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header14.xml" ContentType="application/vnd.openxmlformats-officedocument.wordprocessingml.head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footer16.xml" ContentType="application/vnd.openxmlformats-officedocument.wordprocessingml.footer+xml"/>
  <Override PartName="/word/header17.xml" ContentType="application/vnd.openxmlformats-officedocument.wordprocessingml.head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F00D33" w14:textId="6074EE29" w:rsidR="001D1624" w:rsidRPr="001132DC" w:rsidRDefault="005403E4" w:rsidP="00E24A30">
      <w:pPr>
        <w:pStyle w:val="Covertitle"/>
      </w:pPr>
      <w:bookmarkStart w:id="0" w:name="_Hlk792491"/>
      <w:r>
        <w:drawing>
          <wp:anchor distT="0" distB="0" distL="114300" distR="114300" simplePos="0" relativeHeight="251658245" behindDoc="1" locked="0" layoutInCell="1" allowOverlap="1" wp14:anchorId="13D43A3B" wp14:editId="4FCAB3E9">
            <wp:simplePos x="0" y="0"/>
            <wp:positionH relativeFrom="page">
              <wp:align>left</wp:align>
            </wp:positionH>
            <wp:positionV relativeFrom="page">
              <wp:align>top</wp:align>
            </wp:positionV>
            <wp:extent cx="7559999" cy="10698351"/>
            <wp:effectExtent l="0" t="0" r="3175" b="8255"/>
            <wp:wrapNone/>
            <wp:docPr id="35" name="Graphic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81">
                      <a:extLst>
                        <a:ext uri="{C183D7F6-B498-43B3-948B-1728B52AA6E4}">
                          <adec:decorative xmlns:adec="http://schemas.microsoft.com/office/drawing/2017/decorative" val="1"/>
                        </a:ext>
                      </a:extLst>
                    </pic:cNvPr>
                    <pic:cNvPicPr/>
                  </pic:nvPicPr>
                  <pic:blipFill>
                    <a:blip r:embed="rId12">
                      <a:extLst>
                        <a:ext uri="{96DAC541-7B7A-43D3-8B79-37D633B846F1}">
                          <asvg:svgBlip xmlns:asvg="http://schemas.microsoft.com/office/drawing/2016/SVG/main" r:embed="rId13"/>
                        </a:ext>
                      </a:extLst>
                    </a:blip>
                    <a:stretch>
                      <a:fillRect/>
                    </a:stretch>
                  </pic:blipFill>
                  <pic:spPr>
                    <a:xfrm>
                      <a:off x="0" y="0"/>
                      <a:ext cx="7559999" cy="10698351"/>
                    </a:xfrm>
                    <a:prstGeom prst="rect">
                      <a:avLst/>
                    </a:prstGeom>
                  </pic:spPr>
                </pic:pic>
              </a:graphicData>
            </a:graphic>
            <wp14:sizeRelH relativeFrom="margin">
              <wp14:pctWidth>0</wp14:pctWidth>
            </wp14:sizeRelH>
            <wp14:sizeRelV relativeFrom="margin">
              <wp14:pctHeight>0</wp14:pctHeight>
            </wp14:sizeRelV>
          </wp:anchor>
        </w:drawing>
      </w:r>
      <w:r w:rsidR="005C76FC">
        <mc:AlternateContent>
          <mc:Choice Requires="wps">
            <w:drawing>
              <wp:anchor distT="0" distB="0" distL="114300" distR="114300" simplePos="0" relativeHeight="251658240" behindDoc="0" locked="0" layoutInCell="1" allowOverlap="1" wp14:anchorId="2E64E09D" wp14:editId="321FC43A">
                <wp:simplePos x="0" y="0"/>
                <wp:positionH relativeFrom="page">
                  <wp:align>left</wp:align>
                </wp:positionH>
                <wp:positionV relativeFrom="page">
                  <wp:align>bottom</wp:align>
                </wp:positionV>
                <wp:extent cx="7560000" cy="6228000"/>
                <wp:effectExtent l="0" t="0" r="0" b="0"/>
                <wp:wrapSquare wrapText="bothSides"/>
                <wp:docPr id="8" name="Rectangl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000" cy="6228000"/>
                        </a:xfrm>
                        <a:prstGeom prst="rect">
                          <a:avLst/>
                        </a:prstGeom>
                        <a:blipFill dpi="0" rotWithShape="1">
                          <a:blip r:embed="rId14" cstate="print">
                            <a:extLst>
                              <a:ext uri="{28A0092B-C50C-407E-A947-70E740481C1C}">
                                <a14:useLocalDpi xmlns:a14="http://schemas.microsoft.com/office/drawing/2010/main"/>
                              </a:ext>
                            </a:extLst>
                          </a:blip>
                          <a:srcRect/>
                          <a:stretch>
                            <a:fillRect t="71"/>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CD5015" id="Rectangle 8" o:spid="_x0000_s1026" alt="&quot;&quot;" style="position:absolute;margin-left:0;margin-top:0;width:595.3pt;height:490.4pt;z-index:25165824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5eTfRAgAAIwYAAA4AAABkcnMvZTJvRG9jLnhtbKxU207cMBB9r9R/&#10;sPxesrvi1ogsWoGokFaAgIpnr+MQq47tjmdv/fqO7SQgQK1UNQ9W7Jk5njk+M2fnu86wjYKgna34&#10;9GDCmbLS1do+V/z749WXU84CClsL46yq+F4Ffj7//Ols60s1c60ztQJGIDaUW1/xFtGXRRFkqzoR&#10;DpxXloyNg04gbeG5qEFsCb0zxWwyOS62DmoPTqoQ6PQyG/k84TeNknjbNEEhMxWn3DCtkNZVXIv5&#10;mSifQfhWyz4N8Q9ZdEJbunSEuhQo2Br0O6hOS3DBNXggXVe4ptFSpRqomunkTTUPrfAq1ULkBD/S&#10;FP4frLzZPPg7iKkHv3TyRyBGiq0P5WiJm9D77Brooi8lznaJxf3Iotohk3R4cnQ8oY8zSbbj2ew0&#10;biKqKIdwDwG/Kdex+FNxoGdK7InNMmB2HVzibSuj/ZU2htWeGCVkcPiksU38kOpSbHTqGaL3/buO&#10;MveXTq47ZTGLCZQRSEoOrfaBrilVt1I1JXhdT6keEjKShj1oi1k5AeQ9JZ9UFBAUyjYm3FCy8Tzq&#10;7WTaFz/aiYihouhsbFytixXm2uNJeoNMe3oA3BuVve9Vw3RNRM9S3alV1IUBthEkciEllZMpCa2o&#10;VT4+Sk+S4ceI9CbGEuBL0j12DxDb8D12hslFplCVOm1MbPKnxHLwGJFudhbH4E5bBx8BGKqqvzn7&#10;DyRlaiJLK1fv7yDKI8kkeHmlSWFLEfBOADU2aYeGFd7S0hi3rbjr/zhrHfz66Dz6k57IytmWBkXF&#10;w8+1AMWZubbUiV+nh4dxsqTN4dHJLOrztWX12mLX3YWjZyI5UXbpN/qjGX4bcN0TzbRFvJVMwkq6&#10;u+ISYdhcYB5gNBWlWiySG00TL3BpH7wcGiJ20OPuSYDv2wypQ2/cMFRE+abbsm/W4mKNrtGpFV94&#10;7fmmSZSE00/NOOpe75PXy2yf/wYAAP//AwBQSwMECgAAAAAAAAAhAHut5m0DRQsAA0ULABUAAABk&#10;cnMvbWVkaWEvaW1hZ2UxLmpwZWf/2P/gABBKRklGAAEBAQDcANwAAP/bAEMAAgEBAQEBAgEBAQIC&#10;AgICBAMCAgICBQQEAwQGBQYGBgUGBgYHCQgGBwkHBgYICwgJCgoKCgoGCAsMCwoMCQoKCv/bAEMB&#10;AgICAgICBQMDBQoHBgcKCgoKCgoKCgoKCgoKCgoKCgoKCgoKCgoKCgoKCgoKCgoKCgoKCgoKCgoK&#10;CgoKCgoKCv/AABEIBdoHH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xydkiZZG6Y+7wcVC9w80gaZ9uO4pqsxHlTNk8474pAA6+ap+793pXS&#10;gBZg6s+G4PbrUG6Jzl42Y7vl70jym3lwD8v86azySNtUBVHzKoFWOO5LM4KrHgf7WOlV5yJBu7r/&#10;AHeaUzOshlRfbFMyJTvyfUqaCmxom2lSg4/irqvCPxvPhRotL8XpNdaf9wXcfMtuvTofvL7dR79K&#10;5GQgPk/LniszxC6vp0qbf4T0PU1nUoU8RHlmjfD1qtCopwep9LQ3Wn6rYQ6npF/HdWsyZhmhYMpH&#10;qP1+h49RWXqhXzG8p+nVmUflXzb4E+KXi74eXGNEvt1q7Zms5uY2PqP7p9xjPfI4r1DQ/j/4Y11F&#10;OopJY3DcvuGUzjsR/gK8WtlmIoS91XR9Fh82w+Ijafuy/D5HWXFsLrIxyDn6j+tU2svMLQCLb7bc&#10;Zptr4p0q+AmhvoMdtswIzj2qrrHjbRdN3DzEaQqSqw/Md3b6VzqnU2sdUsRRjG7kivrjwabC0s7K&#10;pOQvJ544ri9ZlGqP/pGfLXlVz8pPr71NrWv3Or3Bnmf5Q2VWqPnRt82AwPBBWvXw2GVFc0tz5/GY&#10;54iXLH4SSS6mk2h2LBOFHYD+lI7b5ck8fyqIvJsyIsYPPPuKiF0zfdbr6117bHnczJ1lIkyjfKD+&#10;dTidMA5+Y+/SqKM4I2N+VKpBJy2Gz3oIu7lrMTvuDfNxnimwQtvyOpHPHWkihH3ec9x/WrNqoQfM&#10;/bvQabksCeWDhOtSDOzKd6SIbnz/AJNSLh1K7fapkEhpzGwYDcv1qVskbiuMVEke4c+9O3kjBb+d&#10;IixWvw/ls232rGuYww2ke341t3xLKSD07dqxphmVt34D1qxmLdoA+1R0piB8bcVZvVOeQv3qjiRt&#10;3Stub3bGhqeHrwWN2u/7rnDdOK7KB1+Xn5SvSuBC7R09a6jw9qQvLNYZT+8i4rNozmupuRgudwCj&#10;GDge1OU7pd4Yfj3qrFcSAZdRtb+7UwKjBPbk4qTMk8lZLgFgOv8AFUkszwncHyf9ntQ8yyAbw2Bz&#10;x1pSEkZWkGAFwVz70AZXjYTf8IpdGHO1ox9eteWRsT8ob9a9T+JMq2/hCbYGIbgr7cV5Sk23tXTQ&#10;+FgWRIirnP1pTKduVX6Z7VV3h/lBJ+tWLdy2EkPritwLEDsACxOPWrSvkrsqrA6LgP0LVM4AXCt1&#10;Hapl3AtOGBwB9acp2nO7pVeNjt5OD/KpFcAc7vyqeYfKWIJVMgCua3tOnQIrN8u77ozXNqwByPrW&#10;lY3G/ahX7vrVfFEUjeDuWxnt2qaWUbcg+30qnbyyttOznOKnIG7Lj/dFYyQEqTpsYNHlqz9RnlZW&#10;5wueRVpnUjdjnk9azdTuV2lGFSoyuBy3iF12swHPXbWZp9sfKuNRk+VYwAPds1c1yVguFY49W71H&#10;e4svDtvA4/eXEjSNk9B0FdGtgPS/hFOb+2jgmG6NxtZc9M1r+JtAuvDGseQzZjk+aLJ6rXE/D/xI&#10;fDekfagw3bvkXnrWfrnxD1261r+1b+4kkO7o33Quegrn9nJy0A9Et5ZAocSf7wHerEM+JPldQpFY&#10;/h/WItcs1v7N/l29AOlaa3EcI3rH82cjj29qlgacJTyzuT5uOfx5qwlxMw8yFTuUVlwsIyt7E24A&#10;5b/Per0epJMm4x9ehNZgNeaaW4MTbdzAH5cYB6ZPvWwuoJp1jHAQGPl5PPU4rFglme9SIyKdzU7x&#10;Rqlrp9n50zruQEhQaAM/xJ4hW3aRxtVsEjdjiqfgvwjq/wARLwzZaKxj5kuNv3uvyrxyf5das+Ef&#10;h5d+OrqHWvFDSW+mmYCOIE75Rg/kK9Rmex02wj0jQY1t7WFFVVjUDAxWnNGMbIDRsLfQfBGgLpWi&#10;W3kqVG5Xx+8YY+YnqT1rnNQ1fzH2xsc7iRtz/SnX1zcXsIui+dh2n5uv1qpNaxttmjK7myNuc81m&#10;Bm3l+xjdWRj833f8KjMc8lsSoLDb90mp75f3qrGw+UYb5sdqdaJN8yoBgx4Udv8AP/6qAILaZokB&#10;EPOclSM5zSzWxkuSsw2453FcDNWtP0tVYnf9dx4zWolhaKUeXq2PujgDHWgDGnU24jcJ1UgYHSmx&#10;3Ai3MhAZjlz/AEroY9IluDJbSnbGFyjKv3vaqP8AYkAt2DOxZgQq88fWgCPTr+4x8s2SeB81beja&#10;6befy3n2hwdo/piuaeymtEUxv83T5T0/zj/OakeGdVW6kl3eW33cYyKAPVPCl5BcSMkSAPJHt8zp&#10;1Bz/AE/SvIvEqXWk+ILq0lbbtmJXr0J449Mfyrs/D2tm1khaABNuAR+vrXP/ABWtRDqy6wA2Lhfm&#10;47jp/n3rmrR965pCWhn6brl5C+Ekb1+Vsf54/lW3Za5cFwytj/0L865CK5KnCNx3q9ZX8uWQ9/br&#10;WDR1QmeheGfFur21yphupArN13Hj3/z+te6eDPHki2CtK7Hav8TjB59B19fTp6184+CWe91aOID+&#10;JR/9b+detJObF1srVtsi8NtPXH+ff2xXBiqakjsoylzXR6S/xK1d0Zba4kjBON0Z9utVYvEuo3E7&#10;Az8jjczH/P8AnvXN2NwZfm3DHTtz7/8A1/8A69X4LkoWlIw2cE7vTp346fhXlHcjpNN1rUVm+W4I&#10;5+dge/J68c5rVtvFeqQyNJDfMoZQVXcTjg8D6Y/ya421nnmG+M7mU/KVI5H9Pz/St3QvDGv6uPtP&#10;2WVyyja237w6Zz+np9amVt2dEamlkdtpPxN8RQbWh1adsMSF8wnJ5x+X0rqNJ+KnieOISHUJC2Qo&#10;DS52+9cbpXw21mCFVuotrAAfNnnjnjHGa6HSvAGqXs0dtZWksjbsblHT34/z+tcsuXeJpGNO3vHZ&#10;6d8d/FtnEP8ASzuHCkN159ufy9K9z/Z38VfGrxvtujdSWtqud0s2cP8ASuA+Cn7NLanqMF/r6tI2&#10;QfKbgJnt2yent9c19g+F/B+n+D/Cyxw2yxLFHj5R1963oRqc17nm4yph/hjFX7mNpXxGi029Ol+J&#10;3WOQcLN0Vv8ACuomvba6tPPtJkZWX+Fga+X/ANpn4rQaPfubWZUZZCNyt05/xNcX8Gf219U0TXV0&#10;rxLOsmmyOF3H70eT169Mflj8T6MMRF6M8uWDm480UfZ9rFJJKApFaUUB8vG7isPwR4j0jxTpcOs6&#10;NcrLBMgdXQ56iujhYlc7upzXXTta5xy3IxAOuf1pXgdhlRz71NEhCkHn39adtXdgDHOKbijORBZW&#10;T3Evl7jtz/n/ADiuy0u3j062VI1X1asXRLGNMzyHPfrWhNfiI7c81i99RpG3BOrnAryD9tLxEmgf&#10;CLUZzIFH2di3Tjjr+hr07RZ3kDN/eNfM/wDwVR8Xp4W+Ad+/nMjuu1WVsH5jjH61nLY1h70kj8jf&#10;jR43bVtduXZiylmK4/iP49P5V5a0sk0xDAYJz9Ov+NW/FusTX+pzSGbrIxbHHf6elZkFwqn5sg5x&#10;9KpRdj2WbejwRyyKP4s4x6fjXR2UD6Ui3hddseeAw+Udea42HUDCWkD/ADdfrVy11nVdVuDbxTsq&#10;Dq270/8A1VXK7XGpLQ9M8AfECVNVazkbbC6/IC3VvSuc+MtkBqjTJGNuQ6uvzDHXP0x/WsS3kl0/&#10;VYnjY5jmGR611vxFiW/0WHUU5+UBuOcYyO3+c0Q+IzqL3jy6X5BsVx6MP8/yqEgIw6s2asXPQuu1&#10;efu461WidSSrs2R+tbwj71yizG43qyhc+vXFa2hajLa3Kug5Le2PpWH5m0MF4bqxq5p12qHPvjd/&#10;WrqaxsS4+9c9Fg1UzxpOW+XaOPlPbOf5ir1nrUcQwXI6ja3OTXKaXqCXGnmJG+ZTkbe3v/WpoNcZ&#10;vkePnb0C/wBf88VwSpnTGR21jrLKN7k/Nn8OlaS3peRXDINuTz+Hce/8q4m01ZVVRGACeVGeT9a0&#10;LXVVdQx+8GywYjKn/Offmuf2di+Y9CtLryW3KflI+bK5/Edq1LG+3HzFT5ty/e+Zc/iOe/8A9cVy&#10;Ol6rE9psMvKLlfpxgA/T/PWtywvJDAPMZtwUhcDrnnjHP+foaylHU7MPLWxqbnaPa8g6g47DI6Dn&#10;n8f/AK9V7sIdrzTJ94HHTHbvyf6moxdRbWO5jyctu7+nTjP5UyeRpY/maNeo4xkDuOf89ay5eU7O&#10;YztRiOzzXO7C4XgZAHbjtXK3iXdpcfa7SUK6tu3Lxn9PT/PGK6fUZ0RPJWQgcBl8vH8/Sua1Io0n&#10;mRs33dp/n+WTWsTGp8J6N4N8RnWNMjc3KmQDDKepP0/z0rYkumM3lxhgo2/wnBPqPzNeS+A/Elxo&#10;2r/YpZcRy8cN8uc9++Of1r0qCaSaJvN2/NxliRn+RHWuerTUZXNKc+aNmaaXQVNqxfeZTuGQQff8&#10;f6U4XLunlyMpXbkPgc8d8VmJMsRw27bxtDd+ntj/AAB+tTQysqlWCq2QV+Xv/kf+Pda53A0L8dyi&#10;zM/Tb/DgZx+PB/wPXvU4uGMzOU3Z98/57VmCdSqh5fmY7Vz3A9P/ANfr7VKkzLIypK3T7vr9PTp+&#10;FZl3NJ5lU7n+ZWXJAXnn/I/lirFvO6xqu7dnPovrx/nms2O5WVdojXcdwwSDjPbPU81Na3OF3NxI&#10;smBxnv6EfTHNAzQL5f7hwzY+8MZ69q8l/ab0D+3PAupWflqwkt8g7eMDt+p/D1wK9WjuF3eXyfU8&#10;t2+tch8V9PlvdDuLXfuSS1ZNpUt1HP17cf41pR92tF+YqsVKm15Hyl8CneB4rSNf9W2CfQjg19Ra&#10;Nd+ZpULZO0/z718t+At2h+K7jTZH2hbhgFXP5dea988H6ystmqb1O1VX6f4162Mh7Sd2eZgXyxsd&#10;lJqMoUASD92oBOfy/wD1VDc3gjtMxKS3X735dB6etUo9TgCDEm1eifp/9b8OaoalcFpPL3erb2Xd&#10;/n6Vw+x949DmLv2gSJteLazcsewOTn1/yKlS72r5kcm0Z+4OKzfOD5CfKyqQfx98D3/X8IZ7oDdt&#10;kwNo+99f5Vp7NdSeY1BqarKzuGb5c/QVh6z4nisYpC9yq7WYHcC2cc+2P149Kpa74itbC3Yyz7R3&#10;P4dP8/zrg7nVLrxffZG77MuSM559+f8AGtI04yjcwq1uXRGo13e+KdSNzPuFurfLtU+/p/nFbtuY&#10;baFYBH8q/db04/8Ar1nWMBsofKWXhWGT0zUr3CrL5Sk8dyegwP8A61XLXRI54y5TSW6CqR8ysxG4&#10;8c8/Tio3vWLiVJAG42kn/wCt9e3+FUTeYx/DtHy7vr/+rio3vjht427Tj3H1pcsi/aF570CX55CG&#10;7jv9fX8arPqLF8NNtXHTH9OP51mT30i/IZvlA+8O3FQyXwhkyxx1I3en+f51pGmT7Y2n1ECLGff3&#10;qM6sY1Khhu3dAe2ARXPza7EZMiQjbwq7u/8A+v8Az6ZuqeJQjssTZ3DH41oqJlKtd3Orm1yOD5vM&#10;x3X8uvPbpxXDfFbxWIvCmoCSRSrRMNuefrk/X659Kq6j4r8tWw3CnDMMjoP/AK3rXlPxi8dTX9m2&#10;iWMu4ytjI7++a6KGH5qi0Oati3GmzyPw14cbVdWl1Bo2bM7Y+meDXq3hjwY0m2SWLIHTH+elTfDP&#10;wBDBpscsifM3IbsK9I07wyIbcR7MfzNd+JxF5WOPD0ZctzD03SIoYwm3Cqw7f571t22mhRmNevde&#10;4z0rVTQGjHmKq+64P+f8/nYg0l24D9fvfKfX6e1cEp8zOyMWjOhgeO3LxREt0+9xU0OmXVyQHYrn&#10;jyyvX2rZt7FokViv3Qfm/wDr1p2mnwqN8S/LjI9c+n+fwrGU7G0Y9Tmk0LUEDCUdvTqOmf5cVDLp&#10;dzEq25hxlscdzXbx2sQXLhfYdSKp3mmR7zMU/wBn2B/w/wD11Htu6H7PscNqVlJGm1xkdsHr+HFY&#10;d5BGquoXjPau+v7KCUfebH8Tcda5TXtOMIkkB+6vbvWsZcxhKOpzUjbWwx/wpI5VzuA+Yfxeh706&#10;6Oxm+X22/jUMTKW5VuvzYrqpxuYmv4EkuE+ImhtGvzf2pb7W7g+YvNf0EfC6Fh8PdJWQtuFmud3X&#10;oK/Bf9mrwtceNvj/AOE9BtNzM2sQs6jsqsGJ/Sv368G6e2m+FLCzcDdHaqMt9KdbojzcW/3ha6yA&#10;5/4D61JdWcGpadLaXQ+SSMq1Ruxj+QjGT3q1CpKZ3/rWRyn5A/tofDyH4WftP61axQLHBfMtxEOi&#10;7uhx+K/rUnw11CxmeO5UsqTL5c27nv168f8A1/wP0R/wV/8AhPGr6P8AFOwtTmGTybhlAx83Qfn/&#10;ADPvXzL8J5IT/ol0Mecv7vaeFfsT7j04Ga4qyPewcuaij6M+GlhNKknhacndGu+wkY9eBxk/59uM&#10;16p4bgTxDp32a7KrfWq/xL97p3/OvG/Ber397a27W0q/2hYMvy7vvoD+uQOteraNrK38Vv4r0LPn&#10;RqPtluFGegyceuM1xRlaVjoqL3TtNO8jWrAQuoW9teOfb/I7VpW0P9rxCK4Hl3MQ6Z6/l9axE1C3&#10;u0j8Q6TDlkCmSMKcgf45/wA9TWu9291CmtaT95eJPX6VsYtCyaRHLJvfCyrwR/eFZGqaDJI/2mH7&#10;y/eVQDnBreYfbY49U0+cEqMyLnoe9SXCLJCLiI4bqy8cdazlyy1KicFq2k3cUbXlpakf89I8Hnjt&#10;mueu7a6hDztErQyfeZsfKT+Fep3sBFv9rKRsrYGFXisDUtJtYuZCvlTZx0A5FctSn1OinUUdGedy&#10;ec9v9iuz91sx/N0Htg+5/WqdzaxyDzHjyrJtkZT15Bz+g/8Ar11174UtHlksJjtCtmEqOn+c1h3G&#10;lNbqdvriRG5/zmsNmdUakTzfxpoMkGYyPmVvmZU6j1/zz7evnfiHRiV+Rm6kvtAA/T15/wA9PdvE&#10;ejvMglnjOduNpbg+/r6cV5r4u0LDNNDEV564z0Pf8/8APNKLszaMubU8Z8QwtBKZJVO1T91R1/P6&#10;VV8E2ccHjCO/j3J5bZVl7MD/APr/ADroPFumh4Gbeu9uWUL145Iz0/T8ay/hYGfxaum+WvnSgr2/&#10;P2NehTlzU7meI92B778Lfj7e2mpC0nuGX94ylpH69z16V7foHxkhu0SWCV89G+brx+H/ANavibx7&#10;5/hbWJRat5bcso5U9f15rZ8K/GWSG1W1mvWZtwBVGwrYP147f5FZypzteDPJ9nB7n2VrvxshjtjD&#10;9swqL83l8Ln8eR2ya8r+IXxWN2six3u59w9/xzn1/wD1V5LqPxPu9RiWVL7duB2hWzt79fXj8/Xm&#10;uc1nxfcTKY57nIZSVjU4AH16/wCfwrF06ktzooxhB6C/EDxI2pXMjoCvZec7enHuef8APNefalOX&#10;lJE3H3du7p3rR1TUEuHMiybVVvvcYHp75/P1rNupNhZRFuAGNuOPr/nnrXZSh7ONjq+JFdE24Hl4&#10;xkZGPm5/nn61c026FleLc2k/KkEMvf8AWqqCON/nVlwxO3nj/P1459srGFVmLPgdVwf8/wCema0J&#10;6nsngfx2LxI4ppfnHTkDPH+f1ru7a9WQJKPmUt91ePx5+ntxXztpGpTaeqzRSsrdVC9/8/0r0PwX&#10;4+klVbO7uQdrfMCw/DjPpjvWNSn2NlLXQ9WJCyAkfLkDHG7jr35x/QVes3tzH5ihcKvR1AYVzen6&#10;uuoQIkjHueW9c/8A1q1LC4MUchSb7xP3ucn+fU1yyTNjYkjjFuyxfxcj35qeOcCXCNuZY+OmB/n+&#10;lU7S/TMafMW6su08VciliRZrmAclcYB+o/LFTygX7e4e2tHLLksxPH9e/wDn878TROYotqszbTk9&#10;TWELvNpGGRWaQ5zzyM9f88VesriV9R2swURqSvJwfbpn/P1y76E8qNiMpLqflIWbauQcdPb6/hU1&#10;kWtzcTBWZtwH3eeOg5+p+lUbOYSyTStg/Nt+YnHv+P8AnipCxGn/ACSJtdjlm6f99du3b86ZMoml&#10;aSTW2mty2X+98uO/t9auSTBRHFG6MzsF3bTuA6/4f5NZ80vlmG0IkXdtB4GOB6/hUsdw/wBqUzSY&#10;8tiQz5bb7+p6+tXAxkrGik8sVwqs0iqsjN+9+mM+4/Ko0jhSZmtgoYJhWj+bGT2GeeKhikD3f2oI&#10;rLHHj5eQP/1/Tv1zUlq4k84E7VVsKV+XAH9KJPoZyLEa+ashkO7LL8pk8voOuRTob2e0087IMrIC&#10;dsK5Byeee1Vw5isfMkUHduPzJuPXjH5f55p820wRwShhuZU+VwM856evNS3chly5eNmUwm3kYsqZ&#10;YHftznaaWaNkvoxLC25WaUktuK+mOvFV5ZZo79C90rMrMyvIu3gdA3r3/wA8U2OX/SJPLbjywP3L&#10;ZI+h9M+nYD3y4siWu5aNyzXFxKXChVWIF/lDZHTrxnP6ClsW8mOSbajK0xKlfl2gDA+oH9arRSKY&#10;HuI5fvSnLHDCTA6c9Dkdf8abtu0sd52+Wbf7rId4ZjyRnIII/l3qpbAo6FiF4ksFl+zFW2uS6uVV&#10;2J4DDv2xUmoSFbRLaJuJmVNu7aGPJJ/L9Aap3MsEpjt4nj8xJUjkEf3lGM8+lWGcrqNu0/k/KzOJ&#10;OTn057Z/mAazGSXd3LPdR22yQQ+f8ySgDYF4yPYmhrhWvI5FkkfyozIZNvTJwBtHXsf8KrPIPtkh&#10;C7lS2AVFk67vf+XrSQzrmQ4fDXGMpJtKgd898jqPemnYNyZZ5hczLc8sojhjkaH5XPXJUdM1JaXM&#10;hilupJAvmSsfLaIklV6YxwOlV7aZU0uS8ZXVXEkjMrdeMYPHP4etNYXEdlH+9Zd0OyVFYBWLH72S&#10;OP5EU1KwidJiunKQ6/NG8m1lBcbuhB7fTHtTJI1A+xM0LMsaxrLtPmb25YH24659aJjMixWaTSFT&#10;MFMO3Awo5HHUE88/pQLuO+uYpvtHmL5jSMwi25QDAB9cfQZ/nIEs6Ymjt3SFVaYRoVX70YXuOOc5&#10;9enpSjYdQDxRbJFLzyQ+ZvyemAc4UHAPbmo1lXz2V/JysWWZV2qzsf5nnn2+pp1hJ9tuJhsh2krH&#10;GudoCrjOD1OD/OgfKxsUGZXSNJP3dvt+WYs0bPnPOeSOtFpJ87uzzEKywiVDuYBfUnse9R2s0v2Y&#10;3BjEg3ySNLu2hMZxkd/8fWlbMOloADukh2/ewrF/6gGtIyVhD7N7pI2vXikWRmeUtGw2NjgKx/LH&#10;04wajnuRHpgtENxHIYhvcKVjfe394jkgbuM/40XULIFsI45Y1aRYmjmx5Z2/xL35PvToFjnvI3VZ&#10;9vnSTeVdMMrgY2qOMjjIz6nHtPNqAxgZdRitCJk8yZFaOZvkIUZ3KOvJ6nPbmhI5ZtT82O3uAw3z&#10;tbzMCy54wPQEDjv09KlYC5uriUxTM0NuE2tJ+8ZnPJHoRx+VNis4WNwQpaPzEj5kIZQnO4tnJ6f/&#10;AK6rm1AatjG7PaR2kkoitxDta6/eJuJ3HfnqCSeD/IU2NYpbaYNZLLbiYK3mSYCRpnD88t0x+NFs&#10;FGlrdvbq6bpJlk3Y2seBx3z/APqp00cX2RYyis/lhUk/i+Y/MuPX/PvQ49hIjxB9n82e2t2zun3S&#10;Y3JIxwpUY7gn8qdcw3FrpscbCN22KiTbQ0ilzllxjgYHr39KkkjDOlv9ng6hPMjGW8sc8kjA5J6Z&#10;/Gn3MsUmoRh5RtVfNZo0wOeFPucVMmMqXIme8jt/MiaFsLHJHHhkRBlldj1+bkf0qwm28uo8xq0e&#10;WmMkKlVKjhM55LD0/SpopZpb+TEvzIiKJkiHDkZYj06nr7dMVDHLlJrthK3mTFllVuiqMYPXg4HH&#10;Xg+lSA5/tH2mSSSSRpLfCrPGoLK7fxYOTx/T0qvbMZbe41G4+b5iVZX27Qn3TkepwMDAppa4t9K3&#10;DCXFwxMe1udzN0x1JGM/054XzI3uo9NRFkVVy2Ac7ExkH8c9P1rRS7gxY1aHTYrRQpllbZJ8oBWR&#10;uvP+76dAe3edbyxsf3ZLxq2GjikbbsXGMAAdOM/jVdZV+2JF9oLLEhG2STGWPPH0Hpk/nUU1na3E&#10;huLu3Zt3+pKk/wCr6Dv7ZrMjlZ+C73LALICOTkqKjllkaLKJjc3NDkR/Oqj0NRtIsL7S/wB7kLX6&#10;QfNAxWVjvbPfj1oExVdqr83cmkZk2ZJ59O9RsABv27aBkjsVX5fXoKiYMCSz+9NNzjJMnSmyfOPM&#10;P8PbFOw9xHdJBsPJ7YqlqLRG38qP5tpz1xmrbOw5P3Rw1UrmJdrKi/e+7jrVuLitC4nGyJtdo/7r&#10;YohlMUnXjPSn36+XeSRn+92qJc54raO2pkalvOOozn/ZNXrK9eCQKZG/wrEtZSj89B+lX4mOcrnd&#10;WM42NI+8dFBKkhI3evepAB5gG/tjdisW2umjO1m+VuorRt7yKYj5/YmsGFrMugiRevHc+tRMFXL5&#10;743UrXMZ2qGJ9SabvDZOdvoGpACsUO/s3FWYosNsx8vc1AilRltrHP8ADVqIBV5PI4xQBJENvDMT&#10;6e1SxhSMO9RBsYIU1NH864btQXexaiQIdynil4T5lVRxTIpZD8oFSBcnay5qZBuMUlX4P4CkHOXJ&#10;780LKiyfcPf5qe5RPlUden5UhSILtk8tcfSsi6yJtoHU/wBa1blkPyH+dZ1w4V28uM/gKskzby0y&#10;cH73XHtUCrxjZ0/irQYnqq/8B25qpcQuTudsei0ARFtu1mPNTaXqp068B/hfhueKrykqm1zz1FUr&#10;x1MZGfmHIraMeYqXwnpNlhoFljlByuR6frViORcI38Xf61y/gXxCL2w+wzcyRcfhXQCQg7VzjHep&#10;lG0jE0YpIvlJGe2f8aeGcyttHyhcbsVXhJwFBOD1xxmp2YsuYv4Rzhs1mBgfFG8kPhqWIISvyjtx&#10;615eTt5NenfEefzvCkyFQp68968tAPWuqj8IE0Uqn73FSRjdzG3Sq6g8MT9MVPFMS2Gx69K2AtRb&#10;Tt3feqWF9/y/d2t1qpbn59+77v8AhVlB8wPX2P8AOgCyQ6k7Wx9af9pVc4P+cVHK0bR7c/dqrJdg&#10;BVB2t/drOzuVzF8TGQbyvSrdldlGUqvUVix3OcCR6u2kx+UA/N1Hr61SVhNnTwzs8WCnSpreVhgl&#10;eP8Ae5rMt79vL2t2GKnj1BFjDyfzpcpNy9Jc+Wm75c9gDWXqt2FDEpt9crUn9pW6I7F/mblRis+Z&#10;p9SyVOI/4mZvlFCQzJuIhqWoCLpDH88r7eMZ5qG9tpdY1HeF2r91V/uqK0b27igt/sdrblU6s3dv&#10;c1N4ct0uJdzKRtXLe9U2BZ0zSDJEIArYX0wBRqXhedocrAJPl6cV0ln9njXy43A/ve9WfPgllx5S&#10;/KOflrKUpLYDgdC1y+8H35jlhJtpG+ZeeK9B0nxBYajbLcWk6uGXP09qq3fh3StQiZvsqsT97Pau&#10;fvfAmoadO1zoFzJGc58rnFTeEt9AO0W9kC5LYC4+WmyalI8OISAc9cVwrax4402TyLzTGk3cZ25z&#10;XTeDtD8XeJZo7i8s/stspw0knB/AVLgl1A6Tw+bh910PmyuFCL949OK3tF8AxPejxB4oJk/iS1/h&#10;T3Oe/wClX9L0zT9Ct44rTmRV+VivI45q699vs/Lc9Vw3QmsQJ7t7ea5aPzGEYVXRE4AUVDcF1dY1&#10;h+VlwFpbJ5EX7SsK5UbNzc5p2ohEhQq7NIuMt0PfjNAFd4iF8piFDY3HJ4qoJWaFRFEuEJLMOp56&#10;1bnleUkLbFUZh976VX2xJNLGJg20dqAIbwxyIflHDHj1puniScrJkxt/dbrRBZz7WYH5i33WXpVy&#10;NF8vbHwx2/Njp7ZoAm8mWzvFVlLiRPu+n+elX1hhtCUUBVaNfvduMnH4/wAqigV5F3woFKrktv5Y&#10;9OvYVDl5LOZ3c/M6lePTt/k0AWrW9aHdGWby2Od20/y/CiS8iZz+72qxwGZf84qMXM0/kzpb4Vip&#10;Zl7HGKmuL+BkaJkON2OefxoApXGnSzXH7tG2t/H7etWY9DnaJILUMwcfMzHrz1qeDN3bb1l+b7p4&#10;7eladna3MUCmOP5EYbNoPGPegClZ6YtofMKDcrZz2yPr6UnxCtJNV8GyTRL5jQyB26fKMc8VeuUk&#10;t3L7/kdcr65+tSW0trcWU2nyr8ssJX6Zz+tZ1fhuVE8htbgkqD/wKrkTBRv5APFZ22Szu5LCZTui&#10;Yq2fr19q0rJWIwT7/drCSNIs7D4Zu39qxyr0U+lel2OprPel3w2ePL/uj/8AXivMfBQSCfepx8u3&#10;FeieF7aW7u1Dfeb9fb9a4MTHS53UJN2OuslmeRTbfNukw2SP1FdT4e8JajrCrH9nZs8YC9D+ft3z&#10;U/gXwclyokFvubHyYX2HtzXt3w1+GkMawzXO3727d7dq8WUj0uY5fwF8GVmvYjc2vmMrHA2A+3Pp&#10;0/SvfPCPwustOsI7aGzO5scLgN0x6U2xh03QEjSKJWkAwFUA+/8AM123h3XV01PtEkY38HOBntwK&#10;UoxlozKVSaV0VdH/AGdm1aQ3GpHy43IO3b1H+fqa7bw38FNA0baLa1Tdj5jjk9uaueDtV1vxZqC6&#10;Zo9s8znG5Y/4fXP+f6V2mvav4L+EGkNq/jDVoZrxVysO4BU+vrRGnTjqcsq1SWlzW8HeFtG8M2g1&#10;XVSlvBHzvf5QR1xzXkP7U37aHhbw1YzaH4Yv1lkXKqsfT69a8M/aX/bj8ReL3l0Xw3qHk2o4Bhk6&#10;jnOB/L6e1fLfinxTq/iC6NyGlmkZvmL5OPy/pVc19EdeHwMp+/UNX4n/ABX8ReONYm1C5vGYMxKq&#10;rEe+MelU/COoX84zE3Vh/DwOnPSsvR/CGvalLuksJsLjarRke/pz1/8Ar13/AIZ8K/2XCsc0QI3Y&#10;YnpkH1rKUoxPSUVFW6Hs37L/AO014n+E+uRaXr8TyaPNgFOhiBIy3J6Y7DFfevhTxFp3ijSIdY02&#10;6jljmjVkZWyORX5rWsKSW7wsmMrj7v05r2P9k/8AaVn+GuuweCPGeoN/Zd7JttXkk/1D5xtOeg/k&#10;T27dmFxGvLI8PHYJL95BeqPt5VxhSacyopy3Qc0zTrmC9tY72zmVo5F3Kyngiq3ia/8AsNi22TDb&#10;cZH/AOuvRk/dPHL1tq0MmUif5V4P+f8A61ZOreMrWxmWOWZQzZ+Vm/pWRpWvW+kWMl5f3Cr8p+Zz&#10;xXAW1zN8S/Es2qfbGjs7WTO1WwCM5B/Hj/Irn3Cx9AeEdViuY1lEnDJu3V+ev/BdX40W1r4b0n4f&#10;WN6plurkySxq3OxRx+Z/kPevqLx98bLL4V+EbjUTc+WscbBc+3/1v1r8c/26v2gNb+OHxbu9c1K6&#10;eSOBjHar5h2ouf8AHJqqceaR0YeEpSueMyM9zIMuD/wHr2qSNQgYcH0PrWclw4dsnr+Yq6tyNmwA&#10;c8VtONrI9QbJLNNIsCda6GzI0LT+HPnPjOMdM9Kz9F04Qo+oXQywX92rdzTNQv5ZC29zt/u54rN9&#10;kBatNTmkufnkwx+8en+f/rV6V4de31/wfJpVy+Xj4QY5HGfr2/z0ryG1nZdxGc5Hf3ruPAOsTWl3&#10;HATgSDBz9c9uveplHlY99zmtcge31CSGRV+RiG9vWstuX8sjGPzNdj8SNL+yajJNDH8kh3L+fT/P&#10;pXGtIQWIX5vpwK6oy5o3QltYdvVf3WR9SaktZWjk/wBnvuH+f8mqv7wvgH8d2D9KljdVUNz754qt&#10;wOl8NXnly+USNrNhvoamv4fsUrMij1+tYOl3hMqqA272ro55ftVjkDd5a9vQ/h1x7+9c1WPK9Coj&#10;7XUMLlhhT+P/AOv/AD7VftNTllUOGz6bsZ61zhnljDRhuP8Aa7/zqVLkcYXHzcKT+v8An+lY2LUj&#10;v/D+sSQfu3b73cnO3NdJpWvF22End5fHzYyR+vrXnOj6k8f7sn/4qtyzv53UGM/eKjlsAe35f59c&#10;Z076o1p1HGV0d9b30ci5Vdo/IgeuankmcormTn0XnP4VyFhr0iYdiRuXGe/eteLWbfHmyNj5vmXc&#10;ef8A6/auaUXHdHdGtGRNd/vYWyvPVW7H296yNRjWONj8ue2AP5961pLi3cZx/wABP5f4Vi35U727&#10;t12nOSB14pIp+8c/qr4mWSGRQyHIy3TnpzXe+BPFrarZLDs3NHhSoGenH+f17159q5Xdwqt1+bdw&#10;PbH+e2cDNO8BeKV0LXVW6x9nlbDgt+Bxz9Oa2lT56ZjGcadTc9kjnkcbpDtwOSye/wBf1/nUsUyo&#10;FDfKu3BP3eP/ANX8/XmqljcWt9F5kWNh+ZV/qPbv+P41YiuHZQJEK7QQc49P0rjlE9C5ctpWJzIx&#10;U/wjGKFm+ULCcL/F8vb6YPPNU/tALgJuxt4X8fc9P8inXGoExmMKR16H2I9PrWPswLkd2ZT5Tk8c&#10;8v2/X/P41Mly3n7vN9sK3Qf/AK8f5zWaLjMeVOMHI3c/j/KnLLNEQxdt3UqeP8P/AK9ZyhZlcxsN&#10;qbqFbZ2wFLdTWd4luEudPfdGWGeFz6flnuffH5wSzABZHXjP3hzTLu6eZPIBC/L90fTp71KUoyuP&#10;m5o2PlrxlAPDnxPvEjX5GkDgtxnPOOn8q7zwZ4geOTyy4+7jA5rkf2hbU6f4xiv4xjzOMBTjv1qH&#10;wjqwg2yeYqngqoXkkV7vL7Skn5HjKXsazS2ue22epM4VgyNuXjbzjHf9Px9utMv70ucxuPmHy7vX&#10;1rndB1aJ7FXlLBvVjycD/wCvTrvUy0m1VZQ/95ug/wD1e9c3LqdzlojXGo22RMkxDZyvp25+uP0q&#10;nrPiWGC3dll2hfnKu3b096xNY8SWmmQyPMQO7bmx82T79ua4m/8AEF14iumaVysI4AHGa0hS5tzG&#10;pW5dEaeqa1N4pvfscRxbhu38R9uP8nNamn+TpcK7E4z7ZPbrWDDf2dkvlwHAX73ygZ/z/n3rX3iq&#10;FEy10qKeWy/Tit1DmjZHLzcur3Ow/tFA2TjbwWXt/n/D2qP+1EjLDO4KvPOf8+v1NcBdfFDRtNj2&#10;ve+Zhfuo3ua57VvjPM4Yada/i7df0q44eUuhnLERieuvqlrCA7Sd/wA/fFZ194x0yFWV79VVehDZ&#10;z9eMV4jqPxH8Uajw+oNGuD8sfFZM2rXl2xea8kc+pkNdEcIt2zF4p9Eezaj8RtIQ7hqkat9eazLz&#10;4kaWpKLeq/ZWDdfzryG51CYSbVk4P3ju5/CmpqUgcusvToCa0WFiZvETPT5fiBG6nZIxXueKp3Hi&#10;xmj2Z3Y+9mvP4tam7H5lH3c/rQ2uTMSS5+YY21pGnGPQz9pUOm1jXrieEp5v8PRT/SuHSZNU8Tw2&#10;Zl3fvBuxz3p2teIJLO2ZjySB0NU/hUH1Txol1M2fmH4jNdMYvkcjnnLmmlufQfhPQVe0hEG3bt+7&#10;+H+P866u30WOKMMzdDxu/lzmq3hSC3gtUXzVVRyzSfdXjrn8P5fSuc+Inxns9HkfTfC586fdlnJG&#10;0V40/enoexRp+7Y7YWm1PM2Kqr1UZ5+tWIbGNycRcLkElQN36/y9a8JvviL471gEy6xLGD97y1xV&#10;Wz1/xfafvINeu+ueJKzlTb6nXGDtsfRsOnRyw7YR9773GSPU0hsVjkAKH5jk+/vXimhfHLx7oAWO&#10;6uBexq2Ss3U+2f8APSvU/APxd8L+P4QpuFs74kbrWZuSenyk9fXt9KwlTnEp8uzVjYlt5AynG1s4&#10;HH+f8j8aq3Cs2XPbnmugNi/lK/kbsqS3oO/8qo3tt5ZKso/HjNZkSpuJx+t7oN06LtyOSD9OfzFY&#10;88sV9DsMm1sY9/zrptfihclDEGyp69/8P8K4LWpbjTroyqWAP06/Suunscs/ddzE1qyls7lkK8dR&#10;t6Vm+a0aEqwz6V0Guyw6laGeE8r1rnXYRYYnGP5V3UXdHLLc+6f+CMH7MKfEj4gXHxo1dC1vpMjW&#10;9qrdN+F3N+R21+s81uIkCQttCrgV8e/8ESvB8mhfssQ6tJAVOoXE033cEgyEZ568CvsqeP8Aj3cZ&#10;5FTL3rtnj15c02Zcqnf93mrVmxk4xt29ajuSqvtJ49aksAAzZH0NZmB5Z+2n8K4Pit8Cda0d490y&#10;Wjvb7VyVbHBGR64r8oPCd5d6dfHT755IZI5iu3fsaN1Yg8+oOa/bbVLCDUrCawnXcs0bKyn0Nfkv&#10;+2V8JU+EP7ReqafaRtFZ6nL9ptvl4Uk/Nj8axxEGnc9XAVfe5Dq/Buvy3sEeqQOU1G1I8yNV2+cn&#10;rj+nb+Xr/g6aQiHxdoMm6JlC3duvO3jn8a8F+FseoXFr/blnL5lxZ8zwoBukj/r+XHb1Pv3gIw6H&#10;aw+K9GjaexulH2y3yMKe5ry2vfPYqL3dD0XQrCWBF17SV320vFxCg5Ud+Of8mul0zw/Bbk6noxLx&#10;yDMkDHhfwrntJ1Ww0RodU0nc1hcr+8QdFz7dq3LXVl8PX8eoWsjSWNz/AAq2cH3HrWuhySubVjpN&#10;rHbvqVluGf8AWRAcUv8AZsEa/abXbtY/Mvp3/wAaIJ7qzuI7yzj863mb5guMKK1LTSJJpGmjn2q3&#10;zNG2eKZHMc9d2dtFCyxLvjbg8VjX+mllMNlbM0f0zjjuPwrtrW002aQpbLmRT+8Tb1PSmXJt1ha7&#10;YxjPG4GsZxNotnlt7pd9Mn2oRyYjP3qyr3SrqA+bPYbfOQjcp69a9QurKxdyqytIrdd2ODWXd6TD&#10;NaPbC0+bOYwew/w/x+tc1SJuqljzG7txcReTJC29chun3c1xXjDw8GSRAm1eh291x/k/XpXtWqaT&#10;p4uImls2USLiZt3HI/p6E1zuseDNP1CC4lhuMeW33SeTnj/J6fzrL2ctzWNazPlT4haE1rM0z/dZ&#10;iGO3vnGPrWT8EPAkWtfEsXtyVEceG29C55wB9cH0/lj2j4s/D+aO2k8y2+XA+bZ1BHB9ucCvLfhD&#10;qd14a+JB0/7N80hZf9WcAYHPt+H5467UZS+E1rS5qNxv7RPh4pfNcojbl5Aboq/14HevBJ9cntL1&#10;reSbEi993T26/wCfavqX4uw/22kkDw7Y244BLN78fzr5r+KPhX+zbn7TZMyqq9e49vpXdT2SZwBp&#10;3i9Y4PJlmMYK4yvJb1q1L4ia4jz5h3f3d/t+v515za6yY5Wtrr7y9CVz/U1qWurGU7WfkEEmt3R0&#10;0CMjs3vEeH5nRW+6Ny4x7UlqS67EYYLfd3Yz/n/Pvh21+TFuSUnn7qn/AD/n8q0rG8iePJfleGY9&#10;j/nNZcp1QqGgo86PFxK3HKn15qaOz3p87/MSf4ce/wDn+neGKaKNuGJZv/r85/L15qzK7v8A6lnk&#10;UqCyr17/AOfepN/dY6FMTLGeVjAU7e5z9eTWi0haVZ7WNd2/qGPygfhxnH86z7eThkU/IrZ+Z+g4&#10;56dv6/noW1q0km8DLM33l6AfyH64oGdJ4R8a3tiViuZ1G0/e59eP/rDrXeaJ4tjuvMg3t97Oc9v/&#10;AKwzz7/WvJPsqxobonvnKseee47/AP1ulbGj6u9kiosG0NHn5VJ5Ofr39qzlGMkXFs9ntddgmnVv&#10;NUbV3se5/wAgemKvQ38aQGWNwxkk+UqBn8+38ufwrz3RNZS4EM8Mqj9z/e+vTHXt+oFbekapK1uq&#10;STH/AF2VK9MVyMs72O7jWeMFui5znJ6VatrsI8l1B/Cu0Kx68n2rm9M1EXt68cbKDDHncf5Vp2l3&#10;cxadtLfNI2PzJ/T/AOtUPYdjZtL2RNOa5M23zJMlVIzjPfsf58e9TS3KeZHbtLy7Bueox7d/5dfa&#10;stzAJreKRvk2/Mx+6eB154q9HOJbnzQAFTlWZuvtmlqI04bgtqaFQxUbizY5Xp8vX8fwqwrJcSvK&#10;qqpHyAqg3LnqPcf/AF6xrW5cPJczy53t93IHPv61cttVlgs8Nt3TMTtk9+KuMuUznG5pWk/lF7jq&#10;PMI64+n+c0XFzKbINKdkjNuZWQ7jk4ByOvvnmqt64jtobCFVWRmXcpjzjJ5wf8/0qS6kaa/tbRUY&#10;KvPXI4xxQ5X1M/ZmpcL/AKuySeT5towmACfX/wCtipjPBLqSwxurbfmZsYyfTPY9PrWRBcRG/wDO&#10;ZVJhU5K8EHkfl3+lJHqbSmS9RjsbiNWX06j/AD+VU+W2hnKJqfaWubm4lS5bauF+ZtwGO2PcGiOb&#10;ZpjXJ2YaQsN2V+UcDHP9O9ZrXrw6J9pdlDyHdhW29e2APanXTK1tBpjbsnEfyt1989/89KkjlNIj&#10;7NpX3MMy7eDhfmPp1/8A11JJem4WKzeKRW81Sy7sLtHcex+vWs2fUHe6ht4NzLGDIzFcYX39sn+t&#10;JaajNLqEl5cFDtTy12jC5P8AkH8KOYLGmbjzNXVnRl/d72OO/Qcd+PUetOjeJmupiQFX5F3x/Kem&#10;7j8+/WsuK/hRJtWjZmVmxuOeAue/1zSRXs8OmBxj97yeTnLN096LhyvsalrNF9kku2ZF8znDKTwo&#10;4x6dqiDJHYxtcxqzKd8e7O5S3HH4ce3NU57qNVj02Ob/AFjAFlPGOD09fapJtRle+hsosKobMiq/&#10;3gM/oT/PFK4/Zsu3LR+TBpQXcrsqqzddo5PpUqy28l0iK0bLnf8Ae3dPT0rPOoB9UYq+RHFyqgH5&#10;m9qdZzDzpZYBiLiNVVOw65x/XHTHHSncmMS8hD3kjoGIjhbau/LbmPb8Dge1Otlaa4m3l9yssauD&#10;ll45PT654/HmqDXEItHupGGHl8xg4447jHpSxSj7Bva4Xc3zv5fHzHHDfhg0A6bRcWYTyS3DuuZJ&#10;Sf3i7htTIqPzrSCxzeSbriFWljzy6FuAfbIpohMUiwLM+XVYxHwFJ7tnr/PpUlztneO1bhd+du0K&#10;wwfu9eRn8qALElvHBaxwStG0zKkZk3ZbHU+3HJ5HTPXpQ8bSXcKR26q6yGQqG3A7RgH2BAz6/lUJ&#10;uI7m4WCaSHzY0LNt4VyeBn8KSIxx3EiwCPnEYi3Ffl653e2TQTykoY/acrHIxhgLyxtIWb5jyAeg&#10;9vagPIPMd2kZMrFJIrDzEA5JJJHAI5qvFOW8y7FuWRpCztvwRtHBzkFh/n1p8sNxaWEaqilpCQGO&#10;7Cs56YHPHbPQe4oFYfaGKC2+2yLuVppJDJ5gVFIGFB7kHP45/Cobp7hI4vtNjI+LfFvOsv3nc/d2&#10;7sk45yR+HNSGPEq2EsS+XuWNZg2793jltvbr/PpTnS6aYLceTbsreYWjbcoxwpOfpyKBDZUjgnW3&#10;mjjj3FEWaN/maNBkEjHykZIqSQFtQV38obS0hZOV9FJ/D+dNhjupZXdZoFkWMLvjU7N/JYe+fWi2&#10;LRxvdz5BZiYzHCNuxRjHtzT5pAEDzecXunCt5axK0EXyiTjOFz36c0kDTTxyaoxkj3TcMME+Wp+7&#10;3ABxx9aQXEsdhuAYSy53YYHLH37ke1OlWGGBNPM23bjzmXkFRzk/UnH+NICPy7i3sWKiQzM4b/W5&#10;Dlsjb6kjJPGP6U+4tzJH/Z8bGP5VUSKd2Y1HJx+nPp+FQxTCS6MxTb5Lgt5S5zIff04qRbt4Em1G&#10;4c+irtHHOP1oAluE+0XuJzuWEZO3nBIwDz1wOvpUQnlSOa9ZPMV1wrE/MPQj68/56QuzSW32WV1M&#10;szFmJUqd3fOQM8Dvnk0rTbh5Dg+XH91X6Hj7v+e9ABOZobVbKRTvbJmfbwM8kj8wOtDXNzFiOx8l&#10;UHUMCef8Kga/Vo5GEiq+NsI38nsRj27UyPWJbYeVDGzDvtbocdOoouVyn4Jkucrnv/k0SFSmVI3b&#10;s5IzTS22U559qRxuG4KevY1+kpXPl4h8ygrjqOKZg8l29Ploa6AYAD71Nc7/APWr/FhavlKcdRsn&#10;DYTbQXaRckN6803yuNo645NI8mF+YfdxwKqwCSuzoyg4BHrVW4kWGMIzZ7HiieaTblcFW6fn1qvK&#10;8jHdHwAPpQO5g6zEVus92XPFU9m0/erS1tBJLvBC4GPc1RRTu4PQ1t0MgVCVyT3/ALtXLZwhxmq6&#10;o3TvnP1qaLBGCOelRMqJajc5z+VTQzMrbUOCfSqq8D5u1TRkH5j0rCUTY1YGMoWSQYqZJE8wbWHu&#10;vpWZbuUbr1arnmeY2CwK/wAWaxMy9HtZsg471PGwV13fdNVI32Dk7sjP0qWN9uAAW7Fv8/hQNFtX&#10;GApPvUkQlB43Y7cVXikjY7SKsLKQucfdoH1LMRcSbtvA9alV15bjNQQycZce/FKkqLneu0/3WosC&#10;00JdzO2d236UyUSHl2yw7elMaaEDbuxSNIO3FTyg4lO+MsahgzcdwKqyS+Zg4/TvVu6YFWUvwe9Z&#10;1zxH88uQ3RvwqiXzBIyrnmo5Jk25UdFpHVFTPyqdvHvxUCyArtByaAIbthv5Y+9Z+qSqqccN9etX&#10;Z5VYYc/h6VkX8hMmzOeK6KW45fCP0HVn0rUo7gP8pIDgd816fb3H2iFXTkH7vHSvImGK7nwBr0l7&#10;ZfYpH+eP7vvVVY9TI6yG4bu/H86tRSKUz830astWDNsLY7VPFKVIVGO1e9c8gK3jVBceGrmGKME7&#10;cqG/nXlO4hthr2DWYxd6ZJF935crjvXkOoQm3vpoWXG2Q8Gt6HwsBqHnC1JyDUKEKfmPWpQwNbgT&#10;o2BuR/u84qxDOVG7npzVKKUJlmGR/doa7DnKkDvigC3LOzHagqIvtJI9eOuaha6cjCJxjpjrSi1v&#10;7na0Vs/zH5fl60AKLkhsmp7XU0gYOO1JF4d1dxl7fbk4+Y1btfDEZP8Apl02AM4jX+tADY/EuyTD&#10;Asx9O1aFpPqGpoWit9q/wu3ANLDpWk2hElvbZP8AfkOal+0SMdj87cYAqeYrlYJbwW43XNy0sndV&#10;6U2e4kdd7SYUfw44olx8zLjHXFQzSJsPy8etTzMEiOdkaRFI+70rY8MQl4rhuPlA7VhSFS2Vb/d5&#10;rV8L3cMV59kk/wCWowZM0g0uWDqs9tOxc5HbAqe318KzPIfvjJz1q/feFTcnEI+Y/wAQqrH4BuJn&#10;VpLhmXqy7elJSp8upI46/EI38mVlYr+R/GmaT4g8SXdz5VjbtMzfe3Jx+ddLoHw80XyY2uomeRiB&#10;zXUaJpNlYN5NraBSoz0GAKzlOHRAZvh3wzdTRfafEUvz7cpGgGB9TXUQyWaWaw2427Tj5fwqrMGu&#10;CMPubdhV/wA/h+dTW6S2Vx5DqNjLnd/WsbgSSiSNPNb/AJZtj5ew/wA4qwnnTYgjA55bjio1YEt5&#10;p8z0qTeyNGcnzP7qt+lAGjZS24iay8xd3B2884p8nzKz+XtReFOOhrNaYzXSgxKrZ+8ePzq47xyq&#10;LXzBu257n3xQBTuzNFCWddzJna3sf8/rUYNqVSaGJVaTru9qlEMk0ixwvnzPlw3Jz6U86ZKibZP7&#10;uVbb0/KgCNWaGTaqfeAbd2PFWIHR0bj7oBbHarkNlG9ms3meZsbLSFTzUi2VvcWsyrMqlV4PqOOO&#10;lAFe3lt41kiH3WwWJ6nnpRCbdpdssW0buq/jUKafKreWGZh3+WppYLaE7VU7mXP09qAC+vAIo0tN&#10;yj/a71TMV1bhnaZXZmxt9ae0vmJiANvHDZ5xz/n8qZp1hcy3bCVsrQBq+HFWMiOZ/kZeV9Sf8K6W&#10;5YW9m0VueRyN3QfUCs200c2cUdwE27ZMrIeccdP1pdZ1FWlUxzKRt5UdM0AZ2pTnzMNJ5j9l9DU+&#10;itl9shG6Ntw57c1jXM3klpMY/vd8VPo2oeVMrAr6hc1FT4QOU+J2kx6R4tkuoHPl3CiRF4/H/PrV&#10;XTZUKjcPzFdN8XNPS90a11iJGBjk2Mx7g9K5HT2Pyhd3+Sawl0Noq8rHXeG7gW0uWOQ3+Fep+ANf&#10;gt7xZJUG0t90+5ryTRwOJdjGuz8N3QjTcWZeCd2O/TFcdaPNFo7qXuyR9R/D7x1oVsm9XRY9vy+/&#10;tjscn8/079fjfplpCYLJud3IPX1P+TXzF4Ll1DVrwWdjFPPPI21Le3Usztx0A5/T165NfSXwP/YV&#10;/ad+KtzBqEHw8uNLsG2t9r1geQpXr91vm6e35V4dSKjI7uaK3Z2Hgjxi2oyLqd2/mMyqIk29Ofr1&#10;/wA/T6A+CfwA8b/El49c1qNtN0vdukmuIyGkH+yO/wBa6z9n79ibwF8Io49X8cXUOtalHgrbqpFv&#10;Ceucfxn68V7NqHiKCW3FvaMkaBcJGvyqMe3FOMb7nJUxHM7QOd1u88M/CLwsdF8G2IjYR7Wl+88j&#10;epP1/nXyh8ZNC8Q/EnU5nvNTmwzHMZ5z1yK+rb/w3F4kLNM27J9OlV4f2f7O7lF08XB4x09f8aVS&#10;nKorBRrRoSvbU+EI/wBlC61SZXm8xt3XI/Lp/L+dep/DD9h3SI3WS905phlflkxz/nr1r660X4Ja&#10;Jo5WaVEbb/ex6963W0fT9Mh8q2RV/wB2s1h4x1bNamYVJaI8Ch/ZP8E2FgqSaFCPl/hX/P8APvXB&#10;/ED9m/Q7WB59Hg2bdzbfevqbVbKSYFd6/MMj5h6Vyeu+Dru5QxQOJA38LVsqcbbGMa9Rvc+MrvwI&#10;2kztHcw5wxG5c8KDwfyH+cCvPPi2lvpcSzRv5b7t20Y4wfzNfX3xI+Dep3dnJPZ2DJJjO5T19T+N&#10;fIvx78L6/bSNBd2ckbKzKdy/Kff9PzHBrN0+SV0dlKt7aNmfQ3/BP79teDWpI/hF8QdU/fJhNNu5&#10;Xz5qj+EnP3hx9R79fp7xjqcd7dx28LDaxydvTHrX5B+GrHVtA12G+inkimgmV45I/vKwyQVweufy&#10;zX6CfsffG5fifokeh+JLgf2rZxD5mYZlX19//rV2U63NFRZ5+Kwfs/fjsexeKtCh1bS/sbymNWTn&#10;b6flWDYCw8MWB0uwCqrfePr71teKtS+zwyRrIFZV7np7/wAq8v8AGXjOHSbN5Fl8x8HdjJ7/AP16&#10;0OFanjf7c3xLS30VtGjuirKpbCt1z/hxX5g+PLhrrWp5yzfO2fmPJya+0v21/Fl1JZSXbs2Jm2rk&#10;9Bg5P0P+c54+LdRtjdyyNtb7392uih1Z6FGKhE519y8gbf71XNGs5ribepOwH8/84qRNJlvbsWsY&#10;Oc8+3P8An1rbOnWunWghjCl+p+XmtakrROi5Xku2T5Ce2F9B7VUmZ5RkDdz1Uf57/wCeaLhiowFP&#10;B9KrmXeCiE7sdayjS6gTRIibVH8PKtjmtfS9X8qZHUtuVv6//qrCMy+UDk5bPPrU9nJt+dj0Uc4/&#10;z/k1bp3A9J8TEeIfDiXhXfIqjvggYx/n/wDVXm91AY2KSKev3e4rtPBt5LNbSWj7drdF9f8AJ/ya&#10;5vxLp8trfukQ2gHj/P0pU+sQMUPsTay8596C3IyF3GlmkwuA35f/AFqYWLL5gj/2apqzAmjlEbKV&#10;B65rc0HU9y+TJ8rMMfQfpXPkhhgKKsW159mlUrJ05yKir70QN2/imikaJ8qQuemKZaS7h5Uj/e7m&#10;hpxfW6zpJux9788YquJVSRX7dOO1cw7mpauqtxl93zAe1a1hrbR4HmLtH+z1/wA/z9sE4dvqEIdc&#10;Srwv94HH61NblXcFnLY5DD/61BaOug1GGT5sMrLx2weO36+lXrLV8FSz5Ugnk8D6+9cla38wIDPu&#10;75xjPpn9Ku2Wo+Unzv8AL6L2rOdNSNoysdhHf+YgDM2fX0yf09arXcryblYHaenHX/P1/wDr5Fnq&#10;zDoc7gTtxVl7xpBtj2nco3MGxjnr+nHtXO42OiNSXKZ+t+aG82MfXA4x/n+VczezSRuZkOWHK7en&#10;H/166PU3JV0kPK87uDzgVz9+yu7Mp+Xb/FzjiuinsYT3PQvhx44m1Cx8iR2aSPAZRwe2P/r+5rsU&#10;1tmQvG5OT823PH+H6dK8H8O+IG8P6r5iHK/ddcbsA/59q9J0/wAQwTW++OZvmTK8n+Vc9WnaVzqo&#10;1vdtc7aG8aT+MBmz90/Kv+fX/CphqMYchWKrvyxXt6j3+lcrY6uix4jbaUOfl7+/T/8AXVtNSGY1&#10;ViwVgNyjAbj61jKKZ1KodCuoxmPa5IUNjdt49v8APt+crzo8BOAv5Ej3rBbVFMbGLax/hjJxgH/P&#10;+cUsNwfvv3+78v8An+lT7OLL5jYe9MabDL8uSMN2H+fT+lRtfSP1b6AtkZ9SR/nt2rOk1GJ18v7w&#10;x8oXA/POM4zUF3qE8asR8+3AZVzz270cgrs8m/aTs0msodSVGPlyfM2MYOelcF4U1JZYlU9fWvTv&#10;jhF/a/hi6jCcxglev+H/AOqvFfCd60c4Eh/M16eH97D+h5WI0rep7H4b1RvsnkhuuDtH8v8A69Sa&#10;v4gtbKBp5ZOI+rFv0rhJfHGm+GLJpr25VUxnr1+n+e9eR+PvjJrviy6a306eS3s+yhj83v8Ayq6O&#10;FdSV+hNTFKnCzPQ/FnxNsLq6bztRVYY24RW5rnLn42WdkrQ6ZG0nOOeg/wA815dLcyznfNOzHdn5&#10;uaihuAX+/wDKf9mvUhhqa0PJniKknod9d/FXxJqn7uGURxsfu7en6VWGpareuWubp2b3PWsTSVTc&#10;pPXb92tmDll2rzUyjGPQqPM92S42jOOM+9NY4Yk1M23YRtPqMVDJtxuY/X3qblONiFnLLgjr39Ki&#10;vLoWsJdnx67Vqve6tFHJ5VvzJ/CuOTWbeWGvXh3G1cp2VetWvMksC/aZuAuMetOjnLjei54/rWXt&#10;ubOYpcxsp6ENWjYM5G52PpxVgtS1HMAMEhuvIqMXCiXex47elOlZim4N8pXOPWs7UrsxrsU7sr2A&#10;4o5bg2o7mdr97JeXXlRyLtX+Gum+BlmJvF8cSexG7/PFcnAommztyT69q9A+D8X9l6w2o7eI4+F9&#10;cVpUajTsuxjTjzVkesfE3xLJaaF/wjumXTLNMQG2/Tp9OK4nStCj8oSugaTqzMTz+fetBHl1jUW1&#10;G6YMzN8u48Y/E1sQWkSx48tcbuef88V87Uny6H12Fw8UjFOlMWVI4/4T0UYqRtM8uEb1XjjpyK2R&#10;EgO6Pt6imCyeUtuj3f3cHPfNY8x2eztsjAl0ghflViTxWNqWjtA/nQztDIvKSRsQR712jW8sfyGI&#10;EL/ePI/yaz9U0sTYGWUHjtWlOpyuzOepSi+hpfC/9pbxD4RvY/Dfj4td2LNtjvhy0YP9725/Svc2&#10;1Gw1yxj1XTZ1nhmjDKytkY/OvmK50F5BtkTcrdSV6iuj+GvjrW/h/dJZylpNNdsNC+fkz3HPHXFV&#10;UjTqax3/ADOP2dSnpuvyPYPENurIWEfXj5V6dK888b2yRxedHxz8wyOa9He/s9b02PU9PlWSORc7&#10;h24/pXFeMbSOW2mhQDgErVUdrM5a0e5wlhqCtJ9nPPHy/N0qnf2rrN9k28swC8dc8YqtEzQXh2dQ&#10;cfhXcfCLwPe/E34v+GfCFhCZG1LVII5P93cC36da9K3LqcNSVots/cD/AIJ3+AV+H/7LPhfRfszR&#10;t/ZcRk/3ioz+uTXtjoDxn8+9ZPwv8Pf8I14A03RAu1obVFkPocYrZmXb8prPpqeLfmKU8KkY4/Ko&#10;4CUfntU0zqPlG3/gJqGMlX6dOajld9CeUtKNy4Axz3r5A/4KsfAUeKfA1v8AFPSrX/StIkDTOg5a&#10;IjDLx+Bz2x6Zr6/t3O3aCfWsn4j+D7Dx54J1Dw1qcCyRXdu6eW3Q8EUVI80TWjKVOopH5P8Awg8d&#10;RaJ9nvLW2+dfluI/7y5HPJ44yc4r2Lwr43XRbiS/0R1k0m7bFxZ5P7knI9euB9OlfPnj/wAL3nwe&#10;+KuqeB7oOv2K6ZbfcgUNGT8p9CMfyrrvAfieeK6U2a/xAzWrP99f69ePrXhV4yS5kfV0mqsbn034&#10;X8RHTIjKh+06XPy3ljPlj3HXpXo3gvSbyWP7Tph+26fJkmOT70f9eK87+CXgDUbu0h8aae7fYZMe&#10;dYTA7l5zx1/TrXtFtPaeHY4brw1ZxrHIMNBG3A49KinzLVnPWUXpE0tK0TTtHsvtWk3LNIr/ADW7&#10;nJyKNWvXuoTq8YZfKA8yFW64/wAKyl1Uw3S6hobxtcPJma3kbIH+f508W32+9W7iVkkuJMTKWJUH&#10;pj0HPtVSqc7SRlGHKrsu3OsGVG1qxDW8US4mVl5PHXHr+tZ9tNbXYOo+GbCS+jdSzlSQpbPof881&#10;0Nt4O/srWv7R1e4+0W1xHt27vlVv8+1W1sLHQr77JZ24W3uOVjQYAatFSlLVk+2j0OQvNP1+98Pt&#10;JBcxw72zIqqAyjuM4/nx7Vi6/wCEkaez1qLVr35Btb5hyp9f89q7yW2WK8ksMjy5cso/z71lNYq8&#10;E2mygYGSOOtEqMR+0OE1LwrdQXscUGvXAtpD8qOwYhuuelY+pL4rsPt05SG6WFNyxspVmH+e/tXd&#10;3Nm11ppt8N50PCgdcD8aoXVmJBDdyoP3i7ZuM/nWcqK6GkalzzW61TT/ABAjW99aMJHg+a2nHb+v&#10;pXjfjL4cDw/4xi8SaLgQbh5u7P7rPr+v4/XNfRniLwraatB9nuoyGt3+VkbacfX/AD3rzXx7Y3un&#10;x3VnqlufsrL5cMyHLc9M9+Ov/wCqsOSdKV2dUeWpDlPOfFE6X0LOU8xf+Wa7ThuMZ6nt714/8SNI&#10;jlg3Tk7l4+znqOK9C8X6je6JcSWMLqF+6o2rtC46+v8AQ1xHiG8juLVo55VaR/vfMDj8ew9B/wDX&#10;rtjqkcMnKMrHz/4y8Pz290zqn3ThQF6ViQ63cQM1vc/w+g68mvSPG1vFIWG8+Xk9QTnuen0rzfX9&#10;PgtnYxoV25OBzz0rtpy5olRN7TtbjaMv9qbnkCtvTdbWKXnrjDc9f8mvLItTmt5cld6ryue1alh4&#10;uVUwxyWYFmY9qpwjLcFKx65a6jG8ZTeWZgSeRx/n86uWd2crMHIUYUMo9ePrivN9I8YIsv8ArFKt&#10;jIzn/P8A9auqsPEUNwBFHJ8sa4bc3GK5pUpRZtGtc6+0uhGqsWBfgjBH3R0/HH8qt2906x+VINrL&#10;zuVTyD16/h+Zrm7XVyqA78s7f3/b2q9b30InNosuPly4Rcjrn19KyOmNRSOhhkW5QSSI21cbmK4G&#10;efetK2hhaILIq/Mv8POOf8a5qDVEiHno+V+6qj/PX861rLVYkRfPwskmBuyODxzyee9S0bXOm0m8&#10;W2LSmXcm3Chvw/r/AIV1Gj3sEyQLjy1XnqOfT2P+fWuEtbuPbGqyL+7b5sHpjA/H/Gt/SdSSJftE&#10;knluxHlhlBx0GPyNc9SPU1izvLGEATTC4B3vhTwO3T+v4mtaK7uA0dpswM84x83r+PH8q5Oz1qHE&#10;UC3Hyr83yydfz6dPzPNa1nrlu5muprjaf4V29V9P88dDXKzQ6qO7TdI7h2EYKr+eOKF1FYLcSKNv&#10;mMTjac9MY/z+dYMmvJFYxq86lpGyuPf+X86km1SyfUbewMvodoz09T6/5560C5UdRc31vAsdk5YS&#10;Nw3Oec88dvcdv1ouL0SXyxBioU5b+6CO9cwmuCTVgTKuIo8sv8Q9uv8AXk1Ws/FNnJd3Exn3eT0b&#10;BGBz39Ke4mjsrXVPP1MyTD5bfnarn16Y/wA9qLLWDO9xqYdV3fLGy5HT3/z/AI8LYeMYk0251SOX&#10;5W3ld2OeKqXnjNIPDCp5nzXDfK3HPPv14/pT5ZBynpEXiYQaVLcyMuZuR82cnbgf4/j+bLjxBDb6&#10;Xb2ol2NMyopQ4Zif59Rn9a861jxqI7ex0aO8VWZlP7s/McDP/wBaln8XQX2vparOG8ld3HTpn+R/&#10;zxVRhIhwienXmv21zcWunRStuUAvk5IAGc+/T9ahHiWF9ekKgDyxlj5fG70/X0rzGz8ewLeX19fX&#10;Sj7OuwbW4AwT/n+narafEmC10CTU1kXdcEmFhJ6jHofSq9nPoT7OPY9TsPE1ttvL43DbsbV254A9&#10;/rTbfxHJYaP9p2bpJ3B3s2Cc9K8uvPHPlabZaXbzbXvGw56EDqfrxir1/wCN1u9VttFhlVVjXdJt&#10;bjjp/kZ7n0xPs6nYpRiuh6Nf648dnBpMc6rJI+V2N1XGWOP89DVqTX4Lm/t7RXysKb2Utj6c/wCN&#10;ea6N41fUvEk17Ku6G1Uom0HnPOasaZ41Ecd5rrKVLSERsGHK8/TPfp/hS9nK1xcsT0az1tNQ1GSd&#10;PlWHGJehye/8/wDAU/StYNyJ9QuX+X5guP7oHQ/iOP8AOeGHiZLPRQZ4/nuJCNu7BBPOMe3fmrba&#10;utpDBpqzA/MoVl/u4yenr70uUdkdtbXksOkvqki/62Usq5564B/x9ualvb0afp8cCPJ5sigLgEcn&#10;BPr69a5KTUjNPHawyM6xsJJEZT8nOB29utWhrSanqXMzKIcDcXON3THHp+H071JDpo6u6vD5KaYH&#10;/wBYwQe68c/59ufSbzY/tcdqA4Vf3jNtHyqOgP8AntXN2GvPc6o1xLdKyx/IvcH1/P6/h2qeDVwn&#10;n387bfM5TaSpwPQgc+9AezOgjvFudVZ8JthB3NjGXPbJP+f5z2tzDNJJci5O1F2RydSAO/PUHkVg&#10;298qaRtuMs0rbtp7E5x+Wf1qzLeqkUOlkMrSgK7YHTqTkdad2L2ZqLePHYvekM3mSM21T94Dp9Kk&#10;cNHZLsK7wuP9XllkYZP4Y/yKoCe2N0tvbqI4o41djyB0O3j1qRb1J77aH+VP4dw+8T/McfnRdmDj&#10;qaNw5SBbLC7V+Utj5tuef1p7cXKPlVVQXOAThugzms+G+Id7oy/ODhWZs9sk498kU7+0jDC0zM3z&#10;ZOM8kf3eOn4U+YlxLlk3nTtdIBG6thW2ZTPU8e/9aJp3FvNqYZssclAo5QHG3n3/AMiqjSR29tGk&#10;U/72Rdu1ZOnPJPfjpSiYtKtuFVEjI8wBtw46HHv60cxPIWibiCzVowVaQYkUDhiSOfqB/ntTZt5e&#10;OzjIVNymb+6FXvj3Pr6+vNVknikmlnuZBiM/xL0cgk8Y9P6+lJFcZSS8VyvmH5U2YBXoF+uee34c&#10;0cxKj3LkA2X8klrujWPnbzt8z059v5VG8scAmuVRmVuI9uPuj+E/X+lU5p2hiW0lH76XHmMrfrjH&#10;bp+FRrfW0syh/lWL7/zYz/nFHMHKXZC6QLblt0k+S3zdyOT+FI1xarMluEXy4VB+bHI7cgdf8Kzx&#10;qw3tfshUfdjB7g9x9aq3eqIjfYw2TIwZsZXb3BGe/PTrRzAomo99J/rZHLdkXcD8o/rVee78tMyy&#10;qepk2qFyPoO9ZF1rwaFplbcqjEA3dWJxnjv/AJ71Ru/EKqqwyEMo+aTCnBJ7fr0/HHepuaKLZr3e&#10;rKZVKo0m/nb+Xzfhmqs9/NcSF7f7vTc7Yz79a5y98U/Ntsyv7xPnYtxGoGfTrisefxK88pe3mk8v&#10;OE2ttyM9+RzQOULH4zeZnnbj37mm+cykMWwP5mmyuYPlcdevtUEt00jfKq/K2cGv1CK6ny3ulhnV&#10;Fy+M9itNyk537fun16+9QTXCkfMC23v602RsBXG72GKrW4cw65mdZsk7eO3FQ/aXYbEHfn/GnNMd&#10;uSfm+oNVzIobIOPXmgm5IW25UP7io94MmWPWmFiOSeveopZADy1AFPWh+9AxzVERsxAq1qDs45Dc&#10;VDaqZBktWr0RmAR1XYOv+y1OjVgdoFS+XuXH5+tIUOM4rM0USRQAnzMOaliCj+EVBtJTJqZXwdyj&#10;OfSkaD1bDZzu54qzbSqmHcY/4FVNXH/6qkVyyk4rFgakd0jHcHGKnEhPCnvmsqOUbtuAe2M1ahnU&#10;jCNz3x2+tZmZcEhVs9/WrUdwdvI9lqihXHP1PvViFmHKj6UFRL0cnl7ufrThIMY3fe65qpFP1Vlx&#10;83rUvmfL8ydeeaCh8wYLuTn8elRSzsxxt78/lSmTau4jH8qindPvEL7n1oAhkdSOWJ7VCVGwiTp0&#10;omC7dud2BUCTOOZPm9VoMxbhti4I/OqbysX3dfmqxPInTb1/hxVJ8qdq9qqJURkz7xnbx1+tZd6A&#10;HwO471euHkwRt6VVmCMfmI9BW1Pe4S2Ku3YOauaFqTaZqUdwp/iw2Kq+Wwcb1Y1IsEjdvrWzcZKx&#10;j1PS4ro3MK3EB+8Af8akSRVOAme9c94S1XMLafIfu42tW0JQgbI+Y9K5RsvJKJV2t0xxXnPjPS1s&#10;tTd4R99iTXeJK7LsPPTtWL420gXlqLiNvurj8hV07RkI4NW2t7Gn7hSSRtG+xhTQ23mukB5ZQeak&#10;EgVPl7ioM8UBiKALUErKuS30rS0+/aTajMOO9YyuSMCrNtIyNhhj8aGB0sc+5FDnP+9S71YsV79a&#10;zra/VkG4jHt2qSS6UAFVwOu6s32K5S1JJk+U5O3PX8Khe5ONxf6VBJOWJ3P9ahkuFPGPzHWkVctN&#10;Nkblb8Kje4C9f0qBroIuVWonkx1GM+lWo9yeYkkm/ebEXnPWrWnDMq7uG9apxJvlHPPpjrmtXTtP&#10;mH79o/l/vdM1NSVgjvc7Pw1rMhVI7n5hj/WNXQ2DROPMkXjdnA71x2g3EBKkzLj0rpEeewhjnx5k&#10;TNzxnbXK2yTesvLY7mOB/D7VdtgI7tgqZVlIbJHPpWFBeiUqYHICgH61rWr+cDIo3BqkCykaRW4l&#10;aTa27+GrEl3DNEBCH27QFbHRqih2xqY7iF2PDbWarmnzmaWRUgCr1ChelADbYyLKDt28fN71NAiG&#10;5acR+4+buDj/AD9KaYXy0cki7lkyo9R6cVNb27wTZLLiRhwfSgAEXmSboofLG7LHkf41NdabLGUe&#10;MMzLjBXoak8jY8i5+bPLMadJcXUsHz7W+bG8df8AOKAFgmRLLzmhG5ZAy/L83bjFPkUTyL5Xyxno&#10;vrVaCZldomQMf4s1LbxqsiMsy7c4AxigC5CJGtZLeSYxpHwqKg59T/L9aZZxRNH9nYEtGeVz2p1t&#10;HtnZFHLfw+v4flTXPlz+ZLtGflDemKAGX0nkXnlSxNtABXc2Me9QyTozh3fdtx94nHb0696tMbnU&#10;LfyAC21uvp702HTZngaaM7vm5Uj7vvz1oAjsLLzmBkQ7enyJ1b3rYsNGwPurGWxt3VHohMI2u/zN&#10;90ccjrW9atLs+0QptXawDNjqc8/r74oAq3zGx0uaKYDdu5PoPXH+eK5fVpt21Yl37huZvQelbGql&#10;4laNsMGO5l7+mTXMXEzNcuoGAv3cf5xQAy4kNwhVTx03cVJZHy418hAzHht3cetRw6fNMqybGyH+&#10;bb2FalhY+S7QiM/XbzSavuBJJol14l0SfTHk+ZU3RryRkH0/CqvhL4IfEXxDcraaP4G1S6k3Y8uH&#10;T5G/kDXYfCXXbTwx8RNH1a8tlkt7S/ja5jlHyyLvG4H2xmv218Ia54Ibw7Z6n4c0OyjE1qkitDCo&#10;zkew+v515mKqSpSXmbU2flF8If8AglV+1p8TPJuIPh3JpNvJg/atYmEKgf7vLfoK+xP2cP8Agif8&#10;N/C7wa1+0H4um1qYfMNJ0lzDCpweGf7zfhj6V9UL8R5VmAWf5Rx8vFX4/G6hFlEnzY6//rrzp1pS&#10;3Zrzz2uT/Dn4C/s8fBK3Vfh38KtF0tlXBkjtUMh4xksRkn3zmtTxb8VUt41sLWTyw2RmM5wMVw/i&#10;/wCJVnYWxJvd7tn5a8/uPGUN1I11czje3AXd0rmlKJpGnKb949KvfiVI2LS1lf5hknOSTVdfE9zJ&#10;LmaXCfwqvBHvzXmP/CUQRM2JT94/N3/H9P8A69TQ+KpZm8uW52/7Kn2qOdnTGj0PUrfxtNZBRGzN&#10;znhqvS/GS/tYvLWRtq/SvPdP1F7tFMX5t1I+n41YgtVmn2mPzGx91f50e0kHs49TuD8VNavUZkvH&#10;29OvBqBviLqUn7suzMDjCtSeH/C8LwlbmBlz12sRtrdg8JaYgXZbD0Hyg9qevUzfL0MaHxNq96yo&#10;FYKfvHrWtbzajjcZWx/vdKtW2gxWoKQRfN6A1PFp8iucA/7zUiSpJJeSr+9bcvo3Ncj47+E3gXxt&#10;EY9e8PwyMy/6wRgN9a9Ae1jQbFjJ3H5sL7Vl39rsbYF+tVzDvY+V/ih+xXpE7SX3hS4xIudqyLyy&#10;+m4dMY4/p1riPBHh3xj8G/GFtrUVtJbzWr477ZVzyOf85r7Lu7RY1YOu8dduK4nx14VsddtpoZLZ&#10;d23vjn8fpS5I7ov28kuWWpQ8X/E628SeD4vEFmxG+MGZfu4ODz+ea8I+Jnx58OafYtp321ftUnC8&#10;hWGfY9/TPpWx4yi1vwfY3lhAGa22sWXp68j/ABr4516GXxf8Q5XnudrQyN+7bJAG7oR+prohLm36&#10;GMaPLsa37Q02qeLNAZDLtVX3DbJ8oJH0/wAK+c9TsrzQvMtr4fMzYX5ff3/yK93+JHiq2iH9m2ki&#10;yLCAGZVAB5xx7+1eWeKHs/EducBd0fIZep7/AOf1rqoyaZtHlscnbX1pocG+NN002Tu46f41H5s9&#10;63m5bczetVF0S4lvcTBm6EEc5H510mnaUoscuDtx69q0qcqVyjCvbUY2x/Lu9un+FZ5QpJvJ6jHA&#10;9fxrW1m5KN5Mbchj/Ssea4JPLHPbNVHm5UaDWPmOQycbuMVYtRj51LbmH3fSo4I32Ag5+bOR9Km8&#10;qTeoXscn2quYDoPC+onT7tHcDhvm+Y8jp9P8+1XPHmnhljvIR8pXDMFrB07csifLyCP/ANWK7IBt&#10;d8NGE7fMSPjd19h/n8K5+blkmTy9jzm9B8zGRzUKvIgVP73XK9K0dVtfsszRyL8ynHHciqExJbO7&#10;t19a6WlIobv53Kv3evvSuxVsgj169TUW5j/BmkuGYMcP0GP/AK9YON52A1PD+qEzNAxYqwO0VcfS&#10;7vUp/s1sV8wjK7mx+f51gWLmJ2fb05H/ANat6xvvMjFxE5RlGOtTUjKOqBeZz/ieDxL4MuVlvYWM&#10;Lc7vatTRPE0OpQrKk2flAPNbyapZ6xbjSfEFuJI8bUfqUH+R/OvP/HPhXUvA2pf2hpMm62Y7go6Y&#10;9/zrGM+b3WtTbkjunoei6ZqUEkHkZy23Of8AGraSlEIbnt8v864bwX4mi1RFCSfMOWWuvt52lj/h&#10;J6n29+lN6BG5a/tGVJFkztVeNxHB9PrWpY3aErMh9+enp/n8PpWFLMFVlI4boG7f/rp1tfrHKN74&#10;6fdqJK5onY1tTlkfLTIdpXG01iamyrtWOQnuTitBr6CSPyQi7W5VcnNZd+iSHKN0429eP89qIqwS&#10;dzJu3Qvv3fSug8E+KN6m2eXG3IGeg/Gub1GL97gN3yd1UrTUJdMu1aH+9jjrVcqkrGfNyyuesrrB&#10;gkWWNSwPJYc4P5/p7fgZ4PEDMcj/AL5zXIWOuy30G4P/ALo9fxqxb6jKkoGSvA6NwaxdE6I1HHY7&#10;e21MN8wk7YB6c1YXUmz5LyfdX5V4I9z+lcfZ6qIGGG+XI+bd/wDXq6mpxhNxdvu/NWMqfKdUZcx0&#10;zamqKXDbvlz6j2/yKq/bxjG7+Hpx/nrWOmqRhQJJm29cnHftUcmp7Rsin4x8xbjHPPX/AB/SiMex&#10;PtCHxl5Oo6fNbSt96Mhdy7snv+f+cV80694rh8I6tcWSruljdiFDflX0RfX6zx4YdeGOO1fN37QW&#10;g/2d4u/tGEfLcD8D716eBjHm5WefjZSjHmj0OZ1zxdqXiKf7RfXLHcfljB4/yKoOcNyf++ajQhis&#10;irU+z5gSfbb616vKo6I8fmlJkTuNucn/AIFUImcZUMeTn71PvgN/UDC/nVQu5dSp/i7VpGJJ0Gi3&#10;jE7tpznBrorSXJBJOG9utcbpk+ZgM4wcbq67TWzbrg1z1o2eh0UWWmmRMkSfdPSs2a4ub+5azttw&#10;yev51PeMFiZmZeDzxT9EWK2sZtTONzcD2rn1RvbmlYkFrpWhqssqhrhh93bkio5PEMjPtRFVeu3b&#10;71nPPJdztcO2SfyFX9Ks/Kk86627dpO3rTshRlrZIh1yBLq3Wdkwx4Unv7VXsbaUIFlXirl3P9ud&#10;olBCL93iomTaPkJXAOT61cXYmclzXKl5OttDkODg1iys0rtLt+97Vd1OQ3Mm0P8AL/OoobRiyhAc&#10;dOc1vH3Tmk+aRNpOli4mVCvfPTp712nhiJ4W+ywLy6469qydC0+KBGU8Nj5h6V3Hgrw/uUXcgLDI&#10;yd2P5ZrixVXlpu56OBw/tKiNjRtPCxqph3dDgL0+lbSaeFj3yNjJwM8f5/8ArVa0/Td0W9BsGeq9&#10;sHr/AJFan9lB4t0p+7ynXrXgylfVn2FOjyxsYiaMI33op45C4wfpTUsZZWYbdp/vdxW3FoxWTBQ7&#10;Qf4f/wBVS3Fi6KTEm7HX39Knmj3NlSOcm0qVTuV/mYfw/wAqy7yzf7XtbdtbrmuivbWQndHlfo2O&#10;1U2tRn/U8g/rVGE4mPJZRiJk8pemFJ7+1NFlFeDMiK3btn/P+fStLUbHylV9mVbnA7H/AD+VYseo&#10;TWs/kE/N/dNVG/Qwlyrc67wJqraNMujMx8iRtqhmPBz71reJ44WWRWAb5e7deOn+fauRhuU+027E&#10;lm3KBt7n1rrPEioNPVyo5jXv7cCtqPvS1PNx8Y07SR474kh/s/U5Ap+UP3r7M/4I1/BZvid+0FF4&#10;1vId1poNuNrbTt81zxn6BT+dfHPjeGa81WK3gjLNKwVQvO4+lftr/wAElf2U1+A37P8AY61qll5e&#10;qaxEtxeEr/EwB2/gMCvUn8PKfP4qpanZM+uLeJVg8qMbVjXaB6cUS2ytyjVLbxllwPxzUgQEZA5B&#10;xtqHfoeW0Zc1owZVHbkGoWtQVywrWlh7MnWozbb+Dn2ph2KEcaKu1vX+KlcgcEfWp5EwfLQ+9RSr&#10;tHB/Gi5Vz8//APgrL+z9Jp99Z/HPw/p4VVAh1Jo1x8pPBP4n/PNeX/sj/DrVNaij+JmqxQy2FjcB&#10;WjkySexP5Y6iv0K/aa8J+HvG/wAHdW8PeIIlkhmhbKsevH+FfDfhvxfaeFZI9D8JSrbxxAQ3FtvO&#10;2QjjPXH6e3NeNjJKnufQZbKpWjyrofQml+JrPTrw3ngyRfsbLiS1XGATgevP/wBerlrriXEsklpP&#10;9nvGk3LG3T+n+NeFWvj6KEeZeh4fMY/Nbvx156f55r0L4ceIX8SzR29rqMN1K64jSRSrAYOO1eYp&#10;SqSPSqYf2MeY9M8N6Wmu3raTdv5NxKN/2iJtp/zmvQfDNpHFbT+E9VRWljXiZl/1n+19efzrlvCt&#10;o2saO0dvb+TqenyZA3clh29wRXVxTtrel2/iK3/4+bZsSqDyR3H14r06NL2ep49ar7Rsu2cc+oaf&#10;Lo+ov/pEDYz0z6NUZibU9IYY/wBIt2IIPqKu3UkAntfEcJzHIFSXjqD34qWaBLPWAVOI7pSOn8Vb&#10;tHOYurQm50+LULeP51/1nr6Gs7V7PaU1JI22rjdx1z+ldNFZ/Z76TTy3yyfPGv8ASqcOl+ZFcaLI&#10;MNHyv0qZRsaRlqcre2Zt7tLhYf3cnG5R0/zmqM2lIsktm8XyyDcrc8Ngd66gaPJfWEluU+eFiRx1&#10;9MVRuLJrrT1uo0/eQttf6df84rPlNIyORvLAD53h+ZF2Sj1HY/5/pXK+MvC0Wp6c9pND8rqQ7N29&#10;D3r0e+sQlysxz5cw2tx0Pb+v51jajpjKZIGH3TjFS430ZrGco7M+Iv2htAvvDF6ZTuEcbH52HXOP&#10;5V4xqXiITJ5aylh3O75vY9sccd6+0v2pfhavifwfdXMUIaeFd8e3PODk/Xp0r8+fEN9LZXslrJE6&#10;eXJ8y7arD0/dsOq+aXMjQ1fUnuYGUJt3jPzA8cVxOv2zMPl5z3Vfatoa9BdRkTEYP3Vxx9PaqV80&#10;cnMXzdsbhgV1xjysIt2OLvNOkikJbMnH3dveqjxpC+AeSPyror61IbhP+BZx+FY97ZgvvBX3/wAK&#10;sJR0uipDPNHICJMd85rV0/X7m3yqMRkev+NZNxCYn2r90f5NSwnaMhs5H3iP8+tNmep2Fj44b7XA&#10;0yE7V5+bj/P+FbulePLfyZpJGUSMcKRzx/Xj9K87hYNwvXbyrf0qSON1Ur7ZpcsZblqpKJ6tbeLS&#10;z29kZgu5dxYj1/z7fnmtC18YJJ518X2sqgR/lwPrXkUd/fRyxuJvm6cnp7VLFqt1DDJbiTHmNnDd&#10;qylh10No4iR7RZ+OV+yw2scm6SRiWEmOR26enT/Gt+08awSXflGdl8uMbuc4Pr9a+ex4p1SOeG48&#10;35ofYDPTmn2Pj7UrS8muZG+aRcdOtRLC3NY4ra59Jab48SWxmv2njZd2IzHkH0/z9K0pfiRCulWs&#10;K3Tb3VQrNJkgfl0/rivl22+Jepx6TJZRyMrbs7ePz/PH5U3UPivq00dq5Zh5RBYbRzU/UzaOMja5&#10;9SXXxQhi1eOyjm+VVDLwOCAf6fyqOz+M9pe+ILgSagqpAuAPM+8f8ivl26+KepSa0uoRudoT5lXj&#10;tWWnxV1ezubm4iz++GOFFNYO4fW4n1LpnxwRrq+kafci5XscYGDn14x+vTOayrX41RWnh66v2u1Z&#10;5G+VRMMHJ/I5APHGfyr5bj+Jmr2VrLFvbdMxP3f1qncfEbVZNOXTBM27dlzW6wK3J+uLsfUep/He&#10;OHwrDYPOvmXGFxv6ZOSev51BqnxijkvLLSPOXnazMzDjb2x3H+FfMT+Prq4v4GEvyRrg5/nToPH1&#10;0dVfVDIdqxlUw2P1q/qcUT9cZ9OwfGOK98SsJJ18i1t/lxzye/seKdp3xgjkfUNdF2wVl/dszEnO&#10;Og/E18x2Hju9t7O4l37WmPyqfT/OauR+Or2DT4dFVmPmsDIGpPBh9aZ9DH4otbeHfsj32ZtQkwCx&#10;5bJx+Hb/ADmrlx4/t3uNN0SGUL5fzP8ANwwH0/z296+e4/Gck+pQwGZitqufl6VcsviJM1xdawz7&#10;tmBGF6Yx0/Wk8Ly7or2/n2PoVfHo1DxMtwJV8mzj2kqQCD6/z9f1q3pPxDhhk1LxDNMNsg2w7mHU&#10;Hgdv8mvn23+I11a6S0803724bg/4c1Yn+JV6bW30CCZlR2Bl6c+/f1rN4W+pp7eKPoaw8eXFj4Wa&#10;4FzunupFPDkZyfT/AOv+NbF54qH9n6follc8zMpZv9nHXP5f4V84S/E/7bqVrpiyLstV3FlbOT1z&#10;7Vc074vTz6zJqJkytnGVjDc8d/8AI9ayeHka/WI7H0svjuC61+z01JVYWsbPJtb7zdh+X0/WtHS/&#10;H9lqWt3N1LcnZarjnkknGf8AIx+VfLOk/FrUYftWuy3x3TNiLPoOlWrT4oarp3hyaRL397et2+8Q&#10;eOn+elZ/VB+0jy3PrLw/8RIYIL7W/tClSzquXP3Qf/18YrUg8Y2emeH/ALZdsySXGGZlYck9M/hX&#10;yenxK1CDSLTQo7qT/SMCRd3v/nsfSugf4sXl3q1lpEN0uy3/AHkwx2H48/4VzywZSnHoz6mk8RyW&#10;ljb2MATzJjjzGwSM9x+laUmuxNLDpMEu3cp3r2A6f49x1r5v0T40Nf8AidbiafMNqpBbd3/r/wDX&#10;rqPDPxisb26utdu51VFXZHu7gDB78Zz9f64yw80aXiz3CLU21DWfJeRWW1VWbLdGPA/TNaVvrkVx&#10;ezXssm5YVKx/h368dK8e0D4j2tlpDahPcDzLhlK+pY8Y9D2H44wa218VFLS10yG9Rmujh2U+24k8&#10;Drz27Vk6ckHKel6br7W8EmqylQZP9Wu7ovbHbn6fnU9vqsNjbfvWBnuCGUD1PGB+g4/KvOz4ghnu&#10;4dOhvGaOJt0itwPb+v8AkVctPFyXurs0hXy7dcFz6jg5x7D+lTZhKOh6BNqkCQQ6YJh5ki4dmHUE&#10;8/n/AE+lTjU7e5ulhhO5Ym3Pt7Y/wx+lef23i2GQza5JP+7K7IVYj5l46Y9f6cCl/wCEtlsbWOIz&#10;ATXj7l+7yvr6fzpGPsYnoEGq2r3El4pyseV+96H9fzprazIttJcCdVaYjy88NnbwPp/niuJk8UBE&#10;j0G1l8zozFehPXAoHja1nk3XSlYrNSW2qfmJwc9eQOfzoJ9mdpNqYgjj0wTfNIczE9W9u/Sm/wBp&#10;xtiMS7liXLFc9QOP5Vwdz46WOI6nNKqySYW3RuOOv09O1MPju3EUejxMpnk/4+GK42Dr16D8M0B7&#10;M7ibWUCvezy5B+WHb82fw/z1qvfaqlsotUkKzSAFtp5Hr7jiuAn8c2k0zXiXP7m0DBfmHznHBx6/&#10;4+2Ky9S+JkES5MpkuboqyjdgouQQTnp/SqUZPZESjyno0/ia3iGYzhYflTGTubvj9M1k3njFolMV&#10;xIrSSfMd3WMAc447Dt/kea6j8TLNx5kHzxwqQo4+duRkYz6D3rmdU+JJdZLRrlVm+9N82No6YPYd&#10;+fX16VSpyfQnQ9W1DxpvCvBMrbm2W0bY/Pr3x9P0rC1b4jWqIvl7Wjt5CZGHSVifr0z/ACryTWfi&#10;krTK63HltIAI13AiNccnnvz+p55NYV58UrbzVu4pGaOPcsWW++x9jn0rRYeW5rH2a3PVdT+IZh8x&#10;JpGjaQq8+1sFOuB7c9vX6Vj3PjBrmdp576ePd/q1jYgbfwrynUPHxupvsn2naVYvcTKPvEn7v8vy&#10;96rS+JJbt/tM8zbnAOB2GOnNbRw6W5lU5WfEmo20yTsGA2njGO1UTiKTBi9h8w4q1p+ofbdN2SH9&#10;9D1bu61m3MztJuP/AHyG61+gRZ8kSSyBTsI75z+FQyTZG129OlQtcRt94/dqrPOdzHHqQeOa2WpO&#10;xcabAypzUE9yWOdw9uOlVBIzfdP596kjUfeVvfpVctg5iYtKxU5X86Yd0hIYD2pI0Ypkn5vwoZhG&#10;NzNj1Jqb6kla6LMpVA2O+6oLSQg7Fq5IqM2EXI71ShAS7ZT1DHFVvEa3Lyrl+emKQh9hB/8A106N&#10;C3Cj2pxDAFm7Vj7Q3IVjB4Ef3e4pzM6jK/ypZGIP+eaZuG7IY9Kq4Em/d90YzShipC1GOThfypSn&#10;8WO1Zy3Akj/1m/NWobli2QPl9z0qmrDHvjmpEZc9/wAqzaJaNSK44wwYN1+lTxT4Xhazo5MgFT0X&#10;GasW74YEycdqkkveZ5Rwp+9zg9qkWb5ARn/Peq65bBJx3O3vTmkZAA4/z60GhOZFb5R164pjMHUj&#10;b1pokB+QE5psyuYWxQBDIWCMqpVN3mQbcLuP6fQVJKvlruBPT1qjLcSOV388/wB2mtSFqO8zcDvB&#10;x0xUMspA2/8AfRzS+Zg4Df8AjvX/AD/So2G4fNVlg5wnPrUD2zEEkGphnOAKc5ULluPyNNXEytFa&#10;ncBJ29qnARSQaryako4iG73qCS8eXnH/ANatdSeaMS/a3ZtLhZ42xhq6+C9F5bxzqchl4x/OuAEp&#10;Y7f8mt7wrqrf8eMp/hytTKPYiT5tjpo5jnLfmKJCLlTA4BVhyDVXdlclsHrRHdCE5f1+bC0lHqHK&#10;zlPE2kSW1wWQY5/MVkd+ldx4gtVu7bdCPmxg+9cbeW7W8mDW8Zcy1J1Iht7ikzk4xRyeAKPciqAV&#10;SFOakUZbPNRckYAp8TKD83rQBbtnONoH1qyJwu0MKqIcvkY5HSpicjbk5/ixQBICSCqnqaarnfh1&#10;2g9BTtoBAjG78QKettM+Nu5gzdNtLRARbwDgqcdKt6RoV9r139k02BnbPzN2UevNT6T4c1LUb1bK&#10;1gJLthmboo9a9N0rw1p/hmz+xWZ3OygtIy8sfes5VEgMrw78LrW1j824bzpFHzEcgU/xT4YuLSwZ&#10;7WFsqmQv4V2OjHzIGBB2hRux61ebTEvU8mSIsz8bdvbFYOT5rsD5rl1W8hmYrKyMrY+8a2dD+JWv&#10;2SfZJttxC3DIwPSr/wATvhreaR4k8+yT/R7hskgZ2HuKueFvBVvJasGjHqD610XhKN2BN4a+KVmt&#10;+LPUIjDGTiORu2fWvStC1u0u7XMcytkZU9eK8zu/B9rJK1q1uvy9G96LCz8ReFH+0adcs0a/ejb7&#10;uPzrOcIv4WB7NEy3m2QKzfw7ieB74qzYrJbXymV22tx8orgvC/xdtEi+xa0r27gD5uqmt+b4m+EZ&#10;NuzWYVZSCPnA4rHkl2A62O1tpbspCisq8ZK5z71NJpU1suI+rScN656dq55PiR4RlH2my1a33Hhg&#10;JAc1dj8cWmoSLb2+owsrY+YyA1IGt/ZsdtPbmUbSfvM3RiR1/OpCi26NB5SgeZncE68fr0rNj1Pz&#10;d0Ml+sjKflTd/wDWpz3eyJbsbmCrkn73PftQBcl0y6iaO4Rl2yfxL/LFH2eMRq0jsvzAsdvbvzUc&#10;V9FLp64dt38TH0qOLW7bd5KK21SBmTjPNAG1KqvIt1DEf3i5Xf27U21sYbi8XTnTceCvHHTp7VXh&#10;15J1US7VSNuPmxn2qeXV47edbq2hKbh8iq2D16UAWYluYJ2s4rbEZbYzbecf5/z6ljpZtb6OJLnd&#10;FI2W7Zx2qyLyzE8cMwbZIuQqtjP1P5flTJ5LiR1nUQqinKL6Y5yT6cmgC1/Zlv8AbPKgjyjfxL25&#10;q5KY0hkiigb5VOB/kVDHdRx2ayz3CuzLuZV/+t2/L8ar3OrRbluI0aRWzuVe/wBPSgDG1u+hn/1Y&#10;KtG20xkZyvv/ACrJuEEhbyovu9D6V0U2km7haZrZY1ZseWvJHof885pmn+HWlu2s5EEe4fKrLyR/&#10;hQBk2Wn34AZWA8zle9akcN3bBbhJsfwsy1rP4cNsqwLF8y7mjHuBz/8AW+nvVU2ckaeSow391iSA&#10;ev8AOgCnczrbzpcKiyH7zCQ9f1r9Ff2cf2otNk+Fmi2+pXyLLHZIjIW6MOw6+v5GvzlNszCRZF3M&#10;rZ+9nGK63wf8T9R8L6rp9rDcskMg4Y5wp9Ov6Vw4yjKolboXT31P0yufjjazhVtSu48bx9Ov+fX8&#10;avab8V77VbL7HG4Df7IOR3554P8An3r5b+F3xEl1mOM+cC0gUNjGWH5f41654ZjuLKZb+V3ZWyWb&#10;b+HJ9OMcV41SPK7M64wW56HFqV7qv/HzNyudvPX35praPJu3CXj+7nn61peGNKjvIVmKBmP95P1w&#10;f8/yro5tA3ji2Crt+bt/9bvXLJHXGa2ONi0JsDO5vrwf89auWOnSI2y5X5Rzj0/z9K6W30CdXVY1&#10;Ur1atNPDvlx754cN04XGRUGsZ8pj+HftMFyrENjaNy88e1eheHNPjMK3CjaG/iYYrBtdFijG/HGf&#10;lXb0re0C+WJ/K37kXG3P51S3M5+8jpbWeO2j2P8AM3ar9pfz3YVIeh/lWTDE2Q8qt6qK0Lef7Mm+&#10;OPaT/nNUYtWNJ4ZgMs7Z7tVgCNEBYjJFZ8OoPKN+456cVNHdKqMGPzdmx1oEW3TaD91R2x9KoNb8&#10;sJCW+vNStcedwT0PNI0i53IvTtQBm3VmXyCg+7j0rPudCiJK4U7veuie3acBmIFQ3FmhUIQN2KBH&#10;kvxE+G9rrFnIY4T5i5IZe/t0/wD11+c37avw01r4S+K28aaBaNDb3UjLcx7cCNs/e645JOP8Tg/q&#10;/fWC7dskOOnWvEf2nv2ctN+L3g++0prcCaaFtrsvU4OPz4/rW1OXLK5UZW0Z+SNz44lvpAHufNb+&#10;L8T0x+v1rJvL6502+W6h3Bdw3KrDim/FPwB4l+D/AI91DwVr9pLb3FlcMqiVSu5Ox59uaxbHVJ2O&#10;64dm/vZ716keXl93Y09Du9OisvEEbXLKqvjMi46n1zxgVQ8QeLbCzjfSrJeUXBz6isa01650uFpL&#10;STEbA9fp0NVL7R/7Qt31K1lDN9513An/AD1/Kp9n713sUtCneao95JvfP3j+NUXly+0dvU9aQrsO&#10;2bhhx9aYqyStiNWz0qyjQsJt3UflV+3YN2259zj6VSsbNyVwvuTWlHC0YXrx3/nWU5LowHWgQAgS&#10;/wAXA/r/AJ610HhrU1tpPJZjtPHXHNYUMi7W3L2PyjvxVq0kI5AHzct64z06etYtdwJ/FFii3DTx&#10;JkScg7c89O2a5mddz+W49K6jU7lLizUug3n9PWubuYcyn0/SuinK8QKbBdxjCn6ZqGaQEbV6461J&#10;KhB3DtVd3LMv5Gq5feuBYgRvJZgfoKksL7yrryzna3tnmoUcRoqgnC5qGQ8M/mdPep30YG9GW3ME&#10;bcp/vAmtK0kS+tG0zVIxNGy7VY9RXPaVe+cm2U42n+GtC2v5IJPMPAXjaf5VjUo82xUZcrOC1K2v&#10;PBPi/dbhvs8z46cDvivTNPvUezVyu/cobJH6c1h+ItLh164SYoPkPygjpzj/AD9K0tHxb2qxurZj&#10;GP0qZRl7NN7j5tdC/wCaMKJG+8fl+mO9POVG5j/F/e6/5FUJrwxqw3fxdAvXH+fSohqKyFl8zbyc&#10;DAz2rMpSNMSsQquhHOcbv/r/AIUkjEp17dOaz01Ak7ju442rx681ItwxARpNyn7xoGpXK94G3M23&#10;8GrGuvM3HA6DnIzWzesoA/e7Ttz+OO/+eazbhAHycEY4YKKqO4SVyTQPEE2n3K2kxxv5yp+7x1Fd&#10;M10lwihEC55+VT83TmuDuW8o+Zz/ALuM10XhvWvtNssQbLKuG7VUo2V0KMuhuQzFJMp35+97en+N&#10;WIb5grKJOFPyk9qz1uEUbs8Z6kU37SGDbSv+ztrM1UjYF+MNuLN/tHqPyqKXVjGmVx6DnBzx6fjW&#10;Y92ANxbOKhmvYlxtJz/eyKAcmy3dX0pXYHU44G3jArzT486WdV8O/aVh3GBuTXbXF8HP7s84OaxP&#10;FsSato9xasykvG2PyrSjeNRNGNT3otHz5HKyPu/DmpEmDICoH+1UF9G1nfS25BUpIQv0zURnO3JO&#10;6vdUeZXPH+HQmu5dxwrfWo48BuR+lNyD0PSpGw37snrVoC3YqplUKxDV0ui3BWbymXgjkjr/AJ4r&#10;l7ZjGwOBwMhq2rC5KsuB7cdua56iujWmzcuIDLHlcYIznPWorS9FtE9tdI2xvunk1PZyR3AwQp28&#10;fQ1Jcacr/MFU916VyyudSZTtTYo+7aSBnZ3qS4knnkUsu1B6UpgEbfKvtwKcdpyOn9KIkc3QjPkR&#10;R4QAY6Vn6nqBjj8lCN3vV6RUXczN0Hyj1rEugJ7gu43HpWiRnJ9CKJA7qynJ3d2rX0+y2/v2QLn7&#10;uar6dp4Y5Iyuela0CbmEcadcALRJjpx19S/4W0yTWtWjt9rKqsCzLzmvYPD+hrBCqom0RqPlH3c4&#10;/wA//rzWJ8MvBH2LTxe3KDzJPVen4/56e9ehadYx2sSn723/AGc5HrXg4zEc0rdj63KsFKnS5pbs&#10;hsrGSR8RA7R1BXrWg+i7sFXO5eFVjx9PrU1pEoBESt83T5v89xWlBCZFKOuV/h+Y4xXlTrS6HvRp&#10;xsZiac0abi33v9npxVaeDazZbPqF71uXalzkpkKv93rxVG6jjUebIu087V9v8/zqY1PeuypR5dEc&#10;/qNp5QV1JPzA5x0qsLAFGbCk8YH+T/OuguljvkVEh29fmx75qFtNBgaRl3f7XbvXRGsupjKnGWpy&#10;moQukbLInO7+91/zx9K5nWrONLsSx9TkHbjk13WoW0NwnK9Diuf1bTAE+bqp4G3px/8AWrojI4ql&#10;PQ517o208Jyx2uOnYkiu88UX5h8MQ3MpVd8I43YJGPSuNvbJXRS0f3nFegR/D/xD8TdZ8O/DHwla&#10;tNeatJFGrBeinGWIHYAZJ6V24dbHgZlNRlr2PQP+Ccv7D/ij9qr4x6b4xvdMkXw3od9HJNM3C3Ei&#10;nIQeoBwT7fWv3E0DQ7TwvoFroVggWO1jCLt6dK87/Yx/Zw8P/s4fBXSfBmkWMcc0dqvnSLHhnbHz&#10;MT15OTXqlzgfPzx14rueup8tUm6krsLQ7hyevNTNGR84YU22ySCjcZ5xViWPeclam+tjJkBEewE4&#10;3D0pjAo2TzxThEUbaw3UNGNpDH60wZXlj284xz1BxVe4hwoOMHp3rQAV024/WmmAE8D/AOtUO7lY&#10;W584/t++KtW8F/ArUL6xSXEm1GaNsFcsBnPsDmvz88O+I5bqPNzcQ3BJBVmPzHnOeefev1p+LXwl&#10;0D4seCr3wd4hh3W97EyP7ZHWvzf+PH/BP342fA2/n1zwron/AAkmhxsWjktQRcRr/tKPvHOORyfS&#10;vNxmHlOVz3crxVKj7stGcVBcajqGprp8EMijzMkQtwOwP0r3/wCCujvcWXmtcf8AEzs1E1nJGpTz&#10;U4ypH+eua+bfBHii0j1TzHjm0u8h4Vbn1BxjB/lz0+or6L+Dvi691CC21exKSX2kSfvkTjzYj/6F&#10;15/nXm0abjV1PYxdTmo6M+iNF1WK9t7Tx1pzYICx6hGvGOnJHt0/zx2ukwW+m6sJI5D9l1IZ27uF&#10;fHTr36/WuO8GQ2sd/FfWMf8AxK9ajB2A5EbkH24zkV2miaabnSLjRGY+dYyFoHwe3SvU+zc8GW5o&#10;6dp6xfavDUx+QqXg6Y2n/OKmhspdS0VozGouLRirDHTb0q2kbS2dnrKjBjOJPcH3q+9iLHV479F3&#10;Q3i7X9mx1p3JuZl1brfabDqduuJIm5Hp9aZf2v7yDWbfhf493da2LS0Ww1GbS5Yh5c/zRtjjPcfr&#10;Uen2HM+i3C52/NGcfwmkHMYd3pyWV8t2GPlTcN6c/wA6o3GjR2OqtbuD5Fwpx9a6iLTg+kyWF0oz&#10;DwrN6dqw/FPjDwPoljbxeIPE1nazQtkiaVQf51npfVmkeaT0TZgyaBvN1o7qNyLut8Kc49O3fvWL&#10;f6UkkCXkif8ATOYBeh9an1r9oj4HWuoLfS+OrMNApEnz5B/xrK0746/AzxHJdWGj/EXSpJLhsrF9&#10;oXIb/HpWbqU31R0fV8T/ACM53xv4Y+02M1q8Rw3BHHA9Pyr8y/2yfhxN8PviXdGOALZ3jGSFlG0H&#10;1/nX6zXtlp+rWsT2c8dxHNGVZo2Dcjv/AJNfFf8AwUp+DZvvB3/CTWVqxezYOXX5crnke59vpWlO&#10;XJNPoOMZcvKfnrc30sFy7JnaW+XnpU1vrcxxFk/N7dP8jNUdUEjyFiCFX7xqn9oO7Knb1FepyR5L&#10;maOiF350e6TAVeSzY+Y1m3aCRPMKfLnjH/1qr2968mF3dG+7Vh52uU5Y8EDGOv8An61jKMomikUJ&#10;Y9x2xDaNuNy8UgVQmxm/+tVqaJMq+7I6D1+lRPGW/ebVUDA2ipFbqLGcLuUZ29MDof8AOKnDuBkt&#10;97rUSqgUNuODn5R29xTotoQsev06UDZYLGR2MYx9R0pzZMm5z8qjJaoYiF5X6VMrAdB/WqTIB7Yb&#10;FK5yx6VWa0xI+5j3G1avxnI5+VVwBSGPegAb5uvT+tEgM42W6LzNm1m688n/AD+FRtYIZhHjhfvZ&#10;Pf8ArWlLmR+F2heetIUCwMhRmzxwP1oT0NYsymst0bPt7+lQXGkpIqw7cEjO70rdNnEu2NV2q3Vv&#10;frioZIFdmZl+VWO1gOvoOtHM1sM5u70xGnA2/dHA9Kyn0p1Z5x/ewvHAOa694V8jO37zenaqt7pY&#10;kVbeIFcD5v8ACtI1WLc5OWzMFtyR5jNj7vWmzWyoVtE+ZiQXx9K3LnSg9z8o+WNcY6/jWfLbsskl&#10;5L03FR6+1dClcRVILXAhDr5cfPH/AOqiPUAs8mqyx/d4Xn60xg9rZYWLc8vHy+maZMRtjs4X24+Z&#10;vc/WquSyQ6q1vZMVPzTdM9aS51B0ii06Lq7bnIGfQf5+lQpp+o6rf5t9PlZYl42xE5rc8MfBj4ne&#10;KbxrjTPDU65bapmjKgcdTnpx36VEqlOGsmkOMa03aCbfkZi60bzUY7cP+5tl/vY5xSWPiKQ3Nxq0&#10;052xqyrnPI/pz/KvQdP/AGMPjHcae81xHDD5zY8xif6VeP7E3jOOCPTn1+JS+HJWMkH2+v68Vg8Z&#10;hdnJHXHLcykrqm/noeZWXiWSDTJtTkbEkzfL1Oamj8STW2nR2iyjzbgg7s8813Ov/sdfEGyjWWz1&#10;S1mhj4WNo2VmPtx61xt/8JviBpOsM2qaI6JGP3cinK49eKqOIwtTaSM54PMKfxwf3FmXxGS0Oiof&#10;l43VfXxKbrUI7dD+6t/Q96w7TwH4iiaS5ZvmZSASp4qFNF8SaXazI1uzyMSNy5qv3MtmJRxEd4s7&#10;LSvEhn1CTU55CBHxH7DH/wBer+leMXtobjXGmw0g2xvuOcV5jdX1/p1lFpzQMHZvn9vWppfEyz3M&#10;OlI7CNFBftn8KXsY2smL2nLuep2vjCbTdIWztmzcXTY+9yMnP5c1tP4+kjsbTQYHXb8rTH9c143b&#10;eLGm1I3jS7YbfgKD0qa08XytFNqstyA0jbYwcc9fT/OaiWHLjiuU95/4W9PNfQ2X2tVtbRd0m1vv&#10;Hj0rd8O/Ha6F1ceIJJ98cK7I26gdOfzx29fevnD/AISea2sY7cTN5szfPhs4B9qvr4mQ+XpyysqB&#10;czMrdRWMsL5Gv1qofTGifHu506wmu55v313LtjUMePqPb6/zroLD412UNtD4ciuERrgs1zIGz1+9&#10;nn1r5PXxm09x9ue8byLc4iXcOtTQeNb2HdfSXR86biPc3I5rGWEjLoV9an1Pr2P41ade3yWcVwGt&#10;rNQXdm6t/jj6dKfD8c7C4+0a7JKzJGxW3jB2gt/X8M8V8kv41vYIhpkF7J5kp3SMJOKkbx9fMyqs&#10;2IbXnls7mH+e9Z/U6f8ASD61LqfWc/xnsFso4vtn76+bc3O7jj8vX8PpUt78YdIIj0iC/wBsMKbr&#10;iaNhg98df/118kf8J3qvzakbpvOmXEeG6LxSR+Nb4H7L9pbbw0z5/wA8UvqdMPrUj6kvPjjbhmvz&#10;fBY1UpZqDnPOM9Cfz6/yo3PxpjSM2guYzcT/ADPJvGFX0Ptj8a+a5vGd0+L4u3lrlIkyfzqKTxPf&#10;TweQLr95IczMZM4H9KI4WnuT9ZkfQOp/Gu1nt3lLboYWxHgEGQ/T6/56msa++J4nkIlvHMz/ADSF&#10;mJCL+vp/SvFF8S3LiORpcxw/LEp/iPr1p0msXxVlkul3t80rZHA9Kv6vATrSZ6rd/FFZ5Y2WX5Yx&#10;tt0zjcR3zWTqPxGlaVonk3bR++bcfmb+7/LmvPH1t1mLKxY42qO4H1pDfAp/F8rHtksapUYoh1Gz&#10;przxZd3kjGef5pOGbP3FHTn+lMi1ySbbNI25UOIVPb3rl4mmmPlROzBiDI2evt/n1rpNMsZZI1Vk&#10;/hwFPbjp71XLGOwr3NTTGeZlS4ysfUn1Jz/n8PrW0whIC/ZVO0YB8wiq+j6Y/kKJcsB/C3p/n+Vb&#10;9no/mQBljIHtHXPKRpE+AG10WNzmzj3dsN6VNNex3L+cBgN/D6e1ek/tO/sqeIfgB4ia5toHudFu&#10;GZ7W4VPurn7teWRxoxwHxur6+nVjUjdO5807xlZjZJB5bEHGR1qBbgTr5eeg7Vv6Po9nJA0848zB&#10;49DUOt2Omxkywfu5B/CK3jXjzcqG6MuVSZmrFwu1m29x6VIAjHAXaahW6jDFN9SbwRyfzrW9yOQA&#10;5JwF2/1pxHOH/i9aUYVQ4GT7dKeYg/DDHy9KTdg5CHbtHyfkves9nZb4/L/FkjpWlgKN4HNZ9/GR&#10;deZn736VV/dsRZrU1LLDHaV+vvU01qNmQD0/Oq+mHLKPWtRU3jO3865HuWZckG2PeBx9elRMg8vP&#10;61q3UGE3eXu+XGPSs2WMK2Qny+npTjJlRGKCvzY/SkYNjHzH+lOBK/KxzQTjgmqKBDxyOn60/eB/&#10;D3pgGV6UZYZ4LUAWI3+TAx96raNGR5eMHpWern7hzu3fpU9tMsZxn6VDRMjRjZgucHjjip1HmJ83&#10;1Byaow3IPIJ61NFcuG2h+TzikHMT553KlP8ANHllSP8Ad96iS5VnILduWqVijruI468d6B3Kk4yj&#10;Sj5ePzrOnQbstIp/3e1aF3JlSM/KeOPrVNoRxEW28YJFBKKpDF9u76e9MO9vm6f7velnubeE8v34&#10;yOapz6m0nyRdPetFqPmRZmnhgi3F8tzwKpXN6833TtqBpWY/OaBxwxyfpWkY2M5SuB3Lxt6UtNwS&#10;chsCncda0u2SAYqcgVNZXDW04mQ9KhoAPXFSB2FrdvdW4nXHPDcU+YbT5hH+8KxPDt75EnkSv8rd&#10;K3GjEifIvHXIHWs3eJvHWIw3QWJQPmrC1+zB/eRqfUe1azxjdkjHqeKrXELzAhuh9KqM7CkuZHNE&#10;FTiitCfRL6eVvstpI3P8K/pViy8D61dSKJkWFf8Aa5Na82piY/PUCnQxvM22NC307V2tn8OrO2cG&#10;4dpdvOG4FbFnolhp48iG0jXPHC0pVOUDitN8MardJ5iw7F/2jgmtqz8JRbc3M3b+HvXSGwZDhI/r&#10;gdakgs3wCyM1Lm5kBj2XhuxjVVNtk7fvZq1Hp0ar5aRfw5DVqwwlyREP4v7vWtvw54WmvJRdSM2y&#10;P5gpXqfSs5NJWAk8L+F4dF077dcxHzpBz/sjt/WnTtG0xZkJHRW71v3ymNDlFZuBg/w1jxs89xtC&#10;jGM9f65rEC/ow2xCMp1Py57DuavQaixczD+EYPy9BVGGDaoKnbjjaverVzbedbbVOzjBwetICxqe&#10;maX4i0z7HNErBmyrBckGuZXwVf6BLlrdmhD4Uqetb8E82n7WiRgqjqc81r2GqSXEcdtKFYsuWUjP&#10;HX0p3YHH3XhL+2UZrW3KOvOfQ+lZN5o15bT/AGG+i+bphh+terC20qOPK2reYW+XYOT61XvfDUGs&#10;smB5fzbd3Y8dz/nrTUgPHdV8FxOBOltt24NY58JiWRhFbF2J+9Xsl74K1KFWjjtjLGCefTms0aH9&#10;nzHFA3UZJ6mtFWkgPLf+EJt3dQIQv+1zwfao28BSwSebHdSKw/usf6V6x/ZWnW6iCSyXeR/d5/Cr&#10;9l4V0e4byZMKv5sT6UvayA8s0TU9Z0ci21RpJY93+vRsOlbyTa7qNs11oniKWRVXLI2GxXXal4At&#10;QzMiDqRGB3/D1xWHceB5tLxc6ZO3m/3lXr7H1/Kk5cwGKnizxxpcR3SRyKv95OT7Z/z1qa1+JWux&#10;x+Xd6NGW2lm8tjW9b6xFbSDTPGGkeV5jDEyoNrDHr9Ktah4E0zUl8/TH+RlLALg5PYVPNHsBkWnx&#10;fsSoW90q4jbpuVQa17fx5o19ai5N+wZVwqsvSuf1HwPqtiGd7fcsQ/u9/wD9VZ9rZpBN5U8GOOM5&#10;HNEuXoB6FZ+LLC6gTZep5i9lbn6Vet/Esrs0Tnf8p+VWxx/kmuBi0u2MQCj95yTzwat2mmXDSnbc&#10;yRcdVbgqP8/pUgdtaeI5Uf7HLFubHEm7n6e1X18URpCxJ+RifLUfyrzeW48TWbNFazlugVmwaLfx&#10;X4giTdJYxzKf4icGgD1LSfEcUV15k8W5duFDc4Gewz3OK6HTdQsLjUxcxuix7QPmOWP09K8StfiI&#10;kb/6dYyL2+Rutaul/EbT3LbL5V+UfKwwfzoA99ktrO8j2Z345VlGQr9qwdd0Kf7EZljCnfjqeo7D&#10;H+eK4jw18Rp7FyrXRMbKB8rZyK77RPiB4e1DUI7bVCqq20NIy9O4z6/nQBy9hp1zNLMvmMNuc7V4&#10;J/SvZ/2fPgjpfxy/Zq+JH9nWP/FQeE44dVsCi8mNSXI9ywjlXHXL+lc9eeC7ecy6loF2JFJBMJPT&#10;P8+a+g/+CPJtYf2jvEnw61tG8nxF4ZlRkbo7IeOD/vn25rlrczg2uliqcrSPMf2c/iNFfC2sNL02&#10;PyUVRcXE2Py56d/589K+rPCV2dSgjCABtoB/2P8AP518IzXkvwC+O/ir4Q30H2dNF8Q3FtDGynLR&#10;CRvLPbGU2n6GvrH4O+N5tatIrmSeNvkX5VY/KTng/wCenTivJxkOWVzsoy546H0P4RvZrd1tsD5f&#10;4uue2P8AOa77TZBqKBTwvAZunNeZ+DtQcwRz7D93GX9K9A024Xy1kiVmVsbm2157bNlG7Ogtre3t&#10;hmJOn3e+PerH2dGH7xeuPvDrVTSruEgzOP8AdrRQxynzHbOOn+NR1N0rALeFF/eLgbeTjr7VC0dj&#10;K2LOOTcv3pCTj6f5NXPLa5+XB2jp+lTR2QQnCfeA+X09unWrE5aE+j3N2bcefIdu7pWhHcNKAXGM&#10;9iegrMWG5if93IOB0xUzXkGnQNdazqENrCvWSVh8ozQYv3jShuChyZMirVvIZzvEZP8AWuZ0/wAY&#10;JrJWLw1o01xFn/j9usxRfhuwzfgK2Iv7TuflvL4Pn/lnbr5aj9Tn9KAcbGg9ysXykANnGKlh82Zl&#10;2px/e4qCBEgwFg3f7XpVjz2RTuwN1BJPu2fKU45pG27doqpLMEAPm/8AAT1pBdu5wPlC9ycUATXN&#10;vA8eZN27045rMvEjYbRFz03N/OuI/aA/bB/Z9/Zi8Otr3xa8f2tm+0/ZrKM+bcXLdkjjXLOTkDjg&#10;d8DmvkuX/grD8dPjhqbWv7OP7OkWn6SXKxa54suzvdSQA3kw9PpvPHPtRKcaceabsjehha+Kly04&#10;t/I3v+Cm37DD/GLw5J8TPh3pqtr2lwlpLeNT/pUWOU6H5uMjt1r8t2tha3clld27JNbyMs0MgIZG&#10;BwQR2PrX6Vf8L8/bqg1H+2de8a+E7i3DENp0ejOsUikfdLeYTkY4I47c9R8r/to/DzWPiXqV18VN&#10;L+HVvoHiFI92qWunzFrbUFBO6ZOmG45BrbCZhh5S5OY755Xj8PDmnTdvKx88Xc/lKY03GNx83Tiq&#10;dpr914fuN0R3Rk46cH2qhYeLFlP2fUotrKuCOnPvV4RR3sMgJ+Vh8oPb6V6xwN32NY2sfi1BcaOM&#10;N1kj59f/AK1Sado0tnKttf2zbv51zenalqHgPVP7YsvnhP3vl/z2r03w94l8LfECyWeORUnXllbA&#10;JPft0/zk9axqKaXkOEua6b1Es/DtsIFmJXn7vzDn9ao6hbLB+6ib5h3x79KdqM2oWVwYssy5wrA8&#10;D39KiaZJEG45LdeOmO351z21uVeJDbW0yncApDfe+bNX4LMjDKnzZ5pdLtjcS5C/dbOFPp/n+ddH&#10;p/h8PCokK/MSfcDt/n0olK4I53UtLaWAvGONuPlNc7KzRl0l/BlWvSbzR4zkRx4XOffp09q47xVo&#10;LxZkj42nDKF/wH1rWlUS0YONtTm7iFduUHy57f5/z+NUGIDAk8fyrUDh/wB1Im1lXjPNULqAJLjB&#10;X/azXSA4Mu35/wD9dQysXCnPvUpGXCkfw5pk0Z2nBqeXsBVhujbN9oK9G5xWtbSJeQh1k56E7f6V&#10;g3ZYD7ny91VasaHqDRyeSeVJ5GfaqA6C2lZSAfX8qvFowmTG3bkfzrLjnCnI53frVqzvNx5f8M1n&#10;KF9gH3qb4cFvbr7VjTybJN8be2a1bx2MbKPusOKxrpyCR6/3jVRjygWIdR+dRK/y8/dq1Be73+R/&#10;lrnZnkRsh8560+C+kgKouSfTNTKnGQHSyXgK7dwX14/xH+cfhVR22x4cdecjvVWHUlkUOT81Su+X&#10;2vXO4Si9SuYr3dupIz0xyx7VV028k0vUtzdCR+f/AOur05xFkHd6Y5rPuYQx3sv19q1haWjDm7HV&#10;RataLHyc7uaaupwOG2svztn8K5vSr6NT9nl/D5ulXHZViIUnG7gVEqfKVzNms98i7MyLu6n5qpT3&#10;mH+WQY/i46VnySbx8xJzzy1M3nyyUHbpU+z1sHtGXrm+JTG/bjqfeqN7OGh8tvl7cLTZpC8J2jr+&#10;dVZJG8vBX73vitaceUzPJPifpxsvEjzRK3lyHI5rnk2EZZxzx81egfFmweewS9C/MnfHavOd67fT&#10;vjNerRlzUzzcRHlqFhZAvU/QelSJIS/I/E1RWcFcYz71YgkDNls1sZXZoW0hLKWGPotatpgxq3Tc&#10;enpzWPZrI0oQr+PHSt3TbeR+F/h9qxq6RN6e5qadJuCgZHQn0Na8LB4tv1zVCyt1iXCAlv4fetKA&#10;gqcJ3+auVvU6FG5XcHdhffj0pjRHb5hG3HpVllB6j8RVXUp/IGI1zQSUdUm2xYK9f7tZ9rA8zfJz&#10;z27Vdvt0myIjrzSl4dOjJZhub+GnfQLJkhlW3VYEYFm6/wCOK6r4U+Gf7f1tZZEby4mz7ZriyrRu&#10;07P88nCcf/Xr3b4GeFX0/wAPR3Uisskw3uzLjPeuTGVPZ0bnoZbh/b4pLtqdhZWcFunkxrgr1/zj&#10;+lXot+NsUfzdCuOv+f8AGmvYSDbEy5bIzjsfxFW7W2nZ94Gec8r3z+n+ea+drSTR9xTjyqyCzV3V&#10;jJHt+bDY6j8vwrTshEG8tn/XqP8AP9ahstPeYZTd1+bjo1a1vo8qr8i4LcbvT6fr+Vcsnd6HRErm&#10;3cxbvK2qV7dv84qrf6cquSFLcffDcD25rYFr5YKlvmHTA4wPx9f5VWvrK4EbPGD0+7uPP+f/ANXQ&#10;1JpKOhhTWTBtxjK/NlT3P+PFV9YhKQ4QMvYjdWiwf/l6R1Hrt9un6YqveC2nLIGbkYOVxz+Q/Sqj&#10;L3jnlZRsc9DbeaCvzL83Ge3pWZrunP5RAXaF6e9dBbBY7gw+SPm5HFM8R2iyRqA3VePlHb0rsU/e&#10;SOWUb02cTb263EyxSRqfn3c49f8AP+TX6Lf8Eiv2VLTxd4iX49a9bB4bVTbaWr4bYAfmf2JIx9F9&#10;zX59SQi1fzflwx7nvX1H/wAE5/23fEP7Lvj6DRNfmNx4S1SYLqEJyTasf+WqjnpnkDtzziu2hU5J&#10;6nz2aYOpWoN091+R+yuxFUIg6DGPaopIwei4/rUPhzxBpHinRrXxDod2s9reQrLDLG2QykZHSrgj&#10;ByGHIr0z4xkUS8AH9BU+3HIWo4+Pk/CrEWX+UVn5kEDL8wCfp3pGjxyRnjkGrEsZOAR+NRsgJwT0&#10;/wAKvmTHzFUR7HyBxUkaKwwPzFG0M2c1JGx2gg856+tKPckbJCw+XdVe4sILtWhnhR42BDK68EYq&#10;45XHAqIg9VPUdapO5Vzxz40fsN/A/wCMUct9d+G4rHUWUlL6zHlvuz1JA5/GvmHwx8Idc+CPxFut&#10;BvpfN/s+Uhpo+POtmPf1PX9DX6CeZz8xH0r5/wD2g9At7H4tWOqvAFh1C1aCZueWx8v6gH8K48RR&#10;j8S0O7DYipzcjd15knw80lrbS7rQ4g3lxstxZs2ThW5r03R7JF1G1viQpuLcBuvPA964j4XWEkcl&#10;rZXAbKxvAG7MMZFeg6RBLfaIyLFtnsZvu49DyKy6G73L+jacim60WX7rZaMd8H/69WLazlvdEa0M&#10;f763Yhc8Hg5rnfiJ8afhr8MLD/hJPEniO2tZIIyGikkG5uOmM818z+Pf25fi98T5Gsvgn4L/ALJt&#10;ZJtr6xqSt83ONypkEnjvWFXEUqPxM68LlmKxjvTjp3eiPqjxT4t8KeHdLt9T1/XLa0kt/mbz5guc&#10;da8L8Y/8FAPCs+tS6H8LvB99rGoLhIbmJStuT6l+mP8AP18dHw58R+OddXxH8SPFt5rV0FG5bh/3&#10;AP8AuA4rpNG8O6Zo7LLBaJH8uFZFAx1/xrzKuYVL2irH0GGyLD09az5n2WiH+KPiD+0L8Qju8SeJ&#10;7fSLTOWtdJz5n4ucfp+tcxqfg/S5T9rv3e8uFbmS+maQnr3J46V1j2ZeV5cFvlxIwYc/5/z6VSkh&#10;iuQzQFd3O1SOvqK5pVJVNZHt0aNClpTil8jkNQ0W0dFNvo8aq52kRwrg9fauD8cfDXw7enbc6Fa7&#10;lbCt5YDKfXIH+fxr1qRHt4cl2wx/u5wfw/Ose/tbbUNyXSMq9cge1ZO8TugeH6L4v+L/AMD9aTV/&#10;hj4wvGhVsNpGrXDS27KDkqu4naPp0/PPt/hn42+D/wBq34d33gHXrRrHXvs7rd2ckYwDtOGUngjP&#10;5d+K5Dxb4H065heVLrYcE7FUYPHI6f5x+NeR+KtI8S/D3XbXxfoTT289qwaOa3yAy91OMZB5/P8A&#10;Ppo4qSfK2edjMro1488FZ+R8q/FHwhceC/HWqeFLuIxvZXkkfPdc8Hp6Vx13BjdtGMfxbutfQ37a&#10;1hpfjj+yfjL4Y/1l/brHqsKjlJV7kf57dya+fpN06AlQOua+kw9b2tFSR8XiKMsPWcJFRJSjeays&#10;uB1Pep4LsIQT+WKhdWZ/lDAZ7VCfMjY+YT97IrojLmVmYmsrLIMAj/Zz3NNGCd0jfxZwvf39qz7S&#10;6aKNVk5wenerkVwjLv3j/PpUyptbDuWCE2+YZNzH0PT9fr/9akWNi43NuYenX60xGIYOWP19Penb&#10;gh3IW5+8qqP85/wrMfMTJLG23j/ep0TY/eb9o9OwqEvKcKp9/ujipP3hUgr8q+i8H/P1oB6jkkxE&#10;GYcFsKKlWVRuGeNvy/4VAinqV69yKkZdse8D5m7c/wCf88VV0ySYMGhxx82Tn19acyhArlRhecZ5&#10;qusygjKt261as7DUr2MrBCcMuMsfeplZGtOnUqaRVyuXBTcUI3Hblf8AHvRKqMkdpEM556Dmuks/&#10;h3qV2yicso4J2r1/Otqz+ENq0qtPNI/Y9OfQVjLEUY9TvjleNl9k4BYprm48u1td+z+6D/n+ldD4&#10;S+EXjbxfcsYNP8lWX5ZJOOfXpXqXhL4e6HohWWGxj3bTukcAn8//ANdeoeEtDs0slk2DIYLk9j/S&#10;uGtmDS/dr7z1cLkcfiqy+SPFdH/ZFjuIPK1jWdz7ufL5/p6fmfpWt/wxT4QuLVGe7uXH8eWxj/P5&#10;V7lp+mLc3ckSowVm4fr/APq/Otq1tIoT5Qfgfwnjnjn61x/XcTL7R6tPLcDT05EfPNv+x18OoryO&#10;C+tJHZFxHmQkg9gfb/CtzQ/2VfAdvesT4VjVlGVkdieP8j/PWveH0PSr2WNhDH9oDZzjg8Zq9a6L&#10;NbyxsNjNtwV/z3zUSxGIl9pmywuDp/DBfceT6F8DtA0iRVsPD1uI8/NtjHOfUkdR2/L69BJ4UsNN&#10;fy2tlUdcbcDb+f416VZadYKrAxqGPzfLTT4dgupP38eFZsfL3/z6dP64SlKUtWbRjGOyscHp2gqC&#10;wgiPlqvQg8cdf51ZtvAqXlwL77KwYL2XAPFelWGi6ZbISLNW29flHJx1+tSxRWMVtJGmnBT91dqg&#10;5HqMfX8MGkzT3TxnxR4D+yWLXUsMm1mH3Vzjtnp715p4z0jRptWKG2lbbn5lyFzn0zX0L4pSOaKW&#10;02q23qu7pjJz3wR7+/avOdf0azaf7WkIYsdpPHzcVUZOLuVyxcTxHUPhhpl/D9shhjVm52quB24r&#10;ldb+F9nboT9l5ZspuY9euOe+a9+u9Eimb5wqrt+RVA3ZrB1/wzMitbGyEkOAVbPI756V0wxNSPU5&#10;KmFpS6Hg+pfDPTdsaz2u1ZOvtWPffB/w7PN+7tf3g4Zv5dP8/nXvWreHrS9dbVEjZVUNhVBPGD+X&#10;+e3ONeeFbd0ZbVF3b8O2Rx/9bj/PFdUMZKPU5J5dSlvFHgGsfAWyWNobC5lRWOVwxPP4/wCeK53V&#10;Pg34ntWiSzxJDGwPy5yWH1r6Tv8AwuY42K2+9Uwenbjms6DSflkkuolKq2EVf0JrqjmFTvc4qmS4&#10;eWyt6HzLe+HvFWkTtealpcmV4Vl5H+cfSqJvbq2tvJZXE0zZYsO2a+oJPDNtqJbeI8rz8+Pz571z&#10;erfCnw/qJJvNNRWUYygAxx2wOn4eldEcxj9o4auS1I6wl954Wl8HZbOM/LHzIf73r+tWIdVkdmvJ&#10;jtWPiEc123iH4BPAkn/CPXciFhlRMv3hXF6x4T8TeHp1s77SHFvHy0qrkf5NdUa1Kp8LPOq4XEUP&#10;jiTJezJG0mW82Vuu7kVZgvWdo7Iv+7jO6ZvU+vrXPDVJIjJdSIV2/LHGSBUiajP5MaBR5kjbpCQT&#10;gVpKn7pz8yOlfUwA10ylT92Jf6+1R/bxj7HE37xl/esv8qq6bofjPxE63GmeHLyeONcReVblgx9e&#10;la9v8F/i7PAs/wDwg+o7p2y0n2VuBWPLGO7X3j17Mr2942WnYHYnyxqe/vUoumI2M24sMvtWtM/B&#10;X4oWJCT+BdSVYR8w+yNjOM0Q/D3xnDKwm8M6grLy261YfzFS/Z9GPXsUEu38r5W+UHC1ZjkklYjJ&#10;9T9a0rHwL4ikI8/w9ebskbvs7DFbFr4B1c/INLufXAtzz+n41nzRA5mOylaX5P8AgWfSrMGlzMeY&#10;c9lVu1dTb+BtSQK0ml3PzH5d0Jwf0rW0vwjqTK04sJB5ZzjyyTj8vTFHNHuBi+HPCxUq0w4Y5Pqf&#10;85rrdP0Ywhobdgu7qW9qvWnhrV2iVINDuO33Iyfp0Fa9h4M8WOC8WgXnytiTEJUD+X9awlUXcqKk&#10;3Yp6bpgNyqY3KThR/n0z+VdHa2YSFVGnq/q0khzW/wDD/wCEeteJJDHt8l4kB8lmAOAfTPFejaV8&#10;A5JLXEoXcrbW+bbj26VwVMTGMrXOqNGpa6Oa+JPwy8P/ABQ8JXHhPxHZrJHMu2NpFJ2NjrjnPUdP&#10;6V+bH7R/7PviT4E+MJ9OvLN20+Ri1rNtONueOf8APX34/VJo9o3Bv9Xwzb8L16Z/w71xXx2+A/hz&#10;41eDbjw/q1h/pCqTbTbQCrYPHPHXHXj1617+HxHsZeTPDnRU/U/LDw/qDROLJ5MBj19aXXLIuSif&#10;NlRlj1+tbvxo+Dfib4LeMptA1i0kj2y/u5GXjHbn3/8Ardqx7PVIbi2EM4BYdW969eMteZa3MYyv&#10;Hkkc6+nTA7Sc1GDIucdM11TabaXSbUf5t3XHWq8mjQoMDGehHvW0ahPsrbHPx3dwjYSQ/L2qzDqU&#10;uf3y57cVoyaQg2ny+lV303c3yphfp0qvaRasS4yRCt5bvyZce1VdQx5iyRnp1NWptJUABQV4yVzU&#10;LaY7HDD6ZPWtPaESjcn0+YI6uucn9K27cgnGf/rVzy2Nwq7yxx9c0ovNStn2rctndisgSsdM8Sug&#10;24HrxVe40/zF6YXdWZZeKrm3by71N6+y1s2erabfoGEoyf4WpWCxkz2UkIzlRjoKg27lyxzXRyWs&#10;brlO/wDeqhd6OzNmJ+3SqTErmdGFc/MvbjipBH94gbvl+WrA02dGA/Spo7LevI46VIjM8lgN+OlK&#10;kgUfMvuRV4ae27kH0p39mEHayHHUMafMPmKas6vkL19BViCQ7lY59qma2ij5kZcd8sOarXGq6VZD&#10;Z5+7b2WkSWn3rlmk9+DSCcQN+9lA+bjdxWLeeKJHHlW6HHZjWbLfXV1kyzNyelVyk8yN688QWVv8&#10;qfM2f4TWVea5c3A2Kdi47GqLHjmgHK8CqtFBzMV3LHc7GgZPegq3cfnTo8dxVyWpI0rgcrTwMUuM&#10;jBFGTVW2ACDjijLdx25oA3HgH8BVqy0rUbt9lrau5PAwvWmBWjBLZAp9dBpvw61i7w8/7rn7rDrW&#10;/pnwvsEb/Sd8pHX0zUuSsVypHBwLMZVMKMxHI212Oi2eo39qiyWrR5HV66rT/B9la7RDCsfrxzWt&#10;baekQU8+mMVm5cwr22OTtPB11Md9wcem1c1qWngWziceYu4t/s9K6SC18ttix8dcMfarEFoJF2jO&#10;d2Ny9jU8wc0nuc+nhGKLHlxL17L0p48NDOY1UbcYxXT/AGAQj5/l289OtWLaKHZ5ccf3h/d60cwj&#10;kTokkS7fL4piaHKhy0Zy33flrtk0gzKjAKNwyOf0qWTQ42f96rKfRuv6UcwHDnSpU+Rvu9uKnttI&#10;fBAHzD7voK6efSYY0bzEzuPy7fWnWmiToVUxH1Kt2o5gMXTvDwmnUhW+Zuy11dhElrD9lMSpGnO4&#10;U+000kmJQThcttqaeEeVsiTj+L61IGbqDW94JBgbR0zx296y7eyjM+Tjb1PvWtLaMjGNpd23hvl6&#10;81SSzigmLhm25+b5qAHWcDtOoC7t7ZVe3BrUW2WFmZyF2Jlgw/l0qOCa1tJN0cfQY5qe8WWYLcyS&#10;YVyPkHp/+qgCrc2gu4l8jcV3dqNMGy4xhuw57VpqmIGaIlVXACso5+lZ6M9xeGVFKbWw350Aa43T&#10;RhIse7KTk+2fSqba7dW8u9227Wx5ajG0dqux3qELbyOFCLu+Vf1NZmpMt+SYGZVHvjPuaAL0Xii5&#10;aTzLmUu0nyoq9FHP/wCurCRaXdD95/rG6bV/XnvXPQK0M6uwVdi/xCtK3lH2XylnKr8xaQ9efegD&#10;RbwrZzL5uk3SySBfmVuo9ec1Vn0uWynxIpWQ87e/NQxaq1gWjs9yiTjGMk96u2utW0JUXMok/vMr&#10;ZPbA/wA9KAIoxqDr5JgYA8NJ12jHX/P50x7e2WJWji6fec9q0Yte00I6tEzIV/vDnJq/Ho2n39p5&#10;0bsFVQVG7Hbp16/jQByGqadYeILZobq3+Rv7y81yrT698P75RE73Fjuz5eOVHp+teqDw1ZSQNLHD&#10;8qr/AM9Mc1h61pVgGdSDLk4VQvQd/wD9dADNE8TaH4l0/fJKmZG+dWUZ9MYz0qhrvgDdG1zbIm7+&#10;7nJrmdes77Rb37TpkZiyQcjOCMjit/wX8U7SaX+ytYtwJj8vfB9cHtmgDnxayWk/2aZPlZsMwX+V&#10;aCXWCqQkdMfJ1GK7PUtD0rXo5ru1UrJ+HX2GelcZ4g8P3ej3GxYW+u3jHrQAbUWRpSe2OfWkaxd4&#10;ZXEfQ56dB2/nVW0u8wbJ2+62SWzxWlYz/aLWQBwvzfKCvJoA53UNE+0svmTkdFx+tZ11oilGlQDA&#10;bHyjk12L2geLzQwYpy31rMuNNmh2okhwD83qf8/0oK5Tm203VdMU3On38iMOdgYnNXdI+J+t6bKs&#10;OtW/mLxiSPhh71qtbrPGQ65ZuNvrWZrGhJcI0rZDKP4v71AbbHqXgb4y6hZtDNZ3byRj+BmPf2r7&#10;C/4Jl/ESyP7XXhLxNZMqyXkklrPGrcAMhP6kD9Pevzn0ZL2ynUreZVSFVcV71+x78Vrn4V/Hvwj4&#10;sS62x2uvW7XS9vKMgDYx/ssencVjiI80LlH07/wXS+B3/Cov2ttH+NGkWfk2Pi6z2XbKo2i5hwMn&#10;3ZGX6iOqv7KXjew1Syt4pnxlBtbdyTnp+X+RX3j/AMFbf2YH/am/Y3m1bw5YmbWvD6x6xpaxr8zs&#10;iZZB/vIzrj1IPavyn/ZM8bzaZqy2N0X+U/u+O45ryZtVKNux0YX4j9FvBN9/axjWBjt43E9z19s1&#10;6pobQWqrCxJyuA3932/KvGfg5qMd1YQ3Msg+WMBVVec46k9centzXr2muzwK21dwGevX/JryGejy&#10;yUdTqIYrTZuQ/NjJCj9anSSCLaWO/wDuj1rItJXuRuG7Hf5f51P5wZNwyCOOP5UhGnHf5cyccfd6&#10;YHvTptYgsYWuLm7C/LltzjFczrWuPp1oZg+0jOV6k81z02geKvHMiz6rcta6ezZ8pSA0nufY+/5U&#10;Xa2KjS5tWzdvfivrGs6g2hfDjSTdzbsSXLZ8tMHk5ra0bws8MqzeL5xqmocM0c3+piPoFPB/Gqej&#10;2lj4Zsk03Q4xGqpt3Dv2znufrVqPWhBBhkHmNzuz/n1o16ktRT906JXnkm/eN0HC44X/AArW065d&#10;zh26ZzXN6Tqq3cA+b5hjvWlb34B2Q84yWYmquTKJ0gumRcj5V7cU0zOyEqv51zPiLxxofhfTZ9Z8&#10;R6zb2dnZwtJc3V3MI44kHVmYkAD61+e37Zn/AAXn8E+Cri48C/sr2MfiTUo9yNrlwrCxhbODs6Gb&#10;HqML7kVpGnKo7RM/ZyPvz4vfHT4TfAPwlcePvi9490/RbCBCTNeS7S7AcKi9Xc44VeT2r82v2r/+&#10;C6njHx5LceBf2RvC8mk2bZSTxRq0QaZveKHkL6guSeR8oxXwb8UvjX8av2lfFz+PPjb46vtavJCx&#10;h86TENuD/DFGPljX6DJxznrWr4G8ORXV3DtiZiv93GKuVOnRV3qz1sHl/tLc/wBx7H8GvAHiD4s+&#10;Mf8AhYvxq1688QahLJ5jXWq3TSMT1H384HU44xnHFfX3g+60vw/pKw6XZRwNHgKsbABvy/CvCfhj&#10;HFpWjW8cSYYrlvl4yOcnv6/yr07QNWlhZJZ4C8irlARkH/JI/r1r5zF1pVq12fd4TC08PT5Yqx6K&#10;mr/awqTKy/LlmZfu9scioNe0Gw8SW/2WWJXj2FccHqOSc54PSsm01aW9jjjkQLs6+WuMd85/Trji&#10;tC01Rpm+RTt249yB3x06kd/6V58lO+h08qPh/wDa/wD2Nte8A6ndePvASNdafJIZbizjXLQZ6kAd&#10;VFfPem+K7/TnEbs21SdysuPwxX6w6voB8QW7NebX3LtZW6HIAr4q/a2/Y3u9NluvHfgHTGiO4td2&#10;K/dI7sv+fwr6fK825rUa79H/AJnyOcZIoXrYVesf8v8AI8Xs/EWkavF5E7LtZcsrHp/9eqDQap4a&#10;vf7R8Pyt5W4E7fpXIMbyyuGgmDQyIcMrZBB9CK2dI8Y3NniG6O9PT/P+ea+l9D5STUt9z1vwZ4/0&#10;fxNp/wBh1cIt0F+Vi3JNEtu9hf8AmAblZuK80D20si6poc4jk3bjHnr649P/AK1d78N/FEGotHZe&#10;IRxwFG0DHT3+v+TXO4ct2jSOx3/hHS49SmVsAr/cbGenXnr/AJ/HsLrTlsLZSwUqoAG1Tz6DJ/Ku&#10;KF/b6C7XNlN+7/HPPbH/AOvFVNY+LEt25ihcc7dwxyMY/wA/4dK5fZ1JS0L5kdPe6hBb/JK+75cb&#10;l74PpXM65eR6g7x4zzlTWaniG5vmMxkILH/GkM+DuY7eM/d/z7UcvKwb0sYl7Z7JN4G3cSFFUbyJ&#10;ndXkzx/eFdRPaedGsinjqM81i6nYxK22OTpjBzXVTqLYky5i6AYbj6dP880zed3yce+KsSRqpwGz&#10;+NQNk5AXp1rYDPvIVPI/Tqaz1maF8ICO/T+lat2iYYMpbvWTdxmNt43ZoA3dNu4p4FR25+o7D/61&#10;aCTtu3yN07A1y1ldGOcfNjtW1FdKdvzdeKV1sBr7kkTKyfTK1m38IMrc9/T2p0N1JnLfxdBk8e1P&#10;uQHVpC2c9hTAxLzeGYBty59+apyksflY+mfQ1p3wA+6c4zj/AArMmIDZUc96AGx3VwpAL/d/u1oW&#10;WuL9y4PGP4jWPO3OSOo/yKqmZnmZnLD8+f8ACjcGdgHRufNzls/d7VHNIrnIB/LpXP6frMkEm0yY&#10;Qfw561rWl5HeLvDe+0VPKA2RUH7xW5q1bXi3q/vBgr/Ce9VZUWVGkzx/Cxaq/mNaS5XPXnLdKbVw&#10;NYQiRNoJ/wBknj8acsWWJKHH+yuOaTTZEuYFaP8AE5+lSNH5XSXrWV+hSRTmMZG5h7Djp2xVS4+Z&#10;ti9uvPSrF1O8K8H689feqc1wx53dTWiiSY/i20/tHR5oHGfl/u9TjivHNQUW0skTD7rED3Fe3353&#10;gh04ZeR2OePzrx3x/Y/YNZkGfvKcV2YeWtjjxUdpGWjtnOPxHer1tjGSM81m28ys2A38XGfrWlaj&#10;fwg+u3tXUcZqaYoySx4rc07K42nvWVZOAgUYyOuDzWrpjLu+97Vy1dTppxtqbFv0AI9elXkkQKGH&#10;dfmGKp2isRvRsr61YVtvR/pXOzqj8JJLIsWXyuaobJLmcyNyvVRT7pzI/lxjOPTvTmnjsod0v9zP&#10;P86PQjfcp3Pk27GWc8r933qijm7fz5W2r1Umq99qYv7tkKny89u/NStciOLyoW6+q1WpN0XvDWmv&#10;4k8V2mkJ8ymQFvYA819V6BpaaVpsNnAmPLiCqu3tjvzXgv7NHhWTU/GjX0lvuWGPcMr1J/n/APXr&#10;6g0vSI7SBZJgSc5YHqMdPyrws0r/ALzkR9dw9h/3LqPdso2OntcMpCkbvvKT09P1rb03QUYcjd/s&#10;kdef8amtbKAyE7GY8Bdvb68+gzXR6LpYtkyV25I+XaePf9a8KUj6WNMx7PQjbbjPE29hnGME1ZTT&#10;LlR5Ai2qsZIG088V0VjYFgzCNtq5LOT0/wA/49qlWzjnONvOfvbTn06//q/Ss/aXLUTBh0gRtvRV&#10;Y/7QHI5pWsYBA0QhRm67SvWtlbeBI2Z3YEH5Vxyf1/WqYjgnOGuNuORx7/X/ABqebUtI5nV/DilG&#10;LxAov91hx9fT/wCvXPf2Uqr5aRqpXHzFRz7eteoXNhKYPL3l1PK57n2rmdW0HBEkUD/MxyB/KtIS&#10;T0InTOOh0oS3e44O373y+9WvE/hyG50xbqGLDKME7QM/5NXrvTpLSfb8ysvTPAPArotO0yPVdAaM&#10;23lsI/vemR/9fPPP86vm5dUZqnGWljxa9sQJmieLAPDL0zznNGnFrWXyH6Mfvc/qa3/E+jy2l63y&#10;8hv4e/v+GKzZtNZ4fMX6nb/D716MailG7PNqU5RlZH6Wf8Ec/wBqWfxHpF3+zv4r1SSS402P7Roj&#10;TNndBkAxj/dJHfowx0r7wb79fhb+xz8XT8H/ANoPwr45mu/It7fU0hvmbPELkI5PsAc/hX7MQftG&#10;/By7ghuYPHVmyyRK24SDuAa9LD4iPs7Tl97Ph86wMqWMcqUdJa6fidptOOG46n8qkt2LHKnvmuN/&#10;4aD+ELKVTxpanYPnG7p+VCftD/CS1j8yTxZbopI2k960jiMP/MvvPH+rYj+R/czujDuGSBgf3e9Q&#10;Srtkye3vXIf8NGfCpo90PiLfn+7Gajl+P/wzY7xqsn/AoG/wo+sYffnX3j+rYj+R/cdkIAfvn8qM&#10;kPntmuNj+PXgGQ/ubidu3ywNgUSfHTwZ5rRrHdFh/Ctu3+FZ/WcP/OvvH9VxP8j+47SYDbjioZc/&#10;cH97Ncnc/HDwtbRCX7NcHj+7VJ/j54VM+xbW498x044zCx3mvvK+p4r+R/cdzsJ2tuFeMftZWjRr&#10;pGqSKu2OcKzH+E84/nXR6p+0v4U05GRNKu2Zf4duM/0r50/bL/bX8L29ja6RaaHeeY0i+Z5ifKoz&#10;1JJxx9azrY3CSptKav6nVhsFjHWi1Tf3Hs+ha2Y7CPUbT/XW7JOVHXHBP+fesv8AaL/aa034LaGN&#10;a8KXEVxqeqKqw2OefMI649K5n4X+O0v/AA5aa9Yzxzxm3+dV+bfGw4/p/KvAfiN4itfHXxmu717V&#10;Rb2EnkW6t/DjuPx4615lfFWp2j1PpctyyNbE/vFpHdfoaWl6PqPxB14+Pfixd/bNRuP3i28mTFbj&#10;+6qngfgMk+tdppptJV/0CJVjj+XamMdP8j+dcZ58wLS+ZkHhdv6D+VdXpUE76Z9l0mNvMblecA46&#10;c/WvM5uY+r9nyRstjord5LWz/cJu3Nk/L0qSG0kn/wBJkUFd33R29vrVFnurHR47+9kxiIiYKvG6&#10;odD1B7PSG1Ga4ZlZsiNv5VEtzNX3RoSyoJWiSXbu6rtzj2pJNKFpF56T7VK/xIOSealZr6+kW7iY&#10;IuM+Xt+arNit9MA984fsq4HDetOJN0ZWoabMYla1TcWXO3gdvTNctf2WpRTOs0vy7mA/PH54x7f1&#10;9JSyW7T5o8Ff4c9Ko6j4akuFk86Jun7vavtwff8AGolzSNI1VHc8k1aNJLNre7LMf9jP+ea4Xxrp&#10;Jv7mPSzHJ5alTtdTjGT617XrHgi8SBfssjFu6vGDkfXtj+VY+peB9Tll33EKqy5Hyg/l1qVHudVO&#10;tGOp4rrXwT8K6/oU2h3VsyeYu7g42t3YDkc/lzXzr8YP2LPHPhrzta8FompWa7ma3jyJQOvTv9Aa&#10;+5ZfCM9v+7Ee1hxgrjPPH+T1qlc6ReWx8uSNQrcZbn+dd1HEVKGsTlxWDweOjaa+a3Py0vbC+tbi&#10;S2u7SSGSPh45EKn3HPeqEq8eay5XdjOelfpV42+Anw48eNv8ReGbWaY87/s43D/gQwR+favONb/Y&#10;1+HdifKtdF+Vjld+CP8AP1r0I5pT5buLufPy4erc3uTT9T4XHzSZP/Af/r0omKfMpJK9QOgr7Evf&#10;2bfBekOtq3hOGTqqlVDfz6j9T9M4ot8FPh3p0373wqgZVIZJomwQcH17HBH+BrSOeUY7wZH+r+K/&#10;mX4nyhBqi7trN2wMircc4kGTu+Y8bQeK+pJPhH8OLYnZ4VgU7R95OB19+vT/ACagl+HHgGEKkXh+&#10;2UqcqCh457n0qXndGX2GV/q7X/5+L7mfNAkwPKjUlu5WpIZZT+62/wDfXevoa78IeFIZQE0G3X3Z&#10;cZ/P8ffk1XufB/hIbimjQtu+8rL/AJ/z9azWbU2/gY/7Bqfzr7meC4IQlULLnn5ufyFOiZgCxhb5&#10;uVwuMemK9gm8I+EUJWHSol6H7o/yKy9asNNsrPMNrGp52gLz/nH/ANf1rSOYxltEmWSTjvNfcedr&#10;p/2ePz76Xy2fJROh6/5/Ouk8L3KRw5kxuX7zbetcl4q12KLU1uZmG1W6egHH5YqXTfFVvCGkknA7&#10;qfUe3/6q6J800mdtCnTwqUYs9E0jxMX/AHajnjLf4V0llqcUqpIrhSPXnd/SvJrXxdZSH7Ut1Goj&#10;+/hgKtW3xVs4psLP937oXvxx1P8ASuWWH5tkdqxMerPZtM1keY0Nw/PBXjmu28EXG1luJL07TwF8&#10;wcjOcn8f58V87W/xHlv3Eun2VxM4H3Y4jz/nrW1p/wAU/FFrtddFvFVf71u34j9K5JUJbHTTrQkt&#10;z6q0m/0yblJ4Qq55wOTVpr20LlkmG5TjGetfMun/ABy1i3IeXT7qHLBVzbuP8nmtiL9oq0tIN0gl&#10;+9/EDyOay9hUibqpTfU+jtL1eC2lLxTR7iePmHp0/wA//Xqz/bib/M88/wCf8ivmM/tT+H4C8st4&#10;yK3Cjpu5561JbftgaEP3ZuVk2/cXbkn1wBVKjW/lIlWo/wAx9Q2+uQXEnnS9/m//AFZ7fnWgl09x&#10;cKVmZdo4wOnvXzj4M+O+ueL9QjsPD2jXTrI+WkELbVyfp6V9CeF9LvGsY/tAJ+UFmQcDNZyi1L3h&#10;xqRfw6mpbDnEszfNy2eT0x/Sr15qVvbQxwQbg2Aqs3PP+c1m6l9qitWaytVYKwK/vMHH5+tUtSDT&#10;PHPLJlUX+Fu+Oak1+Ip699omkuYmt/vINs6855/ye351zGpaPYra7BGVkQf3PvfX/Oa6bU5Z7lVv&#10;DdbVXtj+lc/c6vBuczyjdt+6y9M/5NTIrXocXp+nyvcXQ1F8qrYiVRwRjt+Xb1qr4ivbzT7bYkay&#10;ebHtVc5A4xXTazqdpZWTXEBi+bOxvL5Lev44/CuXe7sJr6NNWRtoJO7bwM88+nJoWrIMHSLC7Fyy&#10;fZ2YSDKvt4xUep6F5Vn9ptdrLu3MI2BU+p/Dp+FdcJbGKSRAFOBuTavYc+p/z9aq3VqdWglufs7R&#10;yLHtj39Dx9f/AK2KvmZUY8xy76ZH9nkvCmYTtXyxnn1P/wBb2rKm0KKTURMthhJF2nn73p0/+tXa&#10;WbG0iZbi1j8sKQojG0g+3PT/ADxVW8si1vJJFM0KqMhfTr7E+vOe3fFPmDlPPpNCmneT7PYeV5bY&#10;yfX8qYNMCQ+VcWuJAOnr6fhXb3UMKQRT+Z94gr8v3/ofz/8ArVVuNJR7oF+Ec/KcdT3H4E+9VzE+&#10;z7HG3mjwXcasCU2N8wx+n8v6VlXHh+KaaSNlU5b5kdRx/OvRJdKWVvlVchcbWXr1x/WsmTRJJWll&#10;uINnzBV2r989Px/z+Gkasu5lLDxlvqeV+IPgv4b1VN9xpUafNu+RQpya5S7+CVpZSC8t5yWVsqG/&#10;kP6/0r3i60wQgWygs0nQnucnv61Vfw8rMyTWylR/j9etdEMZWirXOSplmHqa8qudb+w146U+J5Ph&#10;T4m0W2Xz4fN024it+cgcrnHJ7+p98jP1lJ4VAVpGgCKy4+bC5/Xjvj618SeEYLnwJ8QtD8Z28mxr&#10;TUYz8y8um4ZHuCMiv0Ls9Fa9sIrq00NZo5ow/mPNjgjg9e4rnrSjKXMup5uKpyw8uV7HEyeHoERj&#10;L9lCluQrcHn2HpUDeD9C3qsg09lGT/q8n2x7A+/4Gu6l8Pa7BF5cHh/SY/73nZI59f8A69RLomuA&#10;lJbfS4sfdVIicH8eP/1dqzOKVSPc4VvC/hgt5TfZdzEll+yD29R/9ekn8FeElZop9LVtvCKll9Vx&#10;jB/r16evfx6N4lBVEv8AT49zfN+5xnpzz3OP0pP7E14KqzeILSJm5GYV46+/T/PFBPtDzm78E+GE&#10;ISLw0jH+8LFflx35HB+nIpieBdJ87NvobblPzbbUZHbrz7ev54r0C5066V91x45gXb/DtTgfmc1E&#10;bONELTeO0C7jkqF9fbP9KA9ocGnhCwi2y2/hy4C46rajJ/TtxVhfCUtwqonh+ZNvJ3Io69h6j8K6&#10;9rTQw2JfHku7qPLb5hn3wf8AAVXk0/wwZFRvEl86soLLGx+nYUrFRkkcLq3hbVNB1CHxBp2jyL5M&#10;n75lk6x/xZHfgf16V0k1mZH+1aXdRrDOPMXC+vfkVd1DSPBj2blW1ab5c7Srk+mccD09ePTGan0C&#10;a2udHtzd6hbs6x7cC4C7fYjPX9az5TXnbR41JZ/u229ejeZ/EOeM4wRjnjpQIVC5TndtO5Fz/PjP&#10;5j+siuNm9PlXcdo6Hp0P5dPU9uaFIRRHEvRhk7sfh/Kvp+U+bvqeWftPfs4aH8cvCM8SWsMepRR5&#10;jn8vLMBzg9z2+vHtX5pfEP4da/8ADTxNceHtXt5IWjkIVmHXHY+9fr5cTSCXG7cG4/Dp2rwn9r79&#10;l3SPi94Xm1zQ7FYtVhQthVA3jrj+f0zn1FdWFxEqUrPZmdSCk7n5vw6tNCf3uV7cGp7LVY2nZZ2G&#10;W561Z8VeE7/wvq82iazbtHNDIV/eKRnBx/8ArqhDDayOJDGqsvcd69iPLKOhxupOMtTZaaCVMBuB&#10;UMiwMm6Mcfw7WrOulktx58T5U9vSmpdSyfKF/SlycvU1VaL0LM0S45P47qjbZEquwHP60wmd8E9q&#10;dFaLJl5QxY9KtB8WyK01wWO2Fuf4c9KrPHNIPOlPAOfpWi1rGowTgZpktqUJZgvXmnzGbhJGU6Sy&#10;sQG3BfRaBDJEd6S4YfdIq95QJZQnFDxFk27KvmIFtvEOp2IVZD5i9twrUsfE9lcbRI4RvQisWSBm&#10;GWNQi0jKgqccfe9KNwOwE0EyeYjBh7d6Z9ohXcdoXtywrkYLm7tHzBL+B+lF/qOo3T4M/wD9ajlJ&#10;lodHea/p1rzLMPl4255rG1DxjcyErZ/KPrmsfMhb94SaayE8qDVWRi5SJ59Qu7xi807H23VB3+cn&#10;n3p21gMKP0p0VpO67kiY0bE2chgIztApcYGFqb+zbpxnymH4U5NLuidoH50XRXJIrbQeopdpAzir&#10;S6RPnDMOPTvUiaNJt37v/wBVPmjF6lKEmU1VD270qgL8tX4tEaQ/MtSJoYXgrxVe1j3K9nN9CPSP&#10;Duq64GbT7csqthm7Cug034U30u2S9uwv+yq810HwytUg0ie0X7yzdh0yK66K3MCIxII6/SolUb2M&#10;2mtGcvpHw30OxZZDaeZgfekWug0/w9bW7YS3RMLwFHar8sPmcxKzHPPy8VagspJgFWYqc/dVevtU&#10;c0gKUmkLDtiRslmytT21kjEiOMfKPmwvvWrDYjy87CgXq30FOW1ihu2ZSu5sdW4UUgMs6fJ5mNn3&#10;efarkdixTcY1x1547VeSOPcwY71blinalKMyYiA3cD6CgCJbe3Q+Y/zfKDtX/GnHdKMQw+X7J1xR&#10;axO8pWZlG326dTWhElulu77cLt+Vm70AUEsHkCtH8qj/AJaHPI9asosVlN9pc8bMIvvUlrCbhTGR&#10;wjcMw+WkMUUhYTDcv8G5uWP0oAfYtnbPCUUbu/X8KkETOxnDNluDuNOs7Z1l824cRq3CqOpqTVLu&#10;C3QNbR/fGCvpQAtxBaR22PvPuyvy/wD16isJRMjbpBv77ew9SelQpDJcMsVxJ838S7e1S34igVYL&#10;crjcflBzQBdtjtCssJkbrGG4GMfrTo/MlbfC27j/ADkfnVM3wVAzH5jwsajpUiXs+4wxnapbBCj3&#10;6H1oAiuUupnaGMqG/iP/ANeqF5pcEACI5xjLbu9dBbRxzHy7mTG1SVwvFN1KCC4bciszbc/L3oAx&#10;ooVS389hyT9096t2AmlO+fasajPzfw+lN8qTf80Z27sdc7eoqOeK7lkETHES9EVuvuaALCOk8n7m&#10;ZlXJyzfl3qafT4EZljTbjA+XqaSC605E85o2k8s/KNo4/CpQd6+VIdjP27/T/wCvQBTjijcGKGNi&#10;7NuYdScevt+lNDmEM08arMx+Vc9Pwq2bM2B8yF8tnLFTnOP/AK9V7tLfyjJLDunwRtLfT/GgCtDa&#10;bv30h3Hb/q8/e9zTbiKZjsQYUfeP936CiO48oErH82MszHH4D86tRNCUXzON33l/pQBlwRTMTC3G&#10;5cNI3+f8ikaOfzGjQnYWyz+p71sw2kd7NHG/7te4/OodXRLcG1hHKtjlun+NACW01taoq78lvmC5&#10;xjmlbxFqe/Ns/wAn3QuetZxgljmUSSr5f97cPWrfmxLbiXqufmagDY0/xBM6YI+XvuJ4rUjg0u5s&#10;2uHkXcXB56t6jj/61cmusW8EbiNPMPTp05qa0N3cbrq5m8tMZVd3X1NAGhrmmWOrWxiW0CqrcHru&#10;/HpmvK/G3hK7sLxpY4mVQ2Qy9ua9Q+33NtEWhDHDDbtBPA6jjpmnAW3iW3aG9t0hG3OGx29/U0KS&#10;A828CfE+60mX+ydelZot2Em549j/AJ716PLqVl4t2o8gDNgRlAK8w8aeDp9NnkntYN0cbFmVVpvg&#10;fxZdaXdC0vG+VmG3d1Wm3cDp/EGhzWE00cg2g/d3NwTVWVJLcZiPX9P85rtrWbTPEsJS64LY2Mvr&#10;7k1y+t6Xd6TqTW9wrbN3+sAPK+tIBkLQzDyUlI/iPHT296UpJM2SOeitn3qqjq23aik9OO/tWgkw&#10;S3W3Cr8uPutmpcrFRKskAUsEC7tvynuKjFussZMiq244Usuc1alDsc7QPMyBUn2fEXP3Yvu+7VMp&#10;W1KOfvLQJLujTa4PNbHhuWUSItqpVxIOQxG7np7VC8MkiySy89hx1qx4ftTcanb2qDDSTKq8cc1N&#10;RqVNlKPNoj+mj4QWR1j4KeH7bWrbP2jQ4FuI3OfvRjINflD+2H+yZZfsgftRXGrRaXH/AMIz4svZ&#10;LzS2X7tvIW3Sx8dBkll9sj+GuK+If7bP7c/gbQbPRtB+O+pWtvbWcUccdvZ24CBVAAH7s9Px/wAf&#10;AvGf7WX7RPxj8W6XL8bPidf69Hp83+hx3TIiREkZICKoJPqRXhRqRlG8WdVPB16NVXP0d+F50ptL&#10;hu9JvN0ZXKqGOMen869f8MapC8YaRc/MPzxXzL8CdYE/hyxkF0Dut8svXcM8ng+nrXvvhufyokcx&#10;9FA+7XnPc9SUdLHd/bo2OVbYP4eMkD0qS3W+1OcrYKI4f+W0zdB+NZ+lQC4VZJ3467en61u2V0EH&#10;ltFt/uqi4A9sUGMo8rFh8N6KkguJ7LzpFPyzSc4+g7Vclsi53JHtDNk46mprNo8Ycqe4YdKtXG0x&#10;MiK2fSgnfcwbvTskeWvy9Oev1qvLZpGnm3B+UHAX/arRltNTkk2wD5FOcHNRw+Fbq6m82+dmAOR8&#10;vC/jQOxFptvsP2iVV2r7mvL/ANrP9uX4MfsheBJvE/xD1+MXjqy6ZpELbri8cdFRcfTJPAByeK8n&#10;/wCCkX/BUf4R/sX+H38B+FJIdc8bXULLbaZFJlbU9nmb+EccDqa/GH4s/Gv4m/tF+PLr4jfFHxPP&#10;qOoXUhI3t+7gXORHGv8ACgzwBXbh8HUqx55aR/MUZxcrLVnsH7ZP/BRj4/ftkaxJYa3rM+leF/MJ&#10;tvDlnMVj68NJj/WN7ngdq8e8O6BysmFDdV9T+tV9F0s4DOM8ZrpLCNI9k2/GOPm/pXTKXs1yQ0PQ&#10;w+Hi/ekauk2Nz5SwjO5eRz0/+tXbeALhLa4Uuc/N1YkZ/wD11y2nyb12bznqa6Lw1bz+csURwytx&#10;u5wMjp+dcFaXMe1hfjTPo/4faxbPbRLFKyqNvOOcgZr17w5GblUkUBfl/gbqODn17f5NfOXgLU2s&#10;kjSTcx4/H2r334ca15ot4pG2s5Ayp6cevX2r5zERtI+noy5onpFjp3nW+1I2VivzYPbjv+VabeFp&#10;tOsVkcfeUb1C9F6k88/5/A6fhuKCa3E8cqbo+GzjPX36f4YrpbbR21C1VI7Zm3D+LjA5z17Vzkuo&#10;zkLCBFgPkwFh1LSdT7j/AD2qHXvDWlatA1pcWoZ5FwVODxjp6/zrrL7w1Nbbmim2vztRVznA6df8&#10;4qK70xobSNN3zOcN8vK+/wBOg9/wNZbMJS0Phr9rT9gm71++k8Z/DGzjW8kkJmtNu1Z+M5HYHJ57&#10;frXkQ/4Jk/tlXNqt7ZfCS4mikXdGY7uPkfi3+cV+leoaKZUZr3azb/l/2hx2I579f/r1reC/iVqf&#10;w8u1hnm+0Wbf6yGbqi54wcnn8Mc/SvXo5vjMPTUI2fqeBjMlw+IqOpFNN9v+GPzDtf8Agmh+3HZO&#10;3lfBO9G4gqftEfzdv72R+NbOlf8ABOv9tmeVRP8ABe+iYniRriJVJ/76z/Sv2N8G+M9B8daNHqmh&#10;XUMy/wDLRPOBaP8A2T6GthFA+TyducDduqv9YMd2X3f8E8mWV0Iytd/f/wAA/H/TP2F/20ki+waj&#10;8Irxol4L/aIzj0H3up7e/FRT/sCftZxziRPhDfMxbG1ZE/8Aiv8A6/NfsH/Z9tL8xjzt5wzGpFt4&#10;0+UQrxn8alZ7jv5Y/d/wQjluH6t/f/wD8jdM/YP/AGtplUL8Ir2Nv7rTIP8A2br09vf02tK/4J3f&#10;tY3Tf6Z8PhB2JkvE/nmv1YEcKvuA49PQ+9EoQuoCAZ9amWb42Xb7v+CP+zcPzdfvPzFtP+Caf7UF&#10;3Gxk8O2MDdAsl4oPQ8fLnn24qvJ/wS8/aZik3vZ6XMWYhQt+cA89eOP/AKxr9QGtkI8wLnuMZqPy&#10;A74KqPXbWSzjHdGvuL/s/C+f3n5V3n/BMP8AalA8xdDsW3cqgvh0z/hXmOvfss/GLQfGVz4AvdB3&#10;ahahTKkUgYcnHBHXp/jiv2cvNPjkhJMa7l5HzZHB/wA/lXx/rds2j/tj+IrnV4FaOe0he33McAdz&#10;19f5fnpHPMdGLbs7Lt6G1PK8LUklr958h2H/AAT7/aW1m3S8tPC0UKyDKtJdrz+tTar/AME3P2j7&#10;WPzJNJ06TI/hvhxz34/ln+VfpRpqy3MSulsseQP3bL0GOn60PaTOmyaGNww6bT+VcH+s2ZPXT7v+&#10;CdLybArv95+XU3/BPn9oJOTp1lu/u/bBz/nipv8Ahhj486fGEutPs/vZZlux/n/9dfpXd+GI2uN8&#10;UEasOVUxn8h6df8ADJNVNV8M2F6ptprCLcuQqGPr3/oK0/1mxvVL7hxyXAva/wB5+cUP7FnxxndU&#10;hsbV9o+bZcA59s9P/wBVaUP7C/xwlg80wWarnBVrgc/TOOOfU/lX35F4OsoZPtMWnwllbH7uEgAd&#10;/wBT/IVch0OI5EdpHuHOSvXn9aP9Zsc9rfcV/YeC8/vPzuuP2DPjXJNtlSyVev8Ax8CqH/DA3xq8&#10;77KxsR3+a46fU/56c1+jUum2qHyZrNW/7Znn16f5NQy6bYrIwisrdtvzZ8vHzHHp/nip/wBZcw8v&#10;uD+xcD5/efnb/wAO9vjLK+1r7TVwudpuOo9enWmt/wAE4/jDu/fa3p/PP3j+vH/6zX6GrYWkZU/Y&#10;48bsHdDTf7HtHkaZbWLLRn7sfYjn9aHxLmHdfcV/YuX9n97Pz8X/AIJs/Fkzrt1ywUDozE4bnrnt&#10;njGcVai/4Ju/FdT8niixXaM/Lk5/Xp/n0r7xudNkaRtsaBSuMrD355/Oov7LZf3jbQf72w4/zj/C&#10;p/1jzJ/aX3F/2Nl6+y/vZ8O2/wDwT9+JsiKlzrtnkt823sPXp/nvipW/4J3+LjukufFVuiq2D+7b&#10;I68/Tt1z7DnH2rNbhuGaPA4/1P19v84qq8E0ZbYY2GMZaEc9eOvT9fyp/wCsGZP7S+5FrJsv/l/F&#10;nyDpf/BPnXbYmJPGcflr0by+mfX/ACKtL/wT+1aSNfJ8Yq25efkB2/WvrGOCaYKiwjd6eWvPH6H/&#10;AD7VOlvNHjKBtxAK+X/X2/z61H9uZhvzfgio5Tl8fsfi/wDM+SH/AOCdV1JMqy+MmOeh8sfNx+n6&#10;1HJ/wTqjyHbxkWVlzwg+X8c/5719c+XIkqqrr/u7Bz7fXJ/X6U3yN0rOSN2M/dAyen+frT/tzMv5&#10;/wAF/kV/ZOX/AMn4s+S0/wCCc1oUG7xdMx25LbV2j9e/HrWZr3/BKvwN4nmW7vvE10zcBtrhR6en&#10;tzX2KbeRM7lYfKNpZQP8+v8AjVWW5nQkLIB06YG49c/X8eKX9uZp0qP8A/sfLZaOmvxPjWL/AIJL&#10;/DS2kH/E7u5Pl/56H5eevBqb/h1/8NLWP5NUuZGC/wDPbP17f5/n9defMX2yyZ24KjdnH/180y8C&#10;O295m5PzLxnp+lH9uZp/z9ZUMlyzpSR8kQ/8E6fh3EjRtLcbsEKyzHgjPt9PzrRs/wDgn98PLceY&#10;qTFduV3MT6c9K+l5rAklDcNtToQw9Oo9uv8AnFVHMkBURT+n3ZOpz3/z0qHnOYy3qM2jk+Xx/wCX&#10;S+4+fI/2CfAYiMNu1wnJXlSCCPqK0bf9gf4cpblp7ibJ4O2M4/rxXvtraSPKqyzbQo/vn5v8f89a&#10;mi2mIo03fGdx/n1pf2xmG3tGEsrwH/PtfceD2H7B/wALIjsaNm9f3fXvnr6VoP8AsPfCKVxHNp27&#10;bhtu3k8Dg/5Gcfn7FcPDGdok7fxMRjt2qG5nj2iWSYK23Cr6f5xU/wBqY6T1qP7wWW4LpTX3Hldv&#10;+w98F7UbpPD8YZlxt8sAfX/PT2qaT9lb4J6bbsH8KwNjjzPJGScf416RLqMeNvmcHqFb36dB/k1g&#10;+JtWS2sZpHVVVVbPU+2D9c//AKqI4zGVJJOo/vNI4LCxjpBfceN3/gDwj4c8YSWPhLRooYVjUyeQ&#10;2N3A9B1BrebSYhCsiJtZeNq5/wDr81Y0XQ7m5lbWPLYszZAznp9fpV7UbUhvLiiIVcbevHUen869&#10;R1G7XdzajRUFojCnuINKVriRv4eNuR2/r/jXVeFZYby3Uxnhl+7u5+v0Nef/ABR1KGw0nKIc8fNu&#10;6daufCzxZM9pDBM21GACncOe2KcoSdPmDapY9SitXtrfcgyzNlT/AJ7/AOFVJ1ZnxBbgbh97aeT/&#10;AJxW1ocImtRvQ7CcqPX6Z47fSrKaGksjBOnTjt14zXJzHRy3MiPSIZrdS5yWX16dO/5+lZFxoxS+&#10;ZY0X5W9Ov+SP1610kxWxYxTxNt2k7d44H48nGazLmWG5vVnVdrYBZs/h/OhPUHHYo6nqDWF75ROx&#10;eNowec+v+TVSMw306jcP155/Cq3xB1KK3Ik8zZjjKtweP8++M1h6BryytmSdZGBPI4z/AJ/zmtox&#10;vG5jL4mjevPCNvfXO6Esq9R7H/P+TgUJYT6DN9ilj3KSdu3gE9//AK3rW5p+o2MttscHcwHOAMn/&#10;AD+NV9QuIZlVX+ba3QsOffnpWftJbM05Y8uh574u0U3txLhV3o2VJXiuZm0aaBWMX/LMfNjr1rvP&#10;HE6Q3itEiruXPGO/+c1hWsNvfx74l3ScfQf5/wAiuyFSUY6HLUpxlI4ZrE21+XjPI+ZSuRg+v8u3&#10;avuL4J+K/wC0fhxpM80ce77Iq/Kg9P8A9VfHOq6XGt40QK/NkgrX0h+zvdavN4AsoooQyxts+bOO&#10;PQf/AKq5syftKMX2OONPVpnuthqcDsmF57DcOTjP9DWzY30M3yzwrt+g61xGk6fq9zB5wtzljkg1&#10;0umaRrJAD23y5x8qg9uuCa8Qxkoo6u2vY45VWO2Uf3ti8Htj+f1rbtNUt5WXdbrx7j/D6Vzdppet&#10;eV+4tVRvXj9ce2KtWukeI9/zx7snlQRx+dUm4mMrHUQ3zOreTD/F/e74NSzaymMfeXg5LZxXPxaN&#10;4qhi8zdlepTcORz7VbtYL97giZGRu5Pf/Cn7SSIUIvc07jVwyKSvB9W/Gqo1AzyCNYVP+FNk05gP&#10;kum6c/L7/wD66ZNYSYyt193PUdPej2kyuSmJqRsLlWdLdT3PPU181/tg6TbzQRzKsbZUKp9Ovtnr&#10;/n1+jZrSYx4E+0Yz/wDr/wA+leK/tO+EFuNJ+0nVNoXg5z0564qOaXtE/M6cJGPtjE/YV+MB1rw3&#10;e+Ar+7232ktiMNnLw4O38uaytEW5HirWN7lmbVJDukyGxnHp0/z9fANI1+/+B3xOt/G3h7Vv9VLi&#10;6hbKiWMkbl9P8MV9Az+JNK8T3sPj7w9cK2n6qodmU/ckx8ynHT+te5zXijqo0fZYiT7nZeHbKUjZ&#10;du0iM+QrZyvfHvzXc6DLY6au2JGYsv3ev8zXCeGdQSWZIyVPy/Ky4575z/n8a7a2YPtUfKrcfL1H&#10;vQjSr8VmWtP0xbg3BuZZJIbhwwj3HCtVq10m0iCjyxIobCoc8d/8+2KqxHWNMk8qOQSRM24Meq81&#10;saZbRovnXChm7YbvU8t5GF9RqWU1n+/LMv8AdUVsXkEb2qtGzecP4lbis8RXU91sglO1W28fdH/1&#10;v/r1e0z+1Zb5oJ4o1jjOCzDBY+lXFGFT4jR0u0le0M/nru2gbuoFWbe6sJHaOC7WaSMZ2o1SLplz&#10;bxtOn/LTA2n7o/LvWPdOdOeW3s4FPPytGPU+/wBatycbGF7k11pM11cKPs0fzSbmDN/Dms690QWW&#10;ZJJgy/d2se5PA/z610GkxTTWyNefvO6fLt/pSvo+m6gPLWNo5N4bdt/Shx5tUNS1OPbw/BKv7yJV&#10;3PtXC/e9aytY8FCS7MaNknO5c9Py/wA9q9FvfDskMrXUdwhxyu4cVHLBBGI1khULn7386OWy1LjX&#10;lF6Hkd54Vitfm8vHljJ+b61Qmt4ZY2t7mBZFYH5dw3D/AOv+vT6V63dfDKC9jlube8Z90m9IdoPP&#10;oDXL+JPB2o2EP2uytR8qY3bOfp/9aix1QxEZaXPFfGnhtbOCS90+Ji0bb9rEg9enStD4VanofijU&#10;W8M61pkcvyn/AFkYbcPyPTp/ni34jubtEkiliUbWYSLIDz/nrXCeCfFFzoHxItryaBok37Hbb29f&#10;b88Y/KsalpRaR3tSqU9Duvi5+yV4d1eyl1XwtO9lPtz5eC0YwOgA5Gf6V80/ETwL4x8AX/2fWNOk&#10;WOTiO4XLI/HqP/rV+gukGPWNK8zzWIZfl2sfzrzb4teC9Lu9Pns72yhuLeSNh5Uy8A+3APT0rONP&#10;Q86liJc3LI+ELnUkjGxfl253en6Vm3XiWKSQRtKqlv4m49P/AK1dT8WtEtvBPiGTSoolMLrmGYnt&#10;6fXr/nmuLuL/AMO3O21liRmHG4HpXdh6HtNTp6XNGz0fU9W/eWQVlzjcrdau/wDCn9f1qJoGkVQy&#10;4Yjt+tWvBUMWk3BigmV0UKVG7/OK7rR/F9jZL5A2r/tZHIA4P5/zqqkfZy0K9nGS1PG5f2Htc8QS&#10;M934o8tTyuIzwP510Gh/8E4LG9kjOu+N7hcYBSKPH49eP89K9w0/xhZeaYowvbfuU/5+vGPzrpLH&#10;xjZAbmZGZl59SMdv1rSOKxHc5ZYWj2/M8v8ADn/BOX4LaTZCXULjULtsZw0wHfvwa7Hw9+yP+z/4&#10;fKi08B2bfMfmmBbJ+mf8frXVS+KmaHnuCPl7e/8A9eqT6+0KtcRudyt8o5B+n8/zrOVapLeTCNGK&#10;2S+46Lw78OvA2g2oi0nwhp8aqNv/AB6ryM9OmQPx/wDrXhoXhm3JMdlbYPOBCOD7cVg6X4zna2Xz&#10;F5PLnOMD3x/n61TufF8RtPs0/Cj1z0/L+foKktU5HWL4X8J3i7p/D9nKd3LfZU3fXp2qrffDrwHK&#10;Ss/g3TZNw+bdZoRyf05/rWLpnigrE0bNtVf4v5fhUy+JpXjO6bG4DK55bHAIrOWrsjeMXIY3wn+F&#10;Et1IkngDSWk25Y/Yoxg+uMdKrD4R/CizK3sHgDSVkRhh1s1yDk+3/wCr8OZr3xHb2sgl83LBcSMO&#10;3v8AlVG2126vrox/aP3e/J29MdMHjp9c9fas5Odty+SJtaVb2limdM0uOJeoEcaqBzxwOtammXcl&#10;x/qjgFf4uMnHsaybOSBbjaH3BVAPt9K07S6RInMLruXOVOe38vrUxbuPliWrvCWcc8L7lZxwFyMD&#10;r2+pp9/pluyrcmLeFjPybR19KsaZ5ThZLzf5TrmNlGc+3+fSp9SHn2o8tGWP7jNuwVHt6VV2tSqc&#10;VzanAa5JdnUZIIT+5VeMZDbvzrz3xPfmK5mSe3aWQsSFX0449+TXoniOEaMjiyZpG3ZPzHPAxXnO&#10;t3Vw2pC7EHfHDdCT/wDqzzWcZNyPS9jFR0KdzfrJeQwXMTKsfLMW6Z9fyzWdrWp3thYTXGoWbeX5&#10;nyBxlSvGDn/J4rT1me1wtpewOGmbC7eMc9KbqMFnDYt/aK+fDGuFHp0znitkzmqU0txmhaFc39lH&#10;frcsqmPckbYGAR0/OtGWLU5Ua0gjCc4Vh9eazbTUXvdVt7KJ5QrR/u/LzgLkc8cZ/rXVNLHaxkTM&#10;wdT8rMMelUct7aFFtDimO1bbnaDtZuPqOPWqOs6csjMkbKq8eZ8pOeOv16/nWtcTtK6iJsLt/wAj&#10;/PpVGd/maYMS3Bddp5z7f1zUjMmXRvPtTa2SFkUY37uOmD/n/wCtWTqdjdIFiKBlTlSz4bg+3+fz&#10;rqrRjbB44wrKxyvbH61m6taJJ+/mTDFtp9/8KdwMKGAsPOdOWPzc9BSxLAnyPFIcvxt/z+p9KvNc&#10;6ddTLYpcZk8vPlqvQcf09KevhqW0mDQxq7Fc7uvPt/n86ZpYyZbHe0ghtx+6/h8vH+etQS2iIft8&#10;duwwxLNj8z/n/wDXvRWlxcu0JTyysmGYL/F1x9f5elQ3EM1vcCA5ZQuWyPu/pRcHHQ5XxVpMV7p7&#10;XmMCJdyruODjv7V94fDG70nXfhnoGtanqt1H9p0mBsRyHGdnI475H4Zr4r8T2cV3pEsNtFtTy27d&#10;sDp/nn8a+zP2ZdSkk/Z/8MvY6GLrbpqrvVgOQxG0jjn8f61pH3rHg5zG1NPzNK+s/Arbh9su2VeN&#10;22Q49OlQmDwCXw1zcKPvbW3Y/wA/55rop7zWSWQ+EY4152/OnP4Z49f8moWu9ZOGPhBW+X7zXC8f&#10;5/rV8tv+GPneaXX80YqW/gKMj99d7Sv92Q47Usdv4EQZ+xzTKeV/dtkfrW3JqPiFRlfCSN/23U59&#10;u9LHeeJPJLSeGYk/3ZhjGfXjpSUWyebl3MaU+E4lL2WgTSMV6C3+9+dOWTT41KweDZvu87o1Hbp7&#10;Gtgv4vdP3Wj2i8/xSnP5jpwf0pj2/jgnehsY+cKVVst/T+VHK7g5X/4cyPtF8ibYvA7Kdvy7mQfz&#10;p3n6vKSYfCkanqrSOPl/LP8An8a1msfGWdsl/arzlsW/UfgajbRfFAw8uvRqc5XbbgfjQ49UTp5f&#10;iZdzceKY1Ozw/b/dIP7wjd9Pr34rl9BfVIIriPUPB1jDJ9skIX7R95TyDzXbz6L4rMe6LxPIG67j&#10;Cv8An/61cZeWSWV9PD4i1qaa48zO+O3KjbgY4DVJtRd7pHgOr+NvDOiQtLrWv2dqoxnzrhVB9D1O&#10;a8v+I/7evwH8BBrSLxG2qXEanMemrvGQP73GOvpivzpv/EHiXWMHUvEN5cZ5/fXDNx+Jqq8cix4T&#10;5uea+1jgY/akeApyaPrDxb/wVO8RSSOvg74eQouG2yXk3fscL7Z79TXC6j/wUc/aHvnMkVzYwrwF&#10;X7OGx7Z4zxxXhKWxdcsPvNk8c09LUbeG477u1brC4eO0RfvH1NX4j/EnxT8UdXbWvEot/OZ926GH&#10;aPyrm47KV2DscY6Gr0kCo2dvvnmhIZBE2R0rojaKsjP2fNuV0g8tcOdw6GnGGNRuIYe1WBbMo3BQ&#10;uT0pscQkfaULUORfJFEe0K2TyO/FDnPRSPSpmhLqyhen+z0pPIYjJHbqaXMO1iAhcfd98U0wsw5P&#10;3vWrCxRg5YGjyxubAxtOBS5hlU2/BUgD5cVF5Lr82/8AD1q8tsxb5h8tK1pCAWw2AKrmIlBMzHgC&#10;jBTv09aYbeMrgKRWk8G5dzfh8pposkZcKc/Sq5iPZsy3sh9xVyf8/wCNNbTXCYDKxzWslugHypup&#10;yWmTu2U+YfszETT5GcMUX/vnpVk2TStymFHHAFagtCybfL560q2pUNkYPX60vaAqKM2LTYkBkSIf&#10;j3p8dtu6rtPcYrSitQ48uNOM44py2fmDK54bpU+07jjCxQW1P3cdOfcU9rZWU+WAv/AavGzAXcqr&#10;u/vCh7Q4V9u3/d7+1LmLjGK2KcNojfvCT0qSO1SQfM+3/ZxirkVsRENy8Hn6ULbErl04/wBodaTk&#10;V7MrrbMX2IRnsM9af9kI+Vh/Dn6VZihdpA7429B71abYRj14qecrk90teAbprbVWs48KtxGR+Nd7&#10;aafiRRMcq3Oa80tZpNI1CG+jHMcgP4f55r1bTZY57WObKliqsuG9e/51rTfNG5w4iPLIdFHiTyRE&#10;qqvoOtWLRrGOXyyGaTruxwKdIDN8jgbWGQ23n+f0oOnKu/ZNtZh8u084qznJLh4jtl3HbuxtXr0q&#10;N7I3SrIG2oGzjIyOOlOjtnJ8l+/3eOaktbSN/vDavTdu5PvQA1IBBBsgHCkHZjJNTJBE7EP8p2kY&#10;x7UqwNaRslvuRVXO4nJ/WmxgurNLuZ+rCgBC4dMW1t7fN/WrBdbcRvOm9ljz8p74ziozKzDdbLwv&#10;/LL1PrQLKZY8N35Zh0FADo1l1GYLxjGdq9FNXP7O062tx5rfNuw3PIqGOQWG1LU7T/HI3eo2kw+9&#10;353Z2nknPvQA6O4eadmRPkUY3Mv61JBAnUkqW43N9KNubjzCMR9G/oaL25T7QqmTc3VV9B74oAhl&#10;b7Luy+7bxubof8/1qlJei4lZfN2oVzuU8n86t3NvcagmN+dvzBh3qndWab1SBTJIpz3wBQA+FWt5&#10;AytujP3t3p70+a+k8z7TEqrGjYx3P+FRsgX5Zzk+mailVHkUyI20c4Df40Aa9tq0Up3iPpxjuaki&#10;1FZX3uqqc9EGMe1ZJMax4tU5b+HNTNKLfam7c7HO1eKANJ5IVdACNu75hj9TzzRcWjNN5SndHt3A&#10;j/PFUrdgYtzgbmyeM5/Gtaw1O1SL7Ko5Y/xdRQBStLO4S6WOCLcW5+bt75qaZmsGa5eZpJm4VR29&#10;quT3pmiW2icMy/eMfT61DHgFRLb7pP8Alm7Dv6UAUZdQnS7WAv8AOvLL/dXNTTxQTx/bI2/1nG3+&#10;L8KhvtMlhumncf6z76nrnrzVvTY5ra1ZpY/3rfKWZvujPagCkbcQ3H3dzsoGOu0054rW1ffJPh24&#10;4IwPemXrxWz7c/MSS2P0HSqkdu9wv2icfe+ba0nC5oAuRzyyN5lpLhTxu3DNE0DbVifB7hs/5zVN&#10;ZHjUxxq33gSQO1Wop4oBG9yWZioKegNAEc+nJMQ8gEcectwCPy7mmy3CXCfZ5HKxqvyKgGSf/wBd&#10;SavqMk0KwNJu+UYUD3x+VV3ESxqzt8yt2Xk+woAjiQRP+7jVWA+Xd0H1NXA5klUb/LjYc7T97/Cq&#10;8KvNuEuI88rCCc/U+nWnIdl0EIZ/l4XH5UmBYh1c2szElY17c5yaHvJLichZBnPG1uAKzdQgQ8CT&#10;exb5mz93/wCvUdos0MhiZtq4yRnr+NRy21NLGvLLEjtFPaiTcSSWJIIx0rlvEfw7uJ5W1HREwGfI&#10;Ve361vJfGAgzDcvYN2qa01LO4XDFI/4iGwD3/DvU88kLlRk+G7+8s5Ft5oWUD7zD2H610jXOn61D&#10;Nb3D5byxjjJBz1z9Ki8yw1Oddqxt0Cr7VHeWKWcpubRlZlb5vSplPmH7N2uYmoaPcWE5lUFVXPHY&#10;ce1Os7l5ogij5mbBbHatCe+eYNDNHu8wBctxWbdW8tnL5cDqoHO4HoOeDT5+bcCYDzpvNz/qxhB/&#10;n60OZI9tq2GAOdzdd1NicRqscQU4Hr196dJmUbQ/zL13GolK5UY3K92z7vLWTqvWu2/Zn8Ht42+M&#10;mi6LNkwR3IubnbHu+RDk1w92x8wLE33ePavoD9gDS4ZPG2oaxdW+9o7XbG23O0lhn9Px61w46tKl&#10;hZtdjqwtH2leK8z1L41+ERcQsYUZg0bBsqABz/8Aq+mfwr5d8ZeG5dI1GQFNrK2VO3uPT0r9BvFn&#10;hi3v9O8uTSHz5e5UXkfT+f8A9brXzL8efhlBC006WDZj+8O455HT6f5NfM4PFWlytn1NTDxlTbR3&#10;n7DXxWi1zRIdCvHP2myJXLSfMV9OOgwf0r7M8Oa20qpgKfl59O3HT8f8K/Ln4H+Jrn4a/Eyy1C3R&#10;o4XmEdwu47SCcc547/rX6SfDTUotb06HUbduGj3deBkcHjv/AErqrXjU06nHUj+7TtseuaHeXSiN&#10;3mCqOn+FdVpt9bsuXIYf3j6VwOl3UwXbI6qoXgbuP8/55ra0q8lMmJJhs/3v8KDklHmOyhggk/ew&#10;ygHuOKnR3i2xg8f7XasyxlWYDaeVH3q5n40fHz4V/s9eDbjxx8UfGNpp9vbqSqyzZklbnCInVjkd&#10;BzQZWO8vb2002zlv7+4jihjXdJJKwUAY9TX5o/8ABTj/AILnWfw8k1D4Hfsl6nDdawN0OpeKIcPB&#10;aHBDLD1DuDkZxgEcZ4NfOv7f/wDwVS+NX7VV5d+CfhrNeeGfBu5kW3ilK3V8nTMrKflB/uLx2JNf&#10;GFx4SjmTLx5b+devg8FTup1X8v8AMwqSk42j94moeOr/AOIWqXOpePtXuLzULyVpLjUbiQySSuTk&#10;szMSSfqadptlNot6sVw+Y2+5J1FZN34Znhm+TcvfgGrGm65qWjKLW+tjcW/9xuoHtXryjGUOWD+R&#10;hTlKnK7PStGt45rfrhSBitC3tURuOfr/ACrD8Ha/pV0Gjs71fu8RSH5h7c100FrJ5q+Z3wd3p/n+&#10;teHUjKnJpn0+HqRrU1KJoabCsar5w7ZFdf4WtxJIXKjnG3r1/KuasossM5b0X1/ziuo8OzRwypHj&#10;Ctyx5xxXDU+I9TDr3keieGraWGD7QwX5WyeN3P4+2a9m+D17HeRRyrCu042sw2njsPzx71534E8P&#10;/wBrWscqR/vHbbgZ7/qBXr3gHwsdE2KyZw2VZVwTk/4fz/CvDxEkz6LDx5T2zwHKN8LtIrx7vusP&#10;cAD6n+ten6YZ7aTyWg2Y6qV74+teWeB0tUtFhkbZtbLNu5PPX/IzXr3hSE6jF5rjcvHzyLnt3/Cu&#10;M563u3Kd1ZwXLeYHy4/jZSSBn/P5Vlz2OJWmJ2j/AHTXZXXhmUo1xHHx0bdnLe/X/OKw9W0gBDb5&#10;4bqw/hGf1qZGdOpFrQ5eeGGb5ZCVZW/1isPlxn09x/nth+MdL0/ULYwsjf6vk47c/wCfausvtLEb&#10;Kqp5arwflJY/X8P5Vk6nHulxalWVvkZmAwfp/L8OaVzeMjyHw74+8a/A/wAcf8JRo0sk1r5mLu1b&#10;lJoyfmx/tDnnj8s19feAPiPofxL8K2vi7w5L5lvcLkdNyHup56ivmvxzolvcwOjxZ2k87eox1/H/&#10;ADms34QeNNX+CXixZBczNoV9IBfWy9uB+9UAdccHHX60OMakbo5MVh/ae9E+w4pZ1GRHzx+FIrTg&#10;5EfPaqui6npeu6VDq+i6gs1rMuYZEfIYEe1XlihfrNjvnPapjc8cFNwr8qvAHylemKYfNduUydv3&#10;eKl8iEjcJvm7f4UsMUSqUEx+bsPxpSk9ikMEtyELsir+XNQtJfN8wXOO3rVh443O7z+/3aR4If8A&#10;nsw+jVOtgkupWlkvWBCIox90KK+Q/H9/Pq37XusafqEvk+Tp0Hl+VyTkk4P+HHQV9hXC26p81x1X&#10;H36+S9f+y2H7cOu3txMSraDbqrEEgfM3TnBPXp2PrWcvgl6P9DpwztUXr+jPYdKSNrWJMtub7u1O&#10;ceue4zWiLeFiJDKygLyNpz/Ormky2bWi4K/d/hUcCrxm06ODcY9x6L/k/wCfavNhE2qSvI597eyK&#10;s8rPzydyn6dqr3K2DrtEEjd12rtJ5/z0/wDrV0gFnLHmPHX+7moZTYJ8ryDduzwlaumhKdjmpFhj&#10;XfHby8f7PzDj3FQTRWLt5hgkO7A2bTzXU3Fzp7MP3mc56qSe3t0I9eapSNpbBmaTHPy7gc9en+fS&#10;s+Q0VQ5+S3jLB/skjewX/PpVdrGCZi6adIWHGD8o6dP89eldXHNYfd+yv8p+UnBP4Zpkk1qzfu4H&#10;PbJj5H+f0p+zRXtJHI/YDBIwh01s/wB3djBwPXt+lN/s19mZNMLMzAfL2546/T0rqt8CKwFox7L+&#10;7qGVlJyllL+Ro9mHtpHIvpt40hH9kSfMBtUf/X/zmo5NMvG+R9I/hI5k68ZH+Sf06dg0mF2rYNjp&#10;hec/56VG1w4G1dKLLtzktjt09/ypWRarN9DjLvQr2GEE6XGN3+0f0/Sq/wDwjt8CynT0Ubj3zj9a&#10;7OSeYvvk07PzDlpB6+vr/njrULvPlohZK27P8Q5/z/8AWplxqSOJOiasB8tnGq5yzbic9P8AP0pG&#10;03VdwK2Ee0YPGcn/ABrsmWTYQtp97odwH41FOrxM3+jRqG/2h1xVcxSqX6HEXeha8yYhWFGb7u5T&#10;kU2HwvrTbvOkj+6OMc5GP8cf5GOruGmLtGbeHarEbQ+c9vx/z7VWkur1FLboV5AGZOvsfr6UXZVz&#10;AbwhqDcSXn3sfKU7/wD1/pUL+BJ5BsmnkYbc7V7+3X37Vv8A2m5wzC+t0JHRh19P89M1Gt9MV3S6&#10;nDt67sE4/Tsc/wD16ormkc//AMIKsMirHK+7OW6Uv/CBxTRrub5uDgsQPpW42pAj/kJp8yn+Hp/n&#10;+lMlvlIwmre3yxH/AD/+qgOaRkn4fwbSrxOzLyT/AEznpSp4Cs5OGtsNnaGLE+2PQVpTXfmBVbUZ&#10;Wxx8sJHf61E98CmwT3DL0y0ZOazHzSfUh/4RGyEmwwDnBXax9T3FI/hC2WPIi2tg7mXP+f8ADFTR&#10;STRttMl1tHCjYSSOOPWiSWQnJgu3B4VVXke/v/8Aq+tGvQPe7lGbwbZM3ES7cEMOvfPrUcnhDTZI&#10;2D+WwXqzY7c/5+taDxpIVKWN03+yGGDkfp/9aq7wSEMDp83T5lyfx7n0/Wndj97qY934T0WEsxhX&#10;5vrx07f/AKsVwfxPt9NtLBowR8xxt3cj6+1ehaxDOIj5Wmbv7zeZ0/z7H+teV/FwzwQRp9iMbNMQ&#10;cNnPb29+2a68HeVZGkZaGLaz+TAoRfm2jhu3+f8AGrJs2ltWlYLu2cH+tUtNCTSRsTtXbzlgcdq0&#10;PETpa6M0yMMBSuPX9a9aXxWOg8L+MerG2LWyj+Ij9cVTsfGMPg7w7a3LNn+JWZhgH06f41X+MN1H&#10;9v8AOZmdV/hzng1xeo6tbeJNa0nwgt5tja4UzndwE4/U/jXrU6adJJ/M86tU5aja9EfY/wAJvGQ8&#10;WaVbX6/6tbdTMvr/AIjg16JZ2VvNEzwEblOSu7r/AJ/z2z4doHjnwL8OtRsbG41KG1jkVIF3SYU8&#10;YA+v4d69k0m/VJIWgupPLkH3lY9wfXsfbg149SPLLTY9FLpdaFPxDZwyN5co+YAn5DwOmBwPT+Vc&#10;zBYP9uY4VVbhRkfrXY6yImm3PLtjf+IMc/z/AM/jWNNYQtIzoY1yflUNnaP1P41mCPPfjHpbJZi5&#10;QDHQsijgjH9cflXA+GdQmnusxnCrx7ivaPGGhrqOhSZt/Mx/tYyMds/T6V4XY3D6L4rutHkQBtwZ&#10;dx/Tn1rtoe9FpdDlr/u6ib6noWn61M9nsDsvlg7vm5PtU+lPNqN2zSMWwu7p+X+NYmlKufO3kbl+&#10;63HX/Iro9BEVukjwx7pCuFX1PpmokkjWOp598R9aaLV9m/I24OXIz/h6U3wfqS5Yv91v4fXt9ax/&#10;iHcR3XiJj8q/7J46f0/nU2jyGKFmR2yyj1APp/n3ro5I+zTObm/eXZY8Qaql3qLSRJjnrk8/Svef&#10;2M/Gc+o29z4Nlt1ka2bzYdyncVP446jr+FfOF1NKrNNcnduPzf5/z/SvUP2MtZns/i+0Cbm86zYb&#10;c5XqOfr2+jVjiafNhZeRzy1k0famli7UK8Gmxrj7y9PzrpNPe6wrG3C+uOg9M1zOmS6g6+UsOV42&#10;HdjAre0sX7ujsW47bq+evY45HSWtzqJlWOOJfx9cD3HvV60luml3K8e08/KvWsZLa7O0CEAZ+7u4&#10;q7b2zH5WfawX8v8A61O5nym1G9wx8vdG2373+FSQR+ajH7JHtHJ21T+y718tX3Z5yzfrUjQOsYk/&#10;h7nd+lNPUkuNIYcFbBP54/zyKry3cjBle0Cr/eBFQnzUbbGP/H/eo5pLyMADec8/LijmbAbMY1+/&#10;aN6cLXm/x3hs5vDczfZfMYRg8x524zx1/wA+1eiTavdWsbJcJIxx90qRXF/FO7F3oEjmAr15MZB7&#10;+w9j69hWc2dGH92qmz4n+LOk6PcwN/xKGRtzfejyR+np71xnw++MN78O7qTw9O8kmlTSDdb7eYj/&#10;AHhnp9K9T+IERElxAIV+Vm42hcew9PyrxHxRb4u2JtcevPI/w/z6162ElzU7M9apG1pI+uvhJrke&#10;sW0Oq2s3mQyLvVtxOQe/WvYtGiV4UnJIAH3fwr5J/Y88frfRzeFr9/mtGJgWRukf4V9XaDcBkEpI&#10;2lSM+hrp8jnre9r3NppvtgWFTtVWwc/0/wA9qtRSJHMLd5h5h52cjiqsEtvEFkuJVV92dq96vWdi&#10;82pqJIVZmXduC9B/n/PemjlckjU0fTXtImliZcn8etJNsMjfbbhljVlwzMRk/WrqyTpDthVM55yp&#10;/wAn6VHqNlLNEn2hEVDjeuOvofw/lV2sczleVzY0KUsixXbs7NyvzdV9atQANujtdO2ru/eBuM57&#10;isG1uPs1xJEqM0zLj5V+7xWgg1ePTmaGXy5AoMjHHC+lHM9hqPNsWZEhtZlt55VRm/1SqpAWktZ4&#10;rC8ZX/eNITnbVLT58XImuBJIrHqw4HNTX0mm2kztdW8kfnN/rFHTjr19qI1OaNynTkaNzN9pBiRP&#10;lHO33psOkX2ptDBd20aojZK7dxb8DVGbxFb6VcLZeWpjkjzHLkZatvRb/wAwJLtO0oDuY881SlGW&#10;xnKMo7lg6RHp+7yJSyr91VHWsi5sLq/s5T/Z8y8kK3A/Kuwt7/RPI/fKvmdG6cVk+JfEenaXY7oi&#10;Nw9W68038JnGUm7WPG/iH4Et7wrPJAqschvlxkc8fz6V4r438KT6FNJeQwHyhxu24/HH+f517X4t&#10;8Ti/uJma4yd26Mccex/z3rivFP2DXLCaynHzeVnaa4/NHp4eVSOjOq+Aniq38T+B7O/hIZmj2tu7&#10;kcf59K3vGvhyLV7OTYrBunTjpjt7fh+teZ/sU22oReEbrRb8/vLPVJomyOeHP9McV79LpifZSigM&#10;WHXvW8YaHHW/d1nY/On9tfwdNoVlJrQ4ezlBZe+098Dt/wDWr431DxfNbXn7u72/vM9ff/Cv1P8A&#10;2x/guvi7wdqkVtGrSTWbJtUHrjI4/Djivyqj+EXi2bxc2g3kTvGkzBptvI56EdjXpYCUYtp9DepU&#10;qVIx5Ve56H4P+IeyCO48/ll+fLf4/hXZ2vjaOWXzRL7L82cfr/k1wv8AwqbwhYRR213dahBJgK1w&#10;iHauAOant/gL45lUS+HfF0M0I+75wPpmtpU6NTVs2cq1NJWv81/w5654d8VQhyGn4bG1uo6V1On+&#10;J7TczCddzL0LAf5/D+VeGxfDf4+6Haq9vp8V0q/3GPzHOPwp1n4r+MegyeTqfw7ujtBO6HJ9uDXN&#10;Kh/K195Xtu6f3H0XB4iPlff3HquV6f5x+FRWvifzD9lLbdx9eM/5H6V4jpXx4udNbZrPhTUbfdkM&#10;zW5buB2GfWugtfjF4N1Nd66g1uzfdWZSpz6e1Yyo1OqKhUoy2Z69bam0UfkiRht4znrnt+R//VRf&#10;X1tbweY8nfKssnX/ADzXnNr8SPDL7RH4ntwpALHzBz04/lWh/wAJ/wCDLW18+68Q27Lt+YM2cj6d&#10;/wD61ZyjLt+BUpx6M7CDWbua0Uwqzbmz977w4/Okk1qaSTmTbu79STjp/n0z6Vw1z8cfA9nH9nTW&#10;UZR/zzydxz6Z9f8A69UP+F9+AvP8w3jAKxGNjZPPpjFHs6j6MmOIhHqejz6jdTxbIh1xu3c4455/&#10;P/PW1bXNzFCghu2GGw2F9sev+FecwftC/DNNwm1Rl9f3bfKfy/xrW0X46fCXUJNkniKONm+75qkf&#10;lx9KfsqnVB7aMvtI9QstRaOFYo2bzGHzMedtdDpd9bRbblgrNsG75v8AOe1eeaZ8UPh1qSLZ2viC&#10;18xsKE34b8j1/Dmuq0/VrCWzXyJ1kU/PGytnjFTy9yoykdZceL1hjEeE2r91d3QDrUC+Op7nf9ot&#10;VVQ+F2/xL0z/ADrnJ5/MZgr8KxxhsHHf60yGS3aRXV+UfL+p5z9OnriplGJ0U5O12P11Lu9keZ48&#10;Rnjhuuf8f8+/J32lxwXYjm3Daw69++P8+tdlda7AoLsVZm5A4x9ff1rjfFOoQ3K+fCQ0m7cPn9+n&#10;FZ+zOxVpctjN1Cxm1DUAYI1KrztK8jpyDRPpoZGsvs27zOWLcAf54qCbxALe+WFRuSTcW5zs54/r&#10;+WaS4vzfeWiM0JhYncw6tkdPbt9auxnKp0Jrazi0K6iRdrLs+VtvP0/Cna8YNQT7HJd7JAVK7eAt&#10;TafIl7ErXHltMqncy9v8/wD6x1qleLaXs7PECsiMVKdunT86X2jlWsrl1LS50lLdBO0ny/MxXqtN&#10;1F/sceyKfcrNtaRI+V74xR9teG32TwKT92NWB6en+RVyxtFuYWuUdWEg6dunFK1iSAwRWtu1y0wV&#10;cbue/Y1Q1vf9mhaO33s3G9e59e/bH5flpXd3aR7tNvCPMYbdvXI/Pp+fFQPZXawSW1qFZbdvl3dD&#10;+lNFJs56bw9dX1wuo2kEcJhX948i8Fc5q/Nc31mnnxbpNygcDqcfWtX+0rXUtGktI5F82JcSRsD3&#10;Ofz4/TNR2lnElrtt5h8xP7xlIwfw61TN4yQn2eGdvtGTG7JnZt6fh+FZeo28sbySSxn5eQ23BPbH&#10;6GtW6t1hmZHmwnHl/vMe3pS3NrFNHIZYz8v+qbjJwM4Hr/nn1lMZyUxSWzkFs74ZSG3LkD0HTt75&#10;719mfsrWusP8APD40+7jtD9lwwaEfNyeRk5BPWvkbUbF4beaWIDH+zxx647/AJ9BX1r+zwmnwfBH&#10;w/8A8JFK67rTMbLlc8nnj69P8a6Kb948POv93XqjvJdN8SyDbNr6juCtuP6VSfSfETDcPFCjJ7Qh&#10;s+xyf8+9QkeBydovC467N7/4dPzzmoGPgNeWM27noJOP1qut2fLLyLA0zxPLEP8AirIdw/1m2Ff1&#10;9/51HLpuoeTmXxrtY8NtVBx/n/PrDs+Hx2u0jcjIB3+v+eP/AK9KD4HLYSwkk9X8p2z7evSq0FyS&#10;8yU6VEqAz+NZAu7O4zKuPwqP7BpE7ky+MZmC/wAP2kev0x1/yKesng+PKReHZWbsfsp4/p/nvT3v&#10;fD5XLeF2HzEbVs/xHOO4qfmVqiE2HhZAufEczj/r4wB+X0/Smy6Z4NX/AJj7Nu5+ac4x+f61aXUt&#10;FY728Ky5P/TrTX1TRiP3nhWbbnqbUcjH+fan7vkTLm8ym1n4OMX2aHxEu3bni5IABP1/LNc7e2+o&#10;6beS2+iNBcw7t3m3Fwu4kj3PpiuwOoeH5AI5/DrL/wBunB/L+VcL4mT4fXerSTPJdpkAKtvHJtH/&#10;ANfNRI1w8tXc/BFJoycHA/OgXEW7aDx7CsyG4Yc7t3pjtU8JLNtcbc9cV+icp87GpfcuI/y4BqZY&#10;kSMNjqRu461XjI3AgZ7VYjdmzu/Ks3c0LEQ3fK7jKjlvTinR2wKsXINRxMPvMT9O5q0gX/V5IPoe&#10;9ZvQuLKz26ImMClW2CD5TwPuj1qcwk8t68+1K4Ea4yD2/wDr0uYvoU873yAPbHegIkiNuHKsBj09&#10;qkZm8jATHy/gKb5RcIA2OctjvTkTdELwLje6fnmgRKZNyA+npU5RVj8vPf7/APSlhj3xNJ3VuPrz&#10;R0GV5YJifkA/Baf5UzKEKg8c55q7EAyDzY1A9dvtT44kU71bPpx0pXDl6meLT91t3dsc0wWkhwTE&#10;wFaTxoVYhi27jnmiK33MWO5VXj6mlzg4XZQFqVXGW9u9SfZ027UXpVwQq5UnGNu45FJ9nZBlc89f&#10;lo5yuUr7EA+cYHvTRbKeUHHbpVs2o2AnnPr2qVLUspc5442//Wpc1tWHKURZIG80ckt29aGt1Z1J&#10;Y/L2DfpVxraRckLmoRbSEsNrZX+Hpz1pKQcpE8ZU8c8UvDcFO/btU6wNty2773alEGdzYNO47EAw&#10;R8uM9c4pk0fnbdv8PX61Y+ySM3zcDgfjUohXlY//AB7tS5hcpX8pkTyiNu/ApeXbYQfWrUUCMPMl&#10;PTnGKaluy7VZ13d6nnK5SrNCJiQ5/hrvPhvrIu9FWOeHdJb/ALv73p7Vx8kJKFgMsAN3+FangLUF&#10;sfEv2GRf3N0NjYzw3rWtKouaxy4qnzQuehW7SLOSwblRtZe3J/8ArVYkFrFKuYsy7flX0PrULTKi&#10;LFbnbt6sy9RTmlUw4f5eeNq8sfSus80d5xZ/mRWYHqw6e3+fSpI3K/6XAN7HgfNjFQyyZtsH5PmP&#10;zdzzRaRtPF5sTtt3Zwo6igCa7nLxMfKxMy4UN0z6062tJUgCXDfM3Le/4U6aZlPydh97PSmLFfeY&#10;lwwkVW67uNvv7UAIzBUWFlbAPze/arG/e32cN8vG3jp7VHez2kETNbtt+YdsljQpLr5rkBR93igA&#10;mJkkMKrn5v8AIqEQTRvuZVbac7j0+lWST5SG2TnHXufrSSyiHy7Vo90jfe67RzigB0V4ZF2SfKrH&#10;Bbn5j6CoZriGCJkwseON38Tn3qR7UzkiFi2wYZ/Tj/P+RVWWIRr5g+b5s7j0WgC1aCSQ75n8mPo2&#10;F5oSNdrJHD17quc+5/Gq/wBtVI/LuGbPRcdatW90sJjS3VU7b25JoAqy2redlx93k1VuY2lcFG2g&#10;cF8VevNhkJyMuTt7/hULw205CTy8KuCvqfT9KAKsUu6bbE5bPO7FWhOI4d0SZfcCZM8is+9mltIj&#10;FHEWw3HqR6Uy0v4/K8y6bbtz8m7/AD/kUAakVwS4Z3z0HFWGltWLedJtZfu7O9ZkVyzxlVXarc+5&#10;q5DcQbBDsGR/E3rQBeEl6JBJaAqpXqvcf5zU0Vzbm4DszbV5+tUm1GR4/Kt5G2kfMoX7tJDcqy7d&#10;pjVf4fX1oA6S21ayv4jHdPHHj722PcWHpWffTpbXrCHccctGTWS63Mb+ba/u+Rhv14NSRpM0qn3y&#10;27k/WgdmKY1hna7uD+8ZchfY0lysLRFIkb5x95c8f55qT7NLKrGQbuQPfPSlYQWMfkGQKv8AEwHA&#10;56e9Aim7GAMpHyKODVK6vmulWLZ931rbEC6kgk8yNIV7HAJPT/PtWVLYjc32ZjJuJ8s0ASW9o8jq&#10;0aq3TcSwq5LI4m8yN1ZlXBX+Ee/P4fnWTc3F3ZxLHsbZGSNqsOv+FNg1NzL5UmI143euMUDTNUPb&#10;yCNWG7acy/KMs3oKilmR7kRQQfMR8x6miFw5DEj51+X5s9s061hijYymQeZnOdv6VLRYptEgA3ws&#10;FXqvr/8AXqAxx3DbFh2r/CfStCWI5jeST73HGAahlvrVF8pR/wAC71j7QCObT4oo/NlGNowq+1Z1&#10;wjz3GwttXrjtitNZY5D5anPc5PFRxIk0xby2LcDd+H60lU5dTTluUUkeykUrjk4bbn3/APrVqW2u&#10;tCApX2yUBqvLbojsGhZd38TcMar/ANl+Zb5dztLcKKmUoy1YLnjoi/K1hdS7Ix5j9dy1VuLAmVmZ&#10;VOTkcf596Sxia2n2edsHRRjqa1lFrJEDLIVwuD3z74rJy5djeFNTV2c3cRzQSSPt6Dqv6UFhbQqz&#10;ynd71qX1nFKGaOZWC9ud341mxQETAZ3LuyC3Q/5FDlcuNPlkV0DvL5jS/f8Au4X8a+jf2NpX0i5d&#10;7YZkmkUE8fTr7dc18+P9lsmDNmSY8Rov1r3j9l/S9SF/CXiK5OW2vgHtn+X4fnXj5rUX1dxPXy2g&#10;nVTZ9vaFb3Gp2EchmVsqcszcHvXD/Fj4W3OrWUlxCvzNk5C9eP8A63+etd/8N7e4nsLdo9IbcF+8&#10;Zuen+f8AIroPEmgS3do6m3VSynPmScD8M9Oa+LlU5We+o+8fnv408Aan4f1Z4nYI3mfI8fUHH4Y5&#10;r6Z/ZH+L1zq2iW/h3UZVW4tzsZd25mAHDDn6enHeuV+O3w0u9zXMem7VO0t5knb065Gc47V5x8PN&#10;c1LwF43s9bhUxxNL5c4STqpIySPX8K9SniXWp7hUw8eV26n6J6TcxNBFMxyrLkt2b9K6SxgmuDuA&#10;2r0wOf5V534B8Rx6jp0FzbsJI3UGNlYkFcDp+H0rgv21/wBtfw1+yt8OJLqO5S816+Vk0fTY2yXf&#10;++/91B1J+mM5r0KcnNpRV2z5+VNxk0+h1v7Wv7angD9kjwxuu5V1PxDdpnS9Ct5P3jnON0hAOyMY&#10;5JHOeM1+VHxw+MPxe/ad8eTeNfirrcl0zOxs7FGIgtVJ+7GmTj3J5PcmuI8YfHz4sfFPxpdeO/Gb&#10;295qF5LumklX7q9kUdlA4AHapI/G/itG+0rZW6/7PNexTwsqOulzFSpy3uWJfAzxWrH7PkfxHH14&#10;/Kudk8HzJeta/Zjjd/d/zk101v8AFq8XB1DQWZVOG8sDH0qw3xV8PjbNL4UmzwV+T/69aL20dLFX&#10;oy6/eUdG+DEmrbZGhbacDpx37Vavv2bIi6vHGu3jd7f55qzH8fros0Gm+G3QZG3zCBjn/P8AnoQe&#10;P/HviCbzJhDDk/c68VFsTHXb5lxlhbdWZ/i79lMw2sOpaDIqy8NuU7T9KZZ+G9e063FnrlpiSMYV&#10;1bIf8q6K+uNb1IhtR1SZgFwI422qB6Vn3ksyhS0ssir90M2ayn7SpH3nc2ozpUp80VZC2Fg+xScZ&#10;+n/6q01zaNFOrfKZBuGOgyB/WprKygws6nK7Mj+makubYNaMm0Z3cL+NcDufQxjGMbI+j/gxYwSa&#10;Bb3WOpyp2/SvV9FmhkVbq4cRxxrvmmYhVVQc8k8Dv14ryX9n947nwXDZyp82xcd/m7D3/wA8Vx//&#10;AAUH8dan4J+FWh+D7bWprGPXb6ZruWFfmdIQuE6c8uDj/Z6cceRRw8sZjo0b2u7XPXxWNjgMtliG&#10;r8qvbu9j6m+GPxa+GPirxYvg3RvH+l3WptlobOC8UmXAGfL7SY77ScZ9K+mvAOnTxWIZk27Rnd6c&#10;f41/Pl4l+JcF74w0fW7WS6hi0gZhkR9sjN1DZBGOQK+8/wDgnZ/wWkj0e7tvgt+1tqrGxuJPK0jx&#10;oyj/AEYEgLHeY5ZMcebjI/jyMuvtY7huth4c9B83ddfVd/Tc+Qw/EscVLkrxUW9n0+f+Z+l2pm68&#10;oDzN678MW/i/xrHng8ydZQVG3ozfd+vvWtdajZ6tp0OpaRfQ3VvcRrLa3VqweOVGGVdWHBUjkEcE&#10;Gufu5vInV5JMru5XP3vf2/nXzNTTQ+go6w0M/XdNllbzJz94jjy9uT2/p1rl/EVgPtZCKVZBlflI&#10;B/Kuo1O+EkLNGdnUpluf84rjNc1K2c/ajNyMDczfgeOwzz71lY7IOxzWo3wsLjY0r7VbazevJHbn&#10;/wCt+uDrdqbyZoCflX+Jfz/x/OpvHWsWm/iSOTcxbKt79OvHr9KzfDGqxo/mtJ5keQAGPOMDAPtj&#10;+VXY3tpc7f4C/Fmb4Sa5H4W8RGaTQbxsLJyTayZ/H5Se3bJ6V9S2K2V5bLcxQiSOZd0bL0I9ff8A&#10;+vXyPqHhka1pb31lGsjhdxVRncOoH1/+vXpX7L3xcNprUPwu+Ieo/ZbeVvL0/UJpTiNs8IxJ6HoD&#10;xycVPJKT908zGYdKLqR6bnuxtoG+b7C33v72f1oNvIAu2y428/Nnt9a763+BV1Iiyw6xEyNyrLkg&#10;1JF8BrleH1pR7AGtv7Pxj+wzwf7Twf8AOvxPOzbORhLTb/tbqRtNcrtjiUbjn73fPvXpP/Ch3d/+&#10;Qxt+imnn4CwFDv1gk4wxXPJ9sVp/ZuMtbkf4E/2tgf5/wPKrnTmK7MDd3XI/xr5N8XJDb/tm6tos&#10;AmjuH0aKaSa45RgHI2p+ZP8Anj9BP+FAWrDDau3HbbwP19a8m1z/AIJt6Dq/xyn+N5+I139qm01b&#10;NdPa1QxRqG3Eg4zk9OSePTrUTyrGSi1ydH166G1HOMDGonzfgcfo1neC2jaTUlZtoOVjGBx+v61r&#10;xabKsakXit2xsH+FewWv7McVlGIR4l+UL2t/8atf8M825QK2u5x/F9nrmp5NmEVrD8SpZzl/N8f4&#10;HiclhOqqXu41Uf7P+f8AJqncwSE4+3qvy/LuUc/Xj2r3Vv2dLBl+bXX+9/zxFRTfs0aa/XXpF2j5&#10;dsK8VX9j47+X8SP7ZwH834HgNza3i/It8rHOGVo+3+FV5rYsnz3/AEwCVXP9PpX0E/7M2kbs/wDC&#10;Qzk+vkjio2/Zj0XpJ4juD/uxDn/Gp/sXMP5fxKWdYD+Y8Jgs3ZDIl247btg/+tR9lyGMeqzK2MJ1&#10;+XHevfI/2ZtATiTX7hl/usg/p/hUn/DNXhZgxk1S6Zj/ALv+f5045Jjuy+8l51ge7+5nzy9kpiV2&#10;1CY8fMyqeMen+TULabFIMm+uG2k4ZVI57++f8+lfRifs3+DY1xJeXLY/h3ACpYf2efAyhVcXLhTn&#10;mbFWsjxvl94v7cwUdLv7j5ok0y0z5cjz7efmOev+frUUumWpG6Jbjp719TxfAj4dR7UfS5GB/vTH&#10;mp4/g38PYiceHIyBwu4k1ayHFbOSJln+E6JnyM2n26/KtpP93LYY4H4/So30JXLLDot0zbuPlPBr&#10;7Jtfhx4IswPs/hu1AH/TOvLvjD+0b8L/AIV+O7X4U6adK/4SK8hEy2tw6qIoicbyMZOSCAO5/Gr/&#10;ANX5RjeVRfcOnxBGUuWnTbZ4DceFtQtUe6m8N3Ua7vmZs4NUX04OVL6fJ838O/p7/wCfWvXv2iJ/&#10;it4m+G90PC81+xk28WdvFCq5IGQZOeme3614WPBHxu8F6Q+teODdSrD85W4s/lYDqPMQkdPUY75r&#10;hrZdUpStB3+R6uGzD2kL1LLW25eksYhnyrEjPU7yPTkmoX0uFcn+y4/+BSj6f5/xr1X4X/BPw38W&#10;vBNl4z0Xxa0kF1GCyiPJRx1BJ5zn9R7VuN+yBYOF/wCKnk+X/Zzkf4VMcrxzjdQKecYGMrSlZ+jP&#10;CmtWiVs2EC7eGZG4B7EVVeMqGK2VuP8AgX154z7/AJdM17637G2lyTsx8VSdRykfAP509f2M9HKs&#10;JPEUjLtx/qV5496r+ycw/kJ/tvL/AOb8D59ee6iYSRQW/wAvP09e39f8KRrm5T5zPbqACN23Fe/x&#10;/sZeHVHPiGZivCt5fTjH4fTpinf8Mc+HmLGXxFPu3ZyIV4/z/nrT/sfMH9j8Q/tzL/5j5/F9PGGM&#10;lxD83XGQc/5Bqv8A2nOGVTdJt5x+7wW9/wD6w719EH9jXwq5VptfumC9F8tacf2N/BxkLHW7o+mM&#10;DHak8mzD+T8UH9t5f/MfOZ1IO243+/suxflHr/n6+lOTUY2DI15J8y5UrGOR09fXNfRkv7H3hHG3&#10;+3bv6bRzxioH/Y48IPtB8R3inj5tq+vXp/nNL+xcwt8P4h/bmA/m/Bnzo95GGDR3E7bvSMjP4Ef/&#10;AK/yqGW9SU7i80nQ/dAOf8+hr6TX9jzwii4fxDef7yhef09qY/7HXgoHE2vXzYOQy4GfyxQsmx/8&#10;q+8bzzL9rv7j5fvn8qBoyJm3cDAO4cdPr7+31ryH4p3EF1rcNiRMqqc/MT8pz+ePy/rX3tffsffD&#10;+aNkn1i97t8smPx/ya+Hvj/oehaB8bNT8N6BdzS2thII1M3JZsZxx7ECumjga+FmpTO/A47D4yfJ&#10;A5qz2xRlG8vdndtUnj9fx/nWf4p1KA6Q1sZlVo87ju4BwOcfnWreWLW9uGwflbO3H3R/+r6VyHjC&#10;eFo5pYpI1UD7pPUc10RS5rnrHifxf1CNVeVpv4TuP+NfOj/FHUdE8UTX2jQqzRsRBJJn1r6B8fW6&#10;a7dSaUzHy5OG5568/hU3gr9lj4fXixte6KJGYjqx5/Kvfwk6NOn+8Vz5vMo1qtdRpO1j5v8AE/xF&#10;8ceObmO51/VZG8k5jCsQF57c191/sQ/tLx/E3wCvhDxDcj+2tHVUZ2Y7p4uQGHqcDn8KztK/ZD+F&#10;a2iynwpBu/hZiTn36/0/rW94V/Z/8LeA9Wj8Q+FdHjtJowNzw7skd1/+t6+nNZYythcTR9mo2tsR&#10;gY4nC4h1JSvfR76nv1vbwXcYuElDNxgt349/wrLv44Y52WRWVe2B29f/AK3tV7w8VvNPhl3blkiG&#10;5h3OBxnH+cVa1XRTcxboIz2H8uefqfyr50+pj3RjXVlG2jtDbNuVuCf85/lXgnxo8LJo2q2niuzC&#10;4jk8udsZO0nHWvop7B7S2YSqF2k9uvXpXnXxP0O11HRLmAR/6yNwobqWHI5+tbUKns6iZnWh7Sm0&#10;cl4WnS+tFmcL2K7jjP4f5/WuotrQRWrMpZML83zdQRz34/xrz34aatJbmTSro7ZIWKsC3cd/wr1B&#10;V/0GPyn+8MnAGAOhrSteMrGFJ3ieHfFB0tNW88jb8xA/P69P8+1X/Ati1/Eszw/eUjczcDj+fapf&#10;jZ4ekuJbW5Pyj7T82O9bvgWylSFRCFVQAdvr3/OuiUv9nTRhGPLXZzHjy2i0uOS4kYKGXLL6c10f&#10;7Hl6R8ZtNu2Q4kjZVX6ge/8AnHpTPiboJv7AxKvyt/dbp7Vf/Z/0618NfFbSJZU2ln2R9BycY5yO&#10;+aUpRlhZR6szqxftfI+5NLihUKXUYOSC7c+ldDYvvbcwX7/zY9B1x6VzWkpcY2eQobblfm9Dx+n5&#10;flXR6eEwA3l5b8ccV8wzhkbdmsrqqpIm3pj1q1BFKX3JLErE4Gf8/wCc9qo2ysqhhCu0kbire/t/&#10;n8qv2wG9d4j3DkA9zVElyMXCsS00XPQbcYqaV5ynzyQkqRxTYjKxCpGi8c4PT0pZHeMbhEgx79KD&#10;MgeXUMqEhj+U/wALdRxSia7C4kgfnP3cc8UjC3lZfkGf+mbY5p6xRBMyK7Ybn5hxQBVuZLhk+eNj&#10;uztxj/PUflWH40imn0h0ZWUDuy/5/wA/SuplMM/MQkjAGOvXmsbxHHG1m8LSOoLYG1fpUVPhZtTf&#10;vo+T/iLpxTUpo3g+Uk7cKPvV4n8QfD0YMkgi3lcjAj4H1/z3r6c+KHhzfePJHMx+Y7j2z69/U/56&#10;+O+MPDMF55g+2MpbJVWQn6/5/Gt8JUUWj34+9TPLfgn4km8E/Fezn8/ZDcP5UhTjr09utfd3g28s&#10;zZq11KNu0FdvGPlz/Ovg250S5t/GFnPFdD5bpOSOvzA/56dfpX3l8PrON9Ct2aMMrQp95eCdoJ59&#10;69eUuaSOKcOWFmdFbR+aBKG7/Iy5Oa2tC1KG+TzbSRcxttZlHTiq9hZRBFRkwirwG5BqxZ2lm6ND&#10;bKymTn5cj3zWqjY4pyiSWFtqkfidrs6l5kJwPLbkD6fpXQyzRmVYZlJZudqjgVz1/bXNkkMVtKYy&#10;GX943zc/5/zxWs897biNpEjk3DBZs5x+H+FTF2bRhUXNZl6OOwss3LSMGmwGy3HenWEkUyMs1sre&#10;c3+r69+v+f8A69ZsUl9fzLb/AC7FYEMzcnjOf51sWVuxuvlX7oz9P8kVpfmKjHQ1o9NCQ/u41WPb&#10;jG0YFZ8XhaaXfNqMsjhXO1X7VpW+q2kQxPOi9ss3Wm69qVh/ZkkbXO3jG4daJKNjX2cjD8QWNmlv&#10;5txKnyZEMh4K84rnH+IB029XTvMV9qgct+v+elZU/iizeBYJJpVRbplVZOg9M+2cf/WrB8Zzyu8V&#10;wsUYfpJwSWHoPx/z3rljUe8TpjQjHSWp1lz8TXvNPaaKNUffgru9DWfqnjCW6iYOw2suAxyfxrzl&#10;9eQ3axh2DKcMm3j8f8//AFtiC7muLFreMNub+98v4Y9TVOUnubRoUo7Ibi1vYWnuQ0bsxTO73/So&#10;77SZpLJRAS7HAPzc/hnr+PWs2OPW7PWntjHE1rJ+DIcYPoMD+tb0t02n2QDuGV+VZlxj0pe7YzqR&#10;5XoSfs+Kmm+KtU02RNrSTCQbmLZyMd/cV7epW3RWP1zivmPT/GQ8I/EnT9SeZViumMEjM2Mccd/b&#10;8K+l9BvrTVTDqH2hJY9uVVcY+vFa05e7ZHDjKclUUn1Mnxn4Zg1fT2FxYIu5SS8nU/TFfnf+2D4I&#10;X4I+KpvFVhpMbWGpTszNGv8AqpM5K89AwGR7/hX6canpGma2PMmgaT92B94+leQ/HX4JfD/4n+GL&#10;7wZ4k0QyQ3kJRm5yDxhlPO08cEY5HpW1P3ailYWHqOLsfmNB8aPD15ZpFdafubgL7/zr0P4deLvD&#10;0aebbqFRow3ltjhu+K8c/aO/Z78d/s7fEO68M39hcXGlyT7tL1ZYTtmi7AnGA6jgj8RwaoeFPGkm&#10;nRxoJ8krllzn69M16k406lNcr0N41Je0vI+sNG8W6eHaGYDbuyvcHOAf1x39fpXR6dqmj3V+kd3b&#10;Q7fLwd3X/PNfOnh/4gqyJcmcH5QCR25rtvDPjMahcRyxz9Fxw3HpnGPb/wDV382pGUGdcVGSPfbH&#10;wd8PPEMZkvdFt5PlALPEM9jg/lXPeMf2aPhXrCSNDpFqrtyNqYz6dRntXN6H8QXtrryfPBXaSdze&#10;uOf/ANfr2rWtfiOST50ny5/i5J9M/wCf8azvJIxdOcZbnE3P7KngiDUd8lgqruwq4zgf0H5VpeE/&#10;2cvh7f3NxbX2kI3ksD80eSPoOf8APrXRf8JfFeTiB2+XzfvtwD/h/wDrq5Y+IJbCe4AhYBlAyrHo&#10;fftxmj2kurZfs09kZz/st/DB7f7Rp9rCoLYYPHnHt078/wD1+6t+zf4LVVCWFu27P8C46464/rU9&#10;n4tlXVbi2eX93JFux/dbufb+nvWvoniWW5l3vJnacbt33jkcYP4/54quaUuoKnJaP9Dm5f2ZvBUg&#10;VG02HjrtQAqfr/Sqg/Zc8H3A8+30+Hyv+WeFA59PX9Of5+jx+IImHzj5g3IxwRRLqtgrfuLkoGH3&#10;AMgn6D/6+aOaSe5pGnHseZxfs3eEoQTc6AflbHmRoB6cev8An6VpaZ8LYPCp26PqNxGu4FYZJCyj&#10;vgV3V3qlxGdsZ/Dt15PNVxciUfIw54b3qZNlRiuhgXyNp9p5p+9wmeOoH8/8+lZCLfzxSS58vPRt&#10;vXB9+v4ZrrL6yjnGID8p6hgCSOlNGn6fZoXlQLC0eGi9Pccf59KlnRTikrnm95d6za3rXjXbNuG3&#10;y2bgdvxOPWqb388Z+0EM7N95cHgnt/Ouo8SW9vfW0lxpsCsoXKhvvVi6Hb+f+9jibA4ZWHQ+n9an&#10;mO6Sj7Mg0uCNoSbmBS0jZX/Z96tPKLi6jWL/AFark5A+XnBB/wA/So75IobiN0BBaQKrL/Cc/wAv&#10;8av6Tplr5E1zOfvNuZSe/B7mqPPqJcw17F4A0tsvzA/OO3eobUX9uzX+oj+MMrYyw9uvT/69aD3U&#10;SwsRFtXjG77x4Hfuf8nFVdSkuv7PmazRfMK4UN93Pr+ZpI576ljzhfyQpDsYLyzN3Hof8/4VqWNv&#10;b2cn2dwuF5XC4H0x7V534fvNY8OXq3eo3DvEy8xqM7ff/PpXaJq9qbX7TBu8psMpbup78/5/quUo&#10;v6xZWE0qzNDuZc7ccD/P/wBaqV7M98Gt7S6a3aEjczR53D659/8APY/teG4RreB9rLuZeM7uP/rf&#10;57EepQi2JaFS3O5sDn3qQuZdtbaW97NNHDmaQhZGTr34xWgNPRAqxD5VUllJ68+v+e1QR6xZxXUZ&#10;ii+WST+707Z4rTmmRD5xZsMuNozyeP8ACq95FcxnanaJMixqMFZMlmX9KlluC0Rj3KoU9W/z6/y+&#10;uKt5NdSH5n46Hd2bnj8aSKRbkKlyiht2Rt/l9KVylIz/ABWbe1sZEEqqdvLFu393kc/0r68/Zul8&#10;j4D+HnttJa8V7P5mzwpz7/n+P4V8deMLiK602ZLdsqFIb5cbf8n/ACK+1P2eLLX4fgP4bs7Oe3t9&#10;mmp99eSTnJ6f56VvR3PFzqX7lepvPqN68ef+EQcc/M3mKMD/AD/WoW1XU2/5laQjjlrhRk1cltPF&#10;qsSdWt29QI+v+FQtD4wyUi1e1G4/Mv2fIx7c+o9q2e91f7j5UrrqGsAbh4Yyq4HzXCD8P8/p1obU&#10;PEPDReF1X5uhugP8/wCfrVg2Xisy+U+s268dPs44/kf/ANVQtp3iMvuk8RRDjH+pBx+tUo9rlcw0&#10;z+Kpfk/sS2Xd13Tbv6f40hm8WHco0u19B+8P+FC6dq6ErJ4r3bu6xr6dPb/PrTDpeo71c+LWC47D&#10;1FS+Zf0hLl6/kycTeMZF+bTbXkfwynI9u9NE/ilH/wCQXbsy4HL/AM/8kmkbS7hzlvF8qru2/wAO&#10;eR/jTW0bVRKGXxk/ynK5UEHOetCk0VKK7AdR8Txrk+GoZCo+ZfO2/wAz+nXjHcGub1K61S41CZpL&#10;aOz2ybRDK2TjH3sgdD/n1roxp3iWJPNh8Qwtz8wkhz36f5/qawktNc1C5uZrvRo52W4K+YjEBuB6&#10;1nI0oqPN0P52bG2eFRJNksV7jAFXo4lDZI/4CRVwW0SdXx3oVbaIbhKqjp9a/ROY8CMLEKqQ4JPT&#10;tUhCgBgvv9aDcRg7B+tCXaKQy/xdRUlkkO9fnCn/ACKuQyOVVnjO5fbrUEc8LK0ix/7o9anguVkb&#10;AXn0NZSLiSK5OQD1oYbVbqdvOA1OAR1Ehbv+VOEgjG5k/OstbmnQo/OjbO7HncamCgE/OF9V9abc&#10;FT+9H/16FACKiduvvWnxGd1cXyopoQSTtz2qa2gWNGIGeelVoCRiJnx/tehoLlZxtfcvaiwc2pcA&#10;fZjA77cUsVvvI/eYY00EBNo9MeuKekgdzt+8eg/Gs5GsQ8pU+Uc/3Dt6j1qRlUlULH+dMRo0dV/2&#10;vl/z6UsCFY/MY+uW96hjJBarlolbp1P4/wCfwpXMEeUVGZum70pwZNjKnZvkA5zQYo/9bg7lbOM9&#10;TUXLtcYlvmEY6py351YW3WEAsct1/Gn+UxYK427up9OalkgHSRgy7fzoLjEqzwPDEZWDcH07ev8A&#10;n/8AW0Rb4mlz/Fz9cVauAzw/M3U46fnUQtjJtYHO7pnHNBPKVZljMSsSR3wKYYSBgHFWjpzB8JnI&#10;GG9qbNDIsmyTt/dHC07hYjeDO5VOe60kcSna46GP5uacdrHe2RuHy7qSJHMiqQp4ztpBygYyUIK4&#10;VmxUm1HKvIh3N7YyPanGGSSclXLbR+X+cUW6yMPmThl+8ehzQOw63hQwSRuR6sCeeO9VZnltbyK5&#10;iJBjcMGWrTBlgyi/e4ye9Q6gd02SDtVfmPvTjpK4qivCx6Vo9/a61pMV5BLu3r87Hse4qdLoJBhg&#10;zt19cf8A1q474Z6wFlbRbif5WXfCu3PHeu7RLWHaYRub/d4HPWvRpy5o3PCqR5JNEQ09mt0e5far&#10;niNTyCalTz23W8Mu1VXJO6myGZ3DSDDfdG2pZbWO1BLyjlQx+bkD0qiAjjgtbfczZ9R6mnT3zyyK&#10;Q5OflZe2O9RXfKrtX7v8Pr9aR9vlMZzgdtp5Pt/OgBZrWKKRZMEtnnI4FPfMNvmc7Q5O0Y61BPdx&#10;hFtHRmkLbhjOF4qFZ5GHmA7zyMlfu0AXZ7hztWOJjuOFXrUfkgD7VeXcnyqTHGrdT/nNRxyeQ4Td&#10;8zfd+X17VIbrdGVB3MG/pQBMuohLdoLRP4edw4HrmonWAneZi393aKrRs0atIkPzP/D2GKkgnZ2/&#10;drhV43N/F64oAeq2824SR5kUfLu60xYJJJVdEzj+LHSlWLbILmeX5W4yO2KWV7wXbGQskMnGM/e9&#10;uKAHedCq74Qskn95s8f/AF6bBHAsqzvKfm796bIs63KjbtVV4VenPeozG0xbyR+7H8bZ+b6UATXK&#10;WdwWkt423ZwqtznHc/571mzaRKtz9ruUO4/wFeBVxEaPaI4dwUH+LqammuTfRguuNv6YoAyp4byF&#10;PMfEcajI28nHaonupUBLsyr156itKbFxIIwmGUZ3c8/Tmqq6b5MjPcSK5k4+bPFAFWPUmOFWTKt8&#10;q9ef0q090TItxNLlY+cL2+tQ2enyW0zyXCr82SF6/wCeKnW1jhIMkW5iflTsPc0AW4tZEm0lNqnG&#10;1e596mk1WI3axunyqp3bc59sfjVA2JcbYk+crlttTmxOPJUHAXkg80bj1NM6ik6fuC2MY3AdPent&#10;DHKimb95j7iYO1jis2B1s1WGQskbcbR3qW5mks38uINtbo3THtWbVtiyzHp0804uZrpUVT8san2/&#10;nUl2CJtkUY2jrt9ar2VzcdNnHTgdKtTyEgrtb5Tzk5GfeoU5Reoct0U7mG2eJpJZVB5wvHXnr9ay&#10;bnTZrrBjwG/i2+ntW82lLMn2mWRfQqDnr/Km22lsisQ+fmx06f8A1qr2sQ9nIxja39j5MMu7BHr1&#10;FTvI8MSqmBg/N/n6VanguVlZpW3DgBvQdMVWm0qUgpG25X5YZ7U/aR6goyIl1AX0y+W7Y6q36GrA&#10;uLfcfMHy+u3r/wDWqsNMnkfy7ZlUD/ZyP/1U4W0yy/Zoomb/AGmHWp/dtgTS36M4jtV+71ZR09Kn&#10;a+W4KrayZZfvHsDVOGxlCtCgK4b5mA7+lNhhng/dOPlU5+Uf1rOXL0KTkjSfULa4KrMzBlX5j6VK&#10;byGMBdg2r/Ee9ZDW0zHzmVtp+XdSxI1pGWLELzxWUjeDl2Ls9xCJTII++V46VXuNQckRIh3MPl/z&#10;+NNt4pZjHEWVQedxI3BakmutKs96EeZIzfKq4z6VDcY7nTGMpbEIbjM+3azAc/55qE3oVfstsPNk&#10;3cNjgGpodL1DVtpaEpF1Cr1rqPDnw/g3BpI5N38XHHU159fGQhomejh8DUqbozfCHgS51C/iuL2Y&#10;M24EN1xz/wDqr6d+AXhRNMuY/Llj3bVA8tTnp/8AWH5dsCvOvB/gONJlJibn+Hg59sZ/zwK9x+Fn&#10;huO3aM+a3P3dpGevA5/MeuTXzWYYp1Op9Ng8HGmtj6T+HMIktY33Rt90Zx93genbnFdx/YNrcxCQ&#10;srMo+8V6/n/9fP0rjfhrZQwWccT3DFi3VmGD+X+e9emabZReT5Owso/u9f8APXvXgOXMwqRtI8N+&#10;L/g1byyYeUm7bgsGPOfcevWvl3xl4Lvbe5ki2L8pONynjFfenjPwVaSwNE8DMDHn5pPc8/rXzD8a&#10;vAslveSXCK3LZZVIH+f/AK/tWuHrezlZnTh/3i5WTfCf49x+Ffg1eXF+rXF/pMflw28fMkrHhePx&#10;x7Y7V8c/GLw98RvjF41u/HfjcSTXdx/q42RtsEeTtiXPQf169a9g1Br/AMOTSHTp5mjmXbMqt90Y&#10;9R3x7H+VcLfXuqW8pK+MNaUMcxrJ5cm325H+cV9Dg8R7LU8/F4KMnt+R4/N8Lr7S7ny5bZuucDj/&#10;APX0qaT4f3qoV8hh0H0/z/Q+lemXPi9Y2Y6hfSXny/emt1GPx7fWoI/HmnW6Yk0ISfLn5YR9eTnp&#10;XqRxkpann/UUn2PJL/w1eWDkrE3+0u3rTrbQ3miEjQlfmxjb+lenz+JPD+ojy5/DUuf4mVRz/n/P&#10;pS2trpNydunaa0LFR9633Y9/fH61p9c6sj6hLo/wPLZfDt1HKzrbtt/iOP04rQ07RtWjeNhbMPT3&#10;HrXbXHgLxhd6yRa64I7FsH5bfBz+NdBp3w+0uJQ1/JNdN0Yy52/l7/jWVTMIRVr3LpZXWqa7HGaf&#10;oV5fR7XthuPRlOcc/wCfpVkeBoEhxcPypweM9a9Ei8O2lvCqrabRu+7GuMf5/SobnQo3XIs9vqqg&#10;nA/yK4J46pJ+7oepRyynT31PPf7MGnBkjYuq/nUbzwSsAh+Zv4a6zVtC8pGYw8qf7vLD1rmdS0B4&#10;huijaNuv3ev+fxqoVoyNXCVNWsfQH7OKSS6HaoCNvJywORxn/Pv616Z42+DXgT9oDwLf/DPxpZxv&#10;DcKxtboorSWk2DtnjPYqTyM4YcHg157+zgkbaBFCVXc0fMm0ZJye/wCH+eK968JWtukStGvzD5mI&#10;QfNjPGcfX/8AXXj1Jzp4hzjo07o9q1OphVTkrpqzPyh/ad/Y++KH7MXib+zPFds95pk8jDS9et0/&#10;0e5HPB/uPgco3I6jIwa8fuYXVOU+7wOa/fi9+CfgD4u+Dbzwb8TvDFvqml3q+XJY3aBtp/vqeqOO&#10;oYYINfmd+39/wS1+IX7MTz/EjwJDca/4FkbP2xV3T6Xk8LcAfw84EgGD0OD1+0yriCOItSxDtLv0&#10;f/BPz7NsjlhW6lDWHVdV/mjE/wCCef8AwVQ+I37IV7b/AA3+IrXXiP4ezTANpzTbrjSsn5pbZmPT&#10;uYT8rHoUJJP63+APi58Jfjz4Dh+Ivwq8a2usaTex7orm2bDIc8pIhG6Nx3VgCK/novdPEeVcHP61&#10;6B+zH+1Z8Xv2S/HkfjD4dayzWsjL/amizsTa38Y/hkXs3o4wynvjIOmaZHTx16tH3Z/hL/JnPlec&#10;VMHJU6usPxX+a8vuP3Ev7tVtwpTKrwVLY479DXmfj3xabG4W6bK7fmlX1H5/0rD/AGdf2xvhN+1f&#10;4G/t/wAC6m1nqttEraxod1Kvn2zHjPH+sQno446dOgxfjD4pskha1lmAk7MmeOmPr2r4apRq0ans&#10;5xaa6H6Jh6lGtTVSDTT6o53xJ4+g1C7eXztqiX5VXjjpn3/z+Gn4ame5SOW2YsJD8vz9e2fr714t&#10;r3iASTFIHkPHY/X07V6h8BvEJu2hstTkZlVuGk/i469v89a1nR5YXsaKavY9y8ESaxHabWLYdsYV&#10;f19v8/St7XfCEWuQLP5JjYH/AFirggdBnj/P4mtDwrpulSiFvOhXC4WTPT9evr/SuyNtYm1dy8cj&#10;dF4H+feuUiU/e0Oi/Zr/AGsvEXwoEPgL4sXNxfaOp2WmpshaS1XgBW4+ZR69R6HIx9ZaN4y8N+Ir&#10;BNU0PVY7q3lUMk0EgdSD7ivz38SsYYpN67m5ye3+fwo+AP7YHiD4B+KmsdRM15odxMReaeozsyfv&#10;x9fmA6jv9a9jB5i4tQq/efL5tkHtouthtJbtd/Tz/M/RSPVrHHEn/jpo/taxVfvn739w1j+CviF4&#10;Q8f+HLTxV4V1iG6s7qJXjljbsR09jz07Vsf2nYdPOX6bTXudLnw3vxfK9LC/2tZEZHmfNz/qzSDU&#10;LbHCN06+XS/2nYtgGZfbg0h1KxbjzensaA5vMb/alsD/AKuT/vmhtUtz/wAsZMHqwjNObU7NRkS5&#10;/wCAmk/tGzQ8tz1bg8UD5tdxh1G3LYEM3T/nnTW1CEDHkyfitTDU7Ruk2V/3TTRf2hGRJj/gNA/m&#10;RC9jPIgk/GOke9gI4tpvl/6Zmp/tlmT8rsf+A0C8tTyVP/fJoD5lY36lv+PWb0+5UZvZ85W1k9vk&#10;q417AE37G9OVNRvfxvgCORvpGaA+ZVF3cSD5bGTPvQ814DlLI/i2MVY+1jOUtpc/9c6aLp8YWykI&#10;/wB2gPmQebqDdLUdOPmFIDqDfK0KqP8Aab+VWRNMxwti3PvilBvD8i2o/wC+hQGpCIWHO3n0r5t/&#10;aN/ZZ+Ed18eNN/aO17xNqEOvwxxwWml2qq323bu2oRjJA3NwCPfpX06iOqbSK+Uv2xv2Vvjb8Vv2&#10;h/CnxU8EeK2t9C0uHydStP7QeEIhYFnVVB3McY5IGP158Qv3e1zswbtiFrYtftG/EjXfh18JbzxL&#10;a2lpC0MSs0F7fAYz7DJ9PzriPhx+1mq+FI5vGvh+OS2e3DNJZzJNwRzlDgkfhj39Ow/avvPC3hv9&#10;mrxFYzXNp/yDSok8vMnHcMQTn3Oa88+EXjL4S+LPAVnp+vNpMoazVXt7iJU3Ls5A3Ac9/wAfpXmy&#10;qTUkkz3acKcqbvB+qNz/AIJ5/ELXvGNh4mutS0OTTtLm8RXEujwG28tfIYgjjA6/Mfqa+oDcR7R5&#10;Izkc84r5L/4J8fEPwb49l8WaP8PYbiPR9O8Qy21ol0+7bjBO3/ZJJPf24xX1jaQC3i2H17ZxXZhZ&#10;S9n7yPNx9lVbjsNe+hjbY7N0pGvoAp2v/wCOmpnntA2C33f9nigzWfQuuOldWnU8+7Kp1G3AJw33&#10;f7tRHUbVDtP6LV57rT1PLrwMcConu7ORdwnUf7y4qVGxrzeZV/tO2J2AnJ6YU017613HJbj2NWDc&#10;WY48xew6UG6shx5gb/P0qg5iuNQt+DIx6fWm/wBoW3mbQS3/AAGrElxZffEq+tMM9rwQ60DIJdTt&#10;Nu0SH2qGXUrcpyzdOy9qtNc2zx/w56/dqtPc2kZ+YD/vnFAHO+NvGGleGvDWoa3dz+XHa2rvvZem&#10;Aa/LPWtZvfHPj3VPFFxK2L28lmVlPGCeOue2K++v2+fFF5pH7PerR6CyNcXbJA25uiuQG59gSfwr&#10;4C8MaDfi38ye4ZG4x5KgAfrXjY6Xv2PueF8P+7dTuX7mZ5oPInbzF243Zwef5fWvNfHl1JZI0cb+&#10;ZgYYnn2/D+Vek32lX0AkLXecr8vy4z6V5P8AElLi38yJp287d8vy8n/PH+eByUtZWPqqicNTg9Ot&#10;pNQ19XliLfMPu89+texeA7RYvLVo2/XP0rj/AIR6El/cfaJoun3jmvaPCunw6dOSj5ZWz8qZx6H9&#10;etd1afLFQPnanvVHI0NEtvNEYSORl6cxsRj14rcOn/Lsezn/AN4qf6/Sui8I2li4DujMTz349664&#10;W+nXMaxlWG3hX2gfka5TGVTl3OL8NxD7C1sbdlO7KeYvXP8A9fNayRmORhIMgJ8r/wBP88Voajpq&#10;WrFoeq5/h5H+cVliVmWT94AVOOhz9R+X0rlrRtI9rA1va0fQz9XuG2shj3Zb7zYwR/jXmfjW6uE1&#10;BpbqHZG2V8sYKkc9weOB+B/X0DxjdTvZ7YrZvlUltvyg5rxf4ja6l5+6bSvJfecyLJ+VKnrI7JPQ&#10;4nVh/wAIv448wuFjuP3itt4OeO9eqeGdQe70tXZhtKY3EcfX/wCvXkfi6KW7s4b+V2cQsFYbemfp&#10;zXcfDbUHn0qOKOQr5YAbeMfhzXTWV4JnLR0k0RfFHS5rqwm2u37s70DH/PbHSpfAUTSWybSD8v3u&#10;w/yateLbKOTSbiAw7QV3YPRTz6/56Vk/DO6b7A4JYGPOcc9yD1/z9aiOtEJxtW9Ta8YaZI+n+dAN&#10;wXBaPd19fyrnb/Whod3a6zZkrNHMr7vp/k/1rotc1A3MH2RIyqqc7T/+v0rkdftxc2PlBF/2hnvn&#10;pTp9mFSN07H3d8NtdtfEnhWx1iHy2+0Wyv8ALnGcDgfT26V2NoyKis8sf+6K8p/ZhD3Hwf0GVof3&#10;kdiAecng45r1nT/LmTgruDdNw4/z/jXg1I8s2jyJ6SsaVo2MZZfXaOP0rQt/IKq0siq3+z/KqFrE&#10;8RUPEu3gqq9jV23iiXiUbfX5qkg0IJoyWXyl2nhSe9SSfZtvlZ2n19TTbSW1SHbwR05bpUgNtIxS&#10;FMnb8wzTtczKMtvZ+azi4+Tou5iKV7eJo96LuwO7c1oJpccmWWHco/iUikl0qRRsitTj6Z4p8suw&#10;XM+z08kKWc7ZOeGHFR63obXNq6bm2887u1bENlHAqiSNgR93d2qG8+yxpteU4P3fl61Mo6FRlZ3P&#10;EPHfhlXlZWMjMR8rf0ryTxl4UWESTNleem30r6M8XabYTtIvn/L78FfevLPG3hu3mRoknX5jhW3f&#10;MfTPpx/PFc0ZShI9rD1XJWPnbxH4WW31e3vBtb98jncNvcdfxr6u+GmppJp1nEk3yqigx8Zztr57&#10;8X6BLZ3qiSThZFK5b0P+fSvcvgzNazWYaUhm2jhl6cDnj+f1r2aNRytc0rL3bnqtrfWVxqHkMzeb&#10;5ZJ3dAM8/lWjpscKu0s1ps24CncOc1z2nowkaYw7/M+63bHrXRWwe2YEjcy/3e30/WvQWp5NWPLI&#10;rXWmbb6S5advkc/u3AI/D61oWjNbwCJi0m7/AFa+g9quQW4ul3IA2WJYsvt704WqwDynkDNg7cKP&#10;yquW2pn0sY915llqHnLIqiRfm9c/h2retNato4VLzRqzR43df1rm9YW4t5/ni+TAG7cBmuVvPE8t&#10;retaPK22Rfl9V/z/AJxWPtOWTOqNHmitTrrvW7KDUSslwzLvG1znFVvEPiQTXu57k/ZWj2tCOx9S&#10;D/n61xGpat57KjT8xsG+Vsf/AFjTZ9Y+1WzbXzJjBVsY57fnWcpvlOyEdrsj1HU4zfNAdvkKxWIr&#10;378/Sqk2uySiSO7gaFxkqrf3ecHOPpTLCymWJBeeWsmMMGXOP88flVbV7ENHlBIrHPDDG6syanvM&#10;yW+zzX5nSYrtOP8Ae56H/Pauh8PzS3JJud3X09v/ANVeb6/4lg8PXwtp59okYL15HP8AnvXp3h6S&#10;F9PSTOfl67s1tHTUmUvdG3KyRTee8PmbePu7iB17fz9TTjfW97EVeN1RQT8vJB/DpWnNbubNZMfN&#10;uzuDdsf5/Oqg0mOVpJIz5beXjAzgn6fUUPUjc8T/AGlPOtPh7NrumKwl0+4W6X1G05bp04Jrt/gb&#10;+0bZ3fhmznOs53RDczPnJpnxV8KWPiDw7faI0AbzIZEaNu6kY6fn3r4D8OeM/GXwk8aXngDWppVT&#10;TrmSFd2drxg/IR2wRj862w9OVSLUd1+R0KpR5FGp8vU/WDQ/2hNNNn5f9oqzc4x0/P8Az0qS8+Nm&#10;j3CefdTRsyn+Ij2r8+vCHxr1bMflXcnQLjfj8ev1/Our0/4m6ncTf6Tfs5PO3eeR/P8Aw/KnUlOO&#10;ljrw+X4WUrtn2Hrfxh8AanA1vqnhqxuVb+C6ijkXH0YHrXjXxa+G/wCy/wDE4TLrXwz0u3unUhbz&#10;TbcQSoSO7RgH8/17+ZjxheX7hiCqhsfKxxnP61C3ieYnYzHdz83oc9R/jXNKpVl1PSjluCjG6Pl3&#10;9rDwr4l/ZY8SLd6KkmteF9QkK2d8sn72F8EmKTtnAyCMZGeAQaw/An7RaS2S3VxpF3CrdNvK/wAq&#10;9w/ag065+IHwv1DQpLbzmeWOSHcowrBsk+xxkfia+cNEht7HTv7LmtfLlhyrK64xjjvXtYSpDEYd&#10;KoryTt/wT5PHUJYTHNU5e61dLs+39dz13w9+1J4Jk2pqV/JCePmkjPX1zj07+n1NegeHfix4N1+J&#10;RpviSCUcbdzE9fy9q+a9P0DRtVnSC5iVmzjDdfxrudH+FegJbRyQW6rjrtb/APV6VtWwuH6NoypV&#10;8RN2lY99s9dgucrFqayM3P7ph+mD+v8Ak6lpr155nlTbvmOGboAPw7V4PYeArt5Cum63dQlR/BO3&#10;NVL3SvifFct/ZXjG6VYXxHjnH41wvDR5rcyOlVKkdeVn0ra3okmLu6jzEwuW+9j/AD9KuaRNskaA&#10;3Xy9Y/mGD2/P8vx5r5Ju0+N0UO1fG15s52j/AOsBx09ai00fGu8uNsnj7UGYDG1ZOar6t/eQfWZX&#10;+B/gfaukzpG227l3Lnn8vatSOGyJ/dT5GR0+9wT2/D/PNfFsfhX4yagGEvjvVvm4+aQ8/wCP+elQ&#10;3Xwy+NMkhu7H4oa1uY/vD9oJz70ewp9ZomWIq9IM+3nsXuZA0coYKfvK3HTHGOn86allPkkll7Dn&#10;p/nA/wDrd/jHRov2oPCkok0z4p6l7rN8w6+hFekeEv2hPj9oW0+LNEttVh2/MY1KOeP8c/1qZUe0&#10;kx06k5fZaPoaSPa2XTd/vDHp/LFVprGScqm3lTjaf7vfv3rjPC3x40PxeyWs0Mlhc5HmW1wNueOg&#10;Pf8A+tXTJr425gvT90n6+/THb/69c8kdlPmexoX/AIet1gaOBsbj7Dv+v6fj35fVNMaPeoT5c/vP&#10;l4+laTaywmy938qNu5Y8D19uvas/UtQkkTeqqyr8yrgHJz096mx0x5lozL+yxiLzZ0+ZsFcjhcY5&#10;/wA+tOlKpZq6blD/AChgDz/kflTbK8luone7hWLecbGGCR6/yqPUrW7v0VLe6aPAz2AI/T/P6hjO&#10;8pXZZuLSG6jWQo3yDOM87c9f8gdKqPlf38u/Z8q8tyKuaPDP9oxKNpVcbVbpUPiCHUZp0EAj8pZN&#10;zqyjrnNBny6lG8tHjuVhe0V92QN3PHPtx09K0Gto5LOLaqrnO1QvTr/9b/IqlfT3RdY5Ih5xA4/n&#10;j6+vt2rRk063u3juIZ3UxnlOfb2/lkc1HMBTt4wh8yK327gQWY5PGPb2/wA9KJ5Fm5iiYYbbk5HP&#10;Tv09ufTviprm7gS4Fuxx3yq8/jU11JaJB5bx/u2jH3QO2fbr+tICouimYebu3bfmX5iMfjSyNKGa&#10;3a5YbzlV3Dgfj/nn60Q6inkM0cm1W4LNx/8ArBoupYXmRi53r90hO2fX69sdvXqASWdjIH3XMq4V&#10;iYxuzkc+/wD9erbRWpjYGNd2fur3x9P8/wAqSKIJCGZf4s8/Wo98sS7RGu8LlV657VLK+yZHiKwh&#10;l06VJJd3J83GPvE8/wCfftX2j8G7bST8IPD63V7JHt02PoSv8Pft09OuM18b62t3e3trpFtGWa4m&#10;ULGG5bJxjr7/AKV9v+FbRvDfhHT9J/sbzobezjVQvJ+6P84wK6KPuni5z/Cih39naEzu48QXG4gD&#10;P2jnHH41Gvh/RWdlbWZyeSv+k/57VLJd6K0h8zRJA38S+X/n+Xft3jln8OYV309gf7uw8Z/mf59P&#10;atrxsfM8pC2heHzIxfV7geq/ac+/0/8A1VTfT/CiECS7kYdm85sHipnutDRMHTG2qvC+Wf8A9XtQ&#10;bzTgPKtdCZmOMIsKgEeo/wA5oQcpVktfBcShzO7fWRv6Uvl+Cyv+r3bufvHn/wCv9e9WDeh22J4a&#10;Yt1f9yP8+3IpGvr+Nf3WgMBuGNyjj1H+f8aq/kGpXMvhANtmtJPT5VcE+nSnCLwflVVnQtyrbm/z&#10;/SrEt/qIk8s6JI6deMcdqa2oSFwZ/D7K3/XHv+Q7VIuaXchk07wsYWmi1OZNqbsrcYzx9P8APvUf&#10;hy1tjZOY9aulHnsfmGf6Uarf6dPayJNozKf+uP3fQ8VHpTX9nYRwfaInxkqzZ6E5qZG0eZn8/t94&#10;VkyxEki/N8vy1i3eharaOxJ8xQQfQ16dNpW+PmX5cgrVG60SCdQBGMdPm719rCtJaHmSoJ7aHmaR&#10;uHyVKt/OrUaDZyvaul1Hwojux2hfm+9jpWVceG9QtGwq7v8AgOK6Y1Yy8jn9m4lO3CrJ/D8w4G6t&#10;C3ADeUT8w61SEUkEuZ42X/eFKdQET427m69aGC0NLG0bRn8KaYldNsh+X0DVUbVFYKEVvepreSaY&#10;eaynHv8AzqLF819B09u0qEo4+nrTYUYOvGO3SpTHgE7sUGIZDA4PUdaQ/ZogaOMzKMYYtyc8U62j&#10;g3vklWXpz1qaQlyFEfzf7tNS2KoSSP8AdWquLlQm6MOreVuXd06ZqRAQST+XpSiPcNgX/wCtSwKN&#10;207sL6VnIuJMlupC7eu3rUmzC7XUfL0//X60xJCo2ov1Pv8A/qxT1bADk/KrZNZM1USa2twwwJcd&#10;Pm7mpI4yJciQbd2MenvUauwAiiZT835Z/wA9KkVGOwCbPzbpM9T+HakacpJboXXaTnb/AJ61YNtC&#10;Y13euD7+gpInbYcrt/urtHrVlrcPKdo+XseeM1PMXGPMVJEJAY4w3HfNOWFZtrv69O3Xp7VZWyDy&#10;FmcYCkItKIVWTABwoH4UcxSpyuMNsoG7YTub+nFUZLcb3KvuKr1rQmuHkY+UAqn5Q36VDLKm7Yql&#10;Ttwu3p/nmp5mVKJR+z/uULr27LjFC26x4eJyu7oKmf5WWNAx7setMWcD5Ek/i+bJ4xmtDJiJG+8o&#10;o5K8svalaQMixlcD+JuM/SmeZiXaGO5jluenapT+86nAVqBDZo/OkCIvy7KgubeKOIhgBx19amFw&#10;IpFQnJPXFFxMZVLKnynrgUCZRgmn0m8gv7cgNHIOnfnkV6lbXtpqdpFqFm3yyRjC7unrXldwjhcq&#10;3Tn1xzmul+F2uKk8mg3rYDndCx7cdK6KMpbHnYqkmuZLY7kzEBPLbdsbruPP50LLLtLOFOTlgacs&#10;MYjkZZFbjK7j7VnzXkkb7ZFJz93aOK7DzS7BfRxmRX/iBCs36VUL7v3EuRuPUn6U2CJJ18y9l4Xp&#10;GB/P1qaKMXUvmvFjaeBu+7QA5IxlgnVeNw7DFNVBGzbfn9F/rS+TcTO+xvnC5/3hnGKZ9slgk8gD&#10;czZwqngUADOkEW+aTdv+82eaWCRrgqFyquSfl/TNNAjSHczK3JJDdhTIZnZ2GSqfw7aALV7CwkYx&#10;vgUsVtLsWRsbc5ZmGNtJFdwyOYkPCj7xYdaZc3AaBNhkZs/e/hFBVtC02pQR3y28D7pF4+boCe9R&#10;f6RO7CRi0gzg/wAIAqCFYIpfPuMtI1S/apZNztKy7wejdKBaFhbOAyNJPfGSQD5Y07U3bufZ5eVP&#10;3Svb0FVULW0vmQjdnnLds1YhlcqHLbVPX3Ht60D90akUturmRlZv973poYDbHI+4n+6OKChnl3E/&#10;LUwtBF88tyu3v8vtQHKMhMggfbEnytg/KOaEtLWN9rgsW/jP19qtRyRLEpiY/u/1pHC3L4iJ9doG&#10;AKA5Sv5Jlk2bcKOdxHtVeQL9naSLmRWx83c1oToM7QGLbcBVHeqN0rW5AmRQT9xQe/rQVykyTQ2d&#10;ustsd27+FuM8VJZRl4/OvCsS87ifeqLSPARLKy+Zn5d/QDH/AOqonuJLifddTkx7stz8v5VNmLYs&#10;TtBfP5aqdqEjr196n8swIiy7drevpiqaLsZiiFfm3K2c5qwk+7mcjd/CvZR/jQ+gXJgkkSY427v4&#10;TlsU9dQK/uzuCkfN8v8An+dQf2lb2TEu+6T1Haql1NIGF27MobnatZ+z5ikzRaaSKTIboucipo9T&#10;3DCtwv8AdbAFY6XokXzbgsobjYvem/avOAU/L6Rp2qfZrqOMjZtNQtZd2yPdtYgFu1PM/nytIIS2&#10;0Y9v8ms+wtHhcztNtbaePWpDeLC2Vctx+8Knp+tZyj0Rp7TXUsuYIx5JcDnPOfb0pT/Y8a7ppiu3&#10;r5a9RWbcXO4/uyWDdd3UU2OECDfNJ82Pl/wrNxNIT53sajX+lzW5VV2R9I/L/wAaryXFmyld/wC7&#10;Y4+7y1VomVF2yH5l/h9eeaSO7aEgW9o0sg/urkDms5TjHc6IwlK1kOF1JNK0cS7e67ugHY1FLfxW&#10;8+FHmNtzwe/+f51ct/Dus6k3mtA0aMM+Wq4z7muj8PfDeQkeZas21sjK5x+dcdbHwp7HoUcvnUkr&#10;nG21hrGp3H7sGNcfePJK10mgeB7pz5ksZ3L/ALOc/kf/AK9d3o/gMwllSzK7jjdt7V01n4OwuPJ2&#10;luS238c9q8ivj5S2Pao5bGnZnJaN4OcBSkO35cbtneuu0HwvPGys8bcN8p24PT/H1/rW5pPhAqwc&#10;RBN2NrLH3J6V0mmeFJXiV9jMN207Y/8APtXkVsQ3oj2KOFjEqeHtCaKZXyUcY27VA5x7e+K9S8BW&#10;T210rXCSKrL3Xtn/AD+VYGheGQGUPAzf8BzjnH4//WrvfCuhlZFZWnYE54T29OfQfUfTFebWrPY7&#10;FFRPVfh6hMEcatuwT/DzgH6+pr1TQ2Z44wTIoUfMu3uR9a83+H1kUjVAWUHAOY/Tjp+H/wBevTvD&#10;1uDhnnc/ga5aestDy62kh+q2kMsDBfmG3Abb3/nmvFvjJ4Pjv7aQmEHuv7v6fX2Fe+zaZZvFiMSB&#10;v7zdvpXHeMvB9ne2rIUbbj7wXkYqpxkgo1OSVz4d8e+E2WSRSoG1sj5f8/5+leaax4VlR2UBR125&#10;UYHOP8/SvrD4jfDnRIZpH+zzZ+Zs7frg/wAvyH4eXeI/AWiSCSTyiykfdwB/LH9a7MPXkenaNRI+&#10;f7zweEfdIF27cFlUc+/Heo7fwlDEu0ynr97y8Y7/AOH+ea9aufBWlwMY5rOQ7RxuXOf8/wBKSPwj&#10;pcK/aFsJRu4+52Hpxg12vEO1iPq8ex5xaeGbeJhNGi9APnXj9f8ACr1np0dqu6FWDKRu46j1/LFd&#10;zL4Y09R+7iZO+1lHAz3GPT/PamPoFizrIYpM43Eenv8A5xUOs5blezjHY5GS2kf5Sdrbfbp7Ukdv&#10;cR5/eds53YH1rsYNA0wxqwt92087YuvPX6YoXQrRH80RdO4XGOfw9qPa+QuU5NIZWUZLMC39846f&#10;41DNBiLy1dvmyVPmdf0rto9JsZV2q38PK7ef0pj+HLWQZWYpj72OPrk8D/P4Ue1HynnN5p7KrSPG&#10;rHHKsx5HX0rn9d0lZI/NEP3Vyx3HmvV73wcgKiK89uxP1rD1jwwUXIG5dp+83X1/pW1Or0TJlTXL&#10;Zm9+zlNdvZQ2tvb/ACpxIxxxk8fyr6J8OubW5toVCHLfMy9vX+Q/z18S/Zk0WVJZ4mh3KrYbavyj&#10;I4/zx1/L6K8MaI+9JIFUKcyOXXt17fT1/wAa56zvUZtH3aaPUPBjQYjXZ/EN7dR0716BpukafrVt&#10;JomqaZDd2t1E0V1azRq8cqMMFWB4IIJGPevKdGuWtUFw4/1ZLjtjHr+FeofCjxZZ3E22/Xy/lG1i&#10;wbH09+lTD4kceJjJxuj81v8Agp//AMEZh4SF58cP2UNCaSx+efWPBsPzPbgZLSWg6snUmLJK/wAO&#10;R8q/mNqWlXVtI8M0bKy8MpU5Ff0vfEjxKsmpeXFeIV3fK2cZ57f4/wAua/P/AP4KC/8ABMLwn8bI&#10;7r4t/A+2tdJ8XbTJeaWqhLbVW7ngfJMf73Rj1Hevqsszp0f3Vd+70fVevl5nyuPyV1o+1ofF1Xf0&#10;8/I/KnwL498cfCfxbaeNvh7r9zpepWMm6C4tZNpHPII7qRkFTwQa+wPCP7c+kfHjSI7PxnbW+l+I&#10;kjXz1V9sN4cY3Jn7req5PJ444r5D8Y+EPEHg3X7zw/4m0a40++s5jFdWd3EUkjcHkFTyP8msUxyx&#10;yCeCVkZWz8rdMd6+jxmX4XMoJy36SX9ao8bAZlisrqNR26xf9aM+8vC+o6ZrV0I1vURv4Vl+6xxg&#10;fyruPDXiSHw9Khgbymjb5ox91l9vb8e1fEPw7+N98yw6XrV80dzGcQ3ZY/P7N+nNemaf8b76ACDU&#10;p92Fxu3dB2r5fEZZUoz5ZH2mFzbD4mjzxfqfeHhX9paRdPU3VwrLGMN8w3cD8PryP/r+heEf2iNL&#10;vo4y8zHLKrdADz2/z6+2PzV/4W/dAeVbXxKv97a/X9f84rrfBPxtvl8kQ32yTdwwc8fLj16/57Vx&#10;VMulGJ6FLGUZaM/SePxZaeIlCxiNwzZYBs+vXI/x/SqerfDnT9c3XEsO2Tn5lJBOcdK+afhd8aL+&#10;Uwj7QyuMKilhjJ9Bn6V9JeA/ijZapBCuqyqWkUBnPPOB9ef8ecV5U6U6crHfyyteJ2PwV+J3jr9n&#10;XVmufDUi3mlySD7dpU2dr8Dlf7j+/IPf1r7L+Efx7+G/xg05bnw9qCxXIANxp90oSWI46Y6H6gke&#10;hNfJenxaTqkKoHjlcqfl+gz/AJ5zVKTwnqmgalD4l8M6lNY3luwZZrXAI9iO49vzrrwuYVKHuy1i&#10;fN5pkuGx15x92ffo/X/M+8zd6eRuEsQ9+Kct7p33jcR/XNeK/AX9o228T28PhX4lLaWOsBdsM+As&#10;d19M/df/AGe/bNezRLauisqRleoxivoKdWFaPNBnwdfCVsLVcKis0SC/sDwtxH/31SG7s2P/AB8R&#10;/nSFbXHKR9PapAloUwEj5+laGY0X1kowZ4/zpy3lm7f62PPrTkisyPmCdcjpUgWzBypjz+FBIxLu&#10;zxlZE4pftloTzKtSo1mM7XT17Uvn2n8UyfgRQBX+12RX/XfpTWvbPtJ1/wBk1K13ZAcSKtMF7YBv&#10;9atAELX9urgAvz6IaZ/aEZOxYZD/AMANW/ttmf8Alp+Qph1C0Iykhz/umgCI3jMBtsZT2+7SrNOx&#10;ASyb8xUwvYn6QyN/wGnLc54+zSf98jigd2RrDuXcw2/rivkz9v79of40/D/4s+EfhJ4A8FyXGiax&#10;C8+tarHHMQuHREhLIMKG3EnnPyn3NfXUYJT7hrxf9sL9q/4X/syaVpdj4wjE+r+I5jb6LZ/Y2k85&#10;xjJJUHaoyTzgfjjOVb+G9bHThf40fd5vI85+Pnh5rv8AZW8SDxDdNayr4flkWGxtwkYYJnaS4LEc&#10;Y6815T8Fvgt4Q8Y/CrTRFrmoL5mmphmkWVB8vow6fQ9K9a+Mlhq3jr9mfxLqNrPNJ52izStPdTfZ&#10;1wyE8JjIAHY44646V4P+zr8KPGVz8KNK1fwwsKzz2KSRy2uryxS5xn7rZRuQODxmvFqcvMm1c+ko&#10;SqKMk52a6HoX7FHhTwp4B1/xV8OfDj6T5mnaoGabSU2+ZvVTmQDow6Y9APevp+yify8zN0/Wvjr/&#10;AIJ7fB2/+EvxC8eTatqWqNq19rH2i9t9Ut9rfN0cMOGBHfsc8nPH2TprtOmCnzd8V34Xl9lozzcw&#10;1r6kubXgSheV/ip3+gqh+Zf0qcw2TbQ4jzt67RQbax2gskYz1z0rp6nmS3Ku2wJ3N5Zz9KZmx+ZX&#10;MfB6DFWXh05cboUP+1gU021gzGRkQevSqEVJGsFHBiXv25prmw3jJTOcdqsNBp7HHlo39Kb9k0/Z&#10;vaBf50eoLcgc6ds6Q/jxUf8AoDqCgj56KT0q39k0wtuMKen1qNrTTstiKJfl9B/nNM2T6FZ10884&#10;j59sYqndLZOM/L68Y61oyWVko4gX8qq3VnZNH80K8cjctBUUeLfth6BaeJvgrrGnps82OPzIvlH3&#10;hyP1xXwF4avbTzWt5XXdG5X0IOQMfX/9Vfo38eLCwu/AerWsUK73spMLs74r87h+yz4xvtGGvWms&#10;T295IpnWLzAVK+h/Xnn2rxcZFSqXPvOHa3s8M12ZvTaTb39qxgGU8slnXucZxxXhHxnCw3/ksdzL&#10;J8pVccdOcf55Ne8w6Vf+HfB0N1LcfvPJxIrt0I7fpXgfjbb4j8awxfeBm6L6f5FctH3ah9PWf7pt&#10;npH7PnhHTv7H+3Xdsm6Tbt3AY+vX9K9Ni0zSrS4WRxCu7A3ZA3fX8/1rZ+EvgjS9L8H2tsbWIs0a&#10;nnb/AJ/P/CuiPh2xMqsLeL7uOPT/AD9a2m7ybPk5Voc7VxnhKwsfJjxt28/wjJ/z712NpHZFVdZI&#10;gw46dv8AJqTw14e0tbVWaCNm4/hH5ZraFhpqj5IIx77QMcVvTh7tzinLmlcw72DT2gzmM8cKcdT/&#10;AJ//AF15r420kaN4gW+ikjWGfIfa3O7HPHHHv617M1rYKMsI/l4O5RxXG/FXTLGbS4zBEuVuMsI+&#10;OPTI7/59KjE0v3Ll2OzLa8qWLjFbN2Z5R4rdLu3aEAH93n5cHH+f0rxb4h6O0uZlZmbJVdvb8M17&#10;h4ssIovlWPa5bLcn86868Y2gS3aQqfmU7mzjd+H+f5V5tOXLI+slFcp4drtpeW8TRb8p0yTn/JFd&#10;R8M7ia0tleZflxyPzrI+Jsy2VuAE27pAre/+fpgVB4L1xLxPILYbOdox/kV2yjKVO5wr3KljvNcm&#10;mkRnEinOdqq3T+f+frWH8OIVF9PbN8uJD07dT+VV7rxNKbpbb7DG3zfMI2IYfj09OtO8HXfkeJJl&#10;iO3cQxD9R3H61ny+7ZFN3kjqtZ0nbBvU/dzn/Of88/h59rs7WfmQO7Y524647nnmuv8AG2tSR23l&#10;JMsS5AbauSfxzXnfieeOeGOYXSs3zDzNuMccA/5/wp0o66hUfu6H2t+x7qkeq/BzTzBOrGBdhVk2&#10;4IOOfx/lXslrBdg+ZE8a/NzhvavnP/gnXr0138PtQ0p1DLa6iRE3TC4Dcn8TX07pyK4AMe7GPmzn&#10;0614uKjyYiUfM8mtpIZbrfyny1dWGN2Fx6VqWEN6RmWIsc/Un/P+c0R2EVs29Y+OD83Of6VrWdqG&#10;UlZl2f7WRjjjrWNtbGLZHY2wjkzNZ8DOV/rWrbWWmSSLLFCemcj+dPsrSLGJpv8AvpuP8/5961LG&#10;yjMwUXXXjczZz71006aMZTsR21jZKivHIQepO3FS3NrAGwJ2K9autEse7yrhW449qzZd7NI5uF3d&#10;eBW3s49jOMmyjqK2YOCXyP7v8qy7uCxMBMgZmIP4f59q1rqBCP3s7D8ao3NsnleX9sbb/Fz1/Gua&#10;duhvH4Tk/Eml6E6b57aZFHKhScj3/wD115v478N+Hri3aR7iddvIaPjHPXnp3/zivWtW0yOeMj+0&#10;ZFbncv8An/P8643xPoccit/xNG/3dmfXgfhXBUWp6eFnayPl34pafY3NywTWLpNp+Xj9PrXo3wY1&#10;QQWdvayXBYsgK8YJ/wA8/h9DWP8AFXwkgLSLqu1unMeD35xjpzyeopvwpiljFqkc3meWSjblwR+X&#10;/wBfNd+FnGSPTqW9me/adc3VwVgJ+VV7enH6/wCfXPTaYyNPGfmbatYPhCwM+nq8oUMcbfl7VuK7&#10;WiFLhlXd1+WvWp/Ddnnz5WzoNMvbSWdgep4+g6VYtjAbpoid3bntXI2GsEagNk37teP972rdhvZZ&#10;Gjlgl29N3rWkpKxxVIcrJPEWlsYfNWE7WOVCjOfWvNvE+mMtwxtzt2qenTp6YGBzXsot5tRsvnO7&#10;5eFrzH4iW82il7u7iZoV5Yqegz1rmlaTuVRqte7c4G9ErFjImSGAx1wcfr9PxpfDzwxXjRPjDHuo&#10;5+lTLqdrfFV85WZWI+9nAzwKHsCZvPhX5s/N7j/P51O53XZtT/Zi21APmXh8kd6y9UtpZ4XdISqR&#10;jkMvX/P+euK1dJt47mIG9kLNj+9+vt/9erus6UWijjhzg/3R1z/kVNieY+XP2tbLUdP8HXHiTRd/&#10;m2TLOY1GSVBycf4e/vXr3wT8V2XjDwFp+s2c3mLcWscqr1wSKs/Ff4bxeIPC91YxIzrNAQzEcEEY&#10;9P8AGvDP2KvGN74eu9S+DuuTmO60S+a3jWTk+QclOPpxW9P3qXoEneyPrG2aH7Ep3rhjhdw7+lUk&#10;s5LN5DMPvvndu6Z7VPFZJeWUY87dtfcuecGo5rtprh4Y/vQj7wYY/wDrUGaepzfi3/RvNlFtubbg&#10;gL2Oen+f/r/P3jb9m3QPir42kZdNZry6i3K0LYYleCPT0r6P8RWt1eWrbhuX+LdjJ6dMj8+v8xXD&#10;6kW8L+IrHxfb3BjjtbpXuCqgny+jDj2z+XTuClL2ddNOxNa/sZW33R4df/sa+PvDEQk0zTJrlU5C&#10;iLLenp247/hWbcfCXxxpyZufDt0ihtpbyiOn8jX6J+HL6wvLVGYLJuVWXK5yp54rek8M6DfxbrjT&#10;YmLcfMgr6KWBVT7X4HzFDifE4WXvQT+bPzi0TwV4j2MsmnzKowWVuoB6f19q2Y/h8JG864lWNehX&#10;kseP89/zr72vfgh8OdXUy3Xh+FWbj93xmuf1L9jz4aX4aXTI2tWbOPLb8q4K2W4pX5LM9OPGFGpp&#10;OLj+J8V3/gvT57L7GVVlz8xkGd31ryX4nfsz2uuytq2j3McNyOFwvyn2P6V+gWsfsLPIWm8P+Ily&#10;c/LLH/hXH+IP2KPifYZMK2Nyo54JU9vrxXm/VM0w8+ZRfyszojnWVYpWlUXzuj8xPEPhfX/h7qOz&#10;XtE27f8Al4h5B962PD/juye3RRe7mAxt9Pzr7X+IH7JPjye1ay1bwC9wrZCsqq2fzr5n+Lv7GGva&#10;TJJeW/hq6sm3E8W7jB69QP8APHvXfSxUnpWi4v0KjKj8VGopLtdGZ4W8bafBI0TSAg8MSfYV0fh6&#10;PTdXdjLNGrSSFjuPX2x/n8e3gWr+GfiD4JuWjinZtv8AyxmzuFQW/wAZfFnh5wZ7CRdy/fjbGO3S&#10;uiWH9trBlRzCEdJLU+nNX8NwRW7vFBh9vYcH2/z/AFrN0PSfsrSXiQIrdc7QO/XGPpXkPhX9rmGJ&#10;PsOsEqpPzGVe2a9C8K/HXwLrfA1ONd/XdJ68/wCelc8sPiIbo6qeMw9R6NHo1rbQ+dCixiQXC8rt&#10;Hp35rU0LSkjkkjeLcqScr9e3+Hfiua074g+FsWsseqxtsYsArDgZ9+g6+v8Ah0WkeOfDtzM80N+v&#10;7xu7YPr3/pz7VhKMl0OqMqcuqN9vDWgXsG63h52+nPHUVHD4TsQ+Gt1Y/wAW77w56/59as2N1pql&#10;WjnXdx8x/hzjnOK2rZIZ08xJF4xjPY9P8n61Joc5P4L0eSbdLpoDLghguNvOMj2zV/R9NnikEHO1&#10;eVVgM7fTryf8K1EaULlArrjORj5u/wDn3P5K0cka+ert8/GPc/XpSsyoy5dzP1GztLaLz50X5v8A&#10;WD+Xr/n61gwX7TyyCHftz83cH39q6LU7O4u4WE3PfG4+nesr+y40DQxfKv8AEoBxnHp/nNQtDR1v&#10;d2Ka3ELxsttzgYZsdSMD61LCqeUwl+8Vxu4JPvUcMEdldOJGJjYkjd35/QfX0pt1eR3Cq2nsiyBf&#10;7uD9adzOUubUsTStYwH7LI3mY3L83fH9ahtJ1muPNm3fKp3KvTdmoRcsIVWSQMzdCMHIxVF9QESN&#10;tfYg5Ynr+FTuZbs2Lg2pbz2ZQTnaCtQ/borafzI0wR175/z+H+GYNZtnt1G/fhsfMfb8M8j17UyW&#10;aac7UHyqvIYdf5/5NSFrFq9v7dJftSxbmkbOB9Kht9RmvppIJLF8bseYF6jPNNbybe3ZywY7ejH5&#10;QR0z+nNZGr+IUs4OXCqzZlO7GCOfX/P8yKvsI6tpYZrcRrt3DncMcnj8aI2tEbMsgHdgw5PPUZ/z&#10;xXmOr/GLS7F2j+3bm8vG2NgcE47gexrmtT+Pd0ZttnZyOo6Mx6/h/wDqrZUKkjOVanHdnuMuu20a&#10;7g6rtwn3gOPX/wCtTo9YtmGxmB3HHpj8e1fPN38c/E0xZrfTlT/e557E4qvZ/GLxs90skyqI/Myy&#10;5+8O/Pr0q/q0v6sZ/W6XT8j6q+EGljxd8X9JthP5i2s4uPl6DHOfzx9K+vpbowhUt9eaFlbbhkz0&#10;7f5z0r4s/Zh+P/wA8ENNr2u+IprfU7hMN9rUnyuckA4/ln3x1r3Ox/a5+CWqspj+IWn/AC/wzen+&#10;cdOahe7ueTmHPiKq5Voj11r/AF0bTHqVnIpwDu4P9f8AP6smv9ZKDZPZ9Mf6zP8A+qvJ7z9qb4G2&#10;AZrvx7poUr0WTr7/AP6j61z99+21+z7ZblHiy2bbwwj3tkZ9s/5FHMjznhqnRHtr6rqoUMt9Zrn7&#10;3OV/X296rnV9QG3Ou2qDbztj3DGOn+f/AK1fO+rf8FDPgdZKzW8jy7AdvlwMckj/APV/WuavP+Cm&#10;vw2gixp3ha+mbO4kxqPw6itEpvZP7iPqtTm1S/A+qJNSunf994ix/d2of8/5/ON9SdFEP/CQSGTb&#10;822MjBr471P/AIKj2ALCz+HspDcDDhcc9evp/nrWXc/8FTcDMfgCYHaBuaYfge1P2dSXRl/V2uqP&#10;thtaEa5PiViy9f3XvyevSj+1ZvM2p4pXjruh65+v86+Hrb/gqjMq+XdeA5Nuc70mXr681oaV/wAF&#10;RfD2oahFY6n4XmgSSQBpjtOPf3p+zq9jP6un1PsbX9ZvZLRLB9Qt2E0gU/Kc4zn9PpV2UtIwCHft&#10;ULuVc9B9RXjPgP45eHvFltH4l+1W8iyoTb+SrMmcYHTp712Vn408O/Zl+33S+Zj5isw5/WsVI1dC&#10;VNbH47yS4LPuGCuNu3+lVXRDksox/Ew7/hU0khTcCfl/2vp/Ose/mdhw23a2fLHevsYpM82UraGg&#10;lpb3CsgOM8mhNBt5FdHX5ug96o2OoKxLb+TwGNbVleQyoqCQMVpy90mKUtzmdX0CVLlohb7gzdDW&#10;bqPhCGSPzTbLux8u0Hmu8mFoIjK/RW6ge3/1q5/WLnZNtQ/L1XmqjVlpYHh4bs4eSwSxudk+VDZH&#10;0NXlKLESB/DV3ULSC9DSALlvu/KRmsiYPYkxSg7egJ7V0xnzaHHKLp+haaQBc5BpvnjIyPr0qql4&#10;APmIYs3HNC6hBLyW/hyvzU7C5la5cS4UPlB2oeQAcZz1qi95llWAjn1NWIyobAfj2NDQ1ImEr7sq&#10;PurmnfaBsyY9vZsUxBvbJFSSqg4/U9azkUNaURsuw8tzz2pDcYXaxyevGaelmF3LGtLFZMT6t1+a&#10;p90pRkOhn2nKn0OPwq7BdOPkf+783rVJIpoG3On3T8vsaeInLgouN3LdPyqTSJotdbo8qTvZuMVN&#10;JqDE7Q3FZKTujLnoDgU2S6dY95+X5fzqeVGnOzcttUiffuP8X93pU9tdQvkSN949q443VzG+Umx7&#10;1JHrjwgfN/F60Sp3iEcTy7o6y7eEYSE5ZWx06VSuWAOWG09elYg8UWzyfO696JfEtrMxELFjt9/8&#10;KIwfYJYinI0ppJYixaXtUDToF3Rfjnv9KzJNUuZ/maM/dwPl6Uxpb9mDR22f+BdRWiiY+0j0NNLy&#10;OMmYp83rn/PpUb6sHDRsy1QFjrU4yqleMbd3Sp4dC1aY78L9M0cq6sjnlJ7E8d+YlUJGp7gtTP7R&#10;kJJLctx+PrTX8Na1MAVlVQP7rf596jHhjW1bzB82Wzt3Ufu+4uaoSNf8fVcGobPVZNNvI7+KQq0T&#10;A/X2qdfCussu6RVX1U9xTH8N6gycIPoRVKVOPUl8z3PV9N1M+ILCK8sG+VhlvZvyqVoIIlygMnQb&#10;w364rkfhXd6poskmlX+TbyNmP5Tw1egOtpar5xjCsygrHk8+9dlOcZr3WeXWpypy1M0W6KRJEvzK&#10;PvetP2um5g3zEfdpJZZ5fnXu3SoWtr6RlPy469+uOtaGJIkzbP3Z/i5+vpUZ/dJhpPn6tUzSkqoC&#10;/Nu6VXJcF5pIhtyf4ev+f6UAPi8lm8w/Ns5xng0kkxEPAwo5JXvUJjuVia6uOI+kaFuT+HpUW6cR&#10;+dIzFsZWJOAPc0AE6RmPzWZl6jH+e1PglkkCvEdqx5G3696rvY3khaSeXqvAH930qa1065ZAoVl+&#10;UfI3APP6mgB3mt5ZDPhT29RT7e/gt5dgQyMvHzdD+lJcxpCu0Sfe6ndwKhS3GfKm2iPt/eP+f0oA&#10;uNKnl7El+YtyT24qezbfAIix+Xn/AHuOtVlt8PvRFCjgZ6YxTTeGzdigz833t3T6UAaULrZpslw3&#10;fb6n61Ck0hlZ/MbZniqqXsk3Rju6nipI/Ki2qsuW/wBrsaALRupY7bcFPP8AFtqQ3XlxeekbNkk/&#10;erLa4mLZJ+7/ABHp9apz+Jra2fyrmVQvXdnvjoKB3N+31RlgKIuN2T0pPNhuGDFt8jMNwB4FYVv4&#10;n0md1K3y/LwRurRtbmOVMw8cjbt7CguLvoXHsYy6y3C7jxu5/SmzWKOrJGuA3fFSxyPcFfLO7v8A&#10;L/npU5bYDAx29n6c1nKpy6D5WZciyKFt7VQzL96Rjnb7UQxOxZRhsf8Aj1W5RGH2W21Y8/TJpLa1&#10;8gb1XczHLbv55o9pEVjPnjeJDK6fNu+73B/yKZEl5cxec5ZlDfKvc/WrsaPcXBf5WXPXdlf505di&#10;hobZztZvmNDqJD5ZblD91an5l3yNnjjC/SrFtHFbjzXX5mGenSrbWaKMsgUdefSoZJFLOqR7938q&#10;xnWjy6mipSYl3I8+0q20Y+Zt3WmtL9mXMQzxzxnNPSB7ltsELHtura0nwNfalxOzBN2W2qc/SuOr&#10;jadNas7KOXVq0rWOee427m4j3+2T+FPs7bWdUhMOj6S27p58ynA969M0D4UWCTLN9laZlI3bo/8A&#10;6/4/Suy0bwVb2/EelMRtznaB07c15NbNv5T3MPkm3OzxjRvhv4hnbdq8jNwMFflB/wA/nXbaD8PY&#10;7SL9/M3owMPWvS7Xw5dhAE0YbOvPBrVtPDd1cHcujR7t2dn0P8v8968utmFSp1PYoZdTp6I4bTvD&#10;0MEgRWDv2Xb1P+P+Fb1jo8GMxzRs27DYXoK6q08NXEezOkfLz93gjkfX/P5VpWnh6Vi0Z0nC87Wy&#10;OePQ9s+1efPEXPRhhzBsdKhgAkR49u77wHb61uWNlDsAa6VfRVXd8ueuK1rXQ+MNphZlOcN/hj/O&#10;fz0LHT/nVjph+VscHkN+gNckqh0xp2KOlQW8QBR+cHd8vOf5jp6/yNb2nRllLIDjoVK5744wen9K&#10;tWOiAhd1gd2flP8AT6fy4+lbmnaQq3H2dtOY7fvEt7/56elc8q0dUXykehQYlQ7YQGPy/L1xwOgr&#10;tdFgdXABXnncOnP4df8AP1o6VYudoXTvcFm6t/X/AOt7V1OmWroVU6fuUn5s8Aev8/0xXFOpYk67&#10;wc1ytujqkfy/xYPtXonh5rwwKJZ4+D821f0rhfC9wiToqwDoTu/n2r0LRL6M2ygBNuB8v6VpRkrn&#10;l1viNgWLmLzftI9fu1ma1YPNAw8/8wfSuht0ZLZnSOL5vvDg/wBaq3EF5IoDJGo6fLx2rufw3OW5&#10;4r8RPDq3EDI6q27P3l6cV4z4g0Vone0heF2A/wCeZ9eua+pPFnht5fmWJe/RuAf8/WvG/GvgCRZP&#10;OSyXbnGPNOfp+Wa4ZXienhq3u2PCdV094ptjyxtz8zKvH6A881nyQyiQ4uI+V/ukkH9M16tf+Cbp&#10;0XZpccZ/ugZGcelZY8A33nf8g1flyOB94ZHr/n+VbRr8qsd/Medm0cS8tG3bG09P8+lNg0p7iNRb&#10;vD83Vdpz9f5j27e3pCfD50bjTVVS2GZeSefr/nP4Vcg8AZQSf2eu5R8u5un0/wA/rVfWAXL3PLI9&#10;PYMVR1b+Ejac+n8qkOkTHgwx/Td0/T/GvVYPARifammrt/hx2/8Arc/57TJ8P0VEaSwDbj97aP54&#10;+lL6wF4nllj4cluodogXd1CtwD+Pp/n0qxH4VXZtNqrbuF2sDnj19K9Xi8B2iy5OnbWxnOOT19q1&#10;dO8AadLEC9myqv3t30/wHpSeIfQn2ijueJTeAhcDJ058hf7owfx/U+uKxfEPw3uBZs72DKrdz36D&#10;A/DPrX0kfh9o6jenGCcYJH0rJ8R+DtOePCovy9uSf5+tEcTIFOMtjy39nP4eyafaX17JFjMnl9MZ&#10;9/bj/PFe++HtF+y6aGVFUOufmU5P1P8AnrWZ8OfBMGl6dBG0PM8hkdS24Fenp36/j7V2niK6h06z&#10;ME+xVVM4HIx/+quzmcrNk817RRxOtXYt7xkM/ljcRt3dcH2qK9+Ll1YwJHBcbWhXawGee2f6/h+f&#10;mvxq8VTW9+W0242qrYLbsg9D39/5VwafEWe8txHO2MIoZsY7dPX/AD25pyjzHbTw8XG8j3Wb4yJd&#10;XIvb1t21gVDKWycj/P0rOufivcwuzPtbncpU7evbmvFh4zuPNJ38H5RvOfl6kj6/pVr/AITFZbHy&#10;VlZG3AbtxHP59K0jdClh6Z43/wAFAfhH4a+NkU3im40+3tdct0/0fVI1wzjr5b4++OgBPK5461+d&#10;euWl74c1ebSNWtzDNCxVvfB61+qXjvT7bxFYm1d1lcqWBzleme1fHv7R/wCzSNdvZNR04GO4RtoO&#10;37p7ggHn/wCtX1eSZl9X/dVH7v5HyGeZO6/76lH3lv5nzOwiumEiEBvat7w541lsYv7L1rMluflW&#10;Tqyf/WrB8S+EvFngK9+ya7YSQjd+7l2na/41DZ3sN8myQruxX10o0sRT7o+IjUrYeq+jXQ9y+FXw&#10;P+NHxcj8/wCG3hG61Gz3bftm3bED7uTgH/6/pUPiDTvHnwl8Rf8ACPePfD95pV7C25re6jKnHqPU&#10;H1Fc5+z/APtJfEb9njxAt/4c1eaTTZJAb3TWkPlzD6Z4PXBFdx+1N8edL+PvxF0/x7pGpTSwSaTF&#10;DJa3R+e3Zeq/T3HX8a8WvhKtOrZpOL69V6nvYTHU6sUm7S/rY9T+CfxTtJLiN7i4GGIBw/XnoenU&#10;gfrX1/8ACrxj4d1iO3ku75R8igR/dxn2/wD1da/NrwlFdLGuoaXfrFN18tmG1gPftXp3wv8Ajpq1&#10;nqcdt/aDb1YK53H1/wD114OLwftHePQ+wweO9nHlmfqt4I1CGKSO2stS875AZFHUZ9fcfX3rvrLU&#10;4YrXdO25uDj+7/gK+F/hh+3J4U+H9jDosVtcatqkyqFtbdd7duo7f0r1az/ad+IfiRIrrUPATaXb&#10;N/z2l2nHOPfpj3OPSvFqU/Z6tHd7GVe7gz6E8W2umXFhHJZSqLhvuLnoc9f8/qRU3wt/bT/4U34v&#10;sfh/8UdRXUNLvbhYo7xpC0lmWO0ZJHK5Hc8Ak9BXzrqXxzeO1by7pt8kfzOzHPrwc9Pp1/KvLfEG&#10;q6t4u1hbyCJ/O4XarEl+2B79P5fSaFapSneLOfFZXQxGHcK1npp5Pvc/a21g027ijubdI3jkUMjY&#10;yCCOtTpZWoORAnvwK5f4O6Fead8KvDtnrsskl5DpFulw7SMx3+WM11H9nWpwWDYxjljX1kfeSZ+S&#10;1FyTcV0JIrK0XpEmPoKmFvp/8UMfqff3qv8AYbEJkR/qakFlaKMeUtAkSeTp+ckJ+NNdbEfKEj49&#10;MUn2O0J+aNcgUptrQ8iBPyoGNJsQ2GMeab5lgvzCWP3wRUgtrJRzBGf94ULb2RGDFGPwFADPtWnn&#10;kTR89KUXdkD/AK1f1qVYbJPueX+nFPRrFZBgR8c9qAvoQre22Mq24A9lNO+3JJ8ipJ/wGM1OLnT1&#10;P+sj/Shb6zbkvz0+6aAIgmTnZ19a8n/al+DPwB+IWi2ni745afGyaExksbo3BRomP93kZyRjn6V7&#10;CmD/ALXfNfOH/BQT9jnxL+1ppfhyPQPHEOjt4d1M3phuQ5iuCEZQGCsucbtwyeCKzrLmpvS/kdOF&#10;lastbefYxfjRqkV38A9ehsbe3tY5NHmS3t5Zd0pj2cbgmcEjt+fpXzP+yz8U/H+j/CLS57YWskMV&#10;qvkxXWn3EahVHTz1Uqccc8A+or6r11vD/gX4Fav4a0S485rbR5Leb7PEzLvCEM2VBJHBz3NfOn7D&#10;vxhsdD+BWh6frGk6skNnbiA3UenvLEQvBbcuflJ74xyfSvGqJ8yd7fofSUVHkbUL+fcf+wP4j/aA&#10;8W/G3x541+M2rwy2sl6sOj21q6skUABKjIHzcEHJ5OM+gr7YsJI5IgYjwV9K+Jv2PP2nPDHxy/a7&#10;8caV4L+HP9j6foqR2d7feXsF9MGPzhQMAc+ufXtX29pVnDCitE25dvArvw/NGDUu/Q8zMOXmXKra&#10;dSyunWrDdIit/M0p0+zfgRL8vFPGmwzHzXHX0Ygfzp40mz/557T/ALxrc80rnTrN22tbrio2sLA/&#10;J5aj6VYOmWauQN2f9402bTLYsxYZ9eTSGVTp9i/yiJfl+781J9isj8xUf7tTtpNkvCp/49SNpdtn&#10;afrVatCKzadZIpzEuPzpPsFkF3Ko/wC+qsf2basfmO4/71I2m2yDcGPHbJ5oXYCqdOtyvMfT+LdV&#10;O+02zzxEPWtSbTLSVflLZ/3s1Vn0eDGGVj6t/WqNabsjgfiL4dsJtHuWmh+UxkFj64rwOHw/puna&#10;HrGu3n3Le0ZYePbjr0/z+P0h8SdLtbbwvc3BONq/e3d+lfNfxk1KxsPhzNDJP5TXLYCqQHkz/T/6&#10;9ePjJKFS7PsMjjKVOy6s+dPih4gtrTwqySJiQq20Lxj2+teT/B/wQ3in4jw/bYWKmbczLkY78f8A&#10;6/xrsfiZezXwWyD+aqrgj+83QHp/n+foH7KfwVW61Qa7qtvIPmzgsflxzx+ff3FcVHmkfXZpiIUc&#10;Na+p7P4a8B6XBpsVpFYhVCgEbjzx39T+n8q10+H+l71ja0zj+Fuc8/X3P17+/Yaf4O020tQHRunZ&#10;vp71Zj8Oad/dxt+7zXpqmrH5+60ubc5iz8PabBF5ccKjrgseB7VYfSdKVhsiVF2/d3Hnn9K17rQL&#10;JJCQuAvfdVf+xLJh5jFdueCGOBWnKVGT6sz5NL0xwMQKPm7Z5rmPiHpemp4fkkt4VDRsrq20kjnn&#10;6cYrsH0TTN53RknbgHce/wCP+eayfGOg2txoV0I0PmGMlWye3+fWs68XKk0jswlRQxMJX2aPn3xN&#10;Mj3shJHyj5m5/X8q8t+It+nl74228HheAff8P616B44huLV/tghZuSqo3Zq8Q+Kl94gQtNb+VtCk&#10;hfM5/Ij1z/kZrxaceaaPvZyjGLkcN8SGW7jtVMq/6z7q9vf/ADxWPoLy2F8REh+7ngfnUur3F5qC&#10;Qw3EG1lfPqPfBHFadloUKx+bnaJF+Zm5/A16Sko0+U8uXvT5kQ314jD7TJAenzFcZHtTfD2pzT6r&#10;J5Fzv+T5WY8j/PWodbintmYwyK24duCPx7074ep9n8QNJecsy7scZ60WXIyfto1PEOoanfWojdpI&#10;/L+Vmjj7f5/lXN2s0t5HJBt3eW2Q/PJrsvFRDhk4QlcgrnjrXL6LaR2PnB5Nyljzt56f41EZWi0X&#10;P4j6M/YLutQg0fVLO0tWZftm4tGf9np/KvqLRtQvzIBLbSbVHzbWPH+fT/J+Y/2J7CZdGu54jIiS&#10;3n3omI7e/wCvtX09ocKsFiS7l3Bedy+1eFjNcQ2cVax0MdzhOk3p1wPxq7Y6kYzxcSbR/e7D2rPh&#10;BbHmTtwQc4PIrW022mOx4XjPGGJT/PauZbnJLlN7SLrem5rjnGOV681tQ7GA3utYukMI5ik6w7fU&#10;r04ret57fytqKu31C11UzCZNJcmKNkURfMduapS3ESSNtkjXA+6eMcVZuZY04kSPCD+LGO/NZ13N&#10;aFyS0f3sNjPPt7elXUl7pMYkU18ySN5l5Hw3Zf8AP9ao3erRoxVLmP8A3dn0H9f89adczxOWEUi+&#10;/wAtUWmVQyu6/MP+ef8AX/P4VyykzojErapqarCf9IXP+5n69On/ANauT13UzLuY3A34xymf8810&#10;2quWXAXaoPB21zmuRyCNt0MjOGJ3bR1/+tXFUkdlCK3PG/ipMpjbfdrtPIHl4xkdM/n+dc/8CtUh&#10;ufEU1hNK+5ZA6/KRwfx/z/LrPioWFsyeQxbA+6vQ/wCR/nFecfDu5utM8fqsYZftC7PYkf5/HrXb&#10;gJWieq/4KPrPQbi0h8uRZF2qo2pH7H8P/rVb1G8s9REzRNuXGO/Uf5/nXnnhvxWsAFpPJ8zAEbmI&#10;zn/9ddRABd2ymJM7uG55+vTvXse0izhlBU5XZh2Wu29trraespGW3Y/u/wCfyruNM1TNupd9rdA2&#10;fwx7V4z8XBd+B9QXxTZQS+RE2bjv8pxz+H5/oa7bwB4307W9CtdTtZzIsiY3K3Q+ntWMrsdanGUF&#10;NHs3hS5M9kNnzLjB6VV8T+Hor4Ok0AZGBDZXqvp/ntR8PL5LiDypGUr/ALv/ANeuvltI7yIxpHtw&#10;uckdeP8A9daRjeNzyp+7LQ+Lvj/pOufBLUH8b6RbTXOjh831nEx3QD/novsB1HofatrwR4z0bxpo&#10;Vt4h0K6E9tcxhkkTB4x/n9fpXt/xi8B6f4t8PXWl3ttHIssbKyt0JIP/ANevzf8AhH8Uta/ZX/aV&#10;1P4AeNpJU0TUrpptHkmPyIx/gHoD29x71VOPtG0t1qd9OrzU1zeh9p6fdraNmST7zf8AfI/z/wDq&#10;rorGdrqLLSLtXndjHH5YrmtGuLXXLZZInVt3KNGePzrd01I7W18s3GM89qW6NOti5NapcWpWSNZO&#10;PmUnr64z/Kvjn9pPwlc/Az9pLw98ZtIhaPS9cb7DrW3tJ1Rz6EjjP4elfYi/6RCyRlR5fHPf/P8A&#10;WvPPj98L9I+Lfw41DwPqRCyXMJa1m2/6mYHKOM+jgH8CO9TCSpy12ejGjf8AB2q2mqaVFeQTbklj&#10;UouS2c/56e9TajBGbhZY5mXqJNo5Iz614X+yl8Q9ZudLm8BeLmkj1jRpGtb6Fuquh2/kcZHqMdiR&#10;Xtm2eWMxW8CszLwzZ2Lx/Lp/jQ/dlYcl1KmraurRsIgzsqghuV9vxrm9UitNW0ue1cbfMXaSw7+n&#10;51t3peON3vdTjIVfmaFeo9KwzrOkOsginO4jG77p69+3+RSl3JPRPgn4hku/Btms822S3zBOdw6o&#10;dufyAr1bRdWEqKysvTs35V8x/Dz4n+FPCN/eaDrOtW9kHuRJai7uFjEhKjIXP0r2nwd430W8/wCP&#10;TVYZsn/lnMpr6jA1ZVMPGR+f5rhnRxc18/vPU7O8DqrA8CrXmli29O/UVzuiarEyeUsykN7/AOfa&#10;t+CdJgrKVP0r0VI8fY0dJlEbZwW/nWsyJKmxkxu7Vi2iB+Cp/wAK14PJWMCPdnuTTuZyETSbYKxa&#10;JSF/2BVS+8IaJqQ2XelQyr/dkjBFa8QH8RzilVCB9zHXGDQ1F7k80jzjxZ+y98DvGgZPEPwx0e7D&#10;Kd3nWKNn17f/AK68h8c/8Eo/2RfFquB8PvsB/hawmaPH4A4r6oEG04YVH5LMOVrP2NN9DohjMRHa&#10;TPzz+IX/AAQZ+Cuu/vPCXj3VNNbkrHPGkq9/pz+NeG/EL/ggP8V9JaS4+HfxT026+8Vjuo3hboe6&#10;k/ljjHfPH69vbAjGB96onsFmUlo/vfwmpdLXT8zeOY4hbu5+FHi7/gk1+3X4IdvsGgyagqNgNp2o&#10;Bvxw2P8APNeZeJPgT+2d8O52TVvAvieHyW/eN9hkZQc9CVHt+Vf0OT6FBJwY1PUfdrL1LwRp93GR&#10;cWaSDkFWXjFL2b62Oinmclv+Fz+dy3+OPx+8JTmC/uroNH1W6hZSPfnH610/hT9uz4i6JKV1rT5J&#10;o1YeZ5P3m9//ANVfuh4r/Z0+FXi5Gh8R/D3SbxTni409G/mP/r15H4+/4Jdfsj+OVka/+DumxNJn&#10;5rNTCw/75xWEqNOW8EztpZxVja02vxPzx+HH/BQT4e6wqQeIfMs2ON/nd+O+f/1/WvXvDn7Q/wAL&#10;vEtsJ9N8VWrZXIJkHy/jn/P5Z9I8d/8ABCn9nDVkkk8OanrOkuxJXy7gShcdMhh/9f8Ap474w/4I&#10;O+I9MDT/AA/+MzMQPlju7dkyceqn1rmqYGjurr8T1KPEFTRSs/w/zOzk+JXgl7X5NYt920bdze36&#10;1zereP8ARHSQQzQtjILGTnAPX19PY/pXkHj3/gmh+2L8MLaS8tRJrFrAMsdPv2aTaO+w8143caX8&#10;Qba5k06+ub63uImZZorhmVkYcYIPI5/T61zSwcVvI9SjnEai92H4n1BeeO7We581rqNUz65LD8T/&#10;AF/Pmq8fjq2RVW1mVTIMbm6n8M/418wX/hPxpdxKG8W3UbZ+UxzHPSr/AId8JeKo02ya5dTHdln8&#10;w4H41jLDUoq/Nc6I46pKVuT8T6Wm8a2TcrJGGVeWkI9fQ1n3Ximwli2XGoxKnXzDIOef/wBdeQ6f&#10;4U1KdsTahcyH+LMmf61qWfw+42ztJt2/xMev+fSsXCjHdnRGvVl9k9OTxt4N0zG69i3Kv7vbJ0YE&#10;cY9P8+9Zeo/G3R4AbezVWyML5Y68YGSMe9cjb+BIEdi0TH+9uPt9K1LTwbp4b/j3/wB5tvTrzWbd&#10;FFc9eWisht/8VNUulzo9gys2QHkHTrzXO37+LvEUzS6jetjAPHAC56f56/Wu2i8PQxpmCH5V5G7+&#10;dL/ZLu21Yfm25X5B/LGTx+dJVoLRIl0akn7zOIh8FLuMkrllAyxGef8AP9KlbwrBHGzZVmDYO4c9&#10;K7P+x7piIPLyf9n6en0oGkzKTtQY2/KFHUY/X/P0p+28wjQjHocK/h+zhcNK23cPu+vIFWl8O233&#10;DEfmGBsUZz+tdVLoHnx+bJaqQq/L8vP1/lzU0WkTgKgViy8n5Oh/z/niplWBUV2OPm8JLNu4X/ZY&#10;H5sVT/4RSVE2h29CduM/l7V3k2lSrtKIx+bLHb3x1OfpTZdEmC7vIbDA7W2YAP0/yKn24Sw6lrY4&#10;B/D48vJlkaQHkVEvhtlRnmLbcfKNo5/Gu2ufD5NxvljZdzAqpPT9f8+3NQT6NINixjdu42kZzWqq&#10;vuYOjbWxxUnhtwMonyrj+EVDc+G5BLs2t0+bB6f5+n/1+2k0aaVsi3J6Fsrgf5yP1qvd6TOxzLbN&#10;jj8atVX3MnR02OJm8PuqMCuB14PWqM/h9iPNWJuc59/8/wCetdpd6LcrLkxMu4/KsgHHtVC80a6K&#10;/Ja8rxnpnvitI1pdWZSox6o4ufQA7hjGfpnpWVfaC65fYvAJXatdxdaVPDFtMXH1zWRf6ZLsby1/&#10;h7/z/wDrV0xqRkYSpxXQoeEvjj8RvhfF9l0DUy1qDkW03IX6ZrcuP25vEivtm0mbfj5jHdEAmuH1&#10;6yAZkPy7QON3X/P9K6PwB8H9Av8Aw6l9rYUTTSM21mUEL261006dKS1irnFUlUi9GecahdEErnGO&#10;lYOq6iivgudw4z6VU0b4ieHPE3yib7PM33oZmAJ56A9+tS3vlKzIifdr2vZzpO0lY8h1Y1I3gyvF&#10;qDRN8zdGzhfyra0q73xiUO3zD9a582Ml2Modu1fmbsKtaat3ZAea3y57fw1UlGRMJSudDLM7qVWT&#10;Gf7x61QvITLJgsdpHOKjlv44n2m45XqtVlvzJIwjfcOn1qOW2x0+0T3HTKY3Cxnv/dqpe6etwvlu&#10;N2ea0BLFLw+Ofu+5pzWxaDI3D2WnGTRnJHI6jpdxbszQDp/s1mSSeXJtkG1j/DXW3luyzbW2nf65&#10;71R1PQxKm9Y8EeldlOrpZnFKm4t2MXzW83LkDH3fatSBWc4b+EgcnrWbJA1scTof9nIHHFXIL2MJ&#10;jPP92iQU/M1LZlePzNu49KtLarK3A+TOQf5Vjx3gU7W+b5uKuR3TgARvj61zyOiNjQWERjZuz0DV&#10;LDbtuZsDb9ajjICdf++u1W40AbcPmBHfvWcmbRjHqRNZq45fHrzUdxatG3yEfQVYadFGWb13e1Z1&#10;9rEFuMs1ZxlJlS9mhZQAuNgqjcTLt8sNnj7o6fhUUt7dXzlbaP7393tVqw8PT3AXz1yf7u48e1ac&#10;yS1Mebm+EosXfIiUt/KmwaRfXEm8xfKxx93n8K6zTfCQJG23GfzrdsPBoyQ0TYHG3bis5Yjl0QLD&#10;ykcNZ+EDK2JrLcw/iz1rTt/CcEcRaOy9iDXdWfg9AMNbN3J9uKuQ+GbZEyIZAOTyvX3/AFrF4qXV&#10;m0cI49DgI/CSg7Wttp+pqxF4TkYYS2PPt1r0CLw3aMu8wsxXHK9vwqxH4diALqkgG7OdtYyxN92a&#10;fVZHA2fhY4VTZcdsCtCPwxIF/wCPYhRydvau6i0G2b58SfMOp9h1qwmhxR7Q6Hng7V69/wCf6VDx&#10;C8ylhjgH8MyBhIsZ2r17Y9/8+lPt/D0DyKu1ufQivQBpasv3j8uc/LTY9IjV8iVf93bn/P8A9ak6&#10;5pHDxXU4VPCqngxybv4fl+9+lOfwvDGv7xJN3J+Ue1d8uj7j5ck2eflGPbrx7UxtEeRmZZsbuf7o&#10;HtmpVeRp9Xj2OEj8OvDJ5sQZcc8rjHvWpAJmw0z7jnGSucdv6V1K6A5bDOPm4C7R+ef89e1VLzRG&#10;aI+UVUYHzL1OK6sLjFRqe9szhxmBdajotVsZsdmpT96gyTktVZDLcy+VEgUL7dBU5lklbktuH3uO&#10;nt9c/wAqLaOWOQxypx94+9fRHy5GYfs771UYPC7R05qSSzt41Xcd2V+4ec8daRLgiZsj7q8Bumf8&#10;aiuZ5I5WW3h8wtwzDp/9agBJoINiyH5m/i+XpVS78uKUJAm5vSpzMirs3b3P3m7D2pHaBRuxk43H&#10;rxQANGFg/end0zj8Khu5DagDJJ28BOnTpUks+AsquOn8RquxEcYC5Z93X/8AXQA5bcTqv2qMbuCi&#10;+tSXNnbwvvkXa23IHoKSO4kt5PtEsnzYG2obuWS4JmZ8f3qACa8DQiEYC5+YsAOc1S+1R3LFJIuV&#10;ztbbwBTWuUlk+yN93GdzcVBPqFhDbyIr7m/vevvQBZ+0+WyssvBXGWx+dE/iDTYdqeZweNzHvWfo&#10;Onv4lNzMLqO3t4FzcXEnAX8+9SzRfD5IxZ29lc3cn8c7Slc89celAEWseIHlhe3tmVfM4Xb1as3T&#10;9KTUZBarbtPIOZGkb5VFV7jS9MtfEFrPY3sn2dmxKsjH5K2vCVxo9lqEmoasXa1tZi09tGTmUH5Q&#10;PpQBj6lpSXNt5umptXeVSaNjtJHUcGtTwbq17DINNvwxMZx8wrS8SzWllfyf2Bpy2+kkJ9jhJ+cO&#10;SSxP4HFZKSi618tbLubaC3p1zz+FBW0tDs4r0RIslovzY+YUx5ZSPkDMxP8AFVG1drWNfMzj9TVi&#10;dmlXcFwM4+tTKMZbmkbsneK6mGETcd3ReMdKsm2RLdXuiWbtHVCG5ldPJQ7VQc7alsv7R1JjFZ2z&#10;SN2PpXLUnTpr3nY2p0qlSVoq5LPNsdfLBjzxjkU0yW2wSRq7M3ZK39E+FWu63Mr3TiNSfu/hXa+H&#10;/gvHabWdIc9fvHd9M4rycRmlGn8Luz2sNk9aprJHm1routay+2CJlj6bWYfn9PrXS6L8MLlkV5Sv&#10;mbsd/wAun9K9V0j4fadCFzBAPmwy9+D07Dmty18KabZMoaOMFeWZupPp/P8AKvEr5pOezPfw+T06&#10;a1RwGjfD2KMKNis3H8PI5/rXS6f4ZitAqhI8ZAbC46fj0wK7CDTNNG2aJIsZxtK/XHP+everCWWm&#10;czSpDuZvkAbOOR/n8/avMqYipPc9SGEpx2MzTbSC1YBjGP4c7Dzx7cfqK1Ydoj2rcLuUjbtx/j1q&#10;xY2FikYBEe0N0XOTVyz0qxt23JIJNzdGXO3P/wBb+dc8pHTyFeKMAfvJ2crztx146/59av26yvOi&#10;NdSMo+bPOR2/z3q3G9okrrvxJjoy5z+XNXLdI/JBMzMy4+7EP8/5/PGVRW2NOUo2loJGd4p59u0L&#10;z354PTnvzV61tyitIpnPy4YoAD/TPartoURtqeZ8qn+DAIwPQfX6+vartvcXTSLhWZdvy4XGP8/j&#10;/SsZVV2KSKFnZwuyxt53zN96Nf8A61alppIUbzHNuPqDjoP/AK/+el2NrXKtMrsw9F/wrW0yUPIE&#10;aGX+8yqM5/A9P8/jzykP4SDSdKimKvDBJ6DqDjt2rpNO0JYVWRLabj+Hb/n2p+lOIyy+XMvy5VpO&#10;Px/ma2LbUII3UNv6Z+Y//WrGUzOUhNIs0e52vZ3H3s7ZO/J9un+Irah0l2ZVkhl9W2vjNRaVqdvN&#10;KFiimLBvlyufQZrattxcRoJMkfxHpisepDka3h7SPtDDdYPu/hbPXjqTXfaDp/lLsGntndj7w44H&#10;Ga5HQ7iOParROSPvLuArutBdEi8wwNt/ulzxx9ea6qEV3PMrScjZtLcNmNIdp2/xMMVLPZNGu82W&#10;eKNPnidMG3O7/eA/H0//AFVbknlRCDAc9Nu4f416CfunIc9q9utwGgFl2+9g/nXBeKfDrsZNtq25&#10;ex7/AOf616hcx72KiFl3LjKt/wDXrnNb0pmJLRN83XEm78K5ayvI2pycTyK40L52iks2VlbC9eeK&#10;VfDkMbYa1bG0Hb1Azwe//wCr9a6bV9MWK8ZzHLt6dfyqibO5UmJ5JPu5/wDrf5//AF8t7HdGXdmC&#10;dAsLeRnW2kfb2B4HtTZNKtpB+9snGMgfN/DW5HZzOnlsX3dOE6d+fyqSLTZlZR++YbvTjOemfSs5&#10;MrmRgQaTAJPLSCYL6unHP+PWrcOmWkwx5rA9Cvl4xx7j9elbD2cgb55mxyfuY45q7b28Wd2RweSq&#10;dMf/AKqIrmlYPaW2Mi10pN5cTZZeFUrVi2sYLdDLPeI247W+XqTW7b2yyFogE2t/sdff+Yx/+qmX&#10;gtl3JFLG2G+ZVY8V0WMpScpHL6jJC5YK8bejf44/zj61zevx7pNpt125z+7bGB3984rsrq2tj8jR&#10;QY64bHPtz9a5XxZZM4ZbW0VWXnKyDHHtWSfLI6aTvoaHhvxdodtHJaIyGSBVXapHHvx+HvxXK/FP&#10;4hwJbFY5vmdieATu+v414/4p8Xa54T8S3Al3ruZjInbOcA//AF/auf1vxVNqpcyXzfNnaok+6D29&#10;/wBK9end27Hp08Gk73Dx1q/9oTt58jMpbPt1PGBxXIxC2MrNAR/31jI7f59KuandyqMXPRuYzuHH&#10;f/P+cYst+9qfMIDAcyDjOa6ox7G7uidkvYrkyeWrZGPmyMDt/X6VbjEbMxc7dv8ADu4P+eP8mr2j&#10;3Fnq9ury3Sj5cNj156D6D/PWpLnQ4yu6L5QF+ZV4H4fjjqP/AK6Uo3syfMdapm3KM7btpPl7cFjn&#10;uf8AJHNYuteB7PUpPMngjXfk/Lz8wPPv7f5zWpaxyJJ5slwqDds2yNt6f/r7elaUXlBfMt08xgSy&#10;+i5+lVzuOxMo8xwOrfs3+BvG+lSab4j0SCZWU7Y5IfvZ7+5/rXzP+0B/wTK8V+HNLuvGfwYeS8Fv&#10;ue40N+ZNo7xH+L/d/L3+6LS4lEWUj3SnG/oWGAeldBYWq30MbXNsFYYX5QMn64rqwuaYzB1OaEvl&#10;0Z5uOyjBY+ny1I+jW6/rzPxT8+7sLp9L1e3kgmhkKSxyKVZGHUEHkGrNtetaTCSE5U/w5xX6Nfty&#10;/wDBO3SPjh4Xuvi18LbSOz8XWas9zbQx7Y9UUAnDekueFOPmJ9hn81nXUtEv5tJ1W3eG4t3MdxDM&#10;pVkYHlSD0Oa+/wAvzDD5pRvHdbrt/wAA/M8yy3E5TiOSbuujXX/g9z0DQvGctxbLFaPt3fwk5A/z&#10;61raRJOLgss5RpPusvbNeb21yIitxbyfMuCvYCu48C+IYNTlFvcFVmXn5v4qxxmF9nFygj0MvzD2&#10;1RU6j16H2H+wV4N0bwZc3XxK8US/ap5JttlGIdzZwMv0J4OAMYr6M8b+NdY8Q2DXb2v2eFfkRW4G&#10;B22n0FeD/sXfE/wZ4R0mOx17V45J/M/cwtEpEa55yTz1NfQ/jafw/wCLNPa5sL63mjaPdiKUZ/HH&#10;4e1fD47meIbZ+kZbGn7GKijye28SXheSG4ZdyN8qH09ep4r6e/4JpfAe1+NvxdHiXxJZltJ8P7bm&#10;VW+7LNn92PzyfbA9a+MfF8moaZ4m/s3S7bfJKxEaoCxPTp3Pf3/p+tf/AAS6+BmufCH9miz1PxI3&#10;2fWPEUxvrqNZN/lx42xrn/dAJA4BJ61WEw8alRN+p4/EmPeFwcowdpPT/M+l009AQnnycdt/QU8a&#10;cjFW86XHX/WGqws52B36hJ6Z2iplsp2B238v6V9Dc/KmTJYQbiXaTHr5hqRdMt267sf75qGHTpMK&#10;Wv5vTjFTJYsQCbmT05akXFSJE021GQE+9x941JHpVohyY/502OwVuDdy/wDfypF0qMn5ppcf9dTQ&#10;A1NLs1BBhzn605dLsyP9Qv0x1qZdLtx08zPYeYacuj2bZ3K//fw0AMj0+xznyF+lS/ZbFP4I19uK&#10;fHpNkMr5H6mkFhYgbxAtADVNivJMa/jQbqx6CZPzqT7PZIM+Wgz9KPMsYxgtGPyoC41SHOVP6V8w&#10;f8FMvHH7TfhTwNoGnfs66L58Oo6x5Xia6hsXnmgs1RmPlhSMMzhVz2z2r6hULyqt3rxP9uD9q3R/&#10;2UPhtaeJdR8PXupXOrakun6fHZwb0SRkZi8pJARFVWJJI7Dqazq/w30N8Nf20bK+u3c5jStD1Kb4&#10;DTWHju+uEkl0OQtbW0Qt44z5Z+XC85H196+aP2A/BfhfxB8DtJun1TUrC83SLMLfVGXY+7kbNxXr&#10;kcg19LaX4Xf4p/CCXWUMsj6npct00uqXRXDMh4CRnAA7AV8lfsP/AAm1nxP8LYtY0fT9Nkmj1O7j&#10;MstxPb3WUldTmSMnGCOhHbkg8jyZr3UlG6/Pf+vmfRUpRjeLnZ9u23+Z6/8AAfxP4Is/2mvEnwu8&#10;O+L9M1i4gs431D7PbKtzBN6SlRjO0p2B/AgV9SaPAbaMbyWr46/Za/Zy8G/CL9p7xZ4ku9I1qDxR&#10;ryC9kutQ1Lz0mHClFI642jkgcFeBX2TpDSyxIbhTu25rpwvLyOxxZlzOom9dEXks/Nw7SuvsjVJ/&#10;Y8YHzTyn/toad9laUB/NZe2VIoXTSvBupME85Ndh5NyH+yIeFeRvruNNfSY0O0SPz/tGrH9m+Wf+&#10;PyX03M1Rtprbtwu5PfDUuUOYrvpMA482T/a/edab/ZcGf9bJj/eq0dPJHNxJ7sCKadMGzd9qcenz&#10;e9UtCiD+zIjwZZBj/apF0tOcyv7fNVj+y3xzcSZ/3qa+mZP/AB8v/tfNUgVzpcYbAmY/8C6019Li&#10;RcGV/wDvqrR0/bwLiT9KjfTynInk+vHNGqC7OS8eaHFdaXNaid/m4+fkCvi74/8Aww+Io1yRJdSW&#10;8jEmIj02qeoC9O1fbninTpWK5uH27vmrzXx98PF1UedJcSNn/ZFefjMOqkrn0mUZlUwuiPjHwv8A&#10;s/T6nfR6jrrSSMG+6CNvU19GfCX4WWeg2O7fLu2Y6n8ePTIrd0n4Prb3X2iKaTDNkKq/5zXb6Z4X&#10;FhbrGkzA9+Bis8PRcWdWYZjLEbsy4/C8ZXHnyfiw/wAKkPhaFUwryFv9ph/hW7D4fkdfmuZDj14q&#10;VtAkRfmnYCu3kZ4vto3scXfeHokfYZm285+bP4VQl0K0A2iWThscN/8AWrs9S8Ou8Zb7UwDDjisO&#10;80Ly2bF5L6feqWrHTTqRktzn28Px4+eeT1P7zgY/rVLUtChktJkEj/NG3O48nB966F9GUqwN7Jz1&#10;9cVVn0FBHh7qQ++aT1VjeM7SufO/ifwit/ZNdSwt8pPX0FeA/FXwxo4Mkdzu+QkviMf5B619barZ&#10;2+natd6Xcy7lVm2Zxzz3x0/rXyr+1Do+t22rtFoCNNJdN+7WIZOQAOMduCeK8BRcaln3P0ahU9pR&#10;+SPE9S0C0FyTp+dqqdqtLnArV0mwd7XzDjJXt34/SsTTY/EmgeLV0nxHaSRy3CgqrL/DgkY9s/rx&#10;7V0vni3LQ45U5G1epz/jXXK6ZzxitzntU0+WMyI0Xb72MEVl+B5kuvF80cmJPLbYqjkZ4zXRarqP&#10;ySPJ95YzuJ/H/P4fSsL4RRrcXM+oMSWaYs2/vzVfZbMpR/eI6bxdE/lFkGOMZ3/5z/8AXrkJLtNN&#10;QwzyD5ucemf89a7XxLcW88RkYHG3PH+cn/69ee+IdM+33kjfMqov8OOMc0UkpSsxVrxPrH9jKKWD&#10;wRHNFBM3mXTH92v3f8etfS2kvaSGNXE8cgyMGPjn64r55/ZAt5rXwLZxlRnaD+ZOM8/5we9fQ+mL&#10;NKipMuxmXOVzyK8PF/xmefXN+yhtjhnu3xxt3RnFaliYyVjW+j3Dj5l6d/wrHs1nsh50EnmJ/wA8&#10;5Dkj/PFbmlz2V0qrJEqtj+LkZ79uOlYRRyM1LKORW2mWFlP8XAz7f5Hata1jlVPLRI/u/Kwb3qlZ&#10;w2bjctsr4Odqr/h0q3mCM7hDgYwF5rrjHS5k/eYtyhYfOYfT5sd6pT26RklrmD587h61NdSWxGRG&#10;rcfNzWdcahEi7Y7dd27+71/CsqkuhUURzpaRBjJqSLnsqf4VWmmtdy7dQdt3GFiIpl1rIB3eSu7d&#10;xtSqF54gvYYcQpncfp/Me9cs5RidEKcpBfXsbPiKS6kX1EfFc7qsDS7gIrll6DdkZ57cYrQutS1e&#10;UYf7rHLbWyAazLmTUiGmSRv9vLHB9/5VySlzanZTg46HnvjzSXkiklaCTd/CokHGcf8A1vSvGtWu&#10;RoXiSDUfJ2tHOHYPJ1Gfp057n0717J8R21CWykEcio3RVzjt2/XvmvCfGVjcOzNNP8247m9Pcf59&#10;e2K6sHL3rHoxhJ09T3TRJ4r25t5beRlYxb9zMeF49egr17whZQ6jYrMZGYYG3dnj86+WPgr8SIry&#10;zt9Lu7tRdad+7k3kZK9j+XH+ePqX4c6pDd6ZHOhGWjxtXt7YJ/nXtUVzS1OTGRlGndFX4v8AgdNf&#10;8K3Fk9uzK0ZXAwwP+c5+tfIn7O/xJvvhf+0DefA3xPeN9h1RpJtKkc7fLnB3bR7MN2PcfhX3jqS2&#10;2o6Y8ZQtkEMPTj/P51+eH/BQzwbqPgXxtp/xL8MGSK80vUEuYZI88MjbsZHYhcH9a6FTjKXL3ObC&#10;1H7OUX01PvnwLqbKI/LkG1R+dek6dqbSwEh+q4+72r56+C3ji18ZeDtJ8X2DfudSs451YHqGUH27&#10;5/8ArV7p4WubY2PEjEdamF+W3Y5MRHUi1u0ae2dGQ/Nmvlb4tfsB+Cf2s/jQIvEPjxtAvNNtlkiE&#10;MIaacbj9zJ6rgHv154r7BurdpLdnEfy7fzzXifxh0fUfDnjbSviLoK/6Vpt4JI5GXO7+8p9mXK/Q&#10;1th1To4iM5K6vr6HLV9tUw9SFGVpNaPz0/M8c0TS9V/Z++K2ofArxXrTXQs9r6Rqk0Wz7ZbMcK31&#10;BG1scbh0GRXplrcLcRK787uec9Mn/PeqX7btjZfFf4IaH8evAIX+0vC7NeXscvySNZvxMnuUba+P&#10;RWx7818KPHsXi/w7b31vIGzGCxXqR61vjsG8HiOXo9V6MeS5lHM8CqjfvxfLJea9PQ7pL0WlmYkB&#10;2c7doxj/ACKrNKxG2cs2MHc3p/jSJdOYx5xKqp+8W6/n/nFMTUbGYSQzy7eRjewz+XWvPlTvsezz&#10;e6eFftAeEL74ZfES1+P/AIfs2FjdSpbeJooRwBx5dx+BwrH3X3NdVP8AFu71HTETS7dpV8tTHIpO&#10;1ueor0DWdJ0jxH4en0TVIo7izuoXjmhkUkSKRg/5618zWOoXfwU8bXPwm1lmkhjUz6HdXDAia3J4&#10;Uk/xLnB9cA96XLdeZpRlGp7r3O71GXUbuMXOs6nJNt5MccxUfdxzjk9/xqrD4kjCCyjjVV6Lt9PU&#10;88n/AOvWTqWo6hqB8uWZVQnOF7cfy+n/AOqTSLLf8wVsctuk/wA/WpOqUUkjrPgD4M+GnxD+Pek+&#10;Cfi94TstY0nVo5Lb7NfRb0WXYXR+e+VwO/zceh+ktY/4JV/sryTtdeD9K1rw3MfutoWvXECp6fIG&#10;2/hivke01278A+J9K8Z2DsZNJ1GG8Xbj/lm4bH4gY/H8a/TjQvElp4pWx1nSLrzLO802O5hkUZDh&#10;xkH8jX1WQ1V9XlDs7/fY/M+NcPKGMp1uklb5r/hz5mb/AIJ7fFnwp83ws/a/8UQov+pt9btoLxc+&#10;h3IGP4n8qYPhp/wUQ8B/u9P8TeA/FkYY7ftFrPp8r+3ytICcd8Dqc9BX1v1Hz4/CsrWQn9r2Kwv+&#10;7yzyNngjHt+Ne97vVI+JlUqKXxP7z5h/4XZ+134KyPHn7I2o3kUeA114Z1m3vAfUgOY2/SrVl+3z&#10;4D0cLB8Q/h3418NN/F/anhe48tPq8asv64r6ga3R0V1UsuPl+brVa8sNNlKwXlrHIJDtVZIwc/nU&#10;+zp9ivrNZdfvX/DHjnhP9tT9mbxY62ulfGbQTcNx9nkvkSQHrjaxBzXomi+N/C2uQrPpmvWdwhXK&#10;tFdKwP5Gqfiv9nr4KeNk8vxX8K9D1AMuGE+nx/X09zXn2r/8E6v2ZLuX7b4f8J3Wg3B/5aeHtVns&#10;9v0ETgfp/Sp9jHuafXKi+yn87f5nscN3by/PHKCfRakadCn3x+fSvBx+w74x8MIzfDH9qzx1pq8b&#10;INRvItQjX2/fqzeneg/DL9vPwmc6N8ZfCXiSFcYj1bQ5baRvTLRyFfqdv4HtDovozSOMi/ii19zP&#10;dh13etCoGO6vA2+Ln7aPhPEfiv8AZps9VVeGuPDfiBZCcd9kqJ/OpIP22ZdIn+y+P/gN480Rt3zN&#10;JoL3Kr682+/IqHTqR6fkaRxWHe0vvuvzPehCGDErx1prwDPTOK8l0H9uH9nTWZFgn8fw6fMW2+Tq&#10;8Mlq4YdsSqp616Do3xU+H/iCHztH8X6bdKxwWgvEYD8jUtNbmsakJaRaZsG0jf7yj6+tQSadAW2r&#10;H+lWE1W0lGYpVYdvm61MJIsHa+c+9TZGtzHudLXLHy/+BbelVZ9CQn95Ep+Wug+QkBffctN8tFOc&#10;e1S43K5mcde+ErOTLGLB6/d6V8Zf8FOP2RvDepeB5Pjh4Z0xLfVNJZF1F4Y/+PmAtjLADkqTnPHG&#10;eemPvqSwjC7tvPWvDv29xFpn7MXiq4K/KdPYSbu+e2T9f5da58TSjKi2+h2YHEVKWKjy90flBpPg&#10;o3VqrEBjtJ+ZTWvo3w7tQcyZXb93HU/41u+ENOlu7SO5to/l243SNjk/z/z6V0dvpErOA6qo3/MF&#10;H+P+ePz+RqVZao/UKdGOjsc9Y+DtLtlXbC3p1zn09a1IvDFt8sa2x9gVPT8v85rXt9JuXZXDt8v3&#10;W2Dn8f8A61WG0q/DY8vgqCpYgYPH+fwrjlW13OpRsjFHhq3aLzBBg9mjXkd+OPfNTxeGLeaLY8DD&#10;HH3fy/lWkNEvWkDC3f8A+uD/AJ/lVq30e+Wbd5JHbdnB/MVm6j7gZ8Phy1gg2Kn8Q/8A10f2LCWx&#10;DEfvZPqfwxzWnDpF6zMDbnP8O7PPHNSpotx0kg565B4/z/n6KNTuBhyaNCN0jx4+vYZ9sY/nTRol&#10;uPnjiZvm9+P6delbr6DcEq/2R/u8M+eeMenpUU2izJkPbNjGV56ZqlUXcDBk0qF/3hi9BjgenOPX&#10;/wDVTTo0IbzFRgyn+EjJ/wA/Sugt9ElMhAswuOQrHO45/rUx0C6mkNy6by2Tu3d/8j2p+2sBy8un&#10;xo3mmLrJ827n+X4/pTJLRYVyItw4A25IAP09sV0b6BMELIkY6/Mrf/X/APr1DPorxqr+Thf7u7K9&#10;aPaRJZy17YRFFle3H1dgCMcZP+TVQabGW3PCvJz8xGTXV3WgyvkNAcHIWPdVSTQId6odP34X5V9f&#10;x/z3rSNSL2JOXn09CvmGNV3j/lm2e/b/APXVW4s4D8/lq2Pu4PHOP0rpbrSEU5EK5yepPHvnvx9f&#10;wqtLpkDNuWIADp83Uj+XpWiZmcteaaq7lK52jPy9v09//wBdZGp2XlsG/hb7jbcDPcV2N9p0UY2w&#10;WzbmY9+B/kVmahpqImJlOV9T7V0QmY1IqRwuoWbGPyll+bd/dPp0rn7+z2ZG7d94/KPau61DT0hL&#10;yNjpz8361g6jpiq25FxgZ4bPPr3rojLqcMonmHjqWLRrFrzyWY7gkadNznjH510/g3Vpl0KOHXLT&#10;/SoztkUsRt9B+Vc/8cYH07QYdWjh+axv4ZnVueA+Tn/ParHi3xDaxeJry5t5dkN06XEIjU7drxqR&#10;ivocHTUqal6/ofOZhWlCs4+mnqfI8+mgHzIeD1I3c1c0rxdrujnyJZDcRf3JOcfjUOpR6holz9j1&#10;K3ww/iHQ+9RLNBONuF57ba+z5adWPvanyqlKnLTQ7nQvG2i3rAh/Lkb/AJZyLVzUdUtYy0hnEY9A&#10;3+f0rzeay3OHGPRafHqmo2sRhd2kj6YZj0+tcNTAR5rxZ108dJRtNHZ3F/DLA09vdLuC8VnHWLm2&#10;O5n3beprnAIblN9pfMrf883bn86Y8moRLsa4bCns1T9XS0D6w9zt9P8AEnnMoLZ2jJ3nmt7StYjZ&#10;FDMGyNrHd1Oa8rt576zPnMreWerc103h7Xkli+eTbj7u5u9c9XD22Oihim9Gd4Ire5RZgu7a2cYp&#10;rWSNGQ1UdLu/NVfJk3L1PPFasNwu4F1zxwAOtc2253e7LYxNX0gGMh4/mZep6Cuf1DS5dMOW3N/t&#10;ehrvJIYpZAkq8frWP4hsI3DboQOPyq4z5fQxqUXujnLdHmjVgeev41pWiHbx9319araDptzc6qdM&#10;RTmRf3YX2rsNH+Gutz4XYw3c/d6fWtJRuzGNTl3Mu3ZWwrdP7tT3szWds1wiMwVRkrz+Feg+HPgQ&#10;9y3m3jOOctnn+Vep+D/2dtKlha2ntEPmccheRj/HNck6lOL1OiMpyvZHxpqfjue/fybRGCbvmzWl&#10;o2kNq/7x/mOM+teoftLfsjaz4AeTxb4a0+RrNl3XEar9334HX+f1ryfwdq0ukaiqzq3lMcMCa6JO&#10;nUw96RzU/aRrfvTstJ8MZX/Ubf7p711OkeFlZBiPdgfNj61d8OaTa6nZx6hZyq6so2svP9K6/RfC&#10;0hXazY67W28V41Strue7Sw+1tTE07wxjcxjx3+91x/n9K2LPw9G8bAScr/t/rXRaV4bmijVmZfvf&#10;dXPzcjFatp4bDEbVDbum3/PSuKeIiup3Rw73OQGnFJVXadvXPv8Al/SpLTSI5ZfMlLE9/m6e3tXb&#10;w+EmuA0Udop42+3WpT4QbCxi3Vsdjj/Pb2rL615GkcMzjY9LJ42O39Bkf54p0sAhPlG3bdt42oPX&#10;kV2g8FvCu77KMD725efp055py+BjOzSm3+cEggYpfWE9xrDu9ji0txuUeTJnd93b1/GrOXX9z9kd&#10;ge+089uldXbeC5gcyW6Hgnlun6exqwPCU7RhpIevyr8pGcnp+fSl9aih/VpHGxtHK+4o7bmz5e3p&#10;/wDXodBb7W2NnkfdP+cV2g8ErCquFZfUbQR7jHX/APXnvU58IIrq8tt/F93bj/PSpeKj0K+ry7HD&#10;5Ty98NsRk/wr07GlHmOv7w9fUYrtLfwr5ClvsfP8Sty31xnt1/zxHL4cVXbFoy84WTv9AP8APvQs&#10;Uh/V5dThZrcw7g8ilVPULkiqklsrIsqxhW7gLwO1dy/hqLIxbZ3Nzu6gZ+n4VSv9AwNrQMuD1Hbn&#10;0rSOIUpWZlKjY881GzhhdntguQT8oXp/+qsO9vxHIY13M3Rj2FejXPhWIllaJmBUqfmxjPH5dfp6&#10;Vwuv6RJpGptDNBhWYCJSv3l55/z79OlfSZXjFVj7JvVbeh8rnGBdGXtorR7+pS86OdMMoUKflA5L&#10;VHHK0bNEFIDfe9/8an8oeQxHMm75W202NIYtsTx5PVuehr2DwyOMNGzDbuX+9TbkxRLjOMfxL0qw&#10;FbzNkxwvPynt71HJaM03lyN8uc8CgCujMZflQ/6vCrThaRxyYuWZ2b5vqfSpLiRoQrKi7gxwvrVa&#10;e8IlNw5+bq3oPagBJAzy+dKm1V4iXjrUbzMVkluYsJ/DnvUaNqupkPZ2jSbWy2G4ArM8V6jrdrB5&#10;d5p7Qw8Bm28EmgCK7MV5cbp7vyYdx2qvVveqOo6O15eLbaZdMzPwrN9Ka7yXNx5tvatMUCqiJyTn&#10;pXVeOvhtpnw+tLHUNI8SHVptSw9zHCQRakjJHHYflQVyu1zkbXVbzRdNl8L6krR7pt8w3ff6V1nh&#10;O18EN4dbxJcytBrUiyQafbyN8oHYnPUk5/Kud+IdtaT6Zp+pQn99u8u4x36/0Aqpp0oRI5jJva34&#10;jJXOM0Ej9dhuYILi3vWVrgRgyNGML5mc8e1O0C2u9WtlnCssseA8iDjHvTmENxL5UczN5mDIWU88&#10;/wAsV0+m2dvbWa21nGI16429aAMeRbq6bY8ryFeGZ+grQ0rSn0yH7URiRgPl9eKvvalwoICjd/d4&#10;q9o/hjxD4nnEOnae4UNjc6lRyBj9K562Ip0fidjqo4arXlamrmfbnzE8+famcnH96rGn6bq+uXIg&#10;0q33Luxux8or1LwV+zNe3QW916J2LfNs7EccD9a9Y8NfBjSdGCxJpbLgkj9336Zz/n/D5/F8QQje&#10;NL7z6TBcO1JWlW+48Q8HfA6+vY1k1N1K5GV3DGef/rV6RoHwp0fTEVfKj+XnGeB/n+eK9LtPA9us&#10;ISOy2tuz0xj8KuweEREykWvTo3mdeef/ANVfN1swrVpas+noZfh6EbJI4m38M29uFVIF27um7P4V&#10;ojToLcebHCrHjb8u79PxrqE8KZPnfZFUsvJLZ+b8O3v7/nY/4Rd0Rybf5j19j1/z2rjlU5nudahb&#10;Y5ZbFdqzGFArYP3OOasQ6am7cLaN23YGVxz6fn/npXT/APCKrklbR2bHyjbyPfj/ACasw+GSED7C&#10;QW+nb/8AX/nipcu5oonIS21zGPkgJJ4C7c5/zz7D+c0Fu8TbxArn/rnnnHt6V2kPhF3HmNaZC/wn&#10;PPT/AD+XerVn4PushZbRDjCsu7JH+f8A9VS60EVy9zk9PjM6NGtvxwcKhA/Dn6dq0rayd12CLG1g&#10;OF4HX/H15712ll4MvWxMLKP/AGv8en+fate08EXEhUNbJ8vTKZ9P1I/ziuepWQ+Y4C3064JO203Y&#10;5KnH449KuWGnXZ/5ZMF9dufwH616BF4MnJWKO1U7cbtvOeM5wPT+taVr4Ju22vJaxMC2G3bfvdv6&#10;/wCFY+2jYXNE84g0m7j+RY23Kv3sfp9Px71o2mmTyQqoST5Sp3N96vR4fBcobctrGdoAztH5+tXb&#10;bwdOyYkSNVH/ADzUYP8AnNZymg9pynntlpE7EbLWT3x16/T0rWsbGRHxHZs3vuxgev05ruYPCUu5&#10;mmVPmOB0GOeT/n8uK0YPC0apgqoC/wAS9/8AP6Vnz8yJlWjY5OzsZJWUSwuF6behPBGOP0Fa1npc&#10;Srtms5Fw27LZ4+vFdHF4bUtsJTG4bf8APatGPQIOCnl5yMs3Pr696zkpGbqROfsrXavmxWuPn4O7&#10;pg1dsrYocqrhvXfnH5/1rft9BjVst5Xyjpu5/PNWbXR4RtLBct935x9RUK5n7WBFpMW8KojYH/bz&#10;wP8A9ddZoNvPGsZZi2MetU9J0uBnw8yj5sL83Trn9f0rptM06DcrG+XavHLV004uxx1JR6FywjJt&#10;AjW7Fs4zk1ZSIBG/cNhm7t9OPerVnbQj5jcxkjou4c/rVsW0srfuivXtIOK7lscZit57Hy47TbgY&#10;+9jt1rJvre6uGbdFw38O49M12iadNhgVX7vtVW40GZ+Qyn+6KzlByLjI871TRZJn3tbSEHkfN0/y&#10;e9Y8+luH2m3myp+Uq/T0r0jUNGlCsjFflyOg6Vkz6OI1+WML83Zck+hrmlTUjojM4uLSmeTlZdw5&#10;G9/8/pTjpF0G2xv8vQfOOPz7V1U2lkr5pj56lvLqutkvIaP+IDaIyaj2XmVzM51tLkWLAkZsdWyO&#10;f8aLcSRt5TSSLlj/ALQ/yK6KS3Cj5PLXoQ23nrTU0/fI3yxll5VR70Rjyj5jLLLbDCyt/wB+jVVo&#10;9LV2nWPMjMBjb/n/ADitx7BHK74toX+HPX8O9NksoIkJEHv06VpbuFznbi0tHZgW29uQRjr6Vl61&#10;o9vcQ7kMXr39jg11ktpAx5GB0GF5659v5+lZ95BY7d4mPP6+350+VApOOp8j/tCaimneKJofJX9y&#10;yh/lPA7fzxXnLXGm6r/x4XQVv4o1b7v59R+Jr6K/ab+C02vTDxZ4bjaSTyQl5DkglRnDD1xXzLr+&#10;gf2fMJIg4kUYyrYweuOvpzj9Olejh3GUEux9Fh63tKSaC9FzajF03y5+Tb29qztQR3j8l4uemGPb&#10;g+nP0p9j4oEMy2upNuXGRK+M49OfSpdUe2eDda3G4NzGY+f8j/PrXVG6Zt8Wxz+javd6dfsoK4ST&#10;GFz/APrrf1XxDdNbJNbNIrRsW+V8Zbk8/wCGOwrLt/DwExupAWDK3zcD8c5qGeO5hikSJt2V3fey&#10;Pr/nI61ouVmLjKO5teGfHdl4gf8AsjUXSO8/5Z4bHndeR7n9ewrrtKuLZXQRx7CjE7HbJPP19a8F&#10;8WaBdqv9paZcSQPG26OSFiGVhkiu1+D/AMZbbXLqPwz4zmW11ONT5M8nC3XoBxw/p2Pr2oqUP3fN&#10;H7iKda0+Sp8j2HR4IxLl2jCvksGz6Z747e9dr4Yg0y5/0Ubdq/xbhzgentwf88edwyNLCvmux+UN&#10;g8kZH+ee9T22vz20rLFcGFDjaq5OfoP/ANVcp1Shc9ittLgtnRrYmNdp3blAzwPT8eOelfEf/BS7&#10;/gna/wAQriT45fATw5NNrzug8QaLaxr/AKZ/D58a8fOONw6nryc19T6J8VMRQ6dcqEIP+sZg3ygH&#10;tn079PzxWV4h+LNnZ6gzGdFViQrIPcYz69ua68HisRga6q0t19z8meVjsvp4+i6VZXX9ao/F/wAT&#10;+FvFXw/16bw94x8PXmm31u22ezv7dopk+qtg1Fp2pSxXKzQSFMfxK3I9q/YX4r6F+z7+0jpUegfH&#10;jwVY6xDHGqW18oEd1bL3CTKd4Geg6exr5p+M3/BFqDVoJvEf7KnxSivM5aPw/wCJJVjkb0VJ1AUn&#10;pwyqORzX2eD4mwdb3cTHkffeP3/5nwmO4Tx2GvPDvnj90vu/yPnP4AfH6y8IeJrdNfsIZ45pFjb7&#10;RH8rDI/I4FfoB4d8aaPq/h+OXRtOjh82NQxh5Ve+c5/Lj1zX5f8Axb+Bnxn+BviH/hFPin8PdT0S&#10;+j+aMXFuTHKo/ijcZV16fMpIr7k/Yw+Kuk+Pfh7p/wBslj+0QxiK4VyFIkXjkfhXn59haPso4ii0&#10;097fge7wjj631ieFr3TSvrv2tqemXmgTnxjBqSorSKqyN5mQB0/p/n1/Xv8AZjuNQvfgX4ZkNxGu&#10;3S4129ccdK/L7wvoNj4gvZry0AaFXES8Ahmzkj3/AFr9Nv2cY59N+EGg2NrLH5aWa49ema8jLKsX&#10;Uab6BxjGM8PBrfm/Q9Oitr9vvXg+qp/9erMVtf52rf5+sY4qC0OoOo2vCfzq5HFeIf8AXwnnpg/4&#10;17fNDuj88cXfYdHa3hH/AB//APjlTLY3n3ftjD/gIp0MF0wz9ph9xipvLuScLfRg/wC7U+1p/wAy&#10;E4vohiWVwg5vpOn8KirEWnzEbXv5PXjFIsFzjJ1Fc/w7UFSGK4Hzf2ko9vLGaPbUV9pfeHLLsOFh&#10;82TdTH2ElPWwB63UuPTfTNjA7P7ROO+1RQsQIx/aEn8qn6xh1vJfeVyS7En9nw8AmRl9S5o/syz3&#10;5Zc/VutRiOFuPt0rY/2qaYLVj813JnrxIeKPrOHf2194OM7bEp02yLZWJfyzSiys1XaEj/Go0sbZ&#10;n2Bn2/xAsf8AGphp1kP+WA/Gt7qxiM2ojbU6Zrzf9qPQPgPrfwwupf2hLKwn0W1/ef8AEwxtDfd+&#10;XJ5Y5wPr716aYxG21R0PFeP/ALaH7K+iftafC+38Ba9q32NbHVItQtptu4LLHnaSMjIGc4z+Rway&#10;rK9N6XOrD2VaN3bXc5Sz1qKX4Wz3nhSy0/TbEafIun27zBpPK2nblY84OO2Tivjj9iP4heK/CngW&#10;+t9L1LTvssWvXrrBeWFwNw81iW80BlXJ6DHHfkV9oeBdN8NfB74eSeENM1C3uptNsWiu5LS13eZJ&#10;s5Py55zzjNfJv7B3xa0Dw3pXirS9Z0+7Kr421KSSSHT3liG+5kbBIXjqc5HHfpk+VUlzW96z/I+h&#10;pRXLJKF10fcufsw+Bfi3rH7avi747eJvH9rJpt5CkGmeF1u2uPs9uoX94jfdwWDZAHBJzX3NpM0V&#10;zErRrt2rz9f8mvhL4Z/Gfxh8SP8Ago5qln4X+Gax+DtD01bVvFFjZsI7qaQIzRyN0yM46ZGPfNfe&#10;ej29uIVmtzkMP6V04fn5XzW+Rw45Qi1yq2hcW1kcZS6eP/ZCjrQLKcdL9vQfLT0hnflbrb7bQaU2&#10;d5j5bpctz9yu7lPKZAthdD798x9sCkaxuFGU1B/++RUyWd4x+W97f886DZX4Tab7dnp8g49qLagV&#10;/sdweBfSfkKVLG4Rdh1CT8hUptL5V3fa/u/7NNNvesu83S/980rARpZ3QX/j/em/YbnO5b9xn/ZF&#10;TfY77G8XWCOOVFI1nelubkdevl//AF6dmBE+n3WMm8ZvSmtYzvw181TfZLsuX+1r/wB+6jazvSrA&#10;XS/9+/8A69SNGZqehT3ceDckfVazH8HGZcT3Bb6LXTNZ3e3LXS/d/uZ/rQ9hebN6Tqf+2dSaxqWO&#10;UTwG1ud0c2Of7nNOPhNzz9p/DZXTvZXq/M06/wDfNRy2l2BgyqfX5aOUbqSfU5xfDc6jInxz82Fq&#10;KfQLhEyJ8Duu2uhlsr3HyXCN/wABqtNYXbKSJV46/LVDVTucrqmizuvFz93rtjrndT0S5YnZddv7&#10;uc1219pl7uJW5X/vg1z2oabepuQzqe5+Ss6kVynZRl0OSuNJukJje63D12//AF6qzadP0bUm/wB3&#10;aK2bzTL0fL9pXOf7vX9aoy6feMmRcqMH/nn+lc52RkeWfFnTI7HUY75pNyyLhmOOOo/lmvKPDPhO&#10;Txp8YfLx/wAeNq8sh7Nk7f619A/EXwXP4g8PSoZd8irujUR859M547j/ADz8/wBrrV/8OfGE2uSw&#10;NujjaGaNeHA9uueleLio+yr67M+9yWr9by+VOPxrQ4D9q34L2ltfaf4qgshHJaTkBlX7yns3rzXi&#10;+t29taROFXDN8z/7X+f519B/H34vWXi3wa0MLjzPvLGzYIwe/wDn2r5X8X+LXG4LG7AfdXn3P8z+&#10;gojzVKnuneoyo0eWruZPim7ig0e8mMeT5bc9OTUnwhSIaF8wVWcZY9+9c7431tZ9BaGN2VpplVlI&#10;IJrX8FXo07SQ5YBvL5UScfz/AMa6pRap+pywkvanQeILoRv5Kx7mLfN9axtPMU1w9sMSNK5+Y449&#10;qRNaj1HUPsxPzP8Ad+uOn8/atPTvAN9p3j3Q7WyaRheOv8Q5/HsRWbjy76BKSeqPsb9mvw82m+Er&#10;UnSpOY1GR0HQ9SK9u02181Ru02dW67toP4etcX8NbKew0W2tfsEuxYwP9YPQDHf/AB/GuyQ6xCVj&#10;t4JdoUbl87v+VfOylzSbZ5eI96RtwWsJGz7NI3Gdvljt/WtOx0+CMhpNMZvT5a52z1qOeT7LJFJ5&#10;3A2m4xz6dP1rXtLu6Vgy2+4beGE/WqjKKOflOijeFVXZpkvPPXrT5C80e5LRv909qx4Lu4zj7Jw3&#10;rNyccdf8/wBKfJeXO7iCP5v4TOT+tVKt7tifZ6k9y2ooGZrFNu37u4Dp+NU5zdSD5rXG7+DcMH9a&#10;qzT30xWZoYMf3muOg/z/APWp0ZuI4/3v2TcxBVfOPBxXLKtzSNo0SOawvbqMoiQgr/fbvmoZNC1C&#10;UbPMtVY/3ZDnpUpP8JWz9fvZ/rVS+3H92xtVyOdg/wAmsZzudEYyj1K8+g3qxl3vI8bcblYen1rI&#10;v9EvXiZUvo93J3BscdM1emjumChLm2XB+ZVXpWZfjVTuMN5Z7Vb5V8on/PI//XWMrHRT5jz/AOIf&#10;hcyRN52pKz4/gkwP1/8Ar14f4y0SzS48qe6+9jJ8xu2Oete/+MIZ1tZFmMONvzMqn+Q/yK8O8dXl&#10;sLlnluFyvUiPGfbn61thpKM9D06fM6ZwFnJZ+EPFsOqwSNy2ybvlT6n8j/nj67+DniF/7Pt4g25G&#10;x5fzg5U844HvXx/4xjtryBbq3ulIHGfUAc/417X+y/4sl8SeG4Ypr7NxYTeQy9+mRx7j/Pp79LVp&#10;nPWX7txPrfRbmKZWVm+8n6183/t3/DW08V+FLmZAN3lsVYx8jg/lzivdPDesQWUWXG7d27j2zx71&#10;yf7Q1pb694VuAhj4hJyFHBwf/r+n+HbJdVueRhpezxCT2PAf+CbnxEm1L4XXPw81aZWvPDWoNCi7&#10;s/uXyyH8CCv4fn9n+ELuOGwjjAVTtx+nSvze/Z88Rx/Cf9qNre4n8u08RRtayZXgTD5o2z68Eduv&#10;Nfc2m+KrNdF+1XFw0jRtxGpyMfzNVJrm5l1NsRRlH3VqexQa5FLZ7VmVtqksTkg1xHj/AFLRtTtJ&#10;tOlC57NxXGf8Lysnla0hkWOP7vDDBODwfU1yPij4izmfzbfawbg5br68e3+cdazqfAc1HCyjUuel&#10;fCTwgvjHwpq3w+ltY7iF4pI3tZMfNbyZDrz14Yjp3HrXyr4A0vWPgJ8Y9f8Agd4jmfOj3zR2skhA&#10;Ets2HhbPTPllc+4bHpXe+IPEmqa34dvNI0zX7/S5Z7eSJb7TrpoZ4gykbkkQgqR1yPTrXwv8LtS+&#10;KPwl/aVvPBPxa8WX2qXF5MDY6zqV48zXSBuDvdickY+U969CeOePy+NGp8dNaPuv+Aedl+QrKs7r&#10;YujL93XtzR6KXf5u/wB5+jtrJa6lYblm+8Oir61TabRdF3TSSRx+Y2AHyW/D2+lcL4P+IDpD5Xmb&#10;WKfu2ZSfmx7dvY/40vivV3g8m/dzLMVwzydh7fhz+debzeR7/spR0O18Q6taraQ3pdR0MY3FST2/&#10;z05/GvF/2t/AL/Ej4br4p0S0ddX0JzdWMgIDHBBZD7MOMDHPPY1ek8YTi5a1vrgrIykRq3Xp6/5z&#10;WtZXcE+itYTvvjkXbhW9R/Kpu1LmRfs1GzPHfgl4yXx1oMN3v3MqAMGXOOvr7npXpsVurxFVLe+3&#10;3/z/AJ5rwDwa83ws+NWteDZ2b7LNdfaLNFXOInycDtw2a9903UIXjXbPlZFU49evpVVrc111Noyc&#10;lruRavp6f2WUmhLO+c47f54r7F/4J5eN5vEHwS+watdebJod8dNj3feWLaGRfwDY59K+SnVLmEbR&#10;Gy7cZ/LHQ16R+xF8Qr3wx8QtW8AWt0c6ssd1axnBDyxA7hgd9p/SvQyWfLjoxbtzaa7eR8zxhR5s&#10;knW5W3TtLRXdtn+Dv8j7gm1y3TasJEgkV8EHpgVjW522/myH7lif4uhZv/r1zA8aarbgJJaxs0cT&#10;5U5XG7rXnupftoeE9E8S33hTWvDV0Ghu4LNbiFgUZsKT79wT+P0r76OXYyt/Dje3Y/D/AO3MulL3&#10;p2v3TPoDw9dyZaymk+WFEC8dyoJqG+nh1bVLBIJQyLM7bTnquO1eReB/2uPhB468Rx+HtL1a6t7y&#10;S+mCw3FuwyIxg/MBjg13+l+INNgaO5i1CFmit3c4Ycuzf/qrGrhcTQdqkGvkdNHHYOur06ifzOzw&#10;rNgJ9D7VleJboeRDFZTHzGvFVtp5HXNRv4oM6eXaIvmLNGu4ODncCcfpWbHdLLfxz7tyteSy7jzk&#10;KBj+tYvQ6rxlsdNDLDOu6J1Zc055reJd8uFGcbttc/oWom1kijluFWLyTLLnA6sR/hVjVtRhvd1l&#10;HEdy3CIzbfXn+VTzDNg2yMMBv4s8Ulxa2qQM9wi7VUl9wqQOETaW+71rO1/VVFtc2IHP2cHd9Til&#10;djtpci1D4feAPE9tt1jwhpt2kg+bzrNG3D8q4TxB+xP+zHrkhun+Fen2c+7P2jTVNu4PqChBFeja&#10;bqUMX/EvZdvk7U+rFc/41au7hYIZJ2Xd5aFtv0GaOorJ7nh1z+xD4f0aQT+AfjH420Nl/wBWkGuS&#10;XEaenyT7hj26VWf4IftVeGJN/hf9o+31KNfuReINDEmenUxMn+HtXuljdDUrWO4C7fMXO1uo9qbN&#10;blcHZ+lW1GW6BXj8La9GzwWTxX+2n4PLDWPhx4X8QRKP9bpurSW0jDHURupH5tVW2/bR1Dwr4l0T&#10;wz8Yfgz4i8OPr2pRadZ6g0MdzbG4fOFLxMSoJBwWAzXul5ACNpHv83FeCftW6dHrHxJ+Evg/YP8A&#10;SvG4uXVgcbYLeWTPT1x/kGiVOly8zRUa+IjJJSvqlrbvY+gYJRNF5oX7wzXzr/wUy1cab+zTqFs7&#10;7ftd1HFlh1+YcV9D2gVLceXnpXyd/wAFZNbmg+EWj6FDLta81ldqn+LH9K8fHS5cJN+R9RlUfa5h&#10;TXnc+S/hhotnLp65dWC8Mu3OPyNdtF4X0+GMosrN/ESw+/n/AD2rmvhpY3kWlQ20ciBmUFdsZ5Gc&#10;5/z+vWu3tNP1G8KyG4k3Dhiqke/r9Pzr83xFaUanxH6xH4UZ8Xhy2iOZJFwo5H8hz9f85qRdH08b&#10;opg25lyGVfvZ4/x49K0o9J1EttmkZk3BtuOCeuef/r1G2hahIFdjJjkbeOABjOefXt+NYqrzdSrF&#10;Q6ZblCTLJuB+X92Cv5fjSrplpFI2ZD1+8y4+vPc/59amTQrqSNxLExRevqMnt1/+vQ/h65K70aXJ&#10;I43fr/8AWquddwGRaVYtMx3k5qI6Tbb2ijZsHltzAgf5z+VWG8PTBvM/f7T935t2eac3h5iq74Jl&#10;zjhm6/pR7SPcm5Rn0iDdj5gR947hwPx/OqsttauoFuithtrKG+8fr+n51tjw/FnyTbSNuOSNxx/n&#10;/Gqz+HIImYQ2WNzfMe3X+f8Ah2pxkHMUl0u3nOSc9wd4OOKHt7CKTFv8vf5sda0ZdJXasYtJGcdR&#10;vz29sVG+hrGzZtG3EZX951A747dP1p8wcxlyWVnvZ3T0OS/Tn9eKjuBbTHZ5S7i3y4/z/n3rQ/4R&#10;ueZtyxlRn+//AJ+vWop/DLgeW9ovBy3zlh6kZ/zxTuGhhTWVqD5QgZcjhfw9D/n6VC9jZsmJYPbd&#10;v6YHpn+npW9P4flO0NZL2BKnp6A9P5fnVO+8PSQx7jA22Rt3+sPIz1x3ORVxlYVjn7mytZ45AYFy&#10;OxblR17f496x2tLRDunfO33xn8q6PUNEjiHnmNvm7NNyv1/PrXkn7Qfxw8IfALw4dZ1uz+0Tztss&#10;7FZTukYA5OBzj3//AF13YWNTETVOmrtmFatTo03Um7JHWXdrAUj8lI1K8sW+mM+9YOqLFAfLZ13b&#10;RuJbrXzTpn/BSica4sHiT4eQrp7uqySW8xEiL646Z/OvpPQLrQ/Hvh2z8UeHdk1nqEKyW77iNynp&#10;nnrnI9jjtXpYrL8ZgLOvG1zhwmZYPHtqjK7RiarNDErSOiuy5JX19uKwb1LNAwLr6fe6e4/H/PNd&#10;hqXhmPdlbVenXPp3/Wud1Lw2HJSW02sfu4bjp2rOnKLRVWMou55x8UNHsda8J39g+354WKse7Y9/&#10;8K4/R9KvPFvhXRtYsSzN/ZccVx/vozL6egWvTfEfhi4kjkja3QrIjdG7f0ry/wCG3iuPwTp2oeGd&#10;QV1a11aYIu4fKh2kDqPWvostlzUXGL2sz5nNoxjWjNrdNfdY8t8VeEVvYCHRm/3vp/8AXrzvVPCe&#10;o2crNCrPtxwFOa+iL/RbW5LZ+bYPm9s9ua5nWvD9pbS5A3L7f5/zivXo4ydPQ48Rl0amp4bFcT2z&#10;7GHTsanW7hmG2Qbe5967Hxl4HjdvMZT8vCsFAxXLJ4Xmnl+zBvLborHofavZpYuFSNzwq2HqUpWZ&#10;A9rFKN0be4PpVd1lh4+b3qxf6Nrmituurd1j/wCei8rUMF/xh+a6uaMkYGx4f1y0Ef2O7RdvX5h1&#10;ren8BC9H27QZFjkb5lTsa414opxlHxnmtfwz488ReEmRV23FuvBhkGcD29K56lB7wNo1eki/Y63q&#10;eh3AsNSieGYNhd44+vvXd+HbrSJ4d11qMcR25Xpz78/0rC8T/E74e+IfDSmfQ5Jr+ThUZdpg467u&#10;9cjowihuob37TJJHu+7I33a4alG6u1Y7KOKcXZO56neKLfa0Um4Z4b1qpeKk6sWb7qnbUmnXC6la&#10;gIN3935qbqNuyr5m7aV/hHeuM9NbXRzsV7JoevWurk8W8yucZGcHn9K+uvAfhHT/ABHpVpremHzL&#10;e6iVkkRgw5A/I9q+SNatyYWyuVOf5V9U/wDBKfxzYa1rF58GvG0rMlw4bQLh8n95j5ohk4Awc/gB&#10;65Va7w910OST5avL3PXvCPwsFwiK1tjPONoIPFemeEfhNOBGVsF29G+UnH/1snP+c17ZoPww8N2Y&#10;jCWa4HC7l6f/AFun+FdpovhOxi2mNEjPfb26f5/GvMlGUinW5dDxef8AZxtvGukSaRrenoYZI/mQ&#10;/wAXHt/iOffmvzx/bl/YM8T/AAB8RzeKdA02STQ7iQs21f8AVE89vz+nPTOP2d0rRbLbscZPUjb1&#10;9/WmfEr4K+GPij4Pn8Pa9YRzLJHgpIu4HjjPH69iKdOUqMroxdbm0kfgf8IfGtz4Z1NdM1aT/R5D&#10;j5m+6a+kPDVtp17bRy2s4kSRflYY9f8A9Vc3+3N+wx4m/Zj8bXGpabp00vh+4mJhmVciBuu044A/&#10;Qcc9K4/4GfEqTT76Pw1rl6yxOdsbnt7HPFZY2mq1Pnge5l2I5XyyenQ900/S7WSQbblcA9cYzWxY&#10;6TFKy+VszjPAPPv261HpWjwXEccy3TSLs3BlXj6+vT8u/etq30AGXyzcSL93cG5z+n+FfPSmkfRU&#10;6d9SO30fKs4mhI3AMu7p1/8Arf55qWTR5BEohuFGW5LLk9vXrV9NFeBNgvjtxxnP5d8dT6fzykul&#10;KTn7W3y4I5znn/CsHUfc6I012Klt4evnkLyTr8vEu5ccZ9Pzqb/hGbtN0ZkjU56+2Dz7Hr+lX4dC&#10;hugZFml45VmG6r+n+FYJI2Ms8zY4+90Hp/T6e3WOcv2ZinwuyrumulGCSq579Op/z+tOj8NZC5kQ&#10;YONuen4f/XrpP+Eb0/zFhaGZlIH3epP5/wCc1Yh8KaTJErS20xy2GIYgDpz9Oh59an2nmXGNjm00&#10;UFNsEi7l+VSre/J+nbvUj6NOy73kRsckA9fp7ZP547V1CeFtPZVIjuFVezHGD/n8f0ok0LSFVZGt&#10;Zmx935jyeg/DP+eDS9pG+4cpxr6O0ZIXytu7bwx/EA/4/wD16p3FgNoK7M9V5xj6d+3867WTR9Bj&#10;RdllMWXglg3ze/6cev61ha1o8bTI9tpMgUSDf1x3/SrU0w5Tl7myb5kjCA49do/z/hWfcrDGSJFV&#10;m4B2tn/HPeuxuNIghRdumSRtt3fOhIJ/yaz7uwgYbY9P+6cqxUEfTNbxqROV0bnFXIsmB3RlTt+U&#10;7icfp/nFcn470OLUbENbW7G4h+aNwvXA6Zx34/KvUJtJnmLQQaMvysAqbMf5/wA+tYWp6PdqWR7I&#10;LnIxj2ruw2I9jUU47o4sThVWpypy2Z4QtoYEO774b5Q3UfWoYoWGXdxu6iuw8feDpdPupr2NNqyN&#10;ltx+VTiuVjtXEis6uV/n7V95h60cRRU49T87xGHqYaq4S6EfzP8AL5m3H3nbqaa/mwjZtYL/ACq1&#10;cmMIpit1XBzz3qvLKhbexLHI3c81sYEb2kefMlc7iMbvT8KwLq5RNVVL1W8nzCWX264roZmZFaWU&#10;7f7ijtzWLc3CaVJMb2NT9qjKKxGce/1zQAR3+q6jsOh6fJI0kwSG3tVOT7/QVYttVWTUX8I+JCJl&#10;Y7JFk+9ExHHJ75/zxWf4X8R3/gjUZNf0cyLeratDbh/uEE8kD15PNSXNxH4g1ZtcWCOO7uJBNfTL&#10;wMjtQPSxzs8Nx4X8S3WiNOyy2jMvzZyV6VuaVp7JA1zJebFuG3SZbPfJAqTUNMbxRrk/iO5/eMxC&#10;+YeWYgc/XvViSwgMSxyHPYr/AHaBGRd6fb6rqK28cjeTHwnHpWjb+GNPgXIh43fM34VZisooYt0M&#10;XfHy/wA63fCvgjxP4xkSDTrX5X4WTBwKxrYijQjzTdjoo4eriJctOLZzLeHrdZPNjG1euPWum8Kf&#10;Dzxb4pnVNHsmw3/LWYcYr2z4Xfsm6dcCO/8AE14ZeM7SvHXsM17NoHwl8N6JbpbWFwysqcBF+9jr&#10;29T+VfL47iSEXy0fvPqsDw1JpSrv5I8L8E/suyW9zHeeIfLkY/N5RY7QPXH/ANevYPCvw007QY1S&#10;0sYY1X/WbT+v1rt7H4faesSrc3J3DH8JAA9c1ft/AelsGLO3ynHC+nOPrXy2IzKpiJXnJs+qw+Cw&#10;+Fhy042OZtrS4SVo0mgXbwzRtg/hWhAkscexZ4Vz97c3+H8/T8K3f+EN8Px/I0Eh+X+9wMcf5+lS&#10;2vh/w4vyNDJndluc4Gen5VxutE6lEwUt50jzFPGCy/LjkZ98Y7YqS0kuZyzRui7eGDKTn3H5fX6V&#10;01t4Y8OvgC1YsCB0OR/n8quQeGNGjf5rFiN3AbOc9/xqfaRD4TkvKYRMrupYE++f8/jVu3iEcKq2&#10;oRsp/g29cD1z+HrmupHhbQpJdy2Z9FUr19gPwqzaeGNGZMfYW+Vv4gP888ColVTRLkcvb6SvyzyX&#10;kZYZONnT9f17Vct9HhkkDC72/wC1Hjr6fl+tdUvhXRnjbyLAuG5z65/n/n1q9Z6BpEkeP7P+Xdhk&#10;9wT6H61nKpKwcyscrb6HHIjEXm1sgZ6Yz/Tnp78+taFp4cESqGvWw33mIxu5/Kuoi0jRrQLNLYNy&#10;APqe1aFpp2kSr8umYTOVbjr6Vn7QLo5m10S38vbJdcfw+uf8+taNrYWSEQC8x23N29zW8lrpaJti&#10;0znIwykc+35VbttM0tW3SaRuZY1+bd059/5dqzciXJGTDZWkcflre7lJBdtuMD1/X/Pa1HHYgKRI&#10;25j8oXuPX+f+eK2BDZ/cGm44HbNSFLWP/W6YWIC/K3bAoM+fUzbaLSshjcszKvzfL09iP881aQWZ&#10;3OkjdMrweP0q9DLFHHgaYvzc9c85qxHcqvC6SvC5+6OD+NBEpambHLp4jXaZGwv9zrVi3urTo0Mm&#10;3bxx3/z+v51oQT3LSMg0Zd2P4l/zn/OeatRDUUz/AMSxdp53bcYpKJEn7pTtLiyDbzbTEjgZXPP+&#10;cVowXthHGUGlSMyjj5eAe386ktBrAcGPSEVcYb5M/j7Vcjk1hJCZNO29ei4yfr9K1M5RIIry2Y4S&#10;wYHgDC/57VZieNl/d6aW+XjctSw/23J8o0xRnLH5T/nFWAddAAMATtjA9TQZ7D9OlkX5ZdIXOeq9&#10;uOlbNrfTFF8jTQW/2e4rPtk1xisUeFb+Ld3rUs7fxOibS2Pm/hUdfWriZyNS3nu8eYmlYz12/wA6&#10;vWVzrAX5dLX/AL6/pWbZweKWj2s7KO2WHNXoLTxHG2Ptw5+n+Fbx5t9TNl7f4gkbaIo1+X7vpzUU&#10;39tjmVE2+69acmka1JHu/tEL/uyDrSyeHtTdfn1tfqsvT9abv/ViYlC5stYdDKWH+z8ucfhWXc6f&#10;q08pia7X5RnpWzceHmdcvrgZl5OJP1qrJoNuzZk1cYPGN9Q4PoaRkl1MWfSL8ny/7SH+7vHFV30i&#10;YJvfVU+X0kFa83h/TVAM2rbv9nHSom0HRkh3m+fp/CprNxZXOYv2CBz82oYUYGDJQNL00OpfVxzk&#10;7RLzWsNC8OBcvLK3T7qmj+y9AjYD7PMVH8O2p5X1RXNEoiz0kKFS9Lc/MTTRa6SQwN5J97PHQe3+&#10;fStJbPRoh+50q4ZTx8wxng1EbS0eXMWiSf8AfVUTzKRmSroaDzJNzbRjhTx/kCq94/hsLukgZSzf&#10;wg81uDTyh3R6A23q245qve2kuMjRF6fKN3A/Wq5Qun0OS10aDNF5fktsXOdy9a8C+O3w08MataTX&#10;ei6cY7xgfLbGAxxnnA5H+eeCPpK+trv/AFR0eH/d6bT6g15/450u6MTr/Y9vu6r82P8A63+fym7g&#10;7o7MLUlCVj4J8YaHfafcSQXdj5cifwuuCPb+XrWDZahqOl3LDyWeFhgwsc8/z/OvpT4v+DpbvzPN&#10;srPeckMxAP4GvmnxRNrPhzWHgurSOSHf91e3TnP+frXsYeoqsT2PbdTpNDuf7Ut/tFkVx0ZTyV/z&#10;iprjToUEjqVV89GH04/z+tc74f8AEdpFc77G7UseGibHP8uO39a7DzLbW7dZGk2s0eDnIyeuf8/1&#10;qpXi9DohONRbnI6zpnnN5JhZFK5DbevoOtcD4x8KCaJriBNsir1UkbTivUdWtWk4Zjt6BtwOew/z&#10;/wDWrFl0S6eFo5oAv+9/Fx0+vSuilU5XczrUlJWsVvgz+0EbIx+EfifOyL/q7TVnz8vHAk6cdt30&#10;+teqeIVu7WFp9KfIaMhZVPZu4z7V4L4v+HUl1EzxW529GJzx9P16Vc+FHxk1bwDJ/wAIh40hkn0Z&#10;vltZXyz2x/PlR+nvV1KManv09+q/yMaVaVGShV26P/M9OtPFV/DDcXFxK3nyScf7CgnaOMYGOfXk&#10;Vy+v6rf6qWZ7qRSzBm29iOcfr+tdhZ6Tp+txJrGj3cdxayR/K1vIGz7fhz261j6j4cv0djHFI24Z&#10;2qOqiueM1szsqe9HQzbHVLiKNZWmYqvG38Ov/wBet7w98SfEOjXCy2V/IGAzwenH+PaqLaJBaqdk&#10;e4A89se3+fSs8aftuWclmXjK7AMj0p+7IxjeJ7JoH7TE09jb6f4y0+HUFtuY2uI1l2jpn5unX/Oa&#10;66w8a/AnxtayadqPw20aGWbiSe1so4pM56/Io/8Ar96+b9QgjiVV3bX6/Kc+vtWp8ObqY6xItwzn&#10;G35VbuM4FYyp8qumVzQtdo9JsNb8M/Bz4t+H/hjJrSyWfiq6b+yPOYcsoBZNx+XjOASRnP5fov8A&#10;DnUGsPD9jYxXO0R264C854r4V8R/D34efEX4cr4P8Tw2H9reWs1jLcMq3EDZGfKc8hvoea94/Zv8&#10;d3Hhixsfhh4g1G/urjTrKIf2pejP2g4+9vHHTg5+uawq01UoqrBvmV7+nc+NzitKpiOSVuXp3WnU&#10;+ttF1VnGzz9y+tdNpl35gAMuTt/WvONB1ZfIBQqv+zXV6BfeY2EYDLA4auSnUlfVnztSnyu9jr7f&#10;c/Q1bCsBnPTp71n6bcKAoPT+fStOB1k/hrsjY5+USPfng/xVNGVaQqSelNYYXbj6VJGuGzt7VRI5&#10;Spbg0gjAbdg+lJvIP3P4u1KsoPagrmF68E1DqRc6bOE4cRMR7VNx/exUV+wa0lXPWF/mz/s0EyOe&#10;+FOq3XiPw9FLf3MjSc7m3decV2C6dAV5ZvxY1518CbaddFYPfyM3nMu1ccfMa9HW0Zl5uJv++q+y&#10;p600/I8caIki+SNOB+leM/t5eH/2hvEn7PeoaN+zLqjWPia4vLdftCqjMtr5q+ft3HG4x7gD1BII&#10;5r2yOLyyVLscf3q8s/bP/aJuv2V/2fdY+MmneEJtcuNPaGO20yGQK00ksqxLyegBfJ9gaJ/DY2pf&#10;xI2V/I8z/Zs8A+NPCHwSs9A+K2rak159lJvLZpI0aJtvO7yxlj15JJPrXzN+w/4J8F69rXj6z1Z7&#10;q3nt/HmoRwm31SSF/L81imdrDdwc5I5x1719Hfs0fEPxH8f/AIVQ/EHxTYYvNXRmme8uiLdPRIkj&#10;H3RwMkkkcnmvlf8AZP8AhjqHin4i/Eq2tINHeSx8bXUPmXIn3ZDkFkdXBQc8dcV48tIq0brv8z6a&#10;m5e+pzs+2lkd74e+Ovgfwj+3tbfs5eHvF15cah/ZHnapZ3UKf6thmMl1A8wjHBYFgDyT1r7T0Wzk&#10;ghUKy7doI56V8d+BfhN4F+FH7UC+IPFHw1s5PEHiUbF8STXy3dxG0afKqykiTYRn5WHGOvr9ieHD&#10;P9nEEnzbVGCTXVhnFp8vf8TgzDmi03rpv5Glsn2/uHXb7g07yb8jIdPTlTUiieNQsCe53GnL/aLZ&#10;/dRqO3Jr0DyiF4L5htaSP67TSNDfHgzxs3rtNPYahu+4h+hNJt1EDiNfxNAERh1BfvTLj2oeG8PG&#10;5MfjUjLqQ5KR/wDfRpo/tBhlY0/76xQBE8OoNzlf1pDb34Hyypn+VSSG/VsLGo9eTQP7RIOI4+nr&#10;QBEYdQU5Msf5U3bqH3S8eakZdQkTdsX8GoA1FRjylUf71AEQt9Sz9+P8zzSCDU1H34z9M/4VORfj&#10;oi5/3ulC/wBoHnyl/wCAsKnlAh8jUc8GOhre/wChKce//wBapCuok/6ten9+hv7TVSPIjb0/eUSA&#10;qtban5eMx/8AfRqrPb6gAcbPm/2q0Quo52mBfrv5qBkv2UnyenT5uakrmMS9stRf+OJR3JzWFqNn&#10;qJOR5fArrLqC+CHfAp78v1rE1K21IhnWJefRj+VTLWJ0U6ljjtRsr8jdG0XTpk8/4Vl3NhqR+YyJ&#10;t9ga6W/stTDbAsffgt/9asi7h1QNlkTA/hVulc8lZnoU5cxz95Y3+3IliIYds5715n8aPAWlXXhy&#10;81u6s4RPEp8ueLIbPHX17da9bu4NQaPaiR/8Crzz4z2l5J4NmiuY4lXzACd36dP85PrXPiFF0XdX&#10;PXyyc44qHK2tVsfCvxYaVVmTftIOVwo5/XmvC/E0UkxZp9SaLsEEfbt619V+MfDlhNqUlzfIrHnD&#10;cnPf+leI+P8ARtCuNRaOJUDAfQH6f5x/KvKw8uV2P0HFxc4njWrQm6uLa0E3nbWyr46n0+v/ANau&#10;0s/BmpyaZDscLGVztZD+X86x7nR4F8YJHD8qK3r716NY6vomm2X2e9duflU5x82PeuupJuKPPp04&#10;/aOD8N6HHB48t7AuzZmUbfXntX0l8MPht/wnHxU0lVt90djH5kzM/TPHBrwHU/EEXhnxbZ6jp9l5&#10;25tzrnlh9ex9x9a+zf2MLW+1HTJPGx0CNfthwrPOGKgH16jNcuNrSVG/yJk1RpSS7nt+geEYrOOM&#10;TGHKrw2881u2fh8N86zR8dlY8fyotWvJHRW0yIn1Zxwa0bNtQRvlit/XDSHn9K8Gx5DkyjceCbW+&#10;G+Qqsn/PWPrk/Tr/APXqSx0q90PbDfSCZCMBtue3f8a2oJ70SKdsKtn3PFXQ95fRtBMbXHTIQ8Cj&#10;luRz9znppbWCWJZkZvNyN8cOe3er1vodgzeWZj04Hl9aemn6lo1zvtp1aF2ztWPhfX/PFbdlLdzo&#10;GiuItuMj90ePaiNOUnqVKaitDHbRreLLlj+EdVxpqfekifP/AFzJJFdQqXW1nkmVvULEeeKRIrti&#10;Cs68/dxBz165pPD36kqt1/r8jmP7IjYSEKyqy4+51NQzaRZZXEMzFf8Apn/U11ktpK7Y875l7+We&#10;f1qGWwkC7Rcyc88R1H1XzKWIZycmlW/Rbefltqll6e/86y77RzFulAlKn+Hb/n/OK7a6sZtikyTN&#10;/wBs+apXVlIiMPOmC44O3/GolhvM1jiLHjnjzRi1pKq2d03yn+A9Mf4fzr53+I/hS7S7ZfJuY1X+&#10;/wB89+n8q+wvF+jia2KDztzfdbcBj/GvE/iR4et8N9ouWVv4FZh3z/nPasadOVKruerhcTzRtY+Y&#10;/Evh/UbOzaMWEnPRWyM8f0/pU37NfjNvBPxI/sW9Jjt9QTaNzHb5g+7n3PSvQvF2hWUdrtbl1yG/&#10;fdef8+nSvB/HcMtlqv2i13QvbsGhZZMeWR0Ne9hZyqJo2qq+rPuqb4pRaXaxxxR4Vo/nZTllbj3/&#10;AM+9cp48+Lv9sad9i3tllKt0x6fUeteM/C74wN490VbO9uBHqFqo863yMyAADeOeR/Kuj+0wTljd&#10;QMGXja/Ye1dalKWjMlRoqzR4p8ZNL1JtX/tzS5mW4hmWWGRfvK6tkMD/AJ6V9H/AX44xfFbwKt59&#10;rSHUrXEOqWrMOJMfeAz909R9Mdq858QeGm1USKkStt6qwHHWvP7V/Enwd8ZL4t8KQFk3bb6yb7lx&#10;HnkH0PcEHIP4ituWNSKi9xVm3qj6S1G9nSZmRmyzZVuOOc8/571Vm1KS4t/LuLgNsOB8vfHtVrw3&#10;NH418GWHjvSdPuI7PVYz5IlU8OrFXXOMHaw9T+tZOmeDbLQ7mS4RXHmvufdIWIz/AE+np9arl0sz&#10;njUi+tzStpZIQGbPzKc/jmvBf2v/AIeya3pcfi3Rvl1TS5PPs5Vzu3Lg7T6g9DXvVwVVPlJZWG7p&#10;1/me1cn430xL7SJIG/iVlPPsa54qVKpzI2i4y0lsZvwR8XW/xI+Hun+J9OkKTNDtnjLAlJBwyfh/&#10;Ku0EUrhmu3yMcgZwO3+favNv2L/gX8SdQ8S+NtQ8Hr5mj6VEt7dWTDLHcWDNH1+YBckdwAPSvW7u&#10;ya73KqLnqRtz+P8AnrW0qTi0+j2OeNeFSUop3cdH/Xmc5qEOnvdpeNZs8kfCsU+ZfoOv41e0hYZM&#10;BgpU9euR/n+dOSFVfyAAuOV68dfTkVYsktoD5wZfmHKj0/x/Xk0cupo9UeE/ta+HptD1zR/iXar5&#10;fkzG2utp58tiNpx7N/P6Gt3wJ49TVdGhIlZpBHw27k103x+8Mp498D6n4feIq01uxix2kByv05HW&#10;vD/2bPFyTRtpN1mO5t28uQyKCVdWwR+YospU7Lp+RpT/AIl31/M9/wBJ1uS2tsz2sgU8Dzeo/wDr&#10;/wCfarHhjxtqfw6+JWj/ABB0wFZNM1CK4+Ucugb95HjgZKbh+JrO0vULRYdkrtID8u737Yo1s201&#10;i8cBUkAnBHTHPSueEnComujN61GNalKElo0195+o39k+GPF+mW/iGK1VkvbVJYZI2xuUrkH9a+Tv&#10;jZ+xb8QdP8dxeI/BDPq9vf6lLeXAbCGBvK2Kv6D9exxXu/7E3jWPx1+zD4XvmlZ5rKz/ALPuGkPz&#10;boCY8kdsgA/jXqJREO4Hvmv07Lc0xGFSqU3ulo9tT+cs3yPA1qkqNVWlFvVb6M/PL9nbwB4m8I/H&#10;Z9D8ZaNLZ3mm6ZNNcRS9UaVwffcMgjIr6aaT5nQnqUX+XH8q768+BHgO98eXnxGeCb+0761SCeXz&#10;jgopJGB25J6YqaX4RaTuUR3k23zNxHBz7V7OKzqji5KclZ2Sfr1Pi/8AVrGYe8aTTjd2u9bdL6b2&#10;PP7aV1uI5FuNv75n5kxyOnT8Kmh8Qa5bhZIb2RPkfrhuufX8a7K8+EMUc3m6fflECsFVlDEE9+1Z&#10;r/CXVS3y3cLDy9udv+f8/nXN9awtT4mvmUstzajpBP5P/gnzn43/AGz/AIheC/H2r+Fbaxsbq1tb&#10;qzsoPNjO472Xdz37duP5eofAv9pS8+K8GoajqHhmOD7HrTIrQz5Dqo54xxg579vesn42/sLaVrs7&#10;eMfAl+0N816L3ULaZiy3LInyovPy8gdscd+K5/8AZg8Ia54M+H81n4k0mazvpNQuJpLe4XaybpCV&#10;PPqD2r05U8lxWA56UVzqyfR+fWzOatW4gy3ERjVm+V3a2a9NvP8AyPfLX4h2txbtHLJMoaBww29z&#10;0qZPE2jXQZDqKfMsEY3/AC88evvXFxb/AC5mT/ZU98c1IcGMZH/LXHX7wx615EsDRlsddPiLHRsp&#10;JP5W/I7+21Gzu7zz4blG36gxzG3QKD/jU97r1xqNn5ihkSSxZnVTu5J2ivL3Oxo2iJj+VmyGrgP2&#10;m/iB4u8D+BrceFNaltby8vLWzhkjfn55ACAD/SinlMq1RQhLV9zf/WinTi5Vaei7P/M+qdKjMOm2&#10;6EAfuV/lU0zZGAmQQf4uleS+HfiT4xi062+06krsyru8yMHovPStS0+LmsKjfbtPjc+Wx3J8v+Nc&#10;7wNaOisz06fEGXy+K6+X+T/Q7a8A8zAbGcYA7mvBfioIPEH7Z/w90Qsz/wBl6DqepOuOA2YoVP8A&#10;4+1e32Wotqukw3vleX50e7aWz1968S8IxL4g/bl166aJW/sPwTawI/8AEDcTyOQPQYjT+neuOqnG&#10;LPcoSVSpBx2dn+p7skZihHf3r4p/4Kn6nPdeIfCvhgSptLSTbcZJxgf1/wAgV9u+WRCqnqy/N7V8&#10;Af8ABSG9fWf2gtG0RWbbZaeXZg3Tf16jtt59sD3rwc4fLgn8j7Lh+HPmUfK5zXgPSEg06NCsZbbl&#10;jt//AF5/z15rt7HSfMjwjrhuQFXHBHpjiuV8KaferYxyrLLuZR8u7v8A4/5Ndfa6bd/ZwsskinIy&#10;TJjj/wDXzX5nWd5n6XIki0cR8Qy9fvfJnvT30hiP9cykNjmPGf8APP5VMltdcB3kbcOF3dTj3P1p&#10;RDLgSqWI27l+bGPT+tZojmM6fTHICmWbJ5/vZ9h/j1/KoG0aRkba7O235unA/wA/hWndWki/KrEb&#10;l6buOf8A9dKNNjjUpK6/8CbOOP8AGqDmMKfRZ0wrebtxlSv+e3rxUcmjMEQs7sWwdwIGffH+Tit+&#10;SwtHGEePdt5dWJx+v06dPwqtcWUQn/e3Khdw45wf8aB3MgWEKqWPnbOyhuh+lQDRoJNzLG3y9A0n&#10;A4+uO5rWaxgD5/dr6EfXtSGws9qkMvPGFY8r3/StOYZnJpkQyVRhtP8AEw5H+f501tKtDH+7ReV4&#10;8yQDdx3P/wCrrWkllGoYRvH83DLk5HX37f8A66SW0jEbMoRTtA3H6k560OQGV/Z1qUAJXPA+Vuv+&#10;FQy6TCUZoY9wHq//ANata30+0iTG5Tz1I/XHb8Ka9jaY8xJo/X5sj8cD/P15ojLUDBm062jiUMn8&#10;PzfMBz/Pj9ay9QswR8kCthj92T09f8//AFulu7aydc+ZGW3YAbOevPbtmsrWIoJLZkE9uqr/AHVP&#10;5c89P8jNbRlcOljz/wAWzwWcDkgKq5z+87Y6/l/nNfn3/wAFA9butX+KGnRSyt5MdnhVZiw6+9ff&#10;/j+K3EEka3A2suSpycDt/L39O/P58ftzWXl+ONPuDt+aFhle3zZ9ff8AzivruFox+vxfkz57iJy/&#10;s9+qPAvEFuIwT/e/Svt3/gn54sbU/gRDpl4dzWd9JCqlsYXqB/P/ACTXxZ4hidk3KRtVfXqK+j/+&#10;Cd/iAWfhzVrE3Ea7b9WVG5yCP/rf5zX2HElP2mV37NM+Y4frezzJeaa/r7j63vLS2mVmkRVK8lfM&#10;6r6/rWJq2mxjkRIflxjfz0rotOa3urBXIiZmXG7BPX/J7ge1Z+o2NtMWj86MMM52pn0zz2/LHH5/&#10;nMXaR99K8o3OP1eztDa77i1Xldv3hkn19v8A9f4/Kvx/0LUNH+JV0mkTbI540lYRNxuOR/ICvrbV&#10;rBfKYtcoB0+6fb2+n515Z8RfAlnq3iH7XKdzeSFbbH0O5q9zKcRGjiHfZo8LNsN9Zw6it07/ANfe&#10;eaQ3ZcM5kBzz8tZ99DHNN+93Y6rzyeBRPcCGEiM8M2FxVO6vSkaiVcj65yfWvcdKXQ5faaakd3YQ&#10;3Nv9ndOj4AZfvdST79q5+48KQSSMvCqpJ37ep9vatwXqF8k++c9OelWLc293bNCyHd/A3X8K0vOn&#10;sYSp06ujOFuLqbTW+y36Ky7e/IYVyPjOx01fLvtNtxH5jESKvCn3r07xB4ZTUoHjki3Fl/dvxkc/&#10;nXmfjHTL3SH/ALPvRjureor1sPWjUVr6ngYrDSo3fQwUkdfuNyKnW9OMSDd6iqyEc804jB/Cuv2k&#10;jg8ywVgnUlG2tmpLeW5sf9Sdyt1HrVPO08Zpwu2zzmtOaNTdFRk1todf4O+IMenS+TffKuflY8j8&#10;a7pNRt9VVZY3X5h1XHNeMNJHKMFR9a0dC8Ra5oxWWJZJIQ38SkgfjXFiMJGT5oM9DC4zlXLU1R7T&#10;beFItVjZJIgv93P0rsvhn4d1HQrKOTwzPJa6nYzb45IflZOc5/nXnPw7+JNjcyxfaPl28tu7c/pX&#10;t2hNpuuWY1LR74R3AUFirH5sZ9O9eDWnUoy5Zn0lCjQxEU4n19+yV+26ni57X4c/GKZbHXo12Q30&#10;mEjvDwOenzYr6s03Uy+1y6gdN2etflL4gltpLdLz7JIbyP5leEFe/XPbv/k19hfsCfH3xH8VPh/d&#10;aJ4rimOo6BOkTXM53GeNgSpPfIAI/DisY1FPY4cdgfq/vRd1+R9gaXqAMagH7yjI3ZA4rptIu0MJ&#10;JK/7K15voOsF0BMowOF3Zz/9auu0PUZJThumPvZ4NUeXLYr/ABy+Ang/48+BLzwz4k0aGdpoSvzD&#10;9Rnv74xz6V+Mf7Y/7Ifi/wDZa+IUlk9tLJotzcE6bebfuc/6sn1BB5/nX7oaPdrKmC/59uOn+fSu&#10;H/ac/Zj8E/tJ/Du88K+ItMjk86NlSRoyxVjjDDnPHf2/TPWMtCqNZ0pWZ+P/AOzl8dGkkj8J+IFU&#10;yquIZ5G6jp/n619KabZahcWi3lrbJIG+X7+Mt+H8+9fIf7S/7N/xA/ZS+JknhfX7WZbdZGOmagsZ&#10;AkUdMn1GB/8Ar4r1X9mn9pNtQih8OeJb5lu4yEVucv6f5HXv6V4+Y4P/AJeU/mfYZXj1KKp1H6Hv&#10;sWlXT24dtLVGPBZevfIq5Z6C7KJZtGG8c/Kmfx/+v6+tSaPrskip9m8xlPz7tvBwO4//AF++O2pD&#10;q12hWNY5m3v/ABLjAz94c9P/AK9fOTqSPoIxuUzot+WWNNMRVPdgDkfr6f14JrVg8M38syxLp0a/&#10;KDlVzkZIH8qtWRvriPDNO4OQG2/qOPXtWrYQPE2d025mw2z7xGP89/z61g60kU42Ka+Db9B8tspz&#10;/Cq8f/q/Kmt4P1uNtscEa7f9kfh9ePpW2L5UfBMnyr9O/apZIhew5SOTb16jI4/z+VZ+0YbmDc+F&#10;9R2KkAjBU/N6+uBjH+fXNNj8HaqU2iBff5SO3P8An+VbVxDdLxHHN935FHGW9fp3zUMS30P+tR0O&#10;zLbW+X6fXP4U/bPuHKZTeE9Smh3S2sOduTgAZP4cY+n1rI1Hw06yNLeSrnZtRQvynk+/Pf8AyAK6&#10;xtN1KY/MJG9MsAP6e/8AnFVJvD9zcrzC37v0/i/z/KnGs+4cpxmp+F9eMDRxwwquPvYA9e/1OP58&#10;Vzeq+GdZijZUvsfNj5lAJ9T/AJPpXpV3oF9g267vmyTuOf6/5496wdY8O3CR7xvZ9w3M/wBO/vn/&#10;ADiuiGI8wcYy1PO7nwtqTAxyX6bsk4Hp/kD0698Vk6p4ZuEIjk1OPbn5dvJ6Yz/nt6V3N94cu528&#10;1bf5sBJGb16/0/SsDUNM2OXuoFy3TaeMV106vNszOVM8x8WeDk1iymtWvFZiuY1wcKR07/574rx/&#10;U7S70y+ktbqRvMjbYNy/r+PavpPVtHiZ5IF0/wAslsqW/i9+egz9elePfFHRbqOf7QLHbcKMPt/i&#10;68j8DX1WR4/kqOlN6PbyZ8jxBl/NS9tHdfijgLgpt2ANuGPwpSkdg210Vyef0qFYZLd289sFv73a&#10;mefv/esdxbhi3btX158WTSSqV8woCxztX1rM1bRY9SjxdOF2jcFHbmtBLaSULltu3plqdPPawKSq&#10;/N33fzoA5W80jUreNRAqts5G5eQPpT7SxurvJvJBDGRn5T96t2WZEddqfK3Nb/hn4U+KvHV3Eul2&#10;LKjfxMvGO+B3rnxGKo4WN6jsdOHwmIxUrU43OWtxKFFpCPlXhdy9fw7VueFPhz4q8V3Pl6fpsnls&#10;33zGeeevvX0Z8G/2Gb+/mjudSmVmUc+ZH75xj/PevoLw18AtH8FiHTYIUkuJGwhjtxx/9bp/kV8r&#10;j+KKcfdoo+pwPDKSUsS/kj5g+Gn7JNvO9vd+IY5ZCxXKsuAD9Me/619C+Avgz4I8P2UcNtobsy8t&#10;lSe36/0HuK9U0r4X21nLHvO3dhn/AHfT2HuOf1rpLPweHcP9raPA7pXyOLzLEYp++z6nD0MLhIct&#10;NJHntl4V0MRbV0uRSuNvy4+p/wAjt9Ku2/hTSAVYaNIr4+913dMcAe1d7P4dNs6/ZXkLcfNtP+em&#10;asRaDJPt+8uCV6cn/CvN9o3I39pHc4uHwvpUUbNJosjLuy2F5H4fX2q0NAsI48RaL8qdfMX69c/j&#10;wa7aLw6FlzHeyMAQSrLnA9aWXQIVKzpM4/u7Dzx70c0iHXijiP7BgJYjQlZc4XnGB68fzFTL4WtQ&#10;quNCQbeMMmCOM9f6fhXYnSYGkLGeZnOPvKfQ/wD1v85qzH4ctXJXzZmZlyOuP170c0he3icamiwx&#10;xeZB4eXco49BmrlpoLuoX+wo1JT7xHb/AB+tdVaeHIoPm8yXa3O324HTPNXrbRbOQFFWT/aUA5Hv&#10;VR5jOVbscnHoQbhNDU+rccDr2/GrC6Qypt/smEfLhjtxnrx/OulTQ7ONwDDL3G3kfjU7aFaRRZgt&#10;5g38WGbk1LJ9tpqc1BpE7ufJ0yP5Www9eST096kt9PnH7gaUqrxwGHf6Vv2+jSENi0YdOucde/6U&#10;+LQiqMv2eaQjurYosKUr21MmHT5xEVGmx/7OV6/4daekd7GMmygXj7xC7s5//X61oz2wQKkME7Mf&#10;ve3qPp271LFpJZVLWbqdvPX5qlxYuazM+3ecfu5LaDdu+78tXLeG8K7fs8IAX5dq/p/npVoeHSQp&#10;S0OW9vuj061m23h7xq/iVpHEEOm+XhV53s/c57DkflU8siXJMvN9uj3HZbjDE/Kq8c//AK/p+JoW&#10;S7AYsIdv8QGPz64q0PDEzxlQrck/MWByKd/wh21W2hTgfLT5JhzeZmNeTIGR7q3ToAWwNp/Spra4&#10;vE4TULdSOGVlUk+3+R/hU48GXNxLuWGLgnd8vOPr+H61LB4Sv8+TDDGrdQzfXp/n/wCtS5ZEuUSG&#10;G7uYyUN9EVyeVU8/5P8Ak1ct7q5YZ+3qpOOVU/564/SrK6BdooE6qfXac5/StCx0eZk2rCuRyOM1&#10;suYnmRlpJdIzNLqOecfLGf196mtpd8uG1aTgc7ozz/n61sR6PPHFseFepJZVpE0WYAKrBSeTuo5Z&#10;BoUhcyzxlBrbLuX14P8An+tVrO3uIx5d5rDbfMPltE5JA9Wz3rah0q5RTH9mXle/U0kXh27uLgbM&#10;Ls5Ma96NQ0IbdbR03DVJmbaOgPPP6fjWpYtaeasR1ObaeflB/wA5otPCWG815QOCNvHPtW1aaBbx&#10;R/fA54/TtW0YTZjKSIYrWwwYkvbhsfw4/Sr1rp9sgIUzM2CF3HrxUltZGJlV5Y2I7A1qWlnFjdI6&#10;+vWuinTsYykVbLR7V1BmSbLZOFfipJNEhC/ubFmUtkb5s1pRixiG5XCnud1WBdWDH5pzwOtbGfO7&#10;6GP/AGAi/NHpq8f7VNOjLKvzWUfy/wB5q1vtVnkgPJg+1RzLYgMp837391uB6UD9pLqZL6Par88l&#10;vFj27GozYQ7j5dtCq7eQy81putowwsEr7f8ApmaY8MKnJsZuvZSKlxix85k3Fo5Y+X5StnO3yxVO&#10;aOKB9k0qgn/ZroPs7OObKTGP4iKgOlSyv5psM49WrOdK+xXMluZCxJEDKJflAxkL1/yeKg8sNOob&#10;zOecdsev54rdOnXgj2fZU/3TgUw6bejJ2R4b6ZpKiUpRkZG10jKJ5ntxweap3EJK7jBJuP8AF/n/&#10;AOtW5cQ3kY2Ns2j2rPv7a6kXLTxjuQKc4aFJnM6pBIU3LbMe7DnP0ri/F2mQzgvJaMy7f73X/P8A&#10;nrXo17a3QtzjUogF4zkc9sfWuL8R2Vwx3jWYcFsbFxk/XBrlqJ7HTTl71zwr4m+HoTDIRp6Mu704&#10;/wA/yr5e+Lfh6MaizG13L6I2fw+nv/hX2N8QdMnkjeN9ThTdwzMoOOvvxXz78VfClwy7F1CNjjki&#10;POMcnufzFa4Oo4S0PXpvmifOc2gXMF4Z47Pa0Y+Vl5ra8M6vr8uqW+lRWu8SSrEMMByTx6eo6V02&#10;oeHbyQ/NewqWbnbHwvJ+v16UeDfD9yfF+l7L2Nf9PjO1QBuG7H+celewqkZfET71NOUdDUvNHuNF&#10;1V9C122aG8jXBikzyvsce596juNJQRMwZVx97ceg/wA/Svf/AI0fDLT9Y1CS8nt1k+VRuWHLDAHf&#10;P1A9K8i8Q+CNQsrf/iXGVtrZw1uWY8c/j179aXspF4bM41FaejOF1LTwzGOVV/usueOnbP49K4jx&#10;f4asblWkCfgq13WqTSw3jWtxHJGY2AaR1x2zgep659/1y9atbWRCix/Muc/y9f0rSnzRO2paornn&#10;2iWWr6Jc+domrz2m773kzMoOD39fWut07x98WrI7zra3Ua4AFzbow6+2D07/AM+SYE0m1Dqn2cru&#10;+Z2XC449+la2lz2VvbtEi4O7uD3HvnmtJy5o3aucdOMY9bGppfxGa6ATxP4SVWb5fOscp27qx75P&#10;f+VbDXPgXUlHlai0LFc7bmIqw4/n+P0rlbi9meVnggOxvuskRb/P/wCr3NVbpNQxva1mRnGfmVjj&#10;npgZ9fw49hWccPKr8OhNXHUaC1d/zNrW4rKN1W3vFbLYTyyGLHsRj+Vdh8NPAGoWFlHqHkN5jHer&#10;SLznGc+x6H06c+mh8LfhVpb6VZ65NbRNNLDvaaTGVyeMEjI4647e1ekS6Xe6NZiTSPD/ANsZGy0R&#10;m2/gOD+XtXi4zGf8uod9TmqYx1I3Whk33wR0nx7FHqF9PcW+pomLXUbeTG0dwV6MM/rxxmtfQbH9&#10;onwLLDAsH9vWacR3Fv8A63Gf4lbknp0OPxyD0vhzWNef7Hbw+BplWaQrI08iqI0GMnjIzntmuo0/&#10;xx4hi1U6Xp3giZpLW8hSZ2kQhkYMS+c9AMe/QcV50cXi4vl0a87aHkV6dKtK8k7nr/wK+Il14v8A&#10;B66lfWN1b3Vivl3Uc0Z3ZUfeGQMgjnj8+teo+CPHenahr0nhlYLiO8SzjuWEkfymNiQCCD6+vNeb&#10;+B77xBFZqqaO0kkwwY3mVRHx1Y55Hrj0711Xhg+NtH1GSO38IabHJNhIrmF3YkdfmOM464/Hj17c&#10;JKFam29+mtjxcXD2c7Jfqestr1ppFslzfSlFLYXjPr/hW1oevW+pqslrv2Mu5WaPGR07/SuAg1Tx&#10;3aHNxplm0SsC7RliWXHOB2P+feuo8J3esyeZdalDHDC2Ps8Kr8yr712Rjyxve/zPPlvovwOuDqwz&#10;tNSAlAG3cE9KpxSs0W1G2ttO0kZx71hy6PqttdSLJ4juLm4vI9sdtGdqpz9/PYVvBKXUxl7p02SD&#10;g8++KUJiNjgZ+lFsjQW6xM+5gANx79s1l3utXqSzLLH9nWL/AFZaMnfx1z0ApqMpbGd2aqJuiww5&#10;pJomaGRAv3lI/Sqfh29k1S0S6JzHtG1/757n6VozjdAwI/hpOLWgX0PO/geNSaxnVr9P+PuYYWL0&#10;dh6/5xXqEVtMUGb5vb5RXl/wU/tUC6iWSFVW+nxwT/y0OK9Pijv2TJuUHHaOvr6P8FHmyJAjp8rP&#10;uPrXOfFzxf8ADHwH8PtQ8W/GHU9Ns/D9nHvvrjVtv2eMA9WL/L19a6aNXVMSPuPrXH/H34HeBv2j&#10;vhZqfwg+JFnJcaPqyqt5DC+0vtcMBn6gVpL4bWHT+NHkPwf+Nnww+M3hW48R/CBdP0/QVkeOxD/e&#10;mP8AfEKj5QeoBwSDnivir9nHxl4q8HfHr4m2WiX0aRSeKJZplOi3MySMSeTty0WffPXoOK+4fhF8&#10;G/hN+zpo83w4+GjrdLZyGSSO1bfPFu5CsEH0x/8Arr5D/Z9+Iem+BP2r/itZ6hpupzR3etfaGFvY&#10;SzNESMneFXI7V4taMlL3nZ9ux9RhfZyUuSLat1Kvhv4J+IPih/wUHt/2ivE/xet9L+x6bHBovhe3&#10;3Sw3TqHEuXJUxuQw+Urkjvxx+g/hu4+0WqiRcOq4xjFfn98Rfip8ePid+3X4d0n4XfDOHVfAWg20&#10;N1rHiK3tRHNbTMrqYzkh+OCeCOcE1+gnh0W09lHdJ95l+YehrqwzlrzO5wZhGMYrlVvLz/yNRXdY&#10;wyxbvo2KcXux0tvp81SYdFykTMP9mlM0oX/j1k/SvQPLKwkuy2RacL/tihpbtRg23zdvmzUrXM+A&#10;BZyfpTGubgcNYt07EUErcj828fBNr7feqNprzOBb/qKm+2SKMGyl6YPSkkuZSOLSQkmgoiEl0f3o&#10;gH5igS3IDE2x+Yf3qlN3PnC2UnTrSefMeGt5FH86AIfNvP8Alnbc/wC9TvMu3OGtf61ILmbdgWsm&#10;P93rTvtMo62sn/fNAEAe6U4a1NDSXW3d9m/8eFT/AGmT/n1f8qDPdE/Lasf+A0AV0mu2GPs/amtJ&#10;fMxItsbeuW4q000oG1rdh/SmmaXGRbN+VAFYSXv3hZt6dqikkvVH/Hpn6MKtPLc4x9mb60ya7ucZ&#10;+xybc/3fep5QM+6N1IuBa4/4EKzL9Lph8tv/AOPCtp55vmUWsh5x8oFUbyS42EC1k/EVJpBnJ6ql&#10;6AWS0+bn+ICsG6i1KWRgLT/gXmA/5/Ouu1Nbg7j9kk4/2R/jWDcz3SSMgsZNp/i9KxnuehRl0Ofu&#10;Ir/BH2THf7w9a4H40WlzJ4OuFmtTt8xTnd7j0r029+1c4snx6cc1xHxfFwfBN5JNZsoVcszYwO/9&#10;K5a38JnrZfL/AGuHqj4s+OcraFp0l3FGW/d5HbB/PrmvmrxN4d8balp03iy68yOJSXjjxzt/D0r6&#10;S+Kjv4j8SWfhmGVt15cLH09xn2//AFVofEn4V6RpXw+urBo442S3PTk/d/WvHo+7qfptan7sVLqf&#10;GNhPd3+otdlTuQ9e5/GvRNQ+EF4/gyTX7uSVZvJDquen4fSqvgbwvb/8JPY6PNB+7lm3TErjcoI4&#10;P+en5V7b8VoYI/BM1haxdbfCu3Axge9dHtL7HJUo8u54p8Mvh9qXi6aEPbLLt2ou5CT25/nX6EfA&#10;rwZb+DfA9npZit1IiXd5cefm4HXp/jXhf7KPwu1KHSob24ntV4BVmjBJ+v5e/wClfU+iWupQxxo1&#10;/AoXA2rHwK8XFVnUqW6I8nFTtHlNvSrO0IAYrt6H9yOD+dacEFsD8u38I8VUtBeRxtu1qL7vOFFS&#10;tby3cPkNrind/dXGfesoy5UeaXrOBWZmeQDPTCf/AF6uwqgXy/PbO3j5OK5+0mntb2HSf7RmZdv/&#10;AB8KMjr0JrYge6EaltU6/gDWsXGZMi8sYJCbz/tLt6VXma6trgBXkaM8fd5FKrEZQ6qc7egX9al2&#10;20qENqzt0H+eKGjNaEkczBQ2+Xn7p5496cbzauDHO2f9iqjPaMAo1SX5Tj5etIBbzHKX8rc4PzUc&#10;wcpLNJIXzmYZ5+ntSKLiRSWWZdv3einFEcFsiYa5nPfLdjTdlmGDGWZvUkdKLlaDGgWYbpHkZc8c&#10;c5/yKz7+0kQbI4XYdctJ1q9cRQK3yxXB46Ln/wCtVa6j03YyR20gYcgM36+tYyfcqJynii0WWFgk&#10;O7P3h5nX8q8T+J2jy/vLtGX7u5lecDAz/n/PT3nXbOzlicf2dIzY+YcnHvXk/wAQrSJo5EbQpGP8&#10;XHTqa5ar5ZXPSwcrSR4L4ls4pYWYBA3VQ0mf0rx3x34XtTctMxRWZfmbc3SvoDX9PlAbyNAAHX73&#10;T+leV+ObK/kuJIRoCr3XpnH88V1YWtyyPWl72h5DawXHh3V4NV0a88ma3bO7Pf0+hr2Dwj8WfDni&#10;Tyba9nW1vGYK0LgBS2Rwp75xXmmtWGowyMqWKrt4b5h69T+lQfDXQNQ8Q/GPwv4akt123GrRmRVx&#10;91eTzXuUY+2klfc4K9Z4em5H0JdW0cdruMv3uGyef8/j/jUfhj4P6t8YfFVr4M8MaYXuLpgpPl8B&#10;e7H6YPr+te1ax8LfDt2izXOnqpXkMqkd/X8a6j9kDwdbp+0/G1rEwj0vQ5pGXtmV1C59/wB035mv&#10;SwuXyq1lGT0PBzDiCnh8DOrT+LpfvdL9T6I+FP7M/gnwb8BtK+CesWEd5a2tv874wyzMctIp7Nk5&#10;yOvevn/49fsra14Bv2n0a6F1Y3Kt9mlbhgVGcEZ/+sa+zoMHOcrXzn8VvFt/4y8ayJBdMqzajLp+&#10;m+kMMKE3E4zxuz8g9/oa+ixGW4evRcnpZb/ofnmFz7HZfXi4Pm53rHpr27PU+U77RbzTGPn/AC9y&#10;fu4bH6cispfD2p+J7yLS9Csmmnm+RY1zyRzx0r69g+Fnw/1Lw/8A8JJ420qJrdoV8gSNhvL/AIXO&#10;Dks3X1rpPh78LfDFzp/9k6f8NZrOx2+bDfXdmFDE85yCHX64ryaeQ4qtR9o2kntfqfTYrjjB4XEe&#10;wUJSktHa1k/vV7M85/YvPhr9n/wxfWHiTRPOl1C4WXWLy1UtNYnG3ZPD99UGD84BXqeOtcz+1D8J&#10;NN8E6/H4q8I3aTeH9ajE2mzQtuj3EglMjqOhHsfxr2LxB8D7/WdaFrp2qTWd3axMbLUQwa6sHP3W&#10;Rz/r4GIw0cmQeB24l8DeENA+LXwb1j4eX2ippuq2upXEF/Zqd0drqKfMWiB+7FJlXHTh+QK78Rg4&#10;1sCqfJyzht2f/DnzuBzvEYTOvrDqKdOpv0a8mns1tZ320Z8XTRiG43Ffl2/dz1/yex9e9QpeBXMk&#10;CBR/u5H+e+a6Dxd4c1PwvrF1o+pQNHPaztFJG642uODx7H09jzXMzXMNujrJyey9yT0FfLPz0P12&#10;lKNSKlHVNXGanB9rhZTHlj8y/Lx/n/PpXyh8QNJl+EHx3uJVjMdnrEouYPRXziRfr0Pbr7V9bJK0&#10;rMRa/uyPm+bkcV4j+1x4CPifwTJqGk23/Ex05jcWv97IHK9Ocj9ccdamjUUa1ns9DXlfLdbrVF3R&#10;vHKX9rDJY7pCyZwvp+vr/TvWj/wk1vBeC0u5/LaU58orgH/6/c9e3Tv4f+zt8VpLey+y39gJpm+7&#10;Izfdb6ele06d4S/4SVZtU1GE5Z93YYzn8utdFaiqcrM6KdeVaPNY+4f+CUPjaK98F+K/huZvn0vU&#10;or2GI9FjnUggenzRscDofrX1kUK8EZr4Y/4JKxJo/jvxbba3qyosljbxW8jNxIRJJx2GcFfrk9Ol&#10;feEmmzhcgqw9vSvpMvlKWDhf+tT8Z4ppxjnlVR8n96RSKleTjvikR2zhjU8lrPuwUP8AOojGwTGM&#10;L9K7j56zQm8FWXrxUYlDHCqaJIxt3BG5HWiNVJK/Nu70CEWMhuo+b71Y3iL4faT4gma9d3hnZVVp&#10;IyOg/CtlCocAPUiuwZl2gf3T61UZypyvFmdejRxNP2dSN0eZa38PNd0X95bKbqMuSzJ1UAdx9Kw5&#10;luMKjwHdtdx8pz1r25FLcOuKjfT7TPmNbKeOpQZrup5hKK95XPn6/DtGUr0pcvlueLjRtUlVHXT5&#10;mUxAqFjJ4rgfj18FfiT8S9R8Nw+HPD7TWtj4it7jUnLbdsSfxY78ivqgRRoNsSgcYHy9KOBzluTW&#10;1PNqtGopwirmMuFcNUjy1Kjt5WX+Z5GfAXiixs2uZdK+WFW3KpG4cVjzRzQq8EkLJJ5YBVh83Psf&#10;evdDyuCO9Z+saDo+pIBf2ETZOTuQckfhUU8wl9tfcXiOG6cv4U2vUo6fFHDpEFvs2qIV/DivHf2d&#10;II9Y/aS+LXidPmWHVrPTFfqMRWysQD6ZkP617NdBLZfLVdqxr+mK8b/YYj/tbQ/GvjaRg39tfELV&#10;JEkDffWKYwKfyixXBWlzR9T6jCQUakYron+Cse7TZVBtPIWvzj/bI1Oz1v8Aa51C2eSRfscEcLMr&#10;ZyMbgfY88/hX6OXRUQFmI2jgk1+ZfxW1GfX/ANqLxVqkKMUGoCNMd8KB+Hf/ACK+X4hqcuGivM+9&#10;4VhzY6Uuy/M7PwxYWsVrHFFDI3y/M/c10dhDbCEo0My7Tli3+fWsDRJr7yI0WN/9nAArfW51ELlY&#10;Wxt++SOtfnMviPvpastI0M6/NZMS2MbsjIA/+vTpIIiCw01tuM/Xn/8AX/niqqXms7hHFAPlXn5u&#10;Sf8AH+fvUsVxq8p+fA2n5ty8/l/n+lTczJ12MjF7DcVGMM3JokUYYvpy4X1z/n/9dVTLqMcu1kVW&#10;Y9vy/wAPxx702Z9VDgGRdu3px/nv+tAEoUsvmrpkShs/K3f8uO3+c1EbfzuRpkXPDdM/1pJHvJ0D&#10;ySRj5fY/n7/nUUNtfxxrGtz3yuPXrn6UXBErWJZADp0fI549sfSmfZXRkKwwjcxK56fQ/p1xSyG+&#10;2eWZvb5f88/r/OmyGZB8k/GOfT6/5/Cq5g1EaxnjY7re3YnIxt6/5/rTTY3Gza9tb5weDGO/J/z7&#10;U4QXUi7vtGcrt28gnjr/AFoS3lHMlwPMySFDdQT06/0PSjmH7wwWEyZQW8K45w3r1H5UyWwvtoH2&#10;W2P91lXn/PWphZTozA6hj+6uOnT16/5+lRvazRx4fUsjA6HJH/181Q9TPurC6eRh9ggbccHDbc+/&#10;61j6tpl/kHyLdl6YA/zjn+ddBc2DSxKx1Xg8bWYc/hk+tY+pWJZDu1AsP4ti9OlaxZR5r440l7iF&#10;h5Nuqfw/L0yOh/z0r4D/AOCgulz22rabNPGobzHXcq4/z0/Sv0J8b6bKLYhdTb7uc7s8Y6c9vx+l&#10;fB3/AAUE0edLS2uJbgSeXdEcdifXntxxivreGajjmENTwc+jzZfI+WfEFvIbVQ4PzR5r2r/gnje/&#10;8VBrmkiONiY45F3cD72P8/5x5f4ksdnh+1mEX+sh+9+Gf6V2/wCwTeLD8YrzTjdeV9o099repU5x&#10;X6FnEefLKnofD5U+XMKfqfoL4dsJ7i1j2QRhWA+UgHj/ACKsX2iTPvla3ifaQW2ryfbOP8+vSqvg&#10;tIntNw1BiVG5h7gHpz7Zrdu9LtSuwaiF3KNzqMZ47e/X8Mc9q/KJStOx+n0/gRxGt6NJhwYY927+&#10;5x9cen8/1rlLvRLrzyI5FX1+U/413mvafbwBtmpt/vEe/t7fz5rlL6zsWuD5t8+72X3+tdFOckzC&#10;pFHxrcNMgCsjLjG1WqpctJJ8rOdufvVr+ZbT/wCtcEHjLYqvd2C/ehx7BetfdxqR2PkakeUxZJXi&#10;b5SP++ev41Z0+6MbFiaZNbzLiWRfw602y+VzGT8uCcitNyE+V3Oi0+eG6KwzBSNvtiud8Z/Dq08U&#10;3fzyMi7cq0fZv/1VeivSqrsdvvcetXotXJX7wK9ua5/3lKV4M6X7LER5Znj3iH4P+JdGPmafCbuP&#10;/Y+8PwrlLiGeGQwzKUZTghuCK+il1OONMlsbmHXtXP8AjzwFpPi20a4jgWO62F4505OeevqOK76O&#10;Nk9Jr5nk4nLYRi3SfyPGbaG4uZ1t7aFpHc4WNFySa9C8K/s/Xur2yX3iDUfsayLu8mNcv9PrWx8F&#10;vB2mWttNeXcCteRttkZ15Xnt6DGPzr0SW/tLaMLuVMcAE8jAqcTjKkXyU/vLwOX05U1OrrfocjoX&#10;wR8P+HruO7t7BbvoT9r+bP8AhXaXOpeGLS1WFNHs48/8sRAvA9K5XxB44WGOS3sZW3DAX95+tc3r&#10;3iS8nS3nN3yy5YZOa5OWtiJJybO+NbD4W6ppfcdlNqPhSe4xPpkOG4b92F/QdK1dC06JGV/DmqyW&#10;5IyFDFl9q8qk1yff+5kJXuPSu9+FOrXl/ei1trBriSUAKFXgc/SoxGGqQp3N8LjYVKnK0em+Fm8a&#10;6xq1voMqW589tq3TuEjXjuT24r7l/Zy+Hmk/CTwbHp9perc3l7IJ7+7UfKz4AAHPKr278k/xDHxB&#10;GuvW9uUuNBZVLfMysdw7cen/ANasH4Wfto/E39nL49R+BtQ1+TUPCs2oQiS3uG3G3jkCsSrHpjPP&#10;Tv24PNhKEsRJqNrpXFnNWpCjF3vF6P8AQ/Wbw9qLFVJ3Lxk7j3ruPDN8gIdupOeOnv8Ah/SvHPAH&#10;jXQvF2iW3iDwxr1vqFpcRgxy28qsMfh0OP4TzXpXhK9LqsXzbePl3EGq2Pn+bmeh6dpF2Ni554B9&#10;fxrqdNYFCW6nhq4vQvMfaSvzYwRjr/8AWrsNE3lRwM4/P6VEtyZfEeU/tnfsa+Bf2ovhxeaLquno&#10;t4kZe3uEUBkfsw47Hnj0+oP4o/F/4Q+O/wBmT4oyeEPFEDxzW826xvE+7PGO47ZGeR+Nfu98VPjr&#10;ofgu2m0XSZludRaMhtuCkHu3v3x/Svyt/wCCrHxu+Dvi/SNL8CeHNUtb7xRZ6t5szW3zfYbfa26N&#10;37MzFflzxz36YRqKVb2a1vv5HoYVVIx5np2Lf7Kf7Rem+NbePw/4l1Hy71FXcJGHzn1Hvx2//X9L&#10;6RpWnX4W4tr5TuUNt7MOv4//AF6/JfTvHd5oF8v/AAjExbUozmMq33PdmHQc96+7v2J/jprnxD8L&#10;WeneKba3m1CNvLlmGcOQfvDnrj07fhXhZvlcqX76nt27H12WZl9Y/dS+JLf9PU+mrDRNMjhxLdAf&#10;w5Jzg+nP8utaUXh7Tozn7bwy/dUcjj3P6+1O07TtMitUm8q3bzD/AM9Dj860I/sYcoIbZc5Lbex4&#10;/Hv+tfMyep7BQPhXSWUyRXh3bdqs3vj2qRdF0eJDtuOGbEbf5HP+fw0S1hKrRw28O3cPlyfX/wDV&#10;TXsrN3UpaQr82cbi38/asbgZ8Gj6RJIXN0qnON24ce/+fWorrQNI6famIbByGx9P1wa1YrbTo4ce&#10;Xbswba2Iz1/z/j71OsGnhFVreBu29h3xmkFzE/s3R5E+ztcllC/3se3oPT16U2Ky0QSKpuG+UHI6&#10;Z5//AFVuPbad5QLRw4XlsIQB+n86jMenPFhVh+Vc/LHwTn2A7mi+ouYxX0jSJgzLPt+UhcEZPv8A&#10;zqnc+GtHJ8oMSGH3vT07c/59a6ZIYIVGbaL7ww6xk5PQDp9aLiSxNvta3hVQ+P8AV/59/wAqrmtq&#10;HMcDqvhLQ2j2/aZFLMdx65/Mf5/ly+o+A9F8zCPKGDE7tvb09Mev4+lewJb28p8xfLKqwPzRGobq&#10;109laSIxlmOJP3eT0xjn/wCtWsazjsVzcx4NrfhfSIwBJE3yt1Ckt/8AqrzX4k+A9M1Kz22Vt+83&#10;fP5ynmPv7+h79/w+q7/wtDeyFlTA68w/lXJ+KPAIdXksy3LAcwjDEnB/kP8APTtoY32ck+qIqUo1&#10;YuLPzp+Jnhe98LeJmtlik8lmzC7Jjcp7f5JrBjMTp5ZPzscs27IHNfZXx7/Z31TxToUtxa2c32y1&#10;VjDttufccZ/rjFeM/DX9ir4ueN9ZU6zoVxp9vuIDSRclR3/T06elfoWBz/BzwXPVnZrRnwOO4fxk&#10;ca40Y3i9U+i9WeRwJLPJ5StIzc7I4+p/Cuy+HvwB8f8Aj6eNo9GuI4XbKyOnbtX2d8Gv2D/A/hSJ&#10;LzVYJLi52fO8ihsEjBx+Ve8eD/hr4R8PBV06xmO0dfLXOQO/tj/PHPh4/i5t8uHjp3PUwPDdKn72&#10;Ild9lt958kfCb9g+wtVhvdd0O5uJerNIvAHt+H+eK+jPAPwG8I+G1Xb4ZbcqgMywjn+X9ev0r1KC&#10;5tLeMpHHKNy9Fb/PY0kWpqG3IszbuxP+c8V8riMdWxTvNtnv06VOjHlhGy8ijo3h3TbCMxWfh+Vv&#10;7zbe/T061etrRIn3p4ckPTLfLkdf8/5NaUFztjXergOoJ2yf17Gj7SQrKYpG28Dc3Nc3MKW5TW0d&#10;H3Q6HjcuF3EZqxFFdL9zRsfKC3I+n4Y/z6U6LdKQJrVlycD56urMYNrfZiNvJzIeetMi/KQJDeZ3&#10;f2OqsynCmReadH/aKjamkKGHG3zBwPx/pU3nIhDPZqNzfK2/jOcUfbUVtohjY9dqucj9aOa25OoO&#10;mrlcLpUa8jdukHH5fjTcaiBta2jAHq+cn8acb+SFuLeL/Zw3NNOoyY8xreM7f4uTz7fjQnFoEhDF&#10;eyfIVt1Krn5pM8n+tTBNQeIFY7X05b8e/tVaXUCwMreQvXdkYyKkW6aWMP5kLLn+Afz/ADoHqi5F&#10;FqaR7WW3w3rJjHP14/z6U+CDUHbf+5APo3X/AAqCK6b7kscKsTwGxU4uYYYS32i3AK4bbjg+1O7J&#10;JRFqo5KW5PXO/p/nj8qFl1MZ3fZlxz/rOf5fz/Wo/wC0IvL2RzQnn5vlP+f8/WnFpGVd0kfP3c4z&#10;2pAHn6mWxG0HGCdsh5/+tSwG/Z8yzwgj+Hd0/SjyZldkcbT0G1R0pbeLzl3tLHuX7zbenP8A+v8A&#10;zzUpgKLq5RsyXtvuHGM/oKVJdQzhrqNcnqR0p3kySHyDKqttxynb/PH+NWo7SZU2eehXbjhfryPy&#10;qgGQjVmYLFe2+1Rz8nX6Y/KrqC9ZNj38P0MZz/8AW7frUK2MoHy33t92rUSupVluQx/iUrVRBjLe&#10;K6zzqEa/8BNTW1tLO2DfsxU9o8CmOlwXZEmPB67f1qxD9pC7Vu5M5+9tqiGMijZvlj1GT04jxnpV&#10;iLTpHXMt/N83byxxSC2nkk8zzpMgcjbgf561KIrpG24m69Qp5oEIdLRjuNxdM3b5Rilj0+FW8sPd&#10;7m5xxk1ObG8mmyYZtv8AeXg9KI7Kbzghs5iuPm3tgLx+tXyol3D+y7fKqZbhu3zMMGmpo1vK+7M3&#10;p/rKuHT5wPLNtIv90hxxTV0uYNvjgkDDht0nT9fSk0HMQ/2bZMcCCTr/AAy98/4VYg0e2GcQt838&#10;Kzdfr+tCWckQ/dWp29f9Z1/Wp4ILhhxYsq7uvm9fapDmLNtp9uvzRWa/e6tNk/4VpW1lYO2x7Vdv&#10;+1N/n/OKzbC2lR8PDsDdCX9a1FjhjZVCoS3+1XVTVzOW5Yh0qxZwyW0O1c5Bkxn8KuQ2kCSbzb2+&#10;O7cnP+TVOKNmHlfuxls7i9WIJZxN5a+TsH+0ea00iZyNBGsJE8tY4Pl5+7UyuNnyiIem2PrVcPHt&#10;VGlhWpBfBxtiulC9Plj9KoxZNHII+rL652UpdmUHzuMdPLqISxsm/wC2KMngrHTjcxFGBuM9/wDV&#10;0CsEshA3fa2Hb5UqrcTylWInbhv7vWppbpZBsMjenyrTZGCrsUN9dtBSKpuH2bmupPUDb1qrLPOR&#10;kTTKPTgVLO8zP5Yil9/l6n8KVtyxF3jk/wBr5aDWKKxZ2B85rkjsB0NQfZ4ixEkU+W+784wKtGZU&#10;JM0dw3zcd8VFLJvGPJmZhxtY8AUFWKl3py3JbEEirt6+YOaxdW8Iafdx7ZI58+qzEfy/OugaRVTy&#10;ltZFyv3TJ1+lVrmSVpcG3I+bkNJ16+3rUyKucFqXwT8BXMn2270q5aTP3vt8mOfbdisTWPh34X02&#10;6a+stAjaZY9qySMWIH4n2+tem3nmLA7C1YDHy/vBzXHeIDNsbFo2308z8O30/nXLU+I2p6s8o8W+&#10;HLeXdG+nRAbscj9P8/8A6vJfG/heKSKSAW0ORkD+9+HTj6+te8eIrG+uQ2NL3fKd37zoMcf5+lea&#10;+LfDWolpEk0ZB2+VgOPyrljLldz16L91HzxrWiG0neCOKPcvC5yd2Pf60nhLS1fxZpKwiJpF1CIb&#10;Y1P9/wBB9a7jxj4PmSY/8SVdm1vmRhkHHPTP9entVHwL4f8AJ8Z6SkNggX7fFuPTA3dvyz+FelRr&#10;c7R01Y/uW/I+kPF+iW/nNNOFX5fmZhwP8iuS1DStIbcN6HC5J25GO3avX/EejwISSRt9d2cdK567&#10;0myH3ZIRheu7/PqPrXtuPY+SjUktTw7xp8KvA/i2DzL9IluF/wBXcLww9+nP16815rqP7OCRTMYf&#10;FyGEN8zLF8x5xn9Pevqq50jSZyAZo129Qfcf5zWXe6Xp+z5Fh56NuXB9v89vap5Trp46so2TPmCP&#10;4GeH7CZwmrNNJn5mmkC+/QDgZ/T61Zh+GuhwtlJIu3DYOcY/yfp+NfQs2h6VLITDLAy/MB8w4Pp1&#10;qtJ4Y0oS71aBcc/dHX9OO/T8e1PlJliqnVni+m+BNGUKqukasudu0Zbk8cg5HBB/+uKdqHgzQWX9&#10;08LFsLnI/wA/44Gc17ZD4X0tQCsUOdn90Y4PHHbviq+p+G9FnjzvtyrL8/3fpz/IUaowlVutUZPg&#10;vw1aroVmLaANF5OVdemSfrgnBOa6Wy0NmgxHGf3gztYdOPXn/wCtW1oOjo+nW+1lZVUD5e/HP51s&#10;22mReUsbKN3Trmvz/FS/2iV+7O/m9xfI868N2Hxsg1+W51GDRU03kQ2+2Tzs7uCXztIxzjbwT3rt&#10;dG8P/EO51AG3l0uFNp8xlhZiORj/AHuPX9MVuWWngOrpGvruVvXrXWeGtHB+Vs/7PynpRGq6s/hX&#10;3GMuVR1LWkaXqnlW1pBqrRfMv2iaFAGYDqBnOM/Suo0rQ/FZuJJrnWWmhddscKMV8odjkcsSMc5x&#10;/Rul6ayuvyHaB3NdRo9sY1ESjbzkZ7mvUw85R00PIxCjJ3KttY+NLPVFsra+82N1HlzOpwAD0b/6&#10;3JrvNItZbK1WOa5aZh96Rlxk1l6eCCMitqzJY8/54rs9pKWlkvQ4OW0rmhBJIyERybW/hZhnb71N&#10;pulmGzcrdbrmVf3lzt5Lf4CqtsTGdw6Ac0648SWWmXtvYTJK0lyxWIRxlgMc5JHQfWuqk+hzSRf0&#10;DRf7K82Q38splI3LI5Kg46j6/lUo0eKWWSS6uJZt3SNm+UD0xUOkan/acDXKIyhZGQA45x3q8kqh&#10;gjzKGbGFLAE/hWzlK5hKIWdnb2lsltbRKiIMKq4GKmYZjZs9sVEL20jnW0knXzG+6vOT9KnVSFIP&#10;rU3EeZfBeXUE1HUIvs6bRqMyrljyPMPNeoxG/YYCxr+deW/Ce7uU8QarEmnvtXUpgrbhz+86+1ep&#10;W0t4Y+bUZ95K+uwy/cRPOl8RYhWUr+9K7u+K4P8Aah8IfE7x98AvFXg34L+J/wCxfFOo6PNBoerC&#10;Tb9luGXCyZweh56Gu9Xfj5xz7VyH7QfxI1n4OfBLxR8VNA8LPrd34f0S4v7fSYmYNdtGhYRDaCQW&#10;PHAPXpW8kEXaR85/sXfs8fF79nvwXdaH8WfG2oX2oXV60txvut3mn/npvwGJY8ncTXgvwr8OeFdX&#10;/bf+KGneLorhN91DJY+ZfSRttxztbIJHTp3JHavav2Lf2g/jd+0vp+rfED40/D+fTbiW88uz0me6&#10;ZbfTosAiPaoDM+CMswyfQDArwTTPh7F46/b5+IWjrHpdqtusSt9qtXuom+QN8odwUPPIHfJ65rxq&#10;nLy6K679z6qjz80vaPldlt0Nn4z/ALRHw7+Bv7YHgn4IeHfE2oR6xqzQyvHesJVe2cspXzM7yCR0&#10;bIGBjGa+7vDlssVsk8EmVdclVbIFfDvjf4XfDv4G/GrRfH3izw14V1fUr+W3sJJLhxJcJEZDsaFJ&#10;izw7Cf4GIPIwD0+3vCSSJp8aqd0bLlT/AJ/CtsLbmaSa8jhzDm9nFt38+/qdFHL5fIGfZe1H2tSO&#10;YZP++adDPHAgMxY8/e29aX7dD97c3/fJr0jx76kT3akZWJ+P9k8UyW5XtE34KanN5bhdvzf98mmt&#10;f2jDG5v++TQHMV/tijaxik/75pBdqDxC/wCC1L9st/VvpjrR9tt+xY855zQHMQm8XcCYm/Kl+2op&#10;z5LZPt1p/wButw+GPzD0Wgahbngn6bloAat6u7Ajce5WlFwgO0Rt/wB808XsW7azfjg/4U5L22zn&#10;ef8Avk8UBzRIxeRj/lk3p92hLog48tj/AMBqR7y3PCE9PQ0JdxAbiD7fKaCiMTEc+W3/AHyaQz5G&#10;VRvX7pqQ3sI4ZmHtg8/lSfa4P4c5/h+U0CuQPdccRO3ttqJrj+Lyn/75q014ig5B4qNrtCvIbr/d&#10;NAys07HkWzc98VSuZjjYLeTAP92tFryENkLnP8W2ql3dx4YMGP8AwE0pAYOqzs3S1k+b/Zrn7+aZ&#10;JseTIO/3etddfzQOmQjfLn+E1zupXEanJib/AIEprKSO2jLYxbuVsb/s7deGK9K53xVp8WvaJdaX&#10;Pbsy3EJRd0Z64rrLi5iMbYVj/wBszWfcXNqUwd3/AH7PFcsoqSaPRpVHTmprofEPi74af2P8RLXU&#10;9VjkthY3DM2FAYcE5x3HTj1478HjtLfxYPsekz/bDcNszGxG/seAeOM19ZeOPhz4L8ehf7est00a&#10;4WaPKsB9R1/z7VzHhn9nb4e+E9W/tLS7aRrjny2mYnbwf6GvK+pVo3S2Z9pHiTDToxlNPmS26Hw6&#10;vgrTvBnibdq1iF+zkrPDt2uv8IIHqPyNb3inUdD8U6dZ6Lp17ayrJMqLGknzIpx/Dg4/z+Hv/wC1&#10;98ALTXNHt9ZhgaG4/eK08ORuGzofU/jmvCf2SvgxDN4ol1LVD9okiZhukBLAZA4OOmeO1cWIj9Xi&#10;03qehTzSnjKPtEttz374N+DfDnhvQ4YRbrkIMEcfj7mvTLEaVFwtqrKOKND8MabY2ywrFH8uPlCg&#10;4rYt7TTw5EZU44+7jpXmKnJ6s8SrU5qjKsd5pjL8tozD3HSrS3WlKm5bf5v4mVOtTpZaa4/eqvHQ&#10;4HrUotbI/wCrC/LxnFWqcjCUkyK31HTydwtdvbDLU6ajbxMubfOf9k1Nb2MEHyn5t3OduKmjt4nD&#10;OONo+bA/zmto05bE8yIH1Oyj/wCXUD2I/wA5pDrUWS0drt/38c1antQ8ZjjLdOcR9jUUGmzrIQYG&#10;rOcal9Co8tiL+142b5NNHP61Ol48oyLHGOSasw2jxAM6gNn2qVFEh3o6r75/wqo05LdkuS6FdLhy&#10;uBagKW+8VpPOlLH91n168+lXiu0K5nGAvy+9VWIDEGTI/wBkj86qUSSCR7mRMLEOO+OlZ91Fq24N&#10;5W8DjcBnH6Vpu9vG2Xmb5vVv6VVl1K2VP3Lbv7x31ny825UZOJiaot95LH7OCw7nHWvMPH1pqjNL&#10;KLNQSv8Ae64r1bUr9pF8uGLdz2zXD+K9MnniYyyfKzdF+tctampHVh6nLK7PCdctNeWRo4oIfvfL&#10;hjn+lec+NdC1re7SyW6r0VWkBYcn8v5V618QYZtAb+0Wi3xrJiRY+OM4z/j14r5t/aj+HfjQ6ifG&#10;HhjVbtrOZQGhjuGARsE5AB54H+TWmFw/PNXdj2lW925j+IfD+sq7TfaLfbnJZm49sevH1re/Y28G&#10;3eu/tK2k146yx6bYzXHY7Dwo/Hnv36dK8HvfEXi220iOz1PU5Vjb5tvmHJ565r6q/wCCUXhRb/XP&#10;FXjR8yBYoYImf5tuTuI5Hrj/ADivqsDhXCopN3PDzjGXwrVrH1ncaOpTIi6dK6H9jPQY5Pil4u8Q&#10;GPi3gtrBWHQYBl/9qY9OPxLL+02W7Fo+g5rrf2MNKx4b17xKYtv9p+IJs/LyyxHy1P8A3yor6PB0&#10;/wB632R+fZtUtheXu/8Ag/oe2YGMY6D86+VPEWmXXh/xwun6vO0a2fibU9Jupm4EceooLi0nP+yZ&#10;QsII/iOOuTX1WCM8ivN/jv8ABl/GP/FW+H9Ihvrz7L9l1XR7hiseq2ec+WW6LKp+ZH/hPsTXqJRq&#10;QlSk7X/M+Vre2pyhXp6uDul+P5pPztY5SSLVfHHw6sbrw9p6z3+nyWsk2ns4UNNbSDzbc9cE4OOg&#10;OfSvQLT9oD4b3FkrTXNxa3QAE2lzWLrcRvz8pQjnHTjPb1Fcp4aPh/xLdyan8PvEU2i69HGiappe&#10;pJtklZRgefEcEtwMSL1Hciu88PW2rTweZ4m0yxFwrDbJbNuVgM8jIBFKNScY+wrwd47NbM3r06Fa&#10;csXhKqtN3cXq03q102ba/NXJDpn2nUrXVUl4jt3Rl28nceBXP+BvAmreGvij4o8USyQiy1y5s5be&#10;OP7xkSLY7N+AUfhXYYbbgL+lWLK3aRhOy8L93d1JrOUuYzjSi5fO/wCFvyPln/goH8JpNJ1GL4na&#10;NZL9n1DEWoBV6TAcMfZgMc+nvXyTcxXEkscUZ8vc3L7sk/z+n+eP1Q+JXgfTPiN4K1DwdrEatFeW&#10;5VWI5RuzD3Br81fiH4N1bwT4ivfDGsQ7bqxumik3cA4PUZ9iD718nm2G9lW5lsz9W4UzD61hnh5v&#10;3ofiv+Ac4+zTQwvWyc/Lv6N+H+FZ2t2kWtac0k8bNuyRu54A4znP+fel1RYjIrXV1ld27jOO35f1&#10;/Gsy88RQBGtrX5mPGWbj+nfivK5Op9vH3UeOad+zX8RtJ16+8Z+B/AGo6l4fjvGjnu9NtWmW3kI3&#10;bHCZKjB9Me+eK+kfgx8CfjJ8Vbe20Xwv4GvVjlba1xeW7QpHxySSOR16A56cV6V/wTT+PGn/AA2+&#10;Nk3gbxLdImk+MYUtSZcbI7pCTET/AAgNuKZPJLLnpX3h4qXxT8PrW4vfD2lR6hav86QiMK8benA+&#10;Zfr0r3cPg44ukpOXqfFZ1xFjMnxUqKpKz1jJ329PJ3R4p4V/Y+0T4HfBlV0y5VtajKy6hd5OJmJ6&#10;D2XPH0555r1T4DeL73xX4LU38rSTWshjLsc7l7f4VynifxF8U/ifZ/2FZeGWtIZGxIW3DIGOOQD+&#10;Q6dMda9D+GHgb/hBPDUelSyeZMxLzuvdiST+te1Qp+xg47LSy8+r/I/N8biJYrEKrKXNNt3l5dF8&#10;tfQ35U3AjB56e1eK/Hf9oHxp8A7yC61jwlDqOj3cnl295DJsKt1CMCOuM/lXt2A/UVxPx6+EmkfG&#10;74Vax8OtTma3/tC0K2t7Go32s4yY5l91bDe+K15uXW1/I55x5la55Hov/BQn4WXxVNd8MahZnbyy&#10;xCQA9hxXXaL+1t+z/rhUReMY7dm4C3ClOa+GV+En7RfhDV77wV8RvhdqX27TGw2oafbmS2vIRwsq&#10;MOzddv3hmudutbvbG5+y6lpDW+1gDDMhR1HAyQR1/wAK9OjhY4mnzQufJ4ziCjl1b2VeWt7bP89j&#10;9N9I8ffD3xFtfRfGVjcK68bLhTWxElvOB9juY5VPTa2c+9fmLa3AjRZYZWXdjy5O49OnT/6/4Vu6&#10;R8UPiJoL7NM8b6lCwwPLW+bauB6HIrGWG7M9WnmMXFXj9zP0iS3n7Lu/3TSNFOnABH4V8KeH/wBr&#10;r476NLsTxlJcKo/1d1Crg4J4GADj3/qDXZeH/wDgoX8ULFgut+H9Nu13fMyM0efr1HPT2qXh59Do&#10;ji6Mt0z64fgcHPtTQy9TkGvnrRv+CifhO42nxJ4CuoTu5a3kV8fy9vzrsdG/bY+AmtDMurS2bZ5W&#10;4t3GPXkDFZ+xqdjZVKMtpHqm5CW9eucVBdfd3M+fb0rntF+N/wAHvEmP7I8fae7Njav2hV/Dmtp9&#10;R0bUE3WOtW0nf93KG/kaSjKL1RXNHozG8X6pBpGiXmoyjaLe1eRvbCk151+wDp4i/Zl0HUSu5tVa&#10;51Iuo+99ouJJs8887+9av7U2vf8ACJfs/wDjDxF5v/Hp4eupd/biJsf4VtfsseFm8IfATwh4adzu&#10;sfDtnAxMe3LLCueO3NKpsrG2F/jPyX5tf5HY+IbhbLRri5dOI4Wbk+1flvo+qTa18Vtd12G73Lca&#10;tM8e/GArSHH14r9Nvi/qMej/AA51q+kPyx6bKc5/2TX5Y/BrRPtdxLcyam5eadmkXAG07v8AP+c1&#10;8bxJU0hHy/Ox+icI02/aT9Ee6aLcxoFjNyvQBRt6Y/8A1fWtS/1hlVWhkXPVufbHXvzXO6P4difY&#10;89065wFZc8dv/wBX+TWomh6PH8ss0zD+6xPv/nFfCysfZfFqTWPiK2PyXzx5H908/wCf5e1Tf8JJ&#10;p8TbBIrHg/L1/X61XGjaGgWQWqkqcKW/+vU0Wm6OrMFgj9V+XP0qRtR3CXxTbqWwvoP9WT/nt+Iq&#10;lceJN7kpaTsCuG2rjP8An/PrWnssVj3IFB/hC4/CoZWtkcgXADDk5PFBPumd/bt5cyfutDkG7hfm&#10;/M0jz6jOuXstvODub/PuM1dk1CEjbv8Au8rt/wA5qK51y1jhUSXKgr/EWwE9qA06EcY1MyMztHnb&#10;/f8Ab6daQ2eoM2Hu/Xpn054qtceK9MhLn7Qn3fvR55bHHTrVe48a28jGGOGR13fwcg0Byyeti4uk&#10;XCvmXUWO7j0/rUkWiWpmYi8mkX+Jd5x9OufT6e1ZsfiLUZVKWukSkrwzHoxx1P8A9ah73xTK48rT&#10;h/tbj2/znnv/ACuJXLI1ZNNtFcRmdvu7Rkjpzx+n+RVd7a2ABCkcYZdxx/Pg1QFv4pupdsssceV4&#10;2nrx6/4d6SbRPEbxbmv4d3PMfX3/AA5p6dQLcxgi6Ou3GO5/zwPSsvWdQij3B5Ai4JbIyMelQ3ui&#10;ay4aP+3Pm6HC9OMfy/z3rM1DwnKw/earI2773+1W0eRdQ93ZnL+OL6B4pCZV2qv3QecAds/5/Svi&#10;D9v7UrBvD8Xn3W1hNnbxuLfQV9teL/Bum+RM8ty/oB3PHI/pxXyB+3H8N/Dd54RuNQxIJrNvNhbc&#10;TkjOVx+dfSZDUpxxsGzyc6pyqYCaifIGoeL9bvtGht4NJ/0eMMFeTv61sfsw+NG8JfG/Sbue3b/S&#10;JGgKxkc7xj+ufwqiIkk8PhUHyozDH4ZroP2SbGyvP2g9LgvIEkXbIyqw6MFzn8MV+oY7l+oVG9rM&#10;/OcHzfW6dt7r8z9AvB3iC2W1EZLEN0AThu4/l9ea3F8RLcI0iQSAgcDGAf8A63v7VT8GQW4QRFVY&#10;gffIGTwM4/T/AOv36ryrYIPLjRQy54X8vr/np1r8jqcvNoj9Vp/Aji9Uvp7pP3VnL935m8vtiuZv&#10;xemf57Fz8uPmY5r0vUZbcx5VBHu56Zz/AJ61zl/NbwzBQzfdHRyP61UZcopwcnofC8d7v+b04+tP&#10;g1SOE5Ztv1qooaFfNO7c3PIqGV1ljbK7v1r9A5WfFuXMa2bXVLcyWkqtlugxVNrOS3DRrH8vI6Dj&#10;JrCutP1CCQXWkXphbqWXv9fWtbQvErTH+z9etfLm2gfaF+65/oa0jy8uhipO9mRXivAqvld4bG3a&#10;cEf41Lblogp2+7BuvNakunwON8sWR6/hVZ9NCOzfw9qCtipJMZlxjHv6Ukj3NsFePdwuOvoasfZA&#10;GAB7Zbii6AVMFffBoAzE1JrCeW7s22vNzJt7n1qK61i/u4dkkmT3puozhZSTjd9Mfzqv5xk5A6df&#10;rRYxcpK6RVuLd5SXnk+Y+9Y2r3flyrCrruH3ee1aPiXW7fSLb5x5kjL8ka9/euRS0udSn86aRtzt&#10;yPr2rqox6s5K8r+6tWbmn3lnIFje5wx+9uHQ17h8DdU8OaNaRi3u45LiRd0mMZ7Z714HZeHyP4Pr&#10;xXq37O3h+4/4SC6viv7qKARgnj5ic/yFTiYxnHc0wtaWHnzNH0K2vXN9pbw2VsrSMu1dpGemPw5x&#10;/wDqrwy//Yp+P3xF1TUfFDwWcc00xaG3e4G51xxjnjAx65/A17j4UtlJV9m4fxDJ454OMe5616f4&#10;LvLqFo47SMqwkUhcEH6H359Pz61w0m8HrDd9zfGVpY7lU9Euxy//AATt8DftP/s5LPpni3wzcX2k&#10;6lOpFl5gkaBV3Lld2Co56Zx3INfo94OswY45iCjFPmG0cNgc9+BivBfhjYeJZVhusLAqhQyqo9Rw&#10;T+GeM9M5NfQmi65ofhjw7Hd61d/vIosfLktIxHHGPf2GK5q1f2k3OVtTj9ly+7E7rRxa2kX266lW&#10;FY13NJIwAxj3rzH9oP8Aa88JfDfwxd3h8TW+l6bbqftGqTttz7JnuegxyT045r5x/bT/AOClHgr4&#10;Qwy+G4pxe6vtP2Hw/YyBinoZmB+UdPfjgen5p/Gz9oX4p/tCeITrPxM1+SSIOTY6TbkrBCOfup3O&#10;P4jz9Olc0adTEbe7Hv1fodVOhCk7y1fbovX/AIB7p+1T/wAFLvHHxSnvPCfwXlutH0WRitxrTMVu&#10;rsYOSv8AcU/mfWvlaKS/1iVvs877Hcm4vpmLNIx64z1PvVmy0e61C4SF7dn6eXaxjP8A30e9e/fA&#10;L9kvWPFV7Bq/jTTZorXzAUiKlR1ziuiVTC4Clpp/X4nbRw9bGVEl/X+SPOPg18Etc8c3y6dolk8V&#10;uzgzTSZLPzySa+7/ANnv4K2/w90e1NhKn2jClv3eMcAY/H6du/bpvhZ8B/B3hmyij0/QSny/Kuzj&#10;n179v0/GvWtK0rRLGDZHpLqF4VfQ/wCf84r47M81nivdjsfVYHL6eDjfd/kT6LI8NqouLyNmKA7Q&#10;ox0+v9f/AK+x5ls6RhpYwP4d2OvrVa2azACf2S/y9sdc4B6fyrUsNR02Ob7JHpfzsNzKMYPPf/Oc&#10;18/LU9EdCLQlVa5QDp/qyKSQWsYLLep937rL/n1/zxVqa8hCf8gwj/gA5/L/ADxTku1I/d6Q23Jx&#10;txnHXp/kVBmQRx2c0X+ujCqSPmj74/8A1+3rU9tGp5Nyit7RnB49cD3qe31TzPmi0clY8/eA6/St&#10;CK6ctkaT8zcLhOcZ/wDrD8qAlKxlfZFUtNPcNtX+HZ+GalMFrhgGOf4f3fHT9K1DdykDdpW7b0ei&#10;C+vGYr/Zmznncv4/Q+tJx7mfP5GSbeOT5/P+b+6q/wD1/wDP4U0WKtOJg+4nlv3eAf8A9Vbv2iY4&#10;2aTnK9FXG7vSrNctG3/Es27u5zz7fl9aXKHM+xlYjSBeGYcZxH+n+f6U02iGRlG/aOD8nXnp/Sts&#10;T6ln95pqbucP7Z/z0/DNTRyX42sbCPsPmU7vpVcoe0sc29qgjGJJegKqseWAz0/z6U3+yYLuREuU&#10;lODyFjAz+XX/ADn0rp45Lvzci1UcgfKn8v8APNL50iP5j2uN3JO3/PtQoE+1MWLRdFk5lsmkX7uG&#10;jHt/n2qaDTtHtzujsZPl7qox7D+f51tPe6ii5srYN8wyrLwB37f5/OrizySsIfsy/d5ZYunv+eKv&#10;2fmS60jnhpOnSncltMq7cs3p+X+H+FSix0tJGC2d1uPTan3OMf41uW6zQ/8ALHIHCqsXP+f1pxa8&#10;SXdFa+/MfQ4/nT9n5k+0MIadpbp5hsbj5vvMc/59aUWOmRTYXT5mVv8AZ6f5zmugM96Dvmtl64B2&#10;Hp06UQyXR+V4VH95sdcVXs/MPaeRhRWVhGXI06fGTn5sj25o8iBf37aVMvPzKzHGPSuhEzlvlj/Q&#10;f4U4qAyhk3E9Pl9qr2fmT7TW5z9rBC7CRrSQdfl39auBbfY3/EsY9/mcjHr/AJxWoke0kCFumPu4&#10;zTh5MZO6NgvXp1/ChR5SJTMUFMYXTZNo+985P+f89aa9mXX5dNI5/hbp/kVtC6hTAKt69OtJHqMU&#10;suy2sZpGxjEcZbJ9Kr2PO7IjmlFXMg6XcwHB08Bt2Dlun+f171C1jeSL5IskUbfvH8K7rR/AvjLX&#10;m/0fw7JCh6Nc4jH611WkfAAS/wDIc1Tbu+9Hbr/WvRoZHjsR8EHbu9PzOOtm2Dw+k5L5aniU9hqE&#10;MRluLWKT/ZbnJ/X/AD9Kv6Z4f8U+IIlg0fw60u3+6h/I19C6V8HfAWk8jRluG4O64Yt+hrpbWytL&#10;GPyLG1jhUcbY0wK9vD8JVZa1p28lr+Oh5VbiSnqqcL+p8wX/AIb8Q6FfLaaroccMoUPsYc4pbbSr&#10;pl3y2MWOzbskfX0/WvUv2uII9K+CmsePII/3mg2r6hM0MeXaKNdzgDuSuce9fKvwM/aA074xaTY+&#10;JNCkmls5Ym2fKVG7d3H4Z/D615OaZTUy6tZXcej/AEPTy3GrMKPNopLdHslroV+6sht4fUMR/nFW&#10;rbRNUZUkMMW5fu7V6/5/z6UmkX5Rc/Zi31rVhvpmCyizf1/z/n/6/l8sTs5pFFNA1LOHt0bHbJq1&#10;DpN8EJe1hHbhTz/LFXEvptuPsrVNbXBmyJLfqc7gafJEh1JEMej3hXKQRK305px0O/QfKULZz09v&#10;8auLPk7NqqOP4utTRF/mAC4/zmtVTjYn2kiinh27I3LLHk9Bt/wNTReHJYFyJ1wV+tX0lwM5X73T&#10;8KVZlPXb6dKpU6fUPaT7lKLRZY8GW9X/AGcRipX0eZRvS92ntjiri3EKcBFb+96ipXuo3bCD8B/j&#10;WnsoBzSfUoJpUiD5rw/N/dUflUkekTOm83rYAq4k0C/MIx6VKLiNNpdP/HRR7OIrspRaa0ijOoyM&#10;rHqtWl0S3KMLm5Zu/wAzGrSXlspw3HoMVJHd2i7CJlB/unj/AD3quWIrsox6HY9p5GXb6tx/9apE&#10;0rTkbcZpGyc42t1/E1px3dv95R+PrT47iPcAQPxBo5IdiLyMtNNslGXjmKKMrtU81Nb6dZhs/Z5B&#10;xytaBnRX2hW4HX/P0qSG5U8qPrmjkj2FzEMFhpxXeIX+XjlTz+tSRQWvnYFkw/2tvWrUd0ABmL9K&#10;RLve21GCkctwa0irEcz7kckdm5AW3YdQSFFPgtbO3l85LOTIb7zLUnnxk44+lTi5jQ4AHzY7/wCf&#10;SiyByE861ibdJatlgPl2infarJVwLbbtqRp45eHVsD0FMaONRvC9+/8AKpJJoLyzZAog/Gnma2Q7&#10;2gUAL1yKrxorNmRV9OM1MkMJG0ou0VUQF+2WxcMIVbvj2qMuHbCwjA/z1p0lrbht/wAv4CoHs2Pz&#10;BMf8CpbgOk3K2DAu3qPm5FQyXNxKPLeNaa9mJUJ3Nx/tdaaLY25IG75vVs0gJC1zGo3RKPTPSq4a&#10;/kkZgI9o/WoJXud7Kxbb22/yqu6zLCx8w9cDn6UGyjpuW5ILzOdkQP8Ae4zVOe3vod0m6Nhnv1pp&#10;kmhjLCQ7tvG4ckVRu7u7J8t353fxc0BaSC/+1yR/O8ef9kf/AKq5vWYb1Tk+Tt29NtbU892kbPG+&#10;75eFYdK5nWb3VpG2+Svp355rmrNG1Pm5jn9ZiuykgJVf+A/41w/iuO+aJmMw+Xn7vbPcV1Gt6pr6&#10;K6izjx0UeYTnmuB8Sa74kRD/AMShdx5H77t0/wAP51xSlE9KjGd9DlvElhd3KOGZWO7hcf8A1vTP&#10;tXLeEdKvk8a6Z50qhRqEXGDzg8Z9Ryx9vY8V0Wo69rhcrJomP7wEgPFU/DdzrE/j7SfN0dVVtRhJ&#10;cSDIy45/p69K2w7/AHkbd0dlTmjRkn2PqPWNOjJaO4w26Mbg2CCPx9+f8KxJtB0h+fscLEddsQ49&#10;67DXNFWT5Jk3BlBb5c5rFm8NWTrzZ4HOV5/ocV9nGNkfC+2v1OcuvDOlyLtFlG2445jWqE/hzSkY&#10;5srdto+X9yuev+ffmuqn8M6c5y1uoHXK55/X6VBP4V05tzpBzuz15/nTcLlxq9GcdL4V0zarfYoS&#10;GGD+5Hbt9ev5elQr4U0pJGC6fH8y55jxmuwn8L6ZIfktx0/ibuOP61VPhXSt3lta87vl/eHkeh5/&#10;zms3TdzT6wjnYfC2mSDaLCHrj/VqST/n8ar6h4X0fCsNNt/l/iES8fpXZDwZYMxH2FR9c+lR3Xg7&#10;TULOLXaw+7gnO6plRk3cylXMqwsY4rGO2toxtRccL0wai8Q+IdC8KaSuoaxJtja5SBQMZaRyAq9u&#10;5H+c10Edh9jsYoEQIqx42rXPeJ/gv8NfHesw6r4v8H2upTW+ChulJXI6ErnacduMivzup7P65L2l&#10;7Xd7b7ns80nRThvZbmF4d/aE8BXnit9CurW7h2qGivjGrQzE4wqsDjOCOvWvRPC3xb8E6vaG+8Ox&#10;XF9bog/0mBMxmQttWMNnG49cDoPrUng/4VeCPD1m2nab4Ys1ikbMkZgDAnGBnPWuysfAvhZ9Gj0A&#10;eHbdLNWBW3jgVVDZJzhfrXdH6jHWMH95wVJ4iL96SOX0n43w3viHR/Cdpoqx32qXE4X7RLtEcEWN&#10;8mOCeWVRjqT7E112neMvFM2sa1LZWcNxZ6bJHDa2sMbPNcOy5PzZwuDxtweBnNR+FvhToOn/ABAv&#10;/Hd3o1qLiayhs7NxCN0UKZOB6ZYn3r0C0gCgBFz713ylhVJOnDp17/1p9558vaS+JnM2/j/xBGs8&#10;VzoclvMx8qx22ry+ZIBzxwMAkDORn2r0Dw3HqcWl2seuNH9s8tftHkrhS/t7VHY2/ljeyn8avW0b&#10;A52dulOU4z0jFIx15rtlqKUJtAB6dxTLi4nvLg6Vat5bcGebui+3ueangic4PPHSrcVuIgTt5bH8&#10;I5rSKd7oylaQzQ9S0udm0rS2/wCPXAYbTgfj3qHTrMkgCDfcfaMtcOhyq59fpwBV7TrO2scrb2qx&#10;7uW2rjJq9H864H611c1tjJxKNpBeXWri8kjkj8tnGJFG0rjAxWyjFhnP41FEE28YzUgxHyT+FDk2&#10;ZHl/wyvzbeLNatzaTHbq0oz5fHXP9a9StruXZhbGX/gWBXl/w71KCPxxr1s8jFo9VkDfKfQe3pXq&#10;VvfReQpEch4/55mvq8N/u8X5Hnz+ImhaSQlpYtvHQ1W8Ta5oXhXw7e+JvFN7Ba6bY2rz3txcMBHF&#10;EoyzN2AAGTmrdtILjLKjL7MvSsz4g+DtF+IvgnVfAHiON2sdX0+WzvFjcqxikUq4BHIJBPPaul7E&#10;Hz98MP2z/wBnL9ozxVfaf8BvEuk3enaf/wAfGuCby47qQnpCgGZQOctwOmCecfJ/iu48SaX/AMFB&#10;fEj+BNUVZpLEfbE03RnncsBHgyJKykcY+6cEY9a+sPhB+x5+zP8AsZtb+C/hJYw2rXECpb2E8pnu&#10;yiD7wPLH1JP1r5n8Ya6vw8/4KNarq0Wlapff2tp/zWa2LQtFtVMYMoVZBwTwTyR05rx8Rf7Wh9Ng&#10;eSz9mubTr1ON+OP7PEXxb/ai8I/Gz4+fEXW9MtdFt7e302DTtNayjFwJiUeVZS29SW2ny2yDjoMk&#10;/or4HeWHSobR5fM8uMBZCPvj1r87v25fih+2Z8R/jb4J+FHwA+HepN4a1HZP4gbU7WKII6SKSiu5&#10;5OzP3W5zgZ5x+hvw2leXw7Zpew+XcR26CRemDtGf89q2w8m3rK+mhhj4r2cWo27o62GSFUBlYBaf&#10;9pss589fzpLaOPHzkYqZUtF6lTXoHiy3IXvbNV+WRetNN7akk+auR71Zd7VRk+X+lRb7WRc4T68U&#10;CITdWpKsZl/Og3VuTuVg1T+ZaD58x/pSeZaMMjZ+lA+hWW5tQ3LLTjPa7vlcdefap2NmW+by/wBK&#10;TFkSCojH5UD94h8+yDYEy/TNOF1ak4MgHfoKk22QbOI+Dz0pS1iBzt/75FAuYabi36iRfzpHu7UK&#10;AHFPH2VSCAv04pTLaq29FX04oERG7tAfvZpjXVvkEMFqUy2p+YIn6U3zbT++o9sUDRC95b/xP196&#10;b9qtgNm7r2qwJbU8Ky9M9qjd7XPO0UFlaS7gbK7x/hUEl3angyirha2zuBXbmona2Q5+X9KAMq+u&#10;Idu7zs8etYGpT2xDMZF5Py11NxJb8rhP0rJ1AWzcOqt+XFZs1hK2xzc11bEbTJ8o7VVa6s3DAsMV&#10;rzfZwzKxX8xVRkhQ/MI6xlGx3U6m9zPM1ivO8DFSWkVpcXIOY9vXoM1cC2zSAOq+1bWgabbzncEX&#10;jn7oojFDqVlFHE/GHwJa+JPDMNu/O2Y4K+6kV88fBL4UWPg27vPtE/zfapD+G/gflx7fpX2R4q02&#10;OXR1Kxj5ZFPNfPFzolvpnijUE2GPN0xYMx45/TtXiZ1R5eSR6mS4iclOnfc04YNPhQFsL/wKpYv7&#10;OWYnfz+f+eP89KhSBCCw+h255qWOBd+TGD33def8mvGue07FiKTT1G75m9cdv1qzFNpyNhBkZxn8&#10;PeqKrxnZt3crjNTQSOFw4w3qK0jJGfKXoNQMg3tbEdsbasrduTlY/Zl4qh9okjXGeAex4FOF4SMh&#10;PujnFaJk8upeFzcq2Fh9vlbrQ1/dhx8kf+yelVPt425ji3betK94xbmPHvUSkluFi0zzNy8p5XGP&#10;Tio/JUKB5mPpVd70onyIQcZqGTUW+5nj1Y9aylUiPlZZZpAdpnZu/T9KaiRAdXb+9ntVB9UkZ9sT&#10;Lj+E1C2q3Byuf4uG7Gs/aF+zZeuEtT/q88cnrUDzwxS7UjQZ/wBnmqF1q16wZoY2K5z7dPc1Rk/t&#10;eckQjnruGfyqZVorYqNOTNS+u1VT8i7erMT0rj/EOtQylrWzUyNyMbe9ap0HU7uVWu7p9pP3Aev1&#10;qK+8PQWib2HzFSc7T0rOVSU+ljaEYRavqeOeMrPXtX862aGOKBkwylfmb/P9eK5e58LltJbTbxBJ&#10;EVIT5RwP8/jXpvjSxu9zNbhhuzn3/lXD3Mt2iNCflG3HHU+/WsVUlF2TPUpyvFWPnv4qfADwzqTS&#10;XQtPLZQ2XT5AnsQP/wBVe/f8ExPhuvhL4P6tqESfJf69KUZuWKqAo5+oP61yvjq1eWzaVQzZjJ3D&#10;jtxj9etfTn7Jnw+fwr8AdDgMY8yaFrib5cZMjF+2P71fVZFUqVubmd7Hz/E1RRo00t23+hreIVjs&#10;rCSY9I4yxyOMAZ616D+yfpK2HwS0eZofLe8jNw4xzucljn8TXm3xm+0WPgXVvsyssj2ckcO0/wAb&#10;Dao/M17t8NdJXQvAuk6PEoCw6fCqqvb5BxX2WEj7sn6H51mk+ZQj6v8AI31jZjyOewpl1fWFvOtr&#10;cXcaSScKjNjNWIwMZDc/zrmfGmofD8XQtPGBjV41ysk0Zwo6k7u1dNrs83l5Y3LHiX4f+C/GoWXW&#10;9Ft5pVGI7lfllj/3XGGX8DVjw94VtPDWmrpNpeXUkaElWu7hpGP1ZiSfzrlZfCngjUYZG8JePprG&#10;eRQ0bw6huC+nDEjGO2K6Twno+taVZzLq3iFtQ3SZjkdQNo6Y496uTko2bduxjKMebmUVfujUWxt1&#10;ffjcfUtU3JGff1rMhHiyG7QXAtZoGk5ZcqwX+VamGxuAPWs3HlCErvVNEd1dxaXZyX1wG8uJdzbR&#10;kgV8j/t0+D/CviqeL4leFJ1kuNgh1i32FXx/A5B/FTx6deRX14IzINjPx/OuC8Y/CTxP4rtNQ0qT&#10;X7Ga0vY2jENxpw3Kp7bgfpzz0rlxWHjiaDg/l6nr5XmFTLsdTrx2T19Op+XXiZzNPJa2m3738Tdf&#10;xyf1/wDr1zWuiLS7eQL99l+WNe7dc123xj+Hmv8Aw4+LepeB9dgeO4t52jSReBIo+6445yMH/GuI&#10;XQdRkvD9tj3bWI3FfT/Oe1fKxpxjufuVOca1NTi9Gro53SdU1vw1qEU10zeQ0itHcoxHlvuyueeO&#10;R1r9V/2cfiR8dvjR8DNA8eDVIPOmtfKkaS3w0jRkoXOOMttz25NfnlD4MufFsNt4P0bSzNqF5IqW&#10;8QXncemce/r/AEr9Wf2cvhnB8Hfgj4e+HSShn07To4526Zk6ufxbJ/GvUyeU1Wk+lj4XjqNGWFo0&#10;7+/du/W1tfk3b7jJ8L/FjWbHXk8KfETS47WeT5YLxF2o7cdR25P616QPmVceleT/ALRU1heS6baW&#10;Kq1/9pUx7fvc/r3/AJ+lenaF9q/sa1+1o3nfZ08zd1DYGa+gqRjyqSPzHDykqkoPp1Jp12jGe9VZ&#10;Bg7+4/WptSuFtLZriVW2r/drMHi3Qp5Nh1BF46O2KzibVGr2Y97WK6mdZ0VlaPDbl6+1eY/HD9j/&#10;AOF3xn0Oa3uLBbHUijfZdTt4wHifHBP94eoNenWGoWN20nk3UbFWx8rDnFXkGej54+7n9aqNSpTd&#10;4Nr0Oetg8HjKfJWgpLzVz8e/jp8Pv2of2X/Fdx4V8feHkm02OYHTNctYWNrdQ84G4/db1U8jGBuG&#10;CZvhn8Q4/G1s1rdQGO/jwJIkXczL6gDp34/+vX61eLfDeg+JrH+yde0m3u7eTG6G4iDKfwNcx/wz&#10;78JrJJbjRfh7pVtdMpK3ENqqnPbmufDxxlPHe0nUcoPdPc78dUy+WQ/VKOHiq0fhn5Lo7avsfnwd&#10;B1GELPNaXEe5cruhII4/x/I1VuIIbOEyXNxsjH+s3cZ57/56ivsf4q+A5LdF1dtICxKwjnXyunoa&#10;+YP2oPgfr+veHm134dMVkt1Z7vT4ePOUDI2ehHp3/SujM82oZbHXV9Ev1MOGeG8dn3K17kdm3+Nv&#10;M8b8e/GzTNHdbLQ7dLiXG3d1VfYEHBPrWDoXx/vobnyde0hfs5bgxv8AOOR7c+tcDeS2unBmv/3Z&#10;jB8xWOCuO2Ouc1xmv+PLiaYW2jNsjHHmBck47/Svk4Zrm2Kre0hOy/A/TsdkvCOQZeqeJhzSf/gb&#10;fda6WPqzSvHng/U7T7TZ62qbuq9CCO3b9OaztO+MvinxP8UNB+Dnwm8Q30d9rWoRw/aLa4kTyo+C&#10;7jB/hXc34du1z9gz/gn/AOPP2pPBDfEHxzrUmi6H5zLYyxQ5mvFHG4Z4CgggHHOM19Efsdf8Ewr3&#10;9nH486l8XfGvjOHXVtY5INAWOHaY1Yg+Yw5+cKNvpgnuePeo4vNcVJQnFRj1a6/efA43CcO4Wiqu&#10;ClOpKWykrKPe/drpY9G/basp9K/ZW1DwYL2Z5NQ+w6SszOSztPcRQlsnnndn6ele/wDg+zFpoFpb&#10;lFXy7eNNq9OFAx+n514J+2W41n/hX/gsSrv1j4jaYDGe6wO10ePpB/npX0VpsSx2aRxnovykV31d&#10;zz8GtZP0X5v9Tyf9tvXl8PfszeMrxLgxSNos0asucgsMZHvzX5x/BG9NpZxxJASoXCr6d+PX8+1f&#10;cP8AwVa8Rf8ACPfsnaxHHdbJby8too128t+9Un8cZr4K+EGpat9gha1sfl2gAM3Xj+X+fQn4fiOX&#10;NWt2SP1DhGl/scn3f+R7zpeqXZ+Ro9oI+Xrz9PrVp9UuFGfMXLcn5ff27f59K4+zm8V3MDGJFjTn&#10;jbyPXj/P+NuPw94ivk23moOv91QvTn1ycda+KPrfYx6nSnXoE+WWcbQcAMxOP1qnceOdJgXa97GR&#10;0VU5z/8AX/z61Rt/AdpCvmy3Mj5XPc+9XV8J6LbYjW0VSB82Rxj+VJsfLRIbrxvGY1FnZSSKeVKE&#10;/wAu349hVO11/wAUXzeTHYfZ0LD95wW+n5fnW5Fa2awqUhH12DGfXnv705oxuBjRVyMfXjp/n9KS&#10;Yfu1sjHTSdR4ubrV5W28sm0YFTR6TYJhZmMyjjJbO76/549+lbCJbyRsVGPlwdy4z2P+fz56NbT4&#10;iqsYl45+bqe/0/8A11Rm5malxocBVVtuGwPu/d+vFWI7oIW+zWcfzD5ZFb0qGe2QP5YgVGZfvcdx&#10;TWijtcTSXR9WbBwR/n+tBOjL0V06AH/VkD5h2pWuZEbdK/H+x1PX+dZlte2d2DLazbtxI+U5544/&#10;l+PrUd1eafZhpbhvLUcbi+M/Uk+w6elAKJavdWNvu2ne38Py5PHYVHbam1zw7v8ALxllOfT6+/8A&#10;WuVufG1plhpqtNtOQWbg8+3/AOuiy1bxHqTO8kiwpjOxe/A75+vYdvSqSNvYvsdY10iDcR9QRnj0&#10;GRyP8azb+9tRJ5jFV+X3/wD1DvxWaNN1LyCZL9mI5ZS3t9eaqTeHXdQWnfuPX6dP8n9K0gkZunYo&#10;eLbmyeJpS6p833twXt/Wvlv9sRbO58F6nKGQyNZttXd6d8/Xt7/hX0j4k8O2Els0ZU4yRu53D35/&#10;z+hrwD9prwJbnwRfGGJWUW8jK6nOBz+te7lMlHEw9UcGYR/2SaXZnwnaqDoEiBuN2OnSrn7N9zJa&#10;/HnRvL6mZl4z/dNV9JQNo90v9193SnfA5ltPjt4fLt8ragF3Bexr9bxXvYOol/K/yPy7DaYqD81+&#10;aP0G8HapqsUQMljI27llVRx/L/69dVFq94drfZ2baoLfKPyrP8EwRyoElduOeMcHPPX8z2Iz0rsI&#10;tLikUeXsJGBn0r8jrVFGdmfqlP8Aho5u8uL6Z1EcHzNyGf8An69ay72x1R5/neM4AH+rB/oa7S40&#10;+IIH84IpG7A6k4GP6dOx9qwbuO1eXPnL0x82KmNTm2NWfCT6Fbzrusb+N/7oMgqpceHryEFpUbOf&#10;rivUPHX7G3xi8IPJssFuI4pNvm27blb6fp+def6r4c+IPhY5uLaZFXBdZk3Dr15r9EUuZXTPhnKO&#10;zRhSWNwh3HlOjVWlhy+3acNz06+9bD+IowfJ17SPL9J4R931yKF0u0vl87Tb2Obgl9rcrmhXD3eh&#10;m2OrahpygRr5kOPuyD+tbllqGl6qmyGYLJtyYmPNY11aNCWBThedo71SntnjbzUDKQcqV7fX8asl&#10;6HSXEDAKfLIGc5xWdqFyp/d7fmwTuLdP8mo9O8T3UI+y6vGsi/8APRPvD/Gp9QsornN3azBk2YG3&#10;65pknO3W6Z2ZunpWXqmrrp8DfZ1LTNwq/wAzWzqaiDK+W3A/Ws5dCWWdppyAxbua1Titzj9+UrIw&#10;9O0K81S5+13zM0jnO5u/tW/ZeG4olWVQvvuHSr1hb29o6qDnaMen+eK1tE0e78QXS2dhb5BbG7sP&#10;xqZVJSehrClTpxuyloHhW51y/FtZRZ6Fm4wg9a94+Gfw6h0qxj07TbYlsku20fM3rVv4R/A1reOP&#10;zbTO45kk55I9ePXGMf8A16+jfhl8IYIDGZ7BduAeV5wR0J4OfofxFc9StGnuFufocd4F+E99M0fn&#10;QyfMcbQpwnA5z+PX379/e/hr8GLTTx58tvufaB5hQng85x2xke34Ct/wr4F0vSLNby8McflqSZdv&#10;H6/57Vwn7SP7Zvwn/Z00Bo9V1XzdSZT9j0izYNcTNt6nP3Fz3OOK86pUqVpWWvkVHliesa/4t8K/&#10;DbRptX1fVrezhtVDT3NxIFjjAB79AR6fUV8J/tbf8FR/EXjCa58DfAW5aC1OYrrxHNnzGx/zxBGB&#10;z/F0x9a+ff2hP2rvit+0nq7XHizUGtNJV2Nnodm5EYHbd/fbHc15/baTPcusBhPzLgQR/wAX1ran&#10;hYx1q/d0/wCCV7T+T7/62FNxfareSanc3MlzPcsZLi8mkLFmJ6nPJrpfAPwy1/xtq8dnodnNI8px&#10;JcNGeBmvQ/gl+y7rnjm4g1DxFF9lsWGViwVz/wDWr7M+EXwK8C+C7SODTNJjQheW4yw65+v5Y9q4&#10;cdm1PD3UNWevgsqqV7SnpH8zzf8AZz/ZF8N+FEj1bV7SO6uuG3yDp+f9Pf8AD6d8N+H7LTbVBBZq&#10;oA4Hlgcde31+lWNL0zQ9NURwQx7mGW6ZBrobX7J5WCi+ykj8sf5/DpXxmKxdXEy5pM+mpUadGKjB&#10;WFsL2OBVQJ2wF24z6VoJqtomGeMdjjbwfz9v0NUhd6ezNbzlVHUL14xVmP8Asi4faIyRuyw6dv8A&#10;P51xcxsWW1+KKNRGFO3Jb3x2/Q//AFqsQeJI9u4qoZmx97k9e3+Hv9KrR22n87Y923PyluenX/P8&#10;qDb2SyqsY284Xp83v+f+TWbuBpw+ILaYqFLLu+8cjgj8fT9fzpdR8VNY2fmQwNMzvsVV5yfX6f57&#10;1Uj+wxhkWEccj68Z/WpU1SxHMlv8wU7dvfn69aknlNaz1ZI0+eI4OfbnP+fqOavQarDswA27g5rJ&#10;GraeI9zwn/ZG3BPv/KrEWp6NIhkYDgEqN2Md6DOUL62NRNbSRfLKOdv3vepLfXFB2yZ+9/j+v+fe&#10;ss6voQJBn6sOrDI+vpVi3vNEZ1JkbLfdZmxjrmndk8vdM0Bq6Km/bt3c7dv9acNYgEeAnRsYH1/C&#10;oI5dIkZkiu1xjBw38vwqe3g04jCzfN2A70k2tUTyx7EkWrRMmMFd2fl5qeHU0bI3+ZtOT7fWq7ab&#10;A6kx3HGcdePy/Knf2Q4QNHcxt3zt9vzqvaSJfKy2NUih4zuC/e70LqMLSq8qhuu5c5xVWDTrqVSP&#10;NV16hePyqZtJ1TzWQRKF53N6inzTBxjsXv7QjIwFXdlgM989vz/z2qSHUlJwD0OOecnj/P4VTj0m&#10;+ycQqfxzUiaTeFvng3f7St1q1KfVE2plw33yPLv+XHPeoTqbfcEyqAPr07/5/pUc2mSGLEtt8qn7&#10;pA5/OoPs5QZW3ZMjrVE8sS7/AGuSf9dub3wM/wD1qP7UWQb15GMj3/znrVfT/D+rakxj0rQ7mU9P&#10;kiIUe2TxXVaH8APG2qhTPCtmrY+aaTJ98DtXVh8HjMRK1Om38jlrYrCYdfvJpfP9Dn01RVj3uyh+&#10;/wA1R/20CeH+YDgY6+tepaN+zPoSASa3q81wwHzIrYB/z9a7DRPhj4I8PBf7P0KHcFxvkXcR+de7&#10;h+GcdU1qNR/F/h/meRWz/Bw0p3l+H5nh+laL4x10Y0rQ7ptwwrtGQo57n05rqtF+B3i/UQs2r3Ud&#10;uu77oJZsfpXsSW9vEnlwW6qOyr0H4U5vm6DrXt4fhfBU9arcvwX4HkVs+xdT4Eo/izg9F+BXhex/&#10;earJLdN0KyNhT+FdRpPhjQ9FULp2mQx+6Rj/AD+taWwBsUbcN82AOgr28PgcJhV+6gkeXWxWJrO8&#10;5tjRH33ex9acqt97FORAMfKW9uKkiQ7eBgV1nONSIkbs87e9KU+Xd78VL5J64wPX1olMNunmSzKu&#10;3uzAD9aPJAUPEugWfiHw3feH9QtUmhvLV4pY2XKsrKQQfrXx38Nvhlp3w9Nx4X0rSrezisbqS3WO&#10;OILhVYgf596+07aSO5VZLZ1kRujKwIavnH42aavg/wCKt5GsO2O/VbmMZPzEjDfkQfzr5jijD+0w&#10;kaq+y/zPf4fxEqeIlT/mX5Eml2CRwZk+8y427RnrWvFYwCILI6jK4+lc5Y6mNiky88fKc5FaQ1kC&#10;JWMq4b/PavhFbqfV8srmsljbZ3+ezcf5P+f/AK9TQ2lqVwjf+PVgjW0l/dI/blQtTW+qRx4UTY5x&#10;gDNVzRiS6bN5LWxAXg7qkW3hJ2hsjGOvWsiG/IUNnI757U86uysqgjA7ir9pEnkkbC2sABcRj5vU&#10;9alhht14MQx/vVjfbZJSp+0bd2M8+30p4kkkcFrg+v3qSreQcrRvpb2zoAqKe/XmpVgt/L2pDGCe&#10;nvWHDLJEfmk3Lt4P0qUXj71MhatPbRJNoR2ifKIU6Z3UltFatlxCm3+9tA3VmRTIvAZuGzwPerCC&#10;GX5vxxmnGqmBqRR2u9dka89MLTzDHINwjT1HFZ8c5LqN3P8ADjmp1vPMQlDyv8LccZ71pzR7isW4&#10;hsyqouO/zYqWNE27iRn+dUftMuPkjUc/lU1vdM8ADMp+bk0xWLkSR9SV/nUkCAMpCrVASkIB5y4y&#10;MHdUqXMa/I02Dju1FyeVl5pEaU26r82eWqb7Db8Fl+YHnioIZYmRdk4+pqVLhd/lv/d65oUrGfWw&#10;fYrYNynO39KkW0i27gvT+9RliOD/ALrbhzUkbOD8xHNXdMBv2QomPbpu61G8ZEW1QpGfvZzzVgPF&#10;jORtzTSp6qzD3zUsCOKCYHezn72frUnmvGNoT605c/xf+hVG4wRu/wDQqQCiTncqk4pWnZl+ZOBV&#10;d3AYkUqyNjG3/vqgCX7VaBchKibUrNkwY8bf9npSHZzIU9M1XeNZm4hyamUrFqmTG8sAWDP82e+a&#10;jnuLJTlpPTjNZ9zaRvJsZmX6HpVee2lhTl22/wAOTUKqhqml1NY/2dKpPmo361Wuo7Mnair6GqVv&#10;c28Kb5JyvB+tPS5gll3rdqq7uee9alKL7j7zToVi+RPm6tXP6tYwktGUDc4+70rqHnt1i8v7YrFv&#10;rWPqf2YTef5oZ9uFVW4H4ev+HaiyHGT2Z5/4g0qR2GyP+Lru6VxesaC+drQ8L/Dnp/n+leoa0kTx&#10;MxYucenT2rk9Yj+fatmzbuN20/nz1/z+Pm1afvNndRrOJ5zqXhCZ5QREpxkY6VV8PeGynjHS0KLz&#10;qEQK/wB3588fX1rsbuKaVvJ+xNtxnB46f5/Ol8OaQ6eM9Lfyl+bUIujdcMP6dKijB+2j6r8zpqVZ&#10;KjJvs/yPete8PpcEr833QBhsY981zdz4QtkGFeVeScLM3Hr3/GvRtd0oyOwjcqTxlfpXO3nh6Vix&#10;+3TZ+ozX6Cqeh8BGq9Djbjwbbsd3mzdeMzsO3Sq58J2sZ8sPOp9TM1dXL4fmzuXUJtpz3H+FQN4f&#10;Zj819N/30P8ACp5WbKpzHLjwrDKMGaY7en704JobwjYu/wC8kl+U/d8w/wCcf1roP+Eadnyb+YfN&#10;ltrD/CozoBzufUJ/l77gAf04/Cp5R8xlxeGbIKSWlx/d8xqpanoVqY2XMnHPzSn8s5rfn0Mp8q6l&#10;MMAHHAzz9Kyb/TC6CJdSn3Z52nnFBMpOS0MlbMJFHBH8yhcLk5zzV7TNNd5N21cj+L8KybrwHqd1&#10;rVjqVhqjQRwzLJMyyMGk65U9uTjnt6ZrotF8Ja1JBJ/aOvzKzTF1+z7RtjzwvI5PvX5xisPH6zLX&#10;q/zPep1pexWnY09Nt0BCqRhcZLHp+dbttdafZ+Slzfxxm4k2QhpMeY3YDHU/4Vk6T4GhfQl0fVL2&#10;a6+bdLMz7Wds55/z2rUh8KSpc2em2FrCtjbqz75GZmVu2Px5relThLS//DHLUqu17GvpV7Z3kjpB&#10;cxtsk2Nhv4vT/PrWtpOpadc3K20U6s/93HTB5qtp3hnTg0Us9rG0kchfzQoXax71vW2nQKNscKj6&#10;KK61yHDJyJNPkS4kkhRTmMjdn1xniti3tcDeO/t2qnp9tFarsjiC+2OlaD3MVham5kDFVXJCrk/l&#10;WtKK5jGcilrcuuWfkyaPp8c3zfvmkk27Fz1H61a0u7vtSvZJQiraLHiNmB3SN3Ye1QTLNextd6gk&#10;gt0+ZbaPq/8AvH+nT1qxo+tXd9cfZ/7Amt4VX5ZJCMH2AFdqj7uiOaXNzF67uRBIsCoZJH5VF9PU&#10;+1QnVbi40+5awhK3FuSrR8Mc4z29qnu7GV547y1kAlRSu1uhB/8A1VBDo2o2TyzQXFvuuG3SNsPp&#10;2H/16fuky5m9C3o0yXUTXMN1JJGxwvmDB6en41dyWODVHSrKextBDLcNK25izP7n+VXDvxyKUviC&#10;MZWPOPA99Zw/EfxBCbhB/wATIllyBj5Vr1G3urYx4WUHvxXlfgk2y/FPxEsqqr/b1O5uM/IterWk&#10;toIl/eIvy9mFfW4X/d4eiPOqfES2kiTHch4/3aq+KbPU73w/eWeizeVdzWsiW8oONkhU7Tn61bgd&#10;Hc7SDxRqd2bDS7i+SPe0MLOsefvEAnFdNjM+Ev2Hv2Nf2x/gRqN54t/aw+NF9r2u6rGo1C/tdUad&#10;ZVQsUi8x1Dqq7vugKCST3wOG+Meg6Yf+ChkcvxSsml8PzaeYtP8A7au3ltxJsXITzCRk+nHXjOK9&#10;D/ZY/bB/aR/bJ+JOoXfxP+CLeFtD0mMnS/Dsl/KrSMWwJ7jKLvyF+VOgyc5OCPOPj7oV74h/4KG2&#10;dhZw6XZ3C2in5tOM8Zyh4KyNyccdB1968Su4814a69T6jCxlGyqO3u9O3mc1+33+1h+zl+ybN4b+&#10;HXhS01C31jxE0c+krod8Gtl2ToCxQkqpHXKgE4IzjOPv34Z3Ca/4ZsdfRiGuLWORg2c5IB596+P/&#10;ANofwh4D+EcWnfEb4jeA/h/qesaW4m0u9t7aO0uiS21h5Em4Sqc4JVgQcHB619e/C+SG78Mafq+l&#10;weTbXNrHJDGnCopXhR7VrhnF1NFZ9TlxvNGgtbrozuIo/NChlytTrZ2eNzQLx1qvDbo6YZc/QkYq&#10;b+zbQ4JVv++jXpnjS3D7LYyDyxBGfwFJ9ksQuPIjz/uil/s2z7x/hk0f2dZryyHr1yaBDTa2YGTD&#10;H79KFhsj0iT9MUfYbFSMR/U7jTX0+w/hQYbrljQA4WtmvWKP/dwOaaYNMIwIY/yFD6ZZk4aGj+zr&#10;AEFov50ANltrMDcIkwfpzTvIsgDthShtNsSSViH/AH1Srp9iQHEf/jxxQAGCycbRAv8As/LSfZrJ&#10;OJIV3fSnGxtFA3J/48aathZn59p57bz/AI0ANNvZhtwiXj/ZpPs1mSCY05/vYqUWFmv3kP8A30aQ&#10;2VnnhOD0+Y0ARNa2f3jEuOgG2gwaeRt8pfyp76bZHqrD33Gmf2bY/wBz/wAfNAXIzbWJDDyk/Fah&#10;a0s+rwx/lVhtN09cHY2f941G2m2IOSv/AI9QO5SltLEjb5K568Cs690+xYFlgX8RWvPp9oeWTnH9&#10;41Ul0uxdceR09W61EkaRMGXTbFjj7LH/AN8ioRpunh+bRP8AvkVsT6FYMxkWLnOfvGmxaHZKMtBt&#10;/M4qLmvM+pTh0fTXI/0RPToOlbGj6ZZQ/KkAH0Wlh0WzHWP3HzGr1vpNoBzFg+uetUomcpOxU8RW&#10;0S6TIUX7vPIr5z8YyxWXjfULZV+bz8gL16D3r6X8Q2sS6HNAq/Lsr5o+J1o3/Cxr2RY8syo3tjFe&#10;Pni/2dPzR7ORy/2lryIY9RjaLKrnPP0pxvyrqAny+mD/AJ9Kqxq6xqv8sVHOJVVpCD1ztHfFfK88&#10;kfV8pcbVSpbjgHnvUM3iKKD5pDgf7TDise61C6mfyreFV+XG5jyD/hUlvpiumLqfIZgeWxk/rWLx&#10;EovQ0jQT1kbEfiq3chY18zdzhfr9ali1a5lXelo33fl3MOePaqun6TpcUmUOD0b5hV+4vYYYcwJ5&#10;jKvB8z27UfWKktynSpx2JItQukVmaIZ/2jnHNSRXE8jfvWwc5+X/AD6VFbzieHcXVW7jeMU9rqwt&#10;4TvlVQF/iatPaXW5lyx5tEPl2h932k++G/L9aYUtJG2bfQj5utZ13rlm42I6s2edp4FOXU7N5v30&#10;8YbP+e9c7rS5jSNK5qf6MhwYdy+u7rSsYLg/NbcDt2FQrOsqb0bIUdqdbEPuBQ9c/d/xreLurmbi&#10;Oljtwfmibb03etNVIcfJGdv95e9WGjdU3459hUbwTFtyRNj37VcTO5XlmAzmPo3bP+etZOr3jAM+&#10;wqW4z1ramtrrPzj24HWs3UbUPG5cbeccGplzWLjY4XxCRMxLNlf+mmOn+f8AIrg9XW3ikZcBfm+V&#10;fX/P5V6R4g03c+5wD+B4/wA/1rjdZ0JHYnyduT8vrz71wy+KzPSoy908/wDGjRNphVY0LSzLGuF7&#10;swH9a+4PBfhRdA8EaXpKptFvYxpt/AfSvj+18MReIfHPhrQMKWuvENruiGeUR97f+g194PYRpaLA&#10;cfKgUflX3PDNH/Y5T7v8rHxvFNa+KhBdFf73/wAA8Y+N2l/bLKx0VVG/UNYtYUO3OR5oZv8Ax1TX&#10;sGsaN4glhth4a1tbNrfO5JIQyyDsCO34V554ysP7Q+LPhHQ9n/L9Jdn38pP/ALPP4V69EHUZP92v&#10;scOuWl8z4nFP2lbfZHNT3fxU00RyxWOn6gOknls0bY9QOR/n85tW8S38N01rq3gO6ubVowfOi2SK&#10;x9CvX9MVvanBfTWM0WlXKwzMn7uRxna3auVi1T412cey48MaXfMsh+aC6aMuoHBwVIGfrxWm5ytc&#10;umpm3V/8IPEF59n1jwlLBcY275tNeMjPbfjrx610ujaH4f0rwl/ZWn6tItjLGwimkuSWVWzjDHnj&#10;9Kz4fiC8tsX8U+CL6zXGJGaMSIGH0/n0rQ8V3/hDTfCjSeIrcf2XMqqy/Z2ZQreoA4FElLltEn3Y&#10;u83p6WM/wf4C1zQNXW9g+K+q6rY4Iaw1DypFwehDqobiuwDAcDgfSuT+G9t8Lru4n1b4e6pDNtUJ&#10;NHbXTMq9xlCeK7DyufvGsl7TaaswccP/AMuW3H+vNkYC9An/ANapBhACPTNZPilfEUFmL3w/c2kf&#10;l5M32xTtxj1HSudtviH43S2ju5PCtneQvJsaSw1BWwe3BA6/p700rlfCcj+1D+xr4P8A2ivs/iOO&#10;5Om69aR7Ib6NQRKoOQsg/ixjg56V896l/wAE2PjML0pFrGnyR7seckhHHrjFfYemfFKGa6js9U8K&#10;6nYs8ioskttuTcT6gnFdW00CI0qvnatefWy7D1Z80lZ9bH0GA4jzTA0VSpzvFaJNXt954D+zf+yB&#10;4G+ACJ4p8Z3NveaxtISeXG2Djon4Dk/yr16+1Xwx4ixY6b4u8lmbGYZNrD2zXEaFoWqfF/xXNd6t&#10;dN9ijbEdvuO3jv8AXqPp9a7TUPgh4YltMWcBjmVcJKD0P9K6qOHp0aSS0/P5nk47HVsZipTrNyls&#10;3p9yXZfIn0z4VeHLW7j1e4Rrm7jfctxM25s+tdM8IVcH8xXK/DOfUtJe88J6zeSTSWbhomkOcxsu&#10;Rj/DsRXVswwMHtWjutzmhybwKGs6ampafJYSPtV/vEfnXl2ueHL6y1QW/wBmuJEQlVmaPIYH3r1m&#10;XLCoZUVxtb9KEypU1I8WYvalmSVo5G4O3K8A+td/8M5J18NrPcTs/mSEqzNnNbd5penTZ+02EMmW&#10;5Lxg9/pXD6r4on0+8/svwpPGscL58tF2gN3XHHf0rTm5lYycfZtNnczSKbqONfTOKAyjcuf/AK1c&#10;CvxG8R2sm+8sI5duM7Vxx+taXhfxxrGs6rHZzQxNGxIYhcFeOKOR9QlUjI3PFOhQeJ9EutHmT5Z4&#10;SPoe305rwzSvgl4yv9bbSry38iFJCr3DEEFR3Hr/AJ+tfQzgMOO3PWq8CFYmcL95vz5rgxWBo4qa&#10;lPoetleeYzK6c6dK1pd+j7o+IP29f+CWGm/FLwg3jb4Gqtv4otFLXemySbYNUABJ9klHZsgEDBwA&#10;CPjn9mr/AIJ0fHr4r/GKz8JfEH4e6toOj202dYvb63KBUU8omT8xbplcgDnnof2oYKcqDUN5JDZW&#10;7XboNqLltq9quODowa5VZdjysVWrYyq6lWTbe7bMrwP4K8P/AA88I2Pg/wAN2CWtlYW6xW8ca8Ko&#10;GBSXTgxuQedzY5qFPH/hy4iLtdNFjIPmIVx+P+f6VSu/FeiQ2aTzahGFkYjchyuf8/56V3xi+xlp&#10;HQ8Y+N8Ka9+1N8IPDmV/0XUNU1RxnqIrRog3tzP7V9I2kJWEbQOK+crO807xp+3xpY027jmj8P8A&#10;w6upJNmDse6vIgMnHBIt29OPXnH0lbIViH6D2rKr8R1YVe635v8AQ+Lf+CympSP8K/DXh6CVv9K8&#10;RBnjyMMoic857A4r5k+EXhia3t4rhbZvL/iUKMD2+uBXsv8AwWU124PjnwH4fg+b93dzsAo4GYwO&#10;/XBNeW/DPWpbXT4o3DFXX/lnETjHp6/5+lfnfEVSUsTJH61wvHky2L73Z6Vo1hHbr+8Ybd2evb0/&#10;r6VqSxoG+R0Rem0461y8evboQgLluitsPNI+rXf2bAaRh67fp7dPpXyt+U+h9nKR0X2aV5jsfLdB&#10;uJ/n3qdbG62Ro8altmPu8Zrk7bxVd211GziRdvVWU5FakfxGRDtuE3dvmXk/TmpJlSqdDTm02eGL&#10;EQU8f3TyBnn/ADjHrVa4025aRRKuCB93bj8qmtPHOkeWst1I0cZGMsy8e3r37/41Zt/EGh3EmyW7&#10;X5sgKq4wePfrTItNbozpbG6Rj5V7tzj7y+uM/wCemaki0iZmV5ZR97+Hv7eo/wA/hqQNpdwmY5hy&#10;w/i4+v8An3qw1lDhmK7um3cccVZnJmDJYyrZ+XG6uyru2sM81mahpkt1bNZ3EOUI7fLgfjXWjSIY&#10;zmNQrMx3Zbp15xUclo0gHGGjPcev+f5mgnmZweleHv8AhHWkihST95g4weOeDyareINJfXEkgu4z&#10;tbcW29AffP8An9a7qXSfNkWaU4xxw361Be6PEBsif94c/eU8+tVzFRqOLPILvwLfWsmNPmZlDZYb&#10;cY/+t/8AWqe0vNU0ZlF5avtzjc3f+oNeiDQpwsgePPzcN6/l/nmmzeH4WRhJEHKr/EvQH+v9avmO&#10;p4iL3OTtteic72kCjptZvXoev+eakmv4grHevzfw9R9Ppz71a1LwQtw21bTHAyQpXnB7/j796yJ/&#10;A2s2Fwy2l9Mylsru/hz+H07VcCZShLZlLWb6O4DSKiq+fl3KMDp6+3p7Yrx39oJIbzwVqFs8mVa3&#10;f7o/h2t9T0/E167rOk65aRybxCybeCVPHoP19ue9eLfHG31f/hF7yY2Uv3SGwozjGPw78f1zXqYD&#10;+NH1Rx4mzoy9GfntpICx6hAmP3bnj8aqfDS7ks/jNoM6ttZdUjwxX1PpWlYRKmq6rb7duJHG315N&#10;Ynh2RrX4m6PccLt1SLPt8y8V+ySXPhWu8f0PyWD5a6fZn6T+B9QaYLAqv/dxnknp6f556V1aTzyR&#10;gwXEke35lY/d/wA/4dsVkfDyztCc3AzxldvQ/j2P+Fei22h2M1uYxH8zcbvQY/XsK/G8RK1TY/WK&#10;Mf3aOG1O71eQtFIGcgEll/z7f55rn5rq/imdUg3fNn/Vn/6//wCqvYh4J8mNbkQLIG57enQ/mPz+&#10;tY998O7V7lmlscNn+JsZ5+lTCrGK2K5j174j/C23vTNvt/MGPuqpIH/1v8+tfPPxE+C0Eckk1zp6&#10;zKr5Me3dnjryPQYz+dffPi/wa00LLHH1zuyK8o8ZfDUSs2213Lk5jbJyc9D6jr9OPSvu+u5+exqO&#10;x+efjj9nXw5fRsJdP+zyM2A0akd+v5V5H4t/Zs8WeHrlrrw8GmUMceRncR9K/Qzxh8LFZ2aKzXaM&#10;BgxwT35/z+mTXD6h8PY7c+VJZkLnCDBJz+IznP8Akc1tHEWK94/P/U49d0d/sPinSJhtGGk8sqw9&#10;DzVUWmn6igl025Utghozw3419xeIPg5oGs/6NreiRXEYbdh4xlhn1wT+Pr+VeY+K/wBifwpq1xJN&#10;oD3FjKZPm8v5xnP04wP6VvGtHqV7x8v3OhNAcp93ufX/AOtQYcQ+UrMC3A6mvcdZ/Y/+KGkQlNJm&#10;g1KBcDbMNr9T34/l3HPNcR4h+A/xOsUcnwXfQkqfnaEkHoOD6VXtIsOY83u7SIJvEm7aM7mHJqhf&#10;lUi2dW/Sul1TwJ41sLny7zw5ehl4/wCPduT6cCu8+Bf7LPi3x3ria7400ea10uEh4oZl2tct1A56&#10;Lwc+uMVpzRjqyJS5tjjfhn8Htd8beVdTbre1Y58xl+Zh7D6d/pX0Z8OPgfpWjiFIbePKHOW4JPqM&#10;Dn8R/KvSPDHwuhsgqpZ+SqqojxH/AA8cDj+vcV6D4P8Ah8UkxInHB+8MYx16/wCcd8ccdXEOOqEq&#10;aluZnw/+HunW0qIsGFY5+bv6cH/DvXqAu9A8IaU+oaxd28ccce9tzBVRf7zMeg+vY/Q1wfxW+NXw&#10;0+A/hFvEPirWUj8sZhjRg0kzddqDuffFfA37Rv7XvxP/AGhbqbTLW5k0Xw1uytmrnfKOOZGzz06d&#10;B7c55YU6ld3bsu7Kco09Ers92/a1/wCCnUenS3Xgr4JTx3VzsaKTWMkwwZ4/dj+NvfpXxjrF54k8&#10;bavL4j8WatNdXlw26a7vJC8jHOe/YdscCk8JeHL6+uGtNO0tpv3mFlZMkj2Hbn6V758Iv2WL7Vmt&#10;9W8SwsVkZT5e4bl+tdFbEYfAx/q5ph8LWxT0V/yPL/hz8HvE3jW+js9DsHKvgPM2fXrnH+fxr6s+&#10;CP7I/hjwskeqeIlW6ufvKs0eQuOTwfx5rtvBngPQ/C9pDYaRbG32Y3Mo54Pb8a7rTbKGKNfnK8Y2&#10;56kj8u35V8zjs1q1tIuyPqMFldOh709Wbngnwl4ctkjgWxh2rnbhQP8APA69vWvQrDRdK8hYo7SM&#10;Ltxgc/T1/wA8cVwuiW8gYNJO3QFQcjHOc+/9T+Nddp81jb2+1rvadowvmD/PPB/zz89Uk5Svc9a2&#10;lkaw8N6S2CoZc87FyMf5zUc2iWAZlRcf3vm9+OAex/z1qNNVs1ZWN9Ht/h2tncemPz/H8Ka2o6aG&#10;aaS8Xpg4x7+n/wBespFFe80IGRZftTLJkmMjHy/X8P8APSmmy1S3ikSDVpGbP3vX/J/rVx/EGkQR&#10;sXvN3cjnn9fSoD418OwxebhhkA5EZ9PpWMuboXG5QurrxHAWMGqt8vAXB69vrx+lQ6f4v8exSsrW&#10;HnLgq0hUjOPr1yM81f8A+Ez0p7rP2KYjGNrRHJPp+dLN4uludr2ukSBG+7uXblenf/P9Z943TWzi&#10;vmSReMtXRNtzoc+R93aB1yPr/wDW61Xf4hWsS/6RBJG8Yxtz8wPr7U24PirUo2EbRxpjDbmwB7Hk&#10;Z/L8qyU8A3OpX0y3eqSM/AZVX72c9+3+e9Jc24+XD9fwNq1+I/heVFM2pSJkn7xP1Hb6/wCQKu/8&#10;LH8Kybm+0swXhmOM/wCevSsaH4RWJDLNM23H7tozyCfb29q1NO+FGh2+JPs88xZcFWfpTkJrBrqy&#10;wnxL8FxSFldiQu77p+Zs9j+H04rc8L+PNL1yYQ6bYyBud2+PryPw/wD11Vsfh/oVjL5ltoqsrLuD&#10;ct+eTXRabpMFjHi1g8v5skrj/Jx/So1MakqHJ7idyxbvIQZFcLt5UY6nHp9f896vRXMoBaP5VH8R&#10;H3v0qvFbvlU2LgsvDDH9auRWDbdm4YVeR+X17VVjlk+hJFe3k5CBm5x83qP61bSW4C+W743cr/nv&#10;xj/61M07TC8gtoo2mPQJDGTnjjOBxXT6H8G/H2un9xoMiRt92SQ7Rg/WtqWFxFeVqcHL0OStiMPR&#10;+OSXqZNu7RDETNt7KetT2+pyAqnm43HP14/XHNejaD+zNqDkf25rSR/N8yw/M35n8a7PR/gV4C0m&#10;Rbm4sWupA3DXDk+3SvcwvDmZVviSj6v9EeNiM+wFPZuXojxvTo9T1GXybSylmx3Vf8/1rpdI+Fvx&#10;B1ch47BbePP3pm/z717XYaXpemKsOm2MMKrx+7jAxVkPIW+Zq+hw/C2HjG9WbfpoePW4grS/hxS9&#10;dTzXSfgC5Ctrms/7y24xXUaT8KvBuj7XTT/OdejTNux710X+yadjefr717GGynL8P8FNer1/M8ut&#10;mOMr/FN/LQitbKztECWlnHGOm2NAMVIXO3cBzzmnBCUJ/wA5pBlXyRwa9OMYx2Rw9bjdhbt146c0&#10;IMJjjr6VIRnkihF2hQF/GmBHsYrnFADFvxxnFSSbYVaSSRVXP3mYACsfUvH/AIN0y4jhuPEULSSH&#10;5Y4vnY4AJ4H170Aahjz05/pSgJEvmPKqqO5brXkGs/G/xfq19qJ8OFY7O1k2WyeTtmmOOCS5AHPs&#10;f51j3cnjXxHq1vdarrU0lr5hGyeYqQuRz/CDz04PHtmr5GB7HrPj3wX4cDSavr8KbWIKp87E+gC5&#10;Oa5a7/aE0eeCZ/DuhXVxHDJsknuCIl3dgAfmJz6CuBt4tQkvkkTTp3/e7pGbnefQDjPUYGD/AIav&#10;h74Y+PtVuZhJ4dSGzUs0PnL5fm85AccevPBzVcsI7gW5fjD8Q9au3sYre3sI2j3xSR7T5ihc4BY5&#10;ByQMgYB98VzPiCbUdS1tIdY12+mhnmaSdpJi6ldoIQKdoChl7KSS3PQ16ZafAS4mjmGoa2II52CS&#10;RW6E4hHIUE4UHPJ+U5966DS/gp4GskiWbT3vPICiP7VJu5A64GBnknp3pc0UBX+Cl3NJ4Oh0+6dH&#10;ktW2ZGfu4GOoH8h0rz/9sjw7cxWGj+MLFfnt7preZvRHGQfzH617dZaVpmkW4g06xjt41/5ZwoFU&#10;fgK5r42+FV8WfDXUtOWAPJFCZ4FYfxodw/lXm5lh1isDUp91p6nVga31fFwqdn+B81aJcNfxqXib&#10;t8rY/PitiSwuiqKm0/Lhu9Q+FbFZ4IrqONPmAOdw5/CuoTTVI3SRY9/WvynXqfofNfVGDb6Wy/vJ&#10;Sqr0+bqauRWvluscKxkdvX+VaraZDPtV4s4+7SjT1zvVFBHoenb/AAoEVPsoIxGv0+b3p9taHLNI&#10;uB2VscVeS0LSqI4+lWI9JkXBSPbuPJbmgL23M37K0WfL2tuHoasWULFQGPT73GAK0oNLKv8AvuFb&#10;0+lOOnKrfKSR6fjVcsiJSRRaJlYtkfd+X5uKjKBm3O4+Xmtb7AFXfj5v8/8A16a9nF94J14ORRyy&#10;I5iiUVmVzc7emFU/eqzaptYq0pxnHQnNTiztmY5DMOu1atR21uBvROfQ1UYu4OVyv5GW81G6HP0p&#10;7WkszZW4bPdRxmrPkMv8J65NWba3BZZOqqQQ3vW3s0ySnBYSKu49P7uaguYp4mHlFmbGflzW7FaL&#10;JjYv8Xc006ekTK+4bt3UtRKEuhPMjELSRQYLDPc0Rz3ITYTuOPetmGzglbGEbjk5H51cTTrFUX5o&#10;xn+LNQqcmyr2Mmza6MKgpzwW61cQz42tub6Zq/Ha2xOzzI9wH9/pVi3hso1XLJlufWtVBoiUkVop&#10;41QxiBverNuGkbcI9qt1G3mpnFuDt8zH+7UkVzbA5M7Hbw3+cVojMi8hkwNvFA8tThu/3aU3tszb&#10;j5m33NRXdw6fLBZiU+9AuthX8wvhT/hUEnmsygZ6kfeq2gmdVDRbf6VHNpEtwyv9okUD+FWoDTqR&#10;xxyYJlk9abIY1w+Se+BV7+ztqLEiFv8AePWnNaLnLQDb2FOw1Yy55xLwgb3UGq8hTaSVfp/CelbS&#10;2DL8zKPYe1D6amcCPr2z3rOUZO5ftDmZLKdjgxkqGzuZuajk0i4lOT83tuPHtXTf2DNnLN8p7bhR&#10;/YyhfkXn+8WqI0ZdQ9p2MGw0L59kiKdh+ba2auR6faj5Xth97vnirSWkttJjy8r7Nz/OnQwS7txf&#10;jvu71qlykylzFW6gtYUzFAWxjoOtZt3bxywswt9pbj5u1bU14hUhwuMdKzby+RVyIs470wjc5u9s&#10;Y23bo/XPHNYeo6Uc4CLt6fd6/wCfpXWXsyNIfMiVS1YuoiEFnUr7/N0I9uK5a3LfQ6qb1ORuNNTc&#10;Rnb/AMB6Uvhywtl8VaUo5b+0I/uj/aH+B71p3jW6lmKDjHfnH+T70zw2LWTxfpIRl3HUYh8pwev/&#10;ANasqelWNu6NKt/Yy9Ge969pbuzJDJszwG25rBvtCvSflvuPTy+ldrq1rO4YQ7VbPBZcgfhWHc6X&#10;qpLYuY8/7n/16/QvQ/P/AGjOWl0HUUJLajn2WPvVGbSNVAz/AGh7f6sZFdZNp2qgZEsO4/7BxVOf&#10;SdWC53w4/wB0j+tLQ1jU7nMNpuqhWxfr9PL61DJpOpsvOo/xdPJGBXRy6RqvXzIdq8cKf8ao3Gm6&#10;yr4BhbDdOazaNo1ImDc6TqWNi6j69IxxWVqOh6mVUDUyecD90vHPWurl0zWCOXgXjP3W54+vpVW5&#10;0bWsbRLB2/gbiocdR+07GbpWnNHaxLId5Zf9YR979K2rGxVPmC+3TrU1rYLBbRrdTR7tvOMDv71Y&#10;8zT+2oQr/wBtAa/PcVF/WZ27s9iNaPs4ryHQWqhlCAM3oBWxa2wC7AP0rLh1bRY5V3arbr6bphV6&#10;28SeHgvOuWq9+bheP1p04tGcpx7mtZoA2M5+laEQxxj3rDh8Y+EIFw3iWxXHdrhamb4g+BIv9Z4t&#10;09V/iJul/wAa6IxlvY5alSmvtI34hg9O/FX7f5W5Ycc1ya/FD4dKnPjHT1XknNyvA/P6U6P4xfDC&#10;I7W8a6f/AMBnBzW0IyvexzupT7o7SBgfk28e9TDC8g1xB+O3woiIZvGtljplZCaH/aE+Eqct4zt/&#10;++W/wrqjdrZ/cZ/WKH8yO53j7uOaBKejV5+37SfwdiG8eL427jbEx/p71DL+038IACD4hkb2+ySZ&#10;/lR7/RP7ifrGHX2kekJLk4Y+9OMw6f7NeZSftN/CoDEWoXbdsrZPzz9Ka37UHw2kGYm1BuPlxZtz&#10;+lH7z+Vj+tYf+ZE/hWxsn+LPiCQ2y+Y12hZmTr+7X/635V6tZ21r5CjykHHpXkfwrl03x14w1Xxh&#10;aW9xHb3NwoiWbKMcKBnH4V67b6dZgAND25zzX12D/wB3h6HnVPiLECRmT90y9P4cVORFDG00zkKq&#10;5Y+1RW1vDbnbCm2rDRpPE0Un3WUg49K7DM+a9B/bn/Zz+MnxZvPhl8IL/S9Qn0yaWLVNdmbyreKW&#10;NijwrgbpHBBzxtHHOeK+Vf2sNan079vHR9W8K6lbvdLbxk3FpYzzyMMN1i7gDoQfU+9fXfgb9jL9&#10;l/8AZh8TTa/4Aht9IvNYvJ5TbXlyZmuJZZGlcop+Yncx6dBwMDivk79s3xBaeC/27vDWvJb3lyr2&#10;0Ia0tdOm3AAMMqGUBs54CnII/LxcVGpf37LXSx9Jl8qN/wB1Hm01ucd+15+zzoP7Vvj7wj4l/aD+&#10;IeraTpPhm3mRv+Eds3sZpdzo4klju0IdF8vny2J5PAGa++vgtpkHhbwRpvh+z1Fr62t7OJba8brK&#10;u0YY/Uc/jXwj/wAFDP2hf2qPFmqeEfg7+yR8K9Q1RPEVvMmuDVtL+zi3ZXjIAa42ruKFyMHt+Nfc&#10;n7NJ1aP4UaJpHivTvsmpWumxR3duVwY5AoBU9s5/CtcLzyqayuuhnj0vYr3WnfVfqenW0ZkjC7mX&#10;/aWpPsQJB+0yf99U23jeSPaJSp7H/wDXT/sU27i8bn/ZH+FeieJLcT7Cp4+0y+3z0HT436zyfXzK&#10;X7FMMkXz+/yr/hSyWc4GUvpPxUUCIzp0J+UTS/8Afw03+z4+huZOP9s08WEzcm9k/SlOnS4/4/JO&#10;Oeo/woAj/sy3AwHb8WNKNPgGdsrf99GnixkDYN3J/wB9UCyYkq11Jxz1H+FADBp6f893/wC+j/jS&#10;iyiTgSyf8BY097Ehsm6k/MUHT3x/x9yfnQAw6fDzmWQ/8Co/s+IDb5sn/fVSCwOf+PmT8803+zyT&#10;n7VJ+nP6UAN+xxt96aT/AL7oawhxnzpPb56k+xODxcN+n+FJ9hYKT9ob9P8ACgBh0+DO/wAx/wDv&#10;umtYKh/4+JP++qeLRs83Dfp/hQLNv4p2/T/CgCJ7CP5f38h/4FTJrGIL/wAfDf8AfXSpzaNnmdsD&#10;2H+FN/s9i2Tct+n+FAFN9PiJwJ5P++ulV5dOiB4nkHzc/NWg9g+0k3cn03f/AFqrvp7MMG6l9etB&#10;aZnmxgZtrTNjd/fpyaXbu+Xnk2/9dKkfTWVv+PmTj/axUkOnyK2BeSe3Sp5YlXHW2mxKcefJ9d1W&#10;ksIAdpuHz/vUkFgxJJu5P0qT7DKOl236VRDZFqluBpU6eczfuyctzXzz8T7Td45aSPBZ7OM9Pvcf&#10;r1r6KuoZI7GYGfdmM9VHpXhvxFs1k8U20pUfvLP5h9G715WcU+fB6d0epk81HGL0Zyf9nIYw2APf&#10;1qNtLIAxMOfu/l0rpotMhZduDjkU/wDscOd4C/4e9fJKjM+u9ozkJPC9tPzJtJ2ncMdv61VuvB1h&#10;MwVVYLnhVYiuzOjZBUN+FMbS4Q2Wf6e9DwsZbopVpx2ZxsHgqHO4PIny4x5hNXLXwlbxLhw7np/n&#10;FdOdPT7jD5v9o07+yYlZSJgrf3S1T9TgtkP6xUe7OfXwtZodhTZ34HUVFc6Baqh8233LuLA966l9&#10;MQYYyrkfpSrpVudzvNuH59f5UfVfIn20o63OXbRjvjEdp8vOQrc059DViJZIP4cfSuhNgFXakv3e&#10;P1pjaU8kmQ/UfNwar6v5C+sX6nOfZ73TnzalmXvGx4H0NT295b3DbjJtI/gbI/pW5D4fmXkcAtS3&#10;HheGYbpogQP9npR7CfQf1iPUpW88SxcEqCMYb1qZri1cfLcHPX5j/ninDwrGw2xBh/e7ZqM+Fiud&#10;kMh9w1Eac10FKVN9RzPb7OJkb5flO4fzqre28EiMoZf9nFTz+F5ZTkRSlv8AeNVJfCt+DiJJR1/i&#10;z+mKUoytsC5e5z/iC0hVGZs7enC5rk9Z0m2CfuzjjpuJyP8AOK7LWPBviVztsw6r6sK5vUfh34sd&#10;iUn6/wCcVzVKcpP4TspTpxjqyj8F/Cqa3+0X4bt9m9bGOe7kXGeibAfzb9K+tpLVsEE9O5FeDfsc&#10;eDdYs/jZrWoaw4kWx0eKONsYw0jMc/iFH+RX0vf6dEUJHpX6JkNH2WVwT63f4nwOfVlUzKWt7WX3&#10;L/gnjVtDJfftDQgtu/szQ3fPoZZAv8kr1G3hklwiAmuZ+H3g23u/iX4j8SvMW4t7WPn+FU3H/wAe&#10;P6V6Va2cVsMRxj05r3l7sUj5y/NUkzNtvD80g+dyqnv1rVtNNtbSMoqKzN/Ee9WEBHBP8VMlfYFI&#10;pdRmTqOjwybnC7Qe2Kpvpwx5Rxt/u4q5qXiPR4Zvsst6qsefm4quNTsJk86K7jZeckOKrUluJTj0&#10;izsZXuLayjjZ/vNHGFLD3wOalaJiAVf9as213Z3gzDcI/wDusOKmWJR3zUN9w5Y2M+SwtrqJoLqE&#10;MjLhlccH2rDuvhP4Du/MCaHHCWXG63Yxn9DXYLbRu3zdalFlBx8lTzPoHLG2xxWn/Da20WWF9J1W&#10;6WOOQM0NxM0gbH+9mtWPwxZW2qyaqtxMWkVg0bNlefauk/s6PPSmPaRRR7gnI70m2w5Ynm+jaTdf&#10;DjXpm3+XZzMWt5GUsuT/AAnHT0/AV2dtr4vLdZ40HPA53AfiKuXEMVwPKmhVweGDLkGorbT7K0QR&#10;Wtssahsqqil72i7DqKMpOfV7+fmUbDTUXVJNXEeHdQrN03Y6fzq87AHFSPgJwPyqNlPXd+FAopLY&#10;hYneQKjkAB57VLKq9SOveoindvrQURyqCgG0GqNxpFhcHFxYxsf7xQc1fkQkZjNMKlhtJ+tNMlq5&#10;jXfgTw3eHMtl2wGjOMVBa+C9O0O8ivbPUJlCN8sbsCPpXQAc7Qpx3Ga5n4lXN9Z2MLW8e6Nn2uNp&#10;P8ulXGXvEyjFR2NebV7ERs4vI8Dg4fvTLO+t57VWguVbPYN715bbw3B/dw5bc5P3vm6d6jdngceS&#10;0gbqzR1p7M579T1wDHzBvf61HKhlieLzCu5SNw6jNcX8NNQ1G81qaO4v5JI1g5WRs85612zABs9h&#10;1qPhYdLnD3vwrvPnlj1WOQty3mR9ee+K5nxF8OfFMRb7JbLJHu+XbIBn3r1ubaBlsVlajMyrvxuV&#10;T271vCUuZXJlHmPm/wDY/wDD+ozftdfFjxDqVjJC9jp+jaXGJO2I5Z2x6j98vTvnPSvq9V/ddce/&#10;9a+fv2M5f7c8c/FzxaY2/wBK+IUltCxXAZLe0toeOxG5W59foMfQUhAjy/61z1m/aO53YS3sFY/O&#10;f/gpQreJv2rNM0tpdy6fosPylejF3Pce3v8AqaT4e+ErYWEcYj+8qnaRycAdfx/Gov2lLibX/wBs&#10;DxJLFaiZbWaGANndtXy1PH0JPXv75r0LwhC1taRg6eqhQNmIwRX5bm8nWxk/V/mfrGWylRy2kl2X&#10;+ZBB4bieJV8iNjkbiU6+/bpTk8KwOuVt+TjcNvX15/Gurgu32KPsGxT/ABKvSplvo97IbGQKvfbx&#10;+fH+frXk+zR1e3mcXP4OtHiXFsrfJ8reX/8AW/pVc+BrN8eZYxyf3d0fTmu7kuoGXa0Lc/e+Ueh/&#10;WozqdorcDjbk/L0PpxS9nFbs0jiKh5/efDPQpUO+wboMNGOT/n/Iqk/wl01BiDzgFUkLG3UGvRpd&#10;dtwBGc/8CHeojr9uqfMeFXuv8/8AGo9nF9S44jEeZ54vwuv4QrW13cZHJ2kcn/P+elWh4I8X2sWf&#10;7TY9CoYdB6V2z63bgbnRtvXbt61aTWVThLNxz1x15q404dyZYit2OGg0Xx0u5IlgcKMbWVuRj17/&#10;AKde9SNa+Pkg2NocbDcec/MevA/T/JrtxqkY/eGPZjlg3WtKy1HTriMI0q8+rcn/ADntW8aMX1MJ&#10;YmfY84EGuz/JN4ZkVlILGNgc+/8AnFK+k37HZL4fmXIB27g3056fyr0K7jsP9bEqbgv978f6VXkn&#10;LfNx+XUZo9jEFiZPocWuiXZb/jwk3Y5GP0qGXSL/AO5Hpsm5eTn6H/P+ee2S4x9/njHPpTZJg3zD&#10;acNn5gcD8+/+e1T7FRD6xI4VvDl7I2wadLubGOcdvp/n3qCfw3fEebHpW7b/ALQAHH+f1rvHcZZ2&#10;uFDdV29h/n164qtcLKcvG6n5egqlBB9YlazPL9V8N6rKWWbQCMnuy4GfX8ef88eR/GLwjfDQLoya&#10;MwDQ46jbnHv/AJGeOOa+kdUkkdm3n5uflXGOnt2/yO1eafFXT5rnTbrEpCtEQxWPbjj6jtmuijJw&#10;kmgVRy0Pxr1myfTviJ4g06RdpjvJk2/8CNcSP3XjTT5t23bfRYb+784r1D4r2cOn/HnxPaJwv9oT&#10;bfx5BrzHWCIPEVvI3CrcK30wwr9sw8ubCRfeK/I/Ma3u4iS83+Z+pfw28J6tcQQyQzlfMj3tgnnO&#10;CPTke3Oa9P0rwbqk0eY7pvujCspOeh/z9K534KXnnaFp93H/AMtLGPc3GOVGQPb/AOt0zXsuhShY&#10;v3Yj+b7/AF6+uM8/hX4ziJN1Gj9RhUkoKxzEOheI7SLC3XCp8qeWf8Pf/PNV7rTfFUcuxHt2G0c7&#10;T/XvXoTDEeYlIXHy7lAJ9f1rKuC3mt5SJ77m5/ziucXNI+s9T0VJA0ZjHzfw/wBa5PXvBsEiFmh9&#10;um3H+f616jeaeSCGXPOOVrH1XTGeIlRnuR3r9EPzeMnE8I8T/DpLgNmH5tuQzLjPI5/n1rzjxD8J&#10;3+0MwjCtuZsBPxr6Z1LQGlRhs69eP8//AK65zW/CkTsXeBs/zwetU9WdEarkfL2p/DyaCVmktCWz&#10;lcrjH+eelZzeDgk23yz1UdMHvz0/yenrX0XrHgmCc8227rzgf57Yrn7jwBEWDLBgg4+dST1/Xt+X&#10;0qToVTo2eLp4It1Xf5AP7sjy9vTnuKmHgC0nXynstzcjGQcjPp69Pyr1G48Gus2Ui+7n7o/xPt/P&#10;2FMh8MFZWLReWWyWVl7+v0/nmgL9Uzy8/C/SpzvGnqe+do78Z6frUlr8K7ADyreyBEYxzg/hk8np&#10;z9K9Uj8OxjbuiUseTt7A1zfxF+IPg74ZWLHUb2OW62ZECyABe+5iewqZSHHmkznZPA2keH7L7fqb&#10;iNFx5alRkk5wBngZx/jXif7RP7VfhT4V6LJNFPBCyghQ0nAPY4HU47D15rx/9rT/AIKIW1rdzaD4&#10;Rvft+qFSGWNsQwg/3mHQDjj7xwPevjnWdU8ZfFLXzrvjTU5biWQYXZwiZ/hRRwB+vvXRRwkrc9bR&#10;ESqOXuU9zd+M3xl8TfHvxVJqrXNwtqkmRc3OdzKD91VBwg9hn3p3gb4WeIPHl4I7RSy7gGkZcKPw&#10;rs/hL+zxrniTyLjUNFlhsVx5a4wX5r6A8J/DG10C0WzstNmjVV48tc++fy/OuXGZnCn7tPpserl+&#10;VSl71S+v4nI/C/4G2vhFYjKq+dnJkK5xx6/5/nXp2maVqaRLCs0mPZuR/n/PrUlj4WvYhueCbfwO&#10;/r2PfnPtWvY6TJG+0JJnb99R9PT/AD+VfN18ROtO8mfUUKFOjG0ULBpt4WUm6m/2lWQc/hnn8sVs&#10;W2mXLqoWWVt3JbdjaM5/z/kVUi07UZZWAhk2heqqTu/Duf8A61bNjperrErtARuz97Pyj/8AXXJK&#10;UTqRqeH9BcMPtN7ccLtUK2d36j8K6qDw5buqkTPIAoHzk8HHf69qztL0m8S082C0Zm2fMp+6G+oz&#10;17/hW7p1pq84WGS1ZWUDcezN+Pbj/ORXDOXNIfMWbDQtPRlhbYzAk43E4XA/I57+lWI/D+nbMySr&#10;93DKeccDrmlt9L1OMFZrZl+XaMtnt1/SrK6XfSqJXhVVbo3P+f8AP0ziw5vMgj8Pabjifbt5UKgP&#10;b6f/AK/frU0mm6QhaRQm5s/d469/zq4nhyWaIkeYnJ4Xb/PH+e/s+38MtFt83ziSfmJcYPHp/n/G&#10;X5juUrVre1G+KDd83Py5+b3/AP1VaS6tTHlIWDBsMpVeeP8APvWkmipGGf7P/Dnjr/ninR6HZriQ&#10;x8ck7sfl7D29qliM839uuGW1bsG289v/AKw/+vU1te2duskttZZkwFZtw2jjuB/nmtSz0G5vWK6f&#10;ZyTSbQNsKk4/D/PNbnhX9nH4n61ZPbWGhTW3mliZrh9qjPcf/W/oa1o4WvW0pxb9Fc562Kw2H/iS&#10;S+ZzUesLszDZqxIUArj9PwqePXZE+aO0XphVQH16/wBK9Q8LfsNa5byRPrfj1oI1ZWkt7Vdx9xlh&#10;1+nTnHFemeGP2VvhZo2176xm1CQD5mupPlPHoPpXsUeG8wq6tWXm/wBDyq3EWW0tE3J+SPm3TtX1&#10;O+nW0tdLkmk3Y/dqWzz7D1rsPD3wu+LPiba2m+FbiKNuslwu1QODnmvpzQ/BnhPw6vk6H4es7dev&#10;7mEA56A/yrXAES8dB2r16PCdFO9WbfktDxq3FFWX8Oml6nhHhz9lbxdcjf4j8Vx2qd47Yb2+megr&#10;uvDv7NvgbSY421Jp7+RP+e0hCn8BXeFuMn5R2p6SHp/Wvaw2R5bh9VTv66ni4jOsxxHxTt6aFTTP&#10;DPh7RohBpOiW8Krwu2McVqIxJ2ovHtUIbJ2jrUiowbcTu74r1Y04U42irI82UpTleTuPJKybVfC7&#10;fSlyQOv50nys3yn7vf3p+xlPEnb+EVpGJI5CWPSiPYGwGFZPjjxx4W+G3hO88a+NNYisdN0+PzLq&#10;4l7dgAByzE4AUZJJAAJNea6Lpvxr/aJjXX/Ed7qXgHwpN81jpFq6rq1/Ec4a4fn7MGGD5afvFBGX&#10;BytddHDynBzbtFdX37JdX/TOetiFTqKnFc0n0X5t9F+fS9j07X/HfgjwsjS+JPFun2K/xNdXioB+&#10;ZrP0r41fCDWZ/sel/ErRbiT+5DqCMf51T8Nfs6/BjwyVksvh/YzXCj5rzUFNzOx55aSQsxPPrVH4&#10;h+E/h3ZeTpuofCPTb6GbCLI1kmF/IZHFYYjEZbg6LqVHK3ey6+Wv5mlGjmOJmo01G/a7/PT8j0CG&#10;aG7XzbadZVxkMjZFSBS4G7+GvKf+FN3nh63Ou/s7+NJNNuIVy2h3k7zWM+P4NrfNFn1XH0PSui+F&#10;vxZh+JMF94U1axk0XxNpKiPVtKk+9CSDtljJ4kjOMqw47HBBUaxhTq0va0Zc0fxXqZ+2lTq+yrR5&#10;Zfg/R/o7eVx3jz4vr4O1H+x10NmuJtos2nlCJOzH7q9z37dq5e3+LfjvVLK6muHt4ZIfma3tIzuj&#10;UZPVz83A7Dn3rct/gt4i1TWF1bxd4pW58lcQttZ5Au89/lA+XI4XOTxgdei0D4OeC9H8xjbzXTSq&#10;fMa4k655PC4HJ9qjmiuh0HkWoXWu6nPHDda5qEwvIT8kymR87iQFXIAz8vYj+R1tO+E/jG7tWjtN&#10;GYRqFW3a5YxmQFiSzDC8gYzgc8fWvabHSLDTYxBp9jDAAuB5cQX+VSvCZISp+RmGPpRzCPL4/gXc&#10;NHHLrOu21rDHt/d20PXgZyflGSc9Qa5r4tfFP9kr9nuUv8VfHEK3LbWjs7i4YlgQSoWJAAe56H8a&#10;9M1vXdE0rw++leNNTS1aGRY1uZs7WJOFfPp0z6V5b8cf2fvg/wDFSwsm+MHhux1CG3kA07UTMAU4&#10;ONrZx0z7Vy4qpiKMW1Zdm9I+evft0Jhz1opUdZdt3925yvwc/wCClPwm+OHxJtfh38DPh/qE0cl8&#10;sE+p3FqsEW3BLOvdgAOpAB456V7dceN9Tn8eeFtDiuFRNUsdQurqFV6xxKgDdOBl1+ufwryvwL4S&#10;/Za/Zx0ibV9IltbWWRSjQ27+ffXS90XkkKehx68kda7L4T3dz8T3n+J8sBj1LWLb7DptqvKaNpqH&#10;ldwGGkkb5iRwSEUEhMnDBxxlSknUabbT02il59WzWjTq4WMqmKVtGoxejcmrKy303vsen+Dp57jw&#10;5Z3VwWLyR7iW5PJOCT9K1cNnpUdjYwWFrHZ26YjhjCIo7AdKsLHwCTivQk+aV0Z04uMEmNWMKMet&#10;NkgSeGSBgNrKVbg8gipkQgcjPvT/AC9y8j8KRR8vJo8/hzxdqGgSW522t46qvYLnK/8AjpFbcSSv&#10;Cpe2/h4rf+M+lRaH8Ro9U8s+XqFqGYKp5dSR/Iiq9ituy827Z6Z21+X5hg/q+MqU+l3b03PvsFiP&#10;a4OE/IzYRKR8tpu+ucipYo50yfsw5PQc1spBFENxtW/I06E2rEOtg/8A3ya5PYeZ0e05jNiWUkHy&#10;U/3h2qZIpn+XGG/h5Jz7+1akHkBflsz/AN84/rUzNDxm1kz9PpV+xXclvUyUguyMyA/8BXpRcfao&#10;xtVMtjpt5rWN2n+rS0dueo6VHNNI/wAqWIyO5YVXKiYy5naxnRxXjpxnLfe6cU46fenAIY+4Wr8d&#10;xPnatmvy+jVKlxfyD5rRQOn3v/rUcqDmM6PSZyuXWT0+btVq00zedzO34d6tj7YeqRr/ALPrToY7&#10;zLeYcjsqr0qlGwcxEdGSRVjDt174qSPSYwoBBUd+elWDb3Ctnc3PoOlO8m7Y7lDevb86rlM+eXcj&#10;TSoJVAVSQp/vGh9Ct9+fTnbuqZYr0P8Axqw/hLCpIYL1mVJNzc+oo5Rc0u5XXQ7b7wjyf4qsR6Fb&#10;jnycrtx0q6unX23h1UZ/vU9dNvWG9Z9vP97pRyxDml3Ka6LbDaVg5/hyc1PBpqK3zfNjp7VbTRrz&#10;7z3R+UdieakTTWACiVs9D8xxRyxWxHMu5XGnxTLtk+Ut7VIml2iszZC+oxUy6JErCQS8jqOTmpks&#10;Y2IZz04qg5olMWlkDvYqw/Cmj7ABmGPv/Djir4s7WI7jjG79aVYbeI5G3Pf5RQJzRQMsAAIHTr8t&#10;LvHY/kK0nt7fZtG0bu+OtIkcWzaduPwp2D2kSgskp2qIWbJ5wpoxceWx+zt97P3a0GiAQiL9Fp/l&#10;TsyhY2Y+2BSsHPEyGF0/yrA3qc8UeXeopK2h6VqNBqIO4Qqv9KjNlfldrzxr9Fp8rE6ke5nPZ3r/&#10;ADJB9Bu7VE9let8yR8/7RrWFuY02Pdlj36VGZoYFaPzNzDnGQSf0pD5uxlT2F6qrjy+P72aia2uw&#10;dpZV/vcHFaMjXNz/AKiGTA/hb5aU6XeSHDSpH9GzU8o+ZGS1hJ8ytKvP+wKzb7RJ5Qym+bHT5RjF&#10;dUNGhQ75p3b/AIFioZNNsmGBE3vljRyplKokcHe+HIhJzcSNx0zWTd+G4iSHB5wcMTjp9a9AvdKi&#10;Rm/dZy351m3ulQsu6SED/drN0Y9jaNbsee3fhq0BZ5IfvccMad4W0Sxt/FWnzQ22G+3RbenHzDtX&#10;S6jptkqsxHRcHmsvR59Pk8caTaQGTc2oRBQqt03jqfSsadFRxEfVfmaVqknQlr0Z7/qkE/zfZkDN&#10;u43dKyprXUkU/u4umPvH/Cul1GBkYmGLcc/drNuDfHk6f3/56D/Cv0A/P79zDkg1TGDbR/N/tH/C&#10;qssept8jWsWf+uh4/Stu5N9nP2CRvcOKryNdsedKk/Fl/wAanlRXMYzW2ok7RZxjnP8ArKr3FhqX&#10;mZ+xx49pOv6VvM1wF509+PRhUbyXUhwNLkbv94f41Mo9ilI5ySy1QS82MeD0/e9P0pn9namxwbKP&#10;5f8App/9auiYy/e/sqQn6imhp2bJ0qQY77l/xqOXujRVF1PNfF3wgl8Sagb97MFmUbh9obBwMZwB&#10;1rJf9ntSdy6dD3HE7f4flXsytMwG3TJP++lpcThif7KbOPvF1H9axeEpy15UY8tNu9jxofs/iQCM&#10;aXbjtt848fpzUifs973EZ0mHGfm/ft6HJ6f5xXsEclwr7v7Nbd/CRIKniuL7vpbsP+ui8044Omui&#10;+4nlp9l9x44P2cC5DDSbbAHGHfn/AD/ntUkX7NBEZCaZbe+Nxyc57/8A1q9sje4U4/s//gW5aswN&#10;dhMjT/oNwqvqdMLU/wCVfceIf8MzSOmDpdr94nq/WnJ+zDKzL/xKrLdt/uuf5j6V7or3ZIA0365k&#10;/wDrVPEbnHy6eo9vMFNYWmieanF/CjwtP2Z5IpNy6Xp/+95JyPz6f/qq2n7M0kh3NZWf/AbckH9a&#10;9uiN8W/49Vx7ydP0qZPtqp8kEa/8CP8AhV/Vae4/aR/lPFrb9mVuF2W23Oflshz+taNp+zWYhu+0&#10;R8/e22qrXr8f2zqFiX8/8KUjUsHmEA9OtCwtMXtHHZHlUH7OoULtvm91WNf8KtQ/s8WeVV9TkwGz&#10;90c/pXpYW924MyfTbThHeNx9oj/791UcPT7D9tM5vwl8NrbwurJDezbc5+/7V0sVjEOPtEp/7aGk&#10;FtfFsG749owKctncZ5vX/wCAqK2jFRVkZt8zuT29vFE2VZsnjBbNWZo2+zNHC2GZCFJ7HFV7KJkI&#10;3Ss/P8VWmcbSPQVQj4Z/Zn/YV/a/+GXxp1r4x/tA/Hm88S3GoapenT2s9QMzWNi8zNDAglXEahNm&#10;5UwMjA6CvLv22NCkT9szw3B4sl1G50tls9r391I0IkZmDEcjaxUDpjgexz6n4a/bW/ae+On7Verf&#10;Bub4N3Hh3wn4f8QX1nHcPfPDJrqW8jIJhLs/dxNt3AA/NkfNjIPlv7f+n6lq37TPhTSLrw9a2rMt&#10;tI0U2qTXUDlnKgtGQADnOSD8w9Oa8XFSptvlTbvrc+lwPtfdVVpLl0t+pe/ba+LX7Pv7JPw20vUN&#10;U13VtNvPEFx5Gg/2feG4ikuEwR8kjEIQcHcoyCBjIOB9Xfs0+ONP+Lnwq0f4kaa7H+0LJHk3YyzD&#10;g5/EV8t/Gz9lnwPrnhC38UfFH4NeEdYGiBr3T5tPmaEwso5zazHY6EDa21t2OgPFfUH7LsPhW1+E&#10;GgTeAdBt9J0abTY5LPTbXHl2ysAfLHJ4FVg+X2jurf16E5hH/Zk0767nrEKyCJY4sA+rZqSKG8wQ&#10;ZV/I/wCNEW4AEdf9qnK1+R/qVH/A/wD61eoeDLcPIuivlidf++aje2uifluVX/gP/wBen41HOSsf&#10;/fVMH9oFuVj/ADP+FAhDb3wOftS/98f/AF6DHeSHaLnp6J/9ehl1TdjMX/fR/wAKWNdSV9w8sfL6&#10;mgBDbXRXBuuf93/69KLS52/8fXb+6KHXUyygPF7nml26iOskftjNACfZbj/n6/NaT7Jc53fbG/75&#10;FKY9SxzNGP8AgJpVg1LJQXELMOSOeKAGrZT53fbGHP8Adpfs0y/L9sI9GC18v/tO/wDBYH9ib9mO&#10;5u/Dd78VV8aeJrRvLfwv4ChXULhZQ+1o5Jt6WsDqfvJLMj46KTwfi/8AaH/4OIf2kNOhks/hN+zf&#10;o/haGaZ4U1TxLPPfTKGU+XMoAgjjbodrCZfcjNdVPB4irql95MpKJ+uAtbsjJuc/8BFDW8qDc91w&#10;cfNt4r+dP4wf8FL/APgpX8RrSPV/HP7Tfiy0gmVjG+g3B0+FlLfKrLZiKOQYH9zgkAkk4ryfUvFX&#10;7Qfi6NfEFz4815pL65RYX1DXJY3Ee4b5m387GZyoYHgo3HOR1xyuXWRPtOx/UEi7m2rfpwMlVxx+&#10;tD2k4+Y3nPYeX/8AXr+X+yb4z2dlHJpPxG1VfJtWlm1Wz1GZYyzjEcfzYJwSvy4DELniuy8A/tNf&#10;tn/B/VIYtB/aJ+IPh9fPupZIdT1GdZYbeC03qzRsVAWeb92gxwzLgvlc08r7S/Aj2suqP6Tjb3Xe&#10;6/8AIY/xpjW1ztyJ/wDyGK/Cj4Nf8F4P+Chfw2ujdeOvEGh+MtPhs4DJpuq2aGS2mmMjKsjxbJWY&#10;JHuJWRlTzEDYPFfaX7Nf/Bwx+zd8TL6y8K/Hrwvf+BNQnYo2oRq19YqQv35PLUSxbm+VVCSY/iYD&#10;muapl+Ip7a+hcal90foHPaXAGRddP9n/AOvUT2U+Mrc5OP8AnnVHwT418NfE7wta+OPh1410nXdH&#10;vATbapo94lxby4OGAdCVJBBBGcggg4IIrRkhvtoBeL5uBXE046M0TKpsJ2OTc/8Ajv8A9enwWNyj&#10;fLcA/wDAf/r1J5OodGeP9aVY79eA8f8A30aRXMOFvcjlpR/3z/8AXpwhuujTD/vmk8vUO7Kf90mn&#10;H7Zt3ZT6bj/hQSJ5EjRSK7q2VI+77V498QtKivNYsJ2bBCSRr1/vivYoxchWEpXnuK8o+IweCa0l&#10;VWO26kXbn24/lXHmEVLCSTO3L5OOMjYoW2mQRLteX26nAqT+zLaRs+bn86Zb3czLvKdDllWnxXMm&#10;5lJOM/LXy59ZzS7jm0SykXlqjbw5Y4+YqOf4V6/rVnzvNGFHTFSiQOu0rigz9pLuUD4esRIrdfoK&#10;lj0LSlI2rnnnOOKsFgvpzTZJACGLfWgXNJ9Rw0nTCOIx6UNo2nhdpgGM53bRUP8AaYt23EdMnpin&#10;Wt1fXHzuF27qCryW5NBplmi8xL/3zUZ0bB3xSZb+7VppFCZxk01bgj5AKCeYpPY3oHFzKD02nmq7&#10;z3sGQzDd0ClTWqbwE9OvrTZvLnAEg+u4daA5jNOqoqh5If8Ae2rnPNJ/bFg+cKvAHH40t3DBEGdD&#10;jH8XeqLiFnxLGrZqXI6IxUkXm1O2OCNrEcU2W+hVf16dKyIdJtpAzsjY7e1JJpEBG3zJl/3ZMVn7&#10;Sd9i/ZxJtTu0c7dx655PXisfUL+0QMd+7jJVeTWg+kWUUewI7f7z5qnfWVlZRs7QRqoXJbb92s5V&#10;JlqyOn/Y+sDfP4q8UMhP2jVlt4Sw6rFGB+WSa9l1CMrE2HI+U4rz79kTSzbfBu11FkKtqN7cXP4N&#10;I2P0ArvfFNytlplxdPwscDM34DNfo2Di4YWEX2R+e4yp7TFTl5v8zm/hPAsun32qt1u9TmfPqA20&#10;foK65MDPPeuc+FtkbLwRp8bH5mhDt9WO7+tdEM43bevau+Wmh55KvyrnbUU2GO0HnrTlDY2k1UF3&#10;Ib9oGhZdv8fr71KJlLlMHV/BlrdzNO07bm5yG6Vg3fw/uhITbXUgVT8qsvDfXFdtKRgnP/16hC7z&#10;zV3ZioXkc54L8NT6NqLSzmP5o8fKv/1q6teNuD9KgVRnhcH6damUEfMDx2rGWruaxi4xsSxqucD8&#10;PrUF3rtppJkkuw2wNtV1Gccd6sRgquD61malajWLCS0MjKrTE8c7vrSXmPTdlqLxj4elTcdSjX2b&#10;tUNz4p0NLn7G2oxiTHT1HrXPnwNcFTGsqt/vE8elZWoeBNaDeYwLDj5V5wPTFXyxM5Slsd6jxyR7&#10;0b5SPvU0gZwD+NR2K+RZRQ7cARgYNPZirbdtZmkb21GMWbrzTX5bL/hinYNNkOaCrXGFQetMfEY5&#10;qTjpVXV7WW7s5Le3uWhdlwsin7rdjTQehXl1jSoZnglvY1ZT86McYp63dtJGpglVh22kc1xur+Cd&#10;c1Cd7yW+hnmZdhYHgj3zVKbw54j0+NbeFGOE/eeVJ198A8Gr5EzHmqdj0BW+Toaa0ZYYdff7vWvP&#10;YdT8ZWOx1nutq5DLIMlT17D60lz478SS26hrry1RhumHyk+4HXHt+tHKw9p3O7m0zTpPmnsY33Zz&#10;8g/wrMu/Afhi5BJ0/ax/ijkI/wDrVzVt478UQplnW4UsB/qxyPX9avQ/EqY7fPsVdtvOxuM/jina&#10;SJlJSRt6P4c03RA32GPl25ZuvX1q7KcLgHmuct/ibpc8e65sZ4+cfdzzircXjnw5dHi/VdvDblK4&#10;9adpMzNG5dR8prG1mVIYZHL4YIfwq9/bWlX4za38bHsoYZ/LrXL/ABP1xPDngXWPELHabHTrifdu&#10;wPkQt1/DrWkdxXRxX/BPuCa7+Cd14puU2trni7WtQUk8lJL+bZ/44Fr3S8YRRsy56c15V+wn4fk0&#10;D9k/wDZ3UapK3he0mnH/AE0kjEjfqxr1DxJOtpo91eN92O3dvlHTCk1yVJbs9HDx5acI+h+a9xr1&#10;74k/aO8Yatd2Sqq6/OkLht25FfAcDOOR+I5zjivcPDUsbBEJ49fbrXzz8K7h9e8Yat4kuGw1xqUk&#10;n3cY3MT0/E/1r6A0G3eKNELf989DxX5Viat679T9YjTVOjGPkjqY7iNxsaNevOBSny3ZmTbt/u5H&#10;I/rWfCi8hXDZbn/IqYs+DtTj1XJrPmFYmljtmX98q8dc8fnVd7GyywCEbvQA8+1MkJZdmW9129KV&#10;JX24aT5unXr/APWzU80RkUul2UjYVD97qOaY+lWONrIQAM9MZyOn1qeTcpztB4/u81GVaRPKyu5s&#10;hdvYf41PulXlYRtKhWPYRz1/drTobS1fhoT8q/eznmjcyLgSKrL+tNW6EJba3b5vz/Sj3VsSPNha&#10;n93Jn0+b8KY+g28kbEEZXHzYojv4yhleIs27he/+eajl1MiTao289/w9aOaJPLqU7yyuI0VEnZVH&#10;8QOcdKht471lYw3YPP8Ay0UcD0qS8uhIfmuBnp97Jx/nNVX1Q7PI06B2b+9u6e/50c0TSMb6EN9r&#10;h0dvJ1KHblhtkV88f0/+tViPULS7jFxAytG3zYP3az7zQ59Xuvtmq3B4/wCWKdOnTp7D/CrUdkkM&#10;PkwIAFGPc1n7SRco04pW3HCRWfy1ZsY68df8/wCe1Q3MiODh3Hyn+LhelDRnbvZge5FQ3MEzKsYV&#10;huJ+bHJ9qOYyM3U5pAmXmY7eWwQTxng+3+fXPn/j4JJptxsnBby2+9nrjp/L2r0LVNPuHjRU3KDn&#10;5u571wvjPSZPJmTYMbWA2r3wQO/+Hfkc1dOTuXE/JH9oSwTSv2kvEESFWDXW75enKj868Z8WR+Xq&#10;i7jjbIOc+9e9ftdaXJpf7T2rQsi/vfLb5ef4efxz9P6V4T48j8q+kYIf9Z09K/b8s9/A033ij82x&#10;8eTG1Ev5n+Z+sn7NeoW9z4H0KTe5WTSrct1wp8pf8eK9+0p9O2oisBnA45ye1fL/AOyNczah8LvC&#10;9zFKdraPbhVyBk+Wue3rn/PNfTGhQu8Ayqhj6SZzx+eP8+pP4/mHu4mfq/zP0ahrh4vyX5Gu/wBl&#10;lG1m3KvCj8c+n+NUpmtcqIUyoXj5vf6VceGXy+GUMvo3T+WP89apzSOsmI3x68Dk+vIriuaH3XeW&#10;IbLFOf8AZboaxr+wUNtZSN3rXZX1kdu4r830rHurPjdt+av0k/NYyOTu9LaRMlRjHp1rGvtFQcAf&#10;8Brtbq1BVspjI/yay7mzVS37vI/lQmaRk4nBXPhs7mIjUdlyvWsi90GEjatvwOvzcfrXoF9ZeZGy&#10;lduP7tVIfD8l2P3MHyjnd29//wBVBpe+558/hqJ2wkZ+X/PP+e1Zeq6LYaTA11qvlwwrzI+7p/n/&#10;AD1qT41/H34dfCyGTTre8S+1BM+YUICp2POe1fmv+2r/AMFSDdX1x4X8KXf9qalHuWO3t5D9ltzn&#10;qzdGOB0I/SiMZVZcsFc2jHljzPQ+jP2q/wBuv4efBvQ7iKw1iONNpH2nzB5khzj92p69xn1HrnH5&#10;j/Hf9sn4n/HS+uNP0W4uNN0maUlUhfE064+8xPKj9cCvP/Fnirxv8XfEbeJ/GOrzX1y2SskzfuoB&#10;nog9fw/pXffB/wDZ28Z/EW5X+wdIZbXd+/vJEODj0OK6WsPg4uc3r+C9DSlRrYqSjHbt1OF8H/Dn&#10;VvEd8ljZ6W1xdSN/qV5AJ/iJxz+tfUHwT/ZH1DS44/EPi2wSWYkNHCxGFA5xg9f16GvWPhH+zlaf&#10;DCyjNvpUbXGz5p5I/myf/wBdeiwaf4ihDZsV39VVl25/L/P9Pm8dnUqzcYPTufWYDJ6dCKlU3Oc0&#10;jwS9hGLcQLGsYAAVQAOgPHf09q2Lbw7NHtdrZOeOZPunt0/yefcVeh0zxGtwpMPHIx/Icd/b8KuQ&#10;2msohQ6WvDMS24c8fz6V4Uql+p7dkivbaKVxujX7pIKsO/b/AD/9erVl4fFucGJFLLn5mG0L+XP0&#10;/wDr4nS110bVfTG6j5VH+fb/ACanSPUs7vsTbV5Yf3W59+nH0GKxk2xklnooU/vo09Pvd/p/X/J3&#10;tI0HDqTaxt0HJ/Hv3H5fnWSlzfMQn2M7sH5VbrjI/wA+n41t6ZdX8XC2FwzckqoJ798D0rNqQbI6&#10;PS9IgjjURbFBUfKFz2rSjtCwaUNESF+6OnTHpVXw34W+IWvuq6N4RvJFkwPMaMjj15x6iu+0P9mL&#10;4n6ttfUbuHT1b725izL+Rxnp/nr1UcvxuI+Cm/u0+9nl18fg6Hx1F95xro5+Znjyv14o8+XARJo/&#10;vZxj/Pb2/mK9m8P/ALI2iW5WXxDr9xctn5o4/lX2/pXdeHfgn8NtBRfsXhyJtmNrTEsc5z69a9Wj&#10;w3jqnxtR/H8jya3EWDp6wTfyPmnT9E8Xao0cem6ZLMzDGY7VjnP0HPWuqsP2efizrUiuAlqrHP8A&#10;pGFzX0taaXp9gm2ysIYR28uML+FWMDHLH8a9OjwthY61Zt+miPNqcTYuX8KKXrqeH6L+x7cNj/hJ&#10;PG7Mv923hG4V3Hh79nL4Z6Fgy6dNfNgbmvJNwP4V3CA7d4/GpF3rJ8o47e3+f6V6tHJ8to/DTXz1&#10;PMrZtmNf4qj+WhX0jw3oGiQ/Z9M0eCFVb5TDGF/z+daAVSqoh4B6c8VH50aPkyqPoec09Zo3BCNu&#10;PpXoxjGKtFWOCUpSd5MkTa6tleakRYT94tk0yPbt3KfxqRGCLjP/ANeqM2TRw7BkHnFDYPBHzUil&#10;pFz7Y+lKI+pH3f4cUBzChC/p1zXGaj+0D8NtJhlmn1SSRbfVJNPf7Pbs5E6TeQUwB3lBUdfusTwr&#10;EdtGvOAfeudPw88MaFY3F54Y8IWM18vmTQxTAKks7M7FmzkKWZ2JbGcsTya0vFLYlauxxMv7SPiX&#10;XPEUvh7wB8MNSuoFkKyavNGRBGqymNpVwCZBwCFAydyngZNVda1v9qLUfFul6L/wicVvplxcM9/f&#10;rcpGkNv5nAbPzeYYx90ZGWOSOK7bwDo/xevvCdpB8QNW03TdQVCLiLQ4CY85OCpfG0YxgYOPet6D&#10;wHpch36xNdXzdd11cEg/8BXA/nUqrLpE3lSp05NSle3bX8djF+DGn6to2h3mja/rsN1c/wBoSTxr&#10;HcCRooWxtRiCRnOe9dsqFef4vaobHTNM0uIW+n2MFuvTbHGF/DippQVhkfb91GPy9elaQvIxly30&#10;2PFbSx/4aN/aOvbjWB9o8E/C+8SHT7Rm/d6l4gKbpJ37OtvGyKoxxKzk52rj2bW9b0Twto154j16&#10;/hs7Gxgee6uriQJHFGgJZmJIAAAPJOMCvJ/2C4N37N2n+JLkYute1rVNX1Fm+8Z572Z23c9QNo+g&#10;HpVj9raBdcsfA/gC/P8AxKPEnxAsLXXQG+WW2RZJ/KbH8LvFGp9QccgkHfNqv1epOlHan7q+Wl/m&#10;9W/0MuH8L9edNz0dT3pPytfT0jokWvD/AI/+NHxot08Q/DjRbXw14buAH07VfEELtd30R6SpbDaY&#10;kYcrvIYg8qvf0/TLKaKxt7fVJ1uLiNFEk23G58cnHb/CqHibXrrwv9mt9P8AD011C/y7rcDEQ47f&#10;TP5YqDw7eeLNV1WO51Kya3twriSFgB8xYbfUkAbgfU1ywoyUbyd/X/I7cTiKdaSVOCjFbW3+b6v8&#10;OyH694fiSaTWvD4WG/t13si4xKvoR+HevN/2hkGj+GtL/ag8KRtHqPhV45tWVF/4+dMZ1F1E/rtX&#10;94vo0Y7E1jfCfw98W5/24fiBqup/EgXWh2el6elxpfknyoHlV2igQ5OGWMeYx43GcEjpXZ/EdtOT&#10;9mv4gXOqbVsY9H1hyWxt8sRSZz6iubLazhmsORWU24td7NJv5pteprn2BjQy9qU1NxhCaauuVyi5&#10;Ja9U0te3kz06zuItQs4b23cMlxGrxt6qwyP51NBGf71cr8BoNR/4Un4RGsh1vP8AhGrH7TvzkSfZ&#10;0zn3zXWkOykxj5v97vXpVoezqyh2bX4nm0antKMZ90n96G7P3m0GmlBGwLlR/eO7pUH2TWJm3yzL&#10;Gv8AdWpF0WMSeZJcSN+NTZdyry7Gb4h03w94gg/svUoUuA3G1l6ZrhfE37J3hPX1S1j1G6jt4pN8&#10;Nt5zbEbBG4dQDg4yOleqJZWNjG0roijb8zHtWZ4i8f8Ahnwrcw6fqd7tmudy28aqTvYIzY9OQpxV&#10;RrTguVP5Pb7jGVGm6ntJaNdVo180efeEf2RPhxoE63F3arcybt371Q2cfUfXrXqGkaHp+jWotNMt&#10;UiUAdBzXyF8cf+CtmkfDzX7jwf8AD34CeI9d1SGFmzdRLbwo27btdssynOTgr0FdR+zh+0j+0L8a&#10;/D+g65468M23h+617xDCtnpdqpbbYwq0t1IzN96MKEj3YA3SqB1FcNHNKONxCw8J8z10Wysrtu2l&#10;lb7zP21Gm+bVvu7t6+b1Pp2aSO3K+bIqB2Crubqx7VKFOPmO6vELPXbvXk0m6a/kmGs/FiVdFJkL&#10;Ztrff5hU9NmLacg8DBGOua9yjjAGHNdUvdrSpv7Nv6+R3RjzYWnWW0729FoKmNgx6U4IW5zTlXH3&#10;aei5PJoJOB+Ovh+O+8PW+rbW3WdwMsvZWG0/riuR0ezsfsy/vG+u6vXPGmijxD4XvtJGN09s6r7H&#10;FeH+F0vJ1CPeOrKuGx2PcfnXx3EVHlxEavdfkfSZLUc6cqd9nf7zozY2kYJ85jn+HdSxw2CHbs+7&#10;+dRxaXI2Ge7cDtg1KNLhZOZ/4vWvnuY9y3L1JfKs0wqp82PlJNPjNqFIkCt25NQLpNoi/wCudunz&#10;BjRLbWMYywOe3zc0XJ36sklvrCAKrR/ebAWNc/1qeNrFox8i57ZWqkjacoDPCvtuqeKe128xKFo5&#10;kPlJvtdjF85Kqv8AKkXVbMviMN6L8p/pTftVoD88cTf71C31oSfmjGP7tTzdhcvdEiX0Sudg+lWo&#10;LlTt+Xdj/ZqrLqdnGPvqF6f4U465bqhKzrnbVKS6hqWkuHd8+UwX2qRfNjO4fnWXFrombLP8ufvf&#10;nVttZhVcmRelDqRiKxO63L8CL8+acIdQjODb4/u/L1rPfxDAG2M4/wCAt096kj8TL5m1pfl/h9an&#10;21PuPln2NNItQPytBye+cVPFa6ou1kjXHoWrJk8TxIu7ewx25pq+Ko1+ZrnG7vzzS9tT7hyz7G59&#10;m1Xb87R/7XzVILe5kO4zqD/u1ixeIQSUEzc99p/wqaLVr6cZijkYduop+1gZunNGsllLyHvP+BKv&#10;6UDTlCHdeP6/L2qj5euXLZ8rb7NIM1at7O5JzPc4yx+UHrzVxlcXK+5YFjaIMuS/+9zQY7GJhmP8&#10;aaumwE5M8nPXLVMlnZAbyint8zGmKSfmM+2adC3ysKfDfwt+7hUH02rxim+TYxnOxOvTjil+028X&#10;Jkb6UE8vkI9/NgGKGZjnH3eKJLvVpFDLAq/7z06C6imzsfH+9Uc1+YzsHzUB7Psh3lX7/O86qAPm&#10;4JzQ1szjH21t2OyiozqTgYSNdp/SmHUxDndFknvuouw5ZDxp1tHgmWRufm3NTgkULNIsar/tVXm1&#10;FmXCp1/2qrSahjgtjJ7H/ChlckurL8txtUlCNw9ary3M5JZWXPb61RnuAcEu3HrVW41AgdTzx1pX&#10;HyI0ptQlUYbbzVK61lY1zvRdv+11rKvtV3N9lt5fMbuA2cU2K1jx5tx8zddvYUuY05erLj315d4K&#10;p+767j3pkkO8bpiM1EdQhjjHlyKPxqpcagr8Ry0cw+VvYnuIbdcqEU/LVTw9ZW8fjLT5SFH+nRnj&#10;juKqXN23zM3f0FXvCZh/4SzSYppAub6MKvqdwpQa9tH1X5lVOaNGXo/yPcdTUpIxRGbBz8tZz3LD&#10;h7Ob/vkf41saoyxySSODt3f3c/yrOku7d/mbevp+7P8AhX3PKfAXKE11825bSYf8AqGWcA7TaT/9&#10;+60nvbbONzY/3D/hUM99ZEf60/8AfB/wo5Rpmabhd2Xt5t3/AFzNNa6gzta2m/78mrpvLAdZP/HT&#10;/hSDUNNBw8yg/Q/4VJXMURcDBc2s3/fk05XjIyLeUd+YzVx76x+6sy9f7ppq6lp5Yh7lQf8Ad60B&#10;cqmVAm9beZd3rEakEgZM/ZpSD/0zq0byxI+WVfxWgXlh90TY/wCAn/CgqLKQmj3gC3mz/wBczT1l&#10;webab/v30q2t7ZDhZfyB/wAKVr+zC4DH6BT/AIUCciulzxn7JN/3xVqG9K4AtJv++BQL6yU7llbP&#10;/XM/4VJHqVrnBL5/65tz+lAh8V5ITzaS/wDfI/xqeOeXO/7DL6dB/jUK6hbF87m6f882/wAKmj1C&#10;J2yEf/v2f8KqJmPS6uOosH/Eip47ifgCyc5/2hUcepRhiWt5D/2zNSx3qk5+zzc/9M6oB/2i6Jx9&#10;j/HeKd5t2/yi1HT+8KYt655NrL/37NP+2OQD9jl46cUAIpviMfZ493vJSqb4tlYo/bLGnLeTbj/o&#10;Mn/fQ/xpVurt+mnt/wB/KAEH9oN1ES/TNOCXpyRNH/3waBPej/lyH/ApKUyXzc+VH/38NAE9nHNG&#10;/wC/lVh0+Vcf1qZtu0js1Q2zXvnAzxxgf7LGrJBK7k4b196BM8E8W/tr/s2P8XR8DfDOuaXrfipb&#10;17fUreK6jjj010GWWeQ8I3X5BlsjkY5r5P8A+Cl2v28Px78H654fh0drqNrfdcW+rPNtVZCcNEqA&#10;gDruzznoea+nIP8Agnj+y/8ADj4q6t+0HZQ/Ydc1fXJtU1S71S6V4Zrmbq2HAx7AHjmvmn/gpO3h&#10;7RPjR4N8QWGq6ZNCnkCSG1IEmPNOW2DquDjPY8e1eTjPbcvvWSvofRZb7D2kXBOTtr6nnf7d3wx8&#10;f/tq+DfCvgS2+LuleG7XTdSkn1W60fzlvLu2Me0oLaYoWUck7SSQBgE19sfsb+DX+GHwS8P+Bk8V&#10;R65bWmnqlrqsKFUnTAwQpJK8diTXyx+3v+2N4h+F/wADdHg/Z/8AhuPGniTXdSj0/wD4R260SSSR&#10;Q0LsJfLYA4BUDOe45719E/8ABOa78czfsz+HNP8Air4Wl0bX47IG+0+a3MTQyEklQpyQMnj+ZqcP&#10;7RyTk7roXjlH2DajZ32/r9D6LhLEYPPFP+0XB5+yN/30v+NNt3ZF2jtUn24NwkEhC8fLGa9Q+fYe&#10;fdk8WTf99D/Go2u74fLJZf8AjwqT7bksn2eXp/dNNa9dOtpKf91aAGrNeMc/ZMf8CFDS3oOPsuR/&#10;vCj+0ZcZFlN7/JQt/KSQbGX8FoAcWvQcC0X8XFNMmoqcG0Xk/wB8U4XrkA/YZuf9mvmD/gpz/wAF&#10;OPhl/wAE+fhPc6jqc0Nx4svbQnRdKm/h3BgsrKOWGVbCjG4ockAZq6dOVSfLHcDs/wBtP9vv4D/s&#10;KeBh4s+MuuGTUbqM/wBj+GNNZZL/AFBsMAVQkBIwV5kcqucKCWZVP42/t1/8Faf2qv2rdN1S08Ye&#10;Jm8CeA3gZZPBui3TQxywsDiO+uflku2ZWwYvljcYPkAjcPH/ABb8V/E/xl8d6j8cv2pPFWpX/izX&#10;IZrr7FJdfNoqSITAGz8qzNuXgBRbx7UUKflT5j8c+Mtf+Jerfbteihht4f8Ajy063j2QW3Y4XuxP&#10;3nbLMep7V68aFHBxvPWTFSpzryshviT4weItQnitfh8JtPhhb93eSbRjI6xoF+QcAdT07dK6bwx8&#10;ZPiXrWiS6P47fUPF1np8f224jmUzMkMXzM8nUsoGMFjhccZziuR+wadpVj/a+u3a29sRiNtuXlx2&#10;ReM/XgDv6Vhy/Grx1NHJ4P8Ah+82n6bqE0S3GnWfMmoMjkxiYgZkwx3Kh+QMFYLlQR00Z162u0TW&#10;vTo0Vy7s7LW/2xtXivri+8B6DFpMk0hLSWsjRrt37woVNoChsEDoCBjGBXHat+0N8TNYuDdXGuMH&#10;Y5ZlUDdnqTxyen5VP42+E2u6v4/vNH+HWltrn2eCBtQuNJgZ4IrloVeaLOAMo5ZGxwWRiMgipNO/&#10;Zp+JV1KLW8S3tZH4+zl9zn8AMfrXf7pypow/+Fx/EPeXOuyNn+8Sf61ueHv2mPin4fWSKz1+dY5o&#10;vKuI0mZRKnPytg8jk9fU13/gb9iO28S+L7bwHq/xbtbTWLm1M66fFbmSRVCl26NwQqscHHT8vT9O&#10;/wCCRuo+IIP+JX8ZzGwXpd6OSP8Ax2Xj8ug6Z4qVJESqU1ueXeE/2trfUvsuk+NrGOa3jk3KssYA&#10;34C7yyYZn2hVDOXOABjGAPSf7K8CeMfDp1b4das11dbkM2mmM+fHuOOMffXOBkYI7gDJrH8Yf8Eh&#10;/wBpHw/bNc+Hb/w94gVRlYbe8e2nceoEqhM4xwW/wrw/W9H+NP7Pmvxw+IvD2raPJDLmBb5GG1h3&#10;jlUjP1UgE4JB4o92Qe7LZn2B+yx+1f8AtTfsfa/qvjj4H+PtWsZLcx3Or6HZ2Mt5BPZxghpbuIxv&#10;CIVLsgeTDK0hKENlh+sX7Cv/AAXK+EH7Rt9Y/Cn9ofTbX4f+OLqRYLW4knZdH1OZk3CNHkJazldg&#10;wWGdirExIk0ksgjH4dfCj9onSfjBoV58MfiCmnrqGomMw3up/wAUiBwqmUA7FJcFmKOMLyvAxqiC&#10;30d/EFndi1n1CDVEin1DXtcdZLty4Q21vCAVkYtL5zySgAJHgMv3W5cRhKdb4t+44ycXY/qZZb+J&#10;mja3UHOGXdjmkL3+dvkDn/ppX45/8Evf+Czus/s6T6b+z9+1j4rk1/wC0i23h3xX9p+1XHh9CxxD&#10;JICxnso8jaPmeCPhN8KJHB+xFlq1vqthbavpTLdWd5brPa3VtIskU0bDKurKSGUjkEcEYNfP16E8&#10;PKzNoyUiYPerkNb/APjwpjTXu75bX8N4p32qcDm0k/756UjXspGfssn4LWJQQvcM22SDb77gRXmf&#10;xRijVI5SpPl6gefcrivToLqWRwDbOq92ZelecfGWGQadcGI7St7EwYj1OK5sZ/us/Q6sD/vUPU56&#10;0iIjBH937tTRgsOduAcNtNUYYb4oHkn3fT/9dEcFwZcG7mwf896+S5j7Lk8zTjaMkIP+BDHWpQu2&#10;T+ECs9YXhPmS3En4dPrVe8v7aNcpcSH/AHQR+NHMS6ZsqqdCQPpzUU88MUW0SqXb7oyK5ltSvJ5t&#10;kLSFRxuHetPTdPeZFmlMmSoIz3o5g9ly6tl1LIu++4k7fnVxXijXYzcDjj0qr9jKfMpYevJ/xols&#10;1Jyztg/7Ro5g5blr7TbHGH4FMnvIGfEZU/8AAh/jVRdPtSoLg5z/AHjzU0Wn2ykHYvynr60cxLjA&#10;DewbfNMfbhiKrza1BIcO27HHyirptoCpBUL+HSoJ7CCcbG+XDZ44ou+gR5DNe8kn3AWcrDp83yg/&#10;jVeSDVJXLeUsa9NvvXQeSsaEknpUYt1Hf35qX7xspdjn2s9QK7PtLA442r/n/wCvUJ026Eqg3kn0&#10;FdIsakbAQe3TpUbwRpx3zUezRXtDnZNM1WFG+y6k+W4/eD/61c7458RXXh/QLwaqrLutZPJnXB+f&#10;bwPqe1egXYt3t2b/AGfula4f4hacuraZb6DJHubUNRtraNCD1Mi5/TNVRw/tK0YruhVKvJRlJrZN&#10;n0Z8HPD/APwjHwt0HRvL2mDTIlZffaCf1qP4uXH2TwZfeUcSSReVHg/xMQo/nXVaZaRW2nw2yDas&#10;caqPwGK434wuJoNO0dclrvVoUwO4B3n/ANBr9Kpxs0j82qSfK2a2hW8NppUFtu2iOJVx64GK0IyX&#10;5P4VDDuK5UD2xVqEnHAraTMOhj+J/Elp4etJL+9k2Qxtt+7ks3oK5vQPi94d17U/7IgmmhuZP9Wl&#10;wmBJ7AjvWl8RfDb67p8mmTyGGNpBJbXS5ISQY4YdgfWuCsPh7qkGtW194g1a3aK1uFljW25eRgeB&#10;x0/rWlOMJR945Klb3rdj01Lnz0EgGM/oRVWHWdPkZ4IJvMaJtsix87SOx/MVDANRi0e4lmj/ANIk&#10;WSSOP+6SMgfnXhPibWdW0/4d6HNbXlzb291539tXNux8wXivh0Y9QQwYYz27Vkpc2IVLur3+46o/&#10;7nKu+jSt633+4+gob6F28vdtY8/MtWol3DCn+deC/BXxpqUF1fW91q11eaTDYyXEs11uJgkU8YJ9&#10;RnivarHW47rw/DrSq376FZFVlwTn/wDXRViqcuVvUmjKVSnz20vb5ljWr+ew0ya7sYDM8a5WMdTV&#10;Pw1fT6hpa3NzatCwkZWU9Tz1rz74gfHe28Gay+iRaVcahdQqrXSwNtEeRnH1xW/8M/idpPj2w/tT&#10;TjKnlTeTdW8334G7dByP89aJU5Rp3J5l7S1zuEjReSf1qOTbu2sp644pt5e2ljB591PtH+eKzZfF&#10;ECy/ZzGu4n5VaQBj07GsVaUrGke5oMBt6Y/pTT83XPFRW99FeZ2naVwGU9RUvGzdRsUBJA3DvUee&#10;4p5xjk1GyjoD+VABnK5FRMd8eB16qac0ZI+Xn8Koazc3VtAstvJtOcbvK3f/AF6qIHGa3YeKP7Um&#10;uxYyxoz/ACtasSCP72O3vWKtvrsk4mvp7pliba7ybgT9QOPxrpI/iFr1pMbTUNA3fvNvmR52sM9e&#10;QMVJH8SNKmHk3+mzL8xDLgN0PXFaK6Wpz8se9jn28R+I7SVCt9Iqq2Gjc9U9cemKmfxPeSRvNJYW&#10;k+zBKNDt/wA84/OuhbV/BGplUvBCrMuVWSPacfh70NoXgu+G+0u448Lh/Jkxkdx71QuVdznG1nRb&#10;lf7Rfw55f3SzW823b27017fwdcv9piluIW5yxj8we+e2ea0m8I+EtRZpNL8RIrBSF3Hp6DNMufh9&#10;fyHdp+pQyR8kgn7xpcyJs7mWnhbTJ7by4PEiTLt/d+cCuMHjpUFx4V1kZltRbzDn545gMnHUY/r3&#10;/Opr7wT4oS3khFp9NsmR+Q/yay303xBp06tLaXMedu7ywVUH1461cfUUk+qHeHPDmrWGuW8uoWUq&#10;ss27f5eF6fXrXI/td+P9Jvv2XfHlzoF4JpE0W6stuCrLM6+WFIPIOX/r2rtfCFxqMHiFrS6u5DAt&#10;vvZZWIwe/U9P/rVxH7Zb2mpfCuw8N2sMbDXvGuh2UwjAxKjajAX+vyBvwFaWVrmFTm5bdz3n4baN&#10;B4f8D6PottEqLa6dBCqr935Y1HHtWZ8dvEJ8M/CTxJ4gxxZ6Lcy/XEZ/Wun0yCSG0SLGdqBfyFeR&#10;/t6+Jx4U/Za8W6k7bfM08W/ytz+9bYP1P09a8nFy5MPN+T/I+iwdPmxVOHmkfDH7PVxavDlYThpC&#10;33Rk8nqe/wD9f8a940a5aCMRxI2P4dwPTmvE/wBn+605NJhk+z/w/ezgsc+uOR9a9osNRtVgVgjc&#10;YOGYV+S1pWqM/WJUpaG5DeBm+Rflxg/5zUhv1LYWFlIXIXpj/P0rLg1WCaPMKfK3OeKmGsW8I8sD&#10;8W+v1/z+VZ+0l3I9j5E89zcu2UVh6/NzmoRLdGNiV2tn+9/n/P50sd2kr4iO1WHXAP8Ak04Fiis7&#10;Nlvxxz/n+dTzMpU7boiMmqyNhVXqSRgjPv8A5FK/9qSSbAEX6E8c9acpIlAWRtuQGznimqm1vv5+&#10;Y9G/z2/HvVczJ9mONrqQk2ny+px15P8Ak/rSm31EPj7Uqs2QRwfbipVl2jLHdgZB3dsdP8+lMkub&#10;ZGVyzc/xdP8APX/Pd8xHL0RELO7zte5bg8jOM0w6FaTv+9zuP3uTk8+3+f6ve8iBZUmGc/Ke9RHW&#10;baNObrleOOc01JbsXLPoSDSrcDfDCG9GORUsdmWjU7Oei7un9KqN4kjUeWk3fHyr933NMk8QLsIH&#10;mHDDonX/AA/+vRzxD2dTqXntCGxIi/N/FjkfjTWtF6Nj0bn17cfWqUmtXBBjS2b2bNQHWNQLmMQN&#10;w396nzRH7OT3NNrRQvKr+Df59Kgnjx85O3aOucZrOe48QSnEMiqzcfMOnH86gnj1qVfLa6kG7nr3&#10;/wD1/wCfROUeg/YyF1aN8M5l2n+Ju5+tcH8QNQtI7SVnlGDGfu8+v1/+t79K6fUtOvpEVXlbdwWX&#10;d05/WuM8U6BHJbObmZTt+ZmWTj9SfSqpy940jRt1Py4/bnRP+Gm5riIfLNDESfXkjn3r57+JC7L2&#10;UMTt3e1fSX/BQXSYNK/aCs7i3ZTHLahgy5x98/pXzn8TYWW8kU5+b9Olft+Ry5sspPyPzXNo8uY1&#10;F5n6OfsRapJdfBjwpMIdxGkRpvc5xjj8un5mvqjQLq6lRZWAVQuVZT1JHXP+Pp7V8j/sFa1ar+z7&#10;4VjmjZvKsirfL3EhB6ew/wA819a+H9QngURNp23cu8Me2eo9j/ia/Js3jy46ov7z/M/QcEufA02u&#10;qX5I6NdHurgZluW2lty8nJPvjp/9eq8nhm1c7mkJ4/iY/wCIpGutTePeqKqBs/M3P+etLFfXwBIu&#10;ovmbPzSBf0yK8nmN/ZSP0UvbZSfkFZN9Yg7lHNdLPBkbcYqhdWHz5x8v86/Uj8sRyF5ZEMyt6/nV&#10;G4tOSDGAD710uuppul2cmo6ldR28MakySyuFAH1NfL/x/wD25NB8MxzaL8MnjmkXcsmqTLujQ/7I&#10;/i9M8Dng1hKSgdNOnKq7RPUPiB468C/DPT5NV8X61DCFXK22795IfQL1Jr4w/a9/4KXWPhrw5eTL&#10;ryeHdDAI+aQG6ucdgAehx0H49cV8nfti/wDBSq20DUrjS/D2sN4i8RTH5g0oZbfJOdxHyj2AweOf&#10;SvhXxx4u8dfFjxQ3iXx/rEl/dP8APBbs2IbYegGeOOK6KOHnUjep7sXt3Z1WjTlyx1l+CPTf2iP2&#10;3fiT8c799D8HSzaLoPI3Kx+03Q9M9QMD/wDVXlnh7wde3dzHaRWkjSSH/j3j+aR2Pdj/AJ/Cuq+F&#10;/wAIPE3jrU47PQbMy4ISS6ZcRxL04r68+B/7NfhH4cWi3+s2v2y9ZRulxn5j29O598fjWWMzGjhI&#10;ckF8j08BllXFT5n955n+z1+xxc6kLfxF8QLQwwqQYbLjpj+ID/I96+svCuj6R4W0+PR9IghgijXa&#10;ixrt6d6W1sNIt4o49reY3+rVWJ+XGPy/wrptF+GXjLxIy2+leD7+T5sKwtSOfqcZ/wDr18lisRiM&#10;bU118kj6ujh8Ngaell5szY9Qk3F4v4OQ2eTzkj/PpUsOtzSJGJZflH+z9fU969A0z9jz4zeJLcAW&#10;1rpaydfOcswHHOOO3v3rvvDH7AsUKK3inxPI77RuW3Xav0yecU6OT46t9i3roY1c5y+je80/TU8B&#10;/wCEktfKMiSLIM4jZsccn2HNR2XifWdQl8nT9KuJdxPyxw7t3pn0/wDr819baD+xz8JdEKSSaO1x&#10;KqYZppC27/P5+9dlpPwx8J6BH5GlaHbQr/DiFRXp0eGqj+OaXpqeVU4mop2pwb9dP8z5D0H4d/GD&#10;xLLiw8JyeSeFkn+UdO+a9C8J/soePtRmWXxDq8MKsvSNevpjI65Gefb1r6UtdKt4mVoIdvH3tuMf&#10;T/P9auw2e4KWAZlAPTFenR4dwNP47yPKr8RY6ppG0fQ8q8J/sheCNOVX1u5mujwf3jAfyHT26fXr&#10;XoWgfCvwL4cjRNP0K3Xy/usVFbscRxsC9CRUnllmycjPPzHrXq0cDhaNuSCXyPHr43FYj45t/Mbb&#10;QW0SbI7ZV7fKB/hVqIKz72H/AOuq3mKnEjf/AKqP7QgifESb27L/AJ/CuvltscfN3LStscsefrUg&#10;lV2wq9KzzqczPtj2hWOeajM803MrM1CiEjW+0RMW3Nt6HmmNfwkbY8tz6cVmxhR85frnjmplXH8+&#10;uaOUonfU5t2EUDdTWnldfnm3A/w7qhB38Y6d807tzz60couYlwoXeWz7dc1Z01dr7fL5bp81VdhV&#10;cfd/XFTWkipOrI2ezK3anyoTZqR7lVVIPPeps524IqGNG3AAn3zU4YMeD+NQSPQ4j+Ru1S5ZkBLY&#10;NRfdX5X+b3qQZKiqiBKisDnrjk1neJfGfhjwRpkmq+KNWhs7eOF5mkmcKAi4LHPoM1pbSPk6VT17&#10;wxoHiWOGLXdMhult33xrMuQD61XqBwM37TuhS6jZ2Wh+FdUuxeojLIYCuwuiuiMv3lchgSrAFf4s&#10;cZz7/X/2svFk0r+G/Den6PpszKtu95Jm48tpVTzMYO0+XvkwV4O0Y4IPpFzpF/bararoul2UNrHn&#10;zJNoDKW9Bj6fyrSTSrmfi81ORgf4Y/lFZyre9aMHp3K5LJNs8z0P4V/GDTdU0m88VfFpb6G3u4Lq&#10;+jkj2l3SV22fKeVMZVduOoJz0Fer6nHe3ukzw6TdpBPJCywzuu4I2OGI70lroenW53i1Vm67m+Y/&#10;mauBRmqhKpvIl8vQ8H/Yr+BXxr+D/gbxN4I+MPjaO/j/ALZuE8PpYwrFHHbMWkaUADILySt8uSFC&#10;ccGu68V+DLX4r/D+4+G2t3zWOqWcsctleKo3QzxOGhuFyMHDAHHfvxXoUWGGCvyiqWr+GrDW3WeR&#10;nhnj/wBXPCdrLUZlLEY7FPFacz3VrJr5bPS5eUqnleHhQg2lD4W9WmttXq10aOE0X4v+MfB6x6H8&#10;XvA+ofaoV2tquk2rXNvP2DgICykjqCOD69am1T4x+N/FVu2m/Bv4cahcXk3yx6pr1u1nZWuR99w2&#10;JJMDoqjk8Fl6110dp40sP3MOpW90o5/fqVb9P8KS7/4SWOBp9X8Q2mn26g+ZJGoyB65bp+Vcca2J&#10;5eVRl6WV/vvY9T2uBv7Rwjf1fL/4Dv8AK9uhy3gXwNH8IfC03hjT9Yk1jxRr1497rOrTj95c3Ug+&#10;eZuyRoNqon8KqAK5n9oqyHirTdB/ZC8JzyNe+KJUl8RSwtzZaLFIHupnODjziPIUcFmdiPuGta6+&#10;Ltrd3E3hn9nLQP8AhKtcmYpNrEsh/s20OeXnucYfHP7uPcxI2kLyR1HwY+DFt8NIr7xBrmsya34q&#10;1+RZvEXiC4jCvcMowscYBPlQIOEjB4HJySSfVwOFlgZLFYhJTStCO9r9X+eu7Wmmp4mOx0s0bpQf&#10;NGTvOXfyX5JLZPe6sdpb2cNpBHZ2aLHDEoWONMYVQMAD0A/lUsSH19qco3D5h19aUDaOKL31NNtA&#10;2ZOKcoCtkpn2pUUE5IpxQk5XrQBBe2EOoWclpcfcljKt+Irh/GHgzT9esU0LxIGSaFg1pqC98cqS&#10;ezD1r0AKdvJ64pk8EMo8uZNwPY80NRlG0vXs/kyHH3uaO+3quzPmbxd4Y8M6b4lay8QLpmoXluyq&#10;1zceHWnlfgNncpwx7/WtK81PT7Gzmg0ifUtLt76NbbWPFWpbVv5Lbd/x7WUK8QZJIBCjn5grPhq9&#10;QuvgZo91eyXf/CXaxH5kjM0ayoF5ycD5OBk9K1PDPwl8E+Fb5dVsNJ868HIvLyUzSLkYO0t93/gO&#10;KMPUjhW3Th7z6vl+92Sv8xSwmHqSTqT07RTTfleTdu10jl/hx4XW31Sz8feIdB/sbTdN006b4P8A&#10;D7phtNtcbpJpB/DLIERdvJVEAzuZxXZt44sHufstjZXE7btu5Yzt6evp0/OtPURpskKw6i8O3dlV&#10;kbuPT3qq/ivwxp/iez8G/aBHqF7G728KxH51RNx5x6e9Y06dTW2r3b/U6q+JpyknJJJWiktEl0S/&#10;rV3ZRW/+IGpsv2XTYbOM/wAUnLD0/wA81peHtE12xu3vNU1x7jzFx5JX5V6dMfjWwiALwOlSRrgb&#10;sVXJ3Zm53VrJDfLO7bjivnzxlFJ4X+IupaJ9oaNWn86FVU/dfn+eR+FfRAUtzXi37TOgtYeJNH8V&#10;RfduI2tbj6qdy/purxeIKUp4HnS+F3/zPSyep7PGJd1YrWWsq0KhZN395iae2qZHDYz2WsLR33Qj&#10;Z90cCr6R5OQB9K+F5pH19kW21ZyrIj4/GqkurNLxIentTXtmIwR1+9SpbEfvM/p1qW59xkb3shO1&#10;Bx1z6Up1e53BWKqP5054It/yp+GaH095k4bj/d6Vm4y6D0IbzxAqfctmbHXb2FRxa3KfmaNqtLpa&#10;KmGf5j93ctKugwBd6N9etS6daWzNYypJWaKy6y0x8uZ2Vd2OlSNqlrF8sc0rM3+fWpjoT+WR54/2&#10;eP8AOaj/ALIyVSUjp/C2CaxlRrdzRTo9htpcySuAbph/vACtSystNj+e4uJXbOWy2KzodBSN8eZ3&#10;7NirL+H7gPujaT5vvHec9frUxpYhb/mE6lOWxtWyaYBmGBD23VKbu2gK7Ejz121jR6NcQlt0rAf7&#10;5ol0kMfmdn7ZZq1UKnYzvT7mhJrliOZFQkH+8Kmsbyxun2LBHnr1/wDrVif2LbSuW+zM20dd1LFp&#10;TW6kWZkjPPzKxyKSpVnvYOamzrrOaFBjyfvY+6OtXoZCMFY/vdxXG20usQDbHdyfM2Oo4q4k+vY2&#10;z3zfewrZ612Qdo7HPKnrozrHuZU52nd7U37Qw5MbLx96uZt9R1hAzLKdo/v4OatQ6xrKsBcwxuh6&#10;fwmtOcz5WjfF26AFnqJ53lO4yn5T3rMTWgTsktZFb/ZwRU0erWWzMokjJ7GOncVrFpmkRwRIzbu/&#10;SgXLLxtY/wDAqg/tGzVgWuR8o/izTjqNiGBeRfruPNVe+wiQag0bNiLPrz1qFrySQf6k8etSOYpF&#10;aSKRdrVJHblk4lVm9sACotUuBTN1Mx8rym29vm96jd5c5I5ZeKvvbtjOCee/aq0kUgbPk/d4WiWm&#10;4Fb7Vc7yhX5V/wBqkWchN7H2+lSTi8dxGsfB53L2pskNzFD8iDj15qY7AVnuWC4VNp/h+aql3MWh&#10;kK/e2/lxVmSK/wBuyMqq9TVdoplyp21QGdo1x5g2nBkPLevWtIqsanJyTnnr+FVZ9Ongla6s9u5s&#10;bo2b9RTrPUbWUmBwVkB53VMY8ptLbQjlt/3mdmAOPl71CxVRwucCtMpDySvsOOtQTxJKSBC3y4oc&#10;bhGXQynMTt5ZjP61Z8H6XcN8RdBn/wBYF1JGYVN/Z8khZoICC3Y1teBNNuU8aaSzQ423ikbcU6K/&#10;fR9V+ZFd2oy9Gez6gEWaQsQo3dTVIz2vK+cv/fVad7Gplf8A3uc1SkWIj5gvOa+9PgOhVkltW6XK&#10;f724VC81ofkE8f51c8qBz0X8hTTaWzYyi8f7IoAplrZjkzR/L7jn3pu+y37vPj+b0cVbaxtj8xgj&#10;wM/w0n2G0xnyF6/KNtTygVd1kxxHJH+YpoeyxzNHx/tCrSWFrncLeP5v9kU77FaZx9mT/vkUrFJl&#10;USW2MCeP6bhSb7ND8ssYP+8KsiytlPyRL/3yKQWkB6Qp+Qp8orshSazYfLPGP+BDml86zHWeP/vo&#10;VM0Fmox5Me7/AHRTkigxkRL+QpbD5mVxNaqc/a4/f5hTlubVRj7RH+DVN5VoxyFT8FpyJb7sMq/S&#10;kK7Ilu7MgE3EdSJf2aNsFyo4p+23xgbfzFSRvADt3p6/eFWhEYvrEdJ1pw1C1x/ruf0qQSQk4Ei/&#10;nQLiBSQ0q8e9MAS/tZBkP+hBqT7dbkbQDzwPloW6gI3eao/EUqXVuPvTr/31QA5b+ID5opD7bKVb&#10;yPPEMjf9s6T7dZIcm4X86eb+xU5MvP40AH2ljyLSX/vmmrcTqf8Ajxkb8v8AGn/2hbPwjk/8BNL9&#10;ui7Ryf8Afs0APtpZZG/e25T/AIFVkhgvyjPFVbS6WV9ggkX0ZkwKtnOPlqoq4Hw98Qf2Rf22PE37&#10;Z+rfGXxD8XDP4Dt9ehuPCOgw3Hmf2fb/AGaNJCYmULvMglOfmwG7dK85/wCCmejaifiD4Rg17xRf&#10;TxXHlgGW3ijMW2YfddYwwyG5GccA44OfUvjh/wAFE/jDD+15qv7J3w++DWpW+n6Hq1laar4vjVX+&#10;0LPBHNsgDjarYkALNuAweOcjzn/gpxf3t9/wjGnTafrME1xIGSO41ZGR8SqCWCqT/dHGBjnqBXg4&#10;5U48yjeTuj6bLXX/AHfPaMbO1rX9WaX7QOufCv8AZ1+DNt45+K/xV1K10edY4Ft9ahTULSWUoWWM&#10;rIPMGdpwUcEdc161+wD8W9O+PPwE0r4iaVr326G6eX7HcnduNuJCEBLckgADJ5NeA/GP9kGy+Ovw&#10;fsPCHxe8BXGsaHC8F9Fb2PimS4RZkX5C1tdFQ4wTkLIDjoMgGvoT9ieDwHp/wn0+x+FvhSHQ9K0+&#10;aSzXSrWJo4YmiYqSitkhTjOD0zijCumqmiaf4W/zKxqlLCv3ubXft/wD6Gtiqwhm/GnJqFqM5lBp&#10;tjiSDLHvzUxngjbaXUe3AzXsHzUmRtqNsTlX/wDHTSNqForbhJ90/wB01P8AarZdrmdQP94U37Va&#10;jrIv/fQoCJGL+2bafN/8dNA1C1DZ5/75NTC6tu0y/nSG+tA3z3Krt/ibtQM8y/au/ah8FfsrfBbV&#10;Piv4nvLfdawsmn2907Iks2wtlyASsaKrSORltiMEV3KI385vi344+Lv25f2gvFX7WnxZlutU0Xw3&#10;eJHoOm3EG8avrM5b7OGjBG7akRndQGRVggt1VY2jVfpj/g41/wCCgt38TLyz+EHg6+UaZqEkrWO3&#10;hm0mGXy1m6/du7mJ5wR8r28Fi2Mli3ynbeFpfCnws8B/BLSPEFpps2meH18S68rX1urahqGprDcF&#10;1NzJHEhSzNnbsGYEPakAZZq+gwOH9jS5mtWYTldmTfalpXjA3dvrf+lXTzyS3U237PqSSsTvEjlc&#10;uhb7ySBh8vylTknyrRPiL8N/CvxSki8ZaB/bWmxuyxrNeNHF5u4YNwItkkqYyCI3iJODuAyp9F+L&#10;3jU+AfhxeDTGkjN9FbxwLcWLQyR7EZECqZpgg2sWIR9jHaQBgV8xtouv32m3Hib+z7iSzhnVLm8W&#10;MlEkfJUFugJCsfwrslThNXkhwlKOsXY6zxn4A+Iuoaz/AGj4juYF02aQi11iSbbZCPr8pGcYB+4A&#10;X9jkZr6J4v0jwRqLWfgu3a8WRlS+1S4jMctxByJYotp3QxyKSpYESFTglQStcjGszhYlDN83yqvP&#10;6V9C/An9ij4o+OtPtvE2s+FJ7PTbhGltYbjCSXhVclEVvmOfXGBkZxVpRFJ9ZM7/AMFeIvFPi3wX&#10;Z2mg2ENrptrG32e3061S3tYU69FA+b1Jyx5LFjljm6z8WdO8JyQ2PgiX+0tRuAXk1eILMkW3grEm&#10;R5kgPY4IHUgNuHY3VprfxB+Bz+Efhsb3wrdeHt0WreFdSsh9pk3bS+85V1/d7/kKEPtZdqsDn0f4&#10;D/sv2kepf2z8SP7Om02y0+3+w2lpa/ZXtLiCdpRMZIfLLeu5gZGWT5juBJpGEqkFe5538A/2SviD&#10;8VbO+8aTeMrrRJbzybzS/FVqu43kcjSpc25jyjwyIRt6gr8+CylHX6M+Of7T3w+/Zzt/skVqNS1Z&#10;o8Q6TDc/OAMYMrnJT5fUEnqAeccH8cP2uNM0KFvhz+z/AKfbtdRutudQhWOCy0/PCgMdsSHOfmJC&#10;ggkE8kfJdze3/im8k17UtSlvLi6cyTXEz72Zickk85P4ms5S5TOnTnWlzS2PuL4Wf8FDvgT49RbT&#10;xXeTeEb2RljWLWmX7MWIzhZ1PAzxukEYyABk4rsvij8FvCXxX0hn8SWlmbBrfc01yF2tGRkNlugI&#10;6fgBx0/Ov/hGLa7iaC6iWRW+8p+YHNRj4jfFj4TeFZvCWh+NNTm8JzPmbR5Lpili5P3kGeEPfH1P&#10;SiMo7WHLD+9eDsan7VvwE+BPgrW7i7+B/jy6kurVgWgkj3RMQesTjnj0II4OOwKfAn4wWnjzw1cf&#10;CvxzaWK3n2hJU1M6TbvdMEGzaZjGZinl7lEaSJk7ckgKB5lr2vX+qTs7XTfe+Y+tYcGo3nhnX7Xx&#10;Lp+4SQSDzMfxL0IrWK01OlRfKfROlwaXFd33hOHRjM1xKsqahDqAWO2j8sGJ/mTPmFldvvhSNoUE&#10;hs/ob/wRK/4KyXvwW8Saf+wx+1H4g2+Gri8Fl4J8Q3DKF0G6kbMdlMSP+PGZv9VISDBK2xswSKbf&#10;4C/4S3R77wzD4m119TudPvLdGuLXTtYWzF02wrEWHkt5uM5xgs53kkZrmPjLF/ZUWn+NtSsvJ+0+&#10;Za61ZsAssSmRgdy4+Qhg2M8qAncAVx1qMKy5GOLsf1ZPfRxkq6srdOVP+FNXU4AxBDc/7J/oK+F/&#10;+CFH/BR6f9r34CXHwN+MfieS9+JPw5t44rzUNQu1efXtJ+Vbe+O4+ZJKmVimYhuXgd3Z52x92C9t&#10;92VmGP8Aer52rTlRqOLNk7jYr2J5RFu+92K1wfxnj2aVeTgfdMb8exHNegR3ELMqxFevbFcT8YLb&#10;zNEvhuXd9iJGT6Ef4Vy4hXoSXkzowz5cRF+aOHhvrieNWFsfXNSNc3DBfLgb9Kz9NnVLNQ0se0j+&#10;9UyXAGP38W1eo3V8XzI+45UXEnvXbyzGre3pRPZpPgyWXb7241TbV0QFobyH/wDVU39sF04vI9pH&#10;TbTuhWLlnp0EPzx2uT1Vi3SrBkmX5VgX3+YdazBquxWdrtdq8ngmnya9DHtYXK88fMpoUrkuMmXn&#10;lnxh0HHWomeVjkx/ebruqJtXYMp3rjryvbrSSa3gcOuO2V6UxKL5tCYIyc7OT+ppW89Oic+tUX8Q&#10;FZMvLHx12oaautSSNvN3CAvIXB5oK5X1NJXm27XiIbP96hWJI3Rd/wDJqjHqswk8y4urfbuzlatQ&#10;aqkr7lkjPNOJDiTnzmBygHPdhUTR3jHCBf8Avr9amaYyLvDLk02a9EZ3JLF09Mf1oYLcryi+ALxo&#10;v5//AFqr3C6u3JjTb/Ed3eppNYESb8x+vXiqcurmX5/Nj4/uuKV0tzSPN2K82oSpKsFxGw3Njj1r&#10;N05I/EHxe8J+HDE7BtSNw21QOIYy+fpyBVi/1CGRTG0p3L3PUVL+z6qeIv2ioyYt39i6NNKZDjhp&#10;HVQfrgNXdlcY1MfTV+t/u1OTM3yYGo/L89P1PpcJsQjGODXA+N5FvfiDoOmk7hG01y3P91QoP5tX&#10;oUuBHtJ7V51OTffF25djuWz0lE+jPISf0UV99T+M+Aqv3Tp4ju2hTVqHgHiq9vEB2+lWok9KcvhM&#10;xWVCrA/xD5s1nzWdujs6RKD/AHlX2q7f3cNhatPKG2j+6uaxn8V6HM237Yoc87X4wPWlHm6E6c2o&#10;6WMBuDmuL8W+BdPsr6bW9M1pdP8Atzbr21mtxNb3LAffZD0bHVhg+tdimoWFwT5V1G3fiQVX13Tr&#10;LUYYYbpPM2zDb7cc/pU1IRlubUqkqTvF779n8tjkrD4VtqCRjW9Wt5LFmD/ZNPtvKjk7gtySR+ld&#10;bcWcU1k1iqhU27V2jp6VcSCG2tVt7ddqxqFC+mKhKbRwazjCMW33CpVqVdJbLZJWX3I8f+K/wKuP&#10;FevN4r0fxDJpd8YwLz92Wjl2gYYY747VT+GXg/UkRfD3hS7vJFuNQjudX1uS3Ma7IzkRpuGST0PH&#10;c17WY1k+8oPGKnt1iSMhY9v+6K6o4iUY2scdSgpvTQx/FhCC1kmH7lZwJPTpgE/jivlv4grqlp4z&#10;vovGdlqf2sXjm2mhkJRlLfKVx2xjpX1rfW8V7A0E0e5G4ZfauYn0S0mv1s7e7fajfLHJGGC/QkcV&#10;wRqTwtdzUbqXnZ3X6G1SnGtTUb2sYvwX1PxC/hPR4fEvmfbmWQMZvv8AlZ+Td6nGK9AfH3lrP03Q&#10;bXSn+1ITJI2AZH+9j0q0ZWPK/r3raPtal5T6vbshxjGMUkSSSELuFN3ALuPekBzwD/31STbiBgcr&#10;61VhjXlGzIJ9NtQi9SS4aEBgyjPI60sjEttTr161XjkDSs5PT/PFUgJJI7GeRopYY2b3Aqtc+HtC&#10;nk/fadEW/wB0A1HNqljZ6g0V1cRxuVBXcOvNOMlveXayRTBmVc/K3vRYOUo3Pw68N3G4iORQw42s&#10;fl/zzVCf4WY/fWGryRvuzuaPk8dM8mujncu6R+ay/N823vTrm4uo4Y/IZR8w+/6f407yIlGHVHD6&#10;l8L9cgib+znt/nA3Y+8TnOeeOo/Kqc3hXxhptyrWkdwqqF3GJiRnucZr0S4nKRecE3MOwPWmyTDH&#10;nsCNq5YCq5miHCKZ5zc654t0g7nubj5h92SPjP5Uo+IurQQEXcULNn7rrt3DHTvzXoLNHNHluU69&#10;Ko3mlaPdw7ZbGF1bvsHf6Val3QOnLZM5nRNfHiKa4hvtIjhkjUBmVeoPY15T+0HZ2s3xU+D3ga1i&#10;8qK6+IX2iSFTwyW1hdz8+29UP5V7TLoGnWsM32VPJMmA3l+x4rx3xDFFrf7b/wANfDskjSf2T4X1&#10;zVBuPO8G0tgx5/uzvzjnml3sc/L76v3X5o+j7dcRgbtvy/nXzT/wVU1g2X7Mkmlq3zalrFrAoPfD&#10;b/8A2WvpyKNwm5fSvjf/AIK5a/DH4N8I+E9yq95rj3H7zO3bHGQcn2Lj6Zrx81k44CbXp+J9VktP&#10;2maUl2d/u1PBPgvosI0mADEYVVCqrH/P616nb2EZg8zztrMvHzH65/T9K4j4VWjrpUAV0b5QNuzP&#10;5nufxr0m2sCI45AVbuFaPv3H8uOfwr8nrR56jZ+qSlYq2+j/ADCZLpmz8u3P+HTnP51aOnHbvSTd&#10;83JB/wA+9WksZVzJHtbCn5iv59qctjflyUhjwr/My544rJRtInmI4NGkIBeU/wDASatpo5ZfOWR/&#10;l5Pz9R6c0q2ssZw0Krn7o3df0/p2okARvKeym477jyf8/wCea1M5SHSaPuKstzJjowWTv/hSf2Oj&#10;SFTLJt5HzSfTpTPOyPksW7Zy/X8Pyp9veNv2rafm3p+P+f5iM5czQ9PD1sAZZLltzf8ATQ449v8A&#10;P+FZtNjUnYo+X7rben+f8j1sjVWmGIoEB5yeuP8AIp0988ifKcc9ouR+FXJR6GK5r6mf9ntlOSdx&#10;OC3ydT9f8+1NaKzkbCW3zMSNxUcDHSpne6k2gSt0z7nPeoZorgvkzyA9ee3Hbj9f5VB0xJLeKJSW&#10;Ft2/hXH+fX/61DRwl/libBPzbRjHH8/yqNYRjaLmYjPf8uKBaQzW6t9ok4bru4/zj9aBSsSIjRNu&#10;+zqox6f1/wA/4OkXG52eE8Z+VuvH9ajRbLO3J44Pv+XtULvaRu22Ijaucnp/n/PNBJNNJGoYi7jU&#10;g5DBcf5/z61VuJox1u5D8vDDOBTbi/hiAVYlPvsz/nrUR1AGTdtI+Xkbev8AjQHyM/UbsGXIWZ/l&#10;z930/wD1VyXi10e3df7MkXcvLMe3vx/9auu1LVbcozfZJG7kDO4/55rmfEOo2zR7/JkVjlgwbGMZ&#10;6H8/bitKe5pHQ/Mf/gpLBc/8LZ0e/udLW18yBlG3kN8wOT6Zz24/WvmP4nRublpQeoBz74619ff8&#10;FWVs5fF/h25tc5RpkbcMcZU+np/nNfJPxI8sRpNLlh5anK+nTNftHDlSUsrpen6s/N88Vs1qfL8k&#10;fdH/AATo+3ah+z3oSQzhfLnmVW2dBvPHHXn6/pmvszw3o8y2MIl1JdqrnIVVzxXwr/wTX1p4fgzZ&#10;wF5PLh1KdGZQDt5BwM/h+B719zeFGt7qyQvE2No3Dd+ufw/OvzXPouOY1P8AE/zPucrl/wAJtJ+S&#10;NpbCEoXmu9q7sbluDzz1xx+Xv71C+k2Ab5buLH+0f/r1fiOlIyw/Y2LN/wAtAuR+P41OkNgm5Yo9&#10;w3d1Xr+NeCd8ZH6SPED1SuR+Lnxc8CfBrw+2v+MNSVCVP2e1Q/vJ29FH9TwKxP2mP2n/AAf+zt4e&#10;33brea5dxk6fpatz/wBdHx0Ufr27kfnt8a/Hnx8+ONxdeKNB0ibXNUuWK2sckgjhhzwqjJwFGTnG&#10;en1NfqXvydoo/K6dHm96WiNf9sb9vW71ezuNT8T+JIdF0O3YmOzW42q4GT85/iOPwGenc/lr+01+&#10;3142+LU154V+GNzJpGj7yJdU/wCWk3H8HoP5g/jX1/H/AMEXv2pf2pvES+Jv2jPipJb2IYG30fR4&#10;H8uEZ4BZ8AkeoH07k/Rfwc/4IEfsqeAmhu/Fnh+bXJosfLqlyzoSM/wJgDn37fn3UcLTpe9LWX4I&#10;6JYhfDFcq/M/ELwx4R1rXpmg0bTry8lnb95JDbtNPM5II6An+pr6m/Zo/wCCYX7RHxVaDU9d+Hd/&#10;pulnDbbyPy3lGByc8gEe3Nftt8OP2MfgP8LLWO18MfD/AE20MYGxrazjQjHTnGenFeiaf4V0TTY9&#10;lnp8KheR8vI9/wCdOtGVTS7QU8XGjL3Ypn55/B//AIJWeKNH0+G2/tC102EbS8dvDufgDqeOeP5/&#10;j7x4N/4JxfDvSljbxPql9qDDlt8xRSc5HC4yPY5BHWvp+O2I+7INv91VxSSW/PyqoPq1cUcrwcZX&#10;ceZ93r/wDapnGPmrKXKuy0/4J5t4X/Zt+FPhNVGmeDbNWXozQhj7cmuutfDel6dCIrKxjjVf4QmO&#10;3StsWj5C49802SBkXL9M4+td0KVOnpGKXojgqVq1R3nJv1dzIazHXbj1xSG0OMH5vr1rQeOAMCWx&#10;/OoZJoiSVibPXd0FXykcxmyWTA4yc5/Mf5/zzTUsSp3FNvtirMz3D/Ki7T03df60yWGdj8x71Vg5&#10;iF4LdFwzrnd930pszW6MqxozFe+3FWPsZwSzD5l+Y/hQluACdjNlfvdsfWqSJ0sVZZps4jCkAde9&#10;Qss0h5Zhz0rQW2CHJ6/3doGKU2zdfK+97VrEzlIzVgfguB2B9qVYnT+HpxV6WyMYy/PH3VWqml3M&#10;Wt6VDq1t8qyoG+bsf7v4Hj6iqsTzCBHLY3dKcYdowBu6YqfycHaVHXC+1VNH1BNYtHuRFt8ueWJo&#10;+4KSFOfTIAP0NAS3HTOLWOS4dTsjUkleSf8A69O024hv7GG/tifLuIUkVmbsQCP51HrV+ml2DX12&#10;sZiWSNJGkk2qis6qWJ7AZz+Fc9od3caabDS4WbZa3V1p80bfdDKvmQn2GwKv/AqLXHzW0OpICoQM&#10;seyr3qvoesQ61pdvqsUe1biIP5cn8J7j8DxWenify/DMOpkpJdGxEzwo33ipCyY64AY4z+vepPBw&#10;hgF7pKlcWd/J5a4/5ZyYkU/mx7fw1KiLm1NpUZf4Nrbs0+KNVl3AHrn/AD+dU9Q8QaJpSK2o38Me&#10;77vzAk4HNQaH4v0LW9RbT9NmZnSMO2YyvBOAeevNUqNTl5rOxDr0VJR5ld9DqLeeOUMqnoT835Va&#10;jLdG9c8t7VRs4I03MVxuwc/pVxIwsmFUD61MompIqhec9eGLVJGIwOWI9M0Kh3bycDGf5V51rHxe&#10;8fv461fwJ4R+E+oSf2VBuj1a5wLe6kKRlI0wc5ZnYZOABExzyATfRAel5AXc3TNOE8KSrD9oj8xh&#10;8se4Z6en4V5mdJ/aG8daFdW9zrWm+H47y8VI5LXLSwW6IFkI9XeTeQeirsPUHMngL4C694Q8UWHi&#10;C6+JGoalJCp+1yXjbmmOZNqquMIqiTGB/dz15BZdwNzXPj58KfD2vL4Y1HxdZ/b3ZlS0V8vlSwP0&#10;xtbOemD7A8/qX7Q3i3Vbe7uvhz8MLzUIbVlCS3EbR/af3Rkcx8HhAFUk8FnCg5Brr7f4V+CvDcFx&#10;f+GvBmmtqUkUu24vI9zSOztId7nJCmRieOnbFUvAnhv4xXfhq1g+I/i/T7W+G83H/CO2Plxtljyp&#10;kLbRjHbPuetaqMXG+nz3+RnKpKMkrN/d/mZukaT8evENrNfeN/ENtpkO5o0ttPxGZIyeWySSjFcg&#10;HOVPPUCuo+F0ssEWpWt1rEM3mX3nW9pDceaLOIxovll+ckujt1P3sdqnt/hr4WkcTapDNqUn8T6h&#10;O0vP0zt/St+w0+x02AWthZRQqv8AyzhjCgfgKXuh78nd6FpMryMfjTlRmXkUwYI2lc0+5vLSzRTc&#10;zpGG4DMcCosaEiCNUzuNZvinwN4U8e2UOmeMfD9vqFtBcCZLW6XdGXAwCVPB4J6+taFvNBP88dws&#10;n+6wqxk4wOvqKFKUZJxdmTKMZxtJXRDpWkaZodjHpulafb2tvEoWOG3hVFQDsAABVnjOfbFIrJtB&#10;/rmnA5+XZ7VBWi0Q5YweGFCxfL8hoLe9SIMfLn86ABFYDax6VIEcHNNx6D2qQHdxitAG7eQwH1rN&#10;1XxPpOm6xDoVzM32y6tpp7aEKf3ix7d+D0JG4cf4GtYA8Lmub+I3gWbxbaW91pN6bTVtLuPtOlXo&#10;X/VyYwVPqjDKkeh9aqNnKzM6kqkVeKv5HMeKPjdff8IvY6/4U0iNhqllKLOa+crHDerjbbS4B2En&#10;cM+q4r47+K/x0/4Kj+P/ABg3hDwR4Zt/Ddj9tMTXdrYh2eHj5g7bwM8kdOB25x9U3MkOlXt1HexW&#10;+h3V43/Ey0PVrctp15J3likAIUn8/UZrEvda8M/YprdfA2lR7kbAPiRxbD32Z5HtiuHFYHEYmKtK&#10;cGt+VXUvP1Ir06NSV6daKi+kpcso+T7/ACMb4EeFfHGo3WjaJ4h8TXGrXmlSXV1rmpPdNLG15Mqx&#10;i2R8/MIYvMZyOBI8ag5BA9Ks5P8AhMv2lbJtIdHs9A0q6ub6RWOVklUW8C9MHdi5br0jHXINcj4H&#10;g8eandtH4KlN1JJb/ZlaG2+z6XZIT97djdIRyMIcnphclh7F8Mvhxp3w40V7GC4kur28m+0arqcy&#10;gSXc+0LuOPuqFVVVBwqqAO5PZg6X1PD++mpcvLGLd2l1cn3d2/XyMq9OnUqQpUZc0Ivmctk30Ub7&#10;paanSKABhaemRzikWM5z6U5mVVLllCqDznpQdmwpI7+tcR+0Doyal8NLu/aPc2mst0uBk7VPzcf7&#10;u6ty++Ivgqw1SHRZ/EFs11cSbIbeGTzGZsgdFzjqOTWpqtlb6xpc+l3MQaO4gaN1buCpFY4il7aj&#10;Km+qaLo1OSpGS6O583aBr+l3sC+TMPu+/PtW7HPZFN7ybfm6hf8A69cvoug/2PqE2lTxKJLW6aGQ&#10;N3KsRn9K6VdKikUZQbemPWvy7lqQk4tbH6FGUZRTXUuq+msMNOu0j+KpIbG0cbRIu3OPvdaprpKR&#10;jey8Vat9FSRtxVvu53bvWn74i2mlWiHiRQOxbmnrY2ZPmeYufrxUMWgndvlY+3zH+hol0ggbRbe+&#10;Qxo94zXmyb7JalTm4T5hwCaWC0s87WuFb2WqH9kwkYZRuXnbipG0ld20Mzf7p6Ue8V8zS8jTyNvm&#10;R/nTX020/hkUf8CqCHQo2TeJfmI7seKe2hJsw0v196PeJ/7eLK2Ngq4lu41pR/Zar5kdynHt+lQt&#10;pltFtWMfoakWxDKpWNRt9aluQWXccbnT5CB9pQNnnd1FQm1sHk837dGe3OKdJpKuoLFdwbPI6iiP&#10;SY3TARRluRmhe06oI8vQI9OsAny6ggGct2pradp7fMl7G341aGnWqkk7flHNOFnbr83krt24OAM0&#10;W6BzWe5RjtLFCsjXQX6CrcUOm7wY72P1ZaeulW7/AL0r+O3FI1tZodpt/wDvmjWOoNxkStDaquYb&#10;1Nv4f1oVbVvl89S2c7SKi2Wqgf6Lt54b2qWC2sS6zCPG7uuK0jJkNWJo7WD5ZI5oy392nLFH5jB1&#10;Xb/e9KPsllgIgO4elN+xovJY88Y5PFU2IDpaE8ovI68c1INIimXDxR88Es3Tmo0sWMnlK7srcszH&#10;GKnbTWlT/j4wey7utTa4DX8PxI+XKj+7tJFC6R/Gbx1+jGn/ANmzYZ0u23enNI2nXCHal4fpu61S&#10;93oBE9tOrt5d22A3G5s1DLNepJ8s65/2l7057DUIzmO9b/gWD3qF7fVF3OLhW+buoo1fQehI15qK&#10;tvkto/8Aa2tR/aqCMq8TJ25XIqrBJrZcrLBH8pxxxuFK8uoiTb9gXtzv/wDrUrsaiSm7tJUwbiMc&#10;Z56/rUT2iMPNWT/vg5FQOzK7PPpjLtH3hg5qPzbRwXUvG3T5gRkUgkrEhtCBtC7uedy9Krz6WJ87&#10;4R67uhH41Ki3QOYb1WzyN45qVJbhGxNGr7V+YK3+NVyk6lGG1v7cZhk8xf7smamhmmVjJNpjYH90&#10;5zVia4FmvmS20h5yqqQah/tayV40eKQNJ2KfzqS9ZPYlgvLGZsPbyRkZ+/HW74Elsn8Z6ZDG/W7X&#10;tWbLJZ2lt5kze+FXOa1fh3cR3HjXS9ltIm+7G3cvsa2w6/fR9UYYiyoydujPWL2CGRyky5Xd3XNU&#10;p9Ps2O4W0f8A3yK0L23WWVlcH72flJFVZNNj2HbI/wDtfvD/AI19sfCsq/2baA5EC/8AfNDadaAc&#10;Qr+VTtp0KjPmSf8AfZpn9mx9RJKP92Q/40BzFf8Asy0Of9GWmnSbHOWhX86tLpoxzLL+Eh/xo/sy&#10;JuTNN/38oKKv9k2H/PD+dNfS7EdIB+ZqwbEN0lk/76NNOnRkcyyde8hoAh/s2y6C3X8zQNNsj1t1&#10;P1qb+zof+ekv/fw0DTYxz50n/fw/40AQjS7LqLVaF0yxz81sv/fNSPpcTH/Wyf8AfZ4pRpluo+/J&#10;75kNADP7Osy+1bZf++acNOtDwbdePanf2bBnO5/++z/jTv7OhAHMi+v7w8/rQA1bC1AwLdPypTYW&#10;edgto1H+4KcNMtCdrFjju0h5/WkGnW5G0I5H/XRuf1oAd9ktFHNtH/37HP8AjTo7W0zkwJ/3zTRp&#10;VqfmCtlf+mh4/Wnf2bbNtYxN7/MaABYLXdgwp/3zUgitB/BH+Qpv2C1Ax5X6/wD16VdPtVPMP50A&#10;SoLNR/AM/Snebap/y0T8TUY0+16fZkP+0V605LC1UY+zp/3wKAF+2Wq8mZfwNH221/57rTxbwAbF&#10;hVfwp6QxqOFX/vmgBltcRzzhYW3H6VdCgcAdarqux1deMdvWrJOV5FAHiPxv/bC/ZO+E3jX/AIVv&#10;4y8Tabd+LppoVXw7ZxrJeFpMbGfOBGpHO5yBge1fMv8AwVIudH1fwt4d8S6dpcMU8LZgaDWoJBzJ&#10;H1Tlm6D7pIALE9OfoT4g/wDBOD9mv4gfH3U/2nPEWj3U3i3UVtPMuprrdFCtsoWMJHjCjgFu59a8&#10;H/4Ke+DrPTvDejavpN1ps8dnDKJ5reaJHiwyEDGfmYkduRjoeleXjlW5W9Ej3Ms+rqpC13LW/b5H&#10;kf7XPiT4ufHv9mq3+Evw+8Q6LoOrXV1ZMuuadq0jXEECENJi3kjjaUlBjarE88Z7/Q3/AATY+EFz&#10;8APgTpPgV/ih/wAJhCqs39teS8RkZmy26NyWjYE42k8Y6CvLf2lP2s/B/wAHP2P7rxt4Q0rSfGGr&#10;2sNlAvhWaBbiS8E0qRMvl8kkBy3Tsa7T/glB4p8deLvglJrXxT+Fk3hHVNS1i4uv7FuLeSExI7fL&#10;+7k+ZMjnvn65rnoe05ldpr5b/mdmKVP6q0lZ9tf+GPsiwJMPT5c1OLa07Qqf+A0zTo9sPliPufwq&#10;b+zYXGSrn/gRr2D5yW4LBabctAvP+yKTybYDPkRj/gNKum2oORCc/wC8aDp1mAUEP47j/jQIjkjt&#10;s42J+lfPf/BTb456n8C/2TdZ/wCELvIYfFXjK8t/Cfg/zcgNqF+TEuCOjCMTMp4+ZRkgZr6GGnWT&#10;cG2r8x/+C83xNtYv2hvgX8FtI1GSK40WS+8Y31mJCEdrfE9pIQeNwOnXahu289Op2oU3UqqJM9Fc&#10;/Hn9oTUrL9of9vfW7bTJ93h/w681nokVxIxzpul2pS0gLEk5aK2ijznJLfhXXfEzVj4i8da14ig8&#10;PqdPvtakmb7Xp+oLCYd1wttCdkctu+0MfKLJlWX7xCGvG/gLr8mmeKPFHi26t1k+2XFvZR3Uh+aF&#10;zeRTblJPUpAyn/Zc9s16htubmZruS+ZcMS22Rhk/1r6iMVHTyMLHmv7Rdq3iPxH4e8DeH7COJZWw&#10;sNup2nG1S+MAnIDMeBzk4GcV+ifwj/Ya+FHgL9mOD4aeJdPt7i11G1W7126vocbp3jBkyx5Cr0U8&#10;YVV98/CdxZXsPx80HVLScxyWuml4pljDMrNKImxk4ztl4z0OD71+hdpq1hrnhOx0DxbJFc2qhPLs&#10;ftBaIEKGDSMCTI2RuycDIzwSDRJNxRzYiUo2sz5duPgb+x3+zj4r/tnwf4K1rxlr/wBnup9N0232&#10;3kFrJHbiYSXA3Bo4QJImzjeU+cAr1r/C7Trr48/Gy6vPip48v5fFVr4ca40fUtN024sx4eeO4Owx&#10;x7fJMbRryc/N5hB3Nk11t5+zv8IPDPxI1TVT8QvEV1pl7p8MfkzapLcTMMbGtT0kdAmxkk8wlCpR&#10;lkU7R3PiXxt4e+Fnw3sfCerxXWmaXZ28cGmaK1xK13Mp5Q3MpDG2jZjyz4wOigAGgnn5o2WrOZ1e&#10;51C61RvGGuLZw3NtYrFqmqLHtVgSrEF2GSNwG1fbAHavLfit8fNb8WmbwZ4U1fybOZMSKjBJrhQM&#10;nI6qnQ47g89cV1XieP4i+NrrWL7xd4ejbQdDvI4vsOiXitHYp5St5sccipJPkPud2JbB4ACk1i69&#10;8M7HTdCXW9Ft7e5S6t82moWLBCwYocy4X99hQVXcflDPjrgVfSxVGnFas83h8M6UiWfh/QbPTdQN&#10;xAsMy3kw0ma3lHLytPJOsTBiBiR5ByT8iLkNFt1DV5FvNd1WW4vJlZ5vOuPOkg+dgsRcDadqBMbP&#10;lAIAxggUvF3iGx8PXDWuoyCST+Hb/D7VX0TXItVBl088LkgbcZqPtHUbMWmBlC/zqlqvhuSe3ZGt&#10;yQy4YH+MdK2dKW4uI90obn7pyeDVm/kt7Gxaa/ZYo4+WkPAIp1Ix6AfP/ivwxJ4Y1RrJVbyh/wAe&#10;+Qfu9hn26fQCsm6haRdrx/UE/pXafEvxdZ+JLmOCwsv3cJP7/wDvCuXeOPG4KccZFaRvyl3PY/2e&#10;9S1S8+F7WMN1cIbHUvImEN0Y/lBWQPwrEhMqwAwcp95eon8cXOkeKfh1rVnDY3TFbMXd9eahqn2i&#10;S7k3KSy5UYyM/Lzgs2Sar/sxaZDP4V8RTTqhWC6tW2uzDJaOTcc+v7pfqcDvXQeMrWwOg3RiQ/Np&#10;TIpB8wGKNRGoJ9ACijI6fSs5NkEP/BNr9sLxL+x7+0V4E/aRsoJ7iPQtSbSvFmnxlt19p7qyzQ7d&#10;yq8hhaXyw/yrOsLnmMV/Uhoer+HvFWhWXibw7qVrqGm6lax3en39qweK5gkUPHKjfxKyFWB7gg1/&#10;IL4ftrnw/qnibQYriGZlsbXV4mt/mEZzFMVyO4SUo3oVI7V/Rv8A8EE/jv8A8NBf8E4fDuna9fve&#10;6l4A1e78J3FxKFXdDbiOe0RVB4SKzurW3BI5+znkndXkZlTi4qojSJ9mAWxcMFX67RXL/EyLzdOu&#10;FwuGs5APfjgfnXUNZWwbeqLnrurC8dQCe2A253QunI65WvGqR5oNG1N8s0zx3RIpzpqrPZrtZcZV&#10;Rxx0q1HGLVctpzN8vULx+NJoVhctpqhr8MF+XoO3r71oraXQIxefL/dwK+KcfeZ93GSlG5RjLRyf&#10;JYBj0+7Qi3Med1ltA6llFXzY3jMSL3H6UxtOvdxc37EdtuP50nG5V0VyszDiyxn+8BTkF+u1Bpzc&#10;HrUz2Wp42/bWK/7NP+z6p5fyXXT1oUbCciLzLjOH031G4tULxTbtrWDLuOOFq0tvfk4N6pbuNv8A&#10;jUn2e+lUst2M/wB0r1quUnmsZz2kuzP2M/d+6BTotPOC72PXs1WZodSCD/SEOKakGsEbi8XzD+Je&#10;KmxXMOj0+NAGFkD7HFSJY22NjWSjPoo6U1U1hhv8+M/8AquYfECyfI8fzN1C1XKTuWrx7Oz/AHQg&#10;yeoVV/xrNO+5biFVw2flGM1cS011mZ5jG3TJZRmm7NQhLQnywS2QoT71KxcSmNHuZ5d4iVl+oqO5&#10;8PyH/U2aLx/C/StCR9YQjbErfhxSvcaqkgVYY1/4D1rOVOMtx80lsc1qXhfxFcxbdPgXcM/6yTp7&#10;jFdR+xj4U1qx8ZeLta18QtMpt7ZJI/7oBbbn/gVNa61xITtt1bAx8orvP2X7SQ+GNU1qeP577WJW&#10;/BQF/mpr18hw9NY51FfRM8nPMTP6kqfdo9Iu8iM449cGvO/CG6/8YeJNSKcG+it429AkQz/48TXo&#10;WqSiK1Z2+X6mvKvBOr6ja2DalBbo8ep39xcb2VuN0hx0HpjrivuKesj4es1ZJnfxoF5qzG22uPbx&#10;pqMtqJI7QRsrEcMHDAfiO/8AKr0Pi2889Yngj2NHuUsGUjA6E8jOaqUTPmibGv2CapYtZvKVDfxK&#10;vINefar4du4rjMQZh9394uOOxre1nxlqM8cTaWFiZlO5WAkz+oNUZ/HN7Zhl1GyidefLZWKknGcf&#10;MMD88cURjJbCapt+8cuNNvbdGcQMrMMEx+ldd4YSddOsoJ2Yt8z5dix9hzVVvF+jXUbSTaDJJt4z&#10;GFfHtx05rQs/EHhvz44UuDG6qdqyKVwPxoleW4o+zjLQ1W3AMM9aibg/fyPemrqOn3IxDfRMV52i&#10;QU6aISqyJJ2/hbpxWVmVzIxr/wAcaZps6wyQyMxP8PcetI3xH0mIsJLeXav8QXP6Vmz/AA8UzMft&#10;U3+sLjcAQD/hVW/8EakoxFcpIccbgR17nrVKVN9SP3nY3YfHvhWddz6kseTt/egjn6f5FW7RbS5l&#10;/tCAq6lQVZRnPvXnN54O8Qwswe085d3PlHcefb616F4bgNto8MG3G2NV+nFKcYvbUqLl1ReztHNM&#10;2sp+UUplIbBP/wBb2ppYZ+XPPvRqiw3EDZt/i59qjyWXaW/+vTnyFOT/ABd6jV8MQ/4e9O3UBsmE&#10;+6fmrmbvxe9jqE1q+msy+YQsi966dwrqSfvDNVvIsvKCytGSTxuwf/103foXHl6q5yOo3/hvXLkS&#10;37TQyKoClQOlMXQ9HncjT/Eax/3d42kVb1LUNKgu5Le48Pq6pIcSLHj/AD3rDv8AxL8Oba8az1CG&#10;4hYqCrKu7GfpWMac60mo6sdbE4fB0lOtLkjtd2tcsazovjdY0Tw14ijeRTv/ANcOR6c5qvYal8V7&#10;a/htfFUYWzaT95dRqvyD6g/0xVfUdP8ABPiHZ/ZXjlbQx8r5mVzz+FRJ4W8Y2cm3RviBa3G5SyrJ&#10;ect+ByP/ANYr1sPT5aKjOyfmv1Pj8xryrY51aHNKOmsJRs/WP9XNvxD4ou/CduuoYknTzAGtWmB3&#10;j+8PQjH61R1D9ojwZpelXGta/BcWlvawNLPJs8zaoGScLk9Kpsvxc0cKzaNb3QHPEavux17iqut+&#10;KIdRsZNL8bfC20njuFMU0ctuV8xT1BzkdK0jQpSVpLm9Gkc9bMsTGo3GTprtKDa+9Nkfhv8Abk/Z&#10;U8WbbfT/AIxaRBIyfLDe3AhYg+z4ruNE8feBfEVqs3h3xfpd5Gwypt7xG3Y64wfY184/ET9nP9hi&#10;80K81zxD8H5tHWzieWSbS5Hj2KByQqNj9K8b0r9n7/gnx4zvo5vhb+1BqmhX0soFvb3U3lnfnhfn&#10;VW5PHDV6ccsy+tTcoOpG3eCkvvi/0Ip8QZjCXI3Rn6TcX90kffkzi5t96yjr/DXj3gG3g1/9vXWr&#10;7f5n/CPfDazgQ7vuteX1wzfpaJ/nBr1bSrJNL8O2um7/ADPIt449zfxYUAnn1PNeYfswg65+0p8Y&#10;/FfnRt9l1fSdGj8vqBDYJckfg14c55zmvnKnu3SPraN5VIX/AK0Z9BbR5e7+TV8If8FVdTh1P4u+&#10;CPDDHLWtnNcMh6AO4AP/AI5/KvvFyDHnb/nFfnv+3xqdnrn7Y8WnO5b+zdBt4mX7wDMWfj3+bv0z&#10;7ivnM+qOGAdurR9lw1T5s0TfRP8Ay/UsfDWCCDTYVQY+UfKFAC5H+f8AIr0K0mihi58v/vk/5/ya&#10;5nwNBpiWcIWBNuBnaOvHNdhCmksi5hT5v7xr84jHzPuq0+abGC7yMxhPvf3f17Yqe3uSVbAU/wDP&#10;Tb3qZINEVMpGoU85Jqby9LjIcQjHcL34/wAMVXL5mN7lFpuFKj8cdaG2M20op3df8atZ0tR5bKw5&#10;zuP16U0wWDDewweud3P+fetOXQCkzxo29gnfrio5Jo1JHlK3ynHy9f8AP+ffRNlpjKI5sNx94Hqa&#10;HsdMO4Rt90c/N2pcoGaZ4X+Yxrlvw/z+tOElvjdtjzjO7AHt/OpHTS4mKTI/yn7yqDinf2dpRTzE&#10;kf12lfepcZdLAV90bynzPL24z93vn8v/ANdMlkh5R1XjoSO30x9at/2RZvlllOGxketNfRbSRt7z&#10;L7t1pcr6oCnugUY8r2bcv6U5vs7FiYlG72zVqTSrQjKz5/z/AJ7/AJ02TS7QDKTquOFG6q5QK7xW&#10;hXiJdvsvA9/880029oUZDbx+q/L/APWqf+zLcAuLj5eD9OfrSS2FqsezzFYZ/u+/+eaOXyDUoS2d&#10;mYtpgw2Mgfl/n/IqOa2sZP8Algo28D9avrpQlXLXO4N/EG/T/P8A+uvLosrHP2r7vO1QeuKnl8g5&#10;mupk3Ol2PPyj5mxtPUY/z/Suf13w/p11D5cluzD69OMdv/1V1U+iXqbis0fXP3jz6/pWDrmlai0T&#10;eYvy9/VuMYFXFLsVzy7n51/8Ff8Aw7plhaeG9T0+GRW+3PG7NzuyhP8AQ18S/EeNTp8LPna0Kn68&#10;V99/8Fg9A1CLwDpGs3Lbol1lV+Ung+W4A/LNfA3jgedoVs7qNyxAMPpX6vwpJyyqHq/zPhs+/wCR&#10;k/RfkfXn/BLS2S8+Ecj5+aHXJhJ8pyQVjx2r9APCWjCWxjyjrtw2Prz/AJ+lfnr/AMEoJ2Pw+1a3&#10;jhaTZr2Pl45KKRz+H6fjX6MeDHuJbKGSWNsDO1SvXGOf8/1r4biKNs1qrz/yPqspnJ5bT9DXh8Ow&#10;iBXA3H0649/rxT28NwyHdHGz8c/uycGrwmndFZ4sf8Bz/wDrpxnebDyxbeOATjA/I/5/OvCUYHaq&#10;ku56V8F/2fvAP7SPw90P9o34t6m3iTUfF2mQ6t5kNz/oyxSjzIo1C8FVRgP06V7X4c+HPgfwhaR6&#10;b4b8LWNnHGPkWGAYAFfJ3/BB34tN8R/+CeHh/wAIX955l94I1S80S4+fdtjEnnwDPoIZ41/4Ca+z&#10;sFfu8Y7Cv2CFOEfhR+Z1JT5rMryRArtXCimmMIm6p5iiKZm+n0qpNfxrj5fcVpymYPCr/ePOaja3&#10;BO8Dp3qN7qdlwzbRnjbVaRZJH/eH/gW6p9mVzFlpYE3fvFBHX61BJchR8o/764pqxbQT/s5HvSEI&#10;z7ivI7+lHIHMNa9ujnaQvZdq5qGVpmBab5s9Pm/z+lTmEA70cA9fu9aoaNqCa7pcWrKmzzNwaNsf&#10;K6sVYfgwIqow7k3H7QqZ3HHtSKkT4CNnuKsiDPylOccbaxPCd1BaaPb6XqFwzXEd5LZqr8lmTcyj&#10;qeTGob3ocB8xoyQ5OFHfmkW2DtwAR0PvVwQ72LJ06Nt/UVl+GGnWTUdKnJZrXUH2SM2SUkxIv/oe&#10;PwFTyj5ixJZGWFoS/LcZXtWP4Suo28P2MN1PmZQbZg7Es8kW5WyTnn5CetavilLy20C6bT7ny7oQ&#10;O9vtIyzKCenc4Fc9A8Md9Nf2h3Q2+p2+opJKQF+z3K7G+nWQ/lWiJlI6QxRs2DnjPes3wfJcS6fN&#10;Z3k7ST2d9NFNIy/e+csuf+AstFpezW2mtoLTN9oa9ubNLhl4jcI8qZ/4ABj1qnouttZx3WsPB5n2&#10;jTIb9oY+zBSkoA+oXn3/ACr0JbNbxBff2Rot1rLQNItpCZWRFySqjJ4+lczamTR71bG3ciC18QGL&#10;y+zRXCloz+Ekn6flq6vrVtPrS2V7crBDDqEllMvDeZE9ruV8A9N5AFcte+JbE6VJawrM0lxpdvGZ&#10;GjCstxCWw/oDyD0Pb0rop0atTaLZx1cXh6XxSSOhh1q9fw0926It9i5SG3Ixuki3jHt93P0NVNF1&#10;a3sP7S1FbR/sdy1rqEO1ssEuFVT27FCen8VfJnx6/bw+JvgP4neIPDXh7wrpen2/h3xNp95NcXKG&#10;Rrmxu4lilKg4xh3TOOMk5B5z0P7InxR8a/Enwprnhvx94rm1fVNA1250eS6kjWPzreM5gO1AF/vH&#10;6/WvW/1dx0cL7epZLTrrr/w6PJqcSYP2ihTTk/uX469H9x9B+KNcsr2SS0u7qOOGSK8sZ4mfO2TC&#10;lHwP93H4msLUvF1ksZuY90k1wbK9j2rgCZG2zAnIycLjpWTJG7xSSgksqpIrK3Oc4OPc5zn/ABpf&#10;scPl+RtGFuHiCnqFcZU/ofyqaeX0YrV3OWpnmIn8CS/Esv4nm+0CztY44o1muFULlsQ3DbscntXh&#10;978UPiH4f/bHh8C6z4qujoviPwkHsLMMFUXduTkAADHyLznqGXPSvYpoZmgViuHaDa3ruQ+/sBXn&#10;fxn+Anjv4nfFnwD49+GmiR3F54e8QeffSTTeWiWUygTfN/ETwMDJr1cFTwNGUlUSScWrvo7afieX&#10;WxGYYppRk27rRdV6I9C2LMJGk+8JFk5APDf/AF+vvWv4BuTpXimxkbjzt1s5z1/u/jnA+ldXpfwe&#10;sIrJotW1F2uGXYWj6YByD+n+eg0LP4VeHrOdbkSTSNHMJVL4+968V5FTGYfkcd/ke1h8rx0Kkami&#10;1T3Oq087+Ix15yT3q8kfRpAD3qrYwiOVcfQ1pRwkDJNeJJn1A1UCjO3FSRhy27/vrcP84oCAgg0+&#10;Nc/Js7feY1ACR7H4UfhUyRcZGf8ACmheRsHfNSKpx8xPr9Kq4CopUY9B3rkvip8c/hd8F9N/tHx3&#10;4ohtmb/U2andNKfRVGSea8c/aw/bnsfhm9x8O/hYYrzXfLK3moNhorFiOg5+aT25C457A/EvijxF&#10;4k8ca5Jr/inVrrUL25O+W4uG3s3X8hjoOAPT0+Vzjiahl8nSornn+C9e/oYyq9EfTfxS/wCCnHi3&#10;Up5LD4T+Fbextedt9qMm6Vh6+WOB+f8AhXa/snftT/Erxd8NtVu/E8y6prFrq6+ZPIQoEMiEodoH&#10;TKleK+KiqhVg5z/eXvkev517N+xL4kn0zx7qnhZJPk1XSH8vP/PaJhIvHfI3Dp2NfO5XxBmGIzaH&#10;t5vlk7W2Wu2nqRQf7+PM7ps+sh8Y/ihOfPihtI4+QqtGc8exPTPGfWtjRPEfiXxx4fjvda8pmW6Y&#10;RiNQvAA56+teZ3Otajcgedd/KvZeOPXgj1PWvRNCt5NM0CwtkO1ltFZv+BZb+tfozkfRRoxjaySZ&#10;rQreWHzRXjKyjoCewqTXfiJq2m6JJZvODNcKUgbuF/vf0FU5J4raKS9vPlijXc7f0+p6fnXJahqN&#10;1reoteTISzNhFHO1R0A9v55zXyHFmff2Zg/Y0X+9nt5Lq/0XmezlOVwxlbnqq8Yv732/zOn8F/Fn&#10;WdEljstaDTW6rgs3LJ757161pOqWWsWi6hYTeZG3cCvn02l0oaYQNtjwJNy9CeldB4A8aXnhLU1V&#10;5Wa1kIEsb549x9K+Y4d4uxWEqxw+ObcHom949NX1X5dzuznh+jiIOthVaS3S2f8AwfzPawvbBp6E&#10;jAc9fSo7K5gvbaO8t33JIoZD6iptp9K/WovmV0fANOLswTcQcH2p7SCJdzNj/eNIoGSO9Z+q+F7X&#10;XLxbi6upQFXHlhvlqo76smV7aEs3iPRLZjG98rSAE7V56DP9KpJ4zlvDjSNHnlDZwzrtB/rTby6+&#10;H3hOTZq2qWsMnltJ5c0+W2gcnb1/yPWs7V/jV4Q0azabT7eSceWSp2iFD8wU/M5HTOenT6itPd7X&#10;IvI29Gt9T1OK4/4SzTrdvNcGOFowyhdvTB96WL4f+BoZxcx+EdNV1Od4s0z/ACrz7U/jR42lguFj&#10;0u1sWRlkjaNTKFg27iTJJsTdgg8ZAHqay9b1rxL4rFkI9QuJXkkVo1WQiPIwr78FEIXcjfebJ3Ad&#10;OT399vQPd7HrWp+LvCOheXZ3mtWkDN8scIkG44I4AHPcfmK5+++Nuh7V/snS7qbzFZo5bhfIRlA5&#10;I3/M2OnAPJFeaWdxLd2ZuFdLeS1aRry4Me6NWcA8hdq5JI6ueQOpNafh2x/tmWOx8OWcs1v5EaQX&#10;MMEgBbO7lkAGwFjnMh6D1NHKtwNTVvjL451WyubHToorK82M8P2eHcVRc5O6baOgPIUjjvWPrHiL&#10;VdYnjMt3f3SzR+VI9xu8teMMMSNGpyAegPtmtiw+DPi++iWGC0tdJUMFkuIrorNOgA+95eWIYju/&#10;AY9eBXRD4X+DPDuqTeI9Y8QtA0ir9ojjmWGOQquxST97IVgAd1Pmj0A4e1MTWjXthZedJBdzCFQv&#10;kxld29ZGz5akBF25wwBJ+8Qa9t0OS8bSbX+1kjF0baP7SIfuh9vzY9s5x0riL/xZ8K/Bk1xf6foX&#10;2i6YhJ7hLcZkOAAPMkwCeBxk9vauh+H/AI2Hje0mu/sIt/Km2eX53mcY67sAdc9M1FTmerKTTPKP&#10;iv4WvtN+KV3cWThYr+NZ0BwMMflb9Rn6ml06y1xbcZlh4rtPj34fNzb6f4giwHtrgxSMx42MOvH+&#10;0FrntLtsR4E0Z78HtX5/m2H9jjpW66/efZZbiJVMHFdtCGK31opt2RN3X5qsRx6jGFEixKwXJ+ar&#10;0NtJyTKCvTbUzWruMKy49q83lO2/copLqB+SbyV/ulVJxTZor+WPC3ar/ux1eaxuQWOVZc87Vp82&#10;nyuuDJ8uKVguZH9g3cjeZ/aXfnctSDRr1Wyt8jdssn+Fa0diBH8s656U4adPsw1xu+bH096OUfNI&#10;yvsOpKnF/H9NtSwaVfsdx1Bdx5P/AOqtRNCZg0ZuG6/e28j6VJFoUcYAF1IeP4uc0+UXMzLTR7sn&#10;A1Edzny84/WpINNuwDv1Jm9/LHYe9a40+BTtE7E9DxSSabZsu7zWYBc4C9aORBzSMxNLnuCCmpNx&#10;/wBMxT30lVAddRkJzjhRxV6KKMDHksq9uOtSRxw52/ZGX6A0cqFzSM3+xM4D6jIeOcKP8OaIdJfk&#10;G/m+XlQMfhWkRAi4VW9OtNRgUHmW7BevbmjliF5FGLSwDiW9lA6csM006Uu4JFczMTjDbun6VrBo&#10;yMpEn5CpC4jP7sgc/nRyxD0Mn+xEZMmSYt7f54oGkc4Mk+3tlh/hWr9r2y4AX8DThdqobzDyx+X5&#10;etCjFBd9SpHowI/5ae3TilGlXCpzH/48Kuw3ny72Zc8Dhaat2S5DDJ3f3MUOMWTuVU0yRDwOfZhU&#10;w06aM8oMcZO6pxqBB27Pu81HNqO/+DA/u1Q76kDaexl3M6qu7nElD6VGy5RuN3941aF1ld/2ct7e&#10;tNFzOw8yLT8/XtQLmK66Vn5ftCgjkY5pp0uKRGP2j8hVpLq9L7X087QOoqSS4nI2rpzD156/pQHM&#10;Z66PBIpZppOOlOfS7QcKjFl6n0qDxLBr9zodwmjQNHdMuLc7h8p9T7Vfitb3yIxxuVOSW4JxS67F&#10;e7a5XXToXbcLSMD+Fm5P5VG+lwNJg2ce0feJUVeisgqkS3H5Ciaxt9wdpmH6ZpiuUPsFtHLg28ZO&#10;Ovlilkhs4hnyk3f7tXhp1uek+4Y5+YCo5tNsRJy+7/geeaBlJwjDPlLweOO1NiDqQUh+b+HatasM&#10;Vmh+WJF5/uipA0BODJ93BzuFBPMZscsxRo3g/wCBba1vAgdvGOngQ/8ALfrt9jVeToQjFq0vAabv&#10;Ftg3mf8ALYn6/Ka2w/8AHj6oyxL/ANnl6M9Bu4i4IRtvzZqo9nPz/pbjj0X/AAq9LlpCuKayhTya&#10;+0dz4ZmbGtxOXjL7QrYVtoySOp/pTvsd0EOblv8Av2KutGBztphTC8bqkpRuU4xcu7xCTaq4G7A5&#10;Pf8ApSSW1xt4uz/3wKtnbgcYpMZGU5oDlZXSJ4l2O+73xR5aZzj9KnBz2pOo6UFEDRLjijYmM4qQ&#10;oc/KrfnSbXP8H/j1ADFiGckfSgRYJ9KeMfdP86GAX69/eizC4zYnpTiinqP0NG3B27fenbWx92gB&#10;nlp0x/OlVQox/wCy0FHIwVpXwp4z+NACBQOQP/HaMe3/AI7S7WxnFJn/ADmgLgQD1/8AQaUktwT/&#10;AOO0sYJO9VzTgFX5jQAIcIKdlgeKahUnIPNOzzigBSvr3pRhPlFCDINGAev0oAcDuFT4JXA9KgUK&#10;G+Y8H3pbjUbC0XNxfQxgfxPIAP501bqB8YftgfCb/go38WP2qpNH+FniQ2Hwfg0OwmkhW4ija8vx&#10;LL58RwRIY/LEWQTsbcRz8wrnv28PDniLw/8ADfRPDWp/ZIIZlmhkWPQ7ePYoVDhG2FlHyjoQcDrx&#10;X29ffETwHpg/0/xTZqf7qzBj+lfLX/BRPxj4X+KGgeH9C8M3DTPDeStNtixwUwMD2xXkY6FNxlLm&#10;u+1z2ssrVlUhDksl1t+bOMT4f+DvDXwGt/Ffjn4iT6fotvpCPfHWreG8so124DOkqZC/7rKemDxz&#10;v/8ABPz43eHPjx4a1i88JePLPXtN0bXJLLTby183AjRV3IPN+coH3bck4BAycVvW3wM+Hvx5/ZeP&#10;wU+J1jcXGi65oK2mpQ29y0MhTHIDLyDx1rV/ZP8A2Lfgv+xh4XXwJ8AvD9zpujy3DXElvcXj3Dbz&#10;jJ3yEtj26ZqaVGEZKSN8RivaU5U5v5nvmk7/ACiJOvSrpZzxmqunqTHvH0NXgfk49PWvUPEkNAyu&#10;4dfpTTGd2CeTUgY45X9aUx8cD680ErUYY8AEdutfiv8A8F79RuNN/wCCoXga+CqzT/DEWEIdsfLJ&#10;Br6AcdMtcNj3/T9qv9n/ABr8Tf8Ag5TtNW8O/t2/DXx1LZzJYf8ACA6fDZ3CLw90ur3nngE8ZS3Y&#10;N6/OvTIJ68E7YhDkrwPyT8CXdzpngvWtwiWG18caebqV4z5gUW+oMR04GEbPuB717ZaoZ7RbmEt5&#10;ZXHLDj614T43sJvDXjnxx4OjuWW2/tD7dbw9BKnnYjOP+ve5dvoTXqnwE8Vx+KPC0NjfTySTLbgh&#10;VyzMynDDA5zkcY5xj1r6Xscxpa9eXGmajp/iOxhDSQxyQM3TAJSXk+xtwPq49a61P2g9X1ODykvW&#10;hVhtkfoduPr0x274+lZGoaJZ67ocv2qWOzs7zixl1CTy5Jm4IZYj87ANhhwN23Azk48vv01LS5ms&#10;r9GjmjcpMu77rDqB6j0PQjnoaqJnKnGo9T6q8M/FLw9oGnxQeBrSS68SXFrFJda9eMp+zI6nK2yZ&#10;IUg7lMp+bcrBduCa0/C3gCTxvZalY+IL2WRtQt2WW4LFnDH+IE98nd+PfpXgXwD8UXMWvQ3c1pJJ&#10;HYxv9qKx7vMszln6DJ8psyhehV7gDLsit9leDLaxs/s8rhW8yIPD5ONrjB+6cHIPY9+tZy90zqRV&#10;ONkcd4b/AGcNV1Rrq78Y+I9QE11tg+y6HdfZUe0AARHKgYjKquI1HAVfmJyT3d18LtH0DStP0uxs&#10;LeGGFgsUUUfyQKUIAHXPOM9Tk5PJ3V2Wmygwqygtt7Yxu6/5/wAnJc3iybre6t22sCrKI8qvH+H1&#10;PTHqM+aRzSqSkfLPjn/gmr4l+Lni7+04PFv9k6W91uvNVjt/tLRKTkkQhlMh7ABh15IGad4G+AXw&#10;z8MfB63TXfBd9o/iu3VLe8jvdQMwnlRVR5uI0EYeQM3l4bYGClmxk/WWna2+mBreKf5T91W6J+P4&#10;9weg54r5c/bH/aM+HPhvVJdB0e5j1rXlY+ZBbOVt7Y9CJCP4h/cGOcg9wKp8zZaqVqrUUeYfES60&#10;H4fQG71G4VN3MUS4JlPt6/XpXh3jnx3rXi+8aK63Q20bYjt1PT/e9TVfxPrmt+LNTk1TXb9p5pGy&#10;u4cKueAB0AxVBraQHcTu5+Zif1rQ7oxaiVWQp8g5PXNMdG8vDL2xj19qum3G35uGb2q54V8N6l4x&#10;8Uaf4N0jb9q1C6S3haRsKpJ+8eDhR1JwcDtVcw3oe1eA/CU/h39n3SUu9KmW68RXt3qdvdxzIFks&#10;wILaIEMR0uLW7BXqQeAehxPio40nw5c3M2pXNwzaetuPPuRIRKVAcjaBhS4GFI+UYySQWPe/Hjxd&#10;pA8SWdl4OFqNP0i1js9NtTEV8i2ii8tZGUMU3P8ANMxJJEj7uTk14z8dPEd3pnh230671aG4uJEa&#10;8kNuoHllwu0MwA3ciPgZA+YcHNY35tBRZwPgu/F945upLG1dRfeG9SWbcQfMVY5mDD2wig9eh+lf&#10;sN/wam+NIP7Q+MPw2vdUn8y703QtV0+z8w7MR/aVuZAPUm7tQfYLX44fD61nt9S1K8yzf2f4QuJC&#10;pX7izhY1H0P2kfi9fqb/AMGuSzx/tt+LJwy7JPhHqkTJ0/eQXnhhfX/pq3+Tzy41L6vJI0ifuWNP&#10;jyGV5MZ5+Y1meMI2MMOB0kA/DFbylQcL/wB84rF8YYFrsZtp3AqG4zzXzpsviPHNGj0+Jri2uZNr&#10;rcOBtbdn5jzV3GmucNcNndhduP6VGb7Thq15DGFLLdODkn1/+vUk09pvIAX1PIAH1r42ppUfqz7S&#10;jzOlF+SBY9HK7BeMeOfm5qN7axZMrcthm565qQGxZd4ZV79cVIIrLy8qyj1KsOakvUhS0UsqreFQ&#10;3PL1M1pHt3veA44PNBjsXYK02N1OeG2UqFlG3t8woLfN3GRWQ80BL856YYZGKV7G+Rt39oq2G6Cm&#10;OkL4IkUf3anjsLWQFWu1LZoJI0tb549v2tfT7tSRW9zG2wXC/wCNTJpcWzi4A28D5utSLpqKu5rr&#10;7vVvT9aBc2liJo7vBZpl4+mf50v9n6kw3JMu3ORg0xoXQE+a3oPm6VLFDO6bkmbpjAOKCfQE07U2&#10;Ozzux28ioZ9I1J5VnaVN6Z2FvfipkguFf/WNxxkmmmO4Rs+YfxoGrkMtrqySNm6j+m3p+tC2+r7s&#10;uY+MgYWpxFdkbt2fyphhuwMo+3PP3alDuV7yXWbSxmuGWPbGhPpnAr1P4DaZ/Z/wv0v5NrTRtO3/&#10;AANi39a8h8VyXkWgXEYZd0i7fujvxXv/AIS00aT4Z0/TsbfJtY0wPZRX0mQ0/jn6I+ezyWsI+rKn&#10;xA1EaV4Z1DUHOBDZySZ+ik1xvgGUab4N07TJYs4s0Vj6krk8/nWv8eLgr4AvrRDhrvy7ZT/10kVP&#10;61RsIooY40iOFVcLkelfUU17jfmfK4iXvKxJHomlOuUmuBlvuSSb1z/wIGifQRKGa31SNd33z5ZV&#10;iM+xHb2qyqkR43rTJM7MD8xzVEc3LG9jJutB1W2k8xIEmWPkL5wbfk5I+YZH51har4e1iNQ0FrKv&#10;y/KyxtlefunYxGB9K6qR5FfaCcVXiup0lLrKxUt8vNBHtDmpYJJ08uZP+Wf71Dt7D0YKenPWktUW&#10;BxfhNqY6RFtqjHXhiP8A6369a07YG5Vf5eQ69faqf9naNIxmfRIc9D5Y25/Kq5gdpa3OXlQymPVH&#10;aL51KI3mIxbGQeu0jHHHtTbm/vtPuN1rNcRjyyIVj8za31wGHTPPUce1dM2i6DcnYGuY13bgvmbl&#10;B9eQfSqt94agD50rWY4s5/dzQkdRg8qR1FTKRVmZ9t4i8R23ln+2Gb5AWjkVHye69VP6VZHj/VLe&#10;Zo9QgtXj2kBvLePB7ZHI/WmDw1fratELq3uGWQMI2uNwfnkfODWfPomsWt751toJhWSPy5f3JKsC&#10;Ov7tv6f41ClGRXvGtZ/EOwubdLq50aQbyTH5LLJnA6jB/pV5fH/haEGKW7aDoczRlQc89TXB3Ed1&#10;9ubT5p5IVhbcvnbX3RlB837xOoIwefepLLdIk1tJazR+WFV1hU/ezlmHlsf5fpmnyxew+ZpHoen6&#10;5pOvQfbdHv47iPozQyZA9jU5d/vA4Fc78Ooo10+6nFtIn+kbT5idSAOnyjj610GzK4Y/jU2LWwxn&#10;O7P8qG3hQW/hpSqkgAflUbIyg7R19+lUrAR3jNJbuUb5iuFPqcVh22najpdq9vdzB5S26OaRSylc&#10;dO1b0jtHGoC/xYPtTbzc0bY/u4qQOcubvxHaHbZ6Z51v1jDR9B/PHWs65utLvfn13wlFIT1cx4x+&#10;JrtmG2IdcKvSiCGExKZoVYbejLmpUakXeMmVJUakOSpBNeZ5Xq9r8JPtZtL3Sru1YfNut2bb1/z+&#10;deafHD9l74dfGuSzvPD/AMcNR8OXNkrLG0I2Bt2Mg4KnsO//ANb6Tn8K+HtVjL32kQyMzdWXqK5H&#10;V/Bfw3i1CSzu9NkiZeQ0DccjnivWw+YPDWnzyUl10f4M+Tx3D9TEVJezpU5Reys4v700fMtp+yL+&#10;1/4IuI2+Fv7YY1Lhmhi1HUHyw/4GZMnrx0Bx05r2v4R6frx+H9ppnx/8QNJ4vtA66xN9q8sL3WSA&#10;IEV1K4IIHswDAiua+On7Gngb433NheaZ8V9U8PXGmhmtHtyNpLEdehA47H/63md5+wl+1d4Unju/&#10;hp+1at8Y1ZoY9UkkfbgcAeYXA7DgDj9fYdbCZpQSqYiMZf4LP74rU82GDzDKajaws2ttKnNH5Rla&#10;z7aljxj+2Z8VvB+o6h4Q+Iv7JF54g0WG5lt4dajs2Q31srsEkZRGVyyhSRkA84Fcn4I+JH7AvxZ+&#10;IukeGpf2b9W8N69dalEti0UKpGsxddu4I/TOOqnjPTpXZXc//BV34dRJFJp+i+MIF+5uhikPQ+jR&#10;1o/B/wCOvx18cfGDRfAfxu/ZHstHa4nZl8RLpzx/Z5I0MgZSVIySuMbh1r0I06VPDylSUdE7uFVp&#10;vTrF/kefz1a2IjGs5K8lZVKCfXZSX4M+nr5FW32BPur0ry/9hmBNT0z4ieOUjO7XPifrD7tvUW0g&#10;sByevFp+X5D0zxHcQ21jPNNwqwszN6YGc1wH/BO7T/I/ZX8Oa6G3HxBJe63n/r8vJrofpKK+Fn8J&#10;+iYdN4heV/0R7bLlI1IHtmvzd/aEMfi39tHxdfK7bYbqGBd3O0JEq4xj/Ofwr9ItQcRx73ONpzX5&#10;fQGfxD+0R4z1632+XN4mumXawACiUgAcfNwM18nxNOUcPGPdv8j7rhVL61Um+i/N/wDAPavCOgR2&#10;9mqsVHy/Mm7GOnvXSLo8MwwJQu0ZDBun+eawfDGkzx23yyc5wVZjhvcf4e/atu1tpg21iOVxxivh&#10;eWNtj6zml3LsOjRou1SdwOPmfoac+mLHIxWdSfunnp9RUJtb1IcIzbhwG3UoS9Us5GGyfu1S02RP&#10;W486Zg5Hvx2Pb/Co5tPBJiEjL1/xzTbm7nUYdmXd03dOn+f89Y1v5WGR83bd60c0QD+zW2iNLglV&#10;wPT8Kjjs5yGQSsMHGQ3f86mN/cMpZY9u7+EA037ZN5ewlsf3dvT/APVRoBDJp0ygOZvvL7/400WW&#10;poc+Yvy8fd5H5n61YW/Xqxx7FetOGpRlgPNH170P2ZV5FR4dTHBbJI5PYe/+femSQakm4575wwBx&#10;/n/6/udD7Ujvkkc46f8A6qTzY928zD6Z/wA5pWT6kxlrqZpTUwgAPDfeUent+NM/07e20kfNg45I&#10;rWE9usZCN/FnP50on8w5B/i6HnPHWly+YGOqX6Ngnr/EMc0wTXsLbpVDN7dOv+eelbXkrLgfZ4+m&#10;crjJ7U1rSLIEoGd3X04/z0o9m+4c3kZLXU6sGeLGO+3GKT+0WcNsXcvX+np7YrUm0uGV9yg47bf6&#10;VWk0iNG2LLt3HH3utV7Op3C6Mm51NwCoiP5Hn/PPvWNrWomGP5y33ecDH9P1/wDrV0sujq4aEyc9&#10;OOMc1l63pDiBolXdux83HP5/zquWfULxPhH/AIK1ypqfwYUqebfUoZBu7dVP4/XqPpX51+MZN2gw&#10;zu3BTn/P5V+pf/BTTwKt/wDs2+JL+O3PmWcCzRqFwRtZTn8s596/LLxCryeDoZS3yqNv05r9Q4Pl&#10;zZa49pfnY+N4ij/tqkusV+DZ9Wf8EnLpYvBmvo6byNYj/gz/AAcD8f1x35r9I/As1sNLjKn5to6f&#10;1z/njP0/ND/gk9cm38OeI1EAfdqkP+s6fcPp9f0r9KPAtvaGxjJRoX4Iw3px2r4/iT/kbVfVfkj6&#10;TKf+RbTXr+bO1huo1jC+WF3K3zHvzwP8+veiWYlstbqeP4v/AKxqCy04OvmQT8rx82Tuxx/n600q&#10;0R23cGW6jevQfga+d1O7lR03/BOP4U+F/wBnjQrz4X+EtOFpZ3irdyMP+W1wPlZz2JK7fwXHQCvq&#10;q3csBub86+b/AIYXV9ofi7T7xpFEXmiNlOOjDb9c8/8A1vT6IRy7ASL6fliv0/Ia0q2BtJ3ab/zP&#10;h86oxp4zmStzK5Yuk8y2ZeaotsAycda0oiSpBPDCqTqHdgV+70r2zxzE8VXNzp66ffxTMsf9qRR3&#10;Ef8ACyS5h+b2DSKfwqbQtRbWdNa6eHy5I7qaGSPnIKSsmTx3ADfQ1F45tYb/AMN3Wjo5FzdWz/Yw&#10;v3jIq71x7grn8O9c/Drl7ZHU9ZslaO1lmsNVK7eTbzBFlHp92JjnPVvzCXe512x15PO3/Z9qpabq&#10;UWoSXUXksjWd0YZFY552q278mFTaRq/9qyXkUluY2s75rdufvcK4P4q6n8/wydC1C0u9em1aL5Yt&#10;Q02O4VW6q0bGOUHHcAxg85yKB3NTUbyHS7GbU7nd5dvC0kixjLYUZPGKyvCTrHf6xpnmrJHFqHnW&#10;+3BAilUOGGOuXL8+1X9a1W1hkt4llVlkuo4bod1WXKp+bFfwP4Vzugvc6UYWtgPMOhzWhkkP35bO&#10;QpGrZ6ZDufwzQD03Oi11JptHubeyuPLuJLeQW7L1D7CQR6ngmuVnuIGt77XEjGwLZa3DGOdq4Cyq&#10;B/ux/wDj341Lq/jixnktr+aSONbeSwvbdVyXEcpMcvvlVZs8d6xr7xXp+lWcj2dk9wILO+tPLZtq&#10;ujyb4semFXHoAe3NbU8PWraRiclbGYal8U0dZpmqfYPtOkXkrK39sSW8MgUHb5oMynv1Z9o46/nW&#10;XpGtX2nRNfrbfaLiTQ281ZGC7rm0cxPk/wC0T1x2zXy38Fv27vGnx3+KfhvwsPCVvp9j4i0TdEzK&#10;Wne/sZXJGTgAlEUkbcjcB7V9N2XgPxVqmotfXskkKRSyP+9kPSUhpAAOME/ljiuzFZTXwUlHENR0&#10;vvf8jho5tTxaf1aLlbTayvvuXtc8VWR1RZ5bpdtlqETQjd96GaAq2Rz03E447c9RXjfx2/as8HfA&#10;aHT/AAnfeHNU1S717w9qltYx2arHEzWo8yBXLHjKsAMA4LHg9vW0+Dd6LSRU1ePzGUbVWHgHd7e3&#10;9K85/aR/Yk1L46R+GZdO8YxabdaF4iW+e4a18zdB5bCWPG4Y3Hy+c8AHiujA0spWIj9Yk3Hr0/Tu&#10;YYytnsqbdGmk9Oz0vr+Fz5t+JP8AwVA+KJvIde8PeF9N03TJodK19XkUzzSW7BYLjHO0MHDrwM/L&#10;yODX1Kuo3GpJE8d7JJDKjoMNwUkO4dD3JJ//AFV8xr/wSy+JcXwyvb7xBr9lDN4e0XWLfSbS1Z5p&#10;NRtyzT2qsxx5ZEjOxHPLd+Sfor9mfwN8TtY+Bfhe48WeHrnTdSXR7ZLq31IbZRLF8m5gQMZC5/Ho&#10;M4Hv5hHI44eMsI4+67Pz7b77fI+fpwz6pWcMSpPmSa8tr7bb/gaJRljYMhYmFXUDn5lOD9MD+tSX&#10;9vm7kMUG4ef5y+X/AHXGT9e1elaN8K9MgElxqzmZm3bV5G0MMEVtad4c0nTABZ2EKsE27to3FR2z&#10;XgVMwpx+HU9ajkuIqfxGl+LPmPx9/wAE+/C/x1vtU8aeItcv9L1DUfD66SsKRoYsJN5iTsMZZgen&#10;OPlHvlvwz/Y68a/Av4qeLvHVl4khvtF1mPTRa2yrtuHuIoRHLMwA2gs2WJB5zzjFfVAjIQgEf7NI&#10;RGw+SMnPNT/bmYezdPm91q1n202+5HfLh/L3TStqtb7a67/ezxaHwX4ja4ZV0abZuli3eXx8wJzn&#10;uOv6D2qODwlr97CbaPRpi0kIPzRlfmVuDz7cV7ZtAO1xk4yR1pska7uh3dKx/tKf8pn/AGDQ/nf4&#10;Hnnhz4TAhLjxAP3aSeZHBGfukj5gSB+grr7PR9O0uEQafZxxqvACjH69TWpJH8qrTSv8KdB3rjrV&#10;qlaV5M9bD4OhhV7i+fUp+Q5G0AfN39RQ0KKRuTtV5IJJB9z26ZqVdKuZTkx4/u5asTqKUKbUyg27&#10;a0o0EkWd9UdX1fwx4WtzqPiPX7OxhX7z3EyqF79zWpZtaXdnDe2UiyQzRrJDIv3XUgEEfUGpkA1I&#10;wRk96d5ajq35VMsSFuOtOjQSHCHNSBCqMnPp3r5x/bx/asm+FmjH4VfD/VNviDVLb/TLmFh5lhAw&#10;xuX0kbnaegHP92vc/ix8QtI+E3w91bx7rcq+Tp9ozrGTgySH5UjHuzlVHua/LjxZ4j1z4heKtQ8Z&#10;+KLx7i+1K6aa4Zm6knIAz91R90DHAAFfM8S5vLL8OqVJ+/L8F3/RGNSXQy4TK26W4Z5JGLFzIxJa&#10;Q8knJJOeT61YRPPhxswwxuw3XkdP8+nWnCJfmjYdf4WXP+e3bvU1tEbhZH37S3C8e38q/LZS5tTD&#10;oQFXlYyBlXc3yrxz/nI9a6n4O+Jo/BPxO0PxGF2rb6hH5ynoYicN65G0t+nSudQMLjy0g3tj+9wS&#10;efxH+PTtVi3gV5MyRthfvMxztH6+3+eazp1pUasakejT+4y5+WV10PtmfR1TXW0oSbt135cW0AcF&#10;vlP0xivUZYC160UOdqtsj7/KOB26V5z8Hr2TxpbeGPFdym6SbRo7i57hZolKPyP9pVPvmuy8T6q2&#10;l2ZsbY/6ROhDc/6tD9e5/l9QR+xYzNMPgct+uVNrJrzbV0kfaYGnUx1SCj1X3dyrrOv2E2pRaeW3&#10;WcTZbZn55APvfQdqnL6FpjR3do6rJDykbDu2M/kD9RiuYVZAWJ+6Bnv/AJ/xq1bWl3cn91bM27j5&#10;VJzX4zPPMXi8TKpOmpyk7rS7XZLyR90sDRpU4xUmklrrv5s17rVNOhnnt7eMywXFuqsrseZAc7s+&#10;3P1rKzuOWc7ccVdj8O3sahrpkhU8DzZAD19KkSy0GFlSS8kuPaGPaPzNelh+G+Js6alDDtLW11yp&#10;X162PLxHEXD+Uq1XEK/ZPmf3K56F8DPEzX9i/h+6k3Nb/NDnup7fXNegkLnJWvCdH8Sy+H7k33h+&#10;0WCRl2mR23NjP4V6atpqvj74XxjT9ams72e34uoZGU+Ypxgkc7SRzjnHp1r9kyjK8yyvKadLGtOc&#10;dNHfTp9y0PzbFZ1lmaZnUeDvbfVW7J/iaXi/xlpPg3TG1TUG3YbHlxsu7HXPJHAGSfauQvfjRqOp&#10;s0nhiK1Wzn08z2OoDdMJDg5JA2qACCBluT6dap3XwU8RQay0umm1vPtFpEl5qF5MVZSrHhQRIxyu&#10;AeRkcZySa3tP+CVi1rFa6tqZHkw+Sv2OHDeXu3Fd7lm56cEd/wAO7liLVnBya8NU1Z/ESXSRzala&#10;ur3D/dEioFDMYl+6uVJPmY+Q45BIy5rPxfda5DrWg6XcSSSPFIYY4fMV+Npy0SscDZnBcfeHfmva&#10;o/BHgPQfLu7jTYd0VuII5LyQyHywANv7wnsBnucc1Wvvi54D0qX7FaXcl0/zIsVjblhkDJGeF478&#10;9SKq76IHpucRp/wW8UagJru2T7GSsYt47qQKxCkbi7rvds/Mcbv5mt/SfgLZR3K654s1xZ7qNSyy&#10;WUPkiMnBLbnZmyMHHIwDSa98cLu0uGstF8NSbllAEszBvk2ks2FyMDpywyT6Vk6X4v8Aib4sv5PJ&#10;M91aQSqsiW9rsjfOMqCN2/BOD8wHB7UWl10F7ptQeIPg7o1xcR6Xa/2hcxnfJIsZnZ3HP3346gAc&#10;8ED61XvfjdqJ0y4m8OeHrVFt9ghaaTcOTyDsG0YAJ+92+lUdL+DXjK+st88cOnXUzMJpnmBeNcYU&#10;DG4kfMeNwxjtzXQeGPgDpWl2k0Wva7NetcOjyLH+7XK9sks36jPtRanHqBzU3jvxL4nst0urSW0U&#10;0yxxtbtsVSxG0ttGQB0OWH3qyLHw5rPia8Uafp2oSo0YVmZmbzI1BbPmFSAzEgjD/wAI/D2bRPAn&#10;hDw8mzTtChDZy0jr5kh5z95iT1rYVBtxGNo6fN6Ue0UdkPlPKdM+DPjDU7eOXUdShs3VWWNZ41ma&#10;HIGTwTluD/GRnn0rvPCHgS38KT3GoLqElxcXjF7hvLVVZsjnA54xjkng1u44wD+tOj+YE1nKcpbh&#10;yxRjePdGm17wdqGnwj96bcvD/vL8wH5ivIfDt3I1vHtQ56kfhXvSx7gQf4uK8ZvI18P+Kb7RAAqw&#10;3DMo6fKcEfoRXzPEFG8IVUttH6HuZPW5ZypvrqWFLlFxGc9qkBvIxgDdxVyHUBIoZOnHOKsBy+MO&#10;F49K+XPoOZGerTPFkRndu6VIEutmzY23/arQjyRmSYfjUn3l5OcelAcyM9EmHWFfu/3akiknI4Tb&#10;/wABq4rlfl+XnpRn95mRl+mMU7GfPJkazXQGGXn/AGV60yR7yNQY0bk/dq3FOv32PNOWaOT/AFjL&#10;/s4FVyk88o9Cj5l6w5Qqf71Cx3LLgZ/7661pb1AyCp2/7PSnJOjL91fy+lPliV7SXYzBZTsAA6rt&#10;9AakjsZwMGQ/e6dav/aU+/tGaBP3VB78UuWPcPaS7FSPSCp3c49MVO2low8skgnp7VMJztxj0qQO&#10;2fMeUr9KfKjJ1ahU/sNc7jN3qQ6PbD5jG27pVuOUIxMrg8+tSG5iPCD71XyQsT7apzblFdIgPzqv&#10;/fVOTTklO1ovutkGrCTJGc7fqabNqKxkBmb5jiotTvuPnqMjj0+3iLbhj6d6etrZ78vJ3zip/tS/&#10;eC5x7dqY0rMMpED6cU5Rj0J5pD0022wreVu/3cE05bG2iRibdefvblqNbu428oMrw1DzXMqnKbWX&#10;kbqd4k+8+o5LdWO9rddv+90qRooQuxETPTrVUySSJkEngEfNTkE5OMHnrQpW6FK/csLbJsJkdSvQ&#10;be1RtHCF+RvemfY524CAdxk8U02zfMDjhc9OtJvyD/t4lZIZBtyvXqO9QyQwx/u43bj3p0cDoN6E&#10;fhS+S7fMq7aQr+YwpERtEXP86hme3QbZ0X8smpZYccOSf9n1qG3KKx328akHgjvUWsdEXdEbPEYc&#10;RWzD/dXtUUUVxOu77C0e1uN23n3q4bhl43D5uKiuLoqnmM30G3FIuN+gx7C5ckk7Rn7pU01bBtxE&#10;k5Pb7tOF18mWkzzTYZmdhIPu4oHHm6DjagHaZJOh/wD1VY0jUovDOrW+svE0iwuSY9wGeMVXe5kY&#10;4DY/4DVTXZZZ9Kmt9rHMZG3A9KqMnCSkug5QVSLi+o3V/jz4st7+Yww26RiQ7FZN2BnpnPNVP+Gg&#10;/F7feW0+vk//AF6+a/Htz8R/C2s3FppniS4W33HyVmjWQpnsCwyMe/PrXMHxp8WTJ5i+Nf3fJ/49&#10;Y/6jsOf/ANWTt/blnbmZMchpuOkUz65H7RPi/km3s8L/ANMz6fWnf8NEeLjz9lsyP9lT/jXyKfE/&#10;xNuMmXxjJw3zMLWMHpx/D/j605fEvxKC+S3je8jVlwWS1TIP4r/Tj8qFnn99/cJZDT6xj959bN+0&#10;P4pBI+y2eMf3f/sqG/aI8UqNotrJfQGM/wDxVfKSa549dmLeL75T0Oy3Qc+mNn+f1qOfUfG8h3Dx&#10;fqj7G+bbGgz9fl4P+eKr+25S2k/uF/YNP+WP3n1j/wANEeJ8bhaWWPXaT/7NUcn7RHihRkW9j/3y&#10;fT/er5NV/GLJvk8Y6t1+8Aud2fpTZovFMmVbxXrT9vmZRj/x3j/PpR/bkv5pfcCyGn2j959ZL+0V&#10;4nXlhp/Hrnj/AMepv/DQ3ioc+Zp45/55k/8As3SvlEReLUGyHxDrD7jx5kyhhz/u/wCc1C+jeN7k&#10;7/8AhIb9F67muOcfhwP8+nK/tyfRy+4r+wsP2j97PrBv2hvE4JbztP4bj5P/ALLmoz+0V4oAZxea&#10;ePbaP/iq+UW8J+K5BgeJ77PVme4+bA/Kqt98P/EN4M3fjTWlVdx2x3zoBnAxx/n+dL+2aneRP9iU&#10;OiifWkv7SXieJiZdS00L67QMH65ph/aR8Wngappv02jP86/NnwrD8Th4n1LS5vHfiC4hh1i4igkf&#10;VpW2hZCBjkngcbun5V6LZeHvEkqKF8Sa0xfqP7Qk+b34b29azlnnLK3Mzs/1bpxinLl19T7gP7SP&#10;iYD/AJDdj83K/uxz+tRt+0r4jk+Ua5Y9usf+f8/hXxjbeCNVK5k1HVT/AHi19Kxx6j5vp+verEfg&#10;Gbb5bXOrOeuDeTd/+Bfn9KFnku8mT/q/Q8vuZ9hv+0v4nD86/Yj6qOaYf2mteVireJrEk8L8qda+&#10;P1+HRZTC1xqm0HcwN1Nx+v8AnFO/4V2kq4WK6YDvJJJz1Hf2/X8KP7cqd394Lh+j5fcfXP8Aw09r&#10;mMHxVYpjnlUwPeoJP2p9UJ2t42sV7/L5ZJ/D8K+TP+FVWZXc2msV52szNk9fbNIPhD4eluPNfw+s&#10;nQHdD1x2PFT/AG1Pz+8v+waC7fcfVk37Vl1Ep834laenvuiH5cVUuP2vYoz5svxUso1/vedEA36V&#10;8tSfBnw5Hn/imYNu4/K8Pv16fn6/rUJ+BHhPfsPhK1VtjBi1puOO/wDn86l5xLu/vH/YmFj2+4+m&#10;NU/bJ0a1DS33xus4lXn/AI/I1x68/wCeBWJqX7cvgKNP9J/aDsvfGrKNp9OG6/rz6V89S/BLwwzH&#10;/inrUMR/FbAZPpx16f5xVV/gh4Vnjf8A4kFr5a8/6ojPP06/n396mWbSe1/vNI5LQ8vuPdb79uX4&#10;PxDy7/47WjkN21YYz/31/nIrIvv21v2f3Hmv8VbWbdy22+QkcfWvHJfgb4XWMIPDtvtVgP8AV8H9&#10;PUnv+NQzfBLQUyV0CKNdu7H2VQD39vr/APrrN5ouqf3m0Mpox2a+49Tm/bt/Z5i/dnxxatgfKzXB&#10;wR+Arjfiz+2r8LLnQWu/ACS65rXlubGzghk8sylQFZ5GXaq5PJ5OOcGuTf4P6PKnlJpKspbd+8hB&#10;Ax0OcH0rVtfhnY2gBjto4243bYwP8Kn+1KS+GJp/ZtN7yPWfgB/wUY8Cw/DzSdK+Jc1n4f8AEVrY&#10;qmo2d9C8URlXhmjdgFZWPI5yB1xXdyf8FNPgzbSeVH8T/DSkDA2zh8D8G6Z/z2rwrUfgvoniO2gn&#10;udJt5Aq4bKcn5cEnmm2/7OXh8gwv4etgo6/usHPp0/Hv+uK2Wd1OifyOSWS4GTu2e4H/AIKt/B+3&#10;5tviXorLnlUhds++c4/Oqdz/AMFbfhVGpZfiJbyfLnba6XM3H1CGvKbP9nHRwMJpkI/vFYxj6VKn&#10;7OWjeXtTTox82MLCuc/gKP7br9n94v7DwHX8j0Y/8FcvhkTvg8eXEisPux+Hbolfb/VccD/9dVz/&#10;AMFcfA+7914p1Ngy5XZ4buWx3/54+n8q4Qfs8abuBitowen/AB789sdB69MfWiX9nax8gotqq8fK&#10;3lgbenBHtj/PNS88rvo/vNI5Lluzf4HcSf8ABWzwphjHresNj+7oEwwM+8eff6V8T/8ABab9obSP&#10;2wfhv4J8UaHqmqrfeC9YvI2+1aS0ESW97HCHnZmAJZXtYEQDP+vfoRz9NaB+zxc21l5N7erdHf8A&#10;LK0YHGeBx+nt61x/7YH7Pelz/steOby/0s3EOnaDJqCxWxwwNoVug3TkBogW9VDcevRgc6xH12np&#10;u0t++hhjMny+OFm4vWzf3an4n/tB2VpF4o0H4hzALDq2nmy1TnJjmiURyKB22wSRKO5ZW7jnB+Fn&#10;i7UvA3imTRLg/voLpnhhjO5WmHyyIMHHzBRjrkxpjrXZeJbKPxf4Ek8HW0n2maeztrvTJNpZ31CK&#10;IeZHk5bdIHlG3GGlfqAteNXszXdvDq0QKyLtjlZWPDqPlb2yoHcklWNfrsHzwsfnaWp9d6dqujx6&#10;XZ+N/hvpU+i28NoRfaxplvNf3lzcSzuxTLuVtY9kgiHCqQij533sYvEHw20rxTb2etT6gzRt5cN1&#10;eW8ZdAxGfLDoCs0kIyj+VkMVZV5VFbyD4MfFuHTxL/asK3FpIMavYMDtZTwZVAI+U/xL2Pscj2K6&#10;fRvDNnZa/oDW+qLqjRww6tdafGYYYAVDRRp5ipFxn5Q6PIwwWyTTi2YyTiz3KH4mfsofsYeCFsvh&#10;6LLxX4qurct/as2yaOHeO2Mhfl6bSQRzk9/I/wBn79tjwz4R8SyeG/HtjImizSf8Sq4hzINK+9iP&#10;b3iweg5XsNpwtP4h/s9WfxEkurS38Rx2fiu0iNxqCSWzwoi54F4uXEMpGckOzBlYOpIZl8D8b/Df&#10;xx8L9UGleOfDtxZSSZMDMu6OZc43xuPldc55Unmq5YSIjTpyi1e5+sHg6+0jxN4ftdd0TWbTULS4&#10;XNrdWciyJKG75GcnPB6Yx2xxF8QPEfg74c+FLjxh431+HT7WAfLNMcbmxwqjHzMR0A5PJA6gfml8&#10;Dv2jfi18BNXGoeAfEciwSLibT7g+ZbSjp8yZxn360fF343/En46+JpPEvxD15rh2bMVrGxWG3HXY&#10;i9AB+JPcmspR5TOOFlzavQ9Z/aC/bs8V/EE3HhD4aRyaTpbbhNfbg1xcjPY4/dLjHT5uuT2rwDyG&#10;eXdIxdicszdzSwRqnzeoqYAFsfQ04uOyOuFONNWRAluFOWb2+lDQAp81WjbOPnyPXrRa2Op63fw6&#10;ToWnXF5dXEgjhtbWEvJIx7BRkk0/i2LMy5+Xndwvb1r1v4R+DD8P/Dtx8QNej8nUru1dLFGXm0jZ&#10;SA+CR+8f05KoS2ORWn4H/Z5t/AlrJ4z+L6zI1jbrL9jt7GS4htN7bUM0iAork5ABO1TjcW5SrviO&#10;DUPF10mrTWSQ2sMxZY5boqsEPJZvunzHJ6sSMfTgMzlKOxjS6rDFe3nxAuob62s49n76S6j85bgo&#10;ShZkVOCyE5VAQBjIOGrwH4r+ML7xn4iLGVmmuZd7bpDwCfkXqcZ3FyPceldb8a/iZok6tpHhyGCP&#10;T7dtqMsQLXkwz8xPXaM5PY8D0I8mgmkmaa+ndpJJCwjGMl5G9voSfrj14mmtdSo+7E73wmszeEtc&#10;1eaVVbUr2z0SCaHO2WCFRJJ0Hby7Uk55DdDnj7T/AOCMfjT4ofDr4ja18V/hmy28y6Df2l47TFcQ&#10;3d1YlU4B/j0tzzj7vPSvjPWrWPwzpVr4PiQH+xbJor5WGQ9/NzOceqAiHPOfIUjhq/XP/gg5+zEh&#10;/Zq1r4p6/ZMp1vWYtNsVmh+V7ezjLvKjHqDdXd2nHGYjXh8QYiWHyubg7Sdkvv8A8j0sopU6mPgq&#10;qvHVtfL/ADPdLf8AbN/axMRA1qPA/wCnhiW+nyf1/wDr9p8Gvj/+0/8AFDVprfWNXs4YIojumnje&#10;Ux5xyowuGxxnJ5ycV6Rb/A3w/bybxp6bm67R7YrpPCvwy0TRA08MXltJzuUZzX5zTxWYylrNn2Na&#10;jlfs3y0khvhrSzFBGkoWRv8AlpLIpLO3ck+5yfpWx9miLFxEqsOnU5qxBY2lmmELHnG1qmjMYl8z&#10;yx61RjHyKJWMhj9lyR+vtQLYS4xattb+7n/CtSEs5zj/AICGxU0PmAeUUYd2JFA2zJOiRyjMkbKu&#10;foTUiaVZIu4xNlR0bvWpL5ax7nf35FQvPE4+SUMf8+1AlKVym+k27Rh4Q2S3A44/QVCdGlgxuyPY&#10;Lnv35NalvIXOY5DtHXKfpU3y54lVv60C53cyDpzYz9pC84+VTSf2ZPji969+cVqtBIzMVT9M1AVY&#10;LtEad9vysKC+Yotpl9GNjX+fRie1SwR6jCcLcxtnleOtTxwEHc0eP7w3URRr5xO1uPRhQIib+2g2&#10;S8WOnFMC6iq5ZVY/zrQFnFKm+UsFxj/PSo50iVFC3A+7ge9AX1sUgdRY5MakdvamJLfK+9rTK4+X&#10;FWJo1jfjoaahI+4P+BL7UD0M+98/VtW0vR5rXatxqUKtx1XeCR+Q/WvoqFSsCrjO0Y/SvDPCNr/a&#10;nxN0e2KMUjkaZ9w9FP8AWvdU+WMhu9fWZLT5cJfu2fJ5xLmxluyR5z8brj7XcaBoeNouNcjZh/sx&#10;RtLn81WpLaPCqy/rWf8AEd11D4r6LYqRts7G6uZFbsWZI0P5F604AdmMdOvtX0EdKa8z5ut/FYu1&#10;t2Nw/OknLxpupqzxS58p9w9VYGkuJXjhUL/F0xQRIqG6ne44YjrxzUEdzOGIaBTt/wBnt9ak+0Ox&#10;kOxWHPGKHuIkgaVwoCqW3dqNOpO+iHSSoWbcPu4+YVFdX9tZ7VmDfMflNeGL+3X8ObfWbrSNc0LU&#10;YGt7h4WmjVJEbaSMjDZ5+n86667/AGiPhJdrZPeeLI7P7bYpc263kZj3Rv0OegrzY5tl9RPkqLTz&#10;+XU+nqcI8QYaUfb4aaT2sr3+656Db31nIGdZOgPWoZpo5JNsbqf92sDR/FnhTXdNludI8SWVwmQm&#10;YbpW79OD14NPtmE1/HtfcpPDCtVi09VqcdTLalO6mmrd1YzdanvY9WuXjeRV34ypIHH/AOqkbxDr&#10;Vjp1q0GoybtzH73H/wBar11euZWIk3bmJwWqPVXVxFDJaxt+7BO5e/WvznEcJ5jGpWq4bFNOd31V&#10;m3foz144im4wjKC0/wAivZ+N/EEkExuZ43WOPJV4w248f5zRZ+K9Our3deeGLdppiEaaNQrHt1xS&#10;C1sV02Yta+WrMq/I3Xknv+FM0jRdPn1q1a3lkDLMDiRevNRTwnHWEqUY06/PFNc12ndX/vK+3YUo&#10;5ZUjNuFu1v8AgHo1pPZ+WtrGQPLAXa3/ANelu7m1gmW3kuY1ZlzsZgD+VMh06zNwtwkm5vMz8r56&#10;Vi+L9P0rVNR26jZRS+WuFZowccE1+n0+aWkj5o3EMezdvB9CrU51J+YA/wCFcUnhixiObK9vbdun&#10;+j3bj+6OhOPzFT7fE9uR9i8Vz442x3MKup/QHt61ry+ZPNbodFqt7aaVZyXt5IVhj5kbaTgVRh8U&#10;+HrlpI01aBmjbEsZkAK/XvWXJrPjeKL96unXigfdO6Njxn/aFQz6jHdH/ideAN+fvNA6SZ7d8H9K&#10;pK241KP2rnWo8FzH5YmTJUZ2sDT40Dfu0boOM964q5bwBfXDXlx/aWnyOoXeqSRgcDHTI6KKltbS&#10;3kR4NE+J8m5vuiSRJNvTB5GfX8/yOVdyvcfU7KBGVNoyfaqj6LY3jM13YRszH7x61LocOqppiJqW&#10;oRzXCqd00a7Vb04OayvAWqfEO80S7uPiD4YsbG+hu5lhh029NxHLAGPlvllXDMuMrg4PGT1rOQ7P&#10;lck9h7+CdGuTIv2couflIOO1YWu/Ci31h1+y6vcQmNcIoAOc8n9a6lvEShwLqwnj3dd0fApYtc0u&#10;ZmRLtVfbuIbjAHeqozjTkpQdmc+IjTxlF0qusX0ueFfHP4A/tGa1oVna/A74xf2Je283mNLIzAOm&#10;CNpGCO/p/Ksn9nHQf26/DvxIbSP2j/Eum6t4dFlK1veW/ltILgbdv3VU85PXPSvo9Z7abDpMjbhx&#10;tI5qOWM+YGLfLj7uO9el/aVZ4d0ZQi0+rirr0e55KyPC0aqq0pzja2nO+XTpZ9Dzz9ovxTH4H+DH&#10;izxlLJsXSfDd7eFuOPLgd+/uM1q/sm+DrjwH+zd4E8F3G1ZNL8JafauFORuS3RWx+INefft6TBv2&#10;XPF+giYRya5Yro0HbMl5LHaoB7lphj3xXvXhu0Sy0m3s0XAhhRBxjoAK8upsexhY2qNrtYh8X6hB&#10;pWgX2pXE2Ft7OSRsnj5UJNfmP+z7fNc3N5q0vzyTX0kpYKcsC5OfyNfol+03q0mhfAXxdq8Uuxof&#10;Dt182OmYmUfqRX56/s3RXEegxzz26lmYH05+vfmviuKJPmivL9T9A4Vp3o1Z+aR71o2op9kXdAOB&#10;6c/Xj6Vr2M1qyq7Ngs3JOB/+us7TJNOe1UNCI2H93n0/+vVxoPLga5RN0eMsd3avjlOR9CzQWS2f&#10;7j98r7VIsQI2xkVlW97GyLcW6oykfeXvVyDUTJJs8vqM9zz/AJ/z0zpGpEWo6WJwm54ty9zjr70x&#10;re2AyY8Z+6Bjg1YRpAcom046etPjdHHlGPJWtjPmKMtvGRkD/a+7VaSKYEBUyOpPf/PXitgwoq7l&#10;3LnoBUe8MzAgjb1zSceYqMjDubed9u6D5lYBT6+9RtBPD80rZ+XPA710iiBgN8VJJYWwTAjH+feo&#10;dDzK9ql0OcEMrDaJtp5C9BSIs7p97PbnnNblxpEGxpRHx0z/AFqCXS4IQxQ9Rn5ef88VnKhLqHtL&#10;6mb9qki/dtGe/G3PanG8Zl3BfbDcf5/lVhJCRsjbd/vc9OlQyzh2xJaLx+v5/h61PvR6laSGwXZA&#10;2qxHPQ4qeG5MhJVtuPT+VPls0ZFeNRt7/r/X/GqssptWZIuM/wAq0UmtSbXLYeZ+PM+mOPxp+2P/&#10;AFi53bcYPcfQ1mi5m3bg/bKjI/zn/Gpor1pHwnPy4oVVXsTystSxp1A7ZPy1n6np8c8RCsyhcfn+&#10;P1rQ3ymMon8PTg8cVDdwsADKfl7N1/X61sZWsfOP7cXgrU/E3wF8TaZYWTXM82i3Kwwrnc7eWxUD&#10;j2r8TdY1TXF0ZrGS3MMNvKwKup3A+9f0E/EnRZb/AEiRCN7PwT7YOf8AOe2fevzW/aw/4J0a74p8&#10;XfEL4iaT4ls9J0230KHVtLs2h3fb703EUMsGcgR8Sbwx+8cDHJNfY8KZlSwsp0KjtfVP06HiZ7hZ&#10;VqcakFdrT7yj/wAEnPC2vW3gLWNWvrBo4b7V4Ws2kXG5VU5Yd8e/0r9F/BmnMmn2+4D5R821Mdf8&#10;9e+frXz1+yj8J734a/CzQ/Dl7axLNY2MaTFWG1nHcfjn0z9SDX0x4VUJaRkhF2oApz97j/8AXXg5&#10;xifrmPnUXV/loezgaLw+FhT7L/gmtawqvzbw2P4u2e9XmGmTnfqFp5kndsE1WRRK7AFsbuOOOen+&#10;enWpRY37KpgZVXH8TYJryDpO5sPLto1cPtZZNyj0PHP+ea9y8O3seoaVb3iNnfGDmvCo9LuxCy+Y&#10;zd/Yc16x8Hbia48GR2c5PmW7Mnrxng/kRX3HDdd+2nTfVX+7/hz5XPqUXTjUXR2+/wD4Y7CKT05G&#10;fvVy3i661PT/ABLv06T57vRLkW6ScqbiMh4xjsSC/wCVdRFGzHK9P515J+2n8Z5f2c/htpfxij8J&#10;PrEem6/DFcwLdCFUjljli3EkHu6r0PLA9Aa+2w9GpiK0aUFq3ZHyeIrU8PRlUnstWdPqPiiHWWs9&#10;etbVFhs5NOvYXZuTb3e6It6cBmP5VQtrBJZ4NBvIceZDqOiTbsDA3GSD8oge4+9x6V8P6l+3l8b/&#10;ABdpUOheDrGx0yO4sdS0jy7W1ZpI5IFEkADP0yXCgYzhW9jX058HfFvib4g/CrQfGmsm6k1G9sYL&#10;i+EituadV8qQ7SPlJK9h09q9jEcP4rCU1Os0ru1r3Z4qzzD1Hakm/wADtn1pZIG1SS7jS4uLTS9R&#10;eNGODcRttmTj1VFB9h9BXkPxF/bk+H3w88UXXhe08OX15JpniZtMvBIFhQR3yySg5b+EOhOfTHvX&#10;sGn+AvEF5dfurLyYlkZFkk+XCkYyB16f4VgXP7B3wW8Q+LdU8b+N7GXVLnWfs/2yzkcrDmHHlsAp&#10;BDYHJzk+w4rPD08poVG8TeStok+vn/w4SrZxikvYxUF3f6f8Mch+z18fdZ+N/wAJ7fxZPpsenXhj&#10;WyurONvMKSWczFDk9SQQ3ODg/QnsntdevLzzf30ymZZhhT/y0HzcdBk+1eq6X4J8H6Jax2uieHrO&#10;1hhJMMVvCFVWPU4HU8detaCwxLJuW3Vccq23+tY1Mdh1Ubo0+VPZPoUsqxdSKVas36Hlnh/4davr&#10;EOyaFrVY1khbzFxkEkgge279K67w78OdD0ctJKrXMrY3NLjAIHUDHWumaN+Mik8ncOlclTFVqnW3&#10;od2HyzC0LO133f8AkeVeGv2M/wBn3wh4s0Hxr4d8ECz1Dw7eXl5pz2szoq3FyqrK7KpwxIUAZyAO&#10;leoorY+Xr7r+lSGJScAgY9qcq7RuKnj/ADis6tatWs6km7d3c66VCjQTVOKV+yt5ESxhMMMbSf8A&#10;JoWAdWGG4qbypCBkDFOEIBBY1kalfAVioPb86VYwVGzcMN/nrVlokxu2fnUZBUcMT8tADedowf0p&#10;rwlhy3P4VKqtIMoD0ztx71LHptxIcFSPY9aAKflFem3Oaa0ZY5jU/jxinavqfhrw9btda94js7RB&#10;8zefMqgfXJrzvxh+2J+z74LZol8ULqEynaVsY2lGfQsvAq406lT4U2TKpCO7PQxaZO5A3Pt1pyab&#10;O5yU7/xV81eM/wDgo1dBWi8BfD0N12zahMc/98oD/P8AOvKfGH7X37Qfi/fEfGX9m2758yHT7cJg&#10;f7xyePYiuuOX4iW+nqc8sVTW2p9w6tqHhvw5bfavEGv2toi8lriZVA/OvPPFf7YX7PvhENFH4n/t&#10;OZf+WenRmbPP94fL+or4d1TV9a1+5+06zrF3ey7mKzXVw8pA6fxHPTv/AEFZ99e6fommza1qdwsc&#10;NrC0jSN0GMngevaur+zacI3lImOIqVJKMFqz6j8Yf8FG59rJ4A+H6ruJVZtRmGR77Uz/ADry3xp+&#10;178fvFi7D4z+wQscmPSYFjyCMY3HLDrngj69q+FfiZ8efHXjHUJn0zWp7OwZj5FtBIFJjzgbjxli&#10;OvFcJd/tF+M9CnOiv4w1I5fEjRzfdbnJJ65IPvXiwzjL5VXCjRc7ddNT6+twniMLhY1sXXhTvbSV&#10;/u9fI92/bl+Pus6H4BuvDUniW6vNX1RGW4mkumke3iPBXcSeTk4GQQM+mD+zXgWLZ4H0REI+XR7U&#10;Nhcf8sVr8tPgf/wRO8a/tJ/B7w/8XPid8W5NB/t77Nqcemtp5uJm0+RQwaRiw2ytGQQvO3IBzyB+&#10;senWcGn2cNhax/u4I1ji7kKoAGT3NL6xUxX7yceW+y7LoeRjqGHwuJ9jQlzxileXd9beS2GSWYn4&#10;bO0dRmniFB8oG3ipNjA5Dnr059akCZG4j2680jjPk/8A4Ke+MpYPCug/DO0m+XULp76+jPIdIsBF&#10;P/An3fVBXxnDZskuI1O0D+HPTjivpD/gpBfTXX7QdtYMSI7fw5BtG7OC0kpJx2HqfYCvC/DXhzXP&#10;FOuW/hvQrFri+uJvLhiVufx+gHtwD7V+S8TV6mIzqcVra0UvkjjqXlJmU1qkaZ398szdQO6/y9Oa&#10;fFBHG2fOwzMd25RySehNdtN8FvGemNfRa1ZrbrZ6X9u8yNfMWcNIscargfeeQhR6Yz2rf8GeBPh5&#10;4d+Gtn8RPiZo19e/2h4kbSobWCby/siRxqzyPnknDHC9MAn0rx6WX4ipU5ZLl0bu9Eku/wA9CbWR&#10;5YsBa8W0iVWaVflVVALewA57/hSwQ+TP5cjlj0Pbaw7fl+XPvX0fa+EfDXwlsdY8E+GPGekab4j/&#10;ALajlh1TWIV3S6ZJCrxLGWG0Md/zcckdMV4r8TPCep+CviLq3h7W71bq8s7w/abiNdvmu2H347Z3&#10;emOeBWmOy2pgqEaknfWz2sn2ve99OyMJH0f+wl4nsrz4Y6tpd/Kv2jRrzFuszYAS4KnOfTdGc/U4&#10;r0uWKynnkudT1CS4lkbLCJMDP1PboK+af2MPEpsviZfeGLr5V1rS5BGvXMsRMiD6kB+a+kPKVG2Y&#10;61+mcL5LlfEmS0pYxOfsm48t2l5Npbu1jKtxPm2TxVLCtRut7Xfor7fcSrdWUA/0LR492MFpmL5/&#10;z+VPOq6jcRbWuWjVcBUj+QfTjGar+VsGTn2xVqz0+e+uWiTjyxulaQ4CDIHP4kV+g4PKMpy6NsPR&#10;jC3ZK/37nzOLznN8yl+/rSlfpd2+5aEao54YH86BGN4wv4CtDTdGsrgTSTX+0QgtL5MZbjgD5unJ&#10;OBVJYzndv+avSjLmZ5soSglfqLErE5ZT17V7P8Jcr4HsyzfxP/6Ea8YaMBCSNxz0r3fwVpzaV4Ts&#10;bORPLZbZWde4YjJ/U15maSjGjFef6H0HDcZfWpy8rfj/AMA0b5702k39nLE04jbyRKxClscZxzjP&#10;pXmfiPxB441HWFs/C3io30e51mjsbFhHEQ23DMA245znkYx36V6gm3GS/WiO2jjGxQP91VxXi8x9&#10;i1c8f0r4S/EDWrOC41YLHcxskqSX1wWKyDbg4zIeMZ4IyfTqOo8PfA3S9P8An1nUpLtznHycKOOA&#10;WLN2zwRmu6DgHb/F6dzWf4m8TWHhbTH1O+OdvEcat8zt6CprYmOHpudSVopXbKp0pVaihBXb0SM+&#10;DwX8P/BsDX5sIUKx4kuLqRpWIHqXJJrD1n42aZbxyWnhrT2mYZVZGG1AfYd/881yOpap4o+JGuLA&#10;qtIzPiKCMnZGP89Sa7Tw98JfDuhQLc+JJhdXHWOL+HPsByTXwizvOs+rShlceWmnZzl+n9N+h9PH&#10;Lcsymmp498039lbfP+rep+cPxZ/4KF/tm2vjjVvDMnxM/s1rG+lga30/S4RGAjED/WKx5AzyTWPp&#10;P/BRX9sXS7kTy/F24kVW3NDd6fbsrf8AkPP65/HNfqFZfCT4Y22oXGtab8JtIjurqXzLm8ksYhLM&#10;2AMk4JPQflTfEHwc+Fvieyay8VfCPR7y3ZdrxyWMbjH5CvR/sXNpe9LEu/zt+f6H3lHxC4Np0403&#10;lELWs9IX8/s/qfD/AMJf+CxfxJ0eWO1+LfgSy1a1LDzL7S/3MyLzztJKt9MrX2p8Af2ofg9+0hoP&#10;9s/DTxNHNLGv+lafcfu7i3Y9njPI+vQ9s18+/tC/8EqfhD4+0+58QfAu4bw7rCqXXT2Ja1mbrgqe&#10;Y/Yjgehr4ZWT4x/sr/FloY2vPD/iLRbgeYFc7XAP5SRsAPUEfSsXjs2yeoli/fg+v/B/RnrR4Z4H&#10;49wk6mSP6viIq7g9F5Xjdq3nH5n7XJhWAB+tScY6cV4z+xj+1Ton7VHwrh8Sxxx22tafi31zT1bP&#10;lzYGHX/YbqD9R1Br2NHAU7n/AFr6mhWp4ikqlN3TPxHMMvxeVY2phMVHlnBtNf10e6fYerYPA4Ne&#10;W/G/TF07xTaa7t+W6h8p+n3l6fof0r0xLu2a4a1SeNpEUM0YYZAPQ4rmfjH4fTWPB5unQlrKZZQw&#10;HIHQ/oa58xofWMHOPldfInBVvY4qMumzOD0i8M2VT7ox1rVitrthvj3c96qeHIbYKojiUq3O6t5I&#10;Y2HTH+6K+C5WfWe2iUzDcsVZ5W9MelOitrkt+8fC49auGHDYp3kKAGD7qr2che2RV+wlhuLN/jUn&#10;2Dc5Ctnj/PWpjE7Dg/hTgpjTczdW96lRYpVtNCOOxCnDtuz27CnR2L7dqHavtUiodv8ArNw9Caep&#10;wPlb8Kv2aM/aSGrahZFHncD2qUQpswJKYz44QNnr60Fp4+fM/DNCiluHNJj1iiAwxbO7n5alhhDn&#10;YY9q7vvVAs7hvubs+9SpNIE5DcHuTVx9n2Jcpdy3FaxKAMfnUv2aMD7n0qg3nyJu8/b6K1WLUyIm&#10;/OR9KuLjtYzl6kws7faAqct7DpQllGwIRPftQGOc+Z97jOetOVnVW8t93y9QelX7vYkjS1RRho1J&#10;PpToYUUhlRR+FQxh+cNu3fe+Y807cUICn8M1jzIrWxMkNuPmcDNSR/Zd33vm61U+2ApsPLd1Pagz&#10;nG55F+bj6Uc0RcrLZZHYkn2FRs+xtoRfrtqMXDkcbfwNRyXDY+UZ96TkNImMjH7qj8KaFlU/O3H9&#10;6oUuJ87lHP8AOmtczyNt+XGeR6VDkUkWHmfcduMccUjHzTtZ8HBqAvITkf40Cd9u90/H0o5rmipt&#10;kySRxpsI6/rSTXiBB0WqkuoQqyqTlv7o6/lTnkkfBNm2z+Jzip5uxcadtxzOMZVzTZJD/CR1qR3y&#10;uI4OtRm3E2VlBb6dKktJRK77t5Lv19O1RyrLt2iNpC39761eFpDtCtGv4805kRNqhvpg1pGnzB7S&#10;2xRFnM5+d9o/uqOv61MLVFQBZSPUZq0EU/M2PamSQLJwu3t1ah02jOVSRB9nUnPmkjp97OaZc2du&#10;VbK9ff2qcQyLwfl5xQISTgyUcpPtJdzzrxl8O9L1C6ZpbJX387ttctL8KdJhcqumR/8AfNey6hp0&#10;NynzNjP0qg2kwL95FasZYenzbHZTxM0rXPME+HlgoAGnx4xjKr1470v/AArazYZXT1HPyqE6V6cm&#10;nQjCqij8KculW2c+Uv1UfnR7GPYf1p9GeXr8OIFbd9iU/N/cpz/D21RPlsVP+1t5Hf8AL/PrXp0W&#10;nwbir4P4daabNIx8u30FHs4x6ERxEpPc8wPgWCPbusFZl6lkpZPBSyHA09Pl+623/P8An6V6QNMt&#10;w5mEY5PzHbTntIduXX/x0UcsSvbS6M81PgZXwBYr1y21aD4KYfILBOB3TPp/hXootYlHH3c+ntSL&#10;bxl8lMr2yBT5I9he2n3POT4MZhzZKc9Pl6VVuvBkflNmwX/a3DHb6V6g9vHIvAX/AIFzVLUNOhKE&#10;FPlwc7c+lTKMeUqNaV9WfJ/gP4YWs3iTVrm60o7X1i4k2lvlT96eePz6c/SvTdP+HmhoiiLTwpPb&#10;cSQK6L4baUP7a1ZlsF2yatKS3rjHbOR3r0JNMtFGPs6f98jNefQw0ZXZ318VUskeZWvw4snKmO0+&#10;7/E3f6Z6Vdh+HEYbbHCo9tg7V6bBo+niPBtBnGdoXHbFOTSLVTuSJl2/3RXdGhFI4ZYprc80/wCF&#10;ZGRWjRUVfeOgfDSTZhY/m9dor09dMhBxGf8Ad3J3pBpuXwYRx+tX7GPYj61J9TzP/hXN1kYgUDr0&#10;6UH4d3PzOYFHv/hXpclvGw2MpX5qT7FaMNgB/wCBUexh1RccRPuean4e3UY3LCu3oCen8qjPgO6U&#10;bltD19jn/GvT49MiC7VYdO9I2n5O+NQp/nR7GPYl4qUd2eVnwHKG3PpXsp2iq0vw/tSuXs4+ezRf&#10;/Wr1s2iKwBUbm5oawtlTIh+vfNTKjDqVDFT3PE5fh/p5VnewjZge3FQXHw6sZyWeyxnqAxr2b/hH&#10;dPnTEtop/wBorVG98IW8AM9rFs75Gc1h9WubLGM8cuPhlp6DPlsmFwNybh17f/rxVC9+GRzviaNm&#10;/h+Ur68cV7J/ZRRvKvIgwJ+V9vIqObwnYyJviiY/7QPAqI4WDNvrVSO7PONI8MalawohtYZNgzlW&#10;6j8RW1baI0jDzNIbdjnYorqF0NYuETpjbx0qaOwlR9yj2P8AhWsaEYmbrORiWmg6TGuwxleRlWyD&#10;+tXX8OaZKGXGN344rchjjih3yso4/iqY6fYygAxr1/hqvZRexm60kzDg8H2OSTF/451Hr0qU+ELG&#10;P51TP/ATWjPpNzbr5lndSLxlVzkCq8Wt3NpN5F5D5m2spKnT+JFxlOWzKieF7VplQW/+63r+dM1v&#10;4Y+GPFmgah4U8SaCl1puqWM1nqVtMx2z28qFJIyVwQGQleMdfxrprPyLqMTQHac/d44qQsYxynfk&#10;1sqcOW6M5VJbH8y37U/7Pfij9kv9o3xT+zp4qvpI20PVmi07VLjYpnh4ls7z5SVUSwyRuy5/diV1&#10;bDRkDxnxnommrrC+I7pZobO8uPJ8QW8MIaS1nz8zonyg5PzqMqNwZfkXaT+2v/Bwl+xPL8W/g7p/&#10;7W/g3TpJta8E262PiaKGEO0+jtLujmwDn/RppHbCof3VzMzsFhGPxY02/bVXk0+7t1l1COLybq0Z&#10;fl1CADgf9dFA4PcDgggGv0/J8d9cwiqPdaS8n/wT4zGYV4es499V6HCRTX2gaklxZ3JR4zvhmj6M&#10;PUeoPP6g9xXrnwO/aG8TeB7iaDw/cbLa+jEOpaQ0reTOhbJ2cjae+OvoeK801/R49PUmDfNpskhN&#10;vMw/eW7E8q3T2B4APUBTkDJ/0vS7lZoZh833JF5WQe3qPUfgfSvbfLLVM4Xroz7b0W6+GnxH8F2f&#10;hb4a2FxLMl19tvPB/iLVsf2vfNIAsk918ryQRxZyqsWYLGoClpN3cWXji4PiC++FXjmG18SaD4ft&#10;bi58T6nrVijWxSNdsxEFwkUkbPO0cNsyudqfOQSrsPhvQPiEkqRwX120TKwKhpDt3DoQ3Y/XpnqO&#10;K9g8J/tQeN7DQI/BfjXT9L8YeG45fMXRfEkPmKM7fljkByuSqnIOTis+ZWtIx9lJbbHtGtfs3/sZ&#10;+NNQ021g8Sa/8O9R1bSZNUjtpV+3WdrbfK8Zl3crJIjfLGZhhldD8yjObP8A8E3L/VNcudK+GH7T&#10;XgPWGt93mW99dS29yApw/wC6gW4HynG4b/lyucZxTPDv7Vn7Pura1a33iLw3r3h6aPXLTVb2E3E1&#10;9a3T2okMEMjs5leFZJDLsYMGcLvDqAtaPhbW/g7JpKLY/tN+GdSWw0ZrfQ9P8Q6bJbw2ly00bPNL&#10;HJIyz7okZGKxoSZnJVjg0csZGTlWjvf7jGH/AATZ+PDRLd2Hijwbe2zL+7vbPV5JIn5I4JhHoR07&#10;Gkt/+CfnxQsLSXVPFHjnwnp1vbq5mmfUpJPuNsYDEQ53FVxwcsAeeK9O8C3fgTT/AA7e3utftKeG&#10;JNQ1XUJbm6m03xJGsa8hYwEuAp/1aJy6gknBOMAcD4it/gHpF818v7QWkaaiwu7WWj3zXDT3ZuWk&#10;W635IEioIgcbQxQYPVgcsdh+1nLb8inN+y58I/Arzp4/+Ls2o3lkJPtWlaPYm3kVo+GQmcZDg4+R&#10;lQkHPFbVp4g8MeCxPo3wC8K3Fm1x5IhuraxDXUkJwPNSZpXeSQSMAYTGyFRkEE5rgNf+NP7OOmma&#10;STUfEHizUGkkd76OD7C0u5VQKdrvtRVUjhixLlsjgDiNf/af1tLGTRvh74a03wnprXBl8mzMlxMG&#10;ycfO5ZuASASTwalx7GyjJrU9F8X3Oi6Nbvq3xj8X3s1jd3U89rZ6ZrSLfHJAZpfMt3VWk27tqAgZ&#10;OCOK8f8AjH8dG8RfaLLQtJ/sPRWmY2mkQuS5QtlUZiSQgHy4JJIHOTXBeI/HLT3Mt5LdTXN1JnzJ&#10;riTfK3Xv0X8P0rlJp7vU5mkkbczHczFjhfcmqtLZlKnGOpJqF/d63fm4nb2CjO2NR6egFdJ4C019&#10;J8vxzcxMohkZNBRh/rbkEfvsd1iyG9C+wYI34zPDfh6HVA19qMkkOlwviaZV+e5Yc+VH/tdOTwoO&#10;T1Cna13U5dUuViKrDHDCI44bfiO0gBOIlHryck8sxZmJZmNEmrWLSNLwF4a8QfEDxno/g3wrpk2o&#10;6hqWqW9tYWMK5a7upZVSKNexaSVlQDv071/TN+zN8Cbf9l79nnwj8CNDSxnj8N6LHb3V3ArBbq7Y&#10;mW6uAGyVEtw8su3Py78DAGK/LH/g3i/YSPxB+Il3+2f8R9F/4kPhO4ktPCMFwABfasYwHnwT80dt&#10;C/BK4M0yFW3QOtfsqj2zYWQKGx91W6V8LxJjY1qyoQekd/Xt8j6LKcO4RdVrfRehWg1Ntw+0WW3A&#10;48tj+lXbPU9JZtn2uSNv9r1/KkD2BILwL7lqqamLEozpDk4yAq18yezZPSxsmMScRXKN3+bvUU0h&#10;ife1rG358flXP2P2gnaqsoVeOorb06ZIyxunVh2U9cUXFKLhqBv7Ygpd28kasPQFam+32pUQWN/8&#10;zdjkY/Sor6/th+7t4j83H3elZz2ckj+ZHC3+0xUjmgajzbm59llT5mkMhb7u40QJOkjFkjK7u2Mj&#10;9Kdpn2XTrEiaTzJJOfYf/XqOe4jl+cwFfQ7adjLd2HfbYQ/kTrtz3BxTiI9vmRP057MPzxUa3EXl&#10;GNbZv97aKiSFUffEWjwf4eMUi+XuT+TMxxHKp/vY4NM+y3CgvJEy7eVYN1qWS6tpbbbNaO7/AN4R&#10;45/OnWF4tu264UtG33V7gA0D16FcAAbRN83+3mhYLgFnWPcPY/8A16mvbiK6+VYSMdN3FUZorleb&#10;SLaGx37UXGXIL+KNvJu4Hj4/MVI4sZE/dzn1qMX0jWm2a33SdN/Sqt1EZYmEVupJHdhilcXUklCE&#10;lTD+OP0qEBEbyju9W20WUdzbpseddvRVbHFTNFIwZmVc4yu0nnilzDNP4MQpqnxKurwxsfsOmhfm&#10;XoXb/wCxr2CTPlbVGflrzb4D2QF1rOruPma4jh+m1en/AI9XpSjcvJ7V9zl0PZ4OC8j4vHz9pi5P&#10;zPIdZvZbj4w6vJJHhLTS7SBC42/MXldsfgVzWhqeopa6PdXJBbyoWk+XvhSeK7++0HTb5t1xbRyN&#10;/e281nXHgjS25WJl3ccMcV6LqXio+R5M8PKUnK5+TvjH41/EPwlrl5qmn+KtZ0t5rqSTy1uJoQGZ&#10;ic7SR/hXSfHb9uf4/wDwh8Q6F4e8NfEBpGg8K2L6mt9bJIsl1JHvcnIznBHTj69a/RjxL8DfBviK&#10;F4dV0Syu1bhlurJJP5ivNfiZ+wP8B/iZfS6r4n+G+n3F1MirJdQq8MrADA+ZCOmAB3rj9lUirRkc&#10;X1Gsr2Z8p+D/APgpv8Y9M+Bc3xP8W+ENH1KY+J10u1gi3wCVPI8xmJ+f5skDIGOMd67r4Lf8FQfC&#10;vxi12TwXqHwy1DS7htPuJ5rqG4WWGJYoHkdiTg/w7Rwck1r/ABe/4JoeDLnwXZeAfBGhatb6Ta6p&#10;NqHk2OoI0izPGsfPmglhtHHORXmfgP8A4J9eIfhRqXiTXdP1rVIXvPCt3YWqahpJ/cyzbF83dCTu&#10;IBbAABGT+GMsRWpz5JO6/rqRGGKpTi9dDiH8S/AjXLmS6s/i8tpJMxdl1LTpI1BJyctgqB+ld78V&#10;/AV1qfiy00LQNe0m6bStItbP7HHqSCZSkQ/gY55z+Oc8149a/sK/FeHxZp8U2s6LeW730KzLHeFJ&#10;tu8bjskVcnGeOvb3qr+0z8EvjTqXxi8S+Kh8NNSubO61VzazWsP2hdi4RT8mcDao7D0r52WU5fUp&#10;PlTV2tn29fU/QsH4pcT0akJ1eSfIrJONtHbtbseu+JPB/jTw58DWsZfD159ovPEWWW3XeRHHDw2U&#10;zjnvk9e3JrA+A3jT4jaL43u7u58Ratb2ek6Ne3k1vNdOE+WEhdynjq69uteM/HPxv8U/hb8D/hvo&#10;2g+Jdc0G9MWqX2oLHcTQyHddbI9/I42oxAYH72eO58Av2qvjfb/C/wCJfjXxP4zbVk0PQ7WC1h1W&#10;2jkUXF1drGmSVDEbVcEE4x16VzyySNOtGdOq1ypfgvJ9z6Gh4sUauFqUMXg1J1G7tNaXsrWku3me&#10;w+F/2xfj1p1xHbyeLI73cwVY761Rh+OAD14616N8TP26vFXw++IeoeFb3wPp99Dp7pE0iTPC+RGp&#10;bsw657V8qfAz9rPWfiJ8V/D/AIL8VfCHwpdLqWrW1t5ljavbSKJJlBkOGZW2jJxgDPHcitL4s/tO&#10;/AHWPiJrY8V/D/xFbzrq9ykl9peoJOkhWQqH2yY4OM7c9D2rGOFzzD0GqdXmbatr0S80eyuMvDfM&#10;sXGeJwrpxUWn7vVuNtYO+yZ9eW/7cngmx8AaT4q8U+EdQtI9XvLiKKO1dZdvlbVLckcZOPX2r0D4&#10;A/tD/Cb4w+ME0fwbrVxJeR2rXElvPZumxAVBOcbR94d+fzr4l+Kfiz4C2/gL4feHL74r3Oj+Z4ck&#10;1LT4tW0WZmkhubiRlLtECqH5CuM4xjnmvbP+CZXg/wANat4t8Ua/4d+Iej6zb/2NHbpcaPeCRoGk&#10;djl1IDIfl6d8GvQwVfOv7QhSrQvHS7t5a6rzPPzan4e1shr4jA4i1ZX5Icz1vK0VyyV/h1dmfcEM&#10;MFvJ5/2gthckVzP9t6Xr0s97pWoR3Ecc7RSNG4OGBAKn6d6saHpQ8IG+1PVdbD2qw72aQkLAqg7u&#10;vGOPwrz3w5o7eJ76+1XwZr2nt4Q1pvtsF1pUwZpGbO/ay5ABK549T+H1fPVVrR/rp8j8hxCnCzgr&#10;ra/5Gt4l8UeKb29jtfh7a2t41vJvv5J5NsZXkmJW/vnH0Fa2jeI9L1kvbRSeXdQriezmwssTbe49&#10;OeCOD2qiLnwV8J/C6xXuqW+n6fb53zXVz3IHJJPJJJ+tebeLtb8ReP8A4paXqvh3wpc6d4ejAguP&#10;GCziN5llcIIUTglS2MPkY3Hggkh3q07Tet2rrovT/ghRwuIlF1W7Jb30SS7d35HXav8AGy1t/G91&#10;8P8Awz4J1bW7yC082S4sYQLWNi+3ymmYhQ/H3ckgEZxmrPwg+J138Q9LmXxN4QvPDevWE2zUtB1B&#10;kMsILMY5AVYq8bqMhlJGQy5ypFdHoeiaV4d06HTtIthHFGuVx1JwWJJ5yTnOe9YfxD8EXurzW/jH&#10;wdNHa+ItLVvsM3RbqPA3Wk2OsUnHPJRgHAJGD1PQ9GMsHNeyUbf3r9fys/wOrEShQhz8vHPrgD+t&#10;Q3WlWF2cXNlFL/vRgnr7+wrmfg38Y/D/AMY9Al1fTtNvtNvLW4MGoaNq0BhurOUNnDKexAyGHysD&#10;kE1ta/4y8P8Ahuxku7268zy1z5NuPMkbAJwAMn/9VTOpGnG8nY4q8ZYeThUVmt0St4W0eNv9FSW1&#10;+XP+i3Lx56nsfpUsdprduN2neJ7yPbwFkKyA9P7w/rU2l6lZ61pNvqtkxaG6hWSNm67So61Y+T7u&#10;zqf6/wD1qpNS1M/dsmiqdS8bwzAfbrC6BONs1uyHrjqD6e1NfxNrUS51PwfHMu3Ba1ul9MnhgD0q&#10;ZguDj+EDPtxnn86a4IYoejZA28egNP3ewpe6ylJrvhRCUvvD99aDcfm+ylgO3VSeOf8A9VMn1vwn&#10;dQTw6X40a3aaFo42kf8A1bEY3AP3HarzPnG47vmz94+v09vxrh/jH470rwL4VvNRbS4ry6t7J5Y7&#10;XjosZOTnoMkdepqJexirtGXvS91ddDjf2mtGvr7wJ8PfAL+Kn1S81T4m+HoZLz5Q1wLe9S9kJC4H&#10;+rtmz0GM8ev05YxgWqszfNjjNfHvg/w/4isvH/wN8OeKyv8AbF14q1bxHq0UKhY12aXcxFAPRHuo&#10;V9TxnqTX2RCv7rcTjj/IqamyOjCwceZPo7fceI/8FBdTl0r9lPxY9ucPcQwwD33zKDj3xXyH8DLC&#10;S00GFZYdreWAcqD/AJOB7cV9G/8ABVTV47H9n2x0l5ONS8TW8TJu++oV2x74O0/hXhXwn0mwg0a3&#10;do0YKqmNW5+X68c8DrX57xLWf1zl8kfpXDVPly5y7t/oel6ULNYxMXyVXGN/+ff8qvrqVsLTyxja&#10;y4ycEVm26aVtwSFHptP+f0H61YitbGVQIpEGc7WGOO4Ar5jm5dj2rQHQLYWcKwKAq5wq7uMUJc2i&#10;ybluF+Xrt4/KneRbZzLIuF43KvOf85pfMtdqpLGWUgAfKevp7D/OaSlYUuVlmHWLBVX/AEhR6+/+&#10;FOk1zTwvLEVSmWxLYaI7uD8vI/nR5kBjwI2wDy3l5x+nNae2kQoR6lg+IrB0ZFlbHuh+b6VFHrkC&#10;SkMZOfRTTC0IfebQ7lJ2sx5/z/n6Me4jaTZJA3y8LtwenSl7aoHJHoWP+EhjiOx7eVvfaeRTm8UE&#10;hTDYyc9t3IqibkjiK1ZsdNvb8P8APWmtI0keWsuo3fMf601WqIPZxLk3iK8kUrHZHafUjj9Kglvt&#10;RnG8LyV4Vs5FRq90jARW/Y5XcPw/nS+bdsNrQgcf5/Gq9pKW7J5YrYjEWqk53Qk54HPP6/h+H41Y&#10;t47xVO7axY5VcdOaEe+RMrGvHr3oluLr7vmLsLYC+/H5f59KNx3Fni1GYqqBVGd23p+VRyaXeFfM&#10;ZlbjOFWrESajIwXzNq85+XB/zmoyt2sjEzkUSSEtHcqPp9ygGAxYtyU6j/D/ABqaC2uIRthTavfp&#10;zSuZCPnu2zj5efTilgjYZZ7uT73KseorOPust3krktslyrjzAzDaPw75/wA+lWZ7G5mTzVlOeg7D&#10;p/n/ADwYVhgf/l6K7ujZxUi2kLIf+Jgv4NnHXtn/AD+VdEZaaGUind6NPPE2X8w5+61edfEH4Uwe&#10;LbWTR7uP5dwJ5A3qDnaSe2QD65GeozXqLWVkR5k95ztI3eYePpVVtH0yaf7WJWZtu0MWOCM9apTl&#10;F3QJdzyvQPhZYW0sdvluFG5kOAT34/T6ZrttL8K2dmqwgLjbyzMflxjr/Lp/KtFvD+l210zQhl8z&#10;JXirsVvpvl7EG1jtG32/L60c2t2DkQx6TZRx4jIVmPr2x0/lUn2Cxf77DK8feP8A9apoILArsZWx&#10;/F16dqBHp0fy+Qx/Af1NUSdhFbgQ71/hH8XpXZfCiZEmudPV/wC6/wCfFczBagqMnd3+8K2vAC/Y&#10;fEynecSRspJ79/6V9NlNX2WOg+7t954OZQ9pg5r5noyAIcge9UvFXhrw94r0n+yvEeiW19b+asht&#10;7qEOhdTlTggjggH6itCNS4xt6DHAqUw+ZCUPPyY+lffpuLuj45pSi0zjtD+Fnw58OzTT6H4I0u1e&#10;4neacw2SL5kj/ec4HJPqf6mt23sbK2iWOztI40jXAVFCgdegxx1p/RVAXA9AKl2Mf4a155S1bIUY&#10;x0SGr8v8P5U5U3fK3H404b+SxFOGQckdPSs5GkWR+SU5IKrnq3agZ3Nxu/Snln2YBbn+6tIdxPH4&#10;5qSiNSSSAvNAVAMsP++u9OAJIAHPSpPsNxMSGTj17CgCFAFBLKPwp0Rzkt3OatRacOrtu2+nWpo7&#10;OKM7yv8A31RcCisbSHanru2+2KJNlnB9pv544Qo5aWTaBWoiqOFPTiuV8ReFrzxVqq3Fvdj5SoX7&#10;QPMigj6l1j6M7cDLcDBxyPmXN1Czloi5aeJ/Cd3ef2fF4jtGkK8osorXjsrWPnbu+teZeOv2adFu&#10;LK+8Q6Dqd0mqBXn8yeYlZWwSQB0jJ9VAI7Y4qb9mHx/qnjDw/caNqs8k8mnxRyx3EjLl4nmuIVzj&#10;3tmbtjfjAwKSkpp2umhyi4RUr3Tdvn8z0XUYb97F49HeNJj/AKtpFJGffHWvjz9sL4u/tQfBGddW&#10;8Z+LFsvC91N5a6xpVv5cMGeAszHLRk54PQ8AHJAP2gq5HWs3xb4P8L+PPDd54P8AGWhWuqaZfwND&#10;eWN5CJI5o24Ksp4II4NXSq+zleyfqRKPMrH5f6z4vvfE9uup+IPFcmoM3zRyXFyZAf8Ac546du47&#10;Csa28Q273Hl/Y2VGGNvXHtgD+npjOK+8fhd/wTg/ZK+DPiS517wb8OZI/tqsgs7rUJZ4IMkH93G7&#10;FU4GOB0rtNb/AGU/gT4itprTVvh7YyiUY8xYwrL9CORXv0c2wNOnadN38rfgfN4zLc7rV1KhUhBL&#10;1bfqfmj4v+KXw/8AA6pB4h1yBXEfy28UYZy2M9Py9uR7U/wv8SPCHjew+1eGdYW52ttaGJSZB+HX&#10;HbP4V9HfEL/ghH+zXr+r3GveCfHPibRDMWd7N777ZEXPJbM26QHPYPj2HWvQ/wBlj/glZ+zZ+zVf&#10;f8JhZRahr/iFrXyl1XVpsiDJBJjiXCKf9ogtxjNeXHOMR9etKH7r8fLqfT1sDgHkqnSm1idNGvdX&#10;f5dtT530j4G/EPUk+0XekfYvOj8xUvP3TsDjBIxlTyeOvFeG/tneEfi3oFrF4V0/wxdSaXtWW8v7&#10;UeYrtjiM4/hGc89SV6Yr9UPEPwUu/EaSxS3ccW2NvJm/i3dsj/P4V8/+J/Cus+F9Zm8PeIrY+crF&#10;drR7hKueCPUH/PNcmfZhUqYf2VJ6S3fl2+fU93gXA0q2MeIxVuansu7/AJvRfm0z8h/FWtr4e0pr&#10;uQ4m+5CjL1cjk/hXG/C3wHqvxh+K/h34Z2DsbvxR4is9Mik/6aXM6RBj+L5/Cv3M17/glV+yx8bv&#10;hxHafFb4cxw63dBpW1TTZDb3NqWUYTcuNwHBKsCpOcg4AHJ/slf8EQvgF+y58btP+OM3jrWvE97o&#10;cpm0Gz1IRLDbTYIWZtiAu6A5XJADANjIFeZlmHjhaDb+KRHF2Z1M2zLlpfw4XS831Z9iafodhoml&#10;2+haXbrDb2lulvbwrwqRooVQPQAAcVathuiAA+ZePyOKyfE3xH8G+E5zb6zq8cdx0a3RSz9Aeg56&#10;EfnXE6/+0JZ2+nXieF7C6aRlZrW5mhG36Bc8kkHr3/HHoRpykeIj1DZzuDUNGzr8nX1rx/4T/FTx&#10;LrXxHt9P8Raq8kN/ZyLBbnaFRw24HHXO3jPt75PsmD3olFxA+F/+ClGh3dp8c9N1UoRDfaFGqsfu&#10;74pZM8464YV4x8OvGV/8NvF1l4ysrJbhrVm8y3kO1ZEZGRlyOmVY4Pr619i/8FHfhpc+J/hbZ+Pd&#10;NgLXHh27JuNq5/0eTaCfoGVWPsDXxPDH5iZGGVhkjceBn6enr/U1+RcT06uDzuVWOnNaSfy/zRyy&#10;+JnuGhfGnwfYeFdD0i609dItbqyu7W2+zt50unW6pLHBKxI+ZvOmmYDHAjU9jnJ8ZftB+BdXVvBO&#10;reFP+Eg0T7PaO9yjfY5Jr6FCsk6AZKK4+TB5wmeQSK8jZMPviXhVPBzhe5A5/wA8/iLD+9JiIZSM&#10;Zz7/AKmuOpxFmE6fI7fctVbbtZ+hjKVjs9S+Ovi648d6l4/0yy0+3utQRIIlNsk/2OCNVSNI94I4&#10;UKDkHJHQZrkta1vW/FevXfiLxHeveX19I0lxNIw3O2PX6enAFOXcIyY9rtwF/vc89+vT/OM1G0cQ&#10;ZssrNxyfrXj4jG4nEfxJt6t2vpd9bHPdvc2vhb4k/wCEJ+IWi+JEY7bLUo5J8dkPD5wORtJ7/wD1&#10;vtK8t1ivJoYxwrfKfVc8H8q+E/s7KisjfUf1+lfa3w417/hLvh3oHiZn3SXGkxLcEdPNjHlN+PyZ&#10;/Gv03wwx3LWr4RvdKS+Wj/Q8fOKfNQU+z/M6rTbnTvsHlTQj92m91ZRgkPnOe+fu49+/QyTXWl2s&#10;7G3vIdtxI4myu8PHkEEj1yOn/wCusnywCUkZvankKR85r9e9nG9zxFiZKKXKtDRl1ewD3EFtpvmW&#10;03lnZkx/Mi4yBzwefzrNkYtJv8tVVvuhf5U4c/3acseRsEeWPC+5qoxUdjGU5VHqavgXw/8A8JH4&#10;ltrIREor+ZN6BBz+uMV7eIgVGz7u3iuY+F3g5vDOlfbb2Lbd3QDSg9UXsv8AnvXVd/lHFfP47EKt&#10;WstlofdZPg5YXC3kvelq/wBEMVT8oHG7rXM6tf8AxGTWprO20+P7HJ8kNxCcNGGyA3IOcEc9Ov4H&#10;qSu/jH6U8Dbya5IO2p65yfhzwvrttq9rrWr+UDBavb/vJmdipYHeSeCzbR9Mtjqa4P4n+I5vE/ia&#10;a0iYtb2bGG3UD7zZwzfUngewFevaxdNZ6RdXsa/NDbu6/gCa8X+H1kNS8Z6fDKW2tc7pOc5wN39K&#10;+F42xNWp9XwEHb2stfRNJfi7/I+m4bowg6uLkr+zWn3N/pY9J8DeGE8E6BGTbiTULvG/A5LY6fQY&#10;yfxrobTT0g/0id/Nmb70vr7Adh7VGFE2vrvX/j2tcr9XY/yCfrV4pyMCvscHg6OBwsKFJWUVb+vX&#10;r5nzuIrVMVWlVqO7YgIA4FPAO0K5powOdtORCF5Peui5mV72zWUC5g+WZPut6+xr5U/4Kn/s7aV8&#10;UPgcfjbomnbdc8K/NctHH+8nsywWVGI5IQ/vAecBWx9419bBFIGTXAfH6K0m+APxGh1FV+yr4a1M&#10;zbugX7CSf51yY+jDE4OcJro/vPb4azLE5Tn2HxNB2anFPzTaTT8mmfm//wAEzvi3e/Cv9qXR9Je9&#10;ZNN8UbtLv493yF2GYWPuHwoHpIfWv021LQviRqUtxpzavbfZZjhH2lSq7wxUgYyNg28YPPXGa/Hf&#10;4BfbT8dvBQst3nf8JVp+wx9c/aY/1r9tzyDn15rweFK0/q1SHRPT5r/gH6T40YGjRzrD4iCs5w18&#10;+V2X4afIwPC3gh/Dt4L86g37wSNNDHkq7M/y5JOcIgVB6hR7VuanZpqGmz6ZKPlmiZGH171JHgd6&#10;ki+VuBn0r6lvm3PxqK5djxfQZbm1kawljYNDM0bH6d66a2Py7j6elYnxCWTw38QJoo7XdHdfv0ZW&#10;4yeo/Op9P1SaVRJ5X+8u7pX57jIrD4qcH0Z9bh+bEUYz7o2HYM/A96aSC+Sf4eKqrqDZBaHt+dC3&#10;rSMXROemB25rHnNvYyL6uAABn8qTEUxxg/KaqLeSKdjY56bhTxdSlM+WuN3Q8VLqB7GRaUuQTGv5&#10;0Yyw4qvDPMsu4xrt9KmSXfL8wA4qeYfsZE4XaMKcClUn7rrUaSebtbFPCsBnax/Liq5ugezEEaGT&#10;I9akSJmPzSc4pPKLruPrT1hc43Hbz3XpSUjOSDaXBDDNSIohhZUO36sKjCSN8xmI9PapUL95Gb8B&#10;WqnEgaIRIfM3NnNPA8uIhRgFelK6My7Wl/HNMdg0ZQIfu4+91/Sk5BYcGZcBd34U6RUKnII+tQ7Y&#10;/Lyc/L0+apoWSM9P++s8VADRbqh2YOdtJH5YXkn/AGvankxzOAV5Veu7rTmTadohX/vqgBhEHUcc&#10;/N7UmI2YqEX68VM8aYVzGp9vSmRxL1MWAp/u0ARLkscjjvQojIwqldvrUqWsbS7mXI3fep32eIHc&#10;Tt/4DQBD8rHcp+UcUFFZdo+VfrU5to3XKIeuflWlWzt/4mY0GnPYzjoFms32pEcNu3Z3dTU8UdzJ&#10;t8+4ZgvTOMCrrWqYwqt6037JEFy/P14pcoe0vuM+zsQcTL8v+zUUsbwHcu3ae+atG1t3xk/dHZqj&#10;MVqGYLGp7U+WwueXUq/Ow+XHvupSql+nSpliQEKI/el8kYyAox/e/wDr1UZWFzEICkY3frS7o93z&#10;MPapTaqxyCv4UfZfKO8RBjWnMHMiMsjf6w9/zoESfeIKknineU7Blyue7belIUmDfK3f0qefyJIH&#10;SBuWaoXhXPK9KtbZZOXKqVP92mTi5BwDx0+7RzRGnqVDbo5O0mlFsfug/ktTkTPweP8AgPWhJp/u&#10;jb+VO0Zaoer2IRaox2hWbjGdvSori0AXd82e/pV4SPt3MB97HSkKuWJ8s/d64p8qtYSbiZLxknKx&#10;mmyRMVULG3p061ekt2VuQFqN8twjrgVm4JF80ii8EqjD27bS3932psVsyAhbdsr7/wD16teVIrcz&#10;/KvP3qCtwjcyKO/OakepV8t0B3WrLx3Yf41DeW00kOY7Zf8Avof41eRMuzGZT7+lNlkZELArU8o4&#10;819DzvwPpn9l6tqcXyp/xNJGKq3Iz82D78/rXaRvHGM55b9a4zTzeR+I9clgkO/7d+7CrkZ8tP5+&#10;vvXUaVezPEvnqwZcZ+UiuSjKMW0d9RPSTNWGeHLAtx/dK9DipVuouMt+PeqAlV9zMWH0WnJPceYN&#10;qjHXlq6kznlBS3NATGRSV6ge/HNSJIZBwOfWqaXj/MvlEH6017yfZ8q960jUsYujIuTTNjYqHp3W&#10;oXRnBKnvUQvbrdzGOnXnvTPt14pwyrzz93NRKXM7lwhJblgwZAJVqlRkR8CNj/vVU+1XROHP6YxT&#10;d92W2q/Of7tHMxSpuTLEimU7hHjbiop0cKQVA+X+LH9ajae4dsiXaeAwAximSicxH/SWx2wak0jC&#10;0bFiK3kWPqN3rTJBdOmI0Vu3zGqhjmJJExzn+9ineQw+d5W4U/xUDUSGazeV/wB6o+9ztanRxLBG&#10;Y4Idq/7TULboJS32luf4S3FBSErkzD86m5RE9kxGTJHz/tUxoccsy+/zVII7YqSZl44z61C1tpjy&#10;f69T/wABpN3KRFNaQyw7Jmj/AOBNUqPbqNxmjG3ptNQ/Z7XDNv8Aw201VtkB8s/p71Dk47FctyxJ&#10;cK/P2mPI756e9QvaW0x3y3m5vULihTHncFbHuuP6U6WWNOfJY/RaylU5lZoqMeUsQXFpbJsgkVWZ&#10;eWqQ3tsTsebd+FU0ePYGWNj/AMB/+tUm9CoP2dj26daFVklZByRM/wAd2GjeI/Buq+HtYtIby1vL&#10;GSG6tbq3WWGeNlIaN0b5XVgSCrcEEg8Gv56f+CoX/BOnXv2P/H6+OfA9rdXHgHWb7boOpHLf2ZOe&#10;f7PmbJbIO4xMxJdF+8zpJj+iK8MU8UkLRNtkQq3GMDFfOPxf8EeE/H/hzUvAXjzw3bapo+qQtBqW&#10;n30IkjnjJ6Mp4yCAwxyGCkEEA104LOq+UYpVVrF6SXdf59gnltLMaLpvRrVPs/8ALufzw6Ra33iS&#10;0lvb7TjJiRUu7iOMvG5IwPMA4DHPDfxe/NYfiH4dajpkMmqaNH9qsuDcRcssbE4AYj7pyGxyCcHa&#10;SK+8P2lf+Cdnxz/Yx8XXfx3/AGSJ9Q17wm0Mv2/RXtVvbqwtpAwnt7i3lVk1GxZThtys4UtvVtnm&#10;t8y+PfiP8J/iPAvi/wAH+HF8G67IALzS9PmkuNIu5Nq7mg81jNabm3EwSGVQNoV0XCL+nZfmeFzC&#10;j7XDS5l26rya6HxeMwOJwNZ060bP8H6PqfP8ttDv2xsY2B5hmOCP+BcA/jj+tTWOsaxortFBPJGO&#10;jRt938jXVaqdI1qRk1KyWOYYDFVx+IIGB69hzWTc+FZYk/0DUg0fVY7jkH6EZFetzRlozjtJbD7P&#10;x9JHCEubMLt/ihcj9OlWB4r0O5B+0Md38LTWob+WKxJtMuIB5dzpMittxvgfg+5Bzn8MVTkihVsF&#10;5FbuskX/ANep9nDoHNJHTPrnhyRAXuI+ufltznNB8UaFANqvvx08uHb/ADrmfKixk3a/k3H6UhS3&#10;Vc/aMn/Zj6/nR7OIczRu3vjG2dNltYsxz96SQqPyFZsuq6tqjNDEdqr/AAQ4Ufj/APrqvHbGUYgt&#10;pm/2sYFWLXSNQuWxGnlr/djXmqjGKJ1ZXa2W3YJdNlsf6uNgWz6H0/U+1aOlaK17Mv29SsOci1Vs&#10;Mfqedv8AP6dauadoFtZN+9Pz+zZP59B/Orst1a2UPzqqrjhex9/9r/PFVJ2H6k0zzBEjXb8qhYtu&#10;RHCgOdqDPAyT9TycnmvZv+CfP7B/xK/b9+OFr8NvBEM1n4d0+SO58XeKJLfdFptqWwWwcB5pNrrD&#10;Dn52VicRxyyJc/YF/wCCenxy/wCChXxNTw14Mtm0fwrYzIfEniy+iLQ2kRIyqqCDNMV+7CpGertG&#10;mXH78fst/sq/B/8AY4+D1j8Gvgh4caz023bzb6+nZWu9SuSoD3NzIFG92IHAAVFCogVFVB83nWdU&#10;8FB0qTvUf/kvr5+R6uAy+WIkpy0j+Z13wv8Aht8PvgV8LtB+Efwv8MQaZ4f8PWMdlpFlHGNyoOrO&#10;3V5HYl3cks7u7EksSdy4vpLa3M/9ntIynlEwDUZluAm6WNV9BnP9KkjnnMH3Ov8AtV+fSnKTu9z6&#10;iMYxjZIW7u9kXFmxbGQu4cn+lLazO6LLLZlGP8Bx/Sm/2gY5VtZohuk5T5c/ypuoTahhPsMsYyTu&#10;9RUXK5S0GLN/qOOp5prXLoMeSPu5Xb3qvam+dQLk7mzhlC4A96tAudvyqMUCsOtPtLKJJIRub9Kl&#10;86Zo1HlqPccZqKMsCd8oHvt6U+Ntqbg4+Y8fLRdi9B6S3TNgsN3tRI9yGyQCm35iajVn3EST8HjP&#10;rRJKPutcN8v8SgUXYcpPEZdm2Iqvpwf8aGNwEx9pC5/2aoPfK4Yi5cFenH+f8/hTTdRyMWLyM3oo&#10;qXKw+UvrPc7Nqzq3r8vT8KjV7k8Gche21elUXm3MrebJjuDxSrcpvKb24+tT7TmKUS5m5Y7mvef9&#10;2mh5M5F43H+zVXYxLDduA4HPX+tOtoGjG0lj/vN196n2jQ+VE6zPIWWS6Y4pftIxgTNgk1A1mpb+&#10;I596RY1C5Ze/f0qoybiHKiRvLKNvlkz1Uf8A16lEoit9pd/kGd26qyRRN8wX25pt9KsVjIxC8Kc9&#10;fT/9VTKTiPlR6J+zlqVnr3gL+37Nflu76Ytk87lcof1WvRI3DcDtXzV+yB8Wbq6+Jep/AHTvCVyQ&#10;0c2pabcWMDyRnDZnVzz5ZyysM4B3YHPB+j4rlCmFbqO+a/RMDWp18JCdN3Vl963PgsbRqYfFThPe&#10;9/k9iwOBtqNiw79eelNVsHcCD+NPEgZfnOPxrqOUYyK3UfpUf2fcNrH8s1N8nPzfTmmnp/8AXoAr&#10;yWqhsY4FQyWNu67GgX8Fq4Rk7e3fmhY+SD/OgDFv/CGh36gXmnQyYbK74w2D+Nc1q3wA+G+pM8v/&#10;AAjMEMknMklqxhY575Qj/Oa7/wApKjZT90ms5Uqct0iZRjLdHjXjT9k7wl4qtorWTULqNIIFijjZ&#10;Y5l2jpkSq3qeeM15p4n/AOCc3gi+8J6p4Ts9C0KS11i4hk1BTpIt2uFhLFA3kFclWbIOOK+rNuc0&#10;3y0z9ys5YWhJt2MpYajJ3sfBPhD/AIJVeE/hr8TtP+I2heCWhn0u4ae3ksdekkUtsYf6uVfXb0bj&#10;g9sV4B8Sf+CSviKCWS80rXdetW3NJ/p2hi4DNnPLwMcnPfBB9O9frqbRCORVebTLaQfNEp5/u+9Y&#10;ywMeVKMmvxMpYOMlo2j8Zv2sf2HPjF4m8Q6KNA1LRLiHQvCOm6PDb3F21vK7QQYYqHUAhmZm6jr7&#10;19Cf8Ej/ANmX4j/B74beOIvGmmrperanrlvGjR3KuJbaOLPysjHHzSvjocjpg5r9B7/whoWox+Vf&#10;6TbzKeqyRBs8e9Ztl8MPC2kLJFomlx2iyPvkW3iCBm9SB3rTD0Z06t5u6MvqMudNyv8AI43w/p3i&#10;Gy0W6tPF2pw3xZpAo8npGc4U+vB9O/evNJvgJZ6X4is7z4eeNNQ8K6TEsgvvD2jrEtrckgKGVWU+&#10;SRlifLK56nnJPvV/4CE0Elul5JtYY+6KxLn4aanB81pqAJHP3CM85r0oTp9Ttp1MTh9Kb336r7n+&#10;HY4K5+CPwz12P7H4l0JdZX5SW1hmn5VshsNkZ+Uc4rS8V6I2veELnQdKmjhkmtcW8m3/AFbBcqQO&#10;Ohwf1rel8IeJLMEeWs3y4yrD+6w9OOpqnNa6nblY5tOmXt90nA4GfyqakY1ItX3OatPEVI8s22v6&#10;+RleEdbv9RsTpPiBY4dWsYwl/FGpwcgKHX1RuSD7EcEHFrXvFOg+GY1utXvUjaZwkMOfmkYtwFHq&#10;azfFnh258R3NpfaVrk2l3lrcZa6t1AZ4ySWjbPUHA+hGeKt2ngzw/F5VzeRG8uI1VhPeMXYMF+8M&#10;5wcnPHrWP+06wSWnW+/yMoymo8py2qfCHWvF+qz+NrvxXdaRqLWgSw+yKv8Ao8Q+fy5MgeapJYlS&#10;RjccEEk1d8J+NdA8OXK+FfiDp9joGsndsEkgFvfqNqmSCR+WHI3ITuTPIwQT255O1VU8/e289QO3&#10;0rH8bfDzwP8AE7TYdI8e+FrPVLW2vo7u3hvIg6pMjMyuMg4IqoUYU9d/U7MO6NlGrdrv1Xkr9PI4&#10;9/ijF4X13/hFvBdil9b6ldKdJubpvKtIGdmZ49/RhxlQAeuOBirei/Cbxw+s6hrnin4xazN9tWMr&#10;pdjsht7VlU5CHbu53DJJPTtzXa3/AIc8PappyaTd6Vby28S4jhaIEJhMDb6de3rWJq//AAmHg6JR&#10;4dtjrFn5wj+yTSYmhBYDcHP3lGMYPIHc4qI89G/NrHp3Xy/yJWKeHuqSSXpd/j+FjI0n4JzeELvU&#10;NQ8F/EPXIbjUrwTTJqd0b6AsAqDEchOwYHRCvPNUfGHxM+KnwvjtbvxB8MX8Q2cl8kd9feGW3Naw&#10;ksTO8DkNgBT8qF2PQA5rqLiHx5rEDFru103cP+WKmV15Y5HbIwP89KL+A9UbSf7M1rx3qlyzW5WS&#10;aNhHk7MZGB1y1aOpP7Mb/gSsfKc71Yc/ro/vVmR6l8T7C80NbvwDEuuXFzarLaQ2rDYyleGZuijn&#10;6+xrivEei3nivxVpPg3UX8y8kZNV8UOr7tkUcieRAP8AZMqnsMiI5+9W/d/COfwWz+Ifg9Klrqkc&#10;O24sbqQ/ZdU2uMLLwTG5wf3qgkZ+YOABWd8DrfxZqehah8R/iF4TuNF8Q+INQaW9024mWRrWFC4h&#10;i3ISCAgDccAufeqhTlKXNN/LojSnRhSi8SpXsrJPdN9fOy69xNGsU1r9trwrKrq0eg/DnWZpI8Y2&#10;SXV9YrGf++beYfnX0cFwv3fpivnv4D2kt9+2N8Q7/wAstb6T4L8O6dCzA/LK0uozygfVZIc/Qetf&#10;Q0gzGQo5xU1Pi1Jwv8L5nxp/wVh1uEReAfDUjNtl1O6ncBc8qEA479f/ANVcR8MbdY9NiC2bgtj5&#10;SuPwHv8A07Vsf8FMtTl1j9oTwh4aa98lbHQmn+7uy7ynH6L04zj0pvgDTpYbKMpfYG3Hy5r8wz6T&#10;qZhLydvu0P1TJo+yymmrb3f4s6i3+whVj8p/l6D/AD61aVLeRFxblQvIz3psFtGY8zXme33alW2h&#10;MexrpvmY/d/L+VePY6uYjdkYLi0bvt+YDA/pTpZYwNskX3V7Ef5zRPDAJdsdzJ8qg5xz/n/D6Unk&#10;QmL5pZD3znrRoO4BvLHFv35/xoeWWPkWy/8AfX/1qGMaRAIzN+uajEkAO5jMW9GzyT24H+fyqWOz&#10;ELXSFdtsvGFJUk46/wCfrTGMz/vFhTC5HPQZ7/ypzRW7KRFbybm6hW5H61FJbsrENYyFWqSuXuNm&#10;e63ny5Il3cH5u2KQtd7PnuI/XP8AntQLZC+IrBsNw+5jj/OKHsXQKF0xefX/AOvVcw+RB+9jUM1y&#10;u3d2X9acZW8vH2td2Mtx+A/ShIpo1+W0Xr04/wA/5P0oeO4ZeLWPp/EOfp0/wFHOyJQHQTLuyb5g&#10;30okeN23S3EnXJ28VGgu4zkInzcc9c/hUzpOCuyeFfw4HHT8KrmJ5SMNEqg75G3ZBHp2ozA8xaRX&#10;5PfPPPephHPKqrIY/qrY4/P3p4s3cKXul4XJXcAT+FUmwloVp4bV0yLZ+B8vPfNII40UBLRh1H+f&#10;yqdgm/aL2MZx8+7r/kf59WSJERtkvlDNgKN3Xvj/ADijlJu9hiRAOVWxUMv95uv+fSnmK5zg2qqx&#10;4znt60ixw7f+QgP9o88UEW54e/c4H8X0qk7ATILlDsaBVyBsz3/zz+FMK3pfaiR5POG7/T1OKaBa&#10;QqMTsw5+WNcYpXe0VtyOfX5m5FVe4AYrxMxHy129flGB/nmnILoHIaFjyPXFG222B3D7f7yg9Py7&#10;U3Fgr7ysgBIz8px0x/n/AOuaoTFAulwk1zHwv1x6DFRg3sfyrcREdtynj8iKHmtGyscbbeTuI4+n&#10;NMY22cC2lPrkd6XMLY7q28Q6c4Uq/wBen9KtaR4w0+y1y2Z5mOJ1G7b2P/1ia5GygVWb5gN38Qz0&#10;q0djw587pyrFd3+cV6NHFTp1Iy7O5w1MNTlFx7o+iLZA6KSeoqbax4BPocVR8J3cWp6Fa6hF/wAt&#10;YVfP1Ga00X5iMV+rRkpRUl1Pz3ladmZEkJWcxnoOn+NSK742mr0mnF59/m4/Cnrp9uo5Td35rTmF&#10;YoIrygAKfm9qbqNxZ6TbNe6xew2sK/emuJBGo/E1j/F34n2fwy0i2g07S/7Q1zVpGg0PS1kCefIE&#10;LNJIx4jhjX55JOdqjgMxVT80w+PPE/xi1m11eDXf7Uhvm87SNU/s9riTU0Q4afTbJiIre0ViNt5c&#10;MfN6qGVkdrlGMKftKjsnt3foTCNatW9jRi5S/Ber/wA9up9GT/Gn4QwMv/FeWjq3G6DLrnOPvDNb&#10;Xhjxd4K8WozeGPEVnfbcbkhnDsPYjPFfP0/wn8fXW27uLvUpWHzK0vjJoX/4EkEQiz/s8j3OKkt9&#10;I+Jvwm2/GW88KXPiLT9NmkGpWLWsTazbW/R7i2kgAW7QDnySPMIDEFnCo2calGWnLJdr/wDDIqrT&#10;xVCHO5Qkr2fK7tfc396TR9LxhR/qwB/u0IAw3CsrwN4x0Dx34asfFvhrV7e/sdTtI7qxvbSZZI7i&#10;CQbkdWUkEEehrXVFB2BevpWepZU1jWNI8Pae2p65qkFrbj701xKEUe2Sa5i5+OvgI2f2vRJLrVl8&#10;7y2fTbN5Y065YsBtAGPXqQBmq/inTvHfxAu7jw5qHg/R49DhuCVuNUczNOySHaRGAAoOA24knPG3&#10;oak0z4W+MJkx4y+JFxJGrMY7DTbWO3t1XK7fuje3Rv4wMORg8EPlJfNfQ6h/FWiprkfhx5GW8lUF&#10;Ytp4yM8nHHHP0ye1UdZ8QP4PuI3udMuZreRiskltFu8sDkEitjStEs9JtLeyiTzGt4UjE0p3O20Y&#10;BJPOf8T60a9rGk+HdHm1vWZhHbwgbm2liSThVAHJYkgADkk4pxs9A2Wp5X8TfjPrPiO3u/AXw78P&#10;Xkk95GYJL5Qy7FZRuC4BZGwThiOOoDHiuk+BPwpm+GfhuY6kYjqWoSma8MUeBHueSUoMHgGaaeXb&#10;yFMzKDtArG074kfEnxjLJrHw38D21vYXCgxX1yFaSdegbg4K4wQQSCOetT6Z8afE/hnxDb6B8VtC&#10;js47psW9/C2VZgMnI7YUFiPQdegOnsZcrS39dfQylioztF7Ly0v3PTGUjmgJ8px1209kwxRhyvrW&#10;V4v12bwxok2sxwxssQJbzXKjGD6A1ild2Ny9cIFCyn+FhgUSPHbp5txMqKvRmYYrxDxF8fPGWsyf&#10;YtN+zWcEyKs8iDc6ZAyA3Y8gdPX2Fc1q3ibxPfwJbaxr19dTmaQJb3EgjZlG7OUGB0I+XBPQd+dV&#10;TfUnmPpYbZBnqMZHvUVvtK+TjlGIX5f8+uK53wh458ND4a6X4o1TWYYLd7Nd09w3ljcoII56HKnj&#10;tj2rI1r9oHwNpUki6ctxfTcELEm1Rnockfd569OKjlfQo711DgfN8p/hqlqeh6ReXMWpXemwyTW7&#10;gxytGCy4PavO/hd8U/GXiTxgsPiSeNbOaKQKsMWyOMgbl+Y8scAD6t0GK9UaJZE+72NRKHSSHGUo&#10;6xdgUAghjk/SjAHyr6VC+o2VnafbL67jiQLlndwvQc9ffNZtp8Q/Bt7r8Phmy16Ga8mLhI423DKD&#10;LDI4B9uv4U+ViMP4o/CJfiHdWM9veQ2fkO73Mn2fc8hIAGOnIA6ntRo3wH8G2MAi1P7ReYZSI2mK&#10;opBYggL05Y9/657kRkZyKCjAcjHpmnzS2AztG8I+GtCYPo2hWts2T+8hhCsckk5PXkk1pLGO/PHp&#10;SqpzgelKqhjhuakCj4g8P6X4o0O88OaxarNa31u0NzC3RkYEH9K/N349/BTXPgh8QrzwvqyvJaNJ&#10;5umXWw4mhzwc4+8Oh7/nX6ZBVBz0PSuN+N3wM8J/HPwo/h/xBbqs0eWsb1YwZLeTGMg/zHQ14PEG&#10;TRzjCWjpUjrF/p8zKpDmV1ufmaISCCDj5mDL3Izjr6Z96PKVFVlixt6/X1+v+ea7b4w/Ab4g/BLx&#10;DJpnjHTGaFpNtnqUKnyZl7YPY47E569ea5SRA8Mdxs5bG3vnj/P1r8cxGHr4Ws6VaLUl0POlfm1I&#10;oV2L5pPI/h65Hpz9P84NQ7JI3dSygbuP05z09auBPutDLyTyzd/cf5H6Co5Yp9qorL935sL909R/&#10;nPSuSRJF9mdgqybiG5Vm/wA9fp/9evpX9j/Xo9U+F2oeH3kJk0jVgyx/xCOZD/J0NfN65MnmS5I2&#10;5bHTH+f5969c/Y88QDTvibceGXLLHrOmyRorcZljAlT/ANAcfj+X1HBeP+o8RUG3pJ8r+en52ObG&#10;U/a4WcfI+idmVwR/WgK3GF6U8OMg7l/PrV7RfC2v+JZvL0myZl/imf5VGfc1/SUpxjHmk7I+OhCp&#10;VlywTbfRGeiEuAE5JxwDXo3w0+Gb2zLr3iSL95w0Fs4+57n3/lWt4J+F+l+HNt9qA+03Y6SEfKns&#10;BXVBQOQK8bGZgqkeSnt3PrcryVUpKrX1a2Xb18/IU8YGKVQWXOa5nXfiz4O8Ps8U15JcSIxBjt49&#10;3IOCM9K5HW/2jpoy0ehaEE67ZLmTOPfA6/nXmRjKWx9PGEn0PVFaNVzuX3NPCnP3s15P8Mviv4n8&#10;SeOo9P1+6j8i4jdYYo4wqhsbh75wMfjXrGRu4fDUSi46BKMo7lbVbL7bp1xZEnE0LJgd8jFeXeC/&#10;C95ovjK1kvp1jaG5IZVGfUY/GvVbi/srTLXV1HGFjZ23OB8o6n6DvXL+NdGaO6XXLNf3cn3yvY9j&#10;Xk4/KsHjq9OvWV5U3da+af5o9DA46th6c6MGkpqz/L9Torh/serR3b/6uaPynPYEcr/Mir/yn/PS&#10;sLQdds9as/7O1Fh523B3fx+/1rQjF/YYR1aeEfdYffA+nevW5lKOh58ounKzLbDI6ninq2aqpq1h&#10;yshkX2aNhQ2oeZ8tlZzOexZCq/maOWRndFi9uobK3a4mHQfKo6sewHvXzX/wUy+NEXwh/ZdvfBkO&#10;oRrrnjiQ2EMXU/Zy266fGfuCLMOecGVeOePS/j7+0n8Kv2bfDTeKvil4jRryRG/svQ7Rwbi5YD7s&#10;afioMjYVd3OBX5ZfH345/Ej9rL4vyeLdft5Jbq8lW00PRbPLi3hLny4YxjLMS/JI3MzdAMKvg57m&#10;lPC4Z0YO85aWXS+n/DH6h4ccG4vOc0p5hXjy4ak1K70UnHVJeSavJ7JK27O0/wCCbnwovPip+1j4&#10;dlNu7WPh2RtX1CTHygQ48tfTJlaMfTPpX62Lgn+deA/8E+/2Sh+y/wDCdn8TW0f/AAlfiArca4yq&#10;P9GQD91bA8/cBYsQcFmPUAY9+XbuwR1rTIsDLB4H3vik7vy00PO8R+IqPEXEUp0HelSXJF97bv0b&#10;28iQYA4NHHemgMGpcgV7B8EeffHvT2hsrPxHGvMMnlP1yQxGB+dczo90rrw6fT1r1D4jaKmv+Dr7&#10;TtmXMBaP2YdK8T8PagjKAbX5guG7fhXx/ENHlxEai6r8UfTZLU56Mqb6O/3nXRz7xt+0xlf4WApy&#10;3aW/yrIuevFZq3EZyVtMfjT0nfGTbgqMZ4r572h7XLbc0PtLSNuaUDdS/amzt8xMZ46YBqiZxIny&#10;WyrjqfWnRSnHyALz8pp85PKaSXBGBJIrf3WqZLhAAySR7s/3efxrJhmUbgZF9QWwMVaSQYGeVxn7&#10;1VGVxWsXoruBAzmdeT/dqRL5SyqbvG4/3aoxsgTaYuemeamWWNPm8teOop3I5Yl9L1F+Qz/T5akj&#10;u0DKHkYtnnKms43QQbls/wAu1SJfTdDDt9A1MOWJeW4jJ/1u7P5HmnrcKDgt/wDWqlFfXCpvEafl&#10;TlvLiRy5EYwOpHendkyii6XjY8tx6YpQwPCyjdVVLmQsQxQ/7PrTgZGkx5anv3ouFuUtA92Pb+70&#10;pysoGFdcZ7Cqu54xvEKjNOjnEbEOucnoqkUieVMspxgMfxxT22DaWkqNVnlx5cfH8W4UbGd8sw46&#10;hVp3ZLpxZLuA4SSly3TdxigQAjd+tOMahcAcdOaLsnljGQ1DhsoT19KhuLKG8Ia4B+Xn5ZCp/SrO&#10;xSOKQIvQDvRc0SRVj023ilEkbS+6GUlfrVhZGAwB0+tO2Z+nekYbT1/BTTTIqagZVbkdqZv3fKYg&#10;Ce+KNiE9ce2aGWF2znt60cxlyh5rL8gVfT7tG9gd4jXP+71oaOMjq1HlRdSf1p8xXKKJpP4FUdD9&#10;2mNNcoufc9qcIowM8/nTcQ9t34UuYpU7gXm37jJj8KV5bjvLj6mobl4g4YluGxTHmAj2yQtk8Z20&#10;rs05YkhuSu7N6oP8qPPZ/wB59s3H/eFVibTPzwPuz1VaRnhHH2SRv+A0XY1FFhrh0Vs3YX0+YcU1&#10;p8r/AMffLfxbhzUGLfr9ik5P905NJ5cbNtSzZW/h3LRdisiRvMlPF8PYbhxTWiJGU1Bc/WnCPd8w&#10;hprwpu4t19gVquYzcepGUcK27UOPQnimhwo+e+Ptg9KmFrk+XLaphj0xTZLaIZC2uMeop67k8xAf&#10;IxuF8T6/NUAW2DfNcH5m+UBqum2T7rwj37ZH4U0RxY2+QvpRyy3GpWZSk+zZwty309KjkFqCXN1I&#10;B/vcVeeBeA9qpGc8YoUxMdpsP++Vp8rG6vYz3jsm5e6f3/eVGYNOKHN468c/MK1BDGWJNpyx7KKj&#10;ube3CfPYqf8AgIqZR5So1OY4DRJJx4p1mNUl8uO+CxswyP8AUoeOfc109sN6/PG3y8jNc1Z3NqfG&#10;WsRxSsjx3ERaPbj/AJZLj8K6WznkZP8AW+nRf0ripfxGdtS/Ki4scTncsBz/ABcVIqMQFaKq6XNw&#10;HA83r+lSSSybsiU/yrqMh2WTI8rqeu2jbxtK9ajWVnyDub/9VSZ3DbJyB3oANrgcIPQZ701o3zmR&#10;h6YpHXHyqjE5pjRrGuUT5evNADpFkUA+b+G6miMA/Ndr9KCm/kQDFAgLphoV9wrCgBk0aRNtMinP&#10;Uf0pJCpT/W8/U01opC2SUpGVyuC60AISjnG4Lzz1NN3xxsd8h+Y+/NSANnmRePbrUbhs58369aAD&#10;fCFDMjflzTXliUhfI3Z9qCJsY88fWoywJ2+fyfrUX7ASERhtrW278KZJnOFt92OO1I3lndvuWJ2/&#10;dqF0gKgpM3PHSpbsaRCTzGOPs3f+8KFeRF+WFf8Aa+b9KhMEAkPmM2CP4jUix2qpiJS2ePYcVDNB&#10;wNwxztVRjj56R3Cfekj/AO+hTFjiJyLfdUjQxkc2g/wrH3bgCSbP+Wi/99UCT95kyr7HB4p3k5Un&#10;7Ov+z70n78LsW0Xk80nboA9ZlkjJFwv13V4X8SrYQa/dw7uPtD7cHqN1e5KZD8wtowSa8d+Nlmbb&#10;xPNKwwsgV9u7jlRXFjP4Z3YF/vrHmt47RrtXzC3mDbtyR/nFfNf7Vf8AwTN/Zr/ahuLrxFNo8vhP&#10;xVcnfJ4l0GMKbh+7XNucJcE9SflkJGC/UV9LXDMxc9Gblvb3/Ws6eNGbG7ngqevH+PSuDC4zFYGs&#10;qtCbjLuv17ryZ7VbD4fFU3CrFSXmfjl+0L/wSu/a5+BQm1HS/DEfjzQ4SduqeEw8lwi548y1I84H&#10;AyxQOg/vmvmySS90u7a0uZJIZlbbNb3UZjkBB6EHHOfWv6FJkcbhtZcrgtjr/n25xXBfF79n74Hf&#10;HO1a0+LPwv0LXd67WurzT0+0LjGAk4xKnb7rivucv49xFOKjjKal5x0f3PT8j5XFcI0aj5sPPl8n&#10;qvv3/M/DNLseQGdYx7bcZPtgiqct+rybfs9x1/hb/wCtX6meP/8AgjR+yH4seTUfBF74k8LyMP3V&#10;vp+rCe3U9vlnV3b/AL7H4V5D4n/4IVa9Zy/8UJ+0ra3Ltzs1bw61uoH+/HNJ9Pu8+2DX02G4yyGt&#10;8U3F+af6XR4FfhnNqXwxUvRr9bHwvHpQuQZksbj1PmIOf05qT+x1X52s8AesgX+lfXd9/wAEXv2p&#10;bU+Xa/FnwPPGr4/eXF4OP/AXH4Z/OoLb/gjF+0/J8998V/A8Earu+S8uie4/59PXvXd/rJkdr/WI&#10;/j/kc39hZvt7F/h/mfJLRxxvkQJzxk8kfypHu7WGPbPfD08pcc/gK+4PDX/BEa/nZZPHn7QcYw2J&#10;odL0dpR/wGR5UHPPVPz7eyfDf/glL+yZ8PZFvNU0fU/Esyr8v9s3+2PcD18u3WPIz2YuMda463F+&#10;SYde7Jzfkn+bsjso8MZtW+KKj6v9Fc/NbwF8Pfib8W9eTwp8L/A+o6tfOQPKt7cuUB4DP2Rc/wAT&#10;lVHqK+zP2b/+CRVnaS2/jD9p3xEl46gOPC+k3R2/7s1wCOndIuoORLjg/aWgeGfCPgTSE8NeCvDe&#10;n6Pp8PCafpdolvCCepCpgZ7nj69q1vC2hT+MvEdj4ctCEkvLhI2ZSDtUkZP4KCeR6mvlcy4wzDGf&#10;u8OvZxfzl9/T5L5n0eB4XweF/eYh877dPu6/Nn0p+xh8MPD3wr+Dtrp3hfw/b6TY3Xz2tjY26xJD&#10;EOFwB6/M2epLEnOcn1ie8kjjYQu2Sucbf51R0g2ui6Xb6PYuPs9rEsVuqr91FXC/oKtRaizfPu5/&#10;3v1rzYX5Vd3ZnP3pt2HR31nqlqsscs3zLgNH2PrzVq2ZEiERWWTj7z9T/LmoYtQESqsckar6FcY+&#10;lSQanITnzl/DBqiOUk3rIcG0fA/2elSBI5BuEMg+naom1KQLjfimxal5h5m+q4xU8wuUsnCDb5TL&#10;83bvT0e22lnjccf3qiW+h2qRMD3PoKd9utSC/mqO30o5kT7xI/kOjD7NuDDjdmkDQkbWtfl92NRm&#10;cu2UuQw+nBqQXaqdjT/h60cwtbCyJGBuWA+/NQuEb5Rabfm+9T5rxQ2wSNUUd0g3FizbvrRzFKMu&#10;pIqyHj7EpC/xMvWhjOjLuto+P4goqKfUILUGWUsoUZPy9vX8qittVtLuH7TbmR1blWU8VPNH5lRj&#10;ylh1nl4EMYBXmmxrcod4jjHb5h0pslzbgh/LYc8jP6003ioNxgk+8cfL7VLlFFE0st0gY+QuM/KF&#10;7/5JpyJcPJuMfSoI7mBWVvJm7nmrAv4APNFtJjjPzClzRkA9fNhIb5fz5NBndz5TMpB/WoJtTtQ+&#10;xYJF6f560w3cancIDj+LnpRzRjpcXL3FleTO0levdqpaokr6dKomU7lIPIqzNfQMF32y8/w+Z1x1&#10;qlqF5ZSWrw+Up6jHmUnKPKXFHzb4m8YfF/4P/Eh/iV8IfG0uk6xEsixzxKGV0bgqynIYHPQjr9AR&#10;naZ/wUk+OWneF9I8DahrGmeG7rw7IpbU7xWm/taEZBjkLBsNk53ZHb3Nd18UtCtbyeS5t9NjZhu3&#10;Hzhk8/TmvFvGvgXT9VVjL4cgkYfK0bkHJ9c46/yrHBZvisvfLGXu9j0amV5fmVNe1hr32Z7NoX/B&#10;VX4vRzKB4S8J65Hu27LHV2hkPGcdH59sfrxXZ+Gv+Cxnwo+1nSviP8N9Y0W6Tb5iQ3ENwoJPpuVi&#10;P+A18Qaz8K9GLySSeH7WPlvvTKG/LnHbvn6GuY1r4daaD5j2ULSNx5jXG4kccDr/AJP4V79Hiirv&#10;JJ/L/Jnl1uD8HP4G16P/ADP1V8F/8FJv2TPGZUQfEkaezsRt1SxmtwDnHV1Cn2IJBFepeGPjV8Kf&#10;GqbvCvxF0bUN3e01KN/5Gvw9k8BpHuOn6g1szDOyO6PXucY55+lVrNPHmhHzNI8WNHJ1y0mScfrx&#10;/hXo0eJKNR+9G3z/AMzzq3BlaOtOp96/yZ+9cN5DNHujnVgx4ZWHNSxuf4n+lfh94K/aq/aq+HU0&#10;aaJ8R7h4FOfJ+2yheD029P5dMelezeBP+Cz/AMbvh8sOn/EbwourIDgTLdBGP6EHt+delHOMDLq1&#10;8jyavDObU/sp+j/zP1eLgDOf5VG7bsMRXwL4M/4LqfBvUHWDxZ4S1jTy23969qrIMn/ZbJH0Fewe&#10;C/8Agqz+yV4xiWU/EmzsSzY26gTb9/SQA+v5V1QxuFqbSR5tXLcwo/HTf3H0uwyOtIdqrkDNed+E&#10;/wBqX4KeNY1l8O+P9OvFYcG3ukcdcdmNdZZeNvDN+vmWmqRuP98f410RlGWzONxkt0bXBGKMdsVX&#10;h1CzkGY7qNh/ssKmEg9c/wD66okacg4o460r/wB72zSHHINADHMZ4ORSNGgOcU9kRsgr+FIAu7bi&#10;gCFrdDyV5JqOXS7V15j59dtWtueWNEgAPy0AZU/hrTbhNk1sjD/aWsy7+H2jTf6u1WPp9w4rpsBh&#10;TcLnAHuKAsnucXN8OYx88F9MjdVDfNjr+XWqsvgrXrZP9Guon42qGUjtjtXeMmDyKayA8jtzVc0i&#10;fZxPO7jRtctmw+kGUMc5jkyRyD3+lZ13eXUH/H3pVzHtI3DySQPvH+En2r1NraJv4BUcljC4OF+t&#10;UqjRnLDwex5HLq1kRjz1zt4ycHOwfrz+tO+2RStxPu+YjhsjBYDP6V6beeH9Mulbz7COTscxg/0r&#10;Ivfhb4XnfcNJjjY87oxtP6VpGtHZozeHfRnEm9G1WJHZj2z1b29jVLUJUETMI+gxn/gIFdfdfB6y&#10;jy1rqt5Bkf8APbcBxjo3tWHqPwf8SFvNsPEqSbWJP2i39weqn2Azj1p+0gZSw9bocZ+yDnVviL8Y&#10;fFBhxHP8RIrO0csM+Xb6Rp8bD6CXzhz3yele7zpsh2mT738Rrz/9m/4KX3wW8I6lo+qa4upXmqeJ&#10;tS1a6ukjKDN1cvMseCT9xGSPPfZnA6D0K7UmLYv8VYSfNI6qMXTpKLPzn/bh8WRaz+23d6THAH/s&#10;rS7W3LGQd03Hr25Gfr19Oi8Ha4LS0UG12levzDj/ADkfnXjvxv1a08Xftr+PtYdo2a11g2gaSYoM&#10;RgJxx0+XtjOM969Q8J2dtJaLJHDD/qwQWdm7e/15/wAK/Jc1qOeMk/N/mfr+Aw8aeX0ov+Vfkdsn&#10;ieOKVYxHGuQS25x9asL4oQwAlIAueok5+v0/zxXOWoQyl1S3+VRlgh61dE0QjCvt59Lfn/69eV7S&#10;R0+xp9EbB1+MsrEx8Y65x9OnvUn9q2RUOL2P6GsNZBKjOl0B6KltinJcrvXAbO370cY5NUqnML2U&#10;TXbxDb7/APR7hW+bn5T0qtJ4geZiWvFYZ+7sOKqs0rtlVnZT/sY9P8aj2zFw0cDFv7oxj8e3596L&#10;sOSKL8GryNhEupAW4OyHGfb86eb25ZOWuGJ42rEST/hWfbvdytn7NIrK3/PQAD09MVagWeYLIQ/c&#10;MftA98dO3X8u9PmJlTTJje3Bf9zHPtxlvlH5VG892X2ywzY5+UsB601ZGDCJ7ZTu9Zxz9KT948jN&#10;9njVM4G6XGP/AK/T6+nrRPKthGa/IbNvK3+9L0GKjQX8qM32KRNpzte4AOPp/nryM8Cx5cjOpYRq&#10;qrndzn/OP5UH7TGreU8LZ/2fWgqJRkF8W8vyo4xnq0u5iR34z6f5605Jru44cRtv527jx/n8qW5e&#10;4coHmhULwGVM1JZXEZwsN0v0aIc/n7H05qdTS2lxdtwI1idYVbdnO1qmja43FpZY+eOFPr7575py&#10;5bcwus/N/Cv+cU+F4ldTJdNu5H3fz5/z+FUc8n2INmdsbS+4WOEcf/XoWzU8w3EgP+1D1/yBVqWK&#10;MHLSy+wK+tNeNRypkz1+ZjVW7mbkRtANrZlkZTjovvnn8aGh2jiWbr/Cvt/n8PpUiqpCuoZdzdpB&#10;+FTS2tmo3SMcju0nTj/9fNaWMyv5OU+eWcENxlu/5daFAEYxLM3y44apFhQlsL1/vNywoSK3LM/l&#10;Ltyfm3f5/wA5qkgGRuGjETGT5f8AprjNIzqi7mVm4JU+Zz7/AOe9TKtuG85VXHQ7mpjy2kPDQx4V&#10;cluvGfWhi5iJRFjcQV3ZwPMNRmCBz93px803X/61WTPZFVVVQfqM4/z/AJ4MTz2i7f3KDjoPrRoM&#10;6C1F1MoWfTVXb2Lf4VYRLkL8kECttztdjxVeI6a8efKnbcM+316elO3WnmKXsJtueVXJ/Oui9jJn&#10;tXwZv/7R8F28UoUSQs0bbWz0PH6EV2AixwK83/Z+uoZbW+023yvlSrI3HTcCP/ZRXpgVgoHPFfqm&#10;U1vb5bSn5W+7Q+Ax9P2WMnHz/PUj8tgMA/5/GlZB1qUJkZzTSqJz/k16Bxnxp+07qI+Knxquvh9q&#10;uq+TpuueNbXwRcyKzBodDtdJbX9bRCpBDXSRx2bEY+TvwBXR+ANa1Lwz8EdN+J4s7W48SePptKe1&#10;imjxbwNqcgTTrQ7MFbW0tyg2LjcUck7nJrH/AGjfCWseCfjVe+KLLQH1CTSfGVv480zT4bcvJqOn&#10;y6YdG1u1iUcyTRW7C4CKCXLKoyScbHwxbwTrPwr0j4Q+LPEFvcadbWNrD4X8QW1yFh1KxgYPYXVv&#10;MCVWeJVUMp/iTIGwqzdFaVGnmVKVX+Goq3a/u/8AB+d+pOFjiK2SYinh/wCK5ptLdwXPovJS5W/K&#10;3RH0B4L+H03hXQ2sdR8T3WqXUr+ZcXl4qjL46BFAVV4GB2Hc8mm2WktZXMsloIfs8sSyrDuzskD7&#10;Tjr8rDp+P4cvP4a8e69Zf8Iv4h+M6Np82IpP7Nt1t76dO6+dvIUnoWVQcdMHmuv03R7DR7G30+wt&#10;QkNvHDFbxx5VSkS4ijXn7innJ985zxMqi1ale/bYwVOWilBxttf+tjA+CPwn0T4J+F28A6Bqtxca&#10;eut6pc2MNztxaQXF01wLaIKABDE0nlouPlRVXtmu6ZMsA1UNKtPLnW4H7xY1ZEYDhizbnYD0J/lW&#10;gQfvZ3e1c8jeK5Y2FG7Oc+9OVSAWx96uT8Y/E288OXFxpui+BNW1i6t41d47ONUUBvu/PIVXJ54z&#10;1XBxlc8b42+LvxBs5Li2PijwvoUccuI1Er3t1KTAsixiJQuHIbdjJ+VcgEHgSHdHsJPIX+7xXLfE&#10;LQz4g1rQ7C9sxcaaj3Ut1G3KvJ5WxUcYwVKSS9f4gpHIBHO/De88Q3GrapoTeK/EGoXF5prtaatq&#10;mmCGGOWMquUXauA3nAgEcmJ+uK77Q9JvrK0mh1LU5LqSS4aRGb/lmpAwg9hz781UX7OV0xSjzRsP&#10;8O2kWn6Rb2ccSJsiXcFUD5sDPT3rzT9qUnVtBtPC+h6a15ql1cRzR28MJd3igmjnkBwDtV443gBP&#10;G+5jXjfkelTWy2kZmkvEjT+IyNgfnxXL+HNW+FWhavNPa+KobrULhsS3VxceZIcbiFB7KCWwBgDJ&#10;+tCqRpy5iZYeVSnypaHW6XaPZ6Zb2k07SvHAiNJn7xCgE/jTruwtNStnsb+3WSGRcSRt0I7g1Lby&#10;RzQrJC6srKCrK2Qw7EfWnAAcDuKiTvK5pbl0OJ1b4JeFda1aS/uTNHC+ALS1IijVdoyDgZyWG7Oe&#10;/tzraT8NvA2k6hJqtl4bthcSSmR5pI/MfcTkkM2SPwx+groFjC9QKCvr/wDqo5pAee/FLwB4h8Z+&#10;IbWDSbBVs4bf99PLcKkbMSeAMFsgKOigfN3qGw/Z7sMRNfaosLJIz/6HCN3zIqlS759DzjPPavSH&#10;ClcnHFL0PIp88rWFY5vSvhX4J0aeO5ttFWaSJl8uSdy+wgABgCcA8dgOcnvXIfET40+IbDXf+EZ0&#10;LS47e3kj2SalNiQq7b8YUE9gCM598cV6lscR5HX/ADivP7j9n6xufEN1qUXiCa2tJrhpVhhiVpFZ&#10;gdw3tkD5icYXgYAxVwkuozx28g1DxPp0z6tczM0kJVN0jHYxKjaM5G4A59Ofz2Phjpd/N490q80u&#10;JJJ7W/2yPG25VVmZpWJAxkgkdhk49K9s074UeCrK1jtrnSReKjMdt43mKxbbklfunO0du1b1jptj&#10;pdutlp9pFBCvKRwxhVX8BVSqdkA+MEZo2n+IVW1HW9F0lfM1LVbe3C4H76UL1IH9RXP6j8ZvBVoq&#10;tp88moMzFR9lxtyDg/OTtAB65PTn0zlyyA6pFKtsBp+Ow61xvw8+LUfj/WpNOGitYqLbzrczPlpV&#10;3EH0HUHuTxyBXZxyQTKZYZFbDFW2tnHtSs0Ao5O4rS7TjNKFO0sPypyqBjA/3sUgMzxL4O8NeNdI&#10;l0TxVotvfWky4khuIwyn86+a/iv/AME47C5kk1X4TeI/srMd39m3x3R5/wBluCvc9/pX1UATwufw&#10;xShWJwwrhxuV4HMo8uIgn57Nej3M6lKFT4j83vFf7L/x08B3G3V/h7eTRR8/aNPUzIx9Rt5Gff8A&#10;xridS0bXdKl8jU9EvLdlOWE9uynjvyBX6rtsZdrxZ/rVa40LRbo+ZcaRbvk5Ikt1Jz69K+RxXAeF&#10;qSvSrOPk1cxlhY9GflGbaeSRvKtnwuB/qyNw6bv8P857X4LeHviDp/xF0XxT4f8ABuq3X9n6pFJJ&#10;5Ni/KBxuBOO67h1/Ov0hi8J+F4X82Lw3Yrub5ttqvP6Vk3Xj7wxpUklnp1mZJI3dZYYIduzCM547&#10;524HqWUeuIwvAcaNeNR137rT0iujv3JWF7sbovwp8I6eRdXFs9wxwyidvlH/AAGuiX7DpkSozxQr&#10;/d4AFc1rGt61caRb3yRTWrNK0UsA7MPQnqOvPAOKyodO1rVW3pbTS5b7zZIr9Aq1qkpWk2zuwuAo&#10;wp80EoryOtufGWiRHKSmVhwVhXP61lXfxDmJIsrBP96Rv8Khs/AWrSnE7JCrdf4jWpZ+AtLt/nvL&#10;p5PxAFZe/LY6bYOG7ucY+nWc95JeS2yNNLIzyMq9yc8Cr+h/CDwxr0kmt61HcZaQZgDbFwBjP41B&#10;8ZfE+veCLSztvhlBppuJmcXE00XmtFxwQNw9+p69q8C+LGp/tC6jpf8AaGo/ELULuOScImnacrJj&#10;Kk5xGB0P169DXzeYcUYLLcS6DvOemi89tf8Ahz3cLlOKzDDqcbQj3fl5f8E+lb7W/gj8LovtOoat&#10;o+mvHyrSzL5g7epPPSuh1+z1PWdHjl8Pat9nkDCaKTGVk+U7QR6ZIP1A7V8Q+Fv2Tvjl42dbiDwb&#10;NarNzJdapII931yd36fnX2x8NdF13QPAOj+H/E0sct/Y6fHBdSxNuV2Rduc/gK68nzXGZjVk6lBw&#10;ildN9fwPPzTAYXBxj7Ospye6XQq6X4H1dLyO91fWfNZYBbT/ACjM8CoyojemGd2J78Ct6y0uK00q&#10;HSpZGnWGFY907BmcAYyT61ZXkfe/+vSHPUg+3Fe/KTkeMlY5fVPAFzHdLcaNOsalujtgp9CKLTxX&#10;4u0OBLbxT4Omm8tQGvdJcTI2O+04cZ+hrrORyefmyKAvPP05pRtHoXUlOoldnNJ8VvCLBVmj1CJt&#10;v3JdJnB/9ArxT9vv42fFLwl+z3eeLPgReatpN1Y6hbnUtQbSdoFq5MZAMy8He8ZyATgHpX0mucbW&#10;6VU17w7onijSJtB8RaXb31ncALPa3UQeORcg7WU8EZA4rPEQ9tQlCLs2mr9jrynFwy/MqWJqwVSM&#10;JJuLStJLdO90fjh8Pvgh+0h+1f4ubUtF0fWNeurlsXWtapM5hj/35pDgYGflBJx0B4FfoX+xn/wT&#10;q8Cfs0tH448WTx6/4uMeVvmj/cWOeqwKed2ODIeSOmASK+itO0vT9JtVstL0+G3hQALHbxBAo6dq&#10;S9h1VisemzxxqeGdlzt/CvHy/IcPhantKj55d3t6n3PE3iTm2fYf6ph4qhQ25Y7tdm9NPJJIsr1y&#10;RhfpUM+saZbZEt6uV/hU5P5Col0lzIs11qMjkdmwB704DRNGQxgwxszZKqvzH69z1Ne7yn5u2EWr&#10;SXDKbawlZCw+dl25zjp+f6Vm3dh4wk8TGeK6kW2+0xGP96ohS3CDzFZfvM5bdhugG3pghtGHWXuM&#10;ix0yeTj5WZdq/rVHxJpPiTV47S5sJvLVIJRNZm6aEeYwXY5ZAWIX5vl6HdnkgEVfl1SBQjUkk3Y3&#10;Gj86Fo5V4ZefyrwvWtLPh/xZe6b+7j/0jfGNvVSc/wA817lp0M9tp8NteXfnzRwIks23HmMBgt7Z&#10;OTXmfxr0drTxHY63Gg23CtHIduSGxlT7fxf5NeDnuH9tgXJfZd/8z1snrezxiV9JXRlQvJ5YkZl4&#10;6bVPNTQzuBh0GB/0zqOw/eRjd5nbHy1bWFeCVb5exr4fl0PrHIYLjzPkWNfwj60qMqbQ0e7vjaOf&#10;zprArkhP90elSI3y7jBz7sKFET2JJFEhASPbx0CipY4WC5J9+gqu3mEDbH+PpTyJAvA+bofatIkF&#10;hFmTq+7/AICKcrPjO/8ANRVeESo25l5/u8VOIZCnAxkZXLVIE6Ssg57juvSjdJv/AHfT/d6VHGO7&#10;Es3+9kVIJMthY/m+oqogSRZDbt7Z9OKf58pfCoOPpUQdg2CpHcHNSQO7fOIf4hnPWqJ5dSaIs6qV&#10;4x1zipGlkEXy/eX+Lb1pkKzAZ2N833RU6ea4xsX3NBOnQbCLhkzlm7/dqQ/bCchMD8OKY/nA4VMA&#10;ehFIolIIAb5eetAib7RMg24LZpxebGdh56n0qvGksi4kDKf7xYVMC4X75yO4oAkVppE2Ozr/ALrU&#10;14iUwGk65+8OaE3g7fmYY/iY9aG6BQhWgAPmEYK8jplulOLMBuK8/XrRuI/goBcnBj6cUAN3SE4C&#10;qB7tSgkHkLj2pH8zOOAD220qK5GWb/x2gBSETBXHpmms0ZXds9vu1Id7DG73oywXOf0oAj/dgYGf&#10;wWnfukOSh/4EvSnJ5hXle9IVk+8u7ntmgBGPmKoTd6dKQAq3CN9MCkdXUYy/4U8Rv/ebH+9QBE8c&#10;gDbIXO7/AGulV5g6ffjP4NVxlcnAVuuOGqM20WCrQHnk/NQO5SlursKRFAy467W60wTXKtueJuf9&#10;urEtgRzCvbkbqa2nyt8+xfp5lBV4kJluh8vl9WxzJ1pBLeRsFFv/AN9TU9rTYNzWY/3lkNM+xozc&#10;WnXv5npQC+IBPeHhYEGOu6ajzbjGXWFd3GfNNSx6bGTue2jP+7Iaeun2hPzWkeRyd3WgWltCBZ7j&#10;bnyoeORlqRpZmXISLnnhzU4srUZJs4xz/eppt4QFdYY+M8Cq2Rlyq5C8lwWLFIT9TUMksyRnctt8&#10;oxy3P8qmNpEw5gjxjp3oe2hKeUbaLb0p+90C0VuimZZnGDJbev3qkhdgvzvb5z24qU2MCruVYemP&#10;lx/hStBAoBAgxn2pkytcgaWeNsRNbjnJznk1FcTToGmaa2/76ODxVpordfn8u39qhuIbeW2Y+VEO&#10;/wAq9P0qZXKi0eWR30ln8UdeF9LbRxyC1aDDYZmMZDDrwOF+pzXY6fd20sKst6vb5d1eX+PLrXbf&#10;416ppqlvsKaTZPD9ltgx8xml3nPYYC+3HfkV1Xhq9jlto1a4lYsFJ3RrxXkKty4iUfM9Z0uajFnb&#10;RzWhUKLjlf7rdaeLy0X5TMFrGUqAHlu5fvcERjNTRojJlpJSQcfMgrrjWexzezNdriELzLxt98mk&#10;W+hfgT4H+0P/AK1Z6kPGN7TfgRxQSrD5BPxzu8zrW3OLlNBL62VCHvMccfKaa1/FIrfvZGx0O05+&#10;lUisGNjGTGc/NNSA25Ujbx/DukqfagoFhrqJV+YTE+irikfUUQLujk/75xiqhFt8v7lMnlszUim2&#10;J2m0hXH3ctu7UvbD9nEnl1WHdvMDN+I4qP8AthACsVup6hsyCo3+xOCpSH86a88MZwphz3+UVDrW&#10;HyokOqvjasSEd/mqNtXnLhSkY7fNnkUxr2Mr/rendY6Y10jLnzG5Xn930qXW7MfJHsOk1FwSRsH/&#10;AAEkH9KY2pFd3kvH04wpP/16bHdQsDtnb73RU6Ur3ThlDb9y4/5ZnkVPtCuUEvpXOwuvHpGef09q&#10;R72Tqhx0/wCWJNJNdzybWBmH0jHNRmecnY6zY6/dHP6+9S6ku41GRIb+4LcE/wC95ZzUrXV5t2jo&#10;f+mVVv30icQTDHuooaRgoOyXp/EwFTzS7l+ziKbm/ByizH02xj/GnW0l7s2yRyH03MOePb+VRtNu&#10;Ti3br837zFL9oCFdyZA/6bcVJXLHsTFrhD/x7tz28zrSeVcFseS/P/TYVElxExL+Qrdv9Yf8KI2D&#10;cvGnPTcxNA+UsH7WmNrSZ7/vK83+NtqRcwzTKVDwEMZCD0P+B6V6JPOIQX3R/KONznmvP/izItwI&#10;HfyztyTtbOBXPiLeyaOjDe7WR5JchifmGW+7kDr/AJxWdcO4LHZ93+6Rx/jWpqJkMxwvy7R7/Ssu&#10;4CRHy/4mYkHtkjt74rxz3olWWXja0W7HPTP/AOus64kDKzH5Ru+8MDd1xip7zcAXKE4J24HQcf8A&#10;1/8AOao3bSspZ9u09c4/OgogZogrKj9ePn7D6f5HNRSSsd0Un3ejfLjjA475qR5IxuaXBbcQzHkn&#10;n/8AXz/9c1VeZQd8L/MR/CTxzQAXUy29qyuzM7MoHzDhQOfrzg1TkuG8j5pWXcMqrHp/n/PenahN&#10;HGyNgAqvy89Wz/LpWddSZj8vAIY9/bsO3/6q1hsBO0mRlE3tz0X72R/hmq9zO/TfyVwSOo/P/PH5&#10;Nado1WRfv4+UbR+n+f5VUubry03ebtHX5fU966IgV7mVp2ZJW2qf4V7e30/nXqX7LOjWaeJpvFF4&#10;21bWMx22IQQHbgn64z+NeP3F4xOwR7pG4G3nH+fxr234Ur/wjvg+1t5bjyZpl82XZ6knjr6H1/nW&#10;9Ne8mzlxn8FrufQmlajFcRrKtxxyNvl9Pxq9uDSfu5VbgYzGK858N+JlVVV9SZm6csOP06812Gn6&#10;skiALdyYPH3h1rujJSPn50+VmkJJFldZnVV42sYcg8f41ahlZ1XF0q8YyLeqUdysm0RTybev3s59&#10;6trMy5P2hl/3SOad0Z8rLEXA+edmbPaHAqRkfcu26KjvtjBqmb1VZXLyZXGBuFTpdROGKy/725hx&#10;79K1jIOWRZDyZ3pcSenyoPz6VI0IVfMN7J/shUHNU4rmNSSsjdTgNLkZ9uP/AK1SPLDJDuE7Aj7u&#10;JP1rOUtdSbMsRvcsGEcs3H+yKAJB96W4PHzYqOKSLywsk7nP+31pslxbRpuDSKd3/PYrU8w7Mkkd&#10;LZlLSTMfTvQ1w3TdJheu5ulU57+yRyUl3bu/m9PxqC7v4wjNK8fBzkyHj86XMaRpk2oXoh3IJZmD&#10;Lggt0FRwzWsMKxxCZVX7oWQjNUDc2U8u+cKzMezlu1NN7bR9oznj5gay5zX2fQ0GuopAxUTBfeY8&#10;H86rNLHIoV0YrkZxJ1qrLeog8vysqyn1wB61GmpwQMUZRgKR0/T/AArN1EV7ORom9tYWVvszuvfb&#10;L0+tOm1W0kZUNqqr/DumA/xqjba3b7ips4ieeqj8qje9SeVdsatjoSvT/Oar2se4OmzQfUbRGQrb&#10;xgn+LzDx/kVMdWtGUJiHDHA9KyxqtuN3mBQeSuVHNRy+KUtN3mxwlSMn5RzR7ZD9nI1v7S0yQh8Q&#10;bh3A98/0qOfV9PuQYBCpX18vH9Kw9T+IVhpluNQlhG1m25SHeR+Wf/11XsfGkF8fNt1VVbBZmjwM&#10;UvbIPZSNDWtO067O5bOORSuPmi/z9K4/UPDljh5JdLh5JH+r6HtniukuvEDLMIxdLtP3cY696q3W&#10;sPM32UXHJ5baw6f59a5qns5SudNGNSB5/e+DtOuppMaFZt2Zmh9+mev+RXO33ws0S6gkZ9DtyzdW&#10;W3O788V6s1xaeWZWmh2j7ylh/nH0qmb62Tn7Qm3cAMNn/PWsXGPc6o1J7Himo/COxiIaPT1j+X5c&#10;WoP488//AK6wNS+DplT5LJZHb/p16nPT/Pf8K+gJ5tIuJPNkuYUY+rEkflVO+sLCSPcbhVzwv7vn&#10;9B+VZOcovRm0a0tmj5p1T4P6nb7mh0/g5CqtoSMZ/TnpXO658PtVt9zzaQrbeVxDjHHTGPUV9SXd&#10;pYNE0ZOO3Kt/QVgajoelySFYoj8o+VmXjj/J+taU8VUg9zaNTm6Hyrd+AZLr5ZNJOQN21YduPz+v&#10;0rnNY+E6SBnl0lwD/dh6e3WvrS98JaTPCVltVbafkyrHvnP4D2/Kud1X4baK+Qmlc8ncFbjj/wCt&#10;XTTzKpAtxpz3R8l3Hw61awuI7zR727s2H+qaBirDHPUH19P6VvaB8Uf2ovADed4V+MHiKPbg7Zb5&#10;5Fx2yrkj9Of5+3av8LtPSJjAPL/u5t2ODj8/8/Wuc1X4XSQ7UgkbOSDut+vH/wBf/Oa9ClnU49TC&#10;pluFrR96KMzw3/wUo/bo8BhWuvE9jq8YOFW+sV3den7sp/OvUfCP/BcH43eH9sfjn4PW9zz+8msb&#10;94+391g3vxnt3rx7U/hjqESgDSt6MuPlh4x6/wCcVz+peCWhcK2mSLj+Fox8x6Y68f8A1q9ajnlX&#10;RqT/AK9TzK3DOXVU/cX9eh9ueCv+C7vwnvpFh8Y+Dde01sYaT7IkqDj1Vsn8ua9m8A/8Fav2TPHC&#10;7LX4l2cbKAZBdwyQbP8Ae3qMfjX5P3nha2uFZX0o7em5lABx/wDq/SsG78FaW26a2sDCZG27lcLg&#10;e+PrXqUs9rW1PIq8HYXeEmv68z92/Cf7V3wa8aQpL4c8daZeKwzutb+NwB74PFdfafEDwpqCg2+r&#10;xYPTnvX88KeGJdOlWXR9Tmt5FAMbJcFShyDgY/piuh0P45/tG+BJVXwr8Zdei8sZWP8AtKRgvttJ&#10;Ixx6c+ldlPPIv4o/ieXV4Qrx1hP70f0G2ut6VdLm21CF/o4qdZ0YZQ9e+a/Cvwt/wVG/bc8DTLHd&#10;eLbPWY1OGjvbRWLf8CUA9K9X8Df8F3fi/ocUY8afCeC4x96TT7p4s/8AASG7+9d0M0w0t9Dya/D2&#10;ZUdo39D9fN6f3qceK/OXwH/wXq+D2otHbeMvC+t6ZJhfMaSBZEz6ZBzXtXgL/grj+yd4xljgf4k2&#10;drJJ0W8V4R+bDH611RxeHltJHn1Mvx1P4qb+4+sCRztNNyoOW615d4T/AGt/gn4vGdA8e6XdZP8A&#10;y76hG+fyNdnZfEPwrqCb7fVY2/4EK2jUhLVM5ZU5wdpKxu7SO1J2zVW31mxuUEkF7G+f7slTpMki&#10;FVb8V5qiR+MjkfgRUZXAIJpxI25L/jTd3G0j8aAEK7vvCopYQTkA9e1TMeOBTHycj+tADPICnAqn&#10;qEqWcbTs+0IC249sCrpYnrxXGfHDxZD4J+FPiTxZcOu3TtFup/mI5IjbA/E4FTUlyU3LsVTi51FF&#10;dWflJ4O8Zf8ACW/GHxV4quPJ3XviC6lciM55mbrk+/6V7v4Z1q3WJMuuOn3gOPpXyp+z7Yatq0E2&#10;py2Ny3n3DO4FvkncS2c/U9f8a+ifDeh6q9okgsZdrLj5ogffPXpX49mX8Z2/rY/aKdOPso69D0GD&#10;XbdWLRyKrE8FdvH61PHrcIPmIVZm5O2SuRg0HW1dgkEmG6HaOffj8Klj0bXoovJWKQtk4bdgZ9/r&#10;Xnc0ivZxS3Osi1wzhmdlzv4+cZ/l71HcX8IKok4XH3tsw7+n+e1c5H4a15P3rM7L0baxXJ/L9eam&#10;h0TxBuUzSqwAwcZ/nj2+vtRzSJ5aa2Zu3Ou20MGPtOZMYbdLnj1pU1a3YozeX90/K0m0nHf6dKxz&#10;4X1eVlIt2Xc2FXdg849uBTo/Cmp/euYJAdp+Vi3/ANbjvReYctPuXrjXbQ/PE0a7l+9uP5ex6/0p&#10;seqW85aNZxhRnaqnkVTk8J3Ubk+ZgMwKjd0Ppkd6dB4bnjbb5jN8vHJ5/l69P8TR+87CtEvQ6kkc&#10;xkt7jOR837vOT+NK/iKO3ZsXHzScHEPuev4YFUpfDrRqWWTy25Od3v0qL/hFYLgt5pRs8sCOvfvn&#10;ir/ei5YmiPGHyrE7/wAXLLD0700+IS7b0bavYrGOPf8Az/jVOHw2qzf66Prknv8Al+J/zmpo/D9k&#10;hLM8b8Y27QMfl/n9aqPtOoKMFsTNqsM5WK4vVBxhOV5/yce1Da5Gq4+2FjnBzjd71GfD8BKmMx56&#10;DrjHftTrrR4ZU/1iovZV/wA/Xj2p+8DUSRfEUaqB5rMen3h1/wD15/SnLr0HEgdxnkjzB09entnv&#10;UMegSLLsWbcrLywTt6dOtOi0RseUfm5LfcOMfTH4fhR75LjAkPia3DlvLZl6tmU9aeviizn+5jkf&#10;d3H/AAqJ9AkmTeYpj0CttPHQ46gf/q9qR/DUMq/vvtOeSyqOB9fX6dfyqv3hPLTLo1yy2b1XcG5G&#10;3cccVH/wksLHyzAynru8k8D0/l/k8ttvCsCD5p5OcDa3JH6/SnN4bgfEpjd2/h3L0NF6nYnlpEKe&#10;IoQN0kLbW7bTyP8AP86kk8SsWYR2JVQ3Vo8n69aIPDayA72ZscHAHH15pyeGbfYzM8nmDn5WGB6/&#10;X/PvTftOgWpFd/EkvmEG0+b+80Q2/wA6SbxNcq21dPLf8BA/rViTw+oCvsY4bOCwz/Kmx6HG4YeU&#10;3X2HYc0L2nVhakVG8SX4AL2mDyNvHH5n/JpR4gkblonHP/PRatt4Ut33MGZs8ttx/nFOHh6yx+/M&#10;jN/eRuv6U/e7lfuz0AWtyqCMW3G3jb29qa9lPIwfyR0Pyk8Ef5/nVt3/AOeTDJbnbJ09qZc/bvLy&#10;Zod2ehavSPLOu+AztYeMntpV2pdWbBe+XUg/ljNezCNMdTXgfw+vH0rxlpd1cXkabrpYnVScNv8A&#10;k5x9c8+n0r6A+VkyB0r9A4Yre0y9w/lb/HX/ADPjc+p8mMUl1S/yIwgHyqPl6D3prwqwy3Y5p5YK&#10;Mk0jEnp0r6Q8U5b4ofC3QPidpUFpqNzNY3un3C3WlapZMFns5gMB0JBGCMqykFWVipBBIryzwv8A&#10;CLU/hXPq1pqXwlttetdWnFxeSaI6LDJMSxaX7HK2yJmJJcoTvOWPJ596baBmsvxN4x8K+DLaG/8A&#10;FOv2unw3M/kW73UoQSSeW8mxc9W2Ru2OuFNaRqe7ySSa7P8AQy9ny1PaQfLLujzHw7pvh6x1uC/8&#10;O/s76hb3Xmrtu57GCIQ5OCwZn4wCegz2r1CDTXkybhvlPYdW+p/pxXCap+1L8Mbea6tPDC6p4guL&#10;W1Nw0ei6VLMrIGAO18bGYZ+6Gz8rehrpfhz401zxzox1nUvBGoaGskcMlrDqSqJWEkKyEMgJ2shb&#10;Ywz95TjjBOfLH7MVFF+1rVH+9m5PzOgCbFGFA7bRTlXIG5T9cVkiCewuFv8AxB4pQBWx5PyxoT07&#10;nJ+ma1jyfu9DUS3FCXNurGb4p8J6T4y0ZtA14TNaySRvJHFcNGW2uHAJUg4JUZHcZHQmodF+H/gn&#10;w9aW9lo3hext4rWJYrcRwj5EXIA/AE/TNbQyfm8vnrtxTJ7y2toTLd3UcK7SS0kgXp9fSjUvQco2&#10;HK/T6e3tSq+0ZNcjrPx3+GWmXK6fb+IF1C6MxiNnpcbXMgkC7iCIwduByc4AyM9RW3B400P+z9N1&#10;CVZl/tNEa1iaE7sHHUdvvCi0gueaS6nP8cviLqGiRah/xIdKuJbfyk+7NJFPLbTbvUrPbzKQeAoi&#10;Iz5pKdpL8FPAU9kNO/sdTGFwobmuR0zQdT+DnxMvLhLKRtJ1m8nmjuW5VGnuJbmTeccES3EnJ42h&#10;MnIOfStP8TWGpzfZ7OWFpNpP7u4V++O31FXGdorldu/qVWpt1m3H3fs9rWX9PzKXgaz1TSYbjQ9R&#10;fzIraYpYyd2hATr/ALpYp77M963whPU1HZW8itvl+90Vf5n8cD8qsFdy5Pb9amXxERVlYZ5Z6g//&#10;AF6UoB8xpyjGMDvQvGCTUjGgKzfd/wDr0FDmsvxn4stfBmgyeIL+BpIY5FWVldVEYY43sSeADj35&#10;rz+b47eKNRuriDTtEt7VFtxNb+Y+6WSPGSecLnhhtBPTtzVKMpbCueq8gYIrH8X+OvDngnR5tY1m&#10;8XbCVUxxsC7FjgKBXls8vxY8ZXKwxz6rJBcLv8xY/LVPnYAEjBXIHqe3GOaH+HSWNxHdeJfFWl2f&#10;yskiPM0sobedoVVPzcHPzZI4XAC5NRjbVi5jZ1z4+67J5th4a8KqbhXCRrNICc9TjkKx2lcAHrIn&#10;rXP618TvGWrz/wBnz6vMqiJPOSzjMZXfHv3HHOOHA2k8KTzS2cfww0147WAazqtwbhdqkfZopt67&#10;lJ65UYTp3YelTQfEjUolbT/DvhXSrGFPIiW4t83Djdzu+fn+LjGQMkda0sr6Ie5keFfCPi3XDOya&#10;DfFYZQy39yQ4kYEsNrv8ypgfxdCBnpmtn/hAbfTpWi8R+LtL02GNZHuIYZBJIdynPyqMAKpVcHOd&#10;nvWefG/iDxBeu8mt3V7DIsf7vfmLeNhATYOMsDncOh57Cp9E+EfxH1qzkWWwkjjZd0cl1tRi7PHu&#10;LcYI2A4wOq475o5u7A2vBGo/D3wT4qt9C0GTUrq4mufJWaVVihXOWLKuecgk5H178+paD4d0bw1p&#10;y6VodhHbW65Iijz949SfUmvNrT4Lx6RpsJ8Y+N4LZre4E+5W3Lv3E5O/vgqvHQLXp9hDZzt/bVrc&#10;GZbmFSknmErtxxgdBms5W6MOpYiAA9ad0GT/ACpwjDD5jTioyGJ6VmMaquPmTbzTirEYJobDDAob&#10;APC/hTTsAKGUgFacQD1pAwxmqV34h0S38tPt8bNLJsURuDzhm/DhTyfSjdgXRycLTP7PtFZpVtow&#10;zcs4QAn8fwH5D0Fcn488e6joul2mo6BBDJHdO6ec/wA2MdCMHGCOR14I98cDfeNvGGuv5UmrTNk/&#10;6u3XaBz7DPevlM44swOU4h4dwlKatolpqr7nuZfkWIx9FVeZRi++/wBx67qms+HLCMHVb6BfL5/e&#10;SAn64rC1D4y+FLMGLT0muGHIEceB0964PTvAPi/WHEg0m4+f/lpP8v6mui0n4F38p83VdVij3fww&#10;qWI/E/4V4v8Ab3FWZ/7nheVPZtfq2l+DPQ/svI8H/vNfma6J/wCV2V9R+N2vXTNFpljDbq2QrMN7&#10;f05/CsO68UeK9edY7jULibdyscLcfp+NejWHwp8C6FD9q1T51XLNJdTBV+vUVyHjf9r79kv4MiSy&#10;1n4paGlxDw1npji5nB91iDEfjUTyPiDGK+YYxQXZP9PdR14XEYOpU5MswcqkvKN9fubKGn/Djxfq&#10;KfaZdP8AJiClpJrqQKABySSfSuZ1v9o79lz9nvWP7U+IHx90P7ZaE79M0tvtlwOCMFIgzKT24FeX&#10;/Hf/AIK3fCTxD4R1zwF4J+FOoa3DqWnz2M0usyi3t5Y5I2RmwhZyOemFJx1FfnXpfgjQ9KQeUjyS&#10;YxvaQ4+pHb1/GuR5fkmU1YTw7dWad7tuya20VkfpPDvBOdZ3Tm83Tw8NEopR5pJ76vmcbeiZ+ifx&#10;R/4LefCXRfMtvhP8KtY1yVSdtxqkyWULD1GN7+nBUZzXoP8AwTk/bv8AEX7Y914w07xppGm6be6J&#10;Jaz2FpYbubWUSA5LfeYOnJ4GGHFeL/sx/wDBHv4T/ET4eaB8U/iF8VdU1CHWtNhv49P0eJYI0DgN&#10;5bO4ZmxkrkBT9K+wPgN+yH8Af2bLie9+EPgpdPvLu38m6vpbqSaaWPIOwu7HjIBwK+wwP9uYitCt&#10;WaUO2mz/AK7nyfEz8Ocvy2rgctpzliE7Kbu7NSV9W0u60j+R6VsKyfMMc/nT+QOBSLgjHp0pyDLE&#10;lvSvoj8rEAIGB+NKis3zfhTsZXCH86XgHGaAExxjGaAdxyBSk4pQDt+UUANcNsLqM7R931qnv8Q3&#10;GUSCG2XHyuzb2H1FaEYGDgVXuY9amdltJIY492FZlJYj1qkxMhGhzXX73UtVmk4OUVtq9PanSSaJ&#10;pka3LGLPCeZtDMTjGPypreHkmz9t1K4l/wBkthf0q5ZafZWSlbaBV5B6dKYveZXGr3U2BYaVM/Ub&#10;3+VfrUkseoXdpJDMyxsSNu3PI7j/ADzVzaMsf71Ku0P8xqZWlGxUfdK2m2klnAyyH70m5VySFHoM&#10;8+/41zvxf0Yap4QmuI0zJanzuc8bef16fjXWrGD94f8Aj3Wor+yS6spbZl3B4yNtY1KUalGVPo1Y&#10;0p1JU6in2dzxHRNSE0Kt5sZ4+7u4+taDzknDOgJxjLda5G3SXQddvfDbw4+x3TRqdy/dzlTyehUq&#10;341tR3yJH5mVX/gQr8xqVPY1HTlunZn3kI+0ipLqauGkTJuYeme/+etAfacedH6cVQbWAU2yOu3H&#10;y9OajXV4zwhGM/dFR7aBfs5GwoLLlpl/CphNDEm53UerNisuHWoy3yYx+HP6U03hcsAmfTcw/wAK&#10;fto9CPZyuay3If5kx161KlwM5XnH0rGhujE+WhYt32yCpxqwzzbcf744/Sj20eouRmqk8gGflX/g&#10;PWporgqMs6K3+7WONVcOxFuWHUZkH+FDa6jJzGM9MCSrjWph7ORvR3cXlZ3gt67akiv1TbmVcsef&#10;lrnU1+ZvlSA+mWk6fpTo9beBvnt2ye/mdqr21PuHs5nSPdx5Bd+PpR9siZf9Z1HTuawTrIz8kTFe&#10;md3+eaq6v4o1bT4Fm0nSlu5OjJJc+X29dpqfbU+5n7OXQ6j7TH1PT3qT7RBt3bhz7VxOm+LPG97d&#10;bL/wvptugI+ZdTdmb148sf4V0cV5lfmWPae24n/CnGtGew5QcdzVF7AVwjL079KcLtMdR9QtY/2+&#10;BPlfy+PrUyX8CgP5ka+m7PNXzxI5TSWeRvmVuB6L/wDWo+1yL156fw1nm+U8Bh83QDPNI14jDG77&#10;vXCnijniHKaouAwZifwzQtwMsctish9RVztjk4xx8pp63ygZedf++SM1PtYD5JGp5yMuTG3Tg05Z&#10;ARwvbvWRLrEIlCxzr2GNv/1qi/tG7efJaMRMP7oyKPaxDkZuF8nG1qbuQj5lx7bhWa+qbG2tL9Mr&#10;0pq6jEc4mGd3HbPvTVSD6hySNRCgXK7u/wDnrTkdZP8AZ/Gss6tAB/rTj3HWnDWbMoxabbzT549x&#10;OMkaR2DqRn3NMedAMbRj/eNUDrNip+e7Az6c/nSPrennMf2lfwxxR7Sn3QuWXZmijxD+7jt81MMk&#10;S/MEGO/NZi69p6Nlrtvm5+ZgKR/EWmoMeazdj+8HPNL2lPuUqc+zNJ7mI8eWv4tSNcrnIVQfrWTJ&#10;4n0xf4/X7rD6U1fFFlllZ2x1zuGPpS9tT7lezka7XB+6Io9vdt/T9KY+2Uf6uMAfpWU3iKwZiqTs&#10;fT2zTTrkciFmdvQYo9rT7i9nI2BcYBEKr8rY+bNN8+XG8Knv8p5/Sso61bdPtDZ9s9KE1W3B5ViM&#10;+/8AhTjUjLZi9nI00mZziR0/BTxTHutr7BtHpuQ1RF/EPmETdf7xoF+j/wDLJR7B6sOUvPdPtwdv&#10;+yNh5/SojcPIcRlff92eKgae3KY27vbmlimRlGYk46fN7UBylkPOyc7fU5jpxluAnRf+/dQgqfnC&#10;HPT71Earnb5W1h0UtVJmXKuYVpbnG0r1/wBiq13JdIm6MD3PlirDrESSiqKrzbZR80O//Gp94fun&#10;h/xFt/N+NGqS3FxIy/2FYfu1uGX5vMuOdoHJI9/Srnh9dNgfMEczMxJZvtD4z/hWH8XPEUcPxz1L&#10;R7W8EYi8P2Lyqsj53tLdDG1VPZfXv9KZo+sO48xZm2r/ABfvP1yPSvncRLkxT9T6ChDmw6PQ7a6S&#10;YLF5edv92Q5PtWhDcRbckfd+8GYn/IrlbPVr2MgG4wP+uhrSjub7ccySN/tHJB/GuinUuc86bjub&#10;6+Sdp8lc7cj5m/pThICu2SHdzlVVSay0+3ltpkkbby23PX86f5d7jasjD3wQf51spMx9maBEW3ct&#10;n8uRu+U0Fow+PsfHbdHWfHa3zjcS2G55U/l1ps8M/wB8mQ+mI/6A80XYeziaQ6Ei3Rfm/wCeeM0S&#10;yqq/dHp9wCskrf8ARYpOO6Rj/Higpesvz2knzd9q4/nRcfIacdyQcudzZxt2j2pgvpGLKynOcfw1&#10;l3FvfrwImYNyfu/l1qNYryJd/wBlx/tLIOPwqXJ9i+VM0pL91by9u1T6sozzTRqgGUcrgc/eH51k&#10;yPfzkwpZyfKeXDqMD/OKcILhos+TIuF+b94B29hU8z7D5EaX27/nnIhPXb5n6UJesX3edEfmz/ri&#10;azTDKqrIYmHHP77n9BR9jnxltwznA8w5/lRzPsHKi+dTik/5eYenJ+Y1C+pwKqh72Ec+hAJ/Gqx0&#10;+4x2DY/56NUa6JIY1VovutmPdu6/5/OlzSHZFx9SaLcWfdlv4VP1zTjqUcsWN+f+AVSGlzeZuMSY&#10;79c0kuk3cpUxxx+mWUn+v9KXPMdost/2pCZNpuXBJxjYMUg1GNd0YmZmXv8A59qqpo1yWz5ELN02&#10;+Wf8abJomoR3HFvH0y2Ifx7fT/PFTzVB+6W/7aULtw5O09SvPvUTa1bQn/lox9OBj/PvUMui3v3g&#10;qcesPf8AKqdxpeoLyB8u7+GHj/Gp9pUNIqn1L0utwbN2ZPmXkEgYrhfG+sxTkwbifm+RmkBx7f5/&#10;+tW9qWkahFEytdyZb+7B1/SuI8SeHdRuoXSJ28xfmVmXGSO3T/PP0rlrVKj0OqhCnzJo5a9cSS/K&#10;oVm688D/AOvWbcTLuZkbH+8v+farl3I5GGRg247l6Mpxz/n/AArNugG5D7efmCkE/nmuM9SJSvNr&#10;vsYfKxIHXjp+Xf8Az0zLtmkZtkv3WGNwyBx/n/Jq1f3BOQX2jYe3Xnn9RVC5uCY9gXe3X+9j3+tB&#10;RBKwEu9R8vVtuePb8Bmo7iXe2Pl+9n69un+e/WmkgxEDsuNwx/kf59Krq0JuEjkb5V5bOefb9KEr&#10;lcpFqdxA1xvkjby84+7wf19azJLuFTi3l/i/L1z7/wCelJqN4JizBsZbp6/5P+RWbPfLu3CPnoRu&#10;H+f/AK/rXVTiOxburg5YKuHK8FR7/wD1unt3xVCW7MgAzu2OG9QAP/1io5LtpcyMVA5GOfl/r05/&#10;Gsu+1OGJA8Z+7ngg5B+uPYf56bKL6IZF4g1uDRY1u2G796qqu3ljn/Pr+Fet6Z4nU2kJaFl3IDua&#10;P9Pr1/L8/mnWNTuPGXjrT/DtlMPKtZlluIw4wWzx1/P/AOtX1H4N8CXl3o8E0Nh5jBQNm5MkD+Ln&#10;/H64rarS9nGK6s5akqbvfob2j+K5F2+R8oZv7gGOfc/X8q6zR/HN1FKA6Fvny2IwB/P04rnrb4fX&#10;VuBv06Eg9dzJ/kHrWxp3w6vG2uln7hfMXI9PxrmbrX0OOTw/U7Cy8amV02p93n5MH198/n3rZsvF&#10;zyxszFfl4xtAI+vNcjovheeG8+yy2w8zjCtIu76109j4VQHZDbo3y4/1inH51S+sGMvYj5fF5tFa&#10;4upY5OPlXgHPcAA1at/FscyrKEXaVyq4px8G2txEYrhI0EnGNyCr1p4O0yBsNfRt8o2/vgMfh61r&#10;H23cxcqJTk8ayI3l28Cjn7zbfl/WrVn4ijlyB3XPQcmpf+Eb0cqC9229eOZh/KrMNjo9gP3KO20/&#10;NmQYz+VH77uT+7tsZ954nuom8mOVA3OVUdfrxWTdeKtSDeXHefMv0HrW9cvbuzfYrH5l52mQc/Sq&#10;8uhS3KgrEqyNztWQEj9Kl+02uVGVNbo5258WaiCw+8vO75iP6d/w/Gq8Ova1cMHSb5duWG5jj/x2&#10;uoh0W7d9rE+mPlApyaNIGLyy4+X+GRefbgVm6dTuzb2lLscyNX1yTEpm3LjC/eIPH+76VIbzWMZk&#10;m+bo3X/OK6y202QHZuIXjflx8v5j/P5VcXRrlxugkXhh8u4fNVRpykiPrFNdDg5F16U+aZVC9GJB&#10;/L6+/wClCw6xs5Y7s/d59f8AP+ea9Aax3fJJdIrL/dZfSqM3h/ULpsR6goTdxmYZ/Sl9X1uP6xHs&#10;cXJba8o3xkgtx9w8e3Wnz2+tBFBgkVic7tgIH612Y0q6VMS3LMq/e/fD/CnCzlij8pr/AGtjKtvA&#10;H6KKv2BLxGuxwsVh4ju5gqvtbt+7A7/rTNS8LazcQL9omZTG4O5WAxj1rvVLzL9mTUVH9799j+lX&#10;YYLi5TcmoKdvysvmLx+n+faq+rx7i+ty7I821LwjrmoabJYiJmEkeNyTBePXIFQaX4J13StMjs7R&#10;2ZUXajSSEk8dMkE16kmn3UEXnf2ipI4+aUfnTJLeUne+pxMvXDSLnHPtR9WXcPrc+yPM5vBXiS9k&#10;WMqVVW3Bmk/iA4P3ev8ASg+CfF4YgXMarn5maYn/ANl65FenQWkRYvJqIPy8/vRx+BpGiiQ/8fsb&#10;f9td3NT9Vp9R/XKnZHmw8C+I5z5Qlb5uGyz9MduOtRzfDnxEXYpKv3sNy2T+n6V6U7w4Bl1CPbkD&#10;DORiiFbeV9322Hnn5m/z/Wq+q0g+uVDzU/DfxBtHzMMY+5nk+/8An8qm/wCFcarINxlk4/iyefwz&#10;XpE62YbY1/F+Cnioli08L813Hhv7qtwfSp+q0hfXKh503w41WRgsiTMMg42k/wBaa3wluHdmZpFO&#10;M7fT/wAer0iSOxI4lXjuynmqtxPAH/dBSRx/q/8AP+RR9VpDWLq9zzy4+Da3afPncAR9ePXP/wCr&#10;8aqr8EA6bnumYrxtyOD+fNejzTxgY8mTaV6/Z8+vFEc1ljD28x/vA2/T/P1rP2NEr61X6M8tb4CW&#10;0vzufm5DZkGQceuT/kms+T9nzQ5ZS3nru3f89en5D9a9ilurXZtitJmLdjbjFQrNcSAbLKZvmwcx&#10;KOPz4o9jTKjjMR3PFrn9mbSmn3QGHpnluTx3wPX/ACOlUNQ/ZW0O4j8iVolWTgbZB0/Ljkn/ACK9&#10;7aSRDltLf/gSgfyqI5kAD6a49QSBn9Kn2MVsNY3EX3PnLU/2RtAngILIp6rtOc/ht9voK5/Wf2Pf&#10;C1yNs1v5jcjeox369PrxX1TcedI7KumD5hk5ZRj8aoXVjC43/Yvun5iJ1O3+f+TVRjKO0maxx1bZ&#10;s+Tpf2L/AAtacrE7bm3DcSQfp+v41Ruf2PtJWEFYdztj5jCcDrnqf/1/pX10+meevmRWqqBxnzl/&#10;n/npVO50COU5NrD9JLoZPHt/n61XNW/nZSxlS58Y6j+yNbxyMbeFvl4ZinqOee/B4+vtWZc/sqWl&#10;vFtfSJP+/XXtnGR6dq+z9Q8MRFCTp9qu3qrznn9P8Kz5fBUDndClorHnO4nHH+NUsRiI/aZpHE90&#10;fFWr/sy6YYWDaJIfmI/eQn8s+oFcpqn7LGiSN/yBGT5SVZYwMD6/j/jzivujVvBk4TCfYWVf4djZ&#10;/PH+cVzl98P0Z2fyrVg3zfdbI79/89Kr+0sVT0TK/c1N0j4mf4CXOlMz6Nd31qy58vypiMHnHA6c&#10;1raVqH7Q/gY+X4Y+LniK1UZIT+0nVV9sE+ntj0xX1Re/Da3MTTII1Y+sLEZrmNc+GSu7JBcs+7JL&#10;fYemfT/Jrpp51Wi9WRLB4OsrSgmeZaD+3J+2/wCAwufHX9pJHtHl31qkgOOeWABzz6ivSfCf/BYH&#10;9pLw+qweLfhnp94V4drS4khJHrg7ua5jUPhXqkMkg86RmP3f9HA/DtWTffCDXyFKgr8/8NuOcjOM&#10;fr616dLiLERj8R59Xh3Lam1NfI+jPB3/AAXB8MoVg8b/AA81rT2DYdoysyL/AOgt+leteC/+Cw37&#10;LvieVYLvxeti5IDDULV4QvPc4Ir8/wDVvhNfmJkEc28OdyrCORnr/nqK5TWvg00dusklo67j8uFU&#10;HHHI46/55r0qHEk9m7nl1uEcJPWDaP2E8I/tq/Anxwit4b+JGjXm7/n11KNiPwzXc2PxQ8JXy+da&#10;6rH93nJH/wBevwW1L4XMIV/sue4j3sC+64CkjP1wefet7SNX+NGgvHc6H8U9VsW2qAsOrSJnjHr6&#10;D1/WvUp5/T5feR5VXhGtzfu5/ej9yT8VfBMl0unJ4htfOkJ2xtIBnHWvjH/gpZ+2Nouv6Jdfs5/D&#10;14rya+SM6pf290GWHD5aEhc/N8vTI4Oe1fDba78W9duWn8U/E7WLtWXCo2quAnGMj6juK0tD8OxW&#10;sscC26sWkG0+aTz9Pp68fhXDmGeRq0XCnpc7cs4Xlh8RGrWle2yXfue4fADwILLRrdGHzeWAFMYI&#10;btyPqPevfNI0fbFG6D9F6jgivI/hfFBp9rBHut4flAP3+OOvH+fqOa9OsL4OiqShT+IJC5Ocfofz&#10;r4mcueTbPp5r3jegs5yNsZj+g2jj+lRyxQQYV7mOPH/TRayb1tsPm2srSbRn/Uk5/wC+un44IoSc&#10;XAOIpHbOf3cAx+tZ8yM+VdzQX7Mh2y6kOuPL84ZP5VC82ktPsa7ZivZWZsj39qoGG6ILfZpyvT5o&#10;Bkf5606G1v49xj837wBaRwv4e9FylFdyW61HSwv+uON33Vjb/P8A+umz6jpDwlArZUfNwxxg1Vu7&#10;O9Lcu65zn/SAO/8An86a8a+UypIpO3+O8+n/ANf/APVxU+g7LuOGoWKxZitJjt9Y/r60sl/Ht8xI&#10;JmA5OYxgcVSkhQv+92hvm+7N/Xv/AIH6U60tGkuFhggVpG+6V3ZPt/n/AAprmloiuZKN2yY3cc6s&#10;otZuMH5V6j+lL58a422kh2n50wOuat32gX+mSpbalbrBJJEJNksbKcHocH6Gov7LjbKxyd/mxGea&#10;fLKMuVqzJ9pTauncLaeAqqTW+7nKpwcHv/8Aq+tIY42XcLdf9tWkHHvx0p0OnLDIPKO7P3t0J49u&#10;lSW2kCO4BYKeQR/o4x6/X9aOVi54jTK/7xXtF29Nvm4OeuPrmmGe3C58gfMSJP33C/8A1/yq1HYX&#10;JfP2jbk8sIF/lS/2VMkW2SVl3P8AwQ5/P3p8ouePcqwT7WYxxDdnPLbjmrK3hj/exxLg8ENIVI/K&#10;lTTr4lnHndfmHkgdT0qRtMvpofLEc4xJ3QD0/wA/WnykSnHuQm4llGViTGSPmY8j6496cJrlBvaG&#10;JcN8vUk/y4qSDTLlY1VmvFDfeDMOvrx3qSPSp3TYRJ6ljIMmnyyM+eMepC1/NL8m2Pc3qp6Z6flk&#10;f5NNeW6XDb41XB+7ERVo6Lck4PmD5uvn9eP/AK/8+1IdB8oghH+9g5n56f596fJLsT7WPUq+ZcTk&#10;KrKMNz+7P+f8ipQJsYPzFVz8kOcf5x3qb+wF4P2ck88m4Py/568ZpT4eCKWKLjdn/XNls/8A66r2&#10;c+we1iVXnUlm8xsBsLiMfypkMly0m5Z24X5v3ajGPxrQPh4Fdwt49w9ZW5pyeH2VWKRwLnA25Jz3&#10;9R9OafsZB7aJnut3nEdy24YwxRRzz/n9akQXEa7WmmJ9Qq81cXw/HJGUaGAf3WFEuhnf8jQ/VV60&#10;/YyM/aLuaa3McMuERjuHzbsc+ppY7h1mYxbQvb5uT6j6Vntqt6IxItsvlrkcKMcH8Kry+LpLRmd0&#10;bZtYlo4uAc+orbmJ5DTudVn00x3nnBZYnDqS/wDECCv6ivqXTNQttU02DU7Jsw3EKyxe6sMj9DXw&#10;V8QP2uPhN8P76Pw/4n1qRrqbd5cFvCZGGBksdoO0cgcjqa+wP2YviDovxU+CHh/xh4eumltZ7Nok&#10;Z1KtmGR4WyDyOU6Gvs+FKk41KkGmk0mfN8SUbU4VOza/U7pm3rgikzxn9KfJEFbApBG4HIr7U+TG&#10;jpgiue+Jd14U0fwxL4m8YaHNqNppv75bW2sGupS+CuUjVSzNhiBgZwT61U8X/HD4YeBtUn0DW/E8&#10;b6lbrG0ul2aGe6XzM+X+6jy3zYO3jnBxnBrLt/jV4n1vW59H8IfCDXpl8u6Gn6pqUS29rcyRRsy4&#10;YkssbuFQOV53AgEUWfLclyTMyy+KHxV1me60v4a/s+XFmLS4RFvvEV5HZ20isW3MgjDuSAFOCoB3&#10;jDcHHQ+B7L4yxa0t58RdU0GO3ktZT9h0m3cskxdNq73I3Kiq4J2qWMnQbechvDn7Tni2wxqvjbw/&#10;4XL+YPJ0Wza6ljwSExLNhTkAMR5YILEZO3LaPh7wJofgu+tdV134palqV7p8Ze5m1bUlw/yNHuMa&#10;YReH5woyQvpye75GdpbmJ4z8Lfs7+HfGDa749uBqOsyT/a4bPUbua8eJs5VorfLCMDGBhe1ek6Xe&#10;W+p2MOpQCRY54VkRZoSjBWG4Ag8g89Oo71j+Ldfl8NXcc+ifD281i6u1O6SwhiXbtwAHd2XHXgex&#10;/HU8OXmualosV74k0WOwvHyZrSO4Eoi54G4AAnGPzrPlq/FJ6f15mnNh9Iwi79X0/L9WWLu3e4tp&#10;bVJpI/MjZFkj4ZM5G4e4z+leV+Kvg/cT6sujx+DJPF1vdaew1e88U60fsxZi3yi32lXJx0AAUNgc&#10;fd9bUB/fmnruxhfu1Sk4lNXPOPCfwh8Z6dcs174o07SbFll8nT/DelrCytI+5t0r7ixyOoA3Ekkd&#10;AO38P6HHoWl2+l/bHuGh37Jp2y21m3bc+g4A74UZyea0FBJAz/FS42Lg0uZsXKhksEc8bRzorK3V&#10;XXINMtNM0uykaW0063hZuGMcKqSPTIqYIzLyaUod2R+FKyHqBABG0UFkHA6bqGJwFWhNuMbfmoAR&#10;8hvlFNzgcnmnhwx4FBVzwxFAHOeLfhz4f8Y3kd/rdxebY49jW8NwwjlXcG+ZeQeQB24LDvxx2r+P&#10;/B3haK6g8I+AWlvIflMl0gVhIFAwQ2Tu4xgAfhzXqqoAOa4ST4S/CrQPtF54gmDrJdtcNHeXrFY+&#10;mAATnaMDqTnvmtIk2PND4u8W6+L8XPiO4vmjuJraFBcMsMRjIJXEYwp2koRzhsccnFjSPhX4+Fzd&#10;DRNEuAbi6jkmkuNiqrBFQMGY4bChhjB6856D0SX4sfCzwhHJBoFopMaw8WVuEjPnAlTuIA57nrlh&#10;3IznXfxm8a68kFr4R8Ixx3V0Sscd0xdkBDBHO0YxuAB59fYHT3ktEO3cjT9n+aQC+8T+IYbeCEM8&#10;n2eM/OAmFL54G0KrDGMEHPvX0+X9n3wTYebY6nNqTWLOh2NuWNmADZxgKCV/XrzVuz8P/GjxbOZd&#10;c1VrO1MY/wBHmZQr7y2+MoOcKm3BJ5OeMYIs2f7NelXMEaazq7qoUGS3tFwGfJ5LHkjnHPb8cz7v&#10;cXoU5PjnbaXqEfh/wn4Ghs1kVDbtMwClnQsM7eBjjOTkgk+tY1x40+Kniu9a00/VbpvMdvLW0stv&#10;lqQMAn+I7TnOcAn8K9S0z4WeBtMnS6i0RJJo0VVknYuQFUKOvHQen8zW7a21rD+5tIljVeNqDAFT&#10;zRjsh+p47a/CDxx4oa2v9etoXVVQuL6ZvnIOdzLyVbnHB4xzjHPp/hjw5e6D4esNBn1V5DZx7WkU&#10;f6wDoDn/APWa1Um3Ssm37pxn1p6kNLsP8PNTKbkrDFZWT+GjHdqccf6sUNnOMVIBtXsB9aQp3FKM&#10;r8o/CmyzRwfvJpFVSQMs2KABUGWDjrWXb+B/C1vPJcR6TFulbcwwcbgRzj8BXlX7YH7aXhv9kyw0&#10;WbVPBmoaxNr63BsWs5EWFTCYwwdycgnzRjCt0PTBr4++In/BXn9oXxIGtvBPhrRfDsEmf3iobudR&#10;22s+Fz/wA15mKzrB4Go4Tk+bskfZ5DwDxJxFh44jDU0qbvaUpJLR2emr09D9GNU8LeG73TIdM1Cw&#10;hW0gk3rDtCIuBjp06Vwnjn9pj9lj4I20n/CU/EnQbGSHhrO3mWefjsI49zdvSvzF1P4o/tb/ALR9&#10;89nJ4j8XeJCflez0+ORoSP8AaSIBMc9SO9dh8OP+CYH7WXjxknv/AApZ+H7d+S2t3wUgEddkYZs+&#10;xxXhSziWJre0w2GvLbma10/rufcw8Ncpyqmv7azSMEteWLS9d3d/+An038RP+CxvwU0AyW/w18C6&#10;z4gl3bVnmAs4SfX5/n/8drwL4i/8FbP2mfGEklv4Pt9N8NW0nEbWtr506jJ/jlyv5IOfWvX/AIf/&#10;APBGfwhpsS33xV+MF7eLGoJt9ItlgTOeQXfcSPoBXuXw8/Yj/ZE+GQSbRPhTZ6ldRsD9p1JGvG3D&#10;v+8JVT9MCto4fiTGfFJU15b/AIa/iT/anhLw/wD7rh5Yma6yu1/5NaP3RPzauvEf7Wf7TNx9kn1H&#10;xl4saaTbJHbrNJBu91UeWn5DFel/DT/glN+1T4xEd1ruj6b4ct8Z3apehpR9EjDdM9CR+Ffppptm&#10;9hapa+HfDdnYwKgWMfKoC9gFQf1FNA1e6KJNdTeWzYYRgRBQGx7k9D39K2p8M0XLmxFRyf8AXXVn&#10;JjPGDMIQdLLMLToR9OZ/dovwPkX4df8ABHP4X6Ci3nxW+J19qUm7MkGmxpaxEYxglizEfQrXunw6&#10;/ZH/AGVfhekZ8F/B7T7q5iIK3dxa/aZQ3Izvkzjr296i+Kf7Xv7MnwV+OXhb9m3xz4wa18beNJLf&#10;/hH9NbTppfPWaV4kYylfLQM8bqNzAkjAHIz5l+2R/wAFB9X/AGNv2q/hH8B9R+FS3mi/FDVIbWfx&#10;Zcauym0zeRwSqkAjw5QTQvuLqMSdCRz9LgOF4c8I0aGsk5Rv1Ud2m99uh+dZx4gZ9mSk8XjJNJpN&#10;Rdkm9laNj6kt4tSjgW0sNLt7OOMbUVmB2j0Crxj8aculXUgDXmqTNz92L5F/Tn9auSSR2qM8jM23&#10;rtwc/TFSBgVyny9+lLToeLq9yOCCOGMRwJhV/GpFUqSf0pQv0pTnqKAAKM8D9eKCCDu20YwMHrQo&#10;Eh5OcUACjc2QKcu3fvI/SlIHJxS+wH5UAMZ44EZ5GVVC7mbjp3NUm8TaWhb7M0k+Ovkxkrn/AHvu&#10;/rUms6XfahHHFaam9t1LbYw27PY5/GsXxFo3gbw3Zf21411iZo5HWDzLy4bDMc8AA49fwFaRUXoz&#10;OTl0LVx4vkdN0EcEXI4abzH5ZVB2p/vD+LFSWHisWegalrGvhlWwUzSMIdp8kJndtye4cdedta1r&#10;Z6bEPtdtbQLuX70SAZH4V86ft0/He2+Gk/8AY8fiewsbWHS7WXxBYSy4vNQhuLtoIEtUGTII2S4e&#10;bphCmNwJx1YPC1MdiI0KS1f9fjsceMxlPA0HXqysl17f8NufSMO2aFZ42yrruU+oqbapGSv6Vwv7&#10;PXxf0D4z/Dex8UeHrW6ij8iNCLqEoX+XhhnnBHzDPOCK7zaFPzD8q5a1OdGrKnNWadmdlOpTrU1U&#10;g7pq6fkxCr5AQ/WneXxnr7GnKo6JxQ2VPLe1Zmh82ftLaFqXhz4rWusafL5cOrWYVl8ot+8iIBJ4&#10;/utGB/u1iWK6zJCN0rHpybU9T+Fe1/tF+FV1bwzDqyQhpLG6SRflydpO1h+oP/Aa4LSdLBiDiGIK&#10;BlSYq/N+IMDKnmUp9Ja/5/ifb5NjObAqLXw6f5HPLb6ywVvOOWPe3NWLGHUlXaX55/5Y4/rXVppT&#10;hldYVX/gNSQ6fIQz+Vxn+4K8aOHPReJT0Oa/s7WEIMd9Gp/hHlDirS6fqJAMl8rbvvKYv/r10dvp&#10;6uCzW7dONu2rKaT5fCp2/ixWqw/MT9YtpY5tLa834S4+u1f/AK9O8i82Zafj/rmvFdKujibDFWX1&#10;wRUv9hQwqMCQc9PWqjRkyPbHLG0vSGYTN93rtUf0qMadfSfvRcFW9v8A9Vdf/ZkWN3lMvUfNJjFS&#10;f2fErbNi7V7k9DVew8xfWH2OTi0a7kTb57eYe3r+lTQ6PfhFZy27+6e3P0rpxpcXQbcj/aP9Kf8A&#10;ZBEcBunTDH9a0+roTrSOdXRrrZvRh1P3c/4UsWl3YhKvI3TKnaT26dK30FqrbW9c/MzcUoa0kk2e&#10;ZED3ViaPq8SHUlYw30+YsBtkZvXoKRtOuo0xG8g7nrya6SKzgxtSSP5um3dx+tD2VqX+do/Q/Ket&#10;P2MehPtGc6theSn50bO35dynj36059Evng82SaT04XBJzxxmugNvYK2zzl+XhvkNOS1smbHm/Nu+&#10;7tPNL2Ie0Od/srUxy3mDqF3Nz/6FTf7OuFT96zD/AIF/9euml06AruU9/wDnl0FO/s23KZI3dP8A&#10;l3qfq77hGs10ORbS7nYAF5+np+NKdIuMBin8X97/ADzXWvp1ueGL5H3h5fH8qP7JtWwzn/yEf8KX&#10;1bzNFiJdUchJot267l/75VhxSpo9ygydzdm2tyP1Fdj/AGVZ4zGMBv7sX/1qI9JtEHzDc3/XEf4U&#10;fVn3D6x5HJLo0rKRtk46BgD/AFqM6FetIA8Lbf8AeHr9a7P7HbKMCPH+ysP/ANakNjZg5Z2w3IxF&#10;T+reZP1iRyLeHJJXIRQM9fenDw1LA+xrNNx7bRzXWGyswMZb/v31pIrW0BDtEw54wv8A9ahYddw+&#10;sVOhyy+G55ZPmt4k6dMf1px8OSx7tsUeBn7u2usEcAOViZu24Ren4GmukT7lIP8A375H6VX1eIvr&#10;FQ5O38PXRHlyWsHzd9qn+lOPhWTbtaGPb1PyqK6mOKBVyVJ/7Zj/AApVhj37gre3SmsPEPbTOXHh&#10;Rc4ijj+oKmj/AIRUr8kaIP8AgK/4V0oIRy4iY/8AbOnqyYyYZAf92n7CmL20znY/Dfk4bYGHGN23&#10;/wCJqx/YQG07E4/2l6flWx5oJGUkz/u0rSYXJRvTt/jVKnTXQnmu7mL/AGAA+V27v+A4/lT00jOU&#10;kReR/dX/AOJrW3FV5Rz9CKUOYxuMTnt8uKpRitkTzaGSNHfoRGvHy/MP8KZFpUkbZd1Xjtgf0rYQ&#10;ksd0DHnruFNfG7aYmHOOo4rTlM5VmjNGnuRtaVT33e/5U+PTo4025jYn8f6VobwOsTg9uRSIwVwV&#10;hZj/AL1aRhHqT7aRRXT1yMFVX14pwsMjKv8A8Cz/APWrSEzZyLdumfvdKMgn5YyO33q0jTiYupIz&#10;5NNbtMP++qhktxEGbzE47c1qbWGSEb/vqq9zINu5omz0+9T9mhKbPnL4pwSXPx21af8As9RCdC08&#10;C5lumhV2El0WT/a6qcjHXHNRWuoZu/skEOnqV+7/AKeWJ/Db/X/Gtf4o2V5cfGe6uYHUt/ZFrF5N&#10;rbrJIgEkxy7P0zuGMds8mp9H8MarI3m3Ed11BUSGJf5c18piac5YiR9XhqkI4eL8ixp0dxMVmkt7&#10;NccgJIzc/kK6HT7SeSPdKLZsf3s8enY1Lp2i3ojClpgABgrImf5VrWel3PUrMf8AtoOa3o0ZR1Zy&#10;1qyuU0McBXdBAf72KcJ3c5SCDnuynmtFtMuSDtLY6H94KT+ybxRgLI393M3Suj2cl0Of2kCiJZMA&#10;hIh/wE8+9Ry7WVS0KD5uP3ZOOa0n0u9jbLEge02aR9MuZFAkR/Xctwf8OKfs5h7SBmMX2btkZbp8&#10;0J/w+nNLuuP40Tpn/j3P+Jq/Jo9w3EXmDuB539ahGlT7vMVH9Obpv8aXs5di1Uj3KiJIyH5lAxx/&#10;o9QtDcSAiOfr/dtz/Q1fGmXTIxZMMP8Ap5OP1qvLpE0wObVmy2SftLdf8ml7OXYaqR7lWI3SNxdc&#10;/wC1anP0p487d/x8bv72LUDFTzaTOEVWt5Gxx/x8N6/rSxaO6jb9nb1/4+H/AMaPZy7D9pDuVJ2v&#10;WBVJ5G+tn7U1VkLq5uH3BfuiAen+NXLjQpcAmAbcfxXD1CdBl24e3hYbunnN6fWj2cuwKpF9SFmk&#10;UZWefdnK/uhzS/6VjKvcc/ePlrU40iMlW+zxew8xttJFpEyoroLdc8N97pj6/WocR88e5B51zChV&#10;57pS3PCoMULLcSN/r5ORk/MtWJ9NZ0/5d254HlZ/XNRy2kUe2J4oWLcZ8kcD86OVDUovYryS7DtW&#10;8kYnBx5ij/8AXUfmTgAyXUw4/wCey+lWIdPRn/1y5zjC2wwv+FTf2YhynmRZPT/Rxn9aXKHNFbme&#10;s5uRsS4baD1FwvFQsCw5ueQeP9KGD+nWtUaUu1la6Oc/88Rx+lMl0p2jJg1FtvtEv5dKOXuOMk9j&#10;kdeu1VZFkvt2Bj5brr/jXMzC3EjbriR9y8f6V/nNdprllHI3y3B+XpuQfqMVz1zpIY+Wt3OD7ADH&#10;/jo9K46sZcx3UJxUTyT4gafD4a1BtWicPaswaT99uMfP3vp0+mK52TUFdd6uD/tLwD1PXnj/AD3r&#10;17xN4YgubRgmoTM3f/O3jr/nNeI+N/CWr+CJW1DQRJcWLOzSQFvmjPfaT27kHjk1wypyUrHqUakZ&#10;x3GXV2xfPmAgN/d9+mc/Ws64vUj3bFVWz8vzfKR6HrWUvi+zuhtjkKs3RZOGHrnP+ffPFVrjW1Yq&#10;u3A/iwvX06f5/Kl7OR0RNGe7QSZLFjnEn4+9Uri+Aie68za6/jn/AA5rPu9ZxEUzgKeV29Of/wBf&#10;5VXutTVbZnMq/fwu1s44PT8hW1OmaKLYXd7HGrO8n3evy46e2eKybi/ARriQqMqcbew+n5dqp3+s&#10;pGkgdunK4Iwc9/8APrWHqXiZoo9uen3T909P061106MpbBLljoa2oauY12Fj90qvy8f/AFv8+1cX&#10;408WzW1t5NjF5lwyssaIu7HXnA7f/q9KdfXWpa6vkaYhO4+mQoz79f8AP1q/4e8DIz/aDFcSSSYL&#10;SO/Xtnrx/n613U6VOlrLc53KUtET/AjwO7a1DqV0jyXU0gaZ2tX3Mcc9cc9en09K+xPAehvbaFHB&#10;eWLSCPBjCWbKR7cH/PtXhPwz8L21vqMbXFnMdu3jzDgH0/z0A9a+m/B+nwrZqiaGzfuxuDE5J9Ot&#10;YSl7arzHnYyXsoqKFttIspovNNvIGU7vLFqfmPp1/rWlHpEM+JYYWboNrWp/xqw9npkI/wCQc0TN&#10;zt3Zxxn/ABpthDaJc7ZImwP4dxyffrT5eh5zlzFuz0y6iPnG0Ptss1VT+tX7czRHJtnJ3Ybbbjb/&#10;ADqta3mjRI0c+iMP3nylZCdw98mrsWpaQ0DOdNbaq9H/APrGqUFbczvJdC7DpsEzMz2kq9iRCmfr&#10;1qxHo7qflikYDj5rRTj9eaisNV0W4h3W2mSMe+1OK3NKk0y52wyaEy7u7LxWkKUZGcqkl0KKaFDG&#10;vn/ZJF6D5rcZP0p50jcmZbX0/wCXUf410KWFgSGWwX/gLY/lSNZ2L7d1m4+rdKr6qT9YOaOhtK7N&#10;FH7Lm16e1WINKdV2zWwVgNu5bfkVunT7EZHkN97+E9Kaum2sC7JzNIo5+c/1qFh7B7bmMI6csXyx&#10;Wue25rYkflUbabukAe3C8YH+gkA/iDXUJp+nuc/YXXPBPmNTZNNt3ZV+zSbc4+Vjx+tOVG1mHtom&#10;GNJkZfMjgz3wsBAptzpFxCuIPl74W3NdJHZWNufJ+yybW4/1h/xqOXS7YrlfNLdcbzx+tP2Ivau5&#10;zH9nNE6sokbd2S1+v+feoJbS8jBaOGYZ6/6P/nmumj0u2aQItvN8vUqx/wAasf2ZAB5L20v4MaTw&#10;5XtuVHHpbXjLw8y44O6yP+P0oGkXEjsJGmUBf4rEn8Mf5/Guwl0qzlXyWtZsYH8TelPGkWLIAYJg&#10;ynP+tPNT9W/rUX1g4xNLlSbO2Vvl7aeeRV2G2CYUwMflyP8AQMYrpxpFlKu5oW9Pmc5Hp3ps2iWL&#10;J80bn38wj8OtafV5RD28epzsMUsjtGLPB6H/AEUYx+dL/Zu1SFtpBtPDfZxgmtpdG06F8rav6fLM&#10;f6n0p6WVoH2+Qc9MGQ8/rR7OQe2iYbxXKJhLfjgf8e4qF7DU3dco23+HbEowK6X+xNNY747Buev7&#10;w4/nTBpFkyE/ZmXjP3+/50ewkx+2j2ObuLO8DLIYG5x96NePWkNtqTZkFo+5ed21Of1zXRwaLpoT&#10;95AzbufvYx7U1tJsUbdHY7v9lnqJUWtR+0iYO7U95L2UvzD5SpUfyp32TUJI8ymbb/EDMo5/z/np&#10;W8LKzAy2nrjHTdnio47G1ThNOXb/AL2acaN+oe0Rgpa3qrgpJu6j98v+f84p1xbMCpkduB3uAPw/&#10;Gt1bK0kch7KP9P60xrG3Me0WUYI6dOtP2IlUdzBmtWY4aNtuMr/pn9armzIGxIE29QzXTE10htF2&#10;KXtUbb7dKhawt0ORax/eznr/AErL2KL9qYJgt87yIV6Z/fMx/r/n601lgnDLvhXthpnPFbj2wxui&#10;t4/c5ximyW8RBYJH6Y6/pQ6cQ9oYqQ4TMkkB+bIyzDHp3pstiucn7OOR1ViOv16+9bhjcdfLw3+z&#10;QYWjOQV4HXbip9lEr2jRzcmmxbfLMsfC4/492PaoV0f5SqkH1/0Lv+NdSsKudu1VOM8Uk0c6/wAQ&#10;xn7u33qfYxH7STOXi0wl8F9wb0sx8348UPoMEu3b5mVOV/cDiujlW4ULI7Mem58cGoXFwqq7y4X0&#10;Pb8/pihUY9R80jnG8PzA70mmHzfKfs44py+Hm81uJB8pC/KvHNb7qjnMt3hsZ+n4UzEa/K9yd275&#10;afsYFe0kYE3hCBshrab/AGmEgH9Oaybr4fQNuKWszH+L96APp+Vdmy2I3fv2PZvm61TkksY84mkH&#10;+7SlRpsI1prW5xk3wzjuo5FEEgYkf8vBHf8Anisuf4QJJPulsEZfu/NcP78e1egG/wBOdW8mT+Hq&#10;zHimmW0CZmmBz95QTzWX1eibRxFTueaTfBZCxlfS4gX5+aRmP86o3nwNhuZGQWVuqqvyiORhnj/H&#10;/Ir1OW709eQflJ+XrUX2nT2ffv3YpOhRS0ZSxNZdTx69+CMCScwRNtOfmy35HqKwtT/Z+jvp2kub&#10;C0Zd25toOf5175I2nSn94nG76/571VuY7RWVXt/lPH+r6c1nKhGNtS1ipnzjqf7OekXUq+ZZQxqF&#10;/gtRyf6d/wDPXLm/Z20tQY4pljjHAH2fHT6dutfS01hp7bk+y+zfLj/PFU7rRoptzw2e5TyGVeTx&#10;+v8AhTjzQ6mscZUZ82p8BbeOZhHqkahiOkHTmtzwx8ELWG7+1SX3zIctmEflnHXk+xr2h/DgIZW0&#10;9vu55XpS22iPC/7u02rn1p80nuyniJswdB8HxQlSLqRdvTanI/H8/pxXS2WhoDva7uG2/wAP5H06&#10;1Yt1vkb93b7Qq4J3Dj9OuKvRyagEx5G7/eYc1UVFnDKrUb3KcOj2YiYSPMy/xKG4PFCaTpMAJghm&#10;2suPmbOPw/z/ADqw73WC4iX7v97oP8+tQiS8ZfNaOMKn3juz/StOWHYnml3Gtp9pty0DN1z1z9P0&#10;qGbTYUTelsPm5Vm5x/k1Jd3k8RVQy567c8jjNanh7wD8QPFoE1hp6Qwk/wDHxdZVTzz25PXpWlHD&#10;1cTPkpQcn5EVK0aMeapJJeZz5jtoyyzW8b9vljx+n5flS2fhnUPEF0q6NonnydWQRkg8dz2r1rwt&#10;8A9LspFvvFWotfTY/wBVGNkY/qfr39673TtCsNHtxb6bYxwKowFjXbX02A4RxFa0sS+Vdlq/+AeD&#10;iuJqNLSguZ93ov8AgnkPhz9nW/n8u68S3ENupwfJt4wzEehJ4r0Tw18PPCvhiPOkaNCj7QPMaPLf&#10;nXQmFUO/f9PeglicEda+wwWS5dl8b0oK/d6s+axWaY7GP95LTstEch8Rfhcnjp7W5S9FrNbswaTy&#10;wd8Z/hP4/wBeOa8avNPuNL1CbS78eXNbyFJI267s9v6e1fSfKrtxxXkP7RnhQaXqEPji0iZYbrbD&#10;qBjH3XA+Vz6Ajgn1C9zXh8SZXTlSeKpx95fF6d/ketkOYVI1Fh5vR7epxawOeVdVwMdc0FXDY8/t&#10;j7vU/wBKrWklhOoZHk+Y/wB4nPc1Kn2ZNuIjyeAQ3HTP86+G9D64sCOEBUMjep470SNBF88N2d3U&#10;Efh+GKjMUBZmaCT1GenHp+v5UhtrQEH7C7djjPP+f6mkTqPyEjJNwwycDA/z/n9HSLbH5zcsPmwd&#10;v+eaaYdPeLJ0tg3I6k/570scEQXctiwGcfN9f8fQVUUHMP8A9C3Yacn5c8tUkZtXDJ57D5v7w/zm&#10;o2iDAOlgwbOcr7fhTo0dck2mdv3t3H0qiRwW2Q7kk37eeT2/z/Ki4NrJP80q5/u7qPmdRi3VeM7R&#10;j8qftCHPkJz/AAkg4/z9aLARSTWBYYkJ/u9efrTfOtUGwNtIx976e1SQi7JwII18w5HSnmK53/II&#10;zk4+X/PagCI3FqB8sbDBw25Tx6HinYtmG8Qe+7vjmpEju9rD9227k8/59f8AOKBFKx2s6KRjrQF7&#10;EIuYQPktt3bO09acZLaM7Xs39f8AU1N9nnVtyFcZ/h/zxRFHKF/eSDr2oFz+RTvNQtolMNvFMxXo&#10;OOf/ANX/AOquN8f6tqdnprzq0sKxxEs5x6d/b8PX8e9vBEw3GANjP8P054/CvPPjRZC58N3Vq9rK&#10;plt2jEkUh7jAPA9fzpWvLU1i09z498E+HdS+K/xb8ReNPFTQ3E5uWghTZ8qpF8pA56bg3r94885r&#10;9Hf+CcGqy2Xwr1r4ezSr5mg+ICscYYbkhngicEgHoZBNj1Ffn58ItbTwp4m1DSb9ppJo5mmaQxbF&#10;fc7MdoPQfNwvP8R6cV9M/wDBKf4nXGv/ABo8baWS01vqmh21z9oOSry2szJhSenFyTjvt44FfX5P&#10;UlHMl2at+Ct+Jw59T58psuln87/5M+9cY4/DNLjJwM89qMqBu4we1AYJ8q19sfnpA2kab9r+2fYI&#10;fPZlLTeWNxK/d5xng9PSqniuy8Qah4dutP8AC2rrYX80JS3vJI94hJ6tjuQM4zxnGeK0yd/zE9Oa&#10;UAYoFY8X0f8AZw+MXiG7urr42/tNaxqVs+pLcW2i+GLJNLto4RCyGBpFLTOpdt5IdSxRQRtBDdT4&#10;L/Zt+EXgjTfsVn4ce+maZ5ZtQ1i8ku7mZjJ5g3ySsxO35QvoET+6MegMAwwe9Rsu04Yj8aNRKMYg&#10;q7FC+gprgY3Vmav468HaBzq3iO0jyVXb5wJ56fyNefeKv2j4Vv207wfYLJGo2PeXUbjbLydgTGW/&#10;h5/2uOlL2cpbDuj1VSCMr6UoB6kj6VR8K6hNq/hyw1K8jUXFxZxyTheAjlQSPbmr/wB0881AyK4u&#10;o7MeZO+1edzN0AAJJ/IVwviH9oTwppQuINH0y91S5t+Gt7eMIfr82OOnPpk9q7nUFia23tCGCtlg&#10;wyMdD+hNYbfDDw1c6/L4lngDXEoxuVVUqv8AdGB06j6cVcOT7RMr7HmXi74t/EXxvFHaeHdOutNG&#10;3cVtWz56sdoVmIGD1IwRnrnBFei/Bt9cXwaLTXjI1xDeSfNNksVY7+p9CxHXjGO1dDZ+HdGsyrQ6&#10;av7sYXdg4AOfT1Jq0FEQ2qoVf7oWnKUXGyQKPcUjIPP6UmELbeuO1OAyNoBzRt2jn71ZlB26UdRn&#10;FKEbPINPSLH3l/8ArUARyQLPFJAzn51YZXgjNcRqfwQ0vxDqUl/q8sNuGwvl2KsC2H3Bi7c54APb&#10;joa7wKc5VefpTLZp5Wb7TGqlW+VVyePx7007Ba5z+k/CnwPpjJL/AGMs80aqqzXTbmAB4GOnHbjs&#10;PSugt7a0tl22kEcarxtjXaB+Ap0eyF5BO/8AF1c1Tn8QaHpskitOv3sssYzk/hSuEYt6IvRzeZI2&#10;2M/K23p1oS4ZfNN06LGrDafRfeuW1j4kyWTqmi6DJctJwuSeMfQGotHv/Ger6ol94j0MxWYhbyY1&#10;jHyv2Yg8nHP+ea2p4ec4c+lvzOWti40a/sbPm9HZer2OqhvLENJN9uUx9d3mDC+3tXBfGL9qb4F/&#10;ADSV174k+MVtYbiQx262ts8zzSAZ2ARqefrirHiaz8Oaxexyav4j+ypEm1lTG+Y5JztHAHYdz+Fc&#10;14o8MfArxVFa2OvfDaPxKlld/abddViEiLKqsquEbuAx5xxmu7C4XC+0jKspOPVRsn970PJxmZYp&#10;KUKLhF9HJt/+SrX8UeOan/wVh/4TLUW0j9nX9nPxJ4nun3LDNcRmON+TyBGHbsfvbemPXHqP7KXx&#10;B/bA8feK9S1v9o34Z2HhvRZLHbo1vBgTGbeD8w3uTlM/3cbenNaXji1+OVz8N77Sf2ffCuk+G9Sj&#10;jX+x5nskjhi+dQwORgApuGcccHnGK8p+Fvwl+OPwu+MOg/Fn9qT9tmwmmt7to08LNfgRXrzRtEIl&#10;Xci5y42kRk5HbPHu1KeV18DUjQpwpvW13KpUfXSysr7N2sePQxGaU8bTlWqVKkbq7UYUqSvprd3l&#10;btufXgP8TU4KQcnpTvvj5lxRjHQV8cfcFHXtP1G/06S30rUmtZ8ZjmChunbntWAfhcNRlFx4j16e&#10;6YK6gL8mN0axE59fLU49C7nqc11k5nVM20Ks3+020AevQ1SuoNZFvn7eoPAEcKhcAnn5j6DPbn1q&#10;oylsibHmv7TX7Jvw+/ac8G6X4N8Warfabb6Zrh1GO4sXXzTuSUPFlwQFJdWPH/LNcVzvw/8A2A/2&#10;O/hyiPZ/DaHWbmJRm61VmuixwOdpyo+gAFdjpHx3+BupfGyb9nO4+JOh3vjqGzN1ceFI78S3lvGI&#10;0lLyJn5P3ciMAwBKsCARyPNNT/4KLfD+z/4KHWf/AATl1P4XaxY6xd2RubfxHdSRx2V1/oJvEWFQ&#10;SzgqJIyzbQJI2UZ61UcjeKrSqexvJR5m2vsrrr0PQp8VZpg8BHB0sVKNLmaUYyaXM91p+p7zoOna&#10;bpdsNP8ACXhay0+3jJXbGqRqvttQfjUt8+sQy+XJdL5fl73khxGi+uSST2/I5q5dadavYSabHNNA&#10;Jomj32zbXTcMbl4OCM5Ffnz/AMEIP2gvi/4t8a/HD9mn9ovx/qnibxX4P8UpK13rmoPPMdrzWd2i&#10;NJkrEktvGQgG1TMcAZNd2Ey36xgq2Ig1aly3VtbSdrr0djxsVjpxxUKc7tzvq3fVK9n11Ptr4U/F&#10;H4OfGTT77U/hd490XxZ/ZN59i1S40fUkvI7a52h/KZlLKG2urYz0Yetea/8ABSD9pfxd+xd+ytrf&#10;7RnhH4eWfiJtJvrKK4sb++aGKGO4mS3EmEUlsSPGNoxkOTnjB+P/APgij9p/Zi/bu/aI/YS1UzQ2&#10;9nqD6loEEj/L5FpdNAr89Wkt7q1fPXan5/ev7ZHwbsv2h/2VfiF8F302O+ufEHhO9ttLjmjLKl95&#10;Ra0kwRwUuFicHsVB7V6GKwGFyvPoUZ+/SvB69Yys+n6HJRxFbG5XKpH3Z2ktOjVz56/aw/aV+L3x&#10;a/4I6r+1x+zt40ufD/ia48Hadr10+juuLdVkiXUoAWBIES/acMDuHk9RXqX/AASz+O2oftI/sCfD&#10;f4ma5qUuoax/Yzadrl5cS75Jby0me2kkdjyzP5YkJPJ8zPufmP8A4II+IPDn7TX/AATV8Yfsp+NE&#10;Wey0nUtU0K8t94Vv7M1SJpc5/hy8t0OehT8s/wD4NxPiFrXh3wV8Wv2SfHE7W+reBfF63f2GSTmF&#10;pQ9tcxqPRJrTJ7BpvU16mYZfTo5fjMNGNpUKqa7uE9Fr2Whw4XFSqYyhVbuqsLP/ABR3/Uj/AODi&#10;zwbrXgSD4L/tmeEbeBdU8D+MjZvJGn7yR22XtqSe6xvZTYHYzE+tbH/BfD4dRftH/sK/D/8AaZ+E&#10;ekXGoahouuWOo6bfafG0ksem6lBj92AMkm4+w9D/AA19Ef8ABXn4KL8dv+CdHxO8NWCRx32j6H/w&#10;kVlPJEWYNpzreOiDrukhhliGO8v4Hkf+CN/xSuPj3/wS78KaVfXwl1DwvDc+HbqFuqG0c/ZR9RbP&#10;b4PoarB46VHKcLjlq8PUcWu8Z6r5bonGYfmxleitPaQUl/ijp/kfSfwA8eax8UfgP4P+I+taLNpl&#10;9rnhmyvb+xvIWjltriSBWkjZGAKsr7lIPPFdbYljDh51kZSQ7KMY9q534VPfHwqttqlvcRtDMyx+&#10;YpGV65H4kiuito2huZESwWKE/N5ikfMxr43EJe2lyqyuz3sHUlWwsJvdpXJsj7o/ipyrg5704Jzy&#10;tG0g1idAhUnofxpQhxjb9CadGhHLGndeBQBh+PNT8S6H4WutU8JaMuoahHsMNqzYDDcA3cdFya53&#10;4d/EH4jeKtVku/E/hS30XSYYMH7Q7eZLMSCCpOOMHnjjI5J4rvmjEilGXcPSsDxc+g+GPDk1+2mR&#10;zLYr9pSxDqPNZPmUfNwDuXIPbFbQlHl5OW7fUznHXmv8jdgmgukWWCZWRj8rK2Qa8d/aqMf2Wz02&#10;J7mUtcPd3CfejjXy1jXHp0P/AH02eorz/UPj349nsFsYtYhtY49T+1W8ihVZDklU3cbgN3pk9/Su&#10;L+LH7V/g7wZqdv4k+J2vG61Sa+gjuNPsY1LmybeGYpnJQFV+UYzuYjJrqlTp5beviJqMVvdmmEwe&#10;YZ1WjhcFSlOctklc9d8JftMa14f8P6b4YTwxHeT27Lb+Y0pDSqMKoAA+92z3xn2r3fUtA0rXLTyN&#10;b0a2ulZRujuIVkHHOOQeh5/CvA/g34n0n422+k+IfB+j6Pb6TeSzSaXdQWZWeWOBlJTcn+r5Kgt9&#10;QOnPvGseJ7HQdPku9X3I0aDC4OJGxnC/3v6Vz4zEYWlT9tF8qtdu+nqZ08NiI1ZUKsXzJ25WtU1o&#10;1bumcP8AE/xH4e+F2n2umeF9C09rq4mZ0sEkEKoqqcyNtwcdBjvz2Brz/wCFXx+8TeGdXh03xjqL&#10;XWktkSSyIXeDjgg5JIz65OD2xXo0un+HfEOp2nxH061tReQxzLfwXV4eF2MMBWBXHJJ9R6YNcz4f&#10;+DGnePZ28UpOGa8maS4/d4icEL8qhcYA5+vtzW2DxeBxOD9pFqSl13ZjXoYmjiHGSs10PQrn42/D&#10;KKeztoPFdtPJfSrHDHbtuIYn+IDlfxrrkTjOK5/Q/hN8PPD4il03wjYrJCBtna3DP1znccnOa6bG&#10;V4WuWp7O/uX+ZtFT5dbfIyfGOiRa94bu9NnXKzW7Rtt7ZGK8J8L5jjazumk8yKQoy+ZjDAkEfmDX&#10;0ZJHvj2MOGrwfxtpCeH/AIhX1rJH+5uGE8a+bt4br/48G/OvmOIsOp0Y1V0dn6P/AIJ7mR1uWtKm&#10;+qv9xctoreRcgv6cyD/GpBZxu2Arbf4vm9qr2ES43/Z0x0x5ufp3q5HGqjJt4ueCfMOTXyHKj6Qm&#10;S1RU2+Uzf3f31PAAOVjbG3H+spqQCSQRxxL6Zyatw6dIqgC2hPHJLH/Cq5WBHHCSN4Trx/rKfsR3&#10;2zQr/wB/Kk+wLjdJp9v97+HtTvsXpb2/qdy5P8q0JUiPKY2xW8fHXMnQUqRMeT5Ht83SpDZjaNkU&#10;I3f3oxTltAOSYef9n/61BJWhdY8o01uv+yxBFS+ZGFyWh/BasLCZH8tmhz1+77U6OAkbpJ42fnpG&#10;P8adiXUS0ZVS5t2O8Sw4/urEfQU5ZBJg/asHHGIjxVpogi7Ul2/RRRGXAx9qb5f4iv8A9ajlZPtI&#10;kcVy+3abksf+uOO9SmRmO5ZGx7RmnrHH1a9bn/ZoXyydiXkhA6/5xT5ZA6kbCb4gdrtIM+kRNCTR&#10;IuMSH/gBqQQQsmRO3brUZhVCpLtye3/6qOWRn7TmJVYsuQsm3P8AzyNEmduRLJjb0VMUiwQO3yXE&#10;nPON3SpYrWEgLuk923UKMmJVIoh8wk5BlXj+7UjI2M7pvwXrUhtbMdZZPxGc/pTooIVUZuZB7cCq&#10;9mxuqQ7GCZLzc/8ATM00FT0nm/791OYbdvlF7J/wKmSwRgkebJ+fWjlsTzREBIUs0sn4oeKi3And&#10;50mF/wCmWKkaCJgSLyb5T90URWsXLG6mb6mjlBVIoaWXGRLJ/wB803ertseSbrj7p/wqbyLcjEk0&#10;mc/l+lEsEKY2yy/N33dsfSp9nIr2xXDhTsLTc9P3Z/woaIAdJuv3iKmWGJn8txJ9eop4tbZRl3kO&#10;30qvZyD2yKg3BtmJf++aGLE5AmHHp1/SrZtoGbKLNj8eabLFCi52zf8AfX/1qPZle2RUKvvKkTZ7&#10;D1pqEuwVUmO4+oq01upO9Vlb/gVDW8TfN9kk3bcZLE5qeUXtolNo2BwYJseocAD9aSRplXakMrZ7&#10;+YP8au/ZlXJa2Zjux9401rW3y222bj/bP+NV7OQ/bIqqzmMK0L/9/B/jS/vcbTaMfQ+aD/WrLW8Z&#10;5Fr9OTQttyW+z/hzxS5A9siuGySDbkY/vSD/ABqMK4+UQHH/AF0q4LVuZDa8Dse9Nk2qOLH5auNM&#10;z5l0K7jHDQjb/wBdqcg/6dVbjOTN1qQJCSF+xBf+A9ackcCsMWy59a0iiJSIW3YyLT5W/wCm3T26&#10;01G2HP2Pk/3patPBARg223sG65qM2kRIZYfxPar5WTzFeZ5Cci1VvX99io5BNJGd9kgH+1NVxrVO&#10;pg/pmmTJD1FqPyp8ojx/4jTC2+KC29vIiI2mI0i7PmDb3A3N39h259a2dC+yrCpeTDMem4fKfyqp&#10;8Rrad/ijZwSWiNA2jO1uoBPzLKNxOAR/EuPrWvptvcxqp+Ucc5z/APEivn6itiJHvRf+zq5oQR2G&#10;FDyH8Gzn8qtRi0VwpJ9m5qKxSRyM+UPRtpq2EkUYLDOeyYrsjscz3HAWSnIm+99eKjuHsUHEzMf9&#10;nPFSBbrJHyr/AMBPNLIsrAM0q7f938a0VhEAksMZKsP9rBpCbJnUpyv48VKBMwLNNGp/3fagQXDL&#10;mS7Vu/CiqAhK2hLeVGzN+PFRyLZq+BH/AOOEVZW2kjZi12PpspjW7g4S5Ut/1zqWgK7PaZwo7Y6U&#10;yTyQ+DFn1wp4qxJaSfeE46f3P1qF7eUP8t4PcbarQCNjGo4jKjv8vH1pBLB/zybj/ZNOa3mjfaty&#10;qr/DhaGW525+0AsvXCD/ABpalaETm1kOx7dsEcHBpDLbAfJavj+9tNPeOXr9oX/vn9aSRJ3Hy3/t&#10;9wf41lJ9CiE4bc5tGb22ng0BmDEfYm/75pxjuioZ7z2+7SSLIq4F183diM/1rGSAiaeRG2rpy8c0&#10;JcSZ+ay2gnnke1OCTg5N6RnvxTWWWPB+1s397pz1rM0HNcup2CzbHtjFRyXU4B/cNj/e4pkir5mD&#10;cyenysOn5VEsduDgXcnPLZkx+NABPd3R+Yxs237w3DiqtxqF0q4e3K4yD+8HFLOLc533UnH3vmHW&#10;qN7cac0an7ZJy3aT9KzNobGdrF7fscpDkNkhi36VkyXeqvHt+yKv+9JV/ULiyYZF4yt1z5lUjNpg&#10;B8xmZsdWc4/zxXPUfvbnTFIy9RF5PDkRq3B4/vfpXH+IrK9u4pIrgQbHHCsScV2V3JpZb5gxY/e/&#10;kelc/r/9nBDJlsddyyN0rllG6O2jPseB/EL4eXi3TXHlQlG/iXd8vrhuD/n8/PNU8L60iZ068wrc&#10;rli3vjr9f8819GeJdP0zUY3AgZv++vTpXlnijQtL0eVmW2b5cbRz7+nSsqdWVPRnp058y1PK7+Dx&#10;nb7kZrebeOfmK9PU9/8A61Z7f8JUbVoJoIY8y7gzSnGO556jpXoN3b6bNEZTDwPm+73/AC/z9ayL&#10;m30nd8tl91fl/c5I/SuuGIX8qN1By3Zw/wDwjniO8G+XVII9zY4yx/H8KI/CSRzq083nAZXa33c8&#10;9Rn/ABrrJ9N0pl3tayLtbp5J56cD8v8A63FU2jtEk3CwnYNz8sP510fWJdDN02tWVbPS/sUflxXc&#10;ca8Y4UdD6f54ra0iwuGlW4a7h5wB16Z+vtVa0aydcJpbSMzDhoeR+H+e9aNi1ifn/sVmVedrWw74&#10;4x/kfpWcqgWO++Hz3MFyrpqcGTg5289uOD/k1714N1aSe2jHmqueHX0Prwe/9a8B+H11As6yyaDI&#10;0f8ACViXAPAzkD9K9y8J3cUkCNa6OysyjLBFX8/y/wA9KVFpSsePjo3lqdDfXFxK6rBIvoPmIxx1&#10;602OF5ZB9oVWbdgbu3tyaljmnCqw0xvvZ7D8atxac11Htntdq9QPlP8Ak1u0pHnrQrWcz2c5Eduv&#10;3uWVc1r2c0smA9ztDNjcy4/yf8KoQaXZxS9W+Ucru4rVsVt0KxJZSMfvK2aI83UJfCVPEcnizRp7&#10;XV/Dk8V1GvyXlsyr904ww56jH5Hn23/C/idtctftaagu7oU2j5G7jrURtdLukMV5o5YbSBuUHtWD&#10;P4f0bwXJceINB0e4EZXdc2cMJZH6fMB/e/Hp9K29+m7rYx92WnU9ChvJWXal5v3HnjH4VMmo3Stt&#10;SdePpXF+HfGljrapLp2nzMZF3Lttzx29MZ+ldJa38Ma7ptNYMDnLKf8ACto1Y1NmZyp8u6NgXs+e&#10;ZF/SnyzXTw70uVU57L1rFs9bllQPe6V5LN/CfmwQeuQBmtiB9MlGRYk7v48cU42kQ4pCRXV2ybml&#10;X5f9n/69SC5cJy2CBxjmmL9kYtELaQEn+5jiopmtYjsMH/AuQKynzx0GlEmjuZ5ZeJweDu+U8fnU&#10;m+ZFDjZ8v69aoq2nMD5m1QOm1qlRtORQyD5V4/i4qYylfcOVDreWa3DmKbcrNkLxgf5/rUsd7MxJ&#10;Zdv+zUMlxpiDDRfd45Vv504pp/3tm1v+Bc1SlJdR8qHtqcwXYCq/71LFqN433pItv8INQvb6co+W&#10;BTj2Oaa9vas2PK4X7vzHmjmkLlj2LDXNwpyt0m7rgimtczyZ3Mrd8KP/AK9VWt7DdlI/+BEH/Gmi&#10;KBcyC256fKp59+tHPLoHLHsXFuZym5nX8R+tVxNeuoYOrN0/CmxR2soLSQ7SwP8ACRT/AC7WM7zb&#10;sPfaaXNJ9Q5Y9hTNf7fmnT2DKMD9c1X+0XscqpJdwtn+HaOadIbDAc2shbsNhzUaxo4JksF3bvvM&#10;ppXkNRiuhOl1KpxNPGMnsOPw5p7Ty5BNxC21f7v/ANeqsdvBKi+dpqKUb5dsfBpXksYyduntu243&#10;CLr+lTzMY/7bffwvGf6/rSq9y67lkj292bt+tRf6KTlbGTOflZYsZ9/aknnh3hV0+Q4+9+7o5mA9&#10;7i4ACefGq9M05ZnjTabuPfu7r0/WmI0JDN9g2t6+XmoriRQvzWfb+KPsKblLuA64u7iVcCdfqq//&#10;AF6qu8qyZmvemP4sVISFX5Yz8w/udKAEL/PAzfVKgqJCVkk6XbYz13frTZoQDgXjK3bFWGfOQlpn&#10;0+XFNkYyYkjsXVuxMf580GkSvvhQbWvZOR/Ew6VBLcID+7um4I/iJ4q643JltPPy8Ebc1DIjqFMe&#10;l5C/3cD+dBRALi0csGnMYH3WDHk1FJPp54+2TfLzw3fFWmnaNdxsGXHTcB061EXlK4ktMd9vAz71&#10;Li2wKwmtnPyNNhThmbPPvTJZEZ84k29M81ZMlxt2C1WTJ5w4ouJbp3VRbkrznceh6Ulfa/4AU2ZM&#10;dH2/7QPFShrYSc2pOPrUrS3mPLEfyqf7vT34/wAaa4vAN6Qr9d3arK5iuxtpW3/Z3Xno2ef0qCaV&#10;o+BYkr6hauyNeP1gVlVf7w/KoZ0vm/eJEqrjnLUpbBpYofaXlDD7F8vUbgP8/wCelRGck/Jap0wV&#10;2irRt7ln3KV9MtnimjTZclmaPB6bRWDUgiV/POMractyf8KaxmPKWcfy8HJ6VO2n3PBFx37L1FIl&#10;pOR8s+3nptH+NJRkUI091t/49kVf979aryvebl2hdoGfmY/0qY2lwciS+YHuFX3z6/pQ+nqr7xOx&#10;yccsKtxlLclXuUnN458zcvB/hJoeOdgCLxlYc/c7Vak021VAJZ3XHHElRy2FrnaLiQccMzVnyyLX&#10;KUntp5PmluW+Xn5W6/WmNa7Qrx3LMcc9KsTafZF+ZGOFx80h/wA/4VDcppUW1fUnrJ7/AF7VMo9y&#10;7kMtsMsZbojB+VlAwOetNae0Ub0v5CGHyndx+lbGgeBtY8U4bRNDmaHP+vZcIPfcev613Xhn9nXT&#10;4dsvii6WTBBNvb8KPx6+3+ePTwOS5jjv4cGl3eiPPxWaYPCfHLXstWeT29vcancLaadBNNK7YWOM&#10;Fm/Suy8O/AHxLrCrc63J9hiLfMsnzOV9gD6evrXsWi+EvD/hyMRaPpMNvn+JVG4/U9a0NkIG1l6d&#10;6+xwPCOGppSxMuZ9lovv3Z85iuI69S6oLl893/kcb4U+DXgzwttmi0lbi4AH+kXHzH8B0FdQsEcS&#10;Bd2Fx8qj+VWJMOdp6fzprhmXlTwOtfVUMNh8NHlpRUV5Hz1WtWrS5qkm35keYwvI/Go3Abp2p3nw&#10;OzW3mrvHLRhhke+Kcqg/Kyc1sZkTRjClh9DSOg3cn8KkSN/MfzDld3yrt6cCmshA3t3zxU3ugG5Z&#10;Tg/d9c1Q8T+HLHxXoN1oF/HujuoSueMhuzDPcHBFaJQ91PWl8ttysB/9aolTjUi4SWjVioylCSkn&#10;qj5bltNc0DWLjQdTs9txaSmKb5xjIONw7kEYI74NX4DflMPbKG/vFhXfftF+BpEmt/Hukpjcywak&#10;u3g8fu3P/oJP+77VwdvFqJj+S7TPUs2fb/P4/WvyjMMDPAYyVJ7dPNH6JgcWsXho1OvX1HNFfLFl&#10;OmMnDfz/AM/nR5d4iZZU652g1IlpfBAGuo27dD+dJJbaiFJhuo15yuV49z9f6VxnXzDEiv8A+Ixq&#10;DyBu6e1HkX68vIqs3PJ4HtUkdlegZe7Q/wC1t61IbO7Y7Hu025z93OP1oFcg+zXjLhbhVVgM+tPM&#10;Vwf3n2kBulPTTLsNte8Vsr2X3+tPbTLhRzefL/d8vGfagXMiL7LKQGa4XH4/nSfZnAX54zz2/l1q&#10;ZtPkJEbzH733cZxS/wBijzABfE/3PlPH1oFzRIltjuLi4/D1pwhgL/PO33flX0P+f5/gJk0JYgAd&#10;QkPP90cHFOj0eFGyLqUt1LMR+nFOzDmiQpAf4bk/nTo7aJGKC5bpjIbr6VZ/sO2J5vZAx64kGD/k&#10;ZpU0qxywMsjdv9Z14p8kmTzFV7e2CBfPb1OTz1p40+yAwbyT8xVldHsWlIaSQDrlpT/nOBUiaXpT&#10;DLR59/MAzx71Xs5dSdCKTwv57Ff3eecLtPHH1rG1rwGl5C1m1tA2P4pMkjn1yP8A61ehtZ6hCp3N&#10;Cd38XfpSFb0DmK329N4PPt2rb2Mege0l3PnfU/2TdD17UHM9hH5cjsGeORgWVuG5H+c5PBxj1D9n&#10;f4S6F8IPiPo+oaHZLaxzNJa3Cxx7Q/mIQM56/Pt578cnFd0FuUP3rcMvHC9amidormG+kul/cTLI&#10;u0dCrZ/pXVhZSo4qFS70af4meKqSrYWVN7NNHsERXaC2cYp/B+bGBTbfZMvyt8rdPyFS8KtfqF76&#10;n55caCCSuOtOxxz/ADoC/wAQNBzjIoGAz3rO8S2l5e6VdW2m3Tw3E0JEEisflftnHbOMj0rR57A/&#10;WoryWCBo5pH2/NgkngcUClseZaP+zdpEayNrl/LMszK00Mf7tNwLEHuc/OfToOOK6vw/8KfBmgPH&#10;cWeiwiVRgS7ct0x1OexP5mun60hY7toFL2kn1Fykdtaw2UCwWqbVXhVzUjBnOFP0XNI80URCysF+&#10;pxTkYFcqwPPbFQUVdauoNP0a7vrgP5UFrJJII1LMVCknAAJJx0wCfSovD2sxa7ZNPGD+6k8qT0LA&#10;AnB5BHPXJ71Jr2q2Wj2rXF7PHHDHG0k00zAJHGoyzN7fz/A4860n9pf4fajrC6LYz30dv5gijvnt&#10;AkAYngkcFQcjrjrW0KU6kXyozlKMZK7PUA23JqG41C3tyxlkA2jMjbsBR7k9KbpOu6dql3faVb3k&#10;Mt1pdwtvqMMbA+RK0aSqrehMckbgHna4PevE/junim98N6ObuG8udNVrk6vHaZL/AGoy8BwBjAGQ&#10;ueMZ9qyp2lio0Xpe/wCH+fQuX8F1Fsj2yz1ixuU86OVGXdt3pIGUN6ZBq0Yy3zgjmvn34C6d4o05&#10;da1m30y607TbnSTaWdvOW/0m9Z/kZAwGSBnJAwOOa+g7dJ0gSOY7mCDc3qfWnW5aeIdKLvZJ/ffQ&#10;cLypKb63/AcOWzinADHK9aegKfL/AJFKVO4VICA7VwR+NNXCTnj765qURg8EGqHiTSJ9XhhghvGg&#10;KzfOy/xLtPH4nFA1q7FDxNa6VfXMZvdXWFUjIdF5YnNZIm8I2Uira2E94wHO/IU1py+EdI0qzkv5&#10;0luRCu5hkDj/ADzVJ9YvJLdh4Y8MorKMq7R7ug9eKjlvLU6eeMabau7fIZe3/iy4tseGtFjt26I+&#10;wAfmfasXxFpN7p+lXHiH4mfEW10+zs4mnupJrgKsKKMuzdAAAD9KvS6B8TdejafXvEMdjCFz5auB&#10;xn0X/GsfXPDHwrbT7rSvFGuz6st1C8FxDGu4OrAqRn0wT1NevhoRpWjzX/wq7+/ZHyeYVpYmTqOm&#10;4q1lzS5Y+rS1Z4/40/bx/Ym+HjyWel6/qXiy+Vgvl6Xbny3bg4DttQ5HPBNdN+zr+0af2itT1SXX&#10;vhNfeDfD1jDEdEXUA8K6vIzHezTbVA8tVGEViG3k5OBjoPh78N/gd8Oolt/g/wDs96TbTIMLdtZ+&#10;ZMevO8gk8+przHxn8Mv+Cmfxq1/UtGuviJoPg7wut5NFaeTGscksAdlRyqq77tvP305PbHP0Xssq&#10;xFOUI/u7W9+rPXfpCKabPBoVsww9SMmvaf3KVPTbrObTsXv2i/gr8WPiz4tmvPC/7Ws/gP4c2NnC&#10;l1518V868BLTGJwVZoR8qjLkbw4AIFeKnwZ/wTF+DWoQ+IPGfxh8QfEbX7eaOUDTZGkR5VcPjdFh&#10;Ww4Hys5z0PFejaV/wTO+FC38OoftBftB+IvFt5btiS3hmKRt7AvvYKcZwGHUVW8YeKfgT+zP40X4&#10;d/AH9he58Wa99lju7fU7pDNw5ZVIcrKykFSOQo469K9TCYml7JYbD1Z1El9hQpJr+9OXvP1seXjK&#10;MvrEsTiaVODb/wCXkp1pJ9o04+7HyR9k/DjxtpvxM8A6L8QdGMn2XW9MhvrcSqAyrIgYAgE8jODW&#10;0qFR9a88/Zd8XfFPxr8LYta+M3w6XwrrjXkyDR41AjSDI8tlGSQNvBBwcqxwBgV6NjnGPpX53iaf&#10;scROn2bWjT/FaP16n6Zha31jDQqa6pPVWeqvs9V6PYaCF+9+LdhTGX598cXP06VJz29KbKo2glmX&#10;1xWJ0H5a/t32lz+yl/wXa+Cf7Tn2ZbTSfiBHZadql00mFkmYvpVyze0dvPZN37Gnf8FwVk/Zq/b5&#10;/Z1/bmtXumtbO8TTtakjjOxLexvEnMefWSC9u1x3WM5yATXrP/BeL9jf4mftTfBbwF4l+BXhWbUv&#10;F/hXxkUikjukh8ixurdjNJukZVGJre0I5z1x3wn/AAW2+Fuv/HX/AIJTx/EbxPZeRrngu50fxJe2&#10;NkvmKLhwLK6iJ6eXGLyVyRx+5B6V99luZYOtisvi6i53GVKcbq/K/di2t7a2ufM4zB4inQxUuV8q&#10;kpxdtL6Nr1W592o6zbZbRVKt0k3ZB9xjqK/Lzw7s/ZG/4OOr7Tf3Vno3xj0NniVZNqObu3EpY8/f&#10;fUrCRevO/wB8V9rf8E2vjGPj9+wb8K/iZe6hJdX1x4St7LVZG5aS8tM2k7HHcywO30Ir5t/4LLfA&#10;250/41fA/wDbR8Pv9kuPAuveTemOMebeNHPFe2kOcjCZivAef+Wvua+fweMw2SV8VRxj5YOE4N2b&#10;s0/ddl/eSPcpZXjuIKmGp4CPNVcouKulfq1d6bfeZ/xf/Zm+L/wy/wCC7XhD9qn4UeAdUvPCfifQ&#10;bf8A4TbU45o1t4ZHtp9Ndf3jDIVIbOXauTkZFfooq3QLAtt/4FXD/FSWDXPDGk+MNJljkhfbJbyR&#10;9DHIodT9OF/E12Gi3sGq6Va6jEGfzoFc/Ujn9a5sfjKmOwuHnJL3Y8l11Su1f5M48HT+q47EYd9+&#10;a3qtfxR+XP8AwTEtz+yT/wAFo/j5+yDey28Wm+J1utT0a2gk+T5ZV1CyhCgYyLG+lz6FCAD2d8Kb&#10;e5/Y7/4OL/E3goaV9h0X4zaVPNYM0zBZzdwLfNOB6/b7O6iA55YgdTXfft0/BqH4O/8ABWz4Oftt&#10;Wurpp9vfwwWOqw+QCJzE72lxI7bhwbS8hQcZHkg57V6r+3d+wLp/xv8A2uPhL+17pXxGutB1P4f3&#10;Ea3i29mJW1JLe7W6t4dxYCJdzXKscEsJABjGa9fEcU5HGtXq16j5ZUFGro/dnb3fXVLVdzb/AFXz&#10;rD4XDTVPSdSUqT5l70VK0vRp9GfW+o6Zp+r2Fzo2uhZrS8t3gu4JFBWSN1Ksp9QVJFfM/wDwTS/Z&#10;l+JP7Kuk+Ovh34r8L29roM2vRz+HZIZE/wBKwrxyTFFJ2hkSDrzxgjjj6gtiLlVktLYbZACjeoIr&#10;4v8Ain/wU28b6D8ddRtfhL4A/wCEm8EaJZPbalNHG0RkuonYy3Ec2CDGBhQNvzbSQcMprjyWjmWY&#10;4Wvg8JFSjJRlK+lrP3bO9rvZdzy88xGU5bjMPjsZJqUXKMbJu6klzXS1aVk/I+0h5rjDbU9Biobk&#10;wQXcMxlkZ2OxVTp+IrlfgJ8afCX7QXwu034reDredLXUBIslvdAeZBKjFXjbBIyCO3UEGuwmWZYm&#10;aKSOPH8TjIFeJVp1MPUlTqK0k2muzR9BRrU8RRjUpu8ZJNNdUyRAdv3s05IiX3A/hRbPHNEs0cis&#10;vZlbrUgADbsdayNBi5JC7c09Ux159KcPw/OnCLngcUAc/wDED4heCvhX4auPGnxD8TWek6bb4El3&#10;fTBF3E4VBnlmY8BRkk9K+Dv2uf23p/jdc+G9A/Zhk8SX2u2yvNq2nabp5msbhvJyyL8vmTmMlsOF&#10;CAByM7hj768S/D/wZ4xuLW48WeFbHU2s5vNtPt1qkwikAIDgMDggE4NXYPDOh2tyl9b6NbxSxZ8t&#10;o4Qu3Oc4x9TXn4zD43ELkpVFBd0nzfJ30/E+m4fzbJMoqKvisK69RXspSShtZXjyyct+rWtux+Sf&#10;xc+A/wAZta+LWmfCz4cav4w8ZTX2n21x9o1DSbiwVbmVd0gAm2hUXcDvbAA46Lmvqb4B/wDBJ7wd&#10;4ZvLLxF+0NqT+JtQa48yfT7e5dbSOMQjC5wHlfzQRg7U2dic5+wILTTptYuLaaGGYOsc6hlDESD5&#10;SfbhY8fjitR7i2t1zc3Cr/vGvPocP4dYiVavJ1G3pfb/AIJ9LmnidneKy+ng8FFYeKVpOFlKXzSX&#10;KvKKRyvgP4P+Bfhd/oPw98Kw6fDJJI0v7xmKh2LsqZJ2gvyQMDjp0xreKfBlt4rW3jvrjy1hk3Kq&#10;rnOeoNbMRVwJAM7uVYdxUojGctXtVsPRr0HRnG8WrW6W7H5yq1aNb23M+e979b97nPWfgHwnP50l&#10;zotvIzyfvVeMbSQeBt6Y6cf5G7BawWsIgtoEjjVcKsagKPwFQSq1tOzI+1ZGztCknPT/AApQbmcA&#10;xQO+f+ejbf0FVThRw8FCnGy7JETlKpLmm7vuyyHhD+UGGcfd3VLGigcCqsGn3gXBEcfzZzH1Iq8F&#10;YLg9a0+IhhtXHPNeU/tD+H7eCew8StCPkZoWYAcAjPP4j9a9XkIhTzZGCqPvMzAYryz9oP4p/Dy1&#10;8N/8I1b+ILK+1e5uI0tdPtrhHkVs53sAeFA65xnp3rjzCnCpgainorM6MDKccVCUVfVfczl9IuLO&#10;SBcu3ON2xhjr9K1YIrBpScsT/Fl65/w/c3zw5lSPdnO0Y+X2/Ot6xuLl5CPLVWz1LAf0r8+sj7U0&#10;YodPHKbuf9qhFgXPmAnuPm6CmebfeXuFvH7nd15FSQT3jDJWPj73XmmRqK5txtBDbc9mPNEf2Mq2&#10;0MT+NOae6kPJUf8AAqcZrzcPMaNcf3enWgQKsG7fHH+lPV1Q/wCr/wC+lpnm3IdsvGP9rBpyzTF+&#10;XXdnn5elNGcuboTK9sy74rRs/wB4LSiVFyWtGPsoFQSTPMdouh6cLTCrBlDXbbfZf/r1fNYz5XIu&#10;ZLL8tj+dL5kwXC2A+6B94Cq+SflN3Jt7YxilaFCvmG5kHH3fWnzIPZ/1qWVmuMcwxr/s7gaFnumf&#10;CrEoH8Ikziq6JAw4nY+3mdKkiS03bsspP/TSlzC5SwJrlByEH/As04GdX3Bo/wDd3Hmq+y2b5SWb&#10;+6xbpTittINrBuP7r4quYz5SZpir/JDHnoPmp6XczLtUKBuqosNrv4d/+BSU5Y4wMLO3/fVClYXK&#10;uha8y7U7lSM/7r9act1cHO+OP/vqqe1SeJpDnuWpxVB/y8Sf99UcwcpYaSZV3BYuOf8AWUge6kxi&#10;FO/G6qWyMH5jL67vWpFiUjcksi/jRzBylrfdkcWq53dfMo33aqHFuv4yVVBUDBnkA/3qRfL2b/Pl&#10;z9aOYfKWVvronZ5SZ/usRThNfA7vJTGPWqo2Yz5knp97pQwiTkyyHsvNHMLlLST30km0RxqPc0LP&#10;dM2B5fpjd0quzRP8yu3PH3jTQYfmGG/76quYOVlp2vDyBFt7fNUcpuQo8ySP2G41DvtcZKNu7/NT&#10;v9CKbim4nodxo5kwUWmOE08qbI3XlcD5iKcs91GMLLH+Z4qu32TO0IB+NJIYFUMIl3dOGNTzBylk&#10;T3yrzLHt/wB7/wCtUZuJwNgkjP6mo2lt8ALbr7sDQzWZOPJ2tu9afP5lWJWmkAwZo93uaDNNjAnj&#10;Bz1x/wDXpjSWgPMKkhf7tLFNZ7dzW64/3auMvMzsKZpSQBcIeehqG782fasN+sZVgSVA5wenNTeb&#10;Yu/ES5/3ahuLi13BTbr/AN8Dmq5hq5GXmd9zXEYC8FeP8amiLFNwuY+P8+tQmS2wdsChcf3cn+VP&#10;gFuXzJEBnjHl/wD1qIsciQuz9Z198CmbnUgrdIPbGakbyiCoj2gnrsNMQxE5WI/8BjFaEiZZh/x9&#10;L+VQXlu0ybDcY/3R/wDXqdyGORGQe/7o0yV0iXebfP0j60pbageR65a2Z+Ncenp4puriaPRZXntW&#10;lXbbgyR7cEf3uc55+Ra6mzs7dBtkkbav3T5/tWX4sjmuPi3prSaZGtmui3e3dHt3yGWDt3wPy3cd&#10;TW7aR6er4FtGpY9No6flXg8v75rzPaUv3KHwxaeqCXzj82do3H/GpvNsGVSZwP8Agf8A9cU9YrNT&#10;tWKMnp8sYp/2awzgKob/AHfaumJiNWWyOQzr6f6ynE6WRh7lc7s7Vk/+vUogs1O8le2crilaKByC&#10;hXOc9uatcwEbQ6chIE2OM4Ln+tQtDaxFj5h+9z8/Aq4iRYUnHTvGKYYrZvveXx32DIqwKqw2O44k&#10;Y/8AbTp/h3pjwaerfMzf99H/ABqyLe13Ffk/75FQXyW8UbOpVuOPlzUS01DfQhAs+HEpw3YPTZms&#10;yNofoerP0rJ0HUZbjU5Ld4iyBsHcg+XrW80mnKWkEEeep+WsqdT2kOYqUeV2KZSzkfakzHtjzKbI&#10;LH+Gbc3Tmb/6/Aqjd+JtMgmINovy/wAXlCs5/H+lZ2HS/YMYxzUyxFOO7LjRqb2NoJYszFmBz/01&#10;P+NKq6dH8rMq/wCz5lUbPxroN04h2qD6GMc/p9a145rGceZGF+bu0Yqo1KctUxSUo7oqeVpsZXLr&#10;6j94f8aikOlbSZnX/vs/41oyyWqDYI1Ib/ZqGZ7YMHTb9No4pSigKJTRmy+1f++s8fnQJNMjHyxD&#10;5fQVcdos/KF5NMaaI7cN1OP84qOTzK5ilJcaVu3BF3Z+6E/+tSTy2m0KtodvJx5J9PpVl5UJy7tU&#10;RnReSze1ZyjYrczbm8tgcx2rfL1VYTxx9Koalf2rRjZbSf7wh61rXlwrfdLdcZFZd/dxHap2hugX&#10;j0NZyibU2r2sZV3clNxawmb28qqk94Zef7IuP+/eM1oNeJ5hAdQy8nNQyX8ZyzSD/voVm4vub3Mu&#10;dplQyJpk3qVyBx+J/wA4rF1eC/uYZBHpEzbun7xf/iq6K41aP7ojVuOMtxVHU7qBIuWA+Xnb1Fc8&#10;qZrCo4nB6lBqDBmk0qTGCP8AWp+Pf1rjfFnhq91CLfNp0i5+6zSLn+dehavqVpJJvCN1+Xg8+9Y9&#10;7dQXCtuiZvlOPlLH8q5akUd9OpLdHheteH9WsHdksCsfPLXAOeev+fyrFbStW2eWLSTLY+ZpsgHt&#10;9Ouf/wBdewa7bRPCQ9kx45ZoyBmuJ1mQx3GxLKYbuG2xtgfkP8+9RGUkejTrNnDz2OuOchEVt5Ab&#10;zW2/mAKF0XXhc5YQiM4x++LEnOOmP1z+NdNLPP8AJEljIQ3P+rJzyOOnHb/9dRu+ov8AdsZMLk4K&#10;fX8P6V0Rkae00ObttO1yKYwKY/m+987Ag+o4Na1jo2r3EhEqw/6zO5Wbp/Or0Ud86Zk05lbrnYB/&#10;n9K0tOtdTRVMVm2D03f5/wA4qm7mMpF/wl4f1iC5WX7TD6bELcf55z9B1wK9d8G6bq5QmW7hG5QP&#10;kQ8/j/nNcL4XtdSidGWBvmP90Y+uP/rV6h4Ztb4JGUjyxPOBj1/z3/w1ox5pXPIxdRtG/YeH7qR1&#10;uJrlC23snT9f8Kum1uYOH8kerHPFWrC31B4hsiBP8S9jVw2UsybZLY7v9lh/jXoRo3Wh5TqSuY6a&#10;ZLIFf7RD83PCmrtnp17CMwtC3HKtnFTQabNCdqWePmGOlTeVeZBji6+rCqjR7ol1G9xUt9YWQeat&#10;sVP3WVj/ACxT5dH1K8JLyxqvVAkmP6dasxPeJFtlt2Z/4VC9aktpb0r5c8RUr/cU/wCc1t7O+jIc&#10;9bo51PAd5olw+r6VNIuW3SW6S5WTHUYOOePzrc0KW9mi80WLKW/vSD5fxz+FXpGu0U+Yp29lYHNU&#10;f7JS3v31qO/uIlWP95bocxsQOuMHmsvYxp6xH7SU9zUgtr+Xrabdrfe8wc1oxG8jjwLJuMdHXgfn&#10;WRpd5LeotylyVUqNyn+H6+9asGoxQticlhn+9W8Y6GcrkpluIMEW0m1vvLu6e1RyXF1gRi2k/Q/1&#10;p39pQAfJux15NTG+ieJWB2k9c9RUyjzEqVhiR3zlQLaTAXHTA/WrCw3ec/YpPxxz+vNSw3sezaTk&#10;5+8asG5RF37fvcZpRoxHzsoMt4VxNpzN83bBpiyXXlMI9OlB/i2lf6Hir0s0jH5YN2R2zzVe3ubx&#10;WYvpu3/dPWl7NBzEIN4zfvrOQcfwgAD9aUzTxrta0m4PbHNXY7gN/rbfH605rmNWBZOtUqUe4uZm&#10;fLJMqnbZ3Hpu8vp+tQrPqBLb9Ok2g/KcYzWnPqVqg/eNwOp9KrXOv6dAFVpXYN/0zNZyp9iuZkeL&#10;kNmG1kx7gYpkhu92DbSY/ixioZfG3h6BDJJdlcdflP8AhWR4i+M/gDw5p9xrOq6q8dvaW7TXMgt3&#10;bZGoyxwqknA9qXs4dylz9jcD3Ub7pLWRd3qegoLzhcrA/P8ACcf415zP+2T+z5Hpb67aeLZ7m1TD&#10;PPb6bM64PGcheeeD1wetdLpHxT8M+KbGHU/DXnSw4BLNHt3D15PvSlT5Ve5Vp2vY6EzybctaSZA+&#10;b5f1psQuDIHWxfb/ALw4/DNQxeJIpkL+Rub0/wD1VPHrDzL8tozY53MtEaakZvnHmO5dt32KQbfv&#10;ZYD+tRzNMr8W7fTj/GriXFzNzHZN702S2umbPkLuPZmq/YoXMZczXsrjy7Zs55bcOfbrSpHdjJmh&#10;YDovzD/GrrQX4bd5MHAz948/pUe28KtkR/Nxj2qPZ9yudFE2t8Dn7LnbzjcKVIrwMB9iUd+JBVtb&#10;XU/vK8f5H5qclpc5IN1HxztGen40nTS2GpopyW18/CWij/toOaheHWV+VbRVZRzmQYP5Vpi1umQ7&#10;buL9abLa3UZ2C7j2/wC5/wDXqHEqNR9zMmg1ONcCFGY8fLIKje31iQY8mPIx8wkzWk2n3ErY+3Lt&#10;/wB3H9abPYMo5u1JH3jnrU8pXNIyxZ6wy4lEPfnzOv6VHJpmoSDG+I5/useP8a0pGWBQr3G7P91s&#10;017mCBSrq24f7a0cpSqSRmrpWrJz5luqnJO7JpzWOqMuZpbdunPNaP2zS/8AlvDcKP4mwDRdX2gl&#10;dovNrdux6e4rSNJd/wATP2kjOFnehdpvI19duaFs7jjN0B2Ix1/XmrN9Np5sWFlL+9ZSI2Vu+K4b&#10;TfH0axS21xrKzXEchWQr0Qjkg49On0qakVHY0g6k1odgmltK5IuuP4sL29RTZNPLDZ9s/JRXEx/E&#10;K11S4kisdTbcrYypyre341sWHiPz4sfaZHkbHy7ifzNTD3pWKlGpGN2akulSYUm9deOoUf4/4VDH&#10;p0U4Yrqsjbcg7SDipreGFf397fq2f4OwHpRax6Jp8jf2fYN83LeWDyfxrSVPXUz55EMmlW7hS15I&#10;e5b0qNtKtoW4nkk/vbmq8bmaVsQ6a2P9rAz+dNlS9fJSBBnuf50nTj0GpSKB06zjbneQecZxTJLS&#10;wBGYm9/3hqee21CX95KYfvc/LU+n+Htd11li0m1lk+b78cfyjn19KVOlOcuWKv6IJVIwjeTsjMa2&#10;0cKwWFSOv3v8KgENnPciKz05pG24VY1yc16JoPwHuJlWfxJrDKcZaG3HI9ia7XQvBnh7w5EqaVpq&#10;RnPzSbdzn8TmvoMHwzjMRrVtBee/3HkYjPcLR0p3k/w+88o0L4MeI9dYS3umxWMJwGMuS23HUAdD&#10;9a7fw78FPBWiFbi409LyZf8AlpOowPwrs5NicAZ/WmktIOf0r6rB5DluDako8z7vX/gHz+KzfG4l&#10;25rLstCGO2hgRY4lVUUcIo4ApzPhtoFKyhNzSHaq87mbgVgeMPib4B8CSRxeKvFVnYvNIkcMdzOF&#10;LM7KqjnplmAycDnnAya9qPZHlt9zcIyOT2qnqOraXpSRtq2oQ26yOVRppAoZtpbHP+yrH6A15LZf&#10;tHeO/if4YGu/A74eteRXGtR2tleavBNFDJaSxhor1vlBSIlZVI++P3bbdsqsMC68OtoGi62v7Xvx&#10;4t9Ut7vWLfUdI0S3xFcaON3kLCDDhp95nRSAmDvC4YE7qjT11fy6k83Y3/H37Zvww0zWL/4efCi4&#10;Txj4zttNlu4NB01mZQio5Ek0ig7Ii6bNyh2LEKqMxCnM8fv+1J8Y9K0E+BPEFr8PdJ1GGb/hILrU&#10;bNZry0jSYx4jVmX95NCRKhIAiKNvDcKW/Dvw/pPwytdX8Afs2/BxbSaPQTPo3ibVLozWmo3pT9wh&#10;uf3jyLJFGkrTBmxvUEGTcg8+1D9nLwd4V1RvHH7Yn7SNzr2tS6s+pXOnaXeNZ2M7/ubeGM2okZTE&#10;sccabTwZZpHYsXG3ZRprboDlLoje+E/jL4BfCDxDFZWfxq8Q/ETxVp8H9mapeLI1wytKFnldo412&#10;73MKYGGb5IkXgcfSyKH+cGvA9Y1v4paT5ei/se/s86Z9n1zSk1VfGOvXS21q0sjofLmTH2kylZJS&#10;WZSVKBedzbPVvhrd6zptl/winjnxlpup6/FJNPMlivllYi//ADzJLBVY7RnJUbASx+Zsqsb+8gjL&#10;odMwA4am+QBn37VV8T+KfDHgvRpvEHi3XbTTbGBczXV7cLFGo92bArw/wx/wUp/ZR8c/HDS/gP4P&#10;8ef2hqGrSPBbalDCfsfnhCyReacAs5G1duQWKjOSKvD4PFYmLlSg5KOraTaRz18ZhcLKMas1FvRJ&#10;vVnvOWIz2pHDA4DdeBUzIWXBoMJC4U8DoK5ea51FPWNGstc0q40XU0ElvcwtFIvsRjI9/wCR5r59&#10;vvD2reGtbuPD+oOnmWrbfMVv9YuMhvqRg+3Svo9F/hNcB8cvA76npi+L9OXE+nxkXO0cvD6++08/&#10;Qt7CvnuIsveKwvtY/FD8uv8Ame1kuNeHxHs5P3ZfmeapZXJHmKyjP+11oS2uJGwrRnnruotvtA+Y&#10;3W73wKkFrIzmQXWOenFfnh9leQNpd2jfM67abJZ3Zkz50YHG5m6VIYLkRlhcJimeVcRnzEuyxPKj&#10;aMZquYl81yIWF2sfEq/eP0B9KVra8VeZ4uPbkfjirDNcIxAu+P4vlHHPSoyl9kbbhck/3Rk0RC7Y&#10;z7FcmRmEq57beMinLbSsu1t23pketOkGpp85Ycddq/pUki6uVDv65+7x+dJsOUbHp7M3zRvtGC37&#10;zsT1qZLNMbTBJj0VhkflTY4tWjHMin5flzgVYV7/AG/NFHz2OeevFa0+Ukj+yRY3yrKvIC47/Whb&#10;XTlIVppl+oPP5VMDexDzJYFOf7rYH5UC4vYvvWW4L/tda2XKtf0AbNBp52/v5l91z7f/AF6BZ6aR&#10;zdSf99GmyTXG8E2bAHA+Vs59qZvlX5fIaP8A2c/4GrvEDr0i02b50l3cZVlc8f5NRzDSxHy64I+9&#10;5lTJdbR5YsNqgYB2gf5NQyNftLvWwZl3Dnj/AApmPUgjbTyRst/u9PvVZhCFdzWny/3VHXnpUUS6&#10;qTvkt3j57sCf/rVOBqTWzSuoG0d2/T60ehTcdkz0zwlepqGg2t2F2FoFG09iOD+orT4YcNXNfC+7&#10;mbQ2t7hcNFdMq85+U/N/Mmukzh8Cv0nBVPbYSnN9Uj4PE0/Y4mcH0bFK5x/s0v0FHvjvTlUs/wBz&#10;j611mYLFv5H8qpa1FpkkWzUCWEfznDBdnGMk54HNaQ+Y9R+VeNftLWfim88P2MGmJeTWB1S6/tpL&#10;FjvP/PDIHJUL26HIzjitKUPaVFG9jOpK0T1Gz13Tp4zLBPFJCp2mSKZZFQ+h2k4rE+Mvj+4+GPgR&#10;/E+n6bHeXk2qadptjbzTeWjT3t9BZxlm7KHnDHAzhTjmvHfgFpGr6T4hutfstIvLPSRpssFwtyT/&#10;AKbM5wiAd2zt6DjHPXFez+Ofhva/E34YTfD/AMTXdxCbm3gP223YCW2uomjliuIycgSRzRpIpII3&#10;IMgjIM4yhKjFqDu+hpgatKWKgq69y65rdr6/hc8q+I/x08Ww+MdR0LwfcWGn2el3r21xeXwV5J3Q&#10;7WOOy7gcBRyORXS/D745NqUXgyy1TSF+2eKPEd5o8rWrhY1+z2Fzdm5Cn+H9wIz2DSDnsczX/g94&#10;n8R6hJrHjn4babq2qbR52raVrRs4bvAx5kkZBMRPOcFsY611Hw2+Eg07xFb/ABF8VyafNfWenSWP&#10;h+w0sH7LpFrKyPMkbMN0kkrRx75DjIjQKq/NumviKdWjGNKDUrq91t39TopYWOHqSnXmpRtKyi73&#10;dvd0WyTs3c6D4k+EI/GfhvUvD1xdyQR6lYrD9oj6wsj71b1xnrjrjH08XHwC8W6aHvvHetR3Wk2Y&#10;RnsdEgMlxe4OFjVFUAFicZPChieAK+jAoZdzqMenrTfLTO4KK0pYqpRjyrY4qlGNTXqcX8FvBviD&#10;RINe8Y+NbSO317xZrbapqNnFN5i2SCCG2t7beMBykFvFvbkGQyEHGK6i58M2N1O15DJJbySH980X&#10;HmfUdD/OtIbcsdtRzXEFom+6nSNQMlpHA/HmufEKOKk3NX/TorF0I/V4qMH/AMHv95m6RZab/aTS&#10;/v5poVYLNcNnbzhto7Zx6citZVPG0cf7vSqOj63omtXMx0XUoLjym8uf7PJu2uADtOO+DWnGDtwa&#10;zpU40o2SsaSlKWrYixFT1pdgJ5HXpxT8AHpQAWYHFaEhwox1qO73CBpcfd+b8uasCMZ+ahkyNoFA&#10;HPw6uNasHurWJmjMmxYFKg4xksxPb29qgNv4s1JnhsZ0jtw7KkyqFDrnr61uw6dZeQFFquE+XG3r&#10;irEYKJ5W77vC+3+QRUtORpGpySul95zlv4Ca8K3Gq6o0n91VHT8/8Kn074e+EbR2l/slZG3HLTHd&#10;3963EG1mXP8AFxTkRvmbHU5HrVxlKndRbVzKtGOIs6qTttpsc/eweI/t0mn6HDHDbrja6qB1GetR&#10;weDdQvJT/a+qsf8AZXJ/nXSBdpyT97tUN7qWm6a4W6nVWYZVP4m61HLfVs2jVlGNopL5GPb/AA78&#10;LLctNc6b9odlX5pmznHt0rYt9OsbI7bS0jhUqBtVAOmcfzqv/bkt3GP7J0yaYsm6Pcu0HgEc/jRN&#10;Hr0kzSTXVva2+375GW+778DmtHKUkk3c5vZ0oyclFXfl1LrKglyG9AMd6ZYX2n6kZRYX8U32eUxT&#10;eXIGMcg6q2OhHoea5641Twmk6m61661K4t/mMdnufoM8hBt/hJ59/wAMZfiL4R8B+NNA8D6b4MXT&#10;JvG/iC7jhBaON7i5S0nuppWRSSx8u2YknHVfpU8st7FRlrY9DRFPGKRlIXAXn3705QcbQOnFKeDy&#10;v1oKMjxdp8uqeGryz3/et2Majuw5H6iuDHgvR/jP8AvEnwl1u0W4t9Y0m80ydZot67J4ioOCccbj&#10;jPp7V6c0MZVtsO4t/erh/hus+h+MNW8NGbaOTGp/2W4/8dNeDjKksDxBhMVHS94N+eko/ij0qVOO&#10;KyfEYd9LS+Xwv8D51/4I0eMo5PgNr3wbjsVs5PCfiBmjsWjKm3huFzt24yv76OfIPQtzk5Nenf8A&#10;BR/4dx/EH9kjxMceZc6DHHrFm23/AFZgcGVx7+QZwP8Aerg/2Yvgl8Vvgz/wUB+J2pv4PvP+EN8T&#10;Q3F7HqsbKts08k8dwgA6llaW4jwBxjJxwT9UeIvDdh4v8Pah4U1TThNZ6pYzWl5CW/1kUiFHX8Qx&#10;FfccX08PjMwqypNONWMZaO9nKKbWnVSufNeHuMxmS0cLOqmp4epbVbqnOyeu6cVv1PF/2LPEUHxp&#10;/Yp8LRCRvtVnp39mXEknWOS1kMaZ5zzGsbf8Cr2Tw1otxoOg2+jzX6yGBSC23qCScV8l/wDBJK48&#10;TeEtD+InwQ8V2txbzeHfEyyurRts85g8EyBiB0NsvA9TX2NGseflgZs/xbf8a+YyvESq5bTUui19&#10;VofZ8YZXhsDxZiXS1Td009OWaU1/6UfP/wDwUM/Zg8R/tO/CXS9E+HtvbSeINI1pbi1ku5vLU27x&#10;uksYbHy5Jjf38rFema9ofiCT4P2Nt4j8ltUsNOtmv5IPuGdEUSlOmFJ3EdOK7fy3Iz8sfvjNQXlp&#10;bX9rNaShnWSNlZfUEYqMVl1HEU6y61I8r7bOxzwzrGfVMPhZW5KM3KOmvvWur9tNjJ+HOqpqPhO1&#10;la5O6FTEQvtwP0xXx/47/wCCR/ijVPFV1ZfDj47T6X4TvL+S4XR7mGRzaq7Bii7XCyAHOMgH7uSc&#10;HP198OfDOseFdJlsNQaH95Nvj2tnbwAe1dILUn5nk/LivU4XzjOMny+HI+SbilJNJ7bPW9n1T8z5&#10;viLJMozrENVo80U24tNrR7rS110aOP8AgZ8FvCvwA+F2mfCnwezrY6ajFpJm3STzOxaSRz6liegA&#10;AwAMAV1QjRnwYGk3ccjg1YWKNBjH/fQqSOPJyVH0oq1aleo6lR3k3dt9Wzoo0aeHpqnTVopWSXRI&#10;r6es6w+XPbrD82ESPoBVgRgnIenLGcc0DliazNAwAvPNOC9qVIxt243c+tKFxx7d6AMW78SW8crR&#10;LfKx8zZ5drC0zg89cdOnfgcZpjtq94nmWeiTTAqT5l9c7B0OAEXqc+uMVt2mn2lkreRaLGZGJZox&#10;y3P/ANc/nVgxNnp+VA7rsY50DVLh3Dau1rbsqhYbSNVK8c5YgnOc4wBjPtzNb+EtHgl+0tG0sjH/&#10;AF08jO34EnitVEHY49qzvEnjPwh4QtftninxLY6fH/furpUz9ATk0Jdg5pbGhFAkUaxRIAqrtUAY&#10;wMdOKeidmrx7x7+3L8BvAdm10+uS3iqu7zEUQxEY675SoI9xn2zXgXxJ/wCCvOj2bNaeB9GjkfPy&#10;tY273j4zxydkf6npnkVjUxGHoxvUml6s6KODxeIaVOm38j7g2KeeBjua53xZ8Xfhl4DDHxP44061&#10;kUZ+ztcB5T9EXLH8q/Mj4g/t9/tM/Ey4Ntp2kXyRM21W1LUDFFzxzBb7VOOepJ49eK891HVv2hvF&#10;qsmo+NJ7GFmJFvpaLbqc/wC2nz4Of7x655rya/EWX0Nm5PyPbw/DGYVX+8tFfefpR4//AOCgXwf8&#10;FRZtraab+5NqE8dnE3Pq7bv/AB2vAfiP/wAFcRM0tp4R1C3VtuUTQNMa7cZ6fvZcRj8vX6V8m6f8&#10;Epbu4+36lFNfXDMGMlxIZHbpzkkkfgf612Hh34LTYVV0hgdw6qOVHXP+f615GI4pqSuqUEvxPYoc&#10;K4OnrWm36aGp4v8A26/jp8RBILLQdWullO3zNc1FzGDngiCPao+gq98Abz4m+K/HlnqvjTUWkaGT&#10;bBHHCkcabsdAuO4HXP4VraB8Fbl5PLe3VBtBZGA4/wAn+X4V6p8L/hsvh3UY3HzL5u5dxH1/x4rw&#10;sVmmPx7UZy07HpxwuX4Kk/YwSf4/ee06Pp90luhV1+6C3etW3tb3zAwI6dmqpZyTCJVjgXcOBxV1&#10;LucNmK1jwG+Y9a0R5hcSG/xnzF9MbhipPstwpCb1+9z83WoUupTyyKF9nqaPUZC24qvp/rDQA+a3&#10;vfMHzR/dwd1OEN0VzIRx3/yKie9lJBwvK/3qk86WUZVh780EWaQLDeZz54xjj2o+yz5/4+VX220J&#10;9pP/AC1Re/3un60rtcAAtPGT2oFYQWtyW+efg9Pkp3lITzM3HooqF3uScLOvqDtP+NRtb6hKMtqC&#10;rn+6lA+VltIoC2Gml45+9U6pBjls8fxN1rNSEodzS+YV4y7HP6GpASqhsR/7zKT6+9ArWNLyrYcp&#10;GvqaGS1QZ2KW6A4qgN8hB86Pb1+UH/GnSJsYZuF9cD0/OgRoxNbY4jU+vFG5GcrsX6GsqeV+i6iy&#10;+nSmCVtuZNUH4YzTuT7HmNjbbqu9thP6UBYB95P58VjR3aH/AJiR99rKOala5yN39pNyv95Rz+VP&#10;mD2NuppItrzgN9BnipQLN25dun05rE88DkanJ/32DmozeCLcf7Rb/Z+ajmH7J9zcLWe7DM34sc0+&#10;OSz2cHP+8etc4dSEXJvJGLdeT/hUcl67N5yyT9M5XOP5UvaC9j5nSia0Y4CqeefmoQ2O3iIf7O1q&#10;821/xVq+l+ItNsY7u4MV1cMsu0fdwjNjp3wB+I/HoYb19is09wq4zn5utQqvNoaSoSjFO505a3Qb&#10;lj9uWNOIgzzEv07Vy7ahGo2tcTc8/wAf+FQvdwyruS6uSucqF38+/Sn7QSpeZ1jS2oUBI19qjkki&#10;SNjsWuWhubRQFN1cK3+1vwPzFWYp7JyC2pbQTgeY9CncPZWOgSaN/mXbke1PNzGy8gew25qlZrau&#10;cQ6nG35HNWIpELSR+aE8tsbmUfN7jmmTyxJjcZXlVHttqP7REy7FKhv92o5nUD5L+P8AIf41VdUL&#10;YXUOSeyD/A07hyxLxmiHIZfypDdQhi3n471nrFGBtdpCeP8Aln/gKlhtUUF/3zKf9g/0WkHLEuLq&#10;aM3MvsMgc0NfoDkzjrwOKrxwRjqk+O3ytx+lLEYjgLFOf+AnB/Sq5mT7OJO2pooxvFDajvX5JNvv&#10;imhEb5ik3H+yaUBW4Kyf8CHWjmkDpxsNW8XzCzH9KkOpLnJ+X60kUSKmFgf35/8Ar0oUgNttt31x&#10;WilJGL5Ro1PyxuHf/ZNINXRP73p9w/4VKrKRkWgK9vmFKI3IIW3j9vn/APrVXNLo/wACPdW6IBq8&#10;TBmCM3JGPLP+FRNqCbmRTJ+KGrhLL8rxxd8t5g/wqvOCflQwjjHqaUpTtqwjyuVrHnfizUbS/wDj&#10;Roek3svEmh38kUe8hmZZLbPQ843fr1rqLfS9PGGCM3/Aia5rxVZ2a/GPw/f3dhuaPS9QjimhBG3d&#10;5B29e+39K6ezg42pYSbfRpDXnRt7Rtnp3tFJFyHTdPKACHHtUw0+1MeWiB/GnRQQBVL2n3en7w8V&#10;Mtsr8ixU/wDAq6uU55VOUrx2dqcxmJW/3V6UPYwR5KRVaNsQOLOMe+7pUbR7TzbxVXK0TGp2KrRQ&#10;RnasZ3f7XekaO0H+sVenXFW1hdpAUtY8/XpQ6jODBH17rStYftNSk1vZBcxjcuOaglt9Nkby5Bx6&#10;elaRjZhsVIx/wHrTDFMDtRY+P+mfX9aRd2UE0bTUUvt692YmmvpWnyj5xn6GtKSK9RMkD5umFxTN&#10;lyi+YWH5Cp5Y9h80r3MC98JaRcfMlurZ5bOeay7j4f2IIaPS4yo6fMePpzXVMly3/LwV/wA/Wmug&#10;jQsLznr96s5YelI19pU7nHjwv5L+ZDo2MnDfKeP1rXtNHICo0DIvTauRj/P0rTM7I5Hmt7gtTTIx&#10;O/7W35is1QjGQ5VJS3K40+HG1rdtvThWOaa+mW5HyRP7fKRUjRzYxHqknzfTj9KhCXSHaL5m+X+8&#10;M1dkughTpsSttNs27+6QaQ6VEw3RW4J79OP1o8jUC2YrrvjoPyxSPb6inytdgKc8kDj/AAqo27C5&#10;vMa+mxoNjQKOeo71VvLGJjhbZcdm2/5xU8n2oJzqO0Z29h1rNmxI/lvq7ZzjmUc/lUSlHcqOruR3&#10;FnDHEcW/9aoXFgOotk4/h3VduII2j/4+Gx7NnNZ88NvLFw//AI8a5ZG0Su9jCOdikf3R0qo1vbq+&#10;yRkHqv8ASrb2NsW3+WTj2JqvJbWu4SbfXb+7Of1qbGsZPYjmgsI/nV03dDjuKo3Ulkq+XvB9V6fj&#10;Vqa2h2D/AEZjj+LyutUp4tPZdr2TMGxk+V61MjRGPqb6WytC1xEf4iNw49f85rnrt9Pil2rNHwu4&#10;AsOMD6811WoWFop2JZ+5Gwf1rn7+zhTc4tH3Z3NuUDj/AD7Vx1PiOmnI5zU5NJKho5YvmXr/AI1y&#10;mvR6Y2QZYyn91gP8mvQHhRvlWzZlz6Z/nWFrthG0bCOzl3BTnao+U49R04z+VTY6oT948y1Ga1WX&#10;5LtPlX0xwOoz/n+lUTqVv1Ervtbk7Tx+QrsNStZ1haE6eFbbncFwM+n5fpWLcWR83K2fpuVT1P8A&#10;QUWOmM+5QjvbcjdD5h3fd/dEj+nf/wCt6HQs/Jb5ZVm+5hlWP06DpUMMzodjRR/MeRwfl59f/r1e&#10;sJbZZ1k8mGST+LM3K8entQTKRv8AhyZlZYpI5C3J+7/j1r0Tw7K+FlW3uBgfwqv+c1xegXCSyRv5&#10;Fv8AMM/NJ/kf/rrttEuiEUCaFWxlig68/rXVhzzcV8R1VhcTSoskcUw2/wB1gP6VpYuHK7omyWA+&#10;9/n/ACazdMuS3703Uf4Dr7VqQXalTi8jLDp+7OB9a9WnL3TzZR7ASFfBnYMudvzH1/SnKCCFG7dj&#10;nazU6O5jV973ykn+7GcHjpU3nh03m7bvwENamNpA9zfRxbWgfaD8oLN/nrUhe+P7xotuW4yxOPr+&#10;NRxTQPJxPIe+1Yzk/pRcC0kUQS3MylmDAeWR0IOOnPpSug5WWma+aD5mX14U/wCOKVZiVwbYHOQW&#10;/wAnH6UkU8BG2O5YjbjG0/4VMFgB2/aW9SFB/wAKe4cpHZho5CEt41LHP3OT/jVq4lkEeVVV/vdP&#10;8arg20fy/aZt3X5l/wDrVIn2WTJmmkA/3eKNgkEM9w7bTOu0DP3B/jVqGeT/AJ6bv+AjtUCW9vFl&#10;RcyL36BsD8qs21xaABGunP0TqaXu9SS7BPK4yhxx12ipxcTF9plbt/D0qn9oRSw+0SbfVo9v9DTk&#10;mtnUsb6VRuwdq5P8qWiAuDzpV2rcuNv3enFRpFeK2Xvw/wCn4cVHFPCfkhv/APe3R/zqKSTyAps7&#10;2Fm3/vFkU9O+Kl2AtsJw6g+X65WQ/wCFGZHLK1v09GzQLtFI8y4i9nIxSG7RD81xE3HVZByfpU80&#10;QGfZ13fNux/KqdxFYtkOcN1+51FXWvVZP9Xn3V859qpXN8sjnzIZ/QKUqZVIlxjK5i60NGjt2Rmy&#10;u3oCPy615b4p8L6h4gjmi0S6mt7ZJQLiW2XEuAyttXPy7SAQe/PXuPXriWylG17Q7umGUk8ms7UL&#10;y0hTyBp8hz97bCSP5VxzmkddPmjuj5S+Nn7I+l+K/Dc0mheIb61um1aO6m86+ZYzHuPmI2wZYMxB&#10;574/H274O6R4W8OeF7PSbTzm8uFVkbzi29gAN3PNdBeS25ZxDonmMRgrNEApz9RVjSr6SH92YLe1&#10;A/hjC5/AL/8ArqVinJWbOia9yzR0Gkgn5LOyYLuA3NHjP51uadJKP3axQg/7TdK5/T7u5XbJtmkP&#10;tHtGOnU9q1Fv3D5Ni68d7ritoVLHFOm+xrG5uFUlWiDH+6hNQPLdvn/S1AHO1V/+vVKW+LcLbo3T&#10;5fPzQ1w8aZ8mA/7zZ/rWrqruZ8hbCzK25r0AdcBBxx9eai2/NxdsMnjcoqjcahKD832eNeQwaM8f&#10;rVeS/gXHm3VuT1G2P/69ZSqotU2zZxKykLebs9F2ionVWIU3A3HhsL/n/P65h1W1WVQbiH6qi8/W&#10;mSalAZNq3saj1aMD+tZupFlRps0trxfKtynP8LR//XokNzIQVm28Z+5+tY8+pGJ90ksPI+Utnmq9&#10;xqs4XI8ph027en61PtEivZyNp5p0OUnRsY3Arn+tQ3Oo3mCqQI3ZiVNYY1u9DnFupJ67ZMfjUMuv&#10;3K/P9jlO4j7sgOP1pe1j3HGlJmzHqDBf3lgNo54A4pG1W1cZMeFzj/Uk8Vht4kcA+YGVtv8AEp4B&#10;98f1qePUnkjwLe3k4yG3n/69HtY9y/Zpbl+fXNPMRj81eFyVwOKyPEWsaDJZeTqCJs2/eLc/7w4O&#10;CKraz9juAv2uDyflyu5cDPTr/n+VYWq6ZdSaPNJdxfv0RljXd1XHU/hg4rWNTQFTjzIxLb4pLdxP&#10;pumXy+Su5FuG/ug435z3H6V4j4Y0LxX4t8STQ3t1LaaEHZo47Sb95qLFzukl4BReFATOeMnPArQ+&#10;KuijW59JhltBIttK811FC2xVhjKEq2PvK7YUr3B7ZrZsIbXwd4cWVYVW4liEkkm4feJz1JPbFT7S&#10;0Lt7npU6KpvTqbtkmm6JHCtuy7Y5CzBTnpgjv6/5613HgTXI73i1ZgTw3QqMV88r8ZNDu/FjeGQ0&#10;gnjh80x7B93fz93PfA/D6V7p8NrvTbPTILeGVVlcK8zMBuGeR+G3FKneEk2GKp8tPVHpUUVjZESX&#10;L726nC9D/h71a/tm3AxEj8ZA+X/PtVfRbO61Jxb6VYtcSSYyACx/HHT8a7LQfg34ivdsur3UNnGc&#10;bo403Sfz4/X9K9Wjg8ZjJWowb87afefPVsVhcLG9SSXl1+45BtbKyeXbWMjMOwUc1raH4O8ceJMz&#10;W2lC1hb/AJa3PQ/h1Nep+H/h94b8PESQaeryd5ZvmbNa0oRCNq9OlfSYPhm3vYmd/Jf5nhYnPr6U&#10;I283/kcb4f8AhBo9gRPrEj3k3X5gVjBz6d66i3061sIhBBAkaL0WNQAB+FWhudMkrTWw4+avo8Ph&#10;MNhFalFL8/vPBrYiviJXqSb/AK7EPzBduz5T3qNowD92ub+KPxm+Hnwh0a21rx1r8Nrb3N1NbW8m&#10;4fPNHazXLR5zgN5VvKQCf4fcVwWvfHT4v+Osaf8AAr4bLcWOqaGlzpXiy8u4jb29wZTFLBNEG3eb&#10;CytujByT3AVjXbGM5HPKSies397p+mwNe6pexW8SffmmkCKvOOSSB1ryj4o/tifD/wAD6PdT+BtA&#10;1XxxqUCqYtH8K2/2iabKu3GP9iORtw+X5MZyQD554++H+jeCdeufjz+1n+0pd3Wk+GZ5pV0vS7gp&#10;bWKzbtkdwqACUiNVxIyp8yllWMMwab4T6jqsmnavc/sjfs9W/he2v9Z8u61jxIrW8dx5dv5YuY0A&#10;O5T5cMYQ7SSXztZSDtGnHd6/gjPmctNvzNg+Hv2gPjdoOsaV+0BJo/hnwfqFks9rC1w0N9aXKTw3&#10;UHmGGXa8IO63kj3oZFgB4EzKOa0pf2b/AA1Z+MB4PGtfFLxV4NsYLLxBZ30hmnuJAdiKd4WOXZLG&#10;A5GTED83QCtf9oLwV8BYtJ0Lxf8Atd+MpriaOzmsr7S9P1OcWOtyHET3DW6HbwEjkwBiFnOWPDVN&#10;4Y8efFPVr8eCP2Wf2edP8P8AhuKxkRvEHiG0axNvcjeQhtXjWUglvMBPDgg8Bg5v7N1/kvv6hy66&#10;/wCbM/QvDP7W3xA8Cfbvi58R7X4b6e2qG9mtbWSEvbWbTZWwLgBfLSFY08wkMzvI3TCi5H4Q/Zq1&#10;PxroeqXPgCL4h6/4i02TRbjxxPp63durQW8UkX2yRcrDJLDJBiQLukBDcqABT/aB0H9n271CKT9p&#10;v4jtrmvp4XFg3g218QSw2d6v2ppY5ZLdGC73fyo/NcbSUXGPlC9Nff8AC7x4A8Px/sj+B/Cnh/S9&#10;esY7xrrWY3WTTfkgOyaBB80hTzojhjtdEJJBJCbXKmtPwX3gvd3/AM2GreBPjd8U/BS+FdR8Tt8L&#10;bW31GaOGw0fyp2k0Uo0YjyDiC6TaHDIWRM4Acc15Fpun/sY6trWk6J4E8OeIPit4i8FtpWo/2raX&#10;crG8kQxpBcvNlYbyRGkkm2MW2vvbCtg12emeE/Anh340rN8WPjJ4p8ffETwfo/8AbWi2djCbZFtp&#10;BdulrGkJSKed0juMo3zyRxDgIu2tzSdb+LHjXw9rGh/s6eD9M8I6ZeLC2g6xeaWYZNPNzb2lxI01&#10;qyKS6PcXUhQEB2KLuXLsDbXp9yH/AF3M3xX4c/aT+I9nZeLfH/xttPhX4YtbG3uNR0fQ5Inmhl+z&#10;xyFftMg27FnAz8i7kZk25AkNy6+JHwT8Dan4s+NPww+H2qeJ9dimxrl1o9nJKyu5W1YKucKgexKS&#10;iMZjeMs4G4tWp4T/AGK/D880mu/GvxpqXi7UNQaC41iC5lEVnd3iRSRNcPCgCsTHL5YUjaqQxAAl&#10;Sx9g0bw7oPhyx/s/QdHt7OHex8u3jCg7mZiTjr8zMfqTWMqkNlr6af8ADlKJyH7SPwI8K/tJfBjW&#10;vg94vQC31S1xb3HlhmtbhSGimGe6uAcAgkZHQmvHP2dv+CU/7L3wFu7PxNdaNceJNctJYpodS1hh&#10;iGVDuDJGuFXDfMCQSPWvopvGnhA+KY/Bv/CS2P8Aa0lu08emfak89o1OGfZndtB74rU2rn7tdFHM&#10;cdhcNKhSqOMJatJ28jkrZbgcTiI16tNSnFWTavbqRqm1cUMOM7uvpUhXKlR/+qk8vpXCdxEY3PzB&#10;v0pJraG6iNvOissgIZXXIZccg+1TlRjaKH3D5sdB0ofvbhtqj598aeFZ/A3iybSBADayN5unSN3j&#10;JICn3H3ffg96ot5jruVIfw5/WvYfjD4BPjbwy0lnbK+oWOZ7H5eXOPmjP+8P/HgpPSvDdPeO4gWc&#10;WzfJ1yx6+nPTn+dfmedZf9RxjUV7stV+q+R95lOMWMw3vfFHR/o/maLOw6CL8WNIW39o2bj2x/n/&#10;AD1qoLdWO42ren3vamtbW/l/u7chVb+HnnPX9PWvHPU5SxJCZp2kAXpj5W49uKmRZcYMCLnkYz+t&#10;U2WZHMclm24MDjPXnrT1tUd8y28nzcDa3FAcvQsHfE+Vtgc8H5j0/wA4/wA4AeBORv8ALx/dZW9q&#10;qy2g37Ujmz/dMh49sA9adDCVzL5cmRkn5v8A6/agnlLiyzBvliY5+83mVJHdyxIGW3b0+aXGOlUz&#10;buiDKSE9M7ulEKvt/j6f3jTuxcppf2jMAGFvLjODiQf5/wD1UragznbJHKqnnCgY/LtVIwtGmG87&#10;ucK59KVLfdwJpgzHPzCr9pLqyOUuS3mFYhHU9+AaifVEiwj3DLxwvlVH5RC4e7kPGcMo49qaXdh8&#10;plfHGWXOPap55EnbLLKTvNuSOuN3Whby7C5FowA/i45qyEuXO75W/wCBd/8A9VP8qbbt82Nf9pc1&#10;3M59OxCL+8dd7WzfX0pGvJmGPL5HcL9amkDjlbhOeZMrnNMeRjGwN0u1Vzhvw7UBZdUdB8K9QJvb&#10;ywaFl3xpJGT7HB/mK7oRlvmX8vSvN/h/d/ZvE8MYuBsnVkZdo5+UkfqBXp1uoMKu38q+6yGftMvS&#10;/lbX6/qfJ5vT5Ma2uqT/AEGooUZ/nUoTcnBpRGD94A+nFHKcAV6+p5sdxqKwPTvmqWp+HbXUpzdi&#10;aaGbbtMkL4JHuOh/GtHgU0HnJarTa1CUYy0Zm2PhqxtJUuJlknlj/wBVJO+7Z9B0H1AzxWjKm4gk&#10;dKq6trukaLH52q6nDaockNNIFzjr+WRXKat8fPAOnSLaWk9xfTSSMka2tuSpZQSRubAHTHpkgUe9&#10;MIxhT0SOo1rSoNX0+bTbiRlWUYZo25HOf6fiOKq+E9IsdD0ZdMsomVUuLhmVuzvM7vj0G5jgDHGM&#10;AdK82vv2l7q5tLPUNO8NfZorllWdbqQtIjFlG0BeCeWyQSOK9T08n7Xcw78/Oskar0Csv/xQas5R&#10;cXdlKTty9C4seWxUN/dw6bbtdziTavPyIXPr0H0q1jnNZnjPwuvizQJdGa/mtvMZWE1vgMMdRzxy&#10;OD7E0LzA8q1v47eJPEEVnDpFqNMhvJFWORZgZOVwN/BCDO7nBwVBrlbi01nVfs8rLqWpTtDIbhZL&#10;hpGBeZdzdTtyqgkDoAQAM17Rpvwb8GaVbL5+mrMFy7yX0nmc4+gGOvbAq1F4n+G+mXVxpdjrVrNc&#10;W6kzWViwlkTgtgpGCRnDHnrWntOkUZ+pzPwK0DWdBuNQfUdBks0uGjfzmVV819z9FByvyuvBHHSv&#10;TTGcE4riJfi3bSWFtN4f8MGNrxm+zpqdwtsxUFAWCDc5IEinG3uAcZrI1zxf4+17da6drv2NbjYL&#10;eC1tFtpwJbsQR7muCxUja5bEY4kTaQcUrSlqyua2x6gqDHzCnfSua+E+sjWvC7W9zqkl3dWFx5F1&#10;JLv3hmjSYbiyrnKypyABzgfdrp1XBJC/SoGtRArE0A56Uvlt1zSSEKCSelAxqqPmY/3h/QVXn1zQ&#10;bC8isZ9UhW4uZAkEbSDdIxHAUd+B27CszxPrXg+RY9P1LxAqyR3EcggtZi0jENwpVckgnggjBrO0&#10;2TRdMWO48K+AX3xoDHdX2IiV+V85bL9lPT+H2wLUXYnmiWx8TLTUAn/CMeHdS1LzGwskdv5aDpyS&#10;+Oxp0Vx8Sb68t7l7LTdOsVZTcrNIZJGT92cLjADcyKc8fKp5yQGyN4tvh5L6vb2K/wDPOxtwxByR&#10;95x06fwjrVdvDVhK63OoS3N8VO7beXJcDo2Cv3em7t0qlBbsTl2RX+J+j/Dfx+NJ03xD4j1Pdoeu&#10;2+r28Hh/VriFpZ4MlEm+zMPOhO75opMo3G5TgVpT+KL2/m83S/CLblUhLjUJFj/vYGBubqvoOtPg&#10;0+2t0+xxRLHGuUVUXAI5TsPQx9qlTDhZcZ/jA646Pg/+P/n2p+6K8paNlST/AIS3UGVZ/EMdrG38&#10;Gn24yFyv8T7v4WB6D/GGPwppzss97FJeSheZLyRpCG+hOAdyY4A61cuLiztrqOzuLyJDMpEcUkgD&#10;FVOwsPoGTPpxWP4o+LPwx8FaReeKPF/xC0XTbPT7OS7vLq71KJFhiVBKzsSeAArnPYVWq2FyG1FB&#10;bxoPJiVYx0VOBtz2/wCAv/47Xjni2e28X/tV+ALmePzG0XVtVl0iX0FvpNza3Ui+zT30UTejWw/v&#10;E16Df/EbQNf8Gw6t8MvEWn6tNrMAi8NyWtws0U8jo2xyVJ/dqhWRuR8iGuHtfDMnh/8Aag+Gelaj&#10;Mt3c6f8ACrxXNeXKxkeddSaj4ddpTnu7i4b6lvU1jKXNUUTWmpe09E/yPfYz50YkiztZcj396UI2&#10;4ZXgccCo9KXdaKI2B2Er16YJx+mKtKjHkfyqQIJIv70+0e2P61yV14P1RfiXD4k022L27L/pLM3f&#10;aVIx34xXayRkYMcO4+vSmmOaXO9wo9FXmuTGYKjjYRU/syUl6o3oYiph3Jw6pp+jI1jkYbRtXHse&#10;KQrCRteVmP8AdVuKm+xqx3Nub/e5qQRqm1VX/gNdZgeBfFD9vT9n34H/ABsPwY8W3LWsi2C3Goax&#10;aw+ZDa3DMcW8ojBcPsAckjADrkjNez+FfEvh/wAceHrTxV4S1631DTb6ISWt7ZSK0cqnuDz7j2Ir&#10;87Nc/YI/a98IeNNY0LQPhVoviU6hqVw6+Mr24hdriOYks7+a+Ucklj8pIZmOW619w/shfAi+/Zz+&#10;Ami/C3V9WW9vbYzT300P+qWaaQyMkeQDsBbGTyTk8ZwPFy/F5hWxEoVqdo6tO1raqy8+p+gcVZDw&#10;vluUUK2X4pVKzspJSUubRtystYWdkk322Z6IltH9/Z93+JqdNJFa2z3M3ypHGzMw7ADJqZIxjBX6&#10;USW0U8bQ3CBo3UqykdQeor2ne2h+frzPLpfiP4pa/m13TlVbVlHl29xg4UcdsHJ74/WvQ/DOqjXd&#10;Fg1byfL85MlD2OcfzFYI+DXhr7V5jTXXk7s+Rv4/PrXWWlpbWFqlpawrHFGoWNFX7oAxivm8kwee&#10;YfE1JYyd4vZXvrfdaKytpY9jM8RltanBYaFmuu2ltvN31uOEeTyPxp2wAZJoTB5C/pSvtjXzJHCr&#10;/EWr6Vo8cRSxPNO2t0xXGeNf2ifgp8Prd5fE/wARdLiaMZaOK4Ejj2IXOOPXFeGfET/grH8CfDPm&#10;WvgzTbrXJ1yFMf3d3p8gb8iV6VlUr0aOs5JerOijhcRiJWpwb9EfVEad8c1DeXthpVu1zqeoQ28K&#10;jLSTzBFA+pr85/iH/wAFTf2lfFczad8OfAEemwvyk0zCJ9vTphyeT2Kn8q8l8TfE39qT4qTvP4o8&#10;f3Ee/J8uGZwygjszZI/A/lXlYjPsvp7Pmfkexh+G8wq/HaHq/wBEfpl8QP2uv2f/AIa2ry6/4+tZ&#10;No/1dqwb/wAeOF/Wvnr4l/8ABY34aaI8th8PvC9xqEyttjk8lpsn/gOI/wDyJivjbT/gdrWq6mLv&#10;xA019cYy0l5cPIeR13Nnmuw8PfBPUAyRReH4WXd0Y8jnOOn0rxsRxRUelOCXrqevQ4XwcbOtUb9N&#10;EdR45/4KY/tK/EWR7Xw5pN1p8DcbWkMAwQf4YsN6dZD3rynVPE3x2+IM73uv+OtSs/MbLrpsJiY8&#10;9PM5c9cdec+/PsWh/BTWQwxpMMZ6bQxOeOnp2/QV1WifBi5V1X+zssvDBRztxkDtzya8WtnWY4je&#10;bXktD1aOByrC6wpr8/zPmnT/AIGWmo3n23WbzVLy4L5Z7x5JWbnOfmJ/nxmu28O/BW1jeMWek3Wf&#10;MGCsZwf8jP5V9I6L8K54I1J0YcdFkX/GujsvAN5F5cQ01OD8u08dv8PWuGXtqju2dX1yFPSKPnfR&#10;vgTO8A843i7Sd3y9enXrz/jXUaV8DtNQqtwb5v3eWVsjv0/+t717lD4TuAcCxRdrf3jkVag8OtFD&#10;uQfN12s3TnpS+rvqYSxtSR5Vo/ws0u3lP2XS5v8Avo8/rxXR2Pw6kj5gtrlfmw22Q/413tv4dBcy&#10;JHGrf7S1ft9GZRud1yrepzz+NKNHldjGWIlI5PS/AsaoA1pdMwPDMxrodK8N21uVxo8m7GNzSdPz&#10;NbEdu0GCgtvX7xqa3+0MFHmWxxz1rqjGMdjmlUuLDDDBiKXT2+VRx5hz/OpDEGBkXT5No/2j+dOZ&#10;bqUiVpolbd/eqxbyTg7Y3jbH3ie9a3MyAQLJHgabJznnzMY4p8Ua52nTW6Z3M3X9asBJ5X3pexhR&#10;kfrikkBSTab2LjG48D5fzpgQGJ2c501s+u8f41MImVNq6Sw/7aD/ABqZo4pRtjv0Oefmximp9oB8&#10;mK/jyD/d/wDr0ANME6/K1kw54HndP1pyWznai2G47fveZUpWYhs3se7jH7s03EhnLy3q/d7KaAuM&#10;w3youm/MFOP3maRirDb/AGf6lV/HrUsRZWAF+FI6fL/9ahFLNmS87/JhM4PegLkS2jELs09c/Wp4&#10;rVm5NrHgADLNTggRwRO2egPlnmnM3lpy8ik4H+rNAhWtXXhYI922lW1kYhmhj/3sGopZJQ3ySzbh&#10;0ZVNMhkuo4lExkL7edq+1AuUtfYpJEO2KNR2ytRyafdSKAfL6j+GmOk5+VpJiuP7tPiV9nMczY75&#10;P+NAyP8Asu+i27ZINxbn5D/Sl+xajGmY7m3HbPl//XpJEOQw8z73Hzf/AF6TZHIu5nbdnlRL/wDX&#10;oEm2ElrdrFtN3C3P8MfT9aryW15nzEvIlbqeKlNpGPmbht3yhpB/jTpIY1jzhTt9ZF9KGUVXS6K7&#10;P7QUfNkbU6ms3Vra92si69IvoUjBb+Va7DC7B5f3h96QD+lUL+1t7iNlc2+7HOZh+fSsakpJaFR+&#10;I4TXrfWEnRF177U7SELK0Sr5WepwOMY/z3rrPD8F/wDZY0n8RTSMON0kKAnj2ArIvfDaR3HmwyRh&#10;c/8APbI/KtnR44NnlSRR9juWQf8A1qyo31udNRx5UkzWNvcAhX1Fz6/Iv+FKLJnTYL8bifutGP8A&#10;GmJY2Rx+6O3H3Y26/rVmGzsMfIsvH95WOK6VE5B1vpzxhVNyh47xf/XqxbxXSNgJCe33SMU2C0st&#10;uXupF7ffP+FXIobaMbUvWweR82f6daoznKxPbW9wF8xrWMsPY0s6XLxHZHCre9PYxpHvLSMvspNQ&#10;TNDt+USE/wC03A/Wr6GEZSlIgeKYHiZV+i0jq23c9/t/LiiaW0DbTHF6HdIKYZ7YbSIIV291U8/k&#10;tQbirEglzLq0n+6sqj+lSGC0Ax/bEv8A4EDihLskg+SM4/54sf6U6K5ZfmW1ULzysTDP6UAIscRX&#10;aurTMR/EZB/hTwkSnCXshPozChdQQcNCOf8Apmwzx9Kd9phl4ESKOh+Vh/SgmUpX2G5OMNcM/PG5&#10;hx+lGwhd3ntg/wC0KcZIkbJiQbf9k05L2EHc1urdgdp/wqrEe0fYZtwctJJ+MnWhjFwz7uP+mhqV&#10;JwF5KBvQRtTVu2zsZN3p+5PFUZOTuANmq5LYDf7RpZI7TmQwbvT5TSSSTumI4mx7Q4/rVcWeoht8&#10;G9f7w8sfn1p6x0J5bsmK2Z4Ft+FQTRQkeUkH5LVsyXUaBSsnT+4v+NRzSXbR7CzeyjaM05aoUeaJ&#10;wfie2hg+KnhuSOVYy1nfKfMTGQFjPB9c11lurypu+0Qsv+z/APrrm/FYUfEjwtLIm7Ml4q/dPPkH&#10;j2yB05zjPGOeshkjC/LbY+qrXOl7zO/megxEKMVMy9OSv/66erhW3G8b6bc04SgDCxEfWpPMmYkN&#10;Fgf3u1UZ7kf2qP5SbiTkc/usU17qPO15GHf7tSASfeCqcd8n/CkeRiWZPL/HPFPmJ9miLzUKZQTN&#10;jpx/nFDyOwyLWY/7rD/GhXdjnz4R7HrTZJZcYF1HtJ6CkacrQeYwXEdjIOO8g/xqFRckY+yydeD5&#10;gonupVk2pfR8L90KKassoBP2wnP93+VBW2o1opg+77GzZ/u3FNEcjLt+yqvsZjRLJO4wl3IPTgcf&#10;pUTRyNtP22frz8q8/pUuT7FEuxwu1FjXHfcajUXJZgiW/wCOah2Njc007H6cfyppeLO3Myn1CUcw&#10;EkguCThIPwWoX+2SA5ji/wC+aheICQshm/3gTk1GXCbtvnZHJ6isea/QZKIrmMcxQtnsQaZL9rjJ&#10;+W2/74I/z/8AXqFsyyeaszA+4NRyCN/3a3HT6/4VNyx32ubHz2luPzxQ0wIwLayb14II9+BUDMEk&#10;yb7gfe2xn0qlfXywQyPHNcSfLkhcrn8e1UCTehY1C4kQYW4toV/ibZVeJo5m3trXuFVVH9M18++O&#10;PjTqlv8AtB6L8OpfE9vHBq2nz3dnalfOldocl4+Pu5XLB84/dsOoAPqnh3xKZ9tvPIFHRfkTb+X+&#10;fas+W+5u6fKtDrp/LCsTq7demV5/SqLxDaSNUYY6fMKJWidMGaP/AGt0O2q08SKMiWML0/1ZFYyH&#10;HsJKoJDvrbYH/TRf6VHLHCyh1v2zjr5h/Oq8rWkZ2gKvoNmTTmu48bEkXn+6uKi5oohPLZBMteSe&#10;gyzVn3FvbbgxuWP/AG0bmppLi3UZW6VW/wBlc55/nVe6aRyuLvqc/cxUSZoVbmCxJyLiRmB+8GP5&#10;Vj6pBp7s3liT5snbzz7Vr3czMdq3S528YX/63+fpWRqqlzg3q/8AAhnj8q5pM0p7mRNFYAmMwzZY&#10;ejfnn/P4VUvLDSGXH2OQ+21uDj3q5ey7FaM3yr6s64x+GOOP5dqqXNxAyrm/PP3doJzjt0rJs7IR&#10;6nMapo2njIWxk5bLZjxj8/pWLqOg6OjOf7Lfnnbj9frXVXr27Dc17N8wH8JLZx9Mjqa53WtZsNLi&#10;kn1K8nVV/jaF2Vc984+v0/KspVOp0RizJSy0i1ZnOlyDHG3YOP5+3+etiKPSkTzF0hRu5Hyjd/X3&#10;rObxz4QkOV8RwMucHyweeB2I/wAmqTfEDwesoRPFUK7csy4bp+XHPrU+1k9DT2cux6Dol3ZRhdlj&#10;t6YXjj9TXY+H9XMkjb7VPl2+WFYbj069O+a8o0fx14LjffceJYd+OFDfh6DH+fpXY+GPF3hvULpY&#10;bTXkkkB+7HlmJ9OldNGry6XOOtR3bTPUNN1soSv2Tr9K27bVQAHSwPv83QVyGjXaR8+Zctx/DGwz&#10;W3p1z5irHDJJ9Of8PavUhVqW3PInHsb8V+8xGywbnvv6VLJPKw+W1xz039efpWfbMztgyTen7tTn&#10;/PFWBc5TYI7of3toJxzXXF3Ri1ctmW7iXKWI/wC+xj+VLHPdSR+XJAu5vRjz/n/Oarlt8O5TdAj+&#10;9up0XlKpEq3R477qYWLMKkQbJbIDb0y3T9Kd504G8WiA9Nu4kH9KgxaMgDC6+b64/WldRnzI4rlf&#10;lx/tY/SgVu5ZS4n2FmhUbV/vdKIZ7kR72VMHn5mIPWqnnoybo0mG0fMpWpA8BXDI444/zmlzIOUk&#10;uLy6Q4jVB3ywJp41K78vG1fu9qqST7WwkUgX0A6/rTWk/eB445Pu/MzLjP61lUlLow5Ymil/LC2X&#10;mCvjrzUseq3AkWLywo45bish5JVXeNyjPYd6DcYdY2DbT/FuH+NY+0mVGnGRuyanNKu+MK3q3+RU&#10;Y1KZix8rdz8vP/1vashJWDDYkx656YxUo3MPMzMvzf7P+JqeeTK9nGJpJey7d0mnp043t0psl35w&#10;OdOVv72Mc1RDXYfBtpT3Zsrz+tRySXJfcY3C9ugH86mUu5SjbYuedagMV0xhtOOMf41TudS0/Pz2&#10;1xuB/wCWbn+hqvdQzjGYZOemGyB+tVjGXBEwk/4Dn/Guec3ujSMdSxNrVruISG76clXP+NVLrUoS&#10;nFjcSYHPmXG0Y9OtV7uxhkzFsmj55/e//XFU7jSbdwyywQMq/wDPSYEH/wAerGVSUjpjGmhs2u2r&#10;N/x6Wa8Z3TXBc/ljOfyqay8QRFf9G1CGPt+5ts4/z71Vg0nTwPtA0y03HowXcR7cA+laFvDdxBRb&#10;y7VVQp8u0Y++M9KmPOty3GnYsQ6nK/C3d8zNxtWEj+lTqt1JGI0srgt/ellxx+dQI2pPO2Z7p/8A&#10;rnCoA/8Ar/59KuRWt7KuTHcHb/E0iAfoP8mqlzPqYe6VjBcE+YYEVh/005PHPeq93NcROq7E/wC+&#10;j+VWbzTrg5Ty23luv2hc/lis26s5o8rKrHjq90cn/Gs1cuNuo171mi8poFyT93rUXmXuzEdvC6/w&#10;r6/pS/2au5TPb9Gy378/N705tPaL5kt2Hool9O1UaLlQqT38KMklpD1/z2/nSiSfb81onbv0pr28&#10;z5Jt23MMLukzTVilcbmtpM9wsh5waCXy9AkdTcB3s1b15zjP+c1XmB7WZ+9k/P14qylo4UqyN6qp&#10;bNK1tMsX+suM7sbWwdvX/wCvRZhGVikDK3ztC4GcFdxPf/P0pFMh3KJJFzx93j9asCC9Vch2553P&#10;GOvNWPs8sa7Wmi3fio/z/n6OwSlchgivJkzHcblXH3k/+vVqO3uCnlGzVv0qRVuU2xpBH93hhKOf&#10;z6/nVqBVkHlvpx6fLjnP61cYmMjPWzkuWFu9uyLxuikbcr98deMdR7/SqPiqVI0YCb980Z/drjcV&#10;B4/LNbmy2iRmeOSP/able/BxXK+LLPUrrU7W7sNJkvJPmEcdqpcycEFeMkHH+fTro05StGK1J5ox&#10;1loeM+MNMn1BN0MSrMzMZCvO3qSOfy/CuY+Jni+N7NltZxjq27Gd+fuDjoPX0FfQ3hH9iv4o+O73&#10;7d4lePw/p7bmXzZC85yQQyqDxzngnnI9wfaPh3+xj8DfANzDrN54aXWtVi+7qGrKJWTj+BMbE/AZ&#10;969jB8N5hirOa5Y+e/3GeK4ky3Bx9188uy2+8+A/2d/2Lvi98Tby58WeHfD8ivqwK3WuapC8MKpv&#10;U5j3AbhtVQMAjjPcivt34U/sX6P4UEd/428RS6lccM1vbr5cKn09T+BAr3NIoIF2QQKqr0CrjFJj&#10;HJHv9eK+wwfD2BoSU6vvyW19l8j5LHcS5hjLxjaEfLf5vf7rFLS/D+i6DCsGk6bDAvpGuM/X1q1I&#10;zZ4HFPCgZOK434lfHT4XfCoMPGXiiCC427o7FW3TSAJI52oOThIZWx1xG3pXuwp292K+4+enPrJn&#10;XSDvk1U1TV9K0WzfUtY1K3tbeNSXuLmZY0UepZiAK8Quvjn+0N8XfFVrp3wR+ENxpvhuCSK7vPFn&#10;iK4W3E/lvEzaf9nYb1aRX2O5A8nbKPmkTyzR1v4MfD0+LtVs/j3+0Zq3ii31zxVHLpvh2SYRxWVs&#10;zjybJlhBYxLIdzNld5EYkyEXbtGjr7z+7cz9odV8cf2rNO+Gdvb6d4B8C6n421u+jWWw0vQwCJIS&#10;ID55k+6IdtxFhxkMSVTe6lKwY7P9rD4jeO11rxN4u0rwL4TgZ7O30zy2a+vLwLsS5V923yWlLNHG&#10;QTJGkZkQF2jTn4PHP7QeuafdfC/4BfAO+8F2+h3jaba6/wCLrOOQTqk6q7W6mUsYV38O+PlyY0cK&#10;u7I8ZaB8I/C2ts37S3xpXx94n1O8gXQ9D026dXSS1IkkS3tomOZI97SDafNfywMsSorWFOK6a/e/&#10;8hSd9b/1+ZZm+Mv7Pvw+8ReJvCvwE+DviD4gax/wmV1qGt6Xp8Mk0FvqufJuQJLj92jqjnKKcLHg&#10;AAKAOpjsv2jPE/g2RPjDqOh/D+3h1yKZZvD2qHa9k7NDJbszAbJi2yVHXqZCmFKhjp+JPGP7R2o+&#10;MNe0b4NfBTRbLT4VtLnS/FWp6lGsOsSy7DJ+7VN6qkYO9mIdm2qoIJkTkviDefDbwDN498TfGj4l&#10;ah4ig1K83WXhjQZZbi602IrYyRhUjJPnQXkW+GVAvlebGV+d2aR/aX/Dv7tkJX3E8Da1+z74P8Y+&#10;KvC3wG8CXXizxb4k0pta1K+a3LWWr3kMf2i3gkuCPJifZOmxflVAVGAcA7MVn8dfGelLN+0Q/h/w&#10;R4dvtNtL24t9N1wfadL1CK8SePExjQYG1Ec/MGdjjaF+fM07Wv2ovFHhO40L9nX4ceFvh/o8ljJN&#10;oera9YNttgDb/ZvMtEC790f2ncA4K4hBJLSbMn4+eEf2VLPxdd+OPjH4h1/xlfQXH9o6d4Ysria+&#10;h09pYDE7RwxA7lx5kqh9wTYxQDBBdrys/wDN/wCQ1tpp+A3TvFHwb8K2Nnp/wE+E+r/EiTT9Zje1&#10;uJJPMis5DAlvNLE0xHyeSqMwUGNm3PnzGLH0Oytvid4y8Q6L4o8a+JLPw5ot9pMcF94Qmw1xNqB8&#10;1LqMyZHmRACLy2UbjhmyBtUch8M5P2g9U8nQfg1+z/pfw/8AC0lqxu77Xr5mv5Z438pY9iBt4aMK&#10;/nFvujC7iQy9pJ+yZ4O8UeNP+FpfEzxBq2reIJ9P05bhYtSmhsYLy1MT/a7a23EQu0sMcnU4KLjn&#10;JMylG+v/AAf8hxueb/D25+Anh7x7H4J+G3wm1LxxrtnpsE2p+MLy3SXfCwiUJ9oYbTMU8l/LGxQo&#10;Rv3a7M9N4w+CX7Rfxk8Z3Xh/x78Vp/D3g2Io8MfhO5EFxehTEGhclWZI5dkrOAwKh0jDMN7P7naW&#10;FnYxmPT7KOMNIzyCOMKGdurHA6nHJ6muM+I/7RPwe+FOlWOqeL/GlrCup3bWumQ2+ZnuplAJRFTJ&#10;OAQWPRQQTgc1n7SUpe6v6/IHGLjaQ7wL8Cfhl8O7xtV0Lw0j6gzSM2qXTGWfLszMAzfdU7sBBhVU&#10;AKAABXUXd9p+kwPd313DbwopZ5JJAqqo6kk9AB+VePWvxm+O3xd0eO3+E3wsl0W4kaZJNU8RZW3h&#10;8sSgyKDgyqZEj2jCl0ZiTGQu7A+MOkfBbw/P4c1/9oz4qX2pat4WW9uYbfTL6SOCWNiFEl1HEQGW&#10;F2yjSfKrYPJQEV7OU5e+/u1Y+ZW0R33xX/aHt/AVhpr+E/B994kuNcMkXh8aa0bQ31woUiASbuHI&#10;Mjc8BLeZzhYya4XxXeftAa3aaT43+KPxe0X4W6O0bSahpK3MLzZWCW4EZmlXakkapud8MCsL4Tkk&#10;bXwB17xVqHh/SrP4cfAtvC/hGz1CRVt9cZ47t1JU3E5RsNE2+WchiGaV0kJKhw7cL/wqb9mHwvea&#10;b4W/aD+OI8a67PY2mn3Fvq15uW9OmxwM6yRISG2fZ2ndGyTvmZg2SA4xhB6r9X/wCZcxN4X1/wCA&#10;PgTxbo8Hwn0CT4geNriOGWz8SGMMbSwuZZ4/tMk6j5YwkUo43SSKMqGUlh9JaVcXl9pVrfX2nSWd&#10;xNbo81rI6s0DFRlCV4JB4yOK8R13w1+0Lonj630/4aeH/DPgrwj4f0dYIrzbHNBexuYCSygRyRrB&#10;HDcr5YxuaSFt6gMp3fg5458J+CtZh+Hniv8AaJtfFniDWEjmhXzItz7YvnmAj4VWYqgxhBmBcB3J&#10;cqR5l/X/AAxUdNz1pss/J/Ok+by8H1qPUL+DTbSS9uztihUs7bScAVwut/HrS7e4WLStKkmjEi+Z&#10;LI235e+B6/Ws6dCtW+BXMMRjcLhLe1la53wBABoBO7AH402yuYr22S4hYNHIgeNh/ECODUkgIAKn&#10;26VlZnVuroaAqrtK/wD168N+NXgc+FPFv/CQ2NqRp+qSM0h83CxT9XXHoR8w993TAz7l5fYn86y/&#10;GvhGy8aeGrrw/fPt85f3Mq9YpByr9ex/PpXlZtgf7QwbgviWq9e3z2PQy3GSweJU76PR+n/APnoR&#10;SjaY4Rz0O9sUhgvFl/1at6ZkPH9T6c097W60u9uNI1PSpEu7WYxzAyYXjv7g9vXIpJLVZRl7L7h4&#10;JbvX5jKMoyae6P0BSUoprYQfbmwRCq7T/fP+felEOoNt8yNeOdyucj/P4UrRtt2rbE/9tP8AGpcb&#10;eTCwP8S7un1qQIxDqBkKGEt8398/pmpFjnU+VJA2Op/e8H2qMEKci3G5ufvdfepAiuN/k9Gxy5Ao&#10;J94aYrkzIz71XcSCJDTzDcIm1I5CM9Vk/wA8fhS/Z3EbAWrBcj5g1N8k4YmOT5W+bEgJH5n/AOvQ&#10;TKQOt4IA0cMhx/D5vWnA3ny+Y8vOOPMFCxhQN3mbs4A8zr+tPVYiuGtJSfUPnH+FBPMRn7W52kSL&#10;82OGH+HvUSQXAzvebrxyo/PjrVpYBvZWgk+X/aHWmtJKDjyLo44+aTGP1qvUVzvd1vtwBNxkfePX&#10;FM32rNsFiwY/xM3TB9c0KbpB+7RRtIUZbOBTxNK/zb4/m4O4j869CXc5hYo497P9nj56buf880So&#10;wbH2eH0+X/P+fypk/wBpeQp9oh2/7OOaRlZYsG7UbeWwv1/xqSuUk0u8u9M1e31BhEscM6tJtX+E&#10;EEjp6V7FAGZWG7+LivF1wYsyXH3uM7ffrxXsHhm+TVdGtdQVt3nW6MW98c/rmvq+G6v8Sm/J/p/k&#10;fPZ5T96E/kXDzSkjbS5IOD/eoIzX1J4QU1lyNqnFOJbGMU07VGX7dzUu4rnN/ErwTfeOdDGkaZqM&#10;drN5gEkkill8s8lSByeQOMivO/8Ahnm+v79oJNWupLdbh8ywwiMkZYM2Sf4j83Q/iMCvSPF/xD0P&#10;w9p88VlqllPqv2OSbT9Ne6Ctcsu4BflDMql1Kltpwc8HFeda58VfiRLob6o/iG101ZLa8nVbfSjG&#10;Ylito5QA106tLt2Ts22IkiWMbV2MzVF1OWwuaJ0On/AjRREy6mkKx+S0aw7iyqCck9gOg7cc+pro&#10;5vH/AIB0MRPP4nguJpLX92tu3mPIkYySEjz69uOR3Iz5NBri+KPPh8RC51RNPuz9ssrppXEoYWyv&#10;CGn+zwvjZu3BXAUvtwTijQ5bNPDhFnqE1/FZXEsizWrf6ILeNZQ8C+QsMGS8ICozsOcN60ezlLdk&#10;ufvdkemeI/jNpPhvWLHTpdLby7jc1zcXNykXkRpKFkOzl2IUqwAXDBxyKwdZ+KHja3tbe61S/sdN&#10;3Ks0ixwkQsu8AReZNh8lo5V3KhO2aJgBgk41lu17W7K1sdNkvLJYWS4utNui6xTeXcrvMdqoV8fK&#10;p3SEBVXADBSdnwt8PvFiaTLdLZDS5bi3lhjjvJEgxGwdFYiEvIJAmw/63OQDxjFVyqOwczZkrZ6z&#10;f2kN34nubi4aTT5Zbhby4aVVKs6o6+d5MXycSEeWQw9Riopre5iuIdcvraK40qGZnuLW2vGY3KEN&#10;sK7PJh3Pt/i3gFm6k8dhH4Jt9MuW8W+IPFMk91HColOn2McRKIuwAu25z8gUHBG7bnANZX/CQeAL&#10;TV21nS/AFtJcNdea13fZleNueU3ltuNzYAwBmvLzHOstypxWJnyuW2jd/uOzCZbjMdFujC9t30MB&#10;9C1i4sbLRtMtNQurGSzSWL7CwIguFljdI3htvKjMbwHlmlIJKjkrz07+ANfsb6eH7TDp+lzRsjQ3&#10;V4sH2UCaQgIsCh3XaVYFpQct0Bzmv4g8eeKxe3Gmm/8AJjhmaPbbxhRgHHHp+FUtXt9W1d7PUBHJ&#10;OZrNfM4JG5SU/UID/wACr5nEcb0b1IYWjKco6Wfrbpd/ge1S4aq+661RJPtr0v5HpfgS28MaVpMn&#10;9hNabZrpjc3FvDs85+iliSS7BNi7iSSFHoMaurXl3Zae13p1kLqRZFRYfN25JfaST2Azk8E8cVyP&#10;wo0q5gsbzTNWi8uPeJo13D5flKt9ODXamO3ntp7WzZdzbj8vYtk5/PJr6bK8ViMbgoV60ORyV2nf&#10;T79TxcbQhhcROlCV0tn3OZa+8d38DM9/Z2OVzGtvEZW+6Tgs+Bn5SPumq8/hu2vpWTXNTurxRLg/&#10;aJ2Kkb8cquF+7Ip6HoOvWtaMoG835RHu3MvTuHH/AI671x+l6l8S9a8R6xdab/Zc2hxXpstOgmZk&#10;mlaNfJmk3jcMeerKAVHEeRkEE+lKpy2Xfsjhvb5nQeVpOg2815IlvaRQQtNM21Y1QBN5Y8ADBjau&#10;Dtf2nvDmqeLo9O8LeBfEGu+FUtZGuvH+i26XGlRTRzGN4BtcyylQ3zPHGyKVZS25HVcP4ueKdW+M&#10;QuP2XdT8FXWmN4ujMGvTTSK8Z8OEbtQkUow5ljLWSHIeOS8SXayxOK9g0HwzoXhXQLXwf4Z0S303&#10;TbG2S0sdPs4QsMEKqYlRVHCqAI8AYxxiiFSM43R0R5Y01J9dlsQ+HPEWjeLNLTWPDeq2t9DIoZZr&#10;aYOuSvHI/wBpOh9avsBGjXBcbV+YlicBQc8+21z6dK4X4mfAXSviDGup+E/Gut+CdUa+S7uNa8KT&#10;RxTXSrtfypldHjkU4YZZSwxwRyDjeG7L46eN9IW91Q6XqWhw3UqWWn3u60n1OEBUhuJJYt8ew7mb&#10;YFw42E4GQVKolJLqzOWuz1Oq0z4iyXmvXEd5oM1vop2x6Xr0zborqQja3H8C+YgCscBscdRnH+Mn&#10;xA+JcOt6X8OvgBp2h3/iO7uobnWrjW53FroekFpCbqQR5Z3kO6KGLchkIkYHbDIRV8e/HLx1oZsP&#10;BWn/AAH16bxFr1x9l0vfai40uH5EkkuLm4iZgkUQEjFTteTaUjDMRWl8PvgHe/DKa+l8OfEK8uJN&#10;Ra3l1R9Qso5DdXCRJbNLkAbMxrFhFOxFUKoAUCptWp6vUcU6cVKSv2/rsNs/2b/h1qXiSH4geP8A&#10;Tx4p8TQWslrDrWuRCYwRPw0MMYHlwx7o14UAkYLFjzVvU4PhzoOq/wDCFeHfhdp17c3kL+Zb2ulx&#10;LDGh+cCaTbhAytIMHJOCME4B1b7Tvije3kFrHrWmw2kgc311b27C4XgOoj3MVyWRwWJ4zkCug0zR&#10;9M0WzWy0638tF+8zZ3SMSQWY9WJDg5JJPNDlUltoQ6lSXkcDo/7O3hJtavPEnia1tpLq4FuLKHTY&#10;vsaWHlrJH+5MRVssSpJJOcDsABJoHwCtfDnxn/4XPH4/8R3IXw6+lQ6LqV4s9tBHJdR3Lyqzr524&#10;7QuGkK4UcZGT6ADIo3gnf94r+Gf/AEKM0siqXyRuXPtyuf8A4mQflVRXKrIqMpRuk9y7oSMiPCWy&#10;Rj72e3yn+QrSEYK8/nWXowlScGaM/P8AKxx0OMH/AMej/Wtjy88MaUhojCN26d6c0cYUnbUioOma&#10;cQw+UCpGRxqdvTH1o8oZ7U/DKctmkHDZUc9eaABYwTx29aAqjjbWdrvjfwj4Vh+0+I/EtlZr2E1w&#10;oJ9gOpPtXCa/+1r8NNNdodDjvdWkVtv+jW/lpn/ekx+gNYVsVh8Or1ZqPq7FQp1KmkU36Hp3l5/i&#10;oKE9/wBa8Dvv2lfip4lZovCvhaz06NuFlkzPJ+u1R+Rqmnhr4mfEGXHjHxZqM0bEn7OtwY49voVT&#10;apH4GvErcT5XT0g3N+S/V2O6GW4mWslyrzPZvEfxW+HXhS6Fhrvi+zW5/gs4ZPNnb6Rpljz6Cqep&#10;fEzUT4dvNZ8MeDbq6mhtZJbO3vpBbtcsFJVAMMyljgfMoxnkVzXgb4R+HPC0atZaVDGx5bamK6x7&#10;IoP3RwRyOeleVW4mxlRfuoKK89X+iNPqVGD1d/wPzO+JX/Bd/wDaC8SeILzwZ8L/AIIW/h+4tLyW&#10;1uW1S4zNBMjlWRuGGQQR0ByO3Feb+Jf2pP2z/jYkg8Z/FpbO3kOGgs2ONu3kckjr3AHHpXYftB/s&#10;stoP7anjl7TTY7az1HU49RtS0ZAdJYI3ZuB/z083P4+2O/8AB/wB0e1iUSyqzHn5bX7xx/npXnYj&#10;iHG1rRUmvTQ+0wOV5XRoxq8ibavrqeEaL8F9a1fbd+KNSl1STcS0moalLLyeRje3qff26V6F4c+D&#10;SRBfsek2ag53DD4xjAwfTp0r37w78KdMtYEiSyj4bG57c8e/pzius07wLbpGMwL94DetvivLk69a&#10;XNJ3O6WIjGPLTVjwnTPglfSiNZIrZc9c5bBP+f8AODXXaL8Ebe3xJOtvxgfJHj8euf8APvXs+n+E&#10;7VcKflYcf6g/4YrWs/DVjF8zStheu6H860jR7nLPFT6nmeifCqxtpVIsbX5Rldyk9Pqfauh0rwNb&#10;wzBFW1VduVCR4zgfjXeJYWK48veVx08g1JHZ2oJw7A9iY63jRgjl9tJnM6f4NiEQLRW/rxETn9a1&#10;NO8MRIxVYrbnHWP/AOvW2oRGZRIyhv8Apj39c1KiFH4lcZ6fJj8avliZ80mUotHjg/dE27f7sZoF&#10;mkJXaYM47x8j9avvMyv5TSMCMZ+Wo5Xi2YUzbuufLqiSmttGPnLQ5wcN5fT3p0iW5/1l1DwOFaPr&#10;79adNMsY2rJMM+kdV5JHkGFdtpH8UQqZFRTHYhEilbqNpPURj8sVKLeR9rPdLw3aMVAZHRt21vl7&#10;mOpIrtyxWRpMbuuwCpKJWttkgElyn/fI/lipbdBEuRcqpPOfL/8ArU1rhHby3jbjvxzUyy53bom7&#10;Y+YVUbE/Ic8Rki3x3JOF+95IP9KdbwyBMm7fc3OfK6fpSrcIqKnkyHByRkf40/7WQg4Yc4+UijlJ&#10;HW5uEbYbl+eTmEf4U6cMG2mWYE99oqPz8FXDSL9XH+NRtNJuZszEdFHmLVAWI4JnT/XzN3+5RFHt&#10;jyZpjuPWmRXyyLsPm4A5XzRxx9alSeAsqySt9fMoAFWQjas8/HQMacIXLE+ZNjpjdStNblejfjIO&#10;aSSS3A/cqw/7a96AJPsbKAnmzEdeJDUiw7GUssv4tVQ3cJ+Tzeg4/fUjzQlGzz8v/PQ5oAvpEhfc&#10;Ukxu6bqmEcIHzxthv9usi1uw8hH2Vcbj1Yn0/wA/hVhrlQoKQr1/vGgnl8y00ETtvCMP9oSf/XpP&#10;7PX5tw3c4P7zn86rm7YDGFwD/Fu5/SpY7i4c7khjxnjdn/CgPmTLZsuI0jjC9g0nSm/Y7ZGzsjJ6&#10;4ZjQ11vOJIouBz8rf4VGbxBudUi2/wAX7sn+lAK4s0ERIRoLfjqSaSVbRm8tIYdy9zUMl3cK26GO&#10;NuOnkmq/2mSNwGiG4j7oj6UFFiSVY+JEiVep9aX7ainaqw53Hn0qo15PuZvJXd0VRC1M+2XRXJC7&#10;vRoTyaTAvrdxNzJdRN7eWf61HdXFshEP2iP5lyGEBIH1NVRfXCjD+V/37aobrUZT8pMLc4UEkf0q&#10;AEu7q3jAC3Cs/YrDj/8AVUYvLrlJFhfp98EY/MGo3uN0mJre3PbBYc/pSKlr8pm0mPOfvLIOPyI9&#10;KXmaFxJ0CbFs4jn+62M/oKtW7lsbYWVSTgRy/wCBqnClrGmTp7r7LIf/AIqrUZsWdYzFcDvhVbGP&#10;1rVGZpQSLu8tVuB7CT/69XLYxry5m6Z+aQVlxJZABA14MdNsZ+b8hV+OOLyyqw3ByO7Y/nigmRPd&#10;Sw/fYH6PcHj8jVOa5gALIkIA4z5dNu7mzjHz2o/3ZLjp+Az+lU5Ly3LBorePbj/lnbs+P0FO5MYW&#10;LCarCFIFygP+ygyf1oS988A/aJuufl4/pVZbud/nWSU9wqwqMfmaY15qRJUQT7T/ALSDFTzJGhqL&#10;duQCPO646/8A1qel0+efOz6c8/pWV595xvdgPe4X+gqZJr0LncRkfd88cfpS5hNXLxvNvKpJn/d/&#10;+tTheCRd0cch7ZVR/hVNZLlyC7N1/wCemf6VKJ5TkmZgOn+sGB+lHMTyllXeRcBm69+1OWS4RuHk&#10;/P8A+tUCTyp8jOx4z/rF/wAKeXZxhpPplx+dUTy+RMs1wW3EyfTv0+lK085HG76bqqiabduafp/0&#10;0FBk3nmcc/8ATU0XFyrsT/arhuSZFA/6adabvuCMbG+nmVGFmLZR14/2if601WYn5W/8douw5Y9i&#10;QvOy7Ghb03GToaZMZ/LwB7fNJxUcu5m27m3f3vJ6fpUUsbSw5JkGf7sQp3YRpxOV8bDd468ISXD+&#10;Wq6xcFpFc8f6Bc+3XOB6fpXXRvaSPuiv5Tgds/4VyviWLZ4r8OSESR/8TZ1SRkC4JtZ/THbP5/iO&#10;rgt16teyf99E5qI7s2JVntCoBeY5/wBlvz6U4y2pTeBKw7ZU9aYRGDjzpcdBjI5ppCBsRyTc845N&#10;UZj/AN0fmFrMe/0/OoHZOQbB/m7swx/OpWjJG0wzEd6rtbyA/Jayf99jn9aBxQsMcShmSzjVj13O&#10;v+NLv2YH2aD6tIPyqJbYq24WsgP4flT0hOCxtQufvfMP6UFkcszbmCJbr2Hzf/WFAubhCTvi6/dJ&#10;J/pSmMK5226/nUU28HIihXbx8zHI/wA/WgAa9bZmWaNf73y9ah+3yMAFkj5/uxHH86k+0HOA1vt+&#10;mcVHLMrEobi3XPsKmT0Ab9tkEWEuo/l6qYT/AFNQtfSI+PtY5/6YGm3OoNEv7m4jb6L/AIGqtxrU&#10;h/dmcegG3qPWsZVIrqUoyZYl1VwmFk4Ax/q6qveb3y8vz4ydydqqz6lOWJS7HI7L19qge/uiuFu2&#10;bnr5Y/wrFzvszTlsXXunB3qTubGN0OcVXkuVfmcsuB1EI/xqrNLqc2AtxON2Okf/ANjzTVsb2fJn&#10;aYr/ALWQf50Jy6FWQ59WiX5/Oc44+5jP61m69q+bXbM/yyLhlLbRj6jmrE1jPbkhYWOeBub/AANQ&#10;3On3MlrJ5kVurMpy0rE4/DH9aH7SRUVE+Hf21dN03Vv2nvhzDceI2sPsNheTaa9q3kmdgcMxOQdi&#10;70HHXe2Tjg+nfsdfET4ha1oupaJ8SvFP2/UNH1ia2W68lYzLCu1lYryWIDKrN3PPeuT/AOCjHww8&#10;W3+naF8dfh9YNq3iTwDrH2hdMtbf/j802UBLmHjJJ4DZ5OFPc15f+xb4xtPjL+0/cfFb4dai0Wk6&#10;fpDxa9LeQshkupzGYrbAIDMnluzHnGVxjOa6uX2uFUk9IrXyd27fO/4HQuWMrNavbz0S/Cx99rrN&#10;u0ahIlkDKGDKxX26UjX8bfMyOvH8L8/zqHSIJmhBvNKXduyJrWQbX9+v+cVM1rBnJt7r5emM5Nee&#10;T7vQhaTaQxt7gf3vm/8Ar/0qGGVUDA/aDxyR296seZal8BbpccZaNutRPLGoO1psdNxjP5dKlx1u&#10;aDDORzul/wBrapqu1xC/3ZbgHrgrUv2qAKoaeQHpuWMn+lMmnV1I+0yHcvyYX2+lTICnd3MWSJpp&#10;VPbPHNZd6YJFJkmlPGNvmdcCr2pWz3EyvHfusf8AGrWuSfcHjA69ifpVWe1jjRWfUJGbrtEIBP5L&#10;XG9zqpcqRj3lvAFCMZT/AL0rZP61nS28eGRTMqqpHyyt3z/n/IrcvBGEyZ5Qq/Nny/16dKzppVbc&#10;qlx/DgryR6jj8PwqeU6IyMtrBYogqm6z32k8dcjj/Cs3UtN8yPZ++dWzu4PHbHH410Bijc7kuJQx&#10;53MuMfpUdy0ZX5536n5VX2+mf/11ny9zRTktjj5PDtmVxFp7eXn7rR4+Xn6+34fSs+bwfpBnVpbB&#10;mw2d+3Gf/rdB1rrru6iBPktMv+9Gc/Xp/wDrqncTI8rSRtcIGbLL5ZOefp/n61PJEPaT7mZY+HtL&#10;juIzFp7KFb7yr1Hfof8APtXV6Dpen2rL9ktGXb95lwP8/wBKy7fy3l8qO6uF4ztZc5+pxW9pSXMR&#10;y91N1Bwynt+FdFOMdDKrKTizptIVrldscc/C9mLZ/Ktm6vbXRoVu7n7WU8wKdqliM98DtWJYXxbA&#10;jkmVuM+Wh+np/nFb2nuXRSRdON2GDAjPT2FelTV9DyKnxMvWwS8iV4op9rf7R5/xp6JFG+w/aM7v&#10;mZXPT0pYZIVjClLraM7B6fjikJiY70W4wT2Y8+5rsjojEnjFlj5beZsZ6t+lWIYLWR9zRt/s7jwP&#10;1qnHPZMzIEnztzwxx/n61JHIqfPFDMFX/bqrgXGtbWEKfKkX29/z/wAKb9nj+Z9p/wC+wB+nrVYP&#10;Nuy8MzL6eYal89XCqbGYc/8APTPT3zSuA5YolYoYWUHvu60EKTlYGOF/vdP1qvLqEcZZTaybcgtt&#10;kP8AjSpIZEYi1mZevzTn+WawlUSAnEBPDWnK5+bd/jSuqn52sc46/MOe30qnJM4iLrazLgfKPOPP&#10;Tp83b/PaiK4uAN7WMzbf70h4/Wp9pF6MrlZdS3t2LFNNXj721sflzQ9jAflewkA24bdIKqldzhpb&#10;eXP9zzufyz707NwjMBpu5Qf4puf51k9wt2ZYjslkK+RaMo7jzOv+FSfZ7dHEf9n7WzwrTE5qpbm6&#10;Y7fsar7b/wCZzUqPdBFUWSs2cD5x/nikPll3NA2EZKuIEPrlhxTXsoVkUSJH97gb+uf51VWeYJn7&#10;JGT/AHWk/XpUN0Lt4VCwQ/MMfNIeB+X+c0mWovuXn0+1ji3pHBubp8+c498VRvNPgR/3o9vxqulm&#10;7Dc9lC/PDCbrUIhuh832RUK/7WfSsJO+li4rzJJIbOFgjWUbd8nHH6U0paAswhhHbhahkt7tQsru&#10;o/2dv/16cy3LEI8u0bcZVeev1NZ/IskR5rd2/fLtx8oC9at28xZmBRwF+Ztq4A/SsqMMqeRJqEkh&#10;3f3RkD8qmW0vCcJczN/u7ef0pololuWZJfNhSYKW+ZZJB/8AWpsVxP8AvNlyoBxx53r7Zqs8comW&#10;ORGbDfN8/wCnGKJre3jO+SBs7cYEmcfrS3EEjrO3mFuRg8Tdeev3sUQTEhoriANgf89OnQiqLW1t&#10;IciFgP8Arp/9enx2kUZVlgZdx/57Zz+tSy9i1mdotzWC7AcL8/61XniaZVjMDbug2tk/z/nS24hB&#10;ZFkmJ3dPM6fr/nBqTIZw2JkycKqye1aRp3FzDV0rP7pEuAyr94Z4/Wpo9MlVVCSyZbluuff17VNE&#10;I3flJPXG/NWEtFUqUkZWX+91PbJ4rSNGIpSexVjgKkqLiRf4futj9RU0dpalcPdnPT52/wDrYqRb&#10;YxHcblVz0O0f1q4FJVY2v4fm4ztH+NWqcSOZdDPjsWUGJLlZFz/H2NXbK2WMKN8J289f5DP/ANeg&#10;KZnFrZyxyyE/KkeSW9sA11OgfCnxhrRD31nDawtzukzuxj09fxrrw2Br4qfLSg3/AF32ObEYqjh4&#10;3qSscs6RhMCGNhjOOKuaP4V1/X5Qmk6E0i9fMb5VX8fT6V6joPwf8JaGRNeQfbpf71xyo/CunSKK&#10;GARWkCRqvRVXGK+nwfCstJYiVvJf57Hg4jiCMbqjG/m/6ueaaH8ALaf/AEnxPeZbjMNrIRj23f4Y&#10;/wAe50Twr4c8NReXo+lwxfLgssY3H6k8n8a0yWK4J5pCCTgnivp8Jl+BwS/dQSffr954OJx2KxT/&#10;AHkn6dBpck8cUnNBEjc4pGdEDNIwVV5Zm4A/Gu45RGQsaaI+uRXDfEb9pD4W/DWW3sNT1qS+1C6l&#10;uorXTdHtnupna2haafIjB2BEXLFsDLKudzqDzP8AwsT9ob4jaFrLeFfAkfhXy54B4d1bWLpD9tTz&#10;JI7kyRMN0RUL5yLg+Ym1SY2Y7NFTk7PYmUoxPVdZ1nTdA06bVdWu1ht4FBmkbPy5OB09Tx9a8D8Y&#10;ftD/AA++JnibRbv4K/CO88dX1wt3ZWfiizsY5tP0xyxiLzbnG51lhnjAOGQpMu5PN+eDxPq3wq/Z&#10;b1TVPi18UfiZ4q8Va1feHooJ7KxtZ7lLi3lLOjxQQKR5sjW8pATBOxlRdo21din+PHxP0N/D3wI8&#10;J2fw58P2d1/o99eaeI5pJosSeUsQHEYuSY5RtIdYJVjk/erKu0acY6/8D/gszlKUtEXk8A/HX4s+&#10;C9NsfjL8RrPwTqEniaHUI7HwjKrfbbDyleXTZ/ODByWDq0iEll+bCZwvmvw40j9mu/8Aibf/ABJ/&#10;Zj0u817xRa6NLYafdaldXCaUXW4tZ7mNVb92t1KCH87Y0jCJypZY3UdBqfgb9nf4CaRH47+Ieua3&#10;441rw7rtrdW7WBnu7ixmlRTZKiRMzJDsgxGGLA72yXZ+dLTfF37X3xOhYeC/hjovwx0D+0o2+1eI&#10;WV717d963jrHH8kM6MCYy25H3K7EglDUebldtvuX3bslLo1r9/8AwEbnhvTf2kE1D/hLvjr8T9B0&#10;WysL2S4j0rR7MMsljGVl3yu7fKTEjoygOEVnYMW2OnL+ALn4F+E08dW37K/wRXV/Ffh/Wba3vZL2&#10;zMMdzeySNA0iXL8MsOWMpjPAVhy/Bm1+0+E3weaz+J3inxP4m8aa9a3U76Rb6Wz3e29EVtBLbwRZ&#10;fZLMpVSm4sVmlxhN5DPDmtftPfHnwINJ+H/g9fg7ZyCJ/O1C1WTULONhNKsIg2mFnaNrUu6OVjd5&#10;YxuKllOl09PuX+bDm1t1+/8A4Y7H4gaDd6/4d0XUPiX8V18KK2qINQ0+G6iEN3KsiCOHL54YJ80R&#10;3g+aw5Kqa4fwFY/DP4f+O7z4L/Av4LapJq0mk3KN48vrJbiO2vIEnWNbieQmRnEpmA3DGWIU7Adn&#10;YaJ+xL8IHlm1H4l2DeL7u5kkkuv7ajVrdnk8hpCIgApBeBX+YEgs5yTI5b17y4Yw0uNu4gs3qenJ&#10;rH20Y3S1/A25ebdHjeo/CD44/EzSLrRviV47gsLWa5t7myfQZZY5LYBpY7iA/cLpJbyAIWJMc0Ql&#10;O7IRes+Ef7O/wf8AgZpcekfDXwZDZrDA8KXE0jz3HlvO87IZZCz4MsjvjOMtmtTxX8W/A/hk3llJ&#10;q63WpWenSXn9k2TeZcTRoJSVRB95z5E+EHzN5T4B2nHn+j/GT4r/ABn05rHwD8Nda8Lx6poLXOl6&#10;94gsUU29yJX2RSRFjkPFGCWG7YZkGGIcIL2012X3ByxjK/U9Y1DUdP0uL7Re3UcManBaRwAe2Prm&#10;vKdc/agsvE194g+H3wM0K+1zxLa+EbrUtDu5LGRNJubxYd9vbG5xgs+6NvlyAjKSRvTPD+J/hd8G&#10;7S4t/iL+0T8ab/xdrmjahBBqX9nzMNP025uLiWWLMEZbyIN7vGjyFmVQFLkquNrwLqXxq1jwnpuj&#10;fAb4PaT8P/C8lkosJtcUrNbW5W4VD9nUhopQI7VljYMqrJh8FNtaRpRS7/giOeT0sa2n6Z+1Druv&#10;NqXxB+I3h3wxpsfiI3Njp+l2rTTT6fEzusTOz48wgL5pUEbUYKFyWrjtV+IX7Pnw71e61D4R/BbU&#10;fF2rf2/PbNJp2ly3ESz3E01zKY5WBjWISqS7AhQzp95mUHcTTfBDfGmHxD4w+PYuPFEz6be2fhG1&#10;1eGaLTr+O3ubW4S1Mq70trgyeVkhT5g27gZNgd4Z174//EzRoG+G3wns/hnpsk1wrXGt20LXIVLh&#10;FjP2dOAHVrhwjFSuI2J+cxivd5l/ww5WkQeJtD+KfxQ+BlvY/tJfFDTfh7dSXy3WqL4L1N45BaGJ&#10;sWfmyBWWRZXhJkUAkJtAG4seY8H6x8N7HUNN8U/sx/Ca18fWN1PJpHiDXr6/Z7y3ktpIoYYkecH9&#10;ztkvJGckIGt5lJaZgrY/xG8K/s4+Dt/iv4tXM3xU8YahfXEOhaVpTu8csvmOsajy2IG0SW0Es7MQ&#10;pS33bBsUeofC3xJ8XvHq3mk23wmj+Hvh9dJtjpd6skaXDO0Yn3KAMIqM0kDKRncsjg7WQtXwry+5&#10;f5sn3f63/wAjlvFulfGC98MX2q/tN/HDSfBOhxW6edHouoLChhlSa3ktzuB2oDNb4kz5m8Hb5eEY&#10;1/gvq/w1SXWtH/Zq+Dk0+r/Zbi90rxVrVuhsr+QSK8cK3EZO1Wt54miOMBGEbfPG6DJsbj9nzwf4&#10;x1Sz+IvxKvvi94ij09bqDSWsTerGsVgzAKkSmMvIssjA43MZ492VCkdr4Jh/a3+IUNre3fhDSvhv&#10;pM1v5V1oEsiXU9usUoCKjQlQryIX3sGKoqRLHlizqfZ12+5f8EEo+pBr/hf4mS+G9Q8eftOfFe1h&#10;0bRLe61XUPC/hqEq39nqsb+XLJvBfytk5MiKpfcoyNmWw9K8Zab4B1a88P8A7Jf7JkmrCzsAh8UN&#10;HDDb/u0iUw72IlKRRLGoAXG2PZCrlcL6z8LP2bfC/wAOomvtV1nUPEGrXNs0WoaprFxva53xokmY&#10;wBGA2zdt24yzHksSfQ0t44AEgRVX0AxWLrRjLv8AkVynP/DybxpqHgPT3+J+l2trr62/laxDZybr&#10;d51JVpIuSfKfG9A2GCsAwBBFM0b4b+EtEuGuLTSUZ9xO6f52XPYZ6CujIJ+79aaQd2cn3rONSSuk&#10;7JilRpVGnOKbW10Rqqpwq4xxTgC/407aGO70oK4U7R1PNS9jUQKSc5HtzSFSB2xTwAV2kUpUrx2x&#10;+dSB5R+0F4CeRF8f6RAzSQqI9SjRsZjzhZPwPyn2I7LXmayQsGkVH5+7tkNfUF1ZW+oWklldwrJF&#10;MhSSNlBDKeCD7Yr538a+AbjwH4lm0BLdmtWbzbGbcTvjJ/8AQlOVPfjPevh+JMt9nP6zTWj0fr3+&#10;Z9ZkeO56fsJvVbenYxvKjkHnmCQ44/1xHenJ9mcZWNlbBP8ArDjp+NWF0maSPcNOGOVOZDg/y/nU&#10;kWnvjbHp655LZcEV8ryy7H0XMVIkADFIJN23LfPT9kDL+8gYgnH+t5GPx61P/ZMzBlFsvP3j5h/w&#10;pTo820AxBstk7m/Tp+FImUrkH2eMIzLHINvDDd+tMEM3m82rdMNumPHvj1/z6VeXTZp0/d2ijHT5&#10;jzQmkMh81rRmZiCdshAH+etOSZmU/Lt4usUjMCefMpzRHeMQSbQv3vM6flVl9KnXG3T+P+unp6U1&#10;dIuWKuumfN/EDcAmnyy7AQSuQVWJJOBhj5xqNrgI212ZT6b/AP69WzpV0MmPTcHaP+Wv9PrTTpd0&#10;3P2BlP8AFtuOKTjJDO2E483aNm1unBOaebuSPLGZmXphYxxUNxcFbWOcRNH+8wD5igHv61Xe4czr&#10;HOkgaRjy0y8j88d+lekc8S/E0YDBRcEB8riPtTneCPO1ZvvfzNRA2+VRWYZxx5nX3ocRodsg5Xn5&#10;mNZlkFy8UbspS43L/EJO/wDKvTfhDqcV74QjgjRgbSeSF89Sc7h+jj/PFeX3MaSbnNjGd2Nz+cfy&#10;4Fdt8B7nEeoaQU2eXJHMqnPO4MG6+hUV7OQVHTzJR/mTX6/oeZnVPmwPMujT/Q9CBUvuzTs84o27&#10;XxnOOOtAALcCvuup8gu5574u/aI8P+GLm/srTw1ql7Jp9w0VxI8K2kO5QcsstwyLIoI5ZCw/I15r&#10;4g8VeOPGetXF7cpJJo+pWxea3ivLiW38gyRyxJG7LBArPEgBk8xgrMwO5TmvZta8IeBRdapdvo6w&#10;6jqsOy81K1QJcsBHsUiX7ysF6EHK9RWLofw1+G3hqCJ9L8JrcyQMrR3Wr3Ut7MrDkEPOzMuCB0OO&#10;BjGK1j3sRK8jyfRrTWdSh034d+EJbiS93Szw3ccTSw2sBjtJYVm/s+KKFg3mPKqvNn52bDhmA7Tw&#10;l8KvF88UN5P4Tj0y1a6eVVuriKyubZX3Fyv2fzZH8zzFVw8gJ+zg8bsV6NaX14yi3iVYUVMKkKhV&#10;GBxjHoB+FSCNtwcuzH0ZqfKwscX4f+Bdnplxb6n4n8bSXWoWyvtudPs1WQsxBZvNmMsgJ+YAqygK&#10;5GMAY6ifwn4Kle3e78LW95JYyCSzmvl854nOwlgWzgkxoTjGSuevNaBtyCQcDtzTnSIhWL9se1Pl&#10;QxBc3MUSx2wWKNeNsMYUcfQU1idjM0pboWY59f8A69R6hJPBZmW2ONrDd/u//rxWbBNc3FyqTSM3&#10;mBl2j1IwOnoazlUUXY3p4eVSHNcvSyWTxtDcOu2RSrL65GK5K28FWUG03l3I/GNqrtpvjH4kfDr4&#10;fWDan458faPo9uq/63UdQSHHH+0c815T8Yv+CiP7Onwx1ZrIXWp63dTWltexw6VZfu3iuIUnjdZJ&#10;CqMCkinIJxyDyCB83nFHJcZKNTG8r5L2u9r+SPrcjynPqkvZYClOXP2i7O3m9Ouup7fJo+nJL9tj&#10;sI2MiqfMk+Ykjgn8wasuGexBzhUkwwUcHIz/AOymvjD4lf8ABTXxtffCex8c/CjwTp9jNJ4gvdMu&#10;49Wla4kt4UhtpbaUqpTDSmW5GPmH+j8Z5ryzw7+1N+0L8d9B8deGfEHxGvpLs+EWv9FtdNVbXy5r&#10;e7tp5QvlKrEfZFvMgk5A6Vw/2xlOFny0IavXSNr9dz7DC+GfEmKw7r4uUacYy5XzO7WqT0Wlknff&#10;Y/R7QvGPhLTfGdl4U1HxNYRX+qborSxkukE0/wAhbCpnc2ApPToCa7y3ewt7wWq3I86Zm2oGyTjG&#10;fXFfj98CPB3xe+G3xg8L/HbxPpVxo2m6P4htLzVtW8SXK2SfZ1mXzxuuGXdmPepxnOcDJPP68w6P&#10;4c0PUl1Ce6RLkyzFBLPtI3qpKbeM4WEEZGRtY5659TKMwrZhRlKVPks9L31VvRXPl+OOGsDw1jqd&#10;GhiVWco3la3utO1mk21ptfXc831bxH45k1O6+EGtr9n13U5GXTdV0mFhbwWLowacls7ZIxlQvPzG&#10;InAbNWPF3irwh+zr8KrI38WpX0em2MVppWmWcJur7UpljAjhijUZeVmiyTgAZZ2KqGYO8f8Agb9p&#10;FPFXirX/AAN8XdBjttSs4F8LaLrHhlpI9NmFsyMZJo5g0wecRv8AdG0cYbAJ0Phz8PbvQ7eHxj49&#10;1iLXPFMlqpvtY+z7I42O2V4LVCW8iAEuFUEsyopkaRhur2qdOMZczd/0W58NGnGLu3fyPO/hh8Dr&#10;vWbu+/ah8SWF5p3xF8ZWtrcvZ311JLHoNkkaiDSljLlFCwv+/K8PO8zqVXYF9K8H+NxrWmW8fijQ&#10;Z9D1OcYNlqBGfM287JASrDdH2PfoK6IWpMRt87U/1ZPccNFn17J0xUeq6XZ63ZSWGrWkc9vcQkyQ&#10;SjIckB//AIvpUuD9pzJ+vmKpKU5XOb8aXOueIo38F+A7mJZpZAuralnKWlseWVSM/vmSX5RkYHzH&#10;sD1FvZWthZrYafEI4oIhDAsfATAKALjoAUX9Kh8J+DdJ8J6NB4a8O2HlWcJZY1yzHLMwZiSckksp&#10;JySeK1BY3hAmlT5vvn5e+FbH/fSt3ohGXxPchLqVjKqy+f0+Yn3xkSdfo7d/5Uhjd22qx8wLgs3c&#10;4K9fXci/5NacOgorYfLKowu04yBvH/oLD8qs2+lQpzIdzbsn6/Kf5rn8armKsZCQSbvMSLavDD17&#10;P/It37U+PSLp0aJiVI4yFyejJn/x1TW4lpEp4Vfu0/Zk5H5/0o5uw+UzE0QeZ5rj+PdjPbcGx+e4&#10;fiKsRaVbqmMD7uMbfbH8sflU17d2NhC1xfXkMMa8s80oUYx7muH8SftIfB3w2WgbxSt9Opx5OmRt&#10;Pk/3cr8ufxrCtiqOHjzVZqK82l+ZpGlKpK0U2dwkKKdyrncc5x7k/wAyak+YttA6+teH63+17qV2&#10;fI8FeAWwfuz6pcBfxCJnP5iuW1D4mfHrxsxibxE1jCzH93pluIwfT5uW79j/AEz4OJ4qyfD/AAzc&#10;3/dV/wAdj0KeU42pvHlXm0vw3Po/VNa0XQbdrzXNWtbSFeWkuJggH5muH8RftP8Awn0Vmt7LVJ9W&#10;m5wmm25Zf++zhf1rxm0+EOsazcrda7dz3UjZzNdStI//AI8c11mj/BSygGZLfc3oUrxK3GGKqL/Z&#10;6KXnJ3/BWO2OU4eOtWpfyX/BLGs/tXeK9TLQeD/BMVuvRZtQlLnPrsXH865fUvE3xu8dJtv/ABVf&#10;QRt1hsc264z/ALOCfxOfwr0jSvhnp9sFCWSLt9VrdtPC1jajiFfrtxXk180zrFL36rS7R0/I3jRy&#10;/D/DC/rqeLaX8E7q4uTJqchZ3/1hfLbvqT1rr9C+DOmwNk2uT3zjBP5V6VDpVpGo8uJQoz0FWIrV&#10;I1+Qd+K89YaMnebbfd7lPFytaOnoc5pXgHTbMYS2jG3pha3bbTLe1XbGgHGKthBjKigJz81dUKMY&#10;bGMq057ke052gVIgDHDCnYG7PehBu/h6HHXpWnKjE+dv2sPh9Z3PxX0vxO9uWa90fyNy9zDKTz/3&#10;+X8qztA8L2tqseLLlWByPp1r1P8Aac0hrjwzpWsRDc1rqnlyNuxiORT3/wB5UFcNpJDW+Io1ORkD&#10;zDWMacY1me/g6spYVK+2hp6f4fsY1XzLM/dz2q8ulw52rZse68nA/Wn2seIlJhH3cn5v8+9WkQ9F&#10;2fTzK7IxiW27ldbNIo8i1Ynd97NSRWMQCk2xw3O38akeOPzfmWP14apJIoyOVUHHH7ytLE3GNawb&#10;VxZEM3XLVLLY2ij5oQW3dN1McMsW3arfT/Gh0U5Z4lbA7saAJ0sbSNMta/e57VJHaWZO37MORhen&#10;So435VESHGMN83WhXYuWDRf7Sqx4oAbc2luHMnkjg8bcf41C0URYxfZo2I/h3DA/GpJCpBy0fTGQ&#10;3fnvVfMSbXYxfdyV2/8A16ABbFc5aBF+bqMUS2iGUqka9Bg7gf0pC9rKm2KSEMxxny80pBCbVljU&#10;9mWP/wCvWbGNayUNh4lHfAPWlWBlJbyowP6U8793y3Mf3egi71MifLhZV+7/AM8s5o5EPmKcUbO/&#10;mzGLbjaAzDrVkFGkEStC3GP84p8aRPhm6buSYSfwp4jt2TCyc+vkmgHIeg2HC+VuA+8aaSwASJIu&#10;WH8Rp37tPkEhbH96GnLNufKFcHs0Y4q+hI9EEaElYvwHWmSTJuEaiPr1xTDdz9N+4DoFixk/lUC3&#10;su8ort1x8qLn9eaXMBbQoGGx4lbn+Hr+VSm5jgGZHj4wO9Q+fHEN88sp/u420gl4yGdlU/N93/Cq&#10;AnlvInXbGyfN93C0R3SAEGRfTGzvUZUO2/dIO7fMKE+b70siqTwNo5oAkhcP+7VlxnGSpzQJNxY+&#10;i4yYzx705Z5V6SSKuPQULEZgzFpM/wATbl/yKAGw5Cj+L/diNTLNJx+8z/siOotm/wDd4m/76GaU&#10;ldp+STcOq7xQBKZctuj3ZxxiI8/pToJrj5fmZe7fKRgflUXJVWKPu67t2MClSKR5dssTblXj95+v&#10;WgLXJpmYKu64Ibdj5lpsol+YNKzA9to5/SmTRbnwAc/9dun60zZI5zuYMR2kNFwFmeZUOWkX5v7v&#10;6CmJcTj5pPOxt4DKKX7Nvb5vmb/rscfzps1vgMxhH/fw81LkBFLK7EgtJt/iyoNRSSsSuUm6ZXEW&#10;7GfwqwIrBgU8plP95ZM1GyQ54SX1+8OKkCMSyFirS7QAvDQ9PxqGYhuJLtevGVxViQL5Kskkm7vl&#10;Rj+VN8mJ2UyXkir7p/hVWHdlV7fz3RkePcjErhhzx/8AXqxHYNKABaJ09v6VJHFas25Z4W68tDg9&#10;B71NbQOdu1LfsPv4/kKdkF2R/wBmgbSbIDt8rU+PTAH2NZScj727r+tTrZPEVYxQ9fl/0k8GrC2k&#10;h+Y2a8/9PTc0yW7EdvpEZP8Ax5yjjgs1XhaRQxYNoq4GBuYU23sZEbeohwwyc3DcfhU3lbBtaaH2&#10;8u3JyPzoM5TVyi8vdbiMDofLjLfhULCV1aWT7U3P3fLCj/x6rU8IHMks7Ln+Hagqnd/2fFIpFtG2&#10;3kiRy1BcWQyrbr/r1wS3/LS6AqH/AIl6ybF+zMy9Va4Yn8gKmSV4wqW9gqqRxstv8TRJdaqJMoJd&#10;o/hYquPesZFDjJbkDCxAdMeWxFPGx+fJjbPTbbGoPtF3LGoJ6N0Mw/pUrS3APzTx85/5eP6YqdgJ&#10;ImDudsG3HH/Hu39afGilBuiXcR/zxbA/Cqq3bxNsZovu/Luus5p0d9JnfJcQqw4I844zVcyAtxlH&#10;TasasG4/1J4qWKNQwCwqCPSEjNUVvQxG+4hXuh8w8/SrK3qgZa9j6DB3GtIvQnl7FlUUnHktg+kO&#10;M0GIptCxsB6LGvFR29xG67ftcZI9c1KkkZXLTrnt+7bn9aokGhm3fMkhJ91pTGwXjrtzt8ynRkn5&#10;1lz7KhpiiWRjIjlV/wBqI80AKsG35+P++jUe1Gdt0SfXeeak+cNgu57j5c0SM8aMzSOecelAHGfE&#10;B3g8S+FwZY4411xmkkVjhB9mmx8p69a6mOdHyBqLOvf5f/rVzfj5o49T0K4aRlZdbTZu2EH93IMe&#10;uee3Pv1B6KO6KqV+0sfm5/cnj9KmPxM0fvRQ6S4iP7v7Y/3v+ef/ANjQVby90NxMex+Tj+VPNygO&#10;GMzd+I/60qzJs3oJCfZADVGZGgbftaa678YIGaCS42BLhsNgfNj8etOM52/8tvm/2RUcz3A+YQXD&#10;ejbv1xmgd+whD/8APCTp8vzEVFLEwU79NDFfWTPX86UeYWCNbyevzSYpzISdyxZ6HlqCrlYwkc/Y&#10;I8jPGR/hUM0cjHKQQr+I/wAKtNk/L5Cbsdz/APWqvI6u2y4MK8fNnp9KGMryG5HISLheTuqGWaRj&#10;jfH+H/66mkWI/IrQgAfwp0/Cq58vzcbo+nH7vFYyKiV5zO2fKuI1/wB1M/1qFra6IzPdK3HP7v8A&#10;+vVxxFC25LkfN2Ef6VGryN8yze3yx8YrnlE0i2V47MFdwuxtYc7YRTotOY7dk7f7W2Edfy+lTN/a&#10;KjaJ5Av977Pn+lO8u8ziSS6b3EZP9KpU49Q5mNazwm83E5HXhcf0qvK0RYJvnb/PHepngmB+dbz7&#10;3Hy4qrPbSb2Btbhs8ZZj/Q1XuxWgK5FcRQLP+7SXd33SGor2GN49o095W/3u/wCdDxTSMzNYzkKe&#10;WEn/ANlSSWtrtONPuG6YDSkfyNRKpbYo4rxrpMNxBI95F5DHIWO3wS7HoDxxz6ZNcp4D+GmmeDrl&#10;0s/BdnptrqEzS3sS2IiW4kbG53CgZY45Y8nFerx2LQfPbadDH2jaRhn8ySabcNqKHM89qcA8NMTk&#10;/lWLXNK9zqjWlCm4lKyjsbW2WG31IKnRV3bh9MntUktzGyZ+2Bge45zirCahKIhuurUcZKLuaopv&#10;tEh372/3fsb/AONORjEzpbpBtWO5I2nGdhyf0qqbrEjK103y5JDL1/CtO4truZ8lpG7cW/8A9eoX&#10;0+9CKfLYv/1zUE+/WpNroyzNG5xHLn6RHP16U0zo0eXlbc38Xlk85+laTabdY3wrMzc/wpVdtN1L&#10;a6ul1j+7+761nIpSXcz5LpoztkDfNzv8ncDx9KgkvGViyu68c/uevp2q6NBviNzCVW/3lP48VHPo&#10;l1JHslnlZW+7llUj9KwdORXNHuYV3czB9pJyP+nc9PyrLmlm3/Ksje/lkZ/T/GuluPD14wCiSbcP&#10;Rk57+n/16zH0HUgzBpZGw2drTL69fu/5/Ss3GS6HRTnHuYDpOsh8xZjuyF/c4zz61Cbq4j3H7I27&#10;bu/1Xb/Gtq88P36lmjuTk8N+96fkvH+c1nv4cvCymRmOTzm4Ck+nQVi1O5v7SL6mbc3p8vLJIrL0&#10;Hkg//XA6fWqLxi7O9mbJb5V24xXSx+F54H3s69iF8zA+udvU/rzTJPDMm9WR97Fv3jeaeG7dqcaU&#10;t2he1pmLb2syct9o+bHCrjt1xmrWm/a0JRftX3lXnkfTp/n9TpHwzf8AlZEnP97zj6/zxUy+ELRp&#10;VlmLM+Cc/apFz/j/AI10U4Sb2MqlSNi3pp1MKpfzt2MDjGcfj0rbszevJ5ckV0zddquAF9ySf8+9&#10;ZMOhkT5w33eP9If/AB61padoyAhF27z3aeQ/+zV2U79Dgka0BvWjVWjmY45YTDj9anitLmRczrck&#10;f7Ui9fzzVSLRZIiBGEx0Kq78j8Wq9FpA8sIhVVCYZjI3P6+9dMebqjMFjaOM7YXUn+FZBkH65pcX&#10;X3DBMv8Ae9/rUsekCMqu+H/gTPx+vSnPpN26/uZYfm5zhmH8/rVW0JdiGFLgL5aRzFtvzM0xx+HN&#10;SN9oC7RazNjrtmPHOemeacumOp2xyW/Xk/Pzx06+tSSW8JRnae3Ud/3TH+vSptLlF1KMSOxLGGT5&#10;udvnD5vbrQsV20mDFJ8pHymXOP1qO5m02yDfvYfbELZP61CfEOkRKoR4uT8jNBI2fbg/5/WufTuW&#10;otrQsXMRlcHyrjKr1SQ8+w5604Q5C2/lzKy/d/0n/A//AK6RbuSZQFtrFd38R3gfl3pYPtaBnvLa&#10;xMa/6uSH+L8zT5RkclmY8DdwV+ZfMz/WooLWV/nUlc8KzSD+tWINSjLsJ7S27bdrxk5/P6U+0lln&#10;uGljs42Vv7ixn/2apLUpJDYVnjlz5TMd235mwPzzjFWraeVdwbYrZ43OP6VcjhtUORpk7dD8sKdf&#10;++qkSaENhtNK9zv8of160EykU1NtHEC0tuxz2k6fpT5VV13NPb7S2OhwBV1b+xU58u14bGfMU9fo&#10;KcNTsmXbHLar3Vg2T/LpVcpPMZpFtA/lrcQDjjdnj360k9vbzN5lpqK5xjasJb6jrWwL+xmba/8A&#10;CB9yNualimsS3miZtx/6YvgfrUWWwc5gnTZZlXbcyMy9vIYD9eo4qnc6ddY+e5uuP4Vh4x19DXUO&#10;1kCwa4+uY3yf1qvLeaYGxleTg5iP8iaj2cXuVGT6GBp2j+auXt7psNnLY59+lXRp0jxso0uRec7j&#10;citLfaqDsZcbf+fc5qN5rGT5pI1A/u/ZOv6UezRXNcxrrw3dMuTas390m4HPr0NUrjRb5AYfsWcN&#10;hv8AShgfTtXQTvp7NuklXphf9CHH6VDI9qqBgyn+7/ovcn6VLpx7lc2ljF/4Ru5STcbB2z0bzhx+&#10;uKsJoNwqb/scjYbgLMD/AFrRMhAjZAys3P8Ax7/4Gpbe4mUBElXavAJtTk/qP896r2cSZNmSvh2/&#10;LjbFKgHX5gSOxxUiaHdW75k87avC7o+vr2/z7Vqn+0WZUeTdg5ybc5/n/KrMYvcKgmmZuvFv97Hf&#10;qa0hTjexm6jiY50qQjeZnX2CdP0qxFpc7hn+3uAW+XdF2/T+ddz4f+HnirXlV5PtFnH/ABSTRqpb&#10;8ME/yrrtG+FPh3TnWbUpZr2bA/1r/KPoK9zC5DjcTZ8tl3eh5eIzjC0Lrm5n2Wv4nlGl+Etf1x/I&#10;0q2kuN2RvWHhfxJ4/nXZaB8ApCUk8RamseB80Nuvzf8AfR/p0r0yFLe2iEFtAsaL0WNcfyox8249&#10;a+mwfDmCo2lU95/cvuPBxGeYqrpT91fiZuieD/DXhsL/AGTpUSyBeZGTLH33HJrQYOxGMc/pUjoO&#10;oFNJyMj/ADzX0FONOlG0EkvI8eUpVJXk7vz1GhDnFIqlqeQANzOqj1Y15b8TP2vPg14Gurnw9pPi&#10;yz1rxBa3DQyaBpU3m3HmIGkkhwoI87ykkZIiQzkAfKDuq+WVT4URKUY6s9QMZA3A9KzPFHi/wv4L&#10;0ptd8WeIrHTbNZkia5vrlYY1d2CqpZiBksQB7mvLvC/iv9rPx4trrFzpGieELOz1gT3i30bSSXFn&#10;vDCAEk7X8tnR5CAFlhBQSRvuHM+MPEf7PHwn8R+JvB/jvXtS8d694kvWOoeD7hVvHlhuHE0MXkMq&#10;p9ngiSFFkYskQZSzK0zF7VHvr6C57xujorz9ruDxF4utvBfwj+Ger6/PLIRcXk0L2kMBW48uSEs6&#10;4W48uK7kWKUx/wDHrhmQSRlqtnpvxPbQNU1r9rP4qaNY6LqFlfQzeHNJiMCpazWu94GlJ8x5YY4b&#10;hllj2lgJHxgAJuQ6z8aPEOoaTqnw98NaTpfhu3u1h1TT9Yhls5z5d5NDdsoMW8KYvLntyEXzd6lm&#10;RTtfyLx9afsmfs+eLmm+IWp+KPif44j0qa+tdCm83VLq5tsiJZfs6AQuyRTCJHYb9nnlOftFbwjD&#10;ZL9X/kjGTko3b/RF7SPiNofgnVPDvgn9k79nvVPEEMemiCHxbNbebaxWPlzNGDdSOCuZhFK3JbDM&#10;dmWyOj1vw9qWrfD59W/bV+IulaDp9vqDy20djefYxbyFL+0ZfNDcxyWt1CojO5gysWYmTYm5Cfi7&#10;Np/hWL4c+E7bwDoUV7d3HiWDUo4G8obfNjT5HK7XeV/MYEsZIcKwVxKObvvhp+yrrvxJ8Qa9c383&#10;jfxRqthcX09qusPOsFg1/wCQ7RIjhUS3kQxgoPMAtmChnBBel7Nfq/8AgBbu/wBESaB4z0LTNXud&#10;L/Z5+DmoeLptBs7iL+1r68Cqkt2ZbtrFZZMsVWYKrgcW4mKBRsEJl+JHgDx7/wAJpNqfxC/azXQd&#10;PvPFFrL4T0u1tYbeSF/3pSAlifNOCflZWVjFucFB5Y1dFtPj78bPgxq9oNPf4P6xPeSJ4blsUt71&#10;lsyYWjnkjZdqSkLKhjIwu/5gxG0TeDP2H/gf4ZvbzV/FFjeeLtQvrGWxur/xVePdvJauzkxEOcH5&#10;XaPecuYz5bMygCjnjFu71+//AIBXLtZfic3D8UrWx+Inibwf+z7+zVq2oXhknOoa9Nai10ya6S4S&#10;Bw0sjAOEZXKqm75YsIArAi8P2dvi98S/EFj4g+OvxZuTY2nkzf8ACO6K4S1eZUhZhKSgEyGZPMVW&#10;X5NgB37mavckSG2VtoVRyzN/WvM/jL+1v8FvgvqsfhrxF4kS71qSP7R/YemuJLv7KmWnuPLyCVij&#10;VnKj52+VUV3kRWz5qkrciKcY/aZ0/hj4RfDnwbp1rp/h7wpZwpY3Ud3atJH5jR3CWwtVmVnJYOIB&#10;5QbOdny5xWtq+taTpFpPqer30MMUELz3EsjAbY15dz7DqTXlmrfE39oHxF4wuPDHhX4a/wBl2cNr&#10;Iw1bVMFVd5/LgLcgHEQa4YRmQbcQkpISU5TxT4x+Cnhn40TeOfiB43j1jXNc0y0sv+EN06T7Xa2d&#10;yttcwzQlsBWjmW4k2xuF3vC7hXdVCTGjOUved/TX/hg5oxj7qNmD9sjTPiD4k8O2P7P3he88XaTq&#10;F7L/AGpq1rayLDHaJGhMsTkbWy8saKzEI7bgGwkjJl+LPDvxd1268SXXx/8AjPY+G/CMfmRWen6T&#10;iCaSOOQEXHnMeA8WcxnftZ+clRjoLqX406j4H0nR/hT4Mg8HRx6otncTahsZrGxNq0izkEfO6zJH&#10;AyjcCZd247TXJ/Gj4afsv2V5qHxs8e6Lq3jq+GrONF0KG8kvI4NUfy7Z4rRGcKkrtJGwVmIi2M6b&#10;FWRq2jyc2it+LI97e/6GL8P/ABn8L/h5aaT4V/ZY+BGteKtd+zo+qalrFtLBd26tJKjzXk90A7XR&#10;drgvG5EnLFgA6k9pcfDr4zeNvCPiTRf2ifi3aaLY6pYwy2dn4Jna2u9IeAF5TDc/fcOEfPyAgfdI&#10;ZdzSaJr/AMf/AIixnwxovw0uPhz4f1bwv9o0/Xk+zm60zUmlLiFoCCGUR7VkBGd8rBMgGSuXh8Jf&#10;AD4MeMvDHj3xb4s13x14r1Se7h0PWYrj7S1rHCRNdJCFY7UVwVK5eRhMIcsCq0Pr3+9jjpt/wC94&#10;T1vwH4QsdW1v9lH4HDxJqeteJksvFc00gs5WkEh23U7yjMkCZmVXUEL5LIgJUILXinw/8Vbjw7rW&#10;o/tA/E/SNF0G4t4ZIbHTVdprG5i8mdHV1wZB5sM+YfmEkbbXLBSDLrNp+1t4j8R3PhHw9pvhv4d+&#10;Hbe4vLOHWoJEuprm3xiG5hXAWJx5oZUcYLrLuBUL5vJaC/wKTxF8StB8M3Pif4latiHU9a0efUFk&#10;t9T2m2njFoGYIqwearBE2hjNIo8w5C13/wCHf/AC8dL/AORteG7vwd4e8K6NN+y58FbfxRb+ILAX&#10;9jrl8xW3XZeYCyylCyNG9xNKBtz8smMsS1O+KHhZyLj4x/H7496voHg62tf7Uj8JqsdrPbQvAomt&#10;b14S/nCKVoymzDLJ/G2Vq9Jov7YHxG0W3HhyXRfh1prQJJa2axm5uMMkwKyrtQx7XaF/kcM6xsCY&#10;y5C73wz/AGPPh14Ovm17xfJdeKNUnNrLcXmuTCbFzB92ZVAC7twDdOHBcfMzE5ylGO7/AFf37FR1&#10;6fgcv4b1G28JXugXX7L/AMC31yw8XNb6pqniC+uGhhTTJEtwWRpcnzigRRA20gW7FgMRq+1of7PP&#10;xc1L4wz/ABL+J/x41S4s7DWPO8P+H9EUW9qLcYCi4HPms8eFkyMb9zJsBAHskFrbWMS21pbpDCq4&#10;WKNNqqPYDgUpAByv5VjKvLm/psrl7nNeDPhP8OPh7aJp/grwRpumxxTSSRi1s1VlLu0hwQM43O2M&#10;YABwMV0Gdox6fpzTpZYYGDSyqNx2qucZOOleZ/FH9rf4IfCuG1fU/EU2pS3d8tssOg2cl80TsVG5&#10;xEG2j5s46sAdoOCRKVSo7LUfuxPS8Ntzj8cVheLfiJ4M8Ezw2vifxDb2c1xG8lvDIx8yUK0aHao5&#10;Y7pY1wOSXAGa85+Lc37UnjDUNW8DeB9a0jwXpMMMU7ePpNtw0MOycuqW8mA0gdIS5Y7Ejc4LsSIv&#10;OdYn/Zv+EOpzRfErxXrnxT8WWNrp0Ulu9v8AbpIm+ySzQlYokCqZEgupv4mYu3OZFDaQo82/3Ccr&#10;K52U37YOu+N31KH9nL4RXvjNYrdTouqx3C29neTnaNjO+PLRS4LSHOQrhBIy7T6F8Erj4rp4Oh0r&#10;476n4dm8VCSaWYeHDIsLWxlPlNskYsrAEKecEr2zivI/DM/7WXxu+H8NronhrT/g3pepQRXcmpWs&#10;0N5eW8SiaNYI1GY2bZHaM0h2qEbYm8gyJi+AviL+zz8H/iJeWHh7xt4i+J/xCa8fT7ueGeS7a2uL&#10;ayji+zSBP3dsBmPfxgPcCST5pQx0lTjKLjFfdqyFJ2Tf+R9UbQvLHNAjJON1FjPHe2MN4gdRNGrq&#10;HjKsARnkHofauV1zxzqltfzaZZ2JjkjbbukXJ+oFcfN3OmnTlUdonVCPPJ/UU7APQdPaqPhW6v7/&#10;AEZJNVtmjnXhtw+8OzY7VfICc7u/TNURJcrsJt6iua+KXgdvGnhzFomb6z/e2Tdyw/gz6MBj2O09&#10;q6Xg/wAXH8qCxK4Bz9axr0YYim6c1o9C6VSVGopx3R81xapEY1UXK70dlbcvzAjggjqOacmr2x4W&#10;/j3c7lVv1rpvj18Ok0bxB/wmVixWz1J8XUa4Cpccnd77xz/vA/3hXFjTIpsPFqBHbO7t0z/+uvy3&#10;MKFbB4qVFrZ6ea7n6Bha1PFYeNVPffyZfOrWm7d9uVVzkLzz7dPpTZdZsIpgjXrHd3VT/PpVOPSk&#10;HL3bH0xIe49sUJoltwq3Lbc8/MT/AFri5qnY6FGJei1uxhZis8npnym+npSHXIBuMc7nnbyhGfpx&#10;VX+yLZo/nmb5cZ+Y/mP0obSrEtud5Pu/dj4H+fxp81QfLAuJqkfl7Qkg2nDDaec/hTX1CPYDvfHQ&#10;K0Z57f561XOm2CLlVkbb93d/M1L9jsCmBavtb7xVcbvQ+9VzyI90kS9+VSnmZz/GtKJT1Zsexbp+&#10;tNjjtiqypasvp7802eGCR/mhk4GF+Xt+dUm3uSWrHxWnmbC0Mi/eCM2ccZ4roP8AhILO6VRiMgqN&#10;rKuCSeSK8ztNQhkty8UzN8wABjAOB79+v6fWtqyvogEJvJOvRUGfccV3pp7GPKdwNQhUxtGcqzcj&#10;bnbTjNBM/lrIy7WUtuQ8Vzlhq32YqS0nqGHY9q1/7QtJDGk3mHeud24Ebv6DkYpcpLRPKyCNSZGO&#10;7+ErwOa2PhHqqWfj2O1SFv8ATLWSFmxxvX5+fwRh+NYIePK7JG/i3DzKveG76HTfFemX0YKhdQRW&#10;Of4Gba3/AI6xrrwNT2OMhPs1/kZ4uPtsLOHdHt7psbk53UJEN33akjQyRq2zHy/xDpUipnrX6L1P&#10;hInP+KLUpdRydNy4NU4IFdMPJlfat7xLZebZLKq/dbH4H/IrHtohwCV+9g1tT+Am+o+ARwuDHHnH&#10;rUr7s7Qe/wCXNNjEYyWXHbmpimXz/e/2fatBkbxu/PqtcD+0f+0B4T/Zk+G6/ETxhpeoX1u+pLZw&#10;2+mxq0hkeOR1J3sqhcRMCSepFdp4m8S+GvCGkSa34t8QWOm2dvkzXWoXKQxoMZ5ZiAOhr5T/AGwv&#10;2wP2K/jh8JPEnwK8P/tAaTqmtDS59Zgfw3CdR8mLTUN/dMGQiPcLW2uON4OD6ZrnxcsRHDT9h8dt&#10;PU78pllX9q0FmMrUeaPPZ2fLdX2127anO6Z/wVL8VfFTxZP4H+Hfwrt9OE2i6pNY3WqXRnlluoLC&#10;4nto/LXavzzxRRkbifn49a+b/FH7dP7VPi7WIr64+JN5C0EySw6bpca20JdTkL+7G8gnszHjtXlv&#10;gv8Abv8A2Xfgx8VvDXjHwj8IfE2urpetWl1dap4k1aO1EKxzKWaO3tRJ5nygkK0mDjB6kVzv7R37&#10;XH7RPwQ+NfjL4E+C9R0HwpH4S8Tan4eup/Cvh+KGS6FtcvbhzPL5s2W8vO5XHUEcGvkZZTxBj4J4&#10;itya336aW0VlpZ7n62+PPC7hutUWWYF100km19r3ub3p3eq5dbdD3T4zfAX4nap8X/FuvaV4Xu4d&#10;DbWLi60vUtWvEt4Rp8rmW3bzbhlBAgePIBODkdqg+N2qfs+6H8KPh343+I/x/wBKkWz0u/8ADrp4&#10;SsZNXa8vLK7N28YmQrErpa6nYJ87hRlQCcGvGvjV8FP2pP2uZPhr8TfDHgPxV4mm8QfDWxGp3V0Z&#10;Db2t3YXN1o7bppyscbywabbXLZYFvtO7ncTXpHgL/gmz8RNf/ZbvvAHxa8deGdCm0f4gWuvafJZX&#10;Dalc2VtdWclrqCukGFDvJa6UB85X92ckbRm/7ByfC88sTVvzatNpLv010sfN47xo4oxFOlTwdGFL&#10;2S0lbmb93ld0/d1Tvtvr0M/wT+1X8ALn4K/E7Svhn8IdW1mbw9pek+KI18aaiES5eDUI9K4hs8cK&#10;NZaQr5vKIcgBa5v9l79vD4weNf2nvAvw71K58P8AhPwv4m8QQ+HdYtfCuixWax22oqbFpzMd0weN&#10;bgyAiQYKA4OK+hv2V/2Ef2Z/hv40bQH1DxN4sv8AxNoV9oF0l9JHY2Nyl1btGiiKPdIP3vllSZcq&#10;wVhgoK6PwPoXwz+GEsc/wr+Enhfw5cR7RDqGn6Kkl5jjB8+bfKT0wdwPNc08+4Xy6mnQipa2Tir7&#10;avV+p+fZnxNxTnEnLF4yclJ3a5mk3otYxstklsfn5pv7MH7av7Q2uzXWqfDXxrrl0kzLNqmuSSpG&#10;rA4cfaLplXgg5w2eOBwK/fj4C6Ja+K/g74L+JXxXt7YeKLjwzZ3HiKRb4SQpqQtbVLxlYHaVD2oX&#10;IJUqGHKs2fl34h+Avil8UfiPe3/hbw9rGpWuotFqVkNjtDbLdRJcLGpb5ECrIFwCAMYr6i/Zh+GX&#10;iXwp8I7Dwl8S9NaO70+4nFtCLjzB5MkqzfMR/tjoD0UdjivQwGeYrMMwnR9g4winaTvrqvJbnmYS&#10;lKnJ767npGsRR3ccN7axsWKkIu0jP8fQ+6D061DHpjPcbm/vbAvoMkZ/75cHr2rUitYooEtbW1VY&#10;41xHu7cVJHbybNjNtH+xwK+i5j0OUzYtEkWNTNL820Esx/iwv1P3l/Wpk0+2i/1absN+XLcf+PY/&#10;Crj/AGa1TzZ2SPHV5Gx+przv4lfte/s0/CSOQePPjHodtNHnNnHeLNNnGcCNMtn8KmU4x+J2KjTl&#10;KVoq56Atow+7Co9S3fp/gPyqZE2rs/T1r4v+J3/BbH4MaG76f8H/AIWeIvFV1nEcskYtLdjx3fLf&#10;+O/4V4N8Qf8Agqv+2/8AEFZE8C+GdH8I20hcIsFv9quFHr5kmFz/AMA59K82tm2X0Pinf01PVw+S&#10;5libctNpd3ofqNdXNrYQtPeXUcEajLPNIFAH415X8T/26v2S/hEJIfGnxu0X7TF9+x0+4+1Tjp/y&#10;zi3N/Kvym8Wan+0t8ZZmHxb+KHiLWIbgZktbjVJVgIPYRqVTp7fTHevon7OkULqv/CPQt0b94eT7&#10;9T2/lXk1uJqMf4cfvZ7mH4TqOzrVEvJL9Wfb3xF/4LYfCixElv8AB/4U654ik3bEur5ls4D3yM7n&#10;x9VFeUeHv+CoP7YHxl+K+i+EItO0Pw1ouqarHatDptuz3X7xtijzHJA5IJwoPXpXlfh79n3VUIgi&#10;0eMbvusVON3Qfy/zg13vhT4CeKtCv7PxNbrDHc6Xdx3MDKm7EkZDqcgjuP8APFeDjOIsbXi4xla/&#10;Y9ankOVYeOq5n5u/+S/A+mF+GvizxPP53inV72+kLAs99cmT06en4V0ug/BKyTG9M9yFXANetWuk&#10;abIiXNoFaORd8LY/hPIq4lhHHjy164zXz31X2nv1G36u54ksX7P3Yq3ocPo/ws020UCOzGB/E3OO&#10;lb+n+D7G3AH2bhexFb6wKvBXHH92nKoJwAMfStqeHpxVkjnniakyhBpFnD/q4P0q0lsBwFqYR7vv&#10;CnhcHrW8adjDml3Ikg/unbUnljOMcU4AZ5owDyKrlQhuNo24pQMcClZW252/hTlUZyT+FUA1SCOQ&#10;aMZ5pV68jilOeyfpQA3vmnRA9MUjJznd+lLGQpU56D0oA5v4z6YNU+FmsQeSrGG1+0qCf4omEn/s&#10;teL6DciW0j3NFkj5WWTrxX0bdWsGqWU1hOu6OaJo5F9VYEH9K+dPC+nS26/Y7y6TzYQEkXyV+8OC&#10;OvHNZW/eanqZbK1OS7M6TTZRjYojXoB83X36VoQnnazxZB/v9ar6bYQn5/tqfdwWWJf8Kux2FoDi&#10;TUicdlUY/lXXG9jsGSXKAbneNecfeqTzlZcGSP3UmpBptjGcreNycg8H+lOigt1PF7J9fL6fpWgF&#10;RrqJB/rl7j73Wn/LIjMJVVR0PPWrTWlkcu88zf8AAcZ/SpGhhYcvNt6YXjH6UAZv2p1BYtHwxP3f&#10;eljuAuXa4T5qvvYQbQoimwf9oCmyWNrGdpgmb6yZ/rQBUnuI9/lh1bv0PpUFwzfdVT8ynHyHrWot&#10;vEPmW0b1++KkW3hI8x7NlJ+98xOaTDYw0kNuqtHC3/fsnNSu7yDBLrtYD5YuM1srbW0w+ewyP9pj&#10;ih7W3R932FQ3+054+lRyy7hzX6GOvnCPfNLIo4/5Y4/pT2eTKql068jnyR0/z/OtMpb7ebJGXpt5&#10;qNo7U4Jt4tw5w3aqimBnzSujmIXkmC2dqw1MJUPMsk2c90Iq8kFsdrSQ24Hrt61Yazt59rhYPl5+&#10;7/8AXoUZD5r9DLkhITETSAlc8454oEUkP7ye8kwzYXbjitJ7K06yvBjHYYp1tDaKf9fD64Xmna4j&#10;Ogt2aPa8tw3dfmX86a9jajAWWQNuJ++BmtnEJXCLEMn+4P8ACjeEkyPs7f8AbMZFLlFzIx5IICWI&#10;aU8dfM4H601YR8zqXx7ydfzNb0TRK3Plrzx+7HFPE0SDK3C5H92McVQcyMa3QLF8iNuHrINv1601&#10;4j5yMIz68zEf1ra81nXKz/7x8scinCUkgeex57qOP0qeUOZGDKl08Sxx2Unpnz2JP6/5xRIfKiUS&#10;WEwwo5EhO7n+lbksMN0Ns8je/bP5Up+zIcqcbewBqXTd9w5kYH2lABstJht4wpPNWrZoliytk3P+&#10;wwz61pI9ucyeQx/DOf0qWGSPzObeXDf3h/8AXpxjJdRcxlCNpyP9Dwqtn5o2+YenI6VIqSRjfFpG&#10;dxx9Pf6VqEsePJcr/D8wGP1pA0hTIsmLHryKsXMzLKToAo035t2TgUktldHzHi0xR/u9cZ7VrxtM&#10;pwbNV/LmlYTEsfs6r/wL/wCtRa4cxz8en6qknmLY9iAGYcd804WOsyN82mKd38XmD/GugWJnGGRW&#10;pzKxUoYlzj86lU7a3F7SzOZbS9cU5WwhZQSdvnDd/OhdI1dB5kmnfe+9tuAf5NXSKkgGIokXPtTR&#10;FcAY2J74HWjlG6ncwTpmqTHaLdl74MwNOTQ9TQZJZV/3ga6BYZSnGB9F7U5bfG4mRlx/sjmr5WT7&#10;RGGmlaokZ2tuyuBuTofzqwmkapIoLsjMMfLsrVVWHPm55+6yipeCPLDcUWJ9q+hk/wBkagwCm3h/&#10;2tqn9akj0u6hbAtIAvuvT8K0mwqbPO9fTio9js2DMcfX/wCtT5SPaS6kKwXSnGxen8Cihre5bI2t&#10;jv8AvAv8qsEbV5lbj3603yw5Ba6b/vvpRyhz26lGXS7h1Oy2t85yPMctTW0XVJRl9Qjj/wBmFdor&#10;R8oEn/SCw/3qSaJch/w5pWKjUexkS+FruVNgveT/AHmb+QIqvL4Q1dnz/aFqvPG+Fm/9mrfjjLHJ&#10;bIHqDTvKjAyp/wC+VNQ4JlxqtbnN/wDCCaqJPMGr2m0/wx2AyfxJqaPwheIuyXWSzdflgQY/nW98&#10;mMKW469aJI4ZO7dOflqfY0+w/by7mKnhd8N5uqyN/wAAUY/IVNF4aKrte+k/3vMFaixQBfmc/lQy&#10;Wv8AA/P+9VeyitbGbrT7mdHoCq2Hnn9OJDip49CjA3NNKT0/1tWB5IG4P0+vFOTyR9+VtrcLyeK0&#10;jCPYylUmQLowjDBHmAzn/XH0pU0qNfvLJ1zxIf8AGpyLfOftb9cY3HmnPbx/K63Ug743VpGnHojP&#10;2kiu1hCTkpL19aYdPtsY8lsf596tBYgozcP/AL26nn5n+W4b/voVXs12FzS7lNdMsQ+4QN6j5VP9&#10;aQWNmshBh/8AHR+VXFTG4tcMM/7Q4pkybyyreSYP91hVezjHWwc0u5wfxW06wE3h/UFhk8608R27&#10;Q/u/lQuGiYt/wFzjnriupis3n+dr5jk8/uwMe1c78W4ks9N02+WfGPEOnqd7Lzm5QAc+5GB6110c&#10;kgIIh/4Dx/jXN/y8fyOlyapRt5lcWgLYEzemeP8AClFi43FmbH4/4VZErsMC3bcvJAA/xprXG5eI&#10;mx1qzDmkVxau3Ct9P3hGf0qOSwcBv9IXnqNzEVed/lz5JB/Oot6s2BH9dvf9anlNPaSKKabwEacK&#10;3bKt/jSnSwzZMsQH/XPvn61cLFycRt64NM3yMu3y/wBaGaRlJ7sqpYx52C5jyrf88+lB0q3AwJee&#10;vEYqcpIrYW2O0fpTf36jiIcH+8Kksrto9upY/a3XIz8qDmozpsGd4vJvu8gYH8uasSTXe4brfb/w&#10;IU3985yU7fN71Lii02VZLC1wBFLMy9vmP+NM/s+0HR5W29zJVs+ao+aNR71A0cmOI1OCcNzxUjV+&#10;pH9ktlbOH9PlkqJ4LJACtuGYf7XepmS5G4iJcHo2etQSfbZANwjHNK6GJItuzZFopYN/e60yXTrB&#10;0/eadGxOeKUJdbMSyqq5zjaeKrXEzD5jqSL37YHtyafNENehI2jaUox/Zse0/eVlP+NRf2HpA3Md&#10;KiDHptzz+tRG839NYVuPvBlqKW5RSR/bS7T/AHpkGOKylJdikpdx0ljortubRbdW3feaP2/+tTjp&#10;9l5bCOxhTP8ACIxxUL3Fts+XVFPy5DblNRySWc53JeSSY7qG5rLn8ivmSfYogFEfyhfbgfnUMsEM&#10;fInUflUEvku4QW0rbOVO18k+hzxTLkROnz6VLgcZ8tR/WplLmLiRTGEP/wAfS9f4W/8Ar1G6xYER&#10;nX3w2azvEVzb2TQ2gtLpWmkAjWK13Ec85wePxq8IookVTpc0h3D7yrkH86xUryaN+W0UySQRqAVl&#10;4J6DHWoZEhjJ3zn/AGfm68U0xZVdujsPTcyev1+tMubh4YvLGmn5h04P0FUHKRSfY2fK3C+6+byf&#10;/r1XnlsxIV8w+4DdKtB7p1y1kozxkyD096qq95jAs04bOfOP+H0/WgOUo3Jsi7TK35D+XFVJJLNj&#10;vYMefl3Iea13+1KrN9kjLe8h/wAKo3bXGGEcaL1H+sJ/pUyNEZJeyDYCOzAZ2rC2Pzx7VGZLaJt5&#10;tZBz1+znrVxhqasoKwqpH8Kn/Gq08moYAEsIHXa0Zx/Oud6SNErkZnh3fLZOzf8AXEj8P509y23P&#10;2ORe/wB1Rmq/2q+VvMi1OHIPzfuT+nz/AOfT0mW6uyAG1GPHHzCP+uaFURXIR3Ny8S/Lp0jcfMFX&#10;kU22unYL/wASabd05Ufn71aikkABkvFbcflygXH5f4VPbyTBdz6lHzx8rKQaqMiZeQyCCZ/mOnSJ&#10;32lV4/Wr1s7wtnyXVU+m1vc003kUaiM6oMjqu1Tke1TQTpPtX7cyj+IsqEH9K6IyMZJksWtWglS3&#10;MqeZIxCK0i5Yjrjn61oo9zxvt2XvgN1/Gs9LPT5P3z3bbl44x6+wq154jXH2xtp4DMRj+VbwqdzG&#10;StsaUMiZ3/ZTx0/yaeLu4kO37Jx357Vnx3vykfb/AJg3Csw/Pp/LipYrs8gXe5j3Rx/LH+Nae0JJ&#10;bnax81YDubryBmoJbqWOFiYMKR1DDillkjQ75br/AIBhfz6VRaZySv8AaPy5zyEGP0rKpLoUlcSa&#10;1DKZY7J3zzhWHzcdv/r/AK1H5yQjcdCkP/AUPH51KWUq2dTY9/mVTj1P0qtcRXYZTHqfy5+95Ywf&#10;yNYlqP8AWpYa6s/s6tJpOxR2aPj/AAqOSbR1jBmslEfO4bCvr2xUSjUBGwe9g8tfvboSf60y5SeR&#10;FikmtmR+ind/hx/P6Uc1yuUkC6C5wqHHXIU5NOiuNGtuUsZC3XdGHBaqF3f/AGBY0vruNeflcM44&#10;/BelWW8QXscWLTUbdh0VmZzn88fnWcqkY9TSNNlyGSCUeYLCYgcjdG/PFC28Zxt0aPk452j/AD/+&#10;usufV7yNGmn1u34AOGjPHT/a5/KnLrtox51h3Zmz+7ZTn8gSP8O9TGtHqN05DvDPw/0Lw5qVzren&#10;6VGl5eyMbiZJCC+STyOhwDx3rfha881RDFHjtukPI/KsqG9W7hWWPzn3cj73P51asflG99K6nlpM&#10;fzz/AJ9a0jGMY2iZ1OZ77mkpvFk2yLH1+XHb9anSG6b5v3f/AALPNUrZlcfNbQrzxnHHv0qUI5XK&#10;W1uzeqydB9NtUZxRaZL5ECs0Y/uhSeP0qpvvpGYyLHjP/PTn69DTh5kL/JpXzbiBtk5GeM+39Kz0&#10;sFYMbhJlfd83zE/1/wA5qZGiLiz3LGREkjHy/gOfyqF5r2H5H8td3zFQx5OPpRDZ2oj/AHcd069/&#10;mOf/AEKo0gtcmRra43dDlmH5EmlygOSTUWmEkThvm+YbeO/9RVryp9iSSSqw+782WPNUbZY12lI7&#10;hT6Kjf5611nh74Z+KfEO0w6VJbw9fOumZVx7DOT+VdFDDVsTLlpRb9DKtWo4ePNVkkvM59bWdI1Z&#10;r+Ju65Bz9K0tF0DWtZfydIs/Obv5akqPqe1ejeH/AIKeFtN2z6wz3s/XaxYR5+mefx/Kuutba20+&#10;3FpZWyQxr0WNcCvp8DwtXqe9iJcq7LV/5fmeBiuIKS0oK/m9Eef+HPg3qzhZvE1/HCn/AD72+S/4&#10;npXZaP4V8PeHkzpumqJOnmyfMxq1e6hb2ULXEx+VGUSEDO3Jxk/zqLUb25t45HWHm3dXkTrvj7ke&#10;45/7596+pwuU4PB/w4a93qz53EZhicU7VJfJaIsmba20tjqVFQx30UrRiJuJd3lyN0LDt9ev5VXu&#10;45GVvsz7pY2E9sd33h3X8sj2BHpTCYpZP9H/ANXdYmtXP8EoGT+Y5x/vV6PKjj5i7ZzNPEHkG2RT&#10;iVf7rA1YGSeB/wDXqjbzBJo7xVKx3DBJlb+CQcD+W36gVebOcA0OJQHHauN+KXjH4m+GrjT7H4ff&#10;Dv8Atr7VJ/pU7XixiGNZI9yqDhTKYzIUEjxqWUAt2rsu9NPlvIqE5ZvlCg/MR3xUqNpXsFr6Hz7Z&#10;+GvHr+CdU1L9tH486bps11rces6XpmgXAsh4cWAgRxR3AbdcjAYs8igNuBCIRk0fhtP8NY/B0d9+&#10;xX+zto99qGm3EMcV/riPZK8AW6hE5uGjeRpBJbFXjcCQCYSOMyjdk/E69/ZJ8PePtc0DQPAd58Rv&#10;F2tOvia40G3+0X1vAvlPmeMqGigna3uX8gnlzcxBWSJg6ekeG/Cnxb/4VxoelfD3R9K+GMOntNLN&#10;oMMMUsCN/rkUoqkGNpmcS7HRiN7I5LrInZLa/wDwF9y1Oe3vWX3nF+P7XX/BHw/8Qa3+2d8Y7PW9&#10;N1G0ks18H+HYxalIpntkRhKZEczxylWEw8sQ787slmbtPDfjHwhfeN9O+G3w48CT2d9e/D1r7R/G&#10;GqaM01vJZwm1it42lJDTMRc7jEzrIvkvuC7wT53Bqn7FXhb4l+Ite8KacvjrxZrWtx22qs0xvPs0&#10;3mMYLYht223WW26RowLwoxDzbd/pvgdP2k/EetLrOp2ei+GPDceolbHQZrEvdSWaSRDzJfLkCxl4&#10;1mCxDDIZUdi2wwlSWl/+AvuKXNc4m7+DHxE1LV0uf2j/ANpi8mupZbS/0jwp4UgELRyWKSyzi3YD&#10;7RP5pMMrBQJI/IURlcyNJPpPj3xjJ4C0vQ/2N/hvbazDp+oXHh9tY8SXXlLpttE2yKeItzd2alXj&#10;VoyQywAKWxz1Xw8/Y1+Enw+u9K1hL7xBrWqaPqNxfWura74guLiYTTMhYkFwmMQ268LytvGpyowf&#10;U1js7JC6xxRKoyzKoUAcn+p/OpdSPr+C/AcYy66HhmnfsnfEfx7f2vij9oP9oPX9Ql+2TXVx4X0S&#10;aO30xY5Y12Wcn7rdcJbyASRyna7OFY4ACL614d+G/gTwhK9x4d8KWVrcTTGaa6jgHnTSHf8AM8n3&#10;nPzvySfvGuQ+K/7WPwe+FLSWN/rE2pajHZm7/s/SohIywAOTNJISscMQ2ENK7BFO0Egsucq08Wft&#10;C/F/wJrctl4di+H/ANqSyfw7rGrLJJMtu0hW8862ISSGZY1Zo920bpIy+NroXL2ko+9ov6+8ajCO&#10;yPS/FXjLwr4K0/8Atbxbrtvp9uz7FkuJMbnIJCqOrMQCQACSAa8y0/8Aasg+I17eW/wO8C3/AIkh&#10;0ybyby+ZTBA02yZ/IRnAJZljjIfHlqtxExb5gDwupaV+z98PtWsZ/iP8Qtc+J/ijS9JuoMXFws3m&#10;zbGF2RHHsiNxJ9kkQQLmTy0eKNPL8wVc8KJ+154k02LSNG8D+HfhV4dhuo4rfT96SXdhYRiaMgLE&#10;FijbfFb7FDFVgd8hmCoWqMOW/bvov8xc0uaxs/E7wX4p8Ragy/HH47x+H/D9j4kNxplvoV0LabVr&#10;YSQGK3mDE7lbMsUiBcy+aoGxQFfA0Xx/4M8P/ER9K/Zo/ZwvPFk0n2d9f8Vx+VChj8i2/cpcSkB5&#10;Vtvs5WM7Y08vYdjKFLvHviL9lzwF4w8RfEgWmsePPE2pNbxX3h3w+z3zNcRw3Shba2B2I7IbpmPG&#10;FRdzKqR46621P9pTxlp2hajLotj4AsYbq4PiaxuWS6VYoZEaAxupQmOZN6O2YnXB2jLK619nXb7l&#10;/mS5arr+Jj/Ez4eeKJPGl34k+Mf7T91o/h24adtL8J6NDDGZ4Yp0lTcWRncrEm2RFB3B23EKdlZ/&#10;gHVPAuntpdp+y18HJNQaO18lfEuswz4jh8sKCzT4dt32KFBllJUxSLuQqTj21/8AsvfD/wAJXHw8&#10;1vUdS+L2rWevXl1erdQDU5ItSNs7XCIpz5Kf6PIzRLuEQK5ABVj6T480r4r+IdI0mXwF8RtJ8G+F&#10;f7Haea8a0VbmBXhZYl2N8qeWTCwydrFXVlIwGfN06fcv+CJJWujkzpfjHwhBqer/ALV37SWnmDUL&#10;cwWug6XaRxw2jR+XcxTqCC7yo0Fw5BBjaLarA+WzNzPw58Q+KfB3ifTPhX+yj8KdQuPCdjOP7a17&#10;WGLWt4giIE1qxk2oxl5fC72dw7Js+Zrvw0+HX7OfgXXdf1nwyNU+JPitmkuri6vpmupLqS1jZUt1&#10;3nY06xM4XhVIfYCikKOs0PSP2nviVr8N/e3Om+C/B7WY+z6RCPM1EN5kDBWdGKKnlfaIzg5LMrKV&#10;2gsuaK/4Oi+4n4rf0/vMXxn4YstX8D2OnftdfGRbfWNFL+Jr6x8IatNZg2sITz7Tcm2Wa3WUhRgK&#10;7fdzh2Sp/gd4r+DNr4im8M/CX4bakIl8VXwutSkiknnstT/eWskr+ZlolVbd4GYkKq+SigruEfY/&#10;CH9lD4X/AAmvJ/EUMN1q+vXl4t1fa7rFwZZp5hCYd23iNBtaTCoqqvnS4A3tXoWk6HpXh+yj0zRN&#10;OgtbePISC2hCIoLbiABwBkk/WspVIxjZX/JGyU7njLfs4eLfjl8O7fQ/2nfEL3Eza0NQutL0e4eG&#10;AKDJ/ou9GDNEMxMvIJaIbhtd4z6l4U+HXgnwPA1v4T8LWOnhgob7Lbqu5VRY0XP91URFVeiqigYA&#10;ArcYjOFFJ7jvwKz9pKWhSjFDNpO4ntSZbHNeb+Mv2tfgh4T1y18NReJZNYv7i8W3ltfD1q181tk7&#10;d8vk7vLUEhcnqxwOc4ptr/7QvivxdeWFzo+n+FPDbQ/Z7fULq4D3wlNvcnz41/1bbZVtnCnIMTS7&#10;wCu0ipy5ddA5kdT8UPjL8OPg1p1jqfxJ8RrpdrqV8bS1uJIXdGmEEtwykqDtxDBLIScALGxJAFeY&#10;+J/2xr/xJq194L/Z2+Hl14q1SGC5WzuplaCzeWJJVM28/wCstkmECvKhORcDy/MZGUYfhm2/Zu8G&#10;a74s+Hv/AAl198TPFmoEanqnhia6a+dY4Wa3lFukrFY0QXBjlBfH70I5G8Keh+HXiz9pnxtrP9u+&#10;NPhponw78IvFaSWum314h1G4EqlriKbymxEYl3AbDlpWD5RYis20aNNa2v67Ec0uv4GN43tLW8+I&#10;Vlo37RX7RVlpN/obv4is/DOjuomZPtW2ykLFdzCMpJGihA0sjPncAI1ydD+LulSjX9R/ZD+BEer3&#10;LeII31rXLgCd4Lm7I3YUuGkVY0QiNZUWJGjX5AAoreGvGv7O+k+JPAPwo0K51H4vT2d5qVp/wmF9&#10;dLqDWx/dvL5roojuGQ36DGAIVkdVwzrG3R39j+1v4nPiZLfU/Cfwz0XS7lY/DtwLZpZZEilU3F5I&#10;QVRYikR8pTwySpJKF2m2rTT+tPyJXNzX/wCD/wAD7itDrHi34T6PZ/HD9sv9ovS9H/sjz7x9Hs18&#10;q3treZ4IzFcbXK3RTzRAXChAzxsoVzloH+JXirxWt7pP7Gnwd06HVtQjW+k8ReNNMuLW2JkedJXk&#10;OzfLN/oyqY9wb/SYGcqCao6/N+zp8MPivrVh4A+CGpeOviNq11fajfaVIs7wW07xs8zo14xjt45Z&#10;LFEGOW8uMJuCoo9H0/wX8Zvipo99p3xHMfhS3j1DztEGhybbqHbNdRuZOqlZbZoHC/eR5ZBuJRGE&#10;vlWr/wAvw3GlL+tzA+JvjbRfhB8R7Pxj42/aGbT47nVrWG+8OrZteJawTQOht3ROUWS4a3KTFAd6&#10;RIM+Y+53gPx9rfjHxXfX/wACfgPHoti161xqniDVtNFo2oTyrFJMsZAUuWBhDTjeN8Lj5yhA7L4e&#10;fsr/AAb+HWuX3jWz8N/2l4h1S7+06lr2rKk11czCRnSQkKqqyZCJtVQiIiKAqqK9EjjigPlRqqgH&#10;7qqAKzlUjqo/5Fcsr6nJ/CXwh8R/CJ8RL8R/iFH4iOoeIPtWizLaCD7HYiztYFtyijaG8yCWUsvD&#10;NOxCoMIvTNYWIumvfssfmsoUybRnH1qcMx5J9qRct1WuZ3lK7NF7uwNwMr6UwBT94U8k4ZSv0pq8&#10;kAijZANzjpTXAZcfN/s08rk5Tn6U1sdDSTApeIdCsPEui3GganDuhuEKuMdD2Ye4OCPcV876nb3v&#10;hPXbnwvrYhWa0l2ls4Dr1VwPRhg/j65r6WK87a85/aC8Bf25oq+NNNjBvNMjP2gY/wBZB1P/AHye&#10;foWr5/iHLfrWG9tBe9H8V/Wp7WS476viPZyfuy/B9zy1b3cRzHt6+314NSC5dB88sPTPC9/zqrYe&#10;XPDuWVQyr83P/wBerAiiD486LO37oHUV+en2luw77aE+ZZYl2j7vlZz7USXoUKPN27v+mZ6+vpUb&#10;FNnlpcxnDfMOv4dabJLE4yZY8H8qA5ST7fbxQkGXaD/0zH+ev86jm1B1Xcssn3R8uzoPTFLFHGp2&#10;tcL1/uHgUMYRJu82PGOBn69qA5UJHqrE/PPM3yj/AJZ8n9KcL6BxmSeRfQbcf0ph+z9rpV/2VX9P&#10;5VFI8SPhbiT8A3H5UD5UeRfB3xnceJ/DcMtxcNvZFLRs3PT2X/IFej2MF2U8yW5Rt/8AF5h/Lp0r&#10;5d/ZX8QNb6Za215qzsRCu5mlBxnB7f8A6uvNfU3h+GyubZWbVFxt+Yb1/ka9CC5ZNHPWvGRdgtS6&#10;NI9w23jLLMcHmtOybZIHjfnGPvnb/L/PFQ21hbeWscepfKpyVbHP+c1dXTo7eQE3pVQfX9O3+T+e&#10;hiXrJVDeX5Tbh/00OKtyJaTRMWt2HBG0TEZ/IVSgto4YWmW63Drwy1aT51DC4+ZuM8c0K4rXi0e/&#10;6Fqiajp0V5Ew2SRq6gdgwzj8jWhHIrKMCuI+FWqG58IWsJJLQxmJj6FHKgf987a62KXacZ6V+lUp&#10;e0w8Jrqk/wAD4OtH2daUezaJtSQz6dNGOu3j8K56EIjdf1610RkEkWyR/vDFcsJPKkaMkDY2Ofau&#10;qjrdGMu58N/t4f8ABaCf9lH41a9+z14P+BD6nrmhyW6XOp6vqohtyJ7aK5jeNI1dpAY54+CU5J9O&#10;fmL4/f8ABWn9tL4kfA7wf8TfC3xFj8Ix6xrWt6Hq1l4e06OMSz2a2NysiPL5kigw6nBHwwyYWIxm&#10;vuj9oj/gk1+zT+1L+0DdftBfFfW/EDXF9Y2tvd6Ppt0lvBcNDH5Ykdwpkz5axrhWXhB759T+EP7E&#10;H7KHwW8NQ+HPh/8ABLRY7a01Br61bUoTeSRXDokbyq85dgxSNFJz0UVcr9DhdPE1Jyu9Oh+Qfwp8&#10;B/tRftdfA74l6FrGgeNfFtwx0bxH4f1TVPPuIZ720vmsDbpcXDeWp+zaxczFdwAW2z0UV2v7Iv8A&#10;wTV+Kfhf45eG9Y+MXirwtoukXjT6XrejrqZuryWxv4JdPu4cQq0ab7a5nXcz4BPIwCB+xfjrwy/i&#10;n4c634Q0uxXzLzSLiG1jjj+USNEwQ46cNtNfMvhX9hL43eJylzrRstGjPPmXV1vlHHYR5+mCRXzm&#10;dY7NsLWpwwdHn5tW9dLPr0/EPqtpK2tj4v8AC/8AwTf/AGWfArtY+P8AUPFnjDUIZDHcW80qaVak&#10;jhuIi82c5/jHAHPXP0N8RNI8CaP43h+InhX4ZeFbPWPEGk2mpXWvLocVxezXEkIW4JnmDsf9JScZ&#10;4PGTyTX1hP8AsHeBfEPi7UvGPjHxDfztqWpTXbWNptihjMkhcqDySBk+n4YGPRvDf7P/AMJvDEGn&#10;wWfgmzkOm2pgsprqPz5I4/MeUqGkJP35Hb/gXpxXiyy/ijH+0jXrqCb9229r+Xl57mkcJukrHxfY&#10;eFvi38XvhjZwabpGq6pNYeIrgSI2874p4IvLxkhQim3lyegMg6bsV3nwm/Yq+ME9hrdp4nSx0m01&#10;rRxZlpZzJMm24hnRtqfKfmhC43DgnHNfYUVpZ2dvsSNY416YAUAVzfjX46/Br4c2sl140+I+kaes&#10;fLLJeKWH/AQSa3o8KYGFSNbEVJTkla7dk9Gtd317nTHC8ztqzyn4cfsEeEPCWt2XiXW/F2oX15Y3&#10;UVxbeTthRZEYOpxgnhhngj+lemeEv2ePhB4MPmaB4E02Ob/n4ktxJJ1/vPk14N8Tf+Cwn7KPgVns&#10;/DN/f+JLxF+WPTrY+Wx/3q8G+IH/AAWW+PnilpLb4RfB6x0mE58u61R2mkwRwdoG307120qPD+WR&#10;5YRikvm7/iz1cPkeOr/BSdvPT8z9I0tbWCNdsMaqigDoAAP/AK1ct48+PvwU+Fto154/+JWj6Wka&#10;5Zbi8Td/3yCTX5O+Ov2hP25vjIH/AOEz+PF3p9u337TSYfJRlPb73B5+nAz154u2+Bk2u6m17rvi&#10;y4vriR9wuLy48wk56Ddk8/zNY1+JsNTVqaue9h+E8RLWrNL01P0O+Kn/AAWU/Zi8GSNpvgGw1jxZ&#10;eYPl/wBn2+yI/wDAnI/lXz78Qv8AgsT+1H44Mll8LPhnY+G4JFxHcXUZuJlPXgdPx+vHevLdC+Ad&#10;wu5LS6bHlgFlhUnGB7fj713Xh79nnUZkUz6hIqHHUJx9OP0968OvxNiqj9x29D2aPD+VYfWd5Pz/&#10;AMkeP+N/i7+1d8Z52u/ih8Y/E15FI2TY2119mhHtsjIGOmeD+PIrL0H4ORT4mv7G8klZiGaZgzNz&#10;6k98enb14P1Do/7OunxDzTqUjfNkeXtweOvT6D/Gup0X4Faday/Iy7GzjcB/X/P5CvJrZhisQ7yb&#10;fzPVpywOGjanFL0R81+H/gwY9q2mizKqspDKBz7kk+n8q7fQvgbf3b5ltJ4gQGG2UZ3Ecjrxz9R/&#10;OvoSz+E8MaqyXaqV9x+n481r2Pw/tYT5ZvWb/vk4/wAfzrmcasyZYyP2TxXw98E4oJds9hdSR7s4&#10;a4AH04OR3rsdF+FGnWTAxaPcxsyk7mmHT2P/ANevU7DwfaQrt/tHouP4cn61Z/4R+0iO5tQfgY+8&#10;P54pLDvdnPPFSkcXYeCRG4VdPuvu/d8z39M+oxW1Y+EGIYJBOg9GkB/DGa6GDT0G5k1EqM4UGRef&#10;fpUywsj4Fz7bgy5puPKYe0kz1b4cTNdeA9KkZW3LZJExdsnMY8sn8SufxrcVAOrfSuY+ENwZ/C8l&#10;n9o8z7NeSIOeVUgN+pLV1RjA2it4awR8xiI8uIkvMaFDHb6c80KnzcCpAmOOaXtgVRiR4/h4zSkE&#10;ckU9cEYxQSQaYEY+Y7QKcFUD5RS7juxmlYEdBQA3g8k96XHPB7+vtShSfuDHenFCwyetAXIxw3Ap&#10;SR09aeRleQeBTSAFyBzQAEZpuBngfWnENglRRjsB1oAdAyo2SOK8F8TWd3o3xP1vT/s0aqbxplyx&#10;ORKBL/NjXvIQjrXkXxv0q0s/iPZ6tcfKL3TlVRvI3NG5DHr6PGPwrOp0Z3YCfLWt3I9Kadl+WOMZ&#10;9zWlClyRhZIx/urzWfpK2QQLF83XuP8AGtMQ2a/KYxu6feH+NdcH7p6QSQXKncGUd/u9KSMyqcrc&#10;KrdD+7qaIWic+Ujbv+mgpzvYjk28K+rZFUBH5UhG+S84/hxjn9PWnIYVbf8AbPbhqcZ4G+QiPH+9&#10;QzR5ysaKPWMZ7fSgBs0iSLn7S25f7pqE3ES4Idznr+8PFWBdRpuEUR5/i2H/AAqMXFxsyULdc7Y2&#10;oAZ9ts1+fEj/AOyM809ZILj5RBKRx95m705HmMnywt7bYmqZrmZRzG3H8Qt884+tADY7WyHBgmbO&#10;f43qQ2lgmG+zNye4NSWl3I6sJYGGDhW8s8/rSTXN0jeXFGx/3o+nH1oApXDRkgmyOP4cx/e7+lQJ&#10;Iu9gtpg84Vlx+FT3V9c7uLdjnsqgY/Wo/NuPMH7o57Euo/pSuBYt5oXbyWtl37c7amMSJD5jWrHb&#10;/dAOP1qOKC8hDTbFLbv+en/1v84qyDd7Wban/AZB/VaYEW5Cm1rNtwXn5RxTg+07BHtw2OMc1ETf&#10;SSqgZh/usNv4cU9bK9YDzDI3rmTGPfpQA5JJSmPs654/ip0JmMjDYf8AaAam7LzDRq7AKOQJj+VE&#10;SXERwqZyM/608UAWGM8T/Kn8OfvAZpQbkJiVF3c/xZzxSIt0RuKL97/noabcRzmMeVIM9/3hzQR5&#10;EgW5+8FXjjByB/KmyG+Qx+XGrEtjK9B7n2ppgvXHNyvHbe3P608RzPgmSP8AX/GgRNsunX5GjB68&#10;04R3EYC7Y298mokgIb5p4298f/XqSRI0X95dLx32/wD16AHNFI3IaNeaakV1u+eaPr2U9PXtTWEZ&#10;X/j5jye5Xj+dEAtZTgSr8v8AdXigCwqttwZFIK9cURFSPmaPj1WopEt0bO/8fLHH6VGYIirRxvIu&#10;7usfT9KALYb5Mm4X9P50hUFSXulHX+KoYVVYxHvlO0Z+6OP0pRCVG/dIVH8P+RQBNEQGDC4XHs3N&#10;EipuyXxx61CY2Yhgkg/4EBR5cY6xydOu40dCXG+pIdq9G/DmhHU/Mrng44zUZSLd9yTHfdJxSlkz&#10;xAo7f63qaAceYnUqZM4btinKY9m/5s/7WOarwtH93YmOMHdTmkRuUWP/AL+f/WquYz9m7lkNDt5j&#10;brSh7Xd91v0/xqqJIs5kWNcHqMUpurRuDt28UcxLpyWxZke0J3NFz6cf40F4FPyw+/UVVW8tAMh4&#10;/vdfWnPcru/hOf7w/wDr1Vw5JFlWtc7fs6f99jim+bag7dq9OuRUC3cD8B4/++cU7z8DgLt9kp8w&#10;ezkWPtNqThIkX/gVMe9tydqmPLf7WajNyccl/wAIaQXIcAZfn/pnScg5LdBwnGDzH3/hNPNySNgK&#10;tz02nj9KiW4AbH74j/ZSnCdN2799n3Wp0HyyA3RThwvttU0NeYUYZc4/un/CnKWY4Mko/wB5Ka0g&#10;jP8ArZD2P7sGkFmL9pB3REJ6ELnj9KBcIrjbt+u48fpTVkc/dnf8EzmlEzK3Mrf9+qtEP0DzwS29&#10;FP0JP9KkExwCsiY643f/AFhQs4bh5X+9gZjFSCQgfLOcdSvliqsZyv1GLcxydJV/GTNSLLnJ3xnP&#10;T5hTGlAyruN3svShbhV580c98VpGSJHiRGH7xo/l/h3UiSx4yFj/ADFRi5bcr+en/fNCSgISWjK+&#10;oX/69UpRAkbyn3fu1P8AwIc/hTP9G27fsq/X5cUKyYzmP/e2imSBBl2Fv/vECiUlygcd8btM+1eF&#10;bWW1vPsc1v4g0yVbjykb5VvImZMM2PnUMmT0LA+ldDDdW/ATVt3HZl/oK534uBE8MxygwF11bTxG&#10;27bhjdxBecepGe+OnNdLGZkAUyx/LwehzXG3+8bOyMb0kL9rjbhNSPrn5aPNlcbl1Fs/7O04oLHn&#10;97Hnt7Um/Lb5JFbtRcHTuIGlLcX7fL67ef0odZX6XzD6bf8ACggB8hk9aPNRdzBkx1+U0XK5UMIP&#10;X+0XPvtH+FMmn8tNzX7t+XH6U7z0IzE0Y/4FTXlB+86/N70FR0ITNAX+a8k5/wA+lOMiElRcSbuS&#10;fb8xQJInXl1DdRg5zQ8irwZhtz/CvWgpFUQuspmbULhlAxs/rmkJjcfPJce5VjUrXCFdnn5b/aWm&#10;rLCTzOufSpkF/IglEJ7XLdtyzP8A41HPHbZ+aK499zP/AI1ZLxq2wyLw3UU2S5jl+X7Quf8AdqSi&#10;mwtQ2BaSN6fKf6mj7PCDgaWzfXHP/j1WhOi8C4b/AICp4qNrpWZgJZPu/MvJxQBXeGBk3f2SfUgl&#10;R/Wo/LXZuTTo1A5/eEf4GpjcRsPmM3H91TzQ3k4DbJs5wfk/xoKTImju2j3CyhUddu7j+VRM15tI&#10;aGJeMH5jx+lWBHA3Bik2474/xqMqqkrFblh3qeUOYqStqiAiKOHbu6tnpUEq607c3MCjt8h7+vNW&#10;5gzncbABmP8AepsgmK7hZxrjsTWfsyiB4WLgzXq7tv8Ayyxz/Oq09vHMSDNOrfl+mKsTXNxCcNFG&#10;N3Chckiq7z3xZmaeFeeNy5/CplC60LiVpLKHzN32+Ycdj3/Ko2jR/lW9lA6bttWj/aDkK1zFnH3Q&#10;n/16hlhvesjR/gAKx5S+ZlVo0hk3i9m54+Ude/pUc0Cn53lmXIwu0H/CpmSbbjzY/l61G3moD5tw&#10;q+24en17VJUZPqVzAkjFUnnbuQ7VHLaoSqmWZVP93P59aklkjiYFrr5ScfeGOtRyn+IX69OSrDAo&#10;K5ipJbW+WI81to7nj9T9evpVS5s4V3K1sx56bv8A69WriVHHmSahna2FK4Pf6VXk+ybcG95/vev5&#10;UGkSm+mWYfBtm29hvGfp1rNn0+B8LDYgbuf9YMDkVo3H2JhtN/J07MfyrOltLFmb/SZt395c8deu&#10;O3+NctTyNo67kL6TbszH7AhZep3D2/z9KF0qJXaNbSHbxuDLikfT9NO5GluZOmQ2/wBP8/SpYrHT&#10;gfljuCPQCT+lZJO5d/Ms21pBH8y2dtgAHcSDkflVi1hjC4+z2qrnBDOOP0qGGOyjHli1uCG/h2P6&#10;1Zto4HkaMaRcdPlLKcDt3rWKsZyLEUUcakGK1H93d/KrVuEcHM1v83PHGKqpHbIv/IJZl25X9y2f&#10;rj/Pb60tnqGinVpNKj0eTzo1DyR+QwAU989D9M/hXQmr2IexprLAibRcW2P4t3/6qY+oeXtPnW7K&#10;vA2IWx9M9KrWusaJc3jafbRwyXH8VujIzD6jJOamcSRyceHJCRx91AD+tVfsZ8qj8SGJrM0kyt51&#10;uytnOOP6c/lUn9urb/uwbfduw3NQvHqO4OvheJe+WdeaZNDe8G58ORN3/dsDn/ClzSBKn2JLjWvN&#10;yT9nHvtOKz5dfZT8wsfmbiNZMMR9MGqt5b624ZbfSI1G7KpJY7l69ThqTTIGhtc63p8Kzbm8x7Wx&#10;kjULngYbJ6H170uaUnYrkj0EvfFFvLMsNrZ28jbf3m1vmUDuPlOT+I61QutZvTI2NLgeNV+95ig8&#10;9c8f56Yq1dXPhqLdEsnl+Xz8uUyucY7cVQlXw3MFCa1cRrIoJC3Q4yM9P88VhKVRG0Yx7FS61a/X&#10;RPKTSY472ZvlUXW5duc8nIPT269M1otqkMyQk+Hpl+X5v9I6nHbk/p1rJuNBs5NRj/szxxdKv8UY&#10;WNgvqB8uf51cj0yJW3S+M5GWFfm8yFC3YgcAf571lGpP+rGjp07XX6kKR2t7qDSXOgTeXGSEkeXP&#10;HUdT0H1rSMGlQYA0sfN6vwP1rNgtPC17KZh41jkZWwu6FVI5z7f/AKvpxamXQAf+QxdOo/vSDp+H&#10;9axfuvVL8DaPLotS5FcWSBmjsIV2nOWVf54NOOvWkG1ptStYdv8ACrD8+2T+Hasd49Jnl/0XTbi4&#10;bodqO3P8sjNWLDS9RwRZ+EzHnkM2xP16/wD6zVRkwlGO7Ne18S2My4bWJpF/uwwk57g5wfTr71o2&#10;+q2UyZNreMP4v4cfqKy7bQvEZjw0FrHjna0pOeeOQP51cj0vUC/7/Uol77VXt/j+VdMZ1DlnGBpR&#10;3DbVeLRe4/1kg/8Ar1ciS/Qea2nWi+qrJ/8AW4rJWGxg/dzeI3jzkbUmQD+VWvt/h2FQp8UNIx4X&#10;94rEn6Y61vG70MHGMS5JetHH81kqYOR5U20D8aq/2tNPcfLby7V9J+v1wTW94d+FPjDxKFntY57e&#10;2Yf666+TP/AcZ/Su+8L/AAE0LSylzr2p3F/Iv/LIARx/kOT+ePavWwuS5ljLOMeVd3p/wTzsRm2B&#10;wujld9l/VjyvT31nXZhp+k6VfTSBh8sce78+OPxxXdeGvgd4jvlW68RaqtrG3Jiiw8n5/dH616dp&#10;2maXo8C2um2UNunZYowv50671OGygaZw7KHCSeWM7SfX9Pzr6fBcM4WnZ1m5vtsv82fP4riDEVdK&#10;K5V97/yM/wAO+AvDHhVVfT9NWWb/AJ+bht7/AK9PwxW1JKg+Z3OFUk/N0Ar4t+LH/BW/S21WbwZ+&#10;zf8ACfVPEurRyOhuL63kii4+U4hC+axB5IOzkEZGOfbP2f8A4teIfiz8JLDxZ8StbtdI1jTWFr4g&#10;0exkQPHMqAsrNvdk3oUkVBhhuUE5Br72twzmGV4GNapT5IOyS0v6tbpebPhcPxRlebZhLD0avtJx&#10;3dny6bpSeje+ivseq6z4k0zSFUT3aLJJGWtY+WaYjsqj5mP0B61nJreu67dQiz0l7fT7pflur6Ty&#10;3R1yQVQAnnHG4jlSMHNU9Ihe1DQeCvC/llcSw6lqDGPzVP8AvZlfqRyAORzV7w6DqYuGHiWO+W4O&#10;+3a3VVit5R8xVQMnPKk5Ynr0rzdIrQ9bmb3NJWW4iE1zAMTL5F1GezZx/Pj6MPSorJpoIWt7ht02&#10;n/JJnq8B6N+QH4q1SRSq8yyTJtjvF8u4T+7KBj9RkZ9hSXrNayR6vIfmt28m8PrGT9/8OG+haquD&#10;CzVrVmsQNz23z2+GzviOfl/Dp+VLLb/vGsopNvnL9os2bs4+8PpkgkDsxrG8TfEDwt4UvDYy37XO&#10;qWfzx6Xptu1xdSQngjyowWAHqcAbRyKjtL/4h+IriG4s/D9ro+nrJ9og/tKXzbuZe6BIjsjyP4i7&#10;YDcqD0Bcy2N9GW4OxiwivOqnjZMByPrx+a+9W7CV5YcTLukjbZJt/vev4jn8apqI55PMhfZFeYeN&#10;ivKTAZ/p09VPrU0EzK0d8g2+ZiK4X+4w6H8+PoRQMuPGesYX8Sa+c/ib4Xi+FttN4t/aa/a51Bma&#10;6ju9BjtbOK0ijj0+SS5VjAd6SyKJfnbKoVjh3q/lIa+jyCq4Qf8Aj1VNV0HRtfW3Gs6XbXX2O6S5&#10;tvtESyeTMudsihgdrjJww5GTjqaqNTllqDvLY+d779oLxLLoWl6x+zL+zRqkkPjnUrb7LrA0tLdd&#10;15Akn9pXCvtaCGK3VGkLo0hdY4ViY52+l6L8J/Hk/wAS9L+I3jr4jy3S6boNtFDotnbokA1HMour&#10;reyl9ssRt18sFVUxOcfvDXo4ijVQgAwO1Oz/AJ3UnU/lVvzCNPXc5/wj8PPAvgLRYdA8HeE9P0+0&#10;hjijSG1tVX5Y0VEzxliFVQCcn5R6VtE+tFxLHCA1zKsa8De7BV5IAGT6nj615b44/bG+CvhUNaaB&#10;4iXxBeeTDM0Oiq1xHBHL9pCSTSopWJAbSbdnLKAnykyxCQjGVTValNxjudj8StT8faJ4UutS+G3h&#10;a11bU47eT7HaXl35MckxGI8t/cDFS+CCEDbQzbVrw74geC703trbftk/tI+HoNBv7G3h1Dwuq/Zo&#10;7qUm3yxcyDMLulxGV2AGG4eN2kxuMnxLT9sHxnf+ILvUfF2m/DvwpcWttp+jahZzefc3F1LLcQRb&#10;Vkj3RCR7i3UkqZXPlokcbAyNmf8ACyP2P9etvDl81lN8TNeubhoNJkvNOkn/ANHu7hZB5u5GWO3i&#10;i1ONYi6OxinjWMyM+G6acZR8/Tf79kY1JK/9f8OWvgb4u+Clrqmm6L+z98AdcXSPElxcQ3XirUNJ&#10;uGW2+ywWsEM2ZQWkRmjjjVN6nZZySECONGbb+JkvhXXfg1ofjL9rnxDeeBby2jubrVtLsfEm1WtD&#10;E3mwTPHhWKQuvmTJgRyIXjdQQzXvCOpftWeK21TxL8Sb7SfAvhm70O4isrSURjU9NnljEiXMjh3h&#10;YxNJ5QXKg/ZzI24yiOPm5Ne+DXwjk8K/A3VPDWtfEPxFP5D2vnWj3VvbSS28K/aSSCqwMY0d5QrD&#10;zXZmbzZDun3pT7/j+OxX2St8LviD4L182vw5/ZW+A/2O30XRbrTtE8YX2mg2ejXSW4+zpcIribbJ&#10;5iZCgyeXLuby1cM2v4p+EXhS88WaFqHx0+Id7Dr3iTT4NN1Wx8OalcRWt1dCCa385sNiGJxIIE3B&#10;VW4mi8sieRCdjxd4b+OvimVp5/HWieA/BOq+HfO1i3ht3XU7PUZTEGUTiRFTDNMTKMs7PGNqbWMm&#10;PrHgz4L/AAU8W6XqGleBNf8AF3ijVGZNOuL37VdwSCS5e+8wYV4oooDESrRIEh/dL8rzoXa5eZW/&#10;zfzZPvcuqK3wyvPFL6To+s/svfB+PSNB1G5vRrWneKtPks7+wuFuovMyGkLxGWIuygowD580Bsqe&#10;f+Kfw+8EXi6bJ+3H8fv7Qm1C6hto/Bvh+8ktbHUpDEXW3aGNvMkVXjkkDMVDGASMUXCJ2kHhH9qn&#10;44z6fJ438XS/DvT9O1RJtQ03Q5hI2qxiOFjAJgBIkG5rmNnykkmyNvLhUlW2fhX+x58JPh0dP8Q6&#10;to6a54ot7dRqHiHUI9zXE5AaVkjYssELTF5hbpiNJHLgbgGBzKMtX92r+8pKXYwbXxL4yn0Dw7d/&#10;si/BXRbex8RP5up6hrlq9ktikVwlvOJEUK7yhQ+zZkP5OCUTa5sT/snX/wARp21P46/EvUNaMkkR&#10;XS7VRHZRxqI96eWwIbzCswZiAwWcqhQqGr20LtGBQcgcVh7aSen/AASvZp7mJ4M8CeFPAGh23h7w&#10;jodvYWtpD5cEduvKqSWb5j8xJYliScszFjkkmtZwOtOOT+PNc/8AErx/Z/DTwy/inUNF1K+hhZvN&#10;h0uxe4kACM2diAsc7doABLOyqASwpe9Jl6I3Gzj+tYnif4heDvB8xtfEWtxW8zWNzeR27HMksNug&#10;eUoo5YqpztHJAJAODjxTUbT9rf8AaBsrHU9Ttv8AhVWn2Nxd3PmW98Li6niltClp5ibcBoWleWWJ&#10;l2s8aRqzLukbD8N+NP2aNJtU+JHgXxPrXxE8TJBbvo83nXNw0M07yJa4hBJViuoKudrOLaRWGIVy&#10;uvsb76+n+exDlrY7DTf2udZ+KWu/Yf2ePhTqHiLS/sMk1v4rusQ6bcSqhJtwc+YhD7Y2Z1XaxO0S&#10;FHUYY+GXxC8FTaV43/aQ/bC+1f2DY6Zd3Om2NqLaF5raKJJ5Plbc4llO7ZtJMjqq5SQQjovFsH7R&#10;Pj3w/Zz+FtR034c6S3heG5uGumEk9pqDBzJbum1MwRhEBdZI2cTPjZsyfIdR8Q/sd+C/Hvim+ttB&#10;1T4veOrdEu9X1Ka5S+hluReOFiG4iC3FvL5XzKirDCVIwsR21GKtp/m/m9ib9WzoPE91rOh/E/Xv&#10;An7If7HMNnrS3FxcX3xEvrOC10+O8vrbMF1BJnN4hMEYm2EbI1RAQzBRe8e/DfSdZ8XzeI/2nv2k&#10;YVTwzAurf8I3pV+kI0r/AEpJbe4hZVWdGYJJbGXJaVX8uPZ5jo3beLdE+M3imO41Z/iDaeA/Ck3h&#10;62iuLKZSJbOeCW/+0TrMGTyopImsnXOx1WBgdhZgvlNhrX7MXwx0C+g+H3gvWPi74g0l8zX91Ml9&#10;JeSJBZXMd08h+RlEL2zq8cZwtudi7lK0U9fXy3+9hp1e513wz1m2l+G994a/Y4+DVroNxb6HCfD+&#10;seKNPkjtZNq2jCCZhmQkw3B2qGJWS3mWTymTBsWmg+KfD1p4uuv2n/jLovijS5fB7X2p+FtM0smb&#10;TzBaCK6ltsSF1Ujz3J27mafC+WIwrXLrwP8Ata/F3w7DpWtfEG08ALBD5Tal4ft1N1cTRzSobhYX&#10;MkcKSIsMqQvJLsDFZN5+Ve08P/svfA3wv8Sbj4saB4FitdcudSur9rtbiUqtzchRcSpGXKK0gXDM&#10;ACQ7/wB9s5yqQjJ3f6v7wjFo8f8Ahx448da34Qg8OfsOfALSfD3h3T7PTYbHxD4gsW06K8trm3Ny&#10;wtoRFuXyxIgZnTYsxKbH2uY9vw1+xR4m8WGbVv2n/j74i8ZXupWcEOqaTZzGy0seVMsmYoU5VXEU&#10;IdSx8zDhiyuVP0GUjiVRuIVcBR6U0I+NwFZyxEvs6fmV7OL3MvR/A3hLQb241LSfDtnDdXUsctzd&#10;rbjzZpI4BAju/wB5mEKrHuJJ2gDOK0fL2Dkr/wB81ISc4FI4GOay+I0I3LDhmHShhk7u9OMWOBzm&#10;nMo2gGmBFz/CKCuD1zu5pyIMZpdhA2n7tLmAj2vnJNAj+bd7cU5gqnAagA7sHP0pXAa7bXAFNk+Y&#10;cptpzL6Jk/Wgg9No5+97VSAj565okVB8kpUqwwwbuDUnlgjG4+lKdo+du1S+wHzd8VPBX/CtPFcl&#10;la2yLpt6TJp7BScDPMZ7AqTgcZxt+tY4uyyqYdvzH73ltzX0B8XfAEHxF8IS6SGC3ULedp8p/gkA&#10;6H2YEqfY57CvnvT9HukP2e7CrIjbZY2Y5DA4IPpg/jxX5xn2XywOL5or3ZaryfVH3WT41YvDcsn7&#10;0d/0ZYWcr++KIflON0JPOOv8qabvCERxdyeIyO//AOrpUq6XcFlDOFVuTj60p0V2OP7uG4BwD+vO&#10;fw4rxD1iNLuWT5TjO7Hyx9f1qGW8kiLJt7dWjH6c5qb+xXjwoZVxnqv9M0f2ZgeWrRkei9aAIVvx&#10;5W+STd/wEZFOhvX2YdpDg44jX/CpH0NAB5k0bFTnp0/zj60DR7V/mlkTd/sxj+uaAPhX4A6q9na2&#10;rRamwZgu7OWyOoydv/1/0r60+HmtwXVhHFc3kjbhnt079v1r5F+CdjdJZQrN9oYLn5fs3UdQfu4/&#10;mRjJxX0p8ONVJWOHzZFUKPleI/TPocf16enVKpy1W0TWp3jqezafdecF827bjA5XqOP/AK9aQ3ix&#10;VUvm2svy7MHHT/D9PrWD4fuXmTyxct90ZxGeT78VsRzySrtBbdzu+U/59a6U7q5w+RYMj5+W7ZeQ&#10;eV4Gf504OvlsftiscfxKDUNvGzSbC2F24I2k04zxZ2tyWP3vKOB3p3A9F+B2qRSW19pkd35zRXPm&#10;Z24wroCB+aMfxr0aJ9yB2Pb71eRfB7UJI/FF1YwvGwa1SVmUY3FGC459nNesWwAiyCPlbFfoGSz9&#10;rlsPLT7j43M48uOku+pciY7fvZrJudBvLvUZWiVVjLcMzVpSOkS+ZJIqKv8AEzYArndf+NXwp8Kl&#10;zrfjrT45Ix88MdwJHH/AUzXqOXIro4eVy0RuWvhpQAlzdFgP7q4rUs9J02FMJDu6fer5v+JH/BUX&#10;9mH4fvLZQ+KEvLuL70Mcg3cDP3Fy36V4P8Qf+Czev6kktn8K/Ax3Zws84CL1POW3H81Gf1rzsRmO&#10;Fo/xJr0R6GHynMMQ/cpv56fmfosBBHDg7VVRz0AUVz/ij41fCfwNC7eJvHul2vlglka6UsPwBr8m&#10;fG/7bn7XfxYnzceOodPt5m6WqFiF9PmO38lHB9q8/wBV8OeK/G8rP418X3GozMoXbc3Dso9flzx1&#10;HoK8itxDhafwJv8AA93D8K4qprVmo+mrP0w+J3/BWn9lXwC0lrpeuya1cK2AtiNw/Hbkj8a+e/id&#10;/wAFqvijrHmW/wAHvhVHZx5wt1qEg3enGN2efYda+YdJ+DGlq6qtpBu8xgFb5srgY+nH+eK7DRfg&#10;i1/Ipg0uIJ1PHUntx1/+v6Zrxq/E2Il8Fo/I9qhwzl9FXqXl6v8AyG+Ov2t/22/jF5ieJPia9jby&#10;LhrfTZDCNp6AYzk9QWGM+1cHJ8MvFWvXPn+JtVvNSkZQWkvL95AfzPHpwPavdPDv7Pmlqim5t7cb&#10;eNrOeecn9a7jw/8AArwvZ7SdOt2b5dzSZzwc9f8A9XevFrZpicRLWTf9ep6tPD5fhV+7gl8kfPHh&#10;v4J3sk3lwaPbt0yzzsc4x16H2/ycd74f+AOuz3GBp9jDn+J5W4xzkn8+9fQOh/CvSdPO23sbVS3H&#10;3fu/T/Cuq0z4b2cCqxitW+XDZQiuS9WrpcJ4zl2R4l4e/Z4Noga6msUZgM+XHuLEDjqfXNdnoXwU&#10;0aB1YSQn/t1Vsn8c+/58Yr12z8FW1rtQSxqx6rFD1x/+qtay8Poi5F3I21s48rgD8van9X/mOWWK&#10;qS6nn2l/CfT0HlzT/wC6y2qdCOvT9a6XR/hppKDyxJnp/wAu6YP6V1iQJAVt/MkY7chfKPIq9bAR&#10;oqmSYen7s1rClCLOeVab3Zztn4B0u2IKbP8AdEQ5P5VetvCOkLg+ftzncvlj8ulbDyMD+9kuM9du&#10;3GPzFNCzj/j3luHHcEf5FbcsV0MeaT1uVItG06Jt8JZu3yqP8KlOnaem3/WL8uPujg/lUwkmU7f3&#10;nI+U5745p2Zd/mt5qr3Vh1zT5UF5Gd9hsd7rbyyfI2GbyevQ9cc9adNYWpjyZJioHB8v/PrV92yc&#10;I03+7tpjNGVKNJMOeTtzS5UCcih/Z/YrJt6/6s8H3qMxIzYCyL152HH1+taBZYRiOWT/AGsL1/zm&#10;mlw4815JfThev6VjKPMVc6T4MXHlXt9p7bz5kccq7l+7tLBifT7y13wQE7ga82+Gt5HbeNYUSWQm&#10;5t5YmVlOBhd/pxygr0tQobH86VNWjY8XMFy4i/caq/McRjp6UY+b7opwYg4+tB69as4xCDjgCmBW&#10;7jp7VIfSmsn900S8gG7TnO39KAvQEU9skcGkwWOM80ALgZzj8qX6UrBfurTigRcA8/jTJ6kbE7Oa&#10;RVyuCO1OHy0fSkUBwBg0hGRwBT4yucEU5o9x3CgBnlkrnFedftB6ZFJYaRrf2dGa3vzb7pF4RJU3&#10;H8S0SD8a9H2P0BrmfjPpUmp/DPVBbBd9rGt2pI6CF1lb/wAcRhRI2w8uStGRwGkm3SIEvCvH8Sj/&#10;ADxWpHcwIFZZbdlZcE+tYfha/e9t4pVMf3R8u0nNbDyhW+SEL2z5fX9a2ptSjc9q1ix9rZUYxyx/&#10;Lk7ttRm6lY4W4j9f9VUiybhhhgnr+6H+NIC/ytGG5/2ABWgCm6lkwu7jv8hpskzhsG5bH+zGTSyz&#10;3C5YeZ0/hQU1ZZJEyxkUZ/iVanmAVpZc7hcy/hF/9ak8yQvhzNjGM+TjPt096bLNOsbSTLIAvVdy&#10;0wyXLrtBde/+sWplKwE+94xn/SDnjO0c1LDPOPm8u4cfxbsVVErY3SXB69BIOR+VOt2ycMWwc/8A&#10;LQ8+9UmBeaeVgAttP+GDmmzrPIjEW0y+28D+tZyalay3j2EF2u+HG4b2PXpk1M97AG2yzfT94f6U&#10;cyewC7I8sRA5bOPmm/Wq5gkZtywLub7258gmid7PG4TRj5RksT/jVVWtRKLjzosc5Xywc/TrWfMU&#10;ka1vHI7gSLEox3Y/405obpCw2x4/h+Y1TinsSm/KqvX/AFK/4U2W8i3bUnRV/veWKftEKxcjjlJ3&#10;NAmOi/OfX6VMuwJ84U7Tj7x/LNZQniBybmL7uP8Aj3HNPjm08OqyMnzekY9/60KQcpoMFDblhQMq&#10;/LvYkfrSmUjMirCG6qNxNUJHtGcMbtGb/riM/n+f5U5ri2GU89lZeeIQP6VbmkI0luh/CsZVT8x3&#10;dPzoluA671SHjj5n6VlNc2YfCSux67fKGP5Un2kSlUM0mepwg5/Sp9og5TaW6UKA5h9Dl8ZokljO&#10;QksQz/tVkw3rtkRzTNxnbsHPb0qZbrcuSbjrlvlHH6VSkmHLymlb3tumcyw8d2I/z61JJqkGcefF&#10;/wABYVji7tkfaWl+b9P0+lLLexpiERyZH/TT/wCvUupGIuU1ft0OdyXsY3Uq6lEfnF8u7+8QTWQj&#10;eY/7yGZvrMePXvUiLGFwLZuvaY8D86ancOVGk95CZAFvCzHuFPP6U0XyyNuS9de3MP8A9aqOxFTc&#10;tso6/el6c0eSHYmaJNw6fvOP5U+YOVF83yr8jyTSY77ev6U1tRtmG0GRR7npVOONIpN6rDyRzu60&#10;52U/ww7erNn/AOtT5g5UWft0e1mQtgddsy//ABVNa+QL5coKkr/z2Ukc+xqFU+fYJYwSvY4/yKjk&#10;kcZj82HcvueP5UuYOVEy39kDtYt6L++/+vT47u2Ztojj99zHmqxnjDjddQqq9S3b9aGlikbet8je&#10;6rRzByouJqMaNsS2jK7uPvf4VNHfKDgW8f08s/4VRWeEDbHfk/Nwxj6VN5ixnPnuW6jCc0cwuXsW&#10;nu4hybZevTyz/KkOopkLHb7Tt4Xy/wD64qo96giZjNJ1xnYf8KjF5C5cK8vU/NtOD+n0qZVIxBRN&#10;BdUc8PCOPvMsef8A2akOpSbtscbfe7Rj/Gsx7hHLGIz529FXinC6izmdZh7bqn2gcvZGkNQaQnMb&#10;cDjbEP8AGlS9lVsAN/3yKzJNRg+6IpPl5BJ61G2sNbIGmifaT/ez/X+dHtorqV7PyN4Xcrgyc/8A&#10;fK0iXcjMXLn/AIEq1g/27Eu0LDIVbuMcfrQ+rb1ymVU8dQCP1o9vAXs5djde8k+6sn1xtOPU9KIr&#10;nYRmbP8AwEc/pWCNSMe5mdfz/wDr05dZLHaGP/Adv+NH1iAezl0RvG4eFR8z/N/tD/CnrJMVy8jH&#10;8uP0rnjqMjIXCse/ysP8acupSqMRq3ToZB/jR9Yj2E6Pkb4lnxtXcR17c/yoFxOykMW/Tn9KxBq9&#10;wIxIE3Nn+GQf40Jq1xOu6SB93oCBn9aPrESfY+RuGec7XeZm/wCAijzJicI2T1+6OP0rH/tb5goh&#10;lbAx8rKfr3pV1EmXCiTpwpYcfrVKvFh7K3Q1zLdq27f/AOOigS3A4En/AJDFZq6mVG3a4/4EOv4m&#10;nf2mQdxQjvyw4qvaruL2aL2+dm3B8/VRQtxMg5P0+X/69UvtxdsIj8f7Q4pTfcj/AEeb8qpVL7MU&#10;qceqLzXswYhgvr/q/wD69RzXkskfKcd/3f8A9eqou921iJPf/OKGm2qWQv1zx/8AqquaRPs6Zy/x&#10;m1v7H4SxKisZtSsVgDKVLP8AaYiAP9rjI9xXSo0SoqtYFWx90hev51xfx2u7qL4eXM1rbzyyJc2p&#10;SPuf9IjztIxg7c4ORj8K27S+cIEl0t4zt+60g9PZjWPOvatM3jGPs0bRZAvzW23d9KcJYAnli3Yc&#10;/wAWP8azPtNqyc7lOfu8f408yQL8jQyf99f/AF609BKJceTccLZscemP8ajlEI2s9s2e2QKryNED&#10;uZGx7rnH61HIbVw3+j8D9aB8qLbXH7zaLUn6YOf1oYiV1JtQP95RVRmix5n2NW/EetRtGrn5rVVA&#10;yeQDQHKi4rSI/Fovyr3YDimz3LbsmBG9PmrPCoR/qEz0/wBWvP6U9UP3zAu37p6Y/lQMnaQn5TAi&#10;/MD97+tNEsxORFCP+23/ANaqzXASNg0X8h/SmefyGYxqMd+tS5KxXKWvPDtjfGv/AG0FMDRsfmmh&#10;4AH+sHFQZLvncjDJ/H9MVDBmCN1tXjjVmJYKoGT6/wCeajnDl7lqQqHY/bYfvfdOdtNaVFDbL2Fd&#10;zZxg8frVdpbkffdfm/2un6013cPxMvr98/44pcwcpYeeTywyXqqB1/d5/GkedIxj7X36fZycnrVf&#10;dOoVTPuX+IEn/HpUcm4Dyy6r+f8APNTKRXKWXvMr/wAfTqq/3LM/yxSS3TSBcXFwvH8Nuev5VSeC&#10;cFY3dRu/uxmj7NK8mFMn/fs4/lUe1YchYku1Hyy3Fx7rtxUM01k+cNcNtP8Afx/Oo/sDs2Vc+v3c&#10;Y9+lNlgEfJmIGP7oH9KftUVykdxJaEbGWU7uzyg5/X1qq13YwJzZo2OMtN9eO9TTohTHnKc/7QB/&#10;Wq4SKQb3lk4OTukGf51nKp2KGfaYn5i06EMvVvMPH6c/596a1zbyOG/sy329c7j+fAp0kFsYtjsx&#10;HqJgf61ClvbN/qo2b5jnbKPX61nzMpRFD2z58y0twf8AeY/+y1DKkGTmxhbP9xCQTjkdOKlFvbI2&#10;RGzdjwWOfwqL7JFklYGbHpGxB9uhqbjjFkb7YTtit41yfu+X0/UVE8zIu1iq7jlsxj/4qnNYIEX/&#10;AIl/3Tzujbgc/wCzUD2Kt862atz8qrG3H+FK5pyojuLtW3LvRRjO7YB3x6mqN1cxhy63MX4sn+P+&#10;fxrS+ytEuBYblJ4+6PxGW/z7d609pLG25rdVUHodgHX/AHj2rOUuxcTMmu1m+R70fL/Cu0Y/+tVe&#10;6upFPkwX7DrwzRjFaF5azRoWgijbvtVkz1/3utMhsklj2SRRK3Vg0qH/ANm5rBy7mi2MsTTLhftb&#10;ybuF2tHx7jilivfKZmN3Mp2/xTLj/wBA/lWoLBIl8mMQq3TDMpH6tQ8DQyARSQ59WmXAHr1NBRDb&#10;XkAHmjUZGbp80vX/AMdqSW6voIi1sjTZPzL5hz/6CPyqZbN0JLyxg/3jJjH04/8A11ctobvaxSWE&#10;8f8APbnP4rzVqRMiGD7T5W8zzLk/xFv8KkEKRTfaVEwlA+dkYhj+nvVqL7UqZkkjUf3hJnP/AI5V&#10;mHZv3HU493BP7w//ABNbRlGxHNYw7DQvDdlftqlvpUVvcE5M0URV2yckkhcn1961ZrmBF2C8fBH8&#10;cjf4VYuZEj/eTT5/u7W3f+y/41SN6l5I0ET/ADL28wD8vlprlWiIfvaszLvXI7aOR0vJhnj92src&#10;56/d/wA/hVV9WSaOOR9dZN3OFuirLwezKO/Y1tS273sy2bllZo92WKbie4AHaq0ej3tpMw+zyTJI&#10;CP3ixnbx7NT1AypdR8wrcv4zv4vm+5G0LJgeoxuP0BqwuuX01wkun+Iwyq3zRy2ZOfQ8EYq9d6fA&#10;Y9tzp8bbfu5t2Of0rPntLRAohhjjLLj720/0/wDr0yfdZMdW8RSWjBo9PuGZSse07Tn3DD+tUrvU&#10;JHIj1TwdH3/hSQDj1Htnt2pbiwmwz+fNtZcDv/jWbJBcxN81yB9Vxn+X8uopOKluax2LDXPgFR5e&#10;o6Jbwtu6NbbMcjnj3oaf4YGFQEtQvXaJmHX8ahjvZGn/AH0gbgj5cMD9cgdwPyqQ3FvDb7xpkGeC&#10;2LVDjj3NR7OPRItPu2JL4i+GdlmXT9HEzL9zarNu9x1rOuviJqhGPD/gX5Aud32cKv48ccd6deeK&#10;47FH8m3jjYesMSZ+p3H+X+Fcn4h8cXeoT7Ib2NEPLKbhpM+42hfeuGtKMXuvuO/D0+bo36s3n8R/&#10;FC6+QW9jap6T3RyPwA6fj2/Gkjm8bXiiO+8a2kLLw32O3aRug55PTrnPSue0nWNU1+8j03QdMury&#10;6f8A5Y2VhudvcZDHHv0wTmvWPA37LnxW8XAXniydtEt2OFjvbgvMy+ojjbA9gSPpXZg8vxmM0owc&#10;vy+/Y58ZjsLg1++lGP5nHjQJF/fav8RdXY5yyxKIQR6fN1/z9a3fCvw4uvF0w/4RLQLrUsjH2i5v&#10;ZGj59T9z8M17j4I/Zj+Ffg9kuptGXUrxeWuL9Q3zeoXp275Pua9Aggt7WBba2gjjRfuxooUD6V9h&#10;geEZWTxMreS1/E+UxfE0dsPG/m9PwPIPB/7LzWqLP4nvLO37m106zUEf8DbOTj2r03w94F8L+GEC&#10;aTpMavj5ppPmc/ia0BdweYsaNy+4Kw6bh1FVJdSm823ebiKYtBMnTZJnA59DyPxFfU4PKsDg/wCH&#10;BX7vVnzWJzDGYp/vJu3bZF+e7htYXlmbiNdzKvpzz/OmTXU0gaK0K+Y0W+Fj0f8AycfnVSCT7Od0&#10;8mXtz5U7N/FGfuv/ACz/AMCpbNGtd1jt3PZsHt/9uE5GPwG4fgK9C3c4hWme+IQSMFvId1vuP+ql&#10;X+E/zx6q1SMwvrZixWMXcbRS7l3BJcEAkdx29+KbPDucw27qPO/f2snZZAM4/Hr7/NUimOYgnKxX&#10;y4ZejJMoP6/L+ae9X01A/LT4vX3jvw/468QaN8Zvizovg1l1q5TVNE8B2K/bNRfeWaZxEwA8wneD&#10;NKPvDK569x/wT7+M+jfDP4tQ+Hfh38NbjT/DfiJRaXfifxLdO8huS+IXYDZEgzuj2RDcxdcsQtd/&#10;/wAFBf2c/iLrvx00v4ifB/4S6bqV5r2neRq2rXKq8drdQlF8x0kYRr+7KFXKsTtPAKgtyvgz/gnl&#10;rGvXcOvftEfFi81K4jYFdL0aQrHGAcgCdgMAcfKiKBjG41+xfXsnx2QRWIko88dYrdPb4Va9mrrm&#10;l20PwOvg86yvieUsNBydOd1J9YvW3NK9rp6qnH5n2ZrGp+EbfUP7L1TVdQ8V6ta/Ouk6RCZI1Qj5&#10;leOMiNAO3nP2XmrGpS+MzprSXmqaX4K0mNfOt5N0c1wg643NiCHnrxKCHIBHWqPhubxQ3hiKx0DV&#10;dH8OaZpMaI10IN9xImPmKqQscfGcEh9zDJA6GxoPhbw/9pW40HQ7zxDqEZ87T9c8QXBKjjnYzghF&#10;5I/cxhcEelfkdSPs6ji+h+3UairU1Ujs/wCvVlHQ57IX7ap8OPCWqa7catH5beItdvHihjlGCSry&#10;AttYqOIIymY16dr99ZXurHHxG8dTTNJ+6vPD3htXhXkkDeUYzMO2dyKQeVHStbVbSKZv7P8AF3i1&#10;wmoIGtdP0stCRIOTjYTKx6HggcNkDpUujC+8lF0Pwxb6TbXTGC9a6UbhIONwjTrn7uWYH7vHrnc0&#10;5XfUq+FtD1PRNObQ/Cnh6y8PW9i+5ZGhV554m6sVQ7dxHdmYll5FbuiaY2kWzaSb64uirG4tZrlw&#10;SynqgwAAB0wBjBFT3O+1WPUXYtLZnZcNn/WRHq34cH88U66jkj+eFv3lu3nW4XjdGcbl/U4/4DRf&#10;Q15UthssSPI1rE+1br97bSf885ByR+eG/BqfC0cyh2i2pcfu5o/7kgyP1xj8B7UsqC5i227D95++&#10;tXJ6P6fQ/wBWpqvDOwlO5I775W9Yph0/HjH1A9aBlyzmZo/IlcmSL5Wz/F6N+IqygyhOaoRyyAxX&#10;0iqGVvJugO3v9Af0atFAAMgVMiojChI65rB+JcPxEbwNqB+Fc2mp4gWNTpp1ZWNvkOu7cF5OU3YH&#10;97GSBmuhzlqCMnmp5uXUGrnzx4i+Hk+jaHqTftg/E+TWbPx5N9j/AOEbsTJ9h0+7ginvo4rJk2yb&#10;litWKsB5skicltyqtf4f+PNe1qw1iw/ZI/ZZttHs7PVLVr3VPEdqun2uqyeUxYoUBeYLGLZRcLvA&#10;3uoDGLa3cfE34/eALT4gwfCSHwDqnifXbPVLVJ7K30lpo9PW5VY/trkjb5UaXP7xgchHdVDP+7PJ&#10;eLPEvxc17w/faf8AtAaxpvw68P8AiKOztNAuLXXDHe212yKZbGQxEq/mRi73sroLdEjeNpWDTR9k&#10;XKUdV/l9xm7KTt/XzNH4l+D/AAp4W/4SLx78dPitda94XS4ivJ/C7W/mR25t9Ugu7CdU3lkktpDE&#10;hZNqsNruPlTbR8J/FKDxb4V1rR/2b/h1Hof2Lw/DP4d1jxFotxZ2d3GbOLZKWeJdkcReILuP71bS&#10;RU2ookXBsp/g78LvitqOj/Crwv4i8ZfEjw/oH2bVdQ1SWWOGONxbW8ZvJiBGVl8gSlYY3ZzbySlW&#10;Z0dty++FP7Ufx8sZNK+LnjnSvCfhe+sbi21Lwrpemx3VzdQz200LW0zy74QsUhjkBCyCbbskVYzJ&#10;FIWSX9L8OpG+3+f4nA+LNJ+Cnjz4gaX4P/aV/ap0/wAVNcapp+lr4L/5dtU1BpftluZEjbEqmKSz&#10;cRqBDGiLLIJGPnD1Lwd4g8c6p8U9S0PwV+zpb+G9J0jw8thp/i3UPKjle7UrObAwou4WitK6NJG7&#10;KZfM8sEKJG674e/s0/Bn4b+Vc6H4KtJb2OaWdtSvLdHmkmkMe+YnaF8xhDAhdVUlLeFPuxoF7h0U&#10;NhAPu1Mq0ZaJX/D8C6dOS1Z474c/Zp1DW7SPVPjV4uutY1dV+byrpvs8cqO/lXCBgNjgkShFCxo/&#10;lnazQxSD0zwr4Y0vwf4dsfDekNM1vp9ukFq1xcNLLtUbV3O2Sxx3rUKnow/+vSFVz071lKT5dTXl&#10;RGF2/IFxt7Y6Uj4J4qRlJbp7VBfXNjplnLqOo3cUEEMbSTTzSBUjRRksxPAAAJJ9Knm7DFXrkDNH&#10;BNea+O/2pPh34c8Hap4p8BXMXi+bSba3nurPQ7yNhFDcTTwRTM5OPLMtvKuUDtlRhW3KDy2saZ+0&#10;x48ht/iPL8UJPhjpuoeHRBrXhnWLe2uH0aYG8jedTgDzXEtq8bNLtia3+eOYOVW/Zyer0J5l0PTP&#10;H/xi+FHwqNmvxI+ImjaG2o3HkaemqahHCZ5MqCq7yM43qT2AYE4HNcJ8P/2nb/4zeJLfR/h58JPF&#10;S6DqFja3MPjS8sfstssNxYvcLKqTAOzJJ5EZQrz5rN0TnyTxCf2TfgX8Sf8AhGNN+H+ofFH4pzQr&#10;faeNSaSbzWeQzWkn2i4JghHmzQxiZeruCNzlq9J8RRfHjWbOaw8ceNdJ+Hvh0XMekWzae3nS3j3E&#10;9vbWJhlDI8ReaRkG7DtvhXahZq19nDl/r8Opn7SVzB+MvgDwjLrTeIf2qP2h7iOyjt5ooPDWkXLw&#10;xzWqWjNei6jRn8/cnmySOEQJGNuVXcG3/C2uarqHgTULn9ln4Q6Zpd9G8Emm3HiaJ4IdRhV44pka&#10;ZFZkIijAQjzBtjXgAKK57xH44+EvgjVNH+L/AIV+H2vfEfXNemJbVfDumyTQW9xBp67nkESjaLm3&#10;njkSMKRKWSQALiReu0rw7+0X8c/hS2m/E1ofhvdarp8ZkXw1qH2i6tXdrlZIw+Aq7U+ySpICSZDK&#10;rJsxvJfDf+vu6i1lL+v6RwXj/wAGaV4E8LQ+Mv2u/wBqXUNS1Dw/MtzIvhuA2sYRLjzFzDHvKEh4&#10;kZwUDxoFYlTJuTw/8S/GOv2uoeFf2NP2eNP0vSrNo7LT/FF9BFbwtMYY443aNisiIkarI7urNJCI&#10;CiuZVx618O/2WfhF8NPEU/izRtMuLrVLrzDeXd9dNJ5zNN5oYpwnyHasaqoWJBtjChn3egCCGBv3&#10;ESRhvvLGoUHjHb2A/Kh1I8tkr/h+BUYy3f8An+J48v7JkXxD8H2/hz9pzxteeN2h8RW+u2sc223j&#10;tJxGu+0/cBPOtPMDEQyA5U7XL9T6X4M8B+D/AIc6FH4a8C+GbHSbGNiwtdPtViTccZYgdScDJOSf&#10;Wtgoeuf1pMZ5H0rmlOUlYuMVHVDAw+6D7UjdcEUu1k6HmhQT97vWfKUNK5G3NIEOzaD+lPKkJyec&#10;01vm4VuetSA0qF4WmsrEbiKkVcHIOfWgoegqlcCE3MasN8irlgvXueg+tPPIzisjVPDb3upC8juf&#10;LjlP+lMCdwwpxt7fe2MM9DHkdSK1LWNkt445LjzWVQGkOBuOOuBWmlgHKvOajuriK1iMtw20D26/&#10;lUiJhyA4+lGzJ3EA1nygVbPUkvLhoGtpIyqh181Npdc43D8f6etWiqsMCqusWsrRx31jHm4t23Rr&#10;/wA9FP3k/EdPcKe2C6PUbP7PHci5VllUGM85YH261XKrATK5I3YpvUsQtSKVden4UkhCDGO1T1Aa&#10;M470nOME/nQAGHzcU1lz8o/lVWAjfg4P8Jrxv49+Bk0TW18eWG6O2vGCXyrgKsvZunG7gH3HvXsh&#10;A3HJ+tVde0Gw8S6NcaFq0CyW91E0ciH0Pce46j0OD2rhzTAxx+FdJ+qfZ/1udmBxcsHiVUW3X0Pn&#10;AvDMygSll2gcsOO/p3pC6wN/x8fxdmXj36Ve1fQLjwprtz4a1DTmaS1kwsgHyyKfmVh9c/hyOoNI&#10;8EJQ7dOyce3+NfldSnUo1HCas1o15n6DTq06kVKOqZQk8k7ZpZ1Y8+WwZf8AD/6/FCyglXUrjod0&#10;34+nTr61fmtUZdp0z7v+6P60rWitHvawZeM7WI+nrUalqRmCfCqTIo/vbZDRJcZw0aqwYZz8x71q&#10;PHMeEsPu+u3n/PNQyW9w77nsG/7+IP6il7w/d6nwv8PWs7SJI1sZo8Mv3pMd+3I9Px/SvXvAt6ji&#10;NWimHyYx5hBOCTxzXiXg6zvkZfKsFjVh1kuO/b2HOf8APFeneEptTilVZlhUsM/LMeT7HtWk/iZ1&#10;VqZ734Y1WK3iRtkygAZXzB+Hf/GuustSjeIGKOXPVW8zoPzryDwvfXqRrm3jPA3fvWXI9f8APOa7&#10;zQbmVgN5jLNyE888f5zW9OtZWZ506Ot7nYWksWFP2aRVVjubf1NOMu4Mwgk7kMe9Ztpeslvt3x/L&#10;wqqzZBzUnnXcyqNinC/KNx/w+vt9K35lIz9miLxTJrUeh3X/AAj99e2d41m6x3Vq+1lz3zn6GvGJ&#10;/wDgpV+0L8PJtQ8OeOPDMN9dTanPNDeRwLCYoWjjVIUUKVCh1Zizbm+fHOBXtE0ku07stu55kI+n&#10;+fevHv2hvgtB4osP7d0zTx9qVc7vOzuJHXHetqWPxmDd6U2l26fcEcHg8RK1eCfn/wAE8Y+KP7cf&#10;7RXxWaa0Gpw2NqxIKtuuMdOMSHy88dfL7fl5m9l4x8XQyJ4o8f6teR8lbdpmWLHUkRqQoPPOB9K7&#10;yx+CniWe58mWxePYQWWSYLt5xnpzjjpn3711/h/4HaiqrJdc/wB1muhzyPY+tZVs2xVbSU2/metR&#10;wOX4WP7uKVv69Tx7T/hdorJGyW8wZWyV8tjvOcH/AD/+uuw8P/DBpMNaWVxtT+7GeOvJ/T3r2jw7&#10;8HbWxtvJMLSvJkNvkU98/wA+3PFdfpPgSdA0cNsI32k7ty88Af0FcDr1pM2lWjH4TxzQfg7eyPGb&#10;mWdY9mVXGWHoeen+FdlonwW0q2RZrueR225+aHnPPb655/8ArmvTLDwfcnaqWT7sfN8wxgf/AFq2&#10;z4buI1jKW0jSN8q7mXk49qznzVNznlinc4DSvhvpsarEsXmHnaGjHp9P85roNM8BWkbea1iPujd+&#10;5H+Hv/nArtbXwzNawKzwNu4ACsO/4VbtrK7hAL2Z2hPv7wM8+lEaPKYSxDtoc/pvhOyR/khkODyx&#10;Qen0rZstChVPLS2lBX5un61oW1rMZH/0NmHTIkH1q7aWE8ceXt2Q8FV84Z9DWkYmEpyKtlpUQOFE&#10;33cj064zitewt5UKsu49j8uO1QwRuzLm2J3cqPM6VfjEhAeS1YDhgxmHH6VorxMywFcAfI27GT+8&#10;9PrUsE13GfJeBhu/281SO9+Vhb738UpqxFG5k3SxfKv92Q5/lV+0uw3LgupTmOSLjbg857/WntcD&#10;Ch4G5I6N1qo7sCyRKvpkyH/ClBu40G5Vz6eYTml7SRPKiyZHywW2Yd+o9abw37wx/wAWVXNQpc3O&#10;fLwvXpvPT8Ka5nL7zGuc/wAMhx/n86FPuHKTwmTcdtt/n8aGnYDy2iY4OPm71UN1cwtsNrGrH+7M&#10;T+tN+1M+1nTB6ZWUip55BylppG67MEeuM1HcPld4QjHo3NQvcuY8mEfKxH+s5xmq891JOnmxRL8r&#10;YIEp7e2K05l1KLiOJtrG3br6j/GlWeUSbPIbH+02KzkM85w7ce7mpDNKkflxIrbv4vMNTKV1YDY8&#10;PXjWfiSwvREyql5H5jbuiFgG6f7JNexcjt1FeDSS3AjYqyg7cfLMeK92sr1dV0+HVY/uXECTLt6E&#10;MN39amk90eXmUfhl6ku0YU5+tLmPbt5pN5C7CKAm1d+38DWh5YoJfgH60jRNng0YfqFNOG4LhqAG&#10;hXByBTQrNyP6VII2U7s04hgMovNVyyAj8s4z+fNOdcjjv/tUojbcSR609lx0bNHLICPZhev1Gaco&#10;2jG79ad5QY5o8racmjlkAxwc7SDSjnGP51MQhO0kHjNNCog3M34VXKgG7W/u/rVfVNJTWdLudFnO&#10;2K8t3gl/3XUqf0NWty9uKjkdufm46fWptENnc+bPBGsXz2EaXk0kc0ahJl2YKsOoPHY8fhXVx6rb&#10;sg8y9bd/CMH/AArm723XQ/if4k0V/NeRdYkm+XACrMfOUD6LIo+oNbyRs8eRBIfl5y1c8Zcuh9NH&#10;llFNdS59uiZ8mSTd9Dz+lSfbYRwJpd3T/P4f0qqIUc8LIuRubMlOS3RkO2Nif+umPxzV80mTyxuS&#10;PcrIVTzJuMn73WpINTiiHzNIV9WP/wBeqnlop2mPjr8stRSeQRuEEeFz0ZqXNIrlRda8gbLkSY6/&#10;67+XNRNLvk2qj7efmMn6YzVZUsvurFH83VvMJxSKlmZC/kW4Q8qxf/GhybDlLEkpT92YPlb+LIAP&#10;600XaRfN5a46bcg5puyyRd8f2fp90DIFAeLqyQqv8JEfNSIdb3FjBIZYLeBW6v0596si8idP+WIb&#10;d6ZxVWRpZPlikXC/9M8/hSxSNKWMj/M33mWMZNVGXKFuo64vt/CPFu2/e2k4P0FQwXl4WbBbG7ja&#10;hqZpkVtmyZuMLtjH+FQ7ppX3Mt0Sozu3IN3vUykyyws968e6ZpW/3Y+lRzmUthTL5Z+9thPqamWS&#10;8EIDCZdygj7uf50I05XEvmfKB6ZNBMVYrC4uG+VVf5eEzCeBUsc8rNh1bqcZgx0P1pzGUsA/nHP3&#10;fTr61I28nnzSwztJ5HvSQ5Al/Ki7xngH/lme9RtfXcgxIJGOOnlc05XMp/dwTep2cUC6aKNlS2k3&#10;DktWkZdCLdSrHqF405SW3uMdQdpqxBJLv3bJf+BRjmnb0ZgzxN0yvzj86VIVGWWDA/u+YP55qCrD&#10;GuLuKdWh+0Bs5UbQuP0oe71BvknSZmXr8y809XVf3T2rZwdu6SnrHGJMCJeD8373kUc1tgtfoRr9&#10;pbcRbtu2nB4GKhha+EzNsbluMyDPTvVvy4yNscX3eDlxg00XDISn2WMd8+Zmjl5uoXcVawgXVB82&#10;3Ljt53UVIovFOMY56NORiljmizlktwT/ABFj/hTEuoWlzthG3pmQ/wCFaLlWtzO0uxOtnqGS5Ma7&#10;um6U04Wz4Z5khz0z5nSq0jKsoeIwtkdmB7+w/wDr0XF0sZwzW/3uWNPmiHvFqL5MF2hVu535zStG&#10;isZv9FI2/NwMkfl/n2qompRw/IJ0LH72FNOj1weRIxuoQyLn7pOfpzzVxnEOWRIZ5hyZbdO6gYJN&#10;Ne8uFzmeM7j/AAqf8/hVZtUjcBjd2+5ui428+nWk/tuIcpdQ7hx8q5B4+tHOiuUtR3GUx5ynac/6&#10;jp7daWA3nmE+Yyq3VvLAJqoPEPlNtefYnZlip0WtzStta/dg38SwgY98/T/61Z+0j0H7OXY0C123&#10;yLBNxwMKOPem+beMBGouN3O7nPf6VRn1qWP/AFktxIuP4Yv8+9Uhrl5JKjyRzrCqkbTGRnkdz/jU&#10;+1D2MzV2XhLNmRuT6cUIlwNpVpCp6jcOaz01O1kPmPa3Qbd0DDnjv09fei61ePGRbTbhj/lqNv8A&#10;OolNS1LjCReE7AjJk9BumxmnG5faBgnJydzZxWOmsTMwhFkzYH8M6/1apP7S+T/jybr/AM/C8fr6&#10;1ndGnIaTTk5byJM9cRtTZLhZSubfaV77vess6iu9mSzkOeBi4zkfgacl8HfeI/m6FWmPHvTD2ZqL&#10;KGOWhX1++ad59sDk2iN2+9VFr2PIRbSJm9DKP8ahkvpFlKzWg25GCJuCc+5oDkNLNrIfKW327u+7&#10;pU0VpAo3NAPmOfmrHOpqZAjWGVzj5Zh/8VUsd7eXHyRabGuV3f64/wCNBPLI2Yra0AxsU56fMabJ&#10;bxEZ+y5Zf9oj+VZv2+RYw501jwBt80H+tNGpSE7VsCrHht02R+hqtA5Wa0UDsgVNNU45/wBZx6+t&#10;TQ2O4GVLdfX/AFh61lxzy45tNo67vNPPrirEct8oAisWZeg+aqVjGSlvctf2RHJGx8go3Zlmxz9K&#10;mt7VV+R7b7vVmlxWa8upg8WC7evy5qOL7dghbWQbmyflaq5o32DllbVmybe2cF0iVm/hwwpXCqv3&#10;QP8AZ8zk1nwDUSoEVtJ/wJSM/nQI9SUZ+yycg/eb9ParUrmcomiqJ/EnUdVYHNG3aPK/eL/telUl&#10;XUwFCafIec/6w8frQ0erLPuawk4PaQf1NVzcqAuK5POyRuy4b/8AVQz/ALtlRZmJHygOP8aqlL4p&#10;ubTnPy9FkAz+Z/z7011u1zm1bn/povH61fNEDlfjh5y/D++dXmb/AFYXv/y0X0YH9R7VsaXYB4I1&#10;FvMVkQFfkVQRjryx4x61yvx6uLmP4c6pIRJ/o8HmyNu3soX5hsAz8+V+Xpz3HBHdQrG8UaS6dIv7&#10;sfffBPHsa5Zfxn8jb/l2mRrYxxkRfZ7heeoZP8atLZfKCqSs3q2zp+FEdlCqZazY8/LmSpBaqUz9&#10;lYf3V8zkfrWkeaJkyJrMF1Z45l464WmSwbtvyyKc9dycc/WpGtArA/YC23u0n/16jkto2/1tnnHI&#10;9P8A61aOQg+yXTHYyyBf95P8KJbdVjJIY7f9pOP0pZYUdTF9hXn3z/WmG1QfItmgXOPlUVnzS6Fe&#10;6IodTgRq3Gf9Yg/pUTqdpxs6/wDPUc8/SpHt4WwGs4+vVsZPvUYt2PC28K/L/AM8flU88ilHXchu&#10;E2hQzD72BtkX0+lEcj+Zs81fl+9++P8AQVJNaiQKCka7cfd7/pSrbzBR5iJn8T/Spcpsr3SKW5RY&#10;PLaWNePutdH/AAqNrlV/1Uit6/6Qeak+w3Rbc0UY79zz9cURxXUb7+F+inn9Km8ivdIJLqUOHluo&#10;8H7wMj//AKqRpi7r88IOeq7+Rj2q6nnksnmL93/nmTT1hu4gE+0j3xEeKE5C90poyJnBhXd/F5bn&#10;H6/1qGZi8wIWPGct+4Y/rzWgzXaKcTSNu9bc5/nTXkuWG8LJ93+GGlqxlKOKASeYVj3E4b/Q2yf1&#10;pzG3Qf8AHltA+6y2Z/PmnyNIQwIm9v3H/wBepFs7yeLckkwK8/NGv/xVICmrRo+UtJO27Fnx9c4q&#10;NrrauDbzbv73koBj+dXn0++bbuMntuCj+tRvpl9K7bnkH4gUD0KchkI8wtJz93hFwPxqvc3LxKXM&#10;c3AA+WaMf1q3NoeqI+Y7lj67pQP5Cqdx4duNxilfacYz9oY+/p0qXKXYv3e4xNUUkgJcN3+aVc05&#10;tQYfultWHH3hcden6/8A1+tQr4au4m/dzfd/vTsaT/hGHHzPtbBz/rmH9Kz56nYpcoyacZ86XC7m&#10;/wCfh/6Cobi4LnaGUDHOZX/w+taCeHE8sMFXPVvmb/EUS+FGwWMkQ/4C3H60NVOwc0TKkjt5F3PB&#10;GzfwgyPge/rVWRLdXKJBb7upLIeD+hrbfwugwv2bdtPULjP6/wCfekXwtGTvW1WPd/DsXj9cVPJN&#10;hzRMBol8zzQ1uvThbMnn/vqmNGHbymWFgvrb4/8AZq3ZPCwZ/LSF/lx8zKv4d6F8KTH5xEzAdG2r&#10;071PJMv2kDnZ7dQ23z4d3/XuuevqSaYlvJ8z/b0Ts3+jr0/Ouhn8O7Zvmh/hxu2r9fXNA8OxtF5f&#10;mOB02gD86n2cmy/axOd3eWQw1plUcbfKT9PShGuPtAb+2JGUcbfLTj3rpIfD9unG+TcvC9D/AEpz&#10;aDHglZpDznFV7GRXtINGEi3LSq51aTbxuUKnI/75qfzCqqg1CTr8x3L/AIVsR6LBsyxk7dyM1KNO&#10;hVVVo2b8elVGDMZSRmRMnlgG9n+XlR5i8ep6U2b9xF5q38rYXc3zc/hx14rai023A3JZSZznhj/8&#10;VUq2VtKVzbH73Rn6/rV+zdtyedJnEXGo2moyMl5d6pAYZDzEzbX9uBUdv/Y1or+b4m1SPzDsXy97&#10;YxxjGzp19OM9q9A+woAV8hR3xuzTRaRkbGhjz9KXs9bspVYnnV1d+HGG2L4i6tC20bleDPX2aM4/&#10;SotO0m08RvNLpfxKv7jypsSR/ZY4/mxnacx56EdK9EbSrPGWsoGIH8UY5pv9n6fjatjCp6YWJRVe&#10;z97Ur2itovyOZt9PFo3y3EkoZQNklyMD3BCj9ahuSwO5hIy9fldXA/OuolsrUE74Y1zxxEOR+VVZ&#10;o9OQ7tqrgZ3MgFVexj8Ry9x/Zksfm3KptUc74dvHPpWZdCG8DyW17cRqFwrxzBlbHb5wQeOeP8a7&#10;eS5s0QyIA2R8pVRVO4u4ghkLx+n3TkZ/Cp9okaR0PO20/U0ZTHq9qqsf3SzaWR+OUYdfpVfUdC8d&#10;Sti3utJmBUhhItxhh6bRk/rXosniHT4U8tbtexO360q+KdNuiIEvGZl4yy579qh1ImkedO9jw+Xw&#10;V4ridmv7OHO4iRrXRbiXevoC7AD29MCu+/Z8+DPgzxlq96nj++19XsUilt9PVVtY54zkOxKKH+XC&#10;5Ab+IdeldhLr+lIpa51T5eu3GK4n4l/EiP4aanpfxJ0jUnZtNvV+0WseD58R4ePHXJUkDPfB/hqs&#10;veFo4+E66UoX1T8+vy3NMVUxOIwc6VJ8smtGr/1qfVXhXwL4S8D2C6f4Q8PWljD/ABC3iALe5bqx&#10;9yTWsCxGc1V0LUY9V02OZYmjbH7yNo9pQ+hX+E8dO1XAMHgfpX7PGMacUoqyPy2UpSk5SevmCDea&#10;r6tbTzW4e13GSNt8fuR2/EVcI7CjBPaqJMtkSYqbVgFucSwn0kGD+o6/Q02a2gvY2WQbYb1drdtk&#10;g/r/AFWpjamG4k03GFb99at6Nnkfn+hoRROpUrtW4+ZP9iQdfxyM/UGgzIIrjfGt/dD54z9m1BfU&#10;Z+9+ufoxqWXzYVW5y3mWTbZPl5eI9/rjn6rTWYLex3c0K+VeL5F2p7SDIBP15X8RUlvI0A/0gbnh&#10;by7j+88Z+6x/qfZqAJmtzLE1rAy7lPnWbfrj6dvo1RxGK5YpGSkd6N8Ld4plHP48Z+ob1pIA1qZN&#10;PUEyWbeZB/txH+H8BlfqFp8lurTNBCyqLgedayYOEkHJ/Pr/AN9etVHQmRz/AMS9OGp+Hk1v7K5k&#10;hfbKkfVGzg/h0/IVxkWm3ao0lw8dqvAZpjhiD3C/ePHoK9VRobv55YyIbxfLmj/55SjIx+mPqo9a&#10;858Q6E/h7WPIuhJdSSMzbmzhuT+J7fmK9PAVvd5GfM55g/3irpXvo/8AMXw3e6Zo+tRXNvpg1CVc&#10;hZJlVFUHHzDIJQ56t2GfWux1ia6tSI/E/ilLMqxltbHSyd8yfxRg4Mj/APAAp+7XCyQSBPJ1K6WF&#10;Fx+4jGWI9cDv06kGus8FXbXmnuPC2iWsd5at/pF/fNl5AR3A+Z8jjllGRweMBY6ltUXz/QrJcU/4&#10;D9V+vn95csLfUJY2g8F+G4dPhuW8+3v9Sz5jN13bPvuD/tspIJrQstKeK6bU9T1i6uP7Qj8m4WQh&#10;Y4ZB02qBgHjGTk8Lz1rFtfG2jf2k9n4f1TUPE9+AZLaPSI1a3gbgsjPlYUIJ6O+4K3Geat2muava&#10;xTah8Q59J0fT75dtrZx3JaWOYH+KRtoZiAPkVThlPzNmvP8AkfQKUb6f8A6CCRpIhcTj54j5N0vY&#10;/wC19O49mNR28Ulpu07GZLXD2v8Atwn+H3x936qKxIPF+vatMsvh7woxRmNvfXmq5t4g3RXCbTI2&#10;fcKCGX5vSxb6DrtlLDr+t+Jp7y608t+5t4xDbvCwwRsGWbgfxM3zLxjOKLBzdjVtlMMpsYpPlk/f&#10;2Len95fzP5N7U6SOCeRoym2C8Gc945h39jx+a+9PmiLqPsYVmX9/ZnPUcbl+hz/48OOKAkWoQ7t5&#10;VLpQ8Lf3HHP/ANf6g1JQyOXeFmuox+8xBeL23dj9D0+hWrOmu6BrKYkvDgFm6svZv89waqswlK3E&#10;8OyO4/c3kf8AckzgHP6fQipPMlTFxIuZLYlLj/aTrn8sH86HqBoqcNnNK6bjvHWmxEMMqOMU4Z6k&#10;VBaZXubRriKSJJmhkkQr9ojVdyeh5BBx1AII9jzXjHg79j43n/E9+PHxL1jxhrMmoLdyM149vaxb&#10;FkEcCRoQRChmkYJnDnyzIHaKNh7ew7/0qMkDnHJq41JU1oKUeYihs4IAxgt0j6AhFAzgAD8hwPan&#10;GNgPrUuw53YprIzCpCKsNUL/ABNTcDOePzpt5dWOn2sl9qV5HDDCjPNLLIFWNQCSxJ4AABPtg15b&#10;8Uv2vPAXw98Q6b4Q0Lwzr/i3UdT0uPU4Y/CekyX8aWT+YY5y8IYESeTMsYXO9kP3VBcVGMpSskHN&#10;bc9UYgjk4rl/Gvxf+H3w7vrXSfFPiSG3ur7f9jtVbdJKyyQoUAH8eZ4zt67dzfdRmHlXh3Ufj/8A&#10;tBfBSbxN8UNcPwptrrVmuIm09WS6GkbXWW2n+0hGgnCZbzgF2vtKhkTdJw3w/v8A9kP4EeKpIPhP&#10;4c8SfFbxf4m0Fp7zXrdm1qa7tbQ3ktsZpiTHCkk9vcwQsoVXmhYfwu67xpLVS18l/nsZzqe7odxo&#10;/wC1F8Wfi817efs7fBn+1tFk09W0TxBrdzLp8c1wVBzLFNEGSDDpIHBd5FU7YwrLLWL46+DmmeIo&#10;PC/hj9q34yXHjLxZbx+IJPDXhPQr46ND4jWWBd1vLbiQR3DxRB4kaQhFW5YPkszP0V5ov7SXjPSd&#10;MuPib4+0fwDo9vrS3mqLYyBbi7ijx5Nk7eZtiWRgvmyJJl40EcYjBZ2w7/xV8J/hDruh/C34b/DH&#10;VPiF4ut78RWtxeQBm0kki0lupZfKJsoC9iGdkQLI6+YBI7bjcdHaH4f5k+9KPvf18jL8E+LfiFF8&#10;MLHTP2Rv2VbPQYNSspHkvdQMMcK5WFhOjq26d2luJyof5i1nKJRCkscpf4u/Z78E/wBo6Lb/ALUP&#10;x/1bxBHcq2lw6Hf3P7i7gllZwJfIRAJj5MJe4iSBfLtZvlVHnJ6bTPCX7V3xp8V6T4z8aeOz4J8L&#10;xwx3EHhXTLQfbbjMMLH7a5dlDCUyhYBmMImJVm3bR3fgj9nj4beDvCGn+Er/AEuTxE2nw3MY1TxM&#10;yXl3P9oDfaWkkZfmMxeRn4AcyOWBLklSny9dfL/N/oCpykrHleo+Kvjl8V9J1P4S/Af4Q3XgnR9B&#10;eHSI/EWoXUdvLm1uoFNvbnbIFiWOK5jeVFn2ttCAE+ZH6BZfs722tX11r/xW8S33iB9a0zTo9b8P&#10;3lwZtK+2WrxyC4gt5ARCDJEG2rhSSxYHdXpW1WYyYHzdeOtIytuzjiolU7GkafcyPCvgbwf4Iimt&#10;vB3hmy0uO4ZWnisbdY1kZUEas2ByQiquTztVR0Axq/w/hS4IHSj2ArLdmgzDMM0hHenOOMAU3GOB&#10;TAR13CmbG3YFSEccVX1O9j0+ya8nRmCsowmOpYAdSO5FZgSFSP50E8cis3w94ih19pkC+XJHIwWN&#10;s7toJGenB45HUHg85rSZSD19qrlcWA0ruA5rmdNvPE0viBWu7eZ0hi2TLHhE3M2A2D94Daxz6Oox&#10;nNdPsKgA1Fex3LWkn2EqJtpMZdeN3v7VWgWuOxjkH60jZ/hNM0+4jv7RbyIMqtn5W6qwJBU+4IIP&#10;uDUjcDaRU8vYBqg/dNZ9orWGoNYO2Ypt0ttlvunOWT8DyP8AeI6LWh1bcGqvqNl9vg2ROFnjcSQu&#10;V+646H6ckHuQSO9HXUCdVw+R/SkAKvuJPpXm3xa/a1/Z++Bui/2p8T/iTYabMEYnS1k867LKcMoi&#10;jyxw3BOMD2FfGvx//wCC2ut3T3Ggfs4/DuO1U/Kmu+Ivnc8dUgQ4H/AmP+71A97LeG85zh/7NSdv&#10;5npH73+lz53OOK8hyOL+tVlzfyrWX3L9bH6C+IvEvh/wvpM+ueKNctNNsbdS015fXCRRxj1ZmOAP&#10;rXlvwe/a5/Zz+LXxd1b4SfC3x1barqVvaNfbraJvKcB9syxSH5ZNrFGO0n77HoK/IH4sfHf40/Hj&#10;Vf7V+MPxH1TW5AxZIbi4xbocYGyFdsa9+QueT7Zh+D/xO8V/BD4n6H8WPA87Ralot8txGnmY85ej&#10;xPgcpIhdG/2WOOcV93h/DFwwc3VrXq291JWjfpdvV9uh+Z1vF6MsfBUcPajdczk/et1aS0Vt+p+8&#10;TOedo9qcOlcz8Hvih4W+Nfww0X4r+Dp1k0/XLFLmFdw3xMR88T46OjBkYdmUiulHyj2/lX5JUp1K&#10;NRwmrNOzXZ9T9qo1adenGpB3jJXT7p7DWj7rTMAnef51MWAGSaalsXXC/ntqVK25oRiHHzKP/rU5&#10;VJ4xUnksnLjjuTVTUPEXh/TBnUddsbcZ+9Lcqv8AWiU4tAcf8afA51bTV8TacirdWKkyfLnzIf4h&#10;x/d+9+Y6kV5lbWskybhcKD0Clea9T8VftDfAfwhbyXHij4qaLbRop3NJdAjjv6cV81+LP23/APgn&#10;d4Mvbma4/ag0+ZDMxjs9NuoZGQZzsABLEDtxnGPx+RzrKZYquq1Dd6Pp6M+gyrMo0aTp1b2W2l/k&#10;ehtZTbQkt2p+g6cUsdsxwn2kYUYBYV4Xff8ABVP9iy1JXwN4S8ceKmX7rafoN2R7HPlKuOn8XNZF&#10;5/wVL1i5yfhr+wx4gk+bCTa5JDbKRg8/PMWH/fPt1xXlx4fxO85Jf16HpSzan9mEn9yPo6LTrlhi&#10;OUtnp+75P61MnhrWJxvWwdh/e+zsf5V8mXn/AAUY/by10yQ+E/gF4F8Mxtys+oa0Zyo7HZBBnP8A&#10;wIAd6wLv9qn/AIKWanN9qHxn8F2PY21vot0yr+JlH8hXRHIMP9qr9xj/AGtiOlP73/wDhvDNnBby&#10;7IfL2tgZklwCff8AL867vRUt4pAt1BAg+UKueAPTPHf9eted+GrS83yMlvITtyv+h8E46DPv/Liu&#10;y0htTeQXB0q7G1cbWs/4eO3b/PSvmJfEfbVIczPSvDFxax/uY5IWYrnbnkf5xmuw0PVXQbVjh29P&#10;l4z+uf8APrXl2h/a5E846XMjMx+b7LuwPf8Az1x612emXeoDaEsWVztPFuOP17fp+IqEcdSHQ9I0&#10;648wBgY/mPqTj3rWt5tx2xCM/wC7xj8B3x+lcboSal5sObSTDZYt5Ixj8/8AGumtIr6EZhWP5m+X&#10;9yP8a3jNnLKPKXsB/wB3DHGzKDu3P3zS3FtFLbvDKqnLA9RgfSmWtvqZZnezh+bhvlUHkHnrz+NW&#10;BZXvl74ILdQVIYsVH+TWilzaGZxmreCIn1BZLTT49p4OMDIz7Dr0/A1Z0/wekY3y2ke1eV3SDjn6&#10;dK6h9HuZVwLaFlb1VeP8acfDt6SpENpz/C23OPzrH2cext7SVrXM+20eF41KWkKgYJ+cZBx09+9X&#10;rHR4oZPtG1PL3fe8zgirEPha4e2O77Lwv8TADOakXwneruV5dPC9255/X+fpV8suiJ5vMS2SInyf&#10;IRTjhlkzkDvTpSjyMDAu3P3WuPf+dA8HXLRh/PtQrcZXGM+tKPB9wrnbeWvsWbP9c1NpdietyzNc&#10;OY1/cYwuVXzvfrnv/wDrqJZmjykjEH+H970pB4ZuYF/5CVmq/wC1n/Gov7ClZgVvrdl3fNtZxs69&#10;vy/z0l8w0TtcyynaHZvmx8tx/wDXq8J4wGRiW7t+9qpF4dmf5Yr23yeNp3HH6/4VMnh0RsuLyz9/&#10;lIz+GaFJiZbgSHJKSEdRjzOtXIDGsXlxqo6fMZOtZ1vpFu/+uu7ZQpGAIzk/rViHSrRjvWa2bbkA&#10;CE/481o5cxJcS9i27WiX5Sf+WmfT/P0p7XVoV3SbeSeh61kXdvcWlxClkLVo5OJpNh+XH+NaENjH&#10;KyFrm1VuoXyM/wAz/hUXHYsSXFlLH5cQhYc7Qz/nTk1G1VDmSH73AVu2OtVxp1nnjUow3X5bYYzV&#10;i2ttNgk2tfq3b5ohx+lMRaguLRo/3k8PovWnC5jVv+PiELnIXdUZi0rGEu8j2jp0dtZRj5blumRi&#10;Pr+lADZr2zcrIlxDu77W9aryXNtFIryX0Kf72M59KvPDZuCXkfsPkjzn9Kj/ALO01meQpPyAcGOj&#10;bcCvNqdlbt+9u4eD8vzZNRz3tu8W0mFlPLbvT1q9Fp2nuC6xyfL/AAlefr0p40vTtpJjlJB+630o&#10;uBhyXflMog8pkC52yNwf/r1LDqEZGJpow248YrWfTtMfCrbzE/72KQ6Lp6Jvihk65wT/AImlcDLF&#10;7A+QPLJDc7lOR1r2X4Xar/angTTbgurMsTQt7eW7Rj9Frza307TUUtJYcs3G05xXoHwkeCPQ7qzh&#10;j2eTfMQmeisqnP4tv/X6l05e8cOYRvQv2Z1IjG7npStg8Ed6cu3PzH/x6lDRqd26ug8UaF/hIx+F&#10;OCBD1yKdujH8VJuyf3YFUkAqQ9ilAjBGVO2jA3bd7etN3Ksm1BnPXnpRzxvZAOH3cj9acwz91ail&#10;kAOGNIbkA4QZpc3kBIjU2Nn3MJGX73y47Co/OGMButNecA8K3pUc1xXJmk2nLn8c013RuNvvUX2k&#10;9MfrTDcqTk0OWgWLBbK8mmEogzK/Ofeq32oDI6UwSg8kn8TUSYcp4t8a4P7J+MP2+00rzI9U02GS&#10;WTZ/y3QtEV4PZEi/P3o09XeJS2mSAH/a6fjXVfHDSbm5udD1+1cboZ5bWRP7wlVXB/DySP8AgVUL&#10;DSdWWOMuse7H5VhyylJ2PosJP/ZY39CglpJF8zaQkY/vM2d1JbQG5/eW1nGy8gMHP+Faeoadr80D&#10;BJfmA6YPp9ao6JpWvQw+XNIFZm52xnjvnr65raMJ81jXRxvcj/srVsZSwjx/suT/AEqSLRdZd/3e&#10;mR+7FSK01h1eCI4l3YHZDmn+Rq0xO2abJbI/d/pWiprzM+ZmSNK8RvylvCMYC/uyc/SpP7I8QO2X&#10;gXG3/nmOP1rVEeqKNiTSdM/dpDbatJhTdTdDux3pezDnkYv9m60HwLVsd/3fB/8AHqVtK1uLhZVU&#10;Hnb5IyPzNao07VY5sLcu3bJ61NJYaxlZPM/4CcYqIwk3qinLrcxZNL8QHku3P3mVF5/WmQ6ZrzSY&#10;Lyn/AICtbzW+poDvlZc9go4pFtb+OTPnOpPPCjmtPZIPaMxW0TUiDvuZV9FaZRz+RqOPw9dk/O8z&#10;DptNwfX2rYfStRkbcLr6blHFST2Gpu+1bnA9iOPyqfZ+Qc8jCbw/qdvHiObr6TMf8/5/FF0XWpeP&#10;O+UcsVlb/D/Oa6B9I1R49h1Erz+dV20C9iDP9ub2HmEYqfZy3syufzMe/wBOuNPEfnyBhNJsysjH&#10;ax6dcVYg8PXjny2mwh+7+8bk/nVqbwxcTSxu1wrhW3bmkORxj+pqd9BuXdTJc7gp6eYQf50uSV9g&#10;c1bQoN4bxhmvVUt/dlb8uoqK48NOsm7+1FJ/u+YQG/Nq2W8Owhc+dhh0y2fzpqaHZsVaSfk91bGK&#10;fs5diVUt/wAMZtv4YtlHm3WoLHt7tIcD/wAeNDaHp8TLG2ps27jejttz7/NWt/YmnK+Rcs2f70lI&#10;NG03YVkum/2QMmj2cuwe011bMhtB0yP5he/dyV+Y5J/FqjOkaYHxJcfjuBz6cVrtpGmEqJHLHPyl&#10;UPSpF0rSAfmR8Mf4c/n/AJ9an2ch+0j5mLJYWAiwksXmAgcx8U1dH0sqxuI9z/w+VD+ua05PC1pL&#10;qLXUevahDGwXbboI9mR3G5C36/8A1tCHSdIjU7obib/abP8ATFVGjOQ/bQ6HL2mmWaSMlzDleMHy&#10;ecfiKsQ6NpLussEk6qPvLtHP5r0rpo7DTIS3/Eub7vHvUotdPjQCHTmO7jLKOKaoSZLrK5zUNnYq&#10;CCkjdTtEIGKctjYSLh4ZOON21ea6Q29mnyrpzY/KozDF/rRp+4jp+86VfsH3J9rE5+bTrHZhI5u2&#10;Nrj/AOJqNtO09Ew9tIzN18yTg11TKjjEdioLY3dMmmraxhi/2BQ3++D/AEo+r+f4Fe1OX+xQttCw&#10;eWq87l79amh03T/K3NZtISp9sfhnmukVQCVFqN3T73WowDACjWyr2XnP9KiVGUQ9oc7c2Ni0i/8A&#10;EtZVAG5RIQPrjOM1H/Z9luwbVmY/3ZOtdHslc82Kt/vN/wDWpJIijiT+z0LexBI/MUnSshqsc2LG&#10;zcqjaauf9pj0psujW7NzpSsM4U7uR+ldMz3MrYls4euSzYpwWWTafJiUqflx9az5GV7ZnKx6XYeY&#10;QulQs3Urg8n/ACKkbSIuo0mCPj+7/wDWrpzBcynLW8ffn+vT6USwzfe8qNkAwE5NN0+XQX1hnLNo&#10;6rJ5h0uH1/1ZOf0pRo0DDedOt1/2vs+a6TZcgqYxGqpn5dpp6G8C52x/r/jS9mHtjm30k7lX7Db4&#10;9fsvX/PNKlpMh2x29v8ALxjyuv610Yif72U3Hv5fP86lCybdoSP/AGdq9f8AGq9mHtjnIbSRpFiK&#10;Qr3GIvb61IdPmV+TGrdsQ8fzrce1uC2UOG6cJj+tOENwQGSRT6c8fzq/YsXtpXMmPRbonaXwRz8q&#10;cfSpR4ekL7ixY5z06frWxHa3YO5pl6H7qf8A16ljiuskfaAvqfLq1QiQ602Y8OmXijITP90bR/Op&#10;FsbvbtYL97j5Qa0ktbkcm47fKNuKkS0lUZNy2Mdlq1h4ke2l1M1tNLKplk4xjAjAzU0VuwTb57MN&#10;uMHB/pV57Z3XC3Mn1wKaLKRf+XhmH+7+tXGlGJHtL7metsYwSjyZ3f3OlImns+0l3z6Z7elaiWbA&#10;Yace2FH+c0ggRBsafoPSj2fmVzFE2zKNqTNz345FONqzjAl74P8AnFXDal13LJuo+xsvWVvXqKrk&#10;RJVWzcSEF2z7UPaeX8rTtu/vK3SrXlKBje35U14cniVh7+WP60vZxEU1h2FiWb8qjmtyy/64gnkD&#10;dirgtZFb/j4f5v8AZFMmtQR800jYPCqo/wAKfKPU8++P2kiX4Va1c20DSXMVhJJb/vcASKpZC2CM&#10;ruAyM4xkHrXU2tnCLKF47FCjKpXzHZmAx6+tZnxnsrp/hd4g+wI0sv8AZNxsVmUD/VnnnsOvGSeg&#10;5q5oTX+paBYXemTLDbSWcLwwlT8iFQQMA44HHU/jXHL3azv5G/8Ay7WvX/I0YrcBAUt4xx90ZqVY&#10;JHOAqe/y/wD16hW11MgGS6TK9/KOD+tSRxagPka5XA64iI/rWsfe3MyaOwnJypjH/bM/40p06Q/e&#10;aP3+Wohb3ByzXK8dP3Z/xpywTDkXZXt/qv061pyxE/UcbFwwbz129claje3uSQG2bc/3TThbMRkX&#10;3Oc/6n/69Na0uSNy3TZ7nyRRyx7BFIjmtpV4jdfxXpTUtLkLkzLz/D5f/wBepBb3SDcJmOeN3lc/&#10;zpXtNQxg3WWznJt/f60vZq+w/dInguDgK8Y7cxkf1oS3uvmbzEPXnB/xpWttWJz9sjXHTMJH9aYq&#10;agpxLcR+uFU8VMoi0B7W6JKtIu7GehqMJqCfL5itzznipiuoF8rJH+TZpv2W9LbhPF8v8LE/4Vm4&#10;yuMjUX0P/LReeq88/pTXS7uEzI4X/dkPFTtBqD/8tIf+As1IYNTACLLH17yNn+VNwlyh6FWOzvLV&#10;gUuVx1O7k/zp23U2OQyY/h+Y81MltqwLESw/McbS5/wp3/E0VtjC39/3rfl0qPZy7D55EK2+oZw8&#10;sf0zj+lJIlzGNzTJn/ezmpzDqW7Lm3/3RIWP/oIqMxaoSVjjj4/6af8A1qPZy7Fc8u5Tm+3b/lnh&#10;X65P9aidr7JEl3Gv0XOP88VZeHVFXGYfxkOf5VHKupMmwzW//fRNQ4yNOeJTkF4W/c3ytgcAKefy&#10;NUnt9TkP7664zlW29fzrTaLUiAftcK46fKaj8rVXbb9pjyP+mJ/xpOM2NSiUYreR32veN6bljqZt&#10;MnU/8fj8+sY5/SpktNYTgXqjPX92fz6//rpfI1lABJfR/wDfpuf1604xfW4Sn2ZA2m3XX7XL/wAB&#10;Qf4Uf2ZKRuGpXCkgjhAMcfSpvK1baqC7j4/iER/xp32bVdh3aqoH/Xv0/Wn7PyJ5/Mqrp90iGNdU&#10;kY7s/MopjWutjJF4hIOeYf8A64q09rqpyqazH/wK17/99Uwx6+hwmr2u3uDCwz/49/Sk4eQ+Yjli&#10;1ULg3v8AwJY8VSWz1WJmMeps25ssskZYdOnXirrDXymV1C1/4FCR/WoT/b7Sf8hiyUYHy+W4/XNZ&#10;8vcuJXe21YPu8+Nl9fJI/wDZqY41cnastsvP908/rVl18RBMJc2Mn9794wzz9DUJXXSnlix08tuI&#10;Obwj/wBkpaLuWRmLV8fLc2+7vt3c/rTdmsscNcW+c+jf0NS+d4hQbRp2n+n/AB9k/j9ymvLrzJn7&#10;LaLzz/pR/wDiKXu+ZUb+Q1v7VIytxD/vKjH+tAi1Rnz9thweq+Wef1pVl19m/dW9nt6tuum5/wDH&#10;KkQ66R8y2S8/89Wb/wBl/rS5Y+YS5l2HeRqGPl1JBk/KVh/+vTha3R4Opg5PP7k/48U9U8QHgyWQ&#10;47MxxUqL4hmJUXUKru7Quf8A2YVViBsen3W0mTUi270i/wDr07+z7wrvF1J83baBQtrq7Yi+3R9f&#10;mP2Vv/iqmj0fVmXzJLvp/wBMcZ/M1QX8ym9o+N/26X0Zfl/woaylkTi8kJK/NkirU2jXn8VxNJn+&#10;LamP5VGdDuFyftVwS38I2YH6f1qWh8xnjRGYMftjtu527h+fSoxpFszrbys5Yrn5m4/StI6bcqxY&#10;PddfmxIo/lTfsAJYlZD/ANtj1/OjliHN3ZnTaBa+WY0ml2r/ANNDVK50i2SI4k+8ckbs1uTaZEV+&#10;dpB14Ex4/X61XbTbDGHjX67yc/nUyproEZK+jOd/sPSNnmyQI30kPH5moZdH00qv2a3tR/eU9T14&#10;yOn1rWv20OxnWN7aNfNbYu1TjPv6VCI9Fc75Vs1k3dJF7eucVj7M6PaSRl2sGh3ES3IscKMgLLbb&#10;W49mx/k571l+M/CPhzxHolxplzpFuyyxlQJIl546YNdOY9BuI0Ie33ZG1VQMP8//AFqeRoN5H+7h&#10;hU7eu0cfpR7K/RBGpOMrq5v/ALLXxG/4SLwNb2WpXLSXujqmmaoJJ/MYyRL8sxPXLxgMc87gRyev&#10;seMcCvl7w5qWmfDT4gQ+LbOaNNN1PFnrDqRtQb/3cp/3HJz/ALJevpXw7dm6tfJYHzITtZfbt/h+&#10;FfqmR5h9ey9OXxR0l+j+a/G58DnGE+qYx8q92Wq/VfJ/gXFBbkVJ220dDijmvWPJKuqQtNAJoRmS&#10;Ft8Y9eOR+IzVfCXI320mFuMSwn+7JgH9R/X1rS59aom2MEkmnfdEn7y1f+62eR+B5+hqogQzJDeR&#10;sjKVjvl2t/eSQdD9ePzX3pkUxMSXlyB5kP8Ao9+o6MOzfTOD9GNWEEd0NhXatyCVH/POUYyP0z9c&#10;0xmiS4W7njXy7g+Reo3QPyAfxzt+hFUA64jkt0F2uWksc7vWSE9fxxz9VNStbebG1rblf+e1o4Pf&#10;rj6Z/RsUy1Elp8twfmtTsmLfxwno31Hf6NTrUPbOdNiy0lv+9tc/xRnqv4cj8RVWAavkXH7sApHf&#10;DKluscy/1+XP1U1Hq2mRa/pUkFwxiaRfIuGX+CQdD9D0+hFWpIY5D5Ucm2O8/eW8n9yYAEH8cZ/4&#10;CfWiGSOYrPLEFS6JiuY/7koyP6FfwWqjLld0Z1IqcXF9T89/jV8e/wBsO58a+Ivhv4K8B2vhO28O&#10;3kkGo6/eSIY0UE4k+03G2FQy4cYUtg+vAwf2Xvi14H+E/wAaIf8AhZ3xavviBJ4jeOy1a1s/Nm09&#10;WY4RpJbh084I7EAbPKCuzZOOPp/9vj9j3Tvj7pC/FaBryfWPC+kTo2iwzbV1MKfMQZIbY4zJyFy2&#10;8AkbRXyB8M/2UP2l/iTpqjTNCtfh/o0kYKz3SvDcTK2exzcSHgcMVUgDpX63lOKyXMsllGTjTVrT&#10;Wid7b3d5PXVJW7H4PnOBzzIuIY1KalV15oNttW6pRjywjZPlbk5N7pan6TXNr4gs7NYrjVbDwzp6&#10;fvbK30/a8pXPzRhmXy1Bz91Ub7y7W4rS0Hwt4VCR6xptvJJNer5sOoX295w+M/ek+ZOn3RgDnjmu&#10;L+COl+ING8B6b4ZaIa/r2i2aRSeI9QbyftAUbQTl5HUkcFRx3yM4HaW2tJphfTdW1pby6uG861hs&#10;bM5iPdQiliBn5sse7dAK/KMRT9jWlBO9na/fs/mft2FxCxNCFV6XW3Z9V202NJ2WXbdTriO4/cXk&#10;eeFfoD+Zx+K+lSRSuEWWRt01r+7nz/Gn978sH8xVG51zT7TSJNd8VmPSrORWS8+3XUaLAw4yzhiq&#10;jg859Oaw/DfxZ0rxXrMMPhPQ9T1S3jl+z6lrcdp5VkkeCUlSSUp9oDHHMIcDc2SMVj71jocop6s6&#10;izha1lbSY3GYW8+yOc5Tuv4EkfQinxLGLpoI/ljucy27f3ZAcsv9f++qyfEnirw/4dl+x3GpeZqF&#10;r+9tLC3UzXM8ZzkLEgLkYyucYB25qo+o+OvFaZ8P6PDotvcfv7O91TEs28YPEMbYUEHPzPn7wKji&#10;joHNHY6KWJGmzcLiG8UxXC/3JOg/qPqFpqSywOLic7nh/dXfoV6q/wDL8GPpToAl7aKZScXEeybI&#10;xsmAxnjocg/iKa0pyLy5jXMbeRfKRxt7N9OQfoxqii1Yh4Xazlb/AFYzH/udvy6fhVonHP41nqJl&#10;iJbLTWp6d5Iz3/L9VrQhbzFWWNsqRnPrWUlYqIBcDJNDbWzke1K2cLuB99teZa54a+N/jT4l674a&#10;1zWrWw8CzafHb276XI6Xs8U1rcpNtlVleC5S4MLLICUSKNdqtJMzQEY827sDdjpfHXxd+Hnw7tJp&#10;PFHii3jmhhaZrKEmS4ZAjOWEagsQER2JxwqMxwqsw47SPjT47+LTTaZ8Nfh1q2lWN4Lqyt/FWqRw&#10;PDbyLBcYvERZSJ4hcRxRqinc/mO5CIqs54e/ZL+Gngi/tvHdhpd54k8TaXoZ0+01LxPrMkzXXzvK&#10;WkyCiNJO7yOyoMswyCEjCcrYWv7Tfjiym8X/ALRXjXQ/hno/2jOm6ToeoxXF1HHtuoJEuZplMLCV&#10;TBcCNA/lMuwyTKWDb040en4/otzOUqidjm7vwT4R0TUtXi/a8/avuPEWrx2+nyXXhXT51s7W3a4+&#10;1WiQxLFiQvciVPMTegYwRnZHE7K+54K8Z/FXxZ8J7CL9kL4XR6XYR3F7pQ1Tx7JJHNGhgE1rfwZ3&#10;m6thJcswXKq3ltHGVRhIKOkf8Ka+FHxEtfA/wd+D+p+Mte1ow6vYa5fRiTT4obtLMT3v2wK+UeO1&#10;WcybWM0luYkY+UscXUal8Mv2lvjLbQSeNvif/wAITZw3lrPHZ+Gx/pR2QJ5vmPuZcPMX2p84jRRk&#10;uzAx6Slou3nt8kHvLX/h/vOT+Lfhn4IeApdS8U/tY/HK+8Sf27qMdja+G1vClkz7knFrFbKxKowi&#10;tlk3uV2ITI4S5mDyRar8YtYvoPAn7LnwC0zwj4bt4Rpkfi++mitJbBYIwV+zwGKQTxb40gTAMboW&#10;kD7RGH9g8O/Aj4X+GfF+oeOrPwtbyapqF3NcfarhFc2xm8gzJDn/AFSySW0MrgfekVWJJAx2JTI3&#10;Adal1l2v/XYFTv5fn955Vr/7Ndj8Qb3UrX4u+IG8R6BrDW13daHdKyrBfQSQvE8EisrRRJ5R+QZL&#10;+a4dmUhB6VFZafBI08NlCkkjKZJFjAZ2VdoYnqSF+UE5OOKnKsQA386Rwvyg/hzWMpyluzRKMdiM&#10;gDAU/ShxspzqQc7qbz1K1PmVcaUPXd3pGQr3p7dP6+lRnj5cc1SYXA4xyKaUwMrUjg/eppODg0XA&#10;r3F3bWkbT3lwsaqpZjIwACgZJ+gFFvNb3S+faTpJHyNyNkZ71T8SeHxrkKmORVmWN0VpI9wAYDPG&#10;RyCFI+mDwSDJomj2Wg2A0mwdmjikZhubJXcxYD8M4HsO/WqjawnctKAWYGmXFvBdQtaTKGjkQrIv&#10;ZlPUfQ9Kl9sUgw3Kj/69S2h7mdFbabo0kNvb2Sr5kjKs23ncxLEE9eTk/U88mrpG4ZxT7jSZtTge&#10;2W2kbcvDKhyp7Ee4PI9xS2Ol601rvv7JonTKvu+Ucfxc9j1HsRRzR7k3sQyA4zmkbDcY4xim3+qe&#10;HdMX/iceLdJtf+u2oRr/AFrivFv7Tf7NngRWm8W/G/Q7NFzlmuPl49zgfrU+2p9y1GUtkdOU/s3V&#10;vODbYb18N6LKBwfYMBj6gd2NTarqWm6RZSanq2ow2ttCpaa4uJQkcagdSx4Ar51+In/BWD/gnl4b&#10;gk068/aBsb9/4l0eaO4kUgjBCozEMDjHBOa8B+K//BR/9gT4ozm71T4U/E74iLvzHaXVtqX2UMPS&#10;ERxQgj+Xc06eIwvN+8k0vJXf4tIipTxfL+6p3fnovme4/Hb/AIKt/sy/CLzNJ8JalN401ZdwW10N&#10;l+zq2cfPcN8gGf7u457Gvj74xf8ABR79tD9oCSTRPA2n3vhXTZvk+w+F7GWS4PqpuAvmE47oE/nX&#10;UW37d/gnSfn+Cn/BLOztWj5juPEFnZW5DYHd5XfoBn5cnHTvVqf/AIKIft/6raLbeA/gz8PfBcbc&#10;DztSM/lj/dt7dMDHbOc/lX0uD4m4aypc1LBupL+apJfgkrfgfJ4/hbi3OE4VsYqUH9mnG33ybcn9&#10;9j51079kf9rX4h3P9qaf8D/F+pXE0paS9utPkBkYgHcXlxng9Setd3oX/BJ79tTWU+0aj8PrHRVk&#10;XB/tbWreLGeOQrN6j9eK6fWf2gv+CkHjZf8Aiov2oNH0dXzlNB8NySYBPHzTTMOhHOB0/Llr/wAK&#10;fHTxQ/meN/2xPiFfNJIGcaffQ6ep/C3iU4z23de/eu+t4t5m48tGlCC9JP8AVL8DyaPgvlEnzYit&#10;OT9UvyX6nXaR/wAEhPHtqA/xB/aH8B6KqN+8WG+kuHGQOwUZP+eal1T9h/8AYH+FcvmfGv8Ab709&#10;ZIVHmW9nbw22TnkfvpCR2/rk4FeY3f7LXwq1mUy+NrjxJ4kkYZZvEPii8ucn6NLt/Tj1rW0X4B/A&#10;zw/OLnS/hToMUm4FZRpcbtx7sOPz/lXhYjxL4kr6e25f8MYr/M+gwfhTwnhrXo83+Jt/qfSHwL/4&#10;KDf8E1P2PvBEnwy+E3xZ8SeJbN7t7ryVjl1AiZlG4obaJlQNjJUcbsnqSa0ta/4LUeGrp2T4b/sr&#10;+P8AWt2TDM2ktbxn3zcNDx746V4TaWFhp21NPhjhjJI8uKMKo4xj5R7np6nipRMkTfXG7A+Xr7V8&#10;jis2xOKrSq1G3Ju7b3b8z7fC5Pg8HQjRpK0YqyS2S7I9B1n/AIKzftkeIJTD4H/ZN03TY2/1dxrn&#10;iSGJl+saLKTjjp6j1rktd/bY/wCCmXi6PcvjrwF4djZsMtrZXV1Iox2O6FT19O3OOlZj5352uuf4&#10;uOP/AK/X8KHO4CRScf3WzXHLF1pHXHB4ePQxNS8R/tqeMiz+Nf2zdajWQZ8rRNFtLdRntmRZGxz6&#10;56dK567+CF54lYzeOvjZ8QNc3MT5d14snijIPTKQ7AB04ruxkrvUqFbALevXvn/J4pHO2PJPy9Dw&#10;OR2/z/8AWrP6xW7mnsaUdkjg7T9l/wCBFrI1xcfDaxvpUbPmapJJdOD1zmZm5/mc5x26bSPh94B8&#10;OAHQfBWl2e1sp9l0+NMN07ACtryjghiGyMKD257fj+lRkbQp2HKnHI+nt7D6Vm6k5bspabDUjjWH&#10;yYYQu0bflUDcP88//r5czkR4P8GAvPT2pVbaRtTouPr04/z3pPNwWR/X7pbPP51IxrOypnDjb16j&#10;HI49sf560LP5aKHaTO3Pysef0pxciElFZm4yFz056dM/lnkduKRpV3MFMfDY/eNzQK9tzO0bQ4ti&#10;JDNj5t3+sx/Kuw0iyMKxpJdLuK/Ky9zkfX0P+eKpaJpUOVb7P8rcbVQjgZ5/zg5/KunsbO0Rd0di&#10;u5uRtjHCjn/P1+mfheU+4qVLhpGnwq7J/am3aBuKt39Py/ziup0u3sGwv9oK2V+bc+e1ZVpZRR5b&#10;7IN275V2jJ9u/wCtdDpMdqG8s2pRlX7uzGCf8/lRE55S6m3o2mafJyt5xj1yRXQafZWEKhW1bcrH&#10;G3b9fX/P9MvQYkD4EUm1jwrR9Pz/AM/pXSW3lwI7JFubbuOY8Y4/+tXVSgpRucspNk2n6TYzSbv7&#10;SEgVQflAHU9K0YNO0pwsZudzck/LwOP1pmlO7WsXmwsGMalh745/WtFBC3FvGzfMRnbmt1TjujFy&#10;KjWFirrtm+Y9cKaeumaXONn7wEdNinBrVhji2ENZTMfpipZoFDqIrSTb07Z/rVckQ5zHhtdKjf5g&#10;zZ/hCHipzY6a7BQsisevynj8hV1pI0YefbybeTu3c8fiDSxtDIuVtJAf4vm6f48U+UOcofY9PA8t&#10;pbhivPCn+gqVdNsDhTHNtP8ACxNWk8xSQLeQ/wC1zj/61SwLIDt+ynd/Ex/Op9mSpMpxaFoSoxMc&#10;27Ocqx5OKZ9h0hD+7tbjjP3u3FaiSyFhi14PtTisI+9EBgdqPZx7BzGY1jp6Q/u7Wbnn95n/AD/O&#10;nJZ2GFQwS/ez92r5WMfOYj83GM9qfEkAOfsu31FS6UexXOVILSyZvMEU2Oh3L+tSrBYKhzaSYH+z&#10;+X8qtJ9nbG6y3bv9qqetWV9O8LWEYhjVwZdrZZl7ioqUrK6BT11FENgMf6PKy7vvEVIttp25ZFt5&#10;l49PfPr71at4/LhCi1Xd0DbutToHXj7Kucfwt/8AWpRpWDnKcEGmxurfZZMdS1JM2lG52w2rberE&#10;oee1XTK3QwdCflp5ZyNz2vT7xzjHtVezDmKONOC5FtPuP93t9f8APeprVYWTzPs8wXsrYqwqiVdv&#10;k8+gk61MEkQBUtwv/AxR7HqHOVlS0mbPkt0wPX/P+FSgWbHCWkh4Hb/69TC3Iz+4Untl+tSJauii&#10;Nbb8n6Vp7MjqVI1t2ODYSY6N0H9aeFQ7h9lk6E/e7fnVjyrkLgW6+u0uKckU4IDRLn2YVLo9Q90q&#10;kCPkWh9fmwaWNJHDAwnPfG0AVYuZZoItywDnhjkUtjJK67jbpyvXcOtTyCEjinP+rh7+oFbvw3up&#10;LfVbuwaDZ50CSD/gBI/9qCsdVuApHljPs1WvDFxPZeK7N5AixzLJE5Lc8qSB+LhazlT5feM6/vYe&#10;UfI9C8/OFJoM45VqhZyW52nt9aZ5qUcyPDLInA57UecB82OtVftCE4ApGuCDjPHajnBRvsW2nJHX&#10;vUfm5P3v4utU5LgRgvJKqjr8zYxXO+Ivix8PfCef+Ei8b6basv8Ayze8Xcfoo5P5VnKpGLu3YqNO&#10;pLRI6yWY/wAVMeYIeea8h1v9sb4U2RMOhx6trEgOALLT2VWP+9JtFc1d/tUfFbX28rwN8H4Y42OF&#10;n1S9YkcddiKM/wDfX51n9Yj01OuOX4qW8beuh9Aedxn0qO51COAM8sioBncZDgCvnGfVv2s/Ge5Z&#10;vGlvosbnGzS7JF45H3nDN+RFVV/Zq8XeJnWbxz8RdV1QsxLRz3TFQc5HUnFH+0VNYw+/Q3jl8Y/x&#10;Jpemp7Z4m+Pnwg8JM0eufEbSopFz+4juhJJwP7i5P6VxOrftq/DWJjD4W0LWtZk6J5Fj5SE/WQg/&#10;pWboX7LngbSwFktlk2/d3qDj/P8AMV1elfCjwvpYVbe2Vdv8KoMfyqlQxUnq0jojhsDT3vL8DgNT&#10;/ao+O/iINB4I+EdnY7v9XPqk8kxH/AVCD9ax72P9r/x0zR6v8Tf7Kjf7sOkWKw7R67vvf+PZr3C3&#10;0GwtFMcUOB14H/1qsLYtuwDj/awP8K0jgr/HJv8AA2jUo0/gppequeRfC/4A+KfDHiNfFHiPxtqm&#10;qXRhZPM1C6eXAJBJG9jg16rb6ZeREKlw+MZb5c4/Ori2rxfdlb9P8KT5wD+/b7vqP8K6aVGnRjaJ&#10;NStKo7sgkgvD8xvGJxj7oFEFjcY/1sjY68D/AAqREZl+WaX/AHgwpRFLGMid/o2Oa1J96xG1m4Vs&#10;zSY+g/wpVglbgSyfN2qbymb5hM35im+QzLhZep9uaCeZkH9n3AJWaWTr7c0osSefPkUDI6inGymC&#10;4V298ECnC2O0Kblvmb+/QV7xDDYbc5uZOec7hQ+nu67jcSZ/hBYc/lUr2xXpcbj3+al+zSE5MrfQ&#10;EUWFeRXNgFfBnfp/epY7PzDxNJ97kb/61KNOtT85uG+nmVIlhbrFhZm/4DIfSlZD5iE6XJIQElkx&#10;3PmU1NMkXLNK/PdZKn+wKvP2htvcMx5pjWUYbd54/wB0uaOVE8zIZNJu1OBdPtPrM3p9aaNOYfLv&#10;Xju0pq0bOIvvknX/AIExpxtrMcGZOOlLliPm0KiWFui7ZJFO7j7x/wAaellarw8ka/7xP9TVhbKy&#10;6B1OfUZpxitlUqSv/fujlDmZAYbYDDTR/U9/5UsSWOMNJGP9ypUii3ZRs+wiz3p6Q4ZshufVMYp2&#10;Q+bsQl9PPyeb81NnW0BKidl9cdT09KtFY1OQjY7fLTg6PyFk/wCBEcfrTsTzMpwnT0+UwyYHTap/&#10;wqRZbdnw1rI3zd1I/pU0skTjy8sR/viljRSwZvM49ZKB8wxDa/LJ9hcn/cx/OpnkBXcLFz8voP8A&#10;GkQDZ8rOvH941J5XHyD6liaBEQkPP+jEf3f85p6pk48k+oOelP8ALcfdXP50x1dnUSbcccDNACfd&#10;LAxLx3600F5G4VfvdyRn9Kdhl4Yr/wB8/wBaPNjAHzr97+4PT60ALEHAyBHx6MT/AEpMSmQMyL69&#10;D/hUjPuP7y5VePQChZ4ujzgn/eFADXd921YVNQGS6YnaijGOKstLgZ81eeMKw/rTSEYZeb06EUAR&#10;hZnAEm0U1vPHGxTjutWFLI2TLx+HH6U4oH63H8v8KAKrm4mjI8hVHTPNOlebZi38rdjO33q1jd8n&#10;2kY/4D/hRsCljJNuz7Dmly2Apr9ojVWuDDu/HFO8q5J4WPHHGKvBGxwR7r7U10LDZuAo5US5WKJh&#10;mVQoEf8A3zSpaybvmKlv9kdKupGwJywP5f405YGbkMP8/jS5IoXPEoFJ1IEfl44/hojtpzKHkaMr&#10;14yKvPAwHzL29v8AGk8iaMbS+PXGP8arkuHPEgJZzzEg/u8dKUKdi4deP4uanwUbH47se1J5TnOG&#10;Xnr0oFzxGss55aRefQGmkTKQcqDUwil2/dUn/ZFCx3B48pP970quWRn7Qj23B4MigHpuNOWOd1wr&#10;KfpmpY7a5d/LMMePVs09IblF4VAPYGqUCZVCuLe4ByWH60Mkw42juNwzx71M/nltqbWbONoqN4Jy&#10;RuMY7FA3WlKPkClfciWK4VvLUr9Qv/16e0U2fmljHbHOakRZE4C9/f8AwpkpdnbGAejM3/6qXLIr&#10;2gySOWPkc/nQ8N0F3Bo8f3TmnlH+UOqN7dP6U4rcfwJH9d3ahRD2kiERTfdwhOM/L2oZJ8bnC/8A&#10;fVTPC+zJVP1oRHVNxEfH8RbrRyyW4e1e5VeGX/Z+b3phgnY5Vl+nPFXjuBJWJc/7x/wphmKkqY42&#10;77d5/wAKOVh7VnF/GVrm2+FPiSbKsqaHdMfmI6RMR3H8xUXhW7uhoVjHpmnyra/Y4vsv70ZMewbe&#10;vPTHWtv4hQz3ngjWLOCFd0ml3CqwkHDGMgdaraDrEH9k2oTRLiNfs8ezcg4XaOODj8q5alL97e51&#10;05/uySKfVslpbWTpn74P9RT2u7tBuls7jd/s4/8Aiqn/ALZsi2XjaMBf+eZ/oKcNa0sEMWf/AGv3&#10;TDH6VpGHaQ3r0Kpuyyh5LScbeTn/APXSnVCefs034xn/ABq8Na0jZkzKvf5hij+1tJb/AFVxHlfv&#10;LuFPl8ydF0Ki6rKEwltOP7pWGmnWpo+sF03/AGzPFaH2uxlXYsy/99dKer2wGMrj04pqL7ktxXQy&#10;012Zzn7Dc/8Afk80yTXZC+Usrj/vzWwZLduFYf8AfQpFeFmwRT5ZdyeePY5TxH8RYfD/AJIl0m6c&#10;TTpENsYHLNjJ9AM5Jq1B4vs5V+ZGTuQynj8cVvPa2spHmLGw7bloS1gX5lRB2qOWV9yvaU7bGOfE&#10;9k8iqs6YbqSuMVINegT/AJbxjP8AtVqeTbk4Ur+K0jwxZ4XO3pgGjllfcn2kOxnprlox3NNGMjPW&#10;myeILNtp8+Mf8CzWgsMY+8OdvQ0kcUGcKg+796m4ytZB7SPYz/7f05RgXEH+9u5pp8Qads3fao89&#10;fvCtR4Y/lxGp+tMNvAW2tEnrzily1O4e0j2MyTxHpwTi7jzn1B/rTf8AhI7IqVF/GT/vitJtPtN2&#10;5rdd1IbS1AbdBH/3yKnkqdzTmg1sZT+ILHdhbuPj1xzUMniKylfm4Uj121siC3/55rjH8NRGKNSq&#10;7f8AP61Psp9xx9n2MWTxDbL+7DHDdNkZP9KhfXokOP3jf3dsTf4VvSLaMmdv0PT8ageOAA5jXr2o&#10;9lPuioyj2MX/AISByMpbzf7K/Z2pP+EikU72tJ8r1Pk1sEWp4eEBfXH600W9owwwUZ/u5o9nLuNy&#10;gun4mTB4tjj5mt7oE5/5dWpreM7BAquJl/vbrZuP0rYmtrVkDlj+DVXkhjVCoPHr6VnKNS+/4ApQ&#10;fQoxeM9FkGVut2372Ub/AApreMdEVf8Aj8hxu5z70+5TYNoGWHrVJ2cjyzD8vtHWcpSW5pGMGXP+&#10;Ev0QJuF9brkcndUZ8T6DIQGvrdto/wCegPFUZym3LxKp7HywahnFki7ZLZOV6+Tjt/Os25Gypx6G&#10;o3iLQCWkimtW/wC2gOKDq+lZEkX2f2/eA1kL9hmU4s4cjnlVFMktrUDJ0yH5h3Uc1PvD9mjSl1fT&#10;ol8l5YTn+HcDQ2q6LGvmt5PTHYf1rKGn27Lu/sq1zz/ywBpkuiWUpUnQ7flgd32den40e8Pkgacm&#10;saKp5u4E/wCBD/PaoI/Gvh0nyY9StWI4/wBYvB/Pj8qqDw7YH5xodq2Pu7bVM/y/lUtp4ahSZpIt&#10;JhUnni3X/Cp/eFctG2rZf/4TnQUbC6xZqzfxeauT7Ur/ABD0BRl9ftj7rKD/ACqCPQhKCn2OIev7&#10;sVbtfDoUgtbQr0OAoxTtUJf1eJF/wsDRHC+XrEbK39wn5v8AH8KsReM7KYeXEzSfLxtibn9KtxeH&#10;UVssq9sHdV2HS4S2HbcvpuNWo1upjKpQMg69Mh3SRyH0/cmq8viKdvk+zXR5/wCfdv8ACuiXR7Ij&#10;dI5LbunpTZNOsQzbUP5VXs5vW5KqU+xzbazNIRmwufu/88/05povL6QYXT2UZ7zDiuhS0slP+qxw&#10;e9RP9nhxi0OcfN8w4qlSl1Y/ax6IwR/aTnGxff8Aef8A1qqXGi6lcBjJe4CdlB/xrpZ9Z062GJCg&#10;A+9u21UuvEOixjBmj5/hLD/GolTh1ZUakuxhL4WlkZWm1CTrlcDofzNTf8Is7ACXUZvm6rvH+FSa&#10;p4qtoFxpWnS3D8/LDHt59ziqsH9v6lGLi/uGs0ZfuxwjP5mojCHNZI05pON3oTL4SCPvhuWb2Zh/&#10;hRH4Vt423y3DnHT95Xjf7Xf7U3h/9mHwvpWrz2ep6td61qi2Nnawui73PJ5ZlUYHPUk9geSOm+Bn&#10;xg0H4yaDJqlmt5aSwzeXe28ko320m1TtcKTg7WDD2IPcVr7GVrpaBzS/m/A7TW/AOiaxYSafdw7o&#10;plYMu7GMg5PtnJrsvgd4pls9OXQNSvGkuNGCWlzNI+Wmt8YjmJ6k7VIJ65iJP3hnm4tItH/499au&#10;29fmzx+OaalonhHV4fF8F1f3AiVor2BYy2+3YgscY5KFVkA7lAOhNevkmJll+MTl8MtH+jPMzOh9&#10;cwrjf3lqv1PemXBpyfLy4rO8L6ouoaYInl3NF8u7dkMv8JB7jAxnvjPetIqCuBX6N6Hwo3nOQM/h&#10;UOowTTw+bBxLC26Mevt+I4qwowMGlUEnaKAM8qk6rJC21bj542K/dkA/rj9D602SOK7TbKm2G8XZ&#10;Mq/wP2P14x9QKmktilzJYg4WQeZA/wDdkByf6H8TTVAnOxwyrdDD+qSr/jj/AMd960AghnlES3ly&#10;f3tufJvht+8v976dG+hNTzwtDGJIk3TWR3Iv8UkJ4x+QI+qD2pnnNDdJfzou2TFtfL2Bz8rfmcd+&#10;GqW332p8pizNZ8bs8vCen4gD/wAdPrRdgKYRcxtbQSgLMPOtZPQ9ePx5+hNNjaOZ98ibY7z93Kv/&#10;ADynUY/kuPqo9aWKEwSvp0LD92fPsS3cZ5T6c4+jD0p08UM7YWXbFfbdp7xyjofrgfmvvQQRaraz&#10;6no81vJO0MsiG3uGj/hbPyt9OR+DV53PYLpeo3Gmppslxc28rb2mztwO+0H8ck+navSo7nzSt1cI&#10;v7z9xfJ2WToD7DPH0Iri/ihbS2+o288twx8yPY68/Ntxg/ipH4g16GBlafL3PEzyjGWHVZbx/JmZ&#10;a6mdOuludW1Jmhj+/Z2LlSyk/MuUIA+me3NaMc/xP1LT3Xw7o+k+BdFb/SYdQ1Ty7i8VsbjmGNhD&#10;FnOdzSycE5X055AcYhTb/FuZsY+hrZ0GTSLmJUm8IX3iLWIXD6bC7BobcLjDDznEcIB4JHzsCQA2&#10;MVvjKPuqaPPyfFydR0W99V/X+RDpvg/wNq19Hrun6Lqfjy+uMPFrniC4DWttcBcB4i4EMXAwTaxZ&#10;yoyOa6mTw94n19Be+M/Epgtyv2e+0zRd0KbenzTf6xgCc5XyxtY5FWNG1LxGt9s8dX2i6bFqh26Z&#10;ptnMzypOMlgZX2eY20Z2rGuCjckVuBhu8y5UFZB5N0vYN2P05x9CK8y+p9LCMbFHw74f0fw1Ztp+&#10;j6VDA9rJlmSP57hSB8zseXYjqTyWXrVqGMQXMlgkn7ub/SLN+wbuPz5+jGnJIbNRLId0ll8sjd3h&#10;PRvwxn6q3rTr23eSLyrbb5kbedZex/u/Tt9DRc1tbYagX7SQ7bYb7jjrHMOv4nH5r70+Y+VJ9qkV&#10;drfubtf4fZv1I+je1J+41O2DxybFuhlW/wCeUo6fqPzX3qHT9X0nWRMkV3DNJG32fVII5gxhk9GA&#10;Pyn69QymgCRDJaFgS26zAVj/AH4T0Pvjr9QfWrVixt5Psox5bfPC3oO4/P8AQ1VWSWOMyyZaSzYp&#10;Px/rIj3/ACwfqGFSeU0Y+yx/M8P7y2+b7y/3c/8Ajv5VL1A0GKkdAcU13A4ZentRbTJcRLLEzbcc&#10;ZpWVVJcisndDPG7z4lftN+P/ABVq/hX4efCO18P6LaahPZ23ivxLdkNdpGt1BJLHbBCy4uY4niZg&#10;6TQlifLDo1W9M/Za0zV9Wh8Q/GHxtqXjC4t4ZUtLXUo4lt7fzXnabhVVpPMSf7O6k7GhgiTYP3hf&#10;1cDAJX16Cl/h3j0rVVrK0VYXJeVzJ8OeDvCvhG1Sw8MaBZ2UMalIora3ChE8x32j0UM7EL0XccAV&#10;oABU27dtSFRn5Tyakh0zUJ/lis5G91U1m97lfasQkcZ21G2/qAVrQ/4RnWh872JjXPLSuFA/M1ma&#10;vqvg/wAPxs/ib4g6HYqvLfadUjGPc81PtI9xJS6C8570EZ6iuA8a/tffsc/DZmHjj9pXw3abfvKt&#10;0DznpnOO1eTeLf8Ags1/wTZ8JyNb2nxhn1yRTgLo9v5+76eXuP6VPtqfc1jQr1NVF/cfS02SAM9+&#10;9Nbc54X9K+LvEn/Bdv4FRs0fwu/Zg8f+JGHEczaRLDG34zCMfqK4nXf+C2H7Uuuv/wAWx/YgstPj&#10;YfLJ4i1yCFl9MqjS857Y/mM5yxlOKOj6hiZfZ/E/QcQTS/JHEzZ4+VaydS8LePb/AFhRp9lceTHN&#10;5kW6H5G/dkBTyM/PnIJx8yHoGFfnDq3/AAUo/wCCpHi4n+ztT+H/AIXhZjmMRzXLoMnuiRg8eh/+&#10;tw3ij42f8FBvHkxfxZ+2feWMcuC9v4f0VFX8GnaTn8MfTvi80o0+qNI5VXlHV2P1vn06bTrQTa9e&#10;2Vlhf3huLxFAPfqelc/rvxS+DXhaJ5/EXxj8P2qRgmTF8r449jX5A6p8LPGXindN4/8A2l/iLq8j&#10;cybvEbWqn222wQY/wqlF+y58EXkaTW/B8mqOxHmXGs6jPds/1852/n9c1zvNYHQsrl1kfpv40/4K&#10;Y/8ABPj4eM8XiX9p3Q2ljJBhhuo9xPoAzg15b4g/4Lf/ALBmm38kngODxV4quDGFZdK0a5kR8Zxz&#10;FG6+vJIr420f4QfC3w5uXw98P9HtuRhodNRW9udv9e9b1vFBBIsNvEoT7rKuNvpnHTuf6ms3mNR/&#10;CaRy2lH4nc+gdW/4Lhy6gzRfDb9iPxhcfLmObVLeOFD6E+bKhAPuveuJ1r/grd+3/wCJGaHwV+zp&#10;4Q8Oxtny5tS14Oyn3SOF/wCfvXnafZldvuhujcdKbu3S78ZPQMvt7f5Fc8sdVaNo4HDfymtrf7Z3&#10;/BUXxorLf/Gvwd4ejb5lXSdJuJpEB7fNKq5z1yv4evIa1f8A7XPjnI+In7aXiyaOQH93pNla2eP+&#10;BbHb1/iP6CtwSDaV3g5xwpB7+n5d6TzAxA29MZTJHXP88e/51ksXWlpc2WGowWkUef3X7Pel68Wj&#10;8afFLx54gLZZl1Pxld+Wx6Z2Rui9/THWptL/AGXvgDo7+fD8LNIuJdoImvIjO3HQ5kLHPArupCMZ&#10;UNlW9sk56f561FG8fLrlfU59en/6+mabq1JbthGMY7IqaP4M8H+Hl8nRPDOn2m37ot7NE2k9emMV&#10;oRiNQRHGqsV5XHSkJlLsiqflX+LO38j/AJz6UhKvJ5pDHP3cdRn/AD+HFZu7KJQDgqQF6N7579Kb&#10;M0gbBzu/2R0yecY/D/61N3ONqk/Nu5HocdOvrSHKvgxjjjk9BQAoSNU4YcL/ABdvf/PTFI8oZSzK&#10;v3fl4NNLFfkQDoP4j/nj+nbvOtnduimGymbv8ils+3SrjTqVJWim/REyqQirydhiYGGD8/3tv14H&#10;v/n1oLJlirFvb/Pf+lXLbwx4guR+70qTcy8bk29Prj3/AMmtC1+HfieRFf7Oq9m8xh1PQcZwPpzX&#10;ZTyvMqvw0pfdb87HJUzLAU/iqL7/APIw3k3fOxUduvv06jigRMY1Jb7v3m3Aknvzmurh+Ees3Eg8&#10;67VSWA/dpn/9dXbb4QbUYTalcSbjwy7P8P5Cu2nw7mlTeKXq0cVTP8sh9u/omcNGXaLYzrjbj73U&#10;856dPXufypWjXcU4U4yB6+/+f/rV6VbfB7Siv78SM3+0o49a19N+HHhWOFG/sfe6nO5sY47812x4&#10;WxUVec4r0u/8jjfE2GekYN/gePLsXiPnbyMNVldK1KdtsGnTP8u7aidV/wA/5Ga9tg8GaLCitaaZ&#10;CA3T5en0q1/wj1vHhY7eFcnny0HHvW8OGsPH+JVb9El/mcs+Iqz+Cmvmzw+08JeJrqLcmjupD/dk&#10;wGzj0rSi+GHiqRdslrGm3HzM3H16f5xXsa6Skb+Yrtkf54qC8SBTtJz3y3eu2jkGW3tq/n/kclTP&#10;cyltZfL/AIc8vh+El+EE9zfQwqo+ZjgZ9uvHHsfyqaD4eeHFfy7nxCsjBfmEbZ+p4/zn8K6L4mar&#10;pmj+HI0vtQt7UXFx8vnNjKgE49/61xOneMPBltp+oakNeW4SG12s0Nu527jtHUAdT2NefiaeHwuK&#10;9nSw6dur1/M4a2cZjLT2jXpoa1v4d+H8Eywx3MkzF8BApbknPft/Sn3cvw/0+c2Z0OSTy+NywqR9&#10;OOlcl4c+JXg2TU2ks7S+mW2tXndmRAoVRk9z2zx78c5rnbn412TTEjwW7epa+Yn9FArCOKx8Y3hG&#10;MfkjheLrVPjm382eiWEd1hJFxIWHXeMfy9a2tNS6fEQXcCo5Mg447fr2rn7exCvnyZj/AHfmBJOf&#10;f/8AXW1YrEuGkSVj/eDqPw6V+Qn9CS3Ni3nvNysNowcZLe9bVnJJIUxGM7srmbOD6/8A6q56NY2M&#10;YEdx83HzS5/mOMfyzWnaxiAEss3mNg7fOIx7fQdhQZy1Ou06e4jTHl+5DMPSto6pPY6bNcx2m6SG&#10;NnWNSSW/SuUsLmMN+8EvAHS4OPrxW1aSxTReU8U2WGP9ZkDtzXTTk7WMZROi8Ka/PrWlR3b24jb+&#10;OP8Au/XrW/DcTSR7zEsfuv8A+quV0xY4Y1XEkfG7hx1xj+n+FaS3MLR/PLN+Ehx0/wDrV0x+HU55&#10;xUdjqrOecEByrY427vy7VYinnPzlIVXdjO8+3tXNQXKKRl5M9WXzPft+lW4plC7Q8mO/7zrVGdrm&#10;5NAsi8RRnPRtxyKBCAvlxxQ5xjO5v8MVk+YU5BlUleom/wDrVLFcSonM8nttkI/zxQK1tjU2u37o&#10;pHjH8JNJ5M7/ALtLeNs8n5jWU8ksjYUSBv73nHOPypY5JlP+sbcehM3Sga2NKLzYiwEFv1zjaacm&#10;6TJHlMdwBK9v0rLVJFQSGObqPmE2MjNOhuGhzjcvHVZKB2NVYrh3BjRQM9807y8qPMEfv+dYFn4m&#10;0y+u2sra83Myljywz+eM1eSVZfkEbfL1/emkmnsBqSLNjAiXnjhTTRayT8FVO1u68VUNyqphYjxz&#10;8sp/yeM0ovYPMAjRh3UGY0wNJIbkRhgiKvT7p/xp0UdxnAgGMc4Q8/rWebtG4HmLu5Y+c3+NKk6A&#10;8u+3jk3B5/WgDTgZ2J/dLuzjlakVXf8Adsq8Nn7tZsEsTnBhk78LcE5/WnefDnHkMvY/vDz05oA0&#10;Ajx/IUXjnGz/AOvUkkU5Cucbf93pWZ5sYk3BW246GRqlE6L1hf8A4FMePpQBoRwTAgylQf8AaWpE&#10;Dyv8jJt3MOnof8az47tSdzqWx1y5OaGv1Vv+Pc/L6uQD+tAGt9mn25WaM/0okhmI37kG3p8vX9ay&#10;/wC0t8myODlv4fOINWF1FUiVBbO3bHnGgC19lkMaqJI/vdCP8TUQsbiHiNo29V29KrvflGZTanG7&#10;r53X9aWC+yMyWrLlfu+YeP1oA0ERhwJlDH+Hy/8A69IA8U1vfzhGW2uEl+aPP3XB9faue8Yp4rv7&#10;KNPBOtWem3Szq0lxqGmvdRmPPzLsWWM5PY7uPQ9CviDxvomjWyjUIZG8yRYk8uORtzNwOgPcj+vS&#10;pk421DlctEd74l+JHgbwsjP4m8Z6XY9c/ab5F/IE5rg9a/bF+CmmO0Om61d6pMOkWm2MjA+25gF7&#10;etcHefAHwH4k1+XxNdaHumuJA8jMW5P+fwrqNB+EfgfSVxb6FGuMZ+Xr/wDWrz/Y4mctLJGUcDg6&#10;a95tv5Iz9T/a98V6tti8C/B+7kEjfu5tUuBHj3KoG/LcPw5Aybjx3+1j4wYiDVNL0WFm+7Y2O6QL&#10;j1kLYP4c/rXpFpoGgWrr5VgvAxVpbO0D/u7YJt6c9a0+pt/FI1jHDw+GmvnqeTt8DPiL4wcyeO/i&#10;dql5u+8j3DiM++3O0cew/nWpoH7LHgnTiqyxRyPn7zdxn/PavToobbf/AKse2Cakc2qx/wDHtu9s&#10;VrHB4eOvL9+pTxFTaLt6aHP6T8IfCOkFVt9NhXZyu1B+fStuHw9o9tLtVRmpQ6bdi2y+3y0Rl1bc&#10;YI8lv+eY/TrW8YRjokZSlKTu2WEt7eJgI4wuOm0inBozuVRt+rVCJNpwqf8AfKDApxdw2GX34Fad&#10;DJxk2SL9nPLyfN/vdKFlix1/LNNSS7K+Wc7v9lR/hTQZicqWHPp0okEU1LUeLiDG4EtjvtNOaeBW&#10;6N/3yaiU3SN8jsvrgEZFNaKct87Hr05/xqSnFSJhNE2SkT/jGaPMhfgxN0/hj/8ArVX3zKdruuMf&#10;xMPWnCOViWaY4+o4oHGFtUSboAdqWch7fKgpd6cE2c3HT92KrfZ5l4klX6M1C27lMm6w3++OaB6d&#10;Cd5485+xyf8AfNIksIfyhaMvfiMUwBioiE8e7n/loKTyHYljeD/gLCgCTzY8hTbN8x4+UcCl2QqP&#10;ks2H5c1CsCznIdD+Wf5Uq6eF3cqv96gFbqTMGDkmwwcfe3L/AI03zJCP+PHvjllqNLHGNk31wuaF&#10;04kBg7fijUE80RfOMZ3PZwr67pBz+lLJK8fIt4Qvo0gFJ/ZhK+Ww3D+6V/8Ar0yPQbeNtuzP5k/T&#10;rQUieO5fGVhtxx8q/aB/hSiaVhn/AEcNjvNn+lRppVvCv7uH/vnFBtOfmg/4F8vNACm+nV8MY+vO&#10;CcfSoptQ2n55Id3br/hUiaYu8ync3r8w4qP+z4A371HXuvzigFyixXjyPlGjZeD1bmpTdtG2cxr9&#10;ULU1LG3f5yjH+7mSnpYxxnMZbHpuoAR7xgBmWPp93yT/APFUfbXIwsi88H9x/wDZUj2ML7SINu3/&#10;AG//AK1PMAx8qDn/AGjx+lAXI2uJVOXn6/3Yx+nPWnfbnZfvSL/wFakFsF5AX8d1L5EONpjXJ64J&#10;oJvYiS5LHYkkvH3toH+BpyzSh9hlm9/mH+FSLbxRn5UXp8vy/wD16sRiIgho+/8ACv8A9eixLqRR&#10;XaTaAnnTE+hbp+Qpqrs+VzIeP4pjU0iIQpRMY/uqP/r0obb98Nz9KrlJ9oQOyE7GVx2wJG/xpRKI&#10;zlIs9stnP9asNsJwIi3PdqeHiT5QrL64yKOUPaeRTjZiWPlY/ur5dRtYiQcK4/3WOavbrf5QUHux&#10;zTJpIecRw/8AAlz/AFoaKVR9ilBpyIqq0MpXqu5zwfzqdxMqsUUfL/Dtz/Wnm9hjOFePj0UVHLdx&#10;Ou3yk2+uzvUl+o6L7Zgh0Xn/AGR6VCwugMGBSpPXaPz706S7tlZfmUY7baT7RC6fJs+m08UDBPtD&#10;9Uj+nl0xra6jY3EcKbm/h8kc/pUyBGHEabf4mVmqQCPy+pxnJwxoC5CiyIytKI1LHkeRipI41kkL&#10;iKLb/FtWpAYoo8JLj0y3Sm78jAuv/Hsf1oAc8QRdoRef7y0ioNq/uoR839wipU2JH5gnz/wI/wCN&#10;DTIvIPzfjQS/IjWJjJuWOP8A7981IYii5ZF9sLj/APVTkmUJyzj0+c/4/wBKBMGbYznHszf41XKZ&#10;Ocuwm/PyonGO9IrIo3SW46/ewakF1EoCmb82ag3qkfLIwHb525/Wq5bEe92Iw+4YSMEZ4zuz/Omt&#10;MWPyKu7Pdm/xp7NHIMiVvUc9KXLSDCPn6qOP0qeUoYJplGxYR6bvMb/GpYbmUDHkPj/ZlI/rSbmZ&#10;t7ENx3x/hUqTcbXLLj+7j/CqRMmuiCISKm54GHP/AD2PI/OhmDp89vI3XH740TGAlSJGJ/3RTXuE&#10;27XLY+g/xrQy17DZIrb7wjuFbqP3p/8Ar0gAibAMh/7ac/yp26MnaXX/AL9k/wDs1KiuDklsf9cs&#10;Y/Wp5dSxymBcsS5PX5nzim742fdtfLdMPn+Ypzb1G5QvJ+X92ajUyAZAU+3l/wD16ol3HF1zjdJw&#10;394en+7Qso3ELPN0z99eP0oXgcqv4IaNuG3FV5GPukUAoiPOc4WeY+vSkW5I4E0n12054Wk5RFx6&#10;bv8A61U7+yvp0EcN2sJ3DLKzZ2g8jp3HFS7jUV1LDzDcWM8ucdNoH9KY0pPKzyfTj+lIUeNPnmxx&#10;3Y8/pTd5Azu/Jv8A61TKRcYpsyfHrJL4M1eG4WSRX0y4Vl8vfu/dtxtBGfoOtU/B0/iebwrps13H&#10;au7WMJkVeNrFFyOOK0vETXUmi3UdgsPnm3fyPPP7sPtO3djnGcVwvw9l1eXwnplz4buLht1jCwBX&#10;cvKD72cge/Qiuec+WojthCTpuz2O+SfU9xeXSo+n3lYHP4YqN9VeBds2jSY+inP5Grlubz5TMuDt&#10;+bFTEY5deMcVty9jm9p5GaNb0V8efblfZoSf6Up1Hw7Pxuh64+ddv86lvBp3zMyDI5+Wsm9msApJ&#10;2qv4Vm247m0VzbGstlo7/KkEZPX5Gpx0fS3GRaoCP4tvWuXG67bOkWMjsV+Vo+B+ecVteG9K1WxJ&#10;k1C/8wucrFuLbPbPX9aUZ80rJE1IyhG/N8i43hzT5fnEa5qIeG0B3JO6t/ssQR+taIDD5MjpT9p3&#10;biOnvW/J3MPay7mRJomoorCK/fP8JaQ/5NQtpmuINq6k2fwOfzFbmVI4I6etRSyR/dEv3emD/nip&#10;dOPQuNap2MNovEEIwb9ifeMf4Un2vXYTgzxt7NH/AIVrXEsCj55B79Kpz3MLL8pJx06Vny9jpVpK&#10;9io+q60rZCW/T+4Rn9aiOva6vJtbdsnA+Vh/Wnz3EGd7ybT36cVUk1a2X5N38X3al6dR8vkSDxVq&#10;YI8ywjYenmEfhTX8Zzq2Do7f9/8A/wCtVWT7Tckm1sZpP7reWcfnipE0TXZVyNPVcj+OQc1lKVTo&#10;Uo0+pL/wm0kab20mQN/11zn9KZL4zu2bcmlt1ztZutR/8I7rxYGW3iX/AIH0on0LWLX5ms1kX1jb&#10;p+eP0pXrD5aRMvijVZACtjGPbmo5dR8QXCblmWP/AHI6hW5mtzsudMnXbxu8kkE/XmnJr2nRy5eQ&#10;EZrRc1tWKy3SHLaa/cphdQmGe6kU4eH9ekb576Xb/wBdjWtZeJ9B8rJuo4yP7zjj36Ul34w0O2kC&#10;PqsKZOMNMM5rSNOk9XIxdSsnpH8DJl8N61DHtS9uF/7bNn+dVDZ6/Z5YXTOf+mihv6f4V1SXQlVV&#10;Q5X17Uy9msYrZpbtlwv+z0p1KMFG6YRrS5rNHISeI9dsE33FhbzKP7u5WPH4irnhvxRpvie3keEe&#10;TJC2yeOQ8qcZ/Gs/UNasZ5mt4T5jM3yqq0eD/DE2nXlxrOpw7ZbpgFTYQUAz1+vWuOMp+0stjqlG&#10;mqV3o+huNaW8x8wMD/tUhsLdRhE/+vVuKFOVjjC5bO1RTWhEZyRjnFbOnFmPN5lU6ZaHHy/lzSjT&#10;rdhtCZ5z0qzuhXklRn0oM0Cf8tO2frR7OPYOaXcrrpdsnzKv4UqaRbGPPkfN/L8Kcb+EcDcT+FKL&#10;uBm3I/fGN1JKCBOp1ETSbRuDEvFPGm2uOYcdmxTllj6F+/SnNIrJww9uKrlj0RN5sT7Fbg5EP6Ue&#10;XGOFjxilKSONyuvHY0CO4JzhevajlH6jCm05wMdW7Up8sruwo7/d6VIlpd58wAZ/lSC3kbgoMj26&#10;0csr6DGGPIUKRx92iZrCyi829mVV/iJOP61N9mGOVI/CsfxP4c1DUJ47izdpEjBBgOB+Pv8A596m&#10;UZcoQXNK0tCGbxgr7k061z/tyHr+FJFqHiCaIGOaOPd2WEH+eaigsZLfJfTZVb+LMZ/wq9pup2Sy&#10;7Z0wyf3hWMV3djZ+zj8K+8q/2Jrt+uTfXA/MCpI/h5Gzf6ddsw67d7N/Oultb60uUzFIvpip5VJX&#10;Yv8AwHNdEaMGjneIqRla1jmx4M8LW6hpLb5lH3mYfN7+1IttoCymPStKWZsfKI4wwH+FT+IdMvpI&#10;MQRbvmBZc4yvcf54qfRNQtPs/wBl2eXJ/cdQDRaKqctreZpzScbtlSeG5hcT3N1Dar02xqGZj6du&#10;fz/WmtpM8/8AyywvXfdE8+4Qf1xV/UIZo7+G8MHmRqpz8uTk4wf51ZuIFvrZ44nHzLjcO1VGPvMz&#10;cupwvjj4LfDf4r6UuhfEHwhp+vWayh/I1Ozjkh3DoQrKRx69fejwv8Gfh94D09dJ8FaFp+m28eSt&#10;rY26xRjPU7VUDOe9dttZLcRXVow2jrH3X/I6VEbWKVvmk2+itHjHp1FXyLsKNSTerM+LS5bWMxoA&#10;wHZGwT+FSrpsUsbJLb3HzcN8/wD9erT2Eanzo7z5l6qrD/JqGP7bln343N/eyMZphKXulv4bakfD&#10;94uhTK6rbYWPzCfngY8cnqEOF9l8sCvSzGDyhz3rye8nt7G4j1R5vmhJEsaj5pIzjco/AZH+0F6V&#10;6N4N1ePU9P8AIe5VmiC7XXpJGRlWHqCMfhivt8oxX1jCqMvijp8uh8lmVH2Va6Wj/pmksZJ+b+dE&#10;YJfNSYIPB4oAx0H8q9U88q31rJPGWi/1iNvhb/aHb8RkfjUOyOdBPEdq3OCrY+5KOn8sfhWhgnrV&#10;CW3WKeSyZtsdx88TZ+7IOT/Q/gapMBkqRTrvuEHk3C+TcL/dfoP8P++ajhluEj82c7rixbyrkj+O&#10;I/xflhvwYdamjVJF/fDas2Y5Fx92Qd/x/oKjeU29xHqkrL8v+j33uueH/An8mPpVAOlQ+WPsy7pL&#10;T95bhT9+P+7+WV/BTUzCK5Ty4pB5N0vmW8i/wv3x75+b65qKBHtHNvjc1qQ0fq0J7fUYx+A9afHG&#10;I5msUcKrfv7NuwPdfzP5E0E2Y1XEj+dcR7Vuv3F0q/wyjIB/EcD/AIBWZ400m91vQWESKbq0kCtu&#10;Aw49eenHOfcite5jhnkDSBhDeKEkx1SQfdPscjH1C+lJFKwcXVyq7lb7Pe8cH0f6c5+je1aRqezk&#10;pLoY1aca1NwlszzDUNMOjXj6fqqNJcRsoaNW+XoDwfTnsBToLy9tZQ8F62mxtyzWe0SBcYIBYNyR&#10;3I9+MDHZ+PvDk9/ZNdWClbqx+8y/eeHB/ljH4GuGtbM3kvlWNq1w2euOPy/xNe1RqRxFO7+Z8Zis&#10;PUy/FcsfVPv/AF1Ox0Pw7pVtcHU/BnhcCS/TI1/WJHkndhyMs5aZx/skoOuDzVu21i0ivWe41S61&#10;a6mU29xY6dCPLgkHHIHyxnjbmR/SsLRLi0lsv7G1ifUNQkzmz03TQWTuSH2BV4OfvtsHA479PoXh&#10;zx5r9syJHY+GNI2YufL2SSwkcfeOI4+BjhZBlQQa8esvZTaZ9XhavtqMZ9/zKusavrtlZf254l1m&#10;x0G3tT5d2zSK8jxnvvfEan+LG1+jAGm6Z4i1e8tV0bwf4dup/sig2uo6w5gjkjwMdQZX7j7uDwd3&#10;Irzz4o/tl/8ABPD9mHVTffFn9oLTtQ1+ODbIsMwu7qXn+EknaM5+VMKM9K8e8T/8F0P2UIlW3+Ff&#10;wB+IXiwRqyW81rplxEm303FV4wM9cYFccsZRiejTweKqbRZ9TDwddandGLxh4luLq3vxvjtbLda2&#10;yzDr8qtvbPB2u7AkHjtW1pOjQaUiW+j6PHb2sn7ma1tYdqRydjhRwOoz/u18G67/AMFv/wBoXUIF&#10;g+E37BEdrEGPkyeJNShhKehOGYg98Y9ua4/xJ/wVI/4KqeNYzDoNl8PfCMcikllEl48f/fMa5+mf&#10;zrCWY0YnTHKsU90kfptF4b8Ru0dzb6TcM0beXPmPHmRnocn06/8AfXXiiTwpqenJ/p9xZ2a20m6G&#10;S6vUjXyz1Qknt/RTX5Ia58fP+Cjnjx3k8W/tsX2nq+4SW/h/R0jUDrwZWb6Z6/XvxGrfCzx54smW&#10;6+IP7TfxH1lm5kWTxJJbqTjHSIL7+nbrXNUzalGOn6nVTyepLeR+xmufEr4J+A3uJPF3xy8LWEfD&#10;GOTVo2ZW78A9/wCdeX+Nf+CnP/BOL4fK0fiP9qnRZpo/vQ2LbmJ9BX5Ywfsr/BCW4N1rXhmbVrjn&#10;MusapcXX6SOR29810WkfCr4YeHpFGhfD7RLcrgo8OlxK35hc54Fc8s25tUdKyenH4pP+vkfbHiP/&#10;AILw/sB6azQ+BtH8aeKZgvy/2f4fuGRv+BKhA/GuP1f/AILu3Gpoy/Cn9hbxVcFvuXGtNFBGf+/j&#10;o3X2NfOsNtHHAqhFQdhGoUYP+cUrL5aBnRSRgf3gOPT8/wAqwlmNWX/Dm8crw0d9fW56v4g/4LBf&#10;8FDPEn+j+DP2evBHhdGP7ua+1cTMv1VI25/EVxfiP9tb/gqT478yHV/2kPDmgxMufL0TQpGZf+BP&#10;Io/HGPzrnScR5IfjjKtikEfbAVugLd8c/wCNZSxlaXU2hgsNT2ivuMTxDN+1H47twPiV+2V481Hd&#10;ksunyQ2YK+nyIWxj/aPB/GuauP2cfBGryb/GXinxd4gkbl21vxZdTK3rwXGee2K9BLFDx821vmPB&#10;H1ppKGMyohwxH3VHvWLxFZ7yNlTpx2SOL0n9nH4D6DO09h8K9C3L92aSySRtwPXLAnjOfcn6V1Gn&#10;aHoWjIsGkaVa2sa/dWGBUA6jgjjnpwPzq6ytGw4ZsD5vb/DvUaf6pYmHoGGCME5/+tz/AIVm5zlu&#10;/wAR8sY7InR0RxIVUFs4UcdfX/P5UkjlHEZk+915IGPr/nmo44l3K8jxqDjH+f8A69TKdo3gMR6s&#10;v6VIhMyF18tPmXn/AByCTjmoW82FdqcRjn5VGO/XOKGZWn8vGFPUbeB/KgMk+MsG2853Yz79jVRj&#10;KW2pHNbcc0eRtZm3cH5sc88549PQ/wAxSqqxyYVtxA+7nr6e9ENrc/u38qQrnEbbTyPTirMXh7Wr&#10;gZi0uRQePmYf1PtXZSy/H1vgpSfyf+RzVMdg6XxVIr5ortKYxhm2kfxAHk+vT/PvUMjbPkLfe5bG&#10;T/8Ar/z6nO3beA/EEy5kdVTAzhgc8+3fHv8Azq3H8M7yRgXuPlZtzfL0H0+nFepR4dzmptSa9bI8&#10;+pnuU096q+V2c3G7gfdX5shmGOO3X/OeueOV3Lhmcbf7q/xf1/zjiuzi+FMZTbJdyMAfutj5vyFX&#10;Lf4Y6Wp3MvHXvz+tehT4PzSp8bjH53/JHDU4py2npFSfy/zZ5+0qOzbmXC4G7OAehP8An2oAmm5j&#10;jZ2LZZlXI/z716cngbSLf5RYLjHJ2Dn2/KrNv4css4+z7f720Zxj/PevQo8EyX8Ssvkv82efV4wj&#10;tCk/mzy6DRr2fKQWUn3vu+X0q5b+ENbn/wCXH5X4Zn+X+WePw716imgWkIyybsHH3elWY9KVD0B9&#10;u4r0qfBuXx+Kcn9y/Q4pcWY6XwQivvf6nmVt4C16WTZc7ck/8s2PQ9fr/h+VXrT4WsXUy3jr/squ&#10;AePX/wDVXoUdmitvK8+vXnikaHKFvm49PrXdT4ZyWn/y7v6ts5KnEGa1Pt29Ev8AI4y2+FmnId0k&#10;kxHT94/r9Ov+fw1bT4b6EIQn9mLtVctuzg8fX/PNdFFACMqQe2OfWtSxs4YLVQ3DZ/u9TXRUy/Lc&#10;LBclGP3HG8wx9eVpVX95gad4D0e0ylrp0K/3ii8H/P8AStOLw7DCAFgRduB8sfTjp2rWgjDPtYY7&#10;4WmvHhtwH+fwrL2vL8CS9EjNx5vibbK0Gi20SbAindzyvT/J/OpRp1iDgxn0Xb259KdLdW8Cb2Lf&#10;7q8sajTU7WZd00jw/wCzNGVx/n61m8RLZyHGMCZLWGNW2jr/ABbcVMIAfuwLyv3s/wCc1k6v4qs9&#10;FtfMg0y51a6CiSOw01VaV1z1GWVQPdiB71c0vxXoeqn7HHd+TdKm57O6/dzIP91vm/HBHvWU6ku5&#10;1xw0+TmUXYvLEPuBQV4y2P0qrealp0MgiKMwfguq/Kh9zTZc6u2bedltw2GaNvvsO30qRraONPJW&#10;NcFcYFc/NKXwsz16D3cOVKsu373c5pJZ/KBkaRQFGdzH2/Sue1nXE8IXIt4NN1C8e8kVLW3s7cyB&#10;D0yccIgyCWPAAPXpT7LwtdC7ute8V6zLe+dgrp8hDWtsoHRVAHmZ6ktntgDsKXu6m9OnFw55uy/P&#10;0ItW+KvhrRr1oL2O+NrBbtLNqkOnSyWseOoMigjP6DuembL6naaxbR6lp1xuhuEDxyAfeQjIPP8A&#10;nGPapLmfUWt4bi0hZIUbK2+Bl1/p/n61HcQtdN+6DL82cgfe4x710YeV+aSX6GdSpRlZRi16s8Z/&#10;av8AFng3TdS0fw94m8US2ssNs9wYIrV5HkDEAMCMKPusOWz6V56/jr4ZaL8K5NWjbWLpdQ1RYI4x&#10;HHAzLGpYtyz4UHb2zkjjvXs3xY/ZG0L4uePv+E38QeMru3QWkVvDZ2tqnyBc/wATE5JJOfl6YHep&#10;I/2NPg63h/TPD2rrqV7Dpck7wmW6ClvNKlt20DP3OK+Oxkc6r4yp7NRUfstvX9fyPq8LhuEYYWlK&#10;u5Tm7cyV7Luun5ng3hj4veGofBfiXxNpXgZo/strDb7b7VGkMpmkEZXCImMKxJ5/hPTkVykfx31e&#10;IFLfwZoca5+60c7fqZq+xNE/Zx+CHhrRm0Ky8A2clvNcCaaG4d5t77SAx8wtzjI9+9a1v8MfhpZx&#10;fZ7T4f6HGi9FTSYAP/QK5ZZZnVaMU8Qk+tl5/I7qOY8KYNvlwXMr6X7fO/U5VNPulGzjOeix/wCf&#10;0q/DY3LjzFWTr04/yO9W5NKk8zebmRGDZ/dkenT3qa205Y3w7zY9S45/CvzA/QHIbbwysiqA24Z4&#10;4Pr14/CtCyiURgFV3Ng9uf0/+t+tQw2B37pLiX5s/NuFXLTSoZHJ82bp18wDPvVcpJoWsdwUUpnP&#10;6D/IrXsZZFkz5nP+9/njj+lZNlYxwxqVlmzkD/WZwPxq/btBbptLTHsxDZ/nW1NMzlqblkPNBctx&#10;t/z2/wDr1oW5STZH947fb0+lY1gUkiUxzze24Lz+Va9lasSr/aXJxjOz/wCvXVE56hrW8YKK3k7m&#10;AI2lf8avpblUX5f4eflA5qhaWzRKp+2N83TjtV2CIh1QTvtY/MfL681RmWI7RZweWbbjapUc8+vW&#10;npaNGpLq33s4ZRUkW1/uznzB1wnUfnT1S4Eg232N3G3y/wA6CXIiNvsKlJW+YYxtH9alWwRwY2lK&#10;j/cFK5njiDSyYPG5hgAe1EwmbCC9wM5zt3UC5r7Ejwll8uST7p+7tA/p6VGunPguirjv06flTRdv&#10;8o+3see0Y/x/zipBK6Ip+1N7hI//AK9OwuZoI7RBKdkShduFKqOP04qVrYREzpu3Nwyrj6UokiZd&#10;vntz1Zqf+4kTdFcyK3ZtuMUWK5yJYY9+WZ93cYHH6VHLFAsjHc3PH3Rz+lP2AqpF1Mc9elV725s7&#10;WJp5pZFwMnO3jvyM0g5vInRkjUqkTN/eOB/9aprczE8bumMscY/SqOnS2esQ/aNI1dpYt2AwII9+&#10;c1et7NY22m6kx1xnH9aA5hY7eQK3mRsufoP/ANVS20CPJ83mdPlUAc/r/n+TRASeb3jo3+c06C1c&#10;7f8ASn/4D0/nQVcsCOGDdG8H/jooWOFBzFIzE54UcU02Mipxezt6ktQlk6fI082Mn5tw5oC5IwhV&#10;yrMd3bGOKkXaF+aRfu4+6OarpaI6CTzZc/w5x/iamForRhfMkDbfUUBccjxg4R19QQPelPmH5g3y&#10;9McVHFYBVz5rc/7QqV9MhU7hPIxY8lpKAuNjiBORLu79B/hUy22WGSoH8RAH+FNFjAv/AC1b8WqZ&#10;YYPuu7Z/3qBXBILTBO7dx1OP8P8AOao3+j2N0UlkRSd3y9Pz6Vc+zQbWOGK+7U2OzhzkK3Ddd3FA&#10;1IdZwRr+77LxtGP8KswiM/d+7/CSwqFLNOqqfxf/AOtS/ZIDyVbnj/WH/CgVy0luM5Vwo9No/wAK&#10;kCqBg8/kf6VWitIo8hZzzjgN0p4ggB2l5Bj+7IaCW9S0AFX+vH+FG8h/lHaqgjjDZ8+T/v5T9kR4&#10;Lycn/npVRMpc2xYaSTfhTx36UL83O9iM1CscadGbHc7qVQjHGW9vm61RmSyFlHyE4+tBlG3JPT36&#10;1CBGODkc92pwEBO0Dp6saAuPEyEKfl6c/MeaTzFIPyqvHpSCOAjG3Pzf570nmW+7Ibp1ULuoaAdu&#10;QDDMo4/u0jEnrONvtCKR7i3VPmf6cAU0XlsRu3rjOPvf4UtCo8xm6zaXF3bPFZzS5IIG1Mdaq+E9&#10;Nv8AR9Hh0q61C5uGhQK0033n9Sfeth9Sto9v3yen3D/hRHqMTDMcjAdutQdEZS5bWGxSRow89pPY&#10;tjNTLcQsAGc4zjd7VClzGFIaQ/jmgXKgZF0x/L+tBJcS4t8KQR6VIl1blN34cVVjuEYYEp/QAipP&#10;tKJ9yX8eKBE0V5DIfkz06560v2hNuSG/2eTVQ3yBWd7j7vVdwoOoQbeZQ3b/AFgqtjPVvVFpptw3&#10;FOvp9KDkcpCc/wAqqi9hC/KrY/3iaa99Cw+6fToaF3G420SLm5lAzEwPSgzSRneIcj3YcfrVBtVj&#10;27UXHP3uOP1qJ76MsWCKfqy/ypMqN+pqebMY+Y0X231H9qnx5cksKjqvzdazft6A5wo/vfMKjk1d&#10;DgJ/e/56AH9BSKNUGVh+9mj3f7LfzphuJlwRfx5H3gzVj3GsTLws8aYznLE/0rN1XxxaaJAtzql9&#10;HHHuUbmYqMk+9BXKdULlnGPtUX605biTbua5jrn4ddtrlfMtr4Z6n5ifw6VKmokLgTN97j5TQSbY&#10;nYtg3ij6Rk0C5x/y9bv+2JrJW9uGf5n4yBtx09qWKSfdtXdx3C0Aagnc/f1LHPaHkfrSicLjdds3&#10;+1tArNUXBXJ876ZHFKsdyzbCG2/3icUyXqjRilT7wlkOexwKDdxBsG5k56Zdf8KoiJk+UuP9n5+n&#10;5UNBnnPPqHPpTuTFRRdFxCTn957/ALwf0pJrmEHj+7/FIeKz2WLO5g24c8Eg/wA6Dt8ziPHX7zdP&#10;1/z/ACFcHGLNIX9uf3Uu0be3mGo01GGM7BGuO/zGqSjY33FDdcbuaRo5JT8mf5/0ouyo8sdC/wD2&#10;taLGSqr7fKf8ahk8Qwx7sND074qCSykf5mZh83905qP+z7lQMwMenzbaWpVoEjeILgrlJlHptFYP&#10;izxPqdpYyXcM8m+OPcqxkbmx2wa1Tp1zL+7js5G748s/1/xrA8UeFtdu7FzawTxN1V408xh/wFRy&#10;fbdjjmlqaRceZXOB8DfG7xvrHiaG11yeOKzvMfZVgjUNCSoZVkZuMkcjp94da9ag1+ZYVM1yG4AO&#10;7Zz+WK8tsfgL4s+yR3EMc0MhgzJbPCMLJjPB7c+3A9etegaL4Z1+Gxjhu7KRmVcHzEIY/jyP1qYc&#10;z3VjWr7O6tY3I9dGNoSM+vyDn9adFqI/hKrz93sKppoOpJyum89cbsH9asw6ZqhPli1249TVGHul&#10;k35BGY0dccdakTUiP+XVT6Lt6VXj0rUFG6WzJPH3f/11J/ZV6oBaFsn+Emgzco33Jl1JCcvaLj/a&#10;LD+lA1FA20W6r3wvSq8ukamzf8e6qv8AtEcU5NI1Pdny4+mMrIRQV7r2ZaN5lMiJf++jSi9kTACf&#10;hvqEWGrLw6r6fNLn+lMbSNUlf76rxlcsM1XMTGMb7hNquzkqpPYCRv6Gopry7JV4JR9DJjv71k+I&#10;fCPjqSxum8MXlh9qkixbf2gWaON8/eO0ZIHXbkZwBkZzSeCPDnxDs9N2+M77S57/AJWR9OaVIWXJ&#10;wwRwSpweRkjvxkipNPdSN63u7llAV2Zuo3Ln+VTLc3DnBmQ4Py5hb/GmjR75Bua5hDDoev8ASlTS&#10;rpUYvcR/XOAKLk6SFe7kXCL5e7/aXH9adFJdruG6PJP9/tj6U1tL1DzQyXURXHOWapE0i4ZVZp1P&#10;NGpPujftF8qhFRCP9qQ8/iBQ8l/Gd8iw4/2pj/hUkmiSM25XTd03Go30G6jXaJ19FYL/APXp6i5o&#10;jo3vScsF27v4WoMk+0sqsfbcKF0i5QYeZv8AgLf4Gg6RIy485vTvT94LwHC4uMEGLZ9e9AvZIh/q&#10;j/37zTV0W4Xlbpv++R/Wj+zLj7kkkjY9FUf0o94X7sSXVULBDHIPrb0i6lCo3g/mpFO+xpGP3zSj&#10;PILEY/lThZ2TjLXEm7sOP8KpXfUmXs+iAapC4yJl/BjTkvom+66sOm7zDUiaPasNwlk9ulSHSYGG&#10;Nxb24NXySM+amV5LxAdqsOevJP8AWmSXSxLvPfgbsAVYm0WxkQxupx0wtV/7DsomysDfL7molGXU&#10;0jKmtitqV6Et5A86w/IR5hxwfp3rE+Dls9h8K/DtppOnXEka6Rb7ZLhl3MdgyxG44ycnGeM4HSt2&#10;70WxkhkMkIUsh3Nu7Y/zxWV8LbXUJfhr4fWLVI40Oj2zKjJyo8pflPPUdD7g1nH+KVKSlTN90199&#10;oEVunGcNJ0/If1phsL+XEdzq8a+0aDj8SaeNJaUZn1vP+7j+pqOTRrByRPqLn/dfOfyrVx8vxM1K&#10;Mdn+A0aNpeD9q1OWT/tqB/IU5bPwtZHzQ0Z7gyfMf1py6FoyDATzOOrMxwfoasRWdjBzDbKuBn5E&#10;7Z9qIx7pCcvNkKarpChhAm4/7IoXW7aQYhs5j/2zb/CrDYBDQ2rHtkU55Jio22zAiq16Mj3Ov5lV&#10;tTuMYj01vVgy/wCNQPd6u/KaaOvdxVx2u3b/AFGPrimut6BuAA/EVHvGkbb2RSca2T8scK8/NuY/&#10;4VG+m6pMcNexgewJ/matXBvYV855VVerEnpRJb3Dj5J9xI9RUFxnZ9CqdEkxskv265+RQPx5zSjQ&#10;rNV3ySSP/vSY/DjFTG0vfMwVf65o/s2/B+ZcccHfT17D5v7xAukaPHyYF45w7bv55qxCtrCo8sKv&#10;ftxUZ0y9A5C+zbjx+lB0y9B+SZB2xjpR8idH9omE1qucScetNNxaqMK9Ry2TpHva9hj4/ijP+NQm&#10;OGPIbVI9v+zD1/WhxGuS+5Ya7twepPvUc17bONh/AVXVbcFtl2WZf+mQHHrTljuScKV24/iTn+dT&#10;oaR5Rr6hBnaiM3ttIxxWRrP2i6LJb2GflxukxW7Ha7yPtDIVz0WL/wCvUV1psEo2ozfN0460ONyl&#10;VjE+Xv2p/jbZ/AiXTdClt577V/El6y6bp8c/lKkMS7ppGfBCqo2qPlJLypnA3Fefvtb8QzaHceJt&#10;c8TeXJaqsi74B9llOAdiZYyNzjocEnA6EH6e8WfBj4fePovs3jDQLW+XYyf6Xao5VW6gbgcdO1Yu&#10;m/snfBPS9Rh1aHw1NLPC++Frm9kmVHGMMFcsAwwMHqCBjGBWPsIx2OuGMprc81+EXxF+JGv+A4fE&#10;MF1D9sdElj0e8gkt1iVv4Wm2uxLL8wwuACuc5DD0fQfFOveJYIx4j0T7GzIDPGsyyFWPUAjt+Fdh&#10;Y+AfDVhuMNi3zdSG9senXFX49E0+2UtBYxr8uM4Ao9nLqzOdajK/LGxl6PbaLZx/6DZbGb7zD7xq&#10;8lvaFf3pI/4FVhLS4AUo+3nPbgHtTWslxtM7M2enH51ryx7Gd7srzCzgXcsvfrmoJryJ/wC82evY&#10;1dksbF8CWItzyDn/ABqrNoOiyyM7afGR3DMTSfkg0RVlnsXXarxqf9/NZt7qGlxdbxRzjrWw+k+G&#10;oB5bWNu3TdtjBPPGeKhe20iRhHaeH93b/UgfUetZy+EIyRiQ6tpkrN5d0vAxgKaVdQtIzuS6Vf7x&#10;x+lbg0JCfOXSrW1X+IiFWb86DoOhRt5t1FHJnH8K/wAhgd6y5anc1549jNTXYwuFu427fd61Iuvh&#10;eUnjJ/i2r0/WtBG0aFjHb6YnXH7uEf0FTLNbn5LfTt3/AAGtVHzI5o9jNj16RvljkRvf1q4mpOw3&#10;Ky4bsCKc8Oo3LB7azWMdDvwML/OnJpsg5nm75HBx+GMULcn3RRq88b/vv/109dT6CSFenWnWmm6b&#10;EflijPy+gq4hs14FqoVcfdjx/KtI7CK9vf5OHtm2juF9ani1C0dj8pX8DzT2lhysotmbtwKPPKj7&#10;yRjrmQgH8qohu41XtDxiQ/Nn5UOP5VDf6bo90pFyn3sfMV5H09Ke7bmKC8Yt12wxtj8wKb9iUkS/&#10;ZLhiOcscA/nRYozxpWlqmLNrhfePdkcj8KlS31yEbrHUZJl7rcxbf8/lWkI7hioKJD/tBgT/ACpt&#10;xChG5pHb5e5xRZIOa+5TstTvhuh1PTmUrwzKwIPH1pLqzttQkUjT5euVk4B/A5q1GGKfurJd396T&#10;Iz+lSq07Da0XzD/PrQ/e3C5SSHVLSPbatI2PvRyMp3fl0qRGYH/SbMxtnG5JRUsy3Ey7m2gDgNu6&#10;fyqGeIOmV4PZgaCZe9oSXNzOkSkoTn+Lcv8AM1H5mpM23Ee3qO/8qWFif9Zhl6fNzSi4j+ZIQdvG&#10;CqdP8/Si4ciWxlXWrX0FwIMozMcKrQscf5/z73o7i7wVlEMjFe2cfTrVXUjqFwvkwyzblPyMYRVb&#10;SbzVVl8m8tHC7uZ5ZEAOB2UEmsY1GqlmU480DVk8thsNtC3ZlXPNTeA9ck0rVpNMlTabNVZUGT5l&#10;q/16lHOMdArR+9VrWLzhu+1LnrngZH4/55qlfJdafdw+JLG1luJrSTLxr8zTQn5ZEx0O5ckZ43Kp&#10;7Zr18txksLik38L0focONwka2Ha67r1PX/lbEkZXaRx7+9AAH/6qy/CupQ3enLHDcrNGqK9vNG3y&#10;ywsMow9Rjv3rUz7/APj1fdnyDVgOP8rUV9btPa7YDtkjO+JvRh0/+v7E1MwBHH480+P7goEZv7u7&#10;jE4Yql1hW+b7koOB9PT8BQ4jlQTXEa7ZE8m6Rvyz9M8f8CFOltlhuZLSU4ju/mjZf4JO/wCfB+oN&#10;CsHfbcR/LNmK4QHGHHQ/iP8A2WtAIIGmtoiZW3XGntiT1ki9fxAz9VxUs0MjW/lWwDSQfvrPb/Ev&#10;93+a/TFMnY2kkd/Ifmt/3F5/tRno/wCH3vxapI4pLR2tUQs1sTJb/wC3Eeqfh0/749aAHp9nvY8Z&#10;YQ3ablOOUfH8+M/UGow+4rPcIv73/R71f4d2flb6HOPowoWKNLqSzR9sdwPPs2XoH/iH/s2PQmpp&#10;kinC3E0f7q6XybpM/dbOAfbn5fxWgjcRWkgG6Q7mtPkm9XjP8WPoM/UMK8E/ah/am+AnwEu5fB/i&#10;jW7yXV7XbLHoej2ZeRklG4bmO2NCM5BZs7WGAeK96SWREFxcjMluxhuh/eTOQ/8AJvxavjv9tzwF&#10;+0942/aPs9I+DnwU0m8lt9FifSfGK6ajXEcAaQGJp7gmGIo7yYwvmEFWB5AHvcO4fD4rMlDEStCz&#10;b95R27t9PTXsfNcVV8Vhspc8PHmndJLlc3r2Sa19XbuSeBf2xfFH2W7+Nfi3wtF4H8EaLCblG1Ie&#10;Zd6mgVuS8gULFggkxoMnADnnHzJ8Y/2uv2m/29r2W7Txfqfgf4a+Yf7O07SZDDe6tDxiSRv+WMbd&#10;gPmI7jgVjft0XPi678d+Af2SfEHiWbUH1CaXVvF139peU3cdtg7GdjllaUnIPXaAK2rW3itoVsre&#10;JPLRQiRqo49P5egxivj+Is1jicdP2EVGCbUUrvRaXu9W33Z9lwvk8svy2m67cqjSbbSWr1tZaKxz&#10;3gv4O/DHwGdvhvwbZwyMB5l5NCss7t/eaV8uT7k/SunaONS20Ju5+Vc8/T/PHH0pmFMW3a3HOd3O&#10;fX/P9KUEr8xBI29TkZ98D/Oa+Vc5Xuz66UNLpDJXJG/eFb+7u447/wCeKYzFmYlWPQ7ux7Z/LFSn&#10;K4GM7s7t3Gf8801YQU3ujfd/hXOfXHb1/Gr5jPUgZgUYbieB39M/5+lIGkXK7MDqx9Ppz/nNLcva&#10;2xV7qaOPc2F8xscnjHJ5/nU0VvLInlwwyyFjiPbGW/oa3jRq1tIRb9FciVSnTV5NL1diAWy8TycD&#10;jOR/nrSDAkO1vvdd3UZ/n/n3rQj0jVZisKaZNlfvK2B+Bzg5/wA8VLD4Q12VhH9j2/L/AAsT/wDW&#10;ruo5Lm1T4aMvut+djiq5xlsHaVWP3/5GZ5X7pmaNRhh8vr+NAk2bnJC8jcODj36D/wDVmugg+HWt&#10;Txkum1t3y/KT3554/wDre9aEHwsvFiEkpYqG6MAtelS4VzipvFR9ZL9Lnn1eJspp7Sb9E/8AgHGs&#10;oVvkb7w4/wAP0/WhtwZmEZyB2Gc8/pXcJ8O7JHw0TfLj/wDV/L86uW3gXTgPLSBPXO0ZP+eelenR&#10;4Ixsv4lWK9Lv9EedV4ywcfgpyf3L/M88UF0VBvfnG1ercdf5VLHp19cY22MjBj97aQQPx49//wBW&#10;K9OtvCEMKY8rcueevpj8qtJ4ftTtUwLycquMDjPGa9GlwThY/wAWs36JL/M8+pxjiZfw6SXq3+h5&#10;hBoGs3KrGth14Zmbt/n0qzF4E1ydBtZU5/hzx716emh28QYRhfm+9hckfpUqaTDjd17Datd1LhTI&#10;6ejUper/AMrHDU4ozaps1H0X+dzzlPhpfShWe5fGcbVUfh1q5a/DW3zm4eX12tIePywcf/Xrt5EU&#10;fJu4HIpDGFO8r/T+detRyPJ6K92jH5q/5nnVs6zSo/erP5afkcrafDrR4nyYAf7u/wBver0Pg7Tl&#10;yEtFVv8AZABWt0Qgj5VKrtG3r/OmRxqqbUHXtuwOn869Gnh8NR+CCXokedUxWIq/FNv1bKMWg2oC&#10;7Il+UYHy9hV630u1hGYoRtPJIFP/AHqcnkBfmyvJ+vtU6xvsyh34H3h3rXmIitSOGyiwqEY/unP6&#10;f59KtR28SghfL25+7t3MP8im+TPsXyk7/T/PepCjo3zEI397jI/+vx/+qvnc9wmMxkqcaFVQV9db&#10;X+78j0MJWo0+Zzjcr3Eextuz5v4v9k+lRBdg+cdGx/8Arqy8cLEsZRxzkLRJDGQwQyP9F4+n6e3H&#10;6e3R/d0owbvZJX76HDOXNJuxyHxa+IS/DDwk2tW1gs9xNcLb2sbuVj8xuhc9lAHtXnXgf4l/F+8+&#10;Iem6Tf8AibQ9Zhv7nZdWOlbWFvHjmTeF4C/7x6V7Rr/hzQPEOjzab4p0aG4sWUPMt2cKMfxZ/hI6&#10;g9qyfhV4C+Hvg7QFf4fmxuILpmb+01mWVpRnG3eOoXkY6D65rxcZQzHEZlFwq8sF0T103063PoMD&#10;jMtw+VzjUo81R3V2k1qtNelvvZvpJtGyWNsbj+PNSCKWSTao9uVqVwr4QTKW642DHT+VOeOONVle&#10;diemK9Wvi6OGpupUdkjwadOpUlyxWpCLaZhhUAyfl7cfhUSwfwbM8H/P0q4Y44y2LZl5+9u4JqJI&#10;l37gnT9K3jLmjcnoNjRCN4jHy9Oau6xqDaRoM1/BB50kVvuihLcPJ/CueepwOhqGOGRR93dnHPrz&#10;S6hKupa3DpiJ5kdiVlkXaeZiDsHvgZb24rz8wlypHdgacZ1HKWy1f9eZS0zxN4hs7OMeMvDJt7pY&#10;N00mmzfaLcPjJVTgSYHPJTHB56Uyx8a+F/EcEiWPjXS1aKTy7iO1vkZ4ZO6Nz8rD0I4zXSWempbB&#10;nuJ/MkfPzMensPpTYdNsbaVvItI4y0m9vLUcserHHUn19q8yP7zV6HVL2MrycWvJPT8dTEPiPwZp&#10;NzHZt4h09ridcRwtdo00pGPurnc3pwDUUesa7rupXGi2fh+7sbGNVK6tdKmLjOcpFGSWBGOsgUdM&#10;Bu2wNH0iO8/tNNFhFwMr9o+zr5gB6jOM896sSI+zAAUYOOB/WrtHYnmoRV4Ru/P9Ev1M2007+wZl&#10;g022MyzNlmfG4N0yW44/lVi78P2WtJs1mxjuFVsrHt4U46g9c89c96tAMZGaRsYB29RUySwxSH/S&#10;F54rP2PLsRGpLmuzmYPC3ibwdcT3+j6teaxYzSA/2XezK0luoXpA5xkd9shJOeHGApjf4m6bqlhJ&#10;N4I0q61y7huBBNZ2qCNoZM4YSGTaEK53FT82OgJ4rrnvbUhTG+9e21c56VFNfwgFo7djgY+6ATx9&#10;aLS7HX9YhLWpG7XyXzMSz8MRF/7Q1C5eS+b/AFlwvRT02qOy/wA+pzVpbS883ZeXHmxqcxfLhs+9&#10;TSalcb8rFtU4+dm/+t/n1qKW6uGVpSyjt3+nrT+q1ZyvY46lanOV2x93gxEE/wAPT0P+f88c1bdr&#10;hdsMfyrnHX3oaW4l3Zd23dMt0psE1wknJzj9a7JUpU6L2MPaKU0E+vMH2xWytt4LMxOfyqO81m9+&#10;1i3BVdq/MAOnH+f/AK/d4itkfd5Kg7cbtoJ6+9PjKOW3v/u5Xpznivjf7Jzion7Sva76f0j2vrNG&#10;NrQuVbi81dhHEHl+5uLDjqfp7CrGn2UkkG66umVt3Qt7fWmDc7bWJ+X/AGqfHwP3Yz6/LntXVRyP&#10;2dXnqVpS/pf5ESxfNGyikUGs7hQred823HB6/wCP+fen29i8hBU4+UgZY9elah0ScpwVXGAMMO30&#10;H+FOj0G+ReC2dxA+Yce3Tj8f/wBX4xpY/bCiNLlRV3XH3m5bng+3P9KkSyaMeYbhh3brz/n8f61p&#10;Dwxfuvmi7Rd38If/AOtQ/hjVrjn7Z5a/xfvMf4ZpE80SgusWVg3+nahGi7sbpGx/nitNPLlVZUvN&#10;3fduwD+tcl47/Z/uvGrW/l+KjamFmO5oTMHOMDgkcjt6ZOK2/A/wp1fwfoVvo8/jCa+aBCnnmPaz&#10;ruJGQG6gYH4VtG6QS9ny3UtTo9NUKSq3UZ/4Fn/9Vbdn9pP3ZV6f3gD6dax7LQJQNr3Mhb/PrWtb&#10;6JcltqXkgO35v3Y/rxXRF3RzVF3NS1S7ZSPOP4MP8KuRm7KhfM+XuWUYB/LrWfDpzCVQ98zdm+Rc&#10;/TvWrY6TbhfMfUPZuBWl0ZEqpd7Ds+bC4yuOBSwxamRuEbe68cf1qxaaTYtwl2/+7x/SpzpFqv8A&#10;qrt/u8/MOKOYxl1K62d5jD7s7fWo5LW7cjzIZMdtx+tXo7SFSym4m6YPPt1oSytXXH2mb0bc/bFU&#10;ZxlYpjT7rrHG4HptHND2GoSyhxu2jjG0cc/WtKOzT7hnmOO5k6VKtvFgB2YL7Nn8aA55IyRZ6kso&#10;5lZcYwwHp9ad5F/hseZWm1jFnI3N/dG7mkEQg+XZ36YP+NLc0jzdTK+x37Dc8h5+9k98/rVPxJ4M&#10;bxPpUun3k7RrIu1njfDe4reaJWOTpysT93O7ipYrCEHy3sowv49aLLYrVHFeCPh4PBWijRLO8Z4V&#10;kYjzJmY8nOOewrpreyuEC7nVvfP6dK1YrGzVvlsl5GF3LSm3gV9wtVH975an3Ryk5FVLdsYKj0+6&#10;OfbpVhUlAw2foeMVYihifloF6Z6U5iiyD/R93vto9CSrG1x8zST7h2/zipAZGOQ/X+H/ACKsGaNT&#10;teLHb7vSni5ARttvu29PlFINexVKyg5E2cfxbun6U4i5ZFPmt/38/wDrVMl9DnBiZc99uAKkE4Zc&#10;xxN/wEUC97sVUWXfkq3APG4YqUSv3DBvY9P0qRrmUjaCw+pz/WhJblmwsw542hwaCuUjVpm/hPH6&#10;/pT83LclCPwb/CrKNdR8MwIIqZb9kO1/vdF5q0odTN+0XQoiKdXUukny/Uf0pwW4zhEl446H/CtJ&#10;LwOeflxxyf61IJyw5fH0q/ZwezM/aS6oyglz0USfixp6x3YTBDfL93rWkrKW4mH+7SEYmzkct09a&#10;PZLuHtmuhnqtwSNjmkkjvSPlct17n/CtOSMgfLCzcelRMzlsKjZo9mP22mxnw2t853EMfrUnlXQH&#10;zD/vlj/hWmgyoGz+XNAiP8CL9c+9P2S7i9rIoRwXaDIjcBu7PnP6UGO7j+ZIWHr8wq8hYFtxX/vm&#10;myOw5LceholDlVx+1ZTCTrkOjfNjrjj9KcIL0kqIjtx13gf0qwh3jew4qYMGX5aUY3FzuRTFlcgc&#10;AAe8p/wpq6benn91+v8AWtAKpHDhqItv8J9Kv2cQKL6ZeAj50Xn+6P8AClfSLnOWvunHerpkjY4J&#10;6fpSM2BiJzx9OahwiHtGjMn0eWMMVnUMf70fWiLStWPCamnXG3yc/wA60polljHmPu9cmkVUjw24&#10;etZ8pqqj5Souj3at+/lRm/hKw4x+VJNolyCDHcbc9+a0DIjtv81SD70u8btwb9elOyM/ayMxdFud&#10;25rpdvb90OKU6WzNh7pV5/55D+laO6MjfvHQ96SGQkFXaP8A3lzRyjVRsz/7JiCgm8k2nsqDrUja&#10;daMd3nTMN2R2q8GO35fTio4YmjTMjmTqelQaLUrppNk7KGnm+rNTn0DS8+YSxYf7I/wq0xZR1zQp&#10;yMsnv9aqLJv1If7G0sKSvmFv4flGP5VD9gWM+XsY/L14HerhLAEqeO3zdKj8p/N5x+dJsqKK8elW&#10;5XmMFQeSWH+FSLpNmfmEXHfmpmijC7iq/U1HBJHOrGOYFRx8tIoZJo2lOMtBn/gR/wAao6t4G8Ea&#10;5D9k1rw/Dcx5yqzKSucdetaZRBwrNnrwxwaAFK5A/U007Bd9yva6L4TgRba302JduFVQ3THbrVuP&#10;TdCRtos0XBz61E0NrjfJBuxz93NU9P1DRdT/AHlrLzyGRtysD6YzkH2pqpImVPm6mp9g0dm3NAq8&#10;dTupRBpZGI40/wCBR5qAAKNqZX/gR4qNhMsi4nYg/wAPH+FX7TyM/ZvuXEtrEAZSLrziOnC308Hj&#10;yvUbkHNVQzhdpc+zZH+FKAWHLnB6Lkf4U/a+QvZeZZMFmOWgj+u1akWOyVseXFu/2YwKp8xn59x/&#10;3SOP0oEm7rF9Pmo9r5C9j5l6OCzX5ti/kKXMYO7dwfRazysipu81s/3cilRZ0PzXHb5eBR7byF7F&#10;9zQgk8sk7Gx7ZpryqRlofx21V8y9ADJKpH+01OS4uRHwFOevzGq9pEToy6FhpEVMt+HtTiYiBkd+&#10;tV1klH3gv/fX+NRySSgeYBnvgMP60nUXQfsZdS0Wh3qMj8RR/rGLJCc9juNVY52LfNHk/hUn2s4x&#10;jjrj8aXtLi9jUQ6SDcQZgTuOANx54+tKyKf3W1sbv71Qm+QybXj+70O8Uq3W7GD/APXqOaI+WZKI&#10;kRNio3r1qMKoYqTt3HH3qPtDMoXLfjmnK8A5bj15NL4h8suwqiJVzk5/3aTazksJm57bTS/aLAj5&#10;JPm9GfpTlktSMtIo78tVIjUZkL8jSfN1pMR/3uf92phJbs2UlX/vrrQYYTwEbnvmjlGuZbEDRo6b&#10;Mjk85HWoLXQbfT5mntppFZzlk8w7SfXBJAq+IlTgFh1zzSyRK6Zy31o9mHPJFYs4l8sY4Ge1AUkb&#10;lFPNq27fnihbSRMqJiwPTilyyvsXKpGSECMTkjA68rSCMK+046ddtTLaTOc/aMf7ymo5keFwvmbm&#10;YZ6UuSW5KnbqNCuOij8BTtzJ84659KAGJ4Zl9/SkYkKQZPb2p7IV7jvMOPvmh5SXWIHPf7tMVPly&#10;7dueKWNFiJPmfN7rQg90mBAO8lvTBpjfMPlUcnoKeMbQWZuuM7cUgj6sLjbzVWI5hoGBghv8KM5z&#10;+dP3KFYYYbfWmb1c9fpzRawwWZmH7zmobywt7nayfu5OzL2NSNGpbIbAyP4qRcp1bpz9aQJuLuip&#10;5upWhENzCzr2ZRkY+g6VYt9VhJ8rdj/d/wDr1I0jbcEfKelRywWdxHgx4P8As8UR5o7Mv3ZbosLP&#10;5nzK1I3IyNx9yKqxW/lcW91tx/ewae32uPBFyr8/d3AU3UurMXJ2G3sOYm2Hjbjca534WXd6vw/0&#10;e2ezffDp8cMjMw5ZF2k8dsg+9beo3NzHDvEIfHP+s259qwvhpf3uoeD7G7jZI45oy8Sysd+wsSue&#10;wOCOPeuaUv3qSOmEP3b5kdN5sm4loF5PqKd51ztJKrUCrebsPPDg8cJn+tPCOG/1+R/OtuaRm6a6&#10;EqPclvvjr/dp6i5J3sx+m2o0Cv8AKJjxSqqPGuWce5bFUjBkqQnH7x23fUUNCR1br93dUQhA2k7m&#10;zx9KURWx6gNzySRWhMibyYCm3cuf9on8e9Rm3tSQv2habJBYTxbJLON8HO1uajgtLeNAYLBF2n+H&#10;jNBS5SR4bAK0crhlbttzmo3lSPmK6bGflXyjVgrsGAVB9AwyaYHU9Z/pjBx+VILxIBLdSlhGob/n&#10;n8mMfXr6062/tJw32jyVOT0Uip2JCjDyNn68fpSGRAMLu3fUc/rRbuyeaPYhZbgHEko/3lFCww7t&#10;8srNz2cr/KnO0US75Cv+80g/Km75Aqm2RWzzvBJH8qV9SvQVba0OXWIMfXbmhreD7zQ/+O96eZZV&#10;2kj/AHjtz/WmswY/e57Z2ijmDUr/AGpRPsWD+L73HFSSRyMN0cY49BUbowYyKfoofrSPDIeXRfVs&#10;FuPzNTzdChsscgbezsufWmsq4/eyL/30PSnTQQsmw7Pfp0/GmZRjzKOOPvVLZoo31FUW4G1I9u0f&#10;L1/wpVJC4WP+Qpjz26ERvJuJPHU/0pDLEx+SJvWpLjGw55JGOXK/99f/AFqhmYIc+YvzdfvHFCPF&#10;t3GI89mNDzqBxH9BuH+FBZXmmjjO5rrd3XbCeajm+Y7i827g5VTTxfsxbKOrfxK2R29qik1DYOA2&#10;DxlcnmocjQJPMfDeTPj/AGuM1n30Pih3UaNFZwBm+d7uAy5HHQB19+9XJLqcjmRsL6x9fzaoxcTR&#10;HLwvuHOfMX+WTWUqgFV7XxiC0knirT1jUfMI9NPHucyGprYTyoHfxAZsjrFbqoPv3/nThNIR5nmP&#10;7gt0/ICmuu87pFBG7IZiT+hNZ83qV73kTulu4IuLqRgeu9sVBt0aB8x7Wb0aYsT+tGxlOMD5vu7Y&#10;RUiPJEMLIcH225/SqVRy0YcrG2067SkRHBxtWMt+HSrSX03BVJD/ALqD+tQLMFHLDd/EA3b9KHto&#10;XkUMiH1U5/8Ar1XMTqWftDkZztX13AVVuhIh8xZ/l5O1VZs1MoWMbVX5f9lc4/QVNCSy5QN06bcY&#10;qtJAY5TWUlNwPmT+6qsOPx/wrVtL1Hh+ZXHZg0gG2ke2LNuZmHsZB/8AXpqWUiNtVx8x55xUxjKM&#10;tBli1EV1IylF4+6PNLE/UDpmpoYbfYA9uir3Xy6riGJIW3yxqx427j83FPhlTbvN18vbaAf6Vspd&#10;yJIsgBV2Ry7RxhVUdKbJbs7ZaWSTt0/+tUaTooCGWTb1wykVK5Q7cRM3r8x4qiRxRJo1YxsnH8R/&#10;+vTJ5Gjj8uALx/s8CnRxkcGEf8CNOZDuwIV3f7NACZ38kEH/AGM1GZtnEZKt23J14709Um+6HCeu&#10;PrTmDB1H2huB/exQBXnMkKkvJw34Y/Snfv3AZoIwP4maQDH65pJIYyfKeRmDc7euaRlhDqPIY46/&#10;LQG+wNtyytcRrn+627HtwKrv9ndygu369Y8YH51YbYxytgyqeMtwKFhVDu+yx8r6YoDmZUItycmC&#10;aT5uWZgAaqXmm285KG0kVWb5cMwH04ra+yzsN0bqvfavf2oGmySdZhj3PSl7O4e0j1MqCSQf6N9m&#10;aMdmK8f/AF6vKjtHhriMjHcdRTLzSZCuI9QZWzjctNttNaKLbJdFsHr6U/IrSSuif4c37aFdyeHp&#10;7oMbHfcWv957R3+df+2bsMdsSRqOhr0cOuVZW3AjIPavLL+A6VcW/iPT0LS2cu9o16zx4KvGf95C&#10;R6BtpwcV6H4bvLe9so0srgTQ+Wr28yjiSJhlWHtg19pkuK+sYXkb1jp8uh8rmmG9jW50tJfmaQcE&#10;42inhQOgpI4s9V6VIFIPIr2Dyyvf2bXduVjO11IaNvRh0/z6E1VTyrlBKSyrcL5cq943B4OfXIx9&#10;dtaiqOgqjcWq2940Mp/c3n93+GTH6ZA/Me9VECN2QqJrhVOR5N4uPwz9OfyaoIlmt4vJyzXGntlc&#10;LzLCen1OOP8AeWrKMVbfdBSJP3F0u7jd/C345x+IqO4MtrtvWf57Ntlx/twn+L8Ov4NWkSWwkgE8&#10;XlWcoyB9osW7f7v05x9GqSF4b6PeyN5N7GQynqsmOR7Hj8xSJG1tutYBny/31qN2Ny/xJ+Z/Ir6U&#10;qxxJcNAjt5F6vmwtnlJOv8hu+oNSJDN3lMt1d87T9nvhjqpPD/TnPsGPpUsW+2yhLb7Nsqe7xHv9&#10;cf8Ajy0sxjkAu7iJfLceReKenXAP4HI+jewqtfzS2WmT3DsWmsIWE3XMkRU4b34w31U0P4Rvc/Hv&#10;9o7Uf+En/wCCoepSwAyR6R4Nfy9qjEfm3Ln9cD88dMY7AOJQGkLbuCdzZx9PxrznxDIdZ/4KKfEj&#10;UwFaO30HT4F5wMks/HvXoSbWYLIxDbefQ84xXxOId5L0/PU+2ow6en5IkcB1Cb/vf3T29vWs/wAV&#10;64PDvhbUvEDnzPsVjNchXXgsiFsY64J461fkBl+6N3Ocen0+o/z0rjv2gNSk0n4G+MNVExTyvDd5&#10;jb8uAYmXn659utYR96SR0VPdifnV4s/4Krfta67fXUWi+INL0u28x0iS10mMsEyQPmk3HP8AkV55&#10;r/7bP7VviovBq3xx15Vf5WWzuvs4xn/pmF4ry+GOOKHLNy3LN2PPWmmVc7U24+pr9BhgcLTinGC+&#10;4+Tliast5M9Q+AXiLxv8Rf2jvA+h+JfGur3gvvF2nxyfatSkfObhM9W9BX7wPodrBKfLRV29No+v&#10;Tp7fXNfhz/wTr0JfF37cPw10tkJ2+Ilnb/tlG8v4/c/LNfuhNIrXDN/Fuz1/+t/nH0r6vI4RjRnZ&#10;df0Pj+IaknWgm3t+pWNnDBtRYl3nsBVu0228XkyjnHZfz/zzUbbZJGwnzZz34FTQ29zcfLBHubcM&#10;/jXtyUXH3jwYpy2Jm1QRj5Udse4GOevQ0sFyLiNxJEVXaMnd3qU6JJDCs08qjOMAN16UxIo7UvEI&#10;JGZ/4lbj6n2rycVj8vwcVKT3dlZNnTTw9WpsUAEKbBuAU/dz7UAoDuHXlunf8auXEEIuFRYyVBG7&#10;5uK4j4jfH/4ZfC3UpdO8Sai4u4lVhZw25kdtwyMdh6/NjpXXiMwweFoKrXlyJ99Pl6l4bAYrGVfZ&#10;0IOT7LU64XFwVVQT6bdvA/zmrMLMkIZomfJweOn4V83/ABQ/bF8banDDp3wy8D31jNdxssV3e2Za&#10;Zx/CY0GVOecfeHtmnaP8Sv2kbzQNAsfDv9tC+vLtrXVr3WdEj+zRSO3yMjBS5wCclhgY6dq+ZqcY&#10;ZY6zhShKduqW+ysr2fU+ihwdmXsVOtOML9G9bWvd2v2Poo3c6/Ko/Juaa8srKoDc+p4rg/DXw++N&#10;Vrcxr45+Ocl4kcn72Gw0i3USr2AcpuUevHP5V3mNyL5YbG35WPfPevpsHWliKfNKk4eTtf8ABs+d&#10;xWHp4epyQqKfnG9vxSGqduxiVbNN2Ruf3afL1BA60FHWI8defm6f54pVJEfyv74OM12nny3BCc4d&#10;2X8Pf+dWIrNjaf8AHunzNw7d/wAKiihaIY/i74bpz6/lVwxbLaNvsx553M/De/TipkCI4t8RXbNG&#10;vQLgcCsXV/iNoWk3LWv2med1bDrCg2hh26joa3VgjJLSeXznvXMR/DzUrfU2jt9Z26dIWZtqjcev&#10;y85/w+nAFU/Z68xx4ypjI2VBas6fSptP1qxj1CyWaSORQV8z5cc/jz+NTiJvtLS8N82Ru+mM1XtY&#10;NP0bTQiLJHb2kJbc3ICgEn8ep9zWL8Pfiv4H+KPhu78VeCL1rqxs55I5LmRGUBlGTjIBIA5rwcww&#10;2KxGMo1IQbhBtt20Tton69D1MNiKVKi6dSSU5La6u7b2XZdS5oHjTwz4jvrzTtC1mGaWwcR3Xlwn&#10;AbngEjnBBHHp9K0mcyf8tJCd2MKn/wBcc9PpXlP7Ihh1bw5rniy3uo5vt2tOfOVgw4+Y8j3c/wCe&#10;a9ghiMqtJ5gbtjGMV04etiPqyniIcstbpqzWrtubZhTwuHxTjQnzx01TTTulezWlrnF/Hi8hsfhH&#10;rk880o32JgjZmwNznb/7NTfgFoy6Z8INBiW3x51p5xLEnG9yxHJ9zzj8BjFZP7Wl7Hb/AAzbT8nN&#10;5qUKZ7fLlsf+O9K7zwjpQ0rwrpmmrEqi3sYV+ZvRB/WuKl++ziU/5YJfe2/yPTnKNPh2EX9uo390&#10;bfqZfiLUr6PxXpujWk4RZPnnEaAZ+YcZ/A8dOhPFdE6lpYVeQ7WJb7tef/8ACd+FtW/aF/4QS1vJ&#10;G1DT9P8APmijjbbGMA/exjPzZ65+lejMC0wfdysf8Of0/wA96riSjUjh6NFxtzyh803e/wByPByW&#10;r7StXq3vZyX3JL8yGSOPbloD1+92/wA/Wq+xuArZX+VWZkJBcRyZU4G6mH7m8Ln/AAr2ofCISLMZ&#10;8wIWKjdj+97f5xT/AA7H/Zdq8l25kubiVpZWC/xMegyewAH4U1Tk/eKjp+OOvb/P1qa3ae1j+dGk&#10;K9XkUcc1yYui6sk7bHRSrezjKPR2f3F6TU5RxHbMw+tRtPcygnySrfjj+VM+1zhWIX5VYHIpryzm&#10;PzQ7BeB1rk+rmn1jmJZ47tQGeRtpz93jFZMur3SaxHpTadeNuhaT7eqDyIyMAITuHzHkgYPQ5Iq+&#10;ImKM6yNw2MZplyrLAHaT+IDDN9a2p0qd7OzM/aSWtrjFSL/WSr0+YN+HSnxywqqr+Py+tN4+w+Y/&#10;3t2Bz29KAVWzV2+9v/TGPT3q3Rp32JVSRKt2mQ7qMbhwFAz7+9EzPIiuWYe20c/55qNHMlmAsB+a&#10;Qnp7YpJGVIRlSuWO5TSjCnF6DlUnJWY1mP8AG3y9/amiFTuJd/8AgOT+FNZinQdT83NDuyfKoX1r&#10;exArKEb7+f6VEsiopA9edvGaUz5bb/Eo6jtUbTlckHnuc0pwVSNmOL5ZXRI0rOcxQZ6bRt/+v9f/&#10;AK1KkNyfkMSr3+ZsY+tNhkQwFWkCsxz8xxQ17b5Xf09fz7flXmTUlO0Y3OyMuaK5mCWs7hj5qLjo&#10;uTUL24JzNJlv++cfrTZNSVl2oCd31z36mqs9+zP93ouPlOP6GtaVGvJ6pJeiIlUpxWjO4TSVWVm3&#10;57rhuR74qwtjLsKqf/HT+gz/AJ/SpIru1xgxSY+h4/z+NTJc2bNlX/76QjNfzm/Z9D9+dyKKyOdw&#10;wxz6f54qQWVyBnC4/wB3/wCtVuGewY/f3beuKVrm1J3l1XsOa0UYoixSa3lQZU57BvwoSOYHczN+&#10;FW/NtidzMx2n3NLb3lgzKiruOc7tvNHUQ6ytrrOGbaMd+tXbe2mkGF/h9WGarRX0EZMZBwv+yatQ&#10;3cLZVCw/4DitIuJEk2Sx2/lKwDHjBxV+xaKb/VTqct144/8Ar1RjulBVTEzD+9tPX0q5CsBOSi7u&#10;OSvT/P8AOtLkcsjRjtogdu/awzt9vpVtUXb8x+73rPjuTEMFBnd1qSPU5Ovkjaf4i3SgxlFu5qWh&#10;XKuB37VMLaEvyGzn7w71mxXrdduP91j/AIVIl7KfmIx7DNVzGXsZFzykBYqx4bKnP880iqpclOvR&#10;uari9PTyD8zf0qOW9kz+6t8f3sk80XH7GRdijCFth/DrROkzREE9SBxWHbeJNUfWpdP/AOEanWFE&#10;UretMNkhJI2qOuQBk59RjPNaq6kqj51x6DJ//VUporlqR3Lsdu7J5m7tjrSeVJn72KbFfo6KixZ+&#10;tSmQP8x2/kear3Sf3gohlxgvz/OlMEhBTPQ+tEUy5ym3lvu4pRc7RlkHPepD3xgtGjwTIeOOtSrG&#10;/CtJyKUXAdcnn/d71HJKVGdp/Kq90F7QmHm42eefwajyZsbWY1DHfPkER8dztqZLqQnPlLnHc9KW&#10;gP2iI5bS6lO3duwcruNRnT7g9FXp3NXY7lmO0KAfoaVphvGAue/y0/dK5qhT+wOV+nZv/rUJYTgs&#10;3y89cVc34flV3HtTvPXYR5K7uvSj3R88uxDZW0sWct2qwYpJUyUX3zR9rjCcID/s04XcbAkoOn9K&#10;LR7kSlPohiWQB8xFbdnP3qeism1AP++qb9ohIGFb6g05bi3KZZM/jRyhzS7DgrAsXX8qBFuZSpI7&#10;bfWq+ia1Jq2mrqE+iXenuXkU294qhwFdlDfKzDDAbhznDDODkC5HNCB864/4DVKPmQ1LogQyLwHY&#10;03dcKdwkIp7SwtkrIFxTkli4LH/x3rRZ9w23Q1ZJwTl16+9SpczrkeYvTj2pB9l5yaB5OcLjpjpi&#10;jXuO8esSOa9nByyr7EUiXs7gL/CSKk3Q4DbelKjW46YFEubuP932EM0+35VHH96nQyTkZYgf7tB8&#10;kHj86ept+h/A461PvdxXj/KIJZN3+sxSqshf5jTxJbr02/lSGa2U8y/htqvmQ79EI4kA2ja31GKa&#10;WkRcn+H+6akM9t03/wDfXanGSz27H2++Vzmj5jTfVEYmkYcp6cUC6OMBGxzytBmtN33lWnLLaych&#10;umaLeZV49hizrIdypJ+B6UonjbgK3vup4a0B3GTA/wB2lZ7BBuSQc/7PWgNOiEeaONRlGGeB05qN&#10;Lu1Z/lWTd/uk0u+1IyT+QqTdbA5LDP8AIVPvB7vZh50RTy1Y/UiozKiSYLNg8cVMWgI3b849R0po&#10;ETDOFOaTuVFx6DPPtvMBeR/yqtqHiHRtJg+06hf+UhcRq0kZ+Zj0A9T9KtOsGNzbVNV7zTNK1CJY&#10;r2GNlVwy5XoR0P1oV+gcsepMLyB4VdLnG4d48ULNbFdxunbn+Lp/KgJaqNsYXHbbwB+FG22LYUri&#10;nqC5elxzyQshVnXbj5t2ajgFlBEttDIqxxqERc9AOMVIUhxgv79KjKQZO184H93FSUh3mxcKs/8A&#10;F3xTvNRjgP1qMJbHA81QM52svWh4LVl3cdO3+fagokLpGmcjb/vCmyrp00m6VFc/7WGxx2Hao1Sz&#10;IId/ujuDTmS3Y7UkH+6adybXJEntkHlwLGB/vf4UonflQFyM1EYoYxnnH+7THijcErcFf91f0pAo&#10;2J2aQPtIXGac0pZctzjpzUZSNRnczNTgkP3WPynr7UA4pis5JOFUntkUkdw8rESRbef7woxZqD5j&#10;/KePmHWo1srAco38WQdp/wAadmTzR2LCFA2G/DkU5yp+Vzj8ahW2tyOu78Kd9nUfdkOaQRjEk3Iv&#10;3Tmo3mlRsGP/AHuP1pPKyGwaieC5chY59o6525zQVbW5YBZz8w/CnLDtGTHj9RUCxSomGmJ+i0S2&#10;zzK0ZmK99ysVoKJSr5UtGNp4pygqM7e1VyboHCn8c1Ji5I4UfUsf8KBD0GRnZ+FL5Kuu3p/Sq5+2&#10;rwjr+K5/rTle+aXaZCB7L/8AXoGSyyCBfnmZfwzREzOA2f8Ax3FRiS5Ayw745XrVCHVb2K7khu1U&#10;ruxFth7fXOKmUox3Cza0NYrnaVP59qPKDA78flWPd+KprS/tdPbSN/2hmHmJICOATj/JrWgvtybv&#10;srL7HB/kTVRnTnszGVOrEbJZIBuMa/epRbhW4LLwPuufWnm5RjjaT/s46UfaIQchG+X61dif3lge&#10;OfG4XDfLyvNOimvEY+ZMpx/eX/69MVlAy1wx9dw6flT45I/veblT3p/MOmwLdXYbGI2991BuSCc2&#10;6Z6/K9L+7flZ13f3ahkweQV/Gp5pR6jjGMt0WYr5S3yQMp788UNcRu3JbH+7nFQx2zBQR830Bpxi&#10;kzzH9fl7VXNITjDdEvn2mMF8f7LL/wDWpRJbg4DriqwU43bPm/3akRCEyy59KfMzNxiTxXNqhyZf&#10;8Kk+120nPmj5eMmqhlONy/Q/KaYkjK2Mnc3baeafNJE8pfF1CzfLKMflTfPiZeXXPpuqsfm4eNOv&#10;/PMf401lBwf3fXsuMVXtH1DlRbkliZRyPSomRH5wMeu39OtQzR5HI/8AHcVGS0f3YQB3KrUyqD5S&#10;x5IAwox/wGmvExXnbx/eqIvs5yw/4FSbnJVvPl6f3qkY4xzMmdy+23NHkuq8N2496a08x+XfuHuv&#10;NEc0wGHKn/gNBSuBiI4OctUcsLMCd8i46fNT2mIYb1+mc0yW8JbaLTPGPvHFZmkeddCjq1m1zYTW&#10;9vqU9q7RsqTIBmMkcHkEce4IrE+EUVuPhxoscDrIkenxKsjJ97CgZyOO1dJPqASN2azkZdp3eWu4&#10;4+nesL4ZwLD4RtNrskfzPbx4I2RF2MakHphCvFYy/io6IP3dTpIBxlSvTstSEHOQf/Hf/r1DGefn&#10;uG3dNpXAH60uTjufrWxlL4SZXK8Bj9cCnI7gK5Y/7xA5qBWCnc3bnpUmVlJ+UNz0FaHOD7WLMWY8&#10;Z5xTh5QVSV/NvpUaMwbe6bVzxzUkZbkqG57c+lAtRFWFSXCD0+9TFe1A+bd9dpxTndm+VVXnru7U&#10;1doUBF4H+zQBITaghtrHb/snipBsC52cdev/ANeqrKScEbj127f8TQgOWUllPb5cU7isWn8nb88a&#10;lfQ0JM2MlF+78uDVZBufCXDc/wB5M4H404lweTJn/dGDV8wuXUZcwRzMzTIrEH+7nHoeT606OR0j&#10;WL/lnjC7cDA9KaqyMRICfvdGwM02VFd2Jh2rj+8f6VmaLsSNO7nCbsdG6c/kKiLEfe6+m48U05HR&#10;V+Xp8x/OkVc53k/8BqOYqIrFN+evpioPNhZzheh+b93UrybuV2qcf3eKaiMzFUIz1/1XSkaqUdhM&#10;xg/IF+uaQTKVzknHvmn+TKfvT4J/iCio2jLHH2iRuOecUFoaU89urbfTkZpr2xHzMnKt/ezj35p6&#10;opAGTjv81K0cRG1Ru5/vUBchcFOVK/7zMB/WmnzDx+7b/gXSpja2rfetxu/3TxUTpEF+QDCt/Cox&#10;UtBYiVwQVaRPpzx+lRGSIchxz/sk1bOCu7IPtTfKXbkOcd/aplF2Kj3KMlyyHaJmx32xmlLK53ET&#10;M2f+efSp5dquA2TlsL82fekZtrqNnHpurJqSKuVCsgbKwSDK/M24ZqOcSsuI0f0P7yrRZRlzCvH3&#10;i3UUjzqBwi47NtP+FYSj1ZcZPaxQ+zSvGyPa/eGP9c24fiDTYofJYGG1iG7q7Zb9TmrwuAowpXjr&#10;+7yacLmOI5Fwox/s/wD16jlZrcrtDeSDKyxrzljsqb/S24Ep3f7KY/rTvtsD/MswbacYGKabmF/+&#10;WzMp6D/Ip8pI6GJdxeWSXcRj7nT/ADmpvsmUYKWbv8zYqEXcLgYim3f7p6VKHdcN5E2P+uZraMkY&#10;6k6WR2f6vr/t9Kkhs9q4EUYIPp0pisZFwYmx32//AK6epjRMfZW/Xmto2J5mOSJQ2GMfv8p5qQJF&#10;91blR/s+XVfztiDZZZ/vbm6fmKlEkxGfs8I/u56/pWisIlC7V3GaTj/ZoaSEEHcw4qP/AEndlFjw&#10;f4SuKdH52MOFXHfaf8aoQ5ZIifkDNj9Kf5gPyiDPs1NwznaZsfTilKqQQZiB/vc0E8qYrBCd5seP&#10;96kLCNdywD2+amfuVXYZ2+Xgc0K8Z+XzGP1JzQSo9xd8zjCgdAflpC0mBuUZOPXimGS2jUFpjx13&#10;E8VCbmwY5XzJOeCFJoK2J5jtXcsq+vzHikMsO7BvFAx93jmoXa0cgtayZP3cw0jSxhABZsrBepjA&#10;/nQUSm6hjOEl7+9MNzAPnMp9PunNQeZKPmWFt3X/ADinK91I2BbMvX73GaBci3RJ9ot3O0szY5+6&#10;aDLH90h/YBfwqNGuevlL0zls0Tz3cMDSB40/4CeTQXyjpHVtwNq7fLjOfar3w+1WbTLmTRBExWyz&#10;Pag5y1s7fOg90c/QLIgAwOM2I3zrl3HT73l9fpUOq3V9pskGvWbebPp0nmrCuMzR4Ikj5/vIWUZz&#10;g7WwSoFd+W4r6pilJ7PR+hx47C/WcO4rfdHriGGVBJA+5WGVZe49ads9ayfCurWt7bRx2k/m280C&#10;3FjMAcPC+GHXnjd0IBAI9K2K+90ex8c04uzAelQ3tqLyBoS21uqt/dPY/nU3I4AoFAjMLLcL9omH&#10;+s/c3SH+E9j+BP5GlR/m+03BG6BvKuhj7yHv/X8WqS8iWC78yRf3NxiOT2b+E/j0+u2mK/kNm4OQ&#10;v7q43Dgoejfzz9T6VoZsghtpoI20xDums28y15+/Ge381/AGpjGt7bmK0lVRN+/s2x91hz/Pn8SP&#10;am3UctsizruaTT+cZ/1kJ6j64/VPelUAyGK3cFZf9Is27FurL9OfyY+lMofbypcos8sY2XC+XcR/&#10;3ZBxj+a/981m+Kp5LLwxf3xfdJaWckdxjnfEVOG/A/8As1X1EZuNxYrDfJg/7En+JAx9V96xvipd&#10;tYfDfWtVfhoNPliuFUfeUqecfUg/Qms6j5acn5BH3qiR+NXgWePW/wBsL4za3vLNDqWn2i7ecbLY&#10;My/gWH4/jXp+FMnmM3zA5yfXHrXk/wCzzK+ofF34ya2W/wCPj4iTR4VTg+XGqYHsOR+Pqa9SZVRM&#10;M23od23pj6/5/lXxGI/iW8l+SPvafxP1ZI0m5DulHPHHpXl/7bGqrpH7Jnj66L7iugtGSucbWZR/&#10;U16ZvYn7+fm6Acj9a8L/AOCkmr/2Z+xt4sg8wL9sjt7ZVXqSZ4zj17CnhYuWIgl3X5ixH8GTfZn5&#10;QvKZYRs5wPSmxxsRnFSJsWPywM+9RswU72JA981+mHxJ9M/8EgvDv9t/t8eEZ3TcunQ3t5kZ422s&#10;ij8fnr9oZ45DLsZ2XDH86/I3/ghZp0WrftpXl8V3fYfBt9Lu/uEvCoP/AI9X6/Oi7cY9evbmvo8m&#10;i44V+r/Q+Vz2XPjLeS/UbDDAsbSyEeYvC/L/AJ/nUwkZY/tFu/fDDaODUbQ7gJC3v060sMphOYmH&#10;TBHrXdXourF2ep5dOXIyxFeSrFuV/wDaLNzmq15cq8wEUx9Pl+tSXWo3sWlv9gtFmlX/AJZs3X/P&#10;+fWs3SL++1K1+0XlpHC38Ijdjz3HzDr644rHD4WMdZJNp/0xVa3vqK6mxAY4l8qYFty/NtAz/nj3&#10;/nWDqvw18Ca34oi8a6l4bt7i+jgaH7RNCrbgTn5gepHYnpk1sW8jOkkbjnqC2M9fWi5eB4vLjOW4&#10;3HnkVy1sGq9blqK638jpo4qpRV6badraaDmtmn2LEY8/wd/wxxirTW9xaWymAfMxIO3qD/n3rNXd&#10;vyhbcvcelWjfb32tIy8dznH1rf6mqMk4K5DrSnH3inPFKsq7mOC3UevpSBZGyG6fTpT5QS7SlfvM&#10;T0+6M/yoVXAyudp/2eK9E5PtWGh8KDGTz23YoELbvLdh2P3jn/D/AD3qb7Mu3ft+9wB681Isah+u&#10;N1BXKReUNuB2X7vpV2e2kwuLaTO0H52HSq6KWfbHls9lHSrv2dZJAHhmYDHLf4elZzfvIOUiNhPj&#10;zjbxLH/ve/8An/PFcZ4S+I+k+Ivi1rXgux8Q+ZNpNuBcWscR+Rtw5J24zyehzWx8PPjR4M+LF1q2&#10;leETNJ/Yt15F5NcQ7F35YYXJ5xt/I15D+x6H1z4u/E/xq7rtn1j7PFIxznEsh4GP7oFd2Gwc/quI&#10;niE4yglZbatq1/lc8HE472mLwsaDTjOUrtdop/rY9Z+LmsJ4e+FniPWXndlt9GuGJ/7Zn+uOK8h/&#10;Z7RfBX7EOpeJHjbLWWo3W5W68FRk++MV3n7X+rrpH7OPiPN22+4t44EYDpulQH17Z/8ArVxXjjZ4&#10;H/YAgsJo1U3eh2sBxnaPOkUnr/vHP+Fehl1Pny2FNf8ALytFfKK1/M83Nq3LmtSp/wA+sPN/OT/+&#10;1Og/Yb0OTR/2dNLnCqpvrm4myyjkeYyjp1HFdP8AFr49aP8ACPWtB8OXukXGo3niC++zwrbyIvlc&#10;qCxzyQCw4ANW/wBnbQ5tC+B3hXTWt40K6PC7BsdWG7nn3ry347CHxP8Atk/DrwjLKpFjD9reOPJG&#10;d7sCQP8ArnWPsaOZ55X9qrxXtJPXtdrX1sdXtKmX8O4eNP4mqcfvaTGftpaze3Xi34f+B9PuZVa+&#10;1rzZlVjyu5I8n1Hzn0/WvoJYvJCgRsFHGW78da+f/jNIvin9tfwH4YlUypptn9skXceATI35Dyl/&#10;P0HP0MxbDnyZZWAyPm6nrXPmFOFHB4WC3cW385O1/kdmV1KtTGYuTbcVNRS7WhG9l5tnzx+z5bjx&#10;D+138SfHAaPy7VFtoctuG75UP/otv89bv7OWvaz4y/aP+I2q6lrN1Na6dN9mtYZJmaKI+YV+RScD&#10;hD09R+F79kHwF4x8ML4z8U+LvC1xp91rWttLbQ6ghDNHlnHBPTLn8h2xW1+y58FvG/wqsvFGseO4&#10;4IbzWtca6jEcwk/c8kZIJ5yzHH+R6WZV8HH6zeUW1CnCOzenLdo8XKcPjpPCy5ZRTnVnPdWu2kn6&#10;3WjPTZAmVKysxHq3/wCuojEQfLGQMVPKTIpYvuDfdbnk/wCfrTDuU7n5989a+YiuVWPtLFdMKByw&#10;28HiofEN14oghhg0PS4pFdS0kkw6H8xx/j61aym5sFeVxjuO9c740uPDzaqq3uo3rSRqoMNvFwPf&#10;JP8An3rXl5pK6OXHT5KN07fO36M1dC1W7tbNj4tvbKFmk/drDKOB75OfzqxN4/8ACdjGB/a8cnPz&#10;LHlsfl/+uuUtLTw1e3MdvD4ZvtjNtknuZD5aZ7/L/X2rY1bw7Y2cKf8ACL6NbXk+/BE0KlEHXOc+&#10;uOprnrUKPtPfvr6Jfmzjo4jFez5oNO3e8n+SudBoviOx1yx/tDS1dk3FF8yPaeD6cUt8wucCTGR/&#10;EnfmuY/sz4kSQrbxXlnYw9NtvGPxHQ+/et3Sra9tbKGLUbr7TMoxJJtHzHPT8OlcdSjToy5oSX5s&#10;7KeMr1fdlFrzasvzLot7V41Wbp1VV7/p/nFSeRb+WoWBmXt9T657017bkSJIuOoVqSRwOtzgbRld&#10;w/rXFKpOS0ketRjJboW7ktLVNkin12qKpX9wkpRmHJUH86sXI0+WX95J83dT+VUb8gTsCNoXjcP8&#10;muvDxjJp2dzOtIbIxC5dtq56fnULSuuUzu9qR25IPI917UHaylA4x1+6a77HPzMN3mLyOBUb+WcK&#10;B3+X2/8ArVJuGdqYPz/N7DNJM3lRAfZ2DfwjcOWxzzWFetGjG/c1pw52RXY2osat26KvTn0/P/63&#10;erv5kiarBuWlRkeNo/3edy/Nz6EZxWfqCXd1EqWs3ll2G5l6gZ5x+Ga58HXdS8JLXe468eVXWpIk&#10;lvcymOCVWdeWUN0z60PsQ7ZJC3uKomERZgt4JEwTgRcZ9+nOe9XLaSS3hWKYtuA+b5R/jXTGcpS2&#10;M7e6j0yOGHJ2Tr9FbrUq2iKu9l3c4P6VAuigLuCgHrz3/wA81J/YYIwV68f6wgfzr+YuY/ozlXct&#10;JFEAqqw3Hj/P5VMIV35Ur6fe/wA9v5/XOb/Ym5gfNLbT/wA9D/LNSDRIU+Yydf8AaPrRGpboTyxt&#10;uXGitwdzSLg9TuqFfIVsG6jX5vlxj86jTRIZU2sytj/Z/wA8Up8OWzvl40/z7VpzyelibRj1JLGw&#10;Fu/nTaismT/EcDB6CriS2nmcSxFsfwyHufqagi0MADag9PlPT/CrkHh6OPBGF7/fFEebaxOhJb3M&#10;Lv5hmVsexP8Ak1oRX9uzYZZF6D/V/wCNVf7KMCbUHX+LcP8ACp4tNnjO77w284bvW8HIlk4vbVHG&#10;7K98eX0qaO6sRJjzpAvpt/wqC300kM43M3p+FOhsv4D83zZO7v8A5/GteZmfLAufb7JIy6yttDY+&#10;7T/t1hw/nt/3yeKbFYssYZUX/a3GnJFcyqrsqD6Y9KXNIm0SWO9tEPNztDD0PNI+oWsw2rMzfN/d&#10;NOVZM+WoXK89sinKFkO0quafMyQimikw/mduhU02W4BlVy+3Zzn3/wD1UBI8H+7g0RrDv+7/AA/d&#10;LVQFiG5Eh3NOq8dGXr+lSG7iDK0M6sp69QQvX0quiIRuL8UKsbLjIOOPvDigC4lzbY3Cceq/L0py&#10;Xtio8lp92eVGyqatbupDyAf8CH+c1KpjTAZ8frQBZW5tBkbGZunyrSteoY/9Wzf7WBVYy2ygsXGK&#10;RJoB8wLH1zQTyk5vbYJtME3HHy96b9vTcfLjf1bj/CgvaKer/wDfHBqMtayMNoO7/dagot/2kVi+&#10;ZCPVqauoWzvjLeu7b3zUACBslW+u0n9KkBhTBaKTp2SgCZNQQkuVbtk1NFc278ANz1FQpNE3yLbM&#10;qDkkKP8APvTg1u+CVZVPX/PpQA9ruFPmUONvH3eailvLfoJduO+DUgmtM+WVX6YpqxW5HJ+YnK8U&#10;EpWEjubPZ81wScf3alDWjqHNzt3e/TnrUMkVv91Vz6+1OSKFvk3KPwoKLCmL7/2v7vQK2Px/yKcJ&#10;YMhftHv1qsyWp/dtj3w3QVJGlsz4jJxn5gKAJRJbowPnKOu75qcWQndFcryO7HmoWh3JjyvMVvfp&#10;SpGmQHFAidMkbTdL6jkcfrTxBI4yZuvFVxbqx+UY9ad9kWR1JiG3jBoFyk6wyqfml75xnrQsUirv&#10;3cZ5y3aq72DNgbecVIthk4IzQHKWEhcsMyf8B6VIIFxt3frVNrERLyaBaAjd29dtAcpaMLBsIfpz&#10;xStbMy7mGfm7dvaqX2WQHad34GnvZ7pdmf8Ax480ByllrZAdwk9+tCqWXLzDn0+lVls0U7ERf+BN&#10;TjZkR4VV/GgOUn2wF+ZB+lSRxpt3RyfLiqf2EZztX/gLGhbZlYqV/U/zoDlLCbp41MrKuVBZeODi&#10;nNErLyyEbarrp/ybiVXPX5mofT4yuFK9PmG6gOUsCPA2h/ou7pUnlShwN27P+yKz/InE+w3GBn7q&#10;+tTNayoBIrH73TNAWsXBC3T8Tjmm/Mvyklfm6MtVQki8q8mPZqahuOj3EmS2OB1oDl8y0Rubcz/h&#10;tprxSH5xIevK+tRrNeROCWZvX92KBeXqja/3d3zfKaB9RxVgMBW9eBmhYtrblLdegpBK7Mu2bAYH&#10;O0UNHLG277Q3PTAoETCU58s8AD0pGiXGTIeVqrIHXpMff601Un/glb/doDlLCRhvlM2f5U+SJ1+T&#10;zfbdmqBN274ErfXilP24EMZHP1NLmHYuiFQSVf8AClRBnAPNVAbhlyS3y5yN1NM06kBXb8TTBouu&#10;JMqPMHTKkZ/xpifaH3bpVHo2BVKa4vVQ/vGyOgB6+1LEbl0VpZJOf4en8v8AGgdjQV5y+wyHjnO2&#10;lUz+XgHd68daqI029sTN8vX5jS+bcqf+Pg+woJtqW2S57fpjiq9tNqi3n2ee3fZ95ZFUbfpUNxfX&#10;8DxrDMCZJArKxPAzzVxZb9FDkjnpxQD0Hh5g2QG57bcUsbTFiHJHp8tQ/aL3liit/vDrTTdXKnLR&#10;huegboaCLFol160CRlAAUfnVUajdl95suCf7w5/WpDfsComtWUfgaB6kolZ12SW+cfxZ60quwfaV&#10;JqP7ZGBlrZlH97aKkFzArYG7nj7tADll+Uhlx9Gp4cKOfrTDcwsvLfoaabizRcNIR+dAWuTB060C&#10;eMkjdjHH0qBJLRnGJRjmpGWDbhPrQBLvST+L9aasSfxYNNEWw4Wggt8nlSHnHC0AV9Wu7TTbZtQl&#10;tPMWLlsfwj1p+navp2sWMd7YMrRyLuVlbIpLqya5RoZrGVkPDq0fykenP1rlYvBl14M1mTVvCazR&#10;2TjM2lrMzqxAAGzc2EP3j6dKxqTlTkmlp1/zLjCNSOr1/rQ7NdjH7i/pR5Q/hRV+lUrO7e4Xzisi&#10;nuu3OOPapheDd5ZPOOa2Ur6ojllHQnMZ7GjyD0B6dCKYZBnAJ+X/AGaJJJ/uof0HNBPLIBbuF8yR&#10;1b13Cs1oo7e58zzdvP8Ae/8Ar1oSzTxg7yvzfnWbek+d5z2pkXn7mD+lTKVi4mjbs4+ZG+vzVKWc&#10;/M8jfmRVfT5rcwK/2cr7MuMVaEiYzsI7t71UXciWktEC3NwnSRv8ad9qkHJYjHvSC4tMlMt+NPSa&#10;2cbQd3qBVfMz5u8SNb+UNt3vj/aXij7TI53Zzn/pnUvmQb9rj3wMUiy2y5CinH1J93sxouV37CEz&#10;9KGnALEKuBTi6Kd239aaxiZPvfxU7i07DGlV2VQm3/gRpFfbLtdAw9d1OKxKPkI/KghThmFTIqMY&#10;y6AbqONs+U3vt5pTdQFuRjPYikMaSHP60n2ePO53b16mhSHKNMXKBsoQKPlOQhX/AIEab5EDKCkk&#10;nt05/SpPsYA3RbvSqM/d7kZh3dl/4C1Ktt1UL+bU/wAlfm3PjtzUU1i8v+pu5F4/h2j+YqPkXzeY&#10;2eFfLLMpZV+8q85rjvg/qc2t+FZrk3Kt5Ouana8xltphvZotufbZjGT0rqLjSdTKlYdXnVt2V3Kh&#10;A9+lc18EI7jTvB89lcajcXk39u6lLdSTAEpNJezPIgOBlVdmUegUDsaxd/apepvF/u9+qOvjgfbn&#10;ePb91j+tOMbINxdqUSM75CtgdKVPMPyhCDnj5u1bLUzm2LEjZ+YkfiOae0aht/mMPl/vU1VulOAn&#10;41JmfHG3PVhVnORGNm4Vzu/vE0kFsiKd7DI43d6kLSkYP9KcXwNzjoMmgCHysjcwyv8AtVJGiYCh&#10;VHP5UNIy/dlUc/dNAYIm4tmjUBwReuQcfyoG3G/LfTbnHNQlgQUSXqf4V6U5HQ/LjPy4qtkTYc0g&#10;PPK9/lXr+lR+apOx5Gx/u44pxRWTcEbj+6arzTRQnbNE2W6bVJ/lUya3KWuhJIQRkM3TP3sVHMnn&#10;chv/AB7FNgMUrAJFJz/fUj+dSLFInJX6M3/66n4i7cpHIMNkMuO+5qdg7eWXkZ7/AOFSSZ2MjRjP&#10;1qCW4FurTeQzYxxEuaTVhrV2FlZSvLfl2qMoEjLhm4/unNNtb432SIZI/wC95iFcH9amc7Uw/p+d&#10;LcvSJGEEgwzMPY0G1UbmVuf4eKkGyUctgHjdikKKg5fj3pjUhiwMFLM4+i5pPICcySZ/7aHipH8j&#10;aFeVsY7fypA8QX52Ygf7OaRoQrZw7gCoO36/40NDGkmEUde68VLvgHzkHr1ANNAh4aOFufXigOYj&#10;kypwrqv0UVFIEOE3j8FFWCN33YOe9Aifdn7J7Y45oK5uYps2TjLcf7VNMi5wHbn7oyavANja0G3H&#10;rTWtrln3RhVXrnvU8ofMzwqCQZQtn+L/ACKJUi+79l/SrkkNwr5VhuY8en86h8uXO5puf4vz+tZu&#10;mPmsVlSMybRAM5+bcv8AKlMZP3bdPrtFTtEQx/0j6YGTSNAxP/H3tAXptNZuNx3ITb3ONqp/Fxj/&#10;APVQlvfBsFFHtUjQKCD9uYBuu3r/ACpz2kMfLao/J5+Yfl0qfZsrml3IYrXUlO95VY/7ucfrUgTU&#10;ZOJJkP4dKckcSglruVvrmnCG2PEbscc96PZvoTzMaIZ1+ZrlemDinC1nI3Ndbe5CqMipFsLFxzDJ&#10;75BqSG3tgcizZsdA3/161UZMVyq9qFPy3bZ/vHnNTWsSNtH9oM5/vbdtSNAg5GmoMD5RsUU3/SlI&#10;MVgo9M//AK6uOgnsTKkQXHnH1+amb7MnAdm29smp4nvSMNax/d5IkPX8qc8dyRjy02/71aEN9yIy&#10;WrPlA3B9KQzwoDm2f1+4TVh/tYT/AFka891zimkyMRvuY2/2lYU7aGftCJZQ670gbHXDLgGlV5Sp&#10;xZ7cdOacyx7Cq3a/7qY/p3pqyRqMPdEnpz/+qiw1MbJHIV+e0Vs9vWp4TqrxYisfl285k/wFRI8J&#10;HyyyEhuuw/4U50Yvl5Zju/hycfzpDkubYHGpFsPbwjH/AE2P8sU2dLiQ/wCtT/vn9OtN8uPdte2k&#10;zn+8P8aCEVcLaHPTt/jQNaEL2l27sFmj+U8HHWo2sGkysl4pAx8vAqVowdw+wLt9mWhTkcWig9Wy&#10;f/rYoKGPa7Qqm+YdsZB/pUT29u4x9ulb3DHAq2FlXGy3j9+ScfpTF+0FsSLH/s4U8frQVdlWSy09&#10;zjfI3sGNNFvZkeT9jfb0wzZ3fn1q6q3gGWkj9v3f/wBek23KnP2lI8NgfJ14+tAJyG/DLWW0e5uf&#10;BEUTLJZ7tQ0fd/Hbu+JofortuHfE4A4Tj1C3uIrqFbiBsrIoZfoa8c8RjVtPltfFekXO680ufzo4&#10;VVVEyYIeIk5wHQsp9N2c8V6V4T1mxv4In0+582zvbdbvTpDwTG43Yx2IyODyMkEDGB9nkuMeIw3s&#10;5PWH5dD5fNsN7Gv7RbS/M3M0nQ0tG0t09ea9k8kjubdbyBraToy8N6HsfqDVJJRNAJbqP5lzDeL7&#10;ev06H6NWmBhuKpXa/ZLlbhhujlxHOD0z2P8AQ/UelVEUiIu0IErfNJanbIe7xnnP8j9VIqJIGhEm&#10;kwkboW8+wZm7Zxt/PK/RqmUyWsivIxZofklbH3oz0b8O/wDwL2plzay248u3DNNZnzLdc/fiPBT8&#10;uPwWqIHRpFfQNCCVjuF8yI7v9XKOv455+ua4/wCO2pNbfBfX9Rk4Y2JguUXPytkDP58fRvauuQxS&#10;SYhlxHdbZrdsjiQDJ/Mc/wDfVed/tZX8lh8DNa1JRtW7SOKaP0kBz/IFfqBWGKly4ab8mbYaPNiY&#10;R7tfmfj5+yBPLqWleOfE0fytqHxE1eQPnqBMVzj3xjJ7/Tj18M8x4bIHA3dP5c//AFq8f/YeR2+B&#10;Uepl939oa5qV1n13XcmPzAH+Rx68N3lHIB7jB6+/HfpXxuJ/jy/rY+4o25NPP8wQyPGvlE/Nzt24&#10;bHH/ANb9a+aP+Cr+rm0/ZTa0Dp/pniS0Q/N8zYDsfw4FfSrLIW+ZSOfmb198deOa+Q/+CxeozWPw&#10;S8K6SBtW98SE7Vbrshb3/wBr8PbNbZcubHU/Uyxk+XDS9D88chEyBn2FVLibrGwPzdOtWZAQmHVs&#10;np0qCaGPP8h2Nfo58cj73/4N+NCjuPjb8QPE/lD/AEHwpBCzf9dbgHH4+V+lfql8zHcf+Bf/AF6/&#10;OP8A4N8dBEem/FPxVs/1smlWit64FyxHt94fpX6PIrK6lhn5vmx1Pv8Azr6nLY8uDj8z47N5OWOl&#10;8vyHA7iUHy980zac4Zdw57e1S4VdrOOv+eOKDHuyAjH8Otd9zz0FuyrA27738uPpzU/2S3wvmvtz&#10;6Y49un+fWoo7K4lf93bt6/hipv7D1Dbl48H0ZhWMvZ3vew7DkTSbfdvXd/wKnNeWUEe23tVYk/3f&#10;8/59ahk064hTc1zFn+7u5NM8sdO3Gc0Ripa3bAjKliHx3+v4/wCe9KibMls/M3rTtrg7SeKccvzy&#10;dprYCJtoba0YYt/FtOKeicbXO7nPvQGy2UOfrUmwZw/p6UAMQYHA6sM7utKw2tu3Z9g3WnKFUYOM&#10;sM9PpUggaVfNBUe+7j+VDdtwGWvyTLI77QrdVPJp+rXAisbq7gWaRo4WZU28NhT6DmkEUStu+0Bc&#10;8dCePX0qeN4baNme4IRefvYFYyqRUk2HLKfuo8M/Yb8MeJNA+GviTW9d8MXVvdahq0s0cN1E8bSA&#10;RgggNgkb2YZ/LNbv7G3wt8Z/DnwbrDeOdE+w32q601zHbyukjeXtGCdhYZ3E/pXpGo/E/wAFaZuX&#10;VvFukwEKcrJfRhgAPTOa52//AGi/hHo8mH8WK7rn5be1kcn8lx+tXjuJKdVVlOUI+0cW9duXZL/h&#10;jky/hPEUfYeyhObpKSXuvXm3b/4cb+0d8JdZ+MXw5Pgaw1mGxWa9ikuJpIS/yoSeFHfOMZ4/lTvi&#10;P8C9D+Jvwps/hXe63PZ2Vqlqvm28Y3OsKhQBknGcbs+tYeq/tcfD20by4LDVbhjkrsjjXd+b5H5V&#10;z9/+2LcP8mmeDQMn5ZLjUO3uqp/XivG/1uwmHpwhGuvcbkrJuzdvLsj3f9R8djKk5Tw79+KjK7Sv&#10;FX0303Z7bpWjafoOl2ulWMKtDa2qQx8nhUUKB19BVCT4ffDybxivxDu/DVrJrkcHkx6gQfMWPBGA&#10;c4HBxwB1OfbwPUP2qviZefLaWGl2+5Mp5du7nPb77kenrUB+If7R3imJTYvrEkZb/mH6XtC8f3lU&#10;Y59T19K8v/WrDtv2SnJveyte+/Xr1PWjwXjOVKvKnFLa7va3bQ+jvsOj/wBoya0unwLdMoUzfZl8&#10;zb6buuME8fWn6h4t0TSkP9oara221fvT3CJ39zXzXH8PP2lfFMRGsLq21iW/0/VlA652kNJnGe2B&#10;z+dWrT9lb4i3ZE+pX+k2u7rundm/JEIOfrUyzjMcQl7LCSfq7Gy4fymg/wB/jYryjr+p7/onjXwt&#10;4gnmi8P6xZ3j22DN9luFk8vPQnHHOPxxV97y5nbDP/496e3rXAfBn4USfCOxvIn1hL6a8kjLSRwm&#10;MRqgPy8k7sljzx24rs4ppFG50UHHPXFe/go4mph4zrwUZdV21PnMdTwtHFShhpuUOjel/wAiaaeb&#10;eEb9W5pskpB3g8/wrjNRyXAkdXeTc3qP5013Tfuz/D1716Cj3OQljLSSqiN0x2/z/WsbXX8SpqUz&#10;I2m2sIbEbyY3bcYyc1sW/lm4XzG+Xdxj/PrWTH4C8Ny6ixkhlm3Ss0jPMRnJJPTHqaPtanLiqdSp&#10;FKH52/Rl2Hxf4cs7OKK71iCeaNQsjRYbLd+g9vStiKQMFa3VVVuV3DH44rEg8J+Go5/Ji0S14bHz&#10;xhs+nJzWl55F2POfau7PHp+lcVbDxlrFv5k0adaOk2vlf9S85XjAYnocH9aqyoDLsBO48fe4AqH+&#10;0n85Web5Q3QfWq6T28E7SBdxz7856fjWP1aXVm3Ki99vszN5TGRpN2B1OP16Y/So21a3efy0g5Vs&#10;Md3T3qmJwJvPiXcPRv8AP+feo1F2krTIGUsuV+U1X1OitH+Z1e0nFaIkVmlumY5+9n61HPM8shbd&#10;zuPXt/jUcgmhDHcy/jn8P8+tV5bhVfYrZPRuvFdkIroYu5cVllX5hux1b16U52QZKrx356VT+1nc&#10;WKex3duaX7WcMAxzn5hVcoiYzsGx/wB9U64likVfNiJG7KlW6n0/z+lVDeAttDD/ACf/AK2Kb55l&#10;kC/eZlz8q53CsalJS3L16Fh1RRsSLYvBbOePeoChJbBH6f5zS+TdZ+aHHy/d6fj/ADp0kJQYMi52&#10;527xz/k4rKPsaeisirVOpDLtKgHaOOrf09aqu4iO0BfXnP8AjVqRwUBcKv0I59v85/xbDJA6bndv&#10;9nDHpWqJZ6VdRaqw/dFW/wB6Ppx9akihunjYTTr6YCdPzrRXfgqIV5+6ecmkjaVnwsSdOjZ/wz+F&#10;fy2f0XzlOLT5ExtuJG45bg81Imn3BIKTSBd2CNw/wq9Cl2RuSBF/M1Iq3yAlo4+v+e/r/Wq5RczM&#10;+PSrrG0Xc3rt3+9NvrI6fZSXbT3B8tMhfN+9itSJboyEBY/Qjnnmm3aaglsxtLKKRxysbZUH15o5&#10;SOZ8xj+H7h9Y3SCKdEU4D+dnPPI/D1/l32G025C+YpkPHd81Hpq6uHZZbK3j2HjYxYN3JyQP8ita&#10;2N/nO1FU8bjjmtacfd1FL4iCLTLt4YyZW+YY+brVmLS7zPlrcSf99dKcn275T5kY54K9M1Zj/tJW&#10;2+eq8ckd66FFLYylJ9CvDpMo3CSWTfuyG3HP6VcgsmAxMzbum7pnmlV9Qznz0qTzdRkfKyRqB/sd&#10;aZMrix6fIjBWOCf9k0q6YoP3s+3NO8y+JwLhV/2ljHFCLeo3zXe4H/ZGKCAXToojkEH+YpzabGo5&#10;T8D6+tPHnJhZbuRv91Rj+VPLSscNJJ2/h/8ArU9AITpkLckfz60RaQPNYsfvN0x2x/j/ADq0oupB&#10;5aO27/e60ltBctFlcnOf4vc1YDP7PjVdi7fbNTLpKnO+ZRu6r6H/ADmhLchtkso643Z6U77Ph9ou&#10;R1zt65oAb9jtYnws4b1UGpBDDtyzKBu6swpslv8ALvMgHPO38qEZQMeZyT/CelAE/wBhjccSDdnI&#10;X0qVNNiPygjOarhEdWUXHzdeHHHvSiFCOZt3/bTr7UAWBYxEBWkXrz0qQ2duTkuPwPFVY47UN87D&#10;A5AVqcHtVb/j42r/ABZNBPvE4t7YhkaYfMeNrDIp8FtZO2fMXHHfj/61RMlqCshnX5W5qSOKyjQK&#10;ZF6ZHSgm7JGsrNwVI7YbHemjT4HOQx9NvHFKqwgBEdc/71PEUIbaz96A5hken2rNkoN393sKR7GO&#10;f9yisvy5LKeB04/X9Kd9lG/csijI7fWnLaMvAnx1P1oGuZjV0mMR43d+p5OP8/yqN9HhdcZb1BU/&#10;4VaW3kC7Gl/NqcI33YE2O21aBXkVf7JUxAMOfXbT10qPy8Bh6HAFTSGTgLcf7xpWSbBb7Rux2oDm&#10;ZXfR1CYDfjtqMaTHgRy7sdRhiKtAX3Vbldp/hZRx0/x/SkT7XuX99uyPbigr3iCPSwo4dl77WY9/&#10;xpU0t0fLNJz6Sn/GrLG5Rxt246YoJvS+crQTzMjbT5EbCyykf7Ux/wAaT7Hcl/lllwv+2eathptm&#10;5tuaN02zJVT7c/4UBdlNra9G0rcyZ7gmpBaXK7XEjZb7w4OKm3zYz9kH/fVOaaXqsa0BzPyK4tL0&#10;HAb/AMdXmjy9Rxndkfw5UVZE1xuyYuOmcUqGUqpZPw20BzMqJ/aG4qxX/gS5pUW9XhVU987SKufv&#10;GODFt/z7UBpUbDIPSgn2ncomLU4zyi5x/nvTTLdAB3jXIB6Z5rSLOpAEf3ucntRszx5a80FRqRZQ&#10;33Eh+WDd3+WnqJW+VrUf981bVyPla16N0p5ZlXc0TbfpmgfN2KMkdwrELDz6rxn9KVPN2hGiK5PI&#10;NXN0TDcUI7fMKeDCh2xxAe+2gfMjPZHj48p/w71Ir55a3PpnNWGkQjlGXb1/dnn9KMRuoK7v++TQ&#10;K5TM0uzEdscetNW5nYbjaLj+9npWghtwzRq6lgfmHpTtkYG0x/T5aB8xnicn5WgCkVIZJVXzGjX8&#10;G6fpVg/ZQwDJj/epzfZQv+sXFAvdKMszM21Y16ddtVpJJ1JxbD73bvWq8lkTsLqp7mmPLp4UZmjx&#10;3IIqXG/UakUBNckhTZr+LCl82YcizUjHOG6cirYutKYEJJDkerDNRtNZqmftEI7/AHqOUdyI3CAf&#10;NDj/AHaQzK4wF69KnD2yDDXMLBmx8rf/AFqUfYTg+cpGeCpBAo5RcxXWdtuTA3PPQj+dNkkQ4UIc&#10;euKvIlpJws2R35pStmRtDL6LluaoOYoLLtPEPynpxU0VyrPkW34+lWxHb5yCu31pEe3Vtu32+6f8&#10;KA5iuQjsreUcq2R16VMLoFQ+zOONpqRpLYHJTP5/4U7zLToYwvf7p/woM5VEQm6tmYb1APstKrxZ&#10;ORx2qVBpsvLL29+ac404J/q+n95elVyk+1j2IGkVzuU5z0GKUGKP/W+lSA2alibUj1wg/wAadvt2&#10;PELcH25/I1JXtO5F5kLDCoxxwKRnjY7GTd/wKpU8gj57Rmb/AIDSEx7sRWTfiVoCMosa2cKfLHQd&#10;z/hTPsvmp+9Kj+6KmILABoduP9unqrBOIW9M5oDm5SvHYwRKd6L+NOSygwxV2GcYCmpZxKn3I+nH&#10;LH/CmLJOD9wD0yx/woDm5mRtavHkhpPb5uv601rIseXcFmycdv8ACnT313brvZVVVyWYEn8ccVX0&#10;rV5tXso723VRHJyrbSf5EVPNHmsV0uSG1Mcg3ySdMfepzWCKpZdzd6dNLdeXj7SvX/nkeP1qpeaj&#10;JZje1wpH/XMj+tHurUIkN3pepwXcd9YX7LCOJrVkBVlweQeoOffGKu29u7qWL599oqiNbvLltqmN&#10;V/vbT/jVmN52/epeIpb7yqo5/U1K5VK6NCZ4JgPkn/8AHRz+lEcl1CWMrq3puWqd5fXMSNi7Hy+o&#10;XIz+FRaXc6jfKZJrxgin5flXJ/Sq5gV+pceeSRmZo4/vZXnJqOG6MjeWY2Ug/wB2pBa3rqzPfS4A&#10;yNu3/CmpbSGTabyX04fv+VS/eeqC1i1DLCg/eBt3oy/54p6TwtkRoemPu4zUH9nSsVK3c3oTxxR/&#10;Z14oylyzAHoe/wCQrT5Gctywo43BqcVDtzIf+AtVcLJHzKsn/fw/0NWIJbMtsMZ3e7H/ABoJbtqR&#10;+Qmd6yNuP6VJChU5WVsH1qRLe1kI2Fl/7aE/zqT+zrZjgo+09f3jf41Sjcj2yXQrzpK8bLBMB6fl&#10;SJuC5ZM+4NW202zVfuPu68zN/jVG8sYfLby5WXbzjzG/lmiUXEcaqlsS/vM7UiOPWl8s9GTr61mx&#10;QyyMUt3Zfm5Zi3+NXYIGiGHkkY/7XpUl8vLsTiEAYAoJyMK31poQO/zR5/4FT/Jjk+V41/76NUom&#10;EvdZFtMbZLO2f0p0eSM7Wz+FTpbQkbkVR/s5p6xFTlR/D/d/z/k1fKRKp0K7ZMe9iMf73Wmq7L8p&#10;P65qz5EnCmP8dpH9KckDK2Hb8lxinykcxTnk6g9ByT6YrlPhfNZRaXqFul5866/qHyBQWXddytjg&#10;knrnn16DoOykXcCC3f8AuDmuJ+Hk+v2d/rljOtpDBHr10bNUyHkiZy+9vm4Jd5B0HCjrnNctX3a0&#10;bnZRtKm/kdkjHG4sx4/u4oQIW+83TqARUdvNNt+Yxt/tLIf5U95T1Nwq85+9n8K0UkEoyZIioxy8&#10;cn609Yo+B9nfrx8tVW1OGL5JNQj9/wB4BSHVbHdubUY/T79V7SPcx9nPsXBHlN5ifJbG3dTGQkcw&#10;bu3zNniqY1TTccXiluudxI604alYHj7Sn4Kan20e4exmXIxkf6pen96hwML5qR5XnbmqI1KyQ7jI&#10;/tmFgB+dO/tLTjyFbPtCT2+lP20e4nTknsWiAo3RpH/3z0psYKybkCfN97jGKhXUYHG1I5f93ywK&#10;ctypb5LWYcc5UD8qfOmL2cuxMrP5nPU0GME5crn121GszHA+zMv+0zCnCVwOUxg9n6fpVB7NoQRm&#10;MEh/vcBlXrTHUqcfvG/4EKUvk7BB27N/9alG5v8AlmPwkoDlG+XG/LRMe2S3ehkQqWCEke9EEkyR&#10;4kj3Fv4t1AadSRs/WlcFfcjBi2ZaM8ccP/8AWpwKlMizJ/2t3X9KdLMIlPmIF7n94aFlnm4W3Xrj&#10;lj/hSQ+WTGsATj7P/Pt+NNdXLY8ofhT3F6vASIc9WDcVFsuySDLGv0jP+NOWwJWHKhX5kjyv+10o&#10;BlGCFXp6UwQ3IyftG5vTZjmkEE7HctxjnutJWFbzJfLcnc0g9frTXBXhpUHPO5hTDBOePth/4Cop&#10;slk5OGvXz0OFX/CjTsO3mPleFfke5j/766VBPeQqhNrfxu27o03y5/WpPsj9BeSY/wB7r+lA0+ML&#10;uNzIf+2h4FSbx5V1GiVGUGS6G4ctsJwD+VI0luEUCVue/lt/hSy6dCQd7N7fOaP7Ptimxhn33Ggo&#10;jM1mW5aZvm/hgkwf0pplsS3yQyM3A/1LD+lOFhaB/lh492PFEllaGLIt1w3WgrQjmeDd82mO3H/P&#10;Pr+dNWa0YqVstu7rlVyP/HqkNtbgY+zJz6moxZWijDW8aru6ZrO415D3uoF5S3UAckNIgoN+MZ8u&#10;PH+1OtN8q2iT7kXpz2pjfY2b5/J96lyQh0l9MrBkaH/v6D/WoxfTFmZrq3XsDkZH60Stp4+9JF83&#10;pg0G60pF/wCWf/AsVn7TUfL5E4vpiSftULbf7jj9eaVb+V9ubqPnusgz/KqqXlhnCvEv91lYcCpo&#10;r/TM/wDH1H77gKqNRdxcr7Dppxj5rkEjn/XDr+VEdzEzBGuU5/6eDz+gp3nWDDJZGFOD2m3LFVOT&#10;2zV8yJtYPtNmVCySpuX/AKeG5qRJ7Pp5kLBfvEydOab9psnwzvH/AN81Kt1Yk/KUq1K5NrifarFe&#10;A1vx2/yacbu0I4MW78KBLZ42hU/HtQ32bhTJEo9uKoXs4vccLqAEbJ4fu889P1pRcQquPMi/3h/+&#10;umCfT1+VWjGe9RiazJ3M8ZxznbRzd2Hs4om+0oyf8fEI/H/69NjnD8LdQ9fSnCayJwNpP+7/APWq&#10;OZbbqNvr9KnmiUh29ixxeR7u+FFRs7qWT7Tu/wB0io3NuULtEp29Pes28vIjJve3ixknavT61i6+&#10;pfKachkzuS64/Dj9Kik8xjgXT42+vFU4GspVUrGvPJ/z1p0lpbuBIvy567WPNaxqcwlYmmhnxgXM&#10;3Xr1xUL2zvEc3lx7ZkprW0TjBeT/AIDIcj9ahltFY/JdTccriQ0vaFaIdsuY12RXsjYHRs8frUbL&#10;e8b2Vj33Kf55pr2T53Lqcwftt2/1FNmgvI03JrD/AO60a/4VPP1GEkd20TA2Ucnfljz+Y61e+D2s&#10;XGn3N34DltvIktGbUdFZ8Kroz/vouDjh2DcjJEzYwFrNxrChWW/hk7ktGVJH5msfxFceKNFubPxh&#10;oRgkvNJuBcwxlyPOUZDxZxkB0LIT1Ac4ruy/HPB4qNTps/R/5HPi8L9aw7h13Xqj6GsruG9tI7uM&#10;fLIuR7e31B4qbHGAK53wZr+navawXuk3PmWOqW63lgzcMAw3MhH8LDupwQQ2QDXQZK4Br9E93dO6&#10;Z8Q04uzHAYFR3NtHdQtBKPlcbW+lSUi5A5NBMtjNR32b7j5pLcmOfj7y/wB78sH8xTjvRec+ZakF&#10;cdXiPb34GPcrUt7i0ukv9+1TiOb6Z+U/gTj6EntUTF7V8uM/Z/VsloT/AIY/8d960WxBCsQVpNPh&#10;ZVWT/SLKQdj1I98E5x3BxXjH/BQPxBFon7Levavu2q0bOyFvuyRo7FT/AN8/pnvXtk9q4BitU3SQ&#10;MJ7P+qfTt9CPSvmH/grpr8Ok/sX+JtStX2wXWk3sxDdFZbSXI59QRn3X3rlx8orBzXlY68BHmxtP&#10;1R+b/wCxdp62/wCzF4NcMv77TluWxgZMjs/49R+ue2PSdxbeys3DbVZXI46f5H5+tcN+zbYDQ/2d&#10;vBemqi5Xw5anY69/KBOf0rtllRXV3k+9/wB9D3+n+RXx+I/jS9X+Z9nRjamiaKUSfMxGOArbuvP+&#10;H86+Jf8AgszqaSaN4B0xXzJJeX0zfLzgJEAfbOa+02khZCh4Vs52jkNj1x6Z/wA4r4G/4LJaqsvx&#10;J8D6KkbL5Wi3Mz/7zT7f/Zf0+lduTx5sxgvX8mc+Ye7hJf11PjqWHeh+eoChVclc7e9Wm+VcFqrt&#10;IDwOPavv+blPlXE/Vz/ggPpEcP7NfjbW2h2m58bLCHK/e2WcLen/AE0r7st7mGIf6Rhv7uSMdea+&#10;Qf8AgiL4bTRP2GodWG5TrXi7ULlt3+yI4OPb90fyr62mhjuNu75VXJ4A5zxg5B/+t+JFfWYWF8DG&#10;K6o+JxzUsdO/cvW01wrk22mq3yjGFzx9KsCTWWG9IY41PIAUfyqrp1veG2ENnP5carjaz9h/9apm&#10;jfaqvrIU8k/OT2rSXxW0/M4SaSHUC+2fUFjbb/fwBz7Goza20a7bjWcsewYtUOywH+tvHcKTtwP/&#10;AK1CT6UkZj8uRvR2YfT+dNR7fggCVLBFxDJIzY7rx/n9aZn5c52gDntVa71LT9Lga81TUILaH+KS&#10;4mVFHvkkU60vbTVbKPU9Nvo7q3kUmGa3kDrIAccEHB5BrWMoc3Le7/Ev2dRU+ezt3s7fePy6Nna3&#10;vz/+qlRjKgbP+8SRQJMIE+ZSV9eR9aZKZPuq+3t/eJrQy2Q9H+cvjg8ipAxCncvPTmqqvMQXcfxZ&#10;+XrTgjsMIPfPfNBRPnI3oxb0wOtcx8Ufi14Z+ENlaXniSzvpvtjukK2UKtjbtyTudf7w9a6RJJWH&#10;z59M7v8APFc746+Fng74mPYP4zs5pksPMMEUd0Y0+YruLAYJOF45H615mcSx0cBJ4SUY1NLOW2+t&#10;7+R6OTvLf7Qh9fUnS1uo/E9NLfM8y1T9uDSVb/iQfD6a4KrhWutQEXfqQqNxx6/1FeUa941uPEmr&#10;yX+q3c00l5M7rGWZkQs2dvzfXb7D8q+nNH+BnwL0uWNo/AumsytwLgvMTx/ts1dRpnhzwrobCPQ/&#10;Cmm2f937LYRofTsK/K80/tipKMMdjIy8oK9vusvvufo+FznhbARbwGCmr9ZStf7+Z/dY8T079krx&#10;KwT+1PE+n2yf9MIXlIz2wdvOfetyx/ZJ8PRHbqvjO+umx/y7W6xc+uWL4/8A1V64dwfDjP8AtNxS&#10;sCVUF1+6BtzXr0nl3LahgZz9b2/JnzNbPM4qO8sSo+SS/wAjz6w/Zn+Fdiq/a9Iurna2VW4vWUN9&#10;Qm3/AD+FdBpfwb+F+kbfsvgTTgO5nh80/wDj+72roCYoyf3h4/utnHv2pDd24dRlmz+H+Nd9Onm8&#10;tMPgIQ9Uv1/yPNqY6pV/i4qcvmyK10fR9PTZp1hb2/P3bW2WMdenGKmZo34DthuB0/P86alwru3k&#10;p/vZyf8AP/16ikuXHzRovptXpXfSwfFNRrmnCC7JL/I8+pVwPVOXqSpbYfyizBS2fl57/wCf85ps&#10;oEQEatuGM/SoXndOJQc7sNjkUwTbkx5uCR+XvX11OMo7s83mXQkYlCc8HsC3WkIjDggr9doqPzyT&#10;hBty2OvvQ5UH73f7uP1rQSloSoW2bRH1P3Rzmlil+fCj8PeoRLj5ivyt33cf5/z34dvIlCxrlvY9&#10;6BxZZ+y3akMYsZHGePw/nTzp9z5vnblXHvUdrHeQTEScn/ppIePw/wAKsGa8yT50Y28bl5GPx4/z&#10;6159atUjLRo2jGNtQOnyKOZMe/Xv3NPEETKxM4Pb0/X8f1pm2fJ33rn5c4oZINjB9zZ4+9156fSu&#10;eVabWr/ApU49hWgs418yVF45/wD11F9ttkI8q13N0Zdo49jmnGO3CKTFxn7uRxQTFg7VxjggfX8a&#10;lVI2967+ZSjLyI0vpJItkVrw3IPpTftl24CLEq4PA204TMynbuG052+lRvLeOnLquG69Mce1EZRb&#10;0ivmypQl3KN/NOxKOVbOCOOtVWdip9ufm5z7VNeoYZOXU7juVccCq8qkrn+E9a9any8isc8txHdy&#10;cs3y9eP89KYXCfvATjp8wp37xvmBxu/i6Z/z/WoZI3xuC7jgfLmtCQMhLFEbPc/L/Kpre4jgDPKx&#10;54znoScfnVSJ3Vd3Gf8AdpZkkw28Ljjd8vWplCM4uLEpF46qy/PFFuDc/MDz/nPb/wDVGt9clhuw&#10;Fx0Xt+v0quiluSh24PGPz+tWAnlx8jtjgY71y/V6MehTlKWgpuDId4z1yy+lKJR3ZRz0bFRtEgTz&#10;Sh29Fwwx/n/PrUe4R8EgbuepoEe4Jpl8OZLtmHbcBgf/AF6kh0q7UhYrphtGMlV9PpUvkE7WVz6j&#10;5qnjgJGBdP6fKevWv5j9lE/oa8iGLSdQDb3vX6fdUL/hS/2Pc7/3sjbeqj5R+FTvZoRzcMR6bzSx&#10;28W7YZDx0LOeKpU0HMxi6PMg8vzXXt8rACmyaTc/dW5kA6f67pUzW6JJtkkbr/z0PWmiK3BI3ceu&#10;48/hVeyiHvC2+jy9RO2ev+t61ZTRpZBskk/OQ/4mq6R2Y+SVh0zyx61Mh0tApKjpjGM0+WMdCZc1&#10;y1HpBChEu5FH8WHqX+xzGyj7dJu65MgyaprNpu7cBn5uNy08XmmY3NbZI+98oquZGdmXF05S+JLt&#10;8+nmVJHp6xtueZu53GT/AD3rOTUtLYgLZxjGeqjmhdXsyfliTpjBp6MnlkzVGnQqxIuWweB++x/h&#10;61MlpaLuUXKf9/Mn86w31mIR7U8scdM4/lQmtuibUZVY/wAIWgPZyNyCHTkBjkvYlHpv61YEWnIu&#10;9r6P14auZbW5VHylR3zTRrUrOxZ/x6+tV7u4/ZyOpb+yH5/tCMjb8pB5pIZNJhTc16m7HI8zpXKy&#10;au8pz57emKje8lcFt3tnBp3Q1Skdb9s0WH969/G3bb1waiudY8M26mW6vo1b/aJANcr5zq25N31F&#10;YfiS31LUHVklZY4nDMu75eKUpWK9j5neXnjj4e6UFudV8QQxqxIVpFYhv09P88Gph4u8ESWq6jFq&#10;H7hsESLbyYxkAH7vAyetYPgS0tNY8M2cd7ZhntV8s+ao5xjn8eD/AD5zW7qmifbtFuNNigXbPbvD&#10;tXj5WXH9T+dUcz+LlZchn0e7iDxTMVPO3yWyKsxLY7WbD7feMiubt7HxNBGsclrk4+8JBipfsfiZ&#10;FwJdnXrJ14qYu5Xs+0jofLtCMGJ+uQApz9KdGbVRt8mX72cbSP51zX2TxPOfnuiS3YyH/Cnx6P4g&#10;Ay06jb6yGqL5bLc6hJoVjx5D8tk4X3o3Rn5mh+b3x61y8eka7uJS/jU/9dKefDniIqT9tG7v8/Wg&#10;nkj3OikuIhzs29uopPPtkbDxKc9flFcz/wAItryPtN4vP/TQ/wCf1qQ+F9dxgXcfp99v8KA5I9zo&#10;TdWcX3I4emRlhSy3tpLh2MXuPMHA/KueHhTV8Y+0x8D/AJ6Hj9KWLwpqKDMmpKpPONxI9fagOSPc&#10;3je2aBl2xn5enmdf8/jUcN5GqnbDGvOfmlPNZB8KakDn7eGP8I3dfenp4Rv1XA1EChX6hypdTUW7&#10;h8tQ6R7uu7ecChb6MHzFMLY+7uY8frWX/wAIffSuVGoLTv8AhDb8DaL9M55HNGpVvM1G1hUbDmH/&#10;AL6b/Gg6pkYW4i/X/GsseDb7JIvlOemVNB8G6hn/AI/I/wDa+Wkm+qCy7mn/AGm27YZwvH8Klv5m&#10;pBqW1N7XPX0HFZX/AAiuqIFZLyHd1wWNN/4RvWmCsHQ+3mf40m2uguVdzZXUiUyZ2HX+Eev1qOTV&#10;n2MEveeg3KDWSdE1+M8QMx7gN/8AXpG03V84bTm6fe4oi2+gvZx7i3/jC/tL6O1fUwvmd/KGck4H&#10;64rntN8TftA3PxI+wX/9nRaBH5rPdLanzJB/yzCkt19TitG78H6pqJbNpz8o+ZgMHPB/DArotOsf&#10;EEFisFwEZwuDJtHP1phywh0TKWjeLdWOrTaZrF/INs+FKqAu0orj+HPG7bz12574HSwyLKP3d7If&#10;xX/CuWbwTqy3Ml1HNGWkk3Plup6Z/KpB4e8RINkbrgLg4c0uaUdLEypU3s7HUoJQmxZif97H+FSD&#10;zSuwzhfyrmI9N8TgMvze37z/AOvR5HioNg7tvqZP/r1XtPIzlQX8x0zPlgrXPTrtYGmyiOQ/PcPj&#10;+Ha/9K5v7L4pJ3Lu9/mH+NOS28UZ5QY/3hn+dL2vkT9X8zoyQDkTse3Ln/GnIwb5hI2OmPMPP61z&#10;Xk+JB85Tb/wIUqjxKAGdHPp0NL2l+haotPc6cIpwys4b08xv8aa8UTNyjdf7x/rXNn/hJcbhbSbq&#10;jeLxQrfvIZOT/eH+NHOi+TzOmVI3OSOd3GWpJYoSFLFe+ct71zAj18LlYZD7ZHB/OhI/EEhwIW7j&#10;5mH+NHOuw/Z+Z0bwWhHzJF174pVjsFHytEvH90VzY0vxEx+aL+HoZBj+dC6Zry8ND+LS/wD16n2n&#10;kLl8zpmOnKq7pY8n0oxp4IYSJkVziaJrshyPLX6zGp/7F8QqVUPGfq+P6U4yb6By+ZthbFCDGyKO&#10;/wAopRLYluZh7YXFYq6LrhG5rmP/AL+H/ChtF1jawa4jP/AqsOTzNpmsV43ru6801Z7VU+WQdPSs&#10;f+xtWLbfMj9/mp8ejapsw9zGD26mgOW/U1ftFow2SnH86kjuLIKUSQelYg0bVDJh51HHbNK2i6tu&#10;4mTd7bqA5fM2mvLPdxIp9aT7Xa527htrGOi6jyxuFH+0Saenh7Uzy13H+vFAcnma0d/ZL8pcf41L&#10;Hd2DjCnp1+tYq+Hr8YK3o656GtzwToKrqcz6gsdwn2c7UkjBwdy89P8AOaqjGdaqoLS5y4qpTw9C&#10;VRvZCG/0+Q5c0jX2nhVVXA2nvXUHS9HwpGj2fH/Tqn+FWI7bTkPyadbr/uwr/hXqrLKn8yPnpZ9T&#10;tpB/f/wDj0vNOK7I7hcfypyTWDLtSTd/ertAYE+UxL9AopVuEPKqPwq1lb6y/Awee9oficcGjl4W&#10;Nm57LmpI7S4cBUtJTj0jPA9K603TYwrfhQt1uXJaqWVx/m/AP7eqdIL7/wDgHLf2Zf4OLGbn/pif&#10;14qYaFcsu86dN7fuyD/Kuk+1Aty/NOafnFV/ZlLrJmbzyv0ivvZzqeHb0ggafJzjKsQP504eF7xx&#10;g2oX/ekH+NbwulUbd/5U1rnuH3buKpZZh+rZn/bWKfRfiYv/AAiWpMdhjUen7wUv/CIahIMNJCAO&#10;+85/lWyLh05BprXoHRqP7NwvmT/bWOWzX3GO/gedxse7hw3HJP8AhTYfA62tqLdL9FjX7qrH071r&#10;G6Iyc+9RyXfGfl/Gj+y8He9vxD+2swa+Jfcjm9W0WTQrbz21ESGWbgeXjHGfU+lYcnlz5Lyq3+el&#10;V/2hvGD+FtC0PUBdNCk3iOOCUqfvK1tcHB9tyg/hWTonjbSp4laS7fleNr//AFq8PH0YUcTyQVlZ&#10;H1GT4itisHzz1d3r9xsW2mJLc7ZYY/vfwN/OrxsLdk8mBV+XHbgVRh8QWk7CKyOf7xxmh9XtYIWu&#10;JrxY41GSzNhQB6msIxjbU9ZXLiafYMdlzHk9sEgH8KtRW1tHiONfbFef6n8dPCOlXv2Fb4NgENNH&#10;Im0nIB6sCa6Hw/4wsvEEAvdKvI7iN/utG3H/ANY048nQJQqxjdo6VfKVdhPFNS2jXndWfHeQt8vm&#10;HdkfKwNblu6mNVf+7wwzW0YqRyylKPQiRAUyvbrSGEtwelWwIm+Qk8n+719qPs6FuAQv+71o9mzN&#10;1eYpgFBsFIFaRtrpn8KueVCOo70LBDvypH0o9nIXtCn5SFdu3H0oRJFPyE+/NXFtlk+V0P40fZVQ&#10;8Lx9KpU5B7SJUee4yFWY89qVYmcjKMTirTW0isHUt97p+FSC3GN25vwyKr2che07GeY5BxEh/wB6&#10;porcuMBGJUVYe23n5ZG/x/SnLF5SYcn/AIFT9n3JciD7Ll+Bgd+aXyHRhsXj+L5jU5AXkvSGQRgt&#10;tq1TihXuRqJg5PlbfxpTFMx3sPyzSTXWUDM8ae3mdKrveWyDdLMuOnytmh2iTaUtiwrHcQOg6+1N&#10;dlHJIqrNqsEI2qzn6ZqGXVyRiO3kYg/e2HFZ85oqc+xamEZO7Pf1rjNO02xn8Ra5PNFJ5kOpBRJ5&#10;n31aCGTjvgFiPbb3xk9FPqN7KMJpzfViP6k1y3gpLrxD4n8XCW8dVs9ehhjWJ+if2dZt24+8zD8O&#10;nc8tb32deHjKCZtxrBGoBVtvtIRSTWlg6ERx85/iYGpG8KO/XUZN3vJk4qNtAs4juuNXYbOX6CuG&#10;pGpHodkXDuOjgtjlYVVW7bUFKIkHytEoJ9lp8NrpUIC2guJsjO7cAB+J4/WrEcGmBszadIp/iYAP&#10;/wCgk/rUwpVKnYmVSxTiJA2EkKOf3eMflU8dxCq7GccHqzDgVfij0zBMbqM9QW61KrWhGDKrf72M&#10;VvHDyXUzlWRnLIoCNu4+matfaFHH2dseoQYJ/Op0+z/fKLuP3tvalE9rnAkX/dFbU6bj1M5VPIYs&#10;0CAEwtn/AGaebhSeIm+X+9mgzxZyp5oklhxkfyP+FamPugLiMtujXjFBmXqUbOPzpDKGXPlncR/d&#10;PH6U5JoSNqRN9dv/ANagXu9hnmKuR5b9PagSRsudrbunFSPLEFVVQnH+zUcksZ4w6+uVNOwvkDTL&#10;lV8lvz/+vQJUU4MfHbmlAATPpz9w0jyROPkVv+/fWkV7o1/JlTDQ7h+lAlKLtih9uW/Knbo9udrN&#10;/wAAobbn5A1VET9CNmlZtwjGPwprTTAYjWP1+8eP0p2Wjf5YWxz2pVkOArxk/wC9Q0LboME9wfl8&#10;uPH+0TTfMuANuxAPpU2eG/0YY4waTMvBFuo/4FSdug9H0IC96Dtwij6UpN9J0dOfvfL/APXqVRM3&#10;Kqp/4FTQZt2SFU96RaT7ELC6ZBh1/wC+KDDdOMrO3p0HP6VNtmPzKy/98n/GmH7Sz/LOg9tv/wBe&#10;g0GNaXJX/j4b8D0/SoHsZnk/4+ZOnXcelWCJfvfbfyAxUU2VOTqDfTipkx2ZXfTmV/lkb3/eGo20&#10;xG3MxYn/AHjxU7SW24/8TMccFdw4pjz2yHDagWz23jisLl6lU6XHIN5Rifqaa2nwpynQr6/rUrHT&#10;JVz/AGhM3zdFc8flSFtGYZMtw+OP46xfvFRdiMadbyKGaP8APPNSLpdngE2y/jQTpq4YRTN7bW5p&#10;yzaYRzbN8x5+U1HKiucY2n2IHy20fyjHpS/2ZZlQPs6/4VK0WksCRp7bh6//AK6bIliI9i6YPrtH&#10;PP1o90pSbI47TTkbHlrTx9gRxjaP+BDNIsFjGeNJGcdNqn+tI8Vqm0/2SrcdNq8VWiDdFuKXTYhk&#10;n7y1ILnTQ+zzV69KoFIlxjS16ei4+nWgzwwyFVt4191YDFV7QzcO5pLcaZ1aSFVX72WAxSxz6aWw&#10;ZIwvUfMME5rJN7HDLuWGIfN93eP1qwmtQ7lXFv7/AL7/AOtWkaqJ9n2NMzafEMCRf++hTTcWLtkS&#10;J97HysKox6yRKUV4Oedu5f8ACpBqe35isLd/v5/p/hWntok8ki0ZbNmxHs2j3zTCbIP94dOPmqGL&#10;Vi2SFh6/3/8A61IL2aaXyYVjd+y/1qZVE9g5O5L9rswCob6+1OlaK3heWYdR8sff2NLPeGCPy9ql&#10;1++6qAo+nr9ay7mVpXbcvIbpnr/nP+e/NKRQ29uwysrtxj7uMVnPIWlUYHzc8855Hf8AGnzzMzeX&#10;vBDcbTzioyCFMbuwxnHvUAOgfy32SDKrw3FSpdW7hX8rHp8361EPMMKxNnK8sxPf0pgVUY74gW/u&#10;49O1aU5cstQL5SLZkMQO4DdKh+yBtzNdOv8A206VCbi23YexXdjBXzKcFtpOJLIjH0wf1rok0wGy&#10;W0jHbHeSct/eGPrTZLS5yyrqT/dzzgnH5U9orTbhopV+b5d0h5/L3pWsrV1DGS4Uk/dGT/Osba6F&#10;cyIDb6oif8hBmA7Mv+BqpqmnXkltIJrpfu42rCPz61p/ZbWIfI902RwoyP6VTu47K4JSKKVWA5Z5&#10;vmX9TU21sXGXYpfs0eNNQ0/WdU+CmsyR291ayPq/hn99ncC+bmEcDo7LIByWEspONmK+g7C7iv7O&#10;O8iBCso+U/wnuPwPH4V8JftK674k+G/iTw38UvA86za14T1Q6nb2/meV9sjRWSW3dtrbVlgeWJmA&#10;3BZCRg4NfZnw88W6J4s0mx8UeG7ppNL16xivrAygCRd6htjqC218cMuTtZWGc199w9jPrGD9jN+9&#10;T09V0/y+R8xnmB+r1o14/DP8GnqvnozqGzio9zFtrVJg55FMXeOCK94+fkJPEssLxSLuXaQVPfiq&#10;cTShMMGMlq21v9uP1/Ln6rV/gcetVb1Ps066kvQfJMP9k9D+B5+hNVEkYiyQoUgXdJb4eDafvx/3&#10;f5r+Ar4l/wCC8Gtf8I3+w14qME2IbjQb2SNh0VnRY2HsMvn2ya+2nDW7kAc2/wAy/L1jPUfhj9BX&#10;59/8HD2oG1/ZHu9EjG/7dDBFb7WxzLfWylR+pH+QeTMNcPbu1+aO/Lf98j839yZ81/Du2Fh8N9B0&#10;4R4+z6PbR/KOyxL39v8APethpUZcKyhWb5v4mGD+v+cnuIbS2ks9MtbUE5ht402+X02rjn247fh2&#10;qQSxmXydnO3H3j3r4+pLmm2fZw+FD4Y5fuhvvZPDc+n0Ir85v+Cteoi8/aU0uwZ/lsfCsK/Kf700&#10;retfowsbSTgxbevbu1fmH/wU31Jr79sfWUlfd9n0mxj+ViQv7kN/7NzXrZDHmzBPsn+h5+af7v8A&#10;M+f55CzRjFRMxQsB+Qp82wMQoyeB1zUYKvIFjGckDNfa8stz5uXY/bb/AIJNaY+jf8E/fAMMgCvc&#10;JqNxkf7eoXOOPpX0Q9y6fKyAc8f0+leP/sI6ZFoH7E3ws02JF+bwTZ3G3/amTzj195D+dequXTkt&#10;94YU+/8AnvX3OHjbDx9EfnuKqc2Jm/N/mSrcb3yx+XHqfXP+NTI+7kEkHp71VyIm2A9Bjp09/wDP&#10;WsH4jfETS/hl4Yk16/CzTy7o7C0zgzyY6H/ZGQSewx3IoxFajhaLq1HZLdkYajWxVaNKmm5N6I1f&#10;Gfjjw14D0z+1vFGrJbxscRx7d0kzdwi9Sent6kV4r4s/aZ8b+Kr46R4C09tNhkbZGI4xNdSn8Bgc&#10;dlGR2Y1yWhaZ49/aE8dyPc3LtJu3T3Dcw2UXbAz0BwFUHJP0Jr6N8AfC3wb8LrHydJ0xWuWT99dS&#10;oTLJ2xuP3VJ/hHpznrXx0cRmvEVRqg/ZUe/V/wBfgfbzw+T8M008RFVq+/L9mP8AX4njGlfs/fGT&#10;x/c/2zrxMTScm41W6Yyt9R8z/gQMV754C8L3nhPwRpfhVy0jafYpFNJGrKryAfMyjjgnOKtJql4T&#10;iMKq/wB1MLj/AD/Smi6uS+6W6fb13bzn/PWvcy3IqGWyc4NuT3bd2fO5pxBi80gqc0owTuklYtyS&#10;sr8hhuxlRkfzzmruk6WupJ5kkv7v/Z7fUf5+lU4L9pf3d1+8jbr/AHvrn+lWrWZtMv1kjdmhYAtz&#10;1Unp07V6daNTkfI7M8unKPN72xDqOnz6fKEkPDfdbP3qgTe52jHXH41v+I0+1WPmRodykHp0rBVi&#10;pKRjjduX/ez/APWqcLWlXoqT36lVY8s7Dik6LvKgc4x61De2gv54/wB+iqsY4OSd2f8AP5VI0rMu&#10;fMz149K1IILdYVcRLvVR6+lcWbYWhi8L7Oum03002NsJUqU616b18zHsfDYuJ/IS9O7GWwuK2bbw&#10;35LjzbxmxnB9PepBfw2z7sop/iH/AOr+tJN4gi8o/Zvv/wAPy8CvCo5HgozUqNG3Zu7+ep3VMZU9&#10;m1Unf0JV8M2nLTzMxPHbmpo9G02FQh3MP7u44rEfXL6V+LttrcBRxj/OKEn1G5VkZ5GXHrjjvXv/&#10;AFXEcvv1LHl+3oR+ybjWumW0u7yI0+XG5l6fmc1R1ma0lVUTa+Oy9vrVFdPlJ8yWbtj5Bnoemf8A&#10;PFU/F9w2k6XHHZXUkckkoO5cqxAU8cfUflXJiKtPA0nXcnLl6dzOWKhU91JGiJT5ZUW33lGW29vW&#10;qkiiNvmDbvof/wBVcrJqeqtjOqXDZ55kb/H/ACfWkbxDrkIHlatcDn/noWH5V5kOLKUdHSf3/wDA&#10;I3R0s9yCMKobj8Tz7f8A1qhSeKYjj19sVz8fi7UGbbqEMdwu75v3e1vwIwAfrmtPTr/TNYXyrK4M&#10;c3TyJmHX0Bzz9OvtXsYPP8txjUeblk+j0MpKSZdLjqsn44zSGUZ4Le+BUUqiFArH5u688/y/z6UI&#10;yxuMH73O1T/SvcsieZkhnePnZt5+93//AFUNeTSKWU/dGPUn2wMk1CXHyrH/AMCX+7z/AIU2SULx&#10;j3XnrRykqZs6aZWtBNu4bBUyAjH59KmkM2FTIx91W2/yrKi1ea3h2Rgcf8tNxyP8/WmSazqEjeYs&#10;q/ezkLuI/OvOqYStUqN6HXHEU4Kxs3PlrJhJCyjgAL16UI1uowf4eVUdTWCLy8uFY+azLuPTqc9f&#10;88evvUkNtdy5YwSDgc7eM/pxS+oxjvIuOI5tkbTXMKn/AFq9OeQTx61Ul1O1jDBYz/wHqKYNKuWb&#10;Hl7Qoz97r/n2qhOrxzfKV91bofarp4Wj3uKVaotdi22uv/rI41G47cGmrq00nzCT7y5OMVSlHd8c&#10;jPbFRmUfw7dpP8OPSuhUaS6Ee2kW/NDzNu+vPf3pkpaRmjVl29Pf6dKrSXIztI2/h2/yKal2EUqP&#10;l3Nkn+lak+0JzI0fzDd97B2jg/zpVtWuHyV2rt56c1Cl20p2Kn/fPp/+v8KdJrNlZyw2WoXcaJdR&#10;lYVY/NvUnP1GCOmcd8ZFY15OFO6L1lsSXFlFcbYYdSmt26K8KoSe+PnVh29KyYbi9tNdfw7qZSRm&#10;hae3uI4yp2oyKwZeQCPMjwwPzZcbV2ZbRn1PRrV9jXSySnG2GGMlicdMen/66rWlrc3c8mrX6COS&#10;ZNsduuD5KnGQTnqcLnsNo988ftJSqr2bfn2sbxvGnLmXT53JGKQKs0Ujbhx8rU57tXGWTBblV3dc&#10;564H/wBbFNuEcHn7pXO/OMf5/pVeQGL53PK89h/n/wCtW06ftHdsxjUlHoXLZy+WKkD+f6/59u7Z&#10;p1V/mbbnnH2gp+gYVRjvDIu4Ef7vr/kfypr3jyhWQj7uOF70RpuKsiZVHuz3AXepgEC3m4H8KnpU&#10;i32pRjIt3IzyoUk10zOUUEK/cfTPalWFXXezYPT6Cv5i9n5n9Fc/kc3Hfasw2CzlDZ7r0/Sp0l1h&#10;1z9kl3dM7a6BUjVgNyntxTtsJHzL+vFHs5dyebyOd26vjAtpFVeS23rQItZlPywPxx0FdIVXygGH&#10;pgbh+VPEcYXO8KuOGJFVyy7hzHMix1mQ72tZB/wIdvx9KlTSNacAbFGO3mCt+JIhkeeuP94Uu+JZ&#10;MtKMD/aFLk7hzMxE0TWJlKrIiseP9YPSpYvC+q5w93Gcrn73Stwz2zIS0vzbs8c1IkkOGIdjgY7c&#10;1Xs43J9pMxf+EQudoLaiqj+77/5FWB4TkUYN0vT+7WtHdWO3EjBcHC/LT1vbAnesrE9MBa0jGCM5&#10;SqMzIfCcLr+9uWz7L/jUn/CIWaDPmMxzxk8VdN1EJMxhmB/hCn86kS9JfaLeRcdioqrRJ5qhU/4R&#10;jTgvKOzdtzVPH4U0gZHklt396Q1dE3y/u42UfxdBUiXDEmSaPb/usD/Wq0Dml3KI8PaUPu2a5Ufe&#10;LNzQfDmmyYcWiqfqemTWkZpCp2ROwbo3AFEUi7OI2VR93Pf/ADzVBzS7lGPw7phTaLf8if8AGmjw&#10;7p4fcLBW/wB4E/56VpLs24MLfKc/eHzVJ5wRFVUXt8rMaBc0u5HYabFBGqLCqqOqhcVM0TqvyDb/&#10;AMB4z606K4LDhVAB425qGe9vo5GiWxbqMPuU5H03ZGKDP4mSMkuFRT1B6ev5VBNGp6Ng/XPapWiv&#10;GCv5oLLzwvFRPDMWyZ29d1A1GxJDbqWBJ+X0FSpbMDJlo2y37vb1AwOv45/T05jW1uMFvP4/3qat&#10;nJ95jkFsNtagOW5YSzhKnzIl+bjdUphRRlNv+e1VGt1SRfmbbtztPsak8gDbux971oDlRNlAMZ/S&#10;kXyWOFI454waZLZzSQ7rd8NuH3uc88j8RSrbKE2MTnp94UE8o+T7PwGdR8v8RqOaextwrXtxDGJJ&#10;BHGZJAu5jwFGe56ADk08WUQAXHzcbj39KV7aJPlGf9oBqAjEefJA3N/KkBt253HjByAaDbpOcGX5&#10;e68/zoNtF69O3pQEY2JBLahMAru/nQWgzkn/AIFUawCSPIZv9ls5qQRMGwh6nn5qAsxwMWAd/wCN&#10;OBhAyY/+BMtMXyo3Cbuf4Q3enlI1Xe5C54+91oDlARoq7tq8/dGBxTgiLH8wHSoXjWP94X7/AC7W&#10;4/Km/Z2289Nv40ByljMIX+H1+btTDJboNzXCtz93cKgMELDDnPp7VJDYwK3mhNv+f8/lQJ6Imh8p&#10;+Q4qXEPRWqBoI92/y/8Ax0UPHCFEjpwzADrzmquY8qk+pNHEoJ+cH8aXYvQuPwNRFIBtJH3vekSC&#10;2Q4LD5velc15JEpUKcn/AIDzTmCH5Sy1XKQAsqtjHpjpTkaFQp8wfiaQKLQ4KpXClT9QeP0qOWEM&#10;yl2YY7rUbTQoeZV6DAGKZNcRmP8A1q/TzKClEtuqK5TJ9Bu7UhMRb75/GqKXpXK74/bLU5brMi78&#10;N/wLrUuSRXKXf9G2rvx7UBrcNklvvdD9KqS3AJyFT0OT0qAXD2yLD5sTKuNnynIHpnv6VVw5S881&#10;rErfOfu56Vn3GqhT5VpDIzdT8uB+ZouNUn2n95GPYelYfiO61u+tJIdPcRnadsjD+LHHFS+5SjzO&#10;x0Wk3F3cNlolbb12sOP8a0HY/eWIj6qK8l+GE3xKh1i+ttenVo2kX7E2/cCoHzbgR1z6HGK9Gg1j&#10;Wydl5YqCvH7txg1ManNuiqlLllua0UjFCG2/TGKckylcmUN7bRVRNQR1zIAu7jmlW6to+PMX0zWl&#10;zHlLRnDDCyo31X/61NjmQuytIv6/4VC00Uw/ctwB96mDbgmS4bjpRcLFvzYj93bUbTgNkr+Aquty&#10;qcRSFjjvQlwT/rDzuouVrYtCaMNuVfxpY7uJQPOx/tNUDXMEajLfrTzcwMm4FePRRRcn3ibzUPKj&#10;/gNKJo8fc5qo91CcBJABnnAqeFkYbt/QZzQHmSCZWOwcd93+RWp4ccPdMqlf+PdvuqOPmX2rJEyE&#10;bTLHu68NWl4QmR9Xli3KcWpb5T/tL2rqwf8AvUPU83NF/sVR+RtZccZoDuD9+pJtueRULFg2RX0x&#10;8L8Udh4lIOWNIWKfODUbS7TnNMebA5agzJ2lONxak3lhyarG5IONtBuOfwoNN90WWnXotL57461V&#10;80H7/wDKnCTuTQUuUsCQj5s49aN7DkGoQ6ngVKiseR6UCSjcUsxOSaQgAZNLsK8mkPzcUEW5WMdy&#10;Rgce9RyNzjrmpGB5ANMKtu9u1A5dDyf9rGAXPgvRom+6niaBz/34uP8AP+cVl+F/D1k1gpk3Lt5V&#10;l7/nWv8AtdxzD4a2csAXdHr9s2Dx1Ei9u3NY/gyW4XSoyYkZioClZOBXzeaW+u/JH2vD0v8AhPt/&#10;ef6F7U45LZ/sthdzLIy5Xa2cfgeK8p8b/EfUPFevXHhqwRl0+EmEsWYbmOf3jdOhAPXop7kV6B4o&#10;v7vTNN1DUJCdws5BbmOQnB2k5I4we/8A+uvEPh/beGJ1lvvEd9NG0d5H/o9uvzYyPmLdlyykAAkl&#10;V+6DuXy60pbI+nwsY8spvoYnjLWJdLumsNrN5ahpPLkfarZOFOQO4PI4GK6n4H/ELVLS7kUSyMkr&#10;bvL39+ucEcd1x+PasD4p2elwaxCPtdzJDHLL9n03fDEqW5GYoyEj3BQSSAH6Dr1qP4SfaP7ansrY&#10;NHG0kZjESyFXZtuctyc5yD0GRx0yMaa5aqR68+Wrg72PrrTNKtL+ECeRrjuGkkz29AAPXt3rcs7B&#10;LeBY7WZ1XbjaJDgfgc4rH8K6Xc2ln88qszNny26Djsf8jPpWul9HE3lTbo2/2uh/EcV3pnzE05aI&#10;thrpSuCvA6MpqaO6n6GHj/f/APrVVS7Gfvq3Pc09byM/IX/Jq1jLockouOhZklYjc1u3Qnsc037R&#10;GG5Vl+qioWniLbwpGO/+TSi4jccbv++aOZiUSwLu3z94/wDfJpVurd/4j/3yah3wd2bp1OKMxk4T&#10;9RVKbsLlsTNcxCTZuyfSlWUORhP++uKrYQXC/wBKsM8IGGfjvxWnMKw5pQvyhef97pSM8jDC/nUY&#10;ntsELKPzxilTyg+fM9sbv8aXMIGWVhtDGoXsw4y1w5yfmbd1qy8qMrIs6q2P7w4/SmQMsUXkyTGT&#10;P3nP3j+Rx+QFP1DUiTRoH43buc4KnFEel2u7/Us5H+yVq35sI+fc3+fqKilvQp4jZh7L0/OiUaaQ&#10;+adxDYxY+SH8z0pPsaqOIo1YnB+VaYb2RMK1o/8As7iOabNJqgwLSzjJ34PnTlePwQ1N49B+91JH&#10;tiFyrL+CAVxfgyyaw17xZCZ9rSeIFk3QwndIGsrb5nOMFv4Rj+FFrr5H1wKQbS13bTwtwxye38A4&#10;/CuI8Ht4itvEXiqfWtNiWabW43ijjvNyCP7HbqD+JUnp3x1BrlxEoxktDpw8Xrqbl7YzzruFzdev&#10;yttJ9u1VpdI/hg2sw53SNvI/oKti7WT941lApB9A2f8A69UL3X4pZfsG2ZpETfshUgAfyA+p9cVh&#10;y06mp0pyUtCrqCX8CF3uU2qufn+YH8OBSaTrEM10pjuzJtf5lQKFX6dCM89Gz17VT1O7vo45ZrPR&#10;FjEcOY5JpizMck44yQP/AK/Hevm3T/H/AI50TxS2uajqsjS/8JHJbyJGUHlRNdELEPXEWOSCQcdx&#10;ypSjRt5nTRo1K0XrsfY0NxOI8rJkd2eHd+HGCPxFO+1SAqRJH9DCwzXPaJ4o1C8tkln012XbzJkK&#10;49ARkfp+Va9tqKyNvaSZfZoTwfx//VW6knscUo9y4sib2Ksu4d9pxSGUK3Lp+DGo0u4X+Vb7J9GX&#10;GKTzI/vC7X5TyzYx/OmImWeNpNhaPkdN3X/P9aJZlXgeVtXs3b9ahWZE+QXsPow65H4GpM7kUho2&#10;Dd6BOPMKLtIzhpU9zjr+Xele+aMDM0fP90H/ABoPnrwDHn+dNk+0KdrBd2D91sY/SgOVdR/2mUDA&#10;mWmNcSffkuU+bjhTz/hTY5bnJCyQ8ex6U1pJ2cMEj27fvZP/AOqgOWPRDjeeWqj7Sm305pV1CFhz&#10;cfkppnmSkFfMQNt6Ln/EUkksjR7muI1+vH9aAshTfIWKpP8A+QXHH16Un2tyMiXp/djPP6VBLJHE&#10;2JdSt19j/wDrprXihNrX0PX5W3f/AF8UXK5UTtdSEYWaZT/1xP8AhSJMSN3my4x3UZqD7QjnY2pQ&#10;+vGOaWS4to8K+p/98IDn8qLhy+RYM6KvWTn2U1G9zIrbiJyMdDtwKj+0Rclb+Rh2+X/61RS3FsRl&#10;ru4P+7bt/hS5g5fImmuZDuPkTZX+EyjA/I0xriYEFIXx/wBdqhY2TnaPtg+X+KBx/NacixEZRbkl&#10;ugMZ/wAKjmLQplmYbmjA9SZqYwlAJCIf95iR/Kj7MrSllgn/AOBMOP1oe0jc4m02Rv8AeZf8amUh&#10;W1IAkxbGy3HPTb1pWWaICTzIfQ7Yf/r0slnACB/Z3BPqAo/n2qAW1v5uPsMG4kksZhnp9KwnK5Ss&#10;Ekskfy/bIUZup8scVCSX2sdXj+bkbVWrCLEitstLdcekhAx/3zTXulxtVYlGMZEh4/T/AArKRtEq&#10;o0cZb/iZ5Zju3bQCfyFODsTgX0nr1NSRSB1KmSL/AICrcU543C+aZVz/ALMBOP1qQ5n1GrFEw5mm&#10;z/s+ZTfIhZsPHc8N95vM5qaKWYn5Jznbn/jzIz+Zpy3Xlp5n2hg3dhGBiqsO5GY7VSDsm+jBj/Oj&#10;y4HG4WEhLfeyv/16U3yM4RpJAw/iwoo+1IjbRfSc9QrRH/P6/hRyhqLDFE3KWzc+v/66c+nQ52La&#10;ep3YH9TUf9sW0b8Xk2cY6Jz79KUampUn7VMzBsbfOWq0J97oSxacmFX+zlz1/wBWv48ZqRbdGTP2&#10;WP0xgVEl/Iv3pbhvbzj/AEpk8xICLHJ8x/57OOPwBpe6L3upOYFVSFtVzxx92nx2js/yWq/g3T8h&#10;xVNWjfB8qbOcfLLJzTpprYrsZLg7efvTfz6UuZIrlZaS3kT7kKLnvuNOCS4Y+RH9Wk/wGarwrFgK&#10;lvNtPYs/8zVyHTLCGIyXluudvywhzk/X0+lNSJdkOt7edx5kgRY+rNz+nFNnvo4yLWGMr7BuT79P&#10;So769QkshCqvEa+g9O1ULi4YMo3lcjjBxxS5jPUlmv1YtucfKf4mGKz5pwVLqw+7jr/OmzSKSQpZ&#10;t/pnFRs3ngkt7bjUlWASplmCq2P8/nRtmlbdnjiiJYldfn3Mo4yKseTuYMy8+3FAuo1s/utj4bow&#10;96a4YHDN167qdISjfe5bjr/jRJuUh93PQfl0oEVZ/MjXzUgViy9uDjtT7ba6KTaf99H3605oQ7fv&#10;DlOnK9Peori2WMG7+2XO1eWEbjgeuCOlUpM0VpE7pAoVDASc87NvBx9alSK1RGb+z25H97pWbBdR&#10;MxxrF183fy42P/oH+cVM13PFtjGqztxj95Cv/wASP85qubqilT6JkxiUowSx+9wN0nP86pkQ2cqy&#10;T3McCk5Ko3T65I/Si7u7hlKtqswH+xCM4/X+VUxcWdpN58MEfm/xSSMGkx9Twg+v4A1dF3kKUZI8&#10;2+P+iNqM8Fwp/wBZujkkRk3bWUjoeh+uePoa6P8AYQ+IcmhXOqfs06sWikt/O1/wfKyBY/JaVftd&#10;suDgFJZFmC/fcXEpxtjzWl4xsIvF+meVHM7MOGkWJtr/AO6cc/pXkOueFfjN4X8U6V8Q/h7aWU2s&#10;eFtVju9P+1yeSsyqMSwMxRiFlheSFioyFkOORmu7LsZLL8yjV+y9H6F4rDwx2WOi37y1Xqtvv2Pv&#10;yxvF1CzS7RfvD5lz909CPwPFSkAYGP1rB8Ha/pWt2dnr+kyObHW7WO7s/NTYy7kDbGXnY+OCp5Vl&#10;YHnIG9nPBFfpd1LVbH5vKPK7MCOdxpHSOddrAMp+8pHWnfjShM81SMzPhMkWYmO6S1PHPLx9vxwM&#10;fUV+bX/BwxfSt8OfC/hqGZdt54o0OKFeu5XvS+3/AMc49cV+ll9F5Eq6ipOIwRN/1z6k/h1/A+tf&#10;lx/wX5uPtXj74a+EQVZZ/H+i7UbGQqLcSkenGTgehFcWYStSj/iX4a/oella/wBqv2T/ACt+pwCb&#10;REqMAcqobufYnn/Hr3qFGYyN+52/MSPlBx9f1/wo8wsPLMuQqjLdvx7E1ChaM+XuHPDehA7deD+F&#10;fHy3Pr6fwkhmcKpKKpBGWJ4/If5+lflP+3nrR1n9sLxxc+bu8nUobdef4UgjX+n51+qhaWMhhGxz&#10;99Wzz/nn8x61+Qv7UOrx6z+0r4+1GMDa/iu+VWB7LKV/pXv8OxvjJS7L9V/keZm8rUYrzOFuXRm3&#10;bR1zURmEf777wHLe9EjZPy/rTfJuLt47G1QtNMdkagZyx4A/OvsuVuR87zH9BnwN0NvCfwH8C+Gf&#10;J8s6f4N0uBlcglStrGD9Oma6d5mEYYFvcYNQL5FpHFp8I2pbwxxqFyANqgY/T9Kl+0W4Xbxu2/KT&#10;1Bwfb1x+WK+7iuWmrdkfmfNz1G33HB95UEZDcZVelfMXx/8AH83jL4kXVqlwzWmlSNZ2oHRVU/O/&#10;pktk/Tb6V9Rw39q0iokYOWGd647/AOf89PiHXV1CDUry1vw/2iO6ljm8wZZXDEHJxyc9/X8q+K40&#10;rVI4WlS2Um2/lt/mfd8C0ac8ZVq7uKSXzev5H138C/Atr8P/AIeWsflL9qnjW6vndRuMjrlUPbCq&#10;QB9M966WSfzW8yR+WP8Aeqr4R1q18W+GLbVdMwIdQtEnh6cfLyp9xyD15B/CRVkYbB8u3pmvq8DR&#10;o0sLCFLZJW/rzPjsdWrYjFznV+Jt39blgKx5LH5uOvWpIzufO7p79ahhCquZtwNSIA52Y5/u9TXa&#10;cpPFIoyrpk4OFBOavMz+bDbMo+WPLMPT0qpaW32Z2kmGXz+7iHf3PpVrpuO/c7feO7j6V4mc5lSy&#10;3CuTfvPSK6ts7MJQlWmu3Us3GqXU8DRzSL5ezDAcZ9qylkMYYADb0BFSXkkssJii5xy2DjJqt5To&#10;N23pwSP/ANdRw/hcRhcAvrErzk7u/S9rIrGVo1K3ubLQUyv1+b5f1pzNI6eZvDd8Nxz/AJFRxsWO&#10;R19R2pRPhgqu3X/Pave5bHC2S42lmJ+brt9/yp0FnPduAGO0dWyAPpVix0veqy3ZO1hkR+tWmJHy&#10;gABfuquMCuOvilT0juYSq22Q2Czt7VfMBDPnglf/ANdTRyCTBLf/AFqjLlR8rqOR1+tIrqpVfbvX&#10;nSlKWrdzBylLckUqh835fTrXP/EC4dns7bzFz5bMSfcgD+RreJUJtC7m9O1cp45lJ1ZVH3lt1Vjv&#10;4Hc59O1eNncuXAPzaX6/oaUPjMlfmcgnj/dweveopcEHI/XOPalYLsV3b8+3+frUNxcbR8re/TPb&#10;P8q+JO4bKoQgqoOf4sYwPaoXcpHuaX5s4Lenp7UvmNuJ3bhn5fWojuWX5+Qfu47UAdRoGtPq6/Yr&#10;7m6RMxykj94ozweevBx7A55q2ZWjXlmDfw544Fchp+ofZruK7hbLRsGGcHByP8/lXW3ccZuBJGp2&#10;Ph0wDyG5x+A9a/QuGMxq4qjKhUd3HZ9bGNSPUfIeQVHLc9xULFwcg8sv3Q1N8zdwee3Oef8APpTV&#10;yDtZT24OO/8ASvqrpbmevYe0wj3Bj8vfFIrvGN4XcCM/X/69NFveb9ghbj/Z6/5/Ggh7ZWSRumeo&#10;9yOaHJdA5X1NbS2jSFSzqu4clqux3cKjdHIvAz8tc7HL9oZSkjBV5Ubu2evSr0MiRWUkjMN0m0Bt&#10;2ff/AD3xXn1MJGUuZtnXTruK0L51NmJjiVy33cevFVHtJpX/AHibc5O56ggu44rrzWHI7Z9qsSay&#10;bhPLgQKpzyynj/OKrklSdqcfmXzRqfEyvcWJYY3rtx8w3Z+lU7lFim2K/sF544/z/wDWqSTUp2mj&#10;iU/xY2qMnvVxntgchF+bG3FKdarRtzq/oPkjLYy2MrLsWNm9flqu8xV9gPGR/Pv6VuG6hB8h3G3+&#10;FutZl8LZ5mlUqob2xjn/AD9KujWdR/DYiVLl6kcDh2DrMME5B9Of8+n88uju4ZzJbwR/ahnEkbcI&#10;OOjk5H4AE/zqC4WVoZDald4jby93y844FVdO1XSoNM8qa6js3WaQyJPhVfLE7g3fIxx1X7p5XAnE&#10;S2j3JT5TdsrSxSAQwRww5X94kPAPTg8D88CoZ5lR2hLsNq/d78/5/wA4rPh8Qxeb5OmRNP8A3pmX&#10;ZGnfqev4Y4/Iqskvl+WeV52k9yTkn8ST9OO1RRj2egOVy19oVUYSMfmwOOnrn/P6dKry3KDajPuw&#10;oLEP14/z+VRkKVxgHn+PtzzUL8hWZcsF++cfj/n/AOtV+xTldyZVyN5FVsHjb9c/jTZpVLY2xjHH&#10;zKzfyYVG86vhmb+L5cD/AB6f/qqTyl2q3K5HRlrduMIkNXPqRPsQUMLhffDH8qbD9gdsecu7/fPH&#10;tVdbjT1TcUYD1K9KcWsXG5Y2xj+7jt9PSv5YjUZ/RfKXDBpyqd0y/vOo3df8iljWwXnfGe3X/wCt&#10;VYG0jTeC2OoxG1PjurZExiTGMY2H/Cq9pHqSW/MsFj3CWIc9+1Nknshw0iMvqozVOS6td/zW83/A&#10;YTmmteRo2/7PPj2jPNS6nYdi19qssFFdW7D5aek9su3c3y4Hbkc1U+07tytaTN/tNGePfnpUnnxK&#10;uBaydukfWqjLuIne7iY71XKhf7p4qWO7cR5ihPucEVTW5JVVNrNz/DtH+NKLpo3wbSUbuOF9qly7&#10;AX/PBQMYue429KkS7hRlRn6L/dqvHcurKfskgz/ESOPbBojuJZOVgZcnGWZeP1pxl3AvwXSK2Gh3&#10;KRz8uKsJqFseFgkHX0/qazI7nPLWzMfZhg81ZwcAQ2P8WfvVcZvZE8sTQ+1xyAI0Tr37c0R3asSs&#10;Sbtv+1VWO7fK50x17D5gf896c9xNuZBbeXu9W6fnWiehnylh7t87hCysf4d1PhvFMQWOIbf4fm9q&#10;rxTXaRsqwx9cMd34dh6VJbLcqirBBGuFBxuPp9KqMrkloyH/AJ5n6bTxS75JRtEWfX2pE+3lNsiw&#10;/wA8VIsN7htki85zwcVoAJ9qlYssTKM/3Rg/rRsn6Mi+3HWnbNTjbGOCf4RQxv2bG/2+714BzQAk&#10;YuVJIjXPToKjEEjfM/P/AAEU9kviNpuWU7hwVHNNSG+aMlrvd/s8cfpQAiRSD5tw64x0pUjuXfaG&#10;6Nx1psNreSFsTt/tYxx+lSQwThmZrl2x6sD/ACoAJILxPnEp9Nw/woFtcD/Wzbj33HjNPMAVcGTc&#10;epPmH/GkiitpfnWRW/2lkztIJB/lQBCbe8a4Xfc7Y1bIVer/AFJ4/L0HPUVMIWjT52x8340rR2Y+&#10;cj+HgFic0kcensoDRLn/AHT/APXoAkWLeFJkUYXHLA/yoEK+bumu1+rNzTVtrWVdjBdqthe3H/6q&#10;kkg05QMKv+7jrQAigKSBcL1+XLfrSmJSc/ax65VqTNuw4jj477TkGlYW+3oo7D5TxQA7y4ANn2pT&#10;7sabHFCCTLcxr838Lggjt6ZpwFqWzMq/l/nvUkcdlkP/AEP9aAGrbwModbgE47sDSrbDG0zL7fNT&#10;1Sz2tgL+K1GyWXmbREn120CvcR4Y4+VnXH8XzdaBECQftS8erDpSPbwYUhl/75/w/rS/ZrI7Qvl7&#10;vx5oGPESqBsmX7vO2nHG3JuRkA/LUZhsA5AaMZ/2c5pvl2W9iY1/4EtADy52hftUef8Aaek2b33r&#10;dR/TcOaTyLEqFaNMtyOP/rU94bCICQRr1/u9aBaApgYc3KqO4z0p6xxKxzLH+fb1qPy9PZ1YW6gf&#10;7o4/SkEWngbyihTzt20DJJLeHdnev1P8qHSFWIby9voxHFQS/wBl/wCteJd38RC5qNZLSQERxK23&#10;sooAlnewjB86eLb14xyKgee3MmSY9uMcdvyqSNLfYcBc4xjH6U6OSGH/AJZe+3b1qWwGbdORN0Rj&#10;4b+9TvtthGmftsY4pwlVzuLMqt/D5f403zg/EdvJzznbipAVp7F1G+9U9/lIpGvLA/umugSe272o&#10;V1kLE2zKe3yfypzXOAB5LdfvbKNQG/2jprptNyvsd3WqOoC3voPItZtp3ZzGp4q+rxAf8eLdPmO0&#10;VJDcPCMWkBC9SjOMD/CgDDs9KEVzHd3WpTytGuFTyztrciv7YJt8iaQ/3ljNTtqImUlLcsythlV+&#10;n5imb5gM/ZtvpubNA229yITJNu/0C4Hyk/c6fpThcxb+NPb/AICv/wBapFkZl2GFfU/PUcktwBj7&#10;P3yfmoEH2l9m8WMpzzhsVG12iHdLYOuenyj16VYhaaTOYh/3119+lOMMztkIvy8/ePFAWsVUaOZh&#10;i0xz3jHHFNcoTmOBx/uqP8/lViR7hB5UcMbN67j6UATFFXyY+PqcUAVTPtUCSCQ8dxVhbkNHxbMP&#10;ZhUyxNCpPlRse3tTi84Zdgj2nvtoJuRpMhQkQn/gIpROB1t/YHbUqvIM7vLbI9+KdEspP+qj+vP+&#10;NNE+70I4m3Nta3fj+LaD/WtbwX+41yZmTH+htyV6fOlZ5jcjzCo/3dtXPDMkianNGUw32InP/bRK&#10;6sH/AL5C/dHn5p/yL6np+qOjknXaSF5yarSXLKu0c1HJK5wKjU55Ar6k+Eb5UD3MjDmOoxMzn0+t&#10;SgYfinhA3GBQR5sh/eA5LGgu5O0NVjyT1B/ChYgo4A4oHL3lch2SOM++afH52OT3qZYjnLD8KeqI&#10;B92gajKxHDHIO1WFLDjPFKqqvIFIzAdf50FRjYNw6GmsR2pCSDzSBt3agYbSTg01Ubbndg1JnPNN&#10;L84oE43PMP2uyYvgtcXQiMnlatYttVgp/wCPhFzkkf3s/wCcHhPBOrajLosWzTuv8bTrjp9T+XvX&#10;cftj3sWmfs9avqdyMrBfaa3QnGb6Bc/huryv4e/EDQTpMSJqkUh/uQ8senbrXzWbNRxy/wAK/Nn2&#10;fD0b5e/8T/JHaXsFxqMMtvdbkjkUr8mGUfn3/wAK8PufC+ueC/Et1q19FMI7P95Cyoimc5ZU25BH&#10;LAEjk4zkDrXvmla7HdkxvaXDRsv3mtn2n9KS78P+EfEW7Tr62QK3Krz83ofw/OuCUVNH0NGrKlLb&#10;TqfJ2qeGtf1x5r6zjlzM+5laMBVHI6AcDpx6D8K9u/Zm+EF1pv8AxPtcs1VV+dGddoeQ98ZPA/oK&#10;9K8O/B7wPohzaWc03T92ZGde36cV0lwt7GgtdO0giONcqrYUHj7ozWdOhyy5jrxGYyrU3TirIkEN&#10;0jrcRymTCndGygN6jHv25q5aalmPFxbvG2fmEkR/nWfZanqsB/f6Dcrz8zhkbJ9eDV6LVYXwphmH&#10;qzQtx7dK6Lx7nmcpcjFux3KkZ/4DUmy07xr/ACqr/a9oDhNzbf8AZNH9s2u7947DoeYz/hS5orqZ&#10;yj2LQjt2zmP5fZiKQrErYWM47Euf6moBqtptB87dn/pmf8KUX9vtzuk/4DGad7k8hKHtR8uWXnuz&#10;cmnFraPhX/4C0hP8zVc6jEgGUm/4FERinJfQOWBgkbPojf4U7sr2cSQhd2Fi4brgkU2GS3lXz4Y1&#10;ZGUFWD5BqE6kF5+xzbT6Lz098VKlwpDAW0jAd+Bn9RSIlTtsTo1uB8sPsOKnjeM7cptP+71qmJWZ&#10;fltWX2ZhUsczBuYsd/f+VaRkRKn2LC3MvmyKR8oYBeO/Of0x/ninvcMQNq1WErMcKmPfOR/KnfaJ&#10;QdrKuP723FUp6asycJXLC3DnOV+WmyKCn7tD0+X5f/rVH58xA3Oq+/rQ0kqlsXUOfQqPy61SkRYd&#10;JEHIxHu7fNk5/MUIjwJ5UQ2jsvpQ1wAcfa0Yeq45/Wmeckj4Nznn72Rx+lO4Bvmdixb5eOvFcRcX&#10;Caf411o3M8m6aO1dWWMD5NrjOe/Kn8MV2UjYQ7Zmbt8rL/hivO9aubiT4h6tbRXc+E0uzYxwiLvJ&#10;c8sTjn5ePYc1xYyVqafmd2CjzVH6GxHd2M6bCZpMt084qP0I9OaJMCPZDbbFXrHCfmP4/hWXptxu&#10;dow14W3ZwzR56fXH/wCutJ4hOn3ZJFAyqzXK4/EAn27Vy0ah1yj2I57PTdSTywMsONsYd8+x7Zrl&#10;tT+BXg/VtaHi668L2/8AaVqqjT7i8s1bZIPusqngEcfN1/XPb20F2SoaYRr/ABJDHn9T3pb62upD&#10;vg1CaNhnG6NCP8/4V0S5exEZyjszK8K3O+ziczeXMsYWaBztlhb+JCDyVznGeg4yRiugivbkKnDM&#10;O7fL+vNUYra8lO+9a3lZONzQsCT+Z+lTLabPmMUPHI+Q8fjQpO5MrM0Bd3BwDKQD3wpoF5I/JuGz&#10;/wABz+gqnAGzgbPl4+4c/nmnqoXlWjVm6Hy8Y/X6Uc8ieUtSXUYT94Y29Ny9ajFxgZW0jYD7uVx/&#10;WopWB+VDF/wKMk/hhhUZ+1MNnmquP+mP/wBeq5w5S1vXdu8iMdD8qjmmyiPH7yGIdCPk6/r1qFYv&#10;mZmjXc2c7bfp+tKYl3dML7Rgf0o5g5USiRVPzWi7cf7NN82Jgyi1h3D/AKZr/j/WoxEij5dzHp91&#10;fy6UCFVO0ELnONuxccVPOx8qJGfAEapD+K//AF6jaVY2KF41PX5VH9SaZJCV5W6bgf3049jxSKQF&#10;x9oJ/wBrcn9BRzByokS/hIBF2q4+9hlFBvzj93cLg8bgev6VGShX5Jzx6tz/ACpreWrHzZ3XgZwz&#10;/wBKHO4cqJGv3YbFlO5fRccY+lNF44XDOwP+6effpUbyMEzFK3Iwu3fn6movJDnc29eefvjP5mob&#10;l0Yyw14zDP70jP8Azzb/AApXuypC4k568Nx71A4iCDZHLxxuPI5/E8fzpgVZDmSA9MNmJf8AGnzA&#10;WHvk3Yk87nAG1XP9aQ3gdNqxyHH94fe/8eqI/ZGXabQcf9MxjH0NMkNuxX92q45X7o/XFZyl0Q0m&#10;2KzyF8NF09hyPpuqEzDJWSHb/dJK5J9PpTZWhVvN8sKevMin+Roa9RNrosa49bhR/M1jzSZtypEn&#10;2rOchSOuPNX/AOJNRPdsI9zbfQL5uf8A2WlbUIMFDcx8/e/0kf0qq13AOftceOqlpuP5UrscYomW&#10;SZjlUZTj7u5zn34AH5U0G6BYLE/X+ESfyxVU3wjLfNGw4+7vP9KgfWcNtMMhb/pnDIRnH0pc3cvl&#10;7GmLidW2bW4wfmhcfzx/n8qY4uHbYiD5fvfJnp+NUBq6p8/2abOPvG1f+vSmQ6uk65YcdPltSpP5&#10;/wAutR7SI4wkWy8xfftZSevyJz78kU9/NjTCM575Vo+D9MmsyS/skm2S2DNt6HyUA+vNH9u7pAIo&#10;5G3f8s/3eWPH8hS9oh+zl2HeI/Evhzwj4dvPE/jTV4bDTrCB7i+urnaFhiRSzucZOFRSxwCQATiu&#10;L/Zo/at0v9oj9nLx3+0q3wKvvDPgHQWMHgPxXfeJFe98XXW/y13WUduY7WBpGUbxLKyj5tzp81eS&#10;/tGz+Kf21/jloX/BNr4T2sq6Zqy2uufGTVI0ZDbaMHSWy00SxjapvHXznwW/dJE4CmFxXo3/AAU6&#10;+IPhf4f6f4b/AGTfhj9ntND8C2UdxffZ1Cob9oj5SlR90LEcADI/0vH8AFfW4LLqGHwMq2Jje669&#10;D5zFY6riMZCjQdteh6fpOuRa5ptvrWkOZLe9t454JtzJvR1DK2CvHGPcVZijupXyqfxHK+e2f/Qa&#10;8s+EPxFtdV8PW0Gm23kLDCsaxrfcbVGMcDnGMcdetd3ZeJWkJZ49vt9rb+YHNfKOpA+klRlHQ3FM&#10;0bAbMfWRv04pwSNjvDydflHmPmsxdflnVQgjZh/dnP8AVaWfVpF+csqnpzcEcenSs3Wj0F7OXY0p&#10;opAVk+0D72MMkjZ/XpUsGlXl1J5MNvHn+LajYx7nPH+etJonh+71lVu72Ty7U8lt7Ev/ALo/r0+t&#10;bhaDTbRLLT9qx9843H6k9eKqN5asynU5dFuOs9O07Soi4ZTcOCSyqcL9AScVXml80l1btj6Uy4uZ&#10;MMxJ+7941SutSj8reoz2PNaHNrzXC6ZEARnyevzd/wDJqi10ZdyFVXbyGz14p5nS5mKsPl2539x7&#10;D/Gq0kTO+8Mdvfd2FBcR/kpIuLbcuP7xOKSCRpW8tIl/2mAqa2s3zv2sE/2qmiMECt5adyPvfyoH&#10;cjSERgv5m70X0oExK+YV+70X/wCvRPIkg+RecZP51GqOwwG69aCCQ4Jyf4uvpTTsK7WbgN8zN9ea&#10;SbEjbIwPl53N9aYwmO3bt29OGoAljXzGZXb5f5/54oFuWHy/dC0xzIq5QMvzdW74/wA9qc75QFs+&#10;uf8AJoAwfEdlLpqfa0kka3ZshQqkRn8umen/AOqsVNeeaXyklx3LNasxX2+UV3UkdtdQtbzQ71kX&#10;DK3f/PNedeNfDGp+HdUW4tyr2Nwx8mSRclOPuntn0OOR+NY1eZanZRnGXus0bXWBcTlVWRj0wumv&#10;/I8Cpp7m5kEcXlXDxqc7XVIo2+ueT/npmucsru0EoXfDgMd2+6MeD/3wR/Wt/TbPR5GDNLbXDH0u&#10;nf69EH51dOpI0lGBrabf37fJNqVrbRr8qQ2qFyvHTK4A6e9aNhJHcXDRSahNIrcPthVQfzFRaRFY&#10;RBQlnapxhf3Ltj8MVs2qnzRKG6LgeXZsvH510JSqbnLKSRZ+DWtPpGuah8KJknhj2NqmgXEjEx7t&#10;48+IE4CkOyyBfmLeZMcqFxXrlhcfbbZbgDaTwy/3WBwR+YrxXxX/AGrbCz8VaLayNqWi3AurNfL2&#10;eYQMNFuPRXQtGxH8Lt3r1jwvr2n6vb2euaWXWx1q3S4tVmi2OrFc7XXJ2tjgg8qyEV9/w/i/rGE9&#10;lJ+9D8uh8jnGH9nX9qlpL8/61NoJx+vShR/FTjlTtzR9BXuHhjQikbWGc+or8kv+C29yl3+2f8I/&#10;Czzs2zxg8yrvPKQaZvH5b8c9c1+ty8MBX4+f8FaryDX/APgpd8ObIurNZya/OyK3zBVtLeIH6ZGO&#10;vavPzKXuRu+rf3RZ7GURvWk/7v5tGM6sG3uu0gcBWP8Ahk/5+lMdsbSy/wDAc5yfwqOW5CzBNv3u&#10;NqLyO3frUczSqAdpzuyMduev/wCqvkz6tIm/4+CwXLbmwMDnH/6vz/Cvxg+IOsSa/wDELxDrkn3r&#10;zxBezH5s/emc9a/ZPULtdO0241SfayW9u8si8gFQMkZ7V+Ka3L3kk12wDeZMz/K3XJzX1HDUf3lR&#10;+n6niZ0/dgvX9COVmD8sF/Cun+BGkDxP8evBPh54RIupeLtNtirHhg91GhGfoa5iYh28zHy5zivV&#10;v2DPD3/CSftrfCzTx8yx+ONPuCq/3Yp0mP6JX2NFRlWivNHztaXJRlLyZ+61zPI91I2ch5W+b05N&#10;QrK4kwW6/wB3+tN88u7Fx/FimGQ7xw3PQ7v51+gxjoj8yvqTCZ1bzFb1ORz/APrrwb9pX4Tajp2u&#10;XHxK0GwabT7tt+oqMn7NcMfmYj+45ycno7EHHy5903Nn5n479watQODvVT8rKVYMQQVOcg9c8dsV&#10;5Gc5XQzTC+yno90+zPYyXNq2T4xVqeqejXdHzb8Gf2gtW+FqtpOo20l5o80xcwxt+8t3PO5GJxg4&#10;J2nCsecqck+8eHv2gvhB4mtY5ZPF1rbyBcNHqDG2kXnnJfCnr2JrnPFv7NHwx8UTtfaTDPotwzbm&#10;bT1BhdjzzG3QZzgKygZ6EDFchdfsb6vHJ5em+OdPlypAe4s5I2Jx6KX/AJ18lh6PE+UJUowVSC21&#10;/wCCmfV4upwrnEvbTm6U3vo/x0a/I9u0bx78O9d1JNM0PxNpt1cSbvLtrXVopHbHLHaCScYP0xXQ&#10;ROVVhbhYw3ULy359PSvHPgr+zvrHw18VReKtX1uyuvKt5I1hs4ZPvEAZywAGBkdM59K9dc6i5/cW&#10;G3b/ABN2r0PrPEuIjaNKFPzbv9yuz53FYfKMNWtRquorb2tr26ExwihtxXd95mbr/Sorm9DLsiVh&#10;nHzMuM1C2mapM7NKynr97+HFTQ6JNjLzrz9c4+ldGCyehRrLE4up7Wr3ey9EcNTFVJR5KUeWP4kC&#10;ziNWiaNWLdz1x7fjUjahJL+5B+XoF9f1qwdJtlUs92zY4KggVSu0jhwFj7H/AJabsdufSvfg4VJa&#10;HJLmiPEhK7BtH+yFx+tXtE04N/pkyttGQisevv8ASs+wge6uVRd23OW+nf8AGuiWRVAiAwo4UZrP&#10;FVuT3V1OOtUsh20H+Ee1BRG+ZpuAeMDIqMOZMFV6ccKcUTTldqbRx04ry5R5jBT5tx2yEbW+U5GG&#10;xk5P+f1prRBORzlem3pUTzErhmHC8Be9RI52GRlyP5nFQ48pXMuhMrbTkn+LuOtcf4suzN4hnzJy&#10;jBf++Rj+ddfCcuFb+8PvH3rz3V7w3GpXFxuZR5zZ7Y5x/jXzvEVT9zCK7nRh1e4jsNn32+UYJ9P1&#10;qq7bW4X2+71/Ctjw28Tbo5rGV5JWVI5Et1kCDPzN83A7fh+NTL59vGyaZf24k/tDZcXEUixjywAV&#10;PGPlznp19D0r5yGH5oqV9zsMOGzvrmIy21s0ir95o1JwOvb2qvcW9wiI8ke3eNy5I+769fStu+8T&#10;WRvZ7u2s4/KV5fIYEr5gf5fuj2HUdKqeINZ0m/tytmVZmKEDy9pRQuGBPfJ9OMAU5UaPK3GeqAy4&#10;miVtiZZuBjb15rrrgTJa28ZOWS0iGcY/gHUf/qrk9Ktjf6jDYxEjc3O5uAP4j+A5/Cusnk3SfI2Q&#10;eF/AdPbpX1HCNGXtKlZ7WS/Uzqv3bDtOkQXC+c/yr976VpPqVmuyJTn5vl781krsCt1GOPr1ptiI&#10;5LpcoQrN09f09K+0q0Y1ZXZnCpKOhpSavbQyFREWZeMbqwda8WeHNGuVXW9XtrNpPuLLcKp/L6/h&#10;15qr4k8S2HhTRZ/EGov8keRHDn/WSfwoOnJ9ugBPavBdSv8AV/E+szazqz75Jm3SfLjHT5R7eg9M&#10;V5OYZhh8qjdWvbW/Rf5mtONbFVVSpxvJ7JH0hB5VxbLdLdr5LIGSZSGUj1BHr2IqNddjnYaebRvL&#10;kYnzGbkntnsB/LNeF+G/EviXRJktfDc8snmTb/svLLIx45X19xgjHavYvCtzI1hFe+I7HybpsE28&#10;LB0T8ePy6A9zXk4HiT+1ajVKLXL5aP5/oe7jshrZXSi60leS2T1X9d9jZmsb5EEjxFYwM7mai33M&#10;juFO5l9eo9qh1nxZeTWpt7GMKzR486Rc49wpHX6nn9K8yvbT46Sao0S+LH2jj7QlwFTjvsAB/T8e&#10;59LFZxUw0Yv2Tld/Z6epw4HAxxUpKVSMOVfa6+SPTgZGTDn731xjPX/P/wBep7VysqkovByp61x2&#10;ieKvEWiJ9i8YvFfsPvTQReW35jhvrge9aWpeNbwWDXvhjw01xIzDMd5fCEEY5wQjc8cZwK9H6zF0&#10;VJpq558cRSqVHCL1Xk/vNRWfLF4GIBzjHX8abkZYKpLqvyg9R/n9cfUVn+HvEh1/Svtx02azmjbb&#10;dWc7DfE/XqByO6sBz7EEC1G7g5A2/N05/P8AOt6VSNSmpRehpK8XZkzyR2qNNcShVUZaRuMCs1tY&#10;a9mCaXoy3Cs2PtMy/L2/iPpx6n2HFM8Xi6uNHaKzlG5kwreWHCPuTDlQCWAXedvO4gKASy1NY67p&#10;15ZCPTdOmhKRKWs9wPlcHCebnYWHqW5PfOa5MRU/fcjdla//AADSnT503u/X8S9D55DCaxWMquVl&#10;il8yNvbOAVP4Y569ar+aWjJZu3A7Zqz9tiWxVYZdrMvzL1IJ69PfP1HTjFZ7uzKXUE/Nj/a/lWmH&#10;jLldzJ2jpYmnvFABRSWZsbe36/8A6/rVW7uX+UR8A4+bvn8P8805g0sayJG33flz6j9c/lUUtjfM&#10;QJUC9MYXqOR+daxjGMrtlOXMrJELFtuWIG7+Fm6dqvwajHbxhJXUk8534/rVZ9IugG/ehfm/iX/6&#10;39c/rUgsbo8h/wAicD2605Spy3FaXY+pvNt5DgwyYbkHjn/61Ec1tGF+zwS5XtuH8qfDFqDZVYIy&#10;ejfvCc/TjpTtl+F+e2t/T7x4H+f51/LHqf0QNF0kh2rBJtz8x7j/AD9aVpPNBVIZQp5zvqKee7jd&#10;ZPKt029doOR+OacJZwqszwj5QN20t/nPFK6AM+UPMaF2HTl6dGhVCTE3rnzBkU3Fw0haSaJP9oqf&#10;8aDHOwAe8gB9dpOKe4CtE0hzsVc/dG7P49KcSF+9Emen3zyafDA6Lve5t++35OvPTrTZlUfKl4in&#10;qWEI/qa2jpEBE8vcJCF+XnHmn/Gp4ixyyRrjH8Xb2qslwgV1k1eMbemNoqW2ms3O6TVlj+XHysvX&#10;8aiTiwJY4L1PmaKDbyclvWp1ty53bYz69ahjS2zvOvLnjavy4PPWlKQxoANZO3GR8yDPU1MfiAtN&#10;byRL5yxj5FJVepA/Op7eO580Ml2vPXvVKO/t5RHJHq27zPmVhghh65/wqf7TFG+Tesy4weBzx9K1&#10;trcTLiJdn71yrbjj5gDTjaXDfvFePa3HI21Es0O3AvpG9tw/wpDLbuyhbqVsfe56fpWmkTO5eiWa&#10;Ebfl6f3fapIPNVOWUD6+3+NU457VJNvnSt6bs7akhmtieRNtAyzKrY+h/wAapSFYueTJjc7svqee&#10;alFvkYWRumeMmqohtZY/ltpmwed2R2+tK8NrFIojspu5IV19frVcxJbS1BkGLh/X5jjvTzDaRbkV&#10;vYZNZ7XFuSpTTpGHfcw4P5/5zTl+zMuE0vH1/wD19afMgLLx2WcmVaY9vpLZeSfnrwf8moXvI0Uo&#10;bEMp4G3b+XSnNf2vVLW3Cs2BulH+H9KOZATRpp6L8s3A/wBqjzbNG2ltre2fzqOC9GAwgtun/Px3&#10;/wC+af8A2skYJ22qjP8Az8Dg/lRzIB3nW0rfK4Pb9KVPIQ7GOSccU1NXiUbVktvm6fPn8eBTH1hc&#10;sm6Et6ANx+lF0BLK1qpH3l+ozTo204uxbOW55jpn9qSlQJEhHy/eKtwf8mhLudjw6g7uNsLNTAla&#10;WzWTkNyOVaM/4f5zUix2bHIiKj/rmf8ACoTe3YTlz97n/R24pv8AaN0Pm3Nj/r3bmgm1tixJJAFy&#10;scnq3y9fzoRgy5FtJj/cNUzqk8kjMs21v9mE8/rT/t1wgURTMflAI8k4/OgospcI2We0kPZRs5NP&#10;LJH96zk+X+LaKqG+uFHlrez5z1WHOeen+eakF9cldvmyL33eTQFrkm+MNgQS++Fp+R/zxk5/2arv&#10;d3CnzBcTDH/TNaU3cwOfOm3EdTGn5UAWFkiA2eU20N/dNRysRIXEL44AIXGKjmuLubjzZs8DKxj0&#10;6dKj865R8rNMP9ny1PFAveJzKGfItpPalJiRSnkTexZfXtUD3l664a4m6Z4jX/CmPPd4ybmdt3ba&#10;mP5UrjLRk2nDWUnTjpzQ1xIH3JYP/uqAaomS7YZDTN3+ULinK92O8v5qSKLoC7KZgONOf5m/vDHS&#10;mBrlRj7F9fmHT8qpreXolKlbj5edzFcn+dKt5dy9RcdP4Qv+IougLaTMQcWv1OBxS/PIQ5tBhj8y&#10;sy4rLeaUtIkMczlVydzjIBJwevsfyPpSC7kVcG1m/wDAn/7LNQ6g7M0orQ2+Vis0Xfy3zf5FOkS7&#10;Abbb9v7454rNF02c/vPTBuDn6daZJdzSIBHJIMZG1rpuP0NZusuw+WRpxi/kQqsaA7v4mNHl30Ks&#10;qvGvpuzWX59y48tgcDAyt4w/wqN5/LcLMV7BVN4x/pSVRdQ5ZGwn28BSjx+43nFNiXU0JaR49w6f&#10;Mf8AD/PNZcZtB83kQn/aWYnH508i2kk3jyM9Pmy2f/rUvaBys1QmoEjbLHhl7oTikcammS13DjHd&#10;en5mspUtB8xjs/lU/etx6/hTvtWnNJ8raeo252+SOTznjNHtBWZrHzFjyb+HIHytt7ZpguNuUOqK&#10;T/sqP5ms5b20flJ7XGSBtgI/rR9osJFaOWeP/ejVlP6NT9oKzNE3BRfl1lfdSy1FNqEOMnVI+vPz&#10;j/Gq9vaaJBFtW+vHbeTk3TgDnovp+tSRnTISskMlx+LO3r6/Wn7QCeO7t5of3eppx/F5g4/WlTUI&#10;opP+QvuH8X71f8arpdceWLmRc8/NGSf1FM34OEu2XtlYBn/0GnzMC8l1ZzZc6nH1x95cnj60G4si&#10;Qw1hcgclpF5/xqCOdyC7Xbf7I8kcfX5f5U5ZrgyZS6nX/tmAD+lHMBKHUDJ1fjjrjmpFmtR97UPl&#10;xhsgVSsbrUTarJqbCOd8lo4QGVRnpu2jOPXA+lStLOTk3Mh9wq/4VVwtclN3aL929LbepOKdDf2Z&#10;5S73d/ldeKpyTTltn2i4GOWzs/wp4uJ0IAuZmH+6n+FTzE8qNBNUtwMG+59Nwq34Zvbe51uURXvm&#10;f6G3y5B/jjrFWS7K4WWZfqqfnmtHwV9qGtTGaXK/YWGPk6+YnoBW+BqOWMgvNHDmkbZfUfl+qOjY&#10;YbNGCeBTjhhhhQABx/SvsD4HoEakcMKeFK8gU0ZP8X6UoVu5xQTy31Y/JpQT9/rQOT0pMmgaUXEk&#10;XGMinpuqL5iAFNSJw/IoKHjjp6U0nauMUmQx5NKdvJJoFewyRieTTCT1JpxwOcU0ntigoASDuBpC&#10;MnINL0OKTHGTQB5l+2XPc2n7NXiG7s4UkmjuNN2JI4UNnUbYdT9fx6V5P8K/EGoyaRGJNDmDeXji&#10;ZMNjuf8A69epftpW11P+zB4phspQs2LFo3L7dpF/bnrg4P4H6V4f8KNRvYNNT+0bfUl+X76xpJnp&#10;k/IOfrgZ9K+WzqXJjof4f1Z9rwyubAVF/e/RHrOmX/imRhs0u3Vf+mknJ/L8K6jSrnUWlQXOnQ9h&#10;uWcZ4HpjOK4LTNYtbiYLH4jkU9lkjCt+oresL3U7FQ0WvOy4+XcVx+grzlWime57OXax3Pnah5WE&#10;SNePUms6WXX2lYm5t8dl2dP1rmrzXNUYeZ/akki4xtDD2qlPdXzHDXtxw2Tt79v8/Sq+sR6Cjh5d&#10;bHXG51wf6y8s+v8AzxP/AMVR5+ru+1pLc+vzFc/SuBv31K7uxBDfX8O5crJ5mMe3IIx9M1Mtt4ri&#10;jCr4xkYDtNH059Rj+VYyryfQ1WHXdfcd2dT1KKdbd7dcs33lZsDjuQCB+NWBPfspM0Ef/AZD/gK4&#10;i1XxbnK+JNwwPm2tx/49VmCy1hmxca1fSZ5bExHpRGpKREqKj1R16z6jjzSI8kfLhjxTnurx252F&#10;uuPWudt7S7ztW7k2425aQn9asJYuh/ez+2WmYVsptmfL5mwst+4wAm7+IbSf8KUTXpj8z7VGo+98&#10;ynI/Wspp7GCMLL5fp8zE01Li0kTbBp0knGF8uHiq5l3FyyZpPdSeZltTRe+BGuf1oa9tpE+XWf4u&#10;7KM/kKpiO6nx/wASNF77pio/MCpEtbuNh8lrFubOUt8/1H8qXM29B6dS7He2Up41NvlOf9bgj9am&#10;jvLTLObmRlz/ABEnNVFtbkjnUZt3/TNVVT/46f51MlspGHuZm7cyFc/lirjzGb5Syl3pojDLux05&#10;zxT0vLBUx9ojUd9zBahg0+22kskje7Nn+pqVIbeAbUt1GeR8oH9K0F7o+K/0t/8Al9hJP92RTT0m&#10;tyNoU8n72VpUKkD5VU9OKYS7Pu2rj12Zp3MZU10HvdQxjCtju2cVJHfwSLlFP1yfzquYI2XEg3Z/&#10;h202F4o1CKzQ8Y2qf05FPmYvZxsWGuI40Z1tz6/e4ryrxR9juvjZqwWK3jm/4R3TdrvAZpMmW+JU&#10;Y5X3xkH8OPTZGbH31fjuR/SvO7+xRPi9rVxJIzM2h6esaqzJhPOvOvP97eeOD17Vy4r3qav3OjCx&#10;5Kl/Ik0ywkSXc6q2ON32Vv8AA+nrW9ZMQmZo1YfwkWrnt/OqVnYSSSbmilcZ6pJJ/PdWzBbsqhY7&#10;eZf725W5/M1yU49EdVWXQkhuJI0/drIFIz8tuf5U43UxG4eYwGMlo+P50wWssXzNEz8/8tO/605j&#10;csN4tl654xgV2ROcUzFmLeVMzHkH5eP1qHz7pX8t4X+98xbYCPbr1pX83BJt41Zup2f5NMCXXX5T&#10;j7u2PpRJagPe4Afe4Zdoxu8xfT60rOZP4AOcfNcD+YH9Kakd85wJQu7+Hy6dFBdRtnz2Ydk2r/hS&#10;1AFkYA+RHHub/pu3P/jtOIlbO77rDjJYinbZ84+bnj5RilMci7d0DN23M2O/1o5L6sCA/alixEIf&#10;YeSx/HqKP36hniEZ6Y22rcn/AL6qyXGdhQL9Zf8A69IyKQpA6D++arlArI9wR5jRLnoy+RyfzP8A&#10;SnP5+8MA3b+Ac+3NTcAtwFz75/rSb7FVBcpxx1HT/OKFECPNwXx8+M/NtVW/pQHmDbPn2j7x+Ufj&#10;0pzz6Y+35o/l6dKjkl0ocG3iYjnmMGpAbcXAK7DMyt1x5ir+fFVd4Z/Ma7bG3r5/6064nsCu2LR4&#10;W+UfM0a/41k6v4ii0Y4e0jh3dGMYC5/x7/QVzyfvGlOJpXEltIfMW6U7W6/aj+Oac0kG3Iu49y/w&#10;mZiePxrP8OeLp9Vh+02728kXRWikHzc9c/X9R7Vsprdo67ZQ6/U0L3tgl7uxSLRSD97Mvzf9M359&#10;qM2Sr+8EeOoAhZsflWoNRsiqkEccrSm8s5ztZunoRV+zkyObyMZpbcqcxx43fxWp5/MUPMCuFjX0&#10;3LajitiRrNjhVX/gWKhaOzKZjaP72PqKiVOUdy41PIyJ/wB6+Q0/+7HEoGPSlRgT8rzL36IP88Ve&#10;azg3bvNj6cdKetjZdGkjbn7v+RWZp7S3Qz1EYy5lm+u8f4UhjmkX92JG7qrS4/8Ar1eWxt2XEez/&#10;AGQvP4ZxQ9hGYtgCqc++TQBRFhcb/wB5E67uwvHNNl0y8cBGVRj7rfapDk1YfSmaXPl7gOSxkPTP&#10;vx+tSNp9mww0h45+ViP5UFcxlnRbtl8ptqj/AGrhm/mKjufD8syeUXhCt/00bOa2ItJsSxcyep/1&#10;rZNSDSrcnDSHb14kb+tTyJ6hzvoc6PCEDo8UdzCzKAGXYWxn6n+dcj8bfFPhn4B/DLVvir47gbUN&#10;O0e1ec6ZZ20hm1OXcqQ2UCxtvaaeeWCBVTLgTNIoYRMB6gdOiD4hkZS3G4SGvDtG8Mj9tf8AbR0X&#10;4V6My3Xgj4b3UOqeJZVKvDqGuFd1lbnAKt9hgledlYJNb3WoKh/1Wa9DKcAsVi1daLVnDmGOlh8K&#10;7PV6Hpf/AATx+Cb/ALHP7NHjH9sP9oeWK8+IXji4uvEnjDUJFUme8m5+zxEcCJMpbR7NqsA77VMj&#10;CvgP9pj4jar4v1651nxRqbSan4k8Ql7yVnON3mCeY5wcKDsQccYA7V94/wDBVT43WGlabpHwI8My&#10;7bOxhW+1XyWwBHGCLeIkdCz5kPsFNfnl4A0m3+NXxgj02UebZabC6SHlleSQ7nJ475X05Pbv9Pn2&#10;Ijh8Kqa6/wBfnY8vhvD+2xntp7R1Poj9mLX/AAt4n0tLbQvED3Hk4VpGgwQxGeRxzjHvX0To3hDT&#10;r5PMTXJAWXg/Z0GPp36e9eUfAr9n/wAF/DS1+z6ZH8rTCVgQRubbwTjrx69e+ete0FvDuhaTLrd+&#10;3lQ20Jlnkh3EhQPQcn6AEk8DJr4T2UbbaH1WIqJ1PcbJLPwDak7U1aZmc4XbGMlvzrc07wPpOjT/&#10;AGq8me6kXlY5G+VT9Bw30PHtV7TG06HTY5tFlW4jniV0ulk3rIpGQQQcFSORjI6de49yzNuAxnvV&#10;KnT7HDUrVZaJkl5dsrYSTllyMen+cVn3N+kfErNlm6f5/wA8065dvP8AMY/3v8/WqM87fdkKrt7j&#10;gmtDGKsE108y4YqueQu4dKqysTu3t0Hp7VMQkoZ3TPYHd940CLA38j5e3GfegohhiE8avL3+6G9j&#10;UyxRQyKqx/L0+lSF9q9+RjPrUc8sbR46852jqaAJZrosi+WAq/zqlcOfN2yDcDyDt6U6YmQrtXbw&#10;Nsfp70LCzLskbbu+8cfdoGiESIG3fN6U8CVmODwRhtvFTtaYzgcZ+8e4oeEQcBWyB83oaBMhUEIC&#10;/wBJD61JI+//AFS8M3Shy+T8n8PSmw7pF4X5vQDOP8igAjO8fvfrT0cq4dm+Xpt9aYY9/JC52/dZ&#10;fu075oYyuNxHOT2oAmIVB8vvTnRSGV4t3zY27e1R+ajhQB7596ck+4HbjHUkUAOhvntm8sQMyj7u&#10;zAH+f8KuQalcucR2Zb13MOKoRPKOuHX+6386t280TSbUss8Do3TtXTRlsg3L8NxO6nNoF5/vD09q&#10;f9pkBI+z8fxFWFRx3UoPy221Kn8xhysXPccc/rXWZtWFhnV08lIflPbcv881Y+Geo3FrqV98O5x5&#10;cbA6hobRyDEZ3fvYx2GGKyBQOS8h6A1XWYu202X5CqetHVYEttc0Kz/07Trhbm1A4DYyGQnqFdCy&#10;Njnaxrsy/FSwmLjU6bP0OXF4dYnDuHXp6nrWmXf2+zS5C7W6SL/dYHBH51OR3cVi+HtXsNSS11zS&#10;ZGbT9YgWSAsm3a+37pH8LYG0r2Zcda2yQo2k/pX6B7tk0fFyi4vYEAGHYe9fir/wUAu11b/grJY2&#10;wkDfYvButXPzdmfURFkfkR+GO1ftZbrtnC9m9ulfhp+0jqcfiL/gqf4m1Vp8ix+HflHdyN0+qSS/&#10;njHHPUfh5OafZ9JflY9rJvim/wDD+f8AwDdZ2iChk2s2eGP09f8AIzTftEZlAkYbg2M8ZqOSR920&#10;A53fMqtyuOnPY9aaJN6kv8vzY6df8+/PFfMn1Bz3xp1VtE+Dvi7WlUbrXwvqEibjt2sttI3H5V+O&#10;dmHSFFB7Dp9K/Wb9rnW/7E/Zf+IF4527vC95DG3P/LWIxj/0L86/J2BAsWR/dr7DhuNqdR+aPnc4&#10;lzVI+hGdxO1sDrkV9B/8Eo9JOtf8FAfh7GyBo7eTUblyemY9NumUf99AflXz5LwoLN046V9Yf8EU&#10;tHGrftqLqEkR3aT4T1G8Vtudu4Jb5/8AJgj1619dg482Mh6r80fO46Tjgaj/ALr/ACsfrhFC8zrb&#10;xFtzt8uelX4NA1EorSlRuwB82cc9/T/64rNs7owXSSpGCytwu2tpNS1iQgjTdu3ndIx5HpjPP+fx&#10;+1rVKkWuU/O4xj1Gp4cR/nku2x06AZGP89c1Na6Paw/LKzN3xzz1/wA9abB/b0v8VvGw7eX7f54z&#10;/SpG0++c/vdVk4/iXjH68n61xOrVe8jaMYroWjplgi8wj1HmdT0qRJtPgZcPGo7FiBVWLTotga4e&#10;SRtv8RqRdOsCAAqllY9zn8fyrO992zS3kTT67BEf9GAm+Xnbxz6Yx+tV28Q6gx/dwbR6cn8P1q9b&#10;raRIscEIyM/736/0/wAKd9sXeXB2+rFuf88U+anH7NyZRk+pRN3r8yARW/LfxeXj8KalhrEkv7+Q&#10;oD97En+Gc1blv7RcA3Sr2b5h/jVS98QwQHbFtkz3U8AZ6fjirjKo9IxX3E2it2TLos3+ulvCv95s&#10;dP8AP+c019GBi81Jun3mYYH51Vk8UXDOyQwIueOWOf0/zj8KoSahdStvM7dcsrHgfrW8KeJ3bIlK&#10;mjf8N27P506ZY7gm5WJ9zV/zNrYYbe5VmA/rXNaFdzHVViDN86txnrlTzjtVr7rZBX/vrkc18pxJ&#10;m1XKcVCKipcybu+ljowuW08dFzcmraGv9utym030fP8ACrdKRtStwuZZmYdMhf8AHH8qy0tZJTFw&#10;FWQ/KxPTAHX26fWpV09pC0RmAKt8y/l6/n9K+X/1gzSpfkil8vn1PRWT4GNr3fz/AMic6whZisZb&#10;/gX8+tEWpyzPtt7VT0+XnI/Uf5/WnHp889x5EStuXhsHoOK3LOzTT4MtjcvLP6Z/lRhcRneYS1qO&#10;Mersl92htLA5fRd1BN/NjWjFhZSXeoFfM8sttVR8oAzk/lXmErqzMzEfN/d/r/n+deg+KLpTo15c&#10;ufl+zMic/wB4bf6/nXm3nq3DfLtOOn6VWbXhKFO7dk93dnnYuMYVEopJeRKb66ji8hbp1Vm+4jfK&#10;T9PyqPEka7ecg9vcf/rqMNn90GO1ueOAf8+lOIcNw3tnt9a8c5HIJCx5Vs/7p9qY67DtY5P8POcf&#10;59v1p4YIedpz91h3/wA/jWvoekxkLqGox7l6wwsMbv8Abb29u/0FdWDweIx2IVKktX9y9SeYs6Dp&#10;n9n2S39xDia4XCfNkxx+ue2f5fU1eSODy9pkZhzyV5Ipr3btM3mKWzyxb1/z/n1XzEYkEruI4C54&#10;6V+rYDAwy/CqjDpu+77mcpKWo9od6BIl3NnoO369K434m+OtW8M6ha6D4bG7ULhPMk/diRljJKqA&#10;pBBLbW/BffI67zyRkv3/AC/yazYPCkK63c69dSebcXEx2yNGW8uMYCqufRQMnqec8cVjmEcTWoez&#10;ouzfXsvLzOjC+xjUUqiul07+RwPiDwn8UfHBW91y4tYY41/c2rTeWEPfAVTk+5ORWJbfCfxar/Zx&#10;ZwpH/wA9HuFweOemSB+FezvpLGIMVk9W5C4469OuKUaMR+52ttC55bvn9M18rV4Vp19atST73le/&#10;y1Po6XElXDS5qdGCeyajqvnucZ4P8E6Z4ThFwzJNeP8A6yds4XPG1fQD16n9Bu4w+G3ZJzgx8n6V&#10;sx6Sqp+82L82c9f8/kamisxGpJbc38O3AyfTn617eHy2hhaap0kkl2PIxWNxGNqOpVbbff8ArY59&#10;oLsSeUtqyofTge9Pj026uDtG1RjKh2Fb7WUG7cycsO+cN3/z6U3y7aMmSOFB237c/wAhXSqFM5fe&#10;MX/hHpTh5TGMfdxzj6dcf59amPhkyRszySY67doH9a1GnjDrnau77vGM/gT1oN8FBjLKo6nH8uP/&#10;AK1P2UEUu5k2ultYSs9rb4dk5Z2H647VJFYSuzLK4XP3s/w/iatTSm4YHLMG5b5Tz/L/AD600yno&#10;IOi/e25x1Oa2jLkVo6EyjzSuyCPTsLsab5duCNvX29KfHpGmn7tmuegCIDgY7fnQ8sgQqmVb/Zbn&#10;8v8A9dEZnXJYBWz/ABcYP5UnOUtWHLFdB0lvaNwEXK8ZZRmo8Jb/ADBVPfhen5cf57VGxnkzvJbK&#10;/L/Fn/P+e+YxEZZMldw25G4nPX1Jpc0gsicy26R79zK27tj86jWUSuVTd8y9c9iaD5R+ZWVeQNzd&#10;P85pjRKWyx6HP3e+KQ7oYFeNmEaLux9/GMj9e1Ksm7LbcfN90Y49qcs8WxtwQ9wwUenbNNkvCrcx&#10;54/551PMg5kfS0cF5jaIoiO2foPU8/lTWsLvPCW/r5hUn8sGgSojfuraRlGfuxnj65pI71d+2Oxk&#10;+7kbtq5/Ov5jP6Hs97D2s5IwwFvDllz/AKs7euKkS0ZEVfJtVC9vLxj9ajTUr1utjGvoWkxgfXH0&#10;pwu79yxjs7cN/F+8P+FD5Q5R0Fpcb8kWjKP4TD/9enGAycsYAV5XbGPX60sdxq2xcpB1wc5yPx9a&#10;ilTV5F2i4hVunyw/y+atIySDlEaC3HCNb7lyflj/APr0qmaVDmdAAed0eR/OmpDqsGN2qL8vP+pP&#10;H45FNn/tZJedRyv/AFzx/wDq6e9Vz23DlJokbgM0bk/dKw5pxh/eA9+o/dj1/wD11DCbiZdovrge&#10;p24/HpViO1ukwr6pcbWbp5nTn6Vi5dg5eXcpxT6ibySKfzI4lx5MkKjL/UY/n1q9GXkXElzM204G&#10;5V9e2ByKRrJnKlrmUN6bicnpirFrozSIJZbubKnBHmHn86nUrQWKGZmK+fMqj7o2gA/pVlVu87PO&#10;mKjAO3n+lRRaTIFb97J8y9GY8VPHpkqtvMjegG7pWsZSRmSRwHli8vqGyxFSmzkZAytMWC4Xk8/l&#10;TYtMiT71xJycMN2MUGztgdplmYd/32K1+LdCHf2ddNGJXEv+7uJ/Hk0+zQMis8Uu37rZc/T+97Yp&#10;raeXn3xtJjH3mkJI/KkjtnC7fnbHo3PWp5nHoKXvFsGEt+7tJJPl5YS+/pmkaSJm3mxbcp5+cU2G&#10;ytWGJkbHoHPH5GnjRrKTkqdv+1z/AFraMuZXM7WGyXNkhz/Z6/M3zMzL0x71J9ps2G1NPj25+Zdy&#10;8D14qWHSdPBJSFflPDdqna1tSMt5fH+zVE6dCp9us4AzfZPlxz8w9cfWm/2paoMR28S44b5+v6VZ&#10;ktrVRkRK3907T/jTBBaIykR7T7r/ACqXzt6AuXqV11cb8QRRtkY3b89x7UDVpySTFC24fN97+WK0&#10;BBZyx4DHJ/2cVG1tZ7vKMre2cc0rSHePYojU3Z90gUkcfu4WJp4v7qV/MK8Nxta3bjr05/nnoOne&#10;3ttlVow59930+tKEXaHjZjn2z/WnZ9x3K0VxdiUoE27s4P2c/T1q1He3SAoySYPG1ojz+tOieOQ7&#10;EaRm/wB3gVYjLEbhGzbR3+laRJIftcpYNtPThvKx/WmyXUhOHlk45wsOamu/tH2eRIYgkmw+Uzcq&#10;GwcEjIyM+4psj/MoEbdM80SEQxTSls+bMN3IPkgU4zL91pX7H/V/1qR76IH54XGOd1NeS3LqrW78&#10;fd4HP6+9T73UYzz41KkySMvPG0DP6Upnt1ZmRp+nTy6kbai4+ySf7rYoQ4XP2Rhn+IkVUbgRm5ib&#10;p53pnyaPOJG1JWH/AAGpsgjJts455IoiY9RAw7/WqArtLKV+eduv93t+VO+2KSSLlvoopxvoftRs&#10;XtJN3l7iyoduM9N3r7f/AFqeHUHeiFe31qeZdAKs11aSy4a6kB6feP8AKhZ7LOVvG59JDVmbZlvM&#10;/D/OajcRsfufw9qkCE3Vpkq80px/00P+NKZEkPDyRr1z5rf40/dF5mPKbOM5yKke42bn8vt8x+X/&#10;AAoAryNbxYb7TJ6L8x4ppubcOCtz0/vPVgSxsN2zLf7tQtJbeZhk7/MFpXAjniin3SpdQKxGOVzk&#10;e/NRslpIoE97a9eFKjv+NS3EtpsysLN/stnFVnELfNNYrj88fpWEmzSOpIq2cZ2LFDjGMcU24t7H&#10;Zlbe26H5S1QyW9rMcvYZxyvyClVI4xtl01jnjcyg5/M1nJsrlIg9jAMSx26N3CsvNSLcwN90CPup&#10;UKMfTHtmo2jkifCaX9C2Bk/nT4Hv4lw9q3P3fnHH5D+eT71PMUT+dCylBO3+0xXAqKR7RJt/mxZz&#10;jcWp++8B8uS1UdQ37ypIldhn7MreoWXpVWbJ+EasyK2z7UvOMjdxQoSWYgzhV6kcY/lViKKZg2/T&#10;JCPTdTo7UqvlJZbVHPLf/X/rRyyBNES20JPF3GQOiqv/AOqnm2tjxJeKR3xHjH+RmpktZZBxAvt0&#10;p8SCE5mhbJX8B+FVGnpqTKRSS0tVZit4Pl569PrUiQWsjqZLlXP8PoOKtGSOQ52jryvXP504xfvP&#10;Ma22r/E3aq5LMnmK8VvA0nMrfLyeBxVjfBtO9127sZ200vag4WJSf4ct1pqXKqSJImAHXC1oSKBB&#10;n5byMDvtYU+ML8uZsjHduv5CovOgEfzKfxXOakzbTxfvA+C2B8p/pSuA03Matt83oeoNKkyLucks&#10;cncP8n0pqQ2ChkBbod3ykf0oSOyY8c7fWMkY+uKYDlm+Uqrsp7qp4H60G4lL7TJz6ELTZJbdckAb&#10;ccbY+lNVreYYU5UD5vlNTqCLC3EzMytJhTzjjj261reAgZNYu8ou0WBKtnv5kf8A9esMJZ5wgbd7&#10;qa1/h8oOtTtERtFiwPX+/Ge9bZf/AL7T9Ucuax/4TavodQD7UoUN3pwUE8/Wg7i3tX2h+eAqKOlO&#10;PIxSD6UhYjsaBjgMULkjdQCSMGhTzhqCYrlHj5uAaVQxAOf84pNxPT86U5NBQEE01mA6fzp1Nkwq&#10;ls/jQA3OeTSA96VulJg4oExW6cim5LCl5XoOKUE96Bnmf7YcMk37NXiyKIfN9ltiv1F3Ce/0rw/4&#10;Tqx0mLzI8tgDIQ/TtjFe9/tVQQS/s6+LfNDErpm//vmRG/pXgnwpvbRtJhDko3lggtHjsO/Ir5fP&#10;V/tEH5fqz7Lhn/dai/vfoju4Y7EnF3AGP8SyLu/n/nirMWmaCzq1vNNarwQYZGjx/wB8nH6UWdvH&#10;PGstvdL+86/KPyrSt7KJV2sVy33vl/lXiPU+kjLUrw6QwbNh4rkZl/5+I1fH5EVYTTfEiuJBPaz4&#10;HXbs3D8CauGy05zulRjnnrUiadAFCwLIv+7IVx+WKjlNPaGeLXVid1x4fhkI6sLr/wDVU0NvrGN6&#10;aFt56NdAY/DFWZbGZSqi4lxx/wAt3P6ZqZNOSQ/8fkmR2Zif5tWkYt6Euoo9vxIorfW84eyto/8A&#10;euSc/gFqcWt6gHm6raxN6JHu/wDZqemjQMgeXc3P3W4qxbWVpC3mZXAH3do6fjW0aUjCpO//AAxV&#10;hgR5/wB/rUzgfwRoFU/kOv41oRWOnSx4bTzN/wBdZMf405JbBFUIe/8AB6/hUyXfmSbI7Z277ioX&#10;NbQp9zPmI1ttmEt9Pt4+h6Fs/wAqeft8hIkuAp/2V6fnmpYZbtxhVXywcD5v84p0gvG++0YUD0PF&#10;acoiEWcob5rqRv8AeapPs6xHKgA9yzULHcZDeZ9cLxUdwPKTabj2XccUcoFoR+YgA46fMGOBUiEq&#10;dnmf7w3HFZ5ms4fvXKq3HPmdac95GpxCxPGAFQmqFYvJMkJ8uIE/8CPFSGZX+7FjtVGMkYYW0nI6&#10;4AB/UVJGLkD/AFS/d7vQLlLrbcYxjBpsh2DbuX67qrx/aM7pZNv/AAHg0ijDFZbgcfxcCgTRaWRm&#10;X7wKr1+Wo5izL+7J9mGOPzpsYjUKXeRvy4oP2cpuMch5wPm/+vQIHuGUqhk289zXGmW2/wCFo6hH&#10;JIZG/sGzJP3twE93xxzxn/x/HHAPYMkax7UtNuf7zD864u5ikt/iveXMemfO3h+2XdCycKJ5zhgW&#10;H984OO5rHEfCvU1pbnRWs0CMAtuw446/4VbinEhw8BPvnH86oWpvpMSC2Rf96QAn8s1dM10se0xQ&#10;j2DHj9KimrBNe8W4ZHcqohH5j+lOJc/8sl/76qqs92ygl4l2jup4/Wmve3UYJ+1J8uS37v8A+vXT&#10;0I+Za2o3/LCP64poWdVOGTHoFqEXEzjaJuf9lRQ11IjsftTZ/wB0UaBbzJhHOw+aXH0WoWjIPFyy&#10;+wUf49Kcbm5+UifI/wB2ovMmm63J+7n/AFYH9alsdhNsqfO00i46kqKUXdoE/fz4/wB5l4qpeadZ&#10;3y+XOJG3YyVVh+PBFQr4T8Mvtkl0uNm+6W8nk/XPUfWseaV9hq3UvxRWFydyXIcZ42sf8al8i2IK&#10;s646feqCDTdLs1KWdkqqW5UKqiptsKYQQgf8Cz/Sq5mA9LS3xlXX8Xo+z6fGuSY/T7xP9KaZYgdv&#10;lDj/AGRTQ8YKosf3uef/ANVVzCsPaw09zgsvJ96ZJptgy7YxH6H5j/Sk3xAkSWgPYN6fp0phktyu&#10;/wDs6Nj1zu/Xp9KV42ArXOnWcfJKLt/iV+lcX488OeGvGenN4X1yymuobhGjdrfd0PBGRjHHv2ru&#10;ZUtpGPmaTG3+8aQ+d/qra0jhX/Zx/SsJWloXF8lmcJ4C8Fp8PtCt/Deg6FdXUUO55LiZY4y5Y5zt&#10;UqBkknAAAJOB0rqIL2EgLPp9xCw6+Zat/TP86uS6Obh/NW5YN32uabHYXUS/8fsvHTcc44o1jokV&#10;KfO7yESbT9ymRmyf+mL8fpUvmWqDAEnP96Bz/SgPcgf8fcmB7CmmWcLuEzNg/wAQGapT8ybN9CRp&#10;bMrj94uf4vs7VVENhCG/fty2f9SQf5VNv3JuA4PvTVlkRyCzDj5dp/Ks5SvoVGMhvnaeo2tMy5Xp&#10;sP8AhUazaaOEufmLcfIanM87HCuM9fmbmnJNLI+1w3r8tZ9TQrRtbqWCXbfNz8sRwKbIbaTkOv8A&#10;37PNWp55F6SsPQZ6VG81wRhnUKfRsf0qQKxNsy/PdRgZ5zF1pV+y4IN0n/fIx+nNS/v0OGkXI+h/&#10;pUTmR9ySf3edrCgCDRdZ8O69p8eq6Nrdne20jN5dxazb43wSpIYEhhkHkHtVtXsQdrXcZ4yu49KZ&#10;bW8VpbrBZwLGka7URY1wqjoAPaklk3Hyin5xgUFWicP+0t8YtI+BfwX1r4jXWl/2rNb2pTTdDjiM&#10;jatdSOkNvZiLIMyyzzQxSLGRIsMksiZMddx+wf8ACeP9lD9l28+JvxK1JrrxDq0dxqnijXLqdpJr&#10;+6k3TXVy0rqrOWZmCs4DeX5Sn7ox4T4n8KyftSftq+Efglp8EU+geBlt/EviFUAZLjUp1lj0sMrK&#10;0cghtzc3sVzDICPtqIwyBXrH/BUH4t23g/4f6Z8BvDFysb3yqt1HC23ZaR/f6dnkAX0wK+6yXCRw&#10;+GU3u9fmfH5tiPbYjkWy/I+Av2z/ANoTVPG+r6x4x1W8b7Z4o1R/Lj3f6i2A+Vceixr9M7eua0/2&#10;GfhdPbWEniq6uZPtF0xlVZFXGCSepGfbr/Kvn/4p6tffED4ox6fplstxCtwbWNFxxGp+cjn+JlVf&#10;+2Z9eft79nLwjBoPhKzs4NMjhO0Fto9+e/T8+tfO51iY1sRy9P8AI+syrCyweXpveWv+R7R4Y0a4&#10;ESs9/t6dJFx+g/z+FTfFe0Mnw31PTreZmkmtgItsxGWBBHbpkfiM1NoFtFgGO3jZtucopJqPx9Zw&#10;S6N9nMMR6D5oM5/pXiy+F2OqnfnVzg/2Zvjy2nwr4W8QXmNNkkZEkkkObObksrZ6KT1HYnPGWNfQ&#10;UU8h24+Zcfw/zr4u8faHq/g7xFJ4k0iCAqyf6VawqFM6DOD1+8M8Z6/d/ulfc/2cPjPb6/ZW3hHW&#10;L4SYVV026JyGGMCIk857L3OdvBwDz4espe6zTGYWy9pA9cMnnffLNn17c00xFZWLL7bfwqURM8mw&#10;ghlz92pZYVt9yF2Yt95q6jyykLcH5UiYKvalljTcIweq/wB6pZGZV3jPrj2pAkYUHd82MrjsKAIZ&#10;jtwwZW2rnpz0qFAXOdiru/i/wq0WjCKQMnkBT0xxTURmfYG2qvOcfpQAyOzMYKkZbg81Lm3iVTId&#10;3cndzTijOnMnReveq8uFUnfx0DUAJcTPMzKrDp/CuMVEzITl2+b881GZGPOdo2nb79aIYpWfBfvu&#10;6dR7c0APkk+XaSfrSOW2iRl+XdjrzUmIV4YgZ+72z71HJMd3lYXdyMBs/SgCRXU7WlwA2M5/z9Ka&#10;5R22p83dqZdbnJkDfdGduehzSBSx/docsfvf5/zzQBNGrK6hm2gtnaaGQl2VRgdM5+978Un7wSEk&#10;s23tnIpT8xwx+U/5zQAZEcZkB9uKckot18yHP3fXuKid9rqD9DSqUOCRtbcSD+tNNxd0BqW1xNxv&#10;kiA46sTj8KuJcylMCaLd/wBczisFL1rdsRH+L5jx71as9Qmlf50bpk47V206vMhWZrpJODuN1Dj0&#10;aP8A+vVgGbG0XMJX+9tJ/rVBJY2bzFQ7sdakSWOOTfKrc87V7e9aKVzM1Ph3fyWN7ffD+9vIwkzN&#10;f6M0fymM5/exDtw5Eg7kySE4A49AsL039qs7ptkX5ZF9GHUfT+hFeQahf3VrNb65o0rfbtPuBPah&#10;lIVz0ZDgcK6lkOP4WOK9N0LWLS/Frr2mszWesW6SR7lwVcrkAj+FiDtIPIYAHkGvtchxft8L7OT1&#10;j+XQ+ZzjD+yre0W0vzNh51hhknc7VjQsT9BX4N+I9SfVP+CiHxbu7hvOks9B8PQpJjvJBJMR+o/E&#10;Zr91PGVydO8Haxfg48jSrmXJ7bYmP9K/Bvw9ef2z+2X8c/Eyt+7bVtIsFk3cZt7BEYc/5H41WbfF&#10;/wBuv8XFGuTr3ZPzX6s9C2fxk/Rd3T9Ov0qFpDvXJb+mP17U2W68vLHvkYOOO/Ocf1/rTHkU8FuC&#10;3zDIwc9vyr5o+kWqPHP+CguprZfsb+NN23zJ47ONWI7Ne24IH4V+YsZO0A+lfon/AMFO9dl039li&#10;604zDbqPiCxg2r1JDtL2/wBw1+diufLUvX23Dvu4Jvu/0R8zm3+8JeSI2UnJI75r7S/4IXaVen9p&#10;XxZ4oS0VoLP4fy20jHPyvNfWZTj3EMlfFvm7+jc+9foL/wAEF9NQy/FvWNvzLDodvGdueHa/Zv8A&#10;0Wufw9q+tyuPNj4ep85m8uXLanp+qP0X0SRW1EbijL33itifVdPX5luowfvcnt068/5+tcqpkywy&#10;fmGeFzxjp/n0qTjAB52r09eOn+f0r7Gph41ZXbPgYzcTpR4jsIs5l3H/AHc59sZ/rUT+JIVLbY2Y&#10;8Y/hA+vXHesOOY/eZT9B/P8Az+lOto57i4W3gRmZuQudu1fU56Dj8ffFT9Vox1dwlXqLS5sDxG5V&#10;hHGv/Am7en1/z7mNdY1GZmng5PTgZ/z+n1rO1U6lpzpHb2EM25d0kk140MaZPG1UDSSkdSDsUjHz&#10;A8VnPH4sjPntqPh3yVf/AJb+Gbldo9DN9q+U/wC0VPt6VyRxGH9o4Qg21/XX9C7VuW7lFer1/BP8&#10;bHVWl7f6gyxSXRG/+Jsr654wOBVifS7ZZP8AS9bjVcDcu7OR/jiuT0rxJqU9/ceHtR0+TTtTs7f7&#10;TJYteefHdWpbb51vLhWYAjyyCqsrFQyAPG7aZkWQrJG7MjAPHgA7wRwfpiumm411zQ0+WpnU5qdT&#10;kqLX10a8u5pvH4fgY/6fJJ8vDKpx9B09P8802S90OOGRLa0lZiG2yOwAz69/as8TEbh8vswqOY7i&#10;ZApzuP8A+v8An3raNHX4mHMTeeBtLAnjKn1OKRZSysFYjr6YP+eKqG5lyGeRc9Bhen0yP8/nUaOx&#10;5Ujjpx+H9a2t0M79DTtLyS1uI5oXy8bblY5I7VsTypFL50J/dtl4W6YB7fh0Nc0kr+aW8wq2PQdf&#10;8atabrJiRrK/DG3Y5+XOYz/eGT/hn6818zxNkks3wadL44arz7o9HAYz6rU97Z7/AOZsHUJ0RV3o&#10;dvK98EnnNWNPgu72QzzSMq7stJgjn275/wAfWs+O+0m2uEjvJVkVj92HJ49T/nP6Z3obyznUNYzp&#10;J0A8sDI/D/PSvh8Dw3jNKuKi1FbLq/Xsj2ZY6l8NJpsswLBaxeVBEvI+8ep+v5Ul/eKY/Ihbjq3P&#10;X2qG91O3tFxcTxxt/DvIGTVOPVLOOPMl9b7253NMPWvqI4dxglCOnkjn9rG92yj43vni8NTRFfmm&#10;mRFZfvZ3bsZyP7prhS/lsPOB9N3p/wDqrrPiFetf6VbW+mjzma4YhoRvxhQPx+9XM2/h/XJjuuIv&#10;JY/da4k24/LmvmcywuKxGO5YQbaSWif9dTy8ZU5qzsV2YcIWwv8ADsY/5/z681NaWt5fyLbWlvvY&#10;8/KPl+p7D8T+PWtGx8NWEI3XNw07cbkT5Vzj16n9P6VdSeOBRawRrFGVIWNVwDgdzk/ma7sDwnj6&#10;8uav7i+9/wDA+Zy8xDY6JZ2R828jjmmPJX7yDnvxyePp9a0FmMkmW+8PvZx/kVVUosgcEHHA5/lS&#10;75Y33IAe3+R/nmvvsDluFy6jyUY27vq/UkttJGycjnpzSM4Y7wfvHAC/X0qs0uWKheOQTihrx+Rs&#10;+X1z/j/niujlbYGpo8UMsjOSrKo3bW4BGasnYDhQo28H5c456+uapaASyTPG7fNgN3xjNTqUXcVG&#10;1i2Pu/ewPX/OK8+r/EZ0xlGMVcmE3YszL/dVj1z1ppIdw4Vfo3BFRG6jGGzjnhmJrM8LeJ08SaY2&#10;rRWvlRi4aND5md6rxu7Y5zx7VhL4XLsTPE0oyUb6vp9xrTO5ODFtx0U8fy/z/VjCRs7pQG+9yx6+&#10;3v196jjaSQbzGfmXnjPT0pqybJ/k+ny/59+nH9aw9rJPQylipdEK4fcyNKA3QlWx+hzS/Z/P5Lfx&#10;EMec/mB71FJJubzzFtPVkb+L8f8AP8q80l8b61p2p3V/a69MVlvLwLC21gqxr+7HzdF3MRgEZx0z&#10;jPVh6VTEXtpY5a+aRw1udb9j05o449odfXsee3+fwpnmBH+YlVYc7VBGM+9UtCnv7vQrW9v3LSTW&#10;0ckrKuPmKDIx049qlkk/csWdf909s/5/X655pVJKTR0fWakopx6khZC2UO3Jw3y4/wAf8K5TXvib&#10;Fofiz+xrqxZoVtQ7GGImRnZsBAM46fN/kV0S3Ecj7wdzANldrdM9OnH5VxeqeBtS1XxXJ4lm1GFI&#10;Re29zDGykkrCOQfq2P1PXr0YXkdR+22scuKrZhyr2Ku7mxoHxH0DxHe/2barLHOzN5cUked6jgvk&#10;ZABOcDPatxriaINleVbqPlxXI+EfBH/CK6hHeyamt1Iunrbxr5O3ZmQucdSSMfrjtz0QuHliDW6K&#10;u7LB+uckY/TP1p1nT5/3ex0YWpjnTTrJJlmMMz7nbbu43c8E/wD6q47xd8TtQ8Na9NpVpa286raI&#10;V8xWBM0kmAhYdgnPQ9McGugW8uZ5NgPPmMV5P8J2kD/gX1qIpaveSGWCMs04UyMoJYLGGDE+vQfQ&#10;VFOfL8Ubm1b29SKUZcupdluPLfypmVW2tuCnC8fj9O/+NRGaFyqtcqu1guOvbp/XvmoraxF2Gld0&#10;jYqp2qxOdzZYZJ/zn81uYI0jbbt3NxG7AZO48HPvisG23Yvlk+okt6skSnLyFsYCp6njvj6/14qn&#10;dSahNL5kV+kY9GtzJnnrncKuRRRq7ST4XD4h344+XHI+ue3pTRNChI8/qc/LgVdNcupEsPGa1ufU&#10;yNbqMNPIy9e/+etOLROWYI7Ln6fhVpLfJ4gk+XkdBn9aJbePbn7M2f8Arp1r+ZvZ8u5/SBSnXzVP&#10;l2uSP4j/APXpEiukcbLdv09vb61qRRkx/JZ/gXz2+lRtp8pbGI1I5PJ5qLFKVivH9sds/Z9vb75H&#10;9Kdi7UMGjVV5GdxqybC5UKVb5s96XyJP+WlyoyM4z1pq4c3kU1glk4SQfd6butMFlcN8zXvPP3VH&#10;+FXHSMfILrbzhf3lIsWOszMD2GP8KkafYigt5UcF5t2GH3k6VL5Ekr7jOu3t8oGfzpywbN264kXj&#10;gMB+dCRQgYW6kXHOVbFAyRLa4DeZ9t29cbTiphFc+XuW+l564bgmmxRW3+tF4vPfdTreOOUCP7VL&#10;9Pm9aaIb7jkgdCXkvpdobGA2BU6JFs5uy3/bSnx20UkXzs3y9stz+tRn7PDJ9maHlhwCp4qxEjRB&#10;hhZV255+bkU8woP3hG7b/te4pE8gSYjg2/7o/wDr1JtiLYMUn4nitIy6C2GCMS/LCWC5+bOacljI&#10;V3Jd/wDfTnHt3pwhtcbGib5v4vU0+OK0QeYLWNck/ebk/wCfrRy3ZFx8OnmR9xI4561Yt7YPwsyr&#10;746imRW0ajDRrz0UYq1bBkRlaJV9Pl6V0QikQ2OiSNkBBX/vk5qR4Iyuzc3/AAFeKdtmQELtAHG7&#10;aPzoaS5xhVBHXrjNAiP7OmG3Ky9e1H2aIPnbJ8vRdnWpF85lBlKqP7uelNt3muLZLqO5XZIoZNvc&#10;HpQAF4gcBGGRwGU81GSCcGFvlHy7cU9xKMyfKT296TErjHnL69qAI9uTlocqOPv4qQcJ8sH0+b/6&#10;1SbhGu8sv+0Q1Md2k/5ajp6DpQAoYyn5YhjH96nxPIn8ADe+f8KYRDGuElX6+lOBiY4S62n2brx9&#10;aLgSIf4mHPrk/wCFRl2biNFP507Eb9Lg9OefejagTKTg55H5UMm+twaMsvmG2Xj+EMaaVIhx5Cg9&#10;StOMsOdpn/pmmm4gHU5/2t1Ac2oRxZjLFMccDrThM2QPLUqOec+lRvPbYB8/v3PSmK1sTuNwuF5X&#10;af8A61FyiYzzHh449uO4bj9ai8yQfLuT5jzkE/lQWhYfJMw4zz3oi8hyWBf5TyP8mnzAO82XAAPz&#10;euyoyblWwZEP0Q5/nTyYPM3+eM9cMx4pXeNj8sZP+0uaQETfaZeWK+ny5H9aasG07i278/8AGpQ8&#10;K8Hjr69ajDQpMqO7eo5PPv0oAkYsT8g+X8f8ajf7QGzyF/3T/jQkkRURTspYD5m+7/WiSW0B3SyD&#10;j/PegCC4aUTKY5lU9fnjP+PWkimvmDfvYc5HzMp/xpGGluWkN0zevPTiiOKwRWxI2M8BlOaxfNzb&#10;l6LUlEt0ifMbdsntGf8AGpJJkj6QwhSepFU3XT872nVVx02nJ/WkhTSWG2SXj+95ZH9KpCsmXXvo&#10;3GFlt9uPfj9arzXMITe2pwr/ALqdPzNOVdH+6q+5+U8n8qjmi0og7O/+ycD9Kzm/dKjZMxNe8RQa&#10;bA8sepK7D+Ffl5+vb8v/AK/DfDT9obw3478aa14IE9xb3miSAXMc0i52Ftu9eu5Q4KHoQQcgcA9/&#10;q+nWl6nlxR7mH8Xk8nj6Vw3gz9nnSfCPjOTxnpVusEl5I0mqIpLfaGLFlwGOEUFmOB1LGojGCg29&#10;+hvFxZ6FAmnXflz/ANrSEq27iTbk4I5Hcc/y7gVeih00/OupZ9+4ptlDZ26jFhOpXj7pIx+FWjDa&#10;lflhkVs9GUjP6VdMwkwQ4XMGrRn225xUkLyJ8z3q+3yimxxW0ZyqtuHUbSabKbV135YN2/ditDPr&#10;oPEru2BexL9VXNTJ5oGWuFYemwf41UWBGZcxtj/Zj61Ks1iy4XdgckbaAJyzs25Hjz0Py5xTnkmH&#10;KzR++6MZquZrOR95Zvl7Bf0xRI1rjcu4dlba1AE0jXbjahVv+A1AJCpASNeuG+XmonnskjKNcIG2&#10;5+bgj9aZHd2xPlpeK3+9H/jUc0UOzLM0ZkcM6EqOqxsf/rU2/tdSfT5otKnjjmYYhkuIWlUN2JUE&#10;bh7ZH1pttceXLxMGVu+3rx9Kd9pJfJlbjsKduoixunj+Z7Ren8O7j9KhBRZdi2ysN3Xc2f5VH5+8&#10;bjK3Xv1p0d4VO5XJ7cDr9aHKMdx8rLPyDO21DD/rqVI/SmeY8JxHAi8Y3Fyf6VXmuV2su8q3+yai&#10;k1GWNFCXDFvTdWcp6aDUWWzLIy7dkeB/Eq1peBpd3iGaPywN1mx4P+0vrWDLeTJFv3bj/d3f/qq3&#10;8K9SvrrxbPb3sCgDT3KsrZ58yPvk9v8AJ4Nb4GX+2U/VHHmi5ctqryO/Py8YooMZPI9aNhBxuFfb&#10;n53y3sNyq0M2RgU0wXDv8ir9WNSNbSA9V/76oC+thoKqNu6nALtw1N+zyschqeIHVctIPpzQMVWA&#10;HX9KXOaYschPHP4GniGXG5sL/wACoADyPl/UUjBRnNB4H3v1pvqGNAxueRj1pxzjApCBkcUpOBnF&#10;ADc4PzGnU0HcelNLMx6fzoJucT+0vFLL8APGCxDOPD9wyr64XOPxxjPYV85/CS+uBpcby291Gvlq&#10;rNIu8dOvyE/59OlfS37QFu9z8B/GkKTBGPhTUNrt/D/o0nP4da+Yfg9JePpFu39tW8iqMfvISMfi&#10;G/zzXy+f/wC8Q9D7Tha0qFVea/I9RgutNmJaQQEsMszQlW6deea1bKOxkjVorgHjkxTMR37f5/Li&#10;sOKLUDHnFq2eWCStz78/lzVyC3mBzJaRHdwrBh+R4FeGfT+zR0ENusY3w3xbjPzKP8KkWC6Pzw3U&#10;YwBz5ef5Vg5wMjTLfLZ2/vBz+lSwG5+YjSrcN23TN/QUA4m2q3RAD3q9Sflhwf500o0R3SXrL1+Y&#10;hBn25/Gs2O0u5UY/YtNjB/56RlsfgQKkA1KBjjULaNf7sNsc7fru9v0FbRlymLi7l+KXTpZMPe3L&#10;dvkZgP8Axz6mph9niGUsJHLfxNGM/wDj1ZCanNDN5dxf3ROekduF2j6kf1NRx69L9r+zjRtTn3HC&#10;zSPsUn6IcgfUdu9aKsrC9nLY6WOa4ZcpZr977rSY5+gFMlub1FeRXhVwp2qw6nHTJ/8Ar1gHU/ES&#10;XMhh8G2/lKyBZprolnBXLOFbsp+XBILHkDGCWX2o/ESaKaTw1Y6Pbyl1WNb6ElW+cg8xyHB2YIz3&#10;4IAxuqNQnk1t+p0aX8oQRvqrE9P3ca//ABJp51EjkC6ZfWNWGf0HrXNrD8XLyNFuLrTbXLfM1vmQ&#10;gZHTco569j14pn/CH/FK9jUv8WPsu6Qsyx6ZCcLkHAyOOBgnoc9B0qnW7JlOMVu1/XodSk0sy7W0&#10;+Vv9+Ucjpnlv1pUhMeHOlxow/iO1iR6dD/OucHw78RGZpdQ+NGuSZ5WGJLSNV9/lh3Z/HtwBzm/Y&#10;+GIrMYGqaldFpNzNdXjvuHoASAO3aqUpdjP3TVaa8+4Ft1Gcct0/l/kU4+a0e575Pvc7QP601LGM&#10;IVXTce8sw4P05qdLd41HFuOwJTn+lVzEiptbCvfSNnltq/4Cplgti/CzSH/eYVG0pR/3moxK2Pur&#10;IM/zoF5as2ftW9gPlC5LfoKOYCwkYU4TTm75z+HrU0a5+doVBB4+btVeO/8A+eUc7+v7s/1okuSD&#10;uNpK2R824jn8zTuTyssCUFiWCfqaFmKsd06nH8O3/wCvVVbry03m3VFP8TSgU1NRthLlpbdcjOfO&#10;BpgolqS7UtlW6f7FcHq7wL8ZlMnlw+Z4e/1rMP34WblfbYWJP/XRs+3ZS30KnC3qscdY1/z/ACri&#10;9TuLEfFrSwZ7qa7utEvRHHt2xiOOW2LEDABO6VMt2xWNZXivU0px1fodNaCwknIURHjI+csBz79K&#10;v7Il+bpj0BqtEZdoH2ab3Xev+NTNPIRj7PJn/fXmnEljmMLFSu/0PyHmmyzQhcOn+9mj7TKePIRf&#10;rL/Oo2dnXZKit6/N/wDWpi5UOVySIw0jDGS1NLZDMBIyj+63+JqOaO7k4SOLjn5s9PyqNGvo124i&#10;XuG8liD+oqZDJvtaheY5eeylf8aaL479n2dm/wC2g6VX3XqBXNxDjtm3YH/0KnOJyxcXStkY2hO3&#10;4mpc7RHa5M18yZ/0dvT74qM6k5LIYT6/e/TpVcM5y321V29doXn3703zJHXcL6U+6xoCD+I/zmsY&#10;1C+QuLd3BTJiwc5+Z8f0qKW8vUUsII/xbkfpUEiNswNUYHd1/dj+lRyyRYITUpOO6sD/AEqZVJXK&#10;UETf2rqmNv2RWPAG2T/HFA1O/MKmSzZPYyHmqrTQ9Bqrcc43Jx/471pLm6jYKRqc2OhJkUZ9+BU8&#10;0ivZoupNeSPuNpGVbktuPH145qVbm9A3QwKi/wC91/8AHazobyFyVbUZN23j9+P504T2hO9NRlkD&#10;csVvB/P/AD1p88hezL4uNQz8iKvQf6w/0FIZJyQ8lwAOQAG6/nVNL2AnBuHb5scXR/xoeW1AZzG3&#10;PT9+TzzU8zDlRcdJMbRNJj/Z7/pTJI7vOwXTMD/EWBIql51ogxLHJhv+mhIpu+zCHNuWzz82TmkV&#10;ystG1nQ8vIxzxtHX9KawYJ8s7M390Ef4VXJsJRg2q4PA3Iw/n2poSwB2tar6fcJoHyy7EwcrJxdS&#10;fdyDuGP85pSXdN0l31/6aDmoE8kbVFqR9Ldv04phnsRKy/Y2IJx/x5tzQCiOLSZ/eagw/wBkAU9J&#10;Bt2yX27/AIEOabHNZ26qFsZF4PP2Uimy31usef7Pkx/d+zk/05oKHTvJKu6O878lZMdKZGWQiRtR&#10;Dbui+YuOnrj0qJL23D/JbSfLjjyev61JLeWyhfNsSVH8TQL8v6mp5gJi5Y70uuO7gio5kVQHGp/M&#10;eMsFyKoyalYMC76am7J624LflUctzZxo0jaQv42J6/lWcpDUC4pu1XYNXf733fk4/HFVbu6DQyG8&#10;1hreP5lkuIZ47dljVWeVkkk/drIIkkZN+FLKoPB4pSanZpE23Tgu0Z+W0wPX0P8AnNc54nt5PH2q&#10;aZ8JfC0Bmk17UY4dXW3uFQQ20LQ3BhmjxuzJKbMr0R4luAT2HXltH63jIwWvV/162MMdV+r4WUvL&#10;T+vQ9Q/YJ8AR+FPB3if9pHxXYPZ6h4o1a51RormDyjB5mNimMSNHE0VvHCjLFiMPC7LndmvgX9tP&#10;9oO6+IXi3xF8ToNSWNbyQ2Hh/wAwnCwKCqv9MAufUe2a+8/+ChnxMsPgV+z9Y/BTwdN5eoatGthE&#10;sLBWEZA8+T2+U49cs31r8ev2pPGU1xrdv4M0pyIV/wBFSOPLkkgGQkD0Uhfcsa/QcZP6rg+WO/8A&#10;Vz5HKsO8bjk5LTr6I1v2U/B9z4w8Xv4gSWNYd6rbq0JY+WvQe5OM/U8197/D/Rjb2cKQ3QcKq4Cw&#10;L6c49P0/SvmL9knwd4S8LaNbzx6VCs/l7TI9p8wGemc5HIHB/TpX1T4ZNtHHv/smb7oJeO1IU+4w&#10;OnTmvzbEVlUxDkfolaMoxUTu9DsiY92F4GPnhHHt1qTxDa3k9vtzD90ja0H/ANequiGKZdv2aTbj&#10;/nlj+fT+dXNQgt3jWU2QywO1mUYPPFOXwnLtI8/8d+FJdQssGGCRl55h3fN+XA7da8djGo/DXxE1&#10;9O6Lpd1KTdbY9v2RhyJFwTwTkN9d3HzBvoLUtAtJVYjQkk3Z3f6OhzkY5ycd68x8ffD3TboSTL4e&#10;jfIOVMUYyM9snp+tebUvD3kelh6kZR5ZHufwV+Ktr410xfD+q3atqSRZhlb/AJek/q46nuevPzY7&#10;Nrdw2Mbtq46V8S+AfEes/DjxFb6BqX2i1sfNDaRdfaFDWT7srFlWOATynYEbT/CK+ufhf8TLP4g6&#10;W1tdmGLVLeMC4jjYBZE6eag9M8EdiQO4J76NSNSKseRjMLLDzv0N0pPEGdlUyd1LfrTgpz8iZA4+&#10;n4VaEAkOGRmyu5mHH401/wB3yy8bvlX0rU4iiY5A4dR9wkYxUiAYw33v4vl756U+eYk7VVtuccN1&#10;9aiDMHZctnd3/nQA24ZA33fu/dzULkTHzcE7ugbofSpHhaXIB4PAB7f41C8ZjC4Ufe+Zm7j/ADmg&#10;BxidGEePm7MOuKZcOFfZGjfN+NSMNyFgr8rknd1PP+I/KkIYYLD5cDK5/nQBG4dgq7znP070fZoU&#10;Idiv3eOlWFHkDYo+VvfrUcjEp8o+90/2aAIyEg3Eo3fpkVKJWHz8hv7tRRzBV3O2Sv8AF/WiQtJE&#10;AflHTvQA6VwX+8Pm457UkeRuiLbsc/dpFVUTBjO0dl75p3ETEjB9v8aAHMgV/kbr0C02Ron+UH0+&#10;bFQS75xgHhsjrxj0ry741/tNeEfhdaXGlaVdQ3WqRxtu/eZhtz6Pj7zj+6OR3I6UnJR3NadOVSVk&#10;jt/HfxF8NeAdL+26/egPIpFvaIf3k59h2H+0ePxwDo/DfxDrOs+FrTW9U0uGOS8BnWNZDtjjYny1&#10;6dduCSe5PQYA+Ete8c+Lfi7qst9quuSeXO2Jbj7RtZ1xjHH3VAwNuBwO3Ir7R+DV3MvgzTbKW+kk&#10;ZLONWLz+igZ79ef8mtsL71S9zbEYf2NNX3O+N3cNzHZKv0kP+FOWbUlVQLaP6Hdn+VV4rUE5e/df&#10;rcMMirS2cUm0x63InzfMPMP9c12Sj1OL3UTRS6g6fNBFhRnDMcfyra+Gd3Il1e+AdQPlpPuvdHZJ&#10;OFbP72MZACkMRKoGS2+VjjaKx44o1fcdTZv+2g5P5VDqdrqsXk65o94jX2nzLc2aTMoV3AP7tiBu&#10;COpZG2kEq5AIzXfl+Klg8TGottn6HLjKMcVh3D7vU7z4q6m6fBDxVfSuEkj8P3scv+zIYWX8uQfo&#10;a/CP4HMt18WPjVqbzBjJ8XtShUtydsUcSD+oH/6q/bT9o3xFa3P7PGveKtIeQ2erabGhUj5kdpkU&#10;AjswJZGHY8HGOPxD/ZpvI9V07x14qtCJI9c+KGvXscij7ym6KZI7fc9q+kzOpzT025V+L/4B5OTx&#10;cabv3/JWPSpXROAMY/vLyf8APP61BM6xuN3yjadyr/n/AD696WWVC5I/hHzfN92oJZGOVONqkdQO&#10;fbkcj/OeK8M9rm5dz5m/4Ktanbx/s+aDpAl+e68aW7jPJKx2t1n9WWvgluSd/wDCtfZH/BXfV3h8&#10;O+A9KVm23GoX0zLuPPlrEuf/ACKf19a+KluH37g/PevushpqOXp92z5vNJc2Lfoiw/loclv0r9J/&#10;+CGGgfZfg98QPGX3VvvEtnZIyr9429uzkflcj86/Mu8kfh9+VI7dq/VT/givZnTv2LdQdkX/AE/4&#10;hX9yrbuqfZLKPH0zE35nGK+uyWF8dH0Z8vn0+XLX6r8z7BjljZWTzPutj/OamRklb5Ae447Y/nVK&#10;wW5vrkW8ShWbjBPpx/nP6d9SDSfLDI97CqqcN8wyOOgwcV9dOUYs+HI4pGEipsXbuwcjtmtDTZIL&#10;W3VGmjE0i+ZMGH3eNqofZRjPqeec1XFrpKHAve2dwzjnr/WodY1jw9oelf2heXRiTeEC+UzvK5PC&#10;Iigs7EZO1QSQCe1c9WUZxtK6FGMpyVldkOtWGratEsUWsR227maaNMtu7gcdO3PXGSDzVfRtGt9B&#10;l85NcuriTb5bbwAOmcdT6n6+1WJG1+4jzCtnp5fDK15uupivI+aGFlVeRxmbcP4lB4p7aNrUqOlp&#10;4g8u4bhZZtFVoV+qLKHxz03+nNeLLBZXHEKs4Sbvo72XyTaLjSjs5q/zf5JksNrZ/wBrafryWz+d&#10;ptjNa2reZwI5HhZwfXJtov8AvnvVhEAjWKIKqrGAqjLfKBgc9+lNl0+/sLWKe4uluF2KJJIFIXdj&#10;nAJLKPQEnp1PWoluFU70Hy/T/PvX0FPka5o9dTJtu1+mi9CczYcoB67uff8ASo2XcCxOV77en+ev&#10;/wBaiLYR/n7vpTfO3fcO1VJC4bpwOfxrQQyRWn+Rk2/N15yaI97cD7rf3ucUvnhXBdv4gpXPT/P+&#10;e1NR9k+1m3YwcY6c0XAsCIqfLPTsOhqFo5DIxMvHX5eePXof8/pG2sxzK0dknntHJtLBgqjr3749&#10;s4oSy1i4l3yXSoG3N5ccWT9Mvkkc/wB0Z/ECs6lanSXvyS9QjKU5WimyZtkQwXY5PH04/nToEdIy&#10;6h9395Tjt1/z6U77BKTtWAjvk9Bn371FJNJFKYmTAwc/Nz14GOlTTxFGtpCSfzuaNSjq1Ynaa4uC&#10;GupJH25/1jE4H49KdEV8zyyvLc/dzx/So1klMeSQeR2JqG+a8axmWxuVjumt2WGZvuq+PlY9eAcH&#10;v0zg9DpaMVoKyepoRsdm2KTsdyLk/Tj3/lUexiu7pn5QPX8+/wDh1HIrJfTvEQvhONdkSLcpaIQi&#10;QthJQRuYcDLRN048sjoxItW2iXEM4ur3Vri4/doGVpCqMwRkLYHdt2SOmUQjBBLYt1Ow7KxcjeTy&#10;ZJbq1kt1ikYBpCp3IOS4Oen+feqt14g0qG5WwudQjSYwmYZ6bMMd2cYxhHPHPHSq7+FNAYy/atN3&#10;GeMpP50jMr/u0jPy9ANiKOnUZ6itKW1SZ/tMkcTM6kNIygkjng8c/ebjn7zdM8kZVJCWhl3PjTQ7&#10;f7SXkuP9FjdpQtnIeVjWUoowCzhHDYGSQGxyrYtx6v8AartbeLS7oK5+aaSP5OhPfBB6DnBBYcZ4&#10;E8bom1WkyVb5SuBjGeBQ8kQ+6Szeh+8f8/Xv+Z+8vuMRnC8EfL3olZJAVEI/uhsdRTEkUsV8n2O7&#10;P4YPehrhFwiN7DOf8/pTuwNjSLR4rVnnt+GfKjHVfX6VZmeEFjknOfmI/wAff+VMeZZrdXt/3m77&#10;paTGe39KjSF5MtKmFJ4Zs/n/AJ9K8ipeo22bTpOpFIh1iW4GnXBsk8ybyG8mPgEtt4H5kVm+BtM/&#10;sTwnZ6XdxiOSNcyruz8zMz8EZz1rWuY5I7ZnMm4qMDdjHpz7U1YjbmQo7N5kmeMnjGP6D8/TrFv3&#10;fJ8zBYGHtFNvVK332/yQG7hQs6w/N5eeeOpwP5UW8jy7iw3HeygdcY4/nn64NQOxTy7c7m3NGq7j&#10;j5Uyxz+AP/1qlSc/MgLLtOV3e5zUezR0Rw9MJQI51QuoMjDhR39eR/nP0rLtfDfh6xt0it9Ct1TC&#10;rhowcZcMQTz/AJFaU0zNItwVLFc4Xd/jz/n8KiFw4DSK27jG5V6/5zWkbxjoxOjSuvdX3EMs7hNs&#10;ULMdsjr6IRwvfjIP6fmpghQfI/yqwKjqBgcfX+f5mlAniZgUzGUXai9RyfoMdPf+dRyMxPlpERz8&#10;27HP5f0p8ppyoilHmztCE27dv8Poc/rx/wDXxim3MPm/uMJGsmUZ+OAxAJ9/89Ool8iTDNBE0e/5&#10;m+X5emOh9gP8801re5k+ZN699y/eP4YpFWK1vGLiX7SreYPtDN93vt29vUZ6VNJKXbYq/MM9Tj/9&#10;QoXTWRSBIyrnO0grn6ev51LHZRQjJXaAMdsev+eKCeUpaer/AGWNJT8w5Y7+Rk5OT9T7f0ouYUy0&#10;iK24RsseVPU//XA/nV5ba3KYfn5uBv4x/h+VR3FxZW4BaUL/ABZ9sdee36/nQOyGQRMI98YLBONv&#10;Gfb3H8uvWodQtvMEaRQ4bzNw2eoORx9eaJtf01JdjTxhu2329+fz6VWfxPpio2+8XlfujaQAe3OP&#10;f8/rWapyeyFzRJpoJ1xzgMvy7l688U1La4kXchkx/sr0/Sqc3jLTgGja5UYGPvAkZ749/r0qjN4+&#10;tFfH2mFfQeYy/pW8aNZ9B88D7MZ7xQMz7u2QB/8AWpBK33pr0qw7cZ/HrVFLyVg3/FO3GM9Xkj6/&#10;g3Sl+33jfuotC29lDMqjp34xX8uupdn9G+zkaAmjA2yajINxwMHH9KaZLYncL98k9etVVn1sPvg0&#10;m1+795n/AE+5x+dTI2vSPuks7FGK8gK3+HP5ClzXDlS6k3nWjDJuZen3ufShZrBXUsJGbPOP51G0&#10;uv8A3DHZr/tCNs9veneX4luG8xr20TjLbLdmyfxb3/KgOVLqSM9iHZUtZG7/AHOlCSNGuTZEenI5&#10;qv8A2frnLXOvbfeO2AyfxzioDa3yzLFLq9xtz/sgH6fLS1K5b9S+t1MrYWxY/wCyQKct7I0i7rGQ&#10;EfTFUXt5NpWTWbz5f4tynHrxt5oNq4l3HVbs84xuAB/TrTDkXc0pMgBks/lz1EgqSGXUGIXyEboM&#10;bqzVsQQAusXnzHJHnHJ/KpDpkQCl5pn7Y889fxPvQHLG25pibVDx5MYHpuNLJdSwH9+yqO+Cf6is&#10;saLanHmM7KVO3/SDjP4H+VUdZ0i2Zrc2WnSSbblTIq3AVQO5ORyOvyjGfaqjLlJjCPc6eOdQN7XS&#10;5z3OMfhVpJ4gAft0TdsA5x+tc8sOmt92xt8bfm5wPp+dXILbSY13iOLn2OOmfSi5lZGkbu2jbZJe&#10;Qhs9WK801dStIjmXUYF29AoHH86ohrBgym3jTtuXHH6de1WLC8txtjzt3fkapC5S5HrVh/y01Ftv&#10;+yCN3881ZXV9MQZjlmyP7yvx+lZxv7VW8tpSvbiPGecVJHeMsmA8m3rt54/CtY1HEnlLza9Zj5Xe&#10;4Pp+7PFKmsRMCB5+AuclT+lVmvegijPyjrtzigXd2B5b2+7GOmcU5VZBy+RaXUoyP+PK4k65Xjn9&#10;act/BKny6bNkfd39On1qqLhwNyWmG68NU8V/eMm7yEU9lH51DqS7hy+QjXu3pprLzlfm4oh1Msd3&#10;2Rsdm3UwzXrv8yY/Dp/+ulYXZGRD8u3LNyc01LuxcpN9r3jP2Ddz/wA9MZ/T6UFncYNmudw+VnP+&#10;FQLM+NrbflbHzAce/WlWSQjdHc42nOFAqeaQchcJvAfksYF9d0gpsc1992OG3Vv4gMVXW4dlJNy3&#10;vlen6U+K+XG03C/dzjbjNaKWxPKTm7u1PlyG39uTk0NJqEgyGtyPx/Omo0U6Y80/p1/KnSPAoVFl&#10;xgfM3FafEhEatqinDC3H4GlWbVpMIqWvHsaY1yEJIuo2G72zj64ppuyiiUXA+Yf3P8Kz26jsSNJq&#10;rfITAOR91akjXUCPvxg/9cciq/2txJhLpBweqmp4Z5TybtSR2UdaqOothdmptyzQdP4Yzn+dNP8A&#10;apBEd3AOOD5RGP1okup2bnPXHUVHNLMhYu6dcfNJ7ZqpbAPKaoWzPNBxz8kdVZjqhZQt/DjP3fJL&#10;H/69SmdyR5twq/7hB/z/AJ/CMybM+Xdr9Wzz7Cseb3bpl6kbyauGZ/tsJ28/6sio4rjU0i88XMbs&#10;edrAfKPQc9P8akmCSAKbnd8vzZXNVbmeQny4plJH/TPj86ylKRfKuqLkV3q0oI8uPc3dY+MVIs2u&#10;KAknl/8AAo8flzVGCXy41WSc/KQWKhgBz+tPuXfaDbtlc8/KQTTjKXcnl7BJeatNypt2bt/o5OP1&#10;/pSS3Op/Ljy+oO77MfX6/wCfzqOWSSGXJlbavBO08fpmneetz/qr09cFf/rcfyqeaXc0UVbYjDal&#10;CqRi4h+VQAZFZunfJOSfckk98nmnjUdSjHy3UDLnH/Hqc/nu/wAKZIoVsCSRP91RUsVyNm0zyr3+&#10;VaOaXcrljbYeZdYb5hPbtuONv2dhn/x6phdaumVXyT/eGCMfrVaS4dAHF1MzeyN/jSwyzSOq5mbb&#10;z9z/AOyobJ0JDNr6FWguI+G75PtzQNQ1sxbZL+EEqOCvP061L5oJbY1wm7puB/8Ar0yZGdgXmcr/&#10;ALY6/pU6le690QC413d5n9rRIP8AriTU6S6msLGXV9xz/wA8P/r0qWX8ZkO1eNqrx/KlezUtvPmb&#10;e3H/ANai7D3Rypdk5XUZM4+XbCtRiO/Uln1lif8Aatl4A96U2qptPmu3+8f/AK1PjjDL6dfu/wD6&#10;qd2Vp0GiLVZIVK6urKeBm3FCW+uBs/2wrKf4RCvX8qFtVQ8ySNz/AHzTlRYl2B/lJw252NK7JZXn&#10;g10AtFrC9flYw8fzFQpH4qDMH1WHy+nmGFh/7Uq5PDAGz5nB4G4mmmGFYlKs42t1DDHWjzKiyuYv&#10;EUXEmvRtgAMfJY5/XimvNr7AN/bcDD+LdZs3p/tA1M8W9MF5BuYHd5nX9f8AP50w2hIGJ5fTarH/&#10;ABoKsuwyK48Q4zNfWr8YDC2fP6txVhdQ1NU/e3MXv/o5/wDihmo43toD5byPj/poxOPz5oRopDtW&#10;Tdzjhenr6VXNLuS4rsSLqmquQqzR8dvsp/xqRTrTI00NxCMZLKyY7VDNHGCUWRvyJ/8ArUy2jiUt&#10;i6m29RtU/j7UrsUVHoNmvtaB3MIV56LCear/ANq6q0mG8ltvO1VPHHfHT8atzrHK22HzmOPlVkxm&#10;qzfaAnlM5jUN95uv0HFItKJFc6vq8S+YsMHPVVkPH14Nb3wZ1GW+8a3VvNYbGXTXdZFLbSPNiGOR&#10;jPOaxblY3+VJFf8A2mQD+n9K6z4LwXA8UXBlnVl/s58Y/wB+P8+3511YH/fafqjy83t/ZtX/AAs7&#10;7yGHVTSmJnGMVOYiR1HFN8shsV90fmqk+UjEYI2lad9mBOQ231wM0u3HDUisRyKCZSuhwtgPuMGP&#10;+0xprRt/DEtI7jOV/GgOWGCfzoJtpcR1nVeB7VE63H3fKb9KlLAfLnmmh8DpQba6EDJIOHjamZwc&#10;Mp/KrYQ7cs2KRgADj9aAuV+q7lPFIM5wB71K+S2aZs+fGM0Bew3AYj0owSAD+NKxwc+tNbg5oC8W&#10;jmfjZGJvgl4yjVc7vCepD6j7LJ+VfJ3wisxNpULw+HbUP5YDMWXpj1H06V9b/F0GT4ReLgibt3hX&#10;UR+P2aSvjr4J3Mg0K2Eug3TMFyzNexdTjIOJjjr6d6+V4h/jU/R/ofZcJv8Ad1rd1+R6raWd2VVT&#10;oUSjGd0dwq46e/8AnmtS007fHzY/MNq/8fAI+uA3H161mWM8LMrW+h3m3vi+Q56+kvP48VoxNPj9&#10;zoMh9FlvAcf+Pn+deFGOh9c77F5NMtphhtNhb18y7bJ+vH+fapoINKgOHgtFbdgK0znb+lUVg1Ij&#10;A0LT/ZZLgnA/BD/j26c1IqeJd4SLT9Lt16fLGz/+yitFyrczd+rNSI6XgMJLRepULbnt+VSRtazc&#10;QSRSKwyGhsi2f15rPt4vGBfb9ttY16kLa9fflqsJZa5IMzeI2XjHy2wH9e1PmM+XzRqQxGFdywXG&#10;A38NkVP61JHBIPnMdx5X8W4J/Ks1tNnQZvvE92y/3VkC8flU0UGkKP3l5I/tNduc/rimnciVkaDR&#10;Qqm9dPnbacrukhXP61LHNC2PLgaP+9H9oj/oazlOk5229irNu6/ZS315K1Ylj065j8u40RWBGDm3&#10;UA/mBW8XcgkuLm3hG+aZE2/eE19/hVcavp7yEG7s22kD5GEmP05NW1kh+9FpXX7uFVf605Zblk3L&#10;BGqj7y+aB/IGq5iURDUDnb58uR0WGydu35d6mjvbqRlRra+b6rHGO3qQajS9Ky+TJcwqCe5zj8xV&#10;g36bsNeR7dv31jJx7/ep80hP0G7b5Wyumycnnz70/wAuc1Ck940ywvpcandwfJ3/AOHp1qw8ytyr&#10;XDAOOEtj/UdKizGRvS3umZjzyF/XtSkvMdyzFb6mi75b6OLHP7u1x/NiKk+zzRkb9XuG4+XaEX/2&#10;X+tVfJV2w9iw9pJshs/if5ZqRR9mG3ZAvtuzj8AtXHYm5M1paNy+oXTMezXTDP5ECnJZacxaOSPc&#10;3fdub+ZNCzqkHnNewoqglm2/KPzxinIEVvnuwSB1WOmLW5IIbSNWH2LeNv3fLGKDJaxKojtCOfy4&#10;qMvEp8xr3crHHy7cfTmhmsJNyNITgZwr8j/vmq5hkzOW+Q26he+cflXD+JLpYfjR4fjtEgWaTw/q&#10;j/MN8mxZrDJUZBCgsM9R9z2x1zS2AXb9nmYt0+WTj9K808aKZ/2lvBcEMV1FCvhXXfM8sYjkzc6X&#10;t3BwPmGw4ODgOR1YEY1pWivUqHxHoIu7tzhroY6hlhGPp96pfMZjmW/6+mFqqjQxSZ8ydT23XCgf&#10;Tir0VyT8ihW7/NLu/wA/nUwl3JYgKE5+2M3+6w4/IUx2t93FzL167Tz+lOMgeNlfy1P+9/8AWphu&#10;AX25jyT0LdfpzWkpxQEdxLbou2a6mAY4OxGz+lRt9iU4cXRx0AEnPvxUzSzIN7zRrn72Afzzn3qn&#10;NdRpMwl1BP8AZVV6/rXPKpqaKAjyabG2JS3zNgbpCMf5+lIo05UKLArLj+Ju35077XGDtS9XpnCq&#10;vP61WmvIg+xrxvm90/x/z+lZXNVEkeKEBmj0xSzL8pWNckfiajH2YvtfTkXce8afnTGu4Y13PcMv&#10;zfd8xecd8UQ6hDOGkRnZezLg9+vHakWTFLeZfkt48lgfTvUiWaTAkxAY4wkgqk90YvvLM2P4l28D&#10;Pfjipo7h0VtqSDDA5OM5+gH9e1AEp0+3Iwltyw+98ox61HHBbodptI+Odu4Z6fjTmnWMAGVwf7v/&#10;ANYAU0hpcg+a2SPmG4Dv6ZoBc3Ud5bghfKjx0H7w9PyqTdLGm5LWDJP3tx/qKg2jODFNhOMssgxS&#10;eYsaZKSfVs9PxoAsPNeSNvPlqpHO1jnP5CmvPLj5n+76elVWuYHGWguCuAQ20YP61Xv45C4ZFdfl&#10;zlWUHnpxk/5z61NwtzGg1zMW+Q7dv+z/APXFAlujw0qr/d+UjPtWaEkCM0ln91DuZtufr/kdveo1&#10;nthIBHZDb12s8WT7np/jS5gUTUa4kI8tmUsP4tuRQk1ygEjTq2P9kc/rWW09uAzywREZC7FkXk/8&#10;B4/x/CmxXmnrJiOzjOOfmZW/rn86TqJFcprDUJnPmttIJ6KPb6mo5L5tpMc+7Puox+tZr3ys2Jbd&#10;FXrt8np3PT/PNDaiGI+zWeccf6lcD6E/0/Sl7WL6hyy6IuXTXQO+FoT8vyk5/pVdb67tkKt5fqx6&#10;4PfrVW51GcqYpbNY9rYVt6cfgD1quLwRP5Rmcf3Ru4/l/WodSJXLK2pqS3zKAz3Kqsn8SwrkD86h&#10;fUvJTCX276bWB/z9Kyb+W4vZVfeCkfzZ3fePTjPpj0Ham/br+6bMaqe2XkBA/wA/jUut2KVI1V1K&#10;KUM8s7HccMG2f4mopbu0C7mXofvbR/hVGzS4gmaZXSN2PzMzEdPqP5VY/wBOkJyRnryw59+lTz9W&#10;VydCvqOvWVhD5093BHCqkyTMVCoMclj2GOp7d+nHon7Hvwsz8Q/EHxq8U2sgm0iFdMto7uCJJreS&#10;MySS2xaIASpFdz3nlyHLGORMkhRXz/49+PegeGPjL4b/AGb9Akl1Dx94rgN7a6XFp7XENhpkcjLJ&#10;e3RI2CNnQ28aYYvNIilNm+RPoj9qzxxB+yX+yHb+CdBf/idahbraQBWPmSXMoOWJ6nau45PTA5r7&#10;ThfByjGVea32/r+tkfL8RYiK5aMX6nxF+3v+0DP8S/ix4i8aR3Jk0/RW/s3Q04XzHBxI4Pbc5IBx&#10;0/Cvh74ZaPffE/4uy6qL9pIYJGjiZomIdt2XcdSu5iT27V3H7VPjP+xbK38KaXqA8+KTYsasR/pD&#10;ry3T+FSx57sDzXe/sZ/CO7sNJt7y6s7fcV/ebZCccew78df8cLPsdytxXTT/ADPU4bwao4f20uuv&#10;y2R9A/CPw7LpOnxxB7dcRgbdpznvzn1r1DRIbqKMNBcR7tuWdZjz+Z9ayfCem2mlAbbG2XsTJMo5&#10;xnGcfpz2rsdLa3h2iCaxj3LnKXPGPwGff/PPxUdWe1Wbl0NfR5rp7QefdYyPvRKP0x2/z6066S8n&#10;XL3r7O6yJn8Mkf59qLPUIIIudShVeRtWYnH/AI6amPiWOOEg3Nu21sFfMJzz9BXRzJrVnLyy3SMu&#10;7trmb5JLrjttRcbfqB/kVg6/oM0iLG9zNluGPPIxj0P+fSuvuvElqPn8+1X1bdz7f5+tZ2q+LtPM&#10;LRvrNmvfC55wP51nNU31NqftFJaHgXxM8Bx38U1vdXTssindCSuCp/4Dn/Gsz4MfEDxB4F1u38K6&#10;tqEy6hbMz6LqUi/NcoOTGx6M4XII/jQHOSGz634judH1WGSRtYt95J+6wyOPr/n1rw34raX4dvla&#10;K98V2ULKRJF5Y2vHIpzuUhgQVO0gjpgVwRqOlLTY9eNP6xT5JI+2fh58QdO8e6Uuo2pjiuIFCXlo&#10;r7jGxBwR6oex9iOoNa5Z3PzyN9Nw6cV8Xfs9/tGBPEBstO8R202t6VEpvkVikd/blgBLjdgBj9/H&#10;CPgjA25+wPBnirRfHOhR+IdKn/dyfLNCx+eGTGTGw9ffoRyOK9aEuaNz5zF4WphalnsX/Kjj+bbj&#10;d13ZqGaJwxYEbgw6mpXVhJ8vPy8+1MZP4j0/zzVnKMMYbc7N7fjUflxbWXcSy/oKkkWRhyu1Nv7t&#10;fX3pEjYJtYs3/Ac0AMZtq456cbvWmqFETKP7vH+f89amWRUUiQBWJwPeoZXYhVZ9y+tAEL+cTsZw&#10;q9aasTIBh+d2c/nUgz2X5WqRY2lj3LuY5+9j9KAK/llW8xvmXrjvTTsCkj/PtVgW4iO8L97qM9O1&#10;RmIDPmDGPbtQBGWZCvy9Oo96g1DVLDS7aTVNXvY7e3t4/MuJpm2pGPUk9Pz9Kwvip8VvB3wj0b+2&#10;PFmpKpkB+y2kZHnXLY6KvoO7HCjjJ5APw5+0D+1343+LN9/ZulWzNp4Y+XZW8yCOFQCAXLEGR+R9&#10;Ofu8gze+x14bB1MQ77I9h/aJ/bOa8kk8M/DC4dbdl2SX6rtmnXJ4TkGJO+cBj0+UdfBNKi8ReI71&#10;7jV4oW2v+7UO20Dr34z74+lYHhnSdRnxdyaDcTTScyNLqK/yD4/D8q9O8E+ENZvJt7+GIUj+8ynU&#10;fx9f1zWMp2dlqe9HD0sPTVjW8I+GJZ54oFsLctu6bXIGT14r6m8BQXNro1uFZV2qFK4OPpz7V5L4&#10;G8JSWbxyjQ7b+Hn7YWPX/dzj8a9k8PWOoRWMfl6RF/4FNn/0HHr1NaYXmjdnlYyfNKx2emahdRxD&#10;bPGPdY85H51pQXdzJHmGWLr0C/8A165iwstVifemiSepbfx9K1LcamflHh+T65PPpXcpy6nmuJv7&#10;ZwqhvLbn5dympY47khswQt9DtP8AI1jW8Osp/wAy1MPpMP8A4rNWYZNTI8qTR7yNv4mMwIH0+Y/y&#10;rSNTpYz5Tk/jb4o/4Rz4PeJ/h/qGIbPUprW60ry2+WOQXcTTQjkBQwHmBVByfOJ5Oa/G79hZ7q3/&#10;AGb9Ivp+JLzUtTuGY9W36hcHJ/zjj3r9Z/22tcXwz+z5qnia8s7iP7DHJOJCwJXZDK/px9zOc9vp&#10;X5T/ALIOnrpf7M/gu1y2G0dLhcr1aUmTpznlz9cjpmvaw1apWwr5+jil6e8zD2caVRNdbt+tkejT&#10;SCVHKfMNoDe/b/D1/wAKsvlyfeXb82OOh59P19/5kk0inY2GwuPmPyn6f57fnDPJHvyV3ZPHy9ff&#10;H+cVrGISXU+J/wDgrnrEU/ijwFoced9vYX0z+6u0Cg9f+mRH1H4D5CzgnrX03/wVWvRdfH7QdPjY&#10;FYfB0bnaP42vLkH/ANBH+TXzG5UHa57Yr73KY8uXwXl+bPlsc74qX9dBv2n915LDdX7Bf8ErtPg0&#10;79gjwNLbRqrahdarczbTyW/tK4hz+UI/I9K/HoKHxx+dftX+wP4TPgv9ir4Z6E6t+88MLf8AzL0F&#10;3NLefh/r8+nORxzX1uQxvjG+y/VHynEkuXBRXeX6M9ktZVB8xFK/Lg4/z6f0q2kTttbdn157dP6V&#10;WtgVRY5DnHAYjr+NWkLQp5bH72VH5f5/T14+s8z4wsK1vEm+4nWONVLNJI2FRRyWJ7ADvWT4Rhn1&#10;eyj8c6vbzRXN7bG4tYZIcSadZkbo4dv8MrABpSPm3/LkqkYXUt0Wa3MUuJE8so6Nggr0KnsRjg/U&#10;1ctxdXDFVaR+R8o/z/nNctSnz1FKT0XTzNPactJxW76+Xb5mTqtzr1tstrXw+bppBnC8JHkZ56b2&#10;wc9847dafpC+IWgkOrafBZzBibeSOYblYcoSU4IJwCpH45AFbN5JZ2aBr7VreP8AebApkywPpgZO&#10;c/j0qJ7jSp1C2+tW7Mxwiy5TcfQZHPp/+uvKlgYVMX7WpXb1+FWtbtbU540404fqWTrFu0TRyr/r&#10;I+VU8b8ep6DP9M+tZ8bbMrKF5/hVv8/5+tWlk0zTU26jYM9xvb5Vbjbxzn0PtzwfUVJb+JrGCPbb&#10;aLbr83/LRiec8/1r06cVRpqNNNpG2ktWylGk8h2RR5ZfvDbz+maSdpYzsuFeNvvDcoH0qa48U3Zy&#10;kMcMZ/659vx/r+XFU766lvm8+4n3SbeQBjA/L/PpxitoufVBck8wFgM/MMYVR19v8+tVY1/tyVlQ&#10;N9lUsN3/AD2IPP0QHjA+8R6cVV1vU3tNInlRyrYWNXZckb3CA/mw5rWs/Lt7NoYBhI8JGdvRRwP6&#10;H/JrDF154ehzQ3dkvVtJfizFfvsRyPZav8f8ir4g8S6N4SjghEE81xcyeTY2dpEJJrhwM7Y1zggK&#10;CSSQqgZZgMkUxL47v7fzJtS07SomH/Hulq95IOeCX3RoDjjaEYZ6Ow5rF8KeGfGFv8QNZ8YeLtct&#10;bmL5rTQrS3h+aGzL+ZlixwrnIDbeXZASQFUHroruOKRWEO7738Xf+fevPw+HnVvOopL10b83b8Ee&#10;pVlSw9oQ5ZaK73V+yT007s5XXvFXjf4ewHxDq09vrGl27D7b9isGhvLeLP8ArQBI6zheSwAjIHPO&#10;DXbTXS3Vq6zkNJHjc0eMHIyCMcHPscHj1FcH8Q9Vk8Xw3nw38Pyq13qEBttWuYsNHp1rIMSNIenm&#10;sm5Y4z8xLBiAoJrelupUZtuI0blhuGFX3PYf0NUsK8RXkoP4bNN9Hd3V92rW3uVXqxp4eMpRSk73&#10;S0urKza2TvfZLQuW3ibTJNTk0Tzi1yq7sBflX/ZJ/vYOcenvir0V7aQbUvZCqyNtVV5Zj144O7gH&#10;gZPHSub0i88y4uNWZ2VbtlEfPzCJM7c+5LM3sGH4XLq20/WIFttS0+K6Vc7Y7qJZIxuRlOVIwQVd&#10;1wQQQ3Tpj2KsfdseTh5TlG8+7+7oacni/wAFW0dq66rbst9Mq2bR3AYSF42kQKRx86oxXsTgDllB&#10;fN4303TcN/Zd1I26QCOC0bduW3M5XkDJ2benVm29QduO8ujaaqQXRs4wrmT986/eKsC2W53HLZbq&#10;29sk7mzJqnie10nTRqbW19PGJY41XTrGSZm3Mq8BAeBnJx2HtXn1KNPlvOX3tnXGUpyXKtexopqi&#10;6uBeiCaONZF2+YojOxow4bGdxIztKkAhlbPQbpY3cDYfmRh6jnH1Hv8Ay/Cm9wSNw5QfdZRyOf0P&#10;t/iaYb/YmJVzhflxXZTj7OCitkZczvcumcRN8w/3Ty2c9/8APSm2147bimcFiMe+f8/Ws5DPNMyk&#10;Nzyzf5+tSmZQwRW+Uf3f89P8+taApFwSqxPH/fI/pTGkLOVVt3qtVDdeYqqp6cMfpU9nIZLuNGDY&#10;3gMNx9emB2rOWkWyjo451t4Y4fM8vEanABOOKckk0u7l9uR93vg9SD/n6VFc3toD5UckbZ6nzMcc&#10;nv260kep2MaeZ9sj+X71eRaTZ2KSLeGf5fLPPbPX2/z2pDAyvlEX5uNxXHWqcviOzidSWbHZkHH1&#10;/Kq8/jO1hfK7v+/ijK+v86fsaj6A6kF1L72vly+a3O0kq2QfbinCK1b52kLH+Jc5wPz/AMK5a9+I&#10;trFtkV4d/QKWI59O38qxNS+Muj2Q/wBJ1SKMBeWfGRVxwlaWyM/bQ6HociW+du1dvVcj+ePSkdrU&#10;qZpFUfN1fv26/wBO/FeL63+0v4Ps1eKbxHGF7fvgA2AenqcfqOOxrkvEX7ZXw50wE3viq2hx992n&#10;AwPUc9eeO36Vp9RqJXk7DUpS2R9F3OtWUTMEnjKxt/EwJHv+noaqT+KdMhLEN83Rivbj2HA5zXxj&#10;4o/4KXfAjRBLDL46sCythdt2sjY78L/gev1rz/Vf+CrfgydpLfwpZahq0rMAFsdLmkb/ANBC5/zx&#10;WclgaXx1UvmjWOGx83aNN/cfoBJ4usvNIgGG7fwk/TB9f5Uk3jKOZvMkwNvRfMz69eK/Ou8/4KHf&#10;G/WLlo/CX7P3iT51Plyajaraqf8AgUjAfnWdJ+1r+3JriGPT/BegaOuP9dqWtCVtx9ogSPTnI/Lj&#10;kqZhk1Perf01OyOTZtU1UT9H7zxkBFkmP5QQGDDHXA9eQT07/wAsfVfiZo2nxLLd67DGOT8kqrn3&#10;6Y6EeuPevzevfGX7aXiV2Os/HfQ9LVhhk0fS3mbHr++2/wCe1Y9z8N/iBrn/ACOH7S3i66PTdp/l&#10;WWPUEqG9c+nWuSefZTD4U38kv1Ounw3mMl70kvvP0I8SftKeAdIVhL4nt24Jk/eE9f8A61eY+NP2&#10;+fg74bmk+2eN7FGC7HDXaLnj0Ygjk+3f0r4+/wCGc/hbMwm8RT65rTtkN/a/iC4kzz1+Rk+taelf&#10;Bv4LaMM6b8L9FxuypuLRZmGP9qXcf15/SuaXFNGP8Oj97OyHCl3edU9f8S/8FUvgrYtJFY+IVuSD&#10;hVtVaQnr02hs/nXNXv8AwUv8Q68WbwV8K/FmqAglZLXQ5NvTHVsfy6Vk2Fpo2lQKNH0uyswo+X7H&#10;arFjPYbQMD6VNLqK4WFpSy/xVx1OKMbL4YpHoU+GcBHe7Ibr9sL9rbxFIDofwQuraNujatrUFsR2&#10;ztJJ/SqEvxe/bo1GQ3YbwjZ7v+XebUrh2X6mNNtaL6nFuJDBe6+/+fpSrqkBUf6S3/Ad2K4anEGb&#10;VJfHb0OunkeW0/8Al2j9zpV1FWGGkKjkELx/n8/60ts88sZPmruPHT9KyZdU0tCrLGwDcMDjr+dA&#10;1XSpomdonkK87BIMH/PFfh5+oWNeR5o2DPeL97G3aQaQzeVKdt+vPUBcke/Fc/Np+gXu4Jb3K55k&#10;8qTlvTtn06daqwaTbux+z3uoQ4PEbTP8v4f/AKqm4+U6ie+laXcmp+YSMZ8vGPz6UG8vYSV+2M+W&#10;+8rD9KzYryWK1W0a13bf+WjRnJPqfrUyzTInyQuinjcIx+lVcfKi01xO0hMtwxP+0wHb60wPKXyJ&#10;ZFVR8vGcd/UVCt/qETnyTK3X5nUfoD2pY9evbM+YYuTxiRkPr6NSuPYkRnLeWJZF5x97bn2p0qW8&#10;KsnkMuWBYmRzj0PSq41qadWXypGUcN8q4/V+PwpZdZvJ9yodv+9xx16jNJSRNh9nLZyP5bB3GeoR&#10;jg/lV6CGKOExhnAborR4xWTHq2oRq227gGeMTNtHToQVP/6quR3d6xy7wqo43qc59+gFUIsI08L+&#10;XvYfVFH8v8Kdc2ltcRMtxB/rFwVZyM+oqk97cSzsGvNy7chlVsE/UYpkcip01Biefm8tyPry3+f0&#10;oBI0EnSWIfZ443XlQ0Ug6/41Yt18twTFGvGGVps5z9KyYppHkbZcfJuBC49ev9atQ+XsAldW7r+7&#10;jBP6CgzlA1/PZkzFPGu3hdy5z7dRTPORtziSPI52hunTmsVJYoW8plZd2ehHA/z7VasJLB5CXu2+&#10;ZsY3FcNTuJwNezlEj71MI6fdUZ/OrwM2xn+2xq2PlX0rC+1jy1BMjJgYVpJM8f8A1sVI8pMS+VFJ&#10;t3Hd985yPwp8xNjWEkiZ+13sjNuwPLjIAH5URBR88tzcf8C4x7VnzzQFFjFjn5ucq/H60W1rD5e4&#10;2TBW6+XaluPT9TzzT5hGrJfWKjK3Dfew2Xx/M0+DUrHyi+4D5uvnAY5+tUUNtwIIJFzgDfbqvH5V&#10;JHcFFYW8DN/dZtnp9CaXMFmWlu7N0EuV+6PmaQfqc/5zTfPt5B5iQf8AAQxyMetRrq13NxIGUD+8&#10;w5/Jacb91B3RjPP8XX9BQmLll1F+1RNuJthtXjlSc/pU8dzDEuBZMzdPltyf/ZaqR6jNtbzPXP8A&#10;rsfhwKcNbMTqiRJ/vG5Yn+XNVcUk9iy95HIm02RIDY/1TDB6egpSQJNqaNN8o/uHkYz3qnJfRg7C&#10;8a4U/dkYH8/60qahk7Y5YWX0MzZH680+bYmxqJPdxw4j0pl287Si4/nTTcXrrldLb/vhcD9apnVi&#10;D5IWPp8rDJ7+vehdWkf5pHiA7kxtWqkieRlp5NQQbZNOUL/vL6/WpGa8VN39m/8Ajq//ABVZ8c6T&#10;/vDLE3f5YStE8g2bIZE44/dwknP65rLmsVy6ltbu/lDNHaMo6D5VH82pUuNSzg2jN9WX/wCLrNtn&#10;kYkzJtKj5f3JP41IZk6G9C9hi26fnRzWK5TQ+13icGNW6Z2sp/Dhqje6vSvl/YFK9VLEc/8Aj9Zs&#10;yxv8qXbLn/p3ANRm22AyFppGZflIgP8ATpS9o7WKVMvPe3ZwP7PG3djdkAfq3Wobi4mA8+RF7Y/e&#10;Kf5NUPkWqf69JB/e/wBH4PsQf/rUv2a0PzoSf9lbcDNRzMrlihBfagw3JZtt6fNhc/QFqdHdz4+a&#10;Jcrw23HH5mjMVmmI4Px8ocfkOPypqWyXalo3b72HxAM/ypCZIlxfsnmRwqu5sqcrz+tEd5rCrmWB&#10;lK/9NA2R60jQNFIrCOQ8YLfZ057Y6c9PrTRFGH8oGZSfS3B//VQC1JZLjU352HkZ+8q596j87VCd&#10;yxL94D5pgQP096iaOZQEt/M5/wCmKjNLglsFJhgdPK60FpExuLpTuYxq+M7ROP8ACj7Zd/fZ4v8A&#10;gV0MfyqmiuMn7LJ/vBlAz+RqY3MMSBJ2dd33f3q5/DmgdiZbu8PE1xbAdts4JH6dKk+2zO4XzEkx&#10;6XGf6VVa4gWT92zfdw37wcfTnj9Kge6jidWeeTp/FdcD9eaB8ppiS4d8CRNvp5mf6UKt4TndblVz&#10;znms2a+sMeabpju/6fug7d6iiu7VXwZlYdRm6Zs/rQHKbMct+Ad13H7bc/l0pv8ApxbzJLtFyf4Y&#10;W4OPrWfFq9ujbNhU9APMK4/Siafc4mWU7d3LJJK3H4DFAcpeUagrqp1ONs+ts9PaO7C7lvow3+6e&#10;fzNZSS4k3rb3Ewb7rLcSd/bAqw1xegc2Ey9v+PiQE8UBy9iyo1B4iX1CPjv5ZP67venoNQLKwuYc&#10;e6tkj86qm4lJ3tpZx6yXTf1+lDXUssy+VC/ydFWd+cf596CbFgNewrtlv7NMDhfLkJ/p/n86q3M1&#10;zGW3zRMqnjbuXH61Yk+1y/uzZs65+XdNIOO3HSqt5FcMuZfkXH3Vnbmi5SiAknulJiu1Vcep9OnH&#10;1psYuAubi+bHbco4NUTHMvEcci7m+Vvtp/wFSSTXETKZrfPPzFrjjj8KSZRdSS6jDZkiIznd5ZP5&#10;81K93IrZ+3w4292I7/SqNvqMFvhkXy1P8P2rcP8A0HrRPrfmII0ef5uf9ZyR9eKYF6S61H5Xtpof&#10;m/uyH+e2hL663ILuWH5uMC8UfoV/zxVOKWZtsbXMqK3Iy6rkU5dQt4j5Mmpqu1fu/ahu/LFAtCW4&#10;lu5DshMLkH5j9pQ55/Cop5NQjj2SWkUgxkHzh6/Sp7W6gZWR/tcvT7qFs5Hb5aiuZFSZx/Z95IrD&#10;/lpatge3K0C+EkgmuY48LHbhhyFaYc+nU9fwrsPg5PezeK7h7plw2ltgq3BPmxf0zXCzO0I8uDR3&#10;+Zs/6lFx/wB9GqHiXxL4n8O6Dfalo9xPp7x2bGS4gdVdVBycbMkk46Dn0rowtSNHEQm+jODMKM8R&#10;gqkIbtOx9GsjHO0nr6daCGznY31x1r89Nf8A2trO0uGS++LGvPJuw6i6vWwfoOnPHpWPfftXaTdy&#10;bl8ba7MzkblmW6PfHRsc+3U9ODX0v9sUP6Z8NHIcyltB/cz9IWXccqOvFRN8gwa/MzUP2n/D7M/n&#10;xa3MC3eHr/30w54/pWXL+054aK5GlaltxwzQxcY7nMgP+HtUf21R/p/8A0XDmaS2g/uZ+ojtGibn&#10;lUfNjlqikvrCPJfUbcbeo84cV+V17+1F4eiXzIvCt/IWUso/crn/AMifTPpnpVE/tYeVu+z+CJwu&#10;7G64u41A/LOPyx0qf7bo9jWPC+bS2g/w/wAz9Wpdf8PxL++1+yX1LXaD+tV38Y+DUbDeL9LGDzu1&#10;CMf+zV+Vh/am1OV9i+CrdWxnaNWz+vlevekk/ac8XXdyYV8GWuMblZb6RztA64EI/nU/29R7HRDh&#10;LNpfZ/L/ADP1Of4hfD+MlJvH+hrt6htYgGPr89VZfir8Lo9wf4meH/w1iD/4qvy0f9ojx2SsMXh6&#10;3VifmV4ZG2jPUdKpy/H/AOKDOIorDTyckFf7Nn3Kfb957/pUf29TXQ1jwhmfNrb70fqjL8YvhNE+&#10;1/iXofH93VIzn8jVO5+PXwbsM+Z8R9Nk/wCuUxk/9BBr8s5fjf8AGORCiW1rECucpp8h/wDQpDzn&#10;2pU+LPxomRlDR/dyGjsUy+D05c4/If4Q+II9EbLgzMHu0vn/AMA/T64/aQ+CNuGD+P4W2jOI7Wdv&#10;/QUP+TVZ/wBqD4IFd48aN97GF0y5/wDjdfl7cfEL443su063fWx25Hl2dr3GM5ZW/wA+mSKdD4s+&#10;OcqBIvEF9cLu+WSQ20YHt8seFPfkc/lWf+sEuiRrHgnF9ZL7/wDgH6T+Of2kfg54g8D654e0jxNJ&#10;Pc6hpNza26/2fMAXkiZFGWUDqfXHrivmv9n++afRLeceJ7dv3K/6q1PTjHG7r+P/ANb5ustY+Nl7&#10;rcKf2rdNH50YkH24IB2P3IxnPsa+tvhja6lbaNZwRaXNIBGEMdveRgJgDnD7flHTAyRnpXk47HvH&#10;1IeVz28rySpk1OanJPma/A7aKZIUzFrEKsGAkzak44H+1/n+dyPUd8QWHU5JF67Utxg/rTYdO1i9&#10;jWN4l/3WySPfPAzVqPw2xjzcRYbOG8qI5X3xkd6wSsej7ols8+79zBdLtUcNhD9RlRVkXd15nyxT&#10;/d+bdeAL6c4PH86P+EZu5mJW/mVWHOVI/wDZsZpsPgm+/wBVc6zJKrHPzW+CB7Hd/hQwXJ3HPdzu&#10;V2PCuf4Dfsx4yf7tSpNKE/fmMtjPEDPx/OiPwotudsl5cSfNlQ+9vbuT2/zwKZ/wjlrJIz+e20tg&#10;rHCF59/lpoUiaC9to3P+lW8bDkL9lUY+ueakt7/D4k1JtzfdWPylP8/89qkGgj5SuoXQ7YA2nB59&#10;BSjSouIn1WZug2q4Pt6Y/wAeeKDPlHw6nBKNrvfSHYTnywoH5D/P51JHeWzrs+zz5X++7DP6U6Pw&#10;9ZOAqxMV6/Nx+PvTk8P6QJMywM3Pyr5g/QEiqUmjPlj3HC9smGyCxZu+Gdj/AE6U77Si7ok0yFWB&#10;wzFg2PzP/wCuiHSNNhbnTfusPl3dffg1M/h3QpX3S6VGwB+7Ipf+ZIqoykZyjG92V4tVnx9oEcUa&#10;7iPlZAQfw3VaGoM6sPt8a9m7kHPTG0VIdE0xVVRYR7ey+XwOPSnw6DoatxYWqsf7tuP6V0RcupPN&#10;FlZr2WMfvtRDA8qpiZVA98yAH8cU19TtTJtTUhn/AKZSr+IOWOKuCxtozst47dAvP/HuD39qm3rE&#10;mRJGc/d2w7c/SsZSuG5QjurDLFb5pGXk7WTr/wABQ/zqWO7hZFkilk6YZd0gz+gxVi31ZpIwzRyK&#10;FJDIRjH4eh9vWpn1bcoaNt3y4XrxWkZaE/IpTDTdSspNP1PT4bi3mXE0M0JZHHowY4P5dqnSZHfN&#10;vpZ2jjb9nAxVhdQuHVVaI8n7wVtv8qFvZUynk556Yb/ChSv1FZ9hvn3cQxCrYP3Tu+7/AOO1JFPM&#10;vNy0jHp8qP8A0H8qrrqkly7AW842tgblOW9xTpbu5dcx2xk/3+gqZS6DUZMN88Jys1x/3zM34cmu&#10;B1xoZPjnous3Gp3TTL4f1K0tLFdPdWZWltHlYSOP70UXQ446ckjuDJdKm7+zlVt3OxRj68muJ8Q2&#10;/iAfG7wnPHdRR2S6fqaSrJj75+z7RgZznDc54247kjOUuZJGlONmzqlnuLoZh0e8OP4pJhz+T1Yt&#10;zLFFltHmPbb5gH8mqzIb6FcxXdmPTdE3+NPRb9Tua6hLd9kZx1+tTFFNxtsQ73Yfu9F2+itc5/TN&#10;RXH9o5LjS7XG3+O46f8AjtX2hut/+uRc+kQ/+KqEwlWbdeZ9BhfT3Nbchjz+RTaDVnJdbCxGerea&#10;WP8A6D/U/wA8xzWmuNtVVsV/u4Vj/h/IfjWi8SbOLmTpztdaiMcJw0tw209vMAA/xrGcWaxl5GW9&#10;jr6R7jdWfTG3a3Jz25HQf/r7VGkWvSFcX9vhl5cWx9On3/6VpS21rI26C6chum1hg+3Q05rGBOPO&#10;k3Y/v4H6Vnyl8zMlrDWz++GtRs38P7vb/wCzf4VGum6zHnGveSp4Ki3DY+gLVsCwtI034dtrfxyN&#10;/n9aja1hkG42kf8AvBff1+tKUS1NlD+zdQ27LrWZm/7d0x/M1HJb6vBIu7UZAPu7lWPP8qvrp1qT&#10;sNvn/aJIz+NL/Z1gr4FvE21evp+v86OUfOyomnzSP5j6w2//AGjESeD7VF9nmK+UutlfT94nPv8A&#10;drQNvp8YXFuvox2DH4+tTC3snXK2yHb0GBRYSlYxJrDzGZm8Rz7uQNs0Yx+O2mpaaREdp1qdsnkG&#10;6G4n8AM1uQvbD5Db7cn+Fv8A61TD7IhHmw53cKGjyP5U+Rbi9pI52WLTgm2Oe5f+6pnO39GFVZIt&#10;PwY7q4m3Mv8AFdNx9OfTFdZImmbVzbJzxnaKbNBpoTdDEpI6DbwKl0/QFPucnFHozNz5zbf4vOZv&#10;60zULXSZAEMcnzdf9Mfj9ef0rpzHCmWMa5PbaOP1pzyusJ2QY+b+7jPHpU+z7miqPzOMTStFiDfa&#10;j5ynjEkj/L+Xb8PektNN0BNzJax/e44l49j/APXrsg8jBZZDEP8AeRv8afFOkbnzQu7+6sZx+lHs&#10;Yj9tLz+85SK00iOQyLYFt3GU83j9KkNtozFj9gl+7xhpuP1rqg6bg+4btvXb/jUbSRbQA6FmP90U&#10;exQvayORuNG0GV/Nl0yaQbs4k87ufrTZdF0Fo8to5x3WNpAB+ArsEeKM5CKxbn0z+lRm73t1gz/s&#10;yZ/p1qPY9A+sSXU419J0kpiPT5tgGMK0/A/A0230HQVcwx2Mj8Hfuml3fiS3v612n7xyrbY8deT/&#10;AI02S2TZ/qofVssOaX1cr6xK3/BOTl0fSoYwWtPlU4KrfSfy3Z61G2n+HFkwdHY4zws8me3PBJPT&#10;pXWPZhj+6tUXt6n+dQXd8mkwyXd9tSCKNnkYY4AGT0/zmqjh+iD20u/4lL9mf4b3njD9rSHxhpvh&#10;nRV0nw34fUy6lfQzNeiVnkZodxAEcWUt2+8xYsxKLsVn+cv+Cjf7Vd54v/aDvNJ8faX/AGbpPhV5&#10;baxuorzz7G5vG5wJNqlWwAgEiIS52LvJGfs+DxHD+y9+yDrXxe8RQLFrXiGNryGE43ZYYtoffjaP&#10;XH0r8iv2z/Hhg8DX3hnUJRdX2ueal4twgbzZrnIYng52oznnODt+tfo2Fh/ZeVwg97fiz4mUXm2a&#10;Sa22XolY8i16Of4t/HA6dc6Yt1ZWNw3mSNC0kbTswL8IOSPlQd8Livsz4JeAfDui6TDCfD+nx7VU&#10;hf7KkiOR1z8uc/414z+xx8L7m1t7fU7mGPLRgvJLaq5c/l1z+tfaXg/QNMit442ii3Kvyt9l24GO&#10;3PFfB5hWliK/Kun4s/QocmFoqMV/XYl8N6FpDRZWxsVbjJWzK8/98109nomnqf8AkH2e1myGWwyR&#10;7/dq9o1jaLtSMJu/iUJ0/Cugt7WFEBjRceo//XXKqHc56lbmMey8PWXAEVqFDfdGm8gduOlWB4Y0&#10;UHLWlng/eVNNA471src2dp9/Z71YF7E/71ZW3DscYOP+BVp7KJjzyRyl34Y05nzBbxs4+632FOPf&#10;AqrceHggMsrDLLnatr81dqtxEo8xJoyT249fXNMlaQ/vW2+2NvP6/wCcVP1eLK9tUPN5fDsKEpDb&#10;SKHb5m8vGT6ng1z/AIp8F6dLY7A17nqBFGARgeuM+nTtXrlwiynaJo89OSv/AOusPVLFlLoi5+bn&#10;leP8/wBKxlhonRHFVLo+UvG3w5k0vVYPEOgRatb3mnzGWyuo9q7SByhyPmVgSpU8MpI716P+z98c&#10;NS0+cazbW8lvJGVg1zRppAvHUMM8EH5mR/qp/jWuw8X6DJJbNcCP+LLD/PtXi/ivSPEPh/WY/FPh&#10;u2UXEf8ArI2chbmLjMZ4OMnGGxlTzg8g8sZToyt0PQly4ynaSPt7TdX0nXdMg17QL5Jre6XdA3Q+&#10;hB7gg5BHYjFOY7W3Pn5hzx3r5x/Z++OlhpbrfpJNJo93KVvbVuJIJRgbyh5VwNmQeHXGCw2sPo0z&#10;W2pWseoWVyslvcKJIZl5V1I4IPcYNenTmpo+dxGHlh52fyH+fnB3djhc1DIzou/ru9P89OtBQfeK&#10;/wAVRlGOCeF6nmrOcc8aSoUB+b3OKHilKKWXrwB60mNx2KdvFJ5ojK75WXdwdv8Anp/hQA5Y8NtK&#10;fnx2pJbgRL5SDjdjj0o74lPy/TGKzPE3ifw/4R0S48Q+KdVjsbGEZknuGwB6KO7EngKOSeACaASc&#10;nZGgzF5QAmP8en514f8AtC/tneDfhOtzoHhS5g1TXF+WRt+63sz/ALbZ+dhn7inr1IwQfG/2nP28&#10;dU11JvDHw0S5sdNYshlT/j6vc9sj/VIe+DkgjJGdp+bdKk8Ua/dreahoqxICFhhL/KoHYfLyeO3F&#10;Sry1tZHrYXL/ALVX7jsvFPjbxd8Y9en1/wAVa3eXElyR+8nb5goH3RjiNQcgKMcdhzUnhHwJp1vd&#10;fZ7bTbf5mG3ah459+vc1reBPhx4q1K4jkNp5fQbWjP549fXivavBvwl1G1USSr1OP3kPC9+hyfbr&#10;0rKTk7xienOtTox0MXwB4HtoZI5JrKP5uV+UcZHPTv8AWvWPC3h63h+cxou3nZ5Y/SrnhfweYE3s&#10;nzbuf3IHP+fpXVaf4ek3fLA238KqnSlFXaPLr4jnbuO0WygjkVzN93len59K6zSbi2t02+aVPXCs&#10;QP0qlpvhhEj2NbRqDywJ3c/jW7p2i2cSrtaOMbs7do/P612U01qefUkpFi0vrHb/AMfEjfN8qsck&#10;1dj1KMEFY2/M0yCO2Hyl9y+qxirKtpecbzjgck1069DD5CpqcROVifn1UipIrxiW2W+Sfvc0Qz6Y&#10;rfKu4tz9081K1/pYkAjOPX5c/wAqq6IlJ9EfNn/BV7VptN/Ys8aSoVjZfDWrSxtvHBTTLnp26n8z&#10;X5u/s+eda/s+eBrctgx+D9NLc9zax/T8ua+8v+C4PjCDQf2FPFNyshRX8P6lFukUrnzI44Rxxz++&#10;/wA5r4h8JWDeHvA2j6LtH+haVb2/C9NkSpjp2wPoK9bBW+qt95fkl/mY1JPmj6P8zTMnnLiObAVc&#10;Da3bHT9D7VWmuGJ+U5c46+v+fpSSzeVLuDHG3Cs3Qcd/f8KpTTyqVVZFxtBVc54H/wCv+fI79UYm&#10;ftD89/8AgpTrEt/+1NdW7Slv7P0W0g6jAyGmxx/11/DNeCIdz5zXrf7eN+NR/a58XTD7sf2GPAJ6&#10;rY24J/ME15H8m7Ar77L48uCpryX+Z8xiZc2Ik/NjW+VcggfXiv3P/ZvEtr+zb8M7KULvtfhzoUL/&#10;AClfmXTrdeTxzx/Pmvwwwmfn+bviv38h0C28LQw+FLT5YdLt47OHoMJEojH4AL2r6zh+P7yb8l+b&#10;/wAj5DiaX7umvN/hb/M0ILxEjDAbiRnsP8/5/DQjvbJwoIkLbcsNo9KyLa3nO2RbeQrnG7aT9D71&#10;fg0vVA/yWLFlbHzr+HfH519LKUUtWfKe9bY0tNdL+6a2geSP5cyScnYo681Xvtd1DxLq114Y8H3T&#10;WOn6fI0Wraw0YJkkKDdDblgVJXcN8rBlVsxgNJvMM2naPrttFIi2yL538LsOmc/4cfQUaD4Jj8P2&#10;Muj6V5cNrcXU008fzSEvLK8sjEtknc0jseeSfSvMxUvaSspaf8Nb/gnRR92Lk469O3r8uhzWpar8&#10;KNDvI45fC8eqXUTfLe30f2iVTnlldw7D6AgD0ArofDcHhHW9LuNV0Lw/bWf2tla8X7GiNMOoZuPm&#10;6984yavR+ELSxbZGiLuwP3cKAngAA8c8Y7+lWP7BtUCoyF1HO5pDj/D/ABz714dHCVlX9pUqLy5Y&#10;2t8/89wbxMtJO66p7Gfbz2S6JJanav2VwLf95ubaP4Rk8gdOpwABxgVm2plaIyLluCQu7r15/L/P&#10;aukbTtIi3oyx/KvQsNw69Qe3+fSm3F7YBtokbG35XSPGM/h6n/Oa+gjirbJsz9ly6GCun38wBS3k&#10;GPu7I8AjP6f56Vai0i/O15VX1+dx/nvV6fxDaGYbIJflXDR5HHFV5tfjaJoTb8HnduIP8/8APtWn&#10;tMQ3pEpQp9WZfiHRzcWE2lShY2mj/dyNhtrAghsdyrbTjrUfh3xOb9Gtbi3aK8QgXVmx+aN8feH9&#10;5G7HnIPXrU16JHZZfPDMv97vz/8AX+nPvVG50qxv2ja4tctGu1ZF4kj56Ky4K59iOPrxtUpU8RQd&#10;Krqmcko1IVVVpvXt3NS4h+cyQtuw34Dv3/r6Vh32hWepXslzqeqaqyPj/Q7fVpoYVG0L9yJlznHI&#10;bIJJ4+Y1ILK5gbbDrN2NuRtlaOT6csm7PXqfrTbm14/0nULl+MBlmEYByP7gU/iTx9TWNHCyVPkr&#10;T59b3at8vP5m6xVaMuaEeX0ZJGui+HtOhsNOgis41yIbe3h2j1JVFA3fl9abdJeXi+Vejy4V+7a8&#10;MZSDnLkds/w/QnPSoQ9pbFmh2qzL8zEcnvyScn86rz69bQ7VabO45JyB/wDrrsjGMY2j0OeTlVk3&#10;NlqSYNMS33ufunPf1qRpZtQvbKJ7K2axjjlF61woZon3R7CqnkgjzcjB6L3GDz994psLaHdLPHHt&#10;yxy2Mjtx9Pz/AJ4uo/Fzwzp8gc6nGew/fenp69P8jmiS5o6lRutjsrI+LbS2W3l13T932eZTJa2Z&#10;Xy5PMIjYdAV8vBZT1f7rAcVcvI5bmwnifxBdLJNu8uS0WOIxblUBk+VuVwSM7gd/OdqkeT6t+0v4&#10;A0SFru51uMDB/i78cZPXj6dfy4LxH/wUR+CHh4NHdeO9NV4zkr/aEYPrjGc+orGUcPFXckvVnRTp&#10;YipLSLfyPpvKWd7NPFfXDLMQVjlnZlTGOmegOBwOABwAdzNWfUEYeVNNu3dBuzj/ADmvjLWf+Crn&#10;wft5/sujandalMxIjWxs5ZWLD/dUg9u+awNV/wCCkHxI1obvBnwF8YXG7hZLjSTAjHsQzsAB+Hp6&#10;8cs80y3D6Sqr77/lc76eU5hWs1TZ93x6pbCQKZwrDsW69akXW7c9JscfLiQbfpX56X/7Y37ZviiI&#10;HTPhHo+lpn5ZtS8QRNkY6FI8tj8fT2rCvvin+2z4nlZNV+KnhnSY2AH/ABLbSe4Yen+sKj06f454&#10;anEWVw+236L/ADsddLhzNJ7xS+Z+jdz4o0uBGlnvoVyfl3SDr+GPw75rE1n41+AdAWSa68RWse1G&#10;LbpPQdOP85HQV+c+oeHvjV4kDL4w/af8SXUe0botNs4bHHtld/bNUT8BfBGoEt4j8SeKtaG3D/2t&#10;4jmYE/SMpiuGfFmDj8NNv7j0qfCuIfxzR95eMP23Pgl4TTOqfELTIW25Amvo1weP7zY/z37+YeKP&#10;+CsX7P2ifJD4wguXDHdHas0xb0GIwc8e/X26fM2k/BP4L6M++z+GGlsw5zdRG55/7bF810On6Xoe&#10;hjOj6NY6fhetlZxwgD22KPauGpxdUl/DpJep2Q4Tofbm/loen6z/AMFZodXRl+H/AMLvFOsR/wAD&#10;2mhylTz13MFwP881yerft7ftT+KwV8M/Ae5to3+6dW1i3tce5Vjn88/yrHu9VZ2+e5dunzNk5/8A&#10;r9qrtqII3Rud275tzVx1OKMylpGy+X+Z3U+Gctp7pv1ZFq3xq/bh8X7ll1Xwnose0Dy5rqedh9DG&#10;u3v6/n1rntU0P9onxK5PiT9o9oBJ1h0vRRtOeuGkfP6V0j6gVDOWLK3XFQyamUK4favXHp2/OvOq&#10;Z1mlTeq/lodlPJ8vo/DTRy5+BVvqJ3+Kfi1401LdjdnWFhjb/gKp07YzTrf9m/4L20vmz+DxfNuy&#10;smo31xNk++XxXQvqfkr5kk33l5BNMOsxOWAG5Tz/AJ964p4jEVPik2d0cPh4W5YpEml+Bfhx4bMc&#10;uh+A9FtWj6SQ6XEJP++tu79f51rJqMkK/Z48Kq/dCt8vPt/ntWA+uxMjRlzx7/nUFxrZ5YN05+Xt&#10;x7dKyd+ppyxR0j6gERlW4IHbbz361GNT3o3z/d+7z71y8niNlj5k5bkZ7/X/AD/9aFvEBX5i+RnG&#10;3HH/ANamkT7SEdzqjqhI3+cy54P+FRjWEEO15Ac9T1/yPyzXIya9JINxkxz6/Wo28SlWaJZE+9j5&#10;jwOaOVk+3pnWNrUZTJHsuO1RtraFWL4PTv71xF74stLM77i+jj7ZkkA/nWNe/GDwXYHF34qtNwzk&#10;RzBv5c/hitI0Zy2RMsRA9KfxD5e5S/CrnPfp/OoZPEi7M+dncOfmxx/n0rx3UP2ifA1sWWO/nmbp&#10;+4tzwfXnANY13+07p0Tf8S/Q7mTnrM6rn8s1t9VqvZEfWD3WfxEzKGD4PTJkwD+tVTr2w7WZR+IH&#10;9K+e7z9pfxHMWWy0C3j3ZP72Zn/lisy5+PXxBuJTIs1sg7KsPA/MmtY4OoZe3k9j+pdo5vKXZBMr&#10;IjfLtUYH69vX0qF90Uy/abaVjnKt5y5wO5wvvWlJbW7/AHr2ckcfLbn0/wB2q5t7JMwwSXzNnllt&#10;wCP0HSvxY/RkyG3YoNiStu68zkD8sVG852Zw2Og2seB+Q9a0o9OCDlL59vO5lxnnp2/rU0WlyRrn&#10;ybzjr+8Ve3ru/wAKCuZGHNJJ/rBBJ/ewxY9vUOPf8PehWu8rviUFl/5557dTmty4tLrZtNvdFRyq&#10;m+GO3YGoV0+VBiLT93/XSUH8O9TZhzGWElCSZkfJGWX7LwvJHYfyqG7tVmj3mVnZVO0LCRz9PTOK&#10;25NMKKy/2LbuxbAaRgOPpjP+e9QDQ4Jx5reH7OM7QCuAFJ/74P8Ak1Mo30DmMw71BMbOvGP9WDj3&#10;6daYbm3DBJJ5maRcru2oD06fL0/w61sJoUMLeY+n6em1T8+M4Hr90foad5FvHkRR6bjqrkf14pcr&#10;Q+YxLaWPO6SL5P4WMo6++F/rV+S6sniCFzyvK7yO3FXreWdDvlv9Ji9fLj5P4liatrfwmIxJrGn7&#10;cY+Vhkc8gfN/k1cSWc8ZojtlSZmXad26RuDxgdR9enQ96fHB9qtz5NvJJ/wFiPpz/wDrrZkuJDF8&#10;mpWO3blvnK9evrUaXBldceI4Vzx+7bfnnscr+VUIzYre/H746XLGF/vRlvwx2qxFHIZVMumzAhfl&#10;byGG0ZP4VoMiTrslv7plJ/5ZWLE/hhTUiuIx5f8AxNCNowfsTjqP9ykEpamcINWkXMNpIG67poVH&#10;pyOf88U+1g1SBGLWTupYn76Y/nWkkSStzY327oc7lz/n8aS3sY4mby9LuC2f4rz734FuKZPMRJbX&#10;rW+1LKYdCrRzIoyKsJaamCWa3kk+XO2S4Xg57Y/+vU0UF0gCPokm1Twq3AUnJzn79SJZkLu/4R/J&#10;x0kulz/6Ef6+2eKFqRzESadqkzM62MS8AN5l2QF5zzgUs2navGu1I7RFz8228bgY78Y9Kum3lSEP&#10;Doluzf3Xm6nHsDTf7K1GSby30qzVevys3HP+5/WjYWhR8u5dSs0lj8q8hpjz79P51PH5cZJF7p8T&#10;NyzGQtn9Rirh0tkKuthZqU7q5z/6D6Ugg1NZPOhWzyGPzeWWwPTt6UBzDEVHbamsWLZHH7r/AOvU&#10;YtMN5/8AasX+ztg4/nVuGPWWctLfRq3fFmfX13CnzWF1MR5t4pLKMbYGzz/wI+lUoyfQaqRXUpxx&#10;RMmXnPyg/L9gkbP6fypRLAvJMg7bo9PYY/TNXY9Kupo12arIB7KOP0NO/sIY/f6nN8x/56KMf+O0&#10;ckuxEqkb7leK2SQCUtdMvZVsz/X/AD+tJHZkvnbfLn7p+zqB9etWTpyQHy11mbH90yRjH/jlNktS&#10;dqS66zZ7ecvT/vkYpbbheI1tKmKb1a9H90bIwCahutNukG5YLxv7qySquRjp3q5FZ24QgahJt9Fu&#10;m4/LFOkttLQCKW9k9fmvH/8Ais1YGaljOPkJmG7ll+1L/wDE1IunshyGnyOv+m9f/HavR22jBtzy&#10;SM2fl3M7f1/nTf7K8OzyrNcWtsfLOVZoctn60mmTzFCWx1BY1aRjtBzsa+kJ/HC/zpsNssmQ8kSq&#10;P4vtEjc/TjH+Naa6f4bt2Vo9LibPdLfP5cH+dSG20w/ONEX5W6/ZR+fSn7N7h7SPQy1g01yyyarH&#10;v/h+ZiQP++vaoV/s7CvLqNuuR1MxBz6f6w9P6+9bBlhJDW2nTKVH8Vvg/TkVaFxLt5sJiDxkECly&#10;h7TQwdmlKdy3wY9P3eWz+ZNR3C2p/wCXi8bn/lnaMcfkK25TdowZLOc/3csMD260yRrgfKtnjdyN&#10;7BR+XPNLlK5jJS3smORdagvYL9lcZ/DYaR1glt9xi1JjnoYMEfgVrVKXjR7UtocsuPmkOP5VGlrd&#10;Q7xHDaqNxzsz/hSasOMjHisVEuUiuumG3QqpP/fKD3qV7fyYx5uk3kh64W6C5/8AHhWuI9RcZMkf&#10;JyvzZx+gpw0nU5VwbmPrzuQ/40+UUqljF+wKXEh0SZWGP9ZOWyPT/W//AFqb9imRlUeHQy/xlpAA&#10;fX+I/wCf02ZNP1CH5Zb9eOB+6P8AU4pVsp9glbViv+5EOv45/rRySF7YyP7Jljf5vDunru+60knz&#10;H8Nhz+YpYbG6ik3x6fYrx8xTOf8A0AVq/wBmsVYS6vN8xz0X17fLUT2jxDEPnScfeZxxx9OapQkH&#10;tSn/AKYrlVhsY+PlzGzd8Z6CmPJqG/DXlrnbxi1JHXpx/jVg6Zfzsz+ZN7biOfrgUp0m5R8zzABV&#10;yu6Q5P5UuXsNSXUqLa6lLIHjntdoP/PqcD83qZ/7TiO2PVIVOP4bQ8fm9SppL7seYR16SOf60DTG&#10;H7rz8Drjc39cj9Klprc0549yvLb6p5mw6xMGb/nnBH/8Saa9jqCktJr1383G7y4vl/Dy6v8A9iWz&#10;qFmUMP4izHn8/wDCmNoejb1cWEQK9Mrnb/hT5WL2i6MqnT9Tkj51y4ZWUj5liGf/AB2oxpMVucXG&#10;tXHBy371QB+S1qrptjCm2K3hHou0DJ+lL9gX5WmtY8bc/eAAqQ5jHk0zTJFMH9oSMN2f+PhgffuK&#10;lg0HSQVf7Y31+0Pk/Q7vStdIkEQL20ff5lJ5/wAadFbpu824Rhn+6xx+tFg5jMXTdIgQRR3Uo2/d&#10;P2qViP8Ax6q0unWEknlySzP22sXb8eTiuguU0/yyDHIw/wBkLkfmKptDbK5EUTr6jC/4UrIfOZEu&#10;l6MvS23cYG63LbQe3Q0yLTtOg4t9ChZvVbLDH/x0CtxLTzDl52H+y+cD9KPs6kqz3GFYfc4HT60w&#10;5yjHbCLJ/sqMY5C+SoJoKXbriOBNvXDAfkea0VtImO2O4PH3s4/pS+RCeBOwDfd2yDmgPaMxxZor&#10;b5NIiJY9BDH/AE6/iasRw3QGDatGv8MceML+VXGtbRTt+04bH3vOwalsodPifa8/mf7JnJ/w/lVK&#10;NyZVDK8q9t5EeVI32tn5pWOef938KdcwzTyq0KwxHHzAIW/Otib7AhyIvwXnv9ar/adu4G0faGO1&#10;eW4/KqlTcSVUlIyxaSg+dJK7Z4Pl2/FY/ivTZL3TLm3S6aMSW7KV8pfTpyvFdV5wc/JZvk8/Ljis&#10;vUZI5g0YsCS3VWZTn86za6FRk+ZXPkHx/wDs/aRrWoyTTIyszkrMu3gntn+ROcV55qv7PV3pNwyR&#10;xeYjKNyx3D8YxzgHkn9P0r7D1bw41zO6vp8P3iflbOD3/h/DtWfN4ILs0clnD6n92efTsK5PZ1I/&#10;CenHEdz4/h+GkqRtGdJJXH3fNbn25PH5celOg+GqF9svhJTtb5S2M8jnj8c4x3r6xuvhpbXe2RrZ&#10;UZv7sR5/+tUVv8LbVJNqrnngLGq1NqnY0+tI+YLb4ZzF1uYtDt4vbyxnbz05/wA+/Wp4vhNqkvNv&#10;BGm7aVUQ7mH8ufw/XivqCH4a2DgsYNrBs7emfyFTw/DawDKVg3HGN3zc/lwRjj/9VNRqB9cR8xR/&#10;CLXpvmk0gOB9079uF47g/wCHarmmfCTVY3Bk0bhj8zbidv69fxFfT0fw3smHy2sZDcsxjbr+NTxf&#10;Dywt1zJYqGbnd5ft65+tCozkQ8YfMp+Ed7DMGjj+bb83nOceufm/D61dj+EOqvm5m8otjpxyfT/I&#10;FfTFv4D09+JAvyqPlVVyPSpIvA+nLkx26yLjqF4HP1/kaPqtuovrj7HzP/wpWW7O3zRt5DDPU59h&#10;xVnTfgGsMXlzQycdMyHB46njr7+1fTMfgu1iO+3EYG3kH86E8MWrMqBLfhsBtvzf57/jVfV2uovr&#10;cj55g+A0MUzSLaF88KP4QM+gX/P87UHwQdZFZoduei7CF/VPSvoJfDViu0eYvr8iluc1YTw1pzLt&#10;jC8cFhA3580vqvmL61I8N0f4M2UF8twNHY7GyN2MHByDyK9e8G6M+mwAxaKjYXasfAI9v84rcg8M&#10;6bkuz/My90rY0uytIY9gmZuepJH861p0fZmFbEc+5RtLS+EvmTQBux/drz/WrhguUPCLjOAqjr9a&#10;1FmsVXYbhF7bpGHpTludL/hljY9BtfNb2OV1H2MuCC/c8wwqv/XQ8/pUiabeMMqseSf4ckj+VXLi&#10;5KjFjAsjZ+60hUAfXB/LH41YikterhiwA+VVJqoxIdSVrmb/AGZqUvy7+B/sHv75oXQLnBQSDjPY&#10;5/rWsk9u3Itpzn2Yjn2pyvAu4izlX+98p5q/ZC9tIyH0S4SHYb+QL0+97fSnDw80ijzL2bGCNqtx&#10;/wDXrS8xUGWs5W7cL/jT4xNIMi1Ze/zY9PrR7PWwe1kZi6GsfW7kVRxwSP0qcadCFLG6duPunt71&#10;b+y3kpG2GPJ7MQP15p72WrgbSFVR23nn8qPZS7C9rfqUodPjJ+8/bp3HqO1WrfSoQxRzJ/33z/Op&#10;10zUlHDxj6EmrC2GogDfLET+P+NaRp+RHM2U5tMsQ+3y2bA9TTWsYEAxaqx45I71eOl3LLxOuen3&#10;ev602LSXCZkuGZv+mY2/41pGMuqIiVhZQj5Vt4W/2WUcUotLUdYo1bH8O0/0qcaVOq5F1M2fcDj8&#10;qVdLErAea3B+7u/woVNdhkSxZ+6OPSnndEVQmMf8CP8A9apDojOmCzfjM5OPzpy6XYcJLArEf7T0&#10;ezJdiFtjDIKt8vI4pxePIVkQMfarC2NkgAS3YA9NtEllpygZiT8cUeyF7pRe4h27fNj/ANrLcUiS&#10;WxXcZuh52t1q4ttbx/dtYwOzCnMqpwBGF9WFL2I7oyprlAuIo2yvAwSM1w3irUtVvPit4Vs5NIl+&#10;xzfbIri8ZhsjUwFwvUNktGvAyOPy9GknSJSskkeO+c1xHjzXYV8ZeEdIsb+H7Zda3P5e1/mQLp92&#10;xOMYPO0bT655xg80oq5tSlZ3S6HRR+HbXPGoOBjtI/8AQ9KsReHEkTcNSYf7TXD/ANTUaW/iFlYS&#10;y26t/e8k8/rUn2fXdvWFQOP9Uwz+orSMY9iXKXcdH4eliOFvGbIx/rD/AFqRPDxCfvbph/wL9KjF&#10;treMPcRDI42xn/Gk8jxAg+SSPAPH7s5P4A1teP8AKydWK2gFMsLlsbv7/wD9aoJtGy4U3n3uee9A&#10;OuHmOaNu27kd/rQ8mrAbVgXPqrk1MnDsylzdwj0BgW3XR5wf9YeKcdKuJPme9wf7q9D69aMau43G&#10;HGWpguNUhyHtWkPsSP0/+vU8tPew7y7j5NFl27muyd3PSoJdGmg+eO43bjj5h0pU/tgq260MeeQG&#10;3dPyoCa0C0ZQMvbarcfmf85qLQ7DvJdULa6TITl59vqvNStoRPzJd/8AAWY9aieHW1ZQnmL39ulO&#10;SHWGPyuPT5lPP60uWPYPe7oefD3mpskvF+gzSW3hSytYvKiuFjy2flQ80n9n6y5y8qc/9MzikNtr&#10;canayHjH3T6UcsV0BSk/tIlm0i2hTYt5nvhV6/5/CmR6Pp5jyz5/vHbnPH4VB9i1mZfLLpweuCCP&#10;6U5tO1gjaJPur82FUc/l/KiPK9ohb+8SSaNpjFUeSP8A3doz/wDqqIaNpBG3zd3bPlinCHXLfkXC&#10;sP7siLjP4Yphg19XZY47dvrH/wDXoko9gvr8SEGiaVGMR3HzdG2qBmiTSLLORcfUbajefWYzltJD&#10;f7shAH6Gop73WCMPpLRnp+7kJ/mtZ6djT3u5KdCiIyLjPPoePyp/9kxk5glyMc7WNUJJ9TH/ADC5&#10;uR/exmhtSvFhESabIB0+9nH+fwqXYpcxaOkmEHZcv975cSNTJbCcKQ0j7cY3bun+faov7UvohuTT&#10;ZuBjLKB/Wq9xreoBTu064O3JJDJtH/j3/wCulzR7lKM2LLpUbzBxqE27dz++ORTJdIu3LI97cbf4&#10;m+0MP61Xu/ECrEWY3C8fwqnH6/hVSHVdOiffd315uZuDI2BjtyOP8anmhsUoVEXn029t+TdXAH8P&#10;+lN/U+1Up3mdvs7Xs0bdsSZP+f8AGpJPE2lbmVr5Wbb8xa7P0pr61HdIqWc0bI5yuZGYHn2z3xUN&#10;RfUr349Cnc/a0k/da3LGxzuZ1XH8vWtD4e+CdT+JPxN0fwCuqyz291J5+pr8uEt4yCc8fLuPA7HD&#10;CpLKK0lX/SLeGRs94m2/gTXovwIk0r4a/DDxR+0f4paGCG7tpBprMu0x2cIIyM4++RnHq3fIr18i&#10;wP1jHRlLWMdX69DzM3xn1fAu270XzPCP+CqXxu0/WvG2n/CPSZMaT4atxfalHCwC7tv7mMjPbrjH&#10;8XqBX5S/Fe+174zfHP8AseyuJFt9L+SZoowwE7EM/UjAHyrnuVz3xX0t+1T8Xbu4h8RfEPXJ2kvN&#10;aupL1o3k5DHiGLHcbto+inA4Jrhv2OvhZfnZ4g1GCNpLyTzJ5DjcxJOW9ySc/wCFe3n2OUHyx6fn&#10;/wAMY8N4OMYuvLqeyfAXwdfeHdLtYYdRmEixLtVoVXPvycdh17fQV7foEOvKghN7C2V6PHjPOezD&#10;tUfhHwvAkKGWyhbbyzRhGYfmfauu0BbK5upbS3SOOa3IEkc0HIHGO+OQT+P0NfD+znKV31PpaleM&#10;m7IjsNO8SBDINUhAX+HyW/q2a2I11qONVklXP+yCT+H/ANf9K0EgCFVjCn1AjXb25wf8avWciuqy&#10;iSORRwGhAIHsMGtI0ZLqzllU8jKg/tWf5pPIXaerQn8Ksi31oy4+0Rrn+6CpPvWuHUFWAyM8fKuf&#10;5ULLmTLTfRcAfj1rbk01Zn7TXYzha6kybxfSbsYVQwwPzo+w6nEu4anJv6n5gQPzGK1obixxgr/4&#10;+B/WnTXljKcRcL/fWXd7dcn0pezj3FzrsYcmnXTLskvW3e56n8BzWbf2GoXDnZO2VyNvlgr/ACNd&#10;QcbMB8/N05Oaa5hC8xL/AN80vZx7lRqa6HmOs6VqhzE978zHGGwD19P6V5v448EeJNrSW2tTeW2Q&#10;F++OvJI79B1FfQF8lswa4RXPqvloO30zXO6xH5sbxtGV+U/w4/SuWtQ6XO6li5U5bHynFpvxA+G3&#10;iRfFMN7cahZyHZqmmtbgeZHn78eFH7xcnGSAwypwCHX6R/Z++Nun6fBHo2q6gsui3zB7a8JI+yu2&#10;eTnlUJ+8DjaQTwd9cl400ZWmZmZQ23DN6e3ArzW2vU+Gery3ck2NMvJS98incLeQnJmUHOBj7w/4&#10;EOQQ2dOcqc7HTXjDGU23ofdF7E0J3R/MuM/Lj+lVyju2MfLXlfwB+MkQhtfAPiK5V4ZPl0m73Z2H&#10;PEJPdT/AedvC/dKbfWyrfed/u/dxz2r0IyU1dHztSnKjLlkReWIgSeGBPytzn8ajnQTw4B2nPX3p&#10;1xcJawyXt7NHFHCrO8rSBVRR/ESeAMD8PpXzD+0r+3lo/hq1ufDfwm1GFXi3Jca/cL8inBAEKtw2&#10;f77cH+ENw1DlrYqjRqVpWgv+AetfHH9ofwN8EtP361efbdUkTNvo1rLiQ+hcniNOnJ5PYNg4+H/j&#10;L+0d42+OOu/aNW1MtHEzLb2dvlbe1XphVzyT/eJJPcgYUeW+M/iRrvjTUnvNQ12Xy7qQtNdXMxMs&#10;0hP3mZjnJI5ycn1rQ8J6Vqmp7YPDdkbpuhZvlQfzz+gPrVOlKK5pHu4XB06Cvu+50XhvwtYSXC3L&#10;wm4m3fNIzE+vOPp/KvVvAnge0Z1mNsqjPf72ceg9fpWd8Ovgz4m1CNZdYu1XphYUK4x05zn36j+V&#10;e0eFPhVDCAk11OzLggh225/OueXNN6FVq1OOnMTeGtHsbFUB8lSvH3sCu60u4sookUFd3Y+Wcfyx&#10;irPh34faTCFIs1+7glV5/Guqs9F0qxG1LZW+Xjeprsp06kVqjxqlWnfS5T0y6XbtW1HP3sRnj9Of&#10;wrSWZVlU/ZZG/wB2MjH1zVq18o7THDHkD+/k1oxmZyp+Vc/3V7VtyyejZzSkr3sUrSeYvvi02Rcj&#10;C7sLn9f5Vet7G+dd5nVMjBDKePx3VaigMseS/tz36/5/CrEVpLs2iVP51UafL1IcvIhh0t5eWuZD&#10;t/ucD8e9WIdFtt+7EhOOrSE1JHiNv+Pn/eUkVaieN0yZGGeoDDj9K0jFXM+ZjbfSLEMHMSsdv8Xb&#10;3q0tlbqf9UvP8PFRo8KKzN1HTc2cUo1BM7wTx0zVe7EmXNI+Dv8Ag4enib9hnXNLgRfOexgQYYjP&#10;m6nYLgdP7p/L618vzynsNv8Ah+HTrX0D/wAF+/EUV38LPC/hK5Jlh1zxToOnFQ2MmTUTIQc9f9SO&#10;nHrXz5eSeWGw3zdwD0/z/k17GD/3RNdZP8oo56rtUs+iX5sz9TCD51YE8/KD+H+foT71RkPdfmz/&#10;AA+nHWrF8riMFGAYd+v6nt09Ov1qjdy7G359yUzx6f5//VXZHYwdz8wf2ntVn1T9o/xxdXAwy+KL&#10;u3wGzgRSNGP0QVxJbc2RXQfGPURrPxj8W6xvU/a/FGoT7s5DbrmRuv41zuRnntX6Bh48tCK8l+R8&#10;1N3kze+GnhqTxr8RfD/gpI5GbWNctLJVUfMTLOkYA/76r95pZJLnVZ5ZMFpJG3EZ2hs/41+JP7G9&#10;udQ/a5+FkAG7/i4mib/9wX8JY/gM1+1s2rRmdj5hZnb7xBz0z/n8K+syCP7uo/T9T5DiR/vaa8n+&#10;h21tdQ28QiabB2gMmR9e/wBfTtT49SsRLva6+bu2WJP+eK8/l8RW9qjO8wUCQjazY4AA/Hn9Krv4&#10;9sLTia8jyucHzAuf89K9SWE55as+fVSS2PSJ/EWnRTb9rNt6KVPPP+fyoXxXCI5HitmHy4HmkDt/&#10;P29q8pvfjX4VtSBLqEP+0zTDHUccj/P51ian+0z4I0+QwHVoepz+8H+e38qj6pBb/mVzVpuyR7Sf&#10;GMyxbURcNwSyklf6f59qgk8Uz4ZXuNqn/Zx+XGf14r5o8V/t4fCXw7IPt3jDT4Pm/wCXi6ROnPQs&#10;OP515n4h/wCCqvwa0qeSOHxfFcN2FrG9wW/79r1+h6VL+o0dZyS+ZrHC4yptBv5H2xcazBGxi+1K&#10;23n5m6/occ549fpVG88U2Mas5m245JHAPvx/+uvg28/4Kba3rPPhX4XeLNVTPyyWuiyqh54+Z8D6&#10;fj7isnU/21P2rfEoY+GfgRLaox+WXVddt4Cv1XJOPbmuepm2U0d6i+Wp1U8jzKpryfefelz4w0+G&#10;Qt56qGx8rZOO+fpx/nvCPG2mbPMlv49vP8WPbHXr1r877v4n/tq66xe68SeE9HTr5bPcXEifioCn&#10;25/mM5d1oP7QGtBX8R/tM6lGnG6HSdFiiA9g7OSfriuSpxRldPa7+R3UuGcfPdpH6RN8SPCUAVJ/&#10;EFuDtxt84Zrn/EH7THwa8LI1zrXjexhj3ZaSa6ReMe/Xv1A/w/Pa6+Cun3+5fFPxO8cavv8A9ZHf&#10;eJnWNs9fljVf50umfAL4J6aDND8OLGaQt8015JLcF/r5rsDXDU4uw6+Cm36v/JHZS4TqSfv1PuR9&#10;deMf+Cm37LGgGSM/ErTJGVsE2cxmbgnoEBzx7d64DWf+Cq/w31L/AEXwD4Q8Ta8dv/MP0OZgT2HK&#10;jjqPcfU15FpOg+EPDyZ8O+F9K091+61jpsUJH/fCj+taF1qc8sYM947FT8u9vx9a4anFuM+xCK+9&#10;noU+E8FH45NnQa3/AMFAPj5rqNF4W/Z01yISZWOTWLuCzYDPUiRjg/57Vy+oftC/tr+J48Q6Z4X0&#10;Xc33rzVJJ2XPf9yu09Og60iX0I/eb+VHY9f84pJdWTkB/mY9GzXDU4kzaptO3ojvp8P5bTjZQuY9&#10;+/7UviMBvEP7QVjYr/FDo+giUY9jMwOPfGenWsy6+EOtaqf+Kl+PHjK8bqRa3qWqt6/KiHr9fzro&#10;21MqWXP3h1B46VA2roOZJlJ6Z6YrhqZlmFX46j+9nbTy3B0vhgl8jnrb9nn4Pli+raLd6rIvJm1b&#10;V7mVs/RZFXn3Bra0v4ZfC7QcHSvh1okJXlZP7NikYdf4mUt+tOOuKsjMZd3Of/1dqhGrlTtjf/gW&#10;TzXJKpUlu395v7GnHZI34tREEPkwqsMezb5cceFI9sY4/SkkuAUwjnDcZ2//AK65w60DIzC5wdv9&#10;7OTmmP4i2owR+vH1qOVMs6A3QSVmJVj7546U03gaP53RVAztX/Irm5PEYRdok78ru6VVk8QqqYzx&#10;9arlJ5oo60Xdr5fzXO79OajbU7SHhI1PfpXGzeIWb90snrj5ux/rVK/8Z2en/Pe6ikI/6aSBf51U&#10;acpdCZVo9WdldeII1lEKjDY69jUDayWwC2AeVavPNT+LnguzJefxRafKc/JLuP6Vh3n7Q3gW1LeR&#10;qE03H/LG3IPt1xmtFh6kuhnLExWx61Nr6j5S38WN3pxVafXkjfgjnlflrxTUP2mNJXcNP0O7kzx+&#10;8dU9v9qse+/aT8QSBlsNAhj/ALrTys+PyArT6pV7E/WpdD3x/EchlCr8oUYbnt2qGfxCGXb54/Ht&#10;zXznefHv4jXiskN5bwAj/lnbg4/PNZFz8R/iBeZEviu6UHn9y2z/ANBArSOBl1JeImz6Zk8RmNN7&#10;AKrc/e6c1naj8R/D9jj7Zr1pDnP+suFGFz1x3/z1r5ku9V1jUCWv9XuLgnr50xb+eagSLJ5NbLBR&#10;6sx9pLufRN98dPAFmWV/EMcn/XFGb8sD+tYt/wDtJ+EI8rZ2t7P/ALseFP5kGvEVjUnpTlt3xkCt&#10;I4SnEOaT3PUtQ/aYYjy9P8Nsy+s82P0ANZN7+0V40uEzZ6dawnJ+fazEenf6/nXC/Z5du4j8qclu&#10;duGbHfrWioUl0JOgufjH8RbrIXXvIX+7BAq4/TNZN94t8W6if9O8TX0meu65bH86rfZ4enmrmkaK&#10;2Rcmdc/WtOSK6AQu0krZnlZvdiTSBF3YAz+FS/aLGMc/N+HSrekWGqa9dC18P+Hby+l6CK0tnlY+&#10;2EBNEpRjuBQ254x+lKIn6hP0r1Pwn+xh+2H43Kjw1+zL4ydZANk114fmt4zx13zKi49816Z4V/4I&#10;/wD7enidVnv/AId6Xosbn/War4ktvlHHVYXkb/x3sfSsZYrDx3kgtLsfMYt2GMmnC0J/5aLX3R4V&#10;/wCCDPx3vwr+OPjr4T03fncul2t1esv4OsI/I13Onf8ABAvwfBarHrH7TWrT3HV5LXwvHGnToA1w&#10;x/WsZZjhY9S1Tkz9zTp2qRP5balDgDO1bQgn/wAeNRPp13v8xtUk78Kq8Z/Orr2ZaP5mZjnqqnP4&#10;1ReKDzfLYT7uh+Vz/L+lfiXKz9B5gi0vfJj+1J84+YbUXJ9fu0T6PaoPmvJlDes+M/kKd9ksWj2f&#10;ZXLMf4mI/maf/ZcDbTLaw/8AbTJ59etHKyuZlL+ydNhkwPtDd8pdvx+Rpr6boKoTcvL0+Vft0mPx&#10;G/rV59MtpowTZWsmDn5ogcfnmmy6dCqZJUg9toAH6UcrDmkZq6ZogG6V9oXkbp2YD3+9Unk+H2jU&#10;GJM7fveXuqwIrdJA4ij9PmA9fqKmAONweFhu4VI/pSDm8zOa38N53NZg5/6d15/PPNKiaTEVe30x&#10;Q3+xCMj64FaNxNu2nY6jH8MYyP1PNQG6Tb5RvpNv+1sGDn1+lA7jY7ixJKNayscHhYOT+lSJeCNv&#10;Lj0qY7uhGRn36UscTqoK3MqoFw2dnX16CrIeALmSR2/2i3TH4U7MXMiGV5GXcumsMnuM4puLofvH&#10;02RewO0Bv/QquC9hRWMYH3erN/8AqqnNr0ajbb2qtn/aJx+tPl7hzeRNHc3IGDprY6NuVB+u7+dL&#10;GZI3M32aNG6AtOP5VSi1xZ5Ps/2YD/Z2jn8cVajueTizfn73Lf0WpEyRptQyYo0t9/Y+YcfoKiBu&#10;0bM3kKA3JeVh0/D/ADgU0tdZOYtq+silv60sd86EpFEqnB3bDg4H4mqsItQzz3Xyi4jDLx/q8jOP&#10;frU0GlXz7W/tOIL0+WPFZMlzF9qYYVmVsMzKWI9f8+lX7PUS/wAkL8LxtCAd+lF9QfNbQ0fKuEAJ&#10;vk244byQc/majktZXXdLqhPb92gyfz6VCbqOQsJbeP5VLEsoPHr+GKdHNJcFWtYt67crsjOCPrmr&#10;UbyI+Ekt9GhJ+W/m/Bv/AK31q3HoNlEm37XMe5/eDNCyXW0I1mx/4Dj+pqZFkfhoWG7qok+nvW8a&#10;cexEpSfUiOhwMBuNwVxkKZqadHsowo2yH5uP3h/xqx5l4ePK/DimEXoYE2x/ID+tDVide4yGCCWV&#10;kEB/d/e3Fv5561YsdMtzHsksPfdJ1aq5OqYDrZKV3HJ3Cpol1FI9yIq+m5ulZyd9AJbnT7KyVpG0&#10;+EL9B/U1UuJbIHbFDbx/3cxjmpZJNRZds8y89cR1E2kyO+/epB/vL1/X+lYtNmkbW1JI522gqYiv&#10;quP8Kk80ovzTxj2U/wCFQwaRdRL5sUxBz1WP+macuj3kj7TqU2VXJUKOhz/gfyNaRjLsJy13JY5M&#10;NulI4/i9eKTzAT56sxb2UflTG0OZfmF1Ju6/dX/CkXRLjAZryRT/ABcAfpitPeXQhWfUmlkaVGEb&#10;ydP4VX/GnxziPak7Nx95t3X9Kg/sSMRlmnk5+9uP/wCqpINNtlHzNMx/6+Dx+tTyzepUrW3J/tFu&#10;SfLLN0I+Y/4VDNcRK2+SQYU9WXkfrUUtjBcHA85f7oWRj/jSHSYPu+VMxye/t2qo8zJ2GT6jbRqU&#10;aVdv95V/+vVddZsFm2G6jbjLfMP19KtHw9a78G1aRcg7ZmDZ/M1NBYxIm1bKFPbHT8hScZ21L5op&#10;GXLremzfu2C7j93a38j/APqqL7chJCsx9Btz+tbckduPu3tqn8/5014rOB90zKS35VHs79SlUiuh&#10;iwXt15u54Xdf9pTx9KuJdvGuEsWXdk/cxn8SauxGxuB8hXgfwrzTJBaqMGb5h/ez/SqjFx6kympd&#10;CotzOzBTbyP83Q7al87U3IdLL/e5HNP8ywjBWSaPJ6t3FJKdNc4jmDbupTqamXxB7oNcako+a1Ye&#10;24dab9q1VUO+zDLj7pYHNKJrdE2K7MOxP8h0zQLi35PnHjsWOP51PM4lcsexALm+PAhiUcfLuGP0&#10;pkk9+zYjhhX/ALaH/CpRdQSSMjyoefl25yB+dODQL93cy+mC2P1qXJlcsexXNxqSNylvt67tzZP/&#10;AI7TQbx/mPljnnGef0FWZXjlbeloxH/XE8/lSL5abRPYyA9Fby3qritGOxEv2rqrxj1DKeP/AB6k&#10;klvl3MzJ/vbRU817axOqtaSbmyP9WePzoeW3lQ77Hrxz1qZMpdysZmkX5nfaeCdpx/KliSW4OPth&#10;C9to5/nUrXKoBAljgLwpKjj9akQTAYGnqV6FjjmpHcjL7WxLffKBjKqMD86aYoWi3+Zuzxn5cHpU&#10;jF4pPNg0vb64K/4mnPLfsuBZq2fSRaegik0P7xo9z/8AbMDj680tpa2yj98GP/Aun6+9WUF5vZn0&#10;2HaezFTTw97C3mLDCG/hXdj+lICq1lZKMskjD0VS2KWOC3A3yW8mM4x5H+cVbN1etGGdoF5+ZmbG&#10;Pp0ojkmMWY5ctj5sxlhQHQbClmPu28nspj9KsAQhNqrwwGFbFQtbST7Y2neLd97yoeR/311qxb6N&#10;aLuI8Q3x3c/6uJcf+O1cYSZPNEbHaKxYGPbj6cfrUy2saRgrHux3ZgKDp9mgwPENwR/EGaNc/kvN&#10;TQWmm3IWBJpJJB935uWrWNMxl6kNxBbSR4jMStj/AJ6Z/DGKqbEc9Iww/u8VdGk21qT5kTIxO75c&#10;jNNfS7WRi0cgJI/ve9OSHGSuUTGS2Wz8v159+lVrpLI7iJ/m6fLWoNKhSPzIwrehUD+ZqpdQCAnG&#10;04GFC45/SsJQcdTWMk3ocxeWenmY5EnzN13Y5pkNhYrlkgzjru3H+tb11bLMoaOBc/xLIDx+lPtb&#10;OWJlD7V3ZHGf8P8A631qTb2lkc4NOtwcf2f904U+V/jUn2GcNlYJF/r7da6RrOPCjzV/3sf40xUg&#10;iGwsmf4eK0jTbJ9t5GF/ZWpPN8qDDfe3NwPyNSnRryOMSbl+983zcfyrbQ24b5j5o/3zgfrUkr20&#10;qiPydxH3dpPH40/Zkus+xgppN7tzHJH07Z/LoKmXQpZV2KVk9VaP/wCvW1HEYDhLGRt3JKxFv1qY&#10;Lco48u0YZx96PBpxp9zP20uxyh8OXj3jCOCFNsXzbY1z265zTJvDd0JNgvZEULwoVMfy9P17811w&#10;ivc7zaMGI/hUZ6+9E1jLeD99ayKQ2M7scVMqK3RUa0r6nn/iN/C3hmBH8T6+lvHM+zzJsBWPp0+t&#10;RaZ4k+FGoW22x8caOxH3WGoRhgPT17dPX8K6jUPBVpPqD3uo2kbblKmSVvug+2cdAOcdB78xD4Pf&#10;DHWAJrvwbo903ml2kuNMSQtz0ORyMj0xWEqdaMtLfcdUauH5db3+RT0/UvB0qLBbeILKZmPCx3yn&#10;6d89/wD9VbFvpel3A3QXYk7kR3G7+tU4/gX8KlZooPh3ogXBHlrpMCrz9E+v9aU/AX4ZIoSH4e6V&#10;Ed2Q0cTDH02kYHsKuNPEPovxM3Uw/eX4f5mvb6LbKVxDOy8cFBz+tWINMO1idOX9OPfpzVG3+F3h&#10;+xjEFnb3Frj7ptdWvUxxjAHnkfpVqDwPp8SBYtT1ZSvQtrFy2P8AvuQ5H1z0ro9nLrFff/wDnbj/&#10;ADP7v+CXYrWZMrBYx7evzE5+nA6VIloXGHjXjr8uf8KoN4Xu45PMtNbvOuVjmkVgfzUn1796mhh1&#10;K3RllWQqOcxqrf0FCjaWqM/mWfLhjOGEa/8AAealjCF8hvlxzxyaz4byxM5jl1WRG7wu23+laAgt&#10;8+Zuk+qyHmtIiJQI2GyMhTjoy/8A1qdHGhPN1Hnj5QvWkW0tVj3i3kC45+Zz/WgQ2oG5IG467eQf&#10;zPWtuUS01JkjhZT+8Rv91cVGYbdD88nzY9eDR5FrOxL26qT1Zl5+lVYvD2mnUP7T8xVZV2+SCNp9&#10;+lUT7pcRrJhvYgtns/8A9eokvdNmkeCO6jYxNtkRJMlGwGwcHg7WB+hB7irgjtRyqw4xndnp+lKJ&#10;reJDIZV4+v6cUCKiy2YXKLleCGxUq3IZujHd/sH/AAqQXMe4HPzNxnmnNMFH7uRcnruoGIJpVHyx&#10;N1/55mkLzlubQ8dW2/4017+JPkkbHf8AzzQt7a5GyRfzoJfN0B1u3XcYm9V2sM9frTRHOyhj/wB8&#10;sRT/ALSo+VEL/wC0OcUsc0zqD9jk9TujZaChojvWGdkfvlz/AIU14L1v4kX05P8AhTy14DkWLbff&#10;NKXucKy2LHufm/xNAhqwzj5Wnjy3op4H50LZ3DHm7Vfl52xH/GpGN1gh7Qr6YYGm+TM4JG1f9rco&#10;I/8ArUDIzYrFGXlv2GOW+X9etC2UMsWftczLjP3sf0qSLz8gCdd3T73U/wDfNEyTod3nR8e7YFFr&#10;gUjpNtlowzu391m/+tXAfErR00rx14B1C0aOE/8ACYuJlkyTNEdL1D5R2BB2tnr8uB9416HO10Yz&#10;C8ar23bj/hXIeNLK3s9Z8KoVixD4g3QqqkbD9kuRxz6Fh6c/QjGcY9uxpCT5vv8AyZ2xhR1zuUg/&#10;nSCJFOSyY+tRrcB0yw5brxmpSw6o54+lbGY0wuDtDKf+A1DNDdtJiCSPb/ENo4qU7gzLzz7Cno7r&#10;ysf5CgDPt9GntFYJcLhmycqOpOSelTNbrF1uCc9Pl6fpVmR2Ucg4HoDSPM20jb+JyP6UuUL3ISjx&#10;qCWbnlunT8qrXupW2nJ5lxK6fKWIVc/p3qdpmlyyv/3yRRlOj7tv+7SbBalGx8QaTqVvHeWcd2qS&#10;k7ftNlLCxwSOjoCOh9j2yMVdTc/OF9dpb/61P82FSH2/d6ZppkZ/mXA7+9StN2Dt0HxrPnEjrx6U&#10;rJGF82V/u/w1DJN8u5o/m/vGgSr/ABJjDZ4zxVKSYD8AhSX47fN/9al8iIMA2V9y2f6CoZXhkHEo&#10;PQlSM0SXAGMM3TIZjnmpcgsPVULktuAJG4bjSkcboyyjp8y1DHMjoCFO5sbgyjI74xT1/wBhF/2j&#10;sPNAbClTKNqzHbwen/16auSWQyM3oAtVdV16LRYRPcW13Jzytnp8s5x3O1Ax/wAiq+leIo9YT7Sm&#10;lX0Kn7pvbNoSf+APhh+IGe2etZylFOxUYyauWryFw4aS6dQT/DjmmB44RndIwOPvL0/SpvN81N6I&#10;qr/u4/nTDIS2Io5GH6VL7orXqRtLE6+X5ee3MZpqQxllKBckcNgipzHCFHyDJ4+Zef500RxD/WBd&#10;wHPtU8vNuTzeZFLGnO4x8f7PJqOTToXO7ajY6HaOnpU0qrgFTgjnaEBqvc2LsVcLCwB+60IOOc9x&#10;SkopGkZPuQTW9pG4W4to+Qcbj1+lQ3ej2NypdoYwSvAwM/rVkxyIMm3hbb90nK47dloWdJ+JQq/7&#10;o61HKpdDTm5dUzBuPB8En71Ayjbj5D1/WsibwpF5n72KZm/2sEH8h1rs3RGJBDbc/Lx0qrdKjj5U&#10;Zl6jLEVzypRlpY6IVqnc5Wy8E6t4o17T/AenG7E2rXgh3ySZURZJkbCnJAXg+m4fhp/8FPPifYeD&#10;PAOh/s1+E3EcdzEv9oIuB5dpFjdnGOC4A9PlPvXpf7M+hWMGp6z8adbt/Kt9HtzZ6c8zEhX6yyLn&#10;pyAue4X0r88/2yfj/F488a+Kvi5rG5rE+dDpu7qmnwE5ZR2LnBz33exr7nJ8P/ZuWOo95av06Hye&#10;ZVpZlmcaSekdPn1Z8q/H7xwfH/xe0/4dWUkuy1lS5vGeFvlPSJCRwCqfOQcZ3jvX1h8A/Dd3Y6XZ&#10;29vdQtGsSlmRgMegOD1PPXPr7H5N/Zg8Mp4+8Z3njvxS8LTX1wZpGkA2jJ+6PZRxj26CvtP4eaBc&#10;R28dl4blbyywDeTlVHOCSMj2/wA8D4vNsXKpieTfuff4fBww+BUU7Hrehwm1EbSS+Y237wUH+Q68&#10;11mn2wCLKzLvbjLp2/E1geG9JvoLTbLLLK6niTaB8vHv/nNdLaWErRx+aG6j5t44waiHwnny02J4&#10;g0YKMFbHBXb/APW4psX2u2Zv9GRVY5+Y9B61OtnGSy73ZW9X6CmmBxMzqqbSf7x3VQixC7yR7rlV&#10;Cj0bOPxNBuEVgrM276AD6cVGz3BhP3fm/Ht/n61EyyGYbm9hQZlqWTzocKCcZA7YrKsW0PRJJ7ix&#10;itbdrqYS3DRx4aR8AbmKrknGBz6dRUx0153Lm8uj8obashCjj2A/nWdfadrNtJJFBp8kkT8h1hLH&#10;P1zz+NZ1JOKvY1pxhLRyNf8Atm0kRWN1Dt9FYnPP1qvNrDSKxsEWbb/DgD8azdOk1EIbe8sII/8A&#10;bZtv0yM1Wjkn0jzPss9o8krZISMFgPYnBH51j7eXVGvsNbIfqnifULIrDc6XtMnCgSDGcfSsXV9V&#10;8UCTc8VkI2HMfkkN/wB9b/6c89K0H1CG/G+9tnmw21mjYbfpwaW6iS5UiIK3dWx0rGpKVTqdUIU4&#10;7o4zXf7cvrQyCK2hye6lif8Ax4f57V5D4+sPHUErXdq9rMm1gyywEqR1wcEfzNe/X2kJcI0EyBuC&#10;QMdR+Nc3q/g+KEMxhV12/Ku0Nj8jXLOnNO520KkKetjwX4Y+O9X8KaxH4H8eNb/ZbpwNFuISdttJ&#10;j/j3YsxypP3Dk8tt6bQPqjw9+0z4e8IeCGk+JV5P9o09dlnNGpkkvV7LkkDeOOWYZBDEk7seE+N/&#10;hlpWvJLb3ukTMsgwzBdmOfdhXCfGjU/iHF4Lt/DdoTcTQyyZ1K4k3u0ZUBSQR88g+b5jkHjOWGa6&#10;KFaTko7MjFYWjibNKxL+1T+214n8atLoks0lvasc2nh2xmLeZyRunfA3njOSAoI+VSQSfm1tB8Zf&#10;EDUf7U1rUZI8Z8q3hBMcIHYAkZPqx5OPTGOi8MeB9QtdQa8uDd3NzJJukaZ8uzD3x/X2GK9O+Hfh&#10;CTXomuX0maPa2GjmhZS30yfm/DPfn09KMo0fh1fcqNOFGFlol0OI8BfBFJNQjudQuGmdWOGkm6d+&#10;B/jX0X8K/hvDawx+dErrt+8rfkfw/rW94A+HnlQp5lltWP7v7vp78/jwPWvUfDHhSG2jRRDt9PlA&#10;xx+lSues7yZ5+JxXSJW8K+EYYIVbytvH3mPX9a7DRdMiRgBDwv8Aex0/OnWeltHGpjik2/w7VA5/&#10;E1tabBL5oBiKx4/iA6+uc/0rrpU4xR5dSpeVyS1RI9q5PJxtC/571cgtQ37xVfbnnCtz+VSqRGAc&#10;bv8AgOatC7t4wqzFc/jx7Vuc4qQ25KpHEzbv7y/0NOOmWZxIsDBt3DL8ufyNONxayx7mbG0f3Oam&#10;gugY9kUR2ZIyFPzYqlFMBsUCCMwqJAP94jFT265BDPIecAljk0rtxmSJj/s4P+NOMm1Wkbd/sjJp&#10;2JkritGwXALj/gdSgMq7GmOarCabbtQ7R0780u8j94XLfLjc3H8sVBJYd2Q+WZvvZ3fKef5VRu73&#10;ToD5ctxKz/3VJJJx7VXvlupNqhDKv/PL+9+JJ/pUVu4gy0mnSQ/Lj5omP8s1y1qtpWsb0qaavc/O&#10;v/gu839pS/CXTkZjt+LHh99rDblU+2yEYOeOQc//AKj5FLDN5W2Z921dzMrDr2PsOnt0r1H/AILJ&#10;a5/bP7UPwi8B53JceJbm724yX+y6U0gP1zJ/48favNL7bDLuaPdj7vPK/wA/8a+lwK/2Gn83+J5+&#10;K/3iXy/Ix75irZjJ/wBXhT1xx1/z/wDqzd4W5V5n2p5mZHbGFGfp71o3aDau75WH939Kxr9YpIJI&#10;JS3zR7W28FeB9R+YOfSu2xzS1ifkrLey3c8l7dPuklkLyH1JOSaa80PeQ/TivvfTv2EP2adDiVpf&#10;CF1qEi8eZf6tLuP4Rsq+nY9a39I+AHwQ8NFX0n4V6GrRnKGTT0lfOOu5wSPz57ivq/7YoRikotni&#10;/UqrerR8Y/shfEnQvhT+0V4Z+JHiPTbu6s9EupLlobG3MshmWCTycKM/8ttn4V9p6p/wUD+IXiO6&#10;C+GPgb4yeFmA8+TSfJQgn1kdePbI7fhbmSx0lFj03TIbVVBVVhhWNcccYUdMVl3eoKyl27D5uTyM&#10;9/8AOPwrpo8S4zCwcKMUru/c5cRkODxVRTru7Ri6l+0V+174pkaLRvhpY6XFuPlTap4ijyPcpCrF&#10;fzP1NYt3q37XviSdl174m+G9LjkUlm02zuLp/wDyIVXjj2/SumuNSjjGFPTGFx19en+fzqvPqcOG&#10;2TR7VB79KzqcQ5xWd3UfyHTyXLae0Eche/Cz4i62SPFX7RviC4Xsun2MNn3HGRvPrTB+zr8Orz/k&#10;adZ8Sa4x5b+1vEU8gP8A3wVH4YrqZtWjRiQw2jrz3qtLr8DFnKcHJIU8Zrjni8fVleVR/edsMJha&#10;fwwX3GVp/wAEvgtoLZsfhrpOWOA15aeefXP77dXQ2NvpWiIseiafa2Ea8r9ht0i78fcArJudfQrn&#10;PPY9AKqy+I8qSrN0BwtZ+892/vNOSC6HTS6g8+C0jMxGMt3qD+0YlTb5rDb/AHu1cw3iQ8lG4PBU&#10;d6hm8SyxtkMOnTOT+fWjlK5oxOnn1XC5Vu+OMc9OvFMk1UFMl/vDIHZv8muRl8SMXUlTwPl6f5/z&#10;2qu3iPD8Hv3/AK0+WRHtIrZnYSatCU2B1U9O3FV5NdjhJYSBsHHTr7VxN94mgiG+W7WMeruMVj6t&#10;8VvDGm7kuPElmvbYLhWxz7VUacpdCHWjE9CfxAznd/I8fSopvEU2Gbztqr0+Ye3rXlN98fPAtuvl&#10;x6w82BnEULc+2SMevesXUP2k9DRfLsdHu5Gx/wAtAqqf1NarC1n0I+tHs58SgncX9vuj+lQtr+05&#10;Ukf3vevBbz9pDWJCfsPhyFRjjzpi348Ac1k3/wAdvHt4hSGS0t1btHb9PzJraOCqdSPrUj6Kl8RO&#10;0bHzsdjVO48SbDiR1VT3avmu7+JfxA1A7J/FF0F9I22j9Ky7vUtXvpPMv9VuJif+ekzNj9a0WBl1&#10;ZP1iR9Lal4+0Kwc/bdetY13f8tLhV5796xb744eB7RsP4jjkxziNWYH6ED3r58eIEcjc386BHz/q&#10;8fhW0cFTW7M/aTZ7XqH7SPhO2Xy7VLq4H8OyMD8TkisW/wD2mHlBGm+HHPo09wB/IV5gsDkdO9OF&#10;qx61pHC0Y9CeaXc7a8/aF8azBltLKzh3dDtLMOvGc/07Vk3fxh+It6pRtdMQ/uwxqv64zWALSQ9T&#10;2zjFCWitw8o/lWkaVOOyJ17lm88WeK9QfzL7xHfSH/aum/xqhI8k53TSyNnuzE1OUtQ3Eq+5pGms&#10;lGd3TsFqvciBAFXuKVEYrlV/GpVvIZPlij3E/dwvJrr/AAZ8B/2gfiPtk+HvwJ8W61G2Asml+HLq&#10;dOf9pEI/WpdSnHdgcaIpCuQtOW2ZjjFe++Ff+CX3/BQDxbbrPZ/s6ajZxvyG1i/tLMge6TzKwP4Z&#10;r07wn/wQx/bJ11Fk8SeL/BHh/f8Aegu9XnmlT2xBA6k/8Cx71lLGYeO8gsz42a1KruzRsiTAMvT3&#10;Ffop4T/4N/ZpGWTx3+1LtJ+9BpPhXdn6PJcD9Ur03wp/wQl/ZI0lo5PE/jbx1rEq7fMjbUra3if1&#10;G2ODeAf9/t15rneZ4eJXJI/JxjaAhjJ37c077bZLwex9K/bTwj/wSw/YF8HuJLb9nqxvplUDzdW1&#10;S8u84GMlJZjGcnr8uPTFeneE/wBnL9nn4fCNfAvwM8H6TJHws+m+GrSGYf8AA1j3fjn9awlm0fsx&#10;K9m+rPwW8JeBfiB4/uFs/AHw41zXJmbCx6TpM1yxPpiNTXp/hX/gnp+3V402/wBjfsx+JrVJCAsm&#10;sWq2Cc+900Y7iv3NVnhC28TARr0jjGF2+g9B/jSb8t5+QVYfdbJ49f8AP9axlm1Tog9n3Z+PXhf/&#10;AIIv/t0eIYFm1qx8L6Au0MV1bxAHIH0tklr1Dwf/AMECPH12iyfEH9pXSbF2XLR6L4fmvB/31LJB&#10;/Kv0x2hm2sAxyR3z9KDHIpwq469Mc/56euBXPLMMRLrYr2cT4Z8J/wDBBf8AZx05lk8b/GDxprDD&#10;7y2C2tkje2DHKR/31XpnhL/gkJ+wL4XMb3fwlvNYaM/67WPEV45PqdsUkaH6Fa+nja3Eg3rFJg9P&#10;kb6Ht+fT/GSLTL5uGtxjd/ex+fPvXPLEYiW8mCjFdDy/wl+x3+yd4Jgx4Z/Zq8DwNGQY5pPDNvNK&#10;P+2kiM2c+/SvQNOsLPRLb7Fo9lDZw9BDaxhEx9BWoNElZfmljTaclev9O34dPwLl0S2GPOu2+UAn&#10;5QM/5/Ss3OUt2UkZczBU8xG9t2eck5z155/GhiyNgN978OM//X9a1HsdOUcsW/hbHf8AzinINMHz&#10;CFcDjDNnH61JoZbrj5zuYjtzz/8AXo8lJgH2buPvKhI/StZtQtNqpbwR5Awu1eetV7nxHbxS7fOx&#10;3xxx+tBN0fWTay4x5Vqv028H3ofUi3K227HO3yz/AIetcz8JP2hPhB8d9LvPEHwo8bWus2tjcrBc&#10;TQRyIQWiSaNsOqs0ckUkckcgBSVHV0ZlOa4f4m/t2/CX4Z+P5vhbJ4S8Za5ro1uz0Kzj0PQBLbXO&#10;sXCW0qactzLIkKTLb3cN0/mvGiwlzvLKyD4T6vKUrJa9j7VSjE9cNxeO202jNz8vAFIzXyr/AMeU&#10;jcYDbhXHeEP2jfhd4/8AgXD+0V4b1O8n8NyaDNqjN9jP2mJIUczwtEOfPieOWJogciSNk6ivCb7/&#10;AIKP/E7TNLutZ8S/sha1otv4W8Ox+JfiC02secLDRZI7CUS2jLDi7lhhu7iSZCI1Q6bcIHdiuVHD&#10;VJXstiuY+o3k1SU5gt+R/fkGf0zUa6dq0gxvxu+9lunHeuM/aB+MGufDvwFp+p/Dy2sbvV9c8UaN&#10;oml3F5mW1tjfX0Fs13KFZTLHDHI8u1WUuUVQy7gw8T+CX7afxv1f4maVY/HTwv4P0vQfEHjvUvAf&#10;2bw/qxuH0fXrHTo7tWluXdd6XTQ6kohMStCFsxukMrtTjhak48yE6iUuU+nBp0ySKXu41XHXaMD9&#10;KcljJETGlzIqj+7jr+f0r5f/AG4fjx8dvAupeJtS+CfxT0Pw3b/D/wCGL+KtSTUrKK7F9dPehIoL&#10;hXQssJt7W9CGJlZ5njydsZWTZ/ZL+PPiG48c6x8D/GfxRTxlGvhDQ/GHgbxZqHkQXWs6HqMLIztD&#10;FGgHl3lvcHcQD5VzbKRkEtLwtT2ftFt/w3+YKoubl6n0TJo7yOpNzON393bz79M/lTf7KV2URTyM&#10;eyh15/Svz1vvH+h+P/Gnwa8XfEX49+LJNA+NHxg8Xab4k8Mpr1zHZapBa3uowaKkO1wbOOGSOxi8&#10;uLb55kjaTc0ZB9Sm/aR8YaP/AME2fi1b+MPElxqHiz4WaT4m8H674gt/Mguby5sY5YLe/BOWWWa1&#10;e0ut+ciSY9MZrWWAlHl1vd2/Fr80Eat7pn1gmr+EReafo7+MtNN5qyyyaXZ/2pGJLxYgPNaJN26Q&#10;Jn5yudvfFUfid8R/hj8GvC6+MPi/43sNB02S8S1ivtS1Dy42mcEhBzy21Xc+iRyOcKjEfBPxN8Cf&#10;DX4e/tF/tE/CP9nL4eXFj46+Hfw/8J+N/hvaWuly3QtbzRfNnktLSJcNFFdl7OGaNCGuHurgsGyK&#10;+kP2ifFk/iX9pH9mnw34l8FXFvo/iDxJrt61nr2niNm2+F9RiWCSKfAEm27kDK44IZSOorSWBcWm&#10;rtWb27K/f5eplGtzXu/6vY9Y+GXxm+Dvxc1rXdC+G/jG11a68O3Jg1ZY45FCfv57fzI2cBZo/Ptb&#10;qHzIyyeZbSoGLIwHD/Hj9uv9nT9m7X9a8P8AxLudYD6FpUV5e3GnaYZYftE1tfXNtp4YuB9rni06&#10;6aNG2odqBnUyIG+ef+Ca+jfEz4ieAf2f/wBoz4V/CzQtIsrjQPGHh3x3bafLFCtppU+pXGoacyCS&#10;QM6R3NuFQKHZP7Sn4AZ2rD/bo+J3iLRLP9quzih0dtd8M6l8O30UX6ZihgnksULO6g8H7TeIzDkJ&#10;Iy/TohlyWI5Gm1e3/k1v+D6CeJj7NtNH258Hvi94R+Nnh681XR9FvrG+0bXrvQvEeg3vltc6VqNr&#10;KY5reQxM6E4KSowYq8U0Tg7ZFz4J4x/4KC+OhrE2jeAf2UdU1GO7vtfk8M6x/aW611mz0R9VjvYx&#10;sgLwXksuleXDCVdNt/byO42ulesfAz4A/EDwx8e/iZ8YY/HFm/hr4kXWiapp+hrC/madqFvp/wBj&#10;unxjDiaG2sWDA7tySAgDaW+Hv2NP2h7fxN43/Y30KH4o2p1mz1L4lxeJNPt76NprvUJpEWI3CIx8&#10;slpJp0YghjEdpO7I0oZfGTk3C6tp5aN/mrGU8XBbSPuj4xfHb/hHf2RNW/aT+Ctpa6o1x4Li1rwh&#10;/aSmOG7+1RI1lJIM7vLbzomK5BKnAIJzXkvhj9pn9q/wd8U2vvjXb+H5vCem/FyP4aa1YaHpmJI2&#10;uod+ma+7l2aAXM1zpcLW5aRIkvQc71Y1l/t7fCzwz+wl/wAEh9W8Maf4w1bU7XwXfaGdFl1Vt8sk&#10;MXiKzuorUlVGI44l8lMYxHEgJOCx5H/gnx4k/Z8/4KI/Gr9pSyi0m+17w3rPiTwrrdx51xdWUTiK&#10;xt/srKY3SSKVb3TZ3YhgX8qPOVGBtRytxpyk43jd6+WlvnZ/eZSx0L7/ACPbP2uvFXxk1X4i6b4C&#10;+CfxXn8Na1o/wx8T+NrO0t1j+z6rqGnz6XDY2l3vGDZu13cLIm5dwcEMrRqwxP2K/in8QNF8Z+D/&#10;AA743+IWqeK9H+MfwVsviHpOta1fAm01hWtm1S0giK5S3aPVtNeOJW2RfZ5wq4cY8z/4K+/tf6J+&#10;wh+1T8L/ABifAk+qR+IPhn4n0C7s9O1BYWEVxd6TIjAsrH5GtGzwCd64PBFez/8ABGyVPix/wTx+&#10;DvxO1zwZpourHw5No2k30kcc00NvaXD2Ejq5RTGJWsVdkB+bClixGRp/Zko4ZOSWvW3X/hzP+0IO&#10;TevoeS/tjaX4R8Y/FbU/iLrfxO1q1sbT49eBvAPibSY7pls9R8OXNtZT3mmPGu1TbyvqouJC+8t9&#10;n8vONoH0n+xfpPj3wV4M8Y/BvxNpN1HY+A/H2oab4TvpILiRbjQJo4NSsNsswzIlvBfLY9W2mwZS&#10;cgmvyR/4KSftxfGDwF/wUB+L3wu0fwfZW6Wnxo8N+IdOhv4Zw8V1ptnZ2ls6rld0dxHbQSZwciT5&#10;WIw1fur8SrG30D4VeKILW4aYR+Hb4IznsLeTBNbV8vlSoxUmtrr7l/wTGGO9pPbqkNtJ4ZQrPPG3&#10;9PpjirUc0EfCyL15+WvGfhd8edH8XavL4av/ALQLm3s4Zd02V80MB02kghTkE9c5r1Owv9OnKqkX&#10;+7nP868HmVz1rcu5rvdwHh7nnttA/wAOaRprMDeHZuM54H9Kg/0O5OPsqHb28vmpY7Ww2jbYxntz&#10;GBk/jRyuWpNvMI9TsowVkm4/CpLfU9Pk+Rbpjj1xxUUtpbLG0Q05Bu/hDbf61Xi07UY7qOW1jiit&#10;1XMgLHfu7YOazfMuhVkXnu7N1aROfypqX9q/IV8HooUf4VaRGCYSLKrx0HP5VIbiRQPMTa3bLn/G&#10;tOUn5FIXUJDRrHMpX/pnSi8VDmOB9xXrtP8ATpWgsuV8zd/49zRI0ir8yjnn5ulHKHyMx5WKkbX3&#10;bv8AnmW/pTgZ9u77LIfT5TVqWe4kP7sKFxncvf6U9JmYZkuF+XutLlvqCuUzLqIAb+zmK/T/ABp+&#10;/UD8y2rLu7swFTvPC3H2l8/7vWo5rsnCmbv6U7ILvsVTb6o7+YkCqw6N5hx+gp7Wd8gyEX/eyf60&#10;r3+08c5P8IJp0epMVZJT+YxU6DGNaX7ArJcJ7YQ/40C0lBUS3u3tlY6SXV4F25iX5u+aSbXLOOPd&#10;HBCOcH94OnrRyxGPbTU2HN3I34gZ/QVC2nW4YFY2YfxMZDz9cU0axbz/AL23jV8f3ZQf6UNeX4Vg&#10;IJMH7uYzge3SpemwFiCytFGZIkz9CaBbWW7eIBjttUZ+tVQdVkGfs/3vujzAMf1pS88Ixc3Ma/SX&#10;d/7LS5hWLeyKIq4Rgf8Aa202SZhEXRMgD5ssB/SoFgFxyt/+KQ9fxJP8qc1jHCnN/P7bVGf/AEGp&#10;lbdjItt89z5slzEIdn+qVctu+vpjNOaJjw2ffdio2eBnKjVplI+9ux/UU2K2n8zEd5NIMf6xgPy6&#10;VgVGXdkjpblcbl4PtxTVgtJXU7Pl3Zz60Pp5kTDXcjf8CX8qydD1K41PVLzTo9F1K1jtWwl5OsAi&#10;uOx2bSWwD6gfjSNPiidEtvaqmeVz6cCmSNFGmI0ySP73H881Skt1KDzr2Trj5Sp/oRQbKARExXTA&#10;+vr+lPmsrE8hKUEj+Z8qt/exmnySW5bIb5gvPyEdqqpZD/W/b7ot/tFR/ShXijP+kyzHGR8rbjj8&#10;qnmLsOgigL+d5+3jI+X/AOuKkAjEe/zBt6jiqxhtTwt/MqL6qv8AgKa0dpFG3lXkjHPQsB+NK4y2&#10;skJ+dQr7v9g037REo5Iz/d24/pVWP7LMgQ3hXB6b8j+dEtrp7je94x/3Wb/4qi4Fpbi2csEd+fu4&#10;cdabK8YP/Hwc/wAW6Ws+Oy0bT2kmiDb5Gy3mNx0xwM8f5Pemvcwu20w24/3VHNIrlRee5tlXyhOw&#10;OOdrU3z7eOHzPPZhnJyx4/Amq5jtNyuYoyR6IKuJGhbfHF9AqDj8hzQIUalA65icN6ryae86qqhI&#10;MEn+GNuT+VNPnglFVl2/e3DHanC+lhXbDbPJtX7zL3roj8JgySO51SWRo9O0CWTaMsyvGo/8fcUr&#10;zeIFBR9EuIl/2ZoufyepIry47ssY/wBqntqd3H8kU6eu7nmrjykk0H9paivkzQLG38IlmycY+nGf&#10;Y1VuNK1G1bBSFQ3PBJJ/Slh1KVrjEmqp8rAjHU/41fku0u4hBNdfO4ZkkCjBwPQ9/wCgJ7GtI2kT&#10;szLawu2G83Srxx5cVRtYbgTJcyM3+xgf1/pT7m9FtMY59RjZvqoH0p4vIXbEYMnfeq/4Vjy825V2&#10;tiqmjxsN8t3P7fOB/SlTTbUXDNsd8D5maY/hwDT7q9t7ZN1ysq8kg+WaSyvLi5bfaWcm1mB3NtXP&#10;51HLFSVivetdi/YLGP71hz/sqTUsdpCRmO3UH0aPmn51RjtTb1wPMYDP5Zp32e6DfNexZ/i+XOK2&#10;jEkcttJjaXC/3QeBTjEFOWkVv+BH/CmyWsijL3eOcfu4/wCfWmx2UJ+Y30+DzkY/wq0gHOAx3NMo&#10;GP4TTQsSyYe5+76H/GpBY2B+Vyxz/elb8+DUjWekJ8rBRkc4Zjj9afLICDzFX5hdbePvBcf0pj3s&#10;anY0zN/u4xU8lvpJOBFH8v8A0z/+vURTS4zmKGH5uT+5GaWoabEJktZGMNwAwbI2seCPxp+npZ2c&#10;C29gkcMa4CJGq4/IcVOsumhgsdvCMf8ATFeP0pyy2/VIoMdP9StKK8w02IGmT7TxLx/F0H8qm+02&#10;2M79xxj/AFlKPskb+YscP18ketD3ceSqCEL1O2MVSVhbER1mGNthhT/e3lu9O+2PKN0cLsOvyq3F&#10;NF7EqbDMwHbaoFK97DIM/aW4X+Fhn+VFxj5LiRIwBYSP/wAAJ/lUAub2YFYrVoyRzuVR/WpjeW8U&#10;YzLxjnef61VXVdPUbkmj+8fvSA/5/wDrUC6kt3p8l9b+Tf2UEi/w+Yic/rn+dMWzuYYx5EsSrnAH&#10;mEf0qN9Shmf5LfcP7yw7hUkNxdyfLFayMueSAq4/UUJ9hjzFeQJ532uMqB82XLY/Jc/57Uw6laRr&#10;mTV1XOfugjJ9sj69qkZdQkTC2y+mZJOD+Waa2iySpiea3VT/AAqucVMuboBDpj31xOXmdmhb5gys&#10;B/T+VaqJGy4j3fe/vD/69Un0+0s4sy6mq4/uqqj9RS25tp/mi1bd/eEUIYdenA/pVQvGOrDcuull&#10;IMOHIHB2ykfnjFPeLSYNodT9GmfgVTNpEyZS6uODyPs/X9P8/wAkW1toxmW9uP8Ad2gE+/3f85qr&#10;vsRYuKunbVKwrjGQGyf50plsQvyW8Kqev7se4ql5VgchxcN/vSnHX2IqQWmnIvFo42r826Zsfzqh&#10;ci7lqK5tSu1Nq4/h8scVIdRR/lMzep7f0rPZbFhlbCFivQnDfzFOimtWULFYQ7f4cQhuKB8vYtSa&#10;tZwko9wvuGkFMbW7F2+SZCF6bXz/ACqJrrywDBBGuP8Apht/yPwpVv7nsIx6MrLyKCbDn1Oy373g&#10;lJ9VjZqcuqNIP3dlcbc4+aFlz+Y6UhuZijGK4V/XzFP9KgnuVLJiaPPbaTx9M9aAsuhbjkvSMrbS&#10;bSOBlOP/AB6lX+0CuDZlP+ukgwfyzVJCu7bHGrbR/FEG/wAakmZY/ne12+y/L/KgCTbeEbTJFH9Z&#10;j/8AE014LonzBcx5HQiQt/7LRCJeixbs9VabcT+YqO4jdOWjjXJ/idsn8qmQyO5XYdz6lGzHAVQp&#10;5/WuN+Jf2uCbQZreJWkGsMyyqn3MWtx93kkk8DGMdScnArrJrhYfmTydvTiRv61x/wASGhutd8Ix&#10;kqzf8JVC3AB6RTexyDwMccHPGKylblNIq0jrdMm1F4FN1BsbaNwaTPP9O1aECFtxX+Jvy/CrKWOE&#10;GYfyxinJZPtwBj6it0tDHnj3IFJb+FgehpyAsMhz09cVILd36cY6/L1p6QyFMr1HbinZhzR7kALM&#10;CCV9OuaYUuSQdo7cccn8KttGyrvVeM9ugprq2WXqKVmS5ooSxMRub5e+dxxUd3aiaJ0ZcDbg4zn/&#10;AOtWltZxgvtFEkK4+VaXKaRkZVrpxhAcb26H/WA5p7RMgwsWDn/npWh5D4yZGXvxSm3jztKMzUuU&#10;Cise1d239Khija1TyhvYBcgsxY/metags2xhVIX2Ao+z7Tyu7n+6Kn2fmFzOaLzUUtCxYchlwOaj&#10;aF25KYDfjWj9naJ/MK/KOqlcgUrQxTIfu89Tt6UculiuYyWAL+Xhfl/z+FPSOb7zMv8AUVpyWm05&#10;SXZlfQH+tRm3AXbvbb7Yx+PrQo2QcxVVFRdzy9uevT1pA3y7jJux97n9OlTyWsMZxudi3bdUKrHk&#10;t5TDHHzY/wA4qeV9R+Y3Ck7y5+hbp+QprSDOwK3XPenlrRWJe4Vf95sAikM1rt3RTxsx5yrD8+lR&#10;qR7xHJOTwgbH+7SDdjcny/8AAf8A61SM67P3ZO4/pSPJGu4PIx5/ioKiQyb2bKvu/u0BCqkszL33&#10;eYef1pVbyyq7ONvy/MPypJbq3i+eZduFyzbhxT0KHRIgGTu3d/3hP8zUNwdybd3rwM/4Vm3vjfQY&#10;Zmtku45JFXOFbJ6+lUbi/wBevX8mwtZFVu8jFPr19qyc4p6Gkacnvoa088EC5Zl4/wBr/wCtxWbf&#10;6pJNt0/RcSXtzKsNnDEocvKxwMDv649qrWvha9u5mfUdWbapJ8mCTOfQ5P8Ahiu0+AHgHSdX+KMm&#10;uSwu1j4ZtfNnaVtyyTuDtXOMfKoyMcgtz2rfL8NLGYyMLabv0RnjK1PB4WU73fT1ZkftveOYf2ef&#10;2WNP+DPhSbbqmuqLBdrfMd4zPJ7/ACbvxkHXpX5J/tT6te+JHsfhZ4WKltQkSOTYelrE3PTrvk3H&#10;vlRX2J/wUE+OJ+JPxm1rVLXVf9B8P7tO085yiS8maQc9tr47ERivlH4A+D7z4o/Eq78eTWeLYzbL&#10;KObaTHCvCDJ9Bz7nPua+ozvGRoUfZx/rsjyeHMHKpVeIl0/M9d/Ze/Z40rw94ftf7UtFl2xrujEO&#10;1RxnkDrz/Wvp3wr4f061t47ODTlt1wDtjUIp47ADHP05rH8A6JYaPZwxxx/utu0K7gY49q77SX06&#10;GJSojDZ6EHgZ6+or4f4pOT6n1VetUqPyJLTRrKO3Mq2/4LJn9OOas6FbXd2zBlkVVbj5z27dec1b&#10;trzTynlrPG2VwCuO1XbG6t1OERflHI3ZzRo5bnO3K2g7+yJmjAk+bap4kc4H60g0+3QbXiTdjuuc&#10;1LNq0RcFzyvTkf8A1/en2us2pQ4J/wCAycVfu9zO9TqVjp1shWQRbdvGV4x+HSli0oLdNOiN8/Db&#10;ulXTrEDDykuFbjpuzSDUoQMlmOP4mXofzq3GK6k3qPoQx6fKHbKK2Wz8w6f/AFqbJFM6eVt2+y96&#10;uDV4VIWOEctltzdKbLqlnkDzk3MM4zUvl6AuZ7oy7nw9bTyM0lmjt3d+tNTw7BB/qNPjUnjdWw1/&#10;bFMu5xn5tqn+lRvc2+NySzbv4V4GPeo5Ys055x6mDd+EY2GGhVdzZbryfeqN74X2qfJghT5fm8lN&#10;v8sV0UsiH946DcxwNxXI/wA/SmiOJyCblcHtjpScItbGkas7as4e68IiRGVI/Jds/vI8M556biT/&#10;AJ9OtY+oeE70x+QmqfMfusYMH8wf6V6NPZWRcFpfm9VbpVeXSLKQHMmdvpis3Qpy3No4iUep4b4h&#10;8H+I1umDwW8yjlZjNjk/7LEfpk/hXEeItJ1qEPBc+EftKtnbhRtH5N1/I/lX03faHn92krKuP4G2&#10;1h3Xw8sbtmmeQyZ7tIT+fvXPLB9mdlPH21aPlGWw02C9jHiDQJrMHBUrYPu69jzn613HhSx8OrJG&#10;IIpJN3IXlTnPsP6/4V7VL8L7Sf554trYAwfYVc0v4cWNkWcWkLN67QT+NVDD1o/aCtjaEo6o5vwn&#10;9hgRYbezaJf4VkkPHT1rttGFrlUYr2yN2Kji+G2nbTCtlAqnjcqbT19RVq38ByKvm2tw6r0HlzMz&#10;frxXdT9pG10eXOVGTunY2rKGKVN8bKu78a0rS1Q4Qyr09K5+38N65anbb6zJy2MTKD/QfzqZtH1u&#10;E5OsR7m/iFqefzc11RqS/lMOSP8AMjeuLGGUKqSsq/7OefxqaKC0jVAtuWz/ABOxb8elc/Hd+KLN&#10;v3LRzLj5v3mCPw5/nU0/iXW7RQw0aRsH5trDn8M0SqR3asR7OUtjoMyCVQgVQF+XbGQalX5BmWHL&#10;MMZB/SuaXxnsRpZ9OmGD8263bjn1xU1v4+0LC+bcLDuztaSMLn86I4iltcr2VRdDo/tKbC7gKMc+&#10;1PieGUblbK54+b/CsB/GegzLvj12H/eFwpBqeHxLpN2qourRtjusnFX7an3JdOfY2HZE4A/757e/&#10;pQj87gnQ4xkH+VZ66vZr0vYyPr1P+NTR65pQ5+1x9cdVpqUTKzLkccrNt37G/wBn0p12soOEKn+9&#10;nsKzbnxholvDvbVIcrxuaZcL0/KmL418JyFVvfEFnCGwVWa4RcqehHzHg9vrWcqkYuw/Zztsz8xP&#10;+CsLJrf/AAUE+EMKlS1nP4mnulXG7YNNtIR9eSR+J+lcHqT5ViZNo6MOMH/P+fU9n+3RcDxV/wAF&#10;OtPsLN0uILHwBrV7bSebuB3arbw7lHfIXr3Hc4rhPG3nac8gVeFXawLEY6n049OOcduefpsOv9np&#10;ry/Vnn1v40l5/kkZd5LGBsYbenLNg5z26flgcd+9Y808aruUr93Hy8H68/hz3rmfEvxMsNM3Kjj5&#10;WI2q+GPt0/r2/GuP1X4y2cSs63Kht33mYDJ65/z613U8POWqOWpVjHc9E1K+gLbg33SV3MAO3+Hf&#10;1rKutQtI98iyfK3fuT29q8k1z4+aFpqGS61qGHH/AD0nCgf99f5Ncjq37U3hFA4g16OTdwI7fMhH&#10;0xmu2ng6ktkYSxFOJ7B4k1qBPnjYM3+8cnPv1/OuJ1PxXGr+SJBx/s9cZrzHXv2kIbtWS00fUrjc&#10;pC7bNlXH1fbXB6j+0qHZktfDcxZeP3soXB9+DXdRwNS2xy1MVF7Hu1z4qkd/LWfdkZx+FU5fE0o3&#10;eZM21fpXz7eftEeLZuLTRbWH0LFm/wAKyLr4x/ES+yTq6wjdwIYV4+mQSPzrrjgahj9afY+jZvEk&#10;jSY3fLjj5qq3Pi+0hVnuL+NUX7xllCgfUmvmW68W+MdQfdeeJr1ucsPtDY/IVRmM9z8008kjf7bE&#10;1qsAr6sn6xUPpDUPix4P09WFx4msxz91ZlZvyGawtQ/aF8EQ/c1OSbHXybdvy5xmvChCFbKx04Rs&#10;33UrSOBprqQ61R9T1i+/aV0VJCdP0O7l5/jdVB/nWPeftG+Ip1xYaFaxDoPNlZ/8K8/NrMQv7v8A&#10;GpEs23Y38Vr9Wo9iOaXc6a8+N/xFul2R6hbwf9cYB/7Nmse88deOr/i68U3h/wByYr/6DiqIgjRd&#10;0ko+b3FIUtQSPPG6tI06cdkIjurq5vG33V1JI5P3pJC386YAOntVhrmxQ8cn1qN723T5kU/Sq91A&#10;MEZC5Vfyp6wSdNuPc1teEfAfxM+IlwLX4f8Aw41zW5c48vSNJmuWP4Rq1eoeF/8AgnV+3l4ynS30&#10;r9l7xTatIuV/tqyXTgRzzm7aMdqiValHdoDxUQMPv/h81OFsN2G4/Gvrbwx/wRJ/b019V/t6y8K+&#10;HVbIB1bxIsmPY/ZEmr0/wZ/wb6/Ei82t8Rv2l9F07kBl0PQ5r79ZZIO/tz+hwljsPH7RXLI/Pryo&#10;EbJlXgZxnrTke1RTvfOB2zX6oeFP+Df39nXTTGfG/wAbPGWrkYL/ANnQ2tirfg0c5/8AHq9S8Kf8&#10;Eb/+Cf8A4ZGy8+Ed9rckf/LbWPE16S31WGSNMfVaxlmdFbJsFCR+Lf8AaFvD/DuzU2mx6lrdz9j0&#10;DRrq8lb/AJZWtu0jH8FBNfvh4T/Yn/Y58CRxx+HP2Y/AcRjOFmuvDVtcyA9vnmR2PXruzXoug6Fo&#10;3h+0/s/w7otrp9uo4hsLZY0/BUUAD6f1NYSzTtEfJI/Azwv+x7+2L41aNfDH7MHjiaObiO4fwxcx&#10;xH/tpIioPzFep+Ff+CPH/BQvxRElzdfCWy0eBv8Altq3iKyXH1SOV5P/AB2v2r+8vlF2ypxxSNEF&#10;zyx7f5/P/J680s0ry20H7NdT8nvC/wDwQS/aOvtk3jf41eDdLjZiGXT1u7yRePRool/8er0zwd/w&#10;b+/D+0dZPiB+0rrWoK2D5Oj+H4rRsem+SWb89tfohImSMFg3fp9abKjLgxqT8uAvY/5FZyx2Il9o&#10;apxR8f8AhX/giR+w94ckSbVNK8Va+qr8y6x4iKqzcc/6KkJxntnOD7V6f4T/AOCcf7DHgnbHo/7M&#10;XheZguM6vbyagWx3/wBKeT8cDH0zXu0WnTyL5nlE9sbf/rU/+ybsqzMVVjyTvxz/APX+nSsXiK0t&#10;5MfLE5Xwh8Lfhr8P4Vh8AfDvQNDU/dGi6NBa49/3ajmty7E8hEkszPJtxuY9Bjp64rQGgqylJpkX&#10;thfT8e9H9kwIuGm3KDhugJ571jzPqUZu2ZRh5RtB45/n+NEJKsd3pj9OP89a1EtNPjBHlNnrli1B&#10;msbQeWkCf7zdf1/z/OlzFOLiZoRnTKpzjIwM1IlpeTR/u4m+bqhjxn1/lVjUdfsNKja6vLiOCJV3&#10;NLM4VVHHJJwO47+nrXnfi/8AbT/ZX8CPJB4q/aL8GWciH/Uv4itmkB7jYjlvXtTUZS2RO256ANJv&#10;JCzGLB6tumHT+v8AnpThoPBR5lDs2FGcr147V83eKP8Agr7+wj4Vna3n+NDaky/9AnQr2QdOgYxB&#10;eT74x+vdeKf20fgvov7M93+1doniRtY8I2dg1wsljC3myyeb5Cw+WQpjkMxEZEgG1mO7AGap0akb&#10;XT1BSjc9ZGj2sJzPdt8oJOzpnHX3OKd9k0+OVUzub0bHPTPT+WT1r8x/Fv8AwX98cTeZF4E/Zy0u&#10;1X+CTV/EElzu+qRxRY+gf8TXl3iz/gtX+2v4h8waRceF9BCpnzNM0AyMi+pNxJKOTjnHtxmupZdi&#10;nurfMJVKdtD9i4Tp0S4iiXuemSaRtXtbfAV1zj5tuOP/AK3+favws8Rf8FIv25PFV6uoXv7R+u27&#10;qwZf7JENivByBi2jjBHscjqMYzX2L46+P3xJ/as/4I8698Rl1yZvFGlf6D4rm02IQrcfZ7yKSUMF&#10;6brF45ZAu1CWZQoQ7aKmX1qNnJqzdifaRPtnxd+0n8CvA3mJ4x+MnhTS3jUlo9Q8Q2sEmf8AdkcH&#10;/PTGTXlfjH/gqx+w94NYwX3x6026ljbG3R7O5vlb6NDGyn86/EcRr99ECtjqK6fwd4d+Get+C/Fe&#10;oeLfHVxp/iKxsLd/CelLYlodTkM6/aBJNyItkAcquBvdkG4bSrd0cppx1lJv0J9oz9TdQ/4Lh/sf&#10;WOrw2NjY+Mrq2eQJNfW+iIqKpON215lcj1AXPHA6V6B+2F+3b4f/AGbf2btF/aA8KeHB4qt/FN1a&#10;QeGlW5NvDOLi3kuY55GK71URxk7du4sQp28kfjRoHgDxD4l09dV02a1WKS4aCJJJ/wB5JIojLBY1&#10;BdsLIG4U5CtjJBFfdPw+sL39oX/gjn4q+G17aQHWvhhfX0Uczyec3+iTDUNybSckwyy26kZBC8dB&#10;WdfA4ei4td0mHtJM4Hxh/wAFxP2udbdovD/hbwZo8f8AA0em3FxIv4yzlc/8BrzzxB/wUp/4KDeP&#10;LK41MfGjWobCGNmu30XR4LeKFVZEJaSKEFQGmhUktwZIx1YV88CQkYzt77WWusg+PPxLtfhna/CH&#10;/hIbdtBsbq5uLG1msYGe1a5gkguAkhXeFkjkIZd2MojDBUGvR+qYeK92C+ZnzS7mtb/td/tSw+I7&#10;fxVH+0f41N9ayK1vM/ia5cR4OduwuVK8cqRtIGCCK/aT4B/Eew+PvwJ8G/GKaa3a41/w5bXN+tjl&#10;YYrvbtuIkB3ECOYSR4JJGzHavw7+HuuSwSx6VpXgGHxBcC8WSONbMzM/ysBGQoLFd5RsDk7WU5Dm&#10;v1u/4JEeD/iV4V/Y10/w38ZvCus6O9prl7/wj1ncWPlTf2e7LLvdJFLIWuHuSAcZUqQMEE8WYwp+&#10;zTikrPyKhJ8x9Bf8E/dI8cPrnwj+JHhTQprbw74y/ZX0jTtektdJkMMWraFLaRW5kkGcF4dVu1QM&#10;QWS0wMhCV8r+NXxI+M1voVtr3w5tZ9S1k/t8SQ6jo+llbeS/tdNtZk8gl2AXfa6eu4kgMAc/LkV9&#10;6f8ABPXw3rD/ALEfwd1/xLqbXF/q3wx0G/ummjYFJLiwhmZCOuVL7T6kH6D8kfDHwt/4KI+MP+Cj&#10;9z4Rt/hd8SR4E/4ahl8UW+rjwFfLpXm/bJYBdyyrGUige3kMcjmQosbsctyD8hRwEZVpTb279d/8&#10;7fI+jljpSpqK62V/uPuz4ofB/wCInwd/Za/ayilbUrTQ2tvE/inwLfyalbsDb3ehJe3iRJGxeBV1&#10;M6iwVlU/vMrwQ1U9Le0+LX/BSfXdJk8S/wBoeANe/ZesrK80eZ3j+1yXWtXipOI/LA2iGK6jLcN+&#10;/j4ILFfoz9uz4c/Ejxx+xL8Tvh38KvAV1rniTxB4MvdK0vTLPUIoGZ7qIwFleQhSEEm9lJXeqMuQ&#10;SCPif/gin/wTZ/bp+AXxquv2jf2xbOHSYbXwK/hHSdA1rX/7Q1JITcW9zFPGbZ5YY4V2SRhGk3Dz&#10;JSUXKl1TwNH2M5Savtb5LX10FPG1JNRt8z0n9oPw4f2Tv2bf2X/DnxR8W2t1L4U+JPhTRdYvIbxo&#10;be5kh0e+tfO8yQKVQzLG+XAx3xiua/4JwfAH4aftC+BviZrD+NJNTt/+GqtQ8a2E2nMjHTdQsNWj&#10;eNVkyyypPbW0AZgATFdOFIyGHsH/AAWF/wCCf/xs/wCCh/7P/hv4L/BDxH4S0ibTPF0WralfeKr2&#10;6i/dpBPEET7PBNuyJmJDKOVXDDmtr/gkj+wT8Rf+CeH7NOsfBr4o+MdA17VtY8dXfiCW88PeaLeC&#10;Oa0srdYQ00aPIwa1ZtxUcSAYOM1pHD0I0G0/eb28r3v97Jliqkqny3Pkf/grJ+0D8IPhB8bvjP8A&#10;A7WtWt7W88Yfsz6ZBYxzW7TSPqMN/rMkduNgwjOl3E+5vlwM+1fbn7H/AMCfgnffB74X/Gfwl4FZ&#10;riz+Een6L4T1S5vJ/PTQZoLOeOB1DhH3Lb2zZZSVKfKVDMG8x/bv/wCCKPwl/wCCgf7R9j+0J8Tv&#10;jf4l0RLPwvDojaP4b0q2SSWOOaWUSPcSh8tmaQf6vIG3nC4P1x8Mfh/ovwm+Gnhn4UeHri5k0zwr&#10;4estI02a9dGnkgtoEgjLlFVS+yNclVUE5wAMAU6eHjQjGG/VfJL8kZvEVnJts/EL4SftYeAvFP7U&#10;/wAAf2UJvAbXdx8Nf2ifEGnQyagImt86jq8ws5UDqG3wTPFICw3KYwQQ2Mfpz/wVG0rT/hf/AME3&#10;vjle+HPD2mrNqHg29Oot5a24uHmjS3kuGdMb5ViIZc5LmKNMkYFXvCP/AASU/wCCdvgD402/7Q/h&#10;b9m2FPGdv4mXxFb6zqPibVbvy9TE/wBoF15M120O8S/OBs2hgCAMCvevF3g7wP468OXfhHx54N0z&#10;XNH1KExX+k6xp6XdtcpndtkilDK65wcMD09q0qSoyqRcI7d/W7JjKrq2z8sv+CG37Rvxj/bS/bN+&#10;KHxj8R+GdNtNJl+HmiDXprO6LSDULdzBaYDvvxJEL1icEL5SjK7hv7r/AIOC/iZ8avgrq/wF8XfA&#10;OLU5PEGn+KtVvLT+z/DzXvlstmkOWIDdY7iZfL2ndnJxtGf0E+GHwj+D3wX0+XTPhJ8IfCvhK1m2&#10;m5t/C/hy30+ORlzjcluiBsfNjOcZ4611KXkkZSW2maLv8rf/AF6PaU41ueMdO3ysS+dxs2fGP/BC&#10;H4TfEbwL/wAE79Di+Mena1peoXHiDVbjTdE1zSZbOaysvtTKiiORFYI7I8oLAEiUY4Ar41/4Krf8&#10;Ez/+CmP7QP7cnxL8S/s4fDLWtW8C+KtN0eIXX/CbaXZW969tZQgRyxXF1C22O4R9o2nB+YcnNfsl&#10;NcyySEMjbVYnzJGJ56npUcS5CwqV2rn+LFEKzp1nUilrcOVyjZsq6P4SsPDnhKLwd4fih+y2+nra&#10;2f2gm4ARIxGhk3EmXhRncctzk85r8u/2Fv8Ag3T+KX7OP7Ufgv47/Fr9oTwfqGn+DfEo1mLR9F0m&#10;a6e6kRHaJS13GixlZfKYSBGZcbl2sqsP1Yih+Vfs3yqMjr/nvTBDMg3tIVYt/FnmphVqU4yUXvuT&#10;KN5Hl/7af7JPgX9uf9njVv2bviF4q1bRdI1q6tZri90FYRcRGC4SYBPNRlGSgB+U9/XB47/gn1/w&#10;TM+AX/BN+18Yw/BLxn4y1ibxy2mnWrjxdfWkxX7CtyIRCtrbQKg/0ubduDE/LgjHPvsdvcxuR8qq&#10;rde5/GpzHKSoSRWVvvYXt/n+VJVJqnyJ6dg5VueR/tKfsCfsc/tf+KNE8c/tG/ByDxNqugWklro9&#10;3Jrl/btBFI4Z12208atk/wB4E8kZxxXoXwm+Ffw0+AXw60v4N/B/wfZaD4b0WOVNL0WzJ8u2WSZ5&#10;pCu4k/NJJI5yTkua2sXBiX7PI25Mld3btzxToLRjEDNdbmYYbb6fhS5pONmwt1MOL4P/AAfj8XXX&#10;xBg+EXhWPxBfSeZea1F4btVvLlwmwPJMI/MchQFyW6ADpVj4svNJ8I/FUrxsSvhq+aRm6k/Z5Otb&#10;kX7s7w30OKwfi/55+D3ih4Sv/IvXh+foR5L5rOo7U36F01epFea/M+A/2ffFWq6d8Urp1eVkku7m&#10;Hy1JAAFzN/eIwMYx6V9c+F9S1ghUlIXnhvMX8+DXxj8I71NO8dalcGdY2F7IwLENkGaQ56cZJ9/x&#10;r638Ga9b3Om28y3zMFUfwcdq+TfK6zPrqq0Vj0bSZdWKBjJCB13ed09/u/yrSK6hIu03UOc5/wBc&#10;cD9PrXI2euxKiibVuv8ABu5OK1rXW9OZd4vct/F/+ur5o9TkcWbC29+MCaaP73qT/WpLfT7ic70m&#10;hUf3tmd361RGtaU20tdJ/tDdz+WKki1axdR5MEjY4HynPv1pc0Cfe7GqdP1CVNp1FV/3IT/8VSDT&#10;pWILXrt6nH6VRj1AsfMS2mwv8O1/8KV9SvGTdHaMgP8ACyNk/rx+NLngHvFt7N0OY72bcTk/KKki&#10;st4/f3kjd/4cfyFUP7S1KNVKWMjbh91V/wAacur38a4+xTLu9do/rSVSn1QcsuhoJplsh/4/7hlP&#10;8BYYH5CmDTLKUldz5z93f/8AWqm2r6lKOLJ2Zh18xB/M0sNzrBHz2jLuP/PaPOPzNV7Sn0RPLJbl&#10;yPStNTs5Pq0hpTZWCnAjbgf89G/xrPefV9nyJ8vf7pI5/wB6nNPq0oyifjuX/Gp9quwWkWja2LMd&#10;sIznu9OFtZdHgj/HnNZjHWGlwV25PRpV9f8AeNMKSwIq3EqgDj/j6HJ/H3pe0LUWaxjtVO8RR+37&#10;sf4UB2D4VGVf73lgfh0rDxqDnEJwOrBZ84/Q0rNdrKqSSwKuPulj17dh7Ue2XYv2ZtyT3IiKkvty&#10;egP9Kqz3DeWY/MkZ+m4NjnNZ8kdzJw14o9du7j6cUjW9yF2reHaPXccfhS9oS42NH98iYwex3bj/&#10;APWprSTR8iRPl6byRj9ay5YJVVVuNT+991dpXP50waa28hL3kjOFYE/1pOXYfKktTT/tOVI2QzLh&#10;e/FZ+qeIYhJtjkDcfKo5P19qhOm3afM8revzsKqtFHbFnmI4PGzqe/rz0rW19BxUb3Q2TXtTWTzT&#10;ccf3I1B/px+QrO034xWU/iyTwR5WzUltftK290u1pod23ehGcqDjJxwWXONwzpwWF/qbsltassbL&#10;95lHH5H+vevPb74YPpXx3j+Ius2d1cLHof8AZ8N4qhjCHlEjjG3KKSqk7eTjpxXPJanRT9nK68j1&#10;CPxRpe3NxDJC3X54z/MAg1N/bOklsrcN833ip61QhTTbmEiwn8wEf89N35//AF6VNJCk7I1XPI+b&#10;H9aj3iLU1voaj6xpAHzSRljxywB/WoxdaY8ieVOqt/CStZraVHMzCZtueu1gc/XNCaDayIW8xT2K&#10;7jn9BS16lctPuaMuo2ccZ87We33doGaq/wBrWG9mOrRtkf3S2Pyqs2mWtsuJQqrj+FWbP4YpFs45&#10;m+4qr/eaJun5UByxJX1TTZ0KxXced3Oc8j86bc61p6btsasf+mbDPTr1pr2FvhWM0WOo2w/N/Ohb&#10;FHYqq+Zk+gB/nQHLEqy+NNPgzI1i20dlhGCKxNK/aN+E+p+LJPA1prdodXgg8+bTRKqyiLs+zrj8&#10;O1dDdabppfbd2yr23HGenSuBb9m34KD4vN8aIbOSHXpLRbWSX7QSjIN4HyBgu4hm5weKO/8AWv8A&#10;kaKNLqmehR+N9CvU3xIy8f8APMgnI9xUkXiKwmG6G1bdkH5lA/Dkf1qiuiaNEuftmF/2flH0xSK+&#10;j2crKttNJsXIwGbH5D/GlqNxiaS6i8mDHatnryifpUlvfXSxbRbsBzuUADuff/OapJqmmBWWAbdv&#10;O2Qle30/pUi6zphjxmHuDtuN2PTsKZnyvsXjeXgIJK7em1psAfpTt8qrt+1qv+7k4/lVCLVbNTlY&#10;1z/AVOP89KT+2J8rHHbOemCv/wCutYzio2Zn7ORqRyxoN0msMTg8rFgA/jT1+xY8tdRmf1wo9OvA&#10;rGk1V2fBQh+oY7ePxzmnS3s7piGPc3Xb5g6/maXNrewvZy6murWkWVESu3VWmj3Y/wC+j7dhVltQ&#10;so1Cmyi/2cQpx+Q9K5uS41ONRIz26rxzJLj+lTQ/23eLtN3H1/gc/wBOtaKtbYXs11Z0K3iNEqwQ&#10;L5ue+BmoDq8pfZ9qj5/uYyOfrWS1hrpZfPvHIA/ht5GFSwaVesN015dKvbbCwH5FaHKUuhPLHuW9&#10;Q1lYshUebbztVl+Y/nii31hGCl0dV/55sw4qv/Y1uH/f3k0jdVBVufyApy6PZoTIFkk4zu8hiW/H&#10;FZrm3Dlp7XLQ16CT5HiHLchs+tI+vRxD9zEvHVY0PH6VWkubO2VYYtMuOeGYwEZPtmopNXtYDg/K&#10;y5xukGAfyFaRqdxcr7F8axeSDK27Ht83y9/fr+FJ9o1Z/ldoYl445J/pVJfFmnJGqt5Yk2/Nl1BP&#10;4ZqGfxJYlx5VpJKT/cG4A+nHv9ar2g+W/Q1vJmwWn1RsL2Xav4cDP61A2qaWibgkrjH3klYj88jF&#10;Ykpvru482TRb141XAjFv8ufU7iN38hUN7pmuXp3/ANl3C9lyqFR+Bbr7nPtjnOfPJvRFezj1ZsLr&#10;GlTMVieRB/Fi4H9HqzaHTjGZWWdl/v73bbx6hm/pXm3h/wAGfEzU9Z1SbxZo0kMaXhXQZtN15132&#10;4A+eZdsflyEgnbulUDAHQluq8LaB45svDUNtrzs11HLiO4muAzmIPxvOByy8kdASRyACa/ePdA40&#10;1szpUtYJtrW92VH95ZT/AJzT4bBtv73UpG2nG7aOf0rNTSbovvz5cm75mimA3HvkYIP5UsS6nb4H&#10;25z/AL0w/otVbujL3e5rzwJHhG1CRd38Xy/1FNMMAOP7ZkBHX5kyP0rGkn1WXDi6Utg/KsnseR8h&#10;pfNmhTz7q0Zscktdfr90VXNzdB8prm3sBy9/I/oC3Xj2FMk/sUDiVf8Aa3P/APXP/wCqsb+24I/n&#10;Wxjm9ERnlPTvgYqOK+1x03roscSdQzzjj9G//Vn6he90QuTzNs3Olcutoki/xFY8kmj+3ba3PlQ2&#10;jKe37wD9Kx1OrOu51VmLHd8rsB9Mvx+VTR2utSjAuYF+X/loh459nFVyyQ1FGheeJTEF8uP5mBwo&#10;bGfxOKba3F3df6RHBJuzna2R+HeqjWt8kfltNar6+Tbsufrl6fHDeTw7JdQgHy/MzW7NnkZODJ/n&#10;9ClzLdi06GgZ5AM3P7sr95Xb/wCJJpY41nRZyy/MvO1N4P8A9b8aznS+BVPtsYC/eU2rKp+gD0q3&#10;F+qt5d3Zqufm/c8nn/f61m6ti/ZyNOSK0h+eVD7MCqjr/vfpipJEF3tAdm2jHzPu/oay/tupsnmf&#10;a5F7bVYfyzVi3mvXwG1m69cbY/y5Q1Xt49ifZvoWhpiIR5NvGrdflj+9/wCPCrEaXXKGxj49QMf+&#10;hGqmLwNk67den3YuOfaMf40zzN4YS6zM3ZvMZRzn2Aq/bR7C5GahWfy+I1DfxLxx/wCO0qv5KbJJ&#10;41x9OKx47mPdiLU42dfvZKEn8hT4tSZGaOO3m+995YP/ALHr9cVaqxZHLY0ftlqTsW7J558uTn+t&#10;RW1lo1vCIobSQrGMRxrCVUD2AUAfTpTLO/Msp89Lpf8AaWFufyFTfaEc4EV4f91Zf51XNFh0FT7G&#10;Ommlst825QMfmakR5F3LFp0ajsrSLz78ZqM3FmjMssV4PUfvf8KHmsFGfKkz1wyycfjiqvEOUl85&#10;UBVoLce24/4Un2gl9sdzAF67UQn+v+P9KSKWwdcrp83qP3Lcn8qC2nNz9hZMc/NCR/Sj0D3RH8sP&#10;ve+bPTbnH9KjeazjjVBBIe2fOY//AFqkF5pMR+cgbuF+U4/lT1utDkj3qbdm/wB3n6VPu23Fy23K&#10;TNC4JFtw3/PRTz+YokkhMWRbQj/chXitKNNNYZEUPH+0KSW30ebJeKD17UrD93sYT6nuCrBPGF6b&#10;l7fgBXL+P4bi51bw3L/rPL8TWsm1UbB2hyCeR0PTIIzjjow70waPDFiKKFvmz2rkPig9lcw6TpsJ&#10;VGuvEmnoPJhDM224WXA5GD+73Zz/AAnvgHmqLl3ZpTalKx6B50TAEblPstH2hI+cEfXp0rJ+y6Yn&#10;zt/aFx/d+cL/AOzCp3s7BlVRpd23b95PnP8A4+a7OaRy+zp+ZfOpWyLgQ84+8WGKjnvwQxWHP/bR&#10;ef1qFbGy2q6eHsEL/Eo9Poac9jblNq+HY/XDAf8AxNHvMOSmNOtQKP3zx9Opm60f23p6qzmZfYqc&#10;1NHFdLHuh0eMerLMBn/xynFr8nJ0lc8dLgcfpR7xTjTKZ8QWjH93EzLnjETf0FA8QKsuySwlI55S&#10;Fv6gVcEeoEZl05Se4aYcfyqP7Nfj5EtoB325J/rUS597/gV+77FU66XYMmlXDbv+mf8A9enDWVD7&#10;Tp1wF9fLyRVoWusMG/cWu5uArIxz+tII/EATLGzzjosJX/2aovLv+BXu9iB9Wycf2ZdMcew/rTP7&#10;WnZiy6Ddbs9NxwOPTNXLe28UP8sDwN/dEcZ//XVuHwz44uBiKCUbvWHj8zTSqy+G7+REp047tL5m&#10;S+qXLxNu0aZhg7h5eahi1m3gTP8AZkkKnp+5IP8AKujHw58b3Iw16Yf725Yz/jU4+F3ijIZtetx6&#10;qVB/H7nFWsPjXqov7kZPGYOKs5L7/wDgHJ3Gv2AITeVbOfSo21e0f/l75/2sflyKveLdC1/wyyx6&#10;r9okjmP7t4YA8ZPoSqYH0OK568tYblSDokjbh1bYufryKxqOtTlyyVn2Z0U/Y1oqUXdeRbm1nTiQ&#10;rTRtgcbmHWoV8QaNFuVJoevCqo5NZsvh0bvMi0W156LNdMD9OFI/I+1U9R8NXsiqI1sY1zn5rdm/&#10;XIxWEqlbyN4wovqbT+KNMZ9kUu/0/d1J/wAJLbbMRyKPXNcTceDfELSbrXV7WMbsDbCST/305A/W&#10;qF3oPjq3kVYtYtWXjO61fP6SAc1h9YqreJ0xw9GW0jur3x1p9od4fj18vpj/ACKoN4m8R6mnn6Zp&#10;7CFuVmkXaCMdRnr+Arh00/xN5zG9ttNnOeQyuoVe/Utk+/H49a0IdPu3i/0zQbOT5t2Rct/8b55q&#10;HipPoV9Wpx1R1U2neKbjas2rInHzeXlj16Y2VLD4Ljl2vfXVzcNjnzJCFz67Rj8jniuZGg2wb9x4&#10;bs1XGApvWH8o+lPi0W7jGYvC2mgf7Vy5x3/550o1n2JdP+9+R1jjR9DXFzPDAu3CqWC4H5iqz+L/&#10;AAvaHaJFkwo/1eP5msW18PXElykn2HT41RTuj8tmLNlSp3YHAAbjHJIOeMG5BoE2VCm0Vv4tts2T&#10;3zndWjqVZbKxn7Ol1lcli+JOi5Zre23Mv3UG3LN2Ge2TXZfGHxoP2Vf2Qr7V7hkXxBrCtIqsu1mv&#10;Jz8ox1OCc49Izisn4X+DpPGHxN0nwvcSRSQWitqOoNHblMRocRqQSQys5OR2C14X/wAFNPjmnjz4&#10;qw/D/R5jNYeGYw8kC/8ALa7kAWNT6gKVz3HmNX2PDtCVHDPEVPtbeiPmc6qxrYiOHp9N/U+Gf2rv&#10;GF54d8Ip4Vtb1ZLzVJDZBmfDF2Ia5l+vITPIyTjrz6F+yH8Ndd0Pw9bPPe2bB1GJY7eWU9OuAgHr&#10;34I9K8j8O6Jqnxh+PE99Z6hJJp+jg21u4VP3hDfvJPnBGC4JPHp0r7W+FngoWemQxLqd0flHysqg&#10;foB9OPT6189m2I+sVnHv/SPrsvoxwOBUTrvCvhtWgDXGrzOe3lwtFj8PLb/JrpLDR7I7T/alwyt9&#10;797tx+GwVDpOhRRQ7heTN8uN6XTjHr90j/PbPXcsdMtFOZZr9scfNfTlf515vs48uwOrJ7EVr4c0&#10;6QZWe8JC/wDPR+n5f41fGhWgTBe6bpjdIwzx1ycUf2Xo10qmW3ZgeFW48x/b+LP+T+aDQ/AiKTcR&#10;aWv97dtU0Kmo7JEOp3ZZbTNESPdMrfKu7a1wB+m7+tRA6JH0f5f4dt50xzj79MtvC/gpEN3ZWem/&#10;ezuix+fvVxrawQqqWsZ6FVjgc/yGKrlYrxM97nwp5mbnUfu9Wa/UYH4Scf401NU8Gs3lR6iv+y39&#10;pDj8dx7VsRfYo5NiW+49T+6cY/SrUE8W4MyS9MKpjbr69KOVg6nQw0utKKYSSZiNu3ymds/j/wDX&#10;poSJidtvct83y7ll5/IV0ReSVPLER2r91tpP+H601LDdJ86SPu/hCgfru/WnyyI5omCkEsS7/sdz&#10;GeMsYpwv/oBpziKE/K196MVim9fdMVvNY2y8JpEzr/suGP57qk+x2qsso06ZcKc8DJ46df8AGnyX&#10;F7SMTmY7aS6UyLLetjgfvGX9GX+gqGXTtTkQMl5fDt/yzfHHTqK60QszeaNIk+bnc7daS5s7pAoh&#10;0hdu7awO5SM55HBodPmKVbsca9hrf3hfah8v3gLeEfzlpr2PiKOQXETXkm7jCpAD0/367R9NuAxS&#10;PTtu7v5jf/EfypZ7DVAP3dpFt3H707d/+A1Kw/qV9Y72OKntfFrfJtmyP70kY/HGf8aIrXxMxx5K&#10;r/eL3AB/RT/n0rrJdN1PzPLNtFtC/d849f8AvmoRomqrJvAh4+rY9uop+yku4e2j5HNvYeJW2wrF&#10;bbQSSxuGP/tP+tTfY/Eedn2i3j3dgpYkflW8mla55u2Ga3AYcf6OTj/x+lg0XXXf95qMQx/dtefz&#10;3GrVNmcqsfIzbWw8RCLEurJuX0tRz7deKu26aoF8t9dk6/LiKPp6coQKvHR7wHdJqL5P8IVOf/Ha&#10;fHo0wJlbV5Pw2jHvworSMXExlOMhtpbzsN8lzNIw7vgZ/wC+QKWd5o2Bitt3b5mOTUw0ZWTZLqU/&#10;zLkjzG+vrSnSLCPmds44DMxx+tdMdiLxbK0j7Ml4+OjYamvcWZky5VfdpulTS2eiJgedbj0+cfly&#10;OtFsmlKd8UsecHcuMn9D/SlysXu9im9xp+dpkaTjjq2Pf/PpTHntJEKRWEkrdAPIx/6FgVfBsgRH&#10;FZvJxy32d/6inKJZPlTS5GG0EdBn8zUuN9GVzdjLaBWUiPwzbeuJZFH/AKCGoNpqDriDR7GPPXFu&#10;z/XkhePwrYWTUNu1NObdxjewH8s01bPVdvKwxqenBP8AUVPsY9h+0kYc+hahPHslmkk4+7EFiGef&#10;7q5P0zWTqngq8uoWjtPLiDEF/LB3fnmurGiao0ZD6tt3dfLjH5ck4qvdeGLi6Q+Zq14u7O5VkAD/&#10;AIAUOjccarXU8a+IPw/lu9BuNRtpPtU9ndMW8sf62MhVY89wcj8M1wdrDo1xpU1jqU00J+zuVf7Z&#10;8pjUbsbj90YBIJIGWwSOAPpC58FWJszbbH2kY+XAwPbArzPXfhgdRhu7rSRcx3VxG8TQyTHymZWU&#10;MQM4Xco4xnIY4zjnnnRqR6HpUMVCWjPkH9tT4G+OdeufCvx8+BGuW+meIvCq3No32+ze4t9S0uYJ&#10;5scyofMZUdI3XZyMswzgCvlX42+KP2ob3QftOt+N/hvYpNH8x0TSb2eTv086VADjnBB96/SUeHNO&#10;8PpJZ3+iSWrJxIzQnaqk4Lbhjb19QarXn7GPwUk1ez+IGt/DyxuNS2ieG3k3NCpYArI8LHa0mOcs&#10;DtyONwzX0mS4ytUtSlC/L17Lszw86w9DD3r83xdO7Px/0n9k79r/AONTfbPCzeKNWt5jlby20+Cw&#10;tjknOJpRs9+GPGK7bw3/AMEcP2kPEsSyeKNU02y3ctFq3iieV/clbdXX8ia/WS90QRLsWP5VjVdu&#10;PQYGPasubT1cMgj2Nt5PP5c19V9arbbHyb5ZSufnX4U/4Ig6fGvneK/izpNq2fu6f4da4J69HllQ&#10;+nUV6N4Y/wCCO/7PGm+X/bvjTxZqDK25o7Wa2tYzx6CFmx/wL8q+xG0sjgDnGOvPf/P+eYlsHKln&#10;HzZ6t37d/apeIrvTmZolTtex4B4d/wCCaP7GGgiP7V8Iv7QkXBE2qaxdSZxj+ESKh/75r8z/APgr&#10;L8AtA+BP7ZOqaP4K8L2WjaDreiafquj6fYRhIo42h+zysBzgtc29wx9Sc8Zr9rjaShtw+90K/wA6&#10;+Mf+Crn/AATx+Lf7YfiXwT4x+B1vo8ep6Xa3en69Pq2pNBm3LpJa7fkOQsjXRYDkGUEA8kb4PESp&#10;4hOctDGpFOOh+RLWjK2G+X+tDW0Uf3nX5f8Aar7y8Jf8G/X7Qd4yt48+Pfg/TUbHmJpVvd3zj8JI&#10;4B6969O8F/8ABvd8J7Bg/wARP2j/ABFqoLKWj0fRYLD6jdI9x/KvZlmGFj1MeWXY/L0vZo2xnHBp&#10;WurSP5wp6dxX7J+Fv+CIn7Bfhp1OoeFPFGvNzka54ocZ/wDARLf+Veo+D/8Agnb+w74Ex/YP7Lvg&#10;9mXAQ6tpY1Ej3zdmTnPPvzmsZZpS+yg5JH4MRXZuJFt7a2aRmb5VVSWP4DrXbeEP2b/2lviCiz+A&#10;/wBnnxlq0LHCz6f4YupIx/wMRlf1r+gDwp8P/AvgK3EXgXwLo2hwr9yHR9LhtUX8I1A/H3rWk8+R&#10;hJcyZLcbi3J/yfpWMs0qdIor2Z+HfhP/AIJSf8FDfF6q9p+z3dafGWAaTWNasrQrn1SSYP8A+OnF&#10;eoeFf+CDH7YOs2y3Pij4ieBdFDYLQyandTygf9s7Yp/4/wDjX67QoEJZAPmOWZT147/hTZYlfaAp&#10;5Y7tx4/z/n2rnlmWJe1kP2cT81/Cf/BvXbCYSeO/2ppmXaDLDpPhUDnuBJJcHjPcp+HUD0zwn/wQ&#10;g/Y50Z47nxR4l8da4ygGSGfWLaCNj3GIoAwzj+90/E19uMshLLs29hwP89qattcS/ILftz71jLFY&#10;iW8h8sT558L/APBLD9gDwkI2079m3TriSPB87VNSu7zee25Z5mTrk8KBzXqHg79nD9n/AMA7ZPA3&#10;wI8G6M6/dk03w3awuPYssYY/zruobC5ZjvVVyckDGfrz3qSKwOBuK7mGePf/AOuaxlUnLRtlchTV&#10;5QFtRI/l7flUfdAz/ntT0+Vgynco4JXHr69KtiyQH5pOfdT3H+f/AK9PNrZ7twAO059Kz5gtYoKj&#10;OTgcd/fvTvLMW197e3y/57/1q6fshG0Iq9g3HP8AnPb2p63KtuWNdp3YcqemO3FFwM8wMVG6Pdzn&#10;3x/n+dOaxnC5CHJ9u/r71g+L/j/8Ffh/lfHXxc8LaKyrz/aviC2tz0PZ3FJ8OPjv8I/jJa3Wo/CX&#10;4maD4ois5FS8/wCEf1eG6NuzZ2q/lsducHGcZAOM9nyytcDoDp04byz83+9jp07fT0p40qJsBnXG&#10;MFdp54/lXyv8dv8Agsf+yd8CvHOrfDi6h8Ta/q2iXclpqUeh6ZGYYbiMlZIvMnmi3FWG0lQwyCMn&#10;HPhvjL/g4M0aGU2/gT9mS+uF+Yrcat4nSE9DglI4JB+G/wDoRvDC4qpqosXNHqfo4NNtUb5rj/WM&#10;c+9Oe3sVDPFGeOrNnP8APrxX5H+LP+C8X7VeqO3/AAifw78E6RF/CZrS6uZAPUsZ0Un/AIBX0b/w&#10;S4/4KOfE79rnxL4m+GHxgsdObWtJ0f8AtfT9R023NuJrUTRwzRyLkruDzQ7Cu3IY7slQTU8DiKcH&#10;KSFzx6H3AJIIAqPtYovJUe/0+nFZniL4geDfB8TXnizxTpujwqM79U1CK3VeO5cj/P1r8K/2if2p&#10;P2uPEnxU8S6D8Svjn4lW4sdcvLW80mw164hsbeSOZo2iihRwgRSu0cZIGTk8145d3Ml1cNc3kjTS&#10;H70krFmP1J5NddPKZSim5fgL2luh+8/jL/goX+xp4MLHXP2l/CRkXrDYawl7IDn+7beYeorqPhV+&#10;0b8H/jj4Mf4j/Cr4h6frWhwzPDcahbuyC3dQGZJUkUPE2Cp2sAdpBxhhX8+um2N7q2o2+laVZS3F&#10;zdSpFa28ClnlkYgKqqOSxYgADkkgCvur/giP4r1fwd8bPGfwK8V6OtrH4p8IwapDHfKVaR7aQGNU&#10;UjDLJBeTSZGciJT2oxGWwo0XJSvYXtD1zx9/wXw+DWlX0tp8Ovgp4i1uKGRlhutSvobCOYDIDqAs&#10;zAHqNyg46gGvJ/F3/BfP443+6PwP8CfCumq/A/tTULq9ZR6/uzB+o4r4x+Mvw9f4R/F/xV8L2aRx&#10;4d8QXmnJJIuDIkUzoj+4ZArA9CG4p3ww+Jtx8Mm1iS28E+HtYbWdLlsD/b2li5NoHUjzYcnCyA4Y&#10;Ehgdu0gqWB66WBwvs1JRv6icpHvnjD/gsb+3X4mYtpXjvR9BVv8Alno3h23IIx63ImPQ+vfrX17+&#10;w9+2P8c/2uf2N/iXY32vwz/EjwjpdxDpusWdnHC1wbm0m+xSyIB5fmieKVTsRVKImVyWJ/Mfxd8V&#10;pfil8Uf+Fi/EzSLMteG1j1K10S1W1jdYoI4dyRqdqMVjDELhSxOAoIA+uv8AgiT4x+0/tU+KfDfh&#10;/Sbq30fVPh8GvrW23tFFdQSWimd2yxRWdrkKD3nAHXFRi8PRjh7xjZrUIyfMfFXiHxb4m8a3r6x4&#10;q8T6lqtxMxkkuNUvnuJWJ5JLuSSc9+9dd8MPg/4K8ZeHLHxX4t+OHh7w7byeMLPR9S0y8817+G1m&#10;Me7UIolXbLFEvmlwXQgxqASXAHeftRfsH/H74XftBeI/B/gL4EeKNS0KbWLifwvdaPo9xeQvYvIW&#10;iTzY0I3ohVHBIIZT2IJh8I/8E0P27vGiodK/Z31a1WQ4VtYvLay/SeVW9e1dca+H9mmpJXIs+p5b&#10;rngQHxinhTwRqseuNLpVveLNBIgVWaxS6mhzu2loSZImweWiYDOQK+8/+CZWg6/4y/Zk+OH7DXjf&#10;TrXTdSt43uYUvCHkRtRsmt2b5T92IwQSAg4Bm5znFeXeEv8AgiN+2ZqiJLr2teDtAWRdsq3OsTTS&#10;AEYIPkQup4OMbuxFfWn7CX7AOlfsH+INb+KPxd+O9jqWraxo39lx+diztbaDzI5HYvNITI+YYgrY&#10;UIqsBndkcmKxVGpR5Yyu9PwLjGSd2fkQ0U0JNvdQNDIh2yRuOVYHBB9CD2r0n4X/ALVXxT+DvhvT&#10;/DPgNNFgbS9U1K+tNSudFhuLpWvbAWMkXmSKxEQj3OsYwvmOWYPhQPun43/s0f8ABHDVPiPqXxJ8&#10;d/tDWdhdaneSXWpaV4Z8YQ3FuZnO6RhDBHJIjMxZiqsqgthVUAgcWPHf/BCf4ZQsmj/D3VPFlzFy&#10;rNp+pTb+eR/pcsSdPb+dafXFUj/Db+Qez80fCnh7X9E0rVpNS8TaBb6oskbkW9xI6J5h+ZWPlspI&#10;zwQCDhjghgCP0P8A+CO/h1vi/wDB742eANY0DULLwL4g1COLSrWTJjRbqG6iuoUlYDzXWBbVWI6f&#10;JnbuFe9/sk+LP2Afi34A1H4l/s+/CHw3p66CwXWLNvCNtDqFmdpZCyIGLBlVtrKzBtjDO5GC/K3j&#10;H/gup8XdTmuLX4SfAXQbGzhTdbvq1zPdyRw7goZ1hMKpyV4GQCcZPBOFStWxScIU7PS93sKyj1PB&#10;NV/4Jlftyab4uvPBlj8BNQ1BrSZo49RtbqD7LcLn5ZFld1G1hg4OGGcEAgiuy8G/8Eaf23fFKI2s&#10;aB4c8Po5Hzavr6uw98WqzH+tUfFn/BYr9ubxIJI9P8daPoQkPzLo/h+DIx0w1wJWH/fVec+I/wBv&#10;L9s3xZP9s1f9p7xmsm7O2x1yWzT/AL5gKL+ldH/Chbog90+mvDH/AAQl+Jjp9o8eftE6Hp8calpf&#10;7H0ea6ZV25JzI0OPrjpzX0b+zP4e/Ye/4J+/DTVvh3f/ALVfhfVLrVrzz9audU1u0Ek21diRC2jd&#10;tqKN/wAp3MS7ZJG0L5dY/HH4lftff8EcfG2ra54kmvPFPhuGax17UmcRy3cNpLb3jO2zG7faN5bM&#10;f9YwctyxNfnL4e0TRdZSZ9S8aabo4h2lRfwXTtKcE/L5EEnIwPvbev1Nc8KVbFc0ak7WfRFcyjsj&#10;788WXn/BB7wtrF5rqaY2tXE0zStp2jx6y0IJOcRKSkIXJB27toGQB0pfAv7eX/BJnwh4jtdD8P8A&#10;7Is1nZSXCxtrV14L0+U2ykj96xM0k7AdSFBbA4BOBX52OzMepX1pzMOOa6P7Pj9qTfzF7TyP2H/b&#10;x/bU0/8AYi+H3h3UPhT8PNI1e48SNKNNZm2WMMMccbCQeTjzNwkXYFIBG5t3ygN8k2v/AAWC/b48&#10;XCTVPCXw68Py2qyGM/2b4Tu7iNGABK7vObnBHGfT1rrPi/NB+0x/wRj8J+PYr2ObVvhjLbWd5FbW&#10;43RraynT1hY8n/jzmgnZvYccZr468B/tJfGr4V6APCnw+8XQ6bYCZpmhj0i2Znkbq7M0ZZzwBliS&#10;AqgcAAY4XDU5U2rXkm0x1N012P66rlriVmmdvukknoOn+enpUT3tyiDdJld2NrPwB+tSAbQqbNvf&#10;hfT9KGeLzMSSH16f59O1fInqFdlvZW3iQx5+cL5Z/L0FPETZGU+Xdz7+pqVmid/mlHryx4/Gmxo/&#10;l5LdRx17e1Ac1xfKUNlpTzxwvWmTRokfnPKq9DubHPt+PFSFejoRu/hJ+mKSWHzXxKzKq4496ADh&#10;F+93HPPSmg7nyrbge+f8/wA6fIfKRpFG5v4U3fpUD+dNFmJlibGNowwX15xQO+oeZhEi+bzGGX6/&#10;lmnSQ7U/1oO7P3j0/wAipEWQxBZmPHJpsUEwucqVEeAdzck9/wAKB8xXdZZCuEPu+ODyaa0bu2Cx&#10;xkfePX1/StTyFP3wCM9M9aZLHaucL5bMvDKcfL04wKAcigtrMkyl5l2D7241ZWJwFXYdu7LEdRxV&#10;gQw+XkxK3rkHilSCOMLst+M5+v5dKBcxHAoKeYzNuz27U4iGVlLb8j+9zn8adHEWGH/8exUqIFbc&#10;gGFwPl6D3oFcZ5SxHP3dw53UJGbf91FKx5z8zZIBPuc0/wAwAcnP1pHlYp8oG7+9t7flQAAKYwZZ&#10;mb/gQFEu8xtFHHu3D0BI9gT0qOWO3YtFKjHeuGCjg+1WAtzlSq474I6igCOPdFFhjnBwzMBzXM/G&#10;y6l/4Uz4qYAc+HrsfUeS1dYBGeHP3TiuN/aGnt7T4H+JsyNuk0uRVXvzgY6dP8azqfw36GlH+NH1&#10;X5n5y+FksP8AhO9TF4txuS4yohRh1mlyTsPzE4zzzj619OfDO70yHS4YnsN/P3pLU7gMHn5znoR+&#10;fbFfKPhvQLjV/iFq8/8AaFxb7ZpFVYcKOJ5eT+v6dcV9JfCjw9Zx2UUT20sjRgfvHvjnP647/ma+&#10;PrPlrXR9pU5fZJHr1hq1nEhEWnt97J/cAAf/AF/zrWtdUknXEAWNemSu0f8A6q5nTdB0qU/NaWob&#10;ChhI+7PPTpW3ZaNodvGrnS7eNP4dq/8A1vSjmlJanJoaqa0Y1zJfKqq2ciUc1atPFdvI2438bEDH&#10;yyK2fbOetZ6aZayDzEtl542+WOR+PvV+zWO3XMatG3fcFqbSD3S3b+J7KBTPqOoblUEttT7o+uf8&#10;5qx/wkehOvmFpO33zjH09aLUwzZO9pNvB+bHb8qex0SNf9KSKM/7c4zWkeZdTP3W9mQ3PjXT7bDL&#10;azSjH8IOB+oqh4h+LPhLw1oTa7rPywwqzSLv+YAdTjmrT2uhXchQXlr83/TTP/stc38RPgro3xG0&#10;K40Nr9o4Li2aCZY+hUqR6ddpI+hPFZy573NYRofauiz8N/jV4F+KXnN4SvEDW6q01vdK0UqKwO19&#10;rKCVJU4OOqsO3Gzo/iWDV7qaOwso5I45CvnPcFQSPTGc1wfwr/Zi03wLNeXdzql1qUlztVrjUpFJ&#10;SNc7VG0DgZP1zzmvRNP0fw1oUC21qF+UYbywxz/3yP8A61aLSV1sTUVLm93UvXMN/wCVg29rH2LC&#10;ST+WBSpE67TILcZb+FWAH5mq072ciBbaG6YdflLL/wChEU2GWRU2x2Uke0n7zL+fU0SdzLlkyz5M&#10;7lnWS1Xd90LG3+NMRtTgUrNcWzEdCls3/wAcqET3rHckSY3ZZiw/wpxl1Jzjy41/3c8/lj+dKKuO&#10;1tCU3V442meE7T0Nm35/fqFzfEbd8eT/ANOo45+v+NKtldzrh4WY4/hhz/U1N/ZGpyjcqTL3H7tQ&#10;fzxScZW2HeKIyl26ku+3P8Ua47/jUV3PJIixPqO3y3B/d4yR757eoGDVlPDOoPkzxSFj/wA9Jjx+&#10;ZqZPDJjI8yKIL/tSbv6GqjSl2DmiZsWpROQjahtA7MyY/lnvTZ76A58u83Mf4lXIH5CthdDhjQNJ&#10;f7f9mNeKF02wB/4+Wk/4EMVXs5C5onNzws6Mbi7vJBu6RKyj/wBBFFpaWqHdDp02QfvNsAP1z1zX&#10;QMlhAPMFru/2mY/0Iqhc6rpcbGOdLcbe5G7+ZNZu8d2Upc2yGfaZoU2IUiyP88BOagffcjyUvVdv&#10;QRZP45pZPFWkxLtF7bRjt5aZx+AFRyeKFmG+2a6nUH/ljA3H5VnKUe5cYv8AlBtEkb59uceqIP12&#10;0z+yJpEOJ5Fz0WGZun4AU4XmuXJz/wAIzeMuP+W7Kv8A6EfWkXR/FEkZ8rRNPt2Ygj7RPu/9B60r&#10;32Rd7fFYhbQ3V/JuLm4O5SdvmOR+Z4oOkQk+WL+YK3CqrPx/9bmnf8It4lddr61ZW5/i+y2+4j8y&#10;anTwhNt/03xPqkvILLDtj/D5cGn73VFJxt8RVTw3HE/nu82A33pLiRcD6g9abHDZJF5ssTem5r6Q&#10;Z9+Zcfp+HNWR4K0Ay+ZNbahMeredeSHP4biKdL4K8LeX5n/CPRsem6Zjkf596z9/sHNT6t/d/wAE&#10;zb7U/DlijG4ngLFTtzdB8ep5c1SfxfpqZYaesitnay2jP078A11FjoujQhTFo1vj+EcVYLRw4EMa&#10;x5H3Qzfj0WjlqPrYr2lLszkm1jSLoCS40Vpe3OkyHP5rUbTae6MLfwzOwYYVTppGPwK+3rXWymIj&#10;LTg85G0ZB/QUwbh8yTNtDYPyj+WKOSXf8Be0j2/E5fz2tRGlp4TutucnFkFOPTLEe9Sf2hqYQ7vC&#10;swXqN7W67fzkNdNPexiP55G5X5doXj36CoUkaU/JI/ruaQfyxVcsv5hqon0/Mw7S+1Xy8Q+H1jGP&#10;m/4mES8+uBmrUF34j8pQmjBWHrqEeDz7L6e1XhvjbbHNt9CWX/6xoMV4gz9rRfmzzyT9KLS7ilJP&#10;p+Y0X3iWaIY0S33f9f5H1PCVGZvFaHMei2q4+YL9vb+seKvW0bMnmNtbnj5h6fjTrdCoJZtvfHX+&#10;lPllvcyUrdCiq+MJVJk06xUf3kui3/stPWy8YRENLdWsY/i8vzG/kVq2qyBpAxG1uF2p82fXPeo5&#10;U/e4IlTjluDRbzDm8gEeq4AbxBCG44Fm5P6ue9SeRfxfvG8Qr8p+YrZdfamRx3yHHlsqn/nozf4U&#10;kMaLBvng2k9cYDH2PJ/z6Va5WS5Fp7e9mT5PE1xt/ui1iH4/Mp+tRvpVzJF8/i/Uh3woiX/0FRUc&#10;VtptmzPbSrEj8soKj8enX+dOXUbZf9TdQ/KPm3SHoPwqtCY90Mj0BcGSTXdRkXdkJ/aBUf8AjpH6&#10;VJF4a0sqCbS6mA/56X07fnlz/kUqahauuftAXr15qxLqFpa2/mzWkrLxhorcvnn6ZoiohLm6DYdE&#10;0NV8w6EN2c4VS38/pUv2WzjTbBpaxnorNCP/AK1PTWxNEGg0a8kxyP8ARyP50PdavMD5Xhhju/vz&#10;Iuf51pyxM+WXUs2lteKipvJYfeO3GalFrPtzkZ6Nn/8AVVMRa3Gm9rSzgHRszFv5AVJC+ry/e1O3&#10;2/3VtnbH/j3FbQ7WJLhtpCuGKr3/AEpssO9sPGrbf4ecj/P1qOSy1SZgz6qy/wCzFaqo/M5NC6cr&#10;DMtxdSZPIMhGc/QCtNexGl9xotZtxG36bu1R3V1YRRbLi8hXbwytIP61M2j2jDctr5np50jH+eaj&#10;FhHEcJFCuR/Cg/wo94d4lCTU9Odd0C+d1+WFNwHtxx/9aq7NIpxDpLfP1aaUL+gB5ra/c7d6udue&#10;nr7UyVLYsCIM7ujGkolGHJpN3dMrPeeTjhhbxg59stn+Qog0O3Lbpo/O7lrht+Djr81aTygSNhBt&#10;H4ZNKu3dv4U4+Vd3NPliPmKslmqNsikbb22KFAHoOKjZbaNuYpM9QzZOKNW1/S9L2jUdRijY8Kvc&#10;/QVTi1jUtUBWyKwxnhZGXcx9/QfrQpR2Q7StdluWe3gjEtxcpGp+60jbf/11WXUHdM6dYzTr/fZd&#10;ifmef0p8OjJA3nTs00h+9I4yTV5XSJAFXb7jH8qp6i2M2W08Qzy5+1R26josa7j+Z/8ArVJH4SEx&#10;zfajcS7jkqZm2/lnFaEd0WK/Lkjg/wCcVZErMDmMBerd/espRj1Dma2KEHg3S4lLGAehJGa0rfQN&#10;ICqrafAfmz9zn+VVZPE+kWs3kLOJZe8cS/z7Co21XV71itrpUaA/dZm3Mfwxj9aw5qcXoPlrPVmq&#10;vhrQyVY6fF8vTaoqaLQ9IBAFnEw/vbP61St7LxdIMNLbx9fl8j/B/wClaEWh+InUFtRVc8swT/HN&#10;VHll9kmXN1kSHSdJRN40uPb2byRzTWtNJDZXT1BPooqR9E1sxc6sv5D/AAqrLompyuqnUx977wUc&#10;0Sly6cpMdepb/wBFjIWPT/p8oFPWQH/l32jk8gcVWh0a+wM6w3HG3aPz4FSNoOpgjytSOP72R/LB&#10;qoVJ9EDS6skkkI5jXIxximC52nfuUcUNomrLHl9Q/wB35h/8TVa50HWpIvLW5lJ3csrIePTp6VTq&#10;VF9klcnWRbFwjjIYe4x1qZZIyNvmc/3QTWVa6Bryhii3EhHf7Nu4wP7p/pV2DSvFcY2vodzIv/TO&#10;3I/nRGdR7xf3MPcX2l95aVdz4LDd/vUFRI2GC+narlr4Z12Ub102RV7b2C/zOamTwbru5i1sg543&#10;TA10xpVpfYf3GEsTh47yX3mW9u67fKjBw3Yf/WqRrLe37yJW/KthfBepHl5Ldf8AgRP9P61Mvgu5&#10;LKx1KEDviMt/hWscLiJbRZn9ewv86ObOkW7sf9DU7emVBxSPpVui4S3X0+VR/hXUx+Coy+JNTbb/&#10;ALEeP61aXwVpOzdJe3Lnv93/AOJprL8R2Rk8yw0XdSZwc2j2+zYlorM394Dp+Vcz4+0Ce2s9Pm0+&#10;zhikXxBprsythiovISyrwMlhlcEgYPPofaIPB3h2IZa3d2/2pW/pipJ/CfhS+iWO80K3mWOVJI1m&#10;j8wKyMGRhuzyGAI9CAetL+x60t5JE/2xRi7pNnGqJnO6PSPJ/wCukiLj/vkmporfVJJGMMUPzdFW&#10;Ut/IV3UcVvEMpBGvptjFOEr8jPy/Su2OW95HG8y7ROJXw7r8vMaKvr/o7nP45FWIvB3iCQtmUZON&#10;2Y9v/s1dd5zH5WbpSBsDOevFaf2fR6tszeZVuiRysXgPWycPqCr6jav/ANep0+Hd0w3XGuMM/eCI&#10;v/xIrpOvSmuSBxVxy/DbNfiR/aGK6P8AAw/+Fd6fj99rV0f90Kv9DU0fw+0JjukuL6T/AHror/6D&#10;j+dagcj5cD8qkBB6Vr9RwsfsL8zOWNxT3kyhB4T8L2xyNKL/AN4TTO4OPq1XYLLS7Z8w6Xbr/uxD&#10;j9KcelI5BHNa06NKK0ivuMpVqkt5P72Ti5wNirge1AnLDO7pUIyRkimvgfMfwrTl7GW7J/tHGcmm&#10;NOCMH7x9ahZzjDU3dvXKj24pqIWHXkFvfWkllfQCSORdpRuhryDxZp8Oi3KvaiSaGaRlVVxuiYH7&#10;rex5wc8gH059fjz/ABV5J8W1nstK1S8tol/0KZp5BnAEaOCeuOiFu/euLMMPGdG/VdT0MDWlRqJX&#10;0Mhm1Jf+PexH/ba6C/y3VDNa63IAiPar6/Mz8/kKbp3iTSzbpcG5j+ZQRtYHt9a0YNYs5VU26zfN&#10;/wBOzY/PAr5uUYyPqIu3QzDp3iWNm/4mlpsPAX7A3T6+Z1qN7DXxuBls5O/zW7j/ANmrakvrtSqx&#10;6fM24ffCAY/8eqtK+pSZk/sqb7uRiT+Xz1yyp9rm0andIyBb6kEYzaVayfLn922P/ZTRBbajMdg0&#10;yFfVhIzf+yitqIaoDkaPj1WSQH+tOY6zj57OKP8Au/vh159Kz9j3G59jNj07USQ0kELA87Tbtx+J&#10;NTJpOoqPMV9p7kxtx/48KuINflbAW3BJz803/wBj/n3p503xNOuHuLNc/ebcSev061pGk+iIlU80&#10;Uk06+3Y89W/2lTb/AFNSQabeLIwF1hm5bbGnX8qnl0rxAQsYubRgG+YeU3T8Diq2q6L4qnto9I0+&#10;8hW41S4jsbbau0h5mEeck/LtUlv+AmtKdCc5qKi9Wl95EqsYxbuja0HxrpfwO/Z58U/H3xBctv1J&#10;pGsy+Bm3jzHCqdMbzlsdzIDX5d/Hj4m6/Do9/wCI55ZJte1y7kkEbKSTd3IJ7dPLjLSDAPVBn0+z&#10;v+CmnxW09dW0H9m7Qb6T+z9Fs47zVo435KphIYifVm5x1JCetfB7+GtQ+OXxhjisLkf2bo5KefGc&#10;iaZmBlcYP3cgKD3C5GRgV9fmVWng8DGjH0+X/BPDyfDyx2OlXnte56R+yL8A7TRNGt7u8jm8wlZF&#10;fI+8B3+XrnPr/j9YeGPDcSIqIZuFXdukYcfgRXL/AAl+E02laVFAPEd4MKAG3A4wPevUNI8EqEVZ&#10;tTnm2rx0Gf0H+fwr432dScuZn1WIxEZSsmWNP8PWyx+YLmTn72biTB/AtWlDo9gYhFuU/TnP55q1&#10;ZeFreEZeKVs9/OPP61eGgWskO02e7dwfOlY5H5HitY07LVHH7TXcz003RLaNleOH5Rj7i5/lSPda&#10;Iq7DITjk8Efjk1tWehWMPIsI19G4/wAKsf2ZAoYCGMepVRx+lV7Ez9ou7OcW70sjJSSQbsr8pb8K&#10;tRzWcpQJbSls/KFhatw2EJX/AFh/75H+FCWsMRD53f8AAafspBz32MiNoWbI0uWTAP3Yf8TT4I5i&#10;cppM6qefvKuP/Hq1XFtGzHzFz9KmRrc8rJu/rVqmgTMmGHUA5VLKPns04JNTOutjBhtbcj/akPNa&#10;Ms0SJ+6lUt/tHimtdwtx9qj/AOBSCn7OIveKAttdkG77LCq+rTE4/wDHaQ2WvKeGhXPbnn9KvG+s&#10;dwaS+iBx1MwxStq2mRHMmpQDPbzBS5Yi+RUWy1jb92BW7bc/1FBsb8gI1xHjrnac/wA6sNrelbci&#10;+jI6fI2f5VGdX08swS63f7sbH+lHLDYPeGLY6qhCreQbTzjyT/jSyWeoFNhu4Q3+zCf/AIqj+3LH&#10;LBPPYgfNtt5DgflQ+s2zHeY7hfT/AEdx/TFO0XoHvFV9E1VpWf8AtZPTatvx/Oj+xL1ArSao7H+L&#10;y41H+OKttrlv8oW3kOf+mZpja5GxxHaTfQqB/M1PLTD3iGPRJssDqEvsdq/4U9PDysu6e6nYjvuA&#10;/oKVtafA8vS52/4En/xVSLqGo3K5Glle/wC8l6/lmnansiZSmRSeH4SuHnuGx33H+lMHhu1VTv8A&#10;MO7rmZv6H/8AVU5n1QoMadGM8/NMR/SlSbUydpsofotw3H/jn1ppR7C5qnVka+G9LiG5bXPpukY4&#10;pW0bSz/zDYT6FkpxfVpMMIo1P8I5OPzpFTUwcl4VHtH1/wDH/wClXZdhtvuOSysoyVjs4xx/COKk&#10;KwoSdvueartBqQbC3ip/uqoz+eajFtfFyJL5mx1+ZRjt/doM15stEKz43H/Zw1R8xNtROPcZqMWU&#10;znLXsnH+1/8AWpp0+bOJLyVsdR5h6fmKdmPmXcmICpkgVDLdQDiSVV/u5Yf4/Sj+zxIcG5l+X1kP&#10;NN/siyHzFu38QH+FPlY1OBE2ow52xXCyD/pn8x/TNRTXV0zMILOaY/3Vwo/x/SripDEnJZvT5ycf&#10;rijIKY/EVIe0vsZdzaeJb63MSQpa9t24Me/f/wCtx/OjfeHLCx0NkTb5sGZUfdtAcD+vT6Gta/1y&#10;1tR5ch8xv+eajJz/AErH1K51vWbeSG3iW3jZSG3KGOMfX+QNBUfaO13Y5uTRtD1i9s7m/wBIinSa&#10;RPOjZiCUyNwzxjjP1qLxFai9drmclmdssx53Z5OanhtV0C9sbOa9Zl+2JHuYAfecKATnpzjmr2o2&#10;piYxqNw7M1fSZJRisPKSW7PBzqpJ14xb0S/U861nQSi7oz3+YAfrXN3ui7XLYP8Au44HtXo+rWQY&#10;MduM4/Cubv8ATVB3HseG9f8AP9K9OUTy4s4uewmU7jGPlH61Ctkzvllxg/h1rpLnTgH/ANTn5c54&#10;4H41k30tvHdfY1DM6rllznGf/wBVQUZj2UQwNu5euSvT6UiwOB07fWtD7F8vXjqaa1uCmC3J44oK&#10;9Sg1vtO/bjHp+HP+femNZ7kxGvGck9qvnyjIFAZj7daTMXnNCjLuGGK+nXBx/XpTJKK2DE5aMsq8&#10;tz7ULp0rbmZD/s+tcl8aP2of2eP2cobeX40/FnRfD5vFL2dveXO6ecA4ykMYaRgCeSFIB4OOa8E8&#10;cf8ABbH9g7ww2NG8a694hdWI26J4amXH/AroQj8iev4VrCnWqaxjcPd6n1ULBiM79pH8W3miS0gi&#10;OTK3PC9K/P8A8Vf8HA/wetgx8Bfs++KNS25AbWdStrIHp/zz8/8AL/69XP2Xf+C3Vr8efj7ofwe8&#10;ffA+Pw3a+JL5LHSdUstea6aK6kYJFHIrQpuEjkJuGMMVyCMkaSweJ5eZxJ5on3uYISgJBb5TkDtw&#10;fenyJaRjGVX0Pof8a/NT/gqv/wAFFP2rvgH+0B/wpb4O67H4X0yDRbe6XU1063uZtT8wvmRTOjiO&#10;NWVowqgNuicljuAHxb4s/bz/AG1fG2/+3/2oPGm2QndHYa5LZxn/AIBblF/StqOXVq0FNNWYc8Uf&#10;vnqOsaZpcH2nULiG3jH8UzBFA/4EcY/T6VmaF8TPAfjSa6tPCHjjSNWksdovYtL1SK4a3zwu8IzG&#10;PPOA2CcHHSv50fEXibxR4ovPt/ivxJqGp3LHL3GpXjzOx92ck17D/wAE6vidrXwZ/bN+HviuCb7N&#10;Zalr0Oi6k8sxSE216Rbu0nIBEYlWcK3GYkbHAI2llbjBtyJ9p5H65ftEf8FHP2U/2ZvEzeB/ih8S&#10;pI9dW3WeTR9N02a6niVxuTf5alIyVwwV2VirKcYIJ8F8W/8ABfP9mXT42h8I/C7xpq0kedrXEFra&#10;xsfr5ztj/gH8sH5L/wCCz/w+k8Hftvah4ill8weKvD+n6ln+FDGjWJXPGTizVj/vj1r5PkXLbu3W&#10;tMLl+Hq0lOV3f5DdSS0P0Q8Uf8HBPjG5lYeCP2aNNtF6JJq3iSS49OqRwxdv9rk+lekf8E8P+CtH&#10;j79qv49L8Bvi18PtHsbrWrG4l8PX/h9ZlUSwRPO8MscryZBhjkbzAwwYguw79y/lKIw2Tx7V7B+z&#10;l4z8CfBj4/fDX4m+G/Ft41xpvjDT31yGOGQv9jf7P9oCDyxnIkuoWXJLDbjgk10VsDhY02kte5Pt&#10;JdT2/wD4KKft4ftleHv2pfGXws0j4uap4X0jQtQFtpum+HZhbFYGiR45GlRVkZ5FcSHLEAttHCiv&#10;lXxb8a/jN46Ujxv8W/FGt/7OseILm6Hr0ldq+sf+C4nwd1LwR+0zY/F630GSHS/FGhwxXmofejk1&#10;G3Zo3QkDCn7P9mwM8hWI6Nj450Lwv4q8YXn2Xwl4U1TVpW/5Zadp8s7Hj0RT2rTBqh9Xi9AnzKVj&#10;O+VkZgigd+Ofzr6v/wCCQ3jjxB8If25ND8NeILSXTbHxlpt/ol82oQvGQwj8+IIGwDIbi3ii9f3h&#10;A5NeUeF/2E/2z/GhVdB/Zb8YBXGPM1LSXsoz/wACuPLH619O/sp/8E0P29Zv2g/BHxO+N3laLpPh&#10;Xxhb+ILiTUvEkVzK7Jcx3EqRJbs4V5TEqkkqozk5xgmJqYf2TjzIlXPnX/gop8Oj8MP21/iJoEok&#10;8u7199VhZhgEXqrdHHqFeV0+qEdq8TaHem5Tiv2P/wCCgv8AwS/8Mfti+ONN+Klp8U28H6tZaYlh&#10;fzyaSt1BdQI7uhK+bGUkBlYbtxBXauMjJ+eB/wAEpf2C/hu2z41/t92m+M4kitdZ0zTmDDqNkjTP&#10;/P8Awyo46jGjFO9/QbifnuFfHLf/AFq+qv8AgnP44+H/AIM/b48Dj4UW/iGWz1S+1TSdQt7iNWku&#10;rWaOcWruqMcBR5EkyjKqLcsC3OPYbb4b/wDBBn4Wymw8RfEjUvFc0cmGaS81W5B5/vWUUcTD6Hp2&#10;7V9Q+GLf/gnz+yp+z9cftqfBr4eeHV8Pw6UZbPXtB03zru4DuIRArynzUdpisTqxXYxIk27WxFfG&#10;Kcbcj10DlPzy/wCCq37Oviz4W/teeIPE+n+B7yPw/wCLriPU9Kvbe3eSKaeSNftK7hkeYZxI5TOQ&#10;sinGGBPj3hb9k/8Aaj8dBZfCX7OPje9jm5juIvDNysbZzgh2QL2PfsfSvtzxt/wX6vJGcfD/APZi&#10;t128Jc614iZ8ehKRwDH4PXlnin/guP8Atf6yJIvDXh/wXoatny3tdGllkjH1mmZf/Ha0ozxypqPI&#10;tO7Kko9GcT4B/wCCVf8AwUD1PVbPWdL+Dh0SS3uI5be81LxBZ27QyLhlcKJC+QQOikg19a/sEf8A&#10;BMX9on4PftB6D8fv2gvifpl7/wAIzpdxaaXpdhqVxezSJLbTW4id5kVUjjW4lYKu75lUDAyR8gv/&#10;AMFXP2+ZPEEPiB/j5NuhmEn2JNBsFt5MH7rRrAAyn0P4EHmvrH/gp18bvF3xh/4J0fDv41+Atcey&#10;sfE1/p03iWz0OV0jVntJfNgZs7jHFdoYijEguFzkhayxH1xyUJNJS00JjY639tb/AIJ1/sdfFv4t&#10;XXxh+JH7RC+A9Qvo4/7Yt5dYs4oblkQIsircYMbFVAO3IYjdtyWJ8di/Zm/4Ik/DBd/i/wDaZvPE&#10;zqp3IviCS6Vj2H/EtgB5z69vwr47tPgiut/BhfiV4d1e4u9YW4mnvNGZI1MemxRzmW+Hz7jCrxrF&#10;5h+9KzR7VIiM/npy3UjafQ1rTwdTl5faPTQOZN6I/Tr9n3xF/wAETfFnxM0/4WfDX4X6bNqmoTLD&#10;pc/irSbua3u5y3yxB71nw7HAAcICxCg5IB7n9rn9vP4Sf8E5/FFh8Jvhh+zXpc2qarpK6ncQ6SsG&#10;l2scRlliiJ8qBjJIWik+Xau0Y5+bA/JrQNd1bw3rln4l8O6g9nqGn3Ud1Y3cOd0M0bB0ce4YAj3F&#10;feH/AAWo0LTPiP4N+E/7WHhiwkj0/wARaOsJmlcBkiuYUvbOPGOytdHPqcVjUwsIYmEZNuL7vqNP&#10;TQw/HX/Bcz9qW6UR+H/hH4R0NZ08yFry3u7iTaQCCp82NGBBBzsOQ1eW+K/+Ctv7eviwskXxqTTI&#10;WXHlaT4esodv0bymf2+9mvJfi78e/HPxj0nw3pHjCO18vwzpslrazW8JVrhnlaR55WJJeZgUVnPL&#10;CJSfmJJ4dR8271rup4OhFawQuaXc+8/+CWn/AAUA/aF8UftPWHwb+MfxKv8AxPpHiy2uoof7duBJ&#10;JZXccLzxvFIcMN3lGLy87SZVIG7FeJf8FBNF1CP/AIKA+LdE+LfiyZrGbxBbu2peWZPsenTxxSoI&#10;g3URRPsAzgtGc8kmvHvhD8Rbz4S/FXwz8VdPt/Om8NeILPUoof4ZWgmSURt6htuCO4JBr7F/4Lrf&#10;DmDSvjP4N+L+kX1vNZ+JPD8lkr2xDRs1tL5qzbxw3mJdgKR/DF3rndONHGK1lzK3zBu8dT4j8RaF&#10;rPhLxDfeEfEVhJZ6hpl5JaahayD5oZ42KSIfdXDD8Kp5I/A8+/Ndd45+EvxI8NaDF8QfFkH2iG6F&#10;jJfXS3gmktnvrZruyE552tcW0bzICSSqtnBUqOQ4IbB6/X0r0ItOOhNz7V/4Ig/FY+Gf2kde+E9x&#10;fNHa+MPDEjwQrHuM99ZnzYs9cBYHvG6df0+cfix4buP2bP2lvGXgS302aG20fVdV0qOCRV8xtOuY&#10;5oVOWHDPbTAhuo3ZGKP2Qfi43wK/aa8D/FL+1TY2mk+Irc6tc7TlNPkbybwDrndbySr0z81e/f8A&#10;BbL4RXXgX9q6P4gQ2Ei23i3Q45Z5pm/1t5b/ALiVQO4EX2bPu1cUv3eO8pL8UV9k+NHZRkgNt7dK&#10;UuW7cV6t+0zD8OL1LPxJ4FOhxte+JNXSxg0TyIx/Yg+yyafJNDD/AKmf97cxMHAc+QoYFlLt5Z5e&#10;5fnxXZTlzRvaxJ92/wDBEHxtomp+KfiR+zn4r0uK70/xL4bh1LyrqUhGW3kNvNAFzyZUvAT3xB6V&#10;8Z+Kvhp4l8J/EzWPhCunT32r6Prd1pbW9jbtI800ErRnYoGWB25HHSvTP+CcPxDm+GH7bvw58RQp&#10;vS88QR6RcLu2qY74NZFj1yE88OPdAeuK7r/grx8H9a+FH7ZOreN49OkttJ8ZWdvqWn3UMDJEZljW&#10;GdN/Qyb4/NYZyBOueoJ40/ZY5r+ZfkVvE+W7u2mt5mtponjkjfa0ci7SpHUEHofak6hQB9a0dB8K&#10;eKfFcoh8M+F9S1SRmx5en2MkzE/RATXpHhP9hX9svxx5Y8P/ALMvi7ZL92a/0trOPqP4rjYv611y&#10;rUo7yQrM+pP+CPmqWHxe+Cfxg/ZI8R3WIdV0s3+nwxgGQJcwNZXkxyOi/wChY7gn3yPgjUdF1XQd&#10;SudB160ktb6xuHt7y2kQbopUYqyN7hgQfev0l/4JZf8ABPX9qT9n344XHxe+MWlQ+G9N/sGaxGmx&#10;apDcTX5leNgrCBnVEUxiQktnciDaRuI3P2i/+CI2gfGT4ya58VPBXx1Hhu38QXr313pd5oX2zbdS&#10;MWmdH+0xYV3JbaVOCWwcYA8uOKo0cVNt6O33j5ZOKP3ekliQK+Ae56/nTPPVZMpznn5uw9agkZWV&#10;U3ja33QG6Uxw+fLjZd23lj2Hr718mesS3t/9lg8yPTprh/MRSsJTO1nClvmZRtXJY9TtVtoZtqma&#10;2kVbdY5ZI2ZBk+WuOe5xVdEmkA3Sp+BqaKFWZoWG/Hqf6cUCWgb967nGOeCT9KaYw4aGQq6PyamE&#10;cj/u9ip82cBaZ5bsw3yFtvU9P/1UDAZJwBu+bA2til2lXVV+VTkkK2PxqPfLsxBGF3N83zZJ547+&#10;3604S7+XQqwOPvY/HpQBKkDKMsPbd3pSCCoA/wD1VG0pK4wf8/5FQxIFmknVm+ZQG3McL9PTr+PH&#10;pigC48sb8Lt5PVsf59aI4IoCXVVHmHLbVxuOBycdTxTU8uI4kdcbc8ZyBTEZ2OEg2eYMtuXnoOO1&#10;AE+8E+XGF5IGfmqQRiNvLVVYZyPc1XB3t80W4Lz261DFHqX9oGVpLf7L5WFiMLeZ5meu7cBtxxgL&#10;179qCeVlp5ZIcOevUt0pdzSfvN455O0EVC7SSMR8iru+XOATTt0OVdZfZvQUFEvnqobZHxjk96hW&#10;5luh5ipJCvG0tjn+f+enNO+0IoCKpyv+ewqCS5QdEYt1IWTGaAsTyXcilVSDdhSd24Dn0/nUiOZF&#10;yHx0G2qazySFTLleP4uMdPepC2xSyz8D360AWJpWVMJJtbkBuvv3Brz/APaguJR8D9ejVd7Nbx7v&#10;m28ecgIzz+XvXXNdGKVsXcjDq2W/wrg/2kpYh8E/ECxgoDbRnzGbkHz4zkd/X/8AXis638GXodGH&#10;j++j6o+BPh/e+X4+1yFYz/x+zhX6E4uZhj/Jr6E+GeuCa3S3ifbGnEsjKcD8P89a+XPCcuoP8RdY&#10;trEKUk1CY/L975bmYe2AQPf1+v0p8J9IUWsa6hJKygfLHGx68c+/WvjsVf2+nl+SPsZRUaakz1zR&#10;tR0eJlU6jCGH3lUDP+f/AK1dBZ6jbiBjbWVxMrfxMqgH268Vi6LJplhbKbWwUKpxny+fwzV9tau5&#10;TuiiaNem5Qf/AK/+f0W3U5OXmdjUGpaq6bIRZwN/D5mXP6Y/nVlIb6dl+16sW55+zxhMj9TUPhmB&#10;70kXV18rchV28/U4zXTWtpY2gxDaorZ5bbyfqa3p0+dXM5S5ZWRV0/QftUYaTfjH3p3JB98E1oQe&#10;GrSLDJeKNv8AdhWponA+Y9f88VYVQx+RW+i8ZrdUYIzcpdyu3hi1kYvLfMx6/LGBUf8Awimnx/vD&#10;M/3e6gCtKIqq48iRc98dajnmaNTmFun8QodOnFXsRz1NrlOPQ9NQ53SNjpyBj8qm+yWEOCqD/gRr&#10;PvNeng3BFX8WxVF/EOs52wN19ApxXHLEU4msaVSSvc6FfsowYYof9nA70qBduWt1Df8AXMVz8Wr+&#10;I2O/7UQPeEf4U03Hiu6famoIO2fJUH+VSsRDomNYeXVo6Jn2tkgLn/ZFSQzgNyfm/wBkYrnV8P6/&#10;qRze6sy7TwI22546kYqaLwGJCGk1KRsDGDjmtozrPWMPxRPs6fWX4M231KGEr51wMsf4mx/Sq9z4&#10;m0+3AzfRtg/djYNj8qhi8AaLHj/R+eM/NVu28I6DEfMOnru9zmtOXEPshfufMzbrxrpWxo4p5WIX&#10;diOE5/lVRPE+9lhi0fUJWcdmwM/TNdRFpWmxL5cVpGv0UU8xQwrtQrH6bQP5VPsa0t5fgCqUeiOc&#10;K+Mb5NlvpsVvH2M82T+lRt4X8ROoF94pjiGDn7LH/U/4V0bRS3LEq/H95v8A9dEenFDuZmZv7zDN&#10;V9Xp9W38xe2ktkjmYfANndOHvHuLzHO+7ban5CtCDwpolltaLTIFb+FlhAOfr1/WtaSC4R8pM2e6&#10;9MfpTRDcIRJknb1/edP0qlRppWSF7ap1ZSNhEuPLsc9z8p/xp72qx22fsyqvtjvVqWSR+DGR2+9z&#10;TJEnduFK++BR7OMSXKUtykyyKmyN2kKjLK2Dj9f8TUdu9s77ZYo938KmMD8eh5q/KbjCpuT7v4/X&#10;Gf8AOaztWtbuRBNLcbTnA2qME445yeuKlqxUfeLIs8MW2d+VjFJ9mdh96QfXHNQ6LNcX8f72Rt68&#10;MvOR+n+cVqRWcKDcRtPcrUKMpxukHM4szHtt/wApk78Nu/wpGsJPuOv3Wxknrx/n1rQlgtVHF4M/&#10;7O04/Ss3UrkwDy4oFC4xuEfH8qynHk3NIzlJ2I5bJYsM0Ue3+LqePwNQzvYqAZZGB6FWJwf0rNuX&#10;vJFy907JkfKvGD+lEUNuw3PFuw3O4kf5/wDrVxvEdjq9l3Lj6to0CeXBJIW3fdWMnP60z/hJISqk&#10;6dfcf9MsAfr/APWqayutNgIT7LGvf7hrTtprV8ExQjuuC3+FdFO9T7SM6nLHozFOspMAV0u+XbkL&#10;twAV/Ec01pZGcyx+GJs5GGm8vB6+h+nbP6Z6qIWRQoHXLD7vNR3EC42RQFu+VbFdCou25l7WPY5y&#10;3n1SZPn8M7WPTbcLgfpVs2mplFkj8MZfdk75FUfmA1a0cCS7SbSRTnvJj+RqW5t7kLtil8sfnmr9&#10;hpv+QvaeX5mEtrrqvulSxtvlwdzMx/DBH51JDo8tyG269Hyf+Wdt/Uk1tW1icjzJPMX/AGlH+FWI&#10;raLGxUVf+A1SoR6k+2a2MUeGv3f77V5n287gqg/qDQPDiyD99eXmehwyc/ktdAYYV5aPvjNSrCuO&#10;Ez/urV+xp9jOVeUTmo/CGnRSYLXM3/Xa5bj8hzVyPQNPwY/7Mix1+b5v51qso3ZOVHvikIjYgB+o&#10;4bIrRUaa2Rn9YM8aNBHxHp9v/wACj/8Ar1JDp8UZztjUr/cTbzWgy+Wcbs5H5VEuXJKj+Lin7NRJ&#10;VaTK32ZBtCttyedp5pz2kOwpJPJhuMK1WArDjeDTZI97DJXI9e1KxSku5ClhDgDzZfu44kP+f/11&#10;IlvBH8kZbI7561IB5fzlfu424NO2p97PrztP+FXFGMpPmITHGJPlj604iNDnYKJLdQ2MZUnI6ion&#10;ZUXajdcfxUuUqNQdKyFcYXn9aZ/rCMHGM+tCupAyozuz15/GmzSrGNzDbgcnd7Uhxk+orfNyQccd&#10;aY3yqCI2xn3oihvrwj7DZTTMfu+TGzZH4Cr0Xg3xdffu4tImUkdZsJ/6EQaqNOpLZMcq1KO8kZs0&#10;byEYX5c55XFVLyeNc/OYyv8AHuwOldXD8KvEsmGurq0jH/XVmI/ALg/nVt/glBeQmK/8SS/N1+z2&#10;4H/oRYfpW/1PEv7Jj/aGFjo5HmF/rvkzbXvi3z/LGjFv0FVZr/xLqrrHblreD+Js/MffnP8AKvYd&#10;M+Bnw90uFY57O6umX7rXFx/8RtresfBnhHTBi28N2i84DNbq7f8AfTZNVHK8RUj78kvQxqZxh4/B&#10;Fs8I0zw5CZN0FlPdXP8AEybpG/z/AJ9K3rHwP4tvTmDwzeDjH76Py/8A0LFe2RKsEQjhRUUfwooA&#10;FO2nuf8Ax2uqGV046NnNPN60tonkafCbxxeDbJp0MPtPcIcf98lqsD4LeIwuJdTsY8j5lWSRv/ZR&#10;XqRYKMgj16VXmP16VosvoLe5hLNMU10+481l+E2oWab21yHcvPyxN/jXMeN/BniiCPzVvrWS1jXL&#10;RoXVmJPpjoPrXr+pIduPzzXPzyRW2owzXEKyLHcKxSRQynBHrWNbLsPKD3Rph80xUaibs/kjh/Cf&#10;w8vbgLMdOmuG6hYYW2L9OMCu2sPh34knRT9kWFVHy+dIo/QV2mn+JFu4lPlLt6ALxiriXaSR/K1T&#10;QynD8urbKrZviaktEkcrD8Nb2Pa9xqUaeoXLVZHge1UYk1R8dwqDP6mtyWWRmIJ/CoDI+3DNXdHL&#10;sNHTlOKWOxUvtGaPCGhoP3jzN/wMf4U1PCHhmM5Fkzc/xTNz+RFX5G+bvimSBv7rde1aLBYf+Vfc&#10;iJYrEv7T+8rxaF4fgGINIhH+9k/zNSCy0yEfu9Pt1/7YinhmAwA3rSkqetV7CnHaK+4ylWrPeT+8&#10;aEtg2Y7aNf8AdjAqQyyIcKe1RsxXnHehmIq4xj2I5pEol39Tg0oY4+93/vVCr7uO9G/eNop8qJJi&#10;Tj5mpvm4IGfvUhbcu00nfNOwEhOBxSBQO1M3NinZc/dFFguxQSPu/wA6ehGDmo0JyTTgV2/MDzTt&#10;cCQYPING4FcdO3FN3/Lx1oVyOtS4gOJJ6mjjG0/+hU2QtsyDikDHcCaFEB+0ZyRTkIJwTUYdcf0N&#10;KsxA3+tSO4+RiOAKGOdpPPrUZlB+agyIPvOF4/irRRsIcc5yopyMOBjrzVcX9nuwbqPPtIKEvY9q&#10;kb2x/diY/wBKdmBa3AdTQSpGN34VVN5IzfurOZvwC/zIpPMvicx2ir6CST/AGnygWlwOd36mms25&#10;sA96gAvieXjX04Lf4UGK6zh7w/8AAIwP55oRUSxtjAy5ppUIcDFQtAuNslzIx74bb/LFJ9mtMcoG&#10;/wB9i2Pzqg1JTKnRWB+h6V5r8Z9NvbnQ/Edhp2DNfaTdRxrjrvgYY/E16LFFHAcxRquf7qgZrl/G&#10;kfl60lxIqsGiX5fXkj/OawxGtOxrRk1UR5H8PpLS88OWs0Xl7fJUqyrxjtXS2hRW+YFgv+zXA/Be&#10;DULfwfZ6dfQ7bi1hENwnBYOvyuPqCDXfR/uf9b8qn727AxzXyz0Pr4/Ci/b7ZBxuXjvjipxLFt3l&#10;frWSdb0y2PlyXa5xg47e1NbxNpz/ACW7PIwHZD/SodSPcFGT6Go01uRgL+lNIjxksPT7tY8Wo6tN&#10;J+506Yp3P3e30NTPLrO/5J4Y93O1lLEfkRU+08g5ZGqr22/aB83rkc0oCA7hx/e+btWMIdXc7/7X&#10;x/sw2p/qTT4rPU8YfUbzI9Ni/wDsv9afNpsPl01ZtLI6rnHP1/8ArU7S9SsdA1q58ceICsen+FdI&#10;m1KeSRf3YldWii3Z/wBj7Qw9NuRWC2g3M5xPPNINvRro4/8AHcV4b+2Z8WV8D/DG4+Cljpl9Dd+L&#10;NaBupVCvHcadDbxPhdrM+PNkkjOVAPmNjOMHuy2UY4pTqaJanFjozlh3Cnq5afefJ/7TvxxvvFWq&#10;6p4xubgwav4q1CWW33yANbw4AQHPdIjGfZjGeQCK7H9kzwLpXhvRY7q7vrdW2qvzSdOMgHPt9f6j&#10;jPDHwg1X4l/ED+3tctNtvCVjtYRACYkHO3PqSSW5PLegGPrj4bfDbTdE0lYv3gEYGDHhd35Vx47F&#10;VMdXbjsexh8PRy3Bqn9p7nS+GNY0eOJI0v0Hy/w4OePUf5/Suo07V9IKNIt1uVed0cZb19BTNG0K&#10;3b52jb1/1h/pW9baZYDCPHnp1zWcadTq0YScZFa38QwFP3cNyVC8f6Pt/nirKeILwRYh0y4OePmk&#10;Qf8Asxq5bWVtG+Et1XB/hQ81aEW1sqPuj+Farkl3M2472M1NY1eV12aQ3/ApT6f7pp8b+IXbetnH&#10;GD6uG/wrTQyDdg/XpQinqW4zz0quV9WK/kZgt9euDtfUtv8AsxgZH86WDQL5hibWZj6hmHP6CtcJ&#10;5ak+Vt/pVa6vLOHmV9tDjGO4c0tkivH4ehjXmZv+Akj+pqT+yLUgBpG/T+WOKji8Q6Nn5Llm4/hj&#10;NOXWZGO6DRpOP72Fpc0baDtIcfD+k4DPbhmbnOxT/SnLpVjBLuSAev3v/rULLrE65/s+FOCfmkz/&#10;AEpqDxEfmWK1H+7uP9P6U+ZdiPmWPs0SnItwuPQ9KUw2rDD24/OqssPidnwZLZcnspOKRLTXpDtm&#10;1CP0+W3zj/x7ipv/AHQ93uWBFbRECOFff5akC2si7jaLz1/d/wD1qqjS9TI/5CcmR12ovXH40HSb&#10;vhX1Gbn+IED/AAqtewc0f5i2VTAVYkxn7vFDLGG3Kq+3y1WOjKcCS9mPoWnOf50v9gQHIm3sS3P7&#10;xuP1qlzESlDuTs+BwoHHQ96hluz91QvsM4/pSDw3pqKcWSgk/wBylbw/YcMtrHx13LRyzFGpFdQh&#10;v5F5liVS3AZZFx+uKkkuw483zVB77mH9Kb/Y9gRtFov1VduPelGgaaVJNqjd/motUD2lPdkR1Kzi&#10;GyS+j3EdGkAoTWLFEwl7H/30MGrC6Lp6DfHaqGGOVUcfpTRb28cmfJUfTFHLU8hSnTZV/tizb5Vv&#10;Y/x7Uh1bSy2Gvo+f9o8VfRLdRsmhIYnpx/jQ6QOSuwfL/s1SjMXNT7GedXs8L5dxuOeqo3+FMfWN&#10;O2fvJn2+vkuP6Vqm0gQYEeVqNre2zxw3b5qr2dTyJ9pT7Gamtaa/3LwL3+bjH507+19O6tfRj/eY&#10;DNW5raNmyXPv3pj6WqAuBlT38sf1qeWoUpUnqVxqmmv8q3sJ7Y84U19R0olSb2Ff+2gpzWEL5xHG&#10;31/yKaLGziZQLaPp/dHFT7xrGNNkU2raRH8hvYm/2VcH+tVJdQvr8MljF9nXpvbr+VXHgtFfEUK+&#10;mQvSl8uNJ8he/rxQr9R2jBXK1no624LSx/MxwW67hUd8xjiZUCgbTwP/ANVaRkDIc5A/CsnUTH5T&#10;bm9ev41UrGVOUqktThfGNsmo27bl2urrJDyDiRXV0P4Oqn8K37iWO/s472NNqzRLIo3c4YbhWR4h&#10;3Ism1ctnK8dP8irXhG4ubzw4guSN1vJJAfl4Ko52H/v2Y819BkVXScPM8jOqfvQqL0Kd/bZyuOv5&#10;Vi31mCcbfl5rpb6KVmyMKv0rMubZSrfMOD+fNe9KKZ4idjlb2zKuVC4Vuf8A61cL4ut5dN8XRlGb&#10;yri2VuefmBIb9Nv516lc2YkPBPtXDfFXTvKhsdUCE7boxZX0ZSefbKiueUTSMj4Y/wCCq3/BSX4x&#10;fsaeJfD/AMPPhB4K0drnVdJW/udc163luIdrySx+TCqOn7xDCGZmLDEyfKMk18O3/wDwVj/4KR/F&#10;XVv7B8LfE+eOe73CPTvDHhKzaRxsZmCAQPLwqs3DcAE8AGvqz/g4Q8GazffDX4Z/EK00KSbTbDUd&#10;SsL3UlkTbBLcx20kKuM7zu+ySBWPyg7h1YZ/MHwd468SfDjxFD4u8Ea61jqNvDNDHdRBD+7miaGa&#10;MhgQUeKR0ZSCGViCCDXsYGjQqYfm5U35ilKUT1Tx/wDGT9vjVvD954r+Jfxm+IUenR29lPcR6t4y&#10;nh3x3hk+z7bdpVLeYIJXCqhOyNpCAg3Vyv7OPx08S/s8/H/wz8cdL16+t5NJ1q3n1V7W4YSXtn5q&#10;m4t3OcukkYZGBzkN6gVj638b/ij4ytbjw9qPjvU7y31C4klutMs5CkNzLJM0zO0UQCuxkZjkgkZw&#10;MAADd8FfsmftW/EloR4G/Zs8bahHcMFhuB4ZuFtznv5roEH1LAetdnLTjBqSSJVz63/4L/8AgXVN&#10;L+Png/4iNcbrPVvCjabCqyElZLK6kkkJ7BSNQiAx3VjXwHLGWHznnP3t3Jr9mf2xP+CfvxD/AGsP&#10;2Nfh38PzrOjwfEjwVpOnrNqGqNI1vczfYo4L+DzEDFVklRZA+x8mBRgBiy/JPhL/AIIC/tbatMk3&#10;i74n+BdJt24c2lxd3cq+uF8hFJ/4HXNg8VRp4flk9hyjKWtj4bjDKMYA9q6/QNQt/hn/AMI38VPA&#10;3j3f4q0y6g1i1s47DamnT295JsV5GkG+TMVvKqqhBSRySNg3/c1z/wAEOvgf8NIVvPj5+3fY6Wi/&#10;66OSztNN2/R7m5fjHcr+lavw8/Yq/wCCK/hfxjp2i6p+1Vb+LL+4uo1itdR8cwfZZZC3ygyWiRoM&#10;njBkGehzmtZY6jNWV/uEos53/gvL4R0/xHcfDP8AaY8Nma507W9Fl019QWEiKOIEXdkhOOGdZ7tg&#10;O+xvQ1+eBvLYNsFwK/fH9tP9oX9mf9mH4QRz/tFeD4dc0TVZvsdn4Vh0e2vvtrKA3FvMREqINp3O&#10;VCkrjllB+Jr3/gs/+yx8PJJI/gF+wjYWf3vJkmex0s9+SlrBL+IDfjXPhMRWjR5Ywvr3KlFb3Pg3&#10;wl8GPjR8Rdv/AAgfwe8Va3lcq2l+H7m4BB90QivefAn7A3/BRv41yaX4Wu/hFq2jaelxYrHqHiIx&#10;2K2KwQ/Z4pGRiJSEj/uozn5iMnivUPF3/BfX9pTVS48GfB3wRpas25Wv0u76VCc5+YTRKf8AvjFQ&#10;fs6/8Fpv2pL749+HLX4063oV94U1PV4LLWLNNFithZwSuEa4jkT590SnzMOxDhNpwSGG8pY2UW3B&#10;L5k+6fYn/BS//gnreftxaRoereCvFtjofiLw/cXAtZL60P2a4t7gx743MYLqVMQZCMgfOCp3Ar8t&#10;2P8AwQbvNDsE1D4ufteaPoyq2Jlt9CxGODx5s9zH6H+Cr3/Bcn40fH/wP8afDHhHwj8RNe0Pwlce&#10;FftEcWk6lLaJd3huZkuPMMTK0pVBagK/CBjjG9i3xb+0D8FfGnwvh8O+IPF3iE6sPEmj299HeFmk&#10;2SSW1vcPD5hJDlUuI8kHk57YJ58NDEeyilUsnexT5Op9lL/wT7/4JK/DWNv+Fp/tyNqtxCp8yDTv&#10;F2nYJHX93bxSyD6Zz717R+xV+z1/wSP8aeNf7b/ZnttN8S+JfDMq3sbatdag1xb4YBLlbe8KK4Ry&#10;n7xIyEdo+VJU1+RKAN8zfX0wa9+/4Jj/ABLT4V/t2fDvXZElmh1TWP7CuIYptnmC/ja0jLcjKpNN&#10;HLjPWMd61rYWr7JydRtkqS7H3x+1Z/wVw/Z/+DvxF1T4Jx/BzUvHGoaNc/Z9Qj8yGGyNyvWFWkV2&#10;ZkJ2kiPAfcBuxk+FeJ/+C+HxEjtvsHwx/Zp8N6OicKuqavNeKPosMdvjvxz+nPnX/BTHw7qfwB/4&#10;KN3njjTV0/T49aXT9bs5bqORoYEkj+zTSv5P71G823nk8yIiVSd8bK4Vh88/tH6l8Otc+M2ua38J&#10;dVuLzRL64FzDc3U00paR1DSAPcKszLvLYMgL9iXxvacPhcPKMW1e6uVKUu5794p/4LTft0a+WOje&#10;I/DmhKf4dI8OxNx2H+lGbj/Prn66/wCCTH7fXxT/AGpLLxV8NvjVrtnf+JdBhgv9J1COzjt5b20d&#10;nSYSJCixgRP5ADKq5E3PKgn8kk3P+8AzivqP/gj58VH+Gf7dHhyxlvoYLPxbY3uhX7s33hJH58Cq&#10;f7zXVvbL/wAC45xW2KwdH2DcI2aJjJ31PKxH8Rv2iviHrmh/Gj4uatJ4mSO4aKHXJmuGu9SV9otQ&#10;ssiiMmRtu1AWXPyxsAVri/iT4QTwN4tudMsftT6XM8kuh3l1B5TXll5rxxzbQTtJ2EFeqsrKeVOP&#10;ZP8AgoD4U1z4E/t/eLpvC93cWV8viiPxBo15HgMs9x5d4JE7fJO7qOwMeO3HjvxL07x7o3iP/hEP&#10;iLqS3GoaHCtgsS6tDeLaJGW/cCSJ3QbWLAqGypzkA1vQlGUYyWzROzMESKx2gE+gJr9Dv+CX6Rft&#10;AfsAfGn9ld9Na6vrXzrnTvtEhMYa+tGW32L6x3NmZTj+KTPqa/PEIT944X+LNfZn/BF/xrf/AAy/&#10;bOk+GWqTgr428IzQW8VpfRSw+csMeoxSs0bMu4W8Uybc7laUowVgwWMdHmoPutfuKT1PlXwp8U/E&#10;Xg7wxqXhTTmgfTdceJtXtbmLel0EimSNW9l893GCGWRY3BDRqRzL7sfMP/rV798UfgV4e8D/APBQ&#10;DxH8HfGWiKNJtfF15c2+jWe8m8tWje9tLGIKyt5k8bQwIqsrb5VCkHBryn4w/De4+E/xEu/BE169&#10;x5NvZ3MbTWRt5Y0ubWK5WKWIs5injWZY5Y9zbJUddzABjpTqRla27VyTl42xjn9elfoV+yw9t+0h&#10;/wAEfPiL8E9/mat4JuL2402zt4y8hjVk1SIgADmS4FxGOpwrY6Yr8+4YBI4CDDZ+bPavvb/gjF4o&#10;0/wP+0/8Sv2drPxDp2uaPrGkzSWuqQwuIdSk0+5aOGSME5WOSC5nkwecBfSsccuajftZ/iOO58d/&#10;C21+LHi+OT4e+APiCNMtri4G7TbnxMtjHcySgKdqO6+YWESBsA/cjz0XHEBXV/nGG6da9F8aaXN+&#10;zH+0D4u8EXmhteNodxrmhwLdOYiVltrmzguhwTlVmjuE9Sq4IDbh55E8U22GI+Y3ZV5J/Ada6ISi&#10;9e+ohUVsbif8/hX6B2EaftMf8ESJkSCbUNX+GOoSKZbhuYmtJxMGT+8iabc+X6Aq2M9K+Ovhn8FP&#10;2mtU1G38Q/Cr4K+NL6aNj9nvNN8M3Mqcgqfm8soQQSCDkEHB71+kH/BJz9kj42eAPgL8RfAn7S3g&#10;SbStE8YSRRaboGpTL5zIYJYruR0UnYJFeBMN8x8k8AYLceOqU1BSurpplR3Pgj4S+B/hp48/Zv8A&#10;E9pqFppNv4nsY9UvbfWbq6Cm0jgt7W6hWXc67RMttfWkARZRLcXqhxEUgZ/F0BKZ219y3n/BBP8A&#10;aVHiS4s9M+LPgptIimP2W/u2u0uHizhS0SwMqNjGQJCM8AnrXd+Fv+CAESqsnj/9pu4Zh/rLXSfD&#10;Kr6ZAkknbH1KfhTjjsPC7cr3Dkkfn34cbw5J4T1+y1vX47OeOC2utItxpKzS310s6xGHz9u62jEE&#10;1xK2G2u0MQKsQjJ95/HzSrn9pj/gi/4D+Jmn2W7UPAcVqs1vbQGSUw2EkulvkgZCmHFy57KmSflN&#10;XvFf7AH/AASU/Zv1r+wfj9+0jq82sW8avdaRceIEMibhkb4LO385MjBXJGQwIyCCfTtD/wCCpP8A&#10;wTU/Z4+HFj8JfhBHrl9oGl27w2OlaN4dlMe12LuzNetGXLs7sxJYksx5rCtWdfllSi2077FRj3Z+&#10;Xt78bPE978Il+Dd1qck2mLrMWoN50obmGOZLeNcjKrH9qvDwcH7R0GwVT8LfDP4m+O5ltvA/w08Q&#10;azI33F0rRZ7jd9PLQ5r7x1D/AIK8fsdeCrp7v4KfsI2azGTK3Fza6dpbf+QIZifXk19R/sO/t8+D&#10;f21PAXiLWdP8A3Hh3WvC7wjU9FF+twkkcol8mSCXYm4fuXVgVGwgDoVzpUxOIpR5lTt6siyR+Xvg&#10;X/gnF+3D8QruO10f9nHW7JZW2NNr3l6cqA4GWFw6NjnkAE+xPFfpN+2h/wAE9tf/AGu/gj4M8I6l&#10;8QIbfxx4QsUjj8QXVu8lvfStBHHch1U7lSV4kkDAErs+6dxx8S3f/BVb9vz42+Ibyz+H/jzRPCtn&#10;5M15JFa6bZxQWFqvJL3F2rtgZVQSwZ3ZVUFmVT5L8Yv2mv2121j+yfiV+0V4sl+2Wq3Ns2m+KmNn&#10;dwODiSI2r+S6ZDIdv3WR0IVlZAqlPFVpRk5JNFKUVdH094f/AOCC/iS3ZJviZ+1NoumhsYhsNDaT&#10;dnPAeaaL064P0r0aD/giN+yJ8NvDdx4u+M/xr8UPY6fbvPfXkl/aWNvFEoJZiTExAAB/i7e+B+YW&#10;t6vq3iS5a88Q6td38zHLXF7cPK7H1yxJr9D/ANkPxFq37WX/AASd+JXwL1fxHfanrng1Zo9NsFdn&#10;kS1WNLzT4yx6q1zDcRBc/KkKqMKoAjEU8VSipSqaX1toOPL2JPAHxR/4IlfsueLLHxz8PbfUPEHi&#10;DSJvO07UfsmpXjwzKeJE+0bIA4xlXABVgCMHkb3xI/4Le/svanZ/2fp/7OfiDxQsMgkWPxAtnbxF&#10;wMBh805yMnnbnn8K+I/gzYfCm4+CuseJfiLpmlrb6T4ght9Qke0nl1K+hvbOcwpZshCQNDJZSN5j&#10;4Tdcx7/MUeW3j6kFFYntxW0MHRqP323bq2Lnex+hVt/wXt8RabqFtaaJ+y/pdtosbfvrFfEr+Yy9&#10;9jLbhEP1RhXuX/BRz9tT4h/Cn9lPwX8bP2br+1tbfxxcWMkOqXlnHJNa2txZSXKARtuRZCFAbcG2&#10;YYY3EEfkLll5H5V+hHwoji/aW/4IqeIPBphSTVPhrdXhhkmbfLIttMupb1GSQPIne3Xj+BgKzxGF&#10;o0ZQqKOidn8xxlJ3R8v+O/21/wBtzxJpVjqviX9prxM1vqKySQw6VrJtQmyQoQ622wIcqTtPzbcM&#10;RhlJ8z1T4lfEfXb1tS1z4ga7e3En3ri61aeR2+rM5NSTeJdR1v4dWng+Xw2biPQL6e9h1NFO+2gu&#10;PKSSOQheY/NSIoCwVHlmwGMxxzr7WbO016MaVNacq+4z1P7F4IgsjNK+G9uB+dPmtmLHaX3HlWVu&#10;B/n61mpfKvzwoWYY+bdnI/z/AJ4qxDeTC3LlPm3Z5YfXrjHt/wDWr4A9rlLmzO5ZowOem7j9DVhZ&#10;GVFVRtVem3NZcl3FvRJWVXbpuY/j1+tE95GZNkU/Kt82M5HFBNmaMrOsfyAs3q3+QM46dPrTIrna&#10;m1xt3fdXbVL7bNKvyPnav8OcdfWj7QG2lJPmxjr/AEoK5S6Xjk5MbL8vI6Z/DFETrJuTbgqcMxPv&#10;VEeS8iTOZmaMjbGygAEnk81NNdgY/f8A3vvBT+NAcpYE6pdLGYzyP8/56dKkeNSMKoz9KpW9xBJG&#10;tyy7SrHYskYznGP5enapW1CR1Xbu+rDA5oDlJkluRPteErGV+aQ4Cn0HvTwYlma4ZWY7cDjrVY36&#10;vCyyMCqN91m6elNlvp5OY4Vz/D+86fpj8aA5Sw2ousojAKjaSVVen49qhv7ySaGW3iuPKYjCyBRx&#10;74OQfXpVS6RJh80Clj1O4cH/AD6VEredJud41z/n8alsvlNSbUBGitGFZTz9Dn8vzqJ7sbwrHdjp&#10;levT/GqLrGqf64gD73HI49ajKRXE3MnyuM4xyB7c8U+YOU0N07Bpo0KqMFe3HNPtpXeXfIW+TIbb&#10;/EfQ8df5GqLLbttUudwUcZ6jHep4riDKqk+7HG1eMfkaYi1FFNOfMuYlIMjHr0Xt+lK0Wm23zbtw&#10;U527ifr1qB7uNhiF2B6/e4P6VF9snPMjttByqqKLgok3l2zM0gt2XnDdSW5H9D0ri/2iHC/BjxCV&#10;tz/x6fexnPzr7enrXWLJJLwE2kYP+ea4z9ocRr8EvEReUY+xcsp/2h+fSsazvSa8jooxtUj6o/PP&#10;4fQ3M/xK1q/tY28tb64VvLUsu4XMq7cg46qfTPJ9DX038L5EjjjFw7q3XbsOBzXzX8G7snx74gt2&#10;3Mq61fLHxkKv2qXgAcf/AF819NfDyKFo42SVs+iv74r5XERtiPu/Q+rlPmp2PTtJSAgJLEvrhs/0&#10;rorCw0mWJSkK/LyVVTWF4bjjiiAddy7f7uf8/hXT2UsYg8uE5XphRWyjFo4qj5djStFikVfL+Xj5&#10;Qq1dW1cbWV26fxN0rNtwT3f9D/OtGzvgi/vV3f7JOK1jsYlq3tZU/wBcqt6cdKtCA7Ny4+Xt+FNt&#10;ryEnHksv+1gY6/WprfUoJWMJbleg3daZPvE0ajq0Z9aSW0W4GCT0Ip0QXGAd31p6Er1FBNzIuvCe&#10;/JS4U/N91lNUm8MavCdsEK4Pfzfauk3NnOOPr1pwbbtGf06VzSwlGRpGtUicfe2uq6f/AK/bu6cK&#10;f6Co45tVjcP5P4+Xj+ldjOkMi4nVWHbctRCwsZFO63X6LxWTwb+yzWOIvo0c+PEZiISaNgc8src1&#10;oReIEMeVQ/7RzT7nQdOVvMFrnd/ek/8A11nS2mhlzHDDI7A4byJScHtnHT86tLEU92hP2Muhqrr9&#10;k4/4+CG/3qfFrcDMf3vvlmx+NUIPDti/zvbyL/s+Ycj8afN4TtpG3291KOcqrAcf/W/WtVKtvYzt&#10;R7mgmoRTHPm7m9BmpBbwsomJZsf3mz/OsRvD+qQ7haalGP8AfTNMU+LYzuTy2H4c/wAqPbP7UR+z&#10;i9mjpI08vBzn6gcUKcnbnH+8tc62v+IbN1jvdPlbdj/VRhhnPtmpf+Ez01ATfWsyNuxuaP8APtT9&#10;tT6u3qL2VTorm3LEhOxgDu/uimrGFXbHsWqFv4t0Z8NHdx+nLZxVmPUbKceYtypVj/AxGf1q/aQe&#10;zRPLJdBzGTdl7tVA4waaqtx5be33uKPOhc4M+4dxuz+makW4iQfKATnrin7pJGUuM48zIP3toFVb&#10;/S4btGVpD8y44YnH5VpB0dd5lbHXiq8yx4JE3TkbhScUwuY9tpkulXaypBJnGHkwxyP6Vsw3MCLv&#10;LMw9MUnmxp8rLu3cfdoM1uFKxovy9fl5/WpjHljoNtSHNcOwC20pXv7GoZYVuV23Emee8QbP504S&#10;R5Jjk/h+bpxTTy+W+7jP3qzlqIqS6XAg2rHuDfeC24B6ezCo5NOsUGx42Zj6Nt6+241oRLsOxMKO&#10;/IqJpIBiMEN/ux1nyQ7GkaktrmbNo+lyxZaC4hb3bg+/WqZ0KSE7rfU5F4zjlhj9a6LT9OvNXuvs&#10;mn2M1wzH5lhjZmA9eM8VqR/DnxGw/daUUGOFkuFX9N1VHB+0+CL+SCWMVLSUl8zio7fxCjjZdqx6&#10;8o3T/vmrLXfiFIcS2SSDgNtk/wAQK7Q/DTxLt5W2j+XGWn/wzUsfwt15srPqViF/uruP/sv9a2jg&#10;MQvhizGWZYXq0cda3t/F876NJ/3+QAfrV2216RnZW0e4yBzhCwH4jrXVr8LJhjztfVT/ALMOR/MV&#10;PD8NbeJVWXXpG/3YcZ/8erojgcZ2/IxeY4Pq/wAzlzqimPd/Z9wM9/JPFQvqVs3yLJOp6HbHXdwf&#10;DrSI1+a9um+jKP5g1ZHgTQVX71w31mHP5Ct1l+K8jF5ng49zz5NStmTIuG+X+JqkhvIZvli1JPwb&#10;/wCvXoCeDvDUOD9iLf70zf40+Pwl4WQ8+H7Vv+uibv55q45fiOrRn/a2H6RZ59JI2MfbIun3mBqF&#10;WmRf+PyI/RT/AImvSk8OeGovnTQLJW/vLaqMfpUy21nEwEFtGn+4oFaLLam7kZ/2tT6Qf4f5HmUM&#10;d1IwKNv9MKatxWussv7rTZm56+S3+FejO+07Q3H93NRhlz0+bd8taRy7vIylml9oL7zh10PXpOY9&#10;GuM+vlf4ipP+ES8TvyumEezOq/zNdZrniDw94V0ibxB4m16z02xt03XN9qF2kMMQ9WdyFUe5NfOv&#10;xB/4K9/8E7/htrU3h/Uv2ktM1K+ibbLb+HbO51Eg5x9+3jdDzxwxqo5fS6yY4YrGVlenTuvR/mey&#10;R+CNecKJI44z7zA/yq1H4Cvn/wBbfQr75LY/8drxn4Vf8FZv+Cf3xi1ePw54Y/aK021v7iQpDba9&#10;aXGn7mGMrvnjVARkcbutfRFrNb3lrHeWlxHNDNGHhlicMrqRkEEcEEc5FbQwOHXf7zGtXx1OznHl&#10;v5frsYMPw9jLZn1k/wDAYP65q1D8PNAX55priRvVSq9/92toNg5p+5iOPyrojg8PHXlOf61iP5jM&#10;h8GeFoDldI3t/ekmdj/PH6VctNK0e0bfbaRaxn+8sCg/nipjwN2aRSBwf51p7Gktor7jGVSpL7T+&#10;8mMg6E/KO9CzBE3L6ZFQt6A9etACkYI7VfKZ2Y/zGb06+lOSQng8f7IqNFP3gRj60Bgf/wBdPlKJ&#10;8hRkc8U0SuoUjn2pgLngc/jUsS8gEUKICLKWO4inGVip4/nT9oBzmmiItuyVqrARNnBK1C/mE7j3&#10;9KuBFGWaq8qDbu3YpWFLYz70+ZG25a5XxCpFvI0Y+bnHy98V1moAKrL0+WuX17y3R1RgR7VzVlui&#10;6fxI0PCl0ZtOUlt3HP5V0lmx6BvpXHfD6TdpCoTztGOPauttDnvxiow3wxCp/EZYkJK4/pUYQZ5+&#10;tSPyvzNgf71V2vrFGKteR5H8Pmc/lXaRzDiAW+ZRikI7VFLfQq3CO3+6jHP5Cmm9+b5beZsf7OP5&#10;4oFzEjZX5cfjTG3Ht3qJrmcrlbCQ/wDAlH9aa0mok/LbxjP96Y//ABNAm7kpz1JNKA+31qv/AKeW&#10;wREP91ycfoKQJqQbJvIVHYGAn/2YVPKItAFl5/lSbdrYBzVcw3rjMt6q9v3ceMfmTQLWeRQBqko/&#10;4CnP/jtD2GWo+BwePTmgsBkE1XNgJgfMvJf+Avt/lSppNtnlpj/28P8A41FxEqDHBpzTxRxNulUf&#10;VqjOmWTrtaFWHo3Ofz60JptnF8q2sI+kY4p+6A6PVNOX5TeQ+w3gn+dNfUrcj93vYZ4Kxsf5Cpwk&#10;arnC08R5OPT17Uc1tgIBekrlbWZv+2ZXP/fWKUXFy33bGQf7xX+jVZGAP0oCilzAVi2oN0tYx2+a&#10;U/4f1pAuoMu5pIV/7Zk/1FW8lR1oKg8djS5hldbe4PH2sqP9mMD/ABpfsDkbZbyVh+Az+QqwE4yD&#10;0oVcjg+9HOxEH2C3x85Zu/zSt/U0Jp9pHyLaM/8AAOasOF3ZH6mhUBwwo5mMjjiRGyi9fRfanCIj&#10;g8+9SD5eFp2DjG38ar2jGloNKimmNc5AxTwQBgimnkYDVF2FhDtxkAflUbKzdTUjABeCP++qjJG3&#10;iqjzEjSpzzSbfp+VHXn+tKuDwprToVcaVJPJrnfH8JWGG66lQwH4DcP5V0gxjcT+tYvjeLzdHDgj&#10;5ZB+vFZVPejqVTk+ZHzT4PvfFUvibxJa30y2vk+J9QEZ8vLGI3Mpiz1/5ZlP85rtLawjuYlku7+a&#10;Ve6jIFc/dXFy/wAXPEjMh2yXFq8O7uv2KBSf++leukhlkijVi5xu6bRkV8jWhGNWV+59lRqOVGL8&#10;l+RYg0rTkVWjs9xHrk/zq5DC7cIir2HtVdLyMrgxfd5PNTrfiJgfLbbkZXHv9KUfZoptvdk/2G7Z&#10;VPmNu9VFSRaRFvBkkJP+0KadXhAVY4fm/wB3/PepW1IiPIj7/wCe1Pmp9yeWfQlgtkAUov8A47U+&#10;2MN9znP0qh/acpOBbN/wI7f6U5dYRvkZPm6Y3D9PWqVSmYyjUZedSUz15614X8f/AADaa54quvGc&#10;0lxdalJZx2Vt5zKyWlugJMcYC5G9iWYsWJPAwoAHtZ1SPZhmYf8AAawNbsNK1B2aVV+Y56Gipy1I&#10;2uaYbmpz5jxT4cfCuDSoftDW6bWYthozyfyr1PStCMESoka7UHygcVoWGkadD8u0dcJmtqLT7dQA&#10;H6f7XWpp0404pI2qVJTldlO0syMBlx2+X/P+RV+2gKjaS23/AGu9SLagJtC7W6rt5zS26vv+UsF/&#10;iwtaE3HQj+FuM81NnaMMnHu1Rsi527vm/wB40qAnhm/8dNBmPQRO29TnHXa3/wBapijRoxiQsTxx&#10;/wDqqEsPLY5+Yd2btSpKucSNu4zy2cUAYOu6lqK3JiNw0a4xtDDn9KZpekWE3724k3E87s9K27iK&#10;wvctcRhiBwdtUJtHSM/6JfFGwAVb+lcLpyhUu9To51yWWhetrKCOTEBPy9ytWkjjjy2G9M7axhBr&#10;EDLsvIz/AL7EVLG2rpwHtc552yciuiNSK0S/AxlBtaNGoFJONp68YqQFiPufmtZcb66Tkyxt/wAC&#10;b+gpyjWnGFEP13Gq9ouzMvYy7o0iW6lBzxytCFkfsfbcf5VmmXWHX5Jbc8+jUC61NCFaa33H3b/C&#10;nGafRh7GXdGl5skcmFRQ3THXNIXY7ctn146/4VRE+qKu6O5h/wDHs/5/CmST6n/z/W6+uFbj9M03&#10;P1F7FmkXVThU+b8qkQbRgru5yec1jibUVj41OHcR/cbn8aGvtUjG1pofx3f41SqxjuhOg5bNGs7x&#10;7/khPHFBmXIDMPpWK13rTfvIkhDLz/8AX601pfELMd3lL/eHIzU/WI9EwWHl3RsO5Q705XuMUfaW&#10;I/1D8d9tY7Lq6L/yEYh3wI/61Vl1O8tLpLee/i3SKSu2PjHT0FHt4x3TKjh3JaPU6J5C6gbW5+9h&#10;aEXC5ZNv9awzPqpO0ajHt7nbz+WKd5l1nab5unVVH+FCrxl0F9XfVm0ZIyNu3PtzTUlj+9v4z154&#10;rIEGWxJeXH/fwL/Smm2s4xhrqYejGb9ar21tkL2HZmz9oiQZd1496ja7gHzNLt4rIKaUr5lfdkZ2&#10;vIx5qUNpBG4wRsT/AHhnj1qvbye1vvH9Xity82q2CjDXeD6barT6zaxNtEv9f8//AF6qG50KIfNZ&#10;RN/ur/8AXoi1GwjG6O1Cr/D+7/SsvbS2uilQj2Y5tbhLZjWSTj+GM8/nTHu7mUb4dKnJzz8v/wBe&#10;pX1u2VlMhZhj+Idv6U0axbH5oUY8/LjH9DUe07yNFG2yKs91rinI0xl/z0pkesX6NuuNJnXntHn+&#10;VXZdXsgA8hYAHrsJP0qF9Zt33bZNpHrGV/z/APWo5v7xVu8SrP4o0/7s05jbGP3yMP6YrP1DXrOZ&#10;f9GvEOeP3bg4P51qXE8d1HgfMQO4/wA/1rm/EOkQ3DMfsUJOOMwjn86Oep01CMKalojL1WeGRGR2&#10;XDcsNwB/KneA7gvLqds4Xe7W8/lrjnMXkFuPaBD6/wAqwfEGhK6nCbe6+Uxj/wDQcU74W2iaT4qa&#10;yjGZbi0lDSSSbn2LhwOeSAQ/HYsfWu7JsVOGPUWvi0OXN8PGpgHJPWOp2F0uExjdWfcWwzuXHv8A&#10;41qzxtjP+zVGdNo+9/vV94fGmRc24j+Ur978jXM/ETTzc+EL2NAp8uMTbs/c2MHJ9+FIx712F5CW&#10;5Hzc8kGs++s0vIpLSQHZIpRlz1UjkVzziVFnj/i3wX8LviP8LNU8LfGfQ9J1HwvPab9at9cRPsoi&#10;QiTfIX+VQhXeHyNpTcCCMj84de/bK/4IY/BbW7iw+HH7Gc3ieS3ndEvP+EOtZreRgeobU5/NVT7o&#10;CMngYFfpRB4Y0vxb4Y1X4ceMIGks9RsrjTdXtwdpMcimKVN3UZUsM4r+dO48GW/gP4wyeB/jBp72&#10;y6Xq0mn6/DFfNbmCaN2hkPmLbXBVUlVi2IJGKqQFyeOvA0Y1HK7at2Km+599Xv8AwXs+GHgWz/sn&#10;4C/sNadptqgxD52tw2qjAwCYba1x68CTjNed6/8A8F7/ANsTWrryPCXw28A6XDGTKscOj3lxKEUb&#10;m3M1zjAUZLBVwOeK+Uv2iLb4NQfGDWH/AGf9Shn8IzXMkujxxyXcj20JchIpGu4IJGkCBWY7SgL7&#10;VZtpNP8Ah58ZIvBPgHWPh7N4Phkg1pnN9rOlX0lnqjRmMILU3Hzo1oW+d4GiIkbaWOUQp6ccHh+W&#10;/Lf1M1fofq549/bp+I3xZ/4JOat+118LfJ8PeLls4rfUodJbz/sEy6nFa3UkRcHYDbmSZA4Zoldf&#10;mZk3n8q/Hfxo/aT+IvgVfGXjX4/+L9etf7VayvrHUPEl5Otq5jEkLMHfYBKBOFAyR9mkJx8tfcv/&#10;AARgs2+P/wCx18cP2R7hrWxW+kP2e+mYM0b6rp8tmZNp+8IzZRv7M/vX5z2Gm+M9W0fV7PQtCvbi&#10;xtfJ1DWjBYswtFTfGkkrYJjUGdlJJC5cZ6DGOFowjVnBrZ/gU2zGCtJIXk+91LetSLhWJGd3qB0q&#10;PLmTI79KkTevzFvevT5YrYk/R79tG51H9o//AII7/Cv47RpJd3fhdtPi1u/upi0rLGJNJuGz3Ml2&#10;IHPrjJr5K0j48/CO1/ZsX4Z3nha8bWo7e7ikt2RDYyySRlIZsACTdG7Ncbi+4ShVCtGNo+rv+CdU&#10;KftGf8EvfjL+zdPJcalqmjy3k+jab5pHkefarcWKDHY31rO+O5J/D4s/Z/8AA/gfx3F4u07xN4X1&#10;a/msfDt1f2t9p90yrYCO2nETMiRu0jSX0mmwqpG0iV1LR7hLH5mHtFzjLo/zHLueaqSQq4A9F9Km&#10;XaU2YydpDc47U0Qsj4kRlK/3h0rrtD+JWm6J8MdR8Aj4a+H7q71L7QreIruzMl9bpJNp0yCJs4Qx&#10;mwlRWxnZqFyCOVK+lLa1hH3d/wAFYb67/aK/YU+Cf7VN7qS3WrSRwLrCWcQNus2o2KS3TEqTt23V&#10;mse09C2ODxXwX4jsfjD4q8GWvjTxJFdXmi2eyG1upXjzEqxQ2qttB3+WFt4YvMwU3Kqlt7HP3p+z&#10;mkf7RP8AwRJ8dfDP7dHFdeAZ9Rks2wpd47WWPWgcdRvMksAPHHAr4Z8GfEbwv4O8A+JPB+p+G7y7&#10;vNcs3tGZr2FbfZuieFyphMyNDKjS/upUErMiuNiMsvn4X3VKC3i/zKeyZheE/h74y8c6VrGq+FNI&#10;bUF0CxF9qkFuy+dFa71RpVjJ3SKpZd20HYpLEBVZh1vi74I+OPgz4ds/ixp/jaxka11yOKxutHkl&#10;GJRcXiwXEErIBIpOnvLxhgksBx+8+Xk/B/xI8QfD2LVV8NavJZtrGnx2l1LCxWQJHd295GyMMMjL&#10;PaQSBlIOY+uM10mseL/j3+0DqDW2j+GdW1jz4rOB9O8M6A/lSG3toraI+VbJt3eXCnQYyCQBnFdk&#10;nJSs2rEn2l/wW70TTfib8OfhN+1f4a0tYbDX9G2GSTHmeXd28V7ZoT3xGLj/AL6r5D8c/B3wvpP7&#10;NHh34leHtQsLjUoL6OPxTPD4gtbh/MvhcyWlutvFI0kIiisXZ/MVXMly6niMGv0eb9ir4z/tAf8A&#10;BJ7wd8CPHmk/2Z4/0ezF5pMOuSFPsnk3U4toZNm7y82DrFtIyhZQy5UivkPw/wD8ETv28dbn8nVv&#10;DvhfRY95KtqXiRJOOm4C2WX19j9K8/C4ilTp8spWs39xfLJ2sfM3w38X6T4E8VQ+JNc8HWmuWsI/&#10;eabeIhWTHO3545FwT8pyjfKzbdrYdfQ/HHi3wN8Hfjd4b+MHwc8YWOqX3hfxUslrYw2YSFI9Kltl&#10;srgkAK4uBCXbqWKtIxzLtX6e8L/8G/8A8Xr8KPHv7RXh3TvlDt/ZGi3F4FH1leDn8K2oP+CWH/BO&#10;n4K6uqftE/ttQ3VxZXCi70v/AISHT9OL4ILRvFmSYccHawYE8EEZraeMw3No2/RC5WYH/BeH4fWY&#10;+JvgT48aHeLdafr3h+TTxLCoMWIJPtEMm8HnzUu3K9OISQTjj4++PHxntfjR4h0/Xp4dWkvLWyeK&#10;71bxFqUV3fXzNcSzAyyxxRB9gl8tSQW2oBkKI0j/AFS+PP7fn/BKXxb4I/4Vb8R/FWl+KtGh8sW+&#10;i2fhu7uIYfLXahhZYwsZVSVBVwwGQCAefCbP/goB/wAEifhrcxweAv2H2vvLYYvpvB+mlh/tK1xM&#10;0hOPXHPcVy4etWhTS9m3bYLJ9T88dKsNQ128FroOlXV9N/DFZ2zSsfwUGvp39hH9mv8Aa91f9qz4&#10;efEHTvgf4i0XTdD12wk1DWr7w62m2qadE4WcNIY0ErvBvj43SOXGSTzX6R+Of2xfhH4D/YTvP2y/&#10;gd4Tt9Q0RLGKTTdJ8kWWJpL2OyMUwUHYYpm+cLuGIm2MQVY/Cuqf8Fd/+Cg/jrwpqHjrwX4V8J6P&#10;odhKUvNRtdHDLC+A2wtdTurOQwwoXLcAA9K0+sYjEJpQSW2rBKK1Z7Z/wUw/4JZfFj9pP41Q/Gv4&#10;DXmjfaNSsYbbXtP1adrciaIsq3KuA24GMxoVKgjylIL7iF8h8Lf8EDf2k9TC3vjT4y+DdLhb5naw&#10;juryXtkYaOIE8/3q8D8Z/wDBTH9uzxzGw1X9o/XLWNuPL0aOGwUD0H2eND+tcLZ/tQftG2/iW38Z&#10;R/Hzxn/alnKslvfy+JbqWSNgePvOcjnp0OcEHNVToY6FPlUkrfMq9M+6pv8Agh58Dfhfosniv4//&#10;ALXN5Z6bDtFzcrY2ulwqT0XzZ5ZV5wR2P5Gur/Z713/gkJ+wT4ivvF/gj9oKTWteltWs/wC1Li4m&#10;1Z0jJBdIhaQCFSxUfPjdjIDBWYHlP+CoXiLXP2jv+Cd/wl/aTsbhple4s5vEEFmu2BLme0ZJ3KZw&#10;PLuV8kdSPNI5ya+Kbbwf8Krv9m7WPivY2V42vWOpaf4fvNNupj5UFxcme5j1KFwwLK0FjPbNA6sE&#10;eTzBIQ8ccWNKnUxFO9Sb3s0iZS5baH3h8av+Cl3/AASu8Z+KV8XeKP2cpvHWsxxCNdUuPBVm7yKO&#10;FRnu3V2UDgblOO2Mmtb9l/8A4K0fsoeK/i5o/wAG9A/ZnHgS21y/isNJ1a0htREl1I4WISxwxr5S&#10;MxC7wX2kgthcsv5VgnPRfz6VNY39/pt7DqGm3kkFxBIskE8LbWjZTkMCOhBGQfUV1Sy2jytXf3g6&#10;kj9Vf+Cmn/BSz4z/ALJ3xX034QfCHwloqzXGgpqd1rGtWbzkl5pYwsaiRVAXySSWDZLYwoUlvkrx&#10;5/wUd/4KV6npmuaprnxZvdDtdD1qHSdYt9P0eytJLK9mFyyQH915obFpc55+XyyCQSAfav8AgtFp&#10;g+LnwM+D/wC1vomjR2dnrenRx3cbKGdFv7SO9t42OScII7jr3k/Cvjv4l/GDwX430/xFrUel6xJ4&#10;g8YXltf69FqEkbWsGpKWe5vYXQhpWlllnKI6KIY7qSPMpVZKxwdGi6KfKm9mFSUroz/Fv7T/AO0f&#10;4+3r4z+PnjHUo5OWhvPE108Z/wCAeZt/Svb/APgkd+0N4o+FP7Yfh/wVfeNLqHw34zmk03WbKW4d&#10;oZ7h4n+yOY87TL9oESCQjcFkdQcMwPytkKMHj8a1PA/jHxD8OvGmj/ELwnefZ9V0HVrbUdLuDyIr&#10;iCVZYmOewdVNd9SjTlTcUiT6Y/bT+DaWn/BTzWPhx40857HxtrduLG81C6aNYTqUSxJc7lIIS3up&#10;GYKeCLfaQVJB+UUwsQJOQP4m71+gf/BcvwloHii++GP7UngeW4n03xN4fNqt6E/dmEqt5ZsD2MiX&#10;Fy3PZK/Py4driVppZGdmYszE8knqT+NZYGTlh079LfNDl8Q18k5U8egr66/4Iq/Ev/hC/wBs+38E&#10;XFuslv428OX2k/vJMJDIiC8WQjuxFq8QH/TevkmMcbY/1rqPgt8Rr/4N/F/wr8WrCAzP4b8RWWpf&#10;Z9+0T+ROkpiPswQqfUE1tiIe0oyj5CR6f+1Bolv+zP8AtnfEjwPf+GINQ0O81K8ivNHhmMEcun3o&#10;W7gWJ1U7HhLwSRsVdFmtoyySIGRvLPiZ4903xnD4e0Pw/ol1Y6T4X0d9N0uK+vhcTvG95c3jvI6o&#10;i5Mt3LgKigKFHLbmb7G/4Lt/Cj/hH/2gPC/xY02S1ktfE/h2S0drXDmSazkBMrMPvK0VxEqn+7FX&#10;wuFbP7sVlhbVKMZvewPcacSDdj/Cvtb/AIIafFRfDX7SuvfCG+umFr418MyfZrdYyxnvrNhPF9As&#10;DXp+p7CvijLA9cfNyBXq/wCw34z1rwL+2B8M/EnhV52vP+E0sbWSO2bL3FvcSrbzwrwfvwyyxng5&#10;D9K0xUPaUJR8gRg/tM/C2X4KftA+MvhS1jJBDofiC6t9Pjm+81n5ha3Y8fxQtE3/AAKuFZVxyOvN&#10;ffH/AAWb/Y7+KcP7RUXxw+G/w31jXNH8SabDHql1pGny3TRX0OYgJFiQ+UpgEAUn7xRu9fMHhT9h&#10;T9tHx7LH/wAI3+y/40Kycxy32iS2cbDGQd84Rf1qKOIpujFtodtTygkbdxr7u/4IW+OLK8+IXxA+&#10;AmtWsNxZeJvDUWoxx3Ryrvay+U8KqeCXju2YjHSDPbFed+E/+CMP/BQHxTHGdQ+HOi6DG5GZNX8S&#10;Wzbfqtu0rfpX1j/wT3/4JB/Ev9lf446f+0F8YPivos0mi2dyNP0Xw60rK0s0L25e4kmRAFVZWIVQ&#10;SW2ncNpB58XicPOi4812OKluj88LvQI/gn8T/iN8CPF2u/Ybf7LqWgXt81iZTK1pcrc2uFHzIst1&#10;ZWqlwCVjkY8jIPmqxQkV+xP7RH/BNj9hb9qf4+yeLtT+Ls2k+KNUCf2honhrxHZCS+8uPZ5nkSI7&#10;K4RAGZAAQmSu7c7WNP8A+CHX7CWk2q2OoaT4pvpUPzT3XiZ0kPsRGEX/AMdFTTzCnGKunfqHKfrP&#10;FcRzNsEihVALNu/+v0/CpLycbo2hZm2ZKqMgNn27/wCfauT8M+I2uYlc3EZZuC0fzM2D056VvR+V&#10;/rZm2tuGOmRXxdj3Il5PnAeSEZVfkVlGRxSxSssW+GPbn/a9j6Dj/PSq3lhioJMn95toGeODn/6w&#10;qQBEO5AwCxg56Zxnj/PNBRahcouM/NwSI+hP+fehxAsivLHGGVmO5VGQT7/lVWK4uLmBS07RyeWM&#10;7B146c/Uf4057dfLYkyMTxxxj6k0ATreGVgRCzA9Gbt3zUwmU/K6/iV/SqEl9EjELFzuwdzdPyFQ&#10;2ymCFLWxOFUbY1aQtsHQKNxzgdh0A4AxQLlNSW4Uqoj4DcYUDkdz/nNNiuLjrJJtVeWHSs8TXEfy&#10;+f8AvOnynqPy/wA/jVdpLmZtpLJ835genr0zQ5aj5TUuJiZGIyBu+/8A/qprSOo2yTn/AHWPT8Kp&#10;x3U00OFcfKc8Y606KZ9qyAqvruOanmRSiWIJHZCXuFBXI+8emOvSl3SMMqfTPA/qKrLqao5Mp+Ze&#10;g39/cUG/ldFJjZQWAI3c80rrdFFqS4+zqo8tpD328kCpFuGZkkaLbn/a5rLuLu8TbDancW+8xPX8&#10;hx+HT09GyHWJUypwrHH7vjP1pczFymwt2V3EJ97jJ6jnn+VNW4UAoVChf7pA/wA/pVCCHUIwsc7g&#10;rkBY1Xd8vuf8Pwp4MssgDRKI42bczHaDx1HrRzMOUvB5XZY/NG3r6mmSXcMQUFm+b5QqrnJFVpJA&#10;F2gtn+6i/wD16hcShFWCDDEkb25IHXp3/MUczCxpC4jaL7rMrYweR71yfx1JX4P+INiL8ulyN8zY&#10;UbRnkd+lb8bSRx+Tvk3fxZXtj+dYvxngB+C3iiU/Ksfh+7k3MyjKiFiRz0/H1qal/ZtmlP8AiR9V&#10;+Z+eXwcjLeNNcZ90bf2vdsqrznNzKwJ6c847V9K/Dq9jxsSVmOQCzdvT9f1r5k+GctnZ/EnVLG7n&#10;EcrSFo2ZcL8x3e2eoOff8/oz4atu2+U8cnzDA3crkfpmvmcR/G+78j6WUXyXPYdBj83E8eVb+6rf&#10;pzwf89K6ywVgu8Kob8v5cVyHhwRJGu5VXKjrJnmumsIMSiSPjbg7e35VtHSKOWSNq2LcFnP/AH1w&#10;asxfLJ/rPfrVS3kd+POUDP3QuasIyrw+frtrRGJfgTdEMMv1Xj/P5U+BZhIzEfe9/wDEVDFcbo9/&#10;lt6Y2nNWI7uM9PwXHNL1AkSK5DZ3MvTb0/wqSKO4U7S0nPfd/hUcN2AuPM+bd0XP9KkN7g53g/L2&#10;X/PeruBLDLdIdxkbaOMdaU3syspMg9V3Af4VnXmuQxfu4IpZnPaOPOPqelVDc+I50aYwxw4UsqFc&#10;svsef5fnWcqnYOXmNiTV5yOJI92ecLTf7Uv14VI2/wB1ePx5rJju4IdrXs3Xnc69/arIu7EsTDtJ&#10;9mPNZxqX6j5eUnN3dTnFwysvoI8A/r/SpFvVgiIhsl2j+623H6YrJuLmNZguCq44z83v61FLeuQo&#10;Vd391f5/yqZVuXQuNNyN19ZjGB9k99wYE/TpTTrFsvLRv6MxOP61h/bY8Y3srBvnUseKas8zyBvt&#10;ARc/3gaz9vU6stUTebWLJ4xhpPXGOKjk1eLbmO4bBP8ACKxXedeftKMedvA4/lUX9pIrYmuoR23Z&#10;Xj9f8/pR7aY/q66M3hqUEjYa6bH+1xTJfsdy2flf/gQ/rWC19P525VTaT8rINx/pT/t7ngPyOvQf&#10;zNHtm9Gg9i+jNSS1gul8s28bL1+YDnj6Z/z71SudLsY9sYtvLzn/AFcjZHI/2v8ACqa6hes3lwys&#10;D33Y/pVee51KE7/P2rjLbt2D/SsZOLexpGnLuXo9NA3NFd3q9cEvt/HrSJp+pZ8weIbnaP723isp&#10;vE11EWWPULdmz825D+FOj8UzD596/wDAC3+I9u9Z3iaKM0bcEerowI1tx2yYx/SpWuPEVsQp1G3m&#10;cj5Q8ZX8e9ZFr40Y/vcszEY5AOfbr/Wq134suMho7SFv72+MLz+Lmq5ktmQ6ct7HSxavr6yeXMbQ&#10;4/uzN1/IGnvrWr4zNawN/spN836gCuVs/Ft4P3ctvGiqvyqtxjA9Ov8A9epn8Q2k84kMLbvRbgEf&#10;1qvaeZPsb/ZOgTX5drP/AGeysePvIf61GniR2UIdPYtn72VGf6ViprNr9+Ly1fkfe5H6VMurRqqm&#10;ZjnGNzP7dfu0e08x+xj2NQ+J7iDg6edvq0y/nxXWeCfCeo+KHjl1GFrON8MV48xlzweny5z35Hcc&#10;c8N4Tuor3xZZafMEMUsrFtvO4qjOAfYlRXsvhCcC9bPUgfzr6HJsDTxEHWqapOyR8/nGMlhZqlSV&#10;rq7f+R0kdpZeH7JdI0m0WGFVG4R9XOOpPUnp1qHzHU781DqV7JG7yP0+ntWDqnj6y05/JMm7+9tr&#10;25csZWR89adTXc6IyNIeFz3pyo3UEiuPf4lWkcZmB2jphmrIvf2g9E05vKuJVzn0qeaK3Lhh6ktk&#10;ehzKp+VnNRM7Kfu5rjND+M2i64cmRlA45TGa6iw8U+H57fzVvY/XlhQpRfUJUalN2aLkbTkHlvap&#10;Eknxzms9vF2hodi3O7nsKdD4o0m4+VZP5VVyVGW9i80jg4Zf0qVZQy5Dd6oNdw3Qxbv71G99Hpyt&#10;c3c6xxqu55JDtVR3JJ4AobsNRlJ2RqscKTVVroCTgZ6DFfOH7RX/AAVU/ZO+ALHQ/wDhMm8Va8ze&#10;Vb6H4YxcSSS9k3j5ST2Cbm9q+Bf2rf8AgtF8fNee70geIdN+E+n5YQ6dZqb3XZV4+9EjBrd8HlZ3&#10;te5AbApQ5qv8NN/kejHK6kbSxDVNee79I7/hY/Uv46/tUfs//s56U2r/ABg+J+m6QduY7Jpt1zJx&#10;kbYlyxz2JAByOeRXwp+0L/wXl1K90ma4/Za+GEdjohd41+IfjyZLSxQjqYlkIWd1Of3cRnf/AKZ1&#10;+UvxJ/ark1/Wpr/w94fbVL6Rt66/4yaPUroNxykDr9njA/h3JK68Yk4ryP4g6r8Q/iZrjeJPHPiS&#10;/wBVu5cBrrUrp5pAB0Xc5JAHYDgYr0cPl6nK9aWnZafjv+RU6uFwsbUKXO/5p6/dDb/wK57l+1b/&#10;AMFI/EHxo1qW/wDir8VPEnxQ1A3BZdOhvJ9K8O22QQ6ovy3VxH0wFWz5zwcAnwvwx+2V+0Z8ONb1&#10;bWfg18Q7zwNHriQJqGm+E5ntrZ1hQpF8pZizKC3zsWcl3JZizE87deCG84sW2huu0VUk8ES4/dSc&#10;Z7rXuYenhqEeWmkv67nl4nEYrFa15N+uy9FsvkjudW/bg+OPj68eb45arb+MvO09bCTUtS021Gpw&#10;WyyeaggvBF5kbpJl1Zt20s6kNFLPFL94f8EYf+Cw3jP4GeP9O+AHxc8Z3eveBdRZI7Y3hJl00lse&#10;bGCWKFerxgkMoJ67S35r+Ffg38T/AIi+J7XwN8Mvh7rXibXL4kWGiaBpMt5eXZALERQwq0khwDwo&#10;Jq/8Svhh8av2PvjbP8N/jL4JuvDPi/wzcWs2paLqDr59ussEV1GsgjY4DwTRvgHOGAOCCBjjsJSx&#10;lNqNuZK6fXQ6ssxkcLWVOtrSk7Sj0t3XaS3TWulrn9fljqVnqdrHqGn3kc1vNGskM0LhlkRhlWUj&#10;ggjkHuKsq5zx+NfDf/BHX9rdPjj+zJY+GtU14Tah4Zihhge4mBkksZFzBn1KENGQPuhYxX2jpviL&#10;TZkyJ/MYD5vL+b+VfMUKnNG7LzLAzy7HToSd7PR909U/mrM2QDgqf4elR4DHJqFb4SDNvDKf+A4z&#10;+eKcs1yw+WyK/wDXSQD+Wa6TiJAh6sDTgNp24qJheNwGij99pYf0pklvPgh72T32qAP1FAFraCdo&#10;qN5Yohuml2r6vxUIsITxJvf/AHpDz+GcVJDBbwcQwKv/AAEUC1HC9tXG6P8Aee8cZb+QNSJdzkDy&#10;bCQ5/ibC/wAzRHy/zLzUw27u1AyEf2i/LJDH+Jb+goaC8Zfnu+38EQH881Pwx5WkyueKBWIXs0KD&#10;zriZv+2hX/0HFRNp1kRmSAP/ANdPm/nmrUpyNoaoJ/mGAaB2Rm3em6ewx9gh44/1S8fpXMeINK0/&#10;O4WMI2/dIiAI/HFdbdqGUkH5q5/XUwGOM/Keaxq6xsFP4in4COLdomblWK/ka622tfMbcXfnsJCu&#10;PyrjPAkxSadXPzfaHx+ZrtLJ2BwP4utc+F+FGlZXnqWlsbBeRapuzncy5I96YSIxsUY9MYFTYbAV&#10;RnFRTMQN23613GVuxHu3HCj3OaGLZ+WoY5Hkn8hB/CT09xVhxg//AFqSdxboixzj0pCM880Fj0C0&#10;o+ZeaiXxEkXOSBQOTgml3Hd0pVXJ6jFK4CA57cZo4Rtyn8KFOO3elITI39/TtUAGcybQDjFSqGxz&#10;+HtTAwQbRGM/WpMrjg0AKuMAjtSjg4qF7mOJd0kiqByc9B+NQPrNrCollhmVGlVFk8s4LMQoHryS&#10;OcY5oAugqSQaAwPyk0wyoP8AloPwqJ9UsI7gWkl5ErNHu2tIB8vPPP0P5UD6Fo/Kdq9aF3D71VRq&#10;un8FbpWx/wA8zu/lThqdu/zRQzN3/wBS2P1FAi13zQXZSG9OlVvt8rD5LGb26f40CbUGOEsU/wCB&#10;yY/kDQBbDKBwPSmdTyKrH+0SCqeSp65wW/wpxt9RPzPepz/ch6fmTQUWlG7lqceBnP4VVWznI/4/&#10;5f8AgIUf0qHUDpmk2zXOo6jIqZ4V5m+c+gA70e6ldsqMed2RoBuM4/Go5NQs4oysl6gPX/WCuJ1D&#10;x3DvYaPo0O0dJLpdzN74/wDr1h3/AMbtT8OOrXelWs8YOWWOMocexzx+Vc/1vD33PRp5TjJrRa+p&#10;6cuq2EnMU2/C5/dqW/lTf7TUn93aTt3H7vb/AOhYrF8A/Evwn8RbNrnQLkedEAbi1kGJIvr6jPcc&#10;V0RcAf8A1q6IzpyV4nn1KdSjJxqKzXQqPc3bR749PbJ7PIP6ZpANSc58uJP+BFs/hgfzq0T/AA8c&#10;00hT1YVopeRkQeTfScNcKv8AuxY/mTTVs5iSZL2VvrtH8lFSvLErYMi/nQtxCAVVw2D/AA81oO3Y&#10;jSxiwGLSnHPzSsf61U8UQh9BuCB/q1Dj8K0GnGzCRtu/3ai1GET6ZcRMPvwsNv4VMvhZcdD5i+It&#10;3rMHxyWOwPkQ3Hhu3O7YNskqXFwrnPrs8ocf1FbttNriQ5+1W/8AwJen1rH+POtxeH/iH4Ttfsry&#10;LeWmomaRbZnwUa1K/d6f61+o6E9O9qx1y1lhRmhZiw6fZZB+PT/9dfFY68cTJf10Ps8D72Fjbsa8&#10;EuqTSjOqQLu/55w8k5+tTLaX5x5uqsW/uqg/Wsy38QxmTBsHwh/59nzj6dR/Opm12+cBVt2Abnd9&#10;mP5YLDmuLmR18ki8mmMx+bUJcf73/wBepoNKskCr5jsQe7EY/WsZtYvncSfY7hlAG7y4VA6djvz/&#10;APXofW7qOTfFpt4pPc7OT9d9HNHsHs6nc20sNMgclzK3PGSaUadptxhxDIvptm5rD/tm6ZMPYSsy&#10;4JO9PTr1qC21y8LGJNNmbks26dMenB/Sj2kV0J9lLudRJY26J5kLTen/AB9dB+AqvJaWpB36lN0z&#10;t84HP/fQrHi1bUsAwWNwNy4H71PX/dP86kXUdVlbE+nsxJPyyyKp/wDQaPaLsHspdy9NpB2furtt&#10;2f4lRx+mKZ9l1VEJ+2Wpz/0xKEfkagW41vID6dGqdTi8x39hVfU9J1TWVRZIo0EcyyKq6k46cY+7&#10;z1o9pLoVyW3ZqGbWFjVUEPyjr5rc8fSmnUtcUfPaA+jLc/8AxSis54tdtl8sLbiNeD5l9IfT3H8q&#10;VpLtQd91ap2x9oL8/wDfX/16OeXdh7OL3saja5rsEeGhOOnysrE/qKd/wlepJt82zYr/ABMbbJ/E&#10;AmsGR7lWWNtes9nGxBu/nv8ArUbXN2wUDW7ErxysXJx9SeKPbVO5Xs6fY6dfFFsc/aYMnp/qHUe4&#10;5Wj/AIS20U4MirzjBcD+dc7Ct1PFh/E1qvZVWNf5Ef59qWNLhR/yHFbspWBCT+G0n/PSq+sVe5Lo&#10;0zoB4p0Yna8q7uvyyL/iKf8A21aPFlDtU8b/ACz/AD5Fc9HdO3P2+5bcv3ls9mfzQf5FJKJ5FIiu&#10;LpmxgbofmH6daPbT3ZPsonRnXdO+61zCvbLPj/Jo/tjTEG9tVh2jj/WZ5/GuTZbgLmW51Jec7Whz&#10;n6bVPp3qS0tYbz5nGso/3ScOp9P4eMc0e2l2D2Edzov+Ep0+Ibv30h/2Ym5+pbFSQ6/Y3H3oZVwP&#10;4Y85/L/GsNrXyOfsOqN/tNdYH/oeKkbT2mT57HUNx4AluzgD6bz70e0qX0D2ceptJrcezMYfaf70&#10;LDP6UkniKxjAW5m2k9B3P61jweHYpbZfM0S3kk6Fp2zj8w2KmttHkthi20eyj3cfKAcfgFFXGdQh&#10;qkupd/4SrQi+PtgVsZ2jaf60R+KdFRd0bzNuP8Nu5H54I/Wo1tLlGKO8Kf7tv146jJouLHLMZNUH&#10;3f8AYX8M9a0jzkNU2Tf8JJpkp2tbXAA5/wBT1H44qQa7p6rmO1n5Gf3iqM/TJrPSzhGBJdzSDPDR&#10;8qPb5Rimy6VbbmWK0kbaoC7o2ZV49zitfe6k8sTQl17TB94SH5vvKyD+ZFOPiTR4i0SrM23ggYb+&#10;Wf5Vn29s0S5XRNjbuW2IM+/yknmkna4Xg+VGFX+KQtjj/gNCTRSUS7J4qtYeRpFy3fdsVR+pqCfx&#10;BBL+8k0jLdju5A646GqhillkDPeMy7cfubfj6c5xVW9sQW2Gzu5Vbv5hQHr2BH8v61nU5+UqMY9T&#10;Qk8ZQxjjS5G6/eXgfjjFUT4/so23NZQqufm/fgsPoAvNZd02kWe6WHTrJX9XkXcfTI5JqGTX5jjy&#10;mk+blPJsztK54GTkA/56Vyym49To9jB9C9N8ULTn7Npk3T/nzlGfzjx/+qqr/Em8B8q38HX00jbi&#10;vlxqufzx/nNZNzrN0JmMkF2Bu/5a3UKqnuMMDjOeapPqmnMxD28TK27BfUpnyfcJH+PWuGVbES2l&#10;+B2U8PRt8P8AX4HSxeK/E9yu8eD5IF6lrjA6e6yH9abceJfErhRHpEMIZcqJJB19PvniudS5tZZ2&#10;WLTLbzN3zM2nyS/hubb+vr0qexSS3l+XQrZcnORpaKQfXmTH6f41HtK2zb/r5Fexo78q/r5ltdW8&#10;Wbs3KWKs54VtS2/gAFNTW2t6zHEpdtNRmO395qm4j2z5dVbZpBuEayAHr+7hwOvGPx9+tTNcaiNp&#10;ju5EZvV4hgf9+mpxhU7sUvZrovuLU+v63AQfNtN3Rl/tRQR+af0q3DqesSyL5duu1P8AWNHcxkjj&#10;1IANULWHUpPvatu/25J4z2/69z/OpJF1FjlJ7NgrfMzBGOPb90DXRCNV9znk6fSxpHULuR9s1pdO&#10;OjP+6Of1/wA46VHKY5Rultb5VHHARv0rPWK+Ez4trMr/AArHbpu57ckc/lQf7Qj+aPTEyMH93boM&#10;/wDkYZ/zxWyVTsQ1Ha467XT4gf8AT9QRf7vkn9PlrJvw0pzBrOoBdudrbgfx+T/Pepro6w24XGkN&#10;t/unzB+qyNn8sVl3d9ewSeS2i9eWYST569cYqru3/Dhyvv8AkUNUW7WPjV9QH93FuWyO2BsPXjt/&#10;jWJYa9qHhPxDH4ie8kmSHZJJPdQ42RBh5oGIxwYTIPXIHfmtXVtTYeYUhk7naxnHr0GD/Kuem1CK&#10;e8t4JGESzTLG0rXE/wC7DAqW+aPbxlm5I/DrXRg6nscVCfmjHFU/a4WcO6Pcr23kVmjf+Fvm54PN&#10;Z91Go6/iaPCOrza54K0nVLlQJpdNh+1EdrhV2SjoOkgcVNdIhXp94/1r9Pi7q5+dmbIik8j8fSq0&#10;0eG+UfXP1q/NFvOG3H+7nnH+FQTw/wDLQ/8A66Uo8wHltzb/ANjfELUrQO7LJMJo5GX74cAk9P7x&#10;YZ9q/CP/AIK3/DCx+EX7fnxG0vTRcNZ6hrSa3HJdMA0smoQR3twV5+4Lme4Qe0dfvf8AEexaz8Va&#10;XqxiH+lQvDIw4wUYN69T5h/I1+c//BcX/gn78f8A9oLx14X+P37P3gK48ULH4cTRNd0fT/LW5tvJ&#10;uJ54bgKzBplb7XKjbclBFGTwSRpgpqliNXYqWp8C/tf/ALPXw6+E/hHwH8S/hPPNJoviiwltnNxf&#10;LNNJdQWmn3bXDBXYoskepRbN628jLGWa1twRv81+EGg+EvFHjiHQPHPyWN3byD7VL4ih0uOyKqZD&#10;O00tvPvCojDyEjaSUkJHlyqn6A0T/glL/wAFQ/ifp+m6NrXwh1G30/TY2h0mPxN4qt1jsYmOWWOI&#10;zM0SlvmKqgBPODXpHgv/AIN6v2w/EDLP4x+KHgvRY9oLLbPd3Ui5/wBkwop/766+3Nes8RRhTtKZ&#10;EdEZ/wDwRh8Z+BPh/wD8FFL/AMAeCPEupa1ofivw3qukaHqN1p4s5LgReXercSQiRwh8q0mAG4nD&#10;9iSo8b/av0Sy/Zg/4KDfEvw7qOkwrYtqmtwLZ2can7Np+tWU3lmMMQC8VtqClcnG+MZx1H3p+yZ/&#10;wSf+Df7BXxi0r9oD43/te6LcapoQlbTLXUDa6VbRvLC0JZ/OmdpMJI2FBTBw3OMVv/tmaj/wRD+N&#10;/iy3+I37Qnxf8KalrlrGLaXUPCOtXVxNcQqSFSUabvWXHQMwL4wA20KBx/WIrEOUU2mrF/ZPxmje&#10;FTkuOuf0p322Eny0fc3XavWv1W+DXjD/AIIFXXxM0r4Z+A/h5ptxfapeR2mn6l4l8N39xaTTSMFj&#10;V2vdxjJYgbmVUGcsVAzXrH7c37VPwD/4Jiafoln4A/Zl0G61TxEt01rZ6TZwaXBbwxeWGdnjgYsd&#10;0gAUL/C5JX5N2zx0uZRjTd2JK58z/wDBA3wx8YNK+InjjVrrwVqFn4N1Pw7Cs2pXdq0UVxfRTj7O&#10;iFx85Ect2TtztyufvLnzL4l/8Ekf28vhv8atf0X9n/wPcXXhu4upYtH1zT/FFvaifTzJuhinDyxv&#10;uAWMOpUrvTIyMGvQfiD/AMFuv2128JW3jrw1+zH4f8O+G9Rk8nT9Z1LRdQuYJZPm4juC8UUjfJIc&#10;AH7rcfKceJ+MP+CxX/BQjxZMzWvxqi0eFgVMWj+HbGMAezvC8gPvuzWcI4yVR1IpK/S9yvdtY6/w&#10;n/wQu/bV8QsreIdc8FaGC37xbzWJ5pF/78wMpP8AwMV6Hp3/AAQRTw7pq698Z/2vtN0e1X/XNbaE&#10;ixjHUebPcqB9dp+lec/sD/8ABSX9qq0/a48H+HPif8Y9a8U6D4r1230bUtN1y889EN1IIY5YS4Pk&#10;FJXRzsKhgpVsg8aP/BZXR/O/4KD6T/wuDx3qC+D9Y0vSbq1NtD5s2i6S0zW1ysKMSGfzLe5uAp27&#10;mmwcDGVzYz2/spStdN3Qe5a59d/sz67/AME4f+CfHww1D4a6R+1l4X1T7dqDXmtXV3r1vfXE8mxU&#10;2mO1BwqquAoUkHdzljXh3iz4qf8ABAjwnr114otPhYfEF9JM0k1vo2h6n9nLE5OyG5eG3QZ6Kqqo&#10;HAA6V8p+Mv2RtF8BfBzxN4l1u+upfE/hHw+0PizTY7xJIdL1o+JYrK3dJI12S289j9pCqrMRJbSS&#10;FlSSFT4IY8NiRd1XRwcJtyc2316C5r6I/aT9hT4u/wDBN/8AaZv9S0b9nX4B6T4d1vQ7YXdxpuqe&#10;D7K2u2tt6p9pjeEyB0DuqH5wyllyAGDHxv40/wDBXz456f8AH7xF+zv+y/8As1WOqXHh7Vb7ToRc&#10;R3V1cXBs5ZEnmEFv5YRMxO2MttTDEr0X5P8A+CTvxNPwx/bv8E/aNcmsrHxFNcaFf+W+Dc/aYiLe&#10;E+ubtbU+xUeldd+2vY6N+yn/AMFQfEuu6hosa6F4hWee8W6t2uUktNX06S0vpfL3oZNss14wQOpJ&#10;QAMpwRi8NTp4pwleV1dXZXN7uhX+I3/BZf8A4KC3OrXWhr4n0fwvcWtw8N5a6d4ah3wyIdrI32rz&#10;mBBBBBPWvJ/GH7f/AO2t4/JPiL9pzxhhuTHpurNYxn2223lrj8K828fyeH5vGN/N4UvVuNPmuDLb&#10;yR6b9jQbgCypD5j7EU5VRuPygHjO0ZQ+QYA5xXpQwuHilaKI5pdz9SP+CQv7R/xh/aW+CXxG+AHx&#10;B+KmpXGr6XYxv4Z8S3l402pW8d2k0bkysS0gglSN1ZiWUz7c42KvxJ+yV8APCfxz1/xD4X8XeHNX&#10;udX0uaxuZobLXoNPFtYtc/Zbt8PbTtcXIuJ7FIYI0LSNI6qrsyCvRP8Agi18RY/Av7c+k6BNNElv&#10;4u0HUNHuGmIwuIxeJjP8TSWaIMckvgda4T/goT4P1n4Hftm/FTwP4f1q4hs9a1Rp7yGHMUdxa3jW&#10;+pi3ZR95EmKYHTdAp6qCOWNNU8VOEdLpNDt7tzwm9jhjvZoLZ2eOOZlWR49jMAcZK/wn27U0s/8A&#10;F+QFWNe1vX/EusXGv+JNWutR1K9maa8vr64aWa4kbku7sSWYnkknJqonmtzs4r0Y6RSZJ+j3/BLn&#10;SpP2mv8AgnV8av2VBbtdahaNPLpK3Dfu7dr21JtAD2Au7OSX6t24r4A8E+NYPDek+J9EvYJGt/E3&#10;h37AzRqpaF1ure7jYAkDmS2WMnqEkfGeh+uP+CFnxSXwh+11efD251e4hh8YeFbq2s7ePOya9tmW&#10;6RmP+zBFd49296+dv20vhSnwW/as8f8Aw0g037Ha6f4pum0y124EdlM32i1A9vIlirz6Xu4ycH1s&#10;xvWGp5epYcDnPG6tjwqmiG7uINdfT44ZNNufKuNRW5KQzLCzxlfs+W8xnURruDRgyZcBQWXIeKQN&#10;v242/pTiHY8kEV6DV1YW5+j37I6zftMf8EZ/iR8GrnVka78H3OoSaTY2+DKI4vK1a3BB+YrLdGeM&#10;HuFYfw1+cv2+/ihe0gu5FguNpmiR/lkxyu4Dg4zkZ6Gvvf8A4ICeNpYPjZ4++Es1vFJaa54Rj1Ny&#10;yhszWNwsaKR6Fb+Tn1HXtXyB+0v8Fta/Z3+PXij4Oa3pN1a/2PrNxDpv2qM7riyEjfZ5x13K8Wxg&#10;R6+tcGHcaeKqQb31KbvE4EZ7/hxRtwc5bjp712Xg79n/AOPfxDEf/CBfAvxhrSyNiOTTfDVzMrcZ&#10;+8qEdOa9S8J/8Erv+CgfjELLp/7NeqWanq2r6haWbKOvKSyq3/jtdcq1GO8kSfSXwysT+0p/wQ01&#10;7SY42m1D4a3d4Y5rtgxUWk6akWXnOBaXDQr+I7ba/O4xBxndj+7ur9mf+CWf/BP74mfsy/B7xp4W&#10;/aEXS7p/Gs0KzeHLeT7TBb2yRyxuHYqFdpRL8yrlSsSc5JC+S33/AAbu+H38VXV9ZftN6lDoLzMb&#10;Gzbwyj3cceeI3lE4Vyo43CIA+grzKOKo0atRX0bujRxvFH5elAeCe9BIi6yj6V+mPjD/AIJi/wDB&#10;K79mzU4dH/aP/ap1iHVvJWaTS77X7eGQxnoTbwW5mUMc455H0zWd/wAJz/wb/wDwjLPoPgK88Wzo&#10;vfTtVussO2Lx4oz+WD7c11fXoy+CDZLjY0tZ+G/jH9sD/giN4Su9J0DUdY8SeD4fN0e1tYctcR6f&#10;dz2QWNQMybbDcAoyzOhUAkCvzp8N/C/4o+MbxtO8H/DLxDq9wrENDpuiTztkdiEQkV+l0v8AwXl/&#10;Zp+H/h208IfBr9mLXv7O0+3EFjYzSWem28UYHCqkPnBQPQL79c5+gv2Av+CkXw//AG67bXdIsfAt&#10;x4X8SeHoY7u40mbUEuo57V22edFKERjtfaHVkGDJHhmywTjhWxOHjKXJo3fXpcLKXU/J/wAH/wDB&#10;OL9u7xq6f2J+y34ohEp/dSavbpp6sPXNy0fFereBf+CIX7dXieeNPFFh4X8N28kgDvqWvCaQD1C2&#10;yS5IGeCR7kda6T4jf8FXP+CivxV8e+KNF+DFpbeG7fQrpjNo2k6BBcXtrEb6GwjV2uVkaSU3FzBC&#10;RGoO6QEIFHHg/wAVf23/ANuu48Q6h4T8b/tTeKmuNPu5ba6XQ/Evkw71ba4U2bLGy5HDLkHsSMV1&#10;J46qt0g90/WX9of/AIJ9fCn44fsseFf2eviF4zvLV/Belafa6V4qj8uO5EltbC3Mrq5Kssi53pnB&#10;bBzlQR4VpH/BA39mjwppkmv/ABO+Oviy+s7a3ae6uoZLTT4Iogu5nYvHJhQoJLbgAMnpzX5ZeJPG&#10;Pi7xjdm/8X+KdS1actlptUvpLhz+Lsa/Sn/gkp4m8R/tM/sE/GH9kTW/EUrS6bZy22g3V5dGT7Hb&#10;anZXEKxIhOfKilt5JMDgGbHG4CuWph8RhqV1Prr8x8y7GJ/ZX/Bvz8Ity6jqF54vu4WIKLJrN3vY&#10;f7S+VA3PTBwc+mKueH/+Cpf/AATC+AF6uofs+/sY3keo26/6PqQ8O6fZzAkEHFwZZJgCDzgc9wTz&#10;Xwd4E+HF18Qvhp4o/wCEY8LalqXirRdQ026W30+F3aPS3aeC7Z0X72LmXTUGBkea3bpw9zA8LNb3&#10;EbRyRuRIjKQykdiK6o4SnL4pN/MXMfo7q/8AwcM+Ijqscmhfsqaetmr/ALyO88VyNK698MtuAhxn&#10;nDAZ6Gvor9rf9uvxRpn/AATosP2xP2YtH8tteW1Ed5qVukx0hZJzbzMynKSPHcL5IyCm9gcEDn8V&#10;8/ODtH/fVfpb/wAE4om/au/4JWfFz9k+ZrjUtW8PyXLaFYvnbbrcxm7sUU+h1G2upCOnJzjOayxO&#10;FoUeWaXVXBSZ8k+PP+CiH/BQPxvokeueIv2ifFlvpt5dTW8NzpMyafHJNGqPJGGtUj+ZVmjJ74da&#10;8g8V/FT4peOTnxx8SvEGtMef+JtrE1yf/IjGs6PUoDos+lJpNq32i6hmW8ZCZ4giygxqwbGxvMBb&#10;gkmNMEfNupshRsivQjTp9Ioks6TqmpaHqFtreiahNZ3tnOk1pd20hjkglRtyyIy8qysMhhgg8iv6&#10;DPgx8QNP+P3wa8I/GgSad5niXw1Z6hdR2m9o4biSJWmhXHQRyl48HkFMZPWv57EUAckc1+sn/BHf&#10;9sv4HeD/ANja3+HHxq+K2l+H7vw34lv7XSbO6jLPJZylLvzPYGa5nUeyVxZhR/dqUegH0J/wSz/4&#10;KOWH7UvhCHwJ44vIbXx5odvjUI/lVdRiBA+1xoe5yA6j7p54UgL9z+H9duXXdeSLGvRW67/X6fn0&#10;7V/L18EPjP4u+G/i7TPiR4D16bS9b0W6Wa3uLZsNGwI591I4IOQQWUgg4P7u/wDBOj/goF4U/bP+&#10;H630s1np/ivSYlXXtDVvuseBPD/0xY885KHKknhj4OZZe6EnUgvd/I9LC1ub3WfYyXBkVZIJGLL/&#10;AHm6j9fbtnmmXurXcVuqQWzNM0ijbuXIXI3MMkZwDn14rH0/VhcGFIVZsk7mjX5eOncf1rWFrdSE&#10;uQAzbcb8bj/+rJ/+t28dndF3AX0xUYzndgt5h6/59P6U3dM+6TzWblt21icnn+mP8amhsJI9sYMn&#10;XJLLhf64qQWczHdIdvHze3+cUF6FeLzZsvBt27v+WeBz74FSsrhQpd067l2gg8dcj/61WY7dxHgv&#10;gJwfmww9u9Si2cjzZJ49qtnLA5Ax+RPX/OanlC5QLSQymRIJGHQ7QDz+nt6n2q6gkEbNIffcx6Cp&#10;9saj5X4Xhsc+/wDKiWTz4z5a4DcYHbNHKK5ReXbLslbcse3dtPTvj+WfrQgbcUztG4bvXOOnT9Ku&#10;LafZYAkCsvzLu3OTnv1NRoXhj2Rq0m5vvHG1Bnp/P1o5Q5iBZZEK24tTtA+Zmbp+P/1h+NLGJZTk&#10;w/MrcyNMw49MDkmrQ86Tjyvb5Tnt2zT4bcMFRWUdzSjFsq5UEce/aF+YfdG4fN+nYY/OlV7nygsM&#10;W3coOfr71YtNJgt5meHc5Y8tLKWI47AnAH0/pVnbAkPmIuTt785FPlfUnmKqWrkqbiZyVO5drMmf&#10;rjqPxpZrdHjFss20s2Pvcn1/zip7V3uYt8Eny7ioaM+9SfZWidTcsx3crgZxxRyBzFcwAp85IY46&#10;H/OKkFm+0MSxX+9+tTGAM+1GxtbrsP8AM9aNuUyWbPVd2ev+eKq1g5hshm0+2+1JbNI3/POPaGbn&#10;oNxA/Miuf+LsXn/CbxVDLCW8zw7e/L2BMD8Hnnn39a6eK1cLkM2PryPpWH8WI/L+GPiKJk/5gd2M&#10;j/ri/p1/lUVI+4/QqjJe0ivNH5weFh5Pxi1e2jT5Y/J3MuScfZYfX/8AV059Pfvhy0e9Xa0VCCOG&#10;VV49efofrXzimkaLqnx01A6h4XXUin2YReYqsiN9kgb+NgCR64Y8cEdK+iPhV4Q0C3jWa28A2MXO&#10;fmjUHJ79G/r7e3y2I1qaeR9bL+Fc9h0Ca1hT/SI24+8VYY6+x+v/ANet2z17TkjYpdsp5J/ef1rL&#10;0DR7SOJJLbw5pse0Y+Yn5ePTyxXVWFveRIphtLBR/Cqwd/wxWkfaLqcUpaiW2r2kkRKantbPGWU4&#10;+tW4tVtoly+rx7v95Oufr/KrVlpWv3Mm5nsYVwdrfZyzdOwLCtSPw/qITy3n8xhz5hjA/rjHHp61&#10;paRg5RTsZUOv28haFdRhkYA/dYensc1LJqbxIQZX7gCOF2/PaOK2LXw3ru5mm1ONY258vI47dk/m&#10;TVhfDupv8n9smMdMLGvHT/ZpOEhe0j0MGyvdSljV47dtrfxNGxzzVqI6lMds8bPj+HyW4rUXwtcK&#10;f9J8Q3J28kxgKR7dKmbw/pCFfN1q8Lf9NLilyS2D2kf6RjvNd26bY0CrnO0Rlc/nUMl/qEwMcVn/&#10;ALXyKx/+tWpd6d4Vh/cTahMeMBW1B1Xp6Bh/Kq8en+Co2/craluh3S7j/Ws5Qn0KjKO9jNe4vVRj&#10;La/w/wDPM81CdQubaESnTzGvXzJVCgDHvitSRNAjYpDZKCeP3du7E8+oXmoZItKMm4aVJI2Mhv7N&#10;k/PJX3rDlkbKal0MdNchndpAiSvtyWSQEn6YbFVLrWpE+RYWZs9GuwMn3wOlatxBbwLJImm3DN1C&#10;fZcZ/wC+scmqcs2rRyCK00913HOWZBgYHHDf5/lEuY0jy9EU4fEMUWVexkT1Pnb/AOY6VJN4ss0n&#10;WDyNvOf3iD6+npzU23WZoS0+lXJ+XKsrLx6jr/n+cawa2mRFpqqB/DNcKvv2Ru9Qufuac0ewx/EE&#10;Lj9zYXUv96RbeTb+BqrL4mtjFu/szUFTpzYzHaf++TUrv4qLlTp9qo7Kb0Ej8lGfyprQXTfOzQK3&#10;B2+c+f0XH9aOZ/0i/dsU5tb09GLC0vCA33pARkj6jpnvQ2v6DLvZbi+Yqu5Y1Xp09Ux6d6kukuJ0&#10;W332w+bnbCzf1z1qneG7gi8pm05dvO6QH5O/TzRz3qHKQ/dH3F8GYtYWNw3f5pk579Ov8hWVq+t6&#10;hCGjPh68SMn5txVM+4y3NSG+kkQxyaxpbMrZ3eXt2duSJP8A9frVO5u034XWbDIyfvD0+p/Ss5Op&#10;3KjyroZ8XiRluGe1tbotjLKuw59sb/6/lVWTx7BbyYktL9lb/pp5O38DJznt61pFZ5ozLb+LNP2Z&#10;2/Jpyt09SWPHGf8AOBJPppnTdf6zbSHb/HYrx9T+XNRyy3NFKHYy112a8LTQSXFv5w+ZpWjY+uQT&#10;JyevGKI5NdEyfYrwtsTDNLIoYnGMnBK9Bk8c56dam/4RK2uJgwvrdZAfkaLT4sj6YGehxn0+pqrc&#10;+CLqKdmu/F+pCPd92KOFe59I8459ew+tS4ze5tGdNKxMs/jCyfEcfHRjvk7nthT/AJxS2F1q8wjk&#10;EeW67tzfjyR/9esG38BWL3AWfxr4i2dSFvnbaTz379fYVv6L4F0OJWb/AISnXmO7cd15cemOigLU&#10;csubc0vT8vuZrK3iOMKtpBbLJn+82T+GKcB4wiO7bBF8xH3T+fX296SDQrTSWE1k+ryf3d1y+W9S&#10;Nz9aleO5WLMmn6rGnTcLh03D6huef51Wpm3F9DU+Hmoa+PHeky3l3C0X2pgdsRHVHHHzHvX0F4V1&#10;OGG5aWSReF/i/wB4V84+ErWCHxrpFzBpN8rLfR/vpr1pNoJ7gyH19DXpGq+Nmh8SLo9iVUscFd3+&#10;0K+24dqcuXzv/N+iPieIqfPj4RX8v6s77xNrup6vfvY6erKvTcPoKwfFX9ieFdLkvdYu1EgjyM96&#10;r+Jvi34U+Gujyahr1/HHIIgW3H7vFfF37Rn7Vuv/ABT1+40L4eakyWq5WS6aTg5zwvPJ4x043e1d&#10;tatGnFu+py4XB1MRJKOke56Tc/HLxH8QPiK3hPwZpHmWccn726kY7evQDPPp6V7h4N+EVjcWaah4&#10;gKsxGWj3Y+tfmqP2wND/AGfL5by/s7y6uEGZDHPj5ueuSMnjoeM963B/wXJ8BNZDT2sriGTdtbeQ&#10;QvJGcg+3+cVjQcpx55Js9DEYSrGahSsl3vqz9BPHOmaFYW7ad4avfJmwQqx9z7V5L4hb4m+Hb77V&#10;aa/IsO4kRtIDn2rxP4Mf8FNvgz49u0todYtGupGxNNcNsABH+0K9e8bftwfsteDdCZvFnxAsprva&#10;cafYlZZs+m0Hjn1xVv2ctXo0Zwo4ujUUeXmv8/xPWPhd8RdJ1O0WHVLxjPzu3HGenvXW+IvjB8I/&#10;h/pv9q+NPGNvpUO3KtfSFQ3rgdT+ANfnF8V/2+vHWsXb3vwosofC9mrN9nvNTbdcSoeNwTBPIPB2&#10;kZA5HQ/Kvxa+PPiDxHqk2qeIL/UvEl+ykNea5cN5KkjjbCD24xuYqQeVHQlGpKb5UdEsspr3qj+S&#10;1/F6L8fQ/Sr42/8ABYHwL4dkvdJ+AHg278TXFmubjWr1ja6ba+jSSvtVV9C7IP0z8E/tSf8ABS34&#10;t/GhJrL4ifGnV9Xt2U+X4V8EzCzsVxyC90ykE84ISGXIH+sGc18yeOdU8dfEjy7PxJrE9xbQt/o9&#10;vt8uGE4x+7jQBE4H8IA4zz0HPJot3okn2O9X3VyuN3+f616VPD0tHJ8z89vuM41pUtMPHk81rL/w&#10;J/pY7K1+K/j/AFiym07wybfwxZzQyQ3Vv4fMkc1xE3LRz3UjvcTKR1R5DH6IK851Sx0XS7x4mhaV&#10;VJDfNz7GvTNN0aSLRI76KL5tuG+XGa5F/h9rvjbXxFpumSzFpFEaqpOc8DgZNdFGteTvojnrUeSK&#10;b1b3ZyGi6Sj6h5kcTbZMrx/Ou30jwlPqysLXTS7AhVXZ0PbtX2F+yp/wRg/aK+J1na+KPiJow8F6&#10;PkSedrkRhuHXqQsBHmf99qoPOG6Gv0D/AGa/+CZX7K3waFuzeHP+Ek1CFw/2rVlHl7sdohxgf7W7&#10;3zWdbEOUvdMJVKFOOru+y/zPyI+C3/BMT9q/9qPUhF8I/hhfXlvvAbUG2wWkecffnkIjU4Ocbskc&#10;gGv0M/ZB/wCDYH4ceG3t/F/7YvxivNem3JJ/wifhEm3twyuTtmvJVMkisuAVjjiZT0kJANfpR4M1&#10;vwppSR+GtKms4vJG2OxtlVFT1UKAAMegr0DRrqwv1VGQBunNFDGe1i+SadtNGjzMVKpzWcOX1WrO&#10;E/Zz/Zz/AGdf2TPCZ8E/s8fBbQfCGnypGLxtHsQs96YxhHuZ23TXLgEgPK7tjvX5Hf8AB2l+xW2s&#10;an4D/b38BaNI0kkJ8I+NvJ27S0fm3OnXHlqobcV+2RSSuxGI7RBj+L9ev2sviPefAT9njxR8YNF0&#10;eO+u9GsY2tbZ1YjzJJo4VdgOWVDJvKgjIQjcudw+KNP1rx5+3n4I8X/safG/xhofiRfFHhme5S60&#10;lEI0a6t5IpbeR5IY1R083ygwjLYOFJG7nP8Atang8wp0nfmketl/DeY5hlNbMqdvZUnaV3rok3ZW&#10;tomt2r9D8tv+CEX7Wg+CvxosfDGval5VrJObG+SViAbWbG1j/uSbWJ68Be9f0BaJqKtEG35/Gv5j&#10;ZPhdrv7PX7Rn2e8gks5LHUJLLVLeTjb85VlbHdG5IxnIx25/f39gr49j42fs+aLrd3cLJqGnwrYa&#10;plvmM0ajDn13JtbPOST6cY4jkp4x8u0/eXr1R35hSljslo4r7VK1OXmre4/u0+R9K21ypXYx+nvV&#10;xZeM+/esPT7sOo4rShk3qCPrmtIzPlnvqXC3vUb/ADA55GKdk4psau/yn8a0Adk+tOOGGCaUoEPB&#10;5oAwCNtBQsQAG0fWpF3jIDfhUKyRJzIcY9+lOivrVzvSYP8A9c/mP6UAWgxPU0g+U4z+tQG8kL/u&#10;bGZv+Ahf5kGgtqLNhbeJf96QnH4Af1oAknRshs4qJkyuV6fzpfKvpf8AWXKD2SLp+JJ/lUb2UgyJ&#10;76ZlPb5R/ICgnmIbmPKbk/nXP62AAwI6g1tXOmQMu55Jm7f8fT/41ga9pFpsMg84HH8Nw4/rWdT4&#10;Qj8RleCtqalPET/Hj6V21pwygfX71cL4U/c+ILi3B3bcDLct90c12UfmyYIkZfdVHrXHhdPvZtiP&#10;iT9DXxhcE/U5qNzuTKUyGyDL888p/wC2hH8sUPp1ln5rZG/31B/nXoGPMR281tBI8006qrLtyzAE&#10;knoKYb+wZv3dyJP+ufzY/KsnxlqCeHNJt9RgKwxyapaW82yMF3E86QqiZ+UM0kiKC3yjdk4xkJPr&#10;urW1rffZ7GRfsdr5kZukVpbiQs6rGgVsMSygDrklQNxbIPQn3kaTahbqchJj7+Q4/mKab+TPyWc3&#10;/fIH8yKj8UWF9f2yx6Xq/wBjdZ0YzLHncqtkr1GMj/6+QSKztB8W6XfXC2M2sW6yzqhsbOSRRcPG&#10;UdkkcA9ZFjkdRhTtUkqpDKsyA0XurovkWTD/AHnX+hNVX1TUjeNbJpoby8LI/mYEbFd2G49COgPU&#10;dBgnQcgPiq8VrJaxMBcjy9zOcr83zEk859z26fSpAhudSmsovNvbm1gTKjdLP6nb3A78fWqOleLL&#10;bVtPbVItXsY40lkjcNyyMjYIOG4PQ+wYetOk0Hw5Z6d9htb5bWONovLdpA3l7E8sEbyckR5Qbsgc&#10;HHAqGDRPAEd1JNb3kP8ApCYmVtQJEuQqnILc5CjP97vnAwAXo9WSS6W1Ouw+Y00kMUaKAzsn3wM5&#10;zt6H0PB5qCz8S2uoayuhQXl40xaYbTHGABFII3b127iVz3KkHBwDZivPBliquLnT4tsrOreYi4Yl&#10;iT19Xf8A76PrUMOs+ALdpPIv9JVmcs3lyx8sfmzx3JJP1JPep5mNFnUNBkuvs8kepXDeRceYYvPZ&#10;Vl+VgFO0jgEhucjcinGQCKHiXVdO0ey+1XtrMx8xRHvvM4ycMw+YtwMngZIGO9XovF3hpo82+r27&#10;Bf4YWBx+VPtdW0iHK6dpkoDdfstm3P8A3yPrRzDXc5rS9W1vU7zS2fRSsd7ZSSzSR2LNHCcw7QWP&#10;G4BpD1IOQOdrNWuNJ1fWdEtby506OzuPMlcQxsUZFa3ljXJXPO5w44G0Y6lcnWbWJsBYNFvGb+75&#10;IT/0MilXUNfnT934d8o/9PV0qj/xzdRJiRnyeFLwWlrbaPI9jb2uoG5FmZiDIS5fBdAdq5YjYMrt&#10;444KbEEep/6y7lhQdTDFlsf8C4z/AN8ioQfE8h5i0+3/AN2R5sfolO+wazKpFxr23PT7NaKuP++y&#10;9SWWC4VeVx3y1TZJ5/vVyPiL4VaJ4wvWi1a1MvyjztQmAErHAwqBAoPGPmbKgj7rc46az0ex0qzh&#10;06z8zyYY1jjEkzSNtAAGWYkscdySaAsTZUH3+tOaaJfkaRQevWmLDArANEPxqlrviXStAtW3SRmb&#10;b8kAYZ/H0FTKcYK8mVTozqSUYq7DWvE+naJZtczTKzt/qo1YfMf8K851rxSuq6xGb+73yS8QxBvu&#10;jk8e2BXM/EX4mSXepuZ7kbyuPQKO2B/k8+9cX8O/FZ8VfEXUL15X8rTbdY493Qu5JP5bD/30K8HE&#10;4z21RRi9D7bL8l+r4d1JrW17/oj1K7nUN5acheG9uK57xFpovVZdh99x4NbtnE08W9znP3cjnrTt&#10;SssW7OqcMOa2teJSlyyPKtPbX/h94utfGPhuWSOS2m/eW7MSs6E/Mp9iOPY84yAa+qdJ1C31rTbb&#10;V7C8LwXcCywtxyjAEfjg/hXzx4h09mVoRJ8zH5Sq9OOld7+zl4/Se1uPAGpy/vrPM1kzY+eMn5lH&#10;uGOf+BH052wdT2dTk6M83PKDr0VWW8dH6f8AAPUjb5APnyf99037JAeCMn1JpxuV3YRHb6IaPPY8&#10;LA+f9oD/ABr1uY+TARxRptVB+FBVM4H1prSXJXckaj/eah0uiR91f+A1UWVFjgQvGKHVZEKMOopo&#10;jk/imPvgU6Jdpx8xx/EavoUj50/aXMOnadolz58cFxH4oWJbh1XKxm3uAyZKngmOPPqVHSsrTZ38&#10;lVm1jheP3Wz8zhOtdZ+1HBHp3hHUtZ+bzLHVrF7cKq7gz3kKFgGIH3ZHySeATgHGK5/Sb5pYlkju&#10;5gGA4bZ83v3/AJ18lmVO+IufV5XUf1W3mwhkfczjUZmUrhcRr/8AE0HE6/Z5766KspBVUfI68cLm&#10;rS3l6mfmn6n5tq8ceyn096GnaU7GuJNvH3t4/kmfX868z2Z6nMZd7p+nxpl5tUjwvytby3C4z64A&#10;5z7cetZ8V9o9jIs8+t61GjDL7lu9o6dyvTP8+tdJJHOVCxmTHU7zLn6coP51H/ZzREsy3DBhlma6&#10;lXJ9QMfr7VDoyHGoios1nNEyyR3kwU9Z2ds/99H+frSwwWilhBpl0S3CsW+UD/vrkf5+lpNPJBdG&#10;uGDMPla9mP481KluCqgQzbYxn/WyqO3f39aPZy7B7Qox20ZudsumynK/c2kD9XP/AOqpPIsFkw2g&#10;sr7QPMkVePblvbsasnT5kVcW0zMeeZpMdfrTorC4ePbJYSctjBBYfq1OMG9A9pEpPpyyOz/2YXbD&#10;D5YY8/X72cU+GyiiB3W+0t/C8Kf/ABXpV8aRGyhbiwVDjhmhU5H4Sc0gsUjJjFrGGY53mIc/h5h/&#10;I1fspE+1iQJbkDYuj/dHy7QoB+hx6etOSOInY2lxqeoZpR/8RUsdkpbIs4WHH3oVGT6/fP8A+ups&#10;Bsb7SDbu+6yKenbqf8aPZsPaEAiLJtljjX+HH2rOeOn3P88VHLII8+ZcRR9mX7QW6e+0en/6qewj&#10;hb/lh8rfwPGM/oadHLCQU+0Q9ck/aI+Oen3DxipcGg9owSe1T5nvUCk8N5xx9PvA/wCelOdI2+ZN&#10;TtNzfN80bfyLimxs6NuS4Uheh89CDz04joF5cbRvdtuf4VZvm/BPapsHMTedbTqFfUIc8EiOBu30&#10;Y/59aA1qhCLd9vmxavkVWjvFYmGOT5ick/Z5hzj6ileaTBjSdSqjLrtl/L7/ANaLDuWW8h13HUfv&#10;fMuYGGO1Fre2hnW1bW/LZh8v7nbk+xPX/wCtVSS6nhh8xJtp/wBq4dRn23ZFcV8afEHieP4c6wNI&#10;guJbtbGZrf7LsmkDbGwY1UK28kfLz97H1o8hxi6mh6H9stbobY9SupFXhXijXaSD0+71p5hEh3C5&#10;vtvVtm1e/wBRXj37NGvfELW/hnpt1420ea1vER0+z6hGwuFQSOqO6ttAd41SQ7lyS5x0wPUIlMwL&#10;PbKSe/2WPH+frW0fisZ1KfLKxreUIjhxfN03LJdbenuH/So5riwJwywtu/hmvun6GqOSFYraqe3+&#10;rUfyWnWzSAeXtjjxzhbpl/kvFbGXKXt+nLIsq29q27usm8jj261Kl9EEaOLcij73l2Mh/Ln/AOtV&#10;Q+ZOynzww/66O/f6ZpI4CwzIsKsOP+PNv8a0Fy9S6b6G4T93JLhQTu3IhP8A31j0/M/kyS7Cuvli&#10;THPC3AI/8dzz+nvVRYZgCkDtHuHVIwn/AKEasS21w6bpHb/aDyD9cd/pVJXJI/tjNLhbfYCcfvGk&#10;bj1+Yf59aJLmUSMxO07RykOzv7n+lIunT+cJ5Lttv9yR+D156D/OalaG3TDSNAv+9hc+2Sf8+9UB&#10;Vne9n+7dyehxN1+m0A/rVaWzaVfLKeZzkmRWbI+rNWip05DiF2fviMbsfkKcYo1A8u0kkbupRhj/&#10;AL6x/Ola5XMY500Id6xSR4/2ti/kmOP8KR9H+0BV8tGwflyrPn8+f1rciUqPks40Y9NxH81zS/Z2&#10;QF5Gt02/eX5m/qP5VPs4h7SXcxxoUMce2S1ZVB/hUD09aanhy3kHzw7grYJZgD9eB/WtaaG2k+WX&#10;Vm+992FVU/yNRx2VtGcGW4kUHOTI/P5UvY0+we0qdyivhLTBIGFv8/H3mY/pS/8ACO6OJlluLexV&#10;un7yFSSR9aumwsVBI0Ut/eaQZ/n2qxHCIhmDSII9vPzALn8hQqdOOyDnm92UYYNFXMUNzaMy8gL5&#10;ZbP61J5FpIhhlFw//XOFvy4X+taSXGoOdsYhwP4d7Glf+18qPMj44K8/nWhJnBbZlx9jvh3/ANXI&#10;tMkk3Kdum34Xbkjcy/yatGRLwH5rvYM4+VRx+YqPy7sNt+3t8wzt8vqPwFK3YDNQx+XulsrwZXGN&#10;rY6/X/PFRyz2TLhxcfdxzZs3H12+n+fXSkWbzMJqJ3fdb5QR+opvkTxnD6uzHkqNo/woQGBfw6NO&#10;hMwk+fvJZ7SfxKDmsbVYPDkYCNdwwqrZ+ZV/OutvluyzJFdwt7bST9D/AJ/Osi/hvR1uLc/9sSOf&#10;zpSRpFnGaiPDzh4xrdoy5JG1+f59a5vUNB8PXEEkH9rptYMGKux4A6/e9fTn613V+moITIY7OReh&#10;OP0z/hXNajpkl0WWbRbNmOcYb34/hrGS1ubrY674Uy20vgpba3nZxb31yFaTAz5kpn6D087APcCt&#10;u4G45Ud65f4QyLFbX2li0WLYVdEVshVUkHH/AH2v5V1bLvH7tR1/ir77Lq3tsHCT7HwePp+xxk4+&#10;ZSkVW+ZcHHeq8sUj8sGPf6VfmhG7HrxxVeaLAYs3yjJz2ruOQ4v4sWCy+Ho7+FcNZ3aSM3+ycpj8&#10;2B/CvEf27/2lPGX7Kv7G3iT49fDvw/aahqmktp8Vt9uhLwwfab2C2MrqGUsB5owAfvlScjIP0X4v&#10;0wat4WvrJLTzme1fy48kZkAyh79GAP4d6+ff2rvhrL8dP2HviV8OtP0dtW1DUvBWoPo9hDjdPqMM&#10;JnsgueN32qKEjPp171nyr2mvkUtYn41eOf8AgsH/AMFHfHQktbv9pG8061k/5YaHothYsvTpJDAJ&#10;AOB/F714544/af8A2mviRDJB8RP2h/HGuxSf6yLVvFd3cRt3+5JIV6+lchcrGlwwjfKsxZT04PNa&#10;XhzwF4k8VadNrFlp0y6TZ3UUWrax5Lvb6arniWcxqzRx/wC0VwcEDJyB73s6UY3sg2WpzsiqJGO1&#10;QzLhmHVvrQWHAB2jr1q94n0DXfCXiK/8K+JNMks9U0u+ls9QtJMboJ43MciNjPKsrA+4qgCR8ziu&#10;iNuXQkUQxu2CDhuTjk+v5/4V+m3/AAWVQ/tCfsJ/BH9rybUP9MuRbpeWNnCGhVtV09LmfLfwmKay&#10;SLbyMynnivzIXezY2tX6e/s/Wy/tHf8ABArxp4IiCw3Hw7k1RpJpm3NI1jcx65lepGYJjAMcAEji&#10;uPGLllCp2f5jR8jaZ8ZPgJren654s8beNvEVlda18ILLwjL4TsdLaaGTULKwtbO1nmd5Ak1l5llb&#10;3/DJNFcKiLFKkO+X56Cb1+6FxxU7W3lsyFOjFfpg0gicHY4z3+ldEIxp7AoqKCyv77TL2LUNLu5L&#10;e6t3WW1ngkKvDIp3K6kdCCAQexFfox/wW/0az+LPwT+Dn7WvhLSI4NP1yw2SyNGBN5d/ax39pEfU&#10;KkNyfrIemcV+dsFtbuW824aFgjFZFUHnBwPrnA9s57YP6Q6JZwftVf8ABBO5tdPsbjVvEHwxmctv&#10;wPsrWF4J2KDuqaRcMPXlvYVy4p8tSFTs7feM/OrVvif8Rtbe4TV/GuoMt9odnot3Gt0yrPp1qYPs&#10;1rIFwHjjNrbMqtkboEbqoNYKkg7N2F7YoWa1Vd8kqjPQ5HNaHhzwp4o8YXCWXhDwnqmqzScRw6bp&#10;8s7MfTCKTmu1ckUSWfBPi/Vvh34z0X4heHpNmo6Bq1tqWnv3WeCRZYz+DKK+8/8AgvH4K8Na9qXw&#10;z/aS8HGa8svEWhTWC6lHzBJbKUu7JgRxukW5um47KPTj5V8G/wDBP/8Abf8AHTr/AMI7+yt40VGx&#10;iXUtHaxjAJ4O642DH41+q/xd/wCCefi39or/AIJ3+Bv2XvGvim10rxd4P0PSWtb9V8y1ivbS0a38&#10;mQry8flySRFl6MRIFIGw+diqtGNeFS+2/oVFS1R+Iyq0jZA/i4pyRMjYZtrE8iv0E8J/8G7/AO0H&#10;dSbfHfx88K6bDnGdJ065vWI4z/rBB/n9OiuP+CNf7DnwkujbftDft+xWs0P+tt/7U0zSWOO22Z5W&#10;H862eYYZbNv0QKEj4A+CfxGX4O/GTwl8W5oXuF8MeJLHVXt4XKmdbe4SUx5ByAwXaSOxr7d/4OAf&#10;hFd6J8ZfB/xvsrVv7L1rQW0ee4ihOwXdtO8o3tj7zxzkIDyVtyAAErrPD3w6/wCCA/7Pmr2uu6r8&#10;VB4w1DTZlliW7vL/AFSN5EIIYpaRC3kGR91gVIPINeo/Ef8A4LifsAataP4U1P4deLvGenzOvnJJ&#10;4Zs2tJgDkNsup1JIPTKDB7965aladSvGrTg9PxKjpoz8frSOTULn7Np9vNcyN/yzgjZ2/IA16F4Q&#10;/ZG/ap8ehD4K/Zp8dX6SH5Zo/DN0I/8AvtkC/rX7R+O/2pvgP8Hv2ILn9tH4FeCdL1Dw61jby6Ta&#10;afZpYB5Zb2O08qQJGfKMc7lZMKxUxttDYGfhbxb/AMFrf2/fEHgGb4k+D/hL4P0Pw4s5gTVhpM0z&#10;F1KoVRpZ9sjAumcIccHAGa0ji8TWvyRWndk2ityr/wAE6P8AgmT+2t4M/ag8HfF/xz8P/wDhEdF0&#10;HUvtV5dahqUDTTRbHRoVhjdmzKrGM7goCyMeSAD9Kf8ABQL/AII92/7YHxi/4Xt8Pvivb+GdTv7S&#10;C3162vtJe4iu2iXbHcK6yAq4jCxlcbSI15HOfz/8X/8ABWz/AIKEeM/Miuf2ib6yikz+60fTLO02&#10;Ans0UQf8d2RXn0H7ZX7W8XiW18X/APDTfj2TUrWdZoLiXxZdttdTkfK0hVl9VIKkcEEcVMsPjp1V&#10;Vuk0irwtY+67X/ggP8KPh/pcnij47ftiyWOl2+BdXCaXbabDHk45nuZnVOeOR/8AWzz+yf8A8EIP&#10;hF8/jr9qC68TvHjdDF4oe9U8emlwg/8Aj3p0610H/BUzxlq/7SX/AATB+FP7Q9hqfnrcX2nXXiO1&#10;09cWsNzNaTRTttAwnlXgaBR1Uuykk4r4s8A/s8+AfGnh74deDdFihufEvxN025/szWNQ1ia3tbTV&#10;11Seyh0wLBbTLv2RW87+aV+S+iJeFcO80fbVqfNUm1rbQl8q2Pt/4X/8FCf+CPP7HRvZv2bPhnr7&#10;3V9EsV5f6XoMrT3EanITzr+ZJNmfm25AJXJGQDXafBb/AILbfsxfG742aF8Mb/4P69oa6vqEOn6L&#10;r+pm2mEdzLII41kVGJgjYtjcpcA4LYXLL+PZfcqlT6fMo7U5ZJoXWS0uHhkRvlkjbBU+ox3962ll&#10;1GUb3bfqHMfsJ/wVO/4KZ/Fz9jL4gaN8KPg74J0Oe61DQ11O51rXI5JYUiaaWFYY445IwHHlF2Zm&#10;YYdMKOTXxv8AE7/gp7/wVFuLfxEmv+O28Nt4Y1tNG8RWVh4dsbeewvX88CFhJG0ylTayqxHCMqhi&#10;rOob27/gtNDa/HD9kv4J/tj2MEMJ1a3hjubeHnnUrCO7CFhn/UtaSpgnIaU9818Z/ET9rG+8aaf4&#10;p8Ot4bsJrHxX4V0m2vryfQbKC+GsQmwuLy/a4hjEsxlube7AMjkmO7YsCwxWeFoU5U0+VN3afyBy&#10;kZXi79tP9r3xyZB4n/aY8dXUcrEtb/8ACTXMcOT1/do4QfQLivWv+CTn7T/j74VftqeE/DGoeO9U&#10;fQvGuqLoutabNdPLFdzXAMVq5ViQrpctCRIPmC71ztdwflWNskAhvXNX/Duuat4U8RWPivQLxrbU&#10;NMvYbuxuU4aKaNw6MPQhlBr0KlCnKm42SFdn07/wWS+H2s+CP29fE15qDSSJ4msrDVNPLzGQvCYF&#10;tSMn/ptazAL0ChR9PBPjd4O8N+DPFmnp4Okkk0zVPDOkanas7ZCy3FhDJdQqTyRDdG4gycnMJySc&#10;mvvb/gutoGh/FX4afB39sXwTpnl6f4k0kW7XU6gTC3u7eO/0+JgD1VPtjccAufYV+dPinxZ4p8b6&#10;3L4m8aeJdQ1bUZlUS3+p3klxNIFG0bncljgcDJ4AFY4PmlRi+2jE9XcoHOcE5FfVf/BGX4pj4aft&#10;5+G9Ju9YtrKx8X6be6BeS3XRjLF59vEP9qS7t7WMepfHevlUqQ6jHtW18N/HWs/C74jaD8TPDar/&#10;AGh4c1u11XT/ADPu+fbzJNHn23otbV4e0oyj3QH0/wDtf6xrf7Df/BSvx3428H2c8y6nFqGo6W11&#10;FGYpZ9UsHYSlHRo5YoNQlaQRspVjahTjt8veO9f8H+IdWi1bwb4GPh9ZLVf7Q0+HUXuLb7Tubc9v&#10;5oMsURXZ+7kkmYMHPmFWVE+/v+C+vw+0TxJrPwz/AGoPA5kvNJ8QaDLpzapGuIWjBW7sz65kW5um&#10;Geoi9hX52rDuTcBWOEtKnGT32+4CPGORX2J/wQ7+J8PgP9t628J3ciiLxt4Z1DRlaaXbHFKqpepI&#10;c8Fj9kMSjg5nODzg/HqRqyASEcZPWuw+AHxQv/gz8dfB/wAV9H0431x4b8TWOpR6fGxzeeTOknkc&#10;cnzAuwjuGxW2IiqlGURo9A/b68Car+z1+278S/Bfh7V57BJNelu4/sLNAotb1UvUg+UjKKJlTHTM&#10;ftXhsu6WRvMkyS2WY9TX6Uf8F7v2WviHf/FDw5+0b4M8Fahqmkz6L/ZGuz6TYPMLOaGZpIZZig4E&#10;gnZA3T9wASCy5+HfBv7Iv7VfxFVJvAn7NHjjUI5MeXcw+F7nyeeh8woEHryaxwtanKhFyavYVjzl&#10;ufkr7f8A+CDHxbi8Hftd6l8K7+4m+z+OPCtzbWsEbYQ31qRdo7n/AGbeK8A93968+8G/8Ed/+Ch/&#10;jLy5/wDhQA0qOTkS63rlpblBj+JPNLj/AL5z+Yr62/YA/wCCNv7SfwN/aD8J/HP43fEzw9b2nhMS&#10;y2ekeH7y4uLibckqiEuYkSOMtMzNgtuG5eN5YZ4rEYedGUeYD4c/aK+C+lfBj9u3xl8F9StNB0nS&#10;f+EmvLWyk1wy/YdKsL6MvazsYWVg0EFzDKoGQHjUMrrlG8QZfMwAPTK1+2H/AAUF/wCCcH7HP7RX&#10;j63+Mvxb+Nq/D7WVs1tdQvl1izto7+JM+W0ouR/rFHyhwfuBQc7VC+J/Dr9gL/giTa+LbPwPdftW&#10;W/i7WLyVYbWzuPH0Kx3EzNhY1a1SNS7HCqu/JJAAJIznSx0Y01dNuw7eZ+Xf7rqZVzj+8KGksAds&#10;l4ykf3JMZ/DNfsl+0d8Cf+CS/wDwTp8I6b4t+I37NFnqFzqV40Wm6etvLqd1ctGqs7gXc3lhFDLk&#10;kgZkUAHOK8fg/wCC2P7G3hFP7E+H/wCwjDHpcZzCvk6dadep8qON1X/vo1X1qVeN4w08xHwT8Xfh&#10;Rc+ANS/4TLwcjSaTK2XjVT+4z/Cf9g+vb8q6b9mz9o74h/s9fEXSvjF8J9d+y3+nTbmjky0Nwn8c&#10;EyAjejjgjIPcEMARq+APHljrGnf2TqIjnhlQhlkwcZ4I6ciuS+InwE1PQJpNY8Daj/osxZnt9xUR&#10;59GH8OPXp6967Kkac48sloyYycWf0K/sH/tj/D/9sr4M2XxO8FXp+1xkQa9pEnEulXfeFh3U53JJ&#10;jDryADlV+i9Pj+0nat40RVct5fIP88/h2r+ab9gH4mftsfs3/EGz+Jf7M2h3niAtfLHrvhaxje5a&#10;9hD7Wjngjy5BDHbIoLR7twK5IP8ARj4A8QXGr6RZy6jp/wBjuHhSS4tpZl/cyFQShKMVJBOMglcj&#10;gkc18dmGFjhq1oO6e3l6nsYetKUbNHarsW2+dJA4bYJW2qzcY39ehP449zSotwknlpayFSoLSfKE&#10;J6d23dvTHpU2mx7l2LJ82T91htyB/n6VPt0+2aO1ubpVaaQiMbsFzjJ69TwT9Aa4OU6OYjEWxNwX&#10;r1DE8e9JJYsZI3nilUK25T5hCng8EdSOfpmtCGLy2yi56EKEOP1pxQSgKkIzt+b5uv8An6UcoXKZ&#10;sEcM0IYfKT/qzznJ7d6dHCtvDiSNty/dB781LcTC3ngtCrM8ik71j4QDuf0FMllQMpTazbfmXb17&#10;Z/yaqwrsrmPIZ3kPTg/nzikjCyjLou7rnHb/AD71N9mnlZsR4VT8498U5bS3aTKy4VWw21jx+H9K&#10;mw+Yil09XdZtpYDn2P1/nU3kCPa8UhO3sy54/M1KxhiHlpycfLnjdT2ZERZJCfTCrzn+dUK5HNHI&#10;YA8cPK9G6AU5be4kdWWL+Ln5adLL5cKnasZZ/wDlpJnn/PpUwmCNhm3My9qBEcFkLMGUPukyC2ew&#10;+g7+9SSpEIvMJAbn5eeajuL1VCqhPr90nPH5D+tVJrpnlZGjI544/lS2K1ZZiguLtv3zAoOQwYcc&#10;dxUiGHDRRrgLgblH3vpzn0/X0qJLoRp5Lp0LAKpzxzg8gYJ49fr6Pa+MdtuhhaNW5VXPJ9/r7e9G&#10;jB8xI7lFWOKZt393j8vfPPT/AOvXPfFe3lPwt8SAR7c6Fec+Z0xA5zWxGpuQJWGVU43en1/A1ifF&#10;17m2+E3iSK3G1joV4No6j9y9RV/hv0Kp/GvVH5v6LItr8WLqSLVbGxBSENJcKxMjC3h5A3KOFxnq&#10;Bx0r6G+HLmVYpJfEq7d2CsNkp7n1B6/TGM18+2yXtv8AF1zpl40P2i3V2/0YN0UAEszjsqEYHPtg&#10;V9AfDNruFkt59SvZiv3khEaA9R2BP+fwr5Ot/ETPrpP93Y9i0YWzRKE1m7ZeqssMXzflEc/nXTad&#10;axTDa8upMrdWWCVf/QVArn/DMep/Z12XVyrYwu+RCT35ymR29a6bTf7Qj/e3OotnsxuI/wA/9XgV&#10;1KKcTz5O5s6bbWEJyn25T1ZiXUN+JA/pV9IYpOfs+oPjgbbor/NgDWTFMi7Q99E3PLNeMxHuMY/z&#10;+dXIj5iiSO/jbsQs0zc+nDVRjKLfU1goWLyxpd36fPeZz+BfmmpY2Ql3jQ4/+2jKe3uTVGNY1fEj&#10;xtjPAt2P8yak+zQyFWlhQ8dTp5JH5g0Byl9YbZT5a6TY4xlS3AH5KeaRp7GNSzwaeu0/eMg/+JH8&#10;6qG1t0fGfLOP4dPRT+q0v7xWZIpbhflyVUIn9BQVFKxLcX1osLmK8sEba20o3fHX5T/OkW9cpvh1&#10;NPu8eXZu+PyY81Xu540gO+8uepzuvOD+TUC4s2RiJ5JG/vSXzNn8ianlKJJrkyHAnuG3H7yaXL+v&#10;BqG4iSWFkFzd+uFt1X/0McUB7d2bzbKNgR95vMc/+g8fnUQt7J+lp/Fnb9hb+oFTKmpB1uUmtLcy&#10;b2lvmYf7dsv65HP09arXV3DGVSaWZcHhZtSjU/pL/n9K1JLWXIKWf7sL95bUDH5uKZ9mu5TgQuCv&#10;3f3UQH/oRrmlSfQ2jIxRfaerKomjyeB/xNHbJ/4CD7c0t29kEzPpEE0mfvLLK+fQj91V+aIxqROy&#10;og6s0kX/AMSapz31ih2/2tB0+bdeLx/44M1m4SRpGXMZ4OlOedItw3/TS2c+nPIGfx/WkaC2kc+X&#10;plkGzn/kHBv5uKsiXT7qH5dbgkYrgGOYsP8AxxhT0soVj+V5Gx18u1nP9TUuLNOZFCa0dUCw2Vmq&#10;9FZdLGP/AEbyKo3NnqiGMwhFb+KOLT1jC+3+tP8An8q3n0pHX51klUfwtpspz+OabLpjBd/kzR7v&#10;u7NOkP4VHs5Fe0ic3Fc63ZHz0WTcThQ1oOnfpKP1qfztZuodxvHDLg/uYQOR0/jP61rTWAxtFjJI&#10;38W6zZT+v9KiTQdzKX0ydRk7VURhVGf97mp9mV7SNiqxvZkKyNcxsqgM8bKv5liR7VC9tK4Jkvrw&#10;bVyx8yIZ/wDHDn6fzrQl0dLeN9tlN935m/dc/jmuT8Q66LCVoI7Cbdj7vnKD+gIFNxQ4yUnoT3Gm&#10;PICovpMDP+sv0XaufQR/4Vn30MkaeQ16vK4X99Htb/yH79qyLzxhrVzJ5MUJU+m4dPTlf6Guf8T/&#10;ABI1bTG+zvAr7R82SF3dOMBef/rVk7G0YykzT1B7qwRrhNXIKLg4us/KO3b8qz9K8fXN9qTWj36q&#10;OeWklA/RuD79aoWHxDi1SFhqcltHGw5AuOgx3461xPjDxTp+mautxomqRrJuJYpMfl55zz1/+t61&#10;Ps5SehvH4mrHuX2wJbpO1220/N+7mlz077XzUYv5NR+SS4mlXt+5mbI4/vOa+d7j4/6tZ6jFpT6l&#10;Gxc4LNdN6f8A1q9g+H00mq2Uepza3BJ5y52yL5gyf+BDHTp/jT9jKNuYJpRjc6qwRdI1rTtQudy7&#10;NQh5Nrs/5aAHn8fw/UUbr406HpnjG6Zb8tJbxF924YGCMf5xWL8WL6fRtAS7TVrcMs0ciqtrjPPH&#10;O7jn9eK+W9F8Rx31xq114p1ncs1xI0mWOSqk9/rz9PyP0eUz9nRlGK3f6Hz+Y0FVl7RvZW79Th/2&#10;4f2wfHvjz4iXNpDrclro9tIscflS/wCvPrnuP1/nXlr/ALY+pHQI/Cnw90FptSb5WvGwzc9hkemM&#10;+w6DArz34t65B8TPiNeLp2obbFZGS36gFVHJ/n3/AKV6J+zT8JfBUfiewk1BV81d25JGAB6c9Oev&#10;v9a9qdGjTo801dmcZSuox2R474r8LfFn4j61Cvia9vYjfThVZm+Vie3tx/n09SX/AIJdX7eBpvGW&#10;oeK5o4obdppHkztQBSdx9ulfRX7ROifCzw14B/tTT7+Nbi3kV4dsnzA7cAfT/I9/n7xV+254mvPB&#10;K/Cpr+aO0upFS/kX5S8Kn7oOeh+vpVU8RiKkUqaskY+zjU97mt3v+h8ceM/D3iLwbrs1roupT/up&#10;iIZuVLAdDitn4cfEnx34YmR7jU3hm6/aA2ZMezHp+HNd74kOlarcS6hPax5kY429h2AOOwFcL4ss&#10;7VZPLs0AVVO0r35r0vaKpG0lqZyjKnLmjLTse9/Cj4hHWLJrq81BprhgWZpmJZ/ck9efy5xT9euV&#10;1LUXidF2snIA4P0/HHFeO/Bue9tr+OIq0jltqrgkn2A//XX2N+zZ/wAE9/2nf2qb+1vvB3gY2Ogz&#10;Y87X9Uk+z2yx8/MrsMy4K4IjDH1xzjglR5azaOv61CFFObSPJdPs1Qqywq2Rx8vIB/z9Oa0dN+A/&#10;jD4k6xHY+G/D815IzfL5KEkHPf0759MV+ifhf/gmH+zp+z/pX9ufF/x0fEerRx7pLWGT7NZxccjr&#10;vk57kqP9nPNQ2lp4M1HV5tP+G1lY2Nup2xNZwiMJgDpt/D/9dJylD1OKWMoyi3TWndrQ89/Ze/4J&#10;YJ4pgt2+N3i2HS7NdrTWOnMstw/HILcohz3BbtwDX3Z8Jv2af2Yv2YtIjm+EXw7061vlhw+s3EYn&#10;vXHcmVuUz3CbV9q+P9b/AGgrH4FahI+reKGm2gFV8wsRzgcce3f/AOvqaP8A8FMvBeq6ctzqeqqr&#10;biFhOFZiB/d/A/SlSqRje6+84sVRx2KtJO8fuPrtY/EfxA1lVikkWFmwqM3HH867y18CHQrNoVeR&#10;7gxMFcH7rEda+Zf2d/23rDxJ53iFNDuPsgyIZPs5A6jOfp/n29u8MftkeBNa1NYdSnaHnaFeErzn&#10;pyOtaxnRlHV7nBUw2Npytybdiz4N8Na7pviLT7LU9H+zxpdeZJe5LB9h3YBHqOOf8cey2OuWltdR&#10;gTrt3YG5q8y+Ivx18Jp4bfUdEurfzEAJV3ydu4ZOB6fj+FQ+E/Ff9uyWupWcwYSRht7N93Oef0Ne&#10;bleBweU1J0KUm3L3tTbMMRicdCFapG1vd+Z9DSw6R4m8PzaTq2nQ31je2zwXlrdwho54nUq8bowI&#10;ZSpIKkYIJryTwf8ABn9l79mPx9cp4Ohs9B1H4gGG1s9G+0EQzyWokYiBGzsz5y7l3bSRFtUMcN3n&#10;gK7n1K0CzT+aw+8q8KK80/b98A6tqXwdsvit4Qt1/t/4e6xDrmmyRwh2EKsBOMnogG2ZuP8Al3X0&#10;r08Wowo+2UU5R1Wn32+VysmdStilgJVpQp1nyySejf2eZbNcyjd9Efkj/wAHCf7MsPwl/aStfi7p&#10;Fkttpnjqya6VYIQsa3sW1bkdcljujlJxjMpA4HOv/wAEUv2lYNL8UN4A1jUsW+uR+QqtIFVLqIZj&#10;J9dyllz3Zh1xx91/8Fhv2cLP9t7/AIJp6z45+Htirax4d0uHxj4faNN8kkcUJa5g+VWdmNs82I15&#10;eaOIdq/BD9lP4kah8PviYtnfvJD9qARWEhXEgOPUckEj/gR/F4qkqmFVaH2dV6Ht8P1PaYieXYjT&#10;2nuPykvhfyasf0t6PrthKqyw6hG3sjBsj8K3LHWQ6/u4ZG/7YsM/TIrw39jD44wfHn4G6R4ym1H7&#10;RqVvusddZsbjexcM7BeF8xSkwUdFmUdc17hptwkybf7tZ05RnBSR85jMNUwuInRqL3otp/I0o9Qm&#10;nQKmnSK3rIygH8ianiN8Rt2RR/8AAi39BVaBwZflOPlq4jFs465NdEZc2hyoVba8kGJLwL7pGB/P&#10;NI9pGB+9lkfsf3hX+WKf58Ua4ZwG7DPWlaRZfu7m56BTVFEaWlnHzHbLnrnbzVq2JHBbrUAYj7sJ&#10;z7mpYluhyDGvuMtQBYxngGjIB5U1GsUpBH2g/wDAQKb9lQjc25vXc2c0APd0T/WSoOc9agnvLfPy&#10;tv8A91S39KsLbwJykKj/AICKSQKqbQKBNFC5uVYfu429NvlkfzFYOrzbgxaGXG09BXQ3SKfu7ax9&#10;cQJExOPums6mwuqscloc6DxE4C/eVTyvTqK7eCYKoZm2jNcNbP5fikHPytH+fP8A9eu6tGUqCO1c&#10;OF+J+p0VuhoQ3EewBdze6qaa88jcpAW/4EP8akhKnG2iQAncOeK9I59ChfaedXhEFzGq7Zo5V6MQ&#10;yOrqcEEcMoP1Hrg0lto1vaRxhbOHfGWKyyIGbcxZmbt8xZ3JIA5dsdTV4kDlSO+aa7gLk9PWgnUp&#10;3EE1xG0M0isrAhlaMbSPTFV7fRdMtZVuLazhjkVNgkjhUMq5+7kDOMknr1q5LcwKOXXH+9UQuoCf&#10;3bA/7vapkMaLRSctLIc+rf4Un2KF1CS7m/3nbn9ac90q5IV/+/ZqOPVIbhf9HDSbSVbaBw3p9aj3&#10;hDo9I0uNxIunQ7h/F5YqaO3tUORAme52VCbxwny2knDYyxXH86Qz3ec+R05+Z8UtQLQ8sDARen92&#10;nhhj5VqmstztLeWi/Vj/AIVXtLm7lmuJxdxGETLDEUBZS3c59dzFCPVPc1JS3NbzG8v72D60blPz&#10;f0qlvmL7Xu13EbgqqAep/wAD+VPiSWQAm7ZscNtxjt/iKCfIuK+O9O3jGQKq/ZlHzGR/++qctpCy&#10;8rn6kmgrlJjKEPOOaPtMOPvrn61GtpbqNvkr+K0SvDbQvM7KqquWZmwB9aL21ZSXQmN5CO//AHyu&#10;ap6t4j0zR4PtOpSNGh4XK8k+3rXJ+LvjLpGjwPb6RIskg/5bSL8o+g715H4v+NFjLcSTX+qPNJ/d&#10;Vf0P5/4VwYjMKVNe67s+gy/h/F4qSlNWX4nqXi74ypbQNHprLbqw+aZnywHr7H6Z+teT+IPjPB9h&#10;mkjkViGZP9YclucnNeX/ABE+MVrdRMkT+WMH5uB/j/I9fwrxXxF8Y/Iuri2j1DcF/eKHwMAg8foP&#10;/r14GIxVSrLVn6Bl/DtHD09I2PUfF3xZtrvxAtpPfABkzww6g8d66v8AZl1S3utE1DU7S43NdaxK&#10;7SEjnaiJjPfBU18SeKfjK0+u3F+Ljaqqx3K3rwAMdP6V6x/wTq/aCsfEuja14Plvw15p2rO+zJ+a&#10;KRQytjPQt5nftjtWMYSh772PSxmDUcK4x8j710S7SSMJG27b949K0pWSWDdIp/3fauX8F3itZIsb&#10;bvxrpkQ3FqrO2M4I+b/CvYpyUopo+Jrw5KljnfEFuQxRF+bDHgdf88flXKwatf8AgbxXY+LLE8WN&#10;0rSLt5ePOHT6lSR+Ndd4jilPyrHu2nPA7cf1rk9V0839q0c8m1mXdwOM9z9PyqZX5roIxUotS66H&#10;07aXdpqFrHfWMgkhnjWSGRejKwyD+RqXvz/+qvNf2a/ElxqngD/hG573dcaLJ5HzJyYT80Zz6DlB&#10;7IK9DeKQgb52P5Cvapz9pTUu58PiaP1etKm+jJySRgn/AOtTSwXgutRC3iBy2T9Wpfs8OeIx+NaG&#10;Fgee3zjzl9+afC4L5Q7sUmyMDaEX8KecA/IKrm0GeRftMW1vH4N8RX12jNHb6LNdqF4JaKMyjHvm&#10;Pj0rzzw1Lc3Olwz3PmKZI1zvvCGJ2/7vWvZfjB4dsvECSaHqTlbfUrF7W4bdjCOGRv0c14X8OWtr&#10;3wnp1263rebZxnPmyrnj2IxzXg5lH94j6LJ5fu5L0OhTT52+f7Rt+YbV+2O38lFWY7W4lO7yoztx&#10;tzeSf0qOPT7Zjt/s28Hf5pyc4/3pKmFkN3zaKw7Ni4zn2OK8o9rm0B7eZG3vGqkcfLcSfMfYAf4f&#10;Xoad9jnZlQfMPQ3Tr3+lDWqHDjQ7luT/AKufgc/71Bs4HKt/Y9zuH3v3xX/2cf5zTUbkjpNPn2kS&#10;Kp5+VWnY/wBP6U4WVzj5YYyv8S72ojtFLfLpUzL1+ebn+Zp0VvGrFxoe1v8AalHP86pRAYtq8O5D&#10;DCH/AIlXOP6Ui6ZbM/mNYWpYH+GHn6juP8/jMbKCRONHjBB74P64p6afEuPJ0aH5h8ysB/hVWJ5i&#10;s2kwlf8AV2qr/wBceP50Ja2kH7p7q1j+XJb7Oqn9TVj+zFZ1kfw5Zhj0J2jn/vmpEt5IhgaTar34&#10;6f8AoOaVg5it/ox+b+1Lcr/D90Y/I0khsfKUrrcKSNxwyEn/AD+FXVtLwr+5t7cAHO3cRn/x2j7F&#10;cE4lgs29DtJA9e1JrsHMZ+LJJCX1xWbHOI0/pk96fPHESpi1WTaT95E/Hsv+c1c8jUiwdJbcbOg+&#10;zH/GnPba2FAjv4VLDp9mPH5N/wDqrO1wv5mXcWm+XzILu6DZOP8AR5GX6HAqOS4jhl23Zul/vbY3&#10;wD69K2FstSY7zqEjY5YiLrTpNNupf9ZqU2PYJg/mlZyXYFPoZ8CJNHxDdM3GTuP9T7U17ZnZof7I&#10;uio/iaReeOg+apJbCSwl3S6tO684MjD5fb7oqZUsJIMHU5G/7b8/pTjy7FXKbWPy5k0q49djTD8u&#10;WqC505p4mtpdAutrfxLHE2P++if8+nWtKKPSm/d/2rK3PRb4/jxmpR/ZxP7vV5l5H3bznP51rCOm&#10;oubqjN0zSk063S3svC9xhhnbN5Sr7k4b/wCv/S9a294oBTQrVSy85l9uegNOFvpG7a+rT/L18y5z&#10;/LvUka6QF3IrNnkHzCQafL2E5c24jLqZkKrbWqrnljMc/wAuaiuLO52+b9qtI+fvSZOf1qYf2eGV&#10;Bp7bTyGEZP8ASnqLLG46PIfQpaE/0/8A10+Viv2KCLeQNhtXs1X/AKZx5/Xd/SnpcQ9G1hFbqdgX&#10;n8wauBth/d6VMi9BujA/KlaO6EfmQ6Syk+u0f1oSkHMyoJFQq39ozNHn+GEHH5LS+QzNh4rpt3P+&#10;tZTj06j/AAqxC+ppLmSwGOrASLz+tSLbzSOzqI1Lfe3N05+laR2EVfsW75W0xn+brNLu/mTTzZBl&#10;/d2FvG3TcWxn8hVl4b/7omjUf7KE/wCFCadJKiyPeHP+zgf41QFdIrwqC0sKrnoqn/H+lEsRY7Z7&#10;tjz/AAqOP0q0bG1jT95LId3H3gP5VHKNHSTa7KzL97dIx/rQK+tiEC2Kclm/u+ZLj+WPpUYazzmO&#10;13N7Rl2FWIoLVJPMttL59UtyM/mKfLLcFvKSzVNx/jkAx+WaB3IEWZY8i1b2BAX+dRSyXoG6ZFHT&#10;7ze3txVmWyvHXEk8SbuNqqW/qKb/AGSvWa7m2/7LAAcfSgCKGG+8vaJ0+bj/AFRP/s1AtZjNubUZ&#10;Rxj92gXP6GpcaVbp5Zvdzd1aYkmhLi0J2R2fmKB8vlxE/j06UNXJ5hhtrVmDy3LZGN26QjP5Ypx+&#10;yKNuZG+jsf61agu5NuyPTpF3egAGfxIp4lu2Py2rL3/eSjj9KAuyitvYPkLbyMd2d3kk/rikMClx&#10;s0djhj1j5P6VbWXVFYKYoV57zHj/AMdpDLfO3/HzGrc/Nt3fn0oHcrvah12HRd3puiT9cmq11ao4&#10;wdFGM/dKp/Sr5h1H+LUge5KwkAf+PGo5ILuVstqDf8AjFBD0epkXGnQsGV9KVV25UFQay73TbQll&#10;bQ2C7vmCbfz6j/GuiuNNnbOy+nDejRqfw5HWsu5tNWtnJS7DNnI8xRyPwpPY0jLscpfaXo9vujSC&#10;4ty5y3L8nPXuKwdTtISDBbeI2HorSrkHHuP8+tdpqep6pCH+1aVFMoXLMkpH49DXMa3rGg3SYutI&#10;mVmXPyqv4fWuao4nRT5tCt8MnfSvFawXGoLOtwCh6cccAY/2gv1r0PaQANv1z1xXktnrehaTr1rq&#10;Gm2ki3C3CFUkhbkKwY8gY6Kfxr2KcIZWMbhhuwvvzX13Dtbnwbh2Z8vn9LkxSn3RRJDMWaPb+Pam&#10;zIoTaoPFWXUEBgnPt0qJkywyOgx9K+gPBuUGRj0UH5vu+tefeDQ+ha3d6daytGbK+kWBlbayhW4P&#10;scYNelSQIx3kjNefa1bf2Z8TLmZ3/wCPyGKVcdAoXy/Xr8mfxqJb3NI7M/m6/aJ8CP8As8ftSeMP&#10;hzo9pDLF4N8Z31hpf9qafHOk1vbXUkdvI8MqtHIrxJG+1lZWV+QQateEv2xvjh8O11S58H6xpuk6&#10;hqGlzWEeoaHoNppbWUMylJvKWyihTe8RePcwYosjldr7XT9ef2/v+CKHwB/au+K+oftN6p8dNS8C&#10;XWpR258U/u7eSzuGghSBJlaUp9ncxpGG5ZXKg7QzMT87D/gmt/wQ8+EEbXHxY/buh8QSQEie3g8f&#10;WU53AEkGGwjMo+mc/jXqU8VSdNJ7ktKW5+ZfxI8c3HxF8f6x8Q9Zdk1DX9Sl1HUmeUPvup5DJO4I&#10;VQFaV3YLj5VYAkkZOFJe2af624U/rX6m2nxJ/wCDbv4LAzeGfh5P4xuYF+7J4f1W+8w4PbUWji6d&#10;xxnmpH/4LS/8E5PhQPM/Zz/4J7Mssf3ZJ9J0rRT0OSGt1uD3PYVrHET2hB/kB+afhH4TfGD4iuE+&#10;Hnwh8Ua8T8q/2NoFzc5/79o1frD/AMEL/wBlr45fDH4SfEq1/aH+FF/o2keKprFdG0PXrYxSzBIb&#10;pLtpIGw0ayLJbL8wBbym9jXj/jj/AIOP/jLeqYfhh+y/4Q0cbSqnWtTudR2e48r7OB0FeSeNP+C7&#10;H/BRPxY5/srx9oHhxWPzR6D4Vt2A/G6E7D86itHFYim4tJIDsfFv/Bvf+2XZeO7zSPCHj3wTdaCk&#10;hGn6teahcwzSwg4UyQiB9kmMblVmUHo5GDXT+Hf+Ddj4hQwLqPxZ/av0PSLdAGmbS9EeZAvUnzJZ&#10;Ysceq/4VB/wS4/4KuftVeL/2zPDvwu/aH+LsniXwz4zmm0949Ss4EazvWidrV4DFGmC8ypCU5XEx&#10;OAVUjyj/AILr3Hjk/t++JrTxjqOpT6Mun6dceF7e7kZo4rRrGBJPJU8Iv2qO4JwOX3k5LE1nF4nn&#10;VOUktOwz2tf+CV//AASk+Fat/wALp/4KBQXlzbtmW0t/Gul25OM8eTGkk2eOgOa9u+FH/BRT/gkb&#10;+xn8NIfg98GPiLc3Wl2TySfY9J8PajcSTSsfnd5po1WR29S/QBeFCgfll+1j+ze/7N3xEm8OaTr1&#10;5rGg/wBrahpdlrFxp4t2a/064Nte2zKrOitHKFkUBtzW9zbSsEM3lr5aiKx5OTmtFhPbR96baEfu&#10;t+xV43/4JhftfS654j/Z6+BHhGx1nRZ0n1e01DwHZ2d7Esm4RzrhSrqxRgSjEqThtpZd3zr8a/8A&#10;guZ4w8P/ABT1b4Lfsy/st2WoSWOq3Gn6bJqE080160LumVs7dEYZKFgu9jtIzg5A+df+CHfxNT4d&#10;ft8aL4eku4Y4PGWg6holzJIoCj90L2IA5+80tpGgHcycdayf20NHuf2Xv+CnPj610zXtLs7XUtYu&#10;pri617T5pbFrPW7LzrqOWO2VpvJC3s0WYR5i7NyfOqmueOGjHFODu9Lor7NzoPiB/wAFyv8AgoDe&#10;Xt1pFonhjwndW1xJDcW9j4XzNbyKxVkYXjylWUggggc5yK8k8Xf8FOv2+vHkjHXf2o/E8W7tpE0e&#10;nf8ApKkded/H+7+HF58Ur68+E9xDJpM1raPI1m141sb020X2swG9JufINx5pjE5MgUjPqeOiweg5&#10;bn61308Lh+W/Iibn67f8Ekf2oPj1+11+yx8Uvgp40+KV1J4p0Gx+y6D4uupt19bx39rcpA5YAPM8&#10;EsLyeYSX+ZQScLX5m/C7wz8NvEHhLxd42+Img+ItXutDudOmax0TW4LAx2U0ksN1dSvLazhily9l&#10;Eq4UZuSSeK+lP+CDHxHs/CX7dH/CA6oZ2j8aeEr/AE62jjchRPDsvfMYdyIrWdB3zL7mvK/20j48&#10;/ZP/AG6viz4X8BapFpC32vXDm1s7WNoP7PvZIdUgtvLkUriMvbkcZV4VYYIBHLTpuGLnCKtezXy3&#10;KfvRPHPiz4At/hl8RdT8FWesSX9nbSRy6dqFxai3kubSaNJ7eV4gzeS7QyRs0e5tjEruJGa59JBv&#10;2pt9Oe9T+INd1vxRrV54l8S6tdX+o6hcNcXl9eTmSWeViSzuxJLMTySarocOVA969KMWoJPck/Tb&#10;/gmPY237Tf8AwS3+Mn7L9w0uo6tpBvW0fT3b5YPtNqJ9PVc9v7QtriTHqO2ePgNPi3DJ+z1/wpub&#10;TrF5LfxRcajYz3GkpJMsN1b26zCOdsmDY1jb4Cj5hNJyoBDfXX/Bv38VB4S/aq8RfDK+1eKGDxd4&#10;Tke1hbrcX1nIkkYHPVbd71voD2zXyt+2V8KE+CP7VPj/AOFsGj/YbXS/FV4mmWq9I7JpTLa46cG3&#10;eJh7GuGirYqcH5MqXvI8zBKDB43epoOR+8U9qfHE0qM277n3cd6FhLNtK4r0CT9MP2LZLb9p7/gi&#10;j8TPgJdytcal4KbUpNN0+xy906xlNXtTtBLfvbsTRjGNwRlHSvzt8NfFP4qeB9Cv/CHg34ka3puk&#10;6izHUNP07VJYYLrK7CzorBWJQlCcZKkg8E5+4v8Ag3p8b6pp37Snjb4WpdJ9h1rwP/aM0LR5L3Fp&#10;eQxxc+gS8n4PBxXxv+038Jrr9n34/eMPg5qltdQf8I9r1zaWZvEKvNaK5+zz88lZIPLkB7hwfevP&#10;o8tPFVIPrqU9YnCMGKnk+v0pFaQEMD71teGPBHjXxxKtn4L8DazrMjceXpOlzXDH2Hlqa9R8F/8A&#10;BOv9ujx2FTRP2V/GUSucJJq2mGxU++bjy665Vqcd2kSfZ3wFJ/ab/wCCCnjP4erp8X9pfDs6iEuJ&#10;MvI/2K4TWg6jnGYZDbD12nnrX5kNBgt827upHQ+9ftN/wR3/AGDvjd+y38KfHmm/tIabZ2p8Z3Vo&#10;sHhsXyXQghiinWR5dhKZl88KVBPyw5zzx4pr/wDwblXR8XX1x4b/AGrrex8L+a7af/aXhsy3cMOc&#10;qkjCdI3KrgGQbQ3XYoOB51HFUaNSavo3dFdD8wvKYHaO5604KoAw+D29q/Wr4Zf8G+f7Lt8JD4l/&#10;aT8R+KGhcLMNAms7aNf9k/LMQeP7w4/Os34rfs0/8EKf2MvFkngX423l5qniK1jSSfTptR1O/mj3&#10;KHVZEtMRRsVKvtfadrA4wRno+v0m7RTfyFYzPB3hXxX+2h/wQjt/DmgeG7rWPE/giSRdNVYCZJ/s&#10;F4X2QquS7DTpDAqjlnO0cmvzE0zw9ruvah/ZmjeHdQvLreVFtaWckkhYHkbVUnPtiv1u03/guF/w&#10;T4+BXguz+HPwK+CPi5tG0yEx6fY6bo9pY2yLksfvTFsktuLFCxLEnkk15v4o/wCDiea3a4b4bfsj&#10;2NrJMxb7ZqniYuXbP3mSK3U56/x9+tc1GWMpyko09G766FKMerPiHwp+w7+2V8QxG/hL9lnxxcpJ&#10;/q5pvDs8Ebe++VVUfnXr3gf/AIIof8FDPF1zHHe/CrTfD9vJtK3GueIrbCgjOSkDyuMf7v58iv0S&#10;/wCCX3/BT0ft6T+JPBXjzwFY+H/FXh+3jv0i0m4kkg1GzZtjuiyAtG0beUrBmYN5ykEcivhHx/8A&#10;tz/8FMv2j/2k9a+Amh/GK88G6lFqWrQDw5p+oQabDpr2MdxLNbfawiP8q20ib5HALAZKgki41sZU&#10;m4aK24nyxP0g+MH/AATy8MfHn9iTwn+yP8TfGFx53hDQdIgsPE2nxlfIvrGyFqtwI2O14yjSoUY5&#10;8t/vBgHHxuf+CJH7IfwxnX/hoH9vm1tWxiS3W60/SX69AbmSTt7d+cDmvjD443v7U7/Dbwh8U/i7&#10;8cPEWvad42XUHs7bVPFF3cz20lnePbTRzxTNmMl1LKRlWBbkMjgeRKihsp67tqgcH/GnRwtXl0qf&#10;d3FeJ+zHhP8A4Ixf8E0fCfw+b4s6/qeqeJvDkOmyahN4gvvFzPZtaxqzvOJLMIjRhVZiwJGATXku&#10;h/t0f8ETv2avEUet/BX9mLUNY1TTpw1jq1r4bRngkU5Vllv5xIrAjqFBHpmm/wDBDjxYPjn+y58a&#10;P2KvFniJbeyubCR9N+bfMtvqdrNaXmwH/lnGY4X2ggB7lj1Y5/PPwF4X8E6f421DQ/jTfXGkS6XH&#10;Ki2M0UixzX0cqobeeSJZHhQfvCXSNySmw7NxdYp4fmqShUk3YSP0Y8b/APBxhosfz/D79lu4uFZ2&#10;CSa14oWMjB6tHFA/6P8Ay58p8S/8HCX7XWp6ktz4Z+F/w+023RwVhn0+8uGYehb7SvY9lFfCGo2j&#10;WGo3FhJNDI0M7RmW2mEkb4OMqw4ZT2PQioWQNxjrxXVHA4WOqiO7P2r/AGif24/ib8Rv+CSEn7ZH&#10;wMX/AIRvWtQtbdNUWCRZJtNb+0ksrownDD74fYzDcsThztcYr8p/FPxu/bK+LXhu68S+Kfiz8RNf&#10;0eNyl9JP4gvLm2gYKGPmKHKx8MDlgBzxX3R/wRhSH9pH9h743fsZ6jcwxvJ5kmnXFxh2i/tSye3D&#10;qh/hgls1l46NMOhINfnF4c8b+LfANhqmleHWXTZtUga1u71IQt2kDK8c1skuN0cciuySKpG9flOV&#10;LKcsPTp05zppLR/gIwmneeRneUs7fekPU/j3p8IRwwONv8XNRnIbcTznnPWnRNiTJNehyoD9Mf8A&#10;gorPd/tU/wDBJ74QftVEPe6poMVmut6hc3GXbO7TL+T1Je/igbGeg74NfJ/7Pv7Svwm8E+AP+Eb+&#10;Lmj+Nry8t7xhpx8L+LotMt4rTYm1Gi+wzbpPM81jIWy24ZGQSfrr/glJaW/7VX/BNj40fshXMbXm&#10;paW1xJo0d5zDbDULUtZhB28u9s5piR0Lg1+ZUDNLCsiLu3KDx9OlcGHSjzU30YHo/wAV/hR8Qv2b&#10;/iRdeBvGulS2txZy4YPnayk5Vgf4gRyCOxHvXoXwM+J3hY37aZ8QrOSfSLq38n7XbqTPp77lxMi5&#10;2yLxtZD1Vjghgpr9RP24/wBhbwn+0v4Wk067hgtdbsf3mm6k8fLDPzQuVGfLYccZIOG55Dfl58Z/&#10;2ZPGH7Nvi260W5tbjy4ZMyRyNlcEnDKw4KkA4bkH9K83BZtTxlNQnpPqeli8vlSvKGq7nsfw+8NT&#10;/Ab4kR+LNDEkfnBJrPVbKTfDcREEpMuD8yEccjI+6QMYH66/sr/GOL4nfDSw8Q2+oRzSeWqzSRPw&#10;GA5+XPBz+I/GvxT+Afxj0q0tY/A3jmaSXw/NcF1mMPmSaVIw2mSNTyYzx5kfcDI+YLX1T+zh8evG&#10;H7JPjWHV7C7OpeFdQWN76ytroNG8B5WeF+/+yeOfkbBGF4sxw83U50aYOpGpH2b3R+vfh7WpTbjz&#10;N0n/ADzGc+vfP8+Pwro01qWKMyyfN8wyrEfgOSB+XWvH/g38V/BvxS8Iaf428G6it9pt5H+5naRc&#10;q3RlZRna4IwQeRjBFej2OpFYi4Ytu6/Njv6nivIbaOhRRvrqjbN+5923AVVGM/X/AOsKljuZ403z&#10;Eq2Pl+XrWNFf4LOVVWXszAke/H/1qE1BTNh7pssuFVJPfn3pcxXKbRaNiH+8wXA9qheLfIB5mGVc&#10;ghuQM9P0rNE92X+WVsfic1aimlO0srHdx8rHn1p8xPKTSrEsgmkhTg4DyY/rVpJJIcxmJQvfcOfr&#10;VFLmVpFaWJVVX+8y5I7Z/wAnp61ct7v7VHuVd46bievPahCY4nzSQy/MPQUx4pJk3K/TOFpFGyVZ&#10;hEW38O5lwNuc+hz/AJxTpbOK83RTyMnmKVbbIVzkYOCMEfhzVCA29tJt+0I+5VyMyfdP4UJwmQ+c&#10;87Tn86fb6Y1rbrEibVVQqLztPHpmmXFncxyRu0yhOdyRr978f15HPtQwQ15DGDlmd+mGGc/y5/Kk&#10;SW4lfzWhJXHBC9P8+9Mk3TPlSqfN8nc5prR3ck3lpuZcZLMSAfwHX9Kg00LTBF3Cd1xjlVOc0wtG&#10;6jZuGD/CvJ/Okt7aVSFk3u2d3HY/T/JqQeVlXcybdyhe+4kgD9TVmY6C5lXGJAM8fdH5f1rnvi3E&#10;ZvhZ4my+1l0G7xtcjGYWxyP/AK1dUu2CIqqZC8LuxzWH8So41+HniGKP+LQ7vzPlyD+5frxWdaN6&#10;b9DWl8S9T85plsLL4qaek4t1aSy3Qmdm+bDkcAEbj07Ht9K93+GdzakR/Z7qF13Ywlq7sOcdQ+D9&#10;336egrxxxdT/ABN097a8EUcekqGXblv9cx9evX15r3n4cWN07x41tlYrjdHGv6ZGBx2//UPmZw5p&#10;n1VaXLG56X4emkaJVSwlI/6Z6eQf1yPT1rp7NdRdR5Fhed+SsKj+lZWhWtvDbf6Zq0jbR/z0C+3Y&#10;VuW13p0UWdshj5+Y3DZP4Z/r/jWy2POci5BBqvk7jZ3C55+a6X+YNWUXUQFGY1z2/tBsD/x01Wjf&#10;TX4XTRI2eB5RLfrV6yhgZ9y6IqHtiED8faqRLlIbHDKG3PJZrg/NuvmyR75UYqZJbRMRrdWfo3zZ&#10;x/jWjGpUL5ejscdNqrmpUlvsgJp7KD15Uf1o5GZuoZqRWcpz9utznldsZP8A7NTntrQHAuLUk/db&#10;7Hn/ANmrWjkvz92x68fMw5/SiQ3yMcWi/jJ/9an7MXtP6uY5jt/NVWum+98zR2Z/+vUzQ5TC3eoH&#10;PZLVQD+aVoKdSLCRreMAHkrJ0/Shjqkg25iUdPus3H5ik4l+0dzNFlI42+RqT/8AbVU/kV/lSNo4&#10;Yru0u465w2pNz/4+c1p/Zrw8Neoox90RH/GhrKQLg30n/fI4/SlysftDNk0JJAR/YVmc/wDPSTcf&#10;/QTTYtGuIm3DRtMUZ5wvX/xytJbCM4El1K3+8/8AhTns7McM7+ufOYfyNJxGqlzJTRL5PmSPT/8A&#10;gMZwfyA5oW08QI2Ibi1XuCtmeP8Ax+tT7JZD7u7GehlYimy2elmMCaFFAH8Tf41PKiuaUjJmtdcc&#10;Ey63GvONoth/Vj/Kq7W1/BHi68RzZ/2VjH/sv9KvalNottE0oe33L02tnH0rlrjxPaLfLDGv8X3x&#10;CT/IVnKnE0jzF+e+nkJjTxBcMF9Wj+b2+7VWeW0jUPd6/cZbgq1woz+QFWIdW0wQ/vLJm3Hhvspw&#10;fzFVb/7LOd0NixZe6Qp/jWcqb6M0jIq3D6MuFhv7mT/dum/pVeI2M5bH2xl46SzHAxj1rJ8R67dW&#10;b7fJkQf76/lwTWbp3ivV7iPbbbgrcc/n61i4WdjZa6nRa1JoNvZEfZrjft+8zS+nuetclEnhW7me&#10;S4t3k+bj5SOnftS+INP128gaa5R9vX72AayYdDuY4PsxMatJk/NMcfy/qanlZcbDfEV34dt3VLWy&#10;VUbOxtw6nt94/wBK52VdAugbq9tI9vbftyfY8/4ml8e+CNT0/TTqJeNe/mJIdqj1J7181eP/AIje&#10;JfC2uNZ3fjKHyWmKYafDBefmGf8AJ9+RUxpynKyOmmuaOjPVPjJZ6ZaaU19p5jhXbhYo8AnjrgHn&#10;vXmPhjRry/s5JHDTbUJ3bsbfc/gPzrhfjP8AG3Q/DnhBrhPEHn303zfNNuU579cevH09sed/D/8A&#10;apubDR5M3Sq0h2s25jux+PTjPY/SvRo4SrKjeKNY1KcFbmPR9P0jXtW+KkFnAyzQRzHH7zA+v49e&#10;h+gr7r+Ff23w/wCFrayNpaqyx5+WRse3UV8V/so69pnifW5de1a8TzJJQY1K4Krk8beDmvsKXxD4&#10;W8G+FJte1vxLawwxrkMyrkL7/N9P8kVzYqnUlWUbbIitOMopdzz39tL4vT+G/Cc0l5JDCFiKrtY5&#10;zn/P+RXwZ8dv2gfDOn+BpNK8PX6zT3UDrMsLE/e+v4+n6jND9vn9rxPjD45uPBXgK9aWztZsSXSs&#10;TlgexHT0/Svn/TNEv9Su1j1FsBuRkcY5r6PK8DKhR56ujfQ8fFVbyUKfQoaV421LSjtlQt3VvT/P&#10;Ndr4e+Mms6bafa7HUGW4T7rIwyM9vz/X0rkfH/heGwVJrUbv3a/Nu6HA6/h+NR+EfCWoajprXKko&#10;P4WU+/Wvb5adSHMzzl7aE+UvfET46+MvG6/Z9T1ad13fNiQ4Y49M+tcjDNqJdXlkkbc2N38qm1fS&#10;fsVyySBSVbpt6HNTabcxI+JF3HptHFbRjCnC0UZSqSlK7Ze0uDW9RHlRxMiNj5pG61meI9H1WyRv&#10;MGc+q8j3rrLHxrpUAWEWyoxHPlr1o8R6jYatYq6j/ePfpVU43ldozlI4z4XfFbWPh54tt9dt9Hhu&#10;pbOZXSG6t1kV2Bz0PBr9Evhn/wAFufi/B4NbRYdAtbWYQKsbKCRwOw4C8dufyFfnvp3hu0uLzcGX&#10;O7I3Y/nXZ6doFqlqqWQUSdPmbqQPpWeIo02+zCm+Z2lFSt3Vz6H8f/ttfFr4y64db8WeMpGhVsra&#10;w4Rc/h6f59934X/tHeM7+VdE0d8RqoElwHOeex6Zzxx1r5SvbTVNOcuX8vdknb3rsvgj4x1fStat&#10;4oVO25nVN23pkjn864qmGjZtHbGspPkaVvwPpy/+GfjP4q+IF1LxDM1wsj71VV4I68Dvj/PWsPxX&#10;8PfBfgz4gaL/AGtZMkKTDzg6nD7c4Hp39+lfbnwM+GPhuy+H1r4g1dVaaa1HmSSOMA7ecH8M4r4r&#10;/wCCgusaXYW+oaVo7HzrG7M8c8bDI57dP09K5KcKkrK9rnPDGe0quC6H6afsh2fwi1b4c2Js7OzW&#10;S6hBaG32nnp2/wAjP0qH9sCDw38N/By3Hhjw5BNealN5EMZyoTjlvl79AB3Jr8xf+Cd37bPir4ay&#10;L4X8S+JWW3879zNdSZUDIBHJ9P8APFfoHq3xw8DfHLw3FpOtxNdQybWjm8zbtY8ZU9uuO1dEZxpv&#10;2dRHnYjB1qNXnpt23PK/Bfhz4geOPD+q6xZX9zDPpO0XFutwXhkDq2MAlsHhs4b06Vf+H37Vuv2u&#10;nah8Odb1CayvDbvHZukhUq4+bG7I4JHPsce1evfDT/hB/Bvg+5+H/hvUBLPNI1zIsu3zCjHABI6g&#10;AADnjOeM8/HP7VN1cab8THumnAhllELNDkMONoPXt1zxyo9K83FUIxrc9LS+h7GW4p4i9Our21Vz&#10;9ZP2BvjvpPxb+BWk3s2sh9Qsw1lqEZzvEkeMZ6kkoyNnnluteuRwWd9r2seC/EjfaNO16ydXhum3&#10;K0TqUkTrwCpcfQCvx0/ZO/aU8f8A7FvxFk8N+JXkk0LxBHHc+ZI7brd1BHf15B6/w+hFfcvxJ/4K&#10;LeDvC3wy034u+GTb6zJZahbpdRyXwjKQSOFaToc4JAA4B3dex9fBVoSp+zn2tqeHnGCrRxvt8Mvd&#10;crq3S+6/yPR/+Cf3iyLR08d/ska7q0dx4g+FWv8AlSRysPMGnXZea0lZeceYFkkH+w8Z7ivwM/4K&#10;t/si3P7F37a3i74eaLpTWmitqP8AavhGSNWCvp0582NULMS3lEvbls8tAx71+xPxQ1fwp8DP+Cr3&#10;wp/bI8CXMM3hj43+E28FeM5rZT5c10phk0+7d8ld7/6JECfuRW0n96vMP+Dlb9m5fiN+zxpv7Tuh&#10;WEU2o+B7oWWrTRx7nGnXLhVLN/dS4Kgds3DeuR6P1GjhKNKFOXNGUU9d1umtOzVl5WZpiMylis2l&#10;i3FQc3dpbKXV/N6+Vzw//gi3+0m82sf8IJdXnl2via03wq0rMsV7bqx2qhO1A0YlDN1PlQAZ4r9P&#10;tNvJ5Qp+04z3VQK/nV/4J5/GvU/BXjX7Db3qW89lfR32nvMcIsySIVyO+GVSfZDX78fCP4j6D8Qf&#10;BGl+OdFvEFrqdjFdRJ5gYx7lBKN/tKcq3owIrw4Qlh606L6PT0Z9BxIo46FHM4L+IrS/xLR/eep2&#10;a+dEC0rs3+y+P5Yq3b20GOYycD+I5/nWBpeqRuMo7MvT92pYfoK27S8JTiJ2z9B/M10RZ8bLSReR&#10;McJ2qaMMBtJ4qvHJKRkRqP8Aeb/AVIizsdzSqB/sqc/z/pXQO5JgE8HmpI2Izn9BUCwsXJMjfoP5&#10;UC2iYAFP++uc/nQMnNzAvytIvH6003K7fkjdj6BOv509FSMYQBeM8CnqIwu4NzQBCJJ3ICw7cf3m&#10;FI32rdhvLU/i3+FSk7Tx60Mw27s/jQDM+6S62EC46c/Kn/66yNXtZnjwt7IBj/Z/wrbuJYguXkUf&#10;jWTq1xbiNj5y/nU1NY2MzjXV4tfhWWTcfmG78RXbWkjmBQuDwP5Vw+qTRNrMMkbIfnK8H1rttNbd&#10;AuB/DxXBR/jSOqr8MTUthcMvDqv/AAGlMRJyZ3P5CmW0irH87hae1xDjKup/3ea9FbHKVtSaysoP&#10;tF3KygsF+Z2JJJwAB3JJAAHUkVVi1rR30gao0flobiWJRLHtYtGzK2B3HyM24ZG0b87QWEms2suo&#10;wr9m3RyRyZjmEZ3R5BVihyCrFCy7gcgMcVVvNGa4gtbd7K1kWxkjexja0AW2ZVKAoN3BCHaOm0Hj&#10;oKH5AWDfwf2f/aHlsqLHvzGN5K+wTO4+gGSe2eKz7TxJJf2Vq0dhJHdXwzDbzxkMi7QWd1OCFQna&#10;xzgthVJ3oWvWkdzbW6Ww3SbeWmmky0jE5Z2woGWYlj05JqrfaBNqN3LdTarcR+ZarDsibAQBmOVO&#10;MjO4BhnDBEyOOZkBozAfcY/xALiuc8E6hBf6Za619knWTULOKVla1YbnKtKzHjqTI/c549cVt2mn&#10;zWtstrFduwVid0zFmLE5zkk9z+A4HFV7bR9SSMRtrHkxx/LDFa2qrhB0B37s4GOmOlZyAzh/wk1/&#10;p8H9o2Uf/H0k8x8t1aNRLvSMBc7ioCKzAkNhivBAq0E8Ty6rDcPa7LZY2HlLIPmf5gTISMhcbSAv&#10;Oc59DeGlydJdXvHz6uo/kooXR7Z2zNeXben+luv/AKCRUlmcvhLUJrWa01DxNNJ510szNHGFKhXD&#10;KqHJ2DChTweMkYYlqSz8NX1o4t/t9y0K3jyv5lxgOrM7DG0D+8Mg8Er6E51jo+mMNksckg7CWd3/&#10;AJk0JomhRcrpFqWz1a3X/CgSZhjTiY7yC/120spJre4QXMMi+cWkbIbOchUAQKOuFUZGzm5oy+HN&#10;FVpYdaa8unVUkuJpRJMyLnYnyjhV3NhcYyzN95mJ2UigiXEUSqv91VxUquW6ij0HzGNqXiF4LKS4&#10;03R76+njUGK1htWVnOQMBnAUfiaj8E+Jte8Q6XNfa34QuNLlW9lijt5riKQsqHaWyjEffDDnHQHv&#10;W4sisCAaXd8uP8igZELic/KLc+3zCua+Lk+qReAdQurONcworyKT1UMMn8Bz9Aa6gkBuTWR4k16y&#10;soZNOndWaaMq8bAH5SMYI96xrx5qUo90zqwPMsXCUVezT+5nxX8U/ijc6VuuXv2KgElePWvFPEn7&#10;QEazFYrpfmH8LHOf8Py619bfFv8AZN+DXxK0u8lv9PurGSS3KQXGn3TQtGc8MF+6W+qnIr8zdd/Y&#10;0/bS1P41698KfAtz4bvLPS7gTWOo31/N5k9m33JzDDE5XoVPbKnaTxXy1PB4mpV9ndfeftGBzTKI&#10;4Rzqe6473X+R1Hjv453FxHIFu22xtlizYyfw614P8V/2hp4riRLW+5fhm+nb3/8Ar17Fq3/BJb9t&#10;vX9OaOT4veFLeVmUGFbS+VBnOckxDj/PtXIa1/wQu/bY1OdZj8T/AAHefOW2tqN3H1GOd1v6fj/T&#10;1aOUShL3zlq8V5Vy2pzR886v8crm9jaabUGUbT8vmYyT6c/h3o+Bn7ZJ/Z2+M9n47gneazmYQaxZ&#10;wy7vMiJ5bA43Kckf8CHRjXqfiH/ggL/wUJ1Biza74GnWMfdtdfl+f8WhUn/PvWZYf8EG/wBvrQ7V&#10;UuPh7pFzJuZg1r4ghO0ZJydxHtx6/jXpLAUfZtTPJqcQYerJWqL5s/Wv9l3486H8cNEtdS8Aagl1&#10;pv2OKaS+jzs2sOFB4ySAf1r36ztlmPlscL7V4D+xZ+zpY/s0/s9+Gfg9Y+GJ7ObT9Pjl1q48vc13&#10;qDjdPKW5zlyQvPEaoowqgCT9r39oL9pv4P8AgOzvf2Yv2c9S8da9c3CxzRERxW1hEDl5ZPMkV5Mj&#10;5Qqc5OSRwD5uHwtWM3FJ/M8fMMdhZ1E4WV/n+J7vqOkps2oNzD+dcpqmmLHPtC7QwwOOPrXwz4K/&#10;a2/4Lj+LdSuG8SfsbeHNLtftBS3ea8ELBBxuKtcFsHtgdK9I0b42/wDBSCOJZPG/7OXh24ZVx5dn&#10;4gCtjqMcsB/j6Cuirha0XZ/mc9HEU5RvzI+nvBPiNfAHiuLWI0byJo/Ju44cfPHkc/UEZH09690t&#10;dVsb2BLmxu1mhkAaOSMEhh618qeGtd8Z694MsdW8aeFl0fUZoVNxZLceaIXJ6FwBn69K7P4a/GK7&#10;8Aa2vhG/db2yupAV2sW8mUjop4GTwCvqPc5MPOdHSS0OHHYeljvfotc63XdHvYuyxwIn+u2la4k6&#10;CI5+orN0TxfoXiBB9gvQG7xyDaw/A9fwrTUgnbXoKSauj52UKlN2mrChrvb8qx/Xd/8AWoha7Dfv&#10;5E2/7K0I3zYH407zUj+8aoz6nO/ES286C2ld8fMVZmGcDIP9K8F8AWz2sV1oVpt8rTtQubOM+Zwf&#10;KmePj/vnpX0J4/hR9D3oOVkx+YI/rXg+lHTdM8Z67o0N2UaPVGmdRKv3p1E54ABH+sHevKzKOzPa&#10;ymXvSXkbSaberwPLX5cf6smpBa6oBgzN1yf3J/xqRvs7R4mvW4H8V9tx78Go47zRVlEYllbnPy3j&#10;sv5A148onvX0CO4120fZHaxyJ3HK/wBDTNQ1u3hjWSeCWOU8BSvX6HuKZqeuWtopdzMF/wCenlsw&#10;HHuD/n614j8T/wBtHw58PfHN94TTwrfavY6RIkfiTVLV4ANOcpHK+VMgkk8uGWKSTahVElT5iSVV&#10;fCaU6cqnwo9wgur+6bzowq/LxuP+A96mSLUZuEuVVuh2of8AP86z9G1hNThjng1OO3geNTHHH8zY&#10;I6tnP6AY962opdKVRme4k3cfKz/0xWkWZtshFrfqrEXwIP8A0y5H5kVILe5aPLX/AFPZev61aU6a&#10;8fFvN/wLead5Gnhy39n7vfyTx+lPlJK8do4OXv5MY+Xaoo+zhmO69kAx/eX/AAq0IoHXdHo6kdPm&#10;txUgQ7Cq6UoP90xr/jRygUWjtkky2pNxxkyDFMAtpD8mqlvXbIvy1ohpsbYtMmT0+5/8VTgdQLfL&#10;ZtjqdzJ/8UaXKTzIy/8AQE5XU5D83O2Unt7U5VtZlLx3FwxyN21n5Htgc1pK9/sxLblecnLKQPpg&#10;00i7c7ks1z/tTUuV9yigNOtmKkQXLfN8obzRj86VdLtpBsOheY3U7o13fqatAakqEi2j3Z5/0o4/&#10;LaaHh1QndIlqP7o89j7dNn8qjl8hakP9iQFfMTQlXn5QsUf+JqFtHOmv56rD5fRlZSxX9DVo22rO&#10;V8lrVW6fLvP9KkW21pj5Zu4VDZHzQtn+YpulFi95FWPUdLUgyHDNwq+RKcn0+5UtpNb3Q3wxYG7p&#10;IrKR+BAqX+z9QhfzRc25C8HFuc/+hVMkNyzb470AH+5Cv6Y/yKcYtblXG+VIq7UtY2yudzN0/Smi&#10;3u14KIcNn/Wc/wAqma2n24kvJBuHDLEo/pUclkWXeNQuPT5WXj26VoTeI7ZfBWMfljoPvE0oivWw&#10;o8nd36881HFb2kR3PfyMF65mH+FLjSOSbs8/3rtv8aCRxs7hmxLLH7/uSf8A2anG2lb790m3+H9z&#10;/wDXqPGkA+dHdBvpOTn9aN2nKu4W7ttP8O9sflmgjmQS2chx/pDdeNsajP8AOoZNPaBsS3My55zw&#10;vH5CpnSxcB205mXuj2rHP5imbNPY/udK2s3HFuFP607CTlfURv7OVcy3R3dDukIodtNkGQ3mfL/f&#10;Zj9KclzMhKxaS6rnsE/xqTzbyUZjsm+XnDSLSHKVloQr9jJ/d2bHsxEB5/EjmlMt5ISEs5P9ncyj&#10;8Kl8rUMEFYuOm5z/APE1E5myM3Ea/wDbPr+tU7EK99CKQ6owwIYRn+8xOPyFQx6dqLvulvYxu7+W&#10;SR+Zq2trIw8xro/98il+zwKTuuZn7n59v8sUkjRy5UV209Y0xPcTScc/vAv8sVG6aRAD5kKNn+82&#10;4/rU0yaK2DcQwMf+mjBzn8zUizKMJDaf98x4FVymfMyvHcW6HbbWEhx2S3Kj8yAP1qRLnUH+f7AF&#10;xz+8kH/suakY6gw4t2/Fwv8AU1E0F8VZmkhTsOS39RS5SuZiAak45S3XuPmY4/lUghupE2NcQ57F&#10;YTx/49TUtZSuZb9l7/u1Az7dDS/Z4XUK8kx/4GV/kaOUnmkDQXhXM18vH92ED+ZNRPbAgsNRkTjG&#10;F2YH6VMLexcf8tmwB96QnH60hh09WybZQp7sq4P4kUrD5tOpWKWnS4vpGXPP7wjP8qiuxpTJuN4R&#10;nrtumH8jV9ZbJVzH5YA9ZBzUct1p4zLJCnP1b+hpNC5nvZmBd2GnAeba306tu/5/HOc9ON3NVJTq&#10;1uedWVo/711GOPxGP5Vr302j3JPmKGz0KxHj8657Wr9Lab7PDbsv975SWI9z2H+fag6YNtDbiedv&#10;mdIZiOW+zy/N9Ap/xrIv7KDUA0sHzN1eKQ7WXjuP8iuV8R/Eyxt71oLSBp2TqcFcEY4GMk/UD6e2&#10;dZfGWwVjD4h0u4hCNiOdV3Y9+AD3PQfXvXNKpT2Z2ww9Xlukamp6fJExb7L8yN95o+mK9K8Ozpd+&#10;HLG6U7t1uqSbWP3kGxv1U1xsd/Y63ZedBcxTb1/dTxtlZR/LP863vhhqC3egT6WzfvbO+YEdMIwD&#10;D9d/ftXu8Oz9niJQWzX4ng59Byw8Z9UzblVWfIzxwRUbAA8Z/KrMq4XH8xUO3JBGPTj/AD7V9c7n&#10;ycSqUB5wRzxXF/FW1+z3ul64i4Cs9vJJzzuwyj8Nr13WxmfJGefzrm/ipZLceEJbiM/NaTRzR/gw&#10;B/8AHGelqyup+aP/AAci6Z47u/gb8MfEmlanJH4bt9d1HTtYt45mCXN3PDBcWm5AcOUSyvSCRkb2&#10;Axk5/HcW4U7QnXiv35/4LHfDWx+Ln/BNzxVdNpk15qXhe+0/WtH8lmAhdLhYLmZ8dVWxub3PYda/&#10;AttyHEv3hw1engZL2dvMqJBJHGHUqv4Z96Hwq5CgfjT8h3II6/d+WmSK20j/AD/nmvQQco3cdw7/&#10;AFpAzHnH3uaUKCuH+9/nmlSDDFiRhvTvTk7gom/8LviJqvwj+JPhv4r+H0DX3hjX7PVrNGzhpba4&#10;jmQcEfxIK/Qr/g4l8DafY/Ej4U/tLeFtTN4+saHdabJNGiyWvl2k8d1ayjI+Yyfbrg4YEFYh71+b&#10;JiXaVYfL0NfqZ+1Tbx/tM/8ABvx8Nvi1a23kyfD5dJM0eA8rrYyy6A+44yNwkE5HHyopORXFX92r&#10;CfnYUtz82/iN+0V8cfixpt9pHxM+KOsa7a6lrUerXEOsXjXOy6RZ1VomlLNCu24lBRCqN8u4MY0K&#10;8UCyuX21Ostkobdcr/tZaiBo9QuVtdNglnl3ALDbxl2Oe3Fdi5YxsI6j4AfEtfgz8cPBnxfmspLi&#10;Hwp4s0/V5reFsNNHbXKTOg9yqEehzivuT/g4i+HUWnfHLwF8WrNI/J17wrPpjLEPvy2Fz5hlPuy3&#10;6KOvEIHavjnwB+yn+1R8TrmG2+H/AOzP431FZpFWO4j8N3Cw8nqZHUIo/wBotgdT0r9hP2zf+Cdn&#10;xN/a3/YB+HHwZOt6Xp/xG8G6JpE9zf6oWkt7u9h04W97A0ybnQSSsZBIquC0KAgBty8OIqQhiITv&#10;6jR+FpgLLlR/wGhI2Y7R0P8Aer728Gf8G8X7a2tSj/hLPHvgfRo9uMR3txdSZGP4VhUHr/eH869S&#10;8K/8G2yWkS3XxI/atm8uMbrhdM8OpCEXgn55Zm7eq8fpW0sdh47O4rH5/wD7I3xctfgR+094B+Lm&#10;o3kkFjoXiyyudUkhB3ix80LcgY5JMDSLjvu6HpX1t/wcMfCCXwd+034Z+MFto8MFh4u8Ki2muoiC&#10;bjULKZ1kL4J+YW81ooOACsfGdpr1Lwj+xn/wQ8/Zf8T2Pjf4jftc2viq+0W5juF0y68SQajCZkOV&#10;D29hCS4DLyjZBHDAg4Pr37QH/BYf/glR418Nt4R+IGn3fxK03zlnbTW8DG4h81dwVguoCNd4zgNy&#10;cMeeTXLUxDliI1KcW7aFbbn4lrPaFtpkBbPTqa6zwd8D/jf8R3X/AIV/8EvFmuBmKg6T4dubhT+K&#10;IR6d+9fpHof/AAW5/YH+F2qQw/BX9gmTTbTzV866t9P0vTJQmeSscKSB264DOue5Gc19Y/tXft/a&#10;V8Jf2CLL9sv4BaBH4gh8RR2SeH5LyJvIsjcOQWu40YP+7KNCyBxibau7BzWksZiFZeztfa5J+fP/&#10;AASr/YB/bg8FftjeDfjH4r+CuqeENC0Ga4m1DUvEVusDNbyWstu0KQsRIzuspUcALncTxg/SH/BS&#10;X/gjB43/AGt/jw3x7+B/xI0XSb7VrOGDxJYeJFlWN5YYxFHPE8KOc+SkSGNlABj3bjuIX5avf+Cr&#10;/wDwVY+Mng/U/HPhDxlonh/QbHzlmm0/S9MtEeSKITSxW5vmaS5mSMhzFEXcK6kr8y5+evF/7f37&#10;bnxADL4p/ar8dSK/W3tPEM1rER6eXAyLj2xip9jjKlbnuk0Fz7a8Gf8ABtx4pklC/Ef9qq1tn27p&#10;LfQ/C7Tbfo0s6fnt49DXWeLf+CJn/BO79m7w0vjr9pb9pTxJbaatwsP2jVNatbCGaU5IjVRCXZiA&#10;x2KxOFJycGvy90n4o/EfQvG9j8TNL+IOtW/iLTrpbmx16PUpBd28ynIkWXduBHrmv0u/4LUaxe/t&#10;H/sDfBP9raz3Kty0BvrK0fdFA2p2CzybsZ4ims1i56M+OCec60MVGtFSqaS00KidV8Ef2sv+CIn7&#10;Cb32p/AXXbq61i6tRbXeoWGk6neXVxDvDFBLdIsaqWVSQpAYheu1cZnxQ/4Lq/sHa5qy67Zfsn65&#10;4r1K1jMdvfeINK06A7Mk4WQvO6jPbA+lfADfDn4a6n+zl4k+PmgaPbtDHoOm6DcWMl0Wl0fxB9tt&#10;Wa4UFizR3dnbXUqFgFDyXkSgi3Vz4nE8alQP71bQwNGcm5Ntkxnc/Xz9lv8A4Ly/Dv4vfHrw58Fv&#10;Ff7NP/CJ6T4k1OHS9O1ax8RC7NvdTuIrcSRG3iHlmRkVmDEoDuwQCKk/4LDf8FHv2mP2V/jRofwW&#10;+A+qaXoEeoeGoNVl12fTormSZpri5g2Bp1aONUFuD93JMhJIUfN+RemareaVqUGq6TdNb3VrMs1t&#10;cRnDRSKcq4PUEHkfSv0+/wCC6ujwfG79lf4KftpaHpkFra6pAsdxbbd0hj1WxS/gGf7sYtph7NMO&#10;5rKphaNHERstH+ZXMfLX7Sn7Yv8AwVB8H60uhfGD9pnxBbSTXFxCT4Z8SWixJPBIYp4HbTGCJNG4&#10;AeFyHXKMVCujN89eK/iZ8TvHkzXPjj4h65rUzctNrGrz3LH3zIxOa9U/ah/au0T9ofwpa2k2gatc&#10;a5JrCarfazrUlrizuZbbF/BaLbxo3kXF0xnPnM7KY02hWeZpPD9w4yQG9D2r0KNOPIm4pfIlX6n0&#10;/wD8Eefjxq3wS/by8E6amr3EOkeML/8A4R7WLK2A23n2tWitQw7hbtreQdxtIHBIPp//AAUc+C3h&#10;3Rf+Cv8AY6F8TtAt7jwv8Rr/AEicwS38kGy3vIxp0lw8iEGNkuoZpuOMIuQQStfEPgnxJ4i8FeLd&#10;L8Z+E9SktNW0fUIb3SryI4aC4hcSRyA5GCrqrDHccc1+l/8AwX28L6J8TPhL8Hf2wvBdrs03XbH7&#10;IbhpP3klve20d/YqQf4VVLxjx96XmuatHkxUWvtKwPax8OfGH4YfDnSP2ePCvxG+G+ofbQ3i/VtM&#10;1KSZFjurS38izms7e8jGMXCyf2mvmAbZI44yuANieQngVNcySTyPcXE7SSSMWkkkYszMTySTyTnv&#10;ULxliEz1rtpxcY2buCPqr/gi78Y5/hJ/wUB8J2EurLa6f4wgufDuqAxhvtCzx+ZbQjg43XsNpz+H&#10;etT/AIKa+Fz+yn/wUq8Za5p/h4yad4itZtTt7d7gobmHVLCS3vH3YOM3D3mBz93B718u/DHxxqvw&#10;r+JPh74naGmb7w3rlpqlj85XM1vMsqcjJHzIOQOK/Rb/AIOCfBXhjx9onwl/a/8Ah+jX2l+INJk0&#10;x9a3/LPayKt9pwCEAqWWS+c+xGcY546n7vGRfSSswPiP4v8A7WXjj4y+D/8AhDfEvh/T1tpNP04X&#10;0kRkZ7rUrSe+l/tRndmbz5zqd+0y7jG8lyzhV2xqnlRRy3y/ezzT3gKHd5nXoKXYQN0ky/ia7Ixj&#10;TWgH1z/wQ/8Ai0nw1/b+0LQ7vUYrSz8Z6Lf6BeSTcA7ovtMKL/tvc2tvGO+X9M1x/wDwVk+D/wDw&#10;pf8Ab8+Img20V19l1jVl1+1nukC+d9vjW6mK44KLcSXEYx/zzx1Brx74IeMte8AfGbwn478E2Rv9&#10;c0PxNYajo9jCpkae7guI5Yo9q8tudVGB1zX6b/8ABe/9if4wfFvxV4Q/aI+C/wANtY8WfYtLm0Tx&#10;JY6LYvcTwwxztPaSi3TMjgtPdB2VSF+QE/MK4qkvZ4xT7qzA/J6aCeC4kt54PLeNirxsvzKw6gjq&#10;CPQ803YwPC19Gp/wT5/4KU/tEeNtX+Id7+yz4tl1bxBq1xqOpXmuWUWkrNczSNLJJtuDCqgsx4UB&#10;R0AHSvSvBn/BAv8A4KEeKxHJ4h0nwb4XD7cnWfEglZenUWqTfz/+v0fWaMY+9JAUv+CE/wAWF+G3&#10;7emn+FbuOP7P448N3+iNJcNtSFwi3sbdeWZrMRL/ANd8d689/wCCiPwY0P4U/wDBQj4ieCfEN/da&#10;dpF94mk1aO8tdPE3lw38a3gEcRdA6RvOY+GGNjYyRtP3L+xf/wAEJ/FX7Ovxz8OfHr45fH7SbxPC&#10;uoR6laaR4fs5UWS5jbdGZLiUoQitglQm5sY4GSfbf21P2V/+Cav7ZvxA0W4+N3xr0fT/ABfbxrp+&#10;nyaH44s7a8u4d5ZLUwuXEnzyOVCr5mXIDdhwyxVNYjnhdproB+FDxxKobeo7/hTfNsoiCZxX7RfE&#10;7/gnN/wR9/Yi+HS/Fn48fDy5uNPW7js4JtY1jULqe6uGVysaQROAzbUdiNm0LGxOADXkMv8AwU9/&#10;4JAfCOdV+DP7Bkl9cW/+pu5PB+mW4ZuefMkkeTHflc+1dEMVOa9yDA87/wCDem78bf8ADU/iyHSP&#10;D95ceG73wLNBrF5tK29vcC6ga3kLEbTJjzkVfvYldgCFYjk/2yP+CRf7Y2mftL+ML74P/BybxB4X&#10;1bW7jU9DvNHvLWKOK3uJGlFuUllVkaIsY+mCEDAkEV7F4k/4OK9Wsrf7F8JP2RdH0mNV2w/2n4ia&#10;ZRjjmOG3i/IN7+1eb6p/wcBftz31z9qsPBXw9t4GX9zHH4avXULk92uyTjp+FZ8uM9q5xja4H7Re&#10;PfA0LWLxgMvX5lc5OcZHHQ/y7V8z/tT/ALLnhj40eHZLDVrby76GNv7PvGhDFOPuEdSh4yOOSCOn&#10;P2xq2ki8RhJbJyv90ED6f4+9ed+M/BmSxSL7zMX2xjnjnr9fYc+ma+D5ZQlzRep9VRqRjo9j8D/j&#10;v8B/F/wH8aXVpdabIqxTYuIdvH1HrkZIPQiu3/Z9+OmmWOnR+BPHc0lxod02be6C7pNKkbOZF7tE&#10;f44u/wB5cMBu/R/9rP8AZU8M/GrwtcWs9l5eqQwl7W6Ct3IBRs/w5/AH0Nflb8VvhN4t+AXxFm0j&#10;VdJktUjmBufMIPl9Oc9DweP7wNfRZfjo4qn7Kp8R5+OwPspe0p7P8D7C+BP7RXjr9h74lwxb3vfC&#10;ersjahYxyb4WjfbsuIZDhc7WGG43DCnsV/Tj4Q/GDwv8SPC9j4v8HazDfabew70aPPDHOQ3PBB6h&#10;gCD6d/xQ+Gfx00DxJoI8B+P1Z9FbI0u+jDSy6WSDhVXPzxuxBdeoOSOeD7D+zn+0T8Rf2MfiA1jq&#10;v2vUPCt9MDc28c3mZUkBJY337eVPyt0I+VscEY43A6XhuZ0cSn7sj9krPUIr+Pb9oVRgfKGDtjt/&#10;CMd/r61eVTHwtuM/XH8/8mvLfg78SvC/xP8ADdp4x8J6r9osrtA0Nyx68cgjGUYHIIPII/P0A6ra&#10;WkESQzTMzXEaL9ntWkJyw+UjnAOCCxwAM8jivJ5XHRnV8RtW9uonaUlt3AMa7QFPr0zzk/kOPW5a&#10;RAMJmHydcnvx1qnBDDeH99Cvrt6f5/8ArVoWQTzSsq7tv3fTOO1BLZMPNnYLD8q7yXP95cdM9jkg&#10;/hipI0kGVZffCrj86lLtGuxsY68tzn/PvTEMu1pgvmHnEYbaD+n+cVoSOUP5ZMcfz7fvNRE+ZWkY&#10;tu2hNqyEjjOMDpnk89TwOgGEglVk8uSFlCuNqsowfx56VbgBzzF0+78wyfwoAq3V3efaIYoB/rZM&#10;Kz5BGBknH0qwLIHb57qXb7oLHBqSR4JU3qF+U5+b260QSgyMyDaTzuUdfb14oFdjF0xZJtnl5XGW&#10;Y4/lj/D8anXTLOM7UJLN9SCfTnNSQxJbx7BOZGOTlm5Ofelhkgc7YY2G3hg7ZoFdiQ6bCXxlSw57&#10;E+1SHT4gBIr/APfPbn6f5Ip5uFSLaSq91HrUH25VBIt5M8/exgfhmgSES2RgYWVuOnTH865r4o2C&#10;RfDTxKkRJ8vQbw7VYAf6h/zNb8s77P3kjLzwM9fbGeK5z4mu1x8MPEVvll8zQ7sZx6wOP8/1rOr/&#10;AA36G1P416nwCba0uPizp5m3R7dLbC7ypUea3oex4Gc9Pz9++G2m2UDRKybs8L5mT0+p5/8A1V88&#10;TQWkvxa0yOcNn+ywzfMRyZpR2I46H06+9fRPgOy0jejXKQt8vzK2P6187f3j6etsj1rQP7BtUCMs&#10;Ktn5Vxiult2tpl2ojFeeURmI/Kuc8Oz6ZFEI7ZE+6Nu1hx+VdLaX8aD5YpG/4Cfw61roeXKMrlux&#10;EEYPk20n1bPP51oQSzL8sdjx/eb/APXn9KpW1/PIVVIW9ccZFXd19Im3aq577j/hWkWuhnyy2Zaj&#10;kv5cxxww/i5/w/rU6DUAvCxt/wACP+FVoPt6KqRSR7f+uZ/HvUyfbyMfaFUZ67Ov61V/Um3oTMuo&#10;oNiQxr/31/hQkeosMzeXwf4d3+FN2akcAXEZ46mM/wCNNeHUWbeJYV7fdI/rSv2uFl5DpLa8f5Cy&#10;jd9TSixu2OGuY8D0TkfrSLbaiVKrcxrk/eVf/rml+wzD7+qN06qg4qX73Rhp3Qr2MyDcLj/vlR/W&#10;o/szFDJJcM394Lj/AApf7JhcEyX87Afxeaf6GlaysEOcM5z0kmap5X2/EpSXR/gNFhaOu+WabkZP&#10;79hj8iKhnGgod08qtj/npJnP5mrDWOlMPMNhD6ZIz/Wo5Bpdod0klrGv/AVx+ND+RUfmUz/wjNu2&#10;+C1tcs2Wbap7fSn+fpABeK33dPuQEg/p/KrL6hpm1mhu4du7qpBpsV9Yx2+xWkbH92Fmz+Waz+Zp&#10;fsmUbu+heIx22mXG1hzi2YZ/MCud1S2uI9040qT5fusyqpx+ddFfa7FaqS1rdMFXP/Huy4/MCvPf&#10;HHxC1XVJTpuh6TMWzt5ZRg+v3v8AP60G8OZ7FfU/Gi6QQs8S/e+60oyPwrC1f406XCnlLMnzffzN&#10;j+h//XVO5+GninUZFutU8lTJ03XGSPyBrI8VfA29ezN5DeWcTNgM2WP+FQ9tjoj7G+rNK31+w8ZS&#10;hv7StFRvu7pWPX24rat9EGkpmLUbN2X7zKD29h/n6V5l4Y+HviXS5JpYdft5EQf8+7DnjoS31qeS&#10;y8QR3IuZNckVgfmVY12/ryawjzc17G1o3spHWeMNVvoH3TalG8ZGPL2nj1P3u1cT448d6R4dSXUJ&#10;vEGxIAAq/wCT7+vf6Vz/AMXNRNnpvnXWtXCyJgsW2rkjHpj88dPevk/4nX3xF8X28x0mW6azVisj&#10;vJncvOf51UaLqTu2aU4Kx3X7SH/BR230HTrrRfDeqm7kAK5jUAIw4wDjr19K+F/iB8X/ABd8Vtbk&#10;v7q+kX5sr5b8fjz/AJ/OpPinoOqx3M4VG25IaTIJ4HPavP7LW10TdA2Q2Du46HpX1GBwOHoxUoq7&#10;PMxWIlzcmy8ibxb4o1FQsF7qc0gTgKzE5rovhlqlrIU+3LJsLBmyu7j0A/EfXn8fPtWmk1S7Nxv+&#10;Utn5h0rpdG8W6boFggjmWRtmJE25Of8AP8676lG8LJHNRre/qz6Q8OfESHwpZrdaNqvlyRrjEbAe&#10;uCD+f+ea8w/aN/at+Kutac3h6y8R3n2baVKrMTxgY/HB9OD+decT/E+IBg03zem7Gf8AP+fWq0ut&#10;WOtsElKncf4snHf+dc1HAxjU52rnXiMwcqfLB2IPhlIbdJLy7JaRmJk3dyec/wCfStrXPGFnp+qW&#10;7uNyRt8q8en+RVrSNDjW18+BQUwPu9uMVxfjfSbnc0Yj3bj3/nXcoRqS1POjVlCKsdB4j8a6fq9t&#10;HaoBt37uM5PtXR6PqkVl4VNvFcr+8UHawAI4wen4V5ZZaQ9ttlaRmCH7zetWNb8ef2Fpzo0hX92d&#10;oxnJ4qpYdaKJX1jeUg8S+IrWPVJBcSKcvnFVL7VjFZtMrqpK1wC69ceItWbbJhd3yhW/Wup1iG5t&#10;9KRXP3eN3HPFdnsuWyZxe0502hmm67eX18gebj6Zx+NdNDrRjsvLZ8/7Jrg9NleF96L24JrYn1Mf&#10;ZliLHPXdV2MISfLqdBba0/2kNvb0/wDrV01j4vWydS8rLtXA68LjrXndtfsTw+cN9a2rKzubiP7T&#10;cFido2iolTjLcuFSXQ6TVPHcepTCA8rxy3b/AD9a6jwR470XQ9Qs7zZuNvMH+YggkYxx9f8AJryL&#10;Vb1be68mN+/zEdqb/wAJA1vwWZVH8TeuKxnRvsbxqdz75vf+ChXid/h3D4R0WfbNBtDTxNgKvYYH&#10;Tt196+ffiV8YdR8Ya5NJqty1xLdRt5rM/Rj16f5/KvE7Dx/cJHJBFc7VPHytT4tcnnuvNaXgAd65&#10;6eD5Ni+aPL7qPR4PEMHhu1R7U/Orgr0/z6V7l8EP2uNb8ONbw3uqTTW8a4WFZtg59evTP/6q+TNU&#10;1Xz4o4Vk9xzV/QNfuNMm8xH3Kp+63+H4VNbDc0byRrTrcuj2P0nf9sW10TV9B+KFndBlXzLTUo15&#10;byiODweu39QPeup8I6Vo/wC1J4R8RatYrEL6YtLpefvCSM7o8em44U/7xFfm3/wuC8j05tPkdxHI&#10;2WBb9fr/AIV9N/sP/tZ2XgbRLvSrWaCOdQSslx83OCBj69cZ798kHhqUHGz7EOPuv2Wkun33se8/&#10;Hzxanxc/Z98O694T8Ni41zw3iHxA0ceWhVFCszYHU4Rj6c5xyK+e/iH4d+MvhXQbPWZPPXRdctVk&#10;hWGcmJl+9sI7MpHOR1U+ma+iP+Cd3xk8N6l4s+IVn410i3uNH1qJmj+0EALLLuV1AJzghumP4Riv&#10;SviB4d+HkPwVj8ERSW95b6XE7W8lwq7izMWyNvQEknkj+ZC2i5LdF08Q8PVVCUXa6/HV/czzH4Jf&#10;Ff4mfH39mOH4Nax4jluLzwve29xoMVwuJIGjLLH8+RnCSOo54yPQY/RTUdWtP2m/2bNY+CPxdijZ&#10;vF3hWfS9W+zMo2yzQFTPFuBCsr/Ohx8rKpHTNflDpP7VPgD4SaJd/wBlPFDqUOVaONQxJBxwRx7/&#10;AMu+G/B//gsr8R9EaTSZdDt5Zy2PtlxkkLg9QpGcfl09MVtRxFX2abTaRz4zLZ4mvJU0o3d9Xu+5&#10;82v8EPEn7Mvxx1Dwb4igkt77QdXktLrcRyVYqeoGQcde4PvX7Af8E0/jfpfiH4LxeDVaOG40Wdht&#10;jwPMSZ2mEmPd2kz+B7mvzq+KGu6r8dvEt78XPEW6afV7gPcXgj2qzhQoVcegA9z1Nez/ALD/AIwv&#10;Ph34nt7Ka9Fu19/o0rM2FKM4Ibt0OOT0wRnk152IxftK6qfI+jhgpf2XPCSd9pLtdb/ej9VtM8aW&#10;dsymW5VVb6V1XhvxXZasVS2lVs/davBvCPhnxPq0atc3a4PO7ackf5xXpPgfwtf6TeBbi8Z9x4wO&#10;n6V1Upylq0fG16NOKaueqRzIV+9VhGGzcG4qhaW6LGPMaRj/AL5q5HDCuMR/wiuyL6HChUliPzCQ&#10;N9DTxNuJAjb/AD9aUlD0XHHQUowp21RQiLKzbhEMerN/n+dSMs+NomXj+6v/AOunR7ducdP1qNn2&#10;EvuH6UABTewRnZqcbSDbtKZ93O7H501Li23ZUn8BnNI9yCpCxyFf720D+dAEU8CBcJEo+grN1CLd&#10;Axdq0JpZSPkjH3f4m/8ArVn6kbwxt5ax98bmP+FTIhqxxHiBAt/BIiYbzuW/4Ca6/SObRGbH3cVy&#10;PiQXEcytIihVZTlWPrXUaM4kslKN1WvPjf6xL5HVU/hxNqyjixgRLwc9OtTkJIctyfrVS2mmYlFi&#10;PXjJxmplFwcbQg/M16MdjnQ5ypwUPbFMfg9aZct9nja6u7zy40Vmkfb90Dv3P6VVuL2yt44Xmupm&#10;+0nEKqpZn4zjaBu4AJORwBzimCLDrzkn8KRnQDG7mqU0jTabJeadbPNKsb+XbyTNHllJG0kg45HX&#10;BH4c0+2W2YiGaONbgQpJLErhtm7OOvbIODjnFZyYmTySwIPmkHX1qNryAHaJAx/3hUhghQ7liXn2&#10;pk6WzwssjNGv8TLkEfTHOfpzWYlqRx6pZzxLNbXCyKyhlZMsGB6EY6g0q6hGQuEb5lyP3ZGR+Irk&#10;7ObT7Xwra6TcWlxZbdK2SSQqVnVvLCEjZ84IBZs4yNueMZOoupJP/aOotBdR20NkA6yKVO5fMJIX&#10;7wJVlHQfdFBXKbH29VTeLaT0HAH8zThdT4z9lb8SOKz4hd6tuvFv2ghS4khjjhUfvNrFGLE5P3g2&#10;ACOOTnO0VtG166eeawu7fyI7Ztu6Xduk4yuwN8z8YGe5B69aB2NoXV0V/wBVH1/vGn+ZdSDejqo9&#10;cFqw4fEWrvq1xZyeF7pIbdVZ7jcDuVgcFVByxyAMcYy2fu/MyDRvFGoafJeavqsem3E9rIkkiOZD&#10;b7mzxztYoAAGIXJ3Eqd3AHKbsYnbOLheD821ac8Ur8G4b9P8KqaBJKdMFxc3bt9okeWNZRtIRmLA&#10;fMARwR8p5XO3nGTneJvGUOlsbKyljM38TMQQv09T0qKlSNON5GtGjUrT5ImlqN1b6apa4upDJt+W&#10;PzDk/hXD+IdWstxNxD5kjNlpGOWJ/PGKbJ4pS1nLX9yVMjZaaVsseeAB2H9K43xfr+mIzXMc8jLt&#10;Jzu4H5V5eIxFSpH3dEfS4HAxoyXd9Q8V+OzbWbJbiPb02nivz7/4Kc/Gvxf+z1P4d/aM+HmvXml6&#10;hpd5JZ6k1rO0bzWdyV+YkY3qJVjG3JxvJAHJr7I1HxLplyGt79V8tuMcMAc18G/8Fd/s5+BmtaSi&#10;NJZzW7tAZ/n8px8yupPcHqMnOOa82MpLF077Nn1WGpJU5xS6Mx/hf/wXZ8dQRQ2/iHx/cyR4zJJc&#10;TNIx4Ge+f8/gfZPDn/Bb3Rb793c/EG3b5eN8Lnnj5cEH/P44/E3wXqV/K0lpFd7Zk4XCr83tjFdJ&#10;b+IfGlg7GHW5V+b7pQD+lfUywfs3aMmvmeTLCYet70qUfkj9vNK/4K5afrE/+h61p00eC3zRod3H&#10;ug9/06112if8FL7K+OJbLRZQf4mt4uBjPUY/z3r8J7D49fE/QE8hPErLGvO2WNCP5UsX7YPxZju1&#10;On3okVGG6RcJtx+FZrDYr7MjnqZdlvLrC3ofvxpv7fmkaiu1/Cunsc8eWpXPryD7GtW0/bT8Pzx/&#10;v/Bca7ck7bhwSAOvWvy1+HJ+OR0Zdas9YuL63mjUxtbfLuGMnscnH+cV22mfF/xno6KL/Tr37wGZ&#10;JFGW79v89OOK8+WMxEZb3OiXDNNxVl+J98/8NM2bTSXV3rEq72zGvnHAB6DrwMd6tp+0r4be1h/4&#10;nM3mbmE26QED0x+tfDeix+NfFV00vh+/jjidmJWWRgQcdOB2rfg+F3xws7dry2vdPm2sGXbdHc3H&#10;UZX/AA6fmfWp7nDUyOdN2PuTwr+1D4FtprifxP4ikWCys5LmSTcpVI0BZySQT9xSRwc14l4P8UfG&#10;H/go7qem/tceIfGOqeGfB254PBfgfwveCzjjs4ZnVZLqRT5k0rEbm5CjOFyBk+O/D/xZ8Z/g34kb&#10;xFc+Gre7aGH5T5ySAkqRkDoSM59zj2qr+yR4q+LXwD+HUPwk8Kato8nh/T7yZtLGsSSJcRRyOZDH&#10;8gO4B2cDoSPXt0RxcJUHFuzOWWU4yhVVSEfK/wCZ9y+L/wBoLSPh94at9Atbf7R4kkwY4GkylvCO&#10;C8jddxPK9ePSu7+Cfx91Dx/4alvi32e4s5/LuraRyy5xkEE9se/rXwlpcvxY+J3j+fxNJa2NtNLG&#10;iyJFIWWdVBXqcEMc9Rxx0619N/DKCL4e+GJra6mU3d0wkuvL+6GxgY49B/XjOKmpWwsqKdP4jSOX&#10;4qNR066uul9bH054Q+JPh3xHeLol47Wt63+rhkkysvrsJ7+3WusSGHaNqAV8T+JPixBb3cMlpd7J&#10;Y5Q0ciPhgwOcjHOa+mv2evjAvxY8DC4nKyalp7LDqG1uDkfJJ9GAP4q3bFZ4THKtU9nLc4c0yaWE&#10;pKvD4evl/wAA7LxTGJNCnLtjy1DDHsf8K+e9Zi/sL4r6gkVqZv7Stba/uPnAMbbWtgME88W4Off2&#10;r6M1O3e60ue2b/lpCw/SvnH4kWsNj8UbHVrjUVhbUdNeONJG7QyF8jP/AF8DOOenaqzCN6dzlyuX&#10;763kbcF1cb8Lp+P7v75RtHqcZ71O8F1Hunjt4cMpyGmJP54461l28lm5TGrKvsrL0/GtAQ6ebQrc&#10;XYMnVWXnHP0rxz6Ix/EE2qrbsIbO1ZSc4aR8jkZxxz9MV8/fED9m2Xxl4rvtSg1CxjTVopoLhkkd&#10;bjy5hD54j27QrSiCMFySVCLjIGB9GXvh7TdSiAk3Sbv9rP8AL+n/ANaqU3gfTHjxBaDfu3LIqksG&#10;HfOOv61y1KVST0O7D4iNEm8CBdN0i206x028ZordEZp2OSQB1JbOevJHNdjaG5ZMrbN6n5gf/Zq5&#10;7RfD7WVqr311NI/dVhbg/iDjrWxZ2drCMrLcrz837k8fT5a2hGSSuctR80rmlGbtFUvb/wAPTcKQ&#10;NqfmlFsl2qo+ZpOp7jp/nNVljsAd3m3T5OOYRz/47TyljgFYptx7eWP85rQx13JgdS37XWFO5G4n&#10;+lEh1Bod7Twquecxk/1qoBbrIFSzuWAPRVUD+YqSUoFwmmTsWPTPT/x6lcGSSSHpJqEI77Vix+HW&#10;hLpYxj7coz/0zz/n86hUOVZpNL+hEp/rinLbW0ZydJX5uvmSGlzATPMhyRqbbfaNf/iajzaM4la/&#10;uG9Qsahf/QKVrgfcTSY2P+9/9aqV/rjaerNJoUZHqv169OlTzW1bJ97oi5K0BYqbiZh1Ysw2j68D&#10;FRE2MY/1ku3dkKbwr/JqqaL4jh8Rabb6xZadiOeNZIvMRlbawyCVOCD04IyM/hV+Ka7bmOLaPdel&#10;Xdbl+oyOS3KgNaT49PPdj/M05Tawox+xSKP7rBjn86kgm1Bi2Y2bn73lAdf+Bc/pQftoOfJPXG1V&#10;/wDsz/KndEA0NjIu5rHrz/qiT0pGjgQH7PpIP97/AEcAH/PFPQXSksVf2XcMUpe9JxGWH97lc0bh&#10;ZjBJbSfuzpX8QwPLXipD8ikjT9uD/Ci8/rTZWuxgm3Zm9fMXn9KjSS+DYe2bDf8ATQf4UBZlqN2U&#10;EeQ3PO0Y5pvnXuAY4eR/ekxj8qA94ysDGuONv7zn+VBW6BxsXnt5hP8ASgBr/bSfNmCjP/TQ9Pyp&#10;2++WduI1LdfmP+FBFxj93t9c7iMUSQTZDg7QFwdshH5c0GM1Z6kqRaiV+S4j9RTH8373nKGxj5Ry&#10;f1prWvy8nPr8xJoKMnB2N2/1dO5PK3sN+zTY+a4XPXO3GKQxXIUj7VjHQiM5/nUiRTAbm8pV9l6/&#10;rTHSXadrA+6oOP1pGkb7MbLBKQvm3xZt2eI8U1LRHOZLpmX+LkY/QCnRxZ4DL/vGIVIIs8/acf7O&#10;0fzqoikuUbJa6ag3ySMxH/TQ/wCNBGmkjKJ14JGTUgR0+bzsDqvzD+VIbaPbl7l/vZ4YVRleRE1x&#10;axnMYVR029MewqN7hH3Aqzbe+0/rVgrZiNfNvGz/AHvMI/SkY6aRte53egaT9ev+NAeqK4mfJdYZ&#10;D2+5UTyTbtwt8cc7vrVgNpG4RyOnTu/NOeXRgeJoz/20pbjvHsU/9Of5kZVB7/8A66Ps91MAJdSK&#10;/wC4v/6qstd6Xt2HaT/u5xUUt3p8ShsDb3Xy+v6UrGsZS6IhWwgYfvbqTBPJ/wAmgWemoS7Qlm67&#10;s4zUn9o2f3xZMMjOfJ6flTJdWh27ksJGOOT5eKege91EkvLKBdsFpyD/ABSKP15qvLqnG1Ft49v9&#10;1t2P8fzqZr/dHk6bNhueVqE3xRspo0x/2toqC0kinc3iuny3Qxu6Rx7f6muf8WWl1faXNbaRcqsk&#10;0bYZgcgkcdq3rjVrxmwNKl+9/Eo9frVWS41BmAj06Tpz8y8frQ9tTWPc8jm+EXiYpJH/AGha5Z90&#10;fzOSuT937vT88ccY607v4I+I5I2STVbVWJxIDbyS49slQTz7Dt9D63cXGqndKmnnj+9IvNVZp9TY&#10;lk0yPd6NP1/SuZ0aXU6liq66o8s0L4W+KPBV61xp+vSNZtgz2q2bhZD/AHhxhW/2hycc542998JJ&#10;3bWtWjuF2tNBG21l25MZIB/ESH/vn8pLx9ecMTaW6qox/rufp07/AOfWs3wPeX1r49X7d5cizDyw&#10;sPUMwKBRn3YflXbltSOHzCFuuhx5pCWIwM+be1z0J49/B9fWmhBjCsp4qYrgYbPoQ1NRVX5MGv0A&#10;+BK6xruwe/FU9e00ato15pnmBPtFrJFuP8O5SM1oP12le/Wo5oxtbLfLt596Bo8V8S/Dix+OPwF8&#10;V/BfV7v7DD4q8MX2iXE3UwpdWz27MOeoWQnPXjNfzM+I0m0fW77Ttc06TT7y3u2S80+8RkktZVPz&#10;wupAZWVsqRwQRX9R2iQJpPjPU9IC4X7Y0i5zhVf5wv5MOlfGP/BRT9rb/glf+yn8bfI+M37Kul+M&#10;fiHdW0dzqt3pXhHT5rhSy7oxdT3DoWcqVbI3sFZc4BFbYWrKm3ZXuaXPwysFn1i+Floem3N9O7fu&#10;oLKBpXb2AUE5r0fwf+xr+2N8Q40l8F/sq+O72OUAx3Enhu4hiYE9d8iquPfOK+89W/4OIPht4Otm&#10;0r4G/sG6ZYxr/q5r7xFHCB/2xgtcfgHrzjxb/wAHF37bWtpNb+Dfh78O/DsTY8uW30e4uJo+fWa4&#10;ZPzTFeh7TFS2hb1C55f4O/4Ip/8ABSnxm0T/APCibbRY5Bnzda8QWseB7okjt+ma9d8Ff8G5f7X+&#10;sSxt45+L/g3RY5OWWxW4vHXkDoUjGefXGfrXiHjT/gsb/wAFJfHls1nqv7TuqWcJ+7Houm2diUHo&#10;HghSTH/As19Yf8EIf+Cif7QHjz9pTU/2c/j18ZNX8Waf4h0O4vPDy+I7yW8u4tStykjrFO7FliNq&#10;LlmjO4ZiQqF+ctFR4yNNydhEM/8AwQC/Zx+EMcd/+0t+3pa6TDwWiuHsdIBXPY3M0nXHUfrX0/4B&#10;/a//AOCS37G37P1l+zZp37SXhfWPC9pp9zZXFjb+Zri3sdwZGuROLaKVJRK0su9SNhDlcbcLX5Y/&#10;8FFfh/8AFDXf+CknxS8A6rIbvWLjxxf3FiNQv4okh0+4dry0V55nVIo0tJYvmZgiIuMgLgeC+OvA&#10;PiP4c+JJPCvisWIvY4Y5nXTdXtr6NVkQOo822kkj3YYZUNkdDilHDvERXPNvqN8vc/TfU/2z/wDg&#10;36+Fupyal4E/ZGPiiaVmkH2PwLE8W4joq6jLHsHPZQABwOBj7O/4J/8A7Sv7HX7Vvw01Lxd+y78O&#10;IfDv9g3gtdW8My6HbWd5Zh0Jido7Yspjl2yhCrHPlOCAQVr+ffwP4jbwJ400TxqdCsdU/sfVbe+/&#10;s3VLcTWt35UqyeTMjAh4327WU8FSQetfpF/wRB17TPgT/wAFGviv+zLbeO7C/wBH1rT73+wb6wZH&#10;g1yTTrvNpLAYxtKPZT3dwu3jaMdOBnWwsIwbu9PMkqar/wAF3f26fjP4kvdH/ZU/Zl0EWcao8YGj&#10;3mqXVrE+3y2kdJUjU87clNpbgdq8A+K//BYz/gpvf65qXhDxL8ZZ/Dd1Y3UtpqOlWPhmxtJbWZGZ&#10;JImPk+ajqwZSC2QR7Vh+O/APw1/Za/4KReMvDfjpm8M6L4N8Satc+E4ZtNe8jhkjE02ipLGgYvCd&#10;1m7gjDoCpwGJHzv40j0S38U3i+GvFt1rtq0gddWvLJreS5ZgC7MjO7D5iwyWJbGTgnA6KOGoOKfL&#10;0C75rHdeK/2zv2s/HTs3jL9pbx5fo3WO48V3jR59k8zaPyr9MP8Agnl8c/il+2H/AMEofi78H9d8&#10;Z6l4i8ceHtF1nStPa4vJJL6e0n05pbISysxaTfL9pgG48pCqnjNfkCC7MRX6L/8ABub8V7nw5+0d&#10;43+Df2qGGHxR4Rj1G3aT7z3lhOBGij/rleXLnpxF14NTjKNONDmittStz5M/ZM+EXww+PnxCufCv&#10;xA1a9037O0OrSar/AGhBDZDT4ZP9KtbiScots0yyRpBctJ5aTeXHIu2fzrfyvxb4d1nwh4r1Lwv4&#10;n8MXmj6hpt9La32j6hC8dxZSo7I0MiOqsrqVKlSAQVIwOleg/tN+DdY/Z2/aD+J/wK8P3F5YaXba&#10;/eaLNaM237ZpsN+s1r5g7qwhtZhn0U/XzjWNZ1jxHfDUdf1W6vrjyIYFuLq4eV1hhhSGGMFicIkU&#10;aRqvRVRVAAAFdFL3veWzSEV0Kk+ZjPy4r9Rf2IJZv2of+CG/xR+AhRZr7wU2rDTbG0XfPOkTRa3a&#10;/KMffvPNjHXPlj0r8uVTAwPWv0d/4Ny/ilc6T8bPiJ8G3toza674Ug1jfK3zCWxuREI1ByDvS/cn&#10;gnEQPas8dF+x5l01A+K/BnxG+Emu/CfT/gz8bofEVnZaD4ovNc0XUPC9nb3E8ovYLKG7tZo55Y1V&#10;SthbtFMrMY280NFKJEMXmcjK07NEhWPcfLV2G4LnjOO+OpHU12X7RHwon+B3x68ZfB1JmuF8K+KL&#10;/SIbqSEr9ojt7h4klAPIDoquPZxXGshZtuK6KaXLzdxWEBDDBOcjlTX6lfsxtF+1H/wQK8efCdZE&#10;h1DwCupeQT88s4s7hNcQKM7hvDtbqf8AZI7Gvy8ijt1hYSb1kyDHjG0jPueO/Izk+mAa/SP/AIN0&#10;PFljd+P/AIsfBfUtNe8tNe8O2GpybstEFtZpYHiIPGZBfL6EiM9q5cd/B5uzQz81GeWJJLeGdxFI&#10;wZl3EBsZwSO+ATj60yKEMvT3ru/2hfgX4x/Z4+NviT4H+K9Ivl1Dw/rE1nH59i8T3cCuVhuUVlBM&#10;csYWRWAwVcEepf4H/Zc/aY+IypL8P/2d/G+sRuPlnsfDFy8f13iPb+Oa6o1abipXWoHDxQSTSrDA&#10;m52YKqqMkknAH5/nX6k/CwL+1R/wb5+IvDHzT6j8Nft+27u23eWdOuY9T2pnkEWE6wD0B9yK+SvB&#10;H/BIT/go/wCM2SWw/Zp1DTlZgftGtapaWZj5yCVeUOOx+7X6i/8ABJ7/AIJ7fEn9kX4F+MPAf7Qd&#10;9pWoyeNb5XuvDtnM1zaW8H2cwujkqvmPIrYcDKhY1wTlq4cZWpuK5Wm0wPwmKCMsMfKp+Ueo7UpV&#10;Ffe54z0Jr9XvFv8Awbt/AHwx4jutZ139tC/0Xw7JIz2dnqWm2sc0MWeFe5eVUbHI3eWPUgc1jf8A&#10;DvT/AIIYfB9fO+KX7af/AAkE0J/fWq+OraYsf+udhH5me2B6/nr9ep9E38gPy4/cqdskyrnsa/Wr&#10;wZ8M/Gv7bP8AwQU0fwpofhe51nxR4ZtZn8NRzR/NLJpuoSqq2wHzOx08SWyqOrsy+xwV+MP/AAbp&#10;fBZd3hH4Tr4xuLfjb/wjeo32/oc/8TNkjOf/AK3Sun1P/g4i/Zd8AaBb+FPgf+yn4jawsYxFYafd&#10;XNlpUEEY6KiQeeFHXgKAPxzWFapWxFuSD0dwPzC0H9nX9oLxbqcuj+EvgF441K7hkMc1vZeE7uWS&#10;NwcFWURnaQeMEV6h4J/4JS/8FEPH5VtG/ZZ160Rl3btcmt9PKj1K3EiN+ma+mfGf/ByF8db4svw7&#10;/Zv8H6Uozt/tbU7rUDz2Oz7PxXknj3/gux/wUT8YS7tD+Ieh+G1x/q9D8MWxAB4wGuhOw/A1tzY6&#10;XRIDo/AH/Bvn+3d4paObxhrPgfw1CSPO+2a3JcSovssETIT/AMDAPrX6a/Eb9gX4J/En9inw3+x7&#10;8bPEV1No/hnQdNs7HxFDdR2l1BdWVsII7uMvuRW2b12sHASRl75r8S/HX/BRb9uz4kA/8JV+1h44&#10;ZW4eHT9dlsY257pbGNcc+leT+I/FnizxfdtdeLfE+pancMctcalfSTu3vudif1qZYXEVWnOW3YD9&#10;Om/4Jb/8EZ/hTdN/wt39vD+0Joc+dYt480yNuP4TFBGZSfYYNR/2v/wbh/Be48zT9Bfxbd2zDKtZ&#10;a1fiQjnP7/ZA2fy7cCvy7AcHdx17LQYsttDfd65NafVZSXvzbA/VLQv+Cxv/AATD+B2oR3v7PP7C&#10;txBeQyHZqFv4Z0rTJIwe6yo0kmcZ7DPtmvsST/goJ8P/ABd+wRrP7cXwd8N3WqW+n6Pc3H/CP6ht&#10;juLa6iYxtFcCNm8sKcSFgT+6xIOCK/nqHXcRjuD6V+nf/BBvW9A+Nn7Pvxu/Ym8Z675FjrVr9sS3&#10;iGZmt7+1ewvpVPpGIrQD/alFc+JwdOnT5ld6q92B4342/wCC9H7f/iF3TQNc8J+HY92ETR/C8bFR&#10;n/p7af09q8h8d/8ABTH9vv4hKx8S/tW+Lo1Zssuj6gNNXp0xaCIdO2K8W13RNW8L61eeHPEOnPb6&#10;hp9zJa31rINpinjYo6EdiGUg+mKq9V5P65rshh6NrqKA2/FvxK+Ivj64Nz488f61rkmSWl1jVJrp&#10;jn3kLfzrFlb5SgI+bgr2NMDNzk+3GOaec5Crjdt79q2UUtLAfqT+0xq+p/ti/wDBBjwf8ZtUvLi8&#10;1vwLcWD6puZrq4nmsZ5NImmmY/NlreY3bknn7x7kflmXwdwHtX6i/wDBDC+sfj1+yR8cP2K/E2pR&#10;WdrfLJcQTKQ03l6pYvZXDKD1WI20Df703+1X5g6lpeq6HqVxpOt2bW97azPFeW7qd0Uqkq6MP7wY&#10;EH6VyYX3Zzp9mBXYZXIcK279a9e0H9sf4i+F9PXTfD/gXwXDGzGSYyeHzIZJD1bl8KMYAUcAKPc1&#10;5GYXf5iB+dOKD+OXFdbjGW4H9dF7bxsrRQbRtH3emM9O1YOs6L58LQNBuZiPlVep9f8AJ/8Ar9dP&#10;BauoYv3yozjcfXn/APXVKSC1IfzIm+XjG3+or85lHofQRkePeLvBOV8k26yMDkfu8Kme/BwOvr/U&#10;18v/ALW37JXhX4+eF7rTr3TYodUjTbZ3gi64ORGxHJXOCPTOR6H7m1XRLeaORfJO3/bX7vb37V57&#10;4u8Ho6F4bY+kchX6D0/z+Nc8uam1OOjR2Uqityy1TPwD+JXwv8efs2/ECbw54k0+WGOGTbukQf3R&#10;jGeOh9wcjn19H+H3xq8J3Oh2vgbx7q6W+m3kogsb51LfYt5y5IUZMJOC+emPX5T+iP7Xn7Hvg348&#10;eFptLvbGGPVoY2W0utuzzOvyMRyw6c9Rg9c4r8efEfgPX/ht8QtS0bxrZNDdafdNFHp8y/6khv1A&#10;wMdiee1fVZbjI46PLNe8t/M8bHYWWFtKOzPrf9lz9tz4o/sN/FC/0XX9Si8QeEo3aPUNF0e6SVfM&#10;Gds9vJnaTkDksMr8pwVBX9Uf2P8A9sn4Pftc+A18e/DCab7RD+51bTLzy1vLCTsko3fdOCVYEqR7&#10;givwHsPEctxIYbiTcjcspOevf616F+zb+0X8Tf2Q/iva/Fz4S6iR5eE1LTZstDfQE/NFIO47g/wn&#10;mtsXltOrHmhpI5aOKqRdpvQ/oysb2OG38yeZfdWIY/XFaCTpKm+GXnOW+Tbj0FeA/sn/ALW/wv8A&#10;2rfhfZ/EzwBf7o5FEd9p0kymewuQoLwyDGQRwQRwwKkZBFe16bqUNzGsrBGx93nv6dK+dlGUJWkr&#10;M9GMlKN0bKxzSMplkbJ67VA/+vTkuhI3yKyrux+7jPPuQOpNU7aSd1VRIzIflBz+GOOaluLl4I28&#10;y4DcqNjMcEk8E+1Z8xdi+Jl37UTjr83T8v8AGnPcSRyq7T/Nn7q9MfQVnq80tsqNOu5eBklcH3//&#10;AFmmNeRojEKX7hUU8/l0/wA/SjmHymi9wtxt+0ouOQuFB4x7/wBKIp8N+4nRf8/59qqs0apH9ol+&#10;ZvurwCf8+tRrdbI2O3y/XDZyaXN3Hymg2r4kaGN3LL/EeAahN0YlBAywGM7ug/pVWe7VrcSKwZW/&#10;5549f5ZBzjniiMqqZikUewPr/WnzdgUS55zsC8ZBP+990VG01zyDJ8vooz+PNQSPP5WIjtYgfMW6&#10;+5FQWq3Coxu75JM/3RxU83QfIXoS7Z8zLMTnn/61Y/j+W8XwF4gMqrtbRrvyvXd5TgA5z7c1pC5W&#10;L/RopP3jdMLnArJ8axuvw/1pRcE40e5Cszf9Mjn2/OpqfAzSMbSXqfA13ZWWo/F3Tb2+RpF/shcR&#10;s3B/eP29eD2OeenSvoPwDpcKCNUjw23IXGMjH0/zivm/WLR3+KWkvDJJH/xKyrIs5j3YmbjjJJ6f&#10;nmvoj4a6VZuY0mR23Y3M+oSvlv5foPWvnNPbH0laPunsvhxZ1gCoRleDu7+9bf8AacNvHmRtv1PW&#10;sHw9o+krEkbafbt3/eR8H9eK6azt9PiGxFhXttSADn863sebPlvYih1m1uiPsk53Z5kVN34Ad62b&#10;bVHkjCokzcdWiI/mKLW4JX5Aq84HIGP1qxbzIx5lTPfJz9cVcVbZmUpRfQmjurjy1KWMz7V6Kqg/&#10;q3Spkm1ZwGj0+NB2MsmW+uMf1qMXEedhvguenTJqQXdkh2HUgvHPzD/Cm/Uj5FiF9VUbJLi3x1Ci&#10;M+v1qZJdRQ48qGTPTBK/pg1TF9pSDd/afTG7LLkfpTv7Rsh9zUenfcD/ACFNbbk2fb8Cea71pgUj&#10;0+If7RnP/wATzUf2PV5ABcXUMYx0WInH5sP5Un9rQMMefOf92PP8hTTd+ac7p2H8P7s/1FLmiVyy&#10;7Djpcs2VfWLhf9xVww/75p8ekWJYGS5mbj7xuH/xqB7hW4EN0Sv90Ef4UNduoyLW4bHVi3X9anmj&#10;fRFclToyy2gaLje1j5mD/wAtHZsfmTSw2WlQrmGxt16/8sxzVCW6lYfurKf1/wBfjH61G/2hm8uW&#10;xk2qM/vLs/40/aR7BGnPqzVe4WIZjdV7NVW71gINrXUK/wDAulUWthEqhbGD/v8AFsVWv7qW3tXu&#10;jBbptHXcetRzyNFTV9zmviJ4qkSJrOyuj/tbVyG/zx3rJ8L6XFpzf2jc2krzTfNu8r/PNPe9k1fW&#10;Fie4h2qCW3c4x/8Arqn498Tf2Tbgi8RH5VSq/ljmpcjojTtZI1/EOqosLbbSRW6/dArzvxt4p1KR&#10;BZwW27DZ27hz9a4nxn8dI7G48u41eFo1++xUY6Hj/P61wPi79qXwB4fhe6utbt1bd93cufx54qOZ&#10;y+FHVGjJatHr6Lq9von2u4kih3MN3z53en+ea8Y+NGseN9BE2o6Vqvyqu5dq4Xr6Z/lXnPjH/goz&#10;4B08LbWOrwynjlSvB56fp+deV/FX/goL4R1PQJba31ANMykbT0BP4c9fb6VrHD4iVrRZcZRp6to8&#10;9+I37Z3jHWvF/wDwjusarKqxyFJOeOOc56/z6muku/jtpQ8HbNOuUkmuE2SKpOcYIP559vevi74m&#10;eO7S41uTXo7rEjS7mbcO5qXwp8Y57ObfGd3Hz/Pn9a+i/smHImkcTzJc7ifRHjeyin8MXGuXs/DR&#10;N5cC/wCGOn07j2xXyv4o12ZNckiRt3zEbuw5/wDr12njn9oG9vfDv9hWBxGy87jk8+/415K0091d&#10;tcO/zM2cA+xr0MDh6lOPv/I83GYiM5LkN6TxA7S7ETbH0LGsfxJ4tmtAyq235fvbjzxVd79o7d1f&#10;5j29DXK6sLm/nzvZu4UV6VKlGTPNq15RjoPbxPf3c+Y3kUFuu7NdT4Q8RXkEkcrsepHX6ViaRoEZ&#10;g+aPO3n73etWxs2jQeSvzZrWpy2skZxlPds9y+HHii2voktTKoDYHI4Gemef/wBeas+OdOghEk2A&#10;Pm/vcelea+D9YfTLlCTj3z7V3+o6smr2O0sGYr+PT2/zya8+UeWorHdGXNE8/vvFVvBM1nIfvD7y&#10;r1rlfHOdUt/MglbHP8XP1+lW/iBp09tdyTQMf89q5O/1meKJYnG/dx+FdtOnd3Ry1K3utMztBlub&#10;LVlSSX+LG73r1CbZdaAJZ33cA5K9K8302IXd8suzZuOcV3dlO0mmvaF/4B174q63xXIw8rJpmJFc&#10;wQSmJvXvV62RrjnH8JGK53XFeG/VEY84xz15rvfBvhu5utO37C3y/wBKiUeWzFuZVhGkUqxlON33&#10;cVq6t4kW3sGtoAE+Xj3rO1RFtbnYX8sK33j/AJ/zmsPWrwXcmxJv4fu+tUo8wKViXStTm1HUyWLf&#10;KenrW7qOmrc2o3rkY+bHf/CuS0l4kusswU8BWxXX6e0twymaVQvQGs6keWRpT1MeSzfT2WYn5ahG&#10;syqcgd8qV+tdFrNjE8TSI3Yd+nNc/daQiR+ajHd6ZGalFT5o6osW/iATLmWXp6mtTTNUR9oDZ3Y/&#10;L6VxmpRzW7ZT16LVnwnq7per52Cu4DcW6VUqfu3KhW6M7fUtN1aWJprXcy4ycenvXpP7KtlZ33i9&#10;bXXZGVEXzPmbGQDzz647dSelU/Bfj/wbo+hyNeaMt5dSjCLLghf8K4bWPFOqXfi37XpipZrNKoaG&#10;1XYq+w9uTXnyvVThsdUd9T7EtL7wX8O/iANe8P8AiKO8haRXa2jkODx91ufUH6/z579pr9ubxb4q&#10;0lvCXhHQE0q3SRlMsbbpJF6Y3cbR64APTJrz/RfCOs6b4b/tPVLlEbyVkVVYsckcfTp/k5rjNQJ1&#10;a73TTd8/Mx/PrzXDRo+/du9jvrSXs1pr3NT4NeE/GPxs8YwaBd3pVbiYCS4mbhcnr+p7jnvX1T8U&#10;P2I/gh8Dvh1H4qn8ZvN4g8sO0DbQjPwTheSR1+9nrzXyfb+Pn+Hatc+Hb545tuMw8HOKytc+MvxB&#10;+JLfYtT1m6njXq0khLAYx1/T8K2nTrVJJw0icsqklb3tt9L3+Z9EfCv45p4svofB2pMghh4jWHgE&#10;ru5C9vX8/pXb3vie58Na/DdadK8Y6SSE9G7H06D8QTXyb8NrvUvA3jTS9Xn2+WLlSzOcgjpzX1R8&#10;RtS0C+lW2srlP3sKS253dQQMjI6jOR9cV5eMwqjXvHZo9nA4zay2P1i/Yx+M1t8VPhPpPiWaaP7V&#10;HCILwBf+WqY/mMN+NfQWiXdhMwYTRnHUBua/Lf8A4JZfG1PDPjWb4d6xeFYdUh863EjHasy9h/vJ&#10;n8UHrX6ZeG75EZJFP3l4/KtMPPmp+aPn87wv1fFvl2lqvn/kd1aX8JRVjR2A/wCmZq7DLK8XFuw/&#10;3iKzrCRZFWQrWpDuCY/ya7I/EeCtNA/fkfLtX65P+FPRGK7jKevZR6UAgL9aUmCL/WPtz79a2KHC&#10;AbPmZi3T71IEUIG8tQMcmkM2R1ZvpzTgztHtEB46ZoAcvlqcg0SFSRxUbrOx+XaPzo2SEZaVs/7N&#10;AEdwDkkDtVO+GIjn+7Vqe0iZfnlY+vzEfyqjfWdsyeUq9v4mqZbE7nF+M1kELSIM/MpOO3I/wroP&#10;DsjSWKHPb0rC8W20MdtN5cQG1T0+la/haRXsE2N7fpXD/wAxD9Dol71NHRWxwg/wqbfz94AVTgiE&#10;pVd5x6AmriwxMPniz25ruh8KOe3Yq6haWV/EsFzL+7WTfsyMMR0/I4YYxyo7ZBq3NnveG9t2jjuY&#10;Iym7y2ZdpAyMZHdVP/AfrWmVRSRsFRSL+8yGpsNinaiOzt1iQyMeSWZepJJJ6ADJJ6YHpWc+ma62&#10;pvPDd+VayXMc7BFDP8oCmP5uArgDOBlfmwfn+TZ2jp7U0uF6/QVGnUkjke5JwLcbf9puRUMs98gy&#10;Lfd/sq3OfxxVliSQM/hSKEJ+btzU38hozpLOe8MzHSyrXC4kaSQdMAcYb5fujpjOB6Cp4LW/hlmm&#10;jghVriQSTbR95toXJ464AH0FWiY93J/ioN5bI20zL9C1SK5Ti024ilaaFI1ZmLNtbueT1XIJJJPq&#10;TzU4t9QK4fy+21hI3H5AU9b61zgTLk/7QzQ95GWzhv8AZ2qf8KDQjmsr2aNh9sVdw+8EYkfm1UdL&#10;8OX5af8A4SHV5L2CQ7Y7WaKPoP4iVUZz/dORjGa0vteRhYn/ACxStduy/Jbt/wACIFAErRx5OyNV&#10;9Pl4FfPPjjx3d6L4t1GO6LLMt9JGm/O1CGIJ496+gWkuD0i7d5B/9evnL9rPwtfaJ4o/4SSBCYtU&#10;hU/KvSQYRlHHX7p+rVwZhF+zUl0Z7/D8qf1p05dVp8jNvPGJuYWub2/3SFvl2nheOB9aptLrHiCL&#10;YkIjhz8s0nAI/qay/CmhWsSLf+I5CzkZjtxyOnU8/pXRG7muGVpDtj/hHPAHp7/yrgfvRPqXy05W&#10;icj4l0dtNXzX3SK2OQuBXyr+3n8Ob/4ifBzxB4Zf97HcWMpt5lYloJtp2tjk47cepH0+1dVs7S+i&#10;8l1U7eG4+7/nivJ/ix4VguIbq2hi3blI3AZAyD7d646kXGpGXZ3OvC1ve1P54Flu/D+rfardCrRt&#10;+8VuMHPQ+2a31+JGi38HkpGWnVcNCsf3T9cf1r03/gon8C9S+D/7Seoado+ita6brSf2hZtHCRGN&#10;zESIo9m+bHQbx04ryrw14QtrCNRs/wBqRuSW9/8AOK+2pypYihGo+qOCbqU6zhB6CwaJd67N52qL&#10;sX+GEKcfU/pXYfBT4Ma38dvirpPwb8Cwr9s1K4WJZFiYpAnWSZsdkQMx5yQOAScVVvxBpWm7YRtk&#10;YfeP+Hr9a++v+CMf7LOp+AvAWq/tQePNKZLzxM32PwsLiPDJYK+ZZwM9JJFCgnB2wZHyvzy4rEew&#10;w8qnyRpToOpUUT6x+Ef7O/hP4P8Aw407wFpCyXkNjYxwNdXijzZ9qAF3xwGJGce+Oea4r4jfBTQd&#10;Ruzc22mKqjJQpwF9e/JyR19Tz3r6R0jSWl8Ptc3UHXI27eSMfrXn3j22iZX8tGXA/h7EH/P/AOrm&#10;vmevN3O+nWftGjwnTfBNz4WuD5BVlO1t3XPOfw966zTvH402JoHmO7d8ny9uuPwql4gvLaJP3kkh&#10;PJZV/L09q5S/urcyebG+dhz+8G4Me/H4/wD6qbZ1cqmveNbx942ivrOWG0Vlk2kbVY8ZHtj/AOv7&#10;1y+k3NzdTCVH8tpPvLyeefbGM/8A1utWg095dLJcRbh0PHQ8/ln/AD2p0Fm1tIEWEbCflfHPSs3r&#10;obxlGFOx6N8OfEJ0JVlM5VkwPbrn/I/HgGvTbj4lxT6Q+Lz94V+Zj2bHp+PWvErHyrPT1uL2UFj/&#10;AKlVP3uelSXXiEiw3s4jIUc9MHp/L+nWlbl0RxzjGrJNmvrXiO/1DXbdUnk8tpM56r/+vn379BzX&#10;1D/wT78TXdv8WdU8LC8Z7e40FpGXd1ljlj2n3wrP+Z9a+Q9Enka6Wcliwwfl/POO/NfSf/BOWJ9V&#10;+OmqX7Fgtr4dmeR0bA3NPCoHv1Yn06d61wvu4iNu5y5xb+yaq8v8j7qEmUyxz/s4614J8V4W0nxD&#10;pOtPF5v2ae4tvL8vPMiqc9OP9Qfz9cA+4xARx7F5/wB6vGPj1p+pzXVjeaadken+IEmum8zb+7ZJ&#10;ox3GfmmTj2FerjNaDPzrL3bFRKkfii4AUwafhc/Nuh7e+K1R4mVI/msJGx2WOsu2+0yx7kv19flf&#10;npVhbWYoZDeqvON3Hbt19e3vXz7lI+q900k8SyNHuj0+Zh0wIgMfrUMviyaOYRtp8wJ7LH0/I1XT&#10;fjP9p9OBgD/H2qusMVzdLM19IAvGfMHP64rGVWXcUacTUi1y5YqyWkrexA5/XrUya1qTNmPS5OnB&#10;OBn86po2FEMepcKOTTfPLuI21RmUf7WK0jOVtwt2RaOs+IHlxFphHZjuAqSO/wDEHBFivXp5g4/z&#10;/hVM3GnR7mfXfu/ebzOn15okurHLTPrJbty/8qTm11Js30L0l1qwO97NVzkHEw5/Sh77WccW6/Lw&#10;N03/ANaqaXeklAW1Bsf7L9KBqGiIqj+0XYqOjN/nNPnfcLPsW0u9alxmKLG7H/HwT/T/APXThc6n&#10;90Q26s3/AE2NUG1Hw3tYTXrbv4ctjHvQNU8MYXF6zDHRSef5UubzFyvsXDNq3Vhb/wC8Zf8A61D3&#10;Gponl4tm9sHn86oyatoKoyRMzd/4qBqWhOPleTC/w4b8+lPmGvQuK2rgb8W+Ou3cRtFHn6+PlM9n&#10;7/Mwxz1/z/8AWqpJqOgCNc3Dbuq/unPp3qAX+jJtxczf7X7tuPzFHMOK7/kahuNdYBoms2Y8fe/z&#10;/k0edrpH7+e1JPPBIx+lU11DQlPyyTH+98rD8aGvvD6ja/nY/wBlWouxa32/Aurca2ADNeW//AUP&#10;WmTSasRvju4QOmdtVU1Xw2w6yMB/ejf/AApZNU0DaqPFJ8q/LiF/14pLzYaltItRVcjUoff5Tzx0&#10;qQi4c7hqK59REcGs46poXl7RFNy2NwhOf1FSpqujFsCCfcP4fLzj9KuLjsHvdiwxuUfY+ubQxyNq&#10;DinR7nj/AH2sM2D95VqvLqduRiOwuD/d/wBHHP6U1NXjgDb9Hm54/wBUBn9etL4WHvdi8VVcEay4&#10;HUbVFK/kMyqmsXDd/mFVRq9w4Xy9Fkxn5htHp/nvTk1G/V1dNGKr3G/irjLqRyy6llWtZAzDUp/l&#10;bDdPmoE9lhd1zdN7CoTqes7uNIkXaMbWfANNu9R8QsVK6ZGqjk4k6cewOapyHykhe0yfKN020/8A&#10;PZhj8qWOO0IG5J1OOf3jGq6Xev5b/iXrwfvK/A9ugqdbnxFsCHTo/f8AecilGQcoS2+mhlT7PcL/&#10;AHvmOKkhh0/7ohl47ljUfn+JpXKrYQdcf8fFV1fxSh2NHbquOfvH+VPmCzLxSyb/AJdZPl4/iNJJ&#10;bW2/LWTN/wABPH61En/CQZx59v8AQKTRJB4gc4a+t8dcfZ25/Wq5ieUmW1sFXZHp3U55jxThFEvy&#10;xaapH97gflVf7H4id/MTV4Vx/wBMcij7DrH8WsR/QRf/AF6CeWK6/mTGNt/yaZH7dP8ACgtdN9zT&#10;Ywob73H+FV107V3XD6+2evy244/z9KbHpd55pB12X2/dr/hR7wSjHuWib2UbjZ24P8O5hz/WmldQ&#10;j+XZCBwdtVho92WAk1yZs8D5Vx/KkOilU2NrVwzD0kxiquTbz/AsONVJGHi+XsO1Rf8AE2cYW/jj&#10;/wBle1RjQbdkCyandMv+1O3+NM/sPTjuC39y3PzZnb/GpKVuv5D2g1APvk1cH224x+tQzRzKCH1T&#10;PpzjP602TRdDddr+c3qrSEn9aqPonh+P5DbN/uvJ0oNFGL6BMiMSBq6r65YVRujZlNkms/dbOAwq&#10;1Lp3hmFMNbxj/Z8wcVUmi8MxrtFvB2GeDzUy5uhUSjcX2lITG/iXH+z5q/0qhc3nhojdJ4hYf3VN&#10;wB74rSlj8LovzW9u3cZjzmqt3deG1TYtrD/wGEH6GsW5LcuPlcwtQv8AwkQ0a6uzbj90THn/AD+f&#10;9OfOv+HNK8Q2strc3DXH2hVh2K5BY/dzx6kdTiuwbVPD0KZiiUfLjPkHn9K5nxRrFkImeG2ZmHzL&#10;iED8M8VHNKMlJPZo39nzQaa3TPW7nyZZjJasTE2GT1KnkfpTGbyxtH8utUvC16mreF9P1CF8I1qq&#10;46Y25UfoM/Q1cESsPlYY9fX2r9Kp1I1KakuqPzudP2c3F9GNlz6475NRyAHgfw1O4BOHX8qjKKF2&#10;Yq+YixwHjCFdH+IsFzCdq31mrP8A7boWUn8F2Cvxp/4OQ/g5N4P/AGsfCvxZsNBWDTfGHguJZLyP&#10;5RdahZzSRT5AzyltJpy9ehUdq/aL4sWZWHTdZi4+z3hiYr/dkXJJ59UA/wD11+ef/Bx/8LLfxf8A&#10;sqeBfi7YpNNe+F/F0li8ar8tvZ39o7SSse2Z7G0T6tW2FnyV4jPxVyMHJxjtinOsjckr19K9Y/Z6&#10;+Gnw88T+APG/xC8R6f8A8JRrHhm0tZbTwBb3Fza3N5azXcNrNfxTxRsrSQtcQrHBliWmM0iSRW7w&#10;zc3+0Z8MfDnwX+O3ir4QeFPFlxrVn4Z1qfTv7QurMwO00LGOZCuTuCSrIiycCRVWTbHvMa+37S8r&#10;IPtWOKkCA4I6V7L/AME5firJ8Fv27PhT8QH1G1s7aDxpaWepX11xHb2d2/2O6kJJwAtvcS/Tr2rx&#10;nynKqZPmxwPehbYsDGCy9R8q7m/LuaUl7SDiNn31/wAHEnwo07wT+2rpPxI0zSpoo/HHgqzvNQvG&#10;B2T39rJLaSBeP4bWKwBHqc96+JfHvw58Y/DLxFJ4U8a6VHbXiwxy5t76G6hmjdQySRTQO8UyEHh0&#10;ZlPrwa/Uj/guJYD9pX/gnt8Df227Sznkcx2k19HawtJHaxazp0VxK0rLkIEubSCAE8b5guQWAP5O&#10;/wBpWMEfz3CLt44rDCfwkr7aCJBGR8pQkKPxI/GvqD9hnxJ4Q+Af7XH7Ofxw8HT3v2bW9W/sfxfL&#10;q0g+z2WoXF1Ppt4kLhF3Imn3dldkHcUN1tLNhSfmvw5pXiDxderpvhDwjq2rXDfdh03TZJ2b8EUn&#10;rXuHw0/YY/4KI/Gq20H4W+G/2efG1jo1rrVze6bca9pclhZ6bc3SW0dxdb5lXBKWdtuxliIFCgkY&#10;rStKnyatAey/8HB/wk/4Qr9uGLx7p+nXC2/jLwlp9/cXUi/u2uYfNsmjB9VhtLUkdvMX1Br4P8h9&#10;u0fezX7/AP8AwVn/AOCa/jL/AIKHfD3wzdeAPGOm6L4w8J3N09nHqMJWxvYrsQ+fE7xoXjYNbwtG&#10;wDAYdSvz7l+J/BP/AAbT/tIX+1viX+0j4V0dWHzf2LpNxfY/GQwfy/lXJhsVThRSb2A/NuOyZly3&#10;PPavoD/glx8SdS+Df/BQX4U+K9Phjka+8VQ6HNHITt8rUlfTnc467FujIB0ygz7faEH/AAQf/Yi+&#10;GV9BpXx8/wCCgkcV7NcCJLNtY0zSWkcnAUJM8jbjkcAk5r6Q8If8EtP+CbH/AATtij/ap8b2epSD&#10;wdJHeQ654k1Ka7+y3G9UieKCNQrzeaU8sBCwcrtIbBF1MVTnFxV3fyGfn9/wX/8Ag1qfw6/bjf4o&#10;S+dJp/j3w7Z30d40P7lbm2jFjLbB+jOkdvbSN3xcqehBPxFpNjfa/P8AYfD+kXl/M3SGztXlYn6K&#10;DX7TfGj/AILuf8E1vENh/wAI/wCIPhZ4m+INrHIJIYb7wnatbM6jhgt5KpUjJwTHkduprxzXP+Di&#10;v4d+Dlk034HfsLWNjbji3mvPEMduF9Mw29tjHTgSfjSw9TEU6SgobCPgLwl+xh+2B472N4Q/ZV8f&#10;XSyYCzN4ZuYo+enzyIFH5/419z/8Eiv+CYX7Zvwg/a+8PftA/GPwCvhDQfD9lqHmW91qEMtxqLXF&#10;nPbLEEidsBWlEhL4/wBXxkmuI8af8HFn7aGvNKvgz4e/D/Q45G/dyJpNzcTIOwzJcbT/AN8Y9hXn&#10;1j/wXM/4KT6d4us/E918bLG+t7S4Esmg3HhWwWzukByYZPLhWXa3TcsiuOqsDgiqixdSLTSsB9x/&#10;8FAf+CGF5+1n+0XfftAfDD422/hn+3orf/hINL1HR2uESaKJIBNA0brw8ccWY2BO9XffhwqeUQ/8&#10;G/X7Nvwxtl1D9oT9vu3s12/NtWy0pR0533M0nB+g49cV6D/wXS+N3j3xZ+xH8K/jD8HvFWpaP4P8&#10;bXdvLf2yXDQy3SXunfbLJJSpGQIo7jcp+UsVOMqpH453EjXErTTsXkY5aRmyx/GssPHEVqekrJAf&#10;qTcfsgf8G/HwTkZfH37ULeKpIZCWjXxdLfZ9saVEPTP+Ndz8M/8Agp3/AMEY/wBivTNQ0/8AZg+H&#10;mtTf2j5f2+bw/wCG51luvLzsEkuoSRyMBlsAkhdzEDnn8eXkEnyn6Z6U0h1frn05rb6jzfHNsD9a&#10;vHP/AAcgfCP7X9p8Dfsj6jq0iZEFzr2uQWjAZ4+5FOeuT1rybxx/wccftTavMT8P/gd4D0GFuFW+&#10;hur6VB/vLLEuf+AfhX53/KGwtLjDYHX2HtVrA4ddAPrLxv8A8Ftv+Cj3jbfFD8b7fRY5D/qtE8N2&#10;UYA9A0kTyD/vqvJfGv7dP7aHxBR4vGX7VHj66jk4a3Him5ihI9PLjdUx+FeUE5Xge+QetJvZ2wa3&#10;jRox2igLGo6hf6reyapq1/NdXEzbpLi4kMjufcnJNRFvMGOOuaYE+fB/CnDANaKKWwDcK3Py9KG6&#10;YI96GbYcAde5pShchfSmAuOd2Pm6012ZGwD705gF+cd/vYpCFJCs3f160AN3nBBC/e696fvbd3PT&#10;mmFOdoPT1oChV5+79aAHg45z7NSqwwWVf/HTSIctuC9+9TBI1yeOefrQADaJQAMnbkDFfW3/AARB&#10;+MKfCP8A4KCeGdKu75bex8Z2N54evpJFyD5sfnwIvPDNdW1sgPo5r5LPHOO2OK3fhd8Q9e+EfxO8&#10;N/FrwqI/7V8L67Z6tpyy/dM1tOkyA+25BxWVaPtKTiB7v/wVy+EMnwe/4KB/EHTo7KaOz17U18Qa&#10;fJIuPOF7GJ53Xn7guzdIPeM9eK+a0IK9Plz3r9OP+Dib4Xxa1N8Mf2sPC9vJdaTqujy6Je6g2Wji&#10;jz9ssBnBw0nnXp5wCEFfmTCyXUwt7YNNI33Y4wWZvwGazw1S9BNgNfeTvYNjqFUc17Av7HviaKz1&#10;hdZ+IWg2V9o+qXWnyafIZi89zbvZxusbeXsZTPf28IfO1nfKkxq0i834K/Zj/ab+IwR/AH7PfjfV&#10;lY7VlsfDN08ecf3gm0fnXsnhX/gkX/wU2+JaW7P+zzqVpFFAsED+I9atbbyoVGAipJNvCD+6FwPS&#10;nKtT/mSDU9Y/4JYXnh79l3/gp34d8B6F43s9Q0Xx94RvNGn1BrqGRTIN7qw8mWRf393psbRDeSYb&#10;yIj7wJ8R/wCCrfwhi+Cv7ffxE0GzguFs9Y1s67YSTx48xb5Bcy7MdY1uHnjU+kXY19X/ALD/APwQ&#10;d/at+H37Q3gv41fGvxl4X0vTfCviSz1p7HSL6S7u7mS2mWZIs+UsahmRVLbyQM4B4r7M/b2/4JKf&#10;Bv8Ab38RaN438V+JdY8O+INHsxY/2tpKo4ubPzGlWGSOVWB2vJMysuDmVt24AAcX1inTrcyd9LMn&#10;1PwA2qBln6/7NRtJBniVfSv248Ef8G3v7Gmh7JfFfiLxxr7Y/eR3WsR26Nj0EESsP++j9c816ton&#10;/BDn/gnlo1gtjF+zdZ3QU58681O6mkP/AAJpSf8A69ayx8Oif4Fe73PvOSBGBaaMgjGFU5PX/Pqa&#10;rW0JVnWCNm+Zj82AR+Q9elS+Ys8m1Jzt/u7aZwiYQNnqNo618T11Pe2ILmzhuPvDayt8wC9ePWsf&#10;WtBhkgYOHc8lmOBjHvW3L5sn7xwy4+7tXr/Wqc8codoGZirMMBs5z37/ANB+NTuaRlY8Z+Jfgea8&#10;fD6askcEgdZJJPunsUwpPr165r86v+CrP7B+u/Eq8b9oD4V7rrVLHT0h1jSYo2LzxRk7ZI8D5nCn&#10;BXvjjkYr9Yta063lgeN4/vZGWUnmvIPiB4KiuLs3olfaPlVY+O+TkevHHpmpo1Z4WsqlPp+XY2aj&#10;iIOE9j+dyG5ms7hrW5jZGjbDKeMYNdHouuqVEFypZW47V93/APBRr/gm3Z+LG1D4y/ArSFh1hd0+&#10;saHbqAt2AMvNEoxhuDlR945xzwfzst5rrTLprG7jaOaFtrq69D6YPvX2eDxlHGU+aG/VHz+JwtTD&#10;ytLboz3j9mD9qT4k/sefE2H4kfDrUHm0u6Kxa9obyfuL6DP3TwdrDkq/VT6glT+1P7N37V3w/wD2&#10;g/hfp/xS+H+rRtp9wu2ZbiZRLZTADMMwH3X/AJjBHBBr8AtE1whRFK37vb/nivYP2TP2s/Hv7G3x&#10;MXxz4Udr7QdQaNPEmgtJtS6hB6g/wyKCSrdjwQQSDhmGBjiI88PiX4ioYiVOSi9j9/NP8Q37X8Vi&#10;YQYRD5jXUhG0ljgIvOWbjn0BHXPGwL4g7olX5jn5l6V4P+zx+0V4F+O3w6034jfDnVReWOoJuJTC&#10;vFIPvRuoJKOD1BPvkggn1rTdXme13SMVZhlVfDN259D3/wDrY5+WlGUW7nsxcZI6GS9358ub5Sc7&#10;ePzp8MuACrqPl9KyVZIz5qoct/s/4/l+FWI5bsP5YTjv82F/T/61RG5di9Fdtu2Jg5P3toxj86k8&#10;3z5dqBsR8g8DtVG2SZF2R4UDpGnQj6c1ct7dUjEgCru+8u3n+mKEnsO4ljp8NvPNeOu3zHyzzS9O&#10;AML6D5RV3MCjzSzOP7p7e/Wq+5mAUfdb73ufU80MJnfGeOo7Y7Yo0Wwh0t4GysKbmznbxgZ/Gmlo&#10;jKQ6Hjn5W7/zoAWNsk5fb2Oc/wAqHX7Q374rtX5pFRjn2FHxbjJFVVhEYO3H3Ubn86y/Gu2bwbqs&#10;UcXmbtNnHzc7v3bcH1PNaHkvK582dFjbjC/e6VV8TWzf8I7eopC7rOXbhf8AZPuKKn8Njj8R+eXi&#10;K8hHxF0WaTzhG2n4ZYcrnEznPB4A3dSf6Y9/+GCWJ2PuuVx/C1y4B/XNeA+J0mbxp4duLG6t42+x&#10;OkjTR7y4DcL2AwO2fzzXv/wwS6hSMjXbeTcPmEduQQOueW7flzXy9T+IkfUzj+7TXY9r8NQWc0KH&#10;7BJJt43NK34d810FskG3cmlNzx80h/PrXL+HzNHhovEYVW5+VE45/CukhkDPmXxRIRx/q41z3/Cu&#10;lbHltal+NISQn9mBc9vWrdtb25Kj+zMlTgK2Dj+dZ0d1bbxv164bJzzs5/DFaFvNp0pVTqk7Y/iM&#10;mP6Uw5UaMECo+I9GjBznO1asRox+ZLKNcfh/Ss1G0aKbJv7rzCvUSE5qaKbSZRhZL1sNxtkf+hoJ&#10;9mnqjQVLnIZLWMZ9FHX8qkBvQv3FFZ4u9K28/bGx/DukpzvpMatJJb3eBn/lvJx+vSgXLYubrlT1&#10;UD681H5lyhxG4z1bdXnPjr4yeGfDF8tm8E26ThFaZuT9Cea2fC/jfR9Zj3HSZleRc7vmwQKXMWqf&#10;u3aOtZJguW1AbetZ+uaza6TF5l5qS/L91V79Kxdc1a306B5P7HTLf6tdg4Hvz6/571x/9n33iy7Z&#10;5tHjS255UJ+VQ5yRcaaetzW1b4oX0sjW+jpnd1+XPPr/AJ4qnFqniu8Uy3N4YvyWqupeKfCPge1b&#10;Oi2sbRZ3PIqZP45/CvH/AIjf8FCPAfg8vpmntG10pYLHGwycccYzRzSlobxoyl8MT1TW/FetaCrz&#10;32rkdwqzDn8s15v46/bH0bQ7O4tTqO9ofvHcR/8AX79K8juPj/8AGr40yvHpNi2n27/xyQ/Nj6E+&#10;/wCv41Cv7MfxN8QW7ahqeti8ctvZp++TnGAKmd+51RoU4257HaeCP2yPC1/eTXEsUh2g7Y1U5/U/&#10;5/A1xH7Q37dfgPSbO4Zbpdyxk+WWJ38defXp6fTmk1/wnoXwl0BtX8U29rbKqsZpFbaMAd+PUfy7&#10;1+Wv7XHxwtPGnxj1LTfCd+XtFlK7o2+Vvm6/1rty3B/Xq3LqktznxdehhoOaWuyPYvjL+25qmu+d&#10;PoN6VaaQ7DuIHHQ9c/X+dfPvjH4j/FT4g3QS0vrlk6/Lng/X86x9I0TUb9Vad3dSxJVvrmvWvAFp&#10;JaaaptbASSsv8S9cdvpX1MaOGwcbwimzx/bYjFSs3ZeR5Sfh/wCPXhN3q17cY7n0rl9b0/XbWTyJ&#10;buT5e+6vdfFXiPxBNJJpj6MYI+7bNuOuPp09Py4z5t4p0u5jiZ2iz5mduW/OuijVnPexz16UY/C2&#10;eT6jdahFPsuJmZV+7upi+IzbzFfO5/u5rV1zSxIcbcsrY4/lXJatbPaH7TJkFcj7vSvWpxhJWPJq&#10;SlHVHRx6vLqUojkK7a27SKE2jTbuenzYrzrTdVcXCxqfqc5rsIdY8uxC7s/Lnj1qKlNx2KpVObVl&#10;fXLhYWW2jbrzkGm6JBHPdLkAt6N3qqtvf6petOkbMqj8q2NN0W6hk82Ubdp9Kte5Eo1oo4ktzFEq&#10;jHUKOtWLSzcR72YrjIKt2ptq0EQ/ej/gRqxda5bKp8sbm7c9K53c0jy7lcXH2aZY0fa69+/Wuk0f&#10;xNJ5IiaTk8fMK41nkluvPB9//wBVXrS9kgb5Bz9M1LXc0Uyx8RLv/iXyTs3zbcN06V5je37TnAXG&#10;GxXeeK5bjU7Rsg/L+tcNPpUqZIjLbjkmuyhZHFiOZy0E0q82SNHn9cV01jqU4QZZs/7R6Vz+iaLK&#10;9yDKjcMOQOvNdDcWT2UYlK45xiqnyydxUubZlDVHWa+jcfNubJ9q9g8D6jbR6SoucbRD8q7vY8V4&#10;/aGO91FFVsf7Rr0ay/0TSmeI9I8jHSsakdEjSErkPiWyiu0me3A/2favP9YjureRlj3E5/OustNf&#10;MkzxS7sE5xTr7S7PUeijn39//r0o+69R8vMcHpJvTNtl4XdxjNdZaaqsMSxTgbf4ac/hu2gVg0Z8&#10;znOe3asPWpJbd2tyNuD6dKcrVJChzQOi/tqNgAd3rj1qhc6o0rlRwf8AZ96zNEmkmPllv93NbJsU&#10;cqyjc3THpWfLymnNJmddxSXIUh/0HNFtpzwr5oGT0HoD+Vb1p4Tnk2sU5bkqFq5qmj/2da+W0Y2j&#10;1/8Ar/5/rLkthxhLRsw9L1+W0vlin5VRj2FdNDJp5/0nzlz1Viehrze9vne+byTtbPGOxrSsr+5k&#10;t8yyMc8bQ1TUw/UqNfc9WT4o6tJaR2mo6gZFWPEe8/dAxx6VXm8RRrBhcZYHa3fvXmtjdSPcKJD0&#10;bhewrsNKa1mjBmft8o21zOjGmjphXlUia3hjwt4g+JvieDwzoybpriUJuY8Lk9T+fpX0h4o/ZC0P&#10;4IeAG8Sa9PJNI1qGaZkVY/M5yFOcnr+n4nwP4T/FzT/hH40i8UXGmrdLH/yzJxu/+tW1+0V+274z&#10;+OkltpjotnY2ylbezjbgDHc9/WsZxrSklFWRM+bmVrJdTa+Cfwn8Q/tO/Ei0+HPgyJjJJJmSR+fL&#10;QE8nH+c/jX2B+0R/wTe8T/s4fBm2+IFnrdzfyWPlm7hmXpGR8xXBxx1NfFH7Efxx8dfBH4rReKvC&#10;msi0klxHJLJAj/LkZHzg8HPav1D+N/7UfxE+JvwF+w63rsVzDcWeGjmtIjuyvKnCjp64HvzXjZpm&#10;NHA4iNKabvs1t8wjiKkKsOS1uump8qfA34i3PhXxLpfi/RpmS8sbmOVCePmVgenoccj0r9gvgF8W&#10;4PiH4Y0/WdNaHy7m3jkT95khWQHnGeR0x6g81+BSfEyXwtrLQwS/NDLhlX7owfTPT9a/ST/glJ+1&#10;BofiWN/BN/qixz24DQozfeTPYfX+fSlyVKE1K2jPaxzpY7A3XxQ/FM/UfRZria3X/SU5UE4X/wCv&#10;WzZIylVadm6elcj4W13T7m2SSO6U/L1DV0kGpWrYxLu/3ef5V2pnxcviNSOFDyy7v97n+dPUKp3B&#10;eP8AZGKr213vRtsTe3y9fzqcCY/MYiO/zVtHYaJEXPC1IoZeD6elV1SXdncAPYf5/lTlRs/NM3v7&#10;1QywSAuSVqvLPAh5kH4mnSQRZyVz9STTRGAf3aYx7UARvcwlSMt7fLVK5uGKkJbSN7qv+NaUhVVI&#10;x7KMVUnjKDdmkyX5nFeLZWcSRNbOu4Y+6P8AGrPgiQyacv8AuineLIiuSv8AEfmqt4AytgqseijN&#10;edLStG/mbx/gnWwTCJxv3cHsueKsC4kPSJvyx/OqsDKJM7v0q17/ANK9CHwmESOZpXbCR/X5s/yF&#10;NP2jd8p/8dqYsB8zU1v7ykcn8qoNyrJFdMxBuNvsq/40x7SQtg3UntyKlaeNWIadV99wpovLYH/j&#10;5T/vqspaEkb2HXM8jDt+8P8ASgWcPAddx/2mNK17bqcDe3+7GcVF9rJfiCRuM8R/41O5WliR7S0A&#10;w1uvt8tAijUbI4tuP9mkWaaQcWb/AC/3iKd58wXH2cD6v/8AWpAPEa46fpTenAqN3vGGfJj/AO+i&#10;f6UwfbzyJI1Hddh/PrQUWQxPAHNCYPzAH8agEdy/DXDD3UD/AOvSCB/vNdSfp/hQBcUg8Z6VyPxv&#10;8Gr4x+H15b21usl5a/6TZ7uu5Qcge5UkD3xXTxWqht/mydc/6wjNPENsE3Ogbn+Lms5xVSPKzqw9&#10;SVGaqR3Wp8cLqLLLtkG4q33W/lxW7ourQ30O2TblTgY5A/POavftIeA18G+MpLzSoNljqQ863TjC&#10;P/Gg/wCBfN24cD3rjfAXnfbwjNtXrt25P+cCvBtKlU5WfoEJU8Vh1Vj11/4B3sOlzTceX8rD2rM1&#10;bwb59wdkZKquOnA5rrtDjtpUVCi/d44Hpn0qxrFsir+6X5ejdOPT+VVKKk9Tl9o4ysfn7/wUp/YT&#10;1j44/D+TVPA1nDda3pUn2jT7ViFMrDhowx4GVOAMgZ2+nP5Za/4X1LwZqE3h/wASaNNY6jasY7mz&#10;uISkkT8cEHH19CK/og8U6ZZ3VmySQhgeT3x+HrXzZ8cf+CfPwZ/ac8RRP8R9K2TRqrQ6pp83k3Qj&#10;Df6ssAQy5PRhxzjBrpw2L9h7j2OyEo1Ie89Uflr+xr+yb4p/bC+LEHhe1spLfw3psiTeItWIKrHE&#10;Gz5CMDnzpACFxwoyxxjB/Zjwj8PkvBY+FtB0yGw0vSbWOCzsbVcRQQxgKkYHYKqgD0AxVP4HfsO/&#10;Bv8AZ/8AAlv8Ovhjq+qafp63Ek90WnWSa6kcAF5JCpLkYUD0VFXouK9Y8K6To3g3Sf7P09i+1vvS&#10;HLH35rDF1JYnEK+kUafWKdGg+TWT8inrNrZafp32RMfu1x714r4/eJ7yRF/u/Nx0BzivWfF+tylZ&#10;liA29flAzj0/z615N4ylijhkkeLmT5d2emfw/wA85rGcrmdHm3Z5J4+tM27TZK5bqnX/ADj/ACK4&#10;RbNtzOX4znb+tdx8Q9ThkgaJbnd8vyrw3P8AP8K4dZN7KJd2VbBH8P0/z70onp05e4aNtAioZRhu&#10;PlyM+/X6VPZRKJmnvLlY4UXltvqCenc9/wAKijvIY2P73JZc/cPOee1Q3UYuibaEcn5tzN94n1wP&#10;cflzRsOUub3R1tdf2xO0t2yxqqbbdfTHO7p/nt2pl9q8U16tq8jMqcsoXPzfj16UtjbS2a/uUA3K&#10;Ru3EZ46j0/yOapXcCQTsPKUlwu4/ex06k/1P+FQEV0Ok0+8hSPzMLt28deOO/f8Az3r3f/gnf4hb&#10;S/jpY2MNyQurrdpc+Wud8UdtLIq4HUB0B6YGB9K+dNPeeaykWRzt3DA2nGMcZPX1/wAgGvob/gm9&#10;4ZvdZ/aBGshJBHoGhzT+Zxs8yQCAJ7ErM7D/AHD9KKKl9Yhbuc2ZyjHK63N/K/8AJfiff1vcrMcD&#10;d+IrzH9oeyM/h3UIAZFV2t5pXj4wsc8MjEnsMRGvSYvl5NcZ8bdMk1TwnqVjAm6S60u4hj9mMbqM&#10;ehyR2r38Quamz8woScayl5/qcDpWmaBPaRz7pPmUdJ/1q8dL8OGLALFhzjzP/rVi+GWtptIgljkh&#10;k3RK37twVDH3Fa1vNCC2bSPjGCGPzdc9uMcV8tL3dz6+N5K92WZLXQo4wRDGv+0ZOpPb8zT7TTtB&#10;h6QQsx5B5zVW5uEIXyrQFeu4ZqRL6VjtFlGq9mC9PbpWHN5GqhLl3LhtNHMmPsMeP4juPFOSw0Pb&#10;iSCPG7tkioE1JCP+POM8emP6VNFdI0YVrWL/AICOTVrk7GbjJPcmSDQIziO2iOB/FGcdaUvoZO19&#10;PjU/9cf8RUH2pM7ls19OmcfnThdBtpSIf980e7cmz7kq3WhqVBsIeD/zzFAn0ll/d2kf3uixg1Gt&#10;0PNyLFm7FVj6fpT1vhGCV0/HoFi6f/XqlLUHHyf3k6XemY2i3X/dMPWgXenxsrLbqvP8MI/wqFb1&#10;VPnC1+bnPGDTjqCt96D5uu4VehBYXUtLZtjRbT1/1VH9paaE2SBR33GMcmqrXhOFMec8njP9DTRN&#10;JuINqwU/w+WeKJS6sqxa/tWyHyjbj18rOfwFA1GxPLW4/wC/fB/CoTMsYBEJ5+8WhprahJE2Fj69&#10;FC9KBWLSajZquVsl7D5o+T71G2p2ke3Nn/u7lqNtUJOHVv8AgOP1/wD10JfW5b5VlX8v8aYEratp&#10;75C2nP8Au/SkXWLXtCwOOdq1Gt864RbVv++cf44py3Ehy+wrzndjjFHMwJE1m0Ucxtkj+71oXXLc&#10;tiOHdn73ydKrtcZf5YmX1O3j60v2x0XC2x64bjFHMwJzqrfdEDf7PXp+VDag4UFYnHcdar/abh9r&#10;Patnp81OSS+Q52DH+9mq5gHx6tegCIx/P1+aPHH+FTG8uUGxbf8AHFUri6l8zAADY+XoMCizvp52&#10;w8ZzjO1pM/0rP2mtiuV2uWLm9vpIdsUWdvOFojlv7xlEisf73zUKk8m4quMepNOtFu1aRNqqAePm&#10;rRPuySeGa6ij/cKv/Am/pStNfDmS4QbR0UjjP51XdbodJVPseajFvcEFWuNrNVe0sBc8y4/5Z3XU&#10;5ORmlmS8ZgI5gP8Ad71UOm3EihnuW3buOg/+vQNMbIMs3y7SMN3o5r9BWLUJuTJtabrx2Gf8aUxX&#10;nm+Z9u/8ex/SqH9nmPBF0w+X1PpUywIybGuce/NEXYXKW8XAGyTUR+HemeVjczalk/3uRio0t0x+&#10;8mZiOM7qjkt7aT5ZJT83ua0DlRLtil5/tKTPruNDRwEYa9Yt/n1qutpBAyqbk8fwqRRIloqZ8/c3&#10;+9S5kOw/fbiXAupMsvHzdabI1oTuluZRuY/xVGTa7sBu3XPSmrLaM3ll/wACSKXMBIY7HJ2mRu+D&#10;9famkWcfyqpbv8zYqsDYxIN04bb/ABNyT/n+dKGtBELhzGF52/Lk9evTip5hjnl0hgwYL7/Mao3F&#10;9pKnbHbrncPlRv8A69Ok1CwRiy24Zuh/d9f09KqyX9oQ3+ituPTEfb8s0OVilFklydMCb5Y42brt&#10;/X/PNUpLrT0DOlrHuX73v/Kny3bciPTJJP8AZ2//AFqqvdztIAulOccfcxj86nmRcYobJe25b/j3&#10;X1+7zVW7voooyfs+1d21f3I596dJfXxP/IMkPX5iB8v51Xn1PUUHlppjMDx94c1m6hrykNzqEzcR&#10;R8dN20f4Vg+Ibu/MWzyHwOm3HB9K1prrV3j8w2iqOmN3Q+nSs/WBrUtmxFtAxHQGRuf0rmnKUjSn&#10;H3tTp/gzqbX/AIOkt3Ybre7Jb2yCMf8AjhPHrXWqqheRx7V5r8DdQ1P+3b7TNQjjUTQ7o1jY8uMe&#10;o7KGNelOm1vmr7/Jq3tstpt9Fb7j4jOKXscwml11+8jkQNyTz2bHSm4BVSemKnIAGT34qKQEEBe3&#10;tXqHmGB8RrH7d4K1JYV+aGDzl9RsYOce+AfzrwD9uL9nvX/2wP2F/HfwH8ITwx61q+lwXGiLPtVZ&#10;7uzuob2G3LsQIxM1usBdjtQSljwCK+lruyiu4GgkjysilXXj7pHI/LiuG+Hr3FmjaVckCa2kMMiY&#10;JIZWww49x/nrRGXLJMD+dzwv/wAE0P8AgpTbeKpbbwt+yn420zVLV5IftRVbLaCDG+yZ5QGUgkEq&#10;zBl9RXpngz/ggZ/wUo8fXX2vXvCvhnw+Zn3Sza94lWR8nklhbrKc5/XvXsn7d/8AwXd/bW8JftCe&#10;NPhJ8IV8P+FdO8M+JL7SbWZtFhvLwm1nlgJdpt8ecoSQEAVsgE43H5T8df8ABVv/AIKLfEWJ4tf/&#10;AGt/Ftusn310W5TTB06Ys1ixwTXrx+t1EpKyHufU/gv/AINmfjhdQfa/il+014d0hI03Tf2Xost1&#10;+AaSSL+QH8q9h8A/8G0H7Odr9nvPHfx28Ya5EdrldP8As9rDMvoNscjYP+y2fQ1+Snjn4t/Fr4pX&#10;P234mfFDxF4kmViRNrmsT3TAnqQZGY9h+VfqP/wbO/tC3WrWfxJ/ZU8XeKLq6t7O3tfEPhfR2yVt&#10;7cySQaiUYEGMGSWxO0EDdJI4wzOTnWjiKdNycvuFax9IeO/+Ci3/AASU+Cfwxf8AZf8AFfxS0HWP&#10;Dej6THo0nhWx8N3WrWctrCiqkBZYXhlUBFILORldxORmvlef/gp3/wAEUvhHqDN8Hv2B7rUJ43LQ&#10;3A8G6ZbxluxDyTNIOgI+Tj68V+ZfxQ8DeJPhf8TPEHwv8ZRFdW8M6zc6Rqyk5xdWsrQSj6B42ArB&#10;kBBKhe+auODp73eo0fqFrP8Awcc6doQWw+EX7EWj6dbxsFjkv/EWcqOv7uK1QD2+c496+zvgh/wU&#10;Ztf2lv8Agm/42/bR+GngVdM1/wAG6HrR1Lw9eXXnwW+pWVl9p2LJhGmhMUkMvAVvmKZBGa/nwj3s&#10;3PSv1M/4Nu/H2k+LbH4yfsp+MLtrrT9W0u01W30lkyrwMJbO/Y5/vCWxT9KzxGGpQp80VtYJaHzf&#10;Z/8ABQX/AIK2/tX+Ib3QvAPxq8UyRp9pmmTQI7TS7eyhjjaVzJcxJEsSqiHDSSAngAliAfm7x78e&#10;Pj58RpZIvid8aPGGuPuKzR654lurrBHUYlkbGPapPGdj8SvgL4s8YfArVNYe0urfUZtF8UWtqymO&#10;eezuiki7wMlRPCTgHDFQSDxjkb65udQvZdQvJ2muLiRpJppCSzuxyWJPUknNddOnBLZBG5XOY1yE&#10;75wK/Wz4datrf7YX/Buj4g0U6tJd618N7O4trm8vpADHFo93DqSwjkfc0sxQKOv3RyeD+TOGCkAf&#10;p0r9SP8Ag3H8WaH478LfGf8AZP8AHVzHd6Xq9ja6rHocwws1tKktlqT/AEKtYIf+A1nil+6UuzuK&#10;StqflbNlGYEAVXeRwMk8/wC7W98R/A+v/DDx3rfw48Ux+Vqmgarc6ZqcYxhLi3leGVR9JEasMAuy&#10;qqM3zfLx/niu2MuaNwI/NGP3fapE+dW3e52k9c01grxfL/dp6LuAA7VQH6t+E5P+Gtf+Dda90q1j&#10;Ooa58LvPE0lyM/Zf7MvBd/IT/c0mYRj2Yjivygnj8uZlDfdYiv1O/wCDdrxhpvxI+Hfxq/Y+8bXr&#10;TaTqljb6pb6bk4eG4ikstRf8U+wp+VfmR488GeIfh94z1bwF4ttDb6toOpz6bqlvk/urq3kaGVe3&#10;R0auPD+5WnDzuBjkH/PekkbaMjg08Rn/AOvikaMMM/0FdgDdhVcA0n7xkG3+VO+duOKQpn06c0AJ&#10;GSwwVNBGEIANG+1jbY8/PT0q5o+j6z4gnFn4c0G91CZukNnaPK35KDU80VuBWT5hk9f4aTZJvPcf&#10;SvWPBH7DX7Z/xGWNfBf7LHjm6WT7txN4dnt4u38cqqvf1r1/wH/wQ/8A+ClHjZY5n+Ctnocb4Pm6&#10;3r9tGRn1SNnf9KzliKMd5ID5LSLI3fhSOBnhemT65r9GvAv/AAbW/tZ65tPjz4z+ENFVsFksYLi8&#10;YfmsY/WvZvAf/BsF4ItZI5/iR+0x4i1JG+/DomjQ2fOcdXabj8M1lLGUFs7gfkAV3Hr+OaiZ1jHz&#10;SL9ev9K/ezwJ/wAG5X7B/h0LJ4g0XxR4gdT/AMxXxFIoP1WBYxj24zXs/gP/AII7fsE+BMSaH+yx&#10;4VkdRjzNS0/7Y35z7if8+mKyeYQ6IV0fzY2UE2ozR22m2c1xI3Cx28Zdj+AzXf8Agz9k39p/4ilR&#10;4I/Z08aakrY2yQeG7nyz/wACZAuOfWv6dPCH7L/wf8Awi18KfDvQNKjGP3djpsUIX0+6orp18MeG&#10;NMVfNvbddpztVlH6VjLMKv2Uhc0T+b7wH/wR3/4KMeOgj2f7PVxpsLLnzNY1S2gA57jeW/SvZvBX&#10;/Bur+2n4gjjk8V+PPBmixuvzLHPcXUi+2BGi557MRX7vCfwdakg3HmYx/q1JyPrUcnijw7C22201&#10;5OeTwM1lLF4iXWwcx+Qvgb/g2VuJJFk+Iv7Sd5Iu395Ho+hpF+AaR5P5V7b8MP8Ag3N/Y88G6na6&#10;n4l1LxP4ka3kV/K1TUAkchBzhlhWPKn0r9CbjxpGUxa6VH1z8z//AFqqzeM9Ydcwxwx7fSPcfzrK&#10;VatLRyYczMXWPgj4W8WeF5fBXi7wxYalo89uILjTdRtEmt5owQQrRupVgCAQMcYGKq+Df2WPg78P&#10;41TwX8LPDejKn3U0vRoLdf8AxxBW1P4g16Zwf7Qf5uiqen5VTluruT/WXDyN/tH3rLmQrS6M3k8L&#10;+HoGP2i5t0H+ywHb2pskXg61ODdhip/5Zrn3rAXC4y/+cUhfkfu8etMVpLdnQTa7oEK7YLSZ88cD&#10;A/M1XuPG0SH/AETSV+XvI3/1qxnz1UKfYDp+f4UwrxtZfvZ69v8AP9aTGjVk8b6pICLVLdfZYapn&#10;xTq8x3nU1X6oo/pVXG0bZOD603yj/jSUu4+VnpaS7R+/ZVZmxycD2H+f/rVN0XYZ1XdyRwfwxn3q&#10;NZGuY9uwheuQ2Cf58VMqIq+ZGV3bufl59x69a+d1PoiMl5R5x+Xy+W8zHHHp2ptyjOnC4H3kyQe1&#10;TTFs4KyZ7sFHX161DYWd/b+ZFcP5qsxMcsYOWz688f8A1qJaB0uU/wCzUutzeUDjhm5/H/P/AOuu&#10;e8QeG7SeFhGqs3B2soOPp/jXYzRRFNkxZcttyUK5P1PFUdR02ZlZYQx4+XqRUtXKjI8F8e+C4Gkk&#10;kt1wvRtp/hI6deOMf/qr87f+CiX/AATu/wCEvS++MPwX0Py9cWTzNU0i3GVvuDmRAB/rMYyP4u3O&#10;N36xeKPDUV7atBDH8yr+8dWClOemc8Hn+g9D5B8Qvh/bX0DpcWx2srKZGUlQPc9Qfpg9cdKmhWrY&#10;Ot7SmdP7vE0/ZzR/Pev2vTL2S1v4ZI5IWKsjggjH/wBcV0uka3C+I5fut8vK8V92f8FC/wDgnUnj&#10;O2u/jD8ItHEevxgy6hpkOFGoAZy6DjEoAJI6N9ev57WovbPUzpeoWzRTRttkjdSCDnoQec19pg8b&#10;TxlPmjv1XY+cxWGlhanLL5M+if2O/wBr34j/ALFnxBHibRJ7i+8I6hOieIND3/LIvTzEB4WVRyDx&#10;uxtJwRj9nPgJ8dvAPxt8E6f8Q/AHiSG+0q+h3RzJICUYfejcZyjqflKnkH8K/BW51TQtP8KnTr+5&#10;Tc6bnLOOFHJP5mvSv+Cdn7dXxK/Z8+POl+GfDkbXXg7xHqEVvrVjdTLFC8ZkEf2iJnICumevAYAq&#10;exXmzDAxrR547/mGGxEqbs9j98tPvY5k2pMeMltwPHpzj+vFaEbyllkYbl2/M3p/n/IrjfDWoC8g&#10;WTzYRHn5GUlVK/gcn9Dz0rsNOy1pHDPLltuNysc4/wA//W4r5g9mMr7lm0uoJFZYZ/MZW2sqtnBx&#10;nB98Y/OnwmR1L26MzMuUVeQOvPp+dSWWlwpZ+VbbY16LtUDt6AetaFvbmONWBIG3G6RcY7ZqeUbk&#10;V9Os7t42N9C+7t83b1zTra3+ZmcH72BjIDH1Ht296trJZwtHFM/Ew+RvX2z0z+Pf8astbGGMy22W&#10;ft061cYkuRlvaYdgATu/i9h6U6Ky8yTa3b7vy9ce9aEMMuNkkSll4znr/wDXoFov7zMh+Xqpp8oK&#10;ZQWxQSby3tt554qHXrZ73TLi3MK7WtpR6HpjHQ//AK8Vqx2SsvEee5xzio9SsW/su4+X7tq5J24G&#10;MHj24rOUdCoyPzV8fRaTF428NDVIDIjx3KJ5cO7ncgx3/pnHTrj3j4VR6IWRU0aVuMKVh5P8uOe3&#10;pXi/xBu5LHxH4b8yENJIt3tVRkn5k447c47dvavbPhZfzSMvlWMhOxQfkYAcdOn+e1fL1v4qPrvi&#10;oo9m8PrZeTGE0aRNvVW6/Tp1rqtOMK7W/sXj/eH9a5fw9dXqxKjWzem1mHTH6V1Fi18i826j5sf6&#10;wcV0rY8zYvR3hXci6Wic/NyDWlayXrKGjs41+Xj5sVnobochEzju1XLSa7XLGWP/AL6PP6UxFyO3&#10;vZj5rW8Jbpu8w8D8qsCO8yEMNv0xzn/Cq3nXcoBjaHI5bdnj9KlU6i2P9Jj5Hpmgm3mTeVqEZYEw&#10;dBjGf8Kq3X9qSIYxcwrkZB56/lUjvfquGlT1z5bVCNwbYLtd2O8fT9aAUep5X8VPhTLr9w91qF3H&#10;I2cw+XCflPPvXMaZ451XwXcrY65IV8pvlf2//Uc/l9R7tdWDXZMc9yJF/i/c57fWvJ/j18PrC60a&#10;YrcSK7LjzIxtI4PPtUyXU3hLmfLIwtS/aP0HxBqsenW2reY4wMKgOBnHr7fofrWve/Fi41HTWtNG&#10;Nww2fejjHyj14zx+IrzL4A/CnwlpXn3V9PJNNvJ3MuW4OfXrnj8K6X4veN/DXw/8JXF2k8kPykAY&#10;UZ/P3561nfsbyhT5+WKZ4V8ffib4j1XWJPCemalMJrk7Y40YB2brxzx1Htxz2BPgR+xDoaX0nirx&#10;xdSPNJ87NP8AMQT2znjGf057GvHfBPx38H3/AMSLvxjrV60hjlZbRN3I5OeT1PT16e5r22w+NXjD&#10;xdbR2/hqSRY2JKPG45+XgY/Pj/61VNSpq33nVO8YqMT3iz+G/gfwtZRiyv41KrxGGHt3A+n+TWn4&#10;a8Q6HEDDHcq4jO2RfM/zivnnUNM+JOrQ+f5115oG7b5hwcA46fU/56c7qWr+L/AeorfanHcKrcyK&#10;M7XB+v4D88dciYcrdkc/spSWruz0f9u/4aaV4v8AhXqUFjwslmzfLMf7p56/1/rX8/2ttP4Q+Mt9&#10;oWpyOvlXjKpcckZyK/Zr48ftZaPZ/C24hfUV84RlFWRyd/4fWvx2/aGP/Cd/Eq61/T4xGZJP9ZF8&#10;oLV9Vw3GXNUT+F/meLnF404LqmfT3wj0v4eaj4VSfUpkWTyd+3g54I79ic81Zl+JvgvwReqtpaib&#10;y2wp3AeYvv8AnXyl4b8S+PNCt/Jg1CUrjCtuz/kV0dlZeNdf23k+9g2Pvfzr0qmW8sm5yujClmHL&#10;FKEdT2bxd8UbDxJclbG3WOOXlVx91fXj/PFcR4pullgefIPyk7f4eKztI0PWrQPc3a7m4Cncen41&#10;J4jZ7XTWVxgycnjtmrp0adNpRZNSrKrrI4e/82aeRym7+7iuT8Sae8rMWXA9OK7iZlY4Q9c4XoKx&#10;tbsVKMWO7nquPz4r0KcuWR5tRRasziLDSHhuPMeLHzZya3tO097h1jP3enriptP06N1Mj5wOec8f&#10;pWhp4jhm+UfKOc4ro5uYiMeXY3NK0e20+z2SJ8wX5veszXtRiEm2yb5lzkjpVnUNVkCMIifu1i2l&#10;pdajJjY3zfyrKMbasOb3rEMmr3bgLLJnnrmprC6uLm5C5z13VZk8OqUG9yuV+YCrenadb2Chw2Md&#10;8fpRKUbaFE0cIhtfNm4BbPzZo02VLu72I6n6HpVXWppniVATz09//rVe8H6e9p+9lOMnccms+X3e&#10;YqO9i3q8NtFbKpbluzdawpNLiuExnv8AwjtWp4p1KGV1t4lG4csQe2frUWkwxxxN13Gqj7sRS1kU&#10;LSwSxLb0H1Pf0qp4h1LzoxEpzt4FaOrzfvDHGG5GDWSbTeGLncSeK0j5mU3K2hkWFy9vqEb7u/8A&#10;D3r0jT76SfTTEX/5ZnnPtXDDR8TrJ5TdjuOOK6Kyu/8AQ/KT+Ffm29qKjjK1iad0tTLkmaG8kB2/&#10;e9OlaelaocYmdQd3QtWFqa3sd15wB2sfTp/9anC5KLgthuMGiUeYr2h1jXKXHBK7T/ErdfesfW9I&#10;t7g73/h7qahstZa3UqQW7DvTLvWPOUrGrbei7e1Z8riy0xum2UMLYjbd06N9a6HRbIySI0eeSM8V&#10;k6LBLcT8e2K7LTY4bOBSx6Ln5lrOpJo2pU+bU2NNtbWC3aaWP5gucVyfxG12BbVtkvzdNvFXNc8X&#10;/YomWHj5cH5uleb+ItQuNUusK7MpbI+biooUZc/My61TljZFP5Hfzk96vW1zIq7Iun8XWq8GlzDk&#10;r9PT61saBZxTP+8H3iBu29K65fCckbla0iuBLuVCWz93OMVt20l7bfO8x6dPSui0fwrbG2Ej49fv&#10;Z71R8TaOsEe+0O3A5PrXI6kZOx1xpyjG5z+s6izHJfd6nnjH4ViW+qpHqSux4Xn6+386l1WSbzfv&#10;dPvAH/69ZE8bSy7QOp+91reFOLiYSk5PU9r+DGpWt54s0+JG2qHUysOB19+n/wBavsL41fG/SdH+&#10;HVvo+j3m8/Z1ClOR0GQO2M/5FfC3w6uJ9IjW6VlXYefX/P0rspda1XxTtFzMWjA2KN3QZxivncwy&#10;mnisVCrN6RLp80ZJooa3cahrmoyXMSN+8kyzL2rtPgt8Z/F/wN8YWnirRtSkWS3bEuJTlkPBH8j9&#10;aq6JZQ/ZW0ayti11IuQV7d64XWL/AFh7t4blJIfmKsmO+eR+td0eWv7j2OqNVwd0ftd/wTl/4KR6&#10;V8Yb1PCutyrb30O1GEkg+fsCOcnj8efoT+kfhbUINTso7yGZWDKCu2v5UPg78bPGPwH8d2PjnTJp&#10;o/JnUy7G4cA9CM81+/X/AATi/bXsfj/8OtPvILmFZGhUSK0hYhu44449jj8q461OVCaXR9TnxVGN&#10;SHtYrbdH2rbyBDuJq2sxCjdjH1rFs5prhA0dypU941/xJrUt0wnzSO565LY/lVRPKJtzdjR5qdTJ&#10;UbJGD8yfpU0YDR5H0rQsasm8YUN/L+dIZJSeI/8Avpv8M0/5FbODTWbjCfjQAyX7SeVljUduM/4V&#10;WkjnJwbkc/7I/rVqQoq7s/8AfVQ3Dxgb3kHX+8KGSzmfF0EpTctyeFJxtHP6Vm+BZlQSW5bhWZfp&#10;g1reLpbVoMrcKdvX5vbpWH4H+W7mTP8Ay1b8e/8AWvPre7Wizop/wWdlArs+1WX8QatJBKAB556c&#10;bR/jmq9tJhc5q0biBfvSqOP7wrspnP8AaG+QQdxlfk/3zTWtbcHLRqcnnNP+0Rberfgppks7Yz5L&#10;Ef3sY7e5rQb2IxDGnCxrtpxRNuQi/lUfnT8kRA/8Cphlvz/q44x9WP8AhWUtSB5UHrj3o6NsPSof&#10;KuycvLH9ApyP1pEt7wgh7kD5v4U/xqQLJY9CfypjlOn+cVELU4C/bH9cDH+FI1oD8xmf/v4aQ7jy&#10;2D1o+QA4qNbK2IPysc/3mJpv2S1LY8hfxWgscbqKLJM6r/wIUG+ts4Mg69jmnC1hHAiUDtgU5FVe&#10;gx+PSgBh1GD5Qqux/wBmMmo2vd3S2kx/u1OAhJwOe9NmYDqPu+1Rc2geX/tFWB17wU8rWR3WcyyL&#10;IcZCk7SP1B/CvGvB2nNaxm6YL8pB5Xp16V9HeN9M/tnw/eadtH76FgM9jjg/nXz95q2FrJEhxIow&#10;2Pl56YPXv/k9T5WMX7xM+qyapKWHdPz/ADNq311rGYP5m3r94d+9aQ8VR3sTRyMrKshBYMN35fWv&#10;J/EvjOXT03SybW+63zAkflUej/EK3u4Wmt5vNYI29F/g6n+ee9cvMey8L1Z6B4hmEyGFW3M2Pums&#10;NYJbabzFZi3+8OeDz7DvUen6p58HmNJv4/dn1/zx71YE5eciT5efl9DWevNcXLy6G94cnmk8+O4W&#10;RVZj5c20HnoeD0Gc/rUeoXiWFrILhVOBlW/rV3Sri1+yCOL7zHnPYev0xWR450xms/Osb47tmdp7&#10;Hr6VbXUxUryszifEWv2axSPG655H+e/6V5P4p1Y3c3lNctuXIK88E9v/AK39a6jxfNqCCR9xZl4w&#10;ucenp/n9D5v4lujbP5ilsdPc+/Wsj0qVOKiYPi+GCK63SqreZ/FkgnH/ANYfn7VgLHl3jkhX5x/C&#10;2CQffqPw7gVq6pNc3jLuIZh/Ft7Z/lVd9MeFBc3H3N25gcgcfX8//wBVWjoMudmg+dJl3Ngc+uad&#10;aPEWZCN0nA24Py8Hv2P+feiXy7grMH/d/wB0fX/69Q25xIxWJi3T1P8AM9PoQR6ngqRSReAjlfyE&#10;bYq46N75B+mR+VUXe3n1OffDIskbbY1kH3wByR6dev54rV0u2gF15oXduALqOij6dKzWtfPumMDM&#10;0bNn73X8+nv07de0lFgQzxW3lktuaUbSV6ZwfqOf5/hX2H/wSv0K+Twj4v8AGyPH5d9qsFlH0LK0&#10;KNI3I7YuE/754r5BiMM93CI/LZY5semDwT/ntX3b/wAE5dKTQf2c4dq7RfaxdXW30+5F/wC0v0ro&#10;wfvYpeSZ4vEVRwyuUf5ml+v6H0LH9oY7nuePQL1rL8bRqbaGctwr4YeuSM/oDWhBexH5WkUH0qp4&#10;vRn0RnQcoT+GQR/WvakrxaPz2HuyPCvhu507wvZaZq0UhvLaFYrjdGeXUbW/UGumS7gRMJauf+AG&#10;ud0jWmg17V7K8i8tl1e6dYw33UaZiv47WX+dbB8QWAQIGLdN21ulfK1JJSaufZU1eCb7IurqKqcJ&#10;psny8fcPBqdL4EcWUgP+yhrPXW7BGz9oY8/xMaki1uDdkyN/jWfNErlNBbnjnTZNufveXUkeo4O0&#10;2snzfwhe1Z7+IUUZHmHP3d38VPh1uJnbKM2Dk4x+VF4hymmL24VQVsZs/wCzj1pr6hMDtawcL36Y&#10;/T3qn/bgKZ8hv+AnpTm1zaAI7WRtvCrtHFT7vRk8sr7Fg3t0jL5difmPVsZP0okmvx8sdiT3bc2K&#10;bb6sy7ne1bpkjy+akGrXWCxspFXrzHQkHL5C+fqQ2g6d0/i8w0j3N7u2Nav24Vqa2tMTuFvIA3GT&#10;F1pTqx+8IpD9VPAp28x2l2BZpnOHtpgfbimyXU56wXH+6GPPX3qKbUjIMyW/tz/KpE123gjIeDr6&#10;AUvd7lJSXQct3OF2Jp0w+X7zKf50purhfnNhI2emU/8Ar02XxPaRkIyhR680xfFlg/7ocMDweQKO&#10;ePcXLLsT+fco3NhJ6n93+lMM06jeLJlz/s//AF6b/wAJZpmNqsud390YoPibT0OUmX5vWiNWPVh7&#10;OX8o5tRuowFaxfdz8x/DiiLVrqWRYl0yQdxxgmo28UWBXcJ/vfd5z/TFVZfFlmSuGjfb32gj8KmV&#10;WMftAqc/5S8dQut/lnTG6gY3f1py386cR2XXv5lZUniu33eSdiqf9g4NJJ4pii4DbV652npUOvT6&#10;sv2Euxrfar9hlLH83xmnNPfow2246YxuH9TWSPGVq5xb3LZzn5cjHFRy+NEjfc87fN3ZTS+sU+4/&#10;Y1Oxa1GXUHu8xr8rcsvmd/wz2quyagt15zzRxrn+Juh9OlVZfGsPm4jkYhTxtU8/mKd/wlovHwE/&#10;iPymPnH5VjKtS5tzaNGpy6o3re61JxtE0e7+JeelOH9qR3fNxHtkj6bawz4qjjKy+UysvTavXvUz&#10;+NoZvLZ7aRWUncp4x710Rr0/5jCVKp0RqtDfu25rvA6tjNOjtpyx8y8x/s+nt1+lZR1/7VtkSKT5&#10;Sfm4P9KwW8KeGDrreJL7RGuruTkSTTOwTGOFRn2j8u1EsRB7MUaMnudt9lmdtwvfddq9aX7LKcA3&#10;jc9dq1jWmuvCPLitGVVPyqSD/U1INe1CQ7zb7f8AeYirWIpkujURrNZSBNvnSSbfu46VFFbRb/nm&#10;kYk95sCqX9pXrqOF/HH5nBqGH7ZcEnzDuPv0/KtPbRF7ORtLZW68mJm44Xzm4oNjp27CRL+Dn+tU&#10;49NuJ03NfSBQfQn+lB0xmc5vJFz/ALNaqp7uxHkyYW2nrJzFGB2+bjrQtrYR/vPLBqGXSowC817I&#10;R/eXAqM6NbydJZPxbrS+Q/d7lqWDTUZRJDH06bajxZIm1Y4xn8vxpg03TolO5Sxx/ExOaT+zdNJ2&#10;hFb5edzGnfQV4jpL3S0+/HGp59OKjfWLGPcwOB68fyps1tYwD5LSHp3Uc/pVeU6fIoZ7WJWAw25/&#10;6Vm3Lcrli9R03iCxcfwsM/3fyqjceILNGx5eTk/NgCrDnTgfmih9apvc2W4rvjHcKi9TWcqkrFxh&#10;HsV5vFMe8rErZPVVX2+lQt4hnCZ+ySsG9FJ/T/P9Kc1/b5Kbx/vY96jmvIXO5pQR/s96j2k11NuR&#10;dEVW1+5kIEVnJgqSfl4qGbVb51ZRZsO2FxmpZdSs+8249jz+dQPqdoV27+emGXNR7R9y1Fdipcap&#10;rTDYmntuLHaN4/xqndXOuvCxW0XP+03r+dWv7csSfKNzu2/whh/n1qlNr1mA6F1bt61HMv5i1Hsj&#10;P8Bazrem/EnTpdQiRbaVmjGJOcthc4x/dLf/AFq9okKdC+eev+favnrxJq7W+pw3UdrIqiVV3qp+&#10;RTjJyB7885r6FtrkX9nBqSp8t1Ckyj0DqGx+AOK+v4Xr+0w86d9n+Z8vxLRlGtTqW3VvusA3Ho3o&#10;MZprg9W/HnrT2+UYX6mmtwN8lfUHzRFh1AQn5d2Sp7V57aRLpHj7UrQZVZpBOGHGfMUFiP8AgRYV&#10;6ExPmMAv+9XE+PrQ2PjDTdYUMy3Fo0J/2fLcHOfU+Z+n1o6XDyPwF/4LZfCGy+EX/BRXx9Fo2iyW&#10;Om+ILy31yz8wH9+95bRz3UwJPIa+e8x6bcV8nKPXGMZr9Sf+Dmb4W29l8SPhf8bYDNJJrHh280a6&#10;+QmOCOxuFniGR0Z21ObGeoiPoSPze0z4PfFHX/Bv/CxPDfgDVtS0VWvlm1HT7Jpo7c2cUM10ZCoP&#10;lrHFcQuzthQsmc8Nj3MLLmopt+QHNBeMY4r6/wD+CF3xZPwl/wCCknhCxudShtLHxlpuo+HdRmkx&#10;yJYDcQIPd7u2tU/4FXyMoHTt9OtdL8GfilqfwK+MvhD43aNYLdXXg3xVp+uW9q+Qsz2lzHOIiRzt&#10;by9p9jW9aPNTcfID33/gtd8IT8H/APgpF8Q7S10Saz0/xHdW3iHS5JM4u1vLeOS5nBzyDfC8X6o1&#10;fKkZ3HH3jux1r9Sf+Dmz4aQL8RfhZ8erC9kuv7Y8N32hT+WAY4Usrhbq3w3QmT+0bkj2iz618h6r&#10;4I/YW8HR6ho2lfEa41e9/tjUrPTNdvrpri0n0eVtNt7PUmtobTzI7ny7nVLsQMySQGyiSRTJtE3N&#10;RqfuYgpaHzpsGcgfSvsD/ghd8W7v4Uf8FIfB9idUhtLHxlpuo+HNTaaMMZEktzcwRKT91mu7S1XI&#10;55I718iKBsVm+X5e/wDnmul+DHxLu/g38ZfBvxe0q1+0XnhTxZp2s2kAP+sltbmOdF/ExgfjWtSP&#10;PTa8in70T37/AILTfB1fg3/wUc8f2Nnpcltp+vXNvr9i0jFjKby3jluJPobz7WB/u+2K+V2iAX51&#10;P+z7V+rP/BzD+zjr58UeAf2ptB8PapfWa6Xc+G/EWoWtq729isM32izL4Hy+Y11ejJ4/dKCQWUH8&#10;x/B/wm+MvxHdYfh58HPFWusxIT+yfD9xcA+2Y0IqMLUjKirvYE7I54R7AHYj8+lfXv8AwQw+K0fw&#10;s/4KQeE9OutThtbHxhpeoeHr6aY/KfNga4gj47vd2tqg92968+8Df8Esf+CjfxEK/wDCPfsieKLd&#10;ZBlZNaMOnjHri5dD+lfVP7Bn/BCr9tvwn+0d4E+M/wAbYdD8MaR4T8VWOt3Frb6sLu9le0nS4SJR&#10;EpjAZ41UsX4BYgHgErVKTptXJ5jxX/gq18E/BPwh/wCCpnjC08d6DdWXhfxNeRa/DLuk2zi9tg09&#10;wTHmQw/2j9p3+WDIEjkCDdgV5TpHxL/ZB8FxwHT/AIUajdapp1vNHb61blnjluTZ2cEV2Y7pyskY&#10;uJNTuvJaNNwgsIt0W64YftR/wUZ/4I/fDX/gon4g0T4han451jwn4m0PT/7NXUrC1S4hurHzWlWK&#10;WJyMMkkkzI6suPOcMG+Ur434D/4Nf/2ZbDy5fHXxh8eay/8Ay0jhuLa0jf8ABYWb/wAe/rXLSxMV&#10;TSlfQPderPxn+MHibw949+Lfirx14W8PLo+l614ivb/TdJ2qv2G3mnaSOD5ePkUheOu3Nc46wKQ0&#10;s+wj3r+ibwJ/wb9f8E6/BywtJ8Bm1SeMYMmua7eTF/dl80Jn2Cge1e1+A/8Agml+x18OBH/wh/7M&#10;fgfT2T7s0Xhu3MgPruZN2ffNU8dHZJi5oo/Fr/g3vsfirb/t5w6v4P0C7l8P3HhPUbHxbqPksIoL&#10;V0WaFd2MFmure2AHUjd2BI6X/gqN/wAEi/2rb39sLxV8Sf2evg/d+J/C/jbVG1i1nsb6EyWl3OFe&#10;7jmWRlK5uDLIrDKbHUZyGA/dTSPhV4T8NWhtdK0+z0+Ff+WdvEkSj8AKuf2T4Ssv9bqcW4ddrBs+&#10;3Fc/1qftOdKwlNH86XgX/ghH/wAFIfG8im/+G+jaCrj5pNY16Pj6iESflXtHgH/g2V/aM1bbJ8Rf&#10;2gfDWkqxy0el6XPeN/4+0X8jX7hPqvhK0+VCX+bA2xmopPFejIT5GkMx/wBtto/rVPGV31Dm7H5U&#10;eBP+DYH4O2Sxn4h/H/xXqj8Fl02yt7NT/wB9LIf1/OvafAX/AAbu/wDBP/wq0cupeANX111wzNrG&#10;v3JDccjbGyL+mK+55PG10gxb6VBHj6kmqs/jDW5EYJcKi9vLjAzWMq1aW8mTzS6HiHw9/wCCUP7E&#10;Hw8WKLwv+y94NjZeVnuNFiuJf+/koZu/r+VeweHfgD8PfB0KWeheEdJ02NBhFtbOOIAf8BAqSTWN&#10;andjNqc3fC+YcE1VeSWVttwztu6fNWYNyfU3F8P+FtOKie8gVv8AZYdM8/rUgvvBtku1JGb08uP/&#10;ABrmwhcYP3vpRJHsj5P0xQVY35fFfh+OMPa6KzH3IXNV5PGvyN9k0mOPK/LufP8AhWI6sE5H+77U&#10;sbKUwf4fTik3YOXuaMvjDW2DbGjiHoqjn+dVbjxBrc/+s1KTp/Dwf0qu0YfgHcDwKGhKct+IqeYO&#10;WI2WW5uW/fTyH2Zv8elNeINhGfry3NP5PQ9Tj/8AVVPVtb0TQ4WudY1uztI0XLSXVysYA/4ERT+Z&#10;RO6BckL8pPUcUhUMdwC1w2q/tP8A7Pmns0I+MGh3Ui5Bt9LvBeS5z0CQb2PPHT/EUZ/2p/Asqb/D&#10;Hg/xjrUm4fLa+FrmAHPTDXSwoc8/xVKlHuVyS7HpHAHBz7bqSTbGuTt/76/z6V5Yvx9+KWrKf+Ef&#10;/Z01CD+7/wAJFr1ra7uODiAz4H1wfUDvXfxz+07rO5bfSfA+hr0Amlu9QYe/Bt8/lVKSb0J9nLc9&#10;YyF6nHNNADqflLbup/8A1etePXOifHbWGH9uftB3Fgv8SeHfDlrAp5PGbhZ29Bw3b860vwZTVD/x&#10;UnxQ8b6szKNy3HiqeFG+qW7Rp+QqSuWPV/1+B7Hqmp6RpNt9s1TU4LeNf+WksgRRwTyTwBgGuQb9&#10;ov4Ax+IY/CEnxw8I/wBqTSBIdP8A+EjtvOkfOAipvySTxjGc8VxNv+zv8EbO4+3n4a6TcXBABub2&#10;H7RI592l3E9u57fWtq7+G3gDVdIk0G+8D6TPYzRmOazbT4zG6nqpGOnFGoe6enoVVslsMM8fjSSZ&#10;ZVyPy9PXFcN8A7e68OaDqPw0vNTmul8O6j5WlNdTl5jpssaSwbieSEZprdD94rbDcSeT3u9W2szE&#10;1XMTy8pDtBba4Ley9qHVd33vzzSlctnI+9nlhSlUJy0u2pA9e+wLHI37ncrDgr0H9KhlSzh3SBdx&#10;x8se3kkfUj9eKlQyXSjErIsag7ux59CP6VMIAWyI1wf4ivJrwz3OaxVkjil8sbPmwzfd6f5+tMib&#10;YWcybeoCIfu/p1q5JaADepGRxnjiqpaNI3lVGPVWyeM/WgCrLKI7hXWPcp+8vf8A3jxz37jrQULP&#10;vVecH09OtTIJ5Gw1uFAxt9//AK3+eKmbTvKG8ozN/B82B16YqbFcxjXlgksbKu1dykMpbGf0rlvE&#10;HhOG6DmSNTH2G3OT6dOlegXFn5cm9ow42k/eA296zbu2eUsVMef9lsmplHTUqMtdD54+IfgNZWa8&#10;NovmR5aMhenB5x3r89v+CjX/AAT1m8UafcfGr4UaZ5WtWqtJrmm2+FF6uB++jUch/Vedy+jD5v1q&#10;1bw59sjcTWoXd1z/AJ/z+tea+Pfh67tJNHFIqjhH4HbGc9s57cn3qadWrhKyq03t+J0T5cRT5Jn8&#10;4S2Nzq2u/wBi6qZEtIG/0pgG+ZugTgHnPrwcY9q9B0r4ZWerzQ+F1vXjmVty3HsBnaCehAwxBPTn&#10;nkD9Nfj3/wAE5PhF4uTWta8M+DbPRdc1JzLPqVijhGl7b4t23B77VB9O9fJHiH4Qf8IxrH/Cv/GF&#10;lJ4Z8U6XG01nrnlySWV7GhGwuV5jkznZKpADYD7CN9fRUs2pYlW2Z5tbLqlH3lqj7U/4Jdftg65q&#10;IT9m74r3dxLq2mwmPQL64JZpo0GDayHnEqAZGeWTOeVOfv7RnSVVmmgDMrfL824r+AzivwXuPjV4&#10;i8KfEL7f+zvpYudc0tFm1bUmVRaQyRkMpWMN1TpgDCAADdyB+0H7F/7Quk/tP/A/Q/irptk1ndXV&#10;usWsWMybWtLxRiVeB9zPzKejIynjIFebiqMoy5u5pGSeqPaNKsLqJZHlvJpZHl3L5igBRjjGBn8+&#10;eta0OmXLzbgmU9W55/MU7S7eIQsW3fK3TzM5/DFasS27QKWG7jLr2H51yj5iG1t41/1ybhjPzDp+&#10;FSLZ2u0KpG8/xle1LK0IxHHEAN3QnrxUN7qFhajyZrtVMp2hmJAH8wD+VBIS6XNj9zcquNp+WLdn&#10;n6ipl0yMuzB23FeOnFR2U7W8axXy7di8yN/Efp2qwupwIN7Mu3+Hbk5oHqJbWEybmLD5f8/561W8&#10;RW4i0W7xHI3+iyZZONvymrc2qxuCFG0AZVlPX/JrM8S6nKfDupJFyv2GXJ3cj5D0qZfCyofEj8zf&#10;i5qEVp4p8MXBgdlkW8VdsZbBzGc9OBnPt1+te0fCLUprgxyfZ5CrKM7o8Yz6fqeg/rXgvxi1a4st&#10;T8Ny2Fokkn2q7STdIo248s9+vzH8uO1e0fB7WvENzBGiaNbSdmb7Uo2/L2+U9G45A4Oea+Qry5Zo&#10;+49m/q6PoLw9fyGBVNmz8DbtxuxXTWF64XaunuOPvblGf1rifD2p+IJUhjjsLTHH3rrgdOwT+ldT&#10;aaj4kTaBBp69zuuj8o/75/wrdVPU8uUTdtr2X5t1uoxx/rBVyCe/bBitE64O189/ase0vtfeb941&#10;mny5AWdmB9zwKvR3usBR5l5aLx90MeKftI+ZPKzVgk1LATyF29/3h4/DFW0e+ZN2+PA/2j/hXPya&#10;zLGcy+ILZf8AtkeP/Hqmi16aWPA1yHjqfJ/+y/wqfbLYOQ1p3vDHuAjxjgbuT+lVxDqEsjMWjB/3&#10;utZs+pTKfm18Hb3WFcdPqc0xdTjSN5ZvEEyr/upj+VJ1kHKa8xvIBtW9X8U/+uK4D40zGDwxNK97&#10;hthP3On51s3+qQyMvlazcMuP7qc/+O15H+0H4xtYPDM9q2oXUkzI21do6dOy1nKsuWyNqdNuaOP+&#10;D2tSz6zeC51ZY4Vm7nHYk84/z16V85/8FQ/2jdE8L6G3hbRdX826miZS0cykA7Tx+o9a8m+Nn7Uv&#10;jP4MG6so4rmAyOXhk3n5uvY/5OBXy9b6l49/aX+IDXepSXUoZyduWf8A/Vj/AD6162BwMpfvqjtB&#10;fibYqoqdTlhrJ7f8E1Pg94g1zVtaR57h1iEgJy33snPNfbPwL+JN5Ztb6fDbrxwztIo44/Pv78Hs&#10;K8k+Fv7Cur6PYrqlzBMJGgBj2qAOgI78gn271m/ELxDrnwgn+z3thN+7wnmLJzkfQ9vxPBz0qsVU&#10;o46ry0XcuhF0KP7w/RLwP4i0a60fzZ75S2z7vmD5ePY/56V4v+1J470izHltqi7ck483npwePevk&#10;my/bxuPD9tJaJNJ907A0jNwRjGCePb0/WvOfHP7Q3jL4t3RhsVkKs2F3N90e/wBDjrWeHyrEc15q&#10;yMZ4mhT1Tu+w39pD4h2vi2dtKW88yESkiNMDjA68c8f/AFsV4TrWiaLYAkxK3mchv7v+FdB430vX&#10;tDkZdSVfMdvmbdn8a5PTLebUdTjiuXZlI5Ddq+uwdONGmuXZHgYqpKtVbkV7aewtLtVlg7gncOD7&#10;V7l8MtS8G/2ItoY1mMy5PGDznjP0FeU+LfDNtYaZvQLleVKr/M1m+F/EV3pcqMsjbY2zj2/Gtq1N&#10;4in7pjRq+wqanuHjTTtJsY3mt4tqbV+VecmvJ/F80Um4rN37en9ad4y+K95d2ywkn5fvfMeP8eK8&#10;7vfF13qc/wB/5R/eFGGw8kryHicRTlL3S5qFxFbSs+MbuP8AOKYsAvR5u1lGPvDrn0NVYFa6nWSc&#10;k4b7tdTZaXbpAo8r5cc+hrtlHlirHB8Rg/2ekcLKqYLf3jUdrosvnK0gG3PI2jmuhg0eS/vNkPKq&#10;euK6KHwxFFbIXjUkAdhzS52loUqbkc5Y+F4JIfOmTC9O2T/hVO6traw3RxcbWP4n1rpdUWZA1rbJ&#10;8vRTnp61lXHhK4vdrSI5y3eo5u4+Tsc+Z3uJdsad6uLp0yQGSaLGW9eRXR6B4L3yvJL8qr7Dp+dX&#10;df0e1gtOGI4+Yn/P+fxpe0jzWRUafu3Zxq2G4+bJHyoHBP8A9aqus67bacu3PPtz+dWddvlhQpC3&#10;yqvAXoP/AK9cRrLS3rsVbuc1tCPMZS91aGpa6zHeXTSTtu3N+fvWoL4KNqLXFWEptZPmzxnjp+Fd&#10;ToCPeONyfwjrWko8pinKRcgspbwFx3NWLXw4PMDTNgbuMHitjT9P2Kqp8pPHSpry3njOwQEEfdx/&#10;Os+Y0UX1My80W3it97MVPp1yfSsm1liiuDCw+UthW/GruqR6hKdjll29PeqsekzsnzA89apfCM1Y&#10;9NtLqDdJGPu1zmu6G0Um+2X5a21uJrCHY6/Kv97OelY17qiXDbT8u3+JqVPcXLEx5ba8jk2qWVc/&#10;jU2n2F9LIpc/Ln1/SpGmDSEPMvpx3rZ8O2y3HyqrNzyu2rnJxiSqfvbl/RdNNqivhmZR09P50atr&#10;NzsaOOYD2zW1Jpk6WjPD8u7nGfTtXNaxGiM0bsGbkbhXGpRqHZKPLDQwr68ndsTzlgexqvaRh5Fd&#10;xTdXDC42ore27vTLeYKdpOPauyPwo5nrubY8hIQpjy3Tr2qnbXX2a8Yr8o3f5NU11OSd9gkPy8Ch&#10;pnidZgwPqvrTauKMj0Tw3r0KQqhnbBOSGH8/pWlcWdtqsfmmI7T7HBrzmw1eWM5jYqcfw5re03xh&#10;NaxqVnG5v4WNcjouLudUay2ZJrvgeOQMUXnknFcvdeGvsMoWX7uf4ua7Z/F1veQbJ4lB2/e9KwtS&#10;v45rll3bl2jjPFVGcoqxElGWqK9ndSRlRAp2L/dXrXpXwxvLeKFp7+IZ24O7iuM8NaVb3dwqE7m3&#10;Db6f/Wr1a5+EVxY+D/7chdkO3I2dG6/SuHGVqUUoydrl048urZ7J+xb8KPCPjv4knXPFlxFJa2cR&#10;uLi2kkKh1w20E9du/YGxg4JwR1rK/bn+E3w98M/G2a68Af8AIJ1S3F1bx8gQyFtroMgZG5dwP91x&#10;xxXnHwm+JHirwBHM9vM0Zlj8tnxztBBGPxFUPir8XLvxNcrcXkrSMh2+ZIfujGOB+XtXm08NiFjv&#10;aJ+7axXs7Vudv5GV420bTYdBm08xKxkiJX5uVYDg/nX0H/wR6/ab1f4S/EuHw1eXUg0++nWOQbuE&#10;fopx3H+Ar5qvNYm1a1VJX3AR8N3Iro/2XpE8JfGCx82YR2d1cKkjGQqFyeDkdOa7qlPmoSjL1+46&#10;Y+9UXZ6M/p1+Dvjq08QaFDNLcL+8jUqS3t6969CgvIJF+Vv++VzXyH+xj42N/wCB7O0dFWa3RR8v&#10;PHr0HX6D+g+r/D1/HdWscqn7yiuGjPmSZ4uIp8lR2NFpCxykLkfTHH41JG0ojwqqv+9Tk+UHHf8A&#10;SlVC3X/9ddCepghgExPzyfiq0JCpb5mb/vrFPKoh5kx7GmJNH1V9w9V5qrlDZbSAjLQj2zzUckUK&#10;8hOPpUskxzhY2bPt/jUMjT9Bb8dcsaHsS9jJ8RQxtaNuX5dpI6VyXhNwusXCr03KR/3z/jXWeIDd&#10;vaMFhjGD3b/61cfoB8rX5Qw+9tavPxH8SL8zoo+9TaO6gWJgu4bvr2q4nloMIqj6LVC2b5SAPpjv&#10;VuCSdly8Kj2JrspnM9yzwBkiopijc4zlqVhM2cSKvb7p/wAaiMcu7L3Gat7D6Ax2844prSKO2eaJ&#10;bYMMeY/Tj5ulM+xRA5259NxJ/rWBIrOqtklVb3NMe4gU8zJ7fMKUwQseYl/75oFtAvKxoPoooHEi&#10;F7a4OJ1PbimNqECtgbiP+uZqdkVeETPqRSBFU5I60AQm8yMeVIT/ALMf+NItxK3yravyf4iP8anw&#10;ityq0xyFABGMUFIaHukbaLZfrvpj/bCdpEf4nNTI/GNlNMgz97PPrQMhWO6/jmQZ4+WOmSx3DR5e&#10;5bp/dFSeZj5pH2j3qC81C0Hyi5TPpuFZm0DN1C0Z9yG5k9/mxj8q+ffi/pFz4e1y4mu4WEd1K0kD&#10;buDnqB+P8+9fQEl7BKN6OWB4ygyD+Nee/G7wpD428KXOm2yut0imS1k2H7wB4+h6Vy4um6lO66Ht&#10;ZViPq+JXNs9z5a8S6ta3BNvw25SpPYgn2/Ht/iOa05tR0m6+2W7tuZiFGeFHT39/Y8e9Q+JdM1nT&#10;dWa3vUeOSGZlkjP8vr9fQ1e0IvdGOCdGjUD5ufb/ABH5V41z79WjC61TOq8HeNtTikU6mUZdv7va&#10;cZ/L3x16813fhnW01oMzx8McNuXkDtXnWnaRDHtYHLbOrDg4HpwPTHOK6rw7qNxbqVCjduADe2f/&#10;ANX+TVnFWpqWyPRLC7aBmK/wggN/P+dZfjLVVNorJL823a2O9Vm1T7RYsyhlVePn7n8Onaud8Qao&#10;z7v3v7vbjnkn1/x696pnHGN5o4rxfq1t9tcOSoLZ5O7BzXn/AIiMN9MwgHygEblUrjtj0rttfgFx&#10;O7m2yrY2q3pnOfyJ/wAmufltISgkdPusxHy+/XJ/D+dYnoxemhykWmWhneSKNtnH8JJBznPJz/nt&#10;VDWYJJVbTxyG2ncBn8P5/lXUXthFb4hiI3SerfdUdx/nvWS+kmWbnDdThR+nX9KCrnO3NilnEoiT&#10;auPvBuvHH8u/PIqhG7j5iW4/1YjXOOcHnH9RW7q1jFAWW6UNgYZl7DqePTAz9azrX7FC+AS3baWI&#10;zx0Ht/P8BQbiwS7VaKKP5t3fu2c/jzz3/Cob5zZRYLyNJkfXPrn8vcflU32xp52trONvvbG+UDJ9&#10;enYc/jTdc0rET3QG51XHI9OcdR09vWpcop2KiUNI8karbHf+73EFFHU4x/k/41+gP7EZtP8AhnLw&#10;/M8fzStduynov+lzAD8AK/PbRzML9Y1VflUljuPDYNfef7Gmrz2f7O3hu2e3eRljuM+XgA5upTwS&#10;en6V04F2xT9DweJY/wCwx/xL8mfQVk0cajYmKl1OWOXSpo3XPcj1wQT/ACrB07Vbh12C2/Eyf/WN&#10;bBla4sJoN2C8LDr0OK90+BlGx4c2tJafFLXdJ1WOOGS4kt57OOQ4MyfZYVdhg/8APQNx16npW956&#10;YyyjLd8DmuL+KunXeqfGkx/aGt7NtBga2kWNeJhPchmBI6hDF9Me9GlyyDUP7E1bWJhdKuYd0ijz&#10;0xncAB19RXx+LqSp4qUbaX3PssHH2mFhK/Q7QzW6FR5ka7c/u9mSac80DlWjuthbsEHI/EVgCzQj&#10;LX0y9vvD/Ip6Wm4blv5hzj5mrHmNrR7mwmpXcT4ljjuNrfL5YCn8iOfzH07U+PxBpqN/pEqxHr5c&#10;mAT07EVhiGNY2kk1CRcnP3uKV4tPmXD3E0n1BYdPpQ5Byo6SPVIJzuMmfdlHParSalZQ8P8AKO7c&#10;f5FcuLe1RA0clxtP8PlsNv6VJ9jtpBkyS7c/MGJqlUkifZx8zp31exxgOeo+8tKdUtAcGX3+71+l&#10;c/Fp2nS5Q3EvzddxP/1qn/sWzBwss3y9tx/xq/au2xHJHubJ1WxXhpwo/u7euO1PGp6dIq5fn/dr&#10;Gi0eyaRkSOQtju55/WpH0e3k/di2kHHy/Oefxz/OnGUpC9nHuaF1LYYZlmYt6+XwKhWW1KMRMR/3&#10;yKrjw/CTvWFj68N/jVW88OzTR4CyBeo+Z8/nWdSNTexpDk25i4LmxK4W6XPPLY47VEr6csp/fKzb&#10;eMr0rIfw84HIf2+c1CnhNXj82Izbgf7x/wAfrXBKVT+U7I04/wAxvEwtGW+1L9Nv/wBeoTLa/caZ&#10;fT7uKxT4biU7UklHrtyBn61HN4XCNvV5Fbswkbn681hzS/l/EpU4v7X4HQRm1LZU7tvqcVDdtp7O&#10;PNZVPUOuP5AVhtoPlEg3Ei+/nH0x61XuNCgV8+bIn0uCP61MpzUdi404/wAx0CwWcbEC6C98suR/&#10;n8qc8doq7lu02r975c/1rmRpikMIbt/l53G66cf/AFqadGuC2Rdswk+5+9Zs/wCNZ+0l/Ka+yj/M&#10;dE62DrvZ/Mb6fn60hntFJjM0eGGMKvWuak8N3WcrJMgblishAH6f1og8PXci4laQljldzNyPXp/j&#10;Ue0l/KNU4/zHQLHaysGknG3tzg/yqRWst5KzFvl+Vcj0rm18MXUrEI0i/LnczcHn9O9TQeEJt+Te&#10;8+8xFWubdRCVOHWX4G9JfWkDeWzEf3G3DioTqFmkTSTkyt/0yG4j9en+e9Zdx4cAmydsnfcZOR71&#10;LY6TapIfPU7cd8/nmq5qkpbEeyppbm5aaloDw+abtVXd0lbbj2INSnWPDTLn7bC3+7j+n4VlX2m6&#10;TayiT7Kct1/dZx+vvTFj0yPn7E+7+H5V7d66o1JRWyOf2cJa3ZsDxT4ZjJEuoRqN2NvAP0qRfEXh&#10;uRyEuI2wR8/pntWLDLpYbMtjnscxjjmtCwj0mQqY7TOR91o8fy61tTqSl2JlSjHuX08S6VwkHlsN&#10;v3uvp78Uk3iPO6SOH/gIjLZ/CpEsUZQkdkqqGyu0VYi02VDkQxqW7k5PWujkkcvNFFFdfuymVs3I&#10;7DZ/jipE8QaoAoWxb6hff1zxTri2uIn2rHG2fRif6U5ILx0yDGq9fvHjvT99aB+7l0ITrmryqYlt&#10;2+bhSHC//rpjXXiJpMxWnQ/LmTj86s+Vdq37p4+n+1/jS/Z7v7ryxhepxn09M0/e6h6IrAeIySz2&#10;6qf+u3/1qjjGvHj9yp/vbv8A61WXt5+T9pb9T/WkNlKcAy8dtvb8/wD9dHLLoHNHsV2sdcc75rqM&#10;cfwrn+tVm0uaUnz9Vz/dBt8ge/3qvf2fKVVWeTP8WT0qGXTmyQ0hbvneP8Knkl2KjOJQl0SHAMmp&#10;yOA2QFAA9x39vyqGaysUHlvqk/rt8xVz+lTTaRCu0qGf2Z+nP0qN9ObYflb/AGRuNTyuRopR7lC5&#10;h0iN8Ld3RGfmCyHn17cVSnudEB4lm55ZWkbHr/nnrWlJpwLbXiUbePmWoP7G3bgY1wxyMKc8Hr1/&#10;zmspQqdEaRcO5lXWp6FDuke28xeuWZlz+tVV1vSJT5iaXCyt/fG7H61stpa4ZmCv/s7eP84qlceH&#10;7dn3C2YK3GF4/QVk6dVdClKmU5Ne0tt0YsYfRtsY61Xl8TpDceX5MaKOMs20Z/KptV8Jedps1rY2&#10;ypLNEyxzeafkYg/NnHbrkd6p2ngQw2Qt7iBXKgBvMl8w/iSMt+P9Kl+2NU6HVmH4z8Vu8MqrPD5L&#10;Lt4mGR+le0fCHXx4l+HOl6lu3v5TRzbSOGDZA9vlZeteP+JfAts1sWjslAX5SscY9MZ6etd9+zTc&#10;GDwxe6AzNi2uPMjVj/eJyfoAqD/Jz7/C9arTzF05bSX5HjcSUadTLlUj9l/noehtjduI+i0kh53G&#10;ngjfnP8AFgYpHUkEn+dfoJ8GRlUPX61y/wAV7MtolvqSrzZ3sZz6K3yn9WX8vauobcw6/n6VQ8Ua&#10;XJrXh++05PvTW7eTzj94BlP/AB4D9aN42Drc+Ev+C7/wi1T4rf8ABOu78VaPZeY3gfxJZ65eCOPf&#10;M1r5c9pJtAOfLU3aTSHBCrAXbASvxU+HP7T/AI/+G3hCHwD4buLKfT7XVJNQs7W6sUn8m6ln02WW&#10;RQR83mDSrSJgwKmIypjEr5/qY+Gng2XxDowt7ixEkckbJPHIu5WB4KsGzkY6g8VH4T/YV/Z18EXT&#10;aj4P+BvhPSZJG3tJpvh+2hO4nJJ2IO+a7KNf2dPlkrk8yufyueDPgh8dviIY4/h98CfGWueZnym0&#10;zw7czKfxWMivYfh1/wAEmP8Ago38T57ePTP2XtY02CZ1VrnXbiGzWNSeSyyOJOM9kJ9j0r+neD4X&#10;+FdIh2bLGLb1+VVqZ7TwNpxPn6hC2373lru6fQVq8dU2SDmPhj9qH/gmFJ+17/wT+8E/speLfiPN&#10;pvibwPpej/2X4titfOjl1CzsjaySTxllZ4pleZiodWV2jfLBCjfHfhD/AINZ/G88qt4//a3QR/8A&#10;LSHRfC53fg0k/H4r+ff9qZfEvgu1j/cW80zZ+VVjA/nVSb4g6ch/0Lw+T2zJIBz+ANcsalSCsmI/&#10;MjwF/wAGw37ImlGGbxl4/wDH2uSADesurQ28bfhFCGH/AH1+de+fBL/ghl+wJ8EfE+n+NPCPwHt7&#10;jVNLuI7jT77Wb6e8aGZGykgWZ2TcpwQduQQCMEZr6uufiFqbMTBZWsfPyjaWP8/6VSn8aeJJ2x/a&#10;Pl99qxKDj8s03UqS3Y7stw/DSOW38i6gjkjaPa6SKGVh6H1FOi+Hnh7TGDSC3hVR8vKr3/8A1Viz&#10;axq9z8s+oTtnnHmHH5VXyzHMjbsN0bv7VmI6STT/AAfZ/NPqMfbhV3fyFNfXvBtoMRRSyHpjy/8A&#10;HFc2y4ySO+MVFKoz1HJ60EcvmdHP430mMf6Ho5b03SAfyFU5vH2osnlWunW8XU/MpbFY+Iwu1u1R&#10;vuHyr09qCrGhdeMvEF022O9VF6ttUCqNxq+s3QIn1Cb0+/TGTauY0HtTFRR8wOGPP1oK2sQt5ztu&#10;mkZ93dsn+tAjCbsn/dqRznAVc896bIMHhs8UDGGNSSqj3pQqCMGTK80m5Yo5JZWwoXO4nHFeaXP7&#10;UOgXkjDwL8OvFXiSEZEd5punxxW8hzgbZLmSIOp/vLuU9ialsShKWx6UI1LbgOnWmpFg428Zryib&#10;41/G/UBu0D4F2NtGVznXvFCxyKcZHyQQyg89cPVa58R/tPapIIz4k8HaLDu+ZbfRbm7kT23vPGv/&#10;AI768d6OYr2Z7DIqltrDionVseYqc+9eNy+EvitqRY6/+0V4hYdWt9M0+ytV6cc+S0gHH9/ufwp/&#10;8KH8JX0nm+IvEPirWCeG/tXxbfTRt9YzLszx2A6Yo5g5Yrqeua/4y8IeF7drnxL4u0zTo1XLSX16&#10;kKjt1YiuRvP2pPgDbM0Fr8UtN1CTp5Wis98w/wCA26uf0rnNF+Bnwd8PzJc6R8L9DimGCbhdMj8z&#10;Oeu4gmumt7G2tgI7a1hhX/pnGq/oMVN5Fe6Zkn7Ufh25XzPCvw08Z6x8+F8nQWth+d40OKgl+OXx&#10;f1Jc+Hf2fpLX5vlbxB4kgtz6/dt1uMA/WttYF8vaeWPX5erf5/KmYyfmQfLxuo1tqxc0Y9DnLvxV&#10;+1DrB2WF14H0Fd37vzbK61JlHXAPmW4/HHbOPSG40H4zazJv1v8AaB1OBeBLDomi2VupHoDJFIwH&#10;/As+9db85OcA9j/n8KY7Kh3ke/Xr70KK3Gqkr9PuOJk+Celajt/4Sjx3401hsfMt54su0RuSfmij&#10;dE5PP3e9Gn/s+fBfSbhtSt/hhoz3XGbq4slllOM9XfLHqTyTyTXamRAu1ABxnHr7VGMD7rDvyvfi&#10;qjyk3l3KtnpOl6bxp2mW9uFJH7m3VM+nb2qzGVbBMfTOMZHP+f8APShyPMwFxnn/AOvQjMjkle3X&#10;mplGIJ2FkCniVP4flXr+P+f/AK9ROyrKpJ+tSod55O4qf4qjcqXwF/pmiI2xAzOucY4z2pEkCn58&#10;N3zzxzxSlifuufuZ65qNgqLnOBn+96n1/GrauIkcruyxP/fVAEUXVWw393/P0pqLzhB0Y54pFLnh&#10;2+9zzRYVytoFzbaJ8WoSzLGviHRXs5JGGfMuLVzNbxj/ALZz3zH02e/PoB8wtzjjpx0ry74gTzaN&#10;baX44tbiGObQtetLua4mX/VWjN9nvX9iLOe5wfXHpXqJP9x1bkg/NwMHn9c1DH0uIgCDDHPPr0py&#10;k/8ALPH/AHzn+tNHyMyfjg/T6007T1l2e27/AOvSA9kkimZI/IJKtIpb+EhAevIzzU8NuELIkfy/&#10;7RHP5f1qxGXwSCq7l+YjrUcQJDbizBmx93AH+NeIezchf5NqJCxVTjn2H1pyabDKdwhVWHfHqOfp&#10;UjhXXCjgNy3ekZTtYxlcLz06ccUBcRbRogvmfeJONqkj/PFDQSyz7mkXbgjZ05yOaV1eWBYhKxbr&#10;25H41B5AICyTMBnPLdDQNBdwRkNCfmDdt3T/AOtWa1rYWkvzMu7P8Pv71ekFxD98gqT24+X1+tQT&#10;2tndujzXDAR5LRoow2RjB4/HHsM5wKCo3RmXqWLnCFmP8LY46Vh6zokF5ZtEkPTOGwOOOtdhJpln&#10;tbKBNxyMHp/9fiqc1rbIPItz90/L8p5qOU0jLueM+Kvh7EA13tMf8TMq8njp+n6e9eL/ABd/Zt8I&#10;+M7WY6loyvcSRY+1Mp3qfY9f1x9eQfru+0qO4Ri0CqOhyMY681zmqeEIJoGgmjRj/tKOB27VzTpt&#10;PQ66dboz8fdU/YW8cfs1fFWx+JHgOD+19P0++F9FZ3VmLgmZW3KJIznzFzg+ozkYIyPuT9h7xjrX&#10;ivxdf/FrSPCOm+DPCfiqNoYfCNmGeSG9tmaN52JIMW/EriIoMIE+9w7+v+LPhPa3lvJDHZxt8pZV&#10;VR3+h/yK4zSPg62n6gVjvdU02OVSlxJo+qTWcxXkMgmgdJFB/wBkqcHgjrVSxFWUk56tdRyo0ZU2&#10;oaH034f1ZJmjwW9Mu/8ATj/JrdSSR7qNzdL5e0gqAcnkY/r39K4vQ52tbBZYbfczLhPm/mf59a6O&#10;3vMjeWO7p94cfzrojK5wcjRutOoO4zDPuOW96jN9BIrNIhx1VSuORjH68/l7VlXEF1c3MUtvKwjX&#10;JdS33/Qfn/Ie9TwW8xi2SW/3WI+8cdevOOaoXLylwXZkXeyhf9hcAj606KW22M0jKCVyoVuBz+Oa&#10;rws8Z3JL1YbtpH4fzoEseSIgPl4b5u9JjiWy0aIrArxg7uvasnxbJcf8IprH2AK00ljP5JYcIfKw&#10;OAeRkZ685P4W9vPT5vWqPimRovCupFC25dPm5Xv8h/SolL3WaRjaSPy9+OElhBqHh2fUpsLJfXjM&#10;omYb2Kx7gMkYGADjOOfXJr1v4P6n4QjigVtq7lDJuuG4HXpk4GM15N8f74W48L20NtIztqNyVWOP&#10;dnIQZPqDnpnBBP1r0n4RPqzwxtb6LqAWVNuUkQnGfRmzx7/1r4/G6WPuqXvYc+hfDl/4XuIVlhgj&#10;mwvzfxf/AK67SwuNFESkWUO1uQv2cVwfhLXdYto47NvD918qgHfcQrnjn+P/AD+p7Ww1/VREqtpc&#10;I3R/Lvvk3Y7HgmphUsrHnVI3lobFpPo0hwbONu+0Wx5/StC1m01TtTTundbU/wBFrOtb3V5EV7iK&#10;JQecfauB7E1cg1K5V/Nae12/w/6RRzGXKzRQ6XuDC0def+ffH8xTlugX2w6c4Ged0RGKpQ64kjmP&#10;7ZZs3TPnkD6crUh1tbFVZ7qxXd033O1T+Y5o5hcrZoJcSMhZNPfp/wAs16VDc6pInCWbsxH3dn/6&#10;qrHxBCfnW+sfl+9tus456cCszXPFVjb2rTNrFiFC43NMTk/gKVw5bEPjzx1beFNEmvZ4jnZlm3KN&#10;nHu36da+fdc8faTqltca9rhWSNuIo2kUbjn03Z4qH4w+Nr74oamfDej6/Csa5MhijPK4/XqP84r5&#10;z+PusXngyYabDdzMsSmNZGhYI+MA89+p9f0q6dP2kuU7KdOMYXe58q/t9fEKD4j/ABKa00eIx2Nm&#10;7IqEZ5yehHUE/wAvar/7FkVh4X137bNaxtIzBtzHpx1rgf2kvFWl3txbWmnJ+/W4DXDquNxPc59q&#10;i8G+N5/DVi0tpcPu8oZZD6D+f419d7GUstVKKscMakY4xybPtf4k/tVQ+D4vsGmPbyP5YHyyg7ep&#10;7dDxg/hjmvnz4oeP0+ImmSapNNGpeTlz0PHp1/Un6858d1XxZ4g8VurTFzHuztZvvH8+f/r1teH/&#10;AAX4n8VWbRYkSKNeVXnn3/OuehltHC2k3ZlVMU614xR5T4smgXXJfsTHbnjtmum+Hfj218Kx5uLT&#10;r/DtH+etWvHXg2w8OXISZGYsTw2PzrHB06QYRCPU+nb/ADxX0EeWpSSPDlKVOoUfih4+uPEk5eJC&#10;qHgfKBxXM6XrIsbpXI7/ADcda6vUtD0+6JCuoO7JXsP1rm9b8OR2hzEveuunCMafKctSpOVRyLPi&#10;DW21O0wn+rX+EVy6X32aUwunynj61qLHuhVAzbv4gehrPubIPNnj6mtYxjFaHPUlzSLH2ddQT5uV&#10;6Barz+CwIPOtYsHrwK0LCCSJ9u3Oc9MflXXeGNPtLu38uVSp9DVc1iVFy2PPbHQrv7aqvGVjX/Oa&#10;6y2tyiLvGNy/n/n+tdDd6JYWSmRAu7IzluvP+fzrHnhDzCJDuCnAzyDjtUylc0jFx3NfQdJhSLfj&#10;bv5Py9T/AJxW1OsRt1hQDAXB9xWfp1xHAixgngdu1OluZQ7CX7rZxXLJS5jqjEp6lbWccm8j5Tzx&#10;0qSJreSNWhHyrwBj/wCtUb7bmfaMNz6USymyhMqKMnj6USd9ASHXl5HYBkRFz1Poa47xT4muJt1v&#10;EWLN+GKua1rPnqYohty2RmsC9tyXV9q5bk5Oe3rWtOHK7mdSXu6GFqySyp8xY9ulY81rK6lQvTiu&#10;vTTUmI3D5uozVyLw3bSKWJUtnnnpXSqijpY5VFyPO006Xz/NlO4ZyWrqtBuLe1SNnYfzq1qfhGKO&#10;JpmO1l/hXtWLAnkTbHI4P51pdVLi9ny6nbaVqUEh83edo6/1q1e6nCV3qRj0rK8Oaf5kYjiiyzAs&#10;Vz0rRuPD0jMECe+N1c9oov3rFW8ubYxFhEH+Wss3TmQAx7Rnnmt6Hw/cRpt8v/vqor3w0bWFZXj+&#10;9x8rdKfNYlRkczrGokbmjOB7nrXNTyNK3DAVueI2WOVoRj73zVl2tnEzqW557AVvFW1JUkyG2UGY&#10;LnO7r81ej/D7TrdY1Zhy33T/AJ/GuOi0+ygZVjG4rz9K2rHxE2nQbFfdtzjjp0/+v+dY1lKpGyNq&#10;MoxqXZ2/iOWxji2RTLheflxhv84FcRqUVuZGladT3GMVl6v4unupiQ7Hr/DVNdWWePazYxzWNOlK&#10;CNp1o30RHq01uhaV17Vi3MwZGaM9RwfSna5eO8u0En/ZqmZzNF1I9eOtdlOGibOCdRMjS8Nu+7J4&#10;yetXLa/W428NxWRPKpbDMOPu1qaJGHwXX+KtpR925lF3loX1uniTHtiiYyMiyMSoHQ7q0INGSRfP&#10;Lfrkg1X1G3ESmDeSvGOazOkhOrTW6eW05+9UE+ulZP8AWbvx5qvdw71+UHgVkzKTkkd/zqoxjLdG&#10;Mpyizu/B/jBYNRjdn2pvG456DNfQlj8ZYtX0KPRQqBdu35QT17Y6GvkXTJZo7pVQnJOB7V6b4N1Z&#10;7G1WSWXBUfxD9a8/HYCjWtJ9NjelU5opM9f1zU9G0/Sgka5eRSW2tjB4rzTxPrEVy2+In3Of0FVt&#10;V8UzXzmOJztXoxast3eXLM25m6UUaXJE2qVOZ6GpoV/M8245wf7vSu08DQXS6vDfL8rxOrI3Q56i&#10;uT0BIYDulUcV2Gi6zZ23lxE7Wb+Isec/5/z1rnxB1UL6XP2C/YE+Orah4L0S6muFedoY4bkbhksA&#10;OT6Z59+tfoN8LvFsusaZH80S7cY+Ymvw3/Yo+Ker6FbLbWcjYhuA+4SZPHU49xmv1c/ZJ+LVvr2l&#10;Qxyy/NtUOoP+fWvBpz5ajpseYYV8vPE+rIjM6DN3njooxU3kx7AJWZt3+0axdC1q0vVUi5UN/dzz&#10;WstzBu/dEt/ug8V3Rd9jweXXUm8qCM4EVIBh2wf1phlfbkRk/WkLzFgQi/8AfVaREkSEHGBSSfcp&#10;hSfBJk/8d6VHJtK/69ww+i/yqimUNZQNaSMw/h/xrh7IeV4mYBvlKD+Zrt9ZtomtJNxY/Lk5Y1wk&#10;saW3iOMIMfKw5PuPX61wYqO3qjahszurNlYKymtC2UkZY5rLsJN0S464rRgj4w0jGumk+hj5k7kL&#10;827Garyywq2fMHFSPbxk7imf7uaZgKcVqyZEX2y3Q48zP60x7xSOIZCP9lTU5VcbMcUzCK21Qayk&#10;SVmvZG/1VtJ+OKFnuidot1/Fv/rVYK7uQaGYL8pNSVpYgRrzqfL59WP+FI/2k8OY/wDvk/41ICgO&#10;A1J5sePnbmgkjMU+dhnHthelMaCTd807H8BUjXcS/elWo5LyBTgTL/31QXqDW24cyOW9dxH8qjaC&#10;3VD8rH6sf8aHvInO1Mn6KeaY10gGViY/8BxQMa9vAMjy16elRXCxqpEcWPoKJbuUNlLWT/vpRn9a&#10;rzSXRGVt1Xn+J6zNqdiG4dQ+NvuOlZOvJiPcR/D8tXrp7x+NsQ7dSazNYS78rElxGMrhdq1MtYnV&#10;SfvI+cvj14AgXWn122j2rcNmRVxgN1J/HrXmx0dbQSKF+bna3A7cD+te/wDxis9ZltIEs7RrqDzm&#10;F4qL86DHyuvqFPUejH0ryHUvDE29iLhG2fKyt8rA/hx714daP7xn22X1/wDZ4qTMbSZ5ozh8nqeg&#10;/A579q6O3uWkHzku7LuDdAv5flWXaae9plCoVRj5TzngCtS2suPNWZyzKPlVuCfX/JoprSyO+Uo9&#10;TU06+MqEMnAOG5/zxUd5ab4vNXK98N/SqsNszTqrsFVTu25HI/p+FaSFrqMqzHC8Njge/wDX8aHE&#10;5JyipXRzGpaA12X2ptx91z823I69P8/jXPPoM0dx9nZd2cdV3Y4zj+n4CvSjp3k2DOQGYx4jjxgN&#10;7Hngf57VR1TSbF3WaZhG7Kfk/i4xz7D/ABqJRCNWUdzzW98PSkJNIF/3Wbhj/Xt07YrP1HSLi0g3&#10;Rk7m243YzjH0716JdaXGr/MMqy/dZfl9un+eOK5XxNbzDnzsllxlc8fn0qDop1HKR5p4msTC7Rtu&#10;3KSu3uv4Z/H+Vc9bvE0gVHbcAf59R78D/vrvV7xz4jTTNR/s1F8xicblP4jt79e1c3pUN8rTS3Rb&#10;ZJhVQg5I9/QdOmevrQd1moo2NKu4ra4LE7s8njoc9T68fX8Ocu8Ratby2bQWZ4x/C3K9OB6Uyz0y&#10;eEh5JV3dFXdzj/IqprlrILSR5M7dvy9++c+4/rnpWcormuaQKmiGcXcmwx7RGQrMucnbxn/D0/Kv&#10;ub9kiZ7P4GeHba4k3MlvJ8vH/PaSvhrRAkULLOiqu2RdvXdx14/z1r7W/Z3+02/wv0WEXzbVs8rG&#10;qgY+Y/WujBf7wzw+Io8+DivP9D3fRr3hSefwrobS6jYbSPy715/opbarvcO393nH8q6rSZRHGsad&#10;OvzZNe9F3R8FKK2PN/ieYx4w0Wzmih+WC93SSAZLZtwAPw3H8ah1jQtM12w+yyzwpIBvglXhon7M&#10;pB4xj/8AXzWp8YY5YZtMubKGNZP7c2SzSLnbE0M5IHuWEf50WtxcTKD5a/d/u/8A1q+extGMqr0P&#10;ocBUaw0ddjJ0E3kMP2DX7i0kuo+DcRw+Wso/vY3HHuM9c9ul5ZrBCVNzG3+5CeOfpWgn23I8sKrb&#10;sZ2gcflTJPtUMiq8m09sKOa5I0eVWO32nNqVVltZ25WQqv8AF9nPNSqlqsmzy5epPzwhf5irEMNw&#10;3LXGe27ac1Itqsgz57fX8R7Uex1H7REcEYY4+zMSD95QPz6VMbVR8xtpB/3zTorAh+JJORj2qZdL&#10;WVgru+Rx16/5NaRp+RnzalaKMyn54vTDfaF5/L/PNSy27kKscq89zKD/AEq1DocQbcV6/wC0alj0&#10;a0cbiOh+U0vYofOmVDGwRS6rgjB/fHJ/DpVZr6KDAaJVA/vTHP8AKtldCtQ20A+v3qJdA02ZMSQb&#10;gB/GTTlTly+6Qq1PqY7a3FFlBIir/sueOaibXVkbLSKT+PHtWv8A8Ifoyn5ISM8fe6c0f8IrpcZ2&#10;CD67sfzrnlTxT6o2VTD9jFl1WFmbzfLPtwf8/jUcusojeUrcL0O1f6Vvx+E7HadkMZ3eqinjwxbl&#10;CyRxr/eOBzWf1fE9WWsRROUkvxLuke5kb5s7d3SmBpZzjbI2Ov7wn+tdgfDAR952sW+8rKOalGh7&#10;TnavP3jgVn9RqdWV9ap9DkFguXyi2h75G0+v196a+n3szArp5+U4+btXaDRYwQ7BcjsT/wDWqRtE&#10;QDEYGKP7PqW3I+uRRxKWGrq26KPGf4Qv+f0pw0/XHjYJNtzxnH68f5/lXYR6Q4GyZ4+Pu8nim/2O&#10;AcMO+eGpf2fJ6FfXDjj4d12U5k1Ads8HH1/yKWHwve/8tb7PfAJrsW0hF4df/IlJ/ZZhcFDt3fw8&#10;0LLY9SljpdDndH0CG3kdpQG+XbU1r4dsoS0qwswHPzKOP8a3vsJeP5pep4+XOKemmRQ92+YfnXRH&#10;BRjZGEsVKRzjeHbFnMxiX5uu4/pTRpNijKq2ifQLXTC1CLsUBl6crTZIVA2xqi8YGccVf1OILEVO&#10;Wxlx2SuAr26lV/2akGi6e/7v7KwB7bRWgHMvQLu7UeWc7yo/3q0jh4Jake0n3OR8cy6d4T0abVId&#10;MmuHjXKW8MYLSN6D/wDVWP8AD7xY/ie+kt7/AMI31nthV43mU+Wyn+HJAww7j39q9EK84UdP8+lK&#10;OGDSfrT+r073L9tLlsVIY/JXZkKvb3qZrdzgrIqj/rp/SpHkjHzF/l3dTUVxqdgr+W13Hyfu8HNa&#10;+6jLUr3Nq7FWjK/Kf4e9VntJQAGmT5Tzx1rQN5YsvyyrtAx/k1XmuLZQyr834D+tROEZDuyERuzN&#10;umXOak/s/eN7v83f5jg896jhu4JRm0DMyn0GM/nTLi51BJMiCP3Gaz92C1KXMy0LFNpXeeBjI71G&#10;dPjH8G7/AGvSqx1HUkYIojX8elNN3qDttlnT5vvbVP8AWl7Sn2FySLQsnCYbb+DdPrVe805vvIWU&#10;9OnFQvc+WWcXsgXHryaqyX5LljdO3Hy5frVe6Uoy7lj+zEjjZ859sHNV7m2SM/vJ0Tn0xj86rT3M&#10;AY+Yzt24Y/0qB5rENvS0Vu+5wf61nKXLoilzdSWZrON8m+jJxxg0klxYomTde3GTVV7lmbMdqBk/&#10;3aikubnGCu1em0CpdSRpyk8l7pw5lkZmI6CM1Vlu7ASFl8xgOCPLP+FRu0jvkfN6d6bJ9oX5zG3P&#10;baRms7yepSjESS8tVGEim6f3agm1KyiQ7o5en8SgZ6e9EgLDMhYHGCuB/WqMkEWTEsTMx6sSP8/5&#10;+tSacsSvrutafHaNst5PlHykKpz196j+BPimGf4kS6UtvIn2q1YDzMY4G8ng/wCx+dNurGF0wbMn&#10;1/XrWJ4VP/CO/EDT9aWFYkW5xMxOP3eRuA7EkDGfc1vgKsqOZU5dL/g9yMZRp1sBUp+X4rVH0DiM&#10;9BtP8qawwuT822nSRhZNpbjJ/wAmgnaRgfSv0w/NhhUs2So/wodduWX/ACad3x/SmlC7/Od3o26m&#10;BNZatqWlgnTbloi33irUl3rGsTu32jUp36j5piahQgFiD7ChwHYgj6U+YVkQl3bhnLY/vHrR/dLD&#10;t92nMgRcr+tRkk8ovXr70+YVtRrbVPA79T2pqou1hjPpTipDfL25prJyqtQ7lELLsfAX2+Y0GNiA&#10;m85HepGSTGFHX9KjaMlFC1RMiP7r7VOO/NIV4BIz607GQVX8KQhsKAo9/agkbISdzIrN9KjC55PT&#10;r06VI3HX60xyR8rvn3xQUkIqk/eprRlRtxj604NjlX7c015AGJZqAt2GlcfKR1/u00x55x9adhjy&#10;BSEMOf8Aa9TzQDREyKWyy/xcVGQwHJ/Sp23bM7fm96iyGXIb8N3WlYEzD+IuiyeIvh/rWgWK/vb7&#10;R7mCLLEfM8TKOnOMmuTsBZvp0MlntWFoVMDRnjbgYxxxXozMBwQ3yHI/CvOdGtE0q3k0QxtGtlcz&#10;QQbnJbyVkIjJ75KbTnvmpaKLCoqqWYZbpu9qYyr/AAjt9D1qXaPukdDQSQvIJpAIArx7lKrjt/nt&#10;UZUKdgTO72+lKVXPz7cfrRtJA2jj+7wMVUSWxuGU/INv1pjuEPzsO/8ACef0pZEyVkLg7jStkFVc&#10;d+lDVxxGHI+9/wB8/wBKap2HZsxz0/AU9iFdQdw77vT8aidjvzuZeMdP5USGOR9pxs4+nfP+frTS&#10;m35WRdo46dDSBXQ/ewDgn3pMq/L84ODx0qAFYM3yBPfH+e9NK8l93t838/pT5GUjG0t8vGfr3qKe&#10;Qx/KWbB57cfnwOg/KmVIYuNm4L3/AMmhyQchiQ3/AI7/AIU7Yx+UK3X+7/8Aqprs+7BXbxx82STV&#10;c2hDEwrsWPG7pjpTGkOMKM/Vf5VI+QQu78qYEZVPHf8Ah4qUMXlWO4feqNgFPzt/Fnr196kUKTtb&#10;hu2KjJGGUPz1H5H1+tVzAKpIPAPX5cUpZnGD+fv/AJ/lQW8obWK9v4aQtubduyW+915/GhS7k8pD&#10;qWi2fiLRLzQdUG6C+tZLeYKesbqVYZHsTW/8LfEtz4q+Heja5fzeZezaekWpOq4H2uMeXcAfSZJB&#10;z6VjEDu3U9vzp/wgkWxvPEXhGRo4xZaqL2zhVVG22vE83ccf3rpb09B0PocjkiorQ7Q4YZ2bTUbP&#10;tOAM/XNSBNpYr/KmuEDYkGT/AJ9qgD28yssX7scr/Eyk5qNrl27E59OMVWmu5M7Am3j7vWofNYtv&#10;ndmycMidK8Q9rlLUmqLIfIWI7XX/AFokGD9PenrLNs2Gbthdq9+5qsJIkAdgVUDAUsM/oaDKonaR&#10;C5KjC7WGF9z+P580FFjzyu1ElCsq8tg4x9ex/wDr03zJAGVpm+9lX9f0qqbraDCZui/NluuaikmL&#10;JNNbjdNGmUieUqC2OASAcducHHXB6UATz+YiPcBt7cBUbd19c/54p0IUId7qepBZeSfpUQuX2bg2&#10;5ujFRnH+BpEdLh1Dy5wxH0oABfxzSvHC6qyY8zavIyOnSkLxyytEj7VVNzOcfP8AQnmoDEone4Db&#10;HIGdzGiSRJXjHlfdb7xXp7/Wi5VgkiQ/KuMdGw2apzadbyEFV53fxNV2SUAFxEZDztGB6cdTih4X&#10;eLG/Hy85GG/PNZyKiYl9pkEblEjVeOp79iMf41Sl8LxOSsiKqH+ED2rpXiCDakYDfxNz0oWKJ08y&#10;J43Rmzuz0qeUvmKOkWa20f2SNNy8bV8vOfx/CrPkyQp5kP3SPmUL+dSoI4m2KPl6N8v+cUsrq0eW&#10;VhzhFVfeqI1EtpvLGfM256knpVnz9i7BP977rE8Zqk254v8AUtGf97n8x61IvlxHDIpbGOKrmA0I&#10;kDKRv46ZPHNLtkR8DG3kBeM1QivWDtCIm+XBVsDH51KJiVaJrtkbHVOM+1HMHL1Jy3HmMM916nPv&#10;+tZvi+zW78KX0skG2RdPm2zDJ2fuz0z1J6fQ1at42XeXLdcY3cVV8SsW0DUtm1V/s+b7x4+4e9ZV&#10;PgZpH4kfmb+0NDa3Gm+GkuIY5Y31a5ErODyoRctn0/8ArdeK9O+EVjbXFnGP7Ltdsajh7cHqB/U4&#10;rzn486QmqaV4X/es23VZ2WONyob5F6lSCee2cda9O+DvhNtPghmgspFbaAym8lYe+MtjOO4/Pk4+&#10;Uxkb2PtKcksPqeweGvD2n/u4n8O2jBuGb7Hjn16enP8AnnqrLwzpoZUTR9PhBwVzaoPm/wC+f84r&#10;P8I6LMIkPkspZe87/wDxXWuus9DkxmWDcc5GJG/qaUacjgnIbaaTbQqIl0i1Vl4G61Rd3/jh/lWh&#10;b6U8pVJdNVVQfeWFdv6IKmtPD7RsreQn/fROa0rbRGA3eWir/d56Vboya0MOZENtp1u8exNqY9YV&#10;5/SrEkFtbtmUrjGNoQD9ABS3unxw2xkIiwvO3PX865ySG81DUMWtrGR6nJAGf0pOnJBHub1xqi2q&#10;ExbSq8Z29P8APNec/Gnxxe2Hhq6lT73kt5R8zgH/APUK7T+wLW1tts9rDuwA2xQP6V5n+0Hqeg6R&#10;4KvLmcW+6OJiVZQx+6ePzNT7KW5rTkvaI8j+D/ieJlutXn1F2mZSzbmy3cZ6eo7/AP1q8X/aX1jw&#10;9q96/wBt1hQwk4VpP/rj/wCvn0rD+D/i/wAR+I/G2oW0QaG1nd/s/lwlQqjjjjpg/wCe/mv7Xene&#10;LfCF6s0t9NJH5nGxSQwJ9OmRx/nNduFwz+sKNzsqyjFtnzT8edFil8U3N9YMzr5nylu656/zrnNI&#10;uJ7hBFuPC5Yk/wBK3/iFqs81pJLKcvKuep4/+t1rzWDxTc6TMpd9vzcMR1719nh6cpUkux8ziJWq&#10;NnpmkXUFkwiK4duWfOP6V1X/AAuIeGdFaC3nCS4JZsY5x1H69hx6V47Z+LpL+bzXHHHzbetV9e1y&#10;IwtEHwx4XmrlhY1JWkifrVSnDQ1ta8ZXfiLUGlnmz2CnJwKqXF+IGyrblHOR1rnNOup0/fB9w3ZZ&#10;cZ/rV6S6uJE2JEcnj2613RjGMbI4pSlN3ZJL4jjinUK/zevvTrzXzfwrEdu4clsVg3IZJP3qnPWi&#10;2kYSccD0rTlMXN7WNJAFb5FBz7frV7T/AA3cXjblib73C4qrpo81tyn6DuK7rw1BbLarKV2so/io&#10;2JUeZ6mDL4Ze0VZXjbdu5G3pxVmK9FmQF64x/wDWrb8SNC0W6Jwc89a4nxFqJVvNllbI6g1Jo7RR&#10;e1LXdspRnXn3ziqdrqqljIWxz/jXOXWqmd/lJz2P40trdzrLsQ/K3X2quUmNS7PQNPvIyOfm+lSa&#10;hc7GZ5G2/KAvHXj/ADxWJpd0yW++RtrZ796zPEXi+OzBQN9ff/P9K55QlKWh13UVqdANYhh43hfb&#10;+tZusa2GTEU3PP8Ay0461w7+Lru5l8pZGVWzk5xTbi9aOLJbJbplq2VGXUwlWXQ3LnUIpCSZPm9K&#10;x9U111fDN8oPXvVGC+eVtjttz2XtVW9thcLjf2xxW0afVmDk2XE8XxLMN7MvP3Wbmpm8ceUFzNtC&#10;8r1/WuUfTykxZTuG7/Go7oLHwV/+vW/saZh7aXQ7qPxfHfR8bWPXBwe1UJgZ5y4XoxPFc7osrI+C&#10;fu+/WuqtDBKmwpzgbjWLXspaGkZSnG7Og8G6iYGVzt25+YMOld7bXGn3VsHUjzMfh1rzaxQWib4D&#10;kY6dqsWniuVpfLV2XuM+vSs3qaQly6M76DS1uJt7OBGPunisjxXNBYWr4bLcjmmWHiUTwKJD8wGB&#10;XM+MNfN0fJ81trAccc0oxbZpOXuaHJ64ss87TGX3qqlwY8FpM9/1qTVJ3jJWJ/fp0rM3Mzckt24r&#10;tjG6PP5mndGjPqGG2+ZxnnNOW8BO0d/WseZJhJuL/SrFlKkS7JB/wLd0puAe0l1LVxgkE9cemKqz&#10;X0cA2q/zVHq+qJaDj5vRlrC/tYzXXllWx+dEad1dhzy6Fu9uGeVnY++6mpc4i+4KkSze5GR93uSK&#10;jNm1smGGdxz9KrTYhqV7mTqV0zXqxxjNdZoVuY7Xcw4+lcvJbb9TjYL/ABfNn0rqLW68mz2ZXpzR&#10;LWOg4vldyW+8QlY/Ldm47LxWPc+KJXbGxvl/nUGo36gsyNk9+eppdH0+3vn8xwrbe1CjFdCvaSfU&#10;ltdX+2DyycH+L/PerTW0M48xX5HYCm3mhpa4ngHtgDrUKTSA7TGy+pot2I5tdSzBawW0wnzg+y1p&#10;W97M37uOZhWQkrSsODg/zq5aPBb/AL5856VMomtOVnY6G0vIrGJmm5+UHOeue1JZ6mblt8Y43fdx&#10;0rnZtS+0TCMFjlq3vDsEflb2RmU81z1I8qudEfe0R1mgxSXAzP8AKGXPStQwrbcI5wOc5rKtdVt7&#10;WMIswwvC845qC78SmdcR7vL/AErz5RnOR3U/die9fs+/GpPCl0lrLqO35v4mB288nGPSv1Y/4J8+&#10;ONI8X+Gba7jvV+0FT86zEnBbgkE/Tn3HtX4L/wDCQarDOJbN+hz8rda+i/2T/wBuP4sfs+XkdzZw&#10;zyW/y7oFYsGGc8jp/X9a87FYGd1UhujqjX9tTdJ/ef0W+Cry+tNTR7W43I3Q8c165YzNNCkjpnK8&#10;+1flJ+xz/wAFjPAfxL1630DxCJbG++VRFcYXcfqT05+vWv0n+GHxMg8d6RHe6dPFtdQQVbd2rClK&#10;2jVjx8bh61GSbXzR3m7jG7j0ppkAOV/Oqv7915uSvP8ADxQsAIxI7N/wI1vzHnlk3ixjLuo7daFv&#10;7IybWeP6Dk1V+y25PEK59WqeKJFIXYuM5wKcZMpMr6vNG8TbULLjp5ZOf0rzy/lY69DIkbcuw6Ee&#10;lek6gmYTtGPl715x4hIi1W3k9ZMcfjXPjf4Z0UPiOy0ws0UZI/hBrRguYzkA9R2Gay9EkDW6AnPy&#10;1qW47+vvVUtjnn8RJ9pyP9W7cf3cfzNRyvMRlIf++mqZueg/SkYDOK3uSQN9qYcbf1/+tUbRXjNn&#10;z1X/AHY+f51Y3KOpwKZJIip8uP0qGBE1vNv/AOPxsDjhRULWh/iu5iP+ulTG6tl+9Iv1yKjF1bBc&#10;b9x7YqQG/YY8hnkbj+9If8acLC3x9wflTVvI8cxuxz/DGeKcbo9Et3/LFBW40QQRjeqr+GKCI9uA&#10;Fx+FNkuJzwtu2P8AaNRs9wRlY1Hrluv6UFDiqg7aY4Cn0pp+2k5Vo+Oehpji4b71wo/3V5oAbK+H&#10;AI49ahkbP8RC9mpJbeVvla8k9+n+FRNZkj5riRu/3qzNoPoV7whM4fJ69azdVlR7fqOn9a0Luxtz&#10;8jLnPX5jWXcWUDI6mJfm/wBmg6Kekjj/ABHNaMzI1xGP9ncK8f8AG2iRRai09s+Fk+bK52j2/X9K&#10;9r1izXJ/dhecdK4jxhpkN3ZyRrDy3TI6GvPr0+Y9nB13TmeRXEMOd4lb5Dhju4/z71c0yZkRfNO1&#10;jkojegOD+GeKh1GyNhJJbSJ90nJ6d/p9elJCojb5O6nGRwPb/P8A9euOm+WR9Nze0SNiJftJEm0Z&#10;xx/QfnVowyx20nkMFZlyvy9/x/Gs1PmC+VL82fm9f8/41IdVijGFlO5cjPHPtn/Pb3rRsyZoNqap&#10;CYbr+FgoK89h/OoZbxZj50g5YKod+p46D/OP6Yd9qpJLeanqCfT/AD/k1QTxdbefGqg+XGP4zuYt&#10;1yfx5rnb1D2cmrnQatFHjcIyvYEZ4/L8a82+JWuzyt/ZumR5LEKZFToMnJ/lXXajqpu4zb28ys0b&#10;FWZW6j29+n1rDudOtYFaef73Xdkc96zOrD0+R8zPG9S8LrdXirBas0SswZ2HLMe/PYD+YxU0+gSR&#10;R7TZ/LH/AHlHX3P68e1d9emwkYtZ6dtz91VjwD33f565rF1WSQrskPJYj5e3U88UHbzORyN7JMHj&#10;REO7dyyk85/z+tY+t3e0/ZZfl+UYy3p6/wCfX2rav5X+0yRPu+7k7s/lWLqzxy3AlNuw2/whC30q&#10;JblxG2COId+wjbkx7eQxzxx69ePx+v2F8D9Zgf4e6VidQY7YI4bA2Y46cV8h2hdE3KcDg/KoHB/X&#10;+tfT37O80cvgffJiQrfMgLZJH7uM9fx/HNVhZfvjyc+jzYNPzPcND1q0eFXivFZT02c112j363K8&#10;Bl/u7lIrgfDlyPKUg9ufmrstHudhUKcA8171OR8LVj71zP8AjDdQ6foEmoSRqxW8tABx/HPFET+A&#10;Zqq2skcsStHt+revpWn8SWifwbqVxdWhmWPSZ5EXjBdI3dSPowU/hXLaRMxgjlyzfKpHGe1edjY/&#10;vEz0Mul7jR0cLRqqtI4bnt2pbmCC6GzGO6nuDVG3unVME/L7qeKt203mJuVfzFcZ6Q+3mRGaGcAN&#10;j5TuPNWYGhJLOo+XH481Wmt2kA/cng+nSiKcxv5U4O7uc4zQBpxeW/zP0/2e9TLJH0Ubv6cVRt2V&#10;vuDgf7VTxq6nAagzZYdmZeV/SsePQNRtL5r+1v5FEmPMjL5HXqB2PPatIM4yqjPzdm/+tTlcsCGT&#10;bj9aVtbhGTRNBNJs/ffM2MEjFOMhzsVeoppBzyOPamtuXAQ/SmS7EnnEtgDn3ajzl9PzOaaF5zuA&#10;/OpBvH8YYZ9KrlMXK8gESsMh2U9cetHmXEcJb/WY/u8H+dNCSqxXzM1IuV+8/wD9ejlBMdDcIzdl&#10;Hp61J5o7HNV0THUjNKm7d8vr/do2G9ycSAtnOfxpylim/f0/2qiiWXdjCj8OKljkZcRlvfrTRLDy&#10;5HGVb3IpdkhPKH6U/bM7BlPTlvp/n6U6Ngo2nk/3qZPMQNgtg9+etO8rzTuDEY7Cp8xpwwXpn6VH&#10;cpIyfuDjcvrUy0NacnzWI/Kw/EgIHaobu/tAuC/T+7VeZJ3bY8bLu9M1AySBv3ic/wAqz5jeMbk8&#10;mpxv9y3PAwpY9ahl1G5xiO0zz+dSRymM4KL+ZoaQM3MfuKe5ZWW+1ANvMKjn+6f61LFqrFxGbf73&#10;HGaJGA6ovNVpbqAkKyrzn0pbdQ+Ilv7yVZRHFE3vwa4ux+Nmjal8Qrz4bDTryO+tbcytI0J8t1yB&#10;kN06sOO/bODXYLcMjb9gkTPPPI4prf8ACOxs97FbxpNtw0m35vpRfzK91bq5S13ULr+zooo0YPJI&#10;egPStPSdFtILZZJrXczcsXXp+dZdve29/frczwfu4RtRT9f8a0bjxCV4jVguOnpU+65XYNS5bIvz&#10;QQIwYKy/7O2ql6bcpu8otj+ErWYdenvIlZS3zdBjtVe6vZ3TY8jL7baHJbBGEi1c6zCpMEcRBC+m&#10;PWqc2o3sjfKnfrjkiq5Azu3L9c4p7vtOAfTPtWMo8zNbDZbq9LENIvDZ6f8A1qikv7502Lgf7oP8&#10;6kdlcsjy9ePu9KYXt1UhZMmsGMZA07v+9yy9M+lTfZYJDwVOP4TTBPboNyM2DyeOtEN1Hy2/afar&#10;hJLqBKNLVxtV4+/AzTTpMSYTzFUD73WnRXqiTmYfN03VIk8X8RUbjg7f/wBdbWi9zLmmVvssSrsR&#10;eF4A20qWAk2/LkdeF6VORbY3jNAu0h3Kg2991VaKK5pMrtaWq/K78+gT/wCtTHsbZhuB2j+6y9ak&#10;MgP7zdznPB/CoZJFC7mDcUdCrFW6sbfO07W+bvVU6fArfw/e/wA96tS3DOuSduefrVeW5IPClfmx&#10;Wb5W9R3ZXubSLydvlr9cA9647xdaT2mLmCFmZJN2wAc89Oev/wBau1e5O35tvXn5uv8A9asLxKIn&#10;iIDKeu5c9azqWVmjSnvqeq6LdnWNGs9TY/NcWqNIB/fxlh74OasbirYBB29q5f4O6kL/AMBwWzSD&#10;dZzSQtk5zyG/9mx68V0/BGTz+FfpGHqe2w8KndJn57iKfscROn2bQo+Uk/zxTWJB3Zx2+tAB6AcA&#10;0EZ6j8K2MQBY9Ux7gVHld24cj/dp7kquAP4cD2pu4AY2nigBGfbkY3VHJjKugpzR+h5bp7U3AxtY&#10;fdoARiSSVX6470wqYyyqPf6U5XG/5Tx6GmbyGOfSqvoAjqAMlqZsfG5T16jpTmIb7p6c0xm2rkCm&#10;ncm1hHjJyy5+lRN5i4YLUgyy8nv69KazsFyR93jmmJbkYBd8kYwO/akIBOW/4Du7+1PcKw7/AO1T&#10;JTlMtQO9hrBgfw5pmQ3bpzUgO/jn0NNYfMcD6UBciDcZz+OaJGb7oHU05gd2yM/L9KRsIMjj+9QU&#10;Rne0u1nwKapwen1p0gHD460yVDIN3f8A+vQKxHJ8w4A9OO9cTr1rHZeNb1YoHH2u3humk3HBbHlF&#10;QPYRIeP731rufu/e7+3SuW+INu8d9pOotIzZuJbYKMkDenmZPoP3JH/A8d+ZkMzHKhse+F9+eKjY&#10;lf8AW9SPlOODUhRgW56/xCo5NqlQc8nrmiKJW4m6NXMYI444P5fjSb2H3l2011RmxEmD+P8Aj/8A&#10;X/ShzgsGb8qd0FtRpODjK/8AfXGcf/WpjvI5OV5Xr/hT3QOzB09h/jQqtvKZ9xUdSiNnKBQ+G/3u&#10;1NcK3IOMfdGMGpAR/rAGJX0x0qIeWJNxOe+3bxVSAUnd8qvn5v7v603dmTgYx69R70eaikyAEfLy&#10;N3+fpSIyt/q87umc9ff+lSAmAwxx6bs804Fg3I3e+2nAlCDtA9tvXn/P6VGxLtycLu49aRURr4Tk&#10;kLt2k+9NYMTuUcdR6jp3p0wLr5hIO3nqPzFNfcx2mLdjkehNMNAUSEqy8845H1x/nvimsGLZIHQn&#10;PH0pXJaMKC3vuz+VMkBlkEQXBVsAnpn2oJFVT/q2/h6c8mlZcMeOv3c80gYhmOxs9vb6U8ohjbBK&#10;49Dk5/Kp6lRIyCsexx97pj+lDbs5QNnd1HfmlY+YeBwBjPH+P+c1EVYt8p6r/DwapEskY/N8pO7t&#10;xz0qnoky6P8AGPS5nnKQ69pNxYOm7me6gP2mAdRwsP25uhPPYc1c4UEFemD9088VieP7qHR9Ns/G&#10;UjMqaDq1tfzSRg7kt1kCXJHubV5x0P3qConqLbi+Afl7deaY4O4kjPp1P9DUlxHJG7Iw2FeCv932&#10;7/zqEFgMMf0zQSeuRiRZN6sG3L82RnHrTI7uVVXzEXcc7Tjnn/PWqxnnljkRZAsn96QfL+PTP596&#10;S3uVUEGL17//AF68HmPe5SwLlUwmRtY5b3/+vULXkjMy7FWPd8rbyCPfpz3FRyTJId5VOPTn8/zp&#10;vlXDASFcEn7w4xSbKjEsQyrM24ABlb7xb/P86e96tvKBEqt/ebPQfrVNZXSHa0m75vXJP5VE5RY2&#10;kDK245zjrx60nKw+QuS30U0il2VtrFmEZPHH0oN1GM+TGuG7Dpz/AJ/Gs+OSIZIlX5jktu6//XqR&#10;7tERm24Vc7m+lTzj5UWHkRCxeT5mPPuPSozIPLaJOrHL/n/nvVdhFdfPHv4bP3sen6YqZlx8yj2H&#10;Ht9RQpBYuQiJZFlJ2hUHzbulOM8ZyAitz8uc+tVYiViwWOem7/J/zmkj3Efu1yvXduJo5g5Sy370&#10;sJDnd6fxVH5KWwVIAI+u0Y7k5647/rUck5Q7Vl27VJbjAoWUuxAQyYbglP1o5g5SZoPPb95J93B2&#10;45Bpsau3mCWBgq8D6VCzoXJO5e+CMZoKyvncxEbAbV4OTnr+VHMHKCRyiZpmnYqygRx7cBcfxHnv&#10;/wDqqZFSRmbeCvBwDj0688/59Kgjt0ikluPOmZmwqxtxGnsAB6+vPvjgI19PGywOGXc2FKqW/E8Y&#10;H4mjmDlLwVQcn5dnuMClh8p5Mb9zKOirkgdOfrg1Wluljj3Ns2qemOaZIAw+1xx8kfeK9VFUUaTz&#10;yBdpO7j/AA/LpWdrrodEvIpNm1rOXcvB7U1p7h0+ZlWNue4J460y+w2mXAJ/eG1ccDLdP09amfws&#10;I6M/Or403um6ZF4akuL7y1XWZAw2k9Y+3HXPOR39OCPTvhL4l0y48mVNQRxtG1gD07np6/z968n/&#10;AGkbSS60bRVeHaw8SOVYZ4HlNj8eO+ema7T4S+G7jyYZl3gbQe/pjoff8q+XxD2Z9lGMZYfVn074&#10;V1628tEF0p+X+H/P0rqbLXbSSBU8/wCZW+9+P14ry/wtoVwqQgs3HYdvx9a6zTtLe3OPNkbLcf5/&#10;z0/OI1p22OOVOnfc7q31qziVXN2uP7vHWrUGt2kh3PdIMf3m6Vxn2dyFclienzdqsRw7Ii4l3fL7&#10;8/8A1qft5GLoxtuXvFnjOxWdbKG4BPbH/wCr/PvWlo2qaJYWSyXMgUkZY+leZakNmsfarmT5YyTt&#10;bpwevX0FcL8c/wBoPSfBkH9l2t4VmVdnytzn6frRGpOT2NI0eZKKPW/Hfxf8H6H5glvA0nVMdz2r&#10;5G+OPx4034h+JU8G72+zy3QWT5cZUn9ff0/HNaulrJ40Emt+IdT2RyKP9ZJj8P8A6/X69vDfi3fe&#10;CfCviEt8wbzOJI2Geoyf6c/yropxdSVuptTo06eqd2bl948sfg5r8QtNDhMKEbZQAc5wCMf5/TNc&#10;p+0T4x8O/E3QJhLDGvktvTnhu/B6/p398V5z8bfF2s+JrVZfC7NL8uz7pbHHHX1A9uf18q0q6+ID&#10;2UyXs0zxxMwJZu2ehr2qOD0U7nLVqe9a3zOG8bXVpp93cQXXRc7WbPzDP4V5H4k1WDVNUW3s1A2/&#10;L9c16B8YYNSd2kZJIl246YzXmNgbe1vvPnZWG7v0+tfTYWPu3PncXOXtLHaaLpTWmnptCr5i4+77&#10;9P5Vn32k3TTMW+btU+l+JbedVtpZMKoxtHFbo1DTXtgPvN/CVXjNaxjKMrsnmUo2OZj0lrcBBJ16&#10;VYtorlvkVm4/vfT3rfiTS528wzN9OvNS2ujWkkfnQTcjkA9RVk8pg3Oji5h2D5W5+YD2qqnhudYm&#10;Yfw9utdMbYK2Cv8AOrkVnE6t823qW4ouZuMTkrSA2smZDyPpxXU6LrkUMWJH55z9c1heIhHF+9wv&#10;59K55fFTRSNh8KrHG7niq5ZS2JuondeINXi27UI9T6Vw/iLWre4jeP7rEfw1T1XxC9zxG5+7nnjF&#10;c/eT3DfvGb7zZNXCD3ZnKUtzS07dNuVgRx8vvW3psKQnDHtnANc7pku5lbcV9TWvdSPDBuU52/e/&#10;KnLsEdGmWtX8TC1g+zxFgf4q5m8nnv2aQ5Ib7ppGuPtF5tll4P8AC1ar6ITZbVjXLLk1UIxhqypT&#10;ctTHt4VRsZ74yFFF/euqN8vfj2FNAktZyjevzZqvcK8hIb+L2rQkbDqsagNu6mp3u1YCRDx3rMez&#10;8qRsn5W+7xU0MiwRmKUHr94/zqrHO5SehJcKZXBtR97viopdOmlKs5/3qsW7RshZP/11aj25Uvhu&#10;elHNLZDjTvqQaVo22TKLlfX1rYjYW52FulR2rpApdOu3nNZ1/qhE+IT0+tYyjKUjZKxsXGrBo/Kj&#10;cgKDuqK3nUNlh07/AIVjreOx+Z/xFSJcMI8B8Cq5EBvPrqpF/rGyOBz1rPutTe4cSux61nwZmf52&#10;/wCBelacWmxyR/NJz7ijljHVCMzUZ8Njd0HTFU0CqM4J7mt+60W3EeXl68Zzz3/xrNvbCCDID47r&#10;itIVI20Ofle5mTlGzhfrmqF5qP2Rtm09PlIrQnbd8m3/AIF61lX9qWZsNn8DWxnIheeXUO/HoF5q&#10;ez0MxjzHUbj93HalsLZon2scDON3Sti3hb/WFdw2/LScuVDjdhZwBbdYSM7qL6zcr8i9u/etDTIN&#10;s3nSyDA56YHSo9Y1GEH5SAR92sE/eOlxSjqc/wD2e7SEmPn+I+taCWsjwiMDtVizaMxDzGB3d6sN&#10;FCYgsclbc1jmRzepaKWUsG25Gc/0qPTpDpk2Qrep549K1NRfyR5hRtq9Peubvb6SZ/m3L6qrdeap&#10;e8LqdFJrVuUPmv8A/Wqlc6jD8xDg89qxGkcybtv5VLEFK7pHxjrVcocprpeRxICW/E1HdakHURIe&#10;n61lz3rFdu7txRpwlu7vcVJG6lyhqje0KFri4V2JrvPDGiz3cRECfKvXrxXK6JpLwW/nbsn3P6V6&#10;l4BktfsW+RVX5Rla4K9Tmlod2Hjyq7OP8QxjSrrZOc/JnI9cdP161Tn1q0Fm2X69FHc4p/xHuEvt&#10;cl+xTbo+NrLz+WK4qS9mhm+zMp+b3zTp0eeN2TUrOMmjptH1sLfLEYmO5s9evP6V9l/sJfBjRPjX&#10;MI76Db5JAXcvsOgwc/0P6fI3gLwVeXLx3t1A4VjlVb0z/n86+3P2D/GSfDDWGhmTYsg+VmzjfyR1&#10;7duvX8MeVmVX2dNqB6WXUZV18tD0DxD/AME5tT8Q/F6CH4fXzQtHPHJJcW67WjO7HT1xz+dfsP8A&#10;sffDPWPhj8PrDQ9Uu5biS3t0VppiMsQOp968b/Ys+HcOvW//AAmmuXMZmun8xl4+TpgflX1zZW2n&#10;WViFhYFQMDaxNeXSlKpFSkc+PrON6Mfn6mtb6kiy+U7jHb3qw1/btxuz6CsTSxDLebPJX72fu1vx&#10;RqiBQa2Wp5D3GwXBc5WJ8e64/mamDTE5WD/vp/8A61OSIZU4qZYmBGB26VsojSKt3HPJAymReVyc&#10;CvNvFMUkWoo0j7tsgK9vbFenz4CMEPVa848bxqLnPpID79Qa5cYn7NnRRf7w6PQ5FNnHjoGwK14T&#10;PINqBQPesTw7MjWaBTu/z1rdt5FK5zhvTFVR+FMyqLqPMdyeXkHT+FRTXgdsB5n/AOAnGac8yoPn&#10;kH4tUb3cSvjfuHtWxkNktYyd7Bj77iaallbdfLH+96057tX+Xy3/AAQ0z7TLu2payfXFSwHi2iU/&#10;KgH0pEB6YpjzXeTtte/G6Smbr0n7qD8T/hSQ/skpUHrRL9zHvUGLwjmVRz/dJx+tIEuicPcH14UU&#10;hEkigjDfzqNyW7flTWtpd2GuZMH2H9KhktVU8u/P+1QaXJDIccD2zUcjoB87Y70LaxKMGIn61G9t&#10;bZyLdcY/uigCK5ubZeWlX5eOtVhqVmRt+0E+yqf8KtyxIq4VF6dlqIYWTaEqGaQ3KVxdK53Rxs3/&#10;AAA1mXtxIBhbKU9u1bl0qleVFZt4uBjNI2UtTk9akvC7qtjtzyd0gH+Ncvren6ncwSKyQ+z8n0/+&#10;vXcavCXPCe36Vg3cIKFUJ5PPfFY1Io9CjLRM8Z8WaFdq5uZsfKSNyqV4z9TXLz3vkthJD/us3PQ/&#10;1r17xPpkZVsoPu/xV5n4u0iJyfs7Ryqoz1HH5V5Nanyu6PosvxClZSM0X4jjMsU+WJyV6n3xVXUN&#10;W+zBdy4GM4/pWZdSXdoGAbavRt3Ucfjzj3rmPEPiOa+kFqh2qANx2/Xn+f8AkVipWPcVNSNXUPFL&#10;Xd40EMu6LGF+U7jyfTvnrWTqN87XEdrZru+ZSzH3OCPQ9fx/Wucnv7mNWENxt5O9t3Tv9fTt2p8u&#10;t7rbDbQ0aZba45P9BxUmnJyne6DrEIjWJpsNkbgc8nFN1XUWmudjyjOceX/ez2rjbHxMFTf95lbA&#10;bHOPb8T/AJ7yXXiQ2cfmy3IkZ1+ZVydvB4/z1pMfKdRc2VvGi3ZcSSN8yx7eO/b/AD3rJu9JkuI2&#10;lKHduztVcZz78+tO0W8OpeXBNK2MKMKeee/p0H+HvtjTsS7I5hu2ljuXOP8AOfWo2FsedarAlp5z&#10;ODv3ZY+YScA9Ovrn/OK4fVb97e9Mc0gIY4XAPLZ4NeveJNDjewklS2UMOG9lz78jjP8AnNeL64JV&#10;8RtGSFVX+YKwP447Y9f/ANVCd5WNovQ1ISkix+XLuAjAkZO5B/n/AIdfX6K/Zk1QS+DLi3t7VpDH&#10;qThcMMKdkfHPbr6/rXgtrZw26Rv8yhdqtxk465x3717h+yxLHJoWoorbcXSFgGyAcHPf2x+FPDq2&#10;IVvM83OfewL8mj27QrrU5do+zxr2+aQ+v09a7Lw+1/uVriRSP9lev6muP0ZgD91vxzXZaRIse0M/&#10;Fe3R3Phq1tje1bT7PWdKGl365gnVomVu6tgEflmvNfB159s8P2d3PFtaa3jb81H9a9LkC/2duU/d&#10;G79D+teceHVVRdWdvFtjtdQuLeMRqNu2ORkH5AD8658ctmb5bL3pI2YDESjLL83XGatwgmT5mLem&#10;3HFU7WO4ecKx+RcbWPU/hWnCTEQQPlHcnv8A5/zzXnnpaltY4iPmDelRXenQypgSsrH+dTW8scj4&#10;BXP8qnMW9QWPGPWgLlGyKo/kXDfMPu9eav4RRvX1pj2UUqeUUI+Xn5eh6+lOggaFdpDbe2cmgl1I&#10;2I5pLrCm125/i3DrUyxy8sByfvDPtUsdr5pVinQZ3AHmntaswyrtleR71pGJl7QjikMfy+h6+lDS&#10;BhmNGYEdxiphbIyhc/xZJ9/Spkt+WKvu9RQqepPMVYhdSEGMJtXplam8vOJM/N/u1aihHRHUcdlF&#10;OKsxKjp65rVUzLmKudx+fn8KSWAvnA/hq4Lb5fm/M0jIM4xn+7gUpR0KjOzKFjBLBaKkr7mHBb19&#10;Kel04k2Mi+2Wq35SM20r/OmGwt3OdnVTnA6Gs+SRrGcd5EYu1J27s98CnA5GRGfYk05dOgWfcYQN&#10;vfbUwiXIZytHLKO4pSi1oRpctGAuz7o9aet027cV60oV06jdn+IAUCFym8D/AICaGiY26jWuFB2s&#10;evOaabyHzNqyHlfypLm2eQ5jXB298c/zqsmm37HL3CqccbV6VnJtaG0fZ7lx3Vhub5qjcWx+aROP&#10;bNRnTZtm2S4PvjtQukqXHzuoo97sUlDowMdmwHlq2W/Oobi3fOYgy/lxVpLSK3G2N8t3LHpTvLw2&#10;AzUFqRj3Oh3Ew8w3B3D+H/P4VHBpM8e4su7d93Pb9a2nTyx8rHnmoT54VvLhLbeeeO1R7OO5fMUx&#10;YSMuwN781FPo7T5Ecg9B8ucitHF0ysXRVH8GG61GkM7Dcj8/yquVDuzLTw5OvzI6+q4pzabchcPb&#10;q3/Aq1I0nXc0jE8+mBUcscvBU4+tL2cQ5pGRb6dKjND9kb5fut/s+n4dKfPpSuFIjbnnk1osJF+6&#10;mD0JbtUcscx+VPw+U80ckbWHzSMefSvLfc0MmOuBz+lN+wKeFST61o3KTJtZnYD86bFcXG7HnN67&#10;elY8utiuaRkz6M7SExh/XjtUMumXO3q3X5QTwPeugMt0eDIfrx+marzNc929vu1MqKHGpI5+S2l8&#10;r5XG7OT8361XexuY1/dKF7Yronwpy4X/AGjtFQzW9q67nVR/dNZ+y7Gsaj7HPr9qibLrz/Ln8acs&#10;sjYAY8CtSe0sZDhUKtt/vHiqtxpkQ+RJt3s3YVnKMolc0Zblfz5EBXzOT6tSG8lIzv8Apmmzac8T&#10;M0Tg7uBjqPzFVrix1AnerMufpSuyrRlsS3F6IztMnb61A2pyEblfcvTt+VQzJdJIBL8w91/X9P8A&#10;PaBoJiWwvc4wp/pScpGkacXuLcaoscnlCRBuwBxzmoft6MMq+CB824dOaq6pprI/nxxyM7fxRx4J&#10;FMCyyAYgk+b0Ws+aXY09jT5bk9xctMuN/wDDWTrL3PkFYenb5hV6azvto8u3myR/dx2+tYesQ6xa&#10;wyTT2k+xR/FGcfyxUSk0ioU02db+znrUlxPrWgXDbWXy7lN2fu/dP15Ir1BuAMcivAPgT4iSz+L8&#10;dg0qf6ZbyxSKy/MTjKj35x+fSvfgCPm28Yr9B4dre2yyN+ja/E+F4io+xzST/mSf6foOILHaT940&#10;0jfjJ3fpigso+Yn9aa8g8vKrz/dzXtbHigGkC7WPf/JpplXkZz/npTg5I6Y/Go5NzDA5X60AI+1D&#10;t7fWkVjt+apHYNzt49fSo1ZT0I4oAbuRTg/5NNMbM4bPOc06TYDvwMk4obKr8rDjHNUok31ImTZn&#10;GMsPWmOzCLaq9T0qYMcMw71HlWO4Mf8AGmtAuRnex2qPvcE+tN3oYymeWPpT3b5eD3xUUgJ/xpgE&#10;o6n+HofeoyuRtQgVI4cKNoJpp+bvQSHBY4HvUcxIbcTTnkI4yKaXG3D9KAGSdi1I3yjhec/nRlyv&#10;y7vr/n2oZt+WL8UGg3acZbrULMSQMfr0qQuS3ye9NKsGxj9KAGKPl4Y++2sb4gxJceErva3/AB7I&#10;Llio52xESMo/3lVl/wCBfWtwqME7e1QyW9tJCyTwiRWXEivypHT86AOD2sW27fu/3T/OnFV2kN9N&#10;1V9FTyLBbN53kktWaCZ3/iaMlG55/iB71Zc+ZhCuMtgsval0J+0R9BhT7r7Gk8ssQxOdvIP9aWRB&#10;u243Ec8f/rpSgEgD+nGf8/SoKI3LbuE2/VehoJjyWB7/AOcUsmM5kHPv6ZqN+G3Kd3df8/8A1u9C&#10;AYAqvmTCjoaNxX90hUKvr7jrSkOqYXn+6W5pN2H2suO4/wA/T/IqmgIWWOXqd2fTt2pyR7j8w75X&#10;oP8A9dOIEi5C/d/Mcfzp0YCt85PcfWp0AIliTaUU+nHr0qOTYJNgHy+3c5pzqVfzdzN/s9KZvy5I&#10;OeejNj/P1qba3L6DFKR7gx6NkdeOaRskhQ+FbnGP89aVmypCJkfxN/dP9ab5oVsl/T73rTID/Vtt&#10;A69/8/54oklwFCH5umKCSp8whVX6U4K75z19m/WmO1yFgFkCbuMY+7toQ5G1unb5u/8An3qQL5ny&#10;qrHuOeCPWmuDJ1A3Hn9OnX/OaAsMwXXcC3B5P40ISrZcNnnA9BSkrjaW4wdvy+1NI85AxTn+LK4/&#10;yaQhNoJXYuHx17jj+Waj1PTLDXNJu9D1S2Sa3vLd4LiGRQyvGykMpB4IwT14qcgfKrFuWz060qZY&#10;AKinJHpTA0fhR4j1DxP8NNG1PVpGkvI7X7JqMjZ+a7gYwXBH/baN63JxBvzvH6Vxvwm1A6frPirw&#10;Wzu32XVItStY2wFitryM8D1zc2925929uO2donOSzL2+WTH8qQ5fEejTThB8ozzx70zzJGO7cw4+&#10;XHT+dZkcrXUiXBWQHA+YrxjHpz61ZO2QgzSSEdt3b6CvnOZn0XKW5JoxJtB4/iH+e/8Ah7VGxVcz&#10;vK3y54Mh9vf/ADzVeO+CQ/IjMdxBaQg/560CSa5/cJEqnH+sHI5+n+f5UXuMsLMZBvZmP/AutUNM&#10;v7nUR9oudMuLfbNJFHHcEKxVWIDYBOA2NwBwwBG4KcqLKRrCqpKRleDkUT3BVQloyNllyX/u556H&#10;r6fWpAjS2WKaSdo/mf8AhkY5Ax0X/PepYJ5ZusKhNx27c8e9I9rPO293+VeT82Kc0blBjdxx8pwf&#10;/r0APjR0b9xJndxt/wBruanBWQgNLtC9lB5qnJFc+XmOdl28cY4zUyF3h8qBfu4LOefwAoAnlOCp&#10;B+Vmxn0/z/SjcIY9tuFjUHJUcYqMyL8pkSTJBG1j0FRLcQoJWiXc64+Xpuz2yT/+qmgJmuF3LAT8&#10;zD5Sf6/lT1eST5BEqjo3zD+mefwqn5wYiTcd+7O1W4z6VLb3nzbM7yuOSvX3q5LqBYeSKJcrF8v1&#10;PH4VHc3yWy+bEV5OF31FM4wzeft9dvf0HPvUT29w7qI8seVZehAH86nd6AOOpXqkCUxqu35cA7v0&#10;6U9bq4Y7Vb2LGmNZ3G1jKqKMglvX29/0/CmyG5UNG0+Mrk7W7fkf8/qLcBZriSKVYEt9yszHcG5X&#10;j070+GWaT9y8jKuMncw5qEtcF41SPzGxj5uP0qWDyHRndWbPCkqSPrjtVX94B6qgZgbuMfN95e3T&#10;8/x/+tTr8LFp8yyF2DRn5l+nIqFsLtktwu3jd5hH6Z7Y/wA96hurjdaTmXcqmMkLjqKipOPKyo7n&#10;wT8c2ikttPspl3M/iBzGrKMghW5b05P1Oc9OR6f8IbLTjbwx+SqttUt0Oe3Yjn/DjPWvM/jop+wW&#10;zjkL4o+VQpAyUk7Doc5/UDg5r0v4TTvFDbkD/lmP0H5cDj/6+a+ZxHxo+s19gj3jwxp9l9mjLx/N&#10;xuX723/P58/SuhkvNC0i233TCNcE/dxn865jw1fGOwaRtqgAHG3rn8a4L4oeKNf1vUV0qxuJF3Ha&#10;VBPA56c8dK15oqKZwcjlPc7fXfinoK3Yt9NTdsY4KrnJ/P09qveHvER1mPzEt2XIxhl6muf8BfCi&#10;20/TVvtT/fzSYJU/NnvW9JcwaLaMEQKyqSScgAVxyl712apcytE8l/ay+Mtj8KvDF1qUgVZIcDrg&#10;c9P59v17/nrqH7SsvxD8ZR67qdzv2t+7t92R0Pv68f8A1q9Y/wCCovxhnl0Gfw/b3/76Rix8thzz&#10;xyffOP8AGvjP9mrQzrvjqGXULr5dwCqzDlj7ete9luFhWwrrz+RM6kqNWNNddz7o+FEvxI+JsO3T&#10;/Mt7OQhPvY4J6k/Un3xnrgV32pfse2Op2i3+pQ/aZAxaSZux/wAn9PevRP2efCdtp/ha1tLa1Hny&#10;QoXZucgD/P8AnivWNZL6Lp7Wk22RmHzdVx/n+lTTpL4iamIk5WjofNXgH9nTwdpdxNa6jbwywycL&#10;C8Qyp4z/AE/ziuR+OP7O3h7QozJpOkrHHIuJFjXr6H8fwHp159u1bTdS0a5nuEkeOHO4MuRx2yc/&#10;rn+dcV4u+K3h6HRXtdVlysKttbdgq2OB1559OtVymalJy5tz80v2ufDtr4a1K4sdqqVX7qqRjk+3&#10;vXyZrmpXKXjiAsvzHBr6y/bN8Ux+LPG1/JpLs0W7bGvTH04HbFfOFt4Lcys9ym5m5y2PWvsstfLh&#10;05Hz+Ye/WaicxpF5qPnLslb612WkXt/LD5bSD2z1oGh2VkcCJFK9s1YtFiiclRx0rtlKM+h58Yyj&#10;1LlvfXUJUnPrwetaVj4lkRSJA2W+8Q1ZhkAG5WwPT0pY3USbpD7ZrNm0ZSNz+3o3UOHO4d+DxU1p&#10;rgmVgsp65yWHBrBYMowrKePyqrLeSxvtEmOfx6VJXNbc0vEt35tsRGdz+m4+lcM7t9o/etnscV0s&#10;0rzKTuyB61zd8jC4Zcbec9MfzrWlpciUryHEwNGyD69c0LaxTjb/AA+h7VXM8kMnzHHb5aibUhCx&#10;3t8rVortmXtIm7pOhymb5EyvpVjW7C60+1ZSrbW5C07wLr9tcOsEhDNk9Riuq8UQW91pJYH2X8qx&#10;m5KRpBc6ujydbjF0JPuqG6VvDXgtmq+au7Z83tWPqFp5WoNGV+XdViHS3lj8wH5d3attJWYinfXj&#10;O2UByW+7nrUKStlWc8d2q/NpTxuwfv8AyqFbORHWJwD/AHSoPTNVpYwlKTZXlRppPnHyjo239abL&#10;ZSOm4g/e7CtGGJlby5d3ytke9X44Inj2SsB2I/Ci9i4xvHU5yJ57f90E4DdfapI9RjV8P97/AHq1&#10;dQ0xHG6NeF5UHtmsfULBIg04Tn+tG4+WUdiSbV4gigS8/Xj6VSW8WedWztyaz7iO5MpMy4yafAso&#10;GUHOeTWiiR7R32NNplVcluOtWLVo5DjDYrDuJ5o2wX4zkcc9qdHrCWu4B+F/vL0/zzRyEOs2dNGE&#10;hiLheR29ajOuvB2K9ulZMWv+ceJQ3/As/hRNqETLuYjPSjk7k81jSuvEYMeCW9jWLqPiIsQxkA7b&#10;fWnOy3KgAjdUbaPDO4lH8PNUoRjsHM2V49TaTkEncceuKsLtmPJ+Wp4tDjg+ZByOfrQ9vHAvzHt0&#10;qheolgIy43H860BdQxJkN9Kow2U8nzQrhdwP3f8A69D6VfIdzp+JqJR5mXGTirImm1soGK54/wBq&#10;sTUL+e5m+fd83p2rUGmTyt5bL+bYNKNBmDb93/j1P3YkylKW5T0+a4QcM2OK2bKYAAOBuPWmW2kl&#10;HDtt/wC+qtRWw3jcvUelTKSZUKcmOn0pLtM+Xnvtrl/Efhya2bzIIz/tBRmu3gCjKHp26Ut1YQ3d&#10;sVZefapjU5WVKDR5apZTyn4kU55B5e0E102t+CHb97bYXuVPQ1gS6LfwS7NgPbiujmizMrx2sk7E&#10;g5/pW/4d0cvKoVeM8ru6VX07TH3KjqzfNzXVaTprQ7WA2heFBrGpUKpw5nqa9taQR24UL0+7imTX&#10;F39yCZwvTbup0RnYYJwP4R6VJDNFDuDKdzKfTrXGdiasYd7EyJk/xfeyfbpVfw54fgv9bheePdH5&#10;gZx6jv8A59q2rq1huDsbuxLK3cVc0hoNOl3+WqkHHHYVTqSjFpBGnzSTfQ9H0qJlijjW2Cxon7sL&#10;/CSB/n8K9k+Cg+z6jYyM6syzI2zd97BBwenGa8S0LxArQqzSYXbxXcfCfxDe3PiOGI7lVZAFcD7u&#10;T0B/Dv6V4OKi5U2e9l1vrCiup+6H7Pep3Fr4L0+DQUiVJLeNstMM42g9B9a+hfD2oXH9nrHPIzN1&#10;bA7182fsZ39jY/CnQ1uhvnTS4FYbf4hGK+mvBsw1Yq5Xg+g7VyUfepqx4mOi44iS82dH4eicL9oa&#10;2bce7AD+dbMcdw3zhFX5f4j/APWpbO0WOMDHC1bKcYHWu2MeU83fUjSO5xhpFA/2V/xqRYnx+9mY&#10;rnswFNLEcOfu+9NN7CnyiXnd2qhjZ7a3xuaPPHfmvPfiBbpBNI6xbeM/IPyr0GS6WVP3SMx9hXCf&#10;Er94rLJA2GhY5b6Vz4lfu2VRf7w0PCTD7FGzN0rfigjflxk4xXNeC5VksQF6jFdEk5XCkdfRc1nh&#10;5L2aCt8TRYW3gTgRCnbBjAUVF5zf8srd2+pApUlum5WBR9X/AMK294xFZQvz5/Sk567v0qORL9+W&#10;eNT7KTTTBdSfeuP++VFJgSuWPFMOQMk1H9iJb97cSe/I5pv2GBSMs/8AwKQ8UgJHIABYj1OaiFzA&#10;esiikaytv4olbP8Ae5zTUtIEOFjUfRaCvsjZb+zXlrqPGOzDNQvqNs3R247BSatMkaNhVFNPHf3H&#10;vQCuVm1AbsLHI30jP9aYbl2VsWkmP9rA/rVpjgb1P/1qY5IXOe9BRSkuLrftFoPxk6fkDUbm9PzL&#10;HGv/AAInH6Vac549OKjYKOc+1TIuJTni1F87riNR6LGf6ms+8tbvG1r0njHyrith3iCMC/fJqjeT&#10;WwXIlXjn71Saxsc/eaY0it5t3I3B4Lcfpiufv9KtizOysfZnP+NdReXVngkTbjnJVeTWHqM8fzYi&#10;dvm/hQ8VnLU66MuhzereH7J03fZY+nXb+Ncxrnha0vbZrZ41Xdn5o+CPeu1u55ZT5a2Un/A8D+tY&#10;t/FftHhbFep/5bcdPpXFUj3O6jUlCSdzwLxfoWoaVcS2V2nzMx2FF+96Vxtxo91MA8atnzCzKy+g&#10;+vbj8+a+gfFfhqbXbVra4SHevMbgHK8f5+np3rym+0XUtI1RtN1KDDK25McKwx+vSuCpT5XofV4L&#10;FxrQ5Xujzu50a7M7R4YKvHflcAcfn+f4VlXumXRjaBzhV5HbOCT+IH/6q9du9K0+9ZZVh+cLk/L8&#10;zHn179/b+dG88Ci+jZ7ux8tAQo29l+uPf9c8Uox5kd/tox3PL4LGQFf3zBMY2knr6nHXoetSWllI&#10;Sw8tlJxnd3478/5wa9Ktfh1atL9sMAXMez7oP+e3+RWja/DtZDKBEG5zz0Udce56GpsL6zDZHDeH&#10;LW9tz5EUb7Qfl7Ac88/r+NddpMgihMTtubduChfQ4/Xirl14LkR8RowX7pXacDA9v88+1WItBlgb&#10;7S8ZVm+YBgf89B+tQ0HtYy1uZt9o7X9kxA2s33gw/wD115B488JyaZrsd5HbJJuXH0/E+/I/n2r3&#10;sWaq294s/LllrlfGWg2eo3qsyKNvdu3X+p/XtWUvckpBGfvHkunWpnjhW6kbcONqsSoA75PQ/p0r&#10;179ma2ltb/VrNLqSPa0JbYAM4L8dOgz16nP0rBuPCEdsVnjARd+ZlXHPYHp/+r3rf+D9zHoPi4rc&#10;Mvl3MTRSOW4DZBU8euMc+taUakfaJmGYfvMJKK/qx7no1iE+V55WG3DfvGP4/Wuv0PTrYOhMSt3y&#10;ea4/SdWtAwMU7E/xHax//V/nrXU6Vqe+LiCRu33cA/ma9ymn0PhKl2mdlCEltSvQdcV5bceI9D0D&#10;xPq+hw3u4xXQkkUL0eWJJj/6Mr0rT5VkgCkbd0eMMemRXlvjbwvJcfEO7a2uHhM9rDNM3ykjloVx&#10;n2hH0/GubMFKNJcq6m2Wcv1hqXb/ACLLfEPT4HzHM7f7Kr0/lXkv7Rv7cGnfBGyaW38Ha9r88dvJ&#10;c3djoNiJ5ba1QZaaTlVRcggAtuYg7QwDFe/vfhve3tu0K67cfNzlWRT+YUYrnbz4MWttA1vZuN0g&#10;/eBiDv4I5OOc5P514fta0ZXlHQ+khSw/VnjPiL/gpyPDtlpnifwr4fj16O4tornUdHsdUiOpWUMi&#10;bkYwglWyvJAbI68gE19UfDT48eHvHmiwarDI9q8nElrdKI5IZAcMjqTwwIIIz1H0r4c8S/8ABPLW&#10;9J+P974/8B3SWtnrV/Fd6wl2rs9tId3mNFjh1KnhDja2BkrwPr34ffCW3vI5NSmkmt5Z5i6+W2Co&#10;J+n1/E1vOorxVPXvf8vkVUpYdU7ydn5Hr1nq0Mybo5V2sONrdatJOGX5m+nzE/SuYtPAaxvl9Zuy&#10;vTaJ8fngelXYPDMNv9+7mPy/MPOY04yqdUefKjS6P8Deju2UeWoB9TuPFTLcKqBgxrDh06Jc7dQk&#10;bPB3dqkNlcA4N3IwDYx07VrGpJdDGVGPQ2xcfN8x4PrT0usjapbFZVvbOYfLa4kzjP6fWpo7e4x8&#10;t23/AH1Ve0kT7FdzTS7WLnpQb4E7gSfwFZpt51bb9q+Y8feNSRWUp5eZt3YeYaftJE+wj3ND7SSM&#10;k/QbqaLg5wAw9qp/Z5Cc+e3Xn5ulOFtvyPOkUdPlalzsXsY9y59pGFYHnPfFBugpzlvm4qjFbqDg&#10;u31Y0eQhy7SnOOMNS55Fqj5mgZkH7wP/AOPULOPvZ74Oaz1iCYyVLdCu7OKj+zQLLv3ct69aOaQe&#10;xNQ3anlRg4IGCKI5mJy8lU0t0xyx4I7mnLBGmNg+XvyaOZlexiWzOWbaQ2PpSeYobk/r0qosW07m&#10;k5/hoa1Q7cP/AL3+e1SP2aL+/jDN/wDXpomjUkg/drPFrvZmSVzx93cf6U97RyCTNjcf7x5+tBfL&#10;FbFoSM3Jwc8imu7LwrY9Pl6VVlj3cedxxn5j+VRG03HKSseP4XxQHKi59tZItu7vQb3P3gfm9T7V&#10;RNo38Mr8dmaobm0uusc7D1G6pk7FKJpC7EZI30w33zckf41kyRX4G4yueMfe6fh/nrSfYr6TLCeX&#10;15fpUSqNdBqL7mqbsYAIXLLmmG8kztVduO9ZJtbpOReSc/7XT9KVobqJ8/aXC/3eKj2w+XzNI3Uh&#10;G5iP8/8A66Rrli+CRVB/tBjDGf5Vb0FMaG8Jy1wQB7c0e2Dl8y5NMHTaFyahS7i348sBlFVtt0GG&#10;6V27jI71BJb3iycTybc9u36VnKq73KUfdNJrmPb8w696ryX0YfYSp46Z5zVEwXsMa/Z52Yf7Tdqj&#10;8zV4xgS27jrkg9KTrSLjTL0lxAxx5a7u3P1qF54D8jE88HDCsyefUP8AltbRyDqVT6f57VFJf3Ma&#10;l2gUdv8AWD+tR7SRooM0ZJYdu5jyP8arTzK5HlScetZ82uRwjdJtXPVtw/XBqtceIYlbypJlXces&#10;nTPpUOpzD9nI05GONylc9KiaXBwWBPXqKym1GVlzE27n5dveqLatq0O8raSNt/6Z7v8A9dZSqKJp&#10;Gl5m9LNAJMeWpyM4GPzqq95HnB/h/E1gnXNWuY/MWzmH+9CePeqM2ua8Z/Kg0e9bd/y0EBK8HkZx&#10;/Xms/b+RvCizqlnjmXYzKcdMjpQ8xUKoX9M/561y9re+I5G2NpNypPPzRnBqZbnxNK27+yZhtOSG&#10;+U0RrN9Byp9Lo3JZDIPnGR0XoPzqvM48vb5jAD0rPj/4SRz5Y0xhu4/ef15qZDqxj/0nTGVhxksM&#10;cfj0rRT5tLEcvKc7dzWvh3xXZ6+N26zvUlDDHPzDrx05r34r5bAb8/3a8D8ZwyQRNISv+zlx1/z0&#10;6c17J4I1JdZ8GaXqaszb7NBz3ZRtOfxBr6rhOrZ1aPo/6/A+Y4op3jSq+q/X/M1yExl+x4pg2B8n&#10;v1pDtYlnc59iaReTkn9OtfYS7nycQcqVKj8OO9NbIXa1OILLg0MgBwx6jtUpXKIxGZBuB796FyDh&#10;geufpSuXUDnGelJs6s59MHvxVKPcnmGuVGAy/wAVDr3Zl/4CtOLeh6tmmPktmNqokYzheEHy9veo&#10;3+T5TnPsKlfeq/KufxpgZkO8Y6dKlq5SaG7SV+9+n6Go+nQf/XqRlB5OKayELuHb1p2D3Rp3Y6Nn&#10;+7TMhzwNtPztXB+7/D7U1QyqNtMEiNnwpA64zwc4pjAfdI6n8qk3lP4/vdeOtRSFnDDv0oKGkbDj&#10;3oJyW2jr70rCVjluaRTk7OV65GetADGkwcY/z9aZ+6wTt6tmpHC46cGmSpn5ccCgBmXVtoXg9Pag&#10;NncpVdtAyCAv93Oce9OBbbwKAOD1iOG28TX0cUYRZpFnWIHorIAT+MiyfiaaEfZuX5d3P0rS8dwt&#10;FrtldlFC3ELwPJtO5mU70XPTGPNOPxrNC5X5f4eR7VnJ6gMeWMfPs2t1/wA5pVQHbv5Jzx2HvQXO&#10;/wCYfKOw7VHGETPP4flQATKxO1Xxj/JpqFCcEZ6/NtqRVYKVwu3Pyqp/z/kGmiJ0YrtyDyOeP50A&#10;RPCuAcNnp6d6YTklTnK8DmnM7FAPmZg3y5GQDTVQ/MwwNp7ev+cVXxABBHT/APVxTlfK/OD603dL&#10;nfjtjd61GQ7fffHv2NSEWTZ+dWH5r0NV5t6kqz/LtxtqQOjYCttB6f59ajn8wOAijrhf8P50FfEN&#10;kBJ2kMV6tjsKjG4f6s/L2B+mKkaEkDj8P8ihhtkUBM9fvUe6SNAbPP3v50pznzSePdvegBjgAZYj&#10;PakkKgfKv/fVBUdhWmYFh8p3dOev9ajLspwG/lSOF4Lfe5Pfrn9KlRtq7THt54UVN7BqyHByFClf&#10;mx1/h70rICu8ScdPpUmELMcnn/P+cVHGreZux/3znrVaWDlFCuwyx4yep6DP/wBanKhPUbV+vUe1&#10;BMajcQ33ehpGyyttPyjnO7/CgrYzbC7XR/jHod8Vbyda0+60ybb91p0AuYC3+6kV2B15m+mPQi0S&#10;HDA59ua8u+JV2+ieGV8X2zNu8P30GqyOgywhgkDzheerwean0c16u0csbsjeWGDfNjOM/hQS9kzo&#10;kvhBGoiKqvl/dUH8CTiq5uZJ7pBJPwrFt27lvQcdvz6fUGpDfJN8lxaTBh+IPHX/ADmlluSYmaHO&#10;FbHlnAzXzR9IlqafnwMoER3berOOn/16nSZCm6aUq7feVTnb7/5zWYL64WH/AEWzG6TG4Pjj3PrU&#10;qNJKfMnbb2+7169s9PzoDlNO3WaZf9ZuUfd245FSpHDHHuWDaqthenFZv26eNMQDy13Y3B8Hn+XP&#10;pzzQkwVJI3faW43L16e9AcppG5KLt8zbx1Pf9elV5LkBm2SDe2RsAzhs9ev5/wBKohLdHaWWVdi9&#10;ZG6EepP+etSYjhIlJVuwBGP6Uw5S5aXkvlGKSUzYBPmGPaOuecd/8jirSXY8ppGuM8fKn93/AD9K&#10;z/7SQALGm38hj6Z/zxUa3O6HAkw27llbnP4UBa5amnjtztM53dVUcscn0/x/QU5XQp5bsjd9pXH9&#10;en0/Os+8N6bdpbN4opNw+aRdwI/z/n0mEToom89mz95toH40Byl2N5pCv+k9M7lRe+OmFpRcQkMg&#10;Ctwd2WG76Y/zis+a+SCMGznOTndtxyc1DHbSyy7jK3HG5Tx+dKVSw+U0DdwW7gzJuPRQ2ev+fT/6&#10;9RPrbNL5KS7d3X5c46+hqs1uPLYqV3MMM7KWOBjp/nFQpKolEqmQD+Jtv3vTnvzWfOxcpoG4uTOF&#10;aZTHycNH9O+f85qRbyBE8xOTu/hzz+tULiaYp+8wRtwT3zVWaciISszBQPmUD9OPw/Oj2gcppy3T&#10;3IYooC8/Mvb34/H/ACakN20VtlgF2qFXcdvtn61nWkbCQFMqm75uO+alnktHglhd/MH3HXb8pz2/&#10;I0ufqO1y4t9GT+9j8zcPu+tNuryeS2ZYVYNtxGqn14455xVNiscf+jKu7btVd2Ao/pU0rww77qSR&#10;txYBMZ+X6ev8z9MAZylfdmnKfEPx6sswFrgg7fFQMi7xk/6wH+g445J96734SyK1nCH8tfl5Ctz/&#10;AJ/z9OG/aJiuZn1aMHcsPiRDGd3RSMe/ckdfxNdT8IWf7Nb7zI21Fz82T9T+deBiX7x9RBc2GTPe&#10;NLmX7AU891JUEgcbq5LUtO+w+JFuZGP7t9zfT1z/AErpNEn3W0aryMddvJ/yKZruh/bbd/L2qw59&#10;KxqVuWOphTp+9qb/AIc8QWt1pyqY13HpIe4A6c+9cJ8dPiHbeHNBurxbpYxHEWbaenGPz/rWZqnj&#10;C48M+ZYLI3+jrlmz8oOfX6/hXjnxU+II8e2c2kXKFWkVhwfvDkdu/t/XisIuVeVvvOiNHklc/O/9&#10;uH4w634s8ZXFzcu20SMFHf8Alxn+orhP2c/iI9p4xs2UlY47hCQvB+9kf4e+a9o/bV/Ze8QaJ4Mb&#10;xVplh5kUZZ2YclumT9B/n0HyZ4SvLvSNTSWx+WVHGd3+fWv0bL4Ua2BUYdND5/GVJ08bzdOh+4/7&#10;Pvx18GWXhmG/Gr2+4wDlpRn6k84/PtXWeJ/j14UutNcvrUauvJHmDn/IP4V+Q/gz4o/EXUYYdN07&#10;VpoYyMYjbAHv09/88V6f4Qsvil4ihaG61i5aJlUM7Oc8/wD1v8nNedUwMqas5I3hKjWvJH1L8fP2&#10;9fAHg2zm0Wz1HzpsFW8vDMSR7n1r488VfHvXvGks0VjfXAiLH77HIU9B/k1s+K/2dI3X+2L68Jkw&#10;XkaSQbR+n9PWuD1ix07w3Z7IJsuARhWzit8PQob7sitUqRi1HRfmcT4yUzI0tzNl2GTuPPp3rzfW&#10;NXSF2hgX7vDY7e/8q6T4g+IJpZGCbucgYPUZ/KuLSPfIxlw2TzzXv0I8sdTw6sr6FO4lupX3jd/j&#10;zT7PzTkPMTt9KvGCHOwL9StILa3hyUHzMcZrpuc5Yt4Dw27/AHqmeCVcBPxNTaYsYXe6Zw39P8as&#10;Xpgb5lIXaTlQw55rO9zRKyM25ncLw+D/AHvUVQmmR5QS4z9au3KKSY1f8cdRVdrddu9AM/3qoze4&#10;ErGM8c9+mayNSng3sigD5qtajctBjJ+Xof8ACsW6mkCbt3zNxWlPuTKXLG5FJcQtLsY9O7Uy809G&#10;RiGO48/KP0plvH50u5uvUd81euZR5G18dMA7elbbPQ5TJ0W7k0rUMiTAVst7V3tp4kjvdO8vz/Yr&#10;nvXmd80ttceap+XOGb0q9putSJFt3bf60VKalEqlU5dDqbrShdSM4b5s8Zqe2tZLdADHn6CqXh7W&#10;ftK4dsMv8RrpIobe5gB2Y4/iXp7YrncnHRnVFcy0MDU1+0JnftPfbVJW2kbu3Uk10U2gSSLuSM7T&#10;+QrJ1XSltBkduefrVRqRJlGUdbFKW4RU3McVUk1iFfk83j+71qDUIbpv+WmVz8vtWRcx3MJyBnDe&#10;9bxjzRuYyqS6G5/byk4DfgahN8JGbJU/hwK5ia8ulOS59P8AP6Utvqs23lvzq1R6on2srHQSvC7f&#10;KB9dtM8oN85H3h6VU06cvFvafcd30/CrhOEyrc0KPKTzcxT1CKNIiQvOawbl2MpjDttrc1JJWjbA&#10;3Zzj8qxpLOVDh2+vtWkSURCSWM4WXHPHPX3pFnmXcTI3vTxAx9to9aHgyMtHVFDrfVJoGA6jd1rW&#10;s/EEDdD2Axtrn2Qg/d/ShJCp28n2pcvUDpJ/EKkEbyGH92p9Igm1GUK67lZqwtHsJdRusncoWu88&#10;O2UNiizyp2zjJ9Kyqe6gtc0rXRI4bfcy7flHBrO1ZoEXcx61o3+qDH7ott7etc3q92EDSOPm/wB2&#10;sVdsrlsM/tO3jfLdvakk1uxR1VZl5/2sVzd9qL78I9UJLm6dsGU7c5rVUYvck72y1WxmfbuzzWpF&#10;cWcpXcBlj91e1eXw6hcWzbo5D97HWtjSvEV1uXfKfalKk1sawqW3PQYLSGV8AEFe34VE6SxFiFbB&#10;brVPw3qbXpBLH0NdJHaxXEWA+fXgVhL3JWNV7yMSS5hI2THHYkLRD4fsr+PJi3Fqt61o6tF+6G3/&#10;AGj2rN03VZdPk+yyc0ndq8SrX3Jl8M29qy+Xwo5xtHT0q7JAiRgWw/A96VbkyYI+7g4p8nCZc8Mt&#10;ZuUuo+XsRRMXXMoH3c9OlUZ3dpCFX5tvy1JdXZhXEfTbWXPqciEPjbz09auMbiHy3LxHa75xwacj&#10;yyyLhtzflWc9zJJIxb+JutdB4Z0h5/nZSVVeSaU/d1KjzORu+G5jEY1nc9f8/wA69z+Bf2GPU7eW&#10;UgbZ1O4L1AI/+vivC7SOGC68kfwtnC/5/GvRvCN9e6daq1mx+Vcnk8e9eTi4e0jZHsYOr7GpzH7F&#10;fsZ/FKLxFYWWl2Lq0duAm0MB0XH/ANfFfdXw5ebyV2tH0z8pz/hX4M/se/tY6n8MfEsY1czeRJOu&#10;6Uc+g7/5HtX7D/sq/tCaR8RNEtnttSWTfGCrq3Xj/P8A9avIoxlh5OEjlzWjKp+9jsz6ht47gw7m&#10;u/wCDmpBa7/9ZJIx4/iqjoV8stusjPwRn71aUd3bsfll3fQGvT6Hz+sRpsYccwhu/wAy04QbF+VP&#10;bgVKJ9wwsD/XFPCXDLxHj/eb/wCtQTzFUKwXax/E1xvxKHEZyOQ3XvxXbT29zjc0sa/QE/zri/Hk&#10;D+ZGzXG4KDn5QKxxC/ds3oy99FXwLJmwXH90fhxXVWmxk3EDdXG+AH3W4jz93II9Oa661VyvHHbm&#10;uXCv92i6/wDEZcX5eaN2DhRnsai8uUj5pv8AvlaeLUNw0jH/AIEf6V1M5xrvt6im+ZGo3GUD/wDX&#10;T2sbaM52E/VjTGtrfB/cr/3zRygRzXtsOBMp9dpqOS8jDY+b/vk1LsiU8IKZxngcf7tSNakJumYb&#10;Uhlb329KQzTr/wAsJP8AgWP8anwM8D9Ka3B+f7v8PFBWxXlnu8ZWBfqWpokumOCifhk4qR2IPDU0&#10;MQdxOKBjGS6bpMqr6baY0Fz0a5Y/8BAqd3UJywqJrmBeDMq+5NAELWS9DcSf7WWqNrOMDJZ8D/aP&#10;NSvf2oHMyn2FRfb7cnaokP0jNAEMlhbbstGuO2VzVee1h2FVgVf91RU810+MLBI3/AagmnuXGRYN&#10;0yCzAVmbU2UboAKcLt9qx9RjLMVxj8Ota12L5gS0Ma892J/pWVfw6g5ZPMhX/a2k0mdETHmiVm2q&#10;P/rVnXcGVb5xx6CtC7srwkhtQbdt6qg6+vOapz6Y7Id91I3qu7j9MVhKJ2RZzupwqu5lC7R39ea4&#10;nxt4fstXtmilnVZsfu5NwyD/AD//AFV6BrGi2zq3ys2f70hP8zXM6hodii/JYR+w24x/n/PrXDUj&#10;eR6GHqOHvJ6nmnhGCSz1Tyb2PfIzsMMOOP6V36eGI7myDrHkMfmZV4IPv/n/AByfEGhxv/pVsmx4&#10;8gbfTjn611HgPWLeSCOylKluegrmj+7lZnuOr7WmpFOy8JW1tcLHJbsy/wCyvP09q0F8IwXqsyQ4&#10;Vmyw6bfyNdclpaSx5WNctjcy9TRGLa2ZlMJ+vPzVe5zuo+hwl14ZjVmIGN2Su0YHT071jX+hbLny&#10;xAN3Ub/rivQNaSW6lxE22P8A2eM/5/pWDrdk7LuRtz4xtX/P1qZRS1No1JPU402MpTeQRtPyhWA/&#10;P39q5rxZpCQqt1FKVZTlh2PX16Cu9urCVAGmf7ozlv6VzfiK5IgZGuoh83J644rnqRvGx1U5Wkme&#10;a6hqEkNq0U8OWVQpZfvDHt64x6Vj6H4jZdT++yrHhk4PDAjn8ufw+lS+PZpLSVpIrxWVvlO5ST/n&#10;n/PFedat4wsNGT+0bu4ggWHKySXEirwe+W+n61FOPu6HZLlcXc+0vAeu22vaFbanH8rSLiRcY2t3&#10;HP8AnBFdvo8wA+THP6V+e+jf8FYP2bfgHZ3Wl+JPGb6pcbNy2ej2/nyGQZGM5VRuA5y3Ye4rh9U/&#10;4OErm518WHw9+BMS2O7/AI+NW1LEzc9dqAqv5n+tfQYejiJw5nFnw2Mw/LiXGLVump+senMEA5+n&#10;ze1cR8RJ7TTvGNnLIhaa8tXRTtz8sTKfw5l/Wsz9kn9oXwx+038GNI+L3habauoR7b+zZwz2VyuA&#10;8LY7jqPVSD3rY+LNig1XS9YkVn8uSS2jj3bdxlUP19QIR7VGMXNRZy4X93i0n6FaDWI9uxom45bj&#10;GPypY9QinlMMUTbuxbj+dV7WIOsbraMu1s8zHcP16VfhsJIW85bJPmb7xkYk14vKfQ81kLHa2kp3&#10;T2vzNwx45rUsZFt4BHEjein/AD9KowTRbtrRQrjGV8tjitCK1jm2vHNCuR1WPBP6U7EylzFqLU3j&#10;ZQkCtnk7pKl/tO5f5FhHK5O5hUUNrEhLG7C5GP8AVirENtbn5DdMo3fSmSEd9ckhdsS7ccq3WnG9&#10;uPJONq9/u0CGwG5BeHP/AF1OKdPbac8apLert4zmT3oJcrDRd3AIVtoHThetJHqs5kZQy7QcfNH0&#10;p6waNlS8u7oPunn9afLDpG/dGjZ9oz/UUC5vIaL4k7/NXPducUo1OYAKWw2Oiq3+FL9ts1k8lEbc&#10;vP8Ax79aUXrA+TFYzHP8SqAP1NKxS1IZtbvIZ12WUki4B37W45+lTjUZJBvSHduGd200qXk2xm/s&#10;6TbuAbcq+lEnm/fWAAZ+UHv+Q96EJEI1C5cbX0xlxx9/H6g1Y+1Xkq7E03djjBccfr1qSOO+8vZ9&#10;mU7TgZ9P8805v7VJA3oo3DbuTrzTHciNxqLEMtgfelil1TzMCxx9R1qZv7RI2h1x3+WmPaakwK/a&#10;ffKj/GgSlFgX1YMWjtMc4GWHNI02tiPi1hbP95j/AEp/2C8P39SK/L/eAx+OKSTT43BEupbj3/ed&#10;aTVyr32CL+2Acutuqjo3mf8A1qCdWJAaS3XAycyHND2+lxxqsl4pJGG+b/69N+zaAyh/tQ+Xp14p&#10;+RPN5ALyaIfv7y3DkZ7/AOND6oiLtfUI2buFjP8AKnJNocA3bt3pwaPt+iMD5dnIW3dBGetA76kL&#10;arCGZxNu29Ctuxx+FMOsqpyzzL/u2ZFWP7StS3mJosje+0/1pj3tzPJgaCY/97HpSdx8q7FebVZS&#10;f3MVwTjH+rA59eaguL7UpIylva3Bz3LAdq0EvL1wpTSYWzwC/X+VIZ9aEm5LeFBjlcFv6VLV9wvy&#10;mRbxa+5xKJlO3IDc9vpVgf20kflrbM2TndvPNXTLrz8faYIvm+b5CaR7fVlfP9qJ/s7V4/DmspfM&#10;tS6uxQi0/XpWE7g/K38Uhz/OpJdJ1qd/LB+VhjPOf/QqttZXhX59exj72FGRTP7OfZuGuSdcNyOK&#10;z5I3H7T0+4rpoWrbfLeb5unenf2FqQXDXi9D0apGs4yu59Vkznp5gP41HJa6a42zX+7+9uk4qnGC&#10;/wCHC8n1/AgOiXQIebVFH+64pLjSNPXa/wDaMf8At4bNONv4eReZUbH+2eKkT/hGRGyhovbDVPLH&#10;y+8Ly8/uK8Om6YE8z+1g3UdT0ptxa6MQok1ANtOfrU8V54cRWCheWznd0pZdW0SPDworZHJ5q1GH&#10;L0C8vMzpbPw+WPm7m552xioZU8PJ8sVrI277uLc8/pWjJrulg+THF9GSPAqq+sW2/wD49y3ttP51&#10;L9n5FLm8ymw01zhdLkxuyBs7/wBKj8yANsTRJsE5Hb+uf1q02qzs5NvpW5ev3RgVA2p6hu3fYsDJ&#10;+WsrRNNUV2dQgWPRX9Dl/u8dOtJJb6hIAItNjj3fxN1q19t1U52W2ML3z0qN5dYlYLmP8j8tacsf&#10;MfMyrJb66OT5KZ44yT+uKiuLHxCX2ieNWPby89x71ZuINclTBvcHPZKr3FlrU6jOpN/wEcj36Gpc&#10;I9mHN5kI0nWDHk6kQ+3PZf681Xn0XUZDgarIvH8LgVNLpOpyFv8AiZuoJ2qd/PfJzj6flUMfhy6d&#10;fK+3yN9T9fTFZOPN0/E05u0vwKx0BvMbztSk3Yz/AK41FP4f04x/vtal/wBpVmIwP51Zbwsif668&#10;br0Zun05qs3h7R45W8+dWZe5b/P9OtRy26fey+aL+0/kjl/GOheEfsjBr8b8YVmkznjpya9A/Z11&#10;fTb34fDStPuQ/wDZd1Jb7V6Imcoox6ZNcrr+j+HPsDJLJHt9jyP17f571e/Z01LRrXWdW8L6XeK3&#10;mRrcFA3OVO05/wC+vfp24z63D9b2OaRWnvJr8NDz86oyrZXJq/utP/P8z1cDjcf733aRGB5Kn6UI&#10;/mFuPunH1pD93JNfoh+f7C7Sy7gzD60DA5Y/lRnAODmhiobLKetArjeCmSd350isCfukc0BCwyvH&#10;9aRg+MEf989qBqwSgqDsPemtiN8ZoLfwnPWh0AXcUGfajqIDG2zBJJPHSoiij92xz2571JvYDJPy&#10;0xmZFUh+fX1oEMw2eFPvntSYf5u1O8xjkD15pv3gVB6e1A9yKRRknuTSO3Gdv3uNwpxG1guenWmO&#10;GD4X7rUFWGE5/g7U0K2MN/k0/cCen/1qYxXLRMMr1oGJLhByT1zTAWypC+lOB3hio/OmmMr6UANf&#10;c/Uhfm+76UMymM/L+vSlJDbuffvTDnGBxQA0LgcdaNwUdKMknimyEhQQuAx60AYXxAs/O0RboSZa&#10;zuo5geyjdtdj/wAAdq57hhuUH8K7bVbC11LTbjT7mIGG4geGZfVHBUj8jXB6dO95p8Rm+WTy18z1&#10;3dwffPb1FBMiVmQDHf680xmBbGT/ALv+TTnWRGyCG+gpu8hQVOO+PSpuCAo0B8wk4br9aC+DkNt/&#10;2aV1J27iN20dKYx3tkjcucVJQ2U5b7q4XjPtUbRnP3vm3fd9eakVyM8DB/2f1o2ALuY9s0JiauQk&#10;NjYkntupoRyOST/eU/SpNqhgc/L7nrz70AlV8wce2MmgIjdjrJz25z+dDAZIJ6f3f8/SlYNjv1+Z&#10;fX8qHwxwh993X/IoKTGMUZcPuLD0zwfSoyisuSfZsGnSNHuURt9aCpLbY1T6t396ChuFh/ebvlXi&#10;mumFZkl3c9QM/wBac0RDeW5+939KesajnP8A47SGROMKfLPbj/OaVFU7fM/8eFMnB4ZW5OT/AJ/z&#10;+NDSEZCnax9FPNMlD3XLYHNJGjB8FMY7sKeyhB5ig88/5/GkdgTkbj+H+fepvYoYdhi/efKSev4H&#10;/GmEY3IpJ2tk7T+lOEm0jA/4FnIFNYqh/h+bvnr/AI01cCK7s4dS0+bSrtRJHNE0U6sdoKsuG6eo&#10;NafwM1Ga++EuhxXt2k11YWh06+nnkCtLcWrtbyvj/akiZvoaoKAG52lunp3z/nFeXeI/2l9G/Zt8&#10;W6t4R1jwXqWpR6peLqtk1hEGjhjkhjRk6HkyxSyH3kpkx95WPo6G/KyKWkYr1JbpjB+lOjvIdzSW&#10;5VmY54bjpWa6pcR/KD83HyyDn+X+PoCcCrEM1raN5cko+9hehJ9q+W50fVcqNK1aeVhKHb3ZsjFW&#10;NkSgM138yj/V9MZHf0rLGqGIr5OFyvPP3fw96ifUDauZkb73OQvfn16/Sl7T3ieU2TcYARc7VPQZ&#10;/L3qOOG5umdmRNu3av7wcrwe/v8AXOAaz4dTRmUtNlmx+73dOPXNWE1JUDbn3ZHLHBx/kVXtIhyl&#10;xYjJMp2/dXGMdD/n0qby5URlEWGVMqrkgZ7Z6ms+HWMgwxp8w4VXwrceo6j9Kjsb3+yLCPT4I5Zi&#10;zFpZmPmMXYksx9ASTgDgDAGAAKPaRDlka8EqR7WumjDD7yqPbpz/AIVKqWbp55ix830/lWXFcm7Z&#10;ZFjfacj5o8Y6evc/j0NPaWIArNNt4+Y8nFHtEHKy2189wWC8qDhY8/r2/rQhlYLGSu3Pz7ug9+v+&#10;RVYT2pGc54BLM2PwpQ8ZQSNKrMeditnt0qeZisObyLkedGv3W+U8rj0P+etTSahMAArKo6fh/jTF&#10;h7pNjsV9KpahcSwK0+XdlXPkxso5PuT2/DjtWbkPlLUt3FuKmX5+NqZ5P4fjVWO/iuB80rZUD5dv&#10;C+2PX8zUM0qjyZmTDSL6HPTPOPfH+eqqoifakK+m4ZP4D2/L+tTcrlLMc8Nz+9Vix3cHd0/DP8+l&#10;J9tYtstrMSL0Zm6dPY9zj6VBLfBcFcKOuAvBGcHP8vX+VV7nX5rK9gtLaKFYZWIuJpJlQRKF645J&#10;YnAAHqckUXK9m30LkuoX6TrAhOW7FhxnvVqWOdVzKVwv90bugz0x9Kw5vHvgzTci98WaaCy5IN4j&#10;M+Mn16cj/wDVWVf/AB4+FWnBWvvG9qrbuY13E5zwOAR+vtS5o9y1RqS+GJ2dvGGjZpLgrjllbr0/&#10;z+P41JNDHFEqzsVGfveZyfT6V5TqP7VHwb0p/wBzrcl02Qf3MPT2+Yjn1H/1qxNe/bq+HWnyNZ6f&#10;pN9K3ktIPNwpdV+8eAeB0z2OOaj2kDb6niukWeWftHWiRah4oRAyxw6pC7bkOVG4AdOeTjk9vTqd&#10;r4PXumqtvsmZmC4YiJ+B15wOa858VftC/Dj9oa11298C+JWkutUuIfLs4oGIjKtyxYqu4YU4I7jA&#10;HQ16d8H9B16C3t0laPaI/m2R7cn/ADj06V4eOly1LI+howl9VtLQ9o0VrCS2RkaRW2DhoiufwI6/&#10;yqbU72O2tmQBt3bctY+nf2hEPLkDgrGNvTp7c/h/jyabLdXhuNtyjKvVh5p68/56d64ZOUt0Zxjr&#10;uYWv+DbfXbWZ5AVkkBIO09uf8K8K1/4farp2s/2lJaSS2tux86Tyzzznbx6jHfj6V9WeHNB1Txdq&#10;8Wk2Vo0auuZpGB/dJ0LH/PU1D8WvBWk+F9Jks7aFQiKTubGPqTjqT3/DGK9DLaFSTc+hlicZ7GSg&#10;tWz4V/bL1pNS+Hvm6WI1je3AjiVcBexBGO2Onv75r83dU0LGtTvsVT5hyVbgHHpX2V+3D8aNI0nV&#10;rrwTb4w8zNGyN145BB7c9Dz9e3yIJo7mRpnPLHI96+6ymnKnRu1ueBjHHmSRu+GfEM3hoRs7qyqM&#10;8/X/AOv7V6b4b/agmsYVgt/4V+6rdfXr9a8E1vVpGjMcR9sA4/GoNOuNQlHQ853fN+td08LCqveO&#10;enXnT0ie9618btZ8TxlZb2Ty2GSvOB+A4/zxXD+KNbaSA7ZF6fdxjn/9VYfh2edl2ycKo/KrGrKD&#10;E2D9PaueFONOVkVOtKpucR4mvmuJMqN3+1/n8KyN2cY6Vra4seZA49wM9evNc/eXTW6bMjd6V6kE&#10;ebV+Ie2pS2r4PJ2/hS2erNNLtKjdzjHf8KyWuTI23kdutX9K0+W6nxEvzdR9K0furUyN211KS2gJ&#10;dF3detZt54iKuRF97rnb3rYtvCN/dQ5KlTRH8LNSlBkUN8vOMj86xjOmnds1dOpLoZNlevMSXQ81&#10;aJZ3CbOvX61tQfDq802LzJtu09Dt68VHJpixXce8bdrYwD196pyjL4QVNrcwbnSjdMyunTvWLJp7&#10;rI0cqfdyBXpSaTDKpkK5yvPFYV3pUHmybYtu7PzVUJWM6lP3TjJbbyY2kHLdetJFEZ4MSenOa19Q&#10;04B8eXxnH+eKuaPoK3NpI7xscdPrW/Mjl5ZHC63Y/ZY92zjtk9qzbFVkmJ35/pXV+M9HlS18ox45&#10;x61zug6YVu9u3dk/eNdC2J5bysaum2dyG82MNz/Durt/C0U5Tzbs8L2z+tM0HQI1tBLIvzFflGMY&#10;OKh1vXbfTohCpC7V/h43f5/WuGpL2krHZC1ON2dJfatZW1syxqoCj5Rt9uK43W9VindijZH8PPWs&#10;S+8S3942InK1Sn1Py1zM/X8Kqjh+XcmtiObRFy8miGZNnPtVO5MTfK/Pfg1m3mps1wEVQV9d360T&#10;3MisssTcfz/z/SuyKsccpXGXulNKGkiOdw4WsG5gurO9MRi2jaea7PTisqrkdQAw9Kh1jRYppt8a&#10;4Y8E46irjLlJOZguZohlWPPpxW3Y3aToN7L09f8AOKgm0eC3hYNJuqnAW87aqluh4705cr1RW5ul&#10;kePavO2qtzBECZPpT1KKmMisnVdRLs0MDYXuc9agNwmuEjO2P8flqvPeBgCT+FVmcgbc0xIvM4YY&#10;x7Vpy2Vx7En2gzSeWoq1ZaVKxWZuAxx1qTTbKAMORu/3etaytEuFRVP0olLoibst6JYW1uFOwZGG&#10;J7mtG71VUTykPGaxjcyBNwPSmI81zcBUHzMentisJR5pXbLi9DWW6eQ5ZuAKxddunm+6lbUVv9nt&#10;N83delYuo3sEcvGB1P0pRtzaCk2Y8+mXG3zkXiqJgkSQLt7/AJ12Wl/ZrpVKSBt33WrWtPC1jeAN&#10;GFZj32gVo6kYLUcbyPP47SfOGQg/7VOs4nhuFKr8v9K9IuPh/GYmxxnvisv/AIQpbZzlGz3bio9v&#10;TZp7OQvhu4S3hUgt+BrdXWipzGT159qy10ZrO3C8bh2pkZuIHJ34Vv73rWUuWUrm0dIm7ea2JbNg&#10;n3ugO72+tYUlyZJt+fm3VFcXMrv5eMEc/MajGd3K1MdEM0ob9oiNxwetalreiVcuPve3b8K5x13u&#10;CW4HFXbO9jSMpJJj3z1rOpHqhU5e8WL5HD7CPl4O4Ec1n3kGEzGp/KrRnEkmwHrwM9qclsrn5m2/&#10;lRFuJRhqSsqsB0auz0HU0tbPCjthl+vrXMalZ/Z3yvb72fXNSadeOVCjO4f3WOKdRc0blRfLI63S&#10;45Lu6WUn5d2Nu0CvStCv7PT7BYWb524dT3z2rzDSpWtI/OmG0bufeum8E3LeItVjQv8AuVbLfh2r&#10;zq0Tupy5T3LwV4atNU0uP7ErbpnXbt56dSR1/wA/n9dfsPfHS8+D3jaw8L+KdSxbysI4/NclS2fu&#10;9f8APAPavkzwZ4z0HwbcrcSFWk4WNd3Tnr+n69+/Q+DfHy+P/jRoMNodqw3kMt00bcjDgjpgg8D/&#10;ACK8etGUte2p6EXCUeR9T+gz4SeKrfXfD1ve20SgMgP3f8+tdvb3LF8k4/CvCv2V/EsT+CbOzQNI&#10;UjVdzYHb3Ne0W810SACo/M4relU5ops+VrxUarSN1HBwc808zYOD0rOtxdMu43XfstPkjQjc8zN7&#10;Fq3OUkuWyu4n865HxoVkVVRxnaf510jwQ43AZ/3q53xXa2/liXy0BCkD5RxWdTWNjoj8SMLwS4Qb&#10;MY/et/6Fz+tdjaEsu5V9q4rwbJsv5V9Jeh+oNdpAu9BGfu964sMvdt5mmI+JloOirlmxSfbIY1GJ&#10;htzzRHbxKvCD8utOKqB8vy12nORvfxk/KWPpiM8VG93M5BS1dvyH86nYjuB/vYpj9dpNTcCB7i7b&#10;5UtFz/tSCopRfOcholH41cbDDk7ff1qM8jJPH4VJSK/lXp+9OufZf/r0x4Lhj+8u2+m0Yqy020fe&#10;qGS4gT/WSquf7zUD3IRaDOXmkbHfj/61I1lGPmaR+f8AbNPF1byfdkH0HNElxGvUu3H9w1OoyP7B&#10;aHkxf99U5bW3DfLGvHP3RSfaBtyttI3/AAHFI91cdVs2P+84FOwDmjUDCjrSYKrhaazXbniJRzxu&#10;kpu65/jCj/dBP9aWoDZVy2SPl6DmoJ1BOHqSSC6YYa62r7KOKhltZi3/AB9SFe/IpMuLKt4qKpz+&#10;ArJuoo1BzmtafT1kyGnkPbaXNZt3pFujbjHn/e5/nSOiMuph6gbeN/nnXjgYbpWcb22ikZN46YG2&#10;ty7sIADuhX1+6PyrOurNMsVVVHYbazlE6acuhg380cyllDN2wI2ya53VtwJZLGXqT0Xp+frXaXEK&#10;yLkp+GKw9TtPkIC8LxXHUj7x10qnKcHqP2+QNizVe6/Nyfwxnv6/4Vl6dcahpN350roGzu+T34rq&#10;tXt9r4WLv3rm9YKwBpgV3KeVGOfX/Pv7Vx1I31R6+Fre8dx4f8YpJaqrsFyufm4NTz61Dcs0xOFz&#10;wFwfxPWvILnxc9jdYWZl3cKjHgj/AOvx+eK0Lfx5Y2FnJqGt6xbw2q8tNNcBI0xjqSff/wDXURk+&#10;p3VMPGOp6lHdW8hUsNxIB2571X1H5A0qFR833ttfMXxM/wCCpf7JXweR7TUvibb6pPDn/RNGX7RI&#10;W7Asvy+vft7185fFT/gvV9snm034Q/BeW5CljHeatdBAfQlEHH59q76eDxVf4IP8jjniaNGXvSX3&#10;n6Ba+FnkaeMbeMepGa8l+NPxT8AfCnw1L4g8f+KrTTbdY2JuLiQAkAZIVTksT0wATz9K/NP4k/8A&#10;BYb9q7xOskFn4k0zSVkX/U6XYjcnt5jZPbtz+fHzP8WvjT8SPjHqz6/8RvGmoatcS8bri4LKo5+V&#10;VzgDnsK9Cjw7iKkr1XZHPUzvD0l7ibf3I+tf2nP+CrGj3d1c6F8CdFkuNjFRq1+Nq9xlU5JGMd+c&#10;fSvjf4qfH74vfFaUyeNvG15dR5+S2WXbGgJ6BR2/wrmZpVj+cpz6bqpTzrJuwvSvosLluEwaXJG7&#10;7vVni4jNMXi5WnLTstEVhLIZdx6fU8V0Ph/U3W4SUtwPvYbFc6FcrvOB7CrGnXhgbYWG1mywrqqR&#10;UonLF8srn6ff8ER/2zofhV8XD8D/ABXqrQ6B4wkWG2klceVb6gOIW5Pyh8mM84yUJwATX6vfFZLp&#10;9GtL22kK/Z7yOV/lJJ4MQxz28zNfzQ+A/iFF4Z1GHVIb5YZo2V4pFYqUYHIIPqDX78fsdftDH9sD&#10;9inw/wDEy5vD/aAiSz1qfdhZLi0kUvJnAB3qqucDALkdVxXymZUJU4t20Z3KUZVIVPPU9MsJNTuE&#10;81pTHu6tuHPp+FalvFfkfvL/ANyodcH9Kx7K2skjTzLwtnH3Wzj9f84rRhg0cfMb0McYb5jzXzR7&#10;e5b/ALMimXab2TbtAZvtB5/X0q7b2+mwjd5+ArZ+aQnPv1qhGNLZQFhLDH3t3SrUL6QyFUsF+bvs&#10;oJsXUbSDtkZuPXPf8vb1qeC40gALGdo9f/11Sjaz2/Jbd/l+U8GrMF60PyxQ9f8AZ6UDJFnsYj8x&#10;b6L1q0l3ZllBgkYf7tQtNeTEAWjNx8vHBFSI+phN0FqwHbOBQJ2ZIuoRyHMdnNtyQ3yc/QU8THcA&#10;tgx3dOn+RRENXJykKD5j/FSBdX35Eaf727igXKglNzsMv2Ae5YjPWmR6hdxDyzANpbrtyMflU4h1&#10;cHyzLErDuSf8P8/hR9j1ORd0l5Gwzxls/wBKAjsC/wBo3alYmX/eOeP0prW+pALHNdxrjGD7/wCc&#10;flUj6dqBXmWPdwVwpqP+zZDGu67Xd69c/meaBtk0UWpRhvtF+npgIKcFcEMdSz6jiq39nb8M2qKR&#10;1+6KU6fbN9/VHHPG0gUEehOVidudRkz/ALLf41ELOzb5hdTHnru5qNrLT4zl9RkPv5lAttBAVpLw&#10;9f8AnsaC0iRYtKhX5nkZu/77n8802WXRYpGExj3df9ZzUcjeHImIklDZbpzQX0IM3l2oJ46Qsf6U&#10;D5Qvr7SgCbeWNWzn7pIptnqsFvJ5lxfROpB+RYfy5/z+NTC7tPldNJPptWP9elSC+A+WLRpOeMbg&#10;MfnU67gNOu2kpPl2kjbcYwvTrzwKjm8QSxP5a6ZI3p8pOPxqVLzVJD5UWlgDoFaQD/P/AOumSSa8&#10;E3/ZowOu3zv070Nh7v8ATI31y/QqqaY/zEn73ekk1PWGfaNNKt/vCmNP4iebaLWBU6bvM/z2p0X9&#10;sjhr2FF9Nuc/rUqV+rK5fJEY1DxHIdqWyKST95uP5U1l8TSZYzQp8v8ACCc/pU0o1KUMDrCLtxwI&#10;/wCeTUIacJ+81za3so4NZyuPbsAsdbkJe5vtm77y7f8A69RjSpXYeZq0vX+EBcfzpJol+UnxG20D&#10;5l3Dj8aiFlpKuzS6xM3Gd3mjFZvQq+mr/AnGjQyjMmoTjtwwApr6JYk/JeyHnPzTf571EYtFT93J&#10;qcpBHH7w803y9DRyVnnkGO27ip07IfL6j5bDRLaZYriSSRpGwu1icYGecA46VKLHRwwWPdhc/eY1&#10;XQ6Qo4sJGAOMyK39feh/7PUCQ6LuXGfmApX8kVZ+ZK0OhiTBWNW3febscUjLoS8ySxr0ChsVHusJ&#10;FHl6IN3X7o6VGzqGyNCjZvVsZpX8kCu+403mhW74V42yeBx/n/8AXTjrejFF3jIxj7h/w61DNNNG&#10;P3ekoAOzHHH4U5JdUBKm1j/2d2Of0qVJrQrlQ59XsGB8uKZj02hT/hTTraogCWE2308oj+lNW51h&#10;nYPHGo/haNf/AK3+FDzakNxNx/vbhRzMOVf0wGs3UrYj0h/XcQAppp1DV/vDRx93hiV/xqN21Y/L&#10;9r47f5zTRb3k67W1J0GOAMZ7VUZS7hyodJfa+flGkx9fl3MOfzqGS88Sxk4srdc/9NOn6UsltcsO&#10;L6Q5Xk+Zj+lQG1uGGZL2QY44f6/1puVt7le6LLdeL5BgNbqf9o54qCefxROq7721X5vm2r060v2J&#10;yNj3Lc5+9JUU+m2hkDm5ZueF3H19M8VEve6/iNOP9IrzW+sHmXWY1/ugLnHFV3huhJsbxAoXpgDH&#10;9P8APrV9tOtJG2sfoenHpVeXT9GO4SGMN1ycDNZ8vYuLW/6GdcQ6ajsbrXGZc4wzEYqq9l4QGZZn&#10;aaTdksVJx781qTWejxjZ50Y+UjqOfz/z+uYzFppyXvIyx+8uOKOU1UjA1G08DzIyrau3Y7Y9349P&#10;x/8A11m/CnUfDfh74t2CaXaSQm+327N5JVGDL37dcYrqpjpxB/ex/L6DpXG+I7yw0HVYdYtZR5tv&#10;Oku+OPkYYHrj/OaMPN4fFU6mmjT/ABFVj7bDzpa+8mt/I+hwrngdv1o+fOSP9402OeK5iW7T/VyI&#10;Gj91PQ/lTgrHGa/WVaSuflj3ByTkKTxzUZVVZdx2gccU7aF5WQqV7YpHSP77Mf8AdzTBANxI470n&#10;GSu7vjFGSDuUbfSg7ieD35oBjRy21/SkZSPljU8nOcd6Viv3ivB7+lDAM+0HgnLGgQ0Hy14GecEd&#10;MetNOF+bp3+bpTnLDaCeelGV2gORuz3FA7DZACNxPNRqQoJUGpc/vAm3jio5FHp/9b2oERTEvwo7&#10;dSTUZDgbWPGefrUoXuF+XOKZtYLgD/x7rQaEbq2Bhu9NdAG596k7Z/u8YpJAcFV7f3jQBHz2x+NI&#10;5AH3v/r05vu7NvNNkG44I7cUARvtL4ce9IrMRyv196eyspyVxno1JIDu37vcCgBkm4HIPtxTdxGQ&#10;xPr9KdKFdQwQEdQRScj7p/rmgBFGBlt3tXnrxGz1vU9OG5liv3eNtu3IkAk/EAuRn/Z9q9AbLfIW&#10;5x2rjPG8ctt4mtZV/wBXfWjLhTjaYmBz7kiT/wAcqZK4FTbyGH59c/lQsarwR8358UCPjjHyk9/0&#10;pyxlvlLdeevtUANYqq7gTzxlsnvUcibl2k59WqRjtKkH8PShwwGwL3pjsQrHsbdnO7lufxolRieD&#10;x3WnA4bIfA/vNxQRjn+Ffvf5/KgIjGjf7vGG4HvUTO2dn4devQ/5+tWCofn35/xqFi3ylRntnJyK&#10;BsaVC/MSpHXH4U0owDY/ioC3BIzF8qr79P8AGhnQPkP/AIf560EgI1RmGMbWx9KjcE7ty/N/eZcj&#10;HvUrFvv4b8PSmvyMbOo/iXpxSKb1GFNwGz7v8XA5Pr/n8h0oLBSyBeew5Gfb3NPPyqrY524xTWcg&#10;ssaH72CuKX2iiBw7PhQPX7v+c05Qc5xz3/Kgg+ZuI6DJAbp/n/PvIkaBlmUt/tf5/pVE7jmRsF3H&#10;3TkEUyRAxJTaPQZpSZN2fL5x95eP896azcBjJt4zz34qZFDV3DoGP0okRAOTjP3frj/Ip2BJt3DH&#10;f5v89OaRRu+dFP3eTnryP/rfnQpXAiEWH3bW+br6Vm694J8PeIrxb/VtEjuJRGEEkkYbgE8fqa1Y&#10;36FRu9QvY1OqqwyFH/AqoNjTtbT7EzTT3sm4rny2Yce+PX6mrIvXlRWglVFznG7J/lXmVz8d/h5F&#10;P/pGtzDcuNy28mNw5PUDHA9utVrj9pvwJFIFsbO6mXDfPtXnp1wT65yM8dM9/jPaQ7n2kcNWlHSJ&#10;6l9onaXM88WF7oP0PJ56ce1O855ZN8kxO3lsLjP+f1rxmf8AawtVuGg0zwRcSbVLx7rh9pbrk/KB&#10;0/lgY4Jz7n9qPxssrS23gSFR/CGbcXBzgjDD27AcH14TqwKjg673R719osZZN43SbVG5WJGPQ54p&#10;0d1CqJEW3D+Fs5/z/njpXzdc/tGfFO4PkgadZ72x8+Ex6oN24Zx+f4iuYvP2m/HdtNJb6x8R9IsF&#10;zhW+1RZ2cdeVx7ce/pU+27I2jl9SR9dRx4P2qYbz0RV+6g7ADH9ce1WF1d7S3+0TMsa9y2Af84/z&#10;mvhvXf2orJZ44L39oCCEg5mjtbxmBBAHCgkD9Rg8YxkZN38fvAOtW4urn4i6reSLNgmOzlO5uhIO&#10;1eMe9L23kX/Zsrbn3hP8QvC+nzPHdeKrG3OMusl6vXjA6jFYmofGn4eQxsl54ttfMbP3FL5GRyMA&#10;5GDXwxqHx38Gw3EUVnpXiC6J43MqqM++6Qtx1zg+/PWrL8d9HttsOkfDG4mdWBdWu0UE/wB4bVbr&#10;/LHbFT7aXY1hlcba3Ptq9/ab+EumR/6PrjXG1wVaONlbOCe+PT6c1lzfth/DGytWjWw1CZgM8QDk&#10;56Drk/h0+hr43b40+Lpht0r4XaZbsc8TXkkqkEf3eOuf17VXX4ofGOV2C6LocJ3Z2rYNJg8f3pDz&#10;9R6fjPtpd0bRyuG9j67uP24ImWQaH4CuJunl7robscjldv49RwfoTjXf7XfjuedptP8ABsEe5cky&#10;7j+HDfr/AC5r5TX4ifH/AFCTbpniK2gWMhZJrfTYlXpnCfKc4yeSfxPWiRPjlqrZ1D4k6sfM5/d3&#10;AjA6D+EAD9aiVZdZG0cvp/yr8T6c1D9pT436lcSR6fpVva/NhnhhzhcccsD3+vYdc1i6x8cPjxcR&#10;bb3xYtn5wB2p5cflZxjp+foK+eh4B8aXMflX/i7WLgdSsmqTMOo6fNx/kc5pf+FMwTyK11LcTsjY&#10;UvNk46nvzwfp65rOWJp9zojgKcdkkeyaz8UvEz2wh1/412cO5SSs2pKxPTsGzwSPzHSsq6+JXgy5&#10;Vra/+MMZk+63kyM+Rj/ZBB6+2a82X4NaR5myWz3P1yf4vbpn/P4VcHwV0Rw0gsSu5gFK8cY68fT/&#10;AD2xeJp9zb6mjpr34jfCmSXafHGoTSBiW8m3baxPUckfmT+B7vn+Jfw8Fx5lto2q3MinGTsUFcep&#10;YEDPXg8+1cvH8G9KhXEGn/KrLn93t3f4detaNj8KbCzRVMDRfMA3TI/AY9vpkc9zDxdLoy44WMTS&#10;/wCFr6CsP/Eu+HE0mMfLNdLGVI7d+/WpX+JGtahDKmk+ALG1aaBomkZjJgEEd1BI5P19uKisfhhH&#10;FhkWZdzkfeOTwOen8jz+Yq9a/C6aKdriB5o9pIb96fz685HtWE8Z2No0aa1ZN8BvhRpuhzedFZRx&#10;l9vywwrGvfggAev889cH6m8G6YllBEI1X7uPmyOB2+leI/D/AMLalbyLB9smb5lBAY57D/Jr2zw9&#10;o15FCrPcyhl4X94cEgdeeDXGqk6lTmlqceK5dkdOqK/zb1U5+bc361UvbC4u18uzmVpNwA24yc1X&#10;jivo0x9t3cc/Ntzjtn1rsPhnoN3eyf25rKbVVttpGjbgxHVvz4Hv7gGuyjT9vU5e55laoqVNyN7w&#10;bbzeGNI+yzvuupsNcScg5x90ew6fifpXMfHLUrP/AIRSZriRflhJ3cc/5OK7bXpbDTYDJNIoY9tw&#10;4rwz9o3xjotroc8c8qbfJYtuf2/T/wDVX0KjGnBRjsjx4ydapztbn44ft+69bT/GO8OnSsYklPr9&#10;49evbNeKWnig7f3Y3NnHQV67+2ZZ2F94y1PVBIgbzXKqp+bO7v6n+ea8A03UPNZfLPX2619Zgl/s&#10;8fQ83GTccQ7bHTRSSag/mP8AL9e9dBY2JihUhOdv8I6Vz9ndFUUcZP3sfnWtYa2JGxIfr0wK3kro&#10;iMluzet08iLchHUfLtqjql5NKhDnavXdUrTxtCXyyt7KP8n9KyNVuikeC3DNxxWEYPmRqZOuyNzh&#10;t3T/APVXK6xIVRpXYDJ6ZrY1m5Z/kDfLjNYGt7n4OeldtNHDUd5EGlxx3FzvdsbefrzXeeHbWyhC&#10;3BeMn/e5rz62na13FuVxjFX7XxTLE+AxX261VSEpbBCSi7s9i0zV9JhZRK6tuX+9XTaX4h0V4mAQ&#10;D5fu7s5rwCXxVdEqUmZR6elaOj+Kr5JNzXT89t3X/P1rllhWtTo+sI9s1250+aFlCKV6heMfh/nv&#10;Xn+tyQtqGVwqhz93vVX/AITUpbFHIPy49f8AD2rFu9bN1KXRvlX7vJop0nHUU6kZROoXUSkWwDP4&#10;/wCNZU17HK7FR19T3rEm1+SKNoi5+b+6eKii1hXb5vvHlua2jG5lKXY2DFFJLuYLWvZBILVUXb93&#10;Nc9bXpkIbd8v8+KfLrbQKBG33ePTpVWvoZFfxYiXbsn8WeSO9ZPh/QmW885/uqck/lxWxp0J1a4M&#10;k33d3r71sXlpa6damVjxtznABNU58vukRp80uYy9a8QJpth5YJ3bfWuE1HUJdRuNzluT61Z8V6w2&#10;o3Xkxltu4jDflVEqi220IuV4ralGMY3tqZTlzSCZ/J6Ou73FZ+ouXRmX+Fc9adeSNLL8p7+lOuVV&#10;U3P2X+91rdGTZkfai7YH/oXStSyQX1ttI2sfu+2KymBebd/tVvaNalYhKT1Xn8qtg+hJpzyQqQW6&#10;fpVx7oSBcr0GOaryDymJz8tMMmOEz71IcpT1q4Xy9ysVx+tZUThXzux3zWpq5QW7KzEetc/e3Hlb&#10;mXPtmriubQNolrUdYklHkxHb6+/FUQw6Mf0qqrNI/Tqf61aihw4YL+Na+zUQi7iYBUjv9KRmdRsB&#10;PTsKmfHQ+lCKWO3HFTK1rFE2nQT3UgUNjHrxmtiNEh2kjp6HrVXSwkUaq3bmprjUA+Y45APl4z9c&#10;ViS7BLcEPs38c8VqaFbhT58oHqDWHHJvKqf7xBx3rYgvYobfOfu/7VTPYdPfUj8T64LeMxJjP8OD&#10;XIXN/c3EhZ5D+fWrOs3wvL5mZ/lXjPr71TkRSvynNdFOPKiJSd9C1pmtXNk/DL7KeldVoHjkpLH5&#10;jbW924riVjLNgD8KvWsEjFfL9RU1IU5LUqnKS1PavDWu2uqAB16+nbitW+t7IxbkgXd1z/ntXmvh&#10;TUZ7TaS/AYfL9K6+58Rq0e5WyfXseK8upT5ZWR6FOSlC7I5o4TcNGdvzcdelZ9/awQR7gVZeoxji&#10;q1zqQS4yW+Zm3fpVK71h5w3PfGf60RjJg5RI7qeJd3Ofof0qq91hjhs+nNQyySGRju46tVKe+lYb&#10;Xbj+VdKi9jCVSKLl1qrxrgHmm2+pyPIEbv2rIkvo/N8tjzk8nkV0Xh2wNyvmBfpVyUYxMYuUpaE1&#10;vczfdJwP9qteDOMkE7l4Pp71mT2z27hGxu/2a6DRbP7bAshPt96uefc6ovYz72ya5j2/kcmnaZpq&#10;RYPl4A5we1aWoWYtmZcZyeKitJ4/JZSR97+Gs29DSMYsfrl3Fb2uyPG7bhuvzVa+H2uNpjkxD+Ld&#10;z69j9aydZEmwEAen3RV7whaROPNYfSsJpcpvFv2h2b6rf6hIbtH3M36V6h+zLrS+GfF0Wo3aeZLJ&#10;Ioj3yY+bP+P4V574YtbaEebdBf8AZq3p3i6Xwt4lhvLKZSIZ1k+8CAQc+9cVSHNdI6IPlmmfvZ+x&#10;F41vJ/CNrc37iNWt12gnnp1r6q0fxNFcCNjIPu4GGFfjz+w5+3PpV1Y2PhSXUJI5pSIlUYUL69j/&#10;ALJx798V+nnwXV/EOjRakkskhdc5aTIxXm0/d9zscONotS53bXY9stdVt/Kwsq7uv3h1p/2tHOfM&#10;/BRk1laRpLLGp8tdwrYijEIwBXZHWJ5fUjkuAFwsTMf901ia9LM8bZgbaP4hW9Mxxtz1rL1hP9Fk&#10;Uj+GpqbFX1Vji/DMqprM0Z4/e/0Fd3b425b+70rgdFxFrs20dWGVNdxasPlbPYVw4d7rzOmtrYti&#10;4kIwsTfoKQPcNlTGB9T/APWqSMMPmApzEKc5ruOQrn7Wy4EiL/wHNNWK6YYa6/75XFTNtIyWprPE&#10;MBpMD3o1AiNqWGWuZOvY0n2SE/K5Zv8AeY0+S7tVbAlG7d69KikvbeM4ZifopqLlR7jTZWsZ/wBS&#10;uTzyuaT7NAP+WS/lSPehmGyCRh7LTVup2JVbVv8AgTD/ABpAmSCMDkqPyoKZ+6BTQ90UyIF9Fy1N&#10;/wBPLbNsY3fWkUSrhTgDmk2hfmYe1RvDfLx56j6L/wDXpDBNnD3UnXOBimA8qC2Md6a4XGfwpptw&#10;3WaT8GxTfsdsDltzH/aY1N0ASeWvLOo7DLVXmuLdQR5y/wDfVS/Y7bGRCv1xSNBGvCrR7oFB7mEH&#10;Cvz/ALpqleziRcxxSN2wFrWmVSrKwqrKMAj+dSbRkc/dtcbWK2TfViBWXdR35+cW6jn5vm7flXRX&#10;cJDHPRqzbmIBmwv3aT1OiMtbnPzx3qN/rU6/3c5rL1KxupEJa5574XFdFdxjO4Hd2rLupYIgfMnV&#10;eP4mxWM4XOqMjita0dvMxJczN6/NgDivNvjD4/8Ahh8GvC1x43+J/iy10nTbfHmXF5N949lUZyxP&#10;ooJ6+letatcaepZvPT5uOOp+tflt/wAFlfDXiu9+Llvrd7f3U2jy6TGdKtZdwjt8DbLgdCS43ZwD&#10;8w9qyo4f21ZQbtc7aVZwi2uh5l+1d/wWHvJdbvtH/Z+0Tbaeay22sagoDsOm5Yx0GQMZ5wDkDt8q&#10;eNP2pPjn8aLyS68f/EPUr6OTrbrO0cS9eAq8CuK8daMRd5gVtzMf4vrzVbTtX0nwzA0NsFuLthhp&#10;BhlX25/DmvrcLl+FoRTjFX7vc48RmGKxGjk0uydjobK3Kj7Xqr43jcqt98jP6UalrqpGUt41ij/u&#10;Jxn3J71zh155m8+4f73O2pjIb+DIbdt/Cu/Y4H7xNEr3G6Vi3qpU0ya5CdEz15btTWvFjhCov3e+&#10;etUbq6gicFgZOwVScmqvoYyiwupOPLc4z7cD3qrLNZWvz3FyB+PWtS28C+P/ABSANB8PTEMPkyp/&#10;wrVj/ZC+Od/bG8vPDMyx43Ec8DjPasamKw1P4ppfM6KeExUvhg2cBfeJYRN5Vqhk7fLRZi61F1Z5&#10;GjXdyAa6a8+CHjTQ2aG9sBGUboy9f51V/wCEK8R2EmcKefur96p+sYd7SQSw2KjrKLRveCNK0uIx&#10;u9lHMyn5vMXdzjOT+Nfvx/wTP8b+Gvid/wAE+9A0jwZo1nYyaTYzaNdWNmixobhVPz4UDLSLIkjM&#10;erOxOTX89Vp4vn8L3G3VY1VWfb25xX6m/wDBvj+1XpFz408SfAC81Bdmsaf/AGjpccjHP2i1DF1Q&#10;dAWhLsTjkQDpXi5pTqSo826OinySjZ7rX7j9INOvbKSCN49HVflyqx5IOffitSyvrRpzCNMUskYL&#10;KMDAJIzz7g15vo3hfx7BbrYXPxEuG8rdHJut0VhtJG3oO/oK1IvBevtL9pT4malG7qFZlhiOcHry&#10;v19q+IcpLSx9LGHu7npVu+oR829jHgZPBGMVbQ6pINpghVl78dc9K4Kz8NavnbN8QdRfd94skW73&#10;6Lz3qYeEbl/v+PtY3dts6Af+g9Of89afNLsJwiuv5nfRLqGc7Y+nQsKsRvqBXm4h29QoxzzXCw+F&#10;UK7JvGWsE9PlvsZ/Jamh8EaU3zTeJNZYdD/xOJhx/wABYUXl2JUY9Zfh/wAE71TfZ/fXaDso29MV&#10;KBdlSr6gAPXb0rhIPA+hIFjj1TVmC/dVtYuDjnOPv4P41qW3hzSIh8ounZcbd907/wAyaLy7EunD&#10;o/wOn2SurGTW+fTPT9aaHgQbzrD592HOKw00jTiNy2dx1wWKtz+dSjSrUrltPkO5cMrdaoSjY1zJ&#10;bs3OpPzn70lCzaex3Pc7l3c/vjzWb9ggQZFiwbvinRWCtkrZuOdrbmIH1zUtj2NJ5NIZMNdD6GX/&#10;AOvULNpA+dblu24eYT7+tVTprYB+zH0A8w/405dGuidogXA6bnzRdhaxaWbRclUiz+HI/wA+1O36&#10;dgKNPLbum6PgVROlXpALRR/KeP3hFIsdypb7SIlwcK/mHBHv6HrRzMFE01vbUfKdKVvQlQf50G6I&#10;Y7dJjX/vms82VwoylzCN3I2u3PvR9kuY2xLq8Kqv8P8Ak0czAvPeXKEbLCJt30/wpyXmoGPmKNf9&#10;j0/KqJS3aLjXFPb2Ht1qMRWmcDVmP9795+h5ouwNE3WqEY82EY9MUx5tQKFZ9UVfm42r/jVIppqY&#10;Laq4z/dam3CaPJ832qaQ4zwp6flQ+YFHzLRdpTtbVJN2P4WHFI0MRJd9Rk+oes8QaeH8zypyqnhW&#10;B/LkippF00neLCXp13c/qalX6miTJGtrUdLmSTd0MkhNV0j09PnYtuPHzSHH86leKzdAY9Kkx/C0&#10;kg5/Wk2NEXK6QF/vAMP8/wA6lxAFm0wNtcKfTgf/AFqVF0onLRR+qggUsc1yWymmx9OCeQB+VA+0&#10;gMRaQjnG3J/yKgL+Q8z6XyUsgu7+JSRt/KmC9tMbUjz6bRTQ+qZb93CSV9elNzqeR5jwqPZaiS7I&#10;tDvtkONojkwP4VU043XmHi2k9ThDTYvt5Yk3S/Nx9ym/6avAvl/4DGKzsMctywOxrd8e68DvTnup&#10;cfJAw29OB0qHbesMyXikKvB2imulwY90moNjHpjjNAD1urpvlW0b/e3r0/OpXN8RlbdcD/aBBqks&#10;ZYfPeSlfQHrTytvImBLJhv8AaPNABdLdPhmSNf8AgR/wpubzbgzRqf7wbrTZbbSnRiD8yk/Nnv69&#10;arRjTMbSNwXj7x6fnQBPIJiqk30Y9ef/AK9RyPkHffx/L6Lx9OtOC6Wo/d2/8zUbGzB/d2rZ65AJ&#10;qWNEJAjXdJqKe528fzpshT7y6jwP4mxz/nrUr+Tj5bV/XhTz/jTHWLOGtZPRfl4FHKx3RGJozHk6&#10;izDH8J6VC9xYw7m86Tjll6jFWMRrkG2YbRja0fSkkMqOrCGRR/soKGgUik9zZ480GZlOc/KeKi+0&#10;WDuqBJNvbKGr5+RNptZBt7iMDH61DvuHxmFvm7tilysq/kU2uo3PzaXJ/wACj6H8ainuyWLjQ27f&#10;K2PyNXyJ/Mbbbk49WH+FQyJeysSbddx/2856+1IpNFH+0JCozonHbcMdO9Q3d3emT/kEKOMjbWi8&#10;eoAYKxr/AMCziomTUGUPPJH93OR6+3rQVzGTM2qS7kFrGjd+vOe1cv4xsNbniMnlQqMcAL7dye1d&#10;rIzSKw+1RJk/Lt/r+FYniiJltnZdWjV8Y3MoGDj61nUj7ptTqOMj0z4Y6s2rfDvSbm4cNIlmsM3u&#10;6ZQn/wAdrcjlXlCOh9a8/wD2cNUF14R1DSVvxM1nqLN3+USKDj6Ahvp24r0AoAPMBJ/z/Kv0/Lq3&#10;t8DTn3SPznMqP1fHVKa6N/duBI5z6U0jJ2sffpTgHChdmV/zzTirZyp+nvXazzyPDH5t1DJngHmn&#10;RR7eP/Ziaa2VY8/eb9KS2AaM7t38J4wKcQR1+73prDd9wUsoyM5pjuI7AkYHOajlUtwPWnYdzjd1&#10;oJCNnA64zn9KA5iNvlO0Hp6UmdwwCD/d9KfIEdsN9KjHycAUFW6jZAcYb9O9RtuY8YH+ySDUzOqf&#10;MQffnrUbiNzsJ3euaBkZdQzDBx/KgkDkA96dIFAAPJxxTSm3kj3FBMhuV3hGXmmNkHcRn6U90/jZ&#10;skUzcCRs79M0FDDyu4uv+6aRsE8r26H+dLjc5ZyfXrSElDkjAxnmgBG4Xhe3So3YqikFRuP5VIdo&#10;P3MdutMcOzcdRQAyQbjvz1rnfiHYyTaZb36S7RZ3iNJ1+YNmPH03Op/4DXRyDI3AHn375rP8U6XN&#10;rPh+702BB5klq6wbm48zHyH8GwaAOSGQu9UbBPpQWUsGC/jUFjPFc2kV5DuKyRq6cc4IyDU6vtTG&#10;7v8AdxWIDWkUS/vF+Xd9c0PgLuJ9+T7UPJ0j2HPHHr6UKrgYkz0welMdyEHBMW/Pvj9KcTj+D8Px&#10;p3zO+7bQxLpjHt1pCI3YNIoZRt/IH8abKfMwUx24WnFDs2s4pwjCYG3qOF/SgCNFl8vLHt703ZEV&#10;Knb/APWqXyhv4+91HcUNGQ+4Ed+OKAImCrJsYK354qOUAPucH5W/h+n8qsBVPI+mf8ihYnlYokbH&#10;n+6f8/5NAFdxmTywv+H+f/r0bNz7sj5uwGMdavjw/qsg/d2TLu4Dnpx/n8amj8HapMu9tq9vmbGR&#10;QBlANLIwmwM+nbmmlj5H71fTjNdEPBRDDz71dx/hCk/57VPbeE9PQ7mlduMD2qkh3OWVmLb9nzLw&#10;een+f89aTaVYvs68nd/L/PrXYw6Hp1uMpbD5eOe9SJp+nx4jjtox0/gBP60crHzM46PTLqR1VLZ2&#10;bbn61ag0DUpU2tDgbRlmxx7V1MjKvyFeP5Vj634hsNIgbzZlU99zYxz70g5mZsugTxMu+VF/2jz9&#10;e/vUMr6faN5L3cZP+1mvNvi7+094a8GrIsupwhoxjb5gzn0/Uf1x1r5s8W/8FENItdbkt7W8kKL0&#10;2bm/kw/lUc3ZGkaU576HDN8d/ixJC02neCtNh3LmOPaXIHryRj6c9e+c0yb4s/GTUjGLy4jtyq5R&#10;YLWMDAHU7skY498fp1kPgKKN1EVpJz1YsOffGfb3q6/gC4M2+TT1kkZfly3zNx0yOf8APNfnf1uH&#10;ZH64sPE4geMPideIGu/E2rrwWYRui/8AoHsfw/E1CZ9cvIA2s65rMifeYNeSYBAHGN3oOcc/WvRN&#10;O8A38l9sSxTyVbcSewx/n/PNXLj4VvfJ5TBYyWz5gXkEZ4OfwrH650ZqqVOOx5f/AGDoWolme2uZ&#10;vM4/fg8YHqfpV628G+D7JfMGgPtVfmVY1wRjqPmr0zRvg3Hpk63MupXEjbceTK6suevpk9xyePxr&#10;eh+Fv2kLGIVC/e9yeOv+fzxWcsVHuV+7PJbTw94JuZcvo8m3AA3W4Hfj649Sa0IdL8LIw+z6TcMV&#10;TAV7dQDxjGT+XQ8V6lb/AAnAfLW6c53c9ef8PrUknwgcFYt+2Mrj92MH8/8APGfpWTxN3uw5o9Dz&#10;GOx8JlvJawmVip/5Y/8AoXHsabZ6RpNuc2WnOsYb5i0JZtxGcHP9a9es/hlp0KgRJAhLf888cf8A&#10;1q0Lf4T2zzrO0u1duCqrwR37+oH1pe2uHtInk9pp2myASSllKrja1qM/y6/57Vea20NrUWwt/u5I&#10;C27AjnPPrnPOOOa9X/4VbozYWWM8DOdjN2+nTOf5Vo23wm0QD5raRsfdYxH5v61k6oOtE8Us9MtE&#10;tw0VhMYwvyqIwO/bPvVuw0+6dN4spGXbhUXGQB34Htx1r26L4X6EsfmMgRCh3OyhRjHXrketXB4K&#10;0O1KidAyk5Ozaf8A61S6jZP1hdjxm202VhuPhm5bcCWLSjAwB/n8etWrXSr2aTePDrbm4VRIPw6D&#10;HJ/l+I9vh8L6KturQWreuHMfPBPr/nmrdr4asGfmyUDr8zAY/wA4zkevapuyPrCPDRo3iNnxD4ej&#10;+b+9IwBJ7cDr/wDX9Knh8K+I2dReaEu1uii4cH6dPb8q94h8OaEiljbR5UfM/p7dDS/2LGuJbewh&#10;C5yud7fyFNxuL60+iPE4vBl3jMfh3cvBVvNJx16Zz7fU+tWLb4f6jM+0+H1KFhzu/ADG3Pc9z+PW&#10;vb7bRoArLcWsPuFVj3/CrNpp2mli32P733t0Dj8PcUezIeKfQ8ctfAupQIQmjx8L/Czfgcbevb/9&#10;da1n4I1WRgw0qPJb5SzHrz229Mf5459cTTrWNRstdu4Z3GP1HSpYLeygO86fIx3fwxHFV7HzM5Ym&#10;p0RwfhrwpqFm6ummqSv8Pmn19cd/8+3TvHdWqqjQKrL/ALZ/z+grfgl0+3O6OBh8vA8o4P5j+dRw&#10;6He+JL1ksY2WNVzNPIuI4/r6/Qcn9RtSo62XU5atX7UjJ8Nyt4h1mHRbe2P7z/WSAjai9yT9M13H&#10;if4geEvhzpOYri3HkKAu1hhQB1rxf41fHLwj8CfD91HpV1btcR4+0SNIoaUj3546/wD66/O/9o/9&#10;uH4lfEvUJrDSruW1sy3zOrH5+vXn/Jzx2r6DA4OUYtdTza/+0O+yX4n1n+0p/wAFKPDnhwzwaTex&#10;zTD7vzjb168dhj+dfDHxs/4KE/Evx5LcWem6jJDbMcfusjdzj+vr0/OvKdXs77XLhjdXLTTS5Ln/&#10;ACaht/h0fIYyn5tvyrt/+t0r36OFoU9Z6s5Z1Knw0lY85+KHifxF4nlkmu55HaRixP8AtVw/h+1u&#10;2vvJVG3MwAXnjmvdtQ+GDyIzJApZl+X5ev8A+quAj8OnTvEDBbYD5gSABwfx717NGvDkaieRVw9T&#10;nvI0YPDiQ6X9sklbG0H/AHeOh/KuYu764s737Or/AMXzfNXsNj4XkvdAaSaFtqqfp0rxj4gwtpt/&#10;IIuqtwR3FFGp7SViK1PkimdHpniMyW/lPJuZcZ4OfzqvfaqkiZklX5ue3FcvpmqSBFdgfm6babqN&#10;xcLNlPmXjC54Irf2cjP20tjUmK3Z2J+FV5bVZGwyd6bZ3O0CRCM/3TU0s7uu4Lk/xc96esTNu5la&#10;5bIkewA/KPu/jWNEkgbdu4ra1h2mG39cVjo373Yw5rWmBcghkmQEc1ZjjkjCgOelVhfrboodeP4q&#10;sW92ly2YyxFXYxlIsNeTMcM7fL0FRyNLIC8bN7YzzVyx0Se/fzQDgY4/Gta08KpGN8qYbjDetZuU&#10;Ym0YyZyt1Bc7WkVfTt1qrFJdRN84ZfmrvG0K1nOFi5Axu9feqN74WRk3R4XbywVuv5UvaRK9nI5+&#10;31e5hTBkwvQ/Sqt1rU8hMfmeny+tWNX09rMkKPl9uax47Wfz2aST+L0q466mcuZbHVeG/EHkKqyS&#10;fNu49qn8R+I557Zkjb5W4+bjIrnIl8llbDde1N1G5kMZCMV/urRyXlcJO0WVIUM155jtnJqe8QmM&#10;rH/FT9KjUtyNxP3Tt6GtaHRyUy0f51pOpaRzxjJmHYaNIzedIP8A61UPEMMifu0XChvm+tdRqE1t&#10;p8ZiyuevSububmG8vGKjd78etVTlKWrJkuUybGynmnG6JtpOc+ldfpdkViyU9lzWbFBGjBtvFbdj&#10;KEtst/dxVVJExMq/XZPwe/O2olnAReCO4/wqDXLlIJGfecFuoNZ8moTMqpGW+vr9KI/DqHMLrF0Z&#10;A0LA/Kfm71i3UckkfAzU1zIzS/7XqTUkI3nbt3VrH3R2MsKyuOOjVdjlXbj+lSSaZLM2IkO4nP3e&#10;lLJplzbLveE49a3c7q5EY8pFglsmnqwUccf1qvJKU+YioXupNhIqVHm1KcktzSa/kXhP8aiSVi4X&#10;+EfrVOO6LjEje/WrtuokwMVMo8oRs9iSO6/eHPG37vp2qxcahJ9lJQjd0bmqrW5DnaNwz+VK0OUz&#10;u+tZyCRmzKxfLH8+9IiyMflzVzyBv3GPIpSsCjLYHtWyloTy3ZHFEy8kVbtmzgFflHNVzPCOAakV&#10;lKccVMr7lxt0N7TLtUClOw6fXvWx/aUkkeFl+7yrev8AKuTgvkt+FXk8H5q0rDVRIvzE8j7vpXLO&#10;n1NKdTl0ZoTz72Lsfm4qvLcqp4G75T1qvc3q+ZtDYqjdagIzlm/GiMdC5VbbFq8uCX3Rj7tZN/dO&#10;q7VIz1+Wln1EOD8xLFscGqxJkYZ5/CtLHPLWV2O0y1nvr+OMK33vm9hXr3hHSIbTTfMdv4AO3HvX&#10;D+E9Fj89ZHHXvt5rtr3WU0/SvLTr06Dmues+ZWNqcdbnP+Mr+CPUdsePvY4rb8DamjL5Xryregrg&#10;dcvZrm8aRu7N78/5NavhXVntplSN/ut3NVKn+7CNRudmd5rkTuu8A564rJspUhOZu9XpdRN5Fn2x&#10;2rD1F5II2Rshtvy+9cu+h0xbWo7X9RhdfLiHbNXvBWpNAmxv7y9vrXHzXM8suQD1xnI55rpPC9vM&#10;sau25s8/d6f5zTqU+WOpdOT9pqd8dW+zQNI0xGF7dvwrMtNTiuLrzDnnI47mqtxM7R+XIGbNP025&#10;hs2DIFPHOetYKKR0c3vHq3wJ+JY8B+LrfUMuqxXCOdrYztP0PbP59+lf0K/sR+P7Dxb8NdPvbaRp&#10;N9sp4XtgelfzYaDeRXF8k5dWAYY2nv8Azr94v+CTvxUh1f4L6PazSfvFt0jZdx7AeteTioxhWTXU&#10;MQnUwrXZo+8LS8lVOLZj9cVZ826bpCo+p/wqhpl4t5F5kf8ALrWiH2ICVq47aHhkLpO45kVf+A//&#10;AF6zdThuTA2+4OCP4VrWkIx8q9KoajJEsDFpB68GoqDOFtEMPidkIY5GenvXcWeJAiqPyriLnMfi&#10;hSo/gb+YxXaaTIXgVgf4a4qP8SSOmq9EXhHcMMC4wP8AZWh4DnmZvxNKsyovJpHubcDLSrn/AHq6&#10;+Y5RhtISf6k0oitcZ8qM4/2RSPdQcFVZgPRTUTXRPKWkn1AApXAlfapysf4AVG5GQV/Kmme6c5+y&#10;MPdmppS9Y/IqL9Wz/SkVEfgs3IpGjw5JNRmO/PytMn/AUP8AjTTbXR4a9b/dWMCgNiwqgNzyPWiX&#10;A+4B+lQ/ZHxhrqTn/axQLKLnezN/vSGgNx3mg8Mf1qN7iA8tIo/4FQ1hAw/1akejU5LS2QcQJ/3z&#10;QURm9tCdonXp25pGuotu9UZv+AGpxCgIEarj2FNmGTjt3pWsJFQ3TnhLaQ/7W2mST3eMJZ59dzgV&#10;cKMoy1RlQaSGUXe/PS3Rfq1VZ4b+TpIgP+ypP9a1HVQfmFV5lVFzu5qSomPNYTkHfdkt/sqBWXea&#10;cAxM08rcf3sVv3MkMZO519+1ZN5cW+3d5q+uM5oOiMrmFNploT88e7dz8zZrPu9NtEHmLHHwOy9K&#10;2bq5iVPlic/7sZ9KzLuSbYdlm/8AwLipkjaL2MW/gjC+WsS/gtfGv/BYLwNoV7+zfJ8RNVlhhk8P&#10;30e6eRhkxTHYygH7xztIA5r7MvfthDMtsABz8zZr8vf+C7vjbx1rOtaH8JjcPDoVnbrfT26ZxdXL&#10;5UFxnBCLwuRwWb1p4enzYiKXc6oytFs/KX4heLbnW9TkjtImjt0YrGp/i5+9XOW04MhDtWz4r0ua&#10;wvGznG7n5a50MyznchwPfrX2dO3Loee5GvE3mABf++vSte3vILeAxK3VcN83U1g2M8sm23tY2aRv&#10;4VHNeifDj4RnVbqOXWbjzGbbtUfdXv19vpWWIrU6MbyNKFKriKnLAyfC/g3xT48vltdFtWWFjlpm&#10;/u+o9f5V9P8A7N37BM3iO+in1GxeZsfPNJ09c9MdPSus/Z3+DVlfXscK2arH8o/dQj7vp245/nX3&#10;l8G/A9r4fsY40i2iPB3NHyTgDB/z/OvkcxzmtUbhDRH12CyfD4WCqVFeRwHwd/Yj8FeE4Y2vdJjk&#10;kX5i8qg7ePyx+FeqN8F/D1taeSmlxNEgwFKjkd/w4rurdoPIMKBQqglmC4zn0/z2ppjuL65W30y2&#10;kn5/eJFGzcflXy1WpUlK97s9anO2+h8r/HL9izwl4tMl9olmlrJt3DauVLen/wCsV8m/Ej9k/XPC&#10;87RPpTMiyEblXI6dOnP4d8V+rlz8NfHOvxkWvhO68kkAbo8Z/E9vSsPxB+yV438VWTQah4aVdy5X&#10;zJE/LvyOPXiunC4rGU9LOxNaWDn8bR+H/wAZf2ebi90qaWyhHmrGXiPQlh0/A4x0rtP+CGXw8+K/&#10;jH/go34NsfBH2m3j8PXU+oeIrlSQttZxRusyN7SlhB3+aVfrX6W+Pf8Aglv8R/EMkn9laTp6q2Tt&#10;e6x17dD2/D617d/wTo/YPh/ZE0vxNeXng3S7HxB4m1VZ9S1Kzm3tPEkahEyeVUNvbaOCznOeMfS4&#10;fNJSw8qM1uvuPlcywOHjUVahJPuup6XL9nh1e+Say3M2pXEx2ynaQ8hcHrzwQOgx+VWrWSyZ8x6e&#10;RxnmTOf19MVoal8KfE154l1DU4b9Y4bqSNok4+XbDGpA/EE/jU9t8NdYhIe4u/ur91cZ/nXzdSjU&#10;9o3Y6aNamqUU3rYgg8tyHkto1XrtP/6quQzCHawtrduw70j+DL60HmNHdNt/iVM5qRdHMJJmtL4F&#10;gM5X/wCt/n9KlxkuhftIvqTwXcyttFrbg/wnYf6VcivbncxTb65aPjH51Rt7K1B2mK62/j0/KtCC&#10;104DI024bn1bH9KkpSiSRXV4X3/alXnP3OOv19KsRajd7t0t227r8oFNS0t2wF0mTIGF+bp+tTw2&#10;NqQHbSdrAdDIP8aA5kJBfz7syXjLwM8j/CnC4dT817I3ze3+FTJZQRyZGnxnI6GYYH4Hn+dL5EMT&#10;KFsbdQ3Qbhzz7UCuiJrkMfMa4br97saaLpWxm8O3PvyfrVmMBZG3Q2qDtlv/AK1PR0w2x7UN/dVc&#10;gfpQHNEqma3AYtcSMv8Avnmkza+WERZHH1PP+frV9HlQ4W5hXvtWE801luWmXE2NvLbbdsGp5Qui&#10;r5EBPNo2OmNpzUb28LMU/s6RlYYZTGSDzWjvkd8iWbnjK2/A9uaT/SJGwpum/wC2YAFHKCkUI7eC&#10;GPdHpTNt42+X938Kf5HmKZE03OT/AHRV5VYLjyLtvVsCmFJFH7uC4X0wyjNHKMrLDcsT/wASxQ23&#10;OMjp/jThDdlf+PWNfUggf/XqZFmD4mtLj/gU45/KphbFfuWUhz/08D+lHKBXSLUCdyRR98ZPX9KZ&#10;LZXzhVkWMKwz1zj9Kn+zyp8rWBx0+a4NSJCHGDaR8D5d0hNUBTewugCRNHuC8AJn9ajjsZY/kNzG&#10;DnP3TWl9kJJdIrdf7u5jzTTbTF8rbQcf3uc1Lj1HcppaTZ3NfLg8/dPT86je0XBH29f+AitB45Vb&#10;J+yp83df8imcIuDe24z/ANM160csR8xRWCMR4luzu/u8cj170hitnTyxdyndz8o/+tV5BahQTqMb&#10;P0wu3mgy2yDc9+2Scjbj/CpC8ip9mts/JczZ/iO08fkKoeINGutS097fStRmt7jrG6xkg+x4/wA/&#10;pWv5lgXKi/uG/Fhj24FCywFwA9wy5wcs4/nUTgpxafUqMpR1RieFtB1LTbDydTvZ7iZpCzMEKqOB&#10;xzV82ES8+TcE+jMR+P61c8uxct+6mfAyNzNTFjgU7m02Zu/P+JNTTpRpxUUVKUpScn1KpsoFYs1t&#10;I2exkP8AjTZLGIcvZ/d/vMP8at/6N8pTRnKr9Of1pGijlPnNpDfN93LAY+tVyIkpC1tE4ENuo6ks&#10;4/xpQLeJd2bVfmzxIMGpmtmJydIQY7mQYP6VJ5EzDMVrbJ8w+9Jj0/z/AJ5XKO5VNzDu2RXEDLt5&#10;4J/kPrVczRiQrFKvqNkbVoCK+X5lezUj+9n06c1TuWukm41C3X5uw5H4VnKI4yuMe7iX5S7Fm5ys&#10;LcConunaQxfvB7iE81JM+obWddShCr0Hlj+QNQmZ/wDlprUPPA2qOPepjG5QNKqnG6b7v3vJI/r/&#10;AJ5qOSSQMrYuWOf7q/n1qSSSPCtLrPtuVB/hULTWyfK2tHduwfkA7+1VyAhpurheHjmZuvOB+FRt&#10;LcK4U2kw7Hay1G2p2qny/wC1ZG9MCke/sOr6jM3ptXrWfUrlZKTc53m3m3Af89B/hVdvthY77SZd&#10;3P8ArccenSpjqWnOP+P2bavLdahN5psnyRajdfgrYPsRj3q7R7haQSQXJXf9mwenzSE5qGKzvxuK&#10;26/d/wCejGpf7SsQjANfSf3WVmH+f/r1E91YjP7u6LE/Nu3cfmaUoxsEUQSWmrGVYzFCoDD5mc/5&#10;xTJ7PUYjzJb5yRxzj9abcurTwvbwSbVY+crxksy4PTkc5xTZbqzVAYtDuD8w42jjn37Vn7pp71iO&#10;eG58s7Lq3XbyGZRkH65/xrJ1e1kubeRV1eLdtzt8ta1Li4Bbd/wjsjbf7238+Kq3DztFhfDY/wBn&#10;M3TnHGB/nFTJJ6M0jKUf6RT/AGer6TR/HOpaTLeJKt7Z7o1XHDI3X8nP5V7AgOGUJ364rwfwxqN/&#10;ovxX0m8m0dbdHvDE8izEkJICvp6n8wPSvessMrmvtOGK3tMC4fyu35M+R4kpcmYKa+0r/doIGIUr&#10;uY/0pTuGW3/xUmHXgt96gDLYc96+kPnmKN6fM3NGdx3bacAduH9aYFLMdi/d7butBLE+9I2QR9DS&#10;7VC4Y8UAIGbzKVhl8Bc+1AiNhsIweB3biklGUyE4anlScqzct7dKYvzHa2MD1oKsNck8pxzTdjdS&#10;3vmnMGSUAr1pGYDA3f8A16AuxuwsKhK5KsvLVK+DnO786YyheCeooHcj24G4n14FIFLjLP8AT2p4&#10;BPFNI3HtxQR1Gbd53MOnWopBtwG+WpmZgGAXqcGo5MMvT2+bvQaEb7gPnHA/ixSfMCzYOduadIuc&#10;bW/hpC5Ycnbz+lADAjKc+Zu/pTGBZ8lcetOO5BuB+9zQWOM45zQAnDDYR78U1xIBkL93nrw3tSkk&#10;ncKQAg/O/SgDzqBRY3t3pALL9nu5EVW42KTvjX3+RlP8/SrCuuMMffn8q6nWfDVhqd79uGYp9oSS&#10;ROjgcgH1xzz2zSR+EtNjTEjb/XdgZqeUDlVGTtGGx/Fu4NOaLzCyurbf9njNdaui6YhVBZg4PVmN&#10;Tmzt1OEhjH+zto5QORTTLmTaYom+bnHrT18Oak4H7rbxjmuuRVkXBiC/7O3pTcMgxu/OhRsBzSeE&#10;r5osNLt9B68VMvhGMnE1wvT+EcdK3n+b5ccevpTWAGcnG3uKYGSvhayPyb2K9cjtUy+HtNiXAts4&#10;6lmPP5VeMlvbxs80gX3dgP8AP+faue8R/F34VeFImk8S/ETRNPVfvfbNUijI9/maspSjHqVGMpfC&#10;r+mpswaZa23/AC6wqM5G5Q2BUzRhPuJ8u7Hy/XrXjvib/goH+yH4YDG8+NWm3TK3+r0sNdMcdh5Y&#10;I/lXA+Jv+Ctn7NGlFk8Nad4g1l/79vYrCp/GVlP5D8uSJlWowWskdEMDjKnw039x9QJgDYG7/M2e&#10;nbH6UgjQkgZ+Y5+8PaviLxL/AMFhbxmI8C/AOaRduVm1TWAgB7ZVUP8AP864HxX/AMFTP2s9eJh8&#10;OeH/AArpaSN8ubSWZx+LSAY/Dv2rllmGGg7OR3UshzKpvFL1f+Vz9Gy3GePU/N245ptw0Mcf72dE&#10;292YDt71+VHib9sf9tzxeWTU/jxNZRN83l6TFFBj2G1dwH4561wfirXvjZ41iZfFfxi1q/Mi/wCr&#10;utUkdTx6bsdfTvzWLzbDx7nbT4Zxcvjkl6H7E22raVfXP2e11O3lmU4MaTAnOPTNTbjtZNvzdTz0&#10;r8VdG8NeLfCerx+JPDvjq6sb63k3291Y3DpIjeu5eQefavcV/wCChH7X+keEYNCPxLsfNtYQh1Kb&#10;SY2uJQDxuYjaTg4JwCcc+tEc0oS0FW4axVNXhJP10/zP0T8e+O9L8K6dLcXFyFZV3fexg18OftWf&#10;t82Xhrz9I8PX6SXCsw3K5IHbt749f5Cvlr4xftmftGeKkkg8U/F3U51k/wCWduyQKPb92owMdK+e&#10;/EfirVdYupLvUL+SR3bO6SQnNejSl7aN1scDwccM7Td2ek/FH9o3xN40vZjd65IwfJ2lslfb/wDX&#10;Xn8/jW/aQt9oZvfNcXqmsvE+9FzxnLdadY3lxcW4mSQYb+9kf0rp9m4kylfc/ayD4NWUe0NuLsxG&#10;3pkE+2M1bHwhtZULKHAX78hYtnB7e/4/TNd3F4WnG0XF+25lJXPf26fT/wCtViHw7qKP+61FlZeQ&#10;GYf1HP6/1r8Z94/S/bytucLZ/CG1tlDRCTud3mY6+vP19/xzV60+F+mxSr9svcE/wyPknr/9b1rt&#10;YtN1ISfvL3qwz8qgjP8AM/41p2eg3vk/a4b59x/1h+XhfwH60RjIl1pdWccnwv8ADOFeURnaQVk2&#10;fN9Rz1/X+lv/AIQXw3Y/uRGx3cBUhJx9cfhXSW2kXckxgt7nuASqoMc+uO/+etXD4S1O4kV01WWN&#10;BwyqxUn/AD71UYN9DP2vmcnZ+BNBlRd0Mrdfl+zspP6Agfn+PSrlv4J8Px/u4rLCyLtZmtTzj+ld&#10;dbeERHHseSQ/N92SQnmrUPhBZx5aW7DtnP61UaMuxnKt5nHL8O7crujWM7f9UjRjH0z/AJxzWjb+&#10;DbWK2RZ7aNnjHz+XHgE98eldZaeDYo8u5YhuzcY9hx6VYXwxapMoQY+bH1FaKlbczlWXc5BfC8Kg&#10;LHbKq5zwucfnj/OatwaBp8K+W0e3p6cfSuqPh22VGZSrsucBFLN/L/P603QvDBtNNhtrvbJNtzI0&#10;keSMnoe1HJ5E+293c5trDRo28u5uducFlCqPxNW4dD8OkcXKbWyQqkA/X/P+FdPF4ftZE2NGnyn0&#10;9vpR/YVvYPvji3RNy23HH/1qpRSI9t2MOHQ9HEjB4sh/vMWFWU0jRg3mNAqkjG7d+g/z3ro00eyK&#10;KyqCp54bpTm0PT9nllxuXn5m/wAavlQvaHMtpmnR/cgjcr6sAP5Gp7a2RuWsIU+b/np6fhW+NF08&#10;L5e3c3+8KSTSYlOyMr937u4U+UXtDF+x2bdRbr9JSf6Cp7az02GPe88LblyoyCB/n861E0YiBSLf&#10;q3QPnvTv7Ad4/mhVR1GWGBzUj9oZbWemzzny3h+btuyc/nVhbPTLZV/coW6NtIP9av3GkwWls7SO&#10;w7sy1oeGfCdt4iVb2SZhaRPtaRuC2OqgeuR9KqnTlUmoxWpM6sYU3JvQqeHfCsGvzmTyNlvGcSyq&#10;v6D1J/T+dH4za3Y+FPCUttoRSLYjLs/iPqSe5J6muo8W+J7Hw5pzW9nEsMcMZCxxj7ox/wDqr4m/&#10;bM/aoXwxDJZ2966u3DRq2M++P/1evpn3aNGOHhZK7Z5sZVMVWu1oeE/tKQap4ul1DUrnUP3KzMyh&#10;X3ED3x1A9elfHvjy+iGsro1kPM2thgo5PoB/9b1Fer/GL47XuqeHprezmXdKpI9VP59un515b+zf&#10;4Tb4hfEcC/ZmZ7nDE8heevHrz6V6eFpzpUZTmdlaUZVFBHceAfgXq+o6Auv3GnMpZSV+X8SPr175&#10;P4VymtRQaf40/sAReY8XyP8AX/P+e5+8/HvhfQ/h98HfItYo45ltcLt5J46/U/pj1r5f+BXwDi+I&#10;nim88Q6heLGsd4SwkHzMDzt/p+NRSxD96U9ugPllFWHaT8N/Dt34Ok1S6tlLtDujZiN34+uR2/lX&#10;zR42XR7HxjMYm+7L/d/zmvpf9rnxInwysY9F0WflUZZI1fnnuf8AOfwxXw74m8SXmo6xJcSTH5m4&#10;PpmvRy6nOreb2Z52YVKcLRR6/rHj+0j0P7PHIpPl/N09On+fSvCvGzSazqkk6jKByOWxWpDf3Nz8&#10;rznkDGWqSDTBKzKo7f06fyr1qNONF6HlVakqmhyqwtbKqyMTt9zwamlk3xo2WX8O3pWtqlpCse7I&#10;4/u1lzbQAUbbg9+9dPNc5iFWn8zYOwzVxSXGFP1qskiZboD0XdxmnvcJ92N/x/wpyQBdRBjj8ayp&#10;Lb7PNnA287cGtm2hFyAqsT26c0alpLKuGG1jyu7vzSjpKwzn7pHZ+F+XjdWjo1oV+/n5vU0sdoHj&#10;yG+797inCZbVSyTY7bq2v7tjL2fvXZ1WlXdnFGELqq9lz1rah1GwU/NtZ/oa8xn16W2uOZiv+z61&#10;YtfGgj++d27jPNYSozlqbxrKGh6QXt3kwT97+79f8/iap6okcK4SQ/7rNnmucsvGtnLApkcrxj1z&#10;Ud74piuG8pJAR/L/ADxWXs5Rexs6kZbFfX3Vo2yc571iCfygoY7Vz+daGoXnmwkw8H6muf1F2Ejb&#10;GbgjPNdNOLtY5Zu0bmtvV1BB5/Cqk8e6XDN93nNVrK4yi7B09O1TXMgkQlG+vFactmZSldGlZSW8&#10;G1lkz8wJ+atC41mJYeGxt/2fU1y5eRCAv14pzPMBksf8Kfs+bcj2nKtA1/UpLhWYHv8AKxzWXocc&#10;vmmV5PvHFTX0wG5Wbq3OO1UpZ/LCyoNrdRit4r3SPiOhiIZtucY9K0Pljt2VR/DnHtXM6XrBLiOY&#10;DNbpvAbTAcf99dazqRkCdjE1j5n+Y53f41TlWTZtiHTmrepyKoyx4bofSq1vGpG8MWBHNULQolHm&#10;l2BTyfStrSNNtQQxyzK3TPTiqxtUT/SEzn+72qeLXLaEbR94dfl/Wq1exSOm0zSbOVskbv6Vcv8A&#10;wtaz23yr75Fc1YeIZjIrMy884rs9B1B9SgWM7en3q55c0VdmtOKkjzLxB4fl0+5bZG21m59qymsJ&#10;gfmWvWte8PC5jbcqtzntzWDJ4UjmXDx/dzjmt6eIjYwnT5ZanBmwbaGq1bO0CgFhxyK1tX0drIMp&#10;Tbt7Hvmufu2ZWwo/Wtebn0RK93UuGcSMS/8AF1oMixp8y8ZzVJJ124bb/hUonjY84o5dSrxkFzKE&#10;j/dmqckru2Cc/hVxlWT5VOR9OlMW3Vflc/nxmtI+6TKJXj3BgWqzFIen8NSLGOpjC/7NNZCFyGo0&#10;kEYuOwjXAwRjj1qe2vpFAwePT0qjKrk7dvWiOVkfaP8AvqplC4c2upoG+fd5i4zn0qG7l847olwM&#10;ZP1quHZnFTKpYZLc1ny2ZS1ZBkq+TVjTYXkuUYk/ezUTIH55/Gr2jRnzfMVjjpkCjoUddocgtoQU&#10;xnbUmq37Tx7A+3AO32qjDM0artZfu9DQ5DDd+lcdrs6aatExr7BnI5bmpdOkkS4XC+34VJcQgsXH&#10;uRuplvhHVVk4z26itn7yOZfFc7HRr0LbIP8AZx2p17Gbptnmdc/41k6bdpBFtZl/wrQhvVk4DZ5+&#10;96Vxyi4yudnSwtvoCB96ofX5u1bOmWiWi+WFyx9Kz4r2ULuThsdzW94bsItS2lptrH0P+f8AIrOp&#10;L3bm1NRWpVmjdlG1u+GzVvQ/DxubgQXDfebozcmtPVfDo0/98p3dB1H8s1oeFvDGsainn2dk7c/L&#10;joT6Vzup7lzZRvI67wJ4C0dbqATpxvBZu9fqR/wTv8XWPhnSrPw5psyK+VEK9+3J9R1r84vgv8Dv&#10;iT8SvEcXhvQVlMrFdysG+QEjnj6/r7Cv1O/YK/4J/wDi74b6zZeKPFmryXEkcKKiNlVQc8+/Bx/j&#10;xXk4rmnJWZtKVGnRfOz9Bvh4b680WOa5mw20fdUda6RrXcv+ukb/AIFVDwzpo0bS47Vx8yoN276V&#10;oG5iVsB8+wraK5Y2Pnb31IZrO12/vAf++jVW6srQRsPIXGPTrVx51bnaf++T/hVS5nbYR9nk6dwK&#10;mQHEamdmvx57tXYaRIWhT/drj9dKjWYnPy7pMY9a6zSmzaqVHtXDT0rSOup71NM01to5G80J83Q5&#10;qUqgOzpVeK4ZFCiNv+A1JJPc7sLbce7Cuo5B5IXgUjlTwWxUJN+Tu2Iv5mmsl2TkzY4x8qd6dgJA&#10;cdqDjrn/AMeqE28jHDXj/hihbReN1zK2P+mhpAO3cbsCmxyw7uZRx3ZsUz7JAHJC5B9T1pRBAvKw&#10;rx/sigrdCz3VqDtaZfzzUH2+2ZsByxHHyoamkjXPyqob0FNwd2dtAJDftCY2hJMDvto+1SMPltpM&#10;f7WP8akIP3xwaVV4wOaCiIyXRIxAB9ZKYY71uFZFHTuaskc4xQW7FqBLQrfZ71xhplH0Uc0xreT7&#10;sk7/AJj/AAq5vReWYfXNQzTwZwXX65oGVHso9/zSufq1Qy2MBwxTP1arEl1bk7RIM/7PNQPcgghU&#10;Y/8AATU8o0ytNZQE5RBxVS4slDZyPUVdkuG/gtZPrt61UufthJYQcf7Tf/WqTWL1Mu8syqHace1Z&#10;V1AR15rZuor6dc/u1B7gmsm+srth89yV/wB1elBtsZF/ASjDPtzXwn/wWO+A6+K/AOm/Eyzst7WW&#10;bS/baDhSd0Z7/wAW4fUr6195XmkmQbpL6Q9wuenv/k1xXxd+EmifE/wJq3g3VV3R39m8atJltj4y&#10;rAeobBojJ05po2jLQ/mp+KXhoWF5NbyQ4ZWPK9/8/rXmn2GS4u2trRfnVSzKR0UYH9a+mv25Ph/f&#10;fBvxdqmieIbD7LcW91JbiPHBZWIJHqODz6fWvmTRkvl8VWcliJLhriXyo4YkLNJv4wB1JORx619T&#10;h6ntKHOjmqL31E7PwLoKRzLuj/eFsbtvNe2/DuwMd1CIxuOdmFyWHp/nmvb/ANkH/gjL+1F8ZRa+&#10;JfiBpQ8BaBIA5vteiP2mRTz8ltkNnt85THvjn9HP2c/+CcX7Kn7NYin0zwnL4r1lTldX8RbZdjYx&#10;lI8BF/AZ5PPNfP47GU5Savdn0GDjHDJPc+av2NvgF8TfFtlb3mgeCL6SNlVzcSW5jjYE9nbg9D9O&#10;Dz3+2PBH7NGu2dkr+NPEVtZll/1Fv+8cdOp7ce1ejWep3lvDHZQQR2se3CxwRhAoGOMD0FOmhmkk&#10;5b5Tg72Y9/xr5/2dNyuzvrZjXqR5VZL7zJsfAXw78LxeVBo738y/N5142c++M1oQ68thD/oOnw2+&#10;5SFWGMYHf0qCeRfP2eUx+Xnbz3//AF1NbWX2jquPlztA+7+lXaK2RyuUpaydyGbW9Tu8rJdSFVGT&#10;83HPQcfWns91KN7zyYXjazHrxVq4sVigjMRH3fmG33qOeNpduI+pyfl69KeuxjLl7Fb7Xe+SHZjy&#10;wwG9qkX7U6ust1uIYNx1Yfy//VVncBCfNH3U+7tqJ4ysPnMyq23G31pEuxUmuNSiuPNS7Y/LhVLd&#10;OKDqV8wYJIx4HzU1JZJlUEbvXHFF2s6MpgT5ejf5/wA/jQCJLfxjd2sfzzldq4+7+f6VZt/H9ykR&#10;kN4W2jDViXPmMWWSJTGRyuPfr/KqpsLOd0uFDQ/OcyK2OPxp8zK5Y9UdUPH08yFJD8u0jK4+8Of8&#10;/SlbxxctZrKX3Mv49f8A9VchAYYvlW8WSNXwrKxzkjnOaabpLi0YxA7sZVR3474pBGnFy2OotviD&#10;HNMTf2SkKcfOtVdR+K+maYrSpoELYJ+7kE965Vr+YS+VLCyycbF9Bx/jWdqCvPM0b9AM9eoxjPf3&#10;qeWPY39nFHrvgXxjo/jzSm1fSdMjVYZmhfcoGyTAJH5N+tbSRyD50sYvm7M+M8/5H4/WvOfgBHot&#10;xo+pWgZiFvBII1PHzKBn/wAd/SvQmtdOzlIZD6c1ySREvdk1G/3EzifHNrbjjG5pP/rU5ZJY+tzb&#10;qw992Kha00wx4XT2z75oU6akIVNK4X+/3/HvSsUubp+RKNSJ+RdTt9wH3mXv+dLJe+VD8mqQ++Fz&#10;/Wq4uYs4i0RAT1U44qR57tR+70hMem+pHZ9hv9olV2/2z/3zCP6UDUIguTq1wVPLbYP64oN5qvmY&#10;j0qHa4JzuFMfUNZ34S3h+X/a/l+NA0peg839n2nvGZeMeX/9alS7iJVpIrwtu/vEYqAXevNdK/2S&#10;3/GXBHv0qaS719UxutVJ6fvBQVr/AExHYElWiuPvZGZf5elJ5nl7d0Fw2Wwu6Trx04o+0aw0e03t&#10;vuz82Tmo5Z9RCgyX9su3n/V5/rRcrUnVjIMSWFwV6KvmZx+tJIpeTJ0iX/v4Of1qMXmqFRLHrNuV&#10;9PLz+maT7bdfeGswo3+yo9frU8wEwivdvlxeH9yjnLSdf50htb52w+ixL32+bUDT303P9uow7/KB&#10;RKsoVmHiDav/AC0+XvRzLcdpEos71jtfR4dp/vtkH3pxs9TPyi3tUA4AxmqLNE0gL+Iz/wB9HBpp&#10;SyjJD6/IxIO3/I/z/Q5h2RfNpq6ybYjaqTzhV6U4WutIm0XVuOc9P/r1QAtdjA61JjH8WB/OoxHp&#10;5TLajLhcHcWNZ8yuVr/SL09jqMamZ9UhXH91etIsF6jbm1rap5G1RVKW30+Rtv2+b/gLtx79Kb9l&#10;tFGxLiZ88ZbqDVIDQMDBSTr7c87to4/SkmtFlj8yXWpDzn5cCqS2SFiypKw3ZXg0G0hD/NBcNt/u&#10;rip5uyHy+ZYexs12tJqdyRj+GTp+VONrpigb7yY/70h5qrLbKOVtn2kDdzn2zUb2G6PeYG6fdVf5&#10;Uc1lcOXzLLWujhsTXMn0Mh/nnik2eFQuDc5/vM03/wBfiqa2KSQb2jfc3ovNRi00+JzC6T/e4zjv&#10;WftvIOTzLjWvhUrzJ8vQKzZBqndW3hiB1VlZtpx09KcyadEnlraykf7+PSq8kFvMokFlLtUAnc1R&#10;Kp5FRi77skEnhkHDQuzeoU/kajnuPDkTYezZmbuydKiiiSViVtJAAcfM44NSx6c0rbBEOCfvMGpR&#10;bl2Lkl3Y4ano5YKlm/p9elNluNNBI+ydec7s81VkY25LDT4WCnK5IGfemyX0u1VGn2+f4syfpT54&#10;9bCUSaa6sN4ZrPOfu/MPpTX1CyHzGyDc/wATf4VFLqEifNLDaxqq/wB7pUQ1BwGIFrjuO35mo9ot&#10;rj5ZFhdTt8+WLKMjb825aQ3duRvNmrfN05NQSajejcVa3Zd2eB1FNXVpmVcXUKnuu3/69axqRsHI&#10;yR9Rj8zb9iQd/lXpUc+rTJ8wsgu3ptU4quNZkbhNRh3D+7H+v86RtRkkGDqOD/DtX29KiVTsVGmS&#10;nVpJl3CJf9rMeKrSa5cKAq27E4+UtH170x7lhtI1LK9/kqvJcFM+XfyE9f8AU/d/z/SsvaSLjTJp&#10;NXvcMqQSDP8AD5H+NV7jU9Qk2oLaULx1jA9qZNcTrDhb2TjoVjJz+lULm7mX9481w2D0VMKPrxUy&#10;qdy40o9jl/Hk+s21wdRtjNtiIaNUwCpBB/xr3/SdRj1TTrfVIBlbqBJR9GUH+tfP3juJrq0Zd15G&#10;GXOFbHFer/AHWP7c+EukvvfdaK1u3nDDAKxCg+vy7Tmvf4VxC+tVKT6q/wB1jxeJsP8A7JTqpfC7&#10;fev80dlwWzu4zShWLbjQzLnp0P50ElTtI4z94190fE3uDbs8NxQrb+VH502RWVdrn+lO3Fl3FcH9&#10;DQSOyHAJPCnmowdpCbOO1Dhdmd2Ov/66XlPmZfagcRrPk8t3x8opGMvzMyfr+dG5GZjv7/dpGYBe&#10;R/wGgsYeUZv4uuKa0gZfmO2pDjOT/wDrqNpMNlE+970EagDt+bPy/wD16jMZ2jnNSH7vL035G+4/&#10;5UD6DDE6rnb259aYyrjc7frUku6MjAPOTUTqV4aTd/WgOUQkE/Mp254prtgshHXhaDvCkHnjI/Om&#10;jexztz+FBQmNgG5MevzU2WRJGUMny/jxT5M/xfd+tRnA+UDPuB0oAbgMBhvrikCKBhPxFP2MeAOe&#10;vWmkEMT7fnQAjKQM01BnpjC1Bea3o+loZNU1i1gjHeadV/ma4fxT+1b+zP4Kk8rxV8dfC9m/eN9Y&#10;iLj22qxNTKpGO7NI0qtT4Yt+ibO/G1m4O3jjpSjA4Y57V87+KP8Agqh+xd4VZraL4mzanIrfMum6&#10;RcSZ+jbQp/7696838T/8Fp/gfYlh4V+F3ibUHXO2S6WG3jfrj+Nj+n/18ZYrDx3kjrp5XmFX4ab+&#10;6352Ps0hkXaRlmHHvTGjKOCyj8q/PXxT/wAFpfiPepJD4J+COk2ufuTalqUs+0c/wqqfz7duted+&#10;Jf8AgqL+2l4oDrpXiLQ9Fhz8rabou509szF/5Z/mcJZlhY9bnbT4dzKW8Uvn/lc/U07FOc1WvNW0&#10;6wi829v7eKMfxyzADrjrX5Ca7+1J+1344Lf25+0V4iKnO6OxkFsv0HkBePwrmLqx8XeLZxL4r+IG&#10;vajIzEs15fSzZ6/3ye9clTOKMb2R3U+FcRL4qiXoj78/bn/4KO2nwIntfh78EIdP17xLeW3n3V40&#10;nnWthGSQu7YfnkJBOzIIGCcAru+PNV/bT/bc8eM/2741alZRSNxHptnBbKvspVAQO3J/xrm/Dfwo&#10;sy5ESXknzDYSmMk59q7nRPgtfXSrt0u6+Zsqqnn/ADntXj4rOKlS7TsfQYLIcJhYJOKb7tK55/q+&#10;sfGXxSszeLfib4ovlm3GRbvWppAR7qWwB2xism2+GFvLJuuhcNIzbpC0wyc+v4Zr3/Rv2cb3ULgR&#10;nSLrbjKsZGOfy98f05re079mO6jjDnTGMi/NtaU47c5/Een0ry6maX3kepHDYePRHz5afCnSVZUN&#10;l945+eYda1bP4YaUAynSUVuCDuzg59+v1/Q8Z+lNL/ZfhVYxcaQrZ/56Snue3rxXQ6T+zjpAby/7&#10;BtW/d4V9uccjn6/5+vPLMFLY0/cR7HzLaeALHJaOyiDN91uvPr3z/n150B8M7d5klFnZ7t37t13A&#10;5/x5446dK+stJ+BmlwDami2vPVjCDu9+R9ea1IPhBZW0axxaRabwp3fuuv8An+dYvFVOwvbU1sfJ&#10;un/DBZfmNtZ9vm25xngj6kE8fX6Vq2nwWjKeSk1vGqr8y/Z/Xt+n48dOtfUMfwzjjy/9nWasOMmE&#10;cfp/jVhPA0cKfO1vnncFjwDn/P6fnjLFVB/WIdD5T1P4Nvp8G4Tw+g/c+mf/AK9eP/GCeHQbZ4Gv&#10;o/l6KIT6n8Pf1r7i+ImkWmlaJM8moR7gpAGwdPT+fPHTtX59/tbeL7htQk0+2nXB4yvGfX8OmPx6&#10;cZ9fJ41MVXSZw4/FKnh3I8C8b6//AGnqDhG2qrktnoTjH8/61yl2yhWyAeu3n1qxfzGa8aIybhuy&#10;cNVO+GyDO7lfSv0WnT5IqKPz6tWlUk2zn9TbM/lonfHWtTTbUpaKDge26skuZtQxlWrYg/1fyqyj&#10;+6qiuqVP3Tkuf0MSaXNe7REqtuIHmMAwHp3P+T7mpobC80791cTw8+nUD8K6ZNHuIYlDQx47L5e3&#10;P68/pVeXQb+QqPNj25ztjgUdR7mvxn2fdH6JzeZmLaOsZQIjk5xtTOPz/wA/0eV1KWb7PHDIvZmW&#10;1wM/UcH8K3YbDUPLWNFVV6NhMEj6k1ZttO1NVwsO7dwpZjzVezB1DDsLbVLdvlLHHLM0f3v1rUQa&#10;rEVKW6/NjkxnJrTi0+/EZH2WH8ZOv8/pU6W13tysEX4MTj+X8q0VMzlPmMmGHU5/mFuu09PlI/HF&#10;XI7bV0wJZdn97I5z+HtWh5eoBfuq2PqKkji1AqMxR5ZuPerjTiZ8/mZ8llqDn5pZNrfwripRok33&#10;o3Lf3hwMfpV+Oz1RvuxKD/eYVN9n1YAeYy89+c/jz/Wnyx2DmXcyLrTL23gaW03NjhVZevbHSrkO&#10;g3DpuklbdgcVdFpcxN5hnI9duf8AH2oh01wrEyNtzz+8OP51PJ2DmKY0ARMy+Y24tnNNbRXdypdl&#10;4GevvWjZ6fDMZHdl4YqzED/Gn3OkgW+6Nw3PyscVPJ7t0HNbQyP7Dkt3WQSNtXjCs3y1Yj0jdtK3&#10;DYx/Dkk1bTRJZYVM7FTux8wFMOji2YtHdjGfumNcn8cVKQ7jotEdlwWfnp1FJJokwIdHkXj+JutW&#10;4LOFBkXHzbeSoXj8qkaNlLCPUcFRnG5T/SqaIu7mdbaBHYK8cDMoPzbVc8/1py6ZfcsJmX+6u41e&#10;UTuuUvQx+q8ipIbfVrmZYYrhWZmAA4OacYuTsinK2pDpPhS/1O48l7giHO6Vm+YAfj3rT8V6zHoe&#10;mrYaZFhY+EWM9K6HTLCO0tFtcszbQXb19/zqjrHhq3vX3xL8zfeJr38Lg40aN18T/qx5NfEutUSe&#10;yPJ9Wtdb8TWdxITJt28Nt4/z+FfFn7afwPutbX7ZM7O6y5CqOWP4g+n/AOvmv0im8OppmjzeWVHy&#10;9FFfE37bfi5fCVtc30kfyK7KPlHIHPXsBn/OaqpGUNVudGFrSdSyPzL/AGmPCs/gKEeU7COThkLd&#10;CMZA/wAOD7evIfsu/Gi18D+MV1K7mWIrIDu9Dn1z+ntXpH7Uni7T/iJaRwxSo0qqcMv1z/k/TrXz&#10;EdDuNOvpJIpSGViflGQfSvewtP22F5Z9TnrVJU690fcvxz/ba0PWvAbaRZyxSSzRbWDNu49CO/f8&#10;BzzivIvg7+1vdeAjM1xatJvY+X8xAX8vy+leEW7LJGpun+YMDs/r+lXYyTFiBf4flWiOBw9Om42v&#10;cX1uo3eOh1Xx++M2ofEvVJL673LGSW+Zjj8j/nrXjMdnc3s7Mkbct97d1rq9S0fU5Wa4u1Hlljt+&#10;f8aQWdlp1v5z7d20nhgSK9CjGNOmoxOGtKVSV5GbaaCluokuTu246dOv/wCuo7/VItNRgGXofw9u&#10;Kj1zxjCj+VACpP3u+fWsSaa4vzvYHGOi810Rp82rOaUtdBbq9kvZc8fK3aqUyM25TI341fWGMKHy&#10;M4ziqd3JiZlVTye/atvQgi2dTuzz1Y9KZI3zYDdPftVhVaMZZDiq87HfkrVAbHhlfNk+Yj73etDW&#10;hEloDKMttxjocVlaHfxW8fmjgZpuuazDN8hn/hzjFYy5uYq/u2Mi4v3Xcikru7Gq8+oYxH156Ukx&#10;V/mwepP0quEDys+49u3t65roSM5fCQXZkd8En1anIAO1SThGO5ZDjoKTcv3Qa1RzO9xjkjAQlT/s&#10;tTPtU8biMy49zU2wN1+v1qB1IlNFkHNKOxoRai4i2k7mrPu7liWy3X2pxYMuJE/Ko3tWnkG1O3FK&#10;0Y7BzDbOaRXwG9jWvDALq3LgYxxgishYJI3O3Fb2ntuhw4z69f1pT2uC6lZ7QI2G/h7H+VVryQRJ&#10;lt2O2KuX5xJ8rfeH61m3OWHlsfl/lTixMoMZrg7s49PlHP8An+tQXvB28gjjmtG0s4o3yF+Zfu1U&#10;1oshUL9K0iKJmtMY3wvWtqy1FprZQOex3GsFiN2P/r1raTaeYRKN3Pr0+tVLbUbHXxLryD+vrUNu&#10;ZYVA3cfrWq+iysVIT5aSTTPIGCuPlNZ3QnGSMu4vGzsx2zVAzFn5X7tT3MeyZkYnHWmx23mJ8m6q&#10;iNDrO7kEwVTtA/SvR/A7suza7ZKn/DNedW0P79UJK/Nzmu78KzrAqpu6Jnp05rHEfCa0/iNvxNqk&#10;FrtyOnJPrWZZ6xbzDIZWyvXNZHjTUTcIyKfX8OTXM6fq13aSqhlPlsenpUU6PNG4VJe8dV4oiguY&#10;XkGB8uMetcLfRD5sDpxmumN99oG3d8rfeJ61i6lZeVIWVdqnnrmumj7u5j8SMdUJO3HfFSLA/cH/&#10;ABqaOJJH27Tk1qWOjCWHzHPatJVCOTl3M+MEL0pksinHX/Grd/Zmzk25qnFFNJPgAdelUpK2pdx3&#10;mcfKKcjKYsCrcOjX23LRBfWq1zbSW3yyr/3z0pRkr2RRGU3swqCWPy22qMtQHIJxUvlNKue9WZy1&#10;0RHbIx+dhUksyxqSPcfWnFDFgGqs4ywyelT7sh25Ykkchc5NamjxiE5OOfU1l2rbWzWtprKY9wWo&#10;qDjsascmV59Pl4p0spT6kfpUEMirHlj/AN8ii5kcoVwOf5VzHRGVoA8gIxj3xTLKJ/OL4wO+WpYl&#10;MrFMsSo6mrVnHsbb5ZbcRzQ2jOnG8icx7IstJ+tLZXRhbAfpVx7NCivIeF/yKprArvuUNgf3RWSt&#10;I6TsPBvgvWPGE/l2SM2eBtXOa3tS8L698OGB1O1ZeM7mXritr9njx9ofhK/U3YHmD5vmUY+v4Yrc&#10;/aU+JOk+NLmKDSTGZJFCMseOmMc8DtXDKUva8rWhrHmXQ4vQtU1PxnqSafp1uzKzYztJx/8Aqr6B&#10;+G3g2bwlZRvqU8YVlAkRlPHHr+HYf0zifsk+F9N0G4g1W/0pZon++xQcN2H5+vHAr6m8H/sZeL/2&#10;mteWTwnNJpmn5VgzIfu9gM+36H8vOxFb957NbHVG0ad27Hp/7AWl+Br7xpbz6fta6kUbvL2qp+bn&#10;GRz+eMHp6fq/8PNC0u00aF4ITwg5LGvk/wDYs/4J5+Hfgbaw3cnmzXSIA8szE5PU8E4HPpj+efsn&#10;RLa10yyS2jbO0YwK56d1qeXipU5S0dzRit4eixL+VOMYIwFA/wCA1HHOxfCRM3r8uMUrvOxwsPGe&#10;7VtrY5RXi+X5QKrzozoeexp8puy20lBxVa5jvirbZFH0XP8AWodgOJ8VxlNQilA5WUfzx/Wuo0Nw&#10;bFWHtXM+LInEymR/mDAn35rofDzbrFcH864l/HfodUv4aNy3GBmpX+5uB71VgEjfNCwGPWpTDKx3&#10;yTn/AIDXTE55bj3LjkGo2kB++w/Gm/YlYkuWO7qd1Naytc5CbvXcarQkc00Gf9ag9s81DNeW68CV&#10;fXipHhgRcrCtCqn8QxSH0K63kXUB2+kZpxuSV+S2lO72qYjKZPbp702gRB585b5bX5vdxQHu88RK&#10;Oeu7Of0qeg5Az/Sgshdb1jt3xr/wGjyLgn5px+C1Koz81KzAcsaBOxEto7DL3Lcdl4zSfY425Z2P&#10;/AjUhnhT/lsvv81ILq2IyJM/7ozT5Q5hPstv1MVN8mINkIP++elH2mNzuRJD/wABoE5LZWNufpS1&#10;KBkUDO2oGhUHaeafI10yYjhHX1qF0u+mY/elLYCMgf6sL04qvMqkkEe1TSJcOGHme3Ciq8lk8vyy&#10;Tt6/LxUGkWU7iJiSGO2s27RNpBdfqa15dPhfO9mP1aqE2lWhbmFTkY+ag2jK5i3LW6jmRdwrF1a7&#10;gSMiJuSf4Qa6a8s4YlAEe0Z/u1ga3q2k6QrSTBZpUH+qHIB96ipKMY6m1OEqjSR+fH/BUn/gkR4x&#10;/bt+IXhnx38LPFmmeG0jmkg8VXesJJs8o7Ss8ar/AKyQbSu3gEEfMtegfsif8Exf2PP2HYbbUfCP&#10;g0eMvG1vCFbxh4hhWR4WycmCP7kHJPK/Njhmavo/xD4q1jxBceVKT5ZYeWqfKB7CmQaXGEVvNdvN&#10;4b1FYyxmIdNU1JqK6HqU8JTjJSnqx4l1LVN013ebhx8nvircEcEcSny8MONvc8f/AKqmh0yKK0X9&#10;yE28/T37U54UKIUQ7c7fX/PSuQ6JSj9ktJ5jnEUXGfvL70+3tvNZ4W3LyDyT0xVu2iiayUKpLcfN&#10;/LFJIscchlaY7em0VSRmZRtLmEYUD5pD827OOf8A9daFpYmH5mfjbjd61GJ4ftiqG/i+X86suyiP&#10;EqgfP+dEQIruSFIyjq3UAZ69Kpz7ksxID83T5f6VYlk8yby8dOajkbaN23cinOPfrR1Ac9t5kvly&#10;KduATjv61GIoLndujXcGwoOOaHuLpo1mD7ucfLTrbyRM0UsTeYeGBbtRoyPIrtYh1CE5ZW27kPTN&#10;KLdlRiU4VsM2ODx2q/EltGjLC3fPFRvK4MgRsKV/u9KfKJSMW5tn8yN2Gd2dy/l/n6/lVHU9Oikc&#10;SF2C7s7a2riTEW6ePpg/KvNU7u2Mo8yOTsPmbjaR/wDrqZbju7mHe2EcBVY5VZOox6Zx/SoBbfZE&#10;X7HbJ8ueB0A9OPatApc3T4RRlYyvaqd+k9vIy7WVU3DpnkfSkdEZXKE11d3JSUwKxXgrjknJ/SqG&#10;qufJbKqvyn/Z5x/+qrnmKrbJpWbcrFTtPuT9P8+vOZf3kMxEcYbG3dnOMY5P40G0Wjc+DOoRW+v6&#10;hp73L26zW6OoXvtbGf8Ax6vS47q3HyreyMf97rXi3gzUpNL8ZQyPIqLIjxF/yPHHPPH+NekR6tDs&#10;Yvq7LluynH/6q8+pLlkauF+p0gmUrv8AtkiqOo55NPW7tR967kKt3JNYVtqscwy+oSbf4cL1q4L6&#10;xkKiS6k3dfu5rP2hLjY1DeQqCouJf9naaat1b/e33GR94bjWf59sUOy6kXs3UH6UizQAFGmkHUlu&#10;vvWMqsi+SJpxtbSAjyZvl5HzdajQQSI223m+9/FNjH6/0rPMke3eZpPXBzxTw9j0IuOefvHr2PWl&#10;7WQciLsT+W/meRI3P/PQHNAnhkbcbVtx/vMMiqxt7aQqf3i47bjxTo9PtSNrec3uW7fXNL2kh8qJ&#10;90I+VbRfvZbc3/16hckSbTGuG/6aDiklsNOQbpopGA4XMnT/AD+NKLTS9uxNPZj7tVOa6lDog6fP&#10;ttx6BpB+dEqsyN+7g4/iVskfpThFaPxHZdP9r+uacscfEf2Nf++veolK4utyvby3quEMMJj4+8T/&#10;AJPNSRXLOpybf0b5ev4AVYMkUW3NqoPRSrU1pZsZtbOM9/vdajaIyER5HMlvj88VMsMpUTSXUO0d&#10;NsZ6U22mvZVeOazhTDfw9KvRRS9Y7WNd3Rv84xVU5In3ispjeTd9pj687VOD702aSFXytx/31Gea&#10;tyQ3aSHMMaqBj/V0ebOyqVeMBf4eM1o43FcqpPGHby5SPbyaHuHIx50vH3f3PFWhJdMfMWePjoGx&#10;UbvqbDd9qj/3VUYPH4URuIrrdyHcr3MwHbCYprXB3AiW54Pzf0qWRNReUNHPj0UVLFpt9OjedOyH&#10;cMc+3tVRUrle6V1nMxyEum5ywDj/AApwt/PUbra4z33PV+LR7hV+e94/ipI9KYMzfbWb8a05brUn&#10;mVzFvIZIFIisJm53H94eeKr2120wXzdPlVsY+aTv37Vuy6QsnS8k+bhsdxVeXwrp5O1bybI/umud&#10;0anNoac0dmZU0mCJFspG7czcUTTSGMoYc/7LOf61rL4ZsD/rLmY9sbxVd/CunAkySTN9GolQqApx&#10;MeJrgscWnvkSZxz9eatRLIYyJIYzno24/wCRVxPC2kQ5lAm+b/poev504+HrLG1C+3t8xpwo1Ijl&#10;KLMG9hvPMZRFb89DvHFZ/k38ZAEdu3b5j1rppPCMDjdJIdzdTn8qj/4Q62jxGxZjj7y5qHh6hpGp&#10;GJhnzmjKmGzX13Yx0qCaG4MyqJ7VVK/Mu2t3/hD4lk8kHLbcjjjv/U1HJ4LcnZGsY/3f6VLw9TsN&#10;VImQYLxw2y5tc4z90Y+tBs5XwJL+L1zHF831rUn8H3cQIt4o8/7TUp0HUo8slorY6gUexqdg54vZ&#10;mJdWpiPmpqgH8Odo5qCaOCXa39oyhhn5do9a2rrSNUIJi0beV5as+bR9VhG9tBk+X+Fc8VMoSW6K&#10;jKPczzKqof8AT268jb0/Cq8lwwYs2qXDLjHEf04/Wrdw19DkroE/08vrWc1/qAf/AJAkyn02j5T6&#10;+3b8u1c0vQ2irkd1cmCTZNeXTbv+eY4+tQy3CyRshnuu4+Zh/Khr3U2VlTSiMN3I61GL7WY23DTl&#10;xuzuYj/IrK5okZHiawjvNOcx/afbnkfXA9vpWv8Ass+JI7DVtV8BXMsu6bF7ZtNn5sYSQD3x5Z/A&#10;+lQ6jceJJoXAtIwrLjaZBu9+1eU+J/GPjfwd4gt/FXhywjju9PuN6+dNgOoHKng5Ug4PHP410Zdj&#10;Vl+YQrPbZ+j0JxWDlmGBnQ6vb1WqPsYggqxP/wBeldjgjZkLXJ/CL4w+FfjB4aXxB4dnCzxoo1LT&#10;2YGW0k/usB244bowrq1f5drDFfrFKpTrU1ODun1Py6pSq0Kjp1FaS0aY7aXG7v2J7UfdRixz/tet&#10;IN3/AAGkO4j2rQxYjc8MenXHrSoHYF5Fz/d9qHOwYkOP94jmmyhETLt8v+12oGhh+9kc9vrSn5hh&#10;jznvVPUvEmgaSjS6nrtrbrGMyNNcKmB+Jrzvxp+2t+yX4AUp4t/aL8JWsiMR9n/tiJ5SemNqsST+&#10;FS6kI7s0hTqVfhi36K56c67fmJpqocba+X/Fn/BYv9hPw5PJFZ/Ea/1iSM48vSdFnbce+GdVU9fX&#10;Fea+Kv8Agu/8FLMOvgb4O+JdTZQfLa8mht1Y+vBcgfhmsZYrDx+0dkMtzCbsqb+en5n3PL8o2n+V&#10;NDhk2lefX0r8zPEf/BdX4zaoDD4J+Bui6eW+6b6+luWx9FVM/wCfTJ858Tf8Fav24vFQb+zPF+ma&#10;KrZUrpfh9M7fTMwk9q55Zlh4nbT4fzCp2Xz/AMkz9eCuDv8AX7pLcVR1HxDoGhRtc61rtnaovDNc&#10;XSIB+Zr8T/Ev7Uv7XvxAkb/hI/2g/GUysv3bPUHtQck5G2HYCK4u60HxR4ouzN4p1TWtSlkYYmvb&#10;qWU5+rMawlm1JbI7qfC+Ifxz+5H7SeMv2yf2V/AUrDxV8ffCtuyD5ol1iKRvwVGJP+fUV5f4n/4K&#10;6fsPeHWeO1+JF5q0ijKx6bo07KeegdlC5/GvyztfhTByJfDM8jcf6xSCT69ener1t8MBGFS38Jfy&#10;yPzrmlnEraHfT4Xw8fjk3/Xofefiz/guZ8D7EyQeCvhN4i1J1UmN7yaG3V/T+JiBn/ZPWvNvFP8A&#10;wXG+JuoyyL4J+Cmh6euDtk1DUpbgqPcKqfz6ema+Z7L4ZMsny+EoVf8AhOQRjvmtSw+Fl2I/Mt/C&#10;UIUnPzbck/kfeuWWbVJdbHdT4dy+G8L+rb/U9A8R/wDBWf8AbQ8VR/ZbHxjo+j7ud2l6OmcYx/y1&#10;L/X1rhfEf7XX7VPjdn/4SH9onxKVYkslnfm2XH0i2jp6c4rQ0/4VeIpJV/4pa1HXbuG4dB7f4V0G&#10;m/BjxfIN40azXLZ9z156evrXFVzKV7uX4noUsrwdL4YJfJHjutDUPFlyk/izxhqmpMzFme+1KWZh&#10;zgkbmOD+GeOaWDwX4eRwI4PMXGcGMkKPSvoPTf2evFV1CgmisV3c/cIBIz7dfT/9VdBpX7N3iPzM&#10;3GoWsOMbtsJLdO5z/wDqNcdTMoPeR1xo0o9j5utPDGhGNVg0dnZifuwdfccf41pWPhyCSTyo9FkO&#10;P4VgyVxxnA//AFivqHSf2bBBLvfXof8AgMPXngdePz7/AFrodI/Z8061jIl19VU/eWOAHP05rmlm&#10;Mehry0u6PlLTPDVwyrDa+Fbhv4QPIPX8v/r1sWHgHxPcFRZeCrrcWzIzRDI/HrX1hYfA/SYodv8A&#10;abN0GVhXHX/J571saX8IdOsnUjWWbaflb7OoJ/P6VzSzCXRBzxXQ+WNP+GHjMj954Ml5425Xjpz6&#10;nHf9PSuj0r4LePMtIvhtVRhhdsijI/P6df8A61fTUfw20lJVVNVmG77zLtODn6Vdj8CaRA22TVrx&#10;jwdy4wR2PT+VYfXKxPtorRI8j8BfCHxDp0EaHRYGaPBLtMOcdfqfw/KvR9D8Da/atsFjBGv97cOM&#10;fSuosfD2gW0e1L+827TuVXKg+/H8qvR6LobIrJFetu4Gd/P+f6VjeU9WZSrXMmHwjrKTLL9rtl25&#10;ZlAOfpx/+qrUeg6o0p8/VLdW3Zwqnn+Va0en6WuMaZeMy8DMbf41Yh02G6HlQeHZppZPujb3x/jR&#10;yxkc3tO5jx6RdKAf7Xtw3fEZOPzP9amGnyR/P/wk25t3zbVUNz+Nd14W+EF7r4jln8PRwqrdWj56&#10;Y/Cu+0b4M+F9Iy81jCW6nbGP85ruoZfWq9LGM8RTj/SPHNO8N314N0GsXEny9VQDt149Knk8Ga0i&#10;ALJebscHHX+le7RaNoelxBLaxjVR2UDiqGsa3p9u4ijtFzj+7+tegspglaUvuMY1nKWiPEh8OPEU&#10;pYpJqEnJ+9j8uB+lZup/DrWLZC81vfN1IHmHH14/xr3/AE3xJa7Mzw4X+EOvT/69S6vrunfY3kKJ&#10;9305qZZTS/mYfWq0Hax8A/tMXVx4V0S5LveKqgsRJu9OQeOOcf54r84/jXqzarqc8kk247ydzE+/&#10;P9fwr9Ov+Cifj3SNP8M3VnGI90v3lP19q/J/4g64b7Vpp1b5WmLLtUADt619HkODjRk2vvPNzjFc&#10;2HV9DjLsgS5HdufXrVbVHR7Uo3ufmNWrlA0it0xz7iq94jhMKe3SvrY/EfHt9TBsrZmumfaAMn8K&#10;0lVsYDVHZwtGSGPzZ421HePKk21VU/LzzXUSrn9M087Hc/26H5um2HA/nRFMyz83FqVx/wA8CP13&#10;VmLpGkxENDpVwwbrlX6/5FBsrBG8xtDdm/2rc/nzX4tzyufoHKnsbqX9tGWLT2+R/sqM/rThr9jF&#10;9+7t1Zs4GRzWQh06KVR/wju3+7uAP48VHEz30rwQeH18tW5bhf65pe0mV7KPY3k8TaepXztQj5Ge&#10;GBP/ANamnxXp7bt2oqvuEBx+lUItOmhHy6bBzj702amK3xhVVtrYfMCqq3/1uar207EckO34l1PE&#10;WnMp8u4bHr5J5/SnweJLWQbg8vrtER/LpVVBqKps+0W46e+fTtTiupjO+/tv+A8/yo9pIXs4y2Lb&#10;a7HnzI4rh8dW8lvyFKmqzHlLO6wRnO0/lWej6ip8s6lCytwG2nj6c1YjefPGtRquR1h65/4F1o9p&#10;Ir2cexbTV8x7Bp07c5ztPPtSy6w6Hyo7Gds9Nw69/wAqreVdGRXfVwee0f8AiaeVAkydXxtH3fK4&#10;zS9pIXJHsM07WbjMzro04VbhhuxjJ/P/APVU82sXsh2jR7jG3PDDH161VtUhMTSSasf9YxLMi88m&#10;lSaGNsnUWPoVwP6f1qeaXcvlje9ieC/1E/NLp5+9/Fjn9ac17qhO+XS1VVPzbmHWmeVEw5v7nax/&#10;hx/hSyWVu20Pc3gC8qBMR/SkFuxXF/q9xelY7CPYq/xSDDe3SrEVxqpXb9lh56/vOnt0ps+kWM67&#10;MXXK4/17DOPemXFnb/dms5mX+FUdufqe9Aadi3H9vRwRcW6jtuU9K67wXoU1vD9u1CVZJXHy4XGx&#10;T/U/59+d8F+HbTXbvzZtNH2a3bJaRs7m/ujJ/E16Jb2yoOAOn3QK9fLcNKUvaP5Hm47Ecv7tfMIY&#10;jEu1U79SOlLOIoE3bqW4uY4kyhGPSsPU9VjeVgmBheOete7KSieTFc7G6vqscdvIFXduU7Qc/lXw&#10;D/wUs0nUfE3hieOxYqo5CpgEnnqe/HQd/wCf2f4q1tEt5M8r5eGavm79oewbxBosySwjOxgy7ckH&#10;t+PFcFSpLmuelg48srn42+LtG8S2OrSabdQyLuPDsD36E56da5PU9C1XTLjzbpFIOc9Pz96+5Pil&#10;8GdBudVFzeWiq5yrKi84HTnHPf1PPsa+afjJ4RXwvqkmmyReYq/d3c7fTn6fT8K9nCY2NXbcMVhJ&#10;RvLoePalBcKnmRJ8y87R3qz4Ws5ophLKjMSuVDLx/wDrrSn01U2u43e/pWlof9n2+0SKhbdjH44r&#10;0JVLxscMYe9Yo67fSqrKIRGvX6VxHia6uWRoy+1ev17/AP1q9K12O2azaWYAruPy5/X9P1rz3xDE&#10;ks4jVAeecj2rbDfCY4j3dDirfT7u6uMumDn5mPJNb9lZCCIrOgbC4+bv70/7PBaNuaMc+h4FTQsJ&#10;JNo4Xb92unmkcpRu7dtpaL/Iqhb2jSzbnPyqP7vSt27jiA3Mn8P93r/k1k317FAfKVwQB/e6DpVx&#10;k3oBHdTpEuzYq9/m71iXl8pk8tX5zzj/AD71PqGoPMNsBGTx94VTtNOfzPMkXj3rRIxlK8rItRyS&#10;RplGIHriqs8zPNgP/wCO1auECW6tu543Y7/rVOGJC7Bm+b0zQbCycpzVCe4xN8hH0/GtGSMlDhh0&#10;rOmgLucqc5xuqo73ManMCytu8zJ+m00NOA4Ibmp47YFNr84/iplrpsl1cbI+f90GtOaJlyyJLaOW&#10;XhB9Dirw0n5N7H6N61taN4aS3gWRk+73xRqlxa2yfZVjXnJA/Csfa80rRNY0+5zd7aLHc7Vbv3Fa&#10;ej6aksWGGO/C1S1GVTIpL/e7/l/jWt4fnjIGxu4pylJxIjH3rGbqtitrLtx3+b1FGnS7ZfLJ7Z+v&#10;Fa3iOyFxEZYlx6cGudgnkt7kgs3yt9KuPvQsKcXGRsXNmsymQZNZs9i6kt19N1alvcq1uDJ/EtVb&#10;meOME43fjU6rYSVzPeEpldremNp5rF1CGZjlvm5rcubmOQZDZ+bPXFZt0yyNjyz/AIVtFkPSRkrZ&#10;SNIpCnHXiui0FLdQsch6d6zEgmkOxYj7t0rU06CQbXZMrRP3o2Y1fmTOnsrO2MG4xfw/xHr71n6w&#10;IBCYl5bJxTf7RlWLYZflxjANUzdtPNiRcL0G6uWEfeub1HeJl6jpjTL5i8HpwKq28PlIwCd/zrpX&#10;tVeLAPB7AVkTWixXPMfyg811JnPYpx2bNdLKydPStyzuDbwiTOPl59Kba2C8ZHXmm6kDBIyj7vcV&#10;nJ82hpT93Uzdf1AndubluMmsiM7un4VNq4yVYDjNVIDtfI9a2guWJPW5uafGWjViOV6+9R6gpMWf&#10;m4HQ80aLdq5Ks3Tj61eu7SKTDGpJ6GPaQrKctFz6Y61tWreXBhvlLVQRWgJZhjJJ+XtU+lu9xICe&#10;h6LQESS+043h2bWLYz8vb3rY8L+AWum8wRN8y56e/wBDWh4b8Pm4xJImQx+6R+tdlE9jodkrCQD1&#10;UMPyrlqVraI6qdC+sjk/EOi2+mW5UqBznBrzvXblJLrbGF+U/nXWfELxhG8skUDqxZjhd3SuCkkM&#10;kjSbvlrow0Jct2ZVpRUrIVCkkm1l4q1FCpPoOn1qrbxFTv8AUcVM8rKvBrqlcyjtcdMFHyjn26VT&#10;nQL/AA8+9WM5wQvWoyGPDCpi7DauQxNg9B+daVjdKseNpz6etZ8ibTntUts4D7gPpRU94X2TWEj5&#10;AzUskzzDn5tq9KzxdOkaqp3HHfuasQSPIuO+fmNYhdou2TKrjAHTtV+3wJhxuOeAR1rJicxybXPf&#10;r6Vraeu9sZ6AmspnRSJb+8VkwilsfhUFleGSIgHnOetM1JCeUZvTIqpbiZCv3vU+/tURiU5S5rGl&#10;Dc3ZlVYHZW6fLxXp3wW8BX/i7XIUdZJHZgMnJ64615tpdvIXD7Dn+dfS/wCyVq2j6TqMEepFVk8z&#10;cjSKPmwenTqP5Vw4ybjC8Toox5ndn1J8EP2YrPT9Ci+3SSRyt83ynGBjOP1Pfp3r9Nv2Hfh94csP&#10;DVnIlqzSRwopZ88kD04/yPpX596D8abGW8s/B+ixK08/lrDLtJ+du+T2x/PFfqP+x34XOjeBbBrm&#10;LbI8Ss+B/ER04r5+HPKrqVjHy0bs9p07T4LZV8u2VV7bRWjAgXofl9PWoFccKkDf984p6PMT8sQG&#10;B/E1dnQ8roWGXPG2j+LHpTF89jyy49qa0LZ3NMc+lHQQZO7lqguGIQ81JJAVBDMzevPWoJ4Imj2+&#10;X9M1nIDjfGuOWAB46hvetfwtIZLNWA/hFZvjOGOOFgo67ulXfCTA2C89VHH5Vx/8v/kdn/Ls6O1Y&#10;p0bOanklRV5Ye/NVYUVgI2HHXFWRb26nmIV1ROWQxr2BBhmFRPeQtzHGzZ/urUoii2khPxxQwQ7f&#10;l6fpVaEkPnyu+Fgkx/tU1nuQMGAZ92qd852qRTGxxtFRcqJD5l02QUVVHA7/ANaa32ljgSKP+A//&#10;AF6lZgvJpN6ZyTRqOxH5c5G43Tf98ij7JlctcSN369Kd5iKdrOvPPUUG5hThpl/76FLUYfZYj95i&#10;2P8AapwtoCMLCPXFNW9tS2MFsf3VNN+3BRuS3kY/7tVuZk4tlUZWMf8AfNKiA/IF21Ct5cScJZt+&#10;lOMt6eBEq/7zf/Wo1AkkGPlVePSmnnkj601o789WjX/aANN8q76td4/3RQVzDnA2/KKhlUBcFvxp&#10;xtZDz9pk5/2qjezjZuST25Y1PKO5DI0a53OvPFV5riFRlplX3q01jb54hX8qj+yQj7sS4z/dqS4l&#10;GS6tjkeZn/dqnNcgE+XbSNj7u1a1vIQDJQe1RtbBuuOKCjmdZ1JrO1luZ4GRVUlWbucdK8plV9Qv&#10;JLySVmSSYsyqM16d8VEeDQ9yD5fM2tt7ZBrzm0VWdfPk24BLqo+90/rXFiJPnse7l65abl3IbSFn&#10;uTbody7TuJ/xq4k5toFjsxv2li7L3606CxkurpoBhVfHzAjFaMdla2kTRj5f90cnisDtlMrWVvcX&#10;JPnho+6g9+1X7XT4bWHYE3beef5UlrcRSAAqVY87WOTUjywyL5bDjuc4x/n+lVoYkcdwyq3yfkMj&#10;/PT8qqzFpXMbALuOORUs13b2SfvZM7m4Ut0rHvPEommb7Latu6D2Bzz9M/zobC1zUaTT7Py3YqzY&#10;xx1JqGTUlv28q3cfTnj3rGmSNmWSXc+9uWXPHtTm16S3K2mkWK+ZjHy8le2T6VNzTkNDBs/kMTSN&#10;tzuY55qKe7b7L5ZaNW2/dJPH+RUNro2qEmfUtVbrn9fWphp+nrCymdWYYPPrjrQQ1YRHuJU2tc+X&#10;hedv5f8A1qsW8t59pAZ8lcMrY64NRaeirG3nHdkHHy8jnipoooZGWaO52/KcHmjUzFmguUkaSXov&#10;+z1psE8keQz8sMKDxmnXF5IJVlIDblx71H9rMrKuVX13Dn86eqHsLNE2xnQ/Mo5wPWqctvc4Lm9Z&#10;lYABW/zzSX9yVu8Cb+IgharXGpxCXypPl2t971+tIEUtRF6UbbP/AKtgVXOMc1k3kl+kLTPIW3Lk&#10;/N06/r/9atae5WY7VZcfwuTWbemEr5sgKr7npQdETndS1G4tZPPbcsTfJvK5z9fpWTrnifT9JREm&#10;mbdNuRcZ6cf1zxW5qsy+WyLIsqrnC7stz/L/AOtXI654YspgLyynUyMvCSNjbyT3/H8qmWhrT1dm&#10;aGmeIdPfVob23cu0E6sw9tw5P9a9Qi1y4JbbpUj/AEi9uteD2aeTfLvXyZI2w20ZB5PNevaHqv2n&#10;TLeebxCoLRqXVY84O0cZzzXm4u+kjrio9TpotZuXT/kESMNvC+WKtx6zcuiuumNz/sj86xreVJCG&#10;XxBJngsxUHv9a0IcMvm/222z+HEY4/CuNSkV7he/tbUUhymk9SfvcYqQahqcjANpDDH+fWqu8AZf&#10;XJTgY4QZ6VLHHAmE/tect1BXAz+lQ+bqL3Cd77VAmW0oqM/3sA0JfamfkTTANv8AEG6+1RzRWxYI&#10;2qT/AOyNw/wpI7dQMnU7hRuzhf68Uh+70J/O1MR749NG7oP3mMn86uRXmrBARpY5Oc+YOf1qlGto&#10;h+bVZz833OuKn8u2Vsx3sxA7rx/Kgm68vuJ1udbJ3HTlXjvIP05pxl1iQhltUX/dcVBGLOdTIt7c&#10;BDnKt/8AqpUSxZv+PucZ4G5utBOn9IlWTWSMiOMHr/rM/hnNSA6ntVJnh68jdk9arxRaYkTAvc8/&#10;xBzTtumnnybjcv3vvc1UdQ0tsaEUF3KnmiS3X5fmY8VDfWGoSEOLqL5eM1Nbw6QIg/2CRuOeWod9&#10;NyzrpUn681tLWJMdHcqwJqhTy5b2LHT60QWskMjP/bHytxtOPlqTfYrMrNpTt1yvNWLW0juH2rpK&#10;ID95iv6+9TCnzbGjkVyyzT/Zo9aBkAztVRu+n+eKtQeHpbjEh1CZcfw1pQWVhbOpW0Tc38W0VL5s&#10;cLMw9+ldVOlHl94xcpPYz08NwDma6mY9PvYq0un2Vou6OLd/vD/PNTJMrENKMc9qSYjKlv8A9daq&#10;MI7IFe+pGZ1EfyxY6j6U0TFjvPb+HPWkX5Tjg8ZIpW2MMKMZpByjt4k4zyOOtDITHlPShLhOS5+7&#10;94beacrZ5H3T7UARrGSNzgMu3K5FO8sE5XaP93vUjSOsWT93GAcVCzAlUjPXo1BURs8WXLow+aho&#10;znaY8HHf6VY+zgruWM8/3ahLOflcdKdmTchBKOE2H0201oHL7wMdzjvVgozlWbG7IoYrjMQHSkVc&#10;hMKMm5mPy9qhLeXDvjBOB8vqanaJ1TzcYxxjdQso8nGz+GgoYshlTzGPzelSLEMgn+HvTYTE34n6&#10;VM27y+PT5aCGQNHufcBz/OkEBzu2febqR0qXdvZSqfp1qzbujA7l/wDrU1EiRTFuxDIB09O9SCIg&#10;fOn51YIjSYEN7U54kU7gMqeoqySm1tGSS8S+mNtV5dE0+fmS3Vueu0VpkAr8qimGPZwfut0oAxbv&#10;wZot/Hv+y/d/u1l3Pwj0O4fzI55429FauuEQVtqnHepFi3c9Dj+7jNZyo0pbopVKkdmecXnwTUhm&#10;g1KZlZcAySc/nmvPvHv7L+s6vbyx2bPJuz96Zq+hWmff5YXcMfNStslBRBjb1DCuWeDw9RWcTop4&#10;zEU9mfAvif8AZz/aH+FuvJ40+FMeo2epRSHbcWdzu3c5KspOHU/3SMZrWt/2/f2nvhlZrB8WP2dp&#10;tXEPyzXenrJbyN7ldjKT9MV9zLZ2+1fMQN/vLUd54b0S7H+k6bAysMMpiHNd2DrVsDHlpSdvMnFV&#10;sNjpJ4mkpPvsz4N8Qf8ABZWPS4/Jt/2bdb+0dFhur0IC3YA7M/pXmnir/gtx8crksvhL9n/SbBek&#10;ct/dzT4+oATnrX6KeI/gN8LfEB26x4J06YNyd1qp/mK4bxL/AME/v2avFaSm7+HlqjSr8z28exj+&#10;XuK7v7WxnVnLDBZLF3dL723+p+afjX/gq5+3j4rYrZeIdL0NNvP9maHGWHrzMZPXA/rXl/i79rL9&#10;svxxLu8S/HLxcysCWjtdSa1T8Fh2j/D86/TbxV/wSG/Z+1vB0ee+01lHy+RNwv4HP864fxD/AMEX&#10;vC7Fm8M/EK8QMchZ1DAflik8dWlu3956FOGUx0hFL5frZn5j6hpfjHxZO9z4n1XU7+aRvmk1C9eZ&#10;m49WY+9Sad8M7pFw2iqxXruYD+tfoNqX/BG7xvZsw0zxlbzqvRvJK4/DJ46Vz+qf8EsfjLo0eEig&#10;ulVuNshyTzz075/pnvWM8VUPQpyweykj4vtfh5csFEelQR4GfmYdx7ZxWnD8PNSlfHlQqvyj5Oce&#10;/T9D0r6qf9gf4maNMsd94Xuyq87lQ4z05wf6dfTpSW37Kd/pEnla34dvE5wzeS3HP4jpj2rkqY1x&#10;jrc6Ixw/Ro+arPwDqAVY9kHtx19P8/8A1607f4f6gyMA6Et8rbeSOeOffn/Jr6c0v4AaNYxss+gS&#10;t3XzVIPrg+tbmm/CCyhOV8KR7lUiOQ9R+P8AWuOeZdrmn7vofLNp8KvENzse3SNdo3bdvH0/Ln04&#10;roLL4MeIbpd0l1GRxkNF04yCRx29v8a+odM+GsVozS/2Bag5yzFxyeP89u1atp4OEW5v7PtVXGP9&#10;Zk+n+etc7x1SQ+eK2R83ad8BNTkK+dq/3WI+6Ov+f89M7dn+zssirC2rzOxI3fu+B/X27/lmvoeD&#10;w7OwSH7DZ+3z8/U8cjv9cVfi0J7aQqYrFcfdDSEfkMe/r+dYyxdZ9SHUfQ8J0r9nTQosNI1xhf4V&#10;bj/9XrW9pnwN8LpulW3vBIjcKucHjqOOnf2r2C1sAkzM0llzzx2/L61b8vZ+7W6t9rZDMsJ5/wAm&#10;spVqkt2ZyrTueYWvwy0GIRpHpN03HTHUjnHI/PpWzpvw101Ytg0G4Y8BRNMfxOQf69u1dqf3c5c3&#10;MbY+6v2fp/n/ACanjuZmO1tQkVO/+hHn/D9P8Y5mxSqSscpH8P8AS7dNr+HyzKR9855/P+dXLDwj&#10;ZKvmzaAZPmw3UgD866CW6kZN0U95t5JZIxn+XWiAStGSZ9QK9eFKj+XH+FIi7epTtPC9unC+HrfL&#10;DO1o8Hr+tWv7Fu1CldHhXLBuYxzU43jjOoL3YeYBj8/6VLDbyuDPLDctu/56XAGR055pqwaleDSL&#10;mFSfsFup6qCAcfp/nFWFsdROFW3t1boflHPP1pU01I25sSv/AF0uvel+wxJLvTT4Ezwxa4P4/wCe&#10;lUIEs9VDbIHt/l5wyrkYI4prLdqMvqlqrddvB/rQLISRsHsrXluC0hOP04q1a+EdWv5QbPQoZPmA&#10;DbW4H1xVRjKW2pHu7t2IwbmMb/7XjVtvJwCAB14qNZozBuk12NWVs/KwGD6e/H+eldBbfCXxpIoM&#10;Oh2gG37sitg1Na/CHxhEypLp9sqnktHAcitVh8Q/ssynWw/N8SKHhvwxeeJJxHbai0gz+82L+n+f&#10;/r16v4K+G+i+H40uL52aT+6zdOKm8JeEm0KwjhFmqyHlmVSMcVp6jaX1lA0wTd324617uEwdOjFS&#10;luclSrGpomXZdWstOg/0by1GKybrxfbQn53HP+104riPFXxDttGdoLxtjdBuOP61w+rfF7R5A0b6&#10;lGeCf9YOP8/nXbKpGJpRwUqmtj1a+8d6dj97OF46bq5jVvHumyyGSMo2OnPevFfF3xm0i2jkkXWF&#10;bHrJz9P09O1eY6v+0dY2100g1L5Vbn5wcfn07/j61g8QrnrUspqSjdH1LP48SGNpZHXaxxndjt/W&#10;uc8UfF7OlyNC21VU/wAXt/OvANP+Nuo+PbqPSdJlZlPDMrbgPfg/54rrddjh0fw21/rrKgij3npt&#10;GB0H+fzxWilzRuefiqf1eSj1Pj39vj4q6jr95JFNJIq/N5as2QcZwfyNfEuuXpuJ97kdewPHtXt3&#10;7XnxIh8Y+Prz7EE8qJmVdvbt/n/6wrwWWbzZcOOv86+wyui4UUmfE5vX9piLLoR2gkC4aMk9RTL1&#10;Ocs2P7u5etX4LcsVZDz0PFV9Zixu27u/UDivUjpI8lbmYN3lbkQZ/i4rCvpHa4Zmdh6dTxXQPbZt&#10;OT9K5nVElN3gdlrYk/pul8Q+cTHDft8vLN9nOD6detSQ6owX5ruTJ67rfqPyzWSmoXcwVxe26gPl&#10;j1/Gp4767kkYNqkcinklbc8H6lv8/SvxM/RuU0E1EoGjzPnr8sI59+lIsok3H/SpSedpQD8/8mqE&#10;89uzZmu2Zv8Aaj6f1qe3uJZItsVzcAfwlbfg/TigFHoXrRy4ytlcBR97dLt+nT/P5cOKycJ9mYkj&#10;hmkP+NZsjvEfnuL5mb+8u0D8gP65qaF5lwZFkO3/AG8EUB7MvG1mdMGJCvp5jf40SQy+X89jAR3G&#10;5jn8MVm3OoIxOyxu27Fo5WOfpyP549akR5GTeNOlU5xh5+fx5pcyK5dDQhjeS3aV7e02xnDKYjgf&#10;mOPy9KsqbiXODAjKvP7noMepx+mKyrZJfJO/TIyxGfmPI7damhg8mPeLa3VWx65P/jtMLGnAtwvD&#10;X0Hyr/d4/nSb2QrJ/akaq3K4jXBH+e/Sqcc90W+SO1XbxuOSB+gpHmv2iZEurVdo+80P/wBfr+X9&#10;aA5S5lLq3UzahG37vj937dfanxfZoz5K3eG9QBVNLmWGNF/tCLcyj5fJH/xVST6lIkEciami5xu+&#10;Uf1NBPKWJZ4FmUS6vJ8p5Xpn8qsQyW7MFiuZ2XGflYkD/wCvWc2oELsm1lFzyNsI/Acmkglw25tc&#10;kk3DO3YOeen+c0DSNlZrUJgLcfL/ANM25/Sls7ZZpltIrOdnkO3ljz+v9Ky1u2SLe+qXLkMxG2Ne&#10;npwvpXb/AA/8Om2j/tm+kkeaVf3KyqMqv97G0YJ/lXRh8PLEVFFbdTDEVFRpuXXobeg6Pb6HZJaQ&#10;AZHLSc/Me9XJr5Ej8tRz/Oo7mUqvlxgbqoTzqqEyvjbnOPr619VGMaceWOx86/flzSIdb1Z1icAf&#10;7nv71x2rapMVAjYhmbnb2/z/ACrU1q/RZGCnAZuR/SueuruJkMmVwF4OeBXPUl2OinFPWxjeJfEN&#10;0kXlNjIU5yOv/wBevH/ie13eQTRrcMfl9vyGPf06/rXc+MdSeBbhlRn7cLzj0H+f615V4h1G4u/M&#10;iuiUX5tzbuQM8fifSuWo+h6FGJ4j8S59I0awmiuYt7MxHmdQGA4+uP549K+Of2inS91LzYoDnk/M&#10;34n/AD3r68+LMkWtrNC0W1Ybf5VXqe3PAz25xXzB8XNJtZ9OuULN8uRv44B4yR9Onp+taYGX747q&#10;seakfO2r29+E3ouVJH5//rrEj1K4s5szEr+lei30Vh9gZTMpxuD57D8fbmuE8R2kMxbZ/DwT0NfT&#10;UX7Tc8KtT5Zblu215buIQyncuOOenasvUbOENI5UfM249KpFpbPfgsMKT/n/AD2qK61O4KLIOFb/&#10;AGv8/wD1q6qa5djlqaxK01nDcNgrnDZGO1aFpo7FATy3t3rPs5mmuN5jZVJz97rWnLqaWMJfIXcO&#10;pUH+la3ZhyxMfxGn2WORFHPPttridReeVifM+Xd6da6DXNW+3SeUu3aG7VTazVYMsMnGentXTD3V&#10;c56nvIzbCEjh+Wz2rTsIo5JQoH+cVmSLJFKCgGcelbPh2xkuLnzDTcurMqb1sVdYsRFATt6e/Ssi&#10;L5SNqn8a7LxPbQw6f1O7oOnpXF+ai3A2n73BNEHzI1b5SwTg5FV3iwdwHSrXkMy791UJr8JI0bKv&#10;FVq9EKUkty5Z2stw2wCum8OeFlA+0TL8zH933/yax9AvrcBfNf5SevGMV1a6rbJa8Sr/ALNYVJO9&#10;jWnGL1ZDr17Fp1pJH/s46/0rjZ7t53aZv4ue2BU3inVjfSsoPThdp/WsaKVw25i3+72rSlT0uY1K&#10;vvEuqyRSLwf+BD+dV/D/AIga2m8uSTo3TFFxI0zMy8f7O6snVIylxvVsdK6YRUtGc7l7x6RY31ve&#10;wZ37sr2qnNoUV1OxRPmHzde1cnoHiW6tpvKY8Yx0612GkarFctu3kfQ8CsqkZU2dEWpKwo0gbWje&#10;LB25+9VWPw3MHbG7b0wW7eldCDbygOsnzAcVXutRisjtcfp+lYqU+iK5YmLJ4dyQXAFQ/wDCOgDM&#10;YHP3qtXXiiENsC49M1Qn8TfIeMewOc04+2JcafUUaYsJ+dMdcU2eaC0XAZc1m33iCSVgFlzuONu7&#10;mo18y6XLDr71tGMt2YylHohlzq6tLgSf989qt2F2JgsnWsW/0vyjvjJ/3as6NcmH5JCOn8XHeteU&#10;z8zo/Nk8kug61SlkduCv4+tKt4uzh92Ou2s+81WNd43fN6VK3KNeynULsJqtqVys3yg8buaxzr5G&#10;FU9OWb1pk+rNJkRj+L5R6UcutxczG6hG88mVTcveqckBI2gfdFaNqq3UuN2Px6Vof2akq7COGGM1&#10;opC5jBsN6XKBH25459K3leXZsI5PSqb6RLby+YUO0fwg06XUFtoyhZSSuaT8hDbxJS+FbCtwVrV0&#10;DT8lQ/8AD1rK03fPJ5kucN0zXQWk32IAoP0rKpflsjWnG7uzpodRt9Ng2rxxkf5zXN+L/HErK0cc&#10;zcj+/wCxqlqGsSTnaj8Y61g3sE13NjLMORurOnR968jSpU6JmTfXc13cGSZ2b5vyqIHBzitCTTnj&#10;/eMg6+tU7iMI5wK9KMo6JHG11EE7r2p8c3mY3HndUNM83Dfh60ApM0Q3QK3FNLbWP+NVY7hl5zmp&#10;lkMvtUcppGVxzKGGCf8Ax6m7VA2Dv71NtBXAf8ajY8c1BRJbSO7cD8fatKGN3C4rLs5nEgOMVtW2&#10;3CqAPm6GpkJ7oPK2uvFbWj+ZjYAKzpomHK/jz0q9pL/NvVu2K56j906KasW76xEvLrz2xVS2giWT&#10;YE6Dp/n8a1kaN4wWeoJ7TcC0f3u2FrnjLoaFixZIjuxjsf612vgnXbjTrqI2jEszDaMZ5rhIo3bb&#10;EMj5vX3r7u/4JSfsHt8evF0Pivxbp8kmm2sylIWjyspyD1x0wB37/XHNXnGnTuzWjLl1ex9Hf8En&#10;v2SPEfj3Xbf4p+OtOZoeDaRTfNwACGHPBr9hvA/hy38P6HFZwJjbGB19K4j4G/B3w98NvD1vp2ja&#10;QIljjAVUQL2r02NrnHFuF7fe6/pXlRXM+d7s4cViHWlZbIsKpXoKepwKg23UnCybf+A5/rQ0MpO0&#10;3TN67cVXKYk5kI6j9KRrmIf8tFqNbGPaGZmP+8aUwRAY8of980mrAMe4th0mH4Gq8t7FGSAjNn+6&#10;pq5wF+7VeVQFziokByXjGTfDlVb7xHzD2NS+CpFezTJx8vSneL42EDBRuw2W9uDVfwVIBbqD+tcc&#10;v4yZ1R/hnWQSCNd7dBUiXhl5SF/++cfzNR2hydrVayeoXP0rqT0sYyXvFc3NwUwlr+b4pub9xjbG&#10;v1Y1YO0ycf8A66JCh5AHr2oJ5Sr5N0Gy1yo+iU17d2OTdP8ApU0jEtw3FRu6IOXHry3Wp+0URmzW&#10;RcGaUj3c0n2G2XBdGPuzE/1qX7ZbLGQZB83oaZ9rgChju/75NUJCrBAOEhXb9KkWKLONvb5ahW6B&#10;zsgkP0Wn/aZ32/6ERxxk0lfqK4/AA4FKg3fMelRF7kncI1HsWpQLs8bl+m3/AOvTHYsKBgEHt60v&#10;Uf8A16hWK4bg3WP9lV/+vQbdwMmeRm6cEUEEjPgZFI8gCde3PNMFnHnLO5/4FQ9pCOkO76jNAEbX&#10;MQ+USL+dNa8h5Hm/98jNSCGJOBEo/wCA0BVyoVRxU8xdirJOG5iRj/eBWo3lkVsCBvTqKuMuD6Yq&#10;Pbg5qSkU2N2V+SFQSe7VCUvmHBj/AFq80YC4A59fSg7MZCjHWgtHMeMNDuNU0W4t8qWCZUcfeBz/&#10;AEryaWKVVaVRuH3WHGef/rV7hfSRx5V2XpyOleO65DBY6pNZxj5VmZgeoxnj+lceK3R62Bm/ej8y&#10;HTrlIh5/RV+97ZqyHTzRdzHB/lWVJeI+2IMr5bLfWoZL64llykLYx+7z36f/AFq5YnpcjNibWTbI&#10;whx5jKMMP/r9qqvNdThZrhmT+9g81R/s/UJJDNKBGeT97A6fXp+FNSE3Fq224/crgScHdVFcsSw1&#10;qtxPlXG3B3NuzmpJrGG1WRo13YXK4/Cq8NzKtuILJdu0Y3bc5q1Y3Mkr7548KByy9/agT93UpjS7&#10;+6HktJ5fGVO3IP8An0rRsra2s0MNnBtJyWkxyxq2kjSsgeHC+nvn/Cp7iO2gVSGVd3TmqSIlIrG0&#10;YgcH5vvZ9ahksftN656MqAj3q1c3qeTu8zaq9WBrJnvZftjCBtqrGAueSeTRIIx5jTsVgRx5zqzY&#10;J5HSpl+wKZJZDjDDr6f5zXKJqEkUzSST7iflG0jgkmpX1FYkkYXeVVMsP5nn6UkyZQZ0F0lkIA0Y&#10;+Ut0qlqep6ZaWZecj5eThf1qCPU4mt9sj/w7vrXNePJUayuFjXcxXPy9+OacnpciMOaRjeI/iXpM&#10;U5Gm3wJ5/wBZjAwBg9feue/4W/BPdyWt1cZjK5V9uV79/wAq8P8AiR4l1211WS2tGcR5b165x9P8&#10;nOK5VfGWqwytb3sit3VkwePXv/ifQduWVZ9j16eDi0fU1l8QtNvrvyjdRsuDtZW9M/r+taFn4htL&#10;obFkEiNjcx47YP8An9K+RdO+KVxBdiN7ttucq2OoJA7enWuz0j40xXl7GTctFCpKjY2QefY/T/Jq&#10;lWXUHg5LU9/uLjSjeK4dmkbgLyTj+Xtn/wDVWDq2gafcXb3M969q24MfMY4bnrjPB/wrm/DPxftn&#10;nhtpoF4X5m2gk+/0/wA8ZNbF54t0+7me6WVZUXb+7ZfmHTj269/8KrmjLYx9nKMrWKWuaO9q3mWT&#10;M/aVmOevQ+v514P43/4KHy/st/tSN8Efi3Z2v/CO32j2mpabeLCWmt7eQtDI4x/rNssTMV+9tbgk&#10;rtPu9zq8VtdJc6bO0TNJuk3KCpAzxjvxwQfT0r8z/wDgufoK6V8ZPhn8T7e+UDUNCudNkk54+zzr&#10;IMnrg/amxkA8Vtg8PRxmI9lU2af32uicRVqUaPOulvuufsVo2rHUtOh1HSrqzuLW4hjmtJoWVklj&#10;dQyOGBwQQQQR2ratri827gkG3+7u6fr/AJxXxD/wSB+MviH4p/snWem30kV6vhPXJ9GWeaYq7xCO&#10;K5Tv/CJyg7bYwByMD7F0m5AVYhYxqerfvM46/wCFeDiKMsPiJUn0djqg41Kamup06TXyoo2wr3ZT&#10;jn2qaC6u1bzovKXcv3fLHNZcTRHaVtom/uq8nSl2yvwunxnbz8swH+Fc5VjXW5upB+8kjC9P9Wop&#10;yS3g/dpLGrc/wjmslXdskWKg9FzJj8qkNywQySWEONuNyzdP84pXK5TXWad186SSHae4Vc5qUSan&#10;5ZVZ4dzcjdj3rDikdwAtmvt+8HUVYSQhdgt4twwP9ZnHvSUrhy/1Y0BqurpJ5c6xbenyqMfz4qb7&#10;bclBi5jOfRRms3zI2G8pbfTzMf5NAj3SFnit13fdw3JH0qg5DU+13TDyxfA8dARyPrT4pznLamvO&#10;B8zisoi2UfNJbs38O5akjmjHzCa1XtwvT8v88UC9mjWSZ1TcupIq9trChrifeoe+wuPl+aqEdwMB&#10;ftFu27jbs6VPJdJJHu86Pp837vOPxq+YlxJluFnYgXn5Mc9fpWxa3KQRrGr8Ba5Q32HSOOQMu7O5&#10;VxWpBdvGm5W3f7tddGPu3HKDsbMl4pwHb3x6VHLf7irl/u88Cst55rpWaPIz+lOUl12k849f0rYU&#10;aZpxXLkFx09aJ7ySR8PJ/Fz/AJxVBd45Z+OnytinIm9w8YH3uDQN00i0l1IDuZehwpqaGSQusnbc&#10;SarlzEjAjc38PFOgkfywMH+tBmWJFiUF2HNDSTvE3mHpSI7Scun6VKsqhmbsDxk9vWgkbHHI4UyH&#10;7wqVFyrKAcryGApHl3EEfLSIzK25SegGSKcSXsPgkDuUdvdvlokjCM36VDmR23hSrNx1xThK6fJI&#10;egxzVk6h5y7MsOvFCRox3jqaq3Eqq5Zce4FLa6hnlwcE9KCveJ3lR32OdrL196jmjUn73LelRXEy&#10;PIswP8PzCkkukK7kbaeu3+lS11KVxqnHDt3zVy0uf3bDdntWdPIqR72XPuO1Il9HsXafvdakZpxu&#10;jBiR91sfSlWeJd2Gxhu9Z7XJT51dfcDvTXvI1+81VzE8hoG7WV/mDcHGaDL5mAx6ccd6zzfo2HV+&#10;MEfSmteNGPMABo5g5DW4z80p3GnC6TYqyHb78c/rWKmpeaMF1qTz/PXBH3RzijmFyWNgXEZbYv8A&#10;31U63CMOByetYJvY43+Z2qe31Pu7cHnjrVE8rNJQRPv6+1Wl+zsMgVkm9Bw6N/vD2q1HqCLhD64P&#10;tS0JLRQNyn489KcRsO5Twwz0qpPeqse5TQl5viDA/wC8KNBaFtghB2j5fekjh7Z5U5WqUl8sT7VG&#10;c/pSpeyCf73X/a6VLE4l2QsrCSQ8VJE0ZTe3161TlujKysH/AMKkilXG3d2oRPLYsB4D97+L3605&#10;rLPzYHzcVSMjpJkt8qmrMFyu8ZY8+/Fa9C7Cf2Kly+6WJW/u7gKpah4N0a9UrPpsDHHOV6VrLebZ&#10;MBcfWnSSqR1xmj1HY4vUvhB4E1EmS70KHPfauKwb/wDZ3+H8zboLJombn5XYfyNeoM0T/Kij6kda&#10;cthBcON421nKFOW8UVGdSO0meM3P7M2iOGlsbhd3ow/oawNY/Zz8TQNusLW0mVfu7ucfpX0GdKjT&#10;KhjhvamNppUbkZv0rGWCw8uhrHGV4Pc+Zb34X+MtOLO+gw8HGVUnnHXpWdLoGvWjKtxZW0Xb51Ix&#10;7dPWvqiWwldtsqBh7jNZ974Y0HUVaG+02Jj0wU61zyy2m9YyNY5hUtqj5m+wXfks8l9bIMZ/1ece&#10;3B/CmR2LPGQ2txj6R/0z+Ne/6l8E/BOrphtHVcHPyqMA/lXPan+zNo3l/wDEtlMYU/LkDisZZbWj&#10;8NmaRx9H7V18jyRLJGO4+IV3H+7COR7+tKY7Ywsz67IMf3VHbP5ZrvNQ/Z1120zNZW8UzLyu5ax5&#10;/hL41sh5T+H+NxOI1zn6f5z/ACrnlha0XZxOiOIoz2kcwz6YW3nX5pMZOGzzn0x2+gxTJptI+zlU&#10;vplbP97d744I9a7LT/gx4zvjgaM0W5vvMuP0roNO/Zv8S3UiyXUgjKqOAvSiOFxE3ZRCWJoR3keV&#10;n+xd32gyXW1ly37xtp4HTv8Ar2p0UmiDKRwXbAL8jbmyf8/zr22y/ZgtxN52oau23bjy/wCEdeeO&#10;prds/wBnTwvEq72Zu27djit4Zbib62RhLMMPHufOZkthGgOkPcMhAbc7rux+J/z+vUeDfh/qvjiX&#10;ZF4ckt42P8fU9u3/ANavdLP4HeDtNdZEtM9K6LT9P0nQIlt7G1VAOlddHLXGX7yX3HLWzRctqa1P&#10;P/Cn7OXhuxC3Gp2UcjcE7lDY5rvtL8E+HdGjUWWkQqBxwgNWBqAkapF1KIHlq9ilTw9JKyR5FSpi&#10;KzvJslGm20aYjt1X8uKgmtrWJ8iDdkUPqp3fK1FvOs772fJat5VIvYiFN3uxklspI8uLHekfSY7y&#10;PbIvHStJlg8vKtVG81JLYbUPINR7ppHyOR8a/Anwv42tWg1K1T7uMhfWvC/ib/wT30rXI5ZfDGv3&#10;VnNyVMcx5P68V9LDWieNxx14qpdaukfLMOnTGcVEqdOe534fH47Cv93Jo/Pzxh/wTI+NNzOxsPHj&#10;SLuwGeHoPz/rXj3xS/YX+MngOZGk1hLoLu37cr79T9P17V+qGteKIbOxackfL+nvXzh8YvF1x4p1&#10;n7Ch3LuO5scgf5/GsJUYw1R7VPPcyqaSat6Hh/7O/wAJU8HaAuqa0m2QDMm7Jw3+fx/KvH/2+f2l&#10;18K6PJ4Z0a4PnSLsDLJghenUY9QRxxivePi58QLLwR4WnjhuVVhD8xGB+n+c9q/Lv9o7x9qfj3x3&#10;cTXM4ZVcnavrnp+GPzrtyzD/AFmv72y1PGzDFSjGVR/E9vI4bVb59R8y9nYtI7E9a5i4kxdFS/yg&#10;nqOldHcwf6Hnze39K5a4IFyxB6tkZPv/AJ/KvtsPofHVpXlqa1vceTEGVv4uPb3qvqeXGBnFV0ud&#10;jAkmnXEwlj3OPb6Vu/iMrEax5hx36Vz2p2M73bFM7e3+TXR2+VGAentWfe2kU05dgW9NtaEyP6OB&#10;HqYLRxugXPzKGJPsOlTRWGoyuGS+jjDEDbMp4x7VPBaWrRsQ7IzeknWnwadphZWmY7v73mnsPrX4&#10;lY/SZCpZ3sYxPqUPzN2h68dPvc0ge4jk2RXqqMYOF/8AsuKsE6NEpSNQ7eme/wDjSGbT22xrYKMg&#10;HOAcUySBLS6lO7+0XbP3WbH9M/8A16muLC1jiLyanMrEfwsP8M4/qParHm2SDEbQ4/vbl6+tRnUd&#10;MJzOkZC/dG1Tx+dLQCO3gsfJ2nUZS3XaWU4/ACgWOnPtSOebOct+8I/l0qY63pkTbkZVbdztwfzx&#10;nFOi1eSZ2eKBX2jOVU09B3KqWVuy7UumK79wXLsR7fe4/ACrttZ2TLmQNJt/hMbD+ZNOiv7kI3nW&#10;sn08o8/pU4u7mVBJDZXC5/6YHn9KBDDBp4wf7Kkb5v7hyPfp/L8KmSzsN7bdEVjnjMY5/H/Peon1&#10;CdTtW3bj/npgZGfeiS9v5pQqWrvu4CxuOPfrzS5g94sxW1lP/wAwWL5e21Bg596nWzKSbo7U492X&#10;Ax9BVW0TVoIWaO057qHHFXLe41gx4e2X/v5j+lMNRyfbh+7FjHt/hUPihkulGz7LH0x80nX9KkaP&#10;Vh8+2EDqcN/gK3PB3h6+mVdS1mOPH/LOHbn/AIEfatqNGdefLEwrVo0Y8zHeD/CRcrqOr2UaKvMM&#10;QHX0Y/5NdZvCL8qj6imCVlBwc1G90MNhgxz0r6TDYeFGFkeFWrVK0+aRWvroxo0ikk9m9Kwr68le&#10;IhydtaOoyyZJduvP0rJuJYVBbdtVfu89TWtSXREIxNZe6uUYofl/vMP8a5vWNQu7QLbQQMy/xbX6&#10;e3H/ANat/WpriQtHbR7trZJXncfT2Fc9q96tjE0Nw2J3OXbaTjj/AD+f41zSOql2Zxvii/kS1aOe&#10;0eRnk+b5c4H09Of0ry3xNE19qGLE+V5kbCZufUn1/HgH+der6wjXFu8Eq/LJz82CB7fyrz3X7Rg7&#10;JGm0tgt7j0rGd9zupq2p4v8AF2wew0SQRW37xkycDcfw/AfrXyr8RPBuv694m/s+BW2yZKrjd8xz&#10;wMfhwa+1vFWm2WvST216x+YELluOMj+X8/c15n4v8M6FYSLqkPk77eT95uUAHsRx9Ov+NTTqOlO6&#10;6na/ehZnwf8AEzwDq3hi5Nrd70duV3DHTr+GcfnXAlXVG39RX0j+1brOkatKxtYlSTdn5YxhG9P5&#10;c186SskTssjfTNfSYWcqlNNnh4qPLU0Mm+QfdYY6ZZVPr/hVK7iDutvGM9cVZ1eaRuICSe1SaXZg&#10;ILl029B+HpXoJ2jc5GrkMWmpBHuC9MH7tY+v3RdWRXYBc9e/f/Cug1a8ijgVUf5uje3FcvrNyBvd&#10;COn3h1ram+Y5q3u6IxBgTYOcZ+tW0ZWiwHzzgZrOlvQp3Y6UkeosJN4Y+9dXKznNCDTA7AyH/gOK&#10;3tIW3t4ywUD5cf8A165eXX2Vg7FasWeszz7WD+/HpjpWfJJsI8t9B/jPVWnVo0Pyr0C+tc5pUcsz&#10;bivT+HHeta7j+0OyuOM8DPFP021gSdYRHjn5SuOK2j7sbCavK7LkWkP9lDKg+7lj+HSuc1bSs3Ba&#10;Ibfwr0FLbzbPYB7L0zXLaxb/AGedkYZ+b7wHWiEwlHmjYx7SKa3UfN/wEZq2+o3BTy2bPqFFSwRZ&#10;AZ14P60SWqmbdCn+8OKJe9qxxjyx0Kf2Rpuo2+3pUF5p5RCVbke1bKSRW0W9towOp/lWTqmsW/3F&#10;cfnVRcuYxlGKRmzsI+ZD+BPIrNv5Y532KCccZqzqN4pAzJn+9x1rMmcGTK/Uc10RMetxEmMbfKT7&#10;cV0mg6wqosTP8w4+97Vyxk/eYfpVq2neJhIjdKqpFSikylo7noNvrEJjGybPTvTbqUzLndurg11a&#10;e3bdFM3XOM1f0/xW6x7Lk7vrx/IVjKjLdGiqSLGu2zb2ljbt93FYTXEgO0g/nW7dXsdyodJQ3+6e&#10;lZMsUbpleGY5qo9DOT94LIrv3MxP4nitRLqGOPax5Lcc9fWsRpTGfv8AzD6VJbSmabDNx2q2gNl/&#10;9IiyF52is+80yVH8yMj5vbv6VrWDLGq5jB4BzVqVYJk3AD696ycuURzAub6IfMW9OKikZpW3sD71&#10;0UtrbO3zFWx93gf41l3dokSt5bVpGSkBnmNWbgVIqjPI5FLtwMn15pJGG4haoZJFK0ZDHg+qmui0&#10;q/hnjVQcfWuXlkCkE/jU2n6obGTcq/r0pOPUlo6jUbeFotwb5v4q524sxJc7UPf5utS3PiKVk+Xn&#10;AqgNUZJvNP1+lKzH1N+xt44o1LD7oA9zT7u7bftBK56c1l2WpyXTYxt7kitaztfNw0g4HQms5WiV&#10;foQ29jNdt8vy/wC9VxNEEcO5j9eK0LKFETcTyn3aknliWNkAx34rNzlfQuFO+rOb1CFE3RsO351z&#10;t4oDbdmK7DUI/MXc46dK5/VrQRs0sY781vTlrcznH3rGK45wrVG0eOTViaB1J4qEoQeBXUlfY5xq&#10;4D4qxbctgn9Kh8tc8nrUtr9/8KRUfiRajKruJH0psyjdjHtUsESyDhv/AK9Q3QZT069axNhsT7ZM&#10;ds1t6SBKFyAaxY8kKo710GiQMMMT068VnU+EFHmkkXmjU59O2KktwsQbB/L60sm5BnHQYJqJXIbK&#10;/wDAq59zsL9pLI77U/h/u9q0kjVoxkbff0qho5OVkxxnmtW42sqqi9em3tXPNpS0NII0fBWgHWdb&#10;htjFu+YHayn19u9fvt/wR5+Gdl4a+Cuj3L6f5U0kIdg0eDg856f5/Ovxm/Yt+FV38Tfipp+kw2/m&#10;ZmRivqobPT/PWv6Jv2Tfhrc+CvAmn2MVpFGI4VG1R7D2rycZUdSqoLoGI5aeFt3PcLRVRVjj6AdK&#10;sqCc7cflVSGK6kXLSKv/AAGpY0ctsadj644rKNzyrFtSVbLHim+bboeZB/31UfkxYDZ3Y9Wp6wRh&#10;8iMe1WLVi/aoe7U17gk/LA5qYKoXk0j/AHqhlFZ5J2H+px/vGoZWuG4CL+tXOg+WoZt4BJFRIDm/&#10;EyXD28nnMncjaKz/AAWNqmNz91mGfxrW8RArA3HGKxfB7t57gjB80/L+H/164638WLOqH8M7C2fB&#10;55qxGLs/KWRR7VXiXPAH1q2jqyAjp3z3roiYy2GPa3LdLsgdwBTWs9ow87t/wKpjNDja0gFQy3lv&#10;nYZ19Bhqogje1hD4xn/ezR9nt85EQH4U0XsSnKbm/wB1TSC6bGPszfguKn3iyRYlJHyLTipRuKgE&#10;856W3/jwoMl91SFB/vNVEsmHXkU7G9QPTg1Cq3x5Z4wvchef50nlXB/5ejz2VAKA1JmUg46/SlUc&#10;bzUa2O9cvdyMPTI4/ShdOh4Z3Zj/AL3Sp5fMfMTGSNUyWUU37XbgbjIv5imixtc/6v65p4t4E4ES&#10;1RO4xtQtV/i3f7q0fbY8ZWGRv+A1IU52IBzyackZXIH86BFQ3Mzn5bVv+BcUu+6Zd3khf+BZq1hG&#10;OcfnTZGyNv8AWpkVEpsLtuuxf60w2903Iuf++Vq2SFbBPNRSSxDcS49zmlcvQqSWkysTJcyfd65x&#10;TVso3U75G4/2jzU899axDD3CD6tUDapZKx/fg/Rc0i0ULyys9+54Fb0rzP4jWK2ut/aEi2pIp+6O&#10;4OPz5Fem32qxMxSO2lYY7J1rg/iH5l3a/aG0+SNY5A25x2/ziufEawO7By/fK557p+mTNuaaXLSM&#10;x6j5VzV1L0WLrFB+8ZeBuxxwMf59qrXd4EG4Y24wqio4AsEjyQM2/bmQN05Feej3I+YXUkt5Kour&#10;8qBw0Oev/wCur1np8boUVvlZcsBxnmsW5lt4EUysGlZgeO1aVlK9hIs8bfKy4VOoP5VoXLbQvQwR&#10;WjlTllZsDAq/p1tDC25G3KwPGfSs+DUUeSTz1+7ztxxn0q9bWzbeJAvmYI9R7U0YSv1H6jfeUwEU&#10;SrjoxFZtxdyT/Mc4T+Ld7VavvODLE8ClRy0hbFZ5hnklLyL8q8qlIkjEgdWBZh83HzcmsXVNXW0n&#10;lQyHf5anJbgVJ4l1n7BDJcToI3Xp+FeM/Eb43JZrNEJf3u3Y2MHDf/X/AMKmUuXU6KdOUtjsr34n&#10;QW1xMzjbggxq7cEev+fzqhc/FO1uJJFW527l+7v9eT/nvXzxrPxQ1Ar9t82R485bbxtUn6+vPbrW&#10;LeePry8drn+1DGrLuOW5A9ffp6en1rF1+yOyOE7n1dpPxTsII1a4vY9uzB3uOD6e/wDKtrTvFmh6&#10;8vli4V/NBXbuG7p6Z/zivi0/EDX5poo2umWOEnacfK5OQMY6j9SfbFdD4a+L2raPfQ3N1dfOvZR+&#10;X65/OhVr7hLB6aM93+LvwEXWNObVdMVvmQn5VHBz+A9u2Bmvmn4h+D7/AMN3Ekd0JN4k2k7fw4r6&#10;d+FH7SGnX7R6Zq+2SKQ7F+fcRnHHTp/hXUfEX4I+D/i7ojanoMiLcNyIc43Ng9/6VUqaqK8SaOJq&#10;YWXLV27n58S3jRKZIl/edMKclcHFO0zxHeWs2xnX5fUnnmvRvjT+z/4k8E31xaSaa6MxyN8eBtz2&#10;456c/wBBXjWpQ3+hyyCUOgjY8tzlR/Tj+X0rKMejPWjOFSN07nqvhnx5JuXfMT++ASTdlhx/+r/P&#10;NeneHvFFreyxrDdDduBZVx04HXH4/SvlbSPFbSzACcRjkblbGP8A9f6dK7fw14lSSeJjfN5hY/dm&#10;2kDGf89KTi4kVKcZbH0kNoiactlS2GG7nPT+dfCX/Bcbw0b/AOEvgHxWoDLa+KprU4UblMttuGPY&#10;+R7c49a+pvD3jcOhQzybsY8w5OPxOef89a479r/4EWP7U3wm0fwNdag0Mem+JrXUri6Vcs0aLLG4&#10;X3KznHHUfl0YHFRwuLhVlsn+ljz8Vh5VsPKmt2v+CV/+CHXha48G/slX2uaxZyEeIPFlzeWKlDl4&#10;FhhgDe37yKX/APXX3JoWs6WCI/7NZWXlZAxwBnr/AJ968d+D83hj4b+DtL+HnhDTPJ07SrWO3sbe&#10;OPGxAo4z1PTqepJPevQNF8XS+bhNJkbpzvUfQV4eOxkcRjJ1Xpd3OmjhZUqMYdkeg2mqWPB+zyNz&#10;3jq7Ff6eNzrZMSrfeC9cdsVytl4mu4wY10sblOMbhzn/ADj/AOvVx/E91KViFgy4X5QrdeK5fbRK&#10;9gzoP7U0+Rdp0j7v8OKd/aNi21/7L2/LyuAP5Vz/APwkmoIsgg035lbKDH4enFQy+JNXE21dNG0Y&#10;JYtgH9Kx9sVGjI6prq0Xaf7JTbxu+apo7uy8ts6WF/XIrmW8QamoJayZefl+ft7E4p/9t63Ig8uw&#10;G3cOGmGR+GKPbeY/YysdD9sgx+50pNv+1Sx3Nr524aUoKj5tq1gJq+pRx+UzKrj1YHNLLreruMwv&#10;brnja0nB46j2qvbIaoyZ0n9p6eGKmx3H/ZwKkhvLVfmOkqv91jjn3rkG17WRKF227cfMNxyP6Y60&#10;Sa/rA8stFH8v8OKXtrGn1eR2EWqxrLvjsfx45/zis278c39vqrWDafbru9JPmwR16Vi2+u6t5p8y&#10;GFc/xe/51Xv7qe4v49QneNplXAEXoPU/jxTjVlKaswWH5dWjpLW8KuC5+8c7fWuitn81FIOPlxt9&#10;K8/t9VdbmOX+EcuOtdJpeoTu6v5mF7DNe5DYxlT0udGjRKm1DtHpn9akt1Erf7vNZTX7Sr1IrQsH&#10;aFAHC8iiT6GJeVc5G89OmaZCG+6Dtxx83amfaQr7SfcGpo2Z0J2jr60RM5jpZmj2BlPPcYqwrhQp&#10;bj5ajjCuYwxwAeV96e4OdxbiqMyUThWKOu7+7Uik7dzfxfpxVZpo/lcN7VJ9pC4QD3xmnygSt/qs&#10;Dr7U+OYBPmz97H0qtPdpF91vSo2vAx+8Px4qtjPluWZ50PybsZ71E1yjnaB9dtZs2omMbZD/ABY9&#10;Kry6qys249D8vsKaNIxLVzchpAUk+ZX4xnkULdKjmQv26GsuTUQpZtwbn1qtNquSWR8fKefTilKR&#10;pr0NuTUUVGiDgNkVVfUGZ2jc43DisO41hTKJEOVZfmzUdxq8YbZyzAcfNUcwRgzeGqHylhZ/XuOa&#10;qrqqMMH+GucOtzbFkU7Sv93qaiOozKCQ/wB49OOKj2kTT2J1UurbIjsbDf7R6CoZ9W8yBnEmdvvX&#10;Py6i7dXX35HNNGrIjNDkEMMfM3Wj2kQVM301os6hZMhucZqVdbSWIhT7fSuNudU+zBTvxzj5jU02&#10;totmzKw5GVy1R7aJTpPojpP7WUo0Yb5v726p7bXGdthm52+vWuNXXFeFY5fl3cfeH5VOmsP9p8xJ&#10;Q3Tv19qPbRD2MrbHZJqKgsHY4xxn+VOGroQvLD3zXLQ66SWAlHTpR/bUgm3NIvX+Kr9pFmbpSOxG&#10;qNlf3n47utWE1ZVGAdx7ndXHTa6jqMN0+XcpqVNWAAAYbs5GegqlKL2MvZSe51g1+MOEZv4c8mpn&#10;1PHRvlbnj/PvXIx6hG0i5k4X/ap761GDsV+h9adw9n5HUpqhlkwWzj86lXU9r8n61yR1sIpmR/fr&#10;zU8GutMwBbkii4/Z+R1Sakqn5hUqakp/d7q5j+2mVmKtT4dZQYJfHr81O5Hszp5dRbGMjrUttqCq&#10;f3r+4xXMrrcbx79/Pap7XVBIdobK9fvcU1IhwOnj1AP87fTr1qSS/jDKGb9a51L8qnEmPQUw6ywd&#10;gz9OPpVcwch0q6hzhT0+6asxayq4BcVysWrBxuWT689aVNWwCTIKXMT7PzOsbVV37hJ+tSLqwAAU&#10;r1rj49XDsAH/ACp/9uqZNit+RpczD2XmdiL1HO/f/wDWqN5rVT5hIzXMxa7hN3mfe/2qcmsZ4z/L&#10;mnzB7OWx1lndWrplz7devfNXYvszx4VB61xkeseWMh+laWna+kT7Q3zfWtYyM5Uep0qQqVyyr9dt&#10;PWK1AwUHrmsZdfjdxiTt/WnNqeDkyfL9a0MfZy6Gyr20Rx5fHtTZLqNcAPx9awbrWygystU38QKD&#10;t81R2470ror2LaOmFwo4Vx9M006gkS8uB7Gudi1kLhmlB59aZca3FJJlH/PtS5rB7Fmxf6xEqbg9&#10;ZJ1h5TwTzWXeawswwHx3zVdL5R8yvUqpc1jhzX/tWRfkDfjU0epqhJds/gKwRqAlVjuyf0NRm+Zj&#10;hT+FPmL9jFbm9NrMabli3Dt2ptrq8xkDKT69a59rmfzlDrlc1oQziJdxPaqjJk+zikbk2u3ECf63&#10;A9WrG1XxNGobfL+ZrA8UeL5bGJmHHX8Pxry/xd8Tb2Gb5Cx542/405VYw3OrD4N1dT1oeM4YkYC5&#10;U4/2hVC48ZWsm4pcDvxu6V4JffFK5R8y3I291J56dvxqkPilMHbbPu6fMrYz+X41KrRZ1/2dI9X+&#10;I3xDtrbT2iS4/hy21s/hgf56V4fqviuEG41iZNoVX2buD0/+v065NXr7WbvxHA0zv8vB+7mvLfjj&#10;4wh8N6DJZNPGreWTgL0yPw/nVc3PojCVP2T5Txb9qj4oSX1rNbx3vynd9ScY/Dkfz/H4b8VXK3et&#10;yTSMCTx8p717T8a/Gs2pXE7GUn5iB1/l0A/z2rwjV5nnvmlyvPp9K+myuh7GmfPZpU9pOy6CSzF7&#10;coFI+XDe9czqPyXDMR/F/D3ro3f9yzgdq5/UATNkL1bkY6V71H4jwKusiKVwqLGFxn9KkhdpI2Df&#10;UU2VQU2lelFoyxIcn/61b2ILFowRtjLj8etV7iFpZS7N/wCPU1JWLHJ6epqZndzux1pikf0Vta2b&#10;/dvG6/MxkY/TgGnwHS4TvkbcAuf9ax/nVEx6aieYbaVh2HzfzoSfTZPkFrtI+78j4/H3r8P5tT9J&#10;uai3+kxKJVt41z2Zz0/Klk1PTml3v5SBePuA/wA+lZQGnlQwt2yP4khYt+HtTorq2uJPISxMnYK0&#10;OAv60uaQtzY+3aaV3u6t/dyq5pWvNFLZDMTj6A/lWJrWjS6ubZ5ba422tysipDMY1kYKww+D+8X5&#10;s7CCuQpxwK0Va+ZY/wDRDHjht0ygUuYLGius6chIEXIwOIz6frWTN4n1a41FUsoGWNG+6UP51pLF&#10;qMjqxtlbd91S3H6U62tbkTNIlpGrNzjcc9+lZy5m1YcOVXbRaj1qUplrOQ+p8s/lT21eSZDF/Zzs&#10;u7avy0xFvEh2tbxszHt1qHztUjDKttGG3cIkY4/H0ra7IVnuTjUrmMskWklcDjOBg/gc1mXN3rFx&#10;c4EaK2cDa3StJItadFa4uo028YYDIP50/wCwFZN/2lS59PlH596iUZPqVGXKya1uNZa3XcgXAwdz&#10;/wD1qnEmriAhXSPf3Zjn69KqQwuLhkubsKmflKtnPr1Favh3wn/b16sMN43lxsGlk9u4+prenGVR&#10;qMd2ROUYRcpbGp4N0G/1O6F7fSr9nj5K7T+8P936etdsECqAqbM8KvoKhsNPg0+JbW1AWNONo7cU&#10;25v9m5Ix9Wr6jB4aOHpcvXqfP4is61S/RbDp7lbfKlves2+1GKGMyeZ8x7L9ah1C7Dncz+3FZ87F&#10;g0gf7o/KuiUuUwGXl+H3FG+Yn5hVKW7juIisjMp5245/Ko2+0NNuccE5HNQ3cTXSm3gcqBx5mOvv&#10;WDdzS2hQupZLZWe3YsxOOves+ezN2d2oQ+ZJgc7f0rTh0ySP9zHk/wB5jVu10+FnDGP5l4z6etTa&#10;5pzcupxGveFb6UN5cfHpu6H/AOt/npXNeI/BYu7EyyptmX7rNxkf5/P6V7Bc6akSSSfePO1ffFcR&#10;4ytHns5LbTgrTNwfQf8A1/Ss5LodFOtdWPlT4oXGraBdTWenDcPMOSW7Hqc+uM8du9fPnxd8U60L&#10;Wa7gmZY1TcokYbSOfp7fpX0Z8d9Ofw24m1MlYQ264dgD6459v89a+E/2mfi+32q60TSXAhjfHc7h&#10;k4zRh6MqlayPQlUjTo8x5z8WPHCareNJ9q3sfYdfQenXtivNVW91C6bKblX/AGfeobnU5tX1ElnL&#10;fN97d0rctGtbGPaH3N/ePevp4U1ShZHhVKjqS5mZ39jbNrMwx1/Wo9SnjsoCsQX8RWjeXg2NMuVB&#10;UgFq47xVqpjVokfKsfm29a2pqU5amNSXLG5Ff35kJdvmzWTeuTGfl68cVEl08vAJPTFTyiU2+Txu&#10;XmutR5TkcuY524UqzAkdabvWMbi2f92rWpQ7Jc5XntzWTeSeShQtuP8Au/8A166V7xjUk0QX12nn&#10;FvNZsdq29HHnIoz+Yrmwks82T1rqNEQW6KZj9fY1pU+Ezo352XprSUAOWHX061XR5opt6p8w961I&#10;JIZG8oSferQsdLgmBDx/dHHpXPKfLub8rkX/AA+Re2W1htZlHX1/pWV4w0IjNyg+bGcZ5rpdFtIb&#10;Y7dg/wBnHfj8Ki8TW0M0HTPy+mKxvaV0a8j5TzOSV45PL6FfepmvygCg44+Y+tQ+IrVrR5FgHrt3&#10;HrWX587D5j749K7EuZI55T5Rdb1pY42TcT02+nSsCW6lkbImbpU2rGUyeY/X/ZqgSc52/mK6Ixsj&#10;n63J3mdwcH5up/Ko3JLd/wBKSBXBxjrUptn5zH+NUBVfLPwM1YiBC8rimiFVJYjtQsmeCed1Nu4E&#10;dyHXJXoajhkKtg/rVh1DbhuBxVVkYNmrj2M5J81y9A7bt3zf7vpUjz5O3dt46+1VY3AXBNDkkZP8&#10;qzLQ5nUtgVY0yzmvG+X5R1DUWEKSk4XNbWlLDGBukwOpNTJsVye202UQhjJ0oMTRcF9w/wB3pVht&#10;TtQmwye1UrjU48NtC7fY5rH3mVHlIZ5fLkKA5+brUMm6VdijqcfMf/rVDPfIOd/boajjvE2nnv8A&#10;w1oT1uhtzCIlCE81C0LFiVbj6VM8qz/w8e9PtLaSaRVU47tV7IopyptGD9aiAbOQxrbuNOJi+7ms&#10;a5Ty2ZGj2sOuRTpyu9QGuzIMmo0ieVgrDrQsgB+Y/pV7T5LdJ1kkX7uOauYGpoulLCu6Q545rSlu&#10;YIPlj7cbvSs2bV4IovlP8OOnWs241R5JMsWI69KwcebcLnT22oNIQgP5d6fc3iRjO7361mafMqR5&#10;wTuXmqWr3hX92D83as/Z6j9pJF2fVgWKyt3/ACqPaL0bR+BxWVbby+Aue31ragMcSjC/e/WtOXl0&#10;RDvKWpTuNEjYYV+fWsu700w8svNdWsUUkbF/SsnVIVWJh/d7+tVCUkw5bnOcelLG5Q7s+tS3MYRs&#10;4qFVLv5YzXXJ8yujHU0LKRRksOo+XNNugshCqvB/umhEaFdzD7vamrITL8iVy+ZtEtWEH71QY+Ot&#10;bmnHZF+7PO7vWPYxsR976kfzrYtEAAT+Lr1/zisp/CaUfiuTFvMck7c/TpUfKDpmnO0aDJPbP1qr&#10;dXm07Yx9KzSZ0Slymtp1zhMLt59K6nwto9zr86Q28GTgdMnHNchowa4kXBHOP519VfsD/Cuw8c/E&#10;m3sL6BWUNlVJ9uvfpx/WvPxlRUIuTOvC05VZWR9df8Efv2Xbq18Zr4t1/T2jZQnlK0fVcg56e2Px&#10;+lftd4G0u20zRIIYkxhAMY9q+W/2SPgHB4Z0yzurSMQqsaqqoPl45z/Kvq7R9MktrVYZbl2wvriv&#10;EpylUbk+pxYyoqk0l0NJSoP+FB8lMt5q8delQpYITzlh1+ZjViG0gUbVhXP0rdI42Il1CSNo3fSn&#10;+eTytvJ/3zUgTIwwp3PaqMyDfdE/LGB/wLp+lI0d13lUc9h/jUwTYSw70jsrR5BqZGhXMEx+Y3Df&#10;8BUVBcWZZMNPJ75arUtxFHgeYo/vfNVWfULMDIuV/OploBjaza+XbSEbj8vc5rC8KykajKAD94fh&#10;W/q17bzRNDHOpLAjHpxXOaCoi1eVD/e/qa4K1+aJ1U/gZ3EDYRWI7c1MLSGYbnZm+bO3ceKr25DI&#10;uBxiphf2tuSss6hh/D3roizFkn2S2U5WAULGiDAjHX+6Kik1S3PMcUjf7sZqL7fcuuY9Nk9t2FrT&#10;czLUiqAML3qNh8u0moWn1OQDFmq/7z/4VEy6oWG5of8AgOahlxLPyjAAzTgwP3aqLb3rcSX5/wCA&#10;oBTv7PkJXfeyN264oLZbUlTg9KC0aEqdo/2qq/2bat/rDI3+9IacmnWKnJt1bn+IZo0JJje2kSjd&#10;dr/31UbaxYKuPtO4+yn+lSLb2SDCWyj6LT/JiXlY1H/AarmiTysgGqxMMRwzOfRYz/hR/aE7fc0+&#10;bP8AtYFXNiCPOP4c00YJz6e1BJUE+pdY7Mf8Ck/wpxOrscMI13fU1aGGIAXH1pWRsckcUAVTa6ky&#10;/wDH3t7fLH1qOSwnJ2zX8x7/AC4FXsMF3g1CSCvP3qTZUSr/AGZAD80kjfWQ006dZqf9QM/7XOat&#10;MCT8rU2QLjdmoNeUrm1t04EC4/3aFijxhIxx7VI2eqnvzTAyhl3HbzQPyKl6n7xgq/pXM+M9PF9a&#10;SW7LnzEK/N0HFdFfalY27/v72JOM/NIBXK+JfHXguxgZr/xRYxbePnuF9OnWsK0oW1aOqjGpzKyf&#10;3HktzpqGV7YEjy8K3v7e3NV79GS2+1MwUSNhefw/pWpNfabrEtxqnhvUYrq3klJjkhYHJAGfyPFY&#10;eoWqtbrYi3YfKdy+mec/nXneh78ebqQxpGQs0r/NuChc8n05q9BIZZlURnbsUKp6YH+TVWTTnjnW&#10;1DYZY8qvripoNRuLRliVCMM2Pl5wTz9K0No/CaqRCWXeF4Xna3erP284Vi+1wPlweKy/tYKhRkHH&#10;ze3Wq+r6/YWKbJnO4EL8vfigyaubk17Myqd+7d/e7+lQz3ax7S4553npXn/iH4i6dYN5j6gsXl/w&#10;s3Tngf5/+vUVp8cvD0ZNvfXkUysud0T5wc/4f57UuZCdGW6Nvx3plxq1qTApZVU5buePbvXgevfB&#10;jxJrOq3l9qFrst1bCeYG+7gfNwenWvoXSviToGq2KJpLx3DM33Fbv1/+tXV2VhY38S2N+iSNJg+W&#10;vRRT9nGogjXnR0sfD2t/A7X5YmZo5FRW/dhRw2OP8/TpWNrfwa1fT41kuLT935ZG7yyrHjt6E/8A&#10;6+a/QOb4T+GdRj2vaqZP/r561leIPgHZalDhLdNv8K4/Kp+q9UaxzK1rn513nhS8t7cRRJMvzYVM&#10;fMPp06Vgal9t064MV+GOCo5/zya+5vGn7LnmRSG3tVRgvysq+/t+PavGvH/7PrafGzXFk0zbct8n&#10;Bxzx0/n+tYyozgdtLG0qh4Honi7UdPullsLqUfOHBZvfrx16Y/r6eu/Cv9qnxJ4dvVsL6aSSJfud&#10;N3r6c/z75rhPGPwtvbaQXVhbyn5sFVGPxxjpkjiuNmivtNlc3VvIoOV+aPGM+hPt7/pWak4vQ7XG&#10;jVhZq591aL8XPhv8X9NisPGVrbXH2jO1sYZcd/XH6V45+0t+xPeppK+JPhcrapDt3/Z48GZcc9P4&#10;j0x6+2M14p4f8a6p4eeNrPUWDLjaOTz9Mdfy/SvaPhT+1Jr1ldQRX90zx9GWQ7Rnv2/r2rRVOb4j&#10;h9jVw8uai9OqZ8a6/p974f1OaG5gMckLHzleMg7wTkEHp06f4VNpOvOqrJ5rRsTjbyfw79+vtX25&#10;8cPgd8Jf2mtMk1Tw9Na6X4raLctxGoCXDDPEgx1I79RnPaviTx58O/GXwk8VzeF/GejzWtxG2VEo&#10;+V1/vIcYZfQ5/wAK2VpROilXjUW1n1R6J4T8UZiXL/M33ffH/wBauvv/ABXcJ4S1GOykZZFtRtw3&#10;3CGDc+/HTpj9PEfDetqs3yuwRTj5uc/5FdtZeMbLw94e1LxBqs5W3s9Knubp2X7kaIWJx64HH+cc&#10;tSn0XU6o1I3uz074b/EDxwbVYJdJiuNyrtmlkCE5PXpjP5dfxPoOmeLPiBfMscWlxRhmBd2kJyM9&#10;OB+Vecfs2634f+JPhVfEHhjxRbahbNw00L52N/dYD7pxjrycd6+hPDPhx1tx+5mZs/eZCfpzj+Ve&#10;BiKMlUcbG8sRTstjJ03XvibHB5KW8K7mDfKxJI9SdtX7TVPiZPcedcmNmZf+ejYPX2rtdN8Lxqw2&#10;wzNuH97OTV4eFpGdWigk3rJn92o5NcSw1To2THFU+yOLgvfiPPL+6tIzJuJO6Y+/bHv/APqpZV+J&#10;l22y5tvl67VucAke/X/P5+jxaFK43vYShlHXvVyHRpJfv6e/POVXOP0qvqs+7F9bin8KPKbaL4gs&#10;TEn7tdo4kuiw7cHj3/So9LtviDbXk1sLyJlZQceaW2n6Y/wr2A+G3dQTppYNxn196mg8N3ix7o7C&#10;Bdpxu25x+tH1Go5J66E/XVHojyO40/x7NAqyNHyxw28+g54FXIND8bpsV7tV3f3lI5/KvV7fwlcT&#10;HdJLGp+8vyA5q5F4OtCRHNdyN8vRcL3rWOX1SJZhFdEeTL4e8bRp5pvo+W2zDB7fSm3uleLzEN3i&#10;FFZuPlQkV7CfBelRKqqkj7Vwd8hbP1yail0TTbUKINLjHrhfT/69af2fK127BHMY9EeM3Ol+IZOf&#10;+EnXgY4jOeverFrp2qaTcpcz6wbtZPl27MY9/wBK9e/s6Bz81qqr2G2uc+J+nw2fhFr6K3WPy7iM&#10;7l7ZOP60U8HKnJSvsXHHRqNRa3OZ0i/aR3hlbayHPB7V1mmzKI1KuQelcTYPHIfPgyOQcGt5NWEU&#10;akHkDJX15r0ac+VGkoaHVpeKGVlbPNWjrEh43c/73WuFPilbaTKTe33f881n3nxChSVkNwrY+8f6&#10;VXtomPsJHp1rrnmtmVl27vataPVLf5VWdfwrxWy+J1uzbftO0q3b+L0rpdK8c2N6nlm56rzlulVG&#10;vEiWFkj0lNTj83b02njnrzUjXiOSue/UmuLsvEkMiLKjqpXIDDn/AD1qZPE4Vyzyr8x+Xjp7VpGp&#10;GRzSouOyOkbUxHL5ajPzAkelOfU/3+N+MdK5i48QRmQO0q/L6nv6VBfawpPmQz7WcVtdk8h0U+st&#10;Idhkz1zUB1fais1wwbb69ff/AD6VyY1Zg+/zfm/u56VBd62HmU+Z8vf9alsfs+x0smvRTs0TNhgf&#10;733hUB1lR951VWHTtXJ3Osop8zc3zH5u/wDSqNxrqPF807fMM5z1rOVWMTeGHlI6e68QNa3Tq0gO&#10;FzVWTxNKU8xD97jPHNcdqXiKRWwJQw3Y3evbNU7XWpksPJmf5lbI9+eP8/8A1q55V+x0Rw8Vudsf&#10;EsHlPCoAYLg+1QnxK+3bPhecKynrXFnUiLiQpcN8y87vWqh8TCJSs/3v73rjtWbqSNFh4HY3fiWL&#10;BhjlbcCfQ5/xpsfiYkiZicY/TFcW2vwOyzO49v8AP+fbNRr4mVl2hjgN27cVPtJdylRj2O9l8RqE&#10;aQ3G1T2z0qKTWTFEsqvknGP/ANdcXDr0LxMrthexx/OlHiMKVjUt97bz/wDW5qea440VHY6q41Jr&#10;r95vAX0LUxtXt4UMcszfNgdf881zsWtCY5LMR1OR9KgvdWTGfM3KRlR6n16/0xQPlVrHR3WtK7LC&#10;j4IONwx2+lTR6tMqhjIy4965GHVJJBHN5+fmxyvWrlprKTu0G75k59O3X/OKXMGx08Ot+bkq23aO&#10;gqWHV7m4/cGRfkPy4bn8/wDP+HMPqqxjy1X5l4A//VSRag+/92dpz0Xj/P8An6UzP2akdpZasyKU&#10;eTcGGV3VKdcBjzGcNx/L9K4yPW4ZH3SOAex/x61aj1kfL++5PGF+vIqueS2M/YrqdNJrMzzK6y7V&#10;U8/T86kfxFIBgMCuMVx9zrDxj5JOGPzDb19ab/bPmBd0/wB9cq3+fejmkaewgdn/AG/MT6+rBsf5&#10;/Kp4Nf8ALkXcW6Zbk1xdprKEnp8p/Onrq0i3PmKfl5qlVkg9hTO7/t5n3Qh/mHGKsWusAKsbOret&#10;cONY8tVkaTc2P73B/wAelTadrtzjdM+ecct0qvbSZjLC9jvF1RTyq+zfnUw1kR7TvK9PauKi1185&#10;Vz6gdqnOsyOihpdp/mKtVjF4eR2g1xmTg/d/L6UybWFlT7x/2RjmuRGrypuJk+Xr16/5/pU0WuuY&#10;jkY79eDT9vEn6vynWQ6u0jKI2YBevzfpUv8Aai8bCeDXKxarGR9/7x9KkN+X+7JtU9vWtY1oyM3T&#10;Z0yakYSzgfezkigavEQSG9zXOjUXCmJ5N3+0Oo9qPtoH7yQ/KTmnKpFAqJ0serZGEk2n2PWnnxBG&#10;rY37WX+dcy+oLEu6KTqM9/yqvNqhG593HrUe2RSotnXDxDk7vObP97t9asHxPGkeTMc1wF14mWzi&#10;D7uPZhSxa+CnntIPu52/j6UfWEbfVdNj0jS/E8jnDbl7itj/AISePyvnC9MHpXkq+Ko4ZcpKo+b8&#10;6kk8cuifJcL1rWGIgZPCO+x6Re+Jxggtgd+e1Zf/AAkQeRuflyOted3XjtmlMLz/AC7u3cZ/wx/W&#10;lsfEpuZDGsmf7x3dO/5UvrELlxwsox2PR28QoqK7yYz0yajPigSHImK9iOOK4s6vIUKl22jr04p1&#10;rePMPkbBzjqeKXtlJ6GcqPc66TxAZJwM7up+tW4bh5W83t/KuYtGmcqTL9d3WtyyulKcP9RWkZGT&#10;jY2LUqsmSnQdavR26uB8mP6Viw3IR9+7gfnWhbakoHB+Y1t5oykuYvwWSPyT+dWZdNIhO1ah0u4j&#10;aVS575rp7PTo5gwOOecVtTOWpP2bPOvEPhZtRiYSJ95eB61xeq/B5rxmGwkf7S9//wBVe9XWjQrG&#10;QUxxxWNe2UED5dF4FVKMZbmmHx1SL91nzV4v/Zj1TV7R5dJuTHJgsnXk/p/n24rxvxD8C/jb4V1d&#10;VlsvtNqsnzcdB6/5J/nX3gt3aRcOB/u1ieM77TpNPkBjU9cNis/YxPQp5viaWjSaPk57uXQ/Dh/t&#10;JNsioN25cdv5Zr5D/aj+Jrahqk0UFwQIw6NtGMYOMfl/L34+of2qfGsOjpcrp8nl9eF//V/n34r8&#10;/fi3rcmpXNxuZvmZvlB+Xr0A7dv8K6sDRjKtr0OPFVqnI5PqebeLdUkvZGz82fmPzDjj2rg9SXFw&#10;Ww33sfSuq1eRS7NIpPGB9Pr3rk9S/wCPhsLt4/pX1lFWij5iu72HQkSIyGTnnrWRqUKmf5Tu59T/&#10;AJ/nWnbFVgYEfe+7zWdqGGYMDz6120XaZxVfhuVpVbyv7vuDzUOzMbFONvHWpblir5Vv4T/n+VNt&#10;X3Bhv/i59eldZhcqOxikVy+WPGKtLcRkfeqG7hI5Az7tVaOfAwAevtS2Bq5/RimqXQj8sz+Zjlt0&#10;eP5Yp1xqJkjaWYrjgMpXP41hReHdWcbxd3jfxcXXXPuDT/8AhEdZuDtjkk4HDS3H61+E+/2P0nlj&#10;3NJdTngIjRyfRl4wPpmnprDF1WHztzHIeNR/j9KzIvB3iQDZmQr0GLlsfzqZfBfiaJA0VqzsrZUS&#10;XWcD8f8A9VHv9jTlj3RrW9/cb/s82pyeZt+aPIz09zTzdxxSsXvJpPm+b5twFYz+DdfjTzJrF0kO&#10;Ax+0bsfkKaPDOqMCY1+ZfulppBnpx93H5ik5SRPLT7nRSay64jiMhjXowbHv6c/rU1pq0F22/wDe&#10;bhnczSdfTr/nmubs/DV2uTILducMxuGUdcY+7/h9ewuWng2dp8/8S+Jui7ZH4/TH9aIyl2Dlh3Og&#10;jvbeONnkutvc/viT/OkS8sSPOkmT6s/WqFt4JuWG9ry1b5srtJ6fiK0bXwrdRRZD25bdhWWM4H5V&#10;t+87E2p9ye01XSPK3M0agr3b+dWLTVNDCK5mjKt1+XoapXmmSWaf6XJbk/7Nu2OnH8VO0HT5dduv&#10;7PjWJW8zCstr9782pRlKVRQC0VFy6I2/D623ie9FppKxMF5kl8o4VeOc9PwzzXo2mWNtpNqtnZw7&#10;Q3zM3dvc1T8LeGbbQNMWCBQzN/rZNoBc+v8AQD0rUVvlwWr6nA4L2EeaXxP8D5/F4j20rR+EWef7&#10;OvFZ1z5+N2zcZB93096uXMyx8ttJ61C0Lyrvl25xkL2rviupxmLdqfOwshZvTb0qMWJDZc7T/dHr&#10;Ws+liQlU+XI4bFNOl+SvGWAPzcdTSlErQxzpaSN+/jGOm0Clj0JWGW6/yrZWyG0ydP7x9KbI8Lfu&#10;1ccd/Wo5YlGT/ZGxGMS/n/OlFm1tEsYh92Y1fluobcnzJVwvUZ6/nWdqWtW4iLRlRu447n8KXugZ&#10;ni2+RU+x2pXphmPrj/8AVWOunxzWUylPvL88jD9Ki13WYFkUIdz5ww3dWrM8TeL/ALBpyxbtu7ht&#10;v0rGUrm0I+6eB/tbaVHq2h3VnZ2x+ZWA/LP+P6e9fll+0N4D1nRNeuFvYZNu4hs5x1+v5V+s/jy6&#10;0vUVuPtcmCVYD5unuPQ18C/thWOnxajcW0aLJ5mXHTsTjgf5+tbYGs4YlJdTslH2mGcX0PlTw94M&#10;UbrxoeXbqVx+v+etWdV0PTxJtVl3Lj8/z4rQe+e3iktbAbW6Ft3T/GsHVbi7xmU5P+9nNe5zSlK5&#10;5toqJn+IwVg2qAT7c1534h3yXLIg6Nj6V3Gp3wKM0mc/7PX+dcTqcrXF4yx9VNdlCNtTlr/CO0TS&#10;o3wX5ZQN3sfX61a1F7WJPLi6qpHHeoYDcW9oTGWzWXqE12FZ3OBnA7V0RvKRz7RKuqFXn2bf++lz&#10;ise8Vd21lGc8D1rUkuBLuyRwaq3NqLlVUYPTDetdEPdtc56iKNjbb5d5ZlxWokzQBVJHrmqK2c1q&#10;cY+XH3u1SRN5iksv3auXvERlymtptzNHcg+9dXpWoqQqOq+mfwriopvJG7aCcDv0q9D4jVMEDaQv&#10;YVhOLlsdMJcurO7TUo1OWXqagvtTSYELIFwMcmuOk8TKIcLIRu/hNUL3xHIB8sx645rP2U+xftoo&#10;0vEIt7oloR8x6E/WsG4sIIw3lL83t0oTWhO22Rm56kd6Li5TZuQV0RjOKSOaUoSMvUbFbhF3r8w/&#10;iA3Vlm0KH5k68Z71sTSk5fzMZHPtWfdfaGl4BH9a6LnPfUdZaRHJueUn0+7z+VP1CGG2t8fxKvyr&#10;tp1pcsIcyfLtyDn29aoajeyTttD+33apXBMqGTfyRSN6f+zVIlrMeiHHrU8Vh8/3vwNX7pRUDfLt&#10;+neggMPmFTT2zxZKr+tQkkLuPFK4DVjUN8v86CFc5HNSJHJK2IwT/Wp7XTn6OhFOUgGQh4l3Kvyn&#10;9Oc0SXLLJjv/AHge1W/s/lKVYbQf9rNVnsJmfKjocdOlRuLcEv5eFeXjvS3V4Qm1D/wKmGym2Fnj&#10;PXFRvEUJVn6U9A0I5WJ6vzRG56k9P9qmyBi2StKEYLg/lTGXbGNppFQkfeytdb4f8PrIAxHXq2OT&#10;XNaJbPLMsm08cCu2sb1bCHhcHjp9KxrSaVkVGNxur6dDbw5G3Izt2jtXB60Ns8rN/e5rpPEPiVJS&#10;0Yf2VR9a5a7kkuSxcHJqqUZKOpm99CgeWzipYJGDfjS/Zz0A59KXydozmurQIoesx/1ZHtUkax78&#10;7j6Co4mUDBOfep4mG4DPespLlKNWAhIm2iqepIWG7pjnOK1tOtiYcv8ANgVR1eLZHuKDrWRJSsmT&#10;PA78GtQTNjqfq3esiy3h8Y3dat3F0oXKtn/dpvcHuaUV1iEBnHI5zUVzGZo96527umcVRtpnlYZb&#10;jp1rS3R7Npf7rYap6lLY517R5ZCEh/i+7Vyz07yFEkqYO7p6VaKr5u8IB3zRJcJIR5bcD9KvmkZ+&#10;ZVuVd+FXrxTbW0KYdj9RUxwXbc4HpR9oEj+Wq/itSBNCqpgx9v8AGrUd1tj8sHb3HWqiKE6ng5ya&#10;rXl/5QMcafN67aCoycdi1PdNuy0nOPzqHeXYO/r2qi8zvJ5nNWrZRJGAzdf4c0A78x1HhKNprhE+&#10;XG4c19qf8E5SNF+L+kSSnasku35hnHoP8818ceA7Tz7yNB/CQOK+0f2TdMGlavpeqxnmOeNmaM4I&#10;+YY59gOPT8K+cziovZtH1GR4d1Jn79fs8C0m8I2sj7f9Spzn2xXpovLRODcIAP8Aarxr9kuG31Hw&#10;TaXMysxa3U/vCT26V7PFaW8IxHAq/RRXDQ/ho+dxUXTxEovoxBqVuPuvu/3QTT11Jj8sdnIf95cU&#10;+MoOdmPXjrUyqrDcUroTOWXN0K/n37fMlmF/3noEGouN3nRrnrtXOKtjYi4I/OkJz04pklX7HI3M&#10;t7J/wEAf0oaxtgfneRj/ALTGrBwehoYL1OKzuaFRdOtCM/Zl9qZJbW4O1YF47bRVrttztOajbPO7&#10;p/OpkBj6lChjIVcf7vauR0z5dekG3r/F+Ndjqm0q21hjnpXGJJ5fiQrv+bZ0HeuOs9vU6qWzO4tX&#10;IRVUds1bhUMd+0fWqWnkywqV/Sr1uCBknGa2M+5K7K3A9KQYHT/0KmzTQwZ3TKv+8wFZmoeOvBul&#10;A/2j4qsIf+ul0golJR3YezlL4UaMmS5xTTz/ADrkdT+Pfwf04k3fj6x3Z+6jbj+grB1H9rj4H6ZH&#10;z4lklb/Ytm/ma55YvDR3mvvOmGBxctVB/cemDPeivC9Y/b4+Duk+YyPNIE/ikmijHt1b+lcbr/8A&#10;wVJ+EOnN5dtNp+8EjE2pA9Bn+EHtj/IrN4/C9JX9DpjlePn9h/gfU3fNGCa+I9b/AOCwXgmDcuni&#10;zDc/cgmlx7nge30964/Xv+CwWpPuTTLe4Jxx5GmhP1kPT3xWbzKh0Tfy/wAzop5Hjp9EvmfoeqKV&#10;y1KZFH7z+HpuzxX5e65/wVd+LV+jNplhrGNuI8yRRhuefuj0/wA964/Vf+Cjn7ROuuFtNFuMEZPn&#10;arJnGO6gcdf/AK9Q8yj9mD+bX+ZtHh3FP4mvx/4B+ts2p6bapmW9iT/ekArO1D4ieCNNj/0/xXp0&#10;YXn5rpc/zr8gdS/a0/aP1cE77Vc8ncZJflJ9z7enHvWJqPxq/aG1VFi/4TGOHcwAaK0CkD8j+vOf&#10;brhLNqnSK+86o8LPrP8AD/gs/X/Uv2ifg5poYT+PLFtvH7qTd/KsHVP2xvgjpoZDr80pX+5A2P1r&#10;8hbzXvjlqLF774lakqn5QsLeWPpkAZyf8nNUDoPjzUiz6t4z1ieTLNtbUZVGPcbvbn6VLzStLZxX&#10;yb/U6I8L0PtNn6y61+398HtKjaRLe6dVUktJJHGv5lq43WP+Cn/wqsELWsVlx0WbVowentntX5K/&#10;GP4eagnw/wBWuJLm6Zls5C8klw7EcHPfrxWn8Ifh7ptl8EdA1CbR5LiRtDt38z77SZjBDHgDkbT+&#10;NRLGYh01P2m7tokbU+H8HGpytdL7n6M+J/8AgsX8PtLPyalokK9Ny3DTEH0wMehH1646Vw9//wAF&#10;mLXVZmg0PV45Bj5UstHd/YDLHAP5/rX4v+LPE3jT40+I9Q1SHWri3sFu5I7Oxt5NqrGrbAevJOP/&#10;ANVeifs5ax4z0j4k2Xwu1i/MyalYltNuJ2+bzgqlFyfU9v6V3VsHiI0eZ1XzLVpO35EYfC5dKol7&#10;Ncre+5+m+pf8FaPG+pyeVYNrTbmOFWzji4x71ymv/wDBQv4161E4h0vV2Vj95tU2rjsOP8/rXL+F&#10;fgH4n8QaNCdV01obiNgRIvqfw/pXeaR+zvYSwRx3MknmKv7xSvJI4/n/AJFfN1MRKT1bfzZ7ccHg&#10;KOiivuR5/qv7WXxz1sYEUEalfvXV5JKTx05Ydv8AHiuV1r4qfHi/VnfVLGPcpX9zanj8Scf5/Gvf&#10;D+zn4eAjlltZGZSCuc4/HHX/AB9uKdJ8EtHgUxx2TANycR9frz0rNVYp3cfvN4/VoxtE2f8Agnl8&#10;RvF2sfDfXvD3jPVJLm+s9YSaKRl27YZIwAox2DROf+BGvf4ZTcYkkU7XZiH/ABJ59v8A61eB/ATQ&#10;rf4f/ECQFGWPUbVoCNvRh8yn+Y/4FXvNo808IghK4VcLxyeor2MLUVWjc8PH04xxDcdnqIY2/tJQ&#10;km5ljGWXt/n/AD1rb06z02RN9y219v3mzgcevTP1rBMr6QRcTkNJIxyPp/kVT8SeLJtP07y3iDeY&#10;u6VMdOeK7OhxWclZGj4x17TvD9l9qjuItrcKd/JY8fjXzz8T/jy9jcSKQzfPnhj0Hf8Al+dSfETX&#10;blpriS81Zki25iVZCMdcHn8vb+Xz34+8Zfad9vHcM7cjczdBn1rCpN3SR24ehH7RY8Q/GbVNT1K4&#10;W9vm2sA8S4JU+xH+f8amk/FGbzWDTMsfHXtnvg+nP/1ua4iG1utSvxaupZt2fL2nJHqB9c8e1d74&#10;V+EeszxpO1owjZAFVsdOMjHGDx/npUyjGJ22jE6Hwf8AFG40XUv7TOuXEcf3giSHg8DHJ9/8K7rw&#10;R+1rq1hOHfU7jcJRubcWwpPv3rzKX4RanHKYRG3cuv8AeHHp/n8zVF/AWuWEqyLb8bCWZT6dfr2/&#10;z1nmlHYmVOhU3PrnwX+1/pbSBL3XCJOm0n+f1/rXr3hf9oPRNet1mtbrzBIwKr6H/PtX5u22i+IL&#10;Em8kimXczDduPQjg+uc/5557DQPiJr/hazXTbG9m2w/N8uTz1/P+X0Fa08RKL1OOrl9Opsz9H7bx&#10;TYas0bsFKsaqa78PfD3iGEu0KH5SEUgemK+U/h1+0hqNpJHDcwTSKpA3ckjpyBnjrXtnhP442uqW&#10;qytdsMfeVecV1wrRqaM8upg6tF6Gf4z/AGZ3vhMNOjUbmOzamT/KvFPH37NeoFj5unFV6fKmcn3/&#10;AP119Z6J8RLV7NRcmOQE559q1Hj8KeJU3SRR/MuSpA4/z+FL2VOewQxValofnL4t+A13YFY7a1ZN&#10;mD5jZG4j8/59B17Vz48H6roUpZYt0R7sTj3/AMj3r9FPEXwO8O6xG7W4Tn9a8y8W/szXkwkis7CI&#10;HbhnK+/p/nFYSwslsd9HMlLSR8xeDPEF1o1wzWZMbKACv/1/p09q9E8UaP8ADj9pTwTL4B8dxJHq&#10;BiYabqWf3trKQMEHg46ZB6+hrev/ANmW+07N0If3i8uVGc46Gufs/A2seGdQa9srOTDcfMvP1+nQ&#10;frWcY1IM1lUpVPeT1Pjn4mfB/wAZfA/x1J4I8XWqq0O17a5hbKXMR6SISBnjgjjByKwPjl4h/s79&#10;nDx3PbxeXIfCl5HHIMcb4ynrxnI/HH4/eXxJ+Eml/tA/DxvCniKNINWtGabSdSKnfA4H3W9VPGR9&#10;PQV+fX7Z2j6z4O/Zx+IHhrV9OmtdS0+1jt7yFuOTcxhj9NvIPcHIyDXVRjzV4J91+aNHV5sPN9Un&#10;+R80/wDBOj9sXxF+zR8cNLvL6+kk8P6pdR2uuWcjblMLMAZFUkDzFGWXkZIxkAmv368GGymtIZbL&#10;y5o9oZZFbhgRwc9x6Gv5ivD1tcveW6xxuP3gI+XNf0e/srXV6nwH8D/2nM5uo/CWmR3PmMdxkW0i&#10;DbvfdnJ5Oa9LiXD0Y1oVVa8rp/K2p8/ldSpUouMumx7JZDaceWvPv/8AXrSs4ApLgL6D/P8AnpWL&#10;Yl5FwzY7bgf8+1a1qCuSPz9K+asj1C8qv0346Y9DViKF94IXuMY7f4VXt95TaV6YxzU6idVDZ2/S&#10;lICcQqFO+PpTVgYfLkj+dKTdsP6VGY7qIhPMXk+/FJAkTw2v77L+lS/ZpMfdO0HKlRmqxlljPzOf&#10;wqOa6vXiZYrhlxkUiuVs8a/bU/bb8Lfsl+GLVzpUmqa1qUvk6ZpcDKHlbuSSeFHc/T1r51+Hv/BX&#10;bxDceJrOy+Mvwkl0fS76ZY/7UtbjzPs5LEAyLtBAPqM496zP+Cp/wY8eweP/AA38bF0u81fS7SOe&#10;yvIreEv9jZvnWbA5KnaVbjI+Xr28Wmuh8U/C1j4F8H+Aheapas0VxHbxnc7sxXJ9s4yeg4xjmuqF&#10;OjKmuZXvvrselh6NF09Wfqf4a8a6P4psIdV027SS3niEkMyNuV1IBDKe4IIIpvxAt4NT8C6lbhlL&#10;fY2eMepX5sfpXN/AHwBqfgX4OeH/AAprYM15Y6bDHcvGuBvVQCP6Y9q7RVs3t2hkGd3ymNsDHrxX&#10;D7O0bHNeMamnQ8X0W9luljjSEPJwqKOSx9v/ANdej6B8GNd8QW63GqX32NZFPyt94j+lXf2b/g55&#10;FzPqGsxrJNHcOlqrc7UDEA/jXuq+GbK2G3crMvHNdGHwfNHmmRmGbezqclJ/M8Kuf2Y9FaPzZfE9&#10;4Wxjasdcd4v/AGVF3GTSvGtxH/sSR/L+Ir6hm0y1hXcpz2xWXf6Pp1zG/nRr0+bdmuj6tR6o4aea&#10;4zmvzfgj4R+JHwV+LnhKU6hod9BqUcYOVhcq4B68Ent/jXn+lfHzVvD+pHSPEkc1ncK2HiucoevO&#10;M/8A6xX314p+Geh3cM88M+1mU52ua+bf2gPgHp2radMuoadFdKpO2TaQ6+nNclTB097HvYLOOfSo&#10;k/MzvCXxgstVgj2X2Gz93fj/ACK6fT/HCvKwjlXn+9x+FfHfifTvGXwcumvdOuJLqzSTCxy53Lj0&#10;/wAP6ddvwH+03pmsOsLXe2bgNFJ1B/8ArGuR4etT1WqPY5KFVXi/kfWU3jVCrRic+vynP+f8/jJ/&#10;wlkarvM/X36A14jpnxIaeRnS6Y57dee9aV340Yxq8Zz8oG3cME5/yP8APEc1Ta5nLCxPU7nxURGz&#10;7vujOd3+e1VG8TmSJmZ9o3ZDZ/xrzqy8YzTWphnm29ztP41WuvGrxzeU5baRgN+mP8//AF6XNLuC&#10;w3Lsj0FvFbEMwuFZVb+8P8azrzxNH5TAOd2eN3H9f/11wkvi0vFuik+6SCGOePz/AJVTn8YJANru&#10;rbj9/p7Z/Q0WbNFRO5m8RhyQZfuglu//AOr69+ai/wCEnjhlZNzbSMjc3U//AF/rXA3Hir5sLOFb&#10;/ZwfT/Go/wDhIl2Zkm+bsv8Anp3qS1Rid0fFCI/2RZc/KW2jPSsq58Uwy3D24lRlVQQ27+dcVL4p&#10;Mciyo+3IO3byeR9az7jxK73uDNiR/wCLqxx/9YUckpbFRpxjsd3ceLFSNg8w2rjn3/8A1fyqVfFM&#10;U8KmFtq4+ZlHANefXevxT/upY9uOdxP59P6VHHryxbSZtu4YOGyP8Kr2cuw+VHpC+IQyM0ci5x64&#10;78fr/KmR+LD5iwibdtIO/wBfz/D/AOtxXA23iFmDEyjaQdx3nB/P6VJ/wkEYtwjTr8p5Pr/n9M1P&#10;K4i5EekSa/Ls3QzLsP8Atc59arv4hJuBFPKNv3sFv09vp7V57J4xW3j2LcFv9rB/Diox4pe5ZSHb&#10;lcH/AD9MU7MfLE9KXxJhvISXng5U4I/z+NXI9djLN5T/ADdxtrzBvEktpH5rfvCsm0/L0rWtfEsI&#10;HmQTbdzAttz1PqD1/wDrUpU5djOVGPQ9DXXv3Qmkj3BsfMy4zVefW5mbbakt82O/T6etcnH4lQIc&#10;zrt9xx0/+v8A/r6VNFr0QfEf3s+tJGfsWdpaa4u8tLyzNkLtP+PJqRfEaSwgqV3Y+7j/AAriYdbl&#10;j8xzKzKuAFU9M+lVT4kLS+X8ys3Hytj/AD/+r8WxfV5dD0G51yO6iMYkX5fve4HT8/rmmW+pDzlS&#10;WQnv978BXI2es2/E0z9B/e7fj/ntViXxBbxpvZtq7cnsf85qQ9hI6xLwRy+cZB9FOf8AP51MdcUO&#10;pjlUjdlsHIx/nFcfBr0ctsrrKSpXG7r26/qealXUtqK0su5j2z0qhOjJbnb2+qvMvmLxjsG6+laF&#10;ndt5bS8qy/y/wrhbTV2jO1HwvPVvrj+X/wCur1p4jUOE83cVbpj7vbj1oIcWmdZJqrI6mORfl57/&#10;AOTUkmvzSvleRjr9K4068oywf2x75PXHT+f5VMuuo0g3vt759efT86BKPkdkNVDxYd/bkdPf/PpV&#10;iHVo2Xy9209+evtXGw64rptSbdz8zbvfj9MULrwjVt0jFt2Pp+tA+XTQ7W31Xe3lpL1+6C3+c1fi&#10;1AjgufmH3fX/AD7dK42z1aJotpHPVjV6DU9w+bPp+P8A+qmpNbEOMZLVHWLeqh3KQo9P6/59KGvf&#10;mGZFYbshff3rn01iRZApfcNvtmnPqzE4DDdnGOOafNcz9lqal3q7xp5XmD8+v86q3OsgDylb7w/z&#10;/n8Pasa4v/Pf7/TgqT1/lT5JEdleaTbgABunWpNVFRLkl+kqbH+o+bvVe61QwxYBb5eFK88A8VTu&#10;7iMS/J/k/hWVfX5y4Mmdp+XJP+elTzFxi5Gu/iEiMbJPmOTyewNR3PiEtbbh6ciuZn1SdULBuVH3&#10;eOeelULzxFNDIERsbs+v+e9SaRp3Ooi1JzLvi3Mu7JCt1rf0Es7MrdRz1/E1wei6j5s6sXbDcYC9&#10;eldz4aZpHVgfmbrt5zx/9eqizOpHllY6GzlM/wC6bd8vIwen+frWxp9tsfeD7/dqjotjsfPTvuXv&#10;x/OugtLVQvyn5s8he3SuimcNTlVx8J2YVh1/GryXpg5UZ7c1SlMcPyo2T9SMVXklkfiOUj8a3jKx&#10;yyjc6C0vo34Z89OKkN48Z4OP+BVg2VzcKNmen8WOnNWLjUooAqySFWbJ+93rqjIz5bHTaTrTxuoz&#10;uXJzhq7jw94hQRLJKc8fNzXklhrlvFnfJyefvAVQ1v4rnSY22yMMH8/etVOMdTGphXWdke+X3iSw&#10;MZ3yDpzXIa94u0+JWH2pfxavn7W/2ip7MsHmbbju3+fT6Vw+v/tGXl1cbQ77v4eQMH8+tRLFRjsd&#10;GHySs3dn0pL4jhuZisUvU+vWsTxxqk8GjSSmU8KfwrgvgfrmreLJBe3Ak2sf4+taX7QXiMaH4VuD&#10;5wGyIhs4AyBW9Kp7SNya2HjRqch8Qftl/EPyb+bT4Xb5j0aTHO7vyR69vX3r5A8Y6mLp2dZhndwB&#10;0J6GvQv2mvG82v8AjC6lFwrbWwGVfw/H65PP514/dXPyMrj7w4y3Ne3g6MYQUu54+Nqc0+U5/W5n&#10;f51b5hks3t+dc7cyrcSOwXqa3vEEqqpL4z0O0df85rmTNsOHWvbpL3UeLUfQktpQBwcntnt7VV1D&#10;e20p13fMKuRx5XcmPXJ4qteofl/PNdEHaRz1PhM65cqNxXkcE0lvPk48zHHrzUt1CPKOXWqiZSbc&#10;AfT2rsi7o5HoyxfB5IjxxkgcdaytrKcOa2Y0LxspPv8ApWfcwMJfnVc/WqLP6UPswjbcsKru7nml&#10;WAsDHlSAM4Vf1q+NOd3URupyT0b+VW1sbZcD9fWvxNa6H3zlymasQVEYx8/7ParEdrbzPuKfMv3d&#10;zjr9O9aUNhAybWGPw60R2FvFJmJlHp8v+fWr9nIj2hRTTWlG6XZnGfve9TQWlqsAXbnt96r62Mbt&#10;uc9aUWMKouWAx3OaXs5C9oVY7ZEUsIV2k5256/pTo7O2kk2mGOPj5cp1rUis4thYMG28lgtSRWMU&#10;2CoGfcEZq1RtG4e0Mk6NEZMCKFg33t3GR6fSrB8MaYV3mJF+bPytzWh9jmiO1Yd6n7x2+1SKbfcs&#10;TllbP3duP6VcaSe5LqS7mDqPgjRr+FlltGcHjb5xHFdH4F8AaZ4bDXtvEVmk7tKzbF9Bk8VZ0jTw&#10;9x9od8qo+VcZ79a2kV2Hy9D3r0sDg4Rn7Vr0PPxGKm06Seg5chMMf96mXDxKu8/MFGadJuVcZ9vr&#10;VK9uprZMkZHYZ5Nex8MdTjFeYH5v4v4vaooormY+YX+Xg89qiV5zKvmk89gafdyttA8zbVJ3AsGW&#10;INyv3erGqd3rluCbdHy2cA7elUdU1lLaHEJ3Z/i3cmub1jxRHA+yAqdzYZQcE1jUmloXGEpanSah&#10;4kgt1W3SYE7ctisDXPiLb6dbssUylh0VW6e/+f8A61cR4z8dJCJTFOq+WnPzYya8c8d/FPVbWB47&#10;S4HmNn5h+n4D+f41yyqW1Ounh/aI9l1v4wWUBaC3uM9S3PzE4zmuX1r42Q2FvNMt8u5fvbj/APq5&#10;r59PjXU7t5ru6upFfqqt79P5/j6Vz+s+LtRuLaQxTcFuWUAkk9CR6nFYut5HdHBxPdW+Mw1K9Qrc&#10;bm6rwf8AOf8AP1i8Z+PxNZ+U12FaHgjPXOa+e9J8ZXcLSJ9swzEnLfKTkjr/AJ/PqdK88YXk0KpH&#10;dMxDfe3dc/y/nn8al1uaLN/qqR0XiPxXeXW9GuGLYxk9Rz/h/nvXzT+0zoclxFLqbP8AvN3AH8Td&#10;OnP5/wD6q9W1LxBcsgW4+WTbuyWyADz6fl2zn0ryf4z6k11YNG0jMzZ3r+mcdM/yz7ijDyl7ZNGs&#10;qS9m1Y+Vbm5+x6rIJIz8vG73/rWH4m1qzCMYlw2Pm5rutT8HX91qLEQsY+fw4/8Ar/kK8v8AH+gt&#10;aSOYS23B/i619ZRlGUkfP1oSjd2MHVtct0h2g/eznjrisO3uopJ/MAx/e/wqjqE7rLjceuSGP+e/&#10;86otcSK28Mfl6V6kaXu7nlyqNs6uS/tkh2s3b+9/9asDWL23dmSM5y3y81Uk1CeYbfm6dKhVHY7i&#10;DjdyT2rSNPldyJS5iozyGcBUyTzxWjZyYVd4HT196i8rk5HfqDQSI22bju/WtWZRjaV7lqVEkXgV&#10;B9mijbep+vPWnQzmT5G/DNS3GwKCE2njoetIrlitSv5DOOG4HvVHVJFhgyx+7nJq086KW2NyOOvN&#10;ZWuXMkkJK9hjA5qqafNczqSTiZv9q3Hm7VbPoT/n2qcTPcQlnc7sYxWapwwUjvzWlbkGHD8YP6V0&#10;PY55CxTm2k8mQ/7vHQVd+0h/lQ+/J7Vk3U6+ZtJ4UYFJb3G1yQzZ6bgaOUOU0XdmdfLX7zfgKVbV&#10;jn5unODUVvcbnXc3tgdq0EjHl7gFI91qXoCjd2M6+TbHsT71UIEXzi8vbpzV7VFKrsUH3xWe6you&#10;VUn1+WqiNF4XlskO19uP58VHBKjncv8Ae4qjsmk+Uxk5+8asKn2dP3q496NBMsXZiI+VRnH5021s&#10;45f9YBx9apXN228tGeO3y0QarJAc9aXKyTfisLeMHywFHU7qrXl9aQbkD4YVn3GuzONwUD3JzVBp&#10;5JAzMOe3vTjCT1ZbL7arvXDfRtver+kSxT5DDvk5rnd7Bs1Yhu5IRlHPX161XsyV7x1Rt4Hj+Xbm&#10;snV7WNH3Lj5uAaqL4guRiMtj8Kjmv3n5LfrSjF3GtyIrg8n26UcA56e9JJKpOQ7GlVgTlafmUb+i&#10;eVHGsiD33Gp9a1ho02eYMkdKo6bKyp83Uc8r1qjqU5nkLelTGKlLUSZDLMJJd3v+dHmqBwDVZQWf&#10;JNPlOU3V0A3pcmUFvn9ajcZXGO/pTYSoHztj8akcFRvx8v8AKs5KwyFQwYhamgQNJljx/Kmll25z&#10;/OnK4z14z2NK4HSadcBIdoZTlfy9qi1F1aJtv1rMsrpl/jbbnH3asXLTvbgrj5hjisrakvczEne3&#10;dniJXtTGuZJioY5/wp8lhMZNzDrT1stgViB/3zV6XDS5as1SNAAPp7VYkmPTr/jVYXUUe2PPTjFQ&#10;XV3825Tj2bvUCEkvDuZWl/iz9Biolu524Vu3Sq5kDnLNSpsY4LVooaDTiWw58ssxz7bulNimy3zH&#10;/gIqPPHB/wDHqR8Bevf1o5QsizPduV2gn3qqXGeRTTKxHSo2ZgQAKqMO4X7EySc4P6CtjS4PMZcf&#10;xf3aybCB5X/d85rrvDWjGVlaUdv7vWsa0owiaU480kdh8M9F86+jOGGGxj/P1r7O/Z+ZNM+yyODt&#10;WReV68d+D14r5T+HNisGoQDy+h+X/Gvqz4OyRfZUiEbHc2CG6e3Of8/jmvjs2qc2iPucipezV2ft&#10;d+xB4rs9R8CWMcUikGBQPmyen/16+iAFZcLjNfkv+z7+1n8QPhB4VjsvDief5K4jRdgGPTc+f5Dt&#10;XI/GT/grt+2jY6nJpGg2FrZqV/1kkzuw4wT8u3A/A+lcODxUeTke55WaZHifrkpRtZn7KmeCMfMw&#10;X+9u7VRvvGfhXSE/4mniaxt1/wCm10i/zNfgd4v/AG+P26PG/mLffFu6t1Y/6u1jxt9vmLf5/CvO&#10;fEHjr4/+LnP/AAkPxW164DH7v291AH0GK6XiJdLHLHIpv4pfcj+gjxV+1h+zl4LheXxB8XtDtxH9&#10;8fblY/kCTXlXjD/grl+w94RDeb8XLW6K9FtSDnvx61+FUngfxFqXzX2oXFwxYnM0zvz+Jz3qMfDK&#10;SIbng9gTHnP+efxqHiJX+NL5f8E6I5HRjum/n/wD9gfGP/Bfv9krRUf/AIRuzvdQYZ2qin5j9AK8&#10;v8Xf8HFnhsKy+DPhTc3GVbY0oKgkE+pHb2/KvzXg+FrtCMwdWYEhflH+f89Kt23w5EIObYccjcvf&#10;/OaylWi95v8AI66eU4eP2E/Vtn2j4m/4OFfjtqDsPC3w1s7cf8s/MmXgep4Nee+JP+C4H7cGvs7a&#10;Vc6bYL/sws204/Age3X34r58tfACRjY8IQ9M7cZOMen9fr61o2/gK1hDMYs7QNxXaR79qzdWju7v&#10;5s6Y5fCNuWC+5Ha+Jv8AgqN/wUS8U20kVn8bZtPaVWVZrfT48o3Td8wPTrj2r3b9lP8A4KmfEjwF&#10;4aksPiTp2seItUWMONU1SQM8zehUBVTJ9Bgeo4r5t0jwCJnSNIVPzfN045H/ANftXpPgj4cO8YeO&#10;zDbvmjDLwQO2f1/L8OPFYqj7NJK3odlHLabfvJW9D6V1z/gst8X5LdjofgOSHap2/Ki598/Mfw/w&#10;54/VP+Cpf7VXicf6ChtlbnnUmXaMcZCKCPxxn2rmNG+FV9MmG01WJwWAA4HXI56VoJ8KrwSbv7KC&#10;/L97Z3xyOD6/09c15csdKXxNv5v/ADOqOX5fTlpCP3L9TO1r9rz9q3xMxkutZt41J7yTSnPrkvyQ&#10;f8kVjt8T/wBovVFkNz43hjH3SYbMKAvXGcn6fn9B2cPwqvmk3/YpF5yF4wee/wDj6kVow/CnVkTE&#10;Nn8q/cHPB/8A11zvERvsvzOqFHDw2SX3Hm8+q/GLV023/wAQ9SZTkHypBH/Ie3+eahbwb4k1AMmo&#10;+ItQmIX/AJaX0hBH/fXTB9/xxXr9t8ItYKeatowKsRnjPP8An/PNadp8Er6Y+cY1Usfujtx/n2rP&#10;20tkir0I9jwdPhbbgeYZmOU/eb/n988/l0x/W3Z/CzRlAjNmm0HOGUEn0PAr6B0/4GSZyyybjz68&#10;4H9B+HfoK2NP+BVrCC3kY+YEsx9Ow/l/nl+1rMzliKET51g+Gemq6m3R1O75VXsO/rxjp/8AWqxb&#10;/DC1LZNtksuTmMD0HrxyP689a+lrT4M6f5SxG0X72W4x2x/ntWtafCzT4tqiyVe/3eAeP8/54XNW&#10;b1M/rlNbI+Y7L4XTFFigsdy7cY2AY79P8B0rQt/hTqU6qh09SqsCPz56+/8AOvpy0+HVuoytnltv&#10;9yrEHgSJCojsWXDfnRaq9g+ux7Hzla/A3VZuXiXkYxxgfh/9cZrRsvgBeyLicDr/AAkDv/n/APV0&#10;+io/AWMedBlRncG561ND4JtwAVt+eNw25yaXJU6sh4yXQ8Dsf2f4IXZmm+8P7vPIA6/5FXIfgVpU&#10;Tq2xV77t3zdP/wBfr/SvdIPAWm26ZFqqtt+Zh34+tSf8INpkUTSfZ1LEZy3ODU+zl0ZH1qo3ufKX&#10;7RfwktNG+DvibUbYLmLSJtqkZ+badoAxyd35/Wul/ZX+CEGtfsweD4RDAY5vCtp5bY3E7oV/l+le&#10;nfHvwfp8/wAHfEubeES/2LdNH5qbtriNipHI5BHFdB+xd4bSz/Zn8DRfZtrL4Zs02ryvywquByeK&#10;3w0XKDpt7O/4GdavPlUvkfm38Qf+CTn7RHgrx7qcvws0az1TR768e4tbdpRE9vvfJToQQOvbjr0J&#10;r2T9lX/gl/8AEi3+Mln8ZvjVb2ttDp1pGtjpcD7sTrGqmRm6dQzYHqPSv0cj0vywyMhXsO1TCxWJ&#10;eYuB/s17MsViakbSl0tfqcMaqgrJHA2ngCyhhSARhgvG3scd8VZT4f6Wq7nhGAv8VdmbBJTkRnbn&#10;j5eKX7KAmxV6jC+9cXsY9g9tI4mXwZpm/MSbdvG32/pVO/8ACaMm2CJSrHGe31/+vXc3cDW8ZZYy&#10;SBn7uWPtVVwjRLLgRZ5PQH1/z/Wj2MexSqs8f8QeH73TNQjvra2XdDIrK3HH+eldhp16XVbm3P7p&#10;j+7XbgkY61c8T6cjRNIBuP8Ad/z/ACqj4bJniFts3eU2zcF6f5FXhY+zqNdwqy56abNRoVs4GuLl&#10;1kkkw0Klc7ARj8CTz+NcR45k+2GQS3ojiK/vG4G7n/Diu01e4VZt7yLubH0rxT41a1LBZSbLlhtD&#10;SE9jx0xn613yl7upy0o80keM/Grx/ptrctbxv+8SP5Y0b+fB9K8KuZLrVdUEiSAF/wC526c10Pj+&#10;+fWtckubeX5tzbsNwxzngD654HHpjmtD4X+C4vEGsJDcbz82Pvdc5yBj6Cs48u563LyxO/8AgD8G&#10;l1rU4dRv7dnT+9yeDj2+n9O9fUGmfBews7QRrAoyB0x09sDAqD4CeBbXR9NjTYWztYL69euP5/41&#10;7A2mRyQCF4vu8dvWtow01PMr1pe0PI7r4TacrJKkW5lzznpn/P8AkVUuvg/aS2kk1zCOW4/iyOuP&#10;8969nfw/ZSk5QHaflX3zVifwtaSQ+V5Yzvz+n86rkMHiOU+f4/gvpl62F05ducj5ep4yfbtTZf2c&#10;9En8t5tLjVwoL7Ywu7jqcf5ya+iLPwxZJGuYV2rz9Pf+dWJNG09B5s0KqDn5T6Yo9muxP1yV9D5p&#10;sf2b7RJZGgtzD0ZVQ4X8R+nHvUWo+DZfA7/6Jd7mX6nHNe4eNNa0bTQ4gnVWZfTpXhHxC8UNdSSO&#10;k7oqjCKtRJRjG6NoVKlTcr2fxN12Fms7i8HythVX0yMdf/rfyrotI+Mepw2azfaw3l99owa8jjst&#10;S1G8acIzKwLK3PPIHH1/Wuj8C/DbxV4kumW6ikSBXPJXhsH2/wA9KiMqnNZG0oU4xvKx7j4R+P8A&#10;dzFYWViuflwCf8/5/D0zw94+ttStd9zhgMYI715f4H+Ac0EUcktw8jcNjH3eentXeaZ8PY9DRvPB&#10;+7nbn611R9oebU9i/hOok07w9qsSyuF+ZfWsXVPhVpl6jSWzJICp2r9T0rF1jxIuiMVmkKqrdFPW&#10;s+y+ONjDDme+X72Apb/PvWjlDqQoVLXRX1r4Ntpm6WxhZf7y8kHjHpXxX/wWM/Z8l1v9lHxt8RvD&#10;GlSTatY6In9pRxx5aa3SVC0hx3jXcTn+EH0AH3YfjToc0TJLeR7QxBz0bj2Fcr8QZ/DHi+zvtCux&#10;DdWl9avFc2sih1liZcEEHhgR19amMo05xmujT+7U3pyq6p9Vb79D8AP+Cf8A+z3qX7QPxT02HU7N&#10;o9C024S41K8khOyRVIPlg+rfd47H8a/cf4fvG9jHDFHtVFUKucheBgfp07V8u6f8ANJ/Z7+J0ngX&#10;whosVno8jC401YU2gxFzx7kcqSeeAfWvpr4WxPDaRou7px5me3OK8/NcdLGYrntZdEelRwqo4eK3&#10;8z0jTb+URKYlLcY25HNblvekptdPpWDpkeDlT/DhiF/xrZtrZplOdwrhi5Ctfcvx6rIj5jXI/iNW&#10;P7Yl4CRFjux96s9LNoRjDbe+7FTRpJHETGvO306Cq94XLHsXodVkjk5G7vnPamHVpGk3bceuaZBB&#10;JwWXryc9qb5MrMYlj/P0qlfqFojlubq6fMH0B3cfQ1YtN6q2Ryse4r3/AM5qncJPZ23lpGzbh+8O&#10;4jAp2k2sqQqYppuWJbcx9f8AE0Dly2MnxJNLrkDWMsCrGwIdSoOfzH6Vl+DfhT4P0O/+322iWsMz&#10;4LSQW6qx+uBXbyWtpcpieD5s/eUYNQHSYIm822u9vf5v0rPkfNe41UfLyo1rX7LDAtvAiqAPu+lV&#10;NVgtCG8xB6g9xVQ/arc4N92+7uqhq15dtHxc7uMHmtHIhU33PS/hK32LwvNqVuu5gzBAP0rhvG37&#10;Rmt+F9TkttQ0WVVDYV9pwa6HwH440LwV8OvtWu3OFkupAx/un0rF1342/APxAr2utX9tIeQ24jPv&#10;3r0ObmoxSlZnmxg/rE3KHMrmFYftXaFcn/T2WPj+Jq7PwV8Q9O+I6va6SzSLghpF6Dj/APVXnsHg&#10;b9l74i6qbPSgtzcYyVhmJ289f/r16L4G8O+Gvhroq6L4WsdkYYncTlmqaaqX95po1rfV4xtCLT8y&#10;zYfCGeO4klv/ABJM0O7KwgE9+nvVTxQPAGgRm11GzEwj6+YR6dea6WDXvMBRieR61yfi7wTF4slY&#10;vKVBb7y4rZ+6vdOWNSU5/vJfceW+MfHX7Lup7tJ8UeENPlXJ+/GjfXHr/WvGfiF+wh+xt8bJZNT+&#10;HfiebwvqTAtFJp9xtXeRwSh4x+A969Q+KX7Eup+JVkutHv8AbJJyuAP8/wCRXzd8S/2If2tPDV2+&#10;qeANSk85DmMrNg47cYx/jzntWPtK2zR7OH+r7067i/X9Dj/iJ+yl+09+zzI19pkSeNNDjXIuNMz5&#10;6IO5jJ9PQmud8N/G3S7+T7A8kltc4/fWt0pVlPcbTyD2x+Ndh4c+Mf8AwUJ+B12dL8f/AAf1LXdL&#10;U/PcWsZkYADnocnj2/Gr/jm9+DP7Sun/AG7xn8PtU8N6yvH9ovp7280bY7nGCMk+v071NSjF6yX3&#10;HsYfHVoO1X3l3Rix+M0ki3zvuJ5yG4J4psPi9Qw2ufLI+dFXgn+teT+Ofh18T/hhK194c1aPxHpS&#10;fNHJC+ZkX/aXPX6etcXZfHhYbv7HqqNbSZxJDcJtxyM9e/Nc31Xm1jqenHEYedrSPomfxLIWDpLu&#10;6nHcAdvrVSXxFJG6gsPve/f+X+fevJbP4t2k42pdDYecs/v/APq/OtG3+IcV0CzTfLt5+bGeeO/N&#10;T7OUdLGl+zPQdV169DLNDcFe/qear/8ACRvOZYWdvmX5HGcdO+PbNcP/AMJn9okL/am+VfuhuvTH&#10;X8e/9M2IPE9my5W8Xd0YcjHsTU+z8iuh1R14Tw7DuDdFy3fPX+dVJL9UuVkWYB1XoM88dP0//VXM&#10;SeLAZCUbdtAK4I4H+f8A61Fzr4MXnwkDt1+v6ZxQo+QHT3PiIlGbzOfYc/5/CoE1hmk2GbtlWDf4&#10;f5HtXJpr8pXIK7Wb+Jsk805NeE6+VcALz13Hpx/n8KvlYHYDxIiy4jdeUx8vfn/9VSQeIAeUVht5&#10;brx09/X+vSuNk1pY5Qm49Rlt3HYdff8AwoOtM3zxysrM2G4JyPXr7VPs4gdhLrjIxUR5yeDjpzUl&#10;jq5SMLFN16NnGPf8v88VxVvrm7cryluu1mb9Ku2uvyRYRR93cegGRR7MDuLbWXWXBuCdwyvv+NTr&#10;rkapjefu/MuM/TiuHsvEEkr7s43f3T1Hbv8A5/lZj1YG63q3zD+83bnpjtwRR7MDs7LxRvyskqqy&#10;t0Jxnntn/Cpxr8UBDifavU+3HcetcRJfFWYxllZWXOzt9f0qK51mQReSJMKW+YKT6Z6Cp9lHsB3w&#10;8StIoaN13LwvzZ7f5/IVDF4hR5/OkfYz8HGf6Vwtlr1wgWAgdsqGAx/X/wCuakfWSwaT72DkY7+n&#10;FHsYlxjzHo9p4oMUZV5ht6jbjipW16K+jYE/fOMBs9+n19q88h13YmElLbVw3zZ+ardnr22JZVl/&#10;j+u7n/61ZujHoLlaO9tddSGL7MkjDaxO1mP4fhV238Q3EcnExx16n6dv8/WvOT4i2yq7ux3N/ewC&#10;T/8AXq/Z+Jn+VI9xPJ+VuKl0ewcp6PYeLBb3Sq8+4MSPm5AyasNr8Y1AFHUrtXaR3B7njrXmy69D&#10;JMATgj7rZx83ccVIniKJduGJ+Ulju60vYyI5Uekt4vjjn8l5dyrnd144NMm8U/aHysu5WXC5U/59&#10;a4Aa2BtkWTB/hb1/P/P1pYNZED74/vddu72+tR7MVoo9N0zxG8EGy4lVm67t3TmrsHiCNZsGTdxn&#10;nrya8wHi2PAijfa3Ta3889z16U6z8RXCL5kBLLu+6Cfx4zxU+zluHLE9gs9fQkTW7/hmtKLxDCFD&#10;tL83Tbxxxz/k15XYeMfk815trL78jPHP04/SrFv4sYzZE25euM/pjP8ASp+El0ebY9Rj1pSMLdYY&#10;/wB3A5p7625QtvXOcOtcLY+KIzHuMv8ADnsc/r/nFOuPFUayAmX+HH09/r/h19J94z9idraaoj3H&#10;77rz075/z+tTzatCvBl3YXrurh7TxSkpyJDgHP8An/PWpH8SQhcmXPz9V6Hj1p+8P2J00+qxK2Gn&#10;bnPl98+p+v8AkVSn1MRhm2hv17/5/Cucu/ExVlV7hd2Mjpzj+VQ22tiU7Tc7t2Tz0H+f8aVtDVRN&#10;S5v97siyY3e+cdeP1rNluUabyyz/ADHadv8AF7/l/kd4bvUTgSALgdW/p/n0qNfszfvFyN3J3L19&#10;/fr+WfWpKN7R5ZIpQ/z88jjqOv0//VXf+FJ2Z1kD/hxx/jXm9rdpCu3gNuO3HfvzXU6DrqwAKrhQ&#10;2Cy+v+FVsc1aMpO6PWNFvQAoLbRwPm71tw6isbAnt+teaWHihbYqyy8Yrai8VCeEI0nbj5ua0jUa&#10;0Rxyo8z1OqvtUgLZEmT1qsdSgKny3z3Fc8moLO3mLLndyecZFKkzq+1Odx+9VKoxexgkb9tryo+x&#10;vlOep6H2FTXl7b3vE0fJ+771yN7qjwzAhOTkdTzWhZXhkRGY/N1+UmuqnJuNjGpSW6NG/knUl43x&#10;/dXFcd4li1C5kkMYbHsTzXcWttJcsGBbB+98v+Fb2kfD+HUIA8sW5uldUKfOc/tlSsz541fwZqF6&#10;rM8Dc9zweRWBF8N7t9TjjktvlbbuPl5+v8v845+s7v4UWgT93aj0+70rEn+GUFre+e1ovy/xYrR4&#10;eJtDNGlZC/CPw1b+GfDinZgiMFfrivEf22/GDWXhm98mTawjI+8eea+ibsJpejNGnG2PpuHJxXw1&#10;+3z42S3sbiGO527c9ZD0+n09e9aU6fLaKPP5pVKjnL1PhH4kawbzWZHkLHc3fnNclczt92Q9O3BB&#10;960fE+prc3bO8fzdWbjkmsaaRSu4Ar3+tfUU48sVY8GtLmqNmXq8iyFj5W1uRx0NczdMvnYI/wCA&#10;9j7V0uoIHc7v7xwo7VzWpwyK6hE+63y+n19K9GnpFI8+p0LFm0s4ZGPpjNOmjwhB4z2qPSpGVSDI&#10;WG6rMoDhmjBOefwq+pi1cpMoeHaCq981n3ESBshfvN0rVQq6/KOP72OazrmIhsHsO9dVJ7nLUXKL&#10;bY3DdnpjnvTJ7ZXkz5dESorb8tx1Ge1WEI2DLc9/mrYUT+lWyt2tDh5PM/2fSr3kD/lmvbK+1QQR&#10;m8kLmNuTwo7fWr0VvDbxhJGzj+6w/wAK/GoRsz7uciARz4O4H09c0iQyqd5wQTjpUwdSCM8GgRR4&#10;3VZmuwQSGKQJuUVNC6yfMWWmqII+UwR3+XvThswFdMt/e3dKUZahyli3vMQqFb+HnB6CrH2mdlzH&#10;Fx05NUIzbknJ+bPJwetWYWAC7pD+FXpLUm1i0kkhjwwUH2zTra0F/L5TJlV5Y+lV7TdK/kLP8zNh&#10;VAFb1jaLaoqu3J67vWunC0vay12RhXqckdNx0NthfLRcJjHXpVrhVCIOoprEIu1BnNRXE3k/O74+&#10;le3y7WPOeo6W42Apt3betUpJhLN5k4XuNrdhUcup7pD5fXvVW51FhG3mOM+o71Xux3YEt/dpFHuE&#10;oA75rEvtZZR+8mGMcKDUer6gJVEayfrXF+J/EkltOwU8f4Vzyl2NowcnoXvEfiM26FUlxu6bh2/z&#10;/niuD8UeLWEnlRkrJjPToPUmm61qlzcxtM0jMzNxtbG2ud1iK5eJhC25pPlZh2HH61lJ3OqEHBHP&#10;+K/EOoahOyW5k2Ljc2Bye/8AP8q4250+91l5JL5GEa8855z7+4PX/I7SXQdSllKiPfG3DMedx/lj&#10;/PrTrzw+qwB5AVRY87RgD/P+c1jyts6oy5djy6/8NxMyx2ythlO0LxgnvjPHX36H0rHutC+yK0dt&#10;GxWN+Wb7zenXtXstr4RS4jZvJX5jy393jt/nv2qhf+E7W3ZomtchMnIx/n/PaolRNo1+54Dren3G&#10;mO0skPzy8jp6fX8ff1xiqttqE5ja3kc7m+6R1I+vfqe3/wBf0Xxf4Pu5ka4jhK7V+TgEjr39fr0/&#10;nwOqaJcxT7FhaMpwMrjdjH8se2KwszupVIy2MrUSyStDPlfm+Vip4P8An/GvN/i5CsSZjI247nkk&#10;5xj/ACK7/Ub2QrsMa4X7xKnj3/T/APXjFedfGIpb2ilLeTdjIK9jjpj9fw/Ct8N/GRpUlH2bPOra&#10;5U3DmXcqspG3b/Lrz3/OvF/jXcRQXEkkK7f4VX8elemXWrNHIdszKqnnnof6V5V8UoJL/Umzja3O&#10;RxkZr6TDL95c8HFy/dWPFtYupPtLDZ/4761WhuGkJ/kRXU614YSSbdGgytYt5ootk3Im1l+9X0Ea&#10;kbJHzc4OL1K8dwsT/MRUd1qSr8vT9aq3NtcSLx/D0pkOnSSKzSNhulbKPczcpc1ki7Ddmc5HUfe+&#10;Xp+tTTELErAjIH51UttPnQ5YnGeKsNZTNncjYHepKTly7EumPFLIDInSrGriJLXzYz24GfbrVKxi&#10;MZK7M88D15/+vU+oK8ttnJHr/n/PWl1QfZMeCVycj15OOlFzCGRsjimqzwu2T/F020u8S10rY43c&#10;zWtQDsyud3O0dKvabZo8PzKcc02URo43r2+8au6dcIqgJ9CaARHH4fS5clVz7HtUjeE0CsehHIx/&#10;KtSG4O/aV+tWI2UrnHIP3qz55m0YJxuYdloaxcMzDI71ofYI0i8teeMbvWrDkE7UH41JJC/lZKbe&#10;OBnrUym3uXTjbUyLnTo1PKA+5FVnsYVHzj5hyflrQ1C5McfPynOMVg3uqtHlWA71pGUpGEviLEkN&#10;vEu/AHH8VZOq3Sn5Awb3FQ3V9JO24n5elU5J3YsCO9bRjczbHLIzDrTggK5ZutRxcDBNOZgOvStl&#10;EFIesTfdccUhCqppv2gEYxz/ALtRkl23Uxyl2JEVGPJolwg4anQqCuWHTNOkRQvSgSV0V0VmAJft&#10;Ui7lOd1OWE9QKHTavNIOXlEVS56VdsbJ5JFAX/eaqsRH3SP0rQ0q6ZOHC9OKzlpsUXp1FpBiM9sd&#10;B0rJuGBPDVdv7nz12rzxgj2rOkADcCph8QIji2g/Niic7hnp7VCSQ+AamwHXc3NbBdPQSKMkYZu9&#10;X4oFePLng87cdapouG4ata1tnIBPoO9Y1Jah8OhnzwiM42/RSOlRxqQ7Ky/pWhc27u21e3rVGXch&#10;4P1pJlXJrPYs3OPy4rYt4454sL/KudM5jOWNamkXa7NrN70pLqSy1NZqMyq2MdvWqV9vRcRqOf7v&#10;ar91OiR8Hmse8n3vhOn+yKlC6kDAhyzH5ufwqCWQg4LbqdKzAc+npUagscmtoxHIaQSKWD5eSOlN&#10;IBPP4VbtLKabJjqpS5TO2o1ZGZgMGiXP978Klnt3gbDFfmGelRlQxAC5pRkjUgXIY5p4jLnlTinr&#10;AQcuKsWdusj4I4/nRKemhNuUt6Jao20yp/wGu+8MwrHErbM9gc8j9a47TIwsqpGwr1L4e+GLnVLd&#10;RHbs27hTivMxs1GN2ejl9P2lSx0nw7tmuLxUfj5gd3+etfSPwlhkgWHbE5IcH6+vWvIPBfw/1a0l&#10;jddOmkIbBO04HP8A+uvoz4H/AA38UeIb2OztNHm+fG5/LOBz718Zj8QpXP0bAYX2cUz374B+GJNd&#10;haJI2bcqhmYd+fxB6/5yK6zxh+yDB4ivBqBVVbaSyuuc/Xv+J9R+Hqf7OnwS/wCEZ0eFr6P5lUby&#10;y9Dn/Pp/h6xN4VtZEzDHx0y3P4185UrS5rxM8ViE6rs9D4qvP2Mrq3hbE6/OuVUoD17f5547Vi33&#10;7KN5ZQ7hMvoCVxkfTHGf855B+4rnwdatkmAr0rHu/A1qy/Pa7gM/w5B9vas/rFbuYxrI+HNS+Amp&#10;6fAUe2UkE58tSAFye2Mf57YrEvPhYttulNt6fvGGCVx39Pxr7m1L4baTI2ZLBcjAjbGeB/Kuc1f4&#10;Q6FcOZWtN21h2Xke/H+c8UvrVW+x0KpTZ8aTfD2FW2lFU5Pyq3Qdh0/zj6U3/hB7F4d4+VjycHg/&#10;rX1Zq3wQ8OyM7f2buPJ+bngmuf1D4BaR83lWTDLbdv3v88DFNY626ZtF0T5zHhWCBI/3YCocbSBg&#10;/wCTj61Zs/C9nDIZN8bMMZJx6Dj6/wCfWvar/wDZ/wBNRPtA01149SfwJ46+/p+FVj+z/aFMSWJV&#10;W5cYJyBz07/5+tH1xMr90eZ6do1n5xbliMn5QME471658LvD1uksIjP3cZXy+Pp0P04p2i/BOztZ&#10;WaDT8bW+Yk9e39P6+1ei+EfANtpixBYOF/H/AD+FctTE89kiako8uht6D4fiJUpabo26fLtU8f1r&#10;oI/DlqQZjZJt6+Z61b8P6a8Sq0tsy/3hu6Dt+ldHHoyqV2Re5H41Z5smuY5e20O02q5sVX/aH0+n&#10;61Zj0OxUDFqu3vub6f8A166iPQ7dUCmGrMWkIY1UWagFcbduKaRDqRObh0S03r5duu3Pzex9KtRa&#10;I2/dHZRbOzbu1dFHpIQnzLbjsKnisGU8w/eb1pu5HMtjCt9BZo1Kw8s2PvcCrltoecrNagf8Czit&#10;qHTFZMNEfm/hz0qY6QhTaIu2PvVcbmZl2+i2wUKbdTnjHTtViLSbf/lpbj0K7qtQ6WkY/eM3p6c0&#10;k+kbmRhu65+8fStueXYBBpViOdo6Y7U6Kxto5NxRSOtRxWAiG5Y29fvcn9akFsFJLQ8j+Ks/aPsV&#10;aIEWsSfNGTx/Cv8AKlkWzWNXEW5T/s9KIbUN1T0pjwNI3lqFXnjmolUlIOVAW09vl8pfvfxd+Kgu&#10;pbeHjbuB/Slkt9jfJx3zu/OqjQ7VIfcOfX/Go16GkYo4z43R2epfDfxBYwxtvk0e4C5HAbyzXT/s&#10;j20a/s8+EZIbnzv+JHb7plYHefLGSD9a4T9ojTr/AP4VL4nl06aRJG0O68plb7p8pufw69+n0rq/&#10;2Oor1/2dvCcIkj2W+j28UbQAKsirGo3gDoDyffr3rTBt87uViLLDJ+Z6oLWYj91I3r8vSnrDM/37&#10;bPHzHcOahXT54YsrcP7fNUmy7jbaLr5T+n+fxr0DzrocwlC7Vstp/vcCo3heQEMu3+9taldrlU4m&#10;/OoZZLmZdzSDj69KBkUtgAORk+pbNU7yKFV2AL7YqxOJOgY8+naszUrdnGDKz/N3WlcqKuY/iG4h&#10;giZ3KkDP4VznhfV1Os3FtGRwu8rnnqM8euMVvaraQNE6m3Y+xbv61ytjazaf4mik8rasm5X685B9&#10;/XH/ANeuZ1JRxEWtrnVGEXRkvI2PGN5Db2qzo2N+ev8ACfSvmT4+eKrzzJ+flKt+7VuTgda99+IG&#10;qC3gaVT5hXpleK+XfjNPp2o3DNd3SrIuT5att3c//Wz/AIivSqdjLCx6njt3drf6r+4t9oDt8237&#10;3Pf9PQjpXuX7Pvg8y3UeoTxMz+apk2n/AD1Arx/TIVuNUX7Nb7lQ7ju5x+J9PX/J+ov2atLj8hLg&#10;oxWRVOGJz3wenFTH3pK3Q660uWGh714KtbXSrYSIgClAvzdz/jXTJeNcDAHy/wB0d6x9C0yG5hxc&#10;duwOMVrfZ/scK/ZwGG3+I55rqPEnrIv2UkQUSSJzvz+FT3V5CyMUlAPX5cc1zOoa+QPs6OF29eel&#10;V73WjDbobUMxxli38qrmMpU5bnTnW4xD5Z984x+v+e1ZXiDXbrZ/o8p2gZ2+vFYsHiDzbR7qRFXc&#10;dqqWxzT7K9tbqTZdzqsfBbI/SjmD2fLqclrnhTxFrl35sEhYNIcRknvWXafBafUrzOtSoCq/6teh&#10;PvXo0Ot25vmSxjUxquN2e4q/pNzG1w32kKdzZ2qO5pJJ9C3Umo6HJeHvghpKzQl4vvYyqLjP+ea9&#10;U8M/DLStNgCLaRpjnG3kcVP4RtEZvOA5VuDXTqFhUuy/WumNNJXSOadSUtGQW+l2Gkw8RrxyA3au&#10;W8e+JLLSrUzAfNsOelaXiTWlgjYk8tz9K8R+M3i2QWEsaXas3ZVb8v5VNSbjsFOHPJI8u+Nvxu+z&#10;3rQm8YJHLtKr1Jx/n0rw3Vvj1r4m32EkiJu+U7ui/rnv19q6HxN4bvPEkstxFCzbpGO7B5/z/OsG&#10;7+COoSwlhb/dX+5n5jz6f0/wry3Kc2fRUadGnFIwJvjf4ua8+0PqckiTbjhugyOuf89e/Fdf4J+O&#10;+pLqYh1C8Zl2Z3joG/Ae1cH4l+FusaFZPdrEzNGzHYwznnpj8fr+tc241XRbhTIBGx+UErgj/P5f&#10;TpVLm2TNuSnLofXMA0D4lWFtqcu1ruykLwyd2U4Dr9MDt6V3HgtbK2JXayt/Fv7f4181fA34hy6Z&#10;9ntrybdtYHGQAeOeOP8APrX054Z1ywvLWLVEVfLmQFehH0rCpaUrs55xlD3Vsdpp4s5FDlF+X7vv&#10;0/wrasXhKgLx6c1zuk6pHJGw+zgEDgAe9bdnfJInEKheu44qFY55KRqwRJhflH3hyamaJNh+Rckf&#10;3az21HY6+UBt28tkcU46uduSvr3qtCeWZfiKovJK/h0q3dBDYYtLfczc7lXJrNtNSkKjBXv/ABda&#10;kOvTIMBFPo1GguWQke5gyGNeBj7tWYhjqPmPpVaPVtp8x0G0+vQUo1d8bDF905DN3o0HyyLSrC2T&#10;s7UKkO3cFK+oFRC+DcsOoz3pJdRRTtL9vl64p6C1GyWkBGNv/fPasfVbKCJciTHbDfzq3fahNnck&#10;qhvTbXO6zrV190FTj/Z4FZSnFas3pxkZXjPTbzxT4ek8OW07f6zeoVj/AEryqX9mXVtQk/0qafcz&#10;Hc+4/wCeua9Fh8XajoviO11GSaMwrMvnLzwp6/pmvYNSjsLW3NzEqZZQVK981ph3TxEW+xNarVwr&#10;SXU84+Bfwl0f4RaTNLFHuvrxstI3JVfYmvQ49QnyGaTp0rBtb2a8ummcHb71pBJGj3k9e1dsY8sb&#10;I4akueXM9zQ/tpkDCQfdb86sWuuFz+9d1x03c1htuUYYt+dOjkcHJH41aZi4xludtpmvmEASOfb0&#10;q+uuwSDhU/SuFhv5I48O3GKemrMhADcDiquZex6nYTPpMyYm0+Eq3UtGKo6h4T8EaxG0F/4XsZFY&#10;YObcVjR6sk5wJOnYVaivmxuWX7tBHs5LU84+J/7DfwQ+IqS3FtpkmkXUmf8ASNPbYdx7kdD+Ir5X&#10;+N//AAR/8T61cSTeF9dsdUiJ+RbyPy5VH++o5/IV96R6q0g8uQ9qnGpgR7VwWai0eh0QxmKp6c1/&#10;XU/Hj4g/8EiP2rPDEct94Rs45hGMrbx3H6cjH645+teF+OvgV+2F8H/Mk8U/CXVjbQ8ySw2rSDAJ&#10;/iUEcfWv32m1GRuMgfjVO803SdVTy9T0uGYMfm3Qg5rSNRr4kn6nZHNK3p6f8E/nbufj5rXhydod&#10;fsLq2mVsP50ZUqRxg5rU0r9pPR7iVNupIflwuTjNfun46/Y1/Zi+JMTP4v8AhBot2zNlpGsU3fnj&#10;/P415R4h/wCCOf7BevXDSt8GbKB2zuMOV68diMVpzYWW8dfI6IZxVj1f3f8ABPyhsvjdpF5H5n20&#10;bnwFYnkj09+laqfFLTpUUG73emDnH8q/RPxV/wAEOf2NHtpn0jQL+zkOSrW94wwT6ZJ/wrwT4k/8&#10;Ejvg14av2i0Hxvq1oV4VZJAw/wAf/rHvWU1hfNHdRzb2jsfNw8aIzeZDc/Ln5Tu4HT1FSR+MCsg8&#10;24+Vf+ehHH+NdB48/wCCfXjfwyrP4M+IEd9sdh5U4wD6Anpn8a8n8Q/Dj44eCDJDqvhmadUPzSxj&#10;I7jt26//AFqUaVCp8EjqWOlH4keiTeMY4xlmO5W+9gZ+v1/L/Ff+EqhePy4vm+XPzd68e/4Tq+sf&#10;3WraZcQsvytujOB7f5/rzPF8SdOYbUuggVe74OPx/wA+lH1OXY0jmFOWx7FZeIEcFXf+HPORgCrc&#10;Gt/Z0+Un/Zz2FeO2vxJtQu8Tr6gdDV62+I1sSriX/gQbqetRLC1LbG0cZDe569b+Itsik9cHhW5H&#10;f/P/ANepo/EvkyL5ciqOrDPUcD+WPy/CvJ7f4hW0aMBIrb/4sbuP8+nanR+OUAOyUYHA+bmo+qy7&#10;Gn1qn1Z6yPFDjcEYsqsPm9/84pH8QJHPmZSys2PYV5hZeMtzM0KM2G+bbHn9K0YvEOtzsrxaRdSf&#10;Lyq25459h9Kn2DRf1iLjoegvqUcqZhZgTztPXp0/n/nmo31+cqC1x3HzNXLWcfjvVC0Wn+F75mZc&#10;7Vt2+vtXSaN8DPj54iijNr4Du0Rm+UyIR1/H/wCvWfJGO7Rf1iKVy1Dr8cEflNKw7jvgDt+Y/wAa&#10;tQ+JltW35O3O0r34xyP8/hWppH7Hv7Rmqx/vdAWHB+XzptuPc8c9u/8AU1uQfsLftAXLDzYrNQeV&#10;8yTDD8D/AJ+lY/uF1F9bp9ZHJnxQkqKxOWViW/Hoffj8qn03xKqOYZ58fN83yj5hn+Wf8+vYzfsH&#10;fHNEAWa1b5c/ePv+Q+vt1pw/YS+PMez95ayA4+YHGf149vp+RzUf5hfWqX8yOZk8RwPcLm62qvUL&#10;nk1MviOBh5sskecYX5uTW9dfsXftBQx/utMjkye0nA4/nnNZZ/ZP/aEsflfw00hCtgxv6fXp1HWp&#10;/dtWTK+sUX1K8evR5MnmfIv8W48dOM5obxaq3AgJ29x83bp6/wCfyqG9+A/xz08ul14NutuPvREH&#10;p+PNZl78OPitZhfN8G6hknCr5JPP059KLRf2ka+0p9zV1TXLuKEywEsw+bt09q0ND8Rs0KAP8zLg&#10;gevp+v8AOuR/s7xzZFbe88M3yFuqtA3+Hb+tNt7nWrMbf7OmAVv4ofpntVcum4lKL2O+PimWOTMs&#10;vH+7/wDrq5B4rT7P5mGXnHbn/wCua83PiJo13yJKGzjaR+vU02XxDcAKrE7l45XBH9R/9es/Yxl0&#10;KUj1bTvFpDNIZ22sem4cdvTjGatx+LA4MjEN/T/63WvJIPFP2d/KluG5YfQ/5ya0IfGEXzCVApLZ&#10;JZt2D39qToJdA5ken2niKULhZ9ueFIbr7fX2q0viORmyhz0zu6n05/z1rza28Tuh2W0zBF4+b+Ee&#10;taEfieNwoSXquflHT9PpUOmuwrnoX9pRXCKZG+ZSDu9COn8qngvvLvApJxt6tkE/5OK4CDxQ0cux&#10;JMr975eh/WrEviZUjLlsN2z2/wA/SplQ7DR3k+u20M2xpvMJBwynnkk5yP5/4U2HVneNiJOffof1&#10;9q4GHxUBxuYcY+Zif8/1xViLxF5SAru65z1BGfas/YyNPZs9I0fVre5C75trf7RyTWxba2rqohm+&#10;nTvnAz/nrXl8HiNki3rMqryTz/P/AD/Or1l4qG1iWOG5Y7uT+Bz6j/OAc3TlF6i5fM9St/Es0J2t&#10;MxXd/d/zzmtbTfFDn77MrY+Zc15VH4mufsyiXbt6LuP6VftvExNvuiYDjGOv9P8AP8iNOXQzlBbM&#10;9gsfFe9/kkDEfez3/U9/pXRaVqkN02XOTkgfl/n+fpXieg+JGaTY823n5f8A9dd34a135kfrnAYg&#10;dBSacdzmqUlFaHoZsYbob3A55A2+v9f8+mL1hp7bF+UZH3Sves3TdVjngRlK8p978OhrUstVClUl&#10;k+bOBn1/ziumhucNbm6G9oUJgYM6r8vHPau+8I3lqxVSuPYL7VwOm6rZPFskZd3qtbmm6qiY2S/5&#10;/CvUo/CzzasOdHqitp15HsVV6cjArB8Wafb2tuxMa/d7L0o8O30bIXZ8Ec9ayfiL4jC2jop+bb8p&#10;9K2lsedGlJVEjg/H+vJZaLNLv27VY/X/AD0r80f28fG4u9XkthdNIjNjG7OOTyc/h9f5/d3xo8UQ&#10;2WgzPI//ACzYsA3X0H+f0r8tf2rvGH9reNLwNJlY5Mr8wGD07e2fw9OMVgYyq4hM7MQ/Y4Zyv5Hj&#10;+rSfvd/mHbnGP5VnyXSknypW4+7zS3dwJYvM35+bBz/Ks1rl1Zhx9K+spx90+Yk9S3MzHB5O5ePX&#10;9MViX7GdiDGN3bPWteORZY13OGB6LjpWbew7JmKrx1JrZGNTYz7ZjFPwp+Vvu5q5K4djgnP/ANeq&#10;N4ssLbkP+9TUupiqsq/dHzDNaGZd2Mq8fMT29qp3KOysxH3SRU4mR9sjr7fjTrmKIruAB9q0pu2p&#10;jU1MxQuCH6mnxyNGgRj/AOOZpLj93J0OO1GGP3S35V1RldXOZ6H9NqPKRkBR2/zinpbyOPMJXaeO&#10;eCc1O0dvENvlDPQ/LTdsKpuA/BT09+tfj8dFY+5kRtDs42q3tn/69OSByp4GOny9qlWBFUfvNuRz&#10;+dKlnH3m5B+8y1XSxJH9lYD5T+KtSeSA2MfktTmEBmKygdsU9I2POwKo/i4qJU+xSkyCMRI+OR+H&#10;WpvLMwwB/wCPCl8ppOAy/j/OtfRdDRMX03JH3VP861o0ZVZKKM61aNON2O0fSRZp510oErfdz/CP&#10;8a0oIEA3Oc85FD2okIfPNRuGTcpOf6179GnGnFRR5c5ynJt9R0icl3fbVOZyWLZ5pJpZJJvLWXav&#10;+zVK7vzEdkL5yvbmtm+VEkV7dQQbnZ/vdWz+lYl7qEkzsTJ8u3r/AEqS+LXMmJHwq87STzVG/wB8&#10;ieXHg/0965pS5mWkc/4g1pZ52itv7xBINc/dxzTPvbBXp1/z/wDWro5PDb3U7PFL065+vWnz+FTH&#10;GBv3MRjOOnqe9YnVzR7nB61pC3cfmqrLmTDfT0x/kVVbw/eXRzHJsx3HUf8A18V3F3oUUlokJj27&#10;eS3rUc+mwhDI0e1cfh9PzoKVQ5WOCyjURLHv2jHr9TVPUNL0e7fMe5v73tzXRRWYiZtsMahe/wDn&#10;2qtNc6cpKRhdo4ZsdTmgtTZhwWH7syfZmVF4VfWqeqWtpdW3kpwznDMWPPT/ADitPVtRtGLW8b/M&#10;p+VeuP8AIrDvNQMYUZVz13c/56/h+lBpF3jcydU8HxC03zRbl/uBcsfb+fOP8K898S+BC0LNHAEw&#10;MMq/3fTk16ZLrs7XbSSybl6KrNhR/wDX/rVSZbG93NK+OflVh/kn/wDXWMoqTsa05yhK6PnDxv4T&#10;bT1kie3Ib+FvT/OP85ryXxv4R1G9hkjkhaTIO35cZ/Ttzz9frX1h4y8O6Tfy7TGzMrEqVPAz9P8A&#10;P9eOufAiCVsWW75fvP0I/wA+4rNSdPY7Y1VJanxN4g8B3FhHNM9v80a/dI5Xj/A15B8TZoY4vOQY&#10;I5bd29f8a+3/AIv/AAyezhuNStbEsNrb1DAg8jgce35mviv446DcWGoPJEp2M545wff+de5l9Z1X&#10;qefjqcYwujzFLyNz844bcOT1rH1+aNI2+QdPm9/etJoEW42SuuD6tRf+GlvLNnViTt6LX0UZKO54&#10;E4ylHQ5nSrJb+XaEH3vlz0+la0/hCVfnhi2888daq6DavpeqrDd/dZvvCvVLPS7C/wBNMwddzJjH&#10;Q0VqzjLQVGjzrU8vtbcB/JmG75sVbu7K38nJH581c1nTxZ3pliTau7p7+lZcmoGRPLZdo+gpxlzb&#10;GcoxiZ0UAS4GV2/3V9KvSQRtDgsCpqhc30aTEx9f726pY9QVrcht33etauMrbGRi6jAYmZmY7jxU&#10;Ko6Jlo9vWtC68uQmST5h6mq0xCqTuU9MCuqL0MKkeXUxNWuT5vlGRhtNO0q7drnYWP3fvZNLrVpu&#10;k80Bvvfe7VWspHil38HaOoJroik6djM6ywQOilXz1/8Ar1eghaQbFHfPNZGkXJcqFl49PWtWG6MR&#10;Bx+Vcsr3NqeqNC1sI4H3kg/WoNU1CG3KohX/AGs9qhudcCpkjH+fSua1rWHIznr09qmFOU5FOcY6&#10;E+oXyScE4/pXPX8u+TAYH5v8mllvJmGWk9vSqjMzNkmuqNPlOfVyuEz54Jqurlmx27GpZhk43fjU&#10;QTAxXRFGMh2QehopCQvQUoORyK05dCQZSpyOlAXb0p2do253e9NBOcmoAmt8Y5qSQbhhefxqFG+X&#10;IFOeXcMfzpG0fhHeYBzn9arzTFzhfWklkJ+Umo2553VnsZyl2HIxZs5q/bPhMms+Nec4q5DIcj+V&#10;VyhTvzalqJg2TnkHmm3KA8B1qESqrEn8qcsiycgjrwajVGxDJCeq9uKkihK8c/nVy0t47iQIBnPX&#10;FaUOlW6DgUOfQnlXMZNtbyzSbEHy9K2FUxw8LgYAFTQ2dvESREq+vNV9Xuxbwfu2Ppy1Z7sNyOUx&#10;oN+5enday7sr5mExtHAx0pr3ztwJKA+5c43VSVg6Ge7eW2CvvVqwu/KZTj3xUd4uU3f5NV1YqVO7&#10;vWvLzRM37sjakvVkXcq/lVLcqk7j+tLHKSpGKhlLRnHX61nGJotrknmKRgn+dAiTof1NNiBc7sfg&#10;O9XLOyMriSU4X/PFHNyhe5BaWck7rhcDd3roLfT44YmYKFO2ora2hib5VXoKuSyoUEfHTP1rOUmy&#10;oxRj3lq00udmSxwG7daI7KK3/wBavOK0PKDFnBrP1OZoGUktu6Y/CiPvE8pDOIWclCN2fu/hUthB&#10;khB3qtbMrkkryTg4HSt7Q9PkuHX5M8ilOXKtRxi5Ssa/g/QptQvI4lT5m6ce9fYf7LvwhttYSET2&#10;pY542x5zz0x17fpXhvwi8GWl5PFGI1Yluff8q+8f2TPAqS6rYWNta7i+1vLVSOnOOfSvkc6xnu6H&#10;2eSYNQlzvofUX7P/AOxd4QvvDMN1eaXGyyLnzGiHQjp7/wCele1/Dz9njwl4ZXzrPT4cKxDMsY9c&#10;c46HGDXZfDHRf7N8L2tt5ahtq/oPSukijdJGwMqeu71/pXxbjzO7e56FXFVpNpPQybTRoLFTbQIA&#10;vVVA/D8astpAd8lu3TsatSwscv8AKxX6VZRGk5LKv4irjGJzOTMr+w+GVh97txTH0Rdn7tQw9PWt&#10;gLbnn7QrEc4DU1/seMl154PFVyx7CUmc5deG42OFRTVC/wDDC4yIhuz83y8V1Ux04Pu8zaetV7iO&#10;wmjLSI3H3W5pezj0RopM4efws6AhUXqD0z/nFUbnwwy/PJbKQOvA+b8K7h4rZXKMW2/w/Kf61Wlj&#10;g3sNp27j1TNZOiuppGpKJwU3h+Bnw0CfNzwvb8qYfDdmBgWuP9rniu1mtrdpC09qzDHHyf54qvJb&#10;W5O0WjL/ALLLjPNYShboX7Q5WPwlZ7g/2f3B2n+laGm6Dbxukhtt23acbf8APH8v57qWsSpxbsR/&#10;exVm3t4y2/7NJu6EtUcsew5VGLpmlBoFHkBQvquPx/L+vrWtbaZbLhgOfTA4osnXoY+AMfd6mtGK&#10;4iySbZ/b93WtjnIVsoViyQWyf4lpwtNp3hunXPerAuVcbfs7dv4aUTxKdv2Zjz838sVcXygRC1Zj&#10;jNSmyUfO3PHVqYbqPG9IpvlPpj+tEd0v3ktpDjH3sjFU3GQFqK3XkBFzn+KpHgRkCA5PcioYrtkR&#10;sWsnDdc9aQam5ZsWZH+96frUxcUTLm6EptF243dD9aR7YRjdhc9cf1pRcSBd32f/AIDTZZzyWtdu&#10;Mfxc4q+aJMebqO8tDwYh6dR09ajktoVOSPmpv2glc/Yz0z8zU036DJFsTjtmspNdDTUkjgiC+WV9&#10;Ttx1qOaysPvNE2aE1BCMm3bk/wAPamy6jF90QN/skmpAik0+wkxm3/iypqtc2truZjF/u5/lVia8&#10;lC4S2XLdiTVWaa7Zf3dsrcZAVutIqKkcj8TrDTdX8Fato8+nb47rT5opFyfmDIyn8cE1e/Ywmgj/&#10;AGdPC4PkIP7Lh8tYzxt8tRkDsDgnHvUPjC31ifS7qO2sYWb7O/8AGRk4OOccVyP/AATomvta/Zp0&#10;Fr6MAWlrFaQguCVEcaqVPJyQwI9D1GeprD6VLl4hc2Ht5n0Us9qwx5qk9PvDrTZTbbNyNHu7+9Nj&#10;02z2YeBWK/3s1HLYIGwkA6dDXonnIf5Nqy7YwP8AgJzTTDZKu0MuTj+KoG05tvyRjdjHeoXsLhcn&#10;YM4+6BQVZ9yaWK2KlAUXnLHPNZ96tquAkykf7361M1q/LEr1+77VVmh2/K69/WgaMfVVt490jyrj&#10;nG0A1xfiO5tLW8S5V922RSRt9xXbataKE8xJB/u9sVx/imyjyZfMz6H0/wA/1rmrNqzOumcr8Tr3&#10;/Q5ZHUDgDG726V8p/E67t5bqdTKGZmbzECjP0x/n86+ovi/JCNM+3RT7ZGhV1XGRjGc/mT+dfH/x&#10;YuRa30ywTM0jt2A6Z6/p/Kuy7lY2w8bIzfC9p5+sRGaNVjaQ/L0xzlRjPTivsr4C6PutYjEv7wRj&#10;+Hr/AJNfHPw4jdvEdv58gmO5R2AK+pxjr/8AWFfcvwM0yC30q1uB95lXv1XA5/rWtONpMzxbtFHr&#10;EFmv2VSo25QVnX1xdxRskRI7fN0FbE8yx2mVQfLHjr7cVg6pfnymd487WHTvXSzyYx5ncwbu2t9L&#10;tmluJfMkZj8zHrXK674ivWlWy0yNgfMw20cj/Oa2vFN0L278tZMLtDbfTiovD+i6fJN5jwfvS2PM&#10;YdqR0XtG7Mi+8R3U08Nj9neJIePM55J7/X/69bNo0mtWggMjJ5YyWDcsetdCnhXR57vdIqFtoJVh&#10;zUkuj2rswsPlCtz7n0FBzympaIy4dNuoZ/s6bvnTovcetdj4V0E3sSY5bj5vUUvg7w1NeszXMe5l&#10;O35hz9a9E0Lw5Z6HZb5QPlOR05rWnHW5z1KltCXR9Ij0y1UHb93lsAdqxPGPjGz02IxGT9fTtTfi&#10;D8R9O0C23vdJGqxncT7DpXzX8U/j9a3lxLYwajtO4/N6f5/oadStyoKNGdWXkd54w+Jsd9LJGku0&#10;xNlef1rjX05PFwzLJ/EPvGvHZ/ik73SyGZtwORu5H5j/ABxWjo3xjl0iZZHYcsvzL9evH/6+K5fa&#10;xe56H1WpGPunufh/4JaQLZXtbaMHcWbEeM/54x+NXrr4NWTLvgh3FlI6VxPhD9plJJFW5+6VA5xz&#10;zxx/9eu50L426dqtxG8g27uF/HjtW1OVKRyyjiI6s4jx38CYbvTGheyjZw38UYIx09PbFfMnxs+C&#10;15oF20iRlucjcOp54x+XbvX32mvadrkPlXKru3Yb5u9ec/HP4YWXiPR5JIbddu3OR1+lTUpx1lE2&#10;wuKlCSUj4K07Vm0O9jWUFSp+Vh/e9fz/AP1V9Jfs6+NINasl0y6vRyoMPzbtrZ5Gfevn74r+Fp/D&#10;mqyW/wBl27Zuh6Dk+gHr71a+FPjiXw34itbjzmTZcL96Tr3/AJY/H9OGUeaLZ7Evejc+4tPtliQM&#10;qMy444610Glwwvzs+7XG6J4ts9R023vLaTcs0If5W6Z5rY0/xjDZMD5m0bsdTzXHGpFaM55X6HVC&#10;2DbQbNtvTdVqOxt5trTRbT1Hy96y4PEkUyZ2nBx0zwfSr0OvQy/MIt20fw1pzx6GN5ly1sbfcu6P&#10;G0d+1WoLSAblA/i69Aap22sxzAiKFz8vPy/41IusxRFisLsc8Lt60c0SbSZZuYIvL8qJf97vUSWQ&#10;mcK0fGarv4gmWTEdk+C392iPV7tTt+xSfNxwOlHMC5kaRgi25I9KY1tCw+52OcVUF9qBXd9nbGfz&#10;pBd3xO1rRuuO9O4JSINSgVNwIBVv4fSuV1tgXfZGWbpXQapeXkKM6IPu/d/rXG6pca5K7mVVXcMh&#10;jxWFeXSx00zB8QgKGUx/dyTz0/z/AJ613uieMp9a+H1mkp/fwr5MnzddvH54ry3xE+qurEz7flzt&#10;2lvmrqvCkL23h+1tFk+Zo9z+5PejL3L277WLxUIyopvudv4eBaJd55b7xxXUWFqmzDx7h/eZQK5n&#10;w3IDtkx0PHrXU2k2+P5HHHHWvaieNU+LQZc2Ef3gw246VnzLt48r7vRq0p5TuwGGefvNjHFZt9Mu&#10;/Zs53f8A18VQiu1067kcDr1qE3flp+6Pvtptzvdsndg/xdKalmzFsvt3cK3rUagSQ3jM/mKvzY7d&#10;q1LfUyI9gA3Y9azbexYPtYY/r1rSt7UbsY/i4zVE3ity2srFd3tUivIRnp/SlhtWc/ImVz0FX7fT&#10;tpwFOOnzUzCUlcqRKSNw9zU4hI/1nH933q/FYRFciPoOacbXacY96BKRRGc7lFG91H71uf8AZqzI&#10;gRmLKPpWfeTKo4foPu0DTuPubqN02ydK8b+NvwwXxTuu9OKpOuRtXv7/AOfzr06/1JIY2Bkxj3rn&#10;bp7rVbjybKHd82OP5cVnO0jpoXi7nxb8U/B/jPwqJjJZybezqvT/ADj9c84wfBfGnj+7tZWt9Rst&#10;27ruTIOD+p/Ov1Ql+E1h4gtAniq0hMLZLKcH+fNc5J+zf+z9pWotqB8G21xI3G5owcn8qzjT5Xe3&#10;4npRx8VHb7j8jPE9/petSMLjw2zbx3tjkfjjOBXBeIfA/gu+DGTQ2hbn5hGy55xj+X/1jX7bt8O/&#10;hGsP2e38AaeqdVxbr19ay9e+B/wl18Yvvh7pshPGTbr/AFBrqp1pU9vzM5YunLeJ+E198N/CzyEW&#10;eqyRlvWU8cVVb4dsP3Vhr8hXnHzZB/X1r9f/AIq/8E9f2ePGMUkw+HtvDJyfMtT5Z578DrXyz8Z/&#10;+CX8GjNNqfw31+aHbuKW90xYce/YY/lXXHHR2lp+QRdOps/vPiiDwLqcTCNdXkZSpK9f5flWnpfg&#10;26ibNxfMVzk7s8V1HjT4bfEb4Y6o1h4j0WZo42I85V4POKz7e+Nw3lAsu5sYPGK3dT2iumn6G0I8&#10;stT64/4J3v8ADXW/DGqeEfF/hC1uLrTZllhvJo9zMrH7vrwRn8a+obFfhJp8bPH4a09ecDbbr175&#10;yPf6145+xJ8M9I+HXw2j8SySi6utahSWVwOApAIX8DXuUOr6RJ8rWClu5Ma8+mOP618jiqnNiJcu&#10;x13tpqOtde+HtlIPsWk2rPyVZLUZwTzjA65/z1rotL1y3ubVVt7Dy1z8u6HbnOOent+lZdhPpDt5&#10;0VjiQP8Ae29eOv8An9K0P7Qk2rLbw87sLxknHfiufzE2uhrWl/c7VxAnPPJx9Kkm1iSJN1wEHcj0&#10;P4f55rEZda1E4XKrnPztgD+VX7Xw1cyKPPvgq9dqrn/P+fWj3pbE+7fUkPip1KgW24dNy8YqdPEl&#10;xcReXHag5/hXnJp1v4csIdr3E5bacBd2Oaf/AGlpVpGwt4lGKOWUd2Hu9EOtrjWHTatrGq7v+WmM&#10;npU0hvmG4qqjoKor4mtEO5T979akk11SC0cMhI7KtS5LuFpX2LAgaVjuZdw7YqrdaVCSxe2jZiMf&#10;dHP6U99RvmLNaWDevzALn35qtNJrjAgwRq23hmYnt6Y4/Os5csuhcYu5m6joGlsrT3WixycAbfKG&#10;azT8OvCutA3N14ItWy2Q0kA7f5/XNdFK2tht+9FXknr/AJ7VmT6x4gSX7Mlo7EfxKvDf59v1rlkk&#10;no2dNOU9r/iZ0n7Pvwz1KIG88FWsbYx8kIzis3UP2SPg3f8AyyaFGi/xLtAJP1I4/wD1100B8SXD&#10;+dPNJtz/AAgACtKDSm8tnvb2Qdjuk6+9XGpLz+8JSqR+0eU6l+wx8FdRXba2rQht2Tu6fn/9Ye3W&#10;sW4/YA+HG8i31uZQpypMnfP6f/rr3JLDSY4x597xnn94e/rz/n2qYQ6KkihJk2n3/XrWn1ip0l+I&#10;RxFaPV/cfOupfsGaFEnmaZ4wZflztZs/06Vg6l+w7q1k32jSPFnmdSRImc9MemB+Ir6wSfQYSVE8&#10;T/8AbMf060PqehgZknU5J7f4VaxFb+f7zaOMrLzPjHVf2UPilYowtmWb5vlVVOTz6+59K5+5+C/x&#10;c0wETeFLhgowuxSc/Tjmvuv/AISPQLY4R9w6qoHGfb/PamN4i8Pu2f7PZmB5Hl9Kr65WW7TNo42t&#10;/IfANx4U8bWG4XXhi8j/ANnySR+YrPe41O1DLPazIVwW3IQBX6Aai/h6+Lj/AIRpJNoOF+zYzn8K&#10;ybjwj4K1GIi88DK24docFh/n0pxzDujaOPl9qJ8Kp4rliKkMyHO1d31z+dXrXxZA0PltcfNzuHOc&#10;/wCFfYWofAr4aXztJJ4DjXd95vLCnHpz/npWHqH7J/w+urhni8NSRrsG0xkKMd+//wBfFa/X6fWL&#10;K+uU3vofM+neLkRljluNqnHylh/hW7p3iWA7YopO5O7dn/P+elev6j+xZ4SuJGltmlgGd37turZ6&#10;/wCcfjXJ65+yB4n04GfQbq4kWNMlZIxzx3546VcMXRlpt8io4ijLqZNjqpRVk8zv8p3dea67wx4m&#10;LhQ07MV4PPUjv+tec614T8feDW2a9pFxHGv/AC1PfnrUnhvxPiVVHysGHq2f154rSUI1PhNPiR9C&#10;eHvFhTy4/PP3f7xI/wA5rsLa886DeGzu7qeuRXhuh66g8so+ePfOf616J4c18m2UrOrbhxtrGnJw&#10;lqcNanpodpHc3ELGUMVbr16e9WrXxfd2UglZ/lx7flWHBqqywkDaDjqcZrI1q6uGQ7D9eODXoQqW&#10;1ic6pxluepaf8aYLQeS9wvmNzgsBn/PNUtd+J0GuoVNwrbged2RivnnXtT8QwX2bVzsf7xbPX16+&#10;1V7PxlqGjW7G/uGx9/5hn0OOnP0/wNX7SctCpYGmo8yJv2sPirb6LoFxJ5x+SPG3nJ46j/PavzJ+&#10;JviN9c125uw/3pj0zx/9avov9sT4s3GuNNp0crFefl3cN+XXHNfI2pXhuLxm+ZjuxubvX0WT4flg&#10;5vr+R81m1aOlKPTcnjkDQ7GOR2b/ACaytSklhYr8w919KuWciKv3j8vJO0dPwqnrLnYZI5O9e5G6&#10;djwiWwu3eMlR1GRmrG/efLZcqwIJzWdYzRyLtB+bjNWweMDru7rVAMvLLfuCqR/c4zWTNaNCzLhv&#10;9o810LujjBI3Hv6VU1C0SXDKe/O7v71SZjKNmc/52x9h69ctVu2vVuE8tgG9P8Kgv9OkEjFFz7rV&#10;Szn8lt3mKvbb7VpEzkuZWLt2P4SeTz0qOKcxptMe78akLxzKp3ZprwqDy+2toy0OVrWx/TYkEpUK&#10;08n/AH1/9eporExH55GI/wB4GokJFujDvyaQSSLbMVdvvevtX5DFLqfcy3LDwQhwXvGVT2XtVyC3&#10;tCgb7cxPfd/+qsl2ZhhmJ5704AIi7RjjtUqfLLRDUW1ua3+hBxuuG244zSyXdkMxoxO3oWrHtj+8&#10;/wA+tWHAPUfwk1oqsmTyG9o2nLfMt04Plhv++v0rd2IF2qdvpVWxJ+wQD/pih/SpnJ2Zz/D/AFr6&#10;TD0Y06St1PHrTc53Y2WR0yqj6VVll5zKRz0xUzM3nqmfl29Khv8AhOK6ErGZSuTtYlWUNjlqzpLM&#10;yL13P61al5wCP4qsxf6v8KzqK9gMh9OJTb1b+ItUMemozFXk4PRTWxdKAOF9KxdTdkuZAjFfl7fS&#10;ueWg32IbjTI7Y7ornHfr3rNvES0ifdcr067sgD1qne3E5mfMz9f7x9RXO67cTm0ZjM+TI2TuPPFB&#10;vGPumlPrlik376YbVHHzD8zWHqfiqzkDPHKrLg7Bu/CuP8UXFwl4wSdxyvRj7Vzcd3dm7jQ3Mm0x&#10;kkbzzwtYupqbxpJ2Oy13xpFbQqY22s33flP+f8/hXJ678TbTT0LMuCFzkMfT2/ya5XX7q5fXNr3E&#10;jDbHwWPcCvPfiBcTmG1zM3z3Ee/5j83Hes51OWN0dtOmpWR29/8AFBZ7pp/MO7d8qn6dTzx+Xt6G&#10;kHxDFzEqm6XgkyBW/Ie3/wBf258paWUbsSN1/vVahdykeWP3l7/7tZKcnuzqlQhE9Em8aDdJPC6s&#10;P4QTn9f/AK1Z9146uQ3mrcSL649P8/561g6EzbU5+95m73wBipr8Ak5HSTj24FJyYvZxXQ3LfxPH&#10;dR/bLiPbIeQu7Lcdcn/I5rUWcXFr852tIp3YxyeT/wDrrjtTAj1yGOMbV3D5V6V0enDaF2jqcfpV&#10;RdxOMSj4m8LnVNOe3mRGXZhuuXJ7/Qf0r4r/AGrPhZDY3MzooYNkr8pxjPHUdf8APvX3Br7MLYAH&#10;quT7/KK+aP2mv3mgalJINzKvys3UVthakqeIVjOpHmpO5+fniXT3sLwxiNflbnb2rQ0aL7VaN5nb&#10;j7vWrHi5R/adw23kSdaj0f5ZVCjHTp/wKvsG/wB3c8CUeWTSM/W/Ca3Ei3cSneG5rS0gT20Kwzux&#10;K9zWsUUWjEKOnp7is/Uflb5ePl/pWfNzR5WJaO5T1uwgliZ5Rljz9R3rh9csxatnP8X8JNdpcSSM&#10;VQu2NvTPtXH+JSd0gz6iuqj0RjX+G5z88iREs5wKqx6lKsvl7M/NxxU90NxAYfxY/DPSmNHGLhAI&#10;1/h/hr0kedNy5tBLi5dhgHrxjiqbTtGuZD/F0rQVEzjYOvpVDWRtgZlGDzzVR7mDlK5Rv7wTOqlR&#10;680WEBlmzhsfyqmxJumyfX+Vb+jKpCkqPv8ApV83LG4bOxPaRrCVUdKnuNS8n7uF29DUupKoiVgo&#10;zk8496yNWJ8qTn1qPi1ZV2tivqWsGVinnZyf4V7VnSXHnsSRz61DITu69qiYknmt6aJu7Ej5kHv9&#10;KZI2Ru/OlQkxcn+Gon6VqEmBfP3TTcNnrRRQYjUw5zTsjuabHTZPvf8AATQA8MWOF/WmhiRyaST7&#10;4pyfSgByMxXANEjd6KD1oHcickrk0iHjrTqKi15CHb0UAnipI5cmoX/1n/AakXov4VYEjMR8x70C&#10;RxyG4pi9W/GnR/dagcWWYpnhG+L730q5Brc8a4aMMex5qlET830phPI+lRyRNl3NSHXZGXaU4z+V&#10;V9QuWumJft+lQ254oXqtZ2CxUZSjZA/+vUkMuFwvWlnABBApqEhuK1a90iJI4QjAX9KrSW6+Zwfp&#10;Vlf9UtRyk5rO9inFMkgid32AZ4pzWbs6jb+VWNM53ZqeYlThfapbB6Edjpw8zDcHH3qvxJGn7sDP&#10;4VGOCAP7pqTavlbtvOetSERwZlX5T+VN80qTvH4Ur/6kHH+eKRyelBQQTllZQOg9KzdWmSSVQp+7&#10;V9yQvBrIuiS2Se4pxFfUveHdPW6mUsnRuASa7rw/YQwL5h+Vl5wBntXK+FwCMkdGXHtxXZaZzMuf&#10;7wrkxUnex1YZXke3fs46TNq+rQlE+VmA3Htk8Cv06/Yd+ExuL2HVxCsezaV+Tao4zj3x/nPb8+P2&#10;R44yYWMa53f3fdTX62/sbWtsvhOBlto8+UvOwV8DnFRupys+6wv7nAXXU94sIo7W1jiTUVG1cZWQ&#10;YHtxTmuLMEh75Of+mlMitLXYo+yx+v8AqxUhsbIqn+hxfdP/ACzHtXiuVkc6XvETy6ZnM11Hnb94&#10;ydKgtNU0eEk3WoRblP3hk/0q/FbWwgYC3j+8f4RTYYITfMxhXPlYztHTJ4pc2qCSAaroxKqbtW3d&#10;AO9OfV9KKbRM0nGCArf4VYswBuwP4aX7smF4+Qnj19avmZBWS/004fbJj/ZjP+FDXGnY2usuevET&#10;dfyq+HfyQ249aa7EDIPaqi7oW5mF7ADBtbjdj5f3R4qqZdPkzss5hxx+7PNXb6aUOoEjfd/ve9Zh&#10;kkDvh2+960SZcVYd9qt3j3LZzAr/AHo8f1qNVRm8xNLlXt90U5ZJDJy7dPWnW7Nszn0rnkyhUZVb&#10;y49Pk+nH+NSpLMo81dPk55CswqrbSyeST5jd+9Olll+U+Y33iPvUR1YGjaG8X5v7MkI68SCrf2i9&#10;IVIdJB4+79oXiqMEshCZkb86nVmCNg+lSBI93qQkCLo6EcDAnHGBz2+lLPf30Z/c6OrEZ/5bCmqA&#10;qfKMcdqr27Mz7mY5oAtR3epb/wB5oKHH96epkn1Apg2VvHu9ZDxTQT8pz/Ef5GpF+7VR7C2GtPqK&#10;r862/wB7K53dPyqGXUXVhuMKkN823PSrUqIY8lB27U/7JamMZtY/+/Yo5Rc2pky+JbiCXafJZRz9&#10;01T1DxdexHKQwttPK84NbckEAORAv/fIqOW2tii5t4+WGfkHPWhx8zSMl2OKvPiv4qWbydO8KRzM&#10;rchZGORj6cVVPxM+J1xdeVb+BbO2hDZ8ya5JJHHOAMevGa66/VUhj2Lt+bHH41nX5LK24/wj+dYS&#10;jLubRlTvblRKuseMpbKOe1trZpt4LRnpj65rI8e/GTwn8M9HOp/ELxXp9kR/q4c7pHPXAQcn8q3G&#10;JW3O0/wj+VfO3xF8P6BrnxcsjrWh2d5vvJlf7VapJuAK4B3A8DJ/OpnKUUjfC0Y4ityy2KfiP9tX&#10;4t/EDVhpHwL8Cxxx+YfLvtThMjSDH/PND8nQ/eI7+nFKLxZ/wUh8Vt9n0jTdHthux5sumiMc4OMM&#10;2cAe2a+ofB2h6LpNhDaaVo9raxLsVY7e3VFA54wBWrcABMAf8tD/ACrnp8052udNTEUKF4wpLTvq&#10;fIet+F/+CiWo20tjqfxb0DTVaNvtEkdoGZQVwQMLgEZPr2r2j/gnJoOn+Gv2cNN0iDxRDq0UN5Ok&#10;eoKAvmqDjgdgCCBXVeMkT+x7w7B/x4yHp/s1x/8AwT/ijtf2dtJW2jWMG8uyRGu3J8088V34eMoV&#10;LX/A4MZW+sYd6Ja9ND6KaSyVf+Phfbmo2n0/HMi7qynkk2H52+76/WqWS0uCf4v8K9TmXY8aNLm6&#10;m3LPpkS72uPyqGTUrDaxSf8ASo7eGFwN8Sn5u61BcxRB2AiX7zfw1ncuMLaDpdRsVB3Sct221m3+&#10;qaURlsBi3y4q1GiGQKUGNnpVeVEKcov3vSpbNFGKMrVNS0tuZI3Zug+U1zHiW909rfyP7MlfPKgq&#10;RXW6mAQVI49KwteRBBwi/d9Kwrc1jqpWsjx/4rSiTTYXCNDmDcscnoOPT0H518k/ES2tjdyTQOvz&#10;nLsy4xz0wPr27Yr7E+KscclpH5kati3kxuXPevj/AOLrNb6xCLdjHuBJ2cZOetddP4Uzpp+7oTfD&#10;DRvK8R2rSyEs0yrj7uF9Rz7+np7ivuL4Mae0elxbzLIojBTcPp/SvhH4ayy/8JTZjzG++p+9/tLX&#10;318CP3ng6J5PmO08t9a6KfxNnPjOh21/dCORYAox5eWyTgcVzfiXWLTy/sqM24D5tvQVq6iSbR5C&#10;fmz97v1rz7x07x3SLGxUNJ8wU9etbHDTiWLdIb6/DSyrGp+VmbuuK6SzezgjjezG4so2uev+f8+l&#10;cTbSyH5TI2A3Az7iuy0gA2yZHpQVP4S/aWl3qszeXHIGk6Ng9P8AOPzruvCvgGFbVGuM7l/iY/eP&#10;vmq3h6OP7Jbny17fw12Vp/x74rqp042TPOnUlsSWNppOhWhYbdynqa4P4ofGax8O2EheRWb5gqr1&#10;rd8XTSpFhZWH0avmL9oWaY27AytzI2fm6/KairKUdEaUacZS1OH+MP7Seq+KUuLXTomZQzBsH7vp&#10;np/+r3ry+w0TxN4rvnuVtZnDMCyj+fPf/wCt14rY8PRRPfSSNEpYJuDFeQ3r9a9u+EFhYn5zZQ7v&#10;J6+WO0nFcEYuo9WevKfsKfuo858MfA7XrlVkuNP+XbjzGz8vX25/z6YrpZPgFd3KwobDzI3XDbcj&#10;HvzivovRbO0OxDax7fPxjyx6VutZWaTKqWkQG3oIx6V1QoRsefPGVT5Sf9mPxdZN9osZ28v7wVV+&#10;bHof89q2NG+H/ibTH827EgWM5wf8/wCfxr6O1SCGKKNo4VUsw3FVAzwKpataWhmGbWP/AFY/5Zj1&#10;p/V4xd0T9bqT+I8u8OXOt2VztmEh3HCqT1/Pp09q7D+3jcQ/ZbyDcsi7SOua6O2s7TK/6LH2/wCW&#10;YrA8dKsV7MI1C4hJG0YwcDmny2Mf4kj5o/bA+E5Np/wlGkRq0cinzCqjg/X6f5Oa+WLO8k0vVRHc&#10;3G2ONmCt6diev17elffPxcAk+FmrrINwWElQ3Y7TXwN48RItbuUjQKPPPCjHpXM/ja8j2MLUk6du&#10;x9Z/s7eMtW8Q+ALWG1aOQW/7s+YpyAeQD+HHqce/HqOmSeImTMkVvt3fLgEfr/npXiH7EvzaNqQb&#10;nEkOM/8AXOvofRSfOZO3p/wGvErRSrOxtU0exNp//CSlsMLcK3+0a0YW8QIGQtDu3YHBwfx/SmWj&#10;ubhwWP3f61raeSXbJ7VUY6GfMV4ofFURyjxbl+8MHj171KF8UMRK7Rnn+HP9Ku2kjncpdseZ0z7V&#10;NO77VO4/fx19q1lTSDm8jO8zXFPCQfd6MTUsU/iJCGCxsp6Lvq5LxOyjp/8AXoswGGWGflP86lKw&#10;iBNU14je9muQfveZ1ok1fV1GBZfir9asyk+Yq9sdPxqu7uXUFj971o17i+RmatreqeV5psW5OP8A&#10;WDiuS1zXdRQbzpeVXtvX5veu01dVa2yVHU/yNcfrCqS2V/h/9mrmqc0up0UeXV2ON1nW7syMBojN&#10;3/1nTnGOPYV23hcJPJCpTbiMZ+bpwP61xuoO/wBu+8e38q7fwsB/aCnH93+ddGW/FJk4xrkjZWO4&#10;0uzEcfmDr3FaUY8kKQG+ZfvZ6VFpqr9hV9o3dM05yf8Ax6vbR4o24mdBwaz7i6Ekn3/mHYVYuSRu&#10;we9UZ+rD/PWiWwFi3mYSD0I+7itG0to224TPrVCz5fBratQAFAHZf60RJk9Ca30/zM4TPYGta00S&#10;MKoPFFgqi2Uheqj+dblsPk6UznkZ9vosSHcD+VWFt0jTDqKtfwn/AHRVHU2YPGAx5607khO8EIxj&#10;A7ms+81mG32srZz0qrqTv83zH/Oa5DxZPOsUm2ZhjGMMeKTkaQhzG3qvjfT7SORpbmMEZ4ZvauN1&#10;L4qWV1ef2XpY8+ZjjZGckV5N8T9T1KKHdFqE6nzDyspHr713v7J1pa3Fv9pnto5JDJzI6AsfxrHm&#10;5j0I4anTp871sdx4f8GaxrEa6l4glMMLc+Xz09DWxLq2ieHrZrbT4F3KvLkcmtDxRNKsC7ZGHJ6N&#10;XA6vJIZZAXb7x71ezOWnJ1tWWNX8W3d6f3rlctgLzWT9oluHBkX2qrcEi5AB/wA8Ve00Azcj+Kkd&#10;EYxWiLdnZyzn5z9OP84rodK8OtONxj9hnioNEVfMUbR9z09zXY6Iq+Uvyj8quKOOpKXMYFx4TjEL&#10;KycEcLu61598RPhvaz2rqLf5Tnj3I7+pr2K9AEwwP4WrlPGI3Mykd/6U5LRhRlL2i1PhP9oL4Qaf&#10;qCTxSWEbDbgbo/r26/hXx742+C2m2t/LNArQybjtZQOTntkV+jvx3gh+xXR8lfun+EV8dfFqKJby&#10;6KxKPlc/d965Y1J06nus+mwr9pS94s/sofHLWvCK2/ww8ffPaNIY9NvF58vuFbtg/nk19OWniLSp&#10;htYSbsfK+09z/n618SaEzNqVuWPS5XHtzX1/4Yd3srYOxbdaxls9/lFcWNjFTUl1NOWLimddZ+IL&#10;eJQ8FnJtJxnb/n1rZs/EaQiPdZdO+Bj6fjXLKzRRTGM7f3n8PHYVYeaVT8srD98P4vrXEZcp2kPi&#10;C5QbliA3fxHqO1XIrrVbkbmliVTx8p6Y55+tcfDLKbWRjI2Rgg7unWrkFxcCy3Cd8+cwzuPqtUpO&#10;5LionSPp21vNn1HKsOVU7c/zpEg8O2m5nDfMRuDSZz09vrXPTs0k0hkYt8o+9W1olvbvt3wIevVR&#10;7Uh8uhfi1LRrfi2thuYYG1Rz+OM0h1iIqEFnN14Zegq9awQ75j5K/d/uj0qpek+RJz2P86RNxGv9&#10;UD7IrBiWGNzYHQdKr3H9vysVd4Y02jMe/JH+f85qNp5jOAZW+6f4vasnWLq5AYC4k+VW2/MeKxl8&#10;JrBGjMuplv32rQjbw21OQfxoS1ZT5768/X5vLUD+tZtp80luG/ih+b361pQwwidlES48v+77iudn&#10;Ty2irDJYIpiSdYJQYH3iT/n/AAqaG10h8GS5Z26tukI/A9aljghXy2WFQTwSFHPSpwiCNsIOBxx0&#10;oiTLm3uUd/hxSII4Nzbct8jEmpln0pI1EWlHA7rb/wBPWtBIohLkRL/rEH3fcf41NjbggdqXL7wn&#10;OxQhMM0e1Ipl5xtaLGc8elKnlQJ5CWrtGQVZWUfNWjCP3kvH3W+X2qrqPDAj+8wp8pPM2RQRLaAp&#10;aaa6gk/xcZ/Gn/aLtyvl6V5bjqWk29jz+FWRxbADtHmsozz/AGlU85sMrbhuPNSXH3tGaLy6qAG+&#10;wx/995/Dj/OKYw1Rg22CFfx6fy/yKgE0wdkErbeu3dVSyuJ2lYNM5/eDqx/vNQDjbU0dmvbQ2IO+&#10;PkPpQv8Abp58623bsM238cf5xVWaabKr5rYbbkbuvNZInnG4CZuVY/eNBS1R0SR6xE/mq1uS3Hep&#10;I5dY8w77WHhcFix/+tXPi5uPI3+e+7y+u4+gqRLu6+b/AEmTp/fNHNYhxNTUNJ/tq1ktdTsLWRJF&#10;9P58cV4r8Tf2XblZZvEPhby4JNxc28a/Kee2MYJr1mK7ut4P2mT76/xn0NSxySNZx7nY7sbuevNX&#10;TqVKcrxZpTnKlqj5bCa1odx9j1a2eORcq25cewPv+Vdh4T8SZKrM/wD3yvTr/n/PN348RRJrMbpG&#10;qswwzBevArktEZhdKAeij+telzc9Pmsejzc0dT1rQ9SNzhVO7K9cf4V0drph1Lkwt04ZT+Of8+tc&#10;X4F+ZI3P3t68/i3+A/KvTvDajaPl/i/oa6cN70Thr+7sc/qXw5+1xeYtnuOOPl/HrXh/7R1uvhLS&#10;JmHytsI3A4wf8/5719exxRfYWbylz5efu+1fI/7dny6UwX+KRs+/Wu6nFcyOWFabdj4P+NXiI6nP&#10;NcySqzBzg88DHvXiN1et9rYOf4vm46f5xXo3xOdjPMSx+U8e3NeYISS+f71fZYWKjTsj4/GVJSxD&#10;bNeJwDnOePvd/p9Ko61IwTCAfhxViz5s95HzbgM+2Kz9RALdP42/kK60cr+EqWF55Vx8j9/5VuxS&#10;+YgbOf8APWuYBK34KnH0+lb9p94D/P3abIpyZYWXLKImwMndVwMjxbFIz/d9KyQoM65Xs1X1GFKg&#10;cK7AD0FSXIguoEm+dSfauf1Cz8rlf4j8u3oa6iclV3KedvX8KxtZRChBQcpk8dea2icsvhMFNVkg&#10;kww6fxVft9TjMe4sOTx1GKxLrlVJHakgZjECTVszsrH/2VBLAwQUAAYACAAAACEA8E/PA9wAAAAG&#10;AQAADwAAAGRycy9kb3ducmV2LnhtbEyPwU7DMBBE70j8g7VI3KhdkKo0xKkqEDdERdsDubn2kkSN&#10;11G8adO/x+UCl5VGM5p5W6wm34kTDrENpGE+UyCQbHAt1Rr2u7eHDERkQ850gVDDBSOsytubwuQu&#10;nOkTT1uuRSqhmBsNDXOfSxltg97EWeiRkvcdBm84yaGWbjDnVO47+ajUQnrTUlpoTI8vDdrjdvQa&#10;NuHy8f60Z7SbvqJox+rrdVdpfX83rZ9BME78F4YrfkKHMjEdwkguik5DeoR/79WbL9UCxEHDMlMZ&#10;yLKQ//HLHwA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2Xl5N9EC&#10;AAAjBgAADgAAAAAAAAAAAAAAAAA8AgAAZHJzL2Uyb0RvYy54bWxQSwECLQAKAAAAAAAAACEAe63m&#10;bQNFCwADRQsAFQAAAAAAAAAAAAAAAAA5BQAAZHJzL21lZGlhL2ltYWdlMS5qcGVnUEsBAi0AFAAG&#10;AAgAAAAhAPBPzwPcAAAABgEAAA8AAAAAAAAAAAAAAAAAb0oLAGRycy9kb3ducmV2LnhtbFBLAQIt&#10;ABQABgAIAAAAIQBYYLMbugAAACIBAAAZAAAAAAAAAAAAAAAAAHhLCwBkcnMvX3JlbHMvZTJvRG9j&#10;LnhtbC5yZWxzUEsFBgAAAAAGAAYAfQEAAGlMCwAAAA==&#10;" stroked="f" strokeweight="2pt">
                <v:fill r:id="rId15" o:title="" recolor="t" rotate="t" type="frame"/>
                <w10:wrap type="square" anchorx="page" anchory="page"/>
              </v:rect>
            </w:pict>
          </mc:Fallback>
        </mc:AlternateContent>
      </w:r>
      <w:r w:rsidR="00B440A4" w:rsidRPr="00B440A4">
        <w:t>Student workbook</w:t>
      </w:r>
    </w:p>
    <w:p w14:paraId="633730FF" w14:textId="00C7337B" w:rsidR="00495134" w:rsidRDefault="00D922C6" w:rsidP="00495134">
      <w:pPr>
        <w:pStyle w:val="Coverunitinfo"/>
        <w:sectPr w:rsidR="00495134" w:rsidSect="00762193">
          <w:headerReference w:type="even" r:id="rId16"/>
          <w:headerReference w:type="default" r:id="rId17"/>
          <w:footerReference w:type="even" r:id="rId18"/>
          <w:footerReference w:type="default" r:id="rId19"/>
          <w:headerReference w:type="first" r:id="rId20"/>
          <w:footerReference w:type="first" r:id="rId21"/>
          <w:type w:val="continuous"/>
          <w:pgSz w:w="11906" w:h="16838" w:code="9"/>
          <w:pgMar w:top="1134" w:right="1134" w:bottom="1134" w:left="1134" w:header="567" w:footer="397" w:gutter="0"/>
          <w:cols w:space="4253"/>
          <w:docGrid w:linePitch="360"/>
        </w:sectPr>
      </w:pPr>
      <w:r>
        <w:t>BSBESB401</w:t>
      </w:r>
      <w:r w:rsidR="009F1A05">
        <w:t xml:space="preserve"> </w:t>
      </w:r>
      <w:r w:rsidR="00AF176F" w:rsidRPr="00AF176F">
        <w:t>Research and develop business plans</w:t>
      </w:r>
      <w:bookmarkEnd w:id="0"/>
    </w:p>
    <w:p w14:paraId="575F8DD0" w14:textId="77777777" w:rsidR="003C3BBE" w:rsidRPr="00495134" w:rsidRDefault="003C3BBE" w:rsidP="00495134">
      <w:pPr>
        <w:pStyle w:val="Coverfineprint"/>
        <w:spacing w:before="0" w:after="7800"/>
        <w:rPr>
          <w:rStyle w:val="Strong"/>
        </w:rPr>
      </w:pPr>
      <w:r w:rsidRPr="00495134">
        <w:rPr>
          <w:rStyle w:val="Strong"/>
        </w:rPr>
        <w:lastRenderedPageBreak/>
        <w:t>TAFE NSW would like to pay our respect and acknowledge Aboriginal and Torres Strait Islander Peoples as the Traditional Custodians of the Land, Rivers and Sea. We acknowledge and pay our respect to Elders, past</w:t>
      </w:r>
      <w:r w:rsidR="00D42AC2" w:rsidRPr="00495134">
        <w:rPr>
          <w:rStyle w:val="Strong"/>
        </w:rPr>
        <w:t>,</w:t>
      </w:r>
      <w:r w:rsidRPr="00495134">
        <w:rPr>
          <w:rStyle w:val="Strong"/>
        </w:rPr>
        <w:t xml:space="preserve"> present </w:t>
      </w:r>
      <w:r w:rsidR="00D42AC2" w:rsidRPr="00495134">
        <w:rPr>
          <w:rStyle w:val="Strong"/>
        </w:rPr>
        <w:t xml:space="preserve">and emerging </w:t>
      </w:r>
      <w:r w:rsidRPr="00495134">
        <w:rPr>
          <w:rStyle w:val="Strong"/>
        </w:rPr>
        <w:t>of all Nations.</w:t>
      </w:r>
    </w:p>
    <w:p w14:paraId="07D042FA" w14:textId="66248DEC" w:rsidR="003C3BBE" w:rsidRPr="003F0C4F" w:rsidRDefault="003C3BBE" w:rsidP="005F1412">
      <w:pPr>
        <w:pStyle w:val="Coverfineprint"/>
        <w:rPr>
          <w:sz w:val="24"/>
        </w:rPr>
      </w:pPr>
      <w:r w:rsidRPr="003F0C4F">
        <w:t>Version:</w:t>
      </w:r>
      <w:r w:rsidRPr="003F0C4F">
        <w:tab/>
      </w:r>
      <w:sdt>
        <w:sdtPr>
          <w:alias w:val="Version date"/>
          <w:id w:val="1823922211"/>
          <w:placeholder>
            <w:docPart w:val="5627E6BB21814763ABDB97196F44F041"/>
          </w:placeholder>
          <w:dataBinding w:prefixMappings="xmlns:ns0='http://purl.org/dc/elements/1.1/' xmlns:ns1='http://schemas.openxmlformats.org/package/2006/metadata/core-properties' " w:xpath="/ns1:coreProperties[1]/ns1:contentStatus[1]" w:storeItemID="{6C3C8BC8-F283-45AE-878A-BAB7291924A1}"/>
          <w:text/>
        </w:sdtPr>
        <w:sdtEndPr/>
        <w:sdtContent>
          <w:r w:rsidR="00454CE4">
            <w:t>20241016</w:t>
          </w:r>
        </w:sdtContent>
      </w:sdt>
    </w:p>
    <w:p w14:paraId="5BA61F33" w14:textId="74D7E826" w:rsidR="003C3BBE" w:rsidRPr="003F0C4F" w:rsidRDefault="003C3BBE" w:rsidP="005F1412">
      <w:pPr>
        <w:pStyle w:val="Coverfineprint"/>
      </w:pPr>
      <w:r w:rsidRPr="003F0C4F">
        <w:t>Date created:</w:t>
      </w:r>
      <w:r w:rsidRPr="003F0C4F">
        <w:tab/>
      </w:r>
      <w:r w:rsidR="007378D1">
        <w:t>16 October 2024</w:t>
      </w:r>
    </w:p>
    <w:p w14:paraId="0F07D214" w14:textId="39E56693" w:rsidR="002116ED" w:rsidRPr="003F0C4F" w:rsidRDefault="003C3BBE" w:rsidP="005F1412">
      <w:pPr>
        <w:pStyle w:val="Coverfineprint"/>
      </w:pPr>
      <w:r w:rsidRPr="003F0C4F">
        <w:t>Date modified:</w:t>
      </w:r>
      <w:r w:rsidRPr="003F0C4F">
        <w:tab/>
      </w:r>
      <w:r w:rsidR="002E2D1D">
        <w:fldChar w:fldCharType="begin"/>
      </w:r>
      <w:r w:rsidR="002E2D1D">
        <w:instrText xml:space="preserve"> SAVEDATE  \@ "dd MMMM yyyy"  \* MERGEFORMAT </w:instrText>
      </w:r>
      <w:r w:rsidR="002E2D1D">
        <w:fldChar w:fldCharType="separate"/>
      </w:r>
      <w:r w:rsidR="002F3DE7">
        <w:rPr>
          <w:noProof/>
        </w:rPr>
        <w:t>06 December 2024</w:t>
      </w:r>
      <w:r w:rsidR="002E2D1D">
        <w:fldChar w:fldCharType="end"/>
      </w:r>
    </w:p>
    <w:p w14:paraId="0726034D" w14:textId="77777777" w:rsidR="003C3BBE" w:rsidRPr="003F0C4F" w:rsidRDefault="003C3BBE" w:rsidP="005F1412">
      <w:pPr>
        <w:pStyle w:val="Coverfineprint"/>
      </w:pPr>
      <w:r w:rsidRPr="003F0C4F">
        <w:t xml:space="preserve">© </w:t>
      </w:r>
      <w:r w:rsidR="00CD090A">
        <w:t>TAFE NSW 202</w:t>
      </w:r>
      <w:r w:rsidR="006A5308">
        <w:t>4</w:t>
      </w:r>
      <w:r w:rsidRPr="003F0C4F">
        <w:br/>
        <w:t>RTO Provider Number 90003 | CRICOS Provider Code: 00591E</w:t>
      </w:r>
    </w:p>
    <w:p w14:paraId="58594FA7" w14:textId="77777777" w:rsidR="003C3BBE" w:rsidRPr="003F0C4F" w:rsidRDefault="003C3BBE" w:rsidP="005F1412">
      <w:pPr>
        <w:pStyle w:val="Coverfineprint"/>
      </w:pPr>
      <w:r w:rsidRPr="003F0C4F">
        <w:t>This resource can be found in the TAFE NSW Learning Bank.</w:t>
      </w:r>
    </w:p>
    <w:p w14:paraId="755199B9" w14:textId="5481E815" w:rsidR="00A03117" w:rsidRDefault="003C3BBE" w:rsidP="0003197C">
      <w:pPr>
        <w:pStyle w:val="Coverfineprint"/>
      </w:pPr>
      <w:r w:rsidRPr="003F0C4F">
        <w:t xml:space="preserve">The content in this document is copyright © </w:t>
      </w:r>
      <w:r w:rsidR="00CD090A">
        <w:t>TAFE NSW 202</w:t>
      </w:r>
      <w:r w:rsidR="00B272C4">
        <w:t>4</w:t>
      </w:r>
      <w:r w:rsidRPr="003F0C4F">
        <w:t xml:space="preserve"> and should not be reproduced without the permission of TAFE NSW. Information contained in this document is correct at time of printing:</w:t>
      </w:r>
      <w:r w:rsidR="00EE792E">
        <w:t xml:space="preserve"> </w:t>
      </w:r>
      <w:r w:rsidR="00C30F89" w:rsidRPr="003F0C4F">
        <w:fldChar w:fldCharType="begin"/>
      </w:r>
      <w:r w:rsidR="00C30F89" w:rsidRPr="003F0C4F">
        <w:instrText xml:space="preserve"> DATE  \@ "dd MMMM yyyy"  \* MERGEFORMAT </w:instrText>
      </w:r>
      <w:r w:rsidR="00C30F89" w:rsidRPr="003F0C4F">
        <w:fldChar w:fldCharType="separate"/>
      </w:r>
      <w:r w:rsidR="002F3DE7">
        <w:rPr>
          <w:noProof/>
        </w:rPr>
        <w:t>20 January 2025</w:t>
      </w:r>
      <w:r w:rsidR="00C30F89" w:rsidRPr="003F0C4F">
        <w:fldChar w:fldCharType="end"/>
      </w:r>
      <w:r w:rsidRPr="003F0C4F">
        <w:t xml:space="preserve">. For current information please refer to our website or your teacher as appropriate. </w:t>
      </w:r>
    </w:p>
    <w:p w14:paraId="5683492A" w14:textId="77777777" w:rsidR="00A03117" w:rsidRDefault="00A03117" w:rsidP="0003197C">
      <w:pPr>
        <w:pStyle w:val="Coverfineprint"/>
        <w:sectPr w:rsidR="00A03117" w:rsidSect="00762193">
          <w:headerReference w:type="default" r:id="rId22"/>
          <w:footerReference w:type="default" r:id="rId23"/>
          <w:pgSz w:w="11906" w:h="16838" w:code="9"/>
          <w:pgMar w:top="1134" w:right="1134" w:bottom="1134" w:left="1134" w:header="567" w:footer="397" w:gutter="0"/>
          <w:cols w:space="4253"/>
          <w:docGrid w:linePitch="360"/>
        </w:sectPr>
      </w:pPr>
    </w:p>
    <w:sdt>
      <w:sdtPr>
        <w:rPr>
          <w:rFonts w:eastAsia="Times New Roman" w:cstheme="minorBidi"/>
          <w:b/>
          <w:bCs w:val="0"/>
          <w:noProof/>
          <w:color w:val="717679"/>
          <w:kern w:val="22"/>
          <w:sz w:val="24"/>
          <w:szCs w:val="24"/>
          <w:lang w:eastAsia="en-US"/>
        </w:rPr>
        <w:id w:val="-53089027"/>
        <w:docPartObj>
          <w:docPartGallery w:val="Table of Contents"/>
          <w:docPartUnique/>
        </w:docPartObj>
      </w:sdtPr>
      <w:sdtEndPr>
        <w:rPr>
          <w:rFonts w:cs="Arial"/>
          <w:b w:val="0"/>
          <w:color w:val="495054" w:themeColor="accent2"/>
          <w:lang w:eastAsia="en-AU"/>
        </w:rPr>
      </w:sdtEndPr>
      <w:sdtContent>
        <w:p w14:paraId="059AACF3" w14:textId="77777777" w:rsidR="00FC65C0" w:rsidRPr="00032B56" w:rsidRDefault="00FC65C0" w:rsidP="00032B56">
          <w:pPr>
            <w:pStyle w:val="TOCHeading"/>
          </w:pPr>
          <w:r w:rsidRPr="00032B56">
            <w:t>Contents</w:t>
          </w:r>
        </w:p>
        <w:p w14:paraId="021831C4" w14:textId="64B24965" w:rsidR="00A20BF2" w:rsidRDefault="000006B1">
          <w:pPr>
            <w:pStyle w:val="TOC1"/>
            <w:rPr>
              <w:rFonts w:eastAsiaTheme="minorEastAsia" w:cstheme="minorBidi"/>
              <w:b w:val="0"/>
              <w:color w:val="auto"/>
              <w:kern w:val="2"/>
              <w:sz w:val="22"/>
              <w:szCs w:val="22"/>
              <w:lang w:val="en-US" w:eastAsia="en-US" w:bidi="ar-SA"/>
              <w14:ligatures w14:val="standardContextual"/>
            </w:rPr>
          </w:pPr>
          <w:r>
            <w:rPr>
              <w:rFonts w:eastAsiaTheme="minorHAnsi" w:cstheme="minorBidi"/>
              <w:i/>
              <w:color w:val="0B3F47" w:themeColor="accent1"/>
              <w:kern w:val="0"/>
              <w:lang w:eastAsia="en-US"/>
            </w:rPr>
            <w:fldChar w:fldCharType="begin"/>
          </w:r>
          <w:r>
            <w:rPr>
              <w:rFonts w:eastAsiaTheme="minorHAnsi" w:cstheme="minorBidi"/>
              <w:bCs/>
              <w:i/>
              <w:noProof w:val="0"/>
              <w:color w:val="0B3F47" w:themeColor="accent1"/>
              <w:kern w:val="0"/>
              <w:lang w:eastAsia="en-US"/>
            </w:rPr>
            <w:instrText xml:space="preserve"> TOC \o "1-2" \h \z \t "Heading 1 Topic Title,1" </w:instrText>
          </w:r>
          <w:r>
            <w:rPr>
              <w:rFonts w:eastAsiaTheme="minorHAnsi" w:cstheme="minorBidi"/>
              <w:i/>
              <w:color w:val="0B3F47" w:themeColor="accent1"/>
              <w:kern w:val="0"/>
              <w:lang w:eastAsia="en-US"/>
            </w:rPr>
            <w:fldChar w:fldCharType="separate"/>
          </w:r>
          <w:hyperlink w:anchor="_Toc184137524" w:history="1">
            <w:r w:rsidR="00A20BF2" w:rsidRPr="00503D37">
              <w:rPr>
                <w:rStyle w:val="Hyperlink"/>
                <w:bCs/>
              </w:rPr>
              <w:t>Get started</w:t>
            </w:r>
            <w:r w:rsidR="00A20BF2">
              <w:rPr>
                <w:webHidden/>
              </w:rPr>
              <w:tab/>
            </w:r>
            <w:r w:rsidR="00A20BF2">
              <w:rPr>
                <w:webHidden/>
              </w:rPr>
              <w:fldChar w:fldCharType="begin"/>
            </w:r>
            <w:r w:rsidR="00A20BF2">
              <w:rPr>
                <w:webHidden/>
              </w:rPr>
              <w:instrText xml:space="preserve"> PAGEREF _Toc184137524 \h </w:instrText>
            </w:r>
            <w:r w:rsidR="00A20BF2">
              <w:rPr>
                <w:webHidden/>
              </w:rPr>
            </w:r>
            <w:r w:rsidR="00A20BF2">
              <w:rPr>
                <w:webHidden/>
              </w:rPr>
              <w:fldChar w:fldCharType="separate"/>
            </w:r>
            <w:r w:rsidR="00A20BF2">
              <w:rPr>
                <w:webHidden/>
              </w:rPr>
              <w:t>4</w:t>
            </w:r>
            <w:r w:rsidR="00A20BF2">
              <w:rPr>
                <w:webHidden/>
              </w:rPr>
              <w:fldChar w:fldCharType="end"/>
            </w:r>
          </w:hyperlink>
        </w:p>
        <w:p w14:paraId="7539E79E" w14:textId="32C563E8" w:rsidR="00A20BF2" w:rsidRDefault="00A20BF2">
          <w:pPr>
            <w:pStyle w:val="TOC2"/>
            <w:rPr>
              <w:rFonts w:eastAsiaTheme="minorEastAsia" w:cstheme="minorBidi"/>
              <w:color w:val="auto"/>
              <w:kern w:val="2"/>
              <w:sz w:val="22"/>
              <w:lang w:val="en-US" w:eastAsia="en-US"/>
              <w14:ligatures w14:val="standardContextual"/>
            </w:rPr>
          </w:pPr>
          <w:hyperlink w:anchor="_Toc184137525" w:history="1">
            <w:r w:rsidRPr="00503D37">
              <w:rPr>
                <w:rStyle w:val="Hyperlink"/>
              </w:rPr>
              <w:t>What will I learn?</w:t>
            </w:r>
            <w:r>
              <w:rPr>
                <w:webHidden/>
              </w:rPr>
              <w:tab/>
            </w:r>
            <w:r>
              <w:rPr>
                <w:webHidden/>
              </w:rPr>
              <w:fldChar w:fldCharType="begin"/>
            </w:r>
            <w:r>
              <w:rPr>
                <w:webHidden/>
              </w:rPr>
              <w:instrText xml:space="preserve"> PAGEREF _Toc184137525 \h </w:instrText>
            </w:r>
            <w:r>
              <w:rPr>
                <w:webHidden/>
              </w:rPr>
            </w:r>
            <w:r>
              <w:rPr>
                <w:webHidden/>
              </w:rPr>
              <w:fldChar w:fldCharType="separate"/>
            </w:r>
            <w:r>
              <w:rPr>
                <w:webHidden/>
              </w:rPr>
              <w:t>4</w:t>
            </w:r>
            <w:r>
              <w:rPr>
                <w:webHidden/>
              </w:rPr>
              <w:fldChar w:fldCharType="end"/>
            </w:r>
          </w:hyperlink>
        </w:p>
        <w:p w14:paraId="49779A2D" w14:textId="6211F054" w:rsidR="00A20BF2" w:rsidRDefault="00A20BF2">
          <w:pPr>
            <w:pStyle w:val="TOC2"/>
            <w:rPr>
              <w:rFonts w:eastAsiaTheme="minorEastAsia" w:cstheme="minorBidi"/>
              <w:color w:val="auto"/>
              <w:kern w:val="2"/>
              <w:sz w:val="22"/>
              <w:lang w:val="en-US" w:eastAsia="en-US"/>
              <w14:ligatures w14:val="standardContextual"/>
            </w:rPr>
          </w:pPr>
          <w:hyperlink w:anchor="_Toc184137526" w:history="1">
            <w:r w:rsidRPr="00503D37">
              <w:rPr>
                <w:rStyle w:val="Hyperlink"/>
              </w:rPr>
              <w:t>Icon legend</w:t>
            </w:r>
            <w:r>
              <w:rPr>
                <w:webHidden/>
              </w:rPr>
              <w:tab/>
            </w:r>
            <w:r>
              <w:rPr>
                <w:webHidden/>
              </w:rPr>
              <w:fldChar w:fldCharType="begin"/>
            </w:r>
            <w:r>
              <w:rPr>
                <w:webHidden/>
              </w:rPr>
              <w:instrText xml:space="preserve"> PAGEREF _Toc184137526 \h </w:instrText>
            </w:r>
            <w:r>
              <w:rPr>
                <w:webHidden/>
              </w:rPr>
            </w:r>
            <w:r>
              <w:rPr>
                <w:webHidden/>
              </w:rPr>
              <w:fldChar w:fldCharType="separate"/>
            </w:r>
            <w:r>
              <w:rPr>
                <w:webHidden/>
              </w:rPr>
              <w:t>7</w:t>
            </w:r>
            <w:r>
              <w:rPr>
                <w:webHidden/>
              </w:rPr>
              <w:fldChar w:fldCharType="end"/>
            </w:r>
          </w:hyperlink>
        </w:p>
        <w:p w14:paraId="0C6291FC" w14:textId="688E5FCC" w:rsidR="00A20BF2" w:rsidRDefault="00A20BF2">
          <w:pPr>
            <w:pStyle w:val="TOC1"/>
            <w:rPr>
              <w:rFonts w:eastAsiaTheme="minorEastAsia" w:cstheme="minorBidi"/>
              <w:b w:val="0"/>
              <w:color w:val="auto"/>
              <w:kern w:val="2"/>
              <w:sz w:val="22"/>
              <w:szCs w:val="22"/>
              <w:lang w:val="en-US" w:eastAsia="en-US" w:bidi="ar-SA"/>
              <w14:ligatures w14:val="standardContextual"/>
            </w:rPr>
          </w:pPr>
          <w:hyperlink w:anchor="_Toc184137527" w:history="1">
            <w:r w:rsidRPr="00503D37">
              <w:rPr>
                <w:rStyle w:val="Hyperlink"/>
                <w:bCs/>
              </w:rPr>
              <w:t xml:space="preserve">Lesson 1: </w:t>
            </w:r>
            <w:r w:rsidRPr="00503D37">
              <w:rPr>
                <w:rStyle w:val="Hyperlink"/>
              </w:rPr>
              <w:t>Prepare to develop a business plan</w:t>
            </w:r>
            <w:r>
              <w:rPr>
                <w:webHidden/>
              </w:rPr>
              <w:tab/>
            </w:r>
            <w:r>
              <w:rPr>
                <w:webHidden/>
              </w:rPr>
              <w:fldChar w:fldCharType="begin"/>
            </w:r>
            <w:r>
              <w:rPr>
                <w:webHidden/>
              </w:rPr>
              <w:instrText xml:space="preserve"> PAGEREF _Toc184137527 \h </w:instrText>
            </w:r>
            <w:r>
              <w:rPr>
                <w:webHidden/>
              </w:rPr>
            </w:r>
            <w:r>
              <w:rPr>
                <w:webHidden/>
              </w:rPr>
              <w:fldChar w:fldCharType="separate"/>
            </w:r>
            <w:r>
              <w:rPr>
                <w:webHidden/>
              </w:rPr>
              <w:t>8</w:t>
            </w:r>
            <w:r>
              <w:rPr>
                <w:webHidden/>
              </w:rPr>
              <w:fldChar w:fldCharType="end"/>
            </w:r>
          </w:hyperlink>
        </w:p>
        <w:p w14:paraId="3C8717A9" w14:textId="1ABF59F8" w:rsidR="00A20BF2" w:rsidRDefault="00A20BF2">
          <w:pPr>
            <w:pStyle w:val="TOC2"/>
            <w:rPr>
              <w:rFonts w:eastAsiaTheme="minorEastAsia" w:cstheme="minorBidi"/>
              <w:color w:val="auto"/>
              <w:kern w:val="2"/>
              <w:sz w:val="22"/>
              <w:lang w:val="en-US" w:eastAsia="en-US"/>
              <w14:ligatures w14:val="standardContextual"/>
            </w:rPr>
          </w:pPr>
          <w:hyperlink w:anchor="_Toc184137528" w:history="1">
            <w:r w:rsidRPr="00503D37">
              <w:rPr>
                <w:rStyle w:val="Hyperlink"/>
              </w:rPr>
              <w:t>Overview</w:t>
            </w:r>
            <w:r>
              <w:rPr>
                <w:webHidden/>
              </w:rPr>
              <w:tab/>
            </w:r>
            <w:r>
              <w:rPr>
                <w:webHidden/>
              </w:rPr>
              <w:fldChar w:fldCharType="begin"/>
            </w:r>
            <w:r>
              <w:rPr>
                <w:webHidden/>
              </w:rPr>
              <w:instrText xml:space="preserve"> PAGEREF _Toc184137528 \h </w:instrText>
            </w:r>
            <w:r>
              <w:rPr>
                <w:webHidden/>
              </w:rPr>
            </w:r>
            <w:r>
              <w:rPr>
                <w:webHidden/>
              </w:rPr>
              <w:fldChar w:fldCharType="separate"/>
            </w:r>
            <w:r>
              <w:rPr>
                <w:webHidden/>
              </w:rPr>
              <w:t>8</w:t>
            </w:r>
            <w:r>
              <w:rPr>
                <w:webHidden/>
              </w:rPr>
              <w:fldChar w:fldCharType="end"/>
            </w:r>
          </w:hyperlink>
        </w:p>
        <w:p w14:paraId="25A38131" w14:textId="62FD190E" w:rsidR="00A20BF2" w:rsidRDefault="00A20BF2">
          <w:pPr>
            <w:pStyle w:val="TOC2"/>
            <w:rPr>
              <w:rFonts w:eastAsiaTheme="minorEastAsia" w:cstheme="minorBidi"/>
              <w:color w:val="auto"/>
              <w:kern w:val="2"/>
              <w:sz w:val="22"/>
              <w:lang w:val="en-US" w:eastAsia="en-US"/>
              <w14:ligatures w14:val="standardContextual"/>
            </w:rPr>
          </w:pPr>
          <w:hyperlink w:anchor="_Toc184137529" w:history="1">
            <w:r w:rsidRPr="00503D37">
              <w:rPr>
                <w:rStyle w:val="Hyperlink"/>
              </w:rPr>
              <w:t>The required components of the business plan</w:t>
            </w:r>
            <w:r>
              <w:rPr>
                <w:webHidden/>
              </w:rPr>
              <w:tab/>
            </w:r>
            <w:r>
              <w:rPr>
                <w:webHidden/>
              </w:rPr>
              <w:fldChar w:fldCharType="begin"/>
            </w:r>
            <w:r>
              <w:rPr>
                <w:webHidden/>
              </w:rPr>
              <w:instrText xml:space="preserve"> PAGEREF _Toc184137529 \h </w:instrText>
            </w:r>
            <w:r>
              <w:rPr>
                <w:webHidden/>
              </w:rPr>
            </w:r>
            <w:r>
              <w:rPr>
                <w:webHidden/>
              </w:rPr>
              <w:fldChar w:fldCharType="separate"/>
            </w:r>
            <w:r>
              <w:rPr>
                <w:webHidden/>
              </w:rPr>
              <w:t>8</w:t>
            </w:r>
            <w:r>
              <w:rPr>
                <w:webHidden/>
              </w:rPr>
              <w:fldChar w:fldCharType="end"/>
            </w:r>
          </w:hyperlink>
        </w:p>
        <w:p w14:paraId="0CA003A1" w14:textId="563BA798" w:rsidR="00A20BF2" w:rsidRDefault="00A20BF2">
          <w:pPr>
            <w:pStyle w:val="TOC2"/>
            <w:rPr>
              <w:rFonts w:eastAsiaTheme="minorEastAsia" w:cstheme="minorBidi"/>
              <w:color w:val="auto"/>
              <w:kern w:val="2"/>
              <w:sz w:val="22"/>
              <w:lang w:val="en-US" w:eastAsia="en-US"/>
              <w14:ligatures w14:val="standardContextual"/>
            </w:rPr>
          </w:pPr>
          <w:hyperlink w:anchor="_Toc184137530" w:history="1">
            <w:r w:rsidRPr="00503D37">
              <w:rPr>
                <w:rStyle w:val="Hyperlink"/>
              </w:rPr>
              <w:t>Identify and document business goals, objectives and budget</w:t>
            </w:r>
            <w:r>
              <w:rPr>
                <w:webHidden/>
              </w:rPr>
              <w:tab/>
            </w:r>
            <w:r>
              <w:rPr>
                <w:webHidden/>
              </w:rPr>
              <w:fldChar w:fldCharType="begin"/>
            </w:r>
            <w:r>
              <w:rPr>
                <w:webHidden/>
              </w:rPr>
              <w:instrText xml:space="preserve"> PAGEREF _Toc184137530 \h </w:instrText>
            </w:r>
            <w:r>
              <w:rPr>
                <w:webHidden/>
              </w:rPr>
            </w:r>
            <w:r>
              <w:rPr>
                <w:webHidden/>
              </w:rPr>
              <w:fldChar w:fldCharType="separate"/>
            </w:r>
            <w:r>
              <w:rPr>
                <w:webHidden/>
              </w:rPr>
              <w:t>15</w:t>
            </w:r>
            <w:r>
              <w:rPr>
                <w:webHidden/>
              </w:rPr>
              <w:fldChar w:fldCharType="end"/>
            </w:r>
          </w:hyperlink>
        </w:p>
        <w:p w14:paraId="71B7EE42" w14:textId="4A846DBC" w:rsidR="00A20BF2" w:rsidRDefault="00A20BF2">
          <w:pPr>
            <w:pStyle w:val="TOC2"/>
            <w:rPr>
              <w:rFonts w:eastAsiaTheme="minorEastAsia" w:cstheme="minorBidi"/>
              <w:color w:val="auto"/>
              <w:kern w:val="2"/>
              <w:sz w:val="22"/>
              <w:lang w:val="en-US" w:eastAsia="en-US"/>
              <w14:ligatures w14:val="standardContextual"/>
            </w:rPr>
          </w:pPr>
          <w:hyperlink w:anchor="_Toc184137531" w:history="1">
            <w:r w:rsidRPr="00503D37">
              <w:rPr>
                <w:rStyle w:val="Hyperlink"/>
              </w:rPr>
              <w:t>Research market needs and estimate market size</w:t>
            </w:r>
            <w:r>
              <w:rPr>
                <w:webHidden/>
              </w:rPr>
              <w:tab/>
            </w:r>
            <w:r>
              <w:rPr>
                <w:webHidden/>
              </w:rPr>
              <w:fldChar w:fldCharType="begin"/>
            </w:r>
            <w:r>
              <w:rPr>
                <w:webHidden/>
              </w:rPr>
              <w:instrText xml:space="preserve"> PAGEREF _Toc184137531 \h </w:instrText>
            </w:r>
            <w:r>
              <w:rPr>
                <w:webHidden/>
              </w:rPr>
            </w:r>
            <w:r>
              <w:rPr>
                <w:webHidden/>
              </w:rPr>
              <w:fldChar w:fldCharType="separate"/>
            </w:r>
            <w:r>
              <w:rPr>
                <w:webHidden/>
              </w:rPr>
              <w:t>22</w:t>
            </w:r>
            <w:r>
              <w:rPr>
                <w:webHidden/>
              </w:rPr>
              <w:fldChar w:fldCharType="end"/>
            </w:r>
          </w:hyperlink>
        </w:p>
        <w:p w14:paraId="383C51B6" w14:textId="68DEDFB1" w:rsidR="00A20BF2" w:rsidRDefault="00A20BF2">
          <w:pPr>
            <w:pStyle w:val="TOC2"/>
            <w:rPr>
              <w:rFonts w:eastAsiaTheme="minorEastAsia" w:cstheme="minorBidi"/>
              <w:color w:val="auto"/>
              <w:kern w:val="2"/>
              <w:sz w:val="22"/>
              <w:lang w:val="en-US" w:eastAsia="en-US"/>
              <w14:ligatures w14:val="standardContextual"/>
            </w:rPr>
          </w:pPr>
          <w:hyperlink w:anchor="_Toc184137532" w:history="1">
            <w:r w:rsidRPr="00503D37">
              <w:rPr>
                <w:rStyle w:val="Hyperlink"/>
              </w:rPr>
              <w:t>Articulate a value proposition</w:t>
            </w:r>
            <w:r>
              <w:rPr>
                <w:webHidden/>
              </w:rPr>
              <w:tab/>
            </w:r>
            <w:r>
              <w:rPr>
                <w:webHidden/>
              </w:rPr>
              <w:fldChar w:fldCharType="begin"/>
            </w:r>
            <w:r>
              <w:rPr>
                <w:webHidden/>
              </w:rPr>
              <w:instrText xml:space="preserve"> PAGEREF _Toc184137532 \h </w:instrText>
            </w:r>
            <w:r>
              <w:rPr>
                <w:webHidden/>
              </w:rPr>
            </w:r>
            <w:r>
              <w:rPr>
                <w:webHidden/>
              </w:rPr>
              <w:fldChar w:fldCharType="separate"/>
            </w:r>
            <w:r>
              <w:rPr>
                <w:webHidden/>
              </w:rPr>
              <w:t>34</w:t>
            </w:r>
            <w:r>
              <w:rPr>
                <w:webHidden/>
              </w:rPr>
              <w:fldChar w:fldCharType="end"/>
            </w:r>
          </w:hyperlink>
        </w:p>
        <w:p w14:paraId="7D179725" w14:textId="316519D3" w:rsidR="00A20BF2" w:rsidRDefault="00A20BF2">
          <w:pPr>
            <w:pStyle w:val="TOC1"/>
            <w:rPr>
              <w:rFonts w:eastAsiaTheme="minorEastAsia" w:cstheme="minorBidi"/>
              <w:b w:val="0"/>
              <w:color w:val="auto"/>
              <w:kern w:val="2"/>
              <w:sz w:val="22"/>
              <w:szCs w:val="22"/>
              <w:lang w:val="en-US" w:eastAsia="en-US" w:bidi="ar-SA"/>
              <w14:ligatures w14:val="standardContextual"/>
            </w:rPr>
          </w:pPr>
          <w:hyperlink w:anchor="_Toc184137533" w:history="1">
            <w:r w:rsidRPr="00503D37">
              <w:rPr>
                <w:rStyle w:val="Hyperlink"/>
                <w:bCs/>
              </w:rPr>
              <w:t xml:space="preserve">Lesson 2: </w:t>
            </w:r>
            <w:r w:rsidRPr="00503D37">
              <w:rPr>
                <w:rStyle w:val="Hyperlink"/>
              </w:rPr>
              <w:t>Draft and create business plan</w:t>
            </w:r>
            <w:r>
              <w:rPr>
                <w:webHidden/>
              </w:rPr>
              <w:tab/>
            </w:r>
            <w:r>
              <w:rPr>
                <w:webHidden/>
              </w:rPr>
              <w:fldChar w:fldCharType="begin"/>
            </w:r>
            <w:r>
              <w:rPr>
                <w:webHidden/>
              </w:rPr>
              <w:instrText xml:space="preserve"> PAGEREF _Toc184137533 \h </w:instrText>
            </w:r>
            <w:r>
              <w:rPr>
                <w:webHidden/>
              </w:rPr>
            </w:r>
            <w:r>
              <w:rPr>
                <w:webHidden/>
              </w:rPr>
              <w:fldChar w:fldCharType="separate"/>
            </w:r>
            <w:r>
              <w:rPr>
                <w:webHidden/>
              </w:rPr>
              <w:t>38</w:t>
            </w:r>
            <w:r>
              <w:rPr>
                <w:webHidden/>
              </w:rPr>
              <w:fldChar w:fldCharType="end"/>
            </w:r>
          </w:hyperlink>
        </w:p>
        <w:p w14:paraId="0D0E5317" w14:textId="554BDE1A" w:rsidR="00A20BF2" w:rsidRDefault="00A20BF2">
          <w:pPr>
            <w:pStyle w:val="TOC2"/>
            <w:rPr>
              <w:rFonts w:eastAsiaTheme="minorEastAsia" w:cstheme="minorBidi"/>
              <w:color w:val="auto"/>
              <w:kern w:val="2"/>
              <w:sz w:val="22"/>
              <w:lang w:val="en-US" w:eastAsia="en-US"/>
              <w14:ligatures w14:val="standardContextual"/>
            </w:rPr>
          </w:pPr>
          <w:hyperlink w:anchor="_Toc184137534" w:history="1">
            <w:r w:rsidRPr="00503D37">
              <w:rPr>
                <w:rStyle w:val="Hyperlink"/>
              </w:rPr>
              <w:t>Overview</w:t>
            </w:r>
            <w:r>
              <w:rPr>
                <w:webHidden/>
              </w:rPr>
              <w:tab/>
            </w:r>
            <w:r>
              <w:rPr>
                <w:webHidden/>
              </w:rPr>
              <w:fldChar w:fldCharType="begin"/>
            </w:r>
            <w:r>
              <w:rPr>
                <w:webHidden/>
              </w:rPr>
              <w:instrText xml:space="preserve"> PAGEREF _Toc184137534 \h </w:instrText>
            </w:r>
            <w:r>
              <w:rPr>
                <w:webHidden/>
              </w:rPr>
            </w:r>
            <w:r>
              <w:rPr>
                <w:webHidden/>
              </w:rPr>
              <w:fldChar w:fldCharType="separate"/>
            </w:r>
            <w:r>
              <w:rPr>
                <w:webHidden/>
              </w:rPr>
              <w:t>38</w:t>
            </w:r>
            <w:r>
              <w:rPr>
                <w:webHidden/>
              </w:rPr>
              <w:fldChar w:fldCharType="end"/>
            </w:r>
          </w:hyperlink>
        </w:p>
        <w:p w14:paraId="79965B84" w14:textId="07A7FBB5" w:rsidR="00A20BF2" w:rsidRDefault="00A20BF2">
          <w:pPr>
            <w:pStyle w:val="TOC2"/>
            <w:rPr>
              <w:rFonts w:eastAsiaTheme="minorEastAsia" w:cstheme="minorBidi"/>
              <w:color w:val="auto"/>
              <w:kern w:val="2"/>
              <w:sz w:val="22"/>
              <w:lang w:val="en-US" w:eastAsia="en-US"/>
              <w14:ligatures w14:val="standardContextual"/>
            </w:rPr>
          </w:pPr>
          <w:hyperlink w:anchor="_Toc184137535" w:history="1">
            <w:r w:rsidRPr="00503D37">
              <w:rPr>
                <w:rStyle w:val="Hyperlink"/>
              </w:rPr>
              <w:t>Address legal and compliance requirements</w:t>
            </w:r>
            <w:r>
              <w:rPr>
                <w:webHidden/>
              </w:rPr>
              <w:tab/>
            </w:r>
            <w:r>
              <w:rPr>
                <w:webHidden/>
              </w:rPr>
              <w:fldChar w:fldCharType="begin"/>
            </w:r>
            <w:r>
              <w:rPr>
                <w:webHidden/>
              </w:rPr>
              <w:instrText xml:space="preserve"> PAGEREF _Toc184137535 \h </w:instrText>
            </w:r>
            <w:r>
              <w:rPr>
                <w:webHidden/>
              </w:rPr>
            </w:r>
            <w:r>
              <w:rPr>
                <w:webHidden/>
              </w:rPr>
              <w:fldChar w:fldCharType="separate"/>
            </w:r>
            <w:r>
              <w:rPr>
                <w:webHidden/>
              </w:rPr>
              <w:t>38</w:t>
            </w:r>
            <w:r>
              <w:rPr>
                <w:webHidden/>
              </w:rPr>
              <w:fldChar w:fldCharType="end"/>
            </w:r>
          </w:hyperlink>
        </w:p>
        <w:p w14:paraId="1841BFB5" w14:textId="78FC98B9" w:rsidR="00A20BF2" w:rsidRDefault="00A20BF2">
          <w:pPr>
            <w:pStyle w:val="TOC2"/>
            <w:rPr>
              <w:rFonts w:eastAsiaTheme="minorEastAsia" w:cstheme="minorBidi"/>
              <w:color w:val="auto"/>
              <w:kern w:val="2"/>
              <w:sz w:val="22"/>
              <w:lang w:val="en-US" w:eastAsia="en-US"/>
              <w14:ligatures w14:val="standardContextual"/>
            </w:rPr>
          </w:pPr>
          <w:hyperlink w:anchor="_Toc184137536" w:history="1">
            <w:r w:rsidRPr="00503D37">
              <w:rPr>
                <w:rStyle w:val="Hyperlink"/>
              </w:rPr>
              <w:t>Develop marketing plans</w:t>
            </w:r>
            <w:r>
              <w:rPr>
                <w:webHidden/>
              </w:rPr>
              <w:tab/>
            </w:r>
            <w:r>
              <w:rPr>
                <w:webHidden/>
              </w:rPr>
              <w:fldChar w:fldCharType="begin"/>
            </w:r>
            <w:r>
              <w:rPr>
                <w:webHidden/>
              </w:rPr>
              <w:instrText xml:space="preserve"> PAGEREF _Toc184137536 \h </w:instrText>
            </w:r>
            <w:r>
              <w:rPr>
                <w:webHidden/>
              </w:rPr>
            </w:r>
            <w:r>
              <w:rPr>
                <w:webHidden/>
              </w:rPr>
              <w:fldChar w:fldCharType="separate"/>
            </w:r>
            <w:r>
              <w:rPr>
                <w:webHidden/>
              </w:rPr>
              <w:t>54</w:t>
            </w:r>
            <w:r>
              <w:rPr>
                <w:webHidden/>
              </w:rPr>
              <w:fldChar w:fldCharType="end"/>
            </w:r>
          </w:hyperlink>
        </w:p>
        <w:p w14:paraId="2D6433D5" w14:textId="60A8B6AA" w:rsidR="00A20BF2" w:rsidRDefault="00A20BF2">
          <w:pPr>
            <w:pStyle w:val="TOC2"/>
            <w:rPr>
              <w:rFonts w:eastAsiaTheme="minorEastAsia" w:cstheme="minorBidi"/>
              <w:color w:val="auto"/>
              <w:kern w:val="2"/>
              <w:sz w:val="22"/>
              <w:lang w:val="en-US" w:eastAsia="en-US"/>
              <w14:ligatures w14:val="standardContextual"/>
            </w:rPr>
          </w:pPr>
          <w:hyperlink w:anchor="_Toc184137537" w:history="1">
            <w:r w:rsidRPr="00503D37">
              <w:rPr>
                <w:rStyle w:val="Hyperlink"/>
              </w:rPr>
              <w:t>Plan marketing activities</w:t>
            </w:r>
            <w:r>
              <w:rPr>
                <w:webHidden/>
              </w:rPr>
              <w:tab/>
            </w:r>
            <w:r>
              <w:rPr>
                <w:webHidden/>
              </w:rPr>
              <w:fldChar w:fldCharType="begin"/>
            </w:r>
            <w:r>
              <w:rPr>
                <w:webHidden/>
              </w:rPr>
              <w:instrText xml:space="preserve"> PAGEREF _Toc184137537 \h </w:instrText>
            </w:r>
            <w:r>
              <w:rPr>
                <w:webHidden/>
              </w:rPr>
            </w:r>
            <w:r>
              <w:rPr>
                <w:webHidden/>
              </w:rPr>
              <w:fldChar w:fldCharType="separate"/>
            </w:r>
            <w:r>
              <w:rPr>
                <w:webHidden/>
              </w:rPr>
              <w:t>59</w:t>
            </w:r>
            <w:r>
              <w:rPr>
                <w:webHidden/>
              </w:rPr>
              <w:fldChar w:fldCharType="end"/>
            </w:r>
          </w:hyperlink>
        </w:p>
        <w:p w14:paraId="78254B3E" w14:textId="54D49E09" w:rsidR="00A20BF2" w:rsidRDefault="00A20BF2">
          <w:pPr>
            <w:pStyle w:val="TOC2"/>
            <w:rPr>
              <w:rFonts w:eastAsiaTheme="minorEastAsia" w:cstheme="minorBidi"/>
              <w:color w:val="auto"/>
              <w:kern w:val="2"/>
              <w:sz w:val="22"/>
              <w:lang w:val="en-US" w:eastAsia="en-US"/>
              <w14:ligatures w14:val="standardContextual"/>
            </w:rPr>
          </w:pPr>
          <w:hyperlink w:anchor="_Toc184137538" w:history="1">
            <w:r w:rsidRPr="00503D37">
              <w:rPr>
                <w:rStyle w:val="Hyperlink"/>
              </w:rPr>
              <w:t>Develop operational planning</w:t>
            </w:r>
            <w:r>
              <w:rPr>
                <w:webHidden/>
              </w:rPr>
              <w:tab/>
            </w:r>
            <w:r>
              <w:rPr>
                <w:webHidden/>
              </w:rPr>
              <w:fldChar w:fldCharType="begin"/>
            </w:r>
            <w:r>
              <w:rPr>
                <w:webHidden/>
              </w:rPr>
              <w:instrText xml:space="preserve"> PAGEREF _Toc184137538 \h </w:instrText>
            </w:r>
            <w:r>
              <w:rPr>
                <w:webHidden/>
              </w:rPr>
            </w:r>
            <w:r>
              <w:rPr>
                <w:webHidden/>
              </w:rPr>
              <w:fldChar w:fldCharType="separate"/>
            </w:r>
            <w:r>
              <w:rPr>
                <w:webHidden/>
              </w:rPr>
              <w:t>67</w:t>
            </w:r>
            <w:r>
              <w:rPr>
                <w:webHidden/>
              </w:rPr>
              <w:fldChar w:fldCharType="end"/>
            </w:r>
          </w:hyperlink>
        </w:p>
        <w:p w14:paraId="49C473B2" w14:textId="1354EA0E" w:rsidR="00A20BF2" w:rsidRDefault="00A20BF2">
          <w:pPr>
            <w:pStyle w:val="TOC2"/>
            <w:rPr>
              <w:rFonts w:eastAsiaTheme="minorEastAsia" w:cstheme="minorBidi"/>
              <w:color w:val="auto"/>
              <w:kern w:val="2"/>
              <w:sz w:val="22"/>
              <w:lang w:val="en-US" w:eastAsia="en-US"/>
              <w14:ligatures w14:val="standardContextual"/>
            </w:rPr>
          </w:pPr>
          <w:hyperlink w:anchor="_Toc184137539" w:history="1">
            <w:r w:rsidRPr="00503D37">
              <w:rPr>
                <w:rStyle w:val="Hyperlink"/>
              </w:rPr>
              <w:t>Calculate prices based on costs and profit targets</w:t>
            </w:r>
            <w:r>
              <w:rPr>
                <w:webHidden/>
              </w:rPr>
              <w:tab/>
            </w:r>
            <w:r>
              <w:rPr>
                <w:webHidden/>
              </w:rPr>
              <w:fldChar w:fldCharType="begin"/>
            </w:r>
            <w:r>
              <w:rPr>
                <w:webHidden/>
              </w:rPr>
              <w:instrText xml:space="preserve"> PAGEREF _Toc184137539 \h </w:instrText>
            </w:r>
            <w:r>
              <w:rPr>
                <w:webHidden/>
              </w:rPr>
            </w:r>
            <w:r>
              <w:rPr>
                <w:webHidden/>
              </w:rPr>
              <w:fldChar w:fldCharType="separate"/>
            </w:r>
            <w:r>
              <w:rPr>
                <w:webHidden/>
              </w:rPr>
              <w:t>79</w:t>
            </w:r>
            <w:r>
              <w:rPr>
                <w:webHidden/>
              </w:rPr>
              <w:fldChar w:fldCharType="end"/>
            </w:r>
          </w:hyperlink>
        </w:p>
        <w:p w14:paraId="10975C58" w14:textId="73D0B191" w:rsidR="00A20BF2" w:rsidRDefault="00A20BF2">
          <w:pPr>
            <w:pStyle w:val="TOC2"/>
            <w:rPr>
              <w:rFonts w:eastAsiaTheme="minorEastAsia" w:cstheme="minorBidi"/>
              <w:color w:val="auto"/>
              <w:kern w:val="2"/>
              <w:sz w:val="22"/>
              <w:lang w:val="en-US" w:eastAsia="en-US"/>
              <w14:ligatures w14:val="standardContextual"/>
            </w:rPr>
          </w:pPr>
          <w:hyperlink w:anchor="_Toc184137540" w:history="1">
            <w:r w:rsidRPr="00503D37">
              <w:rPr>
                <w:rStyle w:val="Hyperlink"/>
              </w:rPr>
              <w:t>Develop a financial plan</w:t>
            </w:r>
            <w:r>
              <w:rPr>
                <w:webHidden/>
              </w:rPr>
              <w:tab/>
            </w:r>
            <w:r>
              <w:rPr>
                <w:webHidden/>
              </w:rPr>
              <w:fldChar w:fldCharType="begin"/>
            </w:r>
            <w:r>
              <w:rPr>
                <w:webHidden/>
              </w:rPr>
              <w:instrText xml:space="preserve"> PAGEREF _Toc184137540 \h </w:instrText>
            </w:r>
            <w:r>
              <w:rPr>
                <w:webHidden/>
              </w:rPr>
            </w:r>
            <w:r>
              <w:rPr>
                <w:webHidden/>
              </w:rPr>
              <w:fldChar w:fldCharType="separate"/>
            </w:r>
            <w:r>
              <w:rPr>
                <w:webHidden/>
              </w:rPr>
              <w:t>85</w:t>
            </w:r>
            <w:r>
              <w:rPr>
                <w:webHidden/>
              </w:rPr>
              <w:fldChar w:fldCharType="end"/>
            </w:r>
          </w:hyperlink>
        </w:p>
        <w:p w14:paraId="19BE45EE" w14:textId="3BF59BEB" w:rsidR="00A20BF2" w:rsidRDefault="00A20BF2">
          <w:pPr>
            <w:pStyle w:val="TOC2"/>
            <w:rPr>
              <w:rFonts w:eastAsiaTheme="minorEastAsia" w:cstheme="minorBidi"/>
              <w:color w:val="auto"/>
              <w:kern w:val="2"/>
              <w:sz w:val="22"/>
              <w:lang w:val="en-US" w:eastAsia="en-US"/>
              <w14:ligatures w14:val="standardContextual"/>
            </w:rPr>
          </w:pPr>
          <w:hyperlink w:anchor="_Toc184137541" w:history="1">
            <w:r w:rsidRPr="00503D37">
              <w:rPr>
                <w:rStyle w:val="Hyperlink"/>
              </w:rPr>
              <w:t>Identify sources of finance for required liquidity</w:t>
            </w:r>
            <w:r>
              <w:rPr>
                <w:webHidden/>
              </w:rPr>
              <w:tab/>
            </w:r>
            <w:r>
              <w:rPr>
                <w:webHidden/>
              </w:rPr>
              <w:fldChar w:fldCharType="begin"/>
            </w:r>
            <w:r>
              <w:rPr>
                <w:webHidden/>
              </w:rPr>
              <w:instrText xml:space="preserve"> PAGEREF _Toc184137541 \h </w:instrText>
            </w:r>
            <w:r>
              <w:rPr>
                <w:webHidden/>
              </w:rPr>
            </w:r>
            <w:r>
              <w:rPr>
                <w:webHidden/>
              </w:rPr>
              <w:fldChar w:fldCharType="separate"/>
            </w:r>
            <w:r>
              <w:rPr>
                <w:webHidden/>
              </w:rPr>
              <w:t>93</w:t>
            </w:r>
            <w:r>
              <w:rPr>
                <w:webHidden/>
              </w:rPr>
              <w:fldChar w:fldCharType="end"/>
            </w:r>
          </w:hyperlink>
        </w:p>
        <w:p w14:paraId="338D8A83" w14:textId="66CB342B" w:rsidR="00A20BF2" w:rsidRDefault="00A20BF2">
          <w:pPr>
            <w:pStyle w:val="TOC2"/>
            <w:rPr>
              <w:rFonts w:eastAsiaTheme="minorEastAsia" w:cstheme="minorBidi"/>
              <w:color w:val="auto"/>
              <w:kern w:val="2"/>
              <w:sz w:val="22"/>
              <w:lang w:val="en-US" w:eastAsia="en-US"/>
              <w14:ligatures w14:val="standardContextual"/>
            </w:rPr>
          </w:pPr>
          <w:hyperlink w:anchor="_Toc184137542" w:history="1">
            <w:r w:rsidRPr="00503D37">
              <w:rPr>
                <w:rStyle w:val="Hyperlink"/>
              </w:rPr>
              <w:t>Select budget targets</w:t>
            </w:r>
            <w:r>
              <w:rPr>
                <w:webHidden/>
              </w:rPr>
              <w:tab/>
            </w:r>
            <w:r>
              <w:rPr>
                <w:webHidden/>
              </w:rPr>
              <w:fldChar w:fldCharType="begin"/>
            </w:r>
            <w:r>
              <w:rPr>
                <w:webHidden/>
              </w:rPr>
              <w:instrText xml:space="preserve"> PAGEREF _Toc184137542 \h </w:instrText>
            </w:r>
            <w:r>
              <w:rPr>
                <w:webHidden/>
              </w:rPr>
            </w:r>
            <w:r>
              <w:rPr>
                <w:webHidden/>
              </w:rPr>
              <w:fldChar w:fldCharType="separate"/>
            </w:r>
            <w:r>
              <w:rPr>
                <w:webHidden/>
              </w:rPr>
              <w:t>96</w:t>
            </w:r>
            <w:r>
              <w:rPr>
                <w:webHidden/>
              </w:rPr>
              <w:fldChar w:fldCharType="end"/>
            </w:r>
          </w:hyperlink>
        </w:p>
        <w:p w14:paraId="58078F44" w14:textId="1BDB6404" w:rsidR="00A20BF2" w:rsidRDefault="00A20BF2">
          <w:pPr>
            <w:pStyle w:val="TOC2"/>
            <w:rPr>
              <w:rFonts w:eastAsiaTheme="minorEastAsia" w:cstheme="minorBidi"/>
              <w:color w:val="auto"/>
              <w:kern w:val="2"/>
              <w:sz w:val="22"/>
              <w:lang w:val="en-US" w:eastAsia="en-US"/>
              <w14:ligatures w14:val="standardContextual"/>
            </w:rPr>
          </w:pPr>
          <w:hyperlink w:anchor="_Toc184137543" w:history="1">
            <w:r w:rsidRPr="00503D37">
              <w:rPr>
                <w:rStyle w:val="Hyperlink"/>
              </w:rPr>
              <w:t>Develop draft plan</w:t>
            </w:r>
            <w:r>
              <w:rPr>
                <w:webHidden/>
              </w:rPr>
              <w:tab/>
            </w:r>
            <w:r>
              <w:rPr>
                <w:webHidden/>
              </w:rPr>
              <w:fldChar w:fldCharType="begin"/>
            </w:r>
            <w:r>
              <w:rPr>
                <w:webHidden/>
              </w:rPr>
              <w:instrText xml:space="preserve"> PAGEREF _Toc184137543 \h </w:instrText>
            </w:r>
            <w:r>
              <w:rPr>
                <w:webHidden/>
              </w:rPr>
            </w:r>
            <w:r>
              <w:rPr>
                <w:webHidden/>
              </w:rPr>
              <w:fldChar w:fldCharType="separate"/>
            </w:r>
            <w:r>
              <w:rPr>
                <w:webHidden/>
              </w:rPr>
              <w:t>98</w:t>
            </w:r>
            <w:r>
              <w:rPr>
                <w:webHidden/>
              </w:rPr>
              <w:fldChar w:fldCharType="end"/>
            </w:r>
          </w:hyperlink>
        </w:p>
        <w:p w14:paraId="35100F14" w14:textId="3641041F" w:rsidR="00A20BF2" w:rsidRDefault="00A20BF2">
          <w:pPr>
            <w:pStyle w:val="TOC2"/>
            <w:rPr>
              <w:rFonts w:eastAsiaTheme="minorEastAsia" w:cstheme="minorBidi"/>
              <w:color w:val="auto"/>
              <w:kern w:val="2"/>
              <w:sz w:val="22"/>
              <w:lang w:val="en-US" w:eastAsia="en-US"/>
              <w14:ligatures w14:val="standardContextual"/>
            </w:rPr>
          </w:pPr>
          <w:hyperlink w:anchor="_Toc184137544" w:history="1">
            <w:r w:rsidRPr="00503D37">
              <w:rPr>
                <w:rStyle w:val="Hyperlink"/>
              </w:rPr>
              <w:t>Research specialist services and sources of advice</w:t>
            </w:r>
            <w:r>
              <w:rPr>
                <w:webHidden/>
              </w:rPr>
              <w:tab/>
            </w:r>
            <w:r>
              <w:rPr>
                <w:webHidden/>
              </w:rPr>
              <w:fldChar w:fldCharType="begin"/>
            </w:r>
            <w:r>
              <w:rPr>
                <w:webHidden/>
              </w:rPr>
              <w:instrText xml:space="preserve"> PAGEREF _Toc184137544 \h </w:instrText>
            </w:r>
            <w:r>
              <w:rPr>
                <w:webHidden/>
              </w:rPr>
            </w:r>
            <w:r>
              <w:rPr>
                <w:webHidden/>
              </w:rPr>
              <w:fldChar w:fldCharType="separate"/>
            </w:r>
            <w:r>
              <w:rPr>
                <w:webHidden/>
              </w:rPr>
              <w:t>101</w:t>
            </w:r>
            <w:r>
              <w:rPr>
                <w:webHidden/>
              </w:rPr>
              <w:fldChar w:fldCharType="end"/>
            </w:r>
          </w:hyperlink>
        </w:p>
        <w:p w14:paraId="441F30E8" w14:textId="35C2B92F" w:rsidR="00A20BF2" w:rsidRDefault="00A20BF2">
          <w:pPr>
            <w:pStyle w:val="TOC2"/>
            <w:rPr>
              <w:rFonts w:eastAsiaTheme="minorEastAsia" w:cstheme="minorBidi"/>
              <w:color w:val="auto"/>
              <w:kern w:val="2"/>
              <w:sz w:val="22"/>
              <w:lang w:val="en-US" w:eastAsia="en-US"/>
              <w14:ligatures w14:val="standardContextual"/>
            </w:rPr>
          </w:pPr>
          <w:hyperlink w:anchor="_Toc184137545" w:history="1">
            <w:r w:rsidRPr="00503D37">
              <w:rPr>
                <w:rStyle w:val="Hyperlink"/>
              </w:rPr>
              <w:t>Analyse draft plan and prioritise risks</w:t>
            </w:r>
            <w:r>
              <w:rPr>
                <w:webHidden/>
              </w:rPr>
              <w:tab/>
            </w:r>
            <w:r>
              <w:rPr>
                <w:webHidden/>
              </w:rPr>
              <w:fldChar w:fldCharType="begin"/>
            </w:r>
            <w:r>
              <w:rPr>
                <w:webHidden/>
              </w:rPr>
              <w:instrText xml:space="preserve"> PAGEREF _Toc184137545 \h </w:instrText>
            </w:r>
            <w:r>
              <w:rPr>
                <w:webHidden/>
              </w:rPr>
            </w:r>
            <w:r>
              <w:rPr>
                <w:webHidden/>
              </w:rPr>
              <w:fldChar w:fldCharType="separate"/>
            </w:r>
            <w:r>
              <w:rPr>
                <w:webHidden/>
              </w:rPr>
              <w:t>105</w:t>
            </w:r>
            <w:r>
              <w:rPr>
                <w:webHidden/>
              </w:rPr>
              <w:fldChar w:fldCharType="end"/>
            </w:r>
          </w:hyperlink>
        </w:p>
        <w:p w14:paraId="7BA4086C" w14:textId="47CA1884" w:rsidR="00A20BF2" w:rsidRDefault="00A20BF2">
          <w:pPr>
            <w:pStyle w:val="TOC1"/>
            <w:rPr>
              <w:rFonts w:eastAsiaTheme="minorEastAsia" w:cstheme="minorBidi"/>
              <w:b w:val="0"/>
              <w:color w:val="auto"/>
              <w:kern w:val="2"/>
              <w:sz w:val="22"/>
              <w:szCs w:val="22"/>
              <w:lang w:val="en-US" w:eastAsia="en-US" w:bidi="ar-SA"/>
              <w14:ligatures w14:val="standardContextual"/>
            </w:rPr>
          </w:pPr>
          <w:hyperlink w:anchor="_Toc184137546" w:history="1">
            <w:r w:rsidRPr="00503D37">
              <w:rPr>
                <w:rStyle w:val="Hyperlink"/>
                <w:bCs/>
              </w:rPr>
              <w:t xml:space="preserve">Lesson 3: </w:t>
            </w:r>
            <w:r w:rsidRPr="00503D37">
              <w:rPr>
                <w:rStyle w:val="Hyperlink"/>
              </w:rPr>
              <w:t>Finalise business planning</w:t>
            </w:r>
            <w:r>
              <w:rPr>
                <w:webHidden/>
              </w:rPr>
              <w:tab/>
            </w:r>
            <w:r>
              <w:rPr>
                <w:webHidden/>
              </w:rPr>
              <w:fldChar w:fldCharType="begin"/>
            </w:r>
            <w:r>
              <w:rPr>
                <w:webHidden/>
              </w:rPr>
              <w:instrText xml:space="preserve"> PAGEREF _Toc184137546 \h </w:instrText>
            </w:r>
            <w:r>
              <w:rPr>
                <w:webHidden/>
              </w:rPr>
            </w:r>
            <w:r>
              <w:rPr>
                <w:webHidden/>
              </w:rPr>
              <w:fldChar w:fldCharType="separate"/>
            </w:r>
            <w:r>
              <w:rPr>
                <w:webHidden/>
              </w:rPr>
              <w:t>109</w:t>
            </w:r>
            <w:r>
              <w:rPr>
                <w:webHidden/>
              </w:rPr>
              <w:fldChar w:fldCharType="end"/>
            </w:r>
          </w:hyperlink>
        </w:p>
        <w:p w14:paraId="5EE416C3" w14:textId="322793D3" w:rsidR="00A20BF2" w:rsidRDefault="00A20BF2">
          <w:pPr>
            <w:pStyle w:val="TOC2"/>
            <w:rPr>
              <w:rFonts w:eastAsiaTheme="minorEastAsia" w:cstheme="minorBidi"/>
              <w:color w:val="auto"/>
              <w:kern w:val="2"/>
              <w:sz w:val="22"/>
              <w:lang w:val="en-US" w:eastAsia="en-US"/>
              <w14:ligatures w14:val="standardContextual"/>
            </w:rPr>
          </w:pPr>
          <w:hyperlink w:anchor="_Toc184137547" w:history="1">
            <w:r w:rsidRPr="00503D37">
              <w:rPr>
                <w:rStyle w:val="Hyperlink"/>
              </w:rPr>
              <w:t>Overview</w:t>
            </w:r>
            <w:r>
              <w:rPr>
                <w:webHidden/>
              </w:rPr>
              <w:tab/>
            </w:r>
            <w:r>
              <w:rPr>
                <w:webHidden/>
              </w:rPr>
              <w:fldChar w:fldCharType="begin"/>
            </w:r>
            <w:r>
              <w:rPr>
                <w:webHidden/>
              </w:rPr>
              <w:instrText xml:space="preserve"> PAGEREF _Toc184137547 \h </w:instrText>
            </w:r>
            <w:r>
              <w:rPr>
                <w:webHidden/>
              </w:rPr>
            </w:r>
            <w:r>
              <w:rPr>
                <w:webHidden/>
              </w:rPr>
              <w:fldChar w:fldCharType="separate"/>
            </w:r>
            <w:r>
              <w:rPr>
                <w:webHidden/>
              </w:rPr>
              <w:t>109</w:t>
            </w:r>
            <w:r>
              <w:rPr>
                <w:webHidden/>
              </w:rPr>
              <w:fldChar w:fldCharType="end"/>
            </w:r>
          </w:hyperlink>
        </w:p>
        <w:p w14:paraId="6F4A16AC" w14:textId="44323590" w:rsidR="00A20BF2" w:rsidRDefault="00A20BF2">
          <w:pPr>
            <w:pStyle w:val="TOC2"/>
            <w:rPr>
              <w:rFonts w:eastAsiaTheme="minorEastAsia" w:cstheme="minorBidi"/>
              <w:color w:val="auto"/>
              <w:kern w:val="2"/>
              <w:sz w:val="22"/>
              <w:lang w:val="en-US" w:eastAsia="en-US"/>
              <w14:ligatures w14:val="standardContextual"/>
            </w:rPr>
          </w:pPr>
          <w:hyperlink w:anchor="_Toc184137548" w:history="1">
            <w:r w:rsidRPr="00503D37">
              <w:rPr>
                <w:rStyle w:val="Hyperlink"/>
              </w:rPr>
              <w:t>Develop risk management strategies</w:t>
            </w:r>
            <w:r>
              <w:rPr>
                <w:webHidden/>
              </w:rPr>
              <w:tab/>
            </w:r>
            <w:r>
              <w:rPr>
                <w:webHidden/>
              </w:rPr>
              <w:fldChar w:fldCharType="begin"/>
            </w:r>
            <w:r>
              <w:rPr>
                <w:webHidden/>
              </w:rPr>
              <w:instrText xml:space="preserve"> PAGEREF _Toc184137548 \h </w:instrText>
            </w:r>
            <w:r>
              <w:rPr>
                <w:webHidden/>
              </w:rPr>
            </w:r>
            <w:r>
              <w:rPr>
                <w:webHidden/>
              </w:rPr>
              <w:fldChar w:fldCharType="separate"/>
            </w:r>
            <w:r>
              <w:rPr>
                <w:webHidden/>
              </w:rPr>
              <w:t>109</w:t>
            </w:r>
            <w:r>
              <w:rPr>
                <w:webHidden/>
              </w:rPr>
              <w:fldChar w:fldCharType="end"/>
            </w:r>
          </w:hyperlink>
        </w:p>
        <w:p w14:paraId="0854AA8A" w14:textId="50081C48" w:rsidR="00A20BF2" w:rsidRDefault="00A20BF2">
          <w:pPr>
            <w:pStyle w:val="TOC2"/>
            <w:rPr>
              <w:rFonts w:eastAsiaTheme="minorEastAsia" w:cstheme="minorBidi"/>
              <w:color w:val="auto"/>
              <w:kern w:val="2"/>
              <w:sz w:val="22"/>
              <w:lang w:val="en-US" w:eastAsia="en-US"/>
              <w14:ligatures w14:val="standardContextual"/>
            </w:rPr>
          </w:pPr>
          <w:hyperlink w:anchor="_Toc184137549" w:history="1">
            <w:r w:rsidRPr="00503D37">
              <w:rPr>
                <w:rStyle w:val="Hyperlink"/>
              </w:rPr>
              <w:t>Assess likelihood of non-conformance</w:t>
            </w:r>
            <w:r>
              <w:rPr>
                <w:webHidden/>
              </w:rPr>
              <w:tab/>
            </w:r>
            <w:r>
              <w:rPr>
                <w:webHidden/>
              </w:rPr>
              <w:fldChar w:fldCharType="begin"/>
            </w:r>
            <w:r>
              <w:rPr>
                <w:webHidden/>
              </w:rPr>
              <w:instrText xml:space="preserve"> PAGEREF _Toc184137549 \h </w:instrText>
            </w:r>
            <w:r>
              <w:rPr>
                <w:webHidden/>
              </w:rPr>
            </w:r>
            <w:r>
              <w:rPr>
                <w:webHidden/>
              </w:rPr>
              <w:fldChar w:fldCharType="separate"/>
            </w:r>
            <w:r>
              <w:rPr>
                <w:webHidden/>
              </w:rPr>
              <w:t>115</w:t>
            </w:r>
            <w:r>
              <w:rPr>
                <w:webHidden/>
              </w:rPr>
              <w:fldChar w:fldCharType="end"/>
            </w:r>
          </w:hyperlink>
        </w:p>
        <w:p w14:paraId="331F32E5" w14:textId="651873F5" w:rsidR="00A20BF2" w:rsidRDefault="00A20BF2">
          <w:pPr>
            <w:pStyle w:val="TOC2"/>
            <w:rPr>
              <w:rFonts w:eastAsiaTheme="minorEastAsia" w:cstheme="minorBidi"/>
              <w:color w:val="auto"/>
              <w:kern w:val="2"/>
              <w:sz w:val="22"/>
              <w:lang w:val="en-US" w:eastAsia="en-US"/>
              <w14:ligatures w14:val="standardContextual"/>
            </w:rPr>
          </w:pPr>
          <w:hyperlink w:anchor="_Toc184137550" w:history="1">
            <w:r w:rsidRPr="00503D37">
              <w:rPr>
                <w:rStyle w:val="Hyperlink"/>
              </w:rPr>
              <w:t>Develop a contingency plan</w:t>
            </w:r>
            <w:r>
              <w:rPr>
                <w:webHidden/>
              </w:rPr>
              <w:tab/>
            </w:r>
            <w:r>
              <w:rPr>
                <w:webHidden/>
              </w:rPr>
              <w:fldChar w:fldCharType="begin"/>
            </w:r>
            <w:r>
              <w:rPr>
                <w:webHidden/>
              </w:rPr>
              <w:instrText xml:space="preserve"> PAGEREF _Toc184137550 \h </w:instrText>
            </w:r>
            <w:r>
              <w:rPr>
                <w:webHidden/>
              </w:rPr>
            </w:r>
            <w:r>
              <w:rPr>
                <w:webHidden/>
              </w:rPr>
              <w:fldChar w:fldCharType="separate"/>
            </w:r>
            <w:r>
              <w:rPr>
                <w:webHidden/>
              </w:rPr>
              <w:t>117</w:t>
            </w:r>
            <w:r>
              <w:rPr>
                <w:webHidden/>
              </w:rPr>
              <w:fldChar w:fldCharType="end"/>
            </w:r>
          </w:hyperlink>
        </w:p>
        <w:p w14:paraId="4EF04EF6" w14:textId="2993F8E2" w:rsidR="00A20BF2" w:rsidRDefault="00A20BF2">
          <w:pPr>
            <w:pStyle w:val="TOC2"/>
            <w:rPr>
              <w:rFonts w:eastAsiaTheme="minorEastAsia" w:cstheme="minorBidi"/>
              <w:color w:val="auto"/>
              <w:kern w:val="2"/>
              <w:sz w:val="22"/>
              <w:lang w:val="en-US" w:eastAsia="en-US"/>
              <w14:ligatures w14:val="standardContextual"/>
            </w:rPr>
          </w:pPr>
          <w:hyperlink w:anchor="_Toc184137551" w:history="1">
            <w:r w:rsidRPr="00503D37">
              <w:rPr>
                <w:rStyle w:val="Hyperlink"/>
              </w:rPr>
              <w:t>Identify key stakeholders’ interests and objectives</w:t>
            </w:r>
            <w:r>
              <w:rPr>
                <w:webHidden/>
              </w:rPr>
              <w:tab/>
            </w:r>
            <w:r>
              <w:rPr>
                <w:webHidden/>
              </w:rPr>
              <w:fldChar w:fldCharType="begin"/>
            </w:r>
            <w:r>
              <w:rPr>
                <w:webHidden/>
              </w:rPr>
              <w:instrText xml:space="preserve"> PAGEREF _Toc184137551 \h </w:instrText>
            </w:r>
            <w:r>
              <w:rPr>
                <w:webHidden/>
              </w:rPr>
            </w:r>
            <w:r>
              <w:rPr>
                <w:webHidden/>
              </w:rPr>
              <w:fldChar w:fldCharType="separate"/>
            </w:r>
            <w:r>
              <w:rPr>
                <w:webHidden/>
              </w:rPr>
              <w:t>122</w:t>
            </w:r>
            <w:r>
              <w:rPr>
                <w:webHidden/>
              </w:rPr>
              <w:fldChar w:fldCharType="end"/>
            </w:r>
          </w:hyperlink>
        </w:p>
        <w:p w14:paraId="7412100D" w14:textId="441158F1" w:rsidR="00A20BF2" w:rsidRDefault="00A20BF2">
          <w:pPr>
            <w:pStyle w:val="TOC1"/>
            <w:rPr>
              <w:rFonts w:eastAsiaTheme="minorEastAsia" w:cstheme="minorBidi"/>
              <w:b w:val="0"/>
              <w:color w:val="auto"/>
              <w:kern w:val="2"/>
              <w:sz w:val="22"/>
              <w:szCs w:val="22"/>
              <w:lang w:val="en-US" w:eastAsia="en-US" w:bidi="ar-SA"/>
              <w14:ligatures w14:val="standardContextual"/>
            </w:rPr>
          </w:pPr>
          <w:hyperlink w:anchor="_Toc184137552" w:history="1">
            <w:r w:rsidRPr="00503D37">
              <w:rPr>
                <w:rStyle w:val="Hyperlink"/>
              </w:rPr>
              <w:t>Answers and feedback</w:t>
            </w:r>
            <w:r>
              <w:rPr>
                <w:webHidden/>
              </w:rPr>
              <w:tab/>
            </w:r>
            <w:r>
              <w:rPr>
                <w:webHidden/>
              </w:rPr>
              <w:fldChar w:fldCharType="begin"/>
            </w:r>
            <w:r>
              <w:rPr>
                <w:webHidden/>
              </w:rPr>
              <w:instrText xml:space="preserve"> PAGEREF _Toc184137552 \h </w:instrText>
            </w:r>
            <w:r>
              <w:rPr>
                <w:webHidden/>
              </w:rPr>
            </w:r>
            <w:r>
              <w:rPr>
                <w:webHidden/>
              </w:rPr>
              <w:fldChar w:fldCharType="separate"/>
            </w:r>
            <w:r>
              <w:rPr>
                <w:webHidden/>
              </w:rPr>
              <w:t>129</w:t>
            </w:r>
            <w:r>
              <w:rPr>
                <w:webHidden/>
              </w:rPr>
              <w:fldChar w:fldCharType="end"/>
            </w:r>
          </w:hyperlink>
        </w:p>
        <w:p w14:paraId="73FEB702" w14:textId="5FD45FA5" w:rsidR="00A20BF2" w:rsidRDefault="00A20BF2">
          <w:pPr>
            <w:pStyle w:val="TOC2"/>
            <w:rPr>
              <w:rFonts w:eastAsiaTheme="minorEastAsia" w:cstheme="minorBidi"/>
              <w:color w:val="auto"/>
              <w:kern w:val="2"/>
              <w:sz w:val="22"/>
              <w:lang w:val="en-US" w:eastAsia="en-US"/>
              <w14:ligatures w14:val="standardContextual"/>
            </w:rPr>
          </w:pPr>
          <w:hyperlink w:anchor="_Toc184137553" w:history="1">
            <w:r w:rsidRPr="00503D37">
              <w:rPr>
                <w:rStyle w:val="Hyperlink"/>
              </w:rPr>
              <w:t>Lesson 1</w:t>
            </w:r>
            <w:r>
              <w:rPr>
                <w:webHidden/>
              </w:rPr>
              <w:tab/>
            </w:r>
            <w:r>
              <w:rPr>
                <w:webHidden/>
              </w:rPr>
              <w:fldChar w:fldCharType="begin"/>
            </w:r>
            <w:r>
              <w:rPr>
                <w:webHidden/>
              </w:rPr>
              <w:instrText xml:space="preserve"> PAGEREF _Toc184137553 \h </w:instrText>
            </w:r>
            <w:r>
              <w:rPr>
                <w:webHidden/>
              </w:rPr>
            </w:r>
            <w:r>
              <w:rPr>
                <w:webHidden/>
              </w:rPr>
              <w:fldChar w:fldCharType="separate"/>
            </w:r>
            <w:r>
              <w:rPr>
                <w:webHidden/>
              </w:rPr>
              <w:t>129</w:t>
            </w:r>
            <w:r>
              <w:rPr>
                <w:webHidden/>
              </w:rPr>
              <w:fldChar w:fldCharType="end"/>
            </w:r>
          </w:hyperlink>
        </w:p>
        <w:p w14:paraId="0DBFC456" w14:textId="519E6132" w:rsidR="00A20BF2" w:rsidRDefault="00A20BF2">
          <w:pPr>
            <w:pStyle w:val="TOC2"/>
            <w:rPr>
              <w:rFonts w:eastAsiaTheme="minorEastAsia" w:cstheme="minorBidi"/>
              <w:color w:val="auto"/>
              <w:kern w:val="2"/>
              <w:sz w:val="22"/>
              <w:lang w:val="en-US" w:eastAsia="en-US"/>
              <w14:ligatures w14:val="standardContextual"/>
            </w:rPr>
          </w:pPr>
          <w:hyperlink w:anchor="_Toc184137554" w:history="1">
            <w:r w:rsidRPr="00503D37">
              <w:rPr>
                <w:rStyle w:val="Hyperlink"/>
              </w:rPr>
              <w:t>Lesson 2</w:t>
            </w:r>
            <w:r>
              <w:rPr>
                <w:webHidden/>
              </w:rPr>
              <w:tab/>
            </w:r>
            <w:r>
              <w:rPr>
                <w:webHidden/>
              </w:rPr>
              <w:fldChar w:fldCharType="begin"/>
            </w:r>
            <w:r>
              <w:rPr>
                <w:webHidden/>
              </w:rPr>
              <w:instrText xml:space="preserve"> PAGEREF _Toc184137554 \h </w:instrText>
            </w:r>
            <w:r>
              <w:rPr>
                <w:webHidden/>
              </w:rPr>
            </w:r>
            <w:r>
              <w:rPr>
                <w:webHidden/>
              </w:rPr>
              <w:fldChar w:fldCharType="separate"/>
            </w:r>
            <w:r>
              <w:rPr>
                <w:webHidden/>
              </w:rPr>
              <w:t>130</w:t>
            </w:r>
            <w:r>
              <w:rPr>
                <w:webHidden/>
              </w:rPr>
              <w:fldChar w:fldCharType="end"/>
            </w:r>
          </w:hyperlink>
        </w:p>
        <w:p w14:paraId="10DBCD6B" w14:textId="041C225C" w:rsidR="00A20BF2" w:rsidRDefault="00A20BF2">
          <w:pPr>
            <w:pStyle w:val="TOC2"/>
            <w:rPr>
              <w:rFonts w:eastAsiaTheme="minorEastAsia" w:cstheme="minorBidi"/>
              <w:color w:val="auto"/>
              <w:kern w:val="2"/>
              <w:sz w:val="22"/>
              <w:lang w:val="en-US" w:eastAsia="en-US"/>
              <w14:ligatures w14:val="standardContextual"/>
            </w:rPr>
          </w:pPr>
          <w:hyperlink w:anchor="_Toc184137555" w:history="1">
            <w:r w:rsidRPr="00503D37">
              <w:rPr>
                <w:rStyle w:val="Hyperlink"/>
              </w:rPr>
              <w:t>Lesson 3</w:t>
            </w:r>
            <w:r>
              <w:rPr>
                <w:webHidden/>
              </w:rPr>
              <w:tab/>
            </w:r>
            <w:r>
              <w:rPr>
                <w:webHidden/>
              </w:rPr>
              <w:fldChar w:fldCharType="begin"/>
            </w:r>
            <w:r>
              <w:rPr>
                <w:webHidden/>
              </w:rPr>
              <w:instrText xml:space="preserve"> PAGEREF _Toc184137555 \h </w:instrText>
            </w:r>
            <w:r>
              <w:rPr>
                <w:webHidden/>
              </w:rPr>
            </w:r>
            <w:r>
              <w:rPr>
                <w:webHidden/>
              </w:rPr>
              <w:fldChar w:fldCharType="separate"/>
            </w:r>
            <w:r>
              <w:rPr>
                <w:webHidden/>
              </w:rPr>
              <w:t>132</w:t>
            </w:r>
            <w:r>
              <w:rPr>
                <w:webHidden/>
              </w:rPr>
              <w:fldChar w:fldCharType="end"/>
            </w:r>
          </w:hyperlink>
        </w:p>
        <w:p w14:paraId="5B6441DC" w14:textId="48D5ADDB" w:rsidR="00A20BF2" w:rsidRDefault="00A20BF2">
          <w:pPr>
            <w:pStyle w:val="TOC1"/>
            <w:rPr>
              <w:rFonts w:eastAsiaTheme="minorEastAsia" w:cstheme="minorBidi"/>
              <w:b w:val="0"/>
              <w:color w:val="auto"/>
              <w:kern w:val="2"/>
              <w:sz w:val="22"/>
              <w:szCs w:val="22"/>
              <w:lang w:val="en-US" w:eastAsia="en-US" w:bidi="ar-SA"/>
              <w14:ligatures w14:val="standardContextual"/>
            </w:rPr>
          </w:pPr>
          <w:hyperlink w:anchor="_Toc184137556" w:history="1">
            <w:r w:rsidRPr="00503D37">
              <w:rPr>
                <w:rStyle w:val="Hyperlink"/>
              </w:rPr>
              <w:t>References and attributions</w:t>
            </w:r>
            <w:r>
              <w:rPr>
                <w:webHidden/>
              </w:rPr>
              <w:tab/>
            </w:r>
            <w:r>
              <w:rPr>
                <w:webHidden/>
              </w:rPr>
              <w:fldChar w:fldCharType="begin"/>
            </w:r>
            <w:r>
              <w:rPr>
                <w:webHidden/>
              </w:rPr>
              <w:instrText xml:space="preserve"> PAGEREF _Toc184137556 \h </w:instrText>
            </w:r>
            <w:r>
              <w:rPr>
                <w:webHidden/>
              </w:rPr>
            </w:r>
            <w:r>
              <w:rPr>
                <w:webHidden/>
              </w:rPr>
              <w:fldChar w:fldCharType="separate"/>
            </w:r>
            <w:r>
              <w:rPr>
                <w:webHidden/>
              </w:rPr>
              <w:t>135</w:t>
            </w:r>
            <w:r>
              <w:rPr>
                <w:webHidden/>
              </w:rPr>
              <w:fldChar w:fldCharType="end"/>
            </w:r>
          </w:hyperlink>
        </w:p>
        <w:p w14:paraId="303F7368" w14:textId="279DE3E0" w:rsidR="00A20BF2" w:rsidRDefault="00A20BF2">
          <w:pPr>
            <w:pStyle w:val="TOC2"/>
            <w:rPr>
              <w:rFonts w:eastAsiaTheme="minorEastAsia" w:cstheme="minorBidi"/>
              <w:color w:val="auto"/>
              <w:kern w:val="2"/>
              <w:sz w:val="22"/>
              <w:lang w:val="en-US" w:eastAsia="en-US"/>
              <w14:ligatures w14:val="standardContextual"/>
            </w:rPr>
          </w:pPr>
          <w:hyperlink w:anchor="_Toc184137557" w:history="1">
            <w:r w:rsidRPr="00503D37">
              <w:rPr>
                <w:rStyle w:val="Hyperlink"/>
              </w:rPr>
              <w:t>References</w:t>
            </w:r>
            <w:r>
              <w:rPr>
                <w:webHidden/>
              </w:rPr>
              <w:tab/>
            </w:r>
            <w:r>
              <w:rPr>
                <w:webHidden/>
              </w:rPr>
              <w:fldChar w:fldCharType="begin"/>
            </w:r>
            <w:r>
              <w:rPr>
                <w:webHidden/>
              </w:rPr>
              <w:instrText xml:space="preserve"> PAGEREF _Toc184137557 \h </w:instrText>
            </w:r>
            <w:r>
              <w:rPr>
                <w:webHidden/>
              </w:rPr>
            </w:r>
            <w:r>
              <w:rPr>
                <w:webHidden/>
              </w:rPr>
              <w:fldChar w:fldCharType="separate"/>
            </w:r>
            <w:r>
              <w:rPr>
                <w:webHidden/>
              </w:rPr>
              <w:t>135</w:t>
            </w:r>
            <w:r>
              <w:rPr>
                <w:webHidden/>
              </w:rPr>
              <w:fldChar w:fldCharType="end"/>
            </w:r>
          </w:hyperlink>
        </w:p>
        <w:p w14:paraId="0D3B387F" w14:textId="1764809A" w:rsidR="00A20BF2" w:rsidRDefault="00A20BF2">
          <w:pPr>
            <w:pStyle w:val="TOC2"/>
            <w:rPr>
              <w:rFonts w:eastAsiaTheme="minorEastAsia" w:cstheme="minorBidi"/>
              <w:color w:val="auto"/>
              <w:kern w:val="2"/>
              <w:sz w:val="22"/>
              <w:lang w:val="en-US" w:eastAsia="en-US"/>
              <w14:ligatures w14:val="standardContextual"/>
            </w:rPr>
          </w:pPr>
          <w:hyperlink w:anchor="_Toc184137558" w:history="1">
            <w:r w:rsidRPr="00503D37">
              <w:rPr>
                <w:rStyle w:val="Hyperlink"/>
              </w:rPr>
              <w:t>Image attributions</w:t>
            </w:r>
            <w:r>
              <w:rPr>
                <w:webHidden/>
              </w:rPr>
              <w:tab/>
            </w:r>
            <w:r>
              <w:rPr>
                <w:webHidden/>
              </w:rPr>
              <w:fldChar w:fldCharType="begin"/>
            </w:r>
            <w:r>
              <w:rPr>
                <w:webHidden/>
              </w:rPr>
              <w:instrText xml:space="preserve"> PAGEREF _Toc184137558 \h </w:instrText>
            </w:r>
            <w:r>
              <w:rPr>
                <w:webHidden/>
              </w:rPr>
            </w:r>
            <w:r>
              <w:rPr>
                <w:webHidden/>
              </w:rPr>
              <w:fldChar w:fldCharType="separate"/>
            </w:r>
            <w:r>
              <w:rPr>
                <w:webHidden/>
              </w:rPr>
              <w:t>137</w:t>
            </w:r>
            <w:r>
              <w:rPr>
                <w:webHidden/>
              </w:rPr>
              <w:fldChar w:fldCharType="end"/>
            </w:r>
          </w:hyperlink>
        </w:p>
        <w:p w14:paraId="33F32034" w14:textId="424548E0" w:rsidR="00A20BF2" w:rsidRDefault="00A20BF2">
          <w:pPr>
            <w:pStyle w:val="TOC1"/>
            <w:rPr>
              <w:rFonts w:eastAsiaTheme="minorEastAsia" w:cstheme="minorBidi"/>
              <w:b w:val="0"/>
              <w:color w:val="auto"/>
              <w:kern w:val="2"/>
              <w:sz w:val="22"/>
              <w:szCs w:val="22"/>
              <w:lang w:val="en-US" w:eastAsia="en-US" w:bidi="ar-SA"/>
              <w14:ligatures w14:val="standardContextual"/>
            </w:rPr>
          </w:pPr>
          <w:hyperlink w:anchor="_Toc184137559" w:history="1">
            <w:r w:rsidRPr="00503D37">
              <w:rPr>
                <w:rStyle w:val="Hyperlink"/>
              </w:rPr>
              <w:t>Appendix – Links</w:t>
            </w:r>
            <w:r>
              <w:rPr>
                <w:webHidden/>
              </w:rPr>
              <w:tab/>
            </w:r>
            <w:r>
              <w:rPr>
                <w:webHidden/>
              </w:rPr>
              <w:fldChar w:fldCharType="begin"/>
            </w:r>
            <w:r>
              <w:rPr>
                <w:webHidden/>
              </w:rPr>
              <w:instrText xml:space="preserve"> PAGEREF _Toc184137559 \h </w:instrText>
            </w:r>
            <w:r>
              <w:rPr>
                <w:webHidden/>
              </w:rPr>
            </w:r>
            <w:r>
              <w:rPr>
                <w:webHidden/>
              </w:rPr>
              <w:fldChar w:fldCharType="separate"/>
            </w:r>
            <w:r>
              <w:rPr>
                <w:webHidden/>
              </w:rPr>
              <w:t>138</w:t>
            </w:r>
            <w:r>
              <w:rPr>
                <w:webHidden/>
              </w:rPr>
              <w:fldChar w:fldCharType="end"/>
            </w:r>
          </w:hyperlink>
        </w:p>
        <w:p w14:paraId="3A51AC6E" w14:textId="112729FC" w:rsidR="00A1748A" w:rsidRPr="003F0C4F" w:rsidRDefault="000006B1" w:rsidP="00B479A5">
          <w:pPr>
            <w:pStyle w:val="TOC2"/>
          </w:pPr>
          <w:r>
            <w:rPr>
              <w:rFonts w:eastAsiaTheme="minorHAnsi"/>
              <w:i/>
              <w:color w:val="0B3F47" w:themeColor="accent1"/>
              <w:kern w:val="0"/>
              <w:lang w:eastAsia="en-US" w:bidi="en-US"/>
            </w:rPr>
            <w:fldChar w:fldCharType="end"/>
          </w:r>
        </w:p>
      </w:sdtContent>
    </w:sdt>
    <w:p w14:paraId="3914BC94" w14:textId="01CC875A" w:rsidR="00C8268A" w:rsidRPr="003F0C4F" w:rsidRDefault="00C8268A" w:rsidP="00C8268A">
      <w:pPr>
        <w:rPr>
          <w:lang w:eastAsia="en-AU"/>
        </w:rPr>
        <w:sectPr w:rsidR="00C8268A" w:rsidRPr="003F0C4F" w:rsidSect="00762193">
          <w:headerReference w:type="even" r:id="rId24"/>
          <w:footerReference w:type="even" r:id="rId25"/>
          <w:headerReference w:type="first" r:id="rId26"/>
          <w:footerReference w:type="first" r:id="rId27"/>
          <w:pgSz w:w="11906" w:h="16838" w:code="9"/>
          <w:pgMar w:top="1134" w:right="1134" w:bottom="1134" w:left="1134" w:header="680" w:footer="482" w:gutter="0"/>
          <w:cols w:space="4253"/>
          <w:docGrid w:linePitch="360"/>
        </w:sectPr>
      </w:pPr>
    </w:p>
    <w:p w14:paraId="6B93406C" w14:textId="77777777" w:rsidR="00C8268A" w:rsidRPr="00C8268A" w:rsidRDefault="00C8268A" w:rsidP="001821E4">
      <w:pPr>
        <w:pStyle w:val="Heading1LessonTitle"/>
        <w:framePr w:h="1588" w:hRule="exact" w:wrap="notBeside"/>
        <w:rPr>
          <w:rStyle w:val="Strong"/>
        </w:rPr>
      </w:pPr>
      <w:bookmarkStart w:id="1" w:name="_Toc158903815"/>
      <w:bookmarkStart w:id="2" w:name="_Toc184137524"/>
      <w:r w:rsidRPr="00C8268A">
        <w:rPr>
          <w:rStyle w:val="Strong"/>
        </w:rPr>
        <w:lastRenderedPageBreak/>
        <w:t>Get started</w:t>
      </w:r>
      <w:bookmarkEnd w:id="1"/>
      <w:bookmarkEnd w:id="2"/>
    </w:p>
    <w:bookmarkStart w:id="3" w:name="_Toc158903816"/>
    <w:bookmarkStart w:id="4" w:name="_Toc184137525"/>
    <w:p w14:paraId="0B1B5417" w14:textId="77777777" w:rsidR="00C8268A" w:rsidRPr="003F0C4F" w:rsidRDefault="00C8268A" w:rsidP="00C8268A">
      <w:pPr>
        <w:pStyle w:val="Heading2"/>
      </w:pPr>
      <w:r w:rsidRPr="007F3EE9">
        <w:rPr>
          <w:noProof/>
          <w:shd w:val="clear" w:color="auto" w:fill="FFFFFF" w:themeFill="background1"/>
        </w:rPr>
        <mc:AlternateContent>
          <mc:Choice Requires="wps">
            <w:drawing>
              <wp:anchor distT="0" distB="1800225" distL="0" distR="0" simplePos="0" relativeHeight="251658241" behindDoc="1" locked="0" layoutInCell="1" allowOverlap="1" wp14:anchorId="292D70DD" wp14:editId="4F4F844F">
                <wp:simplePos x="0" y="0"/>
                <wp:positionH relativeFrom="page">
                  <wp:align>left</wp:align>
                </wp:positionH>
                <wp:positionV relativeFrom="page">
                  <wp:align>top</wp:align>
                </wp:positionV>
                <wp:extent cx="7560000" cy="1800000"/>
                <wp:effectExtent l="0" t="0" r="3175" b="0"/>
                <wp:wrapNone/>
                <wp:docPr id="2103160347" name="Rectangle 210316034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0000" cy="1800000"/>
                        </a:xfrm>
                        <a:prstGeom prst="rect">
                          <a:avLst/>
                        </a:prstGeom>
                        <a:blipFill dpi="0" rotWithShape="1">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rcRect/>
                          <a:stretch>
                            <a:fillRect t="-25177" b="-25177"/>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360CC968" id="Rectangle 2103160347" o:spid="_x0000_s1026" alt="&quot;&quot;" style="position:absolute;margin-left:0;margin-top:0;width:595.3pt;height:141.75pt;z-index:-251639808;visibility:visible;mso-wrap-style:square;mso-width-percent:0;mso-height-percent:0;mso-wrap-distance-left:0;mso-wrap-distance-top:0;mso-wrap-distance-right:0;mso-wrap-distance-bottom:141.75pt;mso-position-horizontal:left;mso-position-horizontal-relative:page;mso-position-vertical:top;mso-position-vertical-relative:page;mso-width-percent:0;mso-height-percent:0;mso-width-relative:margin;mso-height-relative:margin;v-text-anchor:midd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QjDXawgIAAAoGAAAOAAAAZHJzL2Uyb0RvYy54bWysVFtP&#10;2zAUfp+0/2D5HdJUlLKIFFUgJiQEiDLx7Do2seTbbLdp9+t3bCdpBWiTpvXBPfa5f/nOubzaKYm2&#10;zHlhdI3L0wlGTFPTCP1W4x8vtycXGPlAdEOk0azGe+bx1eLrl8vOVmxqWiMb5hAE0b7qbI3bEGxV&#10;FJ62TBF/aizToOTGKRLg6t6KxpEOoitZTCeT86IzrrHOUOY9vN5kJV6k+JwzGh459ywgWWOoLaTT&#10;pXMdz2JxSao3R2wraF8G+YcqFBEako6hbkggaOPEh1BKUGe84eGUGlUYzgVlqQfoppy862bVEstS&#10;LwCOtyNM/v+FpQ/blX1yAENnfeVBjF3suFPxH+pDuwTWfgSL7QKi8DifnU/ghxEFXXkR5QRncXC3&#10;zofvzCgUhRo7+BoJJLK99wFSgulgErOtpbC3QkrUWAAOIjsTXkVoEwyQI/lGox4I+Ix/p0uG+MbQ&#10;jWI6ZM44JkkAwvpWWA9pKqbWrIEC75oyM8I7+gzVJnb44FigbayQQ3XxPfLoZDor53OMgEa9mDsa&#10;zaG7oaPoK3U8tYkdZsv4UhxgT1LYS5atnxlHogGgp6nvNBHsWjq0JcBlQim0kyHxLWlYfp4dfYXR&#10;IwEtNQQ89NDH7gPEafsYO1eZe06uLA3UWNjkT4Vl59EjZTY6jM5KaOM+CyChqz5zth9AytBElNam&#10;2T+5SI9EE2/prQCG3RMfnoiD+QXuwE4Kj3Bwaboam17CqDXu12fv0R74BFqMOtgHNfY/N8QxjOSd&#10;hoH7Vp6dxQWSLmez+TTy81izPtbojbo28JlK2H6WJjHaBzmI3Bn1CqtrGbOCimgKuWtMgxsu1wHu&#10;oILlR9lymWRYGpaEe72ydBiIOEEvu1fibD9mASb0wQy7g1Tvpi3bZi4uN8FwkUbxgGuPNyycRJx+&#10;OcaNdnxPVocVvvgNAAD//wMAUEsDBAoAAAAAAAAAIQDJFvTgLTAAAC0wAAAUAAAAZHJzL21lZGlh&#10;L2ltYWdlMS5wbmeJUE5HDQoaCgAAAA1JSERSAAAJTAAAA1QIBgAAAGK39cUAAAABc1JHQgCuzhzp&#10;AAAABGdBTUEAALGPC/xhBQAAAAlwSFlzAAA7DgAAOw4BzLahgwAAL8JJREFUeF7t2suxVWUABtF/&#10;rgjKBc1GkNfloUBypuHArBxajsUETpU93R+rq1YWfSRJkiRJkiRJkiRJkiTpq+mbn9984dp+/+PP&#10;L3/9/Q8AAAAAAAAAAPA/DFMDDFMAAAAAAAAAANAYpgYYpgAAAAAAAAAAoDFMDTBMAQAAAAAAAABA&#10;Y5gaYJgCAAAAAAAAAIDGMDXAMAUAAAAAAAAAAI1haoBhCgAAAAAAAAAAGsPUAMMUAAAAAAAAAAA0&#10;hqkBhikAAAAAAAAAAGgMUwMMUwAAAAAAAAAA0BimBhimAAAAAAAAAACgMUwNMEwBAAAAAAAAAEBj&#10;mBpgmAIAAAAAAAAAgMYwNcAwBQAAAAAAAAAAjWFqgGEKAAAAAAAAAAAaw9QAwxQAAAAAAAAAADSG&#10;qQGGKQAAAAAAAAAAaAxTAwxTAAAAAAAAAADQGKYGGKYAAAAAAAAAAKAxTA0wTAEAAAAAAAAAQGOY&#10;GmCYAgAAAAAAAACAxjA1wDAFAAAAAAAAAACNYWqAYQoAAAAAAAAAABrD1ADDFAAAAAAAAAAANIap&#10;AYYpAAAAAAAAAABoDFMDDFMAAAAAAAAAANAYpgYYpgAAAAAAAAAAoDnfPru/OeFwHYYpAAAAAAAA&#10;AABoDFMDDFMAAAAAAAAAANAYpgYYpgAAAAAAAAAAoDFMDTBMAQAAAAAAAABAY5gaYJgCAAAAAAAA&#10;AIDGMDXAMAUAAAAAAAAAAI1haoBhCgAAAAAAAAAAGsPUAMMUAAAAAAAAAAA0hqkBhikAAAAAAAAA&#10;AGgMUwMMUwAAAAAAAAAA0BimBhimAAAAAAAAAACgMUwNMEwBAAAAAAAAAEBjmBpgmAIAAAAAAAAA&#10;gMYwNcAwBQAAAAAAAAAAjWFqgGEKAAAAAAAAAAAaw9QAwxQAAAAAAAAAADSGqQGGKQAAAAAAAAAA&#10;aAxTAwxTAAAAAAAAAADQGKYGGKYAAAAAAAAAAKAxTA0wTAEAAAAAAAAAQGOYGmCYAgAAAAAAAACA&#10;xjA1wDAFAAAAAAAAAACNYWqAYQoAAAAAAAAAABrD1ADDFAAAAAAAAAAANIapAYYpAAAAAAAAAABo&#10;DFMDDFMAAAAAAAAAANAYpgYYpgAAAAAAAAAAoDFMDTBMAQAAAAAAAABAY5gaYJgCAAAAAAAAAIDG&#10;MDXAMAUAAAAAAAAAAI1haoBhCgAAAAAAAAAAGsPUAMMUAAAAAAAAAAA0hqkBhikAAAAAAAAAAGgM&#10;UwMMUwAAAAAAAAAA0BimBhimAAAAAAAAAACgMUwNMEwBAAAAAAAAAEBjmBpgmAIAAAAAAAAAgMYw&#10;NcAwBQAAAAAAAAAAjWFqgGEKAAAAAAAAAAAaw9QAwxQAAAAAAAAAADSGqQGGKQAAAAAAAAAAaAxT&#10;AwxTAAAAAAAAAADQGKYGGKYAAAAAAAAAAKAxTA0wTAEAAAAAAAAAQGOYGmCYAgAAAAAAAACAxjA1&#10;wDAFAAAAAAAAAACNYWqAYQoAAAAAAAAAABrD1ADDFAAAAAAAAAAANIapAYYpAAAAAAAAAABoDFMD&#10;DFMAAAAAAAAAANAYpgYYpgAAAAAAAAAAoDFMDTBMAQAAAAAAAABAY5gaYJgCAAAAAAAAAIDmPHj+&#10;9uaEw3UYpgAAAAAAAAAAoDFMDTBMAQAAAAAAAABAY5gaYJgCAAAAAAAAAIDGMDXAMAUAAAAAAAAA&#10;AI1haoBhCgAAAAAAAAAAGsPUAMMUAAAAAAAAAAA0hqkBhikAAAAAAAAAAGgMUwMMUwAAAAAAAAAA&#10;0BimBhimAAAAAAAAAACgOQ+e39+ccLgOwxQAAAAAAAAAADSGqQGGKQAAAAAAAAAAaAxTAwxTAAAA&#10;AAAAAADQGKYGGKYAAAAAAAAAAKAxTA0wTAEAAAAAAAAAQGOYGmCYAgAAAAAAAACAxjA1wDAFAAAA&#10;AAAAAACNYWqAYQoAAAAAAAAAABrD1ADDFAAAAAAAAAAANIapAYYpAAAAAAAAAABoDFMDDFMAAAAA&#10;AAAAANAYpgYYpgAAAAAAAAAAoDFMDTBMAQAAAAAAAABAY5gaYJgCAAAAAAAAAIDGMDXAMAUAAAAA&#10;AAAAAI1haoBhCgAAAAAAAAAAGsPUAMMUAAAAAAAAAAA0hqkBhikAAAAAAAAAAGjOg2eGqaszTAEA&#10;AAAAAAAAQGOYGmCYAgAAAAAAAACAxjA1wDAFAAAAAAAAAACNYWqAYQoAAAAAAAAAABrD1ADDFAAA&#10;AAAAAAAANIapAYYpAAAAAAAAAABoDFMDDFMAAAAAAAAAANAYpgYYpgAAAAAAAAAAoDFMDTBMAQAA&#10;AAAAAABAY5gaYJgCAAAAAAAAAIDGMDXAMAUAAAAAAAAAAI1haoBhCgAAAAAAAAAAGsPUAMMUAAAA&#10;AAAAAAA0hqkBhikAAAAAAAAAAGgMUwMMUwAAAAAAAAAA0BimBhimAAAAAAAAAACgMUwNMEwBAAAA&#10;AAAAAEBjmBpgmAIAAAAAAAAAgMYwNcAwBQAAAAAAAAAAjWFqgGEKAAAAAAAAAAAaw9QAwxQAAAAA&#10;AAAAADSGqQGGKQAAAAAAAAAAaAxTAwxTAAAAAAAAAADQGKYGGKYAAAAAAAAAAKAxTA0wTAEAAAAA&#10;AAAAQGOYGmCYAgAAAAAAAACA5nz3/O3NCYfrMEwBAAAAAAAAAEBjmBpgmAIAAAAAAAAAgMYwNcAw&#10;BQAAAAAAAAAAjWFqgGEKAAAAAAAAAAAaw9QAwxQAAAAAAAAAADSGqQGGKQAAAAAAAAAAaAxTAwxT&#10;AAAAAAAAAADQGKYGGKYAAAAAAAAAAKAxTA0wTAEAAAAAAAAAQGOYGmCYAgAAAAAAAACAxjA1wDAF&#10;AAAAAAAAAACNYWqAYQoAAAAAAAAAABrD1ADDFAAAAAAAAAAANIapAYYpAAAAAAAAAABoDFMDDFMA&#10;AAAAAAAAANAYpgYYpgAAAAAAAAAAoDFMDTBMAQAAAAAAAABAY5gaYJgCAAAAAAAAAIDGMDXAMAUA&#10;AAAAAAAAAI1haoBhCgAAAAAAAAAAGsPUAMMUAAAAAAAAAAA0hqkBhikAAAAAAAAAAGgMUwMMUwAA&#10;AAAAAAAA0BimBhimAAAAAAAAAACgMUwNMEwBAAAAAAAAAEBjmBpgmAIAAAAAAAAAgMYwNcAwBQAA&#10;AAAAAAAAjWFqgGEKAAAAAAAAAAAaw9QAwxQAAAAAAAAAADSGqQGGKQAAAAAAAAAAaAxTAwxTAAAA&#10;AAAAAADQGKYGGKYAAAAAAAAAAKAxTA0wTAEAAAAAAAAAQGOYGmCYAgAAAAAAAACAxjA1wDAFAAAA&#10;AAAAAACNYWqAYQoAAAAAAAAAABrD1ADDFAAAAAAAAAAANIapAYYpAAAAAAAAAABoDFMDDFMAAAAA&#10;AAAAANAYpgYYpgAAAAAAAAAAoDFMDTBMAQAAAAAAAABAY5gaYJgCAAAAAAAAAIDGMDXAMAUAAAAA&#10;AAAAAI1haoBhCgAAAAAAAAAAGsPUAMMUAAAAAAAAAAA0hqkBhikAAAAAAAAAAGgMUwMMUwAAAAAA&#10;AAAA0BimBhimAAAAAAAAAACgMUwNMEwBAAAAAAAAAEBjmBpgmAIAAAAAAAAAgMYwNcAwBQAAAAAA&#10;AAAAjWFqgGEKAAAAAAAAAAAaw9QAwxQAAAAAAAAAADTn4S/vbk44XIdhCgAAAAAAAAAAGsPUAMMU&#10;AAAAAAAAAAA0hqkBhikAAAAAAAAAAGgMUwMMUwAAAAAAAAAA0BimBhimAAAAAAAAAACgMUwNMEwB&#10;AAAAAAAAAEBjmBpgmAIAAAAAAAAAgMYwNcAwBQAAAAAAAAAAjWFqgGEKAAAAAAAAAAAaw9QAwxQA&#10;AAAAAAAAADSGqQGGKQAAAAAAAAAAaAxTAwxTAAAAAAAAAADQGKYGGKYAAAAAAAAAAKAxTA0wTAEA&#10;AAAAAAAAQGOYGmCYAgAAAAAAAACAxjA1wDAFAAAAAAAAAACNYWqAYQoAAAAAAAAAABrD1ADDFAAA&#10;AAAAAAAANIapAYYpAAAAAAAAAABoDFMDDFMAAAAAAAAAANAYpgYYpgAAAAAAAAAAoDFMDTBMAQAA&#10;AAAAAABAY5gaYJgCAAAAAAAAAIDGMDXAMAUAAAAAAAAAAI1haoBhCgAAAAAAAAAAGsPUAMMUAAAA&#10;AAAAAAA0hqkBhikAAAAAAAAAAGgMUwMMUwAAAAAAAAAA0BimBhimAAAAAAAAAACgMUwNMEwBAAAA&#10;AAAAAEBjmBpgmAIAAAAAAAAAgMYwNcAwBQAAAAAAAAAAjWFqgGEKAAAAAAAAAAAaw9QAwxQAAAAA&#10;AAAAADSGqQGGKQAAAAAAAAAAaAxTAwxTAAAAAAAAAADQGKYGGKYAAAAAAAAAAKAxTA0wTAEAAAAA&#10;AAAAQGOYGmCYAgAAAAAAAACAxjA1wDAFAAAAAAAAAACNYWqAYQoAAAAAAAAAABrD1ADDFAAAAAAA&#10;AAAANIapAYYpAAAAAAAAAABoDFMDDFMAAAAAAAAAANAYpgYYpgAAAAAAAAAAoDFMDTBMAQAAAAAA&#10;AABAY5gaYJgCAAAAAAAAAIDGMDXAMAUAAAAAAAAAAI1haoBhCgAAAAAAAAAAGsPUAMMUAAAAAAAA&#10;AAA0hqkBhikAAAAAAAAAAGgMUwMMUwAAAAAAAAAA0BimBhimAAAAAAAAAACgOY9evL854XAdhikA&#10;AAAAAAAAAGgMUwMMUwAAAAAAAAAA0BimBhimAAAAAAAAAACgMUwNMEwBAAAAAAAAAEBjmBpgmAIA&#10;AAAAAAAAgMYwNcAwBQAAAAAAAAAAjWFqgGEKAAAAAAAAAAAaw9QAwxQAAAAAAAAAADSGqQGGKQAA&#10;AAAAAAAAaAxTAwxTAAAAAAAAAADQGKYGGKYAAAAAAAAAAKAxTA0wTAEAAAAAAAAAQGOYGmCYAgAA&#10;AAAAAACAxjA1wDAFAAAAAAAAAACNYWqAYQoAAAAAAAAAABrD1ADDFAAAAAAAAAAANIapAYYpAAAA&#10;AAAAAABoDFMDDFMAAAAAAAAAANAYpgYYpgAAAAAAAAAAoDFMDTBMAQAAAAAAAABAcx4api7PMAUA&#10;AAAAAAAAAI1haoBhCgAAAAAAAAAAGsPUAMMUAAAAAAAAAAA0hqkBhikAAAAAAAAAAGgMUwMMUwAA&#10;AAAAAAAA0BimBhimAAAAAAAAAACgMUwNMEwBAAAAAAAAAEBjmBpgmAIAAAAAAAAAgMYwNcAwBQAA&#10;AAAAAAAAjWFqgGEKAAAAAAAAAAAaw9QAwxQAAAAAAAAAADSGqQGGKQAAAAAAAAAAaAxTAwxTAAAA&#10;AAAAAADQGKYGGKYAAAAAAAAAAKAxTA0wTAEAAAAAAAAAQGOYGmCYAgAAAAAAAACAxjA1wDAFAAAA&#10;AAAAAACNYWqAYQoAAAAAAAAAABrD1ADDFAAAAAAAAAAANIapAYYpAAAAAAAAAABoDFMDDFMAAAAA&#10;AAAAANCchy/e3ZxwuA7DFAAAAAAAAAAANIapAYYpAAAAAAAAAABoDFMDDFMAAAAAAAAAANAYpgYY&#10;pgAAAAAAAAAAoDFMDTBMAQAAAAAAAABAY5gaYJgCAAAAAAAAAIDGMDXAMAUAAAAAAAAAAI1haoBh&#10;CgAAAAAAAAAAGsPUAMMUAAAAAAAAAAA0hqkBhikAAAAAAAAAAGgMUwMMUwAAAAAAAAAA0BimBhim&#10;AAAAAAAAAACgOY9evr854XAdhikAAAAAAAAAAGgMUwMMUwAAAAAAAAAA0BimBhimAAAAAAAAAACg&#10;MUwNMEwBAAAAAAAAAEBjmBpgmAIAAAAAAAAAgMYwNcAwBQAAAAAAAAAAjWFqgGEKAAAAAAAAAAAa&#10;w9QAwxQAAAAAAAAAADSGqQGGKQAAAAAAAAAAaAxTAwxTAAAAAAAAAADQGKYGGKYAAAAAAAAAAKAx&#10;TA0wTAEAAAAAAAAAQGOYGmCYAgAAAAAAAACAxjA1wDAFAAAAAAAAAACNYWqAYQoAAAAAAAAAABrD&#10;1ADDFAAAAAAAAAAANIapAYYpAAAAAAAAAABoDFMDDFMAAAAAAAAAANAYpgYYpgAAAAAAAAAAoDFM&#10;DTBMAQAAAAAAAABAY5gaYJgCAAAAAAAAAIDGMDXAMAUAAAAAAAAAAI1haoBhCgAAAAAAAAAAGsPU&#10;AMMUAAAAAAAAAAA0hqkBhikAAAAAAAAAAGgMUwMMUwAAAAAAAAAA0BimBhimAAAAAAAAAACgMUwN&#10;MEwBAAAAAAAAAEBjmBpgmAIAAAAAAAAAgMYwNcAwBQAAAAAAAAAAzXn0wjB1dYYpAAAAAAAAAABo&#10;DFMDDFMAAAAAAAAAANAYpgYYpgAAAAAAAAAAoDFMDTBMAQAAAAAAAABAY5gaYJgCAAAAAAAAAIDG&#10;MDXAMAUAAAAAAAAAAI1haoBhCgAAAAAAAAAAGsPUAMMUAAAAAAAAAAA0hqkBhikAAAAAAAAAAGgM&#10;UwMMUwAAAAAAAAAA0BimBhimAAAAAAAAAACgMUwNMEwBAAAAAAAAAEBjmBpgmAIAAAAAAAAAgMYw&#10;NcAwBQAAAAAAAAAAjWFqgGEKAAAAAAAAAAAaw9QAwxQAAAAAAAAAADSGqQGGKQAAAAAAAAAAaAxT&#10;AwxTAAAAAAAAAADQGKYGGKYAAAAAAAAAAKAxTA0wTAEAAAAAAAAAQGOYGmCYAgAAAAAAAACAxjA1&#10;wDAFAAAAAAAAAACNYWqAYQoAAAAAAAAAAJrz/YsPNyccrsMwBQAAAAAAAAAAjWFqgGEKAAAAAAAA&#10;AAAaw9QAwxQAAAAAAAAAADSGqQGGKQAAAAAAAAAAaAxTAwxTAAAAAAAAAADQGKYGGKYAAAAAAAAA&#10;AKAxTA0wTAEAAAAAAAAAQGOYGmCYAgAAAAAAAACAxjA1wDAFAAAAAAAAAACNYWqAYQoAAAAAAAAA&#10;ABrD1ADDFAAAAAAAAAAANIapAYYpAAAAAAAAAABoDFMDDFMAAAAAAAAAANAYpgYYpgAAAAAAAAAA&#10;oDFMDTBMAQAAAAAAAABAY5gaYJgCAAAAAAAAAIDGMDXAMAUAAAAAAAAAAI1haoBhCgAAAAAAAAAA&#10;GsPUAMMUAAAAAAAAAAA0hqkBhikAAAAAAAAAAGgMUwMMUwAAAAAAAAAA0BimBhimAAAAAAAAAACg&#10;MUwNMEwBAAAAAAAAAEBjmBpgmAIAAAAAAAAAgMYwNcAwBQAAAAAAAAAAjWFqgGEKAAAAAAAAAAAa&#10;w9QAwxQAAAAAAAAAADSGqQGGKQAAAAAAAAAAaAxTAwxTAAAAAAAAAADQGKYGGKYAAAAAAAAAAKAx&#10;TA0wTAEAAAAAAAAAQGOYGmCYAgAAAAAAAACAxjA1wDAFAAAAAAAAAACNYWqAYQoAAAAAAAAAABrD&#10;1ADDFAAAAAAAAAAANIapAYYpAAAAAAAAAABoDFMDDFMAAAAAAAAAANAYpgYYpgAAAAAAAAAAoDFM&#10;DTBMAQAAAAAAAABAY5gaYJgCAAAAAAAAAIDGMDXAMAUAAAAAAAAAAI1haoBhCgAAAAAAAAAAGsPU&#10;AMMUAAAAAAAAAAA0hqkBhikAAAAAAAAAAGgMUwMMUwAAAAAAAAAA0BimBhimAAAAAAAAAACgMUwN&#10;MEwBAAAAAAAAAEBjmBpgmAIAAAAAAAAAgMYwNcAwBQAAAAAAAAAAjWFqgGEKAAAAAAAAAAAaw9QA&#10;wxQAAAAAAAAAADSGqQGGKQAAAAAAAAAAaAxTAwxTAAAAAAAAAADQnB9eGqauzjAFAAAAAAAAAACN&#10;YWqAYQoAAAAAAAAAABrD1ADDFAAAAAAAAAAANIapAYYpAAAAAAAAAABoDFMDDFMAAAAAAAAAANAY&#10;pgYYpgAAAAAAAAAAoDFMDTBMAQAAAAAAAABAY5gaYJgCAAAAAAAAAIDGMDXAMAUAAAAAAAAAAI1h&#10;aoBhCgAAAAAAAAAAGsPUAMMUAAAAAAAAAAA0hqkBhikAAAAAAAAAAGgMUwMMUwAAAAAAAAAA0Bim&#10;BhimAAAAAAAAAACgMUwNMEwBAAAAAAAAAEBjmBpgmAIAAAAAAAAAgMYwNcAwBQAAAAAAAAAAjWFq&#10;gGEKAAAAAAAAAAAaw9QAwxQAAAAAAAAAADSGqQGGKQAAAAAAAAAAaAxTAwxTAAAAAAAAAADQGKYG&#10;GKYAAAAAAAAAAKAxTA0wTAEAAAAAAAAAQGOYGmCYAgAAAAAAAACAxjA1wDAFAAAAAAAAAACNYWqA&#10;YQoAAAAAAAAAABrD1ADDFAAAAAAAAAAANIapAYYpAAAAAAAAAABoDFMDDFMAAAAAAAAAANAYpgYY&#10;pgAAAAAAAAAAoDFMDTBMAQAAAAAAAABAY5gaYJgCAAAAAAAAAIDGMDXAMAUAAAAAAAAAAI1haoBh&#10;CgAAAAAAAAAAGsPUAMMUAAAAAAAAAAA0hqkBhikAAAAAAAAAAGgMUwMMUwAAAAAAAAAA0BimBhim&#10;AAAAAAAAAACgMUwNMEwBAAAAAAAAAEBjmBpgmAIAAAAAAAAAgMYwNcAwBQAAAAAAAAAAjWFqgGEK&#10;AAAAAAAAAAAaw9QAwxQAAAAAAAAAADSGqQGGKQAAAAAAAAAAaAxTAwxTAAAAAAAAAADQGKYGGKYA&#10;AAAAAAAAAKAxTA0wTAEAAAAAAAAAQGOYGmCYAgAAAAAAAACAxjA1wDAFAAAAAAAAAACNYWqAYQoA&#10;AAAAAAAAABrD1ADDFAAAAAAAAAAANIapAYYpAAAAAAAAAABoDFMDDFMAAAAAAAAAANAYpgYYpgAA&#10;AAAAAAAAoDmPX/16c8LhOgxTAAAAAAAAAADQGKYGGKYAAAAAAAAAAKAxTA0wTAEAAAAAAAAAQGOY&#10;GmCYAgAAAAAAAACAxjA1wDAFAAAAAAAAAACNYWqAYQoAAAAAAAAAABrD1ADDFAAAAAAAAAAANIap&#10;AYYpAAAAAAAAAABoDFMDDFMAAAAAAAAAANAYpgYYpgAAAAAAAAAAoDFMDTBMAQAAAAAAAABAY5ga&#10;YJgCAAAAAAAAAIDGMDXAMAUAAAAAAAAAAI1haoBhCgAAAAAAAAAAGsPUAMMUAAAAAAAAAAA0hqkB&#10;hikAAAAAAAAAAGgMUwMMUwAAAAAAAAAA0BimBhimAAAAAAAAAACgMUwNMEwBAAAAAAAAAEBzHr/6&#10;cHPC4ToMUwAAAAAAAAAA0BimBhimAAAAAAAAAACgMUwNMEwBAAAAAAAAAEBjmBpgmAIAAAAAAAAA&#10;gMYwNcAwBQAAAAAAAAAAjWFqgGEKAAAAAAAAAAAaw9QAwxQAAAAAAAAAADSGqQGGKQAAAAAAAAAA&#10;aAxTAwxTAAAAAAAAAADQGKYGGKYAAAAAAAAAAKAxTA0wTAEAAAAAAAAAQGOYGmCYAgAAAAAAAACA&#10;xjA1wDAFAAAAAAAAAACNYWqAYQoAAAAAAAAAABrD1ADDFAAAAAAAAAAANIapAYYpAAAAAAAAAABo&#10;DFMDDFMAAAAAAAAAANAYpgYYpgAAAAAAAAAAoDFMDTBMAQAAAAAAAABAY5gaYJgCAAAAAAAAAIDG&#10;MDXAMAUAAAAAAAAAAI1haoBhCgAAAAAAAAAAGsPUAMMUAAAAAAAAAAA0hqkBhikAAAAAAAAAAGgM&#10;UwMMUwAAAAAAAAAA0BimBhimAAAAAAAAAACgMUwNMEwBAAAAAAAAAEBjmBpgmAIAAAAAAAAAgMYw&#10;NcAwBQAAAAAAAAAAjWFqgGEKAAAAAAAAAAAaw9QAwxQAAAAAAAAAADSGqQGGKQAAAAAAAAAAaAxT&#10;AwxTAAAAAAAAAADQGKYGGKYAAAAAAAAAAKA5d69/vTnhcB2GKQAAAAAAAAAAaAxTAwxTAAAAAAAA&#10;AADQGKYGGKYAAAAAAAAAAKAxTA0wTAEAAAAAAAAAQGOYGmCYAgAAAAAAAACAxjA1wDAFAAAAAAAA&#10;AACNYWqAYQoAAAAAAAAAABrD1ADDFAAAAAAAAAAANIapAYYpAAAAAAAAAABoDFMDDFMAAAAAAAAA&#10;ANAYpgYYpgAAAAAAAAAAoDFMDTBMAQAAAAAAAABAY5gaYJgCAAAAAAAAAIDGMDXAMAUAAAAAAAAA&#10;AI1haoBhCgAAAAAAAAAAGsPUAMMUAAAAAAAAAAA0hqkBhikAAAAAAAAAAGgMUwMMUwAAAAAAAAAA&#10;0BimBhimAAAAAAAAAACgMUwNMEwBAAAAAAAAAEBjmBpgmAIAAAAAAAAAgMYwNcAwBQAAAAAAAAAA&#10;jWFqgGEKAAAAAAAAAAAaw9QAwxQAAAAAAAAAADSGqQGGKQAAAAAAAAAAaAxTAwxTAAAAAAAAAADQ&#10;GKYGGKYAAAAAAAAAAKAxTA0wTAEAAAAAAAAAQGOYGmCYAgAAAAAAAACAxjA1wDAFAAAAAAAAAACN&#10;YWqAYQoAAAAAAAAAABrD1ADDFAAAAAAAAAAANOfulWHq6gxTAAAAAAAAAADQGKYGGKYAAAAAAAAA&#10;AKAxTA0wTAEAAAAAAAAAQGOYGmCYAgAAAAAAAACAxjA1wDAFAAAAAAAAAACNYWqAYQoAAAAAAAAA&#10;ABrD1ADDFAAAAAAAAAAANIapAYYpAAAAAAAAAABoDFMDDFMAAAAAAAAAANAYpgYYpgAAAAAAAAAA&#10;oDFMDTBMAQAAAAAAAABAY5gaYJgCAAAAAAAAAIDGMDXAMAUAAAAAAAAAAI1haoBhCgAAAAAAAAAA&#10;GsPUAMMUAAAAAAAAAAA0hqkBhikAAAAAAAAAAGgMUwMMUwAAAAAAAAAA0BimBhimAAAAAAAAAACg&#10;MUwNMEwBAAAAAAAAAEBjmBpgmAIAAAAAAAAAgMYwNcAwBQAAAAAAAAAAzXny+rebEw7XYZgCAAAA&#10;AAAAAIDGMDXAMAUAAAAAAAAAAI1haoBhCgAAAAAAAAAAGsPUAMMUAAAAAAAAAAA0hqkBhikAAAAA&#10;AAAAAGgMUwMMUwAAAAAAAAAA0BimBhimAAAAAAAAAACgMUwNMEwBAAAAAAAAAEBjmBpgmAIAAAAA&#10;AAAAgMYwNcAwBQAAAAAAAAAAjWFqgGEKAAAAAAAAAAAaw9QAwxQAAAAAAAAAADSGqQGGKQAAAAAA&#10;AAAAaAxTAwxTAAAAAAAAAADQGKYGGKYAAAAAAAAAAKAxTA0wTAEAAAAAAAAAQGOYGmCYAgAAAAAA&#10;AACAxjA1wDAFAAAAAAAAAACNYWqAYQoAAAAAAAAAABrD1ADDFAAAAAAAAAAANIapAYYpAAAAAAAA&#10;AABoDFMDDFMAAAAAAAAAANAYpgYYpgAAAAAAAAAAoDFMDTBMAQAAAAAAAABAY5gaYJgCAAAAAAAA&#10;AIDGMDXAMAUAAAAAAAAAAI1haoBhCgAAAAAAAAAAGsPUAMMUAAAAAAAAAAA0hqkBhikAAAAAAAAA&#10;AGgMUwMMUwAAAAAAAAAA0BimBhimAAAAAAAAAACgMUwNMEwBAAAAAAAAAEBjmBpgmAIAAAAAAAAA&#10;gMYwNcAwBQAAAAAAAAAAzbkzTF2eYQoAAAAAAAAAABrD1ADDFAAAAAAAAAAANIapAYYpAAAAAAAA&#10;AABoDFMDDFMAAAAAAAAAANAYpgYYpgAAAAAAAAAAoDFMDTBMAQAAAAAAAABAY5gaYJgCAAAAAAAA&#10;AIDGMDXAMAUAAAAAAAAAAI1haoBhCgAAAAAAAAAAGsPUAMMUAAAAAAAAAAA0hqkBhikAAAAAAAAA&#10;AGgMUwMMUwAAAAAAAAAA0BimBhimAAAAAAAAAACgMUwNMEwBAAAAAAAAAEBjmBpgmAIAAAAAAAAA&#10;gMYwNcAwBQAAAAAAAAAAjWFqgGEKAAAAAAAAAAAaw9QAwxQAAAAAAAAAADSGqQGGKQAAAAAAAAAA&#10;aM7dm4//3ppwuA7DFAAAAAAAAAAANIapAYYpAAAAAAAAAABoDFMDDFMAAAAAAAAAANAYpgYYpgAA&#10;AAAAAAAAoDFMDTBMAQAAAAAAAABAY5gaYJgCAAAAAAAAAIDGMDXAMAUAAAAAAAAAAI1haoBhCgAA&#10;AAAAAAAAGsPUAMMUAAAAAAAAAAA0hqkBhikAAAAAAAAAAGgMUwMMUwAAAAAAAAAA0BimBhimAAAA&#10;AAAAAACgMUwNMEwBAAAAAAAAAEBjmBpgmAIAAAAAAAAAgMYwNcAwBQAAAAAAAAAAjWFqgGEKAAAA&#10;AAAAAAAaw9QAwxQAAAAAAAAAADSGqQGGKQAAAAAAAAAAaAxTAwxTAAAAAAAAAADQGKYGGKYAAAAA&#10;AAAAAKAxTA0wTAEAAAAAAAAAQGOYGmCYAgAAAAAAAACAxjA1wDAFAAAAAAAAAACNYWqAYQoAAAAA&#10;AAAAABrD1ADDFAAAAAAAAAAANIapAYYpAAAAAAAAAABoDFMDDFMAAAAAAAAAANAYpgYYpgAAAAAA&#10;AAAAoDFMDTBMAQAAAAAAAABAY5gaYJgCAAAAAAAAAIDGMDXAMAUAAAAAAAAAAI1haoBhCgAAAAAA&#10;AAAAGsPUAMMUAAAAAAAAAAA0hqkBhikAAAAAAAAAAGgMUwMMUwAAAAAAAAAA0BimBhimAAAAAAAA&#10;AACgMUwNMEwBAAAAAAAAAEBjmBpgmAIAAAAAAAAAgMYwNcAwBQAAAAAAAAAAjWFqgGEKAAAAAAAA&#10;AAAaw9QAwxQAAAAAAAAAADSGqQGGKQAAAAAAAAAAaAxTAwxTAAAAAAAAAADQGKYGGKYAAAAAAAAA&#10;AKAxTA0wTAEAAAAAAAAAQGOYGmCYAgAAAAAAAACAxjA1wDAFAAAAAAAAAACNYWqAYQoAAAAAAAAA&#10;ABrD1ADDFAAAAAAAAAAANIapAYYpAAAAAAAAAABozt2b3wxTF2eYAgAAAAAAAACAxjA1wDAFAAAA&#10;AAAAAACNYWqAYQoAAAAAAAAAAJrz5P6jYeriDFMAAAAAAAAAANAYpgYYpgAAAAAAAAAAoDFMDTBM&#10;AQAAAAAAAABAY5gaYJgCAAAAAAAAAIDGMDXAMAUAAAAAAAAAAI1haoBhCgAAAAAAAAAAGsPUAMMU&#10;AAAAAAAAAAA0hqkBhikAAAAAAAAAAGgMUwMMUwAAAAAAAAAA0BimBhimAAAAAAAAAACgMUwNMEwB&#10;AAAAAAAAAEBjmBpgmAIAAAAAAAAAgMYwNcAwBQAAAAAAAAAAjWFqgGEKAAAAAAAAAAAaw9QAwxQA&#10;AAAAAAAAADSGqQGGKQAAAAAAAAAAaAxTAwxTAAAAAAAAAADQGKYGGKYAAAAAAAAAAKAxTA0wTAEA&#10;AAAAAAAAQGOYGmCYAgAAAAAAAACAxjA1wDAFAAAAAAAAAACNYWqAYQoAAAAAAAAAABrD1ADDFAAA&#10;AAAAAAAANIapAYYpAAAAAAAAAABoDFMDDFMAAAAAAAAAANAYpgYYpgAAAAAAAAAAoDFMDTBMAQAA&#10;AAAAAABAY5gaYJgCAAAAAAAAAIDGMDXAMAUAAAAAAAAAAI1haoBhCgAAAAAAAAAAGsPUAMMUAAAA&#10;AAAAAAA0hqkBhikAAAAAAAAAAGgMUwMMUwAAAAAAAAAA0BimBhimAAAAAAAAAACgMUwNMEwBAAAA&#10;AAAAAEBjmBpgmAIAAAAAAAAAgMYwNcAwBQAAAAAAAAAAjWFqgGEKAAAAAAAAAAAaw9QAwxQAAAAA&#10;AAAAADSGqQGGKQAAAAAAAAAAaAxTAwxTAAAAAAAAAADQGKYGGKYAAAAAAAAAAKAxTA0wTAEAAAAA&#10;AAAAQGOYGmCYAgAAAAAAAACAxjA1wDAFAAAAAAAAAACNYWqAYQoAAAAAAAAAABrD1ADDFAAAAAAA&#10;AAAANIapAYYpAAAAAAAAAABoDFMDDFMAAAAAAAAAANAYpgYYpgAAAAAAAAAAoDFMDTBMAQAAAAAA&#10;AABAY5gaYJgCAAAAAAAAAIDGMDXAMAUAAAAAAAAAAM15+vaTYeriDFMAAAAAAAAAANAYpgYYpgAA&#10;AAAAAAAAoDFMDTBMAQAAAAAAAABAY5gaYJgCAAAAAAAAAIDGMDXAMAUAAAAAAAAAAI1haoBhCgAA&#10;AAAAAAAAGsPUAMMUAAAAAAAAAAA0hqkBhikAAAAAAAAAAGgMUwMMUwAAAAAAAAAA0BimBhimAAAA&#10;AAAAAACgMUwNMEwBAAAAAAAAAEBjmBpgmAIAAAAAAAAAgMYwNcAwBQAAAAAAAAAAjWFqgGEKAAAA&#10;AAAAAAAaw9QAwxQAAAAAAAAAADSGqQGGKQAAAAAAAAAAaAxTAwxTAAAAAAAAAADQGKYGGKYAAAAA&#10;AAAAAKAxTA0wTAEAAAAAAAAAQGOYGmCYAgAAAAAAAACAxjA1wDAFAAAAAAAAAACNYWqAYQoAAAAA&#10;AAAAABrD1ADDFAAAAAAAAAAANIapAYYpAAAAAAAAAABoDFMDDFMAAAAAAAAAANAYpgYYpgAAAAAA&#10;AAAAoDFMDTBMAQAAAAAAAABAY5gaYJgCAAAAAAAAAIDGMDXAMAUAAAAAAAAAAI1haoBhCgAAAAAA&#10;AAAAGsPUAMMUAAAAAAAAAAA0hqkBhikAAAAAAAAAAGgMUwMMUwAAAAAAAAAA0BimBhimAAAAAAAA&#10;AACgMUwNMEwBAAAAAAAAAEBznt4bpq7OMAUAAAAAAAAAAI1haoBhCgAAAAAAAAAAGsPUAMMUAAAA&#10;AAAAAAA0hqkBhikAAAAAAAAAAGgMUwMMUwAAAAAAAAAA0BimBhimAAAAAAAAAACgMUwNMEwBAAAA&#10;AAAAAEBjmBpgmAIAAAAAAAAAgMYwNcAwBQAAAAAAAAAAjWFqgGEKAAAAAAAAAAAaw9QAwxQAAAAA&#10;AAAAADSGqQGGKQAAAAAAAAAAaAxTAwxTAAAAAAAAAADQGKYGGKYAAAAAAAAAAKAxTA0wTAEAAAAA&#10;AAAAQGOYGmCYAgAAAAAAAACAxjA1wDAFAAAAAAAAAACNYWqAYQoAAAAAAAAAAJrz4/1nw9TFGaYA&#10;AAAAAAAAAKAxTA0wTAEAAAAAAAAAQGOYGmCYAgAAAAAAAACAxjA1wDAFAAAAAAAAAACNYWqAYQoA&#10;AAAAAAAAABrD1ADDFAAAAAAAAAAANIapAYYpAAAAAAAAAABoDFMDDFMAAAAAAAAAANAYpgYYpgAA&#10;AAAAAAAAoDFMDTBMAQAAAAAAAABAY5gaYJgCAAAAAAAAAIDGMDXAMAUAAAAAAAAAAI1haoBhCgAA&#10;AAAAAAAAGsPUAMMUAAAAAAAAAAA0hqkBhikAAAAAAAAAAGgMUwMMUwAAAAAAAAAA0BimBhimAAAA&#10;AAAAAACgMUwNMEwBAAAAAAAAAEBjmBpgmAIAAAAAAAAAgMYwNcAwBQAAAAAAAAAAjWFqgGEKAAAA&#10;AAAAAAAaw9QAwxQAAAAAAAAAADSGqQGGKQAAAAAAAAAAaAxTAwxTAAAAAAAAAADQGKYGGKYAAAAA&#10;AAAAAKAxTA0wTAEAAAAAAAAAQGOYGmCYAgAAAAAAAACAxjA1wDAFAAAAAAAAAACNYWqAYQoAAAAA&#10;AAAAABrD1ADDFAAAAAAAAAAANIapAYYpAAAAAAAAAABoDFMDDFMAAAAAAAAAANAYpgYYpgAAAAAA&#10;AAAAoDFMDTBMAQAAAAAAAABAY5gaYJgCAAAAAAAAAIDGMDXAMAUAAAAAAAAAAM358f6TYeriDFMA&#10;AAAAAAAAANAYpgYYpgAAAAAAAAAAoDFMDTBMAQAAAAAAAABAY5gaYJgCAAAAAAAAAIDGMDXAMAUA&#10;AAAAAAAAAI1haoBhCgAAAAAAAAAAGsPUAMMUAAAAAAAAAAA0hqkBhikAAAAAAAAAAGgMUwMMUwAA&#10;AAAAAAAA0BimBhimAAAAAAAAAACgMUwNMEwBAAAAAAAAAEBjmBpgmAIAAAAAAAAAgMYwNcAwBQAA&#10;AAAAAAAAjWFqgGEKAAAAAAAAAAAaw9QAwxQAAAAAAAAAADSGqQGGKQAAAAAAAAAAaAxTAwxTAAAA&#10;AAAAAADQnJ/efjZMXZxhCgAAAAAAAAAAGsPUAMMUAAAAAAAAAAA0hqkBhikAAAAAAAAAAGgMUwMM&#10;UwAAAAAAAAAA0BimBhimAAAAAAAAAACgMUwNMEwBAAAAAAAAAEBjmBpgmAIAAAAAAAAAgMYwNcAw&#10;BQAAAAAAAAAAjWFqgGEKAAAAAAAAAAAaw9QAwxQAAAAAAAAAADSGqQGGKQAAAAAAAAAAaAxTAwxT&#10;AAAAAAAAAADQGKYGGKYAAAAAAAAAAKAxTA0wTAEAAAAAAAAAQGOYGmCYAgAAAAAAAACAxjA1wDAF&#10;AAAAAAAAAACNYWqAYQoAAAAAAAAAABrD1ADDFAAAAAAAAAAANIapAYYpAAAAAAAAAABoDFMDDFMA&#10;AAAAAAAAANAYpgYYpgAAAAAAAAAAoDFMDTBMAQAAAAAAAABAY5gaYJgCAAAAAAAAAIDGMDXAMAUA&#10;AAAAAAAAAI1haoBhCgAAAAAAAAAAGsPUAMMUAAAAAAAAAAA0hqkBhikAAAAAAAAAAGiOJEmSJEmS&#10;JEmSJEmSJH0dnfMfvE81TKnTpwEAAAAASUVORK5CYIJQSwMECgAAAAAAAAAhAEAvnyBKAQAASgEA&#10;ABQAAABkcnMvbWVkaWEvaW1hZ2UyLnN2Zzxzdmcgdmlld0JveD0iMCAwIDU5NS4yNzYgMjEyLjU5&#10;OCIgeG1sbnM9Imh0dHA6Ly93d3cudzMub3JnLzIwMDAvc3ZnIiB4bWxuczp4bGluaz0iaHR0cDov&#10;L3d3dy53My5vcmcvMTk5OS94bGluayIgaWQ9IkxheWVyXzIiIG92ZXJmbG93PSJoaWRkZW4iPjxk&#10;ZWZzPjwvZGVmcz48cmVjdCB4PSIwIiB5PSIwIiB3aWR0aD0iNTk1LjI3NiIgaGVpZ2h0PSIyMTIu&#10;NTk4IiBzdHJva2Utd2lkdGg9IjAiIGZpbGw9IiNFQUYyRjQiLz48cmVjdCB4PSIwIiB5PSIwIiB3&#10;aWR0aD0iMjguMzQ2IiBoZWlnaHQ9IjIxMi41OTgiIHN0cm9rZS13aWR0aD0iMCIgZmlsbD0iIzBC&#10;M0Y0NyIvPjwvc3ZnPlBLAwQUAAYACAAAACEANKvAl9sAAAAGAQAADwAAAGRycy9kb3ducmV2Lnht&#10;bEyPQU/DMAyF70j8h8hI3FjawaatNJ0QEgdAYmLwA7zGNBWNU5psLf8ejwtcLD09+73P5WbynTrS&#10;ENvABvJZBoq4DrblxsD728PVClRMyBa7wGTgmyJsqvOzEgsbRn6l4y41SkI4FmjApdQXWsfakcc4&#10;Cz2xeB9h8JhEDo22A44S7js9z7Kl9tiyNDjs6d5R/bk7eMFY69bd1PlTwOeRFo9bfmm+2JjLi+nu&#10;FlSiKf0twwlfbqASpn04sI2qMyCPpN958vJ1tgS1NzBfXS9AV6X+j1/9AAAA//8DAFBLAwQUAAYA&#10;CAAAACEAIlYO7scAAAClAQAAGQAAAGRycy9fcmVscy9lMm9Eb2MueG1sLnJlbHO8kLFqAzEMhvdC&#10;3sFo7/nuhlJKfFlKIWtIH0DYOp/JWTaWG5q3j2mWBgLdOkri//4PbXffcVVnKhISGxi6HhSxTS6w&#10;N/B5/Hh+BSUV2eGamAxcSGA3bZ62B1qxtpAsIYtqFBYDS635TWuxC0WULmXidplTiVjbWLzOaE/o&#10;SY99/6LLbwZMd0y1dwbK3o2gjpfcmv9mp3kOlt6T/YrE9UGFDrF1NyAWT9VAJBfwthw7OXvQjx2G&#10;/3EYusw/DvruudMVAAD//wMAUEsBAi0AFAAGAAgAAAAhAKjWx6gTAQAASQIAABMAAAAAAAAAAAAA&#10;AAAAAAAAAFtDb250ZW50X1R5cGVzXS54bWxQSwECLQAUAAYACAAAACEAOP0h/9YAAACUAQAACwAA&#10;AAAAAAAAAAAAAABEAQAAX3JlbHMvLnJlbHNQSwECLQAUAAYACAAAACEAkIw12sICAAAKBgAADgAA&#10;AAAAAAAAAAAAAABDAgAAZHJzL2Uyb0RvYy54bWxQSwECLQAKAAAAAAAAACEAyRb04C0wAAAtMAAA&#10;FAAAAAAAAAAAAAAAAAAxBQAAZHJzL21lZGlhL2ltYWdlMS5wbmdQSwECLQAKAAAAAAAAACEAQC+f&#10;IEoBAABKAQAAFAAAAAAAAAAAAAAAAACQNQAAZHJzL21lZGlhL2ltYWdlMi5zdmdQSwECLQAUAAYA&#10;CAAAACEANKvAl9sAAAAGAQAADwAAAAAAAAAAAAAAAAAMNwAAZHJzL2Rvd25yZXYueG1sUEsBAi0A&#10;FAAGAAgAAAAhACJWDu7HAAAApQEAABkAAAAAAAAAAAAAAAAAFDgAAGRycy9fcmVscy9lMm9Eb2Mu&#10;eG1sLnJlbHNQSwUGAAAAAAcABwC+AQAAEjkAAAAA&#10;" stroked="f" strokeweight="2pt">
                <v:fill r:id="rId33" o:title="" recolor="t" rotate="t" type="frame"/>
                <w10:wrap anchorx="page" anchory="page"/>
              </v:rect>
            </w:pict>
          </mc:Fallback>
        </mc:AlternateContent>
      </w:r>
      <w:r w:rsidRPr="00822BD6">
        <w:t>What</w:t>
      </w:r>
      <w:r w:rsidRPr="003F0C4F">
        <w:t xml:space="preserve"> will I lear</w:t>
      </w:r>
      <w:r>
        <w:t>n?</w:t>
      </w:r>
      <w:bookmarkEnd w:id="3"/>
      <w:bookmarkEnd w:id="4"/>
    </w:p>
    <w:p w14:paraId="4DA6C553" w14:textId="77777777" w:rsidR="001C683A" w:rsidRPr="00412150" w:rsidRDefault="001C683A" w:rsidP="001C683A">
      <w:pPr>
        <w:rPr>
          <w:color w:val="000000"/>
        </w:rPr>
      </w:pPr>
      <w:r w:rsidRPr="00412150">
        <w:rPr>
          <w:color w:val="000000"/>
        </w:rPr>
        <w:t xml:space="preserve">This workbook covers the unit of competency BSBESB401 - Research and develop business plans. </w:t>
      </w:r>
    </w:p>
    <w:p w14:paraId="11ECD0BB" w14:textId="77777777" w:rsidR="001C683A" w:rsidRPr="00412150" w:rsidRDefault="001C683A" w:rsidP="001C683A">
      <w:pPr>
        <w:rPr>
          <w:color w:val="000000"/>
        </w:rPr>
      </w:pPr>
      <w:r w:rsidRPr="00412150">
        <w:rPr>
          <w:color w:val="000000"/>
        </w:rPr>
        <w:t>Successfully completing this unit will give you the skills and knowledge to research and develop business plans for achieving business goals and objectives. The unit applies to those establishing or operating a business providing self-employment, as well as those establishing a new venture as part of a larger organisation.</w:t>
      </w:r>
    </w:p>
    <w:p w14:paraId="451045AA" w14:textId="77777777" w:rsidR="001C683A" w:rsidRPr="00412150" w:rsidRDefault="001C683A" w:rsidP="001C683A">
      <w:pPr>
        <w:rPr>
          <w:color w:val="000000"/>
        </w:rPr>
      </w:pPr>
      <w:r w:rsidRPr="00412150">
        <w:rPr>
          <w:color w:val="000000"/>
        </w:rPr>
        <w:t>In this workbook, you will learn to:</w:t>
      </w:r>
    </w:p>
    <w:p w14:paraId="1C4D5949" w14:textId="77777777" w:rsidR="001C683A" w:rsidRPr="00412150" w:rsidRDefault="001C683A" w:rsidP="001C683A">
      <w:pPr>
        <w:pStyle w:val="ListBullet"/>
        <w:rPr>
          <w:color w:val="000000"/>
        </w:rPr>
      </w:pPr>
      <w:r w:rsidRPr="00412150">
        <w:rPr>
          <w:color w:val="000000"/>
        </w:rPr>
        <w:t>prepare to develop business plan</w:t>
      </w:r>
    </w:p>
    <w:p w14:paraId="5E6706C8" w14:textId="2BB44F79" w:rsidR="001C683A" w:rsidRPr="00412150" w:rsidRDefault="001C683A" w:rsidP="001C683A">
      <w:pPr>
        <w:pStyle w:val="ListBullet"/>
        <w:rPr>
          <w:color w:val="000000"/>
        </w:rPr>
      </w:pPr>
      <w:r w:rsidRPr="0C9C7411">
        <w:rPr>
          <w:color w:val="000000" w:themeColor="text1"/>
        </w:rPr>
        <w:t>draft business plan</w:t>
      </w:r>
      <w:r w:rsidR="30A181C1" w:rsidRPr="0C9C7411">
        <w:rPr>
          <w:color w:val="000000" w:themeColor="text1"/>
        </w:rPr>
        <w:t xml:space="preserve"> (removed ‘create’ point)</w:t>
      </w:r>
    </w:p>
    <w:p w14:paraId="7E5F6BF8" w14:textId="77777777" w:rsidR="001C683A" w:rsidRPr="00412150" w:rsidRDefault="001C683A" w:rsidP="001C683A">
      <w:pPr>
        <w:pStyle w:val="ListBullet"/>
        <w:rPr>
          <w:color w:val="000000"/>
        </w:rPr>
      </w:pPr>
      <w:r w:rsidRPr="00412150">
        <w:rPr>
          <w:color w:val="000000"/>
        </w:rPr>
        <w:t>finalise business planning and plan for risk</w:t>
      </w:r>
    </w:p>
    <w:p w14:paraId="2DBDF5E4" w14:textId="1123F8C6" w:rsidR="001C683A" w:rsidRPr="00BD6E2E" w:rsidRDefault="001C683A" w:rsidP="001C683A">
      <w:bookmarkStart w:id="5" w:name="_Hlk159914977"/>
      <w:r w:rsidRPr="00BD6E2E">
        <w:t xml:space="preserve">Each </w:t>
      </w:r>
      <w:r>
        <w:t>lesson</w:t>
      </w:r>
      <w:r w:rsidRPr="00BD6E2E">
        <w:t xml:space="preserve"> includes opportunities to check your progress and understanding a</w:t>
      </w:r>
      <w:r w:rsidR="0031424F">
        <w:t>nd</w:t>
      </w:r>
      <w:r w:rsidRPr="00BD6E2E">
        <w:t xml:space="preserve"> practice activities that will prepare you for the formal assessments.</w:t>
      </w:r>
      <w:r>
        <w:t xml:space="preserve"> </w:t>
      </w:r>
      <w:r w:rsidRPr="00BD6E2E">
        <w:t>Answers and feedback for the activities are at the end of this document.</w:t>
      </w:r>
    </w:p>
    <w:bookmarkEnd w:id="5"/>
    <w:p w14:paraId="6B8EFBC6" w14:textId="77777777" w:rsidR="001C683A" w:rsidRPr="00412150" w:rsidRDefault="001C683A" w:rsidP="001C683A">
      <w:pPr>
        <w:rPr>
          <w:color w:val="000000"/>
        </w:rPr>
      </w:pPr>
      <w:r w:rsidRPr="00412150">
        <w:rPr>
          <w:color w:val="000000"/>
        </w:rPr>
        <w:t xml:space="preserve">There are </w:t>
      </w:r>
      <w:bookmarkStart w:id="6" w:name="_Hlk10115583"/>
      <w:r w:rsidRPr="00412150">
        <w:rPr>
          <w:color w:val="000000"/>
        </w:rPr>
        <w:t>3</w:t>
      </w:r>
      <w:bookmarkEnd w:id="6"/>
      <w:r w:rsidRPr="00412150">
        <w:rPr>
          <w:color w:val="000000"/>
        </w:rPr>
        <w:t xml:space="preserve"> lessons to complete within this workbook. They are: </w:t>
      </w:r>
    </w:p>
    <w:p w14:paraId="675DD3DD" w14:textId="1C9A5C07" w:rsidR="001C683A" w:rsidRDefault="001C683A" w:rsidP="00DD0BF8">
      <w:pPr>
        <w:pStyle w:val="ListNumber"/>
      </w:pPr>
      <w:bookmarkStart w:id="7" w:name="_Ref182234809"/>
      <w:r>
        <w:t>Prepare to develop business plan</w:t>
      </w:r>
      <w:r w:rsidR="00166A71">
        <w:t>.</w:t>
      </w:r>
      <w:bookmarkEnd w:id="7"/>
    </w:p>
    <w:p w14:paraId="1595A592" w14:textId="2EC026B9" w:rsidR="001C683A" w:rsidRPr="00EC4744" w:rsidRDefault="001C683A" w:rsidP="00DD0BF8">
      <w:pPr>
        <w:pStyle w:val="ListNumber"/>
      </w:pPr>
      <w:bookmarkStart w:id="8" w:name="_Ref179970918"/>
      <w:r w:rsidRPr="00EC4744">
        <w:t>Draft and create business plan</w:t>
      </w:r>
      <w:bookmarkEnd w:id="8"/>
      <w:r w:rsidR="00166A71">
        <w:t>.</w:t>
      </w:r>
    </w:p>
    <w:p w14:paraId="28FD952D" w14:textId="417B357F" w:rsidR="001C683A" w:rsidRPr="00EC4744" w:rsidRDefault="001C683A" w:rsidP="00DD0BF8">
      <w:pPr>
        <w:pStyle w:val="ListNumber"/>
      </w:pPr>
      <w:bookmarkStart w:id="9" w:name="_Ref179990149"/>
      <w:r w:rsidRPr="00EC4744">
        <w:t>Finalise business planning</w:t>
      </w:r>
      <w:bookmarkEnd w:id="9"/>
      <w:r w:rsidR="00166A71">
        <w:t>.</w:t>
      </w:r>
      <w:r w:rsidRPr="00EC4744">
        <w:t xml:space="preserve"> </w:t>
      </w:r>
    </w:p>
    <w:p w14:paraId="2350AF99" w14:textId="77777777" w:rsidR="001C683A" w:rsidRDefault="001C683A" w:rsidP="001C683A">
      <w:pPr>
        <w:rPr>
          <w:color w:val="000000"/>
        </w:rPr>
      </w:pPr>
      <w:r w:rsidRPr="00412150">
        <w:rPr>
          <w:color w:val="000000"/>
        </w:rPr>
        <w:t>If you are using a printed version of this workbook, links and URLs are in a table at the end. Type the URL into your browser to go to the link.</w:t>
      </w:r>
    </w:p>
    <w:p w14:paraId="7A71C5E9" w14:textId="77777777" w:rsidR="00457153" w:rsidRDefault="00457153" w:rsidP="00457153">
      <w:pPr>
        <w:pStyle w:val="TableText"/>
      </w:pPr>
      <w:r>
        <w:t>To complete this unit, we have put together some resources to assist in your learning journey. These include:</w:t>
      </w:r>
    </w:p>
    <w:p w14:paraId="79C26909" w14:textId="77777777" w:rsidR="00457153" w:rsidRDefault="00457153" w:rsidP="00037922">
      <w:pPr>
        <w:pStyle w:val="TableText"/>
        <w:numPr>
          <w:ilvl w:val="0"/>
          <w:numId w:val="36"/>
        </w:numPr>
      </w:pPr>
      <w:r w:rsidRPr="00CE39C8">
        <w:t>A</w:t>
      </w:r>
      <w:r>
        <w:rPr>
          <w:b/>
          <w:bCs/>
        </w:rPr>
        <w:t xml:space="preserve"> </w:t>
      </w:r>
      <w:r w:rsidRPr="009951C2">
        <w:rPr>
          <w:b/>
          <w:bCs/>
        </w:rPr>
        <w:t>Business directory and glossary</w:t>
      </w:r>
      <w:r>
        <w:t xml:space="preserve">, which provides essential links, terms and definitions to build your understanding of business concepts. </w:t>
      </w:r>
    </w:p>
    <w:p w14:paraId="324485F7" w14:textId="77777777" w:rsidR="00457153" w:rsidRDefault="00457153" w:rsidP="00037922">
      <w:pPr>
        <w:pStyle w:val="TableText"/>
        <w:numPr>
          <w:ilvl w:val="0"/>
          <w:numId w:val="36"/>
        </w:numPr>
      </w:pPr>
      <w:r>
        <w:t xml:space="preserve">An introduction to </w:t>
      </w:r>
      <w:r w:rsidRPr="00CE39C8">
        <w:rPr>
          <w:b/>
          <w:bCs/>
        </w:rPr>
        <w:t>Artificial intelligence</w:t>
      </w:r>
      <w:r>
        <w:t xml:space="preserve"> (AI), with links to tools you can use and the responsible use of AI.</w:t>
      </w:r>
    </w:p>
    <w:p w14:paraId="09D42CC6" w14:textId="77777777" w:rsidR="00457153" w:rsidRDefault="00457153" w:rsidP="00037922">
      <w:pPr>
        <w:pStyle w:val="TableText"/>
        <w:numPr>
          <w:ilvl w:val="0"/>
          <w:numId w:val="36"/>
        </w:numPr>
      </w:pPr>
      <w:r>
        <w:t xml:space="preserve">A guideline to the </w:t>
      </w:r>
      <w:r w:rsidRPr="00CF0107">
        <w:rPr>
          <w:b/>
          <w:bCs/>
        </w:rPr>
        <w:t>Business venture</w:t>
      </w:r>
      <w:r>
        <w:t xml:space="preserve"> you should use throughout the unit.</w:t>
      </w:r>
    </w:p>
    <w:p w14:paraId="2BC66BD1" w14:textId="77777777" w:rsidR="00457153" w:rsidRDefault="00457153" w:rsidP="00457153">
      <w:r w:rsidRPr="00ED6988">
        <w:t>Reviewing these resources will enhance your knowledge and prepare you for success in this unit</w:t>
      </w:r>
      <w:r>
        <w:t>.</w:t>
      </w:r>
    </w:p>
    <w:p w14:paraId="7622FA21" w14:textId="77777777" w:rsidR="00457153" w:rsidRPr="00523831" w:rsidRDefault="00457153" w:rsidP="00457153">
      <w:pPr>
        <w:pStyle w:val="Heading4"/>
      </w:pPr>
      <w:r w:rsidRPr="4D24D3C6">
        <w:lastRenderedPageBreak/>
        <w:t>Business directory and glossary</w:t>
      </w:r>
      <w:r>
        <w:t xml:space="preserve"> </w:t>
      </w:r>
    </w:p>
    <w:p w14:paraId="36E2AF96" w14:textId="7BF5F2B2" w:rsidR="00457153" w:rsidRDefault="00457153" w:rsidP="00457153">
      <w:pPr>
        <w:rPr>
          <w:rFonts w:ascii="Calibri" w:hAnsi="Calibri" w:cs="Calibri"/>
        </w:rPr>
      </w:pPr>
      <w:r w:rsidRPr="00831EBE">
        <w:rPr>
          <w:rFonts w:ascii="Calibri" w:hAnsi="Calibri" w:cs="Calibri"/>
        </w:rPr>
        <w:t xml:space="preserve">A </w:t>
      </w:r>
      <w:hyperlink r:id="rId34">
        <w:r w:rsidRPr="00831EBE">
          <w:rPr>
            <w:rStyle w:val="Hyperlink"/>
            <w:rFonts w:ascii="Calibri" w:hAnsi="Calibri" w:cs="Calibri"/>
          </w:rPr>
          <w:t>Business directory and glossary (pdf)</w:t>
        </w:r>
      </w:hyperlink>
      <w:r w:rsidRPr="00831EBE">
        <w:rPr>
          <w:rFonts w:ascii="Calibri" w:hAnsi="Calibri" w:cs="Calibri"/>
        </w:rPr>
        <w:t xml:space="preserve"> is available. This document has been created to assist you in your journey of entrepreneurship and small business. You will find links to useful websites and resources that </w:t>
      </w:r>
      <w:proofErr w:type="gramStart"/>
      <w:r w:rsidRPr="00831EBE">
        <w:rPr>
          <w:rFonts w:ascii="Calibri" w:hAnsi="Calibri" w:cs="Calibri"/>
        </w:rPr>
        <w:t>provide assistance to</w:t>
      </w:r>
      <w:proofErr w:type="gramEnd"/>
      <w:r w:rsidRPr="00831EBE">
        <w:rPr>
          <w:rFonts w:ascii="Calibri" w:hAnsi="Calibri" w:cs="Calibri"/>
        </w:rPr>
        <w:t xml:space="preserve"> business owners. This document also includes a glossary of business terms</w:t>
      </w:r>
    </w:p>
    <w:p w14:paraId="3176E10A" w14:textId="77777777" w:rsidR="00457153" w:rsidRDefault="00457153" w:rsidP="00457153">
      <w:pPr>
        <w:pStyle w:val="Heading4"/>
      </w:pPr>
      <w:r>
        <w:t>Artificial intelligence</w:t>
      </w:r>
    </w:p>
    <w:p w14:paraId="38A4046A" w14:textId="77777777" w:rsidR="00457153" w:rsidRDefault="00457153" w:rsidP="00457153">
      <w:pPr>
        <w:rPr>
          <w:color w:val="000000" w:themeColor="text1"/>
        </w:rPr>
      </w:pPr>
      <w:r w:rsidRPr="00FF0F63">
        <w:rPr>
          <w:color w:val="000000" w:themeColor="text1"/>
        </w:rPr>
        <w:t xml:space="preserve">Throughout this unit, you may have opportunities to use and experiment with Artificial Intelligence (AI) and Generative AI. You can access </w:t>
      </w:r>
      <w:r w:rsidRPr="00CF0107">
        <w:t>Microsoft Copilot</w:t>
      </w:r>
      <w:r w:rsidRPr="00FF0F63">
        <w:rPr>
          <w:color w:val="000000" w:themeColor="text1"/>
        </w:rPr>
        <w:t xml:space="preserve"> through TAFE NSW’s Microsoft licence. You can also access </w:t>
      </w:r>
      <w:r w:rsidRPr="00CF0107">
        <w:t>Adobe Creative Cloud</w:t>
      </w:r>
      <w:r w:rsidRPr="00FF0F63">
        <w:rPr>
          <w:color w:val="000000" w:themeColor="text1"/>
        </w:rPr>
        <w:t xml:space="preserve">, including products that use generative AI, such as Adobe Firefly and Adobe Express. TAFE NSW students have access to Adobe Creative Cloud on campus and can log into the Creative Cloud Portal with their TAFE NSW credentials on their own device. </w:t>
      </w:r>
    </w:p>
    <w:p w14:paraId="074A30CD" w14:textId="30D0F42C" w:rsidR="00457153" w:rsidRPr="00C05A7C" w:rsidRDefault="00457153" w:rsidP="00457153">
      <w:pPr>
        <w:rPr>
          <w:color w:val="000000" w:themeColor="text1"/>
        </w:rPr>
      </w:pPr>
      <w:r w:rsidRPr="00FF0F63">
        <w:rPr>
          <w:color w:val="000000" w:themeColor="text1"/>
        </w:rPr>
        <w:t xml:space="preserve">Visit the TAFE NSW </w:t>
      </w:r>
      <w:hyperlink r:id="rId35" w:history="1">
        <w:r w:rsidRPr="00C73754">
          <w:rPr>
            <w:rStyle w:val="Hyperlink"/>
          </w:rPr>
          <w:t>Technology for Learning library</w:t>
        </w:r>
      </w:hyperlink>
      <w:r w:rsidRPr="00FF0F63">
        <w:rPr>
          <w:color w:val="000000" w:themeColor="text1"/>
        </w:rPr>
        <w:t xml:space="preserve"> guide for TAFE students for further information and links. For further instruction on how to use AI responsibly, you can utilise the TAFE NSW </w:t>
      </w:r>
      <w:hyperlink r:id="rId36" w:history="1">
        <w:r w:rsidRPr="008D78FC">
          <w:rPr>
            <w:rStyle w:val="Hyperlink"/>
          </w:rPr>
          <w:t>Researching and Referencing: Generative AI</w:t>
        </w:r>
      </w:hyperlink>
      <w:r w:rsidRPr="00FF0F63">
        <w:rPr>
          <w:color w:val="000000" w:themeColor="text1"/>
        </w:rPr>
        <w:t xml:space="preserve"> library guide.</w:t>
      </w:r>
    </w:p>
    <w:p w14:paraId="443ED73A" w14:textId="77777777" w:rsidR="00457153" w:rsidRDefault="00457153" w:rsidP="00457153">
      <w:pPr>
        <w:pStyle w:val="Heading4"/>
      </w:pPr>
      <w:r>
        <w:t>A business venture</w:t>
      </w:r>
    </w:p>
    <w:p w14:paraId="39D3B319" w14:textId="77777777" w:rsidR="00457153" w:rsidRPr="00831EBE" w:rsidRDefault="00457153" w:rsidP="00457153">
      <w:pPr>
        <w:rPr>
          <w:rFonts w:ascii="Calibri" w:hAnsi="Calibri" w:cs="Calibri"/>
        </w:rPr>
      </w:pPr>
      <w:r w:rsidRPr="00831EBE">
        <w:rPr>
          <w:rFonts w:ascii="Calibri" w:hAnsi="Calibri" w:cs="Calibri"/>
        </w:rPr>
        <w:t>The learning activities in this unit are designed to support you through your learning journey and help you to gain the required</w:t>
      </w:r>
      <w:r>
        <w:rPr>
          <w:rFonts w:ascii="Calibri" w:hAnsi="Calibri" w:cs="Calibri"/>
        </w:rPr>
        <w:t xml:space="preserve"> </w:t>
      </w:r>
      <w:r w:rsidRPr="00831EBE">
        <w:rPr>
          <w:rFonts w:ascii="Calibri" w:hAnsi="Calibri" w:cs="Calibri"/>
        </w:rPr>
        <w:t>knowledge and skills. In completing the learning activities</w:t>
      </w:r>
      <w:r>
        <w:rPr>
          <w:rFonts w:ascii="Calibri" w:hAnsi="Calibri" w:cs="Calibri"/>
        </w:rPr>
        <w:t>,</w:t>
      </w:r>
      <w:r w:rsidRPr="00831EBE">
        <w:rPr>
          <w:rFonts w:ascii="Calibri" w:hAnsi="Calibri" w:cs="Calibri"/>
        </w:rPr>
        <w:t xml:space="preserve"> you can choose </w:t>
      </w:r>
      <w:proofErr w:type="gramStart"/>
      <w:r w:rsidRPr="00831EBE">
        <w:rPr>
          <w:rFonts w:ascii="Calibri" w:hAnsi="Calibri" w:cs="Calibri"/>
        </w:rPr>
        <w:t>to</w:t>
      </w:r>
      <w:proofErr w:type="gramEnd"/>
      <w:r w:rsidRPr="00831EBE">
        <w:rPr>
          <w:rFonts w:ascii="Calibri" w:hAnsi="Calibri" w:cs="Calibri"/>
        </w:rPr>
        <w:t xml:space="preserve"> either</w:t>
      </w:r>
      <w:r>
        <w:rPr>
          <w:rFonts w:ascii="Calibri" w:hAnsi="Calibri" w:cs="Calibri"/>
        </w:rPr>
        <w:t>:</w:t>
      </w:r>
    </w:p>
    <w:p w14:paraId="098A968F" w14:textId="6EDCFA35" w:rsidR="00457153" w:rsidRPr="00DE51B1" w:rsidRDefault="00457153" w:rsidP="00457153">
      <w:pPr>
        <w:rPr>
          <w:rFonts w:ascii="Calibri" w:hAnsi="Calibri" w:cs="Calibri"/>
        </w:rPr>
      </w:pPr>
      <w:r>
        <w:rPr>
          <w:rFonts w:ascii="Calibri" w:hAnsi="Calibri" w:cs="Calibri"/>
          <w:b/>
          <w:bCs/>
        </w:rPr>
        <w:t>Use y</w:t>
      </w:r>
      <w:r w:rsidRPr="00DE51B1">
        <w:rPr>
          <w:rFonts w:ascii="Calibri" w:hAnsi="Calibri" w:cs="Calibri"/>
          <w:b/>
          <w:bCs/>
        </w:rPr>
        <w:t>our own business or business idea</w:t>
      </w:r>
      <w:r w:rsidRPr="00DE51B1">
        <w:rPr>
          <w:rFonts w:ascii="Calibri" w:hAnsi="Calibri" w:cs="Calibri"/>
        </w:rPr>
        <w:t xml:space="preserve">: If you already run a business or have a business idea you want to develop, you can use that for the learning activities. Make sure your idea is clearly defined and fits the project requirements. You might need to use business policies and procedures to complete the tasks. If your business doesn’t have the necessary policies and procedures you can use the documents available on the </w:t>
      </w:r>
      <w:r w:rsidRPr="00DE51B1">
        <w:rPr>
          <w:rFonts w:ascii="Calibri" w:hAnsi="Calibri" w:cs="Calibri"/>
          <w:b/>
          <w:bCs/>
        </w:rPr>
        <w:t xml:space="preserve">Azure Beach Surf and Skate </w:t>
      </w:r>
      <w:hyperlink r:id="rId37" w:history="1">
        <w:r w:rsidR="002F3DE7" w:rsidRPr="002F3DE7">
          <w:rPr>
            <w:rStyle w:val="Hyperlink"/>
            <w:rFonts w:ascii="Calibri" w:hAnsi="Calibri" w:cs="Calibri"/>
            <w:b/>
            <w:bCs/>
          </w:rPr>
          <w:t>Intranet.</w:t>
        </w:r>
      </w:hyperlink>
      <w:r w:rsidRPr="00DE51B1">
        <w:rPr>
          <w:rFonts w:ascii="Calibri" w:hAnsi="Calibri" w:cs="Calibri"/>
        </w:rPr>
        <w:t xml:space="preserve"> </w:t>
      </w:r>
    </w:p>
    <w:p w14:paraId="24BEA293" w14:textId="77777777" w:rsidR="00457153" w:rsidRPr="00DE51B1" w:rsidRDefault="00457153" w:rsidP="00457153">
      <w:pPr>
        <w:rPr>
          <w:rFonts w:ascii="Calibri" w:hAnsi="Calibri" w:cs="Calibri"/>
          <w:b/>
          <w:bCs/>
        </w:rPr>
      </w:pPr>
      <w:r w:rsidRPr="00DE51B1">
        <w:rPr>
          <w:rFonts w:ascii="Calibri" w:hAnsi="Calibri" w:cs="Calibri"/>
          <w:b/>
          <w:bCs/>
        </w:rPr>
        <w:t>OR</w:t>
      </w:r>
    </w:p>
    <w:p w14:paraId="406FA4D7" w14:textId="136F5835" w:rsidR="00457153" w:rsidRDefault="00457153" w:rsidP="00457153">
      <w:pPr>
        <w:rPr>
          <w:rFonts w:ascii="Calibri" w:hAnsi="Calibri" w:cs="Calibri"/>
        </w:rPr>
      </w:pPr>
      <w:r w:rsidRPr="00DE51B1">
        <w:rPr>
          <w:rFonts w:ascii="Calibri" w:hAnsi="Calibri" w:cs="Calibri"/>
        </w:rPr>
        <w:t>Use the</w:t>
      </w:r>
      <w:r>
        <w:rPr>
          <w:rFonts w:ascii="Calibri" w:hAnsi="Calibri" w:cs="Calibri"/>
          <w:b/>
          <w:bCs/>
        </w:rPr>
        <w:t xml:space="preserve"> </w:t>
      </w:r>
      <w:r w:rsidRPr="00831EBE">
        <w:rPr>
          <w:rFonts w:ascii="Calibri" w:hAnsi="Calibri" w:cs="Calibri"/>
          <w:b/>
          <w:bCs/>
        </w:rPr>
        <w:t>TAFE NSW simulated organisation, Azure Beach Surf and Skate</w:t>
      </w:r>
      <w:r w:rsidRPr="00831EBE">
        <w:rPr>
          <w:rFonts w:ascii="Calibri" w:hAnsi="Calibri" w:cs="Calibri"/>
        </w:rPr>
        <w:t xml:space="preserve">: If you don’t have your own existing business or business idea, you </w:t>
      </w:r>
      <w:r w:rsidRPr="00AC4E9A">
        <w:rPr>
          <w:rFonts w:ascii="Calibri" w:hAnsi="Calibri" w:cs="Calibri"/>
        </w:rPr>
        <w:t xml:space="preserve">can use </w:t>
      </w:r>
      <w:hyperlink r:id="rId38" w:history="1">
        <w:r w:rsidRPr="00AC4E9A">
          <w:rPr>
            <w:rStyle w:val="Hyperlink"/>
            <w:rFonts w:ascii="Calibri" w:hAnsi="Calibri" w:cs="Calibri"/>
            <w:color w:val="auto"/>
          </w:rPr>
          <w:t>Azure Beach Surf and Skate</w:t>
        </w:r>
      </w:hyperlink>
      <w:r w:rsidRPr="00831EBE">
        <w:rPr>
          <w:rStyle w:val="Hyperlink"/>
          <w:rFonts w:ascii="Calibri" w:hAnsi="Calibri" w:cs="Calibri"/>
          <w:b/>
          <w:bCs/>
        </w:rPr>
        <w:t>.</w:t>
      </w:r>
      <w:r w:rsidRPr="00831EBE">
        <w:rPr>
          <w:rFonts w:ascii="Calibri" w:hAnsi="Calibri" w:cs="Calibri"/>
        </w:rPr>
        <w:t xml:space="preserve"> </w:t>
      </w:r>
    </w:p>
    <w:p w14:paraId="161391DE" w14:textId="77777777" w:rsidR="00457153" w:rsidRPr="003F0C4F" w:rsidRDefault="00457153" w:rsidP="00457153">
      <w:bookmarkStart w:id="10" w:name="_Hlk160726559"/>
      <w:r>
        <w:rPr>
          <w:noProof/>
        </w:rPr>
        <w:lastRenderedPageBreak/>
        <w:drawing>
          <wp:inline distT="0" distB="0" distL="0" distR="0" wp14:anchorId="48C692FC" wp14:editId="35B95F73">
            <wp:extent cx="4291101" cy="2609850"/>
            <wp:effectExtent l="0" t="0" r="0" b="0"/>
            <wp:docPr id="1458164399" name="Picture 1458164399" descr="A logo of Azure Beach Surf and Skat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164399" name="Picture 1458164399" descr="A logo of Azure Beach Surf and Skate">
                      <a:extLst>
                        <a:ext uri="{C183D7F6-B498-43B3-948B-1728B52AA6E4}">
                          <adec:decorative xmlns:adec="http://schemas.microsoft.com/office/drawing/2017/decorative" val="0"/>
                        </a:ext>
                      </a:extLst>
                    </pic:cNvPr>
                    <pic:cNvPicPr/>
                  </pic:nvPicPr>
                  <pic:blipFill>
                    <a:blip r:embed="rId39"/>
                    <a:stretch>
                      <a:fillRect/>
                    </a:stretch>
                  </pic:blipFill>
                  <pic:spPr>
                    <a:xfrm>
                      <a:off x="0" y="0"/>
                      <a:ext cx="4309319" cy="2620930"/>
                    </a:xfrm>
                    <a:prstGeom prst="rect">
                      <a:avLst/>
                    </a:prstGeom>
                  </pic:spPr>
                </pic:pic>
              </a:graphicData>
            </a:graphic>
          </wp:inline>
        </w:drawing>
      </w:r>
    </w:p>
    <w:p w14:paraId="07CFA940" w14:textId="797F89FA" w:rsidR="00457153" w:rsidRPr="00831EBE" w:rsidRDefault="00457153" w:rsidP="00457153">
      <w:pPr>
        <w:pStyle w:val="CaptionFigure"/>
        <w:rPr>
          <w:rFonts w:ascii="Calibri" w:hAnsi="Calibri" w:cs="Calibri"/>
        </w:rPr>
      </w:pPr>
      <w:bookmarkStart w:id="11" w:name="_Hlk174101131"/>
      <w:r w:rsidRPr="009C2BE3">
        <w:t xml:space="preserve">Figure </w:t>
      </w:r>
      <w:r w:rsidR="00A20BF2">
        <w:fldChar w:fldCharType="begin"/>
      </w:r>
      <w:r w:rsidR="00A20BF2">
        <w:instrText xml:space="preserve"> SEQ Figure \* ARABIC </w:instrText>
      </w:r>
      <w:r w:rsidR="00A20BF2">
        <w:fldChar w:fldCharType="separate"/>
      </w:r>
      <w:r w:rsidR="00A20BF2">
        <w:rPr>
          <w:noProof/>
        </w:rPr>
        <w:t>1</w:t>
      </w:r>
      <w:r w:rsidR="00A20BF2">
        <w:rPr>
          <w:noProof/>
        </w:rPr>
        <w:fldChar w:fldCharType="end"/>
      </w:r>
      <w:r>
        <w:rPr>
          <w:noProof/>
        </w:rPr>
        <w:t>:</w:t>
      </w:r>
      <w:r w:rsidRPr="009C2BE3">
        <w:t xml:space="preserve"> © </w:t>
      </w:r>
      <w:r>
        <w:t>TAFE NSW 2024</w:t>
      </w:r>
      <w:bookmarkEnd w:id="10"/>
      <w:bookmarkEnd w:id="11"/>
    </w:p>
    <w:p w14:paraId="449CA72F" w14:textId="77777777" w:rsidR="00457153" w:rsidRDefault="00457153" w:rsidP="00457153">
      <w:r w:rsidRPr="00831EBE">
        <w:rPr>
          <w:rFonts w:ascii="Calibri" w:hAnsi="Calibri" w:cs="Calibri"/>
        </w:rPr>
        <w:t>Azure Beach Surf and Skate provides a simulated environment that reflects a real business setting and real-life work tasks. It is a local retail and service business, selling a range of surfboards, skateboards, apparel, and accessories. It also offers surf lessons and skateboarding workshops. It serves local enthusiasts and tourists looking for high-quality gear and services. You can find all the details and documents you need on their website and intranet</w:t>
      </w:r>
      <w:r>
        <w:rPr>
          <w:rFonts w:ascii="Calibri" w:hAnsi="Calibri" w:cs="Calibri"/>
        </w:rPr>
        <w:t>.</w:t>
      </w:r>
    </w:p>
    <w:p w14:paraId="7541A04F" w14:textId="77777777" w:rsidR="00C0682B" w:rsidRDefault="00C0682B">
      <w:pPr>
        <w:spacing w:before="0"/>
        <w:rPr>
          <w:rFonts w:eastAsia="Times New Roman" w:cs="Arial"/>
          <w:bCs/>
          <w:color w:val="0B3F47" w:themeColor="accent1"/>
          <w:kern w:val="22"/>
          <w:sz w:val="48"/>
          <w:szCs w:val="40"/>
          <w:lang w:eastAsia="en-AU"/>
        </w:rPr>
      </w:pPr>
      <w:r>
        <w:br w:type="page"/>
      </w:r>
    </w:p>
    <w:p w14:paraId="6166E3BD" w14:textId="639F670F" w:rsidR="00FC6EDE" w:rsidRDefault="00FC6EDE" w:rsidP="00B5007F">
      <w:pPr>
        <w:pStyle w:val="Heading2"/>
      </w:pPr>
      <w:bookmarkStart w:id="12" w:name="_Toc184137526"/>
      <w:r w:rsidRPr="003F0C4F">
        <w:lastRenderedPageBreak/>
        <w:t>Icon legend</w:t>
      </w:r>
      <w:bookmarkEnd w:id="12"/>
    </w:p>
    <w:p w14:paraId="433BB3FC" w14:textId="2BA9F15A" w:rsidR="005856E7" w:rsidRPr="005856E7" w:rsidRDefault="005856E7" w:rsidP="005856E7">
      <w:pPr>
        <w:pStyle w:val="Caption"/>
      </w:pPr>
      <w:r w:rsidRPr="00436736">
        <w:t xml:space="preserve">Table </w:t>
      </w:r>
      <w:r w:rsidR="00A20BF2">
        <w:fldChar w:fldCharType="begin"/>
      </w:r>
      <w:r w:rsidR="00A20BF2">
        <w:instrText xml:space="preserve"> SEQ Table \* ARABIC </w:instrText>
      </w:r>
      <w:r w:rsidR="00A20BF2">
        <w:fldChar w:fldCharType="separate"/>
      </w:r>
      <w:r w:rsidR="00A20BF2">
        <w:rPr>
          <w:noProof/>
        </w:rPr>
        <w:t>1</w:t>
      </w:r>
      <w:r w:rsidR="00A20BF2">
        <w:rPr>
          <w:noProof/>
        </w:rPr>
        <w:fldChar w:fldCharType="end"/>
      </w:r>
      <w:r w:rsidR="006E06EF">
        <w:rPr>
          <w:noProof/>
        </w:rPr>
        <w:t>:</w:t>
      </w:r>
      <w:r w:rsidRPr="00436736">
        <w:t xml:space="preserve"> </w:t>
      </w:r>
      <w:r>
        <w:t>Icons</w:t>
      </w:r>
    </w:p>
    <w:tbl>
      <w:tblPr>
        <w:tblStyle w:val="TableGrid"/>
        <w:tblW w:w="5000" w:type="pct"/>
        <w:tblLook w:val="0620" w:firstRow="1" w:lastRow="0" w:firstColumn="0" w:lastColumn="0" w:noHBand="1" w:noVBand="1"/>
        <w:tblDescription w:val="Icon legends, describes each icon used within the workbook."/>
      </w:tblPr>
      <w:tblGrid>
        <w:gridCol w:w="1413"/>
        <w:gridCol w:w="8215"/>
      </w:tblGrid>
      <w:tr w:rsidR="00FC6EDE" w:rsidRPr="003F0C4F" w14:paraId="562859B5" w14:textId="77777777" w:rsidTr="006303A5">
        <w:trPr>
          <w:cnfStyle w:val="100000000000" w:firstRow="1" w:lastRow="0" w:firstColumn="0" w:lastColumn="0" w:oddVBand="0" w:evenVBand="0" w:oddHBand="0" w:evenHBand="0" w:firstRowFirstColumn="0" w:firstRowLastColumn="0" w:lastRowFirstColumn="0" w:lastRowLastColumn="0"/>
        </w:trPr>
        <w:tc>
          <w:tcPr>
            <w:tcW w:w="734" w:type="pct"/>
          </w:tcPr>
          <w:p w14:paraId="64749AB8" w14:textId="77777777" w:rsidR="00FC6EDE" w:rsidRPr="003F0C4F" w:rsidRDefault="00FC6EDE" w:rsidP="008A4A3E">
            <w:pPr>
              <w:jc w:val="center"/>
              <w:rPr>
                <w:lang w:eastAsia="en-AU"/>
              </w:rPr>
            </w:pPr>
            <w:r w:rsidRPr="003F0C4F">
              <w:rPr>
                <w:lang w:eastAsia="en-AU"/>
              </w:rPr>
              <w:t>Icon</w:t>
            </w:r>
          </w:p>
        </w:tc>
        <w:tc>
          <w:tcPr>
            <w:tcW w:w="4266" w:type="pct"/>
          </w:tcPr>
          <w:p w14:paraId="68606C51" w14:textId="77777777" w:rsidR="00FC6EDE" w:rsidRPr="003F0C4F" w:rsidRDefault="00FC6EDE" w:rsidP="00724A87">
            <w:pPr>
              <w:rPr>
                <w:lang w:eastAsia="en-AU"/>
              </w:rPr>
            </w:pPr>
            <w:r w:rsidRPr="003F0C4F">
              <w:rPr>
                <w:lang w:eastAsia="en-AU"/>
              </w:rPr>
              <w:t>Description</w:t>
            </w:r>
          </w:p>
        </w:tc>
      </w:tr>
      <w:tr w:rsidR="00255A19" w:rsidRPr="003F0C4F" w14:paraId="06C1B1FE" w14:textId="77777777" w:rsidTr="006303A5">
        <w:trPr>
          <w:trHeight w:val="20"/>
        </w:trPr>
        <w:tc>
          <w:tcPr>
            <w:tcW w:w="734" w:type="pct"/>
          </w:tcPr>
          <w:p w14:paraId="65065F60" w14:textId="77777777" w:rsidR="00255A19" w:rsidRPr="003F0C4F" w:rsidRDefault="00A63C00" w:rsidP="003E4F97">
            <w:pPr>
              <w:jc w:val="center"/>
              <w:rPr>
                <w:lang w:eastAsia="en-AU"/>
              </w:rPr>
            </w:pPr>
            <w:r>
              <w:rPr>
                <w:noProof/>
                <w:lang w:eastAsia="en-AU"/>
              </w:rPr>
              <w:drawing>
                <wp:inline distT="0" distB="0" distL="0" distR="0" wp14:anchorId="3893A31E" wp14:editId="12E57644">
                  <wp:extent cx="468000" cy="468000"/>
                  <wp:effectExtent l="0" t="0" r="0" b="0"/>
                  <wp:docPr id="1096611199" name="Graphic 10966111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611199" name="Graphic 1">
                            <a:extLst>
                              <a:ext uri="{C183D7F6-B498-43B3-948B-1728B52AA6E4}">
                                <adec:decorative xmlns:adec="http://schemas.microsoft.com/office/drawing/2017/decorative" val="1"/>
                              </a:ext>
                            </a:extLst>
                          </pic:cNvPr>
                          <pic:cNvPicPr/>
                        </pic:nvPicPr>
                        <pic:blipFill>
                          <a:blip r:embed="rId40">
                            <a:extLst>
                              <a:ext uri="{96DAC541-7B7A-43D3-8B79-37D633B846F1}">
                                <asvg:svgBlip xmlns:asvg="http://schemas.microsoft.com/office/drawing/2016/SVG/main" r:embed="rId41"/>
                              </a:ext>
                            </a:extLst>
                          </a:blip>
                          <a:stretch>
                            <a:fillRect/>
                          </a:stretch>
                        </pic:blipFill>
                        <pic:spPr>
                          <a:xfrm>
                            <a:off x="0" y="0"/>
                            <a:ext cx="468000" cy="468000"/>
                          </a:xfrm>
                          <a:prstGeom prst="rect">
                            <a:avLst/>
                          </a:prstGeom>
                        </pic:spPr>
                      </pic:pic>
                    </a:graphicData>
                  </a:graphic>
                </wp:inline>
              </w:drawing>
            </w:r>
          </w:p>
        </w:tc>
        <w:tc>
          <w:tcPr>
            <w:tcW w:w="4266" w:type="pct"/>
          </w:tcPr>
          <w:p w14:paraId="4085D1EC" w14:textId="77777777" w:rsidR="006303A5" w:rsidRPr="00AB738A" w:rsidRDefault="00255A19" w:rsidP="00AB738A">
            <w:pPr>
              <w:rPr>
                <w:rStyle w:val="Strong"/>
              </w:rPr>
            </w:pPr>
            <w:r w:rsidRPr="00AB738A">
              <w:rPr>
                <w:rStyle w:val="Strong"/>
              </w:rPr>
              <w:t>Practice activity</w:t>
            </w:r>
          </w:p>
          <w:p w14:paraId="68D321B9" w14:textId="77777777" w:rsidR="00255A19" w:rsidRPr="003F0C4F" w:rsidRDefault="00E542A7" w:rsidP="00080D24">
            <w:pPr>
              <w:rPr>
                <w:lang w:eastAsia="en-AU"/>
              </w:rPr>
            </w:pPr>
            <w:r>
              <w:t>Complete these l</w:t>
            </w:r>
            <w:r w:rsidRPr="003F0C4F">
              <w:t xml:space="preserve">earning activities </w:t>
            </w:r>
            <w:r>
              <w:t xml:space="preserve">as they will </w:t>
            </w:r>
            <w:r w:rsidRPr="003F0C4F">
              <w:t xml:space="preserve">help you to gain </w:t>
            </w:r>
            <w:r>
              <w:t>the knowledge and skills you need to complete your assessments</w:t>
            </w:r>
            <w:r w:rsidR="00255A19" w:rsidRPr="003F0C4F">
              <w:t>.</w:t>
            </w:r>
          </w:p>
        </w:tc>
      </w:tr>
      <w:tr w:rsidR="00CE2EE7" w:rsidRPr="003F0C4F" w14:paraId="23DF1E64" w14:textId="77777777">
        <w:trPr>
          <w:trHeight w:val="20"/>
        </w:trPr>
        <w:tc>
          <w:tcPr>
            <w:tcW w:w="734" w:type="pct"/>
          </w:tcPr>
          <w:p w14:paraId="557384BB" w14:textId="77777777" w:rsidR="00CE2EE7" w:rsidRPr="003F0C4F" w:rsidRDefault="00CE2EE7">
            <w:pPr>
              <w:jc w:val="center"/>
              <w:rPr>
                <w:lang w:eastAsia="en-AU"/>
              </w:rPr>
            </w:pPr>
            <w:r>
              <w:rPr>
                <w:noProof/>
                <w:lang w:eastAsia="en-AU"/>
              </w:rPr>
              <w:drawing>
                <wp:inline distT="0" distB="0" distL="0" distR="0" wp14:anchorId="00612D5B" wp14:editId="2B15A98B">
                  <wp:extent cx="468000" cy="468000"/>
                  <wp:effectExtent l="0" t="0" r="0" b="8255"/>
                  <wp:docPr id="353811631" name="Graphic 3538116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811631" name="Graphic 7">
                            <a:extLst>
                              <a:ext uri="{C183D7F6-B498-43B3-948B-1728B52AA6E4}">
                                <adec:decorative xmlns:adec="http://schemas.microsoft.com/office/drawing/2017/decorative" val="1"/>
                              </a:ext>
                            </a:extLst>
                          </pic:cNvPr>
                          <pic:cNvPicPr/>
                        </pic:nvPicPr>
                        <pic:blipFill>
                          <a:blip r:embed="rId42">
                            <a:extLst>
                              <a:ext uri="{96DAC541-7B7A-43D3-8B79-37D633B846F1}">
                                <asvg:svgBlip xmlns:asvg="http://schemas.microsoft.com/office/drawing/2016/SVG/main" r:embed="rId43"/>
                              </a:ext>
                            </a:extLst>
                          </a:blip>
                          <a:stretch>
                            <a:fillRect/>
                          </a:stretch>
                        </pic:blipFill>
                        <pic:spPr>
                          <a:xfrm>
                            <a:off x="0" y="0"/>
                            <a:ext cx="468000" cy="468000"/>
                          </a:xfrm>
                          <a:prstGeom prst="rect">
                            <a:avLst/>
                          </a:prstGeom>
                        </pic:spPr>
                      </pic:pic>
                    </a:graphicData>
                  </a:graphic>
                </wp:inline>
              </w:drawing>
            </w:r>
          </w:p>
        </w:tc>
        <w:tc>
          <w:tcPr>
            <w:tcW w:w="4266" w:type="pct"/>
          </w:tcPr>
          <w:p w14:paraId="4BB7DF63" w14:textId="77777777" w:rsidR="00CE2EE7" w:rsidRPr="00AB738A" w:rsidRDefault="00CE2EE7" w:rsidP="00AB738A">
            <w:pPr>
              <w:rPr>
                <w:rStyle w:val="Strong"/>
              </w:rPr>
            </w:pPr>
            <w:r w:rsidRPr="00AB738A">
              <w:rPr>
                <w:rStyle w:val="Strong"/>
              </w:rPr>
              <w:t>Resources</w:t>
            </w:r>
          </w:p>
          <w:p w14:paraId="6801B08E" w14:textId="77777777" w:rsidR="00CE2EE7" w:rsidRPr="003F0C4F" w:rsidRDefault="00CE2EE7">
            <w:pPr>
              <w:rPr>
                <w:i/>
              </w:rPr>
            </w:pPr>
            <w:r>
              <w:t xml:space="preserve">Review </w:t>
            </w:r>
            <w:r w:rsidRPr="003F0C4F">
              <w:t xml:space="preserve">resources </w:t>
            </w:r>
            <w:r>
              <w:t xml:space="preserve">that will </w:t>
            </w:r>
            <w:r w:rsidRPr="003F0C4F">
              <w:t xml:space="preserve">enhance your learning </w:t>
            </w:r>
            <w:r>
              <w:t>and help you with your assessments</w:t>
            </w:r>
            <w:r w:rsidRPr="003F0C4F">
              <w:t>.</w:t>
            </w:r>
          </w:p>
        </w:tc>
      </w:tr>
      <w:tr w:rsidR="00CE2EE7" w:rsidRPr="003F0C4F" w14:paraId="4045EE86" w14:textId="77777777">
        <w:trPr>
          <w:trHeight w:val="20"/>
        </w:trPr>
        <w:tc>
          <w:tcPr>
            <w:tcW w:w="734" w:type="pct"/>
          </w:tcPr>
          <w:p w14:paraId="419D9DE5" w14:textId="77777777" w:rsidR="00CE2EE7" w:rsidRPr="003F0C4F" w:rsidRDefault="00CE2EE7">
            <w:pPr>
              <w:jc w:val="center"/>
            </w:pPr>
            <w:r>
              <w:rPr>
                <w:noProof/>
              </w:rPr>
              <w:drawing>
                <wp:inline distT="0" distB="0" distL="0" distR="0" wp14:anchorId="7915F6C9" wp14:editId="5AA97B92">
                  <wp:extent cx="468000" cy="468000"/>
                  <wp:effectExtent l="0" t="0" r="8255" b="0"/>
                  <wp:docPr id="1644211756" name="Graphic 16442117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211756" name="Graphic 12">
                            <a:extLst>
                              <a:ext uri="{C183D7F6-B498-43B3-948B-1728B52AA6E4}">
                                <adec:decorative xmlns:adec="http://schemas.microsoft.com/office/drawing/2017/decorative" val="1"/>
                              </a:ext>
                            </a:extLst>
                          </pic:cNvPr>
                          <pic:cNvPicPr/>
                        </pic:nvPicPr>
                        <pic:blipFill>
                          <a:blip r:embed="rId44">
                            <a:extLst>
                              <a:ext uri="{96DAC541-7B7A-43D3-8B79-37D633B846F1}">
                                <asvg:svgBlip xmlns:asvg="http://schemas.microsoft.com/office/drawing/2016/SVG/main" r:embed="rId45"/>
                              </a:ext>
                            </a:extLst>
                          </a:blip>
                          <a:stretch>
                            <a:fillRect/>
                          </a:stretch>
                        </pic:blipFill>
                        <pic:spPr>
                          <a:xfrm>
                            <a:off x="0" y="0"/>
                            <a:ext cx="468000" cy="468000"/>
                          </a:xfrm>
                          <a:prstGeom prst="rect">
                            <a:avLst/>
                          </a:prstGeom>
                        </pic:spPr>
                      </pic:pic>
                    </a:graphicData>
                  </a:graphic>
                </wp:inline>
              </w:drawing>
            </w:r>
          </w:p>
        </w:tc>
        <w:tc>
          <w:tcPr>
            <w:tcW w:w="4266" w:type="pct"/>
          </w:tcPr>
          <w:p w14:paraId="56BF438A" w14:textId="77777777" w:rsidR="00CE2EE7" w:rsidRPr="00AB738A" w:rsidRDefault="00CE2EE7" w:rsidP="00AB738A">
            <w:pPr>
              <w:rPr>
                <w:rStyle w:val="Strong"/>
              </w:rPr>
            </w:pPr>
            <w:r w:rsidRPr="00AB738A">
              <w:rPr>
                <w:rStyle w:val="Strong"/>
              </w:rPr>
              <w:t>Library guide</w:t>
            </w:r>
          </w:p>
          <w:p w14:paraId="028EEDD0" w14:textId="77777777" w:rsidR="00CE2EE7" w:rsidRPr="003F0C4F" w:rsidRDefault="00CE2EE7">
            <w:r>
              <w:t>Access these guides for additional resources to help you with your learning and assessments</w:t>
            </w:r>
            <w:r w:rsidRPr="003F0C4F">
              <w:t>.</w:t>
            </w:r>
          </w:p>
        </w:tc>
      </w:tr>
      <w:tr w:rsidR="00CE2EE7" w:rsidRPr="003F0C4F" w14:paraId="2B25F970" w14:textId="77777777">
        <w:trPr>
          <w:trHeight w:val="20"/>
        </w:trPr>
        <w:tc>
          <w:tcPr>
            <w:tcW w:w="734" w:type="pct"/>
          </w:tcPr>
          <w:p w14:paraId="55DC59BB" w14:textId="77777777" w:rsidR="00CE2EE7" w:rsidRPr="003F0C4F" w:rsidRDefault="00CE2EE7">
            <w:pPr>
              <w:jc w:val="center"/>
              <w:rPr>
                <w:lang w:eastAsia="en-AU"/>
              </w:rPr>
            </w:pPr>
            <w:r>
              <w:rPr>
                <w:noProof/>
                <w:lang w:eastAsia="en-AU"/>
              </w:rPr>
              <w:drawing>
                <wp:inline distT="0" distB="0" distL="0" distR="0" wp14:anchorId="32F6884D" wp14:editId="36D7B9E8">
                  <wp:extent cx="468000" cy="468000"/>
                  <wp:effectExtent l="0" t="0" r="8255" b="8255"/>
                  <wp:docPr id="298120251" name="Graphic 2981202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120251" name="Graphic 10">
                            <a:extLst>
                              <a:ext uri="{C183D7F6-B498-43B3-948B-1728B52AA6E4}">
                                <adec:decorative xmlns:adec="http://schemas.microsoft.com/office/drawing/2017/decorative" val="1"/>
                              </a:ext>
                            </a:extLst>
                          </pic:cNvPr>
                          <pic:cNvPicPr/>
                        </pic:nvPicPr>
                        <pic:blipFill>
                          <a:blip r:embed="rId46">
                            <a:extLst>
                              <a:ext uri="{96DAC541-7B7A-43D3-8B79-37D633B846F1}">
                                <asvg:svgBlip xmlns:asvg="http://schemas.microsoft.com/office/drawing/2016/SVG/main" r:embed="rId47"/>
                              </a:ext>
                            </a:extLst>
                          </a:blip>
                          <a:stretch>
                            <a:fillRect/>
                          </a:stretch>
                        </pic:blipFill>
                        <pic:spPr>
                          <a:xfrm>
                            <a:off x="0" y="0"/>
                            <a:ext cx="468000" cy="468000"/>
                          </a:xfrm>
                          <a:prstGeom prst="rect">
                            <a:avLst/>
                          </a:prstGeom>
                        </pic:spPr>
                      </pic:pic>
                    </a:graphicData>
                  </a:graphic>
                </wp:inline>
              </w:drawing>
            </w:r>
          </w:p>
        </w:tc>
        <w:tc>
          <w:tcPr>
            <w:tcW w:w="4266" w:type="pct"/>
          </w:tcPr>
          <w:p w14:paraId="016B3D9E" w14:textId="77777777" w:rsidR="00CE2EE7" w:rsidRPr="00AB738A" w:rsidRDefault="00CE2EE7" w:rsidP="00AB738A">
            <w:pPr>
              <w:rPr>
                <w:rStyle w:val="Strong"/>
              </w:rPr>
            </w:pPr>
            <w:r w:rsidRPr="00AB738A">
              <w:rPr>
                <w:rStyle w:val="Strong"/>
              </w:rPr>
              <w:t>Video</w:t>
            </w:r>
            <w:r w:rsidR="00B60D92">
              <w:rPr>
                <w:rStyle w:val="Strong"/>
              </w:rPr>
              <w:t xml:space="preserve"> or audio</w:t>
            </w:r>
          </w:p>
          <w:p w14:paraId="0A279258" w14:textId="77777777" w:rsidR="00CE2EE7" w:rsidRPr="003F0C4F" w:rsidRDefault="00CE2EE7">
            <w:r>
              <w:t>Review video</w:t>
            </w:r>
            <w:r w:rsidR="00B60D92">
              <w:t xml:space="preserve"> or audio</w:t>
            </w:r>
            <w:r>
              <w:t xml:space="preserve"> for task demonstrations and to gain a deeper understanding of job roles and concepts</w:t>
            </w:r>
            <w:r w:rsidRPr="003F0C4F">
              <w:t xml:space="preserve">. If you are </w:t>
            </w:r>
            <w:r>
              <w:t>using</w:t>
            </w:r>
            <w:r w:rsidRPr="003F0C4F">
              <w:t xml:space="preserve"> a printed version, </w:t>
            </w:r>
            <w:r>
              <w:t>you may need to type</w:t>
            </w:r>
            <w:r w:rsidRPr="003F0C4F">
              <w:t xml:space="preserve"> the URL</w:t>
            </w:r>
            <w:r>
              <w:t xml:space="preserve"> into your browser</w:t>
            </w:r>
            <w:r w:rsidRPr="003F0C4F">
              <w:t>.</w:t>
            </w:r>
          </w:p>
        </w:tc>
      </w:tr>
      <w:tr w:rsidR="00255A19" w:rsidRPr="003F0C4F" w14:paraId="12E108BE" w14:textId="77777777" w:rsidTr="006303A5">
        <w:trPr>
          <w:trHeight w:val="20"/>
        </w:trPr>
        <w:tc>
          <w:tcPr>
            <w:tcW w:w="734" w:type="pct"/>
          </w:tcPr>
          <w:p w14:paraId="6ADEF6E5" w14:textId="77777777" w:rsidR="00255A19" w:rsidRPr="003F0C4F" w:rsidRDefault="008A4A3E" w:rsidP="003E4F97">
            <w:pPr>
              <w:jc w:val="center"/>
              <w:rPr>
                <w:lang w:eastAsia="en-AU"/>
              </w:rPr>
            </w:pPr>
            <w:r>
              <w:rPr>
                <w:noProof/>
                <w:lang w:eastAsia="en-AU"/>
              </w:rPr>
              <w:drawing>
                <wp:inline distT="0" distB="0" distL="0" distR="0" wp14:anchorId="0D03BB26" wp14:editId="632F4751">
                  <wp:extent cx="468000" cy="468000"/>
                  <wp:effectExtent l="0" t="0" r="0" b="0"/>
                  <wp:docPr id="1624526438" name="Graphic 16245264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526438" name="Graphic 4">
                            <a:extLst>
                              <a:ext uri="{C183D7F6-B498-43B3-948B-1728B52AA6E4}">
                                <adec:decorative xmlns:adec="http://schemas.microsoft.com/office/drawing/2017/decorative" val="1"/>
                              </a:ext>
                            </a:extLst>
                          </pic:cNvPr>
                          <pic:cNvPicPr/>
                        </pic:nvPicPr>
                        <pic:blipFill>
                          <a:blip r:embed="rId48">
                            <a:extLst>
                              <a:ext uri="{96DAC541-7B7A-43D3-8B79-37D633B846F1}">
                                <asvg:svgBlip xmlns:asvg="http://schemas.microsoft.com/office/drawing/2016/SVG/main" r:embed="rId49"/>
                              </a:ext>
                            </a:extLst>
                          </a:blip>
                          <a:stretch>
                            <a:fillRect/>
                          </a:stretch>
                        </pic:blipFill>
                        <pic:spPr>
                          <a:xfrm>
                            <a:off x="0" y="0"/>
                            <a:ext cx="468000" cy="468000"/>
                          </a:xfrm>
                          <a:prstGeom prst="rect">
                            <a:avLst/>
                          </a:prstGeom>
                        </pic:spPr>
                      </pic:pic>
                    </a:graphicData>
                  </a:graphic>
                </wp:inline>
              </w:drawing>
            </w:r>
          </w:p>
        </w:tc>
        <w:tc>
          <w:tcPr>
            <w:tcW w:w="4266" w:type="pct"/>
          </w:tcPr>
          <w:p w14:paraId="06B2900A" w14:textId="77777777" w:rsidR="006303A5" w:rsidRPr="00AB738A" w:rsidRDefault="00255A19" w:rsidP="00AB738A">
            <w:pPr>
              <w:rPr>
                <w:rStyle w:val="Strong"/>
              </w:rPr>
            </w:pPr>
            <w:r w:rsidRPr="00AB738A">
              <w:rPr>
                <w:rStyle w:val="Strong"/>
              </w:rPr>
              <w:t>Self-check</w:t>
            </w:r>
          </w:p>
          <w:p w14:paraId="0B4C8D9A" w14:textId="77777777" w:rsidR="00255A19" w:rsidRPr="003F0C4F" w:rsidRDefault="00E542A7" w:rsidP="00080D24">
            <w:pPr>
              <w:rPr>
                <w:lang w:eastAsia="en-AU"/>
              </w:rPr>
            </w:pPr>
            <w:r>
              <w:t xml:space="preserve">Complete these activities </w:t>
            </w:r>
            <w:r w:rsidRPr="003F0C4F">
              <w:t>to check your learning progress</w:t>
            </w:r>
            <w:r>
              <w:t>.</w:t>
            </w:r>
            <w:r w:rsidRPr="003F0C4F" w:rsidDel="0007793E">
              <w:t xml:space="preserve"> </w:t>
            </w:r>
            <w:r>
              <w:t>They help you identify where you may need to</w:t>
            </w:r>
            <w:r w:rsidRPr="003F0C4F">
              <w:t xml:space="preserve"> </w:t>
            </w:r>
            <w:r>
              <w:t>go back and revise your learning</w:t>
            </w:r>
            <w:r w:rsidR="00255A19" w:rsidRPr="003F0C4F">
              <w:t>.</w:t>
            </w:r>
            <w:r w:rsidR="0046132E">
              <w:t xml:space="preserve"> Mark off the tasks you have learned.</w:t>
            </w:r>
          </w:p>
        </w:tc>
      </w:tr>
    </w:tbl>
    <w:p w14:paraId="5F155834" w14:textId="77777777" w:rsidR="00495134" w:rsidRPr="000E428E" w:rsidRDefault="00495134" w:rsidP="00495134">
      <w:pPr>
        <w:rPr>
          <w:lang w:eastAsia="en-AU"/>
        </w:rPr>
      </w:pPr>
    </w:p>
    <w:p w14:paraId="50E5A2E0" w14:textId="77777777" w:rsidR="00495134" w:rsidRPr="003F0C4F" w:rsidRDefault="00495134" w:rsidP="00495134">
      <w:pPr>
        <w:sectPr w:rsidR="00495134" w:rsidRPr="003F0C4F" w:rsidSect="00762193">
          <w:headerReference w:type="even" r:id="rId50"/>
          <w:footerReference w:type="even" r:id="rId51"/>
          <w:headerReference w:type="first" r:id="rId52"/>
          <w:footerReference w:type="first" r:id="rId53"/>
          <w:pgSz w:w="11906" w:h="16838" w:code="9"/>
          <w:pgMar w:top="1134" w:right="1134" w:bottom="1134" w:left="1134" w:header="680" w:footer="482" w:gutter="0"/>
          <w:cols w:space="4253"/>
          <w:docGrid w:linePitch="360"/>
        </w:sectPr>
      </w:pPr>
    </w:p>
    <w:p w14:paraId="14A63901" w14:textId="791DF05A" w:rsidR="00495134" w:rsidRPr="00AA4C43" w:rsidRDefault="00495134" w:rsidP="00495134">
      <w:pPr>
        <w:pStyle w:val="Heading1LessonTitle"/>
        <w:framePr w:h="3005" w:hRule="exact" w:wrap="notBeside"/>
      </w:pPr>
      <w:bookmarkStart w:id="13" w:name="_Toc184137527"/>
      <w:r w:rsidRPr="00495134">
        <w:rPr>
          <w:rStyle w:val="Strong"/>
        </w:rPr>
        <w:lastRenderedPageBreak/>
        <w:t xml:space="preserve">Lesson </w:t>
      </w:r>
      <w:r w:rsidRPr="00495134">
        <w:rPr>
          <w:rStyle w:val="Strong"/>
        </w:rPr>
        <w:fldChar w:fldCharType="begin"/>
      </w:r>
      <w:r w:rsidRPr="00495134">
        <w:rPr>
          <w:rStyle w:val="Strong"/>
        </w:rPr>
        <w:instrText xml:space="preserve"> SEQ Lesson \* ARABIC </w:instrText>
      </w:r>
      <w:r w:rsidRPr="00495134">
        <w:rPr>
          <w:rStyle w:val="Strong"/>
        </w:rPr>
        <w:fldChar w:fldCharType="separate"/>
      </w:r>
      <w:r w:rsidR="00A20BF2">
        <w:rPr>
          <w:rStyle w:val="Strong"/>
          <w:noProof/>
        </w:rPr>
        <w:t>1</w:t>
      </w:r>
      <w:r w:rsidRPr="00495134">
        <w:rPr>
          <w:rStyle w:val="Strong"/>
        </w:rPr>
        <w:fldChar w:fldCharType="end"/>
      </w:r>
      <w:r w:rsidRPr="00495134">
        <w:rPr>
          <w:rStyle w:val="Strong"/>
        </w:rPr>
        <w:t>:</w:t>
      </w:r>
      <w:r w:rsidRPr="00495134">
        <w:rPr>
          <w:rStyle w:val="Strong"/>
        </w:rPr>
        <w:br/>
      </w:r>
      <w:r w:rsidR="00B876F4" w:rsidRPr="00B876F4">
        <w:t xml:space="preserve">Prepare to develop </w:t>
      </w:r>
      <w:r w:rsidR="00AD6A32">
        <w:t xml:space="preserve">a </w:t>
      </w:r>
      <w:r w:rsidR="00B876F4" w:rsidRPr="00B876F4">
        <w:t>business plan</w:t>
      </w:r>
      <w:bookmarkEnd w:id="13"/>
    </w:p>
    <w:bookmarkStart w:id="14" w:name="_Overview"/>
    <w:bookmarkStart w:id="15" w:name="_Toc184137528"/>
    <w:bookmarkEnd w:id="14"/>
    <w:p w14:paraId="47E595BB" w14:textId="77777777" w:rsidR="00495134" w:rsidRPr="003F0C4F" w:rsidRDefault="00495134" w:rsidP="00495134">
      <w:pPr>
        <w:pStyle w:val="Heading2"/>
      </w:pPr>
      <w:r w:rsidRPr="007F3EE9">
        <w:rPr>
          <w:noProof/>
          <w:shd w:val="clear" w:color="auto" w:fill="FFFFFF" w:themeFill="background1"/>
        </w:rPr>
        <mc:AlternateContent>
          <mc:Choice Requires="wps">
            <w:drawing>
              <wp:anchor distT="0" distB="1800225" distL="0" distR="0" simplePos="0" relativeHeight="251658242" behindDoc="1" locked="0" layoutInCell="1" allowOverlap="1" wp14:anchorId="15E984B8" wp14:editId="3A955272">
                <wp:simplePos x="0" y="0"/>
                <wp:positionH relativeFrom="page">
                  <wp:align>left</wp:align>
                </wp:positionH>
                <wp:positionV relativeFrom="page">
                  <wp:align>top</wp:align>
                </wp:positionV>
                <wp:extent cx="7560000" cy="2700000"/>
                <wp:effectExtent l="0" t="0" r="3175" b="5715"/>
                <wp:wrapNone/>
                <wp:docPr id="1891384260" name="Rectangle 189138426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0000" cy="2700000"/>
                        </a:xfrm>
                        <a:prstGeom prst="rect">
                          <a:avLst/>
                        </a:prstGeom>
                        <a:blipFill dpi="0" rotWithShape="1">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rcRect/>
                          <a:stretch>
                            <a:fillRect t="-118" b="-118"/>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385D003C" id="Rectangle 1891384260" o:spid="_x0000_s1026" alt="&quot;&quot;" style="position:absolute;margin-left:0;margin-top:0;width:595.3pt;height:212.6pt;z-index:-251637760;visibility:visible;mso-wrap-style:square;mso-width-percent:0;mso-height-percent:0;mso-wrap-distance-left:0;mso-wrap-distance-top:0;mso-wrap-distance-right:0;mso-wrap-distance-bottom:141.75pt;mso-position-horizontal:left;mso-position-horizontal-relative:page;mso-position-vertical:top;mso-position-vertical-relative:page;mso-width-percent:0;mso-height-percent:0;mso-width-relative:margin;mso-height-relative:margin;v-text-anchor:midd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hOT4RwAIAAAYGAAAOAAAAZHJzL2Uyb0RvYy54bWysVFtr&#10;2zAUfh/sPwi9t45DL5upU0JLR6F0pe3osyLLtUC3HSlxsl+/I8l2Qls2GMuDcqRz//ydc3G51Yps&#10;BHhpTU3L4xklwnDbSPNa0x/PN0dfKPGBmYYpa0RNd8LTy8XnTxe9q8TcdlY1AggGMb7qXU27EFxV&#10;FJ53QjN/bJ0wqGwtaBbwCq9FA6zH6FoV89nsrOgtNA4sF97j63VW0kWK37aCh+9t60UgqqZYW0gn&#10;pHMVz2JxwapXYK6TfCiD/UMVmkmDSadQ1ywwsgb5LpSWHKy3bTjmVhe2bSUXqQfsppy96eapY06k&#10;XhAc7yaY/P8Ly+83T+4BEIbe+cqjGLvYtqDjP9ZHtgms3QSW2AbC8fH89GyGP0o46ubnUU5wFnt3&#10;Bz58E1aTKNQU8GskkNjmzgdMiaajScy2UtLdSKVI4xA4jAw2vMjQJRiQXMk3Gg1A4Gf8O10yxNeW&#10;r7UwIXMGhGIBCes76TymqYReiQYLvG3KzAgP/BGrTezwAUTgXaywxerie+TRUVkit5FEScjdTKbY&#10;2dhN9FMmnsbG7rJlfCn2kCcp7JTI1o+iJbJBkOep5zQN4koB2TDkMeMcW8lw+I41Ij+fHnyBySOB&#10;rAwG3Nc/xB4CxEl7HztXmftNriIN01TY7E+FZefJI2W2JkzOWhoLHwVQ2NWQOduPIGVoIkor2+we&#10;IFIjUcQ7fiORXXfMhwcGOLvIG9xH4TserbJ9Te0gUdJZ+PXRe7RHLqGWkh53QU39zzUDQYm6NThs&#10;X8uTk7g80uXk9HweuXmoWR1qzFpfWfxMJW4+x5MY7YMaxRasfsG1tYxZUcUMx9w15QHGy1XAO6pw&#10;8XGxXCYZF4Zj4c48OT4OQ5ye5+0LAzeMWMDpvLfj3mDVm0nLtpmLy3WwrUxjuMd1wBuXTSLOsBjj&#10;Nju8J6v9+l78BgAA//8DAFBLAwQKAAAAAAAAACEAyRb04C0wAAAtMAAAFAAAAGRycy9tZWRpYS9p&#10;bWFnZTEucG5niVBORw0KGgoAAAANSUhEUgAACUwAAANUCAYAAABit/XFAAAAAXNSR0IArs4c6QAA&#10;AARnQU1BAACxjwv8YQUAAAAJcEhZcwAAOw4AADsOAcy2oYMAAC/CSURBVHhe7drLsVVlAAbRf64I&#10;ygXNRpDX5aFAcqbhwKwcWo7FBE6VPd0fq6tWFn0kSZIkSZIkSZIkSZIk6avpm5/ffOHafv/jzy9/&#10;/f0PAAAAAAAAAADwPwxTAwxTAAAAAAAAAADQGKYGGKYAAAAAAAAAAKAxTA0wTAEAAAAAAAAAQGOY&#10;GmCYAgAAAAAAAACAxjA1wDAFAAAAAAAAAACNYWqAYQoAAAAAAAAAABrD1ADDFAAAAAAAAAAANIap&#10;AYYpAAAAAAAAAABoDFMDDFMAAAAAAAAAANAYpgYYpgAAAAAAAAAAoDFMDTBMAQAAAAAAAABAY5ga&#10;YJgCAAAAAAAAAIDGMDXAMAUAAAAAAAAAAI1haoBhCgAAAAAAAAAAGsPUAMMUAAAAAAAAAAA0hqkB&#10;hikAAAAAAAAAAGgMUwMMUwAAAAAAAAAA0BimBhimAAAAAAAAAACgMUwNMEwBAAAAAAAAAEBjmBpg&#10;mAIAAAAAAAAAgMYwNcAwBQAAAAAAAAAAjWFqgGEKAAAAAAAAAAAaw9QAwxQAAAAAAAAAADSGqQGG&#10;KQAAAAAAAAAAaAxTAwxTAAAAAAAAAADQGKYGGKYAAAAAAAAAAKA53z67vznhcB2GKQAAAAAAAAAA&#10;aAxTAwxTAAAAAAAAAADQGKYGGKYAAAAAAAAAAKAxTA0wTAEAAAAAAAAAQGOYGmCYAgAAAAAAAACA&#10;xjA1wDAFAAAAAAAAAACNYWqAYQoAAAAAAAAAABrD1ADDFAAAAAAAAAAANIapAYYpAAAAAAAAAABo&#10;DFMDDFMAAAAAAAAAANAYpgYYpgAAAAAAAAAAoDFMDTBMAQAAAAAAAABAY5gaYJgCAAAAAAAAAIDG&#10;MDXAMAUAAAAAAAAAAI1haoBhCgAAAAAAAAAAGsPUAMMUAAAAAAAAAAA0hqkBhikAAAAAAAAAAGgM&#10;UwMMUwAAAAAAAAAA0BimBhimAAAAAAAAAACgMUwNMEwBAAAAAAAAAEBjmBpgmAIAAAAAAAAAgMYw&#10;NcAwBQAAAAAAAAAAjWFqgGEKAAAAAAAAAAAaw9QAwxQAAAAAAAAAADSGqQGGKQAAAAAAAAAAaAxT&#10;AwxTAAAAAAAAAADQGKYGGKYAAAAAAAAAAKAxTA0wTAEAAAAAAAAAQGOYGmCYAgAAAAAAAACAxjA1&#10;wDAFAAAAAAAAAACNYWqAYQoAAAAAAAAAABrD1ADDFAAAAAAAAAAANIapAYYpAAAAAAAAAABoDFMD&#10;DFMAAAAAAAAAANAYpgYYpgAAAAAAAAAAoDFMDTBMAQAAAAAAAABAY5gaYJgCAAAAAAAAAIDGMDXA&#10;MAUAAAAAAAAAAI1haoBhCgAAAAAAAAAAGsPUAMMUAAAAAAAAAAA0hqkBhikAAAAAAAAAAGgMUwMM&#10;UwAAAAAAAAAA0BimBhimAAAAAAAAAACgMUwNMEwBAAAAAAAAAEBjmBpgmAIAAAAAAAAAgMYwNcAw&#10;BQAAAAAAAAAAjWFqgGEKAAAAAAAAAAAaw9QAwxQAAAAAAAAAADSGqQGGKQAAAAAAAAAAaAxTAwxT&#10;AAAAAAAAAADQGKYGGKYAAAAAAAAAAKAxTA0wTAEAAAAAAAAAQGOYGmCYAgAAAAAAAACA5jx4/vbm&#10;hMN1GKYAAAAAAAAAAKAxTA0wTAEAAAAAAAAAQGOYGmCYAgAAAAAAAACAxjA1wDAFAAAAAAAAAACN&#10;YWqAYQoAAAAAAAAAABrD1ADDFAAAAAAAAAAANIapAYYpAAAAAAAAAABoDFMDDFMAAAAAAAAAANAY&#10;pgYYpgAAAAAAAAAAoDkPnt/fnHC4DsMUAAAAAAAAAAA0hqkBhikAAAAAAAAAAGgMUwMMUwAAAAAA&#10;AAAA0BimBhimAAAAAAAAAACgMUwNMEwBAAAAAAAAAEBjmBpgmAIAAAAAAAAAgMYwNcAwBQAAAAAA&#10;AAAAjWFqgGEKAAAAAAAAAAAaw9QAwxQAAAAAAAAAADSGqQGGKQAAAAAAAAAAaAxTAwxTAAAAAAAA&#10;AADQGKYGGKYAAAAAAAAAAKAxTA0wTAEAAAAAAAAAQGOYGmCYAgAAAAAAAACAxjA1wDAFAAAAAAAA&#10;AACNYWqAYQoAAAAAAAAAABrD1ADDFAAAAAAAAAAANIapAYYpAAAAAAAAAABozoNnhqmrM0wBAAAA&#10;AAAAAEBjmBpgmAIAAAAAAAAAgMYwNcAwBQAAAAAAAAAAjWFqgGEKAAAAAAAAAAAaw9QAwxQAAAAA&#10;AAAAADSGqQGGKQAAAAAAAAAAaAxTAwxTAAAAAAAAAADQGKYGGKYAAAAAAAAAAKAxTA0wTAEAAAAA&#10;AAAAQGOYGmCYAgAAAAAAAACAxjA1wDAFAAAAAAAAAACNYWqAYQoAAAAAAAAAABrD1ADDFAAAAAAA&#10;AAAANIapAYYpAAAAAAAAAABoDFMDDFMAAAAAAAAAANAYpgYYpgAAAAAAAAAAoDFMDTBMAQAAAAAA&#10;AABAY5gaYJgCAAAAAAAAAIDGMDXAMAUAAAAAAAAAAI1haoBhCgAAAAAAAAAAGsPUAMMUAAAAAAAA&#10;AAA0hqkBhikAAAAAAAAAAGgMUwMMUwAAAAAAAAAA0BimBhimAAAAAAAAAACgMUwNMEwBAAAAAAAA&#10;AEBjmBpgmAIAAAAAAAAAgOZ89/ztzQmH6zBMAQAAAAAAAABAY5gaYJgCAAAAAAAAAIDGMDXAMAUA&#10;AAAAAAAAAI1haoBhCgAAAAAAAAAAGsPUAMMUAAAAAAAAAAA0hqkBhikAAAAAAAAAAGgMUwMMUwAA&#10;AAAAAAAA0BimBhimAAAAAAAAAACgMUwNMEwBAAAAAAAAAEBjmBpgmAIAAAAAAAAAgMYwNcAwBQAA&#10;AAAAAAAAjWFqgGEKAAAAAAAAAAAaw9QAwxQAAAAAAAAAADSGqQGGKQAAAAAAAAAAaAxTAwxTAAAA&#10;AAAAAADQGKYGGKYAAAAAAAAAAKAxTA0wTAEAAAAAAAAAQGOYGmCYAgAAAAAAAACAxjA1wDAFAAAA&#10;AAAAAACNYWqAYQoAAAAAAAAAABrD1ADDFAAAAAAAAAAANIapAYYpAAAAAAAAAABoDFMDDFMAAAAA&#10;AAAAANAYpgYYpgAAAAAAAAAAoDFMDTBMAQAAAAAAAABAY5gaYJgCAAAAAAAAAIDGMDXAMAUAAAAA&#10;AAAAAI1haoBhCgAAAAAAAAAAGsPUAMMUAAAAAAAAAAA0hqkBhikAAAAAAAAAAGgMUwMMUwAAAAAA&#10;AAAA0BimBhimAAAAAAAAAACgMUwNMEwBAAAAAAAAAEBjmBpgmAIAAAAAAAAAgMYwNcAwBQAAAAAA&#10;AAAAjWFqgGEKAAAAAAAAAAAaw9QAwxQAAAAAAAAAADSGqQGGKQAAAAAAAAAAaAxTAwxTAAAAAAAA&#10;AADQGKYGGKYAAAAAAAAAAKAxTA0wTAEAAAAAAAAAQGOYGmCYAgAAAAAAAACAxjA1wDAFAAAAAAAA&#10;AACNYWqAYQoAAAAAAAAAABrD1ADDFAAAAAAAAAAANIapAYYpAAAAAAAAAABoDFMDDFMAAAAAAAAA&#10;ANAYpgYYpgAAAAAAAAAAoDFMDTBMAQAAAAAAAABAY5gaYJgCAAAAAAAAAIDGMDXAMAUAAAAAAAAA&#10;AI1haoBhCgAAAAAAAAAAGsPUAMMUAAAAAAAAAAA05+Ev725OOFyHYQoAAAAAAAAAABrD1ADDFAAA&#10;AAAAAAAANIapAYYpAAAAAAAAAABoDFMDDFMAAAAAAAAAANAYpgYYpgAAAAAAAAAAoDFMDTBMAQAA&#10;AAAAAABAY5gaYJgCAAAAAAAAAIDGMDXAMAUAAAAAAAAAAI1haoBhCgAAAAAAAAAAGsPUAMMUAAAA&#10;AAAAAAA0hqkBhikAAAAAAAAAAGgMUwMMUwAAAAAAAAAA0BimBhimAAAAAAAAAACgMUwNMEwBAAAA&#10;AAAAAEBjmBpgmAIAAAAAAAAAgMYwNcAwBQAAAAAAAAAAjWFqgGEKAAAAAAAAAAAaw9QAwxQAAAAA&#10;AAAAADSGqQGGKQAAAAAAAAAAaAxTAwxTAAAAAAAAAADQGKYGGKYAAAAAAAAAAKAxTA0wTAEAAAAA&#10;AAAAQGOYGmCYAgAAAAAAAACAxjA1wDAFAAAAAAAAAACNYWqAYQoAAAAAAAAAABrD1ADDFAAAAAAA&#10;AAAANIapAYYpAAAAAAAAAABoDFMDDFMAAAAAAAAAANAYpgYYpgAAAAAAAAAAoDFMDTBMAQAAAAAA&#10;AABAY5gaYJgCAAAAAAAAAIDGMDXAMAUAAAAAAAAAAI1haoBhCgAAAAAAAAAAGsPUAMMUAAAAAAAA&#10;AAA0hqkBhikAAAAAAAAAAGgMUwMMUwAAAAAAAAAA0BimBhimAAAAAAAAAACgMUwNMEwBAAAAAAAA&#10;AEBjmBpgmAIAAAAAAAAAgMYwNcAwBQAAAAAAAAAAjWFqgGEKAAAAAAAAAAAaw9QAwxQAAAAAAAAA&#10;ADSGqQGGKQAAAAAAAAAAaAxTAwxTAAAAAAAAAADQGKYGGKYAAAAAAAAAAKAxTA0wTAEAAAAAAAAA&#10;QGOYGmCYAgAAAAAAAACAxjA1wDAFAAAAAAAAAACNYWqAYQoAAAAAAAAAABrD1ADDFAAAAAAAAAAA&#10;NIapAYYpAAAAAAAAAABoDFMDDFMAAAAAAAAAANAYpgYYpgAAAAAAAAAAoDmPXry/OeFwHYYpAAAA&#10;AAAAAABoDFMDDFMAAAAAAAAAANAYpgYYpgAAAAAAAAAAoDFMDTBMAQAAAAAAAABAY5gaYJgCAAAA&#10;AAAAAIDGMDXAMAUAAAAAAAAAAI1haoBhCgAAAAAAAAAAGsPUAMMUAAAAAAAAAAA0hqkBhikAAAAA&#10;AAAAAGgMUwMMUwAAAAAAAAAA0BimBhimAAAAAAAAAACgMUwNMEwBAAAAAAAAAEBjmBpgmAIAAAAA&#10;AAAAgMYwNcAwBQAAAAAAAAAAjWFqgGEKAAAAAAAAAAAaw9QAwxQAAAAAAAAAADSGqQGGKQAAAAAA&#10;AAAAaAxTAwxTAAAAAAAAAADQGKYGGKYAAAAAAAAAAKAxTA0wTAEAAAAAAAAAQHMeGqYuzzAFAAAA&#10;AAAAAACNYWqAYQoAAAAAAAAAABrD1ADDFAAAAAAAAAAANIapAYYpAAAAAAAAAABoDFMDDFMAAAAA&#10;AAAAANAYpgYYpgAAAAAAAAAAoDFMDTBMAQAAAAAAAABAY5gaYJgCAAAAAAAAAIDGMDXAMAUAAAAA&#10;AAAAAI1haoBhCgAAAAAAAAAAGsPUAMMUAAAAAAAAAAA0hqkBhikAAAAAAAAAAGgMUwMMUwAAAAAA&#10;AAAA0BimBhimAAAAAAAAAACgMUwNMEwBAAAAAAAAAEBjmBpgmAIAAAAAAAAAgMYwNcAwBQAAAAAA&#10;AAAAjWFqgGEKAAAAAAAAAAAaw9QAwxQAAAAAAAAAADSGqQGGKQAAAAAAAAAAaAxTAwxTAAAAAAAA&#10;AADQnIcv3t2ccLgOwxQAAAAAAAAAADSGqQGGKQAAAAAAAAAAaAxTAwxTAAAAAAAAAADQGKYGGKYA&#10;AAAAAAAAAKAxTA0wTAEAAAAAAAAAQGOYGmCYAgAAAAAAAACAxjA1wDAFAAAAAAAAAACNYWqAYQoA&#10;AAAAAAAAABrD1ADDFAAAAAAAAAAANIapAYYpAAAAAAAAAABoDFMDDFMAAAAAAAAAANAYpgYYpgAA&#10;AAAAAAAAoDmPXr6/OeFwHYYpAAAAAAAAAABoDFMDDFMAAAAAAAAAANAYpgYYpgAAAAAAAAAAoDFM&#10;DTBMAQAAAAAAAABAY5gaYJgCAAAAAAAAAIDGMDXAMAUAAAAAAAAAAI1haoBhCgAAAAAAAAAAGsPU&#10;AMMUAAAAAAAAAAA0hqkBhikAAAAAAAAAAGgMUwMMUwAAAAAAAAAA0BimBhimAAAAAAAAAACgMUwN&#10;MEwBAAAAAAAAAEBjmBpgmAIAAAAAAAAAgMYwNcAwBQAAAAAAAAAAjWFqgGEKAAAAAAAAAAAaw9QA&#10;wxQAAAAAAAAAADSGqQGGKQAAAAAAAAAAaAxTAwxTAAAAAAAAAADQGKYGGKYAAAAAAAAAAKAxTA0w&#10;TAEAAAAAAAAAQGOYGmCYAgAAAAAAAACAxjA1wDAFAAAAAAAAAACNYWqAYQoAAAAAAAAAABrD1ADD&#10;FAAAAAAAAAAANIapAYYpAAAAAAAAAABoDFMDDFMAAAAAAAAAANAYpgYYpgAAAAAAAAAAoDFMDTBM&#10;AQAAAAAAAABAY5gaYJgCAAAAAAAAAIDGMDXAMAUAAAAAAAAAAM159MIwdXWGKQAAAAAAAAAAaAxT&#10;AwxTAAAAAAAAAADQGKYGGKYAAAAAAAAAAKAxTA0wTAEAAAAAAAAAQGOYGmCYAgAAAAAAAACAxjA1&#10;wDAFAAAAAAAAAACNYWqAYQoAAAAAAAAAABrD1ADDFAAAAAAAAAAANIapAYYpAAAAAAAAAABoDFMD&#10;DFMAAAAAAAAAANAYpgYYpgAAAAAAAAAAoDFMDTBMAQAAAAAAAABAY5gaYJgCAAAAAAAAAIDGMDXA&#10;MAUAAAAAAAAAAI1haoBhCgAAAAAAAAAAGsPUAMMUAAAAAAAAAAA0hqkBhikAAAAAAAAAAGgMUwMM&#10;UwAAAAAAAAAA0BimBhimAAAAAAAAAACgMUwNMEwBAAAAAAAAAEBjmBpgmAIAAAAAAAAAgMYwNcAw&#10;BQAAAAAAAAAAjWFqgGEKAAAAAAAAAACa8/2LDzcnHK7DMAUAAAAAAAAAAI1haoBhCgAAAAAAAAAA&#10;GsPUAMMUAAAAAAAAAAA0hqkBhikAAAAAAAAAAGgMUwMMUwAAAAAAAAAA0BimBhimAAAAAAAAAACg&#10;MUwNMEwBAAAAAAAAAEBjmBpgmAIAAAAAAAAAgMYwNcAwBQAAAAAAAAAAjWFqgGEKAAAAAAAAAAAa&#10;w9QAwxQAAAAAAAAAADSGqQGGKQAAAAAAAAAAaAxTAwxTAAAAAAAAAADQGKYGGKYAAAAAAAAAAKAx&#10;TA0wTAEAAAAAAAAAQGOYGmCYAgAAAAAAAACAxjA1wDAFAAAAAAAAAACNYWqAYQoAAAAAAAAAABrD&#10;1ADDFAAAAAAAAAAANIapAYYpAAAAAAAAAABoDFMDDFMAAAAAAAAAANAYpgYYpgAAAAAAAAAAoDFM&#10;DTBMAQAAAAAAAABAY5gaYJgCAAAAAAAAAIDGMDXAMAUAAAAAAAAAAI1haoBhCgAAAAAAAAAAGsPU&#10;AMMUAAAAAAAAAAA0hqkBhikAAAAAAAAAAGgMUwMMUwAAAAAAAAAA0BimBhimAAAAAAAAAACgMUwN&#10;MEwBAAAAAAAAAEBjmBpgmAIAAAAAAAAAgMYwNcAwBQAAAAAAAAAAjWFqgGEKAAAAAAAAAAAaw9QA&#10;wxQAAAAAAAAAADSGqQGGKQAAAAAAAAAAaAxTAwxTAAAAAAAAAADQGKYGGKYAAAAAAAAAAKAxTA0w&#10;TAEAAAAAAAAAQGOYGmCYAgAAAAAAAACAxjA1wDAFAAAAAAAAAACNYWqAYQoAAAAAAAAAABrD1ADD&#10;FAAAAAAAAAAANIapAYYpAAAAAAAAAABoDFMDDFMAAAAAAAAAANAYpgYYpgAAAAAAAAAAoDFMDTBM&#10;AQAAAAAAAABAY5gaYJgCAAAAAAAAAIDGMDXAMAUAAAAAAAAAAI1haoBhCgAAAAAAAAAAGsPUAMMU&#10;AAAAAAAAAAA0hqkBhikAAAAAAAAAAGgMUwMMUwAAAAAAAAAA0JwfXhqmrs4wBQAAAAAAAAAAjWFq&#10;gGEKAAAAAAAAAAAaw9QAwxQAAAAAAAAAADSGqQGGKQAAAAAAAAAAaAxTAwxTAAAAAAAAAADQGKYG&#10;GKYAAAAAAAAAAKAxTA0wTAEAAAAAAAAAQGOYGmCYAgAAAAAAAACAxjA1wDAFAAAAAAAAAACNYWqA&#10;YQoAAAAAAAAAABrD1ADDFAAAAAAAAAAANIapAYYpAAAAAAAAAABoDFMDDFMAAAAAAAAAANAYpgYY&#10;pgAAAAAAAAAAoDFMDTBMAQAAAAAAAABAY5gaYJgCAAAAAAAAAIDGMDXAMAUAAAAAAAAAAI1haoBh&#10;CgAAAAAAAAAAGsPUAMMUAAAAAAAAAAA0hqkBhikAAAAAAAAAAGgMUwMMUwAAAAAAAAAA0BimBhim&#10;AAAAAAAAAACgMUwNMEwBAAAAAAAAAEBjmBpgmAIAAAAAAAAAgMYwNcAwBQAAAAAAAAAAjWFqgGEK&#10;AAAAAAAAAAAaw9QAwxQAAAAAAAAAADSGqQGGKQAAAAAAAAAAaAxTAwxTAAAAAAAAAADQGKYGGKYA&#10;AAAAAAAAAKAxTA0wTAEAAAAAAAAAQGOYGmCYAgAAAAAAAACAxjA1wDAFAAAAAAAAAACNYWqAYQoA&#10;AAAAAAAAABrD1ADDFAAAAAAAAAAANIapAYYpAAAAAAAAAABoDFMDDFMAAAAAAAAAANAYpgYYpgAA&#10;AAAAAAAAoDFMDTBMAQAAAAAAAABAY5gaYJgCAAAAAAAAAIDGMDXAMAUAAAAAAAAAAI1haoBhCgAA&#10;AAAAAAAAGsPUAMMUAAAAAAAAAAA0hqkBhikAAAAAAAAAAGgMUwMMUwAAAAAAAAAA0BimBhimAAAA&#10;AAAAAACgMUwNMEwBAAAAAAAAAEBjmBpgmAIAAAAAAAAAgMYwNcAwBQAAAAAAAAAAjWFqgGEKAAAA&#10;AAAAAAAaw9QAwxQAAAAAAAAAADSGqQGGKQAAAAAAAAAAaAxTAwxTAAAAAAAAAADQGKYGGKYAAAAA&#10;AAAAAKA5j1/9enPC4ToMUwAAAAAAAAAA0BimBhimAAAAAAAAAACgMUwNMEwBAAAAAAAAAEBjmBpg&#10;mAIAAAAAAAAAgMYwNcAwBQAAAAAAAAAAjWFqgGEKAAAAAAAAAAAaw9QAwxQAAAAAAAAAADSGqQGG&#10;KQAAAAAAAAAAaAxTAwxTAAAAAAAAAADQGKYGGKYAAAAAAAAAAKAxTA0wTAEAAAAAAAAAQGOYGmCY&#10;AgAAAAAAAACAxjA1wDAFAAAAAAAAAACNYWqAYQoAAAAAAAAAABrD1ADDFAAAAAAAAAAANIapAYYp&#10;AAAAAAAAAABoDFMDDFMAAAAAAAAAANAYpgYYpgAAAAAAAAAAoDFMDTBMAQAAAAAAAABAcx6/+nBz&#10;wuE6DFMAAAAAAAAAANAYpgYYpgAAAAAAAAAAoDFMDTBMAQAAAAAAAABAY5gaYJgCAAAAAAAAAIDG&#10;MDXAMAUAAAAAAAAAAI1haoBhCgAAAAAAAAAAGsPUAMMUAAAAAAAAAAA0hqkBhikAAAAAAAAAAGgM&#10;UwMMUwAAAAAAAAAA0BimBhimAAAAAAAAAACgMUwNMEwBAAAAAAAAAEBjmBpgmAIAAAAAAAAAgMYw&#10;NcAwBQAAAAAAAAAAjWFqgGEKAAAAAAAAAAAaw9QAwxQAAAAAAAAAADSGqQGGKQAAAAAAAAAAaAxT&#10;AwxTAAAAAAAAAADQGKYGGKYAAAAAAAAAAKAxTA0wTAEAAAAAAAAAQGOYGmCYAgAAAAAAAACAxjA1&#10;wDAFAAAAAAAAAACNYWqAYQoAAAAAAAAAABrD1ADDFAAAAAAAAAAANIapAYYpAAAAAAAAAABoDFMD&#10;DFMAAAAAAAAAANAYpgYYpgAAAAAAAAAAoDFMDTBMAQAAAAAAAABAY5gaYJgCAAAAAAAAAIDGMDXA&#10;MAUAAAAAAAAAAI1haoBhCgAAAAAAAAAAGsPUAMMUAAAAAAAAAAA0hqkBhikAAAAAAAAAAGgMUwMM&#10;UwAAAAAAAAAA0BimBhimAAAAAAAAAACgOXevf7054XAdhikAAAAAAAAAAGgMUwMMUwAAAAAAAAAA&#10;0BimBhimAAAAAAAAAACgMUwNMEwBAAAAAAAAAEBjmBpgmAIAAAAAAAAAgMYwNcAwBQAAAAAAAAAA&#10;jWFqgGEKAAAAAAAAAAAaw9QAwxQAAAAAAAAAADSGqQGGKQAAAAAAAAAAaAxTAwxTAAAAAAAAAADQ&#10;GKYGGKYAAAAAAAAAAKAxTA0wTAEAAAAAAAAAQGOYGmCYAgAAAAAAAACAxjA1wDAFAAAAAAAAAACN&#10;YWqAYQoAAAAAAAAAABrD1ADDFAAAAAAAAAAANIapAYYpAAAAAAAAAABoDFMDDFMAAAAAAAAAANAY&#10;pgYYpgAAAAAAAAAAoDFMDTBMAQAAAAAAAABAY5gaYJgCAAAAAAAAAIDGMDXAMAUAAAAAAAAAAI1h&#10;aoBhCgAAAAAAAAAAGsPUAMMUAAAAAAAAAAA0hqkBhikAAAAAAAAAAGgMUwMMUwAAAAAAAAAA0Bim&#10;BhimAAAAAAAAAACgMUwNMEwBAAAAAAAAAEBjmBpgmAIAAAAAAAAAgMYwNcAwBQAAAAAAAAAAjWFq&#10;gGEKAAAAAAAAAAAaw9QAwxQAAAAAAAAAADTn7pVh6uoMUwAAAAAAAAAA0BimBhimAAAAAAAAAACg&#10;MUwNMEwBAAAAAAAAAEBjmBpgmAIAAAAAAAAAgMYwNcAwBQAAAAAAAAAAjWFqgGEKAAAAAAAAAAAa&#10;w9QAwxQAAAAAAAAAADSGqQGGKQAAAAAAAAAAaAxTAwxTAAAAAAAAAADQGKYGGKYAAAAAAAAAAKAx&#10;TA0wTAEAAAAAAAAAQGOYGmCYAgAAAAAAAACAxjA1wDAFAAAAAAAAAACNYWqAYQoAAAAAAAAAABrD&#10;1ADDFAAAAAAAAAAANIapAYYpAAAAAAAAAABoDFMDDFMAAAAAAAAAANAYpgYYpgAAAAAAAAAAoDFM&#10;DTBMAQAAAAAAAABAY5gaYJgCAAAAAAAAAIDGMDXAMAUAAAAAAAAAAM158vq3mxMO12GYAgAAAAAA&#10;AACAxjA1wDAFAAAAAAAAAACNYWqAYQoAAAAAAAAAABrD1ADDFAAAAAAAAAAANIapAYYpAAAAAAAA&#10;AABoDFMDDFMAAAAAAAAAANAYpgYYpgAAAAAAAAAAoDFMDTBMAQAAAAAAAABAY5gaYJgCAAAAAAAA&#10;AIDGMDXAMAUAAAAAAAAAAI1haoBhCgAAAAAAAAAAGsPUAMMUAAAAAAAAAAA0hqkBhikAAAAAAAAA&#10;AGgMUwMMUwAAAAAAAAAA0BimBhimAAAAAAAAAACgMUwNMEwBAAAAAAAAAEBjmBpgmAIAAAAAAAAA&#10;gMYwNcAwBQAAAAAAAAAAjWFqgGEKAAAAAAAAAAAaw9QAwxQAAAAAAAAAADSGqQGGKQAAAAAAAAAA&#10;aAxTAwxTAAAAAAAAAADQGKYGGKYAAAAAAAAAAKAxTA0wTAEAAAAAAAAAQGOYGmCYAgAAAAAAAACA&#10;xjA1wDAFAAAAAAAAAACNYWqAYQoAAAAAAAAAABrD1ADDFAAAAAAAAAAANIapAYYpAAAAAAAAAABo&#10;DFMDDFMAAAAAAAAAANAYpgYYpgAAAAAAAAAAoDFMDTBMAQAAAAAAAABAY5gaYJgCAAAAAAAAAIDG&#10;MDXAMAUAAAAAAAAAAM25M0xdnmEKAAAAAAAAAAAaw9QAwxQAAAAAAAAAADSGqQGGKQAAAAAAAAAA&#10;aAxTAwxTAAAAAAAAAADQGKYGGKYAAAAAAAAAAKAxTA0wTAEAAAAAAAAAQGOYGmCYAgAAAAAAAACA&#10;xjA1wDAFAAAAAAAAAACNYWqAYQoAAAAAAAAAABrD1ADDFAAAAAAAAAAANIapAYYpAAAAAAAAAABo&#10;DFMDDFMAAAAAAAAAANAYpgYYpgAAAAAAAAAAoDFMDTBMAQAAAAAAAABAY5gaYJgCAAAAAAAAAIDG&#10;MDXAMAUAAAAAAAAAAI1haoBhCgAAAAAAAAAAGsPUAMMUAAAAAAAAAAA0hqkBhikAAAAAAAAAAGjO&#10;3ZuP/96acLgOwxQAAAAAAAAAADSGqQGGKQAAAAAAAAAAaAxTAwxTAAAAAAAAAADQGKYGGKYAAAAA&#10;AAAAAKAxTA0wTAEAAAAAAAAAQGOYGmCYAgAAAAAAAACAxjA1wDAFAAAAAAAAAACNYWqAYQoAAAAA&#10;AAAAABrD1ADDFAAAAAAAAAAANIapAYYpAAAAAAAAAABoDFMDDFMAAAAAAAAAANAYpgYYpgAAAAAA&#10;AAAAoDFMDTBMAQAAAAAAAABAY5gaYJgCAAAAAAAAAIDGMDXAMAUAAAAAAAAAAI1haoBhCgAAAAAA&#10;AAAAGsPUAMMUAAAAAAAAAAA0hqkBhikAAAAAAAAAAGgMUwMMUwAAAAAAAAAA0BimBhimAAAAAAAA&#10;AACgMUwNMEwBAAAAAAAAAEBjmBpgmAIAAAAAAAAAgMYwNcAwBQAAAAAAAAAAjWFqgGEKAAAAAAAA&#10;AAAaw9QAwxQAAAAAAAAAADSGqQGGKQAAAAAAAAAAaAxTAwxTAAAAAAAAAADQGKYGGKYAAAAAAAAA&#10;AKAxTA0wTAEAAAAAAAAAQGOYGmCYAgAAAAAAAACAxjA1wDAFAAAAAAAAAACNYWqAYQoAAAAAAAAA&#10;ABrD1ADDFAAAAAAAAAAANIapAYYpAAAAAAAAAABoDFMDDFMAAAAAAAAAANAYpgYYpgAAAAAAAAAA&#10;oDFMDTBMAQAAAAAAAABAY5gaYJgCAAAAAAAAAIDGMDXAMAUAAAAAAAAAAI1haoBhCgAAAAAAAAAA&#10;GsPUAMMUAAAAAAAAAAA0hqkBhikAAAAAAAAAAGgMUwMMUwAAAAAAAAAA0BimBhimAAAAAAAAAACg&#10;MUwNMEwBAAAAAAAAAEBjmBpgmAIAAAAAAAAAgMYwNcAwBQAAAAAAAAAAjWFqgGEKAAAAAAAAAAAa&#10;w9QAwxQAAAAAAAAAADSGqQGGKQAAAAAAAAAAaM7dm98MUxdnmAIAAAAAAAAAgMYwNcAwBQAAAAAA&#10;AAAAjWFqgGEKAAAAAAAAAACa8+T+o2Hq4gxTAAAAAAAAAADQGKYGGKYAAAAAAAAAAKAxTA0wTAEA&#10;AAAAAAAAQGOYGmCYAgAAAAAAAACAxjA1wDAFAAAAAAAAAACNYWqAYQoAAAAAAAAAABrD1ADDFAAA&#10;AAAAAAAANIapAYYpAAAAAAAAAABoDFMDDFMAAAAAAAAAANAYpgYYpgAAAAAAAAAAoDFMDTBMAQAA&#10;AAAAAABAY5gaYJgCAAAAAAAAAIDGMDXAMAUAAAAAAAAAAI1haoBhCgAAAAAAAAAAGsPUAMMUAAAA&#10;AAAAAAA0hqkBhikAAAAAAAAAAGgMUwMMUwAAAAAAAAAA0BimBhimAAAAAAAAAACgMUwNMEwBAAAA&#10;AAAAAEBjmBpgmAIAAAAAAAAAgMYwNcAwBQAAAAAAAAAAjWFqgGEKAAAAAAAAAAAaw9QAwxQAAAAA&#10;AAAAADSGqQGGKQAAAAAAAAAAaAxTAwxTAAAAAAAAAADQGKYGGKYAAAAAAAAAAKAxTA0wTAEAAAAA&#10;AAAAQGOYGmCYAgAAAAAAAACAxjA1wDAFAAAAAAAAAACNYWqAYQoAAAAAAAAAABrD1ADDFAAAAAAA&#10;AAAANIapAYYpAAAAAAAAAABoDFMDDFMAAAAAAAAAANAYpgYYpgAAAAAAAAAAoDFMDTBMAQAAAAAA&#10;AABAY5gaYJgCAAAAAAAAAIDGMDXAMAUAAAAAAAAAAI1haoBhCgAAAAAAAAAAGsPUAMMUAAAAAAAA&#10;AAA0hqkBhikAAAAAAAAAAGgMUwMMUwAAAAAAAAAA0BimBhimAAAAAAAAAACgMUwNMEwBAAAAAAAA&#10;AEBjmBpgmAIAAAAAAAAAgMYwNcAwBQAAAAAAAAAAjWFqgGEKAAAAAAAAAAAaw9QAwxQAAAAAAAAA&#10;ADSGqQGGKQAAAAAAAAAAaAxTAwxTAAAAAAAAAADQGKYGGKYAAAAAAAAAAKAxTA0wTAEAAAAAAAAA&#10;QGOYGmCYAgAAAAAAAACAxjA1wDAFAAAAAAAAAADNefr2k2Hq4gxTAAAAAAAAAADQGKYGGKYAAAAA&#10;AAAAAKAxTA0wTAEAAAAAAAAAQGOYGmCYAgAAAAAAAACAxjA1wDAFAAAAAAAAAACNYWqAYQoAAAAA&#10;AAAAABrD1ADDFAAAAAAAAAAANIapAYYpAAAAAAAAAABoDFMDDFMAAAAAAAAAANAYpgYYpgAAAAAA&#10;AAAAoDFMDTBMAQAAAAAAAABAY5gaYJgCAAAAAAAAAIDGMDXAMAUAAAAAAAAAAI1haoBhCgAAAAAA&#10;AAAAGsPUAMMUAAAAAAAAAAA0hqkBhikAAAAAAAAAAGgMUwMMUwAAAAAAAAAA0BimBhimAAAAAAAA&#10;AACgMUwNMEwBAAAAAAAAAEBjmBpgmAIAAAAAAAAAgMYwNcAwBQAAAAAAAAAAjWFqgGEKAAAAAAAA&#10;AAAaw9QAwxQAAAAAAAAAADSGqQGGKQAAAAAAAAAAaAxTAwxTAAAAAAAAAADQGKYGGKYAAAAAAAAA&#10;AKAxTA0wTAEAAAAAAAAAQGOYGmCYAgAAAAAAAACAxjA1wDAFAAAAAAAAAACNYWqAYQoAAAAAAAAA&#10;ABrD1ADDFAAAAAAAAAAANIapAYYpAAAAAAAAAABoDFMDDFMAAAAAAAAAANAYpgYYpgAAAAAAAAAA&#10;oDFMDTBMAQAAAAAAAABAc57eG6auzjAFAAAAAAAAAACNYWqAYQoAAAAAAAAAABrD1ADDFAAAAAAA&#10;AAAANIapAYYpAAAAAAAAAABoDFMDDFMAAAAAAAAAANAYpgYYpgAAAAAAAAAAoDFMDTBMAQAAAAAA&#10;AABAY5gaYJgCAAAAAAAAAIDGMDXAMAUAAAAAAAAAAI1haoBhCgAAAAAAAAAAGsPUAMMUAAAAAAAA&#10;AAA0hqkBhikAAAAAAAAAAGgMUwMMUwAAAAAAAAAA0BimBhimAAAAAAAAAACgMUwNMEwBAAAAAAAA&#10;AEBjmBpgmAIAAAAAAAAAgMYwNcAwBQAAAAAAAAAAjWFqgGEKAAAAAAAAAACa8+P9Z8PUxRmmAAAA&#10;AAAAAACgMUwNMEwBAAAAAAAAAEBjmBpgmAIAAAAAAAAAgMYwNcAwBQAAAAAAAAAAjWFqgGEKAAAA&#10;AAAAAAAaw9QAwxQAAAAAAAAAADSGqQGGKQAAAAAAAAAAaAxTAwxTAAAAAAAAAADQGKYGGKYAAAAA&#10;AAAAAKAxTA0wTAEAAAAAAAAAQGOYGmCYAgAAAAAAAACAxjA1wDAFAAAAAAAAAACNYWqAYQoAAAAA&#10;AAAAABrD1ADDFAAAAAAAAAAANIapAYYpAAAAAAAAAABoDFMDDFMAAAAAAAAAANAYpgYYpgAAAAAA&#10;AAAAoDFMDTBMAQAAAAAAAABAY5gaYJgCAAAAAAAAAIDGMDXAMAUAAAAAAAAAAI1haoBhCgAAAAAA&#10;AAAAGsPUAMMUAAAAAAAAAAA0hqkBhikAAAAAAAAAAGgMUwMMUwAAAAAAAAAA0BimBhimAAAAAAAA&#10;AACgMUwNMEwBAAAAAAAAAEBjmBpgmAIAAAAAAAAAgMYwNcAwBQAAAAAAAAAAjWFqgGEKAAAAAAAA&#10;AAAaw9QAwxQAAAAAAAAAADSGqQGGKQAAAAAAAAAAaAxTAwxTAAAAAAAAAADQGKYGGKYAAAAAAAAA&#10;AKAxTA0wTAEAAAAAAAAAQGOYGmCYAgAAAAAAAACAxjA1wDAFAAAAAAAAAADN+fH+k2Hq4gxTAAAA&#10;AAAAAADQGKYGGKYAAAAAAAAAAKAxTA0wTAEAAAAAAAAAQGOYGmCYAgAAAAAAAACAxjA1wDAFAAAA&#10;AAAAAACNYWqAYQoAAAAAAAAAABrD1ADDFAAAAAAAAAAANIapAYYpAAAAAAAAAABoDFMDDFMAAAAA&#10;AAAAANAYpgYYpgAAAAAAAAAAoDFMDTBMAQAAAAAAAABAY5gaYJgCAAAAAAAAAIDGMDXAMAUAAAAA&#10;AAAAAI1haoBhCgAAAAAAAAAAGsPUAMMUAAAAAAAAAAA0hqkBhikAAAAAAAAAAGgMUwMMUwAAAAAA&#10;AAAA0Jyf3n42TF2cYQoAAAAAAAAAABrD1ADDFAAAAAAAAAAANIapAYYpAAAAAAAAAABoDFMDDFMA&#10;AAAAAAAAANAYpgYYpgAAAAAAAAAAoDFMDTBMAQAAAAAAAABAY5gaYJgCAAAAAAAAAIDGMDXAMAUA&#10;AAAAAAAAAI1haoBhCgAAAAAAAAAAGsPUAMMUAAAAAAAAAAA0hqkBhikAAAAAAAAAAGgMUwMMUwAA&#10;AAAAAAAA0BimBhimAAAAAAAAAACgMUwNMEwBAAAAAAAAAEBjmBpgmAIAAAAAAAAAgMYwNcAwBQAA&#10;AAAAAAAAjWFqgGEKAAAAAAAAAAAaw9QAwxQAAAAAAAAAADSGqQGGKQAAAAAAAAAAaAxTAwxTAAAA&#10;AAAAAADQGKYGGKYAAAAAAAAAAKAxTA0wTAEAAAAAAAAAQGOYGmCYAgAAAAAAAACAxjA1wDAFAAAA&#10;AAAAAACNYWqAYQoAAAAAAAAAABrD1ADDFAAAAAAAAAAANIapAYYpAAAAAAAAAABojiRJkiRJkiRJ&#10;kiRJkiR9HZ3zH7xPNUyp06cBAAAAAElFTkSuQmCCUEsDBAoAAAAAAAAAIQBAL58gSgEAAEoBAAAU&#10;AAAAZHJzL21lZGlhL2ltYWdlMi5zdmc8c3ZnIHZpZXdCb3g9IjAgMCA1OTUuMjc2IDIxMi41OTgi&#10;IHhtbG5zPSJodHRwOi8vd3d3LnczLm9yZy8yMDAwL3N2ZyIgeG1sbnM6eGxpbms9Imh0dHA6Ly93&#10;d3cudzMub3JnLzE5OTkveGxpbmsiIGlkPSJMYXllcl8yIiBvdmVyZmxvdz0iaGlkZGVuIj48ZGVm&#10;cz48L2RlZnM+PHJlY3QgeD0iMCIgeT0iMCIgd2lkdGg9IjU5NS4yNzYiIGhlaWdodD0iMjEyLjU5&#10;OCIgc3Ryb2tlLXdpZHRoPSIwIiBmaWxsPSIjRUFGMkY0Ii8+PHJlY3QgeD0iMCIgeT0iMCIgd2lk&#10;dGg9IjI4LjM0NiIgaGVpZ2h0PSIyMTIuNTk4IiBzdHJva2Utd2lkdGg9IjAiIGZpbGw9IiMwQjNG&#10;NDciLz48L3N2Zz5QSwMEFAAGAAgAAAAhACHvGurbAAAABgEAAA8AAABkcnMvZG93bnJldi54bWxM&#10;j0FPwzAMhe9I/IfISNxY2mqbWGk6ISQOgARi8AO8xjQVjVOabC3/Ho8LXCw9Pfu9z9V29r060hi7&#10;wAbyRQaKuAm249bA+9v91TWomJAt9oHJwDdF2NbnZxWWNkz8SsddapWEcCzRgEtpKLWOjSOPcREG&#10;YvE+wugxiRxbbUecJNz3usiytfbYsTQ4HOjOUfO5O3jB2OjOLZv8MeDTRKuHF35uv9iYy4v59gZU&#10;ojn9LcMJX26gFqZ9OLCNqjcgj6TfefLyTbYGtTewLFYF6LrS//HrHwAAAP//AwBQSwMEFAAGAAgA&#10;AAAhACJWDu7HAAAApQEAABkAAABkcnMvX3JlbHMvZTJvRG9jLnhtbC5yZWxzvJCxagMxDIb3Qt7B&#10;aO/57oZSSnxZSiFrSB9A2DqfyVk2lhuat49plgYC3TpK4v/+D21333FVZyoSEhsYuh4UsU0usDfw&#10;efx4fgUlFdnhmpgMXEhgN22etgdasbaQLCGLahQWA0ut+U1rsQtFlC5l4naZU4lY21i8zmhP6EmP&#10;ff+iy28GTHdMtXcGyt6NoI6X3Jr/Zqd5Dpbek/2KxPVBhQ6xdTcgFk/VQCQX8LYcOzl70I8dhv9x&#10;GLrMPw767rnTFQAA//8DAFBLAQItABQABgAIAAAAIQCo1seoEwEAAEkCAAATAAAAAAAAAAAAAAAA&#10;AAAAAABbQ29udGVudF9UeXBlc10ueG1sUEsBAi0AFAAGAAgAAAAhADj9If/WAAAAlAEAAAsAAAAA&#10;AAAAAAAAAAAARAEAAF9yZWxzLy5yZWxzUEsBAi0AFAAGAAgAAAAhAKE5PhHAAgAABgYAAA4AAAAA&#10;AAAAAAAAAAAAQwIAAGRycy9lMm9Eb2MueG1sUEsBAi0ACgAAAAAAAAAhAMkW9OAtMAAALTAAABQA&#10;AAAAAAAAAAAAAAAALwUAAGRycy9tZWRpYS9pbWFnZTEucG5nUEsBAi0ACgAAAAAAAAAhAEAvnyBK&#10;AQAASgEAABQAAAAAAAAAAAAAAAAAjjUAAGRycy9tZWRpYS9pbWFnZTIuc3ZnUEsBAi0AFAAGAAgA&#10;AAAhACHvGurbAAAABgEAAA8AAAAAAAAAAAAAAAAACjcAAGRycy9kb3ducmV2LnhtbFBLAQItABQA&#10;BgAIAAAAIQAiVg7uxwAAAKUBAAAZAAAAAAAAAAAAAAAAABI4AABkcnMvX3JlbHMvZTJvRG9jLnht&#10;bC5yZWxzUEsFBgAAAAAHAAcAvgEAABA5AAAAAA==&#10;" stroked="f" strokeweight="2pt">
                <v:fill r:id="rId33" o:title="" recolor="t" rotate="t" type="frame"/>
                <w10:wrap anchorx="page" anchory="page"/>
              </v:rect>
            </w:pict>
          </mc:Fallback>
        </mc:AlternateContent>
      </w:r>
      <w:r w:rsidRPr="003F0C4F">
        <w:t>Overview</w:t>
      </w:r>
      <w:bookmarkEnd w:id="15"/>
    </w:p>
    <w:p w14:paraId="4DAE13E1" w14:textId="2F45375B" w:rsidR="00635AAB" w:rsidRPr="00542C36" w:rsidRDefault="00BC4647" w:rsidP="00635AAB">
      <w:pPr>
        <w:rPr>
          <w:color w:val="000000" w:themeColor="text1"/>
          <w:highlight w:val="yellow"/>
        </w:rPr>
      </w:pPr>
      <w:bookmarkStart w:id="16" w:name="_Toc518640492"/>
      <w:r w:rsidRPr="00BC4647">
        <w:rPr>
          <w:color w:val="000000" w:themeColor="text1"/>
        </w:rPr>
        <w:t>In this lesson, we will explore the essential components of creating a business plan and the significance of having a well-structured plan for your business. A business plan is a critical tool that outlines your business's goals, strategies</w:t>
      </w:r>
      <w:r w:rsidR="00642245">
        <w:rPr>
          <w:color w:val="000000" w:themeColor="text1"/>
        </w:rPr>
        <w:t xml:space="preserve"> </w:t>
      </w:r>
      <w:r w:rsidR="00406323">
        <w:rPr>
          <w:color w:val="000000" w:themeColor="text1"/>
        </w:rPr>
        <w:t>and</w:t>
      </w:r>
      <w:r w:rsidRPr="00BC4647">
        <w:rPr>
          <w:color w:val="000000" w:themeColor="text1"/>
        </w:rPr>
        <w:t xml:space="preserve"> steps to achieve success. It serves as a roadmap for your entrepreneurial journey, helping you stay focused and organi</w:t>
      </w:r>
      <w:r w:rsidR="00AD6A32">
        <w:rPr>
          <w:color w:val="000000" w:themeColor="text1"/>
        </w:rPr>
        <w:t>s</w:t>
      </w:r>
      <w:r w:rsidRPr="00BC4647">
        <w:rPr>
          <w:color w:val="000000" w:themeColor="text1"/>
        </w:rPr>
        <w:t>ed while attracting potential investors or partners.</w:t>
      </w:r>
    </w:p>
    <w:p w14:paraId="2A3D7CA0" w14:textId="77777777" w:rsidR="007E22C2" w:rsidRPr="00FF4554" w:rsidRDefault="00635AAB" w:rsidP="00635AAB">
      <w:pPr>
        <w:rPr>
          <w:color w:val="000000" w:themeColor="text1"/>
        </w:rPr>
      </w:pPr>
      <w:r w:rsidRPr="00FF4554">
        <w:rPr>
          <w:color w:val="000000" w:themeColor="text1"/>
        </w:rPr>
        <w:t xml:space="preserve">In this </w:t>
      </w:r>
      <w:r w:rsidR="001E2B18" w:rsidRPr="00FF4554">
        <w:rPr>
          <w:color w:val="000000" w:themeColor="text1"/>
        </w:rPr>
        <w:t>lesson</w:t>
      </w:r>
      <w:r w:rsidR="0066005C" w:rsidRPr="00FF4554">
        <w:rPr>
          <w:color w:val="000000" w:themeColor="text1"/>
        </w:rPr>
        <w:t>,</w:t>
      </w:r>
      <w:r w:rsidRPr="00FF4554">
        <w:rPr>
          <w:color w:val="000000" w:themeColor="text1"/>
        </w:rPr>
        <w:t xml:space="preserve"> you will learn to</w:t>
      </w:r>
      <w:r w:rsidR="007E22C2" w:rsidRPr="00FF4554">
        <w:rPr>
          <w:color w:val="000000" w:themeColor="text1"/>
        </w:rPr>
        <w:t>:</w:t>
      </w:r>
    </w:p>
    <w:p w14:paraId="7217760F" w14:textId="5609987E" w:rsidR="00FF4554" w:rsidRPr="00FF4554" w:rsidRDefault="00FF4554" w:rsidP="00FF4554">
      <w:pPr>
        <w:pStyle w:val="ListBullet"/>
        <w:rPr>
          <w:color w:val="000000" w:themeColor="text1"/>
        </w:rPr>
      </w:pPr>
      <w:r>
        <w:rPr>
          <w:color w:val="000000" w:themeColor="text1"/>
        </w:rPr>
        <w:t>i</w:t>
      </w:r>
      <w:r w:rsidRPr="00FF4554">
        <w:rPr>
          <w:color w:val="000000" w:themeColor="text1"/>
        </w:rPr>
        <w:t xml:space="preserve">dentify </w:t>
      </w:r>
      <w:r w:rsidR="00AD6A32">
        <w:rPr>
          <w:color w:val="000000" w:themeColor="text1"/>
        </w:rPr>
        <w:t xml:space="preserve">the </w:t>
      </w:r>
      <w:r w:rsidRPr="00FF4554">
        <w:rPr>
          <w:color w:val="000000" w:themeColor="text1"/>
        </w:rPr>
        <w:t xml:space="preserve">purpose and required components of </w:t>
      </w:r>
      <w:r w:rsidR="00AD6A32">
        <w:rPr>
          <w:color w:val="000000" w:themeColor="text1"/>
        </w:rPr>
        <w:t xml:space="preserve">the </w:t>
      </w:r>
      <w:r w:rsidRPr="00FF4554">
        <w:rPr>
          <w:color w:val="000000" w:themeColor="text1"/>
        </w:rPr>
        <w:t>business plan</w:t>
      </w:r>
    </w:p>
    <w:p w14:paraId="12C8F2C2" w14:textId="6665B8C4" w:rsidR="00FF4554" w:rsidRDefault="00FF4554" w:rsidP="00FF4554">
      <w:pPr>
        <w:pStyle w:val="ListBullet"/>
        <w:rPr>
          <w:color w:val="000000" w:themeColor="text1"/>
        </w:rPr>
      </w:pPr>
      <w:r>
        <w:rPr>
          <w:color w:val="000000" w:themeColor="text1"/>
        </w:rPr>
        <w:t>i</w:t>
      </w:r>
      <w:r w:rsidRPr="00FF4554">
        <w:rPr>
          <w:color w:val="000000" w:themeColor="text1"/>
        </w:rPr>
        <w:t>dentify and document business goals, objectives and budget</w:t>
      </w:r>
    </w:p>
    <w:p w14:paraId="13E2D075" w14:textId="14FA2A44" w:rsidR="007E22C2" w:rsidRDefault="00FF4554" w:rsidP="00FF4554">
      <w:pPr>
        <w:pStyle w:val="ListBullet"/>
        <w:rPr>
          <w:color w:val="000000" w:themeColor="text1"/>
        </w:rPr>
      </w:pPr>
      <w:r>
        <w:rPr>
          <w:color w:val="000000" w:themeColor="text1"/>
        </w:rPr>
        <w:t>r</w:t>
      </w:r>
      <w:r w:rsidRPr="00FF4554">
        <w:rPr>
          <w:color w:val="000000" w:themeColor="text1"/>
        </w:rPr>
        <w:t>esearch market needs and estimate market size</w:t>
      </w:r>
    </w:p>
    <w:p w14:paraId="562E1574" w14:textId="687439D2" w:rsidR="00DB57FA" w:rsidRDefault="00DB57FA" w:rsidP="00FF4554">
      <w:pPr>
        <w:pStyle w:val="ListBullet"/>
        <w:rPr>
          <w:color w:val="000000" w:themeColor="text1"/>
        </w:rPr>
      </w:pPr>
      <w:r>
        <w:rPr>
          <w:color w:val="000000" w:themeColor="text1"/>
        </w:rPr>
        <w:t>a</w:t>
      </w:r>
      <w:r w:rsidRPr="00DB57FA">
        <w:rPr>
          <w:color w:val="000000" w:themeColor="text1"/>
        </w:rPr>
        <w:t xml:space="preserve">rticulate </w:t>
      </w:r>
      <w:r w:rsidR="00862BC1">
        <w:rPr>
          <w:color w:val="000000" w:themeColor="text1"/>
        </w:rPr>
        <w:t>a</w:t>
      </w:r>
      <w:r w:rsidRPr="00DB57FA">
        <w:rPr>
          <w:color w:val="000000" w:themeColor="text1"/>
        </w:rPr>
        <w:t xml:space="preserve"> value proposition</w:t>
      </w:r>
      <w:r>
        <w:rPr>
          <w:color w:val="000000" w:themeColor="text1"/>
        </w:rPr>
        <w:t>.</w:t>
      </w:r>
    </w:p>
    <w:p w14:paraId="6EEFAC2B" w14:textId="1A05F962" w:rsidR="008E12C6" w:rsidRDefault="00FB0D80" w:rsidP="008E12C6">
      <w:pPr>
        <w:pStyle w:val="Heading2"/>
      </w:pPr>
      <w:bookmarkStart w:id="17" w:name="_Toc179894925"/>
      <w:bookmarkStart w:id="18" w:name="_Toc184137529"/>
      <w:r>
        <w:t>T</w:t>
      </w:r>
      <w:r w:rsidR="00AD6A32">
        <w:t>he</w:t>
      </w:r>
      <w:r w:rsidR="008E12C6">
        <w:t xml:space="preserve"> required components of </w:t>
      </w:r>
      <w:r w:rsidR="00AD6A32">
        <w:t xml:space="preserve">the </w:t>
      </w:r>
      <w:r w:rsidR="008E12C6">
        <w:t>business plan</w:t>
      </w:r>
      <w:bookmarkEnd w:id="17"/>
      <w:bookmarkEnd w:id="18"/>
    </w:p>
    <w:p w14:paraId="7DBEA36F" w14:textId="775FFDE5" w:rsidR="008A1768" w:rsidRPr="0007266B" w:rsidRDefault="008A1768" w:rsidP="00AC71C0">
      <w:r w:rsidRPr="008A1768">
        <w:rPr>
          <w:lang w:eastAsia="en-AU"/>
        </w:rPr>
        <w:t>A well-crafted business plan serves as a strategic roadmap for entrepreneurs, outlining the purpose of the venture while detailing the essential components needed to guide its development and ensure long-term success.</w:t>
      </w:r>
    </w:p>
    <w:p w14:paraId="7FCE8151" w14:textId="6F4BC5AC" w:rsidR="00542C36" w:rsidRDefault="006E6711" w:rsidP="008E12C6">
      <w:pPr>
        <w:pStyle w:val="Heading3"/>
      </w:pPr>
      <w:r>
        <w:t>Generative AI usage</w:t>
      </w:r>
    </w:p>
    <w:p w14:paraId="503D9155" w14:textId="57C7B0C0" w:rsidR="0042114F" w:rsidRPr="00D61F8E" w:rsidRDefault="00457F00" w:rsidP="00AC71C0">
      <w:r w:rsidRPr="00457F00">
        <w:rPr>
          <w:lang w:eastAsia="en-AU"/>
        </w:rPr>
        <w:t xml:space="preserve">The </w:t>
      </w:r>
      <w:r>
        <w:rPr>
          <w:lang w:eastAsia="en-AU"/>
        </w:rPr>
        <w:t>utilisation</w:t>
      </w:r>
      <w:r w:rsidRPr="00457F00">
        <w:rPr>
          <w:lang w:eastAsia="en-AU"/>
        </w:rPr>
        <w:t xml:space="preserve"> of generative AI is rapidly evolving across various industries, driving innovation and efficiency by enabling </w:t>
      </w:r>
      <w:r>
        <w:rPr>
          <w:lang w:eastAsia="en-AU"/>
        </w:rPr>
        <w:t>organisations</w:t>
      </w:r>
      <w:r w:rsidRPr="00457F00">
        <w:rPr>
          <w:lang w:eastAsia="en-AU"/>
        </w:rPr>
        <w:t xml:space="preserve"> to automate tasks, generate new content</w:t>
      </w:r>
      <w:r w:rsidR="00642245">
        <w:rPr>
          <w:lang w:eastAsia="en-AU"/>
        </w:rPr>
        <w:t xml:space="preserve"> </w:t>
      </w:r>
      <w:r w:rsidR="00406323">
        <w:rPr>
          <w:lang w:eastAsia="en-AU"/>
        </w:rPr>
        <w:t>and</w:t>
      </w:r>
      <w:r w:rsidRPr="00457F00">
        <w:rPr>
          <w:lang w:eastAsia="en-AU"/>
        </w:rPr>
        <w:t xml:space="preserve"> enhance decision-making processes through data analysis and predictive </w:t>
      </w:r>
      <w:r>
        <w:rPr>
          <w:lang w:eastAsia="en-AU"/>
        </w:rPr>
        <w:t>modelling</w:t>
      </w:r>
      <w:r w:rsidRPr="00457F00">
        <w:rPr>
          <w:lang w:eastAsia="en-AU"/>
        </w:rPr>
        <w:t>.</w:t>
      </w:r>
    </w:p>
    <w:p w14:paraId="7BACD372" w14:textId="75E978D0" w:rsidR="008E12C6" w:rsidRPr="008C10A3" w:rsidRDefault="008E12C6" w:rsidP="008E12C6">
      <w:pPr>
        <w:pStyle w:val="Heading3"/>
      </w:pPr>
      <w:r>
        <w:lastRenderedPageBreak/>
        <w:t>Steps</w:t>
      </w:r>
      <w:r w:rsidR="0082755C">
        <w:t xml:space="preserve"> and </w:t>
      </w:r>
      <w:r w:rsidR="00A747EC">
        <w:t>critical</w:t>
      </w:r>
      <w:r w:rsidR="0082755C">
        <w:t xml:space="preserve"> components</w:t>
      </w:r>
      <w:r>
        <w:t xml:space="preserve"> </w:t>
      </w:r>
      <w:r w:rsidR="0082755C">
        <w:t>of</w:t>
      </w:r>
      <w:r>
        <w:t xml:space="preserve"> a business plan</w:t>
      </w:r>
    </w:p>
    <w:p w14:paraId="3FC4FB63" w14:textId="3906C55A" w:rsidR="009935C4" w:rsidRDefault="009935C4" w:rsidP="009935C4">
      <w:r w:rsidRPr="00C30327">
        <w:t xml:space="preserve">During this unit, you will </w:t>
      </w:r>
      <w:r w:rsidR="00A747EC">
        <w:t>complete</w:t>
      </w:r>
      <w:r w:rsidRPr="00C30327">
        <w:t xml:space="preserve"> </w:t>
      </w:r>
      <w:r>
        <w:t>multiple components</w:t>
      </w:r>
      <w:r w:rsidRPr="00C30327">
        <w:t xml:space="preserve"> that will </w:t>
      </w:r>
      <w:r>
        <w:t xml:space="preserve">eventually </w:t>
      </w:r>
      <w:r w:rsidRPr="00C30327">
        <w:t>feed into your final business plan</w:t>
      </w:r>
      <w:r>
        <w:t xml:space="preserve">. </w:t>
      </w:r>
    </w:p>
    <w:p w14:paraId="02ECD60B" w14:textId="4EE4BC29" w:rsidR="009935C4" w:rsidRDefault="009935C4" w:rsidP="009935C4">
      <w:r>
        <w:t xml:space="preserve">The key steps you will complete can be summarised </w:t>
      </w:r>
      <w:r w:rsidR="005D56AD">
        <w:t>here:</w:t>
      </w:r>
    </w:p>
    <w:p w14:paraId="52DC05A3" w14:textId="6117A57E" w:rsidR="009935C4" w:rsidRPr="00436736" w:rsidRDefault="009935C4" w:rsidP="009935C4">
      <w:pPr>
        <w:pStyle w:val="Caption"/>
      </w:pPr>
      <w:r w:rsidRPr="00436736">
        <w:t xml:space="preserve">Table </w:t>
      </w:r>
      <w:r w:rsidR="00A20BF2">
        <w:fldChar w:fldCharType="begin"/>
      </w:r>
      <w:r w:rsidR="00A20BF2">
        <w:instrText xml:space="preserve"> SEQ Table \* ARABIC </w:instrText>
      </w:r>
      <w:r w:rsidR="00A20BF2">
        <w:fldChar w:fldCharType="separate"/>
      </w:r>
      <w:r w:rsidR="00A20BF2">
        <w:rPr>
          <w:noProof/>
        </w:rPr>
        <w:t>2</w:t>
      </w:r>
      <w:r w:rsidR="00A20BF2">
        <w:rPr>
          <w:noProof/>
        </w:rPr>
        <w:fldChar w:fldCharType="end"/>
      </w:r>
      <w:r>
        <w:rPr>
          <w:noProof/>
        </w:rPr>
        <w:t>:</w:t>
      </w:r>
      <w:r w:rsidRPr="00436736">
        <w:t xml:space="preserve"> </w:t>
      </w:r>
      <w:r>
        <w:t>Business plan steps</w:t>
      </w:r>
    </w:p>
    <w:tbl>
      <w:tblPr>
        <w:tblW w:w="5000"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620" w:firstRow="1" w:lastRow="0" w:firstColumn="0" w:lastColumn="0" w:noHBand="1" w:noVBand="1"/>
      </w:tblPr>
      <w:tblGrid>
        <w:gridCol w:w="2830"/>
        <w:gridCol w:w="4678"/>
        <w:gridCol w:w="2120"/>
      </w:tblGrid>
      <w:tr w:rsidR="009935C4" w:rsidRPr="00412150" w14:paraId="6BFDEA18" w14:textId="77777777" w:rsidTr="0C9C7411">
        <w:trPr>
          <w:cantSplit/>
          <w:tblHeader/>
        </w:trPr>
        <w:tc>
          <w:tcPr>
            <w:tcW w:w="2830" w:type="dxa"/>
            <w:shd w:val="clear" w:color="auto" w:fill="0B3F47" w:themeFill="accent1"/>
            <w:vAlign w:val="bottom"/>
          </w:tcPr>
          <w:p w14:paraId="5DD12D69" w14:textId="77777777" w:rsidR="009935C4" w:rsidRPr="00412150" w:rsidRDefault="009935C4">
            <w:pPr>
              <w:spacing w:after="120" w:line="240" w:lineRule="auto"/>
              <w:rPr>
                <w:b/>
              </w:rPr>
            </w:pPr>
            <w:r w:rsidRPr="00412150">
              <w:rPr>
                <w:b/>
              </w:rPr>
              <w:t>Business plan step</w:t>
            </w:r>
          </w:p>
        </w:tc>
        <w:tc>
          <w:tcPr>
            <w:tcW w:w="4678" w:type="dxa"/>
            <w:shd w:val="clear" w:color="auto" w:fill="0B3F47" w:themeFill="accent1"/>
            <w:vAlign w:val="bottom"/>
          </w:tcPr>
          <w:p w14:paraId="3CC7F4E7" w14:textId="77777777" w:rsidR="009935C4" w:rsidRPr="00412150" w:rsidRDefault="009935C4">
            <w:pPr>
              <w:spacing w:after="120" w:line="240" w:lineRule="auto"/>
              <w:rPr>
                <w:b/>
              </w:rPr>
            </w:pPr>
            <w:r w:rsidRPr="00412150">
              <w:rPr>
                <w:b/>
              </w:rPr>
              <w:t>Description</w:t>
            </w:r>
          </w:p>
        </w:tc>
        <w:tc>
          <w:tcPr>
            <w:tcW w:w="2120" w:type="dxa"/>
            <w:shd w:val="clear" w:color="auto" w:fill="0B3F47" w:themeFill="accent1"/>
            <w:vAlign w:val="bottom"/>
          </w:tcPr>
          <w:p w14:paraId="5E0B2100" w14:textId="2319246D" w:rsidR="009935C4" w:rsidRPr="00412150" w:rsidRDefault="009935C4">
            <w:pPr>
              <w:spacing w:after="120" w:line="240" w:lineRule="auto"/>
              <w:rPr>
                <w:b/>
              </w:rPr>
            </w:pPr>
            <w:r w:rsidRPr="00412150">
              <w:rPr>
                <w:b/>
              </w:rPr>
              <w:t>Workbook section</w:t>
            </w:r>
          </w:p>
        </w:tc>
      </w:tr>
      <w:tr w:rsidR="009935C4" w:rsidRPr="00412150" w14:paraId="701FD4F2" w14:textId="77777777">
        <w:trPr>
          <w:cantSplit/>
        </w:trPr>
        <w:tc>
          <w:tcPr>
            <w:tcW w:w="2830" w:type="dxa"/>
            <w:shd w:val="clear" w:color="auto" w:fill="auto"/>
          </w:tcPr>
          <w:p w14:paraId="070A868B" w14:textId="7012187F" w:rsidR="009935C4" w:rsidRPr="00412150" w:rsidRDefault="009935C4">
            <w:pPr>
              <w:spacing w:line="240" w:lineRule="auto"/>
            </w:pPr>
            <w:r w:rsidRPr="00412150">
              <w:t xml:space="preserve">1. Define </w:t>
            </w:r>
            <w:r w:rsidR="00601520">
              <w:t>b</w:t>
            </w:r>
            <w:r w:rsidRPr="00412150">
              <w:t xml:space="preserve">usiness </w:t>
            </w:r>
            <w:r w:rsidR="00601520">
              <w:t>p</w:t>
            </w:r>
            <w:r w:rsidRPr="00412150">
              <w:t xml:space="preserve">urpose and </w:t>
            </w:r>
            <w:r w:rsidR="00601520">
              <w:t>g</w:t>
            </w:r>
            <w:r w:rsidRPr="00412150">
              <w:t>oals</w:t>
            </w:r>
          </w:p>
        </w:tc>
        <w:tc>
          <w:tcPr>
            <w:tcW w:w="4678" w:type="dxa"/>
            <w:shd w:val="clear" w:color="auto" w:fill="auto"/>
          </w:tcPr>
          <w:p w14:paraId="39D844A9" w14:textId="77777777" w:rsidR="009935C4" w:rsidRPr="00412150" w:rsidRDefault="009935C4">
            <w:pPr>
              <w:spacing w:line="240" w:lineRule="auto"/>
            </w:pPr>
            <w:r w:rsidRPr="00412150">
              <w:t>Articulate your long-term vision for the business and establish specific, measurable goals to guide your efforts.</w:t>
            </w:r>
          </w:p>
        </w:tc>
        <w:tc>
          <w:tcPr>
            <w:tcW w:w="2120" w:type="dxa"/>
            <w:shd w:val="clear" w:color="auto" w:fill="auto"/>
          </w:tcPr>
          <w:p w14:paraId="38CEC9C8" w14:textId="4AE85525" w:rsidR="009935C4" w:rsidRPr="00412150" w:rsidRDefault="009935C4">
            <w:pPr>
              <w:spacing w:line="240" w:lineRule="auto"/>
            </w:pPr>
            <w:hyperlink w:anchor="_Overview" w:history="1">
              <w:r w:rsidRPr="00412150">
                <w:rPr>
                  <w:rStyle w:val="Hyperlink"/>
                </w:rPr>
                <w:t>Lesson 1</w:t>
              </w:r>
            </w:hyperlink>
          </w:p>
        </w:tc>
      </w:tr>
      <w:tr w:rsidR="009935C4" w:rsidRPr="00412150" w14:paraId="300ABBD6" w14:textId="77777777">
        <w:trPr>
          <w:cantSplit/>
        </w:trPr>
        <w:tc>
          <w:tcPr>
            <w:tcW w:w="2830" w:type="dxa"/>
            <w:shd w:val="clear" w:color="auto" w:fill="auto"/>
          </w:tcPr>
          <w:p w14:paraId="10393935" w14:textId="12423C5E" w:rsidR="009935C4" w:rsidRPr="00412150" w:rsidRDefault="009935C4">
            <w:pPr>
              <w:spacing w:line="240" w:lineRule="auto"/>
            </w:pPr>
            <w:r w:rsidRPr="00412150">
              <w:t xml:space="preserve">2. Conduct </w:t>
            </w:r>
            <w:r w:rsidR="00601520">
              <w:t>m</w:t>
            </w:r>
            <w:r w:rsidRPr="00412150">
              <w:t xml:space="preserve">arket </w:t>
            </w:r>
            <w:r w:rsidR="00601520">
              <w:t>r</w:t>
            </w:r>
            <w:r w:rsidRPr="00412150">
              <w:t xml:space="preserve">esearch and </w:t>
            </w:r>
            <w:r w:rsidR="00601520">
              <w:t>a</w:t>
            </w:r>
            <w:r w:rsidRPr="00412150">
              <w:t>nalysis</w:t>
            </w:r>
          </w:p>
        </w:tc>
        <w:tc>
          <w:tcPr>
            <w:tcW w:w="4678" w:type="dxa"/>
            <w:shd w:val="clear" w:color="auto" w:fill="auto"/>
          </w:tcPr>
          <w:p w14:paraId="7E54724D" w14:textId="77777777" w:rsidR="009935C4" w:rsidRPr="00412150" w:rsidRDefault="009935C4">
            <w:pPr>
              <w:spacing w:line="240" w:lineRule="auto"/>
            </w:pPr>
            <w:r w:rsidRPr="00412150">
              <w:t>Investigate your target market and competitors while assessing industry trends to inform your business strategy.</w:t>
            </w:r>
          </w:p>
        </w:tc>
        <w:tc>
          <w:tcPr>
            <w:tcW w:w="2120" w:type="dxa"/>
            <w:shd w:val="clear" w:color="auto" w:fill="auto"/>
          </w:tcPr>
          <w:p w14:paraId="08B20231" w14:textId="6F6B78C1" w:rsidR="009935C4" w:rsidRPr="00412150" w:rsidRDefault="009935C4">
            <w:pPr>
              <w:spacing w:line="240" w:lineRule="auto"/>
              <w:rPr>
                <w:rStyle w:val="Hyperlink"/>
              </w:rPr>
            </w:pPr>
            <w:hyperlink w:anchor="_Overview">
              <w:r w:rsidRPr="0C9C7411">
                <w:rPr>
                  <w:rStyle w:val="Hyperlink"/>
                </w:rPr>
                <w:t>Lesson 1</w:t>
              </w:r>
            </w:hyperlink>
          </w:p>
        </w:tc>
      </w:tr>
      <w:tr w:rsidR="009935C4" w:rsidRPr="00412150" w14:paraId="5FB4EE2B" w14:textId="77777777">
        <w:trPr>
          <w:cantSplit/>
        </w:trPr>
        <w:tc>
          <w:tcPr>
            <w:tcW w:w="2830" w:type="dxa"/>
            <w:shd w:val="clear" w:color="auto" w:fill="auto"/>
          </w:tcPr>
          <w:p w14:paraId="26D4D6C3" w14:textId="3E2A9731" w:rsidR="009935C4" w:rsidRPr="00412150" w:rsidRDefault="009935C4">
            <w:pPr>
              <w:spacing w:line="240" w:lineRule="auto"/>
            </w:pPr>
            <w:r w:rsidRPr="00412150">
              <w:t xml:space="preserve">3. Address </w:t>
            </w:r>
            <w:r w:rsidR="00601520">
              <w:t>l</w:t>
            </w:r>
            <w:r w:rsidRPr="00412150">
              <w:t xml:space="preserve">egal and </w:t>
            </w:r>
            <w:r w:rsidR="00601520">
              <w:t>c</w:t>
            </w:r>
            <w:r w:rsidRPr="00412150">
              <w:t xml:space="preserve">ompliance </w:t>
            </w:r>
            <w:r w:rsidR="00601520">
              <w:t>r</w:t>
            </w:r>
            <w:r w:rsidRPr="00412150">
              <w:t>equirements</w:t>
            </w:r>
          </w:p>
        </w:tc>
        <w:tc>
          <w:tcPr>
            <w:tcW w:w="4678" w:type="dxa"/>
            <w:shd w:val="clear" w:color="auto" w:fill="auto"/>
          </w:tcPr>
          <w:p w14:paraId="4E3FBE65" w14:textId="737259B4" w:rsidR="009935C4" w:rsidRPr="00412150" w:rsidRDefault="009935C4">
            <w:pPr>
              <w:spacing w:line="240" w:lineRule="auto"/>
            </w:pPr>
            <w:r w:rsidRPr="00412150">
              <w:t>Determine the appropriate business structure, register your business</w:t>
            </w:r>
            <w:r w:rsidR="00642245">
              <w:t xml:space="preserve"> </w:t>
            </w:r>
            <w:r w:rsidR="00406323">
              <w:t>and</w:t>
            </w:r>
            <w:r w:rsidRPr="00412150">
              <w:t xml:space="preserve"> understand relevant legal obligations.</w:t>
            </w:r>
          </w:p>
        </w:tc>
        <w:tc>
          <w:tcPr>
            <w:tcW w:w="2120" w:type="dxa"/>
            <w:shd w:val="clear" w:color="auto" w:fill="auto"/>
          </w:tcPr>
          <w:p w14:paraId="7E78146F" w14:textId="0C3B35DA" w:rsidR="009935C4" w:rsidRPr="00412150" w:rsidRDefault="009935C4">
            <w:pPr>
              <w:spacing w:line="240" w:lineRule="auto"/>
            </w:pPr>
            <w:hyperlink w:anchor="_Overview" w:history="1">
              <w:r w:rsidRPr="00412150">
                <w:rPr>
                  <w:rStyle w:val="Hyperlink"/>
                </w:rPr>
                <w:t>Lesson 2</w:t>
              </w:r>
            </w:hyperlink>
          </w:p>
        </w:tc>
      </w:tr>
      <w:tr w:rsidR="00CA7870" w:rsidRPr="00412150" w14:paraId="42EF920E" w14:textId="77777777">
        <w:trPr>
          <w:cantSplit/>
        </w:trPr>
        <w:tc>
          <w:tcPr>
            <w:tcW w:w="2830" w:type="dxa"/>
            <w:shd w:val="clear" w:color="auto" w:fill="auto"/>
          </w:tcPr>
          <w:p w14:paraId="29DDA8A3" w14:textId="15314A14" w:rsidR="00CA7870" w:rsidRDefault="007943E7" w:rsidP="00CA7870">
            <w:pPr>
              <w:spacing w:line="240" w:lineRule="auto"/>
            </w:pPr>
            <w:r>
              <w:t>4</w:t>
            </w:r>
            <w:r w:rsidR="00601520">
              <w:t xml:space="preserve">. Develop marketing plans </w:t>
            </w:r>
          </w:p>
        </w:tc>
        <w:tc>
          <w:tcPr>
            <w:tcW w:w="4678" w:type="dxa"/>
            <w:shd w:val="clear" w:color="auto" w:fill="auto"/>
          </w:tcPr>
          <w:p w14:paraId="379B3175" w14:textId="04E84A67" w:rsidR="00CA7870" w:rsidRPr="00412150" w:rsidRDefault="00CA7870" w:rsidP="00CA7870">
            <w:pPr>
              <w:spacing w:line="240" w:lineRule="auto"/>
            </w:pPr>
            <w:r w:rsidRPr="00412150">
              <w:t>Define what makes your product unique, choose effective marketing channels</w:t>
            </w:r>
            <w:r w:rsidR="00642245">
              <w:t xml:space="preserve"> </w:t>
            </w:r>
            <w:r w:rsidR="00406323">
              <w:t>and</w:t>
            </w:r>
            <w:r w:rsidRPr="00412150">
              <w:t xml:space="preserve"> allocate a budget for marketing activities.</w:t>
            </w:r>
          </w:p>
        </w:tc>
        <w:tc>
          <w:tcPr>
            <w:tcW w:w="2120" w:type="dxa"/>
            <w:shd w:val="clear" w:color="auto" w:fill="auto"/>
          </w:tcPr>
          <w:p w14:paraId="57C530D7" w14:textId="1075CF34" w:rsidR="00CA7870" w:rsidRDefault="00CA7870" w:rsidP="00CA7870">
            <w:pPr>
              <w:spacing w:line="240" w:lineRule="auto"/>
            </w:pPr>
            <w:hyperlink w:anchor="_Overview" w:history="1">
              <w:r w:rsidRPr="00412150">
                <w:rPr>
                  <w:rStyle w:val="Hyperlink"/>
                </w:rPr>
                <w:t>Lesson 2</w:t>
              </w:r>
            </w:hyperlink>
          </w:p>
        </w:tc>
      </w:tr>
      <w:tr w:rsidR="009935C4" w:rsidRPr="00412150" w14:paraId="37F6E0F5" w14:textId="77777777">
        <w:trPr>
          <w:cantSplit/>
        </w:trPr>
        <w:tc>
          <w:tcPr>
            <w:tcW w:w="2830" w:type="dxa"/>
            <w:shd w:val="clear" w:color="auto" w:fill="auto"/>
          </w:tcPr>
          <w:p w14:paraId="139CBB17" w14:textId="3B70D114" w:rsidR="009935C4" w:rsidRPr="00412150" w:rsidRDefault="007943E7">
            <w:pPr>
              <w:spacing w:line="240" w:lineRule="auto"/>
            </w:pPr>
            <w:r>
              <w:t>5</w:t>
            </w:r>
            <w:r w:rsidR="00CA7870">
              <w:t>. Develop operational plans</w:t>
            </w:r>
          </w:p>
        </w:tc>
        <w:tc>
          <w:tcPr>
            <w:tcW w:w="4678" w:type="dxa"/>
            <w:shd w:val="clear" w:color="auto" w:fill="auto"/>
          </w:tcPr>
          <w:p w14:paraId="7EC217AD" w14:textId="668C6756" w:rsidR="009935C4" w:rsidRPr="00412150" w:rsidRDefault="00CA7870">
            <w:pPr>
              <w:spacing w:line="240" w:lineRule="auto"/>
            </w:pPr>
            <w:r w:rsidRPr="00435EA4">
              <w:t xml:space="preserve">Identify the </w:t>
            </w:r>
            <w:r>
              <w:t xml:space="preserve">key </w:t>
            </w:r>
            <w:r w:rsidRPr="00435EA4">
              <w:t>resources</w:t>
            </w:r>
            <w:r>
              <w:t xml:space="preserve"> such as technology </w:t>
            </w:r>
            <w:r w:rsidRPr="00435EA4">
              <w:t xml:space="preserve">and personnel to support </w:t>
            </w:r>
            <w:r>
              <w:t>your</w:t>
            </w:r>
            <w:r w:rsidRPr="00435EA4">
              <w:t xml:space="preserve"> objectives.</w:t>
            </w:r>
          </w:p>
        </w:tc>
        <w:tc>
          <w:tcPr>
            <w:tcW w:w="2120" w:type="dxa"/>
            <w:shd w:val="clear" w:color="auto" w:fill="auto"/>
          </w:tcPr>
          <w:p w14:paraId="77133C22" w14:textId="573F2A88" w:rsidR="009935C4" w:rsidRPr="00412150" w:rsidRDefault="009935C4">
            <w:pPr>
              <w:spacing w:line="240" w:lineRule="auto"/>
            </w:pPr>
            <w:hyperlink w:anchor="_Overview" w:history="1">
              <w:r w:rsidRPr="00412150">
                <w:rPr>
                  <w:rStyle w:val="Hyperlink"/>
                </w:rPr>
                <w:t>Lesson 2</w:t>
              </w:r>
            </w:hyperlink>
          </w:p>
        </w:tc>
      </w:tr>
      <w:tr w:rsidR="00EF47E0" w:rsidRPr="00412150" w14:paraId="10D2E725" w14:textId="77777777">
        <w:trPr>
          <w:cantSplit/>
        </w:trPr>
        <w:tc>
          <w:tcPr>
            <w:tcW w:w="2830" w:type="dxa"/>
            <w:shd w:val="clear" w:color="auto" w:fill="auto"/>
          </w:tcPr>
          <w:p w14:paraId="443498C8" w14:textId="7DD440E9" w:rsidR="00EF47E0" w:rsidRDefault="007943E7">
            <w:pPr>
              <w:spacing w:line="240" w:lineRule="auto"/>
            </w:pPr>
            <w:r>
              <w:t>6</w:t>
            </w:r>
            <w:r w:rsidRPr="00412150">
              <w:t xml:space="preserve">. Develop </w:t>
            </w:r>
            <w:r w:rsidR="004A159D">
              <w:t>a </w:t>
            </w:r>
            <w:r w:rsidR="00601520">
              <w:t>f</w:t>
            </w:r>
            <w:r w:rsidRPr="00412150">
              <w:t xml:space="preserve">inancial </w:t>
            </w:r>
            <w:r w:rsidR="00601520">
              <w:t>p</w:t>
            </w:r>
            <w:r w:rsidRPr="00412150">
              <w:t xml:space="preserve">lan and </w:t>
            </w:r>
            <w:r w:rsidR="00601520">
              <w:t>b</w:t>
            </w:r>
            <w:r w:rsidRPr="00412150">
              <w:t>udget</w:t>
            </w:r>
          </w:p>
        </w:tc>
        <w:tc>
          <w:tcPr>
            <w:tcW w:w="4678" w:type="dxa"/>
            <w:shd w:val="clear" w:color="auto" w:fill="auto"/>
          </w:tcPr>
          <w:p w14:paraId="30D61882" w14:textId="5E7AF635" w:rsidR="00EF47E0" w:rsidRPr="00412150" w:rsidRDefault="007943E7">
            <w:pPr>
              <w:spacing w:line="240" w:lineRule="auto"/>
            </w:pPr>
            <w:r w:rsidRPr="00412150">
              <w:t>Create financial projections and a detailed budget that outlines expected revenues, expenses</w:t>
            </w:r>
            <w:r w:rsidR="00642245">
              <w:t xml:space="preserve"> </w:t>
            </w:r>
            <w:r w:rsidR="00406323">
              <w:t>and</w:t>
            </w:r>
            <w:r w:rsidRPr="00412150">
              <w:t xml:space="preserve"> funding needs.</w:t>
            </w:r>
          </w:p>
        </w:tc>
        <w:tc>
          <w:tcPr>
            <w:tcW w:w="2120" w:type="dxa"/>
            <w:shd w:val="clear" w:color="auto" w:fill="auto"/>
          </w:tcPr>
          <w:p w14:paraId="207703A0" w14:textId="5CB894BD" w:rsidR="00EF47E0" w:rsidRDefault="00C50A2D">
            <w:pPr>
              <w:spacing w:line="240" w:lineRule="auto"/>
            </w:pPr>
            <w:hyperlink w:anchor="_Overview" w:history="1">
              <w:r w:rsidRPr="00412150">
                <w:rPr>
                  <w:rStyle w:val="Hyperlink"/>
                </w:rPr>
                <w:t>Lesson 2</w:t>
              </w:r>
            </w:hyperlink>
          </w:p>
        </w:tc>
      </w:tr>
      <w:tr w:rsidR="00EA5AF8" w:rsidRPr="00412150" w14:paraId="4D7E2A14" w14:textId="77777777">
        <w:trPr>
          <w:cantSplit/>
        </w:trPr>
        <w:tc>
          <w:tcPr>
            <w:tcW w:w="2830" w:type="dxa"/>
            <w:shd w:val="clear" w:color="auto" w:fill="auto"/>
          </w:tcPr>
          <w:p w14:paraId="63544991" w14:textId="52CB17D0" w:rsidR="00EA5AF8" w:rsidRDefault="00601520" w:rsidP="00EA5AF8">
            <w:pPr>
              <w:spacing w:line="240" w:lineRule="auto"/>
            </w:pPr>
            <w:r>
              <w:t>7</w:t>
            </w:r>
            <w:r w:rsidRPr="00412150">
              <w:t xml:space="preserve">. </w:t>
            </w:r>
            <w:r>
              <w:t>D</w:t>
            </w:r>
            <w:r w:rsidRPr="00412150">
              <w:t>evelop risk management strategies</w:t>
            </w:r>
          </w:p>
        </w:tc>
        <w:tc>
          <w:tcPr>
            <w:tcW w:w="4678" w:type="dxa"/>
            <w:shd w:val="clear" w:color="auto" w:fill="auto"/>
          </w:tcPr>
          <w:p w14:paraId="33971E9C" w14:textId="2E443036" w:rsidR="00EA5AF8" w:rsidRPr="00412150" w:rsidRDefault="007943E7" w:rsidP="00EA5AF8">
            <w:pPr>
              <w:spacing w:line="240" w:lineRule="auto"/>
            </w:pPr>
            <w:r w:rsidRPr="00412150">
              <w:t>Identify potential risks to your business, assess their impact</w:t>
            </w:r>
            <w:r w:rsidR="00642245">
              <w:t xml:space="preserve"> </w:t>
            </w:r>
            <w:r w:rsidR="00406323">
              <w:t>and</w:t>
            </w:r>
            <w:r w:rsidRPr="00412150">
              <w:t xml:space="preserve"> formulate strategies to mitigate them.</w:t>
            </w:r>
          </w:p>
        </w:tc>
        <w:tc>
          <w:tcPr>
            <w:tcW w:w="2120" w:type="dxa"/>
            <w:shd w:val="clear" w:color="auto" w:fill="auto"/>
          </w:tcPr>
          <w:p w14:paraId="477E25D5" w14:textId="3B629DF9" w:rsidR="00EA5AF8" w:rsidRDefault="00EA5AF8" w:rsidP="00EA5AF8">
            <w:pPr>
              <w:spacing w:line="240" w:lineRule="auto"/>
            </w:pPr>
            <w:hyperlink w:anchor="_Overview" w:history="1">
              <w:r w:rsidRPr="00412150">
                <w:rPr>
                  <w:rStyle w:val="Hyperlink"/>
                </w:rPr>
                <w:t>Lesson 2</w:t>
              </w:r>
            </w:hyperlink>
            <w:r w:rsidR="007943E7" w:rsidDel="006A043C">
              <w:t xml:space="preserve"> </w:t>
            </w:r>
            <w:r w:rsidR="007943E7">
              <w:t xml:space="preserve">and </w:t>
            </w:r>
            <w:hyperlink w:anchor="_Overview" w:history="1">
              <w:r w:rsidR="007943E7" w:rsidRPr="00412150">
                <w:rPr>
                  <w:rStyle w:val="Hyperlink"/>
                </w:rPr>
                <w:t>Lesson 3</w:t>
              </w:r>
            </w:hyperlink>
          </w:p>
        </w:tc>
      </w:tr>
      <w:tr w:rsidR="009935C4" w:rsidRPr="00412150" w14:paraId="14BDF71F" w14:textId="77777777">
        <w:trPr>
          <w:cantSplit/>
        </w:trPr>
        <w:tc>
          <w:tcPr>
            <w:tcW w:w="2830" w:type="dxa"/>
            <w:shd w:val="clear" w:color="auto" w:fill="auto"/>
          </w:tcPr>
          <w:p w14:paraId="1520F38B" w14:textId="545D796D" w:rsidR="009935C4" w:rsidRPr="00412150" w:rsidRDefault="00EA5AF8">
            <w:pPr>
              <w:spacing w:line="240" w:lineRule="auto"/>
            </w:pPr>
            <w:r>
              <w:t>8</w:t>
            </w:r>
            <w:r w:rsidR="009935C4" w:rsidRPr="00412150">
              <w:t xml:space="preserve">. Review and </w:t>
            </w:r>
            <w:r w:rsidR="00601520" w:rsidRPr="00412150">
              <w:t>finalise</w:t>
            </w:r>
            <w:r w:rsidR="009935C4" w:rsidRPr="00412150">
              <w:t xml:space="preserve"> the </w:t>
            </w:r>
            <w:r w:rsidR="00601520" w:rsidRPr="00412150">
              <w:t>business plan</w:t>
            </w:r>
          </w:p>
        </w:tc>
        <w:tc>
          <w:tcPr>
            <w:tcW w:w="4678" w:type="dxa"/>
            <w:shd w:val="clear" w:color="auto" w:fill="auto"/>
          </w:tcPr>
          <w:p w14:paraId="2C2BDB7D" w14:textId="08FA631C" w:rsidR="009935C4" w:rsidRPr="00412150" w:rsidRDefault="009935C4">
            <w:pPr>
              <w:spacing w:line="240" w:lineRule="auto"/>
            </w:pPr>
            <w:r w:rsidRPr="00412150">
              <w:t>Compile all sections into a draft, seek feedback from trusted advisors</w:t>
            </w:r>
            <w:r w:rsidR="00642245">
              <w:t xml:space="preserve"> </w:t>
            </w:r>
            <w:r w:rsidR="00406323">
              <w:t>and</w:t>
            </w:r>
            <w:r w:rsidRPr="00412150">
              <w:t xml:space="preserve"> revise the document before finalisation.</w:t>
            </w:r>
          </w:p>
        </w:tc>
        <w:tc>
          <w:tcPr>
            <w:tcW w:w="2120" w:type="dxa"/>
            <w:shd w:val="clear" w:color="auto" w:fill="auto"/>
          </w:tcPr>
          <w:p w14:paraId="29900288" w14:textId="7E45CEE7" w:rsidR="009935C4" w:rsidRPr="00412150" w:rsidRDefault="009935C4">
            <w:pPr>
              <w:spacing w:line="240" w:lineRule="auto"/>
            </w:pPr>
            <w:hyperlink w:anchor="_Overview" w:history="1">
              <w:r w:rsidRPr="00412150">
                <w:rPr>
                  <w:rStyle w:val="Hyperlink"/>
                </w:rPr>
                <w:t>Lesson 3</w:t>
              </w:r>
            </w:hyperlink>
          </w:p>
        </w:tc>
      </w:tr>
      <w:tr w:rsidR="009935C4" w:rsidRPr="00412150" w14:paraId="522AE85B" w14:textId="77777777">
        <w:trPr>
          <w:cantSplit/>
        </w:trPr>
        <w:tc>
          <w:tcPr>
            <w:tcW w:w="2830" w:type="dxa"/>
            <w:shd w:val="clear" w:color="auto" w:fill="auto"/>
          </w:tcPr>
          <w:p w14:paraId="56BE2053" w14:textId="210835E6" w:rsidR="009935C4" w:rsidRPr="00412150" w:rsidRDefault="00601520">
            <w:pPr>
              <w:spacing w:line="240" w:lineRule="auto"/>
            </w:pPr>
            <w:r>
              <w:lastRenderedPageBreak/>
              <w:t>9</w:t>
            </w:r>
            <w:r w:rsidRPr="00412150">
              <w:t xml:space="preserve">. </w:t>
            </w:r>
            <w:r>
              <w:t>E</w:t>
            </w:r>
            <w:r w:rsidRPr="00412150">
              <w:t>ngage stakeholders and ensure launch readiness</w:t>
            </w:r>
          </w:p>
        </w:tc>
        <w:tc>
          <w:tcPr>
            <w:tcW w:w="4678" w:type="dxa"/>
            <w:shd w:val="clear" w:color="auto" w:fill="auto"/>
          </w:tcPr>
          <w:p w14:paraId="56EAF59B" w14:textId="08B8D456" w:rsidR="009935C4" w:rsidRPr="00412150" w:rsidRDefault="009935C4">
            <w:pPr>
              <w:spacing w:line="240" w:lineRule="auto"/>
            </w:pPr>
            <w:r w:rsidRPr="00412150">
              <w:t>Communicate your plan to key stakeholders to gain support</w:t>
            </w:r>
            <w:r w:rsidR="00642245">
              <w:t xml:space="preserve"> </w:t>
            </w:r>
            <w:r w:rsidR="00406323">
              <w:t>and</w:t>
            </w:r>
            <w:r w:rsidRPr="00412150">
              <w:t xml:space="preserve"> ensure all operational aspects are ready for launch.</w:t>
            </w:r>
          </w:p>
        </w:tc>
        <w:tc>
          <w:tcPr>
            <w:tcW w:w="2120" w:type="dxa"/>
            <w:shd w:val="clear" w:color="auto" w:fill="auto"/>
          </w:tcPr>
          <w:p w14:paraId="0EDD12E7" w14:textId="69977EF5" w:rsidR="009935C4" w:rsidRPr="00412150" w:rsidRDefault="009935C4">
            <w:pPr>
              <w:spacing w:line="240" w:lineRule="auto"/>
            </w:pPr>
            <w:hyperlink w:anchor="_Overview" w:history="1">
              <w:r w:rsidRPr="00412150">
                <w:rPr>
                  <w:rStyle w:val="Hyperlink"/>
                </w:rPr>
                <w:t>Lesson 3</w:t>
              </w:r>
            </w:hyperlink>
          </w:p>
        </w:tc>
      </w:tr>
    </w:tbl>
    <w:p w14:paraId="056899FF" w14:textId="77777777" w:rsidR="009935C4" w:rsidRDefault="009935C4" w:rsidP="009935C4">
      <w:pPr>
        <w:pStyle w:val="Heading3"/>
      </w:pPr>
      <w:r>
        <w:t>Business plan purpose</w:t>
      </w:r>
    </w:p>
    <w:p w14:paraId="18E87453" w14:textId="18C190A4" w:rsidR="009935C4" w:rsidRDefault="009935C4" w:rsidP="009935C4">
      <w:pPr>
        <w:rPr>
          <w:lang w:eastAsia="en-AU"/>
        </w:rPr>
      </w:pPr>
      <w:r w:rsidRPr="00536D84">
        <w:rPr>
          <w:lang w:eastAsia="en-AU"/>
        </w:rPr>
        <w:t>A business plan is a structured document that outlines your business's goals</w:t>
      </w:r>
      <w:r w:rsidR="26329C98" w:rsidRPr="0C9C7411">
        <w:rPr>
          <w:lang w:eastAsia="en-AU"/>
        </w:rPr>
        <w:t xml:space="preserve"> and objectives</w:t>
      </w:r>
      <w:r w:rsidRPr="0C9C7411">
        <w:rPr>
          <w:lang w:eastAsia="en-AU"/>
        </w:rPr>
        <w:t>,</w:t>
      </w:r>
      <w:r w:rsidR="77B79B8D" w:rsidRPr="0C9C7411">
        <w:rPr>
          <w:lang w:eastAsia="en-AU"/>
        </w:rPr>
        <w:t xml:space="preserve"> with associated</w:t>
      </w:r>
      <w:r w:rsidRPr="00536D84">
        <w:rPr>
          <w:lang w:eastAsia="en-AU"/>
        </w:rPr>
        <w:t xml:space="preserve"> strategies</w:t>
      </w:r>
      <w:r w:rsidR="1C838665" w:rsidRPr="0C9C7411">
        <w:rPr>
          <w:lang w:eastAsia="en-AU"/>
        </w:rPr>
        <w:t xml:space="preserve"> to meet these goals and ob</w:t>
      </w:r>
      <w:r w:rsidR="4CF7045E" w:rsidRPr="0C9C7411">
        <w:rPr>
          <w:lang w:eastAsia="en-AU"/>
        </w:rPr>
        <w:t>j</w:t>
      </w:r>
      <w:r w:rsidR="1C838665" w:rsidRPr="0C9C7411">
        <w:rPr>
          <w:lang w:eastAsia="en-AU"/>
        </w:rPr>
        <w:t>ectives</w:t>
      </w:r>
      <w:r w:rsidRPr="00536D84">
        <w:rPr>
          <w:lang w:eastAsia="en-AU"/>
        </w:rPr>
        <w:t xml:space="preserve"> and the steps necessary to achieve </w:t>
      </w:r>
      <w:r w:rsidR="3DD5BD84" w:rsidRPr="0C9C7411">
        <w:rPr>
          <w:lang w:eastAsia="en-AU"/>
        </w:rPr>
        <w:t>each of those strategies</w:t>
      </w:r>
      <w:r w:rsidRPr="0C9C7411">
        <w:rPr>
          <w:lang w:eastAsia="en-AU"/>
        </w:rPr>
        <w:t>.</w:t>
      </w:r>
      <w:r w:rsidR="0FFC48FD" w:rsidRPr="0C9C7411">
        <w:rPr>
          <w:lang w:eastAsia="en-AU"/>
        </w:rPr>
        <w:t xml:space="preserve"> This is done in the context of the market and the company’s offerings.</w:t>
      </w:r>
      <w:r w:rsidRPr="00536D84">
        <w:rPr>
          <w:lang w:eastAsia="en-AU"/>
        </w:rPr>
        <w:t xml:space="preserve"> It </w:t>
      </w:r>
      <w:r w:rsidR="00A747EC">
        <w:rPr>
          <w:lang w:eastAsia="en-AU"/>
        </w:rPr>
        <w:t>i</w:t>
      </w:r>
      <w:r w:rsidRPr="00536D84">
        <w:rPr>
          <w:lang w:eastAsia="en-AU"/>
        </w:rPr>
        <w:t>s a comprehensive roadmap for your business, detailing everything from market analysis to financial forecasts.</w:t>
      </w:r>
    </w:p>
    <w:p w14:paraId="28C35FD5" w14:textId="4B0B5C1D" w:rsidR="009935C4" w:rsidRDefault="009935C4" w:rsidP="009935C4">
      <w:pPr>
        <w:rPr>
          <w:lang w:eastAsia="en-AU"/>
        </w:rPr>
      </w:pPr>
      <w:r w:rsidRPr="00F631CD">
        <w:rPr>
          <w:lang w:eastAsia="en-AU"/>
        </w:rPr>
        <w:t xml:space="preserve">It </w:t>
      </w:r>
      <w:r w:rsidR="00A747EC">
        <w:rPr>
          <w:lang w:eastAsia="en-AU"/>
        </w:rPr>
        <w:t>i</w:t>
      </w:r>
      <w:r w:rsidRPr="00F631CD">
        <w:rPr>
          <w:lang w:eastAsia="en-AU"/>
        </w:rPr>
        <w:t>s a comprehensive guide for entrepreneurs and management teams, helping them navigate the complexities of launching and running a successful enterprise.</w:t>
      </w:r>
    </w:p>
    <w:p w14:paraId="6A403363" w14:textId="77777777" w:rsidR="009935C4" w:rsidRPr="003F0C4F" w:rsidRDefault="009935C4" w:rsidP="009935C4">
      <w:pPr>
        <w:pStyle w:val="HeadingDecorative"/>
      </w:pPr>
      <w:r w:rsidRPr="003F0C4F">
        <w:tab/>
      </w:r>
      <w:r w:rsidRPr="00873E48">
        <w:rPr>
          <w:noProof/>
        </w:rPr>
        <w:drawing>
          <wp:inline distT="0" distB="0" distL="0" distR="0" wp14:anchorId="6F9A348D" wp14:editId="07BF6BD8">
            <wp:extent cx="330200" cy="317500"/>
            <wp:effectExtent l="0" t="0" r="0" b="0"/>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a:picLocks/>
                    </pic:cNvPicPr>
                  </pic:nvPicPr>
                  <pic:blipFill>
                    <a:blip r:embed="rId54" cstate="print">
                      <a:extLst>
                        <a:ext uri="{28A0092B-C50C-407E-A947-70E740481C1C}">
                          <a14:useLocalDpi xmlns:a14="http://schemas.microsoft.com/office/drawing/2010/main"/>
                        </a:ext>
                      </a:extLst>
                    </a:blip>
                    <a:stretch>
                      <a:fillRect/>
                    </a:stretch>
                  </pic:blipFill>
                  <pic:spPr>
                    <a:xfrm>
                      <a:off x="0" y="0"/>
                      <a:ext cx="330200" cy="317500"/>
                    </a:xfrm>
                    <a:prstGeom prst="rect">
                      <a:avLst/>
                    </a:prstGeom>
                  </pic:spPr>
                </pic:pic>
              </a:graphicData>
            </a:graphic>
          </wp:inline>
        </w:drawing>
      </w:r>
      <w:r>
        <w:tab/>
      </w:r>
      <w:r w:rsidRPr="007B777A">
        <w:rPr>
          <w:position w:val="12"/>
        </w:rPr>
        <w:t>Video</w:t>
      </w:r>
    </w:p>
    <w:p w14:paraId="3C0041F8" w14:textId="1F7709BB" w:rsidR="009935C4" w:rsidRDefault="009935C4" w:rsidP="009935C4">
      <w:pPr>
        <w:rPr>
          <w:color w:val="000000"/>
        </w:rPr>
      </w:pPr>
      <w:r w:rsidRPr="00412150">
        <w:rPr>
          <w:color w:val="000000"/>
        </w:rPr>
        <w:t>Review the video</w:t>
      </w:r>
      <w:r w:rsidRPr="00264A1C">
        <w:t xml:space="preserve"> </w:t>
      </w:r>
      <w:hyperlink r:id="rId55" w:history="1">
        <w:r w:rsidRPr="009815F1">
          <w:rPr>
            <w:rStyle w:val="Hyperlink"/>
          </w:rPr>
          <w:t>What is a business plan?</w:t>
        </w:r>
      </w:hyperlink>
      <w:r w:rsidRPr="00412150">
        <w:rPr>
          <w:color w:val="000000"/>
        </w:rPr>
        <w:t xml:space="preserve"> (</w:t>
      </w:r>
      <w:r w:rsidR="007D7FFB" w:rsidRPr="00412150">
        <w:rPr>
          <w:color w:val="000000"/>
        </w:rPr>
        <w:t>LinkedIn</w:t>
      </w:r>
      <w:r w:rsidRPr="00412150">
        <w:rPr>
          <w:color w:val="000000"/>
        </w:rPr>
        <w:t xml:space="preserve"> Learning, 0:59 min) for more information on what a business plan is.</w:t>
      </w:r>
    </w:p>
    <w:p w14:paraId="05524E65" w14:textId="49FCE9B5" w:rsidR="00AF7C0C" w:rsidRPr="00412150" w:rsidRDefault="00AF7C0C" w:rsidP="009935C4">
      <w:pPr>
        <w:rPr>
          <w:color w:val="000000"/>
        </w:rPr>
      </w:pPr>
      <w:r>
        <w:t>These LinkedIn Learning videos will open in a new tab within your browser. You can access the full video by logging in with your TAFE NSW username and password. You can access a transcript of the video on the transcript tab within LinkedIn Learning. When you're finished, simply close the tab and return to your course.</w:t>
      </w:r>
    </w:p>
    <w:p w14:paraId="6C33EBD5" w14:textId="77777777" w:rsidR="009935C4" w:rsidRPr="007A568E" w:rsidRDefault="009935C4" w:rsidP="009935C4">
      <w:pPr>
        <w:rPr>
          <w:rStyle w:val="Strong"/>
        </w:rPr>
      </w:pPr>
      <w:r w:rsidRPr="007A568E">
        <w:rPr>
          <w:rStyle w:val="Strong"/>
        </w:rPr>
        <w:t>Video summary</w:t>
      </w:r>
    </w:p>
    <w:p w14:paraId="1EEB48DC" w14:textId="35B68C55" w:rsidR="009935C4" w:rsidRDefault="009935C4" w:rsidP="009935C4">
      <w:pPr>
        <w:pStyle w:val="ListBullet"/>
      </w:pPr>
      <w:r>
        <w:t>A business plan outlines your goals</w:t>
      </w:r>
      <w:r w:rsidR="6C8B2381">
        <w:t xml:space="preserve"> and objectives</w:t>
      </w:r>
      <w:r>
        <w:t>, market landscape</w:t>
      </w:r>
      <w:r w:rsidR="00642245">
        <w:t xml:space="preserve"> </w:t>
      </w:r>
      <w:r w:rsidR="00406323">
        <w:t>and</w:t>
      </w:r>
      <w:r>
        <w:t xml:space="preserve"> strategies for success, essential for decision-making and securing funding.</w:t>
      </w:r>
    </w:p>
    <w:p w14:paraId="4356EAC6" w14:textId="3809DA43" w:rsidR="009935C4" w:rsidRDefault="009935C4" w:rsidP="009935C4">
      <w:pPr>
        <w:pStyle w:val="ListBullet"/>
      </w:pPr>
      <w:r>
        <w:t>Key sections include an executive summary, market analysis</w:t>
      </w:r>
      <w:r w:rsidR="00642245">
        <w:t xml:space="preserve">, </w:t>
      </w:r>
      <w:r w:rsidR="001E1F9E">
        <w:t>or</w:t>
      </w:r>
      <w:r>
        <w:t>gani</w:t>
      </w:r>
      <w:r w:rsidR="00A747EC">
        <w:t>s</w:t>
      </w:r>
      <w:r>
        <w:t xml:space="preserve">ational structure, offerings, marketing strategies, </w:t>
      </w:r>
      <w:r w:rsidR="2641C41D">
        <w:t>other operational plans</w:t>
      </w:r>
      <w:r w:rsidR="00A747EC">
        <w:t>,</w:t>
      </w:r>
      <w:r w:rsidR="2641C41D">
        <w:t xml:space="preserve"> </w:t>
      </w:r>
      <w:r>
        <w:t>financial projections</w:t>
      </w:r>
      <w:r w:rsidR="76D708AC">
        <w:t xml:space="preserve"> and </w:t>
      </w:r>
      <w:r w:rsidR="00A747EC">
        <w:t>critical</w:t>
      </w:r>
      <w:r w:rsidR="76D708AC">
        <w:t xml:space="preserve"> risks to manage</w:t>
      </w:r>
      <w:r>
        <w:t>.</w:t>
      </w:r>
    </w:p>
    <w:p w14:paraId="691545B3" w14:textId="5150CD4E" w:rsidR="009935C4" w:rsidRPr="008E5972" w:rsidDel="00AF7C0C" w:rsidRDefault="009935C4" w:rsidP="00AF7C0C">
      <w:pPr>
        <w:pStyle w:val="ListBullet"/>
        <w:rPr>
          <w:color w:val="000000"/>
        </w:rPr>
      </w:pPr>
      <w:r>
        <w:t>The course highlights the need for market research and audience understanding to create a realistic and adaptable plan.</w:t>
      </w:r>
    </w:p>
    <w:p w14:paraId="6BFDE3D8" w14:textId="77777777" w:rsidR="009935C4" w:rsidRDefault="009935C4" w:rsidP="009935C4">
      <w:pPr>
        <w:pStyle w:val="Heading3"/>
      </w:pPr>
      <w:r>
        <w:lastRenderedPageBreak/>
        <w:t>Why you need a business plan</w:t>
      </w:r>
    </w:p>
    <w:p w14:paraId="061ACBEF" w14:textId="6D072011" w:rsidR="009935C4" w:rsidRDefault="009935C4" w:rsidP="009935C4">
      <w:pPr>
        <w:rPr>
          <w:lang w:eastAsia="en-AU"/>
        </w:rPr>
      </w:pPr>
      <w:r w:rsidRPr="008F0D41">
        <w:rPr>
          <w:lang w:eastAsia="en-AU"/>
        </w:rPr>
        <w:t xml:space="preserve">Having a business plan is essential for </w:t>
      </w:r>
      <w:r w:rsidR="00A747EC">
        <w:rPr>
          <w:lang w:eastAsia="en-AU"/>
        </w:rPr>
        <w:t>entrepreneurs who want</w:t>
      </w:r>
      <w:r w:rsidRPr="008F0D41">
        <w:rPr>
          <w:lang w:eastAsia="en-AU"/>
        </w:rPr>
        <w:t xml:space="preserve"> to navigate the complexities of starting and growing </w:t>
      </w:r>
      <w:r w:rsidR="00A747EC">
        <w:rPr>
          <w:lang w:eastAsia="en-AU"/>
        </w:rPr>
        <w:t>their businesse</w:t>
      </w:r>
      <w:r w:rsidRPr="008F0D41">
        <w:rPr>
          <w:lang w:eastAsia="en-AU"/>
        </w:rPr>
        <w:t xml:space="preserve">s. It serves as a strategic roadmap that outlines </w:t>
      </w:r>
      <w:r w:rsidR="00A747EC">
        <w:rPr>
          <w:lang w:eastAsia="en-AU"/>
        </w:rPr>
        <w:t>thei</w:t>
      </w:r>
      <w:r w:rsidRPr="008F0D41">
        <w:rPr>
          <w:lang w:eastAsia="en-AU"/>
        </w:rPr>
        <w:t>r vision, objectives</w:t>
      </w:r>
      <w:r w:rsidR="00642245">
        <w:rPr>
          <w:lang w:eastAsia="en-AU"/>
        </w:rPr>
        <w:t xml:space="preserve"> </w:t>
      </w:r>
      <w:r w:rsidR="00406323">
        <w:rPr>
          <w:lang w:eastAsia="en-AU"/>
        </w:rPr>
        <w:t>and</w:t>
      </w:r>
      <w:r w:rsidRPr="008F0D41">
        <w:rPr>
          <w:lang w:eastAsia="en-AU"/>
        </w:rPr>
        <w:t xml:space="preserve"> the steps necessary to achieve success.</w:t>
      </w:r>
    </w:p>
    <w:p w14:paraId="4D0E4A0B" w14:textId="14B8F8F7" w:rsidR="009935C4" w:rsidRDefault="009935C4" w:rsidP="009935C4">
      <w:pPr>
        <w:rPr>
          <w:lang w:eastAsia="en-AU"/>
        </w:rPr>
      </w:pPr>
      <w:r>
        <w:rPr>
          <w:lang w:eastAsia="en-AU"/>
        </w:rPr>
        <w:t>Regardless of their size, financial condition, objectives</w:t>
      </w:r>
      <w:r w:rsidR="00642245">
        <w:rPr>
          <w:lang w:eastAsia="en-AU"/>
        </w:rPr>
        <w:t xml:space="preserve"> </w:t>
      </w:r>
      <w:r w:rsidR="001E1F9E">
        <w:rPr>
          <w:lang w:eastAsia="en-AU"/>
        </w:rPr>
        <w:t>or</w:t>
      </w:r>
      <w:r w:rsidR="00562E24">
        <w:rPr>
          <w:lang w:eastAsia="en-AU"/>
        </w:rPr>
        <w:t xml:space="preserve"> </w:t>
      </w:r>
      <w:r>
        <w:rPr>
          <w:lang w:eastAsia="en-AU"/>
        </w:rPr>
        <w:t>overall mission, every business should have a comprehensive business plan that serves as a blueprint for future growth and success. When plans are thoughtfully developed and presented clearly and logically, they can effectively guide all employees, directing their efforts, time</w:t>
      </w:r>
      <w:r w:rsidR="001E1F9E">
        <w:rPr>
          <w:lang w:eastAsia="en-AU"/>
        </w:rPr>
        <w:t xml:space="preserve"> </w:t>
      </w:r>
      <w:r w:rsidR="00406323">
        <w:rPr>
          <w:lang w:eastAsia="en-AU"/>
        </w:rPr>
        <w:t>and</w:t>
      </w:r>
      <w:r>
        <w:rPr>
          <w:lang w:eastAsia="en-AU"/>
        </w:rPr>
        <w:t xml:space="preserve"> resources toward achieving shared goals.</w:t>
      </w:r>
    </w:p>
    <w:p w14:paraId="383B6702" w14:textId="24725B08" w:rsidR="009935C4" w:rsidRDefault="009935C4" w:rsidP="009935C4">
      <w:pPr>
        <w:rPr>
          <w:lang w:eastAsia="en-AU"/>
        </w:rPr>
      </w:pPr>
      <w:r>
        <w:rPr>
          <w:lang w:eastAsia="en-AU"/>
        </w:rPr>
        <w:t xml:space="preserve">As </w:t>
      </w:r>
      <w:r w:rsidR="00A747EC">
        <w:rPr>
          <w:lang w:eastAsia="en-AU"/>
        </w:rPr>
        <w:t>your organisation’s</w:t>
      </w:r>
      <w:r>
        <w:rPr>
          <w:lang w:eastAsia="en-AU"/>
        </w:rPr>
        <w:t xml:space="preserve"> owner, manager</w:t>
      </w:r>
      <w:r w:rsidR="00642245">
        <w:rPr>
          <w:lang w:eastAsia="en-AU"/>
        </w:rPr>
        <w:t xml:space="preserve"> </w:t>
      </w:r>
      <w:r w:rsidR="001E1F9E">
        <w:rPr>
          <w:lang w:eastAsia="en-AU"/>
        </w:rPr>
        <w:t>or</w:t>
      </w:r>
      <w:r w:rsidR="00562E24">
        <w:rPr>
          <w:lang w:eastAsia="en-AU"/>
        </w:rPr>
        <w:t xml:space="preserve"> </w:t>
      </w:r>
      <w:r>
        <w:rPr>
          <w:lang w:eastAsia="en-AU"/>
        </w:rPr>
        <w:t>decision-maker, it's crucial to recognise the significance of having a detailed business plan. It is an essential tool for maximising your business's potential in a fast-paced and competitive market.</w:t>
      </w:r>
    </w:p>
    <w:p w14:paraId="59EB777D" w14:textId="521B04AB" w:rsidR="009935C4" w:rsidRDefault="009935C4" w:rsidP="009935C4">
      <w:pPr>
        <w:rPr>
          <w:lang w:eastAsia="en-AU"/>
        </w:rPr>
      </w:pPr>
      <w:r>
        <w:rPr>
          <w:lang w:eastAsia="en-AU"/>
        </w:rPr>
        <w:t xml:space="preserve">Here are some key reasons your business can benefit from a business </w:t>
      </w:r>
      <w:proofErr w:type="gramStart"/>
      <w:r>
        <w:rPr>
          <w:lang w:eastAsia="en-AU"/>
        </w:rPr>
        <w:t>plan</w:t>
      </w:r>
      <w:proofErr w:type="gramEnd"/>
      <w:r w:rsidR="00642245">
        <w:rPr>
          <w:lang w:eastAsia="en-AU"/>
        </w:rPr>
        <w:t xml:space="preserve"> </w:t>
      </w:r>
      <w:r w:rsidR="00406323">
        <w:rPr>
          <w:lang w:eastAsia="en-AU"/>
        </w:rPr>
        <w:t>and</w:t>
      </w:r>
      <w:r>
        <w:rPr>
          <w:lang w:eastAsia="en-AU"/>
        </w:rPr>
        <w:t xml:space="preserve"> you may want to consider adding more specific advantages relevant to your organisation.</w:t>
      </w:r>
    </w:p>
    <w:p w14:paraId="3953E65B" w14:textId="77777777" w:rsidR="009935C4" w:rsidRDefault="009935C4" w:rsidP="009935C4">
      <w:r>
        <w:t>Business plans can help you to:</w:t>
      </w:r>
    </w:p>
    <w:p w14:paraId="62B8F2C5" w14:textId="77777777" w:rsidR="009935C4" w:rsidRDefault="009935C4" w:rsidP="009935C4">
      <w:pPr>
        <w:pStyle w:val="ListBullet"/>
      </w:pPr>
      <w:r>
        <w:t>define your business or venture</w:t>
      </w:r>
    </w:p>
    <w:p w14:paraId="6C4654DE" w14:textId="77777777" w:rsidR="009935C4" w:rsidRDefault="009935C4" w:rsidP="009935C4">
      <w:pPr>
        <w:pStyle w:val="ListBullet"/>
      </w:pPr>
      <w:r>
        <w:t>establish your organisation's long-term mission and vision</w:t>
      </w:r>
    </w:p>
    <w:p w14:paraId="6132B8AA" w14:textId="47CA4DE7" w:rsidR="009935C4" w:rsidRDefault="009935C4" w:rsidP="009935C4">
      <w:pPr>
        <w:pStyle w:val="ListBullet"/>
      </w:pPr>
      <w:r>
        <w:t xml:space="preserve">analyse the market </w:t>
      </w:r>
      <w:r w:rsidR="704BC177">
        <w:t>conditions</w:t>
      </w:r>
      <w:r w:rsidR="00A747EC">
        <w:t>,</w:t>
      </w:r>
      <w:r w:rsidR="704BC177">
        <w:t xml:space="preserve"> including your external and competitive landscape</w:t>
      </w:r>
    </w:p>
    <w:p w14:paraId="71E340E0" w14:textId="77777777" w:rsidR="009935C4" w:rsidRDefault="009935C4" w:rsidP="009935C4">
      <w:pPr>
        <w:pStyle w:val="ListBullet"/>
      </w:pPr>
      <w:r>
        <w:t>understand the products and services you offer</w:t>
      </w:r>
    </w:p>
    <w:p w14:paraId="363CB987" w14:textId="39CA6E7C" w:rsidR="009935C4" w:rsidRDefault="009935C4" w:rsidP="009935C4">
      <w:pPr>
        <w:pStyle w:val="ListBullet"/>
      </w:pPr>
      <w:r>
        <w:t xml:space="preserve">assess your current financial situation, including </w:t>
      </w:r>
      <w:r w:rsidR="0031424F">
        <w:t>primary</w:t>
      </w:r>
      <w:r>
        <w:t xml:space="preserve"> sources of income and expenses</w:t>
      </w:r>
    </w:p>
    <w:p w14:paraId="52A635F3" w14:textId="76E4D388" w:rsidR="009935C4" w:rsidRDefault="009935C4" w:rsidP="009935C4">
      <w:pPr>
        <w:pStyle w:val="ListBullet"/>
      </w:pPr>
      <w:r>
        <w:t xml:space="preserve">conduct a SWOT analysis to identify </w:t>
      </w:r>
      <w:r w:rsidR="0050342D">
        <w:t>s</w:t>
      </w:r>
      <w:r>
        <w:t xml:space="preserve">trengths, </w:t>
      </w:r>
      <w:r w:rsidR="0050342D">
        <w:t>w</w:t>
      </w:r>
      <w:r>
        <w:t xml:space="preserve">eaknesses, </w:t>
      </w:r>
      <w:r w:rsidR="0050342D">
        <w:t>o</w:t>
      </w:r>
      <w:r>
        <w:t xml:space="preserve">pportunities and </w:t>
      </w:r>
      <w:r w:rsidR="0050342D">
        <w:t>t</w:t>
      </w:r>
      <w:r>
        <w:t>hreats</w:t>
      </w:r>
    </w:p>
    <w:p w14:paraId="73646266" w14:textId="77777777" w:rsidR="009935C4" w:rsidRDefault="009935C4" w:rsidP="009935C4">
      <w:pPr>
        <w:pStyle w:val="ListBullet"/>
      </w:pPr>
      <w:r>
        <w:t>develop marketing and operational strategies</w:t>
      </w:r>
    </w:p>
    <w:p w14:paraId="6D1FE713" w14:textId="77777777" w:rsidR="009935C4" w:rsidRDefault="009935C4" w:rsidP="009935C4">
      <w:pPr>
        <w:pStyle w:val="ListBullet"/>
      </w:pPr>
      <w:r>
        <w:t>assign roles and responsibilities to team members</w:t>
      </w:r>
    </w:p>
    <w:p w14:paraId="4DE46BDF" w14:textId="2D20C96C" w:rsidR="009935C4" w:rsidRDefault="142777A4" w:rsidP="009935C4">
      <w:pPr>
        <w:pStyle w:val="ListBullet"/>
      </w:pPr>
      <w:r>
        <w:t xml:space="preserve">create budgets and allocate funding effectively </w:t>
      </w:r>
    </w:p>
    <w:p w14:paraId="7BF0C60D" w14:textId="05DD82CA" w:rsidR="009935C4" w:rsidRDefault="009935C4" w:rsidP="009935C4">
      <w:pPr>
        <w:pStyle w:val="ListBullet"/>
      </w:pPr>
      <w:r>
        <w:t>set timelines for projects</w:t>
      </w:r>
    </w:p>
    <w:p w14:paraId="5EEACE31" w14:textId="43940E87" w:rsidR="009935C4" w:rsidRDefault="009935C4" w:rsidP="009935C4">
      <w:pPr>
        <w:pStyle w:val="ListBullet"/>
      </w:pPr>
      <w:r>
        <w:t>establish goals, objectives</w:t>
      </w:r>
      <w:r w:rsidR="00642245">
        <w:t xml:space="preserve"> </w:t>
      </w:r>
      <w:r w:rsidR="00406323">
        <w:t>and</w:t>
      </w:r>
      <w:r>
        <w:t xml:space="preserve"> milestones</w:t>
      </w:r>
      <w:r w:rsidR="52BDB48A">
        <w:t xml:space="preserve"> for each strategy</w:t>
      </w:r>
      <w:r>
        <w:t>.</w:t>
      </w:r>
    </w:p>
    <w:p w14:paraId="70F5162C" w14:textId="77777777" w:rsidR="009935C4" w:rsidRPr="003F0C4F" w:rsidRDefault="009935C4" w:rsidP="009935C4">
      <w:pPr>
        <w:pStyle w:val="HeadingDecorative"/>
      </w:pPr>
      <w:r w:rsidRPr="003F0C4F">
        <w:tab/>
      </w:r>
      <w:r w:rsidRPr="002A452D">
        <w:rPr>
          <w:noProof/>
        </w:rPr>
        <w:drawing>
          <wp:inline distT="0" distB="0" distL="0" distR="0" wp14:anchorId="260E9489" wp14:editId="38FAC75F">
            <wp:extent cx="330200" cy="317500"/>
            <wp:effectExtent l="0" t="0" r="0" b="0"/>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a:picLocks/>
                    </pic:cNvPicPr>
                  </pic:nvPicPr>
                  <pic:blipFill>
                    <a:blip r:embed="rId54" cstate="print">
                      <a:extLst>
                        <a:ext uri="{28A0092B-C50C-407E-A947-70E740481C1C}">
                          <a14:useLocalDpi xmlns:a14="http://schemas.microsoft.com/office/drawing/2010/main"/>
                        </a:ext>
                      </a:extLst>
                    </a:blip>
                    <a:stretch>
                      <a:fillRect/>
                    </a:stretch>
                  </pic:blipFill>
                  <pic:spPr>
                    <a:xfrm>
                      <a:off x="0" y="0"/>
                      <a:ext cx="330200" cy="317500"/>
                    </a:xfrm>
                    <a:prstGeom prst="rect">
                      <a:avLst/>
                    </a:prstGeom>
                  </pic:spPr>
                </pic:pic>
              </a:graphicData>
            </a:graphic>
          </wp:inline>
        </w:drawing>
      </w:r>
      <w:r>
        <w:tab/>
      </w:r>
      <w:r w:rsidRPr="007B777A">
        <w:rPr>
          <w:position w:val="12"/>
        </w:rPr>
        <w:t>Video</w:t>
      </w:r>
    </w:p>
    <w:p w14:paraId="0560972A" w14:textId="526A48F4" w:rsidR="009935C4" w:rsidRPr="00412150" w:rsidRDefault="009935C4" w:rsidP="009935C4">
      <w:pPr>
        <w:rPr>
          <w:color w:val="000000"/>
        </w:rPr>
      </w:pPr>
      <w:r w:rsidRPr="00412150">
        <w:rPr>
          <w:color w:val="000000"/>
        </w:rPr>
        <w:t>Review the video</w:t>
      </w:r>
      <w:r>
        <w:t xml:space="preserve"> </w:t>
      </w:r>
      <w:hyperlink r:id="rId56" w:history="1">
        <w:r w:rsidRPr="00F44B93">
          <w:rPr>
            <w:rStyle w:val="Hyperlink"/>
          </w:rPr>
          <w:t>Why you need a business plan?</w:t>
        </w:r>
      </w:hyperlink>
      <w:r>
        <w:t xml:space="preserve"> </w:t>
      </w:r>
      <w:r w:rsidRPr="00412150">
        <w:rPr>
          <w:color w:val="000000"/>
        </w:rPr>
        <w:t>(</w:t>
      </w:r>
      <w:r w:rsidR="007D7FFB" w:rsidRPr="00412150">
        <w:rPr>
          <w:color w:val="000000"/>
        </w:rPr>
        <w:t>LinkedIn</w:t>
      </w:r>
      <w:r w:rsidRPr="00412150">
        <w:rPr>
          <w:color w:val="000000"/>
        </w:rPr>
        <w:t xml:space="preserve"> Learning, 1:36 min) to understand the importance of having a business plan.</w:t>
      </w:r>
    </w:p>
    <w:p w14:paraId="1AD5BD2D" w14:textId="77777777" w:rsidR="009935C4" w:rsidRPr="0003037A" w:rsidRDefault="009935C4" w:rsidP="009935C4">
      <w:pPr>
        <w:rPr>
          <w:rStyle w:val="Strong"/>
        </w:rPr>
      </w:pPr>
      <w:r w:rsidRPr="0003037A">
        <w:rPr>
          <w:rStyle w:val="Strong"/>
        </w:rPr>
        <w:t>Video summary</w:t>
      </w:r>
    </w:p>
    <w:p w14:paraId="14C72BC3" w14:textId="21FE3021" w:rsidR="009935C4" w:rsidRDefault="009935C4" w:rsidP="009935C4">
      <w:pPr>
        <w:pStyle w:val="ListBullet"/>
      </w:pPr>
      <w:r>
        <w:t>A business plan helps clarify your business, understand competition</w:t>
      </w:r>
      <w:r w:rsidR="005E52C9">
        <w:t xml:space="preserve"> </w:t>
      </w:r>
      <w:r w:rsidR="00406323">
        <w:t>and</w:t>
      </w:r>
      <w:r>
        <w:t xml:space="preserve"> articulate your product's value to customers.</w:t>
      </w:r>
    </w:p>
    <w:p w14:paraId="37E68519" w14:textId="2F8928B9" w:rsidR="009935C4" w:rsidRDefault="009935C4" w:rsidP="009935C4">
      <w:pPr>
        <w:pStyle w:val="ListBullet"/>
      </w:pPr>
      <w:r>
        <w:t xml:space="preserve">It outlines </w:t>
      </w:r>
      <w:r w:rsidR="0031424F">
        <w:t>managing</w:t>
      </w:r>
      <w:r>
        <w:t xml:space="preserve"> personnel, resources</w:t>
      </w:r>
      <w:r w:rsidR="005E52C9">
        <w:t xml:space="preserve"> </w:t>
      </w:r>
      <w:r w:rsidR="00406323">
        <w:t>and</w:t>
      </w:r>
      <w:r>
        <w:t xml:space="preserve"> administrative tasks to support business goals.</w:t>
      </w:r>
    </w:p>
    <w:p w14:paraId="218CDED5" w14:textId="77777777" w:rsidR="009935C4" w:rsidRDefault="009935C4" w:rsidP="009935C4">
      <w:pPr>
        <w:pStyle w:val="ListBullet"/>
      </w:pPr>
      <w:r>
        <w:lastRenderedPageBreak/>
        <w:t>A solid business plan includes financial projections and identifies potential pitfalls, enabling proactive risk management.</w:t>
      </w:r>
    </w:p>
    <w:p w14:paraId="344D678C" w14:textId="77777777" w:rsidR="009935C4" w:rsidRPr="00933B64" w:rsidRDefault="009935C4" w:rsidP="009935C4">
      <w:pPr>
        <w:pStyle w:val="Heading4"/>
      </w:pPr>
      <w:r>
        <w:t>The risks of not having a business plan</w:t>
      </w:r>
    </w:p>
    <w:p w14:paraId="188A3B5B" w14:textId="2BDE0B74" w:rsidR="009935C4" w:rsidRDefault="009935C4" w:rsidP="009935C4">
      <w:r w:rsidRPr="00732F62">
        <w:t>Starting a business with a solid plan might seem like a good idea when you</w:t>
      </w:r>
      <w:r w:rsidR="0031424F">
        <w:t xml:space="preserve"> need more</w:t>
      </w:r>
      <w:r w:rsidRPr="00732F62">
        <w:t xml:space="preserve"> time. However, skipping this step can lead to se</w:t>
      </w:r>
      <w:r w:rsidR="0031424F">
        <w:t>vere</w:t>
      </w:r>
      <w:r w:rsidRPr="00732F62">
        <w:t xml:space="preserve"> risks that could hurt your business.</w:t>
      </w:r>
    </w:p>
    <w:p w14:paraId="0A13CF34" w14:textId="431466E4" w:rsidR="009935C4" w:rsidRDefault="009935C4" w:rsidP="009935C4">
      <w:r>
        <w:t>Without a business plan</w:t>
      </w:r>
      <w:r w:rsidR="0031424F">
        <w:t>,</w:t>
      </w:r>
      <w:r>
        <w:t xml:space="preserve"> you could experience</w:t>
      </w:r>
      <w:r w:rsidR="005C02D9">
        <w:t xml:space="preserve"> the following</w:t>
      </w:r>
      <w:r>
        <w:t>:</w:t>
      </w:r>
    </w:p>
    <w:p w14:paraId="3500B9C2" w14:textId="77777777" w:rsidR="009935C4" w:rsidRDefault="009935C4" w:rsidP="009935C4">
      <w:pPr>
        <w:pStyle w:val="ListBullet"/>
      </w:pPr>
      <w:r>
        <w:t>lack of direction</w:t>
      </w:r>
    </w:p>
    <w:p w14:paraId="77E32655" w14:textId="77777777" w:rsidR="009935C4" w:rsidRDefault="009935C4" w:rsidP="009935C4">
      <w:pPr>
        <w:pStyle w:val="ListBullet"/>
      </w:pPr>
      <w:r>
        <w:t>missed opportunities</w:t>
      </w:r>
    </w:p>
    <w:p w14:paraId="6042896E" w14:textId="77777777" w:rsidR="009935C4" w:rsidRDefault="009935C4" w:rsidP="009935C4">
      <w:pPr>
        <w:pStyle w:val="ListBullet"/>
      </w:pPr>
      <w:r>
        <w:t>financial instability</w:t>
      </w:r>
    </w:p>
    <w:p w14:paraId="3E6307A3" w14:textId="2B0E26E6" w:rsidR="009935C4" w:rsidRDefault="009935C4" w:rsidP="009935C4">
      <w:pPr>
        <w:pStyle w:val="ListBullet"/>
      </w:pPr>
      <w:r>
        <w:t>increased risk of failure.</w:t>
      </w:r>
    </w:p>
    <w:p w14:paraId="7828E070" w14:textId="77777777" w:rsidR="009935C4" w:rsidRDefault="009935C4" w:rsidP="009935C4">
      <w:pPr>
        <w:pStyle w:val="Heading5"/>
      </w:pPr>
      <w:r>
        <w:t>Lack of direction</w:t>
      </w:r>
    </w:p>
    <w:p w14:paraId="53371BED" w14:textId="1558A9CE" w:rsidR="009935C4" w:rsidRPr="00C51B47" w:rsidRDefault="009935C4" w:rsidP="00C51B47">
      <w:r w:rsidRPr="00C51B47">
        <w:t>Without a business plan, you lack clear objectives and strategies. This can result in wasted time and resources, as employees may n</w:t>
      </w:r>
      <w:r w:rsidR="005C02D9">
        <w:t>eed to learn</w:t>
      </w:r>
      <w:r w:rsidRPr="00C51B47">
        <w:t xml:space="preserve"> their priorities. Additionally, clear marketing messages can </w:t>
      </w:r>
      <w:r w:rsidR="005C02D9">
        <w:t>mak</w:t>
      </w:r>
      <w:r w:rsidRPr="00C51B47">
        <w:t xml:space="preserve">e customers </w:t>
      </w:r>
      <w:r w:rsidR="005C02D9">
        <w:t>understand</w:t>
      </w:r>
      <w:r w:rsidRPr="00C51B47">
        <w:t xml:space="preserve"> your offerings. A business plan provides </w:t>
      </w:r>
      <w:r w:rsidR="005C02D9">
        <w:t xml:space="preserve">the </w:t>
      </w:r>
      <w:r w:rsidRPr="00C51B47">
        <w:t>necessary clarity and direction for your team</w:t>
      </w:r>
      <w:r w:rsidR="00C51B47">
        <w:t xml:space="preserve"> </w:t>
      </w:r>
      <w:sdt>
        <w:sdtPr>
          <w:id w:val="-82763474"/>
          <w:citation/>
        </w:sdtPr>
        <w:sdtEndPr/>
        <w:sdtContent>
          <w:r w:rsidR="00C51B47">
            <w:fldChar w:fldCharType="begin"/>
          </w:r>
          <w:r w:rsidR="00C51B47">
            <w:instrText xml:space="preserve"> CITATION Debnd \l 3081 </w:instrText>
          </w:r>
          <w:r w:rsidR="00C51B47">
            <w:fldChar w:fldCharType="separate"/>
          </w:r>
          <w:r w:rsidR="00A20BF2">
            <w:rPr>
              <w:noProof/>
            </w:rPr>
            <w:t>(Deborah Macdonald, n.d.)</w:t>
          </w:r>
          <w:r w:rsidR="00C51B47">
            <w:fldChar w:fldCharType="end"/>
          </w:r>
        </w:sdtContent>
      </w:sdt>
      <w:r w:rsidR="00C51B47">
        <w:t>.</w:t>
      </w:r>
    </w:p>
    <w:p w14:paraId="04373AE1" w14:textId="77777777" w:rsidR="009935C4" w:rsidRDefault="009935C4" w:rsidP="009935C4">
      <w:pPr>
        <w:pStyle w:val="Heading5"/>
      </w:pPr>
      <w:r>
        <w:t>Missed opportunities</w:t>
      </w:r>
    </w:p>
    <w:p w14:paraId="55DA6CCE" w14:textId="088D400A" w:rsidR="009935C4" w:rsidRDefault="009935C4" w:rsidP="009935C4">
      <w:r w:rsidRPr="002C26BB">
        <w:t xml:space="preserve">A business plan helps identify market opportunities. Without it, you might overlook </w:t>
      </w:r>
      <w:r w:rsidR="006B6666">
        <w:t>essential</w:t>
      </w:r>
      <w:r w:rsidRPr="002C26BB">
        <w:t xml:space="preserve"> trends in the Australian market, such as shifts in consumer behaviour. This can prevent you from adapting to changes and leave you vulnerable to competitors w</w:t>
      </w:r>
      <w:r w:rsidR="006B6666">
        <w:t>ith</w:t>
      </w:r>
      <w:r w:rsidRPr="002C26BB">
        <w:t xml:space="preserve"> a clear strategy</w:t>
      </w:r>
      <w:r w:rsidR="00DD1A4B">
        <w:t xml:space="preserve"> </w:t>
      </w:r>
      <w:sdt>
        <w:sdtPr>
          <w:id w:val="-904682207"/>
          <w:citation/>
        </w:sdtPr>
        <w:sdtEndPr/>
        <w:sdtContent>
          <w:r w:rsidR="00DD1A4B">
            <w:fldChar w:fldCharType="begin"/>
          </w:r>
          <w:r w:rsidR="00DD1A4B">
            <w:instrText xml:space="preserve"> CITATION Debnd \l 3081 </w:instrText>
          </w:r>
          <w:r w:rsidR="00DD1A4B">
            <w:fldChar w:fldCharType="separate"/>
          </w:r>
          <w:r w:rsidR="00A20BF2">
            <w:rPr>
              <w:noProof/>
            </w:rPr>
            <w:t>(Deborah Macdonald, n.d.)</w:t>
          </w:r>
          <w:r w:rsidR="00DD1A4B">
            <w:fldChar w:fldCharType="end"/>
          </w:r>
        </w:sdtContent>
      </w:sdt>
      <w:r w:rsidRPr="002C26BB">
        <w:t>.</w:t>
      </w:r>
    </w:p>
    <w:p w14:paraId="378CF4FA" w14:textId="77777777" w:rsidR="009935C4" w:rsidRDefault="009935C4" w:rsidP="009935C4">
      <w:pPr>
        <w:pStyle w:val="Heading5"/>
      </w:pPr>
      <w:r>
        <w:t>Financial instability</w:t>
      </w:r>
    </w:p>
    <w:p w14:paraId="359EE201" w14:textId="574DEDBF" w:rsidR="009935C4" w:rsidRDefault="009935C4" w:rsidP="009935C4">
      <w:r w:rsidRPr="00AD39A0">
        <w:t xml:space="preserve">A solid business plan includes financial projections that help you anticipate costs and revenues. In Australia, unexpected expenses can threaten your cash flow. Without </w:t>
      </w:r>
      <w:r>
        <w:t>this</w:t>
      </w:r>
      <w:r w:rsidRPr="00AD39A0">
        <w:t>, you may struggle to secure funding from investors or banks, as they typically require a well-defined business strategy to assess viability</w:t>
      </w:r>
      <w:r w:rsidR="005E26BB">
        <w:t xml:space="preserve"> </w:t>
      </w:r>
      <w:sdt>
        <w:sdtPr>
          <w:id w:val="-1704698992"/>
          <w:citation/>
        </w:sdtPr>
        <w:sdtEndPr/>
        <w:sdtContent>
          <w:r w:rsidR="005E26BB">
            <w:fldChar w:fldCharType="begin"/>
          </w:r>
          <w:r w:rsidR="005E26BB">
            <w:instrText xml:space="preserve"> CITATION Kod24 \l 3081 </w:instrText>
          </w:r>
          <w:r w:rsidR="005E26BB">
            <w:fldChar w:fldCharType="separate"/>
          </w:r>
          <w:r w:rsidR="00A20BF2">
            <w:rPr>
              <w:noProof/>
            </w:rPr>
            <w:t>(Wirth, 2024)</w:t>
          </w:r>
          <w:r w:rsidR="005E26BB">
            <w:fldChar w:fldCharType="end"/>
          </w:r>
        </w:sdtContent>
      </w:sdt>
      <w:r w:rsidRPr="00AD39A0">
        <w:t>.</w:t>
      </w:r>
    </w:p>
    <w:p w14:paraId="2B510945" w14:textId="77777777" w:rsidR="009935C4" w:rsidRDefault="009935C4" w:rsidP="009935C4">
      <w:pPr>
        <w:pStyle w:val="Heading5"/>
      </w:pPr>
      <w:r>
        <w:t>Increased risk of failure</w:t>
      </w:r>
    </w:p>
    <w:p w14:paraId="5EDD6BCA" w14:textId="6F5BB433" w:rsidR="009935C4" w:rsidRDefault="009935C4" w:rsidP="009935C4">
      <w:r w:rsidRPr="002D3797">
        <w:t xml:space="preserve">Research shows that 70% of businesses that survive for </w:t>
      </w:r>
      <w:r w:rsidR="00211185">
        <w:t>5</w:t>
      </w:r>
      <w:r w:rsidRPr="002D3797">
        <w:t xml:space="preserve"> years have a comprehensive business plan. Conversely, 25% of </w:t>
      </w:r>
      <w:r w:rsidR="006B6666">
        <w:t>compani</w:t>
      </w:r>
      <w:r w:rsidRPr="002D3797">
        <w:t xml:space="preserve">es without a plan fail within the first </w:t>
      </w:r>
      <w:r w:rsidR="006A7FAC">
        <w:t xml:space="preserve">2 </w:t>
      </w:r>
      <w:r w:rsidRPr="002D3797">
        <w:t>years</w:t>
      </w:r>
      <w:r>
        <w:t xml:space="preserve">. </w:t>
      </w:r>
      <w:r w:rsidRPr="00386B94">
        <w:t>These statistics highlight the importance of having a business plan for any entrepreneur looking to succeed.</w:t>
      </w:r>
    </w:p>
    <w:p w14:paraId="6F7D0869" w14:textId="48D450DA" w:rsidR="009935C4" w:rsidRDefault="009935C4" w:rsidP="009935C4">
      <w:r w:rsidRPr="00B1123C">
        <w:t xml:space="preserve">While it may </w:t>
      </w:r>
      <w:r w:rsidR="006B6666">
        <w:t>seem unnecessary to create</w:t>
      </w:r>
      <w:r w:rsidRPr="00B1123C">
        <w:t xml:space="preserve"> a business plan when you're pressed for time, the risks of not having one </w:t>
      </w:r>
      <w:r>
        <w:t>outweigh the benefits</w:t>
      </w:r>
      <w:r w:rsidRPr="00B1123C">
        <w:t>. A well-structured business plan provides direction, helps identify growth opportunities, ensures financial stability</w:t>
      </w:r>
      <w:r w:rsidR="005E52C9">
        <w:t xml:space="preserve"> </w:t>
      </w:r>
      <w:r w:rsidR="00406323">
        <w:t>and</w:t>
      </w:r>
      <w:r w:rsidRPr="00B1123C">
        <w:t xml:space="preserve"> reduces the likelihood of failure. </w:t>
      </w:r>
      <w:r w:rsidRPr="00B1123C">
        <w:lastRenderedPageBreak/>
        <w:t>Investing time in developing a comprehensive business plan is essential for navigating the complexities of running a successful business in Australia</w:t>
      </w:r>
      <w:r w:rsidR="004866B8">
        <w:t xml:space="preserve"> </w:t>
      </w:r>
      <w:sdt>
        <w:sdtPr>
          <w:id w:val="699901708"/>
          <w:citation/>
        </w:sdtPr>
        <w:sdtEndPr/>
        <w:sdtContent>
          <w:r w:rsidR="004866B8">
            <w:fldChar w:fldCharType="begin"/>
          </w:r>
          <w:r w:rsidR="004866B8">
            <w:instrText xml:space="preserve"> CITATION Yaq24 \l 3081 </w:instrText>
          </w:r>
          <w:r w:rsidR="004866B8">
            <w:fldChar w:fldCharType="separate"/>
          </w:r>
          <w:r w:rsidR="00A20BF2">
            <w:rPr>
              <w:noProof/>
            </w:rPr>
            <w:t>(M, 2024)</w:t>
          </w:r>
          <w:r w:rsidR="004866B8">
            <w:fldChar w:fldCharType="end"/>
          </w:r>
        </w:sdtContent>
      </w:sdt>
      <w:r w:rsidRPr="00B1123C">
        <w:t>.</w:t>
      </w:r>
    </w:p>
    <w:p w14:paraId="2AB890CB" w14:textId="77777777" w:rsidR="009935C4" w:rsidRDefault="009935C4" w:rsidP="009935C4">
      <w:pPr>
        <w:pStyle w:val="Heading3"/>
      </w:pPr>
      <w:r>
        <w:t>Business planning</w:t>
      </w:r>
    </w:p>
    <w:p w14:paraId="05977DC3" w14:textId="50B9EBAE" w:rsidR="009935C4" w:rsidRDefault="009935C4" w:rsidP="009935C4">
      <w:pPr>
        <w:rPr>
          <w:lang w:eastAsia="en-AU"/>
        </w:rPr>
      </w:pPr>
      <w:r w:rsidRPr="005E3DFD">
        <w:rPr>
          <w:lang w:eastAsia="en-AU"/>
        </w:rPr>
        <w:t xml:space="preserve">Business planning is </w:t>
      </w:r>
      <w:r w:rsidR="006B6666">
        <w:rPr>
          <w:lang w:eastAsia="en-AU"/>
        </w:rPr>
        <w:t>crucial to</w:t>
      </w:r>
      <w:r w:rsidRPr="005E3DFD">
        <w:rPr>
          <w:lang w:eastAsia="en-AU"/>
        </w:rPr>
        <w:t xml:space="preserve"> any organi</w:t>
      </w:r>
      <w:r>
        <w:rPr>
          <w:lang w:eastAsia="en-AU"/>
        </w:rPr>
        <w:t>s</w:t>
      </w:r>
      <w:r w:rsidRPr="005E3DFD">
        <w:rPr>
          <w:lang w:eastAsia="en-AU"/>
        </w:rPr>
        <w:t>ation</w:t>
      </w:r>
      <w:r w:rsidR="006B6666">
        <w:rPr>
          <w:lang w:eastAsia="en-AU"/>
        </w:rPr>
        <w:t>. It provides</w:t>
      </w:r>
      <w:r w:rsidRPr="005E3DFD">
        <w:rPr>
          <w:lang w:eastAsia="en-AU"/>
        </w:rPr>
        <w:t xml:space="preserve"> a structured approach to achieving goals and navigating challenges. </w:t>
      </w:r>
      <w:r w:rsidRPr="003564C2">
        <w:rPr>
          <w:lang w:eastAsia="en-AU"/>
        </w:rPr>
        <w:t>Whether all types of business planning are needed depends on several factors, including the nature of the business, its size, industry</w:t>
      </w:r>
      <w:r w:rsidR="005E52C9">
        <w:rPr>
          <w:lang w:eastAsia="en-AU"/>
        </w:rPr>
        <w:t xml:space="preserve"> </w:t>
      </w:r>
      <w:r w:rsidR="00406323">
        <w:rPr>
          <w:lang w:eastAsia="en-AU"/>
        </w:rPr>
        <w:t>and</w:t>
      </w:r>
      <w:r w:rsidRPr="003564C2">
        <w:rPr>
          <w:lang w:eastAsia="en-AU"/>
        </w:rPr>
        <w:t xml:space="preserve"> specific goals. </w:t>
      </w:r>
    </w:p>
    <w:p w14:paraId="5EECB4DA" w14:textId="1D4B6380" w:rsidR="00C71146" w:rsidRDefault="009935C4" w:rsidP="003858DD">
      <w:r w:rsidRPr="00C71146">
        <w:t xml:space="preserve">While </w:t>
      </w:r>
      <w:r w:rsidR="006B6666">
        <w:t>only some types</w:t>
      </w:r>
      <w:r w:rsidRPr="00C71146">
        <w:t xml:space="preserve"> of planning may be strictly necessary for every new small business, incorporating a combination of these planning types can significantly enhance the likelihood of success.</w:t>
      </w:r>
      <w:r w:rsidR="003A2046" w:rsidRPr="00C71146">
        <w:t xml:space="preserve"> </w:t>
      </w:r>
      <w:r w:rsidR="48440EA5" w:rsidRPr="00C71146">
        <w:t>You will hear about different planning processes. Below explains this for you.</w:t>
      </w:r>
      <w:r w:rsidR="48440EA5" w:rsidRPr="0C9C7411">
        <w:t xml:space="preserve"> </w:t>
      </w:r>
    </w:p>
    <w:p w14:paraId="427EDB38" w14:textId="77777777" w:rsidR="009935C4" w:rsidRPr="00F5432D" w:rsidRDefault="009935C4" w:rsidP="009935C4">
      <w:pPr>
        <w:pStyle w:val="Heading4"/>
      </w:pPr>
      <w:r w:rsidRPr="00F5432D">
        <w:t>Strategic planning</w:t>
      </w:r>
    </w:p>
    <w:p w14:paraId="17ACDABF" w14:textId="3D82A3F3" w:rsidR="009935C4" w:rsidRDefault="009935C4" w:rsidP="009935C4">
      <w:r>
        <w:t xml:space="preserve">Strategic planning is the process of documenting and establishing </w:t>
      </w:r>
      <w:r w:rsidR="00ED0A3D">
        <w:t>a business's direction</w:t>
      </w:r>
      <w:r>
        <w:t xml:space="preserve">. It assesses where the </w:t>
      </w:r>
      <w:r w:rsidR="00ED0A3D">
        <w:t>company</w:t>
      </w:r>
      <w:r>
        <w:t xml:space="preserve"> currently is and where it plans to go. It includes the </w:t>
      </w:r>
      <w:r w:rsidR="00ED0A3D">
        <w:t>organisation's mission and vis</w:t>
      </w:r>
      <w:r>
        <w:t xml:space="preserve">ion. It outlines the long-term goals of an organisation and the plans needed to reach those goals. A strategic plan is a long-term plan created by </w:t>
      </w:r>
      <w:r w:rsidR="5AFDD215">
        <w:t xml:space="preserve">the </w:t>
      </w:r>
      <w:r w:rsidR="00ED0A3D">
        <w:t>company's board</w:t>
      </w:r>
      <w:r w:rsidR="5AFDD215">
        <w:t xml:space="preserve"> or </w:t>
      </w:r>
      <w:r w:rsidR="4CC5F0D7">
        <w:t xml:space="preserve">senior </w:t>
      </w:r>
      <w:r>
        <w:t>management</w:t>
      </w:r>
      <w:r w:rsidR="06F44AB1">
        <w:t xml:space="preserve"> teams</w:t>
      </w:r>
      <w:r>
        <w:t>.</w:t>
      </w:r>
    </w:p>
    <w:p w14:paraId="5D509E56" w14:textId="24142BE1" w:rsidR="009935C4" w:rsidRDefault="009935C4" w:rsidP="009935C4">
      <w:r w:rsidRPr="00B66C43">
        <w:t xml:space="preserve">The strategic plan outlines the framework within which </w:t>
      </w:r>
      <w:r w:rsidR="3B93EBD7">
        <w:t xml:space="preserve">all </w:t>
      </w:r>
      <w:r w:rsidRPr="00B66C43">
        <w:t>operational and financial plans must operate, ensuring that day-to-day activities align with long-term objectives.</w:t>
      </w:r>
    </w:p>
    <w:p w14:paraId="78D737FC" w14:textId="77777777" w:rsidR="009935C4" w:rsidRPr="00F5432D" w:rsidRDefault="009935C4" w:rsidP="009935C4">
      <w:pPr>
        <w:pStyle w:val="Heading4"/>
      </w:pPr>
      <w:r>
        <w:t>Operational</w:t>
      </w:r>
      <w:r w:rsidRPr="00F5432D">
        <w:t xml:space="preserve"> planning</w:t>
      </w:r>
    </w:p>
    <w:p w14:paraId="738BAA37" w14:textId="41E47F3D" w:rsidR="009935C4" w:rsidRDefault="009935C4" w:rsidP="009935C4">
      <w:r>
        <w:t xml:space="preserve">An operational plan details </w:t>
      </w:r>
      <w:r w:rsidR="00ED0A3D">
        <w:t>an organisation's actions</w:t>
      </w:r>
      <w:r>
        <w:t xml:space="preserve"> to achieve targets and objectives</w:t>
      </w:r>
      <w:r w:rsidR="13830082">
        <w:t xml:space="preserve"> in the near term, usually for the </w:t>
      </w:r>
      <w:r w:rsidR="00ED0A3D">
        <w:t>following</w:t>
      </w:r>
      <w:r w:rsidR="13830082">
        <w:t xml:space="preserve"> year</w:t>
      </w:r>
      <w:r>
        <w:t>. Operational planning includes:</w:t>
      </w:r>
    </w:p>
    <w:p w14:paraId="500E00EE" w14:textId="07936322" w:rsidR="009935C4" w:rsidRDefault="009935C4" w:rsidP="009935C4">
      <w:pPr>
        <w:pStyle w:val="ListBullet"/>
      </w:pPr>
      <w:r>
        <w:t>the strategies and tasks that need to be undertaken</w:t>
      </w:r>
    </w:p>
    <w:p w14:paraId="44469B87" w14:textId="3C4EB890" w:rsidR="009935C4" w:rsidRDefault="009935C4" w:rsidP="009935C4">
      <w:pPr>
        <w:pStyle w:val="ListBullet"/>
      </w:pPr>
      <w:r>
        <w:t>a responsible person for each of the strateg</w:t>
      </w:r>
      <w:r w:rsidR="00ED0A3D">
        <w:t>ies</w:t>
      </w:r>
      <w:r>
        <w:t xml:space="preserve"> and </w:t>
      </w:r>
      <w:r w:rsidR="00ED0A3D">
        <w:t>function</w:t>
      </w:r>
      <w:r>
        <w:t>s</w:t>
      </w:r>
    </w:p>
    <w:p w14:paraId="63C9678D" w14:textId="330B4268" w:rsidR="009935C4" w:rsidRDefault="009935C4" w:rsidP="009935C4">
      <w:pPr>
        <w:pStyle w:val="ListBullet"/>
      </w:pPr>
      <w:r>
        <w:t>the timeline to complete tasks</w:t>
      </w:r>
    </w:p>
    <w:p w14:paraId="77C88D27" w14:textId="08CA9CA2" w:rsidR="009935C4" w:rsidRDefault="009935C4" w:rsidP="009935C4">
      <w:pPr>
        <w:pStyle w:val="ListBullet"/>
      </w:pPr>
      <w:r>
        <w:t>the financial resources required</w:t>
      </w:r>
      <w:r w:rsidR="239A1CCF">
        <w:t xml:space="preserve"> for each task</w:t>
      </w:r>
    </w:p>
    <w:p w14:paraId="40968070" w14:textId="6710BC8E" w:rsidR="009935C4" w:rsidRDefault="239A1CCF" w:rsidP="009935C4">
      <w:pPr>
        <w:pStyle w:val="ListBullet"/>
      </w:pPr>
      <w:r>
        <w:t>risks and contingencies for each task</w:t>
      </w:r>
      <w:r w:rsidR="00A63782">
        <w:t>.</w:t>
      </w:r>
    </w:p>
    <w:p w14:paraId="68CA17F6" w14:textId="50D70030" w:rsidR="009935C4" w:rsidRDefault="009935C4" w:rsidP="009935C4">
      <w:r>
        <w:t xml:space="preserve">It is usually created by </w:t>
      </w:r>
      <w:r w:rsidR="2FEA3EB2">
        <w:t xml:space="preserve">operational </w:t>
      </w:r>
      <w:r w:rsidR="00115996">
        <w:t>managers</w:t>
      </w:r>
      <w:r w:rsidR="51DE0568">
        <w:t xml:space="preserve"> </w:t>
      </w:r>
      <w:r w:rsidR="00ED0A3D">
        <w:t>in</w:t>
      </w:r>
      <w:r w:rsidR="51DE0568">
        <w:t xml:space="preserve"> middle </w:t>
      </w:r>
      <w:r>
        <w:t>management and includes specific plans for day-to-day activities and processes.</w:t>
      </w:r>
    </w:p>
    <w:p w14:paraId="2C0618F4" w14:textId="4CD1BDF6" w:rsidR="009935C4" w:rsidRDefault="009935C4" w:rsidP="009935C4">
      <w:r w:rsidRPr="00D96640">
        <w:t xml:space="preserve">Operational planning translates the strategic goals </w:t>
      </w:r>
      <w:r w:rsidR="564DD06B">
        <w:t xml:space="preserve">for the company </w:t>
      </w:r>
      <w:r w:rsidRPr="00D96640">
        <w:t>into specific actions and processes needed for daily operations</w:t>
      </w:r>
      <w:r w:rsidR="6D914403">
        <w:t xml:space="preserve"> to meet those goals</w:t>
      </w:r>
      <w:r>
        <w:t>.</w:t>
      </w:r>
      <w:r w:rsidRPr="00D96640">
        <w:t xml:space="preserve"> It details </w:t>
      </w:r>
      <w:r w:rsidR="1BAB710F">
        <w:t>specific projects</w:t>
      </w:r>
      <w:r w:rsidR="00ED0A3D">
        <w:t>,</w:t>
      </w:r>
      <w:r w:rsidR="1BAB710F">
        <w:t xml:space="preserve"> </w:t>
      </w:r>
      <w:r w:rsidRPr="00D96640">
        <w:t>how resources will be managed</w:t>
      </w:r>
      <w:r w:rsidR="00642245">
        <w:t xml:space="preserve"> </w:t>
      </w:r>
      <w:r w:rsidR="00406323">
        <w:t>and</w:t>
      </w:r>
      <w:r w:rsidRPr="00D96640">
        <w:t xml:space="preserve"> </w:t>
      </w:r>
      <w:r w:rsidR="00ED0A3D">
        <w:t xml:space="preserve">how </w:t>
      </w:r>
      <w:r w:rsidRPr="00D96640">
        <w:t xml:space="preserve">tasks will be executed to achieve strategic </w:t>
      </w:r>
      <w:r w:rsidR="51BEEF08">
        <w:t>goals</w:t>
      </w:r>
      <w:r>
        <w:t xml:space="preserve">. </w:t>
      </w:r>
      <w:r w:rsidR="0D34CFEB">
        <w:t>It sets specific objectives for each of those projects. Beyond realising the company goals, t</w:t>
      </w:r>
      <w:r w:rsidRPr="00D96640">
        <w:t xml:space="preserve">he effectiveness of operational plans </w:t>
      </w:r>
      <w:r w:rsidR="2A147165">
        <w:t xml:space="preserve">is that they </w:t>
      </w:r>
      <w:r w:rsidRPr="00D96640">
        <w:t xml:space="preserve">can </w:t>
      </w:r>
      <w:r w:rsidR="00ED0A3D">
        <w:t>inform</w:t>
      </w:r>
      <w:r w:rsidRPr="00D96640">
        <w:t xml:space="preserve"> </w:t>
      </w:r>
      <w:r w:rsidR="0FE168AF">
        <w:t>a</w:t>
      </w:r>
      <w:r w:rsidRPr="00D96640">
        <w:t xml:space="preserve"> strategic plan, allowing for adjustments </w:t>
      </w:r>
      <w:r w:rsidRPr="00D96640">
        <w:lastRenderedPageBreak/>
        <w:t xml:space="preserve">based on real-world performance and challenges encountered </w:t>
      </w:r>
      <w:r w:rsidR="5A38E1B4">
        <w:t xml:space="preserve">in </w:t>
      </w:r>
      <w:r w:rsidRPr="00D96640">
        <w:t>execution.</w:t>
      </w:r>
      <w:r w:rsidR="306E6674">
        <w:t xml:space="preserve"> </w:t>
      </w:r>
      <w:r w:rsidR="00ED0A3D">
        <w:t>F</w:t>
      </w:r>
      <w:r w:rsidR="306E6674">
        <w:t>or this reason</w:t>
      </w:r>
      <w:r w:rsidR="00ED0A3D">
        <w:t>,</w:t>
      </w:r>
      <w:r w:rsidR="306E6674">
        <w:t xml:space="preserve"> some input from operations is needed in the strategic planning process.</w:t>
      </w:r>
    </w:p>
    <w:p w14:paraId="0AB07E51" w14:textId="45F96AFD" w:rsidR="0089157B" w:rsidRPr="00F5432D" w:rsidRDefault="0089157B" w:rsidP="0089157B">
      <w:pPr>
        <w:pStyle w:val="Heading4"/>
      </w:pPr>
      <w:r>
        <w:t xml:space="preserve">Marketing planning </w:t>
      </w:r>
    </w:p>
    <w:p w14:paraId="2FEA9197" w14:textId="2A09FB8F" w:rsidR="0089157B" w:rsidRDefault="0089157B" w:rsidP="0089157B">
      <w:r>
        <w:t>A marketing plan is a</w:t>
      </w:r>
      <w:r w:rsidR="00ED0A3D">
        <w:t>n</w:t>
      </w:r>
      <w:r>
        <w:t xml:space="preserve"> operational plan and is part of the overall business planning process. When expanded into a separate and detailed marketing plan, it is </w:t>
      </w:r>
      <w:r w:rsidR="00ED0A3D">
        <w:t xml:space="preserve">a </w:t>
      </w:r>
      <w:r>
        <w:t>comprehensive document that outlines a business's overall marketing effort. It defines and outlines how an organisation will implement its marketing strategy and use a combination of resources to achieve the business objectives. Marketing planning will include all decisions in the 7Ps of the Marketing Mix and helps you develop, position, price and promote products and services in your business that meet the needs of your target market.</w:t>
      </w:r>
      <w:r w:rsidR="00614848">
        <w:t xml:space="preserve"> The 7Ps are discussed </w:t>
      </w:r>
      <w:proofErr w:type="gramStart"/>
      <w:r w:rsidR="00614848">
        <w:t>later on</w:t>
      </w:r>
      <w:proofErr w:type="gramEnd"/>
      <w:r w:rsidR="00614848">
        <w:t xml:space="preserve"> within this workbook with relevant examples on how to apply it.</w:t>
      </w:r>
    </w:p>
    <w:p w14:paraId="67DFE68F" w14:textId="0AB83517" w:rsidR="0089157B" w:rsidRDefault="0089157B" w:rsidP="009935C4">
      <w:r w:rsidRPr="001A263E">
        <w:t>Effective marketing plans inform decisions regarding product development, distribution</w:t>
      </w:r>
      <w:r w:rsidR="005E52C9">
        <w:t xml:space="preserve"> </w:t>
      </w:r>
      <w:r w:rsidR="00406323">
        <w:t>and</w:t>
      </w:r>
      <w:r w:rsidRPr="001A263E">
        <w:t xml:space="preserve"> customer service, ensuring that all aspects of the business work together to attract and retain customers.</w:t>
      </w:r>
    </w:p>
    <w:p w14:paraId="00F8014A" w14:textId="77777777" w:rsidR="009935C4" w:rsidRPr="00F5432D" w:rsidRDefault="009935C4" w:rsidP="009935C4">
      <w:pPr>
        <w:pStyle w:val="Heading4"/>
      </w:pPr>
      <w:r>
        <w:t>Financial</w:t>
      </w:r>
      <w:r w:rsidRPr="00F5432D">
        <w:t xml:space="preserve"> planning</w:t>
      </w:r>
    </w:p>
    <w:p w14:paraId="455633A6" w14:textId="57D979C9" w:rsidR="009935C4" w:rsidRDefault="009935C4" w:rsidP="009935C4">
      <w:r>
        <w:t xml:space="preserve">Financial planning is </w:t>
      </w:r>
      <w:r w:rsidR="5D3DE1DE">
        <w:t xml:space="preserve">part of the overall business planning process. It </w:t>
      </w:r>
      <w:r>
        <w:t>is the process of establishing the objectives, policies, procedures</w:t>
      </w:r>
      <w:r w:rsidR="00642245">
        <w:t xml:space="preserve"> </w:t>
      </w:r>
      <w:r w:rsidR="00406323">
        <w:t>and</w:t>
      </w:r>
      <w:r>
        <w:t xml:space="preserve"> budgets relating to </w:t>
      </w:r>
      <w:r w:rsidR="00ED0A3D">
        <w:t>an organisation's financial activities</w:t>
      </w:r>
      <w:r>
        <w:t>. A financial plan can help with:</w:t>
      </w:r>
    </w:p>
    <w:p w14:paraId="170830E3" w14:textId="77777777" w:rsidR="009935C4" w:rsidRDefault="009935C4" w:rsidP="009935C4">
      <w:pPr>
        <w:pStyle w:val="ListBullet"/>
      </w:pPr>
      <w:r>
        <w:t>ensuring adequate funds are available,</w:t>
      </w:r>
    </w:p>
    <w:p w14:paraId="304841A4" w14:textId="2107A2AB" w:rsidR="009935C4" w:rsidRDefault="009935C4" w:rsidP="009935C4">
      <w:pPr>
        <w:pStyle w:val="ListBullet"/>
      </w:pPr>
      <w:r>
        <w:t xml:space="preserve">ensuring there is a reasonable balance between </w:t>
      </w:r>
      <w:r w:rsidR="00ED0A3D">
        <w:t xml:space="preserve">the </w:t>
      </w:r>
      <w:r>
        <w:t>inflow and outflow of funds,</w:t>
      </w:r>
    </w:p>
    <w:p w14:paraId="5F0B0DDD" w14:textId="77777777" w:rsidR="009935C4" w:rsidRDefault="009935C4" w:rsidP="009935C4">
      <w:pPr>
        <w:pStyle w:val="ListBullet"/>
      </w:pPr>
      <w:r>
        <w:t>developing a growth and expansion plan to help the long-term survival and success of the business,</w:t>
      </w:r>
    </w:p>
    <w:p w14:paraId="461FB698" w14:textId="6F45258F" w:rsidR="009935C4" w:rsidRDefault="009935C4" w:rsidP="009935C4">
      <w:pPr>
        <w:pStyle w:val="ListBullet"/>
      </w:pPr>
      <w:r>
        <w:t xml:space="preserve">reducing uncertainties </w:t>
      </w:r>
      <w:r w:rsidR="00ED0A3D">
        <w:t>concerning</w:t>
      </w:r>
      <w:r>
        <w:t xml:space="preserve"> changing market trends</w:t>
      </w:r>
    </w:p>
    <w:p w14:paraId="49ACC0DB" w14:textId="6A8E6898" w:rsidR="009935C4" w:rsidRPr="00D96640" w:rsidRDefault="009935C4" w:rsidP="009935C4">
      <w:r w:rsidRPr="00D96640">
        <w:t>Financial planning involves budgeting and forecasting t</w:t>
      </w:r>
      <w:r w:rsidR="00ED0A3D">
        <w:t>o ensu</w:t>
      </w:r>
      <w:r w:rsidRPr="00D96640">
        <w:t>re sufficient resources to implement both strategic and operational plans. It assesses funding needs and allocates financial resources effectively.</w:t>
      </w:r>
      <w:r>
        <w:t xml:space="preserve"> </w:t>
      </w:r>
      <w:r w:rsidRPr="00D96640">
        <w:t>Financial projections influence operational planning by dictating what can be realistically achieved within budget constraints.</w:t>
      </w:r>
    </w:p>
    <w:p w14:paraId="341A7B7D" w14:textId="2C5E6684" w:rsidR="0089157B" w:rsidRDefault="0089157B" w:rsidP="0089157B">
      <w:pPr>
        <w:pStyle w:val="Heading4"/>
      </w:pPr>
      <w:r>
        <w:t xml:space="preserve">Feasibility study </w:t>
      </w:r>
    </w:p>
    <w:p w14:paraId="7700424C" w14:textId="425930BA" w:rsidR="0089157B" w:rsidRDefault="0089157B" w:rsidP="0089157B">
      <w:pPr>
        <w:rPr>
          <w:lang w:eastAsia="en-AU"/>
        </w:rPr>
      </w:pPr>
      <w:r>
        <w:rPr>
          <w:lang w:eastAsia="en-AU"/>
        </w:rPr>
        <w:t xml:space="preserve">A feasibility study is a process that tests the viability of a business </w:t>
      </w:r>
      <w:r w:rsidRPr="0C9C7411">
        <w:rPr>
          <w:lang w:eastAsia="en-AU"/>
        </w:rPr>
        <w:t xml:space="preserve">idea </w:t>
      </w:r>
      <w:r>
        <w:rPr>
          <w:lang w:eastAsia="en-AU"/>
        </w:rPr>
        <w:t xml:space="preserve">and </w:t>
      </w:r>
      <w:r w:rsidRPr="0C9C7411">
        <w:rPr>
          <w:lang w:eastAsia="en-AU"/>
        </w:rPr>
        <w:t xml:space="preserve">is a </w:t>
      </w:r>
      <w:r w:rsidR="00ED0A3D">
        <w:rPr>
          <w:lang w:eastAsia="en-AU"/>
        </w:rPr>
        <w:t>crucial</w:t>
      </w:r>
      <w:r w:rsidRPr="0C9C7411">
        <w:rPr>
          <w:lang w:eastAsia="en-AU"/>
        </w:rPr>
        <w:t xml:space="preserve"> process </w:t>
      </w:r>
      <w:r w:rsidR="00ED0A3D">
        <w:rPr>
          <w:lang w:eastAsia="en-AU"/>
        </w:rPr>
        <w:t>for</w:t>
      </w:r>
      <w:r w:rsidRPr="0C9C7411">
        <w:rPr>
          <w:lang w:eastAsia="en-AU"/>
        </w:rPr>
        <w:t xml:space="preserve"> finalising</w:t>
      </w:r>
      <w:r>
        <w:rPr>
          <w:lang w:eastAsia="en-AU"/>
        </w:rPr>
        <w:t xml:space="preserve"> a business plan. </w:t>
      </w:r>
      <w:r w:rsidRPr="0C9C7411">
        <w:rPr>
          <w:lang w:eastAsia="en-AU"/>
        </w:rPr>
        <w:t xml:space="preserve">A feasibility </w:t>
      </w:r>
      <w:r>
        <w:rPr>
          <w:lang w:eastAsia="en-AU"/>
        </w:rPr>
        <w:t>study</w:t>
      </w:r>
      <w:r w:rsidRPr="0C9C7411">
        <w:rPr>
          <w:lang w:eastAsia="en-AU"/>
        </w:rPr>
        <w:t>, assessment or plan</w:t>
      </w:r>
      <w:r>
        <w:rPr>
          <w:lang w:eastAsia="en-AU"/>
        </w:rPr>
        <w:t xml:space="preserve"> aims to determine whether the proposed business idea is technically and financially </w:t>
      </w:r>
      <w:r w:rsidRPr="0C9C7411">
        <w:rPr>
          <w:lang w:eastAsia="en-AU"/>
        </w:rPr>
        <w:t xml:space="preserve">feasible and </w:t>
      </w:r>
      <w:r>
        <w:rPr>
          <w:lang w:eastAsia="en-AU"/>
        </w:rPr>
        <w:t>viable</w:t>
      </w:r>
      <w:r w:rsidRPr="0C9C7411">
        <w:rPr>
          <w:lang w:eastAsia="en-AU"/>
        </w:rPr>
        <w:t>.</w:t>
      </w:r>
      <w:r>
        <w:rPr>
          <w:lang w:eastAsia="en-AU"/>
        </w:rPr>
        <w:t xml:space="preserve"> </w:t>
      </w:r>
    </w:p>
    <w:p w14:paraId="5FFC6048" w14:textId="4D220A55" w:rsidR="0089157B" w:rsidRDefault="0089157B" w:rsidP="0089157B">
      <w:r w:rsidRPr="004F72C5">
        <w:rPr>
          <w:lang w:eastAsia="en-AU"/>
        </w:rPr>
        <w:t xml:space="preserve">Feasibility refers to the practicality of a proposed business idea. It assesses whether the </w:t>
      </w:r>
      <w:r w:rsidR="00ED0A3D">
        <w:rPr>
          <w:lang w:eastAsia="en-AU"/>
        </w:rPr>
        <w:t>concept</w:t>
      </w:r>
      <w:r w:rsidRPr="004F72C5">
        <w:rPr>
          <w:lang w:eastAsia="en-AU"/>
        </w:rPr>
        <w:t xml:space="preserve"> can be realistically implemented given the available resources, market conditions</w:t>
      </w:r>
      <w:r w:rsidR="005E52C9">
        <w:rPr>
          <w:lang w:eastAsia="en-AU"/>
        </w:rPr>
        <w:t xml:space="preserve"> </w:t>
      </w:r>
      <w:r w:rsidR="00406323">
        <w:rPr>
          <w:lang w:eastAsia="en-AU"/>
        </w:rPr>
        <w:t>and</w:t>
      </w:r>
      <w:r w:rsidRPr="004F72C5">
        <w:rPr>
          <w:lang w:eastAsia="en-AU"/>
        </w:rPr>
        <w:t xml:space="preserve"> technical requirements.</w:t>
      </w:r>
      <w:r w:rsidRPr="00777D86">
        <w:t xml:space="preserve"> </w:t>
      </w:r>
    </w:p>
    <w:p w14:paraId="7006A1F7" w14:textId="2DF33174" w:rsidR="0089157B" w:rsidRDefault="0089157B" w:rsidP="0089157B">
      <w:pPr>
        <w:rPr>
          <w:lang w:eastAsia="en-AU"/>
        </w:rPr>
      </w:pPr>
      <w:r w:rsidRPr="00777D86">
        <w:rPr>
          <w:lang w:eastAsia="en-AU"/>
        </w:rPr>
        <w:lastRenderedPageBreak/>
        <w:t xml:space="preserve">Viability, on the other hand, </w:t>
      </w:r>
      <w:r>
        <w:rPr>
          <w:lang w:eastAsia="en-AU"/>
        </w:rPr>
        <w:t>refers</w:t>
      </w:r>
      <w:r w:rsidRPr="00777D86">
        <w:rPr>
          <w:lang w:eastAsia="en-AU"/>
        </w:rPr>
        <w:t xml:space="preserve"> to the sustainability and profitability of a business model. A viable business has demonstrated its ability to generate revenue and cover its costs over time. </w:t>
      </w:r>
      <w:r w:rsidR="00ED0A3D">
        <w:rPr>
          <w:lang w:eastAsia="en-AU"/>
        </w:rPr>
        <w:t>This</w:t>
      </w:r>
      <w:r w:rsidRPr="00777D86">
        <w:rPr>
          <w:lang w:eastAsia="en-AU"/>
        </w:rPr>
        <w:t xml:space="preserve"> indicates that not only is the idea </w:t>
      </w:r>
      <w:proofErr w:type="gramStart"/>
      <w:r w:rsidRPr="00777D86">
        <w:rPr>
          <w:lang w:eastAsia="en-AU"/>
        </w:rPr>
        <w:t>feasible</w:t>
      </w:r>
      <w:proofErr w:type="gramEnd"/>
      <w:r w:rsidRPr="00777D86">
        <w:rPr>
          <w:lang w:eastAsia="en-AU"/>
        </w:rPr>
        <w:t xml:space="preserve"> but it has also been tested in the market and shown </w:t>
      </w:r>
      <w:r w:rsidR="00ED0A3D">
        <w:rPr>
          <w:lang w:eastAsia="en-AU"/>
        </w:rPr>
        <w:t xml:space="preserve">to have the </w:t>
      </w:r>
      <w:r w:rsidRPr="00777D86">
        <w:rPr>
          <w:lang w:eastAsia="en-AU"/>
        </w:rPr>
        <w:t>potential for long-term success</w:t>
      </w:r>
      <w:r>
        <w:rPr>
          <w:lang w:eastAsia="en-AU"/>
        </w:rPr>
        <w:t xml:space="preserve">. </w:t>
      </w:r>
    </w:p>
    <w:p w14:paraId="49806B94" w14:textId="65BCE90F" w:rsidR="0089157B" w:rsidRDefault="0089157B" w:rsidP="0089157B">
      <w:pPr>
        <w:rPr>
          <w:lang w:eastAsia="en-AU"/>
        </w:rPr>
      </w:pPr>
      <w:r>
        <w:rPr>
          <w:lang w:eastAsia="en-AU"/>
        </w:rPr>
        <w:t>A feasibility study may include a cost-benefit analysis, risk assessment and solutions, operational control and efficiency</w:t>
      </w:r>
      <w:r w:rsidR="00A5217B">
        <w:rPr>
          <w:lang w:eastAsia="en-AU"/>
        </w:rPr>
        <w:t xml:space="preserve"> </w:t>
      </w:r>
      <w:r w:rsidR="00406323">
        <w:rPr>
          <w:lang w:eastAsia="en-AU"/>
        </w:rPr>
        <w:t>and</w:t>
      </w:r>
      <w:r>
        <w:rPr>
          <w:lang w:eastAsia="en-AU"/>
        </w:rPr>
        <w:t xml:space="preserve"> timeline and resource estimations.</w:t>
      </w:r>
    </w:p>
    <w:p w14:paraId="5EABE75A" w14:textId="00D621F3" w:rsidR="0089157B" w:rsidRPr="006E0067" w:rsidRDefault="00ED0A3D" w:rsidP="0089157B">
      <w:pPr>
        <w:pStyle w:val="ListBullet"/>
      </w:pPr>
      <w:r>
        <w:t>A</w:t>
      </w:r>
      <w:r w:rsidR="0089157B">
        <w:t xml:space="preserve"> feasibility assessment canvasses all aspects of the business planning at a high level before you go into detailed planning</w:t>
      </w:r>
      <w:r w:rsidR="00543421">
        <w:t>.</w:t>
      </w:r>
    </w:p>
    <w:p w14:paraId="03D758B1" w14:textId="22312248" w:rsidR="0089157B" w:rsidRPr="006E0067" w:rsidRDefault="00543421" w:rsidP="0089157B">
      <w:pPr>
        <w:pStyle w:val="ListBullet"/>
      </w:pPr>
      <w:r>
        <w:t>A</w:t>
      </w:r>
      <w:r w:rsidR="0089157B" w:rsidRPr="006E0067">
        <w:t xml:space="preserve"> feasibility study tells you whether the business idea will work.</w:t>
      </w:r>
    </w:p>
    <w:p w14:paraId="77722E7A" w14:textId="495CA6AF" w:rsidR="0089157B" w:rsidRDefault="00ED0A3D" w:rsidP="0089157B">
      <w:pPr>
        <w:pStyle w:val="ListBullet"/>
      </w:pPr>
      <w:r>
        <w:t>A</w:t>
      </w:r>
      <w:r w:rsidR="0089157B" w:rsidRPr="006E0067">
        <w:t xml:space="preserve"> business plan tells you how it will work.</w:t>
      </w:r>
    </w:p>
    <w:p w14:paraId="13D1B340" w14:textId="53F37B65" w:rsidR="0089157B" w:rsidRPr="008C10A3" w:rsidRDefault="0089157B" w:rsidP="009935C4">
      <w:r w:rsidRPr="00113B77">
        <w:t>The feasibility study serves as the initial assessment of a business idea's viability. It provides critical insights into market demand, potential challenges</w:t>
      </w:r>
      <w:r w:rsidR="00642245">
        <w:t xml:space="preserve"> </w:t>
      </w:r>
      <w:r w:rsidR="00406323">
        <w:t>and</w:t>
      </w:r>
      <w:r w:rsidRPr="00113B77">
        <w:t xml:space="preserve"> resource requirements</w:t>
      </w:r>
      <w:r>
        <w:t xml:space="preserve"> before </w:t>
      </w:r>
      <w:r w:rsidR="00ED0A3D">
        <w:t>progressing</w:t>
      </w:r>
      <w:r>
        <w:t xml:space="preserve"> the idea and undertak</w:t>
      </w:r>
      <w:r w:rsidR="00ED0A3D">
        <w:t>ing</w:t>
      </w:r>
      <w:r>
        <w:t xml:space="preserve"> detailed planning.</w:t>
      </w:r>
      <w:r w:rsidRPr="00113B77">
        <w:t xml:space="preserve"> This information is essential for informing strategic </w:t>
      </w:r>
      <w:r>
        <w:t xml:space="preserve">and operational </w:t>
      </w:r>
      <w:r w:rsidRPr="00113B77">
        <w:t>planning decisions.</w:t>
      </w:r>
      <w:r>
        <w:t xml:space="preserve"> </w:t>
      </w:r>
      <w:r w:rsidRPr="00B66C43">
        <w:t xml:space="preserve">The findings from the feasibility study guide the </w:t>
      </w:r>
      <w:r>
        <w:t xml:space="preserve">business </w:t>
      </w:r>
      <w:r w:rsidRPr="00B66C43">
        <w:t>plan by highlighting opportunities and risks that need to be addressed</w:t>
      </w:r>
      <w:r w:rsidR="00DE1F0F">
        <w:t xml:space="preserve"> </w:t>
      </w:r>
      <w:sdt>
        <w:sdtPr>
          <w:id w:val="-1805448887"/>
          <w:citation/>
        </w:sdtPr>
        <w:sdtEndPr/>
        <w:sdtContent>
          <w:r w:rsidR="00DE1F0F">
            <w:fldChar w:fldCharType="begin"/>
          </w:r>
          <w:r w:rsidR="00DE1F0F">
            <w:instrText xml:space="preserve"> CITATION Quend \l 3081 </w:instrText>
          </w:r>
          <w:r w:rsidR="00DE1F0F">
            <w:fldChar w:fldCharType="separate"/>
          </w:r>
          <w:r w:rsidR="00A20BF2">
            <w:rPr>
              <w:noProof/>
            </w:rPr>
            <w:t>(Queensland Government, n.d.)</w:t>
          </w:r>
          <w:r w:rsidR="00DE1F0F">
            <w:fldChar w:fldCharType="end"/>
          </w:r>
        </w:sdtContent>
      </w:sdt>
      <w:r w:rsidRPr="00B66C43">
        <w:t>.</w:t>
      </w:r>
    </w:p>
    <w:p w14:paraId="79F7BA63" w14:textId="45C38B2B" w:rsidR="009935C4" w:rsidRDefault="009935C4" w:rsidP="009935C4">
      <w:pPr>
        <w:pStyle w:val="Heading2"/>
      </w:pPr>
      <w:bookmarkStart w:id="19" w:name="_Identify_and_document"/>
      <w:bookmarkStart w:id="20" w:name="_Toc184137530"/>
      <w:bookmarkStart w:id="21" w:name="_Toc179894926"/>
      <w:bookmarkEnd w:id="19"/>
      <w:r>
        <w:t>Identify and document business goals, objectives and budget</w:t>
      </w:r>
      <w:bookmarkEnd w:id="20"/>
      <w:r w:rsidR="11AB020B">
        <w:t xml:space="preserve"> </w:t>
      </w:r>
      <w:bookmarkEnd w:id="21"/>
    </w:p>
    <w:p w14:paraId="2FB670A3" w14:textId="5FFAB386" w:rsidR="009935C4" w:rsidRDefault="009935C4" w:rsidP="009935C4">
      <w:pPr>
        <w:rPr>
          <w:lang w:eastAsia="en-AU"/>
        </w:rPr>
      </w:pPr>
      <w:r w:rsidRPr="00571026">
        <w:rPr>
          <w:lang w:eastAsia="en-AU"/>
        </w:rPr>
        <w:t xml:space="preserve">Setting clear business goals and objectives is essential for guiding your </w:t>
      </w:r>
      <w:r>
        <w:rPr>
          <w:lang w:eastAsia="en-AU"/>
        </w:rPr>
        <w:t>business</w:t>
      </w:r>
      <w:r w:rsidRPr="00571026">
        <w:rPr>
          <w:lang w:eastAsia="en-AU"/>
        </w:rPr>
        <w:t xml:space="preserve"> toward success. This involves identifying what you want to achieve, how you measure progress</w:t>
      </w:r>
      <w:r w:rsidR="00A5217B">
        <w:rPr>
          <w:lang w:eastAsia="en-AU"/>
        </w:rPr>
        <w:t xml:space="preserve"> </w:t>
      </w:r>
      <w:r w:rsidR="00406323">
        <w:rPr>
          <w:lang w:eastAsia="en-AU"/>
        </w:rPr>
        <w:t>and</w:t>
      </w:r>
      <w:r w:rsidRPr="00571026">
        <w:rPr>
          <w:lang w:eastAsia="en-AU"/>
        </w:rPr>
        <w:t xml:space="preserve"> the budget considerations necessary to support these efforts.</w:t>
      </w:r>
    </w:p>
    <w:p w14:paraId="522EE70C" w14:textId="77777777" w:rsidR="00A138AE" w:rsidRDefault="00A138AE" w:rsidP="00A138AE">
      <w:pPr>
        <w:pStyle w:val="Heading3"/>
      </w:pPr>
      <w:r>
        <w:t>Mission and vision statements</w:t>
      </w:r>
    </w:p>
    <w:p w14:paraId="6C62ABDF" w14:textId="2FC60A20" w:rsidR="00A138AE" w:rsidRDefault="00ED0A3D" w:rsidP="00A138AE">
      <w:pPr>
        <w:rPr>
          <w:lang w:eastAsia="en-AU"/>
        </w:rPr>
      </w:pPr>
      <w:r>
        <w:rPr>
          <w:lang w:eastAsia="en-AU"/>
        </w:rPr>
        <w:t>C</w:t>
      </w:r>
      <w:r w:rsidR="00A138AE" w:rsidRPr="00927FF5">
        <w:rPr>
          <w:lang w:eastAsia="en-AU"/>
        </w:rPr>
        <w:t xml:space="preserve">lear mission </w:t>
      </w:r>
      <w:r w:rsidR="00A138AE" w:rsidRPr="0C9C7411">
        <w:rPr>
          <w:lang w:eastAsia="en-AU"/>
        </w:rPr>
        <w:t xml:space="preserve">and vision statements </w:t>
      </w:r>
      <w:r>
        <w:rPr>
          <w:lang w:eastAsia="en-AU"/>
        </w:rPr>
        <w:t>are</w:t>
      </w:r>
      <w:r w:rsidR="00A138AE" w:rsidRPr="00927FF5">
        <w:rPr>
          <w:lang w:eastAsia="en-AU"/>
        </w:rPr>
        <w:t xml:space="preserve"> essential for any organi</w:t>
      </w:r>
      <w:r>
        <w:rPr>
          <w:lang w:eastAsia="en-AU"/>
        </w:rPr>
        <w:t>s</w:t>
      </w:r>
      <w:r w:rsidR="00A138AE" w:rsidRPr="00927FF5">
        <w:rPr>
          <w:lang w:eastAsia="en-AU"/>
        </w:rPr>
        <w:t xml:space="preserve">ation, regardless of size or industry. These statements </w:t>
      </w:r>
      <w:r>
        <w:rPr>
          <w:lang w:eastAsia="en-AU"/>
        </w:rPr>
        <w:t>are</w:t>
      </w:r>
      <w:r w:rsidR="00A138AE" w:rsidRPr="00927FF5">
        <w:rPr>
          <w:lang w:eastAsia="en-AU"/>
        </w:rPr>
        <w:t xml:space="preserve"> foundational elements that guide decision-making, inspire employees</w:t>
      </w:r>
      <w:r w:rsidR="00A5217B">
        <w:rPr>
          <w:lang w:eastAsia="en-AU"/>
        </w:rPr>
        <w:t xml:space="preserve"> </w:t>
      </w:r>
      <w:r w:rsidR="00406323">
        <w:rPr>
          <w:lang w:eastAsia="en-AU"/>
        </w:rPr>
        <w:t>and</w:t>
      </w:r>
      <w:r w:rsidR="00A138AE" w:rsidRPr="00927FF5">
        <w:rPr>
          <w:lang w:eastAsia="en-AU"/>
        </w:rPr>
        <w:t xml:space="preserve"> communicate the organi</w:t>
      </w:r>
      <w:r w:rsidR="00A138AE">
        <w:rPr>
          <w:lang w:eastAsia="en-AU"/>
        </w:rPr>
        <w:t>s</w:t>
      </w:r>
      <w:r w:rsidR="00A138AE" w:rsidRPr="00927FF5">
        <w:rPr>
          <w:lang w:eastAsia="en-AU"/>
        </w:rPr>
        <w:t>ation's purpose to stakeholders.</w:t>
      </w:r>
    </w:p>
    <w:p w14:paraId="20687529" w14:textId="77777777" w:rsidR="00A138AE" w:rsidRPr="00E92A8C" w:rsidRDefault="00A138AE" w:rsidP="00A138AE">
      <w:pPr>
        <w:pStyle w:val="Heading4"/>
      </w:pPr>
      <w:r>
        <w:t>Mission statement</w:t>
      </w:r>
    </w:p>
    <w:p w14:paraId="626375FE" w14:textId="5B7F3D6C" w:rsidR="00A138AE" w:rsidRDefault="00A138AE" w:rsidP="00A138AE">
      <w:pPr>
        <w:rPr>
          <w:lang w:eastAsia="en-AU"/>
        </w:rPr>
      </w:pPr>
      <w:r w:rsidRPr="000B6C94">
        <w:rPr>
          <w:lang w:eastAsia="en-AU"/>
        </w:rPr>
        <w:t>A mission statement defines the organi</w:t>
      </w:r>
      <w:r w:rsidR="00ED0A3D">
        <w:rPr>
          <w:lang w:eastAsia="en-AU"/>
        </w:rPr>
        <w:t>s</w:t>
      </w:r>
      <w:r w:rsidRPr="000B6C94">
        <w:rPr>
          <w:lang w:eastAsia="en-AU"/>
        </w:rPr>
        <w:t>ation's purpose, outlining what it does, who it serves</w:t>
      </w:r>
      <w:r w:rsidR="00A5217B">
        <w:rPr>
          <w:lang w:eastAsia="en-AU"/>
        </w:rPr>
        <w:t xml:space="preserve"> </w:t>
      </w:r>
      <w:r w:rsidR="00406323">
        <w:rPr>
          <w:lang w:eastAsia="en-AU"/>
        </w:rPr>
        <w:t>and</w:t>
      </w:r>
      <w:r w:rsidRPr="000B6C94">
        <w:rPr>
          <w:lang w:eastAsia="en-AU"/>
        </w:rPr>
        <w:t xml:space="preserve"> how it delivers value. It focuses on the present and clarifies the organi</w:t>
      </w:r>
      <w:r>
        <w:rPr>
          <w:lang w:eastAsia="en-AU"/>
        </w:rPr>
        <w:t>s</w:t>
      </w:r>
      <w:r w:rsidRPr="000B6C94">
        <w:rPr>
          <w:lang w:eastAsia="en-AU"/>
        </w:rPr>
        <w:t>ation's primary objectives.</w:t>
      </w:r>
    </w:p>
    <w:p w14:paraId="1CB271C9" w14:textId="632DCC67" w:rsidR="00A138AE" w:rsidRDefault="00A138AE" w:rsidP="00A138AE">
      <w:pPr>
        <w:rPr>
          <w:lang w:eastAsia="en-AU"/>
        </w:rPr>
      </w:pPr>
      <w:r>
        <w:rPr>
          <w:lang w:eastAsia="en-AU"/>
        </w:rPr>
        <w:t xml:space="preserve">The mission statement </w:t>
      </w:r>
      <w:r w:rsidR="00ED0A3D">
        <w:rPr>
          <w:lang w:eastAsia="en-AU"/>
        </w:rPr>
        <w:t>of</w:t>
      </w:r>
      <w:r>
        <w:rPr>
          <w:lang w:eastAsia="en-AU"/>
        </w:rPr>
        <w:t xml:space="preserve"> a business usually outlines </w:t>
      </w:r>
      <w:r w:rsidR="00ED0A3D">
        <w:rPr>
          <w:lang w:eastAsia="en-AU"/>
        </w:rPr>
        <w:t>its</w:t>
      </w:r>
      <w:r>
        <w:rPr>
          <w:lang w:eastAsia="en-AU"/>
        </w:rPr>
        <w:t xml:space="preserve"> nature and purpose. It's the </w:t>
      </w:r>
      <w:r w:rsidR="00A37865">
        <w:rPr>
          <w:lang w:eastAsia="en-AU"/>
        </w:rPr>
        <w:t>‘</w:t>
      </w:r>
      <w:r>
        <w:rPr>
          <w:lang w:eastAsia="en-AU"/>
        </w:rPr>
        <w:t>We are here to do this</w:t>
      </w:r>
      <w:r w:rsidR="00A37865">
        <w:rPr>
          <w:lang w:eastAsia="en-AU"/>
        </w:rPr>
        <w:t>’</w:t>
      </w:r>
      <w:r>
        <w:rPr>
          <w:lang w:eastAsia="en-AU"/>
        </w:rPr>
        <w:t xml:space="preserve"> statement. It answers the </w:t>
      </w:r>
      <w:r w:rsidR="00A37865">
        <w:rPr>
          <w:lang w:eastAsia="en-AU"/>
        </w:rPr>
        <w:t>‘</w:t>
      </w:r>
      <w:r>
        <w:rPr>
          <w:lang w:eastAsia="en-AU"/>
        </w:rPr>
        <w:t>Why</w:t>
      </w:r>
      <w:r w:rsidR="00A37865">
        <w:rPr>
          <w:lang w:eastAsia="en-AU"/>
        </w:rPr>
        <w:t>’</w:t>
      </w:r>
      <w:r>
        <w:rPr>
          <w:lang w:eastAsia="en-AU"/>
        </w:rPr>
        <w:t xml:space="preserve"> question </w:t>
      </w:r>
      <w:r w:rsidR="00ED0A3D">
        <w:rPr>
          <w:lang w:eastAsia="en-AU"/>
        </w:rPr>
        <w:t>of</w:t>
      </w:r>
      <w:r>
        <w:rPr>
          <w:lang w:eastAsia="en-AU"/>
        </w:rPr>
        <w:t xml:space="preserve"> your business’</w:t>
      </w:r>
      <w:r w:rsidR="00ED0A3D">
        <w:rPr>
          <w:lang w:eastAsia="en-AU"/>
        </w:rPr>
        <w:t>s</w:t>
      </w:r>
      <w:r>
        <w:rPr>
          <w:lang w:eastAsia="en-AU"/>
        </w:rPr>
        <w:t xml:space="preserve"> existence.</w:t>
      </w:r>
      <w:r w:rsidRPr="0C9C7411">
        <w:rPr>
          <w:lang w:eastAsia="en-AU"/>
        </w:rPr>
        <w:t xml:space="preserve"> </w:t>
      </w:r>
    </w:p>
    <w:p w14:paraId="04C3DDB3" w14:textId="77777777" w:rsidR="00A138AE" w:rsidRPr="00E92A8C" w:rsidRDefault="00A138AE" w:rsidP="00A138AE">
      <w:pPr>
        <w:pStyle w:val="Heading4"/>
      </w:pPr>
      <w:r>
        <w:lastRenderedPageBreak/>
        <w:t>Vision statement</w:t>
      </w:r>
    </w:p>
    <w:p w14:paraId="691CDFE9" w14:textId="23AC5751" w:rsidR="00A138AE" w:rsidRDefault="00A138AE" w:rsidP="00A138AE">
      <w:pPr>
        <w:rPr>
          <w:lang w:eastAsia="en-AU"/>
        </w:rPr>
      </w:pPr>
      <w:r w:rsidRPr="00DF589A">
        <w:rPr>
          <w:lang w:eastAsia="en-AU"/>
        </w:rPr>
        <w:t xml:space="preserve">A vision statement articulates </w:t>
      </w:r>
      <w:r w:rsidR="00ED0A3D">
        <w:rPr>
          <w:lang w:eastAsia="en-AU"/>
        </w:rPr>
        <w:t>an organisation's long-term aspirations</w:t>
      </w:r>
      <w:r w:rsidRPr="00DF589A">
        <w:rPr>
          <w:lang w:eastAsia="en-AU"/>
        </w:rPr>
        <w:t xml:space="preserve">. It serves </w:t>
      </w:r>
      <w:r w:rsidRPr="0C9C7411">
        <w:rPr>
          <w:lang w:eastAsia="en-AU"/>
        </w:rPr>
        <w:t>to rally people and</w:t>
      </w:r>
      <w:r w:rsidRPr="00DF589A">
        <w:rPr>
          <w:lang w:eastAsia="en-AU"/>
        </w:rPr>
        <w:t xml:space="preserve"> outlines what the organi</w:t>
      </w:r>
      <w:r>
        <w:rPr>
          <w:lang w:eastAsia="en-AU"/>
        </w:rPr>
        <w:t>s</w:t>
      </w:r>
      <w:r w:rsidRPr="00DF589A">
        <w:rPr>
          <w:lang w:eastAsia="en-AU"/>
        </w:rPr>
        <w:t xml:space="preserve">ation </w:t>
      </w:r>
      <w:r w:rsidRPr="0C9C7411">
        <w:rPr>
          <w:lang w:eastAsia="en-AU"/>
        </w:rPr>
        <w:t>seeks</w:t>
      </w:r>
      <w:r w:rsidRPr="00DF589A">
        <w:rPr>
          <w:lang w:eastAsia="en-AU"/>
        </w:rPr>
        <w:t xml:space="preserve"> to achieve in the future.</w:t>
      </w:r>
      <w:r>
        <w:rPr>
          <w:lang w:eastAsia="en-AU"/>
        </w:rPr>
        <w:t xml:space="preserve"> </w:t>
      </w:r>
    </w:p>
    <w:p w14:paraId="13C6DD37" w14:textId="20CB7DBD" w:rsidR="00A138AE" w:rsidRDefault="00A138AE" w:rsidP="00A138AE">
      <w:pPr>
        <w:rPr>
          <w:lang w:eastAsia="en-AU"/>
        </w:rPr>
      </w:pPr>
      <w:r>
        <w:rPr>
          <w:lang w:eastAsia="en-AU"/>
        </w:rPr>
        <w:t xml:space="preserve">For example, </w:t>
      </w:r>
      <w:r w:rsidR="007006AD">
        <w:rPr>
          <w:lang w:eastAsia="en-AU"/>
        </w:rPr>
        <w:t>‘</w:t>
      </w:r>
      <w:r>
        <w:rPr>
          <w:lang w:eastAsia="en-AU"/>
        </w:rPr>
        <w:t>To be the leading Pet Grooming Business in the state with large branches in every major city of the country by 2030</w:t>
      </w:r>
      <w:r w:rsidR="007006AD">
        <w:rPr>
          <w:lang w:eastAsia="en-AU"/>
        </w:rPr>
        <w:t>’</w:t>
      </w:r>
      <w:r w:rsidR="00DE3993">
        <w:rPr>
          <w:lang w:eastAsia="en-AU"/>
        </w:rPr>
        <w:t xml:space="preserve"> </w:t>
      </w:r>
      <w:sdt>
        <w:sdtPr>
          <w:rPr>
            <w:lang w:eastAsia="en-AU"/>
          </w:rPr>
          <w:id w:val="105326638"/>
          <w:citation/>
        </w:sdtPr>
        <w:sdtEndPr/>
        <w:sdtContent>
          <w:r w:rsidR="00DE3993">
            <w:rPr>
              <w:lang w:eastAsia="en-AU"/>
            </w:rPr>
            <w:fldChar w:fldCharType="begin"/>
          </w:r>
          <w:r w:rsidR="00DE3993">
            <w:rPr>
              <w:lang w:eastAsia="en-AU"/>
            </w:rPr>
            <w:instrText xml:space="preserve"> CITATION Bai23 \l 3081 </w:instrText>
          </w:r>
          <w:r w:rsidR="00DE3993">
            <w:rPr>
              <w:lang w:eastAsia="en-AU"/>
            </w:rPr>
            <w:fldChar w:fldCharType="separate"/>
          </w:r>
          <w:r w:rsidR="00A20BF2">
            <w:rPr>
              <w:noProof/>
              <w:lang w:eastAsia="en-AU"/>
            </w:rPr>
            <w:t>(Bain &amp; Company, 2023)</w:t>
          </w:r>
          <w:r w:rsidR="00DE3993">
            <w:rPr>
              <w:lang w:eastAsia="en-AU"/>
            </w:rPr>
            <w:fldChar w:fldCharType="end"/>
          </w:r>
        </w:sdtContent>
      </w:sdt>
      <w:r>
        <w:rPr>
          <w:lang w:eastAsia="en-AU"/>
        </w:rPr>
        <w:t>.</w:t>
      </w:r>
    </w:p>
    <w:p w14:paraId="4F214C37" w14:textId="77777777" w:rsidR="00A138AE" w:rsidRPr="003F0C4F" w:rsidRDefault="00A138AE" w:rsidP="00A138AE">
      <w:pPr>
        <w:pStyle w:val="HeadingDecorative"/>
      </w:pPr>
      <w:r w:rsidRPr="003F0C4F">
        <w:tab/>
      </w:r>
      <w:r w:rsidRPr="00890324">
        <w:rPr>
          <w:noProof/>
        </w:rPr>
        <w:drawing>
          <wp:inline distT="0" distB="0" distL="0" distR="0" wp14:anchorId="5CFD5146" wp14:editId="1B16139A">
            <wp:extent cx="317500" cy="317500"/>
            <wp:effectExtent l="0" t="0" r="0" b="0"/>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Picture 16">
                      <a:extLst>
                        <a:ext uri="{C183D7F6-B498-43B3-948B-1728B52AA6E4}">
                          <adec:decorative xmlns:adec="http://schemas.microsoft.com/office/drawing/2017/decorative" val="1"/>
                        </a:ext>
                      </a:extLst>
                    </pic:cNvPr>
                    <pic:cNvPicPr>
                      <a:picLocks/>
                    </pic:cNvPicPr>
                  </pic:nvPicPr>
                  <pic:blipFill>
                    <a:blip r:embed="rId57" cstate="print">
                      <a:extLst>
                        <a:ext uri="{28A0092B-C50C-407E-A947-70E740481C1C}">
                          <a14:useLocalDpi xmlns:a14="http://schemas.microsoft.com/office/drawing/2010/main"/>
                        </a:ext>
                      </a:extLst>
                    </a:blip>
                    <a:stretch>
                      <a:fillRect/>
                    </a:stretch>
                  </pic:blipFill>
                  <pic:spPr>
                    <a:xfrm>
                      <a:off x="0" y="0"/>
                      <a:ext cx="317500" cy="317500"/>
                    </a:xfrm>
                    <a:prstGeom prst="rect">
                      <a:avLst/>
                    </a:prstGeom>
                  </pic:spPr>
                </pic:pic>
              </a:graphicData>
            </a:graphic>
          </wp:inline>
        </w:drawing>
      </w:r>
      <w:r w:rsidRPr="003F0C4F">
        <w:tab/>
      </w:r>
      <w:r w:rsidRPr="00C61F13">
        <w:rPr>
          <w:position w:val="12"/>
        </w:rPr>
        <w:t>Resources</w:t>
      </w:r>
    </w:p>
    <w:p w14:paraId="4B75AD86" w14:textId="1EF636CE" w:rsidR="00A138AE" w:rsidRDefault="00A138AE" w:rsidP="00A138AE">
      <w:pPr>
        <w:rPr>
          <w:rStyle w:val="Hyperlink"/>
        </w:rPr>
      </w:pPr>
      <w:r w:rsidRPr="00412150">
        <w:rPr>
          <w:color w:val="000000"/>
        </w:rPr>
        <w:t xml:space="preserve">For more information on how you can make your own vision and mission statement, review the article </w:t>
      </w:r>
      <w:hyperlink r:id="rId58" w:history="1">
        <w:r w:rsidRPr="006418B4">
          <w:rPr>
            <w:rStyle w:val="Hyperlink"/>
          </w:rPr>
          <w:t>How To Write Vision and Mission Statements.</w:t>
        </w:r>
      </w:hyperlink>
    </w:p>
    <w:p w14:paraId="7C8EDBD2" w14:textId="77777777" w:rsidR="00A138AE" w:rsidRPr="003F0C4F" w:rsidRDefault="00A138AE" w:rsidP="00A138AE">
      <w:pPr>
        <w:pStyle w:val="HeadingDecorative"/>
      </w:pPr>
      <w:r w:rsidRPr="003F0C4F">
        <w:tab/>
      </w:r>
      <w:r>
        <w:rPr>
          <w:noProof/>
        </w:rPr>
        <w:drawing>
          <wp:inline distT="0" distB="0" distL="0" distR="0" wp14:anchorId="6121B1BE" wp14:editId="64ACC0D4">
            <wp:extent cx="324000" cy="324000"/>
            <wp:effectExtent l="0" t="0" r="0" b="0"/>
            <wp:docPr id="1370526549" name="Graphic 137052654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443057" name="Graphic 807695447">
                      <a:extLst>
                        <a:ext uri="{C183D7F6-B498-43B3-948B-1728B52AA6E4}">
                          <adec:decorative xmlns:adec="http://schemas.microsoft.com/office/drawing/2017/decorative" val="1"/>
                        </a:ext>
                      </a:extLst>
                    </pic:cNvPr>
                    <pic:cNvPicPr/>
                  </pic:nvPicPr>
                  <pic:blipFill>
                    <a:blip r:embed="rId40">
                      <a:extLst>
                        <a:ext uri="{96DAC541-7B7A-43D3-8B79-37D633B846F1}">
                          <asvg:svgBlip xmlns:asvg="http://schemas.microsoft.com/office/drawing/2016/SVG/main" r:embed="rId41"/>
                        </a:ext>
                      </a:extLst>
                    </a:blip>
                    <a:stretch>
                      <a:fillRect/>
                    </a:stretch>
                  </pic:blipFill>
                  <pic:spPr>
                    <a:xfrm>
                      <a:off x="0" y="0"/>
                      <a:ext cx="324000" cy="324000"/>
                    </a:xfrm>
                    <a:prstGeom prst="rect">
                      <a:avLst/>
                    </a:prstGeom>
                  </pic:spPr>
                </pic:pic>
              </a:graphicData>
            </a:graphic>
          </wp:inline>
        </w:drawing>
      </w:r>
      <w:r w:rsidRPr="003F0C4F">
        <w:t xml:space="preserve"> </w:t>
      </w:r>
      <w:r w:rsidRPr="003F0C4F">
        <w:tab/>
      </w:r>
      <w:r w:rsidRPr="00B45394">
        <w:rPr>
          <w:position w:val="12"/>
        </w:rPr>
        <w:t>Practice activity</w:t>
      </w:r>
    </w:p>
    <w:p w14:paraId="0F9407F2" w14:textId="3DF7DC7C" w:rsidR="00A138AE" w:rsidRDefault="00A138AE" w:rsidP="00A138AE">
      <w:pPr>
        <w:pStyle w:val="Heading3"/>
      </w:pPr>
      <w:bookmarkStart w:id="22" w:name="_Ref181607213"/>
      <w:r w:rsidRPr="00704DDD">
        <w:t xml:space="preserve">Activity </w:t>
      </w:r>
      <w:r w:rsidR="00A20BF2">
        <w:fldChar w:fldCharType="begin"/>
      </w:r>
      <w:r w:rsidR="00A20BF2">
        <w:instrText xml:space="preserve"> SEQ Activity \* ARABIC </w:instrText>
      </w:r>
      <w:r w:rsidR="00A20BF2">
        <w:fldChar w:fldCharType="separate"/>
      </w:r>
      <w:r w:rsidR="00A20BF2">
        <w:rPr>
          <w:noProof/>
        </w:rPr>
        <w:t>1</w:t>
      </w:r>
      <w:r w:rsidR="00A20BF2">
        <w:rPr>
          <w:noProof/>
        </w:rPr>
        <w:fldChar w:fldCharType="end"/>
      </w:r>
      <w:r w:rsidRPr="00704DDD">
        <w:t xml:space="preserve">: </w:t>
      </w:r>
      <w:r>
        <w:t>Vision and mission statement</w:t>
      </w:r>
      <w:bookmarkEnd w:id="22"/>
    </w:p>
    <w:p w14:paraId="3D017DBF" w14:textId="5933F1CC" w:rsidR="00A138AE" w:rsidRPr="003255F3" w:rsidRDefault="00A138AE" w:rsidP="00A138AE">
      <w:r>
        <w:t xml:space="preserve">Using </w:t>
      </w:r>
      <w:r w:rsidR="001E6F84">
        <w:t>your</w:t>
      </w:r>
      <w:r>
        <w:t xml:space="preserve"> business idea </w:t>
      </w:r>
      <w:r w:rsidR="00ED0A3D">
        <w:t>or</w:t>
      </w:r>
      <w:r>
        <w:t xml:space="preserve"> </w:t>
      </w:r>
      <w:hyperlink r:id="rId59" w:history="1">
        <w:r w:rsidR="00830FAB">
          <w:rPr>
            <w:rStyle w:val="Hyperlink"/>
          </w:rPr>
          <w:t xml:space="preserve">Azure Beach Surf </w:t>
        </w:r>
        <w:r w:rsidR="00A067DD">
          <w:rPr>
            <w:rStyle w:val="Hyperlink"/>
          </w:rPr>
          <w:t>and</w:t>
        </w:r>
        <w:r w:rsidR="00830FAB">
          <w:rPr>
            <w:rStyle w:val="Hyperlink"/>
          </w:rPr>
          <w:t xml:space="preserve"> Skate</w:t>
        </w:r>
      </w:hyperlink>
      <w:r>
        <w:t xml:space="preserve">, </w:t>
      </w:r>
      <w:r w:rsidR="00ED0A3D">
        <w:t>develop your</w:t>
      </w:r>
      <w:r>
        <w:t xml:space="preserve"> mission and vision statement.</w:t>
      </w:r>
    </w:p>
    <w:p w14:paraId="7D41D004" w14:textId="083F088C" w:rsidR="00A138AE" w:rsidRPr="003F0C4F" w:rsidRDefault="001343AD" w:rsidP="00A138AE">
      <w:pPr>
        <w:pStyle w:val="ListNoActivity"/>
      </w:pPr>
      <w:r>
        <w:t>Create a m</w:t>
      </w:r>
      <w:r w:rsidR="00A138AE">
        <w:t>ission statement</w:t>
      </w:r>
      <w:r>
        <w:t xml:space="preserve"> u</w:t>
      </w:r>
      <w:r w:rsidRPr="001343AD">
        <w:t>sing your business idea or Azure Beach Surf and Skate</w:t>
      </w:r>
      <w:r w:rsidR="00B240C8">
        <w:t>.</w:t>
      </w:r>
    </w:p>
    <w:p w14:paraId="60D61C2B" w14:textId="2D0EE3BC" w:rsidR="00A138AE" w:rsidRPr="00543421" w:rsidRDefault="00A138AE" w:rsidP="00A138AE">
      <w:pPr>
        <w:pStyle w:val="InputBoxSml"/>
        <w:framePr w:wrap="around"/>
      </w:pPr>
    </w:p>
    <w:p w14:paraId="11037B0F" w14:textId="5CCC35F8" w:rsidR="00A138AE" w:rsidRPr="003F0C4F" w:rsidRDefault="00B240C8" w:rsidP="00B240C8">
      <w:pPr>
        <w:pStyle w:val="ListNoActivity"/>
        <w:ind w:left="360" w:hanging="360"/>
      </w:pPr>
      <w:r w:rsidRPr="00B240C8">
        <w:t xml:space="preserve">Create a </w:t>
      </w:r>
      <w:r>
        <w:t>vision</w:t>
      </w:r>
      <w:r w:rsidRPr="00B240C8">
        <w:t xml:space="preserve"> statement using your business idea or Azure Beach Surf and Skate.</w:t>
      </w:r>
    </w:p>
    <w:p w14:paraId="4D94B555" w14:textId="1462581C" w:rsidR="00A138AE" w:rsidRPr="00543421" w:rsidRDefault="00A138AE" w:rsidP="00A138AE">
      <w:pPr>
        <w:pStyle w:val="InputBoxSml"/>
        <w:framePr w:wrap="around"/>
      </w:pPr>
    </w:p>
    <w:p w14:paraId="050BDCAF" w14:textId="77777777" w:rsidR="009935C4" w:rsidRDefault="009935C4" w:rsidP="009935C4">
      <w:pPr>
        <w:pStyle w:val="Heading3"/>
      </w:pPr>
      <w:r>
        <w:t>Goals</w:t>
      </w:r>
    </w:p>
    <w:p w14:paraId="297B904A" w14:textId="77777777" w:rsidR="004F1A71" w:rsidRDefault="009935C4" w:rsidP="009935C4">
      <w:r w:rsidRPr="00125537">
        <w:t xml:space="preserve">Business goals are broad, long-term aims that reflect the overall vision for your company. They provide direction and help align resources and efforts. </w:t>
      </w:r>
    </w:p>
    <w:p w14:paraId="039A2C9B" w14:textId="0B065BFB" w:rsidR="004F1A71" w:rsidRDefault="004F1A71" w:rsidP="009935C4">
      <w:r>
        <w:t>Goals can be considered financial and non-financial</w:t>
      </w:r>
      <w:r w:rsidR="006057FB">
        <w:t>.</w:t>
      </w:r>
    </w:p>
    <w:p w14:paraId="3581C526" w14:textId="0944FBFD" w:rsidR="006057FB" w:rsidRDefault="006057FB" w:rsidP="006057FB">
      <w:pPr>
        <w:pStyle w:val="Heading4"/>
      </w:pPr>
      <w:r>
        <w:lastRenderedPageBreak/>
        <w:t>Financial goals</w:t>
      </w:r>
    </w:p>
    <w:p w14:paraId="7BE081A5" w14:textId="3A776DA1" w:rsidR="006057FB" w:rsidRDefault="006D059B" w:rsidP="006057FB">
      <w:pPr>
        <w:rPr>
          <w:lang w:eastAsia="en-AU"/>
        </w:rPr>
      </w:pPr>
      <w:r w:rsidRPr="006D059B">
        <w:rPr>
          <w:lang w:eastAsia="en-AU"/>
        </w:rPr>
        <w:t xml:space="preserve">Financial goals are specific, measurable objectives that focus on </w:t>
      </w:r>
      <w:r w:rsidR="00ED0A3D">
        <w:rPr>
          <w:lang w:eastAsia="en-AU"/>
        </w:rPr>
        <w:t>a business's</w:t>
      </w:r>
      <w:r w:rsidRPr="006D059B">
        <w:rPr>
          <w:lang w:eastAsia="en-AU"/>
        </w:rPr>
        <w:t xml:space="preserve"> economic performance and sustainability.</w:t>
      </w:r>
      <w:r w:rsidR="00E7757F">
        <w:rPr>
          <w:lang w:eastAsia="en-AU"/>
        </w:rPr>
        <w:t xml:space="preserve"> Common examples include:</w:t>
      </w:r>
    </w:p>
    <w:p w14:paraId="43E66617" w14:textId="5E24B539" w:rsidR="00AD74DD" w:rsidRDefault="00642245" w:rsidP="00AD74DD">
      <w:pPr>
        <w:pStyle w:val="ListBullet"/>
      </w:pPr>
      <w:r>
        <w:rPr>
          <w:rStyle w:val="Strong"/>
        </w:rPr>
        <w:t>I</w:t>
      </w:r>
      <w:r w:rsidR="00AD74DD" w:rsidRPr="006662BF">
        <w:rPr>
          <w:rStyle w:val="Strong"/>
        </w:rPr>
        <w:t>ncrease revenue</w:t>
      </w:r>
      <w:r w:rsidR="00AD74DD">
        <w:t xml:space="preserve"> – </w:t>
      </w:r>
      <w:r>
        <w:t>A</w:t>
      </w:r>
      <w:r w:rsidR="00AD74DD">
        <w:t xml:space="preserve"> primary aim for most </w:t>
      </w:r>
      <w:r w:rsidR="00ED0A3D">
        <w:t>compani</w:t>
      </w:r>
      <w:r w:rsidR="00AD74DD">
        <w:t>es is to boost sales and income through various strategies such as expanding market reach or enhancing product offerings</w:t>
      </w:r>
      <w:r>
        <w:t>.</w:t>
      </w:r>
    </w:p>
    <w:p w14:paraId="78E75279" w14:textId="32C14907" w:rsidR="00AD74DD" w:rsidRDefault="00642245" w:rsidP="00AD74DD">
      <w:pPr>
        <w:pStyle w:val="ListBullet"/>
      </w:pPr>
      <w:r>
        <w:rPr>
          <w:rStyle w:val="Strong"/>
        </w:rPr>
        <w:t>E</w:t>
      </w:r>
      <w:r w:rsidR="00AD74DD" w:rsidRPr="006662BF">
        <w:rPr>
          <w:rStyle w:val="Strong"/>
        </w:rPr>
        <w:t>nhance profit margins</w:t>
      </w:r>
      <w:r w:rsidR="00AD74DD">
        <w:t xml:space="preserve"> – </w:t>
      </w:r>
      <w:r>
        <w:t>B</w:t>
      </w:r>
      <w:r w:rsidR="00AD74DD">
        <w:t>usinesses strive to increase the difference between revenue and expenses by improving operational efficiencies and reducing costs</w:t>
      </w:r>
      <w:r>
        <w:t>.</w:t>
      </w:r>
    </w:p>
    <w:p w14:paraId="5D53EF28" w14:textId="7F5B89A7" w:rsidR="00AD74DD" w:rsidRDefault="00642245" w:rsidP="00AD74DD">
      <w:pPr>
        <w:pStyle w:val="ListBullet"/>
      </w:pPr>
      <w:r>
        <w:rPr>
          <w:rStyle w:val="Strong"/>
        </w:rPr>
        <w:t>I</w:t>
      </w:r>
      <w:r w:rsidR="00AD74DD" w:rsidRPr="006662BF">
        <w:rPr>
          <w:rStyle w:val="Strong"/>
        </w:rPr>
        <w:t>mprove cash flow</w:t>
      </w:r>
      <w:r w:rsidR="00AD74DD">
        <w:t xml:space="preserve"> – </w:t>
      </w:r>
      <w:r>
        <w:t>M</w:t>
      </w:r>
      <w:r w:rsidR="00AD74DD">
        <w:t>aintaining a positive cash flow is vital for day-to-day operations. Companies aim to manage their receivables and payables effectively to ensure liquidity</w:t>
      </w:r>
      <w:r>
        <w:t>.</w:t>
      </w:r>
    </w:p>
    <w:p w14:paraId="248C3B63" w14:textId="68FCA3B4" w:rsidR="00E7757F" w:rsidRDefault="00642245" w:rsidP="00AD74DD">
      <w:pPr>
        <w:pStyle w:val="ListBullet"/>
      </w:pPr>
      <w:r>
        <w:rPr>
          <w:rStyle w:val="Strong"/>
        </w:rPr>
        <w:t>R</w:t>
      </w:r>
      <w:r w:rsidR="00AD74DD" w:rsidRPr="006662BF">
        <w:rPr>
          <w:rStyle w:val="Strong"/>
        </w:rPr>
        <w:t>educe costs</w:t>
      </w:r>
      <w:r w:rsidR="00AD74DD">
        <w:t xml:space="preserve"> – </w:t>
      </w:r>
      <w:r>
        <w:t>T</w:t>
      </w:r>
      <w:r w:rsidR="00AD74DD">
        <w:t>his involves identifying areas where expenses can be cut without sacrificing quality, thereby improving overall profitability.</w:t>
      </w:r>
    </w:p>
    <w:p w14:paraId="50615528" w14:textId="68F55D34" w:rsidR="006057FB" w:rsidRDefault="0070756B" w:rsidP="006057FB">
      <w:pPr>
        <w:rPr>
          <w:lang w:eastAsia="en-AU"/>
        </w:rPr>
      </w:pPr>
      <w:r w:rsidRPr="0070756B">
        <w:rPr>
          <w:lang w:eastAsia="en-AU"/>
        </w:rPr>
        <w:t>These financial objectives are often measured using specific metrics, making them straightforward to assess and adjust as necessary</w:t>
      </w:r>
      <w:r w:rsidR="009179CB">
        <w:rPr>
          <w:lang w:eastAsia="en-AU"/>
        </w:rPr>
        <w:t xml:space="preserve"> </w:t>
      </w:r>
      <w:sdt>
        <w:sdtPr>
          <w:rPr>
            <w:lang w:eastAsia="en-AU"/>
          </w:rPr>
          <w:id w:val="-1632696220"/>
          <w:citation/>
        </w:sdtPr>
        <w:sdtEndPr/>
        <w:sdtContent>
          <w:r w:rsidR="009179CB">
            <w:rPr>
              <w:lang w:eastAsia="en-AU"/>
            </w:rPr>
            <w:fldChar w:fldCharType="begin"/>
          </w:r>
          <w:r w:rsidR="009179CB">
            <w:rPr>
              <w:lang w:eastAsia="en-AU"/>
            </w:rPr>
            <w:instrText xml:space="preserve"> CITATION Car222 \l 3081 </w:instrText>
          </w:r>
          <w:r w:rsidR="009179CB">
            <w:rPr>
              <w:lang w:eastAsia="en-AU"/>
            </w:rPr>
            <w:fldChar w:fldCharType="separate"/>
          </w:r>
          <w:r w:rsidR="00A20BF2">
            <w:rPr>
              <w:noProof/>
              <w:lang w:eastAsia="en-AU"/>
            </w:rPr>
            <w:t>(Clyne, 2022)</w:t>
          </w:r>
          <w:r w:rsidR="009179CB">
            <w:rPr>
              <w:lang w:eastAsia="en-AU"/>
            </w:rPr>
            <w:fldChar w:fldCharType="end"/>
          </w:r>
        </w:sdtContent>
      </w:sdt>
      <w:r w:rsidRPr="0070756B">
        <w:rPr>
          <w:lang w:eastAsia="en-AU"/>
        </w:rPr>
        <w:t>.</w:t>
      </w:r>
    </w:p>
    <w:p w14:paraId="218933AB" w14:textId="53B12CE4" w:rsidR="006057FB" w:rsidRPr="006057FB" w:rsidRDefault="006057FB" w:rsidP="006057FB">
      <w:pPr>
        <w:pStyle w:val="Heading4"/>
      </w:pPr>
      <w:r>
        <w:t>Non-financial goals</w:t>
      </w:r>
    </w:p>
    <w:p w14:paraId="3B3391DD" w14:textId="6C4021A4" w:rsidR="004F1A71" w:rsidRDefault="00A0060D" w:rsidP="009935C4">
      <w:r w:rsidRPr="00A0060D">
        <w:t>Non-financial goals encompass broader objectives that contribute to the overall vision and culture of the business but do not directly relate to financial performance.</w:t>
      </w:r>
      <w:r w:rsidR="00A2463F">
        <w:t xml:space="preserve"> Common examples include:</w:t>
      </w:r>
    </w:p>
    <w:p w14:paraId="474C334C" w14:textId="30C0B84D" w:rsidR="005444B3" w:rsidRPr="005444B3" w:rsidRDefault="00642245" w:rsidP="005444B3">
      <w:pPr>
        <w:pStyle w:val="ListBullet"/>
      </w:pPr>
      <w:r>
        <w:rPr>
          <w:rStyle w:val="Strong"/>
        </w:rPr>
        <w:t>C</w:t>
      </w:r>
      <w:r w:rsidR="00F21768" w:rsidRPr="00F21768">
        <w:rPr>
          <w:rStyle w:val="Strong"/>
        </w:rPr>
        <w:t>ustomer satisfaction</w:t>
      </w:r>
      <w:r w:rsidR="00F21768">
        <w:t xml:space="preserve"> –</w:t>
      </w:r>
      <w:r w:rsidR="00F21768" w:rsidRPr="005444B3">
        <w:t xml:space="preserve"> </w:t>
      </w:r>
      <w:r w:rsidR="00F51857">
        <w:t>E</w:t>
      </w:r>
      <w:r w:rsidR="00F21768" w:rsidRPr="005444B3">
        <w:t>nsuring high levels of customer service can lead to repeat business and positive referrals, which indirectly support financial growth</w:t>
      </w:r>
      <w:r w:rsidR="00322915">
        <w:t>.</w:t>
      </w:r>
    </w:p>
    <w:p w14:paraId="5158BBD5" w14:textId="08CC141D" w:rsidR="005444B3" w:rsidRPr="005444B3" w:rsidRDefault="00642245" w:rsidP="005444B3">
      <w:pPr>
        <w:pStyle w:val="ListBullet"/>
      </w:pPr>
      <w:r>
        <w:rPr>
          <w:rStyle w:val="Strong"/>
        </w:rPr>
        <w:t>E</w:t>
      </w:r>
      <w:r w:rsidR="00F21768" w:rsidRPr="00F21768">
        <w:rPr>
          <w:rStyle w:val="Strong"/>
        </w:rPr>
        <w:t>mployee satisfaction</w:t>
      </w:r>
      <w:r w:rsidR="00F21768">
        <w:t xml:space="preserve"> –</w:t>
      </w:r>
      <w:r w:rsidR="00F21768" w:rsidRPr="005444B3">
        <w:t xml:space="preserve"> </w:t>
      </w:r>
      <w:r w:rsidR="00F51857">
        <w:t>A</w:t>
      </w:r>
      <w:r w:rsidR="00F21768" w:rsidRPr="005444B3">
        <w:t>iming to create a positive work environment enhances employee engagement, reduces turnover</w:t>
      </w:r>
      <w:r w:rsidR="00A5217B">
        <w:t xml:space="preserve"> </w:t>
      </w:r>
      <w:r w:rsidR="00406323">
        <w:t>and</w:t>
      </w:r>
      <w:r w:rsidR="00F21768" w:rsidRPr="005444B3">
        <w:t xml:space="preserve"> boosts productivity</w:t>
      </w:r>
      <w:r w:rsidR="00322915">
        <w:t>.</w:t>
      </w:r>
    </w:p>
    <w:p w14:paraId="542AB052" w14:textId="756AFA22" w:rsidR="005444B3" w:rsidRPr="005444B3" w:rsidRDefault="00642245" w:rsidP="005444B3">
      <w:pPr>
        <w:pStyle w:val="ListBullet"/>
      </w:pPr>
      <w:r>
        <w:rPr>
          <w:rStyle w:val="Strong"/>
        </w:rPr>
        <w:t>E</w:t>
      </w:r>
      <w:r w:rsidR="00F21768" w:rsidRPr="00F21768">
        <w:rPr>
          <w:rStyle w:val="Strong"/>
        </w:rPr>
        <w:t>nvironmental sustainability</w:t>
      </w:r>
      <w:r w:rsidR="00F21768">
        <w:t xml:space="preserve"> –</w:t>
      </w:r>
      <w:r w:rsidR="00F21768" w:rsidRPr="005444B3">
        <w:t xml:space="preserve"> </w:t>
      </w:r>
      <w:r w:rsidR="00F51857">
        <w:t>M</w:t>
      </w:r>
      <w:r w:rsidR="00F21768" w:rsidRPr="005444B3">
        <w:t xml:space="preserve">any businesses set goals related to reducing their environmental impact, which can </w:t>
      </w:r>
      <w:r w:rsidR="00ED0A3D">
        <w:t>improv</w:t>
      </w:r>
      <w:r w:rsidR="00F21768" w:rsidRPr="005444B3">
        <w:t>e their brand reputation and appeal to socially conscious consumers</w:t>
      </w:r>
      <w:r w:rsidR="00322915">
        <w:t>.</w:t>
      </w:r>
    </w:p>
    <w:p w14:paraId="7E889AC9" w14:textId="4033A084" w:rsidR="00A2463F" w:rsidRPr="005444B3" w:rsidRDefault="00642245" w:rsidP="005444B3">
      <w:pPr>
        <w:pStyle w:val="ListBullet"/>
      </w:pPr>
      <w:r>
        <w:rPr>
          <w:rStyle w:val="Strong"/>
        </w:rPr>
        <w:t>S</w:t>
      </w:r>
      <w:r w:rsidR="00F21768" w:rsidRPr="00F21768">
        <w:rPr>
          <w:rStyle w:val="Strong"/>
        </w:rPr>
        <w:t>ocial responsibility</w:t>
      </w:r>
      <w:r w:rsidR="00F21768">
        <w:t xml:space="preserve"> –</w:t>
      </w:r>
      <w:r w:rsidR="00F21768" w:rsidRPr="005444B3">
        <w:t xml:space="preserve"> </w:t>
      </w:r>
      <w:r w:rsidR="00F51857">
        <w:t>E</w:t>
      </w:r>
      <w:r w:rsidR="00F21768" w:rsidRPr="005444B3">
        <w:t>ngaging in community initiatives and ethical practices can improve a company’s public image and foster customer loyalty.</w:t>
      </w:r>
    </w:p>
    <w:p w14:paraId="5252B208" w14:textId="601609B5" w:rsidR="004F1A71" w:rsidRDefault="00A822C0" w:rsidP="009935C4">
      <w:r w:rsidRPr="00A822C0">
        <w:t>Balancing these non-financial aims with financial objectives is essential for long-term success. While financial goals focus on immediate profitability, non-financial goals contribute to sustainable growth by fostering a loyal customer base and a committed workforce</w:t>
      </w:r>
      <w:sdt>
        <w:sdtPr>
          <w:id w:val="1060133241"/>
          <w:citation/>
        </w:sdtPr>
        <w:sdtEndPr/>
        <w:sdtContent>
          <w:r>
            <w:fldChar w:fldCharType="begin"/>
          </w:r>
          <w:r>
            <w:instrText xml:space="preserve"> CITATION Car222 \l 3081 </w:instrText>
          </w:r>
          <w:r>
            <w:fldChar w:fldCharType="separate"/>
          </w:r>
          <w:r w:rsidR="00A20BF2">
            <w:rPr>
              <w:noProof/>
            </w:rPr>
            <w:t xml:space="preserve"> (Clyne, 2022)</w:t>
          </w:r>
          <w:r>
            <w:fldChar w:fldCharType="end"/>
          </w:r>
        </w:sdtContent>
      </w:sdt>
      <w:r w:rsidRPr="00A822C0">
        <w:t>.</w:t>
      </w:r>
    </w:p>
    <w:p w14:paraId="331DD348" w14:textId="47B28DA3" w:rsidR="009935C4" w:rsidRPr="00125537" w:rsidRDefault="009935C4" w:rsidP="009935C4">
      <w:r w:rsidRPr="00125537">
        <w:t>When defining your goals, consider the following</w:t>
      </w:r>
      <w:r w:rsidR="00322915">
        <w:t>:</w:t>
      </w:r>
      <w:r w:rsidR="005050A1" w:rsidDel="00322915">
        <w:t xml:space="preserve"> </w:t>
      </w:r>
    </w:p>
    <w:p w14:paraId="0807B781" w14:textId="50286DDC" w:rsidR="009935C4" w:rsidRPr="0012636C" w:rsidRDefault="009935C4" w:rsidP="009935C4">
      <w:pPr>
        <w:pStyle w:val="ListBullet"/>
      </w:pPr>
      <w:r w:rsidRPr="0012636C">
        <w:rPr>
          <w:rStyle w:val="Strong"/>
        </w:rPr>
        <w:t xml:space="preserve">Align with </w:t>
      </w:r>
      <w:r w:rsidR="00322915">
        <w:rPr>
          <w:rStyle w:val="Strong"/>
        </w:rPr>
        <w:t>m</w:t>
      </w:r>
      <w:r w:rsidR="794917B1" w:rsidRPr="0C9C7411">
        <w:rPr>
          <w:rStyle w:val="Strong"/>
        </w:rPr>
        <w:t xml:space="preserve">ission and </w:t>
      </w:r>
      <w:r w:rsidR="00322915">
        <w:rPr>
          <w:rStyle w:val="Strong"/>
        </w:rPr>
        <w:t>v</w:t>
      </w:r>
      <w:r w:rsidRPr="0012636C">
        <w:rPr>
          <w:rStyle w:val="Strong"/>
        </w:rPr>
        <w:t>ision</w:t>
      </w:r>
      <w:r w:rsidR="00FC2902">
        <w:t xml:space="preserve"> – </w:t>
      </w:r>
      <w:r w:rsidRPr="0012636C">
        <w:t>Ensure your goals align with your company’s mission and vision statements. This alignment helps maintain focus and consistency in your strategic planning.</w:t>
      </w:r>
    </w:p>
    <w:p w14:paraId="2B17813E" w14:textId="3A0B807E" w:rsidR="009935C4" w:rsidRDefault="009935C4" w:rsidP="009935C4">
      <w:pPr>
        <w:pStyle w:val="ListBullet"/>
      </w:pPr>
      <w:r w:rsidRPr="0012636C">
        <w:rPr>
          <w:rStyle w:val="Strong"/>
        </w:rPr>
        <w:t>Prioritise</w:t>
      </w:r>
      <w:r w:rsidR="00FC2902">
        <w:t xml:space="preserve"> – </w:t>
      </w:r>
      <w:r w:rsidRPr="0012636C">
        <w:t>Identify which goals are most critical based on the current business climate and potential impact on profitability. For instance, a goal focused on increasing brand awareness may take precedence</w:t>
      </w:r>
      <w:r w:rsidR="00C21CEA">
        <w:t xml:space="preserve"> in a competitive market</w:t>
      </w:r>
      <w:r w:rsidRPr="0012636C">
        <w:t>.</w:t>
      </w:r>
    </w:p>
    <w:p w14:paraId="3FC5F5E6" w14:textId="77777777" w:rsidR="009935C4" w:rsidRDefault="009935C4" w:rsidP="009935C4">
      <w:r>
        <w:lastRenderedPageBreak/>
        <w:t>Examples of business goals can include the following:</w:t>
      </w:r>
    </w:p>
    <w:p w14:paraId="2877523F" w14:textId="77777777" w:rsidR="009935C4" w:rsidRDefault="009935C4" w:rsidP="009935C4">
      <w:pPr>
        <w:pStyle w:val="ListBullet"/>
      </w:pPr>
      <w:r>
        <w:t>m</w:t>
      </w:r>
      <w:r w:rsidRPr="007F40F9">
        <w:t xml:space="preserve">aintain a net profit margin of at least 20% over the next </w:t>
      </w:r>
      <w:r>
        <w:t>3</w:t>
      </w:r>
      <w:r w:rsidRPr="007F40F9">
        <w:t xml:space="preserve"> years.</w:t>
      </w:r>
    </w:p>
    <w:p w14:paraId="049AFEA0" w14:textId="586FBBC8" w:rsidR="009935C4" w:rsidRDefault="009935C4" w:rsidP="009935C4">
      <w:pPr>
        <w:pStyle w:val="ListBullet"/>
      </w:pPr>
      <w:r>
        <w:t>i</w:t>
      </w:r>
      <w:r w:rsidRPr="004B070A">
        <w:t xml:space="preserve">ncreasing market share by 15% within </w:t>
      </w:r>
      <w:r w:rsidR="00F51857">
        <w:t>5</w:t>
      </w:r>
      <w:r w:rsidR="00F51857" w:rsidRPr="004B070A">
        <w:t xml:space="preserve"> </w:t>
      </w:r>
      <w:r w:rsidRPr="004B070A">
        <w:t>years.</w:t>
      </w:r>
    </w:p>
    <w:p w14:paraId="4926FB65" w14:textId="5183DE1E" w:rsidR="009935C4" w:rsidRDefault="009935C4" w:rsidP="009935C4">
      <w:pPr>
        <w:pStyle w:val="ListBullet"/>
      </w:pPr>
      <w:r>
        <w:t>b</w:t>
      </w:r>
      <w:r w:rsidRPr="00DF2367">
        <w:t xml:space="preserve">oost overall revenue by 25% </w:t>
      </w:r>
      <w:r w:rsidR="00C21CEA">
        <w:t xml:space="preserve">through new customer acquisition </w:t>
      </w:r>
      <w:r w:rsidRPr="00DF2367">
        <w:t xml:space="preserve">within the next </w:t>
      </w:r>
      <w:r w:rsidR="00F51857">
        <w:t>2</w:t>
      </w:r>
      <w:r w:rsidR="00F51857" w:rsidRPr="00DF2367">
        <w:t xml:space="preserve"> </w:t>
      </w:r>
      <w:r w:rsidRPr="00DF2367">
        <w:t>years</w:t>
      </w:r>
      <w:r>
        <w:t>.</w:t>
      </w:r>
    </w:p>
    <w:p w14:paraId="77871F2A" w14:textId="4AED0568" w:rsidR="009935C4" w:rsidRPr="00D97527" w:rsidRDefault="009935C4" w:rsidP="009935C4">
      <w:pPr>
        <w:rPr>
          <w:lang w:eastAsia="en-AU"/>
        </w:rPr>
      </w:pPr>
      <w:r w:rsidRPr="00D97527">
        <w:rPr>
          <w:lang w:eastAsia="en-AU"/>
        </w:rPr>
        <w:t>Include short-term, medium-term</w:t>
      </w:r>
      <w:r w:rsidR="00A5217B">
        <w:rPr>
          <w:lang w:eastAsia="en-AU"/>
        </w:rPr>
        <w:t xml:space="preserve"> </w:t>
      </w:r>
      <w:r w:rsidR="00406323">
        <w:rPr>
          <w:lang w:eastAsia="en-AU"/>
        </w:rPr>
        <w:t>and</w:t>
      </w:r>
      <w:r w:rsidRPr="00D97527">
        <w:rPr>
          <w:lang w:eastAsia="en-AU"/>
        </w:rPr>
        <w:t xml:space="preserve"> long-term goals in your business plan. Long-term goals</w:t>
      </w:r>
      <w:r>
        <w:rPr>
          <w:lang w:eastAsia="en-AU"/>
        </w:rPr>
        <w:t xml:space="preserve"> </w:t>
      </w:r>
      <w:r w:rsidRPr="00D97527">
        <w:rPr>
          <w:lang w:eastAsia="en-AU"/>
        </w:rPr>
        <w:t>must be based on where you want to take your business months and years in the future, while</w:t>
      </w:r>
      <w:r>
        <w:rPr>
          <w:lang w:eastAsia="en-AU"/>
        </w:rPr>
        <w:t xml:space="preserve"> </w:t>
      </w:r>
      <w:r w:rsidRPr="00D97527">
        <w:rPr>
          <w:lang w:eastAsia="en-AU"/>
        </w:rPr>
        <w:t>short-term and medium-term goals will contribute to achieving the business's long-term goals.</w:t>
      </w:r>
      <w:r>
        <w:rPr>
          <w:lang w:eastAsia="en-AU"/>
        </w:rPr>
        <w:t xml:space="preserve"> </w:t>
      </w:r>
      <w:r w:rsidRPr="00D97527">
        <w:rPr>
          <w:lang w:eastAsia="en-AU"/>
        </w:rPr>
        <w:t xml:space="preserve">Short-term goals should act as milestones </w:t>
      </w:r>
      <w:r w:rsidR="00C21CEA">
        <w:rPr>
          <w:lang w:eastAsia="en-AU"/>
        </w:rPr>
        <w:t>for</w:t>
      </w:r>
      <w:r w:rsidRPr="00D97527">
        <w:rPr>
          <w:lang w:eastAsia="en-AU"/>
        </w:rPr>
        <w:t xml:space="preserve"> achieving your long-term goals.</w:t>
      </w:r>
      <w:r>
        <w:rPr>
          <w:lang w:eastAsia="en-AU"/>
        </w:rPr>
        <w:t xml:space="preserve"> </w:t>
      </w:r>
      <w:r w:rsidRPr="00D97527">
        <w:rPr>
          <w:lang w:eastAsia="en-AU"/>
        </w:rPr>
        <w:t>Examples of short-term or medium-term business goals include:</w:t>
      </w:r>
    </w:p>
    <w:p w14:paraId="15C3876B" w14:textId="01F53ED3" w:rsidR="009935C4" w:rsidRDefault="009935C4" w:rsidP="009935C4">
      <w:pPr>
        <w:pStyle w:val="ListBullet"/>
      </w:pPr>
      <w:r>
        <w:t>increasing sales of specific products or services</w:t>
      </w:r>
    </w:p>
    <w:p w14:paraId="092EE2C6" w14:textId="3877E88A" w:rsidR="009935C4" w:rsidRDefault="009935C4" w:rsidP="009935C4">
      <w:pPr>
        <w:pStyle w:val="ListBullet"/>
      </w:pPr>
      <w:r>
        <w:t>gaining a certain number of followers on social media platforms</w:t>
      </w:r>
    </w:p>
    <w:p w14:paraId="414A528D" w14:textId="2162D026" w:rsidR="009935C4" w:rsidRDefault="00C21CEA" w:rsidP="009935C4">
      <w:pPr>
        <w:pStyle w:val="ListBullet"/>
      </w:pPr>
      <w:r>
        <w:t xml:space="preserve">and </w:t>
      </w:r>
      <w:r w:rsidR="009935C4">
        <w:t>expanding the areas where you do business, both online and in physical stores</w:t>
      </w:r>
      <w:r w:rsidR="00B132B4">
        <w:t xml:space="preserve"> </w:t>
      </w:r>
      <w:sdt>
        <w:sdtPr>
          <w:id w:val="938494912"/>
          <w:citation/>
        </w:sdtPr>
        <w:sdtEndPr/>
        <w:sdtContent>
          <w:r w:rsidR="00B132B4">
            <w:fldChar w:fldCharType="begin"/>
          </w:r>
          <w:r w:rsidR="00B132B4">
            <w:instrText xml:space="preserve"> CITATION Aus241 \l 3081 </w:instrText>
          </w:r>
          <w:r w:rsidR="00B132B4">
            <w:fldChar w:fldCharType="separate"/>
          </w:r>
          <w:r w:rsidR="00A20BF2">
            <w:rPr>
              <w:noProof/>
            </w:rPr>
            <w:t>(Australian Government, 2024)</w:t>
          </w:r>
          <w:r w:rsidR="00B132B4">
            <w:fldChar w:fldCharType="end"/>
          </w:r>
        </w:sdtContent>
      </w:sdt>
      <w:r w:rsidR="009935C4">
        <w:t>.</w:t>
      </w:r>
    </w:p>
    <w:p w14:paraId="78BD0CFC" w14:textId="09214DDA" w:rsidR="00BE2B8D" w:rsidRDefault="00EC0F39" w:rsidP="00BE2B8D">
      <w:pPr>
        <w:pStyle w:val="Notebox"/>
      </w:pPr>
      <w:r>
        <w:t>For example</w:t>
      </w:r>
      <w:r w:rsidR="00D81DD9">
        <w:t>:</w:t>
      </w:r>
    </w:p>
    <w:p w14:paraId="0E573C90" w14:textId="7DD160A9" w:rsidR="00BE2B8D" w:rsidRDefault="00BE2B8D" w:rsidP="00BE2B8D">
      <w:pPr>
        <w:pStyle w:val="Notebox"/>
      </w:pPr>
      <w:r>
        <w:t>Short-term goal: Generate AUD 200,000 in sales revenue within the first 6 months by targeting health-conscious consumers in major Australian cities, focusing on organic food products.</w:t>
      </w:r>
    </w:p>
    <w:p w14:paraId="7CFE2684" w14:textId="73A48595" w:rsidR="00BE2B8D" w:rsidRDefault="00BE2B8D" w:rsidP="00BE2B8D">
      <w:pPr>
        <w:pStyle w:val="Notebox"/>
      </w:pPr>
      <w:r>
        <w:t xml:space="preserve">Mid-term goal: </w:t>
      </w:r>
      <w:r w:rsidR="00330A5B">
        <w:t>Based on customer preferences and local sourcing opportunities, e</w:t>
      </w:r>
      <w:r>
        <w:t>xpand our product offerings to include 10 new organic items within the first year.</w:t>
      </w:r>
    </w:p>
    <w:p w14:paraId="34EACC3A" w14:textId="3D188094" w:rsidR="00EC0F39" w:rsidRPr="00EC0F39" w:rsidRDefault="00BE2B8D" w:rsidP="00BE2B8D">
      <w:pPr>
        <w:pStyle w:val="Notebox"/>
      </w:pPr>
      <w:r>
        <w:t>Long-term goal: Establish a network of 100 retail partnerships with local organic grocers across Australia within 18 months to increase distribution and brand presence.</w:t>
      </w:r>
    </w:p>
    <w:p w14:paraId="5B4DC669" w14:textId="77777777" w:rsidR="009935C4" w:rsidRPr="00960A62" w:rsidRDefault="009935C4" w:rsidP="009935C4">
      <w:pPr>
        <w:pStyle w:val="Heading3"/>
      </w:pPr>
      <w:r w:rsidRPr="00960A62">
        <w:t>Objectives</w:t>
      </w:r>
    </w:p>
    <w:p w14:paraId="51C18628" w14:textId="1505156B" w:rsidR="009935C4" w:rsidRDefault="009935C4" w:rsidP="009935C4">
      <w:pPr>
        <w:rPr>
          <w:lang w:eastAsia="en-AU"/>
        </w:rPr>
      </w:pPr>
      <w:r w:rsidRPr="00296547">
        <w:rPr>
          <w:lang w:eastAsia="en-AU"/>
        </w:rPr>
        <w:t xml:space="preserve">Objectives </w:t>
      </w:r>
      <w:r>
        <w:rPr>
          <w:lang w:eastAsia="en-AU"/>
        </w:rPr>
        <w:t xml:space="preserve">define the specific, measurable actions each team employee must take to achieve the overall goal. All objectives follow the SMART principle and </w:t>
      </w:r>
      <w:r w:rsidRPr="00296547">
        <w:rPr>
          <w:lang w:eastAsia="en-AU"/>
        </w:rPr>
        <w:t>are specific, measurable</w:t>
      </w:r>
      <w:r>
        <w:rPr>
          <w:lang w:eastAsia="en-AU"/>
        </w:rPr>
        <w:t>, achievable, relevant and time-bound</w:t>
      </w:r>
      <w:r w:rsidR="00C565B4">
        <w:rPr>
          <w:lang w:eastAsia="en-AU"/>
        </w:rPr>
        <w:t xml:space="preserve"> </w:t>
      </w:r>
      <w:sdt>
        <w:sdtPr>
          <w:rPr>
            <w:lang w:eastAsia="en-AU"/>
          </w:rPr>
          <w:id w:val="1916585246"/>
          <w:citation/>
        </w:sdtPr>
        <w:sdtEndPr/>
        <w:sdtContent>
          <w:r w:rsidR="00C565B4">
            <w:rPr>
              <w:lang w:eastAsia="en-AU"/>
            </w:rPr>
            <w:fldChar w:fldCharType="begin"/>
          </w:r>
          <w:r w:rsidR="00C565B4">
            <w:rPr>
              <w:lang w:eastAsia="en-AU"/>
            </w:rPr>
            <w:instrText xml:space="preserve"> CITATION Cornd1 \l 3081 </w:instrText>
          </w:r>
          <w:r w:rsidR="00C565B4">
            <w:rPr>
              <w:lang w:eastAsia="en-AU"/>
            </w:rPr>
            <w:fldChar w:fldCharType="separate"/>
          </w:r>
          <w:r w:rsidR="00A20BF2">
            <w:rPr>
              <w:noProof/>
              <w:lang w:eastAsia="en-AU"/>
            </w:rPr>
            <w:t>(Corporate finance institute, n.d.)</w:t>
          </w:r>
          <w:r w:rsidR="00C565B4">
            <w:rPr>
              <w:lang w:eastAsia="en-AU"/>
            </w:rPr>
            <w:fldChar w:fldCharType="end"/>
          </w:r>
        </w:sdtContent>
      </w:sdt>
      <w:r>
        <w:rPr>
          <w:lang w:eastAsia="en-AU"/>
        </w:rPr>
        <w:t xml:space="preserve">. </w:t>
      </w:r>
    </w:p>
    <w:p w14:paraId="08448879" w14:textId="77777777" w:rsidR="009935C4" w:rsidRDefault="009935C4" w:rsidP="009935C4">
      <w:pPr>
        <w:keepNext/>
      </w:pPr>
      <w:r w:rsidRPr="00011C71">
        <w:rPr>
          <w:noProof/>
          <w:lang w:eastAsia="en-AU"/>
        </w:rPr>
        <w:lastRenderedPageBreak/>
        <w:drawing>
          <wp:inline distT="0" distB="0" distL="0" distR="0" wp14:anchorId="00D5656C" wp14:editId="5F9CBD46">
            <wp:extent cx="6121400" cy="2501900"/>
            <wp:effectExtent l="0" t="0" r="0" b="0"/>
            <wp:docPr id="15" name="Picture 15" descr="An image of SMART goals. S shows specific, M shows Measurable, A shows achievable, R shows relevant and T shows time-boun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Picture 15" descr="An image of SMART goals. S shows specific, M shows Measurable, A shows achievable, R shows relevant and T shows time-bound."/>
                    <pic:cNvPicPr>
                      <a:picLocks/>
                    </pic:cNvPicPr>
                  </pic:nvPicPr>
                  <pic:blipFill>
                    <a:blip r:embed="rId60" cstate="print">
                      <a:extLst>
                        <a:ext uri="{28A0092B-C50C-407E-A947-70E740481C1C}">
                          <a14:useLocalDpi xmlns:a14="http://schemas.microsoft.com/office/drawing/2010/main"/>
                        </a:ext>
                      </a:extLst>
                    </a:blip>
                    <a:srcRect/>
                    <a:stretch>
                      <a:fillRect/>
                    </a:stretch>
                  </pic:blipFill>
                  <pic:spPr bwMode="auto">
                    <a:xfrm>
                      <a:off x="0" y="0"/>
                      <a:ext cx="6121400" cy="2501900"/>
                    </a:xfrm>
                    <a:prstGeom prst="rect">
                      <a:avLst/>
                    </a:prstGeom>
                    <a:noFill/>
                    <a:ln>
                      <a:noFill/>
                    </a:ln>
                  </pic:spPr>
                </pic:pic>
              </a:graphicData>
            </a:graphic>
          </wp:inline>
        </w:drawing>
      </w:r>
    </w:p>
    <w:p w14:paraId="48343890" w14:textId="63059A35" w:rsidR="009935C4" w:rsidRDefault="009935C4" w:rsidP="009935C4">
      <w:pPr>
        <w:pStyle w:val="Caption"/>
        <w:rPr>
          <w:lang w:eastAsia="en-AU"/>
        </w:rPr>
      </w:pPr>
      <w:bookmarkStart w:id="23" w:name="_Ref181611496"/>
      <w:r>
        <w:t xml:space="preserve">Figure </w:t>
      </w:r>
      <w:r w:rsidR="00A20BF2">
        <w:fldChar w:fldCharType="begin"/>
      </w:r>
      <w:r w:rsidR="00A20BF2">
        <w:instrText xml:space="preserve"> SEQ Figure \* ARABIC </w:instrText>
      </w:r>
      <w:r w:rsidR="00A20BF2">
        <w:fldChar w:fldCharType="separate"/>
      </w:r>
      <w:r w:rsidR="00A20BF2">
        <w:rPr>
          <w:noProof/>
        </w:rPr>
        <w:t>2</w:t>
      </w:r>
      <w:r w:rsidR="00A20BF2">
        <w:rPr>
          <w:noProof/>
        </w:rPr>
        <w:fldChar w:fldCharType="end"/>
      </w:r>
      <w:bookmarkEnd w:id="23"/>
      <w:r>
        <w:t xml:space="preserve">: </w:t>
      </w:r>
      <w:r w:rsidRPr="003E5098">
        <w:t xml:space="preserve">© </w:t>
      </w:r>
      <w:r>
        <w:t>Shutterstock</w:t>
      </w:r>
      <w:r w:rsidRPr="003E5098">
        <w:t xml:space="preserve"> copied under license</w:t>
      </w:r>
    </w:p>
    <w:p w14:paraId="166AC568" w14:textId="77777777" w:rsidR="009935C4" w:rsidRDefault="009935C4" w:rsidP="009935C4">
      <w:pPr>
        <w:rPr>
          <w:lang w:eastAsia="en-AU"/>
        </w:rPr>
      </w:pPr>
      <w:r>
        <w:rPr>
          <w:lang w:eastAsia="en-AU"/>
        </w:rPr>
        <w:t xml:space="preserve">To help create these SMART objectives, you can consider the following: </w:t>
      </w:r>
    </w:p>
    <w:p w14:paraId="1923D923" w14:textId="4334C8AF" w:rsidR="009935C4" w:rsidRPr="00436736" w:rsidRDefault="009935C4" w:rsidP="009935C4">
      <w:pPr>
        <w:pStyle w:val="Caption"/>
      </w:pPr>
      <w:r w:rsidRPr="00436736">
        <w:t xml:space="preserve">Table </w:t>
      </w:r>
      <w:r w:rsidR="00A20BF2">
        <w:fldChar w:fldCharType="begin"/>
      </w:r>
      <w:r w:rsidR="00A20BF2">
        <w:instrText xml:space="preserve"> SEQ Table \* ARABIC </w:instrText>
      </w:r>
      <w:r w:rsidR="00A20BF2">
        <w:fldChar w:fldCharType="separate"/>
      </w:r>
      <w:r w:rsidR="00A20BF2">
        <w:rPr>
          <w:noProof/>
        </w:rPr>
        <w:t>3</w:t>
      </w:r>
      <w:r w:rsidR="00A20BF2">
        <w:rPr>
          <w:noProof/>
        </w:rPr>
        <w:fldChar w:fldCharType="end"/>
      </w:r>
      <w:r>
        <w:rPr>
          <w:noProof/>
        </w:rPr>
        <w:t>:</w:t>
      </w:r>
      <w:r w:rsidRPr="00436736">
        <w:t xml:space="preserve"> </w:t>
      </w:r>
      <w:r w:rsidR="0011446E">
        <w:rPr>
          <w:rStyle w:val="CaptionChar"/>
        </w:rPr>
        <w:t>SMART objectives</w:t>
      </w:r>
    </w:p>
    <w:tbl>
      <w:tblPr>
        <w:tblW w:w="5000"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620" w:firstRow="1" w:lastRow="0" w:firstColumn="0" w:lastColumn="0" w:noHBand="1" w:noVBand="1"/>
      </w:tblPr>
      <w:tblGrid>
        <w:gridCol w:w="2122"/>
        <w:gridCol w:w="7506"/>
      </w:tblGrid>
      <w:tr w:rsidR="009935C4" w:rsidRPr="00412150" w14:paraId="21515BDA" w14:textId="77777777">
        <w:trPr>
          <w:cantSplit/>
          <w:tblHeader/>
        </w:trPr>
        <w:tc>
          <w:tcPr>
            <w:tcW w:w="2122" w:type="dxa"/>
            <w:shd w:val="clear" w:color="auto" w:fill="0B3F47"/>
            <w:vAlign w:val="bottom"/>
          </w:tcPr>
          <w:p w14:paraId="0F4DC997" w14:textId="77777777" w:rsidR="009935C4" w:rsidRPr="00412150" w:rsidRDefault="009935C4">
            <w:pPr>
              <w:spacing w:after="120" w:line="240" w:lineRule="auto"/>
              <w:rPr>
                <w:b/>
              </w:rPr>
            </w:pPr>
            <w:r w:rsidRPr="00412150">
              <w:rPr>
                <w:b/>
              </w:rPr>
              <w:t>SMART principle</w:t>
            </w:r>
          </w:p>
        </w:tc>
        <w:tc>
          <w:tcPr>
            <w:tcW w:w="7506" w:type="dxa"/>
            <w:shd w:val="clear" w:color="auto" w:fill="0B3F47"/>
            <w:vAlign w:val="bottom"/>
          </w:tcPr>
          <w:p w14:paraId="363B7056" w14:textId="77777777" w:rsidR="009935C4" w:rsidRPr="00412150" w:rsidRDefault="009935C4">
            <w:pPr>
              <w:spacing w:after="120" w:line="240" w:lineRule="auto"/>
              <w:rPr>
                <w:b/>
              </w:rPr>
            </w:pPr>
            <w:r w:rsidRPr="00412150">
              <w:rPr>
                <w:b/>
              </w:rPr>
              <w:t>Description</w:t>
            </w:r>
          </w:p>
        </w:tc>
      </w:tr>
      <w:tr w:rsidR="009935C4" w:rsidRPr="00412150" w14:paraId="07BBB661" w14:textId="77777777">
        <w:trPr>
          <w:cantSplit/>
        </w:trPr>
        <w:tc>
          <w:tcPr>
            <w:tcW w:w="2122" w:type="dxa"/>
            <w:shd w:val="clear" w:color="auto" w:fill="auto"/>
          </w:tcPr>
          <w:p w14:paraId="493D6E0C" w14:textId="77777777" w:rsidR="009935C4" w:rsidRPr="00412150" w:rsidRDefault="009935C4">
            <w:pPr>
              <w:spacing w:line="240" w:lineRule="auto"/>
              <w:rPr>
                <w:rStyle w:val="Strong"/>
              </w:rPr>
            </w:pPr>
            <w:r w:rsidRPr="00412150">
              <w:rPr>
                <w:rStyle w:val="Strong"/>
              </w:rPr>
              <w:t>Specific</w:t>
            </w:r>
          </w:p>
        </w:tc>
        <w:tc>
          <w:tcPr>
            <w:tcW w:w="7506" w:type="dxa"/>
            <w:shd w:val="clear" w:color="auto" w:fill="auto"/>
          </w:tcPr>
          <w:p w14:paraId="54B39082" w14:textId="625948D7" w:rsidR="009935C4" w:rsidRPr="00412150" w:rsidRDefault="009935C4">
            <w:pPr>
              <w:spacing w:line="240" w:lineRule="auto"/>
            </w:pPr>
            <w:r w:rsidRPr="00412150">
              <w:t xml:space="preserve">Clearly define what you want to accomplish. For example, </w:t>
            </w:r>
            <w:r w:rsidR="00A472F4">
              <w:t>‘</w:t>
            </w:r>
            <w:r w:rsidRPr="00412150">
              <w:t>increase sales by 15% in the next quarter.</w:t>
            </w:r>
            <w:r w:rsidR="00A472F4">
              <w:t>’</w:t>
            </w:r>
          </w:p>
        </w:tc>
      </w:tr>
      <w:tr w:rsidR="009935C4" w:rsidRPr="00412150" w14:paraId="68AC1BC5" w14:textId="77777777">
        <w:trPr>
          <w:cantSplit/>
        </w:trPr>
        <w:tc>
          <w:tcPr>
            <w:tcW w:w="2122" w:type="dxa"/>
            <w:shd w:val="clear" w:color="auto" w:fill="auto"/>
          </w:tcPr>
          <w:p w14:paraId="475050F9" w14:textId="77777777" w:rsidR="009935C4" w:rsidRPr="00412150" w:rsidRDefault="009935C4">
            <w:pPr>
              <w:spacing w:line="240" w:lineRule="auto"/>
              <w:rPr>
                <w:rStyle w:val="Strong"/>
              </w:rPr>
            </w:pPr>
            <w:r w:rsidRPr="00412150">
              <w:rPr>
                <w:rStyle w:val="Strong"/>
              </w:rPr>
              <w:t>Measurable</w:t>
            </w:r>
          </w:p>
        </w:tc>
        <w:tc>
          <w:tcPr>
            <w:tcW w:w="7506" w:type="dxa"/>
            <w:shd w:val="clear" w:color="auto" w:fill="auto"/>
          </w:tcPr>
          <w:p w14:paraId="6F3F40F6" w14:textId="77777777" w:rsidR="009935C4" w:rsidRPr="00412150" w:rsidRDefault="009935C4">
            <w:pPr>
              <w:spacing w:line="240" w:lineRule="auto"/>
            </w:pPr>
            <w:r w:rsidRPr="00412150">
              <w:t>Determine how you will measure progress toward your objective, such as tracking sales figures or customer feedback.</w:t>
            </w:r>
          </w:p>
        </w:tc>
      </w:tr>
      <w:tr w:rsidR="009935C4" w:rsidRPr="00412150" w14:paraId="2F18C47A" w14:textId="77777777">
        <w:trPr>
          <w:cantSplit/>
        </w:trPr>
        <w:tc>
          <w:tcPr>
            <w:tcW w:w="2122" w:type="dxa"/>
            <w:shd w:val="clear" w:color="auto" w:fill="auto"/>
          </w:tcPr>
          <w:p w14:paraId="2DB23EE4" w14:textId="77777777" w:rsidR="009935C4" w:rsidRPr="00412150" w:rsidRDefault="009935C4">
            <w:pPr>
              <w:spacing w:line="240" w:lineRule="auto"/>
              <w:rPr>
                <w:rStyle w:val="Strong"/>
              </w:rPr>
            </w:pPr>
            <w:r w:rsidRPr="00412150">
              <w:rPr>
                <w:rStyle w:val="Strong"/>
              </w:rPr>
              <w:t>Achievable</w:t>
            </w:r>
          </w:p>
        </w:tc>
        <w:tc>
          <w:tcPr>
            <w:tcW w:w="7506" w:type="dxa"/>
            <w:shd w:val="clear" w:color="auto" w:fill="auto"/>
          </w:tcPr>
          <w:p w14:paraId="2A238101" w14:textId="164C5106" w:rsidR="009935C4" w:rsidRPr="00412150" w:rsidRDefault="009935C4">
            <w:pPr>
              <w:spacing w:line="240" w:lineRule="auto"/>
            </w:pPr>
            <w:r w:rsidRPr="00412150">
              <w:t>Set realistic objectives that can be accomplished with the resources available, assessing time, budget</w:t>
            </w:r>
            <w:r w:rsidR="00A5217B">
              <w:t xml:space="preserve"> </w:t>
            </w:r>
            <w:r w:rsidR="00406323">
              <w:t>and</w:t>
            </w:r>
            <w:r w:rsidRPr="00412150">
              <w:t xml:space="preserve"> personnel.</w:t>
            </w:r>
          </w:p>
        </w:tc>
      </w:tr>
      <w:tr w:rsidR="009935C4" w:rsidRPr="00412150" w14:paraId="2FF6CAB4" w14:textId="77777777">
        <w:trPr>
          <w:cantSplit/>
        </w:trPr>
        <w:tc>
          <w:tcPr>
            <w:tcW w:w="2122" w:type="dxa"/>
            <w:shd w:val="clear" w:color="auto" w:fill="auto"/>
          </w:tcPr>
          <w:p w14:paraId="6436503D" w14:textId="77777777" w:rsidR="009935C4" w:rsidRPr="00412150" w:rsidRDefault="009935C4">
            <w:pPr>
              <w:spacing w:line="240" w:lineRule="auto"/>
              <w:rPr>
                <w:rStyle w:val="Strong"/>
              </w:rPr>
            </w:pPr>
            <w:r w:rsidRPr="00412150">
              <w:rPr>
                <w:rStyle w:val="Strong"/>
              </w:rPr>
              <w:t>Relevant</w:t>
            </w:r>
          </w:p>
        </w:tc>
        <w:tc>
          <w:tcPr>
            <w:tcW w:w="7506" w:type="dxa"/>
            <w:shd w:val="clear" w:color="auto" w:fill="auto"/>
          </w:tcPr>
          <w:p w14:paraId="12B11EC9" w14:textId="77777777" w:rsidR="009935C4" w:rsidRPr="00412150" w:rsidRDefault="009935C4">
            <w:pPr>
              <w:spacing w:line="240" w:lineRule="auto"/>
            </w:pPr>
            <w:r w:rsidRPr="00412150">
              <w:t>Ensure that each objective aligns with your overall business goals and contributes meaningfully to your success.</w:t>
            </w:r>
          </w:p>
        </w:tc>
      </w:tr>
      <w:tr w:rsidR="009935C4" w:rsidRPr="00412150" w14:paraId="2C3F2F5B" w14:textId="77777777">
        <w:trPr>
          <w:cantSplit/>
        </w:trPr>
        <w:tc>
          <w:tcPr>
            <w:tcW w:w="2122" w:type="dxa"/>
            <w:shd w:val="clear" w:color="auto" w:fill="auto"/>
          </w:tcPr>
          <w:p w14:paraId="29CB3262" w14:textId="77777777" w:rsidR="009935C4" w:rsidRPr="00412150" w:rsidRDefault="009935C4">
            <w:pPr>
              <w:spacing w:line="240" w:lineRule="auto"/>
              <w:rPr>
                <w:rStyle w:val="Strong"/>
              </w:rPr>
            </w:pPr>
            <w:r w:rsidRPr="00412150">
              <w:rPr>
                <w:rStyle w:val="Strong"/>
              </w:rPr>
              <w:t>Time-bound</w:t>
            </w:r>
          </w:p>
        </w:tc>
        <w:tc>
          <w:tcPr>
            <w:tcW w:w="7506" w:type="dxa"/>
            <w:shd w:val="clear" w:color="auto" w:fill="auto"/>
          </w:tcPr>
          <w:p w14:paraId="7358AF04" w14:textId="3DE4BEEF" w:rsidR="009935C4" w:rsidRPr="00412150" w:rsidRDefault="009935C4">
            <w:pPr>
              <w:spacing w:line="240" w:lineRule="auto"/>
            </w:pPr>
            <w:r w:rsidRPr="00412150">
              <w:t xml:space="preserve">Establish a timeline for achieving each objective, such as </w:t>
            </w:r>
            <w:r w:rsidR="00A472F4">
              <w:t>‘</w:t>
            </w:r>
            <w:r w:rsidRPr="00412150">
              <w:t xml:space="preserve">Acquire </w:t>
            </w:r>
            <w:r w:rsidR="00794F52">
              <w:t>5</w:t>
            </w:r>
            <w:r w:rsidR="00794F52" w:rsidRPr="00412150">
              <w:t xml:space="preserve"> </w:t>
            </w:r>
            <w:r w:rsidRPr="00412150">
              <w:t xml:space="preserve">new clients within </w:t>
            </w:r>
            <w:r w:rsidR="00A472F4">
              <w:t>6</w:t>
            </w:r>
            <w:r w:rsidRPr="00412150">
              <w:t xml:space="preserve"> months.</w:t>
            </w:r>
            <w:r w:rsidR="00A472F4">
              <w:t>’</w:t>
            </w:r>
          </w:p>
        </w:tc>
      </w:tr>
    </w:tbl>
    <w:p w14:paraId="4F0F4867" w14:textId="09A593CD" w:rsidR="006A0203" w:rsidRDefault="006A0203" w:rsidP="009935C4">
      <w:pPr>
        <w:rPr>
          <w:lang w:eastAsia="en-AU"/>
        </w:rPr>
      </w:pPr>
      <w:r>
        <w:rPr>
          <w:lang w:eastAsia="en-AU"/>
        </w:rPr>
        <w:t>SMART objectives are</w:t>
      </w:r>
      <w:r w:rsidR="005B2165">
        <w:rPr>
          <w:lang w:eastAsia="en-AU"/>
        </w:rPr>
        <w:t xml:space="preserve"> written in one statement that combines them all.</w:t>
      </w:r>
    </w:p>
    <w:p w14:paraId="0F087620" w14:textId="6BFFD13A" w:rsidR="009935C4" w:rsidRDefault="009935C4" w:rsidP="009935C4">
      <w:pPr>
        <w:rPr>
          <w:lang w:eastAsia="en-AU"/>
        </w:rPr>
      </w:pPr>
      <w:r w:rsidRPr="00484880">
        <w:rPr>
          <w:lang w:eastAsia="en-AU"/>
        </w:rPr>
        <w:t xml:space="preserve">An example of objectives to achieve the overall goal of </w:t>
      </w:r>
      <w:r w:rsidR="00300F37">
        <w:rPr>
          <w:lang w:eastAsia="en-AU"/>
        </w:rPr>
        <w:t>‘</w:t>
      </w:r>
      <w:r w:rsidRPr="00484880">
        <w:rPr>
          <w:lang w:eastAsia="en-AU"/>
        </w:rPr>
        <w:t>Grow your brand awareness across Australia</w:t>
      </w:r>
      <w:r w:rsidR="00300F37">
        <w:rPr>
          <w:lang w:eastAsia="en-AU"/>
        </w:rPr>
        <w:t>’</w:t>
      </w:r>
      <w:r w:rsidRPr="00484880">
        <w:rPr>
          <w:lang w:eastAsia="en-AU"/>
        </w:rPr>
        <w:t xml:space="preserve"> could be as follows:</w:t>
      </w:r>
    </w:p>
    <w:p w14:paraId="52A868B7" w14:textId="3023DDE4" w:rsidR="009935C4" w:rsidRDefault="009935C4" w:rsidP="009935C4">
      <w:pPr>
        <w:pStyle w:val="Quotelong"/>
      </w:pPr>
      <w:r w:rsidRPr="00FD2CF4">
        <w:t xml:space="preserve">To demonstrate my success in enhancing brand visibility across the country, the objectives for the social media marketing campaign will be a) 15% of all website traffic to </w:t>
      </w:r>
      <w:r w:rsidRPr="00FD2CF4">
        <w:lastRenderedPageBreak/>
        <w:t>originate from regional areas and b) a 7% increase in engagement from Instagram followers belonging to diverse cultural backgrounds.</w:t>
      </w:r>
    </w:p>
    <w:p w14:paraId="21C60C13" w14:textId="77777777" w:rsidR="009935C4" w:rsidRDefault="009935C4" w:rsidP="009935C4">
      <w:pPr>
        <w:pStyle w:val="Heading3"/>
      </w:pPr>
      <w:r>
        <w:t>Budget</w:t>
      </w:r>
    </w:p>
    <w:p w14:paraId="45C9F557" w14:textId="23B6836B" w:rsidR="009935C4" w:rsidRDefault="009935C4" w:rsidP="009935C4">
      <w:pPr>
        <w:rPr>
          <w:lang w:eastAsia="en-AU"/>
        </w:rPr>
      </w:pPr>
      <w:r w:rsidRPr="001D242C">
        <w:rPr>
          <w:lang w:eastAsia="en-AU"/>
        </w:rPr>
        <w:t>Budgeting is a critical component of achieving your business goals and objectives. It involves allocating financial resources effectively to support planned activities.</w:t>
      </w:r>
      <w:r>
        <w:rPr>
          <w:lang w:eastAsia="en-AU"/>
        </w:rPr>
        <w:t xml:space="preserve"> When budgeting for your business, you will need to consider the following items: </w:t>
      </w:r>
    </w:p>
    <w:p w14:paraId="6FD5EC89" w14:textId="1FAEE5E8" w:rsidR="009935C4" w:rsidRDefault="009935C4" w:rsidP="009935C4">
      <w:pPr>
        <w:pStyle w:val="ListBullet"/>
      </w:pPr>
      <w:r w:rsidRPr="0065356C">
        <w:rPr>
          <w:rStyle w:val="Strong"/>
        </w:rPr>
        <w:t xml:space="preserve">Estimate </w:t>
      </w:r>
      <w:r w:rsidR="00322915">
        <w:rPr>
          <w:rStyle w:val="Strong"/>
        </w:rPr>
        <w:t>c</w:t>
      </w:r>
      <w:r w:rsidRPr="0065356C">
        <w:rPr>
          <w:rStyle w:val="Strong"/>
        </w:rPr>
        <w:t>osts</w:t>
      </w:r>
      <w:r w:rsidR="00322915">
        <w:t xml:space="preserve"> </w:t>
      </w:r>
      <w:r w:rsidR="00FC2902">
        <w:t xml:space="preserve">– </w:t>
      </w:r>
      <w:r>
        <w:t>Identify all costs associated with achieving your objectives, including marketing expenses, operational costs</w:t>
      </w:r>
      <w:r w:rsidR="00A5217B">
        <w:t xml:space="preserve"> </w:t>
      </w:r>
      <w:r w:rsidR="00406323">
        <w:t>and</w:t>
      </w:r>
      <w:r>
        <w:t xml:space="preserve"> personnel salaries.</w:t>
      </w:r>
    </w:p>
    <w:p w14:paraId="7CE02D1E" w14:textId="4714001A" w:rsidR="009935C4" w:rsidRDefault="009935C4" w:rsidP="009935C4">
      <w:pPr>
        <w:pStyle w:val="ListBullet"/>
      </w:pPr>
      <w:r w:rsidRPr="0065356C">
        <w:rPr>
          <w:rStyle w:val="Strong"/>
        </w:rPr>
        <w:t xml:space="preserve">Revenue </w:t>
      </w:r>
      <w:r w:rsidR="00322915">
        <w:rPr>
          <w:rStyle w:val="Strong"/>
        </w:rPr>
        <w:t>p</w:t>
      </w:r>
      <w:r w:rsidRPr="0065356C">
        <w:rPr>
          <w:rStyle w:val="Strong"/>
        </w:rPr>
        <w:t>rojections</w:t>
      </w:r>
      <w:r w:rsidR="00FC2902">
        <w:t xml:space="preserve"> –</w:t>
      </w:r>
      <w:r w:rsidR="00322915">
        <w:t xml:space="preserve"> </w:t>
      </w:r>
      <w:r>
        <w:t>Create realistic revenue forecasts based on historical data and market analysis to understand potential income streams.</w:t>
      </w:r>
    </w:p>
    <w:p w14:paraId="3F2FC093" w14:textId="329C0199" w:rsidR="009935C4" w:rsidRDefault="009935C4" w:rsidP="009935C4">
      <w:pPr>
        <w:pStyle w:val="ListBullet"/>
      </w:pPr>
      <w:r w:rsidRPr="0065356C">
        <w:rPr>
          <w:rStyle w:val="Strong"/>
        </w:rPr>
        <w:t xml:space="preserve">Allocate </w:t>
      </w:r>
      <w:r w:rsidR="00322915">
        <w:rPr>
          <w:rStyle w:val="Strong"/>
        </w:rPr>
        <w:t>r</w:t>
      </w:r>
      <w:r w:rsidRPr="0065356C">
        <w:rPr>
          <w:rStyle w:val="Strong"/>
        </w:rPr>
        <w:t>esources</w:t>
      </w:r>
      <w:r w:rsidR="00FC2902">
        <w:t xml:space="preserve"> –</w:t>
      </w:r>
      <w:r w:rsidR="00322915">
        <w:t xml:space="preserve"> </w:t>
      </w:r>
      <w:r>
        <w:t>Determine how much of your budget will be allocated to each goal or objective based on its priority and expected impact.</w:t>
      </w:r>
    </w:p>
    <w:p w14:paraId="25FB97CD" w14:textId="44F60B8C" w:rsidR="009935C4" w:rsidRDefault="009935C4" w:rsidP="009935C4">
      <w:pPr>
        <w:pStyle w:val="ListBullet"/>
      </w:pPr>
      <w:r w:rsidRPr="0065356C">
        <w:rPr>
          <w:rStyle w:val="Strong"/>
        </w:rPr>
        <w:t xml:space="preserve">Monitor and </w:t>
      </w:r>
      <w:r w:rsidR="00322915">
        <w:rPr>
          <w:rStyle w:val="Strong"/>
        </w:rPr>
        <w:t>a</w:t>
      </w:r>
      <w:r w:rsidRPr="0065356C">
        <w:rPr>
          <w:rStyle w:val="Strong"/>
        </w:rPr>
        <w:t>djust</w:t>
      </w:r>
      <w:r w:rsidR="00FC2902">
        <w:t xml:space="preserve"> –</w:t>
      </w:r>
      <w:r w:rsidR="00322915">
        <w:t xml:space="preserve"> </w:t>
      </w:r>
      <w:r>
        <w:t>Regularly review your budget against actual performance to identify variances and make necessary adjustments. This ongoing assessment ensures that you remain aligned with your financial goals.</w:t>
      </w:r>
    </w:p>
    <w:p w14:paraId="3FFB697E" w14:textId="370809A4" w:rsidR="009935C4" w:rsidRDefault="009935C4" w:rsidP="009935C4">
      <w:pPr>
        <w:pStyle w:val="ListBullet"/>
      </w:pPr>
      <w:r w:rsidRPr="0065356C">
        <w:rPr>
          <w:rStyle w:val="Strong"/>
        </w:rPr>
        <w:t xml:space="preserve">Involve </w:t>
      </w:r>
      <w:r w:rsidR="00322915">
        <w:rPr>
          <w:rStyle w:val="Strong"/>
        </w:rPr>
        <w:t>s</w:t>
      </w:r>
      <w:r w:rsidRPr="0065356C">
        <w:rPr>
          <w:rStyle w:val="Strong"/>
        </w:rPr>
        <w:t>takeholders</w:t>
      </w:r>
      <w:r w:rsidR="00FC2902">
        <w:t xml:space="preserve"> –</w:t>
      </w:r>
      <w:r w:rsidR="00322915">
        <w:t xml:space="preserve"> </w:t>
      </w:r>
      <w:r>
        <w:t>Engage key stakeholders in the budgeting process to ensure that all departments’ needs are considered and that the budget aligns with overall strategic priorities.</w:t>
      </w:r>
    </w:p>
    <w:p w14:paraId="2B0ACE55" w14:textId="3F10FFD4" w:rsidR="009935C4" w:rsidRDefault="00330A5B" w:rsidP="009935C4">
      <w:r>
        <w:t>You can follow the steps t</w:t>
      </w:r>
      <w:r w:rsidR="009935C4">
        <w:t>o help create a budget for your business</w:t>
      </w:r>
      <w:r w:rsidR="0094541A">
        <w:t xml:space="preserve"> with historical financial data</w:t>
      </w:r>
      <w:r w:rsidR="009935C4">
        <w:t>.</w:t>
      </w:r>
    </w:p>
    <w:p w14:paraId="589A5843" w14:textId="1FC7AFC5" w:rsidR="009935C4" w:rsidRPr="00436736" w:rsidRDefault="009935C4" w:rsidP="009935C4">
      <w:pPr>
        <w:pStyle w:val="Caption"/>
      </w:pPr>
      <w:r w:rsidRPr="00436736">
        <w:t xml:space="preserve">Table </w:t>
      </w:r>
      <w:r w:rsidR="00A20BF2">
        <w:fldChar w:fldCharType="begin"/>
      </w:r>
      <w:r w:rsidR="00A20BF2">
        <w:instrText xml:space="preserve"> SEQ Table \* ARABIC </w:instrText>
      </w:r>
      <w:r w:rsidR="00A20BF2">
        <w:fldChar w:fldCharType="separate"/>
      </w:r>
      <w:r w:rsidR="00A20BF2">
        <w:rPr>
          <w:noProof/>
        </w:rPr>
        <w:t>4</w:t>
      </w:r>
      <w:r w:rsidR="00A20BF2">
        <w:rPr>
          <w:noProof/>
        </w:rPr>
        <w:fldChar w:fldCharType="end"/>
      </w:r>
      <w:r>
        <w:rPr>
          <w:noProof/>
        </w:rPr>
        <w:t>:</w:t>
      </w:r>
      <w:r w:rsidRPr="00436736">
        <w:t xml:space="preserve"> </w:t>
      </w:r>
      <w:r>
        <w:t xml:space="preserve">Steps for creating a budget </w:t>
      </w:r>
      <w:r w:rsidR="0094541A">
        <w:t>with data</w:t>
      </w:r>
    </w:p>
    <w:tbl>
      <w:tblPr>
        <w:tblW w:w="5000"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620" w:firstRow="1" w:lastRow="0" w:firstColumn="0" w:lastColumn="0" w:noHBand="1" w:noVBand="1"/>
      </w:tblPr>
      <w:tblGrid>
        <w:gridCol w:w="3256"/>
        <w:gridCol w:w="6372"/>
      </w:tblGrid>
      <w:tr w:rsidR="009935C4" w:rsidRPr="00412150" w14:paraId="6D6793D6" w14:textId="77777777">
        <w:trPr>
          <w:cantSplit/>
          <w:tblHeader/>
        </w:trPr>
        <w:tc>
          <w:tcPr>
            <w:tcW w:w="3256" w:type="dxa"/>
            <w:shd w:val="clear" w:color="auto" w:fill="0B3F47"/>
            <w:vAlign w:val="bottom"/>
          </w:tcPr>
          <w:p w14:paraId="3438E3D3" w14:textId="77777777" w:rsidR="009935C4" w:rsidRPr="00412150" w:rsidRDefault="009935C4">
            <w:pPr>
              <w:spacing w:after="120" w:line="240" w:lineRule="auto"/>
              <w:rPr>
                <w:b/>
              </w:rPr>
            </w:pPr>
            <w:r w:rsidRPr="00412150">
              <w:rPr>
                <w:b/>
              </w:rPr>
              <w:t>Budgeting step</w:t>
            </w:r>
          </w:p>
        </w:tc>
        <w:tc>
          <w:tcPr>
            <w:tcW w:w="6372" w:type="dxa"/>
            <w:shd w:val="clear" w:color="auto" w:fill="0B3F47"/>
            <w:vAlign w:val="bottom"/>
          </w:tcPr>
          <w:p w14:paraId="0588D532" w14:textId="77777777" w:rsidR="009935C4" w:rsidRPr="00412150" w:rsidRDefault="009935C4">
            <w:pPr>
              <w:spacing w:after="120" w:line="240" w:lineRule="auto"/>
              <w:rPr>
                <w:b/>
              </w:rPr>
            </w:pPr>
            <w:r w:rsidRPr="00412150">
              <w:rPr>
                <w:b/>
              </w:rPr>
              <w:t>Description</w:t>
            </w:r>
          </w:p>
        </w:tc>
      </w:tr>
      <w:tr w:rsidR="009935C4" w:rsidRPr="00412150" w14:paraId="25B43C0D" w14:textId="77777777">
        <w:trPr>
          <w:cantSplit/>
        </w:trPr>
        <w:tc>
          <w:tcPr>
            <w:tcW w:w="3256" w:type="dxa"/>
            <w:shd w:val="clear" w:color="auto" w:fill="auto"/>
          </w:tcPr>
          <w:p w14:paraId="399F6D2E" w14:textId="04BA7DA6" w:rsidR="009935C4" w:rsidRPr="00412150" w:rsidRDefault="009935C4">
            <w:pPr>
              <w:spacing w:line="240" w:lineRule="auto"/>
            </w:pPr>
            <w:r w:rsidRPr="00412150">
              <w:t>1. Examine revenue</w:t>
            </w:r>
            <w:r w:rsidR="00802A66">
              <w:t xml:space="preserve"> </w:t>
            </w:r>
          </w:p>
        </w:tc>
        <w:tc>
          <w:tcPr>
            <w:tcW w:w="6372" w:type="dxa"/>
            <w:shd w:val="clear" w:color="auto" w:fill="auto"/>
          </w:tcPr>
          <w:p w14:paraId="342C61E4" w14:textId="77777777" w:rsidR="009935C4" w:rsidRPr="00412150" w:rsidRDefault="009935C4">
            <w:pPr>
              <w:spacing w:line="240" w:lineRule="auto"/>
            </w:pPr>
            <w:r w:rsidRPr="00412150">
              <w:t xml:space="preserve">Review all revenue sources by analysing past income data, ideally over the last 12 months. Identify seasonal patterns that may affect income, such as holiday sales or summer slumps. </w:t>
            </w:r>
          </w:p>
        </w:tc>
      </w:tr>
      <w:tr w:rsidR="009935C4" w:rsidRPr="00412150" w14:paraId="12959CBC" w14:textId="77777777">
        <w:trPr>
          <w:cantSplit/>
        </w:trPr>
        <w:tc>
          <w:tcPr>
            <w:tcW w:w="3256" w:type="dxa"/>
            <w:shd w:val="clear" w:color="auto" w:fill="auto"/>
          </w:tcPr>
          <w:p w14:paraId="0E70787F" w14:textId="77777777" w:rsidR="009935C4" w:rsidRPr="00412150" w:rsidRDefault="009935C4">
            <w:pPr>
              <w:spacing w:line="240" w:lineRule="auto"/>
            </w:pPr>
            <w:r w:rsidRPr="00412150">
              <w:t>2. Subtract fixed costs</w:t>
            </w:r>
          </w:p>
        </w:tc>
        <w:tc>
          <w:tcPr>
            <w:tcW w:w="6372" w:type="dxa"/>
            <w:shd w:val="clear" w:color="auto" w:fill="auto"/>
          </w:tcPr>
          <w:p w14:paraId="0BCB5557" w14:textId="0172EAF4" w:rsidR="009935C4" w:rsidRPr="00412150" w:rsidRDefault="009935C4">
            <w:pPr>
              <w:spacing w:line="240" w:lineRule="auto"/>
            </w:pPr>
            <w:r w:rsidRPr="00412150">
              <w:t>Calculate all fixed costs that remain constant regardless of sales, such as rent, salaries</w:t>
            </w:r>
            <w:r w:rsidR="00A5217B">
              <w:t xml:space="preserve"> </w:t>
            </w:r>
            <w:r w:rsidR="00406323">
              <w:t>and</w:t>
            </w:r>
            <w:r w:rsidRPr="00412150">
              <w:t xml:space="preserve"> insurance. In Australia, be mindful of local regulations affecting these costs, like minimum wage laws and tax obligations.</w:t>
            </w:r>
          </w:p>
        </w:tc>
      </w:tr>
      <w:tr w:rsidR="009935C4" w:rsidRPr="00412150" w14:paraId="228B165D" w14:textId="77777777">
        <w:trPr>
          <w:cantSplit/>
        </w:trPr>
        <w:tc>
          <w:tcPr>
            <w:tcW w:w="3256" w:type="dxa"/>
            <w:shd w:val="clear" w:color="auto" w:fill="auto"/>
          </w:tcPr>
          <w:p w14:paraId="10AA9FA2" w14:textId="77777777" w:rsidR="009935C4" w:rsidRPr="00412150" w:rsidRDefault="009935C4">
            <w:pPr>
              <w:spacing w:line="240" w:lineRule="auto"/>
            </w:pPr>
            <w:r w:rsidRPr="00412150">
              <w:t>3. Subtract variable costs</w:t>
            </w:r>
          </w:p>
        </w:tc>
        <w:tc>
          <w:tcPr>
            <w:tcW w:w="6372" w:type="dxa"/>
            <w:shd w:val="clear" w:color="auto" w:fill="auto"/>
          </w:tcPr>
          <w:p w14:paraId="7CBABA54" w14:textId="77777777" w:rsidR="009935C4" w:rsidRPr="00412150" w:rsidRDefault="009935C4">
            <w:pPr>
              <w:spacing w:line="240" w:lineRule="auto"/>
            </w:pPr>
            <w:r w:rsidRPr="00412150">
              <w:t>Identify variable expenses that fluctuate with business output, such as hourly wages and raw materials. Analyse historical data to estimate future variable costs and adjust spending during lean months versus profitable periods.</w:t>
            </w:r>
          </w:p>
        </w:tc>
      </w:tr>
      <w:tr w:rsidR="009935C4" w:rsidRPr="00412150" w14:paraId="42540584" w14:textId="77777777">
        <w:trPr>
          <w:cantSplit/>
        </w:trPr>
        <w:tc>
          <w:tcPr>
            <w:tcW w:w="3256" w:type="dxa"/>
            <w:shd w:val="clear" w:color="auto" w:fill="auto"/>
          </w:tcPr>
          <w:p w14:paraId="4CE5AC33" w14:textId="77777777" w:rsidR="009935C4" w:rsidRPr="00412150" w:rsidRDefault="009935C4">
            <w:pPr>
              <w:spacing w:line="240" w:lineRule="auto"/>
            </w:pPr>
            <w:r w:rsidRPr="00412150">
              <w:lastRenderedPageBreak/>
              <w:t>4. Set aside a contingency fund</w:t>
            </w:r>
          </w:p>
        </w:tc>
        <w:tc>
          <w:tcPr>
            <w:tcW w:w="6372" w:type="dxa"/>
            <w:shd w:val="clear" w:color="auto" w:fill="auto"/>
          </w:tcPr>
          <w:p w14:paraId="220C0622" w14:textId="77777777" w:rsidR="009935C4" w:rsidRPr="00412150" w:rsidRDefault="009935C4">
            <w:pPr>
              <w:spacing w:line="240" w:lineRule="auto"/>
            </w:pPr>
            <w:r w:rsidRPr="00412150">
              <w:t xml:space="preserve">Allocate funds for unexpected expenses to prepare for emergencies like equipment failure or inventory loss. </w:t>
            </w:r>
          </w:p>
        </w:tc>
      </w:tr>
      <w:tr w:rsidR="009935C4" w:rsidRPr="00412150" w14:paraId="193B9C60" w14:textId="77777777">
        <w:trPr>
          <w:cantSplit/>
        </w:trPr>
        <w:tc>
          <w:tcPr>
            <w:tcW w:w="3256" w:type="dxa"/>
            <w:shd w:val="clear" w:color="auto" w:fill="auto"/>
          </w:tcPr>
          <w:p w14:paraId="2C647784" w14:textId="0B7D9D09" w:rsidR="009935C4" w:rsidRPr="00412150" w:rsidRDefault="009935C4">
            <w:pPr>
              <w:spacing w:line="240" w:lineRule="auto"/>
            </w:pPr>
            <w:r w:rsidRPr="00412150">
              <w:t xml:space="preserve">5. Determine </w:t>
            </w:r>
            <w:r w:rsidR="00F53653" w:rsidRPr="00F53653">
              <w:t xml:space="preserve">marketing and </w:t>
            </w:r>
            <w:r w:rsidR="005C16FE">
              <w:t>s</w:t>
            </w:r>
            <w:r w:rsidR="00F53653" w:rsidRPr="00F53653">
              <w:t xml:space="preserve">elling, </w:t>
            </w:r>
            <w:r w:rsidR="005C16FE" w:rsidRPr="00F53653">
              <w:t xml:space="preserve">general </w:t>
            </w:r>
            <w:r w:rsidR="001627E9">
              <w:t>and</w:t>
            </w:r>
            <w:r w:rsidR="005C16FE" w:rsidRPr="00F53653">
              <w:t xml:space="preserve"> administrative (</w:t>
            </w:r>
            <w:r w:rsidR="00322915">
              <w:t>SG&amp;A</w:t>
            </w:r>
            <w:r w:rsidR="00F53653" w:rsidRPr="00F53653">
              <w:t>) expenses</w:t>
            </w:r>
          </w:p>
        </w:tc>
        <w:tc>
          <w:tcPr>
            <w:tcW w:w="6372" w:type="dxa"/>
            <w:shd w:val="clear" w:color="auto" w:fill="auto"/>
          </w:tcPr>
          <w:p w14:paraId="2549BF46" w14:textId="04F89DDD" w:rsidR="009935C4" w:rsidRPr="00412150" w:rsidRDefault="00AD4014">
            <w:pPr>
              <w:spacing w:line="240" w:lineRule="auto"/>
            </w:pPr>
            <w:r>
              <w:t>D</w:t>
            </w:r>
            <w:r w:rsidRPr="00816D71">
              <w:t>etermine projected profit</w:t>
            </w:r>
            <w:r>
              <w:t xml:space="preserve"> by</w:t>
            </w:r>
            <w:r w:rsidRPr="00816D71">
              <w:t xml:space="preserve"> subtract</w:t>
            </w:r>
            <w:r>
              <w:t>ing</w:t>
            </w:r>
            <w:r w:rsidRPr="00816D71">
              <w:t xml:space="preserve"> total expenses from projected revenue, ensuring all relevant costs are included. Start by estimating fixed costs (like rent and salaries) and variable costs (such as raw materials).</w:t>
            </w:r>
          </w:p>
        </w:tc>
      </w:tr>
      <w:tr w:rsidR="009935C4" w:rsidRPr="00412150" w14:paraId="1CCBC60C" w14:textId="77777777">
        <w:trPr>
          <w:cantSplit/>
        </w:trPr>
        <w:tc>
          <w:tcPr>
            <w:tcW w:w="3256" w:type="dxa"/>
            <w:shd w:val="clear" w:color="auto" w:fill="auto"/>
          </w:tcPr>
          <w:p w14:paraId="1EEACE57" w14:textId="77777777" w:rsidR="009935C4" w:rsidRPr="00412150" w:rsidRDefault="009935C4">
            <w:pPr>
              <w:spacing w:line="240" w:lineRule="auto"/>
            </w:pPr>
            <w:r w:rsidRPr="00412150">
              <w:t>6. Finalise your budget</w:t>
            </w:r>
          </w:p>
        </w:tc>
        <w:tc>
          <w:tcPr>
            <w:tcW w:w="6372" w:type="dxa"/>
            <w:shd w:val="clear" w:color="auto" w:fill="auto"/>
          </w:tcPr>
          <w:p w14:paraId="30FAB3AD" w14:textId="5ACDE6C0" w:rsidR="009935C4" w:rsidRPr="00412150" w:rsidRDefault="009935C4">
            <w:pPr>
              <w:spacing w:line="240" w:lineRule="auto"/>
            </w:pPr>
            <w:r w:rsidRPr="00412150">
              <w:t>Compile all data into a comprehensive budget document outlining expected income, expenses</w:t>
            </w:r>
            <w:r w:rsidR="00A5217B">
              <w:t xml:space="preserve"> </w:t>
            </w:r>
            <w:r w:rsidR="00406323">
              <w:t>and</w:t>
            </w:r>
            <w:r w:rsidRPr="00412150">
              <w:t xml:space="preserve"> profits over specific periods (monthly, quarterly</w:t>
            </w:r>
            <w:r w:rsidR="00A67478">
              <w:t xml:space="preserve"> and </w:t>
            </w:r>
            <w:r w:rsidRPr="00412150">
              <w:t>yearly). Regularly compare actual performance against this budget to ensure financial accountability and make necessary adjustments</w:t>
            </w:r>
            <w:r w:rsidR="00F202B8">
              <w:t>.</w:t>
            </w:r>
          </w:p>
        </w:tc>
      </w:tr>
      <w:tr w:rsidR="009935C4" w:rsidRPr="00412150" w14:paraId="1681CB5C" w14:textId="77777777">
        <w:trPr>
          <w:cantSplit/>
        </w:trPr>
        <w:tc>
          <w:tcPr>
            <w:tcW w:w="3256" w:type="dxa"/>
            <w:shd w:val="clear" w:color="auto" w:fill="auto"/>
          </w:tcPr>
          <w:p w14:paraId="507977CD" w14:textId="77777777" w:rsidR="009935C4" w:rsidRPr="00412150" w:rsidRDefault="009935C4">
            <w:pPr>
              <w:spacing w:line="240" w:lineRule="auto"/>
            </w:pPr>
            <w:r w:rsidRPr="00412150">
              <w:t>8. Monitor and adjust</w:t>
            </w:r>
          </w:p>
        </w:tc>
        <w:tc>
          <w:tcPr>
            <w:tcW w:w="6372" w:type="dxa"/>
            <w:shd w:val="clear" w:color="auto" w:fill="auto"/>
          </w:tcPr>
          <w:p w14:paraId="5EF5CB36" w14:textId="6C9CADE4" w:rsidR="009935C4" w:rsidRPr="00412150" w:rsidRDefault="009935C4">
            <w:pPr>
              <w:spacing w:line="240" w:lineRule="auto"/>
            </w:pPr>
            <w:r w:rsidRPr="00412150">
              <w:t>Regularly compare actual financial performance against the budget. Be prepared to adjust your budget as needed based on changing circumstances or unexpected outcomes</w:t>
            </w:r>
            <w:r w:rsidR="00F202B8">
              <w:t>.</w:t>
            </w:r>
          </w:p>
        </w:tc>
      </w:tr>
    </w:tbl>
    <w:p w14:paraId="0ED198B3" w14:textId="08388F96" w:rsidR="0094541A" w:rsidRDefault="00EB7E45" w:rsidP="009935C4">
      <w:pPr>
        <w:rPr>
          <w:lang w:eastAsia="en-AU"/>
        </w:rPr>
      </w:pPr>
      <w:r>
        <w:rPr>
          <w:lang w:eastAsia="en-AU"/>
        </w:rPr>
        <w:t>Y</w:t>
      </w:r>
      <w:r w:rsidR="0094541A">
        <w:rPr>
          <w:lang w:eastAsia="en-AU"/>
        </w:rPr>
        <w:t>ou can follow the</w:t>
      </w:r>
      <w:r w:rsidR="00A6709C">
        <w:rPr>
          <w:lang w:eastAsia="en-AU"/>
        </w:rPr>
        <w:t>se</w:t>
      </w:r>
      <w:r w:rsidR="0094541A">
        <w:rPr>
          <w:lang w:eastAsia="en-AU"/>
        </w:rPr>
        <w:t xml:space="preserve"> steps </w:t>
      </w:r>
      <w:r>
        <w:rPr>
          <w:lang w:eastAsia="en-AU"/>
        </w:rPr>
        <w:t>for businesses that do not have financial data</w:t>
      </w:r>
      <w:r w:rsidR="00A6709C">
        <w:rPr>
          <w:lang w:eastAsia="en-AU"/>
        </w:rPr>
        <w:t>:</w:t>
      </w:r>
    </w:p>
    <w:p w14:paraId="5D7184A6" w14:textId="49EF5319" w:rsidR="0094541A" w:rsidRDefault="0094541A" w:rsidP="0094541A">
      <w:pPr>
        <w:pStyle w:val="Caption"/>
      </w:pPr>
      <w:r>
        <w:t xml:space="preserve">Table </w:t>
      </w:r>
      <w:r w:rsidR="00A20BF2">
        <w:fldChar w:fldCharType="begin"/>
      </w:r>
      <w:r w:rsidR="00A20BF2">
        <w:instrText xml:space="preserve"> SEQ Table \* ARABIC </w:instrText>
      </w:r>
      <w:r w:rsidR="00A20BF2">
        <w:fldChar w:fldCharType="separate"/>
      </w:r>
      <w:r w:rsidR="00A20BF2">
        <w:rPr>
          <w:noProof/>
        </w:rPr>
        <w:t>5</w:t>
      </w:r>
      <w:r w:rsidR="00A20BF2">
        <w:rPr>
          <w:noProof/>
        </w:rPr>
        <w:fldChar w:fldCharType="end"/>
      </w:r>
      <w:r>
        <w:t>: Steps for creating a budget without data</w:t>
      </w:r>
    </w:p>
    <w:tbl>
      <w:tblPr>
        <w:tblW w:w="5000"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620" w:firstRow="1" w:lastRow="0" w:firstColumn="0" w:lastColumn="0" w:noHBand="1" w:noVBand="1"/>
      </w:tblPr>
      <w:tblGrid>
        <w:gridCol w:w="3256"/>
        <w:gridCol w:w="6372"/>
      </w:tblGrid>
      <w:tr w:rsidR="0094541A" w:rsidRPr="00412150" w14:paraId="7765B1DD" w14:textId="77777777">
        <w:trPr>
          <w:cantSplit/>
          <w:tblHeader/>
        </w:trPr>
        <w:tc>
          <w:tcPr>
            <w:tcW w:w="3256" w:type="dxa"/>
            <w:shd w:val="clear" w:color="auto" w:fill="0B3F47"/>
            <w:vAlign w:val="bottom"/>
          </w:tcPr>
          <w:p w14:paraId="0A39824A" w14:textId="77777777" w:rsidR="0094541A" w:rsidRPr="00412150" w:rsidRDefault="0094541A">
            <w:pPr>
              <w:spacing w:after="120" w:line="240" w:lineRule="auto"/>
              <w:rPr>
                <w:b/>
              </w:rPr>
            </w:pPr>
            <w:r w:rsidRPr="00412150">
              <w:rPr>
                <w:b/>
              </w:rPr>
              <w:t>Budgeting step</w:t>
            </w:r>
          </w:p>
        </w:tc>
        <w:tc>
          <w:tcPr>
            <w:tcW w:w="6372" w:type="dxa"/>
            <w:shd w:val="clear" w:color="auto" w:fill="0B3F47"/>
            <w:vAlign w:val="bottom"/>
          </w:tcPr>
          <w:p w14:paraId="5B48154A" w14:textId="77777777" w:rsidR="0094541A" w:rsidRPr="00412150" w:rsidRDefault="0094541A">
            <w:pPr>
              <w:spacing w:after="120" w:line="240" w:lineRule="auto"/>
              <w:rPr>
                <w:b/>
              </w:rPr>
            </w:pPr>
            <w:r w:rsidRPr="00412150">
              <w:rPr>
                <w:b/>
              </w:rPr>
              <w:t>Description</w:t>
            </w:r>
          </w:p>
        </w:tc>
      </w:tr>
      <w:tr w:rsidR="002615C6" w:rsidRPr="00412150" w14:paraId="5361E312" w14:textId="77777777">
        <w:trPr>
          <w:cantSplit/>
        </w:trPr>
        <w:tc>
          <w:tcPr>
            <w:tcW w:w="3256" w:type="dxa"/>
            <w:shd w:val="clear" w:color="auto" w:fill="auto"/>
          </w:tcPr>
          <w:p w14:paraId="13656067" w14:textId="0E8A9495" w:rsidR="002615C6" w:rsidRPr="00412150" w:rsidRDefault="002615C6" w:rsidP="002615C6">
            <w:pPr>
              <w:spacing w:line="240" w:lineRule="auto"/>
            </w:pPr>
            <w:r>
              <w:t>1</w:t>
            </w:r>
            <w:r w:rsidRPr="00754F5E">
              <w:t xml:space="preserve">. Conduct </w:t>
            </w:r>
            <w:r w:rsidR="005C16FE">
              <w:t>m</w:t>
            </w:r>
            <w:r w:rsidRPr="00754F5E">
              <w:t xml:space="preserve">arket </w:t>
            </w:r>
            <w:r w:rsidR="005C16FE">
              <w:t>r</w:t>
            </w:r>
            <w:r w:rsidRPr="00754F5E">
              <w:t>esearch</w:t>
            </w:r>
          </w:p>
        </w:tc>
        <w:tc>
          <w:tcPr>
            <w:tcW w:w="6372" w:type="dxa"/>
            <w:shd w:val="clear" w:color="auto" w:fill="auto"/>
          </w:tcPr>
          <w:p w14:paraId="332FFF4C" w14:textId="7572DF15" w:rsidR="002615C6" w:rsidRPr="00412150" w:rsidRDefault="002615C6" w:rsidP="002615C6">
            <w:pPr>
              <w:spacing w:line="240" w:lineRule="auto"/>
            </w:pPr>
            <w:r w:rsidRPr="00754F5E">
              <w:t>Gather information on industry standards, competitor performance</w:t>
            </w:r>
            <w:r w:rsidR="00A5217B">
              <w:t xml:space="preserve"> </w:t>
            </w:r>
            <w:r w:rsidR="00406323">
              <w:t>and</w:t>
            </w:r>
            <w:r w:rsidRPr="00754F5E">
              <w:t xml:space="preserve"> market trends. This will help estimate potential revenue streams and understand consumer behaviour.</w:t>
            </w:r>
          </w:p>
        </w:tc>
      </w:tr>
      <w:tr w:rsidR="002615C6" w:rsidRPr="00412150" w14:paraId="44A86CF1" w14:textId="77777777">
        <w:trPr>
          <w:cantSplit/>
        </w:trPr>
        <w:tc>
          <w:tcPr>
            <w:tcW w:w="3256" w:type="dxa"/>
            <w:shd w:val="clear" w:color="auto" w:fill="auto"/>
          </w:tcPr>
          <w:p w14:paraId="6D5108EC" w14:textId="3C706425" w:rsidR="002615C6" w:rsidRPr="00412150" w:rsidRDefault="002615C6" w:rsidP="002615C6">
            <w:pPr>
              <w:spacing w:line="240" w:lineRule="auto"/>
            </w:pPr>
            <w:r w:rsidRPr="00754F5E">
              <w:t xml:space="preserve">2. Identify </w:t>
            </w:r>
            <w:r w:rsidR="005C16FE">
              <w:t>r</w:t>
            </w:r>
            <w:r w:rsidRPr="00754F5E">
              <w:t xml:space="preserve">evenue </w:t>
            </w:r>
            <w:r w:rsidR="005C16FE">
              <w:t>s</w:t>
            </w:r>
            <w:r w:rsidRPr="00754F5E">
              <w:t>treams</w:t>
            </w:r>
          </w:p>
        </w:tc>
        <w:tc>
          <w:tcPr>
            <w:tcW w:w="6372" w:type="dxa"/>
            <w:shd w:val="clear" w:color="auto" w:fill="auto"/>
          </w:tcPr>
          <w:p w14:paraId="58D02857" w14:textId="2C5E3B2D" w:rsidR="002615C6" w:rsidRPr="00412150" w:rsidRDefault="002615C6" w:rsidP="002615C6">
            <w:pPr>
              <w:spacing w:line="240" w:lineRule="auto"/>
            </w:pPr>
            <w:r w:rsidRPr="00754F5E">
              <w:t xml:space="preserve">Determine possible sources of income based on market research. This could include product sales, service </w:t>
            </w:r>
            <w:proofErr w:type="spellStart"/>
            <w:r w:rsidRPr="00754F5E">
              <w:t>fees</w:t>
            </w:r>
            <w:r w:rsidR="001E1F9E">
              <w:t>or</w:t>
            </w:r>
            <w:proofErr w:type="spellEnd"/>
            <w:r w:rsidR="00562E24">
              <w:t xml:space="preserve"> </w:t>
            </w:r>
            <w:r w:rsidRPr="00754F5E">
              <w:t>subscription models. Consider various pricing strategies to maximise revenue potential.</w:t>
            </w:r>
          </w:p>
        </w:tc>
      </w:tr>
      <w:tr w:rsidR="002615C6" w:rsidRPr="00412150" w14:paraId="6A54A8E1" w14:textId="77777777">
        <w:trPr>
          <w:cantSplit/>
        </w:trPr>
        <w:tc>
          <w:tcPr>
            <w:tcW w:w="3256" w:type="dxa"/>
            <w:shd w:val="clear" w:color="auto" w:fill="auto"/>
          </w:tcPr>
          <w:p w14:paraId="0C684381" w14:textId="459B5621" w:rsidR="002615C6" w:rsidRPr="00412150" w:rsidRDefault="002615C6" w:rsidP="002615C6">
            <w:pPr>
              <w:spacing w:line="240" w:lineRule="auto"/>
            </w:pPr>
            <w:r w:rsidRPr="00754F5E">
              <w:t xml:space="preserve">3. Estimate </w:t>
            </w:r>
            <w:r w:rsidR="005C16FE">
              <w:t>f</w:t>
            </w:r>
            <w:r w:rsidRPr="00754F5E">
              <w:t xml:space="preserve">ixed </w:t>
            </w:r>
            <w:r w:rsidR="005C16FE">
              <w:t>c</w:t>
            </w:r>
            <w:r w:rsidRPr="00754F5E">
              <w:t>osts</w:t>
            </w:r>
          </w:p>
        </w:tc>
        <w:tc>
          <w:tcPr>
            <w:tcW w:w="6372" w:type="dxa"/>
            <w:shd w:val="clear" w:color="auto" w:fill="auto"/>
          </w:tcPr>
          <w:p w14:paraId="16F25933" w14:textId="7343FC56" w:rsidR="002615C6" w:rsidRPr="00412150" w:rsidRDefault="002615C6" w:rsidP="002615C6">
            <w:pPr>
              <w:spacing w:line="240" w:lineRule="auto"/>
            </w:pPr>
            <w:r w:rsidRPr="00754F5E">
              <w:t>Calculate all fixed costs that will be incurred regardless of sales volume, such as rent, salaries</w:t>
            </w:r>
            <w:r w:rsidR="00A5217B">
              <w:t xml:space="preserve"> </w:t>
            </w:r>
            <w:r w:rsidR="00406323">
              <w:t>and</w:t>
            </w:r>
            <w:r w:rsidRPr="00754F5E">
              <w:t xml:space="preserve"> insurance. Research typical costs in your industry to make informed estimates.</w:t>
            </w:r>
          </w:p>
        </w:tc>
      </w:tr>
      <w:tr w:rsidR="002615C6" w:rsidRPr="00412150" w14:paraId="7F6B2977" w14:textId="77777777">
        <w:trPr>
          <w:cantSplit/>
        </w:trPr>
        <w:tc>
          <w:tcPr>
            <w:tcW w:w="3256" w:type="dxa"/>
            <w:shd w:val="clear" w:color="auto" w:fill="auto"/>
          </w:tcPr>
          <w:p w14:paraId="4CDFB826" w14:textId="012B5403" w:rsidR="002615C6" w:rsidRPr="00412150" w:rsidRDefault="002615C6" w:rsidP="002615C6">
            <w:pPr>
              <w:spacing w:line="240" w:lineRule="auto"/>
            </w:pPr>
            <w:r w:rsidRPr="00754F5E">
              <w:t xml:space="preserve">4. Estimate </w:t>
            </w:r>
            <w:r w:rsidR="005C16FE">
              <w:t>v</w:t>
            </w:r>
            <w:r w:rsidRPr="00754F5E">
              <w:t xml:space="preserve">ariable </w:t>
            </w:r>
            <w:r w:rsidR="005C16FE">
              <w:t>c</w:t>
            </w:r>
            <w:r w:rsidRPr="00754F5E">
              <w:t>osts</w:t>
            </w:r>
          </w:p>
        </w:tc>
        <w:tc>
          <w:tcPr>
            <w:tcW w:w="6372" w:type="dxa"/>
            <w:shd w:val="clear" w:color="auto" w:fill="auto"/>
          </w:tcPr>
          <w:p w14:paraId="3DA85FAC" w14:textId="6F9D800A" w:rsidR="002615C6" w:rsidRPr="00412150" w:rsidRDefault="002615C6" w:rsidP="002615C6">
            <w:pPr>
              <w:spacing w:line="240" w:lineRule="auto"/>
            </w:pPr>
            <w:r w:rsidRPr="00754F5E">
              <w:t>Identify variable costs that will fluctuate with business activity, such as materials or hourly wages. Use industry benchmarks to project these expenses based on anticipated sales volume.</w:t>
            </w:r>
          </w:p>
        </w:tc>
      </w:tr>
      <w:tr w:rsidR="002615C6" w:rsidRPr="00412150" w14:paraId="16B874DA" w14:textId="77777777">
        <w:trPr>
          <w:cantSplit/>
        </w:trPr>
        <w:tc>
          <w:tcPr>
            <w:tcW w:w="3256" w:type="dxa"/>
            <w:shd w:val="clear" w:color="auto" w:fill="auto"/>
          </w:tcPr>
          <w:p w14:paraId="4D22AE38" w14:textId="763D325B" w:rsidR="002615C6" w:rsidRPr="00412150" w:rsidRDefault="002615C6" w:rsidP="002615C6">
            <w:pPr>
              <w:spacing w:line="240" w:lineRule="auto"/>
            </w:pPr>
            <w:r w:rsidRPr="00754F5E">
              <w:lastRenderedPageBreak/>
              <w:t xml:space="preserve">5. Set </w:t>
            </w:r>
            <w:r w:rsidR="005C16FE">
              <w:t>c</w:t>
            </w:r>
            <w:r w:rsidRPr="00754F5E">
              <w:t xml:space="preserve">ontingency </w:t>
            </w:r>
            <w:r w:rsidR="005C16FE">
              <w:t>f</w:t>
            </w:r>
            <w:r w:rsidRPr="00754F5E">
              <w:t>unds</w:t>
            </w:r>
          </w:p>
        </w:tc>
        <w:tc>
          <w:tcPr>
            <w:tcW w:w="6372" w:type="dxa"/>
            <w:shd w:val="clear" w:color="auto" w:fill="auto"/>
          </w:tcPr>
          <w:p w14:paraId="46827B13" w14:textId="39438065" w:rsidR="002615C6" w:rsidRPr="00412150" w:rsidRDefault="002615C6" w:rsidP="002615C6">
            <w:pPr>
              <w:spacing w:line="240" w:lineRule="auto"/>
            </w:pPr>
            <w:r w:rsidRPr="00754F5E">
              <w:t>Allocate a portion of the budget for unexpected expenses or fluctuations in revenue. This helps mitigate risks associated with unforeseen circumstances like economic downturns or supply chain issues.</w:t>
            </w:r>
          </w:p>
        </w:tc>
      </w:tr>
      <w:tr w:rsidR="00816D71" w:rsidRPr="00412150" w14:paraId="14C17805" w14:textId="77777777">
        <w:trPr>
          <w:cantSplit/>
        </w:trPr>
        <w:tc>
          <w:tcPr>
            <w:tcW w:w="3256" w:type="dxa"/>
            <w:shd w:val="clear" w:color="auto" w:fill="auto"/>
          </w:tcPr>
          <w:p w14:paraId="3D6786B8" w14:textId="06B13421" w:rsidR="00816D71" w:rsidRPr="00412150" w:rsidRDefault="00816D71" w:rsidP="00816D71">
            <w:pPr>
              <w:spacing w:line="240" w:lineRule="auto"/>
            </w:pPr>
            <w:r w:rsidRPr="00412150">
              <w:t xml:space="preserve">5. Determine </w:t>
            </w:r>
            <w:r w:rsidRPr="00F53653">
              <w:t xml:space="preserve">marketing and </w:t>
            </w:r>
            <w:r w:rsidR="005C16FE" w:rsidRPr="00F53653">
              <w:t xml:space="preserve">selling, general </w:t>
            </w:r>
            <w:r w:rsidR="001C3307">
              <w:t>and</w:t>
            </w:r>
            <w:r w:rsidR="005C16FE" w:rsidRPr="00F53653">
              <w:t xml:space="preserve"> administrative (</w:t>
            </w:r>
            <w:r w:rsidR="00322915">
              <w:t>SG &amp;A</w:t>
            </w:r>
            <w:r w:rsidRPr="00F53653">
              <w:t>) expenses</w:t>
            </w:r>
          </w:p>
        </w:tc>
        <w:tc>
          <w:tcPr>
            <w:tcW w:w="6372" w:type="dxa"/>
            <w:shd w:val="clear" w:color="auto" w:fill="auto"/>
          </w:tcPr>
          <w:p w14:paraId="47A80B2C" w14:textId="48A71015" w:rsidR="00816D71" w:rsidRPr="00412150" w:rsidRDefault="00AD4014" w:rsidP="00816D71">
            <w:pPr>
              <w:spacing w:line="240" w:lineRule="auto"/>
            </w:pPr>
            <w:r>
              <w:t>D</w:t>
            </w:r>
            <w:r w:rsidR="00816D71" w:rsidRPr="00816D71">
              <w:t>etermine projected profit</w:t>
            </w:r>
            <w:r>
              <w:t xml:space="preserve"> by</w:t>
            </w:r>
            <w:r w:rsidR="00816D71" w:rsidRPr="00816D71">
              <w:t xml:space="preserve"> subtract</w:t>
            </w:r>
            <w:r>
              <w:t>ing</w:t>
            </w:r>
            <w:r w:rsidR="00816D71" w:rsidRPr="00816D71">
              <w:t xml:space="preserve"> total expenses from projected revenue, ensuring all relevant costs are included. Start by estimating fixed costs (like rent and salaries) and variable costs (such as raw materials). </w:t>
            </w:r>
          </w:p>
        </w:tc>
      </w:tr>
      <w:tr w:rsidR="002615C6" w:rsidRPr="00412150" w14:paraId="7CA05B2F" w14:textId="77777777">
        <w:trPr>
          <w:cantSplit/>
        </w:trPr>
        <w:tc>
          <w:tcPr>
            <w:tcW w:w="3256" w:type="dxa"/>
            <w:shd w:val="clear" w:color="auto" w:fill="auto"/>
          </w:tcPr>
          <w:p w14:paraId="5D2613E8" w14:textId="3038DF0D" w:rsidR="002615C6" w:rsidRPr="00412150" w:rsidRDefault="002615C6" w:rsidP="002615C6">
            <w:pPr>
              <w:spacing w:line="240" w:lineRule="auto"/>
            </w:pPr>
            <w:r w:rsidRPr="00754F5E">
              <w:t xml:space="preserve">7. Finalise the </w:t>
            </w:r>
            <w:r w:rsidR="005C16FE" w:rsidRPr="00754F5E">
              <w:t>budget document</w:t>
            </w:r>
          </w:p>
        </w:tc>
        <w:tc>
          <w:tcPr>
            <w:tcW w:w="6372" w:type="dxa"/>
            <w:shd w:val="clear" w:color="auto" w:fill="auto"/>
          </w:tcPr>
          <w:p w14:paraId="18D69F0C" w14:textId="37B8EE6F" w:rsidR="002615C6" w:rsidRPr="00412150" w:rsidRDefault="002615C6" w:rsidP="002615C6">
            <w:pPr>
              <w:spacing w:line="240" w:lineRule="auto"/>
            </w:pPr>
            <w:r w:rsidRPr="00754F5E">
              <w:t>Compile all estimates into a comprehensive budget document that outlines expected income, expenses</w:t>
            </w:r>
            <w:r w:rsidR="00A5217B">
              <w:t xml:space="preserve"> </w:t>
            </w:r>
            <w:r w:rsidR="00406323">
              <w:t>and</w:t>
            </w:r>
            <w:r w:rsidRPr="00754F5E">
              <w:t xml:space="preserve"> profits over specific periods (monthly, quarterly</w:t>
            </w:r>
            <w:r w:rsidR="00D8488A">
              <w:t xml:space="preserve"> and</w:t>
            </w:r>
            <w:r w:rsidRPr="00754F5E">
              <w:t xml:space="preserve"> yearly). Regularly review this document against actual performance to ensure accountability and adjust as necessary.</w:t>
            </w:r>
          </w:p>
        </w:tc>
      </w:tr>
      <w:tr w:rsidR="003E4AF9" w:rsidRPr="00412150" w14:paraId="1E4055CE" w14:textId="77777777">
        <w:trPr>
          <w:cantSplit/>
        </w:trPr>
        <w:tc>
          <w:tcPr>
            <w:tcW w:w="3256" w:type="dxa"/>
            <w:shd w:val="clear" w:color="auto" w:fill="auto"/>
          </w:tcPr>
          <w:p w14:paraId="2FF70022" w14:textId="4C9FFAC8" w:rsidR="003E4AF9" w:rsidRPr="00754F5E" w:rsidRDefault="003E4AF9" w:rsidP="003E4AF9">
            <w:pPr>
              <w:spacing w:line="240" w:lineRule="auto"/>
            </w:pPr>
            <w:r w:rsidRPr="001C05E8">
              <w:t xml:space="preserve">8. Monitor and </w:t>
            </w:r>
            <w:r w:rsidR="005C16FE">
              <w:t>a</w:t>
            </w:r>
            <w:r w:rsidRPr="001C05E8">
              <w:t>djust</w:t>
            </w:r>
          </w:p>
        </w:tc>
        <w:tc>
          <w:tcPr>
            <w:tcW w:w="6372" w:type="dxa"/>
            <w:shd w:val="clear" w:color="auto" w:fill="auto"/>
          </w:tcPr>
          <w:p w14:paraId="31CCF0D8" w14:textId="12CF1A55" w:rsidR="003E4AF9" w:rsidRPr="00754F5E" w:rsidRDefault="003E4AF9" w:rsidP="003E4AF9">
            <w:pPr>
              <w:spacing w:line="240" w:lineRule="auto"/>
            </w:pPr>
            <w:r w:rsidRPr="001C05E8">
              <w:t>Continuously compare actual financial performance against the budgeted figures. Be prepared to revise your budget based on real-world outcomes and changing market conditions to maintain financial health.</w:t>
            </w:r>
          </w:p>
        </w:tc>
      </w:tr>
    </w:tbl>
    <w:p w14:paraId="0C633BC0" w14:textId="470C5420" w:rsidR="009935C4" w:rsidRDefault="009935C4" w:rsidP="009935C4">
      <w:pPr>
        <w:rPr>
          <w:lang w:eastAsia="en-AU"/>
        </w:rPr>
      </w:pPr>
      <w:r>
        <w:rPr>
          <w:lang w:eastAsia="en-AU"/>
        </w:rPr>
        <w:t xml:space="preserve">Budgeting is covered further in Lesson 2: </w:t>
      </w:r>
      <w:r>
        <w:rPr>
          <w:lang w:eastAsia="en-AU"/>
        </w:rPr>
        <w:fldChar w:fldCharType="begin"/>
      </w:r>
      <w:r>
        <w:rPr>
          <w:lang w:eastAsia="en-AU"/>
        </w:rPr>
        <w:instrText xml:space="preserve"> REF _Ref179970918 \h </w:instrText>
      </w:r>
      <w:r>
        <w:rPr>
          <w:lang w:eastAsia="en-AU"/>
        </w:rPr>
      </w:r>
      <w:r>
        <w:rPr>
          <w:lang w:eastAsia="en-AU"/>
        </w:rPr>
        <w:fldChar w:fldCharType="separate"/>
      </w:r>
      <w:r w:rsidR="00A20BF2" w:rsidRPr="00EC4744">
        <w:t>Draft and create business plan</w:t>
      </w:r>
      <w:r>
        <w:rPr>
          <w:lang w:eastAsia="en-AU"/>
        </w:rPr>
        <w:fldChar w:fldCharType="end"/>
      </w:r>
      <w:r>
        <w:rPr>
          <w:lang w:eastAsia="en-AU"/>
        </w:rPr>
        <w:t>.</w:t>
      </w:r>
    </w:p>
    <w:p w14:paraId="25048EAE" w14:textId="5E4D16CE" w:rsidR="009935C4" w:rsidRDefault="009935C4" w:rsidP="009935C4">
      <w:pPr>
        <w:rPr>
          <w:lang w:eastAsia="en-AU"/>
        </w:rPr>
      </w:pPr>
      <w:r>
        <w:rPr>
          <w:lang w:eastAsia="en-AU"/>
        </w:rPr>
        <w:t>By clearly identifying and documenting your business goals, objectives</w:t>
      </w:r>
      <w:r w:rsidR="00A5217B">
        <w:rPr>
          <w:lang w:eastAsia="en-AU"/>
        </w:rPr>
        <w:t xml:space="preserve"> </w:t>
      </w:r>
      <w:r w:rsidR="00406323">
        <w:rPr>
          <w:lang w:eastAsia="en-AU"/>
        </w:rPr>
        <w:t>and</w:t>
      </w:r>
      <w:r>
        <w:rPr>
          <w:lang w:eastAsia="en-AU"/>
        </w:rPr>
        <w:t xml:space="preserve"> budget considerations, you create a structured framework that guides decision-making and enhances the likelihood of achieving long-term success in a competitive environment</w:t>
      </w:r>
      <w:r w:rsidR="001D6CB0">
        <w:rPr>
          <w:lang w:eastAsia="en-AU"/>
        </w:rPr>
        <w:t xml:space="preserve"> </w:t>
      </w:r>
      <w:sdt>
        <w:sdtPr>
          <w:rPr>
            <w:lang w:eastAsia="en-AU"/>
          </w:rPr>
          <w:id w:val="370427517"/>
          <w:citation/>
        </w:sdtPr>
        <w:sdtEndPr/>
        <w:sdtContent>
          <w:r w:rsidR="001D6CB0">
            <w:rPr>
              <w:lang w:eastAsia="en-AU"/>
            </w:rPr>
            <w:fldChar w:fldCharType="begin"/>
          </w:r>
          <w:r w:rsidR="001D6CB0">
            <w:rPr>
              <w:lang w:eastAsia="en-AU"/>
            </w:rPr>
            <w:instrText xml:space="preserve"> CITATION Mer231 \l 3081 </w:instrText>
          </w:r>
          <w:r w:rsidR="001D6CB0">
            <w:rPr>
              <w:lang w:eastAsia="en-AU"/>
            </w:rPr>
            <w:fldChar w:fldCharType="separate"/>
          </w:r>
          <w:r w:rsidR="00A20BF2">
            <w:rPr>
              <w:noProof/>
              <w:lang w:eastAsia="en-AU"/>
            </w:rPr>
            <w:t>(Turits, 2023)</w:t>
          </w:r>
          <w:r w:rsidR="001D6CB0">
            <w:rPr>
              <w:lang w:eastAsia="en-AU"/>
            </w:rPr>
            <w:fldChar w:fldCharType="end"/>
          </w:r>
        </w:sdtContent>
      </w:sdt>
      <w:r>
        <w:rPr>
          <w:lang w:eastAsia="en-AU"/>
        </w:rPr>
        <w:t>.</w:t>
      </w:r>
    </w:p>
    <w:p w14:paraId="1BFC41E2" w14:textId="77777777" w:rsidR="009935C4" w:rsidRDefault="009935C4" w:rsidP="009935C4">
      <w:pPr>
        <w:pStyle w:val="Heading2"/>
      </w:pPr>
      <w:bookmarkStart w:id="24" w:name="_Toc179894927"/>
      <w:bookmarkStart w:id="25" w:name="_Toc184137531"/>
      <w:r>
        <w:t>Research market needs and estimate market size</w:t>
      </w:r>
      <w:bookmarkEnd w:id="24"/>
      <w:bookmarkEnd w:id="25"/>
    </w:p>
    <w:p w14:paraId="37783C4A" w14:textId="1E2A4347" w:rsidR="009935C4" w:rsidRDefault="009935C4" w:rsidP="009935C4">
      <w:pPr>
        <w:rPr>
          <w:lang w:eastAsia="en-AU"/>
        </w:rPr>
      </w:pPr>
      <w:r w:rsidRPr="00A935E7">
        <w:rPr>
          <w:lang w:eastAsia="en-AU"/>
        </w:rPr>
        <w:t xml:space="preserve">Understanding market needs and accurately estimating market size are crucial </w:t>
      </w:r>
      <w:r w:rsidR="00EB7E45">
        <w:rPr>
          <w:lang w:eastAsia="en-AU"/>
        </w:rPr>
        <w:t>to</w:t>
      </w:r>
      <w:r w:rsidRPr="00A935E7">
        <w:rPr>
          <w:lang w:eastAsia="en-AU"/>
        </w:rPr>
        <w:t xml:space="preserve"> developing a successful business strategy. This process involves identifying the target audience, assessing their needs</w:t>
      </w:r>
      <w:r w:rsidR="00A5217B">
        <w:rPr>
          <w:lang w:eastAsia="en-AU"/>
        </w:rPr>
        <w:t xml:space="preserve"> </w:t>
      </w:r>
      <w:r w:rsidR="00406323">
        <w:rPr>
          <w:lang w:eastAsia="en-AU"/>
        </w:rPr>
        <w:t>and</w:t>
      </w:r>
      <w:r w:rsidRPr="00A935E7">
        <w:rPr>
          <w:lang w:eastAsia="en-AU"/>
        </w:rPr>
        <w:t xml:space="preserve"> calculating the potential market opportunity.</w:t>
      </w:r>
    </w:p>
    <w:p w14:paraId="1F07D790" w14:textId="4183D36F" w:rsidR="003C7D31" w:rsidRPr="00660160" w:rsidRDefault="003C7D31" w:rsidP="003C7D31">
      <w:pPr>
        <w:pStyle w:val="Heading3"/>
      </w:pPr>
      <w:r w:rsidRPr="00660160">
        <w:t xml:space="preserve">Researching market needs </w:t>
      </w:r>
    </w:p>
    <w:p w14:paraId="0AE5809D" w14:textId="38A16620" w:rsidR="003C7D31" w:rsidRDefault="00EB7E45" w:rsidP="003C7D31">
      <w:pPr>
        <w:rPr>
          <w:lang w:eastAsia="en-AU"/>
        </w:rPr>
      </w:pPr>
      <w:r>
        <w:rPr>
          <w:lang w:eastAsia="en-AU"/>
        </w:rPr>
        <w:t>M</w:t>
      </w:r>
      <w:r w:rsidR="003C7D31">
        <w:rPr>
          <w:lang w:eastAsia="en-AU"/>
        </w:rPr>
        <w:t>aintaining business growth will always be a challenge</w:t>
      </w:r>
      <w:r>
        <w:rPr>
          <w:lang w:eastAsia="en-AU"/>
        </w:rPr>
        <w:t xml:space="preserve"> in today's market</w:t>
      </w:r>
      <w:r w:rsidR="003C7D31">
        <w:rPr>
          <w:lang w:eastAsia="en-AU"/>
        </w:rPr>
        <w:t>. Technological advances, new emerging competitors</w:t>
      </w:r>
      <w:r w:rsidR="00322915">
        <w:rPr>
          <w:lang w:eastAsia="en-AU"/>
        </w:rPr>
        <w:t xml:space="preserve"> </w:t>
      </w:r>
      <w:r w:rsidR="00406323">
        <w:rPr>
          <w:lang w:eastAsia="en-AU"/>
        </w:rPr>
        <w:t>and</w:t>
      </w:r>
      <w:r w:rsidR="003C7D31">
        <w:rPr>
          <w:lang w:eastAsia="en-AU"/>
        </w:rPr>
        <w:t xml:space="preserve"> shortening </w:t>
      </w:r>
      <w:r>
        <w:rPr>
          <w:lang w:eastAsia="en-AU"/>
        </w:rPr>
        <w:t>product life spans create</w:t>
      </w:r>
      <w:r w:rsidR="003C7D31">
        <w:rPr>
          <w:lang w:eastAsia="en-AU"/>
        </w:rPr>
        <w:t xml:space="preserve"> constant instability for any business. The need to seek new opportunities will ensure you can strengthen your company's capabilities and remain competitive in a changing market. </w:t>
      </w:r>
    </w:p>
    <w:p w14:paraId="2183BD96" w14:textId="77777777" w:rsidR="003C7D31" w:rsidRDefault="003C7D31" w:rsidP="003C7D31">
      <w:pPr>
        <w:rPr>
          <w:lang w:eastAsia="en-AU"/>
        </w:rPr>
      </w:pPr>
      <w:r w:rsidRPr="00C4027D">
        <w:rPr>
          <w:lang w:eastAsia="en-AU"/>
        </w:rPr>
        <w:t>To effectively research market needs, both primary and secondary research methods are essential.</w:t>
      </w:r>
    </w:p>
    <w:p w14:paraId="560CDFF5" w14:textId="77777777" w:rsidR="003C7D31" w:rsidRPr="00405DE2" w:rsidRDefault="003C7D31" w:rsidP="00405DE2">
      <w:pPr>
        <w:pStyle w:val="Heading4"/>
      </w:pPr>
      <w:r w:rsidRPr="00405DE2">
        <w:lastRenderedPageBreak/>
        <w:t>Primary research</w:t>
      </w:r>
    </w:p>
    <w:p w14:paraId="46F8AA3F" w14:textId="77777777" w:rsidR="003C7D31" w:rsidRDefault="003C7D31" w:rsidP="003C7D31">
      <w:pPr>
        <w:rPr>
          <w:lang w:eastAsia="en-AU"/>
        </w:rPr>
      </w:pPr>
      <w:r w:rsidRPr="003C6DB2">
        <w:rPr>
          <w:lang w:eastAsia="en-AU"/>
        </w:rPr>
        <w:t>Primary research involves gathering first-hand data directly from your target audience. This method provides unique insights tailored to specific business needs and objectives.</w:t>
      </w:r>
    </w:p>
    <w:p w14:paraId="4CA81079" w14:textId="2E6332FF" w:rsidR="003C7D31" w:rsidRDefault="00EB7E45" w:rsidP="003C7D31">
      <w:pPr>
        <w:rPr>
          <w:lang w:eastAsia="en-AU"/>
        </w:rPr>
      </w:pPr>
      <w:r>
        <w:rPr>
          <w:lang w:eastAsia="en-AU"/>
        </w:rPr>
        <w:t>Standard</w:t>
      </w:r>
      <w:r w:rsidR="003C7D31">
        <w:rPr>
          <w:lang w:eastAsia="en-AU"/>
        </w:rPr>
        <w:t xml:space="preserve"> methods of primary research include:</w:t>
      </w:r>
    </w:p>
    <w:p w14:paraId="668CC6C6" w14:textId="0BC20C22" w:rsidR="003C7D31" w:rsidRDefault="00D8488A" w:rsidP="003C7D31">
      <w:pPr>
        <w:pStyle w:val="ListBullet"/>
      </w:pPr>
      <w:r>
        <w:rPr>
          <w:rStyle w:val="Strong"/>
        </w:rPr>
        <w:t>S</w:t>
      </w:r>
      <w:r w:rsidR="003C7D31" w:rsidRPr="0038522B">
        <w:rPr>
          <w:rStyle w:val="Strong"/>
        </w:rPr>
        <w:t>urveys</w:t>
      </w:r>
      <w:r>
        <w:rPr>
          <w:rStyle w:val="Strong"/>
        </w:rPr>
        <w:t xml:space="preserve"> or </w:t>
      </w:r>
      <w:r w:rsidR="003C7D31" w:rsidRPr="0038522B">
        <w:rPr>
          <w:rStyle w:val="Strong"/>
        </w:rPr>
        <w:t>questionnaires</w:t>
      </w:r>
      <w:r w:rsidR="003C7D31">
        <w:t xml:space="preserve"> – Online or offline questionnaires that gather quantitative data</w:t>
      </w:r>
      <w:r>
        <w:t>.</w:t>
      </w:r>
    </w:p>
    <w:p w14:paraId="41B28B72" w14:textId="2E58201C" w:rsidR="003C7D31" w:rsidRDefault="00D8488A" w:rsidP="003C7D31">
      <w:pPr>
        <w:pStyle w:val="ListBullet"/>
      </w:pPr>
      <w:r>
        <w:rPr>
          <w:rStyle w:val="Strong"/>
        </w:rPr>
        <w:t>I</w:t>
      </w:r>
      <w:r w:rsidR="003C7D31" w:rsidRPr="0038522B">
        <w:rPr>
          <w:rStyle w:val="Strong"/>
        </w:rPr>
        <w:t>nterviews</w:t>
      </w:r>
      <w:r w:rsidR="003C7D31">
        <w:t xml:space="preserve"> – In-depth discussions that provide qualitative insights</w:t>
      </w:r>
      <w:r>
        <w:t>.</w:t>
      </w:r>
    </w:p>
    <w:p w14:paraId="799C755E" w14:textId="05D4AF03" w:rsidR="003C7D31" w:rsidRDefault="00D8488A" w:rsidP="003C7D31">
      <w:pPr>
        <w:pStyle w:val="ListBullet"/>
      </w:pPr>
      <w:r>
        <w:rPr>
          <w:rStyle w:val="Strong"/>
        </w:rPr>
        <w:t>F</w:t>
      </w:r>
      <w:r w:rsidR="003C7D31" w:rsidRPr="0038522B">
        <w:rPr>
          <w:rStyle w:val="Strong"/>
        </w:rPr>
        <w:t xml:space="preserve">ocus </w:t>
      </w:r>
      <w:r w:rsidR="003C7D31">
        <w:rPr>
          <w:rStyle w:val="Strong"/>
        </w:rPr>
        <w:t>g</w:t>
      </w:r>
      <w:r w:rsidR="003C7D31" w:rsidRPr="0038522B">
        <w:rPr>
          <w:rStyle w:val="Strong"/>
        </w:rPr>
        <w:t>roups</w:t>
      </w:r>
      <w:r w:rsidR="003C7D31">
        <w:t xml:space="preserve"> – Group discussions that explore consumer attitudes and perceptions in detail.</w:t>
      </w:r>
    </w:p>
    <w:p w14:paraId="024F9901" w14:textId="77777777" w:rsidR="003C7D31" w:rsidRDefault="003C7D31" w:rsidP="003C7D31">
      <w:pPr>
        <w:rPr>
          <w:lang w:eastAsia="en-AU"/>
        </w:rPr>
      </w:pPr>
      <w:r w:rsidRPr="00636324">
        <w:rPr>
          <w:lang w:eastAsia="en-AU"/>
        </w:rPr>
        <w:t xml:space="preserve">Primary research is best utilised when specific, tailored data is required to address unique business questions or challenges. It is particularly valuable for obtaining current insights directly from the target audience, making it suitable for rapidly changing markets or exploratory studies. </w:t>
      </w:r>
    </w:p>
    <w:p w14:paraId="42AD6699" w14:textId="74C74AD6" w:rsidR="003C7D31" w:rsidRDefault="003C7D31" w:rsidP="003C7D31">
      <w:pPr>
        <w:rPr>
          <w:lang w:eastAsia="en-AU"/>
        </w:rPr>
      </w:pPr>
      <w:r w:rsidRPr="00636324">
        <w:rPr>
          <w:lang w:eastAsia="en-AU"/>
        </w:rPr>
        <w:t>This method allows complete control over the research process, including methodology and participant selection. However, it can be time-consuming and costly, requiring significant planning and resources to execute effectively</w:t>
      </w:r>
      <w:r w:rsidR="00382621">
        <w:rPr>
          <w:lang w:eastAsia="en-AU"/>
        </w:rPr>
        <w:t xml:space="preserve"> </w:t>
      </w:r>
      <w:sdt>
        <w:sdtPr>
          <w:rPr>
            <w:lang w:eastAsia="en-AU"/>
          </w:rPr>
          <w:id w:val="22133111"/>
          <w:citation/>
        </w:sdtPr>
        <w:sdtEndPr/>
        <w:sdtContent>
          <w:r w:rsidR="00382621">
            <w:rPr>
              <w:lang w:eastAsia="en-AU"/>
            </w:rPr>
            <w:fldChar w:fldCharType="begin"/>
          </w:r>
          <w:r w:rsidR="00382621">
            <w:rPr>
              <w:lang w:eastAsia="en-AU"/>
            </w:rPr>
            <w:instrText xml:space="preserve"> CITATION Teg23 \l 3081 </w:instrText>
          </w:r>
          <w:r w:rsidR="00382621">
            <w:rPr>
              <w:lang w:eastAsia="en-AU"/>
            </w:rPr>
            <w:fldChar w:fldCharType="separate"/>
          </w:r>
          <w:r w:rsidR="00A20BF2">
            <w:rPr>
              <w:noProof/>
              <w:lang w:eastAsia="en-AU"/>
            </w:rPr>
            <w:t>(George, 2023)</w:t>
          </w:r>
          <w:r w:rsidR="00382621">
            <w:rPr>
              <w:lang w:eastAsia="en-AU"/>
            </w:rPr>
            <w:fldChar w:fldCharType="end"/>
          </w:r>
        </w:sdtContent>
      </w:sdt>
      <w:r w:rsidRPr="00636324">
        <w:rPr>
          <w:lang w:eastAsia="en-AU"/>
        </w:rPr>
        <w:t>.</w:t>
      </w:r>
    </w:p>
    <w:p w14:paraId="6480147F" w14:textId="0D0B5DDC" w:rsidR="00B11859" w:rsidRDefault="00B11859" w:rsidP="003C7D31">
      <w:pPr>
        <w:rPr>
          <w:lang w:eastAsia="en-AU"/>
        </w:rPr>
      </w:pPr>
      <w:r>
        <w:rPr>
          <w:lang w:eastAsia="en-AU"/>
        </w:rPr>
        <w:t>There are different types of testing used for primary research</w:t>
      </w:r>
      <w:r w:rsidR="009559F4">
        <w:rPr>
          <w:lang w:eastAsia="en-AU"/>
        </w:rPr>
        <w:t xml:space="preserve"> </w:t>
      </w:r>
      <w:r w:rsidR="00406323">
        <w:rPr>
          <w:lang w:eastAsia="en-AU"/>
        </w:rPr>
        <w:t>and</w:t>
      </w:r>
      <w:r w:rsidR="00180C02">
        <w:rPr>
          <w:lang w:eastAsia="en-AU"/>
        </w:rPr>
        <w:t xml:space="preserve"> </w:t>
      </w:r>
      <w:r>
        <w:rPr>
          <w:lang w:eastAsia="en-AU"/>
        </w:rPr>
        <w:t>these can include:</w:t>
      </w:r>
    </w:p>
    <w:p w14:paraId="7128803D" w14:textId="472B98E8" w:rsidR="00B11859" w:rsidRDefault="00D7593C" w:rsidP="00BD6680">
      <w:pPr>
        <w:pStyle w:val="ListBullet"/>
      </w:pPr>
      <w:r>
        <w:rPr>
          <w:rStyle w:val="Strong"/>
        </w:rPr>
        <w:t>P</w:t>
      </w:r>
      <w:r w:rsidR="00B11859" w:rsidRPr="00737198">
        <w:rPr>
          <w:rStyle w:val="Strong"/>
        </w:rPr>
        <w:t>ilot testing</w:t>
      </w:r>
      <w:r w:rsidR="00BD6680">
        <w:t xml:space="preserve"> –</w:t>
      </w:r>
      <w:r w:rsidR="00EF3720">
        <w:t xml:space="preserve"> </w:t>
      </w:r>
      <w:r w:rsidR="00446D3E">
        <w:t>A</w:t>
      </w:r>
      <w:r w:rsidR="00EF3720" w:rsidRPr="00EF3720">
        <w:t>llows businesses to gather valuable insights and feedback from early adopters in a controlled environment</w:t>
      </w:r>
      <w:r w:rsidR="00446D3E">
        <w:t>.</w:t>
      </w:r>
    </w:p>
    <w:p w14:paraId="7614988C" w14:textId="06274AB8" w:rsidR="00B11859" w:rsidRDefault="00D7593C" w:rsidP="00BD6680">
      <w:pPr>
        <w:pStyle w:val="ListBullet"/>
      </w:pPr>
      <w:r>
        <w:rPr>
          <w:rStyle w:val="Strong"/>
        </w:rPr>
        <w:t>C</w:t>
      </w:r>
      <w:r w:rsidR="00B11859" w:rsidRPr="00737198">
        <w:rPr>
          <w:rStyle w:val="Strong"/>
        </w:rPr>
        <w:t>oncept testing</w:t>
      </w:r>
      <w:r w:rsidR="00B11859">
        <w:t xml:space="preserve"> </w:t>
      </w:r>
      <w:r w:rsidR="00BD6680">
        <w:t>–</w:t>
      </w:r>
      <w:r w:rsidR="00EF3720">
        <w:t xml:space="preserve"> </w:t>
      </w:r>
      <w:r w:rsidR="00446D3E">
        <w:t>E</w:t>
      </w:r>
      <w:r w:rsidR="00737198" w:rsidRPr="00737198">
        <w:t>valuates the feasibility and appeal of new product ideas or marketing campaigns with potential customers</w:t>
      </w:r>
      <w:r w:rsidR="00446D3E">
        <w:t>.</w:t>
      </w:r>
    </w:p>
    <w:p w14:paraId="0E28AFFD" w14:textId="62453055" w:rsidR="00B11859" w:rsidRDefault="00B11859" w:rsidP="00BD6680">
      <w:pPr>
        <w:pStyle w:val="ListBullet"/>
      </w:pPr>
      <w:r w:rsidRPr="00737198">
        <w:rPr>
          <w:rStyle w:val="Strong"/>
        </w:rPr>
        <w:t>A/B testing</w:t>
      </w:r>
      <w:r w:rsidR="00BD6680">
        <w:t xml:space="preserve"> –</w:t>
      </w:r>
      <w:r w:rsidR="00434A89">
        <w:t xml:space="preserve"> </w:t>
      </w:r>
      <w:r w:rsidR="00236212">
        <w:t xml:space="preserve">Compares </w:t>
      </w:r>
      <w:r w:rsidR="00021085">
        <w:t>2</w:t>
      </w:r>
      <w:r w:rsidR="00434A89" w:rsidRPr="00434A89">
        <w:t xml:space="preserve"> versions of a product, service</w:t>
      </w:r>
      <w:r w:rsidR="00236212">
        <w:t xml:space="preserve"> </w:t>
      </w:r>
      <w:r w:rsidR="001E1F9E">
        <w:t>or</w:t>
      </w:r>
      <w:r w:rsidR="00434A89" w:rsidRPr="00434A89">
        <w:t xml:space="preserve"> marketing material to determine which one performs better</w:t>
      </w:r>
      <w:r w:rsidR="00697A83">
        <w:t xml:space="preserve"> </w:t>
      </w:r>
      <w:sdt>
        <w:sdtPr>
          <w:id w:val="274071583"/>
          <w:citation/>
        </w:sdtPr>
        <w:sdtEndPr/>
        <w:sdtContent>
          <w:r w:rsidR="00697A83">
            <w:fldChar w:fldCharType="begin"/>
          </w:r>
          <w:r w:rsidR="00697A83">
            <w:instrText xml:space="preserve"> CITATION Quand \l 3081 </w:instrText>
          </w:r>
          <w:r w:rsidR="00697A83">
            <w:fldChar w:fldCharType="separate"/>
          </w:r>
          <w:r w:rsidR="00A20BF2">
            <w:rPr>
              <w:noProof/>
            </w:rPr>
            <w:t>(Qualtrics, n.d.)</w:t>
          </w:r>
          <w:r w:rsidR="00697A83">
            <w:fldChar w:fldCharType="end"/>
          </w:r>
        </w:sdtContent>
      </w:sdt>
      <w:r w:rsidR="00434A89" w:rsidRPr="00434A89">
        <w:t>.</w:t>
      </w:r>
    </w:p>
    <w:p w14:paraId="14651C5F" w14:textId="6582BDA1" w:rsidR="00241700" w:rsidRDefault="00241700" w:rsidP="003C7D31">
      <w:pPr>
        <w:rPr>
          <w:lang w:eastAsia="en-AU"/>
        </w:rPr>
      </w:pPr>
      <w:r>
        <w:rPr>
          <w:lang w:eastAsia="en-AU"/>
        </w:rPr>
        <w:t>Common primary research tools you might use can include:</w:t>
      </w:r>
    </w:p>
    <w:p w14:paraId="33CA7D0C" w14:textId="23156749" w:rsidR="00241700" w:rsidRDefault="00241700" w:rsidP="00FC695C">
      <w:pPr>
        <w:pStyle w:val="ListBullet"/>
      </w:pPr>
      <w:hyperlink r:id="rId61" w:history="1">
        <w:r w:rsidRPr="00FC695C">
          <w:rPr>
            <w:rStyle w:val="Hyperlink"/>
          </w:rPr>
          <w:t>Qualtrics</w:t>
        </w:r>
      </w:hyperlink>
    </w:p>
    <w:p w14:paraId="2E4EE097" w14:textId="2A0D1932" w:rsidR="00241700" w:rsidRDefault="00241700" w:rsidP="00FC695C">
      <w:pPr>
        <w:pStyle w:val="ListBullet"/>
      </w:pPr>
      <w:hyperlink r:id="rId62" w:history="1">
        <w:r w:rsidRPr="00572E9D">
          <w:rPr>
            <w:rStyle w:val="Hyperlink"/>
          </w:rPr>
          <w:t>Askable</w:t>
        </w:r>
      </w:hyperlink>
    </w:p>
    <w:p w14:paraId="00F447EF" w14:textId="4867A8C6" w:rsidR="00241700" w:rsidRDefault="00241700" w:rsidP="003C7D31">
      <w:pPr>
        <w:pStyle w:val="ListBullet"/>
      </w:pPr>
      <w:hyperlink r:id="rId63" w:history="1">
        <w:r w:rsidRPr="00A6107B">
          <w:rPr>
            <w:rStyle w:val="Hyperlink"/>
          </w:rPr>
          <w:t>Survey Monkey</w:t>
        </w:r>
      </w:hyperlink>
      <w:r w:rsidR="00C933B3">
        <w:t>.</w:t>
      </w:r>
    </w:p>
    <w:p w14:paraId="5EAAE008" w14:textId="26673E8B" w:rsidR="00401444" w:rsidRDefault="00401444" w:rsidP="00401444">
      <w:pPr>
        <w:pStyle w:val="Heading5"/>
      </w:pPr>
      <w:r>
        <w:t>Clients</w:t>
      </w:r>
      <w:r w:rsidR="00721F28">
        <w:t xml:space="preserve"> or </w:t>
      </w:r>
      <w:r>
        <w:t xml:space="preserve">customers </w:t>
      </w:r>
    </w:p>
    <w:p w14:paraId="5C6188EB" w14:textId="4AD45EA7" w:rsidR="00401444" w:rsidRDefault="00401444" w:rsidP="00401444">
      <w:pPr>
        <w:rPr>
          <w:lang w:eastAsia="en-AU"/>
        </w:rPr>
      </w:pPr>
      <w:r>
        <w:rPr>
          <w:lang w:eastAsia="en-AU"/>
        </w:rPr>
        <w:t xml:space="preserve">You </w:t>
      </w:r>
      <w:r w:rsidR="00180C02">
        <w:rPr>
          <w:lang w:eastAsia="en-AU"/>
        </w:rPr>
        <w:t>can</w:t>
      </w:r>
      <w:r>
        <w:rPr>
          <w:lang w:eastAsia="en-AU"/>
        </w:rPr>
        <w:t xml:space="preserve"> undertake a customer needs analysis using past and potential leads. This is identifying customers’ requirements for a product or a service. This type of analysis </w:t>
      </w:r>
      <w:r w:rsidR="00180C02">
        <w:rPr>
          <w:lang w:eastAsia="en-AU"/>
        </w:rPr>
        <w:t>aim</w:t>
      </w:r>
      <w:r>
        <w:rPr>
          <w:lang w:eastAsia="en-AU"/>
        </w:rPr>
        <w:t>s to understand customer needs and their position in the market. Used appropriately, it should identify the factors that motivate a customer to purchase products or services.</w:t>
      </w:r>
    </w:p>
    <w:p w14:paraId="24CE7C6F" w14:textId="09C8EAB3" w:rsidR="00401444" w:rsidRDefault="00401444" w:rsidP="00401444">
      <w:pPr>
        <w:rPr>
          <w:lang w:eastAsia="en-AU"/>
        </w:rPr>
      </w:pPr>
      <w:r>
        <w:rPr>
          <w:lang w:eastAsia="en-AU"/>
        </w:rPr>
        <w:t>You could do this via customer surveys</w:t>
      </w:r>
      <w:r w:rsidR="00180C02">
        <w:rPr>
          <w:lang w:eastAsia="en-AU"/>
        </w:rPr>
        <w:t xml:space="preserve"> or by making</w:t>
      </w:r>
      <w:r>
        <w:rPr>
          <w:lang w:eastAsia="en-AU"/>
        </w:rPr>
        <w:t xml:space="preserve"> individual contact to establish the customer need </w:t>
      </w:r>
      <w:proofErr w:type="gramStart"/>
      <w:r>
        <w:rPr>
          <w:lang w:eastAsia="en-AU"/>
        </w:rPr>
        <w:t>in the area of</w:t>
      </w:r>
      <w:proofErr w:type="gramEnd"/>
      <w:r>
        <w:rPr>
          <w:lang w:eastAsia="en-AU"/>
        </w:rPr>
        <w:t xml:space="preserve"> business you intend to develop. You must record all </w:t>
      </w:r>
      <w:r w:rsidR="00180C02">
        <w:rPr>
          <w:lang w:eastAsia="en-AU"/>
        </w:rPr>
        <w:t xml:space="preserve">the </w:t>
      </w:r>
      <w:r>
        <w:rPr>
          <w:lang w:eastAsia="en-AU"/>
        </w:rPr>
        <w:t xml:space="preserve">information. </w:t>
      </w:r>
    </w:p>
    <w:p w14:paraId="208878BB" w14:textId="77777777" w:rsidR="00401444" w:rsidRDefault="00401444" w:rsidP="00401444">
      <w:pPr>
        <w:rPr>
          <w:lang w:eastAsia="en-AU"/>
        </w:rPr>
      </w:pPr>
      <w:r>
        <w:rPr>
          <w:lang w:eastAsia="en-AU"/>
        </w:rPr>
        <w:lastRenderedPageBreak/>
        <w:t>Approaching potential clients for input on your business idea will help you understand demand and ensure that you are equipped to meet:</w:t>
      </w:r>
    </w:p>
    <w:p w14:paraId="2E8C5F92" w14:textId="61D72E1D" w:rsidR="00401444" w:rsidRDefault="00721F28" w:rsidP="00401444">
      <w:pPr>
        <w:pStyle w:val="ListBullet"/>
      </w:pPr>
      <w:r>
        <w:rPr>
          <w:rStyle w:val="Strong"/>
        </w:rPr>
        <w:t>F</w:t>
      </w:r>
      <w:r w:rsidR="00401444" w:rsidRPr="00AC71C0">
        <w:rPr>
          <w:rStyle w:val="Strong"/>
        </w:rPr>
        <w:t>unctionality</w:t>
      </w:r>
      <w:r w:rsidR="00401444">
        <w:t xml:space="preserve"> – solved their problem</w:t>
      </w:r>
    </w:p>
    <w:p w14:paraId="5A3B425F" w14:textId="171103A7" w:rsidR="00401444" w:rsidRDefault="00721F28" w:rsidP="00401444">
      <w:pPr>
        <w:pStyle w:val="ListBullet"/>
      </w:pPr>
      <w:r>
        <w:rPr>
          <w:rStyle w:val="Strong"/>
        </w:rPr>
        <w:t>P</w:t>
      </w:r>
      <w:r w:rsidR="00401444" w:rsidRPr="00AC71C0">
        <w:rPr>
          <w:rStyle w:val="Strong"/>
        </w:rPr>
        <w:t>rice</w:t>
      </w:r>
      <w:r w:rsidR="00401444">
        <w:t xml:space="preserve"> – at the right price point, it’s value for money</w:t>
      </w:r>
    </w:p>
    <w:p w14:paraId="2E6E2AA7" w14:textId="02C5CD7A" w:rsidR="00401444" w:rsidRDefault="00721F28" w:rsidP="00401444">
      <w:pPr>
        <w:pStyle w:val="ListBullet"/>
      </w:pPr>
      <w:r>
        <w:rPr>
          <w:rStyle w:val="Strong"/>
        </w:rPr>
        <w:t>R</w:t>
      </w:r>
      <w:r w:rsidR="00401444" w:rsidRPr="00AC71C0">
        <w:rPr>
          <w:rStyle w:val="Strong"/>
        </w:rPr>
        <w:t>eliability</w:t>
      </w:r>
      <w:r w:rsidR="00401444">
        <w:t xml:space="preserve"> – the customer has confidence </w:t>
      </w:r>
      <w:r w:rsidR="00180C02">
        <w:t xml:space="preserve">that </w:t>
      </w:r>
      <w:r w:rsidR="00401444">
        <w:t xml:space="preserve">the offering will </w:t>
      </w:r>
      <w:r w:rsidR="00180C02">
        <w:t>be delivered</w:t>
      </w:r>
      <w:r w:rsidR="00401444">
        <w:t xml:space="preserve"> every time</w:t>
      </w:r>
    </w:p>
    <w:p w14:paraId="536710F9" w14:textId="79687072" w:rsidR="00401444" w:rsidRDefault="00721F28" w:rsidP="00401444">
      <w:pPr>
        <w:pStyle w:val="ListBullet"/>
      </w:pPr>
      <w:r>
        <w:rPr>
          <w:rStyle w:val="Strong"/>
        </w:rPr>
        <w:t>U</w:t>
      </w:r>
      <w:r w:rsidR="00401444" w:rsidRPr="00AC71C0">
        <w:rPr>
          <w:rStyle w:val="Strong"/>
        </w:rPr>
        <w:t>sability</w:t>
      </w:r>
      <w:r w:rsidR="00401444">
        <w:t xml:space="preserve"> – simple to use</w:t>
      </w:r>
    </w:p>
    <w:p w14:paraId="141AAEA6" w14:textId="36AECF49" w:rsidR="00401444" w:rsidRDefault="00721F28" w:rsidP="003C7D31">
      <w:pPr>
        <w:pStyle w:val="ListBullet"/>
      </w:pPr>
      <w:r>
        <w:rPr>
          <w:rStyle w:val="Strong"/>
        </w:rPr>
        <w:t>C</w:t>
      </w:r>
      <w:r w:rsidR="00401444" w:rsidRPr="00AC71C0">
        <w:rPr>
          <w:rStyle w:val="Strong"/>
        </w:rPr>
        <w:t>ompatibility</w:t>
      </w:r>
      <w:r w:rsidR="00401444">
        <w:t xml:space="preserve"> – fits in with their routine.</w:t>
      </w:r>
    </w:p>
    <w:p w14:paraId="4696E530" w14:textId="2101781E" w:rsidR="00401444" w:rsidRDefault="00401444" w:rsidP="00401444">
      <w:pPr>
        <w:pStyle w:val="Heading5"/>
      </w:pPr>
      <w:r>
        <w:t xml:space="preserve">Demand analysis surveys </w:t>
      </w:r>
    </w:p>
    <w:p w14:paraId="25E33DA1" w14:textId="6B52F650" w:rsidR="00401444" w:rsidRDefault="00401444" w:rsidP="00401444">
      <w:pPr>
        <w:rPr>
          <w:lang w:eastAsia="en-AU"/>
        </w:rPr>
      </w:pPr>
      <w:r>
        <w:rPr>
          <w:lang w:eastAsia="en-AU"/>
        </w:rPr>
        <w:t xml:space="preserve">This research can help determine the customer demand for a product or service in a particular market. Companies often conduct it to understand customer demand for </w:t>
      </w:r>
      <w:r w:rsidR="00180C02">
        <w:rPr>
          <w:lang w:eastAsia="en-AU"/>
        </w:rPr>
        <w:t>specific</w:t>
      </w:r>
      <w:r>
        <w:rPr>
          <w:lang w:eastAsia="en-AU"/>
        </w:rPr>
        <w:t xml:space="preserve"> products. The results can be used to determine whether a business would be successful if </w:t>
      </w:r>
      <w:r w:rsidR="00180C02">
        <w:rPr>
          <w:lang w:eastAsia="en-AU"/>
        </w:rPr>
        <w:t>it</w:t>
      </w:r>
      <w:r>
        <w:rPr>
          <w:lang w:eastAsia="en-AU"/>
        </w:rPr>
        <w:t xml:space="preserve"> entered the market and what the expected profit</w:t>
      </w:r>
      <w:r w:rsidR="00180C02">
        <w:rPr>
          <w:lang w:eastAsia="en-AU"/>
        </w:rPr>
        <w:t xml:space="preserve"> would be</w:t>
      </w:r>
      <w:r>
        <w:rPr>
          <w:lang w:eastAsia="en-AU"/>
        </w:rPr>
        <w:t xml:space="preserve">. </w:t>
      </w:r>
    </w:p>
    <w:p w14:paraId="1CF037BC" w14:textId="3A74FE6D" w:rsidR="00401444" w:rsidRDefault="00401444" w:rsidP="003C7D31">
      <w:pPr>
        <w:rPr>
          <w:lang w:eastAsia="en-AU"/>
        </w:rPr>
      </w:pPr>
      <w:r>
        <w:rPr>
          <w:lang w:eastAsia="en-AU"/>
        </w:rPr>
        <w:t xml:space="preserve">This type of information can be </w:t>
      </w:r>
      <w:r w:rsidR="00180C02">
        <w:rPr>
          <w:lang w:eastAsia="en-AU"/>
        </w:rPr>
        <w:t>foun</w:t>
      </w:r>
      <w:r>
        <w:rPr>
          <w:lang w:eastAsia="en-AU"/>
        </w:rPr>
        <w:t xml:space="preserve">d on websites or blog posts and </w:t>
      </w:r>
      <w:r w:rsidR="00180C02">
        <w:rPr>
          <w:lang w:eastAsia="en-AU"/>
        </w:rPr>
        <w:t>allows</w:t>
      </w:r>
      <w:r>
        <w:rPr>
          <w:lang w:eastAsia="en-AU"/>
        </w:rPr>
        <w:t xml:space="preserve"> you to collect and measure visitor information.</w:t>
      </w:r>
    </w:p>
    <w:p w14:paraId="1145CE02" w14:textId="77777777" w:rsidR="003C7D31" w:rsidRPr="00405DE2" w:rsidRDefault="003C7D31" w:rsidP="00405DE2">
      <w:pPr>
        <w:pStyle w:val="Heading4"/>
      </w:pPr>
      <w:r w:rsidRPr="00405DE2">
        <w:t>Secondary research</w:t>
      </w:r>
    </w:p>
    <w:p w14:paraId="3DFCE5B7" w14:textId="35517DFB" w:rsidR="003C7D31" w:rsidRDefault="003C7D31" w:rsidP="003C7D31">
      <w:pPr>
        <w:rPr>
          <w:lang w:eastAsia="en-AU"/>
        </w:rPr>
      </w:pPr>
      <w:r w:rsidRPr="003C6DB2">
        <w:rPr>
          <w:lang w:eastAsia="en-AU"/>
        </w:rPr>
        <w:t>Secondary research involves analy</w:t>
      </w:r>
      <w:r>
        <w:rPr>
          <w:lang w:eastAsia="en-AU"/>
        </w:rPr>
        <w:t>s</w:t>
      </w:r>
      <w:r w:rsidRPr="003C6DB2">
        <w:rPr>
          <w:lang w:eastAsia="en-AU"/>
        </w:rPr>
        <w:t>ing existing data collected for other purposes. This method can be beneficial for gaining background information and understanding broader market trends.</w:t>
      </w:r>
    </w:p>
    <w:p w14:paraId="2A055FCB" w14:textId="77777777" w:rsidR="003C7D31" w:rsidRDefault="003C7D31" w:rsidP="003C7D31">
      <w:pPr>
        <w:rPr>
          <w:lang w:eastAsia="en-AU"/>
        </w:rPr>
      </w:pPr>
      <w:r>
        <w:rPr>
          <w:lang w:eastAsia="en-AU"/>
        </w:rPr>
        <w:t>Common sources of secondary research include:</w:t>
      </w:r>
    </w:p>
    <w:p w14:paraId="2B38BF12" w14:textId="6A08FFBB" w:rsidR="003C7D31" w:rsidRDefault="004B4B01" w:rsidP="003C7D31">
      <w:pPr>
        <w:pStyle w:val="ListBullet"/>
      </w:pPr>
      <w:r>
        <w:rPr>
          <w:rStyle w:val="Strong"/>
        </w:rPr>
        <w:t>I</w:t>
      </w:r>
      <w:r w:rsidR="003C7D31" w:rsidRPr="008268F7">
        <w:rPr>
          <w:rStyle w:val="Strong"/>
        </w:rPr>
        <w:t>ndustry reports</w:t>
      </w:r>
      <w:r w:rsidR="003C7D31">
        <w:t xml:space="preserve"> – </w:t>
      </w:r>
      <w:r>
        <w:t>p</w:t>
      </w:r>
      <w:r w:rsidR="003C7D31">
        <w:t>ublished studies that provide insights into market dynamics</w:t>
      </w:r>
      <w:r w:rsidR="00322915">
        <w:t>.</w:t>
      </w:r>
    </w:p>
    <w:p w14:paraId="3B06E497" w14:textId="3B538F7F" w:rsidR="003C7D31" w:rsidRDefault="004B4B01" w:rsidP="003C7D31">
      <w:pPr>
        <w:pStyle w:val="ListBullet"/>
      </w:pPr>
      <w:r>
        <w:rPr>
          <w:rStyle w:val="Strong"/>
        </w:rPr>
        <w:t>A</w:t>
      </w:r>
      <w:r w:rsidR="003C7D31" w:rsidRPr="008268F7">
        <w:rPr>
          <w:rStyle w:val="Strong"/>
        </w:rPr>
        <w:t>cademic journals</w:t>
      </w:r>
      <w:r w:rsidR="003C7D31">
        <w:t xml:space="preserve"> – </w:t>
      </w:r>
      <w:r>
        <w:t>r</w:t>
      </w:r>
      <w:r w:rsidR="003C7D31">
        <w:t>esearch articles that offer theoretical frameworks and empirical findings</w:t>
      </w:r>
      <w:r w:rsidR="00322915">
        <w:t>.</w:t>
      </w:r>
    </w:p>
    <w:p w14:paraId="127C4089" w14:textId="53F5F7B6" w:rsidR="003C7D31" w:rsidRDefault="004B4B01" w:rsidP="003C7D31">
      <w:pPr>
        <w:pStyle w:val="ListBullet"/>
      </w:pPr>
      <w:r>
        <w:rPr>
          <w:rStyle w:val="Strong"/>
        </w:rPr>
        <w:t>G</w:t>
      </w:r>
      <w:r w:rsidR="003C7D31" w:rsidRPr="008268F7">
        <w:rPr>
          <w:rStyle w:val="Strong"/>
        </w:rPr>
        <w:t>overnment publications</w:t>
      </w:r>
      <w:r w:rsidR="003C7D31">
        <w:t xml:space="preserve"> – </w:t>
      </w:r>
      <w:r>
        <w:t>d</w:t>
      </w:r>
      <w:r w:rsidR="003C7D31">
        <w:t>ata from census reports or economic surveys that provide demographic insights.</w:t>
      </w:r>
    </w:p>
    <w:p w14:paraId="43C48CC7" w14:textId="40689959" w:rsidR="003C7D31" w:rsidRDefault="003C7D31" w:rsidP="003C7D31">
      <w:pPr>
        <w:rPr>
          <w:lang w:eastAsia="en-AU"/>
        </w:rPr>
      </w:pPr>
      <w:r w:rsidRPr="0043783A">
        <w:rPr>
          <w:lang w:eastAsia="en-AU"/>
        </w:rPr>
        <w:t xml:space="preserve">Secondary research is ideal for gaining a broad overview of market trends or consumer behaviour based on existing data. It is </w:t>
      </w:r>
      <w:r w:rsidR="00180C02">
        <w:rPr>
          <w:lang w:eastAsia="en-AU"/>
        </w:rPr>
        <w:t>beneficia</w:t>
      </w:r>
      <w:r w:rsidRPr="0043783A">
        <w:rPr>
          <w:lang w:eastAsia="en-AU"/>
        </w:rPr>
        <w:t xml:space="preserve">l when resources are limited, as it is generally more cost-effective and quicker to conduct than primary research. </w:t>
      </w:r>
    </w:p>
    <w:p w14:paraId="6659934B" w14:textId="77777777" w:rsidR="003C7D31" w:rsidRDefault="003C7D31" w:rsidP="003C7D31">
      <w:pPr>
        <w:rPr>
          <w:lang w:eastAsia="en-AU"/>
        </w:rPr>
      </w:pPr>
      <w:r w:rsidRPr="0043783A">
        <w:rPr>
          <w:lang w:eastAsia="en-AU"/>
        </w:rPr>
        <w:t>This method provides valuable historical context and can highlight areas that warrant further investigation through primary research.</w:t>
      </w:r>
    </w:p>
    <w:p w14:paraId="46A734C6" w14:textId="5069D52A" w:rsidR="003C7D31" w:rsidRPr="00290110" w:rsidRDefault="003C7D31" w:rsidP="003C7D31">
      <w:pPr>
        <w:pStyle w:val="Heading5"/>
      </w:pPr>
      <w:r>
        <w:t xml:space="preserve">Internet forums </w:t>
      </w:r>
    </w:p>
    <w:p w14:paraId="17A05A69" w14:textId="39E15A4A" w:rsidR="003C7D31" w:rsidRDefault="003C7D31" w:rsidP="003C7D31">
      <w:pPr>
        <w:rPr>
          <w:lang w:eastAsia="en-AU"/>
        </w:rPr>
      </w:pPr>
      <w:r>
        <w:rPr>
          <w:lang w:eastAsia="en-AU"/>
        </w:rPr>
        <w:t xml:space="preserve">Forums are available for you to open a topic for discussion. This is free </w:t>
      </w:r>
      <w:r w:rsidR="004B4B01">
        <w:rPr>
          <w:lang w:eastAsia="en-AU"/>
        </w:rPr>
        <w:t>and</w:t>
      </w:r>
      <w:r>
        <w:rPr>
          <w:lang w:eastAsia="en-AU"/>
        </w:rPr>
        <w:t xml:space="preserve"> open to the masses</w:t>
      </w:r>
      <w:r w:rsidR="002D6CBD">
        <w:rPr>
          <w:lang w:eastAsia="en-AU"/>
        </w:rPr>
        <w:t>, so</w:t>
      </w:r>
      <w:r>
        <w:rPr>
          <w:lang w:eastAsia="en-AU"/>
        </w:rPr>
        <w:t xml:space="preserve"> the information you receive will need to be assessed and validated. That said, it is a method that could also be used to obtain the opinions of potential customers.</w:t>
      </w:r>
    </w:p>
    <w:p w14:paraId="7DB936BF" w14:textId="072383ED" w:rsidR="003C7D31" w:rsidRPr="00290110" w:rsidRDefault="003C7D31" w:rsidP="003C7D31">
      <w:pPr>
        <w:pStyle w:val="Heading5"/>
      </w:pPr>
      <w:r>
        <w:lastRenderedPageBreak/>
        <w:t xml:space="preserve">Statistic bureaus </w:t>
      </w:r>
    </w:p>
    <w:p w14:paraId="45763DF7" w14:textId="155195E9" w:rsidR="003C7D31" w:rsidRDefault="003C7D31" w:rsidP="003C7D31">
      <w:pPr>
        <w:rPr>
          <w:lang w:eastAsia="en-AU"/>
        </w:rPr>
      </w:pPr>
      <w:r>
        <w:rPr>
          <w:lang w:eastAsia="en-AU"/>
        </w:rPr>
        <w:t xml:space="preserve">The Australian Bureau of Statistics releases detailed figures </w:t>
      </w:r>
      <w:r w:rsidR="002D6CBD">
        <w:rPr>
          <w:lang w:eastAsia="en-AU"/>
        </w:rPr>
        <w:t>showing</w:t>
      </w:r>
      <w:r>
        <w:rPr>
          <w:lang w:eastAsia="en-AU"/>
        </w:rPr>
        <w:t xml:space="preserve"> the employment landscape and the profits of various </w:t>
      </w:r>
      <w:r w:rsidR="002D6CBD">
        <w:rPr>
          <w:lang w:eastAsia="en-AU"/>
        </w:rPr>
        <w:t>business sector</w:t>
      </w:r>
      <w:r>
        <w:rPr>
          <w:lang w:eastAsia="en-AU"/>
        </w:rPr>
        <w:t xml:space="preserve">s. This information may </w:t>
      </w:r>
      <w:r w:rsidR="002D6CBD">
        <w:rPr>
          <w:lang w:eastAsia="en-AU"/>
        </w:rPr>
        <w:t>help determine a business's</w:t>
      </w:r>
      <w:r>
        <w:rPr>
          <w:lang w:eastAsia="en-AU"/>
        </w:rPr>
        <w:t xml:space="preserve"> viability and profitability. </w:t>
      </w:r>
    </w:p>
    <w:p w14:paraId="6433FAE1" w14:textId="77777777" w:rsidR="003C7D31" w:rsidRDefault="003C7D31" w:rsidP="003C7D31">
      <w:pPr>
        <w:rPr>
          <w:lang w:eastAsia="en-AU"/>
        </w:rPr>
      </w:pPr>
      <w:r>
        <w:rPr>
          <w:lang w:eastAsia="en-AU"/>
        </w:rPr>
        <w:t xml:space="preserve">Some companies promote the purchase of business-to-business data, which is designed to help you find clients. </w:t>
      </w:r>
    </w:p>
    <w:p w14:paraId="392C74E3" w14:textId="340E29D3" w:rsidR="003C7D31" w:rsidRDefault="003C7D31" w:rsidP="003C7D31">
      <w:pPr>
        <w:rPr>
          <w:lang w:eastAsia="en-AU"/>
        </w:rPr>
      </w:pPr>
      <w:r>
        <w:rPr>
          <w:lang w:eastAsia="en-AU"/>
        </w:rPr>
        <w:t>These bureaus provide email</w:t>
      </w:r>
      <w:r w:rsidR="002D6CBD">
        <w:rPr>
          <w:lang w:eastAsia="en-AU"/>
        </w:rPr>
        <w:t>, telemarketing</w:t>
      </w:r>
      <w:r>
        <w:rPr>
          <w:lang w:eastAsia="en-AU"/>
        </w:rPr>
        <w:t>, direct mail</w:t>
      </w:r>
      <w:r w:rsidR="009559F4">
        <w:rPr>
          <w:lang w:eastAsia="en-AU"/>
        </w:rPr>
        <w:t xml:space="preserve"> </w:t>
      </w:r>
      <w:r w:rsidR="00406323">
        <w:rPr>
          <w:lang w:eastAsia="en-AU"/>
        </w:rPr>
        <w:t>and</w:t>
      </w:r>
      <w:r>
        <w:rPr>
          <w:lang w:eastAsia="en-AU"/>
        </w:rPr>
        <w:t xml:space="preserve"> international data</w:t>
      </w:r>
      <w:r w:rsidR="002D6CBD">
        <w:rPr>
          <w:lang w:eastAsia="en-AU"/>
        </w:rPr>
        <w:t xml:space="preserve"> that</w:t>
      </w:r>
      <w:r>
        <w:rPr>
          <w:lang w:eastAsia="en-AU"/>
        </w:rPr>
        <w:t xml:space="preserve"> can be analysed. </w:t>
      </w:r>
    </w:p>
    <w:p w14:paraId="3D92EEF5" w14:textId="7888E280" w:rsidR="003C7D31" w:rsidRDefault="003C7D31" w:rsidP="003C7D31">
      <w:pPr>
        <w:pStyle w:val="Heading5"/>
      </w:pPr>
      <w:r>
        <w:t xml:space="preserve">Industry trends and insights </w:t>
      </w:r>
    </w:p>
    <w:p w14:paraId="48E61408" w14:textId="2B0DD482" w:rsidR="003C7D31" w:rsidRDefault="003C7D31" w:rsidP="003C7D31">
      <w:pPr>
        <w:rPr>
          <w:lang w:eastAsia="en-AU"/>
        </w:rPr>
      </w:pPr>
      <w:r>
        <w:rPr>
          <w:lang w:eastAsia="en-AU"/>
        </w:rPr>
        <w:t xml:space="preserve">Take advantage of industry research and trend reports. Industry leaders often </w:t>
      </w:r>
      <w:r w:rsidR="002D6CBD">
        <w:rPr>
          <w:lang w:eastAsia="en-AU"/>
        </w:rPr>
        <w:t>conduct</w:t>
      </w:r>
      <w:r>
        <w:rPr>
          <w:lang w:eastAsia="en-AU"/>
        </w:rPr>
        <w:t xml:space="preserve"> research and compile their findings in published reports. Reading past the executive summary should yield valuable information </w:t>
      </w:r>
      <w:r w:rsidR="002D6CBD">
        <w:rPr>
          <w:lang w:eastAsia="en-AU"/>
        </w:rPr>
        <w:t>that</w:t>
      </w:r>
      <w:r>
        <w:rPr>
          <w:lang w:eastAsia="en-AU"/>
        </w:rPr>
        <w:t xml:space="preserve"> could assist you in </w:t>
      </w:r>
      <w:r w:rsidR="002D6CBD">
        <w:rPr>
          <w:lang w:eastAsia="en-AU"/>
        </w:rPr>
        <w:t>assessing</w:t>
      </w:r>
      <w:r>
        <w:rPr>
          <w:lang w:eastAsia="en-AU"/>
        </w:rPr>
        <w:t xml:space="preserve"> business opportunities. </w:t>
      </w:r>
    </w:p>
    <w:p w14:paraId="3D9B4761" w14:textId="009073F7" w:rsidR="003C7D31" w:rsidRDefault="003C7D31" w:rsidP="003C7D31">
      <w:pPr>
        <w:rPr>
          <w:lang w:eastAsia="en-AU"/>
        </w:rPr>
      </w:pPr>
      <w:r>
        <w:rPr>
          <w:lang w:eastAsia="en-AU"/>
        </w:rPr>
        <w:t>You can also source information by regularly following publications and influencers in your industry</w:t>
      </w:r>
      <w:r w:rsidR="002D6CBD">
        <w:rPr>
          <w:lang w:eastAsia="en-AU"/>
        </w:rPr>
        <w:t xml:space="preserve"> and identifying</w:t>
      </w:r>
      <w:r>
        <w:rPr>
          <w:lang w:eastAsia="en-AU"/>
        </w:rPr>
        <w:t xml:space="preserve"> top blogs and publications.</w:t>
      </w:r>
    </w:p>
    <w:p w14:paraId="4704D262" w14:textId="5F59A133" w:rsidR="003C7D31" w:rsidRDefault="002D6CBD" w:rsidP="009935C4">
      <w:pPr>
        <w:rPr>
          <w:lang w:eastAsia="en-AU"/>
        </w:rPr>
      </w:pPr>
      <w:r>
        <w:rPr>
          <w:lang w:eastAsia="en-AU"/>
        </w:rPr>
        <w:t>You will review your customer base o</w:t>
      </w:r>
      <w:r w:rsidR="00401444">
        <w:rPr>
          <w:lang w:eastAsia="en-AU"/>
        </w:rPr>
        <w:t>nce you have reviewed the market research.</w:t>
      </w:r>
    </w:p>
    <w:p w14:paraId="1AADBDC6" w14:textId="23610EF7" w:rsidR="009935C4" w:rsidRPr="00401444" w:rsidRDefault="009935C4" w:rsidP="00401444">
      <w:pPr>
        <w:pStyle w:val="Heading3"/>
      </w:pPr>
      <w:r w:rsidRPr="00401444">
        <w:t>Customer base</w:t>
      </w:r>
      <w:r w:rsidR="6B532399" w:rsidRPr="00401444">
        <w:t xml:space="preserve"> </w:t>
      </w:r>
    </w:p>
    <w:p w14:paraId="5D802712" w14:textId="08FE3D01" w:rsidR="00310A4D" w:rsidRDefault="009935C4" w:rsidP="009935C4">
      <w:pPr>
        <w:rPr>
          <w:lang w:eastAsia="en-AU"/>
        </w:rPr>
      </w:pPr>
      <w:r>
        <w:rPr>
          <w:lang w:eastAsia="en-AU"/>
        </w:rPr>
        <w:t>You will need to know wh</w:t>
      </w:r>
      <w:r w:rsidR="002D6CBD">
        <w:rPr>
          <w:lang w:eastAsia="en-AU"/>
        </w:rPr>
        <w:t>o makes</w:t>
      </w:r>
      <w:r>
        <w:rPr>
          <w:lang w:eastAsia="en-AU"/>
        </w:rPr>
        <w:t xml:space="preserve"> up your target markets and customer base</w:t>
      </w:r>
      <w:r w:rsidR="002D6CBD">
        <w:rPr>
          <w:lang w:eastAsia="en-AU"/>
        </w:rPr>
        <w:t xml:space="preserve"> to understand your customers'</w:t>
      </w:r>
      <w:r>
        <w:rPr>
          <w:lang w:eastAsia="en-AU"/>
        </w:rPr>
        <w:t xml:space="preserve"> needs and desires. This is essential when creating a business plan, as the content of your plan should be shaped by customer behaviour. A customer base is your most loyal and engaged customers</w:t>
      </w:r>
      <w:r w:rsidR="76471860" w:rsidRPr="0C9C7411">
        <w:rPr>
          <w:lang w:eastAsia="en-AU"/>
        </w:rPr>
        <w:t xml:space="preserve"> if you already have them</w:t>
      </w:r>
      <w:r w:rsidRPr="0C9C7411">
        <w:rPr>
          <w:lang w:eastAsia="en-AU"/>
        </w:rPr>
        <w:t xml:space="preserve">. </w:t>
      </w:r>
    </w:p>
    <w:p w14:paraId="16561512" w14:textId="1E675E8B" w:rsidR="009935C4" w:rsidRDefault="009935C4" w:rsidP="009935C4">
      <w:pPr>
        <w:rPr>
          <w:lang w:eastAsia="en-AU"/>
        </w:rPr>
      </w:pPr>
      <w:r>
        <w:rPr>
          <w:lang w:eastAsia="en-AU"/>
        </w:rPr>
        <w:t xml:space="preserve">Your current customer base is your business–it has made the </w:t>
      </w:r>
      <w:r w:rsidR="002D6CBD">
        <w:rPr>
          <w:lang w:eastAsia="en-AU"/>
        </w:rPr>
        <w:t>company</w:t>
      </w:r>
      <w:r>
        <w:rPr>
          <w:lang w:eastAsia="en-AU"/>
        </w:rPr>
        <w:t xml:space="preserve"> successful </w:t>
      </w:r>
      <w:r w:rsidR="7D40B422" w:rsidRPr="0C9C7411">
        <w:rPr>
          <w:lang w:eastAsia="en-AU"/>
        </w:rPr>
        <w:t>to date</w:t>
      </w:r>
      <w:r w:rsidR="00020918">
        <w:rPr>
          <w:lang w:eastAsia="en-AU"/>
        </w:rPr>
        <w:t>–</w:t>
      </w:r>
      <w:r>
        <w:rPr>
          <w:lang w:eastAsia="en-AU"/>
        </w:rPr>
        <w:t xml:space="preserve">so </w:t>
      </w:r>
      <w:r w:rsidR="002D6CBD">
        <w:rPr>
          <w:lang w:eastAsia="en-AU"/>
        </w:rPr>
        <w:t>it is vitally important to acknowledge</w:t>
      </w:r>
      <w:r>
        <w:rPr>
          <w:lang w:eastAsia="en-AU"/>
        </w:rPr>
        <w:t xml:space="preserve"> who these customers are and what sort of products and services they want and expect.</w:t>
      </w:r>
    </w:p>
    <w:p w14:paraId="5DC7B7D9" w14:textId="5442E1F9" w:rsidR="00310A4D" w:rsidRDefault="009935C4" w:rsidP="009935C4">
      <w:pPr>
        <w:rPr>
          <w:lang w:eastAsia="en-AU"/>
        </w:rPr>
      </w:pPr>
      <w:r>
        <w:rPr>
          <w:lang w:eastAsia="en-AU"/>
        </w:rPr>
        <w:t xml:space="preserve">For example, you may identify your customer base as urban or regional, </w:t>
      </w:r>
      <w:r w:rsidR="002D6CBD">
        <w:rPr>
          <w:lang w:eastAsia="en-AU"/>
        </w:rPr>
        <w:t>aged</w:t>
      </w:r>
      <w:r>
        <w:rPr>
          <w:lang w:eastAsia="en-AU"/>
        </w:rPr>
        <w:t xml:space="preserve"> between 18 </w:t>
      </w:r>
      <w:r w:rsidR="002D6CBD">
        <w:rPr>
          <w:lang w:eastAsia="en-AU"/>
        </w:rPr>
        <w:t>and</w:t>
      </w:r>
      <w:r>
        <w:rPr>
          <w:lang w:eastAsia="en-AU"/>
        </w:rPr>
        <w:t xml:space="preserve"> 34</w:t>
      </w:r>
      <w:r w:rsidR="00C921F7">
        <w:rPr>
          <w:lang w:eastAsia="en-AU"/>
        </w:rPr>
        <w:t xml:space="preserve"> </w:t>
      </w:r>
      <w:r w:rsidR="001E1F9E">
        <w:rPr>
          <w:lang w:eastAsia="en-AU"/>
        </w:rPr>
        <w:t>or</w:t>
      </w:r>
      <w:r w:rsidR="00562E24">
        <w:rPr>
          <w:lang w:eastAsia="en-AU"/>
        </w:rPr>
        <w:t xml:space="preserve"> </w:t>
      </w:r>
      <w:r>
        <w:rPr>
          <w:lang w:eastAsia="en-AU"/>
        </w:rPr>
        <w:t>a certain income bracket</w:t>
      </w:r>
      <w:r w:rsidR="33AD3339" w:rsidRPr="0C9C7411">
        <w:rPr>
          <w:lang w:eastAsia="en-AU"/>
        </w:rPr>
        <w:t xml:space="preserve"> and buying from you twice a month</w:t>
      </w:r>
      <w:r w:rsidRPr="0C9C7411">
        <w:rPr>
          <w:lang w:eastAsia="en-AU"/>
        </w:rPr>
        <w:t>.</w:t>
      </w:r>
      <w:r>
        <w:rPr>
          <w:lang w:eastAsia="en-AU"/>
        </w:rPr>
        <w:t xml:space="preserve"> </w:t>
      </w:r>
      <w:r w:rsidR="6B547F80" w:rsidRPr="0C9C7411">
        <w:rPr>
          <w:lang w:eastAsia="en-AU"/>
        </w:rPr>
        <w:t xml:space="preserve">People like this </w:t>
      </w:r>
      <w:r w:rsidR="66F231FA" w:rsidRPr="0C9C7411">
        <w:rPr>
          <w:lang w:eastAsia="en-AU"/>
        </w:rPr>
        <w:t>are the</w:t>
      </w:r>
      <w:r>
        <w:rPr>
          <w:lang w:eastAsia="en-AU"/>
        </w:rPr>
        <w:t xml:space="preserve"> most likely to purchase the product your business has to offer</w:t>
      </w:r>
      <w:r w:rsidR="03FC649C" w:rsidRPr="0C9C7411">
        <w:rPr>
          <w:lang w:eastAsia="en-AU"/>
        </w:rPr>
        <w:t xml:space="preserve"> in future</w:t>
      </w:r>
      <w:r w:rsidRPr="0C9C7411">
        <w:rPr>
          <w:lang w:eastAsia="en-AU"/>
        </w:rPr>
        <w:t>.</w:t>
      </w:r>
      <w:r>
        <w:rPr>
          <w:lang w:eastAsia="en-AU"/>
        </w:rPr>
        <w:t xml:space="preserve"> Having this information and making educated generalisations about who currently buys your products and services is essential in ensuring you retain this group of people to keep them coming back to do business with you</w:t>
      </w:r>
      <w:r w:rsidR="25DA1E8D" w:rsidRPr="0C9C7411">
        <w:rPr>
          <w:lang w:eastAsia="en-AU"/>
        </w:rPr>
        <w:t xml:space="preserve"> and use them to understand whether people just like them are your most likely prospective customers</w:t>
      </w:r>
      <w:r w:rsidRPr="0C9C7411">
        <w:rPr>
          <w:lang w:eastAsia="en-AU"/>
        </w:rPr>
        <w:t xml:space="preserve">. </w:t>
      </w:r>
    </w:p>
    <w:p w14:paraId="7DA9D60C" w14:textId="1B9B1F27" w:rsidR="009935C4" w:rsidRPr="00401444" w:rsidRDefault="00FF01DC" w:rsidP="00401444">
      <w:pPr>
        <w:pStyle w:val="Heading3"/>
      </w:pPr>
      <w:r w:rsidRPr="00401444">
        <w:lastRenderedPageBreak/>
        <w:t>Identify your t</w:t>
      </w:r>
      <w:r w:rsidR="009935C4" w:rsidRPr="00401444">
        <w:t>arget market</w:t>
      </w:r>
    </w:p>
    <w:p w14:paraId="2FC7564B" w14:textId="24E3FB9B" w:rsidR="00310A4D" w:rsidRDefault="009935C4" w:rsidP="009935C4">
      <w:pPr>
        <w:rPr>
          <w:lang w:eastAsia="en-AU"/>
        </w:rPr>
      </w:pPr>
      <w:r>
        <w:rPr>
          <w:lang w:eastAsia="en-AU"/>
        </w:rPr>
        <w:t xml:space="preserve">The target market </w:t>
      </w:r>
      <w:r w:rsidR="002D6CBD">
        <w:rPr>
          <w:lang w:eastAsia="en-AU"/>
        </w:rPr>
        <w:t>consists</w:t>
      </w:r>
      <w:r>
        <w:rPr>
          <w:lang w:eastAsia="en-AU"/>
        </w:rPr>
        <w:t xml:space="preserve"> of the broad groups of people you are aiming your products and services at</w:t>
      </w:r>
      <w:r w:rsidR="00020918">
        <w:rPr>
          <w:lang w:eastAsia="en-AU"/>
        </w:rPr>
        <w:t>–</w:t>
      </w:r>
      <w:r>
        <w:rPr>
          <w:lang w:eastAsia="en-AU"/>
        </w:rPr>
        <w:t xml:space="preserve">those who are most likely to buy </w:t>
      </w:r>
      <w:r w:rsidR="002D6CBD">
        <w:rPr>
          <w:lang w:eastAsia="en-AU"/>
        </w:rPr>
        <w:t>them</w:t>
      </w:r>
      <w:r>
        <w:rPr>
          <w:lang w:eastAsia="en-AU"/>
        </w:rPr>
        <w:t xml:space="preserve">. You need to identify the target market for each of your business's products and services, as this will significantly influence business planning. </w:t>
      </w:r>
    </w:p>
    <w:p w14:paraId="778597E5" w14:textId="2D69A3B3" w:rsidR="009935C4" w:rsidRDefault="009935C4" w:rsidP="009935C4">
      <w:pPr>
        <w:rPr>
          <w:lang w:eastAsia="en-AU"/>
        </w:rPr>
      </w:pPr>
      <w:r>
        <w:rPr>
          <w:lang w:eastAsia="en-AU"/>
        </w:rPr>
        <w:t xml:space="preserve">Consider all the products and services your business offers and then establish what type of person would </w:t>
      </w:r>
      <w:r w:rsidR="002D6CBD">
        <w:rPr>
          <w:lang w:eastAsia="en-AU"/>
        </w:rPr>
        <w:t>be naturally interested in</w:t>
      </w:r>
      <w:r>
        <w:rPr>
          <w:lang w:eastAsia="en-AU"/>
        </w:rPr>
        <w:t xml:space="preserve"> or be naturally attracted to buying those products and services. </w:t>
      </w:r>
      <w:r w:rsidR="002D6CBD">
        <w:rPr>
          <w:lang w:eastAsia="en-AU"/>
        </w:rPr>
        <w:t>Consider a range of demographic variables w</w:t>
      </w:r>
      <w:r>
        <w:rPr>
          <w:lang w:eastAsia="en-AU"/>
        </w:rPr>
        <w:t>hen working out exactly who your target market is</w:t>
      </w:r>
      <w:r w:rsidRPr="0C9C7411">
        <w:rPr>
          <w:lang w:eastAsia="en-AU"/>
        </w:rPr>
        <w:t>.</w:t>
      </w:r>
      <w:r>
        <w:rPr>
          <w:lang w:eastAsia="en-AU"/>
        </w:rPr>
        <w:t xml:space="preserve"> </w:t>
      </w:r>
      <w:r w:rsidR="00A72533" w:rsidRPr="00A72533">
        <w:rPr>
          <w:lang w:eastAsia="en-AU"/>
        </w:rPr>
        <w:t>For example, factors such as age, gender, and background can be considered variables that influence the likelihood of a specific person being interested in your business's products and services</w:t>
      </w:r>
      <w:r>
        <w:rPr>
          <w:lang w:eastAsia="en-AU"/>
        </w:rPr>
        <w:t>.</w:t>
      </w:r>
    </w:p>
    <w:p w14:paraId="3FFC7C37" w14:textId="1E6BF365" w:rsidR="00E56BDF" w:rsidRDefault="0077185F" w:rsidP="009935C4">
      <w:pPr>
        <w:rPr>
          <w:lang w:eastAsia="en-AU"/>
        </w:rPr>
      </w:pPr>
      <w:r>
        <w:rPr>
          <w:lang w:eastAsia="en-AU"/>
        </w:rPr>
        <w:t>Your target market will solely depend on your product or service offering</w:t>
      </w:r>
      <w:r w:rsidR="00E56BDF">
        <w:rPr>
          <w:lang w:eastAsia="en-AU"/>
        </w:rPr>
        <w:t>. F</w:t>
      </w:r>
      <w:r w:rsidR="00E56BDF" w:rsidRPr="00E56BDF">
        <w:rPr>
          <w:lang w:eastAsia="en-AU"/>
        </w:rPr>
        <w:t>or example, a luxury car brand targets affluent individuals who value status and high-quality engineering</w:t>
      </w:r>
      <w:r w:rsidR="002D6CBD">
        <w:rPr>
          <w:lang w:eastAsia="en-AU"/>
        </w:rPr>
        <w:t>. In contrast,</w:t>
      </w:r>
      <w:r w:rsidR="00E56BDF" w:rsidRPr="00E56BDF">
        <w:rPr>
          <w:lang w:eastAsia="en-AU"/>
        </w:rPr>
        <w:t xml:space="preserve"> a budget-friendly car manufacturer focuses on cost-conscious consumers seeking reliability and affordability. </w:t>
      </w:r>
    </w:p>
    <w:p w14:paraId="29D2F50A" w14:textId="53C4CD15" w:rsidR="0077185F" w:rsidRDefault="00E56BDF" w:rsidP="009935C4">
      <w:pPr>
        <w:rPr>
          <w:lang w:eastAsia="en-AU"/>
        </w:rPr>
      </w:pPr>
      <w:r w:rsidRPr="00E56BDF">
        <w:rPr>
          <w:lang w:eastAsia="en-AU"/>
        </w:rPr>
        <w:t>Understanding the specific characteristics of your target market is essential, as it influences how you position your products and tailor your marketing strategies.</w:t>
      </w:r>
    </w:p>
    <w:p w14:paraId="5B21310A" w14:textId="2743864B" w:rsidR="009935C4" w:rsidRDefault="009935C4" w:rsidP="009935C4">
      <w:pPr>
        <w:rPr>
          <w:lang w:eastAsia="en-AU"/>
        </w:rPr>
      </w:pPr>
      <w:r>
        <w:rPr>
          <w:lang w:eastAsia="en-AU"/>
        </w:rPr>
        <w:t>To find out market needs, you should consider</w:t>
      </w:r>
      <w:r w:rsidR="00D41C7D">
        <w:rPr>
          <w:lang w:eastAsia="en-AU"/>
        </w:rPr>
        <w:t xml:space="preserve"> </w:t>
      </w:r>
      <w:r w:rsidR="10D690FC" w:rsidRPr="0C9C7411">
        <w:rPr>
          <w:lang w:eastAsia="en-AU"/>
        </w:rPr>
        <w:t xml:space="preserve">all </w:t>
      </w:r>
      <w:r w:rsidR="00D41C7D">
        <w:rPr>
          <w:lang w:eastAsia="en-AU"/>
        </w:rPr>
        <w:t>4 types of segmentation</w:t>
      </w:r>
      <w:r>
        <w:rPr>
          <w:lang w:eastAsia="en-AU"/>
        </w:rPr>
        <w:t>:</w:t>
      </w:r>
    </w:p>
    <w:p w14:paraId="32842055" w14:textId="3064C65E" w:rsidR="00CF6434" w:rsidRDefault="00CF6434" w:rsidP="00037922">
      <w:pPr>
        <w:pStyle w:val="ListNumber"/>
        <w:numPr>
          <w:ilvl w:val="0"/>
          <w:numId w:val="12"/>
        </w:numPr>
      </w:pPr>
      <w:r w:rsidRPr="00742793">
        <w:rPr>
          <w:rStyle w:val="Strong"/>
        </w:rPr>
        <w:t>Demographic</w:t>
      </w:r>
      <w:r>
        <w:t xml:space="preserve"> –</w:t>
      </w:r>
      <w:r w:rsidR="00742793">
        <w:t xml:space="preserve"> I</w:t>
      </w:r>
      <w:r w:rsidR="00742793" w:rsidRPr="00742793">
        <w:t>nvolves dividing the market based on observable characteristics such as age, gender, income, education</w:t>
      </w:r>
      <w:r w:rsidR="00322915">
        <w:t xml:space="preserve"> </w:t>
      </w:r>
      <w:r w:rsidR="00406323">
        <w:t>and</w:t>
      </w:r>
      <w:r w:rsidR="00742793" w:rsidRPr="00742793">
        <w:t xml:space="preserve"> occupation.</w:t>
      </w:r>
    </w:p>
    <w:p w14:paraId="77F414E3" w14:textId="3DB3A39C" w:rsidR="00CF6434" w:rsidRDefault="00CF6434" w:rsidP="00742793">
      <w:pPr>
        <w:pStyle w:val="ListNumber"/>
      </w:pPr>
      <w:r w:rsidRPr="00742793">
        <w:rPr>
          <w:rStyle w:val="Strong"/>
        </w:rPr>
        <w:t>Geographic</w:t>
      </w:r>
      <w:r>
        <w:t xml:space="preserve"> –</w:t>
      </w:r>
      <w:r w:rsidR="00493320">
        <w:t xml:space="preserve"> C</w:t>
      </w:r>
      <w:r w:rsidR="00493320" w:rsidRPr="00493320">
        <w:t>ategori</w:t>
      </w:r>
      <w:r w:rsidR="00493320">
        <w:t>s</w:t>
      </w:r>
      <w:r w:rsidR="00493320" w:rsidRPr="00493320">
        <w:t>es consumers based on their physical location. It recogni</w:t>
      </w:r>
      <w:r w:rsidR="00493320">
        <w:t>s</w:t>
      </w:r>
      <w:r w:rsidR="00493320" w:rsidRPr="00493320">
        <w:t>es that people in different regions may have distinct needs and preferences.</w:t>
      </w:r>
    </w:p>
    <w:p w14:paraId="11DADEDF" w14:textId="081DBA03" w:rsidR="00CF6434" w:rsidRDefault="00CF6434" w:rsidP="00742793">
      <w:pPr>
        <w:pStyle w:val="ListNumber"/>
      </w:pPr>
      <w:r w:rsidRPr="00742793">
        <w:rPr>
          <w:rStyle w:val="Strong"/>
        </w:rPr>
        <w:t>Psychographic</w:t>
      </w:r>
      <w:r w:rsidR="00742793">
        <w:t xml:space="preserve"> –</w:t>
      </w:r>
      <w:r w:rsidR="00493320">
        <w:t xml:space="preserve"> F</w:t>
      </w:r>
      <w:r w:rsidR="00493320" w:rsidRPr="00493320">
        <w:t>ocuses on the lifestyle, personality traits, values, interests</w:t>
      </w:r>
      <w:r w:rsidR="009559F4">
        <w:t xml:space="preserve"> </w:t>
      </w:r>
      <w:r w:rsidR="00406323">
        <w:t>and</w:t>
      </w:r>
      <w:r w:rsidR="00493320" w:rsidRPr="00493320">
        <w:t xml:space="preserve"> opinions of consumers.</w:t>
      </w:r>
    </w:p>
    <w:p w14:paraId="23634193" w14:textId="7775C886" w:rsidR="00D41C7D" w:rsidRDefault="00CF6434" w:rsidP="00742793">
      <w:pPr>
        <w:pStyle w:val="ListNumber"/>
      </w:pPr>
      <w:r w:rsidRPr="00742793">
        <w:rPr>
          <w:rStyle w:val="Strong"/>
        </w:rPr>
        <w:t>Behavioural data</w:t>
      </w:r>
      <w:r>
        <w:t xml:space="preserve"> –</w:t>
      </w:r>
      <w:r w:rsidR="00981C37">
        <w:t xml:space="preserve"> C</w:t>
      </w:r>
      <w:r w:rsidR="00981C37" w:rsidRPr="00981C37">
        <w:t>ategori</w:t>
      </w:r>
      <w:r w:rsidR="00981C37">
        <w:t>s</w:t>
      </w:r>
      <w:r w:rsidR="00981C37" w:rsidRPr="00981C37">
        <w:t>es consumers based on their behaviours related to the product or service. It considers purchasing habits, brand loyalty</w:t>
      </w:r>
      <w:r w:rsidR="009559F4">
        <w:t xml:space="preserve"> </w:t>
      </w:r>
      <w:r w:rsidR="00406323">
        <w:t>and</w:t>
      </w:r>
      <w:r w:rsidR="00981C37" w:rsidRPr="00981C37">
        <w:t xml:space="preserve"> usage rates.</w:t>
      </w:r>
      <w:r w:rsidR="5FADFD60">
        <w:t xml:space="preserve"> </w:t>
      </w:r>
    </w:p>
    <w:p w14:paraId="5ED0263D" w14:textId="7FF33309" w:rsidR="007022D8" w:rsidRPr="003F0C4F" w:rsidRDefault="007022D8" w:rsidP="003255F3">
      <w:pPr>
        <w:pStyle w:val="HeadingDecorative"/>
      </w:pPr>
      <w:r w:rsidRPr="003F0C4F">
        <w:tab/>
      </w:r>
      <w:r>
        <w:rPr>
          <w:noProof/>
        </w:rPr>
        <w:drawing>
          <wp:inline distT="0" distB="0" distL="0" distR="0" wp14:anchorId="3252F2F6" wp14:editId="333F833C">
            <wp:extent cx="324000" cy="324000"/>
            <wp:effectExtent l="0" t="0" r="0" b="0"/>
            <wp:docPr id="716067271" name="Graphic 7160672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081270" name="Graphic 171665962">
                      <a:extLst>
                        <a:ext uri="{C183D7F6-B498-43B3-948B-1728B52AA6E4}">
                          <adec:decorative xmlns:adec="http://schemas.microsoft.com/office/drawing/2017/decorative" val="1"/>
                        </a:ext>
                      </a:extLst>
                    </pic:cNvPr>
                    <pic:cNvPicPr/>
                  </pic:nvPicPr>
                  <pic:blipFill>
                    <a:blip r:embed="rId46">
                      <a:extLst>
                        <a:ext uri="{96DAC541-7B7A-43D3-8B79-37D633B846F1}">
                          <asvg:svgBlip xmlns:asvg="http://schemas.microsoft.com/office/drawing/2016/SVG/main" r:embed="rId47"/>
                        </a:ext>
                      </a:extLst>
                    </a:blip>
                    <a:stretch>
                      <a:fillRect/>
                    </a:stretch>
                  </pic:blipFill>
                  <pic:spPr>
                    <a:xfrm>
                      <a:off x="0" y="0"/>
                      <a:ext cx="324000" cy="324000"/>
                    </a:xfrm>
                    <a:prstGeom prst="rect">
                      <a:avLst/>
                    </a:prstGeom>
                  </pic:spPr>
                </pic:pic>
              </a:graphicData>
            </a:graphic>
          </wp:inline>
        </w:drawing>
      </w:r>
      <w:r>
        <w:tab/>
      </w:r>
      <w:r w:rsidRPr="007B777A">
        <w:rPr>
          <w:position w:val="12"/>
        </w:rPr>
        <w:t>Video</w:t>
      </w:r>
      <w:r>
        <w:rPr>
          <w:position w:val="12"/>
        </w:rPr>
        <w:t xml:space="preserve"> </w:t>
      </w:r>
    </w:p>
    <w:p w14:paraId="7257EE04" w14:textId="036C1D3B" w:rsidR="007022D8" w:rsidRDefault="00881145" w:rsidP="007C205C">
      <w:pPr>
        <w:rPr>
          <w:color w:val="000000" w:themeColor="text1"/>
        </w:rPr>
      </w:pPr>
      <w:r>
        <w:rPr>
          <w:color w:val="000000" w:themeColor="text1"/>
        </w:rPr>
        <w:t xml:space="preserve">Review </w:t>
      </w:r>
      <w:r w:rsidR="007022D8">
        <w:rPr>
          <w:color w:val="000000" w:themeColor="text1"/>
        </w:rPr>
        <w:t xml:space="preserve">the video </w:t>
      </w:r>
      <w:hyperlink r:id="rId64" w:history="1">
        <w:r w:rsidR="00173661" w:rsidRPr="008A2EF0">
          <w:rPr>
            <w:rStyle w:val="Hyperlink"/>
          </w:rPr>
          <w:t>How to</w:t>
        </w:r>
        <w:r w:rsidR="00112B18" w:rsidRPr="008A2EF0">
          <w:rPr>
            <w:rStyle w:val="Hyperlink"/>
          </w:rPr>
          <w:t xml:space="preserve"> </w:t>
        </w:r>
        <w:r w:rsidR="00BA526F">
          <w:rPr>
            <w:rStyle w:val="Hyperlink"/>
          </w:rPr>
          <w:t>I</w:t>
        </w:r>
        <w:r w:rsidR="00112B18" w:rsidRPr="008A2EF0">
          <w:rPr>
            <w:rStyle w:val="Hyperlink"/>
          </w:rPr>
          <w:t xml:space="preserve">dentify </w:t>
        </w:r>
        <w:r w:rsidR="00BA526F">
          <w:rPr>
            <w:rStyle w:val="Hyperlink"/>
          </w:rPr>
          <w:t>T</w:t>
        </w:r>
        <w:r w:rsidR="00112B18" w:rsidRPr="008A2EF0">
          <w:rPr>
            <w:rStyle w:val="Hyperlink"/>
          </w:rPr>
          <w:t xml:space="preserve">arget </w:t>
        </w:r>
        <w:r w:rsidR="00BA526F">
          <w:rPr>
            <w:rStyle w:val="Hyperlink"/>
          </w:rPr>
          <w:t>A</w:t>
        </w:r>
        <w:r w:rsidR="00112B18" w:rsidRPr="008A2EF0">
          <w:rPr>
            <w:rStyle w:val="Hyperlink"/>
          </w:rPr>
          <w:t>u</w:t>
        </w:r>
        <w:r w:rsidR="00962D19" w:rsidRPr="008A2EF0">
          <w:rPr>
            <w:rStyle w:val="Hyperlink"/>
          </w:rPr>
          <w:t xml:space="preserve">dience for </w:t>
        </w:r>
        <w:r w:rsidR="00BA526F">
          <w:rPr>
            <w:rStyle w:val="Hyperlink"/>
          </w:rPr>
          <w:t>B</w:t>
        </w:r>
        <w:r w:rsidR="00962D19" w:rsidRPr="008A2EF0">
          <w:rPr>
            <w:rStyle w:val="Hyperlink"/>
          </w:rPr>
          <w:t xml:space="preserve">usiness </w:t>
        </w:r>
        <w:r w:rsidR="00BA526F">
          <w:rPr>
            <w:rStyle w:val="Hyperlink"/>
          </w:rPr>
          <w:t>M</w:t>
        </w:r>
        <w:r w:rsidR="00962D19" w:rsidRPr="008A2EF0">
          <w:rPr>
            <w:rStyle w:val="Hyperlink"/>
          </w:rPr>
          <w:t>arketing</w:t>
        </w:r>
      </w:hyperlink>
      <w:r w:rsidR="00173661">
        <w:t xml:space="preserve"> </w:t>
      </w:r>
      <w:r w:rsidR="00173661">
        <w:rPr>
          <w:color w:val="000000" w:themeColor="text1"/>
        </w:rPr>
        <w:t xml:space="preserve">(YouTube, </w:t>
      </w:r>
      <w:r w:rsidR="00962D19">
        <w:rPr>
          <w:color w:val="000000" w:themeColor="text1"/>
        </w:rPr>
        <w:t>9</w:t>
      </w:r>
      <w:r w:rsidR="00173661">
        <w:rPr>
          <w:color w:val="000000" w:themeColor="text1"/>
        </w:rPr>
        <w:t>:</w:t>
      </w:r>
      <w:r w:rsidR="00962D19">
        <w:rPr>
          <w:color w:val="000000" w:themeColor="text1"/>
        </w:rPr>
        <w:t>2</w:t>
      </w:r>
      <w:r w:rsidR="00173661">
        <w:rPr>
          <w:color w:val="000000" w:themeColor="text1"/>
        </w:rPr>
        <w:t>6 min) to gain a better understanding o</w:t>
      </w:r>
      <w:r w:rsidR="002D6CBD">
        <w:rPr>
          <w:color w:val="000000" w:themeColor="text1"/>
        </w:rPr>
        <w:t>f</w:t>
      </w:r>
      <w:r w:rsidR="00173661">
        <w:rPr>
          <w:color w:val="000000" w:themeColor="text1"/>
        </w:rPr>
        <w:t xml:space="preserve"> how you can use market segmentation to identify your target market.</w:t>
      </w:r>
    </w:p>
    <w:p w14:paraId="1086C4F0" w14:textId="6F3A9341" w:rsidR="00173661" w:rsidRPr="00E36871" w:rsidRDefault="00173661" w:rsidP="007C205C">
      <w:pPr>
        <w:rPr>
          <w:rStyle w:val="Strong"/>
        </w:rPr>
      </w:pPr>
      <w:r w:rsidRPr="00E36871">
        <w:rPr>
          <w:rStyle w:val="Strong"/>
        </w:rPr>
        <w:t>Video summary</w:t>
      </w:r>
    </w:p>
    <w:p w14:paraId="765542B1" w14:textId="4895CF1E" w:rsidR="00563CA6" w:rsidRPr="00563CA6" w:rsidRDefault="00563CA6" w:rsidP="00ED2ECC">
      <w:pPr>
        <w:pStyle w:val="ListBullet"/>
      </w:pPr>
      <w:r>
        <w:t>Mis</w:t>
      </w:r>
      <w:r w:rsidRPr="00563CA6">
        <w:t>-targeting audiences can harm a brand's reputation, while accurate targeting optimi</w:t>
      </w:r>
      <w:r w:rsidR="00933013">
        <w:t>s</w:t>
      </w:r>
      <w:r w:rsidRPr="00563CA6">
        <w:t xml:space="preserve">es marketing spend and increases </w:t>
      </w:r>
      <w:r w:rsidR="001A2422">
        <w:t>return on investment (</w:t>
      </w:r>
      <w:r w:rsidRPr="00563CA6">
        <w:t>ROI</w:t>
      </w:r>
      <w:r w:rsidR="001A2422">
        <w:t>)</w:t>
      </w:r>
      <w:r w:rsidRPr="00563CA6">
        <w:t>.</w:t>
      </w:r>
    </w:p>
    <w:p w14:paraId="3FEC70D8" w14:textId="392BA10D" w:rsidR="00563CA6" w:rsidRPr="00563CA6" w:rsidRDefault="00563CA6" w:rsidP="00ED2ECC">
      <w:pPr>
        <w:pStyle w:val="ListBullet"/>
      </w:pPr>
      <w:r w:rsidRPr="00563CA6">
        <w:lastRenderedPageBreak/>
        <w:t>The video outlines steps such as defining products, conducting market research, analy</w:t>
      </w:r>
      <w:r w:rsidR="00933013">
        <w:t>s</w:t>
      </w:r>
      <w:r w:rsidRPr="00563CA6">
        <w:t>ing demographics and psychographics, creating buyer personas and identifying customer needs.</w:t>
      </w:r>
    </w:p>
    <w:p w14:paraId="6CB1E1B6" w14:textId="59CE3EB2" w:rsidR="00563CA6" w:rsidRPr="00563CA6" w:rsidRDefault="00563CA6" w:rsidP="00ED2ECC">
      <w:pPr>
        <w:pStyle w:val="ListBullet"/>
      </w:pPr>
      <w:r w:rsidRPr="00563CA6">
        <w:t>Continual refinement through competitor monitoring, A/B testing, and customer feedback helps improve targeting accuracy and campaign effectiveness.</w:t>
      </w:r>
    </w:p>
    <w:p w14:paraId="011F5CB7" w14:textId="5BF129F9" w:rsidR="00E46DD2" w:rsidRDefault="00413710" w:rsidP="00E46DD2">
      <w:pPr>
        <w:pStyle w:val="Heading3"/>
      </w:pPr>
      <w:r>
        <w:t>Estimate m</w:t>
      </w:r>
      <w:r w:rsidR="00E46DD2">
        <w:t>arket size and potential</w:t>
      </w:r>
    </w:p>
    <w:p w14:paraId="2B3499D2" w14:textId="696ECF6F" w:rsidR="00E46DD2" w:rsidRDefault="00E46DD2" w:rsidP="00E46DD2">
      <w:pPr>
        <w:rPr>
          <w:lang w:eastAsia="en-AU"/>
        </w:rPr>
      </w:pPr>
      <w:r w:rsidRPr="002D34AE">
        <w:rPr>
          <w:lang w:eastAsia="en-AU"/>
        </w:rPr>
        <w:t>Market size and potential are critical concepts in business strategy</w:t>
      </w:r>
      <w:r w:rsidR="002D6CBD">
        <w:rPr>
          <w:lang w:eastAsia="en-AU"/>
        </w:rPr>
        <w:t>. They provide</w:t>
      </w:r>
      <w:r w:rsidRPr="002D34AE">
        <w:rPr>
          <w:lang w:eastAsia="en-AU"/>
        </w:rPr>
        <w:t xml:space="preserve"> insights into the number of potential customers and the revenue that can be generated from a market. Understanding these helps businesses make informed decisions regarding product development, marketing strategies</w:t>
      </w:r>
      <w:r w:rsidR="009559F4">
        <w:rPr>
          <w:lang w:eastAsia="en-AU"/>
        </w:rPr>
        <w:t xml:space="preserve"> </w:t>
      </w:r>
      <w:r w:rsidR="00406323">
        <w:rPr>
          <w:lang w:eastAsia="en-AU"/>
        </w:rPr>
        <w:t>and</w:t>
      </w:r>
      <w:r w:rsidRPr="002D34AE">
        <w:rPr>
          <w:lang w:eastAsia="en-AU"/>
        </w:rPr>
        <w:t xml:space="preserve"> investment opportunities.</w:t>
      </w:r>
    </w:p>
    <w:p w14:paraId="1BFDCFC1" w14:textId="5DCDE6E0" w:rsidR="00E46DD2" w:rsidRDefault="00E46DD2" w:rsidP="00E46DD2">
      <w:pPr>
        <w:pStyle w:val="Heading4"/>
      </w:pPr>
      <w:r>
        <w:t xml:space="preserve">Calculate </w:t>
      </w:r>
      <w:r w:rsidR="00DC5299">
        <w:t>m</w:t>
      </w:r>
      <w:r>
        <w:t xml:space="preserve">arket </w:t>
      </w:r>
      <w:r w:rsidR="00DC5299">
        <w:t>s</w:t>
      </w:r>
      <w:r>
        <w:t>ize</w:t>
      </w:r>
    </w:p>
    <w:p w14:paraId="7317E282" w14:textId="040CE22D" w:rsidR="00E46DD2" w:rsidRPr="00552A2F" w:rsidRDefault="00E46DD2" w:rsidP="00E46DD2">
      <w:r w:rsidRPr="00552A2F">
        <w:t xml:space="preserve">The first step is to clearly define your </w:t>
      </w:r>
      <w:r w:rsidR="00B23FCA" w:rsidRPr="00552A2F">
        <w:t>t</w:t>
      </w:r>
      <w:r w:rsidR="00B23FCA">
        <w:t>arget</w:t>
      </w:r>
      <w:r w:rsidR="53042ADE">
        <w:t xml:space="preserve"> market</w:t>
      </w:r>
      <w:r w:rsidR="000638B9">
        <w:t>.</w:t>
      </w:r>
      <w:r w:rsidR="53042ADE">
        <w:t xml:space="preserve"> </w:t>
      </w:r>
      <w:r w:rsidRPr="00552A2F">
        <w:t xml:space="preserve">Consider </w:t>
      </w:r>
      <w:r w:rsidR="41843D47">
        <w:t xml:space="preserve">all </w:t>
      </w:r>
      <w:r w:rsidR="00211185">
        <w:t>4</w:t>
      </w:r>
      <w:r w:rsidR="41843D47">
        <w:t xml:space="preserve"> elements of segmentation</w:t>
      </w:r>
      <w:r>
        <w:t>.</w:t>
      </w:r>
      <w:r w:rsidRPr="00552A2F">
        <w:t xml:space="preserve"> This information will help you understand who will b</w:t>
      </w:r>
      <w:r w:rsidR="002D6CBD">
        <w:t>uy</w:t>
      </w:r>
      <w:r w:rsidRPr="00552A2F">
        <w:t xml:space="preserve"> your product or service</w:t>
      </w:r>
      <w:r w:rsidR="16D12822">
        <w:t xml:space="preserve"> and why</w:t>
      </w:r>
      <w:r>
        <w:t>.</w:t>
      </w:r>
    </w:p>
    <w:p w14:paraId="7659910B" w14:textId="66206BEA" w:rsidR="00E46DD2" w:rsidRDefault="00E46DD2" w:rsidP="00E46DD2">
      <w:pPr>
        <w:rPr>
          <w:lang w:eastAsia="en-AU"/>
        </w:rPr>
      </w:pPr>
      <w:r w:rsidRPr="00944944">
        <w:rPr>
          <w:lang w:eastAsia="en-AU"/>
        </w:rPr>
        <w:t xml:space="preserve">Next, decide on a calculation method. There are </w:t>
      </w:r>
      <w:r w:rsidR="00242D35">
        <w:rPr>
          <w:lang w:eastAsia="en-AU"/>
        </w:rPr>
        <w:t>2</w:t>
      </w:r>
      <w:r w:rsidRPr="00944944">
        <w:rPr>
          <w:lang w:eastAsia="en-AU"/>
        </w:rPr>
        <w:t xml:space="preserve"> main approaches:</w:t>
      </w:r>
    </w:p>
    <w:p w14:paraId="651E4629" w14:textId="24FD659E" w:rsidR="00E46DD2" w:rsidRDefault="00E46DD2" w:rsidP="00037922">
      <w:pPr>
        <w:pStyle w:val="ListNumber"/>
        <w:numPr>
          <w:ilvl w:val="0"/>
          <w:numId w:val="31"/>
        </w:numPr>
      </w:pPr>
      <w:r w:rsidRPr="009F228B">
        <w:rPr>
          <w:rStyle w:val="Strong"/>
        </w:rPr>
        <w:t>Top-</w:t>
      </w:r>
      <w:r w:rsidR="00DC5299">
        <w:rPr>
          <w:rStyle w:val="Strong"/>
        </w:rPr>
        <w:t>d</w:t>
      </w:r>
      <w:r w:rsidRPr="009F228B">
        <w:rPr>
          <w:rStyle w:val="Strong"/>
        </w:rPr>
        <w:t xml:space="preserve">own </w:t>
      </w:r>
      <w:r w:rsidR="00DC5299">
        <w:rPr>
          <w:rStyle w:val="Strong"/>
        </w:rPr>
        <w:t>a</w:t>
      </w:r>
      <w:r w:rsidRPr="009F228B">
        <w:rPr>
          <w:rStyle w:val="Strong"/>
        </w:rPr>
        <w:t>pproach</w:t>
      </w:r>
      <w:r>
        <w:t xml:space="preserve"> – </w:t>
      </w:r>
      <w:r w:rsidRPr="00133309">
        <w:t>Start with a broad market figure (like the number of potential customers in an industry) and narrow it down to your target audience.</w:t>
      </w:r>
    </w:p>
    <w:p w14:paraId="557673C7" w14:textId="585B4256" w:rsidR="00E46DD2" w:rsidRDefault="00E46DD2" w:rsidP="00E46DD2">
      <w:pPr>
        <w:pStyle w:val="ListNumber"/>
      </w:pPr>
      <w:r w:rsidRPr="009F228B">
        <w:rPr>
          <w:rStyle w:val="Strong"/>
        </w:rPr>
        <w:t>Bottom-</w:t>
      </w:r>
      <w:r w:rsidR="00DC5299">
        <w:rPr>
          <w:rStyle w:val="Strong"/>
        </w:rPr>
        <w:t>u</w:t>
      </w:r>
      <w:r w:rsidRPr="009F228B">
        <w:rPr>
          <w:rStyle w:val="Strong"/>
        </w:rPr>
        <w:t xml:space="preserve">p </w:t>
      </w:r>
      <w:r w:rsidR="00DC5299">
        <w:rPr>
          <w:rStyle w:val="Strong"/>
        </w:rPr>
        <w:t>a</w:t>
      </w:r>
      <w:r w:rsidRPr="009F228B">
        <w:rPr>
          <w:rStyle w:val="Strong"/>
        </w:rPr>
        <w:t>pproach</w:t>
      </w:r>
      <w:r>
        <w:t xml:space="preserve"> – </w:t>
      </w:r>
      <w:r w:rsidRPr="00133309">
        <w:t>Begin with specific data about your target customers (like how many units they might buy) and build up to estimate the overall market size.</w:t>
      </w:r>
    </w:p>
    <w:p w14:paraId="3C446DD0" w14:textId="77777777" w:rsidR="00E46DD2" w:rsidRDefault="00E46DD2" w:rsidP="00E46DD2">
      <w:pPr>
        <w:pStyle w:val="Heading5"/>
      </w:pPr>
      <w:r>
        <w:t>Top-down approach</w:t>
      </w:r>
    </w:p>
    <w:p w14:paraId="28359A35" w14:textId="3320F470" w:rsidR="00E46DD2" w:rsidRDefault="00E46DD2" w:rsidP="00E46DD2">
      <w:pPr>
        <w:rPr>
          <w:lang w:eastAsia="en-AU"/>
        </w:rPr>
      </w:pPr>
      <w:r w:rsidRPr="0075616A">
        <w:rPr>
          <w:lang w:eastAsia="en-AU"/>
        </w:rPr>
        <w:t>The Top-Down approach starts with a broad market overview and narrows it to specific segments.</w:t>
      </w:r>
    </w:p>
    <w:p w14:paraId="2B69AE55" w14:textId="77777777" w:rsidR="00E46DD2" w:rsidRPr="003F0C4F" w:rsidRDefault="00E46DD2" w:rsidP="00E46DD2">
      <w:r w:rsidRPr="00163B75">
        <w:rPr>
          <w:noProof/>
        </w:rPr>
        <w:lastRenderedPageBreak/>
        <w:drawing>
          <wp:inline distT="0" distB="0" distL="0" distR="0" wp14:anchorId="3F104D0D" wp14:editId="1FBAE2D5">
            <wp:extent cx="6121400" cy="3721100"/>
            <wp:effectExtent l="0" t="0" r="0" b="0"/>
            <wp:docPr id="806416668" name="Picture 806416668" descr="Three circles overlapping each other, the largest circle is TAM, Total Available Market. SAM Serviceable Available Market, the smallest circle is SOM, Serviceable Obtainable Marke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06416668" name="Picture 806416668" descr="Three circles overlapping each other, the largest circle is TAM, Total Available Market. SAM Serviceable Available Market, the smallest circle is SOM, Serviceable Obtainable Market."/>
                    <pic:cNvPicPr>
                      <a:picLocks/>
                    </pic:cNvPicPr>
                  </pic:nvPicPr>
                  <pic:blipFill>
                    <a:blip r:embed="rId65" cstate="print">
                      <a:extLst>
                        <a:ext uri="{28A0092B-C50C-407E-A947-70E740481C1C}">
                          <a14:useLocalDpi xmlns:a14="http://schemas.microsoft.com/office/drawing/2010/main"/>
                        </a:ext>
                      </a:extLst>
                    </a:blip>
                    <a:srcRect/>
                    <a:stretch>
                      <a:fillRect/>
                    </a:stretch>
                  </pic:blipFill>
                  <pic:spPr bwMode="auto">
                    <a:xfrm>
                      <a:off x="0" y="0"/>
                      <a:ext cx="6121400" cy="3721100"/>
                    </a:xfrm>
                    <a:prstGeom prst="rect">
                      <a:avLst/>
                    </a:prstGeom>
                    <a:noFill/>
                    <a:ln>
                      <a:noFill/>
                    </a:ln>
                  </pic:spPr>
                </pic:pic>
              </a:graphicData>
            </a:graphic>
          </wp:inline>
        </w:drawing>
      </w:r>
    </w:p>
    <w:p w14:paraId="1051CCDF" w14:textId="72019FA5" w:rsidR="00E46DD2" w:rsidRDefault="00E46DD2" w:rsidP="00E46DD2">
      <w:pPr>
        <w:pStyle w:val="CaptionFigure"/>
      </w:pPr>
      <w:bookmarkStart w:id="26" w:name="_Ref181611648"/>
      <w:r w:rsidRPr="009C2BE3">
        <w:t xml:space="preserve">Figure </w:t>
      </w:r>
      <w:r w:rsidR="00A20BF2">
        <w:fldChar w:fldCharType="begin"/>
      </w:r>
      <w:r w:rsidR="00A20BF2">
        <w:instrText xml:space="preserve"> SEQ Figure \* ARABIC </w:instrText>
      </w:r>
      <w:r w:rsidR="00A20BF2">
        <w:fldChar w:fldCharType="separate"/>
      </w:r>
      <w:r w:rsidR="00A20BF2">
        <w:rPr>
          <w:noProof/>
        </w:rPr>
        <w:t>3</w:t>
      </w:r>
      <w:r w:rsidR="00A20BF2">
        <w:rPr>
          <w:noProof/>
        </w:rPr>
        <w:fldChar w:fldCharType="end"/>
      </w:r>
      <w:bookmarkEnd w:id="26"/>
      <w:r>
        <w:rPr>
          <w:noProof/>
        </w:rPr>
        <w:t>:</w:t>
      </w:r>
      <w:r w:rsidRPr="009C2BE3">
        <w:t xml:space="preserve"> </w:t>
      </w:r>
      <w:r w:rsidRPr="003E5098">
        <w:t xml:space="preserve">© </w:t>
      </w:r>
      <w:r>
        <w:t>Shutterstock</w:t>
      </w:r>
      <w:r w:rsidRPr="003E5098">
        <w:t xml:space="preserve"> copied under license</w:t>
      </w:r>
    </w:p>
    <w:p w14:paraId="2D2D4042" w14:textId="156FB994" w:rsidR="00E46DD2" w:rsidRDefault="00E46DD2" w:rsidP="00E46DD2">
      <w:pPr>
        <w:rPr>
          <w:lang w:eastAsia="en-AU"/>
        </w:rPr>
      </w:pPr>
      <w:r>
        <w:rPr>
          <w:lang w:eastAsia="en-AU"/>
        </w:rPr>
        <w:t>This relationship of market sizes</w:t>
      </w:r>
      <w:r w:rsidR="00DC1A80">
        <w:rPr>
          <w:lang w:eastAsia="en-AU"/>
        </w:rPr>
        <w:t xml:space="preserve">, </w:t>
      </w:r>
      <w:r>
        <w:rPr>
          <w:lang w:eastAsia="en-AU"/>
        </w:rPr>
        <w:t xml:space="preserve">how you can calculate your own </w:t>
      </w:r>
      <w:r w:rsidR="00DC1A80">
        <w:rPr>
          <w:lang w:eastAsia="en-AU"/>
        </w:rPr>
        <w:t>and examples are:</w:t>
      </w:r>
    </w:p>
    <w:p w14:paraId="3C06F520" w14:textId="35AECE49" w:rsidR="00E46DD2" w:rsidRPr="00436736" w:rsidRDefault="00E46DD2" w:rsidP="00E46DD2">
      <w:pPr>
        <w:pStyle w:val="Caption"/>
      </w:pPr>
      <w:r w:rsidRPr="00436736">
        <w:t xml:space="preserve">Table </w:t>
      </w:r>
      <w:r w:rsidR="00A20BF2">
        <w:fldChar w:fldCharType="begin"/>
      </w:r>
      <w:r w:rsidR="00A20BF2">
        <w:instrText xml:space="preserve"> SEQ Table \* ARABIC </w:instrText>
      </w:r>
      <w:r w:rsidR="00A20BF2">
        <w:fldChar w:fldCharType="separate"/>
      </w:r>
      <w:r w:rsidR="00A20BF2">
        <w:rPr>
          <w:noProof/>
        </w:rPr>
        <w:t>6</w:t>
      </w:r>
      <w:r w:rsidR="00A20BF2">
        <w:rPr>
          <w:noProof/>
        </w:rPr>
        <w:fldChar w:fldCharType="end"/>
      </w:r>
      <w:r>
        <w:rPr>
          <w:noProof/>
        </w:rPr>
        <w:t>:</w:t>
      </w:r>
      <w:r w:rsidRPr="00436736">
        <w:t xml:space="preserve"> </w:t>
      </w:r>
      <w:r>
        <w:t>Market metric overview</w:t>
      </w:r>
    </w:p>
    <w:tbl>
      <w:tblPr>
        <w:tblW w:w="5000"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620" w:firstRow="1" w:lastRow="0" w:firstColumn="0" w:lastColumn="0" w:noHBand="1" w:noVBand="1"/>
      </w:tblPr>
      <w:tblGrid>
        <w:gridCol w:w="2689"/>
        <w:gridCol w:w="3685"/>
        <w:gridCol w:w="3254"/>
      </w:tblGrid>
      <w:tr w:rsidR="00E46DD2" w:rsidRPr="00412150" w14:paraId="2BE9E665" w14:textId="77777777" w:rsidTr="00D778F7">
        <w:trPr>
          <w:cantSplit/>
          <w:tblHeader/>
        </w:trPr>
        <w:tc>
          <w:tcPr>
            <w:tcW w:w="2689" w:type="dxa"/>
            <w:shd w:val="clear" w:color="auto" w:fill="0B3F47"/>
            <w:vAlign w:val="bottom"/>
          </w:tcPr>
          <w:p w14:paraId="71F69B99" w14:textId="77777777" w:rsidR="00E46DD2" w:rsidRPr="00412150" w:rsidRDefault="00E46DD2" w:rsidP="00D778F7">
            <w:pPr>
              <w:spacing w:after="120" w:line="240" w:lineRule="auto"/>
              <w:rPr>
                <w:b/>
              </w:rPr>
            </w:pPr>
            <w:r w:rsidRPr="00412150">
              <w:rPr>
                <w:b/>
              </w:rPr>
              <w:t>Market metric</w:t>
            </w:r>
          </w:p>
        </w:tc>
        <w:tc>
          <w:tcPr>
            <w:tcW w:w="3685" w:type="dxa"/>
            <w:shd w:val="clear" w:color="auto" w:fill="0B3F47"/>
            <w:vAlign w:val="bottom"/>
          </w:tcPr>
          <w:p w14:paraId="1CBC27A8" w14:textId="77777777" w:rsidR="00E46DD2" w:rsidRPr="00412150" w:rsidRDefault="00E46DD2" w:rsidP="00D778F7">
            <w:pPr>
              <w:spacing w:after="120" w:line="240" w:lineRule="auto"/>
              <w:rPr>
                <w:b/>
              </w:rPr>
            </w:pPr>
            <w:r w:rsidRPr="00412150">
              <w:rPr>
                <w:b/>
              </w:rPr>
              <w:t>Formula</w:t>
            </w:r>
          </w:p>
        </w:tc>
        <w:tc>
          <w:tcPr>
            <w:tcW w:w="3254" w:type="dxa"/>
            <w:shd w:val="clear" w:color="auto" w:fill="0B3F47"/>
            <w:vAlign w:val="bottom"/>
          </w:tcPr>
          <w:p w14:paraId="794A213C" w14:textId="77777777" w:rsidR="00E46DD2" w:rsidRPr="00412150" w:rsidRDefault="00E46DD2" w:rsidP="00D778F7">
            <w:pPr>
              <w:spacing w:after="120" w:line="240" w:lineRule="auto"/>
              <w:rPr>
                <w:b/>
              </w:rPr>
            </w:pPr>
            <w:r w:rsidRPr="00412150">
              <w:rPr>
                <w:b/>
              </w:rPr>
              <w:t>Example</w:t>
            </w:r>
          </w:p>
        </w:tc>
      </w:tr>
      <w:tr w:rsidR="00E46DD2" w:rsidRPr="00412150" w14:paraId="2D7374BC" w14:textId="77777777" w:rsidTr="00D778F7">
        <w:trPr>
          <w:cantSplit/>
        </w:trPr>
        <w:tc>
          <w:tcPr>
            <w:tcW w:w="2689" w:type="dxa"/>
            <w:shd w:val="clear" w:color="auto" w:fill="auto"/>
          </w:tcPr>
          <w:p w14:paraId="4738843D" w14:textId="77777777" w:rsidR="00E46DD2" w:rsidRPr="00412150" w:rsidRDefault="00E46DD2" w:rsidP="00D778F7">
            <w:pPr>
              <w:spacing w:line="240" w:lineRule="auto"/>
            </w:pPr>
            <w:r w:rsidRPr="00412150">
              <w:t>Identifying the Total Addressable Market (TAM)</w:t>
            </w:r>
          </w:p>
        </w:tc>
        <w:tc>
          <w:tcPr>
            <w:tcW w:w="3685" w:type="dxa"/>
            <w:shd w:val="clear" w:color="auto" w:fill="auto"/>
          </w:tcPr>
          <w:p w14:paraId="5E35DFF1" w14:textId="515BA7EA" w:rsidR="00E46DD2" w:rsidRPr="00412150" w:rsidRDefault="00E46DD2" w:rsidP="00D778F7">
            <w:pPr>
              <w:spacing w:line="240" w:lineRule="auto"/>
            </w:pPr>
            <w:r w:rsidRPr="00412150">
              <w:t>TAM = Total number of potential customers</w:t>
            </w:r>
            <w:r w:rsidR="004A122E">
              <w:t xml:space="preserve"> x Average revenue </w:t>
            </w:r>
            <w:r w:rsidR="00197FB9">
              <w:t>spend per user</w:t>
            </w:r>
          </w:p>
        </w:tc>
        <w:tc>
          <w:tcPr>
            <w:tcW w:w="3254" w:type="dxa"/>
            <w:shd w:val="clear" w:color="auto" w:fill="auto"/>
          </w:tcPr>
          <w:p w14:paraId="53DCFAD7" w14:textId="0F4023D1" w:rsidR="00E46DD2" w:rsidRPr="00412150" w:rsidRDefault="00E46DD2" w:rsidP="00D778F7">
            <w:pPr>
              <w:spacing w:line="240" w:lineRule="auto"/>
            </w:pPr>
            <w:r w:rsidRPr="00412150">
              <w:t xml:space="preserve">TAM = 1,000,000 </w:t>
            </w:r>
            <w:r w:rsidR="00197FB9">
              <w:t xml:space="preserve">customers </w:t>
            </w:r>
            <w:r w:rsidRPr="00412150">
              <w:t xml:space="preserve">× </w:t>
            </w:r>
            <w:r w:rsidR="00197FB9">
              <w:t>$</w:t>
            </w:r>
            <w:r w:rsidRPr="00412150">
              <w:t>100</w:t>
            </w:r>
          </w:p>
          <w:p w14:paraId="5F8FDF39" w14:textId="77777777" w:rsidR="00E46DD2" w:rsidRPr="00412150" w:rsidRDefault="00E46DD2" w:rsidP="00D778F7">
            <w:pPr>
              <w:spacing w:line="240" w:lineRule="auto"/>
            </w:pPr>
            <w:r w:rsidRPr="00412150">
              <w:t>= $100,000,000</w:t>
            </w:r>
          </w:p>
        </w:tc>
      </w:tr>
      <w:tr w:rsidR="00E46DD2" w:rsidRPr="00412150" w14:paraId="64B3A125" w14:textId="77777777" w:rsidTr="00D778F7">
        <w:trPr>
          <w:cantSplit/>
        </w:trPr>
        <w:tc>
          <w:tcPr>
            <w:tcW w:w="2689" w:type="dxa"/>
            <w:shd w:val="clear" w:color="auto" w:fill="auto"/>
          </w:tcPr>
          <w:p w14:paraId="415220C5" w14:textId="77777777" w:rsidR="00E46DD2" w:rsidRPr="00412150" w:rsidRDefault="00E46DD2" w:rsidP="00D778F7">
            <w:pPr>
              <w:spacing w:line="240" w:lineRule="auto"/>
            </w:pPr>
            <w:r w:rsidRPr="00412150">
              <w:t>Narrowing Down to Serviceable Available Market (SAM)</w:t>
            </w:r>
          </w:p>
        </w:tc>
        <w:tc>
          <w:tcPr>
            <w:tcW w:w="3685" w:type="dxa"/>
            <w:shd w:val="clear" w:color="auto" w:fill="auto"/>
          </w:tcPr>
          <w:p w14:paraId="06C0028E" w14:textId="77777777" w:rsidR="00E46DD2" w:rsidRPr="00412150" w:rsidRDefault="00E46DD2" w:rsidP="00D778F7">
            <w:pPr>
              <w:spacing w:line="240" w:lineRule="auto"/>
            </w:pPr>
            <w:r w:rsidRPr="00412150">
              <w:t>SAM = TAM x percentage of customers you can serve x average annual revenue per customer</w:t>
            </w:r>
          </w:p>
        </w:tc>
        <w:tc>
          <w:tcPr>
            <w:tcW w:w="3254" w:type="dxa"/>
            <w:shd w:val="clear" w:color="auto" w:fill="auto"/>
          </w:tcPr>
          <w:p w14:paraId="0F2EC506" w14:textId="694413FC" w:rsidR="00E46DD2" w:rsidRPr="00412150" w:rsidRDefault="00E46DD2" w:rsidP="00D778F7">
            <w:pPr>
              <w:spacing w:line="240" w:lineRule="auto"/>
            </w:pPr>
            <w:r w:rsidRPr="00412150">
              <w:t xml:space="preserve">SAM = 1,000,000 </w:t>
            </w:r>
            <w:r w:rsidR="00197FB9">
              <w:t xml:space="preserve">customers </w:t>
            </w:r>
            <w:r w:rsidRPr="00412150">
              <w:t xml:space="preserve">× 0.20 × </w:t>
            </w:r>
            <w:r w:rsidR="00197FB9">
              <w:t>$</w:t>
            </w:r>
            <w:r w:rsidRPr="00412150">
              <w:t>100</w:t>
            </w:r>
          </w:p>
          <w:p w14:paraId="10493CF1" w14:textId="77777777" w:rsidR="00E46DD2" w:rsidRPr="00412150" w:rsidRDefault="00E46DD2" w:rsidP="00D778F7">
            <w:pPr>
              <w:spacing w:line="240" w:lineRule="auto"/>
            </w:pPr>
            <w:r w:rsidRPr="00412150">
              <w:t>= $20,000,000</w:t>
            </w:r>
          </w:p>
        </w:tc>
      </w:tr>
      <w:tr w:rsidR="00E46DD2" w:rsidRPr="00412150" w14:paraId="0EB2B837" w14:textId="77777777" w:rsidTr="00D778F7">
        <w:trPr>
          <w:cantSplit/>
        </w:trPr>
        <w:tc>
          <w:tcPr>
            <w:tcW w:w="2689" w:type="dxa"/>
            <w:shd w:val="clear" w:color="auto" w:fill="auto"/>
          </w:tcPr>
          <w:p w14:paraId="5A3A001A" w14:textId="77777777" w:rsidR="00E46DD2" w:rsidRPr="00412150" w:rsidRDefault="00E46DD2" w:rsidP="00D778F7">
            <w:pPr>
              <w:spacing w:line="240" w:lineRule="auto"/>
            </w:pPr>
            <w:r w:rsidRPr="00412150">
              <w:t>Calculating Serviceable Obtainable Market (SOM)</w:t>
            </w:r>
          </w:p>
        </w:tc>
        <w:tc>
          <w:tcPr>
            <w:tcW w:w="3685" w:type="dxa"/>
            <w:shd w:val="clear" w:color="auto" w:fill="auto"/>
          </w:tcPr>
          <w:p w14:paraId="7E22C25A" w14:textId="77777777" w:rsidR="00E46DD2" w:rsidRPr="00412150" w:rsidRDefault="00E46DD2" w:rsidP="00D778F7">
            <w:pPr>
              <w:spacing w:line="240" w:lineRule="auto"/>
            </w:pPr>
            <w:r w:rsidRPr="00412150">
              <w:t>SOM = TAM x Percentage of Customers You Can Serve x Percentage of Market You Can Capture x Average Annual Revenue per Customer</w:t>
            </w:r>
          </w:p>
        </w:tc>
        <w:tc>
          <w:tcPr>
            <w:tcW w:w="3254" w:type="dxa"/>
            <w:shd w:val="clear" w:color="auto" w:fill="auto"/>
          </w:tcPr>
          <w:p w14:paraId="1686FFE4" w14:textId="6D5DD665" w:rsidR="00E46DD2" w:rsidRPr="00412150" w:rsidRDefault="00E46DD2" w:rsidP="00D778F7">
            <w:pPr>
              <w:spacing w:line="240" w:lineRule="auto"/>
            </w:pPr>
            <w:r w:rsidRPr="00412150">
              <w:t xml:space="preserve">SOM = 1,000,000 </w:t>
            </w:r>
            <w:r w:rsidR="00197FB9">
              <w:t xml:space="preserve">customers </w:t>
            </w:r>
            <w:r w:rsidRPr="00412150">
              <w:t xml:space="preserve">× 0.20 × 0.10 × </w:t>
            </w:r>
            <w:r w:rsidR="00197FB9">
              <w:t>$</w:t>
            </w:r>
            <w:r w:rsidRPr="00412150">
              <w:t>100</w:t>
            </w:r>
          </w:p>
          <w:p w14:paraId="541397C8" w14:textId="77777777" w:rsidR="00E46DD2" w:rsidRPr="00412150" w:rsidRDefault="00E46DD2" w:rsidP="00D778F7">
            <w:pPr>
              <w:spacing w:line="240" w:lineRule="auto"/>
            </w:pPr>
            <w:r w:rsidRPr="00412150">
              <w:t>= $2,000,000</w:t>
            </w:r>
          </w:p>
        </w:tc>
      </w:tr>
    </w:tbl>
    <w:p w14:paraId="7951C050" w14:textId="54B81C20" w:rsidR="00E46DD2" w:rsidRDefault="00E46DD2" w:rsidP="00E46DD2">
      <w:pPr>
        <w:rPr>
          <w:lang w:eastAsia="en-AU"/>
        </w:rPr>
      </w:pPr>
      <w:r>
        <w:rPr>
          <w:lang w:eastAsia="en-AU"/>
        </w:rPr>
        <w:t>This method is generally quicker and relies on existing data, making it suitable for large markets</w:t>
      </w:r>
      <w:r>
        <w:rPr>
          <w:noProof/>
          <w:lang w:eastAsia="en-AU"/>
        </w:rPr>
        <w:t xml:space="preserve"> </w:t>
      </w:r>
      <w:sdt>
        <w:sdtPr>
          <w:rPr>
            <w:noProof/>
            <w:lang w:eastAsia="en-AU"/>
          </w:rPr>
          <w:id w:val="1852525752"/>
          <w:citation/>
        </w:sdtPr>
        <w:sdtEndPr/>
        <w:sdtContent>
          <w:r w:rsidR="00073FA2">
            <w:rPr>
              <w:noProof/>
              <w:lang w:eastAsia="en-AU"/>
            </w:rPr>
            <w:fldChar w:fldCharType="begin"/>
          </w:r>
          <w:r w:rsidR="00073FA2">
            <w:rPr>
              <w:noProof/>
              <w:lang w:eastAsia="en-AU"/>
            </w:rPr>
            <w:instrText xml:space="preserve"> CITATION Fer24 \l 3081 </w:instrText>
          </w:r>
          <w:r w:rsidR="00073FA2">
            <w:rPr>
              <w:noProof/>
              <w:lang w:eastAsia="en-AU"/>
            </w:rPr>
            <w:fldChar w:fldCharType="separate"/>
          </w:r>
          <w:r w:rsidR="00A20BF2">
            <w:rPr>
              <w:noProof/>
              <w:lang w:eastAsia="en-AU"/>
            </w:rPr>
            <w:t>(Ferguson &amp; Coyle, 2024)</w:t>
          </w:r>
          <w:r w:rsidR="00073FA2">
            <w:rPr>
              <w:noProof/>
              <w:lang w:eastAsia="en-AU"/>
            </w:rPr>
            <w:fldChar w:fldCharType="end"/>
          </w:r>
        </w:sdtContent>
      </w:sdt>
      <w:r>
        <w:rPr>
          <w:lang w:eastAsia="en-AU"/>
        </w:rPr>
        <w:t>.</w:t>
      </w:r>
    </w:p>
    <w:p w14:paraId="504BAEF4" w14:textId="464DCA78" w:rsidR="00E46DD2" w:rsidRDefault="00E46DD2" w:rsidP="00E46DD2">
      <w:pPr>
        <w:pStyle w:val="Notebox"/>
      </w:pPr>
      <w:r>
        <w:lastRenderedPageBreak/>
        <w:t>For example, i</w:t>
      </w:r>
      <w:r w:rsidRPr="005C0C78">
        <w:t xml:space="preserve">magine you are launching a new fitness tracker designed for the Australian market. To find out the market size using the </w:t>
      </w:r>
      <w:r w:rsidR="002631AB">
        <w:t>t</w:t>
      </w:r>
      <w:r w:rsidRPr="005C0C78">
        <w:t>op-</w:t>
      </w:r>
      <w:r w:rsidR="002631AB">
        <w:t>d</w:t>
      </w:r>
      <w:r w:rsidRPr="005C0C78">
        <w:t xml:space="preserve">own approach, you first discover that the total market for wearables in Australia is about $770 million in 2023. </w:t>
      </w:r>
    </w:p>
    <w:p w14:paraId="0283A415" w14:textId="77777777" w:rsidR="00E46DD2" w:rsidRDefault="00E46DD2" w:rsidP="00E46DD2">
      <w:pPr>
        <w:pStyle w:val="Notebox"/>
      </w:pPr>
      <w:r w:rsidRPr="005C0C78">
        <w:t xml:space="preserve">You learn that fitness trackers make up roughly 30% of this market, which gives you a Serviceable Available Market (SAM) of about $231 million (calculated as $770 million × 0.30). </w:t>
      </w:r>
    </w:p>
    <w:p w14:paraId="0F3A5A27" w14:textId="77777777" w:rsidR="00E46DD2" w:rsidRDefault="00E46DD2" w:rsidP="00E46DD2">
      <w:pPr>
        <w:pStyle w:val="Notebox"/>
      </w:pPr>
      <w:r w:rsidRPr="005C0C78">
        <w:t xml:space="preserve">After looking at your competition and marketing strategy, you estimate that you can capture 10% of this SAM in your first year, resulting in a Serviceable Obtainable Market (SOM) of around $23 million (calculated as $231 million × 0.10). </w:t>
      </w:r>
    </w:p>
    <w:p w14:paraId="4CA13734" w14:textId="77777777" w:rsidR="00E46DD2" w:rsidRPr="00D14B67" w:rsidRDefault="00E46DD2" w:rsidP="00E46DD2">
      <w:pPr>
        <w:pStyle w:val="Notebox"/>
      </w:pPr>
      <w:r w:rsidRPr="005C0C78">
        <w:t>In summary, using the Top-Down approach, you estimate that your new fitness tracker could generate approximately $23 million in revenue within its first year in Australia, helping guide your business planning and investment decisions.</w:t>
      </w:r>
    </w:p>
    <w:p w14:paraId="5FCF96BD" w14:textId="77777777" w:rsidR="00E46DD2" w:rsidRPr="009A6446" w:rsidRDefault="00E46DD2" w:rsidP="00E46DD2">
      <w:pPr>
        <w:pStyle w:val="Heading5"/>
      </w:pPr>
      <w:r w:rsidRPr="009A6446">
        <w:t>Bottom-up approach</w:t>
      </w:r>
    </w:p>
    <w:p w14:paraId="39D6AA20" w14:textId="77777777" w:rsidR="00E46DD2" w:rsidRDefault="00E46DD2" w:rsidP="00E46DD2">
      <w:pPr>
        <w:rPr>
          <w:lang w:eastAsia="en-AU"/>
        </w:rPr>
      </w:pPr>
      <w:r w:rsidRPr="008C6E31">
        <w:rPr>
          <w:lang w:eastAsia="en-AU"/>
        </w:rPr>
        <w:t xml:space="preserve">The </w:t>
      </w:r>
      <w:r>
        <w:rPr>
          <w:lang w:eastAsia="en-AU"/>
        </w:rPr>
        <w:t>b</w:t>
      </w:r>
      <w:r w:rsidRPr="008C6E31">
        <w:rPr>
          <w:lang w:eastAsia="en-AU"/>
        </w:rPr>
        <w:t>ottom-</w:t>
      </w:r>
      <w:r>
        <w:rPr>
          <w:lang w:eastAsia="en-AU"/>
        </w:rPr>
        <w:t>u</w:t>
      </w:r>
      <w:r w:rsidRPr="008C6E31">
        <w:rPr>
          <w:lang w:eastAsia="en-AU"/>
        </w:rPr>
        <w:t>p approach to market sizing starts with specific data about your product or service and builds up to estimate the overall market size. This method focuses on individual customer transactions and purchasing behaviour, making it more tailored and accurate for businesses.</w:t>
      </w:r>
    </w:p>
    <w:p w14:paraId="7B4962D1" w14:textId="22714827" w:rsidR="00E46DD2" w:rsidRDefault="00E46DD2" w:rsidP="00E46DD2">
      <w:pPr>
        <w:rPr>
          <w:lang w:eastAsia="en-AU"/>
        </w:rPr>
      </w:pPr>
      <w:r>
        <w:rPr>
          <w:lang w:eastAsia="en-AU"/>
        </w:rPr>
        <w:t>The steps to calculating the bottom-up approach</w:t>
      </w:r>
      <w:r w:rsidR="00725DA6">
        <w:rPr>
          <w:lang w:eastAsia="en-AU"/>
        </w:rPr>
        <w:t xml:space="preserve"> example:</w:t>
      </w:r>
    </w:p>
    <w:p w14:paraId="4960D9EC" w14:textId="733494A3" w:rsidR="00E46DD2" w:rsidRPr="00436736" w:rsidRDefault="00E46DD2" w:rsidP="00E46DD2">
      <w:pPr>
        <w:pStyle w:val="Caption"/>
      </w:pPr>
      <w:r w:rsidRPr="00436736">
        <w:t xml:space="preserve">Table </w:t>
      </w:r>
      <w:r w:rsidR="00A20BF2">
        <w:fldChar w:fldCharType="begin"/>
      </w:r>
      <w:r w:rsidR="00A20BF2">
        <w:instrText xml:space="preserve"> SEQ Table \* ARABIC </w:instrText>
      </w:r>
      <w:r w:rsidR="00A20BF2">
        <w:fldChar w:fldCharType="separate"/>
      </w:r>
      <w:r w:rsidR="00A20BF2">
        <w:rPr>
          <w:noProof/>
        </w:rPr>
        <w:t>7</w:t>
      </w:r>
      <w:r w:rsidR="00A20BF2">
        <w:rPr>
          <w:noProof/>
        </w:rPr>
        <w:fldChar w:fldCharType="end"/>
      </w:r>
      <w:r>
        <w:rPr>
          <w:noProof/>
        </w:rPr>
        <w:t>:</w:t>
      </w:r>
      <w:r w:rsidRPr="00436736">
        <w:t xml:space="preserve"> </w:t>
      </w:r>
      <w:r>
        <w:t>Bottom-up approach steps</w:t>
      </w:r>
    </w:p>
    <w:tbl>
      <w:tblPr>
        <w:tblW w:w="5000"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620" w:firstRow="1" w:lastRow="0" w:firstColumn="0" w:lastColumn="0" w:noHBand="1" w:noVBand="1"/>
      </w:tblPr>
      <w:tblGrid>
        <w:gridCol w:w="2122"/>
        <w:gridCol w:w="2693"/>
        <w:gridCol w:w="2634"/>
        <w:gridCol w:w="2179"/>
      </w:tblGrid>
      <w:tr w:rsidR="00E46DD2" w:rsidRPr="00412150" w14:paraId="1FDB494B" w14:textId="77777777" w:rsidTr="00D778F7">
        <w:trPr>
          <w:cantSplit/>
          <w:tblHeader/>
        </w:trPr>
        <w:tc>
          <w:tcPr>
            <w:tcW w:w="2122" w:type="dxa"/>
            <w:shd w:val="clear" w:color="auto" w:fill="0B3F47"/>
            <w:vAlign w:val="bottom"/>
          </w:tcPr>
          <w:p w14:paraId="2394FF17" w14:textId="77777777" w:rsidR="00E46DD2" w:rsidRPr="00412150" w:rsidRDefault="00E46DD2" w:rsidP="00D778F7">
            <w:pPr>
              <w:spacing w:after="120" w:line="240" w:lineRule="auto"/>
              <w:rPr>
                <w:b/>
              </w:rPr>
            </w:pPr>
            <w:r w:rsidRPr="00412150">
              <w:rPr>
                <w:b/>
              </w:rPr>
              <w:t>Step</w:t>
            </w:r>
          </w:p>
        </w:tc>
        <w:tc>
          <w:tcPr>
            <w:tcW w:w="2693" w:type="dxa"/>
            <w:shd w:val="clear" w:color="auto" w:fill="0B3F47"/>
            <w:vAlign w:val="bottom"/>
          </w:tcPr>
          <w:p w14:paraId="260ACC5B" w14:textId="77777777" w:rsidR="00E46DD2" w:rsidRPr="00412150" w:rsidRDefault="00E46DD2" w:rsidP="00D778F7">
            <w:pPr>
              <w:spacing w:after="120" w:line="240" w:lineRule="auto"/>
              <w:rPr>
                <w:b/>
              </w:rPr>
            </w:pPr>
            <w:r w:rsidRPr="00412150">
              <w:rPr>
                <w:b/>
              </w:rPr>
              <w:t>Description</w:t>
            </w:r>
          </w:p>
        </w:tc>
        <w:tc>
          <w:tcPr>
            <w:tcW w:w="2634" w:type="dxa"/>
            <w:shd w:val="clear" w:color="auto" w:fill="0B3F47"/>
            <w:vAlign w:val="bottom"/>
          </w:tcPr>
          <w:p w14:paraId="074E7EFA" w14:textId="77777777" w:rsidR="00E46DD2" w:rsidRPr="00412150" w:rsidRDefault="00E46DD2" w:rsidP="00D778F7">
            <w:pPr>
              <w:spacing w:after="120" w:line="240" w:lineRule="auto"/>
              <w:rPr>
                <w:b/>
              </w:rPr>
            </w:pPr>
            <w:r w:rsidRPr="00412150">
              <w:rPr>
                <w:b/>
              </w:rPr>
              <w:t xml:space="preserve">Example </w:t>
            </w:r>
          </w:p>
        </w:tc>
        <w:tc>
          <w:tcPr>
            <w:tcW w:w="2179" w:type="dxa"/>
            <w:shd w:val="clear" w:color="auto" w:fill="0B3F47"/>
            <w:vAlign w:val="bottom"/>
          </w:tcPr>
          <w:p w14:paraId="6969EDF9" w14:textId="77777777" w:rsidR="00E46DD2" w:rsidRPr="00412150" w:rsidRDefault="00E46DD2" w:rsidP="00D778F7">
            <w:pPr>
              <w:spacing w:after="120" w:line="240" w:lineRule="auto"/>
              <w:rPr>
                <w:b/>
              </w:rPr>
            </w:pPr>
            <w:r w:rsidRPr="00412150">
              <w:rPr>
                <w:b/>
              </w:rPr>
              <w:t>Result</w:t>
            </w:r>
          </w:p>
        </w:tc>
      </w:tr>
      <w:tr w:rsidR="00E46DD2" w:rsidRPr="00412150" w14:paraId="0A61FAE2" w14:textId="77777777" w:rsidTr="00D778F7">
        <w:trPr>
          <w:cantSplit/>
        </w:trPr>
        <w:tc>
          <w:tcPr>
            <w:tcW w:w="2122" w:type="dxa"/>
            <w:shd w:val="clear" w:color="auto" w:fill="auto"/>
          </w:tcPr>
          <w:p w14:paraId="3A9781F0" w14:textId="315D33B0" w:rsidR="00E46DD2" w:rsidRPr="00412150" w:rsidRDefault="00E46DD2" w:rsidP="00D778F7">
            <w:pPr>
              <w:spacing w:line="240" w:lineRule="auto"/>
            </w:pPr>
            <w:r w:rsidRPr="00ED2ECC">
              <w:rPr>
                <w:rStyle w:val="Strong"/>
              </w:rPr>
              <w:t>Step 1</w:t>
            </w:r>
            <w:r w:rsidR="00FC2902">
              <w:t xml:space="preserve"> – </w:t>
            </w:r>
            <w:r w:rsidRPr="00412150">
              <w:t>Define Target Market Segments</w:t>
            </w:r>
          </w:p>
        </w:tc>
        <w:tc>
          <w:tcPr>
            <w:tcW w:w="2693" w:type="dxa"/>
            <w:shd w:val="clear" w:color="auto" w:fill="auto"/>
          </w:tcPr>
          <w:p w14:paraId="616096CC" w14:textId="77777777" w:rsidR="00E46DD2" w:rsidRPr="00412150" w:rsidRDefault="00E46DD2" w:rsidP="00D778F7">
            <w:pPr>
              <w:spacing w:line="240" w:lineRule="auto"/>
            </w:pPr>
            <w:r w:rsidRPr="00412150">
              <w:t>Identify ideal customers</w:t>
            </w:r>
          </w:p>
        </w:tc>
        <w:tc>
          <w:tcPr>
            <w:tcW w:w="2634" w:type="dxa"/>
            <w:shd w:val="clear" w:color="auto" w:fill="auto"/>
          </w:tcPr>
          <w:p w14:paraId="5185FC4E" w14:textId="77777777" w:rsidR="00E46DD2" w:rsidRPr="00412150" w:rsidRDefault="00E46DD2" w:rsidP="00D778F7">
            <w:pPr>
              <w:spacing w:line="240" w:lineRule="auto"/>
            </w:pPr>
            <w:r w:rsidRPr="00412150">
              <w:t>500,000 health-conscious consumers</w:t>
            </w:r>
          </w:p>
        </w:tc>
        <w:tc>
          <w:tcPr>
            <w:tcW w:w="2179" w:type="dxa"/>
            <w:shd w:val="clear" w:color="auto" w:fill="auto"/>
          </w:tcPr>
          <w:p w14:paraId="1C2D2144" w14:textId="77777777" w:rsidR="00E46DD2" w:rsidRPr="00412150" w:rsidRDefault="00E46DD2" w:rsidP="00D778F7">
            <w:pPr>
              <w:spacing w:line="240" w:lineRule="auto"/>
            </w:pPr>
            <w:r w:rsidRPr="00412150">
              <w:t>500,000</w:t>
            </w:r>
          </w:p>
        </w:tc>
      </w:tr>
      <w:tr w:rsidR="00E46DD2" w:rsidRPr="00412150" w14:paraId="179ED981" w14:textId="77777777" w:rsidTr="00D778F7">
        <w:trPr>
          <w:cantSplit/>
        </w:trPr>
        <w:tc>
          <w:tcPr>
            <w:tcW w:w="2122" w:type="dxa"/>
            <w:shd w:val="clear" w:color="auto" w:fill="auto"/>
          </w:tcPr>
          <w:p w14:paraId="6BE26706" w14:textId="218529DD" w:rsidR="00E46DD2" w:rsidRPr="00412150" w:rsidRDefault="00E46DD2" w:rsidP="00D778F7">
            <w:pPr>
              <w:spacing w:line="240" w:lineRule="auto"/>
            </w:pPr>
            <w:r w:rsidRPr="00ED2ECC">
              <w:rPr>
                <w:rStyle w:val="Strong"/>
              </w:rPr>
              <w:t>Step 2</w:t>
            </w:r>
            <w:r w:rsidR="00FC2902">
              <w:t xml:space="preserve"> –</w:t>
            </w:r>
            <w:r w:rsidR="00FC2902" w:rsidDel="00322915">
              <w:t xml:space="preserve"> </w:t>
            </w:r>
            <w:r w:rsidRPr="00412150">
              <w:t>Determine Product Price</w:t>
            </w:r>
          </w:p>
        </w:tc>
        <w:tc>
          <w:tcPr>
            <w:tcW w:w="2693" w:type="dxa"/>
            <w:shd w:val="clear" w:color="auto" w:fill="auto"/>
          </w:tcPr>
          <w:p w14:paraId="6797307D" w14:textId="77777777" w:rsidR="00E46DD2" w:rsidRPr="00412150" w:rsidRDefault="00E46DD2" w:rsidP="00D778F7">
            <w:pPr>
              <w:spacing w:line="240" w:lineRule="auto"/>
            </w:pPr>
            <w:r w:rsidRPr="00412150">
              <w:t>Set selling price</w:t>
            </w:r>
          </w:p>
        </w:tc>
        <w:tc>
          <w:tcPr>
            <w:tcW w:w="2634" w:type="dxa"/>
            <w:shd w:val="clear" w:color="auto" w:fill="auto"/>
          </w:tcPr>
          <w:p w14:paraId="2E2C070D" w14:textId="77777777" w:rsidR="00E46DD2" w:rsidRPr="00412150" w:rsidRDefault="00E46DD2" w:rsidP="00D778F7">
            <w:pPr>
              <w:spacing w:line="240" w:lineRule="auto"/>
            </w:pPr>
            <w:r w:rsidRPr="00412150">
              <w:t>$5 per chocolate bar</w:t>
            </w:r>
          </w:p>
        </w:tc>
        <w:tc>
          <w:tcPr>
            <w:tcW w:w="2179" w:type="dxa"/>
            <w:shd w:val="clear" w:color="auto" w:fill="auto"/>
          </w:tcPr>
          <w:p w14:paraId="6A1736D1" w14:textId="77777777" w:rsidR="00E46DD2" w:rsidRPr="00412150" w:rsidRDefault="00E46DD2" w:rsidP="00D778F7">
            <w:pPr>
              <w:spacing w:line="240" w:lineRule="auto"/>
            </w:pPr>
            <w:r w:rsidRPr="00412150">
              <w:t>$5</w:t>
            </w:r>
          </w:p>
        </w:tc>
      </w:tr>
      <w:tr w:rsidR="00E46DD2" w:rsidRPr="00412150" w14:paraId="22A391D0" w14:textId="77777777" w:rsidTr="00D778F7">
        <w:trPr>
          <w:cantSplit/>
        </w:trPr>
        <w:tc>
          <w:tcPr>
            <w:tcW w:w="2122" w:type="dxa"/>
            <w:shd w:val="clear" w:color="auto" w:fill="auto"/>
          </w:tcPr>
          <w:p w14:paraId="440ADAB7" w14:textId="02D783CA" w:rsidR="00E46DD2" w:rsidRPr="00412150" w:rsidRDefault="00E46DD2" w:rsidP="00D778F7">
            <w:pPr>
              <w:spacing w:line="240" w:lineRule="auto"/>
            </w:pPr>
            <w:r w:rsidRPr="00ED2ECC">
              <w:rPr>
                <w:rStyle w:val="Strong"/>
              </w:rPr>
              <w:t>Step 3</w:t>
            </w:r>
            <w:r w:rsidR="00FC2902">
              <w:t xml:space="preserve"> –</w:t>
            </w:r>
            <w:r w:rsidR="00FC2902" w:rsidDel="00322915">
              <w:t xml:space="preserve"> </w:t>
            </w:r>
            <w:r w:rsidRPr="00412150">
              <w:t>Estimate Potential Customers</w:t>
            </w:r>
          </w:p>
        </w:tc>
        <w:tc>
          <w:tcPr>
            <w:tcW w:w="2693" w:type="dxa"/>
            <w:shd w:val="clear" w:color="auto" w:fill="auto"/>
          </w:tcPr>
          <w:p w14:paraId="6F7588CD" w14:textId="77777777" w:rsidR="00E46DD2" w:rsidRPr="00412150" w:rsidRDefault="00E46DD2" w:rsidP="00D778F7">
            <w:pPr>
              <w:spacing w:line="240" w:lineRule="auto"/>
            </w:pPr>
            <w:r w:rsidRPr="00412150">
              <w:t>Potential Customers = Total Customers x Percentage Reached</w:t>
            </w:r>
          </w:p>
        </w:tc>
        <w:tc>
          <w:tcPr>
            <w:tcW w:w="2634" w:type="dxa"/>
            <w:shd w:val="clear" w:color="auto" w:fill="auto"/>
          </w:tcPr>
          <w:p w14:paraId="0B0E1703" w14:textId="77777777" w:rsidR="00E46DD2" w:rsidRPr="00412150" w:rsidRDefault="00E46DD2" w:rsidP="00D778F7">
            <w:pPr>
              <w:spacing w:line="240" w:lineRule="auto"/>
            </w:pPr>
            <w:r w:rsidRPr="00412150">
              <w:t>500,000 × 10% = 50,000</w:t>
            </w:r>
          </w:p>
        </w:tc>
        <w:tc>
          <w:tcPr>
            <w:tcW w:w="2179" w:type="dxa"/>
            <w:shd w:val="clear" w:color="auto" w:fill="auto"/>
          </w:tcPr>
          <w:p w14:paraId="36958F34" w14:textId="77777777" w:rsidR="00E46DD2" w:rsidRPr="00412150" w:rsidRDefault="00E46DD2" w:rsidP="00D778F7">
            <w:pPr>
              <w:spacing w:line="240" w:lineRule="auto"/>
            </w:pPr>
            <w:r w:rsidRPr="00412150">
              <w:t>50,000</w:t>
            </w:r>
          </w:p>
        </w:tc>
      </w:tr>
      <w:tr w:rsidR="00E46DD2" w:rsidRPr="00412150" w14:paraId="56C81B84" w14:textId="77777777" w:rsidTr="00D778F7">
        <w:trPr>
          <w:cantSplit/>
        </w:trPr>
        <w:tc>
          <w:tcPr>
            <w:tcW w:w="2122" w:type="dxa"/>
            <w:shd w:val="clear" w:color="auto" w:fill="auto"/>
          </w:tcPr>
          <w:p w14:paraId="781D9CD2" w14:textId="6B8A1EFF" w:rsidR="00E46DD2" w:rsidRPr="00412150" w:rsidRDefault="00E46DD2" w:rsidP="00D778F7">
            <w:pPr>
              <w:spacing w:line="240" w:lineRule="auto"/>
            </w:pPr>
            <w:r w:rsidRPr="00ED2ECC">
              <w:rPr>
                <w:rStyle w:val="Strong"/>
              </w:rPr>
              <w:t>Step 4</w:t>
            </w:r>
            <w:r w:rsidR="00FC2902">
              <w:t xml:space="preserve"> –</w:t>
            </w:r>
            <w:r w:rsidR="00FC2902" w:rsidDel="00322915">
              <w:t xml:space="preserve"> </w:t>
            </w:r>
            <w:r w:rsidRPr="00412150">
              <w:t>Calculate Market Size</w:t>
            </w:r>
          </w:p>
        </w:tc>
        <w:tc>
          <w:tcPr>
            <w:tcW w:w="2693" w:type="dxa"/>
            <w:shd w:val="clear" w:color="auto" w:fill="auto"/>
          </w:tcPr>
          <w:p w14:paraId="23161056" w14:textId="77777777" w:rsidR="00E46DD2" w:rsidRPr="00412150" w:rsidRDefault="00E46DD2" w:rsidP="00D778F7">
            <w:pPr>
              <w:spacing w:line="240" w:lineRule="auto"/>
            </w:pPr>
            <w:r w:rsidRPr="00412150">
              <w:t>Market Size = Potential Customers x Price per Unit</w:t>
            </w:r>
          </w:p>
        </w:tc>
        <w:tc>
          <w:tcPr>
            <w:tcW w:w="2634" w:type="dxa"/>
            <w:shd w:val="clear" w:color="auto" w:fill="auto"/>
          </w:tcPr>
          <w:p w14:paraId="207D8A3C" w14:textId="77777777" w:rsidR="00E46DD2" w:rsidRPr="00412150" w:rsidRDefault="00E46DD2" w:rsidP="00D778F7">
            <w:pPr>
              <w:spacing w:line="240" w:lineRule="auto"/>
            </w:pPr>
            <w:r w:rsidRPr="00412150">
              <w:t>50,000 × $5 = $250,000</w:t>
            </w:r>
          </w:p>
        </w:tc>
        <w:tc>
          <w:tcPr>
            <w:tcW w:w="2179" w:type="dxa"/>
            <w:shd w:val="clear" w:color="auto" w:fill="auto"/>
          </w:tcPr>
          <w:p w14:paraId="0B2CF538" w14:textId="77777777" w:rsidR="00E46DD2" w:rsidRPr="00412150" w:rsidRDefault="00E46DD2" w:rsidP="00D778F7">
            <w:pPr>
              <w:spacing w:line="240" w:lineRule="auto"/>
            </w:pPr>
            <w:r w:rsidRPr="00412150">
              <w:t>$250,000</w:t>
            </w:r>
          </w:p>
        </w:tc>
      </w:tr>
    </w:tbl>
    <w:p w14:paraId="53D7F7D2" w14:textId="32E873B5" w:rsidR="00E46DD2" w:rsidRDefault="00E46DD2" w:rsidP="00E46DD2">
      <w:pPr>
        <w:pStyle w:val="Notebox"/>
      </w:pPr>
      <w:r>
        <w:lastRenderedPageBreak/>
        <w:t>For example, y</w:t>
      </w:r>
      <w:r w:rsidRPr="00EC64CE">
        <w:t xml:space="preserve">ou are launching a new organic chocolate brand in Australia. To find out the market size using the </w:t>
      </w:r>
      <w:r>
        <w:t>b</w:t>
      </w:r>
      <w:r w:rsidRPr="00EC64CE">
        <w:t>ottom-</w:t>
      </w:r>
      <w:r>
        <w:t>u</w:t>
      </w:r>
      <w:r w:rsidRPr="00EC64CE">
        <w:t xml:space="preserve">p approach, you start by identifying about 500,000 health-conscious consumers </w:t>
      </w:r>
      <w:r w:rsidR="00923B1F">
        <w:t>buying</w:t>
      </w:r>
      <w:r w:rsidRPr="00EC64CE">
        <w:t xml:space="preserve"> organic products. </w:t>
      </w:r>
    </w:p>
    <w:p w14:paraId="1F4B0F01" w14:textId="77777777" w:rsidR="00E46DD2" w:rsidRDefault="00E46DD2" w:rsidP="00E46DD2">
      <w:pPr>
        <w:pStyle w:val="Notebox"/>
      </w:pPr>
      <w:r w:rsidRPr="00EC64CE">
        <w:t xml:space="preserve">You set the price of your chocolate at $5 per bar. You estimate that you can reach 10% of these consumers in your first year, which means you could connect with 50,000 customers (500,000 × 0.10). </w:t>
      </w:r>
    </w:p>
    <w:p w14:paraId="1D8B596E" w14:textId="463704DD" w:rsidR="00E46DD2" w:rsidRPr="0052622B" w:rsidRDefault="00E46DD2" w:rsidP="00E46DD2">
      <w:pPr>
        <w:pStyle w:val="Notebox"/>
      </w:pPr>
      <w:r w:rsidRPr="00EC64CE">
        <w:t xml:space="preserve">To calculate your market size, you multiply the number of potential customers by the price per bar, </w:t>
      </w:r>
      <w:r w:rsidR="00923B1F">
        <w:t>totalling</w:t>
      </w:r>
      <w:r w:rsidRPr="00EC64CE">
        <w:t xml:space="preserve"> $250,000 (50,000 × $5). Therefore, you estimate that your new organic chocolate brand could generate around $250,000 in revenue during its first year in Australia.</w:t>
      </w:r>
    </w:p>
    <w:p w14:paraId="05F2900E" w14:textId="1376248E" w:rsidR="00E46DD2" w:rsidRDefault="00E46DD2" w:rsidP="00E46DD2">
      <w:pPr>
        <w:rPr>
          <w:lang w:eastAsia="en-AU"/>
        </w:rPr>
      </w:pPr>
      <w:r>
        <w:rPr>
          <w:lang w:eastAsia="en-AU"/>
        </w:rPr>
        <w:t xml:space="preserve">This approach is more detailed and often </w:t>
      </w:r>
      <w:r w:rsidR="00585F05">
        <w:rPr>
          <w:lang w:eastAsia="en-AU"/>
        </w:rPr>
        <w:t xml:space="preserve">more accurately reflects market </w:t>
      </w:r>
      <w:proofErr w:type="gramStart"/>
      <w:r w:rsidR="00585F05">
        <w:rPr>
          <w:lang w:eastAsia="en-AU"/>
        </w:rPr>
        <w:t>potential</w:t>
      </w:r>
      <w:proofErr w:type="gramEnd"/>
      <w:r w:rsidR="009559F4">
        <w:rPr>
          <w:lang w:eastAsia="en-AU"/>
        </w:rPr>
        <w:t xml:space="preserve"> </w:t>
      </w:r>
      <w:r w:rsidR="001E1F9E">
        <w:rPr>
          <w:lang w:eastAsia="en-AU"/>
        </w:rPr>
        <w:t>but</w:t>
      </w:r>
      <w:r>
        <w:rPr>
          <w:lang w:eastAsia="en-AU"/>
        </w:rPr>
        <w:t xml:space="preserve"> </w:t>
      </w:r>
      <w:r w:rsidR="00585F05">
        <w:rPr>
          <w:lang w:eastAsia="en-AU"/>
        </w:rPr>
        <w:t xml:space="preserve">it </w:t>
      </w:r>
      <w:r>
        <w:rPr>
          <w:lang w:eastAsia="en-AU"/>
        </w:rPr>
        <w:t>can be time-consuming and resource-intensive</w:t>
      </w:r>
      <w:r>
        <w:rPr>
          <w:noProof/>
          <w:lang w:eastAsia="en-AU"/>
        </w:rPr>
        <w:t xml:space="preserve"> </w:t>
      </w:r>
      <w:sdt>
        <w:sdtPr>
          <w:rPr>
            <w:lang w:eastAsia="en-AU"/>
          </w:rPr>
          <w:id w:val="169988635"/>
          <w:citation/>
        </w:sdtPr>
        <w:sdtEndPr/>
        <w:sdtContent>
          <w:r w:rsidR="00810D68">
            <w:rPr>
              <w:lang w:eastAsia="en-AU"/>
            </w:rPr>
            <w:fldChar w:fldCharType="begin"/>
          </w:r>
          <w:r w:rsidR="00810D68">
            <w:rPr>
              <w:lang w:eastAsia="en-AU"/>
            </w:rPr>
            <w:instrText xml:space="preserve"> CITATION Fer24 \l 3081 </w:instrText>
          </w:r>
          <w:r w:rsidR="00810D68">
            <w:rPr>
              <w:lang w:eastAsia="en-AU"/>
            </w:rPr>
            <w:fldChar w:fldCharType="separate"/>
          </w:r>
          <w:r w:rsidR="00A20BF2">
            <w:rPr>
              <w:noProof/>
              <w:lang w:eastAsia="en-AU"/>
            </w:rPr>
            <w:t>(Ferguson &amp; Coyle, 2024)</w:t>
          </w:r>
          <w:r w:rsidR="00810D68">
            <w:rPr>
              <w:lang w:eastAsia="en-AU"/>
            </w:rPr>
            <w:fldChar w:fldCharType="end"/>
          </w:r>
        </w:sdtContent>
      </w:sdt>
      <w:r>
        <w:rPr>
          <w:lang w:eastAsia="en-AU"/>
        </w:rPr>
        <w:t>.</w:t>
      </w:r>
    </w:p>
    <w:p w14:paraId="458D1A50" w14:textId="77777777" w:rsidR="00E46DD2" w:rsidRPr="003F0C4F" w:rsidRDefault="00E46DD2" w:rsidP="00E46DD2">
      <w:pPr>
        <w:pStyle w:val="HeadingDecorative"/>
      </w:pPr>
      <w:r w:rsidRPr="003F0C4F">
        <w:tab/>
      </w:r>
      <w:r w:rsidRPr="003B09D5">
        <w:rPr>
          <w:noProof/>
        </w:rPr>
        <w:drawing>
          <wp:inline distT="0" distB="0" distL="0" distR="0" wp14:anchorId="231C43B8" wp14:editId="39341FF6">
            <wp:extent cx="330200" cy="317500"/>
            <wp:effectExtent l="0" t="0" r="0" b="0"/>
            <wp:docPr id="687347178" name="Picture 68734717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87347178" name="Graphic 171665962">
                      <a:extLst>
                        <a:ext uri="{C183D7F6-B498-43B3-948B-1728B52AA6E4}">
                          <adec:decorative xmlns:adec="http://schemas.microsoft.com/office/drawing/2017/decorative" val="1"/>
                        </a:ext>
                      </a:extLst>
                    </pic:cNvPr>
                    <pic:cNvPicPr>
                      <a:picLocks/>
                    </pic:cNvPicPr>
                  </pic:nvPicPr>
                  <pic:blipFill>
                    <a:blip r:embed="rId54" cstate="print">
                      <a:extLst>
                        <a:ext uri="{28A0092B-C50C-407E-A947-70E740481C1C}">
                          <a14:useLocalDpi xmlns:a14="http://schemas.microsoft.com/office/drawing/2010/main"/>
                        </a:ext>
                      </a:extLst>
                    </a:blip>
                    <a:stretch>
                      <a:fillRect/>
                    </a:stretch>
                  </pic:blipFill>
                  <pic:spPr>
                    <a:xfrm>
                      <a:off x="0" y="0"/>
                      <a:ext cx="330200" cy="317500"/>
                    </a:xfrm>
                    <a:prstGeom prst="rect">
                      <a:avLst/>
                    </a:prstGeom>
                  </pic:spPr>
                </pic:pic>
              </a:graphicData>
            </a:graphic>
          </wp:inline>
        </w:drawing>
      </w:r>
      <w:r>
        <w:tab/>
      </w:r>
      <w:r w:rsidRPr="007B777A">
        <w:rPr>
          <w:position w:val="12"/>
        </w:rPr>
        <w:t>Video</w:t>
      </w:r>
      <w:r>
        <w:rPr>
          <w:position w:val="12"/>
        </w:rPr>
        <w:t xml:space="preserve"> </w:t>
      </w:r>
    </w:p>
    <w:p w14:paraId="513755DD" w14:textId="6C08150B" w:rsidR="00E46DD2" w:rsidRPr="00412150" w:rsidRDefault="00E46DD2" w:rsidP="00E46DD2">
      <w:pPr>
        <w:rPr>
          <w:color w:val="000000"/>
        </w:rPr>
      </w:pPr>
      <w:r w:rsidRPr="00412150">
        <w:rPr>
          <w:color w:val="000000"/>
        </w:rPr>
        <w:t xml:space="preserve">Review the video </w:t>
      </w:r>
      <w:hyperlink r:id="rId66" w:history="1">
        <w:r w:rsidRPr="004D1FE6">
          <w:rPr>
            <w:rStyle w:val="Hyperlink"/>
          </w:rPr>
          <w:t>Size the market</w:t>
        </w:r>
      </w:hyperlink>
      <w:r w:rsidRPr="00412150">
        <w:rPr>
          <w:color w:val="000000"/>
        </w:rPr>
        <w:t xml:space="preserve"> (LinkedIn Learning, 1:55 min) to learn how to understand the market for your business.</w:t>
      </w:r>
    </w:p>
    <w:p w14:paraId="422D5331" w14:textId="77777777" w:rsidR="00E46DD2" w:rsidRPr="00971E2F" w:rsidRDefault="00E46DD2" w:rsidP="00E46DD2">
      <w:pPr>
        <w:rPr>
          <w:rStyle w:val="Strong"/>
        </w:rPr>
      </w:pPr>
      <w:r w:rsidRPr="00971E2F">
        <w:rPr>
          <w:rStyle w:val="Strong"/>
        </w:rPr>
        <w:t>Video summary</w:t>
      </w:r>
    </w:p>
    <w:p w14:paraId="5FDD4F1F" w14:textId="0D137997" w:rsidR="00E46DD2" w:rsidRDefault="00E46DD2" w:rsidP="00E46DD2">
      <w:pPr>
        <w:pStyle w:val="ListBullet"/>
      </w:pPr>
      <w:r>
        <w:t xml:space="preserve">Estimating the </w:t>
      </w:r>
      <w:r w:rsidR="00585F05">
        <w:t>market size helps assess a business opportunity's attractiveness</w:t>
      </w:r>
      <w:r>
        <w:t>, including its potential customer</w:t>
      </w:r>
      <w:r w:rsidR="00350F2C">
        <w:t xml:space="preserve"> </w:t>
      </w:r>
      <w:r w:rsidR="001F40AA">
        <w:t>or</w:t>
      </w:r>
      <w:r>
        <w:t>ganisation (by product</w:t>
      </w:r>
      <w:r w:rsidR="006D3BCB">
        <w:t xml:space="preserve"> or </w:t>
      </w:r>
      <w:r>
        <w:t>geography)</w:t>
      </w:r>
      <w:r w:rsidR="00A72533">
        <w:t xml:space="preserve"> </w:t>
      </w:r>
      <w:r w:rsidR="00406323">
        <w:t>and</w:t>
      </w:r>
      <w:r>
        <w:t xml:space="preserve"> </w:t>
      </w:r>
      <w:r w:rsidR="00585F05">
        <w:t>typical</w:t>
      </w:r>
      <w:r>
        <w:t xml:space="preserve"> customer characteristics.</w:t>
      </w:r>
    </w:p>
    <w:p w14:paraId="48314DAD" w14:textId="77777777" w:rsidR="00E46DD2" w:rsidRDefault="00E46DD2" w:rsidP="00E46DD2">
      <w:pPr>
        <w:pStyle w:val="ListBullet"/>
      </w:pPr>
      <w:r>
        <w:t>Identify the addressable portion of the market's profit pool – the potential revenue available – and evaluate how much of this pool the business can capture by solving a particular problem.</w:t>
      </w:r>
    </w:p>
    <w:p w14:paraId="5FDB74DE" w14:textId="74EC510B" w:rsidR="00E46DD2" w:rsidRDefault="00E46DD2" w:rsidP="009935C4">
      <w:pPr>
        <w:pStyle w:val="ListBullet"/>
      </w:pPr>
      <w:r>
        <w:t>Use market research, analyst reports</w:t>
      </w:r>
      <w:r w:rsidR="009559F4">
        <w:t xml:space="preserve"> </w:t>
      </w:r>
      <w:r w:rsidR="00406323">
        <w:t>and</w:t>
      </w:r>
      <w:r>
        <w:t xml:space="preserve"> competitor insights to size the market accurately. </w:t>
      </w:r>
      <w:r w:rsidR="00585F05">
        <w:t>L</w:t>
      </w:r>
      <w:r>
        <w:t>arge and niche markets can be lucrative if properly positioned, as demonstrated by companies like Apple with high-end, targeted products.</w:t>
      </w:r>
    </w:p>
    <w:p w14:paraId="6BC92D21" w14:textId="77777777" w:rsidR="007B282E" w:rsidRDefault="007B282E" w:rsidP="007B282E">
      <w:pPr>
        <w:pStyle w:val="Heading3"/>
      </w:pPr>
      <w:r>
        <w:t xml:space="preserve">Conduct a competitor analysis </w:t>
      </w:r>
    </w:p>
    <w:p w14:paraId="0F4B532E" w14:textId="31017D7A" w:rsidR="000872C2" w:rsidRDefault="000872C2" w:rsidP="000872C2">
      <w:pPr>
        <w:rPr>
          <w:lang w:eastAsia="en-AU"/>
        </w:rPr>
      </w:pPr>
      <w:r>
        <w:rPr>
          <w:lang w:eastAsia="en-AU"/>
        </w:rPr>
        <w:t>A</w:t>
      </w:r>
      <w:r w:rsidRPr="000872C2">
        <w:rPr>
          <w:lang w:eastAsia="en-AU"/>
        </w:rPr>
        <w:t xml:space="preserve"> well-executed analysis not only clarifies the competitive landscape</w:t>
      </w:r>
      <w:r w:rsidR="00585F05">
        <w:rPr>
          <w:lang w:eastAsia="en-AU"/>
        </w:rPr>
        <w:t>, including each competitor's offering,</w:t>
      </w:r>
      <w:r w:rsidR="5D8A7FC6" w:rsidRPr="0C9C7411">
        <w:rPr>
          <w:lang w:eastAsia="en-AU"/>
        </w:rPr>
        <w:t xml:space="preserve"> </w:t>
      </w:r>
      <w:r w:rsidR="3FE55951" w:rsidRPr="0C9C7411">
        <w:rPr>
          <w:lang w:eastAsia="en-AU"/>
        </w:rPr>
        <w:t xml:space="preserve">target market, </w:t>
      </w:r>
      <w:r w:rsidR="5D8A7FC6" w:rsidRPr="0C9C7411">
        <w:rPr>
          <w:lang w:eastAsia="en-AU"/>
        </w:rPr>
        <w:t xml:space="preserve">products, </w:t>
      </w:r>
      <w:r w:rsidR="38050A02" w:rsidRPr="0C9C7411">
        <w:rPr>
          <w:lang w:eastAsia="en-AU"/>
        </w:rPr>
        <w:t xml:space="preserve">brand proposition, </w:t>
      </w:r>
      <w:r w:rsidR="5D8A7FC6" w:rsidRPr="0C9C7411">
        <w:rPr>
          <w:lang w:eastAsia="en-AU"/>
        </w:rPr>
        <w:t>services, pricing</w:t>
      </w:r>
      <w:r w:rsidR="001F40AA">
        <w:rPr>
          <w:lang w:eastAsia="en-AU"/>
        </w:rPr>
        <w:t>,</w:t>
      </w:r>
      <w:r w:rsidR="009559F4">
        <w:rPr>
          <w:lang w:eastAsia="en-AU"/>
        </w:rPr>
        <w:t xml:space="preserve"> </w:t>
      </w:r>
      <w:r w:rsidR="00406323">
        <w:rPr>
          <w:lang w:eastAsia="en-AU"/>
        </w:rPr>
        <w:t>and</w:t>
      </w:r>
      <w:r w:rsidR="00585F05">
        <w:rPr>
          <w:lang w:eastAsia="en-AU"/>
        </w:rPr>
        <w:t xml:space="preserve"> </w:t>
      </w:r>
      <w:r w:rsidR="5D8A7FC6" w:rsidRPr="0C9C7411">
        <w:rPr>
          <w:lang w:eastAsia="en-AU"/>
        </w:rPr>
        <w:t>customer service</w:t>
      </w:r>
      <w:r w:rsidR="001F40AA">
        <w:rPr>
          <w:lang w:eastAsia="en-AU"/>
        </w:rPr>
        <w:t xml:space="preserve"> </w:t>
      </w:r>
      <w:r w:rsidR="001E1F9E">
        <w:rPr>
          <w:lang w:eastAsia="en-AU"/>
        </w:rPr>
        <w:t>but</w:t>
      </w:r>
      <w:r w:rsidRPr="000872C2">
        <w:rPr>
          <w:lang w:eastAsia="en-AU"/>
        </w:rPr>
        <w:t xml:space="preserve"> also guides decision-making processes for future growth and innovation</w:t>
      </w:r>
      <w:r>
        <w:rPr>
          <w:lang w:eastAsia="en-AU"/>
        </w:rPr>
        <w:t xml:space="preserve"> by outlining internal strengths and weaknesses as well as external threats and opportunities.</w:t>
      </w:r>
      <w:r w:rsidR="332B3493" w:rsidRPr="0C9C7411">
        <w:rPr>
          <w:lang w:eastAsia="en-AU"/>
        </w:rPr>
        <w:t xml:space="preserve"> A detailed competitor analysis will help you see your positioning in the minds of your target market.</w:t>
      </w:r>
    </w:p>
    <w:p w14:paraId="3CB06E62" w14:textId="77777777" w:rsidR="009D7891" w:rsidRDefault="009D7891" w:rsidP="009D7891">
      <w:pPr>
        <w:rPr>
          <w:lang w:eastAsia="en-AU"/>
        </w:rPr>
      </w:pPr>
      <w:r>
        <w:rPr>
          <w:lang w:eastAsia="en-AU"/>
        </w:rPr>
        <w:t>Data sources for competitor analysis can be found in:</w:t>
      </w:r>
    </w:p>
    <w:p w14:paraId="57877F5D" w14:textId="77777777" w:rsidR="009D7891" w:rsidRDefault="009D7891" w:rsidP="009D7891">
      <w:pPr>
        <w:pStyle w:val="ListBullet"/>
      </w:pPr>
      <w:r>
        <w:lastRenderedPageBreak/>
        <w:t>recorded data, for example, annual reports or articles and reviews that have been published</w:t>
      </w:r>
    </w:p>
    <w:p w14:paraId="042E03DB" w14:textId="77777777" w:rsidR="009D7891" w:rsidRDefault="009D7891" w:rsidP="009D7891">
      <w:pPr>
        <w:pStyle w:val="ListBullet"/>
      </w:pPr>
      <w:r>
        <w:t>observable data that can be collected by looking at competitors' activities. Observable data can include analysing competitor marketing strategies, product launches and service offerings</w:t>
      </w:r>
    </w:p>
    <w:p w14:paraId="74569FB4" w14:textId="21378C83" w:rsidR="009D7891" w:rsidRDefault="009D7891" w:rsidP="009D7891">
      <w:pPr>
        <w:pStyle w:val="ListBullet"/>
      </w:pPr>
      <w:r>
        <w:t xml:space="preserve">opportunistic data can be collected by talking to bodies that have contact with the competitor, </w:t>
      </w:r>
      <w:r w:rsidR="00585F05">
        <w:t>such as</w:t>
      </w:r>
      <w:r>
        <w:t xml:space="preserve"> suppliers, customers</w:t>
      </w:r>
      <w:r w:rsidR="009559F4">
        <w:t xml:space="preserve"> </w:t>
      </w:r>
      <w:r w:rsidR="001E1F9E">
        <w:t xml:space="preserve">or </w:t>
      </w:r>
      <w:r>
        <w:t>employees.</w:t>
      </w:r>
    </w:p>
    <w:p w14:paraId="72E88791" w14:textId="6B16333C" w:rsidR="009D7891" w:rsidRDefault="009D7891" w:rsidP="000872C2">
      <w:pPr>
        <w:rPr>
          <w:lang w:eastAsia="en-AU"/>
        </w:rPr>
      </w:pPr>
      <w:r>
        <w:rPr>
          <w:lang w:eastAsia="en-AU"/>
        </w:rPr>
        <w:t xml:space="preserve">Looking at similar businesses and identifying what they </w:t>
      </w:r>
      <w:r w:rsidR="00585F05">
        <w:rPr>
          <w:lang w:eastAsia="en-AU"/>
        </w:rPr>
        <w:t>offer</w:t>
      </w:r>
      <w:r>
        <w:rPr>
          <w:lang w:eastAsia="en-AU"/>
        </w:rPr>
        <w:t xml:space="preserve"> will assist you in determining the viability of a potential business opportunity. </w:t>
      </w:r>
      <w:r w:rsidR="00585F05">
        <w:rPr>
          <w:lang w:eastAsia="en-AU"/>
        </w:rPr>
        <w:t>You could review several aspect</w:t>
      </w:r>
      <w:r>
        <w:rPr>
          <w:lang w:eastAsia="en-AU"/>
        </w:rPr>
        <w:t>s of a competitor</w:t>
      </w:r>
      <w:r w:rsidR="00585F05">
        <w:rPr>
          <w:lang w:eastAsia="en-AU"/>
        </w:rPr>
        <w:t>'s analysis, including</w:t>
      </w:r>
      <w:r>
        <w:rPr>
          <w:lang w:eastAsia="en-AU"/>
        </w:rPr>
        <w:t xml:space="preserve"> their activities and products, pricing, websites</w:t>
      </w:r>
      <w:r w:rsidR="009559F4">
        <w:rPr>
          <w:lang w:eastAsia="en-AU"/>
        </w:rPr>
        <w:t xml:space="preserve"> </w:t>
      </w:r>
      <w:r w:rsidR="00406323">
        <w:rPr>
          <w:lang w:eastAsia="en-AU"/>
        </w:rPr>
        <w:t>and</w:t>
      </w:r>
      <w:r>
        <w:rPr>
          <w:lang w:eastAsia="en-AU"/>
        </w:rPr>
        <w:t xml:space="preserve"> existing customer base.</w:t>
      </w:r>
    </w:p>
    <w:p w14:paraId="77D1EA3A" w14:textId="707FA426" w:rsidR="00286483" w:rsidRPr="008E5FCC" w:rsidRDefault="008E5FCC" w:rsidP="008E5FCC">
      <w:pPr>
        <w:pStyle w:val="Heading4"/>
      </w:pPr>
      <w:bookmarkStart w:id="27" w:name="_Ref181100187"/>
      <w:r w:rsidRPr="008E5FCC">
        <w:t>SWOT analysis</w:t>
      </w:r>
      <w:bookmarkEnd w:id="27"/>
    </w:p>
    <w:p w14:paraId="56EB94DA" w14:textId="6D07A7BA" w:rsidR="005C6644" w:rsidRDefault="005C6644" w:rsidP="007A6D42">
      <w:pPr>
        <w:rPr>
          <w:lang w:eastAsia="en-AU"/>
        </w:rPr>
      </w:pPr>
      <w:r w:rsidRPr="005C6644">
        <w:rPr>
          <w:lang w:eastAsia="en-AU"/>
        </w:rPr>
        <w:t xml:space="preserve">A </w:t>
      </w:r>
      <w:r w:rsidR="732675A3" w:rsidRPr="0C9C7411">
        <w:rPr>
          <w:lang w:eastAsia="en-AU"/>
        </w:rPr>
        <w:t>SWOT</w:t>
      </w:r>
      <w:r w:rsidR="002E0577">
        <w:rPr>
          <w:lang w:eastAsia="en-AU"/>
        </w:rPr>
        <w:t xml:space="preserve"> </w:t>
      </w:r>
      <w:r w:rsidRPr="0C9C7411">
        <w:rPr>
          <w:lang w:eastAsia="en-AU"/>
        </w:rPr>
        <w:t>analysis</w:t>
      </w:r>
      <w:r w:rsidRPr="005C6644">
        <w:rPr>
          <w:lang w:eastAsia="en-AU"/>
        </w:rPr>
        <w:t xml:space="preserve"> is a foundational assessment model that measures </w:t>
      </w:r>
      <w:r w:rsidR="00585F05">
        <w:rPr>
          <w:lang w:eastAsia="en-AU"/>
        </w:rPr>
        <w:t>an organisation's capabilities and limitations, as well as</w:t>
      </w:r>
      <w:r w:rsidRPr="005C6644">
        <w:rPr>
          <w:lang w:eastAsia="en-AU"/>
        </w:rPr>
        <w:t xml:space="preserve"> its potential opportunities and threats. </w:t>
      </w:r>
    </w:p>
    <w:p w14:paraId="66E0435E" w14:textId="3F2C5CD0" w:rsidR="005E28EB" w:rsidRDefault="00286483" w:rsidP="007A6D42">
      <w:pPr>
        <w:rPr>
          <w:lang w:eastAsia="en-AU"/>
        </w:rPr>
      </w:pPr>
      <w:r>
        <w:rPr>
          <w:lang w:eastAsia="en-AU"/>
        </w:rPr>
        <w:t>Using a SWOT analysis within your business plan will help you develop your marketing</w:t>
      </w:r>
      <w:r w:rsidR="008E5FCC">
        <w:rPr>
          <w:lang w:eastAsia="en-AU"/>
        </w:rPr>
        <w:t xml:space="preserve"> </w:t>
      </w:r>
      <w:r w:rsidR="00585F05">
        <w:rPr>
          <w:lang w:eastAsia="en-AU"/>
        </w:rPr>
        <w:t>and</w:t>
      </w:r>
      <w:r>
        <w:rPr>
          <w:lang w:eastAsia="en-AU"/>
        </w:rPr>
        <w:t xml:space="preserve"> risk management strategies.</w:t>
      </w:r>
      <w:r w:rsidR="007A6D42">
        <w:rPr>
          <w:lang w:eastAsia="en-AU"/>
        </w:rPr>
        <w:t xml:space="preserve"> </w:t>
      </w:r>
    </w:p>
    <w:p w14:paraId="68601684" w14:textId="0D6C30DB" w:rsidR="005E28EB" w:rsidRDefault="005E28EB" w:rsidP="007A6D42">
      <w:pPr>
        <w:rPr>
          <w:lang w:eastAsia="en-AU"/>
        </w:rPr>
      </w:pPr>
      <w:r w:rsidRPr="005E28EB">
        <w:rPr>
          <w:lang w:eastAsia="en-AU"/>
        </w:rPr>
        <w:t>The components of a SWOT analysis at its highest level consist of:</w:t>
      </w:r>
    </w:p>
    <w:p w14:paraId="085E6E98" w14:textId="74DDE5B6" w:rsidR="005E28EB" w:rsidRPr="00436736" w:rsidRDefault="005E28EB" w:rsidP="003255F3">
      <w:pPr>
        <w:pStyle w:val="Caption"/>
      </w:pPr>
      <w:r w:rsidRPr="00436736">
        <w:t xml:space="preserve">Table </w:t>
      </w:r>
      <w:r w:rsidR="00A20BF2">
        <w:fldChar w:fldCharType="begin"/>
      </w:r>
      <w:r w:rsidR="00A20BF2">
        <w:instrText xml:space="preserve"> SEQ Table \* ARABIC </w:instrText>
      </w:r>
      <w:r w:rsidR="00A20BF2">
        <w:fldChar w:fldCharType="separate"/>
      </w:r>
      <w:r w:rsidR="00A20BF2">
        <w:rPr>
          <w:noProof/>
        </w:rPr>
        <w:t>8</w:t>
      </w:r>
      <w:r w:rsidR="00A20BF2">
        <w:rPr>
          <w:noProof/>
        </w:rPr>
        <w:fldChar w:fldCharType="end"/>
      </w:r>
      <w:r>
        <w:rPr>
          <w:noProof/>
        </w:rPr>
        <w:t>:</w:t>
      </w:r>
      <w:r w:rsidRPr="00436736">
        <w:t xml:space="preserve"> </w:t>
      </w:r>
      <w:r>
        <w:t>SWOT analysis components</w:t>
      </w:r>
    </w:p>
    <w:tbl>
      <w:tblPr>
        <w:tblStyle w:val="TableGrid"/>
        <w:tblW w:w="5000" w:type="pct"/>
        <w:tblLook w:val="0620" w:firstRow="1" w:lastRow="0" w:firstColumn="0" w:lastColumn="0" w:noHBand="1" w:noVBand="1"/>
      </w:tblPr>
      <w:tblGrid>
        <w:gridCol w:w="1888"/>
        <w:gridCol w:w="4258"/>
        <w:gridCol w:w="3482"/>
      </w:tblGrid>
      <w:tr w:rsidR="00D34FDF" w:rsidRPr="003F0C4F" w14:paraId="2DF51A32" w14:textId="29553DD9" w:rsidTr="00D34FDF">
        <w:trPr>
          <w:cnfStyle w:val="100000000000" w:firstRow="1" w:lastRow="0" w:firstColumn="0" w:lastColumn="0" w:oddVBand="0" w:evenVBand="0" w:oddHBand="0" w:evenHBand="0" w:firstRowFirstColumn="0" w:firstRowLastColumn="0" w:lastRowFirstColumn="0" w:lastRowLastColumn="0"/>
        </w:trPr>
        <w:tc>
          <w:tcPr>
            <w:tcW w:w="1888" w:type="dxa"/>
          </w:tcPr>
          <w:p w14:paraId="29C570FF" w14:textId="2D5982C0" w:rsidR="00D34FDF" w:rsidRPr="003F0C4F" w:rsidRDefault="00D34FDF">
            <w:r>
              <w:t>Terminology</w:t>
            </w:r>
          </w:p>
        </w:tc>
        <w:tc>
          <w:tcPr>
            <w:tcW w:w="4258" w:type="dxa"/>
          </w:tcPr>
          <w:p w14:paraId="168CADD2" w14:textId="39ECDDFD" w:rsidR="00D34FDF" w:rsidRPr="003F0C4F" w:rsidRDefault="00D34FDF">
            <w:r>
              <w:t>Definition</w:t>
            </w:r>
          </w:p>
        </w:tc>
        <w:tc>
          <w:tcPr>
            <w:tcW w:w="3482" w:type="dxa"/>
          </w:tcPr>
          <w:p w14:paraId="46327B9C" w14:textId="00E91104" w:rsidR="00D34FDF" w:rsidRDefault="00D34FDF">
            <w:r>
              <w:t>Example</w:t>
            </w:r>
          </w:p>
        </w:tc>
      </w:tr>
      <w:tr w:rsidR="00D34FDF" w:rsidRPr="003F0C4F" w14:paraId="747D0D6B" w14:textId="7EEDD150" w:rsidTr="00D34FDF">
        <w:tc>
          <w:tcPr>
            <w:tcW w:w="1888" w:type="dxa"/>
          </w:tcPr>
          <w:p w14:paraId="2EFABFE4" w14:textId="2CCE8C8F" w:rsidR="00D34FDF" w:rsidRPr="003F0C4F" w:rsidRDefault="00D34FDF" w:rsidP="004A132F">
            <w:r w:rsidRPr="00885546">
              <w:t>Strengths</w:t>
            </w:r>
          </w:p>
        </w:tc>
        <w:tc>
          <w:tcPr>
            <w:tcW w:w="4258" w:type="dxa"/>
          </w:tcPr>
          <w:p w14:paraId="64A04B7E" w14:textId="0AF31781" w:rsidR="00D34FDF" w:rsidRPr="003F0C4F" w:rsidRDefault="00D34FDF" w:rsidP="004A132F">
            <w:r w:rsidRPr="00885546">
              <w:t>Characteristics of the business or project that give it an advantage over others.</w:t>
            </w:r>
          </w:p>
        </w:tc>
        <w:tc>
          <w:tcPr>
            <w:tcW w:w="3482" w:type="dxa"/>
          </w:tcPr>
          <w:p w14:paraId="0483D3CA" w14:textId="625FB8DB" w:rsidR="00D34FDF" w:rsidRPr="00885546" w:rsidRDefault="00EC1619" w:rsidP="004A132F">
            <w:r w:rsidRPr="00EC1619">
              <w:t>A well-established brand reputation that fosters customer loyalty</w:t>
            </w:r>
            <w:r>
              <w:t>.</w:t>
            </w:r>
          </w:p>
        </w:tc>
      </w:tr>
      <w:tr w:rsidR="00D34FDF" w:rsidRPr="003F0C4F" w14:paraId="67A54B81" w14:textId="52AA5BFD" w:rsidTr="00D34FDF">
        <w:tc>
          <w:tcPr>
            <w:tcW w:w="1888" w:type="dxa"/>
          </w:tcPr>
          <w:p w14:paraId="7C78AA3E" w14:textId="2AD96344" w:rsidR="00D34FDF" w:rsidRDefault="00D34FDF" w:rsidP="004A132F">
            <w:r w:rsidRPr="00885546">
              <w:t>Weaknesses</w:t>
            </w:r>
          </w:p>
        </w:tc>
        <w:tc>
          <w:tcPr>
            <w:tcW w:w="4258" w:type="dxa"/>
          </w:tcPr>
          <w:p w14:paraId="3C280DC6" w14:textId="70C1F267" w:rsidR="00D34FDF" w:rsidRPr="003F0C4F" w:rsidRDefault="00D34FDF" w:rsidP="004A132F">
            <w:r w:rsidRPr="00885546">
              <w:t>Characteristics that place the business or project at a disadvantage relative to others.</w:t>
            </w:r>
          </w:p>
        </w:tc>
        <w:tc>
          <w:tcPr>
            <w:tcW w:w="3482" w:type="dxa"/>
          </w:tcPr>
          <w:p w14:paraId="6C97D9B7" w14:textId="2D381A64" w:rsidR="00D34FDF" w:rsidRPr="00885546" w:rsidRDefault="005B7E90" w:rsidP="004A132F">
            <w:r w:rsidRPr="005B7E90">
              <w:t xml:space="preserve">Limited financial resources that </w:t>
            </w:r>
            <w:r>
              <w:t>slow</w:t>
            </w:r>
            <w:r w:rsidRPr="005B7E90">
              <w:t xml:space="preserve"> marketing efforts</w:t>
            </w:r>
            <w:r>
              <w:t>.</w:t>
            </w:r>
          </w:p>
        </w:tc>
      </w:tr>
      <w:tr w:rsidR="00D34FDF" w:rsidRPr="003F0C4F" w14:paraId="2D6312E1" w14:textId="78C65C13" w:rsidTr="00D34FDF">
        <w:tc>
          <w:tcPr>
            <w:tcW w:w="1888" w:type="dxa"/>
          </w:tcPr>
          <w:p w14:paraId="3B802DF1" w14:textId="5B7D5D4A" w:rsidR="00D34FDF" w:rsidRDefault="00D34FDF" w:rsidP="004A132F">
            <w:r w:rsidRPr="00885546">
              <w:t>Opportunities</w:t>
            </w:r>
          </w:p>
        </w:tc>
        <w:tc>
          <w:tcPr>
            <w:tcW w:w="4258" w:type="dxa"/>
          </w:tcPr>
          <w:p w14:paraId="3F6F56D6" w14:textId="7370D418" w:rsidR="00D34FDF" w:rsidRPr="003F0C4F" w:rsidRDefault="00D34FDF" w:rsidP="004A132F">
            <w:r w:rsidRPr="00885546">
              <w:t>Elements in the environment that the business or project could exploit to its advantage.</w:t>
            </w:r>
          </w:p>
        </w:tc>
        <w:tc>
          <w:tcPr>
            <w:tcW w:w="3482" w:type="dxa"/>
          </w:tcPr>
          <w:p w14:paraId="6CC744A7" w14:textId="24C970C9" w:rsidR="00D34FDF" w:rsidRPr="00885546" w:rsidRDefault="00EC6D04" w:rsidP="004A132F">
            <w:r w:rsidRPr="00EC6D04">
              <w:t>Emerging markets with increasing demand for eco-friendly products</w:t>
            </w:r>
            <w:r>
              <w:t>.</w:t>
            </w:r>
          </w:p>
        </w:tc>
      </w:tr>
      <w:tr w:rsidR="00D34FDF" w:rsidRPr="003F0C4F" w14:paraId="0C158613" w14:textId="37CF15AC" w:rsidTr="00D34FDF">
        <w:tc>
          <w:tcPr>
            <w:tcW w:w="1888" w:type="dxa"/>
          </w:tcPr>
          <w:p w14:paraId="4CD811FC" w14:textId="4A85925B" w:rsidR="00D34FDF" w:rsidRDefault="00D34FDF" w:rsidP="004A132F">
            <w:r w:rsidRPr="00885546">
              <w:t>Threats</w:t>
            </w:r>
          </w:p>
        </w:tc>
        <w:tc>
          <w:tcPr>
            <w:tcW w:w="4258" w:type="dxa"/>
          </w:tcPr>
          <w:p w14:paraId="1836DEFE" w14:textId="0B37D74A" w:rsidR="00D34FDF" w:rsidRPr="003F0C4F" w:rsidRDefault="00D34FDF" w:rsidP="004A132F">
            <w:r w:rsidRPr="00885546">
              <w:t>Elements in the environment that could cause trouble for the business.</w:t>
            </w:r>
          </w:p>
        </w:tc>
        <w:tc>
          <w:tcPr>
            <w:tcW w:w="3482" w:type="dxa"/>
          </w:tcPr>
          <w:p w14:paraId="1E7F449F" w14:textId="6736B846" w:rsidR="00D34FDF" w:rsidRPr="00885546" w:rsidRDefault="00945F16" w:rsidP="004A132F">
            <w:r w:rsidRPr="00945F16">
              <w:t>Increasing competition from new entrants in the market</w:t>
            </w:r>
            <w:r>
              <w:t>.</w:t>
            </w:r>
          </w:p>
        </w:tc>
      </w:tr>
    </w:tbl>
    <w:p w14:paraId="5DDDBA48" w14:textId="63D175C8" w:rsidR="005E28EB" w:rsidRPr="007A398E" w:rsidRDefault="007A398E" w:rsidP="007A398E">
      <w:pPr>
        <w:pStyle w:val="Heading5"/>
      </w:pPr>
      <w:r w:rsidRPr="007A398E">
        <w:lastRenderedPageBreak/>
        <w:t>Performing a SWOT analysis</w:t>
      </w:r>
    </w:p>
    <w:p w14:paraId="2060A975" w14:textId="22B7D24D" w:rsidR="007A398E" w:rsidRDefault="00294024" w:rsidP="007A6D42">
      <w:pPr>
        <w:rPr>
          <w:lang w:eastAsia="en-AU"/>
        </w:rPr>
      </w:pPr>
      <w:r w:rsidRPr="00294024">
        <w:rPr>
          <w:lang w:eastAsia="en-AU"/>
        </w:rPr>
        <w:t xml:space="preserve">You </w:t>
      </w:r>
      <w:r w:rsidR="00585F05">
        <w:rPr>
          <w:lang w:eastAsia="en-AU"/>
        </w:rPr>
        <w:t>can</w:t>
      </w:r>
      <w:r w:rsidRPr="00294024">
        <w:rPr>
          <w:lang w:eastAsia="en-AU"/>
        </w:rPr>
        <w:t xml:space="preserve"> apply the information you have gathered for your business framework and consider the following </w:t>
      </w:r>
      <w:r w:rsidR="0011513C">
        <w:rPr>
          <w:lang w:eastAsia="en-AU"/>
        </w:rPr>
        <w:t>with</w:t>
      </w:r>
      <w:r w:rsidRPr="00294024">
        <w:rPr>
          <w:lang w:eastAsia="en-AU"/>
        </w:rPr>
        <w:t xml:space="preserve"> the </w:t>
      </w:r>
      <w:r w:rsidR="00211185">
        <w:rPr>
          <w:lang w:eastAsia="en-AU"/>
        </w:rPr>
        <w:t>4</w:t>
      </w:r>
      <w:r w:rsidRPr="00294024">
        <w:rPr>
          <w:lang w:eastAsia="en-AU"/>
        </w:rPr>
        <w:t xml:space="preserve"> strands of the SWOT.</w:t>
      </w:r>
    </w:p>
    <w:p w14:paraId="53343E39" w14:textId="7F5B88F9" w:rsidR="00294024" w:rsidRDefault="00294024" w:rsidP="00294024">
      <w:pPr>
        <w:pStyle w:val="Caption"/>
      </w:pPr>
      <w:r>
        <w:t xml:space="preserve">Table </w:t>
      </w:r>
      <w:r w:rsidR="00A20BF2">
        <w:fldChar w:fldCharType="begin"/>
      </w:r>
      <w:r w:rsidR="00A20BF2">
        <w:instrText xml:space="preserve"> SEQ Table \* ARABIC </w:instrText>
      </w:r>
      <w:r w:rsidR="00A20BF2">
        <w:fldChar w:fldCharType="separate"/>
      </w:r>
      <w:r w:rsidR="00A20BF2">
        <w:rPr>
          <w:noProof/>
        </w:rPr>
        <w:t>9</w:t>
      </w:r>
      <w:r w:rsidR="00A20BF2">
        <w:rPr>
          <w:noProof/>
        </w:rPr>
        <w:fldChar w:fldCharType="end"/>
      </w:r>
      <w:r>
        <w:t>: Performing a SWOT analysis</w:t>
      </w:r>
    </w:p>
    <w:tbl>
      <w:tblPr>
        <w:tblStyle w:val="TableGrid"/>
        <w:tblW w:w="5000" w:type="pct"/>
        <w:tblLook w:val="0620" w:firstRow="1" w:lastRow="0" w:firstColumn="0" w:lastColumn="0" w:noHBand="1" w:noVBand="1"/>
      </w:tblPr>
      <w:tblGrid>
        <w:gridCol w:w="2263"/>
        <w:gridCol w:w="7365"/>
      </w:tblGrid>
      <w:tr w:rsidR="00294024" w:rsidRPr="003F0C4F" w14:paraId="7C7B10AC" w14:textId="77777777">
        <w:trPr>
          <w:cnfStyle w:val="100000000000" w:firstRow="1" w:lastRow="0" w:firstColumn="0" w:lastColumn="0" w:oddVBand="0" w:evenVBand="0" w:oddHBand="0" w:evenHBand="0" w:firstRowFirstColumn="0" w:firstRowLastColumn="0" w:lastRowFirstColumn="0" w:lastRowLastColumn="0"/>
        </w:trPr>
        <w:tc>
          <w:tcPr>
            <w:tcW w:w="2263" w:type="dxa"/>
          </w:tcPr>
          <w:p w14:paraId="5A4E09DB" w14:textId="225C9259" w:rsidR="00294024" w:rsidRPr="003F0C4F" w:rsidRDefault="00294024">
            <w:r>
              <w:t>SWOT area</w:t>
            </w:r>
          </w:p>
        </w:tc>
        <w:tc>
          <w:tcPr>
            <w:tcW w:w="7365" w:type="dxa"/>
          </w:tcPr>
          <w:p w14:paraId="7EDCECF3" w14:textId="1F74BF92" w:rsidR="00294024" w:rsidRPr="003F0C4F" w:rsidRDefault="00294024">
            <w:r>
              <w:t>Considerations</w:t>
            </w:r>
          </w:p>
        </w:tc>
      </w:tr>
      <w:tr w:rsidR="003C2453" w:rsidRPr="003F0C4F" w14:paraId="3649C8DE" w14:textId="77777777">
        <w:tc>
          <w:tcPr>
            <w:tcW w:w="2263" w:type="dxa"/>
          </w:tcPr>
          <w:p w14:paraId="183B93FE" w14:textId="77777777" w:rsidR="003C2453" w:rsidRPr="003C2453" w:rsidRDefault="003C2453" w:rsidP="003C2453">
            <w:r w:rsidRPr="003C2453">
              <w:t>Strengths</w:t>
            </w:r>
          </w:p>
        </w:tc>
        <w:tc>
          <w:tcPr>
            <w:tcW w:w="7365" w:type="dxa"/>
          </w:tcPr>
          <w:p w14:paraId="0C2A849F" w14:textId="4DB88719" w:rsidR="003C2453" w:rsidRPr="003C2453" w:rsidRDefault="003C2453" w:rsidP="003C2453">
            <w:pPr>
              <w:pStyle w:val="ListBullet"/>
            </w:pPr>
            <w:r w:rsidRPr="003C2453">
              <w:t xml:space="preserve">What do customers love about your products and services? </w:t>
            </w:r>
          </w:p>
          <w:p w14:paraId="562E78EA" w14:textId="77777777" w:rsidR="003C2453" w:rsidRPr="003C2453" w:rsidRDefault="003C2453" w:rsidP="003C2453">
            <w:pPr>
              <w:pStyle w:val="ListBullet"/>
            </w:pPr>
            <w:r w:rsidRPr="003C2453">
              <w:t xml:space="preserve">What does your company do better than your competitors? </w:t>
            </w:r>
          </w:p>
          <w:p w14:paraId="4FE188D7" w14:textId="77777777" w:rsidR="003C2453" w:rsidRPr="003C2453" w:rsidRDefault="003C2453" w:rsidP="003C2453">
            <w:pPr>
              <w:pStyle w:val="ListBullet"/>
            </w:pPr>
            <w:r w:rsidRPr="003C2453">
              <w:t xml:space="preserve">What is your company’s most positive attribute? </w:t>
            </w:r>
          </w:p>
          <w:p w14:paraId="1A4B8629" w14:textId="77777777" w:rsidR="003C2453" w:rsidRPr="003C2453" w:rsidRDefault="003C2453" w:rsidP="003C2453">
            <w:pPr>
              <w:pStyle w:val="ListBullet"/>
            </w:pPr>
            <w:r w:rsidRPr="003C2453">
              <w:t xml:space="preserve">What is unique about your company? </w:t>
            </w:r>
          </w:p>
          <w:p w14:paraId="40A93457" w14:textId="5E669581" w:rsidR="003C2453" w:rsidRPr="003C2453" w:rsidRDefault="003C2453" w:rsidP="003C2453">
            <w:pPr>
              <w:pStyle w:val="ListBullet"/>
            </w:pPr>
            <w:r w:rsidRPr="003C2453">
              <w:t>What resources do you have at your disposal?</w:t>
            </w:r>
          </w:p>
        </w:tc>
      </w:tr>
      <w:tr w:rsidR="003C2453" w:rsidRPr="003F0C4F" w14:paraId="030F24AF" w14:textId="77777777">
        <w:tc>
          <w:tcPr>
            <w:tcW w:w="2263" w:type="dxa"/>
          </w:tcPr>
          <w:p w14:paraId="47ABCFA1" w14:textId="77777777" w:rsidR="003C2453" w:rsidRPr="003C2453" w:rsidRDefault="003C2453" w:rsidP="003C2453">
            <w:r w:rsidRPr="003C2453">
              <w:t>Weaknesses</w:t>
            </w:r>
          </w:p>
        </w:tc>
        <w:tc>
          <w:tcPr>
            <w:tcW w:w="7365" w:type="dxa"/>
          </w:tcPr>
          <w:p w14:paraId="10622BCC" w14:textId="3B239F20" w:rsidR="003C2453" w:rsidRPr="003C2453" w:rsidRDefault="003C2453" w:rsidP="003C2453">
            <w:pPr>
              <w:pStyle w:val="ListBullet"/>
            </w:pPr>
            <w:bookmarkStart w:id="28" w:name="_Hlk97827058"/>
            <w:r w:rsidRPr="003C2453">
              <w:t>What do your customers dislike about your products and services?</w:t>
            </w:r>
          </w:p>
          <w:p w14:paraId="2136EA0F" w14:textId="77777777" w:rsidR="003C2453" w:rsidRPr="003C2453" w:rsidRDefault="003C2453" w:rsidP="003C2453">
            <w:pPr>
              <w:pStyle w:val="ListBullet"/>
            </w:pPr>
            <w:r w:rsidRPr="003C2453">
              <w:t xml:space="preserve">What complaints or issues reoccur in your reviews? </w:t>
            </w:r>
          </w:p>
          <w:p w14:paraId="52BDF6B9" w14:textId="77777777" w:rsidR="003C2453" w:rsidRPr="003C2453" w:rsidRDefault="003C2453" w:rsidP="003C2453">
            <w:pPr>
              <w:pStyle w:val="ListBullet"/>
            </w:pPr>
            <w:r w:rsidRPr="003C2453">
              <w:t xml:space="preserve">How could your company improve in customer service and support? </w:t>
            </w:r>
          </w:p>
          <w:p w14:paraId="25492B4E" w14:textId="5CAEF6AA" w:rsidR="003C2453" w:rsidRPr="003C2453" w:rsidRDefault="003C2453" w:rsidP="003C2453">
            <w:pPr>
              <w:pStyle w:val="ListBullet"/>
            </w:pPr>
            <w:r w:rsidRPr="003C2453">
              <w:t>What are your biggest challenges?</w:t>
            </w:r>
            <w:bookmarkEnd w:id="28"/>
          </w:p>
        </w:tc>
      </w:tr>
      <w:tr w:rsidR="003C2453" w:rsidRPr="003F0C4F" w14:paraId="03D87C52" w14:textId="77777777">
        <w:tc>
          <w:tcPr>
            <w:tcW w:w="2263" w:type="dxa"/>
          </w:tcPr>
          <w:p w14:paraId="76FEFCC7" w14:textId="77777777" w:rsidR="003C2453" w:rsidRPr="003C2453" w:rsidRDefault="003C2453" w:rsidP="003C2453">
            <w:r w:rsidRPr="003C2453">
              <w:t>Opportunities</w:t>
            </w:r>
          </w:p>
        </w:tc>
        <w:tc>
          <w:tcPr>
            <w:tcW w:w="7365" w:type="dxa"/>
          </w:tcPr>
          <w:p w14:paraId="66C2062B" w14:textId="609C6EAE" w:rsidR="003C2453" w:rsidRPr="003C2453" w:rsidRDefault="003C2453" w:rsidP="003C2453">
            <w:pPr>
              <w:pStyle w:val="ListBullet"/>
            </w:pPr>
            <w:r w:rsidRPr="003C2453">
              <w:t>How can you improve your sales, customer service</w:t>
            </w:r>
            <w:r w:rsidR="0057008E">
              <w:t xml:space="preserve"> </w:t>
            </w:r>
            <w:r w:rsidR="00406323">
              <w:t>and</w:t>
            </w:r>
            <w:r w:rsidRPr="003C2453">
              <w:t xml:space="preserve"> support? </w:t>
            </w:r>
          </w:p>
          <w:p w14:paraId="3C738719" w14:textId="77777777" w:rsidR="003C2453" w:rsidRPr="003C2453" w:rsidRDefault="003C2453" w:rsidP="003C2453">
            <w:pPr>
              <w:pStyle w:val="ListBullet"/>
            </w:pPr>
            <w:r w:rsidRPr="003C2453">
              <w:t xml:space="preserve">How can you further engage your customers? </w:t>
            </w:r>
          </w:p>
          <w:p w14:paraId="37129E01" w14:textId="6C4F042A" w:rsidR="003C2453" w:rsidRPr="003C2453" w:rsidRDefault="003C2453" w:rsidP="003C2453">
            <w:pPr>
              <w:pStyle w:val="ListBullet"/>
            </w:pPr>
            <w:r w:rsidRPr="003C2453">
              <w:t>Are the tools, budget</w:t>
            </w:r>
            <w:r w:rsidR="0057008E">
              <w:t xml:space="preserve"> </w:t>
            </w:r>
            <w:r w:rsidR="00406323">
              <w:t>and</w:t>
            </w:r>
            <w:r w:rsidRPr="003C2453">
              <w:t xml:space="preserve"> resources being used effectively? </w:t>
            </w:r>
          </w:p>
          <w:p w14:paraId="2F3448C5" w14:textId="6044509F" w:rsidR="003C2453" w:rsidRPr="003C2453" w:rsidRDefault="003C2453" w:rsidP="003C2453">
            <w:pPr>
              <w:pStyle w:val="ListBullet"/>
            </w:pPr>
            <w:r w:rsidRPr="003C2453">
              <w:t>Which advertising channels work best for your company?</w:t>
            </w:r>
          </w:p>
        </w:tc>
      </w:tr>
      <w:tr w:rsidR="003C2453" w:rsidRPr="003F0C4F" w14:paraId="25CAC2A0" w14:textId="77777777">
        <w:tc>
          <w:tcPr>
            <w:tcW w:w="2263" w:type="dxa"/>
          </w:tcPr>
          <w:p w14:paraId="23260598" w14:textId="77777777" w:rsidR="003C2453" w:rsidRPr="003C2453" w:rsidRDefault="003C2453" w:rsidP="003C2453">
            <w:r w:rsidRPr="003C2453">
              <w:t>Threats</w:t>
            </w:r>
          </w:p>
        </w:tc>
        <w:tc>
          <w:tcPr>
            <w:tcW w:w="7365" w:type="dxa"/>
          </w:tcPr>
          <w:p w14:paraId="08D860E2" w14:textId="77777777" w:rsidR="003C2453" w:rsidRPr="003C2453" w:rsidRDefault="003C2453" w:rsidP="003C2453">
            <w:pPr>
              <w:pStyle w:val="ListBullet"/>
            </w:pPr>
            <w:r w:rsidRPr="003C2453">
              <w:t xml:space="preserve">What factors are preventing your sales from increasing? </w:t>
            </w:r>
          </w:p>
          <w:p w14:paraId="70097E16" w14:textId="77777777" w:rsidR="003C2453" w:rsidRPr="003C2453" w:rsidRDefault="003C2453" w:rsidP="003C2453">
            <w:pPr>
              <w:pStyle w:val="ListBullet"/>
            </w:pPr>
            <w:r w:rsidRPr="003C2453">
              <w:t xml:space="preserve">What are your competitors doing that you are not? </w:t>
            </w:r>
          </w:p>
          <w:p w14:paraId="04B16DB7" w14:textId="373716D7" w:rsidR="003C2453" w:rsidRPr="003C2453" w:rsidRDefault="003C2453" w:rsidP="003C2453">
            <w:pPr>
              <w:pStyle w:val="ListBullet"/>
            </w:pPr>
            <w:r w:rsidRPr="003C2453">
              <w:t>Are your resources being used efficiently?</w:t>
            </w:r>
          </w:p>
        </w:tc>
      </w:tr>
    </w:tbl>
    <w:p w14:paraId="2E9879E6" w14:textId="16E7126A" w:rsidR="003C2453" w:rsidRPr="003F0C4F" w:rsidRDefault="003C2453" w:rsidP="00B85DAF">
      <w:pPr>
        <w:pStyle w:val="HeadingDecorative"/>
      </w:pPr>
      <w:r w:rsidRPr="003F0C4F">
        <w:lastRenderedPageBreak/>
        <w:tab/>
      </w:r>
      <w:r>
        <w:rPr>
          <w:noProof/>
        </w:rPr>
        <w:drawing>
          <wp:inline distT="0" distB="0" distL="0" distR="0" wp14:anchorId="0B0106E4" wp14:editId="41720A81">
            <wp:extent cx="324000" cy="324000"/>
            <wp:effectExtent l="0" t="0" r="0" b="0"/>
            <wp:docPr id="807695447" name="Graphic 8076954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695447" name="Graphic 807695447">
                      <a:extLst>
                        <a:ext uri="{C183D7F6-B498-43B3-948B-1728B52AA6E4}">
                          <adec:decorative xmlns:adec="http://schemas.microsoft.com/office/drawing/2017/decorative" val="1"/>
                        </a:ext>
                      </a:extLst>
                    </pic:cNvPr>
                    <pic:cNvPicPr/>
                  </pic:nvPicPr>
                  <pic:blipFill>
                    <a:blip r:embed="rId40">
                      <a:extLst>
                        <a:ext uri="{96DAC541-7B7A-43D3-8B79-37D633B846F1}">
                          <asvg:svgBlip xmlns:asvg="http://schemas.microsoft.com/office/drawing/2016/SVG/main" r:embed="rId41"/>
                        </a:ext>
                      </a:extLst>
                    </a:blip>
                    <a:stretch>
                      <a:fillRect/>
                    </a:stretch>
                  </pic:blipFill>
                  <pic:spPr>
                    <a:xfrm>
                      <a:off x="0" y="0"/>
                      <a:ext cx="324000" cy="324000"/>
                    </a:xfrm>
                    <a:prstGeom prst="rect">
                      <a:avLst/>
                    </a:prstGeom>
                  </pic:spPr>
                </pic:pic>
              </a:graphicData>
            </a:graphic>
          </wp:inline>
        </w:drawing>
      </w:r>
      <w:r w:rsidRPr="003F0C4F">
        <w:t xml:space="preserve"> </w:t>
      </w:r>
      <w:r w:rsidRPr="003F0C4F">
        <w:tab/>
      </w:r>
      <w:r w:rsidRPr="00B45394">
        <w:rPr>
          <w:position w:val="12"/>
        </w:rPr>
        <w:t>Practice activity</w:t>
      </w:r>
    </w:p>
    <w:p w14:paraId="2A8931F1" w14:textId="16412D92" w:rsidR="003C2453" w:rsidRDefault="003C2453" w:rsidP="00851EF1">
      <w:pPr>
        <w:pStyle w:val="Heading3"/>
      </w:pPr>
      <w:bookmarkStart w:id="29" w:name="_Ref181607918"/>
      <w:r w:rsidRPr="00704DDD">
        <w:t xml:space="preserve">Activity </w:t>
      </w:r>
      <w:r w:rsidR="00A20BF2">
        <w:fldChar w:fldCharType="begin"/>
      </w:r>
      <w:r w:rsidR="00A20BF2">
        <w:instrText xml:space="preserve"> SEQ Activity \* ARABIC </w:instrText>
      </w:r>
      <w:r w:rsidR="00A20BF2">
        <w:fldChar w:fldCharType="separate"/>
      </w:r>
      <w:r w:rsidR="00A20BF2">
        <w:rPr>
          <w:noProof/>
        </w:rPr>
        <w:t>2</w:t>
      </w:r>
      <w:r w:rsidR="00A20BF2">
        <w:rPr>
          <w:noProof/>
        </w:rPr>
        <w:fldChar w:fldCharType="end"/>
      </w:r>
      <w:r w:rsidRPr="00704DDD">
        <w:t xml:space="preserve">: </w:t>
      </w:r>
      <w:r w:rsidR="00E53A73">
        <w:t>SWOT analysis</w:t>
      </w:r>
      <w:bookmarkEnd w:id="29"/>
    </w:p>
    <w:p w14:paraId="61152135" w14:textId="15D56DBE" w:rsidR="0045712B" w:rsidRPr="00436736" w:rsidRDefault="0045712B" w:rsidP="00037922">
      <w:pPr>
        <w:pStyle w:val="ListNoActivity"/>
        <w:numPr>
          <w:ilvl w:val="0"/>
          <w:numId w:val="26"/>
        </w:numPr>
      </w:pPr>
      <w:r>
        <w:t xml:space="preserve">Using </w:t>
      </w:r>
      <w:r w:rsidR="000D3C0C">
        <w:t>research</w:t>
      </w:r>
      <w:r w:rsidR="006C3443">
        <w:t xml:space="preserve"> for your own business idea</w:t>
      </w:r>
      <w:r w:rsidR="00602260">
        <w:t xml:space="preserve"> or using</w:t>
      </w:r>
      <w:r w:rsidR="000D3C0C">
        <w:t xml:space="preserve"> </w:t>
      </w:r>
      <w:hyperlink r:id="rId67" w:history="1">
        <w:r w:rsidR="00830FAB">
          <w:rPr>
            <w:rStyle w:val="Hyperlink"/>
          </w:rPr>
          <w:t xml:space="preserve">Azure Beach Surf </w:t>
        </w:r>
        <w:r w:rsidR="00A067DD">
          <w:rPr>
            <w:rStyle w:val="Hyperlink"/>
          </w:rPr>
          <w:t>and</w:t>
        </w:r>
        <w:r w:rsidR="00830FAB">
          <w:rPr>
            <w:rStyle w:val="Hyperlink"/>
          </w:rPr>
          <w:t xml:space="preserve"> Skate</w:t>
        </w:r>
      </w:hyperlink>
      <w:r>
        <w:t>, conduct a SWOT analysis in the provided template.</w:t>
      </w:r>
    </w:p>
    <w:p w14:paraId="576173A1" w14:textId="1CACD101" w:rsidR="00676F30" w:rsidRDefault="00676F30" w:rsidP="00676F30">
      <w:pPr>
        <w:pStyle w:val="Caption"/>
      </w:pPr>
      <w:r>
        <w:t xml:space="preserve">Table </w:t>
      </w:r>
      <w:r w:rsidR="00A20BF2">
        <w:fldChar w:fldCharType="begin"/>
      </w:r>
      <w:r w:rsidR="00A20BF2">
        <w:instrText xml:space="preserve"> SEQ Table \* ARABIC </w:instrText>
      </w:r>
      <w:r w:rsidR="00A20BF2">
        <w:fldChar w:fldCharType="separate"/>
      </w:r>
      <w:r w:rsidR="00A20BF2">
        <w:rPr>
          <w:noProof/>
        </w:rPr>
        <w:t>10</w:t>
      </w:r>
      <w:r w:rsidR="00A20BF2">
        <w:rPr>
          <w:noProof/>
        </w:rPr>
        <w:fldChar w:fldCharType="end"/>
      </w:r>
      <w:r w:rsidR="00DE0A44">
        <w:t>: SWOT</w:t>
      </w:r>
    </w:p>
    <w:tbl>
      <w:tblPr>
        <w:tblStyle w:val="TableGrid"/>
        <w:tblW w:w="5000" w:type="pct"/>
        <w:tblLook w:val="0620" w:firstRow="1" w:lastRow="0" w:firstColumn="0" w:lastColumn="0" w:noHBand="1" w:noVBand="1"/>
      </w:tblPr>
      <w:tblGrid>
        <w:gridCol w:w="4814"/>
        <w:gridCol w:w="4814"/>
      </w:tblGrid>
      <w:tr w:rsidR="0045712B" w:rsidRPr="003F0C4F" w14:paraId="039DE69D" w14:textId="77777777">
        <w:trPr>
          <w:cnfStyle w:val="100000000000" w:firstRow="1" w:lastRow="0" w:firstColumn="0" w:lastColumn="0" w:oddVBand="0" w:evenVBand="0" w:oddHBand="0" w:evenHBand="0" w:firstRowFirstColumn="0" w:firstRowLastColumn="0" w:lastRowFirstColumn="0" w:lastRowLastColumn="0"/>
        </w:trPr>
        <w:tc>
          <w:tcPr>
            <w:tcW w:w="4814" w:type="dxa"/>
          </w:tcPr>
          <w:p w14:paraId="02A7E445" w14:textId="71D6F92A" w:rsidR="0045712B" w:rsidRPr="003F0C4F" w:rsidRDefault="00F8501D">
            <w:r>
              <w:t>Template</w:t>
            </w:r>
          </w:p>
        </w:tc>
        <w:tc>
          <w:tcPr>
            <w:tcW w:w="4814" w:type="dxa"/>
          </w:tcPr>
          <w:p w14:paraId="7DECE1C3" w14:textId="7B10949A" w:rsidR="0045712B" w:rsidRPr="003F0C4F" w:rsidRDefault="00F8501D">
            <w:r>
              <w:t>Template</w:t>
            </w:r>
          </w:p>
        </w:tc>
      </w:tr>
      <w:tr w:rsidR="0045712B" w:rsidRPr="003F0C4F" w14:paraId="3695147B" w14:textId="77777777">
        <w:tc>
          <w:tcPr>
            <w:tcW w:w="4814" w:type="dxa"/>
          </w:tcPr>
          <w:p w14:paraId="73B531D7" w14:textId="2E5FC23C" w:rsidR="0045712B" w:rsidRPr="000D3C0C" w:rsidRDefault="000D3C0C">
            <w:pPr>
              <w:rPr>
                <w:rStyle w:val="Strong"/>
              </w:rPr>
            </w:pPr>
            <w:r w:rsidRPr="000D3C0C">
              <w:rPr>
                <w:rStyle w:val="Strong"/>
              </w:rPr>
              <w:t>Strengths</w:t>
            </w:r>
          </w:p>
          <w:p w14:paraId="5BA4C750" w14:textId="3C0E6785" w:rsidR="000D3C0C" w:rsidRPr="003F0C4F" w:rsidRDefault="000D3C0C" w:rsidP="007B69CE"/>
        </w:tc>
        <w:tc>
          <w:tcPr>
            <w:tcW w:w="4814" w:type="dxa"/>
          </w:tcPr>
          <w:p w14:paraId="1B4C8194" w14:textId="2AAB3EC1" w:rsidR="000D3C0C" w:rsidRPr="000D3C0C" w:rsidRDefault="000D3C0C" w:rsidP="000D3C0C">
            <w:pPr>
              <w:rPr>
                <w:rStyle w:val="Strong"/>
              </w:rPr>
            </w:pPr>
            <w:r w:rsidRPr="000D3C0C">
              <w:rPr>
                <w:rStyle w:val="Strong"/>
              </w:rPr>
              <w:t>Weaknesses</w:t>
            </w:r>
          </w:p>
          <w:p w14:paraId="5B7F1D54" w14:textId="77777777" w:rsidR="0045712B" w:rsidRPr="003F0C4F" w:rsidRDefault="0045712B" w:rsidP="007B69CE"/>
        </w:tc>
      </w:tr>
      <w:tr w:rsidR="0045712B" w:rsidRPr="003F0C4F" w14:paraId="3DCF9BC8" w14:textId="77777777">
        <w:tc>
          <w:tcPr>
            <w:tcW w:w="4814" w:type="dxa"/>
          </w:tcPr>
          <w:p w14:paraId="02481F4E" w14:textId="06934C7B" w:rsidR="000D3C0C" w:rsidRPr="000D3C0C" w:rsidRDefault="000D3C0C" w:rsidP="000D3C0C">
            <w:pPr>
              <w:rPr>
                <w:rStyle w:val="Strong"/>
              </w:rPr>
            </w:pPr>
            <w:r w:rsidRPr="000D3C0C">
              <w:rPr>
                <w:rStyle w:val="Strong"/>
              </w:rPr>
              <w:t>Opportunities</w:t>
            </w:r>
          </w:p>
          <w:p w14:paraId="103F7AEB" w14:textId="77777777" w:rsidR="0045712B" w:rsidRDefault="0045712B" w:rsidP="007B69CE"/>
        </w:tc>
        <w:tc>
          <w:tcPr>
            <w:tcW w:w="4814" w:type="dxa"/>
          </w:tcPr>
          <w:p w14:paraId="667C7EA0" w14:textId="5BE9C068" w:rsidR="000D3C0C" w:rsidRPr="000D3C0C" w:rsidRDefault="000D3C0C" w:rsidP="000D3C0C">
            <w:pPr>
              <w:rPr>
                <w:rStyle w:val="Strong"/>
              </w:rPr>
            </w:pPr>
            <w:r w:rsidRPr="000D3C0C">
              <w:rPr>
                <w:rStyle w:val="Strong"/>
              </w:rPr>
              <w:t>Threats</w:t>
            </w:r>
          </w:p>
          <w:p w14:paraId="6E5B40BE" w14:textId="77777777" w:rsidR="0045712B" w:rsidRPr="003F0C4F" w:rsidRDefault="0045712B" w:rsidP="007B69CE"/>
        </w:tc>
      </w:tr>
    </w:tbl>
    <w:p w14:paraId="3A30102E" w14:textId="79E73DBD" w:rsidR="00C17A34" w:rsidRDefault="0011513C" w:rsidP="005F2589">
      <w:bookmarkStart w:id="30" w:name="_Using_the_market"/>
      <w:bookmarkEnd w:id="30"/>
      <w:r>
        <w:t>T</w:t>
      </w:r>
      <w:r w:rsidR="00C17A34">
        <w:t>o fully understand you</w:t>
      </w:r>
      <w:r>
        <w:t>r</w:t>
      </w:r>
      <w:r w:rsidR="00C17A34">
        <w:t xml:space="preserve"> external opportunities and threats to your business, you can perform a </w:t>
      </w:r>
      <w:r w:rsidR="00421C23" w:rsidRPr="00444825">
        <w:t>Political</w:t>
      </w:r>
      <w:r w:rsidR="00421C23">
        <w:t xml:space="preserve">, </w:t>
      </w:r>
      <w:r w:rsidR="00421C23" w:rsidRPr="00444825">
        <w:t>Economic</w:t>
      </w:r>
      <w:r w:rsidR="00421C23">
        <w:t xml:space="preserve">, </w:t>
      </w:r>
      <w:r w:rsidR="00421C23" w:rsidRPr="00444825">
        <w:t>Social</w:t>
      </w:r>
      <w:r w:rsidR="00421C23">
        <w:t xml:space="preserve">, </w:t>
      </w:r>
      <w:r w:rsidR="00D34722" w:rsidRPr="00444825">
        <w:t>Technological</w:t>
      </w:r>
      <w:r w:rsidR="00D34722">
        <w:t xml:space="preserve">, </w:t>
      </w:r>
      <w:r w:rsidR="00D34722" w:rsidRPr="00444825">
        <w:t>Environmental</w:t>
      </w:r>
      <w:r w:rsidR="00DB2338">
        <w:t xml:space="preserve"> </w:t>
      </w:r>
      <w:r w:rsidR="00D34722" w:rsidRPr="00444825">
        <w:t>Legal</w:t>
      </w:r>
      <w:r w:rsidR="005D6250">
        <w:t xml:space="preserve"> (</w:t>
      </w:r>
      <w:r w:rsidR="001B3241">
        <w:t>PESTAL</w:t>
      </w:r>
      <w:r w:rsidR="005D6250">
        <w:t>)</w:t>
      </w:r>
      <w:r w:rsidR="001B3241">
        <w:t xml:space="preserve"> </w:t>
      </w:r>
      <w:r w:rsidR="00C17A34">
        <w:t>analysis</w:t>
      </w:r>
      <w:r w:rsidR="00025AE6">
        <w:t xml:space="preserve"> which we cover next</w:t>
      </w:r>
      <w:r w:rsidR="00C17A34">
        <w:t>.</w:t>
      </w:r>
    </w:p>
    <w:p w14:paraId="2190065B" w14:textId="77D3374C" w:rsidR="00C17A34" w:rsidRPr="00F47EAC" w:rsidRDefault="00037922" w:rsidP="00C17A34">
      <w:pPr>
        <w:pStyle w:val="Heading4"/>
      </w:pPr>
      <w:r>
        <w:t>PESTLE</w:t>
      </w:r>
      <w:r w:rsidR="00C17A34" w:rsidRPr="00F47EAC">
        <w:t xml:space="preserve"> analysis </w:t>
      </w:r>
    </w:p>
    <w:p w14:paraId="2D509B9D" w14:textId="1F47E205" w:rsidR="00C17A34" w:rsidRDefault="00C17A34" w:rsidP="00C17A34">
      <w:pPr>
        <w:rPr>
          <w:lang w:eastAsia="en-AU"/>
        </w:rPr>
      </w:pPr>
      <w:r w:rsidRPr="007A0015">
        <w:rPr>
          <w:lang w:eastAsia="en-AU"/>
        </w:rPr>
        <w:t xml:space="preserve">A </w:t>
      </w:r>
      <w:r w:rsidR="00037922">
        <w:rPr>
          <w:lang w:eastAsia="en-AU"/>
        </w:rPr>
        <w:t>PESTLE</w:t>
      </w:r>
      <w:r w:rsidRPr="007A0015">
        <w:rPr>
          <w:lang w:eastAsia="en-AU"/>
        </w:rPr>
        <w:t xml:space="preserve"> analysis (or PESTLE analysis) is a strategic tool to evaluate the external macro-environmental factors </w:t>
      </w:r>
      <w:r w:rsidR="0011513C">
        <w:rPr>
          <w:lang w:eastAsia="en-AU"/>
        </w:rPr>
        <w:t>influencing</w:t>
      </w:r>
      <w:r w:rsidRPr="007A0015">
        <w:rPr>
          <w:lang w:eastAsia="en-AU"/>
        </w:rPr>
        <w:t xml:space="preserve"> an organisation's performance and decision-making. This analysis helps businesses understand the broader context in which they operate, allowing them to identify potential opportunities and threats.</w:t>
      </w:r>
    </w:p>
    <w:p w14:paraId="086EA59D" w14:textId="2DE70174" w:rsidR="00C17A34" w:rsidRDefault="00037922" w:rsidP="00C17A34">
      <w:pPr>
        <w:rPr>
          <w:lang w:eastAsia="en-AU"/>
        </w:rPr>
      </w:pPr>
      <w:r>
        <w:rPr>
          <w:lang w:eastAsia="en-AU"/>
        </w:rPr>
        <w:t>PESTLE</w:t>
      </w:r>
      <w:r w:rsidR="00C17A34">
        <w:rPr>
          <w:lang w:eastAsia="en-AU"/>
        </w:rPr>
        <w:t xml:space="preserve"> analysis </w:t>
      </w:r>
      <w:r w:rsidR="0003197E">
        <w:rPr>
          <w:lang w:eastAsia="en-AU"/>
        </w:rPr>
        <w:t>description and examples are:</w:t>
      </w:r>
    </w:p>
    <w:p w14:paraId="17D427C4" w14:textId="6B1D798A" w:rsidR="00C17A34" w:rsidRPr="00436736" w:rsidRDefault="00C17A34" w:rsidP="00C17A34">
      <w:pPr>
        <w:pStyle w:val="Caption"/>
      </w:pPr>
      <w:r w:rsidRPr="00436736">
        <w:t xml:space="preserve">Table </w:t>
      </w:r>
      <w:r w:rsidR="00A20BF2">
        <w:fldChar w:fldCharType="begin"/>
      </w:r>
      <w:r w:rsidR="00A20BF2">
        <w:instrText xml:space="preserve"> SEQ Table \* ARABIC </w:instrText>
      </w:r>
      <w:r w:rsidR="00A20BF2">
        <w:fldChar w:fldCharType="separate"/>
      </w:r>
      <w:r w:rsidR="00A20BF2">
        <w:rPr>
          <w:noProof/>
        </w:rPr>
        <w:t>11</w:t>
      </w:r>
      <w:r w:rsidR="00A20BF2">
        <w:rPr>
          <w:noProof/>
        </w:rPr>
        <w:fldChar w:fldCharType="end"/>
      </w:r>
      <w:r>
        <w:rPr>
          <w:noProof/>
        </w:rPr>
        <w:t>:</w:t>
      </w:r>
      <w:r w:rsidRPr="00436736">
        <w:t xml:space="preserve"> </w:t>
      </w:r>
      <w:r w:rsidR="00037922">
        <w:t>PESTLE</w:t>
      </w:r>
      <w:r>
        <w:t xml:space="preserve"> </w:t>
      </w:r>
    </w:p>
    <w:tbl>
      <w:tblPr>
        <w:tblStyle w:val="TableGrid"/>
        <w:tblW w:w="5000" w:type="pct"/>
        <w:tblLook w:val="0620" w:firstRow="1" w:lastRow="0" w:firstColumn="0" w:lastColumn="0" w:noHBand="1" w:noVBand="1"/>
      </w:tblPr>
      <w:tblGrid>
        <w:gridCol w:w="1792"/>
        <w:gridCol w:w="4866"/>
        <w:gridCol w:w="2970"/>
      </w:tblGrid>
      <w:tr w:rsidR="00C17A34" w:rsidRPr="003F0C4F" w14:paraId="20837933" w14:textId="77777777">
        <w:trPr>
          <w:cnfStyle w:val="100000000000" w:firstRow="1" w:lastRow="0" w:firstColumn="0" w:lastColumn="0" w:oddVBand="0" w:evenVBand="0" w:oddHBand="0" w:evenHBand="0" w:firstRowFirstColumn="0" w:firstRowLastColumn="0" w:lastRowFirstColumn="0" w:lastRowLastColumn="0"/>
        </w:trPr>
        <w:tc>
          <w:tcPr>
            <w:tcW w:w="1792" w:type="dxa"/>
          </w:tcPr>
          <w:p w14:paraId="410658BA" w14:textId="77777777" w:rsidR="00C17A34" w:rsidRPr="003F0C4F" w:rsidRDefault="00C17A34">
            <w:r>
              <w:t>Factor</w:t>
            </w:r>
          </w:p>
        </w:tc>
        <w:tc>
          <w:tcPr>
            <w:tcW w:w="4866" w:type="dxa"/>
          </w:tcPr>
          <w:p w14:paraId="2B86BF33" w14:textId="77777777" w:rsidR="00C17A34" w:rsidRPr="003F0C4F" w:rsidRDefault="00C17A34">
            <w:r>
              <w:t>Description</w:t>
            </w:r>
          </w:p>
        </w:tc>
        <w:tc>
          <w:tcPr>
            <w:tcW w:w="2970" w:type="dxa"/>
          </w:tcPr>
          <w:p w14:paraId="6B61C305" w14:textId="77777777" w:rsidR="00C17A34" w:rsidRDefault="00C17A34">
            <w:r>
              <w:t>Example</w:t>
            </w:r>
          </w:p>
        </w:tc>
      </w:tr>
      <w:tr w:rsidR="00C17A34" w:rsidRPr="003F0C4F" w14:paraId="2DE31820" w14:textId="77777777">
        <w:tc>
          <w:tcPr>
            <w:tcW w:w="1792" w:type="dxa"/>
          </w:tcPr>
          <w:p w14:paraId="6ECD6008" w14:textId="77777777" w:rsidR="00C17A34" w:rsidRPr="003F0C4F" w:rsidRDefault="00C17A34">
            <w:r w:rsidRPr="00444825">
              <w:t>Political</w:t>
            </w:r>
          </w:p>
        </w:tc>
        <w:tc>
          <w:tcPr>
            <w:tcW w:w="4866" w:type="dxa"/>
          </w:tcPr>
          <w:p w14:paraId="57EA102F" w14:textId="318738B0" w:rsidR="00C17A34" w:rsidRPr="003F0C4F" w:rsidRDefault="00C17A34">
            <w:r w:rsidRPr="00444825">
              <w:t>Examines how government policies, political stability</w:t>
            </w:r>
            <w:r w:rsidR="0057008E">
              <w:t xml:space="preserve"> </w:t>
            </w:r>
            <w:r w:rsidR="00406323">
              <w:t>and</w:t>
            </w:r>
            <w:r w:rsidRPr="00444825">
              <w:t xml:space="preserve"> regulations affect the business environment.</w:t>
            </w:r>
          </w:p>
        </w:tc>
        <w:tc>
          <w:tcPr>
            <w:tcW w:w="2970" w:type="dxa"/>
          </w:tcPr>
          <w:p w14:paraId="497BCFE3" w14:textId="2B9688C9" w:rsidR="00C17A34" w:rsidRPr="00637155" w:rsidRDefault="00C17A34">
            <w:r w:rsidRPr="00444825">
              <w:t xml:space="preserve">Changes in trade tariffs </w:t>
            </w:r>
            <w:r w:rsidR="00B812BC">
              <w:t>affect</w:t>
            </w:r>
            <w:r w:rsidR="00B812BC" w:rsidRPr="00444825">
              <w:t xml:space="preserve"> </w:t>
            </w:r>
            <w:r w:rsidRPr="00444825">
              <w:t>import costs.</w:t>
            </w:r>
          </w:p>
        </w:tc>
      </w:tr>
      <w:tr w:rsidR="00C17A34" w:rsidRPr="003F0C4F" w14:paraId="6E985FF4" w14:textId="77777777">
        <w:tc>
          <w:tcPr>
            <w:tcW w:w="1792" w:type="dxa"/>
          </w:tcPr>
          <w:p w14:paraId="7C21433C" w14:textId="77777777" w:rsidR="00C17A34" w:rsidRDefault="00C17A34">
            <w:r w:rsidRPr="00444825">
              <w:lastRenderedPageBreak/>
              <w:t>Economic</w:t>
            </w:r>
          </w:p>
        </w:tc>
        <w:tc>
          <w:tcPr>
            <w:tcW w:w="4866" w:type="dxa"/>
          </w:tcPr>
          <w:p w14:paraId="231D5D2B" w14:textId="490A607C" w:rsidR="00C17A34" w:rsidRPr="003F0C4F" w:rsidRDefault="00C17A34">
            <w:r w:rsidRPr="00444825">
              <w:t>Assesses economic conditions such as inflation, exchange rates, economic growth</w:t>
            </w:r>
            <w:r w:rsidR="0057008E">
              <w:t xml:space="preserve"> </w:t>
            </w:r>
            <w:r w:rsidR="00406323">
              <w:t>and</w:t>
            </w:r>
            <w:r w:rsidRPr="00444825">
              <w:t xml:space="preserve"> consumer spending patterns.</w:t>
            </w:r>
          </w:p>
        </w:tc>
        <w:tc>
          <w:tcPr>
            <w:tcW w:w="2970" w:type="dxa"/>
          </w:tcPr>
          <w:p w14:paraId="388C0493" w14:textId="2E244A3E" w:rsidR="00C17A34" w:rsidRPr="00637155" w:rsidRDefault="00C17A34">
            <w:r w:rsidRPr="00444825">
              <w:t xml:space="preserve">A recession </w:t>
            </w:r>
            <w:r w:rsidR="00B812BC">
              <w:t>leads</w:t>
            </w:r>
            <w:r w:rsidR="00B812BC" w:rsidRPr="00444825">
              <w:t xml:space="preserve"> </w:t>
            </w:r>
            <w:r w:rsidRPr="00444825">
              <w:t>to decreased consumer spending.</w:t>
            </w:r>
          </w:p>
        </w:tc>
      </w:tr>
      <w:tr w:rsidR="00C17A34" w:rsidRPr="003F0C4F" w14:paraId="6DDC8FF8" w14:textId="77777777">
        <w:tc>
          <w:tcPr>
            <w:tcW w:w="1792" w:type="dxa"/>
          </w:tcPr>
          <w:p w14:paraId="66A60AB3" w14:textId="77777777" w:rsidR="00C17A34" w:rsidRDefault="00C17A34">
            <w:r w:rsidRPr="00444825">
              <w:t>Social</w:t>
            </w:r>
          </w:p>
        </w:tc>
        <w:tc>
          <w:tcPr>
            <w:tcW w:w="4866" w:type="dxa"/>
          </w:tcPr>
          <w:p w14:paraId="0AF566FF" w14:textId="4140F428" w:rsidR="00C17A34" w:rsidRPr="003F0C4F" w:rsidRDefault="00C17A34">
            <w:r w:rsidRPr="00444825">
              <w:t>Focuses on societal trends, demographics, lifestyle changes</w:t>
            </w:r>
            <w:r w:rsidR="0057008E">
              <w:t xml:space="preserve"> </w:t>
            </w:r>
            <w:r w:rsidR="00406323">
              <w:t>and</w:t>
            </w:r>
            <w:r w:rsidRPr="00444825">
              <w:t xml:space="preserve"> cultural aspects that influence consumer behaviour.</w:t>
            </w:r>
          </w:p>
        </w:tc>
        <w:tc>
          <w:tcPr>
            <w:tcW w:w="2970" w:type="dxa"/>
          </w:tcPr>
          <w:p w14:paraId="037D02AE" w14:textId="77777777" w:rsidR="00C17A34" w:rsidRPr="00637155" w:rsidRDefault="00C17A34">
            <w:r w:rsidRPr="00444825">
              <w:t>Increasing health consciousness driving demand for organic products.</w:t>
            </w:r>
          </w:p>
        </w:tc>
      </w:tr>
      <w:tr w:rsidR="00C17A34" w:rsidRPr="003F0C4F" w14:paraId="3F4BCDA9" w14:textId="77777777">
        <w:tc>
          <w:tcPr>
            <w:tcW w:w="1792" w:type="dxa"/>
          </w:tcPr>
          <w:p w14:paraId="418C173A" w14:textId="77777777" w:rsidR="00C17A34" w:rsidRDefault="00C17A34">
            <w:r w:rsidRPr="00444825">
              <w:t>Technological</w:t>
            </w:r>
          </w:p>
        </w:tc>
        <w:tc>
          <w:tcPr>
            <w:tcW w:w="4866" w:type="dxa"/>
          </w:tcPr>
          <w:p w14:paraId="3663E8C2" w14:textId="73E36EE1" w:rsidR="00C17A34" w:rsidRPr="003F0C4F" w:rsidRDefault="00C17A34">
            <w:r w:rsidRPr="00444825">
              <w:t>Evaluates the impact of technology on operations, innovation</w:t>
            </w:r>
            <w:r w:rsidR="0057008E">
              <w:t xml:space="preserve"> </w:t>
            </w:r>
            <w:r w:rsidR="00406323">
              <w:t>and</w:t>
            </w:r>
            <w:r w:rsidRPr="00444825">
              <w:t xml:space="preserve"> market competitiveness.</w:t>
            </w:r>
          </w:p>
        </w:tc>
        <w:tc>
          <w:tcPr>
            <w:tcW w:w="2970" w:type="dxa"/>
          </w:tcPr>
          <w:p w14:paraId="31E52867" w14:textId="77777777" w:rsidR="00C17A34" w:rsidRPr="00637155" w:rsidRDefault="00C17A34">
            <w:r w:rsidRPr="00444825">
              <w:t>The rise of e-commerce platforms transforming retail shopping habits.</w:t>
            </w:r>
          </w:p>
        </w:tc>
      </w:tr>
      <w:tr w:rsidR="00C17A34" w:rsidRPr="003F0C4F" w14:paraId="098351DF" w14:textId="77777777">
        <w:tc>
          <w:tcPr>
            <w:tcW w:w="1792" w:type="dxa"/>
          </w:tcPr>
          <w:p w14:paraId="5A1DA8DB" w14:textId="77777777" w:rsidR="00C17A34" w:rsidRDefault="00C17A34">
            <w:r w:rsidRPr="00444825">
              <w:t>Environmental</w:t>
            </w:r>
          </w:p>
        </w:tc>
        <w:tc>
          <w:tcPr>
            <w:tcW w:w="4866" w:type="dxa"/>
          </w:tcPr>
          <w:p w14:paraId="3EE3B8F1" w14:textId="7721B176" w:rsidR="00C17A34" w:rsidRPr="003F0C4F" w:rsidRDefault="00C17A34">
            <w:r w:rsidRPr="00444825">
              <w:t>Considers ecological factors including sustainability, climate change</w:t>
            </w:r>
            <w:r w:rsidR="0057008E">
              <w:t xml:space="preserve"> </w:t>
            </w:r>
            <w:r w:rsidR="00406323">
              <w:t>and</w:t>
            </w:r>
            <w:r w:rsidRPr="00444825">
              <w:t xml:space="preserve"> environmental regulations.</w:t>
            </w:r>
          </w:p>
        </w:tc>
        <w:tc>
          <w:tcPr>
            <w:tcW w:w="2970" w:type="dxa"/>
          </w:tcPr>
          <w:p w14:paraId="413AD828" w14:textId="77777777" w:rsidR="00C17A34" w:rsidRPr="00637155" w:rsidRDefault="00C17A34">
            <w:r w:rsidRPr="00444825">
              <w:t>Stricter regulations on carbon emissions affecting manufacturing processes.</w:t>
            </w:r>
          </w:p>
        </w:tc>
      </w:tr>
      <w:tr w:rsidR="00C17A34" w:rsidRPr="003F0C4F" w14:paraId="61CFF8A2" w14:textId="77777777">
        <w:tc>
          <w:tcPr>
            <w:tcW w:w="1792" w:type="dxa"/>
          </w:tcPr>
          <w:p w14:paraId="0DE89B9A" w14:textId="77777777" w:rsidR="00C17A34" w:rsidRDefault="00C17A34">
            <w:r w:rsidRPr="00444825">
              <w:t>Legal</w:t>
            </w:r>
          </w:p>
        </w:tc>
        <w:tc>
          <w:tcPr>
            <w:tcW w:w="4866" w:type="dxa"/>
          </w:tcPr>
          <w:p w14:paraId="2FA61047" w14:textId="62A1E224" w:rsidR="00C17A34" w:rsidRPr="003F0C4F" w:rsidRDefault="00C17A34">
            <w:r w:rsidRPr="00444825">
              <w:t>Reviews the legal environment affecting the business, including laws related to employment, health, safety</w:t>
            </w:r>
            <w:r w:rsidR="0057008E">
              <w:t xml:space="preserve"> </w:t>
            </w:r>
            <w:r w:rsidR="00406323">
              <w:t>and</w:t>
            </w:r>
            <w:r w:rsidRPr="00444825">
              <w:t xml:space="preserve"> consumer rights.</w:t>
            </w:r>
          </w:p>
        </w:tc>
        <w:tc>
          <w:tcPr>
            <w:tcW w:w="2970" w:type="dxa"/>
          </w:tcPr>
          <w:p w14:paraId="10CB4984" w14:textId="32256FFC" w:rsidR="00C17A34" w:rsidRPr="00637155" w:rsidRDefault="00C17A34">
            <w:r w:rsidRPr="00444825">
              <w:t>New data protection laws (</w:t>
            </w:r>
            <w:r w:rsidR="00317BCF">
              <w:t>for example</w:t>
            </w:r>
            <w:r w:rsidRPr="00444825">
              <w:t xml:space="preserve">, </w:t>
            </w:r>
            <w:r w:rsidR="00497922">
              <w:t>t</w:t>
            </w:r>
            <w:r w:rsidR="002301FA">
              <w:t>h</w:t>
            </w:r>
            <w:r w:rsidR="00497922">
              <w:t>e General Data Protection Regulation (</w:t>
            </w:r>
            <w:r w:rsidRPr="00444825">
              <w:t>GDPR) impacting how companies handle customer information.</w:t>
            </w:r>
          </w:p>
        </w:tc>
      </w:tr>
    </w:tbl>
    <w:p w14:paraId="62F8AFA4" w14:textId="3512E8C3" w:rsidR="00C17A34" w:rsidRPr="003A67C4" w:rsidRDefault="00C17A34" w:rsidP="005F2589">
      <w:pPr>
        <w:rPr>
          <w:lang w:eastAsia="en-AU"/>
        </w:rPr>
      </w:pPr>
      <w:r w:rsidRPr="001A4F09">
        <w:rPr>
          <w:lang w:eastAsia="en-AU"/>
        </w:rPr>
        <w:t xml:space="preserve">Conducting a </w:t>
      </w:r>
      <w:r w:rsidR="00037922">
        <w:rPr>
          <w:lang w:eastAsia="en-AU"/>
        </w:rPr>
        <w:t>PESTLE</w:t>
      </w:r>
      <w:r w:rsidRPr="001A4F09">
        <w:rPr>
          <w:lang w:eastAsia="en-AU"/>
        </w:rPr>
        <w:t xml:space="preserve"> analysis with specific examples helps organisations gain insights into the external factors that could impact their operations and strategic planning. By understanding these influences, businesses can better position themselves to respond to </w:t>
      </w:r>
      <w:r w:rsidR="0011513C">
        <w:rPr>
          <w:lang w:eastAsia="en-AU"/>
        </w:rPr>
        <w:t>environmental changes</w:t>
      </w:r>
      <w:r w:rsidRPr="001A4F09">
        <w:rPr>
          <w:lang w:eastAsia="en-AU"/>
        </w:rPr>
        <w:t>, seize opportunities</w:t>
      </w:r>
      <w:r w:rsidR="00B812BC">
        <w:rPr>
          <w:lang w:eastAsia="en-AU"/>
        </w:rPr>
        <w:t xml:space="preserve"> </w:t>
      </w:r>
      <w:r w:rsidR="00406323">
        <w:rPr>
          <w:lang w:eastAsia="en-AU"/>
        </w:rPr>
        <w:t>and</w:t>
      </w:r>
      <w:r w:rsidRPr="001A4F09">
        <w:rPr>
          <w:lang w:eastAsia="en-AU"/>
        </w:rPr>
        <w:t xml:space="preserve"> mitigate risks effectively. This analysis is often used with other strategic tools like SWOT analysis for comprehensive planning.</w:t>
      </w:r>
    </w:p>
    <w:p w14:paraId="7AB0917E" w14:textId="0358B599" w:rsidR="009935C4" w:rsidRDefault="009935C4" w:rsidP="00FD16AF">
      <w:pPr>
        <w:pStyle w:val="Heading2"/>
      </w:pPr>
      <w:bookmarkStart w:id="31" w:name="_Toc184137532"/>
      <w:r>
        <w:t xml:space="preserve">Articulate </w:t>
      </w:r>
      <w:r w:rsidR="00862BC1">
        <w:t>a</w:t>
      </w:r>
      <w:r>
        <w:t xml:space="preserve"> value proposition</w:t>
      </w:r>
      <w:bookmarkEnd w:id="31"/>
      <w:r w:rsidR="053ED863">
        <w:t xml:space="preserve"> </w:t>
      </w:r>
    </w:p>
    <w:p w14:paraId="62CA9B69" w14:textId="62B08304" w:rsidR="009935C4" w:rsidRDefault="009935C4" w:rsidP="009935C4">
      <w:pPr>
        <w:rPr>
          <w:lang w:eastAsia="en-AU"/>
        </w:rPr>
      </w:pPr>
      <w:r w:rsidRPr="00DA7151">
        <w:rPr>
          <w:lang w:eastAsia="en-AU"/>
        </w:rPr>
        <w:t xml:space="preserve">Articulating a clear and compelling value proposition is essential for businesses aiming to connect effectively with their target audience. A well-defined value proposition communicates the unique benefits of a product or service </w:t>
      </w:r>
      <w:r w:rsidR="0011513C">
        <w:rPr>
          <w:lang w:eastAsia="en-AU"/>
        </w:rPr>
        <w:t>and</w:t>
      </w:r>
      <w:r w:rsidRPr="00DA7151">
        <w:rPr>
          <w:lang w:eastAsia="en-AU"/>
        </w:rPr>
        <w:t xml:space="preserve"> differentiates the </w:t>
      </w:r>
      <w:r w:rsidR="0011513C">
        <w:rPr>
          <w:lang w:eastAsia="en-AU"/>
        </w:rPr>
        <w:t>company</w:t>
      </w:r>
      <w:r w:rsidRPr="00DA7151">
        <w:rPr>
          <w:lang w:eastAsia="en-AU"/>
        </w:rPr>
        <w:t xml:space="preserve"> from its competitors</w:t>
      </w:r>
      <w:r>
        <w:rPr>
          <w:lang w:eastAsia="en-AU"/>
        </w:rPr>
        <w:t>.</w:t>
      </w:r>
    </w:p>
    <w:p w14:paraId="11B9091A" w14:textId="289F2C63" w:rsidR="009935C4" w:rsidRDefault="009935C4" w:rsidP="009935C4">
      <w:pPr>
        <w:rPr>
          <w:lang w:eastAsia="en-AU"/>
        </w:rPr>
      </w:pPr>
      <w:r w:rsidRPr="0001011C">
        <w:rPr>
          <w:lang w:eastAsia="en-AU"/>
        </w:rPr>
        <w:t>A value proposition is a succinct statement that encapsulates why a customer should choose a particular product or service over others. It highlights the specific benefits customers can expect and addresses their needs and challenges. The goal is to convey how the offering solves a problem or improves the customer's situation.</w:t>
      </w:r>
      <w:r w:rsidR="1B6C458A" w:rsidRPr="4E697E5C">
        <w:rPr>
          <w:lang w:eastAsia="en-AU"/>
        </w:rPr>
        <w:t xml:space="preserve"> </w:t>
      </w:r>
      <w:r w:rsidR="1B6C458A" w:rsidRPr="7F5F7BE3">
        <w:rPr>
          <w:lang w:eastAsia="en-AU"/>
        </w:rPr>
        <w:t xml:space="preserve">This is also known as the unique selling proposition (USP) or unique value </w:t>
      </w:r>
      <w:r w:rsidR="007C4BC3" w:rsidRPr="7F5F7BE3">
        <w:rPr>
          <w:lang w:eastAsia="en-AU"/>
        </w:rPr>
        <w:t>proposition</w:t>
      </w:r>
      <w:r w:rsidR="1B6C458A" w:rsidRPr="7F5F7BE3">
        <w:rPr>
          <w:lang w:eastAsia="en-AU"/>
        </w:rPr>
        <w:t xml:space="preserve"> (UVP).</w:t>
      </w:r>
    </w:p>
    <w:p w14:paraId="029EEAE3" w14:textId="49683503" w:rsidR="009935C4" w:rsidRDefault="009935C4" w:rsidP="009935C4">
      <w:pPr>
        <w:rPr>
          <w:lang w:eastAsia="en-AU"/>
        </w:rPr>
      </w:pPr>
      <w:r>
        <w:rPr>
          <w:lang w:eastAsia="en-AU"/>
        </w:rPr>
        <w:lastRenderedPageBreak/>
        <w:t xml:space="preserve">There are </w:t>
      </w:r>
      <w:r w:rsidR="00905460">
        <w:rPr>
          <w:lang w:eastAsia="en-AU"/>
        </w:rPr>
        <w:t>2</w:t>
      </w:r>
      <w:r>
        <w:rPr>
          <w:lang w:eastAsia="en-AU"/>
        </w:rPr>
        <w:t xml:space="preserve"> </w:t>
      </w:r>
      <w:r w:rsidR="0011513C">
        <w:rPr>
          <w:lang w:eastAsia="en-AU"/>
        </w:rPr>
        <w:t>critical</w:t>
      </w:r>
      <w:r>
        <w:rPr>
          <w:lang w:eastAsia="en-AU"/>
        </w:rPr>
        <w:t xml:space="preserve"> components to a value proposition:</w:t>
      </w:r>
    </w:p>
    <w:p w14:paraId="6B1F2E4C" w14:textId="553EA975" w:rsidR="00862324" w:rsidRDefault="009F2FD9" w:rsidP="00037922">
      <w:pPr>
        <w:pStyle w:val="ListNumber"/>
        <w:numPr>
          <w:ilvl w:val="0"/>
          <w:numId w:val="8"/>
        </w:numPr>
      </w:pPr>
      <w:r>
        <w:t>T</w:t>
      </w:r>
      <w:r w:rsidR="00862324">
        <w:t>arget market</w:t>
      </w:r>
      <w:r w:rsidR="00905460">
        <w:t>.</w:t>
      </w:r>
      <w:r w:rsidR="00862324">
        <w:t xml:space="preserve"> </w:t>
      </w:r>
    </w:p>
    <w:p w14:paraId="63119642" w14:textId="43D1BCA9" w:rsidR="009935C4" w:rsidRDefault="009F2FD9" w:rsidP="00037922">
      <w:pPr>
        <w:pStyle w:val="ListNumber"/>
        <w:numPr>
          <w:ilvl w:val="0"/>
          <w:numId w:val="8"/>
        </w:numPr>
      </w:pPr>
      <w:r>
        <w:t>V</w:t>
      </w:r>
      <w:r w:rsidR="00862324">
        <w:t>alue (solution or benefit)</w:t>
      </w:r>
      <w:r w:rsidR="00905460">
        <w:t>.</w:t>
      </w:r>
      <w:r w:rsidR="00862324">
        <w:t xml:space="preserve"> </w:t>
      </w:r>
    </w:p>
    <w:p w14:paraId="00F57382" w14:textId="6B96010D" w:rsidR="009935C4" w:rsidRDefault="009935C4" w:rsidP="009935C4">
      <w:pPr>
        <w:rPr>
          <w:lang w:eastAsia="en-AU"/>
        </w:rPr>
      </w:pPr>
      <w:r>
        <w:rPr>
          <w:lang w:eastAsia="en-AU"/>
        </w:rPr>
        <w:t>These are further expanded</w:t>
      </w:r>
      <w:r w:rsidR="009F2FD9">
        <w:rPr>
          <w:lang w:eastAsia="en-AU"/>
        </w:rPr>
        <w:t>:</w:t>
      </w:r>
    </w:p>
    <w:p w14:paraId="635CEBBC" w14:textId="7E08CF48" w:rsidR="009935C4" w:rsidRPr="00436736" w:rsidRDefault="009935C4" w:rsidP="009935C4">
      <w:pPr>
        <w:pStyle w:val="Caption"/>
      </w:pPr>
      <w:r w:rsidRPr="00436736">
        <w:t xml:space="preserve">Table </w:t>
      </w:r>
      <w:r w:rsidR="00A20BF2">
        <w:fldChar w:fldCharType="begin"/>
      </w:r>
      <w:r w:rsidR="00A20BF2">
        <w:instrText xml:space="preserve"> SEQ Table \* ARABIC </w:instrText>
      </w:r>
      <w:r w:rsidR="00A20BF2">
        <w:fldChar w:fldCharType="separate"/>
      </w:r>
      <w:r w:rsidR="00A20BF2">
        <w:rPr>
          <w:noProof/>
        </w:rPr>
        <w:t>12</w:t>
      </w:r>
      <w:r w:rsidR="00A20BF2">
        <w:rPr>
          <w:noProof/>
        </w:rPr>
        <w:fldChar w:fldCharType="end"/>
      </w:r>
      <w:r>
        <w:rPr>
          <w:noProof/>
        </w:rPr>
        <w:t>:</w:t>
      </w:r>
      <w:r w:rsidRPr="00436736">
        <w:t xml:space="preserve"> </w:t>
      </w:r>
      <w:r>
        <w:t>Value proposition components</w:t>
      </w:r>
    </w:p>
    <w:tbl>
      <w:tblPr>
        <w:tblW w:w="5000"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620" w:firstRow="1" w:lastRow="0" w:firstColumn="0" w:lastColumn="0" w:noHBand="1" w:noVBand="1"/>
      </w:tblPr>
      <w:tblGrid>
        <w:gridCol w:w="1628"/>
        <w:gridCol w:w="2478"/>
        <w:gridCol w:w="3260"/>
        <w:gridCol w:w="2262"/>
      </w:tblGrid>
      <w:tr w:rsidR="009935C4" w:rsidRPr="00412150" w14:paraId="1CF53301" w14:textId="77777777" w:rsidTr="00C42099">
        <w:trPr>
          <w:cantSplit/>
          <w:tblHeader/>
        </w:trPr>
        <w:tc>
          <w:tcPr>
            <w:tcW w:w="1628" w:type="dxa"/>
            <w:shd w:val="clear" w:color="auto" w:fill="0B3F47"/>
            <w:vAlign w:val="bottom"/>
          </w:tcPr>
          <w:p w14:paraId="7ECC7D43" w14:textId="77777777" w:rsidR="009935C4" w:rsidRPr="00412150" w:rsidRDefault="009935C4">
            <w:pPr>
              <w:spacing w:after="120" w:line="240" w:lineRule="auto"/>
              <w:rPr>
                <w:b/>
              </w:rPr>
            </w:pPr>
            <w:r w:rsidRPr="00412150">
              <w:rPr>
                <w:b/>
              </w:rPr>
              <w:t>Component</w:t>
            </w:r>
          </w:p>
        </w:tc>
        <w:tc>
          <w:tcPr>
            <w:tcW w:w="2478" w:type="dxa"/>
            <w:shd w:val="clear" w:color="auto" w:fill="0B3F47"/>
            <w:vAlign w:val="bottom"/>
          </w:tcPr>
          <w:p w14:paraId="05EE6336" w14:textId="77777777" w:rsidR="009935C4" w:rsidRPr="00412150" w:rsidRDefault="009935C4">
            <w:pPr>
              <w:spacing w:after="120" w:line="240" w:lineRule="auto"/>
              <w:rPr>
                <w:b/>
              </w:rPr>
            </w:pPr>
            <w:r w:rsidRPr="00412150">
              <w:rPr>
                <w:b/>
              </w:rPr>
              <w:t>Description</w:t>
            </w:r>
          </w:p>
        </w:tc>
        <w:tc>
          <w:tcPr>
            <w:tcW w:w="3260" w:type="dxa"/>
            <w:shd w:val="clear" w:color="auto" w:fill="0B3F47"/>
            <w:vAlign w:val="bottom"/>
          </w:tcPr>
          <w:p w14:paraId="2560C970" w14:textId="77777777" w:rsidR="009935C4" w:rsidRPr="00412150" w:rsidRDefault="009935C4">
            <w:pPr>
              <w:spacing w:after="120" w:line="240" w:lineRule="auto"/>
              <w:rPr>
                <w:b/>
              </w:rPr>
            </w:pPr>
            <w:r w:rsidRPr="00412150">
              <w:rPr>
                <w:b/>
              </w:rPr>
              <w:t>Key questions to answer</w:t>
            </w:r>
          </w:p>
        </w:tc>
        <w:tc>
          <w:tcPr>
            <w:tcW w:w="2262" w:type="dxa"/>
            <w:shd w:val="clear" w:color="auto" w:fill="0B3F47"/>
            <w:vAlign w:val="bottom"/>
          </w:tcPr>
          <w:p w14:paraId="0D1C97B8" w14:textId="77777777" w:rsidR="009935C4" w:rsidRPr="00412150" w:rsidRDefault="009935C4">
            <w:pPr>
              <w:spacing w:after="120" w:line="240" w:lineRule="auto"/>
              <w:rPr>
                <w:b/>
              </w:rPr>
            </w:pPr>
            <w:r w:rsidRPr="00412150">
              <w:rPr>
                <w:b/>
              </w:rPr>
              <w:t>Example</w:t>
            </w:r>
          </w:p>
        </w:tc>
      </w:tr>
      <w:tr w:rsidR="009935C4" w:rsidRPr="00412150" w14:paraId="5CC7A0FC" w14:textId="77777777" w:rsidTr="00C42099">
        <w:trPr>
          <w:cantSplit/>
        </w:trPr>
        <w:tc>
          <w:tcPr>
            <w:tcW w:w="1628" w:type="dxa"/>
            <w:shd w:val="clear" w:color="auto" w:fill="auto"/>
          </w:tcPr>
          <w:p w14:paraId="05B279F2" w14:textId="554B4E18" w:rsidR="009935C4" w:rsidRPr="00412150" w:rsidRDefault="004B7096">
            <w:pPr>
              <w:spacing w:line="240" w:lineRule="auto"/>
            </w:pPr>
            <w:r>
              <w:rPr>
                <w:rStyle w:val="Strong"/>
              </w:rPr>
              <w:t>Target market</w:t>
            </w:r>
          </w:p>
          <w:p w14:paraId="2AFCDE74" w14:textId="583FAF1A" w:rsidR="009935C4" w:rsidRPr="00412150" w:rsidRDefault="009935C4">
            <w:pPr>
              <w:spacing w:line="240" w:lineRule="auto"/>
            </w:pPr>
          </w:p>
        </w:tc>
        <w:tc>
          <w:tcPr>
            <w:tcW w:w="2478" w:type="dxa"/>
            <w:shd w:val="clear" w:color="auto" w:fill="auto"/>
          </w:tcPr>
          <w:p w14:paraId="41EEE20E" w14:textId="752E3438" w:rsidR="009935C4" w:rsidRPr="00412150" w:rsidRDefault="00C353B3">
            <w:pPr>
              <w:spacing w:line="240" w:lineRule="auto"/>
            </w:pPr>
            <w:r w:rsidRPr="00C353B3">
              <w:t xml:space="preserve">The specific group of consumers that your product or service is designed to serve. </w:t>
            </w:r>
          </w:p>
        </w:tc>
        <w:tc>
          <w:tcPr>
            <w:tcW w:w="3260" w:type="dxa"/>
            <w:shd w:val="clear" w:color="auto" w:fill="auto"/>
          </w:tcPr>
          <w:p w14:paraId="23814469" w14:textId="77777777" w:rsidR="00C42099" w:rsidRDefault="00C42099" w:rsidP="00C42099">
            <w:pPr>
              <w:spacing w:line="240" w:lineRule="auto"/>
            </w:pPr>
            <w:r>
              <w:t>Who are my ideal customers?</w:t>
            </w:r>
          </w:p>
          <w:p w14:paraId="312A2771" w14:textId="1E029D88" w:rsidR="00C42099" w:rsidRDefault="00C42099" w:rsidP="00C42099">
            <w:pPr>
              <w:spacing w:line="240" w:lineRule="auto"/>
            </w:pPr>
            <w:r>
              <w:t>What are their demographics (age, gender, income)?</w:t>
            </w:r>
          </w:p>
          <w:p w14:paraId="66C5B3D6" w14:textId="7FB9BD6D" w:rsidR="009935C4" w:rsidRPr="00412150" w:rsidRDefault="00C42099" w:rsidP="00C42099">
            <w:pPr>
              <w:spacing w:line="240" w:lineRule="auto"/>
            </w:pPr>
            <w:r>
              <w:t>What are their behaviours and preferences?</w:t>
            </w:r>
          </w:p>
        </w:tc>
        <w:tc>
          <w:tcPr>
            <w:tcW w:w="2262" w:type="dxa"/>
            <w:shd w:val="clear" w:color="auto" w:fill="auto"/>
          </w:tcPr>
          <w:p w14:paraId="49910DB4" w14:textId="729A46FE" w:rsidR="009935C4" w:rsidRPr="00412150" w:rsidRDefault="00370AE5">
            <w:pPr>
              <w:spacing w:line="240" w:lineRule="auto"/>
            </w:pPr>
            <w:r w:rsidRPr="00370AE5">
              <w:t>Busy parents looking for safe cleaning alternatives.</w:t>
            </w:r>
          </w:p>
        </w:tc>
      </w:tr>
      <w:tr w:rsidR="009935C4" w:rsidRPr="00412150" w14:paraId="530B0A7C" w14:textId="77777777" w:rsidTr="00C42099">
        <w:trPr>
          <w:cantSplit/>
        </w:trPr>
        <w:tc>
          <w:tcPr>
            <w:tcW w:w="1628" w:type="dxa"/>
            <w:shd w:val="clear" w:color="auto" w:fill="auto"/>
          </w:tcPr>
          <w:p w14:paraId="1A3EC9EA" w14:textId="0A71A2C6" w:rsidR="009935C4" w:rsidRPr="00412150" w:rsidRDefault="004B7096" w:rsidP="00F05D4F">
            <w:pPr>
              <w:spacing w:line="240" w:lineRule="auto"/>
            </w:pPr>
            <w:r>
              <w:rPr>
                <w:rStyle w:val="Strong"/>
              </w:rPr>
              <w:t>Value</w:t>
            </w:r>
            <w:r w:rsidR="00F05D4F">
              <w:t xml:space="preserve"> </w:t>
            </w:r>
            <w:r w:rsidR="009935C4" w:rsidRPr="00412150">
              <w:t>(</w:t>
            </w:r>
            <w:r>
              <w:t>Solution or benefit</w:t>
            </w:r>
            <w:r w:rsidR="009935C4" w:rsidRPr="00412150">
              <w:t>)</w:t>
            </w:r>
          </w:p>
        </w:tc>
        <w:tc>
          <w:tcPr>
            <w:tcW w:w="2478" w:type="dxa"/>
            <w:shd w:val="clear" w:color="auto" w:fill="auto"/>
          </w:tcPr>
          <w:p w14:paraId="75D4D8EA" w14:textId="1C897299" w:rsidR="009935C4" w:rsidRPr="00412150" w:rsidRDefault="00EE684D">
            <w:pPr>
              <w:spacing w:line="240" w:lineRule="auto"/>
            </w:pPr>
            <w:r w:rsidRPr="00EE684D">
              <w:t>The unique advantages or benefits that your product or service provides to the target market.</w:t>
            </w:r>
          </w:p>
        </w:tc>
        <w:tc>
          <w:tcPr>
            <w:tcW w:w="3260" w:type="dxa"/>
            <w:shd w:val="clear" w:color="auto" w:fill="auto"/>
          </w:tcPr>
          <w:p w14:paraId="57839723" w14:textId="77777777" w:rsidR="00C121A0" w:rsidRDefault="00C121A0" w:rsidP="00C121A0">
            <w:pPr>
              <w:spacing w:line="240" w:lineRule="auto"/>
            </w:pPr>
            <w:r>
              <w:t>What problems does my product solve?</w:t>
            </w:r>
          </w:p>
          <w:p w14:paraId="6E4A0469" w14:textId="7E5738A8" w:rsidR="00C121A0" w:rsidRDefault="00C121A0" w:rsidP="00C121A0">
            <w:pPr>
              <w:spacing w:line="240" w:lineRule="auto"/>
            </w:pPr>
            <w:r>
              <w:t>What are the key benefits my customers will experience?</w:t>
            </w:r>
          </w:p>
          <w:p w14:paraId="6ED480B5" w14:textId="7FAEF4F9" w:rsidR="009935C4" w:rsidRPr="00412150" w:rsidRDefault="00C121A0" w:rsidP="00C121A0">
            <w:pPr>
              <w:spacing w:line="240" w:lineRule="auto"/>
            </w:pPr>
            <w:r>
              <w:t>How does my offering differ from competitors?</w:t>
            </w:r>
          </w:p>
        </w:tc>
        <w:tc>
          <w:tcPr>
            <w:tcW w:w="2262" w:type="dxa"/>
            <w:shd w:val="clear" w:color="auto" w:fill="auto"/>
          </w:tcPr>
          <w:p w14:paraId="695A94CA" w14:textId="1EBB389F" w:rsidR="009935C4" w:rsidRPr="00412150" w:rsidRDefault="00685126">
            <w:pPr>
              <w:spacing w:line="240" w:lineRule="auto"/>
            </w:pPr>
            <w:r w:rsidRPr="00685126">
              <w:t>Non-toxic ingredients that ensure safety for children and pets</w:t>
            </w:r>
            <w:r w:rsidR="00905460">
              <w:t xml:space="preserve"> </w:t>
            </w:r>
            <w:sdt>
              <w:sdtPr>
                <w:id w:val="1747996452"/>
                <w:citation/>
              </w:sdtPr>
              <w:sdtEndPr/>
              <w:sdtContent>
                <w:r w:rsidR="00905460">
                  <w:fldChar w:fldCharType="begin"/>
                </w:r>
                <w:r w:rsidR="00905460">
                  <w:instrText xml:space="preserve"> CITATION b2bnd \l 3081 </w:instrText>
                </w:r>
                <w:r w:rsidR="00905460">
                  <w:fldChar w:fldCharType="separate"/>
                </w:r>
                <w:r w:rsidR="00A20BF2">
                  <w:rPr>
                    <w:noProof/>
                  </w:rPr>
                  <w:t>(b2b International, n.d.)</w:t>
                </w:r>
                <w:r w:rsidR="00905460">
                  <w:fldChar w:fldCharType="end"/>
                </w:r>
              </w:sdtContent>
            </w:sdt>
            <w:r w:rsidRPr="00685126">
              <w:t>.</w:t>
            </w:r>
          </w:p>
        </w:tc>
      </w:tr>
    </w:tbl>
    <w:p w14:paraId="1B932156" w14:textId="77777777" w:rsidR="009935C4" w:rsidRDefault="009935C4" w:rsidP="009935C4">
      <w:pPr>
        <w:rPr>
          <w:lang w:eastAsia="en-AU"/>
        </w:rPr>
      </w:pPr>
      <w:r>
        <w:rPr>
          <w:lang w:eastAsia="en-AU"/>
        </w:rPr>
        <w:t>Now that you understand what the value proposition should address, use the following steps to help draft your own value proposition.</w:t>
      </w:r>
    </w:p>
    <w:p w14:paraId="7672A89F" w14:textId="7AC82C66" w:rsidR="009935C4" w:rsidRPr="00436736" w:rsidRDefault="009935C4" w:rsidP="009935C4">
      <w:pPr>
        <w:pStyle w:val="Caption"/>
      </w:pPr>
      <w:r w:rsidRPr="00436736">
        <w:t xml:space="preserve">Table </w:t>
      </w:r>
      <w:r w:rsidR="00A20BF2">
        <w:fldChar w:fldCharType="begin"/>
      </w:r>
      <w:r w:rsidR="00A20BF2">
        <w:instrText xml:space="preserve"> SEQ Table \* ARABIC </w:instrText>
      </w:r>
      <w:r w:rsidR="00A20BF2">
        <w:fldChar w:fldCharType="separate"/>
      </w:r>
      <w:r w:rsidR="00A20BF2">
        <w:rPr>
          <w:noProof/>
        </w:rPr>
        <w:t>13</w:t>
      </w:r>
      <w:r w:rsidR="00A20BF2">
        <w:rPr>
          <w:noProof/>
        </w:rPr>
        <w:fldChar w:fldCharType="end"/>
      </w:r>
      <w:r>
        <w:rPr>
          <w:noProof/>
        </w:rPr>
        <w:t>:</w:t>
      </w:r>
      <w:r w:rsidRPr="00436736">
        <w:t xml:space="preserve"> </w:t>
      </w:r>
      <w:r>
        <w:t>Steps to create a value proposition</w:t>
      </w:r>
    </w:p>
    <w:tbl>
      <w:tblPr>
        <w:tblW w:w="5000"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620" w:firstRow="1" w:lastRow="0" w:firstColumn="0" w:lastColumn="0" w:noHBand="1" w:noVBand="1"/>
      </w:tblPr>
      <w:tblGrid>
        <w:gridCol w:w="2689"/>
        <w:gridCol w:w="6939"/>
      </w:tblGrid>
      <w:tr w:rsidR="009935C4" w:rsidRPr="00412150" w14:paraId="22A826A3" w14:textId="77777777" w:rsidTr="6AE08B4B">
        <w:trPr>
          <w:cantSplit/>
          <w:tblHeader/>
        </w:trPr>
        <w:tc>
          <w:tcPr>
            <w:tcW w:w="2689" w:type="dxa"/>
            <w:shd w:val="clear" w:color="auto" w:fill="0B3F47" w:themeFill="accent1"/>
            <w:vAlign w:val="bottom"/>
          </w:tcPr>
          <w:p w14:paraId="27BBC76F" w14:textId="77777777" w:rsidR="009935C4" w:rsidRPr="00412150" w:rsidRDefault="009935C4">
            <w:pPr>
              <w:spacing w:after="120" w:line="240" w:lineRule="auto"/>
              <w:rPr>
                <w:b/>
              </w:rPr>
            </w:pPr>
            <w:r w:rsidRPr="00412150">
              <w:rPr>
                <w:b/>
              </w:rPr>
              <w:t>Step</w:t>
            </w:r>
          </w:p>
        </w:tc>
        <w:tc>
          <w:tcPr>
            <w:tcW w:w="6939" w:type="dxa"/>
            <w:shd w:val="clear" w:color="auto" w:fill="0B3F47" w:themeFill="accent1"/>
            <w:vAlign w:val="bottom"/>
          </w:tcPr>
          <w:p w14:paraId="69DEC7E9" w14:textId="77777777" w:rsidR="009935C4" w:rsidRPr="00412150" w:rsidRDefault="009935C4">
            <w:pPr>
              <w:spacing w:after="120" w:line="240" w:lineRule="auto"/>
              <w:rPr>
                <w:b/>
              </w:rPr>
            </w:pPr>
            <w:r w:rsidRPr="00412150">
              <w:rPr>
                <w:b/>
              </w:rPr>
              <w:t>Description</w:t>
            </w:r>
          </w:p>
        </w:tc>
      </w:tr>
      <w:tr w:rsidR="009935C4" w:rsidRPr="00412150" w14:paraId="5DDF37AD" w14:textId="77777777">
        <w:trPr>
          <w:cantSplit/>
        </w:trPr>
        <w:tc>
          <w:tcPr>
            <w:tcW w:w="2689" w:type="dxa"/>
            <w:shd w:val="clear" w:color="auto" w:fill="auto"/>
          </w:tcPr>
          <w:p w14:paraId="27DF11C2" w14:textId="77777777" w:rsidR="009935C4" w:rsidRPr="00412150" w:rsidRDefault="009935C4">
            <w:pPr>
              <w:spacing w:line="240" w:lineRule="auto"/>
            </w:pPr>
            <w:r w:rsidRPr="00412150">
              <w:t>1. Identify the problem</w:t>
            </w:r>
          </w:p>
        </w:tc>
        <w:tc>
          <w:tcPr>
            <w:tcW w:w="6939" w:type="dxa"/>
            <w:shd w:val="clear" w:color="auto" w:fill="auto"/>
          </w:tcPr>
          <w:p w14:paraId="33B91173" w14:textId="77777777" w:rsidR="009935C4" w:rsidRPr="00412150" w:rsidRDefault="009935C4">
            <w:pPr>
              <w:spacing w:line="240" w:lineRule="auto"/>
            </w:pPr>
            <w:r w:rsidRPr="00412150">
              <w:t>Determine the specific challenge your product or service addresses. Ask yourself why your startup exists and what urgent issue it solves for customers.</w:t>
            </w:r>
          </w:p>
        </w:tc>
      </w:tr>
      <w:tr w:rsidR="009935C4" w:rsidRPr="00412150" w14:paraId="06493B16" w14:textId="77777777">
        <w:trPr>
          <w:cantSplit/>
        </w:trPr>
        <w:tc>
          <w:tcPr>
            <w:tcW w:w="2689" w:type="dxa"/>
            <w:shd w:val="clear" w:color="auto" w:fill="auto"/>
          </w:tcPr>
          <w:p w14:paraId="5767CBF3" w14:textId="77777777" w:rsidR="009935C4" w:rsidRPr="00412150" w:rsidRDefault="009935C4">
            <w:pPr>
              <w:spacing w:line="240" w:lineRule="auto"/>
            </w:pPr>
            <w:r w:rsidRPr="00412150">
              <w:t>2. Define your solution</w:t>
            </w:r>
          </w:p>
        </w:tc>
        <w:tc>
          <w:tcPr>
            <w:tcW w:w="6939" w:type="dxa"/>
            <w:shd w:val="clear" w:color="auto" w:fill="auto"/>
          </w:tcPr>
          <w:p w14:paraId="44081CE4" w14:textId="447E4492" w:rsidR="009935C4" w:rsidRPr="00412150" w:rsidRDefault="009935C4">
            <w:pPr>
              <w:spacing w:line="240" w:lineRule="auto"/>
            </w:pPr>
            <w:r w:rsidRPr="00412150">
              <w:t>Clearly outline how your offering solves the identified problem. Focus on the benefits rather than just features</w:t>
            </w:r>
            <w:r w:rsidR="00020918">
              <w:t>–</w:t>
            </w:r>
            <w:r w:rsidRPr="00412150">
              <w:t>what will customers gain from using your product?</w:t>
            </w:r>
          </w:p>
        </w:tc>
      </w:tr>
      <w:tr w:rsidR="009935C4" w:rsidRPr="00412150" w14:paraId="0F015321" w14:textId="77777777">
        <w:trPr>
          <w:cantSplit/>
        </w:trPr>
        <w:tc>
          <w:tcPr>
            <w:tcW w:w="2689" w:type="dxa"/>
            <w:shd w:val="clear" w:color="auto" w:fill="auto"/>
          </w:tcPr>
          <w:p w14:paraId="426C6FD1" w14:textId="77777777" w:rsidR="009935C4" w:rsidRPr="00412150" w:rsidRDefault="009935C4">
            <w:pPr>
              <w:spacing w:line="240" w:lineRule="auto"/>
            </w:pPr>
            <w:r w:rsidRPr="00412150">
              <w:t>3. Understand your audience</w:t>
            </w:r>
          </w:p>
        </w:tc>
        <w:tc>
          <w:tcPr>
            <w:tcW w:w="6939" w:type="dxa"/>
            <w:shd w:val="clear" w:color="auto" w:fill="auto"/>
          </w:tcPr>
          <w:p w14:paraId="550A80F0" w14:textId="3B19692F" w:rsidR="009935C4" w:rsidRPr="00412150" w:rsidRDefault="009935C4">
            <w:pPr>
              <w:spacing w:line="240" w:lineRule="auto"/>
            </w:pPr>
            <w:r w:rsidRPr="00412150">
              <w:t>Research your target market to understand their needs, preferences</w:t>
            </w:r>
            <w:r w:rsidR="009B1E62">
              <w:t xml:space="preserve"> </w:t>
            </w:r>
            <w:r w:rsidR="00406323">
              <w:t>and</w:t>
            </w:r>
            <w:r w:rsidRPr="00412150">
              <w:t xml:space="preserve"> pain points. This ensures that your value proposition resonates with potential customers.</w:t>
            </w:r>
          </w:p>
        </w:tc>
      </w:tr>
      <w:tr w:rsidR="009935C4" w:rsidRPr="00412150" w14:paraId="219F0E6B" w14:textId="77777777">
        <w:trPr>
          <w:cantSplit/>
        </w:trPr>
        <w:tc>
          <w:tcPr>
            <w:tcW w:w="2689" w:type="dxa"/>
            <w:shd w:val="clear" w:color="auto" w:fill="auto"/>
          </w:tcPr>
          <w:p w14:paraId="40DEC798" w14:textId="77777777" w:rsidR="009935C4" w:rsidRPr="00412150" w:rsidRDefault="009935C4">
            <w:pPr>
              <w:spacing w:line="240" w:lineRule="auto"/>
            </w:pPr>
            <w:r w:rsidRPr="00412150">
              <w:lastRenderedPageBreak/>
              <w:t>4. Analyse competitors</w:t>
            </w:r>
          </w:p>
        </w:tc>
        <w:tc>
          <w:tcPr>
            <w:tcW w:w="6939" w:type="dxa"/>
            <w:shd w:val="clear" w:color="auto" w:fill="auto"/>
          </w:tcPr>
          <w:p w14:paraId="3D9BEB4F" w14:textId="4A1F6818" w:rsidR="009935C4" w:rsidRPr="00412150" w:rsidRDefault="009935C4">
            <w:pPr>
              <w:spacing w:line="240" w:lineRule="auto"/>
            </w:pPr>
            <w:r w:rsidRPr="00412150">
              <w:t xml:space="preserve">Look at what competitors are offering and identify what makes your solution unique. Highlight your unique </w:t>
            </w:r>
            <w:r w:rsidR="00905460">
              <w:t xml:space="preserve">value proposition </w:t>
            </w:r>
            <w:r w:rsidRPr="00412150">
              <w:t>that set you apart in the market.</w:t>
            </w:r>
          </w:p>
        </w:tc>
      </w:tr>
      <w:tr w:rsidR="009935C4" w:rsidRPr="00412150" w14:paraId="57B1A641" w14:textId="77777777">
        <w:trPr>
          <w:cantSplit/>
        </w:trPr>
        <w:tc>
          <w:tcPr>
            <w:tcW w:w="2689" w:type="dxa"/>
            <w:shd w:val="clear" w:color="auto" w:fill="auto"/>
          </w:tcPr>
          <w:p w14:paraId="6DF8D4BE" w14:textId="77777777" w:rsidR="009935C4" w:rsidRPr="00412150" w:rsidRDefault="009935C4">
            <w:pPr>
              <w:spacing w:line="240" w:lineRule="auto"/>
            </w:pPr>
            <w:r w:rsidRPr="00412150">
              <w:t>5. Craft your value proposition statement</w:t>
            </w:r>
          </w:p>
        </w:tc>
        <w:tc>
          <w:tcPr>
            <w:tcW w:w="6939" w:type="dxa"/>
            <w:shd w:val="clear" w:color="auto" w:fill="auto"/>
          </w:tcPr>
          <w:p w14:paraId="7E066DDD" w14:textId="65A048D7" w:rsidR="009935C4" w:rsidRPr="00412150" w:rsidRDefault="009935C4">
            <w:pPr>
              <w:spacing w:line="240" w:lineRule="auto"/>
            </w:pPr>
            <w:r w:rsidRPr="00412150">
              <w:t xml:space="preserve">Use a simple formula to create a concise statement, such as: </w:t>
            </w:r>
            <w:r w:rsidR="00E1642E">
              <w:t>‘</w:t>
            </w:r>
            <w:r w:rsidRPr="00412150">
              <w:t>We help [target customer] do [what] by [how].</w:t>
            </w:r>
            <w:r w:rsidR="00E1642E">
              <w:t>’</w:t>
            </w:r>
            <w:r w:rsidRPr="00412150">
              <w:t xml:space="preserve"> This should capture the essence of your value in a clear and compelling way</w:t>
            </w:r>
            <w:r w:rsidR="00905460">
              <w:t>.</w:t>
            </w:r>
          </w:p>
        </w:tc>
      </w:tr>
    </w:tbl>
    <w:p w14:paraId="5543E5E7" w14:textId="4ACC6E2F" w:rsidR="009935C4" w:rsidRDefault="009935C4" w:rsidP="009935C4">
      <w:pPr>
        <w:rPr>
          <w:lang w:eastAsia="en-AU"/>
        </w:rPr>
      </w:pPr>
      <w:r>
        <w:rPr>
          <w:lang w:eastAsia="en-AU"/>
        </w:rPr>
        <w:t xml:space="preserve">An example of a value proposition statement and the steps that follow for the business ABC </w:t>
      </w:r>
      <w:proofErr w:type="spellStart"/>
      <w:r>
        <w:rPr>
          <w:lang w:eastAsia="en-AU"/>
        </w:rPr>
        <w:t>GreenClean</w:t>
      </w:r>
      <w:proofErr w:type="spellEnd"/>
      <w:r>
        <w:rPr>
          <w:lang w:eastAsia="en-AU"/>
        </w:rPr>
        <w:t xml:space="preserve"> Solutions</w:t>
      </w:r>
      <w:r w:rsidR="0011513C">
        <w:rPr>
          <w:lang w:eastAsia="en-AU"/>
        </w:rPr>
        <w:t>, which specialises in eco-friendly kitchen cleaning products</w:t>
      </w:r>
      <w:r>
        <w:rPr>
          <w:lang w:eastAsia="en-AU"/>
        </w:rPr>
        <w:t>.</w:t>
      </w:r>
    </w:p>
    <w:p w14:paraId="28D7A40A" w14:textId="77777777" w:rsidR="009935C4" w:rsidRPr="00601F27" w:rsidRDefault="009935C4" w:rsidP="009935C4">
      <w:pPr>
        <w:pStyle w:val="Notebox"/>
        <w:rPr>
          <w:rStyle w:val="Strong"/>
        </w:rPr>
      </w:pPr>
      <w:r w:rsidRPr="00601F27">
        <w:rPr>
          <w:rStyle w:val="Strong"/>
        </w:rPr>
        <w:t>Step 1: Identify the problem</w:t>
      </w:r>
    </w:p>
    <w:p w14:paraId="73BCD44B" w14:textId="77777777" w:rsidR="009935C4" w:rsidRDefault="009935C4" w:rsidP="009935C4">
      <w:pPr>
        <w:pStyle w:val="Notebox"/>
      </w:pPr>
      <w:r w:rsidRPr="00601F27">
        <w:t>Many traditional cleaning products contain harsh chemicals that pose health risks to families, especially children.</w:t>
      </w:r>
    </w:p>
    <w:p w14:paraId="2E293815" w14:textId="77777777" w:rsidR="009935C4" w:rsidRPr="00062A96" w:rsidRDefault="009935C4" w:rsidP="009935C4">
      <w:pPr>
        <w:pStyle w:val="Notebox"/>
        <w:rPr>
          <w:rStyle w:val="Strong"/>
        </w:rPr>
      </w:pPr>
      <w:r w:rsidRPr="00062A96">
        <w:rPr>
          <w:rStyle w:val="Strong"/>
        </w:rPr>
        <w:t>Step 2: Define Your Solution</w:t>
      </w:r>
    </w:p>
    <w:p w14:paraId="7E595A9D" w14:textId="102C7F17" w:rsidR="009935C4" w:rsidRDefault="009935C4" w:rsidP="009935C4">
      <w:pPr>
        <w:pStyle w:val="Notebox"/>
      </w:pPr>
      <w:r w:rsidRPr="00062A96">
        <w:t xml:space="preserve">ABC Green Clean Solutions offers a range of eco-friendly kitchen cleaning products made from natural ingredients. Our products are designed to </w:t>
      </w:r>
      <w:r w:rsidR="00B36649">
        <w:t>clean surfaces effectively without harmful chemicals</w:t>
      </w:r>
      <w:r w:rsidRPr="00062A96">
        <w:t>.</w:t>
      </w:r>
    </w:p>
    <w:p w14:paraId="44F622D5" w14:textId="77777777" w:rsidR="009935C4" w:rsidRPr="00062A96" w:rsidRDefault="009935C4" w:rsidP="009935C4">
      <w:pPr>
        <w:pStyle w:val="Notebox"/>
        <w:rPr>
          <w:rStyle w:val="Strong"/>
        </w:rPr>
      </w:pPr>
      <w:r w:rsidRPr="00062A96">
        <w:rPr>
          <w:rStyle w:val="Strong"/>
        </w:rPr>
        <w:t>Step 3: Understand Your Audience</w:t>
      </w:r>
    </w:p>
    <w:p w14:paraId="31A33180" w14:textId="4F0763F2" w:rsidR="009935C4" w:rsidRDefault="009935C4" w:rsidP="009935C4">
      <w:pPr>
        <w:pStyle w:val="Notebox"/>
      </w:pPr>
      <w:r w:rsidRPr="00D657E2">
        <w:t>Our primary customers are environmentally conscious families, particularly parents aged 25-45 who prioriti</w:t>
      </w:r>
      <w:r>
        <w:t>s</w:t>
      </w:r>
      <w:r w:rsidRPr="00D657E2">
        <w:t xml:space="preserve">e health and safety in their homes. They </w:t>
      </w:r>
      <w:r w:rsidR="00B36649">
        <w:t>seek</w:t>
      </w:r>
      <w:r w:rsidRPr="00D657E2">
        <w:t xml:space="preserve"> effective cleaning solutions that do not compromise their family's well-being or the environment.</w:t>
      </w:r>
    </w:p>
    <w:p w14:paraId="5CAED975" w14:textId="77777777" w:rsidR="009935C4" w:rsidRPr="00D657E2" w:rsidRDefault="009935C4" w:rsidP="009935C4">
      <w:pPr>
        <w:pStyle w:val="Notebox"/>
        <w:rPr>
          <w:rStyle w:val="Strong"/>
        </w:rPr>
      </w:pPr>
      <w:r w:rsidRPr="00D657E2">
        <w:rPr>
          <w:rStyle w:val="Strong"/>
        </w:rPr>
        <w:t>Step 4: Analyse Competitors</w:t>
      </w:r>
    </w:p>
    <w:p w14:paraId="3AD9552A" w14:textId="04D9F84B" w:rsidR="009935C4" w:rsidRDefault="009935C4" w:rsidP="009935C4">
      <w:pPr>
        <w:pStyle w:val="Notebox"/>
      </w:pPr>
      <w:r w:rsidRPr="00D657E2">
        <w:t xml:space="preserve">The market for eco-friendly cleaning products is growing, with several established brands offering similar solutions. However, many of these products still contain harmful ingredients or </w:t>
      </w:r>
      <w:r w:rsidR="00B36649">
        <w:t>need more</w:t>
      </w:r>
      <w:r w:rsidRPr="00D657E2">
        <w:t xml:space="preserve"> transparency in their formulations.</w:t>
      </w:r>
    </w:p>
    <w:p w14:paraId="3EA5092B" w14:textId="77777777" w:rsidR="009935C4" w:rsidRPr="00D657E2" w:rsidRDefault="009935C4" w:rsidP="009935C4">
      <w:pPr>
        <w:pStyle w:val="Notebox"/>
        <w:rPr>
          <w:rStyle w:val="Strong"/>
        </w:rPr>
      </w:pPr>
      <w:r w:rsidRPr="00D657E2">
        <w:rPr>
          <w:rStyle w:val="Strong"/>
        </w:rPr>
        <w:t xml:space="preserve">Step </w:t>
      </w:r>
      <w:r>
        <w:rPr>
          <w:rStyle w:val="Strong"/>
        </w:rPr>
        <w:t>5</w:t>
      </w:r>
      <w:r w:rsidRPr="00D657E2">
        <w:rPr>
          <w:rStyle w:val="Strong"/>
        </w:rPr>
        <w:t xml:space="preserve">: </w:t>
      </w:r>
      <w:r w:rsidRPr="000808E7">
        <w:rPr>
          <w:rStyle w:val="Strong"/>
        </w:rPr>
        <w:t>Craft your value proposition statement</w:t>
      </w:r>
    </w:p>
    <w:p w14:paraId="5C5D9973" w14:textId="08946B59" w:rsidR="009935C4" w:rsidRDefault="00E1642E" w:rsidP="009935C4">
      <w:pPr>
        <w:pStyle w:val="Notebox"/>
      </w:pPr>
      <w:r>
        <w:t>‘</w:t>
      </w:r>
      <w:r w:rsidR="009935C4" w:rsidRPr="000808E7">
        <w:t>We help environmentally conscious families maintain a clean and safe kitchen by providing eco-friendly cleaning products made from natural ingredients.</w:t>
      </w:r>
      <w:r>
        <w:t>’</w:t>
      </w:r>
    </w:p>
    <w:p w14:paraId="0DD4C106" w14:textId="77777777" w:rsidR="009935C4" w:rsidRPr="003F0C4F" w:rsidRDefault="009935C4" w:rsidP="009935C4">
      <w:pPr>
        <w:pStyle w:val="HeadingDecorative"/>
      </w:pPr>
      <w:r w:rsidRPr="003F0C4F">
        <w:lastRenderedPageBreak/>
        <w:tab/>
      </w:r>
      <w:r w:rsidRPr="00D10706">
        <w:rPr>
          <w:noProof/>
        </w:rPr>
        <w:drawing>
          <wp:inline distT="0" distB="0" distL="0" distR="0" wp14:anchorId="19DDE952" wp14:editId="0F1BD12B">
            <wp:extent cx="330200" cy="317500"/>
            <wp:effectExtent l="0" t="0" r="0" b="0"/>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a:picLocks/>
                    </pic:cNvPicPr>
                  </pic:nvPicPr>
                  <pic:blipFill>
                    <a:blip r:embed="rId54" cstate="print">
                      <a:extLst>
                        <a:ext uri="{28A0092B-C50C-407E-A947-70E740481C1C}">
                          <a14:useLocalDpi xmlns:a14="http://schemas.microsoft.com/office/drawing/2010/main"/>
                        </a:ext>
                      </a:extLst>
                    </a:blip>
                    <a:stretch>
                      <a:fillRect/>
                    </a:stretch>
                  </pic:blipFill>
                  <pic:spPr>
                    <a:xfrm>
                      <a:off x="0" y="0"/>
                      <a:ext cx="330200" cy="317500"/>
                    </a:xfrm>
                    <a:prstGeom prst="rect">
                      <a:avLst/>
                    </a:prstGeom>
                  </pic:spPr>
                </pic:pic>
              </a:graphicData>
            </a:graphic>
          </wp:inline>
        </w:drawing>
      </w:r>
      <w:r>
        <w:tab/>
      </w:r>
      <w:r w:rsidRPr="007B777A">
        <w:rPr>
          <w:position w:val="12"/>
        </w:rPr>
        <w:t>Video</w:t>
      </w:r>
      <w:r>
        <w:rPr>
          <w:position w:val="12"/>
        </w:rPr>
        <w:t xml:space="preserve"> </w:t>
      </w:r>
    </w:p>
    <w:p w14:paraId="35FDBA67" w14:textId="7E108CF2" w:rsidR="009935C4" w:rsidRPr="00412150" w:rsidRDefault="00573766" w:rsidP="009935C4">
      <w:pPr>
        <w:rPr>
          <w:color w:val="000000"/>
        </w:rPr>
      </w:pPr>
      <w:r>
        <w:rPr>
          <w:color w:val="000000"/>
        </w:rPr>
        <w:t>R</w:t>
      </w:r>
      <w:r w:rsidR="009935C4" w:rsidRPr="00412150">
        <w:rPr>
          <w:color w:val="000000"/>
        </w:rPr>
        <w:t>eview the video</w:t>
      </w:r>
      <w:r w:rsidR="009935C4">
        <w:t xml:space="preserve"> </w:t>
      </w:r>
      <w:hyperlink r:id="rId68" w:history="1">
        <w:r w:rsidR="009935C4" w:rsidRPr="00262711">
          <w:rPr>
            <w:rStyle w:val="Hyperlink"/>
          </w:rPr>
          <w:t>Articulate your value proposition</w:t>
        </w:r>
      </w:hyperlink>
      <w:r w:rsidR="009935C4">
        <w:t xml:space="preserve"> </w:t>
      </w:r>
      <w:r w:rsidR="009935C4" w:rsidRPr="00412150">
        <w:rPr>
          <w:color w:val="000000"/>
        </w:rPr>
        <w:t xml:space="preserve">(LinkedIn Learning, 2:54 min) to </w:t>
      </w:r>
      <w:r>
        <w:rPr>
          <w:color w:val="000000"/>
        </w:rPr>
        <w:t>learn</w:t>
      </w:r>
      <w:r w:rsidR="009935C4" w:rsidRPr="00412150">
        <w:rPr>
          <w:color w:val="000000"/>
        </w:rPr>
        <w:t xml:space="preserve"> how to create your value proposition.</w:t>
      </w:r>
    </w:p>
    <w:p w14:paraId="2C34B705" w14:textId="77777777" w:rsidR="009935C4" w:rsidRPr="009937F0" w:rsidRDefault="009935C4" w:rsidP="009935C4">
      <w:pPr>
        <w:rPr>
          <w:rStyle w:val="Strong"/>
          <w:lang w:eastAsia="en-AU"/>
        </w:rPr>
      </w:pPr>
      <w:r w:rsidRPr="009937F0">
        <w:rPr>
          <w:rStyle w:val="Strong"/>
        </w:rPr>
        <w:t>Video summary</w:t>
      </w:r>
    </w:p>
    <w:p w14:paraId="7D5E164D" w14:textId="1E3C1F4C" w:rsidR="009935C4" w:rsidRDefault="009935C4" w:rsidP="009935C4">
      <w:pPr>
        <w:pStyle w:val="ListBullet"/>
      </w:pPr>
      <w:r>
        <w:t>Clearly outline your product or service</w:t>
      </w:r>
      <w:r w:rsidR="00573766">
        <w:t>'s specific benefit</w:t>
      </w:r>
      <w:r>
        <w:t>s, such as cost savings, time efficiency</w:t>
      </w:r>
      <w:r w:rsidR="00EB65FB">
        <w:t xml:space="preserve"> </w:t>
      </w:r>
      <w:r w:rsidR="001E1F9E">
        <w:t>or</w:t>
      </w:r>
      <w:r w:rsidR="00562E24">
        <w:t xml:space="preserve"> </w:t>
      </w:r>
      <w:r>
        <w:t xml:space="preserve">improved quality. </w:t>
      </w:r>
    </w:p>
    <w:p w14:paraId="1D8A7FDC" w14:textId="47AAEBA8" w:rsidR="009935C4" w:rsidRDefault="00071EFF" w:rsidP="009935C4">
      <w:pPr>
        <w:pStyle w:val="ListBullet"/>
      </w:pPr>
      <w:r>
        <w:t>A</w:t>
      </w:r>
      <w:r w:rsidR="009935C4">
        <w:t xml:space="preserve">pply the </w:t>
      </w:r>
      <w:r w:rsidR="00E1642E">
        <w:t>‘</w:t>
      </w:r>
      <w:r w:rsidR="009935C4">
        <w:t>what do you have to believe</w:t>
      </w:r>
      <w:r w:rsidR="00E1642E">
        <w:t>’</w:t>
      </w:r>
      <w:r w:rsidR="009935C4">
        <w:t xml:space="preserve"> method</w:t>
      </w:r>
      <w:r>
        <w:t xml:space="preserve"> for less tangible benefits</w:t>
      </w:r>
      <w:r w:rsidR="009935C4">
        <w:t>. This involves prompting customers to consider realistic, small improvements.</w:t>
      </w:r>
    </w:p>
    <w:p w14:paraId="259D6AF9" w14:textId="71EFC919" w:rsidR="00EE468C" w:rsidRPr="00FC2902" w:rsidRDefault="009935C4" w:rsidP="00AC71C0">
      <w:pPr>
        <w:pStyle w:val="ListBullet"/>
        <w:rPr>
          <w:color w:val="000000" w:themeColor="text1"/>
        </w:rPr>
      </w:pPr>
      <w:r>
        <w:t xml:space="preserve">Show customers the payback period for their investment by calculating how quickly they’ll recover the cost through the benefits they gain. </w:t>
      </w:r>
    </w:p>
    <w:p w14:paraId="231D979E" w14:textId="77777777" w:rsidR="007E22C2" w:rsidRPr="003F0C4F" w:rsidRDefault="007E22C2" w:rsidP="008A4A3E">
      <w:pPr>
        <w:pStyle w:val="HeadingDecorative"/>
      </w:pPr>
      <w:r w:rsidRPr="003F0C4F">
        <w:tab/>
      </w:r>
      <w:r w:rsidR="008A4A3E">
        <w:rPr>
          <w:noProof/>
        </w:rPr>
        <w:drawing>
          <wp:inline distT="0" distB="0" distL="0" distR="0" wp14:anchorId="0D88C3D2" wp14:editId="52CD120D">
            <wp:extent cx="324000" cy="324000"/>
            <wp:effectExtent l="0" t="0" r="0" b="0"/>
            <wp:docPr id="1842983138" name="Graphic 18429831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983138" name="Graphic 1842983138">
                      <a:extLst>
                        <a:ext uri="{C183D7F6-B498-43B3-948B-1728B52AA6E4}">
                          <adec:decorative xmlns:adec="http://schemas.microsoft.com/office/drawing/2017/decorative" val="1"/>
                        </a:ext>
                      </a:extLst>
                    </pic:cNvPr>
                    <pic:cNvPicPr/>
                  </pic:nvPicPr>
                  <pic:blipFill>
                    <a:blip r:embed="rId48">
                      <a:extLst>
                        <a:ext uri="{96DAC541-7B7A-43D3-8B79-37D633B846F1}">
                          <asvg:svgBlip xmlns:asvg="http://schemas.microsoft.com/office/drawing/2016/SVG/main" r:embed="rId49"/>
                        </a:ext>
                      </a:extLst>
                    </a:blip>
                    <a:stretch>
                      <a:fillRect/>
                    </a:stretch>
                  </pic:blipFill>
                  <pic:spPr>
                    <a:xfrm>
                      <a:off x="0" y="0"/>
                      <a:ext cx="324000" cy="324000"/>
                    </a:xfrm>
                    <a:prstGeom prst="rect">
                      <a:avLst/>
                    </a:prstGeom>
                  </pic:spPr>
                </pic:pic>
              </a:graphicData>
            </a:graphic>
          </wp:inline>
        </w:drawing>
      </w:r>
      <w:r w:rsidRPr="003F0C4F">
        <w:tab/>
      </w:r>
      <w:r w:rsidRPr="008A4A3E">
        <w:rPr>
          <w:position w:val="12"/>
          <w:szCs w:val="40"/>
        </w:rPr>
        <w:t>Self-check</w:t>
      </w:r>
    </w:p>
    <w:p w14:paraId="414E54FA" w14:textId="77777777" w:rsidR="007E22C2" w:rsidRPr="00851EF1" w:rsidRDefault="007E22C2" w:rsidP="00851EF1">
      <w:pPr>
        <w:pStyle w:val="Heading3"/>
      </w:pPr>
      <w:r w:rsidRPr="00851EF1">
        <w:t>How did you go?</w:t>
      </w:r>
    </w:p>
    <w:p w14:paraId="751EC6B8" w14:textId="6E2285E7" w:rsidR="007E22C2" w:rsidRPr="00E3331C" w:rsidRDefault="007E22C2" w:rsidP="00BA6D8F">
      <w:pPr>
        <w:keepNext/>
        <w:rPr>
          <w:color w:val="000000" w:themeColor="text1"/>
        </w:rPr>
      </w:pPr>
      <w:r w:rsidRPr="00E3331C">
        <w:rPr>
          <w:color w:val="000000" w:themeColor="text1"/>
        </w:rPr>
        <w:t xml:space="preserve">You have completed the </w:t>
      </w:r>
      <w:r w:rsidR="00A70DF5">
        <w:rPr>
          <w:color w:val="000000" w:themeColor="text1"/>
        </w:rPr>
        <w:t>lesson</w:t>
      </w:r>
      <w:r w:rsidR="00690E0B" w:rsidRPr="00E3331C">
        <w:rPr>
          <w:color w:val="000000" w:themeColor="text1"/>
        </w:rPr>
        <w:t>:</w:t>
      </w:r>
      <w:r w:rsidRPr="00E3331C">
        <w:rPr>
          <w:color w:val="000000" w:themeColor="text1"/>
        </w:rPr>
        <w:t xml:space="preserve"> </w:t>
      </w:r>
      <w:r w:rsidR="00BB3626" w:rsidRPr="00AC71C0">
        <w:rPr>
          <w:rStyle w:val="Strong"/>
        </w:rPr>
        <w:t>Prepare to develop business plan</w:t>
      </w:r>
      <w:r w:rsidRPr="00E3331C">
        <w:rPr>
          <w:color w:val="000000" w:themeColor="text1"/>
        </w:rPr>
        <w:t xml:space="preserve">. Check the boxes for the tasks you feel confident you can complete. </w:t>
      </w:r>
    </w:p>
    <w:p w14:paraId="38BA811F" w14:textId="3FECDD16" w:rsidR="007E22C2" w:rsidRPr="00E3331C" w:rsidRDefault="009968A8" w:rsidP="00C47C9B">
      <w:pPr>
        <w:tabs>
          <w:tab w:val="left" w:pos="709"/>
        </w:tabs>
        <w:ind w:left="709" w:hanging="425"/>
        <w:rPr>
          <w:color w:val="000000" w:themeColor="text1"/>
        </w:rPr>
      </w:pPr>
      <w:sdt>
        <w:sdtPr>
          <w:rPr>
            <w:color w:val="000000" w:themeColor="text1"/>
          </w:rPr>
          <w:id w:val="-580514938"/>
          <w14:checkbox>
            <w14:checked w14:val="0"/>
            <w14:checkedState w14:val="2612" w14:font="MS Gothic"/>
            <w14:uncheckedState w14:val="2610" w14:font="MS Gothic"/>
          </w14:checkbox>
        </w:sdtPr>
        <w:sdtEndPr/>
        <w:sdtContent>
          <w:r w:rsidR="007E22C2" w:rsidRPr="00E3331C">
            <w:rPr>
              <w:rFonts w:ascii="MS Gothic" w:eastAsia="MS Gothic" w:hAnsi="MS Gothic"/>
              <w:color w:val="000000" w:themeColor="text1"/>
            </w:rPr>
            <w:t>☐</w:t>
          </w:r>
        </w:sdtContent>
      </w:sdt>
      <w:r w:rsidR="007E22C2" w:rsidRPr="00E3331C">
        <w:rPr>
          <w:color w:val="000000" w:themeColor="text1"/>
        </w:rPr>
        <w:tab/>
      </w:r>
      <w:r w:rsidR="00105651">
        <w:rPr>
          <w:color w:val="000000" w:themeColor="text1"/>
        </w:rPr>
        <w:t xml:space="preserve">I can </w:t>
      </w:r>
      <w:r w:rsidR="00C47C9B">
        <w:rPr>
          <w:color w:val="000000" w:themeColor="text1"/>
        </w:rPr>
        <w:t>i</w:t>
      </w:r>
      <w:r w:rsidR="00C47C9B" w:rsidRPr="00C47C9B">
        <w:rPr>
          <w:color w:val="000000" w:themeColor="text1"/>
        </w:rPr>
        <w:t xml:space="preserve">dentify purpose and required components of </w:t>
      </w:r>
      <w:r w:rsidR="00071EFF">
        <w:rPr>
          <w:color w:val="000000" w:themeColor="text1"/>
        </w:rPr>
        <w:t xml:space="preserve">the </w:t>
      </w:r>
      <w:r w:rsidR="00C47C9B" w:rsidRPr="00C47C9B">
        <w:rPr>
          <w:color w:val="000000" w:themeColor="text1"/>
        </w:rPr>
        <w:t>business plan</w:t>
      </w:r>
      <w:r w:rsidR="00105651">
        <w:rPr>
          <w:color w:val="000000" w:themeColor="text1"/>
        </w:rPr>
        <w:t>.</w:t>
      </w:r>
    </w:p>
    <w:p w14:paraId="65F85AE6" w14:textId="61AA1A3E" w:rsidR="007E22C2" w:rsidRPr="00E3331C" w:rsidRDefault="009968A8" w:rsidP="000F0D6C">
      <w:pPr>
        <w:tabs>
          <w:tab w:val="left" w:pos="709"/>
        </w:tabs>
        <w:ind w:left="709" w:hanging="425"/>
        <w:rPr>
          <w:color w:val="000000" w:themeColor="text1"/>
        </w:rPr>
      </w:pPr>
      <w:sdt>
        <w:sdtPr>
          <w:rPr>
            <w:color w:val="000000" w:themeColor="text1"/>
          </w:rPr>
          <w:id w:val="-158314990"/>
          <w14:checkbox>
            <w14:checked w14:val="0"/>
            <w14:checkedState w14:val="2612" w14:font="MS Gothic"/>
            <w14:uncheckedState w14:val="2610" w14:font="MS Gothic"/>
          </w14:checkbox>
        </w:sdtPr>
        <w:sdtEndPr/>
        <w:sdtContent>
          <w:r w:rsidR="007E22C2" w:rsidRPr="00E3331C">
            <w:rPr>
              <w:rFonts w:ascii="MS Gothic" w:eastAsia="MS Gothic" w:hAnsi="MS Gothic"/>
              <w:color w:val="000000" w:themeColor="text1"/>
            </w:rPr>
            <w:t>☐</w:t>
          </w:r>
        </w:sdtContent>
      </w:sdt>
      <w:r w:rsidR="007E22C2" w:rsidRPr="00E3331C">
        <w:rPr>
          <w:color w:val="000000" w:themeColor="text1"/>
        </w:rPr>
        <w:tab/>
      </w:r>
      <w:r w:rsidR="00105651">
        <w:rPr>
          <w:color w:val="000000" w:themeColor="text1"/>
        </w:rPr>
        <w:t xml:space="preserve">I can </w:t>
      </w:r>
      <w:r w:rsidR="00DB57FA" w:rsidRPr="00DB57FA">
        <w:rPr>
          <w:color w:val="000000" w:themeColor="text1"/>
        </w:rPr>
        <w:t>identify and document business goals, objectives and budget</w:t>
      </w:r>
      <w:r w:rsidR="00DB57FA">
        <w:rPr>
          <w:color w:val="000000" w:themeColor="text1"/>
        </w:rPr>
        <w:t>.</w:t>
      </w:r>
    </w:p>
    <w:p w14:paraId="03C42531" w14:textId="6A03E87E" w:rsidR="007E22C2" w:rsidRDefault="009968A8" w:rsidP="000F0D6C">
      <w:pPr>
        <w:tabs>
          <w:tab w:val="left" w:pos="709"/>
        </w:tabs>
        <w:ind w:left="709" w:hanging="425"/>
        <w:rPr>
          <w:color w:val="000000" w:themeColor="text1"/>
        </w:rPr>
      </w:pPr>
      <w:sdt>
        <w:sdtPr>
          <w:rPr>
            <w:color w:val="000000" w:themeColor="text1"/>
          </w:rPr>
          <w:id w:val="1845736438"/>
          <w14:checkbox>
            <w14:checked w14:val="0"/>
            <w14:checkedState w14:val="2612" w14:font="MS Gothic"/>
            <w14:uncheckedState w14:val="2610" w14:font="MS Gothic"/>
          </w14:checkbox>
        </w:sdtPr>
        <w:sdtEndPr/>
        <w:sdtContent>
          <w:r w:rsidR="007E22C2" w:rsidRPr="00E3331C">
            <w:rPr>
              <w:rFonts w:ascii="MS Gothic" w:eastAsia="MS Gothic" w:hAnsi="MS Gothic"/>
              <w:color w:val="000000" w:themeColor="text1"/>
            </w:rPr>
            <w:t>☐</w:t>
          </w:r>
        </w:sdtContent>
      </w:sdt>
      <w:r w:rsidR="007E22C2" w:rsidRPr="00E3331C">
        <w:rPr>
          <w:color w:val="000000" w:themeColor="text1"/>
        </w:rPr>
        <w:tab/>
      </w:r>
      <w:r w:rsidR="00105651">
        <w:rPr>
          <w:color w:val="000000" w:themeColor="text1"/>
        </w:rPr>
        <w:t xml:space="preserve">I can </w:t>
      </w:r>
      <w:r w:rsidR="00DB57FA" w:rsidRPr="00DB57FA">
        <w:rPr>
          <w:color w:val="000000" w:themeColor="text1"/>
        </w:rPr>
        <w:t>research market needs and estimate market size</w:t>
      </w:r>
      <w:r w:rsidR="00C47C9B">
        <w:rPr>
          <w:color w:val="000000" w:themeColor="text1"/>
        </w:rPr>
        <w:t>.</w:t>
      </w:r>
    </w:p>
    <w:p w14:paraId="1AC10773" w14:textId="4213E391" w:rsidR="00DB57FA" w:rsidRPr="00E3331C" w:rsidRDefault="009968A8" w:rsidP="000F0D6C">
      <w:pPr>
        <w:tabs>
          <w:tab w:val="left" w:pos="709"/>
        </w:tabs>
        <w:ind w:left="709" w:hanging="425"/>
        <w:rPr>
          <w:color w:val="000000" w:themeColor="text1"/>
        </w:rPr>
      </w:pPr>
      <w:sdt>
        <w:sdtPr>
          <w:rPr>
            <w:color w:val="000000" w:themeColor="text1"/>
          </w:rPr>
          <w:id w:val="19594293"/>
          <w14:checkbox>
            <w14:checked w14:val="0"/>
            <w14:checkedState w14:val="2612" w14:font="MS Gothic"/>
            <w14:uncheckedState w14:val="2610" w14:font="MS Gothic"/>
          </w14:checkbox>
        </w:sdtPr>
        <w:sdtEndPr/>
        <w:sdtContent>
          <w:r w:rsidR="00DB57FA" w:rsidRPr="00E3331C">
            <w:rPr>
              <w:rFonts w:ascii="MS Gothic" w:eastAsia="MS Gothic" w:hAnsi="MS Gothic"/>
              <w:color w:val="000000" w:themeColor="text1"/>
            </w:rPr>
            <w:t>☐</w:t>
          </w:r>
        </w:sdtContent>
      </w:sdt>
      <w:r w:rsidR="00DB57FA" w:rsidRPr="00E3331C">
        <w:rPr>
          <w:color w:val="000000" w:themeColor="text1"/>
        </w:rPr>
        <w:tab/>
      </w:r>
      <w:r w:rsidR="00DB57FA">
        <w:rPr>
          <w:color w:val="000000" w:themeColor="text1"/>
        </w:rPr>
        <w:t xml:space="preserve">I can </w:t>
      </w:r>
      <w:r w:rsidR="00862BC1" w:rsidRPr="00862BC1">
        <w:rPr>
          <w:color w:val="000000" w:themeColor="text1"/>
        </w:rPr>
        <w:t>articulate a value proposition</w:t>
      </w:r>
      <w:r w:rsidR="00862BC1">
        <w:rPr>
          <w:color w:val="000000" w:themeColor="text1"/>
        </w:rPr>
        <w:t>.</w:t>
      </w:r>
    </w:p>
    <w:p w14:paraId="478AE308" w14:textId="77777777" w:rsidR="00E823C2" w:rsidRPr="000E428E" w:rsidRDefault="00E823C2" w:rsidP="00495134"/>
    <w:p w14:paraId="3634895E" w14:textId="77777777" w:rsidR="00E823C2" w:rsidRPr="003F0C4F" w:rsidRDefault="00E823C2" w:rsidP="00495134">
      <w:pPr>
        <w:sectPr w:rsidR="00E823C2" w:rsidRPr="003F0C4F" w:rsidSect="00E823C2">
          <w:headerReference w:type="even" r:id="rId69"/>
          <w:footerReference w:type="even" r:id="rId70"/>
          <w:headerReference w:type="first" r:id="rId71"/>
          <w:footerReference w:type="first" r:id="rId72"/>
          <w:pgSz w:w="11906" w:h="16838" w:code="9"/>
          <w:pgMar w:top="1134" w:right="1134" w:bottom="1134" w:left="1134" w:header="680" w:footer="482" w:gutter="0"/>
          <w:cols w:space="4253"/>
          <w:docGrid w:linePitch="360"/>
        </w:sectPr>
      </w:pPr>
    </w:p>
    <w:p w14:paraId="18869E5D" w14:textId="6FEB3540" w:rsidR="00E823C2" w:rsidRPr="00AA4C43" w:rsidRDefault="00E823C2" w:rsidP="00495134">
      <w:pPr>
        <w:pStyle w:val="Heading1LessonTitle"/>
        <w:framePr w:h="3005" w:hRule="exact" w:wrap="notBeside"/>
      </w:pPr>
      <w:bookmarkStart w:id="32" w:name="_Toc184137533"/>
      <w:r w:rsidRPr="00495134">
        <w:rPr>
          <w:rStyle w:val="Strong"/>
        </w:rPr>
        <w:lastRenderedPageBreak/>
        <w:t xml:space="preserve">Lesson </w:t>
      </w:r>
      <w:r w:rsidRPr="00495134">
        <w:rPr>
          <w:rStyle w:val="Strong"/>
        </w:rPr>
        <w:fldChar w:fldCharType="begin"/>
      </w:r>
      <w:r w:rsidRPr="00495134">
        <w:rPr>
          <w:rStyle w:val="Strong"/>
        </w:rPr>
        <w:instrText xml:space="preserve"> SEQ Lesson \* ARABIC </w:instrText>
      </w:r>
      <w:r w:rsidRPr="00495134">
        <w:rPr>
          <w:rStyle w:val="Strong"/>
        </w:rPr>
        <w:fldChar w:fldCharType="separate"/>
      </w:r>
      <w:r w:rsidR="00A20BF2">
        <w:rPr>
          <w:rStyle w:val="Strong"/>
          <w:noProof/>
        </w:rPr>
        <w:t>2</w:t>
      </w:r>
      <w:r w:rsidRPr="00495134">
        <w:rPr>
          <w:rStyle w:val="Strong"/>
        </w:rPr>
        <w:fldChar w:fldCharType="end"/>
      </w:r>
      <w:r w:rsidRPr="00495134">
        <w:rPr>
          <w:rStyle w:val="Strong"/>
        </w:rPr>
        <w:t>:</w:t>
      </w:r>
      <w:r w:rsidRPr="00495134">
        <w:rPr>
          <w:rStyle w:val="Strong"/>
        </w:rPr>
        <w:br/>
      </w:r>
      <w:r w:rsidR="002F17F5">
        <w:t>Draft and create business plan</w:t>
      </w:r>
      <w:bookmarkEnd w:id="32"/>
    </w:p>
    <w:bookmarkStart w:id="33" w:name="_Toc184137534"/>
    <w:p w14:paraId="7F7606A3" w14:textId="77777777" w:rsidR="00E823C2" w:rsidRPr="003F0C4F" w:rsidRDefault="00E823C2" w:rsidP="00495134">
      <w:pPr>
        <w:pStyle w:val="Heading2"/>
      </w:pPr>
      <w:r w:rsidRPr="007F3EE9">
        <w:rPr>
          <w:noProof/>
          <w:shd w:val="clear" w:color="auto" w:fill="FFFFFF" w:themeFill="background1"/>
        </w:rPr>
        <mc:AlternateContent>
          <mc:Choice Requires="wps">
            <w:drawing>
              <wp:anchor distT="0" distB="1800225" distL="0" distR="0" simplePos="0" relativeHeight="251658243" behindDoc="1" locked="0" layoutInCell="1" allowOverlap="1" wp14:anchorId="252FA213" wp14:editId="2F6979F0">
                <wp:simplePos x="0" y="0"/>
                <wp:positionH relativeFrom="page">
                  <wp:align>left</wp:align>
                </wp:positionH>
                <wp:positionV relativeFrom="page">
                  <wp:align>top</wp:align>
                </wp:positionV>
                <wp:extent cx="7560000" cy="2700000"/>
                <wp:effectExtent l="0" t="0" r="3175" b="5715"/>
                <wp:wrapNone/>
                <wp:docPr id="287414631" name="Rectangle 2874146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0000" cy="2700000"/>
                        </a:xfrm>
                        <a:prstGeom prst="rect">
                          <a:avLst/>
                        </a:prstGeom>
                        <a:blipFill dpi="0" rotWithShape="1">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rcRect/>
                          <a:stretch>
                            <a:fillRect t="-118" b="-118"/>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634CCDCE" id="Rectangle 4" o:spid="_x0000_s1026" alt="&quot;&quot;" style="position:absolute;margin-left:0;margin-top:0;width:595.3pt;height:212.6pt;z-index:-251633664;visibility:visible;mso-wrap-style:square;mso-width-percent:0;mso-height-percent:0;mso-wrap-distance-left:0;mso-wrap-distance-top:0;mso-wrap-distance-right:0;mso-wrap-distance-bottom:141.75pt;mso-position-horizontal:left;mso-position-horizontal-relative:page;mso-position-vertical:top;mso-position-vertical-relative:page;mso-width-percent:0;mso-height-percent:0;mso-width-relative:margin;mso-height-relative:margin;v-text-anchor:midd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hOT4RwAIAAAYGAAAOAAAAZHJzL2Uyb0RvYy54bWysVFtr&#10;2zAUfh/sPwi9t45DL5upU0JLR6F0pe3osyLLtUC3HSlxsl+/I8l2Qls2GMuDcqRz//ydc3G51Yps&#10;BHhpTU3L4xklwnDbSPNa0x/PN0dfKPGBmYYpa0RNd8LTy8XnTxe9q8TcdlY1AggGMb7qXU27EFxV&#10;FJ53QjN/bJ0wqGwtaBbwCq9FA6zH6FoV89nsrOgtNA4sF97j63VW0kWK37aCh+9t60UgqqZYW0gn&#10;pHMVz2JxwapXYK6TfCiD/UMVmkmDSadQ1ywwsgb5LpSWHKy3bTjmVhe2bSUXqQfsppy96eapY06k&#10;XhAc7yaY/P8Ly+83T+4BEIbe+cqjGLvYtqDjP9ZHtgms3QSW2AbC8fH89GyGP0o46ubnUU5wFnt3&#10;Bz58E1aTKNQU8GskkNjmzgdMiaajScy2UtLdSKVI4xA4jAw2vMjQJRiQXMk3Gg1A4Gf8O10yxNeW&#10;r7UwIXMGhGIBCes76TymqYReiQYLvG3KzAgP/BGrTezwAUTgXaywxerie+TRUVkit5FEScjdTKbY&#10;2dhN9FMmnsbG7rJlfCn2kCcp7JTI1o+iJbJBkOep5zQN4koB2TDkMeMcW8lw+I41Ij+fHnyBySOB&#10;rAwG3Nc/xB4CxEl7HztXmftNriIN01TY7E+FZefJI2W2JkzOWhoLHwVQ2NWQOduPIGVoIkor2+we&#10;IFIjUcQ7fiORXXfMhwcGOLvIG9xH4TserbJ9Te0gUdJZ+PXRe7RHLqGWkh53QU39zzUDQYm6NThs&#10;X8uTk7g80uXk9HweuXmoWR1qzFpfWfxMJW4+x5MY7YMaxRasfsG1tYxZUcUMx9w15QHGy1XAO6pw&#10;8XGxXCYZF4Zj4c48OT4OQ5ye5+0LAzeMWMDpvLfj3mDVm0nLtpmLy3WwrUxjuMd1wBuXTSLOsBjj&#10;Nju8J6v9+l78BgAA//8DAFBLAwQKAAAAAAAAACEA3qJ+bTCYAAAwmAAAFAAAAGRycy9tZWRpYS9p&#10;bWFnZTEucG5niVBORw0KGgoAAAANSUhEUgAACUwAAANUCAYAAABit/XFAAAAAXNSR0IArs4c6QAA&#10;AIRlWElmTU0AKgAAAAgABQESAAMAAAABAAEAAAEaAAUAAAABAAAASgEbAAUAAAABAAAAUgEoAAMA&#10;AAABAAIAAIdpAAQAAAABAAAAWgAAAAAAAAGAAAAAAQAAAYAAAAABAAOgAQADAAAAAQABAACgAgAE&#10;AAAAAQAACUygAwAEAAAAAQAAA1QAAAAAZi/9qAAAAAlwSFlzAAA7DgAAOw4BzLahgwAAQABJREFU&#10;eAHs2rGNQlEUQ8HPplSECDZEoh4CGqFeaOIEFswrwPKbm/o4PAIECBAgQIAAAQIECBAgQIAAAQIE&#10;CBAgQIAAAQIECBAgQIAAAQIECPyIwOn8f3v/yF+/9puv5+O4Xy9f+z8fI0CAAAECBAgQIECAAAEC&#10;BAgQIECAAAECBAgQIECAAAECBAgQIFAJ/FVBcggQIECAAAECBAgQIECAAAECBAgQIECAAAECBAgQ&#10;IECAAAECBAgQILAuYDC1fiH9CBAgQIAAAQIECBAgQIAAAQIECBAgQIAAAQIECBAgQIAAAQIECBDI&#10;BAymMkpBBAgQIECAAAECBAgQIECAAAECBAgQIECAAAECBAgQIECAAAECBAisCxhMrV9IPwIECBAg&#10;QIAAAQIECBAgQIAAAQIECBAgQIAAAQIECBAgQIAAAQIEMgGDqYxSEAECBAgQIECAAAECBAgQIECA&#10;AAECBAgQIECAAAECBAgQIECAAAEC6wIGU+sX0o8AAQIECBAgQIAAAQIECBAgQIAAAQIECBAgQIAA&#10;AQIECBAgQIAAgUzAYCqjFESAAAECBAgQIECAAAECBAgQIECAAAECBAgQIECAAAECBAgQIECAwLqA&#10;wdT6hfQjQIAAAQIECBAgQIAAAQIECBAgQIAAAQIECBAgQIAAAQIECBAgQCATMJjKKAURIECAAAEC&#10;BAgQIECAAAECBAgQIECAAAECBAgQIECAAAECBAgQILAuYDC1fiH9CBAgQIAAAQIECBAgQIAAAQIE&#10;CBAgQIAAAQIECBAgQIAAAQIECBDIBAymMkpBBAgQIECAAAECBAgQIECAAAECBAgQIECAAAECBAgQ&#10;IECAAAECBAisCxhMrV9IPwIECBAgQIAAAQIECBAgQIAAAQIECBAgQIAAAQIECBAgQIAAAQIEMgGD&#10;qYxSEAECBAgQIECAAAECBAgQIECAAAECBAgQIECAAAECBAgQIECAAAEC6wIGU+sX0o8AAQIECBAg&#10;QIAAAQIECBAgQIAAAQIECBAgQIAAAQIECBAgQIAAgUzAYCqjFESAAAECBAgQIECAAAECBAgQIECA&#10;AAECBAgQIECAAAECBAgQIECAwLqAwdT6hfQjQIAAAQIECBAgQIAAAQIECBAgQIAAAQIECBAgQIAA&#10;AQIECBAgQCATMJjKKAURIECAAAECBAgQIECAAAECBAgQIECAAAECBAgQIECAAAECBAgQILAuYDC1&#10;fiH9CBAgQIAAAQIECBAgQIAAAQIECBAgQIAAAQIECBAgQIAAAQIECBDIBAymMkpBBAgQIECAAAEC&#10;BAgQIECAAAECBAgQIECAAAECBAgQIECAAAECBAisCxhMrV9IPwIECBAgQIAAAQIECBAgQIAAAQIE&#10;CBAgQIAAAQIECBAgQIAAAQIEMgGDqYxSEAECBAgQIECAAAECBAgQIECAAAECBAgQIECAAAECBAgQ&#10;IECAAAEC6wIGU+sX0o8AAQIECBAgQIAAAQIECBAgQIAAAQIECBAgQIAAAQIECBAgQIAAgUzAYCqj&#10;FESAAAECBAgQIECAAAECBAgQIECAAAECBAgQIECAAAECBAgQIECAwLqAwdT6hfQjQIAAAQIECBAg&#10;QIAAAQIECBAgQIAAAQIECBAgQIAAAQIECBAgQCATMJjKKAURIECAAAECBAgQIECAAAECBAgQIECA&#10;AAECBAgQIECAAAECBAgQILAuYDC1fiH9CBAgQIAAAQIECBAgQIAAAQIECBAgQIAAAQIECBAgQIAA&#10;AQIECBDIBAymMkpBBAgQIECAAAECBAgQIECAAAECBAgQIECAAAECBAgQIECAAAECBAisCxhMrV9I&#10;PwIECBAgQIAAAQIECBAgQIAAAQIECBAgQIAAAQIECBAgQIAAAQIEMgGDqYxSEAECBAgQIECAAAEC&#10;BAgQIECAAAECBAgQIECAAAECBAgQIECAAAEC6wIGU+sX0o8AAQIECBAgQIAAAQIECBAgQIAAAQIE&#10;CBAgQIAAAQIECBAgQIAAgUzAYCqjFESAAAECBAgQIECAAAECBAgQIECAAAECBAgQIECAAAECBAgQ&#10;IECAwLqAwdT6hfQjQIAAAQIECBAgQIAAAQIECBAgQIAAAQIECBAgQIAAAQIECBAgQCATMJjKKAUR&#10;IECAAAECBAgQIECAAAECBAgQIECAAAECBAgQIECAAAECBAgQILAuYDC1fiH9CBAgQIAAAQIECBAg&#10;QIAAAQIECBAgQIAAAQIECBAgQIAAAQIECBDIBAymMkpBBAgQIECAAAECBAgQIECAAAECBAgQIECA&#10;AAECBAgQIECAAAECBAisCxhMrV9IPwIECBAgQIAAAQIECBAgQIAAAQIECBAgQIAAAQIECBAgQIAA&#10;AQIEMgGDqYxSEAECBAgQIECAAAECBAgQIECAAAECBAgQIECAAAECBAgQIECAAAEC6wIGU+sX0o8A&#10;AQIECBAgQIAAAQIECBAgQIAAAQIECBAgQIAAAQIECBAgQIAAgUzAYCqjFESAAAECBAgQIECAAAEC&#10;BAgQIECAAAECBAgQIECAAAECBAgQIECAwLqAwdT6hfQjQIAAAQIECBAgQIAAAQIECBAgQIAAAQIE&#10;CBAgQIAAAQIECBAgQCATMJjKKAURIECAAAECBAgQIECAAAECBAgQIECAAAECBAgQIECAAAECBAgQ&#10;ILAuYDC1fiH9CBAgQIAAAQIECBAgQIAAAQIECBAgQIAAAQIECBAgQIAAAQIECBDIBAymMkpBBAgQ&#10;IECAAAECBAgQIECAAAECBAgQIECAAAECBAgQIECAAAECBAisCxhMrV9IPwIECBAgQIAAAQIECBAg&#10;QIAAAQIECBAgQIAAAQIECBAgQIAAAQIEMgGDqYxSEAECBAgQIECAAAECBAgQIECAAAECBAgQIECA&#10;AAECBAgQIECAAAEC6wIGU+sX0o8AAQIECBAgQIAAAQIECBAgQIAAAQIECBAgQIAAAQIECBAgQIAA&#10;gUzAYCqjFESAAAECBAgQIECAAAECBAgQIECAAAECBAgQIECAAAECBAgQIECAwLqAwdT6hfQjQIAA&#10;AQIECBAgQIAAAQIECBAgQIAAAQIECBAgQIAAAQIECBAgQCATMJjKKAURIECAAAECBAgQIECAAAEC&#10;BAgQIECAAAECBAgQIECAAAECBAgQILAuYDC1fiH9CBAgQIAAAQIECBAgQIAAAQIECBAgQIAAAQIE&#10;CBAgQIAAAQIECBDIBAymMkpBBAgQIECAAAECBAgQIECAAAECBAgQIECAAAECBAgQIECAAAECBAis&#10;CxhMrV9IPwIECBAgQIAAAQIECBAgQIAAAQIECBAgQIAAAQIECBAgQIAAAQIEMgGDqYxSEAECBAgQ&#10;IECAAAECBAgQIECAAAECBAgQIECAAAECBAgQIECAAAEC6wIGU+sX0o8AAQIECBAgQIAAAQIECBAg&#10;QIAAAQIECBAgQIAAAQIECBAgQIAAgUzAYCqjFESAAAECBAgQIECAAAECBAgQIECAAAECBAgQIECA&#10;AAECBAgQIECAwLqAwdT6hfQjQIAAAQIECBAgQIAAAQIECBAgQIAAAQIECBAgQIAAAQIECBAgQCAT&#10;MJjKKAURIECAAAECBAgQIECAAAECBAgQIECAAAECBAgQIECAAAECBAgQILAuYDC1fiH9CBAgQIAA&#10;AQIECBAgQIAAAQIECBAgQIAAAQIECBAgQIAAAQIECBDIBAymMkpBBAgQIECAAAECBAgQIECAAAEC&#10;BAgQIECAAAECBAgQIECAAAECBAisCxhMrV9IPwIECBAgQIAAAQIECBAgQIAAAQIECBAgQIAAAQIE&#10;CBAgQIAAAQIEMgGDqYxSEAECBAgQIECAAAECBAgQIECAAAECBAgQIECAAAECBAgQIECAAAEC6wIG&#10;U+sX0o8AAQIECBAgQIAAAQIECBAgQIAAAQIECBAgQIAAAQIECBAgQIAAgUzAYCqjFESAAAECBAgQ&#10;IECAAAECBAgQIECAAAECBAgQIECAAAECBAgQIECAwLqAwdT6hfQjQIAAAQIECBAgQIAAAQIECBAg&#10;QIAAAQIECBAgQIAAAQIECBAgQCATMJjKKAURIECAAAECBAgQIECAAAECBAgQIECAAAECBAgQIECA&#10;AAECBAgQILAuYDC1fiH9CBAgQIAAAQIECBAgQIAAAQIECBAgQIAAAQIECBAgQIAAAQIECBDIBAym&#10;MkpBBAgQIECAAAECBAgQIECAAAECBAgQIECAAAECBAgQIECAAAECBAisCxhMrV9IPwIECBAgQIAA&#10;AQIECBAgQIAAAQIECBAgQIAAAQIECBAgQIAAAQIEMgGDqYxSEAECBAgQIECAAAECBAgQIECAAAEC&#10;BAgQIECAAAECBAgQIECAAAEC6wIGU+sX0o8AAQIECBAgQIAAAQIECBAgQIAAAQIECBAgQIAAAQIE&#10;CBAgQIAAgUzAYCqjFESAAAECBAgQIECAAAECBAgQIECAAAECBAgQIECAAAECBAgQIECAwLqAwdT6&#10;hfQjQIAAAQIECBAgQIAAAQIECBAgQIAAAQIECBAgQIAAAQIECBAgQCATMJjKKAURIECAAAECBAgQ&#10;IECAAAECBAgQIECAAAECBAgQIECAAAECBAgQILAuYDC1fiH9CBAgQIAAAQIECBAgQIAAAQIECBAg&#10;QIAAAQIECBAgQIAAAQIECBDIBAymMkpBBAgQIECAAAECBAgQIECAAAECBAgQIECAAAECBAgQIECA&#10;AAECBAisCxhMrV9IPwIECBAgQIAAAQIECBAgQIAAAQIECBAgQIAAAQIECBAgQIAAAQIEMgGDqYxS&#10;EAECBAgQIECAAAECBAgQIECAAAECBAgQIECAAAECBAgQIECAAAEC6wIGU+sX0o8AAQIECBAgQIAA&#10;AQIECBAgQIAAAQIECBAgQIAAAQIECBAgQIAAgUzAYCqjFESAAAECBAgQIECAAAECBAgQIECAAAEC&#10;BAgQIECAAAECBAgQIECAwLqAwdT6hfQjQIAAAQIECBAgQIAAAQIECBAgQIAAAQIECBAgQIAAAQIE&#10;CBAgQCATMJjKKAURIECAAAECBAgQIECAAAECBAgQIECAAAECBAgQIECAAAECBAgQILAuYDC1fiH9&#10;CBAgQIAAAQIECBAgQIAAAQIECBAgQIAAAQIECBAgQIAAAQIECBDIBAymMkpBBAgQIECAAAECBAgQ&#10;IECAAAECBAgQIECAAAECBAgQIECAAAECBAisCxhMrV9IPwIECBAgQIAAAQIECBAgQIAAAQIECBAg&#10;QIAAAQIECBAgQIAAAQIEMgGDqYxSEAECBAgQIECAAAECBAgQIECAAAECBAgQIECAAAECBAgQIECA&#10;AAEC6wIGU+sX0o8AAQIECBAgQIAAAQIECBAgQIAAAQIECBAgQIAAAQIECBAgQIAAgUzAYCqjFESA&#10;AAECBAgQIECAAAECBAgQIECAAAECBAgQIECAAAECBAgQIECAwLqAwdT6hfQjQIAAAQIECBAgQIAA&#10;AQIECBAgQIAAAQIECBAgQIAAAQIECBAgQCATMJjKKAURIECAAAECBAgQIECAAAECBAgQIECAAAEC&#10;BAgQIECAAAECBAgQILAuYDC1fiH9CBAgQIAAAQIECBAgQIAAAQIECBAgQIAAAQIECBAgQIAAAQIE&#10;CBDIBAymMkpBBAgQIECAAAECBAgQIECAAAECBAgQIECAAAECBAgQIECAAAECBAisCxhMrV9IPwIE&#10;CBAgQIAAAQIECBAgQIAAAQIECBAgQIAAAQIECBAgQIAAAQIEMgGDqYxSEAECBAgQIECAAAECBAgQ&#10;IECAAAECBAgQIECAAAECBAgQIECAAAEC6wIGU+sX0o8AAQIECBAgQIAAAQIECBAgQIAAAQIECBAg&#10;QIAAAQIECBAgQIAAgUzAYCqjFESAAAECBAgQIECAAAECBAgQIECAAAECBAgQIECAAAECBAgQIECA&#10;wLqAwdT6hfQjQIAAAQIECBAgQIAAAQIECBAgQIAAAQIECBAgQIAAAQIECBAgQCATMJjKKAURIECA&#10;AAECBAgQIECAAAECBAgQIECAAAECBAgQIECAAAECBAgQILAuYDC1fiH9CBAgQIAAAQIECBAgQIAA&#10;AQIECBAgQIAAAQIECBAgQIAAAQIECBDIBAymMkpBBAgQIECAAAECBAgQIECAAAECBAgQIECAAAEC&#10;BAgQIECAAAECBAisCxhMrV9IPwIECBAgQIAAAQIECBAgQIAAAQIECBAgQIAAAQIECBAgQIAAAQIE&#10;MgGDqYxSEAECBAgQIECAAAECBAgQIECAAAECBAgQIECAAAECBAgQIECAAAEC6wIGU+sX0o8AAQIE&#10;CBAgQIAAAQIECBAgQIAAAQIECBAgQIAAAQIECBAgQIAAgUzAYCqjFESAAAECBAgQIECAAAECBAgQ&#10;IECAAAECBAgQIECAAAECBAgQIECAwLqAwdT6hfQjQIAAAQIECBAgQIAAAQIECBAgQIAAAQIECBAg&#10;QIAAAQIECBAgQCATMJjKKAURIECAAAECBAgQIECAAAECBAgQIECAAAECBAgQIECAAAECBAgQILAu&#10;YDC1fiH9CBAgQIAAAQIECBAgQIAAAQIECBAgQIAAAQIECBAgQIAAAQIECBDIBAymMkpBBAgQIECA&#10;AAECBAgQIECAAAECBAgQIECAAAECBAgQIECAAAECBAisCxhMrV9IPwIECBAgQIAAAQIECBAgQIAA&#10;AQIECBAgQIAAAQIECBAgQIAAAQIEMgGDqYxSEAECBAgQIECAAAECBAgQIECAAAECBAgQIECAAAEC&#10;BAgQIECAAAEC6wIGU+sX0o8AAQIECBAgQIAAAQIECBAgQIAAAQIECBAgQIAAAQIECBAgQIAAgUzA&#10;YCqjFESAAAECBAgQIECAAAECBAgQIECAAAECBAgQIECAAAECBAgQIECAwLqAwdT6hfQjQIAAAQIE&#10;CBAgQIAAAQIECBAgQIAAAQIECBAgQIAAAQIECBAgQCATMJjKKAURIECAAAECBAgQIECAAAECBAgQ&#10;IECAAAECBAgQIECAAAECBAgQILAuYDC1fiH9CBAgQIAAAQIECBAgQIAAAQIECBAgQIAAAQIECBAg&#10;QIAAAQIECBDIBAymMkpBBAgQIECAAAECBAgQIECAAAECBAgQIECAAAECBAgQIECAAAECBAisCxhM&#10;rV9IPwIECBAgQIAAAQIECBAgQIAAAQIECBAgQIAAAQIECBAgQIAAAQIEMgGDqYxSEAECBAgQIECA&#10;AAECBAgQIECAAAECBAgQIECAAAECBAgQIECAAAEC6wIGU+sX0o8AAQIECBAgQIAAAQIECBAgQIAA&#10;AQIECBAgQIAAAQIECBAgQIAAgUzAYCqjFESAAAECBAgQIECAAAECBAgQIECAAAECBAgQIECAAAEC&#10;BAgQIECAwLqAwdT6hfQjQIAAAQIECBAgQIAAAQIECBAgQIAAAQIECBAgQIAAAQIECBAgQCATMJjK&#10;KAURIECAAAECBAgQIECAAAECBAgQIECAAAECBAgQIECAAAECBAgQILAuYDC1fiH9CBAgQIAAAQIE&#10;CBAgQIAAAQIECBAgQIAAAQIECBAgQIAAAQIECBDIBAymMkpBBAgQIECAAAECBAgQIECAAAECBAgQ&#10;IECAAAECBAgQIECAAAECBAisCxhMrV9IPwIECBAgQIAAAQIECBAgQIAAAQIECBAgQIAAAQIECBAg&#10;QIAAAQIEMgGDqYxSEAECBAgQIECAAAECBAgQIECAAAECBAgQIECAAAECBAgQIECAAAEC6wIGU+sX&#10;0o8AAQIECBAgQIAAAQIECBAgQIAAAQIECBAgQIAAAQIECBAgQIAAgUzAYCqjFESAAAECBAgQIECA&#10;AAECBAgQIECAAAECBAgQIECAAAECBAgQIECAwLqAwdT6hfQjQIAAAQIECBAgQIAAAQIECBAgQIAA&#10;AQIECBAgQIAAAQIECBAgQCATMJjKKAURIECAAAECBAgQIECAAAECBAgQIECAAAECBAgQIECAAAEC&#10;BAgQILAuYDC1fiH9CBAgQIAAAQIECBAgQIAAAQIECBAgQIAAAQIECBAgQIAAAQIECBDIBAymMkpB&#10;BAgQIECAAAECBAgQIECAAAECBAgQIECAAAECBAgQIECAAAECBAisCxhMrV9IPwIECBAgQIAAAQIE&#10;CBAgQIAAAQIECBAgQIAAAQIECBAgQIAAAQIEMgGDqYxSEAECBAgQIECAAAECBAgQIECAAAECBAgQ&#10;IECAAAECBAgQIECAAAEC6wIGU+sX0o8AAQIECBAgQIAAAQIECBAgQIAAAQIECBAgQIAAAQIECBAg&#10;QIAAgUzAYCqjFESAAAECBAgQIECAAAECBAgQIECAAAECBAgQIECAAAECBAgQIECAwLqAwdT6hfQj&#10;QIAAAQIECBAgQIAAAQIECBAgQIAAAQIECBAgQIAAAQIECBAgQCATMJjKKAURIECAAAECBAgQIECA&#10;AAECBAgQIECAAAECBAgQIECAAAECBAgQILAuYDC1fiH9CBAgQIAAAQIECBAgQIAAAQIECBAgQIAA&#10;AQIECBAgQIAAAQIECBDIBAymMkpBBAgQIECAAAECBAgQIECAAAECBAgQIECAAAECBAgQIECAAAEC&#10;BAisCxhMrV9IPwIECBAgQIAAAQIECBAgQIAAAQIECBAgQIAAAQIECBAgQIAAAQIEMgGDqYxSEAEC&#10;BAgQIECAAAECBAgQIECAAAECBAgQIECAAAECBAgQIECAAAEC6wIGU+sX0o8AAQIECBAgQIAAAQIE&#10;CBAgQIAAAQIECBAgQIAAAQIECBAgQIAAgUzAYCqjFESAAAECBAgQIECAAAECBAgQIECAAAECBAgQ&#10;IECAAAECBAgQIECAwLqAwdT6hfQjQIAAAQIECBAgQIAAAQIECBAgQIAAAQIECBAgQIAAAQIECBAg&#10;QCATMJjKKAURIECAAAECBAgQIECAAAECBAgQIECAAAECBAgQIECAAAECBAgQILAuYDC1fiH9CBAg&#10;QIAAAQIECBAgQIAAAQIECBAgQIAAAQIECBAgQIAAAQIECBDIBAymMkpBBAgQIECAAAECBAgQIECA&#10;AAECBAgQIECAAAECBAgQIECAAAECBAisCxhMrV9IPwIECBAgQIAAAQIECBAgQIAAAQIECBAgQIAA&#10;AQIECBAgQIAAAQIEMgGDqYxSEAECBAgQIECAAAECBAgQIECAAAECBAgQIECAAAECBAgQIECAAAEC&#10;6wIGU+sX0o8AAQIECBAgQIAAAQIECBAgQIAAAQIECBAgQIAAAQIECBAgQIAAgUzAYCqjFESAAAEC&#10;BAgQIECAAAECBAgQIECAAAECBAgQIECAAAECBAgQIECAwLqAwdT6hfQjQIAAAQIECBAgQIAAAQIE&#10;CBAgQIAAAQIECBAgQIAAAQIECBAgQCATMJjKKAURIECAAAECBAgQIECAAAECBAgQIECAAAECBAgQ&#10;IECAAAECBAgQILAuYDC1fiH9CBAgQIAAAQIECBAgQIAAAQIECBAgQIAAAQIECBAgQIAAAQIECBDI&#10;BAymMkpBBAgQIECAAAECBAgQIECAAAECBAgQIECAAAECBAgQIECAAAECBAisCxhMrV9IPwIECBAg&#10;QIAAAQIECBAgQIAAAQIECBAgQIAAAQIECBAgQIAAAQIEMgGDqYxSEAECBAgQIECAAAECBAgQIECA&#10;AAECBAgQIECAAAECBAgQIECAAAEC6wIGU+sX0o8AAQIECBAgQIAAAQIECBAgQIAAAQIECBAgQIAA&#10;AQIECBAgQIAAgUzAYCqjFESAAAECBAgQIECAAAECBAgQIECAAAECBAgQIECAAAECBAgQIECAwLqA&#10;wdT6hfQjQIAAAQIECBAgQIAAAQIECBAgQIAAAQIECBAgQIAAAQIECBAgQCATMJjKKAURIECAAAEC&#10;BAgQIECAAAECBAgQIECAAAECBAgQIECAAAECBAgQILAuYDC1fiH9CBAgQIAAAQIECBAgQIAAAQIE&#10;CBAgQIAAAQIECBAgQIAAAQIECBDIBAymMkpBBAgQIECAAAECBAgQIECAAAECBAgQIECAAAECBAgQ&#10;IECAAAECBAisCxhMrV9IPwIECBAgQIAAAQIECBAgQIAAAQIECBAgQIAAAQIECBAgQIAAAQIEMgGD&#10;qYxSEAECBAgQIECAAAECBAgQIECAAAECBAgQIECAAAECBAgQIECAAAEC6wIGU+sX0o8AAQIECBAg&#10;QIAAAQIECBAgQIAAAQIECBAgQIAAAQIECBAgQIAAgUzAYCqjFESAAAECBAgQIECAAAECBAgQIECA&#10;AAECBAgQIECAAAECBAgQIECAwLqAwdT6hfQjQIAAAQIECBAgQIAAAQIECBAgQIAAAQIECBAgQIAA&#10;AQIECBAgQCATMJjKKAURIECAAAECBAgQIECAAAECBAgQIECAAAECBAgQIECAAAECBAgQILAuYDC1&#10;fiH9CBAgQIAAAQIECBAgQIAAAQIECBAgQIAAAQIECBAgQIAAAQIECBDIBAymMkpBBAgQIECAAAEC&#10;BAgQIECAAAECBAgQIECAAAECBAgQIECAAAECBAisCxhMrV9IPwIECBAgQIAAAQIECBAgQIAAAQIE&#10;CBAgQIAAAQIECBAgQIAAAQIEMgGDqYxSEAECBAgQIECAAAECBAgQIECAAAECBAgQIECAAAECBAgQ&#10;IECAAAEC6wIGU+sX0o8AAQIECBAgQIAAAQIECBAgQIAAAQIECBAgQIAAAQIECBAgQIAAgUzAYCqj&#10;FESAAAECBAgQIECAAAECBAgQIECAAAECBAgQIECAAAECBAgQIECAwLqAwdT6hfQjQIAAAQIECBAg&#10;QIAAAQIECBAgQIAAAQIECBAgQIAAAQIECBAgQCATMJjKKAURIECAAAECBAgQIECAAAECBAgQIECA&#10;AAECBAgQIECAAAECBAgQILAuYDC1fiH9CBAgQIAAAQIECBAgQIAAAQIECBAgQIAAAQIECBAgQIAA&#10;AQIECBDIBAymMkpBBAgQIECAAAECBAgQIECAAAECBAgQIECAAAECBAgQIECAAAECBAisCxhMrV9I&#10;PwIECBAgQIAAAQIECBAgQIAAAQIECBAgQIAAAQIECBAgQIAAAQIEMgGDqYxSEAECBAgQIECAAAEC&#10;BAgQIECAAAECBAgQIECAAAECBAgQIECAAAEC6wIGU+sX0o8AAQIECBAgQIAAAQIECBAgQIAAAQIE&#10;CBAgQIAAAQIECBAgQIAAgUzAYCqjFESAAAECBAgQIECAAAECBAgQIECAAAECBAgQIECAAAECBAgQ&#10;IECAwLqAwdT6hfQjQIAAAQIECBAgQIAAAQIECBAgQIAAAQIECBAgQIAAAQIECBAgQCATMJjKKAUR&#10;IECAAAECBAgQIECAAAECBAgQIECAAAECBAgQIECAAAECBAgQILAuYDC1fiH9CBAgQIAAAQIECBAg&#10;QIAAAQIECBAgQIAAAQIECBAgQIAAAQIECBDIBAymMkpBBAgQIECAAAECBAgQIECAAAECBAgQIECA&#10;AAECBAgQIECAAAECBAisCxhMrV9IPwIECBAgQIAAAQIECBAgQIAAAQIECBAgQIAAAQIECBAgQIAA&#10;AQIEMgGDqYxSEAECBAgQIECAAAECBAgQIECAAAECBAgQIECAAAECBAgQIECAAAEC6wIGU+sX0o8A&#10;AQIECBAgQIAAAQIECBAgQIAAAQIECBAgQIAAAQIECBAgQIAAgUzAYCqjFESAAAECBAgQIECAAAEC&#10;BAgQIECAAAECBAgQIECAAAECBAgQIECAwLqAwdT6hfQjQIAAAQIECBAgQIAAAQIECBAgQIAAAQIE&#10;CBAgQIAAAQIECBAgQCATMJjKKAURIECAAAECBAgQIECAAAECBAgQIECAAAECBAgQIECAAAECBAgQ&#10;ILAuYDC1fiH9CBAgQIAAAQIECBAgQIAAAQIECBAgQIAAAQIECBAgQIAAAQIECBDIBAymMkpBBAgQ&#10;IECAAAECBAgQIECAAAECBAgQIECAAAECBAgQIECAAAECBAisCxhMrV9IPwIECBAgQIAAAQIECBAg&#10;QIAAAQIECBAgQIAAAQIECBAgQIAAAQIEMgGDqYxSEAECBAgQIECAAAECBAgQIECAAAECBAgQIECA&#10;AAECBAgQIECAAAEC6wIGU+sX0o8AAQIECBAgQIAAAQIECBAgQIAAAQIECBAgQIAAAQIECBAgQIAA&#10;gUzAYCqjFESAAAECBAgQIECAAAECBAgQIECAAAECBAgQIECAAAECBAgQIECAwLqAwdT6hfQjQIAA&#10;AQIECBAgQIAAAQIECBAgQIAAAQIECBAgQIAAAQIECBAgQCATMJjKKAURIECAAAECBAgQIECAAAEC&#10;BAgQIECAAAECBAgQIECAAAECBAgQILAuYDC1fiH9CBAgQIAAAQIECBAgQIAAAQIECBAgQIAAAQIE&#10;CBAgQIAAAQIECBDIBAymMkpBBAgQIECAAAECBAgQIECAAAECBAgQIECAAAECBAgQIECAAAECBAis&#10;CxhMrV9IPwIECBAgQIAAAQIECBAgQIAAAQIECBAgQIAAAQIECBAgQIAAAQIEMgGDqYxSEAECBAgQ&#10;IECAAAECBAgQIECAAAECBAgQIECAAAECBAgQIECAAAEC6wIGU+sX0o8AAQIECBAgQIAAAQIECBAg&#10;QIAAAQIECBAgQIAAAQIECBAgQIAAgUzAYCqjFESAAAECBAgQIECAAAECBAgQIECAAAECBAgQIECA&#10;AAECBAgQIECAwLqAwdT6hfQjQIAAAQIECBAgQIAAAQIECBAgQIAAAQIECBAgQIAAAQIECBAgQCAT&#10;MJjKKAURIECAAAECBAgQIECAAAECBAgQIECAAAECBAgQIECAAAECBAgQILAuYDC1fiH9CBAgQIAA&#10;AQIECBAgQIAAAQIECBAgQIAAAQIECBAgQIAAAQIECBDIBAymMkpBBAgQIECAAAECBAgQIECAAAEC&#10;BAgQIECAAAECBAgQIECAAAECBAisCxhMrV9IPwIECBAgQIAAAQIECBAgQIAAAQIECBAgQIAAAQIE&#10;CBAgQIAAAQIEMgGDqYxSEAECBAgQIECAAAECBAgQIECAAAECBAgQIECAAAECBAgQIECAAAEC6wIG&#10;U+sX0o8AAQIECBAgQIAAAQIECBAgQIAAAQIECBAgQIAAAQIECBAgQIAAgUzAYCqjFESAAAECBAgQ&#10;IECAAAECBAgQIECAAAECBAgQIECAAAECBAgQIECAwLqAwdT6hfQjQIAAAQIECBAgQIAAAQIECBAg&#10;QIAAAQIECBAgQIAAAQIECBAgQCATMJjKKAURIECAAAECBAgQIECAAAECBAgQIECAAAECBAgQIECA&#10;AAECBAgQILAuYDC1fiH9CBAgQIAAAQIECBAgQIAAAQIECBAgQIAAAQIECBAgQIAAAQIECBDIBAym&#10;MkpBBAgQIECAAAECBAgQIECAAAECBAgQIECAAAECBAgQIECAAAECBAisCxhMrV9IPwIECBAgQIAA&#10;AQIECBAgQIAAAQIECBAgQIAAAQIECBAgQIAAAQIEMgGDqYxSEAECBAgQIECAAAECBAgQIECAAAEC&#10;BAgQIECAAAECBAgQIECAAAEC6wIGU+sX0o8AAQIECBAgQIAAAQIECBAgQIAAAQIECBAgQIAAAQIE&#10;CBAgQIAAgUzAYCqjFESAAAECBAgQIECAAAECBAgQIECAAAECBAgQIECAAAECBAgQIECAwLqAwdT6&#10;hfQjQIAAAQIECBAgQIAAAQIECBAgQIAAAQIECBAgQIAAAQIECBAgQCATMJjKKAURIECAAAECBAgQ&#10;IECAAAECBAgQIECAAAECBAgQIECAAAECBAgQILAuYDC1fiH9CBAgQIAAAQIECBAgQIAAAQIECBAg&#10;QIAAAQIECBAgQIAAAQIECBDIBAymMkpBBAgQIECAAAECBAgQIECAAAECBAgQIECAAAECBAgQIECA&#10;AAECBAisCxhMrV9IPwIECBAgQIAAAQIECBAgQIAAAQIECBAgQIAAAQIECBAgQIAAAQIEMgGDqYxS&#10;EAECBAgQIECAAAECBAgQIECAAAECBAgQIECAAAECBAgQIECAAAEC6wIGU+sX0o8AAQIECBAgQIAA&#10;AQIECBAgQIAAAQIECBAgQIAAAQIECBAgQIAAgUzAYCqjFESAAAECBAgQIECAAAECBAgQIECAAAEC&#10;BAgQIECAAAECBAgQIECAwLqAwdT6hfQjQIAAAQIECBAgQIAAAQIECBAgQIAAAQIECBAgQIAAAQIE&#10;CBAgQCATMJjKKAURIECAAAECBAgQIECAAAECBAgQIECAAAECBAgQIECAAAECBAgQILAuYDC1fiH9&#10;CBAgQIAAAQIECBAgQIAAAQIECBAgQIAAAQIECBAgQIAAAQIECBDIBAymMkpBBAgQIECAAAECBAgQ&#10;IECAAAECBAgQIECAAAECBAgQIECAAAECBAisCxhMrV9IPwIECBAgQIAAAQIECBAgQIAAAQIECBAg&#10;QIAAAQIECBAgQIAAAQIEMgGDqYxSEAECBAgQIECAAAECBAgQIECAAAECBAgQIECAAAECBAgQIECA&#10;AAEC6wIGU+sX0o8AAQIECBAgQIAAAQIECBAgQIAAAQIECBAgQIAAAQIECBAgQIAAgUzAYCqjFESA&#10;AAECBAgQIECAAAECBAgQIECAAAECBAgQIECAAAECBAgQIECAwLqAwdT6hfQjQIAAAQIECBAgQIAA&#10;AQIECBAgQIAAAQIECBAgQIAAAQIECBAgQCATMJjKKAURIECAAAECBAgQIECAAAECBAgQIECAAAEC&#10;BAgQIECAAAECBAgQILAuYDC1fiH9CBAgQIAAAQIECBAgQIAAAQIECBAgQIAAAQIECBAgQIAAAQIE&#10;CBDIBAymMkpBBAgQIECAAAECBAgQIECAAAECBAgQIECAAAECBAgQIECAAAECBAisCxhMrV9IPwIE&#10;CBAgQIAAAQIECBAgQIAAAQIECBAgQIAAAQIECBAgQIAAAQIEMgGDqYxSEAECBAgQIECAAAECBAgQ&#10;IECAAAECBAgQIECAAAECBAgQIECAAAEC6wIGU+sX0o8AAQIECBAgQIAAAQIECBAgQIAAAQIECBAg&#10;QIAAAQIECBAgQIAAgUzAYCqjFESAAAECBAgQIECAAAECBAgQIECAAAECBAgQIECAAAECBAgQIECA&#10;wLqAwdT6hfQjQIAAAQIECBAgQIAAAQIECBAgQIAAAQIECBAgQIAAAQIECBAgQCATMJjKKAURIECA&#10;AAECBAgQIECAAAECBAgQIECAAAECBAgQIECAAAECBAgQILAuYDC1fiH9CBAgQIAAAQIECBAgQIAA&#10;AQIECBAgQIAAAQIECBAgQIAAAQIECBDIBAymMkpBBAgQIECAAAECBAgQIECAAAECBAgQIECAAAEC&#10;BAgQIECAAAECBAisCxhMrV9IPwIECBAgQIAAAQIECBAgQIAAAQIECBAgQIAAAQIECBAgQIAAAQIE&#10;MgGDqYxSEAECBAgQIECAAAECBAgQIECAAAECBAgQIECAAAECBAgQIECAAAEC6wIGU+sX0o8AAQIE&#10;CBAgQIAAAQIECBAgQIAAAQIECBAgQIAAAQIECBAgQIAAgUzAYCqjFESAAAECBAgQIECAAAECBAgQ&#10;IECAAAECBAgQIECAAAECBAgQIECAwLqAwdT6hfQjQIAAAQIECBAgQIAAAQIECBAgQIAAAQIECBAg&#10;QIAAAQIECBAgQCATMJjKKAURIECAAAECBAgQIECAAAECBAgQIECAAAECBAgQIECAAAECBAgQILAu&#10;YDC1fiH9CBAgQIAAAQIECBAgQIAAAQIECBAgQIAAAQIECBAgQIAAAQIECBDIBAymMkpBBAgQIECA&#10;AAECBAgQIECAAAECBAgQIECAAAECBAgQIECAAAECBAisCxhMrV9IPwIECBAgQIAAAQIECBAgQIAA&#10;AQIECBAgQIAAAQIECBAgQIAAAQIEMgGDqYxSEAECBAgQIECAAAECBAgQIECAAAECBAgQIECAAAEC&#10;BAgQIECAAAEC6wIGU+sX0o8AAQIECBAgQIAAAQIECBAgQIAAAQIECBAgQIAAAQIECBAgQIAAgUzA&#10;YCqjFESAAAECBAgQIECAAAECBAgQIECAAAECBAgQIECAAAECBAgQIECAwLqAwdT6hfQjQIAAAQIE&#10;CBAgQIAAAQIECBAgQIAAAQIECBAgQIAAAQIECBAgQCATMJjKKAURIECAAAECBAgQIECAAAECBAgQ&#10;IECAAAECBAgQIECAAAECBAgQILAuYDC1fiH9CBAgQIAAAQIECBAgQIAAAQIECBAgQIAAAQIECBAg&#10;QIAAAQIECBDIBAymMkpBBAgQIECAAAECBAgQIECAAAECBAgQIECAAAECBAgQIECAAAECBAisCxhM&#10;rV9IPwIECBAgQIAAAQIECBAgQIAAAQIECBAgQIAAAQIECBAgQIAAAQIEMgGDqYxSEAECBAgQIECA&#10;AAECBAgQIECAAAECBAgQIECAAAECBAgQIECAAAEC6wIGU+sX0o8AAQIECBAgQIAAAQIECBAgQIAA&#10;AQIECBAgQIAAAQIECBAgQIAAgUzAYCqjFESAAAECBAgQIECAAAECBAgQIECAAAECBAgQIECAAAEC&#10;BAgQIECAwLqAwdT6hfQjQIAAAQIECBAgQIAAAQIECBAgQIAAAQIECBAgQIAAAQIECBAgQCATMJjK&#10;KAURIECAAAECBAgQIECAAAECBAgQIECAAAECBAgQIECAAAECBAgQILAuYDC1fiH9CBAgQIAAAQIE&#10;CBAgQIAAAQIECBAgQIAAAQIECBAgQIAAAQIECBDIBAymMkpBBAgQIECAAAECBAgQIECAAAECBAgQ&#10;IECAAAECBAgQIECAAAECBAisCxhMrV9IPwIECBAgQIAAAQIECBAgQIAAAQIECBAgQIAAAQIECBAg&#10;QIAAAQIEMgGDqYxSEAECBAgQIECAAAECBAgQIECAAAECBAgQIECAAAECBAgQIECAAAEC6wIGU+sX&#10;0o8AAQIECBAgQIAAAQIECBAgQIAAAQIECBAgQIAAAQIECBAgQIAAgUzAYCqjFESAAAECBAgQIECA&#10;AAECBAgQIECAAAECBAgQIECAAAECBAgQIECAwLqAwdT6hfQjQIAAAQIECBAgQIAAAQIECBAgQIAA&#10;AQIECBAgQIAAAQIECBAgQCATMJjKKAURIECAAAECBAgQIECAAAECBAgQIECAAAECBAgQIECAAAEC&#10;BAgQILAuYDC1fiH9CBAgQIAAAQIECBAgQIAAAQIECBAgQIAAAQIECBAgQIAAAQIECBDIBAymMkpB&#10;BAgQIECAAAECBAgQIECAAAECBAgQIECAAAECBAgQIECAAAECBAisCxhMrV9IPwIECBAgQIAAAQIE&#10;CBAgQIAAAQIECBAgQIAAAQIECBAgQIAAAQIEMgGDqYxSEAECBAgQIECAAAECBAgQIECAAAECBAgQ&#10;IECAAAECBAgQIECAAAEC6wIGU+sX0o8AAQIECBAgQIAAAQIECBAgQIAAAQIECBAgQIAAAQIECBAg&#10;QIAAgUzAYCqjFESAAAECBAgQIECAAAECBAgQIECAAAECBAgQIECAAAECBAgQIECAwLqAwdT6hfQj&#10;QIAAAQIECBAgQIAAAQIECBAgQIAAAQIECBAgQIAAAQIECBAgQCATMJjKKAURIECAAAECBAgQIECA&#10;AAECBAgQIECAAAECBAgQIECAAAECBAgQILAuYDC1fiH9CBAgQIAAAQIECBAgQIAAAQIECBAgQIAA&#10;AQIECBAgQIAAAQIECBDIBAymMkpBBAgQIECAAAECBAgQIECAAAECBAgQIECAAAECBAgQIECAAAEC&#10;BAisCxhMrV9IPwIECBAgQIAAAQIECBAgQIAAAQIECBAgQIAAAQIECBAgQIAAAQIEMgGDqYxSEAEC&#10;BAgQIECAAAECBAgQIECAAAECBAgQIECAAAECBAgQIECAAAEC6wIGU+sX0o8AAQIECBAgQIAAAQIE&#10;CBAgQIAAAQIECBAgQIAAAQIECBAgQIAAgUzAYCqjFESAAAECBAgQIECAAAECBAgQIECAAAECBAgQ&#10;IECAAAECBAgQIECAwLqAwdT6hfQjQIAAAQIECBAgQIAAAQIECBAgQIAAAQIECBAgQIAAAQIECBAg&#10;QCATMJjKKAURIECAAAECBAgQIECAAAECBAgQIECAAAECBAgQIECAAAECBAgQILAuYDC1fiH9CBAg&#10;QIAAAQIECBAgQIAAAQIECBAgQIAAAQIECBAgQIAAAQIECBDIBAymMkpBBAgQIECAAAECBAgQIECA&#10;AAECBAgQIECAAAECBAgQIECAAAECBAisCxhMrV9IPwIECBAgQIAAAQIECBAgQIAAAQIECBAgQIAA&#10;AQIECBAgQIAAAQIEMgGDqYxSEAECBAgQIECAAAECBAgQIECAAAECBAgQIECAAAECBAgQIECAAAEC&#10;6wIGU+sX0o8AAQIECBAgQIAAAQIECBAgQIAAAQIECBAgQIAAAQIECBAgQIAAgUzAYCqjFESAAAEC&#10;BAgQIECAAAECBAgQIECAAAECBAgQIECAAAECBAgQIECAwLqAwdT6hfQjQIAAAQIECBAgQIAAAQIE&#10;CBAgQIAAAQIECBAgQIAAAQIECBAgQCATMJjKKAURIECAAAECBAgQIECAAAECBAgQIECAAAECBAgQ&#10;IECAAAECBAgQILAuYDC1fiH9CBAgQIAAAQIECBAgQIAAAQIECBAgQIAAAQIECBAgQIAAAQIECBDI&#10;BAymMkpBBAgQIECAAAECBAgQIECAAAECBAgQIECAAAECBAgQIECAAAECBAisCxhMrV9IPwIECBAg&#10;QIAAAQIECBAgQIAAAQIECBAgQIAAAQIECBAgQIAAAQIEMgGDqYxSEAECBAgQIECAAAECBAgQIECA&#10;AAECBAgQIECAAAECBAgQIECAAAEC6wIGU+sX0o8AAQIECBAgQIAAAQIECBAgQIAAAQIECBAgQIAA&#10;AQIECBAgQIAAgUzAYCqjFESAAAECBAgQIECAAAECBAgQIECAAAECBAgQIECAAAECBAgQIECAwLqA&#10;wdT6hfQjQIAAAQIECBAgQIAAAQIECBAgQIAAAQIECBAgQIAAAQIECBAgQCATMJjKKAURIECAAAEC&#10;BAgQIECAAAECBAgQIECAAAECBAgQIECAAAECBAgQILAuYDC1fiH9CBAgQIAAAQIECBAgQIAAAQIE&#10;CBAgQIAAAQIECBAgQIAAAQIECBDIBAymMkpBBAgQIECAAAECBAgQIECAAAECBAgQIECAAAECBAgQ&#10;IECAAAECBAisCxhMrV9IPwIECBAgQIAAAQIECBAgQIAAAQIECBAgQIAAAQIECBAgQIAAAQIEMgGD&#10;qYxSEAECBAgQIECAAAECBAgQIECAAAECBAgQIECAAAECBAgQIECAAAEC6wIGU+sX0o8AAQIECBAg&#10;QIAAAQIECBAgQIAAAQIECBAgQIAAAQIECBAgQIAAgUzAYCqjFESAAAECBAgQIECAAAECBAgQIECA&#10;AAECBAgQIECAAAECBAgQIECAwLqAwdT6hfQjQIAAAQIECBAgQIAAAQIECBAgQIAAAQIECBAgQIAA&#10;AQIECBAgQCATMJjKKAURIECAAAECBAgQIECAAAECBAgQIECAAAECBAgQIECAAAECBAgQILAuYDC1&#10;fiH9CBAgQIAAAQIECBAgQIAAAQIECBAgQIAAAQIECBAgQIAAAQIECBDIBAymMkpBBAgQIECAAAEC&#10;BAgQIECAAAECBAgQIECAAAECBAgQIECAAAECBAisCxhMrV9IPwIECBAgQIAAAQIECBAgQIAAAQIE&#10;CBAgQIAAAQIECBAgQIAAAQIEMgGDqYxSEAECBAgQIECAAAECBAgQIECAAAECBAgQIECAAAECBAgQ&#10;IECAAAEC6wIGU+sX0o8AAQIECBAgQIAAAQIECBAgQIAAAQIECBAgQIAAAQIECBAgQIAAgUzAYCqj&#10;FESAAAECBAgQIECAAAECBAgQIECAAAECBAgQIECAAAECBAgQIECAwLqAwdT6hfQjQIAAAQIECBAg&#10;QIAAAQIECBAgQIAAAQIECBAgQIAAAQIECBAgQCATMJjKKAURIECAAAECBAgQIECAAAECBAgQIECA&#10;AAECBAgQIECAAAECBAgQILAuYDC1fiH9CBAgQIAAAQIECBAgQIAAAQIECBAgQIAAAQIECBAgQIAA&#10;AQIECBDIBAymMkpBBAgQIECAAAECBAgQIECAAAECBAgQIECAAAECBAgQIECAAAECBAisCxhMrV9I&#10;PwIECBAgQIAAAQIECBAgQIAAAQIECBAgQIAAAQIECBAgQIAAAQIEMgGDqYxSEAECBAgQIECAAAEC&#10;BAgQIECAAAECBAgQIECAAAECBAgQIECAAAEC6wIGU+sX0o8AAQIECBAgQIAAAQIECBAgQIAAAQIE&#10;CBAgQIAAAQIECBAgQIAAgUzAYCqjFESAAAECBAgQIECAAAECBAgQIECAAAECBAgQIECAAAECBAgQ&#10;IECAwLqAwdT6hfQjQIAAAQIECBAgQIAAAQIECBAgQIAAAQIECBAgQIAAAQIECBAgQCATMJjKKAUR&#10;IECAAAECBAgQIECAAAECBAgQIECAAAECBAgQIECAAAECBAgQILAuYDC1fiH9CBAgQIAAAQIECBAg&#10;QIAAAQIECBAgQIAAAQIECBAgQIAAAQIECBDIBAymMkpBBAgQIECAAAECBAgQIECAAAECBAgQIECA&#10;AAECBAgQIECAAAECBAisCxhMrV9IPwIECBAgQIAAAQIECBAgQIAAAQIECBAgQIAAAQIECBAgQIAA&#10;AQIEMgGDqYxSEAECBAgQIECAAAECBAgQIECAAAECBAgQIECAAAECBAgQIECAAAEC6wIGU+sX0o8A&#10;AQIECBAgQIAAAQIECBAgQIAAAQIECBAgQIAAAQIECBAgQIAAgUzAYCqjFESAAAECBAgQIECAAAEC&#10;BAgQIECAAAECBAgQIECAAAECBAgQIECAwLqAwdT6hfQjQIAAAQIECBAgQIAAAQIECBAgQIAAAQIE&#10;CBAgQIAAAQIECBAgQCATMJjKKAURIECAAAECBAgQIECAAAECBAgQIECAAAECBAgQIECAAAECBAgQ&#10;ILAuYDC1fiH9CBAgQIAAAQIECBAgQIAAAQIECBAgQIAAAQIECBAgQIAAAQIECBDIBAymMkpBBAgQ&#10;IECAAAECBAgQIECAAAECBAgQIECAAAECBAgQIECAAAECBAisCxhMrV9IPwIECBAgQIAAAQIECBAg&#10;QIAAAQIECBAgQIAAAQIECBAgQIAAAQIEMgGDqYxSEAECBAgQIECAAAECBAgQIECAAAECBAgQIECA&#10;AAECBAgQIECAAAEC6wIGU+sX0o8AAQIECBAgQIAAAQIECBAgQIAAAQIECBAgQIAAAQIECBAgQIAA&#10;gUzAYCqjFESAAAECBAgQIECAAAECBAgQIECAAAECBAgQIECAAAECBAgQIECAwLqAwdT6hfQjQIAA&#10;AQIECBAgQIAAAQIECBAgQIAAAQIECBAgQIAAAQIECBAgQCATMJjKKAURIECAAAECBAgQIECAAAEC&#10;BAgQIECAAAECBAgQIECAAAECBAgQILAuYDC1fiH9CBAgQIAAAQIECBAgQIAAAQIECBAgQIAAAQIE&#10;CBAgQIAAAQIECBDIBAymMkpBBAgQIECAAAECBAgQIECAAAECBAgQIECAAAECBAgQIECAAAECBAis&#10;CxhMrV9IPwIECBAgQIAAAQIECBAgQIAAAQIECBAgQIAAAQIECBAgQIAAAQIEMgGDqYxSEAECBAgQ&#10;IECAAAECBAgQIECAAAECBAgQIECAAAECBAgQIECAAAEC6wIGU+sX0o8AAQIECBAgQIAAAQIECBAg&#10;QIAAAQIECBAgQIAAAQIECBAgQIAAgUzAYNIvR98AAEAASURBVCqjFESAAAECBAgQIECAAAECBAgQ&#10;IECAAAECBAgQIECAAAECBAgQIECAwLqAwdT6hfQjQIAAAQIECBAgQIAAAQIECBAgQIAAAQIECBAg&#10;QIAAAQIECBAgQCATMJjKKAURIECAAAECBAgQIECAAAECBAgQIECAAAECBAgQIECAAAECBAgQILAu&#10;YDC1fiH9CBAgQIAAAQIECBAgQIAAAQIECBAgQIAAAQIECBAgQIAAAQIECBDIBAymMkpBBAgQIECA&#10;AAECBAgQIECAAAECBAgQIECAAAECBAgQIECAAAECBAisCxhMrV9IPwIECBAgQIAAAQIECBAgQIAA&#10;AQIECBAgQIAAAQIECBAgQIAAAQIEMgGDqYxSEAECBAgQIECAAAECBAgQIECAAAECBAgQIECAAAEC&#10;BAgQIECAAAEC6wIGU+sX0o8AAQIECBAgQIAAAQIECBAgQIAAAQIECBAgQIAAAQIECBAgQIAAgUzA&#10;YCqjFESAAAECBAgQIECAAAECBAgQIECAAAECBAgQIECAAAECBAgQIECAwLqAwdT6hfQjQIAAAQIE&#10;CBAgQIAAAQIECBAgQIAAAQIECBAgQIAAAQIECBAgQCATMJjKKAURIECAAAECBAgQIECAAAECBAgQ&#10;IECAAAECBAgQIECAAAECBAgQILAuYDC1fiH9CBAgQIAAAQIECBAgQIAAAQIECBAgQIAAAQIECBAg&#10;QIAAAQIECBDIBAymMkpBBAgQIECAAAECBAgQIECAAAECBAgQIECAAAECBAgQIECAAAECBAisCxhM&#10;rV9IPwIECBAgQIAAAQIECBAgQIAAAQIECBAgQIAAAQIECBAgQIAAAQIEMgGDqYxSEAECBAgQIECA&#10;AAECBAgQIECAAAECBAgQIECAAAECBAgQIECAAAEC6wIGU+sX0o8AAQIECBAgQIAAAQIECBAgQIAA&#10;AQIECBAgQIAAAQIECBAgQIAAgUzAYCqjFESAAAECBAgQIECAAAECBAgQIECAAAECBAgQIECAAAEC&#10;BAgQIECAwLqAwdT6hfQjQIAAAQIECBAgQIAAAQIECBAgQIAAAQIECBAgQIAAAQIECBAgQCATMJjK&#10;KAURIECAAAECBAgQIECAAAECBAgQIECAAAECBAgQIECAAAECBAgQILAuYDC1fiH9CBAgQIAAAQIE&#10;CBAgQIAAAQIECBAgQIAAAQIECBAgQIAAAQIECBDIBAymMkpBBAgQIECAAAECBAgQIECAAAECBAgQ&#10;IECAAAECBAgQIECAAAECBAisCxhMrV9IPwIECBAgQIAAAQIECBAgQIAAAQIECBAgQIAAAQIECBAg&#10;QIAAAQIEMgGDqYxSEAECBAgQIECAAAECBAgQIECAAAECBAgQIECAAAECBAgQIECAAAEC6wIGU+sX&#10;0o8AAQIECBAgQIAAAQIECBAgQIAAAQIECBAgQIAAAQIECBAgQIAAgUzAYCqjFESAAAECBAgQIECA&#10;AAECBAgQIECAAAECBAgQIECAAAECBAgQIECAwLqAwdT6hfQjQIAAAQIECBAgQIAAAQIECBAgQIAA&#10;AQIECBAgQIAAAQIECBAgQCATMJjKKAURIECAAAECBAgQIECAAAECBAgQIECAAAECBAgQIECAAAEC&#10;BAgQILAuYDC1fiH9CBAgQIAAAQIECBAgQIAAAQIECBAgQIAAAQIECBAgQIAAAQIECBDIBAymMkpB&#10;BAgQIECAAAECBAgQIECAAAECBAgQIECAAAECBAgQIECAAAECBAisCxhMrV9IPwIECBAgQIAAAQIE&#10;CBAgQIAAAQIECBAgQIAAAQIECBAgQIAAAQIEMgGDqYxSEAECBAgQIECAAAECBAgQIECAAAECBAgQ&#10;IECAAAECBAgQIECAAAEC6wIGU+sX0o8AAQIECBAgQIAAAQIECBAgQIAAAQIECBAgQIAAAQIECBAg&#10;QIAAgUzAYCqjFESAAAECBAgQIECAAAECBAgQIECAAAECBAgQIECAAAECBAgQIECAwLqAwdT6hfQj&#10;QIAAAQIECBAgQIAAAQIECBAgQIAAAQIECBAgQIAAAQIECBAgQCATMJjKKAURIECAAAECBAgQIECA&#10;AAECBAgQIECAAAECBAgQIECAAAECBAgQILAuYDC1fiH9CBAgQIAAAQIECBAgQIAAAQIECBAgQIAA&#10;AQIECBAgQIAAAQIECBDIBAymMkpBBAgQIECAAAECBAgQIECAAAECBAgQIECAAAECBAgQIECAAAEC&#10;BAisCxhMrV9IPwIECBAgQIAAAQIECBAgQIAAAQIECBAgQIAAAQIECBAgQIAAAQIEMgGDqYxSEAEC&#10;BAgQIECAAAECBAgQIECAAAECBAgQIECAAAECBAgQIECAAAEC6wIGU+sX0o8AAQIECBAgQIAAAQIE&#10;CBAgQIAAAQIECBAgQIAAAQIECBAgQIAAgUzAYCqjFESAAAECBAgQIECAAAECBAgQIECAAAECBAgQ&#10;IECAAAECBAgQIECAwLqAwdT6hfQjQIAAAQIECBAgQIAAAQIECBAgQIAAAQIECBAgQIAAAQIECBAg&#10;QCATMJjKKAURIECAAAECBAgQIECAAAECBAgQIECAAAECBAgQIECAAAECBAgQILAuYDC1fiH9CBAg&#10;QIAAAQIECBAgQIAAAQIECBAgQIAAAQIECBAgQIAAAQIECBDIBAymMkpBBAgQIECAAAECBAgQIECA&#10;AAECBAgQIECAAAECBAgQIECAAAECBAisCxhMrV9IPwIECBAgQIAAAQIECBAgQIAAAQIECBAgQIAA&#10;AQIECBAgQIAAAQIEMgGDqYxSEAECBAgQIECAAAECBAgQIECAAAECBAgQIECAAAECBAgQIECAAAEC&#10;6wIGU+sX0o8AAQIECBAgQIAAAQIECBAgQIAAAQIECBAgQIAAAQIECBAgQIAAgUzAYCqjFESAAAEC&#10;BAgQIECAAAECBAgQIECAAAECBAgQIECAAAECBAgQIECAwLqAwdT6hfQjQIAAAQIECBAgQIAAAQIE&#10;CBAgQIAAAQIECBAgQIAAAQIECBAgQCATMJjKKAURIECAAAECBAgQIECAAAECBAgQIECAAAECBAgQ&#10;IECAAAECBAgQILAuYDC1fiH9CBAgQIAAAQIECBAgQIAAAQIECBAgQIAAAQIECBAgQIAAAQIECBDI&#10;BAymMkpBBAgQIECAAAECBAgQIECAAAECBAgQIECAAAECBAgQIECAAAECBAisCxhMrV9IPwIECBAg&#10;QIAAAQIECBAgQIAAAQIECBAgQIAAAQIECBAgQIAAAQIEMgGDqYxSEAECBAgQIECAAAECBAgQIECA&#10;AAECBAgQIECAAAECBAgQIECAAAEC6wIGU+sX0o8AAQIECBAgQIAAAQIECBAgQIAAAQIECBAgQIAA&#10;AQIECBAgQIAAgUzAYCqjFESAAAECBAgQIECAAAECBAgQIECAAAECBAgQIECAAAECBAgQIECAwLqA&#10;wdT6hfQjQIAAAQIECBAgQIAAAQIECBAgQIAAAQIECBAgQIAAAQIECBAgQCATMJjKKAURIECAAAEC&#10;BAgQIECAAAECBAgQIECAAAECBAgQIECAAAECBAgQILAuYDC1fiH9CBAgQIAAAQIECBAgQIAAAQIE&#10;CBAgQIAAAQIECBAgQIAAAQIECBDIBAymMkpBBAgQIECAAAECBAgQIECAAAECBAgQIECAAAECBAgQ&#10;IECAAAECBAisCxhMrV9IPwIECBAgQIAAAQIECBAgQIAAAQIECBAgQIAAAQIECBAgQIAAAQIEMgGD&#10;qYxSEAECBAgQIECAAAECBAgQIECAAAECBAgQIECAAAECBAgQIECAAAEC6wIGU+sX0o8AAQIECBAg&#10;QIAAAQIECBAgQIAAAQIECBAgQIAAAQIECBAgQIAAgUzAYCqjFESAAAECBAgQIECAAAECBAgQIECA&#10;AAECBAgQIECAAAECBAgQIECAwLqAwdT6hfQjQIAAAQIECBAgQIAAAQIECBAgQIAAAQIECBAgQIAA&#10;AQIECBAgQCATMJjKKAURIECAAAECBAgQIECAAAECBAgQIECAAAECBAgQIECAAAECBAgQILAuYDC1&#10;fiH9CBAgQIAAAQIECBAgQIAAAQIECBAgQIAAAQIECBAgQIAAAQIECBDIBAymMkpBBAgQIECAAAEC&#10;BAgQIECAAAECBAgQIECAAAECBAgQIECAAAECBAisCxhMrV9IPwIECBAgQIAAAQIECBAgQIAAAQIE&#10;CBAgQIAAAQIECBAgQIAAAQIEMgGDqYxSEAECBAgQIECAAAECBAgQIECAAAECBAgQIECAAAECn3bt&#10;mAYAAABhmH/XmODYUQOElBcCBAgQIECAAIG6gMNUfSH9CBAgQIAAAQIECBAgQIAAAQIECBAgQIAA&#10;AQIECBAgQIAAAQIECBC4CThM3SgFESBAgAABAgQIECBAgAABAgQIECBAgAABAgQIECBAgAABAgQI&#10;ECBQF3CYqi+kHwECBAgQIECAAAECBAgQIECAAAECBAgQIECAAAECBAgQIECAAAECNwGHqRulIAIE&#10;CBAgQIAAAQIECBAgQIAAAQIECBAgQIAAAQIECBAgQIAAAQIE6gIOU/WF9CNAgAABAgQIECBAgAAB&#10;AgQIECBAgAABAgQIECBAgAABAgQIECBA4CbgMHWjFESAAAECBAgQIECAAAECBAgQIECAAAECBAgQ&#10;IECAAAECBAgQIECAQF3AYaq+kH4ECBAgQIAAAQIECBAgQIAAAQIECBAgQIAAAQIECBAgQIAAAQIE&#10;CNwEHKZulIIIECBAgAABAgQIECBAgAABAgQIECBAgAABAgQIECBAgAABAgQIEKgLOEzVF9KPAAEC&#10;BAgQIECAAAECBAgQIECAAAECBAgQIECAAAECBAgQIECAAIGbgMPUjVIQAQIECBAgQIAAAQIECBAg&#10;QIAAAQIECBAgQIAAAQIECBAgQIAAAQJ1AYep+kL6ESBAgAABAgQIECBAgAABAgQIECBAgAABAgQI&#10;ECBAgAABAgQIECBwE3CYulEKIkCAAAECBAgQIECAAAECBAgQIECAAAECBAgQIECAAAECBAgQIECg&#10;LuAwVV9IPwIECBAgQIAAAQIECBAgQIAAAQIECBAgQIAAAQIECBAgQIAAAQIEbgIOUzdKQQQIECBA&#10;gAABAgQIECBAgAABAgQIECBAgAABAgQIECBAgAABAgQI1AUcpuoL6UeAAAECBAgQIECAAAECBAgQ&#10;IECAAAECBAgQIECAAAECBAgQIECAwE3AYepGKYgAAQIECBAgQIAAAQIECBAgQIAAAQIECBAgQIAA&#10;AQIECBAgQIAAgbqAw1R9If0IECBAgAABAgQIECBAgAABAgQIECBAgAABAgQIECBAgAABAgQIELgJ&#10;OEzdKAURIECAAAECBAgQIECAAAECBAgQIECAAAECBAgQIECAAAECBAgQIFAXcJiqL6QfAQIECBAg&#10;QIAAAQIECBAgQIAAAQIECBAgQIAAAQIECBAgQIAAAQI3AYepG6UgAgQIECBAgAABAgQIECBAgAAB&#10;AgQIECBAgAABAgQIECBAgAABAgTqAg5T9YX0I0CAAAECBAgQIECAAAECBAgQIECAAAECBAgQIECA&#10;AAECBAgQIEDgJuAwdaMURIAAAQIECBAgQIAAAQIECBAgQIAAAQIECBAgQIAAAQIECBAgQIBAXcBh&#10;qr6QfgQIECBAgAABAgQIECBAgAABAgQIECBAgAABAgQIECBAgAABAgQI3AQcpm6UgggQIECAAAEC&#10;BAgQIECAAAECBAgQIECAAAECBAgQIECAAAECBAgQqAs4TNUX0o8AAQIECBAgQIAAAQIECBAgQIAA&#10;AQIECBAgQIAAAQIECBAgQIAAgZuAw9SNUhABAgQIECBAgAABAgQIECBAgAABAgQIECBAgAABAgQI&#10;ECBAgAABAnUBh6n6QvoRIECAAAECBAgQIECAAAECBAgQIECAAAECBAgQIECAAAECBAgQIHATcJi6&#10;UQoiQIAAAQIECBAgQIAAAQIECBAgQIAAAQIECBAgQIAAAQIECBAgQKAu4DBVX0g/AgQIECBAgAAB&#10;AgQIECBAgAABAgQIECBAgAABAgQIECBAgAABAgRuAg5TN0pBBAgQIECAAAECBAgQIECAAAECBAgQ&#10;IECAAAECBAgQIECAAAECBAjUBRym6gvpR4AAAQIECBAgQIAAAQIECBAgQIAAAQIECBAgQIAAAQIE&#10;CBAgQIDATcBh6kYpiAABAgQIECBAgAABAgQIECBAgAABAgQIECBAgAABAgQIECBAgACBuoDDVH0h&#10;/QgQIECAAAECBAgQIECAAAECBAgQIECAAAECBAgQIECAAAECBAgQuAk4TN0oBREgQIAAAQIECBAg&#10;QIAAAQIECBAgQIAAAQIECBAgQIAAAQIECBAgUBdwmKovpB8BAgQIECBAgAABAgQIECBAgAABAgQI&#10;ECBAgAABAgQIECBAgAABAjcBh6kbpSACBAgQIECAAAECBAgQIECAAAECBAgQIECAAAECBAgQIECA&#10;AAECBOoCDlP1hfQjQIAAAQIECBAgQIAAAQIECBAgQIAAAQIECBAgQIAAAQIECBAgQOAm4DB1oxRE&#10;gAABAgQIECBAgAABAgQIECBAgAABAgQIECBAgAABAgQIECBAgEBdwGGqvpB+BAgQIECAAAECBAgQ&#10;IECAAAECBAgQIECAAAECBAgQIECAAAECBAjcBBymbpSCCBAgQIAAAQIECBAgQIAAAQIECBAgQIAA&#10;AQIECBAgQIAAAQIECBCoCzhM1RfSjwABAgQIECBAgAABAgQIECBAgAABAgQIECBAgAABAgQIECBA&#10;gACBm4DD1I1SEAECBAgQIECAAAECBAgQIECAAAECBAgQIECAAAECBAgQIECAAAECdQGHqfpC+hEg&#10;QIAAAQIECBAgQIAAAQIECBAgQIAAAQIECBAgQIAAAQIECBAgcBNwmLpRCiJAgAABAgQIECBAgAAB&#10;AgQIECBAgAABAgQIECBAgAABAgQIECBAoC7gMFVfSD8CBAgQIECAAAECBAgQIECAAAECBAgQIECA&#10;AAECBAgQIECAAAECBG4CDlM3SkEECBAgQIAAAQIECBAgQIAAAQIECBAgQIAAAQIECBAgQIAAAQIE&#10;CNQFHKbqC+lHgAABAgQIECBAgAABAgQIECBAgAABAgQIECBAgAABAgQIECBAgMBNwGHqRimIAAEC&#10;BAgQIECAAAECBAgQIECAAAECBAgQIECAAAECBAgQIECAAIG6gMNUfSH9CBAgQIAAAQIECBAgQIAA&#10;AQIECBAgQIAAAQIECBAgQIAAAQIECBC4CThM3SgFESBAgAABAgQIECBAgAABAgQIECBAgAABAgQI&#10;ECBAgAABAgQIECBQF3CYqi+kHwECBAgQIECAAAECBAgQIECAAAECBAgQIECAAAECBAgQIECAAAEC&#10;NwGHqRulIAIECBAgQIAAAQIECBAgQIAAAQIECBAgQIAAAQIECBAgQIAAAQIE6gIOU/WF9CNAgAAB&#10;AgQIECBAgAABAgQIECBAgAABAgQIECBAgAABAgQIECBA4CbgMHWjFESAAAECBAgQIECAAAECBAgQ&#10;IECAAAECBAgQIECAAAECBAgQIECAQF3AYaq+kH4ECBAgQIAAAQIECBAgQIAAAQIECBAgQIAAAQIE&#10;CBAgQIAAAQIECNwEHKZulIIIECBAgAABAgQIECBAgAABAgQIECBAgAABAgQIECBAgAABAgQIEKgL&#10;OEzVF9KPAAECBAgQIECAAAECBAgQIECAAAECBAgQIECAAAECBAgQIECAAIGbgMPUjVIQAQIECBAg&#10;QIAAAQIECBAgQIAAAQIECBAgQIAAAQIECBAgQIAAAQJ1AYep+kL6ESBAgAABAgQIECBAgAABAgQI&#10;ECBAgAABAgQIECBAgAABAgQIECBwE3CYulEKIkCAAAECBAgQIECAAAECBAgQIECAAAECBAgQIECA&#10;AAECBAgQIECgLuAwVV9IPwIECBAgQIAAAQIECBAgQIAAAQIECBAgQIAAAQIECBAgQIAAAQIEbgIO&#10;UzdKQQQIECBAgAABAgQIECBAgAABAgQIECBAgAABAgQIECBAgAABAgQI1AUcpuoL6UeAAAECBAgQ&#10;IECAAAECBAgQIECAAAECBAgQIECAAAECBAgQIECAwE3AYepGKYgAAQIECBAgQIAAAQIECBAgQIAA&#10;AQIECBAgQIAAAQIECBAgQIAAgbqAw1R9If0IECBAgAABAgQIECBAgAABAgQIECBAgAABAgQIECBA&#10;gAABAgQIELgJOEzdKAURIECAAAECBAgQIECAAAECBAgQIECAAAECBAgQIECAAAECBAgQIFAXcJiq&#10;L6QfAQIECBAgQIAAAQIECBAgQIAAAQIECBAgQIAAAQIECBAgQIAAAQI3AYepG6UgAgQIECBAgAAB&#10;AgQIECBAgAABAgQIECBAgAABAgQIECBAgAABAgTqAg5T9YX0I0CAAAECBAgQIECAAAECBAgQIECA&#10;AAECBAgQIECAAAECBAgQIEDgJuAwdaMURIAAAQIECBAgQIAAAQIECBAgQIAAAQIECBAgQIAAAQIE&#10;CBAgQIBAXcBhqr6QfgQIECBAgAABAgQIECBAgAABAgQIECBAgAABAgQIECBAgAABAgQI3AQcpm6U&#10;gggQIECAAAECBAgQIECAAAECBAgQIECAAAECBAgQIECAAAECBAgQqAs4TNUX0o8AAQIECBAgQIAA&#10;AQIECBAgQIAAAQIECBAgQIAAAQIECBAgQIAAgZuAw9SNUhABAgQIECBAgAABAgQIECBAgAABAgQI&#10;ECBAgAABAgQIECBAgAABAnUBh6n6QvoRIECAAAECBAgQIECAAAECBAgQIECAAAECBAgQIECAAAEC&#10;BAgQIHATcJi6UQoiQIAAAQIECBAgQIAAAQIECBAgQIAAAQIECBAgQIAAAQIECBAgQKAu4DBVX0g/&#10;AgQIECBAgAABAgQIECBAgAABAgQIECBAgAABAgQIECBAgAABAgRuAg5TN0pBBAgQIECAAAECBAgQ&#10;IECAAAECBAgQIECAAAECBAgQIECAAAECBAjUBRym6gvpR4AAAQIECBAgQIAAAQIECBAgQIAAAQIE&#10;CBAgQIAAAQIECBAgQIDATcBh6kYpiAABAgQIECBAgAABAgQIECBAgAABAgQIECBAgAABAgQIECBA&#10;gACBuoDDVH0h/QgQIECAAAECBAgQIECAAAECBAgQIECAAAECBAgQIECAAAECBAgQuAk4TN0oBREg&#10;QIAAAQIECBAgQIAAAQIECBAgQIAAAQIECBAgQIAAAQIECBAgUBdwmKovpB8BAgQIECBAgAABAgQI&#10;ECBAgAABAgQIECBAgAABAgQIECBAgAABAjcBh6kbpSACBAgQIECAAAECBAgQIECAAAECBAgQIECA&#10;AAECBAgQIECAAAECBOoCDlP1hfQjQIAAAQIECBAgQIAAAQIECBAgQIAAAQIECBAgQIAAAQIECBAg&#10;QOAm4DB1oxREgAABAgQIECBAgAABAgQIECBAgAABAgQIECBAgAABAgQIECBAgEBdwGGqvpB+BAgQ&#10;IECAAAECBAgQIECAAAECBAgQIECAAAECBAgQIECAAAECBAjcBBymbpSCCBAgQIAAAQIECBAgQIAA&#10;AQIECBAgQIAAAQIECBAgQIAAAQIECBCoCzhM1RfSjwABAgQIECBAgAABAgQIECBAgAABAgQIECBA&#10;gAABAgQIECBAgACBm4DD1I1SEAECBAgQIECAAAECBAgQIECAAAECBAgQIECAAAECBAgQIECAAAEC&#10;dQGHqfpC+hEgQIAAAQIECBAgQIAAAQIECBAgQIAAAQIECBAgQIAAAQIECBAgcBNwmLpRCiJAgAAB&#10;AgQIECBAgAABAgQIECBAgAABAgQIECBAgAABAgQIECBAoC7gMFVfSD8CBAgQIECAAAECBAgQIECA&#10;AAECBAgQIECAAAECBAgQIECAAAECBG4CDlM3SkEECBAgQIAAAQIECBAgQIAAAQIECBAgQIAAAQIE&#10;CBAgQIAAAQIECNQFHKbqC+lHgAABAgQIECBAgAABAgQIECBAgAABAgQIECBAgAABAgQIECBAgMBN&#10;wGHqRimIAAECBAgQIECAAAECBAgQIECAAAECBAgQIECAAAECBAgQIECAAIG6gMNUfSH9CBAgQIAA&#10;AQIECBAgQIAAAQIECBAgQIAAAQIECBAgQIAAAQIECBC4CThM3SgFESBAgAABAgQIECBAgAABAgQI&#10;ECBAgAABAgQIECBAgAABAgQIECBQF3CYqi+kHwECBAgQIECAAAECBAgQIECAAAECBAgQIECAAAEC&#10;BAgQIECAAAECNwGHqRulIAIECBAgQIAAAQIECBAgQIAAAQIECBAgQIAAAQIECBAgQIAAAQIE6gIO&#10;U/WF9CNAgAABAgQIECBAgAABAgQIECBAgAABAgQIECBAgAABAgQIECBA4CbgMHWjFESAAAECBAgQ&#10;IECAAAECBAgQIECAAAECBAgQIECAAAECBAgQIECAQF3AYaq+kH4ECBAgQIAAAQIECBAgQIAAAQIE&#10;CBAgQIAAAQIECBAgQIAAAQIECNwEHKZulIIIECBAgAABAgQIECBAgAABAgQIECBAgAABAgQIECBA&#10;gAABAgQIEKgLOEzVF9KPAAECBAgQIECAAAECBAgQIECAAAECBAgQIECAAAECBAgQIECAAIGbgMPU&#10;jVIQAQIECBAgQIAAAQIECBAgQIAAAQIECBAgQIAAAQIECBAgQIAAAQJ1AYep+kL6ESBAgAABAgQI&#10;ECBAgAABAgQIECBAgAABAgQIECBAgAABAgQIECBwE3CYulEKIkCAAAECBAgQIECAAAECBAgQIECA&#10;AAECBAgQIECAAAECBAgQIECgLuAwVV9IPwIECBAgQIAAAQIECBAgQIAAAQIECBAgQIAAAQIECBAg&#10;QIAAAQIEbgIOUzdKQQQIECBAgAABAgQIECBAgAABAgQIECBAgAABAgQIECBAgAABAgQI1AUcpuoL&#10;6UeAAAECBAgQIECAAAECBAgQIECAAAECBAgQIECAAAECBAgQIECAwE3AYepGKYgAAQIECBAgQIAA&#10;AQIECBAgQIAAAQIECBAgQIAAAQIECBAgQIAAgbqAw1R9If0IECBAgAABAgQIECBAgAABAgQIECBA&#10;gAABAgQIECBAgAABAgQIELgJOEzdKAURIECAAAECBAgQIECAAAECBAgQIECAAAECBAgQIECAAAEC&#10;BAgQIFAXcJiqL6QfAQIECBAgQIAAAQIECBAgQIAAAQIECBAgQIAAAQIECBAgQIAAAQI3AYepG6Ug&#10;AgQIECBAgAABAgQIECBAgAABAgQIECBAgAABAgQIECBAgAABAgTqAg5T9YX0I0CAAAECBAgQIECA&#10;AAECBAgQIECAAAECBAgQIECAAAECBAgQIEDgJuAwdaMURIAAAQIECBAgQIAAAQIECBAgQIAAAQIE&#10;CBAgQIAAAQIECBAgQIBAXcBhqr6QfgQIECBAgAABAgQIECBAgAABAgQIECBAgAABAgQIECBAgAAB&#10;AgQI3AQcpm6UgggQIECAAAECBAgQIECAAAECBAgQIECAAAECBAgQIECAAAECBAgQqAs4TNUX0o8A&#10;AQIECBAgQIAAAQIECBAgQIAAAQIECBAgQIAAAQIECBAgQIAAgZuAw9SNUhABAgQIECBAgAABAgQI&#10;ECBAgAABAgQIECBAgAABAgQIECBAgAABAnUBh6n6QvoRIECAAAECBAgQIECAAAECBAgQIECAAAEC&#10;BAgQIECAAAECBAgQIHATcJi6UQoiQIAAAQIECBAgQIAAAQIECBAgQIAAAQIECBAgQIAAAQIECBAg&#10;QKAu4DBVX0g/AgQIECBAgAABAgQIECBAgAABAgQIECBAgAABAgQIECBAgAABAgRuAg5TN0pBBAgQ&#10;IECAAAECBAgQIECAAAECBAgQIECAAAECBAgQIECAAAECBAjUBRym6gvpR4AAAQIECBAgQIAAAQIE&#10;CBAgQIAAAQIECBAgQIAAAQIECBAgQIDATcBh6kYpiAABAgQIECBAgAABAgQIECBAgAABAgQIECBA&#10;gAABAgQIECBAgACBuoDDVH0h/QgQIECAAAECBAgQIECAAAECBAgQIECAAAECBAgQIECAAAECBAgQ&#10;uAk4TN0oBREgQIAAAQIECBAgQIAAAQIECBAgQIAAAQIECBAgQIAAAQIECBAgUBdwmKovpB8BAgQI&#10;ECBAgAABAgQIECBAgAABAgQIECBAgAABAgQIECBAgAABAjcBh6kbpSACBAgQIECAAAECBAgQIECA&#10;AAECBAgQIECAAAECBAgQIECAAAECBOoCDlP1hfQjQIAAAQIECBAgQIAAAQIECBAgQIAAAQIECBAg&#10;QIAAAQIECBAgQOAm4DB1oxREgAABAgQIECBAgAABAgQIECBAgAABAgQIECBAgAABAgQIECBAgEBd&#10;wGGqvpB+BAgQIECAAAECBAgQIECAAAECBAgQIECAAAECBAgQIECAAAECBAjcBBymbpSCCBAgQIAA&#10;AQIECBAgQIAAAQIECBAgQIAAAQIECBAgQIAAAQIECBCoCzhM1RfSjwABAgQIECBAgAABAgQIECBA&#10;gAABAgQIECBAgAABAgQIECBAgACBm4DD1I1SEAECBAgQIECAAAECBAgQIECAAAECBAgQIECAAAEC&#10;BAgQIECAAAECdQGHqfpC+hEgQIAAAQIECBAgQIAAAQIECBAgQIAAAQIECBAgQIAAAQIECBAgcBNw&#10;mLpRCiJAgAABAgQIECBAgAABAgQIECBAgAABAgQIECBAgAABAgQIECBAoC7gMFVfSD8CBAgQIECA&#10;AAECBAgQIECAAAECBAgQIECAAAECBAgQIECAAAECBG4CDlM3SkEECBAgQIAAAQIECBAgQIAAAQIE&#10;CBAgQIAAAQIECBAgQIAAAQIECNQFHKbqC+lHgAABAgQIECBAgAABAgQIECBAgAABAgQIECBAgAAB&#10;AgQIECBAgMBNwGHqRimIAAECBAgQIECAAAECBAgQIECAAAECBAgQIECAAAECBAgQIECAAIG6gMNU&#10;fSH9CBAgQIAAAQIECBAgQIAAAQIECBAgQIAAAQIECBAgQIAAAQIECBC4CThM3SgFESBAgAABAgQI&#10;ECBAgAABAgQIECBAgAABAgQIECBAgAABAgQIECBQF3CYqi+kHwECBAgQIECAAAECBAgQIECAAAEC&#10;BAgQIECAAAECBAgQIECAAAECNwGHqRulIAIECBAgQIAAAQIECBAgQIAAAQIECBAgQIAAAQIECBAg&#10;QIAAAQIE6gIOU/WF9CNAgAABAgQIECBAgAABAgQIECBAgAABAgQIECBAgAABAgQIECBA4CbgMHWj&#10;FESAAAECBAgQIECAAAECBAgQIECAAAECBAgQIECAAAECBAgQIECAQF3AYaq+kH4ECBAgQIAAAQIE&#10;CBAgQIAAAQIECBAgQIAAAQIECBAgQIAAAQIECNwEHKZulIIIECBAgAABAgQIECBAgAABAgQIECBA&#10;gAABAgQIECBAgAABAgQIEKgLOEzVF9KPAAECBAgQIECAAAECBAgQIECAAAECBAgQIECAAAECBAgQ&#10;IECAAIGbgMPUjVIQAQIECBAgQIAAAQIECBAgQIAAAQIECBAgQIAAAQIECBAgQIAAAQJ1AYep+kL6&#10;ESBAgAABAgQIECBAgAABAgQIECBAgAABAgQIECBAgAABAgQIECBwE3CYulEKIkCAAAECBAgQIECA&#10;AAECBAgQIECAAAECBAgQIECAAAECBAgQIECgLuAwVV9IPwIECBAgQIAAAQIECBAgQIAAAQIECBAg&#10;QIAAAQIECBAgQIAAAQIEbgIOUzdKQQQIECBAgAABAgQIECBAgAABAgQIECBAgAABAgQIECBAgAAB&#10;AgQI1AUcpuoL6UeAAAECBAgQIECAAAECBAgQIECAAAECBAgQIECAAAECBAgQIECAwE3AYepGKYgA&#10;AQIECBAgQIAAAQIECBAgQIAAAQIECBAgQIAAAQIECBAgQIAAgbqAw1R9If0IECBAgAABAgQIECBA&#10;gAABAgQIECBAgAABAgQIECBAgAABAgQIELgJOEzdKAURIECAAAECBAgQIECAAAECBAgQIECAAAEC&#10;BAgQIECAAAECBAgQIFAXcJiqL6QfAQIECBAgQIAAAQIECBAgQIAAAQIECBAgQIAAAQIECBAgQIAA&#10;AQI3AYepG6UgAgQIECBAgAABAgQIECBAgAABAgQIECBAgAABAgQIECBAgAABAgTqAg5T9YX0I0CA&#10;AAECBAgQIECAAAECBAgQIECAAAECBAgQIECAAAECBAgQIEDgJuAwdaMURIAAAQIECBAgQIAAAQIE&#10;CBAgQIAAAQIECBAgQIAAAQIECBAgQIBAXcBhqr6QfgQIECBAgAABAgQIECBAgAABAgQIECBAgAAB&#10;AgQIECBAgAABAgQI3AQcpm6UgggQIECAAAECBAgQIECAAAECBAgQIECAAAECBAgQIECAAAECBAgQ&#10;qAs4TNUX0o8AAQIECBAgQIAAAQIECBAgQIAAAQIECBAgQIAAAQIECBAgQIAAgZuAw9SNUhABAgQI&#10;ECBAgAABAgQIECBAgAABAgQIECBAgAABAgQIECBAgAABAnUBh6n6QvoRIECAAAECBAgQIECAAAEC&#10;BAgQIECAAAECBAgQIECAAAECBAgQIHATcJi6UQoiQIAAAQIECBAgQIAAAQIECBAgQIAAAQIECBAg&#10;QIAAAQIECBAgQKAu4DBVX0g/AgQIECBAgAABAgQIECBAgAABAgQIECBAgAABAgQIECBAgAABAgRu&#10;Ag5TN0pBBAgQIECAAAECBAgQIECAAAECBAgQIECAAAECBAgQIECAAAECBAjUBRym6gvpR4AAAQIE&#10;CBAgQIAAAQIECBAgQIAAAQIECBAgQIAAAQIECBAgQIDATcBh6kYpiAABAgQIECBAgAABAgQIECBA&#10;gAABAgQIECBAgAABAgQIECBAgACBuoDDVH0h/QgQIECAAAECBAgQIECAAAECBAgQIECAAAECBAgQ&#10;IECAAAECBAgQuAk4TN0oBREgQIAAAQIECBAgQIAAAQIECBAgQIAAAQIECBAgQIAAAQIECBAgUBdw&#10;mKovpB8BAgQIECBAgAABAgQIECBAgAABAgQIECBAgAABAgQIECBAgAABAjcBh6kbpSACBAgQIECA&#10;AAECBAgQIECAAAECBAgQIECAAAECBAgQIECAAAECBOoCDlP1hfQjQIAAAQIECBAgQIAAAQIECBAg&#10;QIAAAQIECBAgQIAAAQIECBAgQOAm4DB1oxREgAABAgQIECBAgAABAgQIECBAgAABAgQIECBAgAAB&#10;AgQIECBAgEBdwGGqvpB+BAgQIECAAAECBAgQIECAAAECBAgQIECAAAECBAgQIECAAAECBAjcBBym&#10;bpSCCBAgQIAAAQIECBAgQIAAAQIECBAgQIAAAQIECBAgQIAAAQIECBCoCzhM1RfSjwABAgQIECBA&#10;gAABAgQIECBAgAABAgQIECBAgAABAgQIECBAgACBm4DD1I1SEAECBAgQIECAAAECBAgQIECAAAEC&#10;BAgQIECAAAECBAgQIECAAAECdQGHqfpC+hEgQIAAAQIECBAgQIAAAQIECBAgQIAAAQIECBAgQIAA&#10;AQIECBAgcBNwmLpRCiJAgAABAgQIECBAgAABAgQIECBAgAABAgQIECBAgAABAgQIECBAoC7gMFVf&#10;SD8CBAgQIECAAAECBAgQIECAAAECBAgQIECAAAECBAgQIECAAAECBG4CDlM3SkEECBAgQIAAAQIE&#10;CBAgQIAAAQIECBAgQIAAAQIECBAgQIAAAQIECNQFHKbqC+lHgAABAgQIECBAgAABAgQIECBAgAAB&#10;AgQIECBAgAABAgQIECBAgMBNwGHqRimIAAECBAgQIECAAAECBAgQIECAAAECBAgQIECAAAECBAgQ&#10;IECAAIG6gMNUfSH9CBAgQIAAAQIECBAgQIAAAQIECBAgQIAAAQIECBAgQIAAAQIECBC4CThM3SgF&#10;ESBAgAABAgQIECBAgAABAgQIECBAgAABAgQIECBAgAABAgQIECBQF3CYqi+kHwECBAgQIECAAAEC&#10;BAgQIECAAAECBAgQIECAAAECBAgQIECAAAECNwGHqRulIAIECBAgQIAAAQIECBAgQIAAAQIECBAg&#10;QIAAAQIECBAgQIAAAQIE6gIOU/WF9CNAgAABAgQIECBAgAABAgQIECBAgAABAgQIECBAgAABAgQI&#10;ECBA4CbgMHWjFESAAAECBAgQIECAAAECBAgQIECAAAECBAgQIECAAAECBAgQIECAQF3AYaq+kH4E&#10;CBAgQIAAAQIECBAgQIAAAQIECBAgQIAAAQIECBAgQIAAAQIECNwEHKZulIIIECBAgAABAgQIECBA&#10;gAABAgQIECBAgAABAgQIECBAgAABAgQIEKgLOEzVF9KPAAECBAgQIECAAAECBAgQIECAAAECBAgQ&#10;IECAAAECBAgQIECAAIGbgMPUjVIQAQIECBAgQIAAAQIECBAgQIAAAQIECBAgQIAAAQIECBAgQIAA&#10;AQJ1AYep+kL6ESBAgAABAgQIECBAgAABAgQIECBAgAABAgQIECBAgAABAgQIECBwE3CYulEKIkCA&#10;AAECBAgQIECAAAECBAgQIECAAAECBAgQIECAAAECBAgQIECgLuAwVV9IPwIECBAgQIAAAQIECBAg&#10;QIAAAQIECBAgQIAAAQIECBAgQIAAAQIEbgIOUzdKQQQIECBAgAABAgQIECBAgAABAgQIECBAgAAB&#10;AgQIECBAgAABAgQI1AUcpuoL6UeAAAECBAgQIECAAAECBAgQIECAAAECBAgQIECAAAECBAgQIECA&#10;wE3AYepGKYgAAQIECBAgQIAAAQIECBAgQIAAAQIECBAgQIAAAQIECBAgQIAAgbqAw1R9If0IECBA&#10;gAABAgQIECBAgAABAgQIECBAgAABAgQIECBAgAABAgQIELgJOEzdKAURIECAAAECBAgQIECAAAEC&#10;BAgQIECAAAECBAgQIECAAAECBAgQIFAXcJiqL6QfAQIECBAgQIAAAQIECBAgQIAAAQIECBAgQIAA&#10;AQIECBAgQIAAAQI3AYepG6UgAgQIECBAgAABAgQIECBAgAABAgQIECBAgAABAgQIECBAgAABAgTq&#10;Ag5T9YX0I0CAAAECBAgQIECAAAECBAgQIECAAAECBAgQIECAAAECBAgQIEDgJuAwdaMURIAAAQIE&#10;CBAgQIAAAQIECBAgQIAAAQIECBAgQIAAAQIECBAgQIBAXcBhqr6QfgQIECBAgAABAgQIECBAgAAB&#10;AgQIECBAgAABAgQIECBAgAABAgQI3AQcpm6UgggQIECAAAECBAgQIECAAAECBAgQIECAAAECBAgQ&#10;IECAAAECBAgQqAs4TNUX0o8AAQIECBAgQIAAAQIECBAgQIAAAQIECBAgQIAAAQIECBAgQIAAgZuA&#10;w9SNUhABAgQIECBAgAABAgQIECBAgAABAgQIECBAgAABAgQIECBAgAABAnUBh6n6QvoRIECAAAEC&#10;BAgQIECAAAECBAgQIECAAAECBAgQIECAAAECBAgQIHATcJi6UQoiQIAAAQIECBAgQIAAAQIECBAg&#10;QIAAAQIECBAgQIAAAQIECBAgQKAu4DBVX0g/AgQIECBAgAABAgQIECBAgAABAgQIECBAgAABAgQI&#10;ECBAgAABAgRuAg5TN0pBBAgQIECAAAECBAgQIECAAAECBAgQIECAAAECBAgQIECAAAECBAjUBRym&#10;6gvpR4AAAQIECBAgQIAAAQIECBAgQIAAAQIECBAgQIAAAQIECBAgQIDATcBh6kYpiAABAgQIECBA&#10;gAABAgQIECBAgAABAgQIECBAgAABAgQIECBAgACBuoDDVH0h/QgQIECAAAECBAgQIECAAAECBAgQ&#10;IECAAAECBAgQIECAAAECBAgQuAk4TN0oBREgQIAAAQIECBAgQIAAAQIECBAgQIAAAQIECBAgQIAA&#10;AQIECBAgUBdwmKovpB8BAgQIECBAgAABAgQIECBAgAABAgQIECBAgAABAgQIECBAgAABAjcBh6kb&#10;pSACBAgQIECAAAECBAgQIECAAAECBAgQIECAAAECBAgQIECAAAECBOoCDlP1hfQjQIAAAQIECBAg&#10;QIAAAQIECBAgQIAAAQIECBAgQIAAAQIECBAgQOAm4DB1oxREgAABAgQIECBAgAABAgQIECBAgAAB&#10;AgQIECBAgAABAgQIECBAgEBdwGGqvpB+BAgQIECAAAECBAgQIECAAAECBAgQIECAAAECBAgQIECA&#10;AAECBAjcBBymbpSCCBAgQIAAAQIECBAgQIAAAQIECBAgQIAAAQIECBAgQIAAAQIECBCoCzhM1RfS&#10;jwABAgQIECBAgAABAgQIECBAgAABAgQIECBAgAABAgQIECBAgACBm4DD1I1SEAECBAgQIECAAAEC&#10;BAgQIECAAAECBAgQIECAAAECBAgQIECAAAECdQGHqfpC+hEgQIAAAQIECBAgQIAAAQIECBAgQIAA&#10;AQIECBAgQIAAAQIECBAgcBNwmLpRCiJAgAABAgQIECBAgAABAgQIECBAgAABAgQIECBAgAABAgQI&#10;ECBAoC7gMFVfSD8CBAgQIECAAAECBAgQIECAAAECBAgQIECAAAECBAgQIECAAAECBG4CDlM3SkEE&#10;CBAgQIAAAQIECBAgQIAAAQIECBAgQIAAAQIECBAgQIAAAQIECNQFHKbqC+lHgAABAgQIECBAgAAB&#10;AgQIECBAgAABAgQIECBAgAABAgQIECBAgMBNwGHqRimIAAECBAgQIECAAAECBAgQIECAAAECBAgQ&#10;IECAAAECBAgQIECAAIG6gMNUfSH9CBAgQIAAAQIECBAgQIAAAQIECBAgQIAAAQIECBAgQIAAAQIE&#10;CBC4CThM3SgFESBAgAABAgQIECBAgAABAgQIECBAgAABAgQIECBAgAABAgQIECBQF3CYqi+kHwEC&#10;BAgQIECAAAECBAgQIECAAAECBAgQIECAAAECBAgQIECAAAECNwGHqRulIAIECBAgQIAAAQIECBAg&#10;QIAAAQIECBAgQIAAAQIECBAgQIAAAQIE6gIOU/WF9CNAgAABAgQIECBAgAABAgQIECBAgAABAgQI&#10;ECBAgAABAgQIECBA4CbgMHWjFESAAAECBAgQIECAAAECBAgQIECAAAECBAgQIECAAAECBAgQIECA&#10;QF3AYaq+kH4ECBAgQIAAAQIECBAgQIAAAQIECBAgQIAAAQIECBAgQIAAAQIECNwEHKZulIIIECBA&#10;gAABAgQIECBAgAABAgQIECBAgAABAgQIECBAgAABAgQIEKgLOEzVF9KPAAECBAgQIECAAAECBAgQ&#10;IECAAAECBAgQIECAAAECBAgQIECAAIGbgMPUjVIQAQIECBAgQIAAAQIECBAgQIAAAQIECBAgQIAA&#10;AQIECBAgQIAAAQJ1AYep+kL6ESBAgAABAgQIECBAgAABAgQIECBAgAABAgQIECBAgAABAgQIECBw&#10;E3CYulEKIkCAAAECBAgQIECAAAECBAgQIECAAAECBAgQIECAAAECBAgQIECgLuAwVV9IPwIECBAg&#10;QIAAAQIECBAgQIAAAQIECBAgQIAAAQIECBAgQIAAAQIEbgIOUzdKQQQIECBAgAABAgQIECBAgAAB&#10;AgQIECBAgAABAgQIECBAgAABAgQI1AUcpuoL6UeAAAECBAgQIECAAAECBAgQIECAAAECBAgQIECA&#10;AAECBAgQIECAwE3AYepGKYgAAQIECBAgQIAAAQIECBAgQIAAAQIECBAgQIAAAQIECBAgQIAAgbqA&#10;w1R9If0IECBAgAABAgQIECBAgAABAgQIECBAgAABAgQIECBAgAABAgQIELgJOEzdKAURIECAAAEC&#10;BAgQIECAAAECBAgQIECAAAECBAgQIECAAAECBAgQIFAXcJiqL6QfAQIECBAgQIAAAQIECBAgQIAA&#10;AQIECBAgQIAAAQIECBAgQIAAAQI3AYepG6UgAgQIECBAgAABAgQIECBAgAABAgQIECBAgAABAgQI&#10;ECBAgAABAgTqAg5T9YX0I0CAAAECBAgQIECAAAECBAgQIECAAAECBAgQIECAAAECBAgQIEDgJuAw&#10;daMURIAAAQIECBAgQIAAAQIECBAgQIAAAQIECBAgQIAAAQIECBAgQIBAXcBhqr6QfgQIECBAgAAB&#10;AgQIECBAgAABAgQIECBAgAABAgQIECBAgAABAgQI3AQcpm6UgggQIECAAAECBAgQIECAAAECBAgQ&#10;IECAAAECBAgQIECAAAECBAgQqAs4TNUX0o8AAQIECBAgQIAAAQIECBAgQIAAAQIECBAgQIAAAQIE&#10;CBAgQIAAgZuAw9SNUhABAgQIECBAgAABAgQIECBAgAABAgQIECBAgAABAgQIECBAgAABAnUBh6n6&#10;QvoRIECAAAECBAgQIECAAAECBAgQIECAAAECBAgQIECAAAECBAgQIHATcJi6UQoiQIAAAQIECBAg&#10;QIAAAQIECBAgQIAAAQIECBAgQIAAAQIECBAgQKAu4DBVX0g/AgQIECBAgAABAgQIECBAgAABAgQI&#10;ECBAgAABAgQIECBAgAABAgRuAg5TN0pBBAgQIECAAAECBAgQIECAAAECBAgQIECAAAECBAgQIECA&#10;AAECBAjUBRym6gvpR4AAAQIECBAgQIAAAQIECBAgQIAAAQIECBAgQIAAAQIECBAgQIDATcBh6kYp&#10;iAABAgQIECBAgAABAgQIECBAgAABAgQIECBAgAABAgQIECBAgACBuoDDVH0h/QgQIECAAAECBAgQ&#10;IECAAAECBAgQIECAAAECBAgQIECAAAECBAgQuAk4TN0oBREgQIAAAQIECBAgQIAAAQIECBAgQIAA&#10;AQIECBAgQIAAAQIECBAgUBdwmKovpB8BAgQIECBAgAABAgQIECBAgAABAgQIECBAgAABAgQIECBA&#10;gAABAjcBh6kbpSACBAgQIECAAAECBAgQIECAAAECBAgQIECAAAECBAgQIECAAAECBOoCDlP1hfQj&#10;QIAAAQIECBAgQIAAAQIECBAgQIAAAQIECBAgQIAAAQIECBAgQOAm4DB1oxREgAABAgQIECBAgAAB&#10;AgQIECBAgAABAgQIECBAgAABAgQIECBAgEBdwGGqvpB+BAgQIECAAAECBAgQIECAAAECBAgQIECA&#10;AAECBAgQIECAAAECBAjcBBymbpSCCBAgQIAAAQIECBAgQIAAAQIECBAgQIAAAQIECBAgQIAAAQIE&#10;CBCoCzhM1RfSjwABAgQIECBAgAABAgQIECBAgAABAgQIECBAgAABAgQIECBAgACBm4DD1I1SEAEC&#10;BAgQIECAAAECBAgQIECAAAECBAgQIECAAAECBAgQIECAAAECdQGHqfpC+hEgQIAAAQIECBAgQIAA&#10;AQIECBAgQIAAAQIECBAgQIAAAQIECBAgcBNwmLpRCiJAgAABAgQIECBAgAABAgQIECBAgAABAgQI&#10;ECBAgAABAgQIECBAoC7gMFVfSD8CBAgQIECAAAECBAgQIECAAAECBAgQIECAAAECBAgQIECAAAEC&#10;BG4CDlM3SkEECBAgQIAAAQIECBAgQIAAAQIECBAgQIAAAQIECBAgQIAAAQIECNQFHKbqC+lHgAAB&#10;AgQIECBAgAABAgQIECBAgAABAgQIECBAgAABAgQIECBAgMBNwGHqRimIAAECBAgQIECAAAECBAgQ&#10;IECAAAECBAgQIECAAAECBAgQIECAAIG6gMNUfSH9CBAgQIAAAQIECBAgQIAAAQIECBAgQIAAAQIE&#10;CBAgQIAAAQIECBC4CThM3SgFESBAgAABAgQIECBAgAABAgQIECBAgAABAgQIECBAgAABAgQIECBQ&#10;F3CYqi8mUri5AAAXLUlEQVSkHwECBAgQIECAAAECBAgQIECAAAECBAgQIECAAAECBAgQIECAAAEC&#10;NwGHqRulIAIECBAgQIAAAQIECBAgQIAAAQIECBAgQIAAAQIECBAgQIAAAQIE6gIOU/WF9CNAgAAB&#10;AgQIECBAgAABAgQIECBAgAABAgQIECBAgAABAgQIECBA4CbgMHWjFESAAAECBAgQIECAAAECBAgQ&#10;IECAAAECBAgQIECAAAECBAgQIECAQF3AYaq+kH4ECBAgQIAAAQIECBAgQIAAAQIECBAgQIAAAQIE&#10;CBAgQIAAAQIECNwEHKZulIIIECBAgAABAgQIECBAgAABAgQIECBAgAABAgQIECBAgAABAgQIEKgL&#10;OEzVF9KPAAECBAgQIECAAAECBAgQIECAAAECBAgQIECAAAECBAgQIECAAIGbgMPUjVIQAQIECBAg&#10;QIAAAQIECBAgQIAAAQIECBAgQIAAAQIECBAgQIAAAQJ1AYep+kL6ESBAgAABAgQIECBAgAABAgQI&#10;ECBAgAABAgQIECBAgAABAgQIECBwE3CYulEKIkCAAAECBAgQIECAAAECBAgQIECAAAECBAgQIECA&#10;AAECBAgQIECgLuAwVV9IPwIECBAgQIAAAQIECBAgQIAAAQIECBAgQIAAAQIECBAgQIAAAQIEbgIO&#10;UzdKQQQIECBAgAABAgQIECBAgAABAgQIECBAgAABAgQIECBAgAABAgQI1AUcpuoL6UeAAAECBAgQ&#10;IECAAAECBAgQIECAAAECBAgQIECAAAECBAgQIECAwE3AYepGKYgAAQIECBAgQIAAAQIECBAgQIAA&#10;AQIECBAgQIAAAQIECBAgQIAAgbqAw1R9If0IECBAgAABAgQIECBAgAABAgQIECBAgAABAgQIECBA&#10;gAABAgQIELgJOEzdKAURIECAAAECBAgQIECAAAECBAgQIECAAAECBAgQIECAAAECBAgQIFAXcJiq&#10;L6QfAQIECBAgQIAAAQIECBAgQIAAAQIECBAgQIAAAQIECBAgQIAAAQI3AYepG6UgAgQIECBAgAAB&#10;AgQIECBAgAABAgQIECBAgAABAgQIECBAgAABAgTqAg5T9YX0I0CAAAECBAgQIECAAAECBAgQIECA&#10;AAECBAgQIECAAAECBAgQIEDgJuAwdaMURIAAAQIECBAgQIAAAQIECBAgQIAAAQIECBAgQIAAAQIE&#10;CBAgQIBAXcBhqr6QfgQIECBAgAABAgQIECBAgAABAgQIECBAgAABAgQIECBAgAABAgQI3AQcpm6U&#10;gggQIECAAAECBAgQIECAAAECBAgQIECAAAECBAgQIECAAAECBAgQqAs4TNUX0o8AAQIECBAgQIAA&#10;AQIECBAgQIAAAQIECBAgQIAAAQIECBAgQIAAgZuAw9SNUhABAgQIECBAgAABAgQIECBAgAABAgQI&#10;ECBAgAABAgQIECBAgAABAnUBh6n6QvoRIECAAAECBAgQIECAAAECBAgQIECAAAECBAgQIECAAAEC&#10;BAgQIHATcJi6UQoiQIAAAQIECBAgQIAAAQIECBAgQIAAAQIECBAgQIAAAQIECBAgQKAu4DBVX0g/&#10;AgQIECBAgAABAgQIECBAgAABAgQIECBAgAABAgQIECBAgAABAgRuAg5TN0pBBAgQIECAAAECBAgQ&#10;IECAAAECBAgQIECAAAECBAgQIECAAAECBAjUBRym6gvpR4AAAQIECBAgQIAAAQIECBAgQIAAAQIE&#10;CBAgQIAAAQIECBAgQIDATcBh6kYpiAABAgQIECBAgAABAgQIECBAgAABAgQIECBAgAABAgQIECBA&#10;gACBuoDDVH0h/QgQIECAAAECBAgQIECAAAECBAgQIECAAAECBAgQIECAAAECBAgQuAk4TN0oBREg&#10;QIAAAQIECBAgQIAAAQIECBAgQIAAAQIECBAgQIAAAQIECBAgUBdwmKovpB8BAgQIECBAgAABAgQI&#10;ECBAgAABAgQIECBAgAABAgQIECBAgAABAjcBh6kbpSACBAgQIECAAAECBAgQIECAAAECBAgQIECA&#10;AAECBAgQIECAAAECBOoCDlP1hfQjQIAAAQIECBAgQIAAAQIECBAgQIAAAQIECBAgQIAAAQIECBAg&#10;QOAm4DB1oxREgAABAgQIECBAgAABAgQIECBAgAABAgQIECBAgAABAgQIECBAgEBdwGGqvpB+BAgQ&#10;IECAAAECBAgQIECAAAECBAgQIECAAAECBAgQIECAAAECBAjcBBymbpSCCBAgQIAAAQIECBAgQIAA&#10;AQIECBAgQIAAAQIECBAgQIAAAQIECBCoCzhM1RfSjwABAgQIECBAgAABAgQIECBAgAABAgQIECBA&#10;gAABAgQIECBAgACBm4DD1I1SEAECBAgQIECAAAECBAgQIECAAAECBAgQIECAAAECBAgQIECAAAEC&#10;dQGHqfpC+hEgQIAAAQIECBAgQIAAAQIECBAgQIAAAQIECBAgQIAAAQIECBAgcBNwmLpRCiJAgAAB&#10;AgQIECBAgAABAgQIECBAgAABAgQIECBAgAABAgQIECBAoC7gMFVfSD8CBAgQIECAAAECBAgQIECA&#10;AAECBAgQIECAAAECBAgQIECAAAECBG4CDlM3SkEECBAgQIAAAQIECBAgQIAAAQIECBAgQIAAAQIE&#10;CBAgQIAAAQIECNQFHKbqC+lHgAABAgQIECBAgAABAgQIECBAgAABAgQIECBAgAABAgQIECBAgMBN&#10;wGHqRimIAAECBAgQIECAAAECBAgQIECAAAECBAgQIECAAAECBAgQIECAAIG6gMNUfSH9CBAgQIAA&#10;AQIECBAgQIAAAQIECBAgQIAAAQIECBAgQIAAAQIECBC4CThM3SgFESBAgAABAgQIECBAgAABAgQI&#10;ECBAgAABAgQIECBAgAABAgQIECBQF3CYqi+kHwECBAgQIECAAAECBAgQIECAAAECBAgQIECAAAEC&#10;BAgQIECAAAECNwGHqRulIAIECBAgQIAAAQIECBAgQIAAAQIECBAgQIAAAQIECBAgQIAAAQIE6gIO&#10;U/WF9CNAgAABAgQIECBAgAABAgQIECBAgAABAgQIECBAgAABAgQIECBA4CbgMHWjFESAAAECBAgQ&#10;IECAAAECBAgQIECAAAECBAgQIECAAAECBAgQIECAQF3AYaq+kH4ECBAgQIAAAQIECBAgQIAAAQIE&#10;CBAgQIAAAQIECBAgQIAAAQIECNwEHKZulIIIECBAgAABAgQIECBAgAABAgQIECBAgAABAgQIECBA&#10;gAABAgQIEKgLOEzVF9KPAAECBAgQIECAAAECBAgQIECAAAECBAgQIECAAAECBAgQIECAAIGbgMPU&#10;jVIQAQIECBAgQIAAAQIECBAgQIAAAQIECBAgQIAAAQIECBAgQIAAAQJ1AYep+kL6ESBAgAABAgQI&#10;ECBAgAABAgQIECBAgAABAgQIECBAgAABAgQIECBwE3CYulEKIkCAAAECBAgQIECAAAECBAgQIECA&#10;AAECBAgQIECAAAECBAgQIECgLuAwVV9IPwIECBAgQIAAAQIECBAgQIAAAQIECBAgQIAAAQIECBAg&#10;QIAAAQIEbgIOUzdKQQQIECBAgAABAgQIECBAgAABAgQIECBAgAABAgQIECBAgAABAgQI1AUcpuoL&#10;6UeAAAECBAgQIECAAAECBAgQIECAAAECBAgQIECAAAECBAgQIECAwE3AYepGKYgAAQIECBAgQIAA&#10;AQIECBAgQIAAAQIECBAgQIAAAQIECBAgQIAAgbqAw1R9If0IECBAgAABAgQIECBAgAABAgQIECBA&#10;gAABAgQIECBAgAABAgQIELgJOEzdKAURIECAAAECBAgQIECAAAECBAgQIECAAAECBAgQIECAAAEC&#10;BAgQIFAXcJiqL6QfAQIECBAgQIAAAQIECBAgQIAAAQIECBAgQIAAAQIECBAgQIAAAQI3AYepG6Ug&#10;AgQIECBAgAABAgQIECBAgAABAgQIECBAgAABAgQIECBAgAABAgTqAg5T9YX0I0CAAAECBAgQIECA&#10;AAECBAgQIECAAAECBAgQIECAAAECBAgQIEDgJuAwdaMURIAAAQIECBAgQIAAAQIECBAgQIAAAQIE&#10;CBAgQIAAAQIECBAgQIBAXcBhqr6QfgQIECBAgAABAgQIECBAgAABAgQIECBAgAABAgQIECBAgAAB&#10;AgQI3AQcpm6UgggQIECAAAECBAgQIECAAAECBAgQIECAAAECBAgQIECAAAECBAgQqAs4TNUX0o8A&#10;AQIECBAgQIAAAQIECBAgQIAAAQIECBAgQIAAAQIECBAgQIAAgZuAw9SNUhABAgQIECBAgAABAgQI&#10;ECBAgAABAgQIECBAgAABAgQIECBAgAABAnUBh6n6QvoRIECAAAECBAgQIECAAAECBAgQIECAAAEC&#10;BAgQIECAAAECBAgQIHATcJi6UQoiQIAAAQIECBAgQIAAAQIECBAgQIAAAQIECBAgQIAAAQIECBAg&#10;QKAu4DBVX0g/AgQIECBAgAABAgQIECBAgAABAgQIECBAgAABAgQIECBAgAABAgRuAg5TN0pBBAgQ&#10;IECAAAECBAgQIECAAAECBAgQIECAAAECBAgQIECAAAECBAjUBRym6gvpR4AAAQIECBAgQIAAAQIE&#10;CBAgQIAAAQIECBAgQIAAAQIECBAgQIDATcBh6kYpiAABAgQIECBAgAABAgQIECBAgAABAgQIECBA&#10;gAABAgQIECBAgACBuoDDVH0h/QgQIECAAAECBAgQIECAAAECBAgQIECAAAECBAgQIECAAAECBAgQ&#10;uAk4TN0oBREgQIAAAQIECBAgQIAAAQIECBAgQIAAAQIECBAgQIAAAQIECBAgUBdwmKovpB8BAgQI&#10;ECBAgAABAgQIECBAgAABAgQIECBAgAABAgQIECBAgAABAjcBh6kbpSACBAgQIECAAAECBAgQIECA&#10;AAECBAgQIECAAAECBAgQIECAAAECBOoCDlP1hfQjQIAAAQIECBAgQIAAAQIECBAgQIAAAQIECBAg&#10;QIAAAQIECBAgQOAm4DB1oxREgAABAgQIECBAgAABAgQIECBAgAABAgQIECBAgAABAgQIECBAgEBd&#10;wGGqvpB+BAgQIECAAAECBAgQIECAAAECBAgQIECAAAECBAgQIECAAAECBAjcBBymbpSCCBAgQIAA&#10;AQIECBAgQIAAAQIECBAgQIAAAQIECBAgQIAAAQIECBCoCzhM1RfSjwABAgQIECBAgAABAgQIECBA&#10;gAABAgQIECBAgAABAgQIECBAgACBm4DD1I1SEAECBAgQIECAAAECBAgQIECAAAECBAgQIECAAAEC&#10;BAgQIECAAAECdQGHqfpC+hEgQIAAAQIECBAgQIAAAQIECBAgQIAAAQIECBAgQIAAAQIECBAgcBNw&#10;mLpRCiJAgAABAgQIECBAgAABAgQIECBAgAABAgQIECBAgAABAgQIECBAoC7gMFVfSD8CBAgQIECA&#10;AAECBAgQIECAAAECBAgQIECAAAECBAgQIECAAAECBG4CDlM3SkEECBAgQIAAAQIECBAgQIAAAQIE&#10;CBAgQIAAAQIECBAgQIAAAQIECNQFHKbqC+lHgAABAgQIECBAgAABAgQIECBAgAABAgQIECBAgAAB&#10;AgQIECBAgMBNwGHqRimIAAECBAgQIECAAAECBAgQIECAAAECBAgQIECAAAECBAgQIECAAIG6gMNU&#10;fSH9CBAgQIAAAQIECBAgQIAAAQIECBAgQIAAAQIECBAgQIAAAQIECBC4CThM3SgFESBAgAABAgQI&#10;ECBAgAABAgQIECBAgAABAgQIECBAgAABAgQIECBQF3CYqi+kHwECBAgQIECAAAECBAgQIECAAAEC&#10;BAgQIECAAAECBAgQIECAAAECNwGHqRulIAIECBAgQIAAAQIECBAgQIAAAQIECBAgQIAAAQIECBAg&#10;QIAAAQIE6gIOU/WF9CNAgAABAgQIECBAgAABAgQIECBAgAABAgQIECBAgAABAgQIECBA4CbgMHWj&#10;FESAAAECBAgQIECAAAECBAgQIECAAAECBAgQIECAAAECBAgQIECAQF3AYaq+kH4ECBAgQIAAAQIE&#10;CBAgQIAAAQIECBAgQIAAAQIECBAgQIAAAQIECNwEHKZulIIIECBAgAABAgQIECBAgAABAgQIECBA&#10;gAABAgQIECBAgAABAgQIEKgLOEzVF9KPAAECBAgQIECAAAECBAgQIECAAAECBAgQIECAAAECBAgQ&#10;IECAAIGbgMPUjVIQAQIECBAgQIAAAQIECBAgQIAAAQIECBAgQIAAAQIECBAgQIAAAQJ1AYep+kL6&#10;ESBAgAABAgQIECBAgAABAgQIECBAgAABAgQIECBAgAABAgQIECBwE3CYulEKIkCAAAECBAgQIECA&#10;AAECBAgQIECAAAECBAgQIECAAAECBAgQIECgLuAwVV9IPwIECBAgQIAAAQIECBAgQIAAAQIECBAg&#10;QIAAAQIECBAgQIAAAQIEbgIOUzdKQQQIECBAgAABAgQIECBAgAABAgQIECBAgAABAgQIECBAgAAB&#10;AgQI1AUcpuoL6UeAAAECBAgQIECAAAECBAgQIECAAAECBAgQIECAAAECBAgQIECAwE3AYepGKYgA&#10;AQIECBAgQIAAAQIECBAgQIAAAQIECBAgQIAAAQIECBAgQIAAgbqAw1R9If0IECBAgAABAgQIECBA&#10;gAABAgQIECBAgAABAgQIECBAgAABAgQIELgJOEzdKAURIECAAAECBAgQIECAAAECBAgQIECAAAEC&#10;BAgQIECAAAECBAgQIFAXcJiqL6QfAQIECBAgQIAAAQIECBAgQIAAAQIECBAgQIAAAQIECBAgQIAA&#10;AQI3AYepG6UgAgQIECBAgAABAgQIECBAgAABAgQIECBAgAABAgQIECBAgAABAgTqAg5T9YX0I0CA&#10;AAECBAgQIECAAAECBAgQIECAAAECBAgQIECAAAECBAgQIEDgJuAwdaMURIAAAQIECBAgQIAAAQIE&#10;CBAgQIAAAQIECBAgQIAAAQIECBAgQIBAXcBhqr6QfgQIECBAgAABAgQIECBAgAABAgQIECBAgAAB&#10;AgQIECBAgAABAgQI3AQcpm6UgggQIECAAAECBAgQIECAAAECBAgQIECAAAECBAgQIECAAAECBAgQ&#10;qAs4TNUX0o8AAQIECBAgQIAAAQIECBAgQIAAAQIECBAgQIAAAQIECBAgQIAAgZuAw9SNUhABAgQI&#10;ECBAgAABAgQIECBAgAABAgQIECBAgAABAgQIECBAgAABAnUBh6n6QvoRIECAAAECBAgQIECAAAEC&#10;BAgQIECAAAECBAgQIECAAAECBAgQIHATcJi6UQoiQIAAAQIECBAgQIAAAQIECBAgQIAAAQIECBAg&#10;QIAAAQIECBAgQKAu4DBVX0g/AgQIECBAgAABAgQIECBAgAABAgQIECBAgAABAgQIECBAgAABAgRu&#10;Ag5TN0pBBAgQIECAAAECBAgQIECAAAECBAgQIECAAAECBAgQIECAAAECBAjUBRym6gvpR4AAAQIE&#10;CBAgQIAAAQIECBAgQIAAAQIECBAgQIAAAQIECBAgQIDATcBh6kYpiAABAgQIECBAgAABAgQIECBA&#10;gAABAgQIECBAgAABAgQIECBAgACBuoDDVH0h/QgQIECAAAECBAgQIECAAAECBAgQIECAAAECBAgQ&#10;IECAAAECBAgQuAk4TN0oBREgQIAAAQIECBAgQIAAAQIECBAgQIAAAQIECBAgQIAAAQIECBAgUBdw&#10;mKovpB8BAgQIECBAgAABAgQIECBAgAABAgQIECBAgAABAgQIECBAgAABAjcBh6kbpSACBAgQIECA&#10;AAECBAgQIECAAAECBAgQIECAAAECBAgQIECAAAECBAgQIECAAAECBAgQIECAAAECBAgQIECAAAEC&#10;BAgQIECAAAECBAgQIECAQERg46sKcyrL4sgAAAAASUVORK5CYIJQSwMECgAAAAAAAAAhAEAvnyBK&#10;AQAASgEAABQAAABkcnMvbWVkaWEvaW1hZ2UyLnN2Zzxzdmcgdmlld0JveD0iMCAwIDU5NS4yNzYg&#10;MjEyLjU5OCIgeG1sbnM9Imh0dHA6Ly93d3cudzMub3JnLzIwMDAvc3ZnIiB4bWxuczp4bGluaz0i&#10;aHR0cDovL3d3dy53My5vcmcvMTk5OS94bGluayIgaWQ9IkxheWVyXzIiIG92ZXJmbG93PSJoaWRk&#10;ZW4iPjxkZWZzPjwvZGVmcz48cmVjdCB4PSIwIiB5PSIwIiB3aWR0aD0iNTk1LjI3NiIgaGVpZ2h0&#10;PSIyMTIuNTk4IiBzdHJva2Utd2lkdGg9IjAiIGZpbGw9IiNFQUYyRjQiLz48cmVjdCB4PSIwIiB5&#10;PSIwIiB3aWR0aD0iMjguMzQ2IiBoZWlnaHQ9IjIxMi41OTgiIHN0cm9rZS13aWR0aD0iMCIgZmls&#10;bD0iIzBCM0Y0NyIvPjwvc3ZnPlBLAwQUAAYACAAAACEABnuPc+AAAAALAQAADwAAAGRycy9kb3du&#10;cmV2LnhtbEyPzU7DMBCE70i8g7VIvVG7UalKGqdCIHpAQvSHA8dNvCRR43UUu2ng6XG5wGWk1Whm&#10;58vWo23FQL1vHGuYTRUI4tKZhisN74fn2yUIH5ANto5Jwxd5WOfXVxmmxp15R8M+VCKWsE9RQx1C&#10;l0rpy5os+qnriKP36XqLIZ59JU2P51huW5kotZAWG44fauzosabyuD9ZDaPafH8cSh9e0BXbI27e&#10;aHiVWk9uxqdVlIcViEBj+EvAhSHuhzwOK9yJjRethkgTfvXize7VAkShYZ7cJSDzTP5nyH8AAAD/&#10;/wMAUEsDBBQABgAIAAAAIQAiVg7uxwAAAKUBAAAZAAAAZHJzL19yZWxzL2Uyb0RvYy54bWwucmVs&#10;c7yQsWoDMQyG90LewWjv+e6GUkp8WUoha0gfQNg6n8lZNpYbmrePaZYGAt06SuL//g9td99xVWcq&#10;EhIbGLoeFLFNLrA38Hn8eH4FJRXZ4ZqYDFxIYDdtnrYHWrG2kCwhi2oUFgNLrflNa7ELRZQuZeJ2&#10;mVOJWNtYvM5oT+hJj33/ostvBkx3TLV3BsrejaCOl9ya/2aneQ6W3pP9isT1QYUOsXU3IBZP1UAk&#10;F/C2HDs5e9CPHYb/cRi6zD8O+u650xUAAP//AwBQSwECLQAUAAYACAAAACEAqNbHqBMBAABJAgAA&#10;EwAAAAAAAAAAAAAAAAAAAAAAW0NvbnRlbnRfVHlwZXNdLnhtbFBLAQItABQABgAIAAAAIQA4/SH/&#10;1gAAAJQBAAALAAAAAAAAAAAAAAAAAEQBAABfcmVscy8ucmVsc1BLAQItABQABgAIAAAAIQChOT4R&#10;wAIAAAYGAAAOAAAAAAAAAAAAAAAAAEMCAABkcnMvZTJvRG9jLnhtbFBLAQItAAoAAAAAAAAAIQDe&#10;on5tMJgAADCYAAAUAAAAAAAAAAAAAAAAAC8FAABkcnMvbWVkaWEvaW1hZ2UxLnBuZ1BLAQItAAoA&#10;AAAAAAAAIQBAL58gSgEAAEoBAAAUAAAAAAAAAAAAAAAAAJGdAABkcnMvbWVkaWEvaW1hZ2UyLnN2&#10;Z1BLAQItABQABgAIAAAAIQAGe49z4AAAAAsBAAAPAAAAAAAAAAAAAAAAAA2fAABkcnMvZG93bnJl&#10;di54bWxQSwECLQAUAAYACAAAACEAIlYO7scAAAClAQAAGQAAAAAAAAAAAAAAAAAaoAAAZHJzL19y&#10;ZWxzL2Uyb0RvYy54bWwucmVsc1BLBQYAAAAABwAHAL4BAAAYoQAAAAA=&#10;" stroked="f" strokeweight="2pt">
                <v:fill r:id="rId79" o:title="" recolor="t" rotate="t" type="frame"/>
                <w10:wrap anchorx="page" anchory="page"/>
              </v:rect>
            </w:pict>
          </mc:Fallback>
        </mc:AlternateContent>
      </w:r>
      <w:r w:rsidRPr="003F0C4F">
        <w:t>Overview</w:t>
      </w:r>
      <w:bookmarkEnd w:id="33"/>
    </w:p>
    <w:p w14:paraId="6DE98589" w14:textId="1702B47A" w:rsidR="00E823C2" w:rsidRPr="009A2B0E" w:rsidRDefault="00071EFF" w:rsidP="00635AAB">
      <w:pPr>
        <w:rPr>
          <w:color w:val="000000" w:themeColor="text1"/>
          <w:highlight w:val="yellow"/>
        </w:rPr>
      </w:pPr>
      <w:r>
        <w:rPr>
          <w:color w:val="000000" w:themeColor="text1"/>
        </w:rPr>
        <w:t>T</w:t>
      </w:r>
      <w:r w:rsidR="00DC4A06" w:rsidRPr="00DC4A06">
        <w:rPr>
          <w:color w:val="000000" w:themeColor="text1"/>
        </w:rPr>
        <w:t>his lesson</w:t>
      </w:r>
      <w:r>
        <w:rPr>
          <w:color w:val="000000" w:themeColor="text1"/>
        </w:rPr>
        <w:t xml:space="preserve"> will teach you</w:t>
      </w:r>
      <w:r w:rsidR="00DC4A06" w:rsidRPr="00DC4A06">
        <w:rPr>
          <w:color w:val="000000" w:themeColor="text1"/>
        </w:rPr>
        <w:t xml:space="preserve"> the critical components of developing a comprehensive business plan. A well-structured business plan is essential for guiding your entrepreneurial journey, securing funding</w:t>
      </w:r>
      <w:r w:rsidR="009B1E62">
        <w:rPr>
          <w:color w:val="000000" w:themeColor="text1"/>
        </w:rPr>
        <w:t xml:space="preserve"> </w:t>
      </w:r>
      <w:r w:rsidR="00406323">
        <w:rPr>
          <w:color w:val="000000" w:themeColor="text1"/>
        </w:rPr>
        <w:t>and</w:t>
      </w:r>
      <w:r w:rsidR="00DC4A06" w:rsidRPr="00DC4A06">
        <w:rPr>
          <w:color w:val="000000" w:themeColor="text1"/>
        </w:rPr>
        <w:t xml:space="preserve"> ensuring compliance with legal and regulatory requirements. Understanding how to articulate your business goals and strategies will significantly enhance your chances of success.</w:t>
      </w:r>
    </w:p>
    <w:p w14:paraId="32B4CF62" w14:textId="77777777" w:rsidR="00E823C2" w:rsidRPr="00392925" w:rsidRDefault="00E823C2" w:rsidP="00635AAB">
      <w:pPr>
        <w:rPr>
          <w:color w:val="000000" w:themeColor="text1"/>
        </w:rPr>
      </w:pPr>
      <w:r w:rsidRPr="00392925">
        <w:rPr>
          <w:color w:val="000000" w:themeColor="text1"/>
        </w:rPr>
        <w:t>In this lesson, you will learn to:</w:t>
      </w:r>
    </w:p>
    <w:p w14:paraId="3B1268E0" w14:textId="050A741E" w:rsidR="00392925" w:rsidRDefault="008B44D2" w:rsidP="00392925">
      <w:pPr>
        <w:pStyle w:val="ListBullet"/>
      </w:pPr>
      <w:r>
        <w:t>a</w:t>
      </w:r>
      <w:r w:rsidRPr="00036D59">
        <w:t>ddress legal and compliance requirements</w:t>
      </w:r>
    </w:p>
    <w:p w14:paraId="72596784" w14:textId="026F38C0" w:rsidR="00862BC1" w:rsidRDefault="008B44D2" w:rsidP="00392925">
      <w:pPr>
        <w:pStyle w:val="ListBullet"/>
      </w:pPr>
      <w:r w:rsidRPr="00862BC1">
        <w:t>plan marketing activities</w:t>
      </w:r>
    </w:p>
    <w:p w14:paraId="0007B8EB" w14:textId="120EB08B" w:rsidR="00862BC1" w:rsidRDefault="008B44D2" w:rsidP="00392925">
      <w:pPr>
        <w:pStyle w:val="ListBullet"/>
      </w:pPr>
      <w:r w:rsidRPr="00862BC1">
        <w:t>calculate prices based on costs and profit targets</w:t>
      </w:r>
    </w:p>
    <w:p w14:paraId="77C4C3AE" w14:textId="708B5B71" w:rsidR="00862BC1" w:rsidRDefault="008B44D2" w:rsidP="00392925">
      <w:pPr>
        <w:pStyle w:val="ListBullet"/>
      </w:pPr>
      <w:r w:rsidRPr="008B44D2">
        <w:t>identify sources of finance for required liquidity</w:t>
      </w:r>
    </w:p>
    <w:p w14:paraId="74A9E4F1" w14:textId="0A603CEB" w:rsidR="008B44D2" w:rsidRDefault="008B44D2" w:rsidP="00392925">
      <w:pPr>
        <w:pStyle w:val="ListBullet"/>
      </w:pPr>
      <w:r w:rsidRPr="008B44D2">
        <w:t>select budget targets</w:t>
      </w:r>
    </w:p>
    <w:p w14:paraId="347DFE87" w14:textId="61EEA7B3" w:rsidR="008B44D2" w:rsidRDefault="008B44D2" w:rsidP="00392925">
      <w:pPr>
        <w:pStyle w:val="ListBullet"/>
      </w:pPr>
      <w:r w:rsidRPr="008B44D2">
        <w:t>research specialist services and sources of advice</w:t>
      </w:r>
    </w:p>
    <w:p w14:paraId="0F3F25F6" w14:textId="7638D798" w:rsidR="008B44D2" w:rsidRDefault="008B44D2" w:rsidP="00392925">
      <w:pPr>
        <w:pStyle w:val="ListBullet"/>
      </w:pPr>
      <w:r w:rsidRPr="008B44D2">
        <w:t xml:space="preserve">analyse </w:t>
      </w:r>
      <w:r w:rsidR="003E0E30">
        <w:t xml:space="preserve">the </w:t>
      </w:r>
      <w:r w:rsidRPr="008B44D2">
        <w:t>draft plan and prioritise risks</w:t>
      </w:r>
      <w:r>
        <w:t>.</w:t>
      </w:r>
    </w:p>
    <w:p w14:paraId="2BAF2D88" w14:textId="2BB42E54" w:rsidR="00EA5282" w:rsidRDefault="007C1132" w:rsidP="00392925">
      <w:pPr>
        <w:pStyle w:val="Heading2"/>
      </w:pPr>
      <w:bookmarkStart w:id="34" w:name="_Toc184137535"/>
      <w:r>
        <w:t>Address</w:t>
      </w:r>
      <w:r w:rsidR="0069560A">
        <w:t xml:space="preserve"> legal and compliance requirements</w:t>
      </w:r>
      <w:bookmarkEnd w:id="34"/>
    </w:p>
    <w:p w14:paraId="7A727239" w14:textId="00E401B8" w:rsidR="00EA5282" w:rsidRDefault="00EA5282" w:rsidP="00EA5282">
      <w:pPr>
        <w:rPr>
          <w:lang w:eastAsia="en-AU"/>
        </w:rPr>
      </w:pPr>
      <w:r>
        <w:rPr>
          <w:lang w:eastAsia="en-AU"/>
        </w:rPr>
        <w:t>Your business will need to follow all rules and standards imposed by federal</w:t>
      </w:r>
      <w:r w:rsidR="00071EFF">
        <w:rPr>
          <w:lang w:eastAsia="en-AU"/>
        </w:rPr>
        <w:t>,</w:t>
      </w:r>
      <w:r>
        <w:rPr>
          <w:lang w:eastAsia="en-AU"/>
        </w:rPr>
        <w:t xml:space="preserve"> state</w:t>
      </w:r>
      <w:r w:rsidR="00C30F99">
        <w:rPr>
          <w:lang w:eastAsia="en-AU"/>
        </w:rPr>
        <w:t xml:space="preserve"> </w:t>
      </w:r>
      <w:r w:rsidR="001E1F9E">
        <w:rPr>
          <w:lang w:eastAsia="en-AU"/>
        </w:rPr>
        <w:t>or</w:t>
      </w:r>
      <w:r w:rsidR="00562E24">
        <w:rPr>
          <w:lang w:eastAsia="en-AU"/>
        </w:rPr>
        <w:t xml:space="preserve"> </w:t>
      </w:r>
      <w:r>
        <w:rPr>
          <w:lang w:eastAsia="en-AU"/>
        </w:rPr>
        <w:t>territory laws, as well as industry</w:t>
      </w:r>
      <w:r w:rsidR="00071EFF">
        <w:rPr>
          <w:lang w:eastAsia="en-AU"/>
        </w:rPr>
        <w:t>-</w:t>
      </w:r>
      <w:r>
        <w:rPr>
          <w:lang w:eastAsia="en-AU"/>
        </w:rPr>
        <w:t>regulated rules and standards. To meet best business practices</w:t>
      </w:r>
      <w:r w:rsidR="00071EFF">
        <w:rPr>
          <w:lang w:eastAsia="en-AU"/>
        </w:rPr>
        <w:t xml:space="preserve"> and</w:t>
      </w:r>
      <w:r>
        <w:rPr>
          <w:lang w:eastAsia="en-AU"/>
        </w:rPr>
        <w:t xml:space="preserve"> avoid the legal repercussions of operating outside the rules, any strategies you include in your business plan should adhere to relevant Australian legislation and applicable international conventions.</w:t>
      </w:r>
    </w:p>
    <w:p w14:paraId="13950147" w14:textId="178683D8" w:rsidR="00EA5282" w:rsidRDefault="00EA5282" w:rsidP="00EA5282">
      <w:pPr>
        <w:rPr>
          <w:lang w:eastAsia="en-AU"/>
        </w:rPr>
      </w:pPr>
      <w:r>
        <w:rPr>
          <w:lang w:eastAsia="en-AU"/>
        </w:rPr>
        <w:t xml:space="preserve">As discussed in </w:t>
      </w:r>
      <w:r w:rsidRPr="00B46435">
        <w:rPr>
          <w:lang w:eastAsia="en-AU"/>
        </w:rPr>
        <w:t>Lesson 1</w:t>
      </w:r>
      <w:r>
        <w:rPr>
          <w:lang w:eastAsia="en-AU"/>
        </w:rPr>
        <w:t>, you will have your own goals and objective</w:t>
      </w:r>
      <w:r w:rsidR="00071EFF">
        <w:rPr>
          <w:lang w:eastAsia="en-AU"/>
        </w:rPr>
        <w:t>s</w:t>
      </w:r>
      <w:r>
        <w:rPr>
          <w:lang w:eastAsia="en-AU"/>
        </w:rPr>
        <w:t xml:space="preserve"> depending on the business you are creating and specific long-term goals and short-term actions to help you get there.</w:t>
      </w:r>
    </w:p>
    <w:p w14:paraId="00CF6ABD" w14:textId="77777777" w:rsidR="00FD16AF" w:rsidRDefault="00FD16AF" w:rsidP="00FD16AF">
      <w:pPr>
        <w:pStyle w:val="Heading3"/>
      </w:pPr>
      <w:r w:rsidRPr="001D3263">
        <w:lastRenderedPageBreak/>
        <w:t>Legal requirements</w:t>
      </w:r>
    </w:p>
    <w:p w14:paraId="303E8B82" w14:textId="46228E90" w:rsidR="00FD16AF" w:rsidRDefault="00FD16AF" w:rsidP="00FD16AF">
      <w:pPr>
        <w:rPr>
          <w:lang w:eastAsia="en-AU"/>
        </w:rPr>
      </w:pPr>
      <w:r w:rsidRPr="00E7750C">
        <w:rPr>
          <w:lang w:eastAsia="en-AU"/>
        </w:rPr>
        <w:t xml:space="preserve">Legal requirements refer to the laws and regulations a business must adhere to operate legally within a jurisdiction. </w:t>
      </w:r>
      <w:r w:rsidR="00EA1588">
        <w:rPr>
          <w:lang w:eastAsia="en-AU"/>
        </w:rPr>
        <w:t>Government authorities often set these requirement</w:t>
      </w:r>
      <w:r w:rsidRPr="00E7750C">
        <w:rPr>
          <w:lang w:eastAsia="en-AU"/>
        </w:rPr>
        <w:t>s at local, state</w:t>
      </w:r>
      <w:r w:rsidR="00C30F99">
        <w:rPr>
          <w:lang w:eastAsia="en-AU"/>
        </w:rPr>
        <w:t xml:space="preserve"> </w:t>
      </w:r>
      <w:r w:rsidR="00406323">
        <w:rPr>
          <w:lang w:eastAsia="en-AU"/>
        </w:rPr>
        <w:t>and</w:t>
      </w:r>
      <w:r w:rsidRPr="00E7750C">
        <w:rPr>
          <w:lang w:eastAsia="en-AU"/>
        </w:rPr>
        <w:t xml:space="preserve"> federal levels and encompass </w:t>
      </w:r>
      <w:r w:rsidR="00EA1588">
        <w:rPr>
          <w:lang w:eastAsia="en-AU"/>
        </w:rPr>
        <w:t>many</w:t>
      </w:r>
      <w:r w:rsidRPr="00E7750C">
        <w:rPr>
          <w:lang w:eastAsia="en-AU"/>
        </w:rPr>
        <w:t xml:space="preserve"> areas critical to business operations.</w:t>
      </w:r>
    </w:p>
    <w:p w14:paraId="6A7AD291" w14:textId="77777777" w:rsidR="00FD16AF" w:rsidRDefault="00FD16AF" w:rsidP="00FD16AF">
      <w:pPr>
        <w:rPr>
          <w:lang w:eastAsia="en-AU"/>
        </w:rPr>
      </w:pPr>
      <w:r>
        <w:rPr>
          <w:lang w:eastAsia="en-AU"/>
        </w:rPr>
        <w:t>Key areas of legal requirements for businesses include:</w:t>
      </w:r>
    </w:p>
    <w:p w14:paraId="04ECEFF1" w14:textId="77777777" w:rsidR="00FD16AF" w:rsidRDefault="00FD16AF" w:rsidP="00FD16AF">
      <w:pPr>
        <w:pStyle w:val="ListBullet"/>
      </w:pPr>
      <w:r>
        <w:t>business structure</w:t>
      </w:r>
    </w:p>
    <w:p w14:paraId="10BD9199" w14:textId="77777777" w:rsidR="00FD16AF" w:rsidRDefault="00FD16AF" w:rsidP="00FD16AF">
      <w:pPr>
        <w:pStyle w:val="ListBullet"/>
      </w:pPr>
      <w:r>
        <w:t>taxation business registration</w:t>
      </w:r>
    </w:p>
    <w:p w14:paraId="53875207" w14:textId="77777777" w:rsidR="00FD16AF" w:rsidRDefault="00FD16AF" w:rsidP="00FD16AF">
      <w:pPr>
        <w:pStyle w:val="ListBullet"/>
      </w:pPr>
      <w:r>
        <w:t>licenses and permits</w:t>
      </w:r>
    </w:p>
    <w:p w14:paraId="0962C045" w14:textId="77777777" w:rsidR="00FD16AF" w:rsidRDefault="00FD16AF" w:rsidP="00FD16AF">
      <w:pPr>
        <w:pStyle w:val="ListBullet"/>
      </w:pPr>
      <w:r>
        <w:t>employment laws</w:t>
      </w:r>
    </w:p>
    <w:p w14:paraId="2C76D5DC" w14:textId="77777777" w:rsidR="00FD16AF" w:rsidRDefault="00FD16AF" w:rsidP="00FD16AF">
      <w:pPr>
        <w:pStyle w:val="ListBullet"/>
      </w:pPr>
      <w:r>
        <w:t>insurance requirements.</w:t>
      </w:r>
    </w:p>
    <w:p w14:paraId="65F714A3" w14:textId="77777777" w:rsidR="00FD16AF" w:rsidRDefault="00FD16AF" w:rsidP="00FD16AF">
      <w:pPr>
        <w:pStyle w:val="ListBullet"/>
      </w:pPr>
      <w:r>
        <w:t>WHS requirements.</w:t>
      </w:r>
    </w:p>
    <w:p w14:paraId="52DFA880" w14:textId="77777777" w:rsidR="00FD16AF" w:rsidRDefault="00FD16AF" w:rsidP="00FD16AF">
      <w:pPr>
        <w:pStyle w:val="ListBullet"/>
      </w:pPr>
      <w:r>
        <w:t>taxation requirements</w:t>
      </w:r>
    </w:p>
    <w:p w14:paraId="695016EE" w14:textId="77777777" w:rsidR="00FD16AF" w:rsidRDefault="00FD16AF" w:rsidP="00FD16AF">
      <w:pPr>
        <w:pStyle w:val="ListBullet"/>
      </w:pPr>
      <w:r>
        <w:t>privacy laws</w:t>
      </w:r>
    </w:p>
    <w:p w14:paraId="408C9FE6" w14:textId="77777777" w:rsidR="00FD16AF" w:rsidRDefault="00FD16AF" w:rsidP="00FD16AF">
      <w:pPr>
        <w:pStyle w:val="ListBullet"/>
      </w:pPr>
      <w:r>
        <w:t>intellectual property protection</w:t>
      </w:r>
    </w:p>
    <w:p w14:paraId="6DDF028F" w14:textId="77777777" w:rsidR="00FD16AF" w:rsidRDefault="00FD16AF" w:rsidP="00FD16AF">
      <w:pPr>
        <w:pStyle w:val="ListBullet"/>
      </w:pPr>
      <w:r>
        <w:t>environmental responsibilities</w:t>
      </w:r>
    </w:p>
    <w:p w14:paraId="1F721725" w14:textId="77777777" w:rsidR="00FD16AF" w:rsidRDefault="00FD16AF" w:rsidP="00FD16AF">
      <w:pPr>
        <w:pStyle w:val="ListBullet"/>
      </w:pPr>
      <w:r>
        <w:t>industrial relations.</w:t>
      </w:r>
    </w:p>
    <w:p w14:paraId="76EEAF32" w14:textId="77777777" w:rsidR="00FD16AF" w:rsidRDefault="00FD16AF" w:rsidP="00FD16AF">
      <w:pPr>
        <w:pStyle w:val="Heading4"/>
      </w:pPr>
      <w:bookmarkStart w:id="35" w:name="_Business_structure"/>
      <w:bookmarkEnd w:id="35"/>
      <w:r>
        <w:t>Business structure</w:t>
      </w:r>
    </w:p>
    <w:p w14:paraId="3DC3F951" w14:textId="1B97CA02" w:rsidR="00FD16AF" w:rsidRDefault="00FD16AF" w:rsidP="00FD16AF">
      <w:pPr>
        <w:rPr>
          <w:lang w:eastAsia="en-AU"/>
        </w:rPr>
      </w:pPr>
      <w:r w:rsidRPr="00FE3D01">
        <w:rPr>
          <w:lang w:eastAsia="en-AU"/>
        </w:rPr>
        <w:t xml:space="preserve">Choosing the </w:t>
      </w:r>
      <w:r w:rsidR="00EA1588">
        <w:rPr>
          <w:lang w:eastAsia="en-AU"/>
        </w:rPr>
        <w:t>proper</w:t>
      </w:r>
      <w:r w:rsidRPr="00FE3D01">
        <w:rPr>
          <w:lang w:eastAsia="en-AU"/>
        </w:rPr>
        <w:t xml:space="preserve"> business structure is a foundational step that impacts various legal and financial responsibilities. Entrepreneurs can select from several structures, including sole trader, partnership, company</w:t>
      </w:r>
      <w:r w:rsidR="00C30F99">
        <w:rPr>
          <w:lang w:eastAsia="en-AU"/>
        </w:rPr>
        <w:t xml:space="preserve"> </w:t>
      </w:r>
      <w:r w:rsidR="00406323">
        <w:rPr>
          <w:lang w:eastAsia="en-AU"/>
        </w:rPr>
        <w:t>and</w:t>
      </w:r>
      <w:r w:rsidRPr="00FE3D01">
        <w:rPr>
          <w:lang w:eastAsia="en-AU"/>
        </w:rPr>
        <w:t xml:space="preserve"> trust. Each structure has distinct implications for liability, taxation</w:t>
      </w:r>
      <w:r w:rsidR="00C30F99">
        <w:rPr>
          <w:lang w:eastAsia="en-AU"/>
        </w:rPr>
        <w:t xml:space="preserve"> </w:t>
      </w:r>
      <w:r w:rsidR="00406323">
        <w:rPr>
          <w:lang w:eastAsia="en-AU"/>
        </w:rPr>
        <w:t>and</w:t>
      </w:r>
      <w:r w:rsidRPr="00FE3D01">
        <w:rPr>
          <w:lang w:eastAsia="en-AU"/>
        </w:rPr>
        <w:t xml:space="preserve"> regulatory obligations.</w:t>
      </w:r>
    </w:p>
    <w:p w14:paraId="22405E56" w14:textId="77777777" w:rsidR="00FD16AF" w:rsidRDefault="00FD16AF" w:rsidP="00FD16AF">
      <w:pPr>
        <w:rPr>
          <w:lang w:eastAsia="en-AU"/>
        </w:rPr>
      </w:pPr>
      <w:r>
        <w:rPr>
          <w:lang w:eastAsia="en-AU"/>
        </w:rPr>
        <w:t>The most common business structures are:</w:t>
      </w:r>
    </w:p>
    <w:p w14:paraId="1A6FCEC7" w14:textId="454DD722" w:rsidR="00FD16AF" w:rsidRDefault="003C2DED" w:rsidP="00FD16AF">
      <w:pPr>
        <w:pStyle w:val="ListBullet"/>
      </w:pPr>
      <w:r>
        <w:t>sole</w:t>
      </w:r>
      <w:r w:rsidR="00FD16AF">
        <w:t xml:space="preserve"> trader</w:t>
      </w:r>
    </w:p>
    <w:p w14:paraId="4E5C7159" w14:textId="56431AE7" w:rsidR="00FD16AF" w:rsidRDefault="003C2DED" w:rsidP="00FD16AF">
      <w:pPr>
        <w:pStyle w:val="ListBullet"/>
      </w:pPr>
      <w:r>
        <w:t>partnership</w:t>
      </w:r>
    </w:p>
    <w:p w14:paraId="4B7540FE" w14:textId="169DF85D" w:rsidR="00FD16AF" w:rsidRDefault="003C2DED" w:rsidP="00FD16AF">
      <w:pPr>
        <w:pStyle w:val="ListBullet"/>
      </w:pPr>
      <w:r>
        <w:t>company.</w:t>
      </w:r>
    </w:p>
    <w:p w14:paraId="6C4B2C0F" w14:textId="77777777" w:rsidR="00FD16AF" w:rsidRPr="00971A21" w:rsidRDefault="00FD16AF" w:rsidP="00FD16AF">
      <w:pPr>
        <w:pStyle w:val="Heading5"/>
      </w:pPr>
      <w:r w:rsidRPr="00971A21">
        <w:t>Sole trader</w:t>
      </w:r>
    </w:p>
    <w:p w14:paraId="104F54E6" w14:textId="77777777" w:rsidR="00195E35" w:rsidRDefault="00FD16AF" w:rsidP="00FD16AF">
      <w:pPr>
        <w:rPr>
          <w:lang w:eastAsia="en-AU"/>
        </w:rPr>
      </w:pPr>
      <w:r>
        <w:rPr>
          <w:lang w:eastAsia="en-AU"/>
        </w:rPr>
        <w:t xml:space="preserve">A sole trader is the simplest form of business structure. It is also relatively easy and inexpensive to start and maintain. Many sole traders choose to trade under their name, for example, J. Doe, while others opt to register a business name. </w:t>
      </w:r>
    </w:p>
    <w:p w14:paraId="0AB9C7CE" w14:textId="3AEDD63C" w:rsidR="00FD16AF" w:rsidRDefault="00FD16AF" w:rsidP="00FD16AF">
      <w:pPr>
        <w:rPr>
          <w:lang w:eastAsia="en-AU"/>
        </w:rPr>
      </w:pPr>
      <w:r>
        <w:rPr>
          <w:lang w:eastAsia="en-AU"/>
        </w:rPr>
        <w:t xml:space="preserve">As a sole trader, the owner </w:t>
      </w:r>
      <w:r w:rsidR="00EA1588">
        <w:rPr>
          <w:lang w:eastAsia="en-AU"/>
        </w:rPr>
        <w:t>retains</w:t>
      </w:r>
      <w:r>
        <w:rPr>
          <w:lang w:eastAsia="en-AU"/>
        </w:rPr>
        <w:t xml:space="preserve"> complete </w:t>
      </w:r>
      <w:r w:rsidR="00EA1588">
        <w:rPr>
          <w:lang w:eastAsia="en-AU"/>
        </w:rPr>
        <w:t>business control</w:t>
      </w:r>
      <w:r>
        <w:rPr>
          <w:lang w:eastAsia="en-AU"/>
        </w:rPr>
        <w:t xml:space="preserve">. There is no division between business </w:t>
      </w:r>
      <w:r w:rsidR="00EA1588">
        <w:rPr>
          <w:lang w:eastAsia="en-AU"/>
        </w:rPr>
        <w:t>and</w:t>
      </w:r>
      <w:r>
        <w:rPr>
          <w:lang w:eastAsia="en-AU"/>
        </w:rPr>
        <w:t xml:space="preserve"> personal assets, which includes the share of any assets jointly owned </w:t>
      </w:r>
      <w:r w:rsidR="00EA1588">
        <w:rPr>
          <w:lang w:eastAsia="en-AU"/>
        </w:rPr>
        <w:t>by</w:t>
      </w:r>
      <w:r>
        <w:rPr>
          <w:lang w:eastAsia="en-AU"/>
        </w:rPr>
        <w:t xml:space="preserve"> another person, such as a house or car. The </w:t>
      </w:r>
      <w:r w:rsidR="00EA1588">
        <w:rPr>
          <w:lang w:eastAsia="en-AU"/>
        </w:rPr>
        <w:t>sole trader's liability</w:t>
      </w:r>
      <w:r>
        <w:rPr>
          <w:lang w:eastAsia="en-AU"/>
        </w:rPr>
        <w:t xml:space="preserve"> is unlimited, which means that personal assets can be used to pay business debts.</w:t>
      </w:r>
    </w:p>
    <w:p w14:paraId="1432DB71" w14:textId="310EE9DC" w:rsidR="00FD16AF" w:rsidRDefault="00FD16AF" w:rsidP="00FD16AF">
      <w:pPr>
        <w:rPr>
          <w:lang w:eastAsia="en-AU"/>
        </w:rPr>
      </w:pPr>
      <w:r>
        <w:rPr>
          <w:lang w:eastAsia="en-AU"/>
        </w:rPr>
        <w:lastRenderedPageBreak/>
        <w:t>Sole traders are taxed as individuals and pay income tax at personal rates. This means the business income is declared on the sole trader's tax return along with any other assessable income, such as your salary</w:t>
      </w:r>
      <w:r w:rsidR="00EA1588">
        <w:rPr>
          <w:lang w:eastAsia="en-AU"/>
        </w:rPr>
        <w:t>,</w:t>
      </w:r>
      <w:r>
        <w:rPr>
          <w:lang w:eastAsia="en-AU"/>
        </w:rPr>
        <w:t xml:space="preserve"> wages, interest</w:t>
      </w:r>
      <w:r w:rsidR="00C30F99">
        <w:rPr>
          <w:lang w:eastAsia="en-AU"/>
        </w:rPr>
        <w:t xml:space="preserve"> </w:t>
      </w:r>
      <w:r w:rsidR="001E1F9E">
        <w:rPr>
          <w:lang w:eastAsia="en-AU"/>
        </w:rPr>
        <w:t>or</w:t>
      </w:r>
      <w:r w:rsidR="00562E24">
        <w:rPr>
          <w:lang w:eastAsia="en-AU"/>
        </w:rPr>
        <w:t xml:space="preserve"> </w:t>
      </w:r>
      <w:r>
        <w:rPr>
          <w:lang w:eastAsia="en-AU"/>
        </w:rPr>
        <w:t>dividends.</w:t>
      </w:r>
    </w:p>
    <w:p w14:paraId="7891573F" w14:textId="77777777" w:rsidR="00195E35" w:rsidRPr="003F0C4F" w:rsidRDefault="00195E35" w:rsidP="00195E35">
      <w:pPr>
        <w:pStyle w:val="HeadingDecorative"/>
      </w:pPr>
      <w:r w:rsidRPr="003F0C4F">
        <w:tab/>
      </w:r>
      <w:r>
        <w:rPr>
          <w:noProof/>
        </w:rPr>
        <w:drawing>
          <wp:inline distT="0" distB="0" distL="0" distR="0" wp14:anchorId="2769BF46" wp14:editId="1EDBAAFC">
            <wp:extent cx="324000" cy="324000"/>
            <wp:effectExtent l="0" t="0" r="0" b="0"/>
            <wp:docPr id="457685072" name="Graphic 4576850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177509" name="Graphic 405177509">
                      <a:extLst>
                        <a:ext uri="{C183D7F6-B498-43B3-948B-1728B52AA6E4}">
                          <adec:decorative xmlns:adec="http://schemas.microsoft.com/office/drawing/2017/decorative" val="1"/>
                        </a:ext>
                      </a:extLst>
                    </pic:cNvPr>
                    <pic:cNvPicPr/>
                  </pic:nvPicPr>
                  <pic:blipFill>
                    <a:blip r:embed="rId42">
                      <a:extLst>
                        <a:ext uri="{96DAC541-7B7A-43D3-8B79-37D633B846F1}">
                          <asvg:svgBlip xmlns:asvg="http://schemas.microsoft.com/office/drawing/2016/SVG/main" r:embed="rId43"/>
                        </a:ext>
                      </a:extLst>
                    </a:blip>
                    <a:stretch>
                      <a:fillRect/>
                    </a:stretch>
                  </pic:blipFill>
                  <pic:spPr>
                    <a:xfrm>
                      <a:off x="0" y="0"/>
                      <a:ext cx="324000" cy="324000"/>
                    </a:xfrm>
                    <a:prstGeom prst="rect">
                      <a:avLst/>
                    </a:prstGeom>
                  </pic:spPr>
                </pic:pic>
              </a:graphicData>
            </a:graphic>
          </wp:inline>
        </w:drawing>
      </w:r>
      <w:r w:rsidRPr="003F0C4F">
        <w:tab/>
      </w:r>
      <w:r w:rsidRPr="00C61F13">
        <w:rPr>
          <w:position w:val="12"/>
        </w:rPr>
        <w:t>Resources</w:t>
      </w:r>
    </w:p>
    <w:p w14:paraId="7ACD0C9C" w14:textId="18DC50B5" w:rsidR="00195E35" w:rsidRDefault="00195E35" w:rsidP="00195E35">
      <w:pPr>
        <w:rPr>
          <w:lang w:eastAsia="en-AU"/>
        </w:rPr>
      </w:pPr>
      <w:r>
        <w:rPr>
          <w:lang w:eastAsia="en-AU"/>
        </w:rPr>
        <w:t xml:space="preserve">Visit the page </w:t>
      </w:r>
      <w:hyperlink r:id="rId80" w:history="1">
        <w:r w:rsidRPr="009D5373">
          <w:rPr>
            <w:rStyle w:val="Hyperlink"/>
            <w:lang w:eastAsia="en-AU"/>
          </w:rPr>
          <w:t>Register your business name</w:t>
        </w:r>
      </w:hyperlink>
      <w:r>
        <w:rPr>
          <w:lang w:eastAsia="en-AU"/>
        </w:rPr>
        <w:t xml:space="preserve"> for further information from the Business.gov.au website.</w:t>
      </w:r>
    </w:p>
    <w:p w14:paraId="7E193AF7" w14:textId="77777777" w:rsidR="00FD16AF" w:rsidRPr="00971A21" w:rsidRDefault="00FD16AF" w:rsidP="00FD16AF">
      <w:pPr>
        <w:pStyle w:val="Heading5"/>
      </w:pPr>
      <w:r>
        <w:t>Partnership</w:t>
      </w:r>
    </w:p>
    <w:p w14:paraId="28F8096C" w14:textId="3FF0463F" w:rsidR="00FD16AF" w:rsidRDefault="00FD16AF" w:rsidP="00FD16AF">
      <w:pPr>
        <w:rPr>
          <w:lang w:eastAsia="en-AU"/>
        </w:rPr>
      </w:pPr>
      <w:r>
        <w:rPr>
          <w:lang w:eastAsia="en-AU"/>
        </w:rPr>
        <w:t xml:space="preserve">A partnership involves </w:t>
      </w:r>
      <w:r w:rsidR="00211185">
        <w:rPr>
          <w:lang w:eastAsia="en-AU"/>
        </w:rPr>
        <w:t>2</w:t>
      </w:r>
      <w:r>
        <w:rPr>
          <w:lang w:eastAsia="en-AU"/>
        </w:rPr>
        <w:t xml:space="preserve"> or more people, </w:t>
      </w:r>
      <w:r w:rsidR="007E28DB">
        <w:rPr>
          <w:lang w:eastAsia="en-AU"/>
        </w:rPr>
        <w:t xml:space="preserve">but at most 20 (with some exceptions), </w:t>
      </w:r>
      <w:proofErr w:type="gramStart"/>
      <w:r w:rsidR="007E28DB">
        <w:rPr>
          <w:lang w:eastAsia="en-AU"/>
        </w:rPr>
        <w:t>entering</w:t>
      </w:r>
      <w:r>
        <w:rPr>
          <w:lang w:eastAsia="en-AU"/>
        </w:rPr>
        <w:t xml:space="preserve"> into</w:t>
      </w:r>
      <w:proofErr w:type="gramEnd"/>
      <w:r>
        <w:rPr>
          <w:lang w:eastAsia="en-AU"/>
        </w:rPr>
        <w:t xml:space="preserve"> businesses together to make a profit.</w:t>
      </w:r>
    </w:p>
    <w:p w14:paraId="4E8E3918" w14:textId="5A1D72B4" w:rsidR="00FD16AF" w:rsidRDefault="00FD16AF" w:rsidP="00FD16AF">
      <w:pPr>
        <w:rPr>
          <w:lang w:eastAsia="en-AU"/>
        </w:rPr>
      </w:pPr>
      <w:r>
        <w:rPr>
          <w:lang w:eastAsia="en-AU"/>
        </w:rPr>
        <w:t xml:space="preserve">In most cases, a partnership </w:t>
      </w:r>
      <w:r w:rsidR="00EA1588">
        <w:rPr>
          <w:lang w:eastAsia="en-AU"/>
        </w:rPr>
        <w:t>must</w:t>
      </w:r>
      <w:r>
        <w:rPr>
          <w:lang w:eastAsia="en-AU"/>
        </w:rPr>
        <w:t xml:space="preserve"> register a business name with the Australian Securities and Investments Commission (ASIC) unless it uses all the partners</w:t>
      </w:r>
      <w:r w:rsidR="00EA1588">
        <w:rPr>
          <w:lang w:eastAsia="en-AU"/>
        </w:rPr>
        <w:t>' surnames</w:t>
      </w:r>
      <w:r>
        <w:rPr>
          <w:lang w:eastAsia="en-AU"/>
        </w:rPr>
        <w:t xml:space="preserve">. A partnership is a relationship, not a separate legal entity. Each partner jointly owns and shares all the business assets and liabilities. Each partner must know </w:t>
      </w:r>
      <w:r w:rsidR="00EA1588">
        <w:rPr>
          <w:lang w:eastAsia="en-AU"/>
        </w:rPr>
        <w:t>thei</w:t>
      </w:r>
      <w:r>
        <w:rPr>
          <w:lang w:eastAsia="en-AU"/>
        </w:rPr>
        <w:t>r rights, responsibilities</w:t>
      </w:r>
      <w:r w:rsidR="00C30F99">
        <w:rPr>
          <w:lang w:eastAsia="en-AU"/>
        </w:rPr>
        <w:t xml:space="preserve"> </w:t>
      </w:r>
      <w:r w:rsidR="00406323">
        <w:rPr>
          <w:lang w:eastAsia="en-AU"/>
        </w:rPr>
        <w:t>and</w:t>
      </w:r>
      <w:r>
        <w:rPr>
          <w:lang w:eastAsia="en-AU"/>
        </w:rPr>
        <w:t xml:space="preserve"> obligations.</w:t>
      </w:r>
    </w:p>
    <w:p w14:paraId="413124C9" w14:textId="03DD6BB8" w:rsidR="00FD16AF" w:rsidRDefault="00FD16AF" w:rsidP="00FD16AF">
      <w:pPr>
        <w:rPr>
          <w:lang w:eastAsia="en-AU"/>
        </w:rPr>
      </w:pPr>
      <w:r>
        <w:rPr>
          <w:lang w:eastAsia="en-AU"/>
        </w:rPr>
        <w:t xml:space="preserve">It is advisable to seek the help of a qualified professional to prepare a written partnership agreement. The agreement should state each partner's role and level of authority, their expected financial contribution and a </w:t>
      </w:r>
      <w:r w:rsidR="00EA1588">
        <w:rPr>
          <w:lang w:eastAsia="en-AU"/>
        </w:rPr>
        <w:t>straightforward</w:t>
      </w:r>
      <w:r>
        <w:rPr>
          <w:lang w:eastAsia="en-AU"/>
        </w:rPr>
        <w:t xml:space="preserve"> procedure for dispute resolution and dissolving the partnership. This is important because personal liability is unlimited for every partner in the business.</w:t>
      </w:r>
    </w:p>
    <w:p w14:paraId="155D0F69" w14:textId="090C4ED6" w:rsidR="00FD16AF" w:rsidRDefault="00FD16AF" w:rsidP="00FD16AF">
      <w:pPr>
        <w:rPr>
          <w:lang w:eastAsia="en-AU"/>
        </w:rPr>
      </w:pPr>
      <w:r>
        <w:rPr>
          <w:lang w:eastAsia="en-AU"/>
        </w:rPr>
        <w:t xml:space="preserve">If the business fails and a partner cannot pay their share of any debts incurred, other partners will be liable for the shortfall. Partners are also jointly responsible for any debts other partners may incur, with or without the knowledge of </w:t>
      </w:r>
      <w:r w:rsidR="00EA1588">
        <w:rPr>
          <w:lang w:eastAsia="en-AU"/>
        </w:rPr>
        <w:t>different</w:t>
      </w:r>
      <w:r>
        <w:rPr>
          <w:lang w:eastAsia="en-AU"/>
        </w:rPr>
        <w:t xml:space="preserve"> partners.</w:t>
      </w:r>
    </w:p>
    <w:p w14:paraId="2E24E133" w14:textId="40BB9FA5" w:rsidR="00FD16AF" w:rsidRDefault="00FD16AF" w:rsidP="00FD16AF">
      <w:pPr>
        <w:rPr>
          <w:lang w:eastAsia="en-AU"/>
        </w:rPr>
      </w:pPr>
      <w:r>
        <w:rPr>
          <w:lang w:eastAsia="en-AU"/>
        </w:rPr>
        <w:t xml:space="preserve">Where </w:t>
      </w:r>
      <w:r w:rsidR="00EA1588">
        <w:rPr>
          <w:lang w:eastAsia="en-AU"/>
        </w:rPr>
        <w:t>no agreement is</w:t>
      </w:r>
      <w:r>
        <w:rPr>
          <w:lang w:eastAsia="en-AU"/>
        </w:rPr>
        <w:t xml:space="preserve"> in place, each partner is deemed to own equal shares of each asset as prescribed by the </w:t>
      </w:r>
      <w:hyperlink r:id="rId81" w:history="1">
        <w:r w:rsidRPr="004E3696">
          <w:rPr>
            <w:rStyle w:val="Hyperlink"/>
            <w:lang w:eastAsia="en-AU"/>
          </w:rPr>
          <w:t>Partnership Act 1892</w:t>
        </w:r>
      </w:hyperlink>
      <w:r>
        <w:rPr>
          <w:lang w:eastAsia="en-AU"/>
        </w:rPr>
        <w:t xml:space="preserve"> (NSW).</w:t>
      </w:r>
    </w:p>
    <w:p w14:paraId="57E021E4" w14:textId="77777777" w:rsidR="00FD16AF" w:rsidRDefault="00FD16AF" w:rsidP="00FD16AF">
      <w:pPr>
        <w:pStyle w:val="Heading5"/>
      </w:pPr>
      <w:r>
        <w:t>Company</w:t>
      </w:r>
    </w:p>
    <w:p w14:paraId="4C8102CA" w14:textId="56BC651D" w:rsidR="00FD16AF" w:rsidRDefault="00FD16AF" w:rsidP="00FD16AF">
      <w:pPr>
        <w:rPr>
          <w:lang w:eastAsia="en-AU"/>
        </w:rPr>
      </w:pPr>
      <w:r>
        <w:rPr>
          <w:lang w:eastAsia="en-AU"/>
        </w:rPr>
        <w:t xml:space="preserve">A company is a separate legal entity capable of holding assets in its name and conducting business. </w:t>
      </w:r>
      <w:r w:rsidR="00EA1588">
        <w:rPr>
          <w:lang w:eastAsia="en-AU"/>
        </w:rPr>
        <w:t>It</w:t>
      </w:r>
      <w:r>
        <w:rPr>
          <w:lang w:eastAsia="en-AU"/>
        </w:rPr>
        <w:t xml:space="preserve"> can also sue and be sued. Shareholders own the company</w:t>
      </w:r>
      <w:r w:rsidR="00EA1588">
        <w:rPr>
          <w:lang w:eastAsia="en-AU"/>
        </w:rPr>
        <w:t>, while directors run it</w:t>
      </w:r>
      <w:r>
        <w:rPr>
          <w:lang w:eastAsia="en-AU"/>
        </w:rPr>
        <w:t>. In many cases, company directors a</w:t>
      </w:r>
      <w:r w:rsidR="00EA1588">
        <w:rPr>
          <w:lang w:eastAsia="en-AU"/>
        </w:rPr>
        <w:t>nd employees are also shareholder</w:t>
      </w:r>
      <w:r>
        <w:rPr>
          <w:lang w:eastAsia="en-AU"/>
        </w:rPr>
        <w:t>s.</w:t>
      </w:r>
    </w:p>
    <w:p w14:paraId="0C54ECDB" w14:textId="77777777" w:rsidR="00FD16AF" w:rsidRDefault="00FD16AF" w:rsidP="00FD16AF">
      <w:pPr>
        <w:rPr>
          <w:lang w:eastAsia="en-AU"/>
        </w:rPr>
      </w:pPr>
      <w:r>
        <w:rPr>
          <w:lang w:eastAsia="en-AU"/>
        </w:rPr>
        <w:t>To become a company, an entity must:</w:t>
      </w:r>
    </w:p>
    <w:p w14:paraId="310F4F7F" w14:textId="047B66A7" w:rsidR="00FD16AF" w:rsidRDefault="00FD16AF" w:rsidP="00FD16AF">
      <w:pPr>
        <w:pStyle w:val="ListBullet"/>
      </w:pPr>
      <w:r>
        <w:t xml:space="preserve">be incorporated under the </w:t>
      </w:r>
      <w:hyperlink r:id="rId82" w:history="1">
        <w:r w:rsidRPr="00E711BD">
          <w:rPr>
            <w:rStyle w:val="Hyperlink"/>
          </w:rPr>
          <w:t>Corporations Act 2001</w:t>
        </w:r>
      </w:hyperlink>
      <w:r>
        <w:t xml:space="preserve"> (</w:t>
      </w:r>
      <w:proofErr w:type="spellStart"/>
      <w:r>
        <w:t>Cth</w:t>
      </w:r>
      <w:proofErr w:type="spellEnd"/>
      <w:r>
        <w:t>)</w:t>
      </w:r>
    </w:p>
    <w:p w14:paraId="33698EFC" w14:textId="77777777" w:rsidR="00FD16AF" w:rsidRDefault="00FD16AF" w:rsidP="00FD16AF">
      <w:pPr>
        <w:pStyle w:val="ListBullet"/>
      </w:pPr>
      <w:r>
        <w:t>be registered with the Australian Securities and Investment Commission (ASIC).</w:t>
      </w:r>
    </w:p>
    <w:p w14:paraId="739F16D6" w14:textId="77777777" w:rsidR="00FD16AF" w:rsidRPr="00812130" w:rsidRDefault="00FD16AF" w:rsidP="00FD16AF">
      <w:pPr>
        <w:rPr>
          <w:rStyle w:val="Strong"/>
          <w:lang w:eastAsia="en-AU"/>
        </w:rPr>
      </w:pPr>
      <w:r w:rsidRPr="00812130">
        <w:rPr>
          <w:rStyle w:val="Strong"/>
          <w:lang w:eastAsia="en-AU"/>
        </w:rPr>
        <w:t>Australian Company Number (ACN)</w:t>
      </w:r>
    </w:p>
    <w:p w14:paraId="393BFFE9" w14:textId="49B06CE9" w:rsidR="00FD16AF" w:rsidRDefault="00FD16AF" w:rsidP="00FD16AF">
      <w:pPr>
        <w:rPr>
          <w:lang w:eastAsia="en-AU"/>
        </w:rPr>
      </w:pPr>
      <w:r>
        <w:rPr>
          <w:lang w:eastAsia="en-AU"/>
        </w:rPr>
        <w:lastRenderedPageBreak/>
        <w:t xml:space="preserve">Unlike business names, once registered, a company name can </w:t>
      </w:r>
      <w:r w:rsidR="00EA1588">
        <w:rPr>
          <w:lang w:eastAsia="en-AU"/>
        </w:rPr>
        <w:t>be traded</w:t>
      </w:r>
      <w:r>
        <w:rPr>
          <w:lang w:eastAsia="en-AU"/>
        </w:rPr>
        <w:t xml:space="preserve"> throughout Australia. Every Australian company receives a unique nine-digit Australian Company Number (ACN) that must appear on the company seal (if it has one) and every public document issued, signed</w:t>
      </w:r>
      <w:r w:rsidR="006B5BE6">
        <w:rPr>
          <w:lang w:eastAsia="en-AU"/>
        </w:rPr>
        <w:t xml:space="preserve"> </w:t>
      </w:r>
      <w:r w:rsidR="001E1F9E">
        <w:rPr>
          <w:lang w:eastAsia="en-AU"/>
        </w:rPr>
        <w:t>or</w:t>
      </w:r>
      <w:r w:rsidR="00562E24">
        <w:rPr>
          <w:lang w:eastAsia="en-AU"/>
        </w:rPr>
        <w:t xml:space="preserve"> </w:t>
      </w:r>
      <w:r>
        <w:rPr>
          <w:lang w:eastAsia="en-AU"/>
        </w:rPr>
        <w:t>published.</w:t>
      </w:r>
    </w:p>
    <w:p w14:paraId="4DD56456" w14:textId="77777777" w:rsidR="00FD16AF" w:rsidRPr="00812130" w:rsidRDefault="00FD16AF" w:rsidP="00FD16AF">
      <w:pPr>
        <w:rPr>
          <w:rStyle w:val="Strong"/>
          <w:lang w:eastAsia="en-AU"/>
        </w:rPr>
      </w:pPr>
      <w:r w:rsidRPr="00812130">
        <w:rPr>
          <w:rStyle w:val="Strong"/>
          <w:lang w:eastAsia="en-AU"/>
        </w:rPr>
        <w:t>Tax requirements for a company</w:t>
      </w:r>
    </w:p>
    <w:p w14:paraId="0E771727" w14:textId="5D17E894" w:rsidR="00FD16AF" w:rsidRDefault="00FD16AF" w:rsidP="00FD16AF">
      <w:pPr>
        <w:rPr>
          <w:lang w:eastAsia="en-AU"/>
        </w:rPr>
      </w:pPr>
      <w:r>
        <w:rPr>
          <w:lang w:eastAsia="en-AU"/>
        </w:rPr>
        <w:t>The tax requirements for a company are quite different from th</w:t>
      </w:r>
      <w:r w:rsidR="00EA1588">
        <w:rPr>
          <w:lang w:eastAsia="en-AU"/>
        </w:rPr>
        <w:t>ose of</w:t>
      </w:r>
      <w:r>
        <w:rPr>
          <w:lang w:eastAsia="en-AU"/>
        </w:rPr>
        <w:t xml:space="preserve"> other business structures. </w:t>
      </w:r>
      <w:r w:rsidR="00EA1588">
        <w:rPr>
          <w:lang w:eastAsia="en-AU"/>
        </w:rPr>
        <w:t>A company</w:t>
      </w:r>
      <w:r>
        <w:rPr>
          <w:lang w:eastAsia="en-AU"/>
        </w:rPr>
        <w:t xml:space="preserve"> has its own tax income liability, which is </w:t>
      </w:r>
      <w:proofErr w:type="gramStart"/>
      <w:r>
        <w:rPr>
          <w:lang w:eastAsia="en-AU"/>
        </w:rPr>
        <w:t>completely separate</w:t>
      </w:r>
      <w:proofErr w:type="gramEnd"/>
      <w:r>
        <w:rPr>
          <w:lang w:eastAsia="en-AU"/>
        </w:rPr>
        <w:t xml:space="preserve"> </w:t>
      </w:r>
      <w:r w:rsidR="00EA1588">
        <w:rPr>
          <w:lang w:eastAsia="en-AU"/>
        </w:rPr>
        <w:t>from</w:t>
      </w:r>
      <w:r>
        <w:rPr>
          <w:lang w:eastAsia="en-AU"/>
        </w:rPr>
        <w:t xml:space="preserve"> individual income tax. A company pays income tax at a flat rate of 30% on taxable income.</w:t>
      </w:r>
    </w:p>
    <w:p w14:paraId="09BFF9D4" w14:textId="77777777" w:rsidR="00FD16AF" w:rsidRPr="00812130" w:rsidRDefault="00FD16AF" w:rsidP="00FD16AF">
      <w:pPr>
        <w:rPr>
          <w:rStyle w:val="Strong"/>
          <w:lang w:eastAsia="en-AU"/>
        </w:rPr>
      </w:pPr>
      <w:r w:rsidRPr="00812130">
        <w:rPr>
          <w:rStyle w:val="Strong"/>
          <w:lang w:eastAsia="en-AU"/>
        </w:rPr>
        <w:t>Company liability</w:t>
      </w:r>
    </w:p>
    <w:p w14:paraId="24DFF882" w14:textId="7059062A" w:rsidR="00FD16AF" w:rsidRDefault="00FD16AF" w:rsidP="00FD16AF">
      <w:pPr>
        <w:rPr>
          <w:lang w:eastAsia="en-AU"/>
        </w:rPr>
      </w:pPr>
      <w:r>
        <w:rPr>
          <w:lang w:eastAsia="en-AU"/>
        </w:rPr>
        <w:t xml:space="preserve">A company's assets belong to </w:t>
      </w:r>
      <w:r w:rsidR="00EA1588">
        <w:rPr>
          <w:lang w:eastAsia="en-AU"/>
        </w:rPr>
        <w:t>it</w:t>
      </w:r>
      <w:r w:rsidR="007E28DB">
        <w:rPr>
          <w:lang w:eastAsia="en-AU"/>
        </w:rPr>
        <w:t>,</w:t>
      </w:r>
      <w:r w:rsidR="00BE7246">
        <w:rPr>
          <w:lang w:eastAsia="en-AU"/>
        </w:rPr>
        <w:t xml:space="preserve"> </w:t>
      </w:r>
      <w:r w:rsidR="00406323">
        <w:rPr>
          <w:lang w:eastAsia="en-AU"/>
        </w:rPr>
        <w:t>and</w:t>
      </w:r>
      <w:r>
        <w:rPr>
          <w:lang w:eastAsia="en-AU"/>
        </w:rPr>
        <w:t xml:space="preserve"> the company is liable for debts incurred</w:t>
      </w:r>
      <w:r w:rsidR="00EA1588">
        <w:rPr>
          <w:lang w:eastAsia="en-AU"/>
        </w:rPr>
        <w:t>,</w:t>
      </w:r>
      <w:r>
        <w:rPr>
          <w:lang w:eastAsia="en-AU"/>
        </w:rPr>
        <w:t xml:space="preserve"> which makes this type of business structure appealing to high-risk ventures.</w:t>
      </w:r>
    </w:p>
    <w:p w14:paraId="3F4D596F" w14:textId="77777777" w:rsidR="00FD16AF" w:rsidRDefault="00FD16AF" w:rsidP="00FD16AF">
      <w:pPr>
        <w:rPr>
          <w:lang w:eastAsia="en-AU"/>
        </w:rPr>
      </w:pPr>
      <w:r>
        <w:rPr>
          <w:lang w:eastAsia="en-AU"/>
        </w:rPr>
        <w:t>Generally, the owner's assets cannot be accessed to pay for any company debts or liabilities. However, there are some exceptions. Financial institutions may require a personal guarantee against loans or overdrafts. A personal liability may arise if debts are caused recklessly, negligently or fraudulently.</w:t>
      </w:r>
    </w:p>
    <w:p w14:paraId="156CD8BC" w14:textId="224E6D8C" w:rsidR="00FD16AF" w:rsidRDefault="00FD16AF" w:rsidP="00FD16AF">
      <w:pPr>
        <w:rPr>
          <w:lang w:eastAsia="en-AU"/>
        </w:rPr>
      </w:pPr>
      <w:r>
        <w:rPr>
          <w:lang w:eastAsia="en-AU"/>
        </w:rPr>
        <w:t>A company can sue and be sued</w:t>
      </w:r>
      <w:r w:rsidR="007E28DB">
        <w:rPr>
          <w:lang w:eastAsia="en-AU"/>
        </w:rPr>
        <w:t>,</w:t>
      </w:r>
      <w:r w:rsidR="00F935A4">
        <w:rPr>
          <w:lang w:eastAsia="en-AU"/>
        </w:rPr>
        <w:t xml:space="preserve"> </w:t>
      </w:r>
      <w:r w:rsidR="001E1F9E">
        <w:rPr>
          <w:lang w:eastAsia="en-AU"/>
        </w:rPr>
        <w:t>but</w:t>
      </w:r>
      <w:r>
        <w:rPr>
          <w:lang w:eastAsia="en-AU"/>
        </w:rPr>
        <w:t xml:space="preserve"> the director can also be held personally responsible for offences if they are found negligent in performing their duties.</w:t>
      </w:r>
    </w:p>
    <w:p w14:paraId="0BC35CDF" w14:textId="77777777" w:rsidR="00FD16AF" w:rsidRPr="00D20A1A" w:rsidRDefault="00FD16AF" w:rsidP="00FD16AF">
      <w:pPr>
        <w:rPr>
          <w:rStyle w:val="Strong"/>
          <w:lang w:eastAsia="en-AU"/>
        </w:rPr>
      </w:pPr>
      <w:r w:rsidRPr="00D20A1A">
        <w:rPr>
          <w:rStyle w:val="Strong"/>
          <w:lang w:eastAsia="en-AU"/>
        </w:rPr>
        <w:t>Proprietary and public companies</w:t>
      </w:r>
    </w:p>
    <w:p w14:paraId="60CE8FCE" w14:textId="77777777" w:rsidR="00FD16AF" w:rsidRDefault="00FD16AF" w:rsidP="00FD16AF">
      <w:pPr>
        <w:rPr>
          <w:lang w:eastAsia="en-AU"/>
        </w:rPr>
      </w:pPr>
      <w:r>
        <w:rPr>
          <w:lang w:eastAsia="en-AU"/>
        </w:rPr>
        <w:t>Companies may be formed as:</w:t>
      </w:r>
    </w:p>
    <w:p w14:paraId="6F6FC5E6" w14:textId="426FBFAD" w:rsidR="00FD16AF" w:rsidRDefault="00FD16AF" w:rsidP="00FD16AF">
      <w:pPr>
        <w:pStyle w:val="ListBullet"/>
      </w:pPr>
      <w:r>
        <w:t>private, also known as proprietary or</w:t>
      </w:r>
    </w:p>
    <w:p w14:paraId="2E07F042" w14:textId="54191F6C" w:rsidR="00FD16AF" w:rsidRPr="00AE2813" w:rsidRDefault="00FD16AF" w:rsidP="00FD16AF">
      <w:pPr>
        <w:pStyle w:val="ListBullet"/>
      </w:pPr>
      <w:r>
        <w:t>public companies that are listed on the stock exchange.</w:t>
      </w:r>
    </w:p>
    <w:p w14:paraId="0198D671" w14:textId="3098BD53" w:rsidR="00FD16AF" w:rsidRPr="00436736" w:rsidRDefault="00FD16AF" w:rsidP="00FD16AF">
      <w:pPr>
        <w:pStyle w:val="Caption"/>
      </w:pPr>
      <w:r w:rsidRPr="00436736">
        <w:t xml:space="preserve">Table </w:t>
      </w:r>
      <w:r w:rsidR="00A20BF2">
        <w:fldChar w:fldCharType="begin"/>
      </w:r>
      <w:r w:rsidR="00A20BF2">
        <w:instrText xml:space="preserve"> SEQ Table \* ARABIC </w:instrText>
      </w:r>
      <w:r w:rsidR="00A20BF2">
        <w:fldChar w:fldCharType="separate"/>
      </w:r>
      <w:r w:rsidR="00A20BF2">
        <w:rPr>
          <w:noProof/>
        </w:rPr>
        <w:t>14</w:t>
      </w:r>
      <w:r w:rsidR="00A20BF2">
        <w:rPr>
          <w:noProof/>
        </w:rPr>
        <w:fldChar w:fldCharType="end"/>
      </w:r>
      <w:r>
        <w:rPr>
          <w:noProof/>
        </w:rPr>
        <w:t>:</w:t>
      </w:r>
      <w:r w:rsidRPr="00436736">
        <w:t xml:space="preserve"> </w:t>
      </w:r>
      <w:r>
        <w:t>Types of companies</w:t>
      </w:r>
    </w:p>
    <w:tbl>
      <w:tblPr>
        <w:tblStyle w:val="TableGrid"/>
        <w:tblW w:w="5000" w:type="pct"/>
        <w:tblLook w:val="0620" w:firstRow="1" w:lastRow="0" w:firstColumn="0" w:lastColumn="0" w:noHBand="1" w:noVBand="1"/>
      </w:tblPr>
      <w:tblGrid>
        <w:gridCol w:w="2547"/>
        <w:gridCol w:w="7081"/>
      </w:tblGrid>
      <w:tr w:rsidR="00FD16AF" w:rsidRPr="003F0C4F" w14:paraId="223674E3" w14:textId="77777777">
        <w:trPr>
          <w:cnfStyle w:val="100000000000" w:firstRow="1" w:lastRow="0" w:firstColumn="0" w:lastColumn="0" w:oddVBand="0" w:evenVBand="0" w:oddHBand="0" w:evenHBand="0" w:firstRowFirstColumn="0" w:firstRowLastColumn="0" w:lastRowFirstColumn="0" w:lastRowLastColumn="0"/>
        </w:trPr>
        <w:tc>
          <w:tcPr>
            <w:tcW w:w="2547" w:type="dxa"/>
          </w:tcPr>
          <w:p w14:paraId="5F6764F2" w14:textId="77777777" w:rsidR="00FD16AF" w:rsidRPr="003F0C4F" w:rsidRDefault="00FD16AF">
            <w:r>
              <w:t>Type of company</w:t>
            </w:r>
          </w:p>
        </w:tc>
        <w:tc>
          <w:tcPr>
            <w:tcW w:w="7081" w:type="dxa"/>
          </w:tcPr>
          <w:p w14:paraId="1C988517" w14:textId="77777777" w:rsidR="00FD16AF" w:rsidRPr="003F0C4F" w:rsidRDefault="00FD16AF">
            <w:r>
              <w:t>Description</w:t>
            </w:r>
          </w:p>
        </w:tc>
      </w:tr>
      <w:tr w:rsidR="00FD16AF" w:rsidRPr="003F0C4F" w14:paraId="25E2D07E" w14:textId="77777777">
        <w:tc>
          <w:tcPr>
            <w:tcW w:w="2547" w:type="dxa"/>
          </w:tcPr>
          <w:p w14:paraId="1E2EDE6A" w14:textId="77777777" w:rsidR="00FD16AF" w:rsidRPr="003F0C4F" w:rsidRDefault="00FD16AF">
            <w:r w:rsidRPr="00987458">
              <w:t>Proprietary company</w:t>
            </w:r>
          </w:p>
        </w:tc>
        <w:tc>
          <w:tcPr>
            <w:tcW w:w="7081" w:type="dxa"/>
          </w:tcPr>
          <w:p w14:paraId="071759F5" w14:textId="35CD6A1A" w:rsidR="00FD16AF" w:rsidRPr="003F0C4F" w:rsidRDefault="00FD16AF">
            <w:r w:rsidRPr="005577E3">
              <w:t>A proprietary company has no more than 50 non-employee shareholders and is generally not permitted to offer shares or securities to the public. It must have at least one shareholder and one director</w:t>
            </w:r>
            <w:r w:rsidR="007E28DB">
              <w:t>,</w:t>
            </w:r>
            <w:r w:rsidR="00D13B7E">
              <w:t xml:space="preserve"> </w:t>
            </w:r>
            <w:r w:rsidR="00406323">
              <w:t>and</w:t>
            </w:r>
            <w:r w:rsidRPr="005577E3">
              <w:t xml:space="preserve"> at least one director must ordinarily reside in Australia.</w:t>
            </w:r>
          </w:p>
        </w:tc>
      </w:tr>
      <w:tr w:rsidR="00FD16AF" w:rsidRPr="003F0C4F" w14:paraId="3C3F2F08" w14:textId="77777777">
        <w:tc>
          <w:tcPr>
            <w:tcW w:w="2547" w:type="dxa"/>
          </w:tcPr>
          <w:p w14:paraId="09652601" w14:textId="77777777" w:rsidR="00FD16AF" w:rsidRDefault="00FD16AF">
            <w:r w:rsidRPr="00122D7C">
              <w:t>Public company</w:t>
            </w:r>
          </w:p>
        </w:tc>
        <w:tc>
          <w:tcPr>
            <w:tcW w:w="7081" w:type="dxa"/>
          </w:tcPr>
          <w:p w14:paraId="086F98A2" w14:textId="4DE5811F" w:rsidR="00FD16AF" w:rsidRPr="003F0C4F" w:rsidRDefault="00FD16AF">
            <w:r w:rsidRPr="00D86926">
              <w:t xml:space="preserve">A public company may have </w:t>
            </w:r>
            <w:r w:rsidR="007E28DB">
              <w:t>over</w:t>
            </w:r>
            <w:r w:rsidRPr="00D86926">
              <w:t xml:space="preserve"> 50 non-employee shareholders, can offer shares and securities to the </w:t>
            </w:r>
            <w:r w:rsidR="004A06A7">
              <w:t xml:space="preserve">public </w:t>
            </w:r>
            <w:r w:rsidR="00406323">
              <w:t>and</w:t>
            </w:r>
            <w:r w:rsidRPr="00D86926">
              <w:t xml:space="preserve"> may seek listing on the Australian Stock Exchange.</w:t>
            </w:r>
          </w:p>
        </w:tc>
      </w:tr>
    </w:tbl>
    <w:p w14:paraId="5EFC17E0" w14:textId="77777777" w:rsidR="00FD16AF" w:rsidRPr="003F0C4F" w:rsidRDefault="00FD16AF" w:rsidP="00FD16AF">
      <w:pPr>
        <w:pStyle w:val="HeadingDecorative"/>
      </w:pPr>
      <w:r w:rsidRPr="003F0C4F">
        <w:lastRenderedPageBreak/>
        <w:tab/>
      </w:r>
      <w:r>
        <w:rPr>
          <w:noProof/>
        </w:rPr>
        <w:drawing>
          <wp:inline distT="0" distB="0" distL="0" distR="0" wp14:anchorId="681FC9DA" wp14:editId="268F9221">
            <wp:extent cx="324000" cy="324000"/>
            <wp:effectExtent l="0" t="0" r="0" b="0"/>
            <wp:docPr id="405177509" name="Graphic 4051775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177509" name="Graphic 405177509">
                      <a:extLst>
                        <a:ext uri="{C183D7F6-B498-43B3-948B-1728B52AA6E4}">
                          <adec:decorative xmlns:adec="http://schemas.microsoft.com/office/drawing/2017/decorative" val="1"/>
                        </a:ext>
                      </a:extLst>
                    </pic:cNvPr>
                    <pic:cNvPicPr/>
                  </pic:nvPicPr>
                  <pic:blipFill>
                    <a:blip r:embed="rId42">
                      <a:extLst>
                        <a:ext uri="{96DAC541-7B7A-43D3-8B79-37D633B846F1}">
                          <asvg:svgBlip xmlns:asvg="http://schemas.microsoft.com/office/drawing/2016/SVG/main" r:embed="rId43"/>
                        </a:ext>
                      </a:extLst>
                    </a:blip>
                    <a:stretch>
                      <a:fillRect/>
                    </a:stretch>
                  </pic:blipFill>
                  <pic:spPr>
                    <a:xfrm>
                      <a:off x="0" y="0"/>
                      <a:ext cx="324000" cy="324000"/>
                    </a:xfrm>
                    <a:prstGeom prst="rect">
                      <a:avLst/>
                    </a:prstGeom>
                  </pic:spPr>
                </pic:pic>
              </a:graphicData>
            </a:graphic>
          </wp:inline>
        </w:drawing>
      </w:r>
      <w:r w:rsidRPr="003F0C4F">
        <w:tab/>
      </w:r>
      <w:r w:rsidRPr="00C61F13">
        <w:rPr>
          <w:position w:val="12"/>
        </w:rPr>
        <w:t>Resources</w:t>
      </w:r>
    </w:p>
    <w:p w14:paraId="082CE1A4" w14:textId="20EE4341" w:rsidR="00FD16AF" w:rsidRDefault="00FD16AF" w:rsidP="00FD16AF">
      <w:pPr>
        <w:rPr>
          <w:color w:val="000000" w:themeColor="text1"/>
        </w:rPr>
      </w:pPr>
      <w:r w:rsidRPr="006B7718">
        <w:rPr>
          <w:color w:val="000000" w:themeColor="text1"/>
        </w:rPr>
        <w:t xml:space="preserve">Visit the website </w:t>
      </w:r>
      <w:hyperlink r:id="rId83" w:history="1">
        <w:r w:rsidR="00757BB9">
          <w:rPr>
            <w:rStyle w:val="Hyperlink"/>
          </w:rPr>
          <w:t>Business structures - key tax obligations</w:t>
        </w:r>
      </w:hyperlink>
      <w:r w:rsidRPr="006B7718">
        <w:rPr>
          <w:color w:val="000000" w:themeColor="text1"/>
        </w:rPr>
        <w:t xml:space="preserve"> for further information from the Australian Tax Office (ATO).</w:t>
      </w:r>
      <w:r>
        <w:rPr>
          <w:color w:val="000000" w:themeColor="text1"/>
        </w:rPr>
        <w:t xml:space="preserve"> </w:t>
      </w:r>
      <w:r w:rsidRPr="006B7718">
        <w:rPr>
          <w:color w:val="000000" w:themeColor="text1"/>
        </w:rPr>
        <w:t xml:space="preserve">Visit the website </w:t>
      </w:r>
      <w:hyperlink r:id="rId84" w:history="1">
        <w:r w:rsidR="00A80C49">
          <w:rPr>
            <w:rStyle w:val="Hyperlink"/>
          </w:rPr>
          <w:t>Work out your business registrations</w:t>
        </w:r>
      </w:hyperlink>
      <w:r w:rsidRPr="006B7718">
        <w:rPr>
          <w:color w:val="000000" w:themeColor="text1"/>
        </w:rPr>
        <w:t xml:space="preserve"> for further assistance from business.gov.au on deciding your business structure.</w:t>
      </w:r>
    </w:p>
    <w:p w14:paraId="3CD90E52" w14:textId="77777777" w:rsidR="00FD16AF" w:rsidRDefault="00FD16AF" w:rsidP="00FD16AF">
      <w:pPr>
        <w:pStyle w:val="Heading4"/>
      </w:pPr>
      <w:r>
        <w:t>Taxation and business registration</w:t>
      </w:r>
    </w:p>
    <w:p w14:paraId="6E072D0A" w14:textId="610F5259" w:rsidR="00FD16AF" w:rsidRDefault="00FD16AF" w:rsidP="00FD16AF">
      <w:pPr>
        <w:rPr>
          <w:lang w:eastAsia="en-AU"/>
        </w:rPr>
      </w:pPr>
      <w:r w:rsidRPr="00DC4BA3">
        <w:rPr>
          <w:lang w:eastAsia="en-AU"/>
        </w:rPr>
        <w:t xml:space="preserve">All businesses in Australia must register with the appropriate authorities to operate legally. This includes obtaining an Australian Business Number (ABN), a unique identifier for tax purposes. Depending on the </w:t>
      </w:r>
      <w:r w:rsidR="00EA1588">
        <w:rPr>
          <w:lang w:eastAsia="en-AU"/>
        </w:rPr>
        <w:t>nature of the business, additional registrations</w:t>
      </w:r>
      <w:r w:rsidRPr="00DC4BA3">
        <w:rPr>
          <w:lang w:eastAsia="en-AU"/>
        </w:rPr>
        <w:t>, such as Goods and Services Tax (GST) registration</w:t>
      </w:r>
      <w:r w:rsidR="00EA1588">
        <w:rPr>
          <w:lang w:eastAsia="en-AU"/>
        </w:rPr>
        <w:t>, may be required</w:t>
      </w:r>
      <w:r w:rsidRPr="00DC4BA3">
        <w:rPr>
          <w:lang w:eastAsia="en-AU"/>
        </w:rPr>
        <w:t xml:space="preserve"> if </w:t>
      </w:r>
      <w:r w:rsidR="00EA1588">
        <w:rPr>
          <w:lang w:eastAsia="en-AU"/>
        </w:rPr>
        <w:t xml:space="preserve">the </w:t>
      </w:r>
      <w:r w:rsidRPr="00DC4BA3">
        <w:rPr>
          <w:lang w:eastAsia="en-AU"/>
        </w:rPr>
        <w:t xml:space="preserve">annual turnover exceeds $75,000. </w:t>
      </w:r>
      <w:r>
        <w:rPr>
          <w:lang w:eastAsia="en-AU"/>
        </w:rPr>
        <w:t>You</w:t>
      </w:r>
      <w:r w:rsidRPr="00DC4BA3">
        <w:rPr>
          <w:lang w:eastAsia="en-AU"/>
        </w:rPr>
        <w:t xml:space="preserve"> should ensure that all registrations are </w:t>
      </w:r>
      <w:r w:rsidR="00EA1588">
        <w:rPr>
          <w:lang w:eastAsia="en-AU"/>
        </w:rPr>
        <w:t>updated</w:t>
      </w:r>
      <w:r w:rsidRPr="00DC4BA3">
        <w:rPr>
          <w:lang w:eastAsia="en-AU"/>
        </w:rPr>
        <w:t xml:space="preserve"> to avoid penalties and maintain compliance with regulatory requirements.</w:t>
      </w:r>
    </w:p>
    <w:p w14:paraId="2457BCE4" w14:textId="77777777" w:rsidR="00FD16AF" w:rsidRDefault="00FD16AF" w:rsidP="00FD16AF">
      <w:pPr>
        <w:rPr>
          <w:lang w:eastAsia="en-AU"/>
        </w:rPr>
      </w:pPr>
      <w:r>
        <w:rPr>
          <w:lang w:eastAsia="en-AU"/>
        </w:rPr>
        <w:t>These registration requirements may include:</w:t>
      </w:r>
    </w:p>
    <w:p w14:paraId="54F62BA7" w14:textId="77777777" w:rsidR="00FD16AF" w:rsidRDefault="00FD16AF" w:rsidP="00FD16AF">
      <w:pPr>
        <w:pStyle w:val="ListBullet"/>
      </w:pPr>
      <w:r>
        <w:t>an Australian Business Number (ABN)</w:t>
      </w:r>
    </w:p>
    <w:p w14:paraId="02F581AF" w14:textId="48286E63" w:rsidR="00FD16AF" w:rsidRDefault="00FD16AF" w:rsidP="00FD16AF">
      <w:pPr>
        <w:pStyle w:val="ListBullet"/>
      </w:pPr>
      <w:r>
        <w:t>an Australian Company Number (ACN) if the business is a company</w:t>
      </w:r>
    </w:p>
    <w:p w14:paraId="1F7CCC26" w14:textId="77777777" w:rsidR="00FD16AF" w:rsidRDefault="00FD16AF" w:rsidP="00FD16AF">
      <w:pPr>
        <w:pStyle w:val="ListBullet"/>
      </w:pPr>
      <w:r>
        <w:t>Goods and Services Tax (GST)</w:t>
      </w:r>
    </w:p>
    <w:p w14:paraId="11B0A2C7" w14:textId="77777777" w:rsidR="00FD16AF" w:rsidRDefault="00FD16AF" w:rsidP="00FD16AF">
      <w:pPr>
        <w:pStyle w:val="ListBullet"/>
      </w:pPr>
      <w:r>
        <w:t>Tax File Number (TFN)</w:t>
      </w:r>
    </w:p>
    <w:p w14:paraId="40617606" w14:textId="77777777" w:rsidR="00FD16AF" w:rsidRDefault="00FD16AF" w:rsidP="00FD16AF">
      <w:pPr>
        <w:pStyle w:val="ListBullet"/>
      </w:pPr>
      <w:r>
        <w:t>Pay as you go (PAYG) withholding tax.</w:t>
      </w:r>
    </w:p>
    <w:p w14:paraId="75F993D3" w14:textId="1A33FDDC" w:rsidR="00FD16AF" w:rsidRDefault="00EA1588" w:rsidP="00FD16AF">
      <w:pPr>
        <w:rPr>
          <w:lang w:eastAsia="en-AU"/>
        </w:rPr>
      </w:pPr>
      <w:r>
        <w:rPr>
          <w:lang w:eastAsia="en-AU"/>
        </w:rPr>
        <w:t>O</w:t>
      </w:r>
      <w:r w:rsidR="00FD16AF">
        <w:rPr>
          <w:lang w:eastAsia="en-AU"/>
        </w:rPr>
        <w:t>ther registrations, such as registering a domain name or registering a trademark, may apply to the business. If operating as a company, a different registration process applies than if the business were a sole trader, partnership</w:t>
      </w:r>
      <w:r w:rsidR="004A06A7">
        <w:rPr>
          <w:lang w:eastAsia="en-AU"/>
        </w:rPr>
        <w:t xml:space="preserve"> </w:t>
      </w:r>
      <w:r w:rsidR="001E1F9E">
        <w:rPr>
          <w:lang w:eastAsia="en-AU"/>
        </w:rPr>
        <w:t>or</w:t>
      </w:r>
      <w:r w:rsidR="00562E24">
        <w:rPr>
          <w:lang w:eastAsia="en-AU"/>
        </w:rPr>
        <w:t xml:space="preserve"> </w:t>
      </w:r>
      <w:r w:rsidR="00FD16AF">
        <w:rPr>
          <w:lang w:eastAsia="en-AU"/>
        </w:rPr>
        <w:t>trust.</w:t>
      </w:r>
    </w:p>
    <w:p w14:paraId="02A90915" w14:textId="77777777" w:rsidR="00FD16AF" w:rsidRDefault="00FD16AF" w:rsidP="00FD16AF">
      <w:pPr>
        <w:pStyle w:val="Heading4"/>
      </w:pPr>
      <w:r>
        <w:t>Licenses and permits</w:t>
      </w:r>
    </w:p>
    <w:p w14:paraId="29CE0EAC" w14:textId="2C26B164" w:rsidR="00FD16AF" w:rsidRDefault="00EA1588" w:rsidP="00FD16AF">
      <w:pPr>
        <w:rPr>
          <w:lang w:eastAsia="en-AU"/>
        </w:rPr>
      </w:pPr>
      <w:r>
        <w:rPr>
          <w:lang w:eastAsia="en-AU"/>
        </w:rPr>
        <w:t>Y</w:t>
      </w:r>
      <w:r w:rsidR="00FD16AF">
        <w:rPr>
          <w:lang w:eastAsia="en-AU"/>
        </w:rPr>
        <w:t xml:space="preserve">ou will need </w:t>
      </w:r>
      <w:r>
        <w:rPr>
          <w:lang w:eastAsia="en-AU"/>
        </w:rPr>
        <w:t>specific</w:t>
      </w:r>
      <w:r w:rsidR="00FD16AF">
        <w:rPr>
          <w:lang w:eastAsia="en-AU"/>
        </w:rPr>
        <w:t xml:space="preserve"> licences to </w:t>
      </w:r>
      <w:r>
        <w:rPr>
          <w:lang w:eastAsia="en-AU"/>
        </w:rPr>
        <w:t>en</w:t>
      </w:r>
      <w:r w:rsidR="00FD16AF">
        <w:rPr>
          <w:lang w:eastAsia="en-AU"/>
        </w:rPr>
        <w:t xml:space="preserve">sure the </w:t>
      </w:r>
      <w:r>
        <w:rPr>
          <w:lang w:eastAsia="en-AU"/>
        </w:rPr>
        <w:t>company</w:t>
      </w:r>
      <w:r w:rsidR="00FD16AF">
        <w:rPr>
          <w:lang w:eastAsia="en-AU"/>
        </w:rPr>
        <w:t xml:space="preserve"> complies with legal obligations</w:t>
      </w:r>
      <w:r>
        <w:rPr>
          <w:lang w:eastAsia="en-AU"/>
        </w:rPr>
        <w:t xml:space="preserve"> when operating a business</w:t>
      </w:r>
      <w:r w:rsidR="00FD16AF">
        <w:rPr>
          <w:lang w:eastAsia="en-AU"/>
        </w:rPr>
        <w:t>.</w:t>
      </w:r>
    </w:p>
    <w:p w14:paraId="61159E1F" w14:textId="579E9393" w:rsidR="00FD16AF" w:rsidRDefault="00FD16AF" w:rsidP="00FD16AF">
      <w:pPr>
        <w:rPr>
          <w:lang w:eastAsia="en-AU"/>
        </w:rPr>
      </w:pPr>
      <w:r>
        <w:rPr>
          <w:lang w:eastAsia="en-AU"/>
        </w:rPr>
        <w:t xml:space="preserve">The Australian Business Licence and Information Service (ABLIS) can help take the guesswork out </w:t>
      </w:r>
      <w:r w:rsidR="00EA1588">
        <w:rPr>
          <w:lang w:eastAsia="en-AU"/>
        </w:rPr>
        <w:t xml:space="preserve">of </w:t>
      </w:r>
      <w:r>
        <w:rPr>
          <w:lang w:eastAsia="en-AU"/>
        </w:rPr>
        <w:t xml:space="preserve">the licences, permits and registrations needed to run the business. You can research ABLIS to find the requirements </w:t>
      </w:r>
      <w:r w:rsidR="00EA1588">
        <w:rPr>
          <w:lang w:eastAsia="en-AU"/>
        </w:rPr>
        <w:t>for</w:t>
      </w:r>
      <w:r>
        <w:rPr>
          <w:lang w:eastAsia="en-AU"/>
        </w:rPr>
        <w:t xml:space="preserve"> government licences, permits, approvals, registrations, codes of practice</w:t>
      </w:r>
      <w:r w:rsidR="00E1272F">
        <w:rPr>
          <w:lang w:eastAsia="en-AU"/>
        </w:rPr>
        <w:t xml:space="preserve"> </w:t>
      </w:r>
      <w:r w:rsidR="00406323">
        <w:rPr>
          <w:lang w:eastAsia="en-AU"/>
        </w:rPr>
        <w:t>and</w:t>
      </w:r>
      <w:r>
        <w:rPr>
          <w:lang w:eastAsia="en-AU"/>
        </w:rPr>
        <w:t xml:space="preserve"> standards and guidelines to meet your compliance responsibilities.</w:t>
      </w:r>
    </w:p>
    <w:p w14:paraId="1560009A" w14:textId="0EB68EDB" w:rsidR="00FD16AF" w:rsidRDefault="00FD16AF" w:rsidP="00FD16AF">
      <w:pPr>
        <w:rPr>
          <w:lang w:eastAsia="en-AU"/>
        </w:rPr>
      </w:pPr>
      <w:r>
        <w:rPr>
          <w:lang w:eastAsia="en-AU"/>
        </w:rPr>
        <w:t xml:space="preserve">The licence or permit that could be required may depend on the product or service being sold. You must find out whether there is a licensing requirement for the business or </w:t>
      </w:r>
      <w:r w:rsidR="00EA1588">
        <w:rPr>
          <w:lang w:eastAsia="en-AU"/>
        </w:rPr>
        <w:t xml:space="preserve">if </w:t>
      </w:r>
      <w:r>
        <w:rPr>
          <w:lang w:eastAsia="en-AU"/>
        </w:rPr>
        <w:t xml:space="preserve">fines or other difficulties </w:t>
      </w:r>
      <w:r w:rsidR="00EA1588">
        <w:rPr>
          <w:lang w:eastAsia="en-AU"/>
        </w:rPr>
        <w:t xml:space="preserve">may be </w:t>
      </w:r>
      <w:r>
        <w:rPr>
          <w:lang w:eastAsia="en-AU"/>
        </w:rPr>
        <w:t>incurred.</w:t>
      </w:r>
    </w:p>
    <w:p w14:paraId="1F03D8A8" w14:textId="22F07C96" w:rsidR="00FD16AF" w:rsidRDefault="00FD16AF" w:rsidP="00FD16AF">
      <w:pPr>
        <w:rPr>
          <w:lang w:eastAsia="en-AU"/>
        </w:rPr>
      </w:pPr>
      <w:r>
        <w:rPr>
          <w:lang w:eastAsia="en-AU"/>
        </w:rPr>
        <w:t xml:space="preserve">Businesses selling products for consumption, such as food, may require a Food Business Licence. However, there may be other licenses that </w:t>
      </w:r>
      <w:r w:rsidR="00D834A4">
        <w:rPr>
          <w:lang w:eastAsia="en-AU"/>
        </w:rPr>
        <w:t>are</w:t>
      </w:r>
      <w:r w:rsidR="00EA1588">
        <w:rPr>
          <w:lang w:eastAsia="en-AU"/>
        </w:rPr>
        <w:t xml:space="preserve"> more</w:t>
      </w:r>
      <w:r>
        <w:rPr>
          <w:lang w:eastAsia="en-AU"/>
        </w:rPr>
        <w:t xml:space="preserve"> obvious</w:t>
      </w:r>
      <w:r w:rsidR="00D834A4">
        <w:rPr>
          <w:lang w:eastAsia="en-AU"/>
        </w:rPr>
        <w:t>, and</w:t>
      </w:r>
      <w:r>
        <w:rPr>
          <w:lang w:eastAsia="en-AU"/>
        </w:rPr>
        <w:t xml:space="preserve"> it is beneficial to do some </w:t>
      </w:r>
      <w:r>
        <w:rPr>
          <w:lang w:eastAsia="en-AU"/>
        </w:rPr>
        <w:lastRenderedPageBreak/>
        <w:t>research into this area. As licenses and permits can vary from state to territory, find out this information from the local, state</w:t>
      </w:r>
      <w:r w:rsidR="00EA1588">
        <w:rPr>
          <w:lang w:eastAsia="en-AU"/>
        </w:rPr>
        <w:t>,</w:t>
      </w:r>
      <w:r>
        <w:rPr>
          <w:lang w:eastAsia="en-AU"/>
        </w:rPr>
        <w:t xml:space="preserve"> territory</w:t>
      </w:r>
      <w:r w:rsidR="00E1272F">
        <w:rPr>
          <w:lang w:eastAsia="en-AU"/>
        </w:rPr>
        <w:t xml:space="preserve"> </w:t>
      </w:r>
      <w:r w:rsidR="001E1F9E">
        <w:rPr>
          <w:lang w:eastAsia="en-AU"/>
        </w:rPr>
        <w:t>or</w:t>
      </w:r>
      <w:r w:rsidR="00562E24">
        <w:rPr>
          <w:lang w:eastAsia="en-AU"/>
        </w:rPr>
        <w:t xml:space="preserve"> </w:t>
      </w:r>
      <w:r>
        <w:rPr>
          <w:lang w:eastAsia="en-AU"/>
        </w:rPr>
        <w:t>federal government to ensure that the right thing is done.</w:t>
      </w:r>
    </w:p>
    <w:p w14:paraId="719B6E29" w14:textId="77777777" w:rsidR="00FD16AF" w:rsidRDefault="00FD16AF" w:rsidP="00FD16AF">
      <w:pPr>
        <w:pStyle w:val="Heading4"/>
      </w:pPr>
      <w:r>
        <w:t>Employment laws</w:t>
      </w:r>
    </w:p>
    <w:p w14:paraId="72DDFF85" w14:textId="091EEE28" w:rsidR="00FD16AF" w:rsidRPr="00AE2813" w:rsidRDefault="00FD16AF" w:rsidP="00FD16AF">
      <w:pPr>
        <w:rPr>
          <w:lang w:eastAsia="en-AU"/>
        </w:rPr>
      </w:pPr>
      <w:r w:rsidRPr="00002DFE">
        <w:rPr>
          <w:lang w:eastAsia="en-AU"/>
        </w:rPr>
        <w:t xml:space="preserve">If you plan to hire employees, compliance with employment laws is essential. In NSW, businesses must adhere to the </w:t>
      </w:r>
      <w:hyperlink r:id="rId85" w:history="1">
        <w:r w:rsidRPr="000A5C18">
          <w:rPr>
            <w:rStyle w:val="Hyperlink"/>
            <w:lang w:eastAsia="en-AU"/>
          </w:rPr>
          <w:t>Fair Work Act 2009</w:t>
        </w:r>
      </w:hyperlink>
      <w:r w:rsidR="00FC789C">
        <w:t xml:space="preserve"> </w:t>
      </w:r>
      <w:r w:rsidR="00FC789C" w:rsidRPr="00FC789C">
        <w:t>(</w:t>
      </w:r>
      <w:proofErr w:type="spellStart"/>
      <w:r w:rsidR="00FC789C" w:rsidRPr="00FC789C">
        <w:t>Cth</w:t>
      </w:r>
      <w:proofErr w:type="spellEnd"/>
      <w:r w:rsidR="00FC789C" w:rsidRPr="00FC789C">
        <w:t>)</w:t>
      </w:r>
      <w:r w:rsidRPr="00FC789C">
        <w:t xml:space="preserve">, </w:t>
      </w:r>
      <w:r w:rsidRPr="00002DFE">
        <w:rPr>
          <w:lang w:eastAsia="en-AU"/>
        </w:rPr>
        <w:t>which sets out minimum pay rates and working conditions. You are responsible for ensuring employees receive fair wages, safe working conditions</w:t>
      </w:r>
      <w:r w:rsidR="00E1272F">
        <w:rPr>
          <w:lang w:eastAsia="en-AU"/>
        </w:rPr>
        <w:t xml:space="preserve"> </w:t>
      </w:r>
      <w:r w:rsidR="00406323">
        <w:rPr>
          <w:lang w:eastAsia="en-AU"/>
        </w:rPr>
        <w:t>and</w:t>
      </w:r>
      <w:r w:rsidRPr="00002DFE">
        <w:rPr>
          <w:lang w:eastAsia="en-AU"/>
        </w:rPr>
        <w:t xml:space="preserve"> appropriate leave entitlements. Additionally, you must comply with workplace health and safety (WHS) regulations to protect your employees from harm. This includes conducting risk assessments and providing necessary training on safety protocols.</w:t>
      </w:r>
    </w:p>
    <w:p w14:paraId="49A08F6C" w14:textId="77777777" w:rsidR="00FD16AF" w:rsidRDefault="00FD16AF" w:rsidP="00FD16AF">
      <w:pPr>
        <w:pStyle w:val="Heading4"/>
      </w:pPr>
      <w:r>
        <w:t>Privacy laws</w:t>
      </w:r>
    </w:p>
    <w:p w14:paraId="2FAAF0B0" w14:textId="49455AC2" w:rsidR="00FD16AF" w:rsidRDefault="00EA1588" w:rsidP="00FD16AF">
      <w:pPr>
        <w:rPr>
          <w:lang w:eastAsia="en-AU"/>
        </w:rPr>
      </w:pPr>
      <w:r>
        <w:rPr>
          <w:lang w:eastAsia="en-AU"/>
        </w:rPr>
        <w:t>B</w:t>
      </w:r>
      <w:r w:rsidR="00FD16AF" w:rsidRPr="00017CC5">
        <w:rPr>
          <w:lang w:eastAsia="en-AU"/>
        </w:rPr>
        <w:t>usinesses that collect personal information</w:t>
      </w:r>
      <w:r>
        <w:rPr>
          <w:lang w:eastAsia="en-AU"/>
        </w:rPr>
        <w:t xml:space="preserve"> must comply with privacy laws</w:t>
      </w:r>
      <w:r w:rsidR="00FD16AF" w:rsidRPr="00017CC5">
        <w:rPr>
          <w:lang w:eastAsia="en-AU"/>
        </w:rPr>
        <w:t xml:space="preserve">. The </w:t>
      </w:r>
      <w:hyperlink r:id="rId86" w:history="1">
        <w:r w:rsidR="00FD16AF" w:rsidRPr="00FC789C">
          <w:rPr>
            <w:rStyle w:val="Hyperlink"/>
            <w:lang w:eastAsia="en-AU"/>
          </w:rPr>
          <w:t>Privacy Act 1988</w:t>
        </w:r>
      </w:hyperlink>
      <w:r w:rsidR="00FD16AF" w:rsidRPr="00017CC5">
        <w:rPr>
          <w:lang w:eastAsia="en-AU"/>
        </w:rPr>
        <w:t xml:space="preserve"> </w:t>
      </w:r>
      <w:r w:rsidR="00FC789C">
        <w:rPr>
          <w:lang w:eastAsia="en-AU"/>
        </w:rPr>
        <w:t>(</w:t>
      </w:r>
      <w:proofErr w:type="spellStart"/>
      <w:r w:rsidR="00FC789C">
        <w:rPr>
          <w:lang w:eastAsia="en-AU"/>
        </w:rPr>
        <w:t>Cth</w:t>
      </w:r>
      <w:proofErr w:type="spellEnd"/>
      <w:r w:rsidR="00FC789C">
        <w:rPr>
          <w:lang w:eastAsia="en-AU"/>
        </w:rPr>
        <w:t xml:space="preserve">) </w:t>
      </w:r>
      <w:r w:rsidR="00FD16AF" w:rsidRPr="00017CC5">
        <w:rPr>
          <w:lang w:eastAsia="en-AU"/>
        </w:rPr>
        <w:t>governs how personal data is collected, used</w:t>
      </w:r>
      <w:r w:rsidR="00E1272F">
        <w:rPr>
          <w:lang w:eastAsia="en-AU"/>
        </w:rPr>
        <w:t xml:space="preserve"> </w:t>
      </w:r>
      <w:r w:rsidR="00406323">
        <w:rPr>
          <w:lang w:eastAsia="en-AU"/>
        </w:rPr>
        <w:t>and</w:t>
      </w:r>
      <w:r w:rsidR="00FD16AF" w:rsidRPr="00017CC5">
        <w:rPr>
          <w:lang w:eastAsia="en-AU"/>
        </w:rPr>
        <w:t xml:space="preserve"> disclosed. </w:t>
      </w:r>
      <w:r w:rsidR="009A17A5">
        <w:rPr>
          <w:lang w:eastAsia="en-AU"/>
        </w:rPr>
        <w:t>C</w:t>
      </w:r>
      <w:r>
        <w:rPr>
          <w:lang w:eastAsia="en-AU"/>
        </w:rPr>
        <w:t>ompani</w:t>
      </w:r>
      <w:r w:rsidR="00FD16AF" w:rsidRPr="00017CC5">
        <w:rPr>
          <w:lang w:eastAsia="en-AU"/>
        </w:rPr>
        <w:t>es must develop comprehensive privacy policies that adhere to legal standards</w:t>
      </w:r>
      <w:r w:rsidR="009A17A5">
        <w:rPr>
          <w:lang w:eastAsia="en-AU"/>
        </w:rPr>
        <w:t xml:space="preserve"> to avoid penalties</w:t>
      </w:r>
      <w:r w:rsidR="00FD16AF">
        <w:rPr>
          <w:lang w:eastAsia="en-AU"/>
        </w:rPr>
        <w:t>.</w:t>
      </w:r>
    </w:p>
    <w:p w14:paraId="4BE04A3B" w14:textId="3271B97F" w:rsidR="00FD16AF" w:rsidRDefault="00FD16AF" w:rsidP="00FD16AF">
      <w:pPr>
        <w:rPr>
          <w:lang w:eastAsia="en-AU"/>
        </w:rPr>
      </w:pPr>
      <w:r>
        <w:rPr>
          <w:lang w:eastAsia="en-AU"/>
        </w:rPr>
        <w:t>A new set of privacy principles was introduced in 2023. The principles cover how a business handles personal information, including the</w:t>
      </w:r>
      <w:r w:rsidR="00EA1588">
        <w:rPr>
          <w:lang w:eastAsia="en-AU"/>
        </w:rPr>
        <w:t xml:space="preserve"> following</w:t>
      </w:r>
      <w:r>
        <w:rPr>
          <w:lang w:eastAsia="en-AU"/>
        </w:rPr>
        <w:t>:</w:t>
      </w:r>
    </w:p>
    <w:p w14:paraId="768C9F68" w14:textId="77777777" w:rsidR="00FD16AF" w:rsidRDefault="00FD16AF" w:rsidP="00FD16AF">
      <w:pPr>
        <w:pStyle w:val="ListBullet"/>
      </w:pPr>
      <w:r>
        <w:t>handling and processing of personal information</w:t>
      </w:r>
    </w:p>
    <w:p w14:paraId="0BCC6127" w14:textId="77777777" w:rsidR="00FD16AF" w:rsidRDefault="00FD16AF" w:rsidP="00FD16AF">
      <w:pPr>
        <w:pStyle w:val="ListBullet"/>
      </w:pPr>
      <w:r>
        <w:t>use of personal information for direct marketing purposes</w:t>
      </w:r>
    </w:p>
    <w:p w14:paraId="3AB7DF1F" w14:textId="77777777" w:rsidR="00FD16AF" w:rsidRDefault="00FD16AF" w:rsidP="00FD16AF">
      <w:pPr>
        <w:pStyle w:val="ListBullet"/>
      </w:pPr>
      <w:r>
        <w:t>disclosure of personal information.</w:t>
      </w:r>
    </w:p>
    <w:p w14:paraId="3AF78CD1" w14:textId="1518DCE5" w:rsidR="00FD16AF" w:rsidRPr="00AE2813" w:rsidRDefault="00FD16AF" w:rsidP="00FD16AF">
      <w:pPr>
        <w:rPr>
          <w:lang w:eastAsia="en-AU"/>
        </w:rPr>
      </w:pPr>
      <w:r>
        <w:rPr>
          <w:lang w:eastAsia="en-AU"/>
        </w:rPr>
        <w:t xml:space="preserve">To understand the </w:t>
      </w:r>
      <w:r w:rsidRPr="00F12281">
        <w:rPr>
          <w:i/>
          <w:iCs/>
          <w:lang w:eastAsia="en-AU"/>
        </w:rPr>
        <w:t>Privacy Act 1988</w:t>
      </w:r>
      <w:r w:rsidRPr="007D4363">
        <w:rPr>
          <w:lang w:eastAsia="en-AU"/>
        </w:rPr>
        <w:t xml:space="preserve"> (</w:t>
      </w:r>
      <w:proofErr w:type="spellStart"/>
      <w:r w:rsidRPr="007D4363">
        <w:rPr>
          <w:lang w:eastAsia="en-AU"/>
        </w:rPr>
        <w:t>Cth</w:t>
      </w:r>
      <w:proofErr w:type="spellEnd"/>
      <w:r w:rsidRPr="007D4363">
        <w:rPr>
          <w:lang w:eastAsia="en-AU"/>
        </w:rPr>
        <w:t>)</w:t>
      </w:r>
      <w:r>
        <w:rPr>
          <w:lang w:eastAsia="en-AU"/>
        </w:rPr>
        <w:t xml:space="preserve"> obligations that your business must comply with, you </w:t>
      </w:r>
      <w:r w:rsidR="009A17A5">
        <w:rPr>
          <w:lang w:eastAsia="en-AU"/>
        </w:rPr>
        <w:t>must als</w:t>
      </w:r>
      <w:r>
        <w:rPr>
          <w:lang w:eastAsia="en-AU"/>
        </w:rPr>
        <w:t xml:space="preserve">o be aware of the business obligations under </w:t>
      </w:r>
      <w:r w:rsidR="003763CB">
        <w:rPr>
          <w:lang w:eastAsia="en-AU"/>
        </w:rPr>
        <w:t xml:space="preserve">the </w:t>
      </w:r>
      <w:hyperlink r:id="rId87" w:history="1">
        <w:r w:rsidR="003763CB" w:rsidRPr="003763CB">
          <w:rPr>
            <w:rStyle w:val="Hyperlink"/>
            <w:lang w:eastAsia="en-AU"/>
          </w:rPr>
          <w:t>Australian Privacy Principles</w:t>
        </w:r>
      </w:hyperlink>
      <w:r w:rsidR="003763CB">
        <w:rPr>
          <w:lang w:eastAsia="en-AU"/>
        </w:rPr>
        <w:t xml:space="preserve"> </w:t>
      </w:r>
      <w:r w:rsidR="00D56ED9">
        <w:rPr>
          <w:lang w:eastAsia="en-AU"/>
        </w:rPr>
        <w:t>(A</w:t>
      </w:r>
      <w:r w:rsidR="003763CB">
        <w:rPr>
          <w:lang w:eastAsia="en-AU"/>
        </w:rPr>
        <w:t xml:space="preserve">PPs), </w:t>
      </w:r>
      <w:r>
        <w:rPr>
          <w:lang w:eastAsia="en-AU"/>
        </w:rPr>
        <w:t>which you can learn more about from the Office of the Australian Information Commissioner.</w:t>
      </w:r>
    </w:p>
    <w:p w14:paraId="45E1FEA0" w14:textId="77777777" w:rsidR="00FD16AF" w:rsidRDefault="00FD16AF" w:rsidP="00FD16AF">
      <w:pPr>
        <w:pStyle w:val="Heading4"/>
      </w:pPr>
      <w:r>
        <w:t>Intellectual property protection</w:t>
      </w:r>
    </w:p>
    <w:p w14:paraId="09F20BA8" w14:textId="0589F8E0" w:rsidR="00FD16AF" w:rsidRPr="00AE2813" w:rsidRDefault="00FD16AF" w:rsidP="00FD16AF">
      <w:pPr>
        <w:rPr>
          <w:lang w:eastAsia="en-AU"/>
        </w:rPr>
      </w:pPr>
      <w:r w:rsidRPr="00811F25">
        <w:rPr>
          <w:lang w:eastAsia="en-AU"/>
        </w:rPr>
        <w:t xml:space="preserve">Protecting intellectual property (IP) </w:t>
      </w:r>
      <w:r w:rsidR="00EA1588">
        <w:rPr>
          <w:lang w:eastAsia="en-AU"/>
        </w:rPr>
        <w:t>safeguards</w:t>
      </w:r>
      <w:r w:rsidRPr="00811F25">
        <w:rPr>
          <w:lang w:eastAsia="en-AU"/>
        </w:rPr>
        <w:t xml:space="preserve"> innovations and brand identity. Entrepreneurs should consider registering trademarks, patents</w:t>
      </w:r>
      <w:r w:rsidR="00E1272F">
        <w:rPr>
          <w:lang w:eastAsia="en-AU"/>
        </w:rPr>
        <w:t xml:space="preserve"> </w:t>
      </w:r>
      <w:r w:rsidR="001E1F9E">
        <w:rPr>
          <w:lang w:eastAsia="en-AU"/>
        </w:rPr>
        <w:t>or</w:t>
      </w:r>
      <w:r w:rsidR="00562E24">
        <w:rPr>
          <w:lang w:eastAsia="en-AU"/>
        </w:rPr>
        <w:t xml:space="preserve"> </w:t>
      </w:r>
      <w:r w:rsidRPr="00811F25">
        <w:rPr>
          <w:lang w:eastAsia="en-AU"/>
        </w:rPr>
        <w:t xml:space="preserve">copyrights to prevent infringement by competitors. </w:t>
      </w:r>
      <w:r w:rsidRPr="00235B21">
        <w:rPr>
          <w:lang w:eastAsia="en-AU"/>
        </w:rPr>
        <w:t xml:space="preserve">The </w:t>
      </w:r>
      <w:hyperlink r:id="rId88" w:history="1">
        <w:r w:rsidRPr="006D2F0C">
          <w:rPr>
            <w:rStyle w:val="Hyperlink"/>
            <w:lang w:eastAsia="en-AU"/>
          </w:rPr>
          <w:t>Copyright Act 1968</w:t>
        </w:r>
      </w:hyperlink>
      <w:r w:rsidRPr="00235B21">
        <w:rPr>
          <w:i/>
          <w:iCs/>
          <w:lang w:eastAsia="en-AU"/>
        </w:rPr>
        <w:t xml:space="preserve"> </w:t>
      </w:r>
      <w:r w:rsidRPr="007D4363">
        <w:rPr>
          <w:lang w:eastAsia="en-AU"/>
        </w:rPr>
        <w:t>(</w:t>
      </w:r>
      <w:proofErr w:type="spellStart"/>
      <w:r w:rsidRPr="007D4363">
        <w:rPr>
          <w:lang w:eastAsia="en-AU"/>
        </w:rPr>
        <w:t>Cth</w:t>
      </w:r>
      <w:proofErr w:type="spellEnd"/>
      <w:r w:rsidRPr="007D4363">
        <w:rPr>
          <w:lang w:eastAsia="en-AU"/>
        </w:rPr>
        <w:t>)</w:t>
      </w:r>
      <w:r w:rsidRPr="00235B21">
        <w:rPr>
          <w:lang w:eastAsia="en-AU"/>
        </w:rPr>
        <w:t xml:space="preserve"> governs copyright law in Australia, ensuring that original works of authorship are protected.</w:t>
      </w:r>
    </w:p>
    <w:p w14:paraId="25B5E31B" w14:textId="77777777" w:rsidR="00FD16AF" w:rsidRDefault="00FD16AF" w:rsidP="00FD16AF">
      <w:pPr>
        <w:pStyle w:val="Heading4"/>
      </w:pPr>
      <w:r>
        <w:t>Environmental responsibilities</w:t>
      </w:r>
    </w:p>
    <w:p w14:paraId="4DD649B1" w14:textId="141304CE" w:rsidR="00FD16AF" w:rsidRPr="00AE2813" w:rsidRDefault="00FD16AF" w:rsidP="00FD16AF">
      <w:pPr>
        <w:rPr>
          <w:lang w:eastAsia="en-AU"/>
        </w:rPr>
      </w:pPr>
      <w:r w:rsidRPr="0004734D">
        <w:rPr>
          <w:lang w:eastAsia="en-AU"/>
        </w:rPr>
        <w:t xml:space="preserve">Businesses must adhere to environmental regulations </w:t>
      </w:r>
      <w:r w:rsidR="009A17A5">
        <w:rPr>
          <w:lang w:eastAsia="en-AU"/>
        </w:rPr>
        <w:t>to protect</w:t>
      </w:r>
      <w:r w:rsidRPr="0004734D">
        <w:rPr>
          <w:lang w:eastAsia="en-AU"/>
        </w:rPr>
        <w:t xml:space="preserve"> natural resources and public health. </w:t>
      </w:r>
      <w:hyperlink r:id="rId89" w:history="1">
        <w:r w:rsidRPr="006D2F0C">
          <w:rPr>
            <w:rStyle w:val="Hyperlink"/>
            <w:lang w:eastAsia="en-AU"/>
          </w:rPr>
          <w:t xml:space="preserve">Protection </w:t>
        </w:r>
        <w:r w:rsidR="00110C26">
          <w:rPr>
            <w:rStyle w:val="Hyperlink"/>
            <w:lang w:eastAsia="en-AU"/>
          </w:rPr>
          <w:t xml:space="preserve">of the Environment Operations </w:t>
        </w:r>
        <w:r w:rsidRPr="006D2F0C">
          <w:rPr>
            <w:rStyle w:val="Hyperlink"/>
            <w:lang w:eastAsia="en-AU"/>
          </w:rPr>
          <w:t>Act 1997</w:t>
        </w:r>
      </w:hyperlink>
      <w:r w:rsidRPr="0053563A">
        <w:rPr>
          <w:i/>
          <w:iCs/>
          <w:lang w:eastAsia="en-AU"/>
        </w:rPr>
        <w:t xml:space="preserve"> </w:t>
      </w:r>
      <w:r w:rsidRPr="003D2A14">
        <w:rPr>
          <w:lang w:eastAsia="en-AU"/>
        </w:rPr>
        <w:t>(NSW)</w:t>
      </w:r>
      <w:r w:rsidRPr="0053563A">
        <w:rPr>
          <w:lang w:eastAsia="en-AU"/>
        </w:rPr>
        <w:t xml:space="preserve"> outlines the requirements for </w:t>
      </w:r>
      <w:r w:rsidR="009A17A5">
        <w:rPr>
          <w:lang w:eastAsia="en-AU"/>
        </w:rPr>
        <w:t>compani</w:t>
      </w:r>
      <w:r w:rsidRPr="0053563A">
        <w:rPr>
          <w:lang w:eastAsia="en-AU"/>
        </w:rPr>
        <w:t xml:space="preserve">es to operate </w:t>
      </w:r>
      <w:r w:rsidR="009A17A5">
        <w:rPr>
          <w:lang w:eastAsia="en-AU"/>
        </w:rPr>
        <w:t>environmentally responsibly</w:t>
      </w:r>
      <w:r w:rsidRPr="0053563A">
        <w:rPr>
          <w:lang w:eastAsia="en-AU"/>
        </w:rPr>
        <w:t xml:space="preserve">. You </w:t>
      </w:r>
      <w:r w:rsidR="009A17A5">
        <w:rPr>
          <w:lang w:eastAsia="en-AU"/>
        </w:rPr>
        <w:t>must</w:t>
      </w:r>
      <w:r w:rsidRPr="0053563A">
        <w:rPr>
          <w:lang w:eastAsia="en-AU"/>
        </w:rPr>
        <w:t xml:space="preserve"> comply with waste management regulations under this Act and ensure that your operations do not harm the environment.</w:t>
      </w:r>
    </w:p>
    <w:p w14:paraId="30D5DEB2" w14:textId="77777777" w:rsidR="00FD16AF" w:rsidRDefault="00FD16AF" w:rsidP="00FD16AF">
      <w:pPr>
        <w:pStyle w:val="Heading4"/>
      </w:pPr>
      <w:r>
        <w:lastRenderedPageBreak/>
        <w:t>Industrial relations</w:t>
      </w:r>
    </w:p>
    <w:p w14:paraId="17CD32E0" w14:textId="0D9E8F0A" w:rsidR="00FD16AF" w:rsidRDefault="00FD16AF" w:rsidP="00FD16AF">
      <w:pPr>
        <w:rPr>
          <w:lang w:eastAsia="en-AU"/>
        </w:rPr>
      </w:pPr>
      <w:r>
        <w:rPr>
          <w:lang w:eastAsia="en-AU"/>
        </w:rPr>
        <w:t>As an e</w:t>
      </w:r>
      <w:r w:rsidRPr="008C62FE">
        <w:rPr>
          <w:lang w:eastAsia="en-AU"/>
        </w:rPr>
        <w:t>ntrepreneur</w:t>
      </w:r>
      <w:r>
        <w:rPr>
          <w:lang w:eastAsia="en-AU"/>
        </w:rPr>
        <w:t>, you</w:t>
      </w:r>
      <w:r w:rsidRPr="008C62FE">
        <w:rPr>
          <w:lang w:eastAsia="en-AU"/>
        </w:rPr>
        <w:t xml:space="preserve"> </w:t>
      </w:r>
      <w:r w:rsidR="009A17A5">
        <w:rPr>
          <w:lang w:eastAsia="en-AU"/>
        </w:rPr>
        <w:t>must</w:t>
      </w:r>
      <w:r w:rsidRPr="008C62FE">
        <w:rPr>
          <w:lang w:eastAsia="en-AU"/>
        </w:rPr>
        <w:t xml:space="preserve"> understand industrial relations laws </w:t>
      </w:r>
      <w:r>
        <w:rPr>
          <w:lang w:eastAsia="en-AU"/>
        </w:rPr>
        <w:t xml:space="preserve">and how they </w:t>
      </w:r>
      <w:r w:rsidRPr="008C62FE">
        <w:rPr>
          <w:lang w:eastAsia="en-AU"/>
        </w:rPr>
        <w:t xml:space="preserve">govern employer-employee relationships. </w:t>
      </w:r>
      <w:r w:rsidRPr="00982C89">
        <w:rPr>
          <w:lang w:eastAsia="en-AU"/>
        </w:rPr>
        <w:t xml:space="preserve">The </w:t>
      </w:r>
      <w:hyperlink r:id="rId90" w:history="1">
        <w:r w:rsidRPr="007D4363">
          <w:rPr>
            <w:rStyle w:val="Hyperlink"/>
            <w:lang w:eastAsia="en-AU"/>
          </w:rPr>
          <w:t>Fair Work Act 2009</w:t>
        </w:r>
      </w:hyperlink>
      <w:r w:rsidRPr="00982C89">
        <w:rPr>
          <w:lang w:eastAsia="en-AU"/>
        </w:rPr>
        <w:t xml:space="preserve"> </w:t>
      </w:r>
      <w:r w:rsidR="003D2A14">
        <w:rPr>
          <w:lang w:eastAsia="en-AU"/>
        </w:rPr>
        <w:t>(</w:t>
      </w:r>
      <w:proofErr w:type="spellStart"/>
      <w:r w:rsidR="003D2A14">
        <w:rPr>
          <w:lang w:eastAsia="en-AU"/>
        </w:rPr>
        <w:t>Cth</w:t>
      </w:r>
      <w:proofErr w:type="spellEnd"/>
      <w:r w:rsidR="003D2A14">
        <w:rPr>
          <w:lang w:eastAsia="en-AU"/>
        </w:rPr>
        <w:t xml:space="preserve">) </w:t>
      </w:r>
      <w:r w:rsidRPr="00982C89">
        <w:rPr>
          <w:lang w:eastAsia="en-AU"/>
        </w:rPr>
        <w:t xml:space="preserve">establishes minimum employment standards and rights for employees in Australia, requiring you to ensure equal pay for employees and comply with laws governing employer-employee relationships. </w:t>
      </w:r>
      <w:r w:rsidR="009A17A5">
        <w:rPr>
          <w:lang w:eastAsia="en-AU"/>
        </w:rPr>
        <w:t>T</w:t>
      </w:r>
      <w:r w:rsidRPr="00982C89">
        <w:rPr>
          <w:lang w:eastAsia="en-AU"/>
        </w:rPr>
        <w:t xml:space="preserve">he </w:t>
      </w:r>
      <w:hyperlink r:id="rId91" w:history="1">
        <w:r w:rsidRPr="006D2F0C">
          <w:rPr>
            <w:rStyle w:val="Hyperlink"/>
            <w:lang w:eastAsia="en-AU"/>
          </w:rPr>
          <w:t>Industrial Relations Act 1996</w:t>
        </w:r>
      </w:hyperlink>
      <w:r w:rsidRPr="00982C89">
        <w:rPr>
          <w:i/>
          <w:iCs/>
          <w:lang w:eastAsia="en-AU"/>
        </w:rPr>
        <w:t xml:space="preserve"> </w:t>
      </w:r>
      <w:r w:rsidRPr="007D4363">
        <w:rPr>
          <w:lang w:eastAsia="en-AU"/>
        </w:rPr>
        <w:t>(NSW)</w:t>
      </w:r>
      <w:r w:rsidRPr="00982C89">
        <w:rPr>
          <w:lang w:eastAsia="en-AU"/>
        </w:rPr>
        <w:t xml:space="preserve"> </w:t>
      </w:r>
      <w:r w:rsidR="009A17A5">
        <w:rPr>
          <w:lang w:eastAsia="en-AU"/>
        </w:rPr>
        <w:t xml:space="preserve">also </w:t>
      </w:r>
      <w:r w:rsidRPr="00982C89">
        <w:rPr>
          <w:lang w:eastAsia="en-AU"/>
        </w:rPr>
        <w:t>provides a framework for industrial relations in NSW, including understanding collective agreements and engaging with employee representatives or unions as necessary.</w:t>
      </w:r>
    </w:p>
    <w:p w14:paraId="3625778B" w14:textId="77777777" w:rsidR="00FD16AF" w:rsidRDefault="00FD16AF" w:rsidP="00FD16AF">
      <w:pPr>
        <w:pStyle w:val="Heading4"/>
      </w:pPr>
      <w:r>
        <w:t>Work health and safety (WHS)</w:t>
      </w:r>
    </w:p>
    <w:p w14:paraId="5667E3DD" w14:textId="27789CF5" w:rsidR="00FD16AF" w:rsidRDefault="00FD16AF" w:rsidP="00FD16AF">
      <w:pPr>
        <w:rPr>
          <w:lang w:eastAsia="en-AU"/>
        </w:rPr>
      </w:pPr>
      <w:r>
        <w:rPr>
          <w:lang w:eastAsia="en-AU"/>
        </w:rPr>
        <w:t xml:space="preserve">Whatever industry you are in, the Workplace Health and Safety (WHS) legislation (previously Occupational Health and Safety) will contain some </w:t>
      </w:r>
      <w:r w:rsidR="009A17A5">
        <w:rPr>
          <w:lang w:eastAsia="en-AU"/>
        </w:rPr>
        <w:t>fundamental</w:t>
      </w:r>
      <w:r>
        <w:rPr>
          <w:lang w:eastAsia="en-AU"/>
        </w:rPr>
        <w:t xml:space="preserve"> rules and standards you need to address, administer and manage to keep people safe in your workplace and fulfil your duty of care requirements.</w:t>
      </w:r>
    </w:p>
    <w:p w14:paraId="6A9D835A" w14:textId="6FA6581B" w:rsidR="00FD16AF" w:rsidRDefault="00FD16AF" w:rsidP="00FD16AF">
      <w:pPr>
        <w:rPr>
          <w:lang w:eastAsia="en-AU"/>
        </w:rPr>
      </w:pPr>
      <w:r>
        <w:rPr>
          <w:lang w:eastAsia="en-AU"/>
        </w:rPr>
        <w:t>Workplace Health and Safety legislation has been developed jointly by the government, employers</w:t>
      </w:r>
      <w:r w:rsidR="00E1272F">
        <w:rPr>
          <w:lang w:eastAsia="en-AU"/>
        </w:rPr>
        <w:t xml:space="preserve"> </w:t>
      </w:r>
      <w:r w:rsidR="00406323">
        <w:rPr>
          <w:lang w:eastAsia="en-AU"/>
        </w:rPr>
        <w:t>and</w:t>
      </w:r>
      <w:r>
        <w:rPr>
          <w:lang w:eastAsia="en-AU"/>
        </w:rPr>
        <w:t xml:space="preserve"> unions. The intent is to enable employers and employees to </w:t>
      </w:r>
      <w:r w:rsidR="009A17A5">
        <w:rPr>
          <w:lang w:eastAsia="en-AU"/>
        </w:rPr>
        <w:t>manage</w:t>
      </w:r>
      <w:r>
        <w:rPr>
          <w:lang w:eastAsia="en-AU"/>
        </w:rPr>
        <w:t xml:space="preserve"> workplace health and safety through consultation and cooperation. The legislation covers all workplaces, </w:t>
      </w:r>
      <w:r w:rsidR="009A17A5">
        <w:rPr>
          <w:lang w:eastAsia="en-AU"/>
        </w:rPr>
        <w:t>including</w:t>
      </w:r>
      <w:r>
        <w:rPr>
          <w:lang w:eastAsia="en-AU"/>
        </w:rPr>
        <w:t xml:space="preserve"> any place where employees or self-employed people work. All parties involved in a workplace have responsibilities for work, health</w:t>
      </w:r>
      <w:r w:rsidR="00E1272F">
        <w:rPr>
          <w:lang w:eastAsia="en-AU"/>
        </w:rPr>
        <w:t xml:space="preserve"> </w:t>
      </w:r>
      <w:r w:rsidR="00406323">
        <w:rPr>
          <w:lang w:eastAsia="en-AU"/>
        </w:rPr>
        <w:t>and</w:t>
      </w:r>
      <w:r>
        <w:rPr>
          <w:lang w:eastAsia="en-AU"/>
        </w:rPr>
        <w:t xml:space="preserve"> safety.</w:t>
      </w:r>
    </w:p>
    <w:p w14:paraId="217238D3" w14:textId="437CD8F4" w:rsidR="00FD16AF" w:rsidRDefault="00FD16AF" w:rsidP="00FD16AF">
      <w:pPr>
        <w:rPr>
          <w:lang w:eastAsia="en-AU"/>
        </w:rPr>
      </w:pPr>
      <w:r>
        <w:rPr>
          <w:lang w:eastAsia="en-AU"/>
        </w:rPr>
        <w:t>Some businesses may n</w:t>
      </w:r>
      <w:r w:rsidR="009A17A5">
        <w:rPr>
          <w:lang w:eastAsia="en-AU"/>
        </w:rPr>
        <w:t>eed to</w:t>
      </w:r>
      <w:r>
        <w:rPr>
          <w:lang w:eastAsia="en-AU"/>
        </w:rPr>
        <w:t xml:space="preserve"> be </w:t>
      </w:r>
      <w:r w:rsidR="009A17A5">
        <w:rPr>
          <w:lang w:eastAsia="en-AU"/>
        </w:rPr>
        <w:t xml:space="preserve">made </w:t>
      </w:r>
      <w:r>
        <w:rPr>
          <w:lang w:eastAsia="en-AU"/>
        </w:rPr>
        <w:t xml:space="preserve">aware of Workplace Health and Safety legislation or are under the assumption that having purchased Workers' Compensation insurance, they have met their responsibilities. This is </w:t>
      </w:r>
      <w:r w:rsidR="00B97454" w:rsidRPr="00ED2ECC">
        <w:rPr>
          <w:rStyle w:val="Strong"/>
        </w:rPr>
        <w:t>not</w:t>
      </w:r>
      <w:r>
        <w:rPr>
          <w:lang w:eastAsia="en-AU"/>
        </w:rPr>
        <w:t xml:space="preserve"> the case.</w:t>
      </w:r>
    </w:p>
    <w:p w14:paraId="1D9F1B7B" w14:textId="43DA1C08" w:rsidR="00FD16AF" w:rsidRDefault="00FD16AF" w:rsidP="00FD16AF">
      <w:pPr>
        <w:rPr>
          <w:lang w:eastAsia="en-AU"/>
        </w:rPr>
      </w:pPr>
      <w:r w:rsidRPr="00796893">
        <w:rPr>
          <w:lang w:eastAsia="en-AU"/>
        </w:rPr>
        <w:t>In New South Wales, WHS legislation includes:</w:t>
      </w:r>
    </w:p>
    <w:p w14:paraId="7BEDFDF8" w14:textId="7AC629E5" w:rsidR="00FD16AF" w:rsidRPr="002414C2" w:rsidRDefault="002414C2" w:rsidP="00FD16AF">
      <w:pPr>
        <w:pStyle w:val="ListBullet"/>
      </w:pPr>
      <w:hyperlink r:id="rId92" w:history="1">
        <w:r>
          <w:rPr>
            <w:rStyle w:val="Hyperlink"/>
          </w:rPr>
          <w:t>Work Health and Safety Act 2011</w:t>
        </w:r>
      </w:hyperlink>
      <w:r>
        <w:rPr>
          <w:rStyle w:val="Hyperlink"/>
        </w:rPr>
        <w:t xml:space="preserve"> </w:t>
      </w:r>
      <w:r w:rsidRPr="002414C2">
        <w:t>(NSW)</w:t>
      </w:r>
    </w:p>
    <w:p w14:paraId="74350D73" w14:textId="49FF9482" w:rsidR="00FD16AF" w:rsidRPr="002414C2" w:rsidRDefault="00FD16AF" w:rsidP="00FD16AF">
      <w:pPr>
        <w:pStyle w:val="ListBullet"/>
      </w:pPr>
      <w:hyperlink r:id="rId93" w:history="1">
        <w:r w:rsidRPr="002414C2">
          <w:rPr>
            <w:rStyle w:val="Hyperlink"/>
          </w:rPr>
          <w:t>Work Health and Safety Regulation 2017</w:t>
        </w:r>
      </w:hyperlink>
      <w:r w:rsidR="009D7282" w:rsidRPr="00FA2FB5">
        <w:rPr>
          <w:rStyle w:val="Hyperlink"/>
          <w:u w:val="none"/>
        </w:rPr>
        <w:t xml:space="preserve"> </w:t>
      </w:r>
      <w:r w:rsidR="009D7282" w:rsidRPr="002414C2">
        <w:t>(NSW)</w:t>
      </w:r>
    </w:p>
    <w:p w14:paraId="3251E672" w14:textId="77B79A37" w:rsidR="00FD16AF" w:rsidRDefault="00FD16AF" w:rsidP="00FD16AF">
      <w:r>
        <w:t xml:space="preserve">The </w:t>
      </w:r>
      <w:hyperlink r:id="rId94" w:history="1">
        <w:r w:rsidR="00EC2012">
          <w:rPr>
            <w:rStyle w:val="Hyperlink"/>
          </w:rPr>
          <w:t>Safe Work Australia</w:t>
        </w:r>
      </w:hyperlink>
      <w:r>
        <w:t xml:space="preserve"> has developed a code of practice to:</w:t>
      </w:r>
    </w:p>
    <w:p w14:paraId="0B026C06" w14:textId="5B8F074E" w:rsidR="00FD16AF" w:rsidRDefault="00FD16AF" w:rsidP="00FD16AF">
      <w:pPr>
        <w:pStyle w:val="ListBullet"/>
      </w:pPr>
      <w:r>
        <w:t xml:space="preserve">provide practical guidance to employers in meeting </w:t>
      </w:r>
      <w:r w:rsidR="00A1069A">
        <w:t>specific</w:t>
      </w:r>
      <w:r>
        <w:t xml:space="preserve"> standards, facilities</w:t>
      </w:r>
      <w:r w:rsidR="00BA2F85">
        <w:t xml:space="preserve"> </w:t>
      </w:r>
      <w:r w:rsidR="00406323">
        <w:t>and</w:t>
      </w:r>
      <w:r>
        <w:t xml:space="preserve"> amenities in the workplace</w:t>
      </w:r>
    </w:p>
    <w:p w14:paraId="76F6D607" w14:textId="77777777" w:rsidR="00FD16AF" w:rsidRDefault="00FD16AF" w:rsidP="00FD16AF">
      <w:pPr>
        <w:pStyle w:val="ListBullet"/>
      </w:pPr>
      <w:r>
        <w:t>prohibit certain activities in the workplace</w:t>
      </w:r>
    </w:p>
    <w:p w14:paraId="767DBF0E" w14:textId="77777777" w:rsidR="00FD16AF" w:rsidRDefault="00FD16AF" w:rsidP="00FD16AF">
      <w:pPr>
        <w:pStyle w:val="ListBullet"/>
      </w:pPr>
      <w:r>
        <w:t>maintain the workplace in a safe and healthy condition.</w:t>
      </w:r>
    </w:p>
    <w:p w14:paraId="5117674F" w14:textId="39D13AE4" w:rsidR="00FD16AF" w:rsidRDefault="00FD16AF" w:rsidP="00FD16AF">
      <w:r>
        <w:t xml:space="preserve">Each state and territory </w:t>
      </w:r>
      <w:proofErr w:type="gramStart"/>
      <w:r>
        <w:t>ha</w:t>
      </w:r>
      <w:r w:rsidR="00A1069A">
        <w:t>s</w:t>
      </w:r>
      <w:proofErr w:type="gramEnd"/>
      <w:r>
        <w:t xml:space="preserve"> a WHS office, which can be contacted for further information and advice. The WHS legislation lists various safety standards to keep employees and visitors safe when attending your worksite. WHS legislation stipulates that employers must provide their staff with the following.</w:t>
      </w:r>
    </w:p>
    <w:p w14:paraId="09E318D8" w14:textId="33C12E06" w:rsidR="00FD16AF" w:rsidRPr="00436736" w:rsidRDefault="00FD16AF" w:rsidP="00FD16AF">
      <w:pPr>
        <w:pStyle w:val="Caption"/>
      </w:pPr>
      <w:r w:rsidRPr="00436736">
        <w:lastRenderedPageBreak/>
        <w:t xml:space="preserve">Table </w:t>
      </w:r>
      <w:r w:rsidR="00A20BF2">
        <w:fldChar w:fldCharType="begin"/>
      </w:r>
      <w:r w:rsidR="00A20BF2">
        <w:instrText xml:space="preserve"> SEQ Table \* ARABIC </w:instrText>
      </w:r>
      <w:r w:rsidR="00A20BF2">
        <w:fldChar w:fldCharType="separate"/>
      </w:r>
      <w:r w:rsidR="00A20BF2">
        <w:rPr>
          <w:noProof/>
        </w:rPr>
        <w:t>15</w:t>
      </w:r>
      <w:r w:rsidR="00A20BF2">
        <w:rPr>
          <w:noProof/>
        </w:rPr>
        <w:fldChar w:fldCharType="end"/>
      </w:r>
      <w:r>
        <w:rPr>
          <w:noProof/>
        </w:rPr>
        <w:t>:</w:t>
      </w:r>
      <w:r w:rsidRPr="00436736">
        <w:t xml:space="preserve"> </w:t>
      </w:r>
      <w:r>
        <w:t>Work health and safety requirements for employers.</w:t>
      </w:r>
    </w:p>
    <w:tbl>
      <w:tblPr>
        <w:tblStyle w:val="TableGrid"/>
        <w:tblW w:w="5000" w:type="pct"/>
        <w:tblLook w:val="0620" w:firstRow="1" w:lastRow="0" w:firstColumn="0" w:lastColumn="0" w:noHBand="1" w:noVBand="1"/>
      </w:tblPr>
      <w:tblGrid>
        <w:gridCol w:w="4814"/>
        <w:gridCol w:w="4814"/>
      </w:tblGrid>
      <w:tr w:rsidR="00FD16AF" w:rsidRPr="003F0C4F" w14:paraId="29234DFF" w14:textId="77777777">
        <w:trPr>
          <w:cnfStyle w:val="100000000000" w:firstRow="1" w:lastRow="0" w:firstColumn="0" w:lastColumn="0" w:oddVBand="0" w:evenVBand="0" w:oddHBand="0" w:evenHBand="0" w:firstRowFirstColumn="0" w:firstRowLastColumn="0" w:lastRowFirstColumn="0" w:lastRowLastColumn="0"/>
        </w:trPr>
        <w:tc>
          <w:tcPr>
            <w:tcW w:w="4814" w:type="dxa"/>
          </w:tcPr>
          <w:p w14:paraId="683CD375" w14:textId="77777777" w:rsidR="00FD16AF" w:rsidRPr="003F0C4F" w:rsidRDefault="00FD16AF">
            <w:r w:rsidRPr="00973F50">
              <w:t xml:space="preserve">Requirement </w:t>
            </w:r>
          </w:p>
        </w:tc>
        <w:tc>
          <w:tcPr>
            <w:tcW w:w="4814" w:type="dxa"/>
          </w:tcPr>
          <w:p w14:paraId="00892A2A" w14:textId="77777777" w:rsidR="00FD16AF" w:rsidRPr="003F0C4F" w:rsidRDefault="00FD16AF">
            <w:r w:rsidRPr="00973F50">
              <w:t>Requirement Example</w:t>
            </w:r>
          </w:p>
        </w:tc>
      </w:tr>
      <w:tr w:rsidR="00FD16AF" w:rsidRPr="003F0C4F" w14:paraId="22E10F5A" w14:textId="77777777">
        <w:tc>
          <w:tcPr>
            <w:tcW w:w="4814" w:type="dxa"/>
          </w:tcPr>
          <w:p w14:paraId="4A740714" w14:textId="77777777" w:rsidR="00FD16AF" w:rsidRPr="003F0C4F" w:rsidRDefault="00FD16AF">
            <w:r w:rsidRPr="00973F50">
              <w:t xml:space="preserve">Safe premises </w:t>
            </w:r>
          </w:p>
        </w:tc>
        <w:tc>
          <w:tcPr>
            <w:tcW w:w="4814" w:type="dxa"/>
          </w:tcPr>
          <w:p w14:paraId="60406EA1" w14:textId="77777777" w:rsidR="00FD16AF" w:rsidRPr="003F0C4F" w:rsidRDefault="00FD16AF">
            <w:r>
              <w:t>Think about the work car park and how pedestrians and cars use it–is it safe?</w:t>
            </w:r>
          </w:p>
        </w:tc>
      </w:tr>
      <w:tr w:rsidR="00FD16AF" w:rsidRPr="003F0C4F" w14:paraId="1AF94130" w14:textId="77777777">
        <w:tc>
          <w:tcPr>
            <w:tcW w:w="4814" w:type="dxa"/>
          </w:tcPr>
          <w:p w14:paraId="2F16A2A6" w14:textId="77777777" w:rsidR="00FD16AF" w:rsidRDefault="00FD16AF">
            <w:r w:rsidRPr="00973F50">
              <w:t>Safe machinery and materials</w:t>
            </w:r>
          </w:p>
        </w:tc>
        <w:tc>
          <w:tcPr>
            <w:tcW w:w="4814" w:type="dxa"/>
          </w:tcPr>
          <w:p w14:paraId="126A8191" w14:textId="77777777" w:rsidR="00FD16AF" w:rsidRPr="003F0C4F" w:rsidRDefault="00FD16AF">
            <w:r>
              <w:t>Has electrical equipment been tested and approved for use?</w:t>
            </w:r>
          </w:p>
        </w:tc>
      </w:tr>
      <w:tr w:rsidR="00FD16AF" w:rsidRPr="003F0C4F" w14:paraId="2E418065" w14:textId="77777777">
        <w:tc>
          <w:tcPr>
            <w:tcW w:w="4814" w:type="dxa"/>
          </w:tcPr>
          <w:p w14:paraId="67469A0A" w14:textId="77777777" w:rsidR="00FD16AF" w:rsidRDefault="00FD16AF">
            <w:r w:rsidRPr="00973F50">
              <w:t>Safe systems of work</w:t>
            </w:r>
          </w:p>
        </w:tc>
        <w:tc>
          <w:tcPr>
            <w:tcW w:w="4814" w:type="dxa"/>
          </w:tcPr>
          <w:p w14:paraId="1A90560A" w14:textId="77777777" w:rsidR="00FD16AF" w:rsidRPr="003F0C4F" w:rsidRDefault="00FD16AF">
            <w:r>
              <w:t>Is there a limit to how many employees can be in workspaces at any one time?</w:t>
            </w:r>
          </w:p>
        </w:tc>
      </w:tr>
      <w:tr w:rsidR="00FD16AF" w:rsidRPr="003F0C4F" w14:paraId="08B63A84" w14:textId="77777777">
        <w:tc>
          <w:tcPr>
            <w:tcW w:w="4814" w:type="dxa"/>
          </w:tcPr>
          <w:p w14:paraId="21E77677" w14:textId="4A550AEB" w:rsidR="00FD16AF" w:rsidRDefault="00FD16AF">
            <w:r>
              <w:t>Information, instruction, training</w:t>
            </w:r>
            <w:r w:rsidR="00076F9E">
              <w:t xml:space="preserve"> </w:t>
            </w:r>
            <w:r w:rsidR="00406323">
              <w:t>and</w:t>
            </w:r>
            <w:r>
              <w:t xml:space="preserve"> supervision</w:t>
            </w:r>
          </w:p>
        </w:tc>
        <w:tc>
          <w:tcPr>
            <w:tcW w:w="4814" w:type="dxa"/>
          </w:tcPr>
          <w:p w14:paraId="47B8698E" w14:textId="77777777" w:rsidR="00FD16AF" w:rsidRPr="003F0C4F" w:rsidRDefault="00FD16AF">
            <w:r>
              <w:t>Are all employees given proper training in safety procedures in your business?</w:t>
            </w:r>
          </w:p>
        </w:tc>
      </w:tr>
      <w:tr w:rsidR="00FD16AF" w:rsidRPr="003F0C4F" w14:paraId="0432F37E" w14:textId="77777777">
        <w:tc>
          <w:tcPr>
            <w:tcW w:w="4814" w:type="dxa"/>
          </w:tcPr>
          <w:p w14:paraId="51EF89D5" w14:textId="77777777" w:rsidR="00FD16AF" w:rsidRDefault="00FD16AF">
            <w:r>
              <w:t>A suitable working environment and facilities</w:t>
            </w:r>
          </w:p>
        </w:tc>
        <w:tc>
          <w:tcPr>
            <w:tcW w:w="4814" w:type="dxa"/>
          </w:tcPr>
          <w:p w14:paraId="6D878CD7" w14:textId="77777777" w:rsidR="00FD16AF" w:rsidRPr="003F0C4F" w:rsidRDefault="00FD16AF">
            <w:r w:rsidRPr="009B22C7">
              <w:t>Are temperatures in the workplace safe for employees?</w:t>
            </w:r>
          </w:p>
        </w:tc>
      </w:tr>
    </w:tbl>
    <w:p w14:paraId="31B3E518" w14:textId="77777777" w:rsidR="00FD16AF" w:rsidRDefault="00FD16AF" w:rsidP="00FD16AF">
      <w:pPr>
        <w:pStyle w:val="Heading5"/>
      </w:pPr>
      <w:r>
        <w:t>Aims of WHS legislation</w:t>
      </w:r>
    </w:p>
    <w:p w14:paraId="5D6885A9" w14:textId="77777777" w:rsidR="00FD16AF" w:rsidRDefault="00FD16AF" w:rsidP="00FD16AF">
      <w:r>
        <w:t>The aims of the WHS legislation include:</w:t>
      </w:r>
    </w:p>
    <w:p w14:paraId="0DDC8A3A" w14:textId="44E5307B" w:rsidR="00FD16AF" w:rsidRDefault="00FD16AF" w:rsidP="00FD16AF">
      <w:pPr>
        <w:pStyle w:val="ListBullet"/>
      </w:pPr>
      <w:r>
        <w:t>promoting worker's health and safety</w:t>
      </w:r>
    </w:p>
    <w:p w14:paraId="60AF80C6" w14:textId="2781CB08" w:rsidR="00FD16AF" w:rsidRDefault="00FD16AF" w:rsidP="00FD16AF">
      <w:pPr>
        <w:pStyle w:val="ListBullet"/>
      </w:pPr>
      <w:r>
        <w:t>protecting workers from hazards</w:t>
      </w:r>
    </w:p>
    <w:p w14:paraId="47EC247D" w14:textId="4FD38714" w:rsidR="00FD16AF" w:rsidRDefault="00FD16AF" w:rsidP="00FD16AF">
      <w:pPr>
        <w:pStyle w:val="ListBullet"/>
      </w:pPr>
      <w:r>
        <w:t>ensuring safe, hygienic working conditions</w:t>
      </w:r>
    </w:p>
    <w:p w14:paraId="4940B337" w14:textId="3B90A5CC" w:rsidR="00FD16AF" w:rsidRDefault="00FD16AF" w:rsidP="00FD16AF">
      <w:pPr>
        <w:pStyle w:val="ListBullet"/>
      </w:pPr>
      <w:r>
        <w:t>reducing, eliminating</w:t>
      </w:r>
      <w:r w:rsidR="00FB7846">
        <w:t xml:space="preserve"> </w:t>
      </w:r>
      <w:r w:rsidR="00406323">
        <w:t>and</w:t>
      </w:r>
      <w:r>
        <w:t xml:space="preserve"> controlling hazards</w:t>
      </w:r>
    </w:p>
    <w:p w14:paraId="52281CB9" w14:textId="00F1E84E" w:rsidR="00FD16AF" w:rsidRDefault="00FD16AF" w:rsidP="00FD16AF">
      <w:pPr>
        <w:pStyle w:val="ListBullet"/>
      </w:pPr>
      <w:r>
        <w:t>promoting education and awareness of workplace health and safety</w:t>
      </w:r>
    </w:p>
    <w:p w14:paraId="67E2B394" w14:textId="77777777" w:rsidR="00FD16AF" w:rsidRDefault="00FD16AF" w:rsidP="00FD16AF">
      <w:pPr>
        <w:pStyle w:val="ListBullet"/>
      </w:pPr>
      <w:r>
        <w:t>providing for the formulation of policies.</w:t>
      </w:r>
    </w:p>
    <w:p w14:paraId="7F1034D1" w14:textId="77777777" w:rsidR="00FD16AF" w:rsidRDefault="00FD16AF" w:rsidP="00FD16AF">
      <w:pPr>
        <w:pStyle w:val="Heading5"/>
      </w:pPr>
      <w:r>
        <w:t>WHS regulations</w:t>
      </w:r>
    </w:p>
    <w:p w14:paraId="2BC72007" w14:textId="77777777" w:rsidR="00FD16AF" w:rsidRDefault="00FD16AF" w:rsidP="00FD16AF">
      <w:r>
        <w:t>WHS regulations are concerned with the following aspects of the workplace:</w:t>
      </w:r>
    </w:p>
    <w:p w14:paraId="112467D0" w14:textId="782464DB" w:rsidR="00FD16AF" w:rsidRPr="001C6080" w:rsidRDefault="00FD16AF" w:rsidP="00FD16AF">
      <w:pPr>
        <w:pStyle w:val="ListBullet"/>
      </w:pPr>
      <w:r w:rsidRPr="001C6080">
        <w:t>the overall working environment</w:t>
      </w:r>
    </w:p>
    <w:p w14:paraId="3CAF640A" w14:textId="273E1009" w:rsidR="00FD16AF" w:rsidRPr="001C6080" w:rsidRDefault="00FD16AF" w:rsidP="00FD16AF">
      <w:pPr>
        <w:pStyle w:val="ListBullet"/>
      </w:pPr>
      <w:r w:rsidRPr="001C6080">
        <w:t>personal protective clothing and equipment</w:t>
      </w:r>
    </w:p>
    <w:p w14:paraId="2F9DA66E" w14:textId="12F9E118" w:rsidR="00FD16AF" w:rsidRPr="001C6080" w:rsidRDefault="00FD16AF" w:rsidP="00FD16AF">
      <w:pPr>
        <w:pStyle w:val="ListBullet"/>
      </w:pPr>
      <w:r w:rsidRPr="001C6080">
        <w:t>sickness and accident reporting procedures</w:t>
      </w:r>
    </w:p>
    <w:p w14:paraId="4E0698C9" w14:textId="173D158F" w:rsidR="00FD16AF" w:rsidRPr="001C6080" w:rsidRDefault="00FD16AF" w:rsidP="00FD16AF">
      <w:pPr>
        <w:pStyle w:val="ListBullet"/>
      </w:pPr>
      <w:r w:rsidRPr="001C6080">
        <w:t>atmospheric and respiratory protection</w:t>
      </w:r>
    </w:p>
    <w:p w14:paraId="6E203427" w14:textId="1D70DF80" w:rsidR="00FD16AF" w:rsidRPr="001C6080" w:rsidRDefault="00FD16AF" w:rsidP="00FD16AF">
      <w:pPr>
        <w:pStyle w:val="ListBullet"/>
      </w:pPr>
      <w:r w:rsidRPr="001C6080">
        <w:t>noise control and hearing protection</w:t>
      </w:r>
    </w:p>
    <w:p w14:paraId="647DB3E7" w14:textId="0E3AEF18" w:rsidR="00FD16AF" w:rsidRPr="001C6080" w:rsidRDefault="00FD16AF" w:rsidP="00FD16AF">
      <w:pPr>
        <w:pStyle w:val="ListBullet"/>
      </w:pPr>
      <w:r w:rsidRPr="001C6080">
        <w:t>prevention of falls</w:t>
      </w:r>
    </w:p>
    <w:p w14:paraId="456B88CC" w14:textId="05F32B09" w:rsidR="00FD16AF" w:rsidRPr="001C6080" w:rsidRDefault="00FD16AF" w:rsidP="00FD16AF">
      <w:pPr>
        <w:pStyle w:val="ListBullet"/>
      </w:pPr>
      <w:r w:rsidRPr="001C6080">
        <w:t>electricity</w:t>
      </w:r>
    </w:p>
    <w:p w14:paraId="496BD8D2" w14:textId="19183326" w:rsidR="00FD16AF" w:rsidRPr="001C6080" w:rsidRDefault="00FD16AF" w:rsidP="00FD16AF">
      <w:pPr>
        <w:pStyle w:val="ListBullet"/>
      </w:pPr>
      <w:r w:rsidRPr="001C6080">
        <w:t>scaffolding, gantries, hoardings</w:t>
      </w:r>
      <w:r w:rsidR="00BA2F85">
        <w:t xml:space="preserve"> </w:t>
      </w:r>
      <w:r w:rsidR="00406323">
        <w:t>and</w:t>
      </w:r>
      <w:r w:rsidRPr="001C6080">
        <w:t xml:space="preserve"> barricades</w:t>
      </w:r>
    </w:p>
    <w:p w14:paraId="4969BA8B" w14:textId="4F834FDB" w:rsidR="00FD16AF" w:rsidRPr="001C6080" w:rsidRDefault="00FD16AF" w:rsidP="00FD16AF">
      <w:pPr>
        <w:pStyle w:val="ListBullet"/>
      </w:pPr>
      <w:r w:rsidRPr="001C6080">
        <w:t>working in confined spaces</w:t>
      </w:r>
    </w:p>
    <w:p w14:paraId="7826408F" w14:textId="7B9B679C" w:rsidR="00FD16AF" w:rsidRPr="001C6080" w:rsidRDefault="00FD16AF" w:rsidP="00FD16AF">
      <w:pPr>
        <w:pStyle w:val="ListBullet"/>
      </w:pPr>
      <w:r w:rsidRPr="001C6080">
        <w:lastRenderedPageBreak/>
        <w:t>safety requirements concerning work processes</w:t>
      </w:r>
    </w:p>
    <w:p w14:paraId="6E879486" w14:textId="13E2D0D3" w:rsidR="00FD16AF" w:rsidRPr="001C6080" w:rsidRDefault="00FD16AF" w:rsidP="00FD16AF">
      <w:pPr>
        <w:pStyle w:val="ListBullet"/>
      </w:pPr>
      <w:r w:rsidRPr="001C6080">
        <w:t>registration of plant items</w:t>
      </w:r>
    </w:p>
    <w:p w14:paraId="6259CC24" w14:textId="7F71D995" w:rsidR="00FD16AF" w:rsidRPr="001C6080" w:rsidRDefault="00FD16AF" w:rsidP="00FD16AF">
      <w:pPr>
        <w:pStyle w:val="ListBullet"/>
      </w:pPr>
      <w:r w:rsidRPr="001C6080">
        <w:t>identification of hazards and assessing risks</w:t>
      </w:r>
    </w:p>
    <w:p w14:paraId="29F97DD6" w14:textId="4DB52C67" w:rsidR="00FD16AF" w:rsidRPr="001C6080" w:rsidRDefault="00FD16AF" w:rsidP="00FD16AF">
      <w:pPr>
        <w:pStyle w:val="ListBullet"/>
      </w:pPr>
      <w:r w:rsidRPr="001C6080">
        <w:t>hazardous substances</w:t>
      </w:r>
    </w:p>
    <w:p w14:paraId="635D3EC6" w14:textId="3A754E40" w:rsidR="00FD16AF" w:rsidRPr="001C6080" w:rsidRDefault="00FD16AF" w:rsidP="00FD16AF">
      <w:pPr>
        <w:pStyle w:val="ListBullet"/>
      </w:pPr>
      <w:r w:rsidRPr="001C6080">
        <w:t>storage and use of flammable materials</w:t>
      </w:r>
    </w:p>
    <w:p w14:paraId="0B3E2F70" w14:textId="4147B721" w:rsidR="00FD16AF" w:rsidRPr="001C6080" w:rsidRDefault="00FD16AF" w:rsidP="00FD16AF">
      <w:pPr>
        <w:pStyle w:val="ListBullet"/>
      </w:pPr>
      <w:r w:rsidRPr="001C6080">
        <w:t xml:space="preserve">requirements concerning the use of certain </w:t>
      </w:r>
      <w:r w:rsidR="00A1069A">
        <w:t>danger</w:t>
      </w:r>
      <w:r w:rsidRPr="001C6080">
        <w:t>ous substances, such as</w:t>
      </w:r>
      <w:r w:rsidR="00F15C48">
        <w:t>:</w:t>
      </w:r>
    </w:p>
    <w:p w14:paraId="5F94E7E1" w14:textId="77777777" w:rsidR="00F15C48" w:rsidRDefault="00FD16AF" w:rsidP="00037922">
      <w:pPr>
        <w:pStyle w:val="ListBullet"/>
        <w:numPr>
          <w:ilvl w:val="1"/>
          <w:numId w:val="18"/>
        </w:numPr>
      </w:pPr>
      <w:r w:rsidRPr="001C6080">
        <w:t>carcinogenic substances</w:t>
      </w:r>
    </w:p>
    <w:p w14:paraId="46DE2EF4" w14:textId="77777777" w:rsidR="00F15C48" w:rsidRDefault="00FD16AF" w:rsidP="00037922">
      <w:pPr>
        <w:pStyle w:val="ListBullet"/>
        <w:numPr>
          <w:ilvl w:val="1"/>
          <w:numId w:val="18"/>
        </w:numPr>
      </w:pPr>
      <w:r w:rsidRPr="001C6080">
        <w:t>lead</w:t>
      </w:r>
    </w:p>
    <w:p w14:paraId="2C0B779D" w14:textId="77777777" w:rsidR="00F15C48" w:rsidRDefault="00FD16AF" w:rsidP="00037922">
      <w:pPr>
        <w:pStyle w:val="ListBullet"/>
        <w:numPr>
          <w:ilvl w:val="1"/>
          <w:numId w:val="18"/>
        </w:numPr>
      </w:pPr>
      <w:r w:rsidRPr="001C6080">
        <w:t>asbestos</w:t>
      </w:r>
    </w:p>
    <w:p w14:paraId="6BAE98AD" w14:textId="7E73658B" w:rsidR="00FD16AF" w:rsidRPr="001C6080" w:rsidRDefault="00FD16AF" w:rsidP="00037922">
      <w:pPr>
        <w:pStyle w:val="ListBullet"/>
        <w:numPr>
          <w:ilvl w:val="1"/>
          <w:numId w:val="18"/>
        </w:numPr>
      </w:pPr>
      <w:r w:rsidRPr="001C6080">
        <w:t>styrene.</w:t>
      </w:r>
    </w:p>
    <w:p w14:paraId="24241F82" w14:textId="77777777" w:rsidR="00FD16AF" w:rsidRDefault="00FD16AF" w:rsidP="00FD16AF">
      <w:pPr>
        <w:pStyle w:val="Heading5"/>
      </w:pPr>
      <w:r>
        <w:t>Duty of care</w:t>
      </w:r>
    </w:p>
    <w:p w14:paraId="18D97F0B" w14:textId="77777777" w:rsidR="00FD16AF" w:rsidRDefault="00FD16AF" w:rsidP="00FD16AF">
      <w:r>
        <w:t>Duty of care refers to the responsibilities of employers, employees and others who control workplaces.</w:t>
      </w:r>
    </w:p>
    <w:p w14:paraId="6AEB810A" w14:textId="77777777" w:rsidR="00FD16AF" w:rsidRDefault="00FD16AF" w:rsidP="00FD16AF">
      <w:r>
        <w:t>The duty of care extends as far as is 'reasonably practicable'. This means reasonable measures must be taken, bearing in mind factors such as:</w:t>
      </w:r>
    </w:p>
    <w:p w14:paraId="67C257BD" w14:textId="5F46D765" w:rsidR="00FD16AF" w:rsidRDefault="00FD16AF" w:rsidP="00FD16AF">
      <w:pPr>
        <w:pStyle w:val="ListBullet"/>
      </w:pPr>
      <w:r>
        <w:t>the severity of the hazard</w:t>
      </w:r>
    </w:p>
    <w:p w14:paraId="25ACD849" w14:textId="3BC22CF6" w:rsidR="00FD16AF" w:rsidRDefault="00FD16AF" w:rsidP="00FD16AF">
      <w:pPr>
        <w:pStyle w:val="ListBullet"/>
      </w:pPr>
      <w:r>
        <w:t>the likelihood of the hazard occurring</w:t>
      </w:r>
    </w:p>
    <w:p w14:paraId="3250DDBC" w14:textId="77777777" w:rsidR="00554483" w:rsidRDefault="00FD16AF" w:rsidP="00FD16AF">
      <w:pPr>
        <w:pStyle w:val="ListBullet"/>
      </w:pPr>
      <w:r>
        <w:t>how much is known about the hazard</w:t>
      </w:r>
    </w:p>
    <w:p w14:paraId="72F22E33" w14:textId="3A580DAA" w:rsidR="00FD16AF" w:rsidRDefault="00FD16AF" w:rsidP="00FD16AF">
      <w:pPr>
        <w:pStyle w:val="ListBullet"/>
      </w:pPr>
      <w:r>
        <w:t xml:space="preserve">how to control or remove </w:t>
      </w:r>
      <w:r w:rsidR="00554483">
        <w:t>the hazard</w:t>
      </w:r>
    </w:p>
    <w:p w14:paraId="4FE357E2" w14:textId="506EFD4A" w:rsidR="00FD16AF" w:rsidRDefault="00FD16AF" w:rsidP="00FD16AF">
      <w:pPr>
        <w:pStyle w:val="ListBullet"/>
      </w:pPr>
      <w:r>
        <w:t>the availability, suitability</w:t>
      </w:r>
      <w:r w:rsidR="00BA2F85">
        <w:t xml:space="preserve"> </w:t>
      </w:r>
      <w:r w:rsidR="00406323">
        <w:t>and</w:t>
      </w:r>
      <w:r>
        <w:t xml:space="preserve"> cost of safeguards.</w:t>
      </w:r>
    </w:p>
    <w:p w14:paraId="5FAF4E98" w14:textId="77777777" w:rsidR="00FD16AF" w:rsidRDefault="00FD16AF" w:rsidP="00FD16AF">
      <w:pPr>
        <w:pStyle w:val="Heading5"/>
      </w:pPr>
      <w:r>
        <w:t>WHS responsibilities</w:t>
      </w:r>
    </w:p>
    <w:p w14:paraId="636700B9" w14:textId="25D4F8E7" w:rsidR="00FD16AF" w:rsidRDefault="00FD16AF" w:rsidP="00FD16AF">
      <w:r>
        <w:t>Workplace health and safety is everyone's responsibility. Some specific responsibilities can be broken down as follows</w:t>
      </w:r>
      <w:r w:rsidR="00883783">
        <w:t>:</w:t>
      </w:r>
    </w:p>
    <w:p w14:paraId="01939B71" w14:textId="02E49D63" w:rsidR="00FD16AF" w:rsidRPr="00436736" w:rsidRDefault="00FD16AF" w:rsidP="00FD16AF">
      <w:pPr>
        <w:pStyle w:val="Caption"/>
      </w:pPr>
      <w:r w:rsidRPr="00436736">
        <w:t xml:space="preserve">Table </w:t>
      </w:r>
      <w:r w:rsidR="00A20BF2">
        <w:fldChar w:fldCharType="begin"/>
      </w:r>
      <w:r w:rsidR="00A20BF2">
        <w:instrText xml:space="preserve"> SEQ Table \* ARABIC </w:instrText>
      </w:r>
      <w:r w:rsidR="00A20BF2">
        <w:fldChar w:fldCharType="separate"/>
      </w:r>
      <w:r w:rsidR="00A20BF2">
        <w:rPr>
          <w:noProof/>
        </w:rPr>
        <w:t>16</w:t>
      </w:r>
      <w:r w:rsidR="00A20BF2">
        <w:rPr>
          <w:noProof/>
        </w:rPr>
        <w:fldChar w:fldCharType="end"/>
      </w:r>
      <w:r>
        <w:rPr>
          <w:noProof/>
        </w:rPr>
        <w:t>:</w:t>
      </w:r>
      <w:r w:rsidRPr="00436736">
        <w:t xml:space="preserve"> </w:t>
      </w:r>
      <w:r>
        <w:t>WHS roles and responsibilities</w:t>
      </w:r>
    </w:p>
    <w:tbl>
      <w:tblPr>
        <w:tblStyle w:val="TableGrid"/>
        <w:tblW w:w="5000" w:type="pct"/>
        <w:tblLook w:val="0620" w:firstRow="1" w:lastRow="0" w:firstColumn="0" w:lastColumn="0" w:noHBand="1" w:noVBand="1"/>
      </w:tblPr>
      <w:tblGrid>
        <w:gridCol w:w="2122"/>
        <w:gridCol w:w="7506"/>
      </w:tblGrid>
      <w:tr w:rsidR="00FD16AF" w:rsidRPr="003F0C4F" w14:paraId="5D379D0B" w14:textId="77777777" w:rsidTr="00883783">
        <w:trPr>
          <w:cnfStyle w:val="100000000000" w:firstRow="1" w:lastRow="0" w:firstColumn="0" w:lastColumn="0" w:oddVBand="0" w:evenVBand="0" w:oddHBand="0" w:evenHBand="0" w:firstRowFirstColumn="0" w:firstRowLastColumn="0" w:lastRowFirstColumn="0" w:lastRowLastColumn="0"/>
        </w:trPr>
        <w:tc>
          <w:tcPr>
            <w:tcW w:w="2122" w:type="dxa"/>
          </w:tcPr>
          <w:p w14:paraId="16BEF68D" w14:textId="77777777" w:rsidR="00FD16AF" w:rsidRPr="003F0C4F" w:rsidRDefault="00FD16AF">
            <w:r>
              <w:t>Roles</w:t>
            </w:r>
          </w:p>
        </w:tc>
        <w:tc>
          <w:tcPr>
            <w:tcW w:w="7506" w:type="dxa"/>
          </w:tcPr>
          <w:p w14:paraId="3705310D" w14:textId="77777777" w:rsidR="00FD16AF" w:rsidRPr="003F0C4F" w:rsidRDefault="00FD16AF">
            <w:r>
              <w:t>Responsibilities</w:t>
            </w:r>
          </w:p>
        </w:tc>
      </w:tr>
      <w:tr w:rsidR="00FD16AF" w:rsidRPr="003F0C4F" w14:paraId="26F8939F" w14:textId="77777777" w:rsidTr="00883783">
        <w:tc>
          <w:tcPr>
            <w:tcW w:w="2122" w:type="dxa"/>
          </w:tcPr>
          <w:p w14:paraId="3990A502" w14:textId="77777777" w:rsidR="00FD16AF" w:rsidRPr="003F0C4F" w:rsidRDefault="00FD16AF">
            <w:r>
              <w:t>Employers</w:t>
            </w:r>
          </w:p>
        </w:tc>
        <w:tc>
          <w:tcPr>
            <w:tcW w:w="7506" w:type="dxa"/>
          </w:tcPr>
          <w:p w14:paraId="7D171AC9" w14:textId="77777777" w:rsidR="00FD16AF" w:rsidRDefault="00FD16AF">
            <w:pPr>
              <w:pStyle w:val="ListBullet"/>
            </w:pPr>
            <w:r>
              <w:t>Consult safety and health representatives and other employees on Workplace Health and Safety matters.</w:t>
            </w:r>
          </w:p>
          <w:p w14:paraId="7A6B81C9" w14:textId="77777777" w:rsidR="00FD16AF" w:rsidRDefault="00FD16AF">
            <w:pPr>
              <w:pStyle w:val="ListBullet"/>
            </w:pPr>
            <w:r>
              <w:t>Provide adequate protective clothing and equipment where hazards cannot be avoided.</w:t>
            </w:r>
          </w:p>
          <w:p w14:paraId="095EE419" w14:textId="77777777" w:rsidR="00FD16AF" w:rsidRDefault="00FD16AF">
            <w:pPr>
              <w:pStyle w:val="ListBullet"/>
            </w:pPr>
            <w:r>
              <w:t>Ensure safe use of equipment and substances and disposal of substances in the workplace.</w:t>
            </w:r>
          </w:p>
          <w:p w14:paraId="18615219" w14:textId="77777777" w:rsidR="00FD16AF" w:rsidRDefault="00FD16AF">
            <w:pPr>
              <w:pStyle w:val="ListBullet"/>
            </w:pPr>
            <w:r>
              <w:t>Ensure individuals not directly employed, such as contractors,</w:t>
            </w:r>
          </w:p>
          <w:p w14:paraId="689759B4" w14:textId="77777777" w:rsidR="00FD16AF" w:rsidRDefault="00FD16AF">
            <w:pPr>
              <w:pStyle w:val="ListBullet"/>
            </w:pPr>
            <w:r>
              <w:t>members of the public and clients, are not exposed to hazards in the workplace or harmed by the work. Warning signs are advised.</w:t>
            </w:r>
          </w:p>
          <w:p w14:paraId="11593951" w14:textId="77777777" w:rsidR="00FD16AF" w:rsidRPr="003F0C4F" w:rsidRDefault="00FD16AF">
            <w:pPr>
              <w:pStyle w:val="ListBullet"/>
            </w:pPr>
            <w:r>
              <w:t>Notify of workplace injuries.</w:t>
            </w:r>
          </w:p>
        </w:tc>
      </w:tr>
      <w:tr w:rsidR="00FD16AF" w:rsidRPr="003F0C4F" w14:paraId="3420B1B7" w14:textId="77777777" w:rsidTr="00883783">
        <w:tc>
          <w:tcPr>
            <w:tcW w:w="2122" w:type="dxa"/>
          </w:tcPr>
          <w:p w14:paraId="29440145" w14:textId="77777777" w:rsidR="00FD16AF" w:rsidRDefault="00FD16AF">
            <w:r>
              <w:lastRenderedPageBreak/>
              <w:t>Employees</w:t>
            </w:r>
          </w:p>
        </w:tc>
        <w:tc>
          <w:tcPr>
            <w:tcW w:w="7506" w:type="dxa"/>
          </w:tcPr>
          <w:p w14:paraId="30F18AFC" w14:textId="77777777" w:rsidR="00FD16AF" w:rsidRDefault="00FD16AF">
            <w:pPr>
              <w:pStyle w:val="ListBullet"/>
            </w:pPr>
            <w:r>
              <w:t>Take reasonable care.</w:t>
            </w:r>
          </w:p>
          <w:p w14:paraId="3D6DB3FF" w14:textId="77777777" w:rsidR="00FD16AF" w:rsidRDefault="00FD16AF">
            <w:pPr>
              <w:pStyle w:val="ListBullet"/>
            </w:pPr>
            <w:r>
              <w:t>Cooperate with employers.</w:t>
            </w:r>
          </w:p>
          <w:p w14:paraId="349F1E4C" w14:textId="77777777" w:rsidR="00FD16AF" w:rsidRDefault="00FD16AF">
            <w:pPr>
              <w:pStyle w:val="ListBullet"/>
            </w:pPr>
            <w:r>
              <w:t>Follow instructions and the training provided.</w:t>
            </w:r>
          </w:p>
          <w:p w14:paraId="575A0939" w14:textId="77777777" w:rsidR="00FD16AF" w:rsidRPr="003F0C4F" w:rsidRDefault="00FD16AF">
            <w:pPr>
              <w:pStyle w:val="ListBullet"/>
            </w:pPr>
            <w:r>
              <w:t>Do not interfere.</w:t>
            </w:r>
          </w:p>
        </w:tc>
      </w:tr>
      <w:tr w:rsidR="00FD16AF" w:rsidRPr="003F0C4F" w14:paraId="15281170" w14:textId="77777777" w:rsidTr="00883783">
        <w:tc>
          <w:tcPr>
            <w:tcW w:w="2122" w:type="dxa"/>
          </w:tcPr>
          <w:p w14:paraId="654E836F" w14:textId="77777777" w:rsidR="00FD16AF" w:rsidRDefault="00FD16AF">
            <w:r>
              <w:t>Those who control workplaces</w:t>
            </w:r>
          </w:p>
        </w:tc>
        <w:tc>
          <w:tcPr>
            <w:tcW w:w="7506" w:type="dxa"/>
          </w:tcPr>
          <w:p w14:paraId="10151DE2" w14:textId="77777777" w:rsidR="00FD16AF" w:rsidRPr="003F0C4F" w:rsidRDefault="00FD16AF">
            <w:r w:rsidRPr="00C26FDA">
              <w:t>Ensure the workplace is safe and anyone can safely enter or leave.</w:t>
            </w:r>
          </w:p>
        </w:tc>
      </w:tr>
      <w:tr w:rsidR="00FD16AF" w:rsidRPr="003F0C4F" w14:paraId="0ADD5D70" w14:textId="77777777" w:rsidTr="00883783">
        <w:tc>
          <w:tcPr>
            <w:tcW w:w="2122" w:type="dxa"/>
          </w:tcPr>
          <w:p w14:paraId="3D31C137" w14:textId="77777777" w:rsidR="00FD16AF" w:rsidRDefault="00FD16AF">
            <w:r>
              <w:t>Manufacturers, importers, suppliers, designers</w:t>
            </w:r>
          </w:p>
        </w:tc>
        <w:tc>
          <w:tcPr>
            <w:tcW w:w="7506" w:type="dxa"/>
          </w:tcPr>
          <w:p w14:paraId="38CE386B" w14:textId="77777777" w:rsidR="00FD16AF" w:rsidRDefault="00FD16AF">
            <w:pPr>
              <w:pStyle w:val="ListBullet"/>
            </w:pPr>
            <w:r>
              <w:t>Ensure any article designed, manufactured and marketed is used correctly and staff are not exposed to hazards.</w:t>
            </w:r>
          </w:p>
          <w:p w14:paraId="5A5727C1" w14:textId="77777777" w:rsidR="00FD16AF" w:rsidRDefault="00FD16AF">
            <w:pPr>
              <w:pStyle w:val="ListBullet"/>
            </w:pPr>
            <w:r>
              <w:t>Test equipment for hazards and provide information about safe use.</w:t>
            </w:r>
          </w:p>
          <w:p w14:paraId="5C9CEA82" w14:textId="77777777" w:rsidR="00FD16AF" w:rsidRPr="003F0C4F" w:rsidRDefault="00FD16AF">
            <w:pPr>
              <w:pStyle w:val="ListBullet"/>
            </w:pPr>
            <w:r>
              <w:t>Ensure people are not exposed to hazards.</w:t>
            </w:r>
          </w:p>
        </w:tc>
      </w:tr>
    </w:tbl>
    <w:p w14:paraId="2EF59EEE" w14:textId="77777777" w:rsidR="00FD16AF" w:rsidRDefault="00FD16AF" w:rsidP="00FD16AF">
      <w:pPr>
        <w:pStyle w:val="Heading5"/>
      </w:pPr>
      <w:r>
        <w:t>WHS program</w:t>
      </w:r>
    </w:p>
    <w:p w14:paraId="1FDED82B" w14:textId="77777777" w:rsidR="00FD16AF" w:rsidRDefault="00FD16AF" w:rsidP="00FD16AF">
      <w:r>
        <w:t>A workplace health and safety program would include the following actions and associated tasks.</w:t>
      </w:r>
    </w:p>
    <w:p w14:paraId="4317BCF1" w14:textId="06C698F5" w:rsidR="00FD16AF" w:rsidRPr="00436736" w:rsidRDefault="00FD16AF" w:rsidP="00FD16AF">
      <w:pPr>
        <w:pStyle w:val="Caption"/>
      </w:pPr>
      <w:r w:rsidRPr="00436736">
        <w:t xml:space="preserve">Table </w:t>
      </w:r>
      <w:r w:rsidR="00A20BF2">
        <w:fldChar w:fldCharType="begin"/>
      </w:r>
      <w:r w:rsidR="00A20BF2">
        <w:instrText xml:space="preserve"> SEQ Table \* ARABIC </w:instrText>
      </w:r>
      <w:r w:rsidR="00A20BF2">
        <w:fldChar w:fldCharType="separate"/>
      </w:r>
      <w:r w:rsidR="00A20BF2">
        <w:rPr>
          <w:noProof/>
        </w:rPr>
        <w:t>17</w:t>
      </w:r>
      <w:r w:rsidR="00A20BF2">
        <w:rPr>
          <w:noProof/>
        </w:rPr>
        <w:fldChar w:fldCharType="end"/>
      </w:r>
      <w:r>
        <w:rPr>
          <w:noProof/>
        </w:rPr>
        <w:t>:</w:t>
      </w:r>
      <w:r w:rsidRPr="00436736">
        <w:t xml:space="preserve"> </w:t>
      </w:r>
      <w:r>
        <w:t xml:space="preserve">WHS programs, actions and </w:t>
      </w:r>
      <w:r w:rsidR="00A1069A">
        <w:t>rel</w:t>
      </w:r>
      <w:r>
        <w:t>ated tasks</w:t>
      </w:r>
    </w:p>
    <w:tbl>
      <w:tblPr>
        <w:tblStyle w:val="TableGrid"/>
        <w:tblW w:w="5000" w:type="pct"/>
        <w:tblLook w:val="0620" w:firstRow="1" w:lastRow="0" w:firstColumn="0" w:lastColumn="0" w:noHBand="1" w:noVBand="1"/>
      </w:tblPr>
      <w:tblGrid>
        <w:gridCol w:w="2122"/>
        <w:gridCol w:w="7506"/>
      </w:tblGrid>
      <w:tr w:rsidR="00FD16AF" w:rsidRPr="003F0C4F" w14:paraId="39AAFB44" w14:textId="77777777" w:rsidTr="00883783">
        <w:trPr>
          <w:cnfStyle w:val="100000000000" w:firstRow="1" w:lastRow="0" w:firstColumn="0" w:lastColumn="0" w:oddVBand="0" w:evenVBand="0" w:oddHBand="0" w:evenHBand="0" w:firstRowFirstColumn="0" w:firstRowLastColumn="0" w:lastRowFirstColumn="0" w:lastRowLastColumn="0"/>
        </w:trPr>
        <w:tc>
          <w:tcPr>
            <w:tcW w:w="2122" w:type="dxa"/>
          </w:tcPr>
          <w:p w14:paraId="00B842CB" w14:textId="77777777" w:rsidR="00FD16AF" w:rsidRPr="003F0C4F" w:rsidRDefault="00FD16AF">
            <w:r>
              <w:t>Actions</w:t>
            </w:r>
          </w:p>
        </w:tc>
        <w:tc>
          <w:tcPr>
            <w:tcW w:w="7506" w:type="dxa"/>
          </w:tcPr>
          <w:p w14:paraId="37E72609" w14:textId="77777777" w:rsidR="00FD16AF" w:rsidRPr="003F0C4F" w:rsidRDefault="00FD16AF">
            <w:r>
              <w:t>Tasks</w:t>
            </w:r>
          </w:p>
        </w:tc>
      </w:tr>
      <w:tr w:rsidR="00FD16AF" w:rsidRPr="003F0C4F" w14:paraId="66C4549E" w14:textId="77777777" w:rsidTr="00883783">
        <w:tc>
          <w:tcPr>
            <w:tcW w:w="2122" w:type="dxa"/>
          </w:tcPr>
          <w:p w14:paraId="6F763665" w14:textId="77777777" w:rsidR="00FD16AF" w:rsidRPr="003F0C4F" w:rsidRDefault="00FD16AF">
            <w:r>
              <w:t>Owner or management commitment and employee involvement</w:t>
            </w:r>
          </w:p>
        </w:tc>
        <w:tc>
          <w:tcPr>
            <w:tcW w:w="7506" w:type="dxa"/>
          </w:tcPr>
          <w:p w14:paraId="2511A09A" w14:textId="77777777" w:rsidR="00FD16AF" w:rsidRDefault="00FD16AF">
            <w:pPr>
              <w:pStyle w:val="ListBullet"/>
            </w:pPr>
            <w:r>
              <w:t>Acknowledge the importance of workplace health and safety.</w:t>
            </w:r>
          </w:p>
          <w:p w14:paraId="304AFA9B" w14:textId="77777777" w:rsidR="00FD16AF" w:rsidRDefault="00FD16AF">
            <w:pPr>
              <w:pStyle w:val="ListBullet"/>
            </w:pPr>
            <w:r>
              <w:t>Hold meetings with employees to communicate policy and any changes in policy.</w:t>
            </w:r>
          </w:p>
          <w:p w14:paraId="477CCACC" w14:textId="77777777" w:rsidR="00FD16AF" w:rsidRDefault="00FD16AF">
            <w:pPr>
              <w:pStyle w:val="ListBullet"/>
            </w:pPr>
            <w:r>
              <w:t>Set the example by following all safety requirements.</w:t>
            </w:r>
          </w:p>
          <w:p w14:paraId="197CE0AF" w14:textId="77777777" w:rsidR="00FD16AF" w:rsidRPr="003F0C4F" w:rsidRDefault="00FD16AF">
            <w:pPr>
              <w:pStyle w:val="ListBullet"/>
            </w:pPr>
            <w:r>
              <w:t>Assign responsibility for each aspect of the program developed.</w:t>
            </w:r>
          </w:p>
        </w:tc>
      </w:tr>
      <w:tr w:rsidR="00FD16AF" w:rsidRPr="003F0C4F" w14:paraId="2689EE31" w14:textId="77777777" w:rsidTr="00883783">
        <w:tc>
          <w:tcPr>
            <w:tcW w:w="2122" w:type="dxa"/>
          </w:tcPr>
          <w:p w14:paraId="14EF1056" w14:textId="77777777" w:rsidR="00FD16AF" w:rsidRDefault="00FD16AF">
            <w:r w:rsidRPr="00885D10">
              <w:t>Worksite analysis</w:t>
            </w:r>
          </w:p>
        </w:tc>
        <w:tc>
          <w:tcPr>
            <w:tcW w:w="7506" w:type="dxa"/>
          </w:tcPr>
          <w:p w14:paraId="32526C0A" w14:textId="77777777" w:rsidR="00FD16AF" w:rsidRPr="00A23744" w:rsidRDefault="00FD16AF">
            <w:pPr>
              <w:pStyle w:val="ListBullet"/>
            </w:pPr>
            <w:r w:rsidRPr="00A23744">
              <w:t>Assess the workplace for any existing or potential hazards.</w:t>
            </w:r>
          </w:p>
          <w:p w14:paraId="1F078956" w14:textId="77777777" w:rsidR="00FD16AF" w:rsidRPr="00A23744" w:rsidRDefault="00FD16AF">
            <w:pPr>
              <w:pStyle w:val="ListBullet"/>
            </w:pPr>
            <w:r w:rsidRPr="00A23744">
              <w:t>Establish a system for monitoring the effectiveness of hazard</w:t>
            </w:r>
            <w:r>
              <w:t xml:space="preserve"> </w:t>
            </w:r>
            <w:r w:rsidRPr="00A23744">
              <w:t>control or prevention.</w:t>
            </w:r>
          </w:p>
          <w:p w14:paraId="7F2C6993" w14:textId="77777777" w:rsidR="00FD16AF" w:rsidRPr="00A23744" w:rsidRDefault="00FD16AF">
            <w:pPr>
              <w:pStyle w:val="ListBullet"/>
            </w:pPr>
            <w:r w:rsidRPr="00A23744">
              <w:t>Provide procedures for employees to notify of any hazards.</w:t>
            </w:r>
          </w:p>
          <w:p w14:paraId="65DB3B97" w14:textId="77777777" w:rsidR="00FD16AF" w:rsidRPr="003F0C4F" w:rsidRDefault="00FD16AF">
            <w:pPr>
              <w:pStyle w:val="ListBullet"/>
            </w:pPr>
            <w:r w:rsidRPr="00A23744">
              <w:t>Seek expert help in the initial stages of the workplace analysis as</w:t>
            </w:r>
            <w:r>
              <w:t xml:space="preserve"> </w:t>
            </w:r>
            <w:r w:rsidRPr="00A23744">
              <w:t>necessary.</w:t>
            </w:r>
          </w:p>
        </w:tc>
      </w:tr>
      <w:tr w:rsidR="00FD16AF" w:rsidRPr="003F0C4F" w14:paraId="050ACE66" w14:textId="77777777" w:rsidTr="00883783">
        <w:tc>
          <w:tcPr>
            <w:tcW w:w="2122" w:type="dxa"/>
          </w:tcPr>
          <w:p w14:paraId="14839B94" w14:textId="77777777" w:rsidR="00FD16AF" w:rsidRDefault="00FD16AF">
            <w:r>
              <w:lastRenderedPageBreak/>
              <w:t>Hazard prevention and control</w:t>
            </w:r>
          </w:p>
        </w:tc>
        <w:tc>
          <w:tcPr>
            <w:tcW w:w="7506" w:type="dxa"/>
          </w:tcPr>
          <w:p w14:paraId="17F44513" w14:textId="77777777" w:rsidR="00FD16AF" w:rsidRDefault="00FD16AF">
            <w:pPr>
              <w:pStyle w:val="ListBullet"/>
            </w:pPr>
            <w:r>
              <w:t>Set up safe work procedures based on an analysis of hazards in the workplace.</w:t>
            </w:r>
          </w:p>
          <w:p w14:paraId="110AA83F" w14:textId="77777777" w:rsidR="00FD16AF" w:rsidRDefault="00FD16AF">
            <w:pPr>
              <w:pStyle w:val="ListBullet"/>
            </w:pPr>
            <w:r>
              <w:t>Provide personal protective clothing and equipment as appropriate.</w:t>
            </w:r>
          </w:p>
          <w:p w14:paraId="60E53128" w14:textId="77777777" w:rsidR="00FD16AF" w:rsidRDefault="00FD16AF">
            <w:pPr>
              <w:pStyle w:val="ListBullet"/>
            </w:pPr>
            <w:r>
              <w:t>Provide for regular equipment maintenance</w:t>
            </w:r>
          </w:p>
          <w:p w14:paraId="539BB52E" w14:textId="38D3BB0D" w:rsidR="00FD16AF" w:rsidRDefault="00FD16AF">
            <w:pPr>
              <w:pStyle w:val="ListBullet"/>
            </w:pPr>
            <w:r>
              <w:t>Plan for emergencies</w:t>
            </w:r>
            <w:r w:rsidR="00FB7846">
              <w:t>,</w:t>
            </w:r>
            <w:r>
              <w:t xml:space="preserve"> including fire and natural disasters.</w:t>
            </w:r>
          </w:p>
          <w:p w14:paraId="178283E6" w14:textId="77777777" w:rsidR="00FD16AF" w:rsidRPr="003F0C4F" w:rsidRDefault="00FD16AF">
            <w:pPr>
              <w:pStyle w:val="ListBullet"/>
            </w:pPr>
            <w:r>
              <w:t>Establish an emergency medical procedure for handling injuries.</w:t>
            </w:r>
          </w:p>
        </w:tc>
      </w:tr>
    </w:tbl>
    <w:p w14:paraId="0A9CC93E" w14:textId="77777777" w:rsidR="00FD16AF" w:rsidRDefault="00FD16AF" w:rsidP="00FD16AF">
      <w:pPr>
        <w:pStyle w:val="Heading4"/>
      </w:pPr>
      <w:r>
        <w:t>Equal opportunity</w:t>
      </w:r>
    </w:p>
    <w:p w14:paraId="3BE10D1D" w14:textId="1C71874A" w:rsidR="00FD16AF" w:rsidRDefault="00FD16AF" w:rsidP="00FD16AF">
      <w:pPr>
        <w:rPr>
          <w:lang w:eastAsia="en-AU"/>
        </w:rPr>
      </w:pPr>
      <w:r w:rsidRPr="00EB5672">
        <w:rPr>
          <w:lang w:eastAsia="en-AU"/>
        </w:rPr>
        <w:t xml:space="preserve">Equal opportunity is a fundamental principle </w:t>
      </w:r>
      <w:r w:rsidR="00A1069A">
        <w:rPr>
          <w:lang w:eastAsia="en-AU"/>
        </w:rPr>
        <w:t>ensuring</w:t>
      </w:r>
      <w:r w:rsidRPr="00EB5672">
        <w:rPr>
          <w:lang w:eastAsia="en-AU"/>
        </w:rPr>
        <w:t xml:space="preserve"> all individuals have fair access to employment and promotions without discrimination based on personal characteristics such as race, sex, age</w:t>
      </w:r>
      <w:r w:rsidR="006A36DD">
        <w:rPr>
          <w:lang w:eastAsia="en-AU"/>
        </w:rPr>
        <w:t xml:space="preserve"> </w:t>
      </w:r>
      <w:r w:rsidR="001E1F9E">
        <w:rPr>
          <w:lang w:eastAsia="en-AU"/>
        </w:rPr>
        <w:t>or</w:t>
      </w:r>
      <w:r w:rsidR="00562E24">
        <w:rPr>
          <w:lang w:eastAsia="en-AU"/>
        </w:rPr>
        <w:t xml:space="preserve"> </w:t>
      </w:r>
      <w:r w:rsidRPr="00EB5672">
        <w:rPr>
          <w:lang w:eastAsia="en-AU"/>
        </w:rPr>
        <w:t xml:space="preserve">disability. The </w:t>
      </w:r>
      <w:hyperlink r:id="rId95" w:history="1">
        <w:r w:rsidRPr="00B34DF8">
          <w:rPr>
            <w:rStyle w:val="Hyperlink"/>
            <w:lang w:eastAsia="en-AU"/>
          </w:rPr>
          <w:t>Anti-Discrimination Act 1977</w:t>
        </w:r>
      </w:hyperlink>
      <w:r w:rsidRPr="00B34DF8">
        <w:rPr>
          <w:lang w:eastAsia="en-AU"/>
        </w:rPr>
        <w:t xml:space="preserve"> (NSW)</w:t>
      </w:r>
      <w:r w:rsidRPr="00EB5672">
        <w:rPr>
          <w:lang w:eastAsia="en-AU"/>
        </w:rPr>
        <w:t xml:space="preserve"> prohibits discrimination in the workplace and requires employers to implement fair recruitment practices. This means using objective criteria for hiring and promotions to ensure that no candidate is unfairly disadvantaged. </w:t>
      </w:r>
    </w:p>
    <w:p w14:paraId="43C0F737" w14:textId="5C3ADD0E" w:rsidR="00FD16AF" w:rsidRPr="00477DA8" w:rsidRDefault="00FD16AF" w:rsidP="00FD16AF">
      <w:pPr>
        <w:rPr>
          <w:lang w:eastAsia="en-AU"/>
        </w:rPr>
      </w:pPr>
      <w:r w:rsidRPr="00EB5672">
        <w:rPr>
          <w:lang w:eastAsia="en-AU"/>
        </w:rPr>
        <w:t xml:space="preserve">Additionally, the </w:t>
      </w:r>
      <w:hyperlink r:id="rId96" w:history="1">
        <w:r w:rsidRPr="009B766F">
          <w:rPr>
            <w:rStyle w:val="Hyperlink"/>
            <w:lang w:eastAsia="en-AU"/>
          </w:rPr>
          <w:t>Sex Discrimination Act 1984</w:t>
        </w:r>
      </w:hyperlink>
      <w:r w:rsidRPr="009B766F">
        <w:rPr>
          <w:lang w:eastAsia="en-AU"/>
        </w:rPr>
        <w:t xml:space="preserve"> (</w:t>
      </w:r>
      <w:proofErr w:type="spellStart"/>
      <w:r w:rsidRPr="009B766F">
        <w:rPr>
          <w:lang w:eastAsia="en-AU"/>
        </w:rPr>
        <w:t>Cth</w:t>
      </w:r>
      <w:proofErr w:type="spellEnd"/>
      <w:r w:rsidRPr="009B766F">
        <w:rPr>
          <w:lang w:eastAsia="en-AU"/>
        </w:rPr>
        <w:t>)</w:t>
      </w:r>
      <w:r w:rsidRPr="00EB5672">
        <w:rPr>
          <w:lang w:eastAsia="en-AU"/>
        </w:rPr>
        <w:t xml:space="preserve"> makes it unlawful to discriminate based on sex or gender identity, compelling employers to foster a workplace culture that discourages harassment and supports diversity.</w:t>
      </w:r>
    </w:p>
    <w:p w14:paraId="5CD8BF1D" w14:textId="36537978" w:rsidR="00FD16AF" w:rsidRDefault="00A1069A" w:rsidP="00FD16AF">
      <w:pPr>
        <w:rPr>
          <w:lang w:eastAsia="en-AU"/>
        </w:rPr>
      </w:pPr>
      <w:r>
        <w:rPr>
          <w:lang w:eastAsia="en-AU"/>
        </w:rPr>
        <w:t>You can refer to the table t</w:t>
      </w:r>
      <w:r w:rsidR="00FD16AF">
        <w:rPr>
          <w:lang w:eastAsia="en-AU"/>
        </w:rPr>
        <w:t>o summarise your key legislative obligations.</w:t>
      </w:r>
    </w:p>
    <w:p w14:paraId="022895FA" w14:textId="01E8B980" w:rsidR="00FD16AF" w:rsidRPr="00436736" w:rsidRDefault="00FD16AF" w:rsidP="00FD16AF">
      <w:pPr>
        <w:pStyle w:val="Caption"/>
      </w:pPr>
      <w:r w:rsidRPr="00436736">
        <w:t xml:space="preserve">Table </w:t>
      </w:r>
      <w:r w:rsidR="00A20BF2">
        <w:fldChar w:fldCharType="begin"/>
      </w:r>
      <w:r w:rsidR="00A20BF2">
        <w:instrText xml:space="preserve"> SEQ Table \* ARABIC </w:instrText>
      </w:r>
      <w:r w:rsidR="00A20BF2">
        <w:fldChar w:fldCharType="separate"/>
      </w:r>
      <w:r w:rsidR="00A20BF2">
        <w:rPr>
          <w:noProof/>
        </w:rPr>
        <w:t>18</w:t>
      </w:r>
      <w:r w:rsidR="00A20BF2">
        <w:rPr>
          <w:noProof/>
        </w:rPr>
        <w:fldChar w:fldCharType="end"/>
      </w:r>
      <w:r>
        <w:rPr>
          <w:noProof/>
        </w:rPr>
        <w:t>:</w:t>
      </w:r>
      <w:r w:rsidRPr="00436736">
        <w:t xml:space="preserve"> </w:t>
      </w:r>
      <w:r>
        <w:t>Summary of key legislation</w:t>
      </w:r>
    </w:p>
    <w:tbl>
      <w:tblPr>
        <w:tblStyle w:val="TableGrid"/>
        <w:tblW w:w="5000" w:type="pct"/>
        <w:tblLook w:val="0620" w:firstRow="1" w:lastRow="0" w:firstColumn="0" w:lastColumn="0" w:noHBand="1" w:noVBand="1"/>
      </w:tblPr>
      <w:tblGrid>
        <w:gridCol w:w="3068"/>
        <w:gridCol w:w="3132"/>
        <w:gridCol w:w="3428"/>
      </w:tblGrid>
      <w:tr w:rsidR="00FD16AF" w:rsidRPr="003F0C4F" w14:paraId="4C091552" w14:textId="77777777" w:rsidTr="006249FD">
        <w:trPr>
          <w:cnfStyle w:val="100000000000" w:firstRow="1" w:lastRow="0" w:firstColumn="0" w:lastColumn="0" w:oddVBand="0" w:evenVBand="0" w:oddHBand="0" w:evenHBand="0" w:firstRowFirstColumn="0" w:firstRowLastColumn="0" w:lastRowFirstColumn="0" w:lastRowLastColumn="0"/>
        </w:trPr>
        <w:tc>
          <w:tcPr>
            <w:tcW w:w="3068" w:type="dxa"/>
          </w:tcPr>
          <w:p w14:paraId="6A0E5483" w14:textId="77777777" w:rsidR="00FD16AF" w:rsidRPr="003F0C4F" w:rsidRDefault="00FD16AF">
            <w:r>
              <w:t>Legislation</w:t>
            </w:r>
          </w:p>
        </w:tc>
        <w:tc>
          <w:tcPr>
            <w:tcW w:w="3132" w:type="dxa"/>
          </w:tcPr>
          <w:p w14:paraId="42CD0460" w14:textId="77777777" w:rsidR="00FD16AF" w:rsidRPr="003F0C4F" w:rsidRDefault="00FD16AF">
            <w:r>
              <w:t>Description</w:t>
            </w:r>
          </w:p>
        </w:tc>
        <w:tc>
          <w:tcPr>
            <w:tcW w:w="3428" w:type="dxa"/>
          </w:tcPr>
          <w:p w14:paraId="4E2DBF1A" w14:textId="77777777" w:rsidR="00FD16AF" w:rsidRPr="003F0C4F" w:rsidRDefault="00FD16AF">
            <w:r>
              <w:t>Key requirements</w:t>
            </w:r>
          </w:p>
        </w:tc>
      </w:tr>
      <w:tr w:rsidR="00FD16AF" w:rsidRPr="003F0C4F" w14:paraId="5379D6A7" w14:textId="77777777" w:rsidTr="006249FD">
        <w:tc>
          <w:tcPr>
            <w:tcW w:w="3068" w:type="dxa"/>
          </w:tcPr>
          <w:p w14:paraId="1383D291" w14:textId="3E01DD14" w:rsidR="00FD16AF" w:rsidRPr="00D20418" w:rsidRDefault="00FD16AF">
            <w:r w:rsidRPr="00F31DB4">
              <w:rPr>
                <w:i/>
                <w:iCs/>
              </w:rPr>
              <w:t>Work Health and Safety Act 2011</w:t>
            </w:r>
            <w:r w:rsidR="003C65A1">
              <w:t xml:space="preserve"> (</w:t>
            </w:r>
            <w:proofErr w:type="spellStart"/>
            <w:r w:rsidR="003C65A1">
              <w:t>Cth</w:t>
            </w:r>
            <w:proofErr w:type="spellEnd"/>
            <w:r w:rsidR="003C65A1">
              <w:t>)</w:t>
            </w:r>
          </w:p>
        </w:tc>
        <w:tc>
          <w:tcPr>
            <w:tcW w:w="3132" w:type="dxa"/>
          </w:tcPr>
          <w:p w14:paraId="4331CE1B" w14:textId="77777777" w:rsidR="00FD16AF" w:rsidRPr="003F0C4F" w:rsidRDefault="00FD16AF">
            <w:r w:rsidRPr="00C2152A">
              <w:t>Governs workplace health and safety obligations for employers.</w:t>
            </w:r>
          </w:p>
        </w:tc>
        <w:tc>
          <w:tcPr>
            <w:tcW w:w="3428" w:type="dxa"/>
          </w:tcPr>
          <w:p w14:paraId="68BCBBF2" w14:textId="77777777" w:rsidR="00FD16AF" w:rsidRDefault="00FD16AF">
            <w:r>
              <w:t>Conduct workplace hazard assessments.</w:t>
            </w:r>
          </w:p>
          <w:p w14:paraId="2B832076" w14:textId="77777777" w:rsidR="00FD16AF" w:rsidRDefault="00FD16AF">
            <w:r>
              <w:t>Develop emergency evacuation procedures.</w:t>
            </w:r>
          </w:p>
          <w:p w14:paraId="608117C5" w14:textId="77777777" w:rsidR="00FD16AF" w:rsidRPr="003F0C4F" w:rsidRDefault="00FD16AF">
            <w:r>
              <w:t>Provide personal protective equipment (PPE).</w:t>
            </w:r>
          </w:p>
        </w:tc>
      </w:tr>
      <w:tr w:rsidR="00FD16AF" w:rsidRPr="003F0C4F" w14:paraId="433A6F04" w14:textId="77777777" w:rsidTr="006249FD">
        <w:tc>
          <w:tcPr>
            <w:tcW w:w="3068" w:type="dxa"/>
          </w:tcPr>
          <w:p w14:paraId="042CA8B4" w14:textId="3CA8377B" w:rsidR="00FD16AF" w:rsidRPr="00D20418" w:rsidRDefault="00FD16AF">
            <w:r w:rsidRPr="00F31DB4">
              <w:rPr>
                <w:i/>
                <w:iCs/>
              </w:rPr>
              <w:t>Fair Work Act 2009</w:t>
            </w:r>
            <w:r w:rsidR="003C65A1">
              <w:t xml:space="preserve"> (</w:t>
            </w:r>
            <w:proofErr w:type="spellStart"/>
            <w:r w:rsidR="003C65A1">
              <w:t>Cth</w:t>
            </w:r>
            <w:proofErr w:type="spellEnd"/>
            <w:r w:rsidR="003C65A1">
              <w:t>)</w:t>
            </w:r>
          </w:p>
        </w:tc>
        <w:tc>
          <w:tcPr>
            <w:tcW w:w="3132" w:type="dxa"/>
          </w:tcPr>
          <w:p w14:paraId="4050A14F" w14:textId="77777777" w:rsidR="00FD16AF" w:rsidRPr="003F0C4F" w:rsidRDefault="00FD16AF">
            <w:r w:rsidRPr="00852282">
              <w:t>Establishes minimum employment standards and rights for employees in Australia.</w:t>
            </w:r>
          </w:p>
        </w:tc>
        <w:tc>
          <w:tcPr>
            <w:tcW w:w="3428" w:type="dxa"/>
          </w:tcPr>
          <w:p w14:paraId="70493C12" w14:textId="77777777" w:rsidR="00FD16AF" w:rsidRDefault="00FD16AF">
            <w:r>
              <w:t>Ensure equal pay for employees.</w:t>
            </w:r>
          </w:p>
          <w:p w14:paraId="44927FB7" w14:textId="77777777" w:rsidR="00FD16AF" w:rsidRPr="003F0C4F" w:rsidRDefault="00FD16AF">
            <w:r>
              <w:t>Compliance with laws governing employer-employee relationships.</w:t>
            </w:r>
          </w:p>
        </w:tc>
      </w:tr>
      <w:tr w:rsidR="00FD16AF" w:rsidRPr="003F0C4F" w14:paraId="2B829FCF" w14:textId="77777777" w:rsidTr="006249FD">
        <w:tc>
          <w:tcPr>
            <w:tcW w:w="3068" w:type="dxa"/>
          </w:tcPr>
          <w:p w14:paraId="4BDCFCFE" w14:textId="73CAFE20" w:rsidR="00FD16AF" w:rsidRPr="00D20418" w:rsidRDefault="00FD16AF">
            <w:r w:rsidRPr="00F31DB4">
              <w:rPr>
                <w:i/>
                <w:iCs/>
              </w:rPr>
              <w:lastRenderedPageBreak/>
              <w:t>Anti-Discrimination Act 1977</w:t>
            </w:r>
            <w:r w:rsidR="00910B6B">
              <w:t xml:space="preserve"> (NSW)</w:t>
            </w:r>
          </w:p>
        </w:tc>
        <w:tc>
          <w:tcPr>
            <w:tcW w:w="3132" w:type="dxa"/>
          </w:tcPr>
          <w:p w14:paraId="77E27549" w14:textId="77777777" w:rsidR="00FD16AF" w:rsidRPr="003F0C4F" w:rsidRDefault="00FD16AF">
            <w:r w:rsidRPr="00644C5E">
              <w:t>Prohibits discrimination in various areas, including employment.</w:t>
            </w:r>
          </w:p>
        </w:tc>
        <w:tc>
          <w:tcPr>
            <w:tcW w:w="3428" w:type="dxa"/>
          </w:tcPr>
          <w:p w14:paraId="45BA69A1" w14:textId="77777777" w:rsidR="00FD16AF" w:rsidRDefault="00FD16AF">
            <w:r>
              <w:t>Prevent discrimination in promotions.</w:t>
            </w:r>
          </w:p>
          <w:p w14:paraId="1B7325EC" w14:textId="77777777" w:rsidR="00FD16AF" w:rsidRPr="003F0C4F" w:rsidRDefault="00FD16AF">
            <w:r>
              <w:t>Ensure equal opportunity in hiring practices.</w:t>
            </w:r>
          </w:p>
        </w:tc>
      </w:tr>
      <w:tr w:rsidR="00FD16AF" w:rsidRPr="003F0C4F" w14:paraId="5430A589" w14:textId="77777777" w:rsidTr="006249FD">
        <w:tc>
          <w:tcPr>
            <w:tcW w:w="3068" w:type="dxa"/>
          </w:tcPr>
          <w:p w14:paraId="4D399034" w14:textId="5C905C13" w:rsidR="00FD16AF" w:rsidRPr="00D20418" w:rsidRDefault="00FD16AF">
            <w:r w:rsidRPr="00F31DB4">
              <w:rPr>
                <w:i/>
                <w:iCs/>
              </w:rPr>
              <w:t>Copyright Act 1968</w:t>
            </w:r>
            <w:r w:rsidRPr="00D20418">
              <w:t xml:space="preserve"> (</w:t>
            </w:r>
            <w:proofErr w:type="spellStart"/>
            <w:r w:rsidRPr="00D20418">
              <w:t>Cth</w:t>
            </w:r>
            <w:proofErr w:type="spellEnd"/>
            <w:r w:rsidRPr="00D20418">
              <w:t>)</w:t>
            </w:r>
          </w:p>
        </w:tc>
        <w:tc>
          <w:tcPr>
            <w:tcW w:w="3132" w:type="dxa"/>
          </w:tcPr>
          <w:p w14:paraId="345E0A16" w14:textId="77777777" w:rsidR="00FD16AF" w:rsidRPr="00644C5E" w:rsidRDefault="00FD16AF">
            <w:r w:rsidRPr="00772C5D">
              <w:t>Governs copyright law in Australia, protecting original works of authorship.</w:t>
            </w:r>
          </w:p>
        </w:tc>
        <w:tc>
          <w:tcPr>
            <w:tcW w:w="3428" w:type="dxa"/>
          </w:tcPr>
          <w:p w14:paraId="16B5B6C0" w14:textId="77777777" w:rsidR="00FD16AF" w:rsidRDefault="00FD16AF">
            <w:r w:rsidRPr="00287BDE">
              <w:t>Adhere to copyright regulations</w:t>
            </w:r>
            <w:r>
              <w:t>.</w:t>
            </w:r>
          </w:p>
        </w:tc>
      </w:tr>
      <w:tr w:rsidR="00FD16AF" w:rsidRPr="003F0C4F" w14:paraId="4F18CA87" w14:textId="77777777" w:rsidTr="006249FD">
        <w:tc>
          <w:tcPr>
            <w:tcW w:w="3068" w:type="dxa"/>
          </w:tcPr>
          <w:p w14:paraId="694B650A" w14:textId="3D9C9963" w:rsidR="00FD16AF" w:rsidRPr="00D20418" w:rsidRDefault="00FD16AF">
            <w:hyperlink r:id="rId97" w:history="1">
              <w:r w:rsidRPr="00910B6B">
                <w:rPr>
                  <w:rStyle w:val="Hyperlink"/>
                </w:rPr>
                <w:t>Age Discrimination Act 2004</w:t>
              </w:r>
            </w:hyperlink>
            <w:r w:rsidRPr="00D20418">
              <w:t xml:space="preserve"> (</w:t>
            </w:r>
            <w:proofErr w:type="spellStart"/>
            <w:r w:rsidRPr="00D20418">
              <w:t>Cth</w:t>
            </w:r>
            <w:proofErr w:type="spellEnd"/>
            <w:r w:rsidRPr="00D20418">
              <w:t>)</w:t>
            </w:r>
          </w:p>
        </w:tc>
        <w:tc>
          <w:tcPr>
            <w:tcW w:w="3132" w:type="dxa"/>
          </w:tcPr>
          <w:p w14:paraId="0C701C88" w14:textId="77777777" w:rsidR="00FD16AF" w:rsidRPr="00644C5E" w:rsidRDefault="00FD16AF">
            <w:r w:rsidRPr="00EA372C">
              <w:t>Prohibits discrimination based on age in various areas, including employment.</w:t>
            </w:r>
          </w:p>
        </w:tc>
        <w:tc>
          <w:tcPr>
            <w:tcW w:w="3428" w:type="dxa"/>
          </w:tcPr>
          <w:p w14:paraId="44035676" w14:textId="77777777" w:rsidR="00FD16AF" w:rsidRDefault="00FD16AF">
            <w:r w:rsidRPr="00445527">
              <w:t>Ensure non-discriminatory practices based on age</w:t>
            </w:r>
            <w:r>
              <w:t>.</w:t>
            </w:r>
          </w:p>
        </w:tc>
      </w:tr>
      <w:tr w:rsidR="00FD16AF" w:rsidRPr="003F0C4F" w14:paraId="26AC435D" w14:textId="77777777" w:rsidTr="006249FD">
        <w:tc>
          <w:tcPr>
            <w:tcW w:w="3068" w:type="dxa"/>
          </w:tcPr>
          <w:p w14:paraId="051E78D6" w14:textId="363CAC11" w:rsidR="00FD16AF" w:rsidRPr="00D20418" w:rsidRDefault="00FD16AF">
            <w:hyperlink r:id="rId98" w:history="1">
              <w:r w:rsidRPr="00BD616B">
                <w:rPr>
                  <w:rStyle w:val="Hyperlink"/>
                </w:rPr>
                <w:t>Human Rights and Equal Opportunity Commission Act 1986</w:t>
              </w:r>
            </w:hyperlink>
            <w:r w:rsidRPr="00D20418">
              <w:t xml:space="preserve"> (</w:t>
            </w:r>
            <w:proofErr w:type="spellStart"/>
            <w:r w:rsidRPr="00D20418">
              <w:t>Cth</w:t>
            </w:r>
            <w:proofErr w:type="spellEnd"/>
            <w:r w:rsidRPr="00D20418">
              <w:t>)</w:t>
            </w:r>
          </w:p>
        </w:tc>
        <w:tc>
          <w:tcPr>
            <w:tcW w:w="3132" w:type="dxa"/>
          </w:tcPr>
          <w:p w14:paraId="7D0E4A68" w14:textId="77777777" w:rsidR="00FD16AF" w:rsidRPr="00644C5E" w:rsidRDefault="00FD16AF">
            <w:r w:rsidRPr="00B62CAB">
              <w:t>Establishes the Human Rights Commission to promote and protect human rights in Australia.</w:t>
            </w:r>
          </w:p>
        </w:tc>
        <w:tc>
          <w:tcPr>
            <w:tcW w:w="3428" w:type="dxa"/>
          </w:tcPr>
          <w:p w14:paraId="28497F7A" w14:textId="77777777" w:rsidR="00FD16AF" w:rsidRDefault="00FD16AF">
            <w:r w:rsidRPr="00445527">
              <w:t>Comply with human rights standards</w:t>
            </w:r>
            <w:r>
              <w:t>.</w:t>
            </w:r>
          </w:p>
        </w:tc>
      </w:tr>
      <w:tr w:rsidR="00FD16AF" w:rsidRPr="003F0C4F" w14:paraId="75581350" w14:textId="77777777" w:rsidTr="006249FD">
        <w:tc>
          <w:tcPr>
            <w:tcW w:w="3068" w:type="dxa"/>
          </w:tcPr>
          <w:p w14:paraId="39A10AAC" w14:textId="6B99B9F2" w:rsidR="00FD16AF" w:rsidRPr="00D20418" w:rsidRDefault="00FD16AF">
            <w:hyperlink r:id="rId99" w:history="1">
              <w:r w:rsidRPr="00BD616B">
                <w:rPr>
                  <w:rStyle w:val="Hyperlink"/>
                </w:rPr>
                <w:t>Disability Discrimination Act 1992</w:t>
              </w:r>
            </w:hyperlink>
            <w:r w:rsidRPr="00D20418">
              <w:t xml:space="preserve"> (</w:t>
            </w:r>
            <w:proofErr w:type="spellStart"/>
            <w:r w:rsidRPr="00D20418">
              <w:t>Cth</w:t>
            </w:r>
            <w:proofErr w:type="spellEnd"/>
            <w:r w:rsidRPr="00D20418">
              <w:t>)</w:t>
            </w:r>
          </w:p>
        </w:tc>
        <w:tc>
          <w:tcPr>
            <w:tcW w:w="3132" w:type="dxa"/>
          </w:tcPr>
          <w:p w14:paraId="722331B0" w14:textId="77777777" w:rsidR="00FD16AF" w:rsidRPr="00644C5E" w:rsidRDefault="00FD16AF">
            <w:r w:rsidRPr="007009AB">
              <w:t>Prohibits discrimination against individuals with disabilities in various areas, including employment.</w:t>
            </w:r>
          </w:p>
        </w:tc>
        <w:tc>
          <w:tcPr>
            <w:tcW w:w="3428" w:type="dxa"/>
          </w:tcPr>
          <w:p w14:paraId="4B361889" w14:textId="77777777" w:rsidR="00FD16AF" w:rsidRDefault="00FD16AF">
            <w:r w:rsidRPr="00445527">
              <w:t>Ensure accessibility and non-discriminatory practices</w:t>
            </w:r>
            <w:r>
              <w:t>.</w:t>
            </w:r>
          </w:p>
        </w:tc>
      </w:tr>
      <w:tr w:rsidR="00FD16AF" w:rsidRPr="003F0C4F" w14:paraId="5CD1F876" w14:textId="77777777" w:rsidTr="006249FD">
        <w:tc>
          <w:tcPr>
            <w:tcW w:w="3068" w:type="dxa"/>
          </w:tcPr>
          <w:p w14:paraId="75344648" w14:textId="2544BC2B" w:rsidR="00FD16AF" w:rsidRPr="00D20418" w:rsidRDefault="002F3413">
            <w:r w:rsidRPr="00963877">
              <w:rPr>
                <w:i/>
                <w:iCs/>
              </w:rPr>
              <w:t>Industrial Relations Act 1996</w:t>
            </w:r>
            <w:r w:rsidR="00FD16AF" w:rsidRPr="00D20418">
              <w:t xml:space="preserve"> (NSW)</w:t>
            </w:r>
          </w:p>
        </w:tc>
        <w:tc>
          <w:tcPr>
            <w:tcW w:w="3132" w:type="dxa"/>
          </w:tcPr>
          <w:p w14:paraId="71793B81" w14:textId="77777777" w:rsidR="00FD16AF" w:rsidRPr="00644C5E" w:rsidRDefault="00FD16AF">
            <w:r w:rsidRPr="00050C73">
              <w:t>Governs industrial relations and the rights of employees and employers in NSW.</w:t>
            </w:r>
          </w:p>
        </w:tc>
        <w:tc>
          <w:tcPr>
            <w:tcW w:w="3428" w:type="dxa"/>
          </w:tcPr>
          <w:p w14:paraId="52ECADBC" w14:textId="77777777" w:rsidR="00FD16AF" w:rsidRDefault="00FD16AF">
            <w:r w:rsidRPr="007E253B">
              <w:t>Understand industrial relations laws</w:t>
            </w:r>
            <w:r>
              <w:t>.</w:t>
            </w:r>
          </w:p>
        </w:tc>
      </w:tr>
      <w:tr w:rsidR="00FD16AF" w:rsidRPr="003F0C4F" w14:paraId="56B1C9F0" w14:textId="77777777" w:rsidTr="006249FD">
        <w:tc>
          <w:tcPr>
            <w:tcW w:w="3068" w:type="dxa"/>
          </w:tcPr>
          <w:p w14:paraId="7E35A7AC" w14:textId="48375508" w:rsidR="00FD16AF" w:rsidRPr="00D20418" w:rsidRDefault="00FD16AF">
            <w:hyperlink r:id="rId100" w:history="1">
              <w:r w:rsidRPr="000406D6">
                <w:rPr>
                  <w:rStyle w:val="Hyperlink"/>
                </w:rPr>
                <w:t>Racial Discrimination Act 1975</w:t>
              </w:r>
            </w:hyperlink>
            <w:r w:rsidRPr="00D20418">
              <w:t xml:space="preserve"> (</w:t>
            </w:r>
            <w:proofErr w:type="spellStart"/>
            <w:r w:rsidRPr="00D20418">
              <w:t>Cth</w:t>
            </w:r>
            <w:proofErr w:type="spellEnd"/>
            <w:r w:rsidRPr="00D20418">
              <w:t>)</w:t>
            </w:r>
          </w:p>
        </w:tc>
        <w:tc>
          <w:tcPr>
            <w:tcW w:w="3132" w:type="dxa"/>
          </w:tcPr>
          <w:p w14:paraId="6B6E6565" w14:textId="6B70FE56" w:rsidR="00FD16AF" w:rsidRPr="00644C5E" w:rsidRDefault="00FD16AF">
            <w:r w:rsidRPr="00F01E31">
              <w:t>Prohibits discrimination based on race, colour, descent</w:t>
            </w:r>
            <w:r w:rsidR="00FE167E">
              <w:t xml:space="preserve"> </w:t>
            </w:r>
            <w:r w:rsidR="001E1F9E">
              <w:t>or</w:t>
            </w:r>
            <w:r w:rsidR="00562E24">
              <w:t xml:space="preserve"> </w:t>
            </w:r>
            <w:r w:rsidRPr="00F01E31">
              <w:t>national or ethnic origin.</w:t>
            </w:r>
          </w:p>
        </w:tc>
        <w:tc>
          <w:tcPr>
            <w:tcW w:w="3428" w:type="dxa"/>
          </w:tcPr>
          <w:p w14:paraId="0534D3E6" w14:textId="77777777" w:rsidR="00FD16AF" w:rsidRDefault="00FD16AF">
            <w:r w:rsidRPr="007E253B">
              <w:t>Ensure non-discriminatory practices based on race</w:t>
            </w:r>
            <w:r>
              <w:t>.</w:t>
            </w:r>
          </w:p>
        </w:tc>
      </w:tr>
      <w:tr w:rsidR="00FD16AF" w:rsidRPr="003F0C4F" w14:paraId="2C2A0340" w14:textId="77777777" w:rsidTr="006249FD">
        <w:tc>
          <w:tcPr>
            <w:tcW w:w="3068" w:type="dxa"/>
          </w:tcPr>
          <w:p w14:paraId="7D9CDC8B" w14:textId="3049FC36" w:rsidR="00FD16AF" w:rsidRPr="00D20418" w:rsidRDefault="00FD16AF">
            <w:r w:rsidRPr="00D53AA6">
              <w:rPr>
                <w:i/>
                <w:iCs/>
              </w:rPr>
              <w:t>Sex Discrimination Act 1984</w:t>
            </w:r>
            <w:r w:rsidRPr="00D20418">
              <w:t xml:space="preserve"> (</w:t>
            </w:r>
            <w:proofErr w:type="spellStart"/>
            <w:r w:rsidRPr="00D20418">
              <w:t>Cth</w:t>
            </w:r>
            <w:proofErr w:type="spellEnd"/>
            <w:r w:rsidRPr="00D20418">
              <w:t>)</w:t>
            </w:r>
          </w:p>
        </w:tc>
        <w:tc>
          <w:tcPr>
            <w:tcW w:w="3132" w:type="dxa"/>
          </w:tcPr>
          <w:p w14:paraId="05C5B0F8" w14:textId="0193A3A0" w:rsidR="00FD16AF" w:rsidRPr="00644C5E" w:rsidRDefault="00FD16AF">
            <w:r w:rsidRPr="00B0558D">
              <w:t>Prohibits discrimination based on sex, marital status</w:t>
            </w:r>
            <w:r w:rsidR="00FE167E">
              <w:t xml:space="preserve"> </w:t>
            </w:r>
            <w:r w:rsidR="001E1F9E">
              <w:t>or</w:t>
            </w:r>
            <w:r w:rsidR="00562E24">
              <w:t xml:space="preserve"> </w:t>
            </w:r>
            <w:r w:rsidRPr="00B0558D">
              <w:t>pregnancy in various areas, including employment.</w:t>
            </w:r>
          </w:p>
        </w:tc>
        <w:tc>
          <w:tcPr>
            <w:tcW w:w="3428" w:type="dxa"/>
          </w:tcPr>
          <w:p w14:paraId="0C22BFF0" w14:textId="77777777" w:rsidR="00FD16AF" w:rsidRDefault="00FD16AF">
            <w:r w:rsidRPr="007C2E1E">
              <w:t>Prevent sex discrimination in the workplace</w:t>
            </w:r>
            <w:r>
              <w:t>.</w:t>
            </w:r>
          </w:p>
        </w:tc>
      </w:tr>
      <w:tr w:rsidR="00FD16AF" w:rsidRPr="003F0C4F" w14:paraId="7B13EC31" w14:textId="77777777" w:rsidTr="006249FD">
        <w:tc>
          <w:tcPr>
            <w:tcW w:w="3068" w:type="dxa"/>
          </w:tcPr>
          <w:p w14:paraId="62CB7667" w14:textId="7F9D0EC4" w:rsidR="00FD16AF" w:rsidRPr="00D20418" w:rsidRDefault="00FD16AF">
            <w:hyperlink r:id="rId101" w:history="1">
              <w:r w:rsidRPr="000406D6">
                <w:rPr>
                  <w:rStyle w:val="Hyperlink"/>
                </w:rPr>
                <w:t>Competition and Consumer Act 2010</w:t>
              </w:r>
            </w:hyperlink>
            <w:r w:rsidRPr="00D20418">
              <w:t xml:space="preserve"> (</w:t>
            </w:r>
            <w:proofErr w:type="spellStart"/>
            <w:r w:rsidRPr="00D20418">
              <w:t>Cth</w:t>
            </w:r>
            <w:proofErr w:type="spellEnd"/>
            <w:r w:rsidRPr="00D20418">
              <w:t>)</w:t>
            </w:r>
          </w:p>
        </w:tc>
        <w:tc>
          <w:tcPr>
            <w:tcW w:w="3132" w:type="dxa"/>
          </w:tcPr>
          <w:p w14:paraId="328A4A8D" w14:textId="77777777" w:rsidR="00FD16AF" w:rsidRPr="00644C5E" w:rsidRDefault="00FD16AF">
            <w:r w:rsidRPr="0030623B">
              <w:t>Regulates fair trading and competition to protect consumers and businesses</w:t>
            </w:r>
          </w:p>
        </w:tc>
        <w:tc>
          <w:tcPr>
            <w:tcW w:w="3428" w:type="dxa"/>
          </w:tcPr>
          <w:p w14:paraId="7E5AC3BC" w14:textId="77777777" w:rsidR="00FD16AF" w:rsidRDefault="00FD16AF">
            <w:r w:rsidRPr="00BD6883">
              <w:t>Comply with Australian Consumer Law</w:t>
            </w:r>
            <w:r>
              <w:t>.</w:t>
            </w:r>
          </w:p>
        </w:tc>
      </w:tr>
      <w:tr w:rsidR="00FD16AF" w:rsidRPr="003F0C4F" w14:paraId="39F47055" w14:textId="77777777" w:rsidTr="006249FD">
        <w:tc>
          <w:tcPr>
            <w:tcW w:w="3068" w:type="dxa"/>
          </w:tcPr>
          <w:p w14:paraId="46591F64" w14:textId="5D1B331D" w:rsidR="00FD16AF" w:rsidRPr="00D20418" w:rsidRDefault="00FD16AF">
            <w:hyperlink r:id="rId102" w:history="1">
              <w:r w:rsidRPr="000406D6">
                <w:rPr>
                  <w:rStyle w:val="Hyperlink"/>
                </w:rPr>
                <w:t>Private Health Insurance Act 2007</w:t>
              </w:r>
            </w:hyperlink>
            <w:r w:rsidRPr="00D20418">
              <w:t xml:space="preserve"> (</w:t>
            </w:r>
            <w:proofErr w:type="spellStart"/>
            <w:r w:rsidRPr="00D20418">
              <w:t>Cth</w:t>
            </w:r>
            <w:proofErr w:type="spellEnd"/>
            <w:r w:rsidRPr="00D20418">
              <w:t>)</w:t>
            </w:r>
          </w:p>
        </w:tc>
        <w:tc>
          <w:tcPr>
            <w:tcW w:w="3132" w:type="dxa"/>
          </w:tcPr>
          <w:p w14:paraId="64162873" w14:textId="77777777" w:rsidR="00FD16AF" w:rsidRPr="00644C5E" w:rsidRDefault="00FD16AF">
            <w:r w:rsidRPr="00036AF5">
              <w:t>Regulates private health insurance in Australia to ensure compliance with standards and protections for consumers.</w:t>
            </w:r>
          </w:p>
        </w:tc>
        <w:tc>
          <w:tcPr>
            <w:tcW w:w="3428" w:type="dxa"/>
          </w:tcPr>
          <w:p w14:paraId="411ABDE9" w14:textId="77777777" w:rsidR="00FD16AF" w:rsidRDefault="00FD16AF">
            <w:r w:rsidRPr="00657301">
              <w:t>Adhere to private health insurance laws</w:t>
            </w:r>
            <w:r>
              <w:t>.</w:t>
            </w:r>
          </w:p>
        </w:tc>
      </w:tr>
      <w:tr w:rsidR="00FD16AF" w:rsidRPr="003F0C4F" w14:paraId="52516CD3" w14:textId="77777777" w:rsidTr="006249FD">
        <w:tc>
          <w:tcPr>
            <w:tcW w:w="3068" w:type="dxa"/>
          </w:tcPr>
          <w:p w14:paraId="71863ACD" w14:textId="19DB4FD8" w:rsidR="00FD16AF" w:rsidRPr="00D20418" w:rsidRDefault="00FD16AF">
            <w:r w:rsidRPr="00A6322D">
              <w:rPr>
                <w:i/>
                <w:iCs/>
              </w:rPr>
              <w:t>Privacy Act 1988</w:t>
            </w:r>
            <w:r w:rsidRPr="00D20418">
              <w:t xml:space="preserve"> (</w:t>
            </w:r>
            <w:proofErr w:type="spellStart"/>
            <w:r w:rsidRPr="00D20418">
              <w:t>Cth</w:t>
            </w:r>
            <w:proofErr w:type="spellEnd"/>
            <w:r w:rsidRPr="00D20418">
              <w:t>)</w:t>
            </w:r>
          </w:p>
        </w:tc>
        <w:tc>
          <w:tcPr>
            <w:tcW w:w="3132" w:type="dxa"/>
          </w:tcPr>
          <w:p w14:paraId="458AC714" w14:textId="77777777" w:rsidR="00FD16AF" w:rsidRPr="00644C5E" w:rsidRDefault="00FD16AF">
            <w:r w:rsidRPr="005D20D9">
              <w:t>Governs the handling of personal information by businesses and government agencies.</w:t>
            </w:r>
          </w:p>
        </w:tc>
        <w:tc>
          <w:tcPr>
            <w:tcW w:w="3428" w:type="dxa"/>
          </w:tcPr>
          <w:p w14:paraId="780426CD" w14:textId="77777777" w:rsidR="00FD16AF" w:rsidRDefault="00FD16AF">
            <w:r w:rsidRPr="002256C2">
              <w:t>Comply with privacy regulations</w:t>
            </w:r>
            <w:r>
              <w:t>.</w:t>
            </w:r>
          </w:p>
        </w:tc>
      </w:tr>
    </w:tbl>
    <w:p w14:paraId="565EAAFA" w14:textId="77777777" w:rsidR="00EA5282" w:rsidRDefault="00EA5282" w:rsidP="00EA5282">
      <w:pPr>
        <w:pStyle w:val="Heading3"/>
      </w:pPr>
      <w:r>
        <w:t>Resource requirements</w:t>
      </w:r>
    </w:p>
    <w:p w14:paraId="08D21CC7" w14:textId="17F8E2A8" w:rsidR="00EA5282" w:rsidRDefault="00EA5282" w:rsidP="00EA5282">
      <w:pPr>
        <w:rPr>
          <w:lang w:eastAsia="en-AU"/>
        </w:rPr>
      </w:pPr>
      <w:r w:rsidRPr="007E5CE7">
        <w:rPr>
          <w:lang w:eastAsia="en-AU"/>
        </w:rPr>
        <w:t xml:space="preserve">Creating a strong compliance framework requires a thorough understanding of the different resource requirements that support successful implementation. These resources are divided into </w:t>
      </w:r>
      <w:r w:rsidR="00DB63E1">
        <w:rPr>
          <w:lang w:eastAsia="en-AU"/>
        </w:rPr>
        <w:t>4</w:t>
      </w:r>
      <w:r w:rsidRPr="007E5CE7">
        <w:rPr>
          <w:lang w:eastAsia="en-AU"/>
        </w:rPr>
        <w:t xml:space="preserve"> categories: </w:t>
      </w:r>
    </w:p>
    <w:p w14:paraId="7FA6BD9B" w14:textId="421BFCFB" w:rsidR="00EA5282" w:rsidRDefault="00EA5282" w:rsidP="00037922">
      <w:pPr>
        <w:pStyle w:val="ListNumber"/>
        <w:numPr>
          <w:ilvl w:val="0"/>
          <w:numId w:val="9"/>
        </w:numPr>
      </w:pPr>
      <w:r>
        <w:t>H</w:t>
      </w:r>
      <w:r w:rsidRPr="007E5CE7">
        <w:t>uman resources</w:t>
      </w:r>
    </w:p>
    <w:p w14:paraId="3AC4CFCE" w14:textId="1576811F" w:rsidR="00EA5282" w:rsidRDefault="00EA5282" w:rsidP="00DD0BF8">
      <w:pPr>
        <w:pStyle w:val="ListNumber"/>
      </w:pPr>
      <w:r>
        <w:t>F</w:t>
      </w:r>
      <w:r w:rsidRPr="007E5CE7">
        <w:t>inancial resources</w:t>
      </w:r>
    </w:p>
    <w:p w14:paraId="2B64EC47" w14:textId="46C50622" w:rsidR="00EA5282" w:rsidRDefault="00EA5282" w:rsidP="00DD0BF8">
      <w:pPr>
        <w:pStyle w:val="ListNumber"/>
      </w:pPr>
      <w:r>
        <w:t>P</w:t>
      </w:r>
      <w:r w:rsidRPr="007E5CE7">
        <w:t>hysical resources</w:t>
      </w:r>
    </w:p>
    <w:p w14:paraId="673CA00E" w14:textId="0F891986" w:rsidR="00293E0A" w:rsidRDefault="00293E0A" w:rsidP="00DD0BF8">
      <w:pPr>
        <w:pStyle w:val="ListNumber"/>
      </w:pPr>
      <w:r>
        <w:t>Intellectual resources</w:t>
      </w:r>
    </w:p>
    <w:p w14:paraId="59C91C7C" w14:textId="6E411BAB" w:rsidR="00EA5282" w:rsidRDefault="00EA5282" w:rsidP="00EA5282">
      <w:r w:rsidRPr="007E5CE7">
        <w:t>Each plays a</w:t>
      </w:r>
      <w:r w:rsidR="00A1069A">
        <w:t xml:space="preserve"> vital</w:t>
      </w:r>
      <w:r w:rsidRPr="007E5CE7">
        <w:t xml:space="preserve"> role in ensuring </w:t>
      </w:r>
      <w:r w:rsidR="00A1069A">
        <w:t>compliance measures are implemented and</w:t>
      </w:r>
      <w:r w:rsidRPr="007E5CE7">
        <w:t xml:space="preserve"> effectively maintained over time.</w:t>
      </w:r>
    </w:p>
    <w:p w14:paraId="13569FD6" w14:textId="77777777" w:rsidR="00EA5282" w:rsidRDefault="00EA5282" w:rsidP="00EA5282">
      <w:pPr>
        <w:pStyle w:val="Heading4"/>
      </w:pPr>
      <w:r>
        <w:t>Human resources</w:t>
      </w:r>
    </w:p>
    <w:p w14:paraId="7D3E7F99" w14:textId="19A4F4FC" w:rsidR="00EA5282" w:rsidRPr="00796306" w:rsidRDefault="00EA5282" w:rsidP="00EA5282">
      <w:r w:rsidRPr="00796306">
        <w:t xml:space="preserve">Human resources are fundamental to achieving business goals. This involves </w:t>
      </w:r>
      <w:r w:rsidR="00A1069A">
        <w:t>hiring qualified personnel and</w:t>
      </w:r>
      <w:r w:rsidRPr="00796306">
        <w:t xml:space="preserve"> ensuring that employees possess the skills and competencies required to meet organisational objectives. Investing in talent acquisition strategies, employee development programmes</w:t>
      </w:r>
      <w:r w:rsidR="00452924">
        <w:t xml:space="preserve"> </w:t>
      </w:r>
      <w:r w:rsidR="00406323">
        <w:t>and</w:t>
      </w:r>
      <w:r w:rsidRPr="00796306">
        <w:t xml:space="preserve"> performance management systems can significantly enhance workforce effectiveness.</w:t>
      </w:r>
    </w:p>
    <w:p w14:paraId="61B20CE3" w14:textId="68573013" w:rsidR="00EA5282" w:rsidRDefault="00EA5282" w:rsidP="00EA5282">
      <w:pPr>
        <w:rPr>
          <w:lang w:eastAsia="en-AU"/>
        </w:rPr>
      </w:pPr>
      <w:r>
        <w:rPr>
          <w:lang w:eastAsia="en-AU"/>
        </w:rPr>
        <w:t>T</w:t>
      </w:r>
      <w:r w:rsidRPr="00CA540C">
        <w:rPr>
          <w:lang w:eastAsia="en-AU"/>
        </w:rPr>
        <w:t>o align human resources with business goals</w:t>
      </w:r>
      <w:r w:rsidR="00452924">
        <w:rPr>
          <w:lang w:eastAsia="en-AU"/>
        </w:rPr>
        <w:t xml:space="preserve"> </w:t>
      </w:r>
      <w:r w:rsidR="001E1F9E">
        <w:rPr>
          <w:lang w:eastAsia="en-AU"/>
        </w:rPr>
        <w:t>or</w:t>
      </w:r>
      <w:r w:rsidRPr="00CA540C">
        <w:rPr>
          <w:lang w:eastAsia="en-AU"/>
        </w:rPr>
        <w:t>ganisations should start by defining the skills and competencies required to achieve their objectives. This involves:</w:t>
      </w:r>
    </w:p>
    <w:p w14:paraId="06A5477F" w14:textId="63F06DDC" w:rsidR="00EA5282" w:rsidRDefault="00EA5282" w:rsidP="00EA5282">
      <w:pPr>
        <w:pStyle w:val="ListBullet"/>
      </w:pPr>
      <w:r w:rsidRPr="00113E60">
        <w:rPr>
          <w:rStyle w:val="Strong"/>
        </w:rPr>
        <w:t>Assessing current capabilities</w:t>
      </w:r>
      <w:r w:rsidR="00DB63E1">
        <w:t xml:space="preserve"> – </w:t>
      </w:r>
      <w:r>
        <w:t xml:space="preserve">Evaluate the existing workforce to identify skill gaps relative to the </w:t>
      </w:r>
      <w:r w:rsidR="00A1069A">
        <w:t>organisation's strategic goals</w:t>
      </w:r>
      <w:r>
        <w:t xml:space="preserve">. </w:t>
      </w:r>
    </w:p>
    <w:p w14:paraId="0DB47D40" w14:textId="77777777" w:rsidR="00EA5282" w:rsidRDefault="00EA5282" w:rsidP="00EA5282">
      <w:pPr>
        <w:pStyle w:val="ListBullet"/>
      </w:pPr>
      <w:r w:rsidRPr="00113E60">
        <w:rPr>
          <w:rStyle w:val="Strong"/>
        </w:rPr>
        <w:t>Developing a human resources strategy</w:t>
      </w:r>
      <w:r>
        <w:t xml:space="preserve"> – Create a strategy that outlines long-term people requirements necessary to support business objectives. </w:t>
      </w:r>
    </w:p>
    <w:p w14:paraId="6035B6DF" w14:textId="77777777" w:rsidR="00EA5282" w:rsidRDefault="00EA5282" w:rsidP="00EA5282">
      <w:pPr>
        <w:pStyle w:val="ListBullet"/>
      </w:pPr>
      <w:r w:rsidRPr="00113E60">
        <w:rPr>
          <w:rStyle w:val="Strong"/>
        </w:rPr>
        <w:lastRenderedPageBreak/>
        <w:t>Recruitment and training</w:t>
      </w:r>
      <w:r>
        <w:t xml:space="preserve"> – Based on the assessment, determine whether new hires are needed or if existing employees require training to fill skill gaps. </w:t>
      </w:r>
    </w:p>
    <w:p w14:paraId="07B572D0" w14:textId="76DC4A2C" w:rsidR="00EA5282" w:rsidRDefault="00EA5282" w:rsidP="00EA5282">
      <w:pPr>
        <w:pStyle w:val="ListBullet"/>
      </w:pPr>
      <w:r w:rsidRPr="00113E60">
        <w:rPr>
          <w:rStyle w:val="Strong"/>
        </w:rPr>
        <w:t>Continuous monitoring</w:t>
      </w:r>
      <w:r>
        <w:t xml:space="preserve"> – Regularly review human resource needs as business objectives evolve, ensuring personnel remain aligned with strategic goals.</w:t>
      </w:r>
    </w:p>
    <w:p w14:paraId="3287EAC3" w14:textId="63B3E4C6" w:rsidR="005D6361" w:rsidRDefault="00B033CF" w:rsidP="005D6361">
      <w:pPr>
        <w:pStyle w:val="Heading5"/>
      </w:pPr>
      <w:r>
        <w:t>Staffing</w:t>
      </w:r>
      <w:r w:rsidR="005D6361">
        <w:t xml:space="preserve"> plan</w:t>
      </w:r>
    </w:p>
    <w:p w14:paraId="28EBE669" w14:textId="51442467" w:rsidR="00B033CF" w:rsidRDefault="00A1069A" w:rsidP="009F6AEA">
      <w:pPr>
        <w:rPr>
          <w:lang w:eastAsia="en-AU"/>
        </w:rPr>
      </w:pPr>
      <w:r>
        <w:rPr>
          <w:lang w:eastAsia="en-AU"/>
        </w:rPr>
        <w:t>Your chosen staffing plan</w:t>
      </w:r>
      <w:r w:rsidR="00B033CF">
        <w:rPr>
          <w:lang w:eastAsia="en-AU"/>
        </w:rPr>
        <w:t xml:space="preserve"> will depend on your </w:t>
      </w:r>
      <w:r w:rsidR="00B033CF" w:rsidRPr="00C744F9">
        <w:rPr>
          <w:lang w:eastAsia="en-AU"/>
        </w:rPr>
        <w:t>business structure</w:t>
      </w:r>
      <w:r>
        <w:rPr>
          <w:rStyle w:val="Hyperlink"/>
          <w:lang w:eastAsia="en-AU"/>
        </w:rPr>
        <w:t>,</w:t>
      </w:r>
      <w:r w:rsidR="00B033CF">
        <w:rPr>
          <w:lang w:eastAsia="en-AU"/>
        </w:rPr>
        <w:t xml:space="preserve"> which </w:t>
      </w:r>
      <w:r>
        <w:rPr>
          <w:lang w:eastAsia="en-AU"/>
        </w:rPr>
        <w:t>will be</w:t>
      </w:r>
      <w:r w:rsidR="00B033CF">
        <w:rPr>
          <w:lang w:eastAsia="en-AU"/>
        </w:rPr>
        <w:t xml:space="preserve"> discussed shortly in this lesson.</w:t>
      </w:r>
    </w:p>
    <w:p w14:paraId="1F260437" w14:textId="159D2F49" w:rsidR="00B033CF" w:rsidRDefault="00B033CF" w:rsidP="00B033CF">
      <w:pPr>
        <w:rPr>
          <w:lang w:eastAsia="en-AU"/>
        </w:rPr>
      </w:pPr>
      <w:r>
        <w:rPr>
          <w:lang w:eastAsia="en-AU"/>
        </w:rPr>
        <w:t>Personnel plans define an organisation’s structure or hierarchy of roles within the business</w:t>
      </w:r>
      <w:r w:rsidR="00A1069A">
        <w:rPr>
          <w:lang w:eastAsia="en-AU"/>
        </w:rPr>
        <w:t xml:space="preserve"> and determine</w:t>
      </w:r>
      <w:r>
        <w:rPr>
          <w:lang w:eastAsia="en-AU"/>
        </w:rPr>
        <w:t xml:space="preserve"> how activities such as task allocation, coordination</w:t>
      </w:r>
      <w:r w:rsidR="00452924">
        <w:rPr>
          <w:lang w:eastAsia="en-AU"/>
        </w:rPr>
        <w:t xml:space="preserve"> </w:t>
      </w:r>
      <w:r w:rsidR="00406323">
        <w:rPr>
          <w:lang w:eastAsia="en-AU"/>
        </w:rPr>
        <w:t>and</w:t>
      </w:r>
      <w:r>
        <w:rPr>
          <w:lang w:eastAsia="en-AU"/>
        </w:rPr>
        <w:t xml:space="preserve"> supervision are directed toward achieving organisational goals.</w:t>
      </w:r>
    </w:p>
    <w:p w14:paraId="0CE743F0" w14:textId="3B4C7817" w:rsidR="00B033CF" w:rsidRDefault="00724CC4" w:rsidP="009F6AEA">
      <w:pPr>
        <w:rPr>
          <w:lang w:eastAsia="en-AU"/>
        </w:rPr>
      </w:pPr>
      <w:r>
        <w:rPr>
          <w:lang w:eastAsia="en-AU"/>
        </w:rPr>
        <w:t xml:space="preserve">Azure </w:t>
      </w:r>
      <w:r w:rsidR="00A0396C">
        <w:rPr>
          <w:lang w:eastAsia="en-AU"/>
        </w:rPr>
        <w:t>Beach</w:t>
      </w:r>
      <w:r>
        <w:rPr>
          <w:lang w:eastAsia="en-AU"/>
        </w:rPr>
        <w:t xml:space="preserve"> Surf </w:t>
      </w:r>
      <w:r w:rsidR="007E2A27">
        <w:rPr>
          <w:lang w:eastAsia="en-AU"/>
        </w:rPr>
        <w:t>and</w:t>
      </w:r>
      <w:r w:rsidR="0032272D">
        <w:rPr>
          <w:lang w:eastAsia="en-AU"/>
        </w:rPr>
        <w:t xml:space="preserve"> </w:t>
      </w:r>
      <w:r>
        <w:rPr>
          <w:lang w:eastAsia="en-AU"/>
        </w:rPr>
        <w:t>Sk</w:t>
      </w:r>
      <w:r w:rsidR="00A0396C">
        <w:rPr>
          <w:lang w:eastAsia="en-AU"/>
        </w:rPr>
        <w:t xml:space="preserve">ate </w:t>
      </w:r>
      <w:hyperlink r:id="rId103" w:history="1">
        <w:r w:rsidR="0029319C">
          <w:rPr>
            <w:rStyle w:val="Hyperlink"/>
            <w:lang w:eastAsia="en-AU"/>
          </w:rPr>
          <w:t>Organisational Structure (pdf)</w:t>
        </w:r>
      </w:hyperlink>
      <w:r w:rsidR="00A1069A">
        <w:rPr>
          <w:lang w:eastAsia="en-AU"/>
        </w:rPr>
        <w:t xml:space="preserve"> provides an example of this organisational structure</w:t>
      </w:r>
      <w:r w:rsidR="009D7282">
        <w:rPr>
          <w:lang w:eastAsia="en-AU"/>
        </w:rPr>
        <w:t>.</w:t>
      </w:r>
    </w:p>
    <w:p w14:paraId="417DAA70" w14:textId="78B78831" w:rsidR="003960A9" w:rsidRDefault="00A1069A" w:rsidP="003960A9">
      <w:pPr>
        <w:rPr>
          <w:lang w:eastAsia="en-AU"/>
        </w:rPr>
      </w:pPr>
      <w:r>
        <w:rPr>
          <w:lang w:eastAsia="en-AU"/>
        </w:rPr>
        <w:t>En</w:t>
      </w:r>
      <w:r w:rsidR="003A1F14">
        <w:rPr>
          <w:lang w:eastAsia="en-AU"/>
        </w:rPr>
        <w:t>sure t</w:t>
      </w:r>
      <w:r>
        <w:rPr>
          <w:lang w:eastAsia="en-AU"/>
        </w:rPr>
        <w:t>hat</w:t>
      </w:r>
      <w:r w:rsidR="003960A9">
        <w:rPr>
          <w:lang w:eastAsia="en-AU"/>
        </w:rPr>
        <w:t xml:space="preserve"> information about key personnel, including managers and supervisors</w:t>
      </w:r>
      <w:r w:rsidR="00452924">
        <w:rPr>
          <w:lang w:eastAsia="en-AU"/>
        </w:rPr>
        <w:t xml:space="preserve"> </w:t>
      </w:r>
      <w:r w:rsidR="00406323">
        <w:rPr>
          <w:lang w:eastAsia="en-AU"/>
        </w:rPr>
        <w:t>and</w:t>
      </w:r>
      <w:r w:rsidR="003960A9">
        <w:rPr>
          <w:lang w:eastAsia="en-AU"/>
        </w:rPr>
        <w:t xml:space="preserve"> the layout of the employee hierarchy</w:t>
      </w:r>
      <w:r w:rsidR="002C38D9">
        <w:rPr>
          <w:lang w:eastAsia="en-AU"/>
        </w:rPr>
        <w:t xml:space="preserve"> is included</w:t>
      </w:r>
      <w:r w:rsidR="003960A9">
        <w:rPr>
          <w:lang w:eastAsia="en-AU"/>
        </w:rPr>
        <w:t xml:space="preserve">. </w:t>
      </w:r>
      <w:r>
        <w:rPr>
          <w:lang w:eastAsia="en-AU"/>
        </w:rPr>
        <w:t>Your business is likely to</w:t>
      </w:r>
      <w:r w:rsidR="003960A9">
        <w:rPr>
          <w:lang w:eastAsia="en-AU"/>
        </w:rPr>
        <w:t xml:space="preserve"> have a flatter hierarchy, with fewer levels between low-skill workers and management. </w:t>
      </w:r>
      <w:r>
        <w:rPr>
          <w:lang w:eastAsia="en-AU"/>
        </w:rPr>
        <w:t>If this is the case, e</w:t>
      </w:r>
      <w:r w:rsidR="003960A9">
        <w:rPr>
          <w:lang w:eastAsia="en-AU"/>
        </w:rPr>
        <w:t>ach employee may have a larger number of roles and responsibilities.</w:t>
      </w:r>
    </w:p>
    <w:p w14:paraId="0D005552" w14:textId="77777777" w:rsidR="003960A9" w:rsidRDefault="003960A9" w:rsidP="003960A9">
      <w:pPr>
        <w:rPr>
          <w:lang w:eastAsia="en-AU"/>
        </w:rPr>
      </w:pPr>
      <w:r>
        <w:rPr>
          <w:lang w:eastAsia="en-AU"/>
        </w:rPr>
        <w:t>The personnel plan looks at the people within the business. The personnel component looks at:</w:t>
      </w:r>
    </w:p>
    <w:p w14:paraId="60D5DAF7" w14:textId="33F0C506" w:rsidR="003960A9" w:rsidRPr="003960A9" w:rsidRDefault="003960A9" w:rsidP="003960A9">
      <w:pPr>
        <w:pStyle w:val="ListBullet"/>
      </w:pPr>
      <w:r w:rsidRPr="003960A9">
        <w:t>management details</w:t>
      </w:r>
    </w:p>
    <w:p w14:paraId="073E2E12" w14:textId="36C34F5F" w:rsidR="003960A9" w:rsidRPr="003960A9" w:rsidRDefault="003960A9" w:rsidP="003960A9">
      <w:pPr>
        <w:pStyle w:val="ListBullet"/>
      </w:pPr>
      <w:r w:rsidRPr="003960A9">
        <w:t>business structure</w:t>
      </w:r>
    </w:p>
    <w:p w14:paraId="777A1112" w14:textId="7DC8C154" w:rsidR="003960A9" w:rsidRPr="003960A9" w:rsidRDefault="003960A9" w:rsidP="003960A9">
      <w:pPr>
        <w:pStyle w:val="ListBullet"/>
      </w:pPr>
      <w:r w:rsidRPr="003960A9">
        <w:t>staffing strategies</w:t>
      </w:r>
    </w:p>
    <w:p w14:paraId="20EDEA02" w14:textId="19ADC135" w:rsidR="003960A9" w:rsidRPr="003960A9" w:rsidRDefault="003960A9" w:rsidP="003960A9">
      <w:pPr>
        <w:pStyle w:val="ListBullet"/>
      </w:pPr>
      <w:r w:rsidRPr="003960A9">
        <w:t>professional advisors</w:t>
      </w:r>
    </w:p>
    <w:p w14:paraId="62371BFA" w14:textId="1B3CFA86" w:rsidR="003960A9" w:rsidRPr="003960A9" w:rsidRDefault="003960A9" w:rsidP="003960A9">
      <w:pPr>
        <w:pStyle w:val="ListBullet"/>
      </w:pPr>
      <w:r w:rsidRPr="003960A9">
        <w:t>personnel controls.</w:t>
      </w:r>
    </w:p>
    <w:p w14:paraId="77392A12" w14:textId="23563714" w:rsidR="003960A9" w:rsidRDefault="003960A9" w:rsidP="003960A9">
      <w:pPr>
        <w:rPr>
          <w:lang w:eastAsia="en-AU"/>
        </w:rPr>
      </w:pPr>
      <w:r>
        <w:rPr>
          <w:lang w:eastAsia="en-AU"/>
        </w:rPr>
        <w:t>When completing your personnel plan, think about</w:t>
      </w:r>
      <w:r w:rsidR="00A1069A">
        <w:rPr>
          <w:lang w:eastAsia="en-AU"/>
        </w:rPr>
        <w:t xml:space="preserve"> the following</w:t>
      </w:r>
      <w:r>
        <w:rPr>
          <w:lang w:eastAsia="en-AU"/>
        </w:rPr>
        <w:t>:</w:t>
      </w:r>
    </w:p>
    <w:p w14:paraId="670FF617" w14:textId="39D9D450" w:rsidR="003960A9" w:rsidRPr="003960A9" w:rsidRDefault="003960A9" w:rsidP="003960A9">
      <w:pPr>
        <w:pStyle w:val="ListBullet"/>
      </w:pPr>
      <w:r w:rsidRPr="003960A9">
        <w:t>the number of employees you have</w:t>
      </w:r>
    </w:p>
    <w:p w14:paraId="6A60AC71" w14:textId="74B2D488" w:rsidR="003960A9" w:rsidRPr="003960A9" w:rsidRDefault="003960A9" w:rsidP="003960A9">
      <w:pPr>
        <w:pStyle w:val="ListBullet"/>
      </w:pPr>
      <w:r w:rsidRPr="003960A9">
        <w:t>all internal and external workers and their duties</w:t>
      </w:r>
    </w:p>
    <w:p w14:paraId="19C44DF5" w14:textId="0B904C96" w:rsidR="003960A9" w:rsidRPr="003960A9" w:rsidRDefault="003960A9" w:rsidP="003960A9">
      <w:pPr>
        <w:pStyle w:val="ListBullet"/>
      </w:pPr>
      <w:r w:rsidRPr="003960A9">
        <w:t>the roles and responsibilities of each worker</w:t>
      </w:r>
    </w:p>
    <w:p w14:paraId="1AEF80DB" w14:textId="39D6CE9D" w:rsidR="003960A9" w:rsidRPr="003960A9" w:rsidRDefault="003960A9" w:rsidP="003960A9">
      <w:pPr>
        <w:pStyle w:val="ListBullet"/>
      </w:pPr>
      <w:r w:rsidRPr="003960A9">
        <w:t>the lines of communication between employees and management</w:t>
      </w:r>
    </w:p>
    <w:p w14:paraId="529B3970" w14:textId="0FAADDD1" w:rsidR="005D6361" w:rsidRPr="005D6361" w:rsidRDefault="003960A9" w:rsidP="005D6361">
      <w:pPr>
        <w:pStyle w:val="ListBullet"/>
      </w:pPr>
      <w:r w:rsidRPr="003960A9">
        <w:t>employees with skills, knowledge</w:t>
      </w:r>
      <w:r w:rsidR="00452924">
        <w:t xml:space="preserve"> </w:t>
      </w:r>
      <w:r w:rsidR="00406323">
        <w:t>and</w:t>
      </w:r>
      <w:r w:rsidRPr="003960A9">
        <w:t xml:space="preserve"> experience</w:t>
      </w:r>
      <w:r w:rsidR="00452924">
        <w:t xml:space="preserve"> </w:t>
      </w:r>
      <w:r w:rsidR="00406323">
        <w:t>and</w:t>
      </w:r>
      <w:r w:rsidRPr="003960A9">
        <w:t xml:space="preserve"> how they are utilised</w:t>
      </w:r>
      <w:r w:rsidR="00756A88">
        <w:t>.</w:t>
      </w:r>
    </w:p>
    <w:p w14:paraId="57025B52" w14:textId="77777777" w:rsidR="00EA5282" w:rsidRPr="00EA2164" w:rsidRDefault="00EA5282" w:rsidP="00EA5282">
      <w:pPr>
        <w:pStyle w:val="Heading4"/>
      </w:pPr>
      <w:r w:rsidRPr="00EA2164">
        <w:t>Financial resources</w:t>
      </w:r>
    </w:p>
    <w:p w14:paraId="107636C1" w14:textId="290C5A05" w:rsidR="00EA5282" w:rsidRDefault="00EA5282" w:rsidP="00EA5282">
      <w:pPr>
        <w:rPr>
          <w:lang w:eastAsia="en-AU"/>
        </w:rPr>
      </w:pPr>
      <w:r w:rsidRPr="007F1516">
        <w:rPr>
          <w:lang w:eastAsia="en-AU"/>
        </w:rPr>
        <w:t xml:space="preserve">Financial resources are critical for </w:t>
      </w:r>
      <w:r w:rsidR="00A1069A">
        <w:rPr>
          <w:lang w:eastAsia="en-AU"/>
        </w:rPr>
        <w:t>executing</w:t>
      </w:r>
      <w:r w:rsidRPr="007F1516">
        <w:rPr>
          <w:lang w:eastAsia="en-AU"/>
        </w:rPr>
        <w:t xml:space="preserve"> business strategies. Adequate funding is necessary for various activities such as research and development, marketing initiatives</w:t>
      </w:r>
      <w:r w:rsidR="00452924">
        <w:rPr>
          <w:lang w:eastAsia="en-AU"/>
        </w:rPr>
        <w:t xml:space="preserve"> </w:t>
      </w:r>
      <w:r w:rsidR="00406323">
        <w:rPr>
          <w:lang w:eastAsia="en-AU"/>
        </w:rPr>
        <w:t>and</w:t>
      </w:r>
      <w:r w:rsidRPr="007F1516">
        <w:rPr>
          <w:lang w:eastAsia="en-AU"/>
        </w:rPr>
        <w:t xml:space="preserve"> operational improvements. Establishing a clear budget that aligns with business objectives allows organisations to allocate funds strategically to areas that will yield the highest returns.</w:t>
      </w:r>
    </w:p>
    <w:p w14:paraId="221F350D" w14:textId="77777777" w:rsidR="00EA5282" w:rsidRDefault="00EA5282" w:rsidP="00EA5282">
      <w:pPr>
        <w:rPr>
          <w:lang w:eastAsia="en-AU"/>
        </w:rPr>
      </w:pPr>
      <w:r>
        <w:rPr>
          <w:lang w:eastAsia="en-AU"/>
        </w:rPr>
        <w:lastRenderedPageBreak/>
        <w:t>Establishing financial resource requirements involves:</w:t>
      </w:r>
    </w:p>
    <w:p w14:paraId="2242EA46" w14:textId="59E62E8B" w:rsidR="00EA5282" w:rsidRDefault="00EA5282" w:rsidP="00EA5282">
      <w:pPr>
        <w:pStyle w:val="ListBullet"/>
      </w:pPr>
      <w:r w:rsidRPr="00E17EAE">
        <w:rPr>
          <w:rStyle w:val="Strong"/>
        </w:rPr>
        <w:t>Budgeting</w:t>
      </w:r>
      <w:r>
        <w:t xml:space="preserve"> – Develop a comprehensive budget that aligns with strategic objectives. This includes forecasting </w:t>
      </w:r>
      <w:r w:rsidR="002C38D9">
        <w:t>project cos</w:t>
      </w:r>
      <w:r>
        <w:t>ts, operational expenses</w:t>
      </w:r>
      <w:r w:rsidR="00001A7F">
        <w:t xml:space="preserve"> </w:t>
      </w:r>
      <w:r w:rsidR="00406323">
        <w:t>and</w:t>
      </w:r>
      <w:r>
        <w:t xml:space="preserve"> potential investments in new initiatives.</w:t>
      </w:r>
    </w:p>
    <w:p w14:paraId="7C223BE5" w14:textId="77777777" w:rsidR="00EA5282" w:rsidRDefault="00EA5282" w:rsidP="00EA5282">
      <w:pPr>
        <w:pStyle w:val="ListBullet"/>
      </w:pPr>
      <w:r w:rsidRPr="00E17EAE">
        <w:rPr>
          <w:rStyle w:val="Strong"/>
        </w:rPr>
        <w:t xml:space="preserve">Resource </w:t>
      </w:r>
      <w:r>
        <w:rPr>
          <w:rStyle w:val="Strong"/>
        </w:rPr>
        <w:t>a</w:t>
      </w:r>
      <w:r w:rsidRPr="00E17EAE">
        <w:rPr>
          <w:rStyle w:val="Strong"/>
        </w:rPr>
        <w:t>llocation</w:t>
      </w:r>
      <w:r>
        <w:t xml:space="preserve"> – Identify how funds will be allocated across different departments or projects based on priority and expected return on investment. Consideration should be given to both short-term needs and long-term financial sustainability.</w:t>
      </w:r>
    </w:p>
    <w:p w14:paraId="4860B06F" w14:textId="77777777" w:rsidR="00EA5282" w:rsidRDefault="00EA5282" w:rsidP="00EA5282">
      <w:pPr>
        <w:pStyle w:val="ListBullet"/>
      </w:pPr>
      <w:r w:rsidRPr="00E17EAE">
        <w:rPr>
          <w:rStyle w:val="Strong"/>
        </w:rPr>
        <w:t>Monitoring financial performance</w:t>
      </w:r>
      <w:r>
        <w:t xml:space="preserve"> – Implement systems for tracking expenditures against the budget to ensure financial resources are utilised efficiently. Regular financial reviews can help identify areas where adjustments may be necessary.</w:t>
      </w:r>
    </w:p>
    <w:p w14:paraId="405D6FE9" w14:textId="7CF1AF1D" w:rsidR="00EA5282" w:rsidRDefault="00EA5282" w:rsidP="00EA5282">
      <w:pPr>
        <w:pStyle w:val="ListBullet"/>
      </w:pPr>
      <w:r w:rsidRPr="00E17EAE">
        <w:rPr>
          <w:rStyle w:val="Strong"/>
        </w:rPr>
        <w:t>Funding sources</w:t>
      </w:r>
      <w:r>
        <w:t xml:space="preserve"> – Explore various funding options, such as loans, grants</w:t>
      </w:r>
      <w:r w:rsidR="00001A7F">
        <w:t xml:space="preserve"> </w:t>
      </w:r>
      <w:r w:rsidR="001E1F9E">
        <w:t>or</w:t>
      </w:r>
      <w:r w:rsidR="00562E24">
        <w:t xml:space="preserve"> </w:t>
      </w:r>
      <w:r>
        <w:t>investor capital, to ensure adequate financial backing for strategic initiatives.</w:t>
      </w:r>
    </w:p>
    <w:p w14:paraId="5B9B1276" w14:textId="77777777" w:rsidR="00EA5282" w:rsidRPr="00EA2164" w:rsidRDefault="00EA5282" w:rsidP="00EA5282">
      <w:pPr>
        <w:pStyle w:val="Heading4"/>
      </w:pPr>
      <w:r w:rsidRPr="00EA2164">
        <w:t>Physical resources</w:t>
      </w:r>
    </w:p>
    <w:p w14:paraId="67202A62" w14:textId="5ED7E8D0" w:rsidR="00EA5282" w:rsidRDefault="00EA5282" w:rsidP="00EA5282">
      <w:pPr>
        <w:rPr>
          <w:lang w:eastAsia="en-AU"/>
        </w:rPr>
      </w:pPr>
      <w:r w:rsidRPr="007F1516">
        <w:rPr>
          <w:lang w:eastAsia="en-AU"/>
        </w:rPr>
        <w:t xml:space="preserve">Physical resources </w:t>
      </w:r>
      <w:r>
        <w:rPr>
          <w:lang w:eastAsia="en-AU"/>
        </w:rPr>
        <w:t>are</w:t>
      </w:r>
      <w:r w:rsidRPr="007F1516">
        <w:rPr>
          <w:lang w:eastAsia="en-AU"/>
        </w:rPr>
        <w:t xml:space="preserve"> the tangible assets required to support business operations. This includes facilities, equipment, technology infrastructure</w:t>
      </w:r>
      <w:r w:rsidR="00001A7F">
        <w:rPr>
          <w:lang w:eastAsia="en-AU"/>
        </w:rPr>
        <w:t xml:space="preserve"> </w:t>
      </w:r>
      <w:r w:rsidR="00406323">
        <w:rPr>
          <w:lang w:eastAsia="en-AU"/>
        </w:rPr>
        <w:t>and</w:t>
      </w:r>
      <w:r w:rsidRPr="007F1516">
        <w:rPr>
          <w:lang w:eastAsia="en-AU"/>
        </w:rPr>
        <w:t xml:space="preserve"> inventory management systems. Ensuring these physical resources are adequate and aligned with business objectives is crucial for operational efficiency.</w:t>
      </w:r>
    </w:p>
    <w:p w14:paraId="5806D28F" w14:textId="77777777" w:rsidR="00EA5282" w:rsidRDefault="00EA5282" w:rsidP="00EA5282">
      <w:pPr>
        <w:rPr>
          <w:lang w:eastAsia="en-AU"/>
        </w:rPr>
      </w:pPr>
      <w:r>
        <w:rPr>
          <w:lang w:eastAsia="en-AU"/>
        </w:rPr>
        <w:t>To understand physical resource requirements, you can consider:</w:t>
      </w:r>
    </w:p>
    <w:p w14:paraId="18C89370" w14:textId="1C0B6861" w:rsidR="00EA5282" w:rsidRDefault="00EA5282" w:rsidP="00EA5282">
      <w:pPr>
        <w:pStyle w:val="ListBullet"/>
      </w:pPr>
      <w:r w:rsidRPr="00796306">
        <w:rPr>
          <w:rStyle w:val="Strong"/>
        </w:rPr>
        <w:t xml:space="preserve">Inventory </w:t>
      </w:r>
      <w:r>
        <w:rPr>
          <w:rStyle w:val="Strong"/>
        </w:rPr>
        <w:t>a</w:t>
      </w:r>
      <w:r w:rsidRPr="00796306">
        <w:rPr>
          <w:rStyle w:val="Strong"/>
        </w:rPr>
        <w:t>ssessment</w:t>
      </w:r>
      <w:r>
        <w:t xml:space="preserve"> – Conduct an inventory of existing physical resources to determine their adequacy in meeting business objectives. This includes evaluating equipment functionality, technology infrastructure</w:t>
      </w:r>
      <w:r w:rsidR="00001A7F">
        <w:t xml:space="preserve"> </w:t>
      </w:r>
      <w:r w:rsidR="00406323">
        <w:t>and</w:t>
      </w:r>
      <w:r>
        <w:t xml:space="preserve"> workspace suitability.</w:t>
      </w:r>
    </w:p>
    <w:p w14:paraId="61CD0135" w14:textId="77777777" w:rsidR="00EA5282" w:rsidRDefault="00EA5282" w:rsidP="00EA5282">
      <w:pPr>
        <w:pStyle w:val="ListBullet"/>
      </w:pPr>
      <w:r w:rsidRPr="00796306">
        <w:rPr>
          <w:rStyle w:val="Strong"/>
        </w:rPr>
        <w:t xml:space="preserve">Resource </w:t>
      </w:r>
      <w:r>
        <w:rPr>
          <w:rStyle w:val="Strong"/>
        </w:rPr>
        <w:t>p</w:t>
      </w:r>
      <w:r w:rsidRPr="00796306">
        <w:rPr>
          <w:rStyle w:val="Strong"/>
        </w:rPr>
        <w:t>lanning</w:t>
      </w:r>
      <w:r>
        <w:t xml:space="preserve"> – Develop a resource plan that outlines how physical assets will be used over time to support projects and operations. </w:t>
      </w:r>
    </w:p>
    <w:p w14:paraId="10B44013" w14:textId="77777777" w:rsidR="00EA5282" w:rsidRDefault="00EA5282" w:rsidP="00EA5282">
      <w:pPr>
        <w:pStyle w:val="ListBullet"/>
      </w:pPr>
      <w:r w:rsidRPr="00796306">
        <w:rPr>
          <w:rStyle w:val="Strong"/>
        </w:rPr>
        <w:t xml:space="preserve">Capacity </w:t>
      </w:r>
      <w:r>
        <w:rPr>
          <w:rStyle w:val="Strong"/>
        </w:rPr>
        <w:t>p</w:t>
      </w:r>
      <w:r w:rsidRPr="00796306">
        <w:rPr>
          <w:rStyle w:val="Strong"/>
        </w:rPr>
        <w:t>lanning</w:t>
      </w:r>
      <w:r>
        <w:t xml:space="preserve"> – Assess current capacity against projected needs to identify potential shortfalls or excesses in physical resources. </w:t>
      </w:r>
    </w:p>
    <w:p w14:paraId="6E0AC901" w14:textId="77777777" w:rsidR="00EA5282" w:rsidRDefault="00EA5282" w:rsidP="00EA5282">
      <w:pPr>
        <w:pStyle w:val="ListBullet"/>
      </w:pPr>
      <w:r>
        <w:rPr>
          <w:rStyle w:val="Strong"/>
        </w:rPr>
        <w:t>F</w:t>
      </w:r>
      <w:r w:rsidRPr="00796306">
        <w:rPr>
          <w:rStyle w:val="Strong"/>
        </w:rPr>
        <w:t>lexibility in resource management</w:t>
      </w:r>
      <w:r>
        <w:t xml:space="preserve"> – Recognise that physical resource needs may change over time due to shifts in business strategy or market conditions. </w:t>
      </w:r>
    </w:p>
    <w:p w14:paraId="1251BE73" w14:textId="30B6B354" w:rsidR="00F86FC1" w:rsidRPr="00EA2164" w:rsidRDefault="00F86FC1" w:rsidP="00F86FC1">
      <w:pPr>
        <w:pStyle w:val="Heading4"/>
      </w:pPr>
      <w:r>
        <w:t>Intellectual</w:t>
      </w:r>
      <w:r w:rsidRPr="00EA2164">
        <w:t xml:space="preserve"> resources</w:t>
      </w:r>
    </w:p>
    <w:p w14:paraId="710A17FA" w14:textId="08B74663" w:rsidR="007A448F" w:rsidRDefault="00F82636" w:rsidP="00F86FC1">
      <w:r w:rsidRPr="00F82636">
        <w:t xml:space="preserve">Intellectual resources </w:t>
      </w:r>
      <w:r w:rsidR="001C0AB2">
        <w:t>ar</w:t>
      </w:r>
      <w:r w:rsidRPr="00F82636">
        <w:t xml:space="preserve">e intangible assets </w:t>
      </w:r>
      <w:r w:rsidR="001C0AB2">
        <w:t>contributing</w:t>
      </w:r>
      <w:r w:rsidRPr="00F82636">
        <w:t xml:space="preserve"> to a business's competitive advantage and operational effectiveness. These include intellectual property, brand reputation, proprietary knowledge</w:t>
      </w:r>
      <w:r w:rsidR="00001A7F">
        <w:t xml:space="preserve"> </w:t>
      </w:r>
      <w:r w:rsidR="00406323">
        <w:t>and</w:t>
      </w:r>
      <w:r w:rsidRPr="00F82636">
        <w:t xml:space="preserve"> </w:t>
      </w:r>
      <w:r w:rsidR="001C0AB2">
        <w:t>employees'</w:t>
      </w:r>
      <w:r w:rsidRPr="00F82636">
        <w:t xml:space="preserve"> skills and expertise. Effectively managing these resources is crucial for innovation, customer loyalty</w:t>
      </w:r>
      <w:r w:rsidR="00001A7F">
        <w:t xml:space="preserve"> </w:t>
      </w:r>
      <w:r w:rsidR="00406323">
        <w:t>and</w:t>
      </w:r>
      <w:r w:rsidRPr="00F82636">
        <w:t xml:space="preserve"> overall business success.</w:t>
      </w:r>
    </w:p>
    <w:p w14:paraId="04F01459" w14:textId="77777777" w:rsidR="00606901" w:rsidRDefault="00606901" w:rsidP="00606901">
      <w:r>
        <w:t>To understand intellectual resource requirements, consider the following:</w:t>
      </w:r>
    </w:p>
    <w:p w14:paraId="09495E98" w14:textId="6C44AD7F" w:rsidR="00606901" w:rsidRPr="00606901" w:rsidRDefault="00606901" w:rsidP="00606901">
      <w:pPr>
        <w:pStyle w:val="ListBullet"/>
      </w:pPr>
      <w:r w:rsidRPr="00513D20">
        <w:rPr>
          <w:rStyle w:val="Strong"/>
        </w:rPr>
        <w:lastRenderedPageBreak/>
        <w:t xml:space="preserve">Knowledge </w:t>
      </w:r>
      <w:r w:rsidR="00513D20" w:rsidRPr="00513D20">
        <w:rPr>
          <w:rStyle w:val="Strong"/>
        </w:rPr>
        <w:t>m</w:t>
      </w:r>
      <w:r w:rsidRPr="00513D20">
        <w:rPr>
          <w:rStyle w:val="Strong"/>
        </w:rPr>
        <w:t>anagement</w:t>
      </w:r>
      <w:r w:rsidR="00513D20">
        <w:t xml:space="preserve"> –</w:t>
      </w:r>
      <w:r w:rsidRPr="00606901">
        <w:t xml:space="preserve"> Establish systems to capture, share</w:t>
      </w:r>
      <w:r w:rsidR="00001A7F">
        <w:t xml:space="preserve"> </w:t>
      </w:r>
      <w:r w:rsidR="00406323">
        <w:t>and</w:t>
      </w:r>
      <w:r w:rsidRPr="00606901">
        <w:t xml:space="preserve"> leverage knowledge within the organi</w:t>
      </w:r>
      <w:r w:rsidR="00513D20">
        <w:t>s</w:t>
      </w:r>
      <w:r w:rsidRPr="00606901">
        <w:t>ation. This includes creating databases of best practices, lessons learned</w:t>
      </w:r>
      <w:r w:rsidR="00001A7F">
        <w:t xml:space="preserve"> </w:t>
      </w:r>
      <w:r w:rsidR="00406323">
        <w:t>and</w:t>
      </w:r>
      <w:r w:rsidRPr="00606901">
        <w:t xml:space="preserve"> innovative ideas that can drive future projects.</w:t>
      </w:r>
    </w:p>
    <w:p w14:paraId="5EBEB2E7" w14:textId="7B28D75B" w:rsidR="00606901" w:rsidRPr="00606901" w:rsidRDefault="00606901" w:rsidP="00606901">
      <w:pPr>
        <w:pStyle w:val="ListBullet"/>
      </w:pPr>
      <w:r w:rsidRPr="00513D20">
        <w:rPr>
          <w:rStyle w:val="Strong"/>
        </w:rPr>
        <w:t xml:space="preserve">Intellectual </w:t>
      </w:r>
      <w:r w:rsidR="00513D20" w:rsidRPr="00513D20">
        <w:rPr>
          <w:rStyle w:val="Strong"/>
        </w:rPr>
        <w:t>p</w:t>
      </w:r>
      <w:r w:rsidRPr="00513D20">
        <w:rPr>
          <w:rStyle w:val="Strong"/>
        </w:rPr>
        <w:t xml:space="preserve">roperty </w:t>
      </w:r>
      <w:r w:rsidR="00513D20" w:rsidRPr="00513D20">
        <w:rPr>
          <w:rStyle w:val="Strong"/>
        </w:rPr>
        <w:t>p</w:t>
      </w:r>
      <w:r w:rsidRPr="00513D20">
        <w:rPr>
          <w:rStyle w:val="Strong"/>
        </w:rPr>
        <w:t>rotection</w:t>
      </w:r>
      <w:r w:rsidR="00513D20">
        <w:t xml:space="preserve"> –</w:t>
      </w:r>
      <w:r w:rsidRPr="00606901">
        <w:t xml:space="preserve"> Identify and protect intellectual property (IP) through patents, </w:t>
      </w:r>
      <w:r w:rsidR="00402E30">
        <w:t>trademarks and</w:t>
      </w:r>
      <w:r w:rsidR="00402E30" w:rsidRPr="00606901">
        <w:t xml:space="preserve"> </w:t>
      </w:r>
      <w:r w:rsidRPr="00606901">
        <w:t>copyrights. This safeguards unique products, services</w:t>
      </w:r>
      <w:r w:rsidR="00001A7F">
        <w:t xml:space="preserve"> </w:t>
      </w:r>
      <w:r w:rsidR="00406323">
        <w:t>and</w:t>
      </w:r>
      <w:r w:rsidRPr="00606901">
        <w:t xml:space="preserve"> branding from competitors.</w:t>
      </w:r>
    </w:p>
    <w:p w14:paraId="54E21EE9" w14:textId="6AEF3369" w:rsidR="00606901" w:rsidRPr="00606901" w:rsidRDefault="00606901" w:rsidP="00606901">
      <w:pPr>
        <w:pStyle w:val="ListBullet"/>
      </w:pPr>
      <w:r w:rsidRPr="00513D20">
        <w:rPr>
          <w:rStyle w:val="Strong"/>
        </w:rPr>
        <w:t xml:space="preserve">Employee </w:t>
      </w:r>
      <w:r w:rsidR="00513D20" w:rsidRPr="00513D20">
        <w:rPr>
          <w:rStyle w:val="Strong"/>
        </w:rPr>
        <w:t>d</w:t>
      </w:r>
      <w:r w:rsidRPr="00513D20">
        <w:rPr>
          <w:rStyle w:val="Strong"/>
        </w:rPr>
        <w:t>evelopment</w:t>
      </w:r>
      <w:r w:rsidR="00020918">
        <w:t>–</w:t>
      </w:r>
      <w:r w:rsidRPr="00606901">
        <w:t>Invest in training and development programs to enhance employee skills and expertise. This not only improves individual performance but also contributes to the o</w:t>
      </w:r>
      <w:r w:rsidR="001C0AB2">
        <w:t>rganisation's overall knowledge base</w:t>
      </w:r>
      <w:r w:rsidRPr="00606901">
        <w:t>.</w:t>
      </w:r>
    </w:p>
    <w:p w14:paraId="01C8A611" w14:textId="0D056CE6" w:rsidR="00606901" w:rsidRPr="00606901" w:rsidRDefault="00606901" w:rsidP="00606901">
      <w:pPr>
        <w:pStyle w:val="ListBullet"/>
      </w:pPr>
      <w:r w:rsidRPr="00513D20">
        <w:rPr>
          <w:rStyle w:val="Strong"/>
        </w:rPr>
        <w:t xml:space="preserve">Brand </w:t>
      </w:r>
      <w:r w:rsidR="00513D20" w:rsidRPr="00513D20">
        <w:rPr>
          <w:rStyle w:val="Strong"/>
        </w:rPr>
        <w:t>m</w:t>
      </w:r>
      <w:r w:rsidRPr="00513D20">
        <w:rPr>
          <w:rStyle w:val="Strong"/>
        </w:rPr>
        <w:t>anagement</w:t>
      </w:r>
      <w:r w:rsidR="00513D20">
        <w:t xml:space="preserve"> –</w:t>
      </w:r>
      <w:r w:rsidRPr="00606901">
        <w:t xml:space="preserve"> Monitor and manage the brand's reputation through consistent messaging and quality assurance. Engage with customers through social media and feedback to build trust and loyalty.</w:t>
      </w:r>
    </w:p>
    <w:p w14:paraId="196CDB78" w14:textId="1FCF5D89" w:rsidR="00F86FC1" w:rsidRPr="00F86FC1" w:rsidRDefault="00606901" w:rsidP="00F86FC1">
      <w:pPr>
        <w:pStyle w:val="ListBullet"/>
      </w:pPr>
      <w:r w:rsidRPr="00513D20">
        <w:rPr>
          <w:rStyle w:val="Strong"/>
        </w:rPr>
        <w:t xml:space="preserve">Collaboration </w:t>
      </w:r>
      <w:r w:rsidR="00513D20" w:rsidRPr="00513D20">
        <w:rPr>
          <w:rStyle w:val="Strong"/>
        </w:rPr>
        <w:t>n</w:t>
      </w:r>
      <w:r w:rsidRPr="00513D20">
        <w:rPr>
          <w:rStyle w:val="Strong"/>
        </w:rPr>
        <w:t>etworks</w:t>
      </w:r>
      <w:r w:rsidR="00513D20">
        <w:t xml:space="preserve"> –</w:t>
      </w:r>
      <w:r w:rsidRPr="00606901">
        <w:t xml:space="preserve"> </w:t>
      </w:r>
      <w:r w:rsidR="001C0AB2">
        <w:t>Partner</w:t>
      </w:r>
      <w:r w:rsidRPr="00606901">
        <w:t xml:space="preserve"> with other organi</w:t>
      </w:r>
      <w:r w:rsidR="00011EDC">
        <w:t>s</w:t>
      </w:r>
      <w:r w:rsidRPr="00606901">
        <w:t>ations, research institutions</w:t>
      </w:r>
      <w:r w:rsidR="00001A7F">
        <w:t xml:space="preserve"> </w:t>
      </w:r>
      <w:r w:rsidR="001E1F9E">
        <w:t>or</w:t>
      </w:r>
      <w:r w:rsidR="00562E24">
        <w:t xml:space="preserve"> </w:t>
      </w:r>
      <w:r w:rsidRPr="00606901">
        <w:t>industry groups to enhance innovation and share knowledge. Collaborative efforts can lead to new ideas and improved practices.</w:t>
      </w:r>
    </w:p>
    <w:p w14:paraId="206B98F1" w14:textId="77777777" w:rsidR="00EA5282" w:rsidRPr="001D3263" w:rsidRDefault="00EA5282" w:rsidP="00EA5282">
      <w:pPr>
        <w:pStyle w:val="Heading3"/>
      </w:pPr>
      <w:r>
        <w:t>Compliance requirements</w:t>
      </w:r>
    </w:p>
    <w:p w14:paraId="5AD70966" w14:textId="714404EB" w:rsidR="00EA5282" w:rsidRDefault="00EA5282" w:rsidP="00EA5282">
      <w:pPr>
        <w:rPr>
          <w:lang w:eastAsia="en-AU"/>
        </w:rPr>
      </w:pPr>
      <w:r w:rsidRPr="00D34F4E">
        <w:rPr>
          <w:lang w:eastAsia="en-AU"/>
        </w:rPr>
        <w:t>Compliance requirements focus on the internal policies, procedures</w:t>
      </w:r>
      <w:r w:rsidR="00001A7F">
        <w:rPr>
          <w:lang w:eastAsia="en-AU"/>
        </w:rPr>
        <w:t xml:space="preserve"> </w:t>
      </w:r>
      <w:r w:rsidR="00406323">
        <w:rPr>
          <w:lang w:eastAsia="en-AU"/>
        </w:rPr>
        <w:t>and</w:t>
      </w:r>
      <w:r w:rsidRPr="00D34F4E">
        <w:rPr>
          <w:lang w:eastAsia="en-AU"/>
        </w:rPr>
        <w:t xml:space="preserve"> practices that businesses implement to ensure adherence to legal obligations a</w:t>
      </w:r>
      <w:r w:rsidR="001C0AB2">
        <w:rPr>
          <w:lang w:eastAsia="en-AU"/>
        </w:rPr>
        <w:t>nd</w:t>
      </w:r>
      <w:r w:rsidRPr="00D34F4E">
        <w:rPr>
          <w:lang w:eastAsia="en-AU"/>
        </w:rPr>
        <w:t xml:space="preserve"> ethical standards. While </w:t>
      </w:r>
      <w:r w:rsidR="001C0AB2">
        <w:rPr>
          <w:lang w:eastAsia="en-AU"/>
        </w:rPr>
        <w:t>legal mandates often drive compliance</w:t>
      </w:r>
      <w:r w:rsidRPr="00D34F4E">
        <w:rPr>
          <w:lang w:eastAsia="en-AU"/>
        </w:rPr>
        <w:t xml:space="preserve">, </w:t>
      </w:r>
      <w:r w:rsidR="001C0AB2">
        <w:rPr>
          <w:lang w:eastAsia="en-AU"/>
        </w:rPr>
        <w:t>they</w:t>
      </w:r>
      <w:r w:rsidRPr="00D34F4E">
        <w:rPr>
          <w:lang w:eastAsia="en-AU"/>
        </w:rPr>
        <w:t xml:space="preserve"> also encompass broader organi</w:t>
      </w:r>
      <w:r>
        <w:rPr>
          <w:lang w:eastAsia="en-AU"/>
        </w:rPr>
        <w:t>s</w:t>
      </w:r>
      <w:r w:rsidRPr="00D34F4E">
        <w:rPr>
          <w:lang w:eastAsia="en-AU"/>
        </w:rPr>
        <w:t xml:space="preserve">ational principles </w:t>
      </w:r>
      <w:r w:rsidR="001C0AB2">
        <w:rPr>
          <w:lang w:eastAsia="en-AU"/>
        </w:rPr>
        <w:t>that foster</w:t>
      </w:r>
      <w:r w:rsidRPr="00D34F4E">
        <w:rPr>
          <w:lang w:eastAsia="en-AU"/>
        </w:rPr>
        <w:t xml:space="preserve"> a culture of integrity.</w:t>
      </w:r>
    </w:p>
    <w:p w14:paraId="7058FDBE" w14:textId="42EB996A" w:rsidR="00EA5282" w:rsidRDefault="001C0AB2" w:rsidP="00EA5282">
      <w:pPr>
        <w:rPr>
          <w:lang w:eastAsia="en-AU"/>
        </w:rPr>
      </w:pPr>
      <w:r>
        <w:rPr>
          <w:lang w:eastAsia="en-AU"/>
        </w:rPr>
        <w:t>Critical</w:t>
      </w:r>
      <w:r w:rsidR="004D0FE8">
        <w:rPr>
          <w:lang w:eastAsia="en-AU"/>
        </w:rPr>
        <w:t xml:space="preserve"> areas of </w:t>
      </w:r>
      <w:r w:rsidR="009B2F2F">
        <w:rPr>
          <w:lang w:eastAsia="en-AU"/>
        </w:rPr>
        <w:t>industry compliance</w:t>
      </w:r>
      <w:r w:rsidR="004D0FE8">
        <w:rPr>
          <w:lang w:eastAsia="en-AU"/>
        </w:rPr>
        <w:t xml:space="preserve"> for businesses include:</w:t>
      </w:r>
    </w:p>
    <w:p w14:paraId="204DE12B" w14:textId="39FEFC14" w:rsidR="009B2F2F" w:rsidRDefault="009B2F2F" w:rsidP="009B2F2F">
      <w:pPr>
        <w:pStyle w:val="ListBullet"/>
      </w:pPr>
      <w:r>
        <w:t>current certifications</w:t>
      </w:r>
    </w:p>
    <w:p w14:paraId="66C3E0E5" w14:textId="06194F9B" w:rsidR="009B2F2F" w:rsidRDefault="009B2F2F" w:rsidP="009B2F2F">
      <w:pPr>
        <w:pStyle w:val="ListBullet"/>
      </w:pPr>
      <w:r>
        <w:t>association affiliation</w:t>
      </w:r>
    </w:p>
    <w:p w14:paraId="0397ACD4" w14:textId="597D9565" w:rsidR="009B2F2F" w:rsidRDefault="009B2F2F" w:rsidP="009B2F2F">
      <w:pPr>
        <w:pStyle w:val="ListBullet"/>
      </w:pPr>
      <w:proofErr w:type="gramStart"/>
      <w:r>
        <w:t>up</w:t>
      </w:r>
      <w:r w:rsidR="00296A2C">
        <w:t>-to-date</w:t>
      </w:r>
      <w:proofErr w:type="gramEnd"/>
      <w:r>
        <w:t xml:space="preserve"> first aid certifications</w:t>
      </w:r>
    </w:p>
    <w:p w14:paraId="210B63E0" w14:textId="10BCE738" w:rsidR="00EA5282" w:rsidRDefault="009B2F2F" w:rsidP="009B2F2F">
      <w:pPr>
        <w:pStyle w:val="ListBullet"/>
      </w:pPr>
      <w:r>
        <w:t>industry codes of practice.</w:t>
      </w:r>
    </w:p>
    <w:p w14:paraId="4D0359F9" w14:textId="3F93123D" w:rsidR="00EA5282" w:rsidRDefault="00EE204A" w:rsidP="00EE204A">
      <w:pPr>
        <w:pStyle w:val="Heading4"/>
      </w:pPr>
      <w:r>
        <w:t>Current certifications</w:t>
      </w:r>
    </w:p>
    <w:p w14:paraId="325C62EF" w14:textId="1CFA31F1" w:rsidR="009B2F2F" w:rsidRDefault="00EE204A" w:rsidP="00EA5282">
      <w:pPr>
        <w:rPr>
          <w:lang w:eastAsia="en-AU"/>
        </w:rPr>
      </w:pPr>
      <w:r w:rsidRPr="00EE204A">
        <w:rPr>
          <w:lang w:eastAsia="en-AU"/>
        </w:rPr>
        <w:t xml:space="preserve">Maintaining current certifications is a critical aspect of compliance for any business. Certifications demonstrate that your operations meet specific industry standards and regulatory requirements. For example, </w:t>
      </w:r>
      <w:r w:rsidR="001C0AB2">
        <w:rPr>
          <w:lang w:eastAsia="en-AU"/>
        </w:rPr>
        <w:t>suppose</w:t>
      </w:r>
      <w:r w:rsidRPr="00EE204A">
        <w:rPr>
          <w:lang w:eastAsia="en-AU"/>
        </w:rPr>
        <w:t xml:space="preserve"> you are in the food industry</w:t>
      </w:r>
      <w:r w:rsidR="001C0AB2">
        <w:rPr>
          <w:lang w:eastAsia="en-AU"/>
        </w:rPr>
        <w:t>. In that case</w:t>
      </w:r>
      <w:r w:rsidRPr="00EE204A">
        <w:rPr>
          <w:lang w:eastAsia="en-AU"/>
        </w:rPr>
        <w:t>, obtaining certifications such as Hazard Analysis Critical Control Point (HACCP) or Safe Food Handling can be vital for compliance with health regulations.</w:t>
      </w:r>
    </w:p>
    <w:p w14:paraId="059F5FD9" w14:textId="6E078985" w:rsidR="009B2F2F" w:rsidRDefault="00CA5EAD" w:rsidP="00CA5EAD">
      <w:pPr>
        <w:pStyle w:val="Heading4"/>
      </w:pPr>
      <w:r w:rsidRPr="00CA5EAD">
        <w:t xml:space="preserve">Association </w:t>
      </w:r>
      <w:r w:rsidR="00F22425">
        <w:t>a</w:t>
      </w:r>
      <w:r w:rsidRPr="00CA5EAD">
        <w:t>ffiliation</w:t>
      </w:r>
    </w:p>
    <w:p w14:paraId="48C4050A" w14:textId="41D91E6E" w:rsidR="009B2F2F" w:rsidRDefault="004F4969" w:rsidP="00EA5282">
      <w:pPr>
        <w:rPr>
          <w:lang w:eastAsia="en-AU"/>
        </w:rPr>
      </w:pPr>
      <w:r w:rsidRPr="004F4969">
        <w:rPr>
          <w:lang w:eastAsia="en-AU"/>
        </w:rPr>
        <w:t>Affiliation with industry associations can significantly enhance your business's credibility and provide access to valuable resources. Being a member of professional organisations often comes with benefits such as networking opportunities, training programs</w:t>
      </w:r>
      <w:r w:rsidR="00001A7F">
        <w:rPr>
          <w:lang w:eastAsia="en-AU"/>
        </w:rPr>
        <w:t xml:space="preserve"> </w:t>
      </w:r>
      <w:r w:rsidR="00406323">
        <w:rPr>
          <w:lang w:eastAsia="en-AU"/>
        </w:rPr>
        <w:t>and</w:t>
      </w:r>
      <w:r w:rsidRPr="004F4969">
        <w:rPr>
          <w:lang w:eastAsia="en-AU"/>
        </w:rPr>
        <w:t xml:space="preserve"> updates on regulatory </w:t>
      </w:r>
      <w:r w:rsidRPr="004F4969">
        <w:rPr>
          <w:lang w:eastAsia="en-AU"/>
        </w:rPr>
        <w:lastRenderedPageBreak/>
        <w:t>changes. These associations may also offer guidelines and support for compliance with industry standards</w:t>
      </w:r>
      <w:r>
        <w:rPr>
          <w:lang w:eastAsia="en-AU"/>
        </w:rPr>
        <w:t>.</w:t>
      </w:r>
    </w:p>
    <w:p w14:paraId="473FE9D6" w14:textId="3B6407B4" w:rsidR="00F22425" w:rsidRDefault="00F22425" w:rsidP="00F22425">
      <w:pPr>
        <w:pStyle w:val="Heading4"/>
      </w:pPr>
      <w:r>
        <w:t>First aid certification</w:t>
      </w:r>
    </w:p>
    <w:p w14:paraId="680D2C5A" w14:textId="39AD275C" w:rsidR="009B2F2F" w:rsidRDefault="005E3F44" w:rsidP="00EA5282">
      <w:pPr>
        <w:rPr>
          <w:lang w:eastAsia="en-AU"/>
        </w:rPr>
      </w:pPr>
      <w:r w:rsidRPr="005E3F44">
        <w:rPr>
          <w:lang w:eastAsia="en-AU"/>
        </w:rPr>
        <w:t xml:space="preserve">Maintaining </w:t>
      </w:r>
      <w:proofErr w:type="gramStart"/>
      <w:r w:rsidRPr="005E3F44">
        <w:rPr>
          <w:lang w:eastAsia="en-AU"/>
        </w:rPr>
        <w:t>up-to-date</w:t>
      </w:r>
      <w:proofErr w:type="gramEnd"/>
      <w:r w:rsidRPr="005E3F44">
        <w:rPr>
          <w:lang w:eastAsia="en-AU"/>
        </w:rPr>
        <w:t xml:space="preserve"> First Aid certifications for staff is essential for ensuring workplace safety and compliance with health regulations. Having trained personnel who can respond effectively in emergencies </w:t>
      </w:r>
      <w:r w:rsidR="001C0AB2">
        <w:rPr>
          <w:lang w:eastAsia="en-AU"/>
        </w:rPr>
        <w:t>protects employees and</w:t>
      </w:r>
      <w:r w:rsidRPr="005E3F44">
        <w:rPr>
          <w:lang w:eastAsia="en-AU"/>
        </w:rPr>
        <w:t xml:space="preserve"> reinforces your commitment to workplace health and safety</w:t>
      </w:r>
      <w:r>
        <w:rPr>
          <w:lang w:eastAsia="en-AU"/>
        </w:rPr>
        <w:t>.</w:t>
      </w:r>
      <w:r w:rsidR="004C0BF4">
        <w:rPr>
          <w:lang w:eastAsia="en-AU"/>
        </w:rPr>
        <w:t xml:space="preserve"> </w:t>
      </w:r>
      <w:r w:rsidR="004C0BF4" w:rsidRPr="004C0BF4">
        <w:rPr>
          <w:lang w:eastAsia="en-AU"/>
        </w:rPr>
        <w:t xml:space="preserve">Documenting these certifications in your business plan shows that you prioritise employee safety and comply with the </w:t>
      </w:r>
      <w:r w:rsidR="004C0BF4" w:rsidRPr="001C0AB2">
        <w:rPr>
          <w:i/>
          <w:iCs/>
          <w:lang w:eastAsia="en-AU"/>
        </w:rPr>
        <w:t>Work Health and Safety Act 2011</w:t>
      </w:r>
      <w:r w:rsidR="001C0AB2">
        <w:rPr>
          <w:lang w:eastAsia="en-AU"/>
        </w:rPr>
        <w:t xml:space="preserve"> (</w:t>
      </w:r>
      <w:proofErr w:type="spellStart"/>
      <w:r w:rsidR="001C0AB2">
        <w:rPr>
          <w:lang w:eastAsia="en-AU"/>
        </w:rPr>
        <w:t>Cth</w:t>
      </w:r>
      <w:proofErr w:type="spellEnd"/>
      <w:r w:rsidR="001C0AB2">
        <w:rPr>
          <w:lang w:eastAsia="en-AU"/>
        </w:rPr>
        <w:t>)</w:t>
      </w:r>
      <w:r w:rsidR="004C0BF4" w:rsidRPr="004C0BF4">
        <w:rPr>
          <w:lang w:eastAsia="en-AU"/>
        </w:rPr>
        <w:t>.</w:t>
      </w:r>
    </w:p>
    <w:p w14:paraId="34CBFEFE" w14:textId="22565C3D" w:rsidR="00F22425" w:rsidRDefault="00F22425" w:rsidP="00F22425">
      <w:pPr>
        <w:pStyle w:val="Heading4"/>
      </w:pPr>
      <w:r>
        <w:t>Industry codes of practice</w:t>
      </w:r>
    </w:p>
    <w:p w14:paraId="535DF242" w14:textId="4FEA038E" w:rsidR="009B2F2F" w:rsidRDefault="00F22425" w:rsidP="00EA5282">
      <w:pPr>
        <w:rPr>
          <w:lang w:eastAsia="en-AU"/>
        </w:rPr>
      </w:pPr>
      <w:r>
        <w:rPr>
          <w:lang w:eastAsia="en-AU"/>
        </w:rPr>
        <w:t xml:space="preserve">Industry codes of practice provide a benchmark within a specific industry as to the </w:t>
      </w:r>
      <w:r w:rsidR="001C0AB2">
        <w:rPr>
          <w:lang w:eastAsia="en-AU"/>
        </w:rPr>
        <w:t>expected standar</w:t>
      </w:r>
      <w:r>
        <w:rPr>
          <w:lang w:eastAsia="en-AU"/>
        </w:rPr>
        <w:t>d and are enforceable rules that aim to give the consumer confidence in the industry. Industry codes of practice are not limited to ideals and behaviours to promote a safe work environment</w:t>
      </w:r>
      <w:r w:rsidR="001C0AB2">
        <w:rPr>
          <w:lang w:eastAsia="en-AU"/>
        </w:rPr>
        <w:t>. Still, they</w:t>
      </w:r>
      <w:r>
        <w:rPr>
          <w:lang w:eastAsia="en-AU"/>
        </w:rPr>
        <w:t xml:space="preserve"> can also be used when developing the procedures within the business as a minimum standard on how all staff and owners conduct the </w:t>
      </w:r>
      <w:r w:rsidR="001C0AB2">
        <w:rPr>
          <w:lang w:eastAsia="en-AU"/>
        </w:rPr>
        <w:t>business activitie</w:t>
      </w:r>
      <w:r>
        <w:rPr>
          <w:lang w:eastAsia="en-AU"/>
        </w:rPr>
        <w:t>s.</w:t>
      </w:r>
    </w:p>
    <w:p w14:paraId="44B76115" w14:textId="4AAF58FD" w:rsidR="00A146B1" w:rsidRDefault="00163962" w:rsidP="00EA5282">
      <w:pPr>
        <w:rPr>
          <w:lang w:eastAsia="en-AU"/>
        </w:rPr>
      </w:pPr>
      <w:r>
        <w:rPr>
          <w:lang w:eastAsia="en-AU"/>
        </w:rPr>
        <w:t xml:space="preserve">The legal and compliance information discussed in this section will </w:t>
      </w:r>
      <w:r w:rsidR="001C0AB2">
        <w:rPr>
          <w:lang w:eastAsia="en-AU"/>
        </w:rPr>
        <w:t>be included in</w:t>
      </w:r>
      <w:r>
        <w:rPr>
          <w:lang w:eastAsia="en-AU"/>
        </w:rPr>
        <w:t xml:space="preserve"> the legal and compliance section of your business plan. </w:t>
      </w:r>
    </w:p>
    <w:p w14:paraId="689ACC42" w14:textId="1B27AC06" w:rsidR="004C0BF4" w:rsidRDefault="0069560A" w:rsidP="00A456D4">
      <w:pPr>
        <w:pStyle w:val="Heading2"/>
      </w:pPr>
      <w:bookmarkStart w:id="36" w:name="_Toc184137536"/>
      <w:r>
        <w:t>Develop marketing plans</w:t>
      </w:r>
      <w:bookmarkEnd w:id="36"/>
    </w:p>
    <w:p w14:paraId="45C1B760" w14:textId="2FDF1B58" w:rsidR="00A456D4" w:rsidRDefault="001C0AB2" w:rsidP="004C0BF4">
      <w:pPr>
        <w:rPr>
          <w:lang w:eastAsia="en-AU"/>
        </w:rPr>
      </w:pPr>
      <w:r>
        <w:rPr>
          <w:lang w:eastAsia="en-AU"/>
        </w:rPr>
        <w:t>Aligning these elements with your business goals and objectives is essential t</w:t>
      </w:r>
      <w:r w:rsidR="00A456D4" w:rsidRPr="00A456D4">
        <w:rPr>
          <w:lang w:eastAsia="en-AU"/>
        </w:rPr>
        <w:t>o effectively assess the product mix, volumes</w:t>
      </w:r>
      <w:r w:rsidR="00254952">
        <w:rPr>
          <w:lang w:eastAsia="en-AU"/>
        </w:rPr>
        <w:t xml:space="preserve"> </w:t>
      </w:r>
      <w:r w:rsidR="00406323">
        <w:rPr>
          <w:lang w:eastAsia="en-AU"/>
        </w:rPr>
        <w:t>and</w:t>
      </w:r>
      <w:r w:rsidR="00A456D4" w:rsidRPr="00A456D4">
        <w:rPr>
          <w:lang w:eastAsia="en-AU"/>
        </w:rPr>
        <w:t xml:space="preserve"> pricing opportunities relevant to your identified target market. This process involves a thorough analysis of how pricing, sales volume</w:t>
      </w:r>
      <w:r w:rsidR="00254952">
        <w:rPr>
          <w:lang w:eastAsia="en-AU"/>
        </w:rPr>
        <w:t xml:space="preserve"> </w:t>
      </w:r>
      <w:r w:rsidR="00406323">
        <w:rPr>
          <w:lang w:eastAsia="en-AU"/>
        </w:rPr>
        <w:t>and</w:t>
      </w:r>
      <w:r w:rsidR="00A456D4" w:rsidRPr="00A456D4">
        <w:rPr>
          <w:lang w:eastAsia="en-AU"/>
        </w:rPr>
        <w:t xml:space="preserve"> product variety </w:t>
      </w:r>
      <w:r>
        <w:rPr>
          <w:lang w:eastAsia="en-AU"/>
        </w:rPr>
        <w:t xml:space="preserve">changes </w:t>
      </w:r>
      <w:r w:rsidR="00A456D4" w:rsidRPr="00A456D4">
        <w:rPr>
          <w:lang w:eastAsia="en-AU"/>
        </w:rPr>
        <w:t>can impact revenue and profitability.</w:t>
      </w:r>
    </w:p>
    <w:p w14:paraId="06392F26" w14:textId="39A7D8AC" w:rsidR="001D0038" w:rsidRDefault="00A21067" w:rsidP="004C0BF4">
      <w:pPr>
        <w:rPr>
          <w:lang w:eastAsia="en-AU"/>
        </w:rPr>
      </w:pPr>
      <w:r w:rsidRPr="00A21067">
        <w:rPr>
          <w:lang w:eastAsia="en-AU"/>
        </w:rPr>
        <w:t xml:space="preserve">Meeting </w:t>
      </w:r>
      <w:r w:rsidR="001C0AB2">
        <w:rPr>
          <w:lang w:eastAsia="en-AU"/>
        </w:rPr>
        <w:t>your target market's needs is crucial for any marketing plan's success</w:t>
      </w:r>
      <w:r w:rsidRPr="00A21067">
        <w:rPr>
          <w:lang w:eastAsia="en-AU"/>
        </w:rPr>
        <w:t xml:space="preserve">. Understanding and addressing these needs </w:t>
      </w:r>
      <w:r w:rsidR="001C0AB2">
        <w:rPr>
          <w:lang w:eastAsia="en-AU"/>
        </w:rPr>
        <w:t>enhances customer satisfaction and</w:t>
      </w:r>
      <w:r w:rsidRPr="00A21067">
        <w:rPr>
          <w:lang w:eastAsia="en-AU"/>
        </w:rPr>
        <w:t xml:space="preserve"> drives business growth.</w:t>
      </w:r>
      <w:r>
        <w:rPr>
          <w:lang w:eastAsia="en-AU"/>
        </w:rPr>
        <w:t xml:space="preserve"> With the appropriate marketing plan for your audience, they may know your product or service exists.</w:t>
      </w:r>
    </w:p>
    <w:p w14:paraId="56C11E60" w14:textId="793650AD" w:rsidR="004C0BF4" w:rsidRDefault="0014677F" w:rsidP="0014677F">
      <w:pPr>
        <w:pStyle w:val="Heading3"/>
      </w:pPr>
      <w:r>
        <w:t>Product mix</w:t>
      </w:r>
    </w:p>
    <w:p w14:paraId="222895D8" w14:textId="1D28D1B1" w:rsidR="0014677F" w:rsidRDefault="007139AE" w:rsidP="0014677F">
      <w:pPr>
        <w:rPr>
          <w:lang w:eastAsia="en-AU"/>
        </w:rPr>
      </w:pPr>
      <w:r w:rsidRPr="007139AE">
        <w:rPr>
          <w:lang w:eastAsia="en-AU"/>
        </w:rPr>
        <w:t xml:space="preserve">The product mix refers to the breadth and diversity of a company's offerings, which </w:t>
      </w:r>
      <w:r w:rsidR="001C0AB2">
        <w:rPr>
          <w:lang w:eastAsia="en-AU"/>
        </w:rPr>
        <w:t>is crucial</w:t>
      </w:r>
      <w:r w:rsidRPr="007139AE">
        <w:rPr>
          <w:lang w:eastAsia="en-AU"/>
        </w:rPr>
        <w:t xml:space="preserve"> in defining its market position, brand image</w:t>
      </w:r>
      <w:r w:rsidR="00254952">
        <w:rPr>
          <w:lang w:eastAsia="en-AU"/>
        </w:rPr>
        <w:t xml:space="preserve"> </w:t>
      </w:r>
      <w:r w:rsidR="00406323">
        <w:rPr>
          <w:lang w:eastAsia="en-AU"/>
        </w:rPr>
        <w:t>and</w:t>
      </w:r>
      <w:r w:rsidRPr="007139AE">
        <w:rPr>
          <w:lang w:eastAsia="en-AU"/>
        </w:rPr>
        <w:t xml:space="preserve"> financial performance.</w:t>
      </w:r>
      <w:r w:rsidR="00184312">
        <w:rPr>
          <w:lang w:eastAsia="en-AU"/>
        </w:rPr>
        <w:t xml:space="preserve"> The product mix </w:t>
      </w:r>
      <w:r w:rsidR="002B7512">
        <w:rPr>
          <w:lang w:eastAsia="en-AU"/>
        </w:rPr>
        <w:t>contains the following 5 components:</w:t>
      </w:r>
    </w:p>
    <w:p w14:paraId="1D45520C" w14:textId="42013B28" w:rsidR="002B7512" w:rsidRDefault="002B7512" w:rsidP="00037922">
      <w:pPr>
        <w:pStyle w:val="ListNumber"/>
        <w:numPr>
          <w:ilvl w:val="0"/>
          <w:numId w:val="32"/>
        </w:numPr>
      </w:pPr>
      <w:r>
        <w:t>Product line</w:t>
      </w:r>
    </w:p>
    <w:p w14:paraId="39370C50" w14:textId="44474ECA" w:rsidR="002B7512" w:rsidRDefault="002B7512" w:rsidP="002B7512">
      <w:pPr>
        <w:pStyle w:val="ListNumber"/>
      </w:pPr>
      <w:r>
        <w:t>Product width</w:t>
      </w:r>
    </w:p>
    <w:p w14:paraId="434251FB" w14:textId="7EA66C60" w:rsidR="002B7512" w:rsidRDefault="002B7512" w:rsidP="002B7512">
      <w:pPr>
        <w:pStyle w:val="ListNumber"/>
      </w:pPr>
      <w:r>
        <w:t>Product length</w:t>
      </w:r>
    </w:p>
    <w:p w14:paraId="5EAAEA89" w14:textId="5198ACA3" w:rsidR="002B7512" w:rsidRDefault="002B7512" w:rsidP="002B7512">
      <w:pPr>
        <w:pStyle w:val="ListNumber"/>
      </w:pPr>
      <w:r>
        <w:t>Product depth</w:t>
      </w:r>
    </w:p>
    <w:p w14:paraId="506C94CB" w14:textId="6923DC87" w:rsidR="002B7512" w:rsidRDefault="002B7512" w:rsidP="002B7512">
      <w:pPr>
        <w:pStyle w:val="ListNumber"/>
      </w:pPr>
      <w:r>
        <w:lastRenderedPageBreak/>
        <w:t>Product consistency</w:t>
      </w:r>
    </w:p>
    <w:p w14:paraId="398CE2F7" w14:textId="7F235872" w:rsidR="00A4735E" w:rsidRPr="00A4735E" w:rsidRDefault="00A4735E" w:rsidP="00A4735E">
      <w:r>
        <w:t>These components are discussed further for your understanding.</w:t>
      </w:r>
    </w:p>
    <w:p w14:paraId="0662E34C" w14:textId="47930F46" w:rsidR="00184312" w:rsidRDefault="00A4735E" w:rsidP="00A4735E">
      <w:pPr>
        <w:pStyle w:val="Heading4"/>
      </w:pPr>
      <w:r>
        <w:t>Product line</w:t>
      </w:r>
    </w:p>
    <w:p w14:paraId="5F674657" w14:textId="102BDF1B" w:rsidR="00A4735E" w:rsidRDefault="00A027D2" w:rsidP="00A4735E">
      <w:pPr>
        <w:rPr>
          <w:lang w:eastAsia="en-AU"/>
        </w:rPr>
      </w:pPr>
      <w:r w:rsidRPr="00A027D2">
        <w:rPr>
          <w:lang w:eastAsia="en-AU"/>
        </w:rPr>
        <w:t>This is a group of related products manufactured or sold by a business. For example, Microsoft’s product line includes software like Windows and Office. Effective management of product lines helps companies capitali</w:t>
      </w:r>
      <w:r w:rsidR="00011EDC">
        <w:rPr>
          <w:lang w:eastAsia="en-AU"/>
        </w:rPr>
        <w:t>s</w:t>
      </w:r>
      <w:r w:rsidRPr="00A027D2">
        <w:rPr>
          <w:lang w:eastAsia="en-AU"/>
        </w:rPr>
        <w:t>e on brand loyalty and economies of scale.</w:t>
      </w:r>
    </w:p>
    <w:p w14:paraId="2DE9BDD8" w14:textId="78F1B1D1" w:rsidR="00A4735E" w:rsidRDefault="00A4735E" w:rsidP="00A4735E">
      <w:pPr>
        <w:pStyle w:val="Heading4"/>
      </w:pPr>
      <w:r>
        <w:t>Product width</w:t>
      </w:r>
    </w:p>
    <w:p w14:paraId="02192E8E" w14:textId="2A8CE0E6" w:rsidR="00A4735E" w:rsidRDefault="00613DA6" w:rsidP="00A4735E">
      <w:pPr>
        <w:rPr>
          <w:lang w:eastAsia="en-AU"/>
        </w:rPr>
      </w:pPr>
      <w:r w:rsidRPr="00613DA6">
        <w:rPr>
          <w:lang w:eastAsia="en-AU"/>
        </w:rPr>
        <w:t>This refers to the number of different product lines a company offers. A broad product width, like that of Amazon, allows a company to cater to diverse consumer needs, while a narrower width enables speciali</w:t>
      </w:r>
      <w:r w:rsidR="0054021D">
        <w:rPr>
          <w:lang w:eastAsia="en-AU"/>
        </w:rPr>
        <w:t>s</w:t>
      </w:r>
      <w:r w:rsidRPr="00613DA6">
        <w:rPr>
          <w:lang w:eastAsia="en-AU"/>
        </w:rPr>
        <w:t>ation in a specific market segment.</w:t>
      </w:r>
    </w:p>
    <w:p w14:paraId="0DC3E2C1" w14:textId="7A0D9C2C" w:rsidR="00A4735E" w:rsidRDefault="00A4735E" w:rsidP="00A4735E">
      <w:pPr>
        <w:pStyle w:val="Heading4"/>
      </w:pPr>
      <w:r>
        <w:t>Product length</w:t>
      </w:r>
    </w:p>
    <w:p w14:paraId="20724208" w14:textId="6C5C5173" w:rsidR="00A4735E" w:rsidRDefault="002C7B39" w:rsidP="00A4735E">
      <w:pPr>
        <w:rPr>
          <w:lang w:eastAsia="en-AU"/>
        </w:rPr>
      </w:pPr>
      <w:r w:rsidRPr="002C7B39">
        <w:rPr>
          <w:lang w:eastAsia="en-AU"/>
        </w:rPr>
        <w:t xml:space="preserve">This pertains to the number of items within a company's product lines. For instance, Apple has various </w:t>
      </w:r>
      <w:r w:rsidR="001C0AB2">
        <w:rPr>
          <w:lang w:eastAsia="en-AU"/>
        </w:rPr>
        <w:t>iPhone</w:t>
      </w:r>
      <w:r w:rsidRPr="002C7B39">
        <w:rPr>
          <w:lang w:eastAsia="en-AU"/>
        </w:rPr>
        <w:t xml:space="preserve"> and MacBook</w:t>
      </w:r>
      <w:r w:rsidR="001C0AB2">
        <w:rPr>
          <w:lang w:eastAsia="en-AU"/>
        </w:rPr>
        <w:t xml:space="preserve"> model</w:t>
      </w:r>
      <w:r w:rsidRPr="002C7B39">
        <w:rPr>
          <w:lang w:eastAsia="en-AU"/>
        </w:rPr>
        <w:t>s, which expands its market reach and solidifies its brand image.</w:t>
      </w:r>
    </w:p>
    <w:p w14:paraId="0398F17E" w14:textId="2CADAA2E" w:rsidR="003C2277" w:rsidRDefault="003C2277" w:rsidP="00A4735E">
      <w:pPr>
        <w:rPr>
          <w:lang w:eastAsia="en-AU"/>
        </w:rPr>
      </w:pPr>
      <w:r w:rsidRPr="003C2277">
        <w:rPr>
          <w:lang w:eastAsia="en-AU"/>
        </w:rPr>
        <w:t>A well-optimi</w:t>
      </w:r>
      <w:r>
        <w:rPr>
          <w:lang w:eastAsia="en-AU"/>
        </w:rPr>
        <w:t>s</w:t>
      </w:r>
      <w:r w:rsidRPr="003C2277">
        <w:rPr>
          <w:lang w:eastAsia="en-AU"/>
        </w:rPr>
        <w:t>ed product mix aids financial decision-making by influencing revenue generation and risk management.</w:t>
      </w:r>
    </w:p>
    <w:p w14:paraId="147F0176" w14:textId="007FC8B4" w:rsidR="00A4735E" w:rsidRDefault="00A4735E" w:rsidP="00A4735E">
      <w:pPr>
        <w:pStyle w:val="Heading4"/>
      </w:pPr>
      <w:r>
        <w:t>Product depth</w:t>
      </w:r>
    </w:p>
    <w:p w14:paraId="5115838F" w14:textId="1FD015CA" w:rsidR="00A4735E" w:rsidRDefault="00A848B5" w:rsidP="00A4735E">
      <w:pPr>
        <w:rPr>
          <w:lang w:eastAsia="en-AU"/>
        </w:rPr>
      </w:pPr>
      <w:r w:rsidRPr="00A848B5">
        <w:rPr>
          <w:lang w:eastAsia="en-AU"/>
        </w:rPr>
        <w:t>This aspect refers to the variations of a single product in a product line. Coca-Cola's offerings include regular Coke, Diet Coke</w:t>
      </w:r>
      <w:r w:rsidR="00B43D00">
        <w:rPr>
          <w:lang w:eastAsia="en-AU"/>
        </w:rPr>
        <w:t xml:space="preserve"> </w:t>
      </w:r>
      <w:r w:rsidR="00406323">
        <w:rPr>
          <w:lang w:eastAsia="en-AU"/>
        </w:rPr>
        <w:t>and</w:t>
      </w:r>
      <w:r w:rsidRPr="00A848B5">
        <w:rPr>
          <w:lang w:eastAsia="en-AU"/>
        </w:rPr>
        <w:t xml:space="preserve"> Coke Zero, allowing the company to cater to diverse consumer preferences.</w:t>
      </w:r>
    </w:p>
    <w:p w14:paraId="57F443D6" w14:textId="551CC47A" w:rsidR="00A4735E" w:rsidRPr="00A4735E" w:rsidRDefault="00A4735E" w:rsidP="00A4735E">
      <w:pPr>
        <w:pStyle w:val="Heading4"/>
      </w:pPr>
      <w:r w:rsidRPr="00A4735E">
        <w:t>Product consistency</w:t>
      </w:r>
    </w:p>
    <w:p w14:paraId="69478A39" w14:textId="6825F453" w:rsidR="007F70CE" w:rsidRDefault="006D7318" w:rsidP="0014677F">
      <w:pPr>
        <w:rPr>
          <w:lang w:eastAsia="en-AU"/>
        </w:rPr>
      </w:pPr>
      <w:r w:rsidRPr="006D7318">
        <w:rPr>
          <w:lang w:eastAsia="en-AU"/>
        </w:rPr>
        <w:t>This component focuses on maintaining harmony across product lines regarding usage, production</w:t>
      </w:r>
      <w:r w:rsidR="00B43D00">
        <w:rPr>
          <w:lang w:eastAsia="en-AU"/>
        </w:rPr>
        <w:t xml:space="preserve"> </w:t>
      </w:r>
      <w:r w:rsidR="00406323">
        <w:rPr>
          <w:lang w:eastAsia="en-AU"/>
        </w:rPr>
        <w:t>and</w:t>
      </w:r>
      <w:r w:rsidRPr="006D7318">
        <w:rPr>
          <w:lang w:eastAsia="en-AU"/>
        </w:rPr>
        <w:t xml:space="preserve"> distribution. Companies like Tesla exemplify high product consistency by offering electric vehicles that align with their brand promise of sustainability</w:t>
      </w:r>
      <w:r w:rsidR="00D53107">
        <w:rPr>
          <w:lang w:eastAsia="en-AU"/>
        </w:rPr>
        <w:t xml:space="preserve"> </w:t>
      </w:r>
      <w:sdt>
        <w:sdtPr>
          <w:rPr>
            <w:lang w:eastAsia="en-AU"/>
          </w:rPr>
          <w:id w:val="212093958"/>
          <w:citation/>
        </w:sdtPr>
        <w:sdtEndPr/>
        <w:sdtContent>
          <w:r w:rsidR="00D53107">
            <w:rPr>
              <w:lang w:eastAsia="en-AU"/>
            </w:rPr>
            <w:fldChar w:fldCharType="begin"/>
          </w:r>
          <w:r w:rsidR="00D53107">
            <w:rPr>
              <w:lang w:eastAsia="en-AU"/>
            </w:rPr>
            <w:instrText xml:space="preserve"> CITATION Peand \l 3081 </w:instrText>
          </w:r>
          <w:r w:rsidR="00D53107">
            <w:rPr>
              <w:lang w:eastAsia="en-AU"/>
            </w:rPr>
            <w:fldChar w:fldCharType="separate"/>
          </w:r>
          <w:r w:rsidR="00A20BF2">
            <w:rPr>
              <w:noProof/>
              <w:lang w:eastAsia="en-AU"/>
            </w:rPr>
            <w:t>(Peak frameworks, n.d.)</w:t>
          </w:r>
          <w:r w:rsidR="00D53107">
            <w:rPr>
              <w:lang w:eastAsia="en-AU"/>
            </w:rPr>
            <w:fldChar w:fldCharType="end"/>
          </w:r>
        </w:sdtContent>
      </w:sdt>
      <w:r w:rsidRPr="006D7318">
        <w:rPr>
          <w:lang w:eastAsia="en-AU"/>
        </w:rPr>
        <w:t>.</w:t>
      </w:r>
    </w:p>
    <w:p w14:paraId="6AC72F35" w14:textId="2BAE4334" w:rsidR="007F70CE" w:rsidRDefault="007F70CE" w:rsidP="007F70CE">
      <w:pPr>
        <w:pStyle w:val="Heading4"/>
      </w:pPr>
      <w:r>
        <w:t>Assessing product mix</w:t>
      </w:r>
    </w:p>
    <w:p w14:paraId="0C0F7F48" w14:textId="45C643B3" w:rsidR="007F70CE" w:rsidRDefault="007F70CE" w:rsidP="0014677F">
      <w:pPr>
        <w:rPr>
          <w:lang w:eastAsia="en-AU"/>
        </w:rPr>
      </w:pPr>
      <w:r w:rsidRPr="007F70CE">
        <w:rPr>
          <w:lang w:eastAsia="en-AU"/>
        </w:rPr>
        <w:t>Assessing your product mix is essential for understanding how well your offerings meet customer needs and how they compare to competitors.</w:t>
      </w:r>
    </w:p>
    <w:p w14:paraId="7D5A6F53" w14:textId="0452C9D7" w:rsidR="007F70CE" w:rsidRDefault="0048713F" w:rsidP="0014677F">
      <w:pPr>
        <w:rPr>
          <w:lang w:eastAsia="en-AU"/>
        </w:rPr>
      </w:pPr>
      <w:r>
        <w:rPr>
          <w:lang w:eastAsia="en-AU"/>
        </w:rPr>
        <w:t>You can follow the provided steps to help assess product mix for your business:</w:t>
      </w:r>
    </w:p>
    <w:p w14:paraId="70B2A99A" w14:textId="1B2DF7BA" w:rsidR="0048713F" w:rsidRDefault="0048713F" w:rsidP="00037922">
      <w:pPr>
        <w:pStyle w:val="ListNumber"/>
        <w:numPr>
          <w:ilvl w:val="0"/>
          <w:numId w:val="19"/>
        </w:numPr>
      </w:pPr>
      <w:r w:rsidRPr="00E26F17">
        <w:rPr>
          <w:rStyle w:val="Strong"/>
        </w:rPr>
        <w:lastRenderedPageBreak/>
        <w:t xml:space="preserve">List </w:t>
      </w:r>
      <w:r w:rsidR="004D57FF" w:rsidRPr="00E26F17">
        <w:rPr>
          <w:rStyle w:val="Strong"/>
        </w:rPr>
        <w:t>your products</w:t>
      </w:r>
      <w:r w:rsidR="004D57FF">
        <w:t xml:space="preserve"> </w:t>
      </w:r>
      <w:r w:rsidR="00E26F17">
        <w:t>–</w:t>
      </w:r>
      <w:r>
        <w:t xml:space="preserve"> Start by making a comprehensive list of all the products you plan to offer. For each product, note its main features and what makes it unique.</w:t>
      </w:r>
    </w:p>
    <w:p w14:paraId="11216765" w14:textId="22277FD1" w:rsidR="0048713F" w:rsidRDefault="0048713F" w:rsidP="00E26F17">
      <w:pPr>
        <w:pStyle w:val="ListNumber"/>
      </w:pPr>
      <w:r w:rsidRPr="00E26F17">
        <w:rPr>
          <w:rStyle w:val="Strong"/>
        </w:rPr>
        <w:t xml:space="preserve">Identify </w:t>
      </w:r>
      <w:r w:rsidR="004D57FF" w:rsidRPr="00E26F17">
        <w:rPr>
          <w:rStyle w:val="Strong"/>
        </w:rPr>
        <w:t>your target market</w:t>
      </w:r>
      <w:r w:rsidR="001C0AB2">
        <w:t>—</w:t>
      </w:r>
      <w:r>
        <w:t>Determine your ideal customers for each product</w:t>
      </w:r>
      <w:r w:rsidR="001C0AB2">
        <w:t xml:space="preserve"> and u</w:t>
      </w:r>
      <w:r>
        <w:t>nderstand their needs, preferences</w:t>
      </w:r>
      <w:r w:rsidR="00B43D00">
        <w:t xml:space="preserve"> </w:t>
      </w:r>
      <w:r w:rsidR="00406323">
        <w:t>and</w:t>
      </w:r>
      <w:r>
        <w:t xml:space="preserve"> buying </w:t>
      </w:r>
      <w:r w:rsidR="00E26F17">
        <w:t>behaviours</w:t>
      </w:r>
      <w:r>
        <w:t>.</w:t>
      </w:r>
    </w:p>
    <w:p w14:paraId="1F3FBB5D" w14:textId="0E9ACD32" w:rsidR="0048713F" w:rsidRDefault="00E26F17" w:rsidP="00E26F17">
      <w:pPr>
        <w:pStyle w:val="ListNumber"/>
      </w:pPr>
      <w:r w:rsidRPr="00E26F17">
        <w:rPr>
          <w:rStyle w:val="Strong"/>
        </w:rPr>
        <w:t>Analyse</w:t>
      </w:r>
      <w:r w:rsidR="0048713F" w:rsidRPr="00E26F17">
        <w:rPr>
          <w:rStyle w:val="Strong"/>
        </w:rPr>
        <w:t xml:space="preserve"> </w:t>
      </w:r>
      <w:r w:rsidR="004D57FF" w:rsidRPr="00E26F17">
        <w:rPr>
          <w:rStyle w:val="Strong"/>
        </w:rPr>
        <w:t>competitors</w:t>
      </w:r>
      <w:r>
        <w:t xml:space="preserve"> –</w:t>
      </w:r>
      <w:r w:rsidR="0048713F">
        <w:t xml:space="preserve"> Research your competitors to see what products they offer. Identify gaps in their offerings that you can exploit or areas where you can improve.</w:t>
      </w:r>
    </w:p>
    <w:p w14:paraId="127DA18C" w14:textId="2B20BDBF" w:rsidR="00126D4F" w:rsidRDefault="00126D4F" w:rsidP="00126D4F">
      <w:pPr>
        <w:pStyle w:val="Notebox"/>
      </w:pPr>
      <w:r>
        <w:t>For example</w:t>
      </w:r>
      <w:r w:rsidR="00402E30">
        <w:t>, y</w:t>
      </w:r>
      <w:r>
        <w:t>ou’re starting a children’s store that offers clothing, shoes, accessories</w:t>
      </w:r>
      <w:r w:rsidR="00B43D00">
        <w:t xml:space="preserve"> </w:t>
      </w:r>
      <w:r w:rsidR="00406323">
        <w:t>and</w:t>
      </w:r>
      <w:r>
        <w:t xml:space="preserve"> stationery. You see an opportunity to create a diverse product mix that meets the needs of kids and their parents.</w:t>
      </w:r>
    </w:p>
    <w:p w14:paraId="3DC68A95" w14:textId="74A1A920" w:rsidR="007F70CE" w:rsidRDefault="00126D4F" w:rsidP="00126D4F">
      <w:pPr>
        <w:pStyle w:val="Notebox"/>
      </w:pPr>
      <w:r>
        <w:t>Your target market is parents of children aged 0</w:t>
      </w:r>
      <w:r w:rsidR="004D57FF">
        <w:t xml:space="preserve"> to </w:t>
      </w:r>
      <w:r>
        <w:t xml:space="preserve">12 who want quality and trendy items. </w:t>
      </w:r>
      <w:r w:rsidR="001C0AB2">
        <w:t>When you check</w:t>
      </w:r>
      <w:r>
        <w:t xml:space="preserve"> out competitors like Cotton On Kids, you notice they mainly focus on clothing, giving you a chance to stand out with unique offerings like eco-friendly clothes or customi</w:t>
      </w:r>
      <w:r w:rsidR="00237A70">
        <w:t>s</w:t>
      </w:r>
      <w:r>
        <w:t>able backpacks.</w:t>
      </w:r>
    </w:p>
    <w:p w14:paraId="0DEF2FE7" w14:textId="69E737D8" w:rsidR="0014677F" w:rsidRDefault="00B56BDE" w:rsidP="0014677F">
      <w:pPr>
        <w:pStyle w:val="Heading3"/>
      </w:pPr>
      <w:r>
        <w:t>Product v</w:t>
      </w:r>
      <w:r w:rsidR="0014677F">
        <w:t>olumes</w:t>
      </w:r>
    </w:p>
    <w:p w14:paraId="6808416E" w14:textId="78E22968" w:rsidR="0014677F" w:rsidRDefault="00F8791E" w:rsidP="0014677F">
      <w:pPr>
        <w:rPr>
          <w:lang w:eastAsia="en-AU"/>
        </w:rPr>
      </w:pPr>
      <w:r w:rsidRPr="00F8791E">
        <w:rPr>
          <w:lang w:eastAsia="en-AU"/>
        </w:rPr>
        <w:t xml:space="preserve">Product volumes refer to </w:t>
      </w:r>
      <w:r w:rsidR="001C0AB2">
        <w:rPr>
          <w:lang w:eastAsia="en-AU"/>
        </w:rPr>
        <w:t>a business's</w:t>
      </w:r>
      <w:r w:rsidRPr="00F8791E">
        <w:rPr>
          <w:lang w:eastAsia="en-AU"/>
        </w:rPr>
        <w:t xml:space="preserve"> intended sales forecasts, indicating the quantity of products expected to be sold over a specific period. Understanding product volumes is essential for effective inventory management, financial planning</w:t>
      </w:r>
      <w:r w:rsidR="00B43D00">
        <w:rPr>
          <w:lang w:eastAsia="en-AU"/>
        </w:rPr>
        <w:t xml:space="preserve"> </w:t>
      </w:r>
      <w:r w:rsidR="00406323">
        <w:rPr>
          <w:lang w:eastAsia="en-AU"/>
        </w:rPr>
        <w:t>and</w:t>
      </w:r>
      <w:r w:rsidRPr="00F8791E">
        <w:rPr>
          <w:lang w:eastAsia="en-AU"/>
        </w:rPr>
        <w:t xml:space="preserve"> overall business strategy.</w:t>
      </w:r>
    </w:p>
    <w:p w14:paraId="1C4B24A0" w14:textId="2C77B587" w:rsidR="00754D61" w:rsidRDefault="001C0AB2" w:rsidP="00754D61">
      <w:pPr>
        <w:rPr>
          <w:lang w:eastAsia="en-AU"/>
        </w:rPr>
      </w:pPr>
      <w:r>
        <w:rPr>
          <w:lang w:eastAsia="en-AU"/>
        </w:rPr>
        <w:t>Several key factors influence the assessment of product volume</w:t>
      </w:r>
      <w:r w:rsidR="00754D61">
        <w:rPr>
          <w:lang w:eastAsia="en-AU"/>
        </w:rPr>
        <w:t>s:</w:t>
      </w:r>
    </w:p>
    <w:p w14:paraId="09C8DA2E" w14:textId="57DB2684" w:rsidR="00754D61" w:rsidRPr="00754D61" w:rsidRDefault="00754D61" w:rsidP="00754D61">
      <w:pPr>
        <w:pStyle w:val="ListBullet"/>
      </w:pPr>
      <w:r w:rsidRPr="00016F10">
        <w:rPr>
          <w:rStyle w:val="Strong"/>
        </w:rPr>
        <w:t xml:space="preserve">Market </w:t>
      </w:r>
      <w:r w:rsidR="00016F10" w:rsidRPr="00016F10">
        <w:rPr>
          <w:rStyle w:val="Strong"/>
        </w:rPr>
        <w:t>s</w:t>
      </w:r>
      <w:r w:rsidRPr="00016F10">
        <w:rPr>
          <w:rStyle w:val="Strong"/>
        </w:rPr>
        <w:t xml:space="preserve">ize of the </w:t>
      </w:r>
      <w:r w:rsidR="00016F10" w:rsidRPr="00016F10">
        <w:rPr>
          <w:rStyle w:val="Strong"/>
        </w:rPr>
        <w:t>t</w:t>
      </w:r>
      <w:r w:rsidRPr="00016F10">
        <w:rPr>
          <w:rStyle w:val="Strong"/>
        </w:rPr>
        <w:t xml:space="preserve">arget </w:t>
      </w:r>
      <w:r w:rsidR="00016F10" w:rsidRPr="00016F10">
        <w:rPr>
          <w:rStyle w:val="Strong"/>
        </w:rPr>
        <w:t>m</w:t>
      </w:r>
      <w:r w:rsidRPr="00016F10">
        <w:rPr>
          <w:rStyle w:val="Strong"/>
        </w:rPr>
        <w:t>arket</w:t>
      </w:r>
      <w:r>
        <w:t xml:space="preserve"> –</w:t>
      </w:r>
      <w:r w:rsidRPr="00754D61">
        <w:t xml:space="preserve"> The potential size of your target market directly impacts your sales forecasts. A larger market may present more opportunities for higher sales volumes, while a smaller market may limit potential sales.</w:t>
      </w:r>
    </w:p>
    <w:p w14:paraId="7966D832" w14:textId="175B737E" w:rsidR="00754D61" w:rsidRPr="00754D61" w:rsidRDefault="001C0AB2" w:rsidP="00754D61">
      <w:pPr>
        <w:pStyle w:val="ListBullet"/>
      </w:pPr>
      <w:r>
        <w:rPr>
          <w:rStyle w:val="Strong"/>
        </w:rPr>
        <w:t>The c</w:t>
      </w:r>
      <w:r w:rsidR="00754D61" w:rsidRPr="00016F10">
        <w:rPr>
          <w:rStyle w:val="Strong"/>
        </w:rPr>
        <w:t xml:space="preserve">apacity of the </w:t>
      </w:r>
      <w:r w:rsidR="00016F10" w:rsidRPr="00016F10">
        <w:rPr>
          <w:rStyle w:val="Strong"/>
        </w:rPr>
        <w:t>b</w:t>
      </w:r>
      <w:r w:rsidR="00754D61" w:rsidRPr="00016F10">
        <w:rPr>
          <w:rStyle w:val="Strong"/>
        </w:rPr>
        <w:t xml:space="preserve">usiness to </w:t>
      </w:r>
      <w:r w:rsidR="00016F10" w:rsidRPr="00016F10">
        <w:rPr>
          <w:rStyle w:val="Strong"/>
        </w:rPr>
        <w:t>d</w:t>
      </w:r>
      <w:r w:rsidR="00754D61" w:rsidRPr="00016F10">
        <w:rPr>
          <w:rStyle w:val="Strong"/>
        </w:rPr>
        <w:t xml:space="preserve">eliver </w:t>
      </w:r>
      <w:r w:rsidR="00016F10" w:rsidRPr="00016F10">
        <w:rPr>
          <w:rStyle w:val="Strong"/>
        </w:rPr>
        <w:t>p</w:t>
      </w:r>
      <w:r w:rsidR="00754D61" w:rsidRPr="00016F10">
        <w:rPr>
          <w:rStyle w:val="Strong"/>
        </w:rPr>
        <w:t>roducts</w:t>
      </w:r>
      <w:r>
        <w:t>—</w:t>
      </w:r>
      <w:r w:rsidR="00754D61" w:rsidRPr="00754D61">
        <w:t>This factor considers your operational capabilities, including production capacity, supply chain efficiency</w:t>
      </w:r>
      <w:r w:rsidR="00F265CF">
        <w:t xml:space="preserve"> </w:t>
      </w:r>
      <w:r w:rsidR="00406323">
        <w:t>and</w:t>
      </w:r>
      <w:r w:rsidR="00754D61" w:rsidRPr="00754D61">
        <w:t xml:space="preserve"> resource availability. </w:t>
      </w:r>
      <w:r>
        <w:t>I</w:t>
      </w:r>
      <w:r w:rsidR="00754D61" w:rsidRPr="00754D61">
        <w:t>f your business can produce and deliver products efficiently</w:t>
      </w:r>
      <w:r>
        <w:t>, you can meet higher sales volumes</w:t>
      </w:r>
      <w:r w:rsidR="00754D61" w:rsidRPr="00754D61">
        <w:t>.</w:t>
      </w:r>
    </w:p>
    <w:p w14:paraId="7980ECEC" w14:textId="4DEBF366" w:rsidR="00754D61" w:rsidRPr="00754D61" w:rsidRDefault="00754D61" w:rsidP="00754D61">
      <w:pPr>
        <w:pStyle w:val="ListBullet"/>
      </w:pPr>
      <w:r w:rsidRPr="00016F10">
        <w:rPr>
          <w:rStyle w:val="Strong"/>
        </w:rPr>
        <w:t xml:space="preserve">Demand for </w:t>
      </w:r>
      <w:r w:rsidR="00016F10" w:rsidRPr="00016F10">
        <w:rPr>
          <w:rStyle w:val="Strong"/>
        </w:rPr>
        <w:t>e</w:t>
      </w:r>
      <w:r w:rsidRPr="00016F10">
        <w:rPr>
          <w:rStyle w:val="Strong"/>
        </w:rPr>
        <w:t xml:space="preserve">ach </w:t>
      </w:r>
      <w:r w:rsidR="00016F10" w:rsidRPr="00016F10">
        <w:rPr>
          <w:rStyle w:val="Strong"/>
        </w:rPr>
        <w:t>p</w:t>
      </w:r>
      <w:r w:rsidRPr="00016F10">
        <w:rPr>
          <w:rStyle w:val="Strong"/>
        </w:rPr>
        <w:t xml:space="preserve">roduct from </w:t>
      </w:r>
      <w:r w:rsidR="00016F10" w:rsidRPr="00016F10">
        <w:rPr>
          <w:rStyle w:val="Strong"/>
        </w:rPr>
        <w:t>v</w:t>
      </w:r>
      <w:r w:rsidRPr="00016F10">
        <w:rPr>
          <w:rStyle w:val="Strong"/>
        </w:rPr>
        <w:t xml:space="preserve">arious </w:t>
      </w:r>
      <w:r w:rsidR="00016F10" w:rsidRPr="00016F10">
        <w:rPr>
          <w:rStyle w:val="Strong"/>
        </w:rPr>
        <w:t>p</w:t>
      </w:r>
      <w:r w:rsidRPr="00016F10">
        <w:rPr>
          <w:rStyle w:val="Strong"/>
        </w:rPr>
        <w:t xml:space="preserve">roduct </w:t>
      </w:r>
      <w:r w:rsidR="00016F10" w:rsidRPr="00016F10">
        <w:rPr>
          <w:rStyle w:val="Strong"/>
        </w:rPr>
        <w:t>l</w:t>
      </w:r>
      <w:r w:rsidRPr="00016F10">
        <w:rPr>
          <w:rStyle w:val="Strong"/>
        </w:rPr>
        <w:t>ines</w:t>
      </w:r>
      <w:r>
        <w:t xml:space="preserve"> –</w:t>
      </w:r>
      <w:r w:rsidRPr="00754D61">
        <w:t xml:space="preserve"> Understanding customer demand for different products within your mix is crucial. Market research and sales data analysis can help you identify which products </w:t>
      </w:r>
      <w:r w:rsidR="001C0AB2">
        <w:t>will likely</w:t>
      </w:r>
      <w:r w:rsidRPr="00754D61">
        <w:t xml:space="preserve"> perform well and which may need adjustments or discontinuation.</w:t>
      </w:r>
    </w:p>
    <w:p w14:paraId="6075451E" w14:textId="2A6A743A" w:rsidR="00754D61" w:rsidRPr="00754D61" w:rsidRDefault="00754D61" w:rsidP="00754D61">
      <w:pPr>
        <w:pStyle w:val="ListBullet"/>
      </w:pPr>
      <w:r w:rsidRPr="00016F10">
        <w:rPr>
          <w:rStyle w:val="Strong"/>
        </w:rPr>
        <w:t>Profitab</w:t>
      </w:r>
      <w:r w:rsidR="00A02AA8">
        <w:rPr>
          <w:rStyle w:val="Strong"/>
        </w:rPr>
        <w:t>ility</w:t>
      </w:r>
      <w:r w:rsidRPr="00016F10">
        <w:rPr>
          <w:rStyle w:val="Strong"/>
        </w:rPr>
        <w:t xml:space="preserve"> or </w:t>
      </w:r>
      <w:r w:rsidR="00016F10" w:rsidRPr="00016F10">
        <w:rPr>
          <w:rStyle w:val="Strong"/>
        </w:rPr>
        <w:t>f</w:t>
      </w:r>
      <w:r w:rsidRPr="00016F10">
        <w:rPr>
          <w:rStyle w:val="Strong"/>
        </w:rPr>
        <w:t xml:space="preserve">easibility of </w:t>
      </w:r>
      <w:r w:rsidR="00016F10" w:rsidRPr="00016F10">
        <w:rPr>
          <w:rStyle w:val="Strong"/>
        </w:rPr>
        <w:t>e</w:t>
      </w:r>
      <w:r w:rsidRPr="00016F10">
        <w:rPr>
          <w:rStyle w:val="Strong"/>
        </w:rPr>
        <w:t xml:space="preserve">ach </w:t>
      </w:r>
      <w:r w:rsidR="00016F10" w:rsidRPr="00016F10">
        <w:rPr>
          <w:rStyle w:val="Strong"/>
        </w:rPr>
        <w:t>p</w:t>
      </w:r>
      <w:r w:rsidRPr="00016F10">
        <w:rPr>
          <w:rStyle w:val="Strong"/>
        </w:rPr>
        <w:t>roduct</w:t>
      </w:r>
      <w:r w:rsidR="00A02AA8">
        <w:t>—</w:t>
      </w:r>
      <w:r w:rsidRPr="00754D61">
        <w:t>Assessing the profitability of each product helps determine whether it is worth pursuing at certain volume levels. This involves evaluating production costs, pricing strategies</w:t>
      </w:r>
      <w:r w:rsidR="00CA2FAC">
        <w:t xml:space="preserve"> </w:t>
      </w:r>
      <w:r w:rsidR="00406323">
        <w:t>and</w:t>
      </w:r>
      <w:r w:rsidRPr="00754D61">
        <w:t xml:space="preserve"> potential profit margins.</w:t>
      </w:r>
    </w:p>
    <w:p w14:paraId="49378309" w14:textId="09A52286" w:rsidR="006376FB" w:rsidRPr="006376FB" w:rsidRDefault="006376FB" w:rsidP="006376FB">
      <w:pPr>
        <w:pStyle w:val="Heading4"/>
      </w:pPr>
      <w:r>
        <w:lastRenderedPageBreak/>
        <w:t>Assessing product volumes</w:t>
      </w:r>
    </w:p>
    <w:p w14:paraId="6C632931" w14:textId="50F9AB89" w:rsidR="006376FB" w:rsidRDefault="006376FB" w:rsidP="006376FB">
      <w:pPr>
        <w:rPr>
          <w:lang w:eastAsia="en-AU"/>
        </w:rPr>
      </w:pPr>
      <w:r w:rsidRPr="00D27067">
        <w:rPr>
          <w:lang w:eastAsia="en-AU"/>
        </w:rPr>
        <w:t xml:space="preserve">By assessing market size, operational capacity, </w:t>
      </w:r>
      <w:r w:rsidR="00A02AA8">
        <w:rPr>
          <w:lang w:eastAsia="en-AU"/>
        </w:rPr>
        <w:t>product demand</w:t>
      </w:r>
      <w:r w:rsidR="00591D11">
        <w:rPr>
          <w:lang w:eastAsia="en-AU"/>
        </w:rPr>
        <w:t xml:space="preserve"> </w:t>
      </w:r>
      <w:r w:rsidR="00406323">
        <w:rPr>
          <w:lang w:eastAsia="en-AU"/>
        </w:rPr>
        <w:t>and</w:t>
      </w:r>
      <w:r w:rsidRPr="00D27067">
        <w:rPr>
          <w:lang w:eastAsia="en-AU"/>
        </w:rPr>
        <w:t xml:space="preserve"> profitability, you can make informed decisions that enhance your business's performance and sustainability.</w:t>
      </w:r>
    </w:p>
    <w:p w14:paraId="1B5FB90D" w14:textId="784681E6" w:rsidR="003301EF" w:rsidRDefault="003301EF" w:rsidP="003301EF">
      <w:pPr>
        <w:rPr>
          <w:lang w:eastAsia="en-AU"/>
        </w:rPr>
      </w:pPr>
      <w:r>
        <w:rPr>
          <w:lang w:eastAsia="en-AU"/>
        </w:rPr>
        <w:t>You can follow the provided steps to help assess product volumes for your business:</w:t>
      </w:r>
    </w:p>
    <w:p w14:paraId="47D63C91" w14:textId="15369824" w:rsidR="003215E2" w:rsidRDefault="003215E2" w:rsidP="003215E2">
      <w:pPr>
        <w:pStyle w:val="ListBullet"/>
      </w:pPr>
      <w:r w:rsidRPr="003215E2">
        <w:rPr>
          <w:rStyle w:val="Strong"/>
        </w:rPr>
        <w:t xml:space="preserve">Find </w:t>
      </w:r>
      <w:r>
        <w:rPr>
          <w:rStyle w:val="Strong"/>
        </w:rPr>
        <w:t>y</w:t>
      </w:r>
      <w:r w:rsidRPr="003215E2">
        <w:rPr>
          <w:rStyle w:val="Strong"/>
        </w:rPr>
        <w:t xml:space="preserve">our </w:t>
      </w:r>
      <w:r>
        <w:rPr>
          <w:rStyle w:val="Strong"/>
        </w:rPr>
        <w:t>m</w:t>
      </w:r>
      <w:r w:rsidRPr="003215E2">
        <w:rPr>
          <w:rStyle w:val="Strong"/>
        </w:rPr>
        <w:t xml:space="preserve">arket </w:t>
      </w:r>
      <w:r>
        <w:rPr>
          <w:rStyle w:val="Strong"/>
        </w:rPr>
        <w:t>s</w:t>
      </w:r>
      <w:r w:rsidRPr="003215E2">
        <w:rPr>
          <w:rStyle w:val="Strong"/>
        </w:rPr>
        <w:t>ize</w:t>
      </w:r>
      <w:r w:rsidR="00020918">
        <w:t>–</w:t>
      </w:r>
      <w:r>
        <w:t xml:space="preserve">Research the total market for your product. For example, if </w:t>
      </w:r>
      <w:r w:rsidR="00A02AA8">
        <w:t xml:space="preserve">you are </w:t>
      </w:r>
      <w:r>
        <w:t>starting a children’s clothing store, look up the overall market size for children’s apparel.</w:t>
      </w:r>
    </w:p>
    <w:p w14:paraId="7E6BBDE9" w14:textId="4762B6B4" w:rsidR="003215E2" w:rsidRDefault="003215E2" w:rsidP="003215E2">
      <w:pPr>
        <w:pStyle w:val="ListBullet"/>
      </w:pPr>
      <w:r w:rsidRPr="003215E2">
        <w:rPr>
          <w:rStyle w:val="Strong"/>
        </w:rPr>
        <w:t xml:space="preserve">Estimate </w:t>
      </w:r>
      <w:r>
        <w:rPr>
          <w:rStyle w:val="Strong"/>
        </w:rPr>
        <w:t>y</w:t>
      </w:r>
      <w:r w:rsidRPr="003215E2">
        <w:rPr>
          <w:rStyle w:val="Strong"/>
        </w:rPr>
        <w:t xml:space="preserve">our </w:t>
      </w:r>
      <w:r>
        <w:rPr>
          <w:rStyle w:val="Strong"/>
        </w:rPr>
        <w:t>m</w:t>
      </w:r>
      <w:r w:rsidRPr="003215E2">
        <w:rPr>
          <w:rStyle w:val="Strong"/>
        </w:rPr>
        <w:t xml:space="preserve">arket </w:t>
      </w:r>
      <w:r>
        <w:rPr>
          <w:rStyle w:val="Strong"/>
        </w:rPr>
        <w:t>s</w:t>
      </w:r>
      <w:r w:rsidRPr="003215E2">
        <w:rPr>
          <w:rStyle w:val="Strong"/>
        </w:rPr>
        <w:t>hare</w:t>
      </w:r>
      <w:r>
        <w:t xml:space="preserve"> – Decide what percentage of the market you want to capture. For instance, if the market is worth $1 million and you aim for 5%, your target sales would be: Target Sales</w:t>
      </w:r>
      <w:r w:rsidR="00921D18">
        <w:t xml:space="preserve"> </w:t>
      </w:r>
      <w:r>
        <w:t>=</w:t>
      </w:r>
      <w:r w:rsidR="00921D18">
        <w:t xml:space="preserve"> </w:t>
      </w:r>
      <w:r>
        <w:t>1,000,000</w:t>
      </w:r>
      <w:r w:rsidR="00921D18">
        <w:t xml:space="preserve"> x </w:t>
      </w:r>
      <w:r>
        <w:t>0.05</w:t>
      </w:r>
      <w:r w:rsidR="00921D18">
        <w:t xml:space="preserve"> </w:t>
      </w:r>
      <w:r>
        <w:t>=</w:t>
      </w:r>
      <w:r w:rsidR="00921D18">
        <w:t xml:space="preserve"> </w:t>
      </w:r>
      <w:r>
        <w:t>50,000</w:t>
      </w:r>
    </w:p>
    <w:p w14:paraId="06619AF8" w14:textId="128709C3" w:rsidR="003215E2" w:rsidRDefault="003215E2" w:rsidP="003215E2">
      <w:pPr>
        <w:pStyle w:val="ListBullet"/>
      </w:pPr>
      <w:r w:rsidRPr="003215E2">
        <w:rPr>
          <w:rStyle w:val="Strong"/>
        </w:rPr>
        <w:t xml:space="preserve">Calculate </w:t>
      </w:r>
      <w:r>
        <w:rPr>
          <w:rStyle w:val="Strong"/>
        </w:rPr>
        <w:t>c</w:t>
      </w:r>
      <w:r w:rsidRPr="003215E2">
        <w:rPr>
          <w:rStyle w:val="Strong"/>
        </w:rPr>
        <w:t xml:space="preserve">ustomer </w:t>
      </w:r>
      <w:r>
        <w:rPr>
          <w:rStyle w:val="Strong"/>
        </w:rPr>
        <w:t>p</w:t>
      </w:r>
      <w:r w:rsidRPr="003215E2">
        <w:rPr>
          <w:rStyle w:val="Strong"/>
        </w:rPr>
        <w:t>urchases</w:t>
      </w:r>
      <w:r>
        <w:t xml:space="preserve"> – Estimate how often customers will buy from you. If each customer buys </w:t>
      </w:r>
      <w:r w:rsidR="00211185">
        <w:t>2</w:t>
      </w:r>
      <w:r>
        <w:t xml:space="preserve"> items </w:t>
      </w:r>
      <w:r w:rsidR="00A02AA8">
        <w:t>yearly</w:t>
      </w:r>
      <w:r>
        <w:t>, multiply your target customers by this frequency.</w:t>
      </w:r>
    </w:p>
    <w:p w14:paraId="55D1359E" w14:textId="21E5901C" w:rsidR="003215E2" w:rsidRDefault="003215E2" w:rsidP="003215E2">
      <w:pPr>
        <w:pStyle w:val="ListBullet"/>
      </w:pPr>
      <w:r w:rsidRPr="003215E2">
        <w:rPr>
          <w:rStyle w:val="Strong"/>
        </w:rPr>
        <w:t xml:space="preserve">Check </w:t>
      </w:r>
      <w:r>
        <w:rPr>
          <w:rStyle w:val="Strong"/>
        </w:rPr>
        <w:t>c</w:t>
      </w:r>
      <w:r w:rsidRPr="003215E2">
        <w:rPr>
          <w:rStyle w:val="Strong"/>
        </w:rPr>
        <w:t>ompetitors</w:t>
      </w:r>
      <w:r>
        <w:t xml:space="preserve"> – Look at what similar businesses are selling to set realistic expectations.</w:t>
      </w:r>
    </w:p>
    <w:p w14:paraId="42124F15" w14:textId="296DE66C" w:rsidR="006376FB" w:rsidRPr="003215E2" w:rsidRDefault="003215E2" w:rsidP="003215E2">
      <w:pPr>
        <w:pStyle w:val="Notebox"/>
      </w:pPr>
      <w:r>
        <w:t xml:space="preserve">For example, </w:t>
      </w:r>
      <w:r w:rsidR="004B30BA" w:rsidRPr="004B30BA">
        <w:t xml:space="preserve">you’re opening a children’s clothing store. First, you research the market and find that the children’s clothing market is estimated at $1 million. You aim for a 5% market share, </w:t>
      </w:r>
      <w:r w:rsidR="00A02AA8">
        <w:t>translating</w:t>
      </w:r>
      <w:r w:rsidR="004B30BA" w:rsidRPr="004B30BA">
        <w:t xml:space="preserve"> to target sales of $50,000. Next, you estimate that you will attract around 1,000 customers</w:t>
      </w:r>
      <w:r w:rsidR="00591D11">
        <w:t xml:space="preserve"> </w:t>
      </w:r>
      <w:r w:rsidR="00406323">
        <w:t>and</w:t>
      </w:r>
      <w:r w:rsidR="004B30BA" w:rsidRPr="004B30BA">
        <w:t xml:space="preserve"> if each customer buys an average of </w:t>
      </w:r>
      <w:r w:rsidR="00211185">
        <w:t>2</w:t>
      </w:r>
      <w:r w:rsidR="004B30BA" w:rsidRPr="004B30BA">
        <w:t xml:space="preserve"> items per year, your total sales volume would be 2,000. This assessment helps you set realistic expectations for inventory and sales as you prepare to launch your business.</w:t>
      </w:r>
    </w:p>
    <w:p w14:paraId="17FD10B6" w14:textId="4449D477" w:rsidR="0014677F" w:rsidRPr="0014677F" w:rsidRDefault="00B56BDE" w:rsidP="0014677F">
      <w:pPr>
        <w:pStyle w:val="Heading3"/>
      </w:pPr>
      <w:r>
        <w:t>Product p</w:t>
      </w:r>
      <w:r w:rsidR="0014677F">
        <w:t>ricing opportunities</w:t>
      </w:r>
    </w:p>
    <w:p w14:paraId="6999DF63" w14:textId="4CCD29D1" w:rsidR="00314F92" w:rsidRDefault="002D393E" w:rsidP="002D393E">
      <w:pPr>
        <w:rPr>
          <w:lang w:eastAsia="en-AU"/>
        </w:rPr>
      </w:pPr>
      <w:r>
        <w:rPr>
          <w:lang w:eastAsia="en-AU"/>
        </w:rPr>
        <w:t xml:space="preserve">Based on the </w:t>
      </w:r>
      <w:r w:rsidR="00A02AA8">
        <w:rPr>
          <w:lang w:eastAsia="en-AU"/>
        </w:rPr>
        <w:t>business's goals and resource</w:t>
      </w:r>
      <w:r>
        <w:rPr>
          <w:lang w:eastAsia="en-AU"/>
        </w:rPr>
        <w:t xml:space="preserve">s and the size and makeup of the target market, these are the opportunities available to the </w:t>
      </w:r>
      <w:r w:rsidR="00A02AA8">
        <w:rPr>
          <w:lang w:eastAsia="en-AU"/>
        </w:rPr>
        <w:t>company</w:t>
      </w:r>
      <w:r>
        <w:rPr>
          <w:lang w:eastAsia="en-AU"/>
        </w:rPr>
        <w:t xml:space="preserve"> to price its products from the product mix to maximise the number of units sold and profit from each product sold. </w:t>
      </w:r>
      <w:r w:rsidR="00A02AA8">
        <w:rPr>
          <w:lang w:eastAsia="en-AU"/>
        </w:rPr>
        <w:t>The business realises Pricing opportunitie</w:t>
      </w:r>
      <w:r>
        <w:rPr>
          <w:lang w:eastAsia="en-AU"/>
        </w:rPr>
        <w:t xml:space="preserve">s using a pricing strategy aligned </w:t>
      </w:r>
      <w:r w:rsidR="00A02AA8">
        <w:rPr>
          <w:lang w:eastAsia="en-AU"/>
        </w:rPr>
        <w:t>with</w:t>
      </w:r>
      <w:r>
        <w:rPr>
          <w:lang w:eastAsia="en-AU"/>
        </w:rPr>
        <w:t xml:space="preserve"> its product mix and volumes. </w:t>
      </w:r>
    </w:p>
    <w:p w14:paraId="6605B642" w14:textId="5CCE18CA" w:rsidR="004C0BF4" w:rsidRDefault="002D393E" w:rsidP="002D393E">
      <w:pPr>
        <w:rPr>
          <w:lang w:eastAsia="en-AU"/>
        </w:rPr>
      </w:pPr>
      <w:r>
        <w:rPr>
          <w:lang w:eastAsia="en-AU"/>
        </w:rPr>
        <w:t>The pricing opportunities available to the business are also affected by its budget, resources and goals.</w:t>
      </w:r>
    </w:p>
    <w:p w14:paraId="2DDA0B60" w14:textId="2A2EC6C2" w:rsidR="00AD3019" w:rsidRDefault="00AD3019" w:rsidP="00AD3019">
      <w:pPr>
        <w:pStyle w:val="Heading4"/>
      </w:pPr>
      <w:r>
        <w:t>Pricing strategy</w:t>
      </w:r>
    </w:p>
    <w:p w14:paraId="5FA53786" w14:textId="1AE43D81" w:rsidR="007D35AD" w:rsidRDefault="007D35AD" w:rsidP="007D35AD">
      <w:pPr>
        <w:rPr>
          <w:lang w:eastAsia="en-AU"/>
        </w:rPr>
      </w:pPr>
      <w:r>
        <w:rPr>
          <w:lang w:eastAsia="en-AU"/>
        </w:rPr>
        <w:t xml:space="preserve">Pricing is the process </w:t>
      </w:r>
      <w:r w:rsidR="00A02AA8">
        <w:rPr>
          <w:lang w:eastAsia="en-AU"/>
        </w:rPr>
        <w:t>of setting</w:t>
      </w:r>
      <w:r>
        <w:rPr>
          <w:lang w:eastAsia="en-AU"/>
        </w:rPr>
        <w:t xml:space="preserve"> the price of your product or service. </w:t>
      </w:r>
      <w:r w:rsidR="00A02AA8">
        <w:rPr>
          <w:lang w:eastAsia="en-AU"/>
        </w:rPr>
        <w:t>It</w:t>
      </w:r>
      <w:r>
        <w:rPr>
          <w:lang w:eastAsia="en-AU"/>
        </w:rPr>
        <w:t xml:space="preserve"> can be challenging to determine</w:t>
      </w:r>
      <w:r w:rsidR="00A02AA8">
        <w:rPr>
          <w:lang w:eastAsia="en-AU"/>
        </w:rPr>
        <w:t xml:space="preserve"> the right price</w:t>
      </w:r>
      <w:r>
        <w:rPr>
          <w:lang w:eastAsia="en-AU"/>
        </w:rPr>
        <w:t>. If you set your prices too high, your customers may find your products too expensive. However, if you set your prices too low</w:t>
      </w:r>
      <w:r w:rsidR="00A02AA8">
        <w:rPr>
          <w:lang w:eastAsia="en-AU"/>
        </w:rPr>
        <w:t>,</w:t>
      </w:r>
      <w:r>
        <w:rPr>
          <w:lang w:eastAsia="en-AU"/>
        </w:rPr>
        <w:t xml:space="preserve"> you will affect your profits.</w:t>
      </w:r>
    </w:p>
    <w:p w14:paraId="0DE5391C" w14:textId="7D549506" w:rsidR="00A21067" w:rsidRDefault="00A21067" w:rsidP="007D35AD">
      <w:pPr>
        <w:rPr>
          <w:lang w:eastAsia="en-AU"/>
        </w:rPr>
      </w:pPr>
      <w:r>
        <w:rPr>
          <w:lang w:eastAsia="en-AU"/>
        </w:rPr>
        <w:t xml:space="preserve">Key pricing strategies can be split into </w:t>
      </w:r>
      <w:r w:rsidR="00D02B13">
        <w:rPr>
          <w:lang w:eastAsia="en-AU"/>
        </w:rPr>
        <w:t>4</w:t>
      </w:r>
      <w:r>
        <w:rPr>
          <w:lang w:eastAsia="en-AU"/>
        </w:rPr>
        <w:t xml:space="preserve"> key categories:</w:t>
      </w:r>
    </w:p>
    <w:p w14:paraId="1E1EDAED" w14:textId="30E5FE51" w:rsidR="00A21067" w:rsidRDefault="008B3613" w:rsidP="00037922">
      <w:pPr>
        <w:pStyle w:val="ListNumber"/>
        <w:numPr>
          <w:ilvl w:val="0"/>
          <w:numId w:val="14"/>
        </w:numPr>
      </w:pPr>
      <w:r>
        <w:t>Costs</w:t>
      </w:r>
    </w:p>
    <w:p w14:paraId="56DE04D9" w14:textId="025A3BED" w:rsidR="008B3613" w:rsidRDefault="008B3613" w:rsidP="00037922">
      <w:pPr>
        <w:pStyle w:val="ListNumber"/>
        <w:numPr>
          <w:ilvl w:val="0"/>
          <w:numId w:val="14"/>
        </w:numPr>
      </w:pPr>
      <w:r>
        <w:lastRenderedPageBreak/>
        <w:t>Competition</w:t>
      </w:r>
    </w:p>
    <w:p w14:paraId="1C1F7629" w14:textId="5AB9A60C" w:rsidR="008B3613" w:rsidRDefault="008B3613" w:rsidP="00037922">
      <w:pPr>
        <w:pStyle w:val="ListNumber"/>
        <w:numPr>
          <w:ilvl w:val="0"/>
          <w:numId w:val="14"/>
        </w:numPr>
      </w:pPr>
      <w:r>
        <w:t>Perceived value</w:t>
      </w:r>
    </w:p>
    <w:p w14:paraId="5F83F4C1" w14:textId="1F2407FC" w:rsidR="008B3613" w:rsidRDefault="008B3613" w:rsidP="00037922">
      <w:pPr>
        <w:pStyle w:val="ListNumber"/>
        <w:numPr>
          <w:ilvl w:val="0"/>
          <w:numId w:val="14"/>
        </w:numPr>
      </w:pPr>
      <w:r>
        <w:t>Product</w:t>
      </w:r>
    </w:p>
    <w:p w14:paraId="522432E7" w14:textId="44530F0F" w:rsidR="00455483" w:rsidRDefault="00455483" w:rsidP="00D8275A">
      <w:pPr>
        <w:rPr>
          <w:lang w:eastAsia="en-AU"/>
        </w:rPr>
      </w:pPr>
      <w:r w:rsidRPr="00455483">
        <w:rPr>
          <w:lang w:eastAsia="en-AU"/>
        </w:rPr>
        <w:t xml:space="preserve">These strategies are foundational approaches that businesses use to determine the price of their products or services. They focus on </w:t>
      </w:r>
      <w:r w:rsidR="00A02AA8">
        <w:rPr>
          <w:lang w:eastAsia="en-AU"/>
        </w:rPr>
        <w:t>setting</w:t>
      </w:r>
      <w:r w:rsidRPr="00455483">
        <w:rPr>
          <w:lang w:eastAsia="en-AU"/>
        </w:rPr>
        <w:t xml:space="preserve"> prices based on costs, perceived value</w:t>
      </w:r>
      <w:r w:rsidR="005765B6">
        <w:rPr>
          <w:lang w:eastAsia="en-AU"/>
        </w:rPr>
        <w:t xml:space="preserve"> </w:t>
      </w:r>
      <w:r w:rsidR="00406323">
        <w:rPr>
          <w:lang w:eastAsia="en-AU"/>
        </w:rPr>
        <w:t>and</w:t>
      </w:r>
      <w:r w:rsidRPr="00455483">
        <w:rPr>
          <w:lang w:eastAsia="en-AU"/>
        </w:rPr>
        <w:t xml:space="preserve"> market positioning.</w:t>
      </w:r>
    </w:p>
    <w:p w14:paraId="67BDC4AC" w14:textId="78CF048D" w:rsidR="00D8275A" w:rsidRDefault="008B3613" w:rsidP="00D8275A">
      <w:pPr>
        <w:pStyle w:val="Heading5"/>
      </w:pPr>
      <w:r>
        <w:t>Cost-based p</w:t>
      </w:r>
      <w:r w:rsidR="00D8275A" w:rsidRPr="00A21067">
        <w:t xml:space="preserve">ricing strategies </w:t>
      </w:r>
    </w:p>
    <w:p w14:paraId="0CE0ECD2" w14:textId="795F0198" w:rsidR="00157854" w:rsidRDefault="00522AA7" w:rsidP="00D8275A">
      <w:pPr>
        <w:rPr>
          <w:lang w:eastAsia="en-AU"/>
        </w:rPr>
      </w:pPr>
      <w:r w:rsidRPr="00522AA7">
        <w:rPr>
          <w:lang w:eastAsia="en-AU"/>
        </w:rPr>
        <w:t xml:space="preserve">This approach involves setting prices primarily based on </w:t>
      </w:r>
      <w:r w:rsidR="00A02AA8">
        <w:rPr>
          <w:lang w:eastAsia="en-AU"/>
        </w:rPr>
        <w:t>production and distribution costs</w:t>
      </w:r>
      <w:r w:rsidRPr="00522AA7">
        <w:rPr>
          <w:lang w:eastAsia="en-AU"/>
        </w:rPr>
        <w:t>.</w:t>
      </w:r>
    </w:p>
    <w:p w14:paraId="7FE4D01D" w14:textId="031A615C" w:rsidR="00522AA7" w:rsidRDefault="000A3E39" w:rsidP="00D8275A">
      <w:pPr>
        <w:rPr>
          <w:lang w:eastAsia="en-AU"/>
        </w:rPr>
      </w:pPr>
      <w:r>
        <w:rPr>
          <w:lang w:eastAsia="en-AU"/>
        </w:rPr>
        <w:t>Examples include:</w:t>
      </w:r>
    </w:p>
    <w:p w14:paraId="2F4A527E" w14:textId="41759B59" w:rsidR="000D631A" w:rsidRDefault="000D631A" w:rsidP="000D631A">
      <w:pPr>
        <w:pStyle w:val="ListBullet"/>
      </w:pPr>
      <w:r w:rsidRPr="000D631A">
        <w:rPr>
          <w:rStyle w:val="Strong"/>
        </w:rPr>
        <w:t>Cost-</w:t>
      </w:r>
      <w:r w:rsidR="00D02B13" w:rsidRPr="000D631A">
        <w:rPr>
          <w:rStyle w:val="Strong"/>
        </w:rPr>
        <w:t>plus pricing</w:t>
      </w:r>
      <w:r w:rsidR="00D02B13">
        <w:t xml:space="preserve"> –</w:t>
      </w:r>
      <w:r w:rsidR="00A02AA8">
        <w:t xml:space="preserve"> </w:t>
      </w:r>
      <w:r w:rsidR="00A02AA8" w:rsidRPr="00AC71C0">
        <w:rPr>
          <w:rStyle w:val="Strong"/>
          <w:b w:val="0"/>
        </w:rPr>
        <w:t>To ensure profitability, a</w:t>
      </w:r>
      <w:r>
        <w:t xml:space="preserve"> markup is added to the total cost of producing a product or service. This method is straightforward but requires accurate calculations, including fixed costs and taxes.</w:t>
      </w:r>
    </w:p>
    <w:p w14:paraId="09AF6401" w14:textId="6F9EF0C6" w:rsidR="00522AA7" w:rsidRPr="00D8275A" w:rsidRDefault="000D631A" w:rsidP="00D8275A">
      <w:pPr>
        <w:pStyle w:val="ListBullet"/>
      </w:pPr>
      <w:r w:rsidRPr="000D631A">
        <w:rPr>
          <w:rStyle w:val="Strong"/>
        </w:rPr>
        <w:t xml:space="preserve">Charge </w:t>
      </w:r>
      <w:r w:rsidR="00D02B13" w:rsidRPr="000D631A">
        <w:rPr>
          <w:rStyle w:val="Strong"/>
        </w:rPr>
        <w:t>per hour</w:t>
      </w:r>
      <w:r>
        <w:t xml:space="preserve"> – Common in service-based businesses, this strategy calculates costs based on an hourly rate, factoring in all relevant business expenses.</w:t>
      </w:r>
    </w:p>
    <w:p w14:paraId="54013BCF" w14:textId="4F78FDD8" w:rsidR="00D8275A" w:rsidRPr="00D8275A" w:rsidRDefault="008B3613" w:rsidP="00D8275A">
      <w:pPr>
        <w:pStyle w:val="Heading5"/>
      </w:pPr>
      <w:r>
        <w:t>Competition-based pricing</w:t>
      </w:r>
      <w:r w:rsidR="00D8275A" w:rsidRPr="00D8275A">
        <w:t xml:space="preserve"> strategies</w:t>
      </w:r>
    </w:p>
    <w:p w14:paraId="39ADDF09" w14:textId="0E7EE0E3" w:rsidR="00A21067" w:rsidRDefault="004D79DD" w:rsidP="007D35AD">
      <w:pPr>
        <w:rPr>
          <w:lang w:eastAsia="en-AU"/>
        </w:rPr>
      </w:pPr>
      <w:r w:rsidRPr="004D79DD">
        <w:rPr>
          <w:lang w:eastAsia="en-AU"/>
        </w:rPr>
        <w:t xml:space="preserve">These strategies focus on setting prices </w:t>
      </w:r>
      <w:r w:rsidR="00A02AA8">
        <w:rPr>
          <w:lang w:eastAsia="en-AU"/>
        </w:rPr>
        <w:t>concerning</w:t>
      </w:r>
      <w:r w:rsidRPr="004D79DD">
        <w:rPr>
          <w:lang w:eastAsia="en-AU"/>
        </w:rPr>
        <w:t xml:space="preserve"> competitors.</w:t>
      </w:r>
    </w:p>
    <w:p w14:paraId="15B255C8" w14:textId="77777777" w:rsidR="0085748D" w:rsidRDefault="0085748D" w:rsidP="0085748D">
      <w:pPr>
        <w:rPr>
          <w:lang w:eastAsia="en-AU"/>
        </w:rPr>
      </w:pPr>
      <w:r>
        <w:rPr>
          <w:lang w:eastAsia="en-AU"/>
        </w:rPr>
        <w:t>Examples include:</w:t>
      </w:r>
    </w:p>
    <w:p w14:paraId="31376CBE" w14:textId="22FBC1CE" w:rsidR="004D79DD" w:rsidRDefault="00730E93" w:rsidP="007D35AD">
      <w:pPr>
        <w:pStyle w:val="ListBullet"/>
      </w:pPr>
      <w:r w:rsidRPr="00730E93">
        <w:rPr>
          <w:rStyle w:val="Strong"/>
        </w:rPr>
        <w:t xml:space="preserve">Going </w:t>
      </w:r>
      <w:r w:rsidR="00214007">
        <w:rPr>
          <w:rStyle w:val="Strong"/>
        </w:rPr>
        <w:t>r</w:t>
      </w:r>
      <w:r w:rsidRPr="00730E93">
        <w:rPr>
          <w:rStyle w:val="Strong"/>
        </w:rPr>
        <w:t xml:space="preserve">ate </w:t>
      </w:r>
      <w:r w:rsidR="00214007">
        <w:rPr>
          <w:rStyle w:val="Strong"/>
        </w:rPr>
        <w:t>p</w:t>
      </w:r>
      <w:r w:rsidRPr="00730E93">
        <w:rPr>
          <w:rStyle w:val="Strong"/>
        </w:rPr>
        <w:t>ricing</w:t>
      </w:r>
      <w:r w:rsidR="00D02B13">
        <w:t xml:space="preserve"> – </w:t>
      </w:r>
      <w:r w:rsidRPr="00730E93">
        <w:t xml:space="preserve">Prices are set close to the market price leader, allowing businesses to remain competitive without significantly affecting profit margins. This strategy is </w:t>
      </w:r>
      <w:r w:rsidR="00A02AA8">
        <w:t>beneficia</w:t>
      </w:r>
      <w:r w:rsidRPr="00730E93">
        <w:t>l for small businesses in competitive markets.</w:t>
      </w:r>
    </w:p>
    <w:p w14:paraId="7E6A2D43" w14:textId="6FB17CB6" w:rsidR="004D79DD" w:rsidRPr="00D8275A" w:rsidRDefault="004D79DD" w:rsidP="004D79DD">
      <w:pPr>
        <w:pStyle w:val="Heading5"/>
      </w:pPr>
      <w:r>
        <w:t>Value-based pricing</w:t>
      </w:r>
      <w:r w:rsidRPr="00D8275A">
        <w:t xml:space="preserve"> strategies</w:t>
      </w:r>
    </w:p>
    <w:p w14:paraId="3AD0F1AB" w14:textId="6F497A41" w:rsidR="004D79DD" w:rsidRDefault="00F138B3" w:rsidP="007D35AD">
      <w:pPr>
        <w:rPr>
          <w:lang w:eastAsia="en-AU"/>
        </w:rPr>
      </w:pPr>
      <w:r w:rsidRPr="00F138B3">
        <w:rPr>
          <w:lang w:eastAsia="en-AU"/>
        </w:rPr>
        <w:t>These strategies set prices based on perceived value rather than just costs.</w:t>
      </w:r>
    </w:p>
    <w:p w14:paraId="6ED0C961" w14:textId="75592DEF" w:rsidR="004D79DD" w:rsidRDefault="00730E93" w:rsidP="007D35AD">
      <w:pPr>
        <w:rPr>
          <w:lang w:eastAsia="en-AU"/>
        </w:rPr>
      </w:pPr>
      <w:r>
        <w:rPr>
          <w:lang w:eastAsia="en-AU"/>
        </w:rPr>
        <w:t>Examples include:</w:t>
      </w:r>
    </w:p>
    <w:p w14:paraId="38161F92" w14:textId="2926A19A" w:rsidR="00E80A75" w:rsidRDefault="00E80A75" w:rsidP="00E80A75">
      <w:pPr>
        <w:pStyle w:val="ListBullet"/>
      </w:pPr>
      <w:r w:rsidRPr="00E80A75">
        <w:rPr>
          <w:rStyle w:val="Strong"/>
        </w:rPr>
        <w:t xml:space="preserve">Value </w:t>
      </w:r>
      <w:r w:rsidR="00E916FC">
        <w:rPr>
          <w:rStyle w:val="Strong"/>
        </w:rPr>
        <w:t>p</w:t>
      </w:r>
      <w:r w:rsidRPr="00E80A75">
        <w:rPr>
          <w:rStyle w:val="Strong"/>
        </w:rPr>
        <w:t>ricing</w:t>
      </w:r>
      <w:r w:rsidR="00E916FC">
        <w:t xml:space="preserve"> –</w:t>
      </w:r>
      <w:r>
        <w:t xml:space="preserve"> Prices are determined by what customers believe a product or service is worth, often established through market testing. </w:t>
      </w:r>
      <w:r w:rsidR="00A02AA8">
        <w:t>If customers perceive significant value, t</w:t>
      </w:r>
      <w:r>
        <w:t>his strategy can lead to higher profits.</w:t>
      </w:r>
    </w:p>
    <w:p w14:paraId="25D32D4D" w14:textId="3D4FECF2" w:rsidR="004D79DD" w:rsidRDefault="00E80A75" w:rsidP="00AC71C0">
      <w:pPr>
        <w:pStyle w:val="ListBullet"/>
      </w:pPr>
      <w:r w:rsidRPr="00E80A75">
        <w:rPr>
          <w:rStyle w:val="Strong"/>
        </w:rPr>
        <w:t xml:space="preserve">Premium </w:t>
      </w:r>
      <w:r w:rsidR="00E916FC">
        <w:rPr>
          <w:rStyle w:val="Strong"/>
        </w:rPr>
        <w:t>p</w:t>
      </w:r>
      <w:r w:rsidRPr="00E80A75">
        <w:rPr>
          <w:rStyle w:val="Strong"/>
        </w:rPr>
        <w:t>ricing</w:t>
      </w:r>
      <w:r w:rsidR="00E916FC">
        <w:t xml:space="preserve"> –</w:t>
      </w:r>
      <w:r>
        <w:t xml:space="preserve"> Higher prices are set for products that convey prestige or luxury, reflecting </w:t>
      </w:r>
      <w:r w:rsidR="00A02AA8">
        <w:t>customers' high expectations</w:t>
      </w:r>
      <w:r>
        <w:t xml:space="preserve"> regarding quality and service.</w:t>
      </w:r>
    </w:p>
    <w:p w14:paraId="6312F85C" w14:textId="59F12A11" w:rsidR="00F138B3" w:rsidRPr="00D8275A" w:rsidRDefault="00F138B3" w:rsidP="00F138B3">
      <w:pPr>
        <w:pStyle w:val="Heading5"/>
      </w:pPr>
      <w:r>
        <w:t>Product-based pricing</w:t>
      </w:r>
      <w:r w:rsidRPr="00D8275A">
        <w:t xml:space="preserve"> strategies</w:t>
      </w:r>
    </w:p>
    <w:p w14:paraId="03ABD8DF" w14:textId="1AD83178" w:rsidR="00F138B3" w:rsidRDefault="000A3E39" w:rsidP="007D35AD">
      <w:pPr>
        <w:rPr>
          <w:lang w:eastAsia="en-AU"/>
        </w:rPr>
      </w:pPr>
      <w:r w:rsidRPr="000A3E39">
        <w:rPr>
          <w:lang w:eastAsia="en-AU"/>
        </w:rPr>
        <w:t>These strategies are tailored for new product launches and market positioning.</w:t>
      </w:r>
    </w:p>
    <w:p w14:paraId="3D6277F1" w14:textId="1628859D" w:rsidR="00F138B3" w:rsidRDefault="009A34AD" w:rsidP="007D35AD">
      <w:pPr>
        <w:rPr>
          <w:lang w:eastAsia="en-AU"/>
        </w:rPr>
      </w:pPr>
      <w:r>
        <w:rPr>
          <w:lang w:eastAsia="en-AU"/>
        </w:rPr>
        <w:t>Examples include:</w:t>
      </w:r>
    </w:p>
    <w:p w14:paraId="10601398" w14:textId="3E41D1E3" w:rsidR="009A34AD" w:rsidRDefault="009A34AD" w:rsidP="009A34AD">
      <w:pPr>
        <w:pStyle w:val="ListBullet"/>
      </w:pPr>
      <w:r w:rsidRPr="009A34AD">
        <w:rPr>
          <w:rStyle w:val="Strong"/>
        </w:rPr>
        <w:lastRenderedPageBreak/>
        <w:t xml:space="preserve">Penetration </w:t>
      </w:r>
      <w:r w:rsidR="00E916FC">
        <w:rPr>
          <w:rStyle w:val="Strong"/>
        </w:rPr>
        <w:t>p</w:t>
      </w:r>
      <w:r w:rsidRPr="009A34AD">
        <w:rPr>
          <w:rStyle w:val="Strong"/>
        </w:rPr>
        <w:t>ricing</w:t>
      </w:r>
      <w:r>
        <w:t xml:space="preserve"> – An initial low price is set to attract customers and gain market share quickly, with plans to increase prices later.</w:t>
      </w:r>
    </w:p>
    <w:p w14:paraId="50DC6F7B" w14:textId="7E1DC05C" w:rsidR="009A34AD" w:rsidRDefault="009A34AD" w:rsidP="009A34AD">
      <w:pPr>
        <w:pStyle w:val="ListBullet"/>
      </w:pPr>
      <w:r w:rsidRPr="009A34AD">
        <w:rPr>
          <w:rStyle w:val="Strong"/>
        </w:rPr>
        <w:t xml:space="preserve">Skimming </w:t>
      </w:r>
      <w:r w:rsidR="00E916FC">
        <w:rPr>
          <w:rStyle w:val="Strong"/>
        </w:rPr>
        <w:t>p</w:t>
      </w:r>
      <w:r w:rsidRPr="009A34AD">
        <w:rPr>
          <w:rStyle w:val="Strong"/>
        </w:rPr>
        <w:t>ricing</w:t>
      </w:r>
      <w:r>
        <w:t xml:space="preserve"> – A high initial price is set to maximi</w:t>
      </w:r>
      <w:r w:rsidR="00A02AA8">
        <w:t>s</w:t>
      </w:r>
      <w:r>
        <w:t>e profits from early adopters before gradually lowering it to appeal to a broader market.</w:t>
      </w:r>
    </w:p>
    <w:p w14:paraId="66482B55" w14:textId="75CDFA30" w:rsidR="009A34AD" w:rsidRDefault="009A34AD" w:rsidP="009A34AD">
      <w:pPr>
        <w:pStyle w:val="ListBullet"/>
      </w:pPr>
      <w:r w:rsidRPr="009A34AD">
        <w:rPr>
          <w:rStyle w:val="Strong"/>
        </w:rPr>
        <w:t xml:space="preserve">Loss </w:t>
      </w:r>
      <w:r w:rsidR="00E916FC">
        <w:rPr>
          <w:rStyle w:val="Strong"/>
        </w:rPr>
        <w:t>l</w:t>
      </w:r>
      <w:r w:rsidRPr="009A34AD">
        <w:rPr>
          <w:rStyle w:val="Strong"/>
        </w:rPr>
        <w:t xml:space="preserve">eader </w:t>
      </w:r>
      <w:r w:rsidR="00E916FC">
        <w:rPr>
          <w:rStyle w:val="Strong"/>
        </w:rPr>
        <w:t>p</w:t>
      </w:r>
      <w:r w:rsidRPr="009A34AD">
        <w:rPr>
          <w:rStyle w:val="Strong"/>
        </w:rPr>
        <w:t>ricing</w:t>
      </w:r>
      <w:r w:rsidR="00A02AA8">
        <w:t xml:space="preserve"> –</w:t>
      </w:r>
      <w:r>
        <w:t xml:space="preserve"> Products are offered below cost to attract customers </w:t>
      </w:r>
      <w:r w:rsidR="00A02AA8">
        <w:t>expected to</w:t>
      </w:r>
      <w:r>
        <w:t xml:space="preserve"> purchase other higher-margin items</w:t>
      </w:r>
      <w:r w:rsidR="00451933">
        <w:t xml:space="preserve"> </w:t>
      </w:r>
      <w:sdt>
        <w:sdtPr>
          <w:id w:val="2037385197"/>
          <w:citation/>
        </w:sdtPr>
        <w:sdtEndPr/>
        <w:sdtContent>
          <w:r w:rsidR="00221664">
            <w:fldChar w:fldCharType="begin"/>
          </w:r>
          <w:r w:rsidR="00221664">
            <w:instrText xml:space="preserve"> CITATION Aus24 \l 3081 </w:instrText>
          </w:r>
          <w:r w:rsidR="00221664">
            <w:fldChar w:fldCharType="separate"/>
          </w:r>
          <w:r w:rsidR="00A20BF2">
            <w:rPr>
              <w:noProof/>
            </w:rPr>
            <w:t>(Australian Government, 2024)</w:t>
          </w:r>
          <w:r w:rsidR="00221664">
            <w:fldChar w:fldCharType="end"/>
          </w:r>
        </w:sdtContent>
      </w:sdt>
      <w:r w:rsidR="00221664">
        <w:t>.</w:t>
      </w:r>
    </w:p>
    <w:p w14:paraId="6E3E320C" w14:textId="4FEAB08A" w:rsidR="00F138B3" w:rsidRDefault="00A02AA8" w:rsidP="007D35AD">
      <w:pPr>
        <w:rPr>
          <w:lang w:eastAsia="en-AU"/>
        </w:rPr>
      </w:pPr>
      <w:r>
        <w:rPr>
          <w:lang w:eastAsia="en-AU"/>
        </w:rPr>
        <w:t>Your pricing strategy</w:t>
      </w:r>
      <w:r w:rsidR="009A34AD" w:rsidRPr="009A34AD">
        <w:rPr>
          <w:lang w:eastAsia="en-AU"/>
        </w:rPr>
        <w:t xml:space="preserve"> will depend on your business goals and objectives and existing competitors in the market.</w:t>
      </w:r>
    </w:p>
    <w:p w14:paraId="45CA7084" w14:textId="417787A2" w:rsidR="003E28D4" w:rsidRDefault="007436A1" w:rsidP="003E28D4">
      <w:pPr>
        <w:pStyle w:val="Notebox"/>
      </w:pPr>
      <w:r>
        <w:t xml:space="preserve">For example, </w:t>
      </w:r>
      <w:r w:rsidR="003E28D4">
        <w:t>suppose you run a skincare line and decide to change your pricing strategy. After calculating that each product costs $10 to produce, you notice competitors sell similar products for $15 to $25. You aim to capture more market share, so you choose a penetration pricing strategy, setting your initial price at $12.</w:t>
      </w:r>
    </w:p>
    <w:p w14:paraId="3DC061C8" w14:textId="45E5E2E0" w:rsidR="007436A1" w:rsidRPr="007436A1" w:rsidRDefault="003E28D4" w:rsidP="003E28D4">
      <w:pPr>
        <w:pStyle w:val="Notebox"/>
      </w:pPr>
      <w:r>
        <w:t>You launch the new price and monitor sales closely. If sales increase significantly, you may consider gradually raising the price once you've established a loyal customer base.</w:t>
      </w:r>
    </w:p>
    <w:p w14:paraId="6050023E" w14:textId="77777777" w:rsidR="007D35AD" w:rsidRDefault="007D35AD" w:rsidP="007D35AD">
      <w:pPr>
        <w:rPr>
          <w:lang w:eastAsia="en-AU"/>
        </w:rPr>
      </w:pPr>
      <w:r>
        <w:rPr>
          <w:lang w:eastAsia="en-AU"/>
        </w:rPr>
        <w:t>The following steps can help you through the process of pricing your products.</w:t>
      </w:r>
    </w:p>
    <w:p w14:paraId="7872FA4F" w14:textId="6D2E4B04" w:rsidR="007D35AD" w:rsidRDefault="007D35AD" w:rsidP="007D35AD">
      <w:pPr>
        <w:pStyle w:val="ListBullet"/>
      </w:pPr>
      <w:r>
        <w:t>calculate your costs</w:t>
      </w:r>
    </w:p>
    <w:p w14:paraId="6DF99737" w14:textId="2400DC54" w:rsidR="007D35AD" w:rsidRDefault="007D35AD" w:rsidP="007D35AD">
      <w:pPr>
        <w:pStyle w:val="ListBullet"/>
      </w:pPr>
      <w:r>
        <w:t>determine your pricing objectives</w:t>
      </w:r>
    </w:p>
    <w:p w14:paraId="1B2B1630" w14:textId="5011505E" w:rsidR="007D35AD" w:rsidRDefault="00A02AA8" w:rsidP="007D35AD">
      <w:pPr>
        <w:pStyle w:val="ListBullet"/>
      </w:pPr>
      <w:r>
        <w:t>assess</w:t>
      </w:r>
      <w:r w:rsidR="007D35AD">
        <w:t xml:space="preserve"> your pricing strategy</w:t>
      </w:r>
    </w:p>
    <w:p w14:paraId="5EFEF6FE" w14:textId="4344F56C" w:rsidR="007D35AD" w:rsidRDefault="007D35AD" w:rsidP="007D35AD">
      <w:pPr>
        <w:pStyle w:val="ListBullet"/>
      </w:pPr>
      <w:r>
        <w:t>competition-based pricing strategies</w:t>
      </w:r>
    </w:p>
    <w:p w14:paraId="76565A04" w14:textId="478810D1" w:rsidR="007D35AD" w:rsidRDefault="007D35AD" w:rsidP="007D35AD">
      <w:pPr>
        <w:pStyle w:val="ListBullet"/>
      </w:pPr>
      <w:r>
        <w:t>legislation and regulations</w:t>
      </w:r>
    </w:p>
    <w:p w14:paraId="69C8534C" w14:textId="49FA00EF" w:rsidR="007D35AD" w:rsidRDefault="007D35AD" w:rsidP="007D35AD">
      <w:pPr>
        <w:pStyle w:val="ListBullet"/>
      </w:pPr>
      <w:r>
        <w:t>discounts</w:t>
      </w:r>
    </w:p>
    <w:p w14:paraId="45307096" w14:textId="1702B6F4" w:rsidR="007D35AD" w:rsidRDefault="007D35AD" w:rsidP="007D35AD">
      <w:pPr>
        <w:pStyle w:val="ListBullet"/>
      </w:pPr>
      <w:r>
        <w:t>research</w:t>
      </w:r>
    </w:p>
    <w:p w14:paraId="5F188B54" w14:textId="7F3AE7C0" w:rsidR="004C0BF4" w:rsidRDefault="007D35AD" w:rsidP="007D35AD">
      <w:pPr>
        <w:pStyle w:val="ListBullet"/>
      </w:pPr>
      <w:r>
        <w:t>testing of different pricing approaches.</w:t>
      </w:r>
    </w:p>
    <w:p w14:paraId="6E6E1E80" w14:textId="77777777" w:rsidR="007D35AD" w:rsidRPr="003F0C4F" w:rsidRDefault="007D35AD" w:rsidP="003255F3">
      <w:pPr>
        <w:pStyle w:val="HeadingDecorative"/>
      </w:pPr>
      <w:r w:rsidRPr="003F0C4F">
        <w:tab/>
      </w:r>
      <w:r>
        <w:rPr>
          <w:noProof/>
        </w:rPr>
        <w:drawing>
          <wp:inline distT="0" distB="0" distL="0" distR="0" wp14:anchorId="2005C69B" wp14:editId="18A0DEDC">
            <wp:extent cx="324000" cy="324000"/>
            <wp:effectExtent l="0" t="0" r="0" b="0"/>
            <wp:docPr id="661987167" name="Graphic 66198716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378545" name="Graphic 405177509">
                      <a:extLst>
                        <a:ext uri="{C183D7F6-B498-43B3-948B-1728B52AA6E4}">
                          <adec:decorative xmlns:adec="http://schemas.microsoft.com/office/drawing/2017/decorative" val="1"/>
                        </a:ext>
                      </a:extLst>
                    </pic:cNvPr>
                    <pic:cNvPicPr/>
                  </pic:nvPicPr>
                  <pic:blipFill>
                    <a:blip r:embed="rId42">
                      <a:extLst>
                        <a:ext uri="{96DAC541-7B7A-43D3-8B79-37D633B846F1}">
                          <asvg:svgBlip xmlns:asvg="http://schemas.microsoft.com/office/drawing/2016/SVG/main" r:embed="rId43"/>
                        </a:ext>
                      </a:extLst>
                    </a:blip>
                    <a:stretch>
                      <a:fillRect/>
                    </a:stretch>
                  </pic:blipFill>
                  <pic:spPr>
                    <a:xfrm>
                      <a:off x="0" y="0"/>
                      <a:ext cx="324000" cy="324000"/>
                    </a:xfrm>
                    <a:prstGeom prst="rect">
                      <a:avLst/>
                    </a:prstGeom>
                  </pic:spPr>
                </pic:pic>
              </a:graphicData>
            </a:graphic>
          </wp:inline>
        </w:drawing>
      </w:r>
      <w:r w:rsidRPr="003F0C4F">
        <w:tab/>
      </w:r>
      <w:r w:rsidRPr="00C61F13">
        <w:rPr>
          <w:position w:val="12"/>
        </w:rPr>
        <w:t>Resources</w:t>
      </w:r>
    </w:p>
    <w:p w14:paraId="119519A7" w14:textId="154EEC5A" w:rsidR="007D35AD" w:rsidRDefault="005668D5" w:rsidP="005668D5">
      <w:pPr>
        <w:rPr>
          <w:color w:val="000000" w:themeColor="text1"/>
        </w:rPr>
      </w:pPr>
      <w:r w:rsidRPr="005668D5">
        <w:rPr>
          <w:color w:val="000000" w:themeColor="text1"/>
        </w:rPr>
        <w:t xml:space="preserve">Learn more about pricing strategies relevant </w:t>
      </w:r>
      <w:r w:rsidR="00A02AA8">
        <w:rPr>
          <w:color w:val="000000" w:themeColor="text1"/>
        </w:rPr>
        <w:t>to</w:t>
      </w:r>
      <w:r w:rsidRPr="005668D5">
        <w:rPr>
          <w:color w:val="000000" w:themeColor="text1"/>
        </w:rPr>
        <w:t xml:space="preserve"> your business planning by</w:t>
      </w:r>
      <w:r>
        <w:rPr>
          <w:color w:val="000000" w:themeColor="text1"/>
        </w:rPr>
        <w:t xml:space="preserve"> </w:t>
      </w:r>
      <w:r w:rsidRPr="005668D5">
        <w:rPr>
          <w:color w:val="000000" w:themeColor="text1"/>
        </w:rPr>
        <w:t>reviewing the information available on</w:t>
      </w:r>
      <w:r w:rsidR="0088730B">
        <w:rPr>
          <w:color w:val="000000" w:themeColor="text1"/>
        </w:rPr>
        <w:t xml:space="preserve"> how to</w:t>
      </w:r>
      <w:r w:rsidRPr="005668D5">
        <w:rPr>
          <w:color w:val="000000" w:themeColor="text1"/>
        </w:rPr>
        <w:t xml:space="preserve"> </w:t>
      </w:r>
      <w:hyperlink r:id="rId104" w:history="1">
        <w:r w:rsidR="00E916FC">
          <w:rPr>
            <w:rStyle w:val="Hyperlink"/>
          </w:rPr>
          <w:t>Develop a pricing strategy</w:t>
        </w:r>
      </w:hyperlink>
      <w:r w:rsidRPr="005668D5">
        <w:rPr>
          <w:color w:val="000000" w:themeColor="text1"/>
        </w:rPr>
        <w:t>.</w:t>
      </w:r>
    </w:p>
    <w:p w14:paraId="1B4E2558" w14:textId="77777777" w:rsidR="008256C5" w:rsidRDefault="008256C5" w:rsidP="008256C5">
      <w:pPr>
        <w:pStyle w:val="Heading2"/>
      </w:pPr>
      <w:bookmarkStart w:id="37" w:name="_Toc184137537"/>
      <w:bookmarkStart w:id="38" w:name="_Toc179894932"/>
      <w:r>
        <w:t>Plan marketing activities</w:t>
      </w:r>
      <w:bookmarkEnd w:id="37"/>
      <w:r>
        <w:t xml:space="preserve"> </w:t>
      </w:r>
      <w:bookmarkEnd w:id="38"/>
    </w:p>
    <w:p w14:paraId="6D4F055F" w14:textId="257A24BF" w:rsidR="00903ACE" w:rsidRPr="00E32B5C" w:rsidRDefault="00903ACE" w:rsidP="00ED2ECC">
      <w:r>
        <w:rPr>
          <w:lang w:eastAsia="en-AU"/>
        </w:rPr>
        <w:t>Planning e</w:t>
      </w:r>
      <w:r w:rsidRPr="00903ACE">
        <w:rPr>
          <w:lang w:eastAsia="en-AU"/>
        </w:rPr>
        <w:t xml:space="preserve">ffective marketing activities </w:t>
      </w:r>
      <w:r>
        <w:rPr>
          <w:lang w:eastAsia="en-AU"/>
        </w:rPr>
        <w:t>is</w:t>
      </w:r>
      <w:r w:rsidRPr="00903ACE">
        <w:rPr>
          <w:lang w:eastAsia="en-AU"/>
        </w:rPr>
        <w:t xml:space="preserve"> essential for driving brand awareness, engaging customers, and ultimately boosting sales, making strategic planning a crucial step in achieving business success.</w:t>
      </w:r>
    </w:p>
    <w:p w14:paraId="1FFB4F80" w14:textId="77777777" w:rsidR="008256C5" w:rsidRPr="00AC1806" w:rsidRDefault="008256C5" w:rsidP="008256C5">
      <w:pPr>
        <w:pStyle w:val="Heading3"/>
      </w:pPr>
      <w:r>
        <w:lastRenderedPageBreak/>
        <w:t>M</w:t>
      </w:r>
      <w:r w:rsidRPr="00AC1806">
        <w:t>arketing strategies and methods to promote market exposure of business</w:t>
      </w:r>
    </w:p>
    <w:p w14:paraId="0725B3A0" w14:textId="536C9DC9" w:rsidR="008256C5" w:rsidRDefault="008256C5" w:rsidP="008256C5">
      <w:r w:rsidRPr="0053116A">
        <w:t xml:space="preserve">The 7P's of marketing provide a comprehensive framework for developing effective marketing strategies. Each element </w:t>
      </w:r>
      <w:r w:rsidR="00A02AA8">
        <w:t>ensures</w:t>
      </w:r>
      <w:r w:rsidRPr="0053116A">
        <w:t xml:space="preserve"> that a business meets customer needs and stands out in a competitive market. </w:t>
      </w:r>
    </w:p>
    <w:p w14:paraId="4C68B799" w14:textId="77777777" w:rsidR="008256C5" w:rsidRDefault="008256C5" w:rsidP="008256C5">
      <w:pPr>
        <w:pStyle w:val="Heading4"/>
      </w:pPr>
      <w:r>
        <w:t>Marketing mix</w:t>
      </w:r>
    </w:p>
    <w:p w14:paraId="68584471" w14:textId="2B37A90C" w:rsidR="008256C5" w:rsidRDefault="008256C5" w:rsidP="008256C5">
      <w:pPr>
        <w:rPr>
          <w:lang w:eastAsia="en-AU"/>
        </w:rPr>
      </w:pPr>
      <w:r w:rsidRPr="004F6572">
        <w:rPr>
          <w:lang w:eastAsia="en-AU"/>
        </w:rPr>
        <w:t>The marketing mix is a crucial framework for entrepreneurs, providing a structured approach to developing effective marketing strategies. It encompasses the 4 Ps: Product, Price, Place</w:t>
      </w:r>
      <w:r w:rsidR="00E621C0">
        <w:rPr>
          <w:lang w:eastAsia="en-AU"/>
        </w:rPr>
        <w:t xml:space="preserve"> </w:t>
      </w:r>
      <w:r w:rsidR="00406323">
        <w:rPr>
          <w:lang w:eastAsia="en-AU"/>
        </w:rPr>
        <w:t>and</w:t>
      </w:r>
      <w:r w:rsidRPr="004F6572">
        <w:rPr>
          <w:lang w:eastAsia="en-AU"/>
        </w:rPr>
        <w:t xml:space="preserve"> Promotion</w:t>
      </w:r>
      <w:r w:rsidR="00E621C0">
        <w:rPr>
          <w:lang w:eastAsia="en-AU"/>
        </w:rPr>
        <w:t xml:space="preserve"> </w:t>
      </w:r>
      <w:r w:rsidR="00406323">
        <w:rPr>
          <w:lang w:eastAsia="en-AU"/>
        </w:rPr>
        <w:t>and</w:t>
      </w:r>
      <w:r w:rsidRPr="004F6572">
        <w:rPr>
          <w:lang w:eastAsia="en-AU"/>
        </w:rPr>
        <w:t xml:space="preserve"> can be expanded to include </w:t>
      </w:r>
      <w:r w:rsidR="00A02AA8">
        <w:rPr>
          <w:lang w:eastAsia="en-AU"/>
        </w:rPr>
        <w:t xml:space="preserve">the </w:t>
      </w:r>
      <w:r w:rsidRPr="004F6572">
        <w:rPr>
          <w:lang w:eastAsia="en-AU"/>
        </w:rPr>
        <w:t>7 Ps by adding People, Process</w:t>
      </w:r>
      <w:r w:rsidR="00E621C0">
        <w:rPr>
          <w:lang w:eastAsia="en-AU"/>
        </w:rPr>
        <w:t xml:space="preserve"> </w:t>
      </w:r>
      <w:r w:rsidR="00406323">
        <w:rPr>
          <w:lang w:eastAsia="en-AU"/>
        </w:rPr>
        <w:t>and</w:t>
      </w:r>
      <w:r w:rsidRPr="004F6572">
        <w:rPr>
          <w:lang w:eastAsia="en-AU"/>
        </w:rPr>
        <w:t xml:space="preserve"> Physical Evidence. </w:t>
      </w:r>
    </w:p>
    <w:p w14:paraId="382B9AB8" w14:textId="303B2AE2" w:rsidR="008256C5" w:rsidRPr="0053116A" w:rsidRDefault="008256C5" w:rsidP="008256C5">
      <w:pPr>
        <w:rPr>
          <w:lang w:eastAsia="en-AU"/>
        </w:rPr>
      </w:pPr>
      <w:r w:rsidRPr="00946347">
        <w:rPr>
          <w:lang w:eastAsia="en-AU"/>
        </w:rPr>
        <w:t>Mastering the marketing mix enables entrepreneurs to navigate competitive landscapes successfully while meeting evolving consumer needs.</w:t>
      </w:r>
      <w:r>
        <w:rPr>
          <w:lang w:eastAsia="en-AU"/>
        </w:rPr>
        <w:t xml:space="preserve"> Where one competitor is focusing on product, you can focus on price and location to compete.</w:t>
      </w:r>
    </w:p>
    <w:p w14:paraId="7BDB5D2E" w14:textId="77777777" w:rsidR="008256C5" w:rsidRDefault="008256C5" w:rsidP="008256C5">
      <w:pPr>
        <w:pStyle w:val="Heading5"/>
      </w:pPr>
      <w:r>
        <w:t>Product</w:t>
      </w:r>
    </w:p>
    <w:p w14:paraId="2992B3D6" w14:textId="4956EBED" w:rsidR="008256C5" w:rsidRDefault="008256C5" w:rsidP="008256C5">
      <w:pPr>
        <w:rPr>
          <w:lang w:eastAsia="en-AU"/>
        </w:rPr>
      </w:pPr>
      <w:r w:rsidRPr="0093657E">
        <w:rPr>
          <w:lang w:eastAsia="en-AU"/>
        </w:rPr>
        <w:t xml:space="preserve">The product refers to the goods or services </w:t>
      </w:r>
      <w:r w:rsidR="00A02AA8">
        <w:rPr>
          <w:lang w:eastAsia="en-AU"/>
        </w:rPr>
        <w:t>a business offer</w:t>
      </w:r>
      <w:r w:rsidRPr="0093657E">
        <w:rPr>
          <w:lang w:eastAsia="en-AU"/>
        </w:rPr>
        <w:t>s to meet customer needs.</w:t>
      </w:r>
    </w:p>
    <w:p w14:paraId="7C09D176" w14:textId="115CEC2E" w:rsidR="008256C5" w:rsidRDefault="008256C5" w:rsidP="008256C5">
      <w:pPr>
        <w:rPr>
          <w:lang w:eastAsia="en-AU"/>
        </w:rPr>
      </w:pPr>
      <w:r w:rsidRPr="0053116A">
        <w:rPr>
          <w:lang w:eastAsia="en-AU"/>
        </w:rPr>
        <w:t xml:space="preserve">This includes </w:t>
      </w:r>
      <w:r w:rsidR="00A02AA8">
        <w:rPr>
          <w:lang w:eastAsia="en-AU"/>
        </w:rPr>
        <w:t>the physical item and</w:t>
      </w:r>
      <w:r w:rsidRPr="0053116A">
        <w:rPr>
          <w:lang w:eastAsia="en-AU"/>
        </w:rPr>
        <w:t xml:space="preserve"> its design, features, quality, branding</w:t>
      </w:r>
      <w:r w:rsidR="00E621C0">
        <w:rPr>
          <w:lang w:eastAsia="en-AU"/>
        </w:rPr>
        <w:t xml:space="preserve"> </w:t>
      </w:r>
      <w:r w:rsidR="00406323">
        <w:rPr>
          <w:lang w:eastAsia="en-AU"/>
        </w:rPr>
        <w:t>and</w:t>
      </w:r>
      <w:r w:rsidRPr="0053116A">
        <w:rPr>
          <w:lang w:eastAsia="en-AU"/>
        </w:rPr>
        <w:t xml:space="preserve"> packaging. Understanding what your product offers and how it fulfils customer needs is essential. Businesses must consider how their products differ from competitors and what unique value they provide.</w:t>
      </w:r>
    </w:p>
    <w:p w14:paraId="1FB588F7" w14:textId="77777777" w:rsidR="008256C5" w:rsidRDefault="008256C5" w:rsidP="008256C5">
      <w:pPr>
        <w:pStyle w:val="Heading5"/>
      </w:pPr>
      <w:r>
        <w:t>Price</w:t>
      </w:r>
    </w:p>
    <w:p w14:paraId="12543131" w14:textId="77777777" w:rsidR="008256C5" w:rsidRDefault="008256C5" w:rsidP="008256C5">
      <w:pPr>
        <w:rPr>
          <w:lang w:eastAsia="en-AU"/>
        </w:rPr>
      </w:pPr>
      <w:r w:rsidRPr="0053116A">
        <w:rPr>
          <w:lang w:eastAsia="en-AU"/>
        </w:rPr>
        <w:t>Price encompasses the amount customers are willing to pay for a product or service.</w:t>
      </w:r>
    </w:p>
    <w:p w14:paraId="42EFE6E3" w14:textId="4C8FAD92" w:rsidR="008256C5" w:rsidRDefault="008256C5" w:rsidP="008256C5">
      <w:pPr>
        <w:rPr>
          <w:lang w:eastAsia="en-AU"/>
        </w:rPr>
      </w:pPr>
      <w:r w:rsidRPr="00025614">
        <w:rPr>
          <w:lang w:eastAsia="en-AU"/>
        </w:rPr>
        <w:t>Pricing strategies can significantly impact sales and profitability. Factors to consider include production costs, competitor pricing, perceived value</w:t>
      </w:r>
      <w:r w:rsidR="00E621C0">
        <w:rPr>
          <w:lang w:eastAsia="en-AU"/>
        </w:rPr>
        <w:t xml:space="preserve"> </w:t>
      </w:r>
      <w:r w:rsidR="00406323">
        <w:rPr>
          <w:lang w:eastAsia="en-AU"/>
        </w:rPr>
        <w:t>and</w:t>
      </w:r>
      <w:r w:rsidRPr="00025614">
        <w:rPr>
          <w:lang w:eastAsia="en-AU"/>
        </w:rPr>
        <w:t xml:space="preserve"> market demand. Businesses may also use discounts, payment terms</w:t>
      </w:r>
      <w:r w:rsidR="006C3202">
        <w:rPr>
          <w:lang w:eastAsia="en-AU"/>
        </w:rPr>
        <w:t xml:space="preserve"> </w:t>
      </w:r>
      <w:r w:rsidR="00406323">
        <w:rPr>
          <w:lang w:eastAsia="en-AU"/>
        </w:rPr>
        <w:t>and</w:t>
      </w:r>
      <w:r w:rsidRPr="00025614">
        <w:rPr>
          <w:lang w:eastAsia="en-AU"/>
        </w:rPr>
        <w:t xml:space="preserve"> pricing models (</w:t>
      </w:r>
      <w:r w:rsidR="00317BCF">
        <w:rPr>
          <w:lang w:eastAsia="en-AU"/>
        </w:rPr>
        <w:t>for example</w:t>
      </w:r>
      <w:r w:rsidRPr="00025614">
        <w:rPr>
          <w:lang w:eastAsia="en-AU"/>
        </w:rPr>
        <w:t>, subscription vs. one-time purchase) to attract customers.</w:t>
      </w:r>
    </w:p>
    <w:p w14:paraId="08797440" w14:textId="77777777" w:rsidR="008256C5" w:rsidRDefault="008256C5" w:rsidP="008256C5">
      <w:pPr>
        <w:pStyle w:val="Heading5"/>
      </w:pPr>
      <w:r>
        <w:t>Place</w:t>
      </w:r>
    </w:p>
    <w:p w14:paraId="366D704D" w14:textId="77777777" w:rsidR="008256C5" w:rsidRDefault="008256C5" w:rsidP="008256C5">
      <w:pPr>
        <w:rPr>
          <w:lang w:eastAsia="en-AU"/>
        </w:rPr>
      </w:pPr>
      <w:r w:rsidRPr="001579D6">
        <w:rPr>
          <w:lang w:eastAsia="en-AU"/>
        </w:rPr>
        <w:t>Place refers to the distribution channels through which a product is sold and how it is delivered to customers.</w:t>
      </w:r>
    </w:p>
    <w:p w14:paraId="1F7A0487" w14:textId="77777777" w:rsidR="008256C5" w:rsidRDefault="008256C5" w:rsidP="008256C5">
      <w:pPr>
        <w:rPr>
          <w:lang w:eastAsia="en-AU"/>
        </w:rPr>
      </w:pPr>
      <w:r w:rsidRPr="00BD4EE2">
        <w:rPr>
          <w:lang w:eastAsia="en-AU"/>
        </w:rPr>
        <w:t>This includes physical locations (like retail stores) and online platforms (like e-commerce websites). Ensuring that products are available where customers want to buy them is crucial for maximi</w:t>
      </w:r>
      <w:r>
        <w:rPr>
          <w:lang w:eastAsia="en-AU"/>
        </w:rPr>
        <w:t>s</w:t>
      </w:r>
      <w:r w:rsidRPr="00BD4EE2">
        <w:rPr>
          <w:lang w:eastAsia="en-AU"/>
        </w:rPr>
        <w:t>ing sales opportunities. Businesses must also consider logistics and inventory management in their distribution strategy.</w:t>
      </w:r>
    </w:p>
    <w:p w14:paraId="733F8DC2" w14:textId="1B242B76" w:rsidR="00D2422B" w:rsidRDefault="001C0447" w:rsidP="008256C5">
      <w:pPr>
        <w:rPr>
          <w:rStyle w:val="Strong"/>
        </w:rPr>
      </w:pPr>
      <w:r>
        <w:rPr>
          <w:rStyle w:val="Strong"/>
        </w:rPr>
        <w:lastRenderedPageBreak/>
        <w:t>Distribution strategies</w:t>
      </w:r>
    </w:p>
    <w:p w14:paraId="120AA52B" w14:textId="4AEC4E8A" w:rsidR="001C0447" w:rsidRDefault="00C36599" w:rsidP="00C36599">
      <w:r w:rsidRPr="00C36599">
        <w:t>Distribution strategies determine how products reach customers and can significantly impact sales performance. Choosing the right distribution strategy is essential for aligning with business goals and meeting customer expectations.</w:t>
      </w:r>
    </w:p>
    <w:p w14:paraId="01A31A52" w14:textId="069615B4" w:rsidR="00BA1E7E" w:rsidRDefault="00CB3530" w:rsidP="00C36599">
      <w:r>
        <w:t>There are 5 c</w:t>
      </w:r>
      <w:r w:rsidR="009917B0">
        <w:t>ommon strategies:</w:t>
      </w:r>
    </w:p>
    <w:p w14:paraId="0020D334" w14:textId="37AD1052" w:rsidR="00CB3530" w:rsidRDefault="00CB3530" w:rsidP="00037922">
      <w:pPr>
        <w:pStyle w:val="ListNumber"/>
        <w:numPr>
          <w:ilvl w:val="0"/>
          <w:numId w:val="15"/>
        </w:numPr>
      </w:pPr>
      <w:r w:rsidRPr="005413A0">
        <w:rPr>
          <w:rStyle w:val="Strong"/>
        </w:rPr>
        <w:t>Direct distribution</w:t>
      </w:r>
      <w:r w:rsidR="00E0638A">
        <w:t xml:space="preserve"> –</w:t>
      </w:r>
      <w:r w:rsidR="00336407">
        <w:t xml:space="preserve"> </w:t>
      </w:r>
      <w:r w:rsidR="00336407" w:rsidRPr="00336407">
        <w:t>Direct distribution is the practice of marketing and selling to end users directly. The distribution chain includes no intermediary entities.</w:t>
      </w:r>
    </w:p>
    <w:p w14:paraId="48AEE5BD" w14:textId="3F0293F4" w:rsidR="00CB3530" w:rsidRDefault="00CB3530" w:rsidP="00E0638A">
      <w:pPr>
        <w:pStyle w:val="ListNumber"/>
      </w:pPr>
      <w:r w:rsidRPr="005413A0">
        <w:rPr>
          <w:rStyle w:val="Strong"/>
        </w:rPr>
        <w:t>Indirect distribution</w:t>
      </w:r>
      <w:r w:rsidR="00E0638A">
        <w:t xml:space="preserve"> –</w:t>
      </w:r>
      <w:r w:rsidR="009E61A2">
        <w:t xml:space="preserve"> </w:t>
      </w:r>
      <w:r w:rsidR="009E61A2" w:rsidRPr="009E61A2">
        <w:t>Indirect distribution requires the use of intermediary entities. The manufacturer sells products in bulk to retailers, distributors</w:t>
      </w:r>
      <w:r w:rsidR="006C3202">
        <w:t xml:space="preserve"> </w:t>
      </w:r>
      <w:r w:rsidR="00406323">
        <w:t>and</w:t>
      </w:r>
      <w:r w:rsidR="009E61A2" w:rsidRPr="009E61A2">
        <w:t xml:space="preserve"> wholesalers.</w:t>
      </w:r>
    </w:p>
    <w:p w14:paraId="7F6E3B28" w14:textId="7FB2B383" w:rsidR="00CB3530" w:rsidRDefault="0012725A" w:rsidP="00E0638A">
      <w:pPr>
        <w:pStyle w:val="ListNumber"/>
      </w:pPr>
      <w:r w:rsidRPr="005413A0">
        <w:rPr>
          <w:rStyle w:val="Strong"/>
        </w:rPr>
        <w:t>Exclusive distribution</w:t>
      </w:r>
      <w:r w:rsidR="00E0638A">
        <w:t xml:space="preserve"> –</w:t>
      </w:r>
      <w:r w:rsidR="005413A0">
        <w:t xml:space="preserve"> </w:t>
      </w:r>
      <w:r w:rsidR="005413A0" w:rsidRPr="005413A0">
        <w:t>Exclusive distribution is a strategy in which a producer restricts the number of retail outlets that sell its products.</w:t>
      </w:r>
    </w:p>
    <w:p w14:paraId="14C1AB4B" w14:textId="2323E559" w:rsidR="009917B0" w:rsidRDefault="00E0638A" w:rsidP="00E0638A">
      <w:pPr>
        <w:pStyle w:val="ListNumber"/>
      </w:pPr>
      <w:r w:rsidRPr="005413A0">
        <w:rPr>
          <w:rStyle w:val="Strong"/>
        </w:rPr>
        <w:t>Intensive distribution</w:t>
      </w:r>
      <w:r>
        <w:t xml:space="preserve"> –</w:t>
      </w:r>
      <w:r w:rsidR="005413A0">
        <w:t xml:space="preserve"> </w:t>
      </w:r>
      <w:r w:rsidR="009D52BB" w:rsidRPr="009D52BB">
        <w:t>Intensive distribution is the inverse of exclusive. The goal here is to distribute products to as many outlets as possible.</w:t>
      </w:r>
    </w:p>
    <w:p w14:paraId="6CF39AD5" w14:textId="2178EB54" w:rsidR="00C36599" w:rsidRPr="00C36599" w:rsidRDefault="00E0638A" w:rsidP="00C36599">
      <w:pPr>
        <w:pStyle w:val="ListNumber"/>
      </w:pPr>
      <w:r w:rsidRPr="005413A0">
        <w:rPr>
          <w:rStyle w:val="Strong"/>
        </w:rPr>
        <w:t>Selective distribution</w:t>
      </w:r>
      <w:r>
        <w:t xml:space="preserve"> –</w:t>
      </w:r>
      <w:r w:rsidR="009D52BB">
        <w:t xml:space="preserve"> </w:t>
      </w:r>
      <w:r w:rsidR="00C018B8" w:rsidRPr="00C018B8">
        <w:t xml:space="preserve">Selective distribution is a hybrid strategy </w:t>
      </w:r>
      <w:r w:rsidR="00530ACB">
        <w:t>incorporating elements of</w:t>
      </w:r>
      <w:r w:rsidR="00C018B8" w:rsidRPr="00C018B8">
        <w:t xml:space="preserve"> exclusive and intensive approaches</w:t>
      </w:r>
      <w:r w:rsidR="00AD490C">
        <w:t xml:space="preserve"> </w:t>
      </w:r>
      <w:sdt>
        <w:sdtPr>
          <w:id w:val="-1819955107"/>
          <w:citation/>
        </w:sdtPr>
        <w:sdtEndPr/>
        <w:sdtContent>
          <w:r w:rsidR="00AD490C">
            <w:fldChar w:fldCharType="begin"/>
          </w:r>
          <w:r w:rsidR="00AD490C">
            <w:instrText xml:space="preserve"> CITATION Ind24 \l 3081 </w:instrText>
          </w:r>
          <w:r w:rsidR="00AD490C">
            <w:fldChar w:fldCharType="separate"/>
          </w:r>
          <w:r w:rsidR="00A20BF2">
            <w:rPr>
              <w:noProof/>
            </w:rPr>
            <w:t>(Indeed, 2024)</w:t>
          </w:r>
          <w:r w:rsidR="00AD490C">
            <w:fldChar w:fldCharType="end"/>
          </w:r>
        </w:sdtContent>
      </w:sdt>
      <w:r w:rsidR="00C018B8" w:rsidRPr="00C018B8">
        <w:t>.</w:t>
      </w:r>
    </w:p>
    <w:p w14:paraId="68AFBA43" w14:textId="3062342F" w:rsidR="001C0447" w:rsidRDefault="001C0447" w:rsidP="008256C5">
      <w:pPr>
        <w:rPr>
          <w:rStyle w:val="Strong"/>
        </w:rPr>
      </w:pPr>
      <w:r>
        <w:rPr>
          <w:rStyle w:val="Strong"/>
        </w:rPr>
        <w:t xml:space="preserve">Channel </w:t>
      </w:r>
      <w:r w:rsidR="00E04FBD">
        <w:rPr>
          <w:rStyle w:val="Strong"/>
        </w:rPr>
        <w:t>strategies</w:t>
      </w:r>
    </w:p>
    <w:p w14:paraId="3F1E92CC" w14:textId="23DA0D5E" w:rsidR="001C0447" w:rsidRDefault="00064528" w:rsidP="00064528">
      <w:r w:rsidRPr="00064528">
        <w:t xml:space="preserve">Channel strategies focus on the specific pathways through which products are sold to consumers. Effective channel strategies are crucial for ensuring </w:t>
      </w:r>
      <w:r w:rsidR="00530ACB">
        <w:t>businesses can effectively</w:t>
      </w:r>
      <w:r w:rsidRPr="00064528">
        <w:t xml:space="preserve"> reach their target audiences while providing a seamless shopping experience.</w:t>
      </w:r>
    </w:p>
    <w:p w14:paraId="134B6518" w14:textId="130CCFCC" w:rsidR="009917B0" w:rsidRDefault="009631AE" w:rsidP="00064528">
      <w:r>
        <w:t>The 4 common</w:t>
      </w:r>
      <w:r w:rsidR="00752AE6">
        <w:t xml:space="preserve"> channel</w:t>
      </w:r>
      <w:r>
        <w:t xml:space="preserve"> strategies</w:t>
      </w:r>
      <w:r w:rsidR="00752AE6">
        <w:t xml:space="preserve"> can include:</w:t>
      </w:r>
    </w:p>
    <w:p w14:paraId="69918631" w14:textId="0F9DC665" w:rsidR="00752AE6" w:rsidRDefault="00752AE6" w:rsidP="00037922">
      <w:pPr>
        <w:pStyle w:val="ListNumber"/>
        <w:numPr>
          <w:ilvl w:val="0"/>
          <w:numId w:val="16"/>
        </w:numPr>
      </w:pPr>
      <w:r w:rsidRPr="00197D34">
        <w:rPr>
          <w:rStyle w:val="Strong"/>
        </w:rPr>
        <w:t>Wholesale</w:t>
      </w:r>
      <w:r w:rsidR="009631AE">
        <w:t xml:space="preserve"> –</w:t>
      </w:r>
      <w:r w:rsidR="004C797D">
        <w:t xml:space="preserve"> </w:t>
      </w:r>
      <w:r w:rsidR="004C797D" w:rsidRPr="004C797D">
        <w:t>A wholesale distribution channel is one in which a wholesaler buys items in bulk from a manufacturer and sells them to retailers.</w:t>
      </w:r>
    </w:p>
    <w:p w14:paraId="20895272" w14:textId="6A0F8D7C" w:rsidR="00752AE6" w:rsidRDefault="00752AE6" w:rsidP="009631AE">
      <w:pPr>
        <w:pStyle w:val="ListNumber"/>
      </w:pPr>
      <w:r w:rsidRPr="00197D34">
        <w:rPr>
          <w:rStyle w:val="Strong"/>
        </w:rPr>
        <w:t>Retail</w:t>
      </w:r>
      <w:r w:rsidR="009631AE">
        <w:t xml:space="preserve"> –</w:t>
      </w:r>
      <w:r w:rsidR="004C797D">
        <w:t xml:space="preserve"> </w:t>
      </w:r>
      <w:r w:rsidR="0046124B" w:rsidRPr="0046124B">
        <w:t>A retail distributor is an entity from which end users frequently purchase goods. Retailers purchase their products from wholesalers or directly from manufacturers.</w:t>
      </w:r>
    </w:p>
    <w:p w14:paraId="3C6E4619" w14:textId="12251046" w:rsidR="00752AE6" w:rsidRDefault="00752AE6" w:rsidP="009631AE">
      <w:pPr>
        <w:pStyle w:val="ListNumber"/>
      </w:pPr>
      <w:r w:rsidRPr="00197D34">
        <w:rPr>
          <w:rStyle w:val="Strong"/>
        </w:rPr>
        <w:t>Franchise</w:t>
      </w:r>
      <w:r w:rsidR="009631AE">
        <w:t xml:space="preserve"> –</w:t>
      </w:r>
      <w:r w:rsidR="0046124B">
        <w:t xml:space="preserve"> </w:t>
      </w:r>
      <w:r w:rsidR="00391F5A" w:rsidRPr="00391F5A">
        <w:t>A franchise distribution channel is an agreement between a business owner and a corporation that allows the business owner to use corporate branding in exchange for fees and specified royalties.</w:t>
      </w:r>
    </w:p>
    <w:p w14:paraId="0222853B" w14:textId="1E3C9DF1" w:rsidR="00064528" w:rsidRPr="00197D34" w:rsidRDefault="009631AE" w:rsidP="008256C5">
      <w:pPr>
        <w:pStyle w:val="ListNumber"/>
        <w:rPr>
          <w:rStyle w:val="Strong"/>
          <w:b w:val="0"/>
          <w:bCs w:val="0"/>
        </w:rPr>
      </w:pPr>
      <w:r w:rsidRPr="00197D34">
        <w:rPr>
          <w:rStyle w:val="Strong"/>
        </w:rPr>
        <w:t>Distribut</w:t>
      </w:r>
      <w:r w:rsidR="00530ACB">
        <w:rPr>
          <w:rStyle w:val="Strong"/>
        </w:rPr>
        <w:t>o</w:t>
      </w:r>
      <w:r w:rsidRPr="00197D34">
        <w:rPr>
          <w:rStyle w:val="Strong"/>
        </w:rPr>
        <w:t>r</w:t>
      </w:r>
      <w:r>
        <w:t xml:space="preserve"> –</w:t>
      </w:r>
      <w:r w:rsidR="00391F5A">
        <w:t xml:space="preserve"> </w:t>
      </w:r>
      <w:r w:rsidR="00197D34" w:rsidRPr="00197D34">
        <w:t>A distributor receives products from manufacturers and transports them to other parties in the distribution chain, such as retailers</w:t>
      </w:r>
      <w:sdt>
        <w:sdtPr>
          <w:id w:val="-1045838455"/>
          <w:citation/>
        </w:sdtPr>
        <w:sdtEndPr/>
        <w:sdtContent>
          <w:r w:rsidR="00197D34">
            <w:fldChar w:fldCharType="begin"/>
          </w:r>
          <w:r w:rsidR="00197D34">
            <w:instrText xml:space="preserve"> CITATION Ind24 \l 3081 </w:instrText>
          </w:r>
          <w:r w:rsidR="00197D34">
            <w:fldChar w:fldCharType="separate"/>
          </w:r>
          <w:r w:rsidR="00A20BF2">
            <w:rPr>
              <w:noProof/>
            </w:rPr>
            <w:t xml:space="preserve"> (Indeed, 2024)</w:t>
          </w:r>
          <w:r w:rsidR="00197D34">
            <w:fldChar w:fldCharType="end"/>
          </w:r>
        </w:sdtContent>
      </w:sdt>
      <w:r w:rsidR="00197D34" w:rsidRPr="00197D34">
        <w:t>.</w:t>
      </w:r>
    </w:p>
    <w:p w14:paraId="7C0DECA7" w14:textId="4709FC87" w:rsidR="001C0447" w:rsidRPr="001C0447" w:rsidRDefault="001C0447" w:rsidP="008256C5">
      <w:pPr>
        <w:rPr>
          <w:rStyle w:val="Strong"/>
        </w:rPr>
      </w:pPr>
      <w:r>
        <w:rPr>
          <w:rStyle w:val="Strong"/>
        </w:rPr>
        <w:t>Types of outlets</w:t>
      </w:r>
    </w:p>
    <w:p w14:paraId="50068764" w14:textId="4054DC2C" w:rsidR="00D2422B" w:rsidRDefault="00226376" w:rsidP="008256C5">
      <w:pPr>
        <w:rPr>
          <w:lang w:eastAsia="en-AU"/>
        </w:rPr>
      </w:pPr>
      <w:r w:rsidRPr="00226376">
        <w:rPr>
          <w:lang w:eastAsia="en-AU"/>
        </w:rPr>
        <w:t>The types of outlets used in distribution can vary widely based on the target market and product type. Understanding the different types of outlets helps businesses determine the most effective ways to distribute their products while catering to consumer preferences.</w:t>
      </w:r>
    </w:p>
    <w:p w14:paraId="79373854" w14:textId="0BBADF70" w:rsidR="00D2422B" w:rsidRDefault="00530ACB" w:rsidP="008256C5">
      <w:pPr>
        <w:rPr>
          <w:lang w:eastAsia="en-AU"/>
        </w:rPr>
      </w:pPr>
      <w:r>
        <w:rPr>
          <w:lang w:eastAsia="en-AU"/>
        </w:rPr>
        <w:t>Standard</w:t>
      </w:r>
      <w:r w:rsidR="00627141">
        <w:rPr>
          <w:lang w:eastAsia="en-AU"/>
        </w:rPr>
        <w:t xml:space="preserve"> outlet examples include:</w:t>
      </w:r>
    </w:p>
    <w:p w14:paraId="71C1F3F7" w14:textId="6F5BD7FC" w:rsidR="00627141" w:rsidRDefault="00627141" w:rsidP="00627141">
      <w:pPr>
        <w:pStyle w:val="ListBullet"/>
      </w:pPr>
      <w:r>
        <w:t>department stores</w:t>
      </w:r>
    </w:p>
    <w:p w14:paraId="17696979" w14:textId="28F20997" w:rsidR="00627141" w:rsidRDefault="00627141" w:rsidP="00627141">
      <w:pPr>
        <w:pStyle w:val="ListBullet"/>
      </w:pPr>
      <w:r>
        <w:lastRenderedPageBreak/>
        <w:t>speciality stores</w:t>
      </w:r>
    </w:p>
    <w:p w14:paraId="3986AEA4" w14:textId="45A1A632" w:rsidR="00627141" w:rsidRDefault="00627141" w:rsidP="00627141">
      <w:pPr>
        <w:pStyle w:val="ListBullet"/>
      </w:pPr>
      <w:r>
        <w:t>supermarkets</w:t>
      </w:r>
    </w:p>
    <w:p w14:paraId="39FF5BBB" w14:textId="51B2C04A" w:rsidR="00627141" w:rsidRDefault="00627141" w:rsidP="00627141">
      <w:pPr>
        <w:pStyle w:val="ListBullet"/>
      </w:pPr>
      <w:r>
        <w:t>discount stores</w:t>
      </w:r>
    </w:p>
    <w:p w14:paraId="70055A2A" w14:textId="511C59DE" w:rsidR="00197D34" w:rsidRDefault="00627141" w:rsidP="008256C5">
      <w:pPr>
        <w:pStyle w:val="ListBullet"/>
      </w:pPr>
      <w:r>
        <w:t>online retailers.</w:t>
      </w:r>
    </w:p>
    <w:p w14:paraId="270C7E9E" w14:textId="77777777" w:rsidR="008256C5" w:rsidRPr="001D2484" w:rsidRDefault="008256C5" w:rsidP="008256C5">
      <w:pPr>
        <w:pStyle w:val="Heading5"/>
      </w:pPr>
      <w:r w:rsidRPr="001D2484">
        <w:t>Promotion</w:t>
      </w:r>
    </w:p>
    <w:p w14:paraId="496BF3B1" w14:textId="6492A8A6" w:rsidR="008137CA" w:rsidRDefault="008256C5" w:rsidP="008256C5">
      <w:pPr>
        <w:rPr>
          <w:lang w:eastAsia="en-AU"/>
        </w:rPr>
      </w:pPr>
      <w:r w:rsidRPr="009F3696">
        <w:rPr>
          <w:lang w:eastAsia="en-AU"/>
        </w:rPr>
        <w:t>Promotion involves all activities to make potential customers aware of a product or service.</w:t>
      </w:r>
      <w:r w:rsidR="00842E08">
        <w:rPr>
          <w:lang w:eastAsia="en-AU"/>
        </w:rPr>
        <w:t xml:space="preserve"> </w:t>
      </w:r>
    </w:p>
    <w:p w14:paraId="46AA354C" w14:textId="60F2D047" w:rsidR="008256C5" w:rsidRDefault="00626583" w:rsidP="008256C5">
      <w:pPr>
        <w:rPr>
          <w:lang w:eastAsia="en-AU"/>
        </w:rPr>
      </w:pPr>
      <w:r w:rsidRPr="00626583">
        <w:rPr>
          <w:lang w:eastAsia="en-AU"/>
        </w:rPr>
        <w:t>This includes a variety of strategies</w:t>
      </w:r>
      <w:r w:rsidR="00530ACB">
        <w:rPr>
          <w:lang w:eastAsia="en-AU"/>
        </w:rPr>
        <w:t>,</w:t>
      </w:r>
      <w:r w:rsidRPr="00626583">
        <w:rPr>
          <w:lang w:eastAsia="en-AU"/>
        </w:rPr>
        <w:t xml:space="preserve"> such as advertising, public relations, social media marketing, content marketing</w:t>
      </w:r>
      <w:r w:rsidR="006C3202">
        <w:rPr>
          <w:lang w:eastAsia="en-AU"/>
        </w:rPr>
        <w:t xml:space="preserve"> </w:t>
      </w:r>
      <w:r w:rsidR="00406323">
        <w:rPr>
          <w:lang w:eastAsia="en-AU"/>
        </w:rPr>
        <w:t>and</w:t>
      </w:r>
      <w:r w:rsidRPr="00626583">
        <w:rPr>
          <w:lang w:eastAsia="en-AU"/>
        </w:rPr>
        <w:t xml:space="preserve"> sales promotions</w:t>
      </w:r>
      <w:r w:rsidR="008256C5" w:rsidRPr="009F3696">
        <w:rPr>
          <w:lang w:eastAsia="en-AU"/>
        </w:rPr>
        <w:t xml:space="preserve">. Effective promotion communicates the </w:t>
      </w:r>
      <w:r w:rsidR="00530ACB">
        <w:rPr>
          <w:lang w:eastAsia="en-AU"/>
        </w:rPr>
        <w:t>product's value</w:t>
      </w:r>
      <w:r w:rsidR="008256C5" w:rsidRPr="009F3696">
        <w:rPr>
          <w:lang w:eastAsia="en-AU"/>
        </w:rPr>
        <w:t xml:space="preserve"> and encourages customers to purchase. A well-rounded promotional strategy often utili</w:t>
      </w:r>
      <w:r w:rsidR="008256C5">
        <w:rPr>
          <w:lang w:eastAsia="en-AU"/>
        </w:rPr>
        <w:t>s</w:t>
      </w:r>
      <w:r w:rsidR="008256C5" w:rsidRPr="009F3696">
        <w:rPr>
          <w:lang w:eastAsia="en-AU"/>
        </w:rPr>
        <w:t>es multiple channels to reach a broader audience.</w:t>
      </w:r>
    </w:p>
    <w:p w14:paraId="0ACB8C3D" w14:textId="77777777" w:rsidR="008256C5" w:rsidRPr="001D2484" w:rsidRDefault="008256C5" w:rsidP="008256C5">
      <w:pPr>
        <w:pStyle w:val="Heading5"/>
      </w:pPr>
      <w:r>
        <w:t>People</w:t>
      </w:r>
    </w:p>
    <w:p w14:paraId="3DCFBBA7" w14:textId="5E2D2F6C" w:rsidR="008256C5" w:rsidRDefault="008256C5" w:rsidP="008256C5">
      <w:pPr>
        <w:rPr>
          <w:lang w:eastAsia="en-AU"/>
        </w:rPr>
      </w:pPr>
      <w:r w:rsidRPr="00041BD3">
        <w:rPr>
          <w:lang w:eastAsia="en-AU"/>
        </w:rPr>
        <w:t xml:space="preserve">People refer to everyone involved in </w:t>
      </w:r>
      <w:r w:rsidR="00530ACB">
        <w:rPr>
          <w:lang w:eastAsia="en-AU"/>
        </w:rPr>
        <w:t>delivering</w:t>
      </w:r>
      <w:r w:rsidRPr="00041BD3">
        <w:rPr>
          <w:lang w:eastAsia="en-AU"/>
        </w:rPr>
        <w:t xml:space="preserve"> the product or service, including employees, management</w:t>
      </w:r>
      <w:r w:rsidR="006C3202">
        <w:rPr>
          <w:lang w:eastAsia="en-AU"/>
        </w:rPr>
        <w:t xml:space="preserve"> </w:t>
      </w:r>
      <w:r w:rsidR="00406323">
        <w:rPr>
          <w:lang w:eastAsia="en-AU"/>
        </w:rPr>
        <w:t>and</w:t>
      </w:r>
      <w:r w:rsidRPr="00041BD3">
        <w:rPr>
          <w:lang w:eastAsia="en-AU"/>
        </w:rPr>
        <w:t xml:space="preserve"> customers.</w:t>
      </w:r>
    </w:p>
    <w:p w14:paraId="655ED80C" w14:textId="06813734" w:rsidR="008256C5" w:rsidRDefault="00530ACB" w:rsidP="008256C5">
      <w:pPr>
        <w:rPr>
          <w:lang w:eastAsia="en-AU"/>
        </w:rPr>
      </w:pPr>
      <w:r>
        <w:rPr>
          <w:lang w:eastAsia="en-AU"/>
        </w:rPr>
        <w:t>Staff</w:t>
      </w:r>
      <w:r w:rsidR="008256C5" w:rsidRPr="00BC3D50">
        <w:rPr>
          <w:lang w:eastAsia="en-AU"/>
        </w:rPr>
        <w:t xml:space="preserve"> skills, attitudes</w:t>
      </w:r>
      <w:r w:rsidR="006C3202">
        <w:rPr>
          <w:lang w:eastAsia="en-AU"/>
        </w:rPr>
        <w:t xml:space="preserve"> </w:t>
      </w:r>
      <w:r w:rsidR="00406323">
        <w:rPr>
          <w:lang w:eastAsia="en-AU"/>
        </w:rPr>
        <w:t>and</w:t>
      </w:r>
      <w:r w:rsidR="008256C5" w:rsidRPr="00BC3D50">
        <w:rPr>
          <w:lang w:eastAsia="en-AU"/>
        </w:rPr>
        <w:t xml:space="preserve"> interactions can significantly influence customer satisfaction and brand perception. Training employees to provide excellent customer service and ensuring they are knowledgeable about products can enhance the overall customer experience.</w:t>
      </w:r>
    </w:p>
    <w:p w14:paraId="02933129" w14:textId="77777777" w:rsidR="008256C5" w:rsidRPr="001D2484" w:rsidRDefault="008256C5" w:rsidP="008256C5">
      <w:pPr>
        <w:pStyle w:val="Heading5"/>
      </w:pPr>
      <w:r>
        <w:t>Process</w:t>
      </w:r>
    </w:p>
    <w:p w14:paraId="63D19B7A" w14:textId="7DEE2B0F" w:rsidR="008256C5" w:rsidRDefault="008256C5" w:rsidP="008256C5">
      <w:pPr>
        <w:rPr>
          <w:lang w:eastAsia="en-AU"/>
        </w:rPr>
      </w:pPr>
      <w:r w:rsidRPr="00BC3D50">
        <w:rPr>
          <w:lang w:eastAsia="en-AU"/>
        </w:rPr>
        <w:t xml:space="preserve">Process refers to the procedures </w:t>
      </w:r>
      <w:r w:rsidR="00530ACB">
        <w:rPr>
          <w:lang w:eastAsia="en-AU"/>
        </w:rPr>
        <w:t>for</w:t>
      </w:r>
      <w:r w:rsidRPr="00BC3D50">
        <w:rPr>
          <w:lang w:eastAsia="en-AU"/>
        </w:rPr>
        <w:t xml:space="preserve"> delivering a product or service to customers.</w:t>
      </w:r>
    </w:p>
    <w:p w14:paraId="7B469041" w14:textId="621276EC" w:rsidR="008256C5" w:rsidRDefault="008256C5" w:rsidP="008256C5">
      <w:pPr>
        <w:rPr>
          <w:lang w:eastAsia="en-AU"/>
        </w:rPr>
      </w:pPr>
      <w:r w:rsidRPr="009E1E90">
        <w:rPr>
          <w:lang w:eastAsia="en-AU"/>
        </w:rPr>
        <w:t xml:space="preserve">This includes everything from order fulfilment to customer service interactions. Streamlining processes can improve efficiency and ensure that customers receive their products </w:t>
      </w:r>
      <w:r w:rsidR="00530ACB">
        <w:rPr>
          <w:lang w:eastAsia="en-AU"/>
        </w:rPr>
        <w:t>promptly</w:t>
      </w:r>
      <w:r w:rsidRPr="009E1E90">
        <w:rPr>
          <w:lang w:eastAsia="en-AU"/>
        </w:rPr>
        <w:t>. Businesses should regularly review their processes for opportunities to enhance performance and reduce costs.</w:t>
      </w:r>
    </w:p>
    <w:p w14:paraId="5D1904E6" w14:textId="77777777" w:rsidR="008256C5" w:rsidRPr="001D2484" w:rsidRDefault="008256C5" w:rsidP="008256C5">
      <w:pPr>
        <w:pStyle w:val="Heading5"/>
      </w:pPr>
      <w:r>
        <w:t>Physical evidence</w:t>
      </w:r>
    </w:p>
    <w:p w14:paraId="23DDCBFD" w14:textId="00A524DC" w:rsidR="008256C5" w:rsidRDefault="008256C5" w:rsidP="008256C5">
      <w:pPr>
        <w:rPr>
          <w:lang w:eastAsia="en-AU"/>
        </w:rPr>
      </w:pPr>
      <w:r w:rsidRPr="009E1E90">
        <w:rPr>
          <w:lang w:eastAsia="en-AU"/>
        </w:rPr>
        <w:t xml:space="preserve">Physical evidence encompasses all tangible elements </w:t>
      </w:r>
      <w:r w:rsidR="00530ACB">
        <w:rPr>
          <w:lang w:eastAsia="en-AU"/>
        </w:rPr>
        <w:t>supporting</w:t>
      </w:r>
      <w:r w:rsidRPr="009E1E90">
        <w:rPr>
          <w:lang w:eastAsia="en-AU"/>
        </w:rPr>
        <w:t xml:space="preserve"> a product or service</w:t>
      </w:r>
      <w:r w:rsidR="00530ACB">
        <w:rPr>
          <w:lang w:eastAsia="en-AU"/>
        </w:rPr>
        <w:t xml:space="preserve"> delivery</w:t>
      </w:r>
      <w:r w:rsidRPr="009E1E90">
        <w:rPr>
          <w:lang w:eastAsia="en-AU"/>
        </w:rPr>
        <w:t>.</w:t>
      </w:r>
    </w:p>
    <w:p w14:paraId="0EE779FC" w14:textId="262F67C3" w:rsidR="008256C5" w:rsidRDefault="008256C5" w:rsidP="008256C5">
      <w:pPr>
        <w:rPr>
          <w:lang w:eastAsia="en-AU"/>
        </w:rPr>
      </w:pPr>
      <w:r w:rsidRPr="00E06014">
        <w:rPr>
          <w:lang w:eastAsia="en-AU"/>
        </w:rPr>
        <w:t>This includes packaging, branding materials, receipts, brochures</w:t>
      </w:r>
      <w:r w:rsidR="006C3202">
        <w:rPr>
          <w:lang w:eastAsia="en-AU"/>
        </w:rPr>
        <w:t xml:space="preserve"> </w:t>
      </w:r>
      <w:r w:rsidR="00406323">
        <w:rPr>
          <w:lang w:eastAsia="en-AU"/>
        </w:rPr>
        <w:t>and</w:t>
      </w:r>
      <w:r w:rsidRPr="00E06014">
        <w:rPr>
          <w:lang w:eastAsia="en-AU"/>
        </w:rPr>
        <w:t xml:space="preserve"> even the physical environment where services are delivered (like store layout). Physical evidence helps reinforce the quality of the product and enhances customer confidence in their purchase decision.</w:t>
      </w:r>
    </w:p>
    <w:p w14:paraId="613F808D" w14:textId="69F68781" w:rsidR="008256C5" w:rsidRDefault="00530ACB" w:rsidP="008256C5">
      <w:pPr>
        <w:rPr>
          <w:lang w:eastAsia="en-AU"/>
        </w:rPr>
      </w:pPr>
      <w:r>
        <w:rPr>
          <w:lang w:eastAsia="en-AU"/>
        </w:rPr>
        <w:t>The provided table outlines</w:t>
      </w:r>
      <w:r w:rsidR="008256C5">
        <w:rPr>
          <w:lang w:eastAsia="en-AU"/>
        </w:rPr>
        <w:t xml:space="preserve"> the 7 </w:t>
      </w:r>
      <w:proofErr w:type="gramStart"/>
      <w:r w:rsidR="008256C5">
        <w:rPr>
          <w:lang w:eastAsia="en-AU"/>
        </w:rPr>
        <w:t>P’s</w:t>
      </w:r>
      <w:proofErr w:type="gramEnd"/>
      <w:r w:rsidR="008256C5">
        <w:rPr>
          <w:lang w:eastAsia="en-AU"/>
        </w:rPr>
        <w:t xml:space="preserve"> of the marketing mix </w:t>
      </w:r>
      <w:r>
        <w:rPr>
          <w:lang w:eastAsia="en-AU"/>
        </w:rPr>
        <w:t>and provides</w:t>
      </w:r>
      <w:r w:rsidR="008256C5">
        <w:rPr>
          <w:lang w:eastAsia="en-AU"/>
        </w:rPr>
        <w:t xml:space="preserve"> some examples.</w:t>
      </w:r>
    </w:p>
    <w:p w14:paraId="5C33906A" w14:textId="781846D7" w:rsidR="008256C5" w:rsidRPr="00436736" w:rsidRDefault="008256C5" w:rsidP="008256C5">
      <w:pPr>
        <w:pStyle w:val="Caption"/>
      </w:pPr>
      <w:r w:rsidRPr="00436736">
        <w:lastRenderedPageBreak/>
        <w:t xml:space="preserve">Table </w:t>
      </w:r>
      <w:r w:rsidR="00A20BF2">
        <w:fldChar w:fldCharType="begin"/>
      </w:r>
      <w:r w:rsidR="00A20BF2">
        <w:instrText xml:space="preserve"> SEQ Table \* ARABIC </w:instrText>
      </w:r>
      <w:r w:rsidR="00A20BF2">
        <w:fldChar w:fldCharType="separate"/>
      </w:r>
      <w:r w:rsidR="00A20BF2">
        <w:rPr>
          <w:noProof/>
        </w:rPr>
        <w:t>19</w:t>
      </w:r>
      <w:r w:rsidR="00A20BF2">
        <w:rPr>
          <w:noProof/>
        </w:rPr>
        <w:fldChar w:fldCharType="end"/>
      </w:r>
      <w:r>
        <w:rPr>
          <w:noProof/>
        </w:rPr>
        <w:t>:</w:t>
      </w:r>
      <w:r w:rsidRPr="00436736">
        <w:t xml:space="preserve"> </w:t>
      </w:r>
      <w:r>
        <w:t>Marketing mix</w:t>
      </w:r>
    </w:p>
    <w:tbl>
      <w:tblPr>
        <w:tblStyle w:val="TableGrid"/>
        <w:tblW w:w="5000" w:type="pct"/>
        <w:tblLook w:val="0620" w:firstRow="1" w:lastRow="0" w:firstColumn="0" w:lastColumn="0" w:noHBand="1" w:noVBand="1"/>
      </w:tblPr>
      <w:tblGrid>
        <w:gridCol w:w="1838"/>
        <w:gridCol w:w="3544"/>
        <w:gridCol w:w="4246"/>
      </w:tblGrid>
      <w:tr w:rsidR="008256C5" w:rsidRPr="003F0C4F" w14:paraId="67EEFAEC" w14:textId="77777777">
        <w:trPr>
          <w:cnfStyle w:val="100000000000" w:firstRow="1" w:lastRow="0" w:firstColumn="0" w:lastColumn="0" w:oddVBand="0" w:evenVBand="0" w:oddHBand="0" w:evenHBand="0" w:firstRowFirstColumn="0" w:firstRowLastColumn="0" w:lastRowFirstColumn="0" w:lastRowLastColumn="0"/>
        </w:trPr>
        <w:tc>
          <w:tcPr>
            <w:tcW w:w="1838" w:type="dxa"/>
          </w:tcPr>
          <w:p w14:paraId="413821A0" w14:textId="77777777" w:rsidR="008256C5" w:rsidRPr="003F0C4F" w:rsidRDefault="008256C5">
            <w:r>
              <w:t>Element</w:t>
            </w:r>
          </w:p>
        </w:tc>
        <w:tc>
          <w:tcPr>
            <w:tcW w:w="3544" w:type="dxa"/>
          </w:tcPr>
          <w:p w14:paraId="216EDF47" w14:textId="77777777" w:rsidR="008256C5" w:rsidRPr="003F0C4F" w:rsidRDefault="008256C5">
            <w:r>
              <w:t>Description</w:t>
            </w:r>
          </w:p>
        </w:tc>
        <w:tc>
          <w:tcPr>
            <w:tcW w:w="4246" w:type="dxa"/>
          </w:tcPr>
          <w:p w14:paraId="35786CB4" w14:textId="77777777" w:rsidR="008256C5" w:rsidRPr="003F0C4F" w:rsidRDefault="008256C5">
            <w:r>
              <w:t>Example</w:t>
            </w:r>
          </w:p>
        </w:tc>
      </w:tr>
      <w:tr w:rsidR="008256C5" w:rsidRPr="003F0C4F" w14:paraId="323C7DDE" w14:textId="77777777">
        <w:tc>
          <w:tcPr>
            <w:tcW w:w="1838" w:type="dxa"/>
          </w:tcPr>
          <w:p w14:paraId="561D1F27" w14:textId="77777777" w:rsidR="008256C5" w:rsidRPr="003F0C4F" w:rsidRDefault="008256C5">
            <w:r w:rsidRPr="00105632">
              <w:t>Product</w:t>
            </w:r>
          </w:p>
        </w:tc>
        <w:tc>
          <w:tcPr>
            <w:tcW w:w="3544" w:type="dxa"/>
          </w:tcPr>
          <w:p w14:paraId="3640F8D4" w14:textId="4278C791" w:rsidR="008256C5" w:rsidRPr="003F0C4F" w:rsidRDefault="008256C5">
            <w:r w:rsidRPr="00105632">
              <w:t>The goods or services offered by a business, including features, quality, branding</w:t>
            </w:r>
            <w:r w:rsidR="006C3202">
              <w:t xml:space="preserve"> </w:t>
            </w:r>
            <w:r w:rsidR="00406323">
              <w:t>and</w:t>
            </w:r>
            <w:r w:rsidRPr="00105632">
              <w:t xml:space="preserve"> packaging</w:t>
            </w:r>
          </w:p>
        </w:tc>
        <w:tc>
          <w:tcPr>
            <w:tcW w:w="4246" w:type="dxa"/>
          </w:tcPr>
          <w:p w14:paraId="7596B8CD" w14:textId="06340960" w:rsidR="008256C5" w:rsidRPr="003F0C4F" w:rsidRDefault="00234C49">
            <w:r w:rsidRPr="00234C49">
              <w:t>Apple offers a range of high-quality electronics, including the iPhone, which features cutting-edge technology, sleek design</w:t>
            </w:r>
            <w:r w:rsidR="006C3202">
              <w:t xml:space="preserve"> </w:t>
            </w:r>
            <w:r w:rsidR="00406323">
              <w:t>and</w:t>
            </w:r>
            <w:r w:rsidRPr="00234C49">
              <w:t xml:space="preserve"> a strong brand identity that emphasi</w:t>
            </w:r>
            <w:r>
              <w:t>s</w:t>
            </w:r>
            <w:r w:rsidRPr="00234C49">
              <w:t>es innovation and user experience.</w:t>
            </w:r>
          </w:p>
        </w:tc>
      </w:tr>
      <w:tr w:rsidR="008256C5" w:rsidRPr="003F0C4F" w14:paraId="2668DD52" w14:textId="77777777">
        <w:tc>
          <w:tcPr>
            <w:tcW w:w="1838" w:type="dxa"/>
          </w:tcPr>
          <w:p w14:paraId="55B58EFB" w14:textId="77777777" w:rsidR="008256C5" w:rsidRDefault="008256C5">
            <w:r w:rsidRPr="00105632">
              <w:t>Price</w:t>
            </w:r>
          </w:p>
        </w:tc>
        <w:tc>
          <w:tcPr>
            <w:tcW w:w="3544" w:type="dxa"/>
          </w:tcPr>
          <w:p w14:paraId="313B0B27" w14:textId="2E8CCD02" w:rsidR="008256C5" w:rsidRPr="003F0C4F" w:rsidRDefault="008256C5">
            <w:r w:rsidRPr="00105632">
              <w:t>The amount customers are willing to pay for the product or service, influenced by costs and market demand</w:t>
            </w:r>
          </w:p>
        </w:tc>
        <w:tc>
          <w:tcPr>
            <w:tcW w:w="4246" w:type="dxa"/>
          </w:tcPr>
          <w:p w14:paraId="41279416" w14:textId="46CD4E1E" w:rsidR="008256C5" w:rsidRPr="003F0C4F" w:rsidRDefault="00706BA2">
            <w:r w:rsidRPr="00706BA2">
              <w:t>Tesla employs a premium pricing strategy for its electric vehicles, reflecting their advanced technology and sustainability features compared to traditional cars.</w:t>
            </w:r>
          </w:p>
        </w:tc>
      </w:tr>
      <w:tr w:rsidR="008256C5" w:rsidRPr="003F0C4F" w14:paraId="7C4369F7" w14:textId="77777777">
        <w:tc>
          <w:tcPr>
            <w:tcW w:w="1838" w:type="dxa"/>
          </w:tcPr>
          <w:p w14:paraId="1FFF57A7" w14:textId="77777777" w:rsidR="008256C5" w:rsidRDefault="008256C5">
            <w:r w:rsidRPr="00105632">
              <w:t>Place</w:t>
            </w:r>
          </w:p>
        </w:tc>
        <w:tc>
          <w:tcPr>
            <w:tcW w:w="3544" w:type="dxa"/>
          </w:tcPr>
          <w:p w14:paraId="21D25260" w14:textId="6AA19C91" w:rsidR="008256C5" w:rsidRPr="003F0C4F" w:rsidRDefault="008256C5">
            <w:r w:rsidRPr="00105632">
              <w:t>The distribution channels through which the product is sold, including physical locations and online platforms</w:t>
            </w:r>
          </w:p>
        </w:tc>
        <w:tc>
          <w:tcPr>
            <w:tcW w:w="4246" w:type="dxa"/>
          </w:tcPr>
          <w:p w14:paraId="1CAEE2E7" w14:textId="15586ACA" w:rsidR="008256C5" w:rsidRPr="003F0C4F" w:rsidRDefault="00F83170">
            <w:r w:rsidRPr="00F83170">
              <w:t>Nike sells its products through multiple channels: its own retail stores, authori</w:t>
            </w:r>
            <w:r>
              <w:t>s</w:t>
            </w:r>
            <w:r w:rsidRPr="00F83170">
              <w:t>ed dealers</w:t>
            </w:r>
            <w:r w:rsidR="0071625E">
              <w:t xml:space="preserve"> </w:t>
            </w:r>
            <w:r w:rsidR="00406323">
              <w:t>and</w:t>
            </w:r>
            <w:r w:rsidRPr="00F83170">
              <w:t xml:space="preserve"> online platforms like its website and major e-commerce sites such as Amazon.</w:t>
            </w:r>
          </w:p>
        </w:tc>
      </w:tr>
      <w:tr w:rsidR="008256C5" w:rsidRPr="003F0C4F" w14:paraId="3B0B0D09" w14:textId="77777777">
        <w:tc>
          <w:tcPr>
            <w:tcW w:w="1838" w:type="dxa"/>
          </w:tcPr>
          <w:p w14:paraId="414535D2" w14:textId="77777777" w:rsidR="008256C5" w:rsidRDefault="008256C5">
            <w:r w:rsidRPr="00105632">
              <w:t>Promotion</w:t>
            </w:r>
          </w:p>
        </w:tc>
        <w:tc>
          <w:tcPr>
            <w:tcW w:w="3544" w:type="dxa"/>
          </w:tcPr>
          <w:p w14:paraId="172E9454" w14:textId="55005485" w:rsidR="008256C5" w:rsidRPr="003F0C4F" w:rsidRDefault="008256C5">
            <w:r w:rsidRPr="00105632">
              <w:t>All marketing communications used to inform and persuade customers about the product</w:t>
            </w:r>
          </w:p>
        </w:tc>
        <w:tc>
          <w:tcPr>
            <w:tcW w:w="4246" w:type="dxa"/>
          </w:tcPr>
          <w:p w14:paraId="70FD2897" w14:textId="0A08E755" w:rsidR="008256C5" w:rsidRPr="003F0C4F" w:rsidRDefault="00B412F1">
            <w:r w:rsidRPr="00B412F1">
              <w:t>Coca-Cola utili</w:t>
            </w:r>
            <w:r>
              <w:t>s</w:t>
            </w:r>
            <w:r w:rsidRPr="00B412F1">
              <w:t>es a wide range of promotional strategies, including television advertising, social media campaigns, sponsorships of major events (like the Olympics)</w:t>
            </w:r>
            <w:r w:rsidR="00E04FBD">
              <w:t xml:space="preserve"> </w:t>
            </w:r>
            <w:r w:rsidR="00406323">
              <w:t>and</w:t>
            </w:r>
            <w:r w:rsidRPr="00B412F1">
              <w:t xml:space="preserve"> influencer partnerships to reach diverse audiences.</w:t>
            </w:r>
          </w:p>
        </w:tc>
      </w:tr>
      <w:tr w:rsidR="008256C5" w:rsidRPr="003F0C4F" w14:paraId="37A78925" w14:textId="77777777">
        <w:tc>
          <w:tcPr>
            <w:tcW w:w="1838" w:type="dxa"/>
          </w:tcPr>
          <w:p w14:paraId="31FFE691" w14:textId="77777777" w:rsidR="008256C5" w:rsidRDefault="008256C5">
            <w:r w:rsidRPr="00105632">
              <w:t>People</w:t>
            </w:r>
          </w:p>
        </w:tc>
        <w:tc>
          <w:tcPr>
            <w:tcW w:w="3544" w:type="dxa"/>
          </w:tcPr>
          <w:p w14:paraId="413D096A" w14:textId="08B75719" w:rsidR="008256C5" w:rsidRPr="003F0C4F" w:rsidRDefault="008256C5">
            <w:r w:rsidRPr="00105632">
              <w:t>Everyone involved in the delivery of the product or service, including employees and customer interactions</w:t>
            </w:r>
          </w:p>
        </w:tc>
        <w:tc>
          <w:tcPr>
            <w:tcW w:w="4246" w:type="dxa"/>
          </w:tcPr>
          <w:p w14:paraId="5D9EFEF3" w14:textId="21D3D86E" w:rsidR="008256C5" w:rsidRPr="003F0C4F" w:rsidRDefault="008256C5">
            <w:r w:rsidRPr="00105632">
              <w:t xml:space="preserve">Staff at </w:t>
            </w:r>
            <w:r w:rsidR="0025086E">
              <w:t xml:space="preserve">American Express are trained efficiently to handle customer queries in a quick and professional manner. </w:t>
            </w:r>
          </w:p>
        </w:tc>
      </w:tr>
      <w:tr w:rsidR="008256C5" w:rsidRPr="003F0C4F" w14:paraId="45433365" w14:textId="77777777">
        <w:tc>
          <w:tcPr>
            <w:tcW w:w="1838" w:type="dxa"/>
          </w:tcPr>
          <w:p w14:paraId="31451441" w14:textId="77777777" w:rsidR="008256C5" w:rsidRDefault="008256C5">
            <w:r w:rsidRPr="00105632">
              <w:t>Process</w:t>
            </w:r>
          </w:p>
        </w:tc>
        <w:tc>
          <w:tcPr>
            <w:tcW w:w="3544" w:type="dxa"/>
          </w:tcPr>
          <w:p w14:paraId="4226C3DA" w14:textId="7C951951" w:rsidR="008256C5" w:rsidRPr="003F0C4F" w:rsidRDefault="008256C5">
            <w:r w:rsidRPr="00105632">
              <w:t>The systems and procedures involved in delivering the product or service to customers</w:t>
            </w:r>
          </w:p>
        </w:tc>
        <w:tc>
          <w:tcPr>
            <w:tcW w:w="4246" w:type="dxa"/>
          </w:tcPr>
          <w:p w14:paraId="64344B8C" w14:textId="7AC3CE61" w:rsidR="008256C5" w:rsidRPr="003F0C4F" w:rsidRDefault="00532F62">
            <w:r w:rsidRPr="00532F62">
              <w:t xml:space="preserve">Amazon has developed an efficient order </w:t>
            </w:r>
            <w:r w:rsidR="0057621F">
              <w:t>fulfilment</w:t>
            </w:r>
            <w:r w:rsidRPr="00532F62">
              <w:t xml:space="preserve"> process that includes advanced logistics systems, fast shipping options (like Prime)</w:t>
            </w:r>
            <w:r w:rsidR="00E04FBD">
              <w:t xml:space="preserve"> </w:t>
            </w:r>
            <w:r w:rsidR="00406323">
              <w:t>and</w:t>
            </w:r>
            <w:r w:rsidRPr="00532F62">
              <w:t xml:space="preserve"> easy returns to enhance customer satisfaction.</w:t>
            </w:r>
          </w:p>
        </w:tc>
      </w:tr>
      <w:tr w:rsidR="008256C5" w:rsidRPr="003F0C4F" w14:paraId="34A845EC" w14:textId="77777777">
        <w:tc>
          <w:tcPr>
            <w:tcW w:w="1838" w:type="dxa"/>
          </w:tcPr>
          <w:p w14:paraId="3E1774FF" w14:textId="77777777" w:rsidR="008256C5" w:rsidRDefault="008256C5">
            <w:r w:rsidRPr="00105632">
              <w:lastRenderedPageBreak/>
              <w:t>Physical Evidence</w:t>
            </w:r>
          </w:p>
        </w:tc>
        <w:tc>
          <w:tcPr>
            <w:tcW w:w="3544" w:type="dxa"/>
          </w:tcPr>
          <w:p w14:paraId="24F0232B" w14:textId="7EF94450" w:rsidR="008256C5" w:rsidRPr="003F0C4F" w:rsidRDefault="008256C5">
            <w:r w:rsidRPr="00105632">
              <w:t>Tangible elements that support the service experience, such as packaging, branding materials</w:t>
            </w:r>
            <w:r w:rsidR="0071625E">
              <w:t xml:space="preserve"> </w:t>
            </w:r>
            <w:r w:rsidR="00406323">
              <w:t>and</w:t>
            </w:r>
            <w:r w:rsidRPr="00105632">
              <w:t xml:space="preserve"> store layout</w:t>
            </w:r>
          </w:p>
        </w:tc>
        <w:tc>
          <w:tcPr>
            <w:tcW w:w="4246" w:type="dxa"/>
          </w:tcPr>
          <w:p w14:paraId="2B81FBDE" w14:textId="24FDBFE4" w:rsidR="008256C5" w:rsidRPr="003F0C4F" w:rsidRDefault="00EA113E">
            <w:r w:rsidRPr="00EA113E">
              <w:t>Starbucks uses distinctive branding elements like its iconic green logo, well-designed store interiors that create a welcoming atmosphere</w:t>
            </w:r>
            <w:r w:rsidR="0071625E">
              <w:t xml:space="preserve"> </w:t>
            </w:r>
            <w:r w:rsidR="00406323">
              <w:t>and</w:t>
            </w:r>
            <w:r w:rsidRPr="00EA113E">
              <w:t xml:space="preserve"> high-quality packaging for its coffee products to reinforce its premium brand image.</w:t>
            </w:r>
          </w:p>
        </w:tc>
      </w:tr>
    </w:tbl>
    <w:p w14:paraId="2EA9E610" w14:textId="33251430" w:rsidR="008256C5" w:rsidRDefault="008256C5" w:rsidP="008256C5">
      <w:pPr>
        <w:rPr>
          <w:lang w:eastAsia="en-AU"/>
        </w:rPr>
      </w:pPr>
      <w:r w:rsidRPr="001468B7">
        <w:rPr>
          <w:lang w:eastAsia="en-AU"/>
        </w:rPr>
        <w:t>By carefully considering each element—product, price, place, promotion, people, process</w:t>
      </w:r>
      <w:r w:rsidR="0071625E">
        <w:rPr>
          <w:lang w:eastAsia="en-AU"/>
        </w:rPr>
        <w:t xml:space="preserve"> </w:t>
      </w:r>
      <w:r w:rsidR="00406323">
        <w:rPr>
          <w:lang w:eastAsia="en-AU"/>
        </w:rPr>
        <w:t>and</w:t>
      </w:r>
      <w:r w:rsidRPr="001468B7">
        <w:rPr>
          <w:lang w:eastAsia="en-AU"/>
        </w:rPr>
        <w:t xml:space="preserve"> physical evidence</w:t>
      </w:r>
      <w:r>
        <w:rPr>
          <w:lang w:eastAsia="en-AU"/>
        </w:rPr>
        <w:t>, you</w:t>
      </w:r>
      <w:r w:rsidRPr="001468B7">
        <w:rPr>
          <w:lang w:eastAsia="en-AU"/>
        </w:rPr>
        <w:t xml:space="preserve"> can create a cohesive marketing strategy that resonates with </w:t>
      </w:r>
      <w:r>
        <w:rPr>
          <w:lang w:eastAsia="en-AU"/>
        </w:rPr>
        <w:t>your</w:t>
      </w:r>
      <w:r w:rsidRPr="001468B7">
        <w:rPr>
          <w:lang w:eastAsia="en-AU"/>
        </w:rPr>
        <w:t xml:space="preserve"> target market, enhances customer satisfaction</w:t>
      </w:r>
      <w:r w:rsidR="0071625E">
        <w:rPr>
          <w:lang w:eastAsia="en-AU"/>
        </w:rPr>
        <w:t xml:space="preserve"> </w:t>
      </w:r>
      <w:r w:rsidR="00406323">
        <w:rPr>
          <w:lang w:eastAsia="en-AU"/>
        </w:rPr>
        <w:t>and</w:t>
      </w:r>
      <w:r w:rsidRPr="001468B7">
        <w:rPr>
          <w:lang w:eastAsia="en-AU"/>
        </w:rPr>
        <w:t xml:space="preserve"> drives business growth.</w:t>
      </w:r>
    </w:p>
    <w:p w14:paraId="46EBC290" w14:textId="77777777" w:rsidR="008256C5" w:rsidRPr="003F0C4F" w:rsidRDefault="008256C5" w:rsidP="008256C5">
      <w:pPr>
        <w:pStyle w:val="HeadingDecorative"/>
      </w:pPr>
      <w:r w:rsidRPr="003F0C4F">
        <w:tab/>
      </w:r>
      <w:r>
        <w:rPr>
          <w:noProof/>
        </w:rPr>
        <w:drawing>
          <wp:inline distT="0" distB="0" distL="0" distR="0" wp14:anchorId="32AA18C2" wp14:editId="4284A7C3">
            <wp:extent cx="324000" cy="324000"/>
            <wp:effectExtent l="0" t="0" r="0" b="0"/>
            <wp:docPr id="1277538343" name="Graphic 12775383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781859" name="Graphic 807695447">
                      <a:extLst>
                        <a:ext uri="{C183D7F6-B498-43B3-948B-1728B52AA6E4}">
                          <adec:decorative xmlns:adec="http://schemas.microsoft.com/office/drawing/2017/decorative" val="1"/>
                        </a:ext>
                      </a:extLst>
                    </pic:cNvPr>
                    <pic:cNvPicPr/>
                  </pic:nvPicPr>
                  <pic:blipFill>
                    <a:blip r:embed="rId40">
                      <a:extLst>
                        <a:ext uri="{96DAC541-7B7A-43D3-8B79-37D633B846F1}">
                          <asvg:svgBlip xmlns:asvg="http://schemas.microsoft.com/office/drawing/2016/SVG/main" r:embed="rId41"/>
                        </a:ext>
                      </a:extLst>
                    </a:blip>
                    <a:stretch>
                      <a:fillRect/>
                    </a:stretch>
                  </pic:blipFill>
                  <pic:spPr>
                    <a:xfrm>
                      <a:off x="0" y="0"/>
                      <a:ext cx="324000" cy="324000"/>
                    </a:xfrm>
                    <a:prstGeom prst="rect">
                      <a:avLst/>
                    </a:prstGeom>
                  </pic:spPr>
                </pic:pic>
              </a:graphicData>
            </a:graphic>
          </wp:inline>
        </w:drawing>
      </w:r>
      <w:r w:rsidRPr="003F0C4F">
        <w:t xml:space="preserve"> </w:t>
      </w:r>
      <w:r w:rsidRPr="003F0C4F">
        <w:tab/>
      </w:r>
      <w:r w:rsidRPr="00B45394">
        <w:rPr>
          <w:position w:val="12"/>
        </w:rPr>
        <w:t>Practice activity</w:t>
      </w:r>
    </w:p>
    <w:p w14:paraId="5D93E47B" w14:textId="3C4DD41D" w:rsidR="008256C5" w:rsidRDefault="008256C5" w:rsidP="008256C5">
      <w:pPr>
        <w:pStyle w:val="Heading3"/>
      </w:pPr>
      <w:bookmarkStart w:id="39" w:name="_Ref181608200"/>
      <w:r w:rsidRPr="00704DDD">
        <w:t xml:space="preserve">Activity </w:t>
      </w:r>
      <w:r w:rsidR="00A20BF2">
        <w:fldChar w:fldCharType="begin"/>
      </w:r>
      <w:r w:rsidR="00A20BF2">
        <w:instrText xml:space="preserve"> SEQ Activity \* ARABIC </w:instrText>
      </w:r>
      <w:r w:rsidR="00A20BF2">
        <w:fldChar w:fldCharType="separate"/>
      </w:r>
      <w:r w:rsidR="00A20BF2">
        <w:rPr>
          <w:noProof/>
        </w:rPr>
        <w:t>3</w:t>
      </w:r>
      <w:r w:rsidR="00A20BF2">
        <w:rPr>
          <w:noProof/>
        </w:rPr>
        <w:fldChar w:fldCharType="end"/>
      </w:r>
      <w:r w:rsidRPr="00704DDD">
        <w:t xml:space="preserve">: </w:t>
      </w:r>
      <w:r>
        <w:t>Marketing mix</w:t>
      </w:r>
      <w:bookmarkEnd w:id="39"/>
    </w:p>
    <w:p w14:paraId="0DB1182E" w14:textId="6C567842" w:rsidR="008256C5" w:rsidRPr="00CD50B4" w:rsidRDefault="008256C5" w:rsidP="008256C5">
      <w:r>
        <w:t xml:space="preserve">By using your </w:t>
      </w:r>
      <w:r w:rsidR="002F2598">
        <w:t>business idea or</w:t>
      </w:r>
      <w:r>
        <w:t xml:space="preserve"> </w:t>
      </w:r>
      <w:hyperlink r:id="rId105" w:history="1">
        <w:r w:rsidR="00907459">
          <w:rPr>
            <w:rStyle w:val="Hyperlink"/>
          </w:rPr>
          <w:t xml:space="preserve">Azure Beach Surf </w:t>
        </w:r>
        <w:r w:rsidR="000D1E99">
          <w:rPr>
            <w:rStyle w:val="Hyperlink"/>
          </w:rPr>
          <w:t>and</w:t>
        </w:r>
        <w:r w:rsidR="00907459">
          <w:rPr>
            <w:rStyle w:val="Hyperlink"/>
          </w:rPr>
          <w:t xml:space="preserve"> Skate</w:t>
        </w:r>
      </w:hyperlink>
      <w:r w:rsidRPr="00CD50B4">
        <w:t>, Identify the possible marketing mix strategies for the business</w:t>
      </w:r>
      <w:r>
        <w:t>.</w:t>
      </w:r>
    </w:p>
    <w:p w14:paraId="5DF959DA" w14:textId="3658D55F" w:rsidR="008256C5" w:rsidRPr="003F0C4F" w:rsidRDefault="008F025D" w:rsidP="00037922">
      <w:pPr>
        <w:pStyle w:val="ListNoActivity"/>
        <w:numPr>
          <w:ilvl w:val="0"/>
          <w:numId w:val="20"/>
        </w:numPr>
      </w:pPr>
      <w:r>
        <w:t>U</w:t>
      </w:r>
      <w:r w:rsidRPr="008F025D">
        <w:t xml:space="preserve">sing your business idea or Azure Beach Surf and Skate, </w:t>
      </w:r>
      <w:r>
        <w:t>i</w:t>
      </w:r>
      <w:r w:rsidRPr="008F025D">
        <w:t xml:space="preserve">dentify </w:t>
      </w:r>
      <w:r>
        <w:t>your</w:t>
      </w:r>
      <w:r w:rsidRPr="008F025D">
        <w:t xml:space="preserve"> </w:t>
      </w:r>
      <w:r w:rsidRPr="00B70602">
        <w:rPr>
          <w:rStyle w:val="Strong"/>
        </w:rPr>
        <w:t>p</w:t>
      </w:r>
      <w:r w:rsidR="008256C5" w:rsidRPr="00B70602">
        <w:rPr>
          <w:rStyle w:val="Strong"/>
        </w:rPr>
        <w:t>roduct</w:t>
      </w:r>
      <w:r>
        <w:t xml:space="preserve"> strategy.</w:t>
      </w:r>
    </w:p>
    <w:p w14:paraId="41F8E26D" w14:textId="77777777" w:rsidR="008256C5" w:rsidRPr="00B45394" w:rsidRDefault="008256C5" w:rsidP="008256C5">
      <w:pPr>
        <w:pStyle w:val="InputBoxSml"/>
        <w:framePr w:wrap="around"/>
      </w:pPr>
    </w:p>
    <w:p w14:paraId="04134E76" w14:textId="3FB8254F" w:rsidR="008256C5" w:rsidRPr="003F0C4F" w:rsidRDefault="008F025D" w:rsidP="008F025D">
      <w:pPr>
        <w:pStyle w:val="ListNoActivity"/>
        <w:ind w:left="360" w:hanging="360"/>
      </w:pPr>
      <w:r w:rsidRPr="008F025D">
        <w:t xml:space="preserve">Using your business idea or Azure Beach Surf and Skate, </w:t>
      </w:r>
      <w:r>
        <w:t>i</w:t>
      </w:r>
      <w:r w:rsidRPr="008F025D">
        <w:t xml:space="preserve">dentify your </w:t>
      </w:r>
      <w:r w:rsidRPr="00B70602">
        <w:rPr>
          <w:rStyle w:val="Strong"/>
        </w:rPr>
        <w:t>price</w:t>
      </w:r>
      <w:r w:rsidRPr="008F025D">
        <w:t xml:space="preserve"> strategy.</w:t>
      </w:r>
    </w:p>
    <w:p w14:paraId="73B5B6B1" w14:textId="77777777" w:rsidR="008256C5" w:rsidRPr="00B45394" w:rsidRDefault="008256C5" w:rsidP="008256C5">
      <w:pPr>
        <w:pStyle w:val="InputBoxSml"/>
        <w:framePr w:wrap="around"/>
      </w:pPr>
    </w:p>
    <w:p w14:paraId="1D2E9C7D" w14:textId="5A424960" w:rsidR="008256C5" w:rsidRPr="003F0C4F" w:rsidRDefault="008F025D" w:rsidP="00B70602">
      <w:pPr>
        <w:pStyle w:val="ListNoActivity"/>
        <w:ind w:left="360" w:hanging="360"/>
      </w:pPr>
      <w:r w:rsidRPr="008F025D">
        <w:t xml:space="preserve">Using your business idea or Azure Beach Surf and Skate, </w:t>
      </w:r>
      <w:r w:rsidR="00B70602">
        <w:t>i</w:t>
      </w:r>
      <w:r w:rsidRPr="008F025D">
        <w:t xml:space="preserve">dentify your </w:t>
      </w:r>
      <w:r w:rsidR="00B70602" w:rsidRPr="00B70602">
        <w:rPr>
          <w:rStyle w:val="Strong"/>
        </w:rPr>
        <w:t>place</w:t>
      </w:r>
      <w:r w:rsidRPr="008F025D">
        <w:t xml:space="preserve"> strategy.</w:t>
      </w:r>
    </w:p>
    <w:p w14:paraId="20362860" w14:textId="77777777" w:rsidR="008256C5" w:rsidRPr="00B45394" w:rsidRDefault="008256C5" w:rsidP="008256C5">
      <w:pPr>
        <w:pStyle w:val="InputBoxSml"/>
        <w:framePr w:wrap="around"/>
      </w:pPr>
    </w:p>
    <w:p w14:paraId="58B7B0DB" w14:textId="71FCD513" w:rsidR="008256C5" w:rsidRPr="003F0C4F" w:rsidRDefault="00B70602" w:rsidP="00B70602">
      <w:pPr>
        <w:pStyle w:val="ListNoActivity"/>
        <w:ind w:left="360" w:hanging="360"/>
      </w:pPr>
      <w:r w:rsidRPr="00B70602">
        <w:lastRenderedPageBreak/>
        <w:t xml:space="preserve">Using your business idea or Azure Beach Surf and Skate, </w:t>
      </w:r>
      <w:r w:rsidR="00516478">
        <w:t>i</w:t>
      </w:r>
      <w:r w:rsidRPr="00B70602">
        <w:t xml:space="preserve">dentify your </w:t>
      </w:r>
      <w:r w:rsidRPr="00B70602">
        <w:rPr>
          <w:rStyle w:val="Strong"/>
        </w:rPr>
        <w:t>promotion</w:t>
      </w:r>
      <w:r w:rsidRPr="00B70602">
        <w:t xml:space="preserve"> strategy.</w:t>
      </w:r>
    </w:p>
    <w:p w14:paraId="1A08B46D" w14:textId="77777777" w:rsidR="008256C5" w:rsidRPr="00B45394" w:rsidRDefault="008256C5" w:rsidP="008256C5">
      <w:pPr>
        <w:pStyle w:val="InputBoxSml"/>
        <w:framePr w:wrap="around"/>
      </w:pPr>
    </w:p>
    <w:p w14:paraId="70490570" w14:textId="6553367D" w:rsidR="008256C5" w:rsidRPr="003F0C4F" w:rsidRDefault="00B70602" w:rsidP="00B70602">
      <w:pPr>
        <w:pStyle w:val="ListNoActivity"/>
        <w:ind w:left="360" w:hanging="360"/>
      </w:pPr>
      <w:r w:rsidRPr="00B70602">
        <w:t xml:space="preserve">Using your business idea or Azure Beach Surf and Skate, </w:t>
      </w:r>
      <w:r w:rsidR="00516478">
        <w:t>i</w:t>
      </w:r>
      <w:r w:rsidRPr="00B70602">
        <w:t xml:space="preserve">dentify your </w:t>
      </w:r>
      <w:r w:rsidRPr="00B70602">
        <w:rPr>
          <w:rStyle w:val="Strong"/>
        </w:rPr>
        <w:t>people</w:t>
      </w:r>
      <w:r w:rsidRPr="00B70602">
        <w:t xml:space="preserve"> strategy.</w:t>
      </w:r>
    </w:p>
    <w:p w14:paraId="3C629851" w14:textId="77777777" w:rsidR="008256C5" w:rsidRPr="00B45394" w:rsidRDefault="008256C5" w:rsidP="008256C5">
      <w:pPr>
        <w:pStyle w:val="InputBoxSml"/>
        <w:framePr w:wrap="around"/>
      </w:pPr>
    </w:p>
    <w:p w14:paraId="2D7A3438" w14:textId="7963FAF0" w:rsidR="008256C5" w:rsidRPr="003F0C4F" w:rsidRDefault="00B70602" w:rsidP="00B70602">
      <w:pPr>
        <w:pStyle w:val="ListNoActivity"/>
        <w:ind w:left="360" w:hanging="360"/>
      </w:pPr>
      <w:r w:rsidRPr="00B70602">
        <w:t xml:space="preserve">Using your business idea or Azure Beach Surf and Skate, </w:t>
      </w:r>
      <w:r w:rsidR="00516478">
        <w:t>i</w:t>
      </w:r>
      <w:r w:rsidRPr="00B70602">
        <w:t xml:space="preserve">dentify your </w:t>
      </w:r>
      <w:r w:rsidRPr="00B70602">
        <w:rPr>
          <w:rStyle w:val="Strong"/>
        </w:rPr>
        <w:t>process</w:t>
      </w:r>
      <w:r w:rsidRPr="00B70602">
        <w:t xml:space="preserve"> strategy.</w:t>
      </w:r>
    </w:p>
    <w:p w14:paraId="44320530" w14:textId="77777777" w:rsidR="008256C5" w:rsidRPr="00B45394" w:rsidRDefault="008256C5" w:rsidP="008256C5">
      <w:pPr>
        <w:pStyle w:val="InputBoxSml"/>
        <w:framePr w:wrap="around"/>
      </w:pPr>
    </w:p>
    <w:p w14:paraId="4DFDC8CB" w14:textId="1EC36D28" w:rsidR="008256C5" w:rsidRPr="003F0C4F" w:rsidRDefault="00B70602" w:rsidP="00B70602">
      <w:pPr>
        <w:pStyle w:val="ListNoActivity"/>
        <w:ind w:left="360" w:hanging="360"/>
      </w:pPr>
      <w:r w:rsidRPr="00B70602">
        <w:t xml:space="preserve">Using your business idea or Azure Beach Surf and Skate, </w:t>
      </w:r>
      <w:r w:rsidR="00516478">
        <w:t>i</w:t>
      </w:r>
      <w:r w:rsidRPr="00B70602">
        <w:t xml:space="preserve">dentify your </w:t>
      </w:r>
      <w:r w:rsidRPr="00B70602">
        <w:rPr>
          <w:rStyle w:val="Strong"/>
        </w:rPr>
        <w:t>physical evidence</w:t>
      </w:r>
      <w:r w:rsidRPr="00B70602">
        <w:t xml:space="preserve"> strategy.</w:t>
      </w:r>
    </w:p>
    <w:p w14:paraId="1C0D0318" w14:textId="77777777" w:rsidR="008256C5" w:rsidRPr="00B45394" w:rsidRDefault="008256C5" w:rsidP="008256C5">
      <w:pPr>
        <w:pStyle w:val="InputBoxSml"/>
        <w:framePr w:wrap="around"/>
      </w:pPr>
    </w:p>
    <w:p w14:paraId="393D8C45" w14:textId="7DD1C66B" w:rsidR="008256C5" w:rsidRDefault="008256C5" w:rsidP="008256C5">
      <w:pPr>
        <w:pStyle w:val="Heading3"/>
      </w:pPr>
      <w:r>
        <w:t>Digital marketing activities</w:t>
      </w:r>
    </w:p>
    <w:p w14:paraId="0FBC7CBC" w14:textId="7F155911" w:rsidR="00470817" w:rsidRPr="00D61F8E" w:rsidRDefault="00470817" w:rsidP="00AC71C0">
      <w:r w:rsidRPr="00470817">
        <w:rPr>
          <w:lang w:eastAsia="en-AU"/>
        </w:rPr>
        <w:t>Digital marketing activities encompass a range of strategies and tactics aimed at engaging potential customers online, including content marketing, search engine optimi</w:t>
      </w:r>
      <w:r>
        <w:rPr>
          <w:lang w:eastAsia="en-AU"/>
        </w:rPr>
        <w:t>s</w:t>
      </w:r>
      <w:r w:rsidRPr="00470817">
        <w:rPr>
          <w:lang w:eastAsia="en-AU"/>
        </w:rPr>
        <w:t>ation (SEO), social media marketing</w:t>
      </w:r>
      <w:r w:rsidR="00BD785A">
        <w:rPr>
          <w:lang w:eastAsia="en-AU"/>
        </w:rPr>
        <w:t xml:space="preserve"> </w:t>
      </w:r>
      <w:r w:rsidR="00406323">
        <w:rPr>
          <w:lang w:eastAsia="en-AU"/>
        </w:rPr>
        <w:t>and</w:t>
      </w:r>
      <w:r w:rsidRPr="00470817">
        <w:rPr>
          <w:lang w:eastAsia="en-AU"/>
        </w:rPr>
        <w:t xml:space="preserve"> email campaigns, all designed to increase brand visibility and drive conversions.</w:t>
      </w:r>
    </w:p>
    <w:p w14:paraId="093AF9BA" w14:textId="366915E3" w:rsidR="008256C5" w:rsidRDefault="008256C5" w:rsidP="008256C5">
      <w:pPr>
        <w:pStyle w:val="Heading4"/>
      </w:pPr>
      <w:r>
        <w:t>Search engine optimisation</w:t>
      </w:r>
    </w:p>
    <w:p w14:paraId="368B1310" w14:textId="0C00C8C1" w:rsidR="008256C5" w:rsidRDefault="008256C5" w:rsidP="008256C5">
      <w:pPr>
        <w:rPr>
          <w:lang w:eastAsia="en-AU"/>
        </w:rPr>
      </w:pPr>
      <w:r>
        <w:rPr>
          <w:lang w:eastAsia="en-AU"/>
        </w:rPr>
        <w:t xml:space="preserve">Search engine optimisation </w:t>
      </w:r>
      <w:r w:rsidR="002F2598">
        <w:rPr>
          <w:lang w:eastAsia="en-AU"/>
        </w:rPr>
        <w:t>(SEO) is optimising</w:t>
      </w:r>
      <w:r>
        <w:rPr>
          <w:lang w:eastAsia="en-AU"/>
        </w:rPr>
        <w:t xml:space="preserve"> your website for search engines. This ensures that when potential customers search for relevant products or services</w:t>
      </w:r>
      <w:r w:rsidR="002F2598">
        <w:rPr>
          <w:lang w:eastAsia="en-AU"/>
        </w:rPr>
        <w:t>,</w:t>
      </w:r>
      <w:r>
        <w:rPr>
          <w:lang w:eastAsia="en-AU"/>
        </w:rPr>
        <w:t xml:space="preserve"> your business appears among the top results. Effective SEO practices can significantly increase organic traffic to your site.</w:t>
      </w:r>
    </w:p>
    <w:p w14:paraId="10671306" w14:textId="77777777" w:rsidR="008256C5" w:rsidRDefault="008256C5" w:rsidP="008256C5">
      <w:pPr>
        <w:pStyle w:val="Heading4"/>
      </w:pPr>
      <w:r>
        <w:t>Social media marketing</w:t>
      </w:r>
    </w:p>
    <w:p w14:paraId="5D518839" w14:textId="6677B7A1" w:rsidR="008256C5" w:rsidRPr="00BD1F30" w:rsidRDefault="008256C5" w:rsidP="008256C5">
      <w:pPr>
        <w:rPr>
          <w:lang w:eastAsia="en-AU"/>
        </w:rPr>
      </w:pPr>
      <w:r>
        <w:rPr>
          <w:lang w:eastAsia="en-AU"/>
        </w:rPr>
        <w:t>Social media marketing uses platforms such as Facebook, Instagram, Twitter</w:t>
      </w:r>
      <w:r w:rsidR="00BD785A">
        <w:rPr>
          <w:lang w:eastAsia="en-AU"/>
        </w:rPr>
        <w:t xml:space="preserve"> </w:t>
      </w:r>
      <w:r w:rsidR="00406323">
        <w:rPr>
          <w:lang w:eastAsia="en-AU"/>
        </w:rPr>
        <w:t>and</w:t>
      </w:r>
      <w:r>
        <w:rPr>
          <w:lang w:eastAsia="en-AU"/>
        </w:rPr>
        <w:t xml:space="preserve"> TikTok to allow businesses to </w:t>
      </w:r>
      <w:r w:rsidR="002F2598">
        <w:rPr>
          <w:lang w:eastAsia="en-AU"/>
        </w:rPr>
        <w:t>engage directly</w:t>
      </w:r>
      <w:r>
        <w:rPr>
          <w:lang w:eastAsia="en-AU"/>
        </w:rPr>
        <w:t xml:space="preserve"> with their audience. Tailoring content to fit </w:t>
      </w:r>
      <w:r w:rsidR="002F2598">
        <w:rPr>
          <w:lang w:eastAsia="en-AU"/>
        </w:rPr>
        <w:t>each platform's demographic</w:t>
      </w:r>
      <w:r>
        <w:rPr>
          <w:lang w:eastAsia="en-AU"/>
        </w:rPr>
        <w:t xml:space="preserve"> can enhance brand visibility and customer interaction.</w:t>
      </w:r>
    </w:p>
    <w:p w14:paraId="1BE3D1A5" w14:textId="19CC86DD" w:rsidR="008256C5" w:rsidRDefault="008256C5" w:rsidP="008256C5">
      <w:pPr>
        <w:pStyle w:val="Heading4"/>
      </w:pPr>
      <w:r>
        <w:lastRenderedPageBreak/>
        <w:t>Pay-per-click-advertising</w:t>
      </w:r>
    </w:p>
    <w:p w14:paraId="0DEE5FBE" w14:textId="0F18180A" w:rsidR="008256C5" w:rsidRPr="001273BD" w:rsidRDefault="008256C5" w:rsidP="008256C5">
      <w:pPr>
        <w:rPr>
          <w:lang w:eastAsia="en-AU"/>
        </w:rPr>
      </w:pPr>
      <w:r>
        <w:rPr>
          <w:lang w:eastAsia="en-AU"/>
        </w:rPr>
        <w:t>Pay-per-click</w:t>
      </w:r>
      <w:r w:rsidR="002F2598">
        <w:rPr>
          <w:lang w:eastAsia="en-AU"/>
        </w:rPr>
        <w:t xml:space="preserve"> </w:t>
      </w:r>
      <w:r>
        <w:rPr>
          <w:lang w:eastAsia="en-AU"/>
        </w:rPr>
        <w:t xml:space="preserve">advertising </w:t>
      </w:r>
      <w:r w:rsidR="0015660C">
        <w:rPr>
          <w:lang w:eastAsia="en-AU"/>
        </w:rPr>
        <w:t>(PPC)</w:t>
      </w:r>
      <w:r>
        <w:rPr>
          <w:lang w:eastAsia="en-AU"/>
        </w:rPr>
        <w:t xml:space="preserve"> is a marketing method that involves placing ads on search engines or social media platforms, where you pay only when someone clicks on your advertisement. PPC can provide immediate exposure and drive traffic to your website quickly.</w:t>
      </w:r>
    </w:p>
    <w:p w14:paraId="0CDBA35D" w14:textId="77777777" w:rsidR="008256C5" w:rsidRDefault="008256C5" w:rsidP="008256C5">
      <w:pPr>
        <w:pStyle w:val="Heading4"/>
      </w:pPr>
      <w:r>
        <w:t>Email marketing</w:t>
      </w:r>
    </w:p>
    <w:p w14:paraId="6116E81F" w14:textId="467CCCAA" w:rsidR="008256C5" w:rsidRPr="001416D2" w:rsidRDefault="008256C5" w:rsidP="008256C5">
      <w:pPr>
        <w:rPr>
          <w:lang w:eastAsia="en-AU"/>
        </w:rPr>
      </w:pPr>
      <w:r>
        <w:rPr>
          <w:lang w:eastAsia="en-AU"/>
        </w:rPr>
        <w:t>Email marketing i</w:t>
      </w:r>
      <w:r w:rsidR="002F2598">
        <w:rPr>
          <w:lang w:eastAsia="en-AU"/>
        </w:rPr>
        <w:t>nvolves sending</w:t>
      </w:r>
      <w:r>
        <w:rPr>
          <w:lang w:eastAsia="en-AU"/>
        </w:rPr>
        <w:t xml:space="preserve"> targeted emails to potential customers</w:t>
      </w:r>
      <w:r w:rsidR="002F2598">
        <w:rPr>
          <w:lang w:eastAsia="en-AU"/>
        </w:rPr>
        <w:t>,</w:t>
      </w:r>
      <w:r>
        <w:rPr>
          <w:lang w:eastAsia="en-AU"/>
        </w:rPr>
        <w:t xml:space="preserve"> which </w:t>
      </w:r>
      <w:r w:rsidR="002F2598">
        <w:rPr>
          <w:lang w:eastAsia="en-AU"/>
        </w:rPr>
        <w:t>keeps</w:t>
      </w:r>
      <w:r>
        <w:rPr>
          <w:lang w:eastAsia="en-AU"/>
        </w:rPr>
        <w:t xml:space="preserve"> your business at the forefront of customers</w:t>
      </w:r>
      <w:r w:rsidR="002F2598">
        <w:rPr>
          <w:lang w:eastAsia="en-AU"/>
        </w:rPr>
        <w:t>’</w:t>
      </w:r>
      <w:r>
        <w:rPr>
          <w:lang w:eastAsia="en-AU"/>
        </w:rPr>
        <w:t xml:space="preserve"> minds. Email marketing generally offers special promotions or valuable content </w:t>
      </w:r>
      <w:r w:rsidR="002F2598">
        <w:rPr>
          <w:lang w:eastAsia="en-AU"/>
        </w:rPr>
        <w:t>to encourage</w:t>
      </w:r>
      <w:r>
        <w:rPr>
          <w:lang w:eastAsia="en-AU"/>
        </w:rPr>
        <w:t xml:space="preserve"> customer engagement and conversations.</w:t>
      </w:r>
    </w:p>
    <w:p w14:paraId="46D3D616" w14:textId="77777777" w:rsidR="008256C5" w:rsidRDefault="008256C5" w:rsidP="008256C5">
      <w:pPr>
        <w:pStyle w:val="Heading3"/>
      </w:pPr>
      <w:r>
        <w:t xml:space="preserve">Traditional marketing activities </w:t>
      </w:r>
    </w:p>
    <w:p w14:paraId="47C8E840" w14:textId="77777777" w:rsidR="008256C5" w:rsidRDefault="008256C5" w:rsidP="008256C5">
      <w:pPr>
        <w:pStyle w:val="Heading4"/>
      </w:pPr>
      <w:r>
        <w:t>Print advertising</w:t>
      </w:r>
    </w:p>
    <w:p w14:paraId="0182CC6D" w14:textId="7F4A53ED" w:rsidR="008256C5" w:rsidRDefault="008256C5" w:rsidP="008256C5">
      <w:pPr>
        <w:rPr>
          <w:lang w:eastAsia="en-AU"/>
        </w:rPr>
      </w:pPr>
      <w:r>
        <w:rPr>
          <w:lang w:eastAsia="en-AU"/>
        </w:rPr>
        <w:t xml:space="preserve">Print advertising utilises newspapers, magazines and brochures to </w:t>
      </w:r>
      <w:r w:rsidR="002F2598">
        <w:rPr>
          <w:lang w:eastAsia="en-AU"/>
        </w:rPr>
        <w:t>reach local audiences effectively</w:t>
      </w:r>
      <w:r>
        <w:rPr>
          <w:lang w:eastAsia="en-AU"/>
        </w:rPr>
        <w:t>. Well-designed print material can create a lasting impression and drive customers to your business.</w:t>
      </w:r>
    </w:p>
    <w:p w14:paraId="11E917AA" w14:textId="77777777" w:rsidR="008256C5" w:rsidRDefault="008256C5" w:rsidP="008256C5">
      <w:pPr>
        <w:pStyle w:val="Heading4"/>
      </w:pPr>
      <w:r>
        <w:t>Billboards</w:t>
      </w:r>
    </w:p>
    <w:p w14:paraId="363D92BA" w14:textId="1402F708" w:rsidR="008256C5" w:rsidRPr="00AE2358" w:rsidRDefault="008256C5" w:rsidP="008256C5">
      <w:pPr>
        <w:rPr>
          <w:lang w:eastAsia="en-AU"/>
        </w:rPr>
      </w:pPr>
      <w:r>
        <w:rPr>
          <w:lang w:eastAsia="en-AU"/>
        </w:rPr>
        <w:t>Billboards can be placed strategically to capture the attention of customers passing by, making them an effective tool for brand awareness in high-traffic areas.</w:t>
      </w:r>
    </w:p>
    <w:p w14:paraId="7332B0DD" w14:textId="77777777" w:rsidR="008256C5" w:rsidRDefault="008256C5" w:rsidP="008256C5">
      <w:pPr>
        <w:pStyle w:val="Heading4"/>
      </w:pPr>
      <w:r>
        <w:t>Direct mail campaigns</w:t>
      </w:r>
    </w:p>
    <w:p w14:paraId="7AB7F4DC" w14:textId="77777777" w:rsidR="008256C5" w:rsidRPr="00B10246" w:rsidRDefault="008256C5" w:rsidP="008256C5">
      <w:pPr>
        <w:rPr>
          <w:lang w:eastAsia="en-AU"/>
        </w:rPr>
      </w:pPr>
      <w:r>
        <w:rPr>
          <w:lang w:eastAsia="en-AU"/>
        </w:rPr>
        <w:t>Sending personalised letters or postcards to potential customers can create a direct connection and encourage customers to visit your business or website.</w:t>
      </w:r>
    </w:p>
    <w:p w14:paraId="7E398F62" w14:textId="77777777" w:rsidR="008256C5" w:rsidRDefault="008256C5" w:rsidP="008256C5">
      <w:pPr>
        <w:pStyle w:val="Heading3"/>
      </w:pPr>
      <w:r>
        <w:t>Promotional activities</w:t>
      </w:r>
    </w:p>
    <w:p w14:paraId="2C1C10E7" w14:textId="25102703" w:rsidR="00155261" w:rsidRPr="00D61F8E" w:rsidRDefault="00155261" w:rsidP="00AC71C0">
      <w:r w:rsidRPr="00155261">
        <w:rPr>
          <w:lang w:eastAsia="en-AU"/>
        </w:rPr>
        <w:t>Promotional activities are essential marketing strategies designed to increase brand awareness, generate interest</w:t>
      </w:r>
      <w:r w:rsidR="00BD785A">
        <w:rPr>
          <w:lang w:eastAsia="en-AU"/>
        </w:rPr>
        <w:t xml:space="preserve"> </w:t>
      </w:r>
      <w:r w:rsidR="00406323">
        <w:rPr>
          <w:lang w:eastAsia="en-AU"/>
        </w:rPr>
        <w:t>and</w:t>
      </w:r>
      <w:r w:rsidRPr="00155261">
        <w:rPr>
          <w:lang w:eastAsia="en-AU"/>
        </w:rPr>
        <w:t xml:space="preserve"> drive sales by effectively communicating the value of a product or service through various channels, including advertising, sales promotions, public relations</w:t>
      </w:r>
      <w:r w:rsidR="00BD785A">
        <w:rPr>
          <w:lang w:eastAsia="en-AU"/>
        </w:rPr>
        <w:t xml:space="preserve"> </w:t>
      </w:r>
      <w:r w:rsidR="00406323">
        <w:rPr>
          <w:lang w:eastAsia="en-AU"/>
        </w:rPr>
        <w:t>and</w:t>
      </w:r>
      <w:r w:rsidRPr="00155261">
        <w:rPr>
          <w:lang w:eastAsia="en-AU"/>
        </w:rPr>
        <w:t xml:space="preserve"> personal selling.</w:t>
      </w:r>
    </w:p>
    <w:p w14:paraId="013E9F5D" w14:textId="77777777" w:rsidR="008256C5" w:rsidRDefault="008256C5" w:rsidP="008256C5">
      <w:pPr>
        <w:pStyle w:val="Heading4"/>
      </w:pPr>
      <w:r>
        <w:t>Sales promotions</w:t>
      </w:r>
    </w:p>
    <w:p w14:paraId="5A745088" w14:textId="3AD275B0" w:rsidR="008256C5" w:rsidRPr="00BE651E" w:rsidRDefault="008256C5" w:rsidP="008256C5">
      <w:pPr>
        <w:rPr>
          <w:lang w:eastAsia="en-AU"/>
        </w:rPr>
      </w:pPr>
      <w:r>
        <w:rPr>
          <w:lang w:eastAsia="en-AU"/>
        </w:rPr>
        <w:t>Sales promotion</w:t>
      </w:r>
      <w:r w:rsidR="002F2598">
        <w:rPr>
          <w:lang w:eastAsia="en-AU"/>
        </w:rPr>
        <w:t>s</w:t>
      </w:r>
      <w:r>
        <w:rPr>
          <w:lang w:eastAsia="en-AU"/>
        </w:rPr>
        <w:t xml:space="preserve"> are short-term incentives such as discounts, coupons</w:t>
      </w:r>
      <w:r w:rsidR="00BD785A">
        <w:rPr>
          <w:lang w:eastAsia="en-AU"/>
        </w:rPr>
        <w:t xml:space="preserve"> </w:t>
      </w:r>
      <w:r w:rsidR="001E1F9E">
        <w:rPr>
          <w:lang w:eastAsia="en-AU"/>
        </w:rPr>
        <w:t>or</w:t>
      </w:r>
      <w:r w:rsidR="00562E24">
        <w:rPr>
          <w:lang w:eastAsia="en-AU"/>
        </w:rPr>
        <w:t xml:space="preserve"> </w:t>
      </w:r>
      <w:r w:rsidR="002F2598">
        <w:rPr>
          <w:lang w:eastAsia="en-AU"/>
        </w:rPr>
        <w:t>contests that</w:t>
      </w:r>
      <w:r>
        <w:rPr>
          <w:lang w:eastAsia="en-AU"/>
        </w:rPr>
        <w:t xml:space="preserve"> generate interest and drive sales. These promotions create urgency and encourage customers to act quickly. </w:t>
      </w:r>
    </w:p>
    <w:p w14:paraId="3B424F85" w14:textId="77777777" w:rsidR="008256C5" w:rsidRDefault="008256C5" w:rsidP="008256C5">
      <w:pPr>
        <w:pStyle w:val="Heading4"/>
      </w:pPr>
      <w:r>
        <w:lastRenderedPageBreak/>
        <w:t>Event marketing</w:t>
      </w:r>
    </w:p>
    <w:p w14:paraId="79F165A6" w14:textId="27416D18" w:rsidR="008256C5" w:rsidRPr="005272A9" w:rsidRDefault="002F2598" w:rsidP="008256C5">
      <w:pPr>
        <w:rPr>
          <w:lang w:eastAsia="en-AU"/>
        </w:rPr>
      </w:pPr>
      <w:r>
        <w:rPr>
          <w:lang w:eastAsia="en-AU"/>
        </w:rPr>
        <w:t>Businesses use event marketing by</w:t>
      </w:r>
      <w:r w:rsidR="008256C5">
        <w:rPr>
          <w:lang w:eastAsia="en-AU"/>
        </w:rPr>
        <w:t xml:space="preserve"> participating in or sponsoring local events</w:t>
      </w:r>
      <w:r>
        <w:rPr>
          <w:lang w:eastAsia="en-AU"/>
        </w:rPr>
        <w:t>,</w:t>
      </w:r>
      <w:r w:rsidR="008256C5">
        <w:rPr>
          <w:lang w:eastAsia="en-AU"/>
        </w:rPr>
        <w:t xml:space="preserve"> allowing for direct community engagement. This strategy helps build relationships and enhances brand visibility in a personal setting.</w:t>
      </w:r>
    </w:p>
    <w:p w14:paraId="3CD58452" w14:textId="77777777" w:rsidR="008256C5" w:rsidRPr="005272A9" w:rsidRDefault="008256C5" w:rsidP="008256C5">
      <w:pPr>
        <w:pStyle w:val="Heading4"/>
      </w:pPr>
      <w:r>
        <w:t>Referral marketing</w:t>
      </w:r>
    </w:p>
    <w:p w14:paraId="664210BC" w14:textId="4E7355D6" w:rsidR="008256C5" w:rsidRPr="00113EF2" w:rsidRDefault="008256C5" w:rsidP="008256C5">
      <w:pPr>
        <w:rPr>
          <w:lang w:eastAsia="en-AU"/>
        </w:rPr>
      </w:pPr>
      <w:r>
        <w:rPr>
          <w:lang w:eastAsia="en-AU"/>
        </w:rPr>
        <w:t>Referral marketing encourages satisfied customers to refer friends or family to your product or service</w:t>
      </w:r>
      <w:r w:rsidR="002F2598">
        <w:rPr>
          <w:lang w:eastAsia="en-AU"/>
        </w:rPr>
        <w:t>,</w:t>
      </w:r>
      <w:r>
        <w:rPr>
          <w:lang w:eastAsia="en-AU"/>
        </w:rPr>
        <w:t xml:space="preserve"> which is a cost-effective way to gain new clients. Referral program</w:t>
      </w:r>
      <w:r w:rsidR="002F2598">
        <w:rPr>
          <w:lang w:eastAsia="en-AU"/>
        </w:rPr>
        <w:t>s</w:t>
      </w:r>
      <w:r>
        <w:rPr>
          <w:lang w:eastAsia="en-AU"/>
        </w:rPr>
        <w:t xml:space="preserve"> often yield high conversion rates</w:t>
      </w:r>
      <w:r w:rsidR="002F2598">
        <w:rPr>
          <w:lang w:eastAsia="en-AU"/>
        </w:rPr>
        <w:t>,</w:t>
      </w:r>
      <w:r>
        <w:rPr>
          <w:lang w:eastAsia="en-AU"/>
        </w:rPr>
        <w:t xml:space="preserve"> as people tend to trust recommendations from acquaintances.</w:t>
      </w:r>
    </w:p>
    <w:p w14:paraId="0F88D910" w14:textId="77777777" w:rsidR="008256C5" w:rsidRDefault="008256C5" w:rsidP="008256C5">
      <w:pPr>
        <w:pStyle w:val="Heading3"/>
      </w:pPr>
      <w:r>
        <w:t>Building brand awareness</w:t>
      </w:r>
    </w:p>
    <w:p w14:paraId="79E626CE" w14:textId="3BBEB610" w:rsidR="00155261" w:rsidRPr="00D61F8E" w:rsidRDefault="00155261" w:rsidP="00AC71C0">
      <w:r w:rsidRPr="00155261">
        <w:rPr>
          <w:lang w:eastAsia="en-AU"/>
        </w:rPr>
        <w:t xml:space="preserve">Building brand awareness is a fundamental marketing objective that focuses on increasing </w:t>
      </w:r>
      <w:r w:rsidR="00BF2F12">
        <w:rPr>
          <w:lang w:eastAsia="en-AU"/>
        </w:rPr>
        <w:t>a brand's recognition and familiarity among consumers. This ultimately influences consumers' purchasing decisions and fosters</w:t>
      </w:r>
      <w:r w:rsidRPr="00155261">
        <w:rPr>
          <w:lang w:eastAsia="en-AU"/>
        </w:rPr>
        <w:t xml:space="preserve"> customer loyalty through strategic communication and engagement initiatives.</w:t>
      </w:r>
    </w:p>
    <w:p w14:paraId="0FFBE959" w14:textId="77777777" w:rsidR="008256C5" w:rsidRDefault="008256C5" w:rsidP="008256C5">
      <w:pPr>
        <w:pStyle w:val="Heading4"/>
      </w:pPr>
      <w:r>
        <w:t>Public relations</w:t>
      </w:r>
    </w:p>
    <w:p w14:paraId="4E33A717" w14:textId="1E5B472D" w:rsidR="008256C5" w:rsidRPr="005644FE" w:rsidRDefault="008256C5" w:rsidP="008256C5">
      <w:pPr>
        <w:rPr>
          <w:lang w:eastAsia="en-AU"/>
        </w:rPr>
      </w:pPr>
      <w:r>
        <w:rPr>
          <w:lang w:eastAsia="en-AU"/>
        </w:rPr>
        <w:t xml:space="preserve">Public relations </w:t>
      </w:r>
      <w:r w:rsidR="00E04FBD">
        <w:rPr>
          <w:lang w:eastAsia="en-AU"/>
        </w:rPr>
        <w:t>support</w:t>
      </w:r>
      <w:r>
        <w:rPr>
          <w:lang w:eastAsia="en-AU"/>
        </w:rPr>
        <w:t xml:space="preserve"> gaining media coverage through press releases or interviews</w:t>
      </w:r>
      <w:r w:rsidR="002F2598">
        <w:rPr>
          <w:lang w:eastAsia="en-AU"/>
        </w:rPr>
        <w:t>,</w:t>
      </w:r>
      <w:r>
        <w:rPr>
          <w:lang w:eastAsia="en-AU"/>
        </w:rPr>
        <w:t xml:space="preserve"> which can enhance credibility and reach </w:t>
      </w:r>
      <w:r w:rsidR="002F2598">
        <w:rPr>
          <w:lang w:eastAsia="en-AU"/>
        </w:rPr>
        <w:t xml:space="preserve">a </w:t>
      </w:r>
      <w:r>
        <w:rPr>
          <w:lang w:eastAsia="en-AU"/>
        </w:rPr>
        <w:t xml:space="preserve">broader audience without direct advertising costs. </w:t>
      </w:r>
    </w:p>
    <w:p w14:paraId="2E9DFA31" w14:textId="77777777" w:rsidR="008256C5" w:rsidRDefault="008256C5" w:rsidP="008256C5">
      <w:pPr>
        <w:pStyle w:val="Heading4"/>
      </w:pPr>
      <w:r>
        <w:t>Influencer partnerships</w:t>
      </w:r>
    </w:p>
    <w:p w14:paraId="7D9405A9" w14:textId="57FEBCC0" w:rsidR="008256C5" w:rsidRPr="00B06BBB" w:rsidRDefault="008256C5" w:rsidP="008256C5">
      <w:pPr>
        <w:rPr>
          <w:lang w:eastAsia="en-AU"/>
        </w:rPr>
      </w:pPr>
      <w:r>
        <w:rPr>
          <w:lang w:eastAsia="en-AU"/>
        </w:rPr>
        <w:t xml:space="preserve">Influencer partnerships </w:t>
      </w:r>
      <w:r w:rsidR="002F2598">
        <w:rPr>
          <w:lang w:eastAsia="en-AU"/>
        </w:rPr>
        <w:t>are</w:t>
      </w:r>
      <w:r>
        <w:rPr>
          <w:lang w:eastAsia="en-AU"/>
        </w:rPr>
        <w:t xml:space="preserve"> collaborating with influences who resonate with your target audience. This can amplify your message and introduce your brand to new potential customers.</w:t>
      </w:r>
    </w:p>
    <w:p w14:paraId="44C6C516" w14:textId="63C94534" w:rsidR="00EA5282" w:rsidRDefault="008D18F5" w:rsidP="00EA5282">
      <w:pPr>
        <w:pStyle w:val="Heading2"/>
      </w:pPr>
      <w:bookmarkStart w:id="40" w:name="_Toc184137538"/>
      <w:r>
        <w:t>Develop operational planning</w:t>
      </w:r>
      <w:bookmarkEnd w:id="40"/>
    </w:p>
    <w:p w14:paraId="3D519B79" w14:textId="625F595C" w:rsidR="00FF2BF6" w:rsidRPr="00E32B5C" w:rsidRDefault="00FF2BF6" w:rsidP="00ED2ECC">
      <w:r w:rsidRPr="00FF2BF6">
        <w:rPr>
          <w:lang w:eastAsia="en-AU"/>
        </w:rPr>
        <w:t>Developing an operational plan is critical for translating strategic objectives into actionable steps, ensuring that teams are aligned and equipped to achieve their goals efficiently and effectively.</w:t>
      </w:r>
    </w:p>
    <w:p w14:paraId="1ABAC783" w14:textId="06F239F1" w:rsidR="00F20CD2" w:rsidRDefault="005B6820" w:rsidP="005B6820">
      <w:pPr>
        <w:pStyle w:val="Heading3"/>
      </w:pPr>
      <w:r>
        <w:t>Types of costs</w:t>
      </w:r>
    </w:p>
    <w:p w14:paraId="1C8350EF" w14:textId="68231B3F" w:rsidR="00BA3FEB" w:rsidRDefault="008D1B9C" w:rsidP="005B6820">
      <w:pPr>
        <w:rPr>
          <w:lang w:eastAsia="en-AU"/>
        </w:rPr>
      </w:pPr>
      <w:r w:rsidRPr="008D1B9C">
        <w:rPr>
          <w:lang w:eastAsia="en-AU"/>
        </w:rPr>
        <w:t xml:space="preserve">Understanding the various types of costs is essential for you as an entrepreneur, as it directly impacts your financial management and decision-making processes. </w:t>
      </w:r>
      <w:r w:rsidR="00BA3FEB">
        <w:rPr>
          <w:lang w:eastAsia="en-AU"/>
        </w:rPr>
        <w:t xml:space="preserve">Costs can be categorised in </w:t>
      </w:r>
      <w:r w:rsidR="002F2598">
        <w:rPr>
          <w:lang w:eastAsia="en-AU"/>
        </w:rPr>
        <w:t>multiple</w:t>
      </w:r>
      <w:r w:rsidR="00BA3FEB">
        <w:rPr>
          <w:lang w:eastAsia="en-AU"/>
        </w:rPr>
        <w:t xml:space="preserve"> ways</w:t>
      </w:r>
      <w:r w:rsidR="00F438ED">
        <w:rPr>
          <w:lang w:eastAsia="en-AU"/>
        </w:rPr>
        <w:t xml:space="preserve">. </w:t>
      </w:r>
      <w:r w:rsidR="002F2598">
        <w:rPr>
          <w:lang w:eastAsia="en-AU"/>
        </w:rPr>
        <w:t>To help you understand</w:t>
      </w:r>
      <w:r w:rsidR="002B0DEB">
        <w:rPr>
          <w:lang w:eastAsia="en-AU"/>
        </w:rPr>
        <w:t xml:space="preserve">, the </w:t>
      </w:r>
      <w:r w:rsidR="00753F2A">
        <w:rPr>
          <w:lang w:eastAsia="en-AU"/>
        </w:rPr>
        <w:t>2</w:t>
      </w:r>
      <w:r w:rsidR="00512FBB">
        <w:rPr>
          <w:lang w:eastAsia="en-AU"/>
        </w:rPr>
        <w:t xml:space="preserve"> broader</w:t>
      </w:r>
      <w:r w:rsidR="00A26BD1">
        <w:rPr>
          <w:lang w:eastAsia="en-AU"/>
        </w:rPr>
        <w:t xml:space="preserve"> categories of</w:t>
      </w:r>
      <w:r w:rsidR="002B0DEB">
        <w:rPr>
          <w:lang w:eastAsia="en-AU"/>
        </w:rPr>
        <w:t xml:space="preserve"> costs have been outlined for you</w:t>
      </w:r>
      <w:r w:rsidR="002F2598">
        <w:rPr>
          <w:lang w:eastAsia="en-AU"/>
        </w:rPr>
        <w:t>:</w:t>
      </w:r>
      <w:r w:rsidR="00512FBB">
        <w:rPr>
          <w:lang w:eastAsia="en-AU"/>
        </w:rPr>
        <w:t xml:space="preserve"> fixed and variable.</w:t>
      </w:r>
      <w:r w:rsidR="00DE6A37">
        <w:rPr>
          <w:lang w:eastAsia="en-AU"/>
        </w:rPr>
        <w:t xml:space="preserve"> </w:t>
      </w:r>
    </w:p>
    <w:p w14:paraId="66A41FEA" w14:textId="45BA29B8" w:rsidR="00417205" w:rsidRPr="005B6820" w:rsidRDefault="00417205" w:rsidP="005B6820">
      <w:pPr>
        <w:pStyle w:val="Heading4"/>
      </w:pPr>
      <w:r w:rsidRPr="005B6820">
        <w:lastRenderedPageBreak/>
        <w:t>Fixed costs</w:t>
      </w:r>
    </w:p>
    <w:p w14:paraId="3FDA51E9" w14:textId="4631884B" w:rsidR="00417205" w:rsidRDefault="00417205" w:rsidP="00417205">
      <w:pPr>
        <w:rPr>
          <w:lang w:eastAsia="en-AU"/>
        </w:rPr>
      </w:pPr>
      <w:r w:rsidRPr="00417205">
        <w:rPr>
          <w:lang w:eastAsia="en-AU"/>
        </w:rPr>
        <w:t>Fixed costs are expenses that remain constant regardless of the level of production or sales. These costs do not fluctuate with changes in business activity. Common examples include:</w:t>
      </w:r>
    </w:p>
    <w:p w14:paraId="1163252A" w14:textId="0435DE18" w:rsidR="005E643D" w:rsidRPr="005E643D" w:rsidRDefault="005E643D" w:rsidP="005E643D">
      <w:pPr>
        <w:pStyle w:val="ListBullet"/>
      </w:pPr>
      <w:r w:rsidRPr="008A4730">
        <w:rPr>
          <w:rStyle w:val="Strong"/>
        </w:rPr>
        <w:t>Rent</w:t>
      </w:r>
      <w:r w:rsidR="008A4730">
        <w:t xml:space="preserve"> –</w:t>
      </w:r>
      <w:r w:rsidRPr="005E643D">
        <w:t xml:space="preserve"> Payments for office or manufacturing space that remain unchanged over time.</w:t>
      </w:r>
    </w:p>
    <w:p w14:paraId="23956D57" w14:textId="25D921E5" w:rsidR="005E643D" w:rsidRPr="005E643D" w:rsidRDefault="005E643D" w:rsidP="005E643D">
      <w:pPr>
        <w:pStyle w:val="ListBullet"/>
      </w:pPr>
      <w:r w:rsidRPr="008A4730">
        <w:rPr>
          <w:rStyle w:val="Strong"/>
        </w:rPr>
        <w:t>Salaries</w:t>
      </w:r>
      <w:r w:rsidR="008A4730">
        <w:t xml:space="preserve"> –</w:t>
      </w:r>
      <w:r w:rsidRPr="005E643D">
        <w:t xml:space="preserve"> Wages for permanent staff not directly tied to production levels.</w:t>
      </w:r>
    </w:p>
    <w:p w14:paraId="3690551C" w14:textId="4BD530FA" w:rsidR="005E643D" w:rsidRPr="005E643D" w:rsidRDefault="005E643D" w:rsidP="005E643D">
      <w:pPr>
        <w:pStyle w:val="ListBullet"/>
      </w:pPr>
      <w:r w:rsidRPr="008A4730">
        <w:rPr>
          <w:rStyle w:val="Strong"/>
        </w:rPr>
        <w:t>Insurance</w:t>
      </w:r>
      <w:r w:rsidR="008A4730">
        <w:t xml:space="preserve"> –</w:t>
      </w:r>
      <w:r w:rsidRPr="005E643D">
        <w:t xml:space="preserve"> Premiums that must be paid regardless of business performance.</w:t>
      </w:r>
    </w:p>
    <w:p w14:paraId="110BDB68" w14:textId="1C8C1D83" w:rsidR="005E643D" w:rsidRDefault="005E643D" w:rsidP="005E643D">
      <w:pPr>
        <w:pStyle w:val="ListBullet"/>
      </w:pPr>
      <w:r w:rsidRPr="008A4730">
        <w:rPr>
          <w:rStyle w:val="Strong"/>
        </w:rPr>
        <w:t>Utilities</w:t>
      </w:r>
      <w:r w:rsidR="008A4730">
        <w:t xml:space="preserve"> –</w:t>
      </w:r>
      <w:r w:rsidRPr="005E643D">
        <w:t xml:space="preserve"> Basic utility payments that do not vary significantly with production volume</w:t>
      </w:r>
      <w:r>
        <w:t>.</w:t>
      </w:r>
    </w:p>
    <w:p w14:paraId="389BE66F" w14:textId="03503257" w:rsidR="00417205" w:rsidRDefault="00276AC5" w:rsidP="00417205">
      <w:pPr>
        <w:rPr>
          <w:lang w:eastAsia="en-AU"/>
        </w:rPr>
      </w:pPr>
      <w:r w:rsidRPr="00276AC5">
        <w:rPr>
          <w:lang w:eastAsia="en-AU"/>
        </w:rPr>
        <w:t xml:space="preserve">Understanding fixed costs is crucial because they represent </w:t>
      </w:r>
      <w:r w:rsidR="002F2598">
        <w:rPr>
          <w:lang w:eastAsia="en-AU"/>
        </w:rPr>
        <w:t>a business's baseline expenses</w:t>
      </w:r>
      <w:r w:rsidRPr="00276AC5">
        <w:rPr>
          <w:lang w:eastAsia="en-AU"/>
        </w:rPr>
        <w:t xml:space="preserve"> to maintain operations, regardless of revenue fluctuations</w:t>
      </w:r>
      <w:r>
        <w:rPr>
          <w:lang w:eastAsia="en-AU"/>
        </w:rPr>
        <w:t>.</w:t>
      </w:r>
    </w:p>
    <w:p w14:paraId="77F6FAFE" w14:textId="3478D0A5" w:rsidR="00417205" w:rsidRPr="00417205" w:rsidRDefault="00417205" w:rsidP="005B6820">
      <w:pPr>
        <w:pStyle w:val="Heading4"/>
      </w:pPr>
      <w:r>
        <w:t>Variable costs</w:t>
      </w:r>
    </w:p>
    <w:p w14:paraId="7F100176" w14:textId="6033DB01" w:rsidR="00417205" w:rsidRDefault="00A2494E" w:rsidP="00F20CD2">
      <w:pPr>
        <w:rPr>
          <w:lang w:eastAsia="en-AU"/>
        </w:rPr>
      </w:pPr>
      <w:r w:rsidRPr="00A2494E">
        <w:rPr>
          <w:lang w:eastAsia="en-AU"/>
        </w:rPr>
        <w:t>In contrast, variable costs fluctuate directly with changes in production output or sales volume. As a business produces more goods or services, these costs increase</w:t>
      </w:r>
      <w:r w:rsidR="002F2598">
        <w:rPr>
          <w:lang w:eastAsia="en-AU"/>
        </w:rPr>
        <w:t>. T</w:t>
      </w:r>
      <w:r w:rsidRPr="00A2494E">
        <w:rPr>
          <w:lang w:eastAsia="en-AU"/>
        </w:rPr>
        <w:t xml:space="preserve">hey </w:t>
      </w:r>
      <w:r w:rsidR="00BE5C84">
        <w:rPr>
          <w:lang w:eastAsia="en-AU"/>
        </w:rPr>
        <w:t xml:space="preserve">can also </w:t>
      </w:r>
      <w:r w:rsidRPr="00A2494E">
        <w:rPr>
          <w:lang w:eastAsia="en-AU"/>
        </w:rPr>
        <w:t>decrease when production levels drop.</w:t>
      </w:r>
      <w:r>
        <w:rPr>
          <w:lang w:eastAsia="en-AU"/>
        </w:rPr>
        <w:t xml:space="preserve"> Common examples include:</w:t>
      </w:r>
    </w:p>
    <w:p w14:paraId="1C01C94D" w14:textId="13CEC895" w:rsidR="007D5DCC" w:rsidRPr="007D5DCC" w:rsidRDefault="007D5DCC" w:rsidP="007D5DCC">
      <w:pPr>
        <w:pStyle w:val="ListBullet"/>
      </w:pPr>
      <w:r w:rsidRPr="007D5DCC">
        <w:rPr>
          <w:rStyle w:val="Strong"/>
        </w:rPr>
        <w:t>Raw materials</w:t>
      </w:r>
      <w:r>
        <w:t xml:space="preserve"> –</w:t>
      </w:r>
      <w:r w:rsidRPr="007D5DCC">
        <w:t xml:space="preserve"> Costs for materials needed to produce goods rise as more products are manufactured.</w:t>
      </w:r>
    </w:p>
    <w:p w14:paraId="0B94502A" w14:textId="559FB89B" w:rsidR="007D5DCC" w:rsidRPr="007D5DCC" w:rsidRDefault="007D5DCC" w:rsidP="007D5DCC">
      <w:pPr>
        <w:pStyle w:val="ListBullet"/>
      </w:pPr>
      <w:r w:rsidRPr="007D5DCC">
        <w:rPr>
          <w:rStyle w:val="Strong"/>
        </w:rPr>
        <w:t>Direct labour</w:t>
      </w:r>
      <w:r>
        <w:t xml:space="preserve"> –</w:t>
      </w:r>
      <w:r w:rsidRPr="007D5DCC">
        <w:t xml:space="preserve"> Wages for workers directly involved in production, which can vary based on output levels.</w:t>
      </w:r>
    </w:p>
    <w:p w14:paraId="53D40FC8" w14:textId="49EF372E" w:rsidR="007D5DCC" w:rsidRPr="007D5DCC" w:rsidRDefault="007D5DCC" w:rsidP="007D5DCC">
      <w:pPr>
        <w:pStyle w:val="ListBullet"/>
      </w:pPr>
      <w:r w:rsidRPr="007D5DCC">
        <w:rPr>
          <w:rStyle w:val="Strong"/>
        </w:rPr>
        <w:t>Utilities</w:t>
      </w:r>
      <w:r>
        <w:t xml:space="preserve"> –</w:t>
      </w:r>
      <w:r w:rsidRPr="007D5DCC">
        <w:t xml:space="preserve"> While some utility costs may be fixed, others (like electricity used in production) can vary with usage.</w:t>
      </w:r>
    </w:p>
    <w:p w14:paraId="2F1F7C07" w14:textId="3FA19CC3" w:rsidR="00A2494E" w:rsidRPr="007D5DCC" w:rsidRDefault="007D5DCC" w:rsidP="007D5DCC">
      <w:pPr>
        <w:pStyle w:val="ListBullet"/>
      </w:pPr>
      <w:r w:rsidRPr="007D5DCC">
        <w:rPr>
          <w:rStyle w:val="Strong"/>
        </w:rPr>
        <w:t>Packaging and shipping</w:t>
      </w:r>
      <w:r>
        <w:t xml:space="preserve"> –</w:t>
      </w:r>
      <w:r w:rsidRPr="007D5DCC">
        <w:t xml:space="preserve"> Costs associated with preparing products for sale and delivering them to customers.</w:t>
      </w:r>
    </w:p>
    <w:p w14:paraId="55073119" w14:textId="24DEFAA0" w:rsidR="00417205" w:rsidRDefault="00E32125" w:rsidP="00F20CD2">
      <w:pPr>
        <w:rPr>
          <w:lang w:eastAsia="en-AU"/>
        </w:rPr>
      </w:pPr>
      <w:r w:rsidRPr="00E32125">
        <w:rPr>
          <w:lang w:eastAsia="en-AU"/>
        </w:rPr>
        <w:t>Variable costs are critical for understanding how changes in production levels impact overall profitability</w:t>
      </w:r>
      <w:r>
        <w:rPr>
          <w:lang w:eastAsia="en-AU"/>
        </w:rPr>
        <w:t>.</w:t>
      </w:r>
    </w:p>
    <w:p w14:paraId="3C1FD662" w14:textId="6B7E584F" w:rsidR="00DE6A37" w:rsidRDefault="00DE6A37" w:rsidP="00DE6A37">
      <w:pPr>
        <w:rPr>
          <w:lang w:eastAsia="en-AU"/>
        </w:rPr>
      </w:pPr>
      <w:r>
        <w:rPr>
          <w:lang w:eastAsia="en-AU"/>
        </w:rPr>
        <w:t xml:space="preserve">Fixed and variable costs can </w:t>
      </w:r>
      <w:r w:rsidR="002F2598">
        <w:rPr>
          <w:lang w:eastAsia="en-AU"/>
        </w:rPr>
        <w:t>be identified as</w:t>
      </w:r>
      <w:r>
        <w:rPr>
          <w:lang w:eastAsia="en-AU"/>
        </w:rPr>
        <w:t xml:space="preserve"> direct </w:t>
      </w:r>
      <w:r w:rsidR="00F04B6F">
        <w:rPr>
          <w:lang w:eastAsia="en-AU"/>
        </w:rPr>
        <w:t>and</w:t>
      </w:r>
      <w:r>
        <w:rPr>
          <w:lang w:eastAsia="en-AU"/>
        </w:rPr>
        <w:t xml:space="preserve"> indirect costs.</w:t>
      </w:r>
    </w:p>
    <w:p w14:paraId="720E6FE3" w14:textId="11FD6517" w:rsidR="00DE6A37" w:rsidRDefault="00DE6A37" w:rsidP="00DE6A37">
      <w:pPr>
        <w:pStyle w:val="ListBullet"/>
      </w:pPr>
      <w:r w:rsidRPr="00E36E83">
        <w:rPr>
          <w:rStyle w:val="Strong"/>
        </w:rPr>
        <w:t>Direct costs</w:t>
      </w:r>
      <w:r>
        <w:t xml:space="preserve"> –</w:t>
      </w:r>
      <w:r w:rsidR="00FA608A">
        <w:t xml:space="preserve"> </w:t>
      </w:r>
      <w:r w:rsidR="00295DEA">
        <w:t xml:space="preserve">are </w:t>
      </w:r>
      <w:r w:rsidR="00FA608A" w:rsidRPr="00FA608A">
        <w:t xml:space="preserve">expenses that can be directly traced to </w:t>
      </w:r>
      <w:r w:rsidR="003A276E">
        <w:t>producing</w:t>
      </w:r>
      <w:r w:rsidR="00FA608A" w:rsidRPr="00FA608A">
        <w:t xml:space="preserve"> specific goods or services</w:t>
      </w:r>
      <w:r w:rsidR="004F2D65">
        <w:t xml:space="preserve"> such as raw materials or direct labour</w:t>
      </w:r>
      <w:r w:rsidR="00E36E83">
        <w:t xml:space="preserve"> for production.</w:t>
      </w:r>
    </w:p>
    <w:p w14:paraId="0C146DE6" w14:textId="4ED88231" w:rsidR="00DE6A37" w:rsidRDefault="00DE6A37" w:rsidP="00DE6A37">
      <w:pPr>
        <w:pStyle w:val="ListBullet"/>
      </w:pPr>
      <w:r w:rsidRPr="000B5C57">
        <w:rPr>
          <w:rStyle w:val="Strong"/>
        </w:rPr>
        <w:t>Indirect costs</w:t>
      </w:r>
      <w:r>
        <w:t xml:space="preserve"> –</w:t>
      </w:r>
      <w:r w:rsidR="003A276E">
        <w:t xml:space="preserve"> </w:t>
      </w:r>
      <w:r w:rsidR="000B5C57" w:rsidRPr="000B5C57">
        <w:t xml:space="preserve">support overall business operations but do not contribute directly to </w:t>
      </w:r>
      <w:r w:rsidR="003A276E">
        <w:t>creating</w:t>
      </w:r>
      <w:r w:rsidR="000B5C57" w:rsidRPr="000B5C57">
        <w:t xml:space="preserve"> goods or services</w:t>
      </w:r>
      <w:r w:rsidR="000B5C57">
        <w:t xml:space="preserve"> such as rent, utilit</w:t>
      </w:r>
      <w:r w:rsidR="003A276E">
        <w:t>y</w:t>
      </w:r>
      <w:r w:rsidR="000B5C57">
        <w:t xml:space="preserve"> bills and office supplies.</w:t>
      </w:r>
    </w:p>
    <w:p w14:paraId="13CD0AB1" w14:textId="5794B4F3" w:rsidR="00DE6A37" w:rsidRDefault="000311E2" w:rsidP="00F20CD2">
      <w:pPr>
        <w:rPr>
          <w:lang w:eastAsia="en-AU"/>
        </w:rPr>
      </w:pPr>
      <w:r w:rsidRPr="000311E2">
        <w:rPr>
          <w:lang w:eastAsia="en-AU"/>
        </w:rPr>
        <w:t xml:space="preserve">Understanding the distinctions between direct and indirect costs, as well as fixed and variable costs, is crucial for </w:t>
      </w:r>
      <w:r w:rsidR="003A276E">
        <w:rPr>
          <w:lang w:eastAsia="en-AU"/>
        </w:rPr>
        <w:t>entrepreneurs to manage thei</w:t>
      </w:r>
      <w:r w:rsidRPr="000311E2">
        <w:rPr>
          <w:lang w:eastAsia="en-AU"/>
        </w:rPr>
        <w:t>r business finances effectively.</w:t>
      </w:r>
    </w:p>
    <w:p w14:paraId="2A3E66A5" w14:textId="4BB6381A" w:rsidR="00F20CD2" w:rsidRDefault="00981574" w:rsidP="00981574">
      <w:pPr>
        <w:pStyle w:val="Heading3"/>
      </w:pPr>
      <w:r>
        <w:lastRenderedPageBreak/>
        <w:t>Production</w:t>
      </w:r>
      <w:r w:rsidR="00AA017F">
        <w:t xml:space="preserve"> costs</w:t>
      </w:r>
    </w:p>
    <w:p w14:paraId="0D1B01D0" w14:textId="36F9C09F" w:rsidR="00201F17" w:rsidRDefault="00BE28E4" w:rsidP="00AA017F">
      <w:pPr>
        <w:rPr>
          <w:lang w:eastAsia="en-AU"/>
        </w:rPr>
      </w:pPr>
      <w:r w:rsidRPr="00BE28E4">
        <w:rPr>
          <w:lang w:eastAsia="en-AU"/>
        </w:rPr>
        <w:t xml:space="preserve">Production costs include all the direct and indirect </w:t>
      </w:r>
      <w:r w:rsidR="00266626">
        <w:rPr>
          <w:lang w:eastAsia="en-AU"/>
        </w:rPr>
        <w:t>expense</w:t>
      </w:r>
      <w:r w:rsidRPr="00BE28E4">
        <w:rPr>
          <w:lang w:eastAsia="en-AU"/>
        </w:rPr>
        <w:t>s businesses incur when manufacturing a product or providing a service. Labour, raw materials, consumable manufacturing supplies</w:t>
      </w:r>
      <w:r w:rsidR="00BD785A">
        <w:rPr>
          <w:lang w:eastAsia="en-AU"/>
        </w:rPr>
        <w:t xml:space="preserve"> </w:t>
      </w:r>
      <w:r w:rsidR="00406323">
        <w:rPr>
          <w:lang w:eastAsia="en-AU"/>
        </w:rPr>
        <w:t>and</w:t>
      </w:r>
      <w:r w:rsidRPr="00BE28E4">
        <w:rPr>
          <w:lang w:eastAsia="en-AU"/>
        </w:rPr>
        <w:t xml:space="preserve"> general overhead are some of the expenses that can contribute to production costs.</w:t>
      </w:r>
    </w:p>
    <w:p w14:paraId="74235328" w14:textId="79DAE849" w:rsidR="00201F17" w:rsidRDefault="00266626" w:rsidP="00AA017F">
      <w:pPr>
        <w:rPr>
          <w:lang w:eastAsia="en-AU"/>
        </w:rPr>
      </w:pPr>
      <w:r>
        <w:rPr>
          <w:lang w:eastAsia="en-AU"/>
        </w:rPr>
        <w:t>Expected</w:t>
      </w:r>
      <w:r w:rsidR="00113687">
        <w:rPr>
          <w:lang w:eastAsia="en-AU"/>
        </w:rPr>
        <w:t xml:space="preserve"> production costs</w:t>
      </w:r>
      <w:r w:rsidR="00F179E9">
        <w:rPr>
          <w:lang w:eastAsia="en-AU"/>
        </w:rPr>
        <w:t xml:space="preserve">, </w:t>
      </w:r>
      <w:r w:rsidR="008E2DBE">
        <w:rPr>
          <w:lang w:eastAsia="en-AU"/>
        </w:rPr>
        <w:t>descriptions</w:t>
      </w:r>
      <w:r w:rsidR="00113687">
        <w:rPr>
          <w:lang w:eastAsia="en-AU"/>
        </w:rPr>
        <w:t xml:space="preserve"> and their categorisation </w:t>
      </w:r>
      <w:r w:rsidR="008E2DBE">
        <w:rPr>
          <w:lang w:eastAsia="en-AU"/>
        </w:rPr>
        <w:t>examples are:</w:t>
      </w:r>
    </w:p>
    <w:p w14:paraId="67ECC7C5" w14:textId="443D3A93" w:rsidR="00113687" w:rsidRPr="00436736" w:rsidRDefault="00113687" w:rsidP="003255F3">
      <w:pPr>
        <w:pStyle w:val="Caption"/>
      </w:pPr>
      <w:r w:rsidRPr="00436736">
        <w:t xml:space="preserve">Table </w:t>
      </w:r>
      <w:r w:rsidR="00A20BF2">
        <w:fldChar w:fldCharType="begin"/>
      </w:r>
      <w:r w:rsidR="00A20BF2">
        <w:instrText xml:space="preserve"> SEQ Table \* ARABIC </w:instrText>
      </w:r>
      <w:r w:rsidR="00A20BF2">
        <w:fldChar w:fldCharType="separate"/>
      </w:r>
      <w:r w:rsidR="00A20BF2">
        <w:rPr>
          <w:noProof/>
        </w:rPr>
        <w:t>20</w:t>
      </w:r>
      <w:r w:rsidR="00A20BF2">
        <w:rPr>
          <w:noProof/>
        </w:rPr>
        <w:fldChar w:fldCharType="end"/>
      </w:r>
      <w:r>
        <w:rPr>
          <w:noProof/>
        </w:rPr>
        <w:t>:</w:t>
      </w:r>
      <w:r w:rsidRPr="00436736">
        <w:t xml:space="preserve"> </w:t>
      </w:r>
      <w:r w:rsidR="00444E40">
        <w:t>Common production costs</w:t>
      </w:r>
    </w:p>
    <w:tbl>
      <w:tblPr>
        <w:tblStyle w:val="TableGrid"/>
        <w:tblW w:w="5000" w:type="pct"/>
        <w:tblLook w:val="0620" w:firstRow="1" w:lastRow="0" w:firstColumn="0" w:lastColumn="0" w:noHBand="1" w:noVBand="1"/>
      </w:tblPr>
      <w:tblGrid>
        <w:gridCol w:w="2830"/>
        <w:gridCol w:w="5103"/>
        <w:gridCol w:w="1695"/>
      </w:tblGrid>
      <w:tr w:rsidR="00113687" w:rsidRPr="003F0C4F" w14:paraId="73B61F4E" w14:textId="09BDF038" w:rsidTr="00547F4B">
        <w:trPr>
          <w:cnfStyle w:val="100000000000" w:firstRow="1" w:lastRow="0" w:firstColumn="0" w:lastColumn="0" w:oddVBand="0" w:evenVBand="0" w:oddHBand="0" w:evenHBand="0" w:firstRowFirstColumn="0" w:firstRowLastColumn="0" w:lastRowFirstColumn="0" w:lastRowLastColumn="0"/>
        </w:trPr>
        <w:tc>
          <w:tcPr>
            <w:tcW w:w="2830" w:type="dxa"/>
          </w:tcPr>
          <w:p w14:paraId="01B8BD11" w14:textId="35AEF303" w:rsidR="00113687" w:rsidRPr="003F0C4F" w:rsidRDefault="00113687">
            <w:r>
              <w:t>Cost</w:t>
            </w:r>
          </w:p>
        </w:tc>
        <w:tc>
          <w:tcPr>
            <w:tcW w:w="5103" w:type="dxa"/>
          </w:tcPr>
          <w:p w14:paraId="2739E941" w14:textId="7ED50999" w:rsidR="00113687" w:rsidRPr="003F0C4F" w:rsidRDefault="00113687">
            <w:r>
              <w:t>Description</w:t>
            </w:r>
          </w:p>
        </w:tc>
        <w:tc>
          <w:tcPr>
            <w:tcW w:w="1695" w:type="dxa"/>
          </w:tcPr>
          <w:p w14:paraId="56B556BB" w14:textId="31F03E89" w:rsidR="00113687" w:rsidRPr="003F0C4F" w:rsidRDefault="00113687">
            <w:r>
              <w:t>Type of cost</w:t>
            </w:r>
          </w:p>
        </w:tc>
      </w:tr>
      <w:tr w:rsidR="00547F4B" w:rsidRPr="003F0C4F" w14:paraId="770E276C" w14:textId="423C0B0D" w:rsidTr="00547F4B">
        <w:tc>
          <w:tcPr>
            <w:tcW w:w="2830" w:type="dxa"/>
          </w:tcPr>
          <w:p w14:paraId="2CDBE920" w14:textId="442EF57B" w:rsidR="00547F4B" w:rsidRPr="003F0C4F" w:rsidRDefault="00547F4B" w:rsidP="00547F4B">
            <w:r>
              <w:t>Raw</w:t>
            </w:r>
            <w:r w:rsidRPr="006F462C">
              <w:t xml:space="preserve"> </w:t>
            </w:r>
            <w:r>
              <w:t>m</w:t>
            </w:r>
            <w:r w:rsidRPr="006F462C">
              <w:t>aterials</w:t>
            </w:r>
          </w:p>
        </w:tc>
        <w:tc>
          <w:tcPr>
            <w:tcW w:w="5103" w:type="dxa"/>
          </w:tcPr>
          <w:p w14:paraId="0B8B38C9" w14:textId="35BA6198" w:rsidR="00547F4B" w:rsidRPr="003F0C4F" w:rsidRDefault="00547F4B" w:rsidP="00547F4B">
            <w:r>
              <w:t>M</w:t>
            </w:r>
            <w:r w:rsidRPr="006F462C">
              <w:t>aterials needed to create the final product</w:t>
            </w:r>
            <w:r w:rsidR="00295DEA">
              <w:t>,</w:t>
            </w:r>
            <w:r w:rsidR="00444E40">
              <w:t xml:space="preserve"> such as steel or wood. </w:t>
            </w:r>
          </w:p>
        </w:tc>
        <w:tc>
          <w:tcPr>
            <w:tcW w:w="1695" w:type="dxa"/>
          </w:tcPr>
          <w:p w14:paraId="1480D994" w14:textId="0A95B3E6" w:rsidR="00547F4B" w:rsidRPr="003F0C4F" w:rsidRDefault="00547F4B" w:rsidP="00547F4B">
            <w:r w:rsidRPr="006F462C">
              <w:t>Variable</w:t>
            </w:r>
            <w:r w:rsidR="00163DCC">
              <w:t xml:space="preserve"> </w:t>
            </w:r>
          </w:p>
        </w:tc>
      </w:tr>
      <w:tr w:rsidR="00547F4B" w:rsidRPr="003F0C4F" w14:paraId="2E1E4FB7" w14:textId="4C284B54" w:rsidTr="00547F4B">
        <w:tc>
          <w:tcPr>
            <w:tcW w:w="2830" w:type="dxa"/>
          </w:tcPr>
          <w:p w14:paraId="750B411C" w14:textId="1755AFF9" w:rsidR="00547F4B" w:rsidRDefault="00547F4B" w:rsidP="00547F4B">
            <w:r w:rsidRPr="006F462C">
              <w:t xml:space="preserve">Direct </w:t>
            </w:r>
            <w:r>
              <w:t>l</w:t>
            </w:r>
            <w:r w:rsidRPr="006F462C">
              <w:t>abour</w:t>
            </w:r>
          </w:p>
        </w:tc>
        <w:tc>
          <w:tcPr>
            <w:tcW w:w="5103" w:type="dxa"/>
          </w:tcPr>
          <w:p w14:paraId="4BCDB825" w14:textId="5FDC369D" w:rsidR="00547F4B" w:rsidRPr="003F0C4F" w:rsidRDefault="00547F4B" w:rsidP="00547F4B">
            <w:r w:rsidRPr="006F462C">
              <w:t xml:space="preserve">Wages for workers directly involved in </w:t>
            </w:r>
            <w:r w:rsidR="00295DEA">
              <w:t>the </w:t>
            </w:r>
            <w:r w:rsidRPr="006F462C">
              <w:t>production</w:t>
            </w:r>
            <w:r w:rsidR="00444E40">
              <w:t xml:space="preserve"> of the product or service.</w:t>
            </w:r>
          </w:p>
        </w:tc>
        <w:tc>
          <w:tcPr>
            <w:tcW w:w="1695" w:type="dxa"/>
          </w:tcPr>
          <w:p w14:paraId="40DEC143" w14:textId="2C234597" w:rsidR="00547F4B" w:rsidRPr="003F0C4F" w:rsidRDefault="00547F4B" w:rsidP="00547F4B">
            <w:r w:rsidRPr="006F462C">
              <w:t>Variable</w:t>
            </w:r>
            <w:r w:rsidR="00163DCC">
              <w:t xml:space="preserve"> </w:t>
            </w:r>
          </w:p>
        </w:tc>
      </w:tr>
      <w:tr w:rsidR="00547F4B" w:rsidRPr="003F0C4F" w14:paraId="49718883" w14:textId="77777777" w:rsidTr="00547F4B">
        <w:tc>
          <w:tcPr>
            <w:tcW w:w="2830" w:type="dxa"/>
          </w:tcPr>
          <w:p w14:paraId="2F4991A6" w14:textId="52566C87" w:rsidR="00547F4B" w:rsidRDefault="00547F4B" w:rsidP="00547F4B">
            <w:r w:rsidRPr="006F462C">
              <w:t xml:space="preserve">Manufacturing </w:t>
            </w:r>
            <w:r>
              <w:t>o</w:t>
            </w:r>
            <w:r w:rsidRPr="006F462C">
              <w:t>verhead</w:t>
            </w:r>
          </w:p>
        </w:tc>
        <w:tc>
          <w:tcPr>
            <w:tcW w:w="5103" w:type="dxa"/>
          </w:tcPr>
          <w:p w14:paraId="34655A68" w14:textId="4A3EC94D" w:rsidR="00547F4B" w:rsidRPr="003F0C4F" w:rsidRDefault="00547F4B" w:rsidP="00547F4B">
            <w:r w:rsidRPr="006F462C">
              <w:t>Indirect costs like rent, utilities</w:t>
            </w:r>
            <w:r w:rsidR="00BD785A">
              <w:t xml:space="preserve"> </w:t>
            </w:r>
            <w:r w:rsidR="00406323">
              <w:t>and</w:t>
            </w:r>
            <w:r w:rsidRPr="006F462C">
              <w:t xml:space="preserve"> salaries for non-production staff.</w:t>
            </w:r>
          </w:p>
        </w:tc>
        <w:tc>
          <w:tcPr>
            <w:tcW w:w="1695" w:type="dxa"/>
          </w:tcPr>
          <w:p w14:paraId="2F4A1E1A" w14:textId="60316CD3" w:rsidR="00547F4B" w:rsidRPr="003F0C4F" w:rsidRDefault="00547F4B" w:rsidP="00547F4B">
            <w:r w:rsidRPr="006F462C">
              <w:t>Fixed</w:t>
            </w:r>
            <w:r w:rsidR="00163DCC">
              <w:t xml:space="preserve"> </w:t>
            </w:r>
          </w:p>
        </w:tc>
      </w:tr>
      <w:tr w:rsidR="00547F4B" w:rsidRPr="003F0C4F" w14:paraId="03F9909B" w14:textId="77777777" w:rsidTr="00547F4B">
        <w:tc>
          <w:tcPr>
            <w:tcW w:w="2830" w:type="dxa"/>
          </w:tcPr>
          <w:p w14:paraId="238EE4DB" w14:textId="249E8475" w:rsidR="00547F4B" w:rsidRDefault="00547F4B" w:rsidP="00547F4B">
            <w:r w:rsidRPr="006F462C">
              <w:t xml:space="preserve">Equipment </w:t>
            </w:r>
            <w:r>
              <w:t>d</w:t>
            </w:r>
            <w:r w:rsidRPr="006F462C">
              <w:t>epreciation</w:t>
            </w:r>
          </w:p>
        </w:tc>
        <w:tc>
          <w:tcPr>
            <w:tcW w:w="5103" w:type="dxa"/>
          </w:tcPr>
          <w:p w14:paraId="3BEE622D" w14:textId="6A2BFEEC" w:rsidR="00547F4B" w:rsidRPr="003F0C4F" w:rsidRDefault="00547F4B" w:rsidP="00547F4B">
            <w:r w:rsidRPr="006F462C">
              <w:t>Reduction in value of production equipment over time.</w:t>
            </w:r>
          </w:p>
        </w:tc>
        <w:tc>
          <w:tcPr>
            <w:tcW w:w="1695" w:type="dxa"/>
          </w:tcPr>
          <w:p w14:paraId="4339302A" w14:textId="6328B29E" w:rsidR="00547F4B" w:rsidRPr="003F0C4F" w:rsidRDefault="00547F4B" w:rsidP="00547F4B">
            <w:r w:rsidRPr="006F462C">
              <w:t>Fixed</w:t>
            </w:r>
            <w:r w:rsidR="00163DCC">
              <w:t xml:space="preserve"> </w:t>
            </w:r>
          </w:p>
        </w:tc>
      </w:tr>
      <w:tr w:rsidR="00547F4B" w:rsidRPr="003F0C4F" w14:paraId="49421EC5" w14:textId="77777777" w:rsidTr="00547F4B">
        <w:tc>
          <w:tcPr>
            <w:tcW w:w="2830" w:type="dxa"/>
          </w:tcPr>
          <w:p w14:paraId="73CADD4D" w14:textId="60EF9688" w:rsidR="00547F4B" w:rsidRDefault="00547F4B" w:rsidP="00547F4B">
            <w:r w:rsidRPr="006F462C">
              <w:t xml:space="preserve">Maintenance </w:t>
            </w:r>
            <w:r>
              <w:t>c</w:t>
            </w:r>
            <w:r w:rsidRPr="006F462C">
              <w:t>osts</w:t>
            </w:r>
          </w:p>
        </w:tc>
        <w:tc>
          <w:tcPr>
            <w:tcW w:w="5103" w:type="dxa"/>
          </w:tcPr>
          <w:p w14:paraId="4898B760" w14:textId="4C7BB902" w:rsidR="00547F4B" w:rsidRPr="003F0C4F" w:rsidRDefault="00547F4B" w:rsidP="00547F4B">
            <w:r w:rsidRPr="006F462C">
              <w:t>Regular costs for maintaining machinery and equipment.</w:t>
            </w:r>
          </w:p>
        </w:tc>
        <w:tc>
          <w:tcPr>
            <w:tcW w:w="1695" w:type="dxa"/>
          </w:tcPr>
          <w:p w14:paraId="25BFC700" w14:textId="2B593AAE" w:rsidR="00547F4B" w:rsidRPr="003F0C4F" w:rsidRDefault="00547F4B" w:rsidP="00547F4B">
            <w:r w:rsidRPr="006F462C">
              <w:t>Fixed</w:t>
            </w:r>
            <w:r w:rsidR="00163DCC">
              <w:t xml:space="preserve"> </w:t>
            </w:r>
          </w:p>
        </w:tc>
      </w:tr>
      <w:tr w:rsidR="00547F4B" w:rsidRPr="003F0C4F" w14:paraId="21A2BE6A" w14:textId="77777777" w:rsidTr="00547F4B">
        <w:tc>
          <w:tcPr>
            <w:tcW w:w="2830" w:type="dxa"/>
          </w:tcPr>
          <w:p w14:paraId="08A34842" w14:textId="24B91EF2" w:rsidR="00547F4B" w:rsidRDefault="00547F4B" w:rsidP="00547F4B">
            <w:r w:rsidRPr="006F462C">
              <w:t xml:space="preserve">Energy </w:t>
            </w:r>
            <w:r>
              <w:t>e</w:t>
            </w:r>
            <w:r w:rsidRPr="006F462C">
              <w:t>xpenditure</w:t>
            </w:r>
          </w:p>
        </w:tc>
        <w:tc>
          <w:tcPr>
            <w:tcW w:w="5103" w:type="dxa"/>
          </w:tcPr>
          <w:p w14:paraId="7B17B389" w14:textId="0F541568" w:rsidR="00547F4B" w:rsidRPr="003F0C4F" w:rsidRDefault="00547F4B" w:rsidP="00547F4B">
            <w:r w:rsidRPr="006F462C">
              <w:t>Costs for electricity and fuel used in the production process.</w:t>
            </w:r>
          </w:p>
        </w:tc>
        <w:tc>
          <w:tcPr>
            <w:tcW w:w="1695" w:type="dxa"/>
          </w:tcPr>
          <w:p w14:paraId="574F8B60" w14:textId="192CF28A" w:rsidR="00547F4B" w:rsidRPr="003F0C4F" w:rsidRDefault="00547F4B" w:rsidP="00547F4B">
            <w:r w:rsidRPr="006F462C">
              <w:t>Variable</w:t>
            </w:r>
            <w:r w:rsidR="00163DCC">
              <w:t xml:space="preserve"> </w:t>
            </w:r>
          </w:p>
        </w:tc>
      </w:tr>
    </w:tbl>
    <w:p w14:paraId="45EEB9D5" w14:textId="7DB305FC" w:rsidR="00960F0A" w:rsidRDefault="00960F0A" w:rsidP="00960F0A">
      <w:pPr>
        <w:pStyle w:val="Heading4"/>
      </w:pPr>
      <w:r>
        <w:t>Calculate production costs</w:t>
      </w:r>
    </w:p>
    <w:p w14:paraId="543CDAAA" w14:textId="7E0B969D" w:rsidR="007215D7" w:rsidRDefault="00433E78" w:rsidP="00AA017F">
      <w:pPr>
        <w:rPr>
          <w:lang w:eastAsia="en-AU"/>
        </w:rPr>
      </w:pPr>
      <w:r>
        <w:rPr>
          <w:lang w:eastAsia="en-AU"/>
        </w:rPr>
        <w:t xml:space="preserve">The formula to calculate production costs </w:t>
      </w:r>
      <w:r w:rsidR="00144030">
        <w:rPr>
          <w:lang w:eastAsia="en-AU"/>
        </w:rPr>
        <w:t>is provided.</w:t>
      </w:r>
    </w:p>
    <w:p w14:paraId="4A81534D" w14:textId="13BD2A11" w:rsidR="00433E78" w:rsidRDefault="00433E78" w:rsidP="007215D7">
      <w:pPr>
        <w:pStyle w:val="Quotelong"/>
      </w:pPr>
      <w:r w:rsidRPr="00433E78">
        <w:rPr>
          <w:rStyle w:val="Strong"/>
        </w:rPr>
        <w:t xml:space="preserve">Total </w:t>
      </w:r>
      <w:r w:rsidR="00751BCB">
        <w:rPr>
          <w:rStyle w:val="Strong"/>
        </w:rPr>
        <w:t>p</w:t>
      </w:r>
      <w:r w:rsidRPr="00433E78">
        <w:rPr>
          <w:rStyle w:val="Strong"/>
        </w:rPr>
        <w:t xml:space="preserve">roduction </w:t>
      </w:r>
      <w:r w:rsidR="00751BCB">
        <w:rPr>
          <w:rStyle w:val="Strong"/>
        </w:rPr>
        <w:t>c</w:t>
      </w:r>
      <w:r w:rsidRPr="00433E78">
        <w:rPr>
          <w:rStyle w:val="Strong"/>
        </w:rPr>
        <w:t>ost</w:t>
      </w:r>
      <w:r>
        <w:t xml:space="preserve"> </w:t>
      </w:r>
      <w:r w:rsidRPr="00433E78">
        <w:t>=</w:t>
      </w:r>
      <w:r>
        <w:t xml:space="preserve"> </w:t>
      </w:r>
      <w:r w:rsidRPr="00433E78">
        <w:t xml:space="preserve">Direct </w:t>
      </w:r>
      <w:r w:rsidR="00751BCB">
        <w:t>m</w:t>
      </w:r>
      <w:r w:rsidRPr="00433E78">
        <w:t>aterials</w:t>
      </w:r>
      <w:r>
        <w:t xml:space="preserve"> </w:t>
      </w:r>
      <w:r w:rsidRPr="00433E78">
        <w:t>+</w:t>
      </w:r>
      <w:r>
        <w:t xml:space="preserve"> </w:t>
      </w:r>
      <w:r w:rsidRPr="00433E78">
        <w:t xml:space="preserve">Direct </w:t>
      </w:r>
      <w:r w:rsidR="00751BCB">
        <w:t>l</w:t>
      </w:r>
      <w:r w:rsidR="00751BCB" w:rsidRPr="00433E78">
        <w:t>abour</w:t>
      </w:r>
      <w:r>
        <w:t xml:space="preserve"> </w:t>
      </w:r>
      <w:r w:rsidRPr="00433E78">
        <w:t>+</w:t>
      </w:r>
      <w:r>
        <w:t xml:space="preserve"> </w:t>
      </w:r>
      <w:r w:rsidRPr="00433E78">
        <w:t xml:space="preserve">Manufacturing </w:t>
      </w:r>
      <w:r w:rsidR="00751BCB">
        <w:t>o</w:t>
      </w:r>
      <w:r w:rsidRPr="00433E78">
        <w:t>verhead</w:t>
      </w:r>
    </w:p>
    <w:p w14:paraId="7169F87B" w14:textId="034E7AAE" w:rsidR="006208EB" w:rsidRDefault="007215D7" w:rsidP="00521D42">
      <w:pPr>
        <w:pStyle w:val="Notebox"/>
      </w:pPr>
      <w:r>
        <w:t xml:space="preserve">For example, </w:t>
      </w:r>
      <w:r w:rsidR="00A307F8">
        <w:t>s</w:t>
      </w:r>
      <w:r w:rsidR="00A307F8" w:rsidRPr="00A307F8">
        <w:t>uppose you are planning to produce custom wooden furniture</w:t>
      </w:r>
      <w:r w:rsidR="007809E4">
        <w:t xml:space="preserve">. </w:t>
      </w:r>
      <w:r w:rsidR="00521D42">
        <w:t>You have estimated your direct materials to be $</w:t>
      </w:r>
      <w:r w:rsidR="007661F1">
        <w:t>3,000 for the wood, screws and varnish</w:t>
      </w:r>
      <w:r w:rsidR="001730BA">
        <w:t>; you have estimated your direct labour to be $2,000 for carpenters on your staff and</w:t>
      </w:r>
      <w:r w:rsidR="00982447">
        <w:t xml:space="preserve"> </w:t>
      </w:r>
      <w:r w:rsidR="00266626">
        <w:t xml:space="preserve">you </w:t>
      </w:r>
      <w:r w:rsidR="00982447">
        <w:t>have estimate</w:t>
      </w:r>
      <w:r w:rsidR="00266626">
        <w:t>d</w:t>
      </w:r>
      <w:r w:rsidR="00982447">
        <w:t xml:space="preserve"> manufacturing overhead to be $1,000 for rent and utilities</w:t>
      </w:r>
      <w:r w:rsidR="00C605B0">
        <w:t>.</w:t>
      </w:r>
    </w:p>
    <w:p w14:paraId="64F6CDB0" w14:textId="1F614C47" w:rsidR="00C605B0" w:rsidRDefault="00683BCC" w:rsidP="00521D42">
      <w:pPr>
        <w:pStyle w:val="Notebox"/>
      </w:pPr>
      <w:r>
        <w:t>Total production cost =</w:t>
      </w:r>
      <w:r w:rsidR="00796A2A">
        <w:t xml:space="preserve"> $3,000 + $2,000 + $1,000 = $6,000</w:t>
      </w:r>
    </w:p>
    <w:p w14:paraId="17EE24D2" w14:textId="31BC1AF2" w:rsidR="00AA017F" w:rsidRPr="00AA017F" w:rsidRDefault="00AA017F" w:rsidP="00AA017F">
      <w:pPr>
        <w:pStyle w:val="Heading3"/>
      </w:pPr>
      <w:r>
        <w:lastRenderedPageBreak/>
        <w:t>Delivery costs</w:t>
      </w:r>
    </w:p>
    <w:p w14:paraId="1814F215" w14:textId="0E5698BC" w:rsidR="00AA017F" w:rsidRDefault="00201F17" w:rsidP="00F20CD2">
      <w:pPr>
        <w:rPr>
          <w:lang w:eastAsia="en-AU"/>
        </w:rPr>
      </w:pPr>
      <w:r w:rsidRPr="00201F17">
        <w:rPr>
          <w:lang w:eastAsia="en-AU"/>
        </w:rPr>
        <w:t>Delivery costs refer to the expenses incurred when transporting goods from one location to another. These costs vary based on several factors, including the shipping method, distance, weight</w:t>
      </w:r>
      <w:r w:rsidR="00BD785A">
        <w:rPr>
          <w:lang w:eastAsia="en-AU"/>
        </w:rPr>
        <w:t xml:space="preserve"> </w:t>
      </w:r>
      <w:r w:rsidR="00406323">
        <w:rPr>
          <w:lang w:eastAsia="en-AU"/>
        </w:rPr>
        <w:t>and</w:t>
      </w:r>
      <w:r w:rsidRPr="00201F17">
        <w:rPr>
          <w:lang w:eastAsia="en-AU"/>
        </w:rPr>
        <w:t xml:space="preserve"> </w:t>
      </w:r>
      <w:r w:rsidR="00266626">
        <w:rPr>
          <w:lang w:eastAsia="en-AU"/>
        </w:rPr>
        <w:t>package dimensions</w:t>
      </w:r>
      <w:r w:rsidRPr="00201F17">
        <w:rPr>
          <w:lang w:eastAsia="en-AU"/>
        </w:rPr>
        <w:t>.</w:t>
      </w:r>
    </w:p>
    <w:p w14:paraId="7E22E13C" w14:textId="612D5FEB" w:rsidR="003E42A6" w:rsidRDefault="00266626" w:rsidP="00F20CD2">
      <w:pPr>
        <w:rPr>
          <w:lang w:eastAsia="en-AU"/>
        </w:rPr>
      </w:pPr>
      <w:r>
        <w:rPr>
          <w:lang w:eastAsia="en-AU"/>
        </w:rPr>
        <w:t>Standard</w:t>
      </w:r>
      <w:r w:rsidR="003E42A6" w:rsidRPr="003E42A6">
        <w:rPr>
          <w:lang w:eastAsia="en-AU"/>
        </w:rPr>
        <w:t xml:space="preserve"> </w:t>
      </w:r>
      <w:r w:rsidR="003E42A6">
        <w:rPr>
          <w:lang w:eastAsia="en-AU"/>
        </w:rPr>
        <w:t>delivery</w:t>
      </w:r>
      <w:r w:rsidR="003E42A6" w:rsidRPr="003E42A6">
        <w:rPr>
          <w:lang w:eastAsia="en-AU"/>
        </w:rPr>
        <w:t xml:space="preserve"> costs</w:t>
      </w:r>
      <w:r w:rsidR="008E2DBE">
        <w:rPr>
          <w:lang w:eastAsia="en-AU"/>
        </w:rPr>
        <w:t>, descriptions</w:t>
      </w:r>
      <w:r w:rsidR="003E42A6" w:rsidRPr="003E42A6">
        <w:rPr>
          <w:lang w:eastAsia="en-AU"/>
        </w:rPr>
        <w:t xml:space="preserve"> and their categorisation </w:t>
      </w:r>
      <w:r w:rsidR="008E2DBE">
        <w:rPr>
          <w:lang w:eastAsia="en-AU"/>
        </w:rPr>
        <w:t>examples are:</w:t>
      </w:r>
    </w:p>
    <w:p w14:paraId="75B784CD" w14:textId="7F00B76C" w:rsidR="003E42A6" w:rsidRPr="00436736" w:rsidRDefault="003E42A6" w:rsidP="003255F3">
      <w:pPr>
        <w:pStyle w:val="Caption"/>
      </w:pPr>
      <w:r w:rsidRPr="00436736">
        <w:t xml:space="preserve">Table </w:t>
      </w:r>
      <w:r w:rsidR="00A20BF2">
        <w:fldChar w:fldCharType="begin"/>
      </w:r>
      <w:r w:rsidR="00A20BF2">
        <w:instrText xml:space="preserve"> SEQ Table \* ARABIC </w:instrText>
      </w:r>
      <w:r w:rsidR="00A20BF2">
        <w:fldChar w:fldCharType="separate"/>
      </w:r>
      <w:r w:rsidR="00A20BF2">
        <w:rPr>
          <w:noProof/>
        </w:rPr>
        <w:t>21</w:t>
      </w:r>
      <w:r w:rsidR="00A20BF2">
        <w:rPr>
          <w:noProof/>
        </w:rPr>
        <w:fldChar w:fldCharType="end"/>
      </w:r>
      <w:r>
        <w:rPr>
          <w:noProof/>
        </w:rPr>
        <w:t>:</w:t>
      </w:r>
      <w:r w:rsidRPr="00436736">
        <w:t xml:space="preserve"> </w:t>
      </w:r>
      <w:r w:rsidR="000E2F77" w:rsidRPr="000E2F77">
        <w:t xml:space="preserve">Common </w:t>
      </w:r>
      <w:r w:rsidR="000E2F77">
        <w:t>delivery</w:t>
      </w:r>
      <w:r w:rsidR="000E2F77" w:rsidRPr="000E2F77">
        <w:t xml:space="preserve"> costs</w:t>
      </w:r>
    </w:p>
    <w:tbl>
      <w:tblPr>
        <w:tblStyle w:val="TableGrid"/>
        <w:tblW w:w="5000" w:type="pct"/>
        <w:tblLook w:val="0620" w:firstRow="1" w:lastRow="0" w:firstColumn="0" w:lastColumn="0" w:noHBand="1" w:noVBand="1"/>
      </w:tblPr>
      <w:tblGrid>
        <w:gridCol w:w="2263"/>
        <w:gridCol w:w="5670"/>
        <w:gridCol w:w="1695"/>
      </w:tblGrid>
      <w:tr w:rsidR="003E42A6" w:rsidRPr="003F0C4F" w14:paraId="737A200F" w14:textId="61D49ACD" w:rsidTr="000E2F77">
        <w:trPr>
          <w:cnfStyle w:val="100000000000" w:firstRow="1" w:lastRow="0" w:firstColumn="0" w:lastColumn="0" w:oddVBand="0" w:evenVBand="0" w:oddHBand="0" w:evenHBand="0" w:firstRowFirstColumn="0" w:firstRowLastColumn="0" w:lastRowFirstColumn="0" w:lastRowLastColumn="0"/>
        </w:trPr>
        <w:tc>
          <w:tcPr>
            <w:tcW w:w="2263" w:type="dxa"/>
          </w:tcPr>
          <w:p w14:paraId="1C6E924D" w14:textId="11CB7F49" w:rsidR="003E42A6" w:rsidRPr="003F0C4F" w:rsidRDefault="002F71B0">
            <w:r>
              <w:t>Cost</w:t>
            </w:r>
          </w:p>
        </w:tc>
        <w:tc>
          <w:tcPr>
            <w:tcW w:w="5670" w:type="dxa"/>
          </w:tcPr>
          <w:p w14:paraId="58EF681E" w14:textId="7E2F6E4C" w:rsidR="003E42A6" w:rsidRPr="003F0C4F" w:rsidRDefault="002F71B0">
            <w:r>
              <w:t>Description</w:t>
            </w:r>
          </w:p>
        </w:tc>
        <w:tc>
          <w:tcPr>
            <w:tcW w:w="1695" w:type="dxa"/>
          </w:tcPr>
          <w:p w14:paraId="344397DE" w14:textId="6122FB35" w:rsidR="003E42A6" w:rsidRPr="003F0C4F" w:rsidRDefault="002F71B0">
            <w:r>
              <w:t>Type of cost</w:t>
            </w:r>
          </w:p>
        </w:tc>
      </w:tr>
      <w:tr w:rsidR="000E2F77" w:rsidRPr="003F0C4F" w14:paraId="3B3E9557" w14:textId="459B1616" w:rsidTr="000E2F77">
        <w:tc>
          <w:tcPr>
            <w:tcW w:w="2263" w:type="dxa"/>
          </w:tcPr>
          <w:p w14:paraId="2F2CE57F" w14:textId="1518F467" w:rsidR="000E2F77" w:rsidRPr="003F0C4F" w:rsidRDefault="000E2F77" w:rsidP="000E2F77">
            <w:r w:rsidRPr="00FF4960">
              <w:t xml:space="preserve">Shipping </w:t>
            </w:r>
            <w:r w:rsidR="00295DEA" w:rsidRPr="00FF4960">
              <w:t>fees</w:t>
            </w:r>
          </w:p>
        </w:tc>
        <w:tc>
          <w:tcPr>
            <w:tcW w:w="5670" w:type="dxa"/>
          </w:tcPr>
          <w:p w14:paraId="686D1153" w14:textId="4AB11918" w:rsidR="000E2F77" w:rsidRPr="003F0C4F" w:rsidRDefault="000E2F77" w:rsidP="000E2F77">
            <w:r w:rsidRPr="00FF4960">
              <w:t xml:space="preserve">Charges from carriers based on weight and distance </w:t>
            </w:r>
            <w:r>
              <w:t>such as</w:t>
            </w:r>
            <w:r w:rsidRPr="00FF4960">
              <w:t xml:space="preserve"> Australia Post</w:t>
            </w:r>
            <w:r>
              <w:t xml:space="preserve"> and other</w:t>
            </w:r>
            <w:r w:rsidRPr="00FF4960">
              <w:t xml:space="preserve"> couriers.</w:t>
            </w:r>
          </w:p>
        </w:tc>
        <w:tc>
          <w:tcPr>
            <w:tcW w:w="1695" w:type="dxa"/>
          </w:tcPr>
          <w:p w14:paraId="69AB1764" w14:textId="74ED7C6D" w:rsidR="000E2F77" w:rsidRPr="003F0C4F" w:rsidRDefault="000E2F77" w:rsidP="000E2F77">
            <w:r w:rsidRPr="00FF4960">
              <w:t>Variable</w:t>
            </w:r>
          </w:p>
        </w:tc>
      </w:tr>
      <w:tr w:rsidR="000E2F77" w:rsidRPr="003F0C4F" w14:paraId="7E70E0AE" w14:textId="7B965519" w:rsidTr="000E2F77">
        <w:tc>
          <w:tcPr>
            <w:tcW w:w="2263" w:type="dxa"/>
          </w:tcPr>
          <w:p w14:paraId="6AF3EB91" w14:textId="2A62CE89" w:rsidR="000E2F77" w:rsidRDefault="000E2F77" w:rsidP="000E2F77">
            <w:r w:rsidRPr="00FF4960">
              <w:t xml:space="preserve">Packaging </w:t>
            </w:r>
            <w:r w:rsidR="00295DEA" w:rsidRPr="00FF4960">
              <w:t>costs</w:t>
            </w:r>
          </w:p>
        </w:tc>
        <w:tc>
          <w:tcPr>
            <w:tcW w:w="5670" w:type="dxa"/>
          </w:tcPr>
          <w:p w14:paraId="2AA10606" w14:textId="0CF19522" w:rsidR="000E2F77" w:rsidRPr="003F0C4F" w:rsidRDefault="000E2F77" w:rsidP="000E2F77">
            <w:r w:rsidRPr="00FF4960">
              <w:t xml:space="preserve">Expenses for materials used to package products for shipment </w:t>
            </w:r>
            <w:r>
              <w:t>such as</w:t>
            </w:r>
            <w:r w:rsidRPr="00FF4960">
              <w:t xml:space="preserve"> boxes</w:t>
            </w:r>
            <w:r>
              <w:t xml:space="preserve"> and</w:t>
            </w:r>
            <w:r w:rsidRPr="00FF4960">
              <w:t xml:space="preserve"> bubble wrap.</w:t>
            </w:r>
          </w:p>
        </w:tc>
        <w:tc>
          <w:tcPr>
            <w:tcW w:w="1695" w:type="dxa"/>
          </w:tcPr>
          <w:p w14:paraId="514B9B57" w14:textId="72703107" w:rsidR="000E2F77" w:rsidRPr="003F0C4F" w:rsidRDefault="000E2F77" w:rsidP="000E2F77">
            <w:r w:rsidRPr="00FF4960">
              <w:t>Variable</w:t>
            </w:r>
          </w:p>
        </w:tc>
      </w:tr>
      <w:tr w:rsidR="000E2F77" w:rsidRPr="003F0C4F" w14:paraId="64E263A1" w14:textId="77777777" w:rsidTr="000E2F77">
        <w:tc>
          <w:tcPr>
            <w:tcW w:w="2263" w:type="dxa"/>
          </w:tcPr>
          <w:p w14:paraId="7F9B702C" w14:textId="56A4A9B9" w:rsidR="000E2F77" w:rsidRDefault="000E2F77" w:rsidP="000E2F77">
            <w:r w:rsidRPr="00FF4960">
              <w:t xml:space="preserve">Handling </w:t>
            </w:r>
            <w:r w:rsidR="00295DEA" w:rsidRPr="00FF4960">
              <w:t>fees</w:t>
            </w:r>
          </w:p>
        </w:tc>
        <w:tc>
          <w:tcPr>
            <w:tcW w:w="5670" w:type="dxa"/>
          </w:tcPr>
          <w:p w14:paraId="092B3861" w14:textId="3E83B1D9" w:rsidR="000E2F77" w:rsidRPr="003F0C4F" w:rsidRDefault="000E2F77" w:rsidP="000E2F77">
            <w:r w:rsidRPr="00FF4960">
              <w:t>Costs associated with loading and unloading goods at warehouses or during transit.</w:t>
            </w:r>
          </w:p>
        </w:tc>
        <w:tc>
          <w:tcPr>
            <w:tcW w:w="1695" w:type="dxa"/>
          </w:tcPr>
          <w:p w14:paraId="5A1EA665" w14:textId="5D4A97AA" w:rsidR="000E2F77" w:rsidRPr="003F0C4F" w:rsidRDefault="000E2F77" w:rsidP="000E2F77">
            <w:r w:rsidRPr="00FF4960">
              <w:t>Variable</w:t>
            </w:r>
          </w:p>
        </w:tc>
      </w:tr>
      <w:tr w:rsidR="000E2F77" w:rsidRPr="003F0C4F" w14:paraId="0A89B459" w14:textId="77777777" w:rsidTr="000E2F77">
        <w:tc>
          <w:tcPr>
            <w:tcW w:w="2263" w:type="dxa"/>
          </w:tcPr>
          <w:p w14:paraId="5C1509C1" w14:textId="11A939B0" w:rsidR="000E2F77" w:rsidRDefault="000E2F77" w:rsidP="000E2F77">
            <w:r w:rsidRPr="00FF4960">
              <w:t>Insurance</w:t>
            </w:r>
          </w:p>
        </w:tc>
        <w:tc>
          <w:tcPr>
            <w:tcW w:w="5670" w:type="dxa"/>
          </w:tcPr>
          <w:p w14:paraId="2E240B07" w14:textId="2416E21E" w:rsidR="000E2F77" w:rsidRPr="003F0C4F" w:rsidRDefault="000E2F77" w:rsidP="000E2F77">
            <w:r w:rsidRPr="00FF4960">
              <w:t>Coverage against loss or damage during transit.</w:t>
            </w:r>
          </w:p>
        </w:tc>
        <w:tc>
          <w:tcPr>
            <w:tcW w:w="1695" w:type="dxa"/>
          </w:tcPr>
          <w:p w14:paraId="37C7E42F" w14:textId="1CED4FD3" w:rsidR="000E2F77" w:rsidRPr="003F0C4F" w:rsidRDefault="000E2F77" w:rsidP="000E2F77">
            <w:r w:rsidRPr="00FF4960">
              <w:t>Variable</w:t>
            </w:r>
          </w:p>
        </w:tc>
      </w:tr>
      <w:tr w:rsidR="000E2F77" w:rsidRPr="003F0C4F" w14:paraId="43905A4B" w14:textId="77777777" w:rsidTr="000E2F77">
        <w:tc>
          <w:tcPr>
            <w:tcW w:w="2263" w:type="dxa"/>
          </w:tcPr>
          <w:p w14:paraId="12171A3B" w14:textId="2D8EF753" w:rsidR="000E2F77" w:rsidRDefault="000E2F77" w:rsidP="000E2F77">
            <w:r w:rsidRPr="00FF4960">
              <w:t xml:space="preserve">Delivery </w:t>
            </w:r>
            <w:r w:rsidR="00295DEA" w:rsidRPr="00FF4960">
              <w:t>person</w:t>
            </w:r>
            <w:r w:rsidRPr="00FF4960">
              <w:t>nel</w:t>
            </w:r>
          </w:p>
        </w:tc>
        <w:tc>
          <w:tcPr>
            <w:tcW w:w="5670" w:type="dxa"/>
          </w:tcPr>
          <w:p w14:paraId="1B560C59" w14:textId="54E88A73" w:rsidR="000E2F77" w:rsidRPr="003F0C4F" w:rsidRDefault="000E2F77" w:rsidP="000E2F77">
            <w:r w:rsidRPr="00FF4960">
              <w:t xml:space="preserve">Wages for staff involved in the delivery process </w:t>
            </w:r>
            <w:r>
              <w:t>such as</w:t>
            </w:r>
            <w:r w:rsidRPr="00FF4960">
              <w:t xml:space="preserve"> drivers</w:t>
            </w:r>
            <w:r>
              <w:t xml:space="preserve"> and</w:t>
            </w:r>
            <w:r w:rsidRPr="00FF4960">
              <w:t xml:space="preserve"> warehouse staff.</w:t>
            </w:r>
          </w:p>
        </w:tc>
        <w:tc>
          <w:tcPr>
            <w:tcW w:w="1695" w:type="dxa"/>
          </w:tcPr>
          <w:p w14:paraId="4F246DAD" w14:textId="555122CD" w:rsidR="000E2F77" w:rsidRPr="003F0C4F" w:rsidRDefault="000E2F77" w:rsidP="000E2F77">
            <w:r w:rsidRPr="00FF4960">
              <w:t>Variable</w:t>
            </w:r>
          </w:p>
        </w:tc>
      </w:tr>
    </w:tbl>
    <w:p w14:paraId="0C70890D" w14:textId="2A060BE6" w:rsidR="00785B20" w:rsidRDefault="00785B20" w:rsidP="00785B20">
      <w:pPr>
        <w:pStyle w:val="Heading4"/>
      </w:pPr>
      <w:r>
        <w:t>Calculate delivery costs</w:t>
      </w:r>
    </w:p>
    <w:p w14:paraId="645D7B88" w14:textId="697E2529" w:rsidR="0001072D" w:rsidRDefault="0001072D" w:rsidP="00F20CD2">
      <w:pPr>
        <w:rPr>
          <w:lang w:eastAsia="en-AU"/>
        </w:rPr>
      </w:pPr>
      <w:r>
        <w:rPr>
          <w:lang w:eastAsia="en-AU"/>
        </w:rPr>
        <w:t xml:space="preserve">Delivery costs are determined by the distance the product is being delivered, as well as </w:t>
      </w:r>
      <w:r w:rsidR="00266626">
        <w:rPr>
          <w:lang w:eastAsia="en-AU"/>
        </w:rPr>
        <w:t>its</w:t>
      </w:r>
      <w:r>
        <w:rPr>
          <w:lang w:eastAsia="en-AU"/>
        </w:rPr>
        <w:t xml:space="preserve"> weight and dimensions. Heavier</w:t>
      </w:r>
      <w:r w:rsidR="00A570B6">
        <w:rPr>
          <w:lang w:eastAsia="en-AU"/>
        </w:rPr>
        <w:t xml:space="preserve"> and larger</w:t>
      </w:r>
      <w:r>
        <w:rPr>
          <w:lang w:eastAsia="en-AU"/>
        </w:rPr>
        <w:t xml:space="preserve"> items will incur </w:t>
      </w:r>
      <w:r w:rsidR="00A570B6">
        <w:rPr>
          <w:lang w:eastAsia="en-AU"/>
        </w:rPr>
        <w:t>more</w:t>
      </w:r>
      <w:r>
        <w:rPr>
          <w:lang w:eastAsia="en-AU"/>
        </w:rPr>
        <w:t xml:space="preserve"> delivery costs</w:t>
      </w:r>
      <w:r w:rsidR="00A570B6">
        <w:rPr>
          <w:lang w:eastAsia="en-AU"/>
        </w:rPr>
        <w:t>.</w:t>
      </w:r>
    </w:p>
    <w:p w14:paraId="1F45C602" w14:textId="122B6560" w:rsidR="00AA017F" w:rsidRDefault="00E42CE1" w:rsidP="00F20CD2">
      <w:pPr>
        <w:rPr>
          <w:lang w:eastAsia="en-AU"/>
        </w:rPr>
      </w:pPr>
      <w:r w:rsidRPr="00E42CE1">
        <w:rPr>
          <w:lang w:eastAsia="en-AU"/>
        </w:rPr>
        <w:t>The formula to calculate production costs is provided.</w:t>
      </w:r>
    </w:p>
    <w:p w14:paraId="211AED68" w14:textId="7D893327" w:rsidR="00E42CE1" w:rsidRDefault="001B46CF" w:rsidP="00E42CE1">
      <w:pPr>
        <w:pStyle w:val="Quotelong"/>
      </w:pPr>
      <w:r w:rsidRPr="001B46CF">
        <w:rPr>
          <w:rStyle w:val="Strong"/>
        </w:rPr>
        <w:t xml:space="preserve">Total </w:t>
      </w:r>
      <w:r w:rsidR="001730BA">
        <w:rPr>
          <w:rStyle w:val="Strong"/>
        </w:rPr>
        <w:t>d</w:t>
      </w:r>
      <w:r w:rsidRPr="001B46CF">
        <w:rPr>
          <w:rStyle w:val="Strong"/>
        </w:rPr>
        <w:t xml:space="preserve">elivery </w:t>
      </w:r>
      <w:r w:rsidR="001730BA">
        <w:rPr>
          <w:rStyle w:val="Strong"/>
        </w:rPr>
        <w:t>c</w:t>
      </w:r>
      <w:r w:rsidRPr="001B46CF">
        <w:rPr>
          <w:rStyle w:val="Strong"/>
        </w:rPr>
        <w:t>ost</w:t>
      </w:r>
      <w:r>
        <w:t xml:space="preserve"> </w:t>
      </w:r>
      <w:r w:rsidRPr="001B46CF">
        <w:t>=</w:t>
      </w:r>
      <w:r>
        <w:t xml:space="preserve"> </w:t>
      </w:r>
      <w:r w:rsidRPr="001B46CF">
        <w:t xml:space="preserve">Shipping </w:t>
      </w:r>
      <w:r w:rsidR="001730BA">
        <w:t>f</w:t>
      </w:r>
      <w:r w:rsidRPr="001B46CF">
        <w:t>ees</w:t>
      </w:r>
      <w:r>
        <w:t xml:space="preserve"> </w:t>
      </w:r>
      <w:r w:rsidRPr="001B46CF">
        <w:t>+</w:t>
      </w:r>
      <w:r>
        <w:t xml:space="preserve"> </w:t>
      </w:r>
      <w:r w:rsidRPr="001B46CF">
        <w:t xml:space="preserve">Packaging </w:t>
      </w:r>
      <w:r w:rsidR="001730BA">
        <w:t>c</w:t>
      </w:r>
      <w:r w:rsidRPr="001B46CF">
        <w:t>osts</w:t>
      </w:r>
      <w:r>
        <w:t xml:space="preserve"> </w:t>
      </w:r>
      <w:r w:rsidRPr="001B46CF">
        <w:t>+</w:t>
      </w:r>
      <w:r>
        <w:t xml:space="preserve"> </w:t>
      </w:r>
      <w:r w:rsidRPr="001B46CF">
        <w:t xml:space="preserve">Handling </w:t>
      </w:r>
      <w:r w:rsidR="006D307D">
        <w:t>f</w:t>
      </w:r>
      <w:r w:rsidRPr="001B46CF">
        <w:t>ees</w:t>
      </w:r>
      <w:r>
        <w:t xml:space="preserve"> </w:t>
      </w:r>
      <w:r w:rsidRPr="001B46CF">
        <w:t>+</w:t>
      </w:r>
      <w:r>
        <w:t xml:space="preserve"> </w:t>
      </w:r>
      <w:r w:rsidRPr="001B46CF">
        <w:t>Insurance</w:t>
      </w:r>
    </w:p>
    <w:p w14:paraId="2C0E2129" w14:textId="4F4069AB" w:rsidR="00AA017F" w:rsidRDefault="001B46CF" w:rsidP="001B46CF">
      <w:pPr>
        <w:pStyle w:val="Notebox"/>
      </w:pPr>
      <w:r>
        <w:t>For example, you are selling disposable cameras for weddings and have determined</w:t>
      </w:r>
      <w:r w:rsidR="005A06E2">
        <w:t xml:space="preserve"> shipping fees to be $</w:t>
      </w:r>
      <w:r w:rsidR="00D965A7">
        <w:t>1</w:t>
      </w:r>
      <w:r w:rsidR="005A06E2">
        <w:t>0</w:t>
      </w:r>
      <w:r w:rsidR="00895DA9">
        <w:t>, packaging costs to be $5</w:t>
      </w:r>
      <w:r w:rsidR="004E3069">
        <w:t>, handling fees to be $5 and insurance to be $</w:t>
      </w:r>
      <w:r w:rsidR="00965BBC">
        <w:t>2</w:t>
      </w:r>
      <w:r w:rsidR="006D307D">
        <w:t>.</w:t>
      </w:r>
    </w:p>
    <w:p w14:paraId="21315CB4" w14:textId="72668952" w:rsidR="00731340" w:rsidRPr="00F20CD2" w:rsidRDefault="00731340" w:rsidP="001B46CF">
      <w:pPr>
        <w:pStyle w:val="Notebox"/>
      </w:pPr>
      <w:r>
        <w:t xml:space="preserve">Total delivery cost = </w:t>
      </w:r>
      <w:r w:rsidR="00C23F02">
        <w:t>$</w:t>
      </w:r>
      <w:r w:rsidR="00D965A7">
        <w:t>1</w:t>
      </w:r>
      <w:r w:rsidR="00C23F02">
        <w:t xml:space="preserve">0 + </w:t>
      </w:r>
      <w:r w:rsidR="00D965A7">
        <w:t>$</w:t>
      </w:r>
      <w:r w:rsidR="00116F49">
        <w:t xml:space="preserve">5 + </w:t>
      </w:r>
      <w:r w:rsidR="00D965A7">
        <w:t>$</w:t>
      </w:r>
      <w:r w:rsidR="00116F49">
        <w:t xml:space="preserve">5 + </w:t>
      </w:r>
      <w:r w:rsidR="00D965A7">
        <w:t>$</w:t>
      </w:r>
      <w:r w:rsidR="00116F49">
        <w:t xml:space="preserve">2 = </w:t>
      </w:r>
      <w:r w:rsidR="00D965A7">
        <w:t>$22</w:t>
      </w:r>
    </w:p>
    <w:p w14:paraId="00E7CF53" w14:textId="77777777" w:rsidR="002F46BC" w:rsidRPr="003F0C4F" w:rsidRDefault="002F46BC" w:rsidP="003255F3">
      <w:pPr>
        <w:pStyle w:val="HeadingDecorative"/>
      </w:pPr>
      <w:r w:rsidRPr="003F0C4F">
        <w:lastRenderedPageBreak/>
        <w:tab/>
      </w:r>
      <w:r>
        <w:rPr>
          <w:noProof/>
        </w:rPr>
        <w:drawing>
          <wp:inline distT="0" distB="0" distL="0" distR="0" wp14:anchorId="7AA620A4" wp14:editId="523F1CA0">
            <wp:extent cx="324000" cy="324000"/>
            <wp:effectExtent l="0" t="0" r="0" b="0"/>
            <wp:docPr id="702559393" name="Graphic 70255939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290564" name="Graphic 405177509">
                      <a:extLst>
                        <a:ext uri="{C183D7F6-B498-43B3-948B-1728B52AA6E4}">
                          <adec:decorative xmlns:adec="http://schemas.microsoft.com/office/drawing/2017/decorative" val="1"/>
                        </a:ext>
                      </a:extLst>
                    </pic:cNvPr>
                    <pic:cNvPicPr/>
                  </pic:nvPicPr>
                  <pic:blipFill>
                    <a:blip r:embed="rId42">
                      <a:extLst>
                        <a:ext uri="{96DAC541-7B7A-43D3-8B79-37D633B846F1}">
                          <asvg:svgBlip xmlns:asvg="http://schemas.microsoft.com/office/drawing/2016/SVG/main" r:embed="rId43"/>
                        </a:ext>
                      </a:extLst>
                    </a:blip>
                    <a:stretch>
                      <a:fillRect/>
                    </a:stretch>
                  </pic:blipFill>
                  <pic:spPr>
                    <a:xfrm>
                      <a:off x="0" y="0"/>
                      <a:ext cx="324000" cy="324000"/>
                    </a:xfrm>
                    <a:prstGeom prst="rect">
                      <a:avLst/>
                    </a:prstGeom>
                  </pic:spPr>
                </pic:pic>
              </a:graphicData>
            </a:graphic>
          </wp:inline>
        </w:drawing>
      </w:r>
      <w:r w:rsidRPr="003F0C4F">
        <w:tab/>
      </w:r>
      <w:r w:rsidRPr="00C61F13">
        <w:rPr>
          <w:position w:val="12"/>
        </w:rPr>
        <w:t>Resources</w:t>
      </w:r>
    </w:p>
    <w:p w14:paraId="58095F9E" w14:textId="4551D911" w:rsidR="002F46BC" w:rsidRDefault="002F46BC" w:rsidP="003255F3">
      <w:pPr>
        <w:rPr>
          <w:color w:val="000000" w:themeColor="text1"/>
        </w:rPr>
      </w:pPr>
      <w:r>
        <w:rPr>
          <w:color w:val="000000" w:themeColor="text1"/>
        </w:rPr>
        <w:t xml:space="preserve">To help estimate your delivery fees within Australia, you can use shipping and postage websites such as Australia </w:t>
      </w:r>
      <w:r w:rsidR="00266626">
        <w:rPr>
          <w:color w:val="000000" w:themeColor="text1"/>
        </w:rPr>
        <w:t xml:space="preserve">Post. </w:t>
      </w:r>
    </w:p>
    <w:p w14:paraId="563F9976" w14:textId="7DC3B05B" w:rsidR="008C473C" w:rsidRDefault="008C473C" w:rsidP="003255F3">
      <w:pPr>
        <w:rPr>
          <w:color w:val="000000" w:themeColor="text1"/>
        </w:rPr>
      </w:pPr>
      <w:r>
        <w:rPr>
          <w:color w:val="000000" w:themeColor="text1"/>
        </w:rPr>
        <w:t xml:space="preserve">Some </w:t>
      </w:r>
      <w:r w:rsidR="00266626">
        <w:rPr>
          <w:color w:val="000000" w:themeColor="text1"/>
        </w:rPr>
        <w:t>standard</w:t>
      </w:r>
      <w:r>
        <w:rPr>
          <w:color w:val="000000" w:themeColor="text1"/>
        </w:rPr>
        <w:t xml:space="preserve"> websites have been provided for you to determine your</w:t>
      </w:r>
      <w:r w:rsidR="00B96419">
        <w:rPr>
          <w:color w:val="000000" w:themeColor="text1"/>
        </w:rPr>
        <w:t xml:space="preserve"> domestic and international</w:t>
      </w:r>
      <w:r>
        <w:rPr>
          <w:color w:val="000000" w:themeColor="text1"/>
        </w:rPr>
        <w:t xml:space="preserve"> shipping costs:</w:t>
      </w:r>
    </w:p>
    <w:p w14:paraId="1B6F473F" w14:textId="47BD8E8E" w:rsidR="00422235" w:rsidRDefault="00E5514B" w:rsidP="00422235">
      <w:pPr>
        <w:pStyle w:val="ListBullet"/>
      </w:pPr>
      <w:hyperlink r:id="rId106" w:anchor="/" w:history="1">
        <w:r w:rsidRPr="00E5514B">
          <w:rPr>
            <w:rStyle w:val="Hyperlink"/>
          </w:rPr>
          <w:t>Calculate postage</w:t>
        </w:r>
      </w:hyperlink>
      <w:r>
        <w:t xml:space="preserve"> from Australia Post</w:t>
      </w:r>
    </w:p>
    <w:p w14:paraId="53B2011D" w14:textId="405E3366" w:rsidR="00E5514B" w:rsidRDefault="00301C24" w:rsidP="00422235">
      <w:pPr>
        <w:pStyle w:val="ListBullet"/>
      </w:pPr>
      <w:hyperlink r:id="rId107" w:history="1">
        <w:r>
          <w:rPr>
            <w:rStyle w:val="Hyperlink"/>
          </w:rPr>
          <w:t>Calculate time and cost</w:t>
        </w:r>
      </w:hyperlink>
      <w:r w:rsidR="00A7538D">
        <w:t xml:space="preserve"> from UPS</w:t>
      </w:r>
    </w:p>
    <w:p w14:paraId="07B30E85" w14:textId="41F7000C" w:rsidR="00A7538D" w:rsidRDefault="004B0D5B" w:rsidP="00422235">
      <w:pPr>
        <w:pStyle w:val="ListBullet"/>
      </w:pPr>
      <w:hyperlink r:id="rId108" w:history="1">
        <w:r w:rsidRPr="0004263D">
          <w:rPr>
            <w:rStyle w:val="Hyperlink"/>
          </w:rPr>
          <w:t>Shippin</w:t>
        </w:r>
        <w:r w:rsidR="00124160" w:rsidRPr="0004263D">
          <w:rPr>
            <w:rStyle w:val="Hyperlink"/>
          </w:rPr>
          <w:t>g</w:t>
        </w:r>
        <w:r w:rsidR="0004263D" w:rsidRPr="0004263D">
          <w:rPr>
            <w:rStyle w:val="Hyperlink"/>
          </w:rPr>
          <w:t xml:space="preserve"> quote</w:t>
        </w:r>
      </w:hyperlink>
      <w:r w:rsidR="0004263D">
        <w:t xml:space="preserve"> from Couriers Please</w:t>
      </w:r>
    </w:p>
    <w:p w14:paraId="76411665" w14:textId="426CBF07" w:rsidR="002F46BC" w:rsidRPr="002F46BC" w:rsidRDefault="00111F9C" w:rsidP="002F46BC">
      <w:pPr>
        <w:pStyle w:val="ListBullet"/>
      </w:pPr>
      <w:hyperlink r:id="rId109" w:history="1">
        <w:r>
          <w:rPr>
            <w:rStyle w:val="Hyperlink"/>
          </w:rPr>
          <w:t>Get a free domestic or international business shipping quote online</w:t>
        </w:r>
      </w:hyperlink>
      <w:r w:rsidR="00DD64C1">
        <w:t xml:space="preserve"> from DHL</w:t>
      </w:r>
    </w:p>
    <w:p w14:paraId="1883A85F" w14:textId="77777777" w:rsidR="00EA5282" w:rsidRDefault="00EA5282" w:rsidP="00EA5282">
      <w:pPr>
        <w:pStyle w:val="Heading3"/>
      </w:pPr>
      <w:r>
        <w:t>M</w:t>
      </w:r>
      <w:r w:rsidRPr="00EE3C0B">
        <w:t>ethods or means of production or operation required for business</w:t>
      </w:r>
    </w:p>
    <w:p w14:paraId="44254B4D" w14:textId="1594E0B0" w:rsidR="00F45ABF" w:rsidRDefault="00913617" w:rsidP="006B31B2">
      <w:pPr>
        <w:rPr>
          <w:lang w:eastAsia="en-AU"/>
        </w:rPr>
      </w:pPr>
      <w:r>
        <w:rPr>
          <w:lang w:eastAsia="en-AU"/>
        </w:rPr>
        <w:t>M</w:t>
      </w:r>
      <w:r w:rsidRPr="00913617">
        <w:rPr>
          <w:lang w:eastAsia="en-AU"/>
        </w:rPr>
        <w:t xml:space="preserve">ethods or means of production or operation </w:t>
      </w:r>
      <w:r w:rsidR="00F236B8">
        <w:rPr>
          <w:lang w:eastAsia="en-AU"/>
        </w:rPr>
        <w:t>necessary</w:t>
      </w:r>
      <w:r w:rsidRPr="00913617">
        <w:rPr>
          <w:lang w:eastAsia="en-AU"/>
        </w:rPr>
        <w:t xml:space="preserve"> for business refers to the various processes, techniques</w:t>
      </w:r>
      <w:r w:rsidR="00BD785A">
        <w:rPr>
          <w:lang w:eastAsia="en-AU"/>
        </w:rPr>
        <w:t xml:space="preserve"> </w:t>
      </w:r>
      <w:r w:rsidR="00406323">
        <w:rPr>
          <w:lang w:eastAsia="en-AU"/>
        </w:rPr>
        <w:t>and</w:t>
      </w:r>
      <w:r w:rsidRPr="00913617">
        <w:rPr>
          <w:lang w:eastAsia="en-AU"/>
        </w:rPr>
        <w:t xml:space="preserve"> resources a business employs to create goods or deliver services.</w:t>
      </w:r>
    </w:p>
    <w:p w14:paraId="7C1A83DE" w14:textId="1CC1215C" w:rsidR="00913617" w:rsidRDefault="00913617" w:rsidP="006B31B2">
      <w:pPr>
        <w:rPr>
          <w:lang w:eastAsia="en-AU"/>
        </w:rPr>
      </w:pPr>
      <w:r>
        <w:rPr>
          <w:lang w:eastAsia="en-AU"/>
        </w:rPr>
        <w:t>This section will explain the main methods of production and means of operation.</w:t>
      </w:r>
    </w:p>
    <w:p w14:paraId="0E94EBEE" w14:textId="419CCDFF" w:rsidR="00F45ABF" w:rsidRPr="00F45ABF" w:rsidRDefault="00F45ABF" w:rsidP="00F45ABF">
      <w:pPr>
        <w:pStyle w:val="Heading4"/>
      </w:pPr>
      <w:r>
        <w:t>Methods of production</w:t>
      </w:r>
    </w:p>
    <w:p w14:paraId="42153942" w14:textId="1F849793" w:rsidR="002B571A" w:rsidRDefault="008A3172" w:rsidP="006B31B2">
      <w:pPr>
        <w:rPr>
          <w:lang w:eastAsia="en-AU"/>
        </w:rPr>
      </w:pPr>
      <w:r w:rsidRPr="008A3172">
        <w:rPr>
          <w:lang w:eastAsia="en-AU"/>
        </w:rPr>
        <w:t xml:space="preserve">Methods or means of production or operation </w:t>
      </w:r>
      <w:r>
        <w:rPr>
          <w:lang w:eastAsia="en-AU"/>
        </w:rPr>
        <w:t>i</w:t>
      </w:r>
      <w:r w:rsidR="006B31B2" w:rsidRPr="006B31B2">
        <w:rPr>
          <w:lang w:eastAsia="en-AU"/>
        </w:rPr>
        <w:t>dentif</w:t>
      </w:r>
      <w:r w:rsidR="00F236B8">
        <w:rPr>
          <w:lang w:eastAsia="en-AU"/>
        </w:rPr>
        <w:t>y</w:t>
      </w:r>
      <w:r w:rsidR="006B31B2" w:rsidRPr="006B31B2">
        <w:rPr>
          <w:lang w:eastAsia="en-AU"/>
        </w:rPr>
        <w:t xml:space="preserve"> the processes and systems necessary to </w:t>
      </w:r>
      <w:r w:rsidR="00F236B8">
        <w:rPr>
          <w:lang w:eastAsia="en-AU"/>
        </w:rPr>
        <w:t>efficiently and scale up the delivery of products or services</w:t>
      </w:r>
      <w:r>
        <w:rPr>
          <w:lang w:eastAsia="en-AU"/>
        </w:rPr>
        <w:t xml:space="preserve">. </w:t>
      </w:r>
    </w:p>
    <w:p w14:paraId="1AE07D0F" w14:textId="4342833A" w:rsidR="002B571A" w:rsidRDefault="009322FE" w:rsidP="006B31B2">
      <w:pPr>
        <w:rPr>
          <w:lang w:eastAsia="en-AU"/>
        </w:rPr>
      </w:pPr>
      <w:r w:rsidRPr="009322FE">
        <w:rPr>
          <w:lang w:eastAsia="en-AU"/>
        </w:rPr>
        <w:t>The main methods of production are</w:t>
      </w:r>
      <w:r w:rsidR="002B571A">
        <w:rPr>
          <w:lang w:eastAsia="en-AU"/>
        </w:rPr>
        <w:t>:</w:t>
      </w:r>
    </w:p>
    <w:p w14:paraId="0F523FA6" w14:textId="79F5DFAB" w:rsidR="002B571A" w:rsidRPr="002B571A" w:rsidRDefault="009322FE" w:rsidP="002B571A">
      <w:pPr>
        <w:pStyle w:val="ListBullet"/>
        <w:rPr>
          <w:rStyle w:val="Strong"/>
        </w:rPr>
      </w:pPr>
      <w:r w:rsidRPr="002B571A">
        <w:rPr>
          <w:rStyle w:val="Strong"/>
        </w:rPr>
        <w:t>job production</w:t>
      </w:r>
    </w:p>
    <w:p w14:paraId="354D850C" w14:textId="77777777" w:rsidR="002B571A" w:rsidRPr="002B571A" w:rsidRDefault="009322FE" w:rsidP="002B571A">
      <w:pPr>
        <w:pStyle w:val="ListBullet"/>
        <w:rPr>
          <w:rStyle w:val="Strong"/>
        </w:rPr>
      </w:pPr>
      <w:r w:rsidRPr="002B571A">
        <w:rPr>
          <w:rStyle w:val="Strong"/>
        </w:rPr>
        <w:t>batch production</w:t>
      </w:r>
    </w:p>
    <w:p w14:paraId="0CAAC9FE" w14:textId="3023C0E8" w:rsidR="002B571A" w:rsidRPr="002B571A" w:rsidRDefault="009322FE" w:rsidP="002B571A">
      <w:pPr>
        <w:pStyle w:val="ListBullet"/>
        <w:rPr>
          <w:rStyle w:val="Strong"/>
        </w:rPr>
      </w:pPr>
      <w:r w:rsidRPr="002B571A">
        <w:rPr>
          <w:rStyle w:val="Strong"/>
        </w:rPr>
        <w:t>flow production</w:t>
      </w:r>
      <w:r w:rsidR="002D5138">
        <w:rPr>
          <w:rStyle w:val="Strong"/>
        </w:rPr>
        <w:t xml:space="preserve"> </w:t>
      </w:r>
      <w:sdt>
        <w:sdtPr>
          <w:rPr>
            <w:rStyle w:val="Strong"/>
          </w:rPr>
          <w:id w:val="-1369438281"/>
          <w:citation/>
        </w:sdtPr>
        <w:sdtEndPr>
          <w:rPr>
            <w:rStyle w:val="Strong"/>
          </w:rPr>
        </w:sdtEndPr>
        <w:sdtContent>
          <w:r w:rsidR="002D5138">
            <w:rPr>
              <w:rStyle w:val="Strong"/>
            </w:rPr>
            <w:fldChar w:fldCharType="begin"/>
          </w:r>
          <w:r w:rsidR="00111F9C">
            <w:rPr>
              <w:rStyle w:val="Strong"/>
            </w:rPr>
            <w:instrText xml:space="preserve">CITATION IBBnd \l 3081 </w:instrText>
          </w:r>
          <w:r w:rsidR="002D5138">
            <w:rPr>
              <w:rStyle w:val="Strong"/>
            </w:rPr>
            <w:fldChar w:fldCharType="separate"/>
          </w:r>
          <w:r w:rsidR="00A20BF2">
            <w:rPr>
              <w:noProof/>
            </w:rPr>
            <w:t>(IB Business Management, n.d.)</w:t>
          </w:r>
          <w:r w:rsidR="002D5138">
            <w:rPr>
              <w:rStyle w:val="Strong"/>
            </w:rPr>
            <w:fldChar w:fldCharType="end"/>
          </w:r>
        </w:sdtContent>
      </w:sdt>
      <w:r w:rsidRPr="002B571A">
        <w:rPr>
          <w:rStyle w:val="Strong"/>
        </w:rPr>
        <w:t xml:space="preserve">. </w:t>
      </w:r>
    </w:p>
    <w:p w14:paraId="48312CED" w14:textId="04B90A72" w:rsidR="006B31B2" w:rsidRPr="006B31B2" w:rsidRDefault="009322FE" w:rsidP="002B571A">
      <w:r w:rsidRPr="009322FE">
        <w:t xml:space="preserve">Each method </w:t>
      </w:r>
      <w:r w:rsidR="00A45995">
        <w:t xml:space="preserve">you may choose </w:t>
      </w:r>
      <w:r w:rsidRPr="009322FE">
        <w:t>has distinct characteristics that make it suitable for different manufacturing processes.</w:t>
      </w:r>
    </w:p>
    <w:p w14:paraId="0DDF1404" w14:textId="21C78ED4" w:rsidR="00EA5282" w:rsidRPr="00DF16F6" w:rsidRDefault="00DF16F6" w:rsidP="00F45ABF">
      <w:pPr>
        <w:pStyle w:val="Heading5"/>
      </w:pPr>
      <w:r w:rsidRPr="00DF16F6">
        <w:t>Job production</w:t>
      </w:r>
    </w:p>
    <w:p w14:paraId="60D51B59" w14:textId="746A5AC2" w:rsidR="00DF16F6" w:rsidRDefault="002A18C9" w:rsidP="00EA5282">
      <w:pPr>
        <w:rPr>
          <w:lang w:eastAsia="en-AU"/>
        </w:rPr>
      </w:pPr>
      <w:r w:rsidRPr="002A18C9">
        <w:rPr>
          <w:lang w:eastAsia="en-AU"/>
        </w:rPr>
        <w:t xml:space="preserve">Job production involves creating custom products tailored to specific customer requirements. Each item is produced individually, often requiring skilled </w:t>
      </w:r>
      <w:r w:rsidR="00A45995" w:rsidRPr="002A18C9">
        <w:rPr>
          <w:lang w:eastAsia="en-AU"/>
        </w:rPr>
        <w:t>labour</w:t>
      </w:r>
      <w:r w:rsidRPr="002A18C9">
        <w:rPr>
          <w:lang w:eastAsia="en-AU"/>
        </w:rPr>
        <w:t>.</w:t>
      </w:r>
      <w:r w:rsidR="00D00D8D">
        <w:rPr>
          <w:lang w:eastAsia="en-AU"/>
        </w:rPr>
        <w:t xml:space="preserve"> </w:t>
      </w:r>
      <w:r w:rsidR="00F236B8">
        <w:rPr>
          <w:lang w:eastAsia="en-AU"/>
        </w:rPr>
        <w:t>Examples include</w:t>
      </w:r>
      <w:r w:rsidR="00D00D8D">
        <w:rPr>
          <w:lang w:eastAsia="en-AU"/>
        </w:rPr>
        <w:t xml:space="preserve"> </w:t>
      </w:r>
      <w:r w:rsidR="00AD3ECA">
        <w:rPr>
          <w:lang w:eastAsia="en-AU"/>
        </w:rPr>
        <w:t>c</w:t>
      </w:r>
      <w:r w:rsidR="00AD3ECA" w:rsidRPr="00AD3ECA">
        <w:rPr>
          <w:lang w:eastAsia="en-AU"/>
        </w:rPr>
        <w:t xml:space="preserve">ustom furniture, </w:t>
      </w:r>
      <w:r w:rsidR="007433DA">
        <w:rPr>
          <w:lang w:eastAsia="en-AU"/>
        </w:rPr>
        <w:t>customised name keepsakes</w:t>
      </w:r>
      <w:r w:rsidR="00BD785A">
        <w:rPr>
          <w:lang w:eastAsia="en-AU"/>
        </w:rPr>
        <w:t xml:space="preserve"> </w:t>
      </w:r>
      <w:r w:rsidR="001E1F9E">
        <w:rPr>
          <w:lang w:eastAsia="en-AU"/>
        </w:rPr>
        <w:t>or</w:t>
      </w:r>
      <w:r w:rsidR="00562E24">
        <w:rPr>
          <w:lang w:eastAsia="en-AU"/>
        </w:rPr>
        <w:t xml:space="preserve"> </w:t>
      </w:r>
      <w:r w:rsidR="00AD3ECA" w:rsidRPr="00AD3ECA">
        <w:rPr>
          <w:lang w:eastAsia="en-AU"/>
        </w:rPr>
        <w:t>unique wedding cakes.</w:t>
      </w:r>
    </w:p>
    <w:p w14:paraId="7DB33840" w14:textId="1A7678EF" w:rsidR="007433DA" w:rsidRPr="00F45ABF" w:rsidRDefault="007433DA" w:rsidP="00F45ABF">
      <w:pPr>
        <w:rPr>
          <w:rStyle w:val="Strong"/>
        </w:rPr>
      </w:pPr>
      <w:r w:rsidRPr="00F45ABF">
        <w:rPr>
          <w:rStyle w:val="Strong"/>
        </w:rPr>
        <w:t>Advantages</w:t>
      </w:r>
    </w:p>
    <w:p w14:paraId="1D4EDD8B" w14:textId="38F34CA4" w:rsidR="00385B7F" w:rsidRDefault="00385B7F" w:rsidP="00385B7F">
      <w:pPr>
        <w:pStyle w:val="ListBullet"/>
      </w:pPr>
      <w:r w:rsidRPr="00385B7F">
        <w:rPr>
          <w:rStyle w:val="Strong"/>
        </w:rPr>
        <w:lastRenderedPageBreak/>
        <w:t>Quality</w:t>
      </w:r>
      <w:r>
        <w:t xml:space="preserve"> – </w:t>
      </w:r>
      <w:r w:rsidR="000A7F2A" w:rsidRPr="000A7F2A">
        <w:t xml:space="preserve">You can meet specific customer needs, </w:t>
      </w:r>
      <w:r w:rsidR="00F236B8">
        <w:t>increasing</w:t>
      </w:r>
      <w:r w:rsidR="000A7F2A" w:rsidRPr="000A7F2A">
        <w:t xml:space="preserve"> customer</w:t>
      </w:r>
      <w:r w:rsidRPr="00385B7F">
        <w:t xml:space="preserve"> </w:t>
      </w:r>
      <w:r w:rsidRPr="000A7F2A">
        <w:t>satisfaction</w:t>
      </w:r>
      <w:r w:rsidR="000A7F2A" w:rsidRPr="000A7F2A">
        <w:t xml:space="preserve"> </w:t>
      </w:r>
      <w:r w:rsidRPr="000A7F2A">
        <w:t>and loyalty.</w:t>
      </w:r>
      <w:r>
        <w:t xml:space="preserve"> </w:t>
      </w:r>
    </w:p>
    <w:p w14:paraId="778A4982" w14:textId="573E9730" w:rsidR="007433DA" w:rsidRDefault="00385B7F" w:rsidP="00385B7F">
      <w:pPr>
        <w:pStyle w:val="ListBullet"/>
      </w:pPr>
      <w:r w:rsidRPr="00385B7F">
        <w:rPr>
          <w:rStyle w:val="Strong"/>
        </w:rPr>
        <w:t>Customisation</w:t>
      </w:r>
      <w:r>
        <w:t xml:space="preserve"> – </w:t>
      </w:r>
      <w:r w:rsidRPr="00385B7F">
        <w:t>With a focus on individual items, you can maintain high quality throughout the production process.</w:t>
      </w:r>
    </w:p>
    <w:p w14:paraId="3267F05A" w14:textId="6E446E21" w:rsidR="007433DA" w:rsidRPr="00F45ABF" w:rsidRDefault="007433DA" w:rsidP="00F45ABF">
      <w:pPr>
        <w:rPr>
          <w:rStyle w:val="Strong"/>
        </w:rPr>
      </w:pPr>
      <w:r w:rsidRPr="00F45ABF">
        <w:rPr>
          <w:rStyle w:val="Strong"/>
        </w:rPr>
        <w:t>Disadvantages</w:t>
      </w:r>
    </w:p>
    <w:p w14:paraId="26A0145C" w14:textId="046EEED4" w:rsidR="005209B8" w:rsidRPr="005209B8" w:rsidRDefault="005209B8" w:rsidP="005209B8">
      <w:pPr>
        <w:pStyle w:val="ListBullet"/>
      </w:pPr>
      <w:r w:rsidRPr="005209B8">
        <w:rPr>
          <w:rStyle w:val="Strong"/>
        </w:rPr>
        <w:t>Higher costs</w:t>
      </w:r>
      <w:r>
        <w:t xml:space="preserve"> –</w:t>
      </w:r>
      <w:r w:rsidRPr="005209B8">
        <w:t xml:space="preserve"> Producing items one at a time can </w:t>
      </w:r>
      <w:proofErr w:type="gramStart"/>
      <w:r w:rsidRPr="005209B8">
        <w:t>lead</w:t>
      </w:r>
      <w:proofErr w:type="gramEnd"/>
      <w:r w:rsidRPr="005209B8">
        <w:t xml:space="preserve"> to increased costs and longer lead times.</w:t>
      </w:r>
    </w:p>
    <w:p w14:paraId="2C2EF6DB" w14:textId="2F28C2A8" w:rsidR="00DF16F6" w:rsidRDefault="005209B8" w:rsidP="005209B8">
      <w:pPr>
        <w:pStyle w:val="ListBullet"/>
      </w:pPr>
      <w:r w:rsidRPr="005209B8">
        <w:rPr>
          <w:rStyle w:val="Strong"/>
        </w:rPr>
        <w:t>Resource intensive</w:t>
      </w:r>
      <w:r>
        <w:t xml:space="preserve"> –</w:t>
      </w:r>
      <w:r w:rsidRPr="005209B8">
        <w:t xml:space="preserve"> </w:t>
      </w:r>
      <w:r w:rsidR="00605418">
        <w:t>It r</w:t>
      </w:r>
      <w:r w:rsidRPr="005209B8">
        <w:t>equires skilled labour and may not be scalable for larger orders.</w:t>
      </w:r>
    </w:p>
    <w:p w14:paraId="76F4AF37" w14:textId="1EFD28D2" w:rsidR="00333456" w:rsidRPr="00333456" w:rsidRDefault="00333456" w:rsidP="00333456">
      <w:r w:rsidRPr="00333456">
        <w:t xml:space="preserve">If your business model focuses on </w:t>
      </w:r>
      <w:r>
        <w:t>unique</w:t>
      </w:r>
      <w:r w:rsidRPr="00333456">
        <w:t xml:space="preserve"> products or services, job production may </w:t>
      </w:r>
      <w:r w:rsidR="00F236B8">
        <w:t>suit</w:t>
      </w:r>
      <w:r>
        <w:t xml:space="preserve"> you</w:t>
      </w:r>
      <w:r w:rsidRPr="00333456">
        <w:t>. However, be mindful of the costs and time involved in this method.</w:t>
      </w:r>
    </w:p>
    <w:p w14:paraId="5995FA08" w14:textId="3A26878D" w:rsidR="00DF16F6" w:rsidRPr="00DF16F6" w:rsidRDefault="00DF16F6" w:rsidP="00644F92">
      <w:pPr>
        <w:pStyle w:val="Heading5"/>
      </w:pPr>
      <w:r w:rsidRPr="00DF16F6">
        <w:t>Batch production</w:t>
      </w:r>
    </w:p>
    <w:p w14:paraId="51E28486" w14:textId="49C07C60" w:rsidR="00DF16F6" w:rsidRDefault="00FB5B19" w:rsidP="00EA5282">
      <w:pPr>
        <w:rPr>
          <w:lang w:eastAsia="en-AU"/>
        </w:rPr>
      </w:pPr>
      <w:r w:rsidRPr="00FB5B19">
        <w:rPr>
          <w:lang w:eastAsia="en-AU"/>
        </w:rPr>
        <w:t>In batch production, products are manufactured in groups or batches. Each batch goes through one stage of the production process before moving on to the next.</w:t>
      </w:r>
      <w:r w:rsidR="009909C5">
        <w:rPr>
          <w:lang w:eastAsia="en-AU"/>
        </w:rPr>
        <w:t xml:space="preserve"> For example, b</w:t>
      </w:r>
      <w:r w:rsidR="009909C5" w:rsidRPr="009909C5">
        <w:rPr>
          <w:lang w:eastAsia="en-AU"/>
        </w:rPr>
        <w:t>akeries produc</w:t>
      </w:r>
      <w:r w:rsidR="00F236B8">
        <w:rPr>
          <w:lang w:eastAsia="en-AU"/>
        </w:rPr>
        <w:t>e</w:t>
      </w:r>
      <w:r w:rsidR="009909C5" w:rsidRPr="009909C5">
        <w:rPr>
          <w:lang w:eastAsia="en-AU"/>
        </w:rPr>
        <w:t xml:space="preserve"> different types of bread</w:t>
      </w:r>
      <w:r w:rsidR="00BD785A">
        <w:rPr>
          <w:lang w:eastAsia="en-AU"/>
        </w:rPr>
        <w:t xml:space="preserve"> </w:t>
      </w:r>
      <w:r w:rsidR="00406323">
        <w:rPr>
          <w:lang w:eastAsia="en-AU"/>
        </w:rPr>
        <w:t>and</w:t>
      </w:r>
      <w:r w:rsidR="00F236B8">
        <w:rPr>
          <w:lang w:eastAsia="en-AU"/>
        </w:rPr>
        <w:t xml:space="preserve"> clothing manufacturers make</w:t>
      </w:r>
      <w:r w:rsidR="009909C5" w:rsidRPr="009909C5">
        <w:rPr>
          <w:lang w:eastAsia="en-AU"/>
        </w:rPr>
        <w:t xml:space="preserve"> various sizes of a single design.</w:t>
      </w:r>
    </w:p>
    <w:p w14:paraId="2889DF47" w14:textId="77777777" w:rsidR="007433DA" w:rsidRPr="00F45ABF" w:rsidRDefault="007433DA" w:rsidP="00F45ABF">
      <w:pPr>
        <w:rPr>
          <w:rStyle w:val="Strong"/>
        </w:rPr>
      </w:pPr>
      <w:r w:rsidRPr="00F45ABF">
        <w:rPr>
          <w:rStyle w:val="Strong"/>
        </w:rPr>
        <w:t>Advantages</w:t>
      </w:r>
    </w:p>
    <w:p w14:paraId="4048B8B9" w14:textId="4CD52FA0" w:rsidR="007D1E8D" w:rsidRDefault="007D1E8D" w:rsidP="000E7D95">
      <w:pPr>
        <w:pStyle w:val="ListBullet"/>
      </w:pPr>
      <w:r w:rsidRPr="000E7D95">
        <w:rPr>
          <w:rStyle w:val="Strong"/>
        </w:rPr>
        <w:t>Efficiency</w:t>
      </w:r>
      <w:r w:rsidR="000E7D95">
        <w:t xml:space="preserve"> –</w:t>
      </w:r>
      <w:r>
        <w:t xml:space="preserve"> Better use of machinery and labour </w:t>
      </w:r>
      <w:r w:rsidR="00F236B8">
        <w:t>than</w:t>
      </w:r>
      <w:r>
        <w:t xml:space="preserve"> job production, allowing you to produce multiple items </w:t>
      </w:r>
      <w:r w:rsidR="00F236B8">
        <w:t>simultaneously</w:t>
      </w:r>
      <w:r>
        <w:t>.</w:t>
      </w:r>
    </w:p>
    <w:p w14:paraId="40E37769" w14:textId="6C655DC3" w:rsidR="007D1E8D" w:rsidRDefault="007D1E8D" w:rsidP="000E7D95">
      <w:pPr>
        <w:pStyle w:val="ListBullet"/>
      </w:pPr>
      <w:r w:rsidRPr="000E7D95">
        <w:rPr>
          <w:rStyle w:val="Strong"/>
        </w:rPr>
        <w:t>Customi</w:t>
      </w:r>
      <w:r w:rsidR="000E7D95" w:rsidRPr="000E7D95">
        <w:rPr>
          <w:rStyle w:val="Strong"/>
        </w:rPr>
        <w:t>s</w:t>
      </w:r>
      <w:r w:rsidRPr="000E7D95">
        <w:rPr>
          <w:rStyle w:val="Strong"/>
        </w:rPr>
        <w:t xml:space="preserve">ation </w:t>
      </w:r>
      <w:r w:rsidR="000E7D95" w:rsidRPr="000E7D95">
        <w:rPr>
          <w:rStyle w:val="Strong"/>
        </w:rPr>
        <w:t>o</w:t>
      </w:r>
      <w:r w:rsidRPr="000E7D95">
        <w:rPr>
          <w:rStyle w:val="Strong"/>
        </w:rPr>
        <w:t>ptions</w:t>
      </w:r>
      <w:r w:rsidR="000E7D95">
        <w:t xml:space="preserve"> –</w:t>
      </w:r>
      <w:r>
        <w:t xml:space="preserve"> You can adjust each batch based on demand or seasonal trends, allowing for flexibility in product offerings.</w:t>
      </w:r>
    </w:p>
    <w:p w14:paraId="4C47807B" w14:textId="6739618D" w:rsidR="007433DA" w:rsidRDefault="007D1E8D" w:rsidP="000E7D95">
      <w:pPr>
        <w:pStyle w:val="ListBullet"/>
      </w:pPr>
      <w:r w:rsidRPr="000E7D95">
        <w:rPr>
          <w:rStyle w:val="Strong"/>
        </w:rPr>
        <w:t xml:space="preserve">Quality </w:t>
      </w:r>
      <w:r w:rsidR="000E7D95" w:rsidRPr="000E7D95">
        <w:rPr>
          <w:rStyle w:val="Strong"/>
        </w:rPr>
        <w:t>c</w:t>
      </w:r>
      <w:r w:rsidRPr="000E7D95">
        <w:rPr>
          <w:rStyle w:val="Strong"/>
        </w:rPr>
        <w:t>ontrol</w:t>
      </w:r>
      <w:r w:rsidR="000E7D95">
        <w:t xml:space="preserve"> –</w:t>
      </w:r>
      <w:r>
        <w:t xml:space="preserve"> Quality checks can be performed after each stage, reducing waste and </w:t>
      </w:r>
      <w:r w:rsidR="00F236B8">
        <w:t>meeting standards</w:t>
      </w:r>
      <w:r>
        <w:t>.</w:t>
      </w:r>
    </w:p>
    <w:p w14:paraId="6E18D8C8" w14:textId="77777777" w:rsidR="007433DA" w:rsidRPr="00F45ABF" w:rsidRDefault="007433DA" w:rsidP="00F45ABF">
      <w:pPr>
        <w:rPr>
          <w:rStyle w:val="Strong"/>
        </w:rPr>
      </w:pPr>
      <w:r w:rsidRPr="00F45ABF">
        <w:rPr>
          <w:rStyle w:val="Strong"/>
        </w:rPr>
        <w:t>Disadvantages</w:t>
      </w:r>
    </w:p>
    <w:p w14:paraId="47C8DF6E" w14:textId="66B8C609" w:rsidR="00134C86" w:rsidRDefault="00134C86" w:rsidP="00134C86">
      <w:pPr>
        <w:pStyle w:val="ListBullet"/>
      </w:pPr>
      <w:r w:rsidRPr="00134C86">
        <w:rPr>
          <w:rStyle w:val="Strong"/>
        </w:rPr>
        <w:t>Set-up time</w:t>
      </w:r>
      <w:r>
        <w:rPr>
          <w:rStyle w:val="Strong"/>
        </w:rPr>
        <w:t xml:space="preserve"> </w:t>
      </w:r>
      <w:r w:rsidR="00174A6A">
        <w:rPr>
          <w:rStyle w:val="Strong"/>
        </w:rPr>
        <w:t>–</w:t>
      </w:r>
      <w:r>
        <w:t xml:space="preserve"> </w:t>
      </w:r>
      <w:r w:rsidR="00B50F4C">
        <w:t>This is</w:t>
      </w:r>
      <w:r>
        <w:t xml:space="preserve"> required to reconfigure machinery between batches, which can lead to inefficiencies.</w:t>
      </w:r>
    </w:p>
    <w:p w14:paraId="256AA412" w14:textId="52BB6024" w:rsidR="00DF16F6" w:rsidRDefault="00134C86" w:rsidP="00134C86">
      <w:pPr>
        <w:pStyle w:val="ListBullet"/>
      </w:pPr>
      <w:r w:rsidRPr="00134C86">
        <w:rPr>
          <w:rStyle w:val="Strong"/>
        </w:rPr>
        <w:t>Potential waste</w:t>
      </w:r>
      <w:r>
        <w:t xml:space="preserve"> – If errors occur during setup, entire batches may need to be discarded.</w:t>
      </w:r>
    </w:p>
    <w:p w14:paraId="215B712F" w14:textId="00684825" w:rsidR="000B4A15" w:rsidRPr="000B4A15" w:rsidRDefault="000B4A15" w:rsidP="000B4A15">
      <w:r w:rsidRPr="000B4A15">
        <w:t xml:space="preserve">Batch production is ideal if you anticipate fluctuating demand or want to offer </w:t>
      </w:r>
      <w:r w:rsidR="00F236B8">
        <w:t>various</w:t>
      </w:r>
      <w:r w:rsidRPr="000B4A15">
        <w:t xml:space="preserve"> products without committing to continuous production. This method </w:t>
      </w:r>
      <w:r w:rsidR="00F236B8">
        <w:t>lets you</w:t>
      </w:r>
      <w:r w:rsidRPr="000B4A15">
        <w:t xml:space="preserve"> respond quickly to market changes while </w:t>
      </w:r>
      <w:r w:rsidR="00F236B8">
        <w:t>managing costs</w:t>
      </w:r>
      <w:r w:rsidRPr="000B4A15">
        <w:t>.</w:t>
      </w:r>
    </w:p>
    <w:p w14:paraId="5A65A93F" w14:textId="3986B7B5" w:rsidR="00DF16F6" w:rsidRPr="00644F92" w:rsidRDefault="00DF16F6" w:rsidP="00644F92">
      <w:pPr>
        <w:pStyle w:val="Heading5"/>
      </w:pPr>
      <w:r w:rsidRPr="00644F92">
        <w:t>Flow production</w:t>
      </w:r>
    </w:p>
    <w:p w14:paraId="0F210CAC" w14:textId="6447025D" w:rsidR="00DF16F6" w:rsidRDefault="003E2307" w:rsidP="00EA5282">
      <w:pPr>
        <w:rPr>
          <w:lang w:eastAsia="en-AU"/>
        </w:rPr>
      </w:pPr>
      <w:r w:rsidRPr="003E2307">
        <w:rPr>
          <w:lang w:eastAsia="en-AU"/>
        </w:rPr>
        <w:t>Flow production (mass production) involves continuous production of standardi</w:t>
      </w:r>
      <w:r>
        <w:rPr>
          <w:lang w:eastAsia="en-AU"/>
        </w:rPr>
        <w:t>s</w:t>
      </w:r>
      <w:r w:rsidRPr="003E2307">
        <w:rPr>
          <w:lang w:eastAsia="en-AU"/>
        </w:rPr>
        <w:t>ed products using an assembly line or continuous process.</w:t>
      </w:r>
      <w:r w:rsidR="00EF4688">
        <w:rPr>
          <w:lang w:eastAsia="en-AU"/>
        </w:rPr>
        <w:t xml:space="preserve"> For example, car</w:t>
      </w:r>
      <w:r w:rsidR="00EF4688" w:rsidRPr="00EF4688">
        <w:rPr>
          <w:lang w:eastAsia="en-AU"/>
        </w:rPr>
        <w:t xml:space="preserve"> manufacturing or electronics assembly lines produc</w:t>
      </w:r>
      <w:r w:rsidR="00F236B8">
        <w:rPr>
          <w:lang w:eastAsia="en-AU"/>
        </w:rPr>
        <w:t>e</w:t>
      </w:r>
      <w:r w:rsidR="00EF4688" w:rsidRPr="00EF4688">
        <w:rPr>
          <w:lang w:eastAsia="en-AU"/>
        </w:rPr>
        <w:t xml:space="preserve"> identical products in large quantities.</w:t>
      </w:r>
    </w:p>
    <w:p w14:paraId="60013637" w14:textId="77777777" w:rsidR="007433DA" w:rsidRPr="00644F92" w:rsidRDefault="007433DA" w:rsidP="00644F92">
      <w:pPr>
        <w:rPr>
          <w:rStyle w:val="Strong"/>
        </w:rPr>
      </w:pPr>
      <w:r w:rsidRPr="00644F92">
        <w:rPr>
          <w:rStyle w:val="Strong"/>
        </w:rPr>
        <w:t>Advantages</w:t>
      </w:r>
    </w:p>
    <w:p w14:paraId="202B7019" w14:textId="346B06B0" w:rsidR="00EF1222" w:rsidRDefault="00EF1222" w:rsidP="00EF1222">
      <w:pPr>
        <w:pStyle w:val="ListBullet"/>
      </w:pPr>
      <w:r w:rsidRPr="00EF1222">
        <w:rPr>
          <w:rStyle w:val="Strong"/>
        </w:rPr>
        <w:lastRenderedPageBreak/>
        <w:t>High efficiency and low costs</w:t>
      </w:r>
      <w:r>
        <w:t xml:space="preserve"> – Producing large volumes reduces the cost per unit due to economies of scale.</w:t>
      </w:r>
    </w:p>
    <w:p w14:paraId="2989D19F" w14:textId="06CF73E4" w:rsidR="007433DA" w:rsidRDefault="00EF1222" w:rsidP="00EF1222">
      <w:pPr>
        <w:pStyle w:val="ListBullet"/>
      </w:pPr>
      <w:r w:rsidRPr="00EF1222">
        <w:rPr>
          <w:rStyle w:val="Strong"/>
        </w:rPr>
        <w:t>Consistent quality</w:t>
      </w:r>
      <w:r>
        <w:t xml:space="preserve"> – Standardised processes make </w:t>
      </w:r>
      <w:r w:rsidR="00F236B8">
        <w:t>maintaining</w:t>
      </w:r>
      <w:r>
        <w:t xml:space="preserve"> quality across large quantities of products</w:t>
      </w:r>
      <w:r w:rsidR="00F236B8">
        <w:t xml:space="preserve"> more accessible</w:t>
      </w:r>
      <w:r>
        <w:t>.</w:t>
      </w:r>
    </w:p>
    <w:p w14:paraId="273B7AFC" w14:textId="77777777" w:rsidR="007433DA" w:rsidRPr="00644F92" w:rsidRDefault="007433DA" w:rsidP="00644F92">
      <w:pPr>
        <w:rPr>
          <w:rStyle w:val="Strong"/>
        </w:rPr>
      </w:pPr>
      <w:r w:rsidRPr="00644F92">
        <w:rPr>
          <w:rStyle w:val="Strong"/>
        </w:rPr>
        <w:t>Disadvantages</w:t>
      </w:r>
    </w:p>
    <w:p w14:paraId="1395F96E" w14:textId="78704471" w:rsidR="00682803" w:rsidRDefault="00682803" w:rsidP="00682803">
      <w:pPr>
        <w:pStyle w:val="ListBullet"/>
      </w:pPr>
      <w:r w:rsidRPr="00682803">
        <w:rPr>
          <w:rStyle w:val="Strong"/>
        </w:rPr>
        <w:t>Limited flexibility</w:t>
      </w:r>
      <w:r>
        <w:t xml:space="preserve"> – </w:t>
      </w:r>
      <w:r w:rsidR="006238CF">
        <w:t>It is d</w:t>
      </w:r>
      <w:r>
        <w:t>ifficult to customi</w:t>
      </w:r>
      <w:r w:rsidR="00272A71">
        <w:t>s</w:t>
      </w:r>
      <w:r>
        <w:t>e products once the production line is set up for a specific item.</w:t>
      </w:r>
    </w:p>
    <w:p w14:paraId="309F07F6" w14:textId="7EFCAE79" w:rsidR="007433DA" w:rsidRDefault="00682803" w:rsidP="00682803">
      <w:pPr>
        <w:pStyle w:val="ListBullet"/>
      </w:pPr>
      <w:r w:rsidRPr="00682803">
        <w:rPr>
          <w:rStyle w:val="Strong"/>
        </w:rPr>
        <w:t>High initial investment</w:t>
      </w:r>
      <w:r>
        <w:t xml:space="preserve"> – Setting up automated lines can require significant capital investment.</w:t>
      </w:r>
    </w:p>
    <w:p w14:paraId="3EF7D886" w14:textId="763452C9" w:rsidR="00682803" w:rsidRDefault="007E683A" w:rsidP="00EA5282">
      <w:pPr>
        <w:rPr>
          <w:lang w:eastAsia="en-AU"/>
        </w:rPr>
      </w:pPr>
      <w:r w:rsidRPr="007E683A">
        <w:rPr>
          <w:lang w:eastAsia="en-AU"/>
        </w:rPr>
        <w:t>If your business model focuses on high-volume sales of standardi</w:t>
      </w:r>
      <w:r>
        <w:rPr>
          <w:lang w:eastAsia="en-AU"/>
        </w:rPr>
        <w:t>s</w:t>
      </w:r>
      <w:r w:rsidRPr="007E683A">
        <w:rPr>
          <w:lang w:eastAsia="en-AU"/>
        </w:rPr>
        <w:t>ed products, flow production is likely the most efficient method</w:t>
      </w:r>
      <w:r>
        <w:rPr>
          <w:lang w:eastAsia="en-AU"/>
        </w:rPr>
        <w:t xml:space="preserve"> for you</w:t>
      </w:r>
      <w:r w:rsidRPr="007E683A">
        <w:rPr>
          <w:lang w:eastAsia="en-AU"/>
        </w:rPr>
        <w:t xml:space="preserve">. However, </w:t>
      </w:r>
      <w:r>
        <w:rPr>
          <w:lang w:eastAsia="en-AU"/>
        </w:rPr>
        <w:t xml:space="preserve">you should </w:t>
      </w:r>
      <w:r w:rsidRPr="007E683A">
        <w:rPr>
          <w:lang w:eastAsia="en-AU"/>
        </w:rPr>
        <w:t>ensure that your market demand justifies the initial setup costs</w:t>
      </w:r>
      <w:r w:rsidR="001A08FF">
        <w:rPr>
          <w:lang w:eastAsia="en-AU"/>
        </w:rPr>
        <w:t xml:space="preserve"> </w:t>
      </w:r>
      <w:sdt>
        <w:sdtPr>
          <w:rPr>
            <w:lang w:eastAsia="en-AU"/>
          </w:rPr>
          <w:id w:val="-425115440"/>
          <w:citation/>
        </w:sdtPr>
        <w:sdtEndPr/>
        <w:sdtContent>
          <w:r w:rsidR="001A08FF">
            <w:rPr>
              <w:lang w:eastAsia="en-AU"/>
            </w:rPr>
            <w:fldChar w:fldCharType="begin"/>
          </w:r>
          <w:r w:rsidR="00111F9C">
            <w:rPr>
              <w:lang w:eastAsia="en-AU"/>
            </w:rPr>
            <w:instrText xml:space="preserve">CITATION IBBnd \l 3081 </w:instrText>
          </w:r>
          <w:r w:rsidR="001A08FF">
            <w:rPr>
              <w:lang w:eastAsia="en-AU"/>
            </w:rPr>
            <w:fldChar w:fldCharType="separate"/>
          </w:r>
          <w:r w:rsidR="00A20BF2">
            <w:rPr>
              <w:noProof/>
              <w:lang w:eastAsia="en-AU"/>
            </w:rPr>
            <w:t>(IB Business Management, n.d.)</w:t>
          </w:r>
          <w:r w:rsidR="001A08FF">
            <w:rPr>
              <w:lang w:eastAsia="en-AU"/>
            </w:rPr>
            <w:fldChar w:fldCharType="end"/>
          </w:r>
        </w:sdtContent>
      </w:sdt>
      <w:r w:rsidRPr="007E683A">
        <w:rPr>
          <w:lang w:eastAsia="en-AU"/>
        </w:rPr>
        <w:t>.</w:t>
      </w:r>
    </w:p>
    <w:p w14:paraId="2E0A7221" w14:textId="3152A693" w:rsidR="00913617" w:rsidRDefault="00913617" w:rsidP="00913617">
      <w:pPr>
        <w:pStyle w:val="Heading4"/>
      </w:pPr>
      <w:r>
        <w:t>Means of operation</w:t>
      </w:r>
    </w:p>
    <w:p w14:paraId="7B71223B" w14:textId="3017C2F6" w:rsidR="00913617" w:rsidRDefault="00CB4B6A" w:rsidP="00EA5282">
      <w:pPr>
        <w:rPr>
          <w:lang w:eastAsia="en-AU"/>
        </w:rPr>
      </w:pPr>
      <w:r w:rsidRPr="00CB4B6A">
        <w:rPr>
          <w:lang w:eastAsia="en-AU"/>
        </w:rPr>
        <w:t xml:space="preserve">The means of </w:t>
      </w:r>
      <w:r w:rsidR="008D0394" w:rsidRPr="00CB4B6A">
        <w:rPr>
          <w:lang w:eastAsia="en-AU"/>
        </w:rPr>
        <w:t>operation refers</w:t>
      </w:r>
      <w:r w:rsidRPr="00CB4B6A">
        <w:rPr>
          <w:lang w:eastAsia="en-AU"/>
        </w:rPr>
        <w:t xml:space="preserve"> to the various resources, processes</w:t>
      </w:r>
      <w:r w:rsidR="00606BE6">
        <w:rPr>
          <w:lang w:eastAsia="en-AU"/>
        </w:rPr>
        <w:t xml:space="preserve"> </w:t>
      </w:r>
      <w:r w:rsidR="00406323">
        <w:rPr>
          <w:lang w:eastAsia="en-AU"/>
        </w:rPr>
        <w:t>and</w:t>
      </w:r>
      <w:r w:rsidRPr="00CB4B6A">
        <w:rPr>
          <w:lang w:eastAsia="en-AU"/>
        </w:rPr>
        <w:t xml:space="preserve"> systems a business employs to </w:t>
      </w:r>
      <w:r w:rsidR="00F236B8">
        <w:rPr>
          <w:lang w:eastAsia="en-AU"/>
        </w:rPr>
        <w:t>produce goods or deliver services effectively</w:t>
      </w:r>
      <w:r w:rsidRPr="00CB4B6A">
        <w:rPr>
          <w:lang w:eastAsia="en-AU"/>
        </w:rPr>
        <w:t>.</w:t>
      </w:r>
    </w:p>
    <w:p w14:paraId="3F27E2AF" w14:textId="4F3F8C32" w:rsidR="000B6C08" w:rsidRDefault="000B6C08" w:rsidP="000B6C08">
      <w:pPr>
        <w:pStyle w:val="Heading5"/>
      </w:pPr>
      <w:r w:rsidRPr="000B6C08">
        <w:t>Operational plans and organisational requirements</w:t>
      </w:r>
    </w:p>
    <w:p w14:paraId="77B6B3BF" w14:textId="6A7F0497" w:rsidR="007B176C" w:rsidRDefault="007B176C" w:rsidP="007B176C">
      <w:pPr>
        <w:rPr>
          <w:lang w:eastAsia="en-AU"/>
        </w:rPr>
      </w:pPr>
      <w:r>
        <w:rPr>
          <w:lang w:eastAsia="en-AU"/>
        </w:rPr>
        <w:t xml:space="preserve">One of the first steps in establishing required resources is to access and review the organisation’s key business planning documents. Organisations develop and implement long-term strategic or corporate plans that outline future directions and strategies to achieve their goals and objectives. </w:t>
      </w:r>
    </w:p>
    <w:p w14:paraId="371AA53E" w14:textId="752560F3" w:rsidR="007B176C" w:rsidRDefault="007B176C" w:rsidP="007B176C">
      <w:pPr>
        <w:rPr>
          <w:lang w:eastAsia="en-AU"/>
        </w:rPr>
      </w:pPr>
      <w:r>
        <w:rPr>
          <w:lang w:eastAsia="en-AU"/>
        </w:rPr>
        <w:t>From these broad plans, each department, section</w:t>
      </w:r>
      <w:r w:rsidR="00606BE6">
        <w:rPr>
          <w:lang w:eastAsia="en-AU"/>
        </w:rPr>
        <w:t xml:space="preserve"> </w:t>
      </w:r>
      <w:r w:rsidR="001E1F9E">
        <w:rPr>
          <w:lang w:eastAsia="en-AU"/>
        </w:rPr>
        <w:t>or</w:t>
      </w:r>
      <w:r w:rsidR="00562E24">
        <w:rPr>
          <w:lang w:eastAsia="en-AU"/>
        </w:rPr>
        <w:t xml:space="preserve"> </w:t>
      </w:r>
      <w:r>
        <w:rPr>
          <w:lang w:eastAsia="en-AU"/>
        </w:rPr>
        <w:t xml:space="preserve">team sets its own goals and develops plans to show what </w:t>
      </w:r>
      <w:r w:rsidR="00BB457B">
        <w:rPr>
          <w:lang w:eastAsia="en-AU"/>
        </w:rPr>
        <w:t>it</w:t>
      </w:r>
      <w:r>
        <w:rPr>
          <w:lang w:eastAsia="en-AU"/>
        </w:rPr>
        <w:t xml:space="preserve"> will do to help achieve the organisation’s goals. These plans, known as operational or action plans, are quite specific in content and generally cover a medium short-term period. The </w:t>
      </w:r>
      <w:r w:rsidR="00BB457B">
        <w:rPr>
          <w:lang w:eastAsia="en-AU"/>
        </w:rPr>
        <w:t xml:space="preserve">following section mentions the </w:t>
      </w:r>
      <w:r w:rsidR="00211185">
        <w:rPr>
          <w:lang w:eastAsia="en-AU"/>
        </w:rPr>
        <w:t>3</w:t>
      </w:r>
      <w:r>
        <w:rPr>
          <w:lang w:eastAsia="en-AU"/>
        </w:rPr>
        <w:t xml:space="preserve"> main </w:t>
      </w:r>
      <w:r w:rsidR="00F236B8">
        <w:rPr>
          <w:lang w:eastAsia="en-AU"/>
        </w:rPr>
        <w:t>business planning level</w:t>
      </w:r>
      <w:r>
        <w:rPr>
          <w:lang w:eastAsia="en-AU"/>
        </w:rPr>
        <w:t>s that you need to consider when identifying the business’s resource needs.</w:t>
      </w:r>
    </w:p>
    <w:p w14:paraId="144202EF" w14:textId="26812FA7" w:rsidR="007B176C" w:rsidRDefault="00174A6A" w:rsidP="007B176C">
      <w:pPr>
        <w:pStyle w:val="ListBullet"/>
      </w:pPr>
      <w:r>
        <w:rPr>
          <w:rStyle w:val="Strong"/>
        </w:rPr>
        <w:t>S</w:t>
      </w:r>
      <w:r w:rsidR="007B176C" w:rsidRPr="00ED2ECC">
        <w:rPr>
          <w:rStyle w:val="Strong"/>
        </w:rPr>
        <w:t>trategic plans</w:t>
      </w:r>
      <w:r>
        <w:t xml:space="preserve"> –</w:t>
      </w:r>
      <w:r w:rsidR="007B176C">
        <w:t xml:space="preserve"> explain the long-term objectives and direction of the organisation</w:t>
      </w:r>
      <w:r w:rsidR="00A41FDD">
        <w:t>.</w:t>
      </w:r>
    </w:p>
    <w:p w14:paraId="43774245" w14:textId="029B28F8" w:rsidR="007B176C" w:rsidRDefault="00174A6A" w:rsidP="007B176C">
      <w:pPr>
        <w:pStyle w:val="ListBullet"/>
      </w:pPr>
      <w:r>
        <w:rPr>
          <w:rStyle w:val="Strong"/>
        </w:rPr>
        <w:t>O</w:t>
      </w:r>
      <w:r w:rsidR="007B176C" w:rsidRPr="00ED2ECC">
        <w:rPr>
          <w:rStyle w:val="Strong"/>
        </w:rPr>
        <w:t>rganisational plans</w:t>
      </w:r>
      <w:r>
        <w:t xml:space="preserve"> –</w:t>
      </w:r>
      <w:r w:rsidR="007B176C">
        <w:t xml:space="preserve"> explain the structure and key objectives for the next 12 months (fiscal year)</w:t>
      </w:r>
      <w:r w:rsidR="00A41FDD">
        <w:t>.</w:t>
      </w:r>
    </w:p>
    <w:p w14:paraId="51363ACA" w14:textId="015338AA" w:rsidR="007B176C" w:rsidRDefault="00174A6A" w:rsidP="007B176C">
      <w:pPr>
        <w:pStyle w:val="ListBullet"/>
      </w:pPr>
      <w:r>
        <w:rPr>
          <w:rStyle w:val="Strong"/>
        </w:rPr>
        <w:t>O</w:t>
      </w:r>
      <w:r w:rsidR="007B176C" w:rsidRPr="00ED2ECC">
        <w:rPr>
          <w:rStyle w:val="Strong"/>
        </w:rPr>
        <w:t>perational plans</w:t>
      </w:r>
      <w:r>
        <w:t xml:space="preserve"> –</w:t>
      </w:r>
      <w:r w:rsidR="007B176C">
        <w:t xml:space="preserve"> explain the day-to-day objectives, resources, budgets and short-term methods needed to achieve milestones written in organisational plans.</w:t>
      </w:r>
    </w:p>
    <w:p w14:paraId="287A3C8A" w14:textId="21660496" w:rsidR="007B176C" w:rsidRDefault="00BB457B" w:rsidP="007B176C">
      <w:pPr>
        <w:rPr>
          <w:lang w:eastAsia="en-AU"/>
        </w:rPr>
      </w:pPr>
      <w:r>
        <w:rPr>
          <w:lang w:eastAsia="en-AU"/>
        </w:rPr>
        <w:t>When determining resource requirements, y</w:t>
      </w:r>
      <w:r w:rsidR="007B176C">
        <w:rPr>
          <w:lang w:eastAsia="en-AU"/>
        </w:rPr>
        <w:t xml:space="preserve">ou will need to </w:t>
      </w:r>
      <w:r>
        <w:rPr>
          <w:lang w:eastAsia="en-AU"/>
        </w:rPr>
        <w:t>consider</w:t>
      </w:r>
      <w:r w:rsidR="007B176C">
        <w:rPr>
          <w:lang w:eastAsia="en-AU"/>
        </w:rPr>
        <w:t xml:space="preserve"> operational plans and organisational requirements. The operational plans should set out the contributions that employees are expected to make to achiev</w:t>
      </w:r>
      <w:r>
        <w:rPr>
          <w:lang w:eastAsia="en-AU"/>
        </w:rPr>
        <w:t>ing</w:t>
      </w:r>
      <w:r w:rsidR="007B176C">
        <w:rPr>
          <w:lang w:eastAsia="en-AU"/>
        </w:rPr>
        <w:t xml:space="preserve"> strategic goals and align with the general organisational objectives. </w:t>
      </w:r>
    </w:p>
    <w:p w14:paraId="747135D9" w14:textId="77777777" w:rsidR="007B176C" w:rsidRDefault="007B176C" w:rsidP="007B176C">
      <w:pPr>
        <w:rPr>
          <w:lang w:eastAsia="en-AU"/>
        </w:rPr>
      </w:pPr>
      <w:r>
        <w:rPr>
          <w:lang w:eastAsia="en-AU"/>
        </w:rPr>
        <w:t>You may refer to operational plans for the identification of:</w:t>
      </w:r>
    </w:p>
    <w:p w14:paraId="362BBD1E" w14:textId="2CA55738" w:rsidR="007B176C" w:rsidRPr="007B176C" w:rsidRDefault="007B176C" w:rsidP="007B176C">
      <w:pPr>
        <w:pStyle w:val="ListBullet"/>
      </w:pPr>
      <w:r w:rsidRPr="007B176C">
        <w:lastRenderedPageBreak/>
        <w:t>team, section or department goals</w:t>
      </w:r>
    </w:p>
    <w:p w14:paraId="47030855" w14:textId="1C03EBB0" w:rsidR="007B176C" w:rsidRPr="007B176C" w:rsidRDefault="007B176C" w:rsidP="007B176C">
      <w:pPr>
        <w:pStyle w:val="ListBullet"/>
      </w:pPr>
      <w:r w:rsidRPr="007B176C">
        <w:t>means of achieving the goals</w:t>
      </w:r>
    </w:p>
    <w:p w14:paraId="5A6375F3" w14:textId="7E59D6AD" w:rsidR="007B176C" w:rsidRPr="007B176C" w:rsidRDefault="007B176C" w:rsidP="007B176C">
      <w:pPr>
        <w:pStyle w:val="ListBullet"/>
      </w:pPr>
      <w:r w:rsidRPr="007B176C">
        <w:t>necessary resources for achieving the goals.</w:t>
      </w:r>
    </w:p>
    <w:p w14:paraId="34B0D9A6" w14:textId="77777777" w:rsidR="007B176C" w:rsidRDefault="007B176C" w:rsidP="007B176C">
      <w:pPr>
        <w:rPr>
          <w:lang w:eastAsia="en-AU"/>
        </w:rPr>
      </w:pPr>
      <w:r>
        <w:rPr>
          <w:lang w:eastAsia="en-AU"/>
        </w:rPr>
        <w:t>The operational plan should include the following details:</w:t>
      </w:r>
    </w:p>
    <w:p w14:paraId="7F9A7E22" w14:textId="30F6BFB9" w:rsidR="007B176C" w:rsidRPr="007B176C" w:rsidRDefault="007B176C" w:rsidP="007B176C">
      <w:pPr>
        <w:pStyle w:val="ListBullet"/>
      </w:pPr>
      <w:r w:rsidRPr="007B176C">
        <w:t>specific goals</w:t>
      </w:r>
    </w:p>
    <w:p w14:paraId="64E5CD78" w14:textId="1A12966B" w:rsidR="007B176C" w:rsidRPr="007B176C" w:rsidRDefault="007B176C" w:rsidP="007B176C">
      <w:pPr>
        <w:pStyle w:val="ListBullet"/>
      </w:pPr>
      <w:r w:rsidRPr="007B176C">
        <w:t>actions required to achieve goals</w:t>
      </w:r>
    </w:p>
    <w:p w14:paraId="5F085CD1" w14:textId="53388078" w:rsidR="007B176C" w:rsidRPr="007B176C" w:rsidRDefault="007B176C" w:rsidP="007B176C">
      <w:pPr>
        <w:pStyle w:val="ListBullet"/>
      </w:pPr>
      <w:r w:rsidRPr="007B176C">
        <w:t>human resources required</w:t>
      </w:r>
    </w:p>
    <w:p w14:paraId="5EDDB12A" w14:textId="18DC3D34" w:rsidR="007B176C" w:rsidRPr="007B176C" w:rsidRDefault="007B176C" w:rsidP="007B176C">
      <w:pPr>
        <w:pStyle w:val="ListBullet"/>
      </w:pPr>
      <w:r w:rsidRPr="007B176C">
        <w:t>physical resources required</w:t>
      </w:r>
    </w:p>
    <w:p w14:paraId="79E28008" w14:textId="1E7D4414" w:rsidR="007B176C" w:rsidRPr="007B176C" w:rsidRDefault="007B176C" w:rsidP="007B176C">
      <w:pPr>
        <w:pStyle w:val="ListBullet"/>
      </w:pPr>
      <w:r w:rsidRPr="007B176C">
        <w:t>budget required</w:t>
      </w:r>
    </w:p>
    <w:p w14:paraId="0156A2B4" w14:textId="701BA78D" w:rsidR="007B176C" w:rsidRPr="007B176C" w:rsidRDefault="007B176C" w:rsidP="007B176C">
      <w:pPr>
        <w:pStyle w:val="ListBullet"/>
      </w:pPr>
      <w:r w:rsidRPr="007B176C">
        <w:t>an indication of how long goals will take to achieve.</w:t>
      </w:r>
    </w:p>
    <w:p w14:paraId="73AC872A" w14:textId="5F5AA3DB" w:rsidR="007B176C" w:rsidRDefault="007B176C" w:rsidP="007B176C">
      <w:pPr>
        <w:rPr>
          <w:lang w:eastAsia="en-AU"/>
        </w:rPr>
      </w:pPr>
      <w:r>
        <w:rPr>
          <w:lang w:eastAsia="en-AU"/>
        </w:rPr>
        <w:t xml:space="preserve">The organisational plans should also outline the steps that should be taken to ensure the business progresses. These requirements may be established after consultation between strategic </w:t>
      </w:r>
      <w:proofErr w:type="gramStart"/>
      <w:r>
        <w:rPr>
          <w:lang w:eastAsia="en-AU"/>
        </w:rPr>
        <w:t>planners</w:t>
      </w:r>
      <w:proofErr w:type="gramEnd"/>
      <w:r w:rsidR="00606BE6">
        <w:rPr>
          <w:lang w:eastAsia="en-AU"/>
        </w:rPr>
        <w:t xml:space="preserve"> </w:t>
      </w:r>
      <w:r w:rsidR="001E1F9E">
        <w:rPr>
          <w:lang w:eastAsia="en-AU"/>
        </w:rPr>
        <w:t>or</w:t>
      </w:r>
      <w:r>
        <w:rPr>
          <w:lang w:eastAsia="en-AU"/>
        </w:rPr>
        <w:t>ganisational management and employees. Organisational requirements may include:</w:t>
      </w:r>
    </w:p>
    <w:p w14:paraId="3CCA43CE" w14:textId="334CE758" w:rsidR="007B176C" w:rsidRPr="007B176C" w:rsidRDefault="007B176C" w:rsidP="007B176C">
      <w:pPr>
        <w:pStyle w:val="ListBullet"/>
      </w:pPr>
      <w:r w:rsidRPr="007B176C">
        <w:t xml:space="preserve">the organisation's </w:t>
      </w:r>
      <w:r w:rsidR="47EBC3DB">
        <w:t xml:space="preserve">mission, </w:t>
      </w:r>
      <w:r>
        <w:t>vision</w:t>
      </w:r>
      <w:r w:rsidRPr="007B176C">
        <w:t>, goals, objectives</w:t>
      </w:r>
      <w:r w:rsidR="00606BE6">
        <w:t xml:space="preserve"> </w:t>
      </w:r>
      <w:r w:rsidR="00406323">
        <w:t>and</w:t>
      </w:r>
      <w:r w:rsidRPr="007B176C">
        <w:t xml:space="preserve"> priorities</w:t>
      </w:r>
    </w:p>
    <w:p w14:paraId="36980A48" w14:textId="71043C32" w:rsidR="007B176C" w:rsidRPr="007B176C" w:rsidRDefault="007B176C" w:rsidP="007B176C">
      <w:pPr>
        <w:pStyle w:val="ListBullet"/>
      </w:pPr>
      <w:r w:rsidRPr="007B176C">
        <w:t>business and performance plans</w:t>
      </w:r>
    </w:p>
    <w:p w14:paraId="01CF3AD6" w14:textId="1AF71FE2" w:rsidR="007B176C" w:rsidRPr="007B176C" w:rsidRDefault="007B176C" w:rsidP="007B176C">
      <w:pPr>
        <w:pStyle w:val="ListBullet"/>
      </w:pPr>
      <w:r w:rsidRPr="007B176C">
        <w:t>policies</w:t>
      </w:r>
    </w:p>
    <w:p w14:paraId="0610CC95" w14:textId="25F946DC" w:rsidR="007B176C" w:rsidRPr="007B176C" w:rsidRDefault="007B176C" w:rsidP="007B176C">
      <w:pPr>
        <w:pStyle w:val="ListBullet"/>
      </w:pPr>
      <w:r w:rsidRPr="007B176C">
        <w:t>security and safety requirements</w:t>
      </w:r>
    </w:p>
    <w:p w14:paraId="4D852362" w14:textId="56E83F4D" w:rsidR="007B176C" w:rsidRPr="007B176C" w:rsidRDefault="007B176C" w:rsidP="007B176C">
      <w:pPr>
        <w:pStyle w:val="ListBullet"/>
      </w:pPr>
      <w:r w:rsidRPr="007B176C">
        <w:t>systems, processes and requirements for quality assurance</w:t>
      </w:r>
    </w:p>
    <w:p w14:paraId="07AB3A5F" w14:textId="47933458" w:rsidR="007B176C" w:rsidRPr="007B176C" w:rsidRDefault="007B176C" w:rsidP="007B176C">
      <w:pPr>
        <w:pStyle w:val="ListBullet"/>
      </w:pPr>
      <w:r w:rsidRPr="007B176C">
        <w:t>specific change initiatives</w:t>
      </w:r>
    </w:p>
    <w:p w14:paraId="4EEAFD31" w14:textId="2853EC31" w:rsidR="007B176C" w:rsidRPr="007B176C" w:rsidRDefault="007B176C" w:rsidP="007B176C">
      <w:pPr>
        <w:pStyle w:val="ListBullet"/>
      </w:pPr>
      <w:r w:rsidRPr="007B176C">
        <w:t xml:space="preserve">legal requirements, for example, </w:t>
      </w:r>
      <w:r w:rsidR="00347FBD">
        <w:t>a</w:t>
      </w:r>
      <w:r w:rsidRPr="007B176C">
        <w:t>nti-discrimination legislation</w:t>
      </w:r>
    </w:p>
    <w:p w14:paraId="280020DC" w14:textId="7D3265F3" w:rsidR="007B176C" w:rsidRPr="007B176C" w:rsidRDefault="007B176C" w:rsidP="007B176C">
      <w:pPr>
        <w:pStyle w:val="ListBullet"/>
      </w:pPr>
      <w:r w:rsidRPr="007B176C">
        <w:t>standards (such as for ethical behaviour) and protocols</w:t>
      </w:r>
    </w:p>
    <w:p w14:paraId="27F96C85" w14:textId="2D5E75F4" w:rsidR="007B176C" w:rsidRPr="007B176C" w:rsidRDefault="007B176C" w:rsidP="007B176C">
      <w:pPr>
        <w:pStyle w:val="ListBullet"/>
      </w:pPr>
      <w:r w:rsidRPr="007B176C">
        <w:t>confidentiality and security requirements</w:t>
      </w:r>
    </w:p>
    <w:p w14:paraId="37F9E47A" w14:textId="7548E2A9" w:rsidR="00913617" w:rsidRDefault="007B176C" w:rsidP="007B176C">
      <w:pPr>
        <w:pStyle w:val="ListBullet"/>
      </w:pPr>
      <w:r w:rsidRPr="007B176C">
        <w:t>defined resource parameters.</w:t>
      </w:r>
    </w:p>
    <w:p w14:paraId="5633119B" w14:textId="15A82A12" w:rsidR="00797BDF" w:rsidRPr="00797BDF" w:rsidRDefault="00797BDF" w:rsidP="00797BDF">
      <w:pPr>
        <w:pStyle w:val="Heading5"/>
      </w:pPr>
      <w:r w:rsidRPr="00797BDF">
        <w:t>Resource requirements for support operations</w:t>
      </w:r>
    </w:p>
    <w:p w14:paraId="7D06B5BE" w14:textId="72042528" w:rsidR="009B0E04" w:rsidRDefault="009B0E04" w:rsidP="009B0E04">
      <w:pPr>
        <w:rPr>
          <w:lang w:eastAsia="en-AU"/>
        </w:rPr>
      </w:pPr>
      <w:r>
        <w:rPr>
          <w:lang w:eastAsia="en-AU"/>
        </w:rPr>
        <w:t xml:space="preserve">A resource is something that is of value to a person or organisation that helps in the achievement of goals. </w:t>
      </w:r>
      <w:r w:rsidR="00BB457B">
        <w:rPr>
          <w:lang w:eastAsia="en-AU"/>
        </w:rPr>
        <w:t>Y</w:t>
      </w:r>
      <w:r>
        <w:rPr>
          <w:lang w:eastAsia="en-AU"/>
        </w:rPr>
        <w:t xml:space="preserve">ou will acquire and rely upon </w:t>
      </w:r>
      <w:r w:rsidR="00BB457B">
        <w:rPr>
          <w:lang w:eastAsia="en-AU"/>
        </w:rPr>
        <w:t>various</w:t>
      </w:r>
      <w:r>
        <w:rPr>
          <w:lang w:eastAsia="en-AU"/>
        </w:rPr>
        <w:t xml:space="preserve"> resources to achieve your organisation’s operational goals</w:t>
      </w:r>
      <w:r w:rsidR="00BB457B">
        <w:rPr>
          <w:lang w:eastAsia="en-AU"/>
        </w:rPr>
        <w:t xml:space="preserve"> within business management practices</w:t>
      </w:r>
      <w:r>
        <w:rPr>
          <w:lang w:eastAsia="en-AU"/>
        </w:rPr>
        <w:t xml:space="preserve">. To be an effective manager, you </w:t>
      </w:r>
      <w:r w:rsidR="00BB457B">
        <w:rPr>
          <w:lang w:eastAsia="en-AU"/>
        </w:rPr>
        <w:t>must</w:t>
      </w:r>
      <w:r>
        <w:rPr>
          <w:lang w:eastAsia="en-AU"/>
        </w:rPr>
        <w:t xml:space="preserve"> help the business achieve organisational goals and objectives. To do this, you must review the existing operational plans and pre-empt the resources required to complete projects, tasks or activities. </w:t>
      </w:r>
    </w:p>
    <w:p w14:paraId="22608446" w14:textId="5E1FF946" w:rsidR="00913617" w:rsidRDefault="009B0E04" w:rsidP="009B0E04">
      <w:pPr>
        <w:rPr>
          <w:lang w:eastAsia="en-AU"/>
        </w:rPr>
      </w:pPr>
      <w:r>
        <w:rPr>
          <w:lang w:eastAsia="en-AU"/>
        </w:rPr>
        <w:t>Part of this process involves acquiring resources, following budgets</w:t>
      </w:r>
      <w:r w:rsidR="00606BE6">
        <w:rPr>
          <w:lang w:eastAsia="en-AU"/>
        </w:rPr>
        <w:t xml:space="preserve"> </w:t>
      </w:r>
      <w:r w:rsidR="00406323">
        <w:rPr>
          <w:lang w:eastAsia="en-AU"/>
        </w:rPr>
        <w:t>and</w:t>
      </w:r>
      <w:r>
        <w:rPr>
          <w:lang w:eastAsia="en-AU"/>
        </w:rPr>
        <w:t xml:space="preserve"> ensuring effective communication between all stakeholders. The </w:t>
      </w:r>
      <w:r w:rsidR="00211185">
        <w:rPr>
          <w:lang w:eastAsia="en-AU"/>
        </w:rPr>
        <w:t>4</w:t>
      </w:r>
      <w:r>
        <w:rPr>
          <w:lang w:eastAsia="en-AU"/>
        </w:rPr>
        <w:t xml:space="preserve"> main types of resources needed to fulfil the requirements of a day-to-day operational plan</w:t>
      </w:r>
      <w:r w:rsidR="000F01F3">
        <w:rPr>
          <w:lang w:eastAsia="en-AU"/>
        </w:rPr>
        <w:t>:</w:t>
      </w:r>
    </w:p>
    <w:p w14:paraId="67C4BAB8" w14:textId="649F74A5" w:rsidR="009B0E04" w:rsidRPr="00436736" w:rsidRDefault="009B0E04" w:rsidP="003255F3">
      <w:pPr>
        <w:pStyle w:val="Caption"/>
      </w:pPr>
      <w:r w:rsidRPr="00436736">
        <w:lastRenderedPageBreak/>
        <w:t xml:space="preserve">Table </w:t>
      </w:r>
      <w:r w:rsidR="00A20BF2">
        <w:fldChar w:fldCharType="begin"/>
      </w:r>
      <w:r w:rsidR="00A20BF2">
        <w:instrText xml:space="preserve"> SEQ Table \* ARABIC </w:instrText>
      </w:r>
      <w:r w:rsidR="00A20BF2">
        <w:fldChar w:fldCharType="separate"/>
      </w:r>
      <w:r w:rsidR="00A20BF2">
        <w:rPr>
          <w:noProof/>
        </w:rPr>
        <w:t>22</w:t>
      </w:r>
      <w:r w:rsidR="00A20BF2">
        <w:rPr>
          <w:noProof/>
        </w:rPr>
        <w:fldChar w:fldCharType="end"/>
      </w:r>
      <w:r>
        <w:rPr>
          <w:noProof/>
        </w:rPr>
        <w:t>:</w:t>
      </w:r>
      <w:r w:rsidRPr="00436736">
        <w:t xml:space="preserve"> </w:t>
      </w:r>
      <w:r w:rsidR="00451042">
        <w:t>Resources to support operations</w:t>
      </w:r>
    </w:p>
    <w:tbl>
      <w:tblPr>
        <w:tblStyle w:val="TableGrid"/>
        <w:tblW w:w="5000" w:type="pct"/>
        <w:tblLook w:val="0620" w:firstRow="1" w:lastRow="0" w:firstColumn="0" w:lastColumn="0" w:noHBand="1" w:noVBand="1"/>
      </w:tblPr>
      <w:tblGrid>
        <w:gridCol w:w="2605"/>
        <w:gridCol w:w="7023"/>
      </w:tblGrid>
      <w:tr w:rsidR="009B0E04" w:rsidRPr="003F0C4F" w14:paraId="7C63B040" w14:textId="77777777" w:rsidTr="00390D42">
        <w:trPr>
          <w:cnfStyle w:val="100000000000" w:firstRow="1" w:lastRow="0" w:firstColumn="0" w:lastColumn="0" w:oddVBand="0" w:evenVBand="0" w:oddHBand="0" w:evenHBand="0" w:firstRowFirstColumn="0" w:firstRowLastColumn="0" w:lastRowFirstColumn="0" w:lastRowLastColumn="0"/>
        </w:trPr>
        <w:tc>
          <w:tcPr>
            <w:tcW w:w="1353" w:type="pct"/>
          </w:tcPr>
          <w:p w14:paraId="013C0BB9" w14:textId="3DB73991" w:rsidR="009B0E04" w:rsidRPr="003F0C4F" w:rsidRDefault="009B0E04">
            <w:r>
              <w:t>Resource</w:t>
            </w:r>
          </w:p>
        </w:tc>
        <w:tc>
          <w:tcPr>
            <w:tcW w:w="3647" w:type="pct"/>
          </w:tcPr>
          <w:p w14:paraId="779A7ABE" w14:textId="27B2B51C" w:rsidR="009B0E04" w:rsidRPr="003F0C4F" w:rsidRDefault="00451042">
            <w:r>
              <w:t>Description</w:t>
            </w:r>
          </w:p>
        </w:tc>
      </w:tr>
      <w:tr w:rsidR="009B0E04" w:rsidRPr="003F0C4F" w14:paraId="387AE3E1" w14:textId="77777777" w:rsidTr="00390D42">
        <w:tc>
          <w:tcPr>
            <w:tcW w:w="1353" w:type="pct"/>
          </w:tcPr>
          <w:p w14:paraId="176D7BC4" w14:textId="3C5B964D" w:rsidR="009B0E04" w:rsidRPr="003F0C4F" w:rsidRDefault="008516A6">
            <w:r>
              <w:t>Human resources</w:t>
            </w:r>
          </w:p>
        </w:tc>
        <w:tc>
          <w:tcPr>
            <w:tcW w:w="3647" w:type="pct"/>
          </w:tcPr>
          <w:p w14:paraId="5E31D310" w14:textId="3667B453" w:rsidR="009B0E04" w:rsidRPr="003F0C4F" w:rsidRDefault="00B1142F">
            <w:r w:rsidRPr="00B1142F">
              <w:t>The workforce required to carry out production tasks</w:t>
            </w:r>
          </w:p>
        </w:tc>
      </w:tr>
      <w:tr w:rsidR="009B0E04" w:rsidRPr="003F0C4F" w14:paraId="6A639D5B" w14:textId="77777777" w:rsidTr="00390D42">
        <w:tc>
          <w:tcPr>
            <w:tcW w:w="1353" w:type="pct"/>
          </w:tcPr>
          <w:p w14:paraId="5D850B20" w14:textId="5AE789A7" w:rsidR="009B0E04" w:rsidRDefault="00E3402E">
            <w:r w:rsidRPr="00E3402E">
              <w:t>Physical resources</w:t>
            </w:r>
          </w:p>
        </w:tc>
        <w:tc>
          <w:tcPr>
            <w:tcW w:w="3647" w:type="pct"/>
          </w:tcPr>
          <w:p w14:paraId="5408A30A" w14:textId="437DB542" w:rsidR="009B0E04" w:rsidRPr="003F0C4F" w:rsidRDefault="008C077D">
            <w:r w:rsidRPr="008C077D">
              <w:t>Tools and machines used in the production process</w:t>
            </w:r>
          </w:p>
        </w:tc>
      </w:tr>
      <w:tr w:rsidR="00653B8F" w:rsidRPr="003F0C4F" w14:paraId="06748E77" w14:textId="77777777" w:rsidTr="00390D42">
        <w:tc>
          <w:tcPr>
            <w:tcW w:w="1353" w:type="pct"/>
          </w:tcPr>
          <w:p w14:paraId="5E9A3759" w14:textId="25E74C8D" w:rsidR="00653B8F" w:rsidRDefault="00554F32">
            <w:r w:rsidRPr="00554F32">
              <w:t>Financial resources</w:t>
            </w:r>
          </w:p>
        </w:tc>
        <w:tc>
          <w:tcPr>
            <w:tcW w:w="3647" w:type="pct"/>
          </w:tcPr>
          <w:p w14:paraId="5D4A4CE3" w14:textId="489F8E67" w:rsidR="00653B8F" w:rsidRPr="003F0C4F" w:rsidRDefault="00F1001B">
            <w:r w:rsidRPr="00F1001B">
              <w:t>Capital needed to fund production activities</w:t>
            </w:r>
          </w:p>
        </w:tc>
      </w:tr>
      <w:tr w:rsidR="00653B8F" w:rsidRPr="003F0C4F" w14:paraId="637AD5AA" w14:textId="77777777" w:rsidTr="00390D42">
        <w:tc>
          <w:tcPr>
            <w:tcW w:w="1353" w:type="pct"/>
          </w:tcPr>
          <w:p w14:paraId="408A1138" w14:textId="5BB0C2BB" w:rsidR="00653B8F" w:rsidRDefault="00163BD0">
            <w:r w:rsidRPr="00163BD0">
              <w:t>Systems resources</w:t>
            </w:r>
          </w:p>
        </w:tc>
        <w:tc>
          <w:tcPr>
            <w:tcW w:w="3647" w:type="pct"/>
          </w:tcPr>
          <w:p w14:paraId="0BC36EB5" w14:textId="2C26CEB3" w:rsidR="00653B8F" w:rsidRPr="003F0C4F" w:rsidRDefault="00F1001B">
            <w:r>
              <w:t xml:space="preserve">Software </w:t>
            </w:r>
            <w:r w:rsidR="00921FE1">
              <w:t xml:space="preserve">applications </w:t>
            </w:r>
            <w:r>
              <w:t>and management</w:t>
            </w:r>
            <w:r w:rsidR="00921FE1">
              <w:t xml:space="preserve"> systems such as XERO</w:t>
            </w:r>
          </w:p>
        </w:tc>
      </w:tr>
    </w:tbl>
    <w:p w14:paraId="420F8637" w14:textId="77777777" w:rsidR="00EA5282" w:rsidRDefault="00EA5282" w:rsidP="00EA5282">
      <w:pPr>
        <w:pStyle w:val="Heading3"/>
      </w:pPr>
      <w:r>
        <w:t>S</w:t>
      </w:r>
      <w:r w:rsidRPr="00BD0156">
        <w:t>taffing requirements to effectively produce or deliver products and services</w:t>
      </w:r>
    </w:p>
    <w:p w14:paraId="689CBEA0" w14:textId="37065305" w:rsidR="00EA5282" w:rsidRDefault="00614A39" w:rsidP="00EA5282">
      <w:pPr>
        <w:rPr>
          <w:lang w:eastAsia="en-AU"/>
        </w:rPr>
      </w:pPr>
      <w:r w:rsidRPr="00614A39">
        <w:rPr>
          <w:lang w:eastAsia="en-AU"/>
        </w:rPr>
        <w:t xml:space="preserve">Staffing requirements </w:t>
      </w:r>
      <w:r w:rsidR="00B541CC">
        <w:rPr>
          <w:lang w:eastAsia="en-AU"/>
        </w:rPr>
        <w:t>are a human resource</w:t>
      </w:r>
      <w:r w:rsidR="00A867EE" w:rsidRPr="00A867EE">
        <w:rPr>
          <w:lang w:eastAsia="en-AU"/>
        </w:rPr>
        <w:t xml:space="preserve"> needed to meet operational demands and deliver products or services effectively</w:t>
      </w:r>
      <w:r w:rsidR="007865F4">
        <w:rPr>
          <w:lang w:eastAsia="en-AU"/>
        </w:rPr>
        <w:t>.</w:t>
      </w:r>
    </w:p>
    <w:p w14:paraId="19AFE1C3" w14:textId="0FDEE1CC" w:rsidR="00115725" w:rsidRDefault="00BB457B" w:rsidP="00EA5282">
      <w:pPr>
        <w:rPr>
          <w:lang w:eastAsia="en-AU"/>
        </w:rPr>
      </w:pPr>
      <w:r>
        <w:rPr>
          <w:lang w:eastAsia="en-AU"/>
        </w:rPr>
        <w:t>A</w:t>
      </w:r>
      <w:r w:rsidR="00115725" w:rsidRPr="00115725">
        <w:rPr>
          <w:lang w:eastAsia="en-AU"/>
        </w:rPr>
        <w:t>s a new entrepreneur, it's essential to follow a structured approach t</w:t>
      </w:r>
      <w:r>
        <w:rPr>
          <w:lang w:eastAsia="en-AU"/>
        </w:rPr>
        <w:t>o determining staffing requirements. This approach should align</w:t>
      </w:r>
      <w:r w:rsidR="00115725" w:rsidRPr="00115725">
        <w:rPr>
          <w:lang w:eastAsia="en-AU"/>
        </w:rPr>
        <w:t xml:space="preserve"> your workforce with your business goals and operational demands.</w:t>
      </w:r>
    </w:p>
    <w:p w14:paraId="0B401CBD" w14:textId="7488FC97" w:rsidR="00470942" w:rsidRDefault="008B4219" w:rsidP="00EA5282">
      <w:pPr>
        <w:rPr>
          <w:lang w:eastAsia="en-AU"/>
        </w:rPr>
      </w:pPr>
      <w:r>
        <w:rPr>
          <w:lang w:eastAsia="en-AU"/>
        </w:rPr>
        <w:t xml:space="preserve">You can </w:t>
      </w:r>
      <w:r w:rsidR="006E6C92">
        <w:rPr>
          <w:lang w:eastAsia="en-AU"/>
        </w:rPr>
        <w:t>use</w:t>
      </w:r>
      <w:r>
        <w:rPr>
          <w:lang w:eastAsia="en-AU"/>
        </w:rPr>
        <w:t xml:space="preserve"> the steps</w:t>
      </w:r>
      <w:r w:rsidR="006E6C92">
        <w:rPr>
          <w:lang w:eastAsia="en-AU"/>
        </w:rPr>
        <w:t xml:space="preserve"> in the table</w:t>
      </w:r>
      <w:r>
        <w:rPr>
          <w:lang w:eastAsia="en-AU"/>
        </w:rPr>
        <w:t xml:space="preserve"> to understand your staffing requirements</w:t>
      </w:r>
      <w:r w:rsidR="006E6C92">
        <w:rPr>
          <w:lang w:eastAsia="en-AU"/>
        </w:rPr>
        <w:t>.</w:t>
      </w:r>
    </w:p>
    <w:p w14:paraId="38D7CDE6" w14:textId="494DF2F8" w:rsidR="006E6C92" w:rsidRPr="00436736" w:rsidRDefault="006E6C92" w:rsidP="003255F3">
      <w:pPr>
        <w:pStyle w:val="Caption"/>
      </w:pPr>
      <w:r w:rsidRPr="00436736">
        <w:t xml:space="preserve">Table </w:t>
      </w:r>
      <w:r w:rsidR="00A20BF2">
        <w:fldChar w:fldCharType="begin"/>
      </w:r>
      <w:r w:rsidR="00A20BF2">
        <w:instrText xml:space="preserve"> SEQ Table \* ARABIC </w:instrText>
      </w:r>
      <w:r w:rsidR="00A20BF2">
        <w:fldChar w:fldCharType="separate"/>
      </w:r>
      <w:r w:rsidR="00A20BF2">
        <w:rPr>
          <w:noProof/>
        </w:rPr>
        <w:t>23</w:t>
      </w:r>
      <w:r w:rsidR="00A20BF2">
        <w:rPr>
          <w:noProof/>
        </w:rPr>
        <w:fldChar w:fldCharType="end"/>
      </w:r>
      <w:r>
        <w:rPr>
          <w:noProof/>
        </w:rPr>
        <w:t>:</w:t>
      </w:r>
      <w:r w:rsidRPr="00436736">
        <w:t xml:space="preserve"> </w:t>
      </w:r>
      <w:r>
        <w:t>Staffing requirement steps</w:t>
      </w:r>
    </w:p>
    <w:tbl>
      <w:tblPr>
        <w:tblStyle w:val="TableGrid"/>
        <w:tblW w:w="5000" w:type="pct"/>
        <w:tblLook w:val="0620" w:firstRow="1" w:lastRow="0" w:firstColumn="0" w:lastColumn="0" w:noHBand="1" w:noVBand="1"/>
      </w:tblPr>
      <w:tblGrid>
        <w:gridCol w:w="3539"/>
        <w:gridCol w:w="6089"/>
      </w:tblGrid>
      <w:tr w:rsidR="006E6C92" w:rsidRPr="003F0C4F" w14:paraId="5898152B" w14:textId="77777777" w:rsidTr="009E234D">
        <w:trPr>
          <w:cnfStyle w:val="100000000000" w:firstRow="1" w:lastRow="0" w:firstColumn="0" w:lastColumn="0" w:oddVBand="0" w:evenVBand="0" w:oddHBand="0" w:evenHBand="0" w:firstRowFirstColumn="0" w:firstRowLastColumn="0" w:lastRowFirstColumn="0" w:lastRowLastColumn="0"/>
        </w:trPr>
        <w:tc>
          <w:tcPr>
            <w:tcW w:w="3539" w:type="dxa"/>
          </w:tcPr>
          <w:p w14:paraId="4A02C0CD" w14:textId="0AFBFD14" w:rsidR="006E6C92" w:rsidRPr="003F0C4F" w:rsidRDefault="006E6C92">
            <w:r>
              <w:t>Staffing requirement step</w:t>
            </w:r>
          </w:p>
        </w:tc>
        <w:tc>
          <w:tcPr>
            <w:tcW w:w="6089" w:type="dxa"/>
          </w:tcPr>
          <w:p w14:paraId="66AB66EA" w14:textId="07241E30" w:rsidR="006E6C92" w:rsidRPr="003F0C4F" w:rsidRDefault="006E6C92">
            <w:r>
              <w:t>Description</w:t>
            </w:r>
          </w:p>
        </w:tc>
      </w:tr>
      <w:tr w:rsidR="006E6C92" w:rsidRPr="003F0C4F" w14:paraId="71180C7B" w14:textId="77777777" w:rsidTr="009E234D">
        <w:tc>
          <w:tcPr>
            <w:tcW w:w="3539" w:type="dxa"/>
          </w:tcPr>
          <w:p w14:paraId="5D70FD9E" w14:textId="0FF4FEA1" w:rsidR="006E6C92" w:rsidRPr="003F0C4F" w:rsidRDefault="001D5103">
            <w:r w:rsidRPr="001D5103">
              <w:t xml:space="preserve">1. </w:t>
            </w:r>
            <w:r>
              <w:t>A</w:t>
            </w:r>
            <w:r w:rsidRPr="001D5103">
              <w:t>ssess business goals</w:t>
            </w:r>
          </w:p>
        </w:tc>
        <w:tc>
          <w:tcPr>
            <w:tcW w:w="6089" w:type="dxa"/>
          </w:tcPr>
          <w:p w14:paraId="6C34B7A3" w14:textId="35A15FC1" w:rsidR="009E234D" w:rsidRDefault="009E234D" w:rsidP="009E234D">
            <w:r>
              <w:t xml:space="preserve">Identify short-term and long-term objectives (See </w:t>
            </w:r>
            <w:r w:rsidRPr="000F01F3">
              <w:t>Lesson 1</w:t>
            </w:r>
            <w:r>
              <w:t xml:space="preserve"> for a </w:t>
            </w:r>
            <w:r w:rsidR="00742017">
              <w:t>review</w:t>
            </w:r>
            <w:r>
              <w:t>).</w:t>
            </w:r>
          </w:p>
          <w:p w14:paraId="3D75DD7A" w14:textId="0834DF28" w:rsidR="009E234D" w:rsidRDefault="009E234D" w:rsidP="009E234D">
            <w:r>
              <w:t>Determine key areas needing additional support or expertise.</w:t>
            </w:r>
          </w:p>
          <w:p w14:paraId="52BE7EEC" w14:textId="0FE31C80" w:rsidR="006E6C92" w:rsidRPr="003F0C4F" w:rsidRDefault="009E234D" w:rsidP="009E234D">
            <w:r>
              <w:t>Consider upcoming projects requiring specialised skills.</w:t>
            </w:r>
          </w:p>
        </w:tc>
      </w:tr>
      <w:tr w:rsidR="006E6C92" w:rsidRPr="003F0C4F" w14:paraId="3E3E3FB1" w14:textId="77777777" w:rsidTr="009E234D">
        <w:tc>
          <w:tcPr>
            <w:tcW w:w="3539" w:type="dxa"/>
          </w:tcPr>
          <w:p w14:paraId="42A3C857" w14:textId="5A246F1D" w:rsidR="006E6C92" w:rsidRDefault="001D5103">
            <w:r w:rsidRPr="001D5103">
              <w:t xml:space="preserve">2. </w:t>
            </w:r>
            <w:r>
              <w:t>C</w:t>
            </w:r>
            <w:r w:rsidRPr="001D5103">
              <w:t>onduct job analysis</w:t>
            </w:r>
          </w:p>
        </w:tc>
        <w:tc>
          <w:tcPr>
            <w:tcW w:w="6089" w:type="dxa"/>
          </w:tcPr>
          <w:p w14:paraId="56CB9BF5" w14:textId="1134B341" w:rsidR="00FE36ED" w:rsidRDefault="00FE36ED" w:rsidP="00FE36ED">
            <w:r>
              <w:t>Break down job responsibilities for each key role.</w:t>
            </w:r>
          </w:p>
          <w:p w14:paraId="5C2AEA08" w14:textId="67D4753A" w:rsidR="00FE36ED" w:rsidRDefault="00FE36ED" w:rsidP="00FE36ED">
            <w:r>
              <w:t>Define required skills, qualifications</w:t>
            </w:r>
            <w:r w:rsidR="00606BE6">
              <w:t xml:space="preserve"> </w:t>
            </w:r>
            <w:r w:rsidR="00406323">
              <w:t>and</w:t>
            </w:r>
            <w:r>
              <w:t xml:space="preserve"> experience.</w:t>
            </w:r>
          </w:p>
          <w:p w14:paraId="20497C9C" w14:textId="39ACCB34" w:rsidR="006E6C92" w:rsidRPr="003F0C4F" w:rsidRDefault="00FE36ED" w:rsidP="00FE36ED">
            <w:r>
              <w:t>Establish specific tasks and competencies needed for each position.</w:t>
            </w:r>
          </w:p>
        </w:tc>
      </w:tr>
      <w:tr w:rsidR="006E6C92" w:rsidRPr="003F0C4F" w14:paraId="37029B2E" w14:textId="77777777" w:rsidTr="009E234D">
        <w:tc>
          <w:tcPr>
            <w:tcW w:w="3539" w:type="dxa"/>
          </w:tcPr>
          <w:p w14:paraId="0C0B60F1" w14:textId="7D2ED034" w:rsidR="006E6C92" w:rsidRDefault="001D5103">
            <w:r w:rsidRPr="001D5103">
              <w:lastRenderedPageBreak/>
              <w:t xml:space="preserve">3. </w:t>
            </w:r>
            <w:r>
              <w:t>E</w:t>
            </w:r>
            <w:r w:rsidRPr="001D5103">
              <w:t>valuate workload and capacity</w:t>
            </w:r>
          </w:p>
        </w:tc>
        <w:tc>
          <w:tcPr>
            <w:tcW w:w="6089" w:type="dxa"/>
          </w:tcPr>
          <w:p w14:paraId="29EB43D9" w14:textId="359114D2" w:rsidR="00FE36ED" w:rsidRDefault="00FE36ED" w:rsidP="00FE36ED">
            <w:r>
              <w:t>Assess current workload and team capacity.</w:t>
            </w:r>
          </w:p>
          <w:p w14:paraId="4196A9AF" w14:textId="22975D99" w:rsidR="00FE36ED" w:rsidRDefault="00FE36ED" w:rsidP="00FE36ED">
            <w:r>
              <w:t>Identify areas where the team is overwhelmed or lacks expertise.</w:t>
            </w:r>
          </w:p>
          <w:p w14:paraId="2B92BA52" w14:textId="0D814673" w:rsidR="006E6C92" w:rsidRPr="003F0C4F" w:rsidRDefault="00FE36ED" w:rsidP="00FE36ED">
            <w:r>
              <w:t>Determine tasks that could be delegated or outsourced.</w:t>
            </w:r>
          </w:p>
        </w:tc>
      </w:tr>
      <w:tr w:rsidR="006E6C92" w:rsidRPr="003F0C4F" w14:paraId="3A98F82B" w14:textId="77777777" w:rsidTr="009E234D">
        <w:tc>
          <w:tcPr>
            <w:tcW w:w="3539" w:type="dxa"/>
          </w:tcPr>
          <w:p w14:paraId="7A0800CF" w14:textId="129587EF" w:rsidR="006E6C92" w:rsidRDefault="001D5103">
            <w:r w:rsidRPr="001D5103">
              <w:t xml:space="preserve">4. </w:t>
            </w:r>
            <w:r>
              <w:t>C</w:t>
            </w:r>
            <w:r w:rsidRPr="001D5103">
              <w:t>onsider future growth</w:t>
            </w:r>
          </w:p>
        </w:tc>
        <w:tc>
          <w:tcPr>
            <w:tcW w:w="6089" w:type="dxa"/>
          </w:tcPr>
          <w:p w14:paraId="198F1095" w14:textId="72410BF7" w:rsidR="00847B01" w:rsidRDefault="00847B01" w:rsidP="00847B01">
            <w:r>
              <w:t>Evaluate business expansion plans and potential market changes.</w:t>
            </w:r>
          </w:p>
          <w:p w14:paraId="207BD7C2" w14:textId="553B3C62" w:rsidR="00847B01" w:rsidRDefault="00847B01" w:rsidP="00847B01">
            <w:r>
              <w:t>Anticipate increases in workload to ensure scalability.</w:t>
            </w:r>
          </w:p>
          <w:p w14:paraId="201401E2" w14:textId="78AF5A46" w:rsidR="006E6C92" w:rsidRPr="003F0C4F" w:rsidRDefault="00847B01" w:rsidP="00847B01">
            <w:r>
              <w:t>Hire for both immediate needs and future growth potential.</w:t>
            </w:r>
          </w:p>
        </w:tc>
      </w:tr>
      <w:tr w:rsidR="006E6C92" w:rsidRPr="003F0C4F" w14:paraId="5BDEF80B" w14:textId="77777777" w:rsidTr="009E234D">
        <w:tc>
          <w:tcPr>
            <w:tcW w:w="3539" w:type="dxa"/>
          </w:tcPr>
          <w:p w14:paraId="2FB19E72" w14:textId="672E0E71" w:rsidR="006E6C92" w:rsidRDefault="001D5103">
            <w:r w:rsidRPr="001D5103">
              <w:t xml:space="preserve">5. </w:t>
            </w:r>
            <w:r>
              <w:t>S</w:t>
            </w:r>
            <w:r w:rsidRPr="001D5103">
              <w:t>eek expert advice</w:t>
            </w:r>
          </w:p>
        </w:tc>
        <w:tc>
          <w:tcPr>
            <w:tcW w:w="6089" w:type="dxa"/>
          </w:tcPr>
          <w:p w14:paraId="738A7BC8" w14:textId="504A3508" w:rsidR="00847B01" w:rsidRDefault="00847B01" w:rsidP="00847B01">
            <w:r>
              <w:t>Consult with mentors, industry professionals</w:t>
            </w:r>
            <w:r w:rsidR="00606BE6">
              <w:t xml:space="preserve"> </w:t>
            </w:r>
            <w:r w:rsidR="001E1F9E">
              <w:t>or</w:t>
            </w:r>
            <w:r w:rsidR="00562E24">
              <w:t xml:space="preserve"> </w:t>
            </w:r>
            <w:r>
              <w:t>HR consultants.</w:t>
            </w:r>
          </w:p>
          <w:p w14:paraId="4C1850C2" w14:textId="526A696F" w:rsidR="006E6C92" w:rsidRPr="003F0C4F" w:rsidRDefault="00847B01" w:rsidP="00847B01">
            <w:r>
              <w:t>Obtain insights to identify key roles and develop effective job descriptions</w:t>
            </w:r>
            <w:r w:rsidR="00371B86">
              <w:t xml:space="preserve"> </w:t>
            </w:r>
            <w:sdt>
              <w:sdtPr>
                <w:id w:val="1524672807"/>
                <w:citation/>
              </w:sdtPr>
              <w:sdtEndPr/>
              <w:sdtContent>
                <w:r w:rsidR="00371B86">
                  <w:fldChar w:fldCharType="begin"/>
                </w:r>
                <w:r w:rsidR="00371B86">
                  <w:instrText xml:space="preserve"> CITATION Bus23 \l 3081 </w:instrText>
                </w:r>
                <w:r w:rsidR="00371B86">
                  <w:fldChar w:fldCharType="separate"/>
                </w:r>
                <w:r w:rsidR="00A20BF2">
                  <w:rPr>
                    <w:noProof/>
                  </w:rPr>
                  <w:t>(BusinessKitz, 2023)</w:t>
                </w:r>
                <w:r w:rsidR="00371B86">
                  <w:fldChar w:fldCharType="end"/>
                </w:r>
              </w:sdtContent>
            </w:sdt>
            <w:r>
              <w:t>.</w:t>
            </w:r>
          </w:p>
        </w:tc>
      </w:tr>
    </w:tbl>
    <w:p w14:paraId="7ECB7BC0" w14:textId="6D28FA91" w:rsidR="00A83A07" w:rsidRDefault="00322A94" w:rsidP="00322A94">
      <w:pPr>
        <w:pStyle w:val="Notebox"/>
      </w:pPr>
      <w:r>
        <w:t xml:space="preserve">For example, </w:t>
      </w:r>
      <w:r w:rsidR="008A3DE3">
        <w:t xml:space="preserve">a new </w:t>
      </w:r>
      <w:r w:rsidR="00D15D2A">
        <w:t xml:space="preserve">entrepreneur for an eco-friendly product start-up </w:t>
      </w:r>
      <w:r w:rsidR="00E83AA0">
        <w:t xml:space="preserve">is </w:t>
      </w:r>
      <w:r w:rsidR="00E83AA0" w:rsidRPr="00E83AA0">
        <w:t>aim</w:t>
      </w:r>
      <w:r w:rsidR="00E83AA0">
        <w:t>ing</w:t>
      </w:r>
      <w:r w:rsidR="00E83AA0" w:rsidRPr="00E83AA0">
        <w:t xml:space="preserve"> to launch </w:t>
      </w:r>
      <w:r w:rsidR="00E83AA0">
        <w:t>their</w:t>
      </w:r>
      <w:r w:rsidR="00E83AA0" w:rsidRPr="00E83AA0">
        <w:t xml:space="preserve"> first product line within </w:t>
      </w:r>
      <w:r w:rsidR="00211185">
        <w:t>6</w:t>
      </w:r>
      <w:r w:rsidR="00E83AA0" w:rsidRPr="00E83AA0">
        <w:t xml:space="preserve"> months and expand internationally within </w:t>
      </w:r>
      <w:r w:rsidR="00211185">
        <w:t>2</w:t>
      </w:r>
      <w:r w:rsidR="00E83AA0" w:rsidRPr="00E83AA0">
        <w:t xml:space="preserve"> years.</w:t>
      </w:r>
      <w:r w:rsidR="00E83AA0">
        <w:t xml:space="preserve"> </w:t>
      </w:r>
    </w:p>
    <w:p w14:paraId="38B00C14" w14:textId="49E15AC8" w:rsidR="00A83A07" w:rsidRDefault="00E83AA0" w:rsidP="00322A94">
      <w:pPr>
        <w:pStyle w:val="Notebox"/>
      </w:pPr>
      <w:r>
        <w:t xml:space="preserve">They have identified a need for a </w:t>
      </w:r>
      <w:r w:rsidR="00CD7F31" w:rsidRPr="00CD7F31">
        <w:t>Marketing Manager to develop promotional strategies, a Product Developer with expertise in sustainable materials</w:t>
      </w:r>
      <w:r w:rsidR="00606BE6">
        <w:t xml:space="preserve"> </w:t>
      </w:r>
      <w:r w:rsidR="00406323">
        <w:t>and</w:t>
      </w:r>
      <w:r w:rsidR="00CD7F31" w:rsidRPr="00CD7F31">
        <w:t xml:space="preserve"> a Sales Representative to engage customers</w:t>
      </w:r>
      <w:r w:rsidR="00CD7F31">
        <w:t>.</w:t>
      </w:r>
      <w:r w:rsidR="00576290">
        <w:t xml:space="preserve"> </w:t>
      </w:r>
    </w:p>
    <w:p w14:paraId="2202778A" w14:textId="48A8684F" w:rsidR="00A83A07" w:rsidRDefault="00576290" w:rsidP="00322A94">
      <w:pPr>
        <w:pStyle w:val="Notebox"/>
      </w:pPr>
      <w:r w:rsidRPr="00576290">
        <w:t xml:space="preserve">Since the business has yet </w:t>
      </w:r>
      <w:r w:rsidR="00BB457B">
        <w:t>to start</w:t>
      </w:r>
      <w:r w:rsidRPr="00576290">
        <w:t>, the entrepreneur will be working alone initially and may consider outsourcing social media management to save time.</w:t>
      </w:r>
      <w:r w:rsidR="00A83A07">
        <w:t xml:space="preserve"> </w:t>
      </w:r>
    </w:p>
    <w:p w14:paraId="3DF2AA9D" w14:textId="77777777" w:rsidR="00A83A07" w:rsidRDefault="00A83A07" w:rsidP="00322A94">
      <w:pPr>
        <w:pStyle w:val="Notebox"/>
      </w:pPr>
      <w:r w:rsidRPr="00A83A07">
        <w:t xml:space="preserve">Anticipating increased demand after the launch, they plan to hire additional sales staff and a logistics coordinator for international shipping as the business grows. </w:t>
      </w:r>
    </w:p>
    <w:p w14:paraId="2B891CF1" w14:textId="32BA90BB" w:rsidR="006E6C92" w:rsidRPr="00322A94" w:rsidRDefault="00A83A07" w:rsidP="00322A94">
      <w:pPr>
        <w:pStyle w:val="Notebox"/>
      </w:pPr>
      <w:r w:rsidRPr="00A83A07">
        <w:t xml:space="preserve">To refine their recruitment strategy, they will seek advice from a mentor experienced in eco-friendly businesses and consult an HR expert to create </w:t>
      </w:r>
      <w:r w:rsidR="00533B58">
        <w:t>compelling</w:t>
      </w:r>
      <w:r w:rsidRPr="00A83A07">
        <w:t xml:space="preserve"> job descriptions.</w:t>
      </w:r>
    </w:p>
    <w:p w14:paraId="0F11F423" w14:textId="0AF41016" w:rsidR="00500289" w:rsidRPr="00500289" w:rsidRDefault="00500289" w:rsidP="00500289">
      <w:r>
        <w:t>Once you have established your business, you can further anticipate your staffing needs by r</w:t>
      </w:r>
      <w:r w:rsidRPr="00500289">
        <w:t>eview</w:t>
      </w:r>
      <w:r>
        <w:t>ing</w:t>
      </w:r>
      <w:r w:rsidRPr="00500289">
        <w:t xml:space="preserve"> past sales data </w:t>
      </w:r>
      <w:r w:rsidR="00533B58">
        <w:t>and</w:t>
      </w:r>
      <w:r w:rsidRPr="00500289">
        <w:t xml:space="preserve"> predict</w:t>
      </w:r>
      <w:r>
        <w:t>ing</w:t>
      </w:r>
      <w:r w:rsidRPr="00500289">
        <w:t xml:space="preserve"> future staffing needs, ensuring alignment with business goals.</w:t>
      </w:r>
    </w:p>
    <w:p w14:paraId="6049E760" w14:textId="22D37BFC" w:rsidR="00EA5282" w:rsidRDefault="00DE761C" w:rsidP="00EA5282">
      <w:pPr>
        <w:pStyle w:val="Heading3"/>
      </w:pPr>
      <w:r>
        <w:lastRenderedPageBreak/>
        <w:t xml:space="preserve">Workplace procedures for </w:t>
      </w:r>
      <w:r w:rsidR="00145047">
        <w:t>e</w:t>
      </w:r>
      <w:r w:rsidR="00EA5282" w:rsidRPr="007107E7">
        <w:t xml:space="preserve">stablishing resource requirements </w:t>
      </w:r>
    </w:p>
    <w:p w14:paraId="64773068" w14:textId="6564938E" w:rsidR="00065D0A" w:rsidRPr="00D61F8E" w:rsidRDefault="00065D0A" w:rsidP="00AC71C0">
      <w:r w:rsidRPr="00065D0A">
        <w:rPr>
          <w:lang w:eastAsia="en-AU"/>
        </w:rPr>
        <w:t xml:space="preserve">Establishing workplace procedures for identifying resource requirements is crucial for ensuring that projects are adequately supported with the necessary personnel, materials and tools, facilitating effective planning and execution while </w:t>
      </w:r>
      <w:r>
        <w:rPr>
          <w:lang w:eastAsia="en-AU"/>
        </w:rPr>
        <w:t>minimising</w:t>
      </w:r>
      <w:r w:rsidRPr="00065D0A">
        <w:rPr>
          <w:lang w:eastAsia="en-AU"/>
        </w:rPr>
        <w:t xml:space="preserve"> delays and resource constraints.</w:t>
      </w:r>
    </w:p>
    <w:p w14:paraId="3DD182FA" w14:textId="3BEB3FFD" w:rsidR="008948F6" w:rsidRDefault="008948F6" w:rsidP="008948F6">
      <w:pPr>
        <w:pStyle w:val="Heading4"/>
      </w:pPr>
      <w:r w:rsidRPr="008948F6">
        <w:t>Organisational requirements</w:t>
      </w:r>
    </w:p>
    <w:p w14:paraId="1ADD71D4" w14:textId="129C7B9D" w:rsidR="00E055B9" w:rsidRDefault="00E055B9" w:rsidP="00E055B9">
      <w:pPr>
        <w:rPr>
          <w:lang w:eastAsia="en-AU"/>
        </w:rPr>
      </w:pPr>
      <w:r>
        <w:rPr>
          <w:lang w:eastAsia="en-AU"/>
        </w:rPr>
        <w:t xml:space="preserve">Policies </w:t>
      </w:r>
      <w:r w:rsidR="00533B58">
        <w:rPr>
          <w:lang w:eastAsia="en-AU"/>
        </w:rPr>
        <w:t>establish</w:t>
      </w:r>
      <w:r>
        <w:rPr>
          <w:lang w:eastAsia="en-AU"/>
        </w:rPr>
        <w:t xml:space="preserve"> an organisation’s commitments, expectations</w:t>
      </w:r>
      <w:r w:rsidR="00606BE6">
        <w:rPr>
          <w:lang w:eastAsia="en-AU"/>
        </w:rPr>
        <w:t xml:space="preserve"> </w:t>
      </w:r>
      <w:r w:rsidR="00406323">
        <w:rPr>
          <w:lang w:eastAsia="en-AU"/>
        </w:rPr>
        <w:t>and</w:t>
      </w:r>
      <w:r>
        <w:rPr>
          <w:lang w:eastAsia="en-AU"/>
        </w:rPr>
        <w:t xml:space="preserve"> standards. Procedures explain the steps t</w:t>
      </w:r>
      <w:r w:rsidR="009B742E">
        <w:rPr>
          <w:lang w:eastAsia="en-AU"/>
        </w:rPr>
        <w:t>o follow</w:t>
      </w:r>
      <w:r>
        <w:rPr>
          <w:lang w:eastAsia="en-AU"/>
        </w:rPr>
        <w:t xml:space="preserve"> to meet the re</w:t>
      </w:r>
      <w:r w:rsidR="009B742E">
        <w:rPr>
          <w:lang w:eastAsia="en-AU"/>
        </w:rPr>
        <w:t>levant policy requirements</w:t>
      </w:r>
      <w:r>
        <w:rPr>
          <w:lang w:eastAsia="en-AU"/>
        </w:rPr>
        <w:t>.</w:t>
      </w:r>
    </w:p>
    <w:p w14:paraId="3C6493E1" w14:textId="6B9107B1" w:rsidR="00E055B9" w:rsidRDefault="00E055B9" w:rsidP="00E055B9">
      <w:pPr>
        <w:rPr>
          <w:lang w:eastAsia="en-AU"/>
        </w:rPr>
      </w:pPr>
      <w:r>
        <w:rPr>
          <w:lang w:eastAsia="en-AU"/>
        </w:rPr>
        <w:t>An organisation will establish resource acquisition and allocation policies and procedures to outline how human, physical</w:t>
      </w:r>
      <w:r w:rsidR="00606BE6">
        <w:rPr>
          <w:lang w:eastAsia="en-AU"/>
        </w:rPr>
        <w:t xml:space="preserve"> </w:t>
      </w:r>
      <w:r w:rsidR="00406323">
        <w:rPr>
          <w:lang w:eastAsia="en-AU"/>
        </w:rPr>
        <w:t>and</w:t>
      </w:r>
      <w:r>
        <w:rPr>
          <w:lang w:eastAsia="en-AU"/>
        </w:rPr>
        <w:t xml:space="preserve"> systems resources are purchased and implemented in operations. These policies aim to guide those in a position to acquire resources to ensure the</w:t>
      </w:r>
      <w:r w:rsidR="009B742E">
        <w:rPr>
          <w:lang w:eastAsia="en-AU"/>
        </w:rPr>
        <w:t>y</w:t>
      </w:r>
      <w:r>
        <w:rPr>
          <w:lang w:eastAsia="en-AU"/>
        </w:rPr>
        <w:t xml:space="preserve"> meet the organisational requirements, including quality, time, cost, quantity, selection and use of preferred suppliers, methods of implementation</w:t>
      </w:r>
      <w:r w:rsidR="00606BE6">
        <w:rPr>
          <w:lang w:eastAsia="en-AU"/>
        </w:rPr>
        <w:t xml:space="preserve"> </w:t>
      </w:r>
      <w:r w:rsidR="00406323">
        <w:rPr>
          <w:lang w:eastAsia="en-AU"/>
        </w:rPr>
        <w:t>and</w:t>
      </w:r>
      <w:r>
        <w:rPr>
          <w:lang w:eastAsia="en-AU"/>
        </w:rPr>
        <w:t xml:space="preserve"> any associated risk.</w:t>
      </w:r>
    </w:p>
    <w:p w14:paraId="7989EB9D" w14:textId="4CC24AD0" w:rsidR="00E055B9" w:rsidRDefault="00E055B9" w:rsidP="00E055B9">
      <w:pPr>
        <w:rPr>
          <w:lang w:eastAsia="en-AU"/>
        </w:rPr>
      </w:pPr>
      <w:r>
        <w:rPr>
          <w:lang w:eastAsia="en-AU"/>
        </w:rPr>
        <w:t>Organisations will also implement a policy on the total number of vendors</w:t>
      </w:r>
      <w:r w:rsidR="009B742E">
        <w:rPr>
          <w:lang w:eastAsia="en-AU"/>
        </w:rPr>
        <w:t>. L</w:t>
      </w:r>
      <w:r>
        <w:rPr>
          <w:lang w:eastAsia="en-AU"/>
        </w:rPr>
        <w:t>imiting this can deliver cost savings and enhance the vendor relationship by increasing business with fewer preferred vendors.</w:t>
      </w:r>
    </w:p>
    <w:p w14:paraId="74846E10" w14:textId="35E1025E" w:rsidR="00E055B9" w:rsidRDefault="00E055B9" w:rsidP="00E055B9">
      <w:pPr>
        <w:rPr>
          <w:lang w:eastAsia="en-AU"/>
        </w:rPr>
      </w:pPr>
      <w:r>
        <w:rPr>
          <w:lang w:eastAsia="en-AU"/>
        </w:rPr>
        <w:t>Procedures are written to provide detailed guidance on how to c</w:t>
      </w:r>
      <w:r w:rsidR="009B742E">
        <w:rPr>
          <w:lang w:eastAsia="en-AU"/>
        </w:rPr>
        <w:t>ost, acquire</w:t>
      </w:r>
      <w:r w:rsidR="00606BE6">
        <w:rPr>
          <w:lang w:eastAsia="en-AU"/>
        </w:rPr>
        <w:t xml:space="preserve"> </w:t>
      </w:r>
      <w:r w:rsidR="00406323">
        <w:rPr>
          <w:lang w:eastAsia="en-AU"/>
        </w:rPr>
        <w:t>and</w:t>
      </w:r>
      <w:r w:rsidR="009B742E">
        <w:rPr>
          <w:lang w:eastAsia="en-AU"/>
        </w:rPr>
        <w:t xml:space="preserve"> allocate</w:t>
      </w:r>
      <w:r>
        <w:rPr>
          <w:lang w:eastAsia="en-AU"/>
        </w:rPr>
        <w:t xml:space="preserve"> resources. These policies and procedures must be followed to ensure consistent and quality outcomes in the business. It is important </w:t>
      </w:r>
      <w:r w:rsidR="009B742E">
        <w:rPr>
          <w:lang w:eastAsia="en-AU"/>
        </w:rPr>
        <w:t>to</w:t>
      </w:r>
      <w:r>
        <w:rPr>
          <w:lang w:eastAsia="en-AU"/>
        </w:rPr>
        <w:t xml:space="preserve"> know and follow the organisation’s procedures for different types of purchasing methods that may apply to different resources.</w:t>
      </w:r>
    </w:p>
    <w:p w14:paraId="177F6349" w14:textId="18504856" w:rsidR="00E055B9" w:rsidRDefault="00E055B9" w:rsidP="00E055B9">
      <w:pPr>
        <w:rPr>
          <w:lang w:eastAsia="en-AU"/>
        </w:rPr>
      </w:pPr>
      <w:r>
        <w:rPr>
          <w:lang w:eastAsia="en-AU"/>
        </w:rPr>
        <w:t xml:space="preserve">Some purchase methods for </w:t>
      </w:r>
      <w:proofErr w:type="gramStart"/>
      <w:r>
        <w:rPr>
          <w:lang w:eastAsia="en-AU"/>
        </w:rPr>
        <w:t>particular types</w:t>
      </w:r>
      <w:proofErr w:type="gramEnd"/>
      <w:r>
        <w:rPr>
          <w:lang w:eastAsia="en-AU"/>
        </w:rPr>
        <w:t xml:space="preserve"> of resources are:</w:t>
      </w:r>
    </w:p>
    <w:p w14:paraId="0D10AA95" w14:textId="09F9DCFA" w:rsidR="00E055B9" w:rsidRPr="00F21958" w:rsidRDefault="00507CDE" w:rsidP="00F21958">
      <w:pPr>
        <w:pStyle w:val="ListBullet"/>
      </w:pPr>
      <w:r>
        <w:rPr>
          <w:rStyle w:val="Strong"/>
        </w:rPr>
        <w:t>b</w:t>
      </w:r>
      <w:r w:rsidR="00E055B9" w:rsidRPr="00ED2ECC">
        <w:rPr>
          <w:rStyle w:val="Strong"/>
        </w:rPr>
        <w:t>uy outright</w:t>
      </w:r>
      <w:r w:rsidR="00C97399">
        <w:t xml:space="preserve"> –</w:t>
      </w:r>
      <w:r w:rsidR="00E055B9" w:rsidRPr="00F21958">
        <w:t xml:space="preserve"> </w:t>
      </w:r>
      <w:r w:rsidR="001C4D96">
        <w:t>software</w:t>
      </w:r>
      <w:r w:rsidR="00E055B9" w:rsidRPr="00F21958">
        <w:t>, computers, printers, stock</w:t>
      </w:r>
      <w:r w:rsidR="00606BE6">
        <w:t xml:space="preserve"> </w:t>
      </w:r>
      <w:r w:rsidR="00406323">
        <w:t>and</w:t>
      </w:r>
      <w:r w:rsidR="00E055B9" w:rsidRPr="00F21958">
        <w:t xml:space="preserve"> office furniture may be </w:t>
      </w:r>
      <w:r w:rsidR="009B742E">
        <w:t>purchased</w:t>
      </w:r>
      <w:r w:rsidR="00E055B9" w:rsidRPr="00F21958">
        <w:t xml:space="preserve"> outright</w:t>
      </w:r>
    </w:p>
    <w:p w14:paraId="536CDF68" w14:textId="519F06EF" w:rsidR="00E055B9" w:rsidRPr="00F21958" w:rsidRDefault="00507CDE" w:rsidP="00F21958">
      <w:pPr>
        <w:pStyle w:val="ListBullet"/>
      </w:pPr>
      <w:r>
        <w:rPr>
          <w:rStyle w:val="Strong"/>
        </w:rPr>
        <w:t>t</w:t>
      </w:r>
      <w:r w:rsidR="00E055B9" w:rsidRPr="00ED2ECC">
        <w:rPr>
          <w:rStyle w:val="Strong"/>
        </w:rPr>
        <w:t>ender</w:t>
      </w:r>
      <w:r w:rsidR="00C97399">
        <w:t xml:space="preserve"> –</w:t>
      </w:r>
      <w:r w:rsidR="00E055B9" w:rsidRPr="00F21958">
        <w:t xml:space="preserve"> vehicles or plant machinery may be acquired through a tendering process</w:t>
      </w:r>
    </w:p>
    <w:p w14:paraId="12C38B5A" w14:textId="5CD9EDCB" w:rsidR="00E055B9" w:rsidRPr="00F21958" w:rsidRDefault="00507CDE" w:rsidP="00F21958">
      <w:pPr>
        <w:pStyle w:val="ListBullet"/>
      </w:pPr>
      <w:r>
        <w:rPr>
          <w:rStyle w:val="Strong"/>
        </w:rPr>
        <w:t>c</w:t>
      </w:r>
      <w:r w:rsidR="00E055B9" w:rsidRPr="00ED2ECC">
        <w:rPr>
          <w:rStyle w:val="Strong"/>
        </w:rPr>
        <w:t>ontract hire</w:t>
      </w:r>
      <w:r w:rsidR="00C97399">
        <w:t xml:space="preserve"> –</w:t>
      </w:r>
      <w:r w:rsidR="00E055B9" w:rsidRPr="00F21958">
        <w:t xml:space="preserve"> casual staff may be employed on a contract, while temporary staff might be employed </w:t>
      </w:r>
      <w:r w:rsidR="009B742E">
        <w:t>hourly</w:t>
      </w:r>
      <w:r w:rsidR="00E055B9" w:rsidRPr="00F21958">
        <w:t xml:space="preserve">. </w:t>
      </w:r>
    </w:p>
    <w:p w14:paraId="72C5A4C1" w14:textId="2F845EF6" w:rsidR="00E055B9" w:rsidRPr="00F21958" w:rsidRDefault="00507CDE" w:rsidP="00F21958">
      <w:pPr>
        <w:pStyle w:val="ListBullet"/>
      </w:pPr>
      <w:r>
        <w:rPr>
          <w:rStyle w:val="Strong"/>
        </w:rPr>
        <w:t>h</w:t>
      </w:r>
      <w:r w:rsidR="00E055B9" w:rsidRPr="00ED2ECC">
        <w:rPr>
          <w:rStyle w:val="Strong"/>
        </w:rPr>
        <w:t>ire</w:t>
      </w:r>
      <w:r w:rsidR="00C97399">
        <w:t xml:space="preserve"> –</w:t>
      </w:r>
      <w:r w:rsidR="00E055B9" w:rsidRPr="00F21958">
        <w:t xml:space="preserve"> extra computers, training equipment or machinery may be hired for a specific project</w:t>
      </w:r>
    </w:p>
    <w:p w14:paraId="234E6EA2" w14:textId="043BD185" w:rsidR="00E055B9" w:rsidRPr="00F21958" w:rsidRDefault="00507CDE" w:rsidP="00F21958">
      <w:pPr>
        <w:pStyle w:val="ListBullet"/>
      </w:pPr>
      <w:r>
        <w:rPr>
          <w:rStyle w:val="Strong"/>
        </w:rPr>
        <w:t>l</w:t>
      </w:r>
      <w:r w:rsidR="00E055B9" w:rsidRPr="00ED2ECC">
        <w:rPr>
          <w:rStyle w:val="Strong"/>
        </w:rPr>
        <w:t>ease</w:t>
      </w:r>
      <w:r w:rsidR="00C97399">
        <w:t xml:space="preserve"> –</w:t>
      </w:r>
      <w:r w:rsidR="00E055B9" w:rsidRPr="00F21958">
        <w:t xml:space="preserve"> company vehicles, </w:t>
      </w:r>
      <w:r w:rsidR="007D7FFB">
        <w:t>premises</w:t>
      </w:r>
      <w:r w:rsidR="00E055B9" w:rsidRPr="00F21958">
        <w:t xml:space="preserve"> or machinery may be leased</w:t>
      </w:r>
    </w:p>
    <w:p w14:paraId="32AA46BB" w14:textId="05E1A01B" w:rsidR="00053C79" w:rsidRPr="00F21958" w:rsidRDefault="00507CDE" w:rsidP="00F21958">
      <w:pPr>
        <w:pStyle w:val="ListBullet"/>
      </w:pPr>
      <w:r>
        <w:rPr>
          <w:rStyle w:val="Strong"/>
        </w:rPr>
        <w:t>o</w:t>
      </w:r>
      <w:r w:rsidR="00E055B9" w:rsidRPr="00ED2ECC">
        <w:rPr>
          <w:rStyle w:val="Strong"/>
        </w:rPr>
        <w:t>utsource</w:t>
      </w:r>
      <w:r w:rsidR="00C97399">
        <w:t xml:space="preserve"> –</w:t>
      </w:r>
      <w:r w:rsidR="00E055B9" w:rsidRPr="00F21958">
        <w:t xml:space="preserve"> payroll needs, desktop publishing requirements and IT support services may be outsourced.</w:t>
      </w:r>
    </w:p>
    <w:p w14:paraId="75DCE5D9" w14:textId="4C76E61C" w:rsidR="002074D0" w:rsidRDefault="005F5549" w:rsidP="008948F6">
      <w:pPr>
        <w:pStyle w:val="Heading4"/>
      </w:pPr>
      <w:r w:rsidRPr="005F5549">
        <w:t>Organisational policies and procedures</w:t>
      </w:r>
    </w:p>
    <w:p w14:paraId="74B7440D" w14:textId="73A795D3" w:rsidR="006674E7" w:rsidRDefault="006674E7" w:rsidP="006674E7">
      <w:pPr>
        <w:rPr>
          <w:lang w:eastAsia="en-AU"/>
        </w:rPr>
      </w:pPr>
      <w:r>
        <w:rPr>
          <w:lang w:eastAsia="en-AU"/>
        </w:rPr>
        <w:t xml:space="preserve">You will need to act </w:t>
      </w:r>
      <w:r w:rsidR="009B742E">
        <w:rPr>
          <w:lang w:eastAsia="en-AU"/>
        </w:rPr>
        <w:t>according to</w:t>
      </w:r>
      <w:r>
        <w:rPr>
          <w:lang w:eastAsia="en-AU"/>
        </w:rPr>
        <w:t xml:space="preserve"> organisational policies and procedures specific to </w:t>
      </w:r>
      <w:r w:rsidR="009B742E">
        <w:rPr>
          <w:lang w:eastAsia="en-AU"/>
        </w:rPr>
        <w:t>acquiring</w:t>
      </w:r>
      <w:r>
        <w:rPr>
          <w:lang w:eastAsia="en-AU"/>
        </w:rPr>
        <w:t xml:space="preserve"> physical resources. These policies and procedures </w:t>
      </w:r>
      <w:r w:rsidR="009B742E">
        <w:rPr>
          <w:lang w:eastAsia="en-AU"/>
        </w:rPr>
        <w:t xml:space="preserve">may vary depending </w:t>
      </w:r>
      <w:r>
        <w:rPr>
          <w:lang w:eastAsia="en-AU"/>
        </w:rPr>
        <w:t xml:space="preserve">on the types of physical resources required. </w:t>
      </w:r>
      <w:r w:rsidR="009B742E">
        <w:rPr>
          <w:lang w:eastAsia="en-AU"/>
        </w:rPr>
        <w:t>Your organisation may</w:t>
      </w:r>
      <w:r>
        <w:rPr>
          <w:lang w:eastAsia="en-AU"/>
        </w:rPr>
        <w:t xml:space="preserve"> have preferred suppliers who</w:t>
      </w:r>
      <w:r w:rsidR="009B742E">
        <w:rPr>
          <w:lang w:eastAsia="en-AU"/>
        </w:rPr>
        <w:t>m you must</w:t>
      </w:r>
      <w:r>
        <w:rPr>
          <w:lang w:eastAsia="en-AU"/>
        </w:rPr>
        <w:t xml:space="preserve"> contact </w:t>
      </w:r>
      <w:r>
        <w:rPr>
          <w:lang w:eastAsia="en-AU"/>
        </w:rPr>
        <w:lastRenderedPageBreak/>
        <w:t>regarding the provision of resources. You may also be required to complete forms of documentation</w:t>
      </w:r>
      <w:r w:rsidR="009B742E">
        <w:rPr>
          <w:lang w:eastAsia="en-AU"/>
        </w:rPr>
        <w:t>,</w:t>
      </w:r>
      <w:r>
        <w:rPr>
          <w:lang w:eastAsia="en-AU"/>
        </w:rPr>
        <w:t xml:space="preserve"> such as purchase order forms. </w:t>
      </w:r>
    </w:p>
    <w:p w14:paraId="35BA8DAD" w14:textId="5AF3D8A4" w:rsidR="006674E7" w:rsidRDefault="006674E7" w:rsidP="006674E7">
      <w:pPr>
        <w:rPr>
          <w:lang w:eastAsia="en-AU"/>
        </w:rPr>
      </w:pPr>
      <w:r>
        <w:rPr>
          <w:lang w:eastAsia="en-AU"/>
        </w:rPr>
        <w:t>You may need to follow this procedure for the acquisition of physical resources:</w:t>
      </w:r>
    </w:p>
    <w:p w14:paraId="50D9EF5A" w14:textId="25CF4932" w:rsidR="006674E7" w:rsidRPr="00F21958" w:rsidRDefault="006674E7" w:rsidP="00037922">
      <w:pPr>
        <w:pStyle w:val="ListNumber"/>
        <w:numPr>
          <w:ilvl w:val="0"/>
          <w:numId w:val="21"/>
        </w:numPr>
      </w:pPr>
      <w:r w:rsidRPr="00ED2ECC">
        <w:rPr>
          <w:rStyle w:val="Strong"/>
        </w:rPr>
        <w:t>Identifying requirements</w:t>
      </w:r>
      <w:r w:rsidR="00C97399">
        <w:t xml:space="preserve"> –</w:t>
      </w:r>
      <w:r w:rsidRPr="00F21958">
        <w:t xml:space="preserve"> </w:t>
      </w:r>
      <w:r w:rsidR="009B742E">
        <w:t>Y</w:t>
      </w:r>
      <w:r w:rsidRPr="00F21958">
        <w:t xml:space="preserve">ou should consider what resources are available and how they relate to </w:t>
      </w:r>
      <w:r w:rsidR="009B742E">
        <w:t>your organisation's requirements</w:t>
      </w:r>
      <w:r w:rsidRPr="00F21958">
        <w:t>.</w:t>
      </w:r>
    </w:p>
    <w:p w14:paraId="53C030CD" w14:textId="211B9B1B" w:rsidR="006674E7" w:rsidRPr="00F21958" w:rsidRDefault="006674E7" w:rsidP="00F21958">
      <w:pPr>
        <w:pStyle w:val="ListNumber"/>
      </w:pPr>
      <w:r w:rsidRPr="00ED2ECC">
        <w:rPr>
          <w:rStyle w:val="Strong"/>
        </w:rPr>
        <w:t>Choosing specific resources</w:t>
      </w:r>
      <w:r w:rsidR="00C97399">
        <w:t xml:space="preserve"> –</w:t>
      </w:r>
      <w:r w:rsidRPr="00F21958">
        <w:t xml:space="preserve"> </w:t>
      </w:r>
      <w:r w:rsidR="00C97399">
        <w:t>Y</w:t>
      </w:r>
      <w:r w:rsidRPr="00F21958">
        <w:t>ou should make appropriate selections to satisfy established requirements.</w:t>
      </w:r>
    </w:p>
    <w:p w14:paraId="0F1D11E6" w14:textId="72E7A993" w:rsidR="006674E7" w:rsidRPr="00F21958" w:rsidRDefault="006674E7" w:rsidP="00F21958">
      <w:pPr>
        <w:pStyle w:val="ListNumber"/>
      </w:pPr>
      <w:r w:rsidRPr="00ED2ECC">
        <w:rPr>
          <w:rStyle w:val="Strong"/>
        </w:rPr>
        <w:t>Specifying technical specifications</w:t>
      </w:r>
      <w:r w:rsidR="00C97399">
        <w:t xml:space="preserve"> –</w:t>
      </w:r>
      <w:r w:rsidRPr="00F21958">
        <w:t xml:space="preserve"> </w:t>
      </w:r>
      <w:r w:rsidR="00C97399">
        <w:t>E</w:t>
      </w:r>
      <w:r w:rsidRPr="00F21958">
        <w:t>stablish the technical specifications that physical resources must satisfy.</w:t>
      </w:r>
    </w:p>
    <w:p w14:paraId="69446DD5" w14:textId="3C6166D6" w:rsidR="006674E7" w:rsidRPr="00F21958" w:rsidRDefault="006674E7" w:rsidP="00F21958">
      <w:pPr>
        <w:pStyle w:val="ListNumber"/>
      </w:pPr>
      <w:r w:rsidRPr="00ED2ECC">
        <w:rPr>
          <w:rStyle w:val="Strong"/>
        </w:rPr>
        <w:t>Researching potential suppliers</w:t>
      </w:r>
      <w:r w:rsidR="00C97399">
        <w:t xml:space="preserve"> –</w:t>
      </w:r>
      <w:r w:rsidRPr="00F21958">
        <w:t xml:space="preserve"> </w:t>
      </w:r>
      <w:r w:rsidR="009B742E">
        <w:t>Y</w:t>
      </w:r>
      <w:r w:rsidRPr="00F21958">
        <w:t xml:space="preserve">ou may conduct various forms of research to </w:t>
      </w:r>
      <w:r w:rsidR="009B742E">
        <w:t>identify suppliers who can</w:t>
      </w:r>
      <w:r w:rsidRPr="00F21958">
        <w:t xml:space="preserve"> fulfil physical resource requirements.</w:t>
      </w:r>
    </w:p>
    <w:p w14:paraId="5E73DCF7" w14:textId="0EF867FF" w:rsidR="00053C79" w:rsidRPr="008948F6" w:rsidRDefault="006674E7" w:rsidP="008948F6">
      <w:pPr>
        <w:pStyle w:val="ListNumber"/>
      </w:pPr>
      <w:r w:rsidRPr="00ED2ECC">
        <w:rPr>
          <w:rStyle w:val="Strong"/>
        </w:rPr>
        <w:t>Selecting the supplier and arranging the contract</w:t>
      </w:r>
      <w:r w:rsidR="00C97399">
        <w:t xml:space="preserve"> –</w:t>
      </w:r>
      <w:r w:rsidRPr="00F21958">
        <w:t xml:space="preserve"> </w:t>
      </w:r>
      <w:r w:rsidR="00C97399">
        <w:t>O</w:t>
      </w:r>
      <w:r w:rsidRPr="00F21958">
        <w:t xml:space="preserve">nce you have made a final decision regarding the supplier, you will need to agree </w:t>
      </w:r>
      <w:r w:rsidR="009B742E">
        <w:t>to provide</w:t>
      </w:r>
      <w:r w:rsidRPr="00F21958">
        <w:t xml:space="preserve"> resources.</w:t>
      </w:r>
    </w:p>
    <w:p w14:paraId="4141915A" w14:textId="52B68327" w:rsidR="00A36A8A" w:rsidRPr="008948F6" w:rsidRDefault="00A36A8A" w:rsidP="008948F6">
      <w:pPr>
        <w:pStyle w:val="Heading4"/>
      </w:pPr>
      <w:r w:rsidRPr="008948F6">
        <w:t>Guidelines for allocating resources</w:t>
      </w:r>
    </w:p>
    <w:p w14:paraId="4E8A09C3" w14:textId="304C13B2" w:rsidR="00A36A8A" w:rsidRDefault="00A36A8A" w:rsidP="00A36A8A">
      <w:pPr>
        <w:rPr>
          <w:lang w:eastAsia="en-AU"/>
        </w:rPr>
      </w:pPr>
      <w:r>
        <w:rPr>
          <w:lang w:eastAsia="en-AU"/>
        </w:rPr>
        <w:t>The allocation of resources, be they physical components and objects or human resources, must always meet operational requirements a</w:t>
      </w:r>
      <w:r w:rsidR="009B742E">
        <w:rPr>
          <w:lang w:eastAsia="en-AU"/>
        </w:rPr>
        <w:t>nd</w:t>
      </w:r>
      <w:r>
        <w:rPr>
          <w:lang w:eastAsia="en-AU"/>
        </w:rPr>
        <w:t xml:space="preserve"> WHS (work health and safety) standards.</w:t>
      </w:r>
    </w:p>
    <w:p w14:paraId="20A54D6A" w14:textId="25886EDB" w:rsidR="00A36A8A" w:rsidRDefault="00A36A8A" w:rsidP="00A36A8A">
      <w:pPr>
        <w:rPr>
          <w:lang w:eastAsia="en-AU"/>
        </w:rPr>
      </w:pPr>
      <w:r>
        <w:rPr>
          <w:lang w:eastAsia="en-AU"/>
        </w:rPr>
        <w:t xml:space="preserve">You must ensure that physical resources are allocated in a way that ensures the team </w:t>
      </w:r>
      <w:r w:rsidR="009B742E">
        <w:rPr>
          <w:lang w:eastAsia="en-AU"/>
        </w:rPr>
        <w:t>can</w:t>
      </w:r>
      <w:r>
        <w:rPr>
          <w:lang w:eastAsia="en-AU"/>
        </w:rPr>
        <w:t xml:space="preserve"> implement its operational plan safely without causing harm to people.</w:t>
      </w:r>
    </w:p>
    <w:p w14:paraId="0097B19B" w14:textId="77777777" w:rsidR="00A36A8A" w:rsidRDefault="00A36A8A" w:rsidP="00A36A8A">
      <w:pPr>
        <w:rPr>
          <w:lang w:eastAsia="en-AU"/>
        </w:rPr>
      </w:pPr>
      <w:r>
        <w:rPr>
          <w:lang w:eastAsia="en-AU"/>
        </w:rPr>
        <w:t>Under the WHS laws, every manager has a general duty of care to:</w:t>
      </w:r>
    </w:p>
    <w:p w14:paraId="56852F78" w14:textId="103A7EA6" w:rsidR="00A36A8A" w:rsidRPr="00F21958" w:rsidRDefault="00A36A8A" w:rsidP="00F21958">
      <w:pPr>
        <w:pStyle w:val="ListBullet"/>
      </w:pPr>
      <w:r w:rsidRPr="00F21958">
        <w:t>recognise the hazards on the worksite</w:t>
      </w:r>
    </w:p>
    <w:p w14:paraId="4E7AF638" w14:textId="7DC67A99" w:rsidR="00A36A8A" w:rsidRPr="00F21958" w:rsidRDefault="00A36A8A" w:rsidP="00F21958">
      <w:pPr>
        <w:pStyle w:val="ListBullet"/>
      </w:pPr>
      <w:r w:rsidRPr="00F21958">
        <w:t>take reasonable steps to eliminate or minimise the harm that these hazards could cause to people.</w:t>
      </w:r>
    </w:p>
    <w:p w14:paraId="5E44AFAA" w14:textId="1431F1B4" w:rsidR="00A36A8A" w:rsidRDefault="00A36A8A" w:rsidP="00A36A8A">
      <w:pPr>
        <w:rPr>
          <w:lang w:eastAsia="en-AU"/>
        </w:rPr>
      </w:pPr>
      <w:r>
        <w:rPr>
          <w:lang w:eastAsia="en-AU"/>
        </w:rPr>
        <w:t>Supervisors, team leaders</w:t>
      </w:r>
      <w:r w:rsidR="00606BE6">
        <w:rPr>
          <w:lang w:eastAsia="en-AU"/>
        </w:rPr>
        <w:t xml:space="preserve"> </w:t>
      </w:r>
      <w:r w:rsidR="00406323">
        <w:rPr>
          <w:lang w:eastAsia="en-AU"/>
        </w:rPr>
        <w:t>and</w:t>
      </w:r>
      <w:r>
        <w:rPr>
          <w:lang w:eastAsia="en-AU"/>
        </w:rPr>
        <w:t xml:space="preserve"> managers </w:t>
      </w:r>
      <w:r w:rsidR="009B742E">
        <w:rPr>
          <w:lang w:eastAsia="en-AU"/>
        </w:rPr>
        <w:t>are essential</w:t>
      </w:r>
      <w:r>
        <w:rPr>
          <w:lang w:eastAsia="en-AU"/>
        </w:rPr>
        <w:t xml:space="preserve"> </w:t>
      </w:r>
      <w:r w:rsidR="009B742E">
        <w:rPr>
          <w:lang w:eastAsia="en-AU"/>
        </w:rPr>
        <w:t>in supporting your organisation's WHS requirements</w:t>
      </w:r>
      <w:r>
        <w:rPr>
          <w:lang w:eastAsia="en-AU"/>
        </w:rPr>
        <w:t xml:space="preserve"> and ensuring your team works safely with appropriate strategies to manage any risks or hazards.</w:t>
      </w:r>
    </w:p>
    <w:p w14:paraId="0C13E720" w14:textId="77777777" w:rsidR="00A36A8A" w:rsidRDefault="00A36A8A" w:rsidP="00A36A8A">
      <w:pPr>
        <w:rPr>
          <w:lang w:eastAsia="en-AU"/>
        </w:rPr>
      </w:pPr>
      <w:r>
        <w:rPr>
          <w:lang w:eastAsia="en-AU"/>
        </w:rPr>
        <w:t>Specific responsibilities of managers and supervisors include:</w:t>
      </w:r>
    </w:p>
    <w:p w14:paraId="72966C59" w14:textId="5B12319F" w:rsidR="00A36A8A" w:rsidRPr="00F21958" w:rsidRDefault="00A36A8A" w:rsidP="00F21958">
      <w:pPr>
        <w:pStyle w:val="ListBullet"/>
      </w:pPr>
      <w:r w:rsidRPr="00F21958">
        <w:t>providing information to team members about WHS policies, procedures</w:t>
      </w:r>
      <w:r w:rsidR="00606BE6">
        <w:t xml:space="preserve"> </w:t>
      </w:r>
      <w:r w:rsidR="00406323">
        <w:t>and</w:t>
      </w:r>
      <w:r w:rsidRPr="00F21958">
        <w:t xml:space="preserve"> programs</w:t>
      </w:r>
    </w:p>
    <w:p w14:paraId="0FC7753E" w14:textId="692AEB6B" w:rsidR="00A36A8A" w:rsidRPr="00F21958" w:rsidRDefault="00A36A8A" w:rsidP="00F21958">
      <w:pPr>
        <w:pStyle w:val="ListBullet"/>
      </w:pPr>
      <w:r w:rsidRPr="00F21958">
        <w:t>implementing and monitoring procedures for identifying hazards and assessing and controlling risks</w:t>
      </w:r>
    </w:p>
    <w:p w14:paraId="71E97601" w14:textId="58FB8B67" w:rsidR="00A36A8A" w:rsidRPr="00F21958" w:rsidRDefault="00A36A8A" w:rsidP="00F21958">
      <w:pPr>
        <w:pStyle w:val="ListBullet"/>
      </w:pPr>
      <w:r w:rsidRPr="00F21958">
        <w:t>consulting with team members about hazards and risks relating to the use of resources</w:t>
      </w:r>
    </w:p>
    <w:p w14:paraId="24610431" w14:textId="72D8F50A" w:rsidR="00A36A8A" w:rsidRPr="00F21958" w:rsidRDefault="00A36A8A" w:rsidP="00F21958">
      <w:pPr>
        <w:pStyle w:val="ListBullet"/>
      </w:pPr>
      <w:r w:rsidRPr="00F21958">
        <w:t>analysing and solving problems arising from the identification of risks and hazards associated with resource use</w:t>
      </w:r>
    </w:p>
    <w:p w14:paraId="38EAA0FF" w14:textId="6406998B" w:rsidR="00A36A8A" w:rsidRPr="00F21958" w:rsidRDefault="00A36A8A" w:rsidP="00F21958">
      <w:pPr>
        <w:pStyle w:val="ListBullet"/>
      </w:pPr>
      <w:r w:rsidRPr="00F21958">
        <w:t>providing sufficient information, instructions</w:t>
      </w:r>
      <w:r w:rsidR="00606BE6">
        <w:t xml:space="preserve"> </w:t>
      </w:r>
      <w:r w:rsidR="00406323">
        <w:t>and</w:t>
      </w:r>
      <w:r w:rsidRPr="00F21958">
        <w:t xml:space="preserve"> documentation about the safe use of equipment, tools and materials</w:t>
      </w:r>
    </w:p>
    <w:p w14:paraId="1C2F1E45" w14:textId="4D694C9E" w:rsidR="00A36A8A" w:rsidRPr="00F21958" w:rsidRDefault="00A36A8A" w:rsidP="00F21958">
      <w:pPr>
        <w:pStyle w:val="ListBullet"/>
      </w:pPr>
      <w:r w:rsidRPr="00F21958">
        <w:lastRenderedPageBreak/>
        <w:t>training, supervising and guiding team members to ensure they have the skills required to use resources safely</w:t>
      </w:r>
    </w:p>
    <w:p w14:paraId="56A9096B" w14:textId="1F32EA0C" w:rsidR="00A36A8A" w:rsidRPr="00F21958" w:rsidRDefault="00A36A8A" w:rsidP="00F21958">
      <w:pPr>
        <w:pStyle w:val="ListBullet"/>
      </w:pPr>
      <w:r w:rsidRPr="00F21958">
        <w:t>assessing the skills of workers to ensure they can use resources safely and efficiently</w:t>
      </w:r>
    </w:p>
    <w:p w14:paraId="18D89273" w14:textId="6C3D6234" w:rsidR="00460AC9" w:rsidRDefault="00A36A8A" w:rsidP="00460AC9">
      <w:pPr>
        <w:pStyle w:val="ListBullet"/>
      </w:pPr>
      <w:r w:rsidRPr="00F21958">
        <w:t>interpreting and applying WHS polic</w:t>
      </w:r>
      <w:r w:rsidR="009B742E">
        <w:t>ies</w:t>
      </w:r>
      <w:r w:rsidRPr="00F21958">
        <w:t>, procedures</w:t>
      </w:r>
      <w:r w:rsidR="00606BE6">
        <w:t xml:space="preserve"> </w:t>
      </w:r>
      <w:r w:rsidR="00406323">
        <w:t>and</w:t>
      </w:r>
      <w:r w:rsidRPr="00F21958">
        <w:t xml:space="preserve"> programs to your work team.</w:t>
      </w:r>
    </w:p>
    <w:p w14:paraId="62B6FAD7" w14:textId="09ED56A3" w:rsidR="00460AC9" w:rsidRDefault="00933570" w:rsidP="00460AC9">
      <w:pPr>
        <w:rPr>
          <w:lang w:eastAsia="en-AU"/>
        </w:rPr>
      </w:pPr>
      <w:r>
        <w:rPr>
          <w:lang w:eastAsia="en-AU"/>
        </w:rPr>
        <w:t>E</w:t>
      </w:r>
      <w:r w:rsidRPr="00933570">
        <w:rPr>
          <w:lang w:eastAsia="en-AU"/>
        </w:rPr>
        <w:t>ffective workplace procedures for establishing resource requirements involve clear policies, systematic acquisition processes</w:t>
      </w:r>
      <w:r w:rsidR="00606BE6">
        <w:rPr>
          <w:lang w:eastAsia="en-AU"/>
        </w:rPr>
        <w:t xml:space="preserve"> </w:t>
      </w:r>
      <w:r w:rsidR="00406323">
        <w:rPr>
          <w:lang w:eastAsia="en-AU"/>
        </w:rPr>
        <w:t>and</w:t>
      </w:r>
      <w:r w:rsidRPr="00933570">
        <w:rPr>
          <w:lang w:eastAsia="en-AU"/>
        </w:rPr>
        <w:t xml:space="preserve"> adherence to safety standards</w:t>
      </w:r>
      <w:r w:rsidR="009B742E">
        <w:rPr>
          <w:lang w:eastAsia="en-AU"/>
        </w:rPr>
        <w:t>. These procedures</w:t>
      </w:r>
      <w:r w:rsidRPr="00933570">
        <w:rPr>
          <w:lang w:eastAsia="en-AU"/>
        </w:rPr>
        <w:t xml:space="preserve"> ensure that all resources align with business objectives while promoting a safe working environment.</w:t>
      </w:r>
    </w:p>
    <w:p w14:paraId="0341153D" w14:textId="3EB68E28" w:rsidR="00EA5282" w:rsidRDefault="00EA5282" w:rsidP="00EA5282">
      <w:pPr>
        <w:pStyle w:val="Heading2"/>
      </w:pPr>
      <w:bookmarkStart w:id="41" w:name="_Toc184137539"/>
      <w:bookmarkStart w:id="42" w:name="_Toc179894937"/>
      <w:r>
        <w:t>Calculate prices based on costs and profit targets</w:t>
      </w:r>
      <w:bookmarkEnd w:id="41"/>
      <w:r>
        <w:t xml:space="preserve"> </w:t>
      </w:r>
      <w:bookmarkEnd w:id="42"/>
    </w:p>
    <w:p w14:paraId="7FFA9D2E" w14:textId="3B066622" w:rsidR="002731AD" w:rsidRDefault="002731AD" w:rsidP="00364697">
      <w:pPr>
        <w:rPr>
          <w:lang w:eastAsia="en-AU"/>
        </w:rPr>
      </w:pPr>
      <w:r w:rsidRPr="002731AD">
        <w:rPr>
          <w:lang w:eastAsia="en-AU"/>
        </w:rPr>
        <w:t xml:space="preserve">Calculating prices based on costs and profit targets is crucial </w:t>
      </w:r>
      <w:r w:rsidR="009B742E">
        <w:rPr>
          <w:lang w:eastAsia="en-AU"/>
        </w:rPr>
        <w:t>to</w:t>
      </w:r>
      <w:r w:rsidRPr="002731AD">
        <w:rPr>
          <w:lang w:eastAsia="en-AU"/>
        </w:rPr>
        <w:t xml:space="preserve"> running a successful business. This process allows entrepreneurs to set prices that </w:t>
      </w:r>
      <w:r w:rsidR="009B742E">
        <w:rPr>
          <w:lang w:eastAsia="en-AU"/>
        </w:rPr>
        <w:t>cover their expenses and</w:t>
      </w:r>
      <w:r w:rsidRPr="002731AD">
        <w:rPr>
          <w:lang w:eastAsia="en-AU"/>
        </w:rPr>
        <w:t xml:space="preserve"> ensure profitability.</w:t>
      </w:r>
    </w:p>
    <w:p w14:paraId="3152D4F5" w14:textId="23C9637E" w:rsidR="00822517" w:rsidRPr="00822517" w:rsidRDefault="00220D30" w:rsidP="00364697">
      <w:pPr>
        <w:rPr>
          <w:lang w:eastAsia="en-AU"/>
        </w:rPr>
      </w:pPr>
      <w:r>
        <w:rPr>
          <w:lang w:eastAsia="en-AU"/>
        </w:rPr>
        <w:t>Depending on if you are se</w:t>
      </w:r>
      <w:r w:rsidR="00574A5F">
        <w:rPr>
          <w:lang w:eastAsia="en-AU"/>
        </w:rPr>
        <w:t>l</w:t>
      </w:r>
      <w:r>
        <w:rPr>
          <w:lang w:eastAsia="en-AU"/>
        </w:rPr>
        <w:t xml:space="preserve">ling a product or </w:t>
      </w:r>
      <w:r w:rsidR="00574A5F">
        <w:rPr>
          <w:lang w:eastAsia="en-AU"/>
        </w:rPr>
        <w:t>service,</w:t>
      </w:r>
      <w:r>
        <w:rPr>
          <w:lang w:eastAsia="en-AU"/>
        </w:rPr>
        <w:t xml:space="preserve"> you will break down</w:t>
      </w:r>
      <w:r w:rsidR="00574A5F">
        <w:rPr>
          <w:lang w:eastAsia="en-AU"/>
        </w:rPr>
        <w:t xml:space="preserve"> your cost and profit targets into either of these 2 categories:</w:t>
      </w:r>
      <w:r w:rsidR="00364697" w:rsidRPr="00364697">
        <w:rPr>
          <w:lang w:eastAsia="en-AU"/>
        </w:rPr>
        <w:t xml:space="preserve"> </w:t>
      </w:r>
    </w:p>
    <w:p w14:paraId="5FAE6718" w14:textId="71215459" w:rsidR="00822517" w:rsidRPr="00822517" w:rsidRDefault="00364697" w:rsidP="00037922">
      <w:pPr>
        <w:pStyle w:val="ListNumber"/>
        <w:numPr>
          <w:ilvl w:val="0"/>
          <w:numId w:val="11"/>
        </w:numPr>
      </w:pPr>
      <w:r>
        <w:t>Labour pricing</w:t>
      </w:r>
    </w:p>
    <w:p w14:paraId="455F3DF1" w14:textId="26ADCFD2" w:rsidR="00822517" w:rsidRPr="00822517" w:rsidRDefault="00822517" w:rsidP="00822517">
      <w:pPr>
        <w:pStyle w:val="ListNumber"/>
      </w:pPr>
      <w:r>
        <w:t>U</w:t>
      </w:r>
      <w:r w:rsidRPr="00822517">
        <w:t>nit pric</w:t>
      </w:r>
      <w:r w:rsidR="00364697">
        <w:t>ing</w:t>
      </w:r>
    </w:p>
    <w:p w14:paraId="2AEB3E1B" w14:textId="1CB7240C" w:rsidR="00017EAB" w:rsidRDefault="007079FF" w:rsidP="00017EAB">
      <w:pPr>
        <w:rPr>
          <w:lang w:eastAsia="en-AU"/>
        </w:rPr>
      </w:pPr>
      <w:r>
        <w:rPr>
          <w:lang w:eastAsia="en-AU"/>
        </w:rPr>
        <w:t xml:space="preserve">The price you set for labour on the services you deliver or the products you sell </w:t>
      </w:r>
      <w:r w:rsidR="009B742E">
        <w:rPr>
          <w:lang w:eastAsia="en-AU"/>
        </w:rPr>
        <w:t>is</w:t>
      </w:r>
      <w:r>
        <w:rPr>
          <w:lang w:eastAsia="en-AU"/>
        </w:rPr>
        <w:t xml:space="preserve"> essential</w:t>
      </w:r>
      <w:r w:rsidR="00351436">
        <w:rPr>
          <w:lang w:eastAsia="en-AU"/>
        </w:rPr>
        <w:t xml:space="preserve"> to ensure you meet you</w:t>
      </w:r>
      <w:r w:rsidR="009B742E">
        <w:rPr>
          <w:lang w:eastAsia="en-AU"/>
        </w:rPr>
        <w:t>r</w:t>
      </w:r>
      <w:r w:rsidR="00351436">
        <w:rPr>
          <w:lang w:eastAsia="en-AU"/>
        </w:rPr>
        <w:t xml:space="preserve"> expenses and make a profit. </w:t>
      </w:r>
    </w:p>
    <w:p w14:paraId="49856FE2" w14:textId="5EE0D6D6" w:rsidR="00243FCB" w:rsidRDefault="002731AD" w:rsidP="00243FCB">
      <w:pPr>
        <w:pStyle w:val="Heading3"/>
      </w:pPr>
      <w:r>
        <w:t>L</w:t>
      </w:r>
      <w:r w:rsidR="00243FCB">
        <w:t>abour price</w:t>
      </w:r>
    </w:p>
    <w:p w14:paraId="55AAE48F" w14:textId="0C305259" w:rsidR="00243FCB" w:rsidRDefault="00D82185" w:rsidP="00243FCB">
      <w:pPr>
        <w:rPr>
          <w:lang w:eastAsia="en-AU"/>
        </w:rPr>
      </w:pPr>
      <w:r w:rsidRPr="00D82185">
        <w:rPr>
          <w:lang w:eastAsia="en-AU"/>
        </w:rPr>
        <w:t xml:space="preserve">If your business model involves providing services, calculating a charge-out rate for labour is essential. This rate determines how much you will charge clients for each hour of work </w:t>
      </w:r>
      <w:r w:rsidR="009B742E">
        <w:rPr>
          <w:lang w:eastAsia="en-AU"/>
        </w:rPr>
        <w:t>your team performs</w:t>
      </w:r>
      <w:r w:rsidRPr="00D82185">
        <w:rPr>
          <w:lang w:eastAsia="en-AU"/>
        </w:rPr>
        <w:t>.</w:t>
      </w:r>
    </w:p>
    <w:p w14:paraId="0390303F" w14:textId="05647E19" w:rsidR="00141C6F" w:rsidRDefault="00141C6F" w:rsidP="00243FCB">
      <w:pPr>
        <w:rPr>
          <w:lang w:eastAsia="en-AU"/>
        </w:rPr>
      </w:pPr>
      <w:r w:rsidRPr="00141C6F">
        <w:rPr>
          <w:lang w:eastAsia="en-AU"/>
        </w:rPr>
        <w:t>Calculating a charge-out rate for labour involves determining how much to charge clients for each hour of work performed. This method ensures that all costs associated with providing labour are covered while also achieving a desired profit margin.</w:t>
      </w:r>
    </w:p>
    <w:p w14:paraId="49CA94FA" w14:textId="591541AC" w:rsidR="00141C6F" w:rsidRPr="00DD0BF8" w:rsidRDefault="009F41D1" w:rsidP="00DD0BF8">
      <w:pPr>
        <w:pStyle w:val="Heading4"/>
      </w:pPr>
      <w:r w:rsidRPr="00DD0BF8">
        <w:t>Calculation steps</w:t>
      </w:r>
    </w:p>
    <w:p w14:paraId="322E76DE" w14:textId="6C6D4E5D" w:rsidR="006378CF" w:rsidRDefault="004360F8" w:rsidP="00243FCB">
      <w:pPr>
        <w:rPr>
          <w:lang w:eastAsia="en-AU"/>
        </w:rPr>
      </w:pPr>
      <w:r>
        <w:rPr>
          <w:lang w:eastAsia="en-AU"/>
        </w:rPr>
        <w:t>The</w:t>
      </w:r>
      <w:r w:rsidR="004A2A74">
        <w:rPr>
          <w:lang w:eastAsia="en-AU"/>
        </w:rPr>
        <w:t xml:space="preserve">re are </w:t>
      </w:r>
      <w:r w:rsidR="003B6FD5">
        <w:rPr>
          <w:lang w:eastAsia="en-AU"/>
        </w:rPr>
        <w:t>8</w:t>
      </w:r>
      <w:r>
        <w:rPr>
          <w:lang w:eastAsia="en-AU"/>
        </w:rPr>
        <w:t xml:space="preserve"> steps </w:t>
      </w:r>
      <w:r w:rsidR="00FA152A">
        <w:rPr>
          <w:lang w:eastAsia="en-AU"/>
        </w:rPr>
        <w:t>to calculate your charge-out rate for labour</w:t>
      </w:r>
      <w:r w:rsidR="004A2A74">
        <w:rPr>
          <w:lang w:eastAsia="en-AU"/>
        </w:rPr>
        <w:t>.</w:t>
      </w:r>
    </w:p>
    <w:p w14:paraId="4B70043B" w14:textId="3A596616" w:rsidR="003B6FD5" w:rsidRPr="00436736" w:rsidRDefault="003B6FD5" w:rsidP="003255F3">
      <w:pPr>
        <w:pStyle w:val="Caption"/>
      </w:pPr>
      <w:r w:rsidRPr="00436736">
        <w:lastRenderedPageBreak/>
        <w:t xml:space="preserve">Table </w:t>
      </w:r>
      <w:r w:rsidR="00A20BF2">
        <w:fldChar w:fldCharType="begin"/>
      </w:r>
      <w:r w:rsidR="00A20BF2">
        <w:instrText xml:space="preserve"> SEQ Table \* ARABIC </w:instrText>
      </w:r>
      <w:r w:rsidR="00A20BF2">
        <w:fldChar w:fldCharType="separate"/>
      </w:r>
      <w:r w:rsidR="00A20BF2">
        <w:rPr>
          <w:noProof/>
        </w:rPr>
        <w:t>24</w:t>
      </w:r>
      <w:r w:rsidR="00A20BF2">
        <w:rPr>
          <w:noProof/>
        </w:rPr>
        <w:fldChar w:fldCharType="end"/>
      </w:r>
      <w:r>
        <w:rPr>
          <w:noProof/>
        </w:rPr>
        <w:t>:</w:t>
      </w:r>
      <w:r w:rsidRPr="00436736">
        <w:t xml:space="preserve"> </w:t>
      </w:r>
      <w:r>
        <w:t>Charge-out rate for labour steps</w:t>
      </w:r>
    </w:p>
    <w:tbl>
      <w:tblPr>
        <w:tblStyle w:val="TableGrid"/>
        <w:tblW w:w="5000" w:type="pct"/>
        <w:tblLook w:val="0620" w:firstRow="1" w:lastRow="0" w:firstColumn="0" w:lastColumn="0" w:noHBand="1" w:noVBand="1"/>
      </w:tblPr>
      <w:tblGrid>
        <w:gridCol w:w="2122"/>
        <w:gridCol w:w="3402"/>
        <w:gridCol w:w="4104"/>
      </w:tblGrid>
      <w:tr w:rsidR="003B6FD5" w:rsidRPr="003F0C4F" w14:paraId="42672792" w14:textId="6E8CAF79" w:rsidTr="004908A9">
        <w:trPr>
          <w:cnfStyle w:val="100000000000" w:firstRow="1" w:lastRow="0" w:firstColumn="0" w:lastColumn="0" w:oddVBand="0" w:evenVBand="0" w:oddHBand="0" w:evenHBand="0" w:firstRowFirstColumn="0" w:firstRowLastColumn="0" w:lastRowFirstColumn="0" w:lastRowLastColumn="0"/>
        </w:trPr>
        <w:tc>
          <w:tcPr>
            <w:tcW w:w="2122" w:type="dxa"/>
          </w:tcPr>
          <w:p w14:paraId="235F2367" w14:textId="4D0F2719" w:rsidR="003B6FD5" w:rsidRPr="003F0C4F" w:rsidRDefault="003B6FD5">
            <w:r>
              <w:t>Step</w:t>
            </w:r>
          </w:p>
        </w:tc>
        <w:tc>
          <w:tcPr>
            <w:tcW w:w="3402" w:type="dxa"/>
          </w:tcPr>
          <w:p w14:paraId="13DDE356" w14:textId="52487C01" w:rsidR="003B6FD5" w:rsidRPr="003F0C4F" w:rsidRDefault="003B6FD5">
            <w:r>
              <w:t>Description</w:t>
            </w:r>
          </w:p>
        </w:tc>
        <w:tc>
          <w:tcPr>
            <w:tcW w:w="4104" w:type="dxa"/>
          </w:tcPr>
          <w:p w14:paraId="263495FE" w14:textId="05CA8B68" w:rsidR="003B6FD5" w:rsidRDefault="003B6FD5">
            <w:r>
              <w:t>Example</w:t>
            </w:r>
          </w:p>
        </w:tc>
      </w:tr>
      <w:tr w:rsidR="003B6FD5" w:rsidRPr="003F0C4F" w14:paraId="05685627" w14:textId="11CBE2F2" w:rsidTr="004908A9">
        <w:tc>
          <w:tcPr>
            <w:tcW w:w="2122" w:type="dxa"/>
          </w:tcPr>
          <w:p w14:paraId="0A65D0E7" w14:textId="04623AEB" w:rsidR="003B6FD5" w:rsidRPr="003F0C4F" w:rsidRDefault="001B5E0A">
            <w:r w:rsidRPr="003B6FD5">
              <w:t xml:space="preserve">1. </w:t>
            </w:r>
            <w:r>
              <w:t>A</w:t>
            </w:r>
            <w:r w:rsidRPr="003B6FD5">
              <w:t>nnual labour cost</w:t>
            </w:r>
          </w:p>
        </w:tc>
        <w:tc>
          <w:tcPr>
            <w:tcW w:w="3402" w:type="dxa"/>
          </w:tcPr>
          <w:p w14:paraId="7F0BDE9E" w14:textId="750A7DEF" w:rsidR="003B6FD5" w:rsidRPr="003F0C4F" w:rsidRDefault="001B5E0A">
            <w:r w:rsidRPr="001B5E0A">
              <w:t>Calculate the total annual cost of all employees involved in the service, including salaries, superannuation</w:t>
            </w:r>
            <w:r w:rsidR="00606BE6">
              <w:t xml:space="preserve"> </w:t>
            </w:r>
            <w:r w:rsidR="00406323">
              <w:t>and</w:t>
            </w:r>
            <w:r w:rsidRPr="001B5E0A">
              <w:t xml:space="preserve"> other benefits.</w:t>
            </w:r>
            <w:r w:rsidRPr="001B5E0A">
              <w:tab/>
            </w:r>
          </w:p>
        </w:tc>
        <w:tc>
          <w:tcPr>
            <w:tcW w:w="4104" w:type="dxa"/>
          </w:tcPr>
          <w:p w14:paraId="55CE0ADF" w14:textId="2B6A9B36" w:rsidR="003B6FD5" w:rsidRPr="003F0C4F" w:rsidRDefault="000F6DF3">
            <w:r w:rsidRPr="000F6DF3">
              <w:t>If you have one employee (Lawn Care Specialist) with a salary of $50,000 and benefits of $10,000, the total annual cost is $60,000.</w:t>
            </w:r>
          </w:p>
        </w:tc>
      </w:tr>
      <w:tr w:rsidR="003B6FD5" w:rsidRPr="003F0C4F" w14:paraId="70DE3E64" w14:textId="25B76D59" w:rsidTr="004908A9">
        <w:tc>
          <w:tcPr>
            <w:tcW w:w="2122" w:type="dxa"/>
          </w:tcPr>
          <w:p w14:paraId="0EBDC84C" w14:textId="22F2E6B6" w:rsidR="003B6FD5" w:rsidRDefault="001B5E0A">
            <w:r w:rsidRPr="003B6FD5">
              <w:t xml:space="preserve">2. </w:t>
            </w:r>
            <w:r>
              <w:t>L</w:t>
            </w:r>
            <w:r w:rsidRPr="003B6FD5">
              <w:t>abour availability</w:t>
            </w:r>
          </w:p>
        </w:tc>
        <w:tc>
          <w:tcPr>
            <w:tcW w:w="3402" w:type="dxa"/>
          </w:tcPr>
          <w:p w14:paraId="21B9D2F1" w14:textId="417F6553" w:rsidR="003B6FD5" w:rsidRPr="003F0C4F" w:rsidRDefault="00FF3156">
            <w:r w:rsidRPr="00FF3156">
              <w:t>Determine how many hours your employees are available to work in a year after accounting for holidays and sick leave.</w:t>
            </w:r>
          </w:p>
        </w:tc>
        <w:tc>
          <w:tcPr>
            <w:tcW w:w="4104" w:type="dxa"/>
          </w:tcPr>
          <w:p w14:paraId="08EABA7D" w14:textId="6ABA5303" w:rsidR="003B6FD5" w:rsidRPr="003F0C4F" w:rsidRDefault="00E90040">
            <w:r w:rsidRPr="00E90040">
              <w:t>For a standard 40-hour work week: 40 hours</w:t>
            </w:r>
            <w:r w:rsidR="001302C1">
              <w:t xml:space="preserve"> x</w:t>
            </w:r>
            <w:r w:rsidRPr="00E90040">
              <w:t xml:space="preserve"> 52 weeks </w:t>
            </w:r>
            <w:r w:rsidR="001302C1">
              <w:t>–</w:t>
            </w:r>
            <w:r w:rsidRPr="00E90040">
              <w:t xml:space="preserve"> (10 holidays </w:t>
            </w:r>
            <w:r w:rsidR="001302C1">
              <w:t>=</w:t>
            </w:r>
            <w:r w:rsidRPr="00E90040">
              <w:t xml:space="preserve"> 5 sick days) = 1,870 hours available</w:t>
            </w:r>
          </w:p>
        </w:tc>
      </w:tr>
      <w:tr w:rsidR="003B6FD5" w:rsidRPr="003F0C4F" w14:paraId="756A9726" w14:textId="77777777" w:rsidTr="004908A9">
        <w:tc>
          <w:tcPr>
            <w:tcW w:w="2122" w:type="dxa"/>
          </w:tcPr>
          <w:p w14:paraId="246577ED" w14:textId="49C41A1E" w:rsidR="003B6FD5" w:rsidRDefault="001B5E0A">
            <w:r w:rsidRPr="003B6FD5">
              <w:t xml:space="preserve">3. </w:t>
            </w:r>
            <w:r>
              <w:t>L</w:t>
            </w:r>
            <w:r w:rsidRPr="003B6FD5">
              <w:t>abour cost per hour</w:t>
            </w:r>
          </w:p>
        </w:tc>
        <w:tc>
          <w:tcPr>
            <w:tcW w:w="3402" w:type="dxa"/>
          </w:tcPr>
          <w:p w14:paraId="63B69231" w14:textId="177C6018" w:rsidR="003B6FD5" w:rsidRPr="003F0C4F" w:rsidRDefault="00FF3156">
            <w:r w:rsidRPr="00FF3156">
              <w:t>Calculate the cost of each employee to the business per available work hour.</w:t>
            </w:r>
          </w:p>
        </w:tc>
        <w:tc>
          <w:tcPr>
            <w:tcW w:w="4104" w:type="dxa"/>
          </w:tcPr>
          <w:p w14:paraId="34AAD394" w14:textId="77777777" w:rsidR="00FB514D" w:rsidRDefault="004D2818">
            <w:r w:rsidRPr="004D2818">
              <w:t xml:space="preserve">For the Lawn Care Specialist: </w:t>
            </w:r>
          </w:p>
          <w:p w14:paraId="6E134C7F" w14:textId="090F8ED5" w:rsidR="003B6FD5" w:rsidRPr="00ED2ECC" w:rsidRDefault="009968A8">
            <w:pPr>
              <w:rPr>
                <w:rFonts w:ascii="Calibri" w:hAnsi="Calibri" w:cs="Calibri"/>
              </w:rPr>
            </w:pPr>
            <m:oMathPara>
              <m:oMath>
                <m:f>
                  <m:fPr>
                    <m:ctrlPr>
                      <w:rPr>
                        <w:rFonts w:ascii="Cambria Math" w:hAnsi="Cambria Math"/>
                        <w:i/>
                      </w:rPr>
                    </m:ctrlPr>
                  </m:fPr>
                  <m:num>
                    <m:r>
                      <w:rPr>
                        <w:rFonts w:ascii="Cambria Math" w:hAnsi="Cambria Math"/>
                      </w:rPr>
                      <m:t>$60,000</m:t>
                    </m:r>
                  </m:num>
                  <m:den>
                    <m:r>
                      <w:rPr>
                        <w:rFonts w:ascii="Cambria Math" w:hAnsi="Cambria Math"/>
                      </w:rPr>
                      <m:t>1,870</m:t>
                    </m:r>
                  </m:den>
                </m:f>
                <m:r>
                  <w:rPr>
                    <w:rFonts w:ascii="Cambria Math" w:hAnsi="Cambria Math"/>
                  </w:rPr>
                  <m:t>=$32.13/</m:t>
                </m:r>
                <m:r>
                  <w:rPr>
                    <w:rFonts w:ascii="Cambria Math" w:hAnsi="Cambria Math"/>
                  </w:rPr>
                  <m:t>hour</m:t>
                </m:r>
              </m:oMath>
            </m:oMathPara>
          </w:p>
        </w:tc>
      </w:tr>
      <w:tr w:rsidR="003B6FD5" w:rsidRPr="003F0C4F" w14:paraId="25E223E1" w14:textId="77777777" w:rsidTr="004908A9">
        <w:tc>
          <w:tcPr>
            <w:tcW w:w="2122" w:type="dxa"/>
          </w:tcPr>
          <w:p w14:paraId="1535861E" w14:textId="35989E82" w:rsidR="003B6FD5" w:rsidRDefault="001B5E0A">
            <w:r w:rsidRPr="003B6FD5">
              <w:t xml:space="preserve">4. </w:t>
            </w:r>
            <w:r>
              <w:t>M</w:t>
            </w:r>
            <w:r w:rsidRPr="003B6FD5">
              <w:t>inimum gross profit</w:t>
            </w:r>
          </w:p>
        </w:tc>
        <w:tc>
          <w:tcPr>
            <w:tcW w:w="3402" w:type="dxa"/>
          </w:tcPr>
          <w:p w14:paraId="4166E35F" w14:textId="17B60052" w:rsidR="003B6FD5" w:rsidRPr="003F0C4F" w:rsidRDefault="00FF3156">
            <w:r w:rsidRPr="00FF3156">
              <w:t>Establish your minimum gross profit target to cover overheads and achieve your desired net profit goal.</w:t>
            </w:r>
          </w:p>
        </w:tc>
        <w:tc>
          <w:tcPr>
            <w:tcW w:w="4104" w:type="dxa"/>
          </w:tcPr>
          <w:p w14:paraId="232D8F60" w14:textId="4685EDFA" w:rsidR="003B6FD5" w:rsidRPr="003F0C4F" w:rsidRDefault="003A7415">
            <w:r w:rsidRPr="003A7415">
              <w:t>If your net profit goal is $30,000 and projected overhead costs are $20,000, your minimum gross profit target is $50,000.</w:t>
            </w:r>
          </w:p>
        </w:tc>
      </w:tr>
      <w:tr w:rsidR="003B6FD5" w:rsidRPr="003F0C4F" w14:paraId="624B707C" w14:textId="77777777" w:rsidTr="004908A9">
        <w:tc>
          <w:tcPr>
            <w:tcW w:w="2122" w:type="dxa"/>
          </w:tcPr>
          <w:p w14:paraId="4F05C4D2" w14:textId="64485F78" w:rsidR="003B6FD5" w:rsidRDefault="001B5E0A">
            <w:r w:rsidRPr="00B7448E">
              <w:t xml:space="preserve">5. </w:t>
            </w:r>
            <w:r>
              <w:t>L</w:t>
            </w:r>
            <w:r w:rsidRPr="00B7448E">
              <w:t>abour gross profit target</w:t>
            </w:r>
          </w:p>
        </w:tc>
        <w:tc>
          <w:tcPr>
            <w:tcW w:w="3402" w:type="dxa"/>
          </w:tcPr>
          <w:p w14:paraId="2B5C82E8" w14:textId="41FD7551" w:rsidR="003B6FD5" w:rsidRPr="003F0C4F" w:rsidRDefault="004E24FE">
            <w:r w:rsidRPr="004E24FE">
              <w:t>Determine how much gross profit your labour needs to generate to meet your minimum gross profit target.</w:t>
            </w:r>
          </w:p>
        </w:tc>
        <w:tc>
          <w:tcPr>
            <w:tcW w:w="4104" w:type="dxa"/>
          </w:tcPr>
          <w:p w14:paraId="1716D739" w14:textId="10FCB88D" w:rsidR="003B6FD5" w:rsidRPr="003F0C4F" w:rsidRDefault="00375986">
            <w:r w:rsidRPr="00375986">
              <w:t>If projected material costs are $15,000 with a markup of 30% ($4,500 gross profit), then Required Labour Gross Profit = $50,000 - $4,500 = $45,500.</w:t>
            </w:r>
          </w:p>
        </w:tc>
      </w:tr>
      <w:tr w:rsidR="003B6FD5" w:rsidRPr="003F0C4F" w14:paraId="637FC1D4" w14:textId="77777777" w:rsidTr="004908A9">
        <w:tc>
          <w:tcPr>
            <w:tcW w:w="2122" w:type="dxa"/>
          </w:tcPr>
          <w:p w14:paraId="03272988" w14:textId="17850DBD" w:rsidR="003B6FD5" w:rsidRDefault="001B5E0A">
            <w:r w:rsidRPr="00B7448E">
              <w:t xml:space="preserve">6. </w:t>
            </w:r>
            <w:r>
              <w:t>M</w:t>
            </w:r>
            <w:r w:rsidRPr="00B7448E">
              <w:t>inimum labour margin</w:t>
            </w:r>
          </w:p>
        </w:tc>
        <w:tc>
          <w:tcPr>
            <w:tcW w:w="3402" w:type="dxa"/>
          </w:tcPr>
          <w:p w14:paraId="1070E9C7" w14:textId="0610C385" w:rsidR="003B6FD5" w:rsidRPr="003F0C4F" w:rsidRDefault="004E24FE">
            <w:r w:rsidRPr="004E24FE">
              <w:t>Calculate the gross margin needed to achieve your required labour gross profit based on total available hours and costs.</w:t>
            </w:r>
          </w:p>
        </w:tc>
        <w:tc>
          <w:tcPr>
            <w:tcW w:w="4104" w:type="dxa"/>
          </w:tcPr>
          <w:p w14:paraId="72F4033E" w14:textId="77777777" w:rsidR="00A90FCB" w:rsidRDefault="004908A9">
            <w:r w:rsidRPr="004908A9">
              <w:t xml:space="preserve">If total worker costs are $60,000 and required labour gross profit is $45,500 with total available hours of 1,870: Minimum Labour Margin = </w:t>
            </w:r>
          </w:p>
          <w:p w14:paraId="56C52094" w14:textId="34E734B5" w:rsidR="003B6FD5" w:rsidRPr="003F0C4F" w:rsidRDefault="009968A8">
            <m:oMathPara>
              <m:oMath>
                <m:f>
                  <m:fPr>
                    <m:ctrlPr>
                      <w:rPr>
                        <w:rFonts w:ascii="Cambria Math" w:hAnsi="Cambria Math"/>
                        <w:i/>
                      </w:rPr>
                    </m:ctrlPr>
                  </m:fPr>
                  <m:num>
                    <m:r>
                      <w:rPr>
                        <w:rFonts w:ascii="Cambria Math" w:hAnsi="Cambria Math"/>
                      </w:rPr>
                      <m:t>($60,000+$45,000)</m:t>
                    </m:r>
                  </m:num>
                  <m:den>
                    <m:r>
                      <w:rPr>
                        <w:rFonts w:ascii="Cambria Math" w:hAnsi="Cambria Math"/>
                      </w:rPr>
                      <m:t>1870</m:t>
                    </m:r>
                  </m:den>
                </m:f>
                <m:r>
                  <w:rPr>
                    <w:rFonts w:ascii="Cambria Math" w:hAnsi="Cambria Math"/>
                  </w:rPr>
                  <m:t>=$56.27/</m:t>
                </m:r>
                <m:r>
                  <w:rPr>
                    <w:rFonts w:ascii="Cambria Math" w:hAnsi="Cambria Math"/>
                  </w:rPr>
                  <m:t>hour</m:t>
                </m:r>
              </m:oMath>
            </m:oMathPara>
          </w:p>
        </w:tc>
      </w:tr>
      <w:tr w:rsidR="003B6FD5" w:rsidRPr="003F0C4F" w14:paraId="10C1F464" w14:textId="77777777" w:rsidTr="004908A9">
        <w:tc>
          <w:tcPr>
            <w:tcW w:w="2122" w:type="dxa"/>
          </w:tcPr>
          <w:p w14:paraId="373BC9B8" w14:textId="7412FD36" w:rsidR="003B6FD5" w:rsidRDefault="001B5E0A">
            <w:r w:rsidRPr="001B5E0A">
              <w:t xml:space="preserve">7. </w:t>
            </w:r>
            <w:r>
              <w:t>B</w:t>
            </w:r>
            <w:r w:rsidRPr="001B5E0A">
              <w:t>illable time</w:t>
            </w:r>
          </w:p>
        </w:tc>
        <w:tc>
          <w:tcPr>
            <w:tcW w:w="3402" w:type="dxa"/>
          </w:tcPr>
          <w:p w14:paraId="0BB65A4F" w14:textId="19227090" w:rsidR="003B6FD5" w:rsidRPr="003F0C4F" w:rsidRDefault="00D905C1">
            <w:r w:rsidRPr="00D905C1">
              <w:t>Assess how billable your employees are on average; this is the percentage of time that can be charged to clients.</w:t>
            </w:r>
          </w:p>
        </w:tc>
        <w:tc>
          <w:tcPr>
            <w:tcW w:w="4104" w:type="dxa"/>
          </w:tcPr>
          <w:p w14:paraId="6DB34098" w14:textId="1BD922DF" w:rsidR="003B6FD5" w:rsidRPr="003F0C4F" w:rsidRDefault="004908A9">
            <w:r w:rsidRPr="004908A9">
              <w:t>If your Lawn Care Specialist can bill for 75% of their time: Billable Time = 75%.</w:t>
            </w:r>
          </w:p>
        </w:tc>
      </w:tr>
      <w:tr w:rsidR="003B6FD5" w:rsidRPr="003F0C4F" w14:paraId="12EF726D" w14:textId="77777777" w:rsidTr="004908A9">
        <w:tc>
          <w:tcPr>
            <w:tcW w:w="2122" w:type="dxa"/>
          </w:tcPr>
          <w:p w14:paraId="7BC96CD4" w14:textId="7ED17FF2" w:rsidR="003B6FD5" w:rsidRDefault="001B5E0A">
            <w:r w:rsidRPr="001B5E0A">
              <w:lastRenderedPageBreak/>
              <w:t xml:space="preserve">8. </w:t>
            </w:r>
            <w:r>
              <w:t>M</w:t>
            </w:r>
            <w:r w:rsidRPr="001B5E0A">
              <w:t>inimum labour rates</w:t>
            </w:r>
          </w:p>
        </w:tc>
        <w:tc>
          <w:tcPr>
            <w:tcW w:w="3402" w:type="dxa"/>
          </w:tcPr>
          <w:p w14:paraId="7960EC4F" w14:textId="686E04D7" w:rsidR="003B6FD5" w:rsidRPr="003F0C4F" w:rsidRDefault="00D905C1">
            <w:r w:rsidRPr="00D905C1">
              <w:t>Calculate the minimum labour rate needed for each employee to cover their costs and achieve your net profit goal based on their billable time.</w:t>
            </w:r>
          </w:p>
        </w:tc>
        <w:tc>
          <w:tcPr>
            <w:tcW w:w="4104" w:type="dxa"/>
          </w:tcPr>
          <w:p w14:paraId="3F1A7675" w14:textId="77777777" w:rsidR="00A90FCB" w:rsidRDefault="001E5D3F">
            <w:r w:rsidRPr="001E5D3F">
              <w:t xml:space="preserve">For the Lawn Care Specialist: Minimum Labour Rate = </w:t>
            </w:r>
          </w:p>
          <w:p w14:paraId="1656971A" w14:textId="24DDC77E" w:rsidR="003B6FD5" w:rsidRPr="003F0C4F" w:rsidRDefault="009968A8">
            <m:oMathPara>
              <m:oMath>
                <m:f>
                  <m:fPr>
                    <m:ctrlPr>
                      <w:rPr>
                        <w:rFonts w:ascii="Cambria Math" w:hAnsi="Cambria Math"/>
                        <w:i/>
                      </w:rPr>
                    </m:ctrlPr>
                  </m:fPr>
                  <m:num>
                    <m:r>
                      <w:rPr>
                        <w:rFonts w:ascii="Cambria Math" w:hAnsi="Cambria Math"/>
                      </w:rPr>
                      <m:t>$32.13</m:t>
                    </m:r>
                  </m:num>
                  <m:den>
                    <m:r>
                      <w:rPr>
                        <w:rFonts w:ascii="Cambria Math" w:hAnsi="Cambria Math"/>
                      </w:rPr>
                      <m:t>(1-(56.27 ÷100))</m:t>
                    </m:r>
                  </m:den>
                </m:f>
                <m:r>
                  <w:rPr>
                    <w:rFonts w:ascii="Cambria Math" w:hAnsi="Cambria Math"/>
                  </w:rPr>
                  <m:t xml:space="preserve"> ÷0.75=$57.00/</m:t>
                </m:r>
                <m:r>
                  <w:rPr>
                    <w:rFonts w:ascii="Cambria Math" w:hAnsi="Cambria Math"/>
                  </w:rPr>
                  <m:t>hour</m:t>
                </m:r>
              </m:oMath>
            </m:oMathPara>
          </w:p>
        </w:tc>
      </w:tr>
    </w:tbl>
    <w:p w14:paraId="717DA461" w14:textId="71EE6399" w:rsidR="003B6FD5" w:rsidRDefault="00DC5600" w:rsidP="00243FCB">
      <w:pPr>
        <w:rPr>
          <w:lang w:eastAsia="en-AU"/>
        </w:rPr>
      </w:pPr>
      <w:r w:rsidRPr="00DC5600">
        <w:rPr>
          <w:lang w:eastAsia="en-AU"/>
        </w:rPr>
        <w:t xml:space="preserve">This structured approach </w:t>
      </w:r>
      <w:r w:rsidR="009B742E">
        <w:rPr>
          <w:lang w:eastAsia="en-AU"/>
        </w:rPr>
        <w:t>helps set competitive pricing and</w:t>
      </w:r>
      <w:r w:rsidRPr="00DC5600">
        <w:rPr>
          <w:lang w:eastAsia="en-AU"/>
        </w:rPr>
        <w:t xml:space="preserve"> ensures sustainability and profitability in </w:t>
      </w:r>
      <w:r>
        <w:rPr>
          <w:lang w:eastAsia="en-AU"/>
        </w:rPr>
        <w:t>your</w:t>
      </w:r>
      <w:r w:rsidRPr="00DC5600">
        <w:rPr>
          <w:lang w:eastAsia="en-AU"/>
        </w:rPr>
        <w:t xml:space="preserve"> business operations.</w:t>
      </w:r>
    </w:p>
    <w:p w14:paraId="157933C4" w14:textId="621E1292" w:rsidR="00243FCB" w:rsidRPr="00243FCB" w:rsidRDefault="00243FCB" w:rsidP="00243FCB">
      <w:pPr>
        <w:pStyle w:val="Heading3"/>
      </w:pPr>
      <w:r>
        <w:t>Unit price</w:t>
      </w:r>
    </w:p>
    <w:p w14:paraId="1414B675" w14:textId="38EEA525" w:rsidR="00243FCB" w:rsidRDefault="003D09BA" w:rsidP="00017EAB">
      <w:pPr>
        <w:rPr>
          <w:lang w:eastAsia="en-AU"/>
        </w:rPr>
      </w:pPr>
      <w:r w:rsidRPr="003D09BA">
        <w:rPr>
          <w:lang w:eastAsia="en-AU"/>
        </w:rPr>
        <w:t>For product-based businesses, determining a unit price is critical to ensuring profitability on each item sold. This involves calculating how much to charge for each product.</w:t>
      </w:r>
    </w:p>
    <w:p w14:paraId="1776AB97" w14:textId="77777777" w:rsidR="00DD0BF8" w:rsidRPr="00DD0BF8" w:rsidRDefault="00DD0BF8" w:rsidP="00DD0BF8">
      <w:pPr>
        <w:pStyle w:val="Heading4"/>
      </w:pPr>
      <w:r w:rsidRPr="00DD0BF8">
        <w:t>Calculation steps</w:t>
      </w:r>
    </w:p>
    <w:p w14:paraId="53F2971D" w14:textId="7C581600" w:rsidR="00D82185" w:rsidRDefault="0077614C" w:rsidP="00017EAB">
      <w:pPr>
        <w:rPr>
          <w:lang w:eastAsia="en-AU"/>
        </w:rPr>
      </w:pPr>
      <w:r>
        <w:rPr>
          <w:lang w:eastAsia="en-AU"/>
        </w:rPr>
        <w:t>There are 5 key steps to help calculate the price of your units</w:t>
      </w:r>
      <w:r w:rsidR="00143BCD">
        <w:rPr>
          <w:lang w:eastAsia="en-AU"/>
        </w:rPr>
        <w:t xml:space="preserve"> or </w:t>
      </w:r>
      <w:r>
        <w:rPr>
          <w:lang w:eastAsia="en-AU"/>
        </w:rPr>
        <w:t>products</w:t>
      </w:r>
      <w:r w:rsidR="00CD1CA1">
        <w:rPr>
          <w:lang w:eastAsia="en-AU"/>
        </w:rPr>
        <w:t>.</w:t>
      </w:r>
    </w:p>
    <w:p w14:paraId="40439A19" w14:textId="5898E515" w:rsidR="00CD1CA1" w:rsidRPr="00436736" w:rsidRDefault="00CD1CA1" w:rsidP="003255F3">
      <w:pPr>
        <w:pStyle w:val="Caption"/>
      </w:pPr>
      <w:r w:rsidRPr="00436736">
        <w:t xml:space="preserve">Table </w:t>
      </w:r>
      <w:r w:rsidR="00A20BF2">
        <w:fldChar w:fldCharType="begin"/>
      </w:r>
      <w:r w:rsidR="00A20BF2">
        <w:instrText xml:space="preserve"> SEQ Table \* ARABIC </w:instrText>
      </w:r>
      <w:r w:rsidR="00A20BF2">
        <w:fldChar w:fldCharType="separate"/>
      </w:r>
      <w:r w:rsidR="00A20BF2">
        <w:rPr>
          <w:noProof/>
        </w:rPr>
        <w:t>25</w:t>
      </w:r>
      <w:r w:rsidR="00A20BF2">
        <w:rPr>
          <w:noProof/>
        </w:rPr>
        <w:fldChar w:fldCharType="end"/>
      </w:r>
      <w:r>
        <w:rPr>
          <w:noProof/>
        </w:rPr>
        <w:t>:</w:t>
      </w:r>
      <w:r w:rsidRPr="00436736">
        <w:t xml:space="preserve"> </w:t>
      </w:r>
      <w:r>
        <w:t>Unit price calculation</w:t>
      </w:r>
    </w:p>
    <w:tbl>
      <w:tblPr>
        <w:tblStyle w:val="TableGrid"/>
        <w:tblW w:w="5000" w:type="pct"/>
        <w:tblLook w:val="0620" w:firstRow="1" w:lastRow="0" w:firstColumn="0" w:lastColumn="0" w:noHBand="1" w:noVBand="1"/>
      </w:tblPr>
      <w:tblGrid>
        <w:gridCol w:w="2263"/>
        <w:gridCol w:w="3969"/>
        <w:gridCol w:w="3396"/>
      </w:tblGrid>
      <w:tr w:rsidR="00CD1CA1" w:rsidRPr="003F0C4F" w14:paraId="02BE2EE3" w14:textId="771C81E4" w:rsidTr="00100E8A">
        <w:trPr>
          <w:cnfStyle w:val="100000000000" w:firstRow="1" w:lastRow="0" w:firstColumn="0" w:lastColumn="0" w:oddVBand="0" w:evenVBand="0" w:oddHBand="0" w:evenHBand="0" w:firstRowFirstColumn="0" w:firstRowLastColumn="0" w:lastRowFirstColumn="0" w:lastRowLastColumn="0"/>
        </w:trPr>
        <w:tc>
          <w:tcPr>
            <w:tcW w:w="2263" w:type="dxa"/>
          </w:tcPr>
          <w:p w14:paraId="7C7B8500" w14:textId="5BC93860" w:rsidR="00CD1CA1" w:rsidRPr="003F0C4F" w:rsidRDefault="00CD1CA1">
            <w:r>
              <w:t>Step</w:t>
            </w:r>
          </w:p>
        </w:tc>
        <w:tc>
          <w:tcPr>
            <w:tcW w:w="3969" w:type="dxa"/>
          </w:tcPr>
          <w:p w14:paraId="29AA3BA0" w14:textId="6F99F208" w:rsidR="00CD1CA1" w:rsidRPr="003F0C4F" w:rsidRDefault="00CD1CA1">
            <w:r>
              <w:t>Description</w:t>
            </w:r>
          </w:p>
        </w:tc>
        <w:tc>
          <w:tcPr>
            <w:tcW w:w="3396" w:type="dxa"/>
          </w:tcPr>
          <w:p w14:paraId="1BB0082F" w14:textId="2F113BD0" w:rsidR="00CD1CA1" w:rsidRPr="003F0C4F" w:rsidRDefault="00CD1CA1">
            <w:r>
              <w:t>Example</w:t>
            </w:r>
          </w:p>
        </w:tc>
      </w:tr>
      <w:tr w:rsidR="00100E8A" w:rsidRPr="003F0C4F" w14:paraId="59E6A316" w14:textId="5A5AAE0D" w:rsidTr="00100E8A">
        <w:tc>
          <w:tcPr>
            <w:tcW w:w="2263" w:type="dxa"/>
          </w:tcPr>
          <w:p w14:paraId="55197210" w14:textId="4CA72B95" w:rsidR="00100E8A" w:rsidRPr="003F0C4F" w:rsidRDefault="00100E8A" w:rsidP="00100E8A">
            <w:r w:rsidRPr="00154F51">
              <w:t xml:space="preserve">1. Total </w:t>
            </w:r>
            <w:r w:rsidR="00151D1B" w:rsidRPr="00154F51">
              <w:t>production costs</w:t>
            </w:r>
          </w:p>
        </w:tc>
        <w:tc>
          <w:tcPr>
            <w:tcW w:w="3969" w:type="dxa"/>
          </w:tcPr>
          <w:p w14:paraId="4C39A11D" w14:textId="1EF10C46" w:rsidR="00100E8A" w:rsidRPr="003F0C4F" w:rsidRDefault="00100E8A" w:rsidP="00100E8A">
            <w:r w:rsidRPr="00154F51">
              <w:t>Calculate all costs associated with producing the candles, including direct costs (materials, labour) and indirect costs (overheads).</w:t>
            </w:r>
          </w:p>
        </w:tc>
        <w:tc>
          <w:tcPr>
            <w:tcW w:w="3396" w:type="dxa"/>
          </w:tcPr>
          <w:p w14:paraId="63D4142B" w14:textId="5328CFE1" w:rsidR="00100E8A" w:rsidRPr="003F0C4F" w:rsidRDefault="0008224E" w:rsidP="00100E8A">
            <w:r>
              <w:t>For a candle business, i</w:t>
            </w:r>
            <w:r w:rsidR="00100E8A" w:rsidRPr="00154F51">
              <w:t>f direct costs (wax, wicks, fragrance oils) total $300 and overheads (utilities, packaging) are $100, total production costs = $300 + $100 = $400.</w:t>
            </w:r>
          </w:p>
        </w:tc>
      </w:tr>
      <w:tr w:rsidR="00100E8A" w:rsidRPr="003F0C4F" w14:paraId="3FEE4739" w14:textId="4F0F6810" w:rsidTr="00100E8A">
        <w:tc>
          <w:tcPr>
            <w:tcW w:w="2263" w:type="dxa"/>
          </w:tcPr>
          <w:p w14:paraId="000B5CC3" w14:textId="7AB795D8" w:rsidR="00100E8A" w:rsidRDefault="00100E8A" w:rsidP="00100E8A">
            <w:r w:rsidRPr="00154F51">
              <w:t xml:space="preserve">2. Number of </w:t>
            </w:r>
            <w:r w:rsidR="00151D1B" w:rsidRPr="00154F51">
              <w:t>units produced</w:t>
            </w:r>
          </w:p>
        </w:tc>
        <w:tc>
          <w:tcPr>
            <w:tcW w:w="3969" w:type="dxa"/>
          </w:tcPr>
          <w:p w14:paraId="4EF2492E" w14:textId="1D97BB48" w:rsidR="00100E8A" w:rsidRPr="003F0C4F" w:rsidRDefault="00100E8A" w:rsidP="00100E8A">
            <w:r w:rsidRPr="00154F51">
              <w:t xml:space="preserve">Determine the total number of </w:t>
            </w:r>
            <w:r w:rsidR="00151D1B">
              <w:t>products</w:t>
            </w:r>
            <w:r w:rsidR="00151D1B" w:rsidRPr="00154F51">
              <w:t xml:space="preserve"> </w:t>
            </w:r>
            <w:r w:rsidRPr="00154F51">
              <w:t>produced in a specific period (</w:t>
            </w:r>
            <w:r w:rsidR="0008224E">
              <w:t>such as</w:t>
            </w:r>
            <w:r w:rsidRPr="00154F51">
              <w:t xml:space="preserve"> monthly).</w:t>
            </w:r>
          </w:p>
        </w:tc>
        <w:tc>
          <w:tcPr>
            <w:tcW w:w="3396" w:type="dxa"/>
          </w:tcPr>
          <w:p w14:paraId="1D1809FA" w14:textId="4A67892A" w:rsidR="00100E8A" w:rsidRPr="003F0C4F" w:rsidRDefault="00100E8A" w:rsidP="00100E8A">
            <w:r w:rsidRPr="00154F51">
              <w:t>If you produced 200 candles in a month, then the number of units produced = 200.</w:t>
            </w:r>
          </w:p>
        </w:tc>
      </w:tr>
      <w:tr w:rsidR="00100E8A" w:rsidRPr="003F0C4F" w14:paraId="13A58AE1" w14:textId="77777777" w:rsidTr="00100E8A">
        <w:tc>
          <w:tcPr>
            <w:tcW w:w="2263" w:type="dxa"/>
          </w:tcPr>
          <w:p w14:paraId="51E5CA9B" w14:textId="681C174F" w:rsidR="00100E8A" w:rsidRDefault="00100E8A" w:rsidP="00100E8A">
            <w:r w:rsidRPr="00154F51">
              <w:t xml:space="preserve">3. Cost </w:t>
            </w:r>
            <w:r w:rsidR="00151D1B" w:rsidRPr="00154F51">
              <w:t>per unit</w:t>
            </w:r>
          </w:p>
        </w:tc>
        <w:tc>
          <w:tcPr>
            <w:tcW w:w="3969" w:type="dxa"/>
          </w:tcPr>
          <w:p w14:paraId="779A867B" w14:textId="5AF572A0" w:rsidR="00100E8A" w:rsidRPr="003F0C4F" w:rsidRDefault="00100E8A" w:rsidP="00100E8A">
            <w:r w:rsidRPr="00154F51">
              <w:t>Calculate the cost incurred for each candle by dividing total production costs by the number of units produced.</w:t>
            </w:r>
          </w:p>
        </w:tc>
        <w:tc>
          <w:tcPr>
            <w:tcW w:w="3396" w:type="dxa"/>
          </w:tcPr>
          <w:p w14:paraId="19263F8D" w14:textId="77777777" w:rsidR="00222275" w:rsidRDefault="00100E8A" w:rsidP="00100E8A">
            <w:r w:rsidRPr="00154F51">
              <w:t xml:space="preserve">Cost Per Unit = </w:t>
            </w:r>
          </w:p>
          <w:p w14:paraId="7E260548" w14:textId="6B3AE80A" w:rsidR="00100E8A" w:rsidRPr="003F0C4F" w:rsidRDefault="009968A8" w:rsidP="00100E8A">
            <m:oMathPara>
              <m:oMath>
                <m:f>
                  <m:fPr>
                    <m:ctrlPr>
                      <w:rPr>
                        <w:rFonts w:ascii="Cambria Math" w:hAnsi="Cambria Math"/>
                        <w:i/>
                      </w:rPr>
                    </m:ctrlPr>
                  </m:fPr>
                  <m:num>
                    <m:r>
                      <w:rPr>
                        <w:rFonts w:ascii="Cambria Math" w:hAnsi="Cambria Math"/>
                      </w:rPr>
                      <m:t>$400</m:t>
                    </m:r>
                  </m:num>
                  <m:den>
                    <m:r>
                      <w:rPr>
                        <w:rFonts w:ascii="Cambria Math" w:hAnsi="Cambria Math"/>
                      </w:rPr>
                      <m:t>200</m:t>
                    </m:r>
                  </m:den>
                </m:f>
                <m:r>
                  <w:rPr>
                    <w:rFonts w:ascii="Cambria Math" w:hAnsi="Cambria Math"/>
                  </w:rPr>
                  <m:t>=$2 per candle</m:t>
                </m:r>
              </m:oMath>
            </m:oMathPara>
          </w:p>
        </w:tc>
      </w:tr>
      <w:tr w:rsidR="00100E8A" w:rsidRPr="003F0C4F" w14:paraId="569D63E8" w14:textId="77777777" w:rsidTr="00100E8A">
        <w:tc>
          <w:tcPr>
            <w:tcW w:w="2263" w:type="dxa"/>
          </w:tcPr>
          <w:p w14:paraId="50CD869F" w14:textId="7ACACB91" w:rsidR="00100E8A" w:rsidRDefault="00100E8A" w:rsidP="00100E8A">
            <w:r w:rsidRPr="00154F51">
              <w:lastRenderedPageBreak/>
              <w:t xml:space="preserve">4. Desired </w:t>
            </w:r>
            <w:r w:rsidR="00151D1B" w:rsidRPr="00154F51">
              <w:t>profit margin</w:t>
            </w:r>
          </w:p>
        </w:tc>
        <w:tc>
          <w:tcPr>
            <w:tcW w:w="3969" w:type="dxa"/>
          </w:tcPr>
          <w:p w14:paraId="77B25408" w14:textId="39CA8237" w:rsidR="00100E8A" w:rsidRPr="003F0C4F" w:rsidRDefault="00100E8A" w:rsidP="00100E8A">
            <w:r w:rsidRPr="00154F51">
              <w:t>Establish the profit margin you want to achieve on each candle sold (</w:t>
            </w:r>
            <w:r w:rsidR="00317BCF">
              <w:t>for example</w:t>
            </w:r>
            <w:r w:rsidRPr="00154F51">
              <w:t>, 40%).</w:t>
            </w:r>
          </w:p>
        </w:tc>
        <w:tc>
          <w:tcPr>
            <w:tcW w:w="3396" w:type="dxa"/>
          </w:tcPr>
          <w:p w14:paraId="0F4EA1AF" w14:textId="4E399654" w:rsidR="00100E8A" w:rsidRPr="003F0C4F" w:rsidRDefault="00100E8A" w:rsidP="00100E8A">
            <w:r w:rsidRPr="00154F51">
              <w:t>If you want a profit margin of 40%, this means you want to earn $0.80 on each candle ($2 × 0.40).</w:t>
            </w:r>
          </w:p>
        </w:tc>
      </w:tr>
      <w:tr w:rsidR="00100E8A" w:rsidRPr="003F0C4F" w14:paraId="1FAF5726" w14:textId="77777777" w:rsidTr="00100E8A">
        <w:tc>
          <w:tcPr>
            <w:tcW w:w="2263" w:type="dxa"/>
          </w:tcPr>
          <w:p w14:paraId="0D2101ED" w14:textId="33D087E8" w:rsidR="00100E8A" w:rsidRDefault="00100E8A" w:rsidP="00100E8A">
            <w:r w:rsidRPr="00154F51">
              <w:t xml:space="preserve">5. Selling </w:t>
            </w:r>
            <w:r w:rsidR="00151D1B" w:rsidRPr="00154F51">
              <w:t>price per unit</w:t>
            </w:r>
          </w:p>
        </w:tc>
        <w:tc>
          <w:tcPr>
            <w:tcW w:w="3969" w:type="dxa"/>
          </w:tcPr>
          <w:p w14:paraId="4653AA9A" w14:textId="115A7CD7" w:rsidR="00100E8A" w:rsidRPr="003F0C4F" w:rsidRDefault="00100E8A" w:rsidP="00100E8A">
            <w:r w:rsidRPr="00154F51">
              <w:t>Calculate the final selling price by adding the desired profit margin to the cost per unit.</w:t>
            </w:r>
          </w:p>
        </w:tc>
        <w:tc>
          <w:tcPr>
            <w:tcW w:w="3396" w:type="dxa"/>
          </w:tcPr>
          <w:p w14:paraId="12C4B70E" w14:textId="5773F8A1" w:rsidR="00100E8A" w:rsidRPr="003F0C4F" w:rsidRDefault="00100E8A" w:rsidP="00100E8A">
            <w:r w:rsidRPr="00154F51">
              <w:t>Selling Price = $2 + $0.80 = $2.80 per candle.</w:t>
            </w:r>
          </w:p>
        </w:tc>
      </w:tr>
    </w:tbl>
    <w:p w14:paraId="508C362C" w14:textId="0E735643" w:rsidR="00CD1CA1" w:rsidRDefault="00E020B7" w:rsidP="00017EAB">
      <w:pPr>
        <w:rPr>
          <w:lang w:eastAsia="en-AU"/>
        </w:rPr>
      </w:pPr>
      <w:r>
        <w:rPr>
          <w:lang w:eastAsia="en-AU"/>
        </w:rPr>
        <w:t>This approach can help you determine the</w:t>
      </w:r>
      <w:r w:rsidR="0069700E">
        <w:rPr>
          <w:lang w:eastAsia="en-AU"/>
        </w:rPr>
        <w:t xml:space="preserve"> price of the items you are selling </w:t>
      </w:r>
      <w:proofErr w:type="gramStart"/>
      <w:r w:rsidR="0069700E">
        <w:rPr>
          <w:lang w:eastAsia="en-AU"/>
        </w:rPr>
        <w:t>in order to</w:t>
      </w:r>
      <w:proofErr w:type="gramEnd"/>
      <w:r w:rsidR="0069700E">
        <w:rPr>
          <w:lang w:eastAsia="en-AU"/>
        </w:rPr>
        <w:t xml:space="preserve"> make a profit.</w:t>
      </w:r>
    </w:p>
    <w:p w14:paraId="125F97B4" w14:textId="3193AD9F" w:rsidR="00D82185" w:rsidRDefault="009B742E" w:rsidP="00017EAB">
      <w:pPr>
        <w:rPr>
          <w:lang w:eastAsia="en-AU"/>
        </w:rPr>
      </w:pPr>
      <w:r>
        <w:rPr>
          <w:lang w:eastAsia="en-AU"/>
        </w:rPr>
        <w:t>N</w:t>
      </w:r>
      <w:r w:rsidR="0069700E">
        <w:rPr>
          <w:lang w:eastAsia="en-AU"/>
        </w:rPr>
        <w:t>ote that these pricing calculations do not account for competitors in the market and should be considered carefully</w:t>
      </w:r>
      <w:r w:rsidR="00C449D8">
        <w:rPr>
          <w:lang w:eastAsia="en-AU"/>
        </w:rPr>
        <w:t xml:space="preserve"> to be sustainable.</w:t>
      </w:r>
    </w:p>
    <w:p w14:paraId="0E0E0C54" w14:textId="540BA962" w:rsidR="008C65E6" w:rsidRDefault="008C65E6" w:rsidP="00017EAB">
      <w:pPr>
        <w:rPr>
          <w:lang w:eastAsia="en-AU"/>
        </w:rPr>
      </w:pPr>
      <w:r>
        <w:rPr>
          <w:lang w:eastAsia="en-AU"/>
        </w:rPr>
        <w:t xml:space="preserve">A simple way to determine whether your unit and labour price is meeting expenses </w:t>
      </w:r>
      <w:r w:rsidR="009B742E">
        <w:rPr>
          <w:lang w:eastAsia="en-AU"/>
        </w:rPr>
        <w:t xml:space="preserve">is </w:t>
      </w:r>
      <w:r>
        <w:rPr>
          <w:lang w:eastAsia="en-AU"/>
        </w:rPr>
        <w:t xml:space="preserve">to conduct a break-even analysis to determine the price to set to </w:t>
      </w:r>
      <w:r w:rsidR="00922450">
        <w:rPr>
          <w:lang w:eastAsia="en-AU"/>
        </w:rPr>
        <w:t>break</w:t>
      </w:r>
      <w:r w:rsidR="009B742E">
        <w:rPr>
          <w:lang w:eastAsia="en-AU"/>
        </w:rPr>
        <w:t xml:space="preserve"> </w:t>
      </w:r>
      <w:r w:rsidR="00922450">
        <w:rPr>
          <w:lang w:eastAsia="en-AU"/>
        </w:rPr>
        <w:t>even and expand into making a profit.</w:t>
      </w:r>
    </w:p>
    <w:p w14:paraId="68E79E9A" w14:textId="77777777" w:rsidR="00A53DA4" w:rsidRDefault="00A53DA4" w:rsidP="00A53DA4">
      <w:pPr>
        <w:pStyle w:val="Heading3"/>
      </w:pPr>
      <w:r>
        <w:t xml:space="preserve">Break-even analysis </w:t>
      </w:r>
    </w:p>
    <w:p w14:paraId="44436788" w14:textId="1F3A8A37" w:rsidR="00A53DA4" w:rsidRDefault="008C65E6" w:rsidP="00017EAB">
      <w:pPr>
        <w:rPr>
          <w:lang w:eastAsia="en-AU"/>
        </w:rPr>
      </w:pPr>
      <w:r w:rsidRPr="008C65E6">
        <w:rPr>
          <w:lang w:eastAsia="en-AU"/>
        </w:rPr>
        <w:t>Break-even analysis determines the point at which total revenues equal total costs. This analysis is essential for understanding the financial viability of products or services.</w:t>
      </w:r>
    </w:p>
    <w:p w14:paraId="68E434CA" w14:textId="35C106F9" w:rsidR="00900A4D" w:rsidRDefault="00900A4D" w:rsidP="00017EAB">
      <w:pPr>
        <w:rPr>
          <w:lang w:eastAsia="en-AU"/>
        </w:rPr>
      </w:pPr>
      <w:r w:rsidRPr="00900A4D">
        <w:rPr>
          <w:lang w:eastAsia="en-AU"/>
        </w:rPr>
        <w:t xml:space="preserve">The break-even point (BEP) can be expressed in </w:t>
      </w:r>
      <w:r w:rsidR="00211185">
        <w:rPr>
          <w:lang w:eastAsia="en-AU"/>
        </w:rPr>
        <w:t>2</w:t>
      </w:r>
      <w:r w:rsidRPr="00900A4D">
        <w:rPr>
          <w:lang w:eastAsia="en-AU"/>
        </w:rPr>
        <w:t xml:space="preserve"> ways</w:t>
      </w:r>
      <w:r w:rsidR="009B742E">
        <w:rPr>
          <w:lang w:eastAsia="en-AU"/>
        </w:rPr>
        <w:t>:</w:t>
      </w:r>
      <w:r w:rsidRPr="00900A4D">
        <w:rPr>
          <w:lang w:eastAsia="en-AU"/>
        </w:rPr>
        <w:t xml:space="preserve"> units and sales dollars.</w:t>
      </w:r>
      <w:r>
        <w:rPr>
          <w:lang w:eastAsia="en-AU"/>
        </w:rPr>
        <w:t xml:space="preserve"> Units </w:t>
      </w:r>
      <w:r w:rsidR="009B742E">
        <w:rPr>
          <w:lang w:eastAsia="en-AU"/>
        </w:rPr>
        <w:t>are used to determine</w:t>
      </w:r>
      <w:r>
        <w:rPr>
          <w:lang w:eastAsia="en-AU"/>
        </w:rPr>
        <w:t xml:space="preserve"> how many units or services to sell </w:t>
      </w:r>
      <w:proofErr w:type="gramStart"/>
      <w:r>
        <w:rPr>
          <w:lang w:eastAsia="en-AU"/>
        </w:rPr>
        <w:t>in order to</w:t>
      </w:r>
      <w:proofErr w:type="gramEnd"/>
      <w:r>
        <w:rPr>
          <w:lang w:eastAsia="en-AU"/>
        </w:rPr>
        <w:t xml:space="preserve"> break even, </w:t>
      </w:r>
      <w:r w:rsidR="009B742E">
        <w:rPr>
          <w:lang w:eastAsia="en-AU"/>
        </w:rPr>
        <w:t xml:space="preserve">while </w:t>
      </w:r>
      <w:r>
        <w:rPr>
          <w:lang w:eastAsia="en-AU"/>
        </w:rPr>
        <w:t>sales dollars</w:t>
      </w:r>
      <w:r w:rsidR="009B742E">
        <w:rPr>
          <w:lang w:eastAsia="en-AU"/>
        </w:rPr>
        <w:t>,</w:t>
      </w:r>
      <w:r>
        <w:rPr>
          <w:lang w:eastAsia="en-AU"/>
        </w:rPr>
        <w:t xml:space="preserve"> on the other hand</w:t>
      </w:r>
      <w:r w:rsidR="009B742E">
        <w:rPr>
          <w:lang w:eastAsia="en-AU"/>
        </w:rPr>
        <w:t>, determine how much sales need</w:t>
      </w:r>
      <w:r>
        <w:rPr>
          <w:lang w:eastAsia="en-AU"/>
        </w:rPr>
        <w:t xml:space="preserve"> to be </w:t>
      </w:r>
      <w:r w:rsidR="00664858">
        <w:rPr>
          <w:lang w:eastAsia="en-AU"/>
        </w:rPr>
        <w:t>generated</w:t>
      </w:r>
      <w:r>
        <w:rPr>
          <w:lang w:eastAsia="en-AU"/>
        </w:rPr>
        <w:t xml:space="preserve"> to break</w:t>
      </w:r>
      <w:r w:rsidR="009B742E">
        <w:rPr>
          <w:lang w:eastAsia="en-AU"/>
        </w:rPr>
        <w:t xml:space="preserve"> </w:t>
      </w:r>
      <w:r>
        <w:rPr>
          <w:lang w:eastAsia="en-AU"/>
        </w:rPr>
        <w:t>even.</w:t>
      </w:r>
    </w:p>
    <w:p w14:paraId="7C9CD162" w14:textId="2FB3E6AE" w:rsidR="004D6770" w:rsidRDefault="004D6770" w:rsidP="004D6770">
      <w:pPr>
        <w:pStyle w:val="Heading4"/>
      </w:pPr>
      <w:r>
        <w:t>Break-even point</w:t>
      </w:r>
      <w:r w:rsidR="00900A4D">
        <w:t xml:space="preserve"> </w:t>
      </w:r>
      <w:r w:rsidR="00664858">
        <w:t xml:space="preserve">in </w:t>
      </w:r>
      <w:r w:rsidR="00900A4D">
        <w:t>units</w:t>
      </w:r>
    </w:p>
    <w:p w14:paraId="493540F5" w14:textId="33EB9286" w:rsidR="00922450" w:rsidRDefault="005E1154" w:rsidP="00017EAB">
      <w:pPr>
        <w:rPr>
          <w:lang w:eastAsia="en-AU"/>
        </w:rPr>
      </w:pPr>
      <w:r w:rsidRPr="005E1154">
        <w:rPr>
          <w:lang w:eastAsia="en-AU"/>
        </w:rPr>
        <w:t xml:space="preserve">The break-even point (BEP) </w:t>
      </w:r>
      <w:r w:rsidR="00006C7A">
        <w:rPr>
          <w:lang w:eastAsia="en-AU"/>
        </w:rPr>
        <w:t xml:space="preserve">for units </w:t>
      </w:r>
      <w:r w:rsidRPr="005E1154">
        <w:rPr>
          <w:lang w:eastAsia="en-AU"/>
        </w:rPr>
        <w:t>can be calculated using the following formula:</w:t>
      </w:r>
    </w:p>
    <w:p w14:paraId="6F5B3C97" w14:textId="49CC8B10" w:rsidR="005E1154" w:rsidRPr="005E1154" w:rsidRDefault="0016787B" w:rsidP="0016787B">
      <w:pPr>
        <w:pStyle w:val="Quotelong"/>
        <w:jc w:val="center"/>
      </w:pPr>
      <w:r>
        <w:t>B</w:t>
      </w:r>
      <w:r w:rsidRPr="005E1154">
        <w:t xml:space="preserve">reak-even point </w:t>
      </w:r>
      <w:r>
        <w:t>(</w:t>
      </w:r>
      <w:r w:rsidR="00006C7A">
        <w:t>Units</w:t>
      </w:r>
      <w:r>
        <w:t>)</w:t>
      </w:r>
      <w:r w:rsidR="005E1154">
        <w:t xml:space="preserve"> = </w:t>
      </w:r>
      <m:oMath>
        <m:f>
          <m:fPr>
            <m:ctrlPr>
              <w:rPr>
                <w:rFonts w:ascii="Cambria Math" w:eastAsiaTheme="minorEastAsia" w:hAnsi="Cambria Math" w:cstheme="minorHAnsi"/>
                <w:i/>
                <w:sz w:val="28"/>
                <w:szCs w:val="28"/>
              </w:rPr>
            </m:ctrlPr>
          </m:fPr>
          <m:num>
            <m:r>
              <w:rPr>
                <w:rFonts w:ascii="Cambria Math" w:eastAsiaTheme="minorEastAsia" w:hAnsi="Cambria Math" w:cstheme="minorHAnsi"/>
                <w:sz w:val="28"/>
                <w:szCs w:val="28"/>
              </w:rPr>
              <m:t>Total fixed costs</m:t>
            </m:r>
          </m:num>
          <m:den>
            <m:r>
              <w:rPr>
                <w:rFonts w:ascii="Cambria Math" w:eastAsiaTheme="minorEastAsia" w:hAnsi="Cambria Math" w:cstheme="minorHAnsi"/>
                <w:sz w:val="28"/>
                <w:szCs w:val="28"/>
              </w:rPr>
              <m:t>Selling price per unit-variable cost per unit</m:t>
            </m:r>
          </m:den>
        </m:f>
      </m:oMath>
    </w:p>
    <w:p w14:paraId="38166F49" w14:textId="6FEFE5BD" w:rsidR="00B00595" w:rsidRDefault="0053358D" w:rsidP="00B00595">
      <w:pPr>
        <w:pStyle w:val="ListBullet"/>
      </w:pPr>
      <w:r>
        <w:rPr>
          <w:rStyle w:val="Strong"/>
        </w:rPr>
        <w:t>F</w:t>
      </w:r>
      <w:r w:rsidR="00B00595" w:rsidRPr="00B00595">
        <w:rPr>
          <w:rStyle w:val="Strong"/>
        </w:rPr>
        <w:t xml:space="preserve">ixed </w:t>
      </w:r>
      <w:r w:rsidR="00B00595">
        <w:rPr>
          <w:rStyle w:val="Strong"/>
        </w:rPr>
        <w:t>c</w:t>
      </w:r>
      <w:r w:rsidR="00B00595" w:rsidRPr="00B00595">
        <w:rPr>
          <w:rStyle w:val="Strong"/>
        </w:rPr>
        <w:t>osts</w:t>
      </w:r>
      <w:r w:rsidR="00B00595">
        <w:t xml:space="preserve"> – are costs that do not change with the level of production or sales, such as rent, salaries</w:t>
      </w:r>
      <w:r w:rsidR="00C83BF6">
        <w:t xml:space="preserve"> </w:t>
      </w:r>
      <w:r w:rsidR="00406323">
        <w:t>and</w:t>
      </w:r>
      <w:r w:rsidR="00B00595">
        <w:t xml:space="preserve"> insurance</w:t>
      </w:r>
      <w:r w:rsidR="00073A36">
        <w:t>.</w:t>
      </w:r>
    </w:p>
    <w:p w14:paraId="4FB8180A" w14:textId="614D7A32" w:rsidR="00B00595" w:rsidRDefault="0053358D" w:rsidP="00B00595">
      <w:pPr>
        <w:pStyle w:val="ListBullet"/>
      </w:pPr>
      <w:r>
        <w:rPr>
          <w:rStyle w:val="Strong"/>
        </w:rPr>
        <w:t>S</w:t>
      </w:r>
      <w:r w:rsidR="00B00595" w:rsidRPr="00B00595">
        <w:rPr>
          <w:rStyle w:val="Strong"/>
        </w:rPr>
        <w:t xml:space="preserve">ales </w:t>
      </w:r>
      <w:r w:rsidR="00B00595">
        <w:rPr>
          <w:rStyle w:val="Strong"/>
        </w:rPr>
        <w:t>p</w:t>
      </w:r>
      <w:r w:rsidR="00B00595" w:rsidRPr="00B00595">
        <w:rPr>
          <w:rStyle w:val="Strong"/>
        </w:rPr>
        <w:t xml:space="preserve">rice per </w:t>
      </w:r>
      <w:r w:rsidR="00B00595">
        <w:rPr>
          <w:rStyle w:val="Strong"/>
        </w:rPr>
        <w:t>u</w:t>
      </w:r>
      <w:r w:rsidR="00B00595" w:rsidRPr="00B00595">
        <w:rPr>
          <w:rStyle w:val="Strong"/>
        </w:rPr>
        <w:t>nit</w:t>
      </w:r>
      <w:r w:rsidR="00B00595">
        <w:t xml:space="preserve"> – </w:t>
      </w:r>
      <w:r w:rsidR="00073A36">
        <w:t>is t</w:t>
      </w:r>
      <w:r w:rsidR="00B00595">
        <w:t>he price at which each unit of product or service is sold</w:t>
      </w:r>
      <w:r w:rsidR="00073A36">
        <w:t>.</w:t>
      </w:r>
    </w:p>
    <w:p w14:paraId="65C29BED" w14:textId="7455B7C9" w:rsidR="00922450" w:rsidRDefault="0053358D" w:rsidP="00B00595">
      <w:pPr>
        <w:pStyle w:val="ListBullet"/>
      </w:pPr>
      <w:r>
        <w:rPr>
          <w:rStyle w:val="Strong"/>
        </w:rPr>
        <w:t>V</w:t>
      </w:r>
      <w:r w:rsidR="00B00595" w:rsidRPr="00B00595">
        <w:rPr>
          <w:rStyle w:val="Strong"/>
        </w:rPr>
        <w:t xml:space="preserve">ariable </w:t>
      </w:r>
      <w:r w:rsidR="00B00595">
        <w:rPr>
          <w:rStyle w:val="Strong"/>
        </w:rPr>
        <w:t>c</w:t>
      </w:r>
      <w:r w:rsidR="00B00595" w:rsidRPr="00B00595">
        <w:rPr>
          <w:rStyle w:val="Strong"/>
        </w:rPr>
        <w:t xml:space="preserve">osts per </w:t>
      </w:r>
      <w:r w:rsidR="00B00595">
        <w:rPr>
          <w:rStyle w:val="Strong"/>
        </w:rPr>
        <w:t>u</w:t>
      </w:r>
      <w:r w:rsidR="00B00595" w:rsidRPr="00B00595">
        <w:rPr>
          <w:rStyle w:val="Strong"/>
        </w:rPr>
        <w:t>nit</w:t>
      </w:r>
      <w:r w:rsidR="00B00595">
        <w:t xml:space="preserve"> </w:t>
      </w:r>
      <w:proofErr w:type="gramStart"/>
      <w:r w:rsidR="00B00595">
        <w:t>–  vary</w:t>
      </w:r>
      <w:proofErr w:type="gramEnd"/>
      <w:r w:rsidR="00B00595">
        <w:t xml:space="preserve"> directly with the level of production, such as materials and direct labour.</w:t>
      </w:r>
    </w:p>
    <w:p w14:paraId="08621897" w14:textId="1041B2F6" w:rsidR="00922450" w:rsidRDefault="00F609B8" w:rsidP="00017EAB">
      <w:pPr>
        <w:rPr>
          <w:lang w:eastAsia="en-AU"/>
        </w:rPr>
      </w:pPr>
      <w:r>
        <w:rPr>
          <w:lang w:eastAsia="en-AU"/>
        </w:rPr>
        <w:t xml:space="preserve">For example, </w:t>
      </w:r>
      <w:r w:rsidR="004649A1">
        <w:rPr>
          <w:lang w:eastAsia="en-AU"/>
        </w:rPr>
        <w:t xml:space="preserve">this calculation can be seen for the candle business </w:t>
      </w:r>
      <w:proofErr w:type="spellStart"/>
      <w:r w:rsidR="004649A1">
        <w:rPr>
          <w:lang w:eastAsia="en-AU"/>
        </w:rPr>
        <w:t>EcoGlow</w:t>
      </w:r>
      <w:proofErr w:type="spellEnd"/>
      <w:r w:rsidR="004649A1">
        <w:rPr>
          <w:lang w:eastAsia="en-AU"/>
        </w:rPr>
        <w:t>.</w:t>
      </w:r>
    </w:p>
    <w:p w14:paraId="6B702C69" w14:textId="327E5C86" w:rsidR="004649A1" w:rsidRDefault="00126D2F" w:rsidP="004649A1">
      <w:pPr>
        <w:pStyle w:val="Notebox"/>
      </w:pPr>
      <w:proofErr w:type="spellStart"/>
      <w:r w:rsidRPr="00126D2F">
        <w:lastRenderedPageBreak/>
        <w:t>EcoGlow</w:t>
      </w:r>
      <w:proofErr w:type="spellEnd"/>
      <w:r w:rsidRPr="00126D2F">
        <w:t xml:space="preserve"> produces eco-friendly candles made from soy wax infused with natural fragrances.</w:t>
      </w:r>
    </w:p>
    <w:p w14:paraId="10442687" w14:textId="0B0B4027" w:rsidR="00126D2F" w:rsidRPr="00126D2F" w:rsidRDefault="00126D2F" w:rsidP="00126D2F">
      <w:pPr>
        <w:pStyle w:val="Notebox"/>
        <w:rPr>
          <w:rStyle w:val="Strong"/>
        </w:rPr>
      </w:pPr>
      <w:r w:rsidRPr="00126D2F">
        <w:rPr>
          <w:rStyle w:val="Strong"/>
        </w:rPr>
        <w:t xml:space="preserve">Cost </w:t>
      </w:r>
      <w:r w:rsidR="0053358D">
        <w:rPr>
          <w:rStyle w:val="Strong"/>
        </w:rPr>
        <w:t>s</w:t>
      </w:r>
      <w:r w:rsidRPr="00126D2F">
        <w:rPr>
          <w:rStyle w:val="Strong"/>
        </w:rPr>
        <w:t>tructure</w:t>
      </w:r>
    </w:p>
    <w:p w14:paraId="2186B601" w14:textId="1778A23E" w:rsidR="00126D2F" w:rsidRDefault="00126D2F" w:rsidP="00126D2F">
      <w:pPr>
        <w:pStyle w:val="Notebox"/>
      </w:pPr>
      <w:r>
        <w:t xml:space="preserve">Fixed </w:t>
      </w:r>
      <w:r w:rsidR="00073A36">
        <w:t>c</w:t>
      </w:r>
      <w:r>
        <w:t xml:space="preserve">osts: These are costs that do not change with the </w:t>
      </w:r>
      <w:r w:rsidR="009B742E">
        <w:t>production level</w:t>
      </w:r>
      <w:r>
        <w:t xml:space="preserve">. For </w:t>
      </w:r>
      <w:proofErr w:type="spellStart"/>
      <w:r>
        <w:t>EcoGlow</w:t>
      </w:r>
      <w:proofErr w:type="spellEnd"/>
      <w:r>
        <w:t>, fixed costs include:</w:t>
      </w:r>
    </w:p>
    <w:p w14:paraId="4800F73D" w14:textId="77777777" w:rsidR="00126D2F" w:rsidRDefault="00126D2F" w:rsidP="00126D2F">
      <w:pPr>
        <w:pStyle w:val="Notebox"/>
      </w:pPr>
      <w:r>
        <w:t>Rent: $1,000 per month</w:t>
      </w:r>
    </w:p>
    <w:p w14:paraId="6819C5CF" w14:textId="77777777" w:rsidR="00126D2F" w:rsidRDefault="00126D2F" w:rsidP="00126D2F">
      <w:pPr>
        <w:pStyle w:val="Notebox"/>
      </w:pPr>
      <w:r>
        <w:t>Utilities: $200 per month</w:t>
      </w:r>
    </w:p>
    <w:p w14:paraId="3FC6908F" w14:textId="77777777" w:rsidR="00126D2F" w:rsidRDefault="00126D2F" w:rsidP="00126D2F">
      <w:pPr>
        <w:pStyle w:val="Notebox"/>
      </w:pPr>
      <w:r>
        <w:t>Salaries (owner and part-time help): $2,000 per month</w:t>
      </w:r>
    </w:p>
    <w:p w14:paraId="3FA4892D" w14:textId="77777777" w:rsidR="00126D2F" w:rsidRDefault="00126D2F" w:rsidP="00126D2F">
      <w:pPr>
        <w:pStyle w:val="Notebox"/>
      </w:pPr>
      <w:r>
        <w:t>Marketing and advertising: $300 per month</w:t>
      </w:r>
    </w:p>
    <w:p w14:paraId="262F6B46" w14:textId="0FCBA440" w:rsidR="00126D2F" w:rsidRDefault="00126D2F" w:rsidP="00126D2F">
      <w:pPr>
        <w:pStyle w:val="Notebox"/>
      </w:pPr>
      <w:r>
        <w:t xml:space="preserve">Total </w:t>
      </w:r>
      <w:r w:rsidR="0053358D">
        <w:t xml:space="preserve">fixed costs </w:t>
      </w:r>
      <w:r>
        <w:t>= $1,000 + $200 + $2,000 + $300 = $3,500</w:t>
      </w:r>
    </w:p>
    <w:p w14:paraId="043333CD" w14:textId="09F4E0B2" w:rsidR="00126D2F" w:rsidRDefault="00126D2F" w:rsidP="00126D2F">
      <w:pPr>
        <w:pStyle w:val="Notebox"/>
      </w:pPr>
      <w:r>
        <w:t xml:space="preserve">Variable </w:t>
      </w:r>
      <w:r w:rsidR="00073A36">
        <w:t>c</w:t>
      </w:r>
      <w:r>
        <w:t xml:space="preserve">osts: These are costs that vary directly with the production volume. For </w:t>
      </w:r>
      <w:proofErr w:type="spellStart"/>
      <w:r>
        <w:t>EcoGlow</w:t>
      </w:r>
      <w:proofErr w:type="spellEnd"/>
      <w:r>
        <w:t>, variable costs per candle include:</w:t>
      </w:r>
    </w:p>
    <w:p w14:paraId="3B56EB02" w14:textId="77777777" w:rsidR="00126D2F" w:rsidRDefault="00126D2F" w:rsidP="00126D2F">
      <w:pPr>
        <w:pStyle w:val="Notebox"/>
      </w:pPr>
      <w:r>
        <w:t>Soy wax: $2.00</w:t>
      </w:r>
    </w:p>
    <w:p w14:paraId="108273A9" w14:textId="77777777" w:rsidR="00126D2F" w:rsidRDefault="00126D2F" w:rsidP="00126D2F">
      <w:pPr>
        <w:pStyle w:val="Notebox"/>
      </w:pPr>
      <w:r>
        <w:t>Wick: $0.50</w:t>
      </w:r>
    </w:p>
    <w:p w14:paraId="779BDC41" w14:textId="77777777" w:rsidR="00126D2F" w:rsidRDefault="00126D2F" w:rsidP="00126D2F">
      <w:pPr>
        <w:pStyle w:val="Notebox"/>
      </w:pPr>
      <w:r>
        <w:t>Fragrance oil: $1.00</w:t>
      </w:r>
    </w:p>
    <w:p w14:paraId="315D9CDB" w14:textId="77777777" w:rsidR="00126D2F" w:rsidRDefault="00126D2F" w:rsidP="00126D2F">
      <w:pPr>
        <w:pStyle w:val="Notebox"/>
      </w:pPr>
      <w:r>
        <w:t>Packaging: $0.75</w:t>
      </w:r>
    </w:p>
    <w:p w14:paraId="6F573EF8" w14:textId="3B5F44B6" w:rsidR="00126D2F" w:rsidRDefault="00126D2F" w:rsidP="00126D2F">
      <w:pPr>
        <w:pStyle w:val="Notebox"/>
      </w:pPr>
      <w:r>
        <w:t xml:space="preserve">Total </w:t>
      </w:r>
      <w:r w:rsidR="0053358D">
        <w:t>v</w:t>
      </w:r>
      <w:r>
        <w:t xml:space="preserve">ariable </w:t>
      </w:r>
      <w:r w:rsidR="0053358D">
        <w:t>c</w:t>
      </w:r>
      <w:r>
        <w:t xml:space="preserve">osts per </w:t>
      </w:r>
      <w:r w:rsidR="0053358D">
        <w:t>c</w:t>
      </w:r>
      <w:r>
        <w:t>andle = $2.00 + $0.50 + $1.00 + $0.75 = $4.25</w:t>
      </w:r>
    </w:p>
    <w:p w14:paraId="775099A8" w14:textId="1DFD1D0E" w:rsidR="00126D2F" w:rsidRDefault="00126D2F" w:rsidP="00126D2F">
      <w:pPr>
        <w:pStyle w:val="Notebox"/>
      </w:pPr>
      <w:r>
        <w:t xml:space="preserve">Selling </w:t>
      </w:r>
      <w:r w:rsidR="0053358D">
        <w:t>p</w:t>
      </w:r>
      <w:r>
        <w:t xml:space="preserve">rice per </w:t>
      </w:r>
      <w:r w:rsidR="0053358D">
        <w:t>c</w:t>
      </w:r>
      <w:r>
        <w:t xml:space="preserve">andle: </w:t>
      </w:r>
      <w:proofErr w:type="spellStart"/>
      <w:r>
        <w:t>EcoGlow</w:t>
      </w:r>
      <w:proofErr w:type="spellEnd"/>
      <w:r>
        <w:t xml:space="preserve"> sells each candle for $12.00.</w:t>
      </w:r>
    </w:p>
    <w:p w14:paraId="7C3EEE23" w14:textId="77777777" w:rsidR="00372759" w:rsidRDefault="00372759" w:rsidP="00372759">
      <w:pPr>
        <w:rPr>
          <w:lang w:eastAsia="en-AU"/>
        </w:rPr>
      </w:pPr>
      <w:r>
        <w:rPr>
          <w:lang w:eastAsia="en-AU"/>
        </w:rPr>
        <w:t>Using the formula:</w:t>
      </w:r>
    </w:p>
    <w:p w14:paraId="1A066F96" w14:textId="50B8AA82" w:rsidR="005331D7" w:rsidRDefault="00372759" w:rsidP="00372759">
      <w:pPr>
        <w:rPr>
          <w:lang w:eastAsia="en-AU"/>
        </w:rPr>
      </w:pPr>
      <w:r>
        <w:rPr>
          <w:lang w:eastAsia="en-AU"/>
        </w:rPr>
        <w:t xml:space="preserve">Break-even point units = </w:t>
      </w:r>
      <m:oMath>
        <m:f>
          <m:fPr>
            <m:ctrlPr>
              <w:rPr>
                <w:rFonts w:ascii="Cambria Math" w:hAnsi="Cambria Math"/>
                <w:i/>
                <w:lang w:eastAsia="en-AU"/>
              </w:rPr>
            </m:ctrlPr>
          </m:fPr>
          <m:num>
            <m:r>
              <w:rPr>
                <w:rFonts w:ascii="Cambria Math" w:hAnsi="Cambria Math"/>
                <w:lang w:eastAsia="en-AU"/>
              </w:rPr>
              <m:t>3,500</m:t>
            </m:r>
          </m:num>
          <m:den>
            <m:r>
              <w:rPr>
                <w:rFonts w:ascii="Cambria Math" w:hAnsi="Cambria Math"/>
                <w:lang w:eastAsia="en-AU"/>
              </w:rPr>
              <m:t>12</m:t>
            </m:r>
          </m:den>
        </m:f>
        <m:r>
          <w:rPr>
            <w:rFonts w:ascii="Cambria Math" w:hAnsi="Cambria Math"/>
            <w:lang w:eastAsia="en-AU"/>
          </w:rPr>
          <m:t xml:space="preserve">-4.25= </m:t>
        </m:r>
        <m:f>
          <m:fPr>
            <m:ctrlPr>
              <w:rPr>
                <w:rFonts w:ascii="Cambria Math" w:hAnsi="Cambria Math"/>
                <w:i/>
                <w:lang w:eastAsia="en-AU"/>
              </w:rPr>
            </m:ctrlPr>
          </m:fPr>
          <m:num>
            <m:r>
              <w:rPr>
                <w:rFonts w:ascii="Cambria Math" w:hAnsi="Cambria Math"/>
                <w:lang w:eastAsia="en-AU"/>
              </w:rPr>
              <m:t>3,500</m:t>
            </m:r>
          </m:num>
          <m:den>
            <m:r>
              <w:rPr>
                <w:rFonts w:ascii="Cambria Math" w:hAnsi="Cambria Math"/>
                <w:lang w:eastAsia="en-AU"/>
              </w:rPr>
              <m:t>7.75</m:t>
            </m:r>
          </m:den>
        </m:f>
        <m:r>
          <w:rPr>
            <w:rFonts w:ascii="Cambria Math" w:hAnsi="Cambria Math"/>
            <w:lang w:eastAsia="en-AU"/>
          </w:rPr>
          <m:t>=451.61</m:t>
        </m:r>
      </m:oMath>
    </w:p>
    <w:p w14:paraId="4CD43254" w14:textId="61125519" w:rsidR="00922450" w:rsidRDefault="00372759" w:rsidP="00372759">
      <w:pPr>
        <w:rPr>
          <w:lang w:eastAsia="en-AU"/>
        </w:rPr>
      </w:pPr>
      <w:proofErr w:type="spellStart"/>
      <w:r>
        <w:rPr>
          <w:lang w:eastAsia="en-AU"/>
        </w:rPr>
        <w:t>EcoGlow</w:t>
      </w:r>
      <w:proofErr w:type="spellEnd"/>
      <w:r>
        <w:rPr>
          <w:lang w:eastAsia="en-AU"/>
        </w:rPr>
        <w:t xml:space="preserve"> needs to sell approximately 452 candles to break even.</w:t>
      </w:r>
    </w:p>
    <w:p w14:paraId="64B704EB" w14:textId="6A91554B" w:rsidR="004D6770" w:rsidRDefault="004D6770" w:rsidP="004D6770">
      <w:pPr>
        <w:pStyle w:val="Heading4"/>
      </w:pPr>
      <w:r>
        <w:t>Break-even point in sales dollars</w:t>
      </w:r>
    </w:p>
    <w:p w14:paraId="5B2A235D" w14:textId="30E35D8C" w:rsidR="00006C7A" w:rsidRDefault="00006C7A" w:rsidP="00006C7A">
      <w:pPr>
        <w:rPr>
          <w:lang w:eastAsia="en-AU"/>
        </w:rPr>
      </w:pPr>
      <w:r w:rsidRPr="005E1154">
        <w:rPr>
          <w:lang w:eastAsia="en-AU"/>
        </w:rPr>
        <w:t xml:space="preserve">The break-even point (BEP) </w:t>
      </w:r>
      <w:r>
        <w:rPr>
          <w:lang w:eastAsia="en-AU"/>
        </w:rPr>
        <w:t xml:space="preserve">for sales dollars </w:t>
      </w:r>
      <w:r w:rsidRPr="005E1154">
        <w:rPr>
          <w:lang w:eastAsia="en-AU"/>
        </w:rPr>
        <w:t>can be calculated using the following formula:</w:t>
      </w:r>
    </w:p>
    <w:p w14:paraId="7A9B8C03" w14:textId="0B03A89A" w:rsidR="00006C7A" w:rsidRPr="005E1154" w:rsidRDefault="00006C7A" w:rsidP="00006C7A">
      <w:pPr>
        <w:pStyle w:val="Quotelong"/>
        <w:jc w:val="center"/>
      </w:pPr>
      <w:r>
        <w:t>B</w:t>
      </w:r>
      <w:r w:rsidRPr="005E1154">
        <w:t xml:space="preserve">reak-even point </w:t>
      </w:r>
      <w:r>
        <w:t>(</w:t>
      </w:r>
      <w:r w:rsidR="00306CA4">
        <w:t>s</w:t>
      </w:r>
      <w:r>
        <w:t>ales</w:t>
      </w:r>
      <w:r w:rsidR="00306CA4">
        <w:t xml:space="preserve"> dollars</w:t>
      </w:r>
      <w:r>
        <w:t xml:space="preserve">) = </w:t>
      </w:r>
      <m:oMath>
        <m:f>
          <m:fPr>
            <m:ctrlPr>
              <w:rPr>
                <w:rFonts w:ascii="Cambria Math" w:eastAsiaTheme="minorEastAsia" w:hAnsi="Cambria Math" w:cstheme="minorHAnsi"/>
                <w:i/>
                <w:sz w:val="28"/>
                <w:szCs w:val="28"/>
              </w:rPr>
            </m:ctrlPr>
          </m:fPr>
          <m:num>
            <m:r>
              <w:rPr>
                <w:rFonts w:ascii="Cambria Math" w:eastAsiaTheme="minorEastAsia" w:hAnsi="Cambria Math" w:cstheme="minorHAnsi"/>
                <w:sz w:val="28"/>
                <w:szCs w:val="28"/>
              </w:rPr>
              <m:t>Total fixed costs</m:t>
            </m:r>
          </m:num>
          <m:den>
            <m:r>
              <w:rPr>
                <w:rFonts w:ascii="Cambria Math" w:eastAsiaTheme="minorEastAsia" w:hAnsi="Cambria Math" w:cstheme="minorHAnsi"/>
                <w:sz w:val="28"/>
                <w:szCs w:val="28"/>
              </w:rPr>
              <m:t>Contribution margin ratio</m:t>
            </m:r>
          </m:den>
        </m:f>
      </m:oMath>
    </w:p>
    <w:p w14:paraId="4DF9E2ED" w14:textId="50759DBA" w:rsidR="004D6770" w:rsidRDefault="00533CA4" w:rsidP="00533CA4">
      <w:r w:rsidRPr="00533CA4">
        <w:t xml:space="preserve">The </w:t>
      </w:r>
      <w:r w:rsidR="002D6E2E" w:rsidRPr="00533CA4">
        <w:t>contribution margin</w:t>
      </w:r>
      <w:r w:rsidR="002D6E2E">
        <w:t xml:space="preserve"> </w:t>
      </w:r>
      <w:r>
        <w:t>m</w:t>
      </w:r>
      <w:r w:rsidR="00CF0B2B" w:rsidRPr="00CF0B2B">
        <w:t>easures a product or service</w:t>
      </w:r>
      <w:r w:rsidR="009B742E">
        <w:t>'s profitability</w:t>
      </w:r>
      <w:r w:rsidR="00CF0B2B" w:rsidRPr="00CF0B2B">
        <w:t xml:space="preserve"> by indicating how much revenue is left after covering variable costs</w:t>
      </w:r>
      <w:r w:rsidR="00CF0B2B">
        <w:t>.</w:t>
      </w:r>
    </w:p>
    <w:p w14:paraId="11AF809E" w14:textId="34284D14" w:rsidR="00DC628B" w:rsidRDefault="00DC628B" w:rsidP="00DC628B">
      <w:r>
        <w:t>The contribution margin can be calculated using the following formula:</w:t>
      </w:r>
    </w:p>
    <w:p w14:paraId="09DC10F4" w14:textId="53D7AECD" w:rsidR="00DC628B" w:rsidRDefault="00DC628B" w:rsidP="00DC628B">
      <w:pPr>
        <w:pStyle w:val="Quotelong"/>
      </w:pPr>
      <w:r w:rsidRPr="00DC628B">
        <w:lastRenderedPageBreak/>
        <w:t>Contribution Margin</w:t>
      </w:r>
      <w:r>
        <w:t xml:space="preserve"> </w:t>
      </w:r>
      <w:r w:rsidRPr="00DC628B">
        <w:t>(C)</w:t>
      </w:r>
      <w:r>
        <w:t xml:space="preserve"> </w:t>
      </w:r>
      <w:r w:rsidRPr="00DC628B">
        <w:t>=</w:t>
      </w:r>
      <w:r>
        <w:t xml:space="preserve"> </w:t>
      </w:r>
      <w:r w:rsidRPr="00DC628B">
        <w:t>Selling Price Per Unit</w:t>
      </w:r>
      <w:r>
        <w:t xml:space="preserve"> </w:t>
      </w:r>
      <w:r w:rsidRPr="00DC628B">
        <w:t>(R)</w:t>
      </w:r>
      <w:r>
        <w:t xml:space="preserve"> </w:t>
      </w:r>
      <w:r w:rsidRPr="00DC628B">
        <w:t>−</w:t>
      </w:r>
      <w:r>
        <w:t xml:space="preserve"> </w:t>
      </w:r>
      <w:r w:rsidRPr="00DC628B">
        <w:t>Variable Costs Per Unit</w:t>
      </w:r>
      <w:r>
        <w:t xml:space="preserve"> </w:t>
      </w:r>
      <w:r w:rsidRPr="00DC628B">
        <w:t>(V)</w:t>
      </w:r>
    </w:p>
    <w:p w14:paraId="70CB4FE2" w14:textId="1B150CFE" w:rsidR="00DC628B" w:rsidRPr="00DC628B" w:rsidRDefault="00BC6EBE" w:rsidP="00DC628B">
      <w:r w:rsidRPr="00BC6EBE">
        <w:t xml:space="preserve">The contribution margin ratio expresses the contribution margin as a percentage of total sales revenue. It indicates what portion of each </w:t>
      </w:r>
      <w:r w:rsidR="009B742E">
        <w:t>sales dollar</w:t>
      </w:r>
      <w:r w:rsidRPr="00BC6EBE">
        <w:t xml:space="preserve"> </w:t>
      </w:r>
      <w:r w:rsidR="009B742E">
        <w:t>can</w:t>
      </w:r>
      <w:r w:rsidRPr="00BC6EBE">
        <w:t xml:space="preserve"> cover fixed costs and contribute to profit.</w:t>
      </w:r>
    </w:p>
    <w:p w14:paraId="797F1116" w14:textId="7956341C" w:rsidR="00CF0B2B" w:rsidRDefault="00CF0B2B" w:rsidP="00CF0B2B">
      <w:pPr>
        <w:rPr>
          <w:lang w:eastAsia="en-AU"/>
        </w:rPr>
      </w:pPr>
      <w:r>
        <w:rPr>
          <w:lang w:eastAsia="en-AU"/>
        </w:rPr>
        <w:t>The contribution margin ratio can be calculated using the following formula:</w:t>
      </w:r>
    </w:p>
    <w:p w14:paraId="1ABF8316" w14:textId="709715A7" w:rsidR="00CF0B2B" w:rsidRPr="005E1154" w:rsidRDefault="00CF0B2B" w:rsidP="00CF0B2B">
      <w:pPr>
        <w:pStyle w:val="Quotelong"/>
        <w:jc w:val="center"/>
      </w:pPr>
      <w:r>
        <w:t xml:space="preserve">Contribution margin ratio = </w:t>
      </w:r>
      <m:oMath>
        <m:f>
          <m:fPr>
            <m:ctrlPr>
              <w:rPr>
                <w:rFonts w:ascii="Cambria Math" w:eastAsiaTheme="minorEastAsia" w:hAnsi="Cambria Math" w:cstheme="minorHAnsi"/>
                <w:i/>
                <w:sz w:val="28"/>
                <w:szCs w:val="28"/>
              </w:rPr>
            </m:ctrlPr>
          </m:fPr>
          <m:num>
            <m:r>
              <w:rPr>
                <w:rFonts w:ascii="Cambria Math" w:eastAsiaTheme="minorEastAsia" w:hAnsi="Cambria Math" w:cstheme="minorHAnsi"/>
                <w:sz w:val="28"/>
                <w:szCs w:val="28"/>
              </w:rPr>
              <m:t>Contribution margin</m:t>
            </m:r>
          </m:num>
          <m:den>
            <m:r>
              <w:rPr>
                <w:rFonts w:ascii="Cambria Math" w:eastAsiaTheme="minorEastAsia" w:hAnsi="Cambria Math" w:cstheme="minorHAnsi"/>
                <w:sz w:val="28"/>
                <w:szCs w:val="28"/>
              </w:rPr>
              <m:t>Selling price</m:t>
            </m:r>
          </m:den>
        </m:f>
      </m:oMath>
    </w:p>
    <w:p w14:paraId="46A7540C" w14:textId="4345C8F3" w:rsidR="00BC6EBE" w:rsidRDefault="00BB0B22" w:rsidP="00BB0B22">
      <w:pPr>
        <w:pStyle w:val="Notebox"/>
      </w:pPr>
      <w:r>
        <w:t xml:space="preserve">For example, using the same cost structure from </w:t>
      </w:r>
      <w:proofErr w:type="spellStart"/>
      <w:r>
        <w:t>EcoGlow</w:t>
      </w:r>
      <w:proofErr w:type="spellEnd"/>
      <w:r>
        <w:t xml:space="preserve"> previously mentioned…</w:t>
      </w:r>
    </w:p>
    <w:p w14:paraId="598CB790" w14:textId="2DF52B22" w:rsidR="00BB0B22" w:rsidRDefault="004E609E" w:rsidP="00BB0B22">
      <w:pPr>
        <w:pStyle w:val="Notebox"/>
      </w:pPr>
      <w:r w:rsidRPr="004E609E">
        <w:t xml:space="preserve">Contribution </w:t>
      </w:r>
      <w:r>
        <w:t>m</w:t>
      </w:r>
      <w:r w:rsidRPr="004E609E">
        <w:t>argin</w:t>
      </w:r>
      <w:r>
        <w:t xml:space="preserve"> </w:t>
      </w:r>
      <w:r w:rsidRPr="004E609E">
        <w:t>=</w:t>
      </w:r>
      <w:r>
        <w:t xml:space="preserve"> </w:t>
      </w:r>
      <w:r w:rsidRPr="004E609E">
        <w:t>12</w:t>
      </w:r>
      <w:r>
        <w:t xml:space="preserve"> </w:t>
      </w:r>
      <w:r w:rsidRPr="004E609E">
        <w:t>−</w:t>
      </w:r>
      <w:r>
        <w:t xml:space="preserve"> </w:t>
      </w:r>
      <w:r w:rsidRPr="004E609E">
        <w:t>4.25</w:t>
      </w:r>
      <w:r>
        <w:t xml:space="preserve"> </w:t>
      </w:r>
      <w:r w:rsidRPr="004E609E">
        <w:t>=</w:t>
      </w:r>
      <w:r>
        <w:t xml:space="preserve"> </w:t>
      </w:r>
      <w:r w:rsidRPr="004E609E">
        <w:t>7.75</w:t>
      </w:r>
    </w:p>
    <w:p w14:paraId="564CAC61" w14:textId="34F6A153" w:rsidR="004E609E" w:rsidRDefault="004E609E" w:rsidP="004E609E">
      <w:pPr>
        <w:pStyle w:val="Notebox"/>
      </w:pPr>
      <w:r>
        <w:t>Contribution margin ratio</w:t>
      </w:r>
      <w:r w:rsidR="00427F82">
        <w:t xml:space="preserve"> </w:t>
      </w:r>
      <w:r>
        <w:t xml:space="preserve">= </w:t>
      </w:r>
      <m:oMath>
        <m:f>
          <m:fPr>
            <m:ctrlPr>
              <w:rPr>
                <w:rFonts w:ascii="Cambria Math" w:hAnsi="Cambria Math"/>
                <w:i/>
              </w:rPr>
            </m:ctrlPr>
          </m:fPr>
          <m:num>
            <m:r>
              <w:rPr>
                <w:rFonts w:ascii="Cambria Math" w:hAnsi="Cambria Math"/>
              </w:rPr>
              <m:t>7.75</m:t>
            </m:r>
          </m:num>
          <m:den>
            <m:r>
              <w:rPr>
                <w:rFonts w:ascii="Cambria Math" w:hAnsi="Cambria Math"/>
              </w:rPr>
              <m:t>12</m:t>
            </m:r>
          </m:den>
        </m:f>
        <m:r>
          <w:rPr>
            <w:rFonts w:ascii="Cambria Math" w:hAnsi="Cambria Math"/>
          </w:rPr>
          <m:t>=0.6458</m:t>
        </m:r>
      </m:oMath>
    </w:p>
    <w:p w14:paraId="13E48AEB" w14:textId="7C74FE8E" w:rsidR="00BB0B22" w:rsidRDefault="00306CA4" w:rsidP="00664858">
      <w:pPr>
        <w:pStyle w:val="Notebox"/>
      </w:pPr>
      <w:r>
        <w:t>Break-even</w:t>
      </w:r>
      <w:r w:rsidR="004E609E">
        <w:t xml:space="preserve"> point</w:t>
      </w:r>
      <w:r>
        <w:t xml:space="preserve"> (sales dollars) = </w:t>
      </w:r>
      <m:oMath>
        <m:f>
          <m:fPr>
            <m:ctrlPr>
              <w:rPr>
                <w:rFonts w:ascii="Cambria Math" w:hAnsi="Cambria Math"/>
                <w:i/>
              </w:rPr>
            </m:ctrlPr>
          </m:fPr>
          <m:num>
            <m:r>
              <w:rPr>
                <w:rFonts w:ascii="Cambria Math" w:hAnsi="Cambria Math"/>
              </w:rPr>
              <m:t>3,500</m:t>
            </m:r>
          </m:num>
          <m:den>
            <m:r>
              <w:rPr>
                <w:rFonts w:ascii="Cambria Math" w:hAnsi="Cambria Math"/>
              </w:rPr>
              <m:t>0.6458</m:t>
            </m:r>
          </m:den>
        </m:f>
        <m:r>
          <w:rPr>
            <w:rFonts w:ascii="Cambria Math" w:hAnsi="Cambria Math"/>
          </w:rPr>
          <m:t>=$5,418</m:t>
        </m:r>
      </m:oMath>
      <w:r w:rsidR="00427F82">
        <w:t xml:space="preserve"> </w:t>
      </w:r>
    </w:p>
    <w:p w14:paraId="4AA375DF" w14:textId="53D19411" w:rsidR="00BC6EBE" w:rsidRDefault="00664858" w:rsidP="00017EAB">
      <w:pPr>
        <w:rPr>
          <w:lang w:eastAsia="en-AU"/>
        </w:rPr>
      </w:pPr>
      <w:proofErr w:type="spellStart"/>
      <w:r w:rsidRPr="00664858">
        <w:rPr>
          <w:lang w:eastAsia="en-AU"/>
        </w:rPr>
        <w:t>EcoGlow</w:t>
      </w:r>
      <w:proofErr w:type="spellEnd"/>
      <w:r w:rsidRPr="00664858">
        <w:rPr>
          <w:lang w:eastAsia="en-AU"/>
        </w:rPr>
        <w:t xml:space="preserve"> needs to generate approximately $5,418 in sales to break even.</w:t>
      </w:r>
    </w:p>
    <w:p w14:paraId="7567B1A2" w14:textId="77777777" w:rsidR="00E02B99" w:rsidRPr="003F0C4F" w:rsidRDefault="00E02B99" w:rsidP="00B85DAF">
      <w:pPr>
        <w:pStyle w:val="HeadingDecorative"/>
      </w:pPr>
      <w:r w:rsidRPr="003F0C4F">
        <w:tab/>
      </w:r>
      <w:r>
        <w:rPr>
          <w:noProof/>
        </w:rPr>
        <w:drawing>
          <wp:inline distT="0" distB="0" distL="0" distR="0" wp14:anchorId="629EC5EF" wp14:editId="001C4FAC">
            <wp:extent cx="324000" cy="324000"/>
            <wp:effectExtent l="0" t="0" r="0" b="0"/>
            <wp:docPr id="1461089054" name="Graphic 14610890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69798" name="Graphic 807695447">
                      <a:extLst>
                        <a:ext uri="{C183D7F6-B498-43B3-948B-1728B52AA6E4}">
                          <adec:decorative xmlns:adec="http://schemas.microsoft.com/office/drawing/2017/decorative" val="1"/>
                        </a:ext>
                      </a:extLst>
                    </pic:cNvPr>
                    <pic:cNvPicPr/>
                  </pic:nvPicPr>
                  <pic:blipFill>
                    <a:blip r:embed="rId40">
                      <a:extLst>
                        <a:ext uri="{96DAC541-7B7A-43D3-8B79-37D633B846F1}">
                          <asvg:svgBlip xmlns:asvg="http://schemas.microsoft.com/office/drawing/2016/SVG/main" r:embed="rId41"/>
                        </a:ext>
                      </a:extLst>
                    </a:blip>
                    <a:stretch>
                      <a:fillRect/>
                    </a:stretch>
                  </pic:blipFill>
                  <pic:spPr>
                    <a:xfrm>
                      <a:off x="0" y="0"/>
                      <a:ext cx="324000" cy="324000"/>
                    </a:xfrm>
                    <a:prstGeom prst="rect">
                      <a:avLst/>
                    </a:prstGeom>
                  </pic:spPr>
                </pic:pic>
              </a:graphicData>
            </a:graphic>
          </wp:inline>
        </w:drawing>
      </w:r>
      <w:r w:rsidRPr="003F0C4F">
        <w:t xml:space="preserve"> </w:t>
      </w:r>
      <w:r w:rsidRPr="003F0C4F">
        <w:tab/>
      </w:r>
      <w:r w:rsidRPr="00B45394">
        <w:rPr>
          <w:position w:val="12"/>
        </w:rPr>
        <w:t>Practice activity</w:t>
      </w:r>
    </w:p>
    <w:p w14:paraId="2616891E" w14:textId="55BB8A96" w:rsidR="00E02B99" w:rsidRDefault="00E02B99" w:rsidP="00851EF1">
      <w:pPr>
        <w:pStyle w:val="Heading3"/>
      </w:pPr>
      <w:bookmarkStart w:id="43" w:name="_Toc877353"/>
      <w:bookmarkStart w:id="44" w:name="_Ref181608528"/>
      <w:r w:rsidRPr="00704DDD">
        <w:t xml:space="preserve">Activity </w:t>
      </w:r>
      <w:r w:rsidR="00A20BF2">
        <w:fldChar w:fldCharType="begin"/>
      </w:r>
      <w:r w:rsidR="00A20BF2">
        <w:instrText xml:space="preserve"> SEQ Activity \* ARABIC </w:instrText>
      </w:r>
      <w:r w:rsidR="00A20BF2">
        <w:fldChar w:fldCharType="separate"/>
      </w:r>
      <w:r w:rsidR="00A20BF2">
        <w:rPr>
          <w:noProof/>
        </w:rPr>
        <w:t>4</w:t>
      </w:r>
      <w:r w:rsidR="00A20BF2">
        <w:rPr>
          <w:noProof/>
        </w:rPr>
        <w:fldChar w:fldCharType="end"/>
      </w:r>
      <w:r w:rsidRPr="00704DDD">
        <w:t xml:space="preserve">: </w:t>
      </w:r>
      <w:bookmarkEnd w:id="43"/>
      <w:r>
        <w:t>Break-even analysis</w:t>
      </w:r>
      <w:bookmarkEnd w:id="44"/>
    </w:p>
    <w:p w14:paraId="499701B7" w14:textId="3AA547E9" w:rsidR="00E02B99" w:rsidRDefault="00BF7F9F" w:rsidP="00BF7F9F">
      <w:pPr>
        <w:pStyle w:val="Notebox"/>
      </w:pPr>
      <w:r>
        <w:t xml:space="preserve">You have been tasked with working out the break-even point for </w:t>
      </w:r>
      <w:proofErr w:type="spellStart"/>
      <w:r>
        <w:t>EcoGlow</w:t>
      </w:r>
      <w:proofErr w:type="spellEnd"/>
      <w:r w:rsidR="009B742E">
        <w:t xml:space="preserve"> units</w:t>
      </w:r>
      <w:r>
        <w:t xml:space="preserve">. </w:t>
      </w:r>
      <w:r w:rsidR="00BB3626">
        <w:t xml:space="preserve">They have provided you </w:t>
      </w:r>
      <w:r w:rsidR="009B742E">
        <w:t xml:space="preserve">with </w:t>
      </w:r>
      <w:r w:rsidR="00BB3626">
        <w:t>the following values.</w:t>
      </w:r>
    </w:p>
    <w:p w14:paraId="24F80196" w14:textId="60D4B15E" w:rsidR="005E5AC5" w:rsidRDefault="0076412B" w:rsidP="005E5AC5">
      <w:pPr>
        <w:pStyle w:val="Notebox"/>
      </w:pPr>
      <w:r>
        <w:t>Total fixed costs</w:t>
      </w:r>
      <w:r w:rsidR="005E5AC5">
        <w:t>: $4,400</w:t>
      </w:r>
    </w:p>
    <w:p w14:paraId="5961AF4F" w14:textId="11A3322A" w:rsidR="005E5AC5" w:rsidRDefault="005E5AC5" w:rsidP="005E5AC5">
      <w:pPr>
        <w:pStyle w:val="Notebox"/>
      </w:pPr>
      <w:r>
        <w:t xml:space="preserve">Selling </w:t>
      </w:r>
      <w:r w:rsidR="0076412B">
        <w:t>p</w:t>
      </w:r>
      <w:r>
        <w:t xml:space="preserve">rice per </w:t>
      </w:r>
      <w:r w:rsidR="0076412B">
        <w:t>p</w:t>
      </w:r>
      <w:r>
        <w:t>roduct: $15.00</w:t>
      </w:r>
    </w:p>
    <w:p w14:paraId="2D84239A" w14:textId="695ED3F9" w:rsidR="00584160" w:rsidRPr="003255F3" w:rsidRDefault="005E5AC5" w:rsidP="005E5AC5">
      <w:pPr>
        <w:pStyle w:val="Notebox"/>
      </w:pPr>
      <w:r>
        <w:t xml:space="preserve">Variable </w:t>
      </w:r>
      <w:r w:rsidR="0076412B">
        <w:t>c</w:t>
      </w:r>
      <w:r>
        <w:t xml:space="preserve">osts per </w:t>
      </w:r>
      <w:r w:rsidR="0076412B">
        <w:t>p</w:t>
      </w:r>
      <w:r>
        <w:t>roduct: $5.25</w:t>
      </w:r>
    </w:p>
    <w:p w14:paraId="41299DB3" w14:textId="1A619C66" w:rsidR="00E02B99" w:rsidRPr="003F0C4F" w:rsidRDefault="00BF7F9F" w:rsidP="00037922">
      <w:pPr>
        <w:pStyle w:val="ListNoActivity"/>
        <w:numPr>
          <w:ilvl w:val="0"/>
          <w:numId w:val="22"/>
        </w:numPr>
      </w:pPr>
      <w:r w:rsidRPr="00BF7F9F">
        <w:t>Using the provided scenario, what is the break-even point in units?</w:t>
      </w:r>
    </w:p>
    <w:p w14:paraId="7493BC28" w14:textId="6B6D7AC9" w:rsidR="00E02B99" w:rsidRPr="000A5DDD" w:rsidRDefault="00E02B99" w:rsidP="006D017B">
      <w:pPr>
        <w:pStyle w:val="InputBoxSml"/>
        <w:framePr w:wrap="around"/>
      </w:pPr>
    </w:p>
    <w:p w14:paraId="72D889B7" w14:textId="77B166D7" w:rsidR="00EA5282" w:rsidRDefault="00471F6C" w:rsidP="00EA5282">
      <w:pPr>
        <w:pStyle w:val="Heading2"/>
      </w:pPr>
      <w:bookmarkStart w:id="45" w:name="_Toc179894938"/>
      <w:bookmarkStart w:id="46" w:name="_Toc184137540"/>
      <w:r>
        <w:lastRenderedPageBreak/>
        <w:t>Develop a financial plan</w:t>
      </w:r>
      <w:bookmarkEnd w:id="45"/>
      <w:bookmarkEnd w:id="46"/>
    </w:p>
    <w:p w14:paraId="327C7CE1" w14:textId="6BC339F1" w:rsidR="00535084" w:rsidRDefault="00535084" w:rsidP="003664C5">
      <w:pPr>
        <w:rPr>
          <w:lang w:eastAsia="en-AU"/>
        </w:rPr>
      </w:pPr>
      <w:r w:rsidRPr="00535084">
        <w:rPr>
          <w:lang w:eastAsia="en-AU"/>
        </w:rPr>
        <w:t>Cash flow refers to the movement of money in and out of your business. Positive cash flow occurs when more money comes in than goes out, essential for maintaining operations and meeting financial obligations.</w:t>
      </w:r>
    </w:p>
    <w:p w14:paraId="122F80D0" w14:textId="099DD405" w:rsidR="00535084" w:rsidRDefault="009B742E" w:rsidP="003664C5">
      <w:pPr>
        <w:rPr>
          <w:lang w:eastAsia="en-AU"/>
        </w:rPr>
      </w:pPr>
      <w:r>
        <w:rPr>
          <w:lang w:eastAsia="en-AU"/>
        </w:rPr>
        <w:t>Critical</w:t>
      </w:r>
      <w:r w:rsidR="00535084">
        <w:rPr>
          <w:lang w:eastAsia="en-AU"/>
        </w:rPr>
        <w:t xml:space="preserve"> components of cash flow include:</w:t>
      </w:r>
    </w:p>
    <w:p w14:paraId="00D376C8" w14:textId="35336083" w:rsidR="00535084" w:rsidRDefault="00F21D61" w:rsidP="00535084">
      <w:pPr>
        <w:pStyle w:val="ListBullet"/>
      </w:pPr>
      <w:r>
        <w:rPr>
          <w:rStyle w:val="Strong"/>
        </w:rPr>
        <w:t>c</w:t>
      </w:r>
      <w:r w:rsidRPr="00616964">
        <w:rPr>
          <w:rStyle w:val="Strong"/>
        </w:rPr>
        <w:t>ash inflows</w:t>
      </w:r>
      <w:r>
        <w:t xml:space="preserve"> – </w:t>
      </w:r>
      <w:r w:rsidRPr="00616964">
        <w:t>primarily from sales</w:t>
      </w:r>
      <w:r>
        <w:t xml:space="preserve"> but</w:t>
      </w:r>
      <w:r w:rsidRPr="00616964">
        <w:t xml:space="preserve"> can also include debt repayments, asset sales, grants and rebates</w:t>
      </w:r>
    </w:p>
    <w:p w14:paraId="734D4EE7" w14:textId="03F42482" w:rsidR="00535084" w:rsidRDefault="00F21D61" w:rsidP="003664C5">
      <w:pPr>
        <w:pStyle w:val="ListBullet"/>
      </w:pPr>
      <w:r>
        <w:rPr>
          <w:rStyle w:val="Strong"/>
        </w:rPr>
        <w:t>c</w:t>
      </w:r>
      <w:r w:rsidRPr="00616964">
        <w:rPr>
          <w:rStyle w:val="Strong"/>
        </w:rPr>
        <w:t>ash outflows</w:t>
      </w:r>
      <w:r>
        <w:t xml:space="preserve"> – </w:t>
      </w:r>
      <w:r w:rsidRPr="00616964">
        <w:t>expenses such as payments to suppliers, wages, bills</w:t>
      </w:r>
      <w:r>
        <w:t xml:space="preserve"> </w:t>
      </w:r>
      <w:r w:rsidRPr="00616964">
        <w:t>and maintenance costs.</w:t>
      </w:r>
    </w:p>
    <w:p w14:paraId="45D9BD16" w14:textId="3746B031" w:rsidR="00AA716A" w:rsidRDefault="00E24316" w:rsidP="00AA716A">
      <w:pPr>
        <w:rPr>
          <w:lang w:eastAsia="en-AU"/>
        </w:rPr>
      </w:pPr>
      <w:r w:rsidRPr="00E24316">
        <w:rPr>
          <w:lang w:eastAsia="en-AU"/>
        </w:rPr>
        <w:t xml:space="preserve">Creating cash flow projections is critical </w:t>
      </w:r>
      <w:r w:rsidR="00663270">
        <w:rPr>
          <w:lang w:eastAsia="en-AU"/>
        </w:rPr>
        <w:t>to</w:t>
      </w:r>
      <w:r w:rsidRPr="00E24316">
        <w:rPr>
          <w:lang w:eastAsia="en-AU"/>
        </w:rPr>
        <w:t xml:space="preserve"> business planning, especially for new entrepreneurs. These projections help ensure a business can meet its operational needs while complying with legal requirements.</w:t>
      </w:r>
    </w:p>
    <w:p w14:paraId="2CF46335" w14:textId="443D9A3D" w:rsidR="00AA716A" w:rsidRPr="00D02B8F" w:rsidRDefault="00D02B8F" w:rsidP="00D02B8F">
      <w:pPr>
        <w:pStyle w:val="Heading3"/>
      </w:pPr>
      <w:r w:rsidRPr="00D02B8F">
        <w:t>Cash flow forecasting</w:t>
      </w:r>
    </w:p>
    <w:p w14:paraId="3A788C34" w14:textId="7B384FC3" w:rsidR="00AA716A" w:rsidRDefault="0016495B" w:rsidP="00AA716A">
      <w:pPr>
        <w:rPr>
          <w:lang w:eastAsia="en-AU"/>
        </w:rPr>
      </w:pPr>
      <w:r w:rsidRPr="0016495B">
        <w:rPr>
          <w:lang w:eastAsia="en-AU"/>
        </w:rPr>
        <w:t xml:space="preserve">Cash flow forecasting </w:t>
      </w:r>
      <w:r w:rsidR="00663270">
        <w:rPr>
          <w:lang w:eastAsia="en-AU"/>
        </w:rPr>
        <w:t>predicts</w:t>
      </w:r>
      <w:r w:rsidRPr="0016495B">
        <w:rPr>
          <w:lang w:eastAsia="en-AU"/>
        </w:rPr>
        <w:t xml:space="preserve"> the amount of cash that will flow into and out of a business over a specific period. This forecasting is crucial for maintaining liquidity, planning for growth</w:t>
      </w:r>
      <w:r w:rsidR="00C83BF6">
        <w:rPr>
          <w:lang w:eastAsia="en-AU"/>
        </w:rPr>
        <w:t xml:space="preserve"> </w:t>
      </w:r>
      <w:r w:rsidR="00406323">
        <w:rPr>
          <w:lang w:eastAsia="en-AU"/>
        </w:rPr>
        <w:t>and</w:t>
      </w:r>
      <w:r w:rsidRPr="0016495B">
        <w:rPr>
          <w:lang w:eastAsia="en-AU"/>
        </w:rPr>
        <w:t xml:space="preserve"> ensuring th</w:t>
      </w:r>
      <w:r w:rsidR="00663270">
        <w:rPr>
          <w:lang w:eastAsia="en-AU"/>
        </w:rPr>
        <w:t>e business meets</w:t>
      </w:r>
      <w:r w:rsidRPr="0016495B">
        <w:rPr>
          <w:lang w:eastAsia="en-AU"/>
        </w:rPr>
        <w:t xml:space="preserve"> its financial obligations. Effective cash flow management helps businesses avoid insolvency and make informed strategic decisions.</w:t>
      </w:r>
    </w:p>
    <w:p w14:paraId="402FAE11" w14:textId="0BC53EF1" w:rsidR="00967241" w:rsidRDefault="00540B4C" w:rsidP="00AA716A">
      <w:pPr>
        <w:rPr>
          <w:lang w:eastAsia="en-AU"/>
        </w:rPr>
      </w:pPr>
      <w:r>
        <w:rPr>
          <w:lang w:eastAsia="en-AU"/>
        </w:rPr>
        <w:t>Cash</w:t>
      </w:r>
      <w:r w:rsidR="00663270">
        <w:rPr>
          <w:lang w:eastAsia="en-AU"/>
        </w:rPr>
        <w:t xml:space="preserve"> flow forecasting typically relies</w:t>
      </w:r>
      <w:r>
        <w:rPr>
          <w:lang w:eastAsia="en-AU"/>
        </w:rPr>
        <w:t xml:space="preserve"> on historical data </w:t>
      </w:r>
      <w:r w:rsidR="00560F35">
        <w:rPr>
          <w:lang w:eastAsia="en-AU"/>
        </w:rPr>
        <w:t>to make accurate future predictions</w:t>
      </w:r>
      <w:r w:rsidR="00663270">
        <w:rPr>
          <w:lang w:eastAsia="en-AU"/>
        </w:rPr>
        <w:t>,</w:t>
      </w:r>
      <w:r w:rsidR="00560F35">
        <w:rPr>
          <w:lang w:eastAsia="en-AU"/>
        </w:rPr>
        <w:t xml:space="preserve"> such as using a cash flow statement. </w:t>
      </w:r>
      <w:r w:rsidR="00663270">
        <w:rPr>
          <w:lang w:eastAsia="en-AU"/>
        </w:rPr>
        <w:t xml:space="preserve">However, </w:t>
      </w:r>
      <w:r w:rsidR="00D46858">
        <w:rPr>
          <w:lang w:eastAsia="en-AU"/>
        </w:rPr>
        <w:t xml:space="preserve">estimates can be provided </w:t>
      </w:r>
      <w:r w:rsidR="00663270">
        <w:rPr>
          <w:lang w:eastAsia="en-AU"/>
        </w:rPr>
        <w:t>f</w:t>
      </w:r>
      <w:r w:rsidR="00560F35">
        <w:rPr>
          <w:lang w:eastAsia="en-AU"/>
        </w:rPr>
        <w:t>or new businesses without historical data</w:t>
      </w:r>
      <w:r w:rsidR="009043F3">
        <w:rPr>
          <w:lang w:eastAsia="en-AU"/>
        </w:rPr>
        <w:t xml:space="preserve"> to forecast accurately. Th</w:t>
      </w:r>
      <w:r w:rsidR="00663270">
        <w:rPr>
          <w:lang w:eastAsia="en-AU"/>
        </w:rPr>
        <w:t>is section expands on th</w:t>
      </w:r>
      <w:r w:rsidR="009043F3">
        <w:rPr>
          <w:lang w:eastAsia="en-AU"/>
        </w:rPr>
        <w:t>ese 2 ways of calculating</w:t>
      </w:r>
      <w:r w:rsidR="00967241">
        <w:rPr>
          <w:lang w:eastAsia="en-AU"/>
        </w:rPr>
        <w:t>.</w:t>
      </w:r>
    </w:p>
    <w:p w14:paraId="2214099F" w14:textId="4B5DC964" w:rsidR="00967241" w:rsidRDefault="00471DE5" w:rsidP="00967241">
      <w:pPr>
        <w:pStyle w:val="Heading4"/>
      </w:pPr>
      <w:r>
        <w:t>Projecting cash flows</w:t>
      </w:r>
      <w:r w:rsidR="00967241">
        <w:t xml:space="preserve"> </w:t>
      </w:r>
    </w:p>
    <w:p w14:paraId="221C5027" w14:textId="27A5C47F" w:rsidR="00AA716A" w:rsidRDefault="000416F6" w:rsidP="00AA716A">
      <w:pPr>
        <w:rPr>
          <w:lang w:eastAsia="en-AU"/>
        </w:rPr>
      </w:pPr>
      <w:r>
        <w:rPr>
          <w:lang w:eastAsia="en-AU"/>
        </w:rPr>
        <w:t xml:space="preserve">There are </w:t>
      </w:r>
      <w:r w:rsidR="00635E3C">
        <w:rPr>
          <w:lang w:eastAsia="en-AU"/>
        </w:rPr>
        <w:t>5</w:t>
      </w:r>
      <w:r>
        <w:rPr>
          <w:lang w:eastAsia="en-AU"/>
        </w:rPr>
        <w:t xml:space="preserve"> steps to </w:t>
      </w:r>
      <w:r w:rsidR="00663270">
        <w:rPr>
          <w:lang w:eastAsia="en-AU"/>
        </w:rPr>
        <w:t>project future cashflows accurately</w:t>
      </w:r>
      <w:r w:rsidR="00EB3FA5">
        <w:rPr>
          <w:lang w:eastAsia="en-AU"/>
        </w:rPr>
        <w:t>:</w:t>
      </w:r>
    </w:p>
    <w:p w14:paraId="031B5457" w14:textId="3A58DA36" w:rsidR="00EB3FA5" w:rsidRDefault="003D7D56" w:rsidP="00037922">
      <w:pPr>
        <w:pStyle w:val="ListNumber"/>
        <w:numPr>
          <w:ilvl w:val="0"/>
          <w:numId w:val="10"/>
        </w:numPr>
      </w:pPr>
      <w:r>
        <w:t>Decide the forecasting period</w:t>
      </w:r>
    </w:p>
    <w:p w14:paraId="4F986A6A" w14:textId="7DB81285" w:rsidR="00A07CF9" w:rsidRDefault="003D7D56" w:rsidP="00635E3C">
      <w:pPr>
        <w:pStyle w:val="ListNumber"/>
      </w:pPr>
      <w:r>
        <w:t>List all income sources</w:t>
      </w:r>
    </w:p>
    <w:p w14:paraId="1F7DC917" w14:textId="19AB6E68" w:rsidR="00A07CF9" w:rsidRDefault="003D7D56" w:rsidP="00635E3C">
      <w:pPr>
        <w:pStyle w:val="ListNumber"/>
      </w:pPr>
      <w:r>
        <w:t>List all outgoing expenses</w:t>
      </w:r>
    </w:p>
    <w:p w14:paraId="61F20AE9" w14:textId="60B74972" w:rsidR="0015155F" w:rsidRDefault="003D7D56" w:rsidP="00635E3C">
      <w:pPr>
        <w:pStyle w:val="ListNumber"/>
      </w:pPr>
      <w:r>
        <w:t>Calculate net cash flow</w:t>
      </w:r>
    </w:p>
    <w:p w14:paraId="25CE9D3D" w14:textId="7289870F" w:rsidR="0015155F" w:rsidRDefault="003D7D56" w:rsidP="00635E3C">
      <w:pPr>
        <w:pStyle w:val="ListNumber"/>
      </w:pPr>
      <w:r>
        <w:t>Calculate closing cash balance</w:t>
      </w:r>
    </w:p>
    <w:p w14:paraId="66F8F217" w14:textId="084D5C6A" w:rsidR="002F3CC6" w:rsidRDefault="00BC3103" w:rsidP="002F3CC6">
      <w:pPr>
        <w:pStyle w:val="Heading5"/>
      </w:pPr>
      <w:r>
        <w:t xml:space="preserve">Step 1: </w:t>
      </w:r>
      <w:r w:rsidR="003D7D56" w:rsidRPr="003D7D56">
        <w:t>Decide the forecasting period</w:t>
      </w:r>
    </w:p>
    <w:p w14:paraId="3DF46A56" w14:textId="210F32D4" w:rsidR="009A4733" w:rsidRDefault="009A4733" w:rsidP="002F3CC6">
      <w:pPr>
        <w:rPr>
          <w:lang w:eastAsia="en-AU"/>
        </w:rPr>
      </w:pPr>
      <w:r w:rsidRPr="009A4733">
        <w:rPr>
          <w:lang w:eastAsia="en-AU"/>
        </w:rPr>
        <w:t>Determine how far into the future you want to project your cash flows. This could be monthly, quarterly or annually.</w:t>
      </w:r>
    </w:p>
    <w:p w14:paraId="444B34F9" w14:textId="6BC1E9B6" w:rsidR="00A833A4" w:rsidRDefault="00A833A4" w:rsidP="00A833A4">
      <w:pPr>
        <w:rPr>
          <w:lang w:eastAsia="en-AU"/>
        </w:rPr>
      </w:pPr>
      <w:r>
        <w:rPr>
          <w:lang w:eastAsia="en-AU"/>
        </w:rPr>
        <w:t xml:space="preserve">How to </w:t>
      </w:r>
      <w:r w:rsidR="00406100">
        <w:rPr>
          <w:lang w:eastAsia="en-AU"/>
        </w:rPr>
        <w:t>complete the step:</w:t>
      </w:r>
    </w:p>
    <w:p w14:paraId="143C1DE2" w14:textId="6ABE0667" w:rsidR="00A833A4" w:rsidRDefault="00A833A4" w:rsidP="00A833A4">
      <w:pPr>
        <w:pStyle w:val="ListBullet"/>
      </w:pPr>
      <w:r>
        <w:lastRenderedPageBreak/>
        <w:t xml:space="preserve">Assess your business cycle and choose a period that </w:t>
      </w:r>
      <w:r w:rsidR="00663270">
        <w:t xml:space="preserve">accurately </w:t>
      </w:r>
      <w:r>
        <w:t>reflects your cash flow cycles.</w:t>
      </w:r>
    </w:p>
    <w:p w14:paraId="1B7E6B26" w14:textId="61533061" w:rsidR="00A833A4" w:rsidRDefault="00A833A4" w:rsidP="00A833A4">
      <w:pPr>
        <w:pStyle w:val="ListBullet"/>
      </w:pPr>
      <w:r>
        <w:t>For new businesses, shorter periods may be more reliable due to limited historical data.</w:t>
      </w:r>
    </w:p>
    <w:p w14:paraId="785AF088" w14:textId="4CB389FA" w:rsidR="00D47CE3" w:rsidRPr="00D47CE3" w:rsidRDefault="00D47CE3" w:rsidP="00D47CE3">
      <w:pPr>
        <w:pStyle w:val="Notebox"/>
      </w:pPr>
      <w:r>
        <w:t>For example, y</w:t>
      </w:r>
      <w:r w:rsidRPr="00D47CE3">
        <w:t xml:space="preserve">ou </w:t>
      </w:r>
      <w:r w:rsidR="00B75BF7" w:rsidRPr="00B75BF7">
        <w:t>decide to forecast cash flows for the next 12 months.</w:t>
      </w:r>
    </w:p>
    <w:p w14:paraId="79B6C8CE" w14:textId="5D934970" w:rsidR="00810010" w:rsidRDefault="00810010" w:rsidP="00810010">
      <w:pPr>
        <w:pStyle w:val="Heading5"/>
      </w:pPr>
      <w:r>
        <w:t xml:space="preserve">Step 2: </w:t>
      </w:r>
      <w:r w:rsidR="00B75BF7" w:rsidRPr="00B75BF7">
        <w:t>List all income sources</w:t>
      </w:r>
    </w:p>
    <w:p w14:paraId="6D1D73D9" w14:textId="5F1DA38A" w:rsidR="006B78C0" w:rsidRDefault="006B78C0" w:rsidP="002F4A04">
      <w:pPr>
        <w:rPr>
          <w:lang w:eastAsia="en-AU"/>
        </w:rPr>
      </w:pPr>
      <w:r w:rsidRPr="006B78C0">
        <w:rPr>
          <w:lang w:eastAsia="en-AU"/>
        </w:rPr>
        <w:t>Identify all potential sources of cash inflow. This includes sales revenue, investments, grants and any other income.</w:t>
      </w:r>
    </w:p>
    <w:p w14:paraId="32BE7244" w14:textId="0EC9C1D3" w:rsidR="002F4A04" w:rsidRDefault="002F4A04" w:rsidP="002F4A04">
      <w:pPr>
        <w:rPr>
          <w:lang w:eastAsia="en-AU"/>
        </w:rPr>
      </w:pPr>
      <w:r>
        <w:rPr>
          <w:lang w:eastAsia="en-AU"/>
        </w:rPr>
        <w:t>How to complete the step:</w:t>
      </w:r>
    </w:p>
    <w:p w14:paraId="5A1070FD" w14:textId="77777777" w:rsidR="004C6757" w:rsidRPr="004C6757" w:rsidRDefault="004C6757" w:rsidP="004C6757">
      <w:pPr>
        <w:pStyle w:val="ListBullet"/>
      </w:pPr>
      <w:r w:rsidRPr="004C6757">
        <w:t>Create a table with columns for each month and rows for each income source.</w:t>
      </w:r>
    </w:p>
    <w:p w14:paraId="43CB6ECE" w14:textId="77777777" w:rsidR="004C6757" w:rsidRPr="004C6757" w:rsidRDefault="004C6757" w:rsidP="004C6757">
      <w:pPr>
        <w:pStyle w:val="ListBullet"/>
      </w:pPr>
      <w:r w:rsidRPr="004C6757">
        <w:t>Estimate the expected income for each source based on market research or industry benchmarks.</w:t>
      </w:r>
    </w:p>
    <w:p w14:paraId="5ECCDF80" w14:textId="0F17CBA3" w:rsidR="006B78C0" w:rsidRPr="004C6757" w:rsidRDefault="004C6757" w:rsidP="004C6757">
      <w:pPr>
        <w:pStyle w:val="ListBullet"/>
      </w:pPr>
      <w:r w:rsidRPr="004C6757">
        <w:t xml:space="preserve">Ensure </w:t>
      </w:r>
      <w:proofErr w:type="spellStart"/>
      <w:r w:rsidR="003B385B">
        <w:t>you</w:t>
      </w:r>
      <w:proofErr w:type="spellEnd"/>
      <w:r w:rsidR="003B385B">
        <w:t xml:space="preserve"> </w:t>
      </w:r>
      <w:r w:rsidRPr="004C6757">
        <w:t>account for when cash is received (</w:t>
      </w:r>
      <w:r w:rsidR="002F6E17">
        <w:t>f</w:t>
      </w:r>
      <w:r w:rsidRPr="004C6757">
        <w:t>o</w:t>
      </w:r>
      <w:r w:rsidR="003B385B">
        <w:t>r</w:t>
      </w:r>
      <w:r w:rsidRPr="004C6757">
        <w:t xml:space="preserve"> example, after invoices are paid).</w:t>
      </w:r>
    </w:p>
    <w:p w14:paraId="4A6A57BF" w14:textId="6A61AF88" w:rsidR="006B78C0" w:rsidRDefault="004C6757" w:rsidP="002F4A04">
      <w:pPr>
        <w:rPr>
          <w:lang w:eastAsia="en-AU"/>
        </w:rPr>
      </w:pPr>
      <w:r>
        <w:rPr>
          <w:lang w:eastAsia="en-AU"/>
        </w:rPr>
        <w:t xml:space="preserve">An example </w:t>
      </w:r>
      <w:r w:rsidR="000E21BB">
        <w:rPr>
          <w:lang w:eastAsia="en-AU"/>
        </w:rPr>
        <w:t xml:space="preserve">for the </w:t>
      </w:r>
      <w:r w:rsidR="000E21BB" w:rsidRPr="000E21BB">
        <w:rPr>
          <w:lang w:eastAsia="en-AU"/>
        </w:rPr>
        <w:t>Gourmet Coffee Co</w:t>
      </w:r>
      <w:r w:rsidR="00663270">
        <w:rPr>
          <w:lang w:eastAsia="en-AU"/>
        </w:rPr>
        <w:t>. business</w:t>
      </w:r>
      <w:r w:rsidR="00BB6944">
        <w:rPr>
          <w:lang w:eastAsia="en-AU"/>
        </w:rPr>
        <w:t>:</w:t>
      </w:r>
    </w:p>
    <w:p w14:paraId="09E15A2F" w14:textId="0DB80064" w:rsidR="006F1498" w:rsidRPr="00436736" w:rsidRDefault="006F1498" w:rsidP="003255F3">
      <w:pPr>
        <w:pStyle w:val="Caption"/>
      </w:pPr>
      <w:r w:rsidRPr="00436736">
        <w:t xml:space="preserve">Table </w:t>
      </w:r>
      <w:r w:rsidR="00A20BF2">
        <w:fldChar w:fldCharType="begin"/>
      </w:r>
      <w:r w:rsidR="00A20BF2">
        <w:instrText xml:space="preserve"> SEQ Table \* ARABIC </w:instrText>
      </w:r>
      <w:r w:rsidR="00A20BF2">
        <w:fldChar w:fldCharType="separate"/>
      </w:r>
      <w:r w:rsidR="00A20BF2">
        <w:rPr>
          <w:noProof/>
        </w:rPr>
        <w:t>26</w:t>
      </w:r>
      <w:r w:rsidR="00A20BF2">
        <w:rPr>
          <w:noProof/>
        </w:rPr>
        <w:fldChar w:fldCharType="end"/>
      </w:r>
      <w:r>
        <w:rPr>
          <w:noProof/>
        </w:rPr>
        <w:t>:</w:t>
      </w:r>
      <w:r w:rsidRPr="00436736">
        <w:t xml:space="preserve"> </w:t>
      </w:r>
      <w:r w:rsidR="00055F26">
        <w:t>Income source</w:t>
      </w:r>
      <w:r>
        <w:t xml:space="preserve"> estimate</w:t>
      </w:r>
      <w:r w:rsidR="000E21BB">
        <w:t xml:space="preserve"> example</w:t>
      </w:r>
    </w:p>
    <w:tbl>
      <w:tblPr>
        <w:tblStyle w:val="TableGrid"/>
        <w:tblW w:w="5000" w:type="pct"/>
        <w:tblLook w:val="0620" w:firstRow="1" w:lastRow="0" w:firstColumn="0" w:lastColumn="0" w:noHBand="1" w:noVBand="1"/>
      </w:tblPr>
      <w:tblGrid>
        <w:gridCol w:w="2200"/>
        <w:gridCol w:w="2172"/>
        <w:gridCol w:w="1752"/>
        <w:gridCol w:w="1752"/>
        <w:gridCol w:w="1752"/>
      </w:tblGrid>
      <w:tr w:rsidR="000E21BB" w:rsidRPr="003F0C4F" w14:paraId="50DF5F5C" w14:textId="7FB0E2F8" w:rsidTr="00652128">
        <w:trPr>
          <w:cnfStyle w:val="100000000000" w:firstRow="1" w:lastRow="0" w:firstColumn="0" w:lastColumn="0" w:oddVBand="0" w:evenVBand="0" w:oddHBand="0" w:evenHBand="0" w:firstRowFirstColumn="0" w:firstRowLastColumn="0" w:lastRowFirstColumn="0" w:lastRowLastColumn="0"/>
        </w:trPr>
        <w:tc>
          <w:tcPr>
            <w:tcW w:w="2200" w:type="dxa"/>
          </w:tcPr>
          <w:p w14:paraId="254D6BE8" w14:textId="589AB4EF" w:rsidR="000E21BB" w:rsidRPr="003F0C4F" w:rsidRDefault="000E21BB" w:rsidP="000E21BB">
            <w:r w:rsidRPr="00880A9D">
              <w:t>Month</w:t>
            </w:r>
          </w:p>
        </w:tc>
        <w:tc>
          <w:tcPr>
            <w:tcW w:w="2172" w:type="dxa"/>
          </w:tcPr>
          <w:p w14:paraId="26316AEA" w14:textId="4906C5F5" w:rsidR="000E21BB" w:rsidRPr="003F0C4F" w:rsidRDefault="000E21BB" w:rsidP="000E21BB">
            <w:r w:rsidRPr="00880A9D">
              <w:t>Sales Revenue</w:t>
            </w:r>
          </w:p>
        </w:tc>
        <w:tc>
          <w:tcPr>
            <w:tcW w:w="1752" w:type="dxa"/>
          </w:tcPr>
          <w:p w14:paraId="40003071" w14:textId="23E5182E" w:rsidR="000E21BB" w:rsidRDefault="000E21BB" w:rsidP="000E21BB">
            <w:r w:rsidRPr="00880A9D">
              <w:t>Grants</w:t>
            </w:r>
          </w:p>
        </w:tc>
        <w:tc>
          <w:tcPr>
            <w:tcW w:w="1752" w:type="dxa"/>
          </w:tcPr>
          <w:p w14:paraId="34F437BB" w14:textId="26DD5DD3" w:rsidR="000E21BB" w:rsidRDefault="000E21BB" w:rsidP="000E21BB">
            <w:r w:rsidRPr="00880A9D">
              <w:t>Investments</w:t>
            </w:r>
          </w:p>
        </w:tc>
        <w:tc>
          <w:tcPr>
            <w:tcW w:w="1752" w:type="dxa"/>
          </w:tcPr>
          <w:p w14:paraId="624F2B8D" w14:textId="15653B93" w:rsidR="000E21BB" w:rsidRDefault="000E21BB" w:rsidP="000E21BB">
            <w:r w:rsidRPr="00880A9D">
              <w:t>Total Income</w:t>
            </w:r>
          </w:p>
        </w:tc>
      </w:tr>
      <w:tr w:rsidR="003968B5" w:rsidRPr="003F0C4F" w14:paraId="08C67F58" w14:textId="6F07B3F5" w:rsidTr="00652128">
        <w:tc>
          <w:tcPr>
            <w:tcW w:w="2200" w:type="dxa"/>
          </w:tcPr>
          <w:p w14:paraId="245A29C9" w14:textId="7903275F" w:rsidR="003968B5" w:rsidRPr="003F0C4F" w:rsidRDefault="003968B5" w:rsidP="003968B5">
            <w:r w:rsidRPr="00D020B2">
              <w:t>Jan</w:t>
            </w:r>
            <w:r w:rsidR="004C1350">
              <w:t>uary</w:t>
            </w:r>
          </w:p>
        </w:tc>
        <w:tc>
          <w:tcPr>
            <w:tcW w:w="2172" w:type="dxa"/>
          </w:tcPr>
          <w:p w14:paraId="3201C3EF" w14:textId="32DBEE10" w:rsidR="003968B5" w:rsidRPr="003F0C4F" w:rsidRDefault="003968B5" w:rsidP="003968B5">
            <w:r w:rsidRPr="00D020B2">
              <w:t>$150,000</w:t>
            </w:r>
          </w:p>
        </w:tc>
        <w:tc>
          <w:tcPr>
            <w:tcW w:w="1752" w:type="dxa"/>
          </w:tcPr>
          <w:p w14:paraId="158FBD29" w14:textId="135F0E7B" w:rsidR="003968B5" w:rsidRPr="008D0249" w:rsidRDefault="003968B5" w:rsidP="003968B5">
            <w:r w:rsidRPr="00D020B2">
              <w:t>$0</w:t>
            </w:r>
          </w:p>
        </w:tc>
        <w:tc>
          <w:tcPr>
            <w:tcW w:w="1752" w:type="dxa"/>
          </w:tcPr>
          <w:p w14:paraId="575AD10B" w14:textId="693290E4" w:rsidR="003968B5" w:rsidRPr="008D0249" w:rsidRDefault="003968B5" w:rsidP="003968B5">
            <w:r w:rsidRPr="00D020B2">
              <w:t>$0</w:t>
            </w:r>
          </w:p>
        </w:tc>
        <w:tc>
          <w:tcPr>
            <w:tcW w:w="1752" w:type="dxa"/>
          </w:tcPr>
          <w:p w14:paraId="46588AD0" w14:textId="5822B8C0" w:rsidR="003968B5" w:rsidRPr="008D0249" w:rsidRDefault="003968B5" w:rsidP="003968B5">
            <w:r w:rsidRPr="00D020B2">
              <w:t>$150,000</w:t>
            </w:r>
          </w:p>
        </w:tc>
      </w:tr>
      <w:tr w:rsidR="003968B5" w:rsidRPr="003F0C4F" w14:paraId="083ADDA3" w14:textId="0FD67402" w:rsidTr="00652128">
        <w:tc>
          <w:tcPr>
            <w:tcW w:w="2200" w:type="dxa"/>
          </w:tcPr>
          <w:p w14:paraId="42100C70" w14:textId="7DD2A405" w:rsidR="003968B5" w:rsidRDefault="003968B5" w:rsidP="003968B5">
            <w:r w:rsidRPr="00D020B2">
              <w:t>Feb</w:t>
            </w:r>
            <w:r w:rsidR="004C1350">
              <w:t>ruary</w:t>
            </w:r>
          </w:p>
        </w:tc>
        <w:tc>
          <w:tcPr>
            <w:tcW w:w="2172" w:type="dxa"/>
          </w:tcPr>
          <w:p w14:paraId="7CBA0ABD" w14:textId="4E064727" w:rsidR="003968B5" w:rsidRPr="003F0C4F" w:rsidRDefault="003968B5" w:rsidP="003968B5">
            <w:r w:rsidRPr="00D020B2">
              <w:t>$140,000</w:t>
            </w:r>
          </w:p>
        </w:tc>
        <w:tc>
          <w:tcPr>
            <w:tcW w:w="1752" w:type="dxa"/>
          </w:tcPr>
          <w:p w14:paraId="312D26C0" w14:textId="16EFB824" w:rsidR="003968B5" w:rsidRPr="008D0249" w:rsidRDefault="003968B5" w:rsidP="003968B5">
            <w:r w:rsidRPr="00D020B2">
              <w:t>$0</w:t>
            </w:r>
          </w:p>
        </w:tc>
        <w:tc>
          <w:tcPr>
            <w:tcW w:w="1752" w:type="dxa"/>
          </w:tcPr>
          <w:p w14:paraId="08ADD315" w14:textId="67203490" w:rsidR="003968B5" w:rsidRPr="008D0249" w:rsidRDefault="003968B5" w:rsidP="003968B5">
            <w:r w:rsidRPr="00D020B2">
              <w:t>$0</w:t>
            </w:r>
          </w:p>
        </w:tc>
        <w:tc>
          <w:tcPr>
            <w:tcW w:w="1752" w:type="dxa"/>
          </w:tcPr>
          <w:p w14:paraId="2C346C2B" w14:textId="222FFED1" w:rsidR="003968B5" w:rsidRPr="008D0249" w:rsidRDefault="003968B5" w:rsidP="003968B5">
            <w:r w:rsidRPr="00D020B2">
              <w:t>$140,000</w:t>
            </w:r>
          </w:p>
        </w:tc>
      </w:tr>
      <w:tr w:rsidR="003968B5" w:rsidRPr="003F0C4F" w14:paraId="6DC85112" w14:textId="519C63B2" w:rsidTr="00652128">
        <w:tc>
          <w:tcPr>
            <w:tcW w:w="2200" w:type="dxa"/>
          </w:tcPr>
          <w:p w14:paraId="2EC50B62" w14:textId="13DBAFCE" w:rsidR="003968B5" w:rsidRDefault="003968B5" w:rsidP="003968B5">
            <w:r w:rsidRPr="00D020B2">
              <w:t>Mar</w:t>
            </w:r>
            <w:r w:rsidR="004C1350">
              <w:t>ch</w:t>
            </w:r>
          </w:p>
        </w:tc>
        <w:tc>
          <w:tcPr>
            <w:tcW w:w="2172" w:type="dxa"/>
          </w:tcPr>
          <w:p w14:paraId="58527110" w14:textId="3ECECEC0" w:rsidR="003968B5" w:rsidRPr="003F0C4F" w:rsidRDefault="003968B5" w:rsidP="003968B5">
            <w:r w:rsidRPr="00D020B2">
              <w:t>$130,000</w:t>
            </w:r>
          </w:p>
        </w:tc>
        <w:tc>
          <w:tcPr>
            <w:tcW w:w="1752" w:type="dxa"/>
          </w:tcPr>
          <w:p w14:paraId="77A98BF6" w14:textId="587CE614" w:rsidR="003968B5" w:rsidRPr="008D0249" w:rsidRDefault="003968B5" w:rsidP="003968B5">
            <w:r w:rsidRPr="00D020B2">
              <w:t>$0</w:t>
            </w:r>
          </w:p>
        </w:tc>
        <w:tc>
          <w:tcPr>
            <w:tcW w:w="1752" w:type="dxa"/>
          </w:tcPr>
          <w:p w14:paraId="043D7632" w14:textId="12D914A4" w:rsidR="003968B5" w:rsidRPr="008D0249" w:rsidRDefault="003968B5" w:rsidP="003968B5">
            <w:r w:rsidRPr="00D020B2">
              <w:t>$0</w:t>
            </w:r>
          </w:p>
        </w:tc>
        <w:tc>
          <w:tcPr>
            <w:tcW w:w="1752" w:type="dxa"/>
          </w:tcPr>
          <w:p w14:paraId="3E6B5693" w14:textId="7CD6E410" w:rsidR="003968B5" w:rsidRPr="008D0249" w:rsidRDefault="003968B5" w:rsidP="003968B5">
            <w:r w:rsidRPr="00D020B2">
              <w:t>$130,000</w:t>
            </w:r>
          </w:p>
        </w:tc>
      </w:tr>
    </w:tbl>
    <w:p w14:paraId="16E1D76E" w14:textId="0922EA15" w:rsidR="000E21BB" w:rsidRDefault="000E21BB" w:rsidP="000E21BB">
      <w:pPr>
        <w:pStyle w:val="Heading5"/>
      </w:pPr>
      <w:r>
        <w:t xml:space="preserve">Step 3: </w:t>
      </w:r>
      <w:r w:rsidRPr="000E21BB">
        <w:t>List all outgoing expenses</w:t>
      </w:r>
    </w:p>
    <w:p w14:paraId="2C02AF51" w14:textId="459603DC" w:rsidR="006F1498" w:rsidRDefault="00AC53D9" w:rsidP="006F1498">
      <w:pPr>
        <w:tabs>
          <w:tab w:val="left" w:pos="1099"/>
        </w:tabs>
        <w:rPr>
          <w:rFonts w:eastAsia="Calibri" w:cs="Arial"/>
          <w:szCs w:val="22"/>
          <w:lang w:eastAsia="en-AU"/>
        </w:rPr>
      </w:pPr>
      <w:r w:rsidRPr="00AC53D9">
        <w:rPr>
          <w:rFonts w:eastAsia="Calibri" w:cs="Arial"/>
          <w:szCs w:val="22"/>
          <w:lang w:eastAsia="en-AU"/>
        </w:rPr>
        <w:t xml:space="preserve">Identify all expected cash outflows for your business operations. This includes fixed costs </w:t>
      </w:r>
      <w:r>
        <w:rPr>
          <w:rFonts w:eastAsia="Calibri" w:cs="Arial"/>
          <w:szCs w:val="22"/>
          <w:lang w:eastAsia="en-AU"/>
        </w:rPr>
        <w:t>such as</w:t>
      </w:r>
      <w:r w:rsidRPr="00AC53D9">
        <w:rPr>
          <w:rFonts w:eastAsia="Calibri" w:cs="Arial"/>
          <w:szCs w:val="22"/>
          <w:lang w:eastAsia="en-AU"/>
        </w:rPr>
        <w:t xml:space="preserve"> rent and variable costs </w:t>
      </w:r>
      <w:r>
        <w:rPr>
          <w:rFonts w:eastAsia="Calibri" w:cs="Arial"/>
          <w:szCs w:val="22"/>
          <w:lang w:eastAsia="en-AU"/>
        </w:rPr>
        <w:t xml:space="preserve">like </w:t>
      </w:r>
      <w:r w:rsidRPr="00AC53D9">
        <w:rPr>
          <w:rFonts w:eastAsia="Calibri" w:cs="Arial"/>
          <w:szCs w:val="22"/>
          <w:lang w:eastAsia="en-AU"/>
        </w:rPr>
        <w:t>utilities.</w:t>
      </w:r>
    </w:p>
    <w:p w14:paraId="7B720323" w14:textId="57E46597" w:rsidR="00055F26" w:rsidRPr="00055F26" w:rsidRDefault="00055F26" w:rsidP="00055F26">
      <w:pPr>
        <w:tabs>
          <w:tab w:val="left" w:pos="1099"/>
        </w:tabs>
        <w:rPr>
          <w:rFonts w:eastAsia="Calibri" w:cs="Arial"/>
          <w:szCs w:val="22"/>
          <w:lang w:eastAsia="en-AU"/>
        </w:rPr>
      </w:pPr>
      <w:r w:rsidRPr="00055F26">
        <w:rPr>
          <w:rFonts w:eastAsia="Calibri" w:cs="Arial"/>
          <w:szCs w:val="22"/>
          <w:lang w:eastAsia="en-AU"/>
        </w:rPr>
        <w:t xml:space="preserve">How to </w:t>
      </w:r>
      <w:r w:rsidR="002F6E17" w:rsidRPr="00055F26">
        <w:rPr>
          <w:rFonts w:eastAsia="Calibri" w:cs="Arial"/>
          <w:szCs w:val="22"/>
          <w:lang w:eastAsia="en-AU"/>
        </w:rPr>
        <w:t>complete the step:</w:t>
      </w:r>
    </w:p>
    <w:p w14:paraId="5FEF3E50" w14:textId="77777777" w:rsidR="00055F26" w:rsidRPr="00055F26" w:rsidRDefault="00055F26" w:rsidP="00055F26">
      <w:pPr>
        <w:pStyle w:val="ListBullet"/>
      </w:pPr>
      <w:r w:rsidRPr="00055F26">
        <w:t>Create a similar table for expenses with columns for each month and rows for each expense type.</w:t>
      </w:r>
    </w:p>
    <w:p w14:paraId="783672C7" w14:textId="77777777" w:rsidR="00055F26" w:rsidRPr="00055F26" w:rsidRDefault="00055F26" w:rsidP="00055F26">
      <w:pPr>
        <w:pStyle w:val="ListBullet"/>
      </w:pPr>
      <w:r w:rsidRPr="00055F26">
        <w:t>Estimate monthly expenses based on market research or projections.</w:t>
      </w:r>
    </w:p>
    <w:p w14:paraId="5793F76F" w14:textId="2FA8FDFC" w:rsidR="006F1498" w:rsidRPr="00055F26" w:rsidRDefault="00055F26" w:rsidP="00055F26">
      <w:pPr>
        <w:pStyle w:val="ListBullet"/>
        <w:rPr>
          <w:rFonts w:eastAsia="Calibri" w:cs="Arial"/>
          <w:szCs w:val="22"/>
        </w:rPr>
      </w:pPr>
      <w:r w:rsidRPr="00055F26">
        <w:t>Include one-off expenses that may occur during the forecast period.</w:t>
      </w:r>
    </w:p>
    <w:p w14:paraId="7A2B1195" w14:textId="1EB8EDC3" w:rsidR="00055F26" w:rsidRDefault="00055F26" w:rsidP="006F1498">
      <w:pPr>
        <w:tabs>
          <w:tab w:val="left" w:pos="1099"/>
        </w:tabs>
        <w:rPr>
          <w:rFonts w:eastAsia="Calibri" w:cs="Arial"/>
          <w:szCs w:val="22"/>
          <w:lang w:eastAsia="en-AU"/>
        </w:rPr>
      </w:pPr>
      <w:r w:rsidRPr="00055F26">
        <w:rPr>
          <w:rFonts w:eastAsia="Calibri" w:cs="Arial"/>
          <w:szCs w:val="22"/>
          <w:lang w:eastAsia="en-AU"/>
        </w:rPr>
        <w:t>An example for the Gourmet Coffee Co</w:t>
      </w:r>
      <w:r w:rsidR="00663270">
        <w:rPr>
          <w:rFonts w:eastAsia="Calibri" w:cs="Arial"/>
          <w:szCs w:val="22"/>
          <w:lang w:eastAsia="en-AU"/>
        </w:rPr>
        <w:t>. business</w:t>
      </w:r>
      <w:r w:rsidR="00BB6944">
        <w:rPr>
          <w:rFonts w:eastAsia="Calibri" w:cs="Arial"/>
          <w:szCs w:val="22"/>
          <w:lang w:eastAsia="en-AU"/>
        </w:rPr>
        <w:t>:</w:t>
      </w:r>
    </w:p>
    <w:p w14:paraId="52EB63CE" w14:textId="58EFF3BA" w:rsidR="00055F26" w:rsidRDefault="00055F26" w:rsidP="00055F26">
      <w:pPr>
        <w:pStyle w:val="Caption"/>
      </w:pPr>
      <w:r>
        <w:lastRenderedPageBreak/>
        <w:t xml:space="preserve">Table </w:t>
      </w:r>
      <w:r w:rsidR="00A20BF2">
        <w:fldChar w:fldCharType="begin"/>
      </w:r>
      <w:r w:rsidR="00A20BF2">
        <w:instrText xml:space="preserve"> SEQ Table \* ARABIC </w:instrText>
      </w:r>
      <w:r w:rsidR="00A20BF2">
        <w:fldChar w:fldCharType="separate"/>
      </w:r>
      <w:r w:rsidR="00A20BF2">
        <w:rPr>
          <w:noProof/>
        </w:rPr>
        <w:t>27</w:t>
      </w:r>
      <w:r w:rsidR="00A20BF2">
        <w:rPr>
          <w:noProof/>
        </w:rPr>
        <w:fldChar w:fldCharType="end"/>
      </w:r>
      <w:r>
        <w:t>: Expense estimate example</w:t>
      </w:r>
    </w:p>
    <w:tbl>
      <w:tblPr>
        <w:tblStyle w:val="TableGrid"/>
        <w:tblW w:w="5000" w:type="pct"/>
        <w:tblLook w:val="0620" w:firstRow="1" w:lastRow="0" w:firstColumn="0" w:lastColumn="0" w:noHBand="1" w:noVBand="1"/>
      </w:tblPr>
      <w:tblGrid>
        <w:gridCol w:w="2200"/>
        <w:gridCol w:w="2172"/>
        <w:gridCol w:w="1752"/>
        <w:gridCol w:w="1752"/>
        <w:gridCol w:w="1752"/>
      </w:tblGrid>
      <w:tr w:rsidR="002979FC" w:rsidRPr="003F0C4F" w14:paraId="1C2939BF" w14:textId="77777777">
        <w:trPr>
          <w:cnfStyle w:val="100000000000" w:firstRow="1" w:lastRow="0" w:firstColumn="0" w:lastColumn="0" w:oddVBand="0" w:evenVBand="0" w:oddHBand="0" w:evenHBand="0" w:firstRowFirstColumn="0" w:firstRowLastColumn="0" w:lastRowFirstColumn="0" w:lastRowLastColumn="0"/>
        </w:trPr>
        <w:tc>
          <w:tcPr>
            <w:tcW w:w="2200" w:type="dxa"/>
          </w:tcPr>
          <w:p w14:paraId="3477FA98" w14:textId="77777777" w:rsidR="002979FC" w:rsidRPr="003F0C4F" w:rsidRDefault="002979FC" w:rsidP="002979FC">
            <w:r w:rsidRPr="00744626">
              <w:t>Month</w:t>
            </w:r>
          </w:p>
        </w:tc>
        <w:tc>
          <w:tcPr>
            <w:tcW w:w="2172" w:type="dxa"/>
          </w:tcPr>
          <w:p w14:paraId="79D55FB9" w14:textId="30EBD8DA" w:rsidR="002979FC" w:rsidRPr="003F0C4F" w:rsidRDefault="002979FC" w:rsidP="002979FC">
            <w:r w:rsidRPr="00744626">
              <w:t>Rent</w:t>
            </w:r>
          </w:p>
        </w:tc>
        <w:tc>
          <w:tcPr>
            <w:tcW w:w="1752" w:type="dxa"/>
          </w:tcPr>
          <w:p w14:paraId="09C6397E" w14:textId="67AD2579" w:rsidR="002979FC" w:rsidRDefault="002979FC" w:rsidP="002979FC">
            <w:r w:rsidRPr="00744626">
              <w:t>Salaries</w:t>
            </w:r>
          </w:p>
        </w:tc>
        <w:tc>
          <w:tcPr>
            <w:tcW w:w="1752" w:type="dxa"/>
          </w:tcPr>
          <w:p w14:paraId="14983EDD" w14:textId="65B2371D" w:rsidR="002979FC" w:rsidRDefault="002979FC" w:rsidP="002979FC">
            <w:r w:rsidRPr="00744626">
              <w:t>Utilities</w:t>
            </w:r>
          </w:p>
        </w:tc>
        <w:tc>
          <w:tcPr>
            <w:tcW w:w="1752" w:type="dxa"/>
          </w:tcPr>
          <w:p w14:paraId="2FB05E95" w14:textId="76DD990A" w:rsidR="002979FC" w:rsidRDefault="002979FC" w:rsidP="002979FC">
            <w:r w:rsidRPr="00744626">
              <w:t>Total Expenses</w:t>
            </w:r>
          </w:p>
        </w:tc>
      </w:tr>
      <w:tr w:rsidR="007663FD" w:rsidRPr="003F0C4F" w14:paraId="7CDB559B" w14:textId="77777777">
        <w:tc>
          <w:tcPr>
            <w:tcW w:w="2200" w:type="dxa"/>
          </w:tcPr>
          <w:p w14:paraId="74991007" w14:textId="2F5692BC" w:rsidR="007663FD" w:rsidRPr="003F0C4F" w:rsidRDefault="004C1350" w:rsidP="007663FD">
            <w:r w:rsidRPr="00D020B2">
              <w:t>Jan</w:t>
            </w:r>
            <w:r>
              <w:t>uary</w:t>
            </w:r>
          </w:p>
        </w:tc>
        <w:tc>
          <w:tcPr>
            <w:tcW w:w="2172" w:type="dxa"/>
          </w:tcPr>
          <w:p w14:paraId="2F08CCDD" w14:textId="57E745EA" w:rsidR="007663FD" w:rsidRPr="003F0C4F" w:rsidRDefault="007663FD" w:rsidP="007663FD">
            <w:r w:rsidRPr="00841ADE">
              <w:t>$2,500</w:t>
            </w:r>
          </w:p>
        </w:tc>
        <w:tc>
          <w:tcPr>
            <w:tcW w:w="1752" w:type="dxa"/>
          </w:tcPr>
          <w:p w14:paraId="7FA7F88C" w14:textId="5516EE2B" w:rsidR="007663FD" w:rsidRPr="008D0249" w:rsidRDefault="007663FD" w:rsidP="007663FD">
            <w:r w:rsidRPr="00841ADE">
              <w:t>$3,500</w:t>
            </w:r>
          </w:p>
        </w:tc>
        <w:tc>
          <w:tcPr>
            <w:tcW w:w="1752" w:type="dxa"/>
          </w:tcPr>
          <w:p w14:paraId="69F710E3" w14:textId="1E0AB141" w:rsidR="007663FD" w:rsidRPr="008D0249" w:rsidRDefault="007663FD" w:rsidP="007663FD">
            <w:r w:rsidRPr="00841ADE">
              <w:t>$600</w:t>
            </w:r>
          </w:p>
        </w:tc>
        <w:tc>
          <w:tcPr>
            <w:tcW w:w="1752" w:type="dxa"/>
          </w:tcPr>
          <w:p w14:paraId="464FC23C" w14:textId="5592D60A" w:rsidR="007663FD" w:rsidRPr="008D0249" w:rsidRDefault="007663FD" w:rsidP="007663FD">
            <w:r w:rsidRPr="00841ADE">
              <w:t>$6,600</w:t>
            </w:r>
          </w:p>
        </w:tc>
      </w:tr>
      <w:tr w:rsidR="007663FD" w:rsidRPr="003F0C4F" w14:paraId="5F2E10B8" w14:textId="77777777">
        <w:tc>
          <w:tcPr>
            <w:tcW w:w="2200" w:type="dxa"/>
          </w:tcPr>
          <w:p w14:paraId="05700509" w14:textId="27480799" w:rsidR="007663FD" w:rsidRDefault="004C1350" w:rsidP="007663FD">
            <w:r w:rsidRPr="00D020B2">
              <w:t>Feb</w:t>
            </w:r>
            <w:r>
              <w:t>ruary</w:t>
            </w:r>
          </w:p>
        </w:tc>
        <w:tc>
          <w:tcPr>
            <w:tcW w:w="2172" w:type="dxa"/>
          </w:tcPr>
          <w:p w14:paraId="357DE923" w14:textId="6541E4AF" w:rsidR="007663FD" w:rsidRPr="003F0C4F" w:rsidRDefault="007663FD" w:rsidP="007663FD">
            <w:r w:rsidRPr="00841ADE">
              <w:t>$2,400</w:t>
            </w:r>
          </w:p>
        </w:tc>
        <w:tc>
          <w:tcPr>
            <w:tcW w:w="1752" w:type="dxa"/>
          </w:tcPr>
          <w:p w14:paraId="3A65A667" w14:textId="0BDC6962" w:rsidR="007663FD" w:rsidRPr="008D0249" w:rsidRDefault="007663FD" w:rsidP="007663FD">
            <w:r w:rsidRPr="00841ADE">
              <w:t>$3,400</w:t>
            </w:r>
          </w:p>
        </w:tc>
        <w:tc>
          <w:tcPr>
            <w:tcW w:w="1752" w:type="dxa"/>
          </w:tcPr>
          <w:p w14:paraId="68AD8A38" w14:textId="6702E505" w:rsidR="007663FD" w:rsidRPr="008D0249" w:rsidRDefault="007663FD" w:rsidP="007663FD">
            <w:r w:rsidRPr="00841ADE">
              <w:t>$550</w:t>
            </w:r>
          </w:p>
        </w:tc>
        <w:tc>
          <w:tcPr>
            <w:tcW w:w="1752" w:type="dxa"/>
          </w:tcPr>
          <w:p w14:paraId="649C6726" w14:textId="55B2C337" w:rsidR="007663FD" w:rsidRPr="008D0249" w:rsidRDefault="007663FD" w:rsidP="007663FD">
            <w:r w:rsidRPr="00841ADE">
              <w:t>$6,350</w:t>
            </w:r>
          </w:p>
        </w:tc>
      </w:tr>
      <w:tr w:rsidR="007663FD" w:rsidRPr="003F0C4F" w14:paraId="3FA4641C" w14:textId="77777777">
        <w:tc>
          <w:tcPr>
            <w:tcW w:w="2200" w:type="dxa"/>
          </w:tcPr>
          <w:p w14:paraId="05443C9D" w14:textId="11582F22" w:rsidR="007663FD" w:rsidRDefault="004C1350" w:rsidP="007663FD">
            <w:r w:rsidRPr="00D020B2">
              <w:t>Mar</w:t>
            </w:r>
            <w:r>
              <w:t>ch</w:t>
            </w:r>
          </w:p>
        </w:tc>
        <w:tc>
          <w:tcPr>
            <w:tcW w:w="2172" w:type="dxa"/>
          </w:tcPr>
          <w:p w14:paraId="25D5F761" w14:textId="5B668934" w:rsidR="007663FD" w:rsidRPr="003F0C4F" w:rsidRDefault="007663FD" w:rsidP="007663FD">
            <w:r w:rsidRPr="00841ADE">
              <w:t>$2,300</w:t>
            </w:r>
          </w:p>
        </w:tc>
        <w:tc>
          <w:tcPr>
            <w:tcW w:w="1752" w:type="dxa"/>
          </w:tcPr>
          <w:p w14:paraId="1C7FFB63" w14:textId="3178A7A8" w:rsidR="007663FD" w:rsidRPr="008D0249" w:rsidRDefault="007663FD" w:rsidP="007663FD">
            <w:r w:rsidRPr="00841ADE">
              <w:t>$3,300</w:t>
            </w:r>
          </w:p>
        </w:tc>
        <w:tc>
          <w:tcPr>
            <w:tcW w:w="1752" w:type="dxa"/>
          </w:tcPr>
          <w:p w14:paraId="74DBD2D0" w14:textId="61274CB4" w:rsidR="007663FD" w:rsidRPr="008D0249" w:rsidRDefault="007663FD" w:rsidP="007663FD">
            <w:r w:rsidRPr="00841ADE">
              <w:t>$550</w:t>
            </w:r>
          </w:p>
        </w:tc>
        <w:tc>
          <w:tcPr>
            <w:tcW w:w="1752" w:type="dxa"/>
          </w:tcPr>
          <w:p w14:paraId="30336B34" w14:textId="449581F8" w:rsidR="007663FD" w:rsidRPr="008D0249" w:rsidRDefault="007663FD" w:rsidP="007663FD">
            <w:r w:rsidRPr="00841ADE">
              <w:t>$6,150</w:t>
            </w:r>
          </w:p>
        </w:tc>
      </w:tr>
    </w:tbl>
    <w:p w14:paraId="2FF7D4D8" w14:textId="4926D65F" w:rsidR="002979FC" w:rsidRDefault="002979FC" w:rsidP="002979FC">
      <w:pPr>
        <w:pStyle w:val="Heading5"/>
      </w:pPr>
      <w:r>
        <w:t xml:space="preserve">Step 4: </w:t>
      </w:r>
      <w:r w:rsidRPr="002979FC">
        <w:t>Calculate net cash flow</w:t>
      </w:r>
    </w:p>
    <w:p w14:paraId="20CFBFE1" w14:textId="43D1C450" w:rsidR="006F1498" w:rsidRDefault="001B45F1" w:rsidP="006F1498">
      <w:pPr>
        <w:tabs>
          <w:tab w:val="left" w:pos="1099"/>
        </w:tabs>
        <w:rPr>
          <w:rFonts w:eastAsia="Calibri" w:cs="Arial"/>
          <w:szCs w:val="22"/>
          <w:lang w:eastAsia="en-AU"/>
        </w:rPr>
      </w:pPr>
      <w:r w:rsidRPr="001B45F1">
        <w:rPr>
          <w:rFonts w:eastAsia="Calibri" w:cs="Arial"/>
          <w:szCs w:val="22"/>
          <w:lang w:eastAsia="en-AU"/>
        </w:rPr>
        <w:t>Determine your net cash flow by subtracting total expenses from total income for each month.</w:t>
      </w:r>
    </w:p>
    <w:p w14:paraId="669961E7" w14:textId="58F10490" w:rsidR="00CA6F5A" w:rsidRPr="00CA6F5A" w:rsidRDefault="00CA6F5A" w:rsidP="00CA6F5A">
      <w:pPr>
        <w:tabs>
          <w:tab w:val="left" w:pos="1099"/>
        </w:tabs>
        <w:rPr>
          <w:rFonts w:eastAsia="Calibri" w:cs="Arial"/>
          <w:szCs w:val="22"/>
          <w:lang w:eastAsia="en-AU"/>
        </w:rPr>
      </w:pPr>
      <w:r w:rsidRPr="00CA6F5A">
        <w:rPr>
          <w:rFonts w:eastAsia="Calibri" w:cs="Arial"/>
          <w:szCs w:val="22"/>
          <w:lang w:eastAsia="en-AU"/>
        </w:rPr>
        <w:t xml:space="preserve">How to </w:t>
      </w:r>
      <w:r w:rsidR="003D50ED">
        <w:rPr>
          <w:rFonts w:eastAsia="Calibri" w:cs="Arial"/>
          <w:szCs w:val="22"/>
          <w:lang w:eastAsia="en-AU"/>
        </w:rPr>
        <w:t>c</w:t>
      </w:r>
      <w:r w:rsidRPr="00CA6F5A">
        <w:rPr>
          <w:rFonts w:eastAsia="Calibri" w:cs="Arial"/>
          <w:szCs w:val="22"/>
          <w:lang w:eastAsia="en-AU"/>
        </w:rPr>
        <w:t xml:space="preserve">omplete the </w:t>
      </w:r>
      <w:r w:rsidR="003D50ED">
        <w:rPr>
          <w:rFonts w:eastAsia="Calibri" w:cs="Arial"/>
          <w:szCs w:val="22"/>
          <w:lang w:eastAsia="en-AU"/>
        </w:rPr>
        <w:t>s</w:t>
      </w:r>
      <w:r w:rsidRPr="00CA6F5A">
        <w:rPr>
          <w:rFonts w:eastAsia="Calibri" w:cs="Arial"/>
          <w:szCs w:val="22"/>
          <w:lang w:eastAsia="en-AU"/>
        </w:rPr>
        <w:t>tep:</w:t>
      </w:r>
    </w:p>
    <w:p w14:paraId="254DB6A2" w14:textId="77777777" w:rsidR="00CA6F5A" w:rsidRPr="00E047DF" w:rsidRDefault="00CA6F5A" w:rsidP="00037922">
      <w:pPr>
        <w:pStyle w:val="ListNumber"/>
        <w:numPr>
          <w:ilvl w:val="0"/>
          <w:numId w:val="23"/>
        </w:numPr>
        <w:rPr>
          <w:rFonts w:eastAsia="Calibri" w:cs="Arial"/>
          <w:szCs w:val="22"/>
        </w:rPr>
      </w:pPr>
      <w:r w:rsidRPr="00E047DF">
        <w:rPr>
          <w:rFonts w:eastAsia="Calibri" w:cs="Arial"/>
          <w:szCs w:val="22"/>
        </w:rPr>
        <w:t>For each month, use the formula:</w:t>
      </w:r>
    </w:p>
    <w:p w14:paraId="7918130D" w14:textId="40CACA6B" w:rsidR="00CA6F5A" w:rsidRPr="00CA6F5A" w:rsidRDefault="00CA6F5A" w:rsidP="00CA6F5A">
      <w:pPr>
        <w:pStyle w:val="Notebox"/>
      </w:pPr>
      <w:r w:rsidRPr="00CA6F5A">
        <w:t>Net Cash Flow</w:t>
      </w:r>
      <w:r>
        <w:t xml:space="preserve"> </w:t>
      </w:r>
      <w:r w:rsidRPr="00CA6F5A">
        <w:t>=</w:t>
      </w:r>
      <w:r>
        <w:t xml:space="preserve"> </w:t>
      </w:r>
      <w:r w:rsidRPr="00CA6F5A">
        <w:t>Total Income</w:t>
      </w:r>
      <w:r>
        <w:t xml:space="preserve"> </w:t>
      </w:r>
      <w:r w:rsidRPr="00CA6F5A">
        <w:t>−</w:t>
      </w:r>
      <w:r>
        <w:t xml:space="preserve"> </w:t>
      </w:r>
      <w:r w:rsidRPr="00CA6F5A">
        <w:t>Total Expenses</w:t>
      </w:r>
    </w:p>
    <w:p w14:paraId="2B9FC266" w14:textId="77777777" w:rsidR="00CA6F5A" w:rsidRPr="00CA6F5A" w:rsidRDefault="00CA6F5A" w:rsidP="000E45B5">
      <w:pPr>
        <w:pStyle w:val="ListNumber"/>
        <w:rPr>
          <w:rFonts w:eastAsia="Calibri" w:cs="Arial"/>
          <w:szCs w:val="22"/>
        </w:rPr>
      </w:pPr>
      <w:r w:rsidRPr="00CA6F5A">
        <w:rPr>
          <w:rFonts w:eastAsia="Calibri" w:cs="Arial"/>
          <w:szCs w:val="22"/>
        </w:rPr>
        <w:t>Record the results in a new column in your table.</w:t>
      </w:r>
    </w:p>
    <w:p w14:paraId="2AF19374" w14:textId="2B89DC01" w:rsidR="00CA6F5A" w:rsidRPr="00CA6F5A" w:rsidRDefault="00F63F00" w:rsidP="00CA6F5A">
      <w:pPr>
        <w:tabs>
          <w:tab w:val="left" w:pos="1099"/>
        </w:tabs>
        <w:rPr>
          <w:rFonts w:eastAsia="Calibri" w:cs="Arial"/>
          <w:szCs w:val="22"/>
          <w:lang w:eastAsia="en-AU"/>
        </w:rPr>
      </w:pPr>
      <w:r>
        <w:rPr>
          <w:rFonts w:eastAsia="Calibri" w:cs="Arial"/>
          <w:szCs w:val="22"/>
          <w:lang w:eastAsia="en-AU"/>
        </w:rPr>
        <w:t>For e</w:t>
      </w:r>
      <w:r w:rsidR="00CA6F5A" w:rsidRPr="00CA6F5A">
        <w:rPr>
          <w:rFonts w:eastAsia="Calibri" w:cs="Arial"/>
          <w:szCs w:val="22"/>
          <w:lang w:eastAsia="en-AU"/>
        </w:rPr>
        <w:t>xample</w:t>
      </w:r>
      <w:r w:rsidR="00CB786F">
        <w:rPr>
          <w:rFonts w:eastAsia="Calibri" w:cs="Arial"/>
          <w:szCs w:val="22"/>
          <w:lang w:eastAsia="en-AU"/>
        </w:rPr>
        <w:t>, the</w:t>
      </w:r>
      <w:r w:rsidR="00CA6F5A" w:rsidRPr="00CA6F5A">
        <w:rPr>
          <w:rFonts w:eastAsia="Calibri" w:cs="Arial"/>
          <w:szCs w:val="22"/>
          <w:lang w:eastAsia="en-AU"/>
        </w:rPr>
        <w:t xml:space="preserve"> </w:t>
      </w:r>
      <w:r w:rsidR="00CB786F">
        <w:rPr>
          <w:rFonts w:eastAsia="Calibri" w:cs="Arial"/>
          <w:szCs w:val="22"/>
          <w:lang w:eastAsia="en-AU"/>
        </w:rPr>
        <w:t>c</w:t>
      </w:r>
      <w:r w:rsidR="00CA6F5A" w:rsidRPr="00CA6F5A">
        <w:rPr>
          <w:rFonts w:eastAsia="Calibri" w:cs="Arial"/>
          <w:szCs w:val="22"/>
          <w:lang w:eastAsia="en-AU"/>
        </w:rPr>
        <w:t>alculation for January</w:t>
      </w:r>
      <w:r w:rsidR="00CB786F">
        <w:rPr>
          <w:rFonts w:eastAsia="Calibri" w:cs="Arial"/>
          <w:szCs w:val="22"/>
          <w:lang w:eastAsia="en-AU"/>
        </w:rPr>
        <w:t xml:space="preserve"> for </w:t>
      </w:r>
      <w:r w:rsidR="00CB786F" w:rsidRPr="00055F26">
        <w:rPr>
          <w:rFonts w:eastAsia="Calibri" w:cs="Arial"/>
          <w:szCs w:val="22"/>
          <w:lang w:eastAsia="en-AU"/>
        </w:rPr>
        <w:t>Gourmet Coffee Co.</w:t>
      </w:r>
      <w:r w:rsidR="00CB786F">
        <w:rPr>
          <w:rFonts w:eastAsia="Calibri" w:cs="Arial"/>
          <w:szCs w:val="22"/>
          <w:lang w:eastAsia="en-AU"/>
        </w:rPr>
        <w:t xml:space="preserve"> </w:t>
      </w:r>
      <w:r w:rsidR="00B26F4D">
        <w:rPr>
          <w:rFonts w:eastAsia="Calibri" w:cs="Arial"/>
          <w:szCs w:val="22"/>
          <w:lang w:eastAsia="en-AU"/>
        </w:rPr>
        <w:t>is</w:t>
      </w:r>
      <w:r w:rsidR="00CA6F5A" w:rsidRPr="00CA6F5A">
        <w:rPr>
          <w:rFonts w:eastAsia="Calibri" w:cs="Arial"/>
          <w:szCs w:val="22"/>
          <w:lang w:eastAsia="en-AU"/>
        </w:rPr>
        <w:t>:</w:t>
      </w:r>
    </w:p>
    <w:p w14:paraId="10B29F29" w14:textId="2C1620EA" w:rsidR="00CA6F5A" w:rsidRPr="00CA6F5A" w:rsidRDefault="00CA6F5A" w:rsidP="00B26F4D">
      <w:pPr>
        <w:pStyle w:val="ListBullet"/>
        <w:rPr>
          <w:rFonts w:eastAsia="Calibri" w:cs="Arial"/>
          <w:szCs w:val="22"/>
        </w:rPr>
      </w:pPr>
      <w:r w:rsidRPr="00CA6F5A">
        <w:rPr>
          <w:rFonts w:eastAsia="Calibri" w:cs="Arial"/>
          <w:szCs w:val="22"/>
        </w:rPr>
        <w:t>Total Income = $</w:t>
      </w:r>
      <w:r w:rsidR="007663FD">
        <w:rPr>
          <w:rFonts w:eastAsia="Calibri" w:cs="Arial"/>
          <w:szCs w:val="22"/>
        </w:rPr>
        <w:t>100</w:t>
      </w:r>
      <w:r w:rsidRPr="00CA6F5A">
        <w:rPr>
          <w:rFonts w:eastAsia="Calibri" w:cs="Arial"/>
          <w:szCs w:val="22"/>
        </w:rPr>
        <w:t>,</w:t>
      </w:r>
      <w:r w:rsidR="007663FD">
        <w:rPr>
          <w:rFonts w:eastAsia="Calibri" w:cs="Arial"/>
          <w:szCs w:val="22"/>
        </w:rPr>
        <w:t>0</w:t>
      </w:r>
      <w:r w:rsidRPr="00CA6F5A">
        <w:rPr>
          <w:rFonts w:eastAsia="Calibri" w:cs="Arial"/>
          <w:szCs w:val="22"/>
        </w:rPr>
        <w:t>00</w:t>
      </w:r>
    </w:p>
    <w:p w14:paraId="2F90AF74" w14:textId="77777777" w:rsidR="00CA6F5A" w:rsidRPr="00CA6F5A" w:rsidRDefault="00CA6F5A" w:rsidP="00B26F4D">
      <w:pPr>
        <w:pStyle w:val="ListBullet"/>
        <w:rPr>
          <w:rFonts w:eastAsia="Calibri" w:cs="Arial"/>
          <w:szCs w:val="22"/>
        </w:rPr>
      </w:pPr>
      <w:r w:rsidRPr="00CA6F5A">
        <w:rPr>
          <w:rFonts w:eastAsia="Calibri" w:cs="Arial"/>
          <w:szCs w:val="22"/>
        </w:rPr>
        <w:t>Total Expenses = $5,500</w:t>
      </w:r>
    </w:p>
    <w:p w14:paraId="60D27B7C" w14:textId="1187DA36" w:rsidR="006F1498" w:rsidRDefault="00CA6F5A" w:rsidP="00B26F4D">
      <w:pPr>
        <w:pStyle w:val="Notebox"/>
      </w:pPr>
      <w:r w:rsidRPr="00B26F4D">
        <w:t>Net Cash Flow</w:t>
      </w:r>
      <w:r w:rsidR="00B26F4D">
        <w:t xml:space="preserve"> </w:t>
      </w:r>
      <w:r w:rsidRPr="00B26F4D">
        <w:t>=</w:t>
      </w:r>
      <w:r w:rsidR="00B26F4D">
        <w:t xml:space="preserve"> </w:t>
      </w:r>
      <w:r w:rsidRPr="00B26F4D">
        <w:t>1</w:t>
      </w:r>
      <w:r w:rsidR="007663FD">
        <w:t>00</w:t>
      </w:r>
      <w:r w:rsidRPr="00B26F4D">
        <w:t>,</w:t>
      </w:r>
      <w:r w:rsidR="007663FD">
        <w:t>0</w:t>
      </w:r>
      <w:r w:rsidRPr="00B26F4D">
        <w:t>00</w:t>
      </w:r>
      <w:r w:rsidR="00B26F4D">
        <w:t xml:space="preserve"> </w:t>
      </w:r>
      <w:r w:rsidRPr="00B26F4D">
        <w:t>−</w:t>
      </w:r>
      <w:r w:rsidR="00B26F4D">
        <w:t xml:space="preserve"> </w:t>
      </w:r>
      <w:r w:rsidRPr="00B26F4D">
        <w:t>5,500</w:t>
      </w:r>
      <w:r w:rsidR="00B26F4D">
        <w:t xml:space="preserve"> </w:t>
      </w:r>
      <w:r w:rsidRPr="00B26F4D">
        <w:t>=</w:t>
      </w:r>
      <w:r w:rsidR="00B26F4D">
        <w:t xml:space="preserve"> </w:t>
      </w:r>
      <w:r w:rsidR="007663FD">
        <w:rPr>
          <w:rStyle w:val="Strong"/>
        </w:rPr>
        <w:t>94</w:t>
      </w:r>
      <w:r w:rsidRPr="00B26F4D">
        <w:rPr>
          <w:rStyle w:val="Strong"/>
        </w:rPr>
        <w:t>,</w:t>
      </w:r>
      <w:r w:rsidR="007663FD">
        <w:rPr>
          <w:rStyle w:val="Strong"/>
        </w:rPr>
        <w:t>5</w:t>
      </w:r>
      <w:r w:rsidRPr="00B26F4D">
        <w:rPr>
          <w:rStyle w:val="Strong"/>
        </w:rPr>
        <w:t>00</w:t>
      </w:r>
    </w:p>
    <w:p w14:paraId="08F70813" w14:textId="6D3BB44F" w:rsidR="00B26F4D" w:rsidRDefault="00B26F4D" w:rsidP="00B26F4D">
      <w:pPr>
        <w:pStyle w:val="Heading5"/>
      </w:pPr>
      <w:r>
        <w:t xml:space="preserve">Step 5: </w:t>
      </w:r>
      <w:r w:rsidR="001A6EEC" w:rsidRPr="001A6EEC">
        <w:t xml:space="preserve">Calculate </w:t>
      </w:r>
      <w:r w:rsidR="001A6EEC">
        <w:t>c</w:t>
      </w:r>
      <w:r w:rsidR="001A6EEC" w:rsidRPr="001A6EEC">
        <w:t xml:space="preserve">losing </w:t>
      </w:r>
      <w:r w:rsidR="001A6EEC">
        <w:t>c</w:t>
      </w:r>
      <w:r w:rsidR="001A6EEC" w:rsidRPr="001A6EEC">
        <w:t xml:space="preserve">ash </w:t>
      </w:r>
      <w:r w:rsidR="001A6EEC">
        <w:t>b</w:t>
      </w:r>
      <w:r w:rsidR="001A6EEC" w:rsidRPr="001A6EEC">
        <w:t>alance</w:t>
      </w:r>
    </w:p>
    <w:p w14:paraId="53F8C5D8" w14:textId="6C1933EB" w:rsidR="006F1498" w:rsidRDefault="003B385B" w:rsidP="006F1498">
      <w:pPr>
        <w:tabs>
          <w:tab w:val="left" w:pos="1099"/>
        </w:tabs>
        <w:rPr>
          <w:rFonts w:eastAsia="Calibri" w:cs="Arial"/>
          <w:szCs w:val="22"/>
          <w:lang w:eastAsia="en-AU"/>
        </w:rPr>
      </w:pPr>
      <w:r>
        <w:rPr>
          <w:rFonts w:eastAsia="Calibri" w:cs="Arial"/>
          <w:szCs w:val="22"/>
          <w:lang w:eastAsia="en-AU"/>
        </w:rPr>
        <w:t>After accounting for net cash flow, t</w:t>
      </w:r>
      <w:r w:rsidR="004F5E11" w:rsidRPr="004F5E11">
        <w:rPr>
          <w:rFonts w:eastAsia="Calibri" w:cs="Arial"/>
          <w:szCs w:val="22"/>
          <w:lang w:eastAsia="en-AU"/>
        </w:rPr>
        <w:t>he closing balance indicates how much cash you have at the end of each month</w:t>
      </w:r>
      <w:r w:rsidR="00382C04">
        <w:rPr>
          <w:rFonts w:eastAsia="Calibri" w:cs="Arial"/>
          <w:szCs w:val="22"/>
          <w:lang w:eastAsia="en-AU"/>
        </w:rPr>
        <w:t xml:space="preserve"> </w:t>
      </w:r>
      <w:sdt>
        <w:sdtPr>
          <w:rPr>
            <w:rFonts w:eastAsia="Calibri" w:cs="Arial"/>
            <w:szCs w:val="22"/>
            <w:lang w:eastAsia="en-AU"/>
          </w:rPr>
          <w:id w:val="-1143811070"/>
          <w:citation/>
        </w:sdtPr>
        <w:sdtEndPr/>
        <w:sdtContent>
          <w:r w:rsidR="00382C04">
            <w:rPr>
              <w:rFonts w:eastAsia="Calibri" w:cs="Arial"/>
              <w:szCs w:val="22"/>
              <w:lang w:eastAsia="en-AU"/>
            </w:rPr>
            <w:fldChar w:fldCharType="begin"/>
          </w:r>
          <w:r w:rsidR="00382C04">
            <w:rPr>
              <w:rFonts w:eastAsia="Calibri" w:cs="Arial"/>
              <w:szCs w:val="22"/>
              <w:lang w:eastAsia="en-AU"/>
            </w:rPr>
            <w:instrText xml:space="preserve"> CITATION XERnd \l 3081 </w:instrText>
          </w:r>
          <w:r w:rsidR="00382C04">
            <w:rPr>
              <w:rFonts w:eastAsia="Calibri" w:cs="Arial"/>
              <w:szCs w:val="22"/>
              <w:lang w:eastAsia="en-AU"/>
            </w:rPr>
            <w:fldChar w:fldCharType="separate"/>
          </w:r>
          <w:r w:rsidR="00A20BF2" w:rsidRPr="00A20BF2">
            <w:rPr>
              <w:rFonts w:eastAsia="Calibri" w:cs="Arial"/>
              <w:noProof/>
              <w:szCs w:val="22"/>
              <w:lang w:eastAsia="en-AU"/>
            </w:rPr>
            <w:t>(XERO, n.d.)</w:t>
          </w:r>
          <w:r w:rsidR="00382C04">
            <w:rPr>
              <w:rFonts w:eastAsia="Calibri" w:cs="Arial"/>
              <w:szCs w:val="22"/>
              <w:lang w:eastAsia="en-AU"/>
            </w:rPr>
            <w:fldChar w:fldCharType="end"/>
          </w:r>
        </w:sdtContent>
      </w:sdt>
      <w:r w:rsidR="004F5E11" w:rsidRPr="004F5E11">
        <w:rPr>
          <w:rFonts w:eastAsia="Calibri" w:cs="Arial"/>
          <w:szCs w:val="22"/>
          <w:lang w:eastAsia="en-AU"/>
        </w:rPr>
        <w:t>.</w:t>
      </w:r>
    </w:p>
    <w:p w14:paraId="4F4A1F32" w14:textId="1992B7EA" w:rsidR="003D50ED" w:rsidRDefault="003D50ED" w:rsidP="006F1498">
      <w:pPr>
        <w:tabs>
          <w:tab w:val="left" w:pos="1099"/>
        </w:tabs>
        <w:rPr>
          <w:rFonts w:eastAsia="Calibri" w:cs="Arial"/>
          <w:szCs w:val="22"/>
          <w:lang w:eastAsia="en-AU"/>
        </w:rPr>
      </w:pPr>
      <w:r w:rsidRPr="00CA6F5A">
        <w:rPr>
          <w:rFonts w:eastAsia="Calibri" w:cs="Arial"/>
          <w:szCs w:val="22"/>
          <w:lang w:eastAsia="en-AU"/>
        </w:rPr>
        <w:t xml:space="preserve">How to </w:t>
      </w:r>
      <w:r>
        <w:rPr>
          <w:rFonts w:eastAsia="Calibri" w:cs="Arial"/>
          <w:szCs w:val="22"/>
          <w:lang w:eastAsia="en-AU"/>
        </w:rPr>
        <w:t>c</w:t>
      </w:r>
      <w:r w:rsidRPr="00CA6F5A">
        <w:rPr>
          <w:rFonts w:eastAsia="Calibri" w:cs="Arial"/>
          <w:szCs w:val="22"/>
          <w:lang w:eastAsia="en-AU"/>
        </w:rPr>
        <w:t xml:space="preserve">omplete the </w:t>
      </w:r>
      <w:r>
        <w:rPr>
          <w:rFonts w:eastAsia="Calibri" w:cs="Arial"/>
          <w:szCs w:val="22"/>
          <w:lang w:eastAsia="en-AU"/>
        </w:rPr>
        <w:t>s</w:t>
      </w:r>
      <w:r w:rsidRPr="00CA6F5A">
        <w:rPr>
          <w:rFonts w:eastAsia="Calibri" w:cs="Arial"/>
          <w:szCs w:val="22"/>
          <w:lang w:eastAsia="en-AU"/>
        </w:rPr>
        <w:t>tep:</w:t>
      </w:r>
    </w:p>
    <w:p w14:paraId="682D63DF" w14:textId="77777777" w:rsidR="00DA1F5C" w:rsidRPr="00DA1F5C" w:rsidRDefault="00DA1F5C" w:rsidP="00037922">
      <w:pPr>
        <w:pStyle w:val="ListNumber"/>
        <w:numPr>
          <w:ilvl w:val="0"/>
          <w:numId w:val="7"/>
        </w:numPr>
        <w:rPr>
          <w:rFonts w:eastAsia="Calibri" w:cs="Arial"/>
          <w:szCs w:val="22"/>
        </w:rPr>
      </w:pPr>
      <w:r w:rsidRPr="00DA1F5C">
        <w:rPr>
          <w:rFonts w:eastAsia="Calibri" w:cs="Arial"/>
          <w:szCs w:val="22"/>
        </w:rPr>
        <w:t>Start with an opening balance (initial cash available).</w:t>
      </w:r>
    </w:p>
    <w:p w14:paraId="305D4D4F" w14:textId="5864ACBE" w:rsidR="00DA1F5C" w:rsidRPr="003D50ED" w:rsidRDefault="00DA1F5C" w:rsidP="00037922">
      <w:pPr>
        <w:pStyle w:val="ListNumber"/>
        <w:numPr>
          <w:ilvl w:val="0"/>
          <w:numId w:val="7"/>
        </w:numPr>
        <w:tabs>
          <w:tab w:val="left" w:pos="1099"/>
        </w:tabs>
        <w:rPr>
          <w:rFonts w:eastAsia="Calibri" w:cs="Arial"/>
          <w:szCs w:val="22"/>
        </w:rPr>
      </w:pPr>
      <w:r w:rsidRPr="003D50ED">
        <w:rPr>
          <w:rFonts w:eastAsia="Calibri" w:cs="Arial"/>
          <w:szCs w:val="22"/>
        </w:rPr>
        <w:t>For each month</w:t>
      </w:r>
      <w:r w:rsidR="003B385B">
        <w:rPr>
          <w:rFonts w:eastAsia="Calibri" w:cs="Arial"/>
          <w:szCs w:val="22"/>
        </w:rPr>
        <w:t>,</w:t>
      </w:r>
      <w:r w:rsidR="003D50ED">
        <w:rPr>
          <w:rFonts w:eastAsia="Calibri" w:cs="Arial"/>
          <w:szCs w:val="22"/>
        </w:rPr>
        <w:t xml:space="preserve"> use the provided formula</w:t>
      </w:r>
      <w:r w:rsidRPr="003D50ED">
        <w:rPr>
          <w:rFonts w:eastAsia="Calibri" w:cs="Arial"/>
          <w:szCs w:val="22"/>
        </w:rPr>
        <w:t>:</w:t>
      </w:r>
    </w:p>
    <w:p w14:paraId="69FA4E6A" w14:textId="267BEFF7" w:rsidR="00DA1F5C" w:rsidRPr="00DA1F5C" w:rsidRDefault="00DA1F5C" w:rsidP="003D50ED">
      <w:pPr>
        <w:pStyle w:val="Notebox"/>
      </w:pPr>
      <w:r w:rsidRPr="00DA1F5C">
        <w:t xml:space="preserve">Closing </w:t>
      </w:r>
      <w:r w:rsidR="00A77D42">
        <w:t>b</w:t>
      </w:r>
      <w:r w:rsidRPr="00DA1F5C">
        <w:t>alance</w:t>
      </w:r>
      <w:r w:rsidR="003D50ED">
        <w:t xml:space="preserve"> </w:t>
      </w:r>
      <w:r w:rsidRPr="00DA1F5C">
        <w:t>=</w:t>
      </w:r>
      <w:r w:rsidR="003D50ED">
        <w:t xml:space="preserve"> </w:t>
      </w:r>
      <w:r w:rsidRPr="00DA1F5C">
        <w:t xml:space="preserve">Opening </w:t>
      </w:r>
      <w:r w:rsidR="00A77D42">
        <w:t>b</w:t>
      </w:r>
      <w:r w:rsidRPr="00DA1F5C">
        <w:t>alance</w:t>
      </w:r>
      <w:r w:rsidR="003D50ED">
        <w:t xml:space="preserve"> </w:t>
      </w:r>
      <w:r w:rsidRPr="00DA1F5C">
        <w:t>+</w:t>
      </w:r>
      <w:r w:rsidR="003D50ED">
        <w:t xml:space="preserve"> </w:t>
      </w:r>
      <w:r w:rsidRPr="00DA1F5C">
        <w:t xml:space="preserve">Net </w:t>
      </w:r>
      <w:r w:rsidR="00A77D42">
        <w:t>c</w:t>
      </w:r>
      <w:r w:rsidRPr="00DA1F5C">
        <w:t xml:space="preserve">ash </w:t>
      </w:r>
      <w:r w:rsidR="00A77D42">
        <w:t>f</w:t>
      </w:r>
      <w:r w:rsidRPr="00DA1F5C">
        <w:t>low</w:t>
      </w:r>
    </w:p>
    <w:p w14:paraId="7F881CDA" w14:textId="23CA140A" w:rsidR="00DD1F76" w:rsidRPr="00C06583" w:rsidRDefault="00DA1F5C" w:rsidP="00037922">
      <w:pPr>
        <w:pStyle w:val="ListNumber"/>
        <w:numPr>
          <w:ilvl w:val="0"/>
          <w:numId w:val="7"/>
        </w:numPr>
        <w:tabs>
          <w:tab w:val="left" w:pos="1099"/>
        </w:tabs>
        <w:rPr>
          <w:rFonts w:eastAsia="Calibri" w:cs="Arial"/>
          <w:szCs w:val="22"/>
        </w:rPr>
      </w:pPr>
      <w:r w:rsidRPr="003D50ED">
        <w:rPr>
          <w:rFonts w:eastAsia="Calibri" w:cs="Arial"/>
          <w:szCs w:val="22"/>
        </w:rPr>
        <w:t>The closing balance of one month becomes the opening balance for the next month.</w:t>
      </w:r>
    </w:p>
    <w:p w14:paraId="38A21BB6" w14:textId="2B4C6FF9" w:rsidR="006F1498" w:rsidRPr="00C06583" w:rsidRDefault="003D50ED" w:rsidP="00C06583">
      <w:pPr>
        <w:pStyle w:val="Notebox"/>
      </w:pPr>
      <w:r w:rsidRPr="00C06583">
        <w:lastRenderedPageBreak/>
        <w:t xml:space="preserve">For example, </w:t>
      </w:r>
      <w:r w:rsidR="00B821DC">
        <w:t>the closing balance</w:t>
      </w:r>
      <w:r w:rsidR="00C961AB">
        <w:t xml:space="preserve"> </w:t>
      </w:r>
      <w:r w:rsidR="00514F62" w:rsidRPr="00C06583">
        <w:t>for Gourmet Coffee Co.</w:t>
      </w:r>
      <w:r w:rsidR="00C961AB">
        <w:t xml:space="preserve"> is </w:t>
      </w:r>
      <w:r w:rsidR="00183FFF">
        <w:t>$99</w:t>
      </w:r>
      <w:r w:rsidR="00DD1F76" w:rsidRPr="00C06583">
        <w:t>,</w:t>
      </w:r>
      <w:r w:rsidR="0074032B">
        <w:t>5</w:t>
      </w:r>
      <w:r w:rsidR="00DD1F76" w:rsidRPr="00C06583">
        <w:t>00</w:t>
      </w:r>
      <w:r w:rsidR="00F10A3C">
        <w:t>, where</w:t>
      </w:r>
      <w:r w:rsidR="003B385B">
        <w:t>as</w:t>
      </w:r>
      <w:r w:rsidR="00F10A3C">
        <w:t xml:space="preserve"> </w:t>
      </w:r>
      <w:r w:rsidR="00995070">
        <w:t>July</w:t>
      </w:r>
      <w:r w:rsidR="00F10A3C">
        <w:t xml:space="preserve"> has an opening balance of $5,000</w:t>
      </w:r>
      <w:r w:rsidR="009601E0">
        <w:t xml:space="preserve"> and </w:t>
      </w:r>
      <w:r w:rsidR="00CF5BC1">
        <w:t>a net cash flow of $</w:t>
      </w:r>
      <w:r w:rsidR="007E1D90">
        <w:t>94</w:t>
      </w:r>
      <w:r w:rsidR="00CF5BC1">
        <w:t>,</w:t>
      </w:r>
      <w:r w:rsidR="007E1D90">
        <w:t>5</w:t>
      </w:r>
      <w:r w:rsidR="00CF5BC1">
        <w:t>00.</w:t>
      </w:r>
    </w:p>
    <w:p w14:paraId="3683EAF6" w14:textId="28A02BD4" w:rsidR="006F1498" w:rsidRDefault="003B385B" w:rsidP="006F1498">
      <w:pPr>
        <w:tabs>
          <w:tab w:val="left" w:pos="1099"/>
        </w:tabs>
        <w:rPr>
          <w:rFonts w:eastAsia="Calibri" w:cs="Arial"/>
          <w:szCs w:val="22"/>
          <w:lang w:eastAsia="en-AU"/>
        </w:rPr>
      </w:pPr>
      <w:r>
        <w:rPr>
          <w:rFonts w:eastAsia="Calibri" w:cs="Arial"/>
          <w:szCs w:val="22"/>
          <w:lang w:eastAsia="en-AU"/>
        </w:rPr>
        <w:t>T</w:t>
      </w:r>
      <w:r w:rsidR="00154A54">
        <w:rPr>
          <w:rFonts w:eastAsia="Calibri" w:cs="Arial"/>
          <w:szCs w:val="22"/>
          <w:lang w:eastAsia="en-AU"/>
        </w:rPr>
        <w:t xml:space="preserve">he final cash flow forecast example for </w:t>
      </w:r>
      <w:r w:rsidR="00154A54" w:rsidRPr="00154A54">
        <w:rPr>
          <w:rFonts w:eastAsia="Calibri" w:cs="Arial"/>
          <w:szCs w:val="22"/>
          <w:lang w:eastAsia="en-AU"/>
        </w:rPr>
        <w:t>Gourmet Coffee Co.</w:t>
      </w:r>
      <w:r>
        <w:rPr>
          <w:rFonts w:eastAsia="Calibri" w:cs="Arial"/>
          <w:szCs w:val="22"/>
          <w:lang w:eastAsia="en-AU"/>
        </w:rPr>
        <w:t>, combines all these steps</w:t>
      </w:r>
      <w:r w:rsidR="00154A54">
        <w:rPr>
          <w:rFonts w:eastAsia="Calibri" w:cs="Arial"/>
          <w:szCs w:val="22"/>
          <w:lang w:eastAsia="en-AU"/>
        </w:rPr>
        <w:t>.</w:t>
      </w:r>
    </w:p>
    <w:p w14:paraId="25BF8B20" w14:textId="77777777" w:rsidR="006F1498" w:rsidRDefault="006F1498" w:rsidP="006F1498">
      <w:pPr>
        <w:tabs>
          <w:tab w:val="left" w:pos="1099"/>
        </w:tabs>
        <w:rPr>
          <w:rFonts w:eastAsia="Calibri" w:cs="Arial"/>
          <w:szCs w:val="22"/>
          <w:lang w:eastAsia="en-AU"/>
        </w:rPr>
      </w:pPr>
    </w:p>
    <w:p w14:paraId="6CA6995B" w14:textId="09B85784" w:rsidR="00154A54" w:rsidRPr="006F1498" w:rsidRDefault="00154A54" w:rsidP="006F1498">
      <w:pPr>
        <w:tabs>
          <w:tab w:val="left" w:pos="1099"/>
        </w:tabs>
        <w:rPr>
          <w:lang w:eastAsia="en-AU"/>
        </w:rPr>
        <w:sectPr w:rsidR="00154A54" w:rsidRPr="006F1498" w:rsidSect="00E823C2">
          <w:headerReference w:type="even" r:id="rId110"/>
          <w:footerReference w:type="even" r:id="rId111"/>
          <w:headerReference w:type="first" r:id="rId112"/>
          <w:footerReference w:type="first" r:id="rId113"/>
          <w:pgSz w:w="11906" w:h="16838" w:code="9"/>
          <w:pgMar w:top="1134" w:right="1134" w:bottom="1134" w:left="1134" w:header="680" w:footer="482" w:gutter="0"/>
          <w:cols w:space="4253"/>
          <w:docGrid w:linePitch="360"/>
        </w:sectPr>
      </w:pPr>
    </w:p>
    <w:p w14:paraId="517DAD14" w14:textId="4144857E" w:rsidR="0007684B" w:rsidRDefault="0007684B" w:rsidP="0007684B">
      <w:pPr>
        <w:pStyle w:val="Heading5"/>
      </w:pPr>
      <w:r>
        <w:lastRenderedPageBreak/>
        <w:t xml:space="preserve">Example cash flow forecast for </w:t>
      </w:r>
      <w:r w:rsidRPr="00E95086">
        <w:t>Gourmet Coffee Co</w:t>
      </w:r>
    </w:p>
    <w:p w14:paraId="523F4333" w14:textId="25D7C33B" w:rsidR="00E95086" w:rsidRPr="00436736" w:rsidRDefault="00E95086" w:rsidP="003255F3">
      <w:pPr>
        <w:pStyle w:val="Caption"/>
      </w:pPr>
      <w:r w:rsidRPr="00436736">
        <w:t xml:space="preserve">Table </w:t>
      </w:r>
      <w:r w:rsidR="00A20BF2">
        <w:fldChar w:fldCharType="begin"/>
      </w:r>
      <w:r w:rsidR="00A20BF2">
        <w:instrText xml:space="preserve"> SEQ Table \* ARABIC </w:instrText>
      </w:r>
      <w:r w:rsidR="00A20BF2">
        <w:fldChar w:fldCharType="separate"/>
      </w:r>
      <w:r w:rsidR="00A20BF2">
        <w:rPr>
          <w:noProof/>
        </w:rPr>
        <w:t>28</w:t>
      </w:r>
      <w:r w:rsidR="00A20BF2">
        <w:rPr>
          <w:noProof/>
        </w:rPr>
        <w:fldChar w:fldCharType="end"/>
      </w:r>
      <w:r>
        <w:rPr>
          <w:noProof/>
        </w:rPr>
        <w:t>:</w:t>
      </w:r>
      <w:r w:rsidRPr="00436736">
        <w:t xml:space="preserve"> </w:t>
      </w:r>
      <w:r>
        <w:t xml:space="preserve">Example cash flow </w:t>
      </w:r>
      <w:r w:rsidR="0054415A">
        <w:t>forecast</w:t>
      </w:r>
      <w:r>
        <w:t xml:space="preserve"> for </w:t>
      </w:r>
      <w:r w:rsidRPr="00E95086">
        <w:t>Gourmet Coffee Co.</w:t>
      </w:r>
    </w:p>
    <w:tbl>
      <w:tblPr>
        <w:tblStyle w:val="TableGrid"/>
        <w:tblW w:w="5000" w:type="pct"/>
        <w:tblLook w:val="0620" w:firstRow="1" w:lastRow="0" w:firstColumn="0" w:lastColumn="0" w:noHBand="1" w:noVBand="1"/>
      </w:tblPr>
      <w:tblGrid>
        <w:gridCol w:w="1635"/>
        <w:gridCol w:w="1006"/>
        <w:gridCol w:w="1023"/>
        <w:gridCol w:w="1243"/>
        <w:gridCol w:w="1085"/>
        <w:gridCol w:w="1219"/>
        <w:gridCol w:w="1204"/>
        <w:gridCol w:w="1113"/>
        <w:gridCol w:w="1006"/>
        <w:gridCol w:w="1006"/>
        <w:gridCol w:w="1006"/>
        <w:gridCol w:w="1006"/>
        <w:gridCol w:w="1008"/>
      </w:tblGrid>
      <w:tr w:rsidR="009E5933" w:rsidRPr="003F0C4F" w14:paraId="78EABE44" w14:textId="34AB4A12" w:rsidTr="0054415A">
        <w:trPr>
          <w:cnfStyle w:val="100000000000" w:firstRow="1" w:lastRow="0" w:firstColumn="0" w:lastColumn="0" w:oddVBand="0" w:evenVBand="0" w:oddHBand="0" w:evenHBand="0" w:firstRowFirstColumn="0" w:firstRowLastColumn="0" w:lastRowFirstColumn="0" w:lastRowLastColumn="0"/>
        </w:trPr>
        <w:tc>
          <w:tcPr>
            <w:tcW w:w="1635" w:type="dxa"/>
          </w:tcPr>
          <w:p w14:paraId="6001E985" w14:textId="421743CE" w:rsidR="00E95086" w:rsidRPr="003F0C4F" w:rsidRDefault="00E95086">
            <w:r>
              <w:t>Description</w:t>
            </w:r>
          </w:p>
        </w:tc>
        <w:tc>
          <w:tcPr>
            <w:tcW w:w="1006" w:type="dxa"/>
          </w:tcPr>
          <w:p w14:paraId="44688608" w14:textId="5C79D065" w:rsidR="00E95086" w:rsidRPr="003F0C4F" w:rsidRDefault="00E95086">
            <w:r>
              <w:t>Jul</w:t>
            </w:r>
          </w:p>
        </w:tc>
        <w:tc>
          <w:tcPr>
            <w:tcW w:w="1023" w:type="dxa"/>
          </w:tcPr>
          <w:p w14:paraId="1A3BFEAD" w14:textId="6DE44257" w:rsidR="00E95086" w:rsidRDefault="00E95086">
            <w:r>
              <w:t>Aug</w:t>
            </w:r>
          </w:p>
        </w:tc>
        <w:tc>
          <w:tcPr>
            <w:tcW w:w="1243" w:type="dxa"/>
          </w:tcPr>
          <w:p w14:paraId="7DA36A95" w14:textId="6A54AB87" w:rsidR="00E95086" w:rsidRDefault="00E95086">
            <w:r>
              <w:t>Sep</w:t>
            </w:r>
          </w:p>
        </w:tc>
        <w:tc>
          <w:tcPr>
            <w:tcW w:w="1085" w:type="dxa"/>
          </w:tcPr>
          <w:p w14:paraId="013CC34E" w14:textId="5C813796" w:rsidR="00E95086" w:rsidRDefault="00E95086">
            <w:r>
              <w:t>Oct</w:t>
            </w:r>
          </w:p>
        </w:tc>
        <w:tc>
          <w:tcPr>
            <w:tcW w:w="1219" w:type="dxa"/>
          </w:tcPr>
          <w:p w14:paraId="131D2D7A" w14:textId="5F278726" w:rsidR="00E95086" w:rsidRDefault="00E95086">
            <w:r>
              <w:t>Nov</w:t>
            </w:r>
          </w:p>
        </w:tc>
        <w:tc>
          <w:tcPr>
            <w:tcW w:w="1204" w:type="dxa"/>
          </w:tcPr>
          <w:p w14:paraId="2352829D" w14:textId="7F7E5268" w:rsidR="00E95086" w:rsidRDefault="00E95086">
            <w:r>
              <w:t>Dec</w:t>
            </w:r>
          </w:p>
        </w:tc>
        <w:tc>
          <w:tcPr>
            <w:tcW w:w="1113" w:type="dxa"/>
          </w:tcPr>
          <w:p w14:paraId="2F697C61" w14:textId="26A42CAD" w:rsidR="00E95086" w:rsidRDefault="009E5933">
            <w:r>
              <w:t>Jan</w:t>
            </w:r>
          </w:p>
        </w:tc>
        <w:tc>
          <w:tcPr>
            <w:tcW w:w="1006" w:type="dxa"/>
          </w:tcPr>
          <w:p w14:paraId="7CD569AE" w14:textId="3ACF3F9E" w:rsidR="00E95086" w:rsidRDefault="00E95086">
            <w:r>
              <w:t>Feb</w:t>
            </w:r>
          </w:p>
        </w:tc>
        <w:tc>
          <w:tcPr>
            <w:tcW w:w="1006" w:type="dxa"/>
          </w:tcPr>
          <w:p w14:paraId="22442D40" w14:textId="11A942F5" w:rsidR="00E95086" w:rsidRDefault="00E95086">
            <w:r>
              <w:t>Mar</w:t>
            </w:r>
          </w:p>
        </w:tc>
        <w:tc>
          <w:tcPr>
            <w:tcW w:w="1006" w:type="dxa"/>
          </w:tcPr>
          <w:p w14:paraId="2C88BF73" w14:textId="64BB055A" w:rsidR="00E95086" w:rsidRDefault="00E95086">
            <w:r>
              <w:t>Apr</w:t>
            </w:r>
          </w:p>
        </w:tc>
        <w:tc>
          <w:tcPr>
            <w:tcW w:w="1006" w:type="dxa"/>
          </w:tcPr>
          <w:p w14:paraId="15257865" w14:textId="2E04C967" w:rsidR="00E95086" w:rsidRDefault="00E95086">
            <w:r>
              <w:t>May</w:t>
            </w:r>
          </w:p>
        </w:tc>
        <w:tc>
          <w:tcPr>
            <w:tcW w:w="1008" w:type="dxa"/>
          </w:tcPr>
          <w:p w14:paraId="2A456D55" w14:textId="75C93BC3" w:rsidR="00E95086" w:rsidRDefault="00E95086">
            <w:r>
              <w:t>Jun</w:t>
            </w:r>
          </w:p>
        </w:tc>
      </w:tr>
      <w:tr w:rsidR="0054415A" w:rsidRPr="003F0C4F" w14:paraId="0F1AB2BC" w14:textId="3F8AC8A8" w:rsidTr="0054415A">
        <w:tc>
          <w:tcPr>
            <w:tcW w:w="1635" w:type="dxa"/>
          </w:tcPr>
          <w:p w14:paraId="60921CFB" w14:textId="4D84FA83" w:rsidR="0054415A" w:rsidRPr="003F0C4F" w:rsidRDefault="0054415A" w:rsidP="0054415A">
            <w:r w:rsidRPr="00CE154E">
              <w:t>Monthly cash in (‘000)</w:t>
            </w:r>
          </w:p>
        </w:tc>
        <w:tc>
          <w:tcPr>
            <w:tcW w:w="1006" w:type="dxa"/>
          </w:tcPr>
          <w:p w14:paraId="606EA0C6" w14:textId="5B7080BD" w:rsidR="0054415A" w:rsidRPr="003F0C4F" w:rsidRDefault="0054415A" w:rsidP="0054415A">
            <w:r w:rsidRPr="00CE154E">
              <w:t>$100</w:t>
            </w:r>
          </w:p>
        </w:tc>
        <w:tc>
          <w:tcPr>
            <w:tcW w:w="1023" w:type="dxa"/>
          </w:tcPr>
          <w:p w14:paraId="7BFBDC2D" w14:textId="7265859F" w:rsidR="0054415A" w:rsidRPr="003F0C4F" w:rsidRDefault="0054415A" w:rsidP="0054415A">
            <w:r w:rsidRPr="00CE154E">
              <w:t>$110</w:t>
            </w:r>
          </w:p>
        </w:tc>
        <w:tc>
          <w:tcPr>
            <w:tcW w:w="1243" w:type="dxa"/>
          </w:tcPr>
          <w:p w14:paraId="433F30FB" w14:textId="6C1348C6" w:rsidR="0054415A" w:rsidRPr="003F0C4F" w:rsidRDefault="0054415A" w:rsidP="0054415A">
            <w:r w:rsidRPr="00CE154E">
              <w:t>$120</w:t>
            </w:r>
          </w:p>
        </w:tc>
        <w:tc>
          <w:tcPr>
            <w:tcW w:w="1085" w:type="dxa"/>
          </w:tcPr>
          <w:p w14:paraId="6A46EE5D" w14:textId="199A8540" w:rsidR="0054415A" w:rsidRPr="003F0C4F" w:rsidRDefault="0054415A" w:rsidP="0054415A">
            <w:r w:rsidRPr="00CE154E">
              <w:t>$130</w:t>
            </w:r>
          </w:p>
        </w:tc>
        <w:tc>
          <w:tcPr>
            <w:tcW w:w="1219" w:type="dxa"/>
          </w:tcPr>
          <w:p w14:paraId="3E33562E" w14:textId="29EF29AF" w:rsidR="0054415A" w:rsidRPr="003F0C4F" w:rsidRDefault="0054415A" w:rsidP="0054415A">
            <w:r w:rsidRPr="00CE154E">
              <w:t>$140</w:t>
            </w:r>
          </w:p>
        </w:tc>
        <w:tc>
          <w:tcPr>
            <w:tcW w:w="1204" w:type="dxa"/>
          </w:tcPr>
          <w:p w14:paraId="1650D396" w14:textId="5932B76E" w:rsidR="0054415A" w:rsidRPr="003F0C4F" w:rsidRDefault="0054415A" w:rsidP="0054415A">
            <w:r w:rsidRPr="00CE154E">
              <w:t>$180</w:t>
            </w:r>
          </w:p>
        </w:tc>
        <w:tc>
          <w:tcPr>
            <w:tcW w:w="1113" w:type="dxa"/>
          </w:tcPr>
          <w:p w14:paraId="35D1DE8F" w14:textId="5449A407" w:rsidR="0054415A" w:rsidRPr="003F0C4F" w:rsidRDefault="0054415A" w:rsidP="0054415A">
            <w:r w:rsidRPr="00CE154E">
              <w:t>$150</w:t>
            </w:r>
          </w:p>
        </w:tc>
        <w:tc>
          <w:tcPr>
            <w:tcW w:w="1006" w:type="dxa"/>
          </w:tcPr>
          <w:p w14:paraId="4F53EF36" w14:textId="6AC10A46" w:rsidR="0054415A" w:rsidRPr="003F0C4F" w:rsidRDefault="0054415A" w:rsidP="0054415A">
            <w:r w:rsidRPr="00CE154E">
              <w:t>$140</w:t>
            </w:r>
          </w:p>
        </w:tc>
        <w:tc>
          <w:tcPr>
            <w:tcW w:w="1006" w:type="dxa"/>
          </w:tcPr>
          <w:p w14:paraId="620CCD99" w14:textId="3ACF7FCB" w:rsidR="0054415A" w:rsidRPr="003F0C4F" w:rsidRDefault="0054415A" w:rsidP="0054415A">
            <w:r w:rsidRPr="00CE154E">
              <w:t>$130</w:t>
            </w:r>
          </w:p>
        </w:tc>
        <w:tc>
          <w:tcPr>
            <w:tcW w:w="1006" w:type="dxa"/>
          </w:tcPr>
          <w:p w14:paraId="20383E66" w14:textId="02181314" w:rsidR="0054415A" w:rsidRPr="003F0C4F" w:rsidRDefault="0054415A" w:rsidP="0054415A">
            <w:r w:rsidRPr="00CE154E">
              <w:t>$120</w:t>
            </w:r>
          </w:p>
        </w:tc>
        <w:tc>
          <w:tcPr>
            <w:tcW w:w="1006" w:type="dxa"/>
          </w:tcPr>
          <w:p w14:paraId="28BEA466" w14:textId="5A459612" w:rsidR="0054415A" w:rsidRPr="003F0C4F" w:rsidRDefault="0054415A" w:rsidP="0054415A">
            <w:r w:rsidRPr="00CE154E">
              <w:t>$110</w:t>
            </w:r>
          </w:p>
        </w:tc>
        <w:tc>
          <w:tcPr>
            <w:tcW w:w="1008" w:type="dxa"/>
          </w:tcPr>
          <w:p w14:paraId="4A40ABB9" w14:textId="69E6F187" w:rsidR="0054415A" w:rsidRPr="003F0C4F" w:rsidRDefault="0054415A" w:rsidP="0054415A">
            <w:r w:rsidRPr="00CE154E">
              <w:t>$100</w:t>
            </w:r>
          </w:p>
        </w:tc>
      </w:tr>
      <w:tr w:rsidR="0054415A" w:rsidRPr="003F0C4F" w14:paraId="0B259388" w14:textId="12262073" w:rsidTr="0054415A">
        <w:tc>
          <w:tcPr>
            <w:tcW w:w="1635" w:type="dxa"/>
          </w:tcPr>
          <w:p w14:paraId="0E4791DE" w14:textId="577EC956" w:rsidR="0054415A" w:rsidRDefault="0054415A" w:rsidP="0054415A">
            <w:r w:rsidRPr="00CE154E">
              <w:t>Monthly cash out (‘000)</w:t>
            </w:r>
          </w:p>
        </w:tc>
        <w:tc>
          <w:tcPr>
            <w:tcW w:w="1006" w:type="dxa"/>
          </w:tcPr>
          <w:p w14:paraId="6AB3B4A2" w14:textId="0C98CC93" w:rsidR="0054415A" w:rsidRPr="003F0C4F" w:rsidRDefault="0054415A" w:rsidP="0054415A">
            <w:r w:rsidRPr="00CE154E">
              <w:t>$80</w:t>
            </w:r>
          </w:p>
        </w:tc>
        <w:tc>
          <w:tcPr>
            <w:tcW w:w="1023" w:type="dxa"/>
          </w:tcPr>
          <w:p w14:paraId="08C48B93" w14:textId="07BF679A" w:rsidR="0054415A" w:rsidRPr="003F0C4F" w:rsidRDefault="0054415A" w:rsidP="0054415A">
            <w:r w:rsidRPr="00CE154E">
              <w:t>$80</w:t>
            </w:r>
          </w:p>
        </w:tc>
        <w:tc>
          <w:tcPr>
            <w:tcW w:w="1243" w:type="dxa"/>
          </w:tcPr>
          <w:p w14:paraId="15E1DA65" w14:textId="017547E1" w:rsidR="0054415A" w:rsidRPr="003F0C4F" w:rsidRDefault="0054415A" w:rsidP="0054415A">
            <w:r w:rsidRPr="00CE154E">
              <w:t>$80</w:t>
            </w:r>
          </w:p>
        </w:tc>
        <w:tc>
          <w:tcPr>
            <w:tcW w:w="1085" w:type="dxa"/>
          </w:tcPr>
          <w:p w14:paraId="148406F9" w14:textId="129E6A4B" w:rsidR="0054415A" w:rsidRPr="003F0C4F" w:rsidRDefault="0054415A" w:rsidP="0054415A">
            <w:r w:rsidRPr="00CE154E">
              <w:t>$80</w:t>
            </w:r>
          </w:p>
        </w:tc>
        <w:tc>
          <w:tcPr>
            <w:tcW w:w="1219" w:type="dxa"/>
          </w:tcPr>
          <w:p w14:paraId="280C2D5D" w14:textId="2BF6A419" w:rsidR="0054415A" w:rsidRPr="003F0C4F" w:rsidRDefault="0054415A" w:rsidP="0054415A">
            <w:r w:rsidRPr="00CE154E">
              <w:t>$90</w:t>
            </w:r>
          </w:p>
        </w:tc>
        <w:tc>
          <w:tcPr>
            <w:tcW w:w="1204" w:type="dxa"/>
          </w:tcPr>
          <w:p w14:paraId="135DDA85" w14:textId="5A3DDC8C" w:rsidR="0054415A" w:rsidRPr="003F0C4F" w:rsidRDefault="0054415A" w:rsidP="0054415A">
            <w:r w:rsidRPr="00CE154E">
              <w:t>$100</w:t>
            </w:r>
          </w:p>
        </w:tc>
        <w:tc>
          <w:tcPr>
            <w:tcW w:w="1113" w:type="dxa"/>
          </w:tcPr>
          <w:p w14:paraId="1294CEA0" w14:textId="2A8D6F29" w:rsidR="0054415A" w:rsidRPr="003F0C4F" w:rsidRDefault="0054415A" w:rsidP="0054415A">
            <w:r w:rsidRPr="00CE154E">
              <w:t>$90</w:t>
            </w:r>
          </w:p>
        </w:tc>
        <w:tc>
          <w:tcPr>
            <w:tcW w:w="1006" w:type="dxa"/>
          </w:tcPr>
          <w:p w14:paraId="71C78D57" w14:textId="64F98B0A" w:rsidR="0054415A" w:rsidRPr="003F0C4F" w:rsidRDefault="0054415A" w:rsidP="0054415A">
            <w:r w:rsidRPr="00CE154E">
              <w:t>$85</w:t>
            </w:r>
          </w:p>
        </w:tc>
        <w:tc>
          <w:tcPr>
            <w:tcW w:w="1006" w:type="dxa"/>
          </w:tcPr>
          <w:p w14:paraId="0F862BCF" w14:textId="4CB601FC" w:rsidR="0054415A" w:rsidRPr="003F0C4F" w:rsidRDefault="0054415A" w:rsidP="0054415A">
            <w:r w:rsidRPr="00CE154E">
              <w:t>$80</w:t>
            </w:r>
          </w:p>
        </w:tc>
        <w:tc>
          <w:tcPr>
            <w:tcW w:w="1006" w:type="dxa"/>
          </w:tcPr>
          <w:p w14:paraId="294B5893" w14:textId="5ABADF41" w:rsidR="0054415A" w:rsidRPr="003F0C4F" w:rsidRDefault="0054415A" w:rsidP="0054415A">
            <w:r w:rsidRPr="00CE154E">
              <w:t>$80</w:t>
            </w:r>
          </w:p>
        </w:tc>
        <w:tc>
          <w:tcPr>
            <w:tcW w:w="1006" w:type="dxa"/>
          </w:tcPr>
          <w:p w14:paraId="4A91D7F8" w14:textId="618660E5" w:rsidR="0054415A" w:rsidRPr="003F0C4F" w:rsidRDefault="0054415A" w:rsidP="0054415A">
            <w:r w:rsidRPr="00CE154E">
              <w:t>$80</w:t>
            </w:r>
          </w:p>
        </w:tc>
        <w:tc>
          <w:tcPr>
            <w:tcW w:w="1008" w:type="dxa"/>
          </w:tcPr>
          <w:p w14:paraId="5BB79D30" w14:textId="6829C792" w:rsidR="0054415A" w:rsidRPr="003F0C4F" w:rsidRDefault="0054415A" w:rsidP="0054415A">
            <w:r w:rsidRPr="00CE154E">
              <w:t>$80</w:t>
            </w:r>
          </w:p>
        </w:tc>
      </w:tr>
      <w:tr w:rsidR="0054415A" w:rsidRPr="003F0C4F" w14:paraId="1992156D" w14:textId="77777777" w:rsidTr="0054415A">
        <w:tc>
          <w:tcPr>
            <w:tcW w:w="1635" w:type="dxa"/>
          </w:tcPr>
          <w:p w14:paraId="7380096A" w14:textId="38F510D7" w:rsidR="0054415A" w:rsidRDefault="0054415A" w:rsidP="0054415A">
            <w:r w:rsidRPr="00CE154E">
              <w:t>Closing balance (‘000)</w:t>
            </w:r>
          </w:p>
        </w:tc>
        <w:tc>
          <w:tcPr>
            <w:tcW w:w="1006" w:type="dxa"/>
          </w:tcPr>
          <w:p w14:paraId="11F6114F" w14:textId="40895000" w:rsidR="0054415A" w:rsidRPr="003F0C4F" w:rsidRDefault="0054415A" w:rsidP="0054415A">
            <w:r w:rsidRPr="00CE154E">
              <w:t>$20</w:t>
            </w:r>
          </w:p>
        </w:tc>
        <w:tc>
          <w:tcPr>
            <w:tcW w:w="1023" w:type="dxa"/>
          </w:tcPr>
          <w:p w14:paraId="2802C976" w14:textId="1201F963" w:rsidR="0054415A" w:rsidRPr="003F0C4F" w:rsidRDefault="0054415A" w:rsidP="0054415A">
            <w:r w:rsidRPr="00CE154E">
              <w:t>$50</w:t>
            </w:r>
          </w:p>
        </w:tc>
        <w:tc>
          <w:tcPr>
            <w:tcW w:w="1243" w:type="dxa"/>
          </w:tcPr>
          <w:p w14:paraId="0DF76B78" w14:textId="68AB142C" w:rsidR="0054415A" w:rsidRPr="003F0C4F" w:rsidRDefault="0054415A" w:rsidP="0054415A">
            <w:r w:rsidRPr="00CE154E">
              <w:t>$90</w:t>
            </w:r>
          </w:p>
        </w:tc>
        <w:tc>
          <w:tcPr>
            <w:tcW w:w="1085" w:type="dxa"/>
          </w:tcPr>
          <w:p w14:paraId="67E28587" w14:textId="3D04E6B8" w:rsidR="0054415A" w:rsidRPr="003F0C4F" w:rsidRDefault="0054415A" w:rsidP="0054415A">
            <w:r w:rsidRPr="00CE154E">
              <w:t>$140</w:t>
            </w:r>
          </w:p>
        </w:tc>
        <w:tc>
          <w:tcPr>
            <w:tcW w:w="1219" w:type="dxa"/>
          </w:tcPr>
          <w:p w14:paraId="782968F3" w14:textId="1A8D515A" w:rsidR="0054415A" w:rsidRPr="003F0C4F" w:rsidRDefault="0054415A" w:rsidP="0054415A">
            <w:r w:rsidRPr="00CE154E">
              <w:t>$190</w:t>
            </w:r>
          </w:p>
        </w:tc>
        <w:tc>
          <w:tcPr>
            <w:tcW w:w="1204" w:type="dxa"/>
          </w:tcPr>
          <w:p w14:paraId="67AC3B78" w14:textId="7413B953" w:rsidR="0054415A" w:rsidRPr="003F0C4F" w:rsidRDefault="0054415A" w:rsidP="0054415A">
            <w:r w:rsidRPr="00CE154E">
              <w:t>$270</w:t>
            </w:r>
          </w:p>
        </w:tc>
        <w:tc>
          <w:tcPr>
            <w:tcW w:w="1113" w:type="dxa"/>
          </w:tcPr>
          <w:p w14:paraId="55725AE9" w14:textId="7445C303" w:rsidR="0054415A" w:rsidRPr="003F0C4F" w:rsidRDefault="0054415A" w:rsidP="0054415A">
            <w:r w:rsidRPr="00CE154E">
              <w:t>$330</w:t>
            </w:r>
          </w:p>
        </w:tc>
        <w:tc>
          <w:tcPr>
            <w:tcW w:w="1006" w:type="dxa"/>
          </w:tcPr>
          <w:p w14:paraId="1F168133" w14:textId="354022A3" w:rsidR="0054415A" w:rsidRPr="003F0C4F" w:rsidRDefault="0054415A" w:rsidP="0054415A">
            <w:r w:rsidRPr="00CE154E">
              <w:t>$385</w:t>
            </w:r>
          </w:p>
        </w:tc>
        <w:tc>
          <w:tcPr>
            <w:tcW w:w="1006" w:type="dxa"/>
          </w:tcPr>
          <w:p w14:paraId="3D67523A" w14:textId="04E65B4A" w:rsidR="0054415A" w:rsidRPr="003F0C4F" w:rsidRDefault="0054415A" w:rsidP="0054415A">
            <w:r w:rsidRPr="00CE154E">
              <w:t>$435</w:t>
            </w:r>
          </w:p>
        </w:tc>
        <w:tc>
          <w:tcPr>
            <w:tcW w:w="1006" w:type="dxa"/>
          </w:tcPr>
          <w:p w14:paraId="3FCA4699" w14:textId="4AFDE220" w:rsidR="0054415A" w:rsidRPr="003F0C4F" w:rsidRDefault="0054415A" w:rsidP="0054415A">
            <w:r w:rsidRPr="00CE154E">
              <w:t>$475</w:t>
            </w:r>
          </w:p>
        </w:tc>
        <w:tc>
          <w:tcPr>
            <w:tcW w:w="1006" w:type="dxa"/>
          </w:tcPr>
          <w:p w14:paraId="4E033904" w14:textId="006F304D" w:rsidR="0054415A" w:rsidRPr="003F0C4F" w:rsidRDefault="0054415A" w:rsidP="0054415A">
            <w:r w:rsidRPr="00CE154E">
              <w:t>$505</w:t>
            </w:r>
          </w:p>
        </w:tc>
        <w:tc>
          <w:tcPr>
            <w:tcW w:w="1008" w:type="dxa"/>
          </w:tcPr>
          <w:p w14:paraId="6CAF3BB2" w14:textId="4818F913" w:rsidR="0054415A" w:rsidRPr="003F0C4F" w:rsidRDefault="0054415A" w:rsidP="0054415A">
            <w:r w:rsidRPr="00CE154E">
              <w:t>$525</w:t>
            </w:r>
          </w:p>
        </w:tc>
      </w:tr>
    </w:tbl>
    <w:p w14:paraId="0CB5DCF3" w14:textId="77777777" w:rsidR="00EA7A7E" w:rsidRDefault="00EA7A7E" w:rsidP="002F3CC6">
      <w:pPr>
        <w:rPr>
          <w:lang w:eastAsia="en-AU"/>
        </w:rPr>
      </w:pPr>
    </w:p>
    <w:p w14:paraId="047AF827" w14:textId="77777777" w:rsidR="00E95086" w:rsidRDefault="00E95086" w:rsidP="002F3CC6">
      <w:pPr>
        <w:rPr>
          <w:lang w:eastAsia="en-AU"/>
        </w:rPr>
        <w:sectPr w:rsidR="00E95086" w:rsidSect="00E95086">
          <w:pgSz w:w="16838" w:h="11906" w:orient="landscape" w:code="9"/>
          <w:pgMar w:top="1134" w:right="1134" w:bottom="1134" w:left="1134" w:header="680" w:footer="482" w:gutter="0"/>
          <w:cols w:space="4253"/>
          <w:docGrid w:linePitch="360"/>
        </w:sectPr>
      </w:pPr>
    </w:p>
    <w:p w14:paraId="4B66853F" w14:textId="7BE703F6" w:rsidR="00C66E62" w:rsidRDefault="00C66E62" w:rsidP="00C66E62">
      <w:pPr>
        <w:pStyle w:val="Heading3"/>
      </w:pPr>
      <w:bookmarkStart w:id="47" w:name="_Toc179894940"/>
      <w:r>
        <w:lastRenderedPageBreak/>
        <w:t>Profit and loss statement</w:t>
      </w:r>
    </w:p>
    <w:p w14:paraId="7DD19643" w14:textId="11FD0F40" w:rsidR="00A273C8" w:rsidRDefault="00A273C8" w:rsidP="00C66E62">
      <w:pPr>
        <w:rPr>
          <w:lang w:eastAsia="en-AU"/>
        </w:rPr>
      </w:pPr>
      <w:r w:rsidRPr="00A273C8">
        <w:rPr>
          <w:lang w:eastAsia="en-AU"/>
        </w:rPr>
        <w:t>A profit and loss statement (P&amp;</w:t>
      </w:r>
      <w:r w:rsidR="009C527E" w:rsidRPr="00A273C8">
        <w:rPr>
          <w:lang w:eastAsia="en-AU"/>
        </w:rPr>
        <w:t>L)</w:t>
      </w:r>
      <w:r w:rsidR="009C527E">
        <w:rPr>
          <w:lang w:eastAsia="en-AU"/>
        </w:rPr>
        <w:t xml:space="preserve"> or</w:t>
      </w:r>
      <w:r w:rsidR="00562E24">
        <w:rPr>
          <w:lang w:eastAsia="en-AU"/>
        </w:rPr>
        <w:t xml:space="preserve"> </w:t>
      </w:r>
      <w:r w:rsidRPr="00A273C8">
        <w:rPr>
          <w:lang w:eastAsia="en-AU"/>
        </w:rPr>
        <w:t xml:space="preserve">an income statement, is a financial report </w:t>
      </w:r>
      <w:r w:rsidR="003B385B">
        <w:rPr>
          <w:lang w:eastAsia="en-AU"/>
        </w:rPr>
        <w:t>summarising</w:t>
      </w:r>
      <w:r w:rsidRPr="00A273C8">
        <w:rPr>
          <w:lang w:eastAsia="en-AU"/>
        </w:rPr>
        <w:t xml:space="preserve"> the revenues, costs</w:t>
      </w:r>
      <w:r w:rsidR="00C83BF6">
        <w:rPr>
          <w:lang w:eastAsia="en-AU"/>
        </w:rPr>
        <w:t xml:space="preserve"> </w:t>
      </w:r>
      <w:r w:rsidR="00406323">
        <w:rPr>
          <w:lang w:eastAsia="en-AU"/>
        </w:rPr>
        <w:t>and</w:t>
      </w:r>
      <w:r w:rsidRPr="00A273C8">
        <w:rPr>
          <w:lang w:eastAsia="en-AU"/>
        </w:rPr>
        <w:t xml:space="preserve"> expenses incurred during a specific period, typically monthly, quarterly</w:t>
      </w:r>
      <w:r w:rsidR="00C83BF6">
        <w:rPr>
          <w:lang w:eastAsia="en-AU"/>
        </w:rPr>
        <w:t xml:space="preserve"> </w:t>
      </w:r>
      <w:r w:rsidR="001E1F9E">
        <w:rPr>
          <w:lang w:eastAsia="en-AU"/>
        </w:rPr>
        <w:t>or</w:t>
      </w:r>
      <w:r w:rsidR="00562E24">
        <w:rPr>
          <w:lang w:eastAsia="en-AU"/>
        </w:rPr>
        <w:t xml:space="preserve"> </w:t>
      </w:r>
      <w:r w:rsidRPr="00A273C8">
        <w:rPr>
          <w:lang w:eastAsia="en-AU"/>
        </w:rPr>
        <w:t xml:space="preserve">annually. </w:t>
      </w:r>
      <w:r w:rsidR="003B385B">
        <w:rPr>
          <w:lang w:eastAsia="en-AU"/>
        </w:rPr>
        <w:t>By comparing total revenue against total expenses, i</w:t>
      </w:r>
      <w:r w:rsidRPr="00A273C8">
        <w:rPr>
          <w:lang w:eastAsia="en-AU"/>
        </w:rPr>
        <w:t xml:space="preserve">t provides insights into a company's ability to generate profit. </w:t>
      </w:r>
    </w:p>
    <w:p w14:paraId="44448ED2" w14:textId="32A7689A" w:rsidR="00657308" w:rsidRDefault="00A273C8" w:rsidP="00C66E62">
      <w:pPr>
        <w:rPr>
          <w:lang w:eastAsia="en-AU"/>
        </w:rPr>
      </w:pPr>
      <w:r w:rsidRPr="00A273C8">
        <w:rPr>
          <w:lang w:eastAsia="en-AU"/>
        </w:rPr>
        <w:t>The P&amp;L statement is essential for understanding financial performance and is often used by business owners, investors</w:t>
      </w:r>
      <w:r w:rsidR="00C83BF6">
        <w:rPr>
          <w:lang w:eastAsia="en-AU"/>
        </w:rPr>
        <w:t xml:space="preserve"> </w:t>
      </w:r>
      <w:r w:rsidR="00406323">
        <w:rPr>
          <w:lang w:eastAsia="en-AU"/>
        </w:rPr>
        <w:t>and</w:t>
      </w:r>
      <w:r w:rsidRPr="00A273C8">
        <w:rPr>
          <w:lang w:eastAsia="en-AU"/>
        </w:rPr>
        <w:t xml:space="preserve"> creditors to evaluate </w:t>
      </w:r>
      <w:r w:rsidR="00D46858">
        <w:rPr>
          <w:lang w:eastAsia="en-AU"/>
        </w:rPr>
        <w:t>a business's</w:t>
      </w:r>
      <w:r w:rsidRPr="00A273C8">
        <w:rPr>
          <w:lang w:eastAsia="en-AU"/>
        </w:rPr>
        <w:t xml:space="preserve"> viability and profitability.</w:t>
      </w:r>
    </w:p>
    <w:p w14:paraId="379964CF" w14:textId="5D6D9F67" w:rsidR="00657308" w:rsidRDefault="00E82B6C" w:rsidP="00C66E62">
      <w:pPr>
        <w:rPr>
          <w:lang w:eastAsia="en-AU"/>
        </w:rPr>
      </w:pPr>
      <w:r w:rsidRPr="00E82B6C">
        <w:rPr>
          <w:lang w:eastAsia="en-AU"/>
        </w:rPr>
        <w:t xml:space="preserve">The profit and loss statement (P&amp;L) plays a crucial role in cash flow projections by providing vital information about a business's revenues and expenses over a specific period. </w:t>
      </w:r>
    </w:p>
    <w:p w14:paraId="49CAEAB5" w14:textId="0231C5B0" w:rsidR="00A56A25" w:rsidRDefault="00A56A25" w:rsidP="00C66E62">
      <w:pPr>
        <w:rPr>
          <w:lang w:eastAsia="en-AU"/>
        </w:rPr>
      </w:pPr>
      <w:r>
        <w:rPr>
          <w:lang w:eastAsia="en-AU"/>
        </w:rPr>
        <w:t xml:space="preserve">The key components of the profit and loss statement </w:t>
      </w:r>
      <w:r w:rsidR="00D703E2">
        <w:rPr>
          <w:lang w:eastAsia="en-AU"/>
        </w:rPr>
        <w:t>are:</w:t>
      </w:r>
    </w:p>
    <w:p w14:paraId="3E9D3B74" w14:textId="0865FA26" w:rsidR="00A56A25" w:rsidRPr="00436736" w:rsidRDefault="00A56A25" w:rsidP="003255F3">
      <w:pPr>
        <w:pStyle w:val="Caption"/>
      </w:pPr>
      <w:r w:rsidRPr="00436736">
        <w:t xml:space="preserve">Table </w:t>
      </w:r>
      <w:r w:rsidR="00A20BF2">
        <w:fldChar w:fldCharType="begin"/>
      </w:r>
      <w:r w:rsidR="00A20BF2">
        <w:instrText xml:space="preserve"> SEQ Table \* ARABIC </w:instrText>
      </w:r>
      <w:r w:rsidR="00A20BF2">
        <w:fldChar w:fldCharType="separate"/>
      </w:r>
      <w:r w:rsidR="00A20BF2">
        <w:rPr>
          <w:noProof/>
        </w:rPr>
        <w:t>29</w:t>
      </w:r>
      <w:r w:rsidR="00A20BF2">
        <w:rPr>
          <w:noProof/>
        </w:rPr>
        <w:fldChar w:fldCharType="end"/>
      </w:r>
      <w:r>
        <w:rPr>
          <w:noProof/>
        </w:rPr>
        <w:t>:</w:t>
      </w:r>
      <w:r w:rsidRPr="00436736">
        <w:t xml:space="preserve"> </w:t>
      </w:r>
      <w:r>
        <w:t>Profit and loss statement components</w:t>
      </w:r>
    </w:p>
    <w:tbl>
      <w:tblPr>
        <w:tblStyle w:val="TableGrid"/>
        <w:tblW w:w="5000" w:type="pct"/>
        <w:tblLook w:val="0620" w:firstRow="1" w:lastRow="0" w:firstColumn="0" w:lastColumn="0" w:noHBand="1" w:noVBand="1"/>
      </w:tblPr>
      <w:tblGrid>
        <w:gridCol w:w="1838"/>
        <w:gridCol w:w="4111"/>
        <w:gridCol w:w="3679"/>
      </w:tblGrid>
      <w:tr w:rsidR="005E4A62" w:rsidRPr="003F0C4F" w14:paraId="228BB22D" w14:textId="57150DEE" w:rsidTr="00E452B3">
        <w:trPr>
          <w:cnfStyle w:val="100000000000" w:firstRow="1" w:lastRow="0" w:firstColumn="0" w:lastColumn="0" w:oddVBand="0" w:evenVBand="0" w:oddHBand="0" w:evenHBand="0" w:firstRowFirstColumn="0" w:firstRowLastColumn="0" w:lastRowFirstColumn="0" w:lastRowLastColumn="0"/>
        </w:trPr>
        <w:tc>
          <w:tcPr>
            <w:tcW w:w="1838" w:type="dxa"/>
          </w:tcPr>
          <w:p w14:paraId="30FEB938" w14:textId="1346903D" w:rsidR="005E4A62" w:rsidRPr="003F0C4F" w:rsidRDefault="005E4A62">
            <w:r>
              <w:t>Component</w:t>
            </w:r>
          </w:p>
        </w:tc>
        <w:tc>
          <w:tcPr>
            <w:tcW w:w="4111" w:type="dxa"/>
          </w:tcPr>
          <w:p w14:paraId="37145849" w14:textId="62971800" w:rsidR="005E4A62" w:rsidRPr="003F0C4F" w:rsidRDefault="005E4A62">
            <w:r>
              <w:t>Description</w:t>
            </w:r>
          </w:p>
        </w:tc>
        <w:tc>
          <w:tcPr>
            <w:tcW w:w="3679" w:type="dxa"/>
          </w:tcPr>
          <w:p w14:paraId="5DC45008" w14:textId="655BF5C8" w:rsidR="005E4A62" w:rsidRDefault="005E4A62">
            <w:r>
              <w:t>Formula</w:t>
            </w:r>
          </w:p>
        </w:tc>
      </w:tr>
      <w:tr w:rsidR="005E4A62" w:rsidRPr="003F0C4F" w14:paraId="6C303B99" w14:textId="55E3E8CB" w:rsidTr="00E452B3">
        <w:tc>
          <w:tcPr>
            <w:tcW w:w="1838" w:type="dxa"/>
          </w:tcPr>
          <w:p w14:paraId="643F3107" w14:textId="4141F9FD" w:rsidR="005E4A62" w:rsidRPr="003F0C4F" w:rsidRDefault="005E4A62" w:rsidP="005B45F8">
            <w:r w:rsidRPr="005D543C">
              <w:t>Revenue</w:t>
            </w:r>
          </w:p>
        </w:tc>
        <w:tc>
          <w:tcPr>
            <w:tcW w:w="4111" w:type="dxa"/>
          </w:tcPr>
          <w:p w14:paraId="6748BAB9" w14:textId="5B64BC01" w:rsidR="005E4A62" w:rsidRPr="003F0C4F" w:rsidRDefault="005E4A62" w:rsidP="005B45F8">
            <w:r w:rsidRPr="005D543C">
              <w:t>Total income generated from sales of goods or services</w:t>
            </w:r>
          </w:p>
        </w:tc>
        <w:tc>
          <w:tcPr>
            <w:tcW w:w="3679" w:type="dxa"/>
          </w:tcPr>
          <w:p w14:paraId="2366A7D0" w14:textId="4921A57C" w:rsidR="005E4A62" w:rsidRPr="005D543C" w:rsidRDefault="006E5065" w:rsidP="005B45F8">
            <w:r w:rsidRPr="00AF7954">
              <w:rPr>
                <w:rStyle w:val="Strong"/>
              </w:rPr>
              <w:t xml:space="preserve">Total </w:t>
            </w:r>
            <w:r w:rsidR="009C527E">
              <w:rPr>
                <w:rStyle w:val="Strong"/>
              </w:rPr>
              <w:t>r</w:t>
            </w:r>
            <w:r w:rsidRPr="00AF7954">
              <w:rPr>
                <w:rStyle w:val="Strong"/>
              </w:rPr>
              <w:t>evenue</w:t>
            </w:r>
            <w:r>
              <w:t xml:space="preserve"> </w:t>
            </w:r>
            <w:r w:rsidRPr="006E5065">
              <w:t>=</w:t>
            </w:r>
            <w:r>
              <w:t xml:space="preserve"> </w:t>
            </w:r>
            <w:r w:rsidRPr="006E5065">
              <w:t xml:space="preserve">Sales </w:t>
            </w:r>
            <w:r w:rsidR="009C527E">
              <w:t>r</w:t>
            </w:r>
            <w:r w:rsidRPr="006E5065">
              <w:t>evenue</w:t>
            </w:r>
            <w:r>
              <w:t xml:space="preserve"> </w:t>
            </w:r>
            <w:r w:rsidRPr="006E5065">
              <w:t>+</w:t>
            </w:r>
            <w:r>
              <w:t xml:space="preserve"> </w:t>
            </w:r>
            <w:r w:rsidRPr="006E5065">
              <w:t xml:space="preserve">Other </w:t>
            </w:r>
            <w:r w:rsidR="009C527E">
              <w:t>i</w:t>
            </w:r>
            <w:r w:rsidRPr="006E5065">
              <w:t>ncome</w:t>
            </w:r>
          </w:p>
        </w:tc>
      </w:tr>
      <w:tr w:rsidR="005E4A62" w:rsidRPr="003F0C4F" w14:paraId="09B081BE" w14:textId="62C2D67F" w:rsidTr="00E452B3">
        <w:tc>
          <w:tcPr>
            <w:tcW w:w="1838" w:type="dxa"/>
          </w:tcPr>
          <w:p w14:paraId="116B481B" w14:textId="40E8019E" w:rsidR="005E4A62" w:rsidRDefault="005E4A62" w:rsidP="005B45F8">
            <w:r w:rsidRPr="005D543C">
              <w:t xml:space="preserve">Cost of </w:t>
            </w:r>
            <w:r w:rsidR="007029DC">
              <w:t>g</w:t>
            </w:r>
            <w:r w:rsidRPr="005D543C">
              <w:t xml:space="preserve">oods </w:t>
            </w:r>
            <w:r w:rsidR="007029DC">
              <w:t>s</w:t>
            </w:r>
            <w:r w:rsidRPr="005D543C">
              <w:t>old (COGS)</w:t>
            </w:r>
          </w:p>
        </w:tc>
        <w:tc>
          <w:tcPr>
            <w:tcW w:w="4111" w:type="dxa"/>
          </w:tcPr>
          <w:p w14:paraId="5BBA0075" w14:textId="5E766A6C" w:rsidR="005E4A62" w:rsidRPr="003F0C4F" w:rsidRDefault="005E4A62" w:rsidP="005B45F8">
            <w:r w:rsidRPr="005D543C">
              <w:t>Direct costs associated with producing the goods sold, including raw materials, packaging and manufacturing expenses</w:t>
            </w:r>
          </w:p>
        </w:tc>
        <w:tc>
          <w:tcPr>
            <w:tcW w:w="3679" w:type="dxa"/>
          </w:tcPr>
          <w:p w14:paraId="67ABB34E" w14:textId="2E66BF95" w:rsidR="005E4A62" w:rsidRPr="005D543C" w:rsidRDefault="009944D0" w:rsidP="005B45F8">
            <w:r w:rsidRPr="00AF7954">
              <w:rPr>
                <w:rStyle w:val="Strong"/>
              </w:rPr>
              <w:t>COGS</w:t>
            </w:r>
            <w:r>
              <w:t xml:space="preserve"> </w:t>
            </w:r>
            <w:r w:rsidRPr="009944D0">
              <w:t>=</w:t>
            </w:r>
            <w:r>
              <w:t xml:space="preserve"> </w:t>
            </w:r>
            <w:r w:rsidR="00E7616D" w:rsidRPr="00E7616D">
              <w:t>Raw materials + Direct labour + Manufacturing overhead</w:t>
            </w:r>
          </w:p>
        </w:tc>
      </w:tr>
      <w:tr w:rsidR="005E4A62" w:rsidRPr="003F0C4F" w14:paraId="09621D44" w14:textId="57797FCC" w:rsidTr="00E452B3">
        <w:tc>
          <w:tcPr>
            <w:tcW w:w="1838" w:type="dxa"/>
          </w:tcPr>
          <w:p w14:paraId="483CCB5F" w14:textId="7FDD8D51" w:rsidR="005E4A62" w:rsidRDefault="005E4A62" w:rsidP="005B45F8">
            <w:r w:rsidRPr="005D543C">
              <w:t xml:space="preserve">Gross </w:t>
            </w:r>
            <w:r w:rsidR="007029DC">
              <w:t>p</w:t>
            </w:r>
            <w:r w:rsidRPr="005D543C">
              <w:t>rofit</w:t>
            </w:r>
          </w:p>
        </w:tc>
        <w:tc>
          <w:tcPr>
            <w:tcW w:w="4111" w:type="dxa"/>
          </w:tcPr>
          <w:p w14:paraId="5F52DFD7" w14:textId="51C23121" w:rsidR="005E4A62" w:rsidRPr="003F0C4F" w:rsidRDefault="005E4A62" w:rsidP="005B45F8">
            <w:r w:rsidRPr="005D543C">
              <w:t xml:space="preserve">Calculated as </w:t>
            </w:r>
            <w:r w:rsidR="007029DC">
              <w:t>r</w:t>
            </w:r>
            <w:r w:rsidRPr="005D543C">
              <w:t>evenue minus COGS</w:t>
            </w:r>
            <w:r w:rsidR="007029DC">
              <w:t>;</w:t>
            </w:r>
            <w:r w:rsidRPr="005D543C">
              <w:t xml:space="preserve"> indicates how efficiently a company uses its resources to produce goods</w:t>
            </w:r>
          </w:p>
        </w:tc>
        <w:tc>
          <w:tcPr>
            <w:tcW w:w="3679" w:type="dxa"/>
          </w:tcPr>
          <w:p w14:paraId="6B288CFF" w14:textId="78F1DBCD" w:rsidR="005E4A62" w:rsidRPr="005D543C" w:rsidRDefault="009875BD" w:rsidP="005B45F8">
            <w:r w:rsidRPr="00AF7954">
              <w:rPr>
                <w:rStyle w:val="Strong"/>
              </w:rPr>
              <w:t xml:space="preserve">Gross </w:t>
            </w:r>
            <w:r w:rsidR="00E7616D">
              <w:rPr>
                <w:rStyle w:val="Strong"/>
              </w:rPr>
              <w:t>p</w:t>
            </w:r>
            <w:r w:rsidRPr="00AF7954">
              <w:rPr>
                <w:rStyle w:val="Strong"/>
              </w:rPr>
              <w:t>rofit</w:t>
            </w:r>
            <w:r>
              <w:t xml:space="preserve"> </w:t>
            </w:r>
            <w:r w:rsidRPr="009875BD">
              <w:t>=</w:t>
            </w:r>
            <w:r>
              <w:t xml:space="preserve"> </w:t>
            </w:r>
            <w:r w:rsidRPr="009875BD">
              <w:t xml:space="preserve">Total </w:t>
            </w:r>
            <w:r w:rsidR="00E7616D">
              <w:t>r</w:t>
            </w:r>
            <w:r w:rsidRPr="009875BD">
              <w:t>evenue</w:t>
            </w:r>
            <w:r>
              <w:t xml:space="preserve"> </w:t>
            </w:r>
            <w:r w:rsidRPr="009875BD">
              <w:t>−</w:t>
            </w:r>
            <w:r>
              <w:t xml:space="preserve"> </w:t>
            </w:r>
            <w:r w:rsidRPr="009875BD">
              <w:t>COGS</w:t>
            </w:r>
          </w:p>
        </w:tc>
      </w:tr>
      <w:tr w:rsidR="005E4A62" w:rsidRPr="003F0C4F" w14:paraId="2F017AD6" w14:textId="7E2EB912" w:rsidTr="00E452B3">
        <w:tc>
          <w:tcPr>
            <w:tcW w:w="1838" w:type="dxa"/>
          </w:tcPr>
          <w:p w14:paraId="14096B3C" w14:textId="21E39B27" w:rsidR="005E4A62" w:rsidRDefault="005E4A62" w:rsidP="005B45F8">
            <w:r w:rsidRPr="005D543C">
              <w:t xml:space="preserve">Operating </w:t>
            </w:r>
            <w:r w:rsidR="007029DC">
              <w:t>e</w:t>
            </w:r>
            <w:r w:rsidRPr="005D543C">
              <w:t>xpenses</w:t>
            </w:r>
          </w:p>
        </w:tc>
        <w:tc>
          <w:tcPr>
            <w:tcW w:w="4111" w:type="dxa"/>
          </w:tcPr>
          <w:p w14:paraId="486392BF" w14:textId="7E0EE1EF" w:rsidR="005E4A62" w:rsidRPr="003F0C4F" w:rsidRDefault="005E4A62" w:rsidP="005B45F8">
            <w:r w:rsidRPr="005D543C">
              <w:t>Indirect costs required to run the business, such as salaries, marketing expenses, rent and utilities</w:t>
            </w:r>
          </w:p>
        </w:tc>
        <w:tc>
          <w:tcPr>
            <w:tcW w:w="3679" w:type="dxa"/>
          </w:tcPr>
          <w:p w14:paraId="617EE87D" w14:textId="479E886D" w:rsidR="005E4A62" w:rsidRPr="005D543C" w:rsidRDefault="00A07560" w:rsidP="005B45F8">
            <w:r w:rsidRPr="00AF7954">
              <w:rPr>
                <w:rStyle w:val="Strong"/>
              </w:rPr>
              <w:t xml:space="preserve">Total </w:t>
            </w:r>
            <w:r w:rsidR="00144E46">
              <w:rPr>
                <w:rStyle w:val="Strong"/>
              </w:rPr>
              <w:t>o</w:t>
            </w:r>
            <w:r w:rsidRPr="00AF7954">
              <w:rPr>
                <w:rStyle w:val="Strong"/>
              </w:rPr>
              <w:t xml:space="preserve">perating </w:t>
            </w:r>
            <w:r w:rsidR="00144E46">
              <w:rPr>
                <w:rStyle w:val="Strong"/>
              </w:rPr>
              <w:t>e</w:t>
            </w:r>
            <w:r w:rsidRPr="00AF7954">
              <w:rPr>
                <w:rStyle w:val="Strong"/>
              </w:rPr>
              <w:t>xpenses</w:t>
            </w:r>
            <w:r>
              <w:t xml:space="preserve"> </w:t>
            </w:r>
            <w:r w:rsidRPr="00A07560">
              <w:t>=</w:t>
            </w:r>
            <w:r>
              <w:t xml:space="preserve"> </w:t>
            </w:r>
            <w:r w:rsidR="00144E46" w:rsidRPr="00144E46">
              <w:t>Marketing expenses + Administrative expenses + Rent + Utilities + …</w:t>
            </w:r>
          </w:p>
        </w:tc>
      </w:tr>
      <w:tr w:rsidR="005E4A62" w:rsidRPr="003F0C4F" w14:paraId="5F250506" w14:textId="5B8FBE3A" w:rsidTr="00E452B3">
        <w:tc>
          <w:tcPr>
            <w:tcW w:w="1838" w:type="dxa"/>
          </w:tcPr>
          <w:p w14:paraId="66D22839" w14:textId="21D2A4BE" w:rsidR="005E4A62" w:rsidRDefault="005E4A62" w:rsidP="005B45F8">
            <w:r w:rsidRPr="005D543C">
              <w:t xml:space="preserve">Net </w:t>
            </w:r>
            <w:r w:rsidR="007029DC" w:rsidRPr="005D543C">
              <w:t>profit before tax</w:t>
            </w:r>
          </w:p>
        </w:tc>
        <w:tc>
          <w:tcPr>
            <w:tcW w:w="4111" w:type="dxa"/>
          </w:tcPr>
          <w:p w14:paraId="275E13A9" w14:textId="0F9B744B" w:rsidR="005E4A62" w:rsidRPr="003F0C4F" w:rsidRDefault="005E4A62" w:rsidP="005B45F8">
            <w:r w:rsidRPr="005D543C">
              <w:t>Calculated by subtracting total operating expenses from gross profit; shows profit earned before accounting for taxes</w:t>
            </w:r>
          </w:p>
        </w:tc>
        <w:tc>
          <w:tcPr>
            <w:tcW w:w="3679" w:type="dxa"/>
          </w:tcPr>
          <w:p w14:paraId="3481ACC9" w14:textId="3A87F649" w:rsidR="005E4A62" w:rsidRPr="005D543C" w:rsidRDefault="005F4EB0" w:rsidP="005B45F8">
            <w:r w:rsidRPr="00AF7954">
              <w:rPr>
                <w:rStyle w:val="Strong"/>
              </w:rPr>
              <w:t xml:space="preserve">Net </w:t>
            </w:r>
            <w:r w:rsidR="008A0C95" w:rsidRPr="00AF7954">
              <w:rPr>
                <w:rStyle w:val="Strong"/>
              </w:rPr>
              <w:t>profit before tax</w:t>
            </w:r>
            <w:r w:rsidR="008A0C95">
              <w:t xml:space="preserve"> </w:t>
            </w:r>
            <w:r w:rsidRPr="005F4EB0">
              <w:t>=</w:t>
            </w:r>
            <w:r>
              <w:t xml:space="preserve"> </w:t>
            </w:r>
            <w:r w:rsidR="008A0C95" w:rsidRPr="008A0C95">
              <w:t>Gross profit − Total operating expenses</w:t>
            </w:r>
          </w:p>
        </w:tc>
      </w:tr>
      <w:tr w:rsidR="005E4A62" w:rsidRPr="003F0C4F" w14:paraId="413CB28B" w14:textId="3CDAA3A8" w:rsidTr="00E452B3">
        <w:tc>
          <w:tcPr>
            <w:tcW w:w="1838" w:type="dxa"/>
          </w:tcPr>
          <w:p w14:paraId="09A5E79D" w14:textId="09F72399" w:rsidR="005E4A62" w:rsidRDefault="005E4A62" w:rsidP="005B45F8">
            <w:r w:rsidRPr="005D543C">
              <w:t xml:space="preserve">Income </w:t>
            </w:r>
            <w:r w:rsidR="007029DC" w:rsidRPr="005D543C">
              <w:t>tax expense</w:t>
            </w:r>
          </w:p>
        </w:tc>
        <w:tc>
          <w:tcPr>
            <w:tcW w:w="4111" w:type="dxa"/>
          </w:tcPr>
          <w:p w14:paraId="3CB32FC7" w14:textId="59C91B3D" w:rsidR="005E4A62" w:rsidRPr="003F0C4F" w:rsidRDefault="005E4A62" w:rsidP="005B45F8">
            <w:r w:rsidRPr="005D543C">
              <w:t>The amount of tax owed based on net profit before tax</w:t>
            </w:r>
          </w:p>
        </w:tc>
        <w:tc>
          <w:tcPr>
            <w:tcW w:w="3679" w:type="dxa"/>
          </w:tcPr>
          <w:p w14:paraId="2AC5310F" w14:textId="06DE3249" w:rsidR="005E4A62" w:rsidRPr="005D543C" w:rsidRDefault="008009AB" w:rsidP="005B45F8">
            <w:r w:rsidRPr="00AF7954">
              <w:rPr>
                <w:rStyle w:val="Strong"/>
              </w:rPr>
              <w:t>Income</w:t>
            </w:r>
            <w:r w:rsidR="008A0C95" w:rsidRPr="00AF7954">
              <w:rPr>
                <w:rStyle w:val="Strong"/>
              </w:rPr>
              <w:t xml:space="preserve"> tax expense</w:t>
            </w:r>
            <w:r w:rsidR="008A0C95">
              <w:t xml:space="preserve"> </w:t>
            </w:r>
            <w:r w:rsidRPr="008009AB">
              <w:t>=</w:t>
            </w:r>
            <w:r>
              <w:t xml:space="preserve"> </w:t>
            </w:r>
            <w:r w:rsidRPr="008009AB">
              <w:t xml:space="preserve">Net </w:t>
            </w:r>
            <w:r w:rsidR="00B26428">
              <w:t>p</w:t>
            </w:r>
            <w:r w:rsidRPr="008009AB">
              <w:t xml:space="preserve">rofit </w:t>
            </w:r>
            <w:r w:rsidR="00B26428">
              <w:t>b</w:t>
            </w:r>
            <w:r w:rsidRPr="008009AB">
              <w:t xml:space="preserve">efore </w:t>
            </w:r>
            <w:r w:rsidR="00B26428">
              <w:t>t</w:t>
            </w:r>
            <w:r w:rsidRPr="008009AB">
              <w:t>ax</w:t>
            </w:r>
            <w:r>
              <w:t xml:space="preserve"> x </w:t>
            </w:r>
            <w:r w:rsidRPr="008009AB">
              <w:t xml:space="preserve">Tax </w:t>
            </w:r>
            <w:r w:rsidR="00B26428">
              <w:t>r</w:t>
            </w:r>
            <w:r w:rsidRPr="008009AB">
              <w:t>ate</w:t>
            </w:r>
          </w:p>
        </w:tc>
      </w:tr>
      <w:tr w:rsidR="005E4A62" w:rsidRPr="003F0C4F" w14:paraId="08A0E534" w14:textId="03311649" w:rsidTr="00E452B3">
        <w:tc>
          <w:tcPr>
            <w:tcW w:w="1838" w:type="dxa"/>
          </w:tcPr>
          <w:p w14:paraId="509A62C0" w14:textId="622EFD48" w:rsidR="005E4A62" w:rsidRDefault="005E4A62" w:rsidP="005B45F8">
            <w:r w:rsidRPr="005D543C">
              <w:lastRenderedPageBreak/>
              <w:t xml:space="preserve">Net </w:t>
            </w:r>
            <w:r w:rsidR="00B176D3" w:rsidRPr="005D543C">
              <w:t>profit after tax</w:t>
            </w:r>
          </w:p>
        </w:tc>
        <w:tc>
          <w:tcPr>
            <w:tcW w:w="4111" w:type="dxa"/>
          </w:tcPr>
          <w:p w14:paraId="4DCB3AF0" w14:textId="1326E3A1" w:rsidR="005E4A62" w:rsidRPr="003F0C4F" w:rsidRDefault="005E4A62" w:rsidP="005B45F8">
            <w:r w:rsidRPr="005D543C">
              <w:t>Final profit figure after all expenses and taxes have been deducted; represents the actual profit available to the business</w:t>
            </w:r>
          </w:p>
        </w:tc>
        <w:tc>
          <w:tcPr>
            <w:tcW w:w="3679" w:type="dxa"/>
          </w:tcPr>
          <w:p w14:paraId="0D30AEA9" w14:textId="30BE73C6" w:rsidR="005E4A62" w:rsidRPr="000A5DDD" w:rsidRDefault="00F07DD4" w:rsidP="005B45F8">
            <w:pPr>
              <w:rPr>
                <w:b/>
                <w:bCs/>
                <w:lang w:val="en-US"/>
              </w:rPr>
            </w:pPr>
            <w:r w:rsidRPr="00F07DD4">
              <w:rPr>
                <w:b/>
                <w:bCs/>
                <w:lang w:val="en-US"/>
              </w:rPr>
              <w:t xml:space="preserve">Net profit after tax </w:t>
            </w:r>
            <w:r w:rsidRPr="000A5DDD">
              <w:t>= Net profit before tax − Income tax expense</w:t>
            </w:r>
          </w:p>
        </w:tc>
      </w:tr>
    </w:tbl>
    <w:p w14:paraId="4A97426C" w14:textId="6BC95E7D" w:rsidR="00657308" w:rsidRDefault="00E452B3" w:rsidP="00C66E62">
      <w:pPr>
        <w:rPr>
          <w:lang w:eastAsia="en-AU"/>
        </w:rPr>
      </w:pPr>
      <w:r>
        <w:rPr>
          <w:lang w:eastAsia="en-AU"/>
        </w:rPr>
        <w:t xml:space="preserve">For example, the above P&amp;L components have been outlined for the </w:t>
      </w:r>
      <w:r w:rsidRPr="00E452B3">
        <w:rPr>
          <w:lang w:eastAsia="en-AU"/>
        </w:rPr>
        <w:t xml:space="preserve">fictitious business </w:t>
      </w:r>
      <w:proofErr w:type="spellStart"/>
      <w:r w:rsidRPr="00E452B3">
        <w:rPr>
          <w:lang w:eastAsia="en-AU"/>
        </w:rPr>
        <w:t>EcoGlow</w:t>
      </w:r>
      <w:proofErr w:type="spellEnd"/>
      <w:r>
        <w:rPr>
          <w:lang w:eastAsia="en-AU"/>
        </w:rPr>
        <w:t>.</w:t>
      </w:r>
    </w:p>
    <w:p w14:paraId="0EACF7B4" w14:textId="0EB56CDC" w:rsidR="0068511F" w:rsidRDefault="00C86B06" w:rsidP="0068511F">
      <w:pPr>
        <w:pStyle w:val="Notebox"/>
      </w:pPr>
      <w:proofErr w:type="spellStart"/>
      <w:r w:rsidRPr="00C86B06">
        <w:t>EcoGlow</w:t>
      </w:r>
      <w:proofErr w:type="spellEnd"/>
      <w:r w:rsidRPr="00C86B06">
        <w:t xml:space="preserve"> generated </w:t>
      </w:r>
      <w:r w:rsidR="00D46858">
        <w:t xml:space="preserve">a </w:t>
      </w:r>
      <w:r w:rsidRPr="00C86B06">
        <w:t>total sales revenue of $150,000 from candle sales during the reporting period.</w:t>
      </w:r>
      <w:r>
        <w:t xml:space="preserve"> </w:t>
      </w:r>
    </w:p>
    <w:p w14:paraId="1196AF62" w14:textId="5F3851F4" w:rsidR="0068511F" w:rsidRDefault="0068511F" w:rsidP="0068511F">
      <w:pPr>
        <w:pStyle w:val="Notebox"/>
      </w:pPr>
      <w:r>
        <w:t>COGS includes all direct costs associated with producing the candles:</w:t>
      </w:r>
    </w:p>
    <w:p w14:paraId="36C9BE83" w14:textId="156C4EF2" w:rsidR="0068511F" w:rsidRDefault="0068511F" w:rsidP="0068511F">
      <w:pPr>
        <w:pStyle w:val="Notebox"/>
      </w:pPr>
      <w:r>
        <w:t xml:space="preserve">Raw </w:t>
      </w:r>
      <w:r w:rsidR="00F07DD4">
        <w:t>m</w:t>
      </w:r>
      <w:r>
        <w:t>aterials: $15,000 (includes soy wax, beeswax, essential oils</w:t>
      </w:r>
      <w:r w:rsidR="00AE465C">
        <w:t xml:space="preserve"> </w:t>
      </w:r>
      <w:r w:rsidR="00406323">
        <w:t>and</w:t>
      </w:r>
      <w:r w:rsidR="00D46858">
        <w:t xml:space="preserve"> </w:t>
      </w:r>
      <w:r>
        <w:t>wicks)</w:t>
      </w:r>
    </w:p>
    <w:p w14:paraId="24E6870D" w14:textId="256535B2" w:rsidR="0068511F" w:rsidRDefault="0068511F" w:rsidP="0068511F">
      <w:pPr>
        <w:pStyle w:val="Notebox"/>
      </w:pPr>
      <w:r>
        <w:t>Packaging: $5,000 (eco-friendly containers and labels)</w:t>
      </w:r>
    </w:p>
    <w:p w14:paraId="15677E65" w14:textId="3AD7C1E8" w:rsidR="00E452B3" w:rsidRDefault="0068511F" w:rsidP="0068511F">
      <w:pPr>
        <w:pStyle w:val="Notebox"/>
      </w:pPr>
      <w:r>
        <w:t>Manufacturing: $10,000 (equipment maintenance and production staff)</w:t>
      </w:r>
    </w:p>
    <w:p w14:paraId="69794801" w14:textId="6F092A89" w:rsidR="00AB71E7" w:rsidRDefault="00AB71E7" w:rsidP="0068511F">
      <w:pPr>
        <w:pStyle w:val="Notebox"/>
      </w:pPr>
      <w:r>
        <w:t xml:space="preserve">The operating expenses for </w:t>
      </w:r>
      <w:proofErr w:type="spellStart"/>
      <w:r>
        <w:t>EcoGlow</w:t>
      </w:r>
      <w:proofErr w:type="spellEnd"/>
      <w:r>
        <w:t xml:space="preserve"> were identified as:</w:t>
      </w:r>
    </w:p>
    <w:p w14:paraId="4BD541D1" w14:textId="771D4F7C" w:rsidR="00207D09" w:rsidRDefault="00207D09" w:rsidP="00207D09">
      <w:pPr>
        <w:pStyle w:val="Notebox"/>
      </w:pPr>
      <w:r>
        <w:t xml:space="preserve">Marketing and </w:t>
      </w:r>
      <w:r w:rsidR="00615677">
        <w:t>a</w:t>
      </w:r>
      <w:r>
        <w:t>dvertising: $20,000</w:t>
      </w:r>
    </w:p>
    <w:p w14:paraId="4F4AD068" w14:textId="3A7F4361" w:rsidR="00207D09" w:rsidRDefault="00207D09" w:rsidP="00207D09">
      <w:pPr>
        <w:pStyle w:val="Notebox"/>
      </w:pPr>
      <w:r>
        <w:t xml:space="preserve">Product </w:t>
      </w:r>
      <w:r w:rsidR="00615677">
        <w:t>development</w:t>
      </w:r>
      <w:r>
        <w:t>: $15,000</w:t>
      </w:r>
    </w:p>
    <w:p w14:paraId="042A0BB0" w14:textId="3F48B97A" w:rsidR="00207D09" w:rsidRDefault="00207D09" w:rsidP="00207D09">
      <w:pPr>
        <w:pStyle w:val="Notebox"/>
      </w:pPr>
      <w:r>
        <w:t xml:space="preserve">Operational </w:t>
      </w:r>
      <w:r w:rsidR="00615677">
        <w:t>costs</w:t>
      </w:r>
      <w:r>
        <w:t>: $10,000</w:t>
      </w:r>
    </w:p>
    <w:p w14:paraId="5C0F139C" w14:textId="640063F8" w:rsidR="00207D09" w:rsidRDefault="00207D09" w:rsidP="00207D09">
      <w:pPr>
        <w:pStyle w:val="Notebox"/>
      </w:pPr>
      <w:r>
        <w:t xml:space="preserve">Salaries and </w:t>
      </w:r>
      <w:r w:rsidR="00615677">
        <w:t>wages</w:t>
      </w:r>
      <w:r>
        <w:t>: $40,000</w:t>
      </w:r>
    </w:p>
    <w:p w14:paraId="49703C1C" w14:textId="7E081B73" w:rsidR="00207D09" w:rsidRDefault="00207D09" w:rsidP="00207D09">
      <w:pPr>
        <w:pStyle w:val="Notebox"/>
      </w:pPr>
      <w:r>
        <w:t xml:space="preserve">Delivery </w:t>
      </w:r>
      <w:r w:rsidR="00615677">
        <w:t>costs</w:t>
      </w:r>
      <w:r>
        <w:t>: $10,000</w:t>
      </w:r>
    </w:p>
    <w:p w14:paraId="71BEE259" w14:textId="1811FC5F" w:rsidR="00207D09" w:rsidRDefault="00207D09" w:rsidP="00207D09">
      <w:pPr>
        <w:pStyle w:val="Notebox"/>
      </w:pPr>
      <w:r>
        <w:t xml:space="preserve">Rent and </w:t>
      </w:r>
      <w:r w:rsidR="00615677">
        <w:t>utilities</w:t>
      </w:r>
      <w:r>
        <w:t>: $5,000</w:t>
      </w:r>
    </w:p>
    <w:p w14:paraId="0990007B" w14:textId="050B8A14" w:rsidR="00AB71E7" w:rsidRDefault="00207D09" w:rsidP="00207D09">
      <w:pPr>
        <w:pStyle w:val="Notebox"/>
      </w:pPr>
      <w:r>
        <w:t xml:space="preserve">Miscellaneous </w:t>
      </w:r>
      <w:r w:rsidR="00615677">
        <w:t>expenses</w:t>
      </w:r>
      <w:r>
        <w:t>: $5,000</w:t>
      </w:r>
    </w:p>
    <w:p w14:paraId="6CCE67A0" w14:textId="48707268" w:rsidR="00657308" w:rsidRDefault="00207D09" w:rsidP="00C66E62">
      <w:pPr>
        <w:rPr>
          <w:lang w:eastAsia="en-AU"/>
        </w:rPr>
      </w:pPr>
      <w:r>
        <w:rPr>
          <w:lang w:eastAsia="en-AU"/>
        </w:rPr>
        <w:t>From these figures, t</w:t>
      </w:r>
      <w:r w:rsidR="00770F8B">
        <w:rPr>
          <w:lang w:eastAsia="en-AU"/>
        </w:rPr>
        <w:t xml:space="preserve">he profit and loss statement for the fictitious business </w:t>
      </w:r>
      <w:proofErr w:type="spellStart"/>
      <w:r w:rsidR="00770F8B">
        <w:rPr>
          <w:lang w:eastAsia="en-AU"/>
        </w:rPr>
        <w:t>EcoGlow</w:t>
      </w:r>
      <w:proofErr w:type="spellEnd"/>
      <w:r w:rsidR="00770F8B">
        <w:rPr>
          <w:lang w:eastAsia="en-AU"/>
        </w:rPr>
        <w:t>, a candle business</w:t>
      </w:r>
      <w:r w:rsidR="00CE5FB8">
        <w:rPr>
          <w:lang w:eastAsia="en-AU"/>
        </w:rPr>
        <w:t>:</w:t>
      </w:r>
    </w:p>
    <w:p w14:paraId="3D7496F2" w14:textId="100DB487" w:rsidR="00770F8B" w:rsidRPr="00436736" w:rsidRDefault="00770F8B" w:rsidP="003255F3">
      <w:pPr>
        <w:pStyle w:val="Caption"/>
      </w:pPr>
      <w:r w:rsidRPr="00436736">
        <w:t xml:space="preserve">Table </w:t>
      </w:r>
      <w:r w:rsidR="00A20BF2">
        <w:fldChar w:fldCharType="begin"/>
      </w:r>
      <w:r w:rsidR="00A20BF2">
        <w:instrText xml:space="preserve"> SEQ Table \* ARABIC </w:instrText>
      </w:r>
      <w:r w:rsidR="00A20BF2">
        <w:fldChar w:fldCharType="separate"/>
      </w:r>
      <w:r w:rsidR="00A20BF2">
        <w:rPr>
          <w:noProof/>
        </w:rPr>
        <w:t>30</w:t>
      </w:r>
      <w:r w:rsidR="00A20BF2">
        <w:rPr>
          <w:noProof/>
        </w:rPr>
        <w:fldChar w:fldCharType="end"/>
      </w:r>
      <w:r>
        <w:rPr>
          <w:noProof/>
        </w:rPr>
        <w:t>:</w:t>
      </w:r>
      <w:r w:rsidRPr="00436736">
        <w:t xml:space="preserve"> </w:t>
      </w:r>
      <w:r w:rsidR="00D01D59">
        <w:t>Example profit and loss</w:t>
      </w:r>
    </w:p>
    <w:tbl>
      <w:tblPr>
        <w:tblStyle w:val="TableGrid"/>
        <w:tblW w:w="5000" w:type="pct"/>
        <w:tblLook w:val="0620" w:firstRow="1" w:lastRow="0" w:firstColumn="0" w:lastColumn="0" w:noHBand="1" w:noVBand="1"/>
      </w:tblPr>
      <w:tblGrid>
        <w:gridCol w:w="4814"/>
        <w:gridCol w:w="4814"/>
      </w:tblGrid>
      <w:tr w:rsidR="00770F8B" w:rsidRPr="003F0C4F" w14:paraId="4B6EFD32" w14:textId="77777777">
        <w:trPr>
          <w:cnfStyle w:val="100000000000" w:firstRow="1" w:lastRow="0" w:firstColumn="0" w:lastColumn="0" w:oddVBand="0" w:evenVBand="0" w:oddHBand="0" w:evenHBand="0" w:firstRowFirstColumn="0" w:firstRowLastColumn="0" w:lastRowFirstColumn="0" w:lastRowLastColumn="0"/>
        </w:trPr>
        <w:tc>
          <w:tcPr>
            <w:tcW w:w="4814" w:type="dxa"/>
          </w:tcPr>
          <w:p w14:paraId="3CCF8965" w14:textId="072CFD24" w:rsidR="00770F8B" w:rsidRPr="003F0C4F" w:rsidRDefault="00352A34">
            <w:r>
              <w:t>Item</w:t>
            </w:r>
          </w:p>
        </w:tc>
        <w:tc>
          <w:tcPr>
            <w:tcW w:w="4814" w:type="dxa"/>
          </w:tcPr>
          <w:p w14:paraId="00D6CC79" w14:textId="7FCD49A8" w:rsidR="00770F8B" w:rsidRPr="003F0C4F" w:rsidRDefault="00352A34">
            <w:r>
              <w:t>Income or expenditure</w:t>
            </w:r>
          </w:p>
        </w:tc>
      </w:tr>
      <w:tr w:rsidR="00770F8B" w:rsidRPr="003F0C4F" w14:paraId="35F8A6E4" w14:textId="77777777">
        <w:tc>
          <w:tcPr>
            <w:tcW w:w="4814" w:type="dxa"/>
          </w:tcPr>
          <w:p w14:paraId="7BF44CB1" w14:textId="3E676B2F" w:rsidR="00770F8B" w:rsidRPr="00F3067D" w:rsidRDefault="00352A34">
            <w:pPr>
              <w:rPr>
                <w:rStyle w:val="Strong"/>
              </w:rPr>
            </w:pPr>
            <w:r w:rsidRPr="00F3067D">
              <w:rPr>
                <w:rStyle w:val="Strong"/>
              </w:rPr>
              <w:t>Revenue</w:t>
            </w:r>
          </w:p>
        </w:tc>
        <w:tc>
          <w:tcPr>
            <w:tcW w:w="4814" w:type="dxa"/>
          </w:tcPr>
          <w:p w14:paraId="662F0C53" w14:textId="758DC0EC" w:rsidR="00770F8B" w:rsidRPr="00F3067D" w:rsidRDefault="00352A34">
            <w:pPr>
              <w:rPr>
                <w:rStyle w:val="Strong"/>
              </w:rPr>
            </w:pPr>
            <w:r w:rsidRPr="00F3067D">
              <w:rPr>
                <w:rStyle w:val="Strong"/>
              </w:rPr>
              <w:t>Amount</w:t>
            </w:r>
          </w:p>
        </w:tc>
      </w:tr>
      <w:tr w:rsidR="007C4264" w:rsidRPr="003F0C4F" w14:paraId="05A4AC00" w14:textId="77777777">
        <w:tc>
          <w:tcPr>
            <w:tcW w:w="4814" w:type="dxa"/>
          </w:tcPr>
          <w:p w14:paraId="1F275165" w14:textId="0E004C11" w:rsidR="007C4264" w:rsidRDefault="007C4264" w:rsidP="007C4264">
            <w:r w:rsidRPr="00286D94">
              <w:t>Sales revenue</w:t>
            </w:r>
          </w:p>
        </w:tc>
        <w:tc>
          <w:tcPr>
            <w:tcW w:w="4814" w:type="dxa"/>
          </w:tcPr>
          <w:p w14:paraId="426A5DFE" w14:textId="3C72E11F" w:rsidR="007C4264" w:rsidRPr="003F0C4F" w:rsidRDefault="007C4264" w:rsidP="007C4264">
            <w:r w:rsidRPr="00286D94">
              <w:t>$150,000</w:t>
            </w:r>
          </w:p>
        </w:tc>
      </w:tr>
      <w:tr w:rsidR="004D4A9C" w:rsidRPr="003F0C4F" w14:paraId="65856F4D" w14:textId="77777777">
        <w:tc>
          <w:tcPr>
            <w:tcW w:w="4814" w:type="dxa"/>
          </w:tcPr>
          <w:p w14:paraId="411EDD0B" w14:textId="604F3AD0" w:rsidR="004D4A9C" w:rsidRPr="00F3067D" w:rsidRDefault="004D4A9C" w:rsidP="004D4A9C">
            <w:pPr>
              <w:rPr>
                <w:rStyle w:val="Strong"/>
              </w:rPr>
            </w:pPr>
            <w:r w:rsidRPr="00F3067D">
              <w:rPr>
                <w:rStyle w:val="Strong"/>
              </w:rPr>
              <w:lastRenderedPageBreak/>
              <w:t>Cost of goods sold (COGS)</w:t>
            </w:r>
          </w:p>
        </w:tc>
        <w:tc>
          <w:tcPr>
            <w:tcW w:w="4814" w:type="dxa"/>
          </w:tcPr>
          <w:p w14:paraId="5812D515" w14:textId="5A903393" w:rsidR="004D4A9C" w:rsidRPr="00F3067D" w:rsidRDefault="004D4A9C" w:rsidP="004D4A9C">
            <w:pPr>
              <w:rPr>
                <w:rStyle w:val="Strong"/>
              </w:rPr>
            </w:pPr>
            <w:r w:rsidRPr="00F3067D">
              <w:rPr>
                <w:rStyle w:val="Strong"/>
              </w:rPr>
              <w:t>Amount</w:t>
            </w:r>
          </w:p>
        </w:tc>
      </w:tr>
      <w:tr w:rsidR="00F3067D" w:rsidRPr="003F0C4F" w14:paraId="3513E618" w14:textId="77777777">
        <w:tc>
          <w:tcPr>
            <w:tcW w:w="4814" w:type="dxa"/>
          </w:tcPr>
          <w:p w14:paraId="4B0BD3A9" w14:textId="04109D67" w:rsidR="00F3067D" w:rsidRDefault="00F3067D" w:rsidP="00F3067D">
            <w:r w:rsidRPr="00B57D8B">
              <w:t>Raw materials</w:t>
            </w:r>
          </w:p>
        </w:tc>
        <w:tc>
          <w:tcPr>
            <w:tcW w:w="4814" w:type="dxa"/>
          </w:tcPr>
          <w:p w14:paraId="1FC3C972" w14:textId="0C7332A4" w:rsidR="00F3067D" w:rsidRPr="003F0C4F" w:rsidRDefault="00F3067D" w:rsidP="00F3067D">
            <w:r w:rsidRPr="00B57D8B">
              <w:t>$15,000</w:t>
            </w:r>
          </w:p>
        </w:tc>
      </w:tr>
      <w:tr w:rsidR="00F3067D" w:rsidRPr="003F0C4F" w14:paraId="649F928B" w14:textId="77777777">
        <w:tc>
          <w:tcPr>
            <w:tcW w:w="4814" w:type="dxa"/>
          </w:tcPr>
          <w:p w14:paraId="576EEBBA" w14:textId="3A6A7639" w:rsidR="00F3067D" w:rsidRDefault="00F3067D" w:rsidP="00F3067D">
            <w:r w:rsidRPr="00B57D8B">
              <w:t xml:space="preserve">Packaging </w:t>
            </w:r>
          </w:p>
        </w:tc>
        <w:tc>
          <w:tcPr>
            <w:tcW w:w="4814" w:type="dxa"/>
          </w:tcPr>
          <w:p w14:paraId="55562393" w14:textId="21464ED6" w:rsidR="00F3067D" w:rsidRPr="003F0C4F" w:rsidRDefault="00F3067D" w:rsidP="00F3067D">
            <w:r w:rsidRPr="00B57D8B">
              <w:t>$5,000</w:t>
            </w:r>
          </w:p>
        </w:tc>
      </w:tr>
      <w:tr w:rsidR="00F3067D" w:rsidRPr="003F0C4F" w14:paraId="72B19183" w14:textId="77777777">
        <w:tc>
          <w:tcPr>
            <w:tcW w:w="4814" w:type="dxa"/>
          </w:tcPr>
          <w:p w14:paraId="64ADD566" w14:textId="214B3153" w:rsidR="00F3067D" w:rsidRDefault="00F3067D" w:rsidP="00F3067D">
            <w:r w:rsidRPr="00B57D8B">
              <w:t>Manufacturing</w:t>
            </w:r>
          </w:p>
        </w:tc>
        <w:tc>
          <w:tcPr>
            <w:tcW w:w="4814" w:type="dxa"/>
          </w:tcPr>
          <w:p w14:paraId="7BE09B45" w14:textId="5CAFFEDD" w:rsidR="00F3067D" w:rsidRPr="003F0C4F" w:rsidRDefault="00F3067D" w:rsidP="00F3067D">
            <w:r w:rsidRPr="00B57D8B">
              <w:t>$10,000</w:t>
            </w:r>
          </w:p>
        </w:tc>
      </w:tr>
      <w:tr w:rsidR="00F3067D" w:rsidRPr="003F0C4F" w14:paraId="12DA7AA8" w14:textId="77777777">
        <w:tc>
          <w:tcPr>
            <w:tcW w:w="4814" w:type="dxa"/>
          </w:tcPr>
          <w:p w14:paraId="21283A90" w14:textId="66D14996" w:rsidR="00F3067D" w:rsidRDefault="00F3067D" w:rsidP="00F3067D">
            <w:r w:rsidRPr="00B57D8B">
              <w:t>Total COGS</w:t>
            </w:r>
          </w:p>
        </w:tc>
        <w:tc>
          <w:tcPr>
            <w:tcW w:w="4814" w:type="dxa"/>
          </w:tcPr>
          <w:p w14:paraId="1F5B766A" w14:textId="0600EF84" w:rsidR="00F3067D" w:rsidRPr="003F0C4F" w:rsidRDefault="00F3067D" w:rsidP="00F3067D">
            <w:r w:rsidRPr="00B57D8B">
              <w:t>$30,000</w:t>
            </w:r>
          </w:p>
        </w:tc>
      </w:tr>
      <w:tr w:rsidR="00A45124" w:rsidRPr="003F0C4F" w14:paraId="6D4A4191" w14:textId="77777777">
        <w:tc>
          <w:tcPr>
            <w:tcW w:w="4814" w:type="dxa"/>
          </w:tcPr>
          <w:p w14:paraId="62A030B5" w14:textId="5736C290" w:rsidR="00A45124" w:rsidRPr="00F85E1A" w:rsidRDefault="00A45124" w:rsidP="00A45124">
            <w:pPr>
              <w:rPr>
                <w:rStyle w:val="Strong"/>
              </w:rPr>
            </w:pPr>
            <w:r w:rsidRPr="00F85E1A">
              <w:rPr>
                <w:rStyle w:val="Strong"/>
              </w:rPr>
              <w:t>Gross Profit</w:t>
            </w:r>
          </w:p>
        </w:tc>
        <w:tc>
          <w:tcPr>
            <w:tcW w:w="4814" w:type="dxa"/>
          </w:tcPr>
          <w:p w14:paraId="36797A01" w14:textId="6AD2F1E4" w:rsidR="00A45124" w:rsidRPr="00F85E1A" w:rsidRDefault="00A45124" w:rsidP="00A45124">
            <w:pPr>
              <w:rPr>
                <w:rStyle w:val="Strong"/>
              </w:rPr>
            </w:pPr>
            <w:r w:rsidRPr="00F85E1A">
              <w:rPr>
                <w:rStyle w:val="Strong"/>
              </w:rPr>
              <w:t>Amount</w:t>
            </w:r>
          </w:p>
        </w:tc>
      </w:tr>
      <w:tr w:rsidR="00352A34" w:rsidRPr="003F0C4F" w14:paraId="5D87E99A" w14:textId="77777777">
        <w:tc>
          <w:tcPr>
            <w:tcW w:w="4814" w:type="dxa"/>
          </w:tcPr>
          <w:p w14:paraId="54C24346" w14:textId="4371445A" w:rsidR="00352A34" w:rsidRDefault="0018664A">
            <w:r w:rsidRPr="00AC71C0">
              <w:rPr>
                <w:color w:val="FFFFFF" w:themeColor="background1"/>
              </w:rPr>
              <w:t>Blank cell</w:t>
            </w:r>
          </w:p>
        </w:tc>
        <w:tc>
          <w:tcPr>
            <w:tcW w:w="4814" w:type="dxa"/>
          </w:tcPr>
          <w:p w14:paraId="3B9BA7FA" w14:textId="6BF7C48A" w:rsidR="00352A34" w:rsidRPr="003F0C4F" w:rsidRDefault="00F85E1A">
            <w:r w:rsidRPr="00F85E1A">
              <w:t>$120,000</w:t>
            </w:r>
          </w:p>
        </w:tc>
      </w:tr>
      <w:tr w:rsidR="00BA7DE4" w:rsidRPr="003F0C4F" w14:paraId="23E4AD09" w14:textId="77777777">
        <w:tc>
          <w:tcPr>
            <w:tcW w:w="4814" w:type="dxa"/>
          </w:tcPr>
          <w:p w14:paraId="4219933C" w14:textId="6DE2D3A3" w:rsidR="00BA7DE4" w:rsidRPr="00BA7DE4" w:rsidRDefault="00BA7DE4" w:rsidP="00BA7DE4">
            <w:pPr>
              <w:rPr>
                <w:rStyle w:val="Strong"/>
              </w:rPr>
            </w:pPr>
            <w:r w:rsidRPr="00BA7DE4">
              <w:rPr>
                <w:rStyle w:val="Strong"/>
              </w:rPr>
              <w:t>Operating expenses</w:t>
            </w:r>
          </w:p>
        </w:tc>
        <w:tc>
          <w:tcPr>
            <w:tcW w:w="4814" w:type="dxa"/>
          </w:tcPr>
          <w:p w14:paraId="6A3239EA" w14:textId="31DDF480" w:rsidR="00BA7DE4" w:rsidRPr="00BA7DE4" w:rsidRDefault="00BA7DE4" w:rsidP="00BA7DE4">
            <w:pPr>
              <w:rPr>
                <w:rStyle w:val="Strong"/>
              </w:rPr>
            </w:pPr>
            <w:r w:rsidRPr="00BA7DE4">
              <w:rPr>
                <w:rStyle w:val="Strong"/>
              </w:rPr>
              <w:t>Amount</w:t>
            </w:r>
          </w:p>
        </w:tc>
      </w:tr>
      <w:tr w:rsidR="00F57C86" w:rsidRPr="003F0C4F" w14:paraId="02334C70" w14:textId="77777777">
        <w:tc>
          <w:tcPr>
            <w:tcW w:w="4814" w:type="dxa"/>
          </w:tcPr>
          <w:p w14:paraId="56D80686" w14:textId="2B8A4348" w:rsidR="00F57C86" w:rsidRDefault="00F57C86" w:rsidP="00F57C86">
            <w:r w:rsidRPr="003511E4">
              <w:t>Marketing and advertising</w:t>
            </w:r>
          </w:p>
        </w:tc>
        <w:tc>
          <w:tcPr>
            <w:tcW w:w="4814" w:type="dxa"/>
          </w:tcPr>
          <w:p w14:paraId="387F2ECD" w14:textId="7243EB42" w:rsidR="00F57C86" w:rsidRPr="003F0C4F" w:rsidRDefault="00F57C86" w:rsidP="00F57C86">
            <w:r w:rsidRPr="003511E4">
              <w:t>$20,000</w:t>
            </w:r>
          </w:p>
        </w:tc>
      </w:tr>
      <w:tr w:rsidR="00F57C86" w:rsidRPr="003F0C4F" w14:paraId="01017751" w14:textId="77777777">
        <w:tc>
          <w:tcPr>
            <w:tcW w:w="4814" w:type="dxa"/>
          </w:tcPr>
          <w:p w14:paraId="05080FA0" w14:textId="32A53578" w:rsidR="00F57C86" w:rsidRDefault="00F57C86" w:rsidP="00F57C86">
            <w:r w:rsidRPr="003511E4">
              <w:t>Product development</w:t>
            </w:r>
          </w:p>
        </w:tc>
        <w:tc>
          <w:tcPr>
            <w:tcW w:w="4814" w:type="dxa"/>
          </w:tcPr>
          <w:p w14:paraId="214C23AD" w14:textId="0701050E" w:rsidR="00F57C86" w:rsidRPr="003F0C4F" w:rsidRDefault="00F57C86" w:rsidP="00F57C86">
            <w:r w:rsidRPr="003511E4">
              <w:t>$15,000</w:t>
            </w:r>
          </w:p>
        </w:tc>
      </w:tr>
      <w:tr w:rsidR="00F57C86" w:rsidRPr="003F0C4F" w14:paraId="483DA170" w14:textId="77777777">
        <w:tc>
          <w:tcPr>
            <w:tcW w:w="4814" w:type="dxa"/>
          </w:tcPr>
          <w:p w14:paraId="304B1799" w14:textId="4D2B9000" w:rsidR="00F57C86" w:rsidRDefault="00F57C86" w:rsidP="00F57C86">
            <w:r w:rsidRPr="003511E4">
              <w:t>Operational costs</w:t>
            </w:r>
          </w:p>
        </w:tc>
        <w:tc>
          <w:tcPr>
            <w:tcW w:w="4814" w:type="dxa"/>
          </w:tcPr>
          <w:p w14:paraId="4BD512C3" w14:textId="1B402665" w:rsidR="00F57C86" w:rsidRPr="003F0C4F" w:rsidRDefault="00F57C86" w:rsidP="00F57C86">
            <w:r w:rsidRPr="003511E4">
              <w:t>$10,000</w:t>
            </w:r>
          </w:p>
        </w:tc>
      </w:tr>
      <w:tr w:rsidR="00F57C86" w:rsidRPr="003F0C4F" w14:paraId="75C454E4" w14:textId="77777777">
        <w:tc>
          <w:tcPr>
            <w:tcW w:w="4814" w:type="dxa"/>
          </w:tcPr>
          <w:p w14:paraId="7F6718B4" w14:textId="070DB4BB" w:rsidR="00F57C86" w:rsidRDefault="00F57C86" w:rsidP="00F57C86">
            <w:r w:rsidRPr="003511E4">
              <w:t>Salaries and wages</w:t>
            </w:r>
          </w:p>
        </w:tc>
        <w:tc>
          <w:tcPr>
            <w:tcW w:w="4814" w:type="dxa"/>
          </w:tcPr>
          <w:p w14:paraId="312BBB7C" w14:textId="33DB1AB7" w:rsidR="00F57C86" w:rsidRPr="003F0C4F" w:rsidRDefault="00F57C86" w:rsidP="00F57C86">
            <w:r w:rsidRPr="003511E4">
              <w:t>$40,000</w:t>
            </w:r>
          </w:p>
        </w:tc>
      </w:tr>
      <w:tr w:rsidR="00F57C86" w:rsidRPr="003F0C4F" w14:paraId="06AFD0B5" w14:textId="77777777">
        <w:tc>
          <w:tcPr>
            <w:tcW w:w="4814" w:type="dxa"/>
          </w:tcPr>
          <w:p w14:paraId="07F9AEA9" w14:textId="779C9B78" w:rsidR="00F57C86" w:rsidRDefault="00F57C86" w:rsidP="00F57C86">
            <w:r w:rsidRPr="003511E4">
              <w:t>Delivery costs</w:t>
            </w:r>
          </w:p>
        </w:tc>
        <w:tc>
          <w:tcPr>
            <w:tcW w:w="4814" w:type="dxa"/>
          </w:tcPr>
          <w:p w14:paraId="10AE383A" w14:textId="4E054540" w:rsidR="00F57C86" w:rsidRPr="003F0C4F" w:rsidRDefault="00F57C86" w:rsidP="00F57C86">
            <w:r w:rsidRPr="003511E4">
              <w:t>$10,000</w:t>
            </w:r>
          </w:p>
        </w:tc>
      </w:tr>
      <w:tr w:rsidR="00F57C86" w:rsidRPr="003F0C4F" w14:paraId="317D90E1" w14:textId="77777777">
        <w:tc>
          <w:tcPr>
            <w:tcW w:w="4814" w:type="dxa"/>
          </w:tcPr>
          <w:p w14:paraId="21E655BF" w14:textId="3B3E8F6D" w:rsidR="00F57C86" w:rsidRDefault="00F57C86" w:rsidP="00F57C86">
            <w:r w:rsidRPr="003511E4">
              <w:t>Rent and utilities</w:t>
            </w:r>
          </w:p>
        </w:tc>
        <w:tc>
          <w:tcPr>
            <w:tcW w:w="4814" w:type="dxa"/>
          </w:tcPr>
          <w:p w14:paraId="1C743763" w14:textId="6A112701" w:rsidR="00F57C86" w:rsidRPr="003F0C4F" w:rsidRDefault="00F57C86" w:rsidP="00F57C86">
            <w:r w:rsidRPr="003511E4">
              <w:t>$5,000</w:t>
            </w:r>
          </w:p>
        </w:tc>
      </w:tr>
      <w:tr w:rsidR="00E54304" w:rsidRPr="003F0C4F" w14:paraId="75B81B77" w14:textId="77777777">
        <w:tc>
          <w:tcPr>
            <w:tcW w:w="4814" w:type="dxa"/>
          </w:tcPr>
          <w:p w14:paraId="392BDF41" w14:textId="090AD599" w:rsidR="00E54304" w:rsidRDefault="00E54304" w:rsidP="00E54304">
            <w:r w:rsidRPr="00364793">
              <w:t>Miscellaneous expenses</w:t>
            </w:r>
          </w:p>
        </w:tc>
        <w:tc>
          <w:tcPr>
            <w:tcW w:w="4814" w:type="dxa"/>
          </w:tcPr>
          <w:p w14:paraId="6320A072" w14:textId="7FB0FA43" w:rsidR="00E54304" w:rsidRPr="003F0C4F" w:rsidRDefault="00E54304" w:rsidP="00E54304">
            <w:r w:rsidRPr="00364793">
              <w:t>$5,000</w:t>
            </w:r>
          </w:p>
        </w:tc>
      </w:tr>
      <w:tr w:rsidR="00E54304" w:rsidRPr="003F0C4F" w14:paraId="26DD40CB" w14:textId="77777777">
        <w:tc>
          <w:tcPr>
            <w:tcW w:w="4814" w:type="dxa"/>
          </w:tcPr>
          <w:p w14:paraId="33028D35" w14:textId="437DD892" w:rsidR="00E54304" w:rsidRDefault="00E54304" w:rsidP="00E54304">
            <w:r w:rsidRPr="00364793">
              <w:t>Total operating expenses</w:t>
            </w:r>
          </w:p>
        </w:tc>
        <w:tc>
          <w:tcPr>
            <w:tcW w:w="4814" w:type="dxa"/>
          </w:tcPr>
          <w:p w14:paraId="03EFF02A" w14:textId="4DEA3906" w:rsidR="00E54304" w:rsidRPr="003F0C4F" w:rsidRDefault="00E54304" w:rsidP="00E54304">
            <w:r w:rsidRPr="00364793">
              <w:t>$105,000</w:t>
            </w:r>
          </w:p>
        </w:tc>
      </w:tr>
      <w:tr w:rsidR="00705C33" w:rsidRPr="003F0C4F" w14:paraId="65D9DBE9" w14:textId="77777777">
        <w:tc>
          <w:tcPr>
            <w:tcW w:w="4814" w:type="dxa"/>
          </w:tcPr>
          <w:p w14:paraId="2F6497C5" w14:textId="5C77204E" w:rsidR="00705C33" w:rsidRPr="00705C33" w:rsidRDefault="00705C33" w:rsidP="00705C33">
            <w:pPr>
              <w:rPr>
                <w:rStyle w:val="Strong"/>
              </w:rPr>
            </w:pPr>
            <w:r w:rsidRPr="00705C33">
              <w:rPr>
                <w:rStyle w:val="Strong"/>
              </w:rPr>
              <w:t>Other income/expenses</w:t>
            </w:r>
          </w:p>
        </w:tc>
        <w:tc>
          <w:tcPr>
            <w:tcW w:w="4814" w:type="dxa"/>
          </w:tcPr>
          <w:p w14:paraId="411F38FB" w14:textId="611F473F" w:rsidR="00705C33" w:rsidRPr="00705C33" w:rsidRDefault="00705C33" w:rsidP="00705C33">
            <w:pPr>
              <w:rPr>
                <w:rStyle w:val="Strong"/>
              </w:rPr>
            </w:pPr>
            <w:r w:rsidRPr="00705C33">
              <w:rPr>
                <w:rStyle w:val="Strong"/>
              </w:rPr>
              <w:t>Amount</w:t>
            </w:r>
          </w:p>
        </w:tc>
      </w:tr>
      <w:tr w:rsidR="00705C33" w:rsidRPr="003F0C4F" w14:paraId="1E62D9AC" w14:textId="77777777">
        <w:tc>
          <w:tcPr>
            <w:tcW w:w="4814" w:type="dxa"/>
          </w:tcPr>
          <w:p w14:paraId="71D6549B" w14:textId="07FD1FD8" w:rsidR="00705C33" w:rsidRDefault="00705C33" w:rsidP="00705C33">
            <w:r w:rsidRPr="00D44417">
              <w:t>Interest on business loan</w:t>
            </w:r>
          </w:p>
        </w:tc>
        <w:tc>
          <w:tcPr>
            <w:tcW w:w="4814" w:type="dxa"/>
          </w:tcPr>
          <w:p w14:paraId="4678ABC7" w14:textId="14BB60C9" w:rsidR="00705C33" w:rsidRPr="003F0C4F" w:rsidRDefault="00705C33" w:rsidP="00705C33">
            <w:r w:rsidRPr="00D44417">
              <w:t>$2,000</w:t>
            </w:r>
          </w:p>
        </w:tc>
      </w:tr>
      <w:tr w:rsidR="00705C33" w:rsidRPr="003F0C4F" w14:paraId="21A88A9A" w14:textId="77777777">
        <w:tc>
          <w:tcPr>
            <w:tcW w:w="4814" w:type="dxa"/>
          </w:tcPr>
          <w:p w14:paraId="51454FEF" w14:textId="5576ABC0" w:rsidR="00705C33" w:rsidRDefault="00705C33" w:rsidP="00705C33">
            <w:r w:rsidRPr="00D44417">
              <w:t>Net other income/expenses</w:t>
            </w:r>
          </w:p>
        </w:tc>
        <w:tc>
          <w:tcPr>
            <w:tcW w:w="4814" w:type="dxa"/>
          </w:tcPr>
          <w:p w14:paraId="6B18635B" w14:textId="14A4439C" w:rsidR="00705C33" w:rsidRPr="003F0C4F" w:rsidRDefault="00705C33" w:rsidP="00705C33">
            <w:r w:rsidRPr="00D44417">
              <w:t>$2,000</w:t>
            </w:r>
          </w:p>
        </w:tc>
      </w:tr>
      <w:tr w:rsidR="00FE3667" w:rsidRPr="003F0C4F" w14:paraId="4EE81C88" w14:textId="77777777">
        <w:tc>
          <w:tcPr>
            <w:tcW w:w="4814" w:type="dxa"/>
          </w:tcPr>
          <w:p w14:paraId="59DA090A" w14:textId="7F3E719E" w:rsidR="00FE3667" w:rsidRPr="00FE3667" w:rsidRDefault="00FE3667" w:rsidP="00FE3667">
            <w:pPr>
              <w:rPr>
                <w:rStyle w:val="Strong"/>
              </w:rPr>
            </w:pPr>
            <w:r w:rsidRPr="00FE3667">
              <w:rPr>
                <w:rStyle w:val="Strong"/>
              </w:rPr>
              <w:lastRenderedPageBreak/>
              <w:t>Net profit before tax</w:t>
            </w:r>
          </w:p>
        </w:tc>
        <w:tc>
          <w:tcPr>
            <w:tcW w:w="4814" w:type="dxa"/>
          </w:tcPr>
          <w:p w14:paraId="1C99AF55" w14:textId="1999B49C" w:rsidR="00FE3667" w:rsidRPr="00FE3667" w:rsidRDefault="00FE3667" w:rsidP="00FE3667">
            <w:pPr>
              <w:rPr>
                <w:rStyle w:val="Strong"/>
              </w:rPr>
            </w:pPr>
            <w:r w:rsidRPr="00FE3667">
              <w:rPr>
                <w:rStyle w:val="Strong"/>
              </w:rPr>
              <w:t>Amount</w:t>
            </w:r>
          </w:p>
        </w:tc>
      </w:tr>
      <w:tr w:rsidR="00E02B99" w:rsidRPr="003F0C4F" w14:paraId="251D8079" w14:textId="77777777">
        <w:tc>
          <w:tcPr>
            <w:tcW w:w="4814" w:type="dxa"/>
          </w:tcPr>
          <w:p w14:paraId="22A4BE21" w14:textId="4B117253" w:rsidR="00E02B99" w:rsidRPr="00FE3667" w:rsidRDefault="0018664A" w:rsidP="00FE3667">
            <w:pPr>
              <w:rPr>
                <w:rStyle w:val="Strong"/>
              </w:rPr>
            </w:pPr>
            <w:r w:rsidRPr="0048232A">
              <w:rPr>
                <w:color w:val="FFFFFF" w:themeColor="background1"/>
              </w:rPr>
              <w:t>Blank cell</w:t>
            </w:r>
          </w:p>
        </w:tc>
        <w:tc>
          <w:tcPr>
            <w:tcW w:w="4814" w:type="dxa"/>
          </w:tcPr>
          <w:p w14:paraId="251EAE9D" w14:textId="2EEA05FA" w:rsidR="00E02B99" w:rsidRPr="00E02B99" w:rsidRDefault="00E02B99" w:rsidP="00E02B99">
            <w:r w:rsidRPr="00E02B99">
              <w:t>$13,000</w:t>
            </w:r>
          </w:p>
        </w:tc>
      </w:tr>
      <w:tr w:rsidR="00962AEC" w:rsidRPr="003F0C4F" w14:paraId="7F7EA881" w14:textId="77777777">
        <w:tc>
          <w:tcPr>
            <w:tcW w:w="4814" w:type="dxa"/>
          </w:tcPr>
          <w:p w14:paraId="399B6047" w14:textId="00A6A1BF" w:rsidR="00962AEC" w:rsidRPr="00962AEC" w:rsidRDefault="00962AEC" w:rsidP="00962AEC">
            <w:pPr>
              <w:rPr>
                <w:rStyle w:val="Strong"/>
              </w:rPr>
            </w:pPr>
            <w:r w:rsidRPr="00962AEC">
              <w:rPr>
                <w:rStyle w:val="Strong"/>
              </w:rPr>
              <w:t>Income tax expense (30%)</w:t>
            </w:r>
          </w:p>
        </w:tc>
        <w:tc>
          <w:tcPr>
            <w:tcW w:w="4814" w:type="dxa"/>
          </w:tcPr>
          <w:p w14:paraId="18C95997" w14:textId="1397C6A6" w:rsidR="00962AEC" w:rsidRPr="00962AEC" w:rsidRDefault="00962AEC" w:rsidP="00962AEC">
            <w:pPr>
              <w:rPr>
                <w:rStyle w:val="Strong"/>
              </w:rPr>
            </w:pPr>
            <w:r w:rsidRPr="00962AEC">
              <w:rPr>
                <w:rStyle w:val="Strong"/>
              </w:rPr>
              <w:t>Amount</w:t>
            </w:r>
          </w:p>
        </w:tc>
      </w:tr>
      <w:tr w:rsidR="00962AEC" w:rsidRPr="003F0C4F" w14:paraId="30BB5FE7" w14:textId="77777777">
        <w:tc>
          <w:tcPr>
            <w:tcW w:w="4814" w:type="dxa"/>
          </w:tcPr>
          <w:p w14:paraId="391354F9" w14:textId="5252ED4F" w:rsidR="00962AEC" w:rsidRDefault="0018664A" w:rsidP="00962AEC">
            <w:r w:rsidRPr="0048232A">
              <w:rPr>
                <w:color w:val="FFFFFF" w:themeColor="background1"/>
              </w:rPr>
              <w:t>Blank cell</w:t>
            </w:r>
          </w:p>
        </w:tc>
        <w:tc>
          <w:tcPr>
            <w:tcW w:w="4814" w:type="dxa"/>
          </w:tcPr>
          <w:p w14:paraId="35AFB4E4" w14:textId="40AC92DE" w:rsidR="00962AEC" w:rsidRPr="003F0C4F" w:rsidRDefault="00962AEC" w:rsidP="00962AEC">
            <w:r w:rsidRPr="008F481F">
              <w:t>$3,900</w:t>
            </w:r>
          </w:p>
        </w:tc>
      </w:tr>
      <w:tr w:rsidR="00962AEC" w:rsidRPr="003F0C4F" w14:paraId="7AAC3737" w14:textId="77777777">
        <w:tc>
          <w:tcPr>
            <w:tcW w:w="4814" w:type="dxa"/>
          </w:tcPr>
          <w:p w14:paraId="1F5AE8ED" w14:textId="378B1558" w:rsidR="00962AEC" w:rsidRPr="00962AEC" w:rsidRDefault="00962AEC" w:rsidP="00962AEC">
            <w:pPr>
              <w:rPr>
                <w:rStyle w:val="Strong"/>
              </w:rPr>
            </w:pPr>
            <w:r w:rsidRPr="00962AEC">
              <w:rPr>
                <w:rStyle w:val="Strong"/>
              </w:rPr>
              <w:t>Net profit after tax</w:t>
            </w:r>
          </w:p>
        </w:tc>
        <w:tc>
          <w:tcPr>
            <w:tcW w:w="4814" w:type="dxa"/>
          </w:tcPr>
          <w:p w14:paraId="7DA694ED" w14:textId="6DBEA629" w:rsidR="00962AEC" w:rsidRPr="00962AEC" w:rsidRDefault="00962AEC" w:rsidP="00962AEC">
            <w:pPr>
              <w:rPr>
                <w:rStyle w:val="Strong"/>
              </w:rPr>
            </w:pPr>
            <w:r w:rsidRPr="00962AEC">
              <w:rPr>
                <w:rStyle w:val="Strong"/>
              </w:rPr>
              <w:t>Amount</w:t>
            </w:r>
          </w:p>
        </w:tc>
      </w:tr>
      <w:tr w:rsidR="00962AEC" w:rsidRPr="003F0C4F" w14:paraId="05CFA8A3" w14:textId="77777777">
        <w:tc>
          <w:tcPr>
            <w:tcW w:w="4814" w:type="dxa"/>
          </w:tcPr>
          <w:p w14:paraId="3BCF2135" w14:textId="57EE9D20" w:rsidR="00962AEC" w:rsidRDefault="0018664A" w:rsidP="00962AEC">
            <w:r w:rsidRPr="0048232A">
              <w:rPr>
                <w:color w:val="FFFFFF" w:themeColor="background1"/>
              </w:rPr>
              <w:t>Blank cell</w:t>
            </w:r>
          </w:p>
        </w:tc>
        <w:tc>
          <w:tcPr>
            <w:tcW w:w="4814" w:type="dxa"/>
          </w:tcPr>
          <w:p w14:paraId="1439BB35" w14:textId="45F960E4" w:rsidR="00962AEC" w:rsidRPr="003F0C4F" w:rsidRDefault="00962AEC" w:rsidP="00962AEC">
            <w:r w:rsidRPr="008F481F">
              <w:t>$9,100</w:t>
            </w:r>
          </w:p>
        </w:tc>
      </w:tr>
    </w:tbl>
    <w:p w14:paraId="50D11C84" w14:textId="1B345A84" w:rsidR="00CD50B4" w:rsidRPr="00C66E62" w:rsidRDefault="00F03AD1" w:rsidP="00E02B99">
      <w:pPr>
        <w:rPr>
          <w:lang w:eastAsia="en-AU"/>
        </w:rPr>
      </w:pPr>
      <w:r>
        <w:rPr>
          <w:lang w:eastAsia="en-AU"/>
        </w:rPr>
        <w:t>These figures can be estimated f</w:t>
      </w:r>
      <w:r w:rsidR="00B83BC6">
        <w:rPr>
          <w:lang w:eastAsia="en-AU"/>
        </w:rPr>
        <w:t>or new entrepreneurs who may not have historical data</w:t>
      </w:r>
      <w:r w:rsidR="006229E4">
        <w:rPr>
          <w:lang w:eastAsia="en-AU"/>
        </w:rPr>
        <w:t>.</w:t>
      </w:r>
    </w:p>
    <w:p w14:paraId="78283966" w14:textId="4CBE6F51" w:rsidR="00EA5282" w:rsidRDefault="00EA5282" w:rsidP="00EA5282">
      <w:pPr>
        <w:pStyle w:val="Heading2"/>
      </w:pPr>
      <w:bookmarkStart w:id="48" w:name="_Toc184137541"/>
      <w:r>
        <w:t>Identify sources of finance for required liquidity</w:t>
      </w:r>
      <w:bookmarkEnd w:id="48"/>
      <w:r>
        <w:t xml:space="preserve"> </w:t>
      </w:r>
      <w:bookmarkEnd w:id="47"/>
    </w:p>
    <w:p w14:paraId="6596F4A3" w14:textId="77777777" w:rsidR="009233A3" w:rsidRDefault="009233A3" w:rsidP="009233A3">
      <w:pPr>
        <w:pStyle w:val="Heading3"/>
      </w:pPr>
      <w:r>
        <w:t>Liquidity</w:t>
      </w:r>
    </w:p>
    <w:p w14:paraId="6B340713" w14:textId="108FEBEE" w:rsidR="009233A3" w:rsidRDefault="009233A3" w:rsidP="009233A3">
      <w:pPr>
        <w:rPr>
          <w:lang w:eastAsia="en-AU"/>
        </w:rPr>
      </w:pPr>
      <w:r w:rsidRPr="0074673F">
        <w:rPr>
          <w:lang w:eastAsia="en-AU"/>
        </w:rPr>
        <w:t xml:space="preserve">Liquidity in business refers to the availability of cash </w:t>
      </w:r>
      <w:r w:rsidR="00F03AD1">
        <w:rPr>
          <w:lang w:eastAsia="en-AU"/>
        </w:rPr>
        <w:t>during</w:t>
      </w:r>
      <w:r w:rsidRPr="0074673F">
        <w:rPr>
          <w:lang w:eastAsia="en-AU"/>
        </w:rPr>
        <w:t xml:space="preserve"> times of uncertainty or unplanned cash expenses. </w:t>
      </w:r>
    </w:p>
    <w:p w14:paraId="46005964" w14:textId="47FF90CC" w:rsidR="009233A3" w:rsidRDefault="009233A3" w:rsidP="009233A3">
      <w:pPr>
        <w:rPr>
          <w:lang w:eastAsia="en-AU"/>
        </w:rPr>
      </w:pPr>
      <w:r w:rsidRPr="0074673F">
        <w:rPr>
          <w:lang w:eastAsia="en-AU"/>
        </w:rPr>
        <w:t xml:space="preserve">Cash is often described as ‘the freest flowing asset of all’ and is widely used </w:t>
      </w:r>
      <w:r w:rsidR="00F03AD1">
        <w:rPr>
          <w:lang w:eastAsia="en-AU"/>
        </w:rPr>
        <w:t>to measure</w:t>
      </w:r>
      <w:r w:rsidRPr="0074673F">
        <w:rPr>
          <w:lang w:eastAsia="en-AU"/>
        </w:rPr>
        <w:t xml:space="preserve"> business liquidity. All businesses need access to cash. The more e</w:t>
      </w:r>
      <w:r w:rsidR="00F03AD1">
        <w:rPr>
          <w:lang w:eastAsia="en-AU"/>
        </w:rPr>
        <w:t>fficient</w:t>
      </w:r>
      <w:r w:rsidRPr="0074673F">
        <w:rPr>
          <w:lang w:eastAsia="en-AU"/>
        </w:rPr>
        <w:t xml:space="preserve">ly an asset can be converted to cash, the more liquid and valuable it is. In business, business service or stock should be most liquid – if not, market demand for the products or services is weak. </w:t>
      </w:r>
    </w:p>
    <w:p w14:paraId="167223FA" w14:textId="44A7BBE4" w:rsidR="009233A3" w:rsidRDefault="009233A3" w:rsidP="009233A3">
      <w:pPr>
        <w:rPr>
          <w:lang w:eastAsia="en-AU"/>
        </w:rPr>
      </w:pPr>
      <w:r w:rsidRPr="0074673F">
        <w:rPr>
          <w:lang w:eastAsia="en-AU"/>
        </w:rPr>
        <w:t>Assets – like buildings, plant and equipment, computers</w:t>
      </w:r>
      <w:r w:rsidR="00AE465C">
        <w:rPr>
          <w:lang w:eastAsia="en-AU"/>
        </w:rPr>
        <w:t xml:space="preserve"> </w:t>
      </w:r>
      <w:r w:rsidR="00406323">
        <w:rPr>
          <w:lang w:eastAsia="en-AU"/>
        </w:rPr>
        <w:t>and</w:t>
      </w:r>
      <w:r w:rsidRPr="0074673F">
        <w:rPr>
          <w:lang w:eastAsia="en-AU"/>
        </w:rPr>
        <w:t xml:space="preserve"> motor vehicles – are less liquid.</w:t>
      </w:r>
    </w:p>
    <w:p w14:paraId="7591632F" w14:textId="3F5AABE0" w:rsidR="009233A3" w:rsidRPr="009233A3" w:rsidRDefault="009233A3" w:rsidP="009233A3">
      <w:r>
        <w:t xml:space="preserve">To </w:t>
      </w:r>
      <w:r w:rsidR="00F03AD1">
        <w:t xml:space="preserve">ensure profitability, your business must </w:t>
      </w:r>
      <w:r>
        <w:t>have a level of liquidity</w:t>
      </w:r>
      <w:r w:rsidR="00F03AD1">
        <w:t>, so</w:t>
      </w:r>
      <w:r>
        <w:t xml:space="preserve"> you will need to account for sources of finance and the costs of finance</w:t>
      </w:r>
      <w:r w:rsidR="00E83BEB">
        <w:t>.</w:t>
      </w:r>
    </w:p>
    <w:p w14:paraId="46051B02" w14:textId="7382A218" w:rsidR="00CD6905" w:rsidRDefault="00CD6905" w:rsidP="00CD6905">
      <w:pPr>
        <w:pStyle w:val="Heading3"/>
      </w:pPr>
      <w:r>
        <w:t>Sources of finance</w:t>
      </w:r>
    </w:p>
    <w:p w14:paraId="11A26251" w14:textId="71DFFD2E" w:rsidR="00F21E92" w:rsidRDefault="00F21E92" w:rsidP="00743821">
      <w:pPr>
        <w:rPr>
          <w:lang w:eastAsia="en-AU"/>
        </w:rPr>
      </w:pPr>
      <w:r w:rsidRPr="00F21E92">
        <w:rPr>
          <w:lang w:eastAsia="en-AU"/>
        </w:rPr>
        <w:t>In Australia, research suggests that the personal savings of family, friends</w:t>
      </w:r>
      <w:r w:rsidR="00AE465C">
        <w:rPr>
          <w:lang w:eastAsia="en-AU"/>
        </w:rPr>
        <w:t xml:space="preserve"> </w:t>
      </w:r>
      <w:r w:rsidR="00406323">
        <w:rPr>
          <w:lang w:eastAsia="en-AU"/>
        </w:rPr>
        <w:t>and</w:t>
      </w:r>
      <w:r w:rsidRPr="00F21E92">
        <w:rPr>
          <w:lang w:eastAsia="en-AU"/>
        </w:rPr>
        <w:t xml:space="preserve"> owners m</w:t>
      </w:r>
      <w:r w:rsidR="00F03AD1">
        <w:rPr>
          <w:lang w:eastAsia="en-AU"/>
        </w:rPr>
        <w:t>ain</w:t>
      </w:r>
      <w:r w:rsidRPr="00F21E92">
        <w:rPr>
          <w:lang w:eastAsia="en-AU"/>
        </w:rPr>
        <w:t>ly contribute to financing businesses. This is especially the case for new businesses. Banks and other credit providers are slightly more helpful for established businesses</w:t>
      </w:r>
      <w:r w:rsidR="00F03AD1">
        <w:rPr>
          <w:lang w:eastAsia="en-AU"/>
        </w:rPr>
        <w:t>. However, they</w:t>
      </w:r>
      <w:r w:rsidRPr="00F21E92">
        <w:rPr>
          <w:lang w:eastAsia="en-AU"/>
        </w:rPr>
        <w:t xml:space="preserve"> are still quite wary of exposing themselves to business risks unless a business plan can convince them of the market potential. </w:t>
      </w:r>
    </w:p>
    <w:p w14:paraId="7AC3EBBE" w14:textId="3900C85F" w:rsidR="00F21E92" w:rsidRDefault="00F03AD1" w:rsidP="00743821">
      <w:pPr>
        <w:rPr>
          <w:lang w:eastAsia="en-AU"/>
        </w:rPr>
      </w:pPr>
      <w:r>
        <w:rPr>
          <w:lang w:eastAsia="en-AU"/>
        </w:rPr>
        <w:lastRenderedPageBreak/>
        <w:t>As mentioned earlier, t</w:t>
      </w:r>
      <w:r w:rsidR="00F21E92" w:rsidRPr="00F21E92">
        <w:rPr>
          <w:lang w:eastAsia="en-AU"/>
        </w:rPr>
        <w:t>here are a variety of sources of finance available for the business operator</w:t>
      </w:r>
      <w:r w:rsidR="00AE465C">
        <w:rPr>
          <w:lang w:eastAsia="en-AU"/>
        </w:rPr>
        <w:t xml:space="preserve"> </w:t>
      </w:r>
      <w:r w:rsidR="001E1F9E">
        <w:rPr>
          <w:lang w:eastAsia="en-AU"/>
        </w:rPr>
        <w:t>but</w:t>
      </w:r>
      <w:r w:rsidR="00F21E92" w:rsidRPr="00F21E92">
        <w:rPr>
          <w:lang w:eastAsia="en-AU"/>
        </w:rPr>
        <w:t xml:space="preserve"> some of them will be more rigid or more expensive than others. Some may lock a business owner into a schedule that will reflect on their debt when </w:t>
      </w:r>
      <w:r>
        <w:rPr>
          <w:lang w:eastAsia="en-AU"/>
        </w:rPr>
        <w:t xml:space="preserve">they </w:t>
      </w:r>
      <w:r w:rsidR="00F21E92" w:rsidRPr="00F21E92">
        <w:rPr>
          <w:lang w:eastAsia="en-AU"/>
        </w:rPr>
        <w:t xml:space="preserve">seek a better deal when the business is established. It is </w:t>
      </w:r>
      <w:r>
        <w:rPr>
          <w:lang w:eastAsia="en-AU"/>
        </w:rPr>
        <w:t>essential</w:t>
      </w:r>
      <w:r w:rsidR="00F21E92" w:rsidRPr="00F21E92">
        <w:rPr>
          <w:lang w:eastAsia="en-AU"/>
        </w:rPr>
        <w:t xml:space="preserve"> to </w:t>
      </w:r>
      <w:r>
        <w:rPr>
          <w:lang w:eastAsia="en-AU"/>
        </w:rPr>
        <w:t>consider</w:t>
      </w:r>
      <w:r w:rsidR="00F21E92" w:rsidRPr="00F21E92">
        <w:rPr>
          <w:lang w:eastAsia="en-AU"/>
        </w:rPr>
        <w:t xml:space="preserve"> the options and decide on an appropriate one. The main problem </w:t>
      </w:r>
      <w:r>
        <w:rPr>
          <w:lang w:eastAsia="en-AU"/>
        </w:rPr>
        <w:t>businesses need help with</w:t>
      </w:r>
      <w:r w:rsidR="00F21E92" w:rsidRPr="00F21E92">
        <w:rPr>
          <w:lang w:eastAsia="en-AU"/>
        </w:rPr>
        <w:t xml:space="preserve"> when </w:t>
      </w:r>
      <w:r>
        <w:rPr>
          <w:lang w:eastAsia="en-AU"/>
        </w:rPr>
        <w:t>seeking</w:t>
      </w:r>
      <w:r w:rsidR="00F21E92" w:rsidRPr="00F21E92">
        <w:rPr>
          <w:lang w:eastAsia="en-AU"/>
        </w:rPr>
        <w:t xml:space="preserve"> funding is uncertainty. </w:t>
      </w:r>
    </w:p>
    <w:p w14:paraId="7EED7520" w14:textId="58AA2A44" w:rsidR="00F21E92" w:rsidRDefault="00F21E92" w:rsidP="00743821">
      <w:pPr>
        <w:rPr>
          <w:lang w:eastAsia="en-AU"/>
        </w:rPr>
      </w:pPr>
      <w:r w:rsidRPr="00F21E92">
        <w:rPr>
          <w:lang w:eastAsia="en-AU"/>
        </w:rPr>
        <w:t>Certain businesses might n</w:t>
      </w:r>
      <w:r w:rsidR="00F03AD1">
        <w:rPr>
          <w:lang w:eastAsia="en-AU"/>
        </w:rPr>
        <w:t>eed</w:t>
      </w:r>
      <w:r w:rsidRPr="00F21E92">
        <w:rPr>
          <w:lang w:eastAsia="en-AU"/>
        </w:rPr>
        <w:t xml:space="preserve"> a track record that potential investors, such as banks, can rely on investing. Banks are particularly nervous to invest in some </w:t>
      </w:r>
      <w:r w:rsidR="00F03AD1">
        <w:rPr>
          <w:lang w:eastAsia="en-AU"/>
        </w:rPr>
        <w:t>compani</w:t>
      </w:r>
      <w:r w:rsidRPr="00F21E92">
        <w:rPr>
          <w:lang w:eastAsia="en-AU"/>
        </w:rPr>
        <w:t xml:space="preserve">es or business ventures </w:t>
      </w:r>
      <w:r w:rsidR="00F03AD1">
        <w:rPr>
          <w:lang w:eastAsia="en-AU"/>
        </w:rPr>
        <w:t>because</w:t>
      </w:r>
      <w:r w:rsidRPr="00F21E92">
        <w:rPr>
          <w:lang w:eastAsia="en-AU"/>
        </w:rPr>
        <w:t xml:space="preserve"> they represent a greater credit risk. </w:t>
      </w:r>
    </w:p>
    <w:p w14:paraId="6CC7FF9E" w14:textId="4937DB86" w:rsidR="00743821" w:rsidRDefault="00F21E92" w:rsidP="00743821">
      <w:pPr>
        <w:rPr>
          <w:lang w:eastAsia="en-AU"/>
        </w:rPr>
      </w:pPr>
      <w:r w:rsidRPr="00F21E92">
        <w:rPr>
          <w:lang w:eastAsia="en-AU"/>
        </w:rPr>
        <w:t>There are several potential sources of finance to meet the needs of small and growing businesses.</w:t>
      </w:r>
    </w:p>
    <w:p w14:paraId="1B7B503B" w14:textId="77777777" w:rsidR="00AA0468" w:rsidRPr="00AA0468" w:rsidRDefault="00AA0468" w:rsidP="00AA0468">
      <w:pPr>
        <w:pStyle w:val="Heading4"/>
      </w:pPr>
      <w:r w:rsidRPr="00AA0468">
        <w:t xml:space="preserve">Self-finance </w:t>
      </w:r>
    </w:p>
    <w:p w14:paraId="74D07240" w14:textId="63BE63B1" w:rsidR="00AA0468" w:rsidRDefault="00AA0468" w:rsidP="00743821">
      <w:pPr>
        <w:rPr>
          <w:lang w:eastAsia="en-AU"/>
        </w:rPr>
      </w:pPr>
      <w:r w:rsidRPr="00AA0468">
        <w:rPr>
          <w:lang w:eastAsia="en-AU"/>
        </w:rPr>
        <w:t>This is where the individual or partnership of the business uses their funds to finance the</w:t>
      </w:r>
      <w:r w:rsidR="00F03AD1">
        <w:rPr>
          <w:lang w:eastAsia="en-AU"/>
        </w:rPr>
        <w:t xml:space="preserve"> business. From a financial perspective, t</w:t>
      </w:r>
      <w:r w:rsidRPr="00AA0468">
        <w:rPr>
          <w:lang w:eastAsia="en-AU"/>
        </w:rPr>
        <w:t>he partnership is a separate entity from the individual. Therefore</w:t>
      </w:r>
      <w:r w:rsidR="00F03AD1">
        <w:rPr>
          <w:lang w:eastAsia="en-AU"/>
        </w:rPr>
        <w:t>,</w:t>
      </w:r>
      <w:r w:rsidRPr="00AA0468">
        <w:rPr>
          <w:lang w:eastAsia="en-AU"/>
        </w:rPr>
        <w:t xml:space="preserve"> if the business was funded by one of the individuals or both</w:t>
      </w:r>
      <w:r w:rsidR="00F03AD1">
        <w:rPr>
          <w:lang w:eastAsia="en-AU"/>
        </w:rPr>
        <w:t>,</w:t>
      </w:r>
      <w:r w:rsidRPr="00AA0468">
        <w:rPr>
          <w:lang w:eastAsia="en-AU"/>
        </w:rPr>
        <w:t xml:space="preserve"> it would be listed as either a loan to the partnership or equity in the business</w:t>
      </w:r>
      <w:r>
        <w:rPr>
          <w:lang w:eastAsia="en-AU"/>
        </w:rPr>
        <w:t>.</w:t>
      </w:r>
      <w:r w:rsidRPr="00AA0468">
        <w:rPr>
          <w:lang w:eastAsia="en-AU"/>
        </w:rPr>
        <w:t xml:space="preserve"> </w:t>
      </w:r>
    </w:p>
    <w:p w14:paraId="74B64626" w14:textId="77777777" w:rsidR="00AA0468" w:rsidRDefault="00AA0468" w:rsidP="00AA0468">
      <w:pPr>
        <w:pStyle w:val="Heading4"/>
      </w:pPr>
      <w:r w:rsidRPr="00AA0468">
        <w:t xml:space="preserve">Overdraft financing </w:t>
      </w:r>
    </w:p>
    <w:p w14:paraId="39CF82FD" w14:textId="114922AE" w:rsidR="00AA0468" w:rsidRDefault="00AA0468" w:rsidP="00743821">
      <w:pPr>
        <w:rPr>
          <w:lang w:eastAsia="en-AU"/>
        </w:rPr>
      </w:pPr>
      <w:r w:rsidRPr="00AA0468">
        <w:rPr>
          <w:lang w:eastAsia="en-AU"/>
        </w:rPr>
        <w:t xml:space="preserve">This form of financing is often viewed as a short-term method </w:t>
      </w:r>
      <w:r w:rsidR="00F03AD1">
        <w:rPr>
          <w:lang w:eastAsia="en-AU"/>
        </w:rPr>
        <w:t>for fund</w:t>
      </w:r>
      <w:r w:rsidRPr="00AA0468">
        <w:rPr>
          <w:lang w:eastAsia="en-AU"/>
        </w:rPr>
        <w:t xml:space="preserve">ing – it is not generally meant as a long-term solution, as the bank or lending institution has the right to demand full payment at any time. </w:t>
      </w:r>
    </w:p>
    <w:p w14:paraId="19BB88B4" w14:textId="77777777" w:rsidR="00AA0468" w:rsidRDefault="00AA0468" w:rsidP="00AA0468">
      <w:pPr>
        <w:pStyle w:val="Heading4"/>
      </w:pPr>
      <w:r w:rsidRPr="00AA0468">
        <w:t>Short- and long-term loans</w:t>
      </w:r>
    </w:p>
    <w:p w14:paraId="3B074EC3" w14:textId="77FF83CC" w:rsidR="00743821" w:rsidRDefault="00AA0468" w:rsidP="00743821">
      <w:pPr>
        <w:rPr>
          <w:lang w:eastAsia="en-AU"/>
        </w:rPr>
      </w:pPr>
      <w:r w:rsidRPr="00AA0468">
        <w:rPr>
          <w:lang w:eastAsia="en-AU"/>
        </w:rPr>
        <w:t>A short-term loan is usually repaid within a year and is used when a business needs ready cash</w:t>
      </w:r>
      <w:r w:rsidR="00A563B9">
        <w:rPr>
          <w:lang w:eastAsia="en-AU"/>
        </w:rPr>
        <w:t>. A</w:t>
      </w:r>
      <w:r w:rsidRPr="00AA0468">
        <w:rPr>
          <w:lang w:eastAsia="en-AU"/>
        </w:rPr>
        <w:t xml:space="preserve"> long-term loan is for a period </w:t>
      </w:r>
      <w:r w:rsidR="00A563B9">
        <w:rPr>
          <w:lang w:eastAsia="en-AU"/>
        </w:rPr>
        <w:t xml:space="preserve">of </w:t>
      </w:r>
      <w:r w:rsidRPr="00AA0468">
        <w:rPr>
          <w:lang w:eastAsia="en-AU"/>
        </w:rPr>
        <w:t xml:space="preserve">over </w:t>
      </w:r>
      <w:r w:rsidR="00153A91">
        <w:rPr>
          <w:lang w:eastAsia="en-AU"/>
        </w:rPr>
        <w:t>10</w:t>
      </w:r>
      <w:r w:rsidRPr="00AA0468">
        <w:rPr>
          <w:lang w:eastAsia="en-AU"/>
        </w:rPr>
        <w:t xml:space="preserve"> years. Mortgages and debentures fall into this category.</w:t>
      </w:r>
    </w:p>
    <w:p w14:paraId="4466405A" w14:textId="77777777" w:rsidR="006A79CB" w:rsidRDefault="006A79CB" w:rsidP="006A79CB">
      <w:pPr>
        <w:pStyle w:val="Heading4"/>
      </w:pPr>
      <w:r w:rsidRPr="006A79CB">
        <w:t xml:space="preserve">Trade credit </w:t>
      </w:r>
    </w:p>
    <w:p w14:paraId="4EAB4FAE" w14:textId="37E39FA3" w:rsidR="006A79CB" w:rsidRDefault="006A79CB" w:rsidP="00743821">
      <w:pPr>
        <w:rPr>
          <w:lang w:eastAsia="en-AU"/>
        </w:rPr>
      </w:pPr>
      <w:r w:rsidRPr="006A79CB">
        <w:rPr>
          <w:lang w:eastAsia="en-AU"/>
        </w:rPr>
        <w:t xml:space="preserve">Many businesses use this form of financing. The company that offers </w:t>
      </w:r>
      <w:r w:rsidR="00F03AD1">
        <w:rPr>
          <w:lang w:eastAsia="en-AU"/>
        </w:rPr>
        <w:t>it can be</w:t>
      </w:r>
      <w:r w:rsidRPr="006A79CB">
        <w:rPr>
          <w:lang w:eastAsia="en-AU"/>
        </w:rPr>
        <w:t xml:space="preserve"> a small, medium</w:t>
      </w:r>
      <w:r w:rsidR="00AE465C">
        <w:rPr>
          <w:lang w:eastAsia="en-AU"/>
        </w:rPr>
        <w:t xml:space="preserve"> </w:t>
      </w:r>
      <w:r w:rsidR="001E1F9E">
        <w:rPr>
          <w:lang w:eastAsia="en-AU"/>
        </w:rPr>
        <w:t>or</w:t>
      </w:r>
      <w:r w:rsidR="00562E24">
        <w:rPr>
          <w:lang w:eastAsia="en-AU"/>
        </w:rPr>
        <w:t xml:space="preserve"> </w:t>
      </w:r>
      <w:r w:rsidRPr="006A79CB">
        <w:rPr>
          <w:lang w:eastAsia="en-AU"/>
        </w:rPr>
        <w:t xml:space="preserve">large business. By obtaining this form of financing, a business can build its ‘credibility’ </w:t>
      </w:r>
      <w:r w:rsidR="00F03AD1">
        <w:rPr>
          <w:lang w:eastAsia="en-AU"/>
        </w:rPr>
        <w:t>by maintaining and adhering</w:t>
      </w:r>
      <w:r w:rsidRPr="006A79CB">
        <w:rPr>
          <w:lang w:eastAsia="en-AU"/>
        </w:rPr>
        <w:t xml:space="preserve"> to the credit terms it has been offered. </w:t>
      </w:r>
    </w:p>
    <w:p w14:paraId="71540070" w14:textId="340EDD86" w:rsidR="006A79CB" w:rsidRPr="006A79CB" w:rsidRDefault="006A79CB" w:rsidP="006A79CB">
      <w:pPr>
        <w:pStyle w:val="Heading4"/>
      </w:pPr>
      <w:r w:rsidRPr="006A79CB">
        <w:t xml:space="preserve">Venture capital </w:t>
      </w:r>
    </w:p>
    <w:p w14:paraId="0C05F72F" w14:textId="77777777" w:rsidR="006A79CB" w:rsidRDefault="006A79CB" w:rsidP="00743821">
      <w:pPr>
        <w:rPr>
          <w:lang w:eastAsia="en-AU"/>
        </w:rPr>
      </w:pPr>
      <w:r w:rsidRPr="006A79CB">
        <w:rPr>
          <w:lang w:eastAsia="en-AU"/>
        </w:rPr>
        <w:t xml:space="preserve">Venture capital finance is usually in the form of cash that can be provided by: </w:t>
      </w:r>
    </w:p>
    <w:p w14:paraId="774EA35D" w14:textId="34DB72F7" w:rsidR="006A79CB" w:rsidRDefault="006A79CB" w:rsidP="006A79CB">
      <w:pPr>
        <w:pStyle w:val="ListBullet"/>
      </w:pPr>
      <w:r w:rsidRPr="006A79CB">
        <w:t>friends</w:t>
      </w:r>
    </w:p>
    <w:p w14:paraId="641938DF" w14:textId="61D635A9" w:rsidR="006A79CB" w:rsidRDefault="006A79CB" w:rsidP="006A79CB">
      <w:pPr>
        <w:pStyle w:val="ListBullet"/>
      </w:pPr>
      <w:r w:rsidRPr="006A79CB">
        <w:t>family</w:t>
      </w:r>
    </w:p>
    <w:p w14:paraId="1E78A1C0" w14:textId="71D57C9E" w:rsidR="006A79CB" w:rsidRDefault="006A79CB" w:rsidP="006A79CB">
      <w:pPr>
        <w:pStyle w:val="ListBullet"/>
      </w:pPr>
      <w:r w:rsidRPr="006A79CB">
        <w:t>venture capitalist companies</w:t>
      </w:r>
    </w:p>
    <w:p w14:paraId="605C9C4C" w14:textId="313D79DB" w:rsidR="006A79CB" w:rsidRDefault="006A79CB" w:rsidP="006A79CB">
      <w:pPr>
        <w:pStyle w:val="ListBullet"/>
      </w:pPr>
      <w:r w:rsidRPr="006A79CB">
        <w:t xml:space="preserve">‘angel investors’ – usually entrepreneurs. </w:t>
      </w:r>
    </w:p>
    <w:p w14:paraId="798EBEEB" w14:textId="6986925D" w:rsidR="006A79CB" w:rsidRDefault="006A79CB" w:rsidP="00743821">
      <w:pPr>
        <w:rPr>
          <w:lang w:eastAsia="en-AU"/>
        </w:rPr>
      </w:pPr>
      <w:r>
        <w:rPr>
          <w:lang w:eastAsia="en-AU"/>
        </w:rPr>
        <w:lastRenderedPageBreak/>
        <w:t>T</w:t>
      </w:r>
      <w:r w:rsidRPr="006A79CB">
        <w:rPr>
          <w:lang w:eastAsia="en-AU"/>
        </w:rPr>
        <w:t xml:space="preserve">he cash is usually offered in exchange for shares in the company. </w:t>
      </w:r>
    </w:p>
    <w:p w14:paraId="7F0AD454" w14:textId="1573D976" w:rsidR="00451933" w:rsidRDefault="00003F69" w:rsidP="00003F69">
      <w:pPr>
        <w:pStyle w:val="Heading5"/>
      </w:pPr>
      <w:r>
        <w:t>Pitching to venture capitalists</w:t>
      </w:r>
    </w:p>
    <w:p w14:paraId="4143D553" w14:textId="21190CB1" w:rsidR="00003F69" w:rsidRDefault="00E5489F" w:rsidP="00743821">
      <w:pPr>
        <w:rPr>
          <w:lang w:eastAsia="en-AU"/>
        </w:rPr>
      </w:pPr>
      <w:r w:rsidRPr="00E5489F">
        <w:rPr>
          <w:lang w:eastAsia="en-AU"/>
        </w:rPr>
        <w:t>When p</w:t>
      </w:r>
      <w:r w:rsidR="00F03AD1">
        <w:rPr>
          <w:lang w:eastAsia="en-AU"/>
        </w:rPr>
        <w:t>itching</w:t>
      </w:r>
      <w:r w:rsidRPr="00E5489F">
        <w:rPr>
          <w:lang w:eastAsia="en-AU"/>
        </w:rPr>
        <w:t xml:space="preserve"> your business to venture capital investors, it's essential to approach the task with a clear strategy and thorough preparatio</w:t>
      </w:r>
      <w:r>
        <w:rPr>
          <w:lang w:eastAsia="en-AU"/>
        </w:rPr>
        <w:t xml:space="preserve">n. </w:t>
      </w:r>
    </w:p>
    <w:p w14:paraId="421D4ADE" w14:textId="3924A7F1" w:rsidR="00F9511A" w:rsidRDefault="0027592C" w:rsidP="00743821">
      <w:pPr>
        <w:rPr>
          <w:lang w:eastAsia="en-AU"/>
        </w:rPr>
      </w:pPr>
      <w:r>
        <w:rPr>
          <w:lang w:eastAsia="en-AU"/>
        </w:rPr>
        <w:t xml:space="preserve">Some </w:t>
      </w:r>
      <w:r w:rsidR="00F03AD1">
        <w:rPr>
          <w:lang w:eastAsia="en-AU"/>
        </w:rPr>
        <w:t>essential</w:t>
      </w:r>
      <w:r>
        <w:rPr>
          <w:lang w:eastAsia="en-AU"/>
        </w:rPr>
        <w:t xml:space="preserve"> tips to be mindful of when pitching to venture capitalists include:</w:t>
      </w:r>
    </w:p>
    <w:p w14:paraId="6B94794D" w14:textId="685DD123" w:rsidR="0027592C" w:rsidRDefault="00E01CA2" w:rsidP="00237798">
      <w:pPr>
        <w:pStyle w:val="ListBullet"/>
      </w:pPr>
      <w:r>
        <w:rPr>
          <w:rStyle w:val="Strong"/>
        </w:rPr>
        <w:t>C</w:t>
      </w:r>
      <w:r w:rsidRPr="002E7310">
        <w:rPr>
          <w:rStyle w:val="Strong"/>
        </w:rPr>
        <w:t xml:space="preserve">reating </w:t>
      </w:r>
      <w:r w:rsidR="00237798" w:rsidRPr="002E7310">
        <w:rPr>
          <w:rStyle w:val="Strong"/>
        </w:rPr>
        <w:t>a toolbox</w:t>
      </w:r>
      <w:r w:rsidR="00257E51">
        <w:t xml:space="preserve"> –</w:t>
      </w:r>
      <w:r w:rsidR="007C55F8">
        <w:t xml:space="preserve"> </w:t>
      </w:r>
      <w:r>
        <w:t>D</w:t>
      </w:r>
      <w:r w:rsidR="007C55F8" w:rsidRPr="007C55F8">
        <w:t>evelop a comprehensive set of documents, including an elevator pitch, sales pitch, awareness pitch, one-page description</w:t>
      </w:r>
      <w:r w:rsidR="00AE465C">
        <w:t xml:space="preserve"> </w:t>
      </w:r>
      <w:r w:rsidR="00406323">
        <w:t>and</w:t>
      </w:r>
      <w:r w:rsidR="007C55F8" w:rsidRPr="007C55F8">
        <w:t xml:space="preserve"> follow-up materials to </w:t>
      </w:r>
      <w:r w:rsidR="00F03AD1">
        <w:t>communicate your business idea effectively</w:t>
      </w:r>
      <w:r>
        <w:t>.</w:t>
      </w:r>
    </w:p>
    <w:p w14:paraId="0ACB5B24" w14:textId="722D2971" w:rsidR="001C66A0" w:rsidRDefault="00E01CA2" w:rsidP="00237798">
      <w:pPr>
        <w:pStyle w:val="ListBullet"/>
      </w:pPr>
      <w:r>
        <w:rPr>
          <w:rStyle w:val="Strong"/>
        </w:rPr>
        <w:t>F</w:t>
      </w:r>
      <w:r w:rsidRPr="002E7310">
        <w:rPr>
          <w:rStyle w:val="Strong"/>
        </w:rPr>
        <w:t xml:space="preserve">inding </w:t>
      </w:r>
      <w:r w:rsidR="00237798" w:rsidRPr="002E7310">
        <w:rPr>
          <w:rStyle w:val="Strong"/>
        </w:rPr>
        <w:t>the right investors</w:t>
      </w:r>
      <w:r w:rsidR="00257E51">
        <w:t xml:space="preserve"> –</w:t>
      </w:r>
      <w:r w:rsidR="007C55F8">
        <w:t xml:space="preserve"> </w:t>
      </w:r>
      <w:r w:rsidR="005746A5" w:rsidRPr="005746A5">
        <w:t>Identify investors with industry expertise, proven experience</w:t>
      </w:r>
      <w:r w:rsidR="00AE465C">
        <w:t xml:space="preserve"> </w:t>
      </w:r>
      <w:r w:rsidR="00406323">
        <w:t>and</w:t>
      </w:r>
      <w:r w:rsidR="005746A5" w:rsidRPr="005746A5">
        <w:t xml:space="preserve"> a strong network that aligns with your business goals</w:t>
      </w:r>
      <w:r>
        <w:t>.</w:t>
      </w:r>
    </w:p>
    <w:p w14:paraId="3BBBA352" w14:textId="499BCC4F" w:rsidR="001C66A0" w:rsidRDefault="00E01CA2" w:rsidP="00237798">
      <w:pPr>
        <w:pStyle w:val="ListBullet"/>
      </w:pPr>
      <w:r>
        <w:rPr>
          <w:rStyle w:val="Strong"/>
        </w:rPr>
        <w:t>B</w:t>
      </w:r>
      <w:r w:rsidR="00237798" w:rsidRPr="002E7310">
        <w:rPr>
          <w:rStyle w:val="Strong"/>
        </w:rPr>
        <w:t>e prepared</w:t>
      </w:r>
      <w:r w:rsidR="00257E51">
        <w:t xml:space="preserve"> –</w:t>
      </w:r>
      <w:r w:rsidR="006C01C7">
        <w:t xml:space="preserve"> </w:t>
      </w:r>
      <w:r w:rsidR="006C01C7" w:rsidRPr="006C01C7">
        <w:t>Clearly articulate your capital requirements, business goals, vision for the future</w:t>
      </w:r>
      <w:r w:rsidR="00AE465C">
        <w:t xml:space="preserve"> </w:t>
      </w:r>
      <w:r w:rsidR="00406323">
        <w:t>and</w:t>
      </w:r>
      <w:r w:rsidR="006C01C7" w:rsidRPr="006C01C7">
        <w:t xml:space="preserve"> insights into your unique value proposition and market strategy</w:t>
      </w:r>
      <w:r>
        <w:t>.</w:t>
      </w:r>
    </w:p>
    <w:p w14:paraId="4BD28178" w14:textId="78F9E111" w:rsidR="00237798" w:rsidRDefault="00E01CA2" w:rsidP="00237798">
      <w:pPr>
        <w:pStyle w:val="ListBullet"/>
      </w:pPr>
      <w:r>
        <w:rPr>
          <w:rStyle w:val="Strong"/>
        </w:rPr>
        <w:t>K</w:t>
      </w:r>
      <w:r w:rsidRPr="002E7310">
        <w:rPr>
          <w:rStyle w:val="Strong"/>
        </w:rPr>
        <w:t xml:space="preserve">now </w:t>
      </w:r>
      <w:r w:rsidR="00237798" w:rsidRPr="002E7310">
        <w:rPr>
          <w:rStyle w:val="Strong"/>
        </w:rPr>
        <w:t>your numbers</w:t>
      </w:r>
      <w:r w:rsidR="00257E51">
        <w:t xml:space="preserve"> –</w:t>
      </w:r>
      <w:r w:rsidR="002E7310">
        <w:t xml:space="preserve"> </w:t>
      </w:r>
      <w:r w:rsidR="002E7310" w:rsidRPr="002E7310">
        <w:t>Familiarise yourself with your financials, including realistic revenue projections and past performance data to demonstrate growth potential</w:t>
      </w:r>
      <w:r>
        <w:t>.</w:t>
      </w:r>
    </w:p>
    <w:p w14:paraId="01EE1A33" w14:textId="19A4C145" w:rsidR="00237798" w:rsidRDefault="00E01CA2" w:rsidP="00237798">
      <w:pPr>
        <w:pStyle w:val="ListBullet"/>
      </w:pPr>
      <w:r>
        <w:rPr>
          <w:rStyle w:val="Strong"/>
        </w:rPr>
        <w:t>A</w:t>
      </w:r>
      <w:r w:rsidRPr="002E7310">
        <w:rPr>
          <w:rStyle w:val="Strong"/>
        </w:rPr>
        <w:t xml:space="preserve">sk </w:t>
      </w:r>
      <w:r w:rsidR="00237798" w:rsidRPr="002E7310">
        <w:rPr>
          <w:rStyle w:val="Strong"/>
        </w:rPr>
        <w:t>for feedback</w:t>
      </w:r>
      <w:r w:rsidR="00257E51">
        <w:t xml:space="preserve"> – </w:t>
      </w:r>
      <w:r w:rsidR="002E7310" w:rsidRPr="002E7310">
        <w:t>Use rejections as learning opportunities by seeking constructive feedback to improve future pitches and explore networking possibilities</w:t>
      </w:r>
      <w:r w:rsidR="002E7310">
        <w:t xml:space="preserve"> </w:t>
      </w:r>
      <w:sdt>
        <w:sdtPr>
          <w:id w:val="-1643807837"/>
          <w:citation/>
        </w:sdtPr>
        <w:sdtEndPr/>
        <w:sdtContent>
          <w:r w:rsidR="002E7310">
            <w:fldChar w:fldCharType="begin"/>
          </w:r>
          <w:r w:rsidR="002E7310">
            <w:instrText xml:space="preserve"> CITATION Aus243 \l 3081 </w:instrText>
          </w:r>
          <w:r w:rsidR="002E7310">
            <w:fldChar w:fldCharType="separate"/>
          </w:r>
          <w:r w:rsidR="00A20BF2">
            <w:rPr>
              <w:noProof/>
            </w:rPr>
            <w:t>(Australian Government, 2024)</w:t>
          </w:r>
          <w:r w:rsidR="002E7310">
            <w:fldChar w:fldCharType="end"/>
          </w:r>
        </w:sdtContent>
      </w:sdt>
      <w:r w:rsidR="002E7310" w:rsidRPr="002E7310">
        <w:t>.</w:t>
      </w:r>
    </w:p>
    <w:p w14:paraId="37D3F177" w14:textId="77777777" w:rsidR="006A79CB" w:rsidRDefault="006A79CB" w:rsidP="006A79CB">
      <w:pPr>
        <w:pStyle w:val="Heading4"/>
      </w:pPr>
      <w:r w:rsidRPr="006A79CB">
        <w:t xml:space="preserve">Equity finance </w:t>
      </w:r>
    </w:p>
    <w:p w14:paraId="6EB7F401" w14:textId="3D978E47" w:rsidR="00A31B67" w:rsidRDefault="006A79CB" w:rsidP="00743821">
      <w:pPr>
        <w:rPr>
          <w:lang w:eastAsia="en-AU"/>
        </w:rPr>
      </w:pPr>
      <w:r w:rsidRPr="006A79CB">
        <w:rPr>
          <w:lang w:eastAsia="en-AU"/>
        </w:rPr>
        <w:t>Also known as ‘share capital</w:t>
      </w:r>
      <w:r w:rsidR="00A563B9">
        <w:rPr>
          <w:lang w:eastAsia="en-AU"/>
        </w:rPr>
        <w:t>,’</w:t>
      </w:r>
      <w:r w:rsidRPr="006A79CB">
        <w:rPr>
          <w:lang w:eastAsia="en-AU"/>
        </w:rPr>
        <w:t xml:space="preserve"> this form of financing is </w:t>
      </w:r>
      <w:proofErr w:type="gramStart"/>
      <w:r w:rsidR="00A563B9">
        <w:rPr>
          <w:lang w:eastAsia="en-AU"/>
        </w:rPr>
        <w:t>similar</w:t>
      </w:r>
      <w:r w:rsidRPr="006A79CB">
        <w:rPr>
          <w:lang w:eastAsia="en-AU"/>
        </w:rPr>
        <w:t xml:space="preserve"> to</w:t>
      </w:r>
      <w:proofErr w:type="gramEnd"/>
      <w:r w:rsidRPr="006A79CB">
        <w:rPr>
          <w:lang w:eastAsia="en-AU"/>
        </w:rPr>
        <w:t xml:space="preserve"> venture capital financing as it </w:t>
      </w:r>
      <w:r w:rsidR="00A563B9">
        <w:rPr>
          <w:lang w:eastAsia="en-AU"/>
        </w:rPr>
        <w:t>involves trading business</w:t>
      </w:r>
      <w:r w:rsidRPr="006A79CB">
        <w:rPr>
          <w:lang w:eastAsia="en-AU"/>
        </w:rPr>
        <w:t xml:space="preserve"> shares or equity for cash. </w:t>
      </w:r>
    </w:p>
    <w:p w14:paraId="27C4A09A" w14:textId="77777777" w:rsidR="00A31B67" w:rsidRPr="00A31B67" w:rsidRDefault="006A79CB" w:rsidP="00A31B67">
      <w:pPr>
        <w:pStyle w:val="Heading4"/>
      </w:pPr>
      <w:r w:rsidRPr="00A31B67">
        <w:t xml:space="preserve">Hire purchase and leasing </w:t>
      </w:r>
    </w:p>
    <w:p w14:paraId="76F4037E" w14:textId="4F989CE0" w:rsidR="00A31B67" w:rsidRDefault="006A79CB" w:rsidP="00743821">
      <w:pPr>
        <w:rPr>
          <w:lang w:eastAsia="en-AU"/>
        </w:rPr>
      </w:pPr>
      <w:r w:rsidRPr="006A79CB">
        <w:rPr>
          <w:lang w:eastAsia="en-AU"/>
        </w:rPr>
        <w:t xml:space="preserve">Both hire purchase and leasing allow the business to access a piece of equipment or machinery via regular payments. </w:t>
      </w:r>
    </w:p>
    <w:p w14:paraId="12D0E671" w14:textId="1C6CC599" w:rsidR="00A31B67" w:rsidRDefault="006A79CB" w:rsidP="00743821">
      <w:pPr>
        <w:rPr>
          <w:lang w:eastAsia="en-AU"/>
        </w:rPr>
      </w:pPr>
      <w:r w:rsidRPr="006A79CB">
        <w:rPr>
          <w:lang w:eastAsia="en-AU"/>
        </w:rPr>
        <w:t xml:space="preserve">Most businesses will lease cars over a certain period (usually </w:t>
      </w:r>
      <w:r w:rsidR="00211185">
        <w:rPr>
          <w:lang w:eastAsia="en-AU"/>
        </w:rPr>
        <w:t>2</w:t>
      </w:r>
      <w:r w:rsidRPr="006A79CB">
        <w:rPr>
          <w:lang w:eastAsia="en-AU"/>
        </w:rPr>
        <w:t xml:space="preserve"> years)</w:t>
      </w:r>
      <w:r w:rsidR="00A563B9">
        <w:rPr>
          <w:lang w:eastAsia="en-AU"/>
        </w:rPr>
        <w:t>,</w:t>
      </w:r>
      <w:r w:rsidRPr="006A79CB">
        <w:rPr>
          <w:lang w:eastAsia="en-AU"/>
        </w:rPr>
        <w:t xml:space="preserve"> </w:t>
      </w:r>
      <w:r w:rsidR="00A563B9">
        <w:rPr>
          <w:lang w:eastAsia="en-AU"/>
        </w:rPr>
        <w:t>exchanging the vehicle</w:t>
      </w:r>
      <w:r w:rsidRPr="006A79CB">
        <w:rPr>
          <w:lang w:eastAsia="en-AU"/>
        </w:rPr>
        <w:t xml:space="preserve"> for a new model at the end of the lease. In the short term, this </w:t>
      </w:r>
      <w:r w:rsidR="00A563B9">
        <w:rPr>
          <w:lang w:eastAsia="en-AU"/>
        </w:rPr>
        <w:t>benefits</w:t>
      </w:r>
      <w:r w:rsidRPr="006A79CB">
        <w:rPr>
          <w:lang w:eastAsia="en-AU"/>
        </w:rPr>
        <w:t xml:space="preserve"> the business </w:t>
      </w:r>
      <w:r w:rsidR="00A563B9">
        <w:rPr>
          <w:lang w:eastAsia="en-AU"/>
        </w:rPr>
        <w:t>by assisting</w:t>
      </w:r>
      <w:r w:rsidRPr="006A79CB">
        <w:rPr>
          <w:lang w:eastAsia="en-AU"/>
        </w:rPr>
        <w:t xml:space="preserve"> with cash flow management due to the regular payments. </w:t>
      </w:r>
      <w:r w:rsidR="00A563B9">
        <w:rPr>
          <w:lang w:eastAsia="en-AU"/>
        </w:rPr>
        <w:t xml:space="preserve">In the long </w:t>
      </w:r>
      <w:r w:rsidRPr="006A79CB">
        <w:rPr>
          <w:lang w:eastAsia="en-AU"/>
        </w:rPr>
        <w:t xml:space="preserve">term, however, the costs charged by the leasing company may outweigh the benefits. </w:t>
      </w:r>
    </w:p>
    <w:p w14:paraId="06CE63F8" w14:textId="70224D9B" w:rsidR="00CD6905" w:rsidRDefault="006A79CB" w:rsidP="00743821">
      <w:pPr>
        <w:rPr>
          <w:lang w:eastAsia="en-AU"/>
        </w:rPr>
      </w:pPr>
      <w:r w:rsidRPr="006A79CB">
        <w:rPr>
          <w:lang w:eastAsia="en-AU"/>
        </w:rPr>
        <w:t>Hire purchase also requires regular payments and differs from leasing in that</w:t>
      </w:r>
      <w:r w:rsidR="00A563B9">
        <w:rPr>
          <w:lang w:eastAsia="en-AU"/>
        </w:rPr>
        <w:t>, at the end of the contract,</w:t>
      </w:r>
      <w:r w:rsidRPr="006A79CB">
        <w:rPr>
          <w:lang w:eastAsia="en-AU"/>
        </w:rPr>
        <w:t xml:space="preserve"> the business owns the piece of equipment or machinery.</w:t>
      </w:r>
    </w:p>
    <w:p w14:paraId="1860B1BF" w14:textId="77777777" w:rsidR="00C968AD" w:rsidRDefault="00C968AD" w:rsidP="00C968AD">
      <w:pPr>
        <w:pStyle w:val="Heading4"/>
      </w:pPr>
      <w:r>
        <w:lastRenderedPageBreak/>
        <w:t>Crowdfunding</w:t>
      </w:r>
    </w:p>
    <w:p w14:paraId="7397B4FE" w14:textId="709EBA50" w:rsidR="00CD6905" w:rsidRDefault="00C968AD" w:rsidP="00743821">
      <w:pPr>
        <w:rPr>
          <w:lang w:eastAsia="en-AU"/>
        </w:rPr>
      </w:pPr>
      <w:r>
        <w:rPr>
          <w:lang w:eastAsia="en-AU"/>
        </w:rPr>
        <w:t xml:space="preserve">Crowdfunding is </w:t>
      </w:r>
      <w:r w:rsidR="00A563B9">
        <w:rPr>
          <w:lang w:eastAsia="en-AU"/>
        </w:rPr>
        <w:t>financing</w:t>
      </w:r>
      <w:r>
        <w:rPr>
          <w:lang w:eastAsia="en-AU"/>
        </w:rPr>
        <w:t xml:space="preserve"> your business through loans, donations</w:t>
      </w:r>
      <w:r w:rsidR="00AE465C">
        <w:rPr>
          <w:lang w:eastAsia="en-AU"/>
        </w:rPr>
        <w:t xml:space="preserve"> </w:t>
      </w:r>
      <w:r w:rsidR="001E1F9E">
        <w:rPr>
          <w:lang w:eastAsia="en-AU"/>
        </w:rPr>
        <w:t>or</w:t>
      </w:r>
      <w:r w:rsidR="00562E24">
        <w:rPr>
          <w:lang w:eastAsia="en-AU"/>
        </w:rPr>
        <w:t xml:space="preserve"> </w:t>
      </w:r>
      <w:r w:rsidR="00A563B9">
        <w:rPr>
          <w:lang w:eastAsia="en-AU"/>
        </w:rPr>
        <w:t>exchanging</w:t>
      </w:r>
      <w:r>
        <w:rPr>
          <w:lang w:eastAsia="en-AU"/>
        </w:rPr>
        <w:t xml:space="preserve"> money for rewards or shares in your </w:t>
      </w:r>
      <w:r w:rsidR="00A563B9">
        <w:rPr>
          <w:lang w:eastAsia="en-AU"/>
        </w:rPr>
        <w:t>industry</w:t>
      </w:r>
      <w:r>
        <w:rPr>
          <w:lang w:eastAsia="en-AU"/>
        </w:rPr>
        <w:t xml:space="preserve">. You generally do this through a crowdfunding website. You can learn more about </w:t>
      </w:r>
      <w:hyperlink r:id="rId114" w:history="1">
        <w:r w:rsidR="00CE0E6D" w:rsidRPr="00D70FE9">
          <w:rPr>
            <w:rStyle w:val="Hyperlink"/>
            <w:lang w:eastAsia="en-AU"/>
          </w:rPr>
          <w:t>Crowd-sourced</w:t>
        </w:r>
        <w:r w:rsidR="00D70FE9" w:rsidRPr="00D70FE9">
          <w:rPr>
            <w:rStyle w:val="Hyperlink"/>
            <w:lang w:eastAsia="en-AU"/>
          </w:rPr>
          <w:t xml:space="preserve"> funding</w:t>
        </w:r>
      </w:hyperlink>
      <w:r w:rsidR="00CE0E6D">
        <w:rPr>
          <w:lang w:eastAsia="en-AU"/>
        </w:rPr>
        <w:t xml:space="preserve"> </w:t>
      </w:r>
      <w:r>
        <w:rPr>
          <w:lang w:eastAsia="en-AU"/>
        </w:rPr>
        <w:t xml:space="preserve">on the </w:t>
      </w:r>
      <w:r w:rsidR="00D70FE9" w:rsidRPr="000A5DDD">
        <w:rPr>
          <w:lang w:eastAsia="en-AU"/>
        </w:rPr>
        <w:t>ASIC</w:t>
      </w:r>
      <w:r>
        <w:rPr>
          <w:lang w:eastAsia="en-AU"/>
        </w:rPr>
        <w:t xml:space="preserve"> website.</w:t>
      </w:r>
    </w:p>
    <w:p w14:paraId="291FB95B" w14:textId="06F12472" w:rsidR="00743821" w:rsidRDefault="00CD6905" w:rsidP="00CD6905">
      <w:pPr>
        <w:pStyle w:val="Heading3"/>
      </w:pPr>
      <w:r>
        <w:t>Costs of finance</w:t>
      </w:r>
    </w:p>
    <w:p w14:paraId="4D05D43B" w14:textId="11A1F517" w:rsidR="001F6CE6" w:rsidRDefault="001F6CE6" w:rsidP="001F6CE6">
      <w:pPr>
        <w:rPr>
          <w:lang w:eastAsia="en-AU"/>
        </w:rPr>
      </w:pPr>
      <w:r>
        <w:rPr>
          <w:lang w:eastAsia="en-AU"/>
        </w:rPr>
        <w:t>Using borrowed funds to operate a business incurs direct and indirect costs. These costs quickly add up, so be sure to get the right type of loan. You may need to seek expert advice.</w:t>
      </w:r>
    </w:p>
    <w:p w14:paraId="73ABCB60" w14:textId="77777777" w:rsidR="001F6CE6" w:rsidRDefault="001F6CE6" w:rsidP="001F6CE6">
      <w:pPr>
        <w:rPr>
          <w:lang w:eastAsia="en-AU"/>
        </w:rPr>
      </w:pPr>
      <w:r>
        <w:rPr>
          <w:lang w:eastAsia="en-AU"/>
        </w:rPr>
        <w:t>Examples of costs:</w:t>
      </w:r>
    </w:p>
    <w:p w14:paraId="20A609F4" w14:textId="497E9898" w:rsidR="001F6CE6" w:rsidRPr="001F6CE6" w:rsidRDefault="001F6CE6" w:rsidP="001F6CE6">
      <w:pPr>
        <w:pStyle w:val="ListBullet"/>
      </w:pPr>
      <w:r w:rsidRPr="001F6CE6">
        <w:t>interest</w:t>
      </w:r>
    </w:p>
    <w:p w14:paraId="1CD894A8" w14:textId="53C8E304" w:rsidR="001F6CE6" w:rsidRPr="001F6CE6" w:rsidRDefault="001F6CE6" w:rsidP="001F6CE6">
      <w:pPr>
        <w:pStyle w:val="ListBullet"/>
      </w:pPr>
      <w:r w:rsidRPr="001F6CE6">
        <w:t>monthly fees</w:t>
      </w:r>
    </w:p>
    <w:p w14:paraId="3BCBC1A8" w14:textId="65B9B5C2" w:rsidR="001F6CE6" w:rsidRPr="001F6CE6" w:rsidRDefault="001F6CE6" w:rsidP="001F6CE6">
      <w:pPr>
        <w:pStyle w:val="ListBullet"/>
      </w:pPr>
      <w:r w:rsidRPr="001F6CE6">
        <w:t>start-up loan fees.</w:t>
      </w:r>
    </w:p>
    <w:p w14:paraId="1D5D859E" w14:textId="6A52ABE9" w:rsidR="00743821" w:rsidRDefault="001F6CE6" w:rsidP="001F6CE6">
      <w:pPr>
        <w:rPr>
          <w:lang w:eastAsia="en-AU"/>
        </w:rPr>
      </w:pPr>
      <w:r>
        <w:rPr>
          <w:lang w:eastAsia="en-AU"/>
        </w:rPr>
        <w:t xml:space="preserve">Be aware that there are more than likely late penalty fees, early exit fees </w:t>
      </w:r>
      <w:r w:rsidR="00BF6EDE">
        <w:rPr>
          <w:lang w:eastAsia="en-AU"/>
        </w:rPr>
        <w:t>and so on</w:t>
      </w:r>
      <w:r>
        <w:rPr>
          <w:lang w:eastAsia="en-AU"/>
        </w:rPr>
        <w:t>.</w:t>
      </w:r>
    </w:p>
    <w:p w14:paraId="6A3F32FB" w14:textId="625DE488" w:rsidR="00EA5282" w:rsidRDefault="00EA5282" w:rsidP="00EA5282">
      <w:pPr>
        <w:pStyle w:val="Heading2"/>
      </w:pPr>
      <w:bookmarkStart w:id="49" w:name="_Toc184137542"/>
      <w:bookmarkStart w:id="50" w:name="_Toc179894939"/>
      <w:r>
        <w:t>Select budget targets</w:t>
      </w:r>
      <w:bookmarkEnd w:id="49"/>
      <w:r>
        <w:t xml:space="preserve"> </w:t>
      </w:r>
      <w:bookmarkEnd w:id="50"/>
    </w:p>
    <w:p w14:paraId="6A99D479" w14:textId="34DD2BC9" w:rsidR="00C34A7E" w:rsidRDefault="000C65A1" w:rsidP="00EA5282">
      <w:pPr>
        <w:rPr>
          <w:lang w:eastAsia="en-AU"/>
        </w:rPr>
      </w:pPr>
      <w:r>
        <w:rPr>
          <w:lang w:eastAsia="en-AU"/>
        </w:rPr>
        <w:t xml:space="preserve">To effectively select budget targets </w:t>
      </w:r>
      <w:r w:rsidR="00BA64E8">
        <w:rPr>
          <w:lang w:eastAsia="en-AU"/>
        </w:rPr>
        <w:t xml:space="preserve">and enable ongoing </w:t>
      </w:r>
      <w:r w:rsidR="000A22C7">
        <w:rPr>
          <w:lang w:eastAsia="en-AU"/>
        </w:rPr>
        <w:t>monitoring of financial performance</w:t>
      </w:r>
      <w:r w:rsidR="00AE465C">
        <w:rPr>
          <w:lang w:eastAsia="en-AU"/>
        </w:rPr>
        <w:t xml:space="preserve"> </w:t>
      </w:r>
      <w:r w:rsidR="001E1F9E">
        <w:rPr>
          <w:lang w:eastAsia="en-AU"/>
        </w:rPr>
        <w:t>or</w:t>
      </w:r>
      <w:r w:rsidR="000A22C7">
        <w:rPr>
          <w:lang w:eastAsia="en-AU"/>
        </w:rPr>
        <w:t>ganisations should follow a structure</w:t>
      </w:r>
      <w:r w:rsidR="00A563B9">
        <w:rPr>
          <w:lang w:eastAsia="en-AU"/>
        </w:rPr>
        <w:t>d</w:t>
      </w:r>
      <w:r w:rsidR="000A22C7">
        <w:rPr>
          <w:lang w:eastAsia="en-AU"/>
        </w:rPr>
        <w:t xml:space="preserve"> </w:t>
      </w:r>
      <w:r w:rsidR="00FE5E68">
        <w:rPr>
          <w:lang w:eastAsia="en-AU"/>
        </w:rPr>
        <w:t>approach that encompasses sever</w:t>
      </w:r>
      <w:r w:rsidR="00A563B9">
        <w:rPr>
          <w:lang w:eastAsia="en-AU"/>
        </w:rPr>
        <w:t>al</w:t>
      </w:r>
      <w:r w:rsidR="00FE5E68">
        <w:rPr>
          <w:lang w:eastAsia="en-AU"/>
        </w:rPr>
        <w:t xml:space="preserve"> key steps</w:t>
      </w:r>
      <w:r w:rsidR="00A563B9">
        <w:rPr>
          <w:lang w:eastAsia="en-AU"/>
        </w:rPr>
        <w:t>,</w:t>
      </w:r>
      <w:r w:rsidR="00FE5E68">
        <w:rPr>
          <w:lang w:eastAsia="en-AU"/>
        </w:rPr>
        <w:t xml:space="preserve"> including:</w:t>
      </w:r>
    </w:p>
    <w:p w14:paraId="3EA0817C" w14:textId="0746D1E5" w:rsidR="00FE5E68" w:rsidRDefault="00FB78BB" w:rsidP="00FE5E68">
      <w:pPr>
        <w:pStyle w:val="ListBullet"/>
      </w:pPr>
      <w:r>
        <w:t>review past performance</w:t>
      </w:r>
    </w:p>
    <w:p w14:paraId="1B1FD829" w14:textId="66941DF1" w:rsidR="00FE5E68" w:rsidRDefault="00FB78BB" w:rsidP="00FE5E68">
      <w:pPr>
        <w:pStyle w:val="ListBullet"/>
      </w:pPr>
      <w:r>
        <w:t>set clear financial goals</w:t>
      </w:r>
    </w:p>
    <w:p w14:paraId="1B55484F" w14:textId="4B4E1F71" w:rsidR="00FE5E68" w:rsidRDefault="00FB78BB" w:rsidP="00FE5E68">
      <w:pPr>
        <w:pStyle w:val="ListBullet"/>
      </w:pPr>
      <w:r>
        <w:t xml:space="preserve">develop flexible budgets </w:t>
      </w:r>
    </w:p>
    <w:p w14:paraId="5C925B26" w14:textId="23E5885A" w:rsidR="00FE5E68" w:rsidRDefault="00FB78BB" w:rsidP="00FE5E68">
      <w:pPr>
        <w:pStyle w:val="ListBullet"/>
      </w:pPr>
      <w:r>
        <w:t xml:space="preserve">leverage technology. </w:t>
      </w:r>
    </w:p>
    <w:p w14:paraId="2F251B94" w14:textId="5C284A53" w:rsidR="00333DB4" w:rsidRDefault="00333DB4" w:rsidP="001A3B0B">
      <w:pPr>
        <w:pStyle w:val="Heading3"/>
      </w:pPr>
      <w:r>
        <w:t>Review past performance</w:t>
      </w:r>
    </w:p>
    <w:p w14:paraId="0653EBBD" w14:textId="7C50A7FF" w:rsidR="00333DB4" w:rsidRDefault="00333DB4" w:rsidP="00333DB4">
      <w:pPr>
        <w:rPr>
          <w:lang w:eastAsia="en-AU"/>
        </w:rPr>
      </w:pPr>
      <w:r>
        <w:rPr>
          <w:lang w:eastAsia="en-AU"/>
        </w:rPr>
        <w:t>Reviewing your business</w:t>
      </w:r>
      <w:r w:rsidR="00A563B9">
        <w:rPr>
          <w:lang w:eastAsia="en-AU"/>
        </w:rPr>
        <w:t>’</w:t>
      </w:r>
      <w:r>
        <w:rPr>
          <w:lang w:eastAsia="en-AU"/>
        </w:rPr>
        <w:t xml:space="preserve">s past performance allows </w:t>
      </w:r>
      <w:r w:rsidR="00A563B9">
        <w:rPr>
          <w:lang w:eastAsia="en-AU"/>
        </w:rPr>
        <w:t>you to use</w:t>
      </w:r>
      <w:r>
        <w:rPr>
          <w:lang w:eastAsia="en-AU"/>
        </w:rPr>
        <w:t xml:space="preserve"> historical financial data</w:t>
      </w:r>
      <w:r w:rsidR="00296EE8">
        <w:rPr>
          <w:lang w:eastAsia="en-AU"/>
        </w:rPr>
        <w:t>, including income statements, balance sheets</w:t>
      </w:r>
      <w:r w:rsidR="00AE465C">
        <w:rPr>
          <w:lang w:eastAsia="en-AU"/>
        </w:rPr>
        <w:t xml:space="preserve"> </w:t>
      </w:r>
      <w:r w:rsidR="00406323">
        <w:rPr>
          <w:lang w:eastAsia="en-AU"/>
        </w:rPr>
        <w:t>and</w:t>
      </w:r>
      <w:r w:rsidR="00296EE8">
        <w:rPr>
          <w:lang w:eastAsia="en-AU"/>
        </w:rPr>
        <w:t xml:space="preserve"> cash flow statements</w:t>
      </w:r>
      <w:r w:rsidR="00FB76BD">
        <w:rPr>
          <w:lang w:eastAsia="en-AU"/>
        </w:rPr>
        <w:t>, to identify trends and patterns. This re</w:t>
      </w:r>
      <w:r w:rsidR="001129BC">
        <w:rPr>
          <w:lang w:eastAsia="en-AU"/>
        </w:rPr>
        <w:t xml:space="preserve">trospective analysis helps </w:t>
      </w:r>
      <w:r w:rsidR="00A563B9">
        <w:rPr>
          <w:lang w:eastAsia="en-AU"/>
        </w:rPr>
        <w:t xml:space="preserve">you </w:t>
      </w:r>
      <w:r w:rsidR="001129BC">
        <w:rPr>
          <w:lang w:eastAsia="en-AU"/>
        </w:rPr>
        <w:t>set realistic and achievable ta</w:t>
      </w:r>
      <w:r w:rsidR="002A6039">
        <w:rPr>
          <w:lang w:eastAsia="en-AU"/>
        </w:rPr>
        <w:t>rgets based on empirical data.</w:t>
      </w:r>
    </w:p>
    <w:p w14:paraId="098A4668" w14:textId="1EEA9B82" w:rsidR="002A6039" w:rsidRDefault="002A6039" w:rsidP="001A3B0B">
      <w:pPr>
        <w:pStyle w:val="Heading3"/>
      </w:pPr>
      <w:r>
        <w:t>Set clear financial goals</w:t>
      </w:r>
    </w:p>
    <w:p w14:paraId="606864DB" w14:textId="566CA6A6" w:rsidR="002A6039" w:rsidRDefault="00F1255F" w:rsidP="002A6039">
      <w:pPr>
        <w:rPr>
          <w:lang w:eastAsia="en-AU"/>
        </w:rPr>
      </w:pPr>
      <w:r>
        <w:rPr>
          <w:lang w:eastAsia="en-AU"/>
        </w:rPr>
        <w:t>Setting clear financial goals allows a business to establish specific, measurable, achievable, relevant</w:t>
      </w:r>
      <w:r w:rsidR="00AE465C">
        <w:rPr>
          <w:lang w:eastAsia="en-AU"/>
        </w:rPr>
        <w:t xml:space="preserve"> </w:t>
      </w:r>
      <w:r w:rsidR="00406323">
        <w:rPr>
          <w:lang w:eastAsia="en-AU"/>
        </w:rPr>
        <w:t>and</w:t>
      </w:r>
      <w:r>
        <w:rPr>
          <w:lang w:eastAsia="en-AU"/>
        </w:rPr>
        <w:t xml:space="preserve"> time-bound (SMART) goals that align with the organisation</w:t>
      </w:r>
      <w:r w:rsidR="00A563B9">
        <w:rPr>
          <w:lang w:eastAsia="en-AU"/>
        </w:rPr>
        <w:t>’</w:t>
      </w:r>
      <w:r>
        <w:rPr>
          <w:lang w:eastAsia="en-AU"/>
        </w:rPr>
        <w:t xml:space="preserve">s strategic objectives. </w:t>
      </w:r>
      <w:r w:rsidR="00A563B9">
        <w:rPr>
          <w:lang w:eastAsia="en-AU"/>
        </w:rPr>
        <w:t>G</w:t>
      </w:r>
      <w:r>
        <w:rPr>
          <w:lang w:eastAsia="en-AU"/>
        </w:rPr>
        <w:t>oals should guide the budgeting process and provide a framework for evaluating performance.</w:t>
      </w:r>
    </w:p>
    <w:p w14:paraId="7B548B5E" w14:textId="6EB5BFCB" w:rsidR="00F1255F" w:rsidRPr="001A3B0B" w:rsidRDefault="00F1255F" w:rsidP="001A3B0B">
      <w:pPr>
        <w:pStyle w:val="Heading3"/>
      </w:pPr>
      <w:r w:rsidRPr="001A3B0B">
        <w:lastRenderedPageBreak/>
        <w:t>Develop flexible budgets</w:t>
      </w:r>
    </w:p>
    <w:p w14:paraId="03F17BAC" w14:textId="3069EDDB" w:rsidR="00F1255F" w:rsidRDefault="00F1255F" w:rsidP="00F1255F">
      <w:pPr>
        <w:rPr>
          <w:lang w:eastAsia="en-AU"/>
        </w:rPr>
      </w:pPr>
      <w:r>
        <w:rPr>
          <w:lang w:eastAsia="en-AU"/>
        </w:rPr>
        <w:t>Developing flexible budgets allow</w:t>
      </w:r>
      <w:r w:rsidR="00A563B9">
        <w:rPr>
          <w:lang w:eastAsia="en-AU"/>
        </w:rPr>
        <w:t>s</w:t>
      </w:r>
      <w:r>
        <w:rPr>
          <w:lang w:eastAsia="en-AU"/>
        </w:rPr>
        <w:t xml:space="preserve"> a business to adapt to changing conditions. This flexibility will </w:t>
      </w:r>
      <w:r w:rsidR="00A563B9">
        <w:rPr>
          <w:lang w:eastAsia="en-AU"/>
        </w:rPr>
        <w:t>enable</w:t>
      </w:r>
      <w:r>
        <w:rPr>
          <w:lang w:eastAsia="en-AU"/>
        </w:rPr>
        <w:t xml:space="preserve"> organisations to accommodate unforeseen circumstances and adjust targets as necessary. </w:t>
      </w:r>
    </w:p>
    <w:p w14:paraId="3630E52A" w14:textId="7DF0FAD2" w:rsidR="00F1255F" w:rsidRPr="001A3B0B" w:rsidRDefault="00F1255F" w:rsidP="001A3B0B">
      <w:pPr>
        <w:pStyle w:val="Heading3"/>
      </w:pPr>
      <w:r w:rsidRPr="001A3B0B">
        <w:t>Leverage technology</w:t>
      </w:r>
    </w:p>
    <w:p w14:paraId="01640AFB" w14:textId="478B0417" w:rsidR="00C34A7E" w:rsidRDefault="00C842FC" w:rsidP="00EA5282">
      <w:pPr>
        <w:rPr>
          <w:lang w:eastAsia="en-AU"/>
        </w:rPr>
      </w:pPr>
      <w:r>
        <w:rPr>
          <w:lang w:eastAsia="en-AU"/>
        </w:rPr>
        <w:t>Leveraging</w:t>
      </w:r>
      <w:r w:rsidR="00F1255F">
        <w:rPr>
          <w:lang w:eastAsia="en-AU"/>
        </w:rPr>
        <w:t xml:space="preserve"> technology allows the firm to utilise budgeting software and enterprise resource planning (ERP) systems to automate data collection and analysis. This technology enhances accuracy and facilitates real-time monitoring of financial performance against budgeted targets.</w:t>
      </w:r>
    </w:p>
    <w:p w14:paraId="1593C704" w14:textId="5010A1D8" w:rsidR="00EA5282" w:rsidRDefault="00C34A7E" w:rsidP="00722F86">
      <w:pPr>
        <w:pStyle w:val="Heading3"/>
      </w:pPr>
      <w:r>
        <w:t>Monitoring finances</w:t>
      </w:r>
    </w:p>
    <w:p w14:paraId="5F6C74C4" w14:textId="19BED189" w:rsidR="00874341" w:rsidRDefault="00874341" w:rsidP="00874341">
      <w:r>
        <w:t xml:space="preserve">There are some simple ways to check </w:t>
      </w:r>
      <w:r w:rsidR="00A563B9">
        <w:t>your business's progr</w:t>
      </w:r>
      <w:r>
        <w:t>ess. Cost activity, profitability, liquidity</w:t>
      </w:r>
      <w:r w:rsidR="00AE465C">
        <w:t xml:space="preserve"> </w:t>
      </w:r>
      <w:r w:rsidR="00406323">
        <w:t>and</w:t>
      </w:r>
      <w:r>
        <w:t xml:space="preserve"> debt levels are easy to </w:t>
      </w:r>
      <w:proofErr w:type="gramStart"/>
      <w:r>
        <w:t>calculate</w:t>
      </w:r>
      <w:proofErr w:type="gramEnd"/>
      <w:r w:rsidR="00AE465C">
        <w:t xml:space="preserve"> </w:t>
      </w:r>
      <w:r w:rsidR="00406323">
        <w:t>and</w:t>
      </w:r>
      <w:r>
        <w:t xml:space="preserve"> good business managers do this regularly. </w:t>
      </w:r>
    </w:p>
    <w:p w14:paraId="479E5901" w14:textId="121784D5" w:rsidR="00874341" w:rsidRDefault="00874341" w:rsidP="00874341">
      <w:r>
        <w:t xml:space="preserve">In practice, a business plan refers to the measures expected to be used and may quote previous figures as evidence of past performance. </w:t>
      </w:r>
    </w:p>
    <w:p w14:paraId="315E3C52" w14:textId="46A92862" w:rsidR="007922B9" w:rsidRDefault="00874341" w:rsidP="00874341">
      <w:r>
        <w:t xml:space="preserve">One simple tip: </w:t>
      </w:r>
      <w:r w:rsidR="00B8483C" w:rsidRPr="007922B9">
        <w:rPr>
          <w:rStyle w:val="Strong"/>
        </w:rPr>
        <w:t>keep your records up to date!</w:t>
      </w:r>
      <w:r w:rsidR="00B8483C">
        <w:t xml:space="preserve"> </w:t>
      </w:r>
    </w:p>
    <w:p w14:paraId="3D0FF2BD" w14:textId="38840798" w:rsidR="00874341" w:rsidRDefault="00874341" w:rsidP="00874341">
      <w:r>
        <w:t xml:space="preserve">Accurate, easy-to-read records of business income and expenses are necessary for measurements that can be used to monitor progress. Allocate a small amount of time each day for recordkeeping. </w:t>
      </w:r>
      <w:r w:rsidR="00904FD5">
        <w:t>A</w:t>
      </w:r>
      <w:r>
        <w:t xml:space="preserve"> range of software </w:t>
      </w:r>
      <w:r w:rsidR="00904FD5">
        <w:t>i</w:t>
      </w:r>
      <w:r>
        <w:t>s available for you to help manage and monitor your finances, including programs like MYOB and Zero</w:t>
      </w:r>
      <w:r w:rsidR="00AE465C">
        <w:t xml:space="preserve"> </w:t>
      </w:r>
      <w:r w:rsidR="00406323">
        <w:t>and</w:t>
      </w:r>
      <w:r>
        <w:t xml:space="preserve"> many others.</w:t>
      </w:r>
    </w:p>
    <w:p w14:paraId="2254F399" w14:textId="517C71B7" w:rsidR="00D61A81" w:rsidRPr="00D61A81" w:rsidRDefault="00904FD5" w:rsidP="00D61A81">
      <w:r>
        <w:t>Standard</w:t>
      </w:r>
      <w:r w:rsidR="00EE69C2">
        <w:t xml:space="preserve"> methods to select budget targets </w:t>
      </w:r>
      <w:r>
        <w:t>are</w:t>
      </w:r>
      <w:r w:rsidR="00EE69C2">
        <w:t xml:space="preserve"> by the profit and loss statement.</w:t>
      </w:r>
    </w:p>
    <w:p w14:paraId="0B652B77" w14:textId="2BC5C825" w:rsidR="00A46EA6" w:rsidRDefault="00A46EA6" w:rsidP="00A46EA6">
      <w:pPr>
        <w:pStyle w:val="Heading4"/>
      </w:pPr>
      <w:r>
        <w:t>Ongoing monitoring of financial performance</w:t>
      </w:r>
    </w:p>
    <w:p w14:paraId="360CFFB8" w14:textId="08F13379" w:rsidR="00A46EA6" w:rsidRDefault="00A46EA6" w:rsidP="0092389C">
      <w:pPr>
        <w:rPr>
          <w:lang w:eastAsia="en-AU"/>
        </w:rPr>
      </w:pPr>
      <w:r>
        <w:rPr>
          <w:lang w:eastAsia="en-AU"/>
        </w:rPr>
        <w:t>There are some simple steps to ensure your business is maintain</w:t>
      </w:r>
      <w:r w:rsidR="0092389C">
        <w:rPr>
          <w:lang w:eastAsia="en-AU"/>
        </w:rPr>
        <w:t>in</w:t>
      </w:r>
      <w:r>
        <w:rPr>
          <w:lang w:eastAsia="en-AU"/>
        </w:rPr>
        <w:t>g and monitoring ongoing financial performance. This could be through:</w:t>
      </w:r>
    </w:p>
    <w:p w14:paraId="2C3F13C9" w14:textId="53508665" w:rsidR="0092389C" w:rsidRDefault="00904FD5" w:rsidP="0092389C">
      <w:pPr>
        <w:pStyle w:val="ListBullet"/>
      </w:pPr>
      <w:r>
        <w:rPr>
          <w:rStyle w:val="Strong"/>
        </w:rPr>
        <w:t>R</w:t>
      </w:r>
      <w:r w:rsidR="00844844" w:rsidRPr="007E3F3F">
        <w:rPr>
          <w:rStyle w:val="Strong"/>
        </w:rPr>
        <w:t>egular</w:t>
      </w:r>
      <w:r w:rsidR="007E3F3F" w:rsidRPr="007E3F3F">
        <w:rPr>
          <w:rStyle w:val="Strong"/>
        </w:rPr>
        <w:t xml:space="preserve"> reporting</w:t>
      </w:r>
      <w:r w:rsidR="007E3F3F">
        <w:t xml:space="preserve"> – </w:t>
      </w:r>
      <w:r w:rsidR="00020918">
        <w:t xml:space="preserve">Implementing </w:t>
      </w:r>
      <w:r w:rsidR="007E3F3F">
        <w:t xml:space="preserve">a routine reporting schedule that includes monthly or quarterly financial statements. </w:t>
      </w:r>
      <w:r>
        <w:t>T</w:t>
      </w:r>
      <w:r w:rsidR="00844844">
        <w:t>hese</w:t>
      </w:r>
      <w:r w:rsidR="007E3F3F">
        <w:t xml:space="preserve"> reports should compare actual against budgeted performance figures.</w:t>
      </w:r>
    </w:p>
    <w:p w14:paraId="1F56732F" w14:textId="5340B9F7" w:rsidR="007E3F3F" w:rsidRDefault="00904FD5" w:rsidP="007F2B8C">
      <w:pPr>
        <w:pStyle w:val="ListBullet"/>
      </w:pPr>
      <w:r>
        <w:rPr>
          <w:rStyle w:val="Strong"/>
        </w:rPr>
        <w:t>C</w:t>
      </w:r>
      <w:r w:rsidR="00844844">
        <w:rPr>
          <w:rStyle w:val="Strong"/>
        </w:rPr>
        <w:t>onduct</w:t>
      </w:r>
      <w:r w:rsidR="00C23B9E">
        <w:rPr>
          <w:rStyle w:val="Strong"/>
        </w:rPr>
        <w:t xml:space="preserve"> variance analysis</w:t>
      </w:r>
      <w:r w:rsidR="00020918">
        <w:t>–</w:t>
      </w:r>
      <w:r w:rsidRPr="00AC71C0">
        <w:t>A</w:t>
      </w:r>
      <w:r w:rsidR="00844844" w:rsidRPr="00C23B9E">
        <w:t>nalyse</w:t>
      </w:r>
      <w:r w:rsidR="00C23B9E">
        <w:t xml:space="preserve"> budget variances</w:t>
      </w:r>
      <w:r w:rsidR="00D7307E">
        <w:t xml:space="preserve"> </w:t>
      </w:r>
      <w:r>
        <w:t xml:space="preserve">and </w:t>
      </w:r>
      <w:r w:rsidR="00844844">
        <w:t>the</w:t>
      </w:r>
      <w:r w:rsidR="00D7307E">
        <w:t xml:space="preserve"> differences between a</w:t>
      </w:r>
      <w:r w:rsidR="007F2B8C">
        <w:t xml:space="preserve">ctual results and budgeted amounts to understand the reasons behind any discrepancies. </w:t>
      </w:r>
      <w:r>
        <w:t>T</w:t>
      </w:r>
      <w:r w:rsidR="00844844">
        <w:t>his</w:t>
      </w:r>
      <w:r w:rsidR="007F2B8C">
        <w:t xml:space="preserve"> can give insights into operational efficiency and areas that need improvement. </w:t>
      </w:r>
    </w:p>
    <w:p w14:paraId="4F935CF3" w14:textId="752B1A6F" w:rsidR="007F2B8C" w:rsidRDefault="00904FD5" w:rsidP="007F2B8C">
      <w:pPr>
        <w:pStyle w:val="ListBullet"/>
      </w:pPr>
      <w:r>
        <w:rPr>
          <w:rStyle w:val="Strong"/>
        </w:rPr>
        <w:t>M</w:t>
      </w:r>
      <w:r w:rsidR="00844844" w:rsidRPr="007F2B8C">
        <w:rPr>
          <w:rStyle w:val="Strong"/>
        </w:rPr>
        <w:t>onitoring</w:t>
      </w:r>
      <w:r w:rsidR="007F2B8C" w:rsidRPr="007F2B8C">
        <w:rPr>
          <w:rStyle w:val="Strong"/>
        </w:rPr>
        <w:t xml:space="preserve"> key performance indicators (</w:t>
      </w:r>
      <w:r>
        <w:rPr>
          <w:rStyle w:val="Strong"/>
        </w:rPr>
        <w:t>KPI</w:t>
      </w:r>
      <w:r w:rsidR="00844844" w:rsidRPr="007F2B8C">
        <w:rPr>
          <w:rStyle w:val="Strong"/>
        </w:rPr>
        <w:t>s)</w:t>
      </w:r>
      <w:r w:rsidR="00020918">
        <w:t xml:space="preserve"> –</w:t>
      </w:r>
      <w:r>
        <w:t xml:space="preserve"> E</w:t>
      </w:r>
      <w:r w:rsidR="00844844">
        <w:t xml:space="preserve">stablish </w:t>
      </w:r>
      <w:r>
        <w:t>KPI</w:t>
      </w:r>
      <w:r w:rsidR="00844844">
        <w:t>s</w:t>
      </w:r>
      <w:r w:rsidR="007F2B8C">
        <w:t xml:space="preserve"> that link financial outcomes to operational performance measures. </w:t>
      </w:r>
      <w:r>
        <w:t>R</w:t>
      </w:r>
      <w:r w:rsidR="00844844">
        <w:t>egularly</w:t>
      </w:r>
      <w:r w:rsidR="007F2B8C">
        <w:t xml:space="preserve"> review these indicators to assess progress towards financial goal</w:t>
      </w:r>
      <w:r>
        <w:t>s</w:t>
      </w:r>
      <w:r w:rsidR="007F2B8C">
        <w:t xml:space="preserve"> and make informed decisions.</w:t>
      </w:r>
    </w:p>
    <w:p w14:paraId="61469348" w14:textId="11A20F23" w:rsidR="00EA5282" w:rsidRDefault="00904FD5" w:rsidP="00357FAB">
      <w:pPr>
        <w:pStyle w:val="ListBullet"/>
      </w:pPr>
      <w:r>
        <w:rPr>
          <w:rStyle w:val="Strong"/>
        </w:rPr>
        <w:lastRenderedPageBreak/>
        <w:t>F</w:t>
      </w:r>
      <w:r w:rsidR="00844844" w:rsidRPr="007F2B8C">
        <w:rPr>
          <w:rStyle w:val="Strong"/>
        </w:rPr>
        <w:t>oster</w:t>
      </w:r>
      <w:r w:rsidR="007F2B8C" w:rsidRPr="007F2B8C">
        <w:rPr>
          <w:rStyle w:val="Strong"/>
        </w:rPr>
        <w:t xml:space="preserve"> accountability and communication</w:t>
      </w:r>
      <w:r w:rsidR="00020918">
        <w:rPr>
          <w:rStyle w:val="Strong"/>
        </w:rPr>
        <w:t xml:space="preserve"> </w:t>
      </w:r>
      <w:r w:rsidR="00020918">
        <w:t xml:space="preserve">– </w:t>
      </w:r>
      <w:r>
        <w:t>P</w:t>
      </w:r>
      <w:r w:rsidR="00844844">
        <w:t>romote</w:t>
      </w:r>
      <w:r w:rsidR="007F2B8C">
        <w:t xml:space="preserve"> transparency in the budgeting process by encouraging open communication among departments. </w:t>
      </w:r>
      <w:r>
        <w:t>T</w:t>
      </w:r>
      <w:r w:rsidR="00844844">
        <w:t>his</w:t>
      </w:r>
      <w:r w:rsidR="007F2B8C">
        <w:t xml:space="preserve"> ensures that all stakeholders are aligned with the budget targets and can address issues promptly as they arise.</w:t>
      </w:r>
    </w:p>
    <w:p w14:paraId="3145BC8C" w14:textId="549B4E82" w:rsidR="00EA5282" w:rsidRDefault="00EA5282" w:rsidP="00EA5282">
      <w:pPr>
        <w:pStyle w:val="Heading2"/>
      </w:pPr>
      <w:bookmarkStart w:id="51" w:name="_Toc184137543"/>
      <w:bookmarkStart w:id="52" w:name="_Toc179894933"/>
      <w:r w:rsidRPr="004D65CF">
        <w:t>Develop draft plan</w:t>
      </w:r>
      <w:bookmarkEnd w:id="51"/>
      <w:r w:rsidRPr="004D65CF">
        <w:t xml:space="preserve"> </w:t>
      </w:r>
      <w:bookmarkEnd w:id="52"/>
    </w:p>
    <w:p w14:paraId="6430F21F" w14:textId="06E889D1" w:rsidR="0052060D" w:rsidRDefault="00622BE3" w:rsidP="00EA5282">
      <w:pPr>
        <w:rPr>
          <w:lang w:eastAsia="en-AU"/>
        </w:rPr>
      </w:pPr>
      <w:r>
        <w:rPr>
          <w:lang w:eastAsia="en-AU"/>
        </w:rPr>
        <w:t xml:space="preserve">Now that you have </w:t>
      </w:r>
      <w:r w:rsidR="003D1361">
        <w:rPr>
          <w:lang w:eastAsia="en-AU"/>
        </w:rPr>
        <w:t>gone through the main components</w:t>
      </w:r>
      <w:r w:rsidR="0016530A">
        <w:rPr>
          <w:lang w:eastAsia="en-AU"/>
        </w:rPr>
        <w:t xml:space="preserve">, you can see how they all come together in a draft business plan example. </w:t>
      </w:r>
      <w:r w:rsidR="0027515F" w:rsidRPr="0027515F">
        <w:rPr>
          <w:lang w:eastAsia="en-AU"/>
        </w:rPr>
        <w:t>For your assessment in this unit, you will be using a Business Plan template provided for your final project assessment to bring together what you learned from this unit.</w:t>
      </w:r>
    </w:p>
    <w:p w14:paraId="7320ED6A" w14:textId="77777777" w:rsidR="00DC4BBC" w:rsidRPr="009A48F7" w:rsidRDefault="00DC4BBC" w:rsidP="00DC4BBC">
      <w:pPr>
        <w:pStyle w:val="Heading3"/>
      </w:pPr>
      <w:r w:rsidRPr="009A48F7">
        <w:t>Methodology for researching and preparing a business plan</w:t>
      </w:r>
    </w:p>
    <w:p w14:paraId="5140E30F" w14:textId="3595FF6D" w:rsidR="00DC4BBC" w:rsidRPr="00BD24AA" w:rsidRDefault="00DC4BBC" w:rsidP="00DC4BBC">
      <w:r>
        <w:t xml:space="preserve">Researching and preparing a business plan involves a structured method to </w:t>
      </w:r>
      <w:r w:rsidR="007042B0">
        <w:t xml:space="preserve">thoroughly </w:t>
      </w:r>
      <w:r w:rsidR="00904FD5">
        <w:t>consider all critical aspects of the business</w:t>
      </w:r>
      <w:r>
        <w:t>. These aspects include:</w:t>
      </w:r>
    </w:p>
    <w:p w14:paraId="41539156" w14:textId="009A098D" w:rsidR="00DC4BBC" w:rsidRPr="000564E9" w:rsidRDefault="00DC4BBC" w:rsidP="00DC4BBC">
      <w:pPr>
        <w:pStyle w:val="ListBullet"/>
      </w:pPr>
      <w:r w:rsidRPr="000564E9">
        <w:t>defin</w:t>
      </w:r>
      <w:r w:rsidR="004C0264">
        <w:t>ing</w:t>
      </w:r>
      <w:r w:rsidRPr="000564E9">
        <w:t xml:space="preserve"> business purpose and goals</w:t>
      </w:r>
    </w:p>
    <w:p w14:paraId="3DFB76BF" w14:textId="56000389" w:rsidR="00DC4BBC" w:rsidRPr="000564E9" w:rsidRDefault="00DC4BBC" w:rsidP="00DC4BBC">
      <w:pPr>
        <w:pStyle w:val="ListBullet"/>
      </w:pPr>
      <w:r w:rsidRPr="000564E9">
        <w:t>conduct</w:t>
      </w:r>
      <w:r w:rsidR="004C0264">
        <w:t>ing</w:t>
      </w:r>
      <w:r w:rsidRPr="000564E9">
        <w:t xml:space="preserve"> market research and analysis</w:t>
      </w:r>
    </w:p>
    <w:p w14:paraId="73074371" w14:textId="277C9205" w:rsidR="00DC4BBC" w:rsidRPr="000564E9" w:rsidRDefault="00DC4BBC" w:rsidP="00DC4BBC">
      <w:pPr>
        <w:pStyle w:val="ListBullet"/>
      </w:pPr>
      <w:r w:rsidRPr="000564E9">
        <w:t>address</w:t>
      </w:r>
      <w:r w:rsidR="004C0264">
        <w:t>ing</w:t>
      </w:r>
      <w:r w:rsidRPr="000564E9">
        <w:t xml:space="preserve"> legal and compliance requirements</w:t>
      </w:r>
    </w:p>
    <w:p w14:paraId="78B33FE2" w14:textId="70BB6642" w:rsidR="00DC4BBC" w:rsidRPr="000564E9" w:rsidRDefault="00DC4BBC" w:rsidP="00DC4BBC">
      <w:pPr>
        <w:pStyle w:val="ListBullet"/>
      </w:pPr>
      <w:r w:rsidRPr="000564E9">
        <w:t>develop</w:t>
      </w:r>
      <w:r w:rsidR="004C0264">
        <w:t>ing</w:t>
      </w:r>
      <w:r w:rsidRPr="000564E9">
        <w:t xml:space="preserve"> marketing plans </w:t>
      </w:r>
    </w:p>
    <w:p w14:paraId="0FA6A848" w14:textId="3D230DD7" w:rsidR="00DC4BBC" w:rsidRPr="000564E9" w:rsidRDefault="00DC4BBC" w:rsidP="00DC4BBC">
      <w:pPr>
        <w:pStyle w:val="ListBullet"/>
      </w:pPr>
      <w:r w:rsidRPr="000564E9">
        <w:t>develop</w:t>
      </w:r>
      <w:r w:rsidR="004C0264">
        <w:t>ing</w:t>
      </w:r>
      <w:r w:rsidRPr="000564E9">
        <w:t xml:space="preserve"> operational plans</w:t>
      </w:r>
    </w:p>
    <w:p w14:paraId="07928A48" w14:textId="0074A27D" w:rsidR="00DC4BBC" w:rsidRPr="000564E9" w:rsidRDefault="00DC4BBC" w:rsidP="00DC4BBC">
      <w:pPr>
        <w:pStyle w:val="ListBullet"/>
      </w:pPr>
      <w:r w:rsidRPr="000564E9">
        <w:t>develop</w:t>
      </w:r>
      <w:r w:rsidR="004C0264">
        <w:t>ing</w:t>
      </w:r>
      <w:r w:rsidRPr="000564E9">
        <w:t xml:space="preserve"> a financial plan and budget</w:t>
      </w:r>
    </w:p>
    <w:p w14:paraId="1BCFA182" w14:textId="65113FBE" w:rsidR="00DC4BBC" w:rsidRPr="000564E9" w:rsidRDefault="00DC4BBC" w:rsidP="00DC4BBC">
      <w:pPr>
        <w:pStyle w:val="ListBullet"/>
      </w:pPr>
      <w:r w:rsidRPr="000564E9">
        <w:t>develop</w:t>
      </w:r>
      <w:r w:rsidR="004C0264">
        <w:t>ing</w:t>
      </w:r>
      <w:r w:rsidRPr="000564E9">
        <w:t xml:space="preserve"> risk management strategies</w:t>
      </w:r>
    </w:p>
    <w:p w14:paraId="0773B84B" w14:textId="306D1C06" w:rsidR="00DC4BBC" w:rsidRPr="000564E9" w:rsidRDefault="00DC4BBC" w:rsidP="00DC4BBC">
      <w:pPr>
        <w:pStyle w:val="ListBullet"/>
      </w:pPr>
      <w:r w:rsidRPr="000564E9">
        <w:t>review</w:t>
      </w:r>
      <w:r w:rsidR="004C0264">
        <w:t>ing</w:t>
      </w:r>
      <w:r w:rsidRPr="000564E9">
        <w:t xml:space="preserve"> and finalis</w:t>
      </w:r>
      <w:r w:rsidR="004C0264">
        <w:t>ing</w:t>
      </w:r>
      <w:r w:rsidRPr="000564E9">
        <w:t xml:space="preserve"> the business plan</w:t>
      </w:r>
    </w:p>
    <w:p w14:paraId="12EBBED6" w14:textId="6D8ABF87" w:rsidR="00DC4BBC" w:rsidRDefault="00DC4BBC" w:rsidP="00011EDC">
      <w:pPr>
        <w:pStyle w:val="ListBullet"/>
      </w:pPr>
      <w:r w:rsidRPr="000564E9">
        <w:t>engag</w:t>
      </w:r>
      <w:r w:rsidR="004C0264">
        <w:t>ing</w:t>
      </w:r>
      <w:r w:rsidRPr="000564E9">
        <w:t xml:space="preserve"> stakeholders and ensur</w:t>
      </w:r>
      <w:r w:rsidR="004C0264">
        <w:t>ing</w:t>
      </w:r>
      <w:r w:rsidRPr="000564E9">
        <w:t xml:space="preserve"> launch readiness</w:t>
      </w:r>
      <w:r w:rsidR="009A0434">
        <w:t>.</w:t>
      </w:r>
    </w:p>
    <w:p w14:paraId="228219BC" w14:textId="447600F7" w:rsidR="00011EDC" w:rsidRDefault="00011EDC" w:rsidP="00011EDC">
      <w:pPr>
        <w:pStyle w:val="Heading4"/>
      </w:pPr>
      <w:r>
        <w:t xml:space="preserve">Define </w:t>
      </w:r>
      <w:r w:rsidR="0095670D">
        <w:t>b</w:t>
      </w:r>
      <w:r>
        <w:t xml:space="preserve">usiness </w:t>
      </w:r>
      <w:r w:rsidR="0095670D">
        <w:t>p</w:t>
      </w:r>
      <w:r>
        <w:t xml:space="preserve">urpose and </w:t>
      </w:r>
      <w:r w:rsidR="0095670D">
        <w:t>g</w:t>
      </w:r>
      <w:r>
        <w:t>oals</w:t>
      </w:r>
    </w:p>
    <w:p w14:paraId="74220E52" w14:textId="391B2D3B" w:rsidR="00011EDC" w:rsidRDefault="00011EDC" w:rsidP="00011EDC">
      <w:pPr>
        <w:rPr>
          <w:lang w:eastAsia="en-AU"/>
        </w:rPr>
      </w:pPr>
      <w:r>
        <w:rPr>
          <w:lang w:eastAsia="en-AU"/>
        </w:rPr>
        <w:t xml:space="preserve">Begin by clearly articulating </w:t>
      </w:r>
      <w:r w:rsidR="00904FD5">
        <w:rPr>
          <w:lang w:eastAsia="en-AU"/>
        </w:rPr>
        <w:t>your business's purpose</w:t>
      </w:r>
      <w:r>
        <w:rPr>
          <w:lang w:eastAsia="en-AU"/>
        </w:rPr>
        <w:t xml:space="preserve">. This includes writing a mission statement that reflects your core values and objectives. Establish specific, measurable goals that will guide your strategic planning, both in the short term and </w:t>
      </w:r>
      <w:r w:rsidR="00904FD5">
        <w:rPr>
          <w:lang w:eastAsia="en-AU"/>
        </w:rPr>
        <w:t xml:space="preserve">in the </w:t>
      </w:r>
      <w:r>
        <w:rPr>
          <w:lang w:eastAsia="en-AU"/>
        </w:rPr>
        <w:t>long term.</w:t>
      </w:r>
    </w:p>
    <w:p w14:paraId="598C5580" w14:textId="53833291" w:rsidR="00011EDC" w:rsidRPr="00C86E30" w:rsidRDefault="00011EDC" w:rsidP="00C86E30">
      <w:pPr>
        <w:pStyle w:val="Heading4"/>
      </w:pPr>
      <w:r w:rsidRPr="00C86E30">
        <w:t xml:space="preserve">Conduct </w:t>
      </w:r>
      <w:r w:rsidR="0095670D">
        <w:t>m</w:t>
      </w:r>
      <w:r w:rsidRPr="00C86E30">
        <w:t xml:space="preserve">arket </w:t>
      </w:r>
      <w:r w:rsidR="0095670D">
        <w:t>r</w:t>
      </w:r>
      <w:r w:rsidRPr="00C86E30">
        <w:t xml:space="preserve">esearch and </w:t>
      </w:r>
      <w:r w:rsidR="0095670D">
        <w:t>a</w:t>
      </w:r>
      <w:r w:rsidRPr="00C86E30">
        <w:t>nalysis</w:t>
      </w:r>
    </w:p>
    <w:p w14:paraId="77B8F71F" w14:textId="472C6D9D" w:rsidR="00011EDC" w:rsidRDefault="00011EDC" w:rsidP="00011EDC">
      <w:pPr>
        <w:rPr>
          <w:lang w:eastAsia="en-AU"/>
        </w:rPr>
      </w:pPr>
      <w:r>
        <w:rPr>
          <w:lang w:eastAsia="en-AU"/>
        </w:rPr>
        <w:t>Gather data about your industry, target market</w:t>
      </w:r>
      <w:r w:rsidR="001A4191">
        <w:rPr>
          <w:lang w:eastAsia="en-AU"/>
        </w:rPr>
        <w:t xml:space="preserve"> </w:t>
      </w:r>
      <w:r w:rsidR="00406323">
        <w:rPr>
          <w:lang w:eastAsia="en-AU"/>
        </w:rPr>
        <w:t>and</w:t>
      </w:r>
      <w:r>
        <w:rPr>
          <w:lang w:eastAsia="en-AU"/>
        </w:rPr>
        <w:t xml:space="preserve"> competitors to inform your business strategy. Use primary research methods—such as surveys, interviews</w:t>
      </w:r>
      <w:r w:rsidR="009025E5">
        <w:rPr>
          <w:lang w:eastAsia="en-AU"/>
        </w:rPr>
        <w:t xml:space="preserve"> </w:t>
      </w:r>
      <w:r w:rsidR="00406323">
        <w:rPr>
          <w:lang w:eastAsia="en-AU"/>
        </w:rPr>
        <w:t>and</w:t>
      </w:r>
      <w:r>
        <w:rPr>
          <w:lang w:eastAsia="en-AU"/>
        </w:rPr>
        <w:t xml:space="preserve"> focus groups—to collect firsthand information from potential customers and secondary research methods—like reviewing industry reports and competitor analysis—to understand market trends and customer preferences. This will help you identify market opportunities and competitive advantages.</w:t>
      </w:r>
    </w:p>
    <w:p w14:paraId="5D9D6F16" w14:textId="1C1C2018" w:rsidR="00C86E30" w:rsidRDefault="00C86E30" w:rsidP="00011EDC">
      <w:pPr>
        <w:rPr>
          <w:lang w:eastAsia="en-AU"/>
        </w:rPr>
      </w:pPr>
      <w:r>
        <w:rPr>
          <w:lang w:eastAsia="en-AU"/>
        </w:rPr>
        <w:lastRenderedPageBreak/>
        <w:t xml:space="preserve">For example, </w:t>
      </w:r>
      <w:r w:rsidR="009672B9">
        <w:rPr>
          <w:lang w:eastAsia="en-AU"/>
        </w:rPr>
        <w:t>t</w:t>
      </w:r>
      <w:r w:rsidR="009672B9" w:rsidRPr="009672B9">
        <w:rPr>
          <w:lang w:eastAsia="en-AU"/>
        </w:rPr>
        <w:t>he types of products and services you offer, particularly if they target a niche market</w:t>
      </w:r>
      <w:r w:rsidR="009672B9">
        <w:rPr>
          <w:lang w:eastAsia="en-AU"/>
        </w:rPr>
        <w:t xml:space="preserve">, </w:t>
      </w:r>
      <w:r w:rsidR="005B43F5">
        <w:rPr>
          <w:lang w:eastAsia="en-AU"/>
        </w:rPr>
        <w:t>t</w:t>
      </w:r>
      <w:r w:rsidR="005B43F5" w:rsidRPr="005B43F5">
        <w:rPr>
          <w:lang w:eastAsia="en-AU"/>
        </w:rPr>
        <w:t>he number of direct and indirect competitors and their customer base</w:t>
      </w:r>
      <w:r w:rsidR="005B43F5">
        <w:rPr>
          <w:lang w:eastAsia="en-AU"/>
        </w:rPr>
        <w:t xml:space="preserve">, </w:t>
      </w:r>
      <w:r w:rsidR="007042B0">
        <w:rPr>
          <w:lang w:eastAsia="en-AU"/>
        </w:rPr>
        <w:t>your business's</w:t>
      </w:r>
      <w:r w:rsidR="001F720C" w:rsidRPr="001F720C">
        <w:rPr>
          <w:lang w:eastAsia="en-AU"/>
        </w:rPr>
        <w:t xml:space="preserve"> online presence</w:t>
      </w:r>
      <w:r w:rsidR="009025E5">
        <w:rPr>
          <w:lang w:eastAsia="en-AU"/>
        </w:rPr>
        <w:t xml:space="preserve"> </w:t>
      </w:r>
      <w:r w:rsidR="00406323">
        <w:rPr>
          <w:lang w:eastAsia="en-AU"/>
        </w:rPr>
        <w:t>and</w:t>
      </w:r>
      <w:r w:rsidR="001F720C">
        <w:rPr>
          <w:lang w:eastAsia="en-AU"/>
        </w:rPr>
        <w:t xml:space="preserve"> </w:t>
      </w:r>
      <w:r w:rsidR="00281751">
        <w:rPr>
          <w:lang w:eastAsia="en-AU"/>
        </w:rPr>
        <w:t>t</w:t>
      </w:r>
      <w:r w:rsidR="00281751" w:rsidRPr="00281751">
        <w:rPr>
          <w:lang w:eastAsia="en-AU"/>
        </w:rPr>
        <w:t>he economic climate, including local, national</w:t>
      </w:r>
      <w:r w:rsidR="009025E5">
        <w:rPr>
          <w:lang w:eastAsia="en-AU"/>
        </w:rPr>
        <w:t xml:space="preserve"> </w:t>
      </w:r>
      <w:r w:rsidR="00406323">
        <w:rPr>
          <w:lang w:eastAsia="en-AU"/>
        </w:rPr>
        <w:t>and</w:t>
      </w:r>
      <w:r w:rsidR="00281751" w:rsidRPr="00281751">
        <w:rPr>
          <w:lang w:eastAsia="en-AU"/>
        </w:rPr>
        <w:t xml:space="preserve"> global conditions</w:t>
      </w:r>
      <w:r w:rsidR="007042B0">
        <w:rPr>
          <w:lang w:eastAsia="en-AU"/>
        </w:rPr>
        <w:t>,</w:t>
      </w:r>
      <w:r w:rsidR="00281751">
        <w:rPr>
          <w:lang w:eastAsia="en-AU"/>
        </w:rPr>
        <w:t xml:space="preserve"> will dictate your market size and potential.</w:t>
      </w:r>
    </w:p>
    <w:p w14:paraId="37C66B8E" w14:textId="31D99179" w:rsidR="00AF61E5" w:rsidRDefault="00AF61E5" w:rsidP="00011EDC">
      <w:pPr>
        <w:rPr>
          <w:lang w:eastAsia="en-AU"/>
        </w:rPr>
      </w:pPr>
      <w:r>
        <w:rPr>
          <w:lang w:eastAsia="en-AU"/>
        </w:rPr>
        <w:t xml:space="preserve">As an effective first step, you might </w:t>
      </w:r>
      <w:r w:rsidR="002766E9">
        <w:rPr>
          <w:lang w:eastAsia="en-AU"/>
        </w:rPr>
        <w:t>p</w:t>
      </w:r>
      <w:r w:rsidR="002766E9" w:rsidRPr="002766E9">
        <w:rPr>
          <w:lang w:eastAsia="en-AU"/>
        </w:rPr>
        <w:t>repare a general profile of your typical customer</w:t>
      </w:r>
      <w:r w:rsidR="000E607B">
        <w:rPr>
          <w:lang w:eastAsia="en-AU"/>
        </w:rPr>
        <w:t xml:space="preserve"> to understand </w:t>
      </w:r>
      <w:r w:rsidR="007042B0">
        <w:rPr>
          <w:lang w:eastAsia="en-AU"/>
        </w:rPr>
        <w:t>the number of peopl</w:t>
      </w:r>
      <w:r w:rsidR="000E607B">
        <w:rPr>
          <w:lang w:eastAsia="en-AU"/>
        </w:rPr>
        <w:t>e interested in your business.</w:t>
      </w:r>
    </w:p>
    <w:p w14:paraId="0DED687C" w14:textId="441C26B8" w:rsidR="00011EDC" w:rsidRPr="00011EDC" w:rsidRDefault="00011EDC" w:rsidP="00011EDC">
      <w:pPr>
        <w:pStyle w:val="Heading4"/>
      </w:pPr>
      <w:r w:rsidRPr="00011EDC">
        <w:t xml:space="preserve">Address </w:t>
      </w:r>
      <w:r w:rsidR="0095670D">
        <w:t>l</w:t>
      </w:r>
      <w:r w:rsidRPr="00011EDC">
        <w:t xml:space="preserve">egal and </w:t>
      </w:r>
      <w:r w:rsidR="0095670D">
        <w:t>c</w:t>
      </w:r>
      <w:r w:rsidRPr="00011EDC">
        <w:t xml:space="preserve">ompliance </w:t>
      </w:r>
      <w:r w:rsidR="0095670D">
        <w:t>r</w:t>
      </w:r>
      <w:r w:rsidRPr="00011EDC">
        <w:t>equirements</w:t>
      </w:r>
    </w:p>
    <w:p w14:paraId="67CE1910" w14:textId="7E07F136" w:rsidR="00011EDC" w:rsidRDefault="00011EDC" w:rsidP="00011EDC">
      <w:pPr>
        <w:rPr>
          <w:lang w:eastAsia="en-AU"/>
        </w:rPr>
      </w:pPr>
      <w:r>
        <w:rPr>
          <w:lang w:eastAsia="en-AU"/>
        </w:rPr>
        <w:t>Research the necessary permits, licenses</w:t>
      </w:r>
      <w:r w:rsidR="009025E5">
        <w:rPr>
          <w:lang w:eastAsia="en-AU"/>
        </w:rPr>
        <w:t xml:space="preserve"> </w:t>
      </w:r>
      <w:r w:rsidR="00406323">
        <w:rPr>
          <w:lang w:eastAsia="en-AU"/>
        </w:rPr>
        <w:t>and</w:t>
      </w:r>
      <w:r>
        <w:rPr>
          <w:lang w:eastAsia="en-AU"/>
        </w:rPr>
        <w:t xml:space="preserve"> zoning laws applicable to your business type to ensure compliance with all relevant laws and regulations. Consult legal professionals or resources to </w:t>
      </w:r>
      <w:r w:rsidR="007042B0">
        <w:rPr>
          <w:lang w:eastAsia="en-AU"/>
        </w:rPr>
        <w:t>understand the compliance requirements in your industry full</w:t>
      </w:r>
      <w:r>
        <w:rPr>
          <w:lang w:eastAsia="en-AU"/>
        </w:rPr>
        <w:t>y. Document all legal obligations to ensure that your business operates within the law.</w:t>
      </w:r>
    </w:p>
    <w:p w14:paraId="68A4679B" w14:textId="3BAFD477" w:rsidR="00011EDC" w:rsidRPr="00011EDC" w:rsidRDefault="00011EDC" w:rsidP="00011EDC">
      <w:pPr>
        <w:pStyle w:val="Heading4"/>
      </w:pPr>
      <w:r w:rsidRPr="00011EDC">
        <w:t xml:space="preserve">Develop </w:t>
      </w:r>
      <w:r w:rsidR="0095670D">
        <w:t>m</w:t>
      </w:r>
      <w:r w:rsidRPr="00011EDC">
        <w:t xml:space="preserve">arketing </w:t>
      </w:r>
      <w:r w:rsidR="0095670D">
        <w:t>p</w:t>
      </w:r>
      <w:r w:rsidRPr="00011EDC">
        <w:t>lans</w:t>
      </w:r>
    </w:p>
    <w:p w14:paraId="06279BA0" w14:textId="4A568569" w:rsidR="00011EDC" w:rsidRDefault="00011EDC" w:rsidP="00011EDC">
      <w:pPr>
        <w:rPr>
          <w:lang w:eastAsia="en-AU"/>
        </w:rPr>
      </w:pPr>
      <w:r>
        <w:rPr>
          <w:lang w:eastAsia="en-AU"/>
        </w:rPr>
        <w:t xml:space="preserve">Create a strategy for promoting your products or services to your target audience. </w:t>
      </w:r>
      <w:r w:rsidR="007042B0">
        <w:rPr>
          <w:lang w:eastAsia="en-AU"/>
        </w:rPr>
        <w:t>Based on your research, d</w:t>
      </w:r>
      <w:r>
        <w:rPr>
          <w:lang w:eastAsia="en-AU"/>
        </w:rPr>
        <w:t xml:space="preserve">efine your target market segments. Develop a marketing mix that includes </w:t>
      </w:r>
      <w:r w:rsidR="00931591">
        <w:rPr>
          <w:lang w:eastAsia="en-AU"/>
        </w:rPr>
        <w:t xml:space="preserve">product, price, place and promotion </w:t>
      </w:r>
      <w:r>
        <w:rPr>
          <w:lang w:eastAsia="en-AU"/>
        </w:rPr>
        <w:t>tailored to your audience. Outline specific marketing activities, channels</w:t>
      </w:r>
      <w:r w:rsidR="00BF5099">
        <w:rPr>
          <w:lang w:eastAsia="en-AU"/>
        </w:rPr>
        <w:t xml:space="preserve"> </w:t>
      </w:r>
      <w:r w:rsidR="00406323">
        <w:rPr>
          <w:lang w:eastAsia="en-AU"/>
        </w:rPr>
        <w:t>and</w:t>
      </w:r>
      <w:r>
        <w:rPr>
          <w:lang w:eastAsia="en-AU"/>
        </w:rPr>
        <w:t xml:space="preserve"> budgets for implementation.</w:t>
      </w:r>
    </w:p>
    <w:p w14:paraId="3889F555" w14:textId="6FE56B3C" w:rsidR="00011EDC" w:rsidRPr="00011EDC" w:rsidRDefault="00011EDC" w:rsidP="00011EDC">
      <w:pPr>
        <w:pStyle w:val="Heading4"/>
      </w:pPr>
      <w:r w:rsidRPr="00011EDC">
        <w:t xml:space="preserve">Develop </w:t>
      </w:r>
      <w:r w:rsidR="0095670D">
        <w:t>o</w:t>
      </w:r>
      <w:r w:rsidRPr="00011EDC">
        <w:t xml:space="preserve">perational </w:t>
      </w:r>
      <w:r w:rsidR="0095670D">
        <w:t>p</w:t>
      </w:r>
      <w:r w:rsidRPr="00011EDC">
        <w:t>lans</w:t>
      </w:r>
    </w:p>
    <w:p w14:paraId="1F959E2A" w14:textId="5F0DC608" w:rsidR="00011EDC" w:rsidRDefault="00011EDC" w:rsidP="00011EDC">
      <w:pPr>
        <w:rPr>
          <w:lang w:eastAsia="en-AU"/>
        </w:rPr>
      </w:pPr>
      <w:r>
        <w:rPr>
          <w:lang w:eastAsia="en-AU"/>
        </w:rPr>
        <w:t xml:space="preserve">Detail how your business will operate on a day-to-day basis. Define the production or service delivery </w:t>
      </w:r>
      <w:r w:rsidR="007042B0">
        <w:rPr>
          <w:lang w:eastAsia="en-AU"/>
        </w:rPr>
        <w:t xml:space="preserve">processes </w:t>
      </w:r>
      <w:r>
        <w:rPr>
          <w:lang w:eastAsia="en-AU"/>
        </w:rPr>
        <w:t>and identify key operational resources needed, such as staff, equipment</w:t>
      </w:r>
      <w:r w:rsidR="00562E24">
        <w:rPr>
          <w:lang w:eastAsia="en-AU"/>
        </w:rPr>
        <w:t xml:space="preserve"> </w:t>
      </w:r>
      <w:r w:rsidR="00406323">
        <w:rPr>
          <w:lang w:eastAsia="en-AU"/>
        </w:rPr>
        <w:t>and</w:t>
      </w:r>
      <w:r>
        <w:rPr>
          <w:lang w:eastAsia="en-AU"/>
        </w:rPr>
        <w:t xml:space="preserve"> technology. Create timelines for operational milestones and responsibilities to ensure smooth execution.</w:t>
      </w:r>
    </w:p>
    <w:p w14:paraId="49E17465" w14:textId="3044C2AA" w:rsidR="00011EDC" w:rsidRPr="00011EDC" w:rsidRDefault="0095670D" w:rsidP="00011EDC">
      <w:pPr>
        <w:pStyle w:val="Heading4"/>
      </w:pPr>
      <w:r>
        <w:t>D</w:t>
      </w:r>
      <w:r w:rsidRPr="00011EDC">
        <w:t>evelop a financial plan and budget</w:t>
      </w:r>
    </w:p>
    <w:p w14:paraId="693B16F0" w14:textId="0E322A3B" w:rsidR="00011EDC" w:rsidRDefault="00011EDC" w:rsidP="00011EDC">
      <w:pPr>
        <w:rPr>
          <w:lang w:eastAsia="en-AU"/>
        </w:rPr>
      </w:pPr>
      <w:r>
        <w:rPr>
          <w:lang w:eastAsia="en-AU"/>
        </w:rPr>
        <w:t>Create financial projections that outline expected revenues, expenses</w:t>
      </w:r>
      <w:r w:rsidR="00562E24">
        <w:rPr>
          <w:lang w:eastAsia="en-AU"/>
        </w:rPr>
        <w:t xml:space="preserve"> </w:t>
      </w:r>
      <w:r w:rsidR="00406323">
        <w:rPr>
          <w:lang w:eastAsia="en-AU"/>
        </w:rPr>
        <w:t>and</w:t>
      </w:r>
      <w:r>
        <w:rPr>
          <w:lang w:eastAsia="en-AU"/>
        </w:rPr>
        <w:t xml:space="preserve"> profitability. Prepare sales forecasts based on market research findings. Estimate fixed and variable costs to develop a comprehensive budget that includes cash flow projections, break-even analysis</w:t>
      </w:r>
      <w:r w:rsidR="00562E24">
        <w:rPr>
          <w:lang w:eastAsia="en-AU"/>
        </w:rPr>
        <w:t xml:space="preserve"> </w:t>
      </w:r>
      <w:r w:rsidR="00406323">
        <w:rPr>
          <w:lang w:eastAsia="en-AU"/>
        </w:rPr>
        <w:t>and</w:t>
      </w:r>
      <w:r>
        <w:rPr>
          <w:lang w:eastAsia="en-AU"/>
        </w:rPr>
        <w:t xml:space="preserve"> funding requirements.</w:t>
      </w:r>
    </w:p>
    <w:p w14:paraId="1AEBE3A2" w14:textId="46ACCBA3" w:rsidR="00011EDC" w:rsidRDefault="00011EDC" w:rsidP="00011EDC">
      <w:pPr>
        <w:pStyle w:val="Heading4"/>
      </w:pPr>
      <w:r>
        <w:t xml:space="preserve">Develop </w:t>
      </w:r>
      <w:r w:rsidR="0095670D">
        <w:t>r</w:t>
      </w:r>
      <w:r>
        <w:t xml:space="preserve">isk </w:t>
      </w:r>
      <w:r w:rsidR="0095670D">
        <w:t>m</w:t>
      </w:r>
      <w:r>
        <w:t xml:space="preserve">anagement </w:t>
      </w:r>
      <w:r w:rsidR="0095670D">
        <w:t>s</w:t>
      </w:r>
      <w:r>
        <w:t>trategies</w:t>
      </w:r>
    </w:p>
    <w:p w14:paraId="66888DA6" w14:textId="6717647A" w:rsidR="00011EDC" w:rsidRDefault="00011EDC" w:rsidP="00011EDC">
      <w:pPr>
        <w:rPr>
          <w:lang w:eastAsia="en-AU"/>
        </w:rPr>
      </w:pPr>
      <w:r>
        <w:rPr>
          <w:lang w:eastAsia="en-AU"/>
        </w:rPr>
        <w:t>Identify potential risks that could impact your business and create strategies to mitigate them. Conduct a risk assessment to identify internal and external risks related to finance, operations</w:t>
      </w:r>
      <w:r w:rsidR="006E19C6">
        <w:rPr>
          <w:lang w:eastAsia="en-AU"/>
        </w:rPr>
        <w:t xml:space="preserve"> </w:t>
      </w:r>
      <w:r w:rsidR="001E1F9E">
        <w:rPr>
          <w:lang w:eastAsia="en-AU"/>
        </w:rPr>
        <w:t>or</w:t>
      </w:r>
      <w:r w:rsidR="00562E24">
        <w:rPr>
          <w:lang w:eastAsia="en-AU"/>
        </w:rPr>
        <w:t xml:space="preserve"> </w:t>
      </w:r>
      <w:r>
        <w:rPr>
          <w:lang w:eastAsia="en-AU"/>
        </w:rPr>
        <w:t>market conditions. Develop contingency plans for high-risk scenarios to ensure business continuity in case of unforeseen challenges.</w:t>
      </w:r>
    </w:p>
    <w:p w14:paraId="1FAF044E" w14:textId="702525FA" w:rsidR="00011EDC" w:rsidRPr="00011EDC" w:rsidRDefault="00011EDC" w:rsidP="00011EDC">
      <w:pPr>
        <w:pStyle w:val="Heading4"/>
      </w:pPr>
      <w:r w:rsidRPr="00011EDC">
        <w:lastRenderedPageBreak/>
        <w:t xml:space="preserve">Review and </w:t>
      </w:r>
      <w:r w:rsidR="0095670D">
        <w:t>f</w:t>
      </w:r>
      <w:r w:rsidRPr="00011EDC">
        <w:t xml:space="preserve">inalise the </w:t>
      </w:r>
      <w:r w:rsidR="0095670D">
        <w:t>b</w:t>
      </w:r>
      <w:r w:rsidRPr="00011EDC">
        <w:t xml:space="preserve">usiness </w:t>
      </w:r>
      <w:r w:rsidR="0095670D">
        <w:t>p</w:t>
      </w:r>
      <w:r w:rsidRPr="00011EDC">
        <w:t>lan</w:t>
      </w:r>
    </w:p>
    <w:p w14:paraId="1844E680" w14:textId="077689DF" w:rsidR="00011EDC" w:rsidRDefault="00011EDC" w:rsidP="00011EDC">
      <w:pPr>
        <w:rPr>
          <w:lang w:eastAsia="en-AU"/>
        </w:rPr>
      </w:pPr>
      <w:r>
        <w:rPr>
          <w:lang w:eastAsia="en-AU"/>
        </w:rPr>
        <w:t>Once all sections are drafted, review each component for clarity, accuracy</w:t>
      </w:r>
      <w:r w:rsidR="006E19C6">
        <w:rPr>
          <w:lang w:eastAsia="en-AU"/>
        </w:rPr>
        <w:t xml:space="preserve"> </w:t>
      </w:r>
      <w:r w:rsidR="00406323">
        <w:rPr>
          <w:lang w:eastAsia="en-AU"/>
        </w:rPr>
        <w:t>and</w:t>
      </w:r>
      <w:r>
        <w:rPr>
          <w:lang w:eastAsia="en-AU"/>
        </w:rPr>
        <w:t xml:space="preserve"> coherence. Seek feedback from trusted advisors or mentors who can provide valuable insights. Make necessary revisions before finalising the document to ensure it is polished and ready for presentation.</w:t>
      </w:r>
    </w:p>
    <w:p w14:paraId="264B7EE3" w14:textId="303F9721" w:rsidR="00011EDC" w:rsidRPr="00011EDC" w:rsidRDefault="00011EDC" w:rsidP="00011EDC">
      <w:pPr>
        <w:pStyle w:val="Heading4"/>
      </w:pPr>
      <w:r w:rsidRPr="00011EDC">
        <w:t xml:space="preserve">Engage </w:t>
      </w:r>
      <w:r w:rsidR="0095670D">
        <w:t>s</w:t>
      </w:r>
      <w:r w:rsidRPr="00011EDC">
        <w:t xml:space="preserve">takeholders and </w:t>
      </w:r>
      <w:r w:rsidR="0095670D">
        <w:t>e</w:t>
      </w:r>
      <w:r w:rsidRPr="00011EDC">
        <w:t xml:space="preserve">nsure </w:t>
      </w:r>
      <w:r w:rsidR="0095670D">
        <w:t>l</w:t>
      </w:r>
      <w:r w:rsidRPr="00011EDC">
        <w:t xml:space="preserve">aunch </w:t>
      </w:r>
      <w:r w:rsidR="0095670D">
        <w:t>r</w:t>
      </w:r>
      <w:r w:rsidRPr="00011EDC">
        <w:t>eadiness</w:t>
      </w:r>
    </w:p>
    <w:p w14:paraId="7DE84B05" w14:textId="3AFEF7BB" w:rsidR="00DC4BBC" w:rsidRDefault="00011EDC" w:rsidP="00EA5282">
      <w:pPr>
        <w:rPr>
          <w:lang w:eastAsia="en-AU"/>
        </w:rPr>
      </w:pPr>
      <w:r>
        <w:rPr>
          <w:lang w:eastAsia="en-AU"/>
        </w:rPr>
        <w:t>Involve key stakeholders in the planning process to gain their support for the business plan. Present the finalised plan to stakeholders such as investors, partners</w:t>
      </w:r>
      <w:r w:rsidR="006E19C6">
        <w:rPr>
          <w:lang w:eastAsia="en-AU"/>
        </w:rPr>
        <w:t xml:space="preserve"> </w:t>
      </w:r>
      <w:r w:rsidR="001E1F9E">
        <w:rPr>
          <w:lang w:eastAsia="en-AU"/>
        </w:rPr>
        <w:t>or</w:t>
      </w:r>
      <w:r w:rsidR="00562E24">
        <w:rPr>
          <w:lang w:eastAsia="en-AU"/>
        </w:rPr>
        <w:t xml:space="preserve"> </w:t>
      </w:r>
      <w:r>
        <w:rPr>
          <w:lang w:eastAsia="en-AU"/>
        </w:rPr>
        <w:t>employees to secure buy-in. Confirm that all operational aspects are in place for a successful launch by coordinating activities across departments and ensuring everyone is prepared for execution.</w:t>
      </w:r>
    </w:p>
    <w:p w14:paraId="079C75ED" w14:textId="1FAF4EEE" w:rsidR="00794573" w:rsidRDefault="00794573" w:rsidP="00794573">
      <w:pPr>
        <w:spacing w:before="0"/>
        <w:rPr>
          <w:rFonts w:ascii="Calibri" w:eastAsia="Times New Roman" w:hAnsi="Calibri" w:cs="Calibri"/>
          <w:color w:val="000000"/>
          <w:lang w:eastAsia="en-GB"/>
        </w:rPr>
      </w:pPr>
      <w:r>
        <w:rPr>
          <w:lang w:eastAsia="en-AU"/>
        </w:rPr>
        <w:t xml:space="preserve">As an example of what your business template could look like when finalised, you can refer to the </w:t>
      </w:r>
      <w:r w:rsidR="00C50518">
        <w:rPr>
          <w:lang w:eastAsia="en-AU"/>
        </w:rPr>
        <w:t xml:space="preserve">example for the fictitious candle business </w:t>
      </w:r>
      <w:proofErr w:type="spellStart"/>
      <w:r w:rsidR="00C50518">
        <w:rPr>
          <w:lang w:eastAsia="en-AU"/>
        </w:rPr>
        <w:t>EcoGlow</w:t>
      </w:r>
      <w:proofErr w:type="spellEnd"/>
      <w:r w:rsidR="007042B0">
        <w:rPr>
          <w:lang w:eastAsia="en-AU"/>
        </w:rPr>
        <w:t>, which is</w:t>
      </w:r>
      <w:r w:rsidR="00C50518">
        <w:rPr>
          <w:lang w:eastAsia="en-AU"/>
        </w:rPr>
        <w:t xml:space="preserve"> provided in the document </w:t>
      </w:r>
      <w:hyperlink r:id="rId115" w:history="1">
        <w:r w:rsidR="00F07EA1">
          <w:rPr>
            <w:rStyle w:val="Hyperlink"/>
            <w:lang w:eastAsia="en-AU"/>
          </w:rPr>
          <w:t>BSBESB401_</w:t>
        </w:r>
        <w:r w:rsidR="004E11EE">
          <w:rPr>
            <w:rStyle w:val="Hyperlink"/>
            <w:lang w:eastAsia="en-AU"/>
          </w:rPr>
          <w:t>TL_</w:t>
        </w:r>
        <w:r w:rsidR="00120F39">
          <w:rPr>
            <w:rStyle w:val="Hyperlink"/>
            <w:lang w:eastAsia="en-AU"/>
          </w:rPr>
          <w:t>SampleBusinessPlan</w:t>
        </w:r>
        <w:r w:rsidR="00F07EA1">
          <w:rPr>
            <w:rStyle w:val="Hyperlink"/>
            <w:lang w:eastAsia="en-AU"/>
          </w:rPr>
          <w:t xml:space="preserve"> (pdf)</w:t>
        </w:r>
      </w:hyperlink>
      <w:r w:rsidR="00F07EA1" w:rsidRPr="00F07EA1">
        <w:rPr>
          <w:rStyle w:val="Hyperlink"/>
          <w:u w:val="none"/>
          <w:lang w:eastAsia="en-AU"/>
        </w:rPr>
        <w:t>.</w:t>
      </w:r>
    </w:p>
    <w:p w14:paraId="13DF31D5" w14:textId="77777777" w:rsidR="008C418D" w:rsidRPr="003F0C4F" w:rsidRDefault="008C418D" w:rsidP="00B85DAF">
      <w:pPr>
        <w:pStyle w:val="HeadingDecorative"/>
      </w:pPr>
      <w:r w:rsidRPr="003F0C4F">
        <w:tab/>
      </w:r>
      <w:r>
        <w:rPr>
          <w:noProof/>
        </w:rPr>
        <w:drawing>
          <wp:inline distT="0" distB="0" distL="0" distR="0" wp14:anchorId="57FF219C" wp14:editId="71B933D6">
            <wp:extent cx="324000" cy="324000"/>
            <wp:effectExtent l="0" t="0" r="0" b="0"/>
            <wp:docPr id="1381086710" name="Graphic 13810867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967239" name="Graphic 807695447">
                      <a:extLst>
                        <a:ext uri="{C183D7F6-B498-43B3-948B-1728B52AA6E4}">
                          <adec:decorative xmlns:adec="http://schemas.microsoft.com/office/drawing/2017/decorative" val="1"/>
                        </a:ext>
                      </a:extLst>
                    </pic:cNvPr>
                    <pic:cNvPicPr/>
                  </pic:nvPicPr>
                  <pic:blipFill>
                    <a:blip r:embed="rId40">
                      <a:extLst>
                        <a:ext uri="{96DAC541-7B7A-43D3-8B79-37D633B846F1}">
                          <asvg:svgBlip xmlns:asvg="http://schemas.microsoft.com/office/drawing/2016/SVG/main" r:embed="rId41"/>
                        </a:ext>
                      </a:extLst>
                    </a:blip>
                    <a:stretch>
                      <a:fillRect/>
                    </a:stretch>
                  </pic:blipFill>
                  <pic:spPr>
                    <a:xfrm>
                      <a:off x="0" y="0"/>
                      <a:ext cx="324000" cy="324000"/>
                    </a:xfrm>
                    <a:prstGeom prst="rect">
                      <a:avLst/>
                    </a:prstGeom>
                  </pic:spPr>
                </pic:pic>
              </a:graphicData>
            </a:graphic>
          </wp:inline>
        </w:drawing>
      </w:r>
      <w:r w:rsidRPr="003F0C4F">
        <w:t xml:space="preserve"> </w:t>
      </w:r>
      <w:r w:rsidRPr="003F0C4F">
        <w:tab/>
      </w:r>
      <w:r w:rsidRPr="00B45394">
        <w:rPr>
          <w:position w:val="12"/>
        </w:rPr>
        <w:t>Practice activity</w:t>
      </w:r>
    </w:p>
    <w:p w14:paraId="748786FA" w14:textId="6A2AF0D5" w:rsidR="008C418D" w:rsidRDefault="008C418D" w:rsidP="00851EF1">
      <w:pPr>
        <w:pStyle w:val="Heading3"/>
      </w:pPr>
      <w:bookmarkStart w:id="53" w:name="_Ref181608601"/>
      <w:r w:rsidRPr="00704DDD">
        <w:t xml:space="preserve">Activity </w:t>
      </w:r>
      <w:r w:rsidR="00A20BF2">
        <w:fldChar w:fldCharType="begin"/>
      </w:r>
      <w:r w:rsidR="00A20BF2">
        <w:instrText xml:space="preserve"> SEQ Activity \* ARABIC </w:instrText>
      </w:r>
      <w:r w:rsidR="00A20BF2">
        <w:fldChar w:fldCharType="separate"/>
      </w:r>
      <w:r w:rsidR="00A20BF2">
        <w:rPr>
          <w:noProof/>
        </w:rPr>
        <w:t>5</w:t>
      </w:r>
      <w:r w:rsidR="00A20BF2">
        <w:rPr>
          <w:noProof/>
        </w:rPr>
        <w:fldChar w:fldCharType="end"/>
      </w:r>
      <w:r w:rsidRPr="00704DDD">
        <w:t xml:space="preserve">: </w:t>
      </w:r>
      <w:r w:rsidR="00F135F3">
        <w:t>Drafting your plan</w:t>
      </w:r>
      <w:bookmarkEnd w:id="53"/>
    </w:p>
    <w:p w14:paraId="0E52136B" w14:textId="59F6B629" w:rsidR="008C418D" w:rsidRPr="003255F3" w:rsidRDefault="00F135F3" w:rsidP="003255F3">
      <w:r>
        <w:t xml:space="preserve">By using your own business idea or </w:t>
      </w:r>
      <w:hyperlink r:id="rId116" w:history="1">
        <w:r w:rsidR="00830FAB">
          <w:rPr>
            <w:rStyle w:val="Hyperlink"/>
          </w:rPr>
          <w:t xml:space="preserve">Azure Beach Surf </w:t>
        </w:r>
        <w:r w:rsidR="000D1E99">
          <w:rPr>
            <w:rStyle w:val="Hyperlink"/>
          </w:rPr>
          <w:t>and</w:t>
        </w:r>
        <w:r w:rsidR="00830FAB">
          <w:rPr>
            <w:rStyle w:val="Hyperlink"/>
          </w:rPr>
          <w:t xml:space="preserve"> Skate</w:t>
        </w:r>
      </w:hyperlink>
      <w:r w:rsidRPr="007345E6">
        <w:t xml:space="preserve">, </w:t>
      </w:r>
      <w:r w:rsidR="007345E6" w:rsidRPr="007345E6">
        <w:t>start planning out your draft business</w:t>
      </w:r>
      <w:r w:rsidR="007345E6">
        <w:t xml:space="preserve"> plan sections</w:t>
      </w:r>
      <w:r w:rsidR="005C49C7">
        <w:t xml:space="preserve"> and answer the following sections.</w:t>
      </w:r>
    </w:p>
    <w:p w14:paraId="7DBFA73D" w14:textId="789F4FF2" w:rsidR="008C418D" w:rsidRPr="003F0C4F" w:rsidRDefault="00D20771" w:rsidP="00037922">
      <w:pPr>
        <w:pStyle w:val="ListNoActivity"/>
        <w:numPr>
          <w:ilvl w:val="0"/>
          <w:numId w:val="13"/>
        </w:numPr>
      </w:pPr>
      <w:r w:rsidRPr="00D20771">
        <w:t xml:space="preserve">Define the purpose </w:t>
      </w:r>
      <w:r w:rsidR="007D70BB">
        <w:t xml:space="preserve">and </w:t>
      </w:r>
      <w:r w:rsidRPr="00D20771">
        <w:t>objective of the business</w:t>
      </w:r>
      <w:r>
        <w:t xml:space="preserve"> (50 to 100 words)</w:t>
      </w:r>
      <w:r w:rsidR="0025170D">
        <w:t>.</w:t>
      </w:r>
    </w:p>
    <w:p w14:paraId="3C7FD848" w14:textId="77777777" w:rsidR="008C418D" w:rsidRPr="00B45394" w:rsidRDefault="008C418D" w:rsidP="006D017B">
      <w:pPr>
        <w:pStyle w:val="InputBoxSml"/>
        <w:framePr w:wrap="around"/>
      </w:pPr>
    </w:p>
    <w:p w14:paraId="0F990512" w14:textId="0F594C0C" w:rsidR="008C418D" w:rsidRPr="003F0C4F" w:rsidRDefault="004B14F4" w:rsidP="00B85DAF">
      <w:pPr>
        <w:pStyle w:val="ListNoActivity"/>
      </w:pPr>
      <w:r>
        <w:t xml:space="preserve">Conduct a SWOT analysis for </w:t>
      </w:r>
      <w:r w:rsidR="006C71CD">
        <w:t>one</w:t>
      </w:r>
      <w:r>
        <w:t xml:space="preserve"> competitor</w:t>
      </w:r>
      <w:r w:rsidR="0005587B">
        <w:t xml:space="preserve"> (30 to 75 words)</w:t>
      </w:r>
      <w:r w:rsidR="0025170D">
        <w:t>.</w:t>
      </w:r>
    </w:p>
    <w:p w14:paraId="7C643EE1" w14:textId="77777777" w:rsidR="008C418D" w:rsidRPr="00B45394" w:rsidRDefault="008C418D" w:rsidP="00B45394">
      <w:pPr>
        <w:pStyle w:val="InputBoxSml"/>
        <w:framePr w:wrap="around"/>
      </w:pPr>
    </w:p>
    <w:p w14:paraId="692886A6" w14:textId="19C432FB" w:rsidR="0005587B" w:rsidRPr="003F0C4F" w:rsidRDefault="0025170D" w:rsidP="0005587B">
      <w:pPr>
        <w:pStyle w:val="ListNoActivity"/>
      </w:pPr>
      <w:r w:rsidRPr="0025170D">
        <w:t>Identify and list the legal requirements relevant to your business</w:t>
      </w:r>
      <w:r>
        <w:t xml:space="preserve"> </w:t>
      </w:r>
      <w:r w:rsidR="0005587B">
        <w:t>(</w:t>
      </w:r>
      <w:r>
        <w:t>100</w:t>
      </w:r>
      <w:r w:rsidR="0005587B">
        <w:t xml:space="preserve"> to </w:t>
      </w:r>
      <w:r>
        <w:t>200</w:t>
      </w:r>
      <w:r w:rsidR="0005587B">
        <w:t xml:space="preserve"> words)</w:t>
      </w:r>
      <w:r>
        <w:t>.</w:t>
      </w:r>
    </w:p>
    <w:p w14:paraId="52C270C2" w14:textId="77777777" w:rsidR="0005587B" w:rsidRPr="00B45394" w:rsidRDefault="0005587B" w:rsidP="0005587B">
      <w:pPr>
        <w:pStyle w:val="InputBoxSml"/>
        <w:framePr w:wrap="around"/>
      </w:pPr>
    </w:p>
    <w:p w14:paraId="2A254908" w14:textId="53706FBA" w:rsidR="00EA5282" w:rsidRDefault="00EA5282" w:rsidP="00EA5282">
      <w:pPr>
        <w:pStyle w:val="Heading2"/>
      </w:pPr>
      <w:bookmarkStart w:id="54" w:name="_Toc179894935"/>
      <w:bookmarkStart w:id="55" w:name="_Toc184137544"/>
      <w:r>
        <w:lastRenderedPageBreak/>
        <w:t>Research specialist services and sources of advice</w:t>
      </w:r>
      <w:bookmarkEnd w:id="54"/>
      <w:bookmarkEnd w:id="55"/>
    </w:p>
    <w:p w14:paraId="187E4B06" w14:textId="4E5B99D1" w:rsidR="00556AE0" w:rsidRPr="00055BB6" w:rsidRDefault="00556AE0" w:rsidP="00ED2ECC">
      <w:r>
        <w:rPr>
          <w:lang w:eastAsia="en-AU"/>
        </w:rPr>
        <w:t>I</w:t>
      </w:r>
      <w:r w:rsidRPr="00556AE0">
        <w:rPr>
          <w:lang w:eastAsia="en-AU"/>
        </w:rPr>
        <w:t>n today's competitive landscape, leveraging research specialist services and expert advisory sources is essential for businesses seeking to enhance their strategic initiatives, optimi</w:t>
      </w:r>
      <w:r>
        <w:rPr>
          <w:lang w:eastAsia="en-AU"/>
        </w:rPr>
        <w:t>s</w:t>
      </w:r>
      <w:r w:rsidRPr="00556AE0">
        <w:rPr>
          <w:lang w:eastAsia="en-AU"/>
        </w:rPr>
        <w:t>e operations, and drive informed decision-making.</w:t>
      </w:r>
    </w:p>
    <w:p w14:paraId="736F79C4" w14:textId="7DFD4C1F" w:rsidR="00EA5282" w:rsidRDefault="00F154D4" w:rsidP="00DB1CFA">
      <w:pPr>
        <w:pStyle w:val="Heading3"/>
      </w:pPr>
      <w:r>
        <w:t>Tips for using a specialist</w:t>
      </w:r>
    </w:p>
    <w:p w14:paraId="62F6F1A0" w14:textId="12CAE895" w:rsidR="00F154D4" w:rsidRPr="00F154D4" w:rsidRDefault="00F154D4" w:rsidP="00F154D4">
      <w:pPr>
        <w:rPr>
          <w:lang w:eastAsia="en-AU"/>
        </w:rPr>
      </w:pPr>
      <w:r>
        <w:rPr>
          <w:lang w:eastAsia="en-AU"/>
        </w:rPr>
        <w:t xml:space="preserve">If you </w:t>
      </w:r>
      <w:r w:rsidR="005E00CC">
        <w:rPr>
          <w:lang w:eastAsia="en-AU"/>
        </w:rPr>
        <w:t>seek</w:t>
      </w:r>
      <w:r>
        <w:rPr>
          <w:lang w:eastAsia="en-AU"/>
        </w:rPr>
        <w:t xml:space="preserve"> out a consultant, contractor or employee with specialist knowledge</w:t>
      </w:r>
      <w:r w:rsidR="007D70BB">
        <w:rPr>
          <w:lang w:eastAsia="en-AU"/>
        </w:rPr>
        <w:t>,</w:t>
      </w:r>
      <w:r>
        <w:rPr>
          <w:lang w:eastAsia="en-AU"/>
        </w:rPr>
        <w:t xml:space="preserve"> you must ens</w:t>
      </w:r>
      <w:r w:rsidR="005E00CC">
        <w:rPr>
          <w:lang w:eastAsia="en-AU"/>
        </w:rPr>
        <w:t>ure that you:</w:t>
      </w:r>
    </w:p>
    <w:p w14:paraId="46B97467" w14:textId="0F921A8F" w:rsidR="005E00CC" w:rsidRDefault="005E00CC" w:rsidP="005E00CC">
      <w:pPr>
        <w:pStyle w:val="ListBullet"/>
      </w:pPr>
      <w:r>
        <w:t>are clear about the type of advice you are seeking</w:t>
      </w:r>
    </w:p>
    <w:p w14:paraId="374368A9" w14:textId="060F1A3A" w:rsidR="005E00CC" w:rsidRDefault="005E00CC" w:rsidP="005E00CC">
      <w:pPr>
        <w:pStyle w:val="ListBullet"/>
      </w:pPr>
      <w:r>
        <w:t>use an initial visit to find a specialist who you get along with and who speaks and conducts their business in a way you can understand</w:t>
      </w:r>
    </w:p>
    <w:p w14:paraId="376DAC6B" w14:textId="0EB0C88B" w:rsidR="005E00CC" w:rsidRDefault="00FD3259" w:rsidP="005E00CC">
      <w:pPr>
        <w:pStyle w:val="ListBullet"/>
      </w:pPr>
      <w:r>
        <w:t>determine that the specialist has the most appropriate qualifications and experience</w:t>
      </w:r>
    </w:p>
    <w:p w14:paraId="38320ED9" w14:textId="56EF162A" w:rsidR="00FD3259" w:rsidRDefault="00FD3259" w:rsidP="005E00CC">
      <w:pPr>
        <w:pStyle w:val="ListBullet"/>
      </w:pPr>
      <w:r>
        <w:t xml:space="preserve">establish that the specialist is a member of their professional </w:t>
      </w:r>
      <w:r w:rsidR="00E349A4">
        <w:t>body</w:t>
      </w:r>
    </w:p>
    <w:p w14:paraId="7AE8E02D" w14:textId="54228C00" w:rsidR="00E349A4" w:rsidRDefault="00E349A4" w:rsidP="005E00CC">
      <w:pPr>
        <w:pStyle w:val="ListBullet"/>
      </w:pPr>
      <w:r>
        <w:t>review their track record of successes</w:t>
      </w:r>
    </w:p>
    <w:p w14:paraId="5F2D20E0" w14:textId="5BCB40DF" w:rsidR="00E349A4" w:rsidRDefault="00E349A4" w:rsidP="005E00CC">
      <w:pPr>
        <w:pStyle w:val="ListBullet"/>
      </w:pPr>
      <w:r>
        <w:t xml:space="preserve">ask for fees to be quoted up-front in writing and </w:t>
      </w:r>
      <w:r w:rsidR="007D70BB">
        <w:t>to</w:t>
      </w:r>
      <w:r>
        <w:t xml:space="preserve"> clarify any additional charges they may have</w:t>
      </w:r>
    </w:p>
    <w:p w14:paraId="57EE48FA" w14:textId="7FD4E36B" w:rsidR="00E349A4" w:rsidRDefault="00E349A4" w:rsidP="005E00CC">
      <w:pPr>
        <w:pStyle w:val="ListBullet"/>
      </w:pPr>
      <w:r>
        <w:t xml:space="preserve">obtain several quotes from various specialists in the field. </w:t>
      </w:r>
    </w:p>
    <w:p w14:paraId="28CF202C" w14:textId="19364385" w:rsidR="00E349A4" w:rsidRDefault="00E349A4" w:rsidP="005E00CC">
      <w:pPr>
        <w:pStyle w:val="ListBullet"/>
      </w:pPr>
      <w:r>
        <w:t>ask questions</w:t>
      </w:r>
    </w:p>
    <w:p w14:paraId="25BFE156" w14:textId="2C65F106" w:rsidR="00CE7493" w:rsidRDefault="00E349A4" w:rsidP="00DB1CFA">
      <w:pPr>
        <w:pStyle w:val="ListBullet"/>
      </w:pPr>
      <w:r>
        <w:t xml:space="preserve">consider price as an important factor but </w:t>
      </w:r>
      <w:r w:rsidR="007D70BB">
        <w:t>not</w:t>
      </w:r>
      <w:r>
        <w:t xml:space="preserve"> a deciding factor</w:t>
      </w:r>
      <w:r w:rsidR="00724562">
        <w:t>.</w:t>
      </w:r>
    </w:p>
    <w:p w14:paraId="3CF4EBE2" w14:textId="1F84A3A6" w:rsidR="00F41206" w:rsidRDefault="00CE7493" w:rsidP="007D70BB">
      <w:r>
        <w:t>This section of the workbook will examine various specialist service offerings</w:t>
      </w:r>
      <w:r w:rsidR="007D70BB">
        <w:t>,</w:t>
      </w:r>
      <w:r>
        <w:t xml:space="preserve"> including:</w:t>
      </w:r>
    </w:p>
    <w:p w14:paraId="5CB20457" w14:textId="6496B8BB" w:rsidR="00CE7493" w:rsidRDefault="00F41206" w:rsidP="00CE7493">
      <w:pPr>
        <w:pStyle w:val="ListBullet"/>
      </w:pPr>
      <w:r>
        <w:t>A</w:t>
      </w:r>
      <w:r w:rsidR="00CE7493">
        <w:t>ccountants</w:t>
      </w:r>
    </w:p>
    <w:p w14:paraId="2CE21F3A" w14:textId="13DE6680" w:rsidR="00CE7493" w:rsidRDefault="00F41206" w:rsidP="00CE7493">
      <w:pPr>
        <w:pStyle w:val="ListBullet"/>
      </w:pPr>
      <w:r>
        <w:t>L</w:t>
      </w:r>
      <w:r w:rsidR="00CE7493">
        <w:t>egal professionals</w:t>
      </w:r>
    </w:p>
    <w:p w14:paraId="338E9955" w14:textId="15CE5EDC" w:rsidR="00CE7493" w:rsidRDefault="00F41206" w:rsidP="00CE7493">
      <w:pPr>
        <w:pStyle w:val="ListBullet"/>
      </w:pPr>
      <w:r>
        <w:t>F</w:t>
      </w:r>
      <w:r w:rsidR="00CE7493">
        <w:t>inancial planners</w:t>
      </w:r>
    </w:p>
    <w:p w14:paraId="092E2F1D" w14:textId="5D411636" w:rsidR="00CE7493" w:rsidRDefault="00F41206" w:rsidP="00CE7493">
      <w:pPr>
        <w:pStyle w:val="ListBullet"/>
      </w:pPr>
      <w:r>
        <w:t>B</w:t>
      </w:r>
      <w:r w:rsidR="00CE7493">
        <w:t>usiness mentors of coaches</w:t>
      </w:r>
    </w:p>
    <w:p w14:paraId="1F9B3DAE" w14:textId="08E8BAC0" w:rsidR="00CE7493" w:rsidRDefault="00CE7493" w:rsidP="00CE7493">
      <w:pPr>
        <w:pStyle w:val="ListBullet"/>
      </w:pPr>
      <w:r>
        <w:t>IT specialists</w:t>
      </w:r>
    </w:p>
    <w:p w14:paraId="387BB27C" w14:textId="1A9CC0EC" w:rsidR="00CE7493" w:rsidRDefault="00F41206" w:rsidP="00CE7493">
      <w:pPr>
        <w:pStyle w:val="ListBullet"/>
      </w:pPr>
      <w:r>
        <w:t>Insurance</w:t>
      </w:r>
      <w:r w:rsidR="00CE7493">
        <w:t xml:space="preserve"> agents or brokers</w:t>
      </w:r>
    </w:p>
    <w:p w14:paraId="14B5ED2C" w14:textId="1B7B1D45" w:rsidR="00CE7493" w:rsidRDefault="00CE7493" w:rsidP="00CE7493">
      <w:pPr>
        <w:pStyle w:val="ListBullet"/>
      </w:pPr>
      <w:r>
        <w:t xml:space="preserve">Marketing and advertising </w:t>
      </w:r>
      <w:r w:rsidR="00724562">
        <w:t>consultants</w:t>
      </w:r>
      <w:r>
        <w:t>/agencies</w:t>
      </w:r>
    </w:p>
    <w:p w14:paraId="3096B382" w14:textId="7FC974EB" w:rsidR="00CE7493" w:rsidRDefault="00F41206" w:rsidP="00CE7493">
      <w:pPr>
        <w:pStyle w:val="ListBullet"/>
      </w:pPr>
      <w:r>
        <w:t>E</w:t>
      </w:r>
      <w:r w:rsidR="00CE7493">
        <w:t>mployment agencies</w:t>
      </w:r>
    </w:p>
    <w:p w14:paraId="2AF30510" w14:textId="4133560B" w:rsidR="00CE7493" w:rsidRDefault="00F41206" w:rsidP="00CE7493">
      <w:pPr>
        <w:pStyle w:val="ListBullet"/>
      </w:pPr>
      <w:r>
        <w:t>B</w:t>
      </w:r>
      <w:r w:rsidR="00CE7493">
        <w:t>usiness plan consultants</w:t>
      </w:r>
    </w:p>
    <w:p w14:paraId="19123B4A" w14:textId="58DB039E" w:rsidR="00CE7493" w:rsidRDefault="00F41206" w:rsidP="00CE7493">
      <w:pPr>
        <w:pStyle w:val="ListBullet"/>
      </w:pPr>
      <w:r>
        <w:t>S</w:t>
      </w:r>
      <w:r w:rsidR="00CE7493">
        <w:t>taff training consultants</w:t>
      </w:r>
    </w:p>
    <w:p w14:paraId="681BDD8F" w14:textId="197F6E92" w:rsidR="00CE7493" w:rsidRDefault="00F41206" w:rsidP="00CE7493">
      <w:pPr>
        <w:pStyle w:val="ListBullet"/>
      </w:pPr>
      <w:r>
        <w:t>W</w:t>
      </w:r>
      <w:r w:rsidR="00672A2B">
        <w:t>ork health and safety consultants</w:t>
      </w:r>
    </w:p>
    <w:p w14:paraId="4BC92A4D" w14:textId="5D1EACB7" w:rsidR="00672A2B" w:rsidRDefault="00F41206" w:rsidP="00CE7493">
      <w:pPr>
        <w:pStyle w:val="ListBullet"/>
      </w:pPr>
      <w:r>
        <w:t>A</w:t>
      </w:r>
      <w:r w:rsidR="00672A2B">
        <w:t>dvisory resources</w:t>
      </w:r>
    </w:p>
    <w:p w14:paraId="17A21A6A" w14:textId="77777777" w:rsidR="00540E99" w:rsidRDefault="00540E99" w:rsidP="00DB1CFA">
      <w:pPr>
        <w:pStyle w:val="Heading4"/>
      </w:pPr>
      <w:r>
        <w:t>Accountants</w:t>
      </w:r>
    </w:p>
    <w:p w14:paraId="0B7FCBF6" w14:textId="7CD4E1B6" w:rsidR="00540E99" w:rsidRDefault="00540E99" w:rsidP="00EA1AD5">
      <w:r>
        <w:t xml:space="preserve">An accountant </w:t>
      </w:r>
      <w:r w:rsidR="007D70BB">
        <w:t>is</w:t>
      </w:r>
      <w:r>
        <w:t xml:space="preserve"> your </w:t>
      </w:r>
      <w:r w:rsidR="007D70BB">
        <w:t>primary</w:t>
      </w:r>
      <w:r>
        <w:t xml:space="preserve"> source of information and financial advice. </w:t>
      </w:r>
    </w:p>
    <w:p w14:paraId="077E9271" w14:textId="56A4C9A3" w:rsidR="00EA1AD5" w:rsidRDefault="00540E99" w:rsidP="00EA1AD5">
      <w:r>
        <w:lastRenderedPageBreak/>
        <w:t>Your accountant will preferably be a member of the CPA (Certified Practicing Accountants) Australia, the Chartered Accountants Australia and New Zealand (CAANZ)</w:t>
      </w:r>
      <w:r w:rsidR="001E1F9E">
        <w:t>or</w:t>
      </w:r>
      <w:r w:rsidR="00562E24">
        <w:t xml:space="preserve"> </w:t>
      </w:r>
      <w:r>
        <w:t>the Institute of Public Accountants (IPA). Tax accountants need to be registered tax agents</w:t>
      </w:r>
      <w:r w:rsidR="007D70BB">
        <w:t>. Y</w:t>
      </w:r>
      <w:r>
        <w:t xml:space="preserve">ou can check if a tax agent is registered using the </w:t>
      </w:r>
      <w:hyperlink r:id="rId117" w:history="1">
        <w:r w:rsidR="00A27E95">
          <w:rPr>
            <w:rStyle w:val="Hyperlink"/>
          </w:rPr>
          <w:t>For tax practitioners</w:t>
        </w:r>
      </w:hyperlink>
      <w:r w:rsidR="00A27E95">
        <w:t xml:space="preserve"> page from</w:t>
      </w:r>
      <w:r>
        <w:t xml:space="preserve"> </w:t>
      </w:r>
      <w:r w:rsidR="00A27E95">
        <w:t xml:space="preserve">the </w:t>
      </w:r>
      <w:r w:rsidR="00A27E95" w:rsidRPr="00AC71C0">
        <w:t>Tax Practitioners Board</w:t>
      </w:r>
      <w:r>
        <w:t xml:space="preserve"> website. </w:t>
      </w:r>
    </w:p>
    <w:p w14:paraId="025B8CDF" w14:textId="77777777" w:rsidR="00F31577" w:rsidRDefault="00540E99" w:rsidP="00EA1AD5">
      <w:r>
        <w:t xml:space="preserve">At the start-up or purchase stage, your accountant should be able to guide you with: </w:t>
      </w:r>
    </w:p>
    <w:p w14:paraId="1A1D208F" w14:textId="2D69B5D2" w:rsidR="00F31577" w:rsidRDefault="00540E99" w:rsidP="00F31577">
      <w:pPr>
        <w:pStyle w:val="ListBullet"/>
      </w:pPr>
      <w:r>
        <w:t xml:space="preserve">the purchase price of a business you may wish to </w:t>
      </w:r>
      <w:proofErr w:type="gramStart"/>
      <w:r>
        <w:t>purchase</w:t>
      </w:r>
      <w:proofErr w:type="gramEnd"/>
      <w:r w:rsidR="002F3265">
        <w:t xml:space="preserve"> </w:t>
      </w:r>
      <w:r w:rsidR="001E1F9E">
        <w:t>or</w:t>
      </w:r>
      <w:r w:rsidR="00562E24">
        <w:t xml:space="preserve"> </w:t>
      </w:r>
      <w:r>
        <w:t>the financial considerations associated with buying a franchise</w:t>
      </w:r>
    </w:p>
    <w:p w14:paraId="6D8ECBCC" w14:textId="4B710771" w:rsidR="00F31577" w:rsidRDefault="00540E99" w:rsidP="00F31577">
      <w:pPr>
        <w:pStyle w:val="ListBullet"/>
      </w:pPr>
      <w:r>
        <w:t>information regarding income tax, capital gains tax</w:t>
      </w:r>
      <w:r w:rsidR="002F3265">
        <w:t xml:space="preserve"> </w:t>
      </w:r>
      <w:r w:rsidR="00406323">
        <w:t>and</w:t>
      </w:r>
      <w:r>
        <w:t xml:space="preserve"> GST</w:t>
      </w:r>
    </w:p>
    <w:p w14:paraId="07586B46" w14:textId="77777777" w:rsidR="00F31577" w:rsidRDefault="00540E99" w:rsidP="00F31577">
      <w:pPr>
        <w:pStyle w:val="ListBullet"/>
      </w:pPr>
      <w:r>
        <w:t>selecting a suitable legal structure</w:t>
      </w:r>
    </w:p>
    <w:p w14:paraId="795285A8" w14:textId="2DF8F8AF" w:rsidR="00F31577" w:rsidRDefault="00540E99" w:rsidP="00F31577">
      <w:pPr>
        <w:pStyle w:val="ListBullet"/>
      </w:pPr>
      <w:r>
        <w:t>financial forecasts for business planning and presentations to potential lenders</w:t>
      </w:r>
    </w:p>
    <w:p w14:paraId="52779EBC" w14:textId="77777777" w:rsidR="00F31577" w:rsidRDefault="00540E99" w:rsidP="00F31577">
      <w:pPr>
        <w:pStyle w:val="ListBullet"/>
      </w:pPr>
      <w:r>
        <w:t>advice on the financing of the business</w:t>
      </w:r>
    </w:p>
    <w:p w14:paraId="1E4D7E62" w14:textId="77777777" w:rsidR="00F31577" w:rsidRDefault="00540E99" w:rsidP="00F31577">
      <w:pPr>
        <w:pStyle w:val="ListBullet"/>
      </w:pPr>
      <w:r>
        <w:t>assessment of a feasibility study for a proposed business</w:t>
      </w:r>
    </w:p>
    <w:p w14:paraId="62D12D75" w14:textId="4F983C48" w:rsidR="00F41206" w:rsidRDefault="00540E99" w:rsidP="00F31577">
      <w:pPr>
        <w:pStyle w:val="ListBullet"/>
      </w:pPr>
      <w:r>
        <w:t>helping to set up recordkeeping systems.</w:t>
      </w:r>
    </w:p>
    <w:p w14:paraId="62CCE6B5" w14:textId="57B36C95" w:rsidR="00FB1AB5" w:rsidRDefault="002B29FF" w:rsidP="00DB1CFA">
      <w:pPr>
        <w:pStyle w:val="Heading4"/>
      </w:pPr>
      <w:r>
        <w:t>L</w:t>
      </w:r>
      <w:r w:rsidR="00FB1AB5">
        <w:t>egal professionals</w:t>
      </w:r>
    </w:p>
    <w:p w14:paraId="77FCF627" w14:textId="6FC71D7B" w:rsidR="00DB0D29" w:rsidRDefault="00FB1AB5" w:rsidP="00DB0D29">
      <w:r>
        <w:t xml:space="preserve">You may find a legal professional valuable at the start-up of your business for: </w:t>
      </w:r>
    </w:p>
    <w:p w14:paraId="3BD3D1BF" w14:textId="77777777" w:rsidR="00DB0D29" w:rsidRDefault="00FB1AB5" w:rsidP="00DB0D29">
      <w:pPr>
        <w:pStyle w:val="ListBullet"/>
      </w:pPr>
      <w:r>
        <w:t>advising on the purchase of an existing business and acting on your behalf in the purchase</w:t>
      </w:r>
    </w:p>
    <w:p w14:paraId="7712575C" w14:textId="77777777" w:rsidR="00DB0D29" w:rsidRDefault="00FB1AB5" w:rsidP="00DB0D29">
      <w:pPr>
        <w:pStyle w:val="ListBullet"/>
      </w:pPr>
      <w:r>
        <w:t>negotiation and advice on franchising and leasing</w:t>
      </w:r>
    </w:p>
    <w:p w14:paraId="5EE349AD" w14:textId="77777777" w:rsidR="00DB0D29" w:rsidRDefault="00FB1AB5" w:rsidP="00DB0D29">
      <w:pPr>
        <w:pStyle w:val="ListBullet"/>
      </w:pPr>
      <w:r>
        <w:t>handling conveyance for any purchase of land or building</w:t>
      </w:r>
    </w:p>
    <w:p w14:paraId="2088B05A" w14:textId="77777777" w:rsidR="00DB0D29" w:rsidRDefault="00FB1AB5" w:rsidP="00DB0D29">
      <w:pPr>
        <w:pStyle w:val="ListBullet"/>
      </w:pPr>
      <w:r>
        <w:t>preparing a partnership agreement</w:t>
      </w:r>
    </w:p>
    <w:p w14:paraId="46CB9263" w14:textId="77777777" w:rsidR="00DB0D29" w:rsidRDefault="00FB1AB5" w:rsidP="00DB0D29">
      <w:pPr>
        <w:pStyle w:val="ListBullet"/>
      </w:pPr>
      <w:r>
        <w:t>advising on legal structures</w:t>
      </w:r>
    </w:p>
    <w:p w14:paraId="74EDBD7F" w14:textId="4A374A56" w:rsidR="00FB1AB5" w:rsidRDefault="00FB1AB5" w:rsidP="00DB0D29">
      <w:pPr>
        <w:pStyle w:val="ListBullet"/>
      </w:pPr>
      <w:r>
        <w:t>advising on licences, permits, registrations</w:t>
      </w:r>
      <w:r w:rsidR="002F3265">
        <w:t xml:space="preserve"> </w:t>
      </w:r>
      <w:r w:rsidR="00406323">
        <w:t>and</w:t>
      </w:r>
      <w:r>
        <w:t xml:space="preserve"> approvals.</w:t>
      </w:r>
    </w:p>
    <w:p w14:paraId="48612888" w14:textId="77777777" w:rsidR="00F74003" w:rsidRDefault="00F74003" w:rsidP="00DB1CFA">
      <w:pPr>
        <w:pStyle w:val="Heading4"/>
      </w:pPr>
      <w:r>
        <w:t xml:space="preserve">Financial planners </w:t>
      </w:r>
    </w:p>
    <w:p w14:paraId="3C268CB3" w14:textId="27ADFDF7" w:rsidR="00526602" w:rsidRDefault="00F74003" w:rsidP="00F74003">
      <w:r>
        <w:t>Financial planners are qualified investment professionals who assist their clients in meeting their long-term financial objectives. They do this by analysing the client's financial status and establishing a program to achieve the desired financial goals. Financial planners often specialise in tax, asset allocation, risk management, retirement</w:t>
      </w:r>
      <w:r w:rsidR="002F3265">
        <w:t xml:space="preserve"> </w:t>
      </w:r>
      <w:r w:rsidR="00406323">
        <w:t>and</w:t>
      </w:r>
      <w:r>
        <w:t xml:space="preserve"> estate planning. When considering the services of a financial planner, evaluate the differences between those </w:t>
      </w:r>
      <w:r w:rsidR="007D70BB">
        <w:t>who</w:t>
      </w:r>
      <w:r>
        <w:t xml:space="preserve"> charge for services versus commissioned agents regarding the independence of their advice. You can find out if a financial planner is registered using the </w:t>
      </w:r>
      <w:hyperlink r:id="rId118" w:history="1">
        <w:r w:rsidR="00326064" w:rsidRPr="00326064">
          <w:rPr>
            <w:rStyle w:val="Hyperlink"/>
          </w:rPr>
          <w:t>Financial advisers register</w:t>
        </w:r>
      </w:hyperlink>
      <w:r w:rsidR="00326064" w:rsidRPr="00326064">
        <w:t xml:space="preserve"> page </w:t>
      </w:r>
      <w:r w:rsidR="00326064">
        <w:t>on</w:t>
      </w:r>
      <w:r w:rsidR="00326064" w:rsidRPr="00326064">
        <w:t xml:space="preserve"> the </w:t>
      </w:r>
      <w:r w:rsidR="00326064" w:rsidRPr="00AC71C0">
        <w:t>Money Smart</w:t>
      </w:r>
      <w:r w:rsidR="00326064" w:rsidRPr="00326064">
        <w:t xml:space="preserve"> website. </w:t>
      </w:r>
    </w:p>
    <w:p w14:paraId="75F60F50" w14:textId="77777777" w:rsidR="00777593" w:rsidRDefault="00777593" w:rsidP="00DB1CFA">
      <w:pPr>
        <w:pStyle w:val="Heading4"/>
      </w:pPr>
      <w:r>
        <w:t xml:space="preserve">Business mentors or coaches </w:t>
      </w:r>
    </w:p>
    <w:p w14:paraId="1DF5A5E6" w14:textId="6FC88EC5" w:rsidR="005E00CC" w:rsidRDefault="00777593" w:rsidP="00F154D4">
      <w:r>
        <w:t xml:space="preserve">Business coaches provide support and occasional advice to an individual or group to help them recognise ways </w:t>
      </w:r>
      <w:r w:rsidR="007D70BB">
        <w:t>to improve their business's effective</w:t>
      </w:r>
      <w:r>
        <w:t xml:space="preserve">ness. Be clear whether you want the </w:t>
      </w:r>
      <w:r>
        <w:lastRenderedPageBreak/>
        <w:t xml:space="preserve">mentoring or coaching to be about </w:t>
      </w:r>
      <w:r w:rsidR="007D70BB">
        <w:t>how</w:t>
      </w:r>
      <w:r>
        <w:t xml:space="preserve"> you should be handling the business operation or the way the business operation is personally affecting you.</w:t>
      </w:r>
    </w:p>
    <w:p w14:paraId="78E8D8E9" w14:textId="77777777" w:rsidR="006050CF" w:rsidRDefault="006050CF" w:rsidP="00DB1CFA">
      <w:pPr>
        <w:pStyle w:val="Heading4"/>
      </w:pPr>
      <w:r>
        <w:t>IT specialists</w:t>
      </w:r>
    </w:p>
    <w:p w14:paraId="4BD8C9E2" w14:textId="53264A21" w:rsidR="006050CF" w:rsidRDefault="006050CF" w:rsidP="00F154D4">
      <w:r>
        <w:t>An information technology (IT) specialist will supply</w:t>
      </w:r>
      <w:r w:rsidR="003B09C5">
        <w:t xml:space="preserve"> or </w:t>
      </w:r>
      <w:r>
        <w:t>advise on hardware and software solutions, set up networking or internet connectivity</w:t>
      </w:r>
      <w:r w:rsidR="006E19C6">
        <w:t xml:space="preserve"> </w:t>
      </w:r>
      <w:r w:rsidR="00406323">
        <w:t>and</w:t>
      </w:r>
      <w:r>
        <w:t xml:space="preserve"> set up e-commerce or other specialist business systems. </w:t>
      </w:r>
    </w:p>
    <w:p w14:paraId="790B50F2" w14:textId="2289BC23" w:rsidR="006050CF" w:rsidRDefault="006050CF" w:rsidP="00F154D4">
      <w:r>
        <w:t xml:space="preserve">Your IT needs will </w:t>
      </w:r>
      <w:r w:rsidR="007D70BB">
        <w:t>depen</w:t>
      </w:r>
      <w:r>
        <w:t>d on the complexity of your business, your experience with technology</w:t>
      </w:r>
      <w:r w:rsidR="003B09C5">
        <w:t xml:space="preserve"> and</w:t>
      </w:r>
      <w:r>
        <w:t xml:space="preserve"> </w:t>
      </w:r>
      <w:r w:rsidR="007D70BB">
        <w:t>your long-term vision for the</w:t>
      </w:r>
      <w:r>
        <w:t xml:space="preserve"> operation. </w:t>
      </w:r>
    </w:p>
    <w:p w14:paraId="2EF2DAE5" w14:textId="56C5B05A" w:rsidR="006050CF" w:rsidRPr="00F154D4" w:rsidRDefault="006050CF" w:rsidP="00F154D4">
      <w:pPr>
        <w:rPr>
          <w:lang w:eastAsia="en-AU"/>
        </w:rPr>
      </w:pPr>
      <w:r>
        <w:t>Many business operators may find off-the-shelf software programs helpful; for example, MYOB (Mind Your Own Business) and QuickBooks provide financial recordkeeping and payroll packages.</w:t>
      </w:r>
    </w:p>
    <w:p w14:paraId="22EFB3F8" w14:textId="77777777" w:rsidR="00065344" w:rsidRDefault="00065344" w:rsidP="00DB1CFA">
      <w:pPr>
        <w:pStyle w:val="Heading4"/>
      </w:pPr>
      <w:r>
        <w:t xml:space="preserve">Insurance agents or brokers </w:t>
      </w:r>
    </w:p>
    <w:p w14:paraId="5E61C45F" w14:textId="4E966AF3" w:rsidR="000B6B87" w:rsidRDefault="00065344" w:rsidP="00EA5282">
      <w:r>
        <w:t>An insurance broker is a professional who not only sources suitable insurance policies for your needs</w:t>
      </w:r>
      <w:r w:rsidR="007D70BB">
        <w:t xml:space="preserve"> but</w:t>
      </w:r>
      <w:r>
        <w:t xml:space="preserve"> may also represent your interests if you </w:t>
      </w:r>
      <w:proofErr w:type="gramStart"/>
      <w:r>
        <w:t>have to</w:t>
      </w:r>
      <w:proofErr w:type="gramEnd"/>
      <w:r>
        <w:t xml:space="preserve"> make a claim. An insurance agent will usually represent an insurance company and recommend products from that company. Insurance to consider includes the following: </w:t>
      </w:r>
    </w:p>
    <w:p w14:paraId="0050851A" w14:textId="77777777" w:rsidR="00C52272" w:rsidRDefault="00C52272" w:rsidP="00ED2ECC">
      <w:pPr>
        <w:pStyle w:val="ListBullet"/>
      </w:pPr>
      <w:r>
        <w:t>Insurance is essential to protect against the loss of business assets due to fire and theft.</w:t>
      </w:r>
    </w:p>
    <w:p w14:paraId="2C0EF1CA" w14:textId="77777777" w:rsidR="00C52272" w:rsidRDefault="00C52272" w:rsidP="00ED2ECC">
      <w:pPr>
        <w:pStyle w:val="ListBullet"/>
      </w:pPr>
      <w:r>
        <w:t>If you employ staff, your business is legally required to have workers’ compensation insurance.</w:t>
      </w:r>
    </w:p>
    <w:p w14:paraId="545EA6D4" w14:textId="77777777" w:rsidR="00C52272" w:rsidRDefault="00C52272" w:rsidP="00ED2ECC">
      <w:pPr>
        <w:pStyle w:val="ListBullet"/>
      </w:pPr>
      <w:r>
        <w:t>As an employee of your own incorporated company, it is necessary for you to obtain workers’ compensation insurance to cover yourself.</w:t>
      </w:r>
    </w:p>
    <w:p w14:paraId="4E32F013" w14:textId="77777777" w:rsidR="00C52272" w:rsidRDefault="00C52272" w:rsidP="00ED2ECC">
      <w:pPr>
        <w:pStyle w:val="ListBullet"/>
      </w:pPr>
      <w:r>
        <w:t>Sole traders and partners are not eligible for workers’ compensation insurance; therefore, it is advisable to secure accident and illness insurance as well as income protection insurance.</w:t>
      </w:r>
    </w:p>
    <w:p w14:paraId="1330F9AC" w14:textId="77777777" w:rsidR="00C52272" w:rsidRDefault="00C52272" w:rsidP="00ED2ECC">
      <w:pPr>
        <w:pStyle w:val="ListBullet"/>
      </w:pPr>
      <w:r>
        <w:t>Professional indemnity insurance may be necessary if you face a lawsuit for financial loss resulting from errors or omissions, particularly for professionals such as architects, health workers, education professionals, and engineers.</w:t>
      </w:r>
    </w:p>
    <w:p w14:paraId="445D9D60" w14:textId="0288ABE2" w:rsidR="00332B60" w:rsidRPr="0094410E" w:rsidRDefault="00613225" w:rsidP="000B6B87">
      <w:pPr>
        <w:pStyle w:val="ListBullet"/>
      </w:pPr>
      <w:r>
        <w:t>P</w:t>
      </w:r>
      <w:r w:rsidR="00332B60">
        <w:t>ublic liability insurance will protect you against any injuries suffered by third parties whilst on your property; this can often be included in a fire and theft policy. Even though not legally required, operating without a public liability policy for the business is not recommended.</w:t>
      </w:r>
    </w:p>
    <w:p w14:paraId="5A5F0AE1" w14:textId="77777777" w:rsidR="000A4523" w:rsidRDefault="000A4523" w:rsidP="00660E8A">
      <w:pPr>
        <w:pStyle w:val="Heading4"/>
      </w:pPr>
      <w:r>
        <w:t xml:space="preserve">Marketing and advertising consultants and agencies </w:t>
      </w:r>
    </w:p>
    <w:p w14:paraId="2E4C57DC" w14:textId="77777777" w:rsidR="0017171E" w:rsidRDefault="000A4523" w:rsidP="002F56DB">
      <w:r>
        <w:t xml:space="preserve">Marketing and advertising consultants will provide marketing advice. </w:t>
      </w:r>
    </w:p>
    <w:p w14:paraId="65E6932F" w14:textId="7B91CCEE" w:rsidR="0017171E" w:rsidRDefault="000A4523" w:rsidP="002F56DB">
      <w:r>
        <w:t xml:space="preserve">Ensure you provide the agent with a clear brief detailing business and marketing objectives and budget amounts. </w:t>
      </w:r>
    </w:p>
    <w:p w14:paraId="022FF669" w14:textId="154017AA" w:rsidR="002F56DB" w:rsidRDefault="007D70BB" w:rsidP="002F56DB">
      <w:r>
        <w:lastRenderedPageBreak/>
        <w:t>Only</w:t>
      </w:r>
      <w:r w:rsidR="000A4523">
        <w:t xml:space="preserve"> sign lengthy advertising plans </w:t>
      </w:r>
      <w:r>
        <w:t>if</w:t>
      </w:r>
      <w:r w:rsidR="000A4523">
        <w:t xml:space="preserve"> you're sure your target market is being reached with the right messages of business benefits. </w:t>
      </w:r>
    </w:p>
    <w:p w14:paraId="2F023CF0" w14:textId="78CBD6C7" w:rsidR="000A4523" w:rsidRPr="0094410E" w:rsidRDefault="000A4523" w:rsidP="002F56DB">
      <w:r>
        <w:t xml:space="preserve">Professional marketing and advertising consultants can seem expensive for a business. Publications such as Yellow Pages and newspapers employ advisers who can assist with effective advertising in their </w:t>
      </w:r>
      <w:r w:rsidR="007D70BB">
        <w:t>paper-based and online publications</w:t>
      </w:r>
      <w:r>
        <w:t>.</w:t>
      </w:r>
    </w:p>
    <w:p w14:paraId="1F068FE7" w14:textId="77777777" w:rsidR="003D2B96" w:rsidRDefault="003D2B96" w:rsidP="00660E8A">
      <w:pPr>
        <w:pStyle w:val="Heading4"/>
      </w:pPr>
      <w:r>
        <w:t xml:space="preserve">Employment agencies </w:t>
      </w:r>
    </w:p>
    <w:p w14:paraId="13E14C2A" w14:textId="4C8A042C" w:rsidR="003D2B96" w:rsidRDefault="003D2B96" w:rsidP="002F56DB">
      <w:r>
        <w:t xml:space="preserve">It is an employment agency’s business to understand how to hire the best person for the job. </w:t>
      </w:r>
      <w:r w:rsidR="007D70BB">
        <w:t>Y</w:t>
      </w:r>
      <w:r>
        <w:t>ou will need to develop clear and concise position descriptions</w:t>
      </w:r>
      <w:r w:rsidR="007D70BB">
        <w:t xml:space="preserve"> to assist them in doing so</w:t>
      </w:r>
      <w:r>
        <w:t xml:space="preserve">. </w:t>
      </w:r>
    </w:p>
    <w:p w14:paraId="6DC26E3B" w14:textId="320630B7" w:rsidR="003D2B96" w:rsidRPr="0094410E" w:rsidRDefault="003D2B96" w:rsidP="002F56DB">
      <w:r>
        <w:t>You can use an employment or recruitment agency for all or part of the hiring process and an agency for recruiting one employee</w:t>
      </w:r>
      <w:r w:rsidR="007D70BB">
        <w:t>. Alternatively,</w:t>
      </w:r>
      <w:r>
        <w:t xml:space="preserve"> you may </w:t>
      </w:r>
      <w:r w:rsidR="007D70BB">
        <w:t>partner</w:t>
      </w:r>
      <w:r>
        <w:t xml:space="preserve"> with the agency to recruit for all positions as your business grows. You </w:t>
      </w:r>
      <w:r w:rsidR="007D70BB">
        <w:t>must</w:t>
      </w:r>
      <w:r>
        <w:t xml:space="preserve"> be clear about how and when you intend to use the employment agency, </w:t>
      </w:r>
      <w:r w:rsidR="007D70BB">
        <w:t>which</w:t>
      </w:r>
      <w:r>
        <w:t xml:space="preserve"> will </w:t>
      </w:r>
      <w:r w:rsidR="007D70BB">
        <w:t>impact</w:t>
      </w:r>
      <w:r>
        <w:t xml:space="preserve"> the costs and contractual arrangements.</w:t>
      </w:r>
    </w:p>
    <w:p w14:paraId="7BA4C560" w14:textId="77777777" w:rsidR="00B75311" w:rsidRDefault="00B75311" w:rsidP="00681C4E">
      <w:pPr>
        <w:pStyle w:val="Heading4"/>
      </w:pPr>
      <w:r>
        <w:t xml:space="preserve">Business plan consultants </w:t>
      </w:r>
    </w:p>
    <w:p w14:paraId="56983D8B" w14:textId="727580B5" w:rsidR="00B75311" w:rsidRDefault="00B75311" w:rsidP="002F56DB">
      <w:r>
        <w:t xml:space="preserve">Business plan consultants will guide you through the steps of planning your business. </w:t>
      </w:r>
      <w:r w:rsidR="007D70BB">
        <w:t>However, d</w:t>
      </w:r>
      <w:r>
        <w:t xml:space="preserve">on’t leave the whole plan to the consultant. Make sure you are </w:t>
      </w:r>
      <w:r w:rsidR="007D70BB">
        <w:t>heavily involved</w:t>
      </w:r>
      <w:r>
        <w:t xml:space="preserve"> in the research and development of strategies. </w:t>
      </w:r>
    </w:p>
    <w:p w14:paraId="335C2A15" w14:textId="2A11078E" w:rsidR="00B75311" w:rsidRPr="0094410E" w:rsidRDefault="00B75311" w:rsidP="002F56DB">
      <w:r>
        <w:t xml:space="preserve">Choose a consultant with a </w:t>
      </w:r>
      <w:r w:rsidR="007D70BB">
        <w:t>relevant background</w:t>
      </w:r>
      <w:r>
        <w:t xml:space="preserve"> to your plan. For example, accountants often provide business planning services but may n</w:t>
      </w:r>
      <w:r w:rsidR="007D70BB">
        <w:t>eed to gain</w:t>
      </w:r>
      <w:r>
        <w:t xml:space="preserve"> the marketing background required for </w:t>
      </w:r>
      <w:r w:rsidR="007D70BB">
        <w:t>specific</w:t>
      </w:r>
      <w:r>
        <w:t xml:space="preserve"> strategic and tactical plans.</w:t>
      </w:r>
    </w:p>
    <w:p w14:paraId="65C48DF4" w14:textId="77777777" w:rsidR="00E8703B" w:rsidRDefault="000C7BCD" w:rsidP="00681C4E">
      <w:pPr>
        <w:pStyle w:val="Heading4"/>
      </w:pPr>
      <w:r>
        <w:t xml:space="preserve">Staff training consultants </w:t>
      </w:r>
    </w:p>
    <w:p w14:paraId="56F1C29E" w14:textId="77777777" w:rsidR="00E86686" w:rsidRDefault="000C7BCD" w:rsidP="002F56DB">
      <w:r>
        <w:t xml:space="preserve">There are numerous training courses available, depending on your required training needs. A training needs analysis can be conducted to determine your training needs. This can be done using a combination of questionnaires and evaluations across staff members. </w:t>
      </w:r>
      <w:r w:rsidR="00E86686">
        <w:t xml:space="preserve">Professional </w:t>
      </w:r>
      <w:r>
        <w:t xml:space="preserve">training consultants can conduct training needs analyses and provide this training for your staff. Ensure you: </w:t>
      </w:r>
    </w:p>
    <w:p w14:paraId="7B0A5B1D" w14:textId="77777777" w:rsidR="007E6ABC" w:rsidRDefault="000C7BCD" w:rsidP="007E6ABC">
      <w:pPr>
        <w:pStyle w:val="ListBullet"/>
      </w:pPr>
      <w:r>
        <w:t>are sure your training needs cannot be met in-house</w:t>
      </w:r>
    </w:p>
    <w:p w14:paraId="6791976B" w14:textId="77777777" w:rsidR="007E6ABC" w:rsidRDefault="000C7BCD" w:rsidP="007E6ABC">
      <w:pPr>
        <w:pStyle w:val="ListBullet"/>
      </w:pPr>
      <w:r>
        <w:t>work closely with your consultants to be sure training programs match the needs of your business</w:t>
      </w:r>
    </w:p>
    <w:p w14:paraId="72F8F324" w14:textId="4213302F" w:rsidR="004C3BB6" w:rsidRDefault="000C7BCD" w:rsidP="00826654">
      <w:pPr>
        <w:pStyle w:val="ListBullet"/>
      </w:pPr>
      <w:r>
        <w:t>shop around</w:t>
      </w:r>
      <w:r w:rsidR="007D2E77">
        <w:t>; since it’s a competitive training market,</w:t>
      </w:r>
      <w:r w:rsidDel="007D2E77">
        <w:t xml:space="preserve"> </w:t>
      </w:r>
      <w:r>
        <w:t>there are also quite a few government</w:t>
      </w:r>
      <w:r w:rsidR="007D70BB">
        <w:t>-</w:t>
      </w:r>
      <w:r>
        <w:t>subsidised programs in different specialty fields.</w:t>
      </w:r>
    </w:p>
    <w:p w14:paraId="6272CC96" w14:textId="752C5CA1" w:rsidR="004C3BB6" w:rsidRDefault="004C3BB6" w:rsidP="00681C4E">
      <w:pPr>
        <w:pStyle w:val="Heading4"/>
      </w:pPr>
      <w:r>
        <w:lastRenderedPageBreak/>
        <w:t xml:space="preserve">Work health and safety consultants </w:t>
      </w:r>
    </w:p>
    <w:p w14:paraId="44A74C7D" w14:textId="28738A8F" w:rsidR="00D013F9" w:rsidRDefault="004C3BB6" w:rsidP="004C3BB6">
      <w:r>
        <w:t xml:space="preserve">A </w:t>
      </w:r>
      <w:r w:rsidR="008E2A95">
        <w:t>work health and safety (</w:t>
      </w:r>
      <w:r>
        <w:t>WHS</w:t>
      </w:r>
      <w:r w:rsidR="008E2A95">
        <w:t>)</w:t>
      </w:r>
      <w:r>
        <w:t xml:space="preserve"> consultant will advise you on your work health and safety laws and the </w:t>
      </w:r>
      <w:r w:rsidR="007D70BB">
        <w:t xml:space="preserve">business's </w:t>
      </w:r>
      <w:r>
        <w:t xml:space="preserve">work health and safety requirements. They should be able to direct you to government programs that help employers comply with WHS requirements. </w:t>
      </w:r>
    </w:p>
    <w:p w14:paraId="1FBDAE55" w14:textId="3AECD8A2" w:rsidR="004C3BB6" w:rsidRPr="0094410E" w:rsidRDefault="004C3BB6" w:rsidP="004C3BB6">
      <w:r>
        <w:t xml:space="preserve">It is </w:t>
      </w:r>
      <w:r w:rsidR="007D70BB">
        <w:t>expected</w:t>
      </w:r>
      <w:r>
        <w:t xml:space="preserve"> t</w:t>
      </w:r>
      <w:r w:rsidR="007D70BB">
        <w:t>hat you</w:t>
      </w:r>
      <w:r>
        <w:t xml:space="preserve"> </w:t>
      </w:r>
      <w:r w:rsidR="007D70BB">
        <w:t xml:space="preserve">will </w:t>
      </w:r>
      <w:r>
        <w:t xml:space="preserve">use advisors to assist in </w:t>
      </w:r>
      <w:r w:rsidR="007D70BB">
        <w:t>developing</w:t>
      </w:r>
      <w:r>
        <w:t xml:space="preserve"> your business plan</w:t>
      </w:r>
      <w:r w:rsidR="004029AE">
        <w:t>. Advisors</w:t>
      </w:r>
      <w:r>
        <w:t xml:space="preserve"> can save you valuable time and money</w:t>
      </w:r>
      <w:r w:rsidR="00D013F9">
        <w:t>.</w:t>
      </w:r>
    </w:p>
    <w:p w14:paraId="6BD118E1" w14:textId="77777777" w:rsidR="00E53C72" w:rsidRDefault="00E53C72" w:rsidP="00681C4E">
      <w:pPr>
        <w:pStyle w:val="Heading4"/>
      </w:pPr>
      <w:r>
        <w:t xml:space="preserve">Advisory resources </w:t>
      </w:r>
    </w:p>
    <w:p w14:paraId="4A94BC55" w14:textId="43B19A60" w:rsidR="00E53C72" w:rsidRDefault="007D70BB" w:rsidP="00EA5282">
      <w:r>
        <w:t>Only some things</w:t>
      </w:r>
      <w:r w:rsidR="00E53C72">
        <w:t xml:space="preserve"> can be handled by internal people. </w:t>
      </w:r>
      <w:r>
        <w:t>C</w:t>
      </w:r>
      <w:r w:rsidR="00E53C72">
        <w:t xml:space="preserve">onsultants or specialists are </w:t>
      </w:r>
      <w:r>
        <w:t xml:space="preserve">sometimes </w:t>
      </w:r>
      <w:r w:rsidR="00E53C72">
        <w:t>needed to help set up, run</w:t>
      </w:r>
      <w:r w:rsidR="004029AE">
        <w:t xml:space="preserve"> </w:t>
      </w:r>
      <w:r w:rsidR="00406323">
        <w:t>and</w:t>
      </w:r>
      <w:r w:rsidR="00E53C72">
        <w:t xml:space="preserve"> grow your business. For example, accountants are commonly required for taxation advice</w:t>
      </w:r>
      <w:r w:rsidR="004029AE">
        <w:t xml:space="preserve"> </w:t>
      </w:r>
      <w:r w:rsidR="00406323">
        <w:t>and</w:t>
      </w:r>
      <w:r w:rsidR="00E53C72">
        <w:t xml:space="preserve"> lawyers are ne</w:t>
      </w:r>
      <w:r>
        <w:t>cessary</w:t>
      </w:r>
      <w:r w:rsidR="00E53C72">
        <w:t xml:space="preserve"> for contractual and other legal issues. </w:t>
      </w:r>
    </w:p>
    <w:p w14:paraId="6119F5E9" w14:textId="77777777" w:rsidR="0061014F" w:rsidRDefault="00E53C72" w:rsidP="00EA5282">
      <w:r>
        <w:t xml:space="preserve">Seek assistance to help you develop any part of a business plan. Common advisors include: </w:t>
      </w:r>
    </w:p>
    <w:p w14:paraId="73CC1DEE" w14:textId="77777777" w:rsidR="0061014F" w:rsidRDefault="00E53C72" w:rsidP="0061014F">
      <w:pPr>
        <w:pStyle w:val="ListBullet"/>
      </w:pPr>
      <w:r>
        <w:t>business advisors</w:t>
      </w:r>
    </w:p>
    <w:p w14:paraId="499376A2" w14:textId="77777777" w:rsidR="0061014F" w:rsidRDefault="00E53C72" w:rsidP="0061014F">
      <w:pPr>
        <w:pStyle w:val="ListBullet"/>
      </w:pPr>
      <w:r>
        <w:t>financial or tax advisors</w:t>
      </w:r>
    </w:p>
    <w:p w14:paraId="48325B3F" w14:textId="77777777" w:rsidR="0061014F" w:rsidRDefault="00E53C72" w:rsidP="0061014F">
      <w:pPr>
        <w:pStyle w:val="ListBullet"/>
      </w:pPr>
      <w:r>
        <w:t>Australian Business License and Information Service (ABLIS)</w:t>
      </w:r>
    </w:p>
    <w:p w14:paraId="334B89B7" w14:textId="77777777" w:rsidR="0061014F" w:rsidRDefault="00E53C72" w:rsidP="0061014F">
      <w:pPr>
        <w:pStyle w:val="ListBullet"/>
      </w:pPr>
      <w:r>
        <w:t>Australian Business Advisory Services (ASBAS) Digital Solutions</w:t>
      </w:r>
    </w:p>
    <w:p w14:paraId="6653416C" w14:textId="77777777" w:rsidR="0061014F" w:rsidRDefault="00E53C72" w:rsidP="0061014F">
      <w:pPr>
        <w:pStyle w:val="ListBullet"/>
      </w:pPr>
      <w:r>
        <w:t>industry leaders and consultants</w:t>
      </w:r>
    </w:p>
    <w:p w14:paraId="05390AD6" w14:textId="77777777" w:rsidR="0061014F" w:rsidRDefault="00E53C72" w:rsidP="0061014F">
      <w:pPr>
        <w:pStyle w:val="ListBullet"/>
      </w:pPr>
      <w:r>
        <w:t>business consultants</w:t>
      </w:r>
    </w:p>
    <w:p w14:paraId="36410B72" w14:textId="05F438F0" w:rsidR="00EA5282" w:rsidRPr="007107E7" w:rsidRDefault="00E53C72" w:rsidP="0061014F">
      <w:pPr>
        <w:pStyle w:val="ListBullet"/>
      </w:pPr>
      <w:r>
        <w:t>partners and business stakeholders.</w:t>
      </w:r>
    </w:p>
    <w:p w14:paraId="5532187A" w14:textId="485686BB" w:rsidR="001062C5" w:rsidRDefault="001062C5" w:rsidP="001062C5">
      <w:pPr>
        <w:pStyle w:val="Heading2"/>
      </w:pPr>
      <w:bookmarkStart w:id="56" w:name="_Toc184137545"/>
      <w:bookmarkStart w:id="57" w:name="_Toc179894934"/>
      <w:r w:rsidRPr="00287300">
        <w:t>Analyse draft plan and prioritise risks</w:t>
      </w:r>
      <w:bookmarkEnd w:id="56"/>
      <w:r w:rsidRPr="00287300">
        <w:t xml:space="preserve"> </w:t>
      </w:r>
      <w:bookmarkEnd w:id="57"/>
    </w:p>
    <w:p w14:paraId="3E51A701" w14:textId="324E276B" w:rsidR="00BA2A9F" w:rsidRPr="00D61F8E" w:rsidRDefault="00BA2A9F" w:rsidP="00AC71C0">
      <w:r w:rsidRPr="00BA2A9F">
        <w:rPr>
          <w:lang w:eastAsia="en-AU"/>
        </w:rPr>
        <w:t>Analy</w:t>
      </w:r>
      <w:r>
        <w:rPr>
          <w:lang w:eastAsia="en-AU"/>
        </w:rPr>
        <w:t>s</w:t>
      </w:r>
      <w:r w:rsidRPr="00BA2A9F">
        <w:rPr>
          <w:lang w:eastAsia="en-AU"/>
        </w:rPr>
        <w:t>ing a draft plan and prioriti</w:t>
      </w:r>
      <w:r>
        <w:rPr>
          <w:lang w:eastAsia="en-AU"/>
        </w:rPr>
        <w:t>s</w:t>
      </w:r>
      <w:r w:rsidRPr="00BA2A9F">
        <w:rPr>
          <w:lang w:eastAsia="en-AU"/>
        </w:rPr>
        <w:t>ing risks is a critical process that enables organi</w:t>
      </w:r>
      <w:r>
        <w:rPr>
          <w:lang w:eastAsia="en-AU"/>
        </w:rPr>
        <w:t>s</w:t>
      </w:r>
      <w:r w:rsidRPr="00BA2A9F">
        <w:rPr>
          <w:lang w:eastAsia="en-AU"/>
        </w:rPr>
        <w:t>ations to identify potential threats to their objectives, assess the likelihood and impact of these risks</w:t>
      </w:r>
      <w:r w:rsidR="004029AE">
        <w:rPr>
          <w:lang w:eastAsia="en-AU"/>
        </w:rPr>
        <w:t xml:space="preserve"> </w:t>
      </w:r>
      <w:r w:rsidR="00406323">
        <w:rPr>
          <w:lang w:eastAsia="en-AU"/>
        </w:rPr>
        <w:t>and</w:t>
      </w:r>
      <w:r w:rsidRPr="00BA2A9F">
        <w:rPr>
          <w:lang w:eastAsia="en-AU"/>
        </w:rPr>
        <w:t xml:space="preserve"> develop strategic responses to mitigate them effectively, ensuring the overall success and sustainability of the project.</w:t>
      </w:r>
    </w:p>
    <w:p w14:paraId="420CDEB1" w14:textId="77777777" w:rsidR="00D73FF2" w:rsidRDefault="00D73FF2" w:rsidP="00EE04BC">
      <w:pPr>
        <w:pStyle w:val="Heading3"/>
      </w:pPr>
      <w:r>
        <w:t>Reviewing essential elements of the business plan</w:t>
      </w:r>
    </w:p>
    <w:p w14:paraId="02C7F80F" w14:textId="0F7C3097" w:rsidR="00D73FF2" w:rsidRDefault="00D73FF2" w:rsidP="00D73FF2">
      <w:pPr>
        <w:rPr>
          <w:lang w:eastAsia="en-AU"/>
        </w:rPr>
      </w:pPr>
      <w:r>
        <w:rPr>
          <w:lang w:eastAsia="en-AU"/>
        </w:rPr>
        <w:t xml:space="preserve">Once you have identified the most </w:t>
      </w:r>
      <w:r w:rsidR="007D70BB">
        <w:rPr>
          <w:lang w:eastAsia="en-AU"/>
        </w:rPr>
        <w:t>essential</w:t>
      </w:r>
      <w:r>
        <w:rPr>
          <w:lang w:eastAsia="en-AU"/>
        </w:rPr>
        <w:t xml:space="preserve"> parts of your business plan, you need to review them to </w:t>
      </w:r>
      <w:r w:rsidR="007D70BB">
        <w:rPr>
          <w:lang w:eastAsia="en-AU"/>
        </w:rPr>
        <w:t>ensure that they</w:t>
      </w:r>
      <w:r>
        <w:rPr>
          <w:lang w:eastAsia="en-AU"/>
        </w:rPr>
        <w:t xml:space="preserve"> cover them in enough detail and that enough research has gone into planning in these areas. All information must be accurate and up</w:t>
      </w:r>
      <w:r w:rsidR="00D5776A">
        <w:rPr>
          <w:lang w:eastAsia="en-AU"/>
        </w:rPr>
        <w:t xml:space="preserve"> to date</w:t>
      </w:r>
      <w:r>
        <w:rPr>
          <w:lang w:eastAsia="en-AU"/>
        </w:rPr>
        <w:t xml:space="preserve"> while free from exaggeration or irrelevant data.</w:t>
      </w:r>
    </w:p>
    <w:p w14:paraId="4C83FD10" w14:textId="5F3BACD3" w:rsidR="00D73FF2" w:rsidRDefault="00D73FF2" w:rsidP="00D73FF2">
      <w:pPr>
        <w:rPr>
          <w:lang w:eastAsia="en-AU"/>
        </w:rPr>
      </w:pPr>
      <w:r>
        <w:rPr>
          <w:lang w:eastAsia="en-AU"/>
        </w:rPr>
        <w:t xml:space="preserve">For example, if you identify </w:t>
      </w:r>
      <w:r w:rsidR="007D70BB">
        <w:rPr>
          <w:lang w:eastAsia="en-AU"/>
        </w:rPr>
        <w:t>market analysis a</w:t>
      </w:r>
      <w:r>
        <w:rPr>
          <w:lang w:eastAsia="en-AU"/>
        </w:rPr>
        <w:t>s one of the most important areas of your business plan, you will need to review competitor analyses, trade prices</w:t>
      </w:r>
      <w:r w:rsidR="00D5776A">
        <w:rPr>
          <w:lang w:eastAsia="en-AU"/>
        </w:rPr>
        <w:t xml:space="preserve"> </w:t>
      </w:r>
      <w:r w:rsidR="00406323">
        <w:rPr>
          <w:lang w:eastAsia="en-AU"/>
        </w:rPr>
        <w:t>and</w:t>
      </w:r>
      <w:r>
        <w:rPr>
          <w:lang w:eastAsia="en-AU"/>
        </w:rPr>
        <w:t xml:space="preserve"> customer spending habits in detail to </w:t>
      </w:r>
      <w:r w:rsidR="007D70BB">
        <w:rPr>
          <w:lang w:eastAsia="en-AU"/>
        </w:rPr>
        <w:t>ensur</w:t>
      </w:r>
      <w:r>
        <w:rPr>
          <w:lang w:eastAsia="en-AU"/>
        </w:rPr>
        <w:t>e accurate and up-to-date information in these areas.</w:t>
      </w:r>
    </w:p>
    <w:p w14:paraId="7E902FB2" w14:textId="77777777" w:rsidR="00D73FF2" w:rsidRDefault="00D73FF2" w:rsidP="00D73FF2">
      <w:pPr>
        <w:rPr>
          <w:lang w:eastAsia="en-AU"/>
        </w:rPr>
      </w:pPr>
      <w:r>
        <w:rPr>
          <w:lang w:eastAsia="en-AU"/>
        </w:rPr>
        <w:t>The essential elements of the business plan are:</w:t>
      </w:r>
    </w:p>
    <w:p w14:paraId="7C82AB2F" w14:textId="2F002116" w:rsidR="00D73FF2" w:rsidRDefault="00D5776A" w:rsidP="00D73FF2">
      <w:pPr>
        <w:pStyle w:val="ListBullet"/>
      </w:pPr>
      <w:r>
        <w:rPr>
          <w:rStyle w:val="Strong"/>
        </w:rPr>
        <w:lastRenderedPageBreak/>
        <w:t>S</w:t>
      </w:r>
      <w:r w:rsidRPr="00A25EC9">
        <w:rPr>
          <w:rStyle w:val="Strong"/>
        </w:rPr>
        <w:t>pecific</w:t>
      </w:r>
      <w:r>
        <w:t xml:space="preserve"> </w:t>
      </w:r>
      <w:r w:rsidR="00D73FF2">
        <w:t xml:space="preserve">– </w:t>
      </w:r>
      <w:r>
        <w:t>A</w:t>
      </w:r>
      <w:r w:rsidR="00D73FF2">
        <w:t>ll information should be specific and include specific examples</w:t>
      </w:r>
      <w:r>
        <w:t>.</w:t>
      </w:r>
    </w:p>
    <w:p w14:paraId="3BEE1D17" w14:textId="74173374" w:rsidR="00D73FF2" w:rsidRDefault="00D8627A" w:rsidP="00D73FF2">
      <w:pPr>
        <w:pStyle w:val="ListBullet"/>
      </w:pPr>
      <w:r>
        <w:rPr>
          <w:rStyle w:val="Strong"/>
        </w:rPr>
        <w:t>U</w:t>
      </w:r>
      <w:r w:rsidR="00D73FF2" w:rsidRPr="00A25EC9">
        <w:rPr>
          <w:rStyle w:val="Strong"/>
        </w:rPr>
        <w:t>p to date</w:t>
      </w:r>
      <w:r w:rsidR="00D73FF2">
        <w:t xml:space="preserve"> – </w:t>
      </w:r>
      <w:r w:rsidR="002E5782">
        <w:t>Y</w:t>
      </w:r>
      <w:r w:rsidR="00D73FF2">
        <w:t>ou should aim to carry out new research regularly</w:t>
      </w:r>
      <w:r w:rsidR="002E5782">
        <w:t>.</w:t>
      </w:r>
    </w:p>
    <w:p w14:paraId="38DECE4D" w14:textId="11840EB4" w:rsidR="00D73FF2" w:rsidRDefault="002E5782" w:rsidP="00D73FF2">
      <w:pPr>
        <w:pStyle w:val="ListBullet"/>
      </w:pPr>
      <w:r>
        <w:rPr>
          <w:rStyle w:val="Strong"/>
        </w:rPr>
        <w:t>Fr</w:t>
      </w:r>
      <w:r w:rsidR="00D73FF2" w:rsidRPr="00A25EC9">
        <w:rPr>
          <w:rStyle w:val="Strong"/>
        </w:rPr>
        <w:t>ee from exaggeration</w:t>
      </w:r>
      <w:r w:rsidR="00D73FF2">
        <w:t xml:space="preserve"> – </w:t>
      </w:r>
      <w:r>
        <w:t>I</w:t>
      </w:r>
      <w:r w:rsidR="00D73FF2">
        <w:t xml:space="preserve">t can be easy to inflate financial information and figures to improve the standing of your business in the business </w:t>
      </w:r>
      <w:proofErr w:type="gramStart"/>
      <w:r w:rsidR="00D73FF2">
        <w:t>plan</w:t>
      </w:r>
      <w:proofErr w:type="gramEnd"/>
      <w:r w:rsidR="00D5776A">
        <w:t xml:space="preserve"> </w:t>
      </w:r>
      <w:r w:rsidR="001E1F9E">
        <w:t>but</w:t>
      </w:r>
      <w:r w:rsidR="00D73FF2">
        <w:t xml:space="preserve"> this will not help your business in reality</w:t>
      </w:r>
      <w:r>
        <w:t>.</w:t>
      </w:r>
    </w:p>
    <w:p w14:paraId="569D3CBC" w14:textId="0F9FD3BE" w:rsidR="00D73FF2" w:rsidRDefault="002E5782" w:rsidP="00D73FF2">
      <w:pPr>
        <w:pStyle w:val="ListBullet"/>
      </w:pPr>
      <w:r>
        <w:rPr>
          <w:rStyle w:val="Strong"/>
        </w:rPr>
        <w:t>U</w:t>
      </w:r>
      <w:r w:rsidR="00D73FF2" w:rsidRPr="00A25EC9">
        <w:rPr>
          <w:rStyle w:val="Strong"/>
        </w:rPr>
        <w:t>nambiguous</w:t>
      </w:r>
      <w:r w:rsidR="00D73FF2">
        <w:t xml:space="preserve"> – </w:t>
      </w:r>
      <w:r>
        <w:t>A</w:t>
      </w:r>
      <w:r w:rsidR="00D73FF2">
        <w:t>ll language should be clear and easy</w:t>
      </w:r>
      <w:r w:rsidR="007D70BB">
        <w:t xml:space="preserve"> to </w:t>
      </w:r>
      <w:r w:rsidR="00D73FF2">
        <w:t>understand</w:t>
      </w:r>
      <w:r>
        <w:t>.</w:t>
      </w:r>
    </w:p>
    <w:p w14:paraId="692FCD30" w14:textId="474DB6BF" w:rsidR="00D73FF2" w:rsidRDefault="002E5782" w:rsidP="00D73FF2">
      <w:pPr>
        <w:pStyle w:val="ListBullet"/>
      </w:pPr>
      <w:r>
        <w:rPr>
          <w:rStyle w:val="Strong"/>
        </w:rPr>
        <w:t>T</w:t>
      </w:r>
      <w:r w:rsidR="00D73FF2" w:rsidRPr="00A25EC9">
        <w:rPr>
          <w:rStyle w:val="Strong"/>
        </w:rPr>
        <w:t>ime-bound</w:t>
      </w:r>
      <w:r w:rsidR="00D73FF2">
        <w:t xml:space="preserve"> – </w:t>
      </w:r>
      <w:r>
        <w:t>F</w:t>
      </w:r>
      <w:r w:rsidR="00D73FF2">
        <w:t>or example, timeframe information is necessary for goals, objectives</w:t>
      </w:r>
      <w:r w:rsidR="00D5776A">
        <w:t xml:space="preserve"> </w:t>
      </w:r>
      <w:r w:rsidR="00406323">
        <w:t>and</w:t>
      </w:r>
      <w:r w:rsidR="00D73FF2">
        <w:t xml:space="preserve"> financial information</w:t>
      </w:r>
      <w:r>
        <w:t>.</w:t>
      </w:r>
    </w:p>
    <w:p w14:paraId="69DFA2EC" w14:textId="603FAC9A" w:rsidR="00D73FF2" w:rsidRDefault="002E5782" w:rsidP="00D73FF2">
      <w:pPr>
        <w:pStyle w:val="ListBullet"/>
      </w:pPr>
      <w:r>
        <w:rPr>
          <w:rStyle w:val="Strong"/>
        </w:rPr>
        <w:t>A</w:t>
      </w:r>
      <w:r w:rsidR="00D73FF2" w:rsidRPr="00A25EC9">
        <w:rPr>
          <w:rStyle w:val="Strong"/>
        </w:rPr>
        <w:t>ccompanied by relevant financial information</w:t>
      </w:r>
      <w:r w:rsidR="00D73FF2">
        <w:t xml:space="preserve"> – </w:t>
      </w:r>
      <w:r>
        <w:t>F</w:t>
      </w:r>
      <w:r w:rsidR="00D73FF2">
        <w:t>or example, budgetary information must be extensive</w:t>
      </w:r>
      <w:r w:rsidR="00C7499D">
        <w:t>.</w:t>
      </w:r>
    </w:p>
    <w:p w14:paraId="6EDD7CE2" w14:textId="52043CE5" w:rsidR="00D73FF2" w:rsidRDefault="002E5782" w:rsidP="00E920AF">
      <w:pPr>
        <w:pStyle w:val="ListBullet"/>
      </w:pPr>
      <w:r>
        <w:rPr>
          <w:rStyle w:val="Strong"/>
        </w:rPr>
        <w:t>A</w:t>
      </w:r>
      <w:r w:rsidR="00D73FF2" w:rsidRPr="00A25EC9">
        <w:rPr>
          <w:rStyle w:val="Strong"/>
        </w:rPr>
        <w:t>ccompanied by goals</w:t>
      </w:r>
      <w:r w:rsidR="00D73FF2">
        <w:t xml:space="preserve"> – </w:t>
      </w:r>
      <w:r>
        <w:t>S</w:t>
      </w:r>
      <w:r w:rsidR="00D73FF2">
        <w:t>uch as SMART goals, objectives</w:t>
      </w:r>
      <w:r w:rsidR="00D5776A">
        <w:t xml:space="preserve"> </w:t>
      </w:r>
      <w:r w:rsidR="00406323">
        <w:t>and</w:t>
      </w:r>
      <w:r w:rsidR="00D73FF2">
        <w:t xml:space="preserve"> strategies</w:t>
      </w:r>
      <w:r w:rsidR="00D5776A">
        <w:t>.</w:t>
      </w:r>
    </w:p>
    <w:p w14:paraId="48B604F9" w14:textId="77777777" w:rsidR="00EE04BC" w:rsidRPr="00EE04BC" w:rsidRDefault="00EE04BC" w:rsidP="00EE04BC">
      <w:pPr>
        <w:pStyle w:val="Heading3"/>
      </w:pPr>
      <w:r>
        <w:t>Identifying risks</w:t>
      </w:r>
    </w:p>
    <w:p w14:paraId="12469A55" w14:textId="4411C3EB" w:rsidR="00CB7041" w:rsidRDefault="00CB7041" w:rsidP="00E920AF">
      <w:pPr>
        <w:rPr>
          <w:lang w:eastAsia="en-AU"/>
        </w:rPr>
      </w:pPr>
      <w:r w:rsidRPr="00CB7041">
        <w:rPr>
          <w:lang w:eastAsia="en-AU"/>
        </w:rPr>
        <w:t xml:space="preserve">As an entrepreneur, your first step is </w:t>
      </w:r>
      <w:r w:rsidR="007D70BB">
        <w:rPr>
          <w:lang w:eastAsia="en-AU"/>
        </w:rPr>
        <w:t>identifying various</w:t>
      </w:r>
      <w:r w:rsidRPr="00CB7041">
        <w:rPr>
          <w:lang w:eastAsia="en-AU"/>
        </w:rPr>
        <w:t xml:space="preserve"> risks that could impact your business operations. Internal risks often stem from within your organisation</w:t>
      </w:r>
      <w:r w:rsidR="007D70BB">
        <w:rPr>
          <w:lang w:eastAsia="en-AU"/>
        </w:rPr>
        <w:t>, including</w:t>
      </w:r>
      <w:r w:rsidRPr="00CB7041">
        <w:rPr>
          <w:lang w:eastAsia="en-AU"/>
        </w:rPr>
        <w:t xml:space="preserve"> operational inefficiencies, employee turnover</w:t>
      </w:r>
      <w:r w:rsidR="00DD08E6">
        <w:rPr>
          <w:lang w:eastAsia="en-AU"/>
        </w:rPr>
        <w:t xml:space="preserve"> </w:t>
      </w:r>
      <w:r w:rsidR="00406323">
        <w:rPr>
          <w:lang w:eastAsia="en-AU"/>
        </w:rPr>
        <w:t>and</w:t>
      </w:r>
      <w:r w:rsidRPr="00CB7041">
        <w:rPr>
          <w:lang w:eastAsia="en-AU"/>
        </w:rPr>
        <w:t xml:space="preserve"> technological failures. For instance, </w:t>
      </w:r>
      <w:r w:rsidR="007D70BB">
        <w:rPr>
          <w:lang w:eastAsia="en-AU"/>
        </w:rPr>
        <w:t>relying</w:t>
      </w:r>
      <w:r w:rsidRPr="00CB7041">
        <w:rPr>
          <w:lang w:eastAsia="en-AU"/>
        </w:rPr>
        <w:t xml:space="preserve"> heavily on a single supplier for critical components creates a vulnerability that could disrupt your production if that supplier encounters issues.</w:t>
      </w:r>
    </w:p>
    <w:p w14:paraId="23045C15" w14:textId="7895DA0C" w:rsidR="009C2F1B" w:rsidRDefault="009C2F1B" w:rsidP="00E920AF">
      <w:pPr>
        <w:rPr>
          <w:lang w:eastAsia="en-AU"/>
        </w:rPr>
      </w:pPr>
      <w:r w:rsidRPr="009C2F1B">
        <w:rPr>
          <w:lang w:eastAsia="en-AU"/>
        </w:rPr>
        <w:t>Internal risks often stem from within the organisation</w:t>
      </w:r>
      <w:r w:rsidR="007D70BB">
        <w:rPr>
          <w:lang w:eastAsia="en-AU"/>
        </w:rPr>
        <w:t>, including</w:t>
      </w:r>
      <w:r w:rsidRPr="009C2F1B">
        <w:rPr>
          <w:lang w:eastAsia="en-AU"/>
        </w:rPr>
        <w:t xml:space="preserve"> operational inefficiencies, employee turnover, technological failures</w:t>
      </w:r>
      <w:r w:rsidR="00DD08E6">
        <w:rPr>
          <w:lang w:eastAsia="en-AU"/>
        </w:rPr>
        <w:t xml:space="preserve"> </w:t>
      </w:r>
      <w:r w:rsidR="00406323">
        <w:rPr>
          <w:lang w:eastAsia="en-AU"/>
        </w:rPr>
        <w:t>and</w:t>
      </w:r>
      <w:r w:rsidRPr="009C2F1B">
        <w:rPr>
          <w:lang w:eastAsia="en-AU"/>
        </w:rPr>
        <w:t xml:space="preserve"> compliance issues. For instance, if a business relies heavily on outdated technology, the risk of system failures or data breaches increases significantly.</w:t>
      </w:r>
    </w:p>
    <w:p w14:paraId="554BF5D7" w14:textId="27DAE9BC" w:rsidR="009C2F1B" w:rsidRDefault="007D70BB" w:rsidP="00E920AF">
      <w:pPr>
        <w:rPr>
          <w:lang w:eastAsia="en-AU"/>
        </w:rPr>
      </w:pPr>
      <w:r>
        <w:rPr>
          <w:lang w:eastAsia="en-AU"/>
        </w:rPr>
        <w:t>O</w:t>
      </w:r>
      <w:r w:rsidR="009C2F1B" w:rsidRPr="009C2F1B">
        <w:rPr>
          <w:lang w:eastAsia="en-AU"/>
        </w:rPr>
        <w:t xml:space="preserve">n the other hand, </w:t>
      </w:r>
      <w:r>
        <w:rPr>
          <w:lang w:eastAsia="en-AU"/>
        </w:rPr>
        <w:t xml:space="preserve">external risks </w:t>
      </w:r>
      <w:r w:rsidR="009C2F1B" w:rsidRPr="009C2F1B">
        <w:rPr>
          <w:lang w:eastAsia="en-AU"/>
        </w:rPr>
        <w:t>arise from outside the organisation and can include market fluctuations, economic downturns, natural disasters</w:t>
      </w:r>
      <w:r w:rsidR="00DD08E6">
        <w:rPr>
          <w:lang w:eastAsia="en-AU"/>
        </w:rPr>
        <w:t xml:space="preserve"> </w:t>
      </w:r>
      <w:r w:rsidR="00406323">
        <w:rPr>
          <w:lang w:eastAsia="en-AU"/>
        </w:rPr>
        <w:t>and</w:t>
      </w:r>
      <w:r w:rsidR="009C2F1B" w:rsidRPr="009C2F1B">
        <w:rPr>
          <w:lang w:eastAsia="en-AU"/>
        </w:rPr>
        <w:t xml:space="preserve"> regulatory changes. For example, a sudden </w:t>
      </w:r>
      <w:r>
        <w:rPr>
          <w:lang w:eastAsia="en-AU"/>
        </w:rPr>
        <w:t>shift</w:t>
      </w:r>
      <w:r w:rsidR="009C2F1B" w:rsidRPr="009C2F1B">
        <w:rPr>
          <w:lang w:eastAsia="en-AU"/>
        </w:rPr>
        <w:t xml:space="preserve"> in government policy could affect industry regulations or trade agreements, creating uncertainty for businesses operating in that sector.</w:t>
      </w:r>
    </w:p>
    <w:p w14:paraId="293E6376" w14:textId="4BB29E34" w:rsidR="00EE04BC" w:rsidRDefault="007D70BB" w:rsidP="00E920AF">
      <w:pPr>
        <w:rPr>
          <w:lang w:eastAsia="en-AU"/>
        </w:rPr>
      </w:pPr>
      <w:r>
        <w:rPr>
          <w:lang w:eastAsia="en-AU"/>
        </w:rPr>
        <w:t>T</w:t>
      </w:r>
      <w:r w:rsidR="004B160F" w:rsidRPr="004B160F">
        <w:rPr>
          <w:lang w:eastAsia="en-AU"/>
        </w:rPr>
        <w:t>o identify these risks effectively, engage in thorough research, conduct SWOT analyses to evaluate your strengths, weaknesses, opportunities</w:t>
      </w:r>
      <w:r w:rsidR="00DD08E6">
        <w:rPr>
          <w:lang w:eastAsia="en-AU"/>
        </w:rPr>
        <w:t xml:space="preserve"> </w:t>
      </w:r>
      <w:r w:rsidR="00406323">
        <w:rPr>
          <w:lang w:eastAsia="en-AU"/>
        </w:rPr>
        <w:t>and</w:t>
      </w:r>
      <w:r w:rsidR="004B160F" w:rsidRPr="004B160F">
        <w:rPr>
          <w:lang w:eastAsia="en-AU"/>
        </w:rPr>
        <w:t xml:space="preserve"> threats</w:t>
      </w:r>
      <w:r w:rsidR="00DD08E6">
        <w:rPr>
          <w:lang w:eastAsia="en-AU"/>
        </w:rPr>
        <w:t xml:space="preserve"> </w:t>
      </w:r>
      <w:r w:rsidR="00406323">
        <w:rPr>
          <w:lang w:eastAsia="en-AU"/>
        </w:rPr>
        <w:t>and</w:t>
      </w:r>
      <w:r w:rsidR="004B160F" w:rsidRPr="004B160F">
        <w:rPr>
          <w:lang w:eastAsia="en-AU"/>
        </w:rPr>
        <w:t xml:space="preserve"> consult with your employees who may have insights into specific vulnerabilities.</w:t>
      </w:r>
    </w:p>
    <w:p w14:paraId="022435F3" w14:textId="7F54E6BC" w:rsidR="00EE04BC" w:rsidRDefault="004B160F" w:rsidP="00E920AF">
      <w:pPr>
        <w:rPr>
          <w:lang w:eastAsia="en-AU"/>
        </w:rPr>
      </w:pPr>
      <w:proofErr w:type="gramStart"/>
      <w:r>
        <w:rPr>
          <w:lang w:eastAsia="en-AU"/>
        </w:rPr>
        <w:t>Refer back</w:t>
      </w:r>
      <w:proofErr w:type="gramEnd"/>
      <w:r>
        <w:rPr>
          <w:lang w:eastAsia="en-AU"/>
        </w:rPr>
        <w:t xml:space="preserve"> to </w:t>
      </w:r>
      <w:r w:rsidR="004E43D0" w:rsidRPr="00501CEC">
        <w:rPr>
          <w:lang w:eastAsia="en-AU"/>
        </w:rPr>
        <w:t>Lesson 1: Prepare to develop a business plan</w:t>
      </w:r>
      <w:r w:rsidR="00501CEC">
        <w:rPr>
          <w:lang w:eastAsia="en-AU"/>
        </w:rPr>
        <w:t xml:space="preserve">, </w:t>
      </w:r>
      <w:r w:rsidDel="002E5782">
        <w:fldChar w:fldCharType="begin"/>
      </w:r>
      <w:r w:rsidDel="002E5782">
        <w:fldChar w:fldCharType="separate"/>
      </w:r>
      <w:r w:rsidR="002E5782">
        <w:rPr>
          <w:rStyle w:val="Hyperlink"/>
          <w:lang w:eastAsia="en-AU"/>
        </w:rPr>
        <w:t>Lesson 1</w:t>
      </w:r>
      <w:r w:rsidDel="002E5782">
        <w:rPr>
          <w:rStyle w:val="Hyperlink"/>
          <w:lang w:eastAsia="en-AU"/>
        </w:rPr>
        <w:fldChar w:fldCharType="end"/>
      </w:r>
      <w:r>
        <w:rPr>
          <w:lang w:eastAsia="en-AU"/>
        </w:rPr>
        <w:t xml:space="preserve"> for a refresher on conducting a </w:t>
      </w:r>
      <w:r>
        <w:rPr>
          <w:lang w:eastAsia="en-AU"/>
        </w:rPr>
        <w:fldChar w:fldCharType="begin"/>
      </w:r>
      <w:r>
        <w:rPr>
          <w:lang w:eastAsia="en-AU"/>
        </w:rPr>
        <w:instrText xml:space="preserve"> REF _Ref181100187 \h </w:instrText>
      </w:r>
      <w:r>
        <w:rPr>
          <w:lang w:eastAsia="en-AU"/>
        </w:rPr>
      </w:r>
      <w:r>
        <w:rPr>
          <w:lang w:eastAsia="en-AU"/>
        </w:rPr>
        <w:fldChar w:fldCharType="separate"/>
      </w:r>
      <w:r w:rsidR="00A20BF2" w:rsidRPr="008E5FCC">
        <w:t>SWOT analysis</w:t>
      </w:r>
      <w:r>
        <w:rPr>
          <w:lang w:eastAsia="en-AU"/>
        </w:rPr>
        <w:fldChar w:fldCharType="end"/>
      </w:r>
      <w:r>
        <w:rPr>
          <w:lang w:eastAsia="en-AU"/>
        </w:rPr>
        <w:t xml:space="preserve">. </w:t>
      </w:r>
    </w:p>
    <w:p w14:paraId="2FA2DF7A" w14:textId="72345EE2" w:rsidR="00E920AF" w:rsidRPr="00287300" w:rsidRDefault="00287300" w:rsidP="00E920AF">
      <w:pPr>
        <w:rPr>
          <w:lang w:eastAsia="en-AU"/>
        </w:rPr>
      </w:pPr>
      <w:r w:rsidRPr="00287300">
        <w:rPr>
          <w:lang w:eastAsia="en-AU"/>
        </w:rPr>
        <w:t xml:space="preserve">After </w:t>
      </w:r>
      <w:r w:rsidR="007D70BB">
        <w:rPr>
          <w:lang w:eastAsia="en-AU"/>
        </w:rPr>
        <w:t>developing and reviewing</w:t>
      </w:r>
      <w:r w:rsidR="00D73FF2">
        <w:rPr>
          <w:lang w:eastAsia="en-AU"/>
        </w:rPr>
        <w:t xml:space="preserve"> </w:t>
      </w:r>
      <w:r w:rsidRPr="00287300">
        <w:rPr>
          <w:lang w:eastAsia="en-AU"/>
        </w:rPr>
        <w:t xml:space="preserve">your draft business plan, you will assess and prioritise internal and external risks according to workplace procedures. A common method </w:t>
      </w:r>
      <w:r w:rsidR="007D70BB">
        <w:rPr>
          <w:lang w:eastAsia="en-AU"/>
        </w:rPr>
        <w:t>for prioritising</w:t>
      </w:r>
      <w:r w:rsidRPr="00287300">
        <w:rPr>
          <w:lang w:eastAsia="en-AU"/>
        </w:rPr>
        <w:t xml:space="preserve"> such risks is using a risk matrix.</w:t>
      </w:r>
    </w:p>
    <w:p w14:paraId="74EF6361" w14:textId="77777777" w:rsidR="008C5E87" w:rsidRPr="00B47C6A" w:rsidRDefault="008C5E87" w:rsidP="008C5E87">
      <w:pPr>
        <w:pStyle w:val="Heading3"/>
      </w:pPr>
      <w:r w:rsidRPr="00A146B1">
        <w:lastRenderedPageBreak/>
        <w:t>Assessing and prioritising internal and external risks to business</w:t>
      </w:r>
    </w:p>
    <w:p w14:paraId="1EC4852A" w14:textId="1E6C05F0" w:rsidR="008C5E87" w:rsidRDefault="008C5E87" w:rsidP="008C5E87">
      <w:pPr>
        <w:rPr>
          <w:lang w:eastAsia="en-AU"/>
        </w:rPr>
      </w:pPr>
      <w:r w:rsidRPr="007E3F86">
        <w:rPr>
          <w:lang w:eastAsia="en-AU"/>
        </w:rPr>
        <w:t>Effective risk management is crucial for business sustainability and growth. This involves identifying, evaluating</w:t>
      </w:r>
      <w:r w:rsidR="00DD08E6">
        <w:rPr>
          <w:lang w:eastAsia="en-AU"/>
        </w:rPr>
        <w:t xml:space="preserve"> </w:t>
      </w:r>
      <w:r w:rsidR="00406323">
        <w:rPr>
          <w:lang w:eastAsia="en-AU"/>
        </w:rPr>
        <w:t>and</w:t>
      </w:r>
      <w:r w:rsidRPr="007E3F86">
        <w:rPr>
          <w:lang w:eastAsia="en-AU"/>
        </w:rPr>
        <w:t xml:space="preserve"> prioritising both internal and external risks. A risk matrix </w:t>
      </w:r>
      <w:r w:rsidR="007D70BB">
        <w:rPr>
          <w:lang w:eastAsia="en-AU"/>
        </w:rPr>
        <w:t>is vita</w:t>
      </w:r>
      <w:r w:rsidRPr="007E3F86">
        <w:rPr>
          <w:lang w:eastAsia="en-AU"/>
        </w:rPr>
        <w:t>l in this process, allowing businesses to visualise and systematically assess potential threats.</w:t>
      </w:r>
    </w:p>
    <w:p w14:paraId="74355892" w14:textId="77777777" w:rsidR="008C5E87" w:rsidRDefault="008C5E87" w:rsidP="008C5E87">
      <w:pPr>
        <w:pStyle w:val="Heading4"/>
      </w:pPr>
      <w:r>
        <w:t>Understanding the risk matrix</w:t>
      </w:r>
    </w:p>
    <w:p w14:paraId="3D93E1B5" w14:textId="5BCC6EF7" w:rsidR="008C5E87" w:rsidRDefault="008C5E87" w:rsidP="008C5E87">
      <w:pPr>
        <w:rPr>
          <w:lang w:eastAsia="en-AU"/>
        </w:rPr>
      </w:pPr>
      <w:r>
        <w:rPr>
          <w:lang w:eastAsia="en-AU"/>
        </w:rPr>
        <w:t xml:space="preserve">A risk matrix, also known as a risk assessment matrix, is a visual representation that categorises risks based on </w:t>
      </w:r>
      <w:r w:rsidR="00211185">
        <w:rPr>
          <w:lang w:eastAsia="en-AU"/>
        </w:rPr>
        <w:t>2</w:t>
      </w:r>
      <w:r>
        <w:rPr>
          <w:lang w:eastAsia="en-AU"/>
        </w:rPr>
        <w:t xml:space="preserve"> primary factors </w:t>
      </w:r>
      <w:r w:rsidR="006E19C6">
        <w:rPr>
          <w:lang w:eastAsia="en-AU"/>
        </w:rPr>
        <w:t>–</w:t>
      </w:r>
      <w:r w:rsidR="006E19C6" w:rsidDel="00322915">
        <w:rPr>
          <w:lang w:eastAsia="en-AU"/>
        </w:rPr>
        <w:t xml:space="preserve"> </w:t>
      </w:r>
      <w:r>
        <w:rPr>
          <w:lang w:eastAsia="en-AU"/>
        </w:rPr>
        <w:t>likelihood of occurrence and potential impact. The matrix typically features 2 axes</w:t>
      </w:r>
      <w:r w:rsidR="00E74CC9">
        <w:rPr>
          <w:lang w:eastAsia="en-AU"/>
        </w:rPr>
        <w:t>:</w:t>
      </w:r>
      <w:r w:rsidR="006E19C6">
        <w:rPr>
          <w:lang w:eastAsia="en-AU"/>
        </w:rPr>
        <w:t xml:space="preserve"> </w:t>
      </w:r>
    </w:p>
    <w:p w14:paraId="6D46C294" w14:textId="0976534A" w:rsidR="008C5E87" w:rsidRPr="00763AAF" w:rsidRDefault="008C5E87" w:rsidP="008C5E87">
      <w:pPr>
        <w:pStyle w:val="ListBullet"/>
      </w:pPr>
      <w:r w:rsidRPr="00763AAF">
        <w:t xml:space="preserve">X-axis </w:t>
      </w:r>
      <w:r w:rsidR="006E19C6">
        <w:t>–</w:t>
      </w:r>
      <w:r w:rsidR="006E19C6" w:rsidDel="00322915">
        <w:t xml:space="preserve"> </w:t>
      </w:r>
      <w:r>
        <w:t>Likelihood</w:t>
      </w:r>
      <w:r w:rsidRPr="00763AAF">
        <w:t xml:space="preserve"> </w:t>
      </w:r>
    </w:p>
    <w:p w14:paraId="4EA3A233" w14:textId="32DA71B9" w:rsidR="008C5E87" w:rsidRPr="00763AAF" w:rsidRDefault="008C5E87" w:rsidP="008C5E87">
      <w:pPr>
        <w:pStyle w:val="ListBullet"/>
      </w:pPr>
      <w:r w:rsidRPr="00763AAF">
        <w:t xml:space="preserve">Y-axis </w:t>
      </w:r>
      <w:r w:rsidR="006E19C6">
        <w:t>–</w:t>
      </w:r>
      <w:r w:rsidR="006E19C6" w:rsidDel="00322915">
        <w:t xml:space="preserve"> </w:t>
      </w:r>
      <w:r w:rsidRPr="00763AAF">
        <w:t xml:space="preserve">Impact </w:t>
      </w:r>
    </w:p>
    <w:p w14:paraId="769250B8" w14:textId="6415F2D8" w:rsidR="008C5E87" w:rsidRDefault="008C5E87" w:rsidP="008C5E87">
      <w:pPr>
        <w:rPr>
          <w:lang w:eastAsia="en-AU"/>
        </w:rPr>
      </w:pPr>
      <w:r>
        <w:rPr>
          <w:lang w:eastAsia="en-AU"/>
        </w:rPr>
        <w:t>Risks are plotted within the matrix to determine their overall severity. This method allows businesses to prioritise risks effectively and allocate resources accordingly. These risks can be denoted using low, low-medium, medium-high and high. They can also include number ratings assigned to each quadrant to understand the risk factor</w:t>
      </w:r>
      <w:r w:rsidR="007D70BB">
        <w:rPr>
          <w:lang w:eastAsia="en-AU"/>
        </w:rPr>
        <w:t xml:space="preserve"> accurately</w:t>
      </w:r>
      <w:r>
        <w:rPr>
          <w:lang w:eastAsia="en-AU"/>
        </w:rPr>
        <w:t>.</w:t>
      </w:r>
    </w:p>
    <w:p w14:paraId="662FAD02" w14:textId="560498FF" w:rsidR="008C5E87" w:rsidRDefault="007D70BB" w:rsidP="008C5E87">
      <w:pPr>
        <w:rPr>
          <w:lang w:eastAsia="en-AU"/>
        </w:rPr>
      </w:pPr>
      <w:r>
        <w:rPr>
          <w:lang w:eastAsia="en-AU"/>
        </w:rPr>
        <w:t>The table provides a</w:t>
      </w:r>
      <w:r w:rsidR="008C5E87">
        <w:rPr>
          <w:lang w:eastAsia="en-AU"/>
        </w:rPr>
        <w:t xml:space="preserve">n example of the risk matrix template. The impact </w:t>
      </w:r>
      <w:r>
        <w:rPr>
          <w:lang w:eastAsia="en-AU"/>
        </w:rPr>
        <w:t>is shown in</w:t>
      </w:r>
      <w:r w:rsidR="008C5E87">
        <w:rPr>
          <w:lang w:eastAsia="en-AU"/>
        </w:rPr>
        <w:t xml:space="preserve"> the columns (Y-</w:t>
      </w:r>
      <w:r w:rsidR="007F2A07">
        <w:rPr>
          <w:lang w:eastAsia="en-AU"/>
        </w:rPr>
        <w:t>axis) and</w:t>
      </w:r>
      <w:r w:rsidR="008C5E87">
        <w:rPr>
          <w:lang w:eastAsia="en-AU"/>
        </w:rPr>
        <w:t xml:space="preserve"> the likelihood of the risk occurring is s</w:t>
      </w:r>
      <w:r>
        <w:rPr>
          <w:lang w:eastAsia="en-AU"/>
        </w:rPr>
        <w:t>hown in</w:t>
      </w:r>
      <w:r w:rsidR="008C5E87">
        <w:rPr>
          <w:lang w:eastAsia="en-AU"/>
        </w:rPr>
        <w:t xml:space="preserve"> the rows (X-axis).</w:t>
      </w:r>
    </w:p>
    <w:p w14:paraId="4E0D23D5" w14:textId="0FFAA86F" w:rsidR="008C5E87" w:rsidRPr="00436736" w:rsidRDefault="008C5E87" w:rsidP="008C5E87">
      <w:pPr>
        <w:pStyle w:val="Caption"/>
      </w:pPr>
      <w:r w:rsidRPr="00436736">
        <w:t xml:space="preserve">Table </w:t>
      </w:r>
      <w:r w:rsidR="00A20BF2">
        <w:fldChar w:fldCharType="begin"/>
      </w:r>
      <w:r w:rsidR="00A20BF2">
        <w:instrText xml:space="preserve"> SEQ Table \* ARABIC </w:instrText>
      </w:r>
      <w:r w:rsidR="00A20BF2">
        <w:fldChar w:fldCharType="separate"/>
      </w:r>
      <w:r w:rsidR="00A20BF2">
        <w:rPr>
          <w:noProof/>
        </w:rPr>
        <w:t>31</w:t>
      </w:r>
      <w:r w:rsidR="00A20BF2">
        <w:rPr>
          <w:noProof/>
        </w:rPr>
        <w:fldChar w:fldCharType="end"/>
      </w:r>
      <w:r w:rsidR="00522CA6">
        <w:rPr>
          <w:noProof/>
        </w:rPr>
        <w:t>:</w:t>
      </w:r>
      <w:r w:rsidR="006E19C6" w:rsidDel="00322915">
        <w:rPr>
          <w:noProof/>
        </w:rPr>
        <w:t xml:space="preserve"> </w:t>
      </w:r>
      <w:r>
        <w:t>Risk matrix template</w:t>
      </w:r>
    </w:p>
    <w:tbl>
      <w:tblPr>
        <w:tblStyle w:val="TableGrid"/>
        <w:tblW w:w="5000" w:type="pct"/>
        <w:tblLook w:val="0620" w:firstRow="1" w:lastRow="0" w:firstColumn="0" w:lastColumn="0" w:noHBand="1" w:noVBand="1"/>
      </w:tblPr>
      <w:tblGrid>
        <w:gridCol w:w="1626"/>
        <w:gridCol w:w="1634"/>
        <w:gridCol w:w="1697"/>
        <w:gridCol w:w="1559"/>
        <w:gridCol w:w="1417"/>
        <w:gridCol w:w="1695"/>
      </w:tblGrid>
      <w:tr w:rsidR="008C5E87" w:rsidRPr="003F0C4F" w14:paraId="4DB995E7" w14:textId="77777777">
        <w:trPr>
          <w:cnfStyle w:val="100000000000" w:firstRow="1" w:lastRow="0" w:firstColumn="0" w:lastColumn="0" w:oddVBand="0" w:evenVBand="0" w:oddHBand="0" w:evenHBand="0" w:firstRowFirstColumn="0" w:firstRowLastColumn="0" w:lastRowFirstColumn="0" w:lastRowLastColumn="0"/>
        </w:trPr>
        <w:tc>
          <w:tcPr>
            <w:tcW w:w="1626" w:type="dxa"/>
          </w:tcPr>
          <w:p w14:paraId="692470C0" w14:textId="77777777" w:rsidR="008C5E87" w:rsidRPr="00126F31" w:rsidRDefault="008C5E87"/>
        </w:tc>
        <w:tc>
          <w:tcPr>
            <w:tcW w:w="1634" w:type="dxa"/>
          </w:tcPr>
          <w:p w14:paraId="360675CE" w14:textId="77777777" w:rsidR="008C5E87" w:rsidRDefault="008C5E87">
            <w:pPr>
              <w:jc w:val="center"/>
              <w:rPr>
                <w:b w:val="0"/>
              </w:rPr>
            </w:pPr>
            <w:r>
              <w:t>Insignificant</w:t>
            </w:r>
          </w:p>
          <w:p w14:paraId="30E22393" w14:textId="77777777" w:rsidR="008C5E87" w:rsidRPr="00126F31" w:rsidRDefault="008C5E87">
            <w:pPr>
              <w:jc w:val="center"/>
            </w:pPr>
            <w:r>
              <w:t>1</w:t>
            </w:r>
          </w:p>
        </w:tc>
        <w:tc>
          <w:tcPr>
            <w:tcW w:w="1697" w:type="dxa"/>
          </w:tcPr>
          <w:p w14:paraId="6E7B79AB" w14:textId="77777777" w:rsidR="008C5E87" w:rsidRDefault="008C5E87">
            <w:pPr>
              <w:jc w:val="center"/>
              <w:rPr>
                <w:b w:val="0"/>
              </w:rPr>
            </w:pPr>
            <w:r>
              <w:t>Minor</w:t>
            </w:r>
          </w:p>
          <w:p w14:paraId="11F788F7" w14:textId="77777777" w:rsidR="008C5E87" w:rsidRPr="00126F31" w:rsidRDefault="008C5E87">
            <w:pPr>
              <w:jc w:val="center"/>
            </w:pPr>
            <w:r>
              <w:t>2</w:t>
            </w:r>
          </w:p>
        </w:tc>
        <w:tc>
          <w:tcPr>
            <w:tcW w:w="1559" w:type="dxa"/>
          </w:tcPr>
          <w:p w14:paraId="604E1829" w14:textId="77777777" w:rsidR="008C5E87" w:rsidRDefault="008C5E87">
            <w:pPr>
              <w:jc w:val="center"/>
              <w:rPr>
                <w:b w:val="0"/>
              </w:rPr>
            </w:pPr>
            <w:r>
              <w:t>Significant</w:t>
            </w:r>
          </w:p>
          <w:p w14:paraId="2F01D215" w14:textId="77777777" w:rsidR="008C5E87" w:rsidRPr="00126F31" w:rsidRDefault="008C5E87">
            <w:pPr>
              <w:jc w:val="center"/>
            </w:pPr>
            <w:r>
              <w:t>3</w:t>
            </w:r>
          </w:p>
        </w:tc>
        <w:tc>
          <w:tcPr>
            <w:tcW w:w="1417" w:type="dxa"/>
          </w:tcPr>
          <w:p w14:paraId="73E54CC3" w14:textId="77777777" w:rsidR="008C5E87" w:rsidRDefault="008C5E87">
            <w:pPr>
              <w:jc w:val="center"/>
              <w:rPr>
                <w:b w:val="0"/>
              </w:rPr>
            </w:pPr>
            <w:r>
              <w:t>Major</w:t>
            </w:r>
          </w:p>
          <w:p w14:paraId="3EBECC93" w14:textId="77777777" w:rsidR="008C5E87" w:rsidRPr="00126F31" w:rsidRDefault="008C5E87">
            <w:pPr>
              <w:jc w:val="center"/>
            </w:pPr>
            <w:r>
              <w:t>4</w:t>
            </w:r>
          </w:p>
        </w:tc>
        <w:tc>
          <w:tcPr>
            <w:tcW w:w="1695" w:type="dxa"/>
          </w:tcPr>
          <w:p w14:paraId="38BB0748" w14:textId="77777777" w:rsidR="008C5E87" w:rsidRDefault="008C5E87">
            <w:pPr>
              <w:jc w:val="center"/>
              <w:rPr>
                <w:b w:val="0"/>
              </w:rPr>
            </w:pPr>
            <w:r>
              <w:t>Severe</w:t>
            </w:r>
          </w:p>
          <w:p w14:paraId="7A1333DD" w14:textId="77777777" w:rsidR="008C5E87" w:rsidRPr="00126F31" w:rsidRDefault="008C5E87">
            <w:pPr>
              <w:jc w:val="center"/>
            </w:pPr>
            <w:r>
              <w:t>5</w:t>
            </w:r>
          </w:p>
        </w:tc>
      </w:tr>
      <w:tr w:rsidR="008C5E87" w:rsidRPr="003F0C4F" w14:paraId="1E774717" w14:textId="77777777">
        <w:tc>
          <w:tcPr>
            <w:tcW w:w="1626" w:type="dxa"/>
            <w:shd w:val="clear" w:color="auto" w:fill="0B3F47" w:themeFill="accent1"/>
          </w:tcPr>
          <w:p w14:paraId="3BD49BA2" w14:textId="282165C1" w:rsidR="008C5E87" w:rsidRPr="00EC085F" w:rsidRDefault="008C5E87">
            <w:pPr>
              <w:rPr>
                <w:rStyle w:val="Strong"/>
              </w:rPr>
            </w:pPr>
            <w:r w:rsidRPr="00EC085F">
              <w:rPr>
                <w:rStyle w:val="Strong"/>
              </w:rPr>
              <w:t>5 almost certain</w:t>
            </w:r>
          </w:p>
        </w:tc>
        <w:tc>
          <w:tcPr>
            <w:tcW w:w="1634" w:type="dxa"/>
          </w:tcPr>
          <w:p w14:paraId="66635EC1" w14:textId="77777777" w:rsidR="008C5E87" w:rsidRPr="00126F31" w:rsidRDefault="008C5E87">
            <w:r>
              <w:t>Medium 5</w:t>
            </w:r>
          </w:p>
        </w:tc>
        <w:tc>
          <w:tcPr>
            <w:tcW w:w="1697" w:type="dxa"/>
          </w:tcPr>
          <w:p w14:paraId="0D370834" w14:textId="77777777" w:rsidR="008C5E87" w:rsidRPr="00126F31" w:rsidRDefault="008C5E87">
            <w:r>
              <w:t>High 10</w:t>
            </w:r>
          </w:p>
        </w:tc>
        <w:tc>
          <w:tcPr>
            <w:tcW w:w="1559" w:type="dxa"/>
          </w:tcPr>
          <w:p w14:paraId="1342708F" w14:textId="77777777" w:rsidR="008C5E87" w:rsidRPr="00126F31" w:rsidRDefault="008C5E87">
            <w:r>
              <w:t>Very high 15</w:t>
            </w:r>
          </w:p>
        </w:tc>
        <w:tc>
          <w:tcPr>
            <w:tcW w:w="1417" w:type="dxa"/>
          </w:tcPr>
          <w:p w14:paraId="76E4E43B" w14:textId="77777777" w:rsidR="008C5E87" w:rsidRPr="00126F31" w:rsidRDefault="008C5E87">
            <w:r>
              <w:t>Extreme 20</w:t>
            </w:r>
          </w:p>
        </w:tc>
        <w:tc>
          <w:tcPr>
            <w:tcW w:w="1695" w:type="dxa"/>
          </w:tcPr>
          <w:p w14:paraId="461493CF" w14:textId="77777777" w:rsidR="008C5E87" w:rsidRPr="00126F31" w:rsidRDefault="008C5E87">
            <w:r>
              <w:t>Extreme 25</w:t>
            </w:r>
          </w:p>
        </w:tc>
      </w:tr>
      <w:tr w:rsidR="008C5E87" w:rsidRPr="003F0C4F" w14:paraId="5077E10A" w14:textId="77777777">
        <w:tc>
          <w:tcPr>
            <w:tcW w:w="1626" w:type="dxa"/>
            <w:shd w:val="clear" w:color="auto" w:fill="0B3F47" w:themeFill="accent1"/>
          </w:tcPr>
          <w:p w14:paraId="60EEFD7E" w14:textId="77777777" w:rsidR="008C5E87" w:rsidRPr="00EC085F" w:rsidRDefault="008C5E87">
            <w:pPr>
              <w:rPr>
                <w:rStyle w:val="Strong"/>
              </w:rPr>
            </w:pPr>
            <w:r w:rsidRPr="00EC085F">
              <w:rPr>
                <w:rStyle w:val="Strong"/>
              </w:rPr>
              <w:t>4 Likely</w:t>
            </w:r>
          </w:p>
        </w:tc>
        <w:tc>
          <w:tcPr>
            <w:tcW w:w="1634" w:type="dxa"/>
          </w:tcPr>
          <w:p w14:paraId="4B7FB732" w14:textId="77777777" w:rsidR="008C5E87" w:rsidRPr="00126F31" w:rsidRDefault="008C5E87">
            <w:r>
              <w:t>Medium 4</w:t>
            </w:r>
          </w:p>
        </w:tc>
        <w:tc>
          <w:tcPr>
            <w:tcW w:w="1697" w:type="dxa"/>
          </w:tcPr>
          <w:p w14:paraId="7DA3CCA1" w14:textId="77777777" w:rsidR="008C5E87" w:rsidRPr="00126F31" w:rsidRDefault="008C5E87">
            <w:r>
              <w:t>Medium 8</w:t>
            </w:r>
          </w:p>
        </w:tc>
        <w:tc>
          <w:tcPr>
            <w:tcW w:w="1559" w:type="dxa"/>
          </w:tcPr>
          <w:p w14:paraId="0FEE4A08" w14:textId="77777777" w:rsidR="008C5E87" w:rsidRPr="00126F31" w:rsidRDefault="008C5E87">
            <w:r>
              <w:t>High 12</w:t>
            </w:r>
          </w:p>
        </w:tc>
        <w:tc>
          <w:tcPr>
            <w:tcW w:w="1417" w:type="dxa"/>
          </w:tcPr>
          <w:p w14:paraId="439ACD07" w14:textId="77777777" w:rsidR="008C5E87" w:rsidRPr="00126F31" w:rsidRDefault="008C5E87">
            <w:r>
              <w:t>Very high 16</w:t>
            </w:r>
          </w:p>
        </w:tc>
        <w:tc>
          <w:tcPr>
            <w:tcW w:w="1695" w:type="dxa"/>
          </w:tcPr>
          <w:p w14:paraId="24B86142" w14:textId="77777777" w:rsidR="008C5E87" w:rsidRPr="00126F31" w:rsidRDefault="008C5E87">
            <w:r>
              <w:t>Extreme 20</w:t>
            </w:r>
          </w:p>
        </w:tc>
      </w:tr>
      <w:tr w:rsidR="008C5E87" w:rsidRPr="003F0C4F" w14:paraId="7E9DE200" w14:textId="77777777">
        <w:tc>
          <w:tcPr>
            <w:tcW w:w="1626" w:type="dxa"/>
            <w:shd w:val="clear" w:color="auto" w:fill="0B3F47" w:themeFill="accent1"/>
          </w:tcPr>
          <w:p w14:paraId="22012216" w14:textId="77777777" w:rsidR="008C5E87" w:rsidRPr="00EC085F" w:rsidRDefault="008C5E87">
            <w:pPr>
              <w:rPr>
                <w:rStyle w:val="Strong"/>
              </w:rPr>
            </w:pPr>
            <w:r w:rsidRPr="00EC085F">
              <w:rPr>
                <w:rStyle w:val="Strong"/>
              </w:rPr>
              <w:t>3 Moderate</w:t>
            </w:r>
          </w:p>
        </w:tc>
        <w:tc>
          <w:tcPr>
            <w:tcW w:w="1634" w:type="dxa"/>
          </w:tcPr>
          <w:p w14:paraId="20857D96" w14:textId="77777777" w:rsidR="008C5E87" w:rsidRPr="00126F31" w:rsidRDefault="008C5E87">
            <w:r>
              <w:t>Low 3</w:t>
            </w:r>
          </w:p>
        </w:tc>
        <w:tc>
          <w:tcPr>
            <w:tcW w:w="1697" w:type="dxa"/>
          </w:tcPr>
          <w:p w14:paraId="3C2FA3EE" w14:textId="77777777" w:rsidR="008C5E87" w:rsidRPr="00126F31" w:rsidRDefault="008C5E87">
            <w:r>
              <w:t>Medium 6</w:t>
            </w:r>
          </w:p>
        </w:tc>
        <w:tc>
          <w:tcPr>
            <w:tcW w:w="1559" w:type="dxa"/>
          </w:tcPr>
          <w:p w14:paraId="0AB0C365" w14:textId="77777777" w:rsidR="008C5E87" w:rsidRPr="00126F31" w:rsidRDefault="008C5E87">
            <w:r>
              <w:t>Medium 9</w:t>
            </w:r>
          </w:p>
        </w:tc>
        <w:tc>
          <w:tcPr>
            <w:tcW w:w="1417" w:type="dxa"/>
          </w:tcPr>
          <w:p w14:paraId="3A44BCAE" w14:textId="77777777" w:rsidR="008C5E87" w:rsidRPr="00126F31" w:rsidRDefault="008C5E87">
            <w:r>
              <w:t>High 12</w:t>
            </w:r>
          </w:p>
        </w:tc>
        <w:tc>
          <w:tcPr>
            <w:tcW w:w="1695" w:type="dxa"/>
          </w:tcPr>
          <w:p w14:paraId="7A072185" w14:textId="77777777" w:rsidR="008C5E87" w:rsidRPr="00126F31" w:rsidRDefault="008C5E87">
            <w:r>
              <w:t>Very high 15</w:t>
            </w:r>
          </w:p>
        </w:tc>
      </w:tr>
      <w:tr w:rsidR="008C5E87" w:rsidRPr="003F0C4F" w14:paraId="13B203FE" w14:textId="77777777">
        <w:tc>
          <w:tcPr>
            <w:tcW w:w="1626" w:type="dxa"/>
            <w:shd w:val="clear" w:color="auto" w:fill="0B3F47" w:themeFill="accent1"/>
          </w:tcPr>
          <w:p w14:paraId="09F40F6B" w14:textId="77777777" w:rsidR="008C5E87" w:rsidRPr="00EC085F" w:rsidRDefault="008C5E87">
            <w:pPr>
              <w:rPr>
                <w:rStyle w:val="Strong"/>
              </w:rPr>
            </w:pPr>
            <w:r w:rsidRPr="00EC085F">
              <w:rPr>
                <w:rStyle w:val="Strong"/>
              </w:rPr>
              <w:t>2 Unlikely</w:t>
            </w:r>
          </w:p>
        </w:tc>
        <w:tc>
          <w:tcPr>
            <w:tcW w:w="1634" w:type="dxa"/>
          </w:tcPr>
          <w:p w14:paraId="73002142" w14:textId="77777777" w:rsidR="008C5E87" w:rsidRPr="00126F31" w:rsidRDefault="008C5E87">
            <w:r>
              <w:t>Very low 2</w:t>
            </w:r>
          </w:p>
        </w:tc>
        <w:tc>
          <w:tcPr>
            <w:tcW w:w="1697" w:type="dxa"/>
          </w:tcPr>
          <w:p w14:paraId="6708D351" w14:textId="77777777" w:rsidR="008C5E87" w:rsidRPr="00126F31" w:rsidRDefault="008C5E87">
            <w:r>
              <w:t>Low 4</w:t>
            </w:r>
          </w:p>
        </w:tc>
        <w:tc>
          <w:tcPr>
            <w:tcW w:w="1559" w:type="dxa"/>
          </w:tcPr>
          <w:p w14:paraId="589FAB4F" w14:textId="77777777" w:rsidR="008C5E87" w:rsidRPr="00126F31" w:rsidRDefault="008C5E87">
            <w:r>
              <w:t>Medium 6</w:t>
            </w:r>
          </w:p>
        </w:tc>
        <w:tc>
          <w:tcPr>
            <w:tcW w:w="1417" w:type="dxa"/>
          </w:tcPr>
          <w:p w14:paraId="007BCA39" w14:textId="77777777" w:rsidR="008C5E87" w:rsidRPr="00126F31" w:rsidRDefault="008C5E87">
            <w:r>
              <w:t>Medium 8</w:t>
            </w:r>
          </w:p>
        </w:tc>
        <w:tc>
          <w:tcPr>
            <w:tcW w:w="1695" w:type="dxa"/>
          </w:tcPr>
          <w:p w14:paraId="28099BFD" w14:textId="77777777" w:rsidR="008C5E87" w:rsidRPr="00126F31" w:rsidRDefault="008C5E87">
            <w:r>
              <w:t>High 10</w:t>
            </w:r>
          </w:p>
        </w:tc>
      </w:tr>
      <w:tr w:rsidR="008C5E87" w:rsidRPr="003F0C4F" w14:paraId="4C5951F5" w14:textId="77777777">
        <w:tc>
          <w:tcPr>
            <w:tcW w:w="1626" w:type="dxa"/>
            <w:shd w:val="clear" w:color="auto" w:fill="0B3F47" w:themeFill="accent1"/>
          </w:tcPr>
          <w:p w14:paraId="2F4FE667" w14:textId="77777777" w:rsidR="008C5E87" w:rsidRPr="00EC085F" w:rsidRDefault="008C5E87">
            <w:pPr>
              <w:rPr>
                <w:rStyle w:val="Strong"/>
              </w:rPr>
            </w:pPr>
            <w:r w:rsidRPr="00EC085F">
              <w:rPr>
                <w:rStyle w:val="Strong"/>
              </w:rPr>
              <w:t>1 Rare</w:t>
            </w:r>
          </w:p>
        </w:tc>
        <w:tc>
          <w:tcPr>
            <w:tcW w:w="1634" w:type="dxa"/>
          </w:tcPr>
          <w:p w14:paraId="2746C550" w14:textId="77777777" w:rsidR="008C5E87" w:rsidRPr="00126F31" w:rsidRDefault="008C5E87">
            <w:r>
              <w:t>Very low 1</w:t>
            </w:r>
          </w:p>
        </w:tc>
        <w:tc>
          <w:tcPr>
            <w:tcW w:w="1697" w:type="dxa"/>
          </w:tcPr>
          <w:p w14:paraId="610C5F9F" w14:textId="77777777" w:rsidR="008C5E87" w:rsidRPr="00126F31" w:rsidRDefault="008C5E87">
            <w:r>
              <w:t>Very low 2</w:t>
            </w:r>
          </w:p>
        </w:tc>
        <w:tc>
          <w:tcPr>
            <w:tcW w:w="1559" w:type="dxa"/>
          </w:tcPr>
          <w:p w14:paraId="32BD38E2" w14:textId="77777777" w:rsidR="008C5E87" w:rsidRPr="00126F31" w:rsidRDefault="008C5E87">
            <w:r>
              <w:t>Low 3</w:t>
            </w:r>
          </w:p>
        </w:tc>
        <w:tc>
          <w:tcPr>
            <w:tcW w:w="1417" w:type="dxa"/>
          </w:tcPr>
          <w:p w14:paraId="203BF75E" w14:textId="77777777" w:rsidR="008C5E87" w:rsidRPr="00126F31" w:rsidRDefault="008C5E87">
            <w:r>
              <w:t>Medium 4</w:t>
            </w:r>
          </w:p>
        </w:tc>
        <w:tc>
          <w:tcPr>
            <w:tcW w:w="1695" w:type="dxa"/>
          </w:tcPr>
          <w:p w14:paraId="378D8CA4" w14:textId="77777777" w:rsidR="008C5E87" w:rsidRPr="00126F31" w:rsidRDefault="008C5E87">
            <w:r>
              <w:t>Medium 5</w:t>
            </w:r>
          </w:p>
        </w:tc>
      </w:tr>
    </w:tbl>
    <w:p w14:paraId="19AA10CD" w14:textId="03C43237" w:rsidR="008C5E87" w:rsidRDefault="008C5E87" w:rsidP="008C5E87">
      <w:pPr>
        <w:rPr>
          <w:lang w:eastAsia="en-AU"/>
        </w:rPr>
      </w:pPr>
      <w:r>
        <w:rPr>
          <w:lang w:eastAsia="en-AU"/>
        </w:rPr>
        <w:t xml:space="preserve">To determine your risk levels for </w:t>
      </w:r>
      <w:r w:rsidR="007D70BB">
        <w:rPr>
          <w:lang w:eastAsia="en-AU"/>
        </w:rPr>
        <w:t>specific</w:t>
      </w:r>
      <w:r>
        <w:rPr>
          <w:lang w:eastAsia="en-AU"/>
        </w:rPr>
        <w:t xml:space="preserve"> instances in your business, you would assign the risk to a quadrant in the table to calculate.</w:t>
      </w:r>
    </w:p>
    <w:p w14:paraId="2C53586C" w14:textId="77777777" w:rsidR="008C5E87" w:rsidRDefault="008C5E87" w:rsidP="008C5E87">
      <w:pPr>
        <w:rPr>
          <w:lang w:eastAsia="en-AU"/>
        </w:rPr>
      </w:pPr>
      <w:r>
        <w:rPr>
          <w:lang w:eastAsia="en-AU"/>
        </w:rPr>
        <w:lastRenderedPageBreak/>
        <w:t>For example, Risk level = Likelihood x impact. If you had a supply chain disruption as a risk that was likely and major, your risk rating score would be 16.</w:t>
      </w:r>
    </w:p>
    <w:p w14:paraId="324E525A" w14:textId="1F75BB47" w:rsidR="00042E3F" w:rsidRPr="00025D37" w:rsidRDefault="00042E3F" w:rsidP="00025D37">
      <w:pPr>
        <w:pStyle w:val="Heading3"/>
      </w:pPr>
      <w:r w:rsidRPr="00025D37">
        <w:t>Workplace procedures for risk management</w:t>
      </w:r>
    </w:p>
    <w:p w14:paraId="7329B7C5" w14:textId="337F6AFF" w:rsidR="00E823C2" w:rsidRPr="007C5F3E" w:rsidRDefault="0083546B" w:rsidP="005455B6">
      <w:pPr>
        <w:rPr>
          <w:color w:val="000000" w:themeColor="text1"/>
        </w:rPr>
      </w:pPr>
      <w:r>
        <w:rPr>
          <w:lang w:eastAsia="en-AU"/>
        </w:rPr>
        <w:t xml:space="preserve">You may have your business policies and procedures you are working towards to outline potential risks and risk management strategies. For those who </w:t>
      </w:r>
      <w:r w:rsidR="007D70BB">
        <w:rPr>
          <w:lang w:eastAsia="en-AU"/>
        </w:rPr>
        <w:t>still need to develop this</w:t>
      </w:r>
      <w:r>
        <w:rPr>
          <w:lang w:eastAsia="en-AU"/>
        </w:rPr>
        <w:t xml:space="preserve">, you can review an example </w:t>
      </w:r>
      <w:r w:rsidR="00B27028">
        <w:rPr>
          <w:lang w:eastAsia="en-AU"/>
        </w:rPr>
        <w:t xml:space="preserve">from </w:t>
      </w:r>
      <w:r w:rsidR="00830FAB">
        <w:rPr>
          <w:lang w:eastAsia="en-AU"/>
        </w:rPr>
        <w:t xml:space="preserve">Azure Beach Surf </w:t>
      </w:r>
      <w:r w:rsidR="008562BF">
        <w:rPr>
          <w:lang w:eastAsia="en-AU"/>
        </w:rPr>
        <w:t>and</w:t>
      </w:r>
      <w:r w:rsidR="00830FAB">
        <w:rPr>
          <w:lang w:eastAsia="en-AU"/>
        </w:rPr>
        <w:t xml:space="preserve"> Skate</w:t>
      </w:r>
      <w:r w:rsidR="00B27028">
        <w:rPr>
          <w:lang w:eastAsia="en-AU"/>
        </w:rPr>
        <w:t xml:space="preserve"> </w:t>
      </w:r>
      <w:hyperlink r:id="rId119" w:history="1">
        <w:r w:rsidR="0016343F">
          <w:rPr>
            <w:rStyle w:val="Hyperlink"/>
            <w:lang w:eastAsia="en-AU"/>
          </w:rPr>
          <w:t>Workplace Health and Safety Policy and Procedure (pdf)</w:t>
        </w:r>
      </w:hyperlink>
      <w:r w:rsidR="001A0767">
        <w:rPr>
          <w:lang w:eastAsia="en-AU"/>
        </w:rPr>
        <w:t xml:space="preserve">. The </w:t>
      </w:r>
      <w:r w:rsidR="007D70BB">
        <w:rPr>
          <w:lang w:eastAsia="en-AU"/>
        </w:rPr>
        <w:t>document mentioned detailed</w:t>
      </w:r>
      <w:r w:rsidR="001A0767">
        <w:rPr>
          <w:lang w:eastAsia="en-AU"/>
        </w:rPr>
        <w:t xml:space="preserve"> internal risks</w:t>
      </w:r>
      <w:r w:rsidR="007D70BB">
        <w:rPr>
          <w:lang w:eastAsia="en-AU"/>
        </w:rPr>
        <w:t>,</w:t>
      </w:r>
      <w:r w:rsidR="001A0767">
        <w:rPr>
          <w:lang w:eastAsia="en-AU"/>
        </w:rPr>
        <w:t xml:space="preserve"> such as machinery and slips within the store</w:t>
      </w:r>
      <w:r w:rsidR="0016343F">
        <w:rPr>
          <w:lang w:eastAsia="en-AU"/>
        </w:rPr>
        <w:t xml:space="preserve"> </w:t>
      </w:r>
      <w:r w:rsidR="00406323">
        <w:rPr>
          <w:lang w:eastAsia="en-AU"/>
        </w:rPr>
        <w:t>and</w:t>
      </w:r>
      <w:r w:rsidR="001A0767">
        <w:rPr>
          <w:lang w:eastAsia="en-AU"/>
        </w:rPr>
        <w:t xml:space="preserve"> provide</w:t>
      </w:r>
      <w:r w:rsidR="007D70BB">
        <w:rPr>
          <w:lang w:eastAsia="en-AU"/>
        </w:rPr>
        <w:t>d</w:t>
      </w:r>
      <w:r w:rsidR="001A0767">
        <w:rPr>
          <w:lang w:eastAsia="en-AU"/>
        </w:rPr>
        <w:t xml:space="preserve"> </w:t>
      </w:r>
      <w:r w:rsidR="007D70BB">
        <w:rPr>
          <w:lang w:eastAsia="en-AU"/>
        </w:rPr>
        <w:t>vital</w:t>
      </w:r>
      <w:r w:rsidR="001A0767">
        <w:rPr>
          <w:lang w:eastAsia="en-AU"/>
        </w:rPr>
        <w:t xml:space="preserve"> mitigation strategies to avoid this. </w:t>
      </w:r>
    </w:p>
    <w:p w14:paraId="227BFAB4" w14:textId="77777777" w:rsidR="00E823C2" w:rsidRPr="003F0C4F" w:rsidRDefault="00E823C2" w:rsidP="008A4A3E">
      <w:pPr>
        <w:pStyle w:val="HeadingDecorative"/>
      </w:pPr>
      <w:r w:rsidRPr="003F0C4F">
        <w:tab/>
      </w:r>
      <w:r>
        <w:rPr>
          <w:noProof/>
        </w:rPr>
        <w:drawing>
          <wp:inline distT="0" distB="0" distL="0" distR="0" wp14:anchorId="7C77A727" wp14:editId="15548180">
            <wp:extent cx="324000" cy="324000"/>
            <wp:effectExtent l="0" t="0" r="0" b="0"/>
            <wp:docPr id="1674070063" name="Graphic 167407006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983138" name="Graphic 1842983138">
                      <a:extLst>
                        <a:ext uri="{C183D7F6-B498-43B3-948B-1728B52AA6E4}">
                          <adec:decorative xmlns:adec="http://schemas.microsoft.com/office/drawing/2017/decorative" val="1"/>
                        </a:ext>
                      </a:extLst>
                    </pic:cNvPr>
                    <pic:cNvPicPr/>
                  </pic:nvPicPr>
                  <pic:blipFill>
                    <a:blip r:embed="rId48">
                      <a:extLst>
                        <a:ext uri="{96DAC541-7B7A-43D3-8B79-37D633B846F1}">
                          <asvg:svgBlip xmlns:asvg="http://schemas.microsoft.com/office/drawing/2016/SVG/main" r:embed="rId49"/>
                        </a:ext>
                      </a:extLst>
                    </a:blip>
                    <a:stretch>
                      <a:fillRect/>
                    </a:stretch>
                  </pic:blipFill>
                  <pic:spPr>
                    <a:xfrm>
                      <a:off x="0" y="0"/>
                      <a:ext cx="324000" cy="324000"/>
                    </a:xfrm>
                    <a:prstGeom prst="rect">
                      <a:avLst/>
                    </a:prstGeom>
                  </pic:spPr>
                </pic:pic>
              </a:graphicData>
            </a:graphic>
          </wp:inline>
        </w:drawing>
      </w:r>
      <w:r w:rsidRPr="003F0C4F">
        <w:tab/>
      </w:r>
      <w:r w:rsidRPr="008A4A3E">
        <w:rPr>
          <w:position w:val="12"/>
          <w:szCs w:val="40"/>
        </w:rPr>
        <w:t>Self-check</w:t>
      </w:r>
    </w:p>
    <w:p w14:paraId="094D81B8" w14:textId="77777777" w:rsidR="00E823C2" w:rsidRPr="00851EF1" w:rsidRDefault="00E823C2" w:rsidP="00851EF1">
      <w:pPr>
        <w:pStyle w:val="Heading3"/>
      </w:pPr>
      <w:r w:rsidRPr="00851EF1">
        <w:t>How did you go?</w:t>
      </w:r>
    </w:p>
    <w:p w14:paraId="7D761767" w14:textId="08BECCC3" w:rsidR="00E823C2" w:rsidRPr="00E3331C" w:rsidRDefault="00E823C2" w:rsidP="00BA6D8F">
      <w:pPr>
        <w:keepNext/>
        <w:rPr>
          <w:color w:val="000000" w:themeColor="text1"/>
        </w:rPr>
      </w:pPr>
      <w:r w:rsidRPr="00E3331C">
        <w:rPr>
          <w:color w:val="000000" w:themeColor="text1"/>
        </w:rPr>
        <w:t xml:space="preserve">You have completed the </w:t>
      </w:r>
      <w:r>
        <w:rPr>
          <w:color w:val="000000" w:themeColor="text1"/>
        </w:rPr>
        <w:t>lesson</w:t>
      </w:r>
      <w:r w:rsidR="00DE58A9">
        <w:rPr>
          <w:color w:val="000000" w:themeColor="text1"/>
        </w:rPr>
        <w:t>:</w:t>
      </w:r>
      <w:r w:rsidR="00322915">
        <w:rPr>
          <w:color w:val="000000" w:themeColor="text1"/>
        </w:rPr>
        <w:t xml:space="preserve"> </w:t>
      </w:r>
      <w:r w:rsidR="00292DBD" w:rsidRPr="00AC71C0">
        <w:rPr>
          <w:rStyle w:val="Strong"/>
        </w:rPr>
        <w:t>Draft and create business plan</w:t>
      </w:r>
      <w:r w:rsidRPr="00E3331C">
        <w:rPr>
          <w:color w:val="000000" w:themeColor="text1"/>
        </w:rPr>
        <w:t xml:space="preserve">. Check the boxes for the tasks you feel confident you can complete. </w:t>
      </w:r>
    </w:p>
    <w:p w14:paraId="366CC706" w14:textId="7CF6F1A2" w:rsidR="00E823C2" w:rsidRPr="00E3331C" w:rsidRDefault="009968A8" w:rsidP="000E7DEC">
      <w:pPr>
        <w:tabs>
          <w:tab w:val="left" w:pos="709"/>
        </w:tabs>
        <w:ind w:left="709" w:hanging="425"/>
        <w:rPr>
          <w:color w:val="000000" w:themeColor="text1"/>
        </w:rPr>
      </w:pPr>
      <w:sdt>
        <w:sdtPr>
          <w:rPr>
            <w:color w:val="000000" w:themeColor="text1"/>
          </w:rPr>
          <w:id w:val="1898862871"/>
          <w14:checkbox>
            <w14:checked w14:val="0"/>
            <w14:checkedState w14:val="2612" w14:font="MS Gothic"/>
            <w14:uncheckedState w14:val="2610" w14:font="MS Gothic"/>
          </w14:checkbox>
        </w:sdtPr>
        <w:sdtEndPr/>
        <w:sdtContent>
          <w:r w:rsidR="00E823C2" w:rsidRPr="00E3331C">
            <w:rPr>
              <w:rFonts w:ascii="MS Gothic" w:eastAsia="MS Gothic" w:hAnsi="MS Gothic"/>
              <w:color w:val="000000" w:themeColor="text1"/>
            </w:rPr>
            <w:t>☐</w:t>
          </w:r>
        </w:sdtContent>
      </w:sdt>
      <w:r w:rsidR="00E823C2" w:rsidRPr="00E3331C">
        <w:rPr>
          <w:color w:val="000000" w:themeColor="text1"/>
        </w:rPr>
        <w:tab/>
      </w:r>
      <w:r w:rsidR="00F930FD">
        <w:rPr>
          <w:color w:val="000000" w:themeColor="text1"/>
        </w:rPr>
        <w:t xml:space="preserve">I can </w:t>
      </w:r>
      <w:r w:rsidR="00F26336" w:rsidRPr="00F26336">
        <w:rPr>
          <w:color w:val="000000" w:themeColor="text1"/>
        </w:rPr>
        <w:t>address legal and compliance requirements</w:t>
      </w:r>
      <w:r w:rsidR="00DE58A9">
        <w:rPr>
          <w:color w:val="000000" w:themeColor="text1"/>
        </w:rPr>
        <w:t>.</w:t>
      </w:r>
    </w:p>
    <w:p w14:paraId="061C0DB8" w14:textId="59A23905" w:rsidR="00E823C2" w:rsidRPr="00E3331C" w:rsidRDefault="009968A8" w:rsidP="000F0D6C">
      <w:pPr>
        <w:tabs>
          <w:tab w:val="left" w:pos="709"/>
        </w:tabs>
        <w:ind w:left="709" w:hanging="425"/>
        <w:rPr>
          <w:color w:val="000000" w:themeColor="text1"/>
        </w:rPr>
      </w:pPr>
      <w:sdt>
        <w:sdtPr>
          <w:rPr>
            <w:color w:val="000000" w:themeColor="text1"/>
          </w:rPr>
          <w:id w:val="1053193317"/>
          <w14:checkbox>
            <w14:checked w14:val="0"/>
            <w14:checkedState w14:val="2612" w14:font="MS Gothic"/>
            <w14:uncheckedState w14:val="2610" w14:font="MS Gothic"/>
          </w14:checkbox>
        </w:sdtPr>
        <w:sdtEndPr/>
        <w:sdtContent>
          <w:r w:rsidR="00E823C2" w:rsidRPr="00E3331C">
            <w:rPr>
              <w:rFonts w:ascii="MS Gothic" w:eastAsia="MS Gothic" w:hAnsi="MS Gothic"/>
              <w:color w:val="000000" w:themeColor="text1"/>
            </w:rPr>
            <w:t>☐</w:t>
          </w:r>
        </w:sdtContent>
      </w:sdt>
      <w:r w:rsidR="00E823C2" w:rsidRPr="00E3331C">
        <w:rPr>
          <w:color w:val="000000" w:themeColor="text1"/>
        </w:rPr>
        <w:tab/>
      </w:r>
      <w:r w:rsidR="00F930FD">
        <w:rPr>
          <w:color w:val="000000" w:themeColor="text1"/>
        </w:rPr>
        <w:t xml:space="preserve">I can </w:t>
      </w:r>
      <w:r w:rsidR="00F26336" w:rsidRPr="00F26336">
        <w:rPr>
          <w:color w:val="000000" w:themeColor="text1"/>
        </w:rPr>
        <w:t>plan marketing activities</w:t>
      </w:r>
      <w:r w:rsidR="00DE58A9">
        <w:rPr>
          <w:color w:val="000000" w:themeColor="text1"/>
        </w:rPr>
        <w:t>.</w:t>
      </w:r>
    </w:p>
    <w:p w14:paraId="7D470BD4" w14:textId="42BB67DD" w:rsidR="00E823C2" w:rsidRDefault="009968A8" w:rsidP="000F0D6C">
      <w:pPr>
        <w:tabs>
          <w:tab w:val="left" w:pos="709"/>
        </w:tabs>
        <w:ind w:left="709" w:hanging="425"/>
        <w:rPr>
          <w:color w:val="000000" w:themeColor="text1"/>
        </w:rPr>
      </w:pPr>
      <w:sdt>
        <w:sdtPr>
          <w:rPr>
            <w:color w:val="000000" w:themeColor="text1"/>
          </w:rPr>
          <w:id w:val="1468703511"/>
          <w14:checkbox>
            <w14:checked w14:val="0"/>
            <w14:checkedState w14:val="2612" w14:font="MS Gothic"/>
            <w14:uncheckedState w14:val="2610" w14:font="MS Gothic"/>
          </w14:checkbox>
        </w:sdtPr>
        <w:sdtEndPr/>
        <w:sdtContent>
          <w:r w:rsidR="00E823C2" w:rsidRPr="00E3331C">
            <w:rPr>
              <w:rFonts w:ascii="MS Gothic" w:eastAsia="MS Gothic" w:hAnsi="MS Gothic"/>
              <w:color w:val="000000" w:themeColor="text1"/>
            </w:rPr>
            <w:t>☐</w:t>
          </w:r>
        </w:sdtContent>
      </w:sdt>
      <w:r w:rsidR="00E823C2" w:rsidRPr="00E3331C">
        <w:rPr>
          <w:color w:val="000000" w:themeColor="text1"/>
        </w:rPr>
        <w:tab/>
      </w:r>
      <w:r w:rsidR="00F930FD">
        <w:rPr>
          <w:color w:val="000000" w:themeColor="text1"/>
        </w:rPr>
        <w:t xml:space="preserve">I can </w:t>
      </w:r>
      <w:r w:rsidR="00F26336" w:rsidRPr="00F26336">
        <w:rPr>
          <w:color w:val="000000" w:themeColor="text1"/>
        </w:rPr>
        <w:t>calculate prices based on costs and profit targets</w:t>
      </w:r>
      <w:r w:rsidR="00DE58A9">
        <w:rPr>
          <w:color w:val="000000" w:themeColor="text1"/>
        </w:rPr>
        <w:t>.</w:t>
      </w:r>
    </w:p>
    <w:p w14:paraId="2F8D9ECE" w14:textId="59BDC19B" w:rsidR="000E7DEC" w:rsidRDefault="009968A8" w:rsidP="000F0D6C">
      <w:pPr>
        <w:tabs>
          <w:tab w:val="left" w:pos="709"/>
        </w:tabs>
        <w:ind w:left="709" w:hanging="425"/>
        <w:rPr>
          <w:color w:val="000000" w:themeColor="text1"/>
        </w:rPr>
      </w:pPr>
      <w:sdt>
        <w:sdtPr>
          <w:rPr>
            <w:color w:val="000000" w:themeColor="text1"/>
          </w:rPr>
          <w:id w:val="-60024194"/>
          <w14:checkbox>
            <w14:checked w14:val="0"/>
            <w14:checkedState w14:val="2612" w14:font="MS Gothic"/>
            <w14:uncheckedState w14:val="2610" w14:font="MS Gothic"/>
          </w14:checkbox>
        </w:sdtPr>
        <w:sdtEndPr/>
        <w:sdtContent>
          <w:r w:rsidR="000E7DEC" w:rsidRPr="00E3331C">
            <w:rPr>
              <w:rFonts w:ascii="MS Gothic" w:eastAsia="MS Gothic" w:hAnsi="MS Gothic"/>
              <w:color w:val="000000" w:themeColor="text1"/>
            </w:rPr>
            <w:t>☐</w:t>
          </w:r>
        </w:sdtContent>
      </w:sdt>
      <w:r w:rsidR="000E7DEC" w:rsidRPr="00E3331C">
        <w:rPr>
          <w:color w:val="000000" w:themeColor="text1"/>
        </w:rPr>
        <w:tab/>
      </w:r>
      <w:r w:rsidR="00F930FD">
        <w:rPr>
          <w:color w:val="000000" w:themeColor="text1"/>
        </w:rPr>
        <w:t xml:space="preserve">I can </w:t>
      </w:r>
      <w:r w:rsidR="00F26336" w:rsidRPr="00F26336">
        <w:rPr>
          <w:color w:val="000000" w:themeColor="text1"/>
        </w:rPr>
        <w:t>identify sources of finance for required liquidity</w:t>
      </w:r>
      <w:r w:rsidR="00DE58A9">
        <w:rPr>
          <w:color w:val="000000" w:themeColor="text1"/>
        </w:rPr>
        <w:t>.</w:t>
      </w:r>
    </w:p>
    <w:p w14:paraId="78CFD84B" w14:textId="5C6B65EE" w:rsidR="000E7DEC" w:rsidRDefault="009968A8" w:rsidP="000F0D6C">
      <w:pPr>
        <w:tabs>
          <w:tab w:val="left" w:pos="709"/>
        </w:tabs>
        <w:ind w:left="709" w:hanging="425"/>
        <w:rPr>
          <w:color w:val="000000" w:themeColor="text1"/>
        </w:rPr>
      </w:pPr>
      <w:sdt>
        <w:sdtPr>
          <w:rPr>
            <w:color w:val="000000" w:themeColor="text1"/>
          </w:rPr>
          <w:id w:val="-1319960844"/>
          <w14:checkbox>
            <w14:checked w14:val="0"/>
            <w14:checkedState w14:val="2612" w14:font="MS Gothic"/>
            <w14:uncheckedState w14:val="2610" w14:font="MS Gothic"/>
          </w14:checkbox>
        </w:sdtPr>
        <w:sdtEndPr/>
        <w:sdtContent>
          <w:r w:rsidR="000E7DEC" w:rsidRPr="00E3331C">
            <w:rPr>
              <w:rFonts w:ascii="MS Gothic" w:eastAsia="MS Gothic" w:hAnsi="MS Gothic"/>
              <w:color w:val="000000" w:themeColor="text1"/>
            </w:rPr>
            <w:t>☐</w:t>
          </w:r>
        </w:sdtContent>
      </w:sdt>
      <w:r w:rsidR="000E7DEC" w:rsidRPr="00E3331C">
        <w:rPr>
          <w:color w:val="000000" w:themeColor="text1"/>
        </w:rPr>
        <w:tab/>
      </w:r>
      <w:r w:rsidR="000E7DEC" w:rsidRPr="00D21FF1">
        <w:rPr>
          <w:color w:val="000000" w:themeColor="text1"/>
        </w:rPr>
        <w:tab/>
      </w:r>
      <w:r w:rsidR="00F930FD">
        <w:rPr>
          <w:color w:val="000000" w:themeColor="text1"/>
        </w:rPr>
        <w:t xml:space="preserve">I can </w:t>
      </w:r>
      <w:r w:rsidR="00F26336" w:rsidRPr="00F26336">
        <w:rPr>
          <w:color w:val="000000" w:themeColor="text1"/>
        </w:rPr>
        <w:t>select budget targets</w:t>
      </w:r>
      <w:r w:rsidR="00DE58A9">
        <w:rPr>
          <w:color w:val="000000" w:themeColor="text1"/>
        </w:rPr>
        <w:t>.</w:t>
      </w:r>
    </w:p>
    <w:p w14:paraId="351A6930" w14:textId="069213FE" w:rsidR="000E7DEC" w:rsidRDefault="009968A8" w:rsidP="000F0D6C">
      <w:pPr>
        <w:tabs>
          <w:tab w:val="left" w:pos="709"/>
        </w:tabs>
        <w:ind w:left="709" w:hanging="425"/>
        <w:rPr>
          <w:color w:val="000000" w:themeColor="text1"/>
        </w:rPr>
      </w:pPr>
      <w:sdt>
        <w:sdtPr>
          <w:rPr>
            <w:color w:val="000000" w:themeColor="text1"/>
          </w:rPr>
          <w:id w:val="-1568415766"/>
          <w14:checkbox>
            <w14:checked w14:val="0"/>
            <w14:checkedState w14:val="2612" w14:font="MS Gothic"/>
            <w14:uncheckedState w14:val="2610" w14:font="MS Gothic"/>
          </w14:checkbox>
        </w:sdtPr>
        <w:sdtEndPr/>
        <w:sdtContent>
          <w:r w:rsidR="000E7DEC" w:rsidRPr="00E3331C">
            <w:rPr>
              <w:rFonts w:ascii="MS Gothic" w:eastAsia="MS Gothic" w:hAnsi="MS Gothic"/>
              <w:color w:val="000000" w:themeColor="text1"/>
            </w:rPr>
            <w:t>☐</w:t>
          </w:r>
        </w:sdtContent>
      </w:sdt>
      <w:r w:rsidR="000E7DEC" w:rsidRPr="00E3331C">
        <w:rPr>
          <w:color w:val="000000" w:themeColor="text1"/>
        </w:rPr>
        <w:tab/>
      </w:r>
      <w:r w:rsidR="000E7DEC" w:rsidRPr="00D21FF1">
        <w:rPr>
          <w:color w:val="000000" w:themeColor="text1"/>
        </w:rPr>
        <w:tab/>
      </w:r>
      <w:r w:rsidR="00F930FD">
        <w:rPr>
          <w:color w:val="000000" w:themeColor="text1"/>
        </w:rPr>
        <w:t xml:space="preserve">I can </w:t>
      </w:r>
      <w:r w:rsidR="00F26336" w:rsidRPr="00F26336">
        <w:rPr>
          <w:color w:val="000000" w:themeColor="text1"/>
        </w:rPr>
        <w:t>research specialist services and sources of advice</w:t>
      </w:r>
      <w:r w:rsidR="00DE58A9">
        <w:rPr>
          <w:color w:val="000000" w:themeColor="text1"/>
        </w:rPr>
        <w:t>.</w:t>
      </w:r>
    </w:p>
    <w:p w14:paraId="7EECC867" w14:textId="03433286" w:rsidR="000E7DEC" w:rsidRDefault="009968A8" w:rsidP="000F0D6C">
      <w:pPr>
        <w:tabs>
          <w:tab w:val="left" w:pos="709"/>
        </w:tabs>
        <w:ind w:left="709" w:hanging="425"/>
        <w:rPr>
          <w:color w:val="000000" w:themeColor="text1"/>
        </w:rPr>
      </w:pPr>
      <w:sdt>
        <w:sdtPr>
          <w:rPr>
            <w:color w:val="000000" w:themeColor="text1"/>
          </w:rPr>
          <w:id w:val="-1180584789"/>
          <w14:checkbox>
            <w14:checked w14:val="0"/>
            <w14:checkedState w14:val="2612" w14:font="MS Gothic"/>
            <w14:uncheckedState w14:val="2610" w14:font="MS Gothic"/>
          </w14:checkbox>
        </w:sdtPr>
        <w:sdtEndPr/>
        <w:sdtContent>
          <w:r w:rsidR="000E7DEC" w:rsidRPr="00E3331C">
            <w:rPr>
              <w:rFonts w:ascii="MS Gothic" w:eastAsia="MS Gothic" w:hAnsi="MS Gothic"/>
              <w:color w:val="000000" w:themeColor="text1"/>
            </w:rPr>
            <w:t>☐</w:t>
          </w:r>
        </w:sdtContent>
      </w:sdt>
      <w:r w:rsidR="000E7DEC" w:rsidRPr="00E3331C">
        <w:rPr>
          <w:color w:val="000000" w:themeColor="text1"/>
        </w:rPr>
        <w:tab/>
      </w:r>
      <w:r w:rsidR="000E7DEC" w:rsidRPr="00D21FF1">
        <w:rPr>
          <w:color w:val="000000" w:themeColor="text1"/>
        </w:rPr>
        <w:tab/>
      </w:r>
      <w:r w:rsidR="00F930FD">
        <w:rPr>
          <w:color w:val="000000" w:themeColor="text1"/>
        </w:rPr>
        <w:t xml:space="preserve">I can </w:t>
      </w:r>
      <w:r w:rsidR="00F26336" w:rsidRPr="00F26336">
        <w:rPr>
          <w:color w:val="000000" w:themeColor="text1"/>
        </w:rPr>
        <w:t xml:space="preserve">analyse </w:t>
      </w:r>
      <w:r w:rsidR="00F6684A">
        <w:rPr>
          <w:color w:val="000000" w:themeColor="text1"/>
        </w:rPr>
        <w:t xml:space="preserve">the </w:t>
      </w:r>
      <w:r w:rsidR="00F26336" w:rsidRPr="00F26336">
        <w:rPr>
          <w:color w:val="000000" w:themeColor="text1"/>
        </w:rPr>
        <w:t>draft plan and prioritise risks</w:t>
      </w:r>
      <w:r w:rsidR="00F26336">
        <w:rPr>
          <w:color w:val="000000" w:themeColor="text1"/>
        </w:rPr>
        <w:t>.</w:t>
      </w:r>
    </w:p>
    <w:p w14:paraId="095EE89C" w14:textId="77777777" w:rsidR="00E823C2" w:rsidRDefault="00E823C2" w:rsidP="00495134"/>
    <w:p w14:paraId="5DE4BCD4" w14:textId="50F684CE" w:rsidR="00E823C2" w:rsidRPr="00AA4C43" w:rsidRDefault="00E823C2" w:rsidP="00495134">
      <w:pPr>
        <w:pStyle w:val="Heading1LessonTitle"/>
        <w:framePr w:h="3005" w:hRule="exact" w:wrap="notBeside"/>
      </w:pPr>
      <w:bookmarkStart w:id="58" w:name="_Toc174105279"/>
      <w:bookmarkStart w:id="59" w:name="_Toc184137546"/>
      <w:r w:rsidRPr="00495134">
        <w:rPr>
          <w:rStyle w:val="Strong"/>
        </w:rPr>
        <w:lastRenderedPageBreak/>
        <w:t xml:space="preserve">Lesson </w:t>
      </w:r>
      <w:r w:rsidRPr="00495134">
        <w:rPr>
          <w:rStyle w:val="Strong"/>
        </w:rPr>
        <w:fldChar w:fldCharType="begin"/>
      </w:r>
      <w:r w:rsidRPr="00495134">
        <w:rPr>
          <w:rStyle w:val="Strong"/>
        </w:rPr>
        <w:instrText xml:space="preserve"> SEQ Lesson \* ARABIC </w:instrText>
      </w:r>
      <w:r w:rsidRPr="00495134">
        <w:rPr>
          <w:rStyle w:val="Strong"/>
        </w:rPr>
        <w:fldChar w:fldCharType="separate"/>
      </w:r>
      <w:r w:rsidR="00A20BF2">
        <w:rPr>
          <w:rStyle w:val="Strong"/>
          <w:noProof/>
        </w:rPr>
        <w:t>3</w:t>
      </w:r>
      <w:r w:rsidRPr="00495134">
        <w:rPr>
          <w:rStyle w:val="Strong"/>
        </w:rPr>
        <w:fldChar w:fldCharType="end"/>
      </w:r>
      <w:r w:rsidR="00931869">
        <w:rPr>
          <w:rStyle w:val="Strong"/>
        </w:rPr>
        <w:t>:</w:t>
      </w:r>
      <w:r w:rsidRPr="00495134">
        <w:rPr>
          <w:rStyle w:val="Strong"/>
        </w:rPr>
        <w:br/>
      </w:r>
      <w:r w:rsidR="00642B85">
        <w:t>Finalise business planning</w:t>
      </w:r>
      <w:bookmarkEnd w:id="58"/>
      <w:bookmarkEnd w:id="59"/>
    </w:p>
    <w:bookmarkStart w:id="60" w:name="_Toc158903818"/>
    <w:bookmarkStart w:id="61" w:name="_Toc174105280"/>
    <w:bookmarkStart w:id="62" w:name="_Toc184137547"/>
    <w:p w14:paraId="2B2CF99E" w14:textId="77777777" w:rsidR="00E823C2" w:rsidRPr="003F0C4F" w:rsidRDefault="00E823C2" w:rsidP="00495134">
      <w:pPr>
        <w:pStyle w:val="Heading2"/>
      </w:pPr>
      <w:r w:rsidRPr="007F3EE9">
        <w:rPr>
          <w:noProof/>
          <w:shd w:val="clear" w:color="auto" w:fill="FFFFFF" w:themeFill="background1"/>
        </w:rPr>
        <mc:AlternateContent>
          <mc:Choice Requires="wps">
            <w:drawing>
              <wp:anchor distT="0" distB="1800225" distL="0" distR="0" simplePos="0" relativeHeight="251658244" behindDoc="1" locked="0" layoutInCell="1" allowOverlap="1" wp14:anchorId="28F9C125" wp14:editId="107369DB">
                <wp:simplePos x="0" y="0"/>
                <wp:positionH relativeFrom="page">
                  <wp:align>left</wp:align>
                </wp:positionH>
                <wp:positionV relativeFrom="page">
                  <wp:align>top</wp:align>
                </wp:positionV>
                <wp:extent cx="7560000" cy="2700000"/>
                <wp:effectExtent l="0" t="0" r="3175" b="5715"/>
                <wp:wrapNone/>
                <wp:docPr id="652987887" name="Rectangle 65298788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0000" cy="2700000"/>
                        </a:xfrm>
                        <a:prstGeom prst="rect">
                          <a:avLst/>
                        </a:prstGeom>
                        <a:blipFill dpi="0" rotWithShape="1">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rcRect/>
                          <a:stretch>
                            <a:fillRect t="-118" b="-118"/>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2FE8BBC5" id="Rectangle 4" o:spid="_x0000_s1026" alt="&quot;&quot;" style="position:absolute;margin-left:0;margin-top:0;width:595.3pt;height:212.6pt;z-index:-251631616;visibility:visible;mso-wrap-style:square;mso-width-percent:0;mso-height-percent:0;mso-wrap-distance-left:0;mso-wrap-distance-top:0;mso-wrap-distance-right:0;mso-wrap-distance-bottom:141.75pt;mso-position-horizontal:left;mso-position-horizontal-relative:page;mso-position-vertical:top;mso-position-vertical-relative:page;mso-width-percent:0;mso-height-percent:0;mso-width-relative:margin;mso-height-relative:margin;v-text-anchor:midd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hOT4RwAIAAAYGAAAOAAAAZHJzL2Uyb0RvYy54bWysVFtr&#10;2zAUfh/sPwi9t45DL5upU0JLR6F0pe3osyLLtUC3HSlxsl+/I8l2Qls2GMuDcqRz//ydc3G51Yps&#10;BHhpTU3L4xklwnDbSPNa0x/PN0dfKPGBmYYpa0RNd8LTy8XnTxe9q8TcdlY1AggGMb7qXU27EFxV&#10;FJ53QjN/bJ0wqGwtaBbwCq9FA6zH6FoV89nsrOgtNA4sF97j63VW0kWK37aCh+9t60UgqqZYW0gn&#10;pHMVz2JxwapXYK6TfCiD/UMVmkmDSadQ1ywwsgb5LpSWHKy3bTjmVhe2bSUXqQfsppy96eapY06k&#10;XhAc7yaY/P8Ly+83T+4BEIbe+cqjGLvYtqDjP9ZHtgms3QSW2AbC8fH89GyGP0o46ubnUU5wFnt3&#10;Bz58E1aTKNQU8GskkNjmzgdMiaajScy2UtLdSKVI4xA4jAw2vMjQJRiQXMk3Gg1A4Gf8O10yxNeW&#10;r7UwIXMGhGIBCes76TymqYReiQYLvG3KzAgP/BGrTezwAUTgXaywxerie+TRUVkit5FEScjdTKbY&#10;2dhN9FMmnsbG7rJlfCn2kCcp7JTI1o+iJbJBkOep5zQN4koB2TDkMeMcW8lw+I41Ij+fHnyBySOB&#10;rAwG3Nc/xB4CxEl7HztXmftNriIN01TY7E+FZefJI2W2JkzOWhoLHwVQ2NWQOduPIGVoIkor2+we&#10;IFIjUcQ7fiORXXfMhwcGOLvIG9xH4TserbJ9Te0gUdJZ+PXRe7RHLqGWkh53QU39zzUDQYm6NThs&#10;X8uTk7g80uXk9HweuXmoWR1qzFpfWfxMJW4+x5MY7YMaxRasfsG1tYxZUcUMx9w15QHGy1XAO6pw&#10;8XGxXCYZF4Zj4c48OT4OQ5ye5+0LAzeMWMDpvLfj3mDVm0nLtpmLy3WwrUxjuMd1wBuXTSLOsBjj&#10;Nju8J6v9+l78BgAA//8DAFBLAwQKAAAAAAAAACEA3qJ+bTCYAAAwmAAAFAAAAGRycy9tZWRpYS9p&#10;bWFnZTEucG5niVBORw0KGgoAAAANSUhEUgAACUwAAANUCAYAAABit/XFAAAAAXNSR0IArs4c6QAA&#10;AIRlWElmTU0AKgAAAAgABQESAAMAAAABAAEAAAEaAAUAAAABAAAASgEbAAUAAAABAAAAUgEoAAMA&#10;AAABAAIAAIdpAAQAAAABAAAAWgAAAAAAAAGAAAAAAQAAAYAAAAABAAOgAQADAAAAAQABAACgAgAE&#10;AAAAAQAACUygAwAEAAAAAQAAA1QAAAAAZi/9qAAAAAlwSFlzAAA7DgAAOw4BzLahgwAAQABJREFU&#10;eAHs2rGNQlEUQ8HPplSECDZEoh4CGqFeaOIEFswrwPKbm/o4PAIECBAgQIAAAQIECBAgQIAAAQIE&#10;CBAgQIAAAQIECBAgQIAAAQIECPyIwOn8f3v/yF+/9puv5+O4Xy9f+z8fI0CAAAECBAgQIECAAAEC&#10;BAgQIECAAAECBAgQIECAAAECBAgQIFAJ/FVBcggQIECAAAECBAgQIECAAAECBAgQIECAAAECBAgQ&#10;IECAAAECBAgQILAuYDC1fiH9CBAgQIAAAQIECBAgQIAAAQIECBAgQIAAAQIECBAgQIAAAQIECBDI&#10;BAymMkpBBAgQIECAAAECBAgQIECAAAECBAgQIECAAAECBAgQIECAAAECBAisCxhMrV9IPwIECBAg&#10;QIAAAQIECBAgQIAAAQIECBAgQIAAAQIECBAgQIAAAQIEMgGDqYxSEAECBAgQIECAAAECBAgQIECA&#10;AAECBAgQIECAAAECBAgQIECAAAEC6wIGU+sX0o8AAQIECBAgQIAAAQIECBAgQIAAAQIECBAgQIAA&#10;AQIECBAgQIAAgUzAYCqjFESAAAECBAgQIECAAAECBAgQIECAAAECBAgQIECAAAECBAgQIECAwLqA&#10;wdT6hfQjQIAAAQIECBAgQIAAAQIECBAgQIAAAQIECBAgQIAAAQIECBAgQCATMJjKKAURIECAAAEC&#10;BAgQIECAAAECBAgQIECAAAECBAgQIECAAAECBAgQILAuYDC1fiH9CBAgQIAAAQIECBAgQIAAAQIE&#10;CBAgQIAAAQIECBAgQIAAAQIECBDIBAymMkpBBAgQIECAAAECBAgQIECAAAECBAgQIECAAAECBAgQ&#10;IECAAAECBAisCxhMrV9IPwIECBAgQIAAAQIECBAgQIAAAQIECBAgQIAAAQIECBAgQIAAAQIEMgGD&#10;qYxSEAECBAgQIECAAAECBAgQIECAAAECBAgQIECAAAECBAgQIECAAAEC6wIGU+sX0o8AAQIECBAg&#10;QIAAAQIECBAgQIAAAQIECBAgQIAAAQIECBAgQIAAgUzAYCqjFESAAAECBAgQIECAAAECBAgQIECA&#10;AAECBAgQIECAAAECBAgQIECAwLqAwdT6hfQjQIAAAQIECBAgQIAAAQIECBAgQIAAAQIECBAgQIAA&#10;AQIECBAgQCATMJjKKAURIECAAAECBAgQIECAAAECBAgQIECAAAECBAgQIECAAAECBAgQILAuYDC1&#10;fiH9CBAgQIAAAQIECBAgQIAAAQIECBAgQIAAAQIECBAgQIAAAQIECBDIBAymMkpBBAgQIECAAAEC&#10;BAgQIECAAAECBAgQIECAAAECBAgQIECAAAECBAisCxhMrV9IPwIECBAgQIAAAQIECBAgQIAAAQIE&#10;CBAgQIAAAQIECBAgQIAAAQIEMgGDqYxSEAECBAgQIECAAAECBAgQIECAAAECBAgQIECAAAECBAgQ&#10;IECAAAEC6wIGU+sX0o8AAQIECBAgQIAAAQIECBAgQIAAAQIECBAgQIAAAQIECBAgQIAAgUzAYCqj&#10;FESAAAECBAgQIECAAAECBAgQIECAAAECBAgQIECAAAECBAgQIECAwLqAwdT6hfQjQIAAAQIECBAg&#10;QIAAAQIECBAgQIAAAQIECBAgQIAAAQIECBAgQCATMJjKKAURIECAAAECBAgQIECAAAECBAgQIECA&#10;AAECBAgQIECAAAECBAgQILAuYDC1fiH9CBAgQIAAAQIECBAgQIAAAQIECBAgQIAAAQIECBAgQIAA&#10;AQIECBDIBAymMkpBBAgQIECAAAECBAgQIECAAAECBAgQIECAAAECBAgQIECAAAECBAisCxhMrV9I&#10;PwIECBAgQIAAAQIECBAgQIAAAQIECBAgQIAAAQIECBAgQIAAAQIEMgGDqYxSEAECBAgQIECAAAEC&#10;BAgQIECAAAECBAgQIECAAAECBAgQIECAAAEC6wIGU+sX0o8AAQIECBAgQIAAAQIECBAgQIAAAQIE&#10;CBAgQIAAAQIECBAgQIAAgUzAYCqjFESAAAECBAgQIECAAAECBAgQIECAAAECBAgQIECAAAECBAgQ&#10;IECAwLqAwdT6hfQjQIAAAQIECBAgQIAAAQIECBAgQIAAAQIECBAgQIAAAQIECBAgQCATMJjKKAUR&#10;IECAAAECBAgQIECAAAECBAgQIECAAAECBAgQIECAAAECBAgQILAuYDC1fiH9CBAgQIAAAQIECBAg&#10;QIAAAQIECBAgQIAAAQIECBAgQIAAAQIECBDIBAymMkpBBAgQIECAAAECBAgQIECAAAECBAgQIECA&#10;AAECBAgQIECAAAECBAisCxhMrV9IPwIECBAgQIAAAQIECBAgQIAAAQIECBAgQIAAAQIECBAgQIAA&#10;AQIEMgGDqYxSEAECBAgQIECAAAECBAgQIECAAAECBAgQIECAAAECBAgQIECAAAEC6wIGU+sX0o8A&#10;AQIECBAgQIAAAQIECBAgQIAAAQIECBAgQIAAAQIECBAgQIAAgUzAYCqjFESAAAECBAgQIECAAAEC&#10;BAgQIECAAAECBAgQIECAAAECBAgQIECAwLqAwdT6hfQjQIAAAQIECBAgQIAAAQIECBAgQIAAAQIE&#10;CBAgQIAAAQIECBAgQCATMJjKKAURIECAAAECBAgQIECAAAECBAgQIECAAAECBAgQIECAAAECBAgQ&#10;ILAuYDC1fiH9CBAgQIAAAQIECBAgQIAAAQIECBAgQIAAAQIECBAgQIAAAQIECBDIBAymMkpBBAgQ&#10;IECAAAECBAgQIECAAAECBAgQIECAAAECBAgQIECAAAECBAisCxhMrV9IPwIECBAgQIAAAQIECBAg&#10;QIAAAQIECBAgQIAAAQIECBAgQIAAAQIEMgGDqYxSEAECBAgQIECAAAECBAgQIECAAAECBAgQIECA&#10;AAECBAgQIECAAAEC6wIGU+sX0o8AAQIECBAgQIAAAQIECBAgQIAAAQIECBAgQIAAAQIECBAgQIAA&#10;gUzAYCqjFESAAAECBAgQIECAAAECBAgQIECAAAECBAgQIECAAAECBAgQIECAwLqAwdT6hfQjQIAA&#10;AQIECBAgQIAAAQIECBAgQIAAAQIECBAgQIAAAQIECBAgQCATMJjKKAURIECAAAECBAgQIECAAAEC&#10;BAgQIECAAAECBAgQIECAAAECBAgQILAuYDC1fiH9CBAgQIAAAQIECBAgQIAAAQIECBAgQIAAAQIE&#10;CBAgQIAAAQIECBDIBAymMkpBBAgQIECAAAECBAgQIECAAAECBAgQIECAAAECBAgQIECAAAECBAis&#10;CxhMrV9IPwIECBAgQIAAAQIECBAgQIAAAQIECBAgQIAAAQIECBAgQIAAAQIEMgGDqYxSEAECBAgQ&#10;IECAAAECBAgQIECAAAECBAgQIECAAAECBAgQIECAAAEC6wIGU+sX0o8AAQIECBAgQIAAAQIECBAg&#10;QIAAAQIECBAgQIAAAQIECBAgQIAAgUzAYCqjFESAAAECBAgQIECAAAECBAgQIECAAAECBAgQIECA&#10;AAECBAgQIECAwLqAwdT6hfQjQIAAAQIECBAgQIAAAQIECBAgQIAAAQIECBAgQIAAAQIECBAgQCAT&#10;MJjKKAURIECAAAECBAgQIECAAAECBAgQIECAAAECBAgQIECAAAECBAgQILAuYDC1fiH9CBAgQIAA&#10;AQIECBAgQIAAAQIECBAgQIAAAQIECBAgQIAAAQIECBDIBAymMkpBBAgQIECAAAECBAgQIECAAAEC&#10;BAgQIECAAAECBAgQIECAAAECBAisCxhMrV9IPwIECBAgQIAAAQIECBAgQIAAAQIECBAgQIAAAQIE&#10;CBAgQIAAAQIEMgGDqYxSEAECBAgQIECAAAECBAgQIECAAAECBAgQIECAAAECBAgQIECAAAEC6wIG&#10;U+sX0o8AAQIECBAgQIAAAQIECBAgQIAAAQIECBAgQIAAAQIECBAgQIAAgUzAYCqjFESAAAECBAgQ&#10;IECAAAECBAgQIECAAAECBAgQIECAAAECBAgQIECAwLqAwdT6hfQjQIAAAQIECBAgQIAAAQIECBAg&#10;QIAAAQIECBAgQIAAAQIECBAgQCATMJjKKAURIECAAAECBAgQIECAAAECBAgQIECAAAECBAgQIECA&#10;AAECBAgQILAuYDC1fiH9CBAgQIAAAQIECBAgQIAAAQIECBAgQIAAAQIECBAgQIAAAQIECBDIBAym&#10;MkpBBAgQIECAAAECBAgQIECAAAECBAgQIECAAAECBAgQIECAAAECBAisCxhMrV9IPwIECBAgQIAA&#10;AQIECBAgQIAAAQIECBAgQIAAAQIECBAgQIAAAQIEMgGDqYxSEAECBAgQIECAAAECBAgQIECAAAEC&#10;BAgQIECAAAECBAgQIECAAAEC6wIGU+sX0o8AAQIECBAgQIAAAQIECBAgQIAAAQIECBAgQIAAAQIE&#10;CBAgQIAAgUzAYCqjFESAAAECBAgQIECAAAECBAgQIECAAAECBAgQIECAAAECBAgQIECAwLqAwdT6&#10;hfQjQIAAAQIECBAgQIAAAQIECBAgQIAAAQIECBAgQIAAAQIECBAgQCATMJjKKAURIECAAAECBAgQ&#10;IECAAAECBAgQIECAAAECBAgQIECAAAECBAgQILAuYDC1fiH9CBAgQIAAAQIECBAgQIAAAQIECBAg&#10;QIAAAQIECBAgQIAAAQIECBDIBAymMkpBBAgQIECAAAECBAgQIECAAAECBAgQIECAAAECBAgQIECA&#10;AAECBAisCxhMrV9IPwIECBAgQIAAAQIECBAgQIAAAQIECBAgQIAAAQIECBAgQIAAAQIEMgGDqYxS&#10;EAECBAgQIECAAAECBAgQIECAAAECBAgQIECAAAECBAgQIECAAAEC6wIGU+sX0o8AAQIECBAgQIAA&#10;AQIECBAgQIAAAQIECBAgQIAAAQIECBAgQIAAgUzAYCqjFESAAAECBAgQIECAAAECBAgQIECAAAEC&#10;BAgQIECAAAECBAgQIECAwLqAwdT6hfQjQIAAAQIECBAgQIAAAQIECBAgQIAAAQIECBAgQIAAAQIE&#10;CBAgQCATMJjKKAURIECAAAECBAgQIECAAAECBAgQIECAAAECBAgQIECAAAECBAgQILAuYDC1fiH9&#10;CBAgQIAAAQIECBAgQIAAAQIECBAgQIAAAQIECBAgQIAAAQIECBDIBAymMkpBBAgQIECAAAECBAgQ&#10;IECAAAECBAgQIECAAAECBAgQIECAAAECBAisCxhMrV9IPwIECBAgQIAAAQIECBAgQIAAAQIECBAg&#10;QIAAAQIECBAgQIAAAQIEMgGDqYxSEAECBAgQIECAAAECBAgQIECAAAECBAgQIECAAAECBAgQIECA&#10;AAEC6wIGU+sX0o8AAQIECBAgQIAAAQIECBAgQIAAAQIECBAgQIAAAQIECBAgQIAAgUzAYCqjFESA&#10;AAECBAgQIECAAAECBAgQIECAAAECBAgQIECAAAECBAgQIECAwLqAwdT6hfQjQIAAAQIECBAgQIAA&#10;AQIECBAgQIAAAQIECBAgQIAAAQIECBAgQCATMJjKKAURIECAAAECBAgQIECAAAECBAgQIECAAAEC&#10;BAgQIECAAAECBAgQILAuYDC1fiH9CBAgQIAAAQIECBAgQIAAAQIECBAgQIAAAQIECBAgQIAAAQIE&#10;CBDIBAymMkpBBAgQIECAAAECBAgQIECAAAECBAgQIECAAAECBAgQIECAAAECBAisCxhMrV9IPwIE&#10;CBAgQIAAAQIECBAgQIAAAQIECBAgQIAAAQIECBAgQIAAAQIEMgGDqYxSEAECBAgQIECAAAECBAgQ&#10;IECAAAECBAgQIECAAAECBAgQIECAAAEC6wIGU+sX0o8AAQIECBAgQIAAAQIECBAgQIAAAQIECBAg&#10;QIAAAQIECBAgQIAAgUzAYCqjFESAAAECBAgQIECAAAECBAgQIECAAAECBAgQIECAAAECBAgQIECA&#10;wLqAwdT6hfQjQIAAAQIECBAgQIAAAQIECBAgQIAAAQIECBAgQIAAAQIECBAgQCATMJjKKAURIECA&#10;AAECBAgQIECAAAECBAgQIECAAAECBAgQIECAAAECBAgQILAuYDC1fiH9CBAgQIAAAQIECBAgQIAA&#10;AQIECBAgQIAAAQIECBAgQIAAAQIECBDIBAymMkpBBAgQIECAAAECBAgQIECAAAECBAgQIECAAAEC&#10;BAgQIECAAAECBAisCxhMrV9IPwIECBAgQIAAAQIECBAgQIAAAQIECBAgQIAAAQIECBAgQIAAAQIE&#10;MgGDqYxSEAECBAgQIECAAAECBAgQIECAAAECBAgQIECAAAECBAgQIECAAAEC6wIGU+sX0o8AAQIE&#10;CBAgQIAAAQIECBAgQIAAAQIECBAgQIAAAQIECBAgQIAAgUzAYCqjFESAAAECBAgQIECAAAECBAgQ&#10;IECAAAECBAgQIECAAAECBAgQIECAwLqAwdT6hfQjQIAAAQIECBAgQIAAAQIECBAgQIAAAQIECBAg&#10;QIAAAQIECBAgQCATMJjKKAURIECAAAECBAgQIECAAAECBAgQIECAAAECBAgQIECAAAECBAgQILAu&#10;YDC1fiH9CBAgQIAAAQIECBAgQIAAAQIECBAgQIAAAQIECBAgQIAAAQIECBDIBAymMkpBBAgQIECA&#10;AAECBAgQIECAAAECBAgQIECAAAECBAgQIECAAAECBAisCxhMrV9IPwIECBAgQIAAAQIECBAgQIAA&#10;AQIECBAgQIAAAQIECBAgQIAAAQIEMgGDqYxSEAECBAgQIECAAAECBAgQIECAAAECBAgQIECAAAEC&#10;BAgQIECAAAEC6wIGU+sX0o8AAQIECBAgQIAAAQIECBAgQIAAAQIECBAgQIAAAQIECBAgQIAAgUzA&#10;YCqjFESAAAECBAgQIECAAAECBAgQIECAAAECBAgQIECAAAECBAgQIECAwLqAwdT6hfQjQIAAAQIE&#10;CBAgQIAAAQIECBAgQIAAAQIECBAgQIAAAQIECBAgQCATMJjKKAURIECAAAECBAgQIECAAAECBAgQ&#10;IECAAAECBAgQIECAAAECBAgQILAuYDC1fiH9CBAgQIAAAQIECBAgQIAAAQIECBAgQIAAAQIECBAg&#10;QIAAAQIECBDIBAymMkpBBAgQIECAAAECBAgQIECAAAECBAgQIECAAAECBAgQIECAAAECBAisCxhM&#10;rV9IPwIECBAgQIAAAQIECBAgQIAAAQIECBAgQIAAAQIECBAgQIAAAQIEMgGDqYxSEAECBAgQIECA&#10;AAECBAgQIECAAAECBAgQIECAAAECBAgQIECAAAEC6wIGU+sX0o8AAQIECBAgQIAAAQIECBAgQIAA&#10;AQIECBAgQIAAAQIECBAgQIAAgUzAYCqjFESAAAECBAgQIECAAAECBAgQIECAAAECBAgQIECAAAEC&#10;BAgQIECAwLqAwdT6hfQjQIAAAQIECBAgQIAAAQIECBAgQIAAAQIECBAgQIAAAQIECBAgQCATMJjK&#10;KAURIECAAAECBAgQIECAAAECBAgQIECAAAECBAgQIECAAAECBAgQILAuYDC1fiH9CBAgQIAAAQIE&#10;CBAgQIAAAQIECBAgQIAAAQIECBAgQIAAAQIECBDIBAymMkpBBAgQIECAAAECBAgQIECAAAECBAgQ&#10;IECAAAECBAgQIECAAAECBAisCxhMrV9IPwIECBAgQIAAAQIECBAgQIAAAQIECBAgQIAAAQIECBAg&#10;QIAAAQIEMgGDqYxSEAECBAgQIECAAAECBAgQIECAAAECBAgQIECAAAECBAgQIECAAAEC6wIGU+sX&#10;0o8AAQIECBAgQIAAAQIECBAgQIAAAQIECBAgQIAAAQIECBAgQIAAgUzAYCqjFESAAAECBAgQIECA&#10;AAECBAgQIECAAAECBAgQIECAAAECBAgQIECAwLqAwdT6hfQjQIAAAQIECBAgQIAAAQIECBAgQIAA&#10;AQIECBAgQIAAAQIECBAgQCATMJjKKAURIECAAAECBAgQIECAAAECBAgQIECAAAECBAgQIECAAAEC&#10;BAgQILAuYDC1fiH9CBAgQIAAAQIECBAgQIAAAQIECBAgQIAAAQIECBAgQIAAAQIECBDIBAymMkpB&#10;BAgQIECAAAECBAgQIECAAAECBAgQIECAAAECBAgQIECAAAECBAisCxhMrV9IPwIECBAgQIAAAQIE&#10;CBAgQIAAAQIECBAgQIAAAQIECBAgQIAAAQIEMgGDqYxSEAECBAgQIECAAAECBAgQIECAAAECBAgQ&#10;IECAAAECBAgQIECAAAEC6wIGU+sX0o8AAQIECBAgQIAAAQIECBAgQIAAAQIECBAgQIAAAQIECBAg&#10;QIAAgUzAYCqjFESAAAECBAgQIECAAAECBAgQIECAAAECBAgQIECAAAECBAgQIECAwLqAwdT6hfQj&#10;QIAAAQIECBAgQIAAAQIECBAgQIAAAQIECBAgQIAAAQIECBAgQCATMJjKKAURIECAAAECBAgQIECA&#10;AAECBAgQIECAAAECBAgQIECAAAECBAgQILAuYDC1fiH9CBAgQIAAAQIECBAgQIAAAQIECBAgQIAA&#10;AQIECBAgQIAAAQIECBDIBAymMkpBBAgQIECAAAECBAgQIECAAAECBAgQIECAAAECBAgQIECAAAEC&#10;BAisCxhMrV9IPwIECBAgQIAAAQIECBAgQIAAAQIECBAgQIAAAQIECBAgQIAAAQIEMgGDqYxSEAEC&#10;BAgQIECAAAECBAgQIECAAAECBAgQIECAAAECBAgQIECAAAEC6wIGU+sX0o8AAQIECBAgQIAAAQIE&#10;CBAgQIAAAQIECBAgQIAAAQIECBAgQIAAgUzAYCqjFESAAAECBAgQIECAAAECBAgQIECAAAECBAgQ&#10;IECAAAECBAgQIECAwLqAwdT6hfQjQIAAAQIECBAgQIAAAQIECBAgQIAAAQIECBAgQIAAAQIECBAg&#10;QCATMJjKKAURIECAAAECBAgQIECAAAECBAgQIECAAAECBAgQIECAAAECBAgQILAuYDC1fiH9CBAg&#10;QIAAAQIECBAgQIAAAQIECBAgQIAAAQIECBAgQIAAAQIECBDIBAymMkpBBAgQIECAAAECBAgQIECA&#10;AAECBAgQIECAAAECBAgQIECAAAECBAisCxhMrV9IPwIECBAgQIAAAQIECBAgQIAAAQIECBAgQIAA&#10;AQIECBAgQIAAAQIEMgGDqYxSEAECBAgQIECAAAECBAgQIECAAAECBAgQIECAAAECBAgQIECAAAEC&#10;6wIGU+sX0o8AAQIECBAgQIAAAQIECBAgQIAAAQIECBAgQIAAAQIECBAgQIAAgUzAYCqjFESAAAEC&#10;BAgQIECAAAECBAgQIECAAAECBAgQIECAAAECBAgQIECAwLqAwdT6hfQjQIAAAQIECBAgQIAAAQIE&#10;CBAgQIAAAQIECBAgQIAAAQIECBAgQCATMJjKKAURIECAAAECBAgQIECAAAECBAgQIECAAAECBAgQ&#10;IECAAAECBAgQILAuYDC1fiH9CBAgQIAAAQIECBAgQIAAAQIECBAgQIAAAQIECBAgQIAAAQIECBDI&#10;BAymMkpBBAgQIECAAAECBAgQIECAAAECBAgQIECAAAECBAgQIECAAAECBAisCxhMrV9IPwIECBAg&#10;QIAAAQIECBAgQIAAAQIECBAgQIAAAQIECBAgQIAAAQIEMgGDqYxSEAECBAgQIECAAAECBAgQIECA&#10;AAECBAgQIECAAAECBAgQIECAAAEC6wIGU+sX0o8AAQIECBAgQIAAAQIECBAgQIAAAQIECBAgQIAA&#10;AQIECBAgQIAAgUzAYCqjFESAAAECBAgQIECAAAECBAgQIECAAAECBAgQIECAAAECBAgQIECAwLqA&#10;wdT6hfQjQIAAAQIECBAgQIAAAQIECBAgQIAAAQIECBAgQIAAAQIECBAgQCATMJjKKAURIECAAAEC&#10;BAgQIECAAAECBAgQIECAAAECBAgQIECAAAECBAgQILAuYDC1fiH9CBAgQIAAAQIECBAgQIAAAQIE&#10;CBAgQIAAAQIECBAgQIAAAQIECBDIBAymMkpBBAgQIECAAAECBAgQIECAAAECBAgQIECAAAECBAgQ&#10;IECAAAECBAisCxhMrV9IPwIECBAgQIAAAQIECBAgQIAAAQIECBAgQIAAAQIECBAgQIAAAQIEMgGD&#10;qYxSEAECBAgQIECAAAECBAgQIECAAAECBAgQIECAAAECBAgQIECAAAEC6wIGU+sX0o8AAQIECBAg&#10;QIAAAQIECBAgQIAAAQIECBAgQIAAAQIECBAgQIAAgUzAYCqjFESAAAECBAgQIECAAAECBAgQIECA&#10;AAECBAgQIECAAAECBAgQIECAwLqAwdT6hfQjQIAAAQIECBAgQIAAAQIECBAgQIAAAQIECBAgQIAA&#10;AQIECBAgQCATMJjKKAURIECAAAECBAgQIECAAAECBAgQIECAAAECBAgQIECAAAECBAgQILAuYDC1&#10;fiH9CBAgQIAAAQIECBAgQIAAAQIECBAgQIAAAQIECBAgQIAAAQIECBDIBAymMkpBBAgQIECAAAEC&#10;BAgQIECAAAECBAgQIECAAAECBAgQIECAAAECBAisCxhMrV9IPwIECBAgQIAAAQIECBAgQIAAAQIE&#10;CBAgQIAAAQIECBAgQIAAAQIEMgGDqYxSEAECBAgQIECAAAECBAgQIECAAAECBAgQIECAAAECBAgQ&#10;IECAAAEC6wIGU+sX0o8AAQIECBAgQIAAAQIECBAgQIAAAQIECBAgQIAAAQIECBAgQIAAgUzAYCqj&#10;FESAAAECBAgQIECAAAECBAgQIECAAAECBAgQIECAAAECBAgQIECAwLqAwdT6hfQjQIAAAQIECBAg&#10;QIAAAQIECBAgQIAAAQIECBAgQIAAAQIECBAgQCATMJjKKAURIECAAAECBAgQIECAAAECBAgQIECA&#10;AAECBAgQIECAAAECBAgQILAuYDC1fiH9CBAgQIAAAQIECBAgQIAAAQIECBAgQIAAAQIECBAgQIAA&#10;AQIECBDIBAymMkpBBAgQIECAAAECBAgQIECAAAECBAgQIECAAAECBAgQIECAAAECBAisCxhMrV9I&#10;PwIECBAgQIAAAQIECBAgQIAAAQIECBAgQIAAAQIECBAgQIAAAQIEMgGDqYxSEAECBAgQIECAAAEC&#10;BAgQIECAAAECBAgQIECAAAECBAgQIECAAAEC6wIGU+sX0o8AAQIECBAgQIAAAQIECBAgQIAAAQIE&#10;CBAgQIAAAQIECBAgQIAAgUzAYCqjFESAAAECBAgQIECAAAECBAgQIECAAAECBAgQIECAAAECBAgQ&#10;IECAwLqAwdT6hfQjQIAAAQIECBAgQIAAAQIECBAgQIAAAQIECBAgQIAAAQIECBAgQCATMJjKKAUR&#10;IECAAAECBAgQIECAAAECBAgQIECAAAECBAgQIECAAAECBAgQILAuYDC1fiH9CBAgQIAAAQIECBAg&#10;QIAAAQIECBAgQIAAAQIECBAgQIAAAQIECBDIBAymMkpBBAgQIECAAAECBAgQIECAAAECBAgQIECA&#10;AAECBAgQIECAAAECBAisCxhMrV9IPwIECBAgQIAAAQIECBAgQIAAAQIECBAgQIAAAQIECBAgQIAA&#10;AQIEMgGDqYxSEAECBAgQIECAAAECBAgQIECAAAECBAgQIECAAAECBAgQIECAAAEC6wIGU+sX0o8A&#10;AQIECBAgQIAAAQIECBAgQIAAAQIECBAgQIAAAQIECBAgQIAAgUzAYCqjFESAAAECBAgQIECAAAEC&#10;BAgQIECAAAECBAgQIECAAAECBAgQIECAwLqAwdT6hfQjQIAAAQIECBAgQIAAAQIECBAgQIAAAQIE&#10;CBAgQIAAAQIECBAgQCATMJjKKAURIECAAAECBAgQIECAAAECBAgQIECAAAECBAgQIECAAAECBAgQ&#10;ILAuYDC1fiH9CBAgQIAAAQIECBAgQIAAAQIECBAgQIAAAQIECBAgQIAAAQIECBDIBAymMkpBBAgQ&#10;IECAAAECBAgQIECAAAECBAgQIECAAAECBAgQIECAAAECBAisCxhMrV9IPwIECBAgQIAAAQIECBAg&#10;QIAAAQIECBAgQIAAAQIECBAgQIAAAQIEMgGDqYxSEAECBAgQIECAAAECBAgQIECAAAECBAgQIECA&#10;AAECBAgQIECAAAEC6wIGU+sX0o8AAQIECBAgQIAAAQIECBAgQIAAAQIECBAgQIAAAQIECBAgQIAA&#10;gUzAYCqjFESAAAECBAgQIECAAAECBAgQIECAAAECBAgQIECAAAECBAgQIECAwLqAwdT6hfQjQIAA&#10;AQIECBAgQIAAAQIECBAgQIAAAQIECBAgQIAAAQIECBAgQCATMJjKKAURIECAAAECBAgQIECAAAEC&#10;BAgQIECAAAECBAgQIECAAAECBAgQILAuYDC1fiH9CBAgQIAAAQIECBAgQIAAAQIECBAgQIAAAQIE&#10;CBAgQIAAAQIECBDIBAymMkpBBAgQIECAAAECBAgQIECAAAECBAgQIECAAAECBAgQIECAAAECBAis&#10;CxhMrV9IPwIECBAgQIAAAQIECBAgQIAAAQIECBAgQIAAAQIECBAgQIAAAQIEMgGDqYxSEAECBAgQ&#10;IECAAAECBAgQIECAAAECBAgQIECAAAECBAgQIECAAAEC6wIGU+sX0o8AAQIECBAgQIAAAQIECBAg&#10;QIAAAQIECBAgQIAAAQIECBAgQIAAgUzAYCqjFESAAAECBAgQIECAAAECBAgQIECAAAECBAgQIECA&#10;AAECBAgQIECAwLqAwdT6hfQjQIAAAQIECBAgQIAAAQIECBAgQIAAAQIECBAgQIAAAQIECBAgQCAT&#10;MJjKKAURIECAAAECBAgQIECAAAECBAgQIECAAAECBAgQIECAAAECBAgQILAuYDC1fiH9CBAgQIAA&#10;AQIECBAgQIAAAQIECBAgQIAAAQIECBAgQIAAAQIECBDIBAymMkpBBAgQIECAAAECBAgQIECAAAEC&#10;BAgQIECAAAECBAgQIECAAAECBAisCxhMrV9IPwIECBAgQIAAAQIECBAgQIAAAQIECBAgQIAAAQIE&#10;CBAgQIAAAQIEMgGDqYxSEAECBAgQIECAAAECBAgQIECAAAECBAgQIECAAAECBAgQIECAAAEC6wIG&#10;U+sX0o8AAQIECBAgQIAAAQIECBAgQIAAAQIECBAgQIAAAQIECBAgQIAAgUzAYCqjFESAAAECBAgQ&#10;IECAAAECBAgQIECAAAECBAgQIECAAAECBAgQIECAwLqAwdT6hfQjQIAAAQIECBAgQIAAAQIECBAg&#10;QIAAAQIECBAgQIAAAQIECBAgQCATMJjKKAURIECAAAECBAgQIECAAAECBAgQIECAAAECBAgQIECA&#10;AAECBAgQILAuYDC1fiH9CBAgQIAAAQIECBAgQIAAAQIECBAgQIAAAQIECBAgQIAAAQIECBDIBAym&#10;MkpBBAgQIECAAAECBAgQIECAAAECBAgQIECAAAECBAgQIECAAAECBAisCxhMrV9IPwIECBAgQIAA&#10;AQIECBAgQIAAAQIECBAgQIAAAQIECBAgQIAAAQIEMgGDqYxSEAECBAgQIECAAAECBAgQIECAAAEC&#10;BAgQIECAAAECBAgQIECAAAEC6wIGU+sX0o8AAQIECBAgQIAAAQIECBAgQIAAAQIECBAgQIAAAQIE&#10;CBAgQIAAgUzAYCqjFESAAAECBAgQIECAAAECBAgQIECAAAECBAgQIECAAAECBAgQIECAwLqAwdT6&#10;hfQjQIAAAQIECBAgQIAAAQIECBAgQIAAAQIECBAgQIAAAQIECBAgQCATMJjKKAURIECAAAECBAgQ&#10;IECAAAECBAgQIECAAAECBAgQIECAAAECBAgQILAuYDC1fiH9CBAgQIAAAQIECBAgQIAAAQIECBAg&#10;QIAAAQIECBAgQIAAAQIECBDIBAymMkpBBAgQIECAAAECBAgQIECAAAECBAgQIECAAAECBAgQIECA&#10;AAECBAisCxhMrV9IPwIECBAgQIAAAQIECBAgQIAAAQIECBAgQIAAAQIECBAgQIAAAQIEMgGDqYxS&#10;EAECBAgQIECAAAECBAgQIECAAAECBAgQIECAAAECBAgQIECAAAEC6wIGU+sX0o8AAQIECBAgQIAA&#10;AQIECBAgQIAAAQIECBAgQIAAAQIECBAgQIAAgUzAYCqjFESAAAECBAgQIECAAAECBAgQIECAAAEC&#10;BAgQIECAAAECBAgQIECAwLqAwdT6hfQjQIAAAQIECBAgQIAAAQIECBAgQIAAAQIECBAgQIAAAQIE&#10;CBAgQCATMJjKKAURIECAAAECBAgQIECAAAECBAgQIECAAAECBAgQIECAAAECBAgQILAuYDC1fiH9&#10;CBAgQIAAAQIECBAgQIAAAQIECBAgQIAAAQIECBAgQIAAAQIECBDIBAymMkpBBAgQIECAAAECBAgQ&#10;IECAAAECBAgQIECAAAECBAgQIECAAAECBAisCxhMrV9IPwIECBAgQIAAAQIECBAgQIAAAQIECBAg&#10;QIAAAQIECBAgQIAAAQIEMgGDqYxSEAECBAgQIECAAAECBAgQIECAAAECBAgQIECAAAECBAgQIECA&#10;AAEC6wIGU+sX0o8AAQIECBAgQIAAAQIECBAgQIAAAQIECBAgQIAAAQIECBAgQIAAgUzAYCqjFESA&#10;AAECBAgQIECAAAECBAgQIECAAAECBAgQIECAAAECBAgQIECAwLqAwdT6hfQjQIAAAQIECBAgQIAA&#10;AQIECBAgQIAAAQIECBAgQIAAAQIECBAgQCATMJjKKAURIECAAAECBAgQIECAAAECBAgQIECAAAEC&#10;BAgQIECAAAECBAgQILAuYDC1fiH9CBAgQIAAAQIECBAgQIAAAQIECBAgQIAAAQIECBAgQIAAAQIE&#10;CBDIBAymMkpBBAgQIECAAAECBAgQIECAAAECBAgQIECAAAECBAgQIECAAAECBAisCxhMrV9IPwIE&#10;CBAgQIAAAQIECBAgQIAAAQIECBAgQIAAAQIECBAgQIAAAQIEMgGDqYxSEAECBAgQIECAAAECBAgQ&#10;IECAAAECBAgQIECAAAECBAgQIECAAAEC6wIGU+sX0o8AAQIECBAgQIAAAQIECBAgQIAAAQIECBAg&#10;QIAAAQIECBAgQIAAgUzAYCqjFESAAAECBAgQIECAAAECBAgQIECAAAECBAgQIECAAAECBAgQIECA&#10;wLqAwdT6hfQjQIAAAQIECBAgQIAAAQIECBAgQIAAAQIECBAgQIAAAQIECBAgQCATMJjKKAURIECA&#10;AAECBAgQIECAAAECBAgQIECAAAECBAgQIECAAAECBAgQILAuYDC1fiH9CBAgQIAAAQIECBAgQIAA&#10;AQIECBAgQIAAAQIECBAgQIAAAQIECBDIBAymMkpBBAgQIECAAAECBAgQIECAAAECBAgQIECAAAEC&#10;BAgQIECAAAECBAisCxhMrV9IPwIECBAgQIAAAQIECBAgQIAAAQIECBAgQIAAAQIECBAgQIAAAQIE&#10;MgGDqYxSEAECBAgQIECAAAECBAgQIECAAAECBAgQIECAAAECBAgQIECAAAEC6wIGU+sX0o8AAQIE&#10;CBAgQIAAAQIECBAgQIAAAQIECBAgQIAAAQIECBAgQIAAgUzAYCqjFESAAAECBAgQIECAAAECBAgQ&#10;IECAAAECBAgQIECAAAECBAgQIECAwLqAwdT6hfQjQIAAAQIECBAgQIAAAQIECBAgQIAAAQIECBAg&#10;QIAAAQIECBAgQCATMJjKKAURIECAAAECBAgQIECAAAECBAgQIECAAAECBAgQIECAAAECBAgQILAu&#10;YDC1fiH9CBAgQIAAAQIECBAgQIAAAQIECBAgQIAAAQIECBAgQIAAAQIECBDIBAymMkpBBAgQIECA&#10;AAECBAgQIECAAAECBAgQIECAAAECBAgQIECAAAECBAisCxhMrV9IPwIECBAgQIAAAQIECBAgQIAA&#10;AQIECBAgQIAAAQIECBAgQIAAAQIEMgGDqYxSEAECBAgQIECAAAECBAgQIECAAAECBAgQIECAAAEC&#10;BAgQIECAAAEC6wIGU+sX0o8AAQIECBAgQIAAAQIECBAgQIAAAQIECBAgQIAAAQIECBAgQIAAgUzA&#10;YCqjFESAAAECBAgQIECAAAECBAgQIECAAAECBAgQIECAAAECBAgQIECAwLqAwdT6hfQjQIAAAQIE&#10;CBAgQIAAAQIECBAgQIAAAQIECBAgQIAAAQIECBAgQCATMJjKKAURIECAAAECBAgQIECAAAECBAgQ&#10;IECAAAECBAgQIECAAAECBAgQILAuYDC1fiH9CBAgQIAAAQIECBAgQIAAAQIECBAgQIAAAQIECBAg&#10;QIAAAQIECBDIBAymMkpBBAgQIECAAAECBAgQIECAAAECBAgQIECAAAECBAgQIECAAAECBAisCxhM&#10;rV9IPwIECBAgQIAAAQIECBAgQIAAAQIECBAgQIAAAQIECBAgQIAAAQIEMgGDqYxSEAECBAgQIECA&#10;AAECBAgQIECAAAECBAgQIECAAAECBAgQIECAAAEC6wIGU+sX0o8AAQIECBAgQIAAAQIECBAgQIAA&#10;AQIECBAgQIAAAQIECBAgQIAAgUzAYCqjFESAAAECBAgQIECAAAECBAgQIECAAAECBAgQIECAAAEC&#10;BAgQIECAwLqAwdT6hfQjQIAAAQIECBAgQIAAAQIECBAgQIAAAQIECBAgQIAAAQIECBAgQCATMJjK&#10;KAURIECAAAECBAgQIECAAAECBAgQIECAAAECBAgQIECAAAECBAgQILAuYDC1fiH9CBAgQIAAAQIE&#10;CBAgQIAAAQIECBAgQIAAAQIECBAgQIAAAQIECBDIBAymMkpBBAgQIECAAAECBAgQIECAAAECBAgQ&#10;IECAAAECBAgQIECAAAECBAisCxhMrV9IPwIECBAgQIAAAQIECBAgQIAAAQIECBAgQIAAAQIECBAg&#10;QIAAAQIEMgGDqYxSEAECBAgQIECAAAECBAgQIECAAAECBAgQIECAAAECBAgQIECAAAEC6wIGU+sX&#10;0o8AAQIECBAgQIAAAQIECBAgQIAAAQIECBAgQIAAAQIECBAgQIAAgUzAYCqjFESAAAECBAgQIECA&#10;AAECBAgQIECAAAECBAgQIECAAAECBAgQIECAwLqAwdT6hfQjQIAAAQIECBAgQIAAAQIECBAgQIAA&#10;AQIECBAgQIAAAQIECBAgQCATMJjKKAURIECAAAECBAgQIECAAAECBAgQIECAAAECBAgQIECAAAEC&#10;BAgQILAuYDC1fiH9CBAgQIAAAQIECBAgQIAAAQIECBAgQIAAAQIECBAgQIAAAQIECBDIBAymMkpB&#10;BAgQIECAAAECBAgQIECAAAECBAgQIECAAAECBAgQIECAAAECBAisCxhMrV9IPwIECBAgQIAAAQIE&#10;CBAgQIAAAQIECBAgQIAAAQIECBAgQIAAAQIEMgGDqYxSEAECBAgQIECAAAECBAgQIECAAAECBAgQ&#10;IECAAAECBAgQIECAAAEC6wIGU+sX0o8AAQIECBAgQIAAAQIECBAgQIAAAQIECBAgQIAAAQIECBAg&#10;QIAAgUzAYCqjFESAAAECBAgQIECAAAECBAgQIECAAAECBAgQIECAAAECBAgQIECAwLqAwdT6hfQj&#10;QIAAAQIECBAgQIAAAQIECBAgQIAAAQIECBAgQIAAAQIECBAgQCATMJjKKAURIECAAAECBAgQIECA&#10;AAECBAgQIECAAAECBAgQIECAAAECBAgQILAuYDC1fiH9CBAgQIAAAQIECBAgQIAAAQIECBAgQIAA&#10;AQIECBAgQIAAAQIECBDIBAymMkpBBAgQIECAAAECBAgQIECAAAECBAgQIECAAAECBAgQIECAAAEC&#10;BAisCxhMrV9IPwIECBAgQIAAAQIECBAgQIAAAQIECBAgQIAAAQIECBAgQIAAAQIEMgGDqYxSEAEC&#10;BAgQIECAAAECBAgQIECAAAECBAgQIECAAAECBAgQIECAAAEC6wIGU+sX0o8AAQIECBAgQIAAAQIE&#10;CBAgQIAAAQIECBAgQIAAAQIECBAgQIAAgUzAYCqjFESAAAECBAgQIECAAAECBAgQIECAAAECBAgQ&#10;IECAAAECBAgQIECAwLqAwdT6hfQjQIAAAQIECBAgQIAAAQIECBAgQIAAAQIECBAgQIAAAQIECBAg&#10;QCATMJjKKAURIECAAAECBAgQIECAAAECBAgQIECAAAECBAgQIECAAAECBAgQILAuYDC1fiH9CBAg&#10;QIAAAQIECBAgQIAAAQIECBAgQIAAAQIECBAgQIAAAQIECBDIBAymMkpBBAgQIECAAAECBAgQIECA&#10;AAECBAgQIECAAAECBAgQIECAAAECBAisCxhMrV9IPwIECBAgQIAAAQIECBAgQIAAAQIECBAgQIAA&#10;AQIECBAgQIAAAQIEMgGDqYxSEAECBAgQIECAAAECBAgQIECAAAECBAgQIECAAAECBAgQIECAAAEC&#10;6wIGU+sX0o8AAQIECBAgQIAAAQIECBAgQIAAAQIECBAgQIAAAQIECBAgQIAAgUzAYCqjFESAAAEC&#10;BAgQIECAAAECBAgQIECAAAECBAgQIECAAAECBAgQIECAwLqAwdT6hfQjQIAAAQIECBAgQIAAAQIE&#10;CBAgQIAAAQIECBAgQIAAAQIECBAgQCATMJjKKAURIECAAAECBAgQIECAAAECBAgQIECAAAECBAgQ&#10;IECAAAECBAgQILAuYDC1fiH9CBAgQIAAAQIECBAgQIAAAQIECBAgQIAAAQIECBAgQIAAAQIECBDI&#10;BAymMkpBBAgQIECAAAECBAgQIECAAAECBAgQIECAAAECBAgQIECAAAECBAisCxhMrV9IPwIECBAg&#10;QIAAAQIECBAgQIAAAQIECBAgQIAAAQIECBAgQIAAAQIEMgGDqYxSEAECBAgQIECAAAECBAgQIECA&#10;AAECBAgQIECAAAECBAgQIECAAAEC6wIGU+sX0o8AAQIECBAgQIAAAQIECBAgQIAAAQIECBAgQIAA&#10;AQIECBAgQIAAgUzAYCqjFESAAAECBAgQIECAAAECBAgQIECAAAECBAgQIECAAAECBAgQIECAwLqA&#10;wdT6hfQjQIAAAQIECBAgQIAAAQIECBAgQIAAAQIECBAgQIAAAQIECBAgQCATMJjKKAURIECAAAEC&#10;BAgQIECAAAECBAgQIECAAAECBAgQIECAAAECBAgQILAuYDC1fiH9CBAgQIAAAQIECBAgQIAAAQIE&#10;CBAgQIAAAQIECBAgQIAAAQIECBDIBAymMkpBBAgQIECAAAECBAgQIECAAAECBAgQIECAAAECBAgQ&#10;IECAAAECBAisCxhMrV9IPwIECBAgQIAAAQIECBAgQIAAAQIECBAgQIAAAQIECBAgQIAAAQIEMgGD&#10;qYxSEAECBAgQIECAAAECBAgQIECAAAECBAgQIECAAAECBAgQIECAAAEC6wIGU+sX0o8AAQIECBAg&#10;QIAAAQIECBAgQIAAAQIECBAgQIAAAQIECBAgQIAAgUzAYCqjFESAAAECBAgQIECAAAECBAgQIECA&#10;AAECBAgQIECAAAECBAgQIECAwLqAwdT6hfQjQIAAAQIECBAgQIAAAQIECBAgQIAAAQIECBAgQIAA&#10;AQIECBAgQCATMJjKKAURIECAAAECBAgQIECAAAECBAgQIECAAAECBAgQIECAAAECBAgQILAuYDC1&#10;fiH9CBAgQIAAAQIECBAgQIAAAQIECBAgQIAAAQIECBAgQIAAAQIECBDIBAymMkpBBAgQIECAAAEC&#10;BAgQIECAAAECBAgQIECAAAECBAgQIECAAAECBAisCxhMrV9IPwIECBAgQIAAAQIECBAgQIAAAQIE&#10;CBAgQIAAAQIECBAgQIAAAQIEMgGDqYxSEAECBAgQIECAAAECBAgQIECAAAECBAgQIECAAAECBAgQ&#10;IECAAAEC6wIGU+sX0o8AAQIECBAgQIAAAQIECBAgQIAAAQIECBAgQIAAAQIECBAgQIAAgUzAYCqj&#10;FESAAAECBAgQIECAAAECBAgQIECAAAECBAgQIECAAAECBAgQIECAwLqAwdT6hfQjQIAAAQIECBAg&#10;QIAAAQIECBAgQIAAAQIECBAgQIAAAQIECBAgQCATMJjKKAURIECAAAECBAgQIECAAAECBAgQIECA&#10;AAECBAgQIECAAAECBAgQILAuYDC1fiH9CBAgQIAAAQIECBAgQIAAAQIECBAgQIAAAQIECBAgQIAA&#10;AQIECBDIBAymMkpBBAgQIECAAAECBAgQIECAAAECBAgQIECAAAECBAgQIECAAAECBAisCxhMrV9I&#10;PwIECBAgQIAAAQIECBAgQIAAAQIECBAgQIAAAQIECBAgQIAAAQIEMgGDqYxSEAECBAgQIECAAAEC&#10;BAgQIECAAAECBAgQIECAAAECBAgQIECAAAEC6wIGU+sX0o8AAQIECBAgQIAAAQIECBAgQIAAAQIE&#10;CBAgQIAAAQIECBAgQIAAgUzAYCqjFESAAAECBAgQIECAAAECBAgQIECAAAECBAgQIECAAAECBAgQ&#10;IECAwLqAwdT6hfQjQIAAAQIECBAgQIAAAQIECBAgQIAAAQIECBAgQIAAAQIECBAgQCATMJjKKAUR&#10;IECAAAECBAgQIECAAAECBAgQIECAAAECBAgQIECAAAECBAgQILAuYDC1fiH9CBAgQIAAAQIECBAg&#10;QIAAAQIECBAgQIAAAQIECBAgQIAAAQIECBDIBAymMkpBBAgQIECAAAECBAgQIECAAAECBAgQIECA&#10;AAECBAgQIECAAAECBAisCxhMrV9IPwIECBAgQIAAAQIECBAgQIAAAQIECBAgQIAAAQIECBAgQIAA&#10;AQIEMgGDqYxSEAECBAgQIECAAAECBAgQIECAAAECBAgQIECAAAECBAgQIECAAAEC6wIGU+sX0o8A&#10;AQIECBAgQIAAAQIECBAgQIAAAQIECBAgQIAAAQIECBAgQIAAgUzAYCqjFESAAAECBAgQIECAAAEC&#10;BAgQIECAAAECBAgQIECAAAECBAgQIECAwLqAwdT6hfQjQIAAAQIECBAgQIAAAQIECBAgQIAAAQIE&#10;CBAgQIAAAQIECBAgQCATMJjKKAURIECAAAECBAgQIECAAAECBAgQIECAAAECBAgQIECAAAECBAgQ&#10;ILAuYDC1fiH9CBAgQIAAAQIECBAgQIAAAQIECBAgQIAAAQIECBAgQIAAAQIECBDIBAymMkpBBAgQ&#10;IECAAAECBAgQIECAAAECBAgQIECAAAECBAgQIECAAAECBAisCxhMrV9IPwIECBAgQIAAAQIECBAg&#10;QIAAAQIECBAgQIAAAQIECBAgQIAAAQIEMgGDqYxSEAECBAgQIECAAAECBAgQIECAAAECBAgQIECA&#10;AAECBAgQIECAAAEC6wIGU+sX0o8AAQIECBAgQIAAAQIECBAgQIAAAQIECBAgQIAAAQIECBAgQIAA&#10;gUzAYCqjFESAAAECBAgQIECAAAECBAgQIECAAAECBAgQIECAAAECBAgQIECAwLqAwdT6hfQjQIAA&#10;AQIECBAgQIAAAQIECBAgQIAAAQIECBAgQIAAAQIECBAgQCATMJjKKAURIECAAAECBAgQIECAAAEC&#10;BAgQIECAAAECBAgQIECAAAECBAgQILAuYDC1fiH9CBAgQIAAAQIECBAgQIAAAQIECBAgQIAAAQIE&#10;CBAgQIAAAQIECBDIBAymMkpBBAgQIECAAAECBAgQIECAAAECBAgQIECAAAECBAgQIECAAAECBAis&#10;CxhMrV9IPwIECBAgQIAAAQIECBAgQIAAAQIECBAgQIAAAQIECBAgQIAAAQIEMgGDqYxSEAECBAgQ&#10;IECAAAECBAgQIECAAAECBAgQIECAAAECBAgQIECAAAEC6wIGU+sX0o8AAQIECBAgQIAAAQIECBAg&#10;QIAAAQIECBAgQIAAAQIECBAgQIAAgUzAYNIvR98AAEAASURBVCqjFESAAAECBAgQIECAAAECBAgQ&#10;IECAAAECBAgQIECAAAECBAgQIECAwLqAwdT6hfQjQIAAAQIECBAgQIAAAQIECBAgQIAAAQIECBAg&#10;QIAAAQIECBAgQCATMJjKKAURIECAAAECBAgQIECAAAECBAgQIECAAAECBAgQIECAAAECBAgQILAu&#10;YDC1fiH9CBAgQIAAAQIECBAgQIAAAQIECBAgQIAAAQIECBAgQIAAAQIECBDIBAymMkpBBAgQIECA&#10;AAECBAgQIECAAAECBAgQIECAAAECBAgQIECAAAECBAisCxhMrV9IPwIECBAgQIAAAQIECBAgQIAA&#10;AQIECBAgQIAAAQIECBAgQIAAAQIEMgGDqYxSEAECBAgQIECAAAECBAgQIECAAAECBAgQIECAAAEC&#10;BAgQIECAAAEC6wIGU+sX0o8AAQIECBAgQIAAAQIECBAgQIAAAQIECBAgQIAAAQIECBAgQIAAgUzA&#10;YCqjFESAAAECBAgQIECAAAECBAgQIECAAAECBAgQIECAAAECBAgQIECAwLqAwdT6hfQjQIAAAQIE&#10;CBAgQIAAAQIECBAgQIAAAQIECBAgQIAAAQIECBAgQCATMJjKKAURIECAAAECBAgQIECAAAECBAgQ&#10;IECAAAECBAgQIECAAAECBAgQILAuYDC1fiH9CBAgQIAAAQIECBAgQIAAAQIECBAgQIAAAQIECBAg&#10;QIAAAQIECBDIBAymMkpBBAgQIECAAAECBAgQIECAAAECBAgQIECAAAECBAgQIECAAAECBAisCxhM&#10;rV9IPwIECBAgQIAAAQIECBAgQIAAAQIECBAgQIAAAQIECBAgQIAAAQIEMgGDqYxSEAECBAgQIECA&#10;AAECBAgQIECAAAECBAgQIECAAAECBAgQIECAAAEC6wIGU+sX0o8AAQIECBAgQIAAAQIECBAgQIAA&#10;AQIECBAgQIAAAQIECBAgQIAAgUzAYCqjFESAAAECBAgQIECAAAECBAgQIECAAAECBAgQIECAAAEC&#10;BAgQIECAwLqAwdT6hfQjQIAAAQIECBAgQIAAAQIECBAgQIAAAQIECBAgQIAAAQIECBAgQCATMJjK&#10;KAURIECAAAECBAgQIECAAAECBAgQIECAAAECBAgQIECAAAECBAgQILAuYDC1fiH9CBAgQIAAAQIE&#10;CBAgQIAAAQIECBAgQIAAAQIECBAgQIAAAQIECBDIBAymMkpBBAgQIECAAAECBAgQIECAAAECBAgQ&#10;IECAAAECBAgQIECAAAECBAisCxhMrV9IPwIECBAgQIAAAQIECBAgQIAAAQIECBAgQIAAAQIECBAg&#10;QIAAAQIEMgGDqYxSEAECBAgQIECAAAECBAgQIECAAAECBAgQIECAAAECBAgQIECAAAEC6wIGU+sX&#10;0o8AAQIECBAgQIAAAQIECBAgQIAAAQIECBAgQIAAAQIECBAgQIAAgUzAYCqjFESAAAECBAgQIECA&#10;AAECBAgQIECAAAECBAgQIECAAAECBAgQIECAwLqAwdT6hfQjQIAAAQIECBAgQIAAAQIECBAgQIAA&#10;AQIECBAgQIAAAQIECBAgQCATMJjKKAURIECAAAECBAgQIECAAAECBAgQIECAAAECBAgQIECAAAEC&#10;BAgQILAuYDC1fiH9CBAgQIAAAQIECBAgQIAAAQIECBAgQIAAAQIECBAgQIAAAQIECBDIBAymMkpB&#10;BAgQIECAAAECBAgQIECAAAECBAgQIECAAAECBAgQIECAAAECBAisCxhMrV9IPwIECBAgQIAAAQIE&#10;CBAgQIAAAQIECBAgQIAAAQIECBAgQIAAAQIEMgGDqYxSEAECBAgQIECAAAECBAgQIECAAAECBAgQ&#10;IECAAAECBAgQIECAAAEC6wIGU+sX0o8AAQIECBAgQIAAAQIECBAgQIAAAQIECBAgQIAAAQIECBAg&#10;QIAAgUzAYCqjFESAAAECBAgQIECAAAECBAgQIECAAAECBAgQIECAAAECBAgQIECAwLqAwdT6hfQj&#10;QIAAAQIECBAgQIAAAQIECBAgQIAAAQIECBAgQIAAAQIECBAgQCATMJjKKAURIECAAAECBAgQIECA&#10;AAECBAgQIECAAAECBAgQIECAAAECBAgQILAuYDC1fiH9CBAgQIAAAQIECBAgQIAAAQIECBAgQIAA&#10;AQIECBAgQIAAAQIECBDIBAymMkpBBAgQIECAAAECBAgQIECAAAECBAgQIECAAAECBAgQIECAAAEC&#10;BAisCxhMrV9IPwIECBAgQIAAAQIECBAgQIAAAQIECBAgQIAAAQIECBAgQIAAAQIEMgGDqYxSEAEC&#10;BAgQIECAAAECBAgQIECAAAECBAgQIECAAAECBAgQIECAAAEC6wIGU+sX0o8AAQIECBAgQIAAAQIE&#10;CBAgQIAAAQIECBAgQIAAAQIECBAgQIAAgUzAYCqjFESAAAECBAgQIECAAAECBAgQIECAAAECBAgQ&#10;IECAAAECBAgQIECAwLqAwdT6hfQjQIAAAQIECBAgQIAAAQIECBAgQIAAAQIECBAgQIAAAQIECBAg&#10;QCATMJjKKAURIECAAAECBAgQIECAAAECBAgQIECAAAECBAgQIECAAAECBAgQILAuYDC1fiH9CBAg&#10;QIAAAQIECBAgQIAAAQIECBAgQIAAAQIECBAgQIAAAQIECBDIBAymMkpBBAgQIECAAAECBAgQIECA&#10;AAECBAgQIECAAAECBAgQIECAAAECBAisCxhMrV9IPwIECBAgQIAAAQIECBAgQIAAAQIECBAgQIAA&#10;AQIECBAgQIAAAQIEMgGDqYxSEAECBAgQIECAAAECBAgQIECAAAECBAgQIECAAAECBAgQIECAAAEC&#10;6wIGU+sX0o8AAQIECBAgQIAAAQIECBAgQIAAAQIECBAgQIAAAQIECBAgQIAAgUzAYCqjFESAAAEC&#10;BAgQIECAAAECBAgQIECAAAECBAgQIECAAAECBAgQIECAwLqAwdT6hfQjQIAAAQIECBAgQIAAAQIE&#10;CBAgQIAAAQIECBAgQIAAAQIECBAgQCATMJjKKAURIECAAAECBAgQIECAAAECBAgQIECAAAECBAgQ&#10;IECAAAECBAgQILAuYDC1fiH9CBAgQIAAAQIECBAgQIAAAQIECBAgQIAAAQIECBAgQIAAAQIECBDI&#10;BAymMkpBBAgQIECAAAECBAgQIECAAAECBAgQIECAAAECBAgQIECAAAECBAisCxhMrV9IPwIECBAg&#10;QIAAAQIECBAgQIAAAQIECBAgQIAAAQIECBAgQIAAAQIEMgGDqYxSEAECBAgQIECAAAECBAgQIECA&#10;AAECBAgQIECAAAECBAgQIECAAAEC6wIGU+sX0o8AAQIECBAgQIAAAQIECBAgQIAAAQIECBAgQIAA&#10;AQIECBAgQIAAgUzAYCqjFESAAAECBAgQIECAAAECBAgQIECAAAECBAgQIECAAAECBAgQIECAwLqA&#10;wdT6hfQjQIAAAQIECBAgQIAAAQIECBAgQIAAAQIECBAgQIAAAQIECBAgQCATMJjKKAURIECAAAEC&#10;BAgQIECAAAECBAgQIECAAAECBAgQIECAAAECBAgQILAuYDC1fiH9CBAgQIAAAQIECBAgQIAAAQIE&#10;CBAgQIAAAQIECBAgQIAAAQIECBDIBAymMkpBBAgQIECAAAECBAgQIECAAAECBAgQIECAAAECBAgQ&#10;IECAAAECBAisCxhMrV9IPwIECBAgQIAAAQIECBAgQIAAAQIECBAgQIAAAQIECBAgQIAAAQIEMgGD&#10;qYxSEAECBAgQIECAAAECBAgQIECAAAECBAgQIECAAAECBAgQIECAAAEC6wIGU+sX0o8AAQIECBAg&#10;QIAAAQIECBAgQIAAAQIECBAgQIAAAQIECBAgQIAAgUzAYCqjFESAAAECBAgQIECAAAECBAgQIECA&#10;AAECBAgQIECAAAECBAgQIECAwLqAwdT6hfQjQIAAAQIECBAgQIAAAQIECBAgQIAAAQIECBAgQIAA&#10;AQIECBAgQCATMJjKKAURIECAAAECBAgQIECAAAECBAgQIECAAAECBAgQIECAAAECBAgQILAuYDC1&#10;fiH9CBAgQIAAAQIECBAgQIAAAQIECBAgQIAAAQIECBAgQIAAAQIECBDIBAymMkpBBAgQIECAAAEC&#10;BAgQIECAAAECBAgQIECAAAECBAgQIECAAAECBAisCxhMrV9IPwIECBAgQIAAAQIECBAgQIAAAQIE&#10;CBAgQIAAAQIECBAgQIAAAQIEMgGDqYxSEAECBAgQIECAAAECBAgQIECAAAECBAgQIECAAAECn3bt&#10;mAYAAABhmH/XmODYUQOElBcCBAgQIECAAIG6gMNUfSH9CBAgQIAAAQIECBAgQIAAAQIECBAgQIAA&#10;AQIECBAgQIAAAQIECBC4CThM3SgFESBAgAABAgQIECBAgAABAgQIECBAgAABAgQIECBAgAABAgQI&#10;ECBQF3CYqi+kHwECBAgQIECAAAECBAgQIECAAAECBAgQIECAAAECBAgQIECAAAECNwGHqRulIAIE&#10;CBAgQIAAAQIECBAgQIAAAQIECBAgQIAAAQIECBAgQIAAAQIE6gIOU/WF9CNAgAABAgQIECBAgAAB&#10;AgQIECBAgAABAgQIECBAgAABAgQIECBA4CbgMHWjFESAAAECBAgQIECAAAECBAgQIECAAAECBAgQ&#10;IECAAAECBAgQIECAQF3AYaq+kH4ECBAgQIAAAQIECBAgQIAAAQIECBAgQIAAAQIECBAgQIAAAQIE&#10;CNwEHKZulIIIECBAgAABAgQIECBAgAABAgQIECBAgAABAgQIECBAgAABAgQIEKgLOEzVF9KPAAEC&#10;BAgQIECAAAECBAgQIECAAAECBAgQIECAAAECBAgQIECAAIGbgMPUjVIQAQIECBAgQIAAAQIECBAg&#10;QIAAAQIECBAgQIAAAQIECBAgQIAAAQJ1AYep+kL6ESBAgAABAgQIECBAgAABAgQIECBAgAABAgQI&#10;ECBAgAABAgQIECBwE3CYulEKIkCAAAECBAgQIECAAAECBAgQIECAAAECBAgQIECAAAECBAgQIECg&#10;LuAwVV9IPwIECBAgQIAAAQIECBAgQIAAAQIECBAgQIAAAQIECBAgQIAAAQIEbgIOUzdKQQQIECBA&#10;gAABAgQIECBAgAABAgQIECBAgAABAgQIECBAgAABAgQI1AUcpuoL6UeAAAECBAgQIECAAAECBAgQ&#10;IECAAAECBAgQIECAAAECBAgQIECAwE3AYepGKYgAAQIECBAgQIAAAQIECBAgQIAAAQIECBAgQIAA&#10;AQIECBAgQIAAgbqAw1R9If0IECBAgAABAgQIECBAgAABAgQIECBAgAABAgQIECBAgAABAgQIELgJ&#10;OEzdKAURIECAAAECBAgQIECAAAECBAgQIECAAAECBAgQIECAAAECBAgQIFAXcJiqL6QfAQIECBAg&#10;QIAAAQIECBAgQIAAAQIECBAgQIAAAQIECBAgQIAAAQI3AYepG6UgAgQIECBAgAABAgQIECBAgAAB&#10;AgQIECBAgAABAgQIECBAgAABAgTqAg5T9YX0I0CAAAECBAgQIECAAAECBAgQIECAAAECBAgQIECA&#10;AAECBAgQIEDgJuAwdaMURIAAAQIECBAgQIAAAQIECBAgQIAAAQIECBAgQIAAAQIECBAgQIBAXcBh&#10;qr6QfgQIECBAgAABAgQIECBAgAABAgQIECBAgAABAgQIECBAgAABAgQI3AQcpm6UgggQIECAAAEC&#10;BAgQIECAAAECBAgQIECAAAECBAgQIECAAAECBAgQqAs4TNUX0o8AAQIECBAgQIAAAQIECBAgQIAA&#10;AQIECBAgQIAAAQIECBAgQIAAgZuAw9SNUhABAgQIECBAgAABAgQIECBAgAABAgQIECBAgAABAgQI&#10;ECBAgAABAnUBh6n6QvoRIECAAAECBAgQIECAAAECBAgQIECAAAECBAgQIECAAAECBAgQIHATcJi6&#10;UQoiQIAAAQIECBAgQIAAAQIECBAgQIAAAQIECBAgQIAAAQIECBAgQKAu4DBVX0g/AgQIECBAgAAB&#10;AgQIECBAgAABAgQIECBAgAABAgQIECBAgAABAgRuAg5TN0pBBAgQIECAAAECBAgQIECAAAECBAgQ&#10;IECAAAECBAgQIECAAAECBAjUBRym6gvpR4AAAQIECBAgQIAAAQIECBAgQIAAAQIECBAgQIAAAQIE&#10;CBAgQIDATcBh6kYpiAABAgQIECBAgAABAgQIECBAgAABAgQIECBAgAABAgQIECBAgACBuoDDVH0h&#10;/QgQIECAAAECBAgQIECAAAECBAgQIECAAAECBAgQIECAAAECBAgQuAk4TN0oBREgQIAAAQIECBAg&#10;QIAAAQIECBAgQIAAAQIECBAgQIAAAQIECBAgUBdwmKovpB8BAgQIECBAgAABAgQIECBAgAABAgQI&#10;ECBAgAABAgQIECBAgAABAjcBh6kbpSACBAgQIECAAAECBAgQIECAAAECBAgQIECAAAECBAgQIECA&#10;AAECBOoCDlP1hfQjQIAAAQIECBAgQIAAAQIECBAgQIAAAQIECBAgQIAAAQIECBAgQOAm4DB1oxRE&#10;gAABAgQIECBAgAABAgQIECBAgAABAgQIECBAgAABAgQIECBAgEBdwGGqvpB+BAgQIECAAAECBAgQ&#10;IECAAAECBAgQIECAAAECBAgQIECAAAECBAjcBBymbpSCCBAgQIAAAQIECBAgQIAAAQIECBAgQIAA&#10;AQIECBAgQIAAAQIECBCoCzhM1RfSjwABAgQIECBAgAABAgQIECBAgAABAgQIECBAgAABAgQIECBA&#10;gACBm4DD1I1SEAECBAgQIECAAAECBAgQIECAAAECBAgQIECAAAECBAgQIECAAAECdQGHqfpC+hEg&#10;QIAAAQIECBAgQIAAAQIECBAgQIAAAQIECBAgQIAAAQIECBAgcBNwmLpRCiJAgAABAgQIECBAgAAB&#10;AgQIECBAgAABAgQIECBAgAABAgQIECBAoC7gMFVfSD8CBAgQIECAAAECBAgQIECAAAECBAgQIECA&#10;AAECBAgQIECAAAECBG4CDlM3SkEECBAgQIAAAQIECBAgQIAAAQIECBAgQIAAAQIECBAgQIAAAQIE&#10;CNQFHKbqC+lHgAABAgQIECBAgAABAgQIECBAgAABAgQIECBAgAABAgQIECBAgMBNwGHqRimIAAEC&#10;BAgQIECAAAECBAgQIECAAAECBAgQIECAAAECBAgQIECAAIG6gMNUfSH9CBAgQIAAAQIECBAgQIAA&#10;AQIECBAgQIAAAQIECBAgQIAAAQIECBC4CThM3SgFESBAgAABAgQIECBAgAABAgQIECBAgAABAgQI&#10;ECBAgAABAgQIECBQF3CYqi+kHwECBAgQIECAAAECBAgQIECAAAECBAgQIECAAAECBAgQIECAAAEC&#10;NwGHqRulIAIECBAgQIAAAQIECBAgQIAAAQIECBAgQIAAAQIECBAgQIAAAQIE6gIOU/WF9CNAgAAB&#10;AgQIECBAgAABAgQIECBAgAABAgQIECBAgAABAgQIECBA4CbgMHWjFESAAAECBAgQIECAAAECBAgQ&#10;IECAAAECBAgQIECAAAECBAgQIECAQF3AYaq+kH4ECBAgQIAAAQIECBAgQIAAAQIECBAgQIAAAQIE&#10;CBAgQIAAAQIECNwEHKZulIIIECBAgAABAgQIECBAgAABAgQIECBAgAABAgQIECBAgAABAgQIEKgL&#10;OEzVF9KPAAECBAgQIECAAAECBAgQIECAAAECBAgQIECAAAECBAgQIECAAIGbgMPUjVIQAQIECBAg&#10;QIAAAQIECBAgQIAAAQIECBAgQIAAAQIECBAgQIAAAQJ1AYep+kL6ESBAgAABAgQIECBAgAABAgQI&#10;ECBAgAABAgQIECBAgAABAgQIECBwE3CYulEKIkCAAAECBAgQIECAAAECBAgQIECAAAECBAgQIECA&#10;AAECBAgQIECgLuAwVV9IPwIECBAgQIAAAQIECBAgQIAAAQIECBAgQIAAAQIECBAgQIAAAQIEbgIO&#10;UzdKQQQIECBAgAABAgQIECBAgAABAgQIECBAgAABAgQIECBAgAABAgQI1AUcpuoL6UeAAAECBAgQ&#10;IECAAAECBAgQIECAAAECBAgQIECAAAECBAgQIECAwE3AYepGKYgAAQIECBAgQIAAAQIECBAgQIAA&#10;AQIECBAgQIAAAQIECBAgQIAAgbqAw1R9If0IECBAgAABAgQIECBAgAABAgQIECBAgAABAgQIECBA&#10;gAABAgQIELgJOEzdKAURIECAAAECBAgQIECAAAECBAgQIECAAAECBAgQIECAAAECBAgQIFAXcJiq&#10;L6QfAQIECBAgQIAAAQIECBAgQIAAAQIECBAgQIAAAQIECBAgQIAAAQI3AYepG6UgAgQIECBAgAAB&#10;AgQIECBAgAABAgQIECBAgAABAgQIECBAgAABAgTqAg5T9YX0I0CAAAECBAgQIECAAAECBAgQIECA&#10;AAECBAgQIECAAAECBAgQIEDgJuAwdaMURIAAAQIECBAgQIAAAQIECBAgQIAAAQIECBAgQIAAAQIE&#10;CBAgQIBAXcBhqr6QfgQIECBAgAABAgQIECBAgAABAgQIECBAgAABAgQIECBAgAABAgQI3AQcpm6U&#10;gggQIECAAAECBAgQIECAAAECBAgQIECAAAECBAgQIECAAAECBAgQqAs4TNUX0o8AAQIECBAgQIAA&#10;AQIECBAgQIAAAQIECBAgQIAAAQIECBAgQIAAgZuAw9SNUhABAgQIECBAgAABAgQIECBAgAABAgQI&#10;ECBAgAABAgQIECBAgAABAnUBh6n6QvoRIECAAAECBAgQIECAAAECBAgQIECAAAECBAgQIECAAAEC&#10;BAgQIHATcJi6UQoiQIAAAQIECBAgQIAAAQIECBAgQIAAAQIECBAgQIAAAQIECBAgQKAu4DBVX0g/&#10;AgQIECBAgAABAgQIECBAgAABAgQIECBAgAABAgQIECBAgAABAgRuAg5TN0pBBAgQIECAAAECBAgQ&#10;IECAAAECBAgQIECAAAECBAgQIECAAAECBAjUBRym6gvpR4AAAQIECBAgQIAAAQIECBAgQIAAAQIE&#10;CBAgQIAAAQIECBAgQIDATcBh6kYpiAABAgQIECBAgAABAgQIECBAgAABAgQIECBAgAABAgQIECBA&#10;gACBuoDDVH0h/QgQIECAAAECBAgQIECAAAECBAgQIECAAAECBAgQIECAAAECBAgQuAk4TN0oBREg&#10;QIAAAQIECBAgQIAAAQIECBAgQIAAAQIECBAgQIAAAQIECBAgUBdwmKovpB8BAgQIECBAgAABAgQI&#10;ECBAgAABAgQIECBAgAABAgQIECBAgAABAjcBh6kbpSACBAgQIECAAAECBAgQIECAAAECBAgQIECA&#10;AAECBAgQIECAAAECBOoCDlP1hfQjQIAAAQIECBAgQIAAAQIECBAgQIAAAQIECBAgQIAAAQIECBAg&#10;QOAm4DB1oxREgAABAgQIECBAgAABAgQIECBAgAABAgQIECBAgAABAgQIECBAgEBdwGGqvpB+BAgQ&#10;IECAAAECBAgQIECAAAECBAgQIECAAAECBAgQIECAAAECBAjcBBymbpSCCBAgQIAAAQIECBAgQIAA&#10;AQIECBAgQIAAAQIECBAgQIAAAQIECBCoCzhM1RfSjwABAgQIECBAgAABAgQIECBAgAABAgQIECBA&#10;gAABAgQIECBAgACBm4DD1I1SEAECBAgQIECAAAECBAgQIECAAAECBAgQIECAAAECBAgQIECAAAEC&#10;dQGHqfpC+hEgQIAAAQIECBAgQIAAAQIECBAgQIAAAQIECBAgQIAAAQIECBAgcBNwmLpRCiJAgAAB&#10;AgQIECBAgAABAgQIECBAgAABAgQIECBAgAABAgQIECBAoC7gMFVfSD8CBAgQIECAAAECBAgQIECA&#10;AAECBAgQIECAAAECBAgQIECAAAECBG4CDlM3SkEECBAgQIAAAQIECBAgQIAAAQIECBAgQIAAAQIE&#10;CBAgQIAAAQIECNQFHKbqC+lHgAABAgQIECBAgAABAgQIECBAgAABAgQIECBAgAABAgQIECBAgMBN&#10;wGHqRimIAAECBAgQIECAAAECBAgQIECAAAECBAgQIECAAAECBAgQIECAAIG6gMNUfSH9CBAgQIAA&#10;AQIECBAgQIAAAQIECBAgQIAAAQIECBAgQIAAAQIECBC4CThM3SgFESBAgAABAgQIECBAgAABAgQI&#10;ECBAgAABAgQIECBAgAABAgQIECBQF3CYqi+kHwECBAgQIECAAAECBAgQIECAAAECBAgQIECAAAEC&#10;BAgQIECAAAECNwGHqRulIAIECBAgQIAAAQIECBAgQIAAAQIECBAgQIAAAQIECBAgQIAAAQIE6gIO&#10;U/WF9CNAgAABAgQIECBAgAABAgQIECBAgAABAgQIECBAgAABAgQIECBA4CbgMHWjFESAAAECBAgQ&#10;IECAAAECBAgQIECAAAECBAgQIECAAAECBAgQIECAQF3AYaq+kH4ECBAgQIAAAQIECBAgQIAAAQIE&#10;CBAgQIAAAQIECBAgQIAAAQIECNwEHKZulIIIECBAgAABAgQIECBAgAABAgQIECBAgAABAgQIECBA&#10;gAABAgQIEKgLOEzVF9KPAAECBAgQIECAAAECBAgQIECAAAECBAgQIECAAAECBAgQIECAAIGbgMPU&#10;jVIQAQIECBAgQIAAAQIECBAgQIAAAQIECBAgQIAAAQIECBAgQIAAAQJ1AYep+kL6ESBAgAABAgQI&#10;ECBAgAABAgQIECBAgAABAgQIECBAgAABAgQIECBwE3CYulEKIkCAAAECBAgQIECAAAECBAgQIECA&#10;AAECBAgQIECAAAECBAgQIECgLuAwVV9IPwIECBAgQIAAAQIECBAgQIAAAQIECBAgQIAAAQIECBAg&#10;QIAAAQIEbgIOUzdKQQQIECBAgAABAgQIECBAgAABAgQIECBAgAABAgQIECBAgAABAgQI1AUcpuoL&#10;6UeAAAECBAgQIECAAAECBAgQIECAAAECBAgQIECAAAECBAgQIECAwE3AYepGKYgAAQIECBAgQIAA&#10;AQIECBAgQIAAAQIECBAgQIAAAQIECBAgQIAAgbqAw1R9If0IECBAgAABAgQIECBAgAABAgQIECBA&#10;gAABAgQIECBAgAABAgQIELgJOEzdKAURIECAAAECBAgQIECAAAECBAgQIECAAAECBAgQIECAAAEC&#10;BAgQIFAXcJiqL6QfAQIECBAgQIAAAQIECBAgQIAAAQIECBAgQIAAAQIECBAgQIAAAQI3AYepG6Ug&#10;AgQIECBAgAABAgQIECBAgAABAgQIECBAgAABAgQIECBAgAABAgTqAg5T9YX0I0CAAAECBAgQIECA&#10;AAECBAgQIECAAAECBAgQIECAAAECBAgQIEDgJuAwdaMURIAAAQIECBAgQIAAAQIECBAgQIAAAQIE&#10;CBAgQIAAAQIECBAgQIBAXcBhqr6QfgQIECBAgAABAgQIECBAgAABAgQIECBAgAABAgQIECBAgAAB&#10;AgQI3AQcpm6UgggQIECAAAECBAgQIECAAAECBAgQIECAAAECBAgQIECAAAECBAgQqAs4TNUX0o8A&#10;AQIECBAgQIAAAQIECBAgQIAAAQIECBAgQIAAAQIECBAgQIAAgZuAw9SNUhABAgQIECBAgAABAgQI&#10;ECBAgAABAgQIECBAgAABAgQIECBAgAABAnUBh6n6QvoRIECAAAECBAgQIECAAAECBAgQIECAAAEC&#10;BAgQIECAAAECBAgQIHATcJi6UQoiQIAAAQIECBAgQIAAAQIECBAgQIAAAQIECBAgQIAAAQIECBAg&#10;QKAu4DBVX0g/AgQIECBAgAABAgQIECBAgAABAgQIECBAgAABAgQIECBAgAABAgRuAg5TN0pBBAgQ&#10;IECAAAECBAgQIECAAAECBAgQIECAAAECBAgQIECAAAECBAjUBRym6gvpR4AAAQIECBAgQIAAAQIE&#10;CBAgQIAAAQIECBAgQIAAAQIECBAgQIDATcBh6kYpiAABAgQIECBAgAABAgQIECBAgAABAgQIECBA&#10;gAABAgQIECBAgACBuoDDVH0h/QgQIECAAAECBAgQIECAAAECBAgQIECAAAECBAgQIECAAAECBAgQ&#10;uAk4TN0oBREgQIAAAQIECBAgQIAAAQIECBAgQIAAAQIECBAgQIAAAQIECBAgUBdwmKovpB8BAgQI&#10;ECBAgAABAgQIECBAgAABAgQIECBAgAABAgQIECBAgAABAjcBh6kbpSACBAgQIECAAAECBAgQIECA&#10;AAECBAgQIECAAAECBAgQIECAAAECBOoCDlP1hfQjQIAAAQIECBAgQIAAAQIECBAgQIAAAQIECBAg&#10;QIAAAQIECBAgQOAm4DB1oxREgAABAgQIECBAgAABAgQIECBAgAABAgQIECBAgAABAgQIECBAgEBd&#10;wGGqvpB+BAgQIECAAAECBAgQIECAAAECBAgQIECAAAECBAgQIECAAAECBAjcBBymbpSCCBAgQIAA&#10;AQIECBAgQIAAAQIECBAgQIAAAQIECBAgQIAAAQIECBCoCzhM1RfSjwABAgQIECBAgAABAgQIECBA&#10;gAABAgQIECBAgAABAgQIECBAgACBm4DD1I1SEAECBAgQIECAAAECBAgQIECAAAECBAgQIECAAAEC&#10;BAgQIECAAAECdQGHqfpC+hEgQIAAAQIECBAgQIAAAQIECBAgQIAAAQIECBAgQIAAAQIECBAgcBNw&#10;mLpRCiJAgAABAgQIECBAgAABAgQIECBAgAABAgQIECBAgAABAgQIECBAoC7gMFVfSD8CBAgQIECA&#10;AAECBAgQIECAAAECBAgQIECAAAECBAgQIECAAAECBG4CDlM3SkEECBAgQIAAAQIECBAgQIAAAQIE&#10;CBAgQIAAAQIECBAgQIAAAQIECNQFHKbqC+lHgAABAgQIECBAgAABAgQIECBAgAABAgQIECBAgAAB&#10;AgQIECBAgMBNwGHqRimIAAECBAgQIECAAAECBAgQIECAAAECBAgQIECAAAECBAgQIECAAIG6gMNU&#10;fSH9CBAgQIAAAQIECBAgQIAAAQIECBAgQIAAAQIECBAgQIAAAQIECBC4CThM3SgFESBAgAABAgQI&#10;ECBAgAABAgQIECBAgAABAgQIECBAgAABAgQIECBQF3CYqi+kHwECBAgQIECAAAECBAgQIECAAAEC&#10;BAgQIECAAAECBAgQIECAAAECNwGHqRulIAIECBAgQIAAAQIECBAgQIAAAQIECBAgQIAAAQIECBAg&#10;QIAAAQIE6gIOU/WF9CNAgAABAgQIECBAgAABAgQIECBAgAABAgQIECBAgAABAgQIECBA4CbgMHWj&#10;FESAAAECBAgQIECAAAECBAgQIECAAAECBAgQIECAAAECBAgQIECAQF3AYaq+kH4ECBAgQIAAAQIE&#10;CBAgQIAAAQIECBAgQIAAAQIECBAgQIAAAQIECNwEHKZulIIIECBAgAABAgQIECBAgAABAgQIECBA&#10;gAABAgQIECBAgAABAgQIEKgLOEzVF9KPAAECBAgQIECAAAECBAgQIECAAAECBAgQIECAAAECBAgQ&#10;IECAAIGbgMPUjVIQAQIECBAgQIAAAQIECBAgQIAAAQIECBAgQIAAAQIECBAgQIAAAQJ1AYep+kL6&#10;ESBAgAABAgQIECBAgAABAgQIECBAgAABAgQIECBAgAABAgQIECBwE3CYulEKIkCAAAECBAgQIECA&#10;AAECBAgQIECAAAECBAgQIECAAAECBAgQIECgLuAwVV9IPwIECBAgQIAAAQIECBAgQIAAAQIECBAg&#10;QIAAAQIECBAgQIAAAQIEbgIOUzdKQQQIECBAgAABAgQIECBAgAABAgQIECBAgAABAgQIECBAgAAB&#10;AgQI1AUcpuoL6UeAAAECBAgQIECAAAECBAgQIECAAAECBAgQIECAAAECBAgQIECAwE3AYepGKYgA&#10;AQIECBAgQIAAAQIECBAgQIAAAQIECBAgQIAAAQIECBAgQIAAgbqAw1R9If0IECBAgAABAgQIECBA&#10;gAABAgQIECBAgAABAgQIECBAgAABAgQIELgJOEzdKAURIECAAAECBAgQIECAAAECBAgQIECAAAEC&#10;BAgQIECAAAECBAgQIFAXcJiqL6QfAQIECBAgQIAAAQIECBAgQIAAAQIECBAgQIAAAQIECBAgQIAA&#10;AQI3AYepG6UgAgQIECBAgAABAgQIECBAgAABAgQIECBAgAABAgQIECBAgAABAgTqAg5T9YX0I0CA&#10;AAECBAgQIECAAAECBAgQIECAAAECBAgQIECAAAECBAgQIEDgJuAwdaMURIAAAQIECBAgQIAAAQIE&#10;CBAgQIAAAQIECBAgQIAAAQIECBAgQIBAXcBhqr6QfgQIECBAgAABAgQIECBAgAABAgQIECBAgAAB&#10;AgQIECBAgAABAgQI3AQcpm6UgggQIECAAAECBAgQIECAAAECBAgQIECAAAECBAgQIECAAAECBAgQ&#10;qAs4TNUX0o8AAQIECBAgQIAAAQIECBAgQIAAAQIECBAgQIAAAQIECBAgQIAAgZuAw9SNUhABAgQI&#10;ECBAgAABAgQIECBAgAABAgQIECBAgAABAgQIECBAgAABAnUBh6n6QvoRIECAAAECBAgQIECAAAEC&#10;BAgQIECAAAECBAgQIECAAAECBAgQIHATcJi6UQoiQIAAAQIECBAgQIAAAQIECBAgQIAAAQIECBAg&#10;QIAAAQIECBAgQKAu4DBVX0g/AgQIECBAgAABAgQIECBAgAABAgQIECBAgAABAgQIECBAgAABAgRu&#10;Ag5TN0pBBAgQIECAAAECBAgQIECAAAECBAgQIECAAAECBAgQIECAAAECBAjUBRym6gvpR4AAAQIE&#10;CBAgQIAAAQIECBAgQIAAAQIECBAgQIAAAQIECBAgQIDATcBh6kYpiAABAgQIECBAgAABAgQIECBA&#10;gAABAgQIECBAgAABAgQIECBAgACBuoDDVH0h/QgQIECAAAECBAgQIECAAAECBAgQIECAAAECBAgQ&#10;IECAAAECBAgQuAk4TN0oBREgQIAAAQIECBAgQIAAAQIECBAgQIAAAQIECBAgQIAAAQIECBAgUBdw&#10;mKovpB8BAgQIECBAgAABAgQIECBAgAABAgQIECBAgAABAgQIECBAgAABAjcBh6kbpSACBAgQIECA&#10;AAECBAgQIECAAAECBAgQIECAAAECBAgQIECAAAECBOoCDlP1hfQjQIAAAQIECBAgQIAAAQIECBAg&#10;QIAAAQIECBAgQIAAAQIECBAgQOAm4DB1oxREgAABAgQIECBAgAABAgQIECBAgAABAgQIECBAgAAB&#10;AgQIECBAgEBdwGGqvpB+BAgQIECAAAECBAgQIECAAAECBAgQIECAAAECBAgQIECAAAECBAjcBBym&#10;bpSCCBAgQIAAAQIECBAgQIAAAQIECBAgQIAAAQIECBAgQIAAAQIECBCoCzhM1RfSjwABAgQIECBA&#10;gAABAgQIECBAgAABAgQIECBAgAABAgQIECBAgACBm4DD1I1SEAECBAgQIECAAAECBAgQIECAAAEC&#10;BAgQIECAAAECBAgQIECAAAECdQGHqfpC+hEgQIAAAQIECBAgQIAAAQIECBAgQIAAAQIECBAgQIAA&#10;AQIECBAgcBNwmLpRCiJAgAABAgQIECBAgAABAgQIECBAgAABAgQIECBAgAABAgQIECBAoC7gMFVf&#10;SD8CBAgQIECAAAECBAgQIECAAAECBAgQIECAAAECBAgQIECAAAECBG4CDlM3SkEECBAgQIAAAQIE&#10;CBAgQIAAAQIECBAgQIAAAQIECBAgQIAAAQIECNQFHKbqC+lHgAABAgQIECBAgAABAgQIECBAgAAB&#10;AgQIECBAgAABAgQIECBAgMBNwGHqRimIAAECBAgQIECAAAECBAgQIECAAAECBAgQIECAAAECBAgQ&#10;IECAAIG6gMNUfSH9CBAgQIAAAQIECBAgQIAAAQIECBAgQIAAAQIECBAgQIAAAQIECBC4CThM3SgF&#10;ESBAgAABAgQIECBAgAABAgQIECBAgAABAgQIECBAgAABAgQIECBQF3CYqi+kHwECBAgQIECAAAEC&#10;BAgQIECAAAECBAgQIECAAAECBAgQIECAAAECNwGHqRulIAIECBAgQIAAAQIECBAgQIAAAQIECBAg&#10;QIAAAQIECBAgQIAAAQIE6gIOU/WF9CNAgAABAgQIECBAgAABAgQIECBAgAABAgQIECBAgAABAgQI&#10;ECBA4CbgMHWjFESAAAECBAgQIECAAAECBAgQIECAAAECBAgQIECAAAECBAgQIECAQF3AYaq+kH4E&#10;CBAgQIAAAQIECBAgQIAAAQIECBAgQIAAAQIECBAgQIAAAQIECNwEHKZulIIIECBAgAABAgQIECBA&#10;gAABAgQIECBAgAABAgQIECBAgAABAgQIEKgLOEzVF9KPAAECBAgQIECAAAECBAgQIECAAAECBAgQ&#10;IECAAAECBAgQIECAAIGbgMPUjVIQAQIECBAgQIAAAQIECBAgQIAAAQIECBAgQIAAAQIECBAgQIAA&#10;AQJ1AYep+kL6ESBAgAABAgQIECBAgAABAgQIECBAgAABAgQIECBAgAABAgQIECBwE3CYulEKIkCA&#10;AAECBAgQIECAAAECBAgQIECAAAECBAgQIECAAAECBAgQIECgLuAwVV9IPwIECBAgQIAAAQIECBAg&#10;QIAAAQIECBAgQIAAAQIECBAgQIAAAQIEbgIOUzdKQQQIECBAgAABAgQIECBAgAABAgQIECBAgAAB&#10;AgQIECBAgAABAgQI1AUcpuoL6UeAAAECBAgQIECAAAECBAgQIECAAAECBAgQIECAAAECBAgQIECA&#10;wE3AYepGKYgAAQIECBAgQIAAAQIECBAgQIAAAQIECBAgQIAAAQIECBAgQIAAgbqAw1R9If0IECBA&#10;gAABAgQIECBAgAABAgQIECBAgAABAgQIECBAgAABAgQIELgJOEzdKAURIECAAAECBAgQIECAAAEC&#10;BAgQIECAAAECBAgQIECAAAECBAgQIFAXcJiqL6QfAQIECBAgQIAAAQIECBAgQIAAAQIECBAgQIAA&#10;AQIECBAgQIAAAQI3AYepG6UgAgQIECBAgAABAgQIECBAgAABAgQIECBAgAABAgQIECBAgAABAgTq&#10;Ag5T9YX0I0CAAAECBAgQIECAAAECBAgQIECAAAECBAgQIECAAAECBAgQIEDgJuAwdaMURIAAAQIE&#10;CBAgQIAAAQIECBAgQIAAAQIECBAgQIAAAQIECBAgQIBAXcBhqr6QfgQIECBAgAABAgQIECBAgAAB&#10;AgQIECBAgAABAgQIECBAgAABAgQI3AQcpm6UgggQIECAAAECBAgQIECAAAECBAgQIECAAAECBAgQ&#10;IECAAAECBAgQqAs4TNUX0o8AAQIECBAgQIAAAQIECBAgQIAAAQIECBAgQIAAAQIECBAgQIAAgZuA&#10;w9SNUhABAgQIECBAgAABAgQIECBAgAABAgQIECBAgAABAgQIECBAgAABAnUBh6n6QvoRIECAAAEC&#10;BAgQIECAAAECBAgQIECAAAECBAgQIECAAAECBAgQIHATcJi6UQoiQIAAAQIECBAgQIAAAQIECBAg&#10;QIAAAQIECBAgQIAAAQIECBAgQKAu4DBVX0g/AgQIECBAgAABAgQIECBAgAABAgQIECBAgAABAgQI&#10;ECBAgAABAgRuAg5TN0pBBAgQIECAAAECBAgQIECAAAECBAgQIECAAAECBAgQIECAAAECBAjUBRym&#10;6gvpR4AAAQIECBAgQIAAAQIECBAgQIAAAQIECBAgQIAAAQIECBAgQIDATcBh6kYpiAABAgQIECBA&#10;gAABAgQIECBAgAABAgQIECBAgAABAgQIECBAgACBuoDDVH0h/QgQIECAAAECBAgQIECAAAECBAgQ&#10;IECAAAECBAgQIECAAAECBAgQuAk4TN0oBREgQIAAAQIECBAgQIAAAQIECBAgQIAAAQIECBAgQIAA&#10;AQIECBAgUBdwmKovpB8BAgQIECBAgAABAgQIECBAgAABAgQIECBAgAABAgQIECBAgAABAjcBh6kb&#10;pSACBAgQIECAAAECBAgQIECAAAECBAgQIECAAAECBAgQIECAAAECBOoCDlP1hfQjQIAAAQIECBAg&#10;QIAAAQIECBAgQIAAAQIECBAgQIAAAQIECBAgQOAm4DB1oxREgAABAgQIECBAgAABAgQIECBAgAAB&#10;AgQIECBAgAABAgQIECBAgEBdwGGqvpB+BAgQIECAAAECBAgQIECAAAECBAgQIECAAAECBAgQIECA&#10;AAECBAjcBBymbpSCCBAgQIAAAQIECBAgQIAAAQIECBAgQIAAAQIECBAgQIAAAQIECBCoCzhM1RfS&#10;jwABAgQIECBAgAABAgQIECBAgAABAgQIECBAgAABAgQIECBAgACBm4DD1I1SEAECBAgQIECAAAEC&#10;BAgQIECAAAECBAgQIECAAAECBAgQIECAAAECdQGHqfpC+hEgQIAAAQIECBAgQIAAAQIECBAgQIAA&#10;AQIECBAgQIAAAQIECBAgcBNwmLpRCiJAgAABAgQIECBAgAABAgQIECBAgAABAgQIECBAgAABAgQI&#10;ECBAoC7gMFVfSD8CBAgQIECAAAECBAgQIECAAAECBAgQIECAAAECBAgQIECAAAECBG4CDlM3SkEE&#10;CBAgQIAAAQIECBAgQIAAAQIECBAgQIAAAQIECBAgQIAAAQIECNQFHKbqC+lHgAABAgQIECBAgAAB&#10;AgQIECBAgAABAgQIECBAgAABAgQIECBAgMBNwGHqRimIAAECBAgQIECAAAECBAgQIECAAAECBAgQ&#10;IECAAAECBAgQIECAAIG6gMNUfSH9CBAgQIAAAQIECBAgQIAAAQIECBAgQIAAAQIECBAgQIAAAQIE&#10;CBC4CThM3SgFESBAgAABAgQIECBAgAABAgQIECBAgAABAgQIECBAgAABAgQIECBQF3CYqi+kHwEC&#10;BAgQIECAAAECBAgQIECAAAECBAgQIECAAAECBAgQIECAAAECNwGHqRulIAIECBAgQIAAAQIECBAg&#10;QIAAAQIECBAgQIAAAQIECBAgQIAAAQIE6gIOU/WF9CNAgAABAgQIECBAgAABAgQIECBAgAABAgQI&#10;ECBAgAABAgQIECBA4CbgMHWjFESAAAECBAgQIECAAAECBAgQIECAAAECBAgQIECAAAECBAgQIECA&#10;QF3AYaq+kH4ECBAgQIAAAQIECBAgQIAAAQIECBAgQIAAAQIECBAgQIAAAQIECNwEHKZulIIIECBA&#10;gAABAgQIECBAgAABAgQIECBAgAABAgQIECBAgAABAgQIEKgLOEzVF9KPAAECBAgQIECAAAECBAgQ&#10;IECAAAECBAgQIECAAAECBAgQIECAAIGbgMPUjVIQAQIECBAgQIAAAQIECBAgQIAAAQIECBAgQIAA&#10;AQIECBAgQIAAAQJ1AYep+kL6ESBAgAABAgQIECBAgAABAgQIECBAgAABAgQIECBAgAABAgQIECBw&#10;E3CYulEKIkCAAAECBAgQIECAAAECBAgQIECAAAECBAgQIECAAAECBAgQIECgLuAwVV9IPwIECBAg&#10;QIAAAQIECBAgQIAAAQIECBAgQIAAAQIECBAgQIAAAQIEbgIOUzdKQQQIECBAgAABAgQIECBAgAAB&#10;AgQIECBAgAABAgQIECBAgAABAgQI1AUcpuoL6UeAAAECBAgQIECAAAECBAgQIECAAAECBAgQIECA&#10;AAECBAgQIECAwE3AYepGKYgAAQIECBAgQIAAAQIECBAgQIAAAQIECBAgQIAAAQIECBAgQIAAgbqA&#10;w1R9If0IECBAgAABAgQIECBAgAABAgQIECBAgAABAgQIECBAgAABAgQIELgJOEzdKAURIECAAAEC&#10;BAgQIECAAAECBAgQIECAAAECBAgQIECAAAECBAgQIFAXcJiqL6QfAQIECBAgQIAAAQIECBAgQIAA&#10;AQIECBAgQIAAAQIECBAgQIAAAQI3AYepG6UgAgQIECBAgAABAgQIECBAgAABAgQIECBAgAABAgQI&#10;ECBAgAABAgTqAg5T9YX0I0CAAAECBAgQIECAAAECBAgQIECAAAECBAgQIECAAAECBAgQIEDgJuAw&#10;daMURIAAAQIECBAgQIAAAQIECBAgQIAAAQIECBAgQIAAAQIECBAgQIBAXcBhqr6QfgQIECBAgAAB&#10;AgQIECBAgAABAgQIECBAgAABAgQIECBAgAABAgQI3AQcpm6UgggQIECAAAECBAgQIECAAAECBAgQ&#10;IECAAAECBAgQIECAAAECBAgQqAs4TNUX0o8AAQIECBAgQIAAAQIECBAgQIAAAQIECBAgQIAAAQIE&#10;CBAgQIAAgZuAw9SNUhABAgQIECBAgAABAgQIECBAgAABAgQIECBAgAABAgQIECBAgAABAnUBh6n6&#10;QvoRIECAAAECBAgQIECAAAECBAgQIECAAAECBAgQIECAAAECBAgQIHATcJi6UQoiQIAAAQIECBAg&#10;QIAAAQIECBAgQIAAAQIECBAgQIAAAQIECBAgQKAu4DBVX0g/AgQIECBAgAABAgQIECBAgAABAgQI&#10;ECBAgAABAgQIECBAgAABAgRuAg5TN0pBBAgQIECAAAECBAgQIECAAAECBAgQIECAAAECBAgQIECA&#10;AAECBAjUBRym6gvpR4AAAQIECBAgQIAAAQIECBAgQIAAAQIECBAgQIAAAQIECBAgQIDATcBh6kYp&#10;iAABAgQIECBAgAABAgQIECBAgAABAgQIECBAgAABAgQIECBAgACBuoDDVH0h/QgQIECAAAECBAgQ&#10;IECAAAECBAgQIECAAAECBAgQIECAAAECBAgQuAk4TN0oBREgQIAAAQIECBAgQIAAAQIECBAgQIAA&#10;AQIECBAgQIAAAQIECBAgUBdwmKovpB8BAgQIECBAgAABAgQIECBAgAABAgQIECBAgAABAgQIECBA&#10;gAABAjcBh6kbpSACBAgQIECAAAECBAgQIECAAAECBAgQIECAAAECBAgQIECAAAECBOoCDlP1hfQj&#10;QIAAAQIECBAgQIAAAQIECBAgQIAAAQIECBAgQIAAAQIECBAgQOAm4DB1oxREgAABAgQIECBAgAAB&#10;AgQIECBAgAABAgQIECBAgAABAgQIECBAgEBdwGGqvpB+BAgQIECAAAECBAgQIECAAAECBAgQIECA&#10;AAECBAgQIECAAAECBAjcBBymbpSCCBAgQIAAAQIECBAgQIAAAQIECBAgQIAAAQIECBAgQIAAAQIE&#10;CBCoCzhM1RfSjwABAgQIECBAgAABAgQIECBAgAABAgQIECBAgAABAgQIECBAgACBm4DD1I1SEAEC&#10;BAgQIECAAAECBAgQIECAAAECBAgQIECAAAECBAgQIECAAAECdQGHqfpC+hEgQIAAAQIECBAgQIAA&#10;AQIECBAgQIAAAQIECBAgQIAAAQIECBAgcBNwmLpRCiJAgAABAgQIECBAgAABAgQIECBAgAABAgQI&#10;ECBAgAABAgQIECBAoC7gMFVfSD8CBAgQIECAAAECBAgQIECAAAECBAgQIECAAAECBAgQIECAAAEC&#10;BG4CDlM3SkEECBAgQIAAAQIECBAgQIAAAQIECBAgQIAAAQIECBAgQIAAAQIECNQFHKbqC+lHgAAB&#10;AgQIECBAgAABAgQIECBAgAABAgQIECBAgAABAgQIECBAgMBNwGHqRimIAAECBAgQIECAAAECBAgQ&#10;IECAAAECBAgQIECAAAECBAgQIECAAIG6gMNUfSH9CBAgQIAAAQIECBAgQIAAAQIECBAgQIAAAQIE&#10;CBAgQIAAAQIECBC4CThM3SgFESBAgAABAgQIECBAgAABAgQIECBAgAABAgQIECBAgAABAgQIECBQ&#10;F3CYqi8mUri5AAAXLUlEQVSkHwECBAgQIECAAAECBAgQIECAAAECBAgQIECAAAECBAgQIECAAAEC&#10;NwGHqRulIAIECBAgQIAAAQIECBAgQIAAAQIECBAgQIAAAQIECBAgQIAAAQIE6gIOU/WF9CNAgAAB&#10;AgQIECBAgAABAgQIECBAgAABAgQIECBAgAABAgQIECBA4CbgMHWjFESAAAECBAgQIECAAAECBAgQ&#10;IECAAAECBAgQIECAAAECBAgQIECAQF3AYaq+kH4ECBAgQIAAAQIECBAgQIAAAQIECBAgQIAAAQIE&#10;CBAgQIAAAQIECNwEHKZulIIIECBAgAABAgQIECBAgAABAgQIECBAgAABAgQIECBAgAABAgQIEKgL&#10;OEzVF9KPAAECBAgQIECAAAECBAgQIECAAAECBAgQIECAAAECBAgQIECAAIGbgMPUjVIQAQIECBAg&#10;QIAAAQIECBAgQIAAAQIECBAgQIAAAQIECBAgQIAAAQJ1AYep+kL6ESBAgAABAgQIECBAgAABAgQI&#10;ECBAgAABAgQIECBAgAABAgQIECBwE3CYulEKIkCAAAECBAgQIECAAAECBAgQIECAAAECBAgQIECA&#10;AAECBAgQIECgLuAwVV9IPwIECBAgQIAAAQIECBAgQIAAAQIECBAgQIAAAQIECBAgQIAAAQIEbgIO&#10;UzdKQQQIECBAgAABAgQIECBAgAABAgQIECBAgAABAgQIECBAgAABAgQI1AUcpuoL6UeAAAECBAgQ&#10;IECAAAECBAgQIECAAAECBAgQIECAAAECBAgQIECAwE3AYepGKYgAAQIECBAgQIAAAQIECBAgQIAA&#10;AQIECBAgQIAAAQIECBAgQIAAgbqAw1R9If0IECBAgAABAgQIECBAgAABAgQIECBAgAABAgQIECBA&#10;gAABAgQIELgJOEzdKAURIECAAAECBAgQIECAAAECBAgQIECAAAECBAgQIECAAAECBAgQIFAXcJiq&#10;L6QfAQIECBAgQIAAAQIECBAgQIAAAQIECBAgQIAAAQIECBAgQIAAAQI3AYepG6UgAgQIECBAgAAB&#10;AgQIECBAgAABAgQIECBAgAABAgQIECBAgAABAgTqAg5T9YX0I0CAAAECBAgQIECAAAECBAgQIECA&#10;AAECBAgQIECAAAECBAgQIEDgJuAwdaMURIAAAQIECBAgQIAAAQIECBAgQIAAAQIECBAgQIAAAQIE&#10;CBAgQIBAXcBhqr6QfgQIECBAgAABAgQIECBAgAABAgQIECBAgAABAgQIECBAgAABAgQI3AQcpm6U&#10;gggQIECAAAECBAgQIECAAAECBAgQIECAAAECBAgQIECAAAECBAgQqAs4TNUX0o8AAQIECBAgQIAA&#10;AQIECBAgQIAAAQIECBAgQIAAAQIECBAgQIAAgZuAw9SNUhABAgQIECBAgAABAgQIECBAgAABAgQI&#10;ECBAgAABAgQIECBAgAABAnUBh6n6QvoRIECAAAECBAgQIECAAAECBAgQIECAAAECBAgQIECAAAEC&#10;BAgQIHATcJi6UQoiQIAAAQIECBAgQIAAAQIECBAgQIAAAQIECBAgQIAAAQIECBAgQKAu4DBVX0g/&#10;AgQIECBAgAABAgQIECBAgAABAgQIECBAgAABAgQIECBAgAABAgRuAg5TN0pBBAgQIECAAAECBAgQ&#10;IECAAAECBAgQIECAAAECBAgQIECAAAECBAjUBRym6gvpR4AAAQIECBAgQIAAAQIECBAgQIAAAQIE&#10;CBAgQIAAAQIECBAgQIDATcBh6kYpiAABAgQIECBAgAABAgQIECBAgAABAgQIECBAgAABAgQIECBA&#10;gACBuoDDVH0h/QgQIECAAAECBAgQIECAAAECBAgQIECAAAECBAgQIECAAAECBAgQuAk4TN0oBREg&#10;QIAAAQIECBAgQIAAAQIECBAgQIAAAQIECBAgQIAAAQIECBAgUBdwmKovpB8BAgQIECBAgAABAgQI&#10;ECBAgAABAgQIECBAgAABAgQIECBAgAABAjcBh6kbpSACBAgQIECAAAECBAgQIECAAAECBAgQIECA&#10;AAECBAgQIECAAAECBOoCDlP1hfQjQIAAAQIECBAgQIAAAQIECBAgQIAAAQIECBAgQIAAAQIECBAg&#10;QOAm4DB1oxREgAABAgQIECBAgAABAgQIECBAgAABAgQIECBAgAABAgQIECBAgEBdwGGqvpB+BAgQ&#10;IECAAAECBAgQIECAAAECBAgQIECAAAECBAgQIECAAAECBAjcBBymbpSCCBAgQIAAAQIECBAgQIAA&#10;AQIECBAgQIAAAQIECBAgQIAAAQIECBCoCzhM1RfSjwABAgQIECBAgAABAgQIECBAgAABAgQIECBA&#10;gAABAgQIECBAgACBm4DD1I1SEAECBAgQIECAAAECBAgQIECAAAECBAgQIECAAAECBAgQIECAAAEC&#10;dQGHqfpC+hEgQIAAAQIECBAgQIAAAQIECBAgQIAAAQIECBAgQIAAAQIECBAgcBNwmLpRCiJAgAAB&#10;AgQIECBAgAABAgQIECBAgAABAgQIECBAgAABAgQIECBAoC7gMFVfSD8CBAgQIECAAAECBAgQIECA&#10;AAECBAgQIECAAAECBAgQIECAAAECBG4CDlM3SkEECBAgQIAAAQIECBAgQIAAAQIECBAgQIAAAQIE&#10;CBAgQIAAAQIECNQFHKbqC+lHgAABAgQIECBAgAABAgQIECBAgAABAgQIECBAgAABAgQIECBAgMBN&#10;wGHqRimIAAECBAgQIECAAAECBAgQIECAAAECBAgQIECAAAECBAgQIECAAIG6gMNUfSH9CBAgQIAA&#10;AQIECBAgQIAAAQIECBAgQIAAAQIECBAgQIAAAQIECBC4CThM3SgFESBAgAABAgQIECBAgAABAgQI&#10;ECBAgAABAgQIECBAgAABAgQIECBQF3CYqi+kHwECBAgQIECAAAECBAgQIECAAAECBAgQIECAAAEC&#10;BAgQIECAAAECNwGHqRulIAIECBAgQIAAAQIECBAgQIAAAQIECBAgQIAAAQIECBAgQIAAAQIE6gIO&#10;U/WF9CNAgAABAgQIECBAgAABAgQIECBAgAABAgQIECBAgAABAgQIECBA4CbgMHWjFESAAAECBAgQ&#10;IECAAAECBAgQIECAAAECBAgQIECAAAECBAgQIECAQF3AYaq+kH4ECBAgQIAAAQIECBAgQIAAAQIE&#10;CBAgQIAAAQIECBAgQIAAAQIECNwEHKZulIIIECBAgAABAgQIECBAgAABAgQIECBAgAABAgQIECBA&#10;gAABAgQIEKgLOEzVF9KPAAECBAgQIECAAAECBAgQIECAAAECBAgQIECAAAECBAgQIECAAIGbgMPU&#10;jVIQAQIECBAgQIAAAQIECBAgQIAAAQIECBAgQIAAAQIECBAgQIAAAQJ1AYep+kL6ESBAgAABAgQI&#10;ECBAgAABAgQIECBAgAABAgQIECBAgAABAgQIECBwE3CYulEKIkCAAAECBAgQIECAAAECBAgQIECA&#10;AAECBAgQIECAAAECBAgQIECgLuAwVV9IPwIECBAgQIAAAQIECBAgQIAAAQIECBAgQIAAAQIECBAg&#10;QIAAAQIEbgIOUzdKQQQIECBAgAABAgQIECBAgAABAgQIECBAgAABAgQIECBAgAABAgQI1AUcpuoL&#10;6UeAAAECBAgQIECAAAECBAgQIECAAAECBAgQIECAAAECBAgQIECAwE3AYepGKYgAAQIECBAgQIAA&#10;AQIECBAgQIAAAQIECBAgQIAAAQIECBAgQIAAgbqAw1R9If0IECBAgAABAgQIECBAgAABAgQIECBA&#10;gAABAgQIECBAgAABAgQIELgJOEzdKAURIECAAAECBAgQIECAAAECBAgQIECAAAECBAgQIECAAAEC&#10;BAgQIFAXcJiqL6QfAQIECBAgQIAAAQIECBAgQIAAAQIECBAgQIAAAQIECBAgQIAAAQI3AYepG6Ug&#10;AgQIECBAgAABAgQIECBAgAABAgQIECBAgAABAgQIECBAgAABAgTqAg5T9YX0I0CAAAECBAgQIECA&#10;AAECBAgQIECAAAECBAgQIECAAAECBAgQIEDgJuAwdaMURIAAAQIECBAgQIAAAQIECBAgQIAAAQIE&#10;CBAgQIAAAQIECBAgQIBAXcBhqr6QfgQIECBAgAABAgQIECBAgAABAgQIECBAgAABAgQIECBAgAAB&#10;AgQI3AQcpm6UgggQIECAAAECBAgQIECAAAECBAgQIECAAAECBAgQIECAAAECBAgQqAs4TNUX0o8A&#10;AQIECBAgQIAAAQIECBAgQIAAAQIECBAgQIAAAQIECBAgQIAAgZuAw9SNUhABAgQIECBAgAABAgQI&#10;ECBAgAABAgQIECBAgAABAgQIECBAgAABAnUBh6n6QvoRIECAAAECBAgQIECAAAECBAgQIECAAAEC&#10;BAgQIECAAAECBAgQIHATcJi6UQoiQIAAAQIECBAgQIAAAQIECBAgQIAAAQIECBAgQIAAAQIECBAg&#10;QKAu4DBVX0g/AgQIECBAgAABAgQIECBAgAABAgQIECBAgAABAgQIECBAgAABAgRuAg5TN0pBBAgQ&#10;IECAAAECBAgQIECAAAECBAgQIECAAAECBAgQIECAAAECBAjUBRym6gvpR4AAAQIECBAgQIAAAQIE&#10;CBAgQIAAAQIECBAgQIAAAQIECBAgQIDATcBh6kYpiAABAgQIECBAgAABAgQIECBAgAABAgQIECBA&#10;gAABAgQIECBAgACBuoDDVH0h/QgQIECAAAECBAgQIECAAAECBAgQIECAAAECBAgQIECAAAECBAgQ&#10;uAk4TN0oBREgQIAAAQIECBAgQIAAAQIECBAgQIAAAQIECBAgQIAAAQIECBAgUBdwmKovpB8BAgQI&#10;ECBAgAABAgQIECBAgAABAgQIECBAgAABAgQIECBAgAABAjcBh6kbpSACBAgQIECAAAECBAgQIECA&#10;AAECBAgQIECAAAECBAgQIECAAAECBOoCDlP1hfQjQIAAAQIECBAgQIAAAQIECBAgQIAAAQIECBAg&#10;QIAAAQIECBAgQOAm4DB1oxREgAABAgQIECBAgAABAgQIECBAgAABAgQIECBAgAABAgQIECBAgEBd&#10;wGGqvpB+BAgQIECAAAECBAgQIECAAAECBAgQIECAAAECBAgQIECAAAECBAjcBBymbpSCCBAgQIAA&#10;AQIECBAgQIAAAQIECBAgQIAAAQIECBAgQIAAAQIECBCoCzhM1RfSjwABAgQIECBAgAABAgQIECBA&#10;gAABAgQIECBAgAABAgQIECBAgACBm4DD1I1SEAECBAgQIECAAAECBAgQIECAAAECBAgQIECAAAEC&#10;BAgQIECAAAECdQGHqfpC+hEgQIAAAQIECBAgQIAAAQIECBAgQIAAAQIECBAgQIAAAQIECBAgcBNw&#10;mLpRCiJAgAABAgQIECBAgAABAgQIECBAgAABAgQIECBAgAABAgQIECBAoC7gMFVfSD8CBAgQIECA&#10;AAECBAgQIECAAAECBAgQIECAAAECBAgQIECAAAECBG4CDlM3SkEECBAgQIAAAQIECBAgQIAAAQIE&#10;CBAgQIAAAQIECBAgQIAAAQIECNQFHKbqC+lHgAABAgQIECBAgAABAgQIECBAgAABAgQIECBAgAAB&#10;AgQIECBAgMBNwGHqRimIAAECBAgQIECAAAECBAgQIECAAAECBAgQIECAAAECBAgQIECAAIG6gMNU&#10;fSH9CBAgQIAAAQIECBAgQIAAAQIECBAgQIAAAQIECBAgQIAAAQIECBC4CThM3SgFESBAgAABAgQI&#10;ECBAgAABAgQIECBAgAABAgQIECBAgAABAgQIECBQF3CYqi+kHwECBAgQIECAAAECBAgQIECAAAEC&#10;BAgQIECAAAECBAgQIECAAAECNwGHqRulIAIECBAgQIAAAQIECBAgQIAAAQIECBAgQIAAAQIECBAg&#10;QIAAAQIE6gIOU/WF9CNAgAABAgQIECBAgAABAgQIECBAgAABAgQIECBAgAABAgQIECBA4CbgMHWj&#10;FESAAAECBAgQIECAAAECBAgQIECAAAECBAgQIECAAAECBAgQIECAQF3AYaq+kH4ECBAgQIAAAQIE&#10;CBAgQIAAAQIECBAgQIAAAQIECBAgQIAAAQIECNwEHKZulIIIECBAgAABAgQIECBAgAABAgQIECBA&#10;gAABAgQIECBAgAABAgQIEKgLOEzVF9KPAAECBAgQIECAAAECBAgQIECAAAECBAgQIECAAAECBAgQ&#10;IECAAIGbgMPUjVIQAQIECBAgQIAAAQIECBAgQIAAAQIECBAgQIAAAQIECBAgQIAAAQJ1AYep+kL6&#10;ESBAgAABAgQIECBAgAABAgQIECBAgAABAgQIECBAgAABAgQIECBwE3CYulEKIkCAAAECBAgQIECA&#10;AAECBAgQIECAAAECBAgQIECAAAECBAgQIECgLuAwVV9IPwIECBAgQIAAAQIECBAgQIAAAQIECBAg&#10;QIAAAQIECBAgQIAAAQIEbgIOUzdKQQQIECBAgAABAgQIECBAgAABAgQIECBAgAABAgQIECBAgAAB&#10;AgQI1AUcpuoL6UeAAAECBAgQIECAAAECBAgQIECAAAECBAgQIECAAAECBAgQIECAwE3AYepGKYgA&#10;AQIECBAgQIAAAQIECBAgQIAAAQIECBAgQIAAAQIECBAgQIAAgbqAw1R9If0IECBAgAABAgQIECBA&#10;gAABAgQIECBAgAABAgQIECBAgAABAgQIELgJOEzdKAURIECAAAECBAgQIECAAAECBAgQIECAAAEC&#10;BAgQIECAAAECBAgQIFAXcJiqL6QfAQIECBAgQIAAAQIECBAgQIAAAQIECBAgQIAAAQIECBAgQIAA&#10;AQI3AYepG6UgAgQIECBAgAABAgQIECBAgAABAgQIECBAgAABAgQIECBAgAABAgTqAg5T9YX0I0CA&#10;AAECBAgQIECAAAECBAgQIECAAAECBAgQIECAAAECBAgQIEDgJuAwdaMURIAAAQIECBAgQIAAAQIE&#10;CBAgQIAAAQIECBAgQIAAAQIECBAgQIBAXcBhqr6QfgQIECBAgAABAgQIECBAgAABAgQIECBAgAAB&#10;AgQIECBAgAABAgQI3AQcpm6UgggQIECAAAECBAgQIECAAAECBAgQIECAAAECBAgQIECAAAECBAgQ&#10;qAs4TNUX0o8AAQIECBAgQIAAAQIECBAgQIAAAQIECBAgQIAAAQIECBAgQIAAgZuAw9SNUhABAgQI&#10;ECBAgAABAgQIECBAgAABAgQIECBAgAABAgQIECBAgAABAnUBh6n6QvoRIECAAAECBAgQIECAAAEC&#10;BAgQIECAAAECBAgQIECAAAECBAgQIHATcJi6UQoiQIAAAQIECBAgQIAAAQIECBAgQIAAAQIECBAg&#10;QIAAAQIECBAgQKAu4DBVX0g/AgQIECBAgAABAgQIECBAgAABAgQIECBAgAABAgQIECBAgAABAgRu&#10;Ag5TN0pBBAgQIECAAAECBAgQIECAAAECBAgQIECAAAECBAgQIECAAAECBAjUBRym6gvpR4AAAQIE&#10;CBAgQIAAAQIECBAgQIAAAQIECBAgQIAAAQIECBAgQIDATcBh6kYpiAABAgQIECBAgAABAgQIECBA&#10;gAABAgQIECBAgAABAgQIECBAgACBuoDDVH0h/QgQIECAAAECBAgQIECAAAECBAgQIECAAAECBAgQ&#10;IECAAAECBAgQuAk4TN0oBREgQIAAAQIECBAgQIAAAQIECBAgQIAAAQIECBAgQIAAAQIECBAgUBdw&#10;mKovpB8BAgQIECBAgAABAgQIECBAgAABAgQIECBAgAABAgQIECBAgAABAjcBh6kbpSACBAgQIECA&#10;AAECBAgQIECAAAECBAgQIECAAAECBAgQIECAAAECBAgQIECAAAECBAgQIECAAAECBAgQIECAAAEC&#10;BAgQIECAAAECBAgQIECAQERg46sKcyrL4sgAAAAASUVORK5CYIJQSwMECgAAAAAAAAAhAEAvnyBK&#10;AQAASgEAABQAAABkcnMvbWVkaWEvaW1hZ2UyLnN2Zzxzdmcgdmlld0JveD0iMCAwIDU5NS4yNzYg&#10;MjEyLjU5OCIgeG1sbnM9Imh0dHA6Ly93d3cudzMub3JnLzIwMDAvc3ZnIiB4bWxuczp4bGluaz0i&#10;aHR0cDovL3d3dy53My5vcmcvMTk5OS94bGluayIgaWQ9IkxheWVyXzIiIG92ZXJmbG93PSJoaWRk&#10;ZW4iPjxkZWZzPjwvZGVmcz48cmVjdCB4PSIwIiB5PSIwIiB3aWR0aD0iNTk1LjI3NiIgaGVpZ2h0&#10;PSIyMTIuNTk4IiBzdHJva2Utd2lkdGg9IjAiIGZpbGw9IiNFQUYyRjQiLz48cmVjdCB4PSIwIiB5&#10;PSIwIiB3aWR0aD0iMjguMzQ2IiBoZWlnaHQ9IjIxMi41OTgiIHN0cm9rZS13aWR0aD0iMCIgZmls&#10;bD0iIzBCM0Y0NyIvPjwvc3ZnPlBLAwQUAAYACAAAACEABnuPc+AAAAALAQAADwAAAGRycy9kb3du&#10;cmV2LnhtbEyPzU7DMBCE70i8g7VIvVG7UalKGqdCIHpAQvSHA8dNvCRR43UUu2ng6XG5wGWk1Whm&#10;58vWo23FQL1vHGuYTRUI4tKZhisN74fn2yUIH5ANto5Jwxd5WOfXVxmmxp15R8M+VCKWsE9RQx1C&#10;l0rpy5os+qnriKP36XqLIZ59JU2P51huW5kotZAWG44fauzosabyuD9ZDaPafH8cSh9e0BXbI27e&#10;aHiVWk9uxqdVlIcViEBj+EvAhSHuhzwOK9yJjRethkgTfvXize7VAkShYZ7cJSDzTP5nyH8AAAD/&#10;/wMAUEsDBBQABgAIAAAAIQAiVg7uxwAAAKUBAAAZAAAAZHJzL19yZWxzL2Uyb0RvYy54bWwucmVs&#10;c7yQsWoDMQyG90LewWjv+e6GUkp8WUoha0gfQNg6n8lZNpYbmrePaZYGAt06SuL//g9td99xVWcq&#10;EhIbGLoeFLFNLrA38Hn8eH4FJRXZ4ZqYDFxIYDdtnrYHWrG2kCwhi2oUFgNLrflNa7ELRZQuZeJ2&#10;mVOJWNtYvM5oT+hJj33/ostvBkx3TLV3BsrejaCOl9ya/2aneQ6W3pP9isT1QYUOsXU3IBZP1UAk&#10;F/C2HDs5e9CPHYb/cRi6zD8O+u650xUAAP//AwBQSwECLQAUAAYACAAAACEAqNbHqBMBAABJAgAA&#10;EwAAAAAAAAAAAAAAAAAAAAAAW0NvbnRlbnRfVHlwZXNdLnhtbFBLAQItABQABgAIAAAAIQA4/SH/&#10;1gAAAJQBAAALAAAAAAAAAAAAAAAAAEQBAABfcmVscy8ucmVsc1BLAQItABQABgAIAAAAIQChOT4R&#10;wAIAAAYGAAAOAAAAAAAAAAAAAAAAAEMCAABkcnMvZTJvRG9jLnhtbFBLAQItAAoAAAAAAAAAIQDe&#10;on5tMJgAADCYAAAUAAAAAAAAAAAAAAAAAC8FAABkcnMvbWVkaWEvaW1hZ2UxLnBuZ1BLAQItAAoA&#10;AAAAAAAAIQBAL58gSgEAAEoBAAAUAAAAAAAAAAAAAAAAAJGdAABkcnMvbWVkaWEvaW1hZ2UyLnN2&#10;Z1BLAQItABQABgAIAAAAIQAGe49z4AAAAAsBAAAPAAAAAAAAAAAAAAAAAA2fAABkcnMvZG93bnJl&#10;di54bWxQSwECLQAUAAYACAAAACEAIlYO7scAAAClAQAAGQAAAAAAAAAAAAAAAAAaoAAAZHJzL19y&#10;ZWxzL2Uyb0RvYy54bWwucmVsc1BLBQYAAAAABwAHAL4BAAAYoQAAAAA=&#10;" stroked="f" strokeweight="2pt">
                <v:fill r:id="rId79" o:title="" recolor="t" rotate="t" type="frame"/>
                <w10:wrap anchorx="page" anchory="page"/>
              </v:rect>
            </w:pict>
          </mc:Fallback>
        </mc:AlternateContent>
      </w:r>
      <w:r w:rsidRPr="003F0C4F">
        <w:t>Overview</w:t>
      </w:r>
      <w:bookmarkEnd w:id="60"/>
      <w:bookmarkEnd w:id="61"/>
      <w:bookmarkEnd w:id="62"/>
    </w:p>
    <w:p w14:paraId="7770EBC0" w14:textId="09078618" w:rsidR="00E823C2" w:rsidRPr="00E6613A" w:rsidRDefault="003B6EA5" w:rsidP="0023315A">
      <w:pPr>
        <w:rPr>
          <w:color w:val="000000" w:themeColor="text1"/>
          <w:highlight w:val="yellow"/>
        </w:rPr>
      </w:pPr>
      <w:r w:rsidRPr="003B6EA5">
        <w:rPr>
          <w:color w:val="000000" w:themeColor="text1"/>
        </w:rPr>
        <w:t>In this lesson, you will learn about the importance of risk management in developing a comprehensive business plan. Effective risk management is essential for identifying potential challenges that could impact your business's success and ensuring you have strategies to mitigate these risks. Understanding how to align your risk management strategies with your business goals and compliance requirements will strengthen your overall planning process.</w:t>
      </w:r>
    </w:p>
    <w:p w14:paraId="42111E49" w14:textId="05522ACD" w:rsidR="00E823C2" w:rsidRPr="0022455C" w:rsidRDefault="00E823C2" w:rsidP="00635AAB">
      <w:pPr>
        <w:rPr>
          <w:color w:val="000000" w:themeColor="text1"/>
        </w:rPr>
      </w:pPr>
      <w:r w:rsidRPr="0022455C">
        <w:rPr>
          <w:color w:val="000000" w:themeColor="text1"/>
        </w:rPr>
        <w:t>In this lesson, you will learn to</w:t>
      </w:r>
      <w:r w:rsidR="00EF6F6A">
        <w:rPr>
          <w:color w:val="000000" w:themeColor="text1"/>
        </w:rPr>
        <w:t>:</w:t>
      </w:r>
      <w:r w:rsidR="006E19C6" w:rsidDel="00EF6F6A">
        <w:rPr>
          <w:color w:val="000000" w:themeColor="text1"/>
        </w:rPr>
        <w:t xml:space="preserve"> </w:t>
      </w:r>
    </w:p>
    <w:p w14:paraId="25C3A1D3" w14:textId="3ABBB6AF" w:rsidR="00E823C2" w:rsidRPr="0022455C" w:rsidRDefault="0022455C" w:rsidP="00EA0117">
      <w:pPr>
        <w:pStyle w:val="ListBullet"/>
      </w:pPr>
      <w:r w:rsidRPr="0022455C">
        <w:t xml:space="preserve">develop risk management strategies </w:t>
      </w:r>
    </w:p>
    <w:p w14:paraId="5D23E42E" w14:textId="495DEFB4" w:rsidR="00E823C2" w:rsidRPr="00C30483" w:rsidRDefault="0022455C" w:rsidP="00C30483">
      <w:pPr>
        <w:pStyle w:val="ListBullet"/>
      </w:pPr>
      <w:r w:rsidRPr="00C30483">
        <w:t xml:space="preserve">assess </w:t>
      </w:r>
      <w:r w:rsidR="00227F52" w:rsidRPr="00C30483">
        <w:t xml:space="preserve">the </w:t>
      </w:r>
      <w:r w:rsidRPr="00C30483">
        <w:t xml:space="preserve">likelihood of non-conformance </w:t>
      </w:r>
    </w:p>
    <w:p w14:paraId="218B2FC5" w14:textId="6EA60373" w:rsidR="00211D8A" w:rsidRPr="00C30483" w:rsidRDefault="0022455C" w:rsidP="00C30483">
      <w:pPr>
        <w:pStyle w:val="ListBullet"/>
      </w:pPr>
      <w:r w:rsidRPr="00C30483">
        <w:t xml:space="preserve">develop a contingency plan </w:t>
      </w:r>
    </w:p>
    <w:p w14:paraId="44F5B252" w14:textId="05D52BDA" w:rsidR="00E823C2" w:rsidRPr="0022455C" w:rsidRDefault="00C30483" w:rsidP="00C30483">
      <w:pPr>
        <w:pStyle w:val="ListBullet"/>
        <w:rPr>
          <w:color w:val="000000" w:themeColor="text1"/>
        </w:rPr>
      </w:pPr>
      <w:r w:rsidRPr="00C30483">
        <w:t>i</w:t>
      </w:r>
      <w:r w:rsidR="003D5D7B" w:rsidRPr="00C30483">
        <w:t>dentify</w:t>
      </w:r>
      <w:r w:rsidR="003D5D7B" w:rsidRPr="003D5D7B">
        <w:rPr>
          <w:color w:val="000000" w:themeColor="text1"/>
        </w:rPr>
        <w:t xml:space="preserve"> key stakeholders’ interests and objectives</w:t>
      </w:r>
      <w:r w:rsidR="003D5D7B">
        <w:rPr>
          <w:color w:val="000000" w:themeColor="text1"/>
        </w:rPr>
        <w:t>.</w:t>
      </w:r>
    </w:p>
    <w:p w14:paraId="0F819C4E" w14:textId="514DC40A" w:rsidR="00453ABA" w:rsidRDefault="00453ABA" w:rsidP="00453ABA">
      <w:pPr>
        <w:pStyle w:val="Heading2"/>
      </w:pPr>
      <w:bookmarkStart w:id="63" w:name="_Toc184137548"/>
      <w:bookmarkStart w:id="64" w:name="_Toc179894943"/>
      <w:r>
        <w:t>Develop risk management strategies</w:t>
      </w:r>
      <w:bookmarkEnd w:id="63"/>
      <w:r>
        <w:t xml:space="preserve"> </w:t>
      </w:r>
      <w:bookmarkEnd w:id="64"/>
    </w:p>
    <w:p w14:paraId="7A56089E" w14:textId="77777777" w:rsidR="00453ABA" w:rsidRDefault="00453ABA" w:rsidP="00453ABA">
      <w:pPr>
        <w:pStyle w:val="Heading3"/>
      </w:pPr>
      <w:r w:rsidRPr="00BC1EE5">
        <w:t>Common business risks and risk management strategies</w:t>
      </w:r>
    </w:p>
    <w:p w14:paraId="13B8EBBB" w14:textId="173DAC68" w:rsidR="0094749B" w:rsidRDefault="00453ABA" w:rsidP="00453ABA">
      <w:pPr>
        <w:rPr>
          <w:lang w:eastAsia="en-AU"/>
        </w:rPr>
      </w:pPr>
      <w:r>
        <w:rPr>
          <w:lang w:eastAsia="en-AU"/>
        </w:rPr>
        <w:t xml:space="preserve">Common business risk refers to the potential threats or uncertainties </w:t>
      </w:r>
      <w:r w:rsidR="00B417B3">
        <w:rPr>
          <w:lang w:eastAsia="en-AU"/>
        </w:rPr>
        <w:t>a company faces to achieve</w:t>
      </w:r>
      <w:r>
        <w:rPr>
          <w:lang w:eastAsia="en-AU"/>
        </w:rPr>
        <w:t xml:space="preserve"> its financial and operational goals. </w:t>
      </w:r>
      <w:r w:rsidR="00B417B3">
        <w:rPr>
          <w:lang w:eastAsia="en-AU"/>
        </w:rPr>
        <w:t>Many factors, including changes in market conditions, coemption, economic downturns, technological disruptions, regulatory shifts</w:t>
      </w:r>
      <w:r w:rsidR="00F930FD">
        <w:rPr>
          <w:lang w:eastAsia="en-AU"/>
        </w:rPr>
        <w:t xml:space="preserve"> </w:t>
      </w:r>
      <w:r w:rsidR="001E1F9E">
        <w:rPr>
          <w:lang w:eastAsia="en-AU"/>
        </w:rPr>
        <w:t>or</w:t>
      </w:r>
      <w:r w:rsidR="00562E24">
        <w:rPr>
          <w:lang w:eastAsia="en-AU"/>
        </w:rPr>
        <w:t xml:space="preserve"> </w:t>
      </w:r>
      <w:r w:rsidR="00B417B3">
        <w:rPr>
          <w:lang w:eastAsia="en-AU"/>
        </w:rPr>
        <w:t>internal factors such as operational inefficiencies or management decisions, can cause these risk</w:t>
      </w:r>
      <w:r>
        <w:rPr>
          <w:lang w:eastAsia="en-AU"/>
        </w:rPr>
        <w:t xml:space="preserve">s. </w:t>
      </w:r>
    </w:p>
    <w:p w14:paraId="51957CA6" w14:textId="3C40AF99" w:rsidR="00453ABA" w:rsidRDefault="00453ABA" w:rsidP="00453ABA">
      <w:pPr>
        <w:rPr>
          <w:lang w:eastAsia="en-AU"/>
        </w:rPr>
      </w:pPr>
      <w:r>
        <w:rPr>
          <w:lang w:eastAsia="en-AU"/>
        </w:rPr>
        <w:t>Some of the main risks include</w:t>
      </w:r>
      <w:r w:rsidR="00C82703">
        <w:rPr>
          <w:lang w:eastAsia="en-AU"/>
        </w:rPr>
        <w:t>:</w:t>
      </w:r>
      <w:r w:rsidR="006E19C6" w:rsidDel="00C82703">
        <w:rPr>
          <w:lang w:eastAsia="en-AU"/>
        </w:rPr>
        <w:t xml:space="preserve"> </w:t>
      </w:r>
    </w:p>
    <w:p w14:paraId="5B860062" w14:textId="189D521B" w:rsidR="0094749B" w:rsidRDefault="00452C1C" w:rsidP="00926D2D">
      <w:pPr>
        <w:pStyle w:val="ListBullet"/>
      </w:pPr>
      <w:r>
        <w:t>f</w:t>
      </w:r>
      <w:r w:rsidR="0094749B">
        <w:t>inancial risks</w:t>
      </w:r>
    </w:p>
    <w:p w14:paraId="5705B585" w14:textId="5C8B5F4D" w:rsidR="0094749B" w:rsidRDefault="00452C1C" w:rsidP="00926D2D">
      <w:pPr>
        <w:pStyle w:val="ListBullet"/>
      </w:pPr>
      <w:r>
        <w:t>o</w:t>
      </w:r>
      <w:r w:rsidR="00926D2D">
        <w:t>perational risks</w:t>
      </w:r>
      <w:r w:rsidR="000364A5">
        <w:t>.</w:t>
      </w:r>
    </w:p>
    <w:p w14:paraId="6EDBD1AE" w14:textId="4B5819D4" w:rsidR="00453ABA" w:rsidRDefault="00453ABA" w:rsidP="00537BE9">
      <w:pPr>
        <w:pStyle w:val="Heading3"/>
      </w:pPr>
      <w:r>
        <w:lastRenderedPageBreak/>
        <w:t>Financial risk management</w:t>
      </w:r>
    </w:p>
    <w:p w14:paraId="754C3526" w14:textId="4F6DDF9A" w:rsidR="00926D2D" w:rsidRDefault="00453ABA" w:rsidP="00453ABA">
      <w:pPr>
        <w:rPr>
          <w:lang w:eastAsia="en-AU"/>
        </w:rPr>
      </w:pPr>
      <w:r>
        <w:rPr>
          <w:lang w:eastAsia="en-AU"/>
        </w:rPr>
        <w:t>Financial risk management is the process of identifying, analysing</w:t>
      </w:r>
      <w:r w:rsidR="00F930FD">
        <w:rPr>
          <w:lang w:eastAsia="en-AU"/>
        </w:rPr>
        <w:t xml:space="preserve"> </w:t>
      </w:r>
      <w:r w:rsidR="00406323">
        <w:rPr>
          <w:lang w:eastAsia="en-AU"/>
        </w:rPr>
        <w:t>and</w:t>
      </w:r>
      <w:r>
        <w:rPr>
          <w:lang w:eastAsia="en-AU"/>
        </w:rPr>
        <w:t xml:space="preserve"> mitigating risks that have the potential to negatively impact an organisation</w:t>
      </w:r>
      <w:r w:rsidR="00B417B3">
        <w:rPr>
          <w:lang w:eastAsia="en-AU"/>
        </w:rPr>
        <w:t>’</w:t>
      </w:r>
      <w:r>
        <w:rPr>
          <w:lang w:eastAsia="en-AU"/>
        </w:rPr>
        <w:t xml:space="preserve">s financial position. </w:t>
      </w:r>
      <w:r w:rsidR="00FB0BA8">
        <w:rPr>
          <w:lang w:eastAsia="en-AU"/>
        </w:rPr>
        <w:t>T</w:t>
      </w:r>
      <w:r>
        <w:rPr>
          <w:lang w:eastAsia="en-AU"/>
        </w:rPr>
        <w:t>his form of risk management aims to minimise losses arising from interest rate fluctuation</w:t>
      </w:r>
      <w:r w:rsidR="00B417B3">
        <w:rPr>
          <w:lang w:eastAsia="en-AU"/>
        </w:rPr>
        <w:t>s</w:t>
      </w:r>
      <w:r>
        <w:rPr>
          <w:lang w:eastAsia="en-AU"/>
        </w:rPr>
        <w:t>, currency exchanges</w:t>
      </w:r>
      <w:r w:rsidR="00F930FD">
        <w:rPr>
          <w:lang w:eastAsia="en-AU"/>
        </w:rPr>
        <w:t xml:space="preserve"> </w:t>
      </w:r>
      <w:r w:rsidR="00406323">
        <w:rPr>
          <w:lang w:eastAsia="en-AU"/>
        </w:rPr>
        <w:t>and</w:t>
      </w:r>
      <w:r>
        <w:rPr>
          <w:lang w:eastAsia="en-AU"/>
        </w:rPr>
        <w:t xml:space="preserve"> market volatility. </w:t>
      </w:r>
    </w:p>
    <w:p w14:paraId="0207F733" w14:textId="172E5DCF" w:rsidR="00453ABA" w:rsidRDefault="00453ABA" w:rsidP="00453ABA">
      <w:pPr>
        <w:rPr>
          <w:lang w:eastAsia="en-AU"/>
        </w:rPr>
      </w:pPr>
      <w:r>
        <w:rPr>
          <w:lang w:eastAsia="en-AU"/>
        </w:rPr>
        <w:t>Th</w:t>
      </w:r>
      <w:r w:rsidR="00B417B3">
        <w:rPr>
          <w:lang w:eastAsia="en-AU"/>
        </w:rPr>
        <w:t>ree main risk management strategies</w:t>
      </w:r>
      <w:r>
        <w:rPr>
          <w:lang w:eastAsia="en-AU"/>
        </w:rPr>
        <w:t xml:space="preserve"> are used to mitigate financial risk</w:t>
      </w:r>
      <w:r w:rsidR="00452C1C">
        <w:rPr>
          <w:lang w:eastAsia="en-AU"/>
        </w:rPr>
        <w:t>:</w:t>
      </w:r>
      <w:r w:rsidR="006E19C6">
        <w:rPr>
          <w:lang w:eastAsia="en-AU"/>
        </w:rPr>
        <w:t xml:space="preserve"> </w:t>
      </w:r>
    </w:p>
    <w:p w14:paraId="6434E480" w14:textId="68D19933" w:rsidR="00926D2D" w:rsidRDefault="00452C1C" w:rsidP="00926D2D">
      <w:pPr>
        <w:pStyle w:val="ListBullet"/>
      </w:pPr>
      <w:r>
        <w:t>d</w:t>
      </w:r>
      <w:r w:rsidR="00926D2D" w:rsidRPr="00926D2D">
        <w:t>iversification</w:t>
      </w:r>
    </w:p>
    <w:p w14:paraId="2AE9D00C" w14:textId="4BEF32E9" w:rsidR="00926D2D" w:rsidRDefault="00452C1C" w:rsidP="00926D2D">
      <w:pPr>
        <w:pStyle w:val="ListBullet"/>
      </w:pPr>
      <w:r>
        <w:t>l</w:t>
      </w:r>
      <w:r w:rsidR="00926D2D" w:rsidRPr="00926D2D">
        <w:t>iquidity management</w:t>
      </w:r>
    </w:p>
    <w:p w14:paraId="1A0DDAFE" w14:textId="3280F860" w:rsidR="00926D2D" w:rsidRPr="001F0815" w:rsidRDefault="00452C1C" w:rsidP="00453ABA">
      <w:pPr>
        <w:pStyle w:val="ListBullet"/>
      </w:pPr>
      <w:r>
        <w:t>h</w:t>
      </w:r>
      <w:r w:rsidR="00926D2D" w:rsidRPr="00926D2D">
        <w:t>edging</w:t>
      </w:r>
      <w:r w:rsidR="00F930FD">
        <w:t>.</w:t>
      </w:r>
    </w:p>
    <w:p w14:paraId="16CE14BF" w14:textId="432BD735" w:rsidR="00822929" w:rsidRDefault="00453ABA" w:rsidP="00537BE9">
      <w:pPr>
        <w:pStyle w:val="Heading4"/>
      </w:pPr>
      <w:r w:rsidRPr="00537BE9">
        <w:rPr>
          <w:rStyle w:val="Heading3Char"/>
          <w:rFonts w:ascii="Calibri" w:eastAsiaTheme="minorHAnsi" w:hAnsi="Calibri"/>
          <w:b/>
          <w:color w:val="0B3F47" w:themeColor="accent1"/>
          <w:sz w:val="32"/>
          <w:szCs w:val="26"/>
        </w:rPr>
        <w:t>Diversification</w:t>
      </w:r>
    </w:p>
    <w:p w14:paraId="3BAC418D" w14:textId="181A64E7" w:rsidR="00453ABA" w:rsidRDefault="007C4808" w:rsidP="00822929">
      <w:r>
        <w:t>D</w:t>
      </w:r>
      <w:r w:rsidR="00453ABA">
        <w:t xml:space="preserve">iversification is a beneficial strategy that spreads investments across various industries, geographic </w:t>
      </w:r>
      <w:r w:rsidR="00822929">
        <w:t>regions</w:t>
      </w:r>
      <w:r w:rsidR="00F930FD">
        <w:t xml:space="preserve"> </w:t>
      </w:r>
      <w:r w:rsidR="00406323">
        <w:t>and</w:t>
      </w:r>
      <w:r w:rsidR="00453ABA">
        <w:t xml:space="preserve"> assets to reduce exposure to a single financial risk. </w:t>
      </w:r>
      <w:r w:rsidR="00B417B3">
        <w:t>By</w:t>
      </w:r>
      <w:r w:rsidR="00453ABA">
        <w:t xml:space="preserve"> balancing different types of assets</w:t>
      </w:r>
      <w:r w:rsidR="00B417B3">
        <w:t>,</w:t>
      </w:r>
      <w:r w:rsidR="00453ABA">
        <w:t xml:space="preserve"> companies can limit losses when one sector underperforms. </w:t>
      </w:r>
    </w:p>
    <w:p w14:paraId="29CF729B" w14:textId="03EBE160" w:rsidR="00822929" w:rsidRPr="00537BE9" w:rsidRDefault="00246FB5" w:rsidP="00537BE9">
      <w:pPr>
        <w:pStyle w:val="Heading4"/>
        <w:rPr>
          <w:rStyle w:val="Heading3Char"/>
          <w:rFonts w:ascii="Calibri" w:eastAsiaTheme="minorHAnsi" w:hAnsi="Calibri"/>
          <w:b/>
          <w:color w:val="0B3F47" w:themeColor="accent1"/>
          <w:sz w:val="32"/>
          <w:szCs w:val="26"/>
        </w:rPr>
      </w:pPr>
      <w:r w:rsidRPr="00537BE9">
        <w:rPr>
          <w:rStyle w:val="Heading3Char"/>
          <w:rFonts w:ascii="Calibri" w:eastAsiaTheme="minorHAnsi" w:hAnsi="Calibri"/>
          <w:b/>
          <w:color w:val="0B3F47" w:themeColor="accent1"/>
          <w:sz w:val="32"/>
          <w:szCs w:val="26"/>
        </w:rPr>
        <w:t>L</w:t>
      </w:r>
      <w:r w:rsidR="00453ABA" w:rsidRPr="00537BE9">
        <w:rPr>
          <w:rStyle w:val="Heading3Char"/>
          <w:rFonts w:ascii="Calibri" w:eastAsiaTheme="minorHAnsi" w:hAnsi="Calibri"/>
          <w:b/>
          <w:color w:val="0B3F47" w:themeColor="accent1"/>
          <w:sz w:val="32"/>
          <w:szCs w:val="26"/>
        </w:rPr>
        <w:t>iquidity management</w:t>
      </w:r>
    </w:p>
    <w:p w14:paraId="070B2EEC" w14:textId="258698D3" w:rsidR="00822929" w:rsidRDefault="007C4808" w:rsidP="00822929">
      <w:r>
        <w:t>Liquidity management</w:t>
      </w:r>
      <w:r w:rsidR="00453ABA">
        <w:t xml:space="preserve"> </w:t>
      </w:r>
      <w:r w:rsidR="00B417B3">
        <w:t>ensures</w:t>
      </w:r>
      <w:r w:rsidR="00453ABA">
        <w:t xml:space="preserve"> </w:t>
      </w:r>
      <w:r w:rsidR="00B417B3">
        <w:t xml:space="preserve">that </w:t>
      </w:r>
      <w:r w:rsidR="00453ABA">
        <w:t xml:space="preserve">a company has enough liquid assets to meet short-term obligations without disrupting core business operations. Maintaining </w:t>
      </w:r>
      <w:r>
        <w:t>a</w:t>
      </w:r>
      <w:r w:rsidR="00453ABA">
        <w:t xml:space="preserve"> balance between liabilities and cash reserves helps to mitigate the risk of insolvency during internal or external financial distress.</w:t>
      </w:r>
    </w:p>
    <w:p w14:paraId="4B66F9FF" w14:textId="137FDE9C" w:rsidR="00822929" w:rsidRPr="00537BE9" w:rsidRDefault="00453ABA" w:rsidP="00537BE9">
      <w:pPr>
        <w:pStyle w:val="Heading4"/>
        <w:rPr>
          <w:rStyle w:val="Heading3Char"/>
          <w:rFonts w:ascii="Calibri" w:eastAsiaTheme="minorHAnsi" w:hAnsi="Calibri"/>
          <w:b/>
          <w:color w:val="0B3F47" w:themeColor="accent1"/>
          <w:sz w:val="32"/>
          <w:szCs w:val="26"/>
        </w:rPr>
      </w:pPr>
      <w:r w:rsidRPr="00537BE9">
        <w:rPr>
          <w:rStyle w:val="Heading3Char"/>
          <w:rFonts w:ascii="Calibri" w:eastAsiaTheme="minorHAnsi" w:hAnsi="Calibri"/>
          <w:b/>
          <w:color w:val="0B3F47" w:themeColor="accent1"/>
          <w:sz w:val="32"/>
          <w:szCs w:val="26"/>
        </w:rPr>
        <w:t>Hedging</w:t>
      </w:r>
    </w:p>
    <w:p w14:paraId="07721B25" w14:textId="4E25642A" w:rsidR="00453ABA" w:rsidRDefault="00822929" w:rsidP="00822929">
      <w:r>
        <w:t>H</w:t>
      </w:r>
      <w:r w:rsidR="00453ABA">
        <w:t>edging involves using financial instruments such as derivatives to offset potential losses. Types of hedging could include currency risk</w:t>
      </w:r>
      <w:r w:rsidR="00B417B3">
        <w:t>,</w:t>
      </w:r>
      <w:r w:rsidR="00453ABA">
        <w:t xml:space="preserve"> which is mitigated by </w:t>
      </w:r>
      <w:r>
        <w:t>purchasing</w:t>
      </w:r>
      <w:r w:rsidR="00453ABA">
        <w:t xml:space="preserve"> foreign exchange contracts</w:t>
      </w:r>
      <w:r w:rsidR="00B417B3">
        <w:t>, is another type of hedging</w:t>
      </w:r>
      <w:r w:rsidR="00453ABA">
        <w:t>.</w:t>
      </w:r>
    </w:p>
    <w:p w14:paraId="1B8B96A3" w14:textId="1E0846AE" w:rsidR="006B5AD8" w:rsidRDefault="006B5AD8" w:rsidP="00822929">
      <w:r>
        <w:t>An example o</w:t>
      </w:r>
      <w:r w:rsidR="00BB3999">
        <w:t>f</w:t>
      </w:r>
      <w:r>
        <w:t xml:space="preserve"> how to apply specific financial strategies</w:t>
      </w:r>
      <w:r w:rsidR="00E65789">
        <w:t>:</w:t>
      </w:r>
      <w:r>
        <w:t xml:space="preserve"> </w:t>
      </w:r>
    </w:p>
    <w:p w14:paraId="2E2BD421" w14:textId="45FA11D7" w:rsidR="00B21481" w:rsidRDefault="003E2FC6" w:rsidP="00B21481">
      <w:pPr>
        <w:pStyle w:val="Notebox"/>
      </w:pPr>
      <w:proofErr w:type="spellStart"/>
      <w:r>
        <w:t>EcoGlow</w:t>
      </w:r>
      <w:proofErr w:type="spellEnd"/>
      <w:r>
        <w:t xml:space="preserve"> Candles is a new business that produces eco-friendly, hand</w:t>
      </w:r>
      <w:r w:rsidR="00BB3999">
        <w:t>-made</w:t>
      </w:r>
      <w:r>
        <w:t xml:space="preserve"> candles made from natural ingredients. As the company continues to grow, it faces several financial challenges</w:t>
      </w:r>
      <w:r w:rsidR="00BB3999">
        <w:t>,</w:t>
      </w:r>
      <w:r>
        <w:t xml:space="preserve"> such as spreading investments across various industries. To effectively manage this financial challenge, </w:t>
      </w:r>
      <w:proofErr w:type="spellStart"/>
      <w:r>
        <w:t>EcoGlow</w:t>
      </w:r>
      <w:proofErr w:type="spellEnd"/>
      <w:r>
        <w:t xml:space="preserve"> Candles needs to use a certain financial strategy.</w:t>
      </w:r>
    </w:p>
    <w:p w14:paraId="01EA5050" w14:textId="7C629901" w:rsidR="00B21481" w:rsidRDefault="00B21481" w:rsidP="00B21481">
      <w:r>
        <w:t xml:space="preserve">The </w:t>
      </w:r>
      <w:proofErr w:type="spellStart"/>
      <w:r>
        <w:t>EcoG</w:t>
      </w:r>
      <w:r w:rsidR="00F26665">
        <w:t>low</w:t>
      </w:r>
      <w:proofErr w:type="spellEnd"/>
      <w:r w:rsidR="00F26665">
        <w:t xml:space="preserve"> candles mitigating financial strategy</w:t>
      </w:r>
      <w:r w:rsidR="005308F0">
        <w:t>:</w:t>
      </w:r>
    </w:p>
    <w:p w14:paraId="7D2381B4" w14:textId="3A0F6376" w:rsidR="00A22511" w:rsidRPr="00436736" w:rsidRDefault="00A22511" w:rsidP="003255F3">
      <w:pPr>
        <w:pStyle w:val="Caption"/>
      </w:pPr>
      <w:r w:rsidRPr="00436736">
        <w:lastRenderedPageBreak/>
        <w:t xml:space="preserve">Table </w:t>
      </w:r>
      <w:r w:rsidR="00A20BF2">
        <w:fldChar w:fldCharType="begin"/>
      </w:r>
      <w:r w:rsidR="00A20BF2">
        <w:instrText xml:space="preserve"> SEQ Table \* ARABIC </w:instrText>
      </w:r>
      <w:r w:rsidR="00A20BF2">
        <w:fldChar w:fldCharType="separate"/>
      </w:r>
      <w:r w:rsidR="00A20BF2">
        <w:rPr>
          <w:noProof/>
        </w:rPr>
        <w:t>32</w:t>
      </w:r>
      <w:r w:rsidR="00A20BF2">
        <w:rPr>
          <w:noProof/>
        </w:rPr>
        <w:fldChar w:fldCharType="end"/>
      </w:r>
      <w:r w:rsidRPr="00436736">
        <w:t xml:space="preserve"> </w:t>
      </w:r>
      <w:r w:rsidR="006E19C6">
        <w:rPr>
          <w:noProof/>
        </w:rPr>
        <w:t>–</w:t>
      </w:r>
      <w:r w:rsidR="006E19C6" w:rsidDel="00322915">
        <w:rPr>
          <w:noProof/>
        </w:rPr>
        <w:t xml:space="preserve"> </w:t>
      </w:r>
      <w:proofErr w:type="spellStart"/>
      <w:r>
        <w:t>Ecoglow</w:t>
      </w:r>
      <w:proofErr w:type="spellEnd"/>
      <w:r>
        <w:t xml:space="preserve"> financial </w:t>
      </w:r>
      <w:r w:rsidR="00CD0990">
        <w:t>s</w:t>
      </w:r>
      <w:r>
        <w:t>trategy</w:t>
      </w:r>
    </w:p>
    <w:tbl>
      <w:tblPr>
        <w:tblStyle w:val="TableGrid"/>
        <w:tblW w:w="5000" w:type="pct"/>
        <w:tblLook w:val="0620" w:firstRow="1" w:lastRow="0" w:firstColumn="0" w:lastColumn="0" w:noHBand="1" w:noVBand="1"/>
      </w:tblPr>
      <w:tblGrid>
        <w:gridCol w:w="2830"/>
        <w:gridCol w:w="6798"/>
      </w:tblGrid>
      <w:tr w:rsidR="00A22511" w:rsidRPr="003F0C4F" w14:paraId="06E931B2" w14:textId="77777777" w:rsidTr="00EC033A">
        <w:trPr>
          <w:cnfStyle w:val="100000000000" w:firstRow="1" w:lastRow="0" w:firstColumn="0" w:lastColumn="0" w:oddVBand="0" w:evenVBand="0" w:oddHBand="0" w:evenHBand="0" w:firstRowFirstColumn="0" w:firstRowLastColumn="0" w:lastRowFirstColumn="0" w:lastRowLastColumn="0"/>
        </w:trPr>
        <w:tc>
          <w:tcPr>
            <w:tcW w:w="2830" w:type="dxa"/>
          </w:tcPr>
          <w:p w14:paraId="5633CFEC" w14:textId="462A98E4" w:rsidR="00A22511" w:rsidRPr="003F0C4F" w:rsidRDefault="00A22511">
            <w:r>
              <w:t>Financial strategy</w:t>
            </w:r>
          </w:p>
        </w:tc>
        <w:tc>
          <w:tcPr>
            <w:tcW w:w="6798" w:type="dxa"/>
          </w:tcPr>
          <w:p w14:paraId="1CBC828E" w14:textId="40FC6363" w:rsidR="00A22511" w:rsidRPr="003F0C4F" w:rsidRDefault="00A22511">
            <w:r>
              <w:t>Why</w:t>
            </w:r>
          </w:p>
        </w:tc>
      </w:tr>
      <w:tr w:rsidR="00A22511" w:rsidRPr="003F0C4F" w14:paraId="11F5ABCB" w14:textId="77777777" w:rsidTr="00EC033A">
        <w:tc>
          <w:tcPr>
            <w:tcW w:w="2830" w:type="dxa"/>
          </w:tcPr>
          <w:p w14:paraId="3B241E4E" w14:textId="46152F82" w:rsidR="00A22511" w:rsidRPr="003F0C4F" w:rsidRDefault="00A22511">
            <w:r>
              <w:t>Diversification</w:t>
            </w:r>
          </w:p>
        </w:tc>
        <w:tc>
          <w:tcPr>
            <w:tcW w:w="6798" w:type="dxa"/>
          </w:tcPr>
          <w:p w14:paraId="73AB695B" w14:textId="7B9C1E8C" w:rsidR="00A22511" w:rsidRPr="003F0C4F" w:rsidRDefault="00A22511">
            <w:proofErr w:type="spellStart"/>
            <w:r w:rsidRPr="00A22511">
              <w:t>EcoGlow</w:t>
            </w:r>
            <w:proofErr w:type="spellEnd"/>
            <w:r w:rsidRPr="00A22511">
              <w:t xml:space="preserve"> could use this strategy to spread investments across various industries, geographic regions and assets to reduce exposure to a single financial risk. This can limit losses if candle sales underperform or do not hit targets.</w:t>
            </w:r>
          </w:p>
        </w:tc>
      </w:tr>
    </w:tbl>
    <w:p w14:paraId="7B9ED817" w14:textId="512B3C17" w:rsidR="00794064" w:rsidRDefault="00794064" w:rsidP="00333EEE">
      <w:pPr>
        <w:pStyle w:val="Heading3"/>
      </w:pPr>
      <w:r>
        <w:t xml:space="preserve">Operational risk </w:t>
      </w:r>
      <w:r w:rsidR="00222EF7">
        <w:t>management</w:t>
      </w:r>
    </w:p>
    <w:p w14:paraId="05297E2E" w14:textId="4EA8DCA5" w:rsidR="00794064" w:rsidRPr="00794064" w:rsidRDefault="00794064" w:rsidP="00794064">
      <w:pPr>
        <w:rPr>
          <w:lang w:eastAsia="en-AU"/>
        </w:rPr>
      </w:pPr>
      <w:r>
        <w:rPr>
          <w:lang w:eastAsia="en-AU"/>
        </w:rPr>
        <w:t>Operational risk management is the process of identifying, assessing</w:t>
      </w:r>
      <w:r w:rsidR="00F930FD">
        <w:rPr>
          <w:lang w:eastAsia="en-AU"/>
        </w:rPr>
        <w:t xml:space="preserve"> </w:t>
      </w:r>
      <w:r w:rsidR="00406323">
        <w:rPr>
          <w:lang w:eastAsia="en-AU"/>
        </w:rPr>
        <w:t>and</w:t>
      </w:r>
      <w:r w:rsidR="00BB3999">
        <w:rPr>
          <w:lang w:eastAsia="en-AU"/>
        </w:rPr>
        <w:t xml:space="preserve"> mitigating risks arising</w:t>
      </w:r>
      <w:r w:rsidR="008E02E9">
        <w:rPr>
          <w:lang w:eastAsia="en-AU"/>
        </w:rPr>
        <w:t xml:space="preserve"> from a </w:t>
      </w:r>
      <w:r w:rsidR="001A1F4B">
        <w:rPr>
          <w:lang w:eastAsia="en-AU"/>
        </w:rPr>
        <w:t>company’s</w:t>
      </w:r>
      <w:r w:rsidR="008E02E9">
        <w:rPr>
          <w:lang w:eastAsia="en-AU"/>
        </w:rPr>
        <w:t xml:space="preserve"> internal operations</w:t>
      </w:r>
      <w:r w:rsidR="00BB3999">
        <w:rPr>
          <w:lang w:eastAsia="en-AU"/>
        </w:rPr>
        <w:t>. These risks</w:t>
      </w:r>
      <w:r w:rsidR="00133D06">
        <w:rPr>
          <w:lang w:eastAsia="en-AU"/>
        </w:rPr>
        <w:t xml:space="preserve"> can disrupt business processes and impact performance</w:t>
      </w:r>
      <w:r w:rsidR="00263105">
        <w:rPr>
          <w:lang w:eastAsia="en-AU"/>
        </w:rPr>
        <w:t>. These risks often result from inadequate</w:t>
      </w:r>
      <w:r w:rsidR="00CB4D6B">
        <w:rPr>
          <w:lang w:eastAsia="en-AU"/>
        </w:rPr>
        <w:t xml:space="preserve"> systems, process failures, human error</w:t>
      </w:r>
      <w:r w:rsidR="00F930FD">
        <w:rPr>
          <w:lang w:eastAsia="en-AU"/>
        </w:rPr>
        <w:t xml:space="preserve"> </w:t>
      </w:r>
      <w:r w:rsidR="001E1F9E">
        <w:rPr>
          <w:lang w:eastAsia="en-AU"/>
        </w:rPr>
        <w:t>or</w:t>
      </w:r>
      <w:r w:rsidR="00562E24">
        <w:rPr>
          <w:lang w:eastAsia="en-AU"/>
        </w:rPr>
        <w:t xml:space="preserve"> </w:t>
      </w:r>
      <w:r w:rsidR="00CB4D6B">
        <w:rPr>
          <w:lang w:eastAsia="en-AU"/>
        </w:rPr>
        <w:t>ex</w:t>
      </w:r>
      <w:r w:rsidR="00AE21F2">
        <w:rPr>
          <w:lang w:eastAsia="en-AU"/>
        </w:rPr>
        <w:t>ternal events such as supply chain disruptions.</w:t>
      </w:r>
    </w:p>
    <w:p w14:paraId="2C5455B4" w14:textId="462420B9" w:rsidR="00764897" w:rsidRPr="001F0815" w:rsidRDefault="005F0C41" w:rsidP="00764897">
      <w:pPr>
        <w:rPr>
          <w:lang w:eastAsia="en-AU"/>
        </w:rPr>
      </w:pPr>
      <w:r>
        <w:rPr>
          <w:lang w:eastAsia="en-AU"/>
        </w:rPr>
        <w:t>Three</w:t>
      </w:r>
      <w:r w:rsidR="00BB3999">
        <w:rPr>
          <w:lang w:eastAsia="en-AU"/>
        </w:rPr>
        <w:t xml:space="preserve"> main risk management strategies</w:t>
      </w:r>
      <w:r w:rsidR="00764897">
        <w:rPr>
          <w:lang w:eastAsia="en-AU"/>
        </w:rPr>
        <w:t xml:space="preserve"> are used to mitigate operational risk</w:t>
      </w:r>
      <w:r>
        <w:rPr>
          <w:lang w:eastAsia="en-AU"/>
        </w:rPr>
        <w:t>:</w:t>
      </w:r>
      <w:r w:rsidR="006E19C6">
        <w:rPr>
          <w:lang w:eastAsia="en-AU"/>
        </w:rPr>
        <w:t xml:space="preserve"> </w:t>
      </w:r>
    </w:p>
    <w:p w14:paraId="3A68A8B1" w14:textId="68331BF0" w:rsidR="00764897" w:rsidRDefault="00764897" w:rsidP="00764897">
      <w:pPr>
        <w:pStyle w:val="ListBullet"/>
      </w:pPr>
      <w:r>
        <w:t>Process improvements</w:t>
      </w:r>
    </w:p>
    <w:p w14:paraId="5C1C6105" w14:textId="21097BE1" w:rsidR="00764897" w:rsidRDefault="00764897" w:rsidP="00764897">
      <w:pPr>
        <w:pStyle w:val="ListBullet"/>
      </w:pPr>
      <w:r>
        <w:t>Compliance risk management</w:t>
      </w:r>
    </w:p>
    <w:p w14:paraId="21980C02" w14:textId="5D82E463" w:rsidR="00764897" w:rsidRPr="00794064" w:rsidRDefault="00764897" w:rsidP="00794064">
      <w:pPr>
        <w:pStyle w:val="ListBullet"/>
      </w:pPr>
      <w:r>
        <w:t>Team training</w:t>
      </w:r>
    </w:p>
    <w:p w14:paraId="73F5335E" w14:textId="3311CF52" w:rsidR="00AE21F2" w:rsidRDefault="00AE21F2" w:rsidP="00333EEE">
      <w:pPr>
        <w:pStyle w:val="Heading4"/>
      </w:pPr>
      <w:r>
        <w:t>Process improvements</w:t>
      </w:r>
    </w:p>
    <w:p w14:paraId="0020F15C" w14:textId="40DC3591" w:rsidR="00AE21F2" w:rsidRPr="00AE21F2" w:rsidRDefault="00AE21F2" w:rsidP="00AE21F2">
      <w:pPr>
        <w:rPr>
          <w:lang w:eastAsia="en-AU"/>
        </w:rPr>
      </w:pPr>
      <w:r>
        <w:rPr>
          <w:lang w:eastAsia="en-AU"/>
        </w:rPr>
        <w:t>Process improvements play a key role in managing operational risk by reducing errors, enhancing efficiency</w:t>
      </w:r>
      <w:r w:rsidR="00F930FD">
        <w:rPr>
          <w:lang w:eastAsia="en-AU"/>
        </w:rPr>
        <w:t xml:space="preserve"> </w:t>
      </w:r>
      <w:r w:rsidR="00406323">
        <w:rPr>
          <w:lang w:eastAsia="en-AU"/>
        </w:rPr>
        <w:t>and</w:t>
      </w:r>
      <w:r w:rsidR="00C66CBA">
        <w:rPr>
          <w:lang w:eastAsia="en-AU"/>
        </w:rPr>
        <w:t xml:space="preserve"> improving the overall quality of operations. </w:t>
      </w:r>
      <w:r w:rsidR="002A2408">
        <w:rPr>
          <w:lang w:eastAsia="en-AU"/>
        </w:rPr>
        <w:t xml:space="preserve">This could be </w:t>
      </w:r>
      <w:r w:rsidR="00BB3999">
        <w:rPr>
          <w:lang w:eastAsia="en-AU"/>
        </w:rPr>
        <w:t xml:space="preserve">achieved </w:t>
      </w:r>
      <w:r w:rsidR="002A2408">
        <w:rPr>
          <w:lang w:eastAsia="en-AU"/>
        </w:rPr>
        <w:t>through practices such as refining workflows, automating repetitive tasks, establishing clearer communication and accountability within the team</w:t>
      </w:r>
      <w:r w:rsidR="00F930FD">
        <w:rPr>
          <w:lang w:eastAsia="en-AU"/>
        </w:rPr>
        <w:t xml:space="preserve"> </w:t>
      </w:r>
      <w:r w:rsidR="00406323">
        <w:rPr>
          <w:lang w:eastAsia="en-AU"/>
        </w:rPr>
        <w:t>and</w:t>
      </w:r>
      <w:r w:rsidR="002A2408">
        <w:rPr>
          <w:lang w:eastAsia="en-AU"/>
        </w:rPr>
        <w:t xml:space="preserve"> adopting new technologies. </w:t>
      </w:r>
    </w:p>
    <w:p w14:paraId="312B2CB6" w14:textId="17F17A94" w:rsidR="000F46A3" w:rsidRPr="000F46A3" w:rsidRDefault="000F46A3" w:rsidP="00ED2ECC">
      <w:pPr>
        <w:pStyle w:val="Heading5"/>
        <w:rPr>
          <w:rStyle w:val="Strong"/>
        </w:rPr>
      </w:pPr>
      <w:r w:rsidRPr="00693689">
        <w:rPr>
          <w:rStyle w:val="Strong"/>
          <w:b/>
        </w:rPr>
        <w:t>What are process improvements</w:t>
      </w:r>
      <w:r w:rsidR="00BB3999" w:rsidRPr="00693689">
        <w:rPr>
          <w:rStyle w:val="Strong"/>
          <w:b/>
        </w:rPr>
        <w:t>?</w:t>
      </w:r>
    </w:p>
    <w:p w14:paraId="7A7D11BB" w14:textId="60E54A3E" w:rsidR="002A2408" w:rsidRPr="00453ABA" w:rsidRDefault="002A2408" w:rsidP="00453ABA">
      <w:r>
        <w:t>These process improvements aim to streamline business operations, introduce consistency and</w:t>
      </w:r>
      <w:r w:rsidR="008C63E3">
        <w:t xml:space="preserve"> remove bottlenecks to deliver positive results. Techniques like lean management and Six Sigma are commonly used to identify </w:t>
      </w:r>
      <w:r w:rsidR="000F46A3">
        <w:t>inefficiencies</w:t>
      </w:r>
      <w:r w:rsidR="008C63E3">
        <w:t xml:space="preserve"> and implement lasting solutions.</w:t>
      </w:r>
    </w:p>
    <w:p w14:paraId="07106DB5" w14:textId="25F83351" w:rsidR="000F46A3" w:rsidRDefault="000F46A3" w:rsidP="00ED2ECC">
      <w:pPr>
        <w:pStyle w:val="Heading5"/>
        <w:rPr>
          <w:rStyle w:val="Strong"/>
        </w:rPr>
      </w:pPr>
      <w:r w:rsidRPr="00693689">
        <w:rPr>
          <w:rStyle w:val="Strong"/>
          <w:b/>
        </w:rPr>
        <w:t>Why are process improvements used</w:t>
      </w:r>
      <w:r w:rsidR="00BB3999" w:rsidRPr="00693689">
        <w:rPr>
          <w:rStyle w:val="Strong"/>
          <w:b/>
        </w:rPr>
        <w:t>?</w:t>
      </w:r>
    </w:p>
    <w:p w14:paraId="5566A22F" w14:textId="254A3437" w:rsidR="000F46A3" w:rsidRPr="00BA3D3E" w:rsidRDefault="00347CB4" w:rsidP="000F46A3">
      <w:pPr>
        <w:rPr>
          <w:rStyle w:val="Strong"/>
          <w:b w:val="0"/>
        </w:rPr>
      </w:pPr>
      <w:r w:rsidRPr="00BA3D3E">
        <w:rPr>
          <w:rStyle w:val="Strong"/>
          <w:b w:val="0"/>
        </w:rPr>
        <w:t xml:space="preserve">Improving processes </w:t>
      </w:r>
      <w:r w:rsidR="002A253D" w:rsidRPr="00BA3D3E">
        <w:rPr>
          <w:rStyle w:val="Strong"/>
          <w:b w:val="0"/>
          <w:bCs w:val="0"/>
        </w:rPr>
        <w:t>minimised</w:t>
      </w:r>
      <w:r w:rsidRPr="00BA3D3E">
        <w:rPr>
          <w:rStyle w:val="Strong"/>
          <w:b w:val="0"/>
        </w:rPr>
        <w:t xml:space="preserve"> the chance of operational failures, which can result in costly delays, regulatory penalties</w:t>
      </w:r>
      <w:r w:rsidR="003A084D" w:rsidRPr="00BA3D3E">
        <w:rPr>
          <w:rStyle w:val="Strong"/>
          <w:b w:val="0"/>
        </w:rPr>
        <w:t xml:space="preserve"> and reputational damage. </w:t>
      </w:r>
      <w:r w:rsidR="003A084D" w:rsidRPr="00BA3D3E">
        <w:rPr>
          <w:rStyle w:val="Strong"/>
          <w:b w:val="0"/>
          <w:bCs w:val="0"/>
        </w:rPr>
        <w:t xml:space="preserve">If </w:t>
      </w:r>
      <w:r w:rsidR="002A253D" w:rsidRPr="00BA3D3E">
        <w:rPr>
          <w:rStyle w:val="Strong"/>
          <w:b w:val="0"/>
          <w:bCs w:val="0"/>
        </w:rPr>
        <w:t>continuous</w:t>
      </w:r>
      <w:r w:rsidR="003A084D" w:rsidRPr="00BA3D3E">
        <w:rPr>
          <w:rStyle w:val="Strong"/>
          <w:b w:val="0"/>
        </w:rPr>
        <w:t xml:space="preserve"> refining processes are used</w:t>
      </w:r>
      <w:r w:rsidR="00BB3999">
        <w:rPr>
          <w:rStyle w:val="Strong"/>
          <w:b w:val="0"/>
        </w:rPr>
        <w:t>,</w:t>
      </w:r>
      <w:r w:rsidR="003A084D" w:rsidRPr="00BA3D3E">
        <w:rPr>
          <w:rStyle w:val="Strong"/>
          <w:b w:val="0"/>
        </w:rPr>
        <w:t xml:space="preserve"> businesses can establish more resilient, adaptable operations that are </w:t>
      </w:r>
      <w:r w:rsidR="00BA3D3E" w:rsidRPr="00BA3D3E">
        <w:rPr>
          <w:rStyle w:val="Strong"/>
          <w:b w:val="0"/>
          <w:bCs w:val="0"/>
        </w:rPr>
        <w:t>more equipped to handle uncertainties and prevent risks from escalating into significant issues. This proactive approach helps reduce operational costs wh</w:t>
      </w:r>
      <w:r w:rsidR="00BB3999">
        <w:rPr>
          <w:rStyle w:val="Strong"/>
          <w:b w:val="0"/>
          <w:bCs w:val="0"/>
        </w:rPr>
        <w:t>ile</w:t>
      </w:r>
      <w:r w:rsidR="00BA3D3E" w:rsidRPr="00BA3D3E">
        <w:rPr>
          <w:rStyle w:val="Strong"/>
          <w:b w:val="0"/>
          <w:bCs w:val="0"/>
        </w:rPr>
        <w:t xml:space="preserve"> boosting productivity and competitiveness.</w:t>
      </w:r>
    </w:p>
    <w:p w14:paraId="0E619E17" w14:textId="553DB931" w:rsidR="00D56197" w:rsidRDefault="00D56197" w:rsidP="00333EEE">
      <w:pPr>
        <w:pStyle w:val="Heading3"/>
        <w:rPr>
          <w:rStyle w:val="Strong"/>
          <w:b/>
          <w:bCs w:val="0"/>
        </w:rPr>
      </w:pPr>
      <w:r>
        <w:rPr>
          <w:rStyle w:val="Strong"/>
          <w:b/>
          <w:bCs w:val="0"/>
        </w:rPr>
        <w:lastRenderedPageBreak/>
        <w:t>Compliance risk management</w:t>
      </w:r>
    </w:p>
    <w:p w14:paraId="69365076" w14:textId="672C306A" w:rsidR="00D56197" w:rsidRPr="00D56197" w:rsidRDefault="0083371E" w:rsidP="00D56197">
      <w:pPr>
        <w:rPr>
          <w:lang w:eastAsia="en-AU"/>
        </w:rPr>
      </w:pPr>
      <w:r>
        <w:rPr>
          <w:lang w:eastAsia="en-AU"/>
        </w:rPr>
        <w:t xml:space="preserve">Compliance </w:t>
      </w:r>
      <w:r w:rsidR="00D17D92">
        <w:rPr>
          <w:lang w:eastAsia="en-AU"/>
        </w:rPr>
        <w:t>r</w:t>
      </w:r>
      <w:r>
        <w:rPr>
          <w:lang w:eastAsia="en-AU"/>
        </w:rPr>
        <w:t xml:space="preserve">isk management is a </w:t>
      </w:r>
      <w:r w:rsidR="00D17D92">
        <w:rPr>
          <w:lang w:eastAsia="en-AU"/>
        </w:rPr>
        <w:t>process</w:t>
      </w:r>
      <w:r>
        <w:rPr>
          <w:lang w:eastAsia="en-AU"/>
        </w:rPr>
        <w:t xml:space="preserve"> that involves identifying, assessing and mitigating </w:t>
      </w:r>
      <w:r w:rsidR="00D17D92">
        <w:rPr>
          <w:lang w:eastAsia="en-AU"/>
        </w:rPr>
        <w:t>ri</w:t>
      </w:r>
      <w:r>
        <w:rPr>
          <w:lang w:eastAsia="en-AU"/>
        </w:rPr>
        <w:t>sks related to laws, regulations, industry</w:t>
      </w:r>
      <w:r w:rsidR="00D17D92">
        <w:rPr>
          <w:lang w:eastAsia="en-AU"/>
        </w:rPr>
        <w:t xml:space="preserve"> standards and internal policies. Non-compliance can lead to financial losses, legal penalties, reputational damage and operational disruptions. </w:t>
      </w:r>
      <w:r w:rsidR="00BB3999">
        <w:rPr>
          <w:lang w:eastAsia="en-AU"/>
        </w:rPr>
        <w:t>Implementing</w:t>
      </w:r>
      <w:r w:rsidR="00A73E08">
        <w:rPr>
          <w:lang w:eastAsia="en-AU"/>
        </w:rPr>
        <w:t xml:space="preserve"> proper compliance risk management strategies ensures that a company operates within ethical and legal boundaries while safeguarding </w:t>
      </w:r>
      <w:r w:rsidR="00826BFB">
        <w:rPr>
          <w:lang w:eastAsia="en-AU"/>
        </w:rPr>
        <w:t>its</w:t>
      </w:r>
      <w:r w:rsidR="00A73E08">
        <w:rPr>
          <w:lang w:eastAsia="en-AU"/>
        </w:rPr>
        <w:t xml:space="preserve"> reputation.</w:t>
      </w:r>
    </w:p>
    <w:p w14:paraId="2AC8E7F7" w14:textId="4D4B582A" w:rsidR="005D45A9" w:rsidRDefault="005D45A9" w:rsidP="00333EEE">
      <w:pPr>
        <w:pStyle w:val="Heading4"/>
      </w:pPr>
      <w:r>
        <w:t>Regular audits</w:t>
      </w:r>
    </w:p>
    <w:p w14:paraId="6A939491" w14:textId="13DC1731" w:rsidR="005D45A9" w:rsidRPr="005D45A9" w:rsidRDefault="005D45A9" w:rsidP="005D45A9">
      <w:pPr>
        <w:rPr>
          <w:lang w:eastAsia="en-AU"/>
        </w:rPr>
      </w:pPr>
      <w:r>
        <w:rPr>
          <w:lang w:eastAsia="en-AU"/>
        </w:rPr>
        <w:t xml:space="preserve">Regular audits help </w:t>
      </w:r>
      <w:r w:rsidR="003A5A30">
        <w:rPr>
          <w:lang w:eastAsia="en-AU"/>
        </w:rPr>
        <w:t>identify</w:t>
      </w:r>
      <w:r>
        <w:rPr>
          <w:lang w:eastAsia="en-AU"/>
        </w:rPr>
        <w:t xml:space="preserve"> gaps in compliance, assess whether policies are being followed and ensure that regulatory standards are met.</w:t>
      </w:r>
      <w:r w:rsidR="00970624">
        <w:rPr>
          <w:lang w:eastAsia="en-AU"/>
        </w:rPr>
        <w:t xml:space="preserve"> Companies that regularly conduct routine internal and external audits can detect and correct non-compliance issues before they become problematic. </w:t>
      </w:r>
    </w:p>
    <w:p w14:paraId="131F5C57" w14:textId="5E821D82" w:rsidR="004A2AEB" w:rsidRDefault="004A2AEB" w:rsidP="00333EEE">
      <w:pPr>
        <w:pStyle w:val="Heading4"/>
      </w:pPr>
      <w:r>
        <w:t>Policy updates</w:t>
      </w:r>
    </w:p>
    <w:p w14:paraId="35262689" w14:textId="206E6DCD" w:rsidR="004A2AEB" w:rsidRPr="005D45A9" w:rsidRDefault="004A2AEB" w:rsidP="004A2AEB">
      <w:pPr>
        <w:rPr>
          <w:lang w:eastAsia="en-AU"/>
        </w:rPr>
      </w:pPr>
      <w:r>
        <w:rPr>
          <w:lang w:eastAsia="en-AU"/>
        </w:rPr>
        <w:t xml:space="preserve">Policy updates are essential as regulatory landscapes often change. Regularly reviewing and updating internal policies ensures that a company remains aligned </w:t>
      </w:r>
      <w:r w:rsidR="00BA1CD1">
        <w:rPr>
          <w:lang w:eastAsia="en-AU"/>
        </w:rPr>
        <w:t>with</w:t>
      </w:r>
      <w:r w:rsidR="009F5B5F">
        <w:rPr>
          <w:lang w:eastAsia="en-AU"/>
        </w:rPr>
        <w:t xml:space="preserve"> the latest laws, industry guidelines and best practices. These updates help avoid inadvertent non-compliance due to outdated procedures. </w:t>
      </w:r>
    </w:p>
    <w:p w14:paraId="766B7FE9" w14:textId="40B2E915" w:rsidR="009F5B5F" w:rsidRDefault="009F5B5F" w:rsidP="00CB5AAE">
      <w:pPr>
        <w:pStyle w:val="Heading4"/>
      </w:pPr>
      <w:r>
        <w:t xml:space="preserve">Team </w:t>
      </w:r>
      <w:r w:rsidR="003010ED">
        <w:t>training</w:t>
      </w:r>
    </w:p>
    <w:p w14:paraId="151701A3" w14:textId="208A1ED7" w:rsidR="009F5B5F" w:rsidRPr="005D45A9" w:rsidRDefault="00BA1CD1" w:rsidP="009F5B5F">
      <w:pPr>
        <w:rPr>
          <w:lang w:eastAsia="en-AU"/>
        </w:rPr>
      </w:pPr>
      <w:r>
        <w:rPr>
          <w:lang w:eastAsia="en-AU"/>
        </w:rPr>
        <w:t>Team training is pivotal i</w:t>
      </w:r>
      <w:r w:rsidR="00BB3999">
        <w:rPr>
          <w:lang w:eastAsia="en-AU"/>
        </w:rPr>
        <w:t>n</w:t>
      </w:r>
      <w:r>
        <w:rPr>
          <w:lang w:eastAsia="en-AU"/>
        </w:rPr>
        <w:t xml:space="preserve"> compliance risk management as it involves refining human actions</w:t>
      </w:r>
      <w:r w:rsidR="002E22D2">
        <w:rPr>
          <w:lang w:eastAsia="en-AU"/>
        </w:rPr>
        <w:t>. Contin</w:t>
      </w:r>
      <w:r w:rsidR="00C246B9">
        <w:rPr>
          <w:lang w:eastAsia="en-AU"/>
        </w:rPr>
        <w:t xml:space="preserve">uous training ensures employees understand the latest </w:t>
      </w:r>
      <w:r w:rsidR="001A1F4B">
        <w:rPr>
          <w:lang w:eastAsia="en-AU"/>
        </w:rPr>
        <w:t>regulatory</w:t>
      </w:r>
      <w:r w:rsidR="00C246B9">
        <w:rPr>
          <w:lang w:eastAsia="en-AU"/>
        </w:rPr>
        <w:t xml:space="preserve"> requirements, company policies</w:t>
      </w:r>
      <w:r w:rsidR="00F930FD">
        <w:rPr>
          <w:lang w:eastAsia="en-AU"/>
        </w:rPr>
        <w:t xml:space="preserve"> </w:t>
      </w:r>
      <w:r w:rsidR="00406323">
        <w:rPr>
          <w:lang w:eastAsia="en-AU"/>
        </w:rPr>
        <w:t>and</w:t>
      </w:r>
      <w:r w:rsidR="00C246B9">
        <w:rPr>
          <w:lang w:eastAsia="en-AU"/>
        </w:rPr>
        <w:t xml:space="preserve"> consequences</w:t>
      </w:r>
      <w:r w:rsidR="00BB3999">
        <w:rPr>
          <w:lang w:eastAsia="en-AU"/>
        </w:rPr>
        <w:t xml:space="preserve"> of non-compliance</w:t>
      </w:r>
      <w:r w:rsidR="00FC383A">
        <w:rPr>
          <w:lang w:eastAsia="en-AU"/>
        </w:rPr>
        <w:t>. Well-trained staff are less likely to make compliance errors and are more capable of identifying potential risks.</w:t>
      </w:r>
    </w:p>
    <w:p w14:paraId="5FEECE43" w14:textId="2AA490D7" w:rsidR="00FC1902" w:rsidRDefault="00FC1902" w:rsidP="00CB5AAE">
      <w:pPr>
        <w:pStyle w:val="Heading3"/>
        <w:rPr>
          <w:rStyle w:val="Strong"/>
          <w:b/>
          <w:bCs w:val="0"/>
        </w:rPr>
      </w:pPr>
      <w:r>
        <w:rPr>
          <w:rStyle w:val="Strong"/>
          <w:b/>
          <w:bCs w:val="0"/>
        </w:rPr>
        <w:t>Strategic risk management</w:t>
      </w:r>
    </w:p>
    <w:p w14:paraId="5BCD84C6" w14:textId="72F5F4F1" w:rsidR="009F5B5F" w:rsidRPr="005D45A9" w:rsidRDefault="009C79CB" w:rsidP="004A2AEB">
      <w:pPr>
        <w:rPr>
          <w:lang w:eastAsia="en-AU"/>
        </w:rPr>
      </w:pPr>
      <w:r>
        <w:rPr>
          <w:lang w:eastAsia="en-AU"/>
        </w:rPr>
        <w:t>Strategic risk management focuses on identifying, assessing and mitigating risks that could threaten a company’s long-term goals, competitive positioning and overall strategy</w:t>
      </w:r>
      <w:r w:rsidR="00252C99">
        <w:rPr>
          <w:lang w:eastAsia="en-AU"/>
        </w:rPr>
        <w:t>. These risks stem from changes in market conditions, competitor actions, technological disruption, regulatory shifts and poor strategic decisions.</w:t>
      </w:r>
      <w:r>
        <w:rPr>
          <w:lang w:eastAsia="en-AU"/>
        </w:rPr>
        <w:t xml:space="preserve"> </w:t>
      </w:r>
    </w:p>
    <w:p w14:paraId="2B9A9F24" w14:textId="53F9F2A4" w:rsidR="00177716" w:rsidRPr="001F0815" w:rsidRDefault="00177716" w:rsidP="00177716">
      <w:pPr>
        <w:rPr>
          <w:lang w:eastAsia="en-AU"/>
        </w:rPr>
      </w:pPr>
      <w:r>
        <w:rPr>
          <w:lang w:eastAsia="en-AU"/>
        </w:rPr>
        <w:t>Th</w:t>
      </w:r>
      <w:r w:rsidR="00BB3999">
        <w:rPr>
          <w:lang w:eastAsia="en-AU"/>
        </w:rPr>
        <w:t>ree main risk management strategies</w:t>
      </w:r>
      <w:r>
        <w:rPr>
          <w:lang w:eastAsia="en-AU"/>
        </w:rPr>
        <w:t xml:space="preserve"> are used to mitigate financial risk</w:t>
      </w:r>
      <w:r w:rsidR="0041422D">
        <w:rPr>
          <w:lang w:eastAsia="en-AU"/>
        </w:rPr>
        <w:t>:</w:t>
      </w:r>
      <w:r w:rsidR="006E19C6">
        <w:rPr>
          <w:lang w:eastAsia="en-AU"/>
        </w:rPr>
        <w:t xml:space="preserve"> </w:t>
      </w:r>
    </w:p>
    <w:p w14:paraId="65D7FA92" w14:textId="60AD8B76" w:rsidR="00177716" w:rsidRDefault="00826654" w:rsidP="00177716">
      <w:pPr>
        <w:pStyle w:val="ListBullet"/>
      </w:pPr>
      <w:r>
        <w:t>scenario planning</w:t>
      </w:r>
    </w:p>
    <w:p w14:paraId="29B4B2B8" w14:textId="3B8CAE33" w:rsidR="00177716" w:rsidRDefault="00826654" w:rsidP="00177716">
      <w:pPr>
        <w:pStyle w:val="ListBullet"/>
      </w:pPr>
      <w:r>
        <w:t>regular strategy reviews</w:t>
      </w:r>
    </w:p>
    <w:p w14:paraId="7A51B506" w14:textId="6D284070" w:rsidR="00177716" w:rsidRPr="005D45A9" w:rsidRDefault="00826654" w:rsidP="004A2AEB">
      <w:pPr>
        <w:pStyle w:val="ListBullet"/>
      </w:pPr>
      <w:r>
        <w:t>market research and innovation.</w:t>
      </w:r>
    </w:p>
    <w:p w14:paraId="73846477" w14:textId="06554327" w:rsidR="00252C99" w:rsidRDefault="00631E73" w:rsidP="00CB5AAE">
      <w:pPr>
        <w:pStyle w:val="Heading4"/>
      </w:pPr>
      <w:r>
        <w:lastRenderedPageBreak/>
        <w:t>Scenario planning</w:t>
      </w:r>
    </w:p>
    <w:p w14:paraId="0C31F4AE" w14:textId="6AE3382A" w:rsidR="00252C99" w:rsidRPr="005D45A9" w:rsidRDefault="00631E73" w:rsidP="00FC1902">
      <w:pPr>
        <w:rPr>
          <w:lang w:eastAsia="en-AU"/>
        </w:rPr>
      </w:pPr>
      <w:r>
        <w:rPr>
          <w:lang w:eastAsia="en-AU"/>
        </w:rPr>
        <w:t>Scenario planning is a valuable tool for managing strategic risks. The process involves exploring future scenarios such as market shifts</w:t>
      </w:r>
      <w:r w:rsidR="00550B0C">
        <w:rPr>
          <w:lang w:eastAsia="en-AU"/>
        </w:rPr>
        <w:t>, economic downturns o</w:t>
      </w:r>
      <w:r w:rsidR="00A44B10">
        <w:rPr>
          <w:lang w:eastAsia="en-AU"/>
        </w:rPr>
        <w:t>r technological advancements</w:t>
      </w:r>
      <w:r w:rsidR="00BB3999">
        <w:rPr>
          <w:lang w:eastAsia="en-AU"/>
        </w:rPr>
        <w:t>. C</w:t>
      </w:r>
      <w:r w:rsidR="001A1F4B">
        <w:rPr>
          <w:lang w:eastAsia="en-AU"/>
        </w:rPr>
        <w:t>ompanies</w:t>
      </w:r>
      <w:r w:rsidR="00A4303A">
        <w:rPr>
          <w:lang w:eastAsia="en-AU"/>
        </w:rPr>
        <w:t xml:space="preserve"> can mitigate risks and develop flexible strategies to navigate uncertainties</w:t>
      </w:r>
      <w:r w:rsidR="00BB3999">
        <w:rPr>
          <w:lang w:eastAsia="en-AU"/>
        </w:rPr>
        <w:t xml:space="preserve"> if prepared</w:t>
      </w:r>
      <w:r w:rsidR="00A4303A">
        <w:rPr>
          <w:lang w:eastAsia="en-AU"/>
        </w:rPr>
        <w:t>.</w:t>
      </w:r>
    </w:p>
    <w:p w14:paraId="10958721" w14:textId="0FFDE7BE" w:rsidR="00D75DDC" w:rsidRDefault="00710E60" w:rsidP="00CB5AAE">
      <w:pPr>
        <w:pStyle w:val="Heading4"/>
      </w:pPr>
      <w:r>
        <w:t>Regular</w:t>
      </w:r>
      <w:r w:rsidR="00B10C91">
        <w:t xml:space="preserve"> strategy reviews</w:t>
      </w:r>
    </w:p>
    <w:p w14:paraId="536DC585" w14:textId="1B6EFB86" w:rsidR="00D75DDC" w:rsidRPr="005D45A9" w:rsidRDefault="00B10C91" w:rsidP="00D75DDC">
      <w:pPr>
        <w:rPr>
          <w:lang w:eastAsia="en-AU"/>
        </w:rPr>
      </w:pPr>
      <w:r>
        <w:rPr>
          <w:lang w:eastAsia="en-AU"/>
        </w:rPr>
        <w:t xml:space="preserve">Regular strategy reviews help ensure </w:t>
      </w:r>
      <w:r w:rsidR="00BB3999">
        <w:rPr>
          <w:lang w:eastAsia="en-AU"/>
        </w:rPr>
        <w:t xml:space="preserve">that </w:t>
      </w:r>
      <w:r>
        <w:rPr>
          <w:lang w:eastAsia="en-AU"/>
        </w:rPr>
        <w:t xml:space="preserve">the company’s strategic goals </w:t>
      </w:r>
      <w:r w:rsidR="00BB3999">
        <w:rPr>
          <w:lang w:eastAsia="en-AU"/>
        </w:rPr>
        <w:t>align</w:t>
      </w:r>
      <w:r w:rsidR="00061C62">
        <w:rPr>
          <w:lang w:eastAsia="en-AU"/>
        </w:rPr>
        <w:t xml:space="preserve"> with its external environment and internal capabilities. These reviews </w:t>
      </w:r>
      <w:r w:rsidR="001A1F4B">
        <w:rPr>
          <w:lang w:eastAsia="en-AU"/>
        </w:rPr>
        <w:t>assess</w:t>
      </w:r>
      <w:r w:rsidR="00061C62">
        <w:rPr>
          <w:lang w:eastAsia="en-AU"/>
        </w:rPr>
        <w:t xml:space="preserve"> whether current strategies are still effective or need adjustment based on changing market conditions or performance results. </w:t>
      </w:r>
      <w:r w:rsidR="002369E8">
        <w:rPr>
          <w:lang w:eastAsia="en-AU"/>
        </w:rPr>
        <w:t>This proactive evaluation strategy helps avoid pursuing strategies that are no longer viable.</w:t>
      </w:r>
    </w:p>
    <w:p w14:paraId="682F5B44" w14:textId="1AB01CD2" w:rsidR="002369E8" w:rsidRDefault="002369E8" w:rsidP="00CB5AAE">
      <w:pPr>
        <w:pStyle w:val="Heading4"/>
      </w:pPr>
      <w:r>
        <w:t>Market research and innovation</w:t>
      </w:r>
    </w:p>
    <w:p w14:paraId="7BCD35B6" w14:textId="3018A0D7" w:rsidR="002369E8" w:rsidRPr="005D45A9" w:rsidRDefault="002369E8" w:rsidP="002369E8">
      <w:pPr>
        <w:rPr>
          <w:lang w:eastAsia="en-AU"/>
        </w:rPr>
      </w:pPr>
      <w:r>
        <w:rPr>
          <w:lang w:eastAsia="en-AU"/>
        </w:rPr>
        <w:t>Market research and innovation play a critical role in reducing strategic risks</w:t>
      </w:r>
      <w:r w:rsidR="00BB3999">
        <w:rPr>
          <w:lang w:eastAsia="en-AU"/>
        </w:rPr>
        <w:t>. Continuous research keeps</w:t>
      </w:r>
      <w:r>
        <w:rPr>
          <w:lang w:eastAsia="en-AU"/>
        </w:rPr>
        <w:t xml:space="preserve"> the business ahead of industry trends, consumer </w:t>
      </w:r>
      <w:r w:rsidR="003024A1">
        <w:rPr>
          <w:lang w:eastAsia="en-AU"/>
        </w:rPr>
        <w:t>demands</w:t>
      </w:r>
      <w:r w:rsidR="00512BFA">
        <w:rPr>
          <w:lang w:eastAsia="en-AU"/>
        </w:rPr>
        <w:t xml:space="preserve"> </w:t>
      </w:r>
      <w:r w:rsidR="00406323">
        <w:rPr>
          <w:lang w:eastAsia="en-AU"/>
        </w:rPr>
        <w:t>and</w:t>
      </w:r>
      <w:r w:rsidR="00BB3999">
        <w:rPr>
          <w:lang w:eastAsia="en-AU"/>
        </w:rPr>
        <w:t xml:space="preserve"> competitive moves</w:t>
      </w:r>
      <w:r w:rsidR="00114980">
        <w:rPr>
          <w:lang w:eastAsia="en-AU"/>
        </w:rPr>
        <w:t>.</w:t>
      </w:r>
      <w:r>
        <w:rPr>
          <w:lang w:eastAsia="en-AU"/>
        </w:rPr>
        <w:t xml:space="preserve"> This allows a company to adapt </w:t>
      </w:r>
      <w:r w:rsidR="00114980">
        <w:rPr>
          <w:lang w:eastAsia="en-AU"/>
        </w:rPr>
        <w:t>its</w:t>
      </w:r>
      <w:r>
        <w:rPr>
          <w:lang w:eastAsia="en-AU"/>
        </w:rPr>
        <w:t xml:space="preserve"> offering and strategy, invest in innovation to prevent obsolescence</w:t>
      </w:r>
      <w:r w:rsidR="00BB3999">
        <w:rPr>
          <w:lang w:eastAsia="en-AU"/>
        </w:rPr>
        <w:t xml:space="preserve"> and position</w:t>
      </w:r>
      <w:r>
        <w:rPr>
          <w:lang w:eastAsia="en-AU"/>
        </w:rPr>
        <w:t xml:space="preserve"> the business towards long-term growth</w:t>
      </w:r>
      <w:r w:rsidR="00114980">
        <w:rPr>
          <w:lang w:eastAsia="en-AU"/>
        </w:rPr>
        <w:t>.</w:t>
      </w:r>
    </w:p>
    <w:p w14:paraId="5A22451A" w14:textId="06386702" w:rsidR="006A5445" w:rsidRPr="003F0C4F" w:rsidRDefault="006A5445" w:rsidP="00FC44E2">
      <w:pPr>
        <w:pStyle w:val="HeadingDecorative"/>
      </w:pPr>
      <w:r w:rsidRPr="003F0C4F">
        <w:tab/>
      </w:r>
      <w:r w:rsidR="00AC7274">
        <w:rPr>
          <w:noProof/>
        </w:rPr>
        <w:drawing>
          <wp:inline distT="0" distB="0" distL="0" distR="0" wp14:anchorId="77F89ACF" wp14:editId="1757FC20">
            <wp:extent cx="324000" cy="324000"/>
            <wp:effectExtent l="0" t="0" r="0" b="0"/>
            <wp:docPr id="1863021873" name="Graphic 18630218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424474" name="Graphic 1326424474">
                      <a:extLst>
                        <a:ext uri="{C183D7F6-B498-43B3-948B-1728B52AA6E4}">
                          <adec:decorative xmlns:adec="http://schemas.microsoft.com/office/drawing/2017/decorative" val="1"/>
                        </a:ext>
                      </a:extLst>
                    </pic:cNvPr>
                    <pic:cNvPicPr/>
                  </pic:nvPicPr>
                  <pic:blipFill>
                    <a:blip r:embed="rId40">
                      <a:extLst>
                        <a:ext uri="{96DAC541-7B7A-43D3-8B79-37D633B846F1}">
                          <asvg:svgBlip xmlns:asvg="http://schemas.microsoft.com/office/drawing/2016/SVG/main" r:embed="rId41"/>
                        </a:ext>
                      </a:extLst>
                    </a:blip>
                    <a:stretch>
                      <a:fillRect/>
                    </a:stretch>
                  </pic:blipFill>
                  <pic:spPr>
                    <a:xfrm>
                      <a:off x="0" y="0"/>
                      <a:ext cx="324000" cy="324000"/>
                    </a:xfrm>
                    <a:prstGeom prst="rect">
                      <a:avLst/>
                    </a:prstGeom>
                  </pic:spPr>
                </pic:pic>
              </a:graphicData>
            </a:graphic>
          </wp:inline>
        </w:drawing>
      </w:r>
      <w:r w:rsidRPr="003F0C4F">
        <w:t xml:space="preserve"> </w:t>
      </w:r>
      <w:r w:rsidRPr="003F0C4F">
        <w:tab/>
      </w:r>
      <w:r w:rsidRPr="00B45394">
        <w:rPr>
          <w:position w:val="12"/>
        </w:rPr>
        <w:t>Practice activity</w:t>
      </w:r>
    </w:p>
    <w:p w14:paraId="11D3FF38" w14:textId="29E58825" w:rsidR="00E325F3" w:rsidRPr="00E325F3" w:rsidRDefault="006A5445" w:rsidP="006A1A5C">
      <w:pPr>
        <w:pStyle w:val="Heading3"/>
      </w:pPr>
      <w:bookmarkStart w:id="65" w:name="_Ref181608876"/>
      <w:r w:rsidRPr="00A24C8E">
        <w:t xml:space="preserve">Activity </w:t>
      </w:r>
      <w:r w:rsidR="00A20BF2">
        <w:fldChar w:fldCharType="begin"/>
      </w:r>
      <w:r w:rsidR="00A20BF2">
        <w:instrText xml:space="preserve"> SEQ Activity \* ARABIC </w:instrText>
      </w:r>
      <w:r w:rsidR="00A20BF2">
        <w:fldChar w:fldCharType="separate"/>
      </w:r>
      <w:r w:rsidR="00A20BF2">
        <w:rPr>
          <w:noProof/>
        </w:rPr>
        <w:t>6</w:t>
      </w:r>
      <w:r w:rsidR="00A20BF2">
        <w:rPr>
          <w:noProof/>
        </w:rPr>
        <w:fldChar w:fldCharType="end"/>
      </w:r>
      <w:r w:rsidR="00EC1EE4">
        <w:t>:</w:t>
      </w:r>
      <w:r w:rsidR="00322915">
        <w:t xml:space="preserve"> </w:t>
      </w:r>
      <w:r w:rsidR="00E325F3">
        <w:t>Define the financial strategy</w:t>
      </w:r>
      <w:r w:rsidR="00921438">
        <w:t xml:space="preserve"> of </w:t>
      </w:r>
      <w:proofErr w:type="spellStart"/>
      <w:r w:rsidR="00921438">
        <w:t>EcoGlow</w:t>
      </w:r>
      <w:bookmarkEnd w:id="65"/>
      <w:proofErr w:type="spellEnd"/>
    </w:p>
    <w:p w14:paraId="43864366" w14:textId="6B2BF6E3" w:rsidR="00921438" w:rsidRPr="00921438" w:rsidRDefault="00921438" w:rsidP="00921438">
      <w:pPr>
        <w:pStyle w:val="Notebox"/>
      </w:pPr>
      <w:proofErr w:type="spellStart"/>
      <w:r>
        <w:t>EcoGlow</w:t>
      </w:r>
      <w:proofErr w:type="spellEnd"/>
      <w:r>
        <w:t xml:space="preserve"> Candles is a new business that produces eco-friendly, hand</w:t>
      </w:r>
      <w:r w:rsidR="00BB3999">
        <w:t>-</w:t>
      </w:r>
      <w:r>
        <w:t xml:space="preserve">produced candles made from natural ingredients. </w:t>
      </w:r>
      <w:r w:rsidR="00DC245B">
        <w:t xml:space="preserve">As the company </w:t>
      </w:r>
      <w:r w:rsidR="00BB3999">
        <w:t>grows</w:t>
      </w:r>
      <w:r w:rsidR="00DC245B">
        <w:t>, it faces several financial challenges</w:t>
      </w:r>
      <w:r w:rsidR="00BB3999">
        <w:t>,</w:t>
      </w:r>
      <w:r w:rsidR="00DC245B">
        <w:t xml:space="preserve"> such as</w:t>
      </w:r>
      <w:r w:rsidR="00B961FA">
        <w:t xml:space="preserve"> offsetting financial losses and</w:t>
      </w:r>
      <w:r w:rsidR="007F7801">
        <w:t xml:space="preserve"> ensuring the business has enough liquid assets to meet short-term obligations</w:t>
      </w:r>
      <w:r w:rsidR="006B5AD8">
        <w:t>.</w:t>
      </w:r>
      <w:r w:rsidR="00F45B7C">
        <w:t xml:space="preserve"> To effectively manage </w:t>
      </w:r>
      <w:r w:rsidR="00DF2BCF">
        <w:t>th</w:t>
      </w:r>
      <w:r w:rsidR="007F7801">
        <w:t>ese</w:t>
      </w:r>
      <w:r w:rsidR="00F45B7C">
        <w:t xml:space="preserve"> </w:t>
      </w:r>
      <w:r w:rsidR="008F2B66">
        <w:t>financial challenge</w:t>
      </w:r>
      <w:r w:rsidR="007F7801">
        <w:t>s</w:t>
      </w:r>
      <w:r w:rsidR="008F2B66">
        <w:t xml:space="preserve">, </w:t>
      </w:r>
      <w:proofErr w:type="spellStart"/>
      <w:r w:rsidR="008F2B66">
        <w:t>EcoGlow</w:t>
      </w:r>
      <w:proofErr w:type="spellEnd"/>
      <w:r w:rsidR="008F2B66">
        <w:t xml:space="preserve"> Candles needs </w:t>
      </w:r>
      <w:r w:rsidR="00DF2BCF">
        <w:t xml:space="preserve">to use </w:t>
      </w:r>
      <w:r w:rsidR="00BB3999">
        <w:t>specific</w:t>
      </w:r>
      <w:r w:rsidR="00D87132">
        <w:t xml:space="preserve"> financial strateg</w:t>
      </w:r>
      <w:r w:rsidR="007F7801">
        <w:t>ies</w:t>
      </w:r>
      <w:r w:rsidR="00D87132">
        <w:t xml:space="preserve"> </w:t>
      </w:r>
      <w:r w:rsidR="00F3163E">
        <w:t xml:space="preserve">to respond to </w:t>
      </w:r>
      <w:r w:rsidR="006B5AD8">
        <w:t>th</w:t>
      </w:r>
      <w:r w:rsidR="007F7801">
        <w:t>ese</w:t>
      </w:r>
      <w:r w:rsidR="00F3163E">
        <w:t xml:space="preserve"> issue</w:t>
      </w:r>
      <w:r w:rsidR="007F7801">
        <w:t>s</w:t>
      </w:r>
      <w:r w:rsidR="00D76C5F">
        <w:t>.</w:t>
      </w:r>
    </w:p>
    <w:p w14:paraId="3F18271A" w14:textId="32E508BC" w:rsidR="007F7801" w:rsidRDefault="007F7801" w:rsidP="00037922">
      <w:pPr>
        <w:pStyle w:val="ListNoActivity"/>
        <w:numPr>
          <w:ilvl w:val="0"/>
          <w:numId w:val="33"/>
        </w:numPr>
      </w:pPr>
      <w:r>
        <w:t>Using the provided scenario and research, complete the needed financial strategy using the provided table.</w:t>
      </w:r>
    </w:p>
    <w:p w14:paraId="6D109E8F" w14:textId="65D35252" w:rsidR="00444C0F" w:rsidRDefault="00444C0F" w:rsidP="00444C0F">
      <w:pPr>
        <w:pStyle w:val="Caption"/>
      </w:pPr>
      <w:r>
        <w:t xml:space="preserve">Table </w:t>
      </w:r>
      <w:r w:rsidR="00A20BF2">
        <w:fldChar w:fldCharType="begin"/>
      </w:r>
      <w:r w:rsidR="00A20BF2">
        <w:instrText xml:space="preserve"> SEQ Table \* ARABIC </w:instrText>
      </w:r>
      <w:r w:rsidR="00A20BF2">
        <w:fldChar w:fldCharType="separate"/>
      </w:r>
      <w:r w:rsidR="00A20BF2">
        <w:rPr>
          <w:noProof/>
        </w:rPr>
        <w:t>33</w:t>
      </w:r>
      <w:r w:rsidR="00A20BF2">
        <w:rPr>
          <w:noProof/>
        </w:rPr>
        <w:fldChar w:fldCharType="end"/>
      </w:r>
      <w:r>
        <w:t>: Define strategy</w:t>
      </w:r>
    </w:p>
    <w:tbl>
      <w:tblPr>
        <w:tblStyle w:val="TableGrid"/>
        <w:tblW w:w="5000" w:type="pct"/>
        <w:tblLook w:val="0620" w:firstRow="1" w:lastRow="0" w:firstColumn="0" w:lastColumn="0" w:noHBand="1" w:noVBand="1"/>
      </w:tblPr>
      <w:tblGrid>
        <w:gridCol w:w="4814"/>
        <w:gridCol w:w="4814"/>
      </w:tblGrid>
      <w:tr w:rsidR="007F7801" w:rsidRPr="003F0C4F" w14:paraId="7C2E6696" w14:textId="77777777">
        <w:trPr>
          <w:cnfStyle w:val="100000000000" w:firstRow="1" w:lastRow="0" w:firstColumn="0" w:lastColumn="0" w:oddVBand="0" w:evenVBand="0" w:oddHBand="0" w:evenHBand="0" w:firstRowFirstColumn="0" w:firstRowLastColumn="0" w:lastRowFirstColumn="0" w:lastRowLastColumn="0"/>
        </w:trPr>
        <w:tc>
          <w:tcPr>
            <w:tcW w:w="4814" w:type="dxa"/>
          </w:tcPr>
          <w:p w14:paraId="784382D9" w14:textId="73F43DAE" w:rsidR="007F7801" w:rsidRPr="003F0C4F" w:rsidRDefault="007F3789">
            <w:r>
              <w:t>Financial strategy</w:t>
            </w:r>
          </w:p>
        </w:tc>
        <w:tc>
          <w:tcPr>
            <w:tcW w:w="4814" w:type="dxa"/>
          </w:tcPr>
          <w:p w14:paraId="50FFB0CC" w14:textId="1FCC7A14" w:rsidR="007F7801" w:rsidRPr="003F0C4F" w:rsidRDefault="007F3789">
            <w:r>
              <w:t>Why</w:t>
            </w:r>
          </w:p>
        </w:tc>
      </w:tr>
      <w:tr w:rsidR="007F7801" w:rsidRPr="003F0C4F" w14:paraId="7C885C23" w14:textId="77777777">
        <w:tc>
          <w:tcPr>
            <w:tcW w:w="4814" w:type="dxa"/>
          </w:tcPr>
          <w:p w14:paraId="1B227896" w14:textId="7831E586" w:rsidR="007F7801" w:rsidRPr="000A5DDD" w:rsidRDefault="007F7801"/>
        </w:tc>
        <w:tc>
          <w:tcPr>
            <w:tcW w:w="4814" w:type="dxa"/>
          </w:tcPr>
          <w:p w14:paraId="1478E225" w14:textId="361388AD" w:rsidR="007F7801" w:rsidRPr="000A5DDD" w:rsidRDefault="007F7801"/>
        </w:tc>
      </w:tr>
      <w:tr w:rsidR="007F7801" w:rsidRPr="003F0C4F" w14:paraId="25D3E8C8" w14:textId="77777777">
        <w:tc>
          <w:tcPr>
            <w:tcW w:w="4814" w:type="dxa"/>
          </w:tcPr>
          <w:p w14:paraId="16439B7C" w14:textId="23A510F8" w:rsidR="007F7801" w:rsidRPr="000A5DDD" w:rsidRDefault="007F7801"/>
        </w:tc>
        <w:tc>
          <w:tcPr>
            <w:tcW w:w="4814" w:type="dxa"/>
          </w:tcPr>
          <w:p w14:paraId="3AB0A5C2" w14:textId="0E992174" w:rsidR="007F7801" w:rsidRPr="000A5DDD" w:rsidRDefault="007F7801"/>
        </w:tc>
      </w:tr>
    </w:tbl>
    <w:p w14:paraId="250AC058" w14:textId="26D65A8F" w:rsidR="00453ABA" w:rsidRPr="00F70EA7" w:rsidRDefault="00453ABA" w:rsidP="00CB5AAE">
      <w:pPr>
        <w:pStyle w:val="Heading3"/>
      </w:pPr>
      <w:r>
        <w:t>D</w:t>
      </w:r>
      <w:r w:rsidRPr="00B726DC">
        <w:t>eveloping risk management strategies</w:t>
      </w:r>
    </w:p>
    <w:p w14:paraId="21378FD2" w14:textId="1662F4FF" w:rsidR="005F0BE5" w:rsidRDefault="002622E7" w:rsidP="00453ABA">
      <w:r>
        <w:rPr>
          <w:lang w:eastAsia="en-AU"/>
        </w:rPr>
        <w:t xml:space="preserve">Once </w:t>
      </w:r>
      <w:r w:rsidR="00BB3999">
        <w:rPr>
          <w:lang w:eastAsia="en-AU"/>
        </w:rPr>
        <w:t>you</w:t>
      </w:r>
      <w:r>
        <w:rPr>
          <w:lang w:eastAsia="en-AU"/>
        </w:rPr>
        <w:t xml:space="preserve"> have looked at risk management strategies</w:t>
      </w:r>
      <w:r w:rsidR="00BB3999">
        <w:rPr>
          <w:lang w:eastAsia="en-AU"/>
        </w:rPr>
        <w:t>,</w:t>
      </w:r>
      <w:r>
        <w:rPr>
          <w:lang w:eastAsia="en-AU"/>
        </w:rPr>
        <w:t xml:space="preserve"> </w:t>
      </w:r>
      <w:r w:rsidR="005F0BE5">
        <w:rPr>
          <w:lang w:eastAsia="en-AU"/>
        </w:rPr>
        <w:t>I</w:t>
      </w:r>
      <w:r w:rsidR="005F0BE5">
        <w:t>dentifying and assessing risk is critical</w:t>
      </w:r>
      <w:r w:rsidR="00F930FD">
        <w:t xml:space="preserve"> </w:t>
      </w:r>
      <w:r w:rsidR="001E1F9E">
        <w:t>but</w:t>
      </w:r>
      <w:r w:rsidR="005F0BE5">
        <w:t xml:space="preserve"> you </w:t>
      </w:r>
      <w:r w:rsidR="00BB3999">
        <w:t>must als</w:t>
      </w:r>
      <w:r w:rsidR="005F0BE5">
        <w:t xml:space="preserve">o manage/control the risk. Once you have identified the impact of the risks, you can then consider preventative measures. This involves selecting suitable measures to </w:t>
      </w:r>
      <w:r w:rsidR="00D76C5F">
        <w:t>prevent</w:t>
      </w:r>
      <w:r w:rsidR="005F0BE5">
        <w:t xml:space="preserve"> the risks and </w:t>
      </w:r>
      <w:r w:rsidR="00BB3999">
        <w:t>minimise</w:t>
      </w:r>
      <w:r w:rsidR="005F0BE5">
        <w:t xml:space="preserve"> the impact and likelihood of the risk event occurring</w:t>
      </w:r>
      <w:r w:rsidR="00BB3999">
        <w:t xml:space="preserve"> as much as possible</w:t>
      </w:r>
      <w:r w:rsidR="005F0BE5">
        <w:t xml:space="preserve">. </w:t>
      </w:r>
    </w:p>
    <w:p w14:paraId="57A6BEE0" w14:textId="2B53723E" w:rsidR="005F0BE5" w:rsidRDefault="005F0BE5" w:rsidP="00453ABA">
      <w:r>
        <w:t>Risk controls may include, for example, any process, policy, practice, device</w:t>
      </w:r>
      <w:r w:rsidR="00F930FD">
        <w:t xml:space="preserve"> </w:t>
      </w:r>
      <w:r w:rsidR="001E1F9E">
        <w:t>or</w:t>
      </w:r>
      <w:r w:rsidR="00562E24">
        <w:t xml:space="preserve"> </w:t>
      </w:r>
      <w:r>
        <w:t xml:space="preserve">other actions that minimise disruption to business operations. </w:t>
      </w:r>
    </w:p>
    <w:p w14:paraId="0FC27D1A" w14:textId="5B6D5872" w:rsidR="005F0BE5" w:rsidRDefault="005F0BE5" w:rsidP="00453ABA">
      <w:r>
        <w:t>Selecting the most appropriate risk controls involves considering both the costs and benefits of the control</w:t>
      </w:r>
      <w:r w:rsidR="00D76C5F">
        <w:t xml:space="preserve"> in relation to</w:t>
      </w:r>
      <w:r>
        <w:t xml:space="preserve"> legal and business requirements. </w:t>
      </w:r>
    </w:p>
    <w:p w14:paraId="2881BDAC" w14:textId="3B527C4E" w:rsidR="00453ABA" w:rsidRDefault="005F0BE5" w:rsidP="00453ABA">
      <w:r>
        <w:t>Several options can be considered and applied individually or in combination</w:t>
      </w:r>
      <w:r w:rsidR="00020918">
        <w:t>–</w:t>
      </w:r>
      <w:r w:rsidR="00D76C5F">
        <w:t>s</w:t>
      </w:r>
      <w:r>
        <w:t>trategies to control a risk fall into the following categories.</w:t>
      </w:r>
    </w:p>
    <w:p w14:paraId="1FAC5989" w14:textId="3CE4C603" w:rsidR="00485838" w:rsidRPr="00436736" w:rsidRDefault="00485838" w:rsidP="003255F3">
      <w:pPr>
        <w:pStyle w:val="Caption"/>
      </w:pPr>
      <w:r w:rsidRPr="00436736">
        <w:t xml:space="preserve">Table </w:t>
      </w:r>
      <w:r w:rsidR="00A20BF2">
        <w:fldChar w:fldCharType="begin"/>
      </w:r>
      <w:r w:rsidR="00A20BF2">
        <w:instrText xml:space="preserve"> SEQ Table \* ARABIC </w:instrText>
      </w:r>
      <w:r w:rsidR="00A20BF2">
        <w:fldChar w:fldCharType="separate"/>
      </w:r>
      <w:r w:rsidR="00A20BF2">
        <w:rPr>
          <w:noProof/>
        </w:rPr>
        <w:t>34</w:t>
      </w:r>
      <w:r w:rsidR="00A20BF2">
        <w:rPr>
          <w:noProof/>
        </w:rPr>
        <w:fldChar w:fldCharType="end"/>
      </w:r>
      <w:r w:rsidR="000F3A2C">
        <w:rPr>
          <w:noProof/>
        </w:rPr>
        <w:t>:</w:t>
      </w:r>
      <w:r w:rsidRPr="00436736">
        <w:t xml:space="preserve"> </w:t>
      </w:r>
      <w:r w:rsidR="00D91450">
        <w:t>Risk strategies</w:t>
      </w:r>
    </w:p>
    <w:tbl>
      <w:tblPr>
        <w:tblStyle w:val="TableGrid"/>
        <w:tblW w:w="5000" w:type="pct"/>
        <w:tblLook w:val="0620" w:firstRow="1" w:lastRow="0" w:firstColumn="0" w:lastColumn="0" w:noHBand="1" w:noVBand="1"/>
      </w:tblPr>
      <w:tblGrid>
        <w:gridCol w:w="1838"/>
        <w:gridCol w:w="7790"/>
      </w:tblGrid>
      <w:tr w:rsidR="00485838" w:rsidRPr="003F0C4F" w14:paraId="09F91E19" w14:textId="77777777" w:rsidTr="00485838">
        <w:trPr>
          <w:cnfStyle w:val="100000000000" w:firstRow="1" w:lastRow="0" w:firstColumn="0" w:lastColumn="0" w:oddVBand="0" w:evenVBand="0" w:oddHBand="0" w:evenHBand="0" w:firstRowFirstColumn="0" w:firstRowLastColumn="0" w:lastRowFirstColumn="0" w:lastRowLastColumn="0"/>
        </w:trPr>
        <w:tc>
          <w:tcPr>
            <w:tcW w:w="1838" w:type="dxa"/>
          </w:tcPr>
          <w:p w14:paraId="31F39D6F" w14:textId="0C738FF5" w:rsidR="00485838" w:rsidRPr="003F0C4F" w:rsidRDefault="00485838">
            <w:r>
              <w:t>Risk strategy</w:t>
            </w:r>
          </w:p>
        </w:tc>
        <w:tc>
          <w:tcPr>
            <w:tcW w:w="7790" w:type="dxa"/>
          </w:tcPr>
          <w:p w14:paraId="69EB7BCC" w14:textId="478AB8A4" w:rsidR="00485838" w:rsidRPr="003F0C4F" w:rsidRDefault="00485838">
            <w:r>
              <w:t>Control measure</w:t>
            </w:r>
          </w:p>
        </w:tc>
      </w:tr>
      <w:tr w:rsidR="00485838" w:rsidRPr="003F0C4F" w14:paraId="49E6C2DD" w14:textId="77777777" w:rsidTr="00485838">
        <w:tc>
          <w:tcPr>
            <w:tcW w:w="1838" w:type="dxa"/>
          </w:tcPr>
          <w:p w14:paraId="35046885" w14:textId="6293F9D3" w:rsidR="00485838" w:rsidRPr="003F0C4F" w:rsidRDefault="00140294">
            <w:r>
              <w:t>AVOID</w:t>
            </w:r>
          </w:p>
        </w:tc>
        <w:tc>
          <w:tcPr>
            <w:tcW w:w="7790" w:type="dxa"/>
          </w:tcPr>
          <w:p w14:paraId="052A7C14" w14:textId="48FCBAEF" w:rsidR="00485838" w:rsidRPr="003F0C4F" w:rsidRDefault="005C0522">
            <w:r>
              <w:t>Eliminate the risk – identify the risk and what steps you could take that would eliminate the risk and have the least impact on the business</w:t>
            </w:r>
          </w:p>
        </w:tc>
      </w:tr>
      <w:tr w:rsidR="00485838" w:rsidRPr="003F0C4F" w14:paraId="60B2A076" w14:textId="77777777" w:rsidTr="00485838">
        <w:tc>
          <w:tcPr>
            <w:tcW w:w="1838" w:type="dxa"/>
          </w:tcPr>
          <w:p w14:paraId="34CE6995" w14:textId="099CEE03" w:rsidR="00485838" w:rsidRDefault="00140294">
            <w:r>
              <w:t>REDUCE</w:t>
            </w:r>
          </w:p>
        </w:tc>
        <w:tc>
          <w:tcPr>
            <w:tcW w:w="7790" w:type="dxa"/>
          </w:tcPr>
          <w:p w14:paraId="6DB5560A" w14:textId="35B758AC" w:rsidR="00485838" w:rsidRPr="003F0C4F" w:rsidRDefault="004C20A2">
            <w:r>
              <w:t>Reduce the impact of the risk by identifying ways in which both the consequences of the risk and the cost can be minimised</w:t>
            </w:r>
          </w:p>
        </w:tc>
      </w:tr>
      <w:tr w:rsidR="00EB1227" w:rsidRPr="003F0C4F" w14:paraId="5E64144D" w14:textId="77777777" w:rsidTr="00485838">
        <w:tc>
          <w:tcPr>
            <w:tcW w:w="1838" w:type="dxa"/>
          </w:tcPr>
          <w:p w14:paraId="555CED03" w14:textId="5F4023AE" w:rsidR="00EB1227" w:rsidRDefault="00140294">
            <w:r>
              <w:t>TRANSFER</w:t>
            </w:r>
          </w:p>
        </w:tc>
        <w:tc>
          <w:tcPr>
            <w:tcW w:w="7790" w:type="dxa"/>
          </w:tcPr>
          <w:p w14:paraId="68FD7450" w14:textId="6569F764" w:rsidR="00EB1227" w:rsidRPr="003F0C4F" w:rsidRDefault="00B26EF8">
            <w:r>
              <w:t>Transfer the risk to another party such as insurer or supplier, as they may be in a better position to carry the risk</w:t>
            </w:r>
          </w:p>
        </w:tc>
      </w:tr>
      <w:tr w:rsidR="00EB1227" w:rsidRPr="003F0C4F" w14:paraId="3B9C5A04" w14:textId="77777777" w:rsidTr="00485838">
        <w:tc>
          <w:tcPr>
            <w:tcW w:w="1838" w:type="dxa"/>
          </w:tcPr>
          <w:p w14:paraId="4898CED9" w14:textId="344AD0DB" w:rsidR="00EB1227" w:rsidRDefault="00140294">
            <w:r>
              <w:t>ACCEPT</w:t>
            </w:r>
          </w:p>
        </w:tc>
        <w:tc>
          <w:tcPr>
            <w:tcW w:w="7790" w:type="dxa"/>
          </w:tcPr>
          <w:p w14:paraId="29444874" w14:textId="49580747" w:rsidR="00EB1227" w:rsidRPr="003F0C4F" w:rsidRDefault="004250EC">
            <w:r>
              <w:t>Accept some or all the consequences of the risk. Sometimes avoiding or reducing the risk is not viable; you may need to accept some of the consequences of the risk for the business to remain operational</w:t>
            </w:r>
          </w:p>
        </w:tc>
      </w:tr>
    </w:tbl>
    <w:p w14:paraId="3EA9711D" w14:textId="04C37A7B" w:rsidR="00485838" w:rsidRPr="00BC1EE5" w:rsidRDefault="0076743C" w:rsidP="00453ABA">
      <w:pPr>
        <w:rPr>
          <w:lang w:eastAsia="en-AU"/>
        </w:rPr>
      </w:pPr>
      <w:r>
        <w:t xml:space="preserve">A risk management plan will help you do this. You may not need a documented risk management plan for all </w:t>
      </w:r>
      <w:proofErr w:type="gramStart"/>
      <w:r>
        <w:t>risks</w:t>
      </w:r>
      <w:proofErr w:type="gramEnd"/>
      <w:r w:rsidR="00F930FD">
        <w:t xml:space="preserve"> </w:t>
      </w:r>
      <w:r w:rsidR="001E1F9E">
        <w:t>but</w:t>
      </w:r>
      <w:r>
        <w:t xml:space="preserve"> you will require this for the high probability</w:t>
      </w:r>
      <w:r w:rsidR="00DC52B6">
        <w:t xml:space="preserve"> or </w:t>
      </w:r>
      <w:r>
        <w:t>high impact risks. For those risks that cannot be avoided or eliminated, risk reduction strategies should be employed to reduce or transfer the risks where possible. Commonly used risk reduction strategies include insurance, diversification</w:t>
      </w:r>
      <w:r w:rsidR="00F930FD">
        <w:t xml:space="preserve"> </w:t>
      </w:r>
      <w:r w:rsidR="00406323">
        <w:t>and</w:t>
      </w:r>
      <w:r>
        <w:t xml:space="preserve"> succession planning.</w:t>
      </w:r>
    </w:p>
    <w:p w14:paraId="145630D3" w14:textId="3A7B830F" w:rsidR="00453ABA" w:rsidRDefault="00453ABA" w:rsidP="00453ABA">
      <w:pPr>
        <w:pStyle w:val="Heading2"/>
      </w:pPr>
      <w:bookmarkStart w:id="66" w:name="_Toc184137549"/>
      <w:bookmarkStart w:id="67" w:name="_Toc179894944"/>
      <w:r>
        <w:lastRenderedPageBreak/>
        <w:t>Assess likelihood of non-conformance</w:t>
      </w:r>
      <w:bookmarkEnd w:id="66"/>
      <w:r>
        <w:t xml:space="preserve"> </w:t>
      </w:r>
      <w:bookmarkEnd w:id="67"/>
    </w:p>
    <w:p w14:paraId="7B6B3BD6" w14:textId="6786BDB8" w:rsidR="00750545" w:rsidRDefault="00750545" w:rsidP="00E32B5C">
      <w:pPr>
        <w:rPr>
          <w:highlight w:val="yellow"/>
          <w:lang w:eastAsia="en-AU"/>
        </w:rPr>
      </w:pPr>
      <w:r w:rsidRPr="00750545">
        <w:rPr>
          <w:lang w:eastAsia="en-AU"/>
        </w:rPr>
        <w:t>Assessing the likelihood of non-conformance is a vital step in risk management, enabling organi</w:t>
      </w:r>
      <w:r>
        <w:rPr>
          <w:lang w:eastAsia="en-AU"/>
        </w:rPr>
        <w:t>s</w:t>
      </w:r>
      <w:r w:rsidRPr="00750545">
        <w:rPr>
          <w:lang w:eastAsia="en-AU"/>
        </w:rPr>
        <w:t>ations to identify potential deviations from standards and implement proactive measures to ensure compliance and enhance overall performance.</w:t>
      </w:r>
    </w:p>
    <w:p w14:paraId="42D33EBF" w14:textId="7759A3C9" w:rsidR="00894A02" w:rsidRPr="00894A02" w:rsidRDefault="00545091" w:rsidP="00CB5AAE">
      <w:pPr>
        <w:pStyle w:val="Heading3"/>
      </w:pPr>
      <w:r>
        <w:t>Assessing</w:t>
      </w:r>
      <w:r w:rsidR="00D7672A">
        <w:t xml:space="preserve"> the likelihood of non-conformance in b</w:t>
      </w:r>
      <w:r>
        <w:t>usiness plans</w:t>
      </w:r>
    </w:p>
    <w:p w14:paraId="225333E7" w14:textId="6B93E3CB" w:rsidR="00EF260F" w:rsidRDefault="00545091" w:rsidP="00EF260F">
      <w:pPr>
        <w:rPr>
          <w:lang w:eastAsia="en-AU"/>
        </w:rPr>
      </w:pPr>
      <w:r>
        <w:rPr>
          <w:lang w:eastAsia="en-AU"/>
        </w:rPr>
        <w:t xml:space="preserve">Evaluating the likelihood of non-conformance with each </w:t>
      </w:r>
      <w:r w:rsidR="00D76C5F">
        <w:rPr>
          <w:lang w:eastAsia="en-AU"/>
        </w:rPr>
        <w:t>business plan component</w:t>
      </w:r>
      <w:r>
        <w:rPr>
          <w:lang w:eastAsia="en-AU"/>
        </w:rPr>
        <w:t xml:space="preserve"> is crucial for ensuring that the organisation meets it</w:t>
      </w:r>
      <w:r w:rsidR="00D76C5F">
        <w:rPr>
          <w:lang w:eastAsia="en-AU"/>
        </w:rPr>
        <w:t>s</w:t>
      </w:r>
      <w:r>
        <w:rPr>
          <w:lang w:eastAsia="en-AU"/>
        </w:rPr>
        <w:t xml:space="preserve"> strategic objectives and complies with relevant standards. Non-conformance refers to </w:t>
      </w:r>
      <w:r w:rsidR="00FA3AFF">
        <w:rPr>
          <w:lang w:eastAsia="en-AU"/>
        </w:rPr>
        <w:t>instances</w:t>
      </w:r>
      <w:r>
        <w:rPr>
          <w:lang w:eastAsia="en-AU"/>
        </w:rPr>
        <w:t xml:space="preserve"> where processes, products o</w:t>
      </w:r>
      <w:r w:rsidR="00FA3AFF">
        <w:rPr>
          <w:lang w:eastAsia="en-AU"/>
        </w:rPr>
        <w:t>r</w:t>
      </w:r>
      <w:r>
        <w:rPr>
          <w:lang w:eastAsia="en-AU"/>
        </w:rPr>
        <w:t xml:space="preserve"> services fail to meet established requirements, which can lead to significant operation </w:t>
      </w:r>
      <w:r w:rsidR="00FA3AFF">
        <w:rPr>
          <w:lang w:eastAsia="en-AU"/>
        </w:rPr>
        <w:t>risks</w:t>
      </w:r>
      <w:r>
        <w:rPr>
          <w:lang w:eastAsia="en-AU"/>
        </w:rPr>
        <w:t xml:space="preserve"> and reputational damage. This section outlines a systematic approach to </w:t>
      </w:r>
      <w:r w:rsidR="00FA3AFF">
        <w:rPr>
          <w:lang w:eastAsia="en-AU"/>
        </w:rPr>
        <w:t>assess</w:t>
      </w:r>
      <w:r>
        <w:rPr>
          <w:lang w:eastAsia="en-AU"/>
        </w:rPr>
        <w:t xml:space="preserve"> the risk of non-conformance across various </w:t>
      </w:r>
      <w:r w:rsidR="00D76C5F">
        <w:rPr>
          <w:lang w:eastAsia="en-AU"/>
        </w:rPr>
        <w:t>business plan components</w:t>
      </w:r>
      <w:r>
        <w:rPr>
          <w:lang w:eastAsia="en-AU"/>
        </w:rPr>
        <w:t>.</w:t>
      </w:r>
    </w:p>
    <w:p w14:paraId="112F1EB0" w14:textId="6C64BFE9" w:rsidR="00116AF2" w:rsidRDefault="007F6A76" w:rsidP="00CB5AAE">
      <w:pPr>
        <w:pStyle w:val="Heading4"/>
      </w:pPr>
      <w:r>
        <w:t>Identification of components at risk</w:t>
      </w:r>
    </w:p>
    <w:p w14:paraId="068A2C19" w14:textId="5CDF3D7D" w:rsidR="007F6A76" w:rsidRPr="007F6A76" w:rsidRDefault="001226DF" w:rsidP="007F6A76">
      <w:pPr>
        <w:rPr>
          <w:lang w:eastAsia="en-AU"/>
        </w:rPr>
      </w:pPr>
      <w:r>
        <w:rPr>
          <w:lang w:eastAsia="en-AU"/>
        </w:rPr>
        <w:t>The first step in assessing non</w:t>
      </w:r>
      <w:r w:rsidR="0064100E">
        <w:rPr>
          <w:lang w:eastAsia="en-AU"/>
        </w:rPr>
        <w:t>-</w:t>
      </w:r>
      <w:r>
        <w:rPr>
          <w:lang w:eastAsia="en-AU"/>
        </w:rPr>
        <w:t xml:space="preserve">conformance is </w:t>
      </w:r>
      <w:r w:rsidR="00D76C5F">
        <w:rPr>
          <w:lang w:eastAsia="en-AU"/>
        </w:rPr>
        <w:t>identifying all the business plan's critical components</w:t>
      </w:r>
      <w:r>
        <w:rPr>
          <w:lang w:eastAsia="en-AU"/>
        </w:rPr>
        <w:t>. These may include</w:t>
      </w:r>
      <w:r w:rsidR="007D7537">
        <w:rPr>
          <w:lang w:eastAsia="en-AU"/>
        </w:rPr>
        <w:t>:</w:t>
      </w:r>
    </w:p>
    <w:p w14:paraId="09EA4C59" w14:textId="3CC7A289" w:rsidR="001226DF" w:rsidRPr="007F6A76" w:rsidRDefault="001226DF" w:rsidP="001226DF">
      <w:pPr>
        <w:pStyle w:val="ListBullet"/>
      </w:pPr>
      <w:r w:rsidRPr="00962863">
        <w:rPr>
          <w:rStyle w:val="Strong"/>
        </w:rPr>
        <w:t>Market analysis</w:t>
      </w:r>
      <w:r>
        <w:t xml:space="preserve"> </w:t>
      </w:r>
      <w:r w:rsidR="002B07F2">
        <w:t>–</w:t>
      </w:r>
      <w:r>
        <w:t xml:space="preserve"> </w:t>
      </w:r>
      <w:r w:rsidR="002B07F2">
        <w:t>understanding market needs and competition.</w:t>
      </w:r>
    </w:p>
    <w:p w14:paraId="6427FFA9" w14:textId="7F984CBD" w:rsidR="002B07F2" w:rsidRDefault="002B07F2" w:rsidP="001226DF">
      <w:pPr>
        <w:pStyle w:val="ListBullet"/>
      </w:pPr>
      <w:r w:rsidRPr="00962863">
        <w:rPr>
          <w:rStyle w:val="Strong"/>
        </w:rPr>
        <w:t>Operational strategy</w:t>
      </w:r>
      <w:r>
        <w:t xml:space="preserve"> – processes and systems for delivering products or services.</w:t>
      </w:r>
    </w:p>
    <w:p w14:paraId="6D267060" w14:textId="54743D25" w:rsidR="002B07F2" w:rsidRDefault="002B07F2" w:rsidP="001226DF">
      <w:pPr>
        <w:pStyle w:val="ListBullet"/>
      </w:pPr>
      <w:r w:rsidRPr="00962863">
        <w:rPr>
          <w:rStyle w:val="Strong"/>
        </w:rPr>
        <w:t>Financial projections</w:t>
      </w:r>
      <w:r>
        <w:t xml:space="preserve"> – revenue forecasts, budgeting and resource allocations.</w:t>
      </w:r>
    </w:p>
    <w:p w14:paraId="527111EE" w14:textId="271A90BC" w:rsidR="002B07F2" w:rsidRPr="007F6A76" w:rsidRDefault="00AC4EBD" w:rsidP="001226DF">
      <w:pPr>
        <w:pStyle w:val="ListBullet"/>
      </w:pPr>
      <w:r w:rsidRPr="00962863">
        <w:rPr>
          <w:rStyle w:val="Strong"/>
        </w:rPr>
        <w:t>Compliance requirements</w:t>
      </w:r>
      <w:r>
        <w:t xml:space="preserve"> – legal and regulatory obligations of the business.</w:t>
      </w:r>
    </w:p>
    <w:p w14:paraId="26CE87CA" w14:textId="36F56FA3" w:rsidR="00140C0A" w:rsidRDefault="00AC4EBD" w:rsidP="00AC71C0">
      <w:pPr>
        <w:pStyle w:val="ListBullet"/>
        <w:rPr>
          <w:rStyle w:val="Strong"/>
        </w:rPr>
      </w:pPr>
      <w:r w:rsidRPr="00962863">
        <w:rPr>
          <w:rStyle w:val="Strong"/>
        </w:rPr>
        <w:t>Human resources</w:t>
      </w:r>
      <w:r>
        <w:t xml:space="preserve"> </w:t>
      </w:r>
      <w:r w:rsidR="00A41477">
        <w:t>–</w:t>
      </w:r>
      <w:r>
        <w:t xml:space="preserve"> </w:t>
      </w:r>
      <w:r w:rsidR="00A41477">
        <w:t>staffing plans and</w:t>
      </w:r>
      <w:r>
        <w:t xml:space="preserve"> </w:t>
      </w:r>
      <w:r w:rsidR="00962863">
        <w:t>employee training.</w:t>
      </w:r>
    </w:p>
    <w:p w14:paraId="0891BC63" w14:textId="2555BF00" w:rsidR="00140C0A" w:rsidRDefault="00B90B1C" w:rsidP="008174D8">
      <w:r>
        <w:t xml:space="preserve">Each </w:t>
      </w:r>
      <w:r w:rsidR="00D76C5F">
        <w:t>component should be</w:t>
      </w:r>
      <w:r w:rsidR="006848DE">
        <w:t xml:space="preserve"> analysed and assessed for potential v</w:t>
      </w:r>
      <w:r w:rsidR="00140C0A">
        <w:t xml:space="preserve">ulnerabilities that could lead </w:t>
      </w:r>
      <w:r w:rsidR="001715F1">
        <w:t>to</w:t>
      </w:r>
      <w:r w:rsidR="00140C0A">
        <w:t xml:space="preserve"> non-conformance.</w:t>
      </w:r>
    </w:p>
    <w:p w14:paraId="2028E7AD" w14:textId="0557E20E" w:rsidR="00140C0A" w:rsidRPr="007F6A76" w:rsidRDefault="00646305" w:rsidP="00CB5AAE">
      <w:pPr>
        <w:pStyle w:val="Heading4"/>
      </w:pPr>
      <w:r>
        <w:t>Evaluation of potential non-conformance risks</w:t>
      </w:r>
    </w:p>
    <w:p w14:paraId="469479C0" w14:textId="7B46C67D" w:rsidR="00E34A0C" w:rsidRDefault="00E34A0C" w:rsidP="00E34A0C">
      <w:pPr>
        <w:rPr>
          <w:lang w:eastAsia="en-AU"/>
        </w:rPr>
      </w:pPr>
      <w:r>
        <w:rPr>
          <w:lang w:eastAsia="en-AU"/>
        </w:rPr>
        <w:t>Once components have been identified</w:t>
      </w:r>
      <w:r w:rsidR="00692C0C">
        <w:rPr>
          <w:lang w:eastAsia="en-AU"/>
        </w:rPr>
        <w:t>,</w:t>
      </w:r>
      <w:r>
        <w:rPr>
          <w:lang w:eastAsia="en-AU"/>
        </w:rPr>
        <w:t xml:space="preserve"> you need to evaluate the spec</w:t>
      </w:r>
      <w:r w:rsidR="0087726B">
        <w:rPr>
          <w:lang w:eastAsia="en-AU"/>
        </w:rPr>
        <w:t xml:space="preserve">ific risks with each </w:t>
      </w:r>
      <w:r w:rsidR="00692C0C">
        <w:rPr>
          <w:lang w:eastAsia="en-AU"/>
        </w:rPr>
        <w:t>business plan component</w:t>
      </w:r>
      <w:r w:rsidR="0087726B">
        <w:rPr>
          <w:lang w:eastAsia="en-AU"/>
        </w:rPr>
        <w:t>. This involves</w:t>
      </w:r>
      <w:r w:rsidR="007D7537">
        <w:rPr>
          <w:lang w:eastAsia="en-AU"/>
        </w:rPr>
        <w:t>:</w:t>
      </w:r>
    </w:p>
    <w:p w14:paraId="334AD27F" w14:textId="3E30A629" w:rsidR="0087726B" w:rsidRDefault="003A34C7" w:rsidP="003A34C7">
      <w:pPr>
        <w:pStyle w:val="ListBullet"/>
      </w:pPr>
      <w:r w:rsidRPr="00C40C27">
        <w:rPr>
          <w:rStyle w:val="Strong"/>
        </w:rPr>
        <w:t>Documenting existing processes</w:t>
      </w:r>
      <w:r>
        <w:t xml:space="preserve"> </w:t>
      </w:r>
      <w:r w:rsidR="000459E4">
        <w:t>–</w:t>
      </w:r>
      <w:r>
        <w:t xml:space="preserve"> </w:t>
      </w:r>
      <w:r w:rsidR="000459E4">
        <w:t>create detailed records of current practices related to each component</w:t>
      </w:r>
      <w:r w:rsidR="00953C4B">
        <w:t>.</w:t>
      </w:r>
    </w:p>
    <w:p w14:paraId="03E58965" w14:textId="07278AA2" w:rsidR="00953C4B" w:rsidRPr="00E34A0C" w:rsidRDefault="00953C4B" w:rsidP="003A34C7">
      <w:pPr>
        <w:pStyle w:val="ListBullet"/>
      </w:pPr>
      <w:r w:rsidRPr="00C40C27">
        <w:rPr>
          <w:rStyle w:val="Strong"/>
        </w:rPr>
        <w:t>Assessing compliance with standards</w:t>
      </w:r>
      <w:r>
        <w:t xml:space="preserve"> – determine if existing processes align with industry standards</w:t>
      </w:r>
      <w:r w:rsidR="00C40C27">
        <w:t xml:space="preserve"> or regulatory requirements.</w:t>
      </w:r>
    </w:p>
    <w:p w14:paraId="61C55AF0" w14:textId="42218DF8" w:rsidR="009E08BB" w:rsidRPr="00334799" w:rsidRDefault="00C40C27" w:rsidP="00334799">
      <w:pPr>
        <w:pStyle w:val="ListBullet"/>
      </w:pPr>
      <w:r w:rsidRPr="00C40C27">
        <w:rPr>
          <w:rStyle w:val="Strong"/>
        </w:rPr>
        <w:t>Identifying historical non-conformances</w:t>
      </w:r>
      <w:r>
        <w:t xml:space="preserve"> – review past incidents of non-conformance within similar projects or components to inform risk assessments.</w:t>
      </w:r>
    </w:p>
    <w:p w14:paraId="02A025DB" w14:textId="48AA6C2F" w:rsidR="001715F1" w:rsidRPr="00E34A0C" w:rsidRDefault="00DB5B96" w:rsidP="00ED2ECC">
      <w:pPr>
        <w:pStyle w:val="ListBullet"/>
      </w:pPr>
      <w:r w:rsidRPr="00ED2ECC">
        <w:rPr>
          <w:rStyle w:val="Strong"/>
        </w:rPr>
        <w:t>Evaluating</w:t>
      </w:r>
      <w:r>
        <w:t xml:space="preserve"> these potential non</w:t>
      </w:r>
      <w:r w:rsidR="009E08BB">
        <w:t>-</w:t>
      </w:r>
      <w:r>
        <w:t xml:space="preserve">conformance </w:t>
      </w:r>
      <w:r w:rsidR="009E08BB">
        <w:t>risks</w:t>
      </w:r>
      <w:r>
        <w:t xml:space="preserve"> in a business plan is essential </w:t>
      </w:r>
      <w:r w:rsidR="004342CB">
        <w:t xml:space="preserve">as it ensures quality assurance, operational efficiency and </w:t>
      </w:r>
      <w:r w:rsidR="009E08BB">
        <w:t xml:space="preserve">regulatory compliance. </w:t>
      </w:r>
    </w:p>
    <w:p w14:paraId="23607D91" w14:textId="241F412F" w:rsidR="00A806F8" w:rsidRDefault="00A806F8" w:rsidP="00CB5AAE">
      <w:pPr>
        <w:pStyle w:val="Heading4"/>
      </w:pPr>
      <w:r>
        <w:lastRenderedPageBreak/>
        <w:t>Root cause analysis</w:t>
      </w:r>
    </w:p>
    <w:p w14:paraId="506BA23E" w14:textId="6539A0B2" w:rsidR="007F79A5" w:rsidRPr="007F79A5" w:rsidRDefault="00692C0C" w:rsidP="007F79A5">
      <w:pPr>
        <w:rPr>
          <w:lang w:eastAsia="en-AU"/>
        </w:rPr>
      </w:pPr>
      <w:r>
        <w:rPr>
          <w:lang w:eastAsia="en-AU"/>
        </w:rPr>
        <w:t>C</w:t>
      </w:r>
      <w:r w:rsidR="00A46DD2">
        <w:rPr>
          <w:lang w:eastAsia="en-AU"/>
        </w:rPr>
        <w:t xml:space="preserve">onduct a root cause analysis (RCA) </w:t>
      </w:r>
      <w:r>
        <w:rPr>
          <w:lang w:eastAsia="en-AU"/>
        </w:rPr>
        <w:t xml:space="preserve">for each identified risk </w:t>
      </w:r>
      <w:r w:rsidR="00A46DD2">
        <w:rPr>
          <w:lang w:eastAsia="en-AU"/>
        </w:rPr>
        <w:t xml:space="preserve">to understand why non-conformance might occur. Techniques </w:t>
      </w:r>
      <w:r>
        <w:rPr>
          <w:lang w:eastAsia="en-AU"/>
        </w:rPr>
        <w:t>like</w:t>
      </w:r>
      <w:r w:rsidR="00A46DD2">
        <w:rPr>
          <w:lang w:eastAsia="en-AU"/>
        </w:rPr>
        <w:t xml:space="preserve"> the 5 Whys or Fishbone diagrams can help identify underlying issues </w:t>
      </w:r>
      <w:r>
        <w:rPr>
          <w:lang w:eastAsia="en-AU"/>
        </w:rPr>
        <w:t>contributing</w:t>
      </w:r>
      <w:r w:rsidR="00A46DD2">
        <w:rPr>
          <w:lang w:eastAsia="en-AU"/>
        </w:rPr>
        <w:t xml:space="preserve"> to potential failures.</w:t>
      </w:r>
      <w:r w:rsidR="00F93C7D">
        <w:rPr>
          <w:lang w:eastAsia="en-AU"/>
        </w:rPr>
        <w:t xml:space="preserve"> This analysis should focus on systematic issues rather than surface-level systems. These systematic issues could include</w:t>
      </w:r>
      <w:r w:rsidR="00B6307E">
        <w:rPr>
          <w:lang w:eastAsia="en-AU"/>
        </w:rPr>
        <w:t>:</w:t>
      </w:r>
      <w:r w:rsidR="006E19C6">
        <w:rPr>
          <w:lang w:eastAsia="en-AU"/>
        </w:rPr>
        <w:t xml:space="preserve"> </w:t>
      </w:r>
    </w:p>
    <w:p w14:paraId="6E1764D3" w14:textId="7E3146DE" w:rsidR="00946CD4" w:rsidRDefault="00826654" w:rsidP="00946CD4">
      <w:pPr>
        <w:pStyle w:val="ListBullet"/>
      </w:pPr>
      <w:r>
        <w:t>underlying business issues</w:t>
      </w:r>
    </w:p>
    <w:p w14:paraId="4E099557" w14:textId="6E1A217D" w:rsidR="00E0552C" w:rsidRDefault="00826654" w:rsidP="00946CD4">
      <w:pPr>
        <w:pStyle w:val="ListBullet"/>
      </w:pPr>
      <w:r>
        <w:t>problem</w:t>
      </w:r>
      <w:r w:rsidR="00692C0C">
        <w:t>-</w:t>
      </w:r>
      <w:r>
        <w:t>solving inefficiencies</w:t>
      </w:r>
    </w:p>
    <w:p w14:paraId="1A8DB9FF" w14:textId="0CA2FA65" w:rsidR="00E0552C" w:rsidRDefault="00826654" w:rsidP="00946CD4">
      <w:pPr>
        <w:pStyle w:val="ListBullet"/>
      </w:pPr>
      <w:r>
        <w:t>reoccurring business problems</w:t>
      </w:r>
    </w:p>
    <w:p w14:paraId="75D926DB" w14:textId="5C95D31C" w:rsidR="00E0552C" w:rsidRDefault="00826654" w:rsidP="00946CD4">
      <w:pPr>
        <w:pStyle w:val="ListBullet"/>
      </w:pPr>
      <w:r>
        <w:t>limited operational efficiencies</w:t>
      </w:r>
    </w:p>
    <w:p w14:paraId="1EAE88D1" w14:textId="32DDB25C" w:rsidR="00E0552C" w:rsidRDefault="00826654" w:rsidP="00946CD4">
      <w:pPr>
        <w:pStyle w:val="ListBullet"/>
      </w:pPr>
      <w:r>
        <w:t>poor work culture</w:t>
      </w:r>
    </w:p>
    <w:p w14:paraId="4FB95549" w14:textId="4F62F830" w:rsidR="00F70C12" w:rsidRDefault="00826654" w:rsidP="00946CD4">
      <w:pPr>
        <w:pStyle w:val="ListBullet"/>
      </w:pPr>
      <w:r>
        <w:t>lack of continuous improvement.</w:t>
      </w:r>
    </w:p>
    <w:p w14:paraId="5BF04CF9" w14:textId="401E3911" w:rsidR="00171DE7" w:rsidRDefault="000442D8" w:rsidP="000442D8">
      <w:r>
        <w:t>Conducting a</w:t>
      </w:r>
      <w:r w:rsidR="00692C0C">
        <w:t>n</w:t>
      </w:r>
      <w:r>
        <w:t xml:space="preserve"> RCA is vital for effectively managing non-conformance risks</w:t>
      </w:r>
      <w:r w:rsidR="00692C0C">
        <w:t>. I</w:t>
      </w:r>
      <w:r>
        <w:t xml:space="preserve">t identifies and resolves underlying issues </w:t>
      </w:r>
      <w:r w:rsidR="004E25BB">
        <w:t>and</w:t>
      </w:r>
      <w:r>
        <w:t xml:space="preserve"> cultivates a culture of continuous improvement and operational excellence within an organisation or business.</w:t>
      </w:r>
    </w:p>
    <w:p w14:paraId="351C9C48" w14:textId="22388DB8" w:rsidR="00F94235" w:rsidRDefault="00F94235" w:rsidP="00F10CC7">
      <w:pPr>
        <w:pStyle w:val="Heading4"/>
      </w:pPr>
      <w:r>
        <w:t>Impl</w:t>
      </w:r>
      <w:r w:rsidR="000375A4">
        <w:t>ementation of corrective actions</w:t>
      </w:r>
    </w:p>
    <w:p w14:paraId="45F72EF1" w14:textId="3CBB6928" w:rsidR="000375A4" w:rsidRPr="000375A4" w:rsidRDefault="000375A4" w:rsidP="000375A4">
      <w:pPr>
        <w:rPr>
          <w:lang w:eastAsia="en-AU"/>
        </w:rPr>
      </w:pPr>
      <w:r>
        <w:rPr>
          <w:lang w:eastAsia="en-AU"/>
        </w:rPr>
        <w:t xml:space="preserve">Based on the likelihood assessment, a </w:t>
      </w:r>
      <w:r w:rsidR="00EC006D">
        <w:rPr>
          <w:lang w:eastAsia="en-AU"/>
        </w:rPr>
        <w:t xml:space="preserve">corrective action plan should be developed for each </w:t>
      </w:r>
      <w:r w:rsidR="00692C0C">
        <w:rPr>
          <w:lang w:eastAsia="en-AU"/>
        </w:rPr>
        <w:t>at-risk component</w:t>
      </w:r>
      <w:r w:rsidR="00EC006D">
        <w:rPr>
          <w:lang w:eastAsia="en-AU"/>
        </w:rPr>
        <w:t>. This plan should include</w:t>
      </w:r>
      <w:r w:rsidR="00B6307E">
        <w:rPr>
          <w:lang w:eastAsia="en-AU"/>
        </w:rPr>
        <w:t>:</w:t>
      </w:r>
      <w:r w:rsidR="006E19C6">
        <w:rPr>
          <w:lang w:eastAsia="en-AU"/>
        </w:rPr>
        <w:t xml:space="preserve"> </w:t>
      </w:r>
    </w:p>
    <w:p w14:paraId="41D6A3DE" w14:textId="7CBDEB89" w:rsidR="00EC006D" w:rsidRDefault="00B6307E" w:rsidP="00EC006D">
      <w:pPr>
        <w:pStyle w:val="ListBullet"/>
      </w:pPr>
      <w:r>
        <w:rPr>
          <w:rStyle w:val="Strong"/>
        </w:rPr>
        <w:t>I</w:t>
      </w:r>
      <w:r w:rsidR="00826654" w:rsidRPr="000A2CAC">
        <w:rPr>
          <w:rStyle w:val="Strong"/>
        </w:rPr>
        <w:t>mmediate corrective</w:t>
      </w:r>
      <w:r w:rsidR="00826654" w:rsidRPr="0030219E">
        <w:rPr>
          <w:rStyle w:val="Strong"/>
        </w:rPr>
        <w:t xml:space="preserve"> actions</w:t>
      </w:r>
      <w:r w:rsidR="00826654">
        <w:t xml:space="preserve"> – steps taken to address any current instances of non-conformance</w:t>
      </w:r>
    </w:p>
    <w:p w14:paraId="3F62C672" w14:textId="1D01D5F7" w:rsidR="006655A3" w:rsidRDefault="00B6307E" w:rsidP="006655A3">
      <w:pPr>
        <w:pStyle w:val="ListBullet"/>
      </w:pPr>
      <w:r>
        <w:rPr>
          <w:rStyle w:val="Strong"/>
        </w:rPr>
        <w:t>L</w:t>
      </w:r>
      <w:r w:rsidR="00826654" w:rsidRPr="000A2CAC">
        <w:rPr>
          <w:rStyle w:val="Strong"/>
        </w:rPr>
        <w:t>ong-term preventative measures</w:t>
      </w:r>
      <w:r w:rsidR="00826654">
        <w:t xml:space="preserve"> – strategies aimed at mitigating and preventing future occurrences of non-conformance, such as improving training programs or revising operational procedures</w:t>
      </w:r>
    </w:p>
    <w:p w14:paraId="3A09791B" w14:textId="65D1164B" w:rsidR="00F3474B" w:rsidRDefault="00B6307E" w:rsidP="00ED2ECC">
      <w:pPr>
        <w:pStyle w:val="ListBullet"/>
      </w:pPr>
      <w:r>
        <w:rPr>
          <w:rStyle w:val="Strong"/>
        </w:rPr>
        <w:t>M</w:t>
      </w:r>
      <w:r w:rsidR="00826654" w:rsidRPr="000A2CAC">
        <w:rPr>
          <w:rStyle w:val="Strong"/>
        </w:rPr>
        <w:t>onitoring and reviewing mechanisms</w:t>
      </w:r>
      <w:r w:rsidR="00826654">
        <w:t xml:space="preserve"> – establishing </w:t>
      </w:r>
      <w:r w:rsidR="00692C0C">
        <w:t>KPI</w:t>
      </w:r>
      <w:r w:rsidR="00826654">
        <w:t xml:space="preserve">s to monitor compliance and the effectiveness of implemented actions over a specific period. </w:t>
      </w:r>
    </w:p>
    <w:p w14:paraId="5DFC2C82" w14:textId="20EF0A36" w:rsidR="00C61747" w:rsidRDefault="00692C0C" w:rsidP="00ED2ECC">
      <w:pPr>
        <w:pStyle w:val="ListBullet"/>
      </w:pPr>
      <w:r>
        <w:t>Implementing</w:t>
      </w:r>
      <w:r w:rsidR="00D67970">
        <w:t xml:space="preserve"> corrective actions </w:t>
      </w:r>
      <w:r w:rsidR="00742534">
        <w:t xml:space="preserve">in a business plan </w:t>
      </w:r>
      <w:r>
        <w:t>allows businesses</w:t>
      </w:r>
      <w:r w:rsidR="00742534">
        <w:t xml:space="preserve"> to focus on enhancing operational efficiency, ensuring compliance</w:t>
      </w:r>
      <w:r w:rsidR="00F930FD">
        <w:t xml:space="preserve"> </w:t>
      </w:r>
      <w:r w:rsidR="00406323">
        <w:t>and</w:t>
      </w:r>
      <w:r w:rsidR="00742534">
        <w:t xml:space="preserve"> fostering a culture of contin</w:t>
      </w:r>
      <w:r w:rsidR="00D225FC">
        <w:t>uous improvement.</w:t>
      </w:r>
    </w:p>
    <w:p w14:paraId="12E3116E" w14:textId="3DD656CC" w:rsidR="00C61747" w:rsidRDefault="00C61747" w:rsidP="00F10CC7">
      <w:pPr>
        <w:pStyle w:val="Heading4"/>
      </w:pPr>
      <w:r>
        <w:t>Contin</w:t>
      </w:r>
      <w:r w:rsidR="006A6C82">
        <w:t>uous improvement</w:t>
      </w:r>
    </w:p>
    <w:p w14:paraId="1DD8A17E" w14:textId="3AC6149B" w:rsidR="006A6C82" w:rsidRPr="006A6C82" w:rsidRDefault="006A6C82" w:rsidP="006A6C82">
      <w:pPr>
        <w:rPr>
          <w:lang w:eastAsia="en-AU"/>
        </w:rPr>
      </w:pPr>
      <w:r>
        <w:rPr>
          <w:lang w:eastAsia="en-AU"/>
        </w:rPr>
        <w:t xml:space="preserve">Finally, </w:t>
      </w:r>
      <w:r w:rsidR="00692C0C">
        <w:rPr>
          <w:lang w:eastAsia="en-AU"/>
        </w:rPr>
        <w:t>it would be best to integrate</w:t>
      </w:r>
      <w:r w:rsidR="00B344E8">
        <w:rPr>
          <w:lang w:eastAsia="en-AU"/>
        </w:rPr>
        <w:t xml:space="preserve"> t</w:t>
      </w:r>
      <w:r w:rsidR="00A240C3">
        <w:rPr>
          <w:lang w:eastAsia="en-AU"/>
        </w:rPr>
        <w:t>he</w:t>
      </w:r>
      <w:r w:rsidR="00B344E8">
        <w:rPr>
          <w:lang w:eastAsia="en-AU"/>
        </w:rPr>
        <w:t xml:space="preserve"> finding</w:t>
      </w:r>
      <w:r w:rsidR="00692C0C">
        <w:rPr>
          <w:lang w:eastAsia="en-AU"/>
        </w:rPr>
        <w:t>s</w:t>
      </w:r>
      <w:r w:rsidR="00B344E8">
        <w:rPr>
          <w:lang w:eastAsia="en-AU"/>
        </w:rPr>
        <w:t xml:space="preserve"> from the non-conformance assessments into a continuous improvement framework</w:t>
      </w:r>
      <w:r w:rsidR="004E2903">
        <w:rPr>
          <w:lang w:eastAsia="en-AU"/>
        </w:rPr>
        <w:t>.</w:t>
      </w:r>
      <w:r w:rsidR="00FC35A6">
        <w:rPr>
          <w:lang w:eastAsia="en-AU"/>
        </w:rPr>
        <w:t xml:space="preserve"> Regularly reviewing processes and updating risk assessments ensures businesses </w:t>
      </w:r>
      <w:r w:rsidR="00692C0C">
        <w:rPr>
          <w:lang w:eastAsia="en-AU"/>
        </w:rPr>
        <w:t>can</w:t>
      </w:r>
      <w:r w:rsidR="00FC35A6">
        <w:rPr>
          <w:lang w:eastAsia="en-AU"/>
        </w:rPr>
        <w:t xml:space="preserve"> adapt and change circumstances with new insights from monitoring organisational activities. Some of these continuous improvement frameworks include</w:t>
      </w:r>
      <w:r w:rsidR="006B11A6">
        <w:rPr>
          <w:lang w:eastAsia="en-AU"/>
        </w:rPr>
        <w:t>:</w:t>
      </w:r>
    </w:p>
    <w:p w14:paraId="1653C7FD" w14:textId="13FA6FED" w:rsidR="00BF77BE" w:rsidRDefault="00D34B3E" w:rsidP="006431BA">
      <w:pPr>
        <w:pStyle w:val="ListBullet"/>
      </w:pPr>
      <w:r>
        <w:rPr>
          <w:rStyle w:val="Strong"/>
        </w:rPr>
        <w:t>Plan</w:t>
      </w:r>
      <w:r w:rsidR="002B39AB" w:rsidRPr="00750DF9">
        <w:rPr>
          <w:rStyle w:val="Strong"/>
        </w:rPr>
        <w:t xml:space="preserve">, </w:t>
      </w:r>
      <w:r w:rsidR="006431BA" w:rsidRPr="00750DF9">
        <w:rPr>
          <w:rStyle w:val="Strong"/>
        </w:rPr>
        <w:t>do</w:t>
      </w:r>
      <w:r w:rsidR="002B39AB" w:rsidRPr="00750DF9">
        <w:rPr>
          <w:rStyle w:val="Strong"/>
        </w:rPr>
        <w:t xml:space="preserve">, </w:t>
      </w:r>
      <w:r w:rsidR="006431BA" w:rsidRPr="00750DF9">
        <w:rPr>
          <w:rStyle w:val="Strong"/>
        </w:rPr>
        <w:t>check</w:t>
      </w:r>
      <w:r w:rsidR="002B39AB" w:rsidRPr="00750DF9">
        <w:rPr>
          <w:rStyle w:val="Strong"/>
        </w:rPr>
        <w:t xml:space="preserve"> </w:t>
      </w:r>
      <w:r w:rsidR="006431BA" w:rsidRPr="00750DF9">
        <w:rPr>
          <w:rStyle w:val="Strong"/>
        </w:rPr>
        <w:t>act</w:t>
      </w:r>
      <w:r>
        <w:rPr>
          <w:rStyle w:val="Strong"/>
        </w:rPr>
        <w:t xml:space="preserve"> (</w:t>
      </w:r>
      <w:r w:rsidR="002B39AB" w:rsidRPr="00750DF9">
        <w:rPr>
          <w:rStyle w:val="Strong"/>
        </w:rPr>
        <w:t>PDCA)</w:t>
      </w:r>
      <w:r w:rsidR="00C800BD">
        <w:t xml:space="preserve"> – a cyclical process that encourages iterative improvement.</w:t>
      </w:r>
    </w:p>
    <w:p w14:paraId="0F7289FC" w14:textId="09A491EC" w:rsidR="00C800BD" w:rsidRDefault="00D34B3E" w:rsidP="006431BA">
      <w:pPr>
        <w:pStyle w:val="ListBullet"/>
      </w:pPr>
      <w:r>
        <w:rPr>
          <w:rStyle w:val="Strong"/>
        </w:rPr>
        <w:t>D</w:t>
      </w:r>
      <w:r w:rsidR="00CD01B6" w:rsidRPr="00750DF9">
        <w:rPr>
          <w:rStyle w:val="Strong"/>
        </w:rPr>
        <w:t>efines, measure</w:t>
      </w:r>
      <w:r w:rsidR="00692C0C">
        <w:rPr>
          <w:rStyle w:val="Strong"/>
        </w:rPr>
        <w:t>s</w:t>
      </w:r>
      <w:r w:rsidR="00CD01B6" w:rsidRPr="00750DF9">
        <w:rPr>
          <w:rStyle w:val="Strong"/>
        </w:rPr>
        <w:t>, analyse</w:t>
      </w:r>
      <w:r w:rsidR="00692C0C">
        <w:rPr>
          <w:rStyle w:val="Strong"/>
        </w:rPr>
        <w:t>s</w:t>
      </w:r>
      <w:r w:rsidR="00CD01B6" w:rsidRPr="00750DF9">
        <w:rPr>
          <w:rStyle w:val="Strong"/>
        </w:rPr>
        <w:t>, improve</w:t>
      </w:r>
      <w:r w:rsidR="00692C0C">
        <w:rPr>
          <w:rStyle w:val="Strong"/>
        </w:rPr>
        <w:t>s</w:t>
      </w:r>
      <w:r w:rsidR="00CD01B6" w:rsidRPr="00750DF9">
        <w:rPr>
          <w:rStyle w:val="Strong"/>
        </w:rPr>
        <w:t xml:space="preserve"> control</w:t>
      </w:r>
      <w:r>
        <w:rPr>
          <w:rStyle w:val="Strong"/>
        </w:rPr>
        <w:t xml:space="preserve"> (DMAIC</w:t>
      </w:r>
      <w:r w:rsidR="00CD01B6">
        <w:t xml:space="preserve">) </w:t>
      </w:r>
      <w:r w:rsidR="002B39AB">
        <w:t>–</w:t>
      </w:r>
      <w:r w:rsidR="00CD01B6">
        <w:t xml:space="preserve"> </w:t>
      </w:r>
      <w:r w:rsidR="002B39AB">
        <w:t>Primarily used to improve existing processes.</w:t>
      </w:r>
    </w:p>
    <w:p w14:paraId="1E08E99C" w14:textId="71067C57" w:rsidR="002B39AB" w:rsidRDefault="00AC706D" w:rsidP="006431BA">
      <w:pPr>
        <w:pStyle w:val="ListBullet"/>
      </w:pPr>
      <w:r>
        <w:rPr>
          <w:rStyle w:val="Strong"/>
        </w:rPr>
        <w:lastRenderedPageBreak/>
        <w:t>T</w:t>
      </w:r>
      <w:r w:rsidR="002B39AB" w:rsidRPr="00750DF9">
        <w:rPr>
          <w:rStyle w:val="Strong"/>
        </w:rPr>
        <w:t>otal quality management</w:t>
      </w:r>
      <w:r>
        <w:rPr>
          <w:rStyle w:val="Strong"/>
        </w:rPr>
        <w:t xml:space="preserve"> (TQM</w:t>
      </w:r>
      <w:r w:rsidR="002B39AB" w:rsidRPr="00750DF9">
        <w:rPr>
          <w:rStyle w:val="Strong"/>
        </w:rPr>
        <w:t>)</w:t>
      </w:r>
      <w:r w:rsidR="00692C0C">
        <w:rPr>
          <w:rStyle w:val="Strong"/>
        </w:rPr>
        <w:t xml:space="preserve"> </w:t>
      </w:r>
      <w:r w:rsidR="00692C0C" w:rsidRPr="00ED2ECC">
        <w:rPr>
          <w:rStyle w:val="Strong"/>
          <w:b w:val="0"/>
        </w:rPr>
        <w:t>–</w:t>
      </w:r>
      <w:r w:rsidR="002B39AB">
        <w:t xml:space="preserve"> </w:t>
      </w:r>
      <w:r w:rsidR="00692C0C">
        <w:t>is</w:t>
      </w:r>
      <w:r w:rsidR="002B39AB">
        <w:t xml:space="preserve"> </w:t>
      </w:r>
      <w:r w:rsidR="00854769">
        <w:t>a holistic approach focused on long-term success through customer satisfaction.</w:t>
      </w:r>
    </w:p>
    <w:p w14:paraId="2600C183" w14:textId="3C8D0D99" w:rsidR="00854769" w:rsidRDefault="00FE0718" w:rsidP="006431BA">
      <w:pPr>
        <w:pStyle w:val="ListBullet"/>
      </w:pPr>
      <w:r w:rsidRPr="00750DF9">
        <w:rPr>
          <w:rStyle w:val="Strong"/>
        </w:rPr>
        <w:t>Agile methodology</w:t>
      </w:r>
      <w:r>
        <w:t xml:space="preserve"> – a flexible approach primarily used in project management for rapid iteration and responsiveness to change.</w:t>
      </w:r>
    </w:p>
    <w:p w14:paraId="27437DCE" w14:textId="20DD07E0" w:rsidR="00FE0718" w:rsidRDefault="00AC706D" w:rsidP="006431BA">
      <w:pPr>
        <w:pStyle w:val="ListBullet"/>
      </w:pPr>
      <w:r>
        <w:rPr>
          <w:rStyle w:val="Strong"/>
        </w:rPr>
        <w:t>P</w:t>
      </w:r>
      <w:r w:rsidR="00FE0718" w:rsidRPr="00750DF9">
        <w:rPr>
          <w:rStyle w:val="Strong"/>
        </w:rPr>
        <w:t>lan, execute, review, revise, repeat</w:t>
      </w:r>
      <w:r>
        <w:rPr>
          <w:rStyle w:val="Strong"/>
        </w:rPr>
        <w:t xml:space="preserve"> (</w:t>
      </w:r>
      <w:r w:rsidRPr="00750DF9">
        <w:rPr>
          <w:rStyle w:val="Strong"/>
        </w:rPr>
        <w:t>PERRR</w:t>
      </w:r>
      <w:r w:rsidR="00FE0718" w:rsidRPr="00750DF9">
        <w:rPr>
          <w:rStyle w:val="Strong"/>
        </w:rPr>
        <w:t>)</w:t>
      </w:r>
      <w:r w:rsidR="002B06D7">
        <w:rPr>
          <w:rStyle w:val="Strong"/>
        </w:rPr>
        <w:t xml:space="preserve"> framework</w:t>
      </w:r>
      <w:r w:rsidR="00FE0718">
        <w:t xml:space="preserve"> – a simplified framework for continuous improvement</w:t>
      </w:r>
      <w:r w:rsidR="0086505C">
        <w:t xml:space="preserve"> that emphasises planning, execution</w:t>
      </w:r>
      <w:r w:rsidR="00750DF9">
        <w:t>, review, revision and repetition.</w:t>
      </w:r>
    </w:p>
    <w:p w14:paraId="108C6691" w14:textId="58E16910" w:rsidR="00FC35A6" w:rsidRPr="006A6C82" w:rsidRDefault="00692C0C" w:rsidP="006A6C82">
      <w:pPr>
        <w:rPr>
          <w:lang w:eastAsia="en-AU"/>
        </w:rPr>
      </w:pPr>
      <w:r>
        <w:rPr>
          <w:lang w:eastAsia="en-AU"/>
        </w:rPr>
        <w:t>By systematically assessing</w:t>
      </w:r>
      <w:r w:rsidR="00FC35A6">
        <w:rPr>
          <w:lang w:eastAsia="en-AU"/>
        </w:rPr>
        <w:t xml:space="preserve"> the likelihood of non</w:t>
      </w:r>
      <w:r w:rsidR="00750DF9">
        <w:rPr>
          <w:lang w:eastAsia="en-AU"/>
        </w:rPr>
        <w:t>-</w:t>
      </w:r>
      <w:r w:rsidR="00FC35A6">
        <w:rPr>
          <w:lang w:eastAsia="en-AU"/>
        </w:rPr>
        <w:t xml:space="preserve">conformance in each </w:t>
      </w:r>
      <w:r w:rsidR="004E25BB">
        <w:rPr>
          <w:lang w:eastAsia="en-AU"/>
        </w:rPr>
        <w:t>business plan component</w:t>
      </w:r>
      <w:r w:rsidR="00F930FD">
        <w:rPr>
          <w:lang w:eastAsia="en-AU"/>
        </w:rPr>
        <w:t xml:space="preserve"> </w:t>
      </w:r>
      <w:r w:rsidR="001E1F9E">
        <w:rPr>
          <w:lang w:eastAsia="en-AU"/>
        </w:rPr>
        <w:t>or</w:t>
      </w:r>
      <w:r w:rsidR="00FC35A6">
        <w:rPr>
          <w:lang w:eastAsia="en-AU"/>
        </w:rPr>
        <w:t>ganisations can proactively manage risks, enhance compliance and improve overall performance.</w:t>
      </w:r>
    </w:p>
    <w:p w14:paraId="499BD11D" w14:textId="06195F87" w:rsidR="00453ABA" w:rsidRDefault="00453ABA" w:rsidP="00453ABA">
      <w:pPr>
        <w:pStyle w:val="Heading2"/>
      </w:pPr>
      <w:bookmarkStart w:id="68" w:name="_Toc184137550"/>
      <w:bookmarkStart w:id="69" w:name="_Toc179894945"/>
      <w:r>
        <w:t>Develop a contingency plan</w:t>
      </w:r>
      <w:bookmarkEnd w:id="68"/>
      <w:r>
        <w:t xml:space="preserve"> </w:t>
      </w:r>
      <w:bookmarkEnd w:id="69"/>
    </w:p>
    <w:p w14:paraId="48A3F8D1" w14:textId="25F48B1D" w:rsidR="00266E96" w:rsidRPr="00D61F8E" w:rsidRDefault="00266E96" w:rsidP="00AC71C0">
      <w:r w:rsidRPr="00266E96">
        <w:rPr>
          <w:lang w:eastAsia="en-AU"/>
        </w:rPr>
        <w:t>Developing a contingency plan is a vital process that prepares organi</w:t>
      </w:r>
      <w:r>
        <w:rPr>
          <w:lang w:eastAsia="en-AU"/>
        </w:rPr>
        <w:t>s</w:t>
      </w:r>
      <w:r w:rsidRPr="00266E96">
        <w:rPr>
          <w:lang w:eastAsia="en-AU"/>
        </w:rPr>
        <w:t>ations to respond effectively to unexpected events or risks, ensuring business continuity by outlining specific actions to be taken when predefined triggers occur, thereby minimi</w:t>
      </w:r>
      <w:r>
        <w:rPr>
          <w:lang w:eastAsia="en-AU"/>
        </w:rPr>
        <w:t>s</w:t>
      </w:r>
      <w:r w:rsidRPr="00266E96">
        <w:rPr>
          <w:lang w:eastAsia="en-AU"/>
        </w:rPr>
        <w:t>ing potential disruptions and losses.</w:t>
      </w:r>
    </w:p>
    <w:p w14:paraId="79B223CB" w14:textId="77777777" w:rsidR="00453ABA" w:rsidRDefault="00453ABA" w:rsidP="00453ABA">
      <w:pPr>
        <w:pStyle w:val="Heading3"/>
      </w:pPr>
      <w:r>
        <w:t>C</w:t>
      </w:r>
      <w:r w:rsidRPr="00BD0156">
        <w:t>ontingency plan</w:t>
      </w:r>
    </w:p>
    <w:p w14:paraId="687590A3" w14:textId="69F984D1" w:rsidR="00182BB6" w:rsidRDefault="00182BB6" w:rsidP="00182BB6">
      <w:r>
        <w:t xml:space="preserve">A contingency plan is a secondary or alternative plan that can be implemented when the original plan fails. </w:t>
      </w:r>
      <w:r w:rsidR="00692C0C">
        <w:t xml:space="preserve">It is your </w:t>
      </w:r>
      <w:r w:rsidR="00AB19E9">
        <w:t>‘b</w:t>
      </w:r>
      <w:r w:rsidR="00692C0C">
        <w:t>ack</w:t>
      </w:r>
      <w:r>
        <w:t xml:space="preserve">up </w:t>
      </w:r>
      <w:r w:rsidR="00AB19E9">
        <w:t>p</w:t>
      </w:r>
      <w:r>
        <w:t>lan</w:t>
      </w:r>
      <w:r w:rsidR="00AB19E9">
        <w:t>’</w:t>
      </w:r>
      <w:r>
        <w:t xml:space="preserve"> or </w:t>
      </w:r>
      <w:r w:rsidR="00855541">
        <w:t>p</w:t>
      </w:r>
      <w:r>
        <w:t xml:space="preserve">lan B. It enables your business to adjust as circumstances change and thereby helps the </w:t>
      </w:r>
      <w:r w:rsidR="00692C0C">
        <w:t>company</w:t>
      </w:r>
      <w:r>
        <w:t xml:space="preserve"> remain in operation.</w:t>
      </w:r>
    </w:p>
    <w:p w14:paraId="43F7B543" w14:textId="61896EE5" w:rsidR="00182BB6" w:rsidRDefault="00182BB6" w:rsidP="00182BB6">
      <w:r>
        <w:t xml:space="preserve"> </w:t>
      </w:r>
      <w:r w:rsidR="00692C0C">
        <w:t>Developing contingency plans and referencing them</w:t>
      </w:r>
      <w:r>
        <w:t xml:space="preserve"> in your business plan</w:t>
      </w:r>
      <w:r w:rsidR="00692C0C">
        <w:t xml:space="preserve"> is essential</w:t>
      </w:r>
      <w:r>
        <w:t xml:space="preserve">. </w:t>
      </w:r>
    </w:p>
    <w:p w14:paraId="1FA8A661" w14:textId="055743EB" w:rsidR="00182BB6" w:rsidRDefault="00182BB6" w:rsidP="00182BB6">
      <w:r>
        <w:t xml:space="preserve">Irrespective of how much you </w:t>
      </w:r>
      <w:r w:rsidR="00692C0C">
        <w:t>plan</w:t>
      </w:r>
      <w:r>
        <w:t xml:space="preserve"> </w:t>
      </w:r>
      <w:r w:rsidR="00692C0C">
        <w:t>to</w:t>
      </w:r>
      <w:r>
        <w:t xml:space="preserve"> do, something that drastically changes your business operations</w:t>
      </w:r>
      <w:r w:rsidR="00692C0C">
        <w:t xml:space="preserve"> may happen</w:t>
      </w:r>
      <w:r>
        <w:t xml:space="preserve">. Unforeseeable events can </w:t>
      </w:r>
      <w:r w:rsidR="00692C0C">
        <w:t>impact</w:t>
      </w:r>
      <w:r>
        <w:t xml:space="preserve"> your business. When problems like this occur, you need to show that you have backup plans to </w:t>
      </w:r>
      <w:r w:rsidR="00692C0C">
        <w:t>implement</w:t>
      </w:r>
      <w:r>
        <w:t xml:space="preserve">. </w:t>
      </w:r>
    </w:p>
    <w:p w14:paraId="5B446CEF" w14:textId="77777777" w:rsidR="00182BB6" w:rsidRDefault="00182BB6" w:rsidP="00182BB6">
      <w:r>
        <w:t xml:space="preserve">The contingency plan should answer the following questions. </w:t>
      </w:r>
    </w:p>
    <w:p w14:paraId="17205FBD" w14:textId="6B13EDB4" w:rsidR="00182BB6" w:rsidRDefault="00182BB6" w:rsidP="00182BB6">
      <w:pPr>
        <w:pStyle w:val="ListBullet"/>
      </w:pPr>
      <w:r>
        <w:t xml:space="preserve">What could happen? </w:t>
      </w:r>
    </w:p>
    <w:p w14:paraId="02D1CE34" w14:textId="5DC63977" w:rsidR="00182BB6" w:rsidRDefault="00182BB6" w:rsidP="00182BB6">
      <w:pPr>
        <w:pStyle w:val="ListBullet"/>
      </w:pPr>
      <w:r>
        <w:t xml:space="preserve">What </w:t>
      </w:r>
      <w:r w:rsidR="001A1F4B">
        <w:t>will you</w:t>
      </w:r>
      <w:r>
        <w:t xml:space="preserve"> do in response if the event does happen? </w:t>
      </w:r>
    </w:p>
    <w:p w14:paraId="36ED6027" w14:textId="034503FA" w:rsidR="00182BB6" w:rsidRDefault="00182BB6" w:rsidP="00182BB6">
      <w:pPr>
        <w:pStyle w:val="ListBullet"/>
      </w:pPr>
      <w:r>
        <w:t xml:space="preserve">What can you do in advance to prepare should the event occur? </w:t>
      </w:r>
    </w:p>
    <w:p w14:paraId="3772E92D" w14:textId="24693B44" w:rsidR="00182BB6" w:rsidRDefault="00182BB6" w:rsidP="00182BB6">
      <w:r>
        <w:t>Contingency plans should be developed for those high</w:t>
      </w:r>
      <w:r w:rsidR="00692C0C">
        <w:t>-</w:t>
      </w:r>
      <w:r>
        <w:t>impact</w:t>
      </w:r>
      <w:r w:rsidR="002C7DE0">
        <w:t xml:space="preserve"> or </w:t>
      </w:r>
      <w:r>
        <w:t>high</w:t>
      </w:r>
      <w:r w:rsidR="00692C0C">
        <w:t>-</w:t>
      </w:r>
      <w:r>
        <w:t xml:space="preserve">probability risks that cannot be eliminated. </w:t>
      </w:r>
    </w:p>
    <w:p w14:paraId="0DE3C46D" w14:textId="1A3CAFBC" w:rsidR="00182BB6" w:rsidRDefault="00182BB6" w:rsidP="00182BB6">
      <w:r>
        <w:t xml:space="preserve">Any potential event you have identified that could impact operations should be considered </w:t>
      </w:r>
      <w:r w:rsidR="00692C0C">
        <w:t>when</w:t>
      </w:r>
      <w:r>
        <w:t xml:space="preserve"> develop</w:t>
      </w:r>
      <w:r w:rsidR="00692C0C">
        <w:t>ing</w:t>
      </w:r>
      <w:r>
        <w:t xml:space="preserve"> a recovery strategy as part of your contingency plan. </w:t>
      </w:r>
    </w:p>
    <w:p w14:paraId="1089076C" w14:textId="74136469" w:rsidR="00182BB6" w:rsidRDefault="00170C06" w:rsidP="00182BB6">
      <w:r>
        <w:t>A</w:t>
      </w:r>
      <w:r w:rsidR="00182BB6">
        <w:t xml:space="preserve">ny recovery strategy should </w:t>
      </w:r>
      <w:r>
        <w:t>aim</w:t>
      </w:r>
      <w:r w:rsidR="00182BB6">
        <w:t xml:space="preserve"> to return the project</w:t>
      </w:r>
      <w:r w:rsidR="002C7DE0" w:rsidRPr="00ED2ECC">
        <w:t xml:space="preserve"> or </w:t>
      </w:r>
      <w:r w:rsidR="00182BB6">
        <w:t>organisation to normal operational activities as soon as possible.</w:t>
      </w:r>
    </w:p>
    <w:p w14:paraId="2C6AE50C" w14:textId="77777777" w:rsidR="00182BB6" w:rsidRDefault="00182BB6" w:rsidP="00182BB6">
      <w:r>
        <w:lastRenderedPageBreak/>
        <w:t xml:space="preserve">After you develop your business plan, there is no certainty that it will be followed. </w:t>
      </w:r>
    </w:p>
    <w:p w14:paraId="3F3DD167" w14:textId="77777777" w:rsidR="00182BB6" w:rsidRDefault="00182BB6" w:rsidP="00182BB6">
      <w:r>
        <w:t xml:space="preserve">It is a good idea to develop a contingency plan to address possible areas of non-conformance with the plan. </w:t>
      </w:r>
    </w:p>
    <w:p w14:paraId="5F85451B" w14:textId="28854172" w:rsidR="00182BB6" w:rsidRDefault="00182BB6" w:rsidP="00182BB6">
      <w:r>
        <w:t xml:space="preserve">How will you monitor if the business plan is </w:t>
      </w:r>
      <w:r w:rsidR="00170C06">
        <w:t>followed or aligned</w:t>
      </w:r>
      <w:r>
        <w:t xml:space="preserve"> with the business operations? </w:t>
      </w:r>
    </w:p>
    <w:p w14:paraId="4E826A7A" w14:textId="5C115958" w:rsidR="00182BB6" w:rsidRPr="00182BB6" w:rsidRDefault="00182BB6" w:rsidP="00BC0E04">
      <w:pPr>
        <w:tabs>
          <w:tab w:val="left" w:pos="7050"/>
        </w:tabs>
        <w:rPr>
          <w:lang w:eastAsia="en-AU"/>
        </w:rPr>
      </w:pPr>
      <w:r>
        <w:t xml:space="preserve">Contingency strategies are </w:t>
      </w:r>
      <w:proofErr w:type="gramStart"/>
      <w:r>
        <w:t>similar to</w:t>
      </w:r>
      <w:proofErr w:type="gramEnd"/>
      <w:r>
        <w:t xml:space="preserve"> risk management strategies.</w:t>
      </w:r>
    </w:p>
    <w:p w14:paraId="5EECFB26" w14:textId="6154930F" w:rsidR="00BC0E04" w:rsidRPr="00436736" w:rsidRDefault="00BC0E04" w:rsidP="003255F3">
      <w:pPr>
        <w:pStyle w:val="Caption"/>
      </w:pPr>
      <w:r w:rsidRPr="00436736">
        <w:t xml:space="preserve">Table </w:t>
      </w:r>
      <w:r w:rsidR="00A20BF2">
        <w:fldChar w:fldCharType="begin"/>
      </w:r>
      <w:r w:rsidR="00A20BF2">
        <w:instrText xml:space="preserve"> SEQ Table \* ARABIC </w:instrText>
      </w:r>
      <w:r w:rsidR="00A20BF2">
        <w:fldChar w:fldCharType="separate"/>
      </w:r>
      <w:r w:rsidR="00A20BF2">
        <w:rPr>
          <w:noProof/>
        </w:rPr>
        <w:t>35</w:t>
      </w:r>
      <w:r w:rsidR="00A20BF2">
        <w:rPr>
          <w:noProof/>
        </w:rPr>
        <w:fldChar w:fldCharType="end"/>
      </w:r>
      <w:r w:rsidR="00C231F6">
        <w:rPr>
          <w:noProof/>
        </w:rPr>
        <w:t>:</w:t>
      </w:r>
      <w:r w:rsidR="00322915">
        <w:rPr>
          <w:noProof/>
        </w:rPr>
        <w:t xml:space="preserve"> </w:t>
      </w:r>
      <w:r w:rsidR="008E538C">
        <w:t>Non-conformance and controls</w:t>
      </w:r>
    </w:p>
    <w:tbl>
      <w:tblPr>
        <w:tblStyle w:val="TableGrid"/>
        <w:tblW w:w="5000" w:type="pct"/>
        <w:tblLook w:val="0620" w:firstRow="1" w:lastRow="0" w:firstColumn="0" w:lastColumn="0" w:noHBand="1" w:noVBand="1"/>
      </w:tblPr>
      <w:tblGrid>
        <w:gridCol w:w="4814"/>
        <w:gridCol w:w="4814"/>
      </w:tblGrid>
      <w:tr w:rsidR="00BC0E04" w:rsidRPr="003F0C4F" w14:paraId="1112AF37" w14:textId="77777777">
        <w:trPr>
          <w:cnfStyle w:val="100000000000" w:firstRow="1" w:lastRow="0" w:firstColumn="0" w:lastColumn="0" w:oddVBand="0" w:evenVBand="0" w:oddHBand="0" w:evenHBand="0" w:firstRowFirstColumn="0" w:firstRowLastColumn="0" w:lastRowFirstColumn="0" w:lastRowLastColumn="0"/>
        </w:trPr>
        <w:tc>
          <w:tcPr>
            <w:tcW w:w="4814" w:type="dxa"/>
          </w:tcPr>
          <w:p w14:paraId="446BC462" w14:textId="79175E19" w:rsidR="00BC0E04" w:rsidRPr="003F0C4F" w:rsidRDefault="00282881">
            <w:r>
              <w:t>Non-conformance</w:t>
            </w:r>
          </w:p>
        </w:tc>
        <w:tc>
          <w:tcPr>
            <w:tcW w:w="4814" w:type="dxa"/>
          </w:tcPr>
          <w:p w14:paraId="7559CCCC" w14:textId="7DE75071" w:rsidR="00BC0E04" w:rsidRPr="003F0C4F" w:rsidRDefault="00282881">
            <w:r>
              <w:t>Control measures</w:t>
            </w:r>
          </w:p>
        </w:tc>
      </w:tr>
      <w:tr w:rsidR="00BC0E04" w:rsidRPr="003F0C4F" w14:paraId="45834F7D" w14:textId="77777777">
        <w:tc>
          <w:tcPr>
            <w:tcW w:w="4814" w:type="dxa"/>
          </w:tcPr>
          <w:p w14:paraId="14D88343" w14:textId="655FE455" w:rsidR="00BC0E04" w:rsidRPr="003F0C4F" w:rsidRDefault="007C622A" w:rsidP="007C622A">
            <w:r>
              <w:t>Staff not having adequate product knowledge</w:t>
            </w:r>
          </w:p>
        </w:tc>
        <w:tc>
          <w:tcPr>
            <w:tcW w:w="4814" w:type="dxa"/>
          </w:tcPr>
          <w:p w14:paraId="5130503F" w14:textId="40A66884" w:rsidR="00BC0E04" w:rsidRPr="003F0C4F" w:rsidRDefault="007C622A">
            <w:r>
              <w:t>Policy for staff training on induction, regular updates</w:t>
            </w:r>
            <w:r w:rsidR="00F930FD">
              <w:t xml:space="preserve"> </w:t>
            </w:r>
            <w:r w:rsidR="00406323">
              <w:t>and</w:t>
            </w:r>
            <w:r>
              <w:t xml:space="preserve"> when there are new products and services</w:t>
            </w:r>
          </w:p>
        </w:tc>
      </w:tr>
      <w:tr w:rsidR="00BC0E04" w:rsidRPr="003F0C4F" w14:paraId="613652D1" w14:textId="77777777">
        <w:tc>
          <w:tcPr>
            <w:tcW w:w="4814" w:type="dxa"/>
          </w:tcPr>
          <w:p w14:paraId="598D36A4" w14:textId="59EF1C99" w:rsidR="00BC0E04" w:rsidRDefault="00A7214A">
            <w:r>
              <w:t>ABN registration has expired</w:t>
            </w:r>
          </w:p>
        </w:tc>
        <w:tc>
          <w:tcPr>
            <w:tcW w:w="4814" w:type="dxa"/>
          </w:tcPr>
          <w:p w14:paraId="19760F51" w14:textId="451F820A" w:rsidR="00BC0E04" w:rsidRPr="003F0C4F" w:rsidRDefault="00A7214A">
            <w:r>
              <w:t>Contact authority and re-certify immediately</w:t>
            </w:r>
          </w:p>
        </w:tc>
      </w:tr>
      <w:tr w:rsidR="00256DE5" w:rsidRPr="003F0C4F" w14:paraId="05215BA3" w14:textId="77777777">
        <w:tc>
          <w:tcPr>
            <w:tcW w:w="4814" w:type="dxa"/>
          </w:tcPr>
          <w:p w14:paraId="288E4752" w14:textId="407C6366" w:rsidR="00256DE5" w:rsidRDefault="001039EC">
            <w:r>
              <w:t>No hits on your Google Banner Advertisement</w:t>
            </w:r>
          </w:p>
        </w:tc>
        <w:tc>
          <w:tcPr>
            <w:tcW w:w="4814" w:type="dxa"/>
          </w:tcPr>
          <w:p w14:paraId="7552D0CE" w14:textId="4B0472B5" w:rsidR="00256DE5" w:rsidRPr="003F0C4F" w:rsidRDefault="001039EC">
            <w:r>
              <w:t>Evaluate banner ad positioning and</w:t>
            </w:r>
            <w:r w:rsidR="00F803DB">
              <w:t xml:space="preserve"> </w:t>
            </w:r>
            <w:r>
              <w:t>message</w:t>
            </w:r>
          </w:p>
        </w:tc>
      </w:tr>
      <w:tr w:rsidR="00256DE5" w:rsidRPr="003F0C4F" w14:paraId="4ABE3C46" w14:textId="77777777">
        <w:tc>
          <w:tcPr>
            <w:tcW w:w="4814" w:type="dxa"/>
          </w:tcPr>
          <w:p w14:paraId="359D126E" w14:textId="013D1413" w:rsidR="00256DE5" w:rsidRDefault="001039EC">
            <w:r>
              <w:t>Your revenue is 35% below the target</w:t>
            </w:r>
          </w:p>
        </w:tc>
        <w:tc>
          <w:tcPr>
            <w:tcW w:w="4814" w:type="dxa"/>
          </w:tcPr>
          <w:p w14:paraId="65D8D708" w14:textId="700DCD33" w:rsidR="00256DE5" w:rsidRPr="003F0C4F" w:rsidRDefault="001039EC" w:rsidP="001039EC">
            <w:r>
              <w:t>Readjust business targets, cut costs and analyse marketing activities to identify the business strengths</w:t>
            </w:r>
          </w:p>
        </w:tc>
      </w:tr>
      <w:tr w:rsidR="00A7214A" w:rsidRPr="003F0C4F" w14:paraId="56635EF7" w14:textId="77777777">
        <w:tc>
          <w:tcPr>
            <w:tcW w:w="4814" w:type="dxa"/>
          </w:tcPr>
          <w:p w14:paraId="7D20F8EF" w14:textId="40217061" w:rsidR="00A7214A" w:rsidRDefault="001039EC" w:rsidP="000A5DDD">
            <w:r>
              <w:t xml:space="preserve">The staff member does not have a </w:t>
            </w:r>
            <w:r w:rsidR="00CF7F90">
              <w:t xml:space="preserve">working </w:t>
            </w:r>
            <w:r w:rsidR="00427155">
              <w:t>with children (</w:t>
            </w:r>
            <w:r>
              <w:t>WWC</w:t>
            </w:r>
            <w:r w:rsidR="00427155">
              <w:t>)</w:t>
            </w:r>
            <w:r>
              <w:t xml:space="preserve"> check</w:t>
            </w:r>
          </w:p>
        </w:tc>
        <w:tc>
          <w:tcPr>
            <w:tcW w:w="4814" w:type="dxa"/>
          </w:tcPr>
          <w:p w14:paraId="74FAD8FD" w14:textId="560A1F25" w:rsidR="00A7214A" w:rsidRPr="003F0C4F" w:rsidRDefault="009371BF">
            <w:r>
              <w:t>Stop work and re-certify today</w:t>
            </w:r>
          </w:p>
        </w:tc>
      </w:tr>
    </w:tbl>
    <w:p w14:paraId="16B376E0" w14:textId="77777777" w:rsidR="00453ABA" w:rsidRPr="007107E7" w:rsidRDefault="00453ABA" w:rsidP="00453ABA">
      <w:pPr>
        <w:pStyle w:val="Heading3"/>
      </w:pPr>
      <w:r>
        <w:t>D</w:t>
      </w:r>
      <w:r w:rsidRPr="00F70EA7">
        <w:t>eveloping a business contingency plan for unexpected events and situations</w:t>
      </w:r>
    </w:p>
    <w:p w14:paraId="7418EADB" w14:textId="3FE4F77B" w:rsidR="007D7DA0" w:rsidRDefault="007D7DA0" w:rsidP="000047C0">
      <w:r>
        <w:t>A contingency plan provides a roadmap for continuing operations should disruptions</w:t>
      </w:r>
      <w:r w:rsidR="00097E2D" w:rsidRPr="00ED2ECC">
        <w:t xml:space="preserve"> or </w:t>
      </w:r>
      <w:r>
        <w:t>risk events occur. It may consist of</w:t>
      </w:r>
      <w:r w:rsidR="00C231F6">
        <w:t>:</w:t>
      </w:r>
      <w:r w:rsidR="00322915">
        <w:t xml:space="preserve"> </w:t>
      </w:r>
    </w:p>
    <w:p w14:paraId="0492E230" w14:textId="77777777" w:rsidR="007D7DA0" w:rsidRPr="007D7DA0" w:rsidRDefault="007D7DA0" w:rsidP="00E6329B">
      <w:pPr>
        <w:pStyle w:val="ListBullet"/>
      </w:pPr>
      <w:r w:rsidRPr="007D7DA0">
        <w:t xml:space="preserve">a statement of the objectives of the contingency plan </w:t>
      </w:r>
    </w:p>
    <w:p w14:paraId="1CF10E3F" w14:textId="4843797F" w:rsidR="007D7DA0" w:rsidRDefault="007D7DA0" w:rsidP="00E6329B">
      <w:pPr>
        <w:pStyle w:val="ListBullet"/>
      </w:pPr>
      <w:r>
        <w:t xml:space="preserve">the scope of the plan (your recovery strategies), including who will participate in the execution of the plan </w:t>
      </w:r>
    </w:p>
    <w:p w14:paraId="73A53814" w14:textId="77777777" w:rsidR="007D7DA0" w:rsidRDefault="007D7DA0" w:rsidP="00E6329B">
      <w:pPr>
        <w:pStyle w:val="ListBullet"/>
      </w:pPr>
      <w:r>
        <w:t xml:space="preserve">information regarding who is responsible for maintaining and implementing the plan </w:t>
      </w:r>
    </w:p>
    <w:p w14:paraId="3DDC3178" w14:textId="286E8F10" w:rsidR="007D7DA0" w:rsidRDefault="007D7DA0" w:rsidP="00E6329B">
      <w:pPr>
        <w:pStyle w:val="ListBullet"/>
      </w:pPr>
      <w:r>
        <w:t>what resources (financial and physical) are necessary to implement the plan. Recovery strategies may, for example, include</w:t>
      </w:r>
      <w:r w:rsidR="00010926">
        <w:t>:</w:t>
      </w:r>
      <w:r w:rsidR="00322915">
        <w:t xml:space="preserve"> </w:t>
      </w:r>
    </w:p>
    <w:p w14:paraId="3E21A64B" w14:textId="34732192" w:rsidR="007D7DA0" w:rsidRDefault="007D7DA0" w:rsidP="00037922">
      <w:pPr>
        <w:pStyle w:val="ListBullet"/>
        <w:numPr>
          <w:ilvl w:val="1"/>
          <w:numId w:val="18"/>
        </w:numPr>
      </w:pPr>
      <w:r>
        <w:t>business insurances –</w:t>
      </w:r>
      <w:r w:rsidR="00D013A8">
        <w:t xml:space="preserve"> </w:t>
      </w:r>
      <w:r>
        <w:t>business interruption insurance, public liability insurance, professional indemnity insurance, debtor</w:t>
      </w:r>
      <w:r w:rsidR="00DE58A9">
        <w:t xml:space="preserve"> or </w:t>
      </w:r>
      <w:r>
        <w:t xml:space="preserve">creditor insurance </w:t>
      </w:r>
    </w:p>
    <w:p w14:paraId="054A18E8" w14:textId="77777777" w:rsidR="007D7DA0" w:rsidRDefault="007D7DA0" w:rsidP="00037922">
      <w:pPr>
        <w:pStyle w:val="ListBullet"/>
        <w:numPr>
          <w:ilvl w:val="1"/>
          <w:numId w:val="18"/>
        </w:numPr>
      </w:pPr>
      <w:r>
        <w:t xml:space="preserve">diversification of products and services offered by the business </w:t>
      </w:r>
    </w:p>
    <w:p w14:paraId="501E7892" w14:textId="1580B26F" w:rsidR="007D7DA0" w:rsidRDefault="007D7DA0" w:rsidP="00037922">
      <w:pPr>
        <w:pStyle w:val="ListBullet"/>
        <w:numPr>
          <w:ilvl w:val="1"/>
          <w:numId w:val="18"/>
        </w:numPr>
      </w:pPr>
      <w:r>
        <w:lastRenderedPageBreak/>
        <w:t>succession planning – employees are recruited and developed as ‘back-up’ to fill key roles within the organisation</w:t>
      </w:r>
    </w:p>
    <w:p w14:paraId="08C880BC" w14:textId="28A613CE" w:rsidR="00E6329B" w:rsidRDefault="00E6329B" w:rsidP="00037922">
      <w:pPr>
        <w:pStyle w:val="ListBullet"/>
        <w:numPr>
          <w:ilvl w:val="1"/>
          <w:numId w:val="18"/>
        </w:numPr>
      </w:pPr>
      <w:r>
        <w:t>contracting out or outsourcing resources, function</w:t>
      </w:r>
      <w:r w:rsidR="00F930FD">
        <w:t xml:space="preserve"> </w:t>
      </w:r>
      <w:proofErr w:type="spellStart"/>
      <w:r>
        <w:t>s</w:t>
      </w:r>
      <w:r w:rsidR="001E1F9E">
        <w:t>or</w:t>
      </w:r>
      <w:proofErr w:type="spellEnd"/>
      <w:r w:rsidR="00562E24">
        <w:t xml:space="preserve"> </w:t>
      </w:r>
      <w:r>
        <w:t>tasks</w:t>
      </w:r>
    </w:p>
    <w:p w14:paraId="45189933" w14:textId="3173A4F7" w:rsidR="00E6329B" w:rsidRDefault="00E6329B" w:rsidP="00037922">
      <w:pPr>
        <w:pStyle w:val="ListBullet"/>
        <w:numPr>
          <w:ilvl w:val="1"/>
          <w:numId w:val="18"/>
        </w:numPr>
      </w:pPr>
      <w:r>
        <w:t>finding cheaper</w:t>
      </w:r>
      <w:r w:rsidR="00B60D19">
        <w:t xml:space="preserve"> or </w:t>
      </w:r>
      <w:r>
        <w:t>alternative</w:t>
      </w:r>
      <w:r w:rsidR="00B60D19">
        <w:t xml:space="preserve"> or </w:t>
      </w:r>
      <w:r>
        <w:t xml:space="preserve">lower quality raw materials and consumables </w:t>
      </w:r>
    </w:p>
    <w:p w14:paraId="7F916720" w14:textId="06529F74" w:rsidR="00E6329B" w:rsidRDefault="00E6329B" w:rsidP="00037922">
      <w:pPr>
        <w:pStyle w:val="ListBullet"/>
        <w:numPr>
          <w:ilvl w:val="1"/>
          <w:numId w:val="18"/>
        </w:numPr>
      </w:pPr>
      <w:r>
        <w:t>rental, hire purchase or alternative means of procurement of required materials, equipment</w:t>
      </w:r>
      <w:r w:rsidR="00F930FD">
        <w:t xml:space="preserve"> </w:t>
      </w:r>
      <w:r w:rsidR="00406323">
        <w:t>and</w:t>
      </w:r>
      <w:r>
        <w:t xml:space="preserve"> stock </w:t>
      </w:r>
    </w:p>
    <w:p w14:paraId="042FE64F" w14:textId="77777777" w:rsidR="00E6329B" w:rsidRDefault="00E6329B" w:rsidP="00037922">
      <w:pPr>
        <w:pStyle w:val="ListBullet"/>
        <w:numPr>
          <w:ilvl w:val="1"/>
          <w:numId w:val="18"/>
        </w:numPr>
      </w:pPr>
      <w:r>
        <w:t xml:space="preserve">restructuring of the organisation to reduce labour costs </w:t>
      </w:r>
    </w:p>
    <w:p w14:paraId="0C6B08FB" w14:textId="77777777" w:rsidR="00324FD8" w:rsidRDefault="00E6329B" w:rsidP="00037922">
      <w:pPr>
        <w:pStyle w:val="ListBullet"/>
        <w:numPr>
          <w:ilvl w:val="1"/>
          <w:numId w:val="18"/>
        </w:numPr>
      </w:pPr>
      <w:r>
        <w:t xml:space="preserve">seeking further funding </w:t>
      </w:r>
    </w:p>
    <w:p w14:paraId="4CCECF54" w14:textId="303B915F" w:rsidR="00E6329B" w:rsidRPr="007D7DA0" w:rsidRDefault="00E6329B" w:rsidP="00037922">
      <w:pPr>
        <w:pStyle w:val="ListBullet"/>
        <w:numPr>
          <w:ilvl w:val="1"/>
          <w:numId w:val="18"/>
        </w:numPr>
      </w:pPr>
      <w:r>
        <w:t>strategies for reducing costs, wastage, stock</w:t>
      </w:r>
      <w:r w:rsidR="00F930FD">
        <w:t xml:space="preserve"> </w:t>
      </w:r>
      <w:r w:rsidR="001E1F9E">
        <w:t>or</w:t>
      </w:r>
      <w:r w:rsidR="00562E24">
        <w:t xml:space="preserve"> </w:t>
      </w:r>
      <w:r>
        <w:t>consumables.</w:t>
      </w:r>
    </w:p>
    <w:p w14:paraId="29294396" w14:textId="0C02467D" w:rsidR="00B774BA" w:rsidRPr="003F0C4F" w:rsidRDefault="00B774BA" w:rsidP="003255F3">
      <w:pPr>
        <w:pStyle w:val="HeadingDecorative"/>
      </w:pPr>
      <w:r w:rsidRPr="003F0C4F">
        <w:tab/>
      </w:r>
      <w:r>
        <w:rPr>
          <w:noProof/>
        </w:rPr>
        <w:drawing>
          <wp:inline distT="0" distB="0" distL="0" distR="0" wp14:anchorId="76A61731" wp14:editId="5CD4A2D1">
            <wp:extent cx="324000" cy="324000"/>
            <wp:effectExtent l="0" t="0" r="0" b="0"/>
            <wp:docPr id="171665962" name="Graphic 1716659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65962" name="Graphic 171665962">
                      <a:extLst>
                        <a:ext uri="{C183D7F6-B498-43B3-948B-1728B52AA6E4}">
                          <adec:decorative xmlns:adec="http://schemas.microsoft.com/office/drawing/2017/decorative" val="1"/>
                        </a:ext>
                      </a:extLst>
                    </pic:cNvPr>
                    <pic:cNvPicPr/>
                  </pic:nvPicPr>
                  <pic:blipFill>
                    <a:blip r:embed="rId46">
                      <a:extLst>
                        <a:ext uri="{96DAC541-7B7A-43D3-8B79-37D633B846F1}">
                          <asvg:svgBlip xmlns:asvg="http://schemas.microsoft.com/office/drawing/2016/SVG/main" r:embed="rId47"/>
                        </a:ext>
                      </a:extLst>
                    </a:blip>
                    <a:stretch>
                      <a:fillRect/>
                    </a:stretch>
                  </pic:blipFill>
                  <pic:spPr>
                    <a:xfrm>
                      <a:off x="0" y="0"/>
                      <a:ext cx="324000" cy="324000"/>
                    </a:xfrm>
                    <a:prstGeom prst="rect">
                      <a:avLst/>
                    </a:prstGeom>
                  </pic:spPr>
                </pic:pic>
              </a:graphicData>
            </a:graphic>
          </wp:inline>
        </w:drawing>
      </w:r>
      <w:r>
        <w:tab/>
      </w:r>
      <w:r w:rsidRPr="007B777A">
        <w:rPr>
          <w:position w:val="12"/>
        </w:rPr>
        <w:t>Video</w:t>
      </w:r>
      <w:r>
        <w:rPr>
          <w:position w:val="12"/>
        </w:rPr>
        <w:t xml:space="preserve"> </w:t>
      </w:r>
    </w:p>
    <w:p w14:paraId="38D902FF" w14:textId="2B230F39" w:rsidR="00D37160" w:rsidRPr="00826654" w:rsidRDefault="005E3D43" w:rsidP="00010926">
      <w:r>
        <w:t xml:space="preserve">Review the video </w:t>
      </w:r>
      <w:hyperlink r:id="rId120" w:history="1">
        <w:r w:rsidRPr="00F76D6F">
          <w:rPr>
            <w:rStyle w:val="Hyperlink"/>
          </w:rPr>
          <w:t>Common risk responses</w:t>
        </w:r>
      </w:hyperlink>
      <w:r>
        <w:t xml:space="preserve"> (LinkedIn Learning, 3</w:t>
      </w:r>
      <w:r w:rsidR="002C7DE0">
        <w:t>:</w:t>
      </w:r>
      <w:r>
        <w:t xml:space="preserve">13 min) for information on responses </w:t>
      </w:r>
      <w:r w:rsidR="00170C06">
        <w:t>to risks</w:t>
      </w:r>
      <w:r>
        <w:t xml:space="preserve"> you identify.</w:t>
      </w:r>
    </w:p>
    <w:p w14:paraId="4077D795" w14:textId="03108DD7" w:rsidR="001F0C60" w:rsidRPr="00826654" w:rsidRDefault="001F0C60" w:rsidP="000A5DDD">
      <w:r>
        <w:t>These videos will open in a new tab within your browser. You can access the full video by logging in with your TAFE NSW username and password. You can access a transcript of the video on the transcript tab within LinkedIn Learning. When you're finished, simply close the tab and return to your course.</w:t>
      </w:r>
    </w:p>
    <w:p w14:paraId="7EF690B5" w14:textId="24F3BAB8" w:rsidR="00826654" w:rsidRPr="007D1C63" w:rsidRDefault="00826654" w:rsidP="00826654">
      <w:pPr>
        <w:rPr>
          <w:rStyle w:val="Strong"/>
        </w:rPr>
      </w:pPr>
      <w:r w:rsidRPr="007D1C63">
        <w:rPr>
          <w:rStyle w:val="Strong"/>
        </w:rPr>
        <w:t>Video summary</w:t>
      </w:r>
    </w:p>
    <w:p w14:paraId="54475F07" w14:textId="628E367F" w:rsidR="009B610E" w:rsidRDefault="009B610E" w:rsidP="009B610E">
      <w:pPr>
        <w:pStyle w:val="ListBullet"/>
      </w:pPr>
      <w:r>
        <w:t>Risk response types include avoiding, mitigating, transferring, accepting</w:t>
      </w:r>
      <w:r w:rsidR="00F930FD">
        <w:t xml:space="preserve"> </w:t>
      </w:r>
      <w:r w:rsidR="00406323">
        <w:t>and</w:t>
      </w:r>
      <w:r>
        <w:t xml:space="preserve"> escalating risks</w:t>
      </w:r>
      <w:r w:rsidR="005942C8">
        <w:t>. Each has</w:t>
      </w:r>
      <w:r>
        <w:t xml:space="preserve"> strategies to handle threats, such as eliminating risks, reducing their likelihood or impact, shifting them to others, doing nothing for minor risks</w:t>
      </w:r>
      <w:r w:rsidR="00E60BE0">
        <w:t xml:space="preserve"> </w:t>
      </w:r>
      <w:r w:rsidR="001E1F9E">
        <w:t>or</w:t>
      </w:r>
      <w:r w:rsidR="00562E24">
        <w:t xml:space="preserve"> </w:t>
      </w:r>
      <w:r>
        <w:t>escalating those beyond the project scope.</w:t>
      </w:r>
    </w:p>
    <w:p w14:paraId="3F86AE9B" w14:textId="7FAD42A1" w:rsidR="009B610E" w:rsidRDefault="009B610E" w:rsidP="009B610E">
      <w:pPr>
        <w:pStyle w:val="ListBullet"/>
      </w:pPr>
      <w:r>
        <w:t>Positive risks</w:t>
      </w:r>
      <w:r w:rsidR="00F930FD">
        <w:t xml:space="preserve"> </w:t>
      </w:r>
      <w:r w:rsidR="001E1F9E">
        <w:t>or</w:t>
      </w:r>
      <w:r w:rsidR="00562E24">
        <w:t xml:space="preserve"> </w:t>
      </w:r>
      <w:r>
        <w:t xml:space="preserve">opportunities, use similar responses with adjusted focus </w:t>
      </w:r>
      <w:r w:rsidR="006E19C6">
        <w:t>–</w:t>
      </w:r>
      <w:r w:rsidR="006E19C6" w:rsidDel="00322915">
        <w:t xml:space="preserve"> </w:t>
      </w:r>
      <w:r>
        <w:t>Instead of avoiding, the goal is to exploit opportunities, share responsibility to maximise benefits</w:t>
      </w:r>
      <w:r w:rsidR="00F930FD">
        <w:t xml:space="preserve"> </w:t>
      </w:r>
      <w:r w:rsidR="001E1F9E">
        <w:t>or</w:t>
      </w:r>
      <w:r w:rsidR="00562E24">
        <w:t xml:space="preserve"> </w:t>
      </w:r>
      <w:r>
        <w:t>enhance the likelihood and impact of positive outcomes.</w:t>
      </w:r>
    </w:p>
    <w:p w14:paraId="0D7F0221" w14:textId="262CAD85" w:rsidR="00826654" w:rsidRDefault="009B610E" w:rsidP="009B610E">
      <w:pPr>
        <w:pStyle w:val="ListBullet"/>
      </w:pPr>
      <w:r>
        <w:t>Practical analogies illustrate the responses such as avoidance (changing project materials), mitigation (adding vendor contingencies), transfer (insurance)</w:t>
      </w:r>
      <w:r w:rsidR="00E60BE0">
        <w:t xml:space="preserve"> </w:t>
      </w:r>
      <w:r w:rsidR="00406323">
        <w:t>and</w:t>
      </w:r>
      <w:r>
        <w:t xml:space="preserve"> escalation (company strategy shifts) demonstrate how these approaches address various risk scenarios in project management.</w:t>
      </w:r>
    </w:p>
    <w:p w14:paraId="22AB3153" w14:textId="77777777" w:rsidR="00C4104B" w:rsidRPr="003F0C4F" w:rsidRDefault="00C4104B" w:rsidP="00C4104B">
      <w:pPr>
        <w:pStyle w:val="HeadingDecorative"/>
      </w:pPr>
      <w:r w:rsidRPr="003F0C4F">
        <w:tab/>
      </w:r>
      <w:r>
        <w:rPr>
          <w:noProof/>
        </w:rPr>
        <w:drawing>
          <wp:inline distT="0" distB="0" distL="0" distR="0" wp14:anchorId="1C8FFEA4" wp14:editId="5B28A9FA">
            <wp:extent cx="324000" cy="324000"/>
            <wp:effectExtent l="0" t="0" r="0" b="0"/>
            <wp:docPr id="427713347" name="Graphic 4277133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349774" name="Graphic 171665962">
                      <a:extLst>
                        <a:ext uri="{C183D7F6-B498-43B3-948B-1728B52AA6E4}">
                          <adec:decorative xmlns:adec="http://schemas.microsoft.com/office/drawing/2017/decorative" val="1"/>
                        </a:ext>
                      </a:extLst>
                    </pic:cNvPr>
                    <pic:cNvPicPr/>
                  </pic:nvPicPr>
                  <pic:blipFill>
                    <a:blip r:embed="rId46">
                      <a:extLst>
                        <a:ext uri="{96DAC541-7B7A-43D3-8B79-37D633B846F1}">
                          <asvg:svgBlip xmlns:asvg="http://schemas.microsoft.com/office/drawing/2016/SVG/main" r:embed="rId47"/>
                        </a:ext>
                      </a:extLst>
                    </a:blip>
                    <a:stretch>
                      <a:fillRect/>
                    </a:stretch>
                  </pic:blipFill>
                  <pic:spPr>
                    <a:xfrm>
                      <a:off x="0" y="0"/>
                      <a:ext cx="324000" cy="324000"/>
                    </a:xfrm>
                    <a:prstGeom prst="rect">
                      <a:avLst/>
                    </a:prstGeom>
                  </pic:spPr>
                </pic:pic>
              </a:graphicData>
            </a:graphic>
          </wp:inline>
        </w:drawing>
      </w:r>
      <w:r>
        <w:tab/>
      </w:r>
      <w:r w:rsidRPr="007B777A">
        <w:rPr>
          <w:position w:val="12"/>
        </w:rPr>
        <w:t>Video</w:t>
      </w:r>
      <w:r>
        <w:rPr>
          <w:position w:val="12"/>
        </w:rPr>
        <w:t xml:space="preserve"> </w:t>
      </w:r>
    </w:p>
    <w:p w14:paraId="5515B68B" w14:textId="0CC9B088" w:rsidR="00D66B79" w:rsidRDefault="005E3D43" w:rsidP="00E60BE0">
      <w:r>
        <w:t xml:space="preserve">Review the video </w:t>
      </w:r>
      <w:hyperlink r:id="rId121" w:history="1">
        <w:r w:rsidRPr="00F76D6F">
          <w:rPr>
            <w:rStyle w:val="Hyperlink"/>
          </w:rPr>
          <w:t>Mastering contingency planning</w:t>
        </w:r>
      </w:hyperlink>
      <w:r>
        <w:t xml:space="preserve"> (LinkedIn Learning, 3</w:t>
      </w:r>
      <w:r w:rsidR="00E702B3" w:rsidRPr="00963877">
        <w:t>:</w:t>
      </w:r>
      <w:r>
        <w:t>08 min) for information on how to plan for contingencies.</w:t>
      </w:r>
    </w:p>
    <w:p w14:paraId="729F45D3" w14:textId="63A28000" w:rsidR="006755B1" w:rsidRPr="00ED2ECC" w:rsidRDefault="006755B1" w:rsidP="006755B1">
      <w:pPr>
        <w:rPr>
          <w:rStyle w:val="Strong"/>
        </w:rPr>
      </w:pPr>
      <w:r w:rsidRPr="00ED2ECC">
        <w:rPr>
          <w:rStyle w:val="Strong"/>
        </w:rPr>
        <w:t>Video summary</w:t>
      </w:r>
    </w:p>
    <w:p w14:paraId="3F121997" w14:textId="52CC4F00" w:rsidR="00E21A65" w:rsidRDefault="005942C8" w:rsidP="00E21A65">
      <w:pPr>
        <w:pStyle w:val="ListBullet"/>
      </w:pPr>
      <w:r>
        <w:lastRenderedPageBreak/>
        <w:t>Effective contingency planning recognises</w:t>
      </w:r>
      <w:r w:rsidR="00E21A65">
        <w:t xml:space="preserve"> that unexpected challenges and shifts, both positive and negative, can emerge</w:t>
      </w:r>
      <w:r>
        <w:t xml:space="preserve">. </w:t>
      </w:r>
      <w:r w:rsidR="006D23CD">
        <w:t>P</w:t>
      </w:r>
      <w:r>
        <w:t xml:space="preserve">reparing for various potential outcomes </w:t>
      </w:r>
      <w:r w:rsidR="00E21A65">
        <w:t>helps managers adapt quickly and confidently.</w:t>
      </w:r>
    </w:p>
    <w:p w14:paraId="4D1A328D" w14:textId="63BC2B88" w:rsidR="00E21A65" w:rsidRDefault="00E21A65" w:rsidP="00E21A65">
      <w:pPr>
        <w:pStyle w:val="ListBullet"/>
      </w:pPr>
      <w:r>
        <w:t>By clearly documenting the expected outcomes and preparing if/then scenarios (like handling different performance levels of new hires), managers can make informed decisions and address issues as they arise.</w:t>
      </w:r>
    </w:p>
    <w:p w14:paraId="641DCCEA" w14:textId="604D9555" w:rsidR="002021ED" w:rsidRDefault="00E21A65" w:rsidP="000A5DDD">
      <w:pPr>
        <w:pStyle w:val="ListBullet"/>
      </w:pPr>
      <w:r>
        <w:t>Managers can reduce the likelihood of negative scenarios by developing plans to mitigate risks</w:t>
      </w:r>
      <w:r w:rsidR="00020918">
        <w:t>–</w:t>
      </w:r>
      <w:r>
        <w:t>such as refining the hiring process to prevent poor hires</w:t>
      </w:r>
      <w:r w:rsidR="00020918">
        <w:t>–</w:t>
      </w:r>
      <w:r>
        <w:t>ensuring a proactive approach to common challenges.</w:t>
      </w:r>
    </w:p>
    <w:p w14:paraId="717FC830" w14:textId="26F460DA" w:rsidR="00C4104B" w:rsidRDefault="008F39D4" w:rsidP="000A5DDD">
      <w:r>
        <w:t>An example o</w:t>
      </w:r>
      <w:r w:rsidR="006D23CD">
        <w:t>f</w:t>
      </w:r>
      <w:r>
        <w:t xml:space="preserve"> how to apply a contingency plan</w:t>
      </w:r>
      <w:r w:rsidR="0057390C">
        <w:t>:</w:t>
      </w:r>
    </w:p>
    <w:p w14:paraId="757A4688" w14:textId="1197EDAB" w:rsidR="008F39D4" w:rsidRPr="008F39D4" w:rsidRDefault="00B844EE" w:rsidP="008F39D4">
      <w:pPr>
        <w:pStyle w:val="Notebox"/>
      </w:pPr>
      <w:proofErr w:type="spellStart"/>
      <w:r w:rsidRPr="00B844EE">
        <w:t>EcoGlow</w:t>
      </w:r>
      <w:proofErr w:type="spellEnd"/>
      <w:r w:rsidRPr="00B844EE">
        <w:t xml:space="preserve"> Candles is a new business that produces eco-friendly, hand-poured candles made from natural ingredients. As the company grows, it faces several potential challenges, such as product quality issues, supply chain disruptions, increased competition, high employee turnover, negative customer feedback</w:t>
      </w:r>
      <w:r w:rsidR="00F930FD">
        <w:t xml:space="preserve"> </w:t>
      </w:r>
      <w:r w:rsidR="00406323">
        <w:t>and</w:t>
      </w:r>
      <w:r w:rsidRPr="00B844EE">
        <w:t xml:space="preserve"> revenue drops. To effectively manage these challenges, </w:t>
      </w:r>
      <w:proofErr w:type="spellStart"/>
      <w:r w:rsidRPr="00B844EE">
        <w:t>EcoGlow</w:t>
      </w:r>
      <w:proofErr w:type="spellEnd"/>
      <w:r w:rsidRPr="00B844EE">
        <w:t xml:space="preserve"> Candles needs a contingency plan that outlines how to respond to these issues and what preparations can be made in advance.</w:t>
      </w:r>
    </w:p>
    <w:p w14:paraId="3F47795E" w14:textId="3662F020" w:rsidR="001F6B54" w:rsidRDefault="00A64ABD" w:rsidP="000A5DDD">
      <w:r>
        <w:t xml:space="preserve">The </w:t>
      </w:r>
      <w:proofErr w:type="spellStart"/>
      <w:r>
        <w:t>EcoGlow</w:t>
      </w:r>
      <w:proofErr w:type="spellEnd"/>
      <w:r>
        <w:t xml:space="preserve"> Candles contingency plan</w:t>
      </w:r>
      <w:r w:rsidR="00EA1C91">
        <w:t>:</w:t>
      </w:r>
    </w:p>
    <w:p w14:paraId="1E9A506A" w14:textId="16F428A0" w:rsidR="001F6B54" w:rsidRPr="00436736" w:rsidRDefault="001F6B54" w:rsidP="003255F3">
      <w:pPr>
        <w:pStyle w:val="Caption"/>
      </w:pPr>
      <w:r w:rsidRPr="00436736">
        <w:t xml:space="preserve">Table </w:t>
      </w:r>
      <w:r w:rsidR="00A20BF2">
        <w:fldChar w:fldCharType="begin"/>
      </w:r>
      <w:r w:rsidR="00A20BF2">
        <w:instrText xml:space="preserve"> SEQ Table \* ARABIC </w:instrText>
      </w:r>
      <w:r w:rsidR="00A20BF2">
        <w:fldChar w:fldCharType="separate"/>
      </w:r>
      <w:r w:rsidR="00A20BF2">
        <w:rPr>
          <w:noProof/>
        </w:rPr>
        <w:t>36</w:t>
      </w:r>
      <w:r w:rsidR="00A20BF2">
        <w:rPr>
          <w:noProof/>
        </w:rPr>
        <w:fldChar w:fldCharType="end"/>
      </w:r>
      <w:r w:rsidR="00171D80">
        <w:rPr>
          <w:noProof/>
        </w:rPr>
        <w:t>:</w:t>
      </w:r>
      <w:r w:rsidR="00AB010C">
        <w:t>Contingency plan example</w:t>
      </w:r>
    </w:p>
    <w:tbl>
      <w:tblPr>
        <w:tblStyle w:val="TableGrid"/>
        <w:tblW w:w="5000" w:type="pct"/>
        <w:tblLook w:val="0620" w:firstRow="1" w:lastRow="0" w:firstColumn="0" w:lastColumn="0" w:noHBand="1" w:noVBand="1"/>
      </w:tblPr>
      <w:tblGrid>
        <w:gridCol w:w="2122"/>
        <w:gridCol w:w="2409"/>
        <w:gridCol w:w="2552"/>
        <w:gridCol w:w="2545"/>
      </w:tblGrid>
      <w:tr w:rsidR="00AB010C" w:rsidRPr="003F0C4F" w14:paraId="268EECE8" w14:textId="04AE01F3" w:rsidTr="00AB010C">
        <w:trPr>
          <w:cnfStyle w:val="100000000000" w:firstRow="1" w:lastRow="0" w:firstColumn="0" w:lastColumn="0" w:oddVBand="0" w:evenVBand="0" w:oddHBand="0" w:evenHBand="0" w:firstRowFirstColumn="0" w:firstRowLastColumn="0" w:lastRowFirstColumn="0" w:lastRowLastColumn="0"/>
        </w:trPr>
        <w:tc>
          <w:tcPr>
            <w:tcW w:w="2122" w:type="dxa"/>
          </w:tcPr>
          <w:p w14:paraId="210BA3D0" w14:textId="2F05623C" w:rsidR="00AB010C" w:rsidRPr="003F0C4F" w:rsidRDefault="00AB010C" w:rsidP="00AB010C">
            <w:r>
              <w:t>N</w:t>
            </w:r>
            <w:r w:rsidRPr="00921772">
              <w:t>on-conformance Area</w:t>
            </w:r>
          </w:p>
        </w:tc>
        <w:tc>
          <w:tcPr>
            <w:tcW w:w="2409" w:type="dxa"/>
          </w:tcPr>
          <w:p w14:paraId="569829F8" w14:textId="1342E071" w:rsidR="00AB010C" w:rsidRPr="003F0C4F" w:rsidRDefault="00AB010C" w:rsidP="00AB010C">
            <w:r w:rsidRPr="00921772">
              <w:t>What Could Happen?</w:t>
            </w:r>
          </w:p>
        </w:tc>
        <w:tc>
          <w:tcPr>
            <w:tcW w:w="2552" w:type="dxa"/>
          </w:tcPr>
          <w:p w14:paraId="03FAC3F7" w14:textId="07A90587" w:rsidR="00AB010C" w:rsidRPr="003F0C4F" w:rsidRDefault="00AB010C" w:rsidP="00AB010C">
            <w:r w:rsidRPr="00921772">
              <w:t>Response if the Event Occurs</w:t>
            </w:r>
          </w:p>
        </w:tc>
        <w:tc>
          <w:tcPr>
            <w:tcW w:w="2545" w:type="dxa"/>
          </w:tcPr>
          <w:p w14:paraId="228D8C4A" w14:textId="7A45C18A" w:rsidR="00AB010C" w:rsidRPr="003F0C4F" w:rsidRDefault="00AB010C" w:rsidP="00AB010C">
            <w:r w:rsidRPr="00921772">
              <w:t>Preparation for the Event</w:t>
            </w:r>
          </w:p>
        </w:tc>
      </w:tr>
      <w:tr w:rsidR="00AB010C" w:rsidRPr="003F0C4F" w14:paraId="1CBC1B04" w14:textId="47ABB8D1" w:rsidTr="00AB010C">
        <w:tc>
          <w:tcPr>
            <w:tcW w:w="2122" w:type="dxa"/>
          </w:tcPr>
          <w:p w14:paraId="542343A4" w14:textId="491ABCF6" w:rsidR="00AB010C" w:rsidRPr="003F0C4F" w:rsidRDefault="00AB010C" w:rsidP="00AB010C">
            <w:r>
              <w:t>P</w:t>
            </w:r>
            <w:r w:rsidRPr="00921772">
              <w:t>roduct quality issues</w:t>
            </w:r>
          </w:p>
        </w:tc>
        <w:tc>
          <w:tcPr>
            <w:tcW w:w="2409" w:type="dxa"/>
          </w:tcPr>
          <w:p w14:paraId="67E6CFBB" w14:textId="7409577B" w:rsidR="00AB010C" w:rsidRPr="003F0C4F" w:rsidRDefault="00AB010C" w:rsidP="00AB010C">
            <w:r w:rsidRPr="00921772">
              <w:t>Candles may have defects (</w:t>
            </w:r>
            <w:r w:rsidR="00317BCF">
              <w:t>for example</w:t>
            </w:r>
            <w:r w:rsidRPr="00921772">
              <w:t>, uneven burning or scent issues).</w:t>
            </w:r>
          </w:p>
        </w:tc>
        <w:tc>
          <w:tcPr>
            <w:tcW w:w="2552" w:type="dxa"/>
          </w:tcPr>
          <w:p w14:paraId="57BFC492" w14:textId="4FB14E22" w:rsidR="00AB010C" w:rsidRPr="003F0C4F" w:rsidRDefault="00AB010C" w:rsidP="00AB010C">
            <w:r w:rsidRPr="00921772">
              <w:t>Recall affected products and notify customers.</w:t>
            </w:r>
          </w:p>
        </w:tc>
        <w:tc>
          <w:tcPr>
            <w:tcW w:w="2545" w:type="dxa"/>
          </w:tcPr>
          <w:p w14:paraId="21DE099D" w14:textId="600F4DCF" w:rsidR="00AB010C" w:rsidRPr="003F0C4F" w:rsidRDefault="00AB010C" w:rsidP="00AB010C">
            <w:r w:rsidRPr="00921772">
              <w:t>Implement strict quality control checks and staff training.</w:t>
            </w:r>
          </w:p>
        </w:tc>
      </w:tr>
      <w:tr w:rsidR="00AB010C" w:rsidRPr="003F0C4F" w14:paraId="0080BFDA" w14:textId="3E40DE3F" w:rsidTr="00AB010C">
        <w:tc>
          <w:tcPr>
            <w:tcW w:w="2122" w:type="dxa"/>
          </w:tcPr>
          <w:p w14:paraId="7765395F" w14:textId="422F2FE9" w:rsidR="00AB010C" w:rsidRDefault="00AB010C" w:rsidP="00AB010C">
            <w:r>
              <w:t>S</w:t>
            </w:r>
            <w:r w:rsidRPr="00921772">
              <w:t>upply chain disruption</w:t>
            </w:r>
          </w:p>
        </w:tc>
        <w:tc>
          <w:tcPr>
            <w:tcW w:w="2409" w:type="dxa"/>
          </w:tcPr>
          <w:p w14:paraId="0156F850" w14:textId="2A506E26" w:rsidR="00AB010C" w:rsidRPr="003F0C4F" w:rsidRDefault="00AB010C" w:rsidP="00AB010C">
            <w:r w:rsidRPr="00921772">
              <w:t>Delays in receiving wax or fragrance oils from suppliers.</w:t>
            </w:r>
          </w:p>
        </w:tc>
        <w:tc>
          <w:tcPr>
            <w:tcW w:w="2552" w:type="dxa"/>
          </w:tcPr>
          <w:p w14:paraId="45969C30" w14:textId="6A9E6BC3" w:rsidR="00AB010C" w:rsidRPr="003F0C4F" w:rsidRDefault="00AB010C" w:rsidP="00AB010C">
            <w:r w:rsidRPr="00921772">
              <w:t>Find alternative suppliers and update customers on delays.</w:t>
            </w:r>
          </w:p>
        </w:tc>
        <w:tc>
          <w:tcPr>
            <w:tcW w:w="2545" w:type="dxa"/>
          </w:tcPr>
          <w:p w14:paraId="599ADC7E" w14:textId="5A990E60" w:rsidR="00AB010C" w:rsidRPr="003F0C4F" w:rsidRDefault="00AB010C" w:rsidP="00AB010C">
            <w:r w:rsidRPr="00921772">
              <w:t>Build relationships with multiple suppliers and keep extra stock of essential materials.</w:t>
            </w:r>
          </w:p>
        </w:tc>
      </w:tr>
      <w:tr w:rsidR="00AB010C" w:rsidRPr="003F0C4F" w14:paraId="709D8602" w14:textId="77777777" w:rsidTr="00AB010C">
        <w:tc>
          <w:tcPr>
            <w:tcW w:w="2122" w:type="dxa"/>
          </w:tcPr>
          <w:p w14:paraId="181CC90A" w14:textId="71C0712A" w:rsidR="00AB010C" w:rsidRDefault="00AB010C" w:rsidP="00AB010C">
            <w:r>
              <w:t>M</w:t>
            </w:r>
            <w:r w:rsidRPr="00921772">
              <w:t>arket competition increase</w:t>
            </w:r>
          </w:p>
        </w:tc>
        <w:tc>
          <w:tcPr>
            <w:tcW w:w="2409" w:type="dxa"/>
          </w:tcPr>
          <w:p w14:paraId="235944A0" w14:textId="1482309E" w:rsidR="00AB010C" w:rsidRPr="003F0C4F" w:rsidRDefault="00AB010C" w:rsidP="00AB010C">
            <w:r w:rsidRPr="00921772">
              <w:t>New competitors offer similar eco-friendly candles at lower prices.</w:t>
            </w:r>
          </w:p>
        </w:tc>
        <w:tc>
          <w:tcPr>
            <w:tcW w:w="2552" w:type="dxa"/>
          </w:tcPr>
          <w:p w14:paraId="32AA663F" w14:textId="618FE1A8" w:rsidR="00AB010C" w:rsidRPr="003F0C4F" w:rsidRDefault="00AB010C" w:rsidP="00AB010C">
            <w:r w:rsidRPr="00921772">
              <w:t>Boost marketing efforts and consider promotional discounts.</w:t>
            </w:r>
          </w:p>
        </w:tc>
        <w:tc>
          <w:tcPr>
            <w:tcW w:w="2545" w:type="dxa"/>
          </w:tcPr>
          <w:p w14:paraId="4E215A99" w14:textId="67D0D613" w:rsidR="00AB010C" w:rsidRPr="003F0C4F" w:rsidRDefault="00AB010C" w:rsidP="00AB010C">
            <w:r w:rsidRPr="00921772">
              <w:t>Regularly research competitors and strengthen brand identity through unique selling points.</w:t>
            </w:r>
          </w:p>
        </w:tc>
      </w:tr>
      <w:tr w:rsidR="00AB010C" w:rsidRPr="003F0C4F" w14:paraId="3AD49646" w14:textId="77777777" w:rsidTr="00AB010C">
        <w:tc>
          <w:tcPr>
            <w:tcW w:w="2122" w:type="dxa"/>
          </w:tcPr>
          <w:p w14:paraId="662AE02D" w14:textId="7C676B0C" w:rsidR="00AB010C" w:rsidRDefault="00AB010C" w:rsidP="00AB010C">
            <w:r>
              <w:lastRenderedPageBreak/>
              <w:t>S</w:t>
            </w:r>
            <w:r w:rsidRPr="00921772">
              <w:t>taff turnover</w:t>
            </w:r>
          </w:p>
        </w:tc>
        <w:tc>
          <w:tcPr>
            <w:tcW w:w="2409" w:type="dxa"/>
          </w:tcPr>
          <w:p w14:paraId="15E71C4E" w14:textId="24917D66" w:rsidR="00AB010C" w:rsidRPr="003F0C4F" w:rsidRDefault="00AB010C" w:rsidP="00AB010C">
            <w:r w:rsidRPr="00921772">
              <w:t>Loss of skilled candle makers leads to knowledge gaps.</w:t>
            </w:r>
          </w:p>
        </w:tc>
        <w:tc>
          <w:tcPr>
            <w:tcW w:w="2552" w:type="dxa"/>
          </w:tcPr>
          <w:p w14:paraId="5E359CC6" w14:textId="7C846839" w:rsidR="00AB010C" w:rsidRPr="003F0C4F" w:rsidRDefault="00AB010C" w:rsidP="00AB010C">
            <w:r w:rsidRPr="00921772">
              <w:t>Conduct exit interviews and improve hiring practices.</w:t>
            </w:r>
          </w:p>
        </w:tc>
        <w:tc>
          <w:tcPr>
            <w:tcW w:w="2545" w:type="dxa"/>
          </w:tcPr>
          <w:p w14:paraId="49CC39DC" w14:textId="7E9F5F6B" w:rsidR="00AB010C" w:rsidRPr="003F0C4F" w:rsidRDefault="00AB010C" w:rsidP="00AB010C">
            <w:r w:rsidRPr="00921772">
              <w:t>Develop a strong onboarding process and employee engagement initiatives.</w:t>
            </w:r>
          </w:p>
        </w:tc>
      </w:tr>
      <w:tr w:rsidR="00AB010C" w:rsidRPr="003F0C4F" w14:paraId="26A98335" w14:textId="77777777" w:rsidTr="00AB010C">
        <w:tc>
          <w:tcPr>
            <w:tcW w:w="2122" w:type="dxa"/>
          </w:tcPr>
          <w:p w14:paraId="0D50E50A" w14:textId="7E5E40A9" w:rsidR="00AB010C" w:rsidRDefault="00AB010C" w:rsidP="00AB010C">
            <w:r>
              <w:t>N</w:t>
            </w:r>
            <w:r w:rsidRPr="00921772">
              <w:t>egative customer feedback</w:t>
            </w:r>
          </w:p>
        </w:tc>
        <w:tc>
          <w:tcPr>
            <w:tcW w:w="2409" w:type="dxa"/>
          </w:tcPr>
          <w:p w14:paraId="736F6B26" w14:textId="39E8BEA2" w:rsidR="00AB010C" w:rsidRPr="003F0C4F" w:rsidRDefault="00AB010C" w:rsidP="00AB010C">
            <w:r w:rsidRPr="00921772">
              <w:t>Customers may complain about candle performance or scent strength.</w:t>
            </w:r>
          </w:p>
        </w:tc>
        <w:tc>
          <w:tcPr>
            <w:tcW w:w="2552" w:type="dxa"/>
          </w:tcPr>
          <w:p w14:paraId="146E8BB1" w14:textId="30E613E3" w:rsidR="00AB010C" w:rsidRPr="003F0C4F" w:rsidRDefault="00AB010C" w:rsidP="00AB010C">
            <w:r w:rsidRPr="00921772">
              <w:t>Address feedback quickly and offer solutions or refunds.</w:t>
            </w:r>
          </w:p>
        </w:tc>
        <w:tc>
          <w:tcPr>
            <w:tcW w:w="2545" w:type="dxa"/>
          </w:tcPr>
          <w:p w14:paraId="6FF1B494" w14:textId="0595A670" w:rsidR="00AB010C" w:rsidRPr="003F0C4F" w:rsidRDefault="00AB010C" w:rsidP="00AB010C">
            <w:r w:rsidRPr="00921772">
              <w:t>Monitor customer feedback regularly and enhance customer service training.</w:t>
            </w:r>
          </w:p>
        </w:tc>
      </w:tr>
      <w:tr w:rsidR="00AB010C" w:rsidRPr="003F0C4F" w14:paraId="2768BB08" w14:textId="77777777" w:rsidTr="00AB010C">
        <w:tc>
          <w:tcPr>
            <w:tcW w:w="2122" w:type="dxa"/>
          </w:tcPr>
          <w:p w14:paraId="501B623E" w14:textId="32DC2633" w:rsidR="00AB010C" w:rsidRDefault="00AB010C" w:rsidP="00AB010C">
            <w:r>
              <w:t>R</w:t>
            </w:r>
            <w:r w:rsidRPr="00921772">
              <w:t>evenue decrease</w:t>
            </w:r>
          </w:p>
        </w:tc>
        <w:tc>
          <w:tcPr>
            <w:tcW w:w="2409" w:type="dxa"/>
          </w:tcPr>
          <w:p w14:paraId="4594C422" w14:textId="0CF6A22B" w:rsidR="00AB010C" w:rsidRPr="003F0C4F" w:rsidRDefault="00AB010C" w:rsidP="00AB010C">
            <w:r w:rsidRPr="00921772">
              <w:t>Sales drop due to seasonal changes or economic issues.</w:t>
            </w:r>
          </w:p>
        </w:tc>
        <w:tc>
          <w:tcPr>
            <w:tcW w:w="2552" w:type="dxa"/>
          </w:tcPr>
          <w:p w14:paraId="77351D7F" w14:textId="6CB7F295" w:rsidR="00AB010C" w:rsidRPr="003F0C4F" w:rsidRDefault="00AB010C" w:rsidP="00AB010C">
            <w:r w:rsidRPr="00921772">
              <w:t>Increase promotional activities to boost sales.</w:t>
            </w:r>
          </w:p>
        </w:tc>
        <w:tc>
          <w:tcPr>
            <w:tcW w:w="2545" w:type="dxa"/>
          </w:tcPr>
          <w:p w14:paraId="4BB98679" w14:textId="67E22959" w:rsidR="00AB010C" w:rsidRPr="003F0C4F" w:rsidRDefault="00AB010C" w:rsidP="00AB010C">
            <w:r w:rsidRPr="00921772">
              <w:t>Review finances regularly and adjust budgets as needed.</w:t>
            </w:r>
          </w:p>
        </w:tc>
      </w:tr>
    </w:tbl>
    <w:p w14:paraId="5AE8E0D1" w14:textId="77777777" w:rsidR="00032220" w:rsidRPr="003F0C4F" w:rsidRDefault="00032220" w:rsidP="00F04FD6">
      <w:pPr>
        <w:pStyle w:val="HeadingDecorative"/>
      </w:pPr>
      <w:r w:rsidRPr="003F0C4F">
        <w:tab/>
      </w:r>
      <w:r>
        <w:rPr>
          <w:noProof/>
        </w:rPr>
        <w:drawing>
          <wp:inline distT="0" distB="0" distL="0" distR="0" wp14:anchorId="184A2F29" wp14:editId="710003F2">
            <wp:extent cx="324000" cy="324000"/>
            <wp:effectExtent l="0" t="0" r="0" b="0"/>
            <wp:docPr id="987637787" name="Graphic 98763778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637787" name="Graphic 987637787">
                      <a:extLst>
                        <a:ext uri="{C183D7F6-B498-43B3-948B-1728B52AA6E4}">
                          <adec:decorative xmlns:adec="http://schemas.microsoft.com/office/drawing/2017/decorative" val="1"/>
                        </a:ext>
                      </a:extLst>
                    </pic:cNvPr>
                    <pic:cNvPicPr/>
                  </pic:nvPicPr>
                  <pic:blipFill>
                    <a:blip r:embed="rId40">
                      <a:extLst>
                        <a:ext uri="{96DAC541-7B7A-43D3-8B79-37D633B846F1}">
                          <asvg:svgBlip xmlns:asvg="http://schemas.microsoft.com/office/drawing/2016/SVG/main" r:embed="rId41"/>
                        </a:ext>
                      </a:extLst>
                    </a:blip>
                    <a:stretch>
                      <a:fillRect/>
                    </a:stretch>
                  </pic:blipFill>
                  <pic:spPr>
                    <a:xfrm>
                      <a:off x="0" y="0"/>
                      <a:ext cx="324000" cy="324000"/>
                    </a:xfrm>
                    <a:prstGeom prst="rect">
                      <a:avLst/>
                    </a:prstGeom>
                  </pic:spPr>
                </pic:pic>
              </a:graphicData>
            </a:graphic>
          </wp:inline>
        </w:drawing>
      </w:r>
      <w:r w:rsidRPr="003F0C4F">
        <w:t xml:space="preserve"> </w:t>
      </w:r>
      <w:r w:rsidRPr="003F0C4F">
        <w:tab/>
      </w:r>
      <w:r w:rsidRPr="00B45394">
        <w:rPr>
          <w:position w:val="12"/>
        </w:rPr>
        <w:t>Practice activity</w:t>
      </w:r>
    </w:p>
    <w:p w14:paraId="33059090" w14:textId="47876705" w:rsidR="00032220" w:rsidRPr="006E06EF" w:rsidRDefault="00032220" w:rsidP="006E06EF">
      <w:pPr>
        <w:pStyle w:val="Heading3"/>
      </w:pPr>
      <w:bookmarkStart w:id="70" w:name="_Ref181608971"/>
      <w:r w:rsidRPr="00A24C8E">
        <w:t xml:space="preserve">Activity </w:t>
      </w:r>
      <w:r w:rsidR="00A20BF2">
        <w:fldChar w:fldCharType="begin"/>
      </w:r>
      <w:r w:rsidR="00A20BF2">
        <w:instrText xml:space="preserve"> SEQ Activity \* ARABIC </w:instrText>
      </w:r>
      <w:r w:rsidR="00A20BF2">
        <w:fldChar w:fldCharType="separate"/>
      </w:r>
      <w:r w:rsidR="00A20BF2">
        <w:rPr>
          <w:noProof/>
        </w:rPr>
        <w:t>7</w:t>
      </w:r>
      <w:r w:rsidR="00A20BF2">
        <w:rPr>
          <w:noProof/>
        </w:rPr>
        <w:fldChar w:fldCharType="end"/>
      </w:r>
      <w:r w:rsidR="00DE58A9">
        <w:t>:</w:t>
      </w:r>
      <w:r w:rsidR="00322915">
        <w:t xml:space="preserve"> </w:t>
      </w:r>
      <w:r w:rsidR="00694FEB">
        <w:t>Develop</w:t>
      </w:r>
      <w:r>
        <w:t xml:space="preserve"> a contingency plan</w:t>
      </w:r>
      <w:bookmarkEnd w:id="70"/>
      <w:r w:rsidR="00694FEB">
        <w:t xml:space="preserve"> </w:t>
      </w:r>
    </w:p>
    <w:p w14:paraId="0EF01735" w14:textId="388E907D" w:rsidR="00C34F7E" w:rsidRPr="000B3386" w:rsidRDefault="00C34F7E" w:rsidP="00037922">
      <w:pPr>
        <w:pStyle w:val="ListNoActivity"/>
        <w:numPr>
          <w:ilvl w:val="0"/>
          <w:numId w:val="24"/>
        </w:numPr>
      </w:pPr>
      <w:r w:rsidRPr="00C34F7E">
        <w:t xml:space="preserve">Using your business idea or </w:t>
      </w:r>
      <w:hyperlink r:id="rId122" w:history="1">
        <w:r w:rsidR="00830FAB">
          <w:rPr>
            <w:rStyle w:val="Hyperlink"/>
          </w:rPr>
          <w:t xml:space="preserve">Azure Beach Surf </w:t>
        </w:r>
        <w:r w:rsidR="00EA0E3B">
          <w:rPr>
            <w:rStyle w:val="Hyperlink"/>
          </w:rPr>
          <w:t>and</w:t>
        </w:r>
        <w:r w:rsidR="00830FAB">
          <w:rPr>
            <w:rStyle w:val="Hyperlink"/>
          </w:rPr>
          <w:t xml:space="preserve"> Skate</w:t>
        </w:r>
      </w:hyperlink>
      <w:r w:rsidRPr="00C34F7E">
        <w:t>, pick 2 potential areas of non-conformance and complete the contingency plan using the provided table.</w:t>
      </w:r>
    </w:p>
    <w:p w14:paraId="7C2E2C31" w14:textId="7E796F44" w:rsidR="00EF1A2F" w:rsidRDefault="00EF1A2F" w:rsidP="00EF1A2F">
      <w:pPr>
        <w:pStyle w:val="Caption"/>
      </w:pPr>
      <w:r>
        <w:t xml:space="preserve">Table </w:t>
      </w:r>
      <w:r w:rsidR="00A20BF2">
        <w:fldChar w:fldCharType="begin"/>
      </w:r>
      <w:r w:rsidR="00A20BF2">
        <w:instrText xml:space="preserve"> SEQ Table \* ARABIC </w:instrText>
      </w:r>
      <w:r w:rsidR="00A20BF2">
        <w:fldChar w:fldCharType="separate"/>
      </w:r>
      <w:r w:rsidR="00A20BF2">
        <w:rPr>
          <w:noProof/>
        </w:rPr>
        <w:t>37</w:t>
      </w:r>
      <w:r w:rsidR="00A20BF2">
        <w:rPr>
          <w:noProof/>
        </w:rPr>
        <w:fldChar w:fldCharType="end"/>
      </w:r>
      <w:r>
        <w:t>: Contingency plan</w:t>
      </w:r>
    </w:p>
    <w:tbl>
      <w:tblPr>
        <w:tblStyle w:val="TableGrid"/>
        <w:tblW w:w="0" w:type="auto"/>
        <w:tblLook w:val="04A0" w:firstRow="1" w:lastRow="0" w:firstColumn="1" w:lastColumn="0" w:noHBand="0" w:noVBand="1"/>
      </w:tblPr>
      <w:tblGrid>
        <w:gridCol w:w="2122"/>
        <w:gridCol w:w="2409"/>
        <w:gridCol w:w="2690"/>
        <w:gridCol w:w="2407"/>
      </w:tblGrid>
      <w:tr w:rsidR="004E14BC" w14:paraId="03020BA7" w14:textId="77777777" w:rsidTr="00A55702">
        <w:trPr>
          <w:cnfStyle w:val="100000000000" w:firstRow="1" w:lastRow="0" w:firstColumn="0" w:lastColumn="0" w:oddVBand="0" w:evenVBand="0" w:oddHBand="0" w:evenHBand="0" w:firstRowFirstColumn="0" w:firstRowLastColumn="0" w:lastRowFirstColumn="0" w:lastRowLastColumn="0"/>
        </w:trPr>
        <w:tc>
          <w:tcPr>
            <w:tcW w:w="2122" w:type="dxa"/>
          </w:tcPr>
          <w:p w14:paraId="2F0194A6" w14:textId="3BE579AE" w:rsidR="004E14BC" w:rsidRDefault="004E14BC" w:rsidP="00ED2ECC">
            <w:r>
              <w:t xml:space="preserve">Non-conformance </w:t>
            </w:r>
            <w:r w:rsidR="00D832B2">
              <w:t>a</w:t>
            </w:r>
            <w:r>
              <w:t>rea</w:t>
            </w:r>
          </w:p>
        </w:tc>
        <w:tc>
          <w:tcPr>
            <w:tcW w:w="2409" w:type="dxa"/>
          </w:tcPr>
          <w:p w14:paraId="6AB06112" w14:textId="34830228" w:rsidR="004E14BC" w:rsidRDefault="004E14BC" w:rsidP="00ED2ECC">
            <w:r>
              <w:t>What could happen?</w:t>
            </w:r>
          </w:p>
        </w:tc>
        <w:tc>
          <w:tcPr>
            <w:tcW w:w="2690" w:type="dxa"/>
          </w:tcPr>
          <w:p w14:paraId="0B88D54C" w14:textId="7213D681" w:rsidR="004E14BC" w:rsidRPr="00ED2ECC" w:rsidRDefault="004E14BC" w:rsidP="00ED2ECC">
            <w:r>
              <w:t>What will you do in response if the event occurs?</w:t>
            </w:r>
            <w:r w:rsidR="00A4020C">
              <w:t>’</w:t>
            </w:r>
          </w:p>
        </w:tc>
        <w:tc>
          <w:tcPr>
            <w:tcW w:w="2407" w:type="dxa"/>
          </w:tcPr>
          <w:p w14:paraId="1B6B6B5A" w14:textId="2EB54011" w:rsidR="004E14BC" w:rsidRDefault="004E14BC" w:rsidP="00ED2ECC">
            <w:r>
              <w:t>What can you do to prepare, should the event occur?</w:t>
            </w:r>
          </w:p>
        </w:tc>
      </w:tr>
      <w:tr w:rsidR="00803BC0" w14:paraId="105CD7DE" w14:textId="77777777" w:rsidTr="00A55702">
        <w:tc>
          <w:tcPr>
            <w:tcW w:w="2122" w:type="dxa"/>
          </w:tcPr>
          <w:p w14:paraId="0085C2BD" w14:textId="6C620EA8" w:rsidR="00803BC0" w:rsidRPr="00C10670" w:rsidRDefault="00803BC0" w:rsidP="00C10670"/>
        </w:tc>
        <w:tc>
          <w:tcPr>
            <w:tcW w:w="2409" w:type="dxa"/>
          </w:tcPr>
          <w:p w14:paraId="268C8190" w14:textId="517ABAEE" w:rsidR="00803BC0" w:rsidRPr="00C10670" w:rsidRDefault="00803BC0" w:rsidP="00C10670"/>
        </w:tc>
        <w:tc>
          <w:tcPr>
            <w:tcW w:w="2690" w:type="dxa"/>
          </w:tcPr>
          <w:p w14:paraId="775344EC" w14:textId="32D5DC8C" w:rsidR="00803BC0" w:rsidRPr="00C10670" w:rsidRDefault="00803BC0" w:rsidP="00C10670"/>
        </w:tc>
        <w:tc>
          <w:tcPr>
            <w:tcW w:w="2407" w:type="dxa"/>
          </w:tcPr>
          <w:p w14:paraId="50881A11" w14:textId="4008F618" w:rsidR="00803BC0" w:rsidRPr="00C10670" w:rsidRDefault="00803BC0" w:rsidP="00C10670"/>
        </w:tc>
      </w:tr>
      <w:tr w:rsidR="00A55702" w14:paraId="77DE5AE4" w14:textId="77777777" w:rsidTr="00A55702">
        <w:tc>
          <w:tcPr>
            <w:tcW w:w="2122" w:type="dxa"/>
          </w:tcPr>
          <w:p w14:paraId="54D22362" w14:textId="176BAEED" w:rsidR="00A55702" w:rsidRPr="00C10670" w:rsidRDefault="00A55702" w:rsidP="00C10670"/>
        </w:tc>
        <w:tc>
          <w:tcPr>
            <w:tcW w:w="2409" w:type="dxa"/>
          </w:tcPr>
          <w:p w14:paraId="1CA4483C" w14:textId="4292DE6C" w:rsidR="00A55702" w:rsidRPr="00C10670" w:rsidRDefault="00A55702" w:rsidP="00C10670"/>
        </w:tc>
        <w:tc>
          <w:tcPr>
            <w:tcW w:w="2690" w:type="dxa"/>
          </w:tcPr>
          <w:p w14:paraId="6573F345" w14:textId="0DB3B77D" w:rsidR="00A55702" w:rsidRPr="00C10670" w:rsidRDefault="00A55702" w:rsidP="00C10670"/>
        </w:tc>
        <w:tc>
          <w:tcPr>
            <w:tcW w:w="2407" w:type="dxa"/>
          </w:tcPr>
          <w:p w14:paraId="2C48973A" w14:textId="08D926D7" w:rsidR="00A55702" w:rsidRPr="00C10670" w:rsidRDefault="00A55702" w:rsidP="00C10670"/>
        </w:tc>
      </w:tr>
    </w:tbl>
    <w:p w14:paraId="421DC3BE" w14:textId="4C998861" w:rsidR="00413A18" w:rsidRDefault="00413A18" w:rsidP="00037922">
      <w:pPr>
        <w:pStyle w:val="ListNoActivity"/>
        <w:numPr>
          <w:ilvl w:val="0"/>
          <w:numId w:val="24"/>
        </w:numPr>
      </w:pPr>
      <w:r>
        <w:t>Use th</w:t>
      </w:r>
      <w:r w:rsidR="00F879B6">
        <w:t>e</w:t>
      </w:r>
      <w:r>
        <w:t xml:space="preserve"> </w:t>
      </w:r>
      <w:r w:rsidRPr="00F879B6">
        <w:rPr>
          <w:b/>
          <w:bCs/>
        </w:rPr>
        <w:t>minimising risk template</w:t>
      </w:r>
      <w:r>
        <w:t xml:space="preserve"> and put each </w:t>
      </w:r>
      <w:r w:rsidR="006D23CD">
        <w:t>identified risk</w:t>
      </w:r>
      <w:r>
        <w:t xml:space="preserve"> into the table. Decide on the likelihood, consequence</w:t>
      </w:r>
      <w:r w:rsidR="00F930FD">
        <w:t xml:space="preserve"> </w:t>
      </w:r>
      <w:r w:rsidR="00406323">
        <w:t>and</w:t>
      </w:r>
      <w:r>
        <w:t xml:space="preserve"> priority </w:t>
      </w:r>
      <w:r w:rsidR="006D23CD">
        <w:t>of</w:t>
      </w:r>
      <w:r>
        <w:t xml:space="preserve"> treatment for each risk, then specify the controls you will put in place </w:t>
      </w:r>
      <w:r w:rsidR="006D23CD">
        <w:t xml:space="preserve">and </w:t>
      </w:r>
      <w:r>
        <w:t xml:space="preserve">the things you could do to minimise the risk from occurring. </w:t>
      </w:r>
    </w:p>
    <w:p w14:paraId="7C789B09" w14:textId="4C70279E" w:rsidR="00413A18" w:rsidRDefault="00413A18" w:rsidP="00413A18">
      <w:pPr>
        <w:pStyle w:val="ListBullet"/>
      </w:pPr>
      <w:r w:rsidRPr="00413A18">
        <w:rPr>
          <w:rStyle w:val="Strong"/>
        </w:rPr>
        <w:t>Risk</w:t>
      </w:r>
      <w:r>
        <w:t xml:space="preserve"> </w:t>
      </w:r>
      <w:r w:rsidR="00E21A65">
        <w:t>–</w:t>
      </w:r>
      <w:r>
        <w:t xml:space="preserve"> Describe the risk and potential impact </w:t>
      </w:r>
      <w:r w:rsidR="006D23CD">
        <w:t>on</w:t>
      </w:r>
      <w:r>
        <w:t xml:space="preserve"> your business</w:t>
      </w:r>
      <w:r w:rsidR="0030279D">
        <w:t>.</w:t>
      </w:r>
    </w:p>
    <w:p w14:paraId="1502EAD8" w14:textId="1A35DA3F" w:rsidR="00413A18" w:rsidRDefault="00413A18" w:rsidP="00413A18">
      <w:pPr>
        <w:pStyle w:val="ListBullet"/>
      </w:pPr>
      <w:r w:rsidRPr="00413A18">
        <w:rPr>
          <w:rStyle w:val="Strong"/>
        </w:rPr>
        <w:t>Likelihood</w:t>
      </w:r>
      <w:r>
        <w:t xml:space="preserve"> </w:t>
      </w:r>
      <w:r w:rsidR="00E21A65">
        <w:t>–</w:t>
      </w:r>
      <w:r>
        <w:t xml:space="preserve"> Highly Likely, Likely, Unlikely or Highly Unlikely (Choose one) </w:t>
      </w:r>
    </w:p>
    <w:p w14:paraId="6E58218E" w14:textId="3972AB8B" w:rsidR="00413A18" w:rsidRDefault="00413A18" w:rsidP="00413A18">
      <w:pPr>
        <w:pStyle w:val="ListBullet"/>
      </w:pPr>
      <w:r w:rsidRPr="006E7D77">
        <w:rPr>
          <w:rStyle w:val="Strong"/>
        </w:rPr>
        <w:lastRenderedPageBreak/>
        <w:t>Consequence</w:t>
      </w:r>
      <w:r>
        <w:t xml:space="preserve"> </w:t>
      </w:r>
      <w:r w:rsidR="00E21A65">
        <w:t>–</w:t>
      </w:r>
      <w:r>
        <w:t xml:space="preserve"> High, Medium or Low (Choose one) </w:t>
      </w:r>
    </w:p>
    <w:p w14:paraId="54AAC031" w14:textId="14C3B03D" w:rsidR="00413A18" w:rsidRDefault="00413A18" w:rsidP="00413A18">
      <w:pPr>
        <w:pStyle w:val="ListBullet"/>
      </w:pPr>
      <w:r w:rsidRPr="006E7D77">
        <w:rPr>
          <w:rStyle w:val="Strong"/>
        </w:rPr>
        <w:t>Priority</w:t>
      </w:r>
      <w:r>
        <w:t xml:space="preserve"> </w:t>
      </w:r>
      <w:r w:rsidR="00E21A65">
        <w:t>–</w:t>
      </w:r>
      <w:r>
        <w:t xml:space="preserve"> Combine Likelihood and Consequence to determine Priority. For example, </w:t>
      </w:r>
      <w:r w:rsidR="006D23CD">
        <w:t>highly l</w:t>
      </w:r>
      <w:r>
        <w:t xml:space="preserve">ikely and </w:t>
      </w:r>
      <w:r w:rsidR="006D23CD">
        <w:t>h</w:t>
      </w:r>
      <w:r>
        <w:t>igh would</w:t>
      </w:r>
      <w:r w:rsidR="006D23CD">
        <w:t xml:space="preserve"> </w:t>
      </w:r>
      <w:r>
        <w:t xml:space="preserve">be </w:t>
      </w:r>
      <w:r w:rsidR="005A2743">
        <w:t xml:space="preserve">a </w:t>
      </w:r>
      <w:r w:rsidR="006D23CD">
        <w:t>h</w:t>
      </w:r>
      <w:r>
        <w:t>igh priority</w:t>
      </w:r>
      <w:r w:rsidR="00F930FD">
        <w:t xml:space="preserve"> </w:t>
      </w:r>
      <w:r w:rsidR="00406323">
        <w:t>and</w:t>
      </w:r>
      <w:r w:rsidR="006D23CD">
        <w:t xml:space="preserve"> L</w:t>
      </w:r>
      <w:r>
        <w:t xml:space="preserve">ikely and </w:t>
      </w:r>
      <w:r w:rsidR="006D23CD">
        <w:t>l</w:t>
      </w:r>
      <w:r>
        <w:t xml:space="preserve">ow </w:t>
      </w:r>
      <w:r w:rsidR="001A1F4B">
        <w:t>would</w:t>
      </w:r>
      <w:r w:rsidR="006D23CD">
        <w:t xml:space="preserve"> </w:t>
      </w:r>
      <w:r w:rsidR="001A1F4B">
        <w:t>be</w:t>
      </w:r>
      <w:r>
        <w:t xml:space="preserve"> </w:t>
      </w:r>
      <w:r w:rsidR="005A2743">
        <w:t xml:space="preserve">a </w:t>
      </w:r>
      <w:r w:rsidR="006D23CD">
        <w:t>l</w:t>
      </w:r>
      <w:r>
        <w:t xml:space="preserve">ow priority. </w:t>
      </w:r>
    </w:p>
    <w:p w14:paraId="77C3EB9E" w14:textId="58B5FC31" w:rsidR="00B86F0D" w:rsidRDefault="00413A18" w:rsidP="00413A18">
      <w:pPr>
        <w:pStyle w:val="ListBullet"/>
      </w:pPr>
      <w:r w:rsidRPr="006E7D77">
        <w:rPr>
          <w:rStyle w:val="Strong"/>
        </w:rPr>
        <w:t>Management strategies (controls)</w:t>
      </w:r>
      <w:r>
        <w:t xml:space="preserve"> </w:t>
      </w:r>
      <w:r w:rsidR="00E21A65">
        <w:t>–</w:t>
      </w:r>
      <w:r>
        <w:t xml:space="preserve"> Outline the things you can do to minimise the risk from occurring or minimise the severity of the consequences.</w:t>
      </w:r>
    </w:p>
    <w:p w14:paraId="01A211CF" w14:textId="77777777" w:rsidR="00F879B6" w:rsidRDefault="00F879B6" w:rsidP="00F879B6">
      <w:pPr>
        <w:pStyle w:val="Heading4"/>
      </w:pPr>
      <w:r>
        <w:t>Minimising risk template</w:t>
      </w:r>
    </w:p>
    <w:p w14:paraId="27930E65" w14:textId="76625C16" w:rsidR="005121E1" w:rsidRPr="00436736" w:rsidRDefault="005121E1" w:rsidP="003255F3">
      <w:pPr>
        <w:pStyle w:val="Caption"/>
      </w:pPr>
      <w:r w:rsidRPr="00436736">
        <w:t xml:space="preserve">Table </w:t>
      </w:r>
      <w:r w:rsidR="00A20BF2">
        <w:fldChar w:fldCharType="begin"/>
      </w:r>
      <w:r w:rsidR="00A20BF2">
        <w:instrText xml:space="preserve"> SEQ Table \* ARABIC </w:instrText>
      </w:r>
      <w:r w:rsidR="00A20BF2">
        <w:fldChar w:fldCharType="separate"/>
      </w:r>
      <w:r w:rsidR="00A20BF2">
        <w:rPr>
          <w:noProof/>
        </w:rPr>
        <w:t>38</w:t>
      </w:r>
      <w:r w:rsidR="00A20BF2">
        <w:rPr>
          <w:noProof/>
        </w:rPr>
        <w:fldChar w:fldCharType="end"/>
      </w:r>
      <w:r w:rsidR="00F93AE0">
        <w:t xml:space="preserve">: </w:t>
      </w:r>
      <w:r w:rsidR="00295FB0">
        <w:t>Internal risks</w:t>
      </w:r>
    </w:p>
    <w:tbl>
      <w:tblPr>
        <w:tblStyle w:val="TableGrid"/>
        <w:tblW w:w="5000" w:type="pct"/>
        <w:tblLook w:val="0620" w:firstRow="1" w:lastRow="0" w:firstColumn="0" w:lastColumn="0" w:noHBand="1" w:noVBand="1"/>
      </w:tblPr>
      <w:tblGrid>
        <w:gridCol w:w="2122"/>
        <w:gridCol w:w="1275"/>
        <w:gridCol w:w="1712"/>
        <w:gridCol w:w="2116"/>
        <w:gridCol w:w="2403"/>
      </w:tblGrid>
      <w:tr w:rsidR="005121E1" w:rsidRPr="003F0C4F" w14:paraId="4A65DA33" w14:textId="77777777" w:rsidTr="00B660C4">
        <w:trPr>
          <w:cnfStyle w:val="100000000000" w:firstRow="1" w:lastRow="0" w:firstColumn="0" w:lastColumn="0" w:oddVBand="0" w:evenVBand="0" w:oddHBand="0" w:evenHBand="0" w:firstRowFirstColumn="0" w:firstRowLastColumn="0" w:lastRowFirstColumn="0" w:lastRowLastColumn="0"/>
        </w:trPr>
        <w:tc>
          <w:tcPr>
            <w:tcW w:w="1102" w:type="pct"/>
          </w:tcPr>
          <w:p w14:paraId="6EC66A85" w14:textId="26DA368D" w:rsidR="005121E1" w:rsidRPr="003F0C4F" w:rsidRDefault="00EC3099">
            <w:r>
              <w:t>Risks (Internal)</w:t>
            </w:r>
          </w:p>
        </w:tc>
        <w:tc>
          <w:tcPr>
            <w:tcW w:w="662" w:type="pct"/>
          </w:tcPr>
          <w:p w14:paraId="15EB649A" w14:textId="7BDC243B" w:rsidR="005121E1" w:rsidRPr="003F0C4F" w:rsidRDefault="00EC3099">
            <w:r>
              <w:t>Likelihood</w:t>
            </w:r>
          </w:p>
        </w:tc>
        <w:tc>
          <w:tcPr>
            <w:tcW w:w="889" w:type="pct"/>
          </w:tcPr>
          <w:p w14:paraId="4F9BF143" w14:textId="00853349" w:rsidR="005121E1" w:rsidRPr="003F0C4F" w:rsidRDefault="00EC3099">
            <w:r>
              <w:t>Consequence</w:t>
            </w:r>
          </w:p>
        </w:tc>
        <w:tc>
          <w:tcPr>
            <w:tcW w:w="1099" w:type="pct"/>
          </w:tcPr>
          <w:p w14:paraId="7CDC69F8" w14:textId="15A4AB3F" w:rsidR="005121E1" w:rsidRPr="003F0C4F" w:rsidRDefault="00EC3099">
            <w:r>
              <w:t>Priority for treatment</w:t>
            </w:r>
          </w:p>
        </w:tc>
        <w:tc>
          <w:tcPr>
            <w:tcW w:w="1248" w:type="pct"/>
          </w:tcPr>
          <w:p w14:paraId="2C837680" w14:textId="048D99AA" w:rsidR="005121E1" w:rsidRPr="003F0C4F" w:rsidRDefault="00EC3099">
            <w:r>
              <w:t>Management strategies</w:t>
            </w:r>
          </w:p>
        </w:tc>
      </w:tr>
      <w:tr w:rsidR="005121E1" w:rsidRPr="003F0C4F" w14:paraId="3D88F274" w14:textId="77777777" w:rsidTr="00B660C4">
        <w:tc>
          <w:tcPr>
            <w:tcW w:w="1102" w:type="pct"/>
          </w:tcPr>
          <w:p w14:paraId="791441B5" w14:textId="3ED43E7B" w:rsidR="005121E1" w:rsidRDefault="00317BCF">
            <w:r>
              <w:t>For example</w:t>
            </w:r>
            <w:r w:rsidR="00B858E7">
              <w:t xml:space="preserve">, </w:t>
            </w:r>
            <w:r w:rsidR="00236AEF">
              <w:t xml:space="preserve">Service </w:t>
            </w:r>
            <w:r w:rsidR="00B858E7">
              <w:t>o</w:t>
            </w:r>
            <w:r w:rsidR="00236AEF">
              <w:t>utage</w:t>
            </w:r>
          </w:p>
        </w:tc>
        <w:tc>
          <w:tcPr>
            <w:tcW w:w="662" w:type="pct"/>
          </w:tcPr>
          <w:p w14:paraId="7ED5AD2F" w14:textId="6DC324C3" w:rsidR="005121E1" w:rsidRDefault="00236AEF">
            <w:r>
              <w:t>Likely</w:t>
            </w:r>
          </w:p>
        </w:tc>
        <w:tc>
          <w:tcPr>
            <w:tcW w:w="889" w:type="pct"/>
          </w:tcPr>
          <w:p w14:paraId="4070BE3A" w14:textId="023EB3F2" w:rsidR="005121E1" w:rsidRPr="003F0C4F" w:rsidRDefault="00B660C4">
            <w:r>
              <w:t>Medium</w:t>
            </w:r>
          </w:p>
        </w:tc>
        <w:tc>
          <w:tcPr>
            <w:tcW w:w="1099" w:type="pct"/>
          </w:tcPr>
          <w:p w14:paraId="1F0E43FF" w14:textId="19B4AA1B" w:rsidR="005121E1" w:rsidRPr="003F0C4F" w:rsidRDefault="00B660C4">
            <w:r>
              <w:t>High</w:t>
            </w:r>
          </w:p>
        </w:tc>
        <w:tc>
          <w:tcPr>
            <w:tcW w:w="1248" w:type="pct"/>
          </w:tcPr>
          <w:p w14:paraId="403E9FE5" w14:textId="78B62640" w:rsidR="005121E1" w:rsidRPr="003F0C4F" w:rsidRDefault="00295FB0">
            <w:r>
              <w:t xml:space="preserve">Upgrade </w:t>
            </w:r>
            <w:r w:rsidR="00B858E7">
              <w:t>b</w:t>
            </w:r>
            <w:r>
              <w:t xml:space="preserve">ackup </w:t>
            </w:r>
            <w:r w:rsidR="00B858E7">
              <w:t>g</w:t>
            </w:r>
            <w:r>
              <w:t xml:space="preserve">enerator, </w:t>
            </w:r>
            <w:r w:rsidR="00B858E7">
              <w:t>i</w:t>
            </w:r>
            <w:r>
              <w:t xml:space="preserve">nstall </w:t>
            </w:r>
            <w:r w:rsidR="00B858E7">
              <w:t>s</w:t>
            </w:r>
            <w:r>
              <w:t xml:space="preserve">urge </w:t>
            </w:r>
            <w:r w:rsidR="00B858E7">
              <w:t>p</w:t>
            </w:r>
            <w:r>
              <w:t>rotection socket</w:t>
            </w:r>
          </w:p>
        </w:tc>
      </w:tr>
      <w:tr w:rsidR="005121E1" w:rsidRPr="003F0C4F" w14:paraId="56FE9DB8" w14:textId="77777777" w:rsidTr="00B660C4">
        <w:tc>
          <w:tcPr>
            <w:tcW w:w="1102" w:type="pct"/>
          </w:tcPr>
          <w:p w14:paraId="001C54F4" w14:textId="77777777" w:rsidR="005121E1" w:rsidRDefault="005121E1"/>
        </w:tc>
        <w:tc>
          <w:tcPr>
            <w:tcW w:w="662" w:type="pct"/>
          </w:tcPr>
          <w:p w14:paraId="2433AC91" w14:textId="5B41A323" w:rsidR="005121E1" w:rsidRDefault="005121E1"/>
        </w:tc>
        <w:tc>
          <w:tcPr>
            <w:tcW w:w="889" w:type="pct"/>
          </w:tcPr>
          <w:p w14:paraId="49CA12F3" w14:textId="43F18978" w:rsidR="005121E1" w:rsidRDefault="005121E1"/>
        </w:tc>
        <w:tc>
          <w:tcPr>
            <w:tcW w:w="1099" w:type="pct"/>
          </w:tcPr>
          <w:p w14:paraId="3CC41057" w14:textId="77777777" w:rsidR="005121E1" w:rsidRPr="003F0C4F" w:rsidRDefault="005121E1"/>
        </w:tc>
        <w:tc>
          <w:tcPr>
            <w:tcW w:w="1248" w:type="pct"/>
          </w:tcPr>
          <w:p w14:paraId="6845C0B4" w14:textId="29805EDD" w:rsidR="005121E1" w:rsidRPr="003F0C4F" w:rsidRDefault="005121E1"/>
        </w:tc>
      </w:tr>
      <w:tr w:rsidR="005121E1" w:rsidRPr="003F0C4F" w14:paraId="58A91B4C" w14:textId="77777777" w:rsidTr="00B660C4">
        <w:tc>
          <w:tcPr>
            <w:tcW w:w="1102" w:type="pct"/>
          </w:tcPr>
          <w:p w14:paraId="0397DD5E" w14:textId="77777777" w:rsidR="005121E1" w:rsidRDefault="005121E1"/>
        </w:tc>
        <w:tc>
          <w:tcPr>
            <w:tcW w:w="662" w:type="pct"/>
          </w:tcPr>
          <w:p w14:paraId="23068390" w14:textId="1C62565D" w:rsidR="005121E1" w:rsidRDefault="005121E1"/>
        </w:tc>
        <w:tc>
          <w:tcPr>
            <w:tcW w:w="889" w:type="pct"/>
          </w:tcPr>
          <w:p w14:paraId="010F04B8" w14:textId="7776C8E9" w:rsidR="005121E1" w:rsidRDefault="005121E1"/>
        </w:tc>
        <w:tc>
          <w:tcPr>
            <w:tcW w:w="1099" w:type="pct"/>
          </w:tcPr>
          <w:p w14:paraId="34F4FAEE" w14:textId="77777777" w:rsidR="005121E1" w:rsidRPr="003F0C4F" w:rsidRDefault="005121E1"/>
        </w:tc>
        <w:tc>
          <w:tcPr>
            <w:tcW w:w="1248" w:type="pct"/>
          </w:tcPr>
          <w:p w14:paraId="3834B24E" w14:textId="33112CEB" w:rsidR="005121E1" w:rsidRPr="003F0C4F" w:rsidRDefault="005121E1"/>
        </w:tc>
      </w:tr>
    </w:tbl>
    <w:p w14:paraId="7DE4344E" w14:textId="52C37298" w:rsidR="00453ABA" w:rsidRPr="009A39B8" w:rsidRDefault="00453ABA" w:rsidP="00453ABA">
      <w:pPr>
        <w:pStyle w:val="Heading2"/>
      </w:pPr>
      <w:bookmarkStart w:id="71" w:name="_Toc184137551"/>
      <w:bookmarkStart w:id="72" w:name="_Toc179894946"/>
      <w:r>
        <w:t xml:space="preserve">Identify </w:t>
      </w:r>
      <w:r w:rsidR="003D5D7B">
        <w:t>key stakeholders’ interests and objectives</w:t>
      </w:r>
      <w:bookmarkEnd w:id="71"/>
      <w:r w:rsidR="003D5D7B">
        <w:t xml:space="preserve"> </w:t>
      </w:r>
      <w:bookmarkEnd w:id="72"/>
    </w:p>
    <w:p w14:paraId="053DA4A4" w14:textId="3CD7A672" w:rsidR="0022140B" w:rsidRDefault="001561C7" w:rsidP="001561C7">
      <w:pPr>
        <w:rPr>
          <w:lang w:eastAsia="en-AU"/>
        </w:rPr>
      </w:pPr>
      <w:r>
        <w:rPr>
          <w:lang w:eastAsia="en-AU"/>
        </w:rPr>
        <w:t xml:space="preserve">Identifying </w:t>
      </w:r>
      <w:proofErr w:type="gramStart"/>
      <w:r w:rsidR="005A2743">
        <w:rPr>
          <w:lang w:eastAsia="en-AU"/>
        </w:rPr>
        <w:t>particular</w:t>
      </w:r>
      <w:r>
        <w:rPr>
          <w:lang w:eastAsia="en-AU"/>
        </w:rPr>
        <w:t xml:space="preserve"> interests</w:t>
      </w:r>
      <w:proofErr w:type="gramEnd"/>
      <w:r>
        <w:rPr>
          <w:lang w:eastAsia="en-AU"/>
        </w:rPr>
        <w:t xml:space="preserve"> and objectives of key stakeholders and confirming their support of planning outcomes</w:t>
      </w:r>
      <w:r w:rsidR="00B13883">
        <w:rPr>
          <w:lang w:eastAsia="en-AU"/>
        </w:rPr>
        <w:t xml:space="preserve"> is a critical process in strategic and operational planning</w:t>
      </w:r>
      <w:r w:rsidR="00F930FD">
        <w:rPr>
          <w:lang w:eastAsia="en-AU"/>
        </w:rPr>
        <w:t xml:space="preserve"> </w:t>
      </w:r>
      <w:r w:rsidR="00406323">
        <w:rPr>
          <w:lang w:eastAsia="en-AU"/>
        </w:rPr>
        <w:t>and</w:t>
      </w:r>
      <w:r w:rsidR="00B13883">
        <w:rPr>
          <w:lang w:eastAsia="en-AU"/>
        </w:rPr>
        <w:t xml:space="preserve"> this involves se</w:t>
      </w:r>
      <w:r w:rsidR="005A2743">
        <w:rPr>
          <w:lang w:eastAsia="en-AU"/>
        </w:rPr>
        <w:t>veral</w:t>
      </w:r>
      <w:r w:rsidR="00B13883">
        <w:rPr>
          <w:lang w:eastAsia="en-AU"/>
        </w:rPr>
        <w:t xml:space="preserve"> key steps</w:t>
      </w:r>
      <w:r w:rsidR="0022140B">
        <w:rPr>
          <w:lang w:eastAsia="en-AU"/>
        </w:rPr>
        <w:t>.</w:t>
      </w:r>
    </w:p>
    <w:p w14:paraId="12962473" w14:textId="65BC5DA6" w:rsidR="0022140B" w:rsidRPr="001561C7" w:rsidRDefault="0022140B" w:rsidP="00F10CC7">
      <w:pPr>
        <w:pStyle w:val="Heading3"/>
      </w:pPr>
      <w:r>
        <w:t>Understanding Stakeholders</w:t>
      </w:r>
    </w:p>
    <w:p w14:paraId="6DEA85CC" w14:textId="7845DB26" w:rsidR="00602B14" w:rsidRPr="00D61F8E" w:rsidRDefault="00602B14" w:rsidP="00AC71C0">
      <w:r>
        <w:rPr>
          <w:lang w:eastAsia="en-AU"/>
        </w:rPr>
        <w:t>U</w:t>
      </w:r>
      <w:r w:rsidRPr="00602B14">
        <w:rPr>
          <w:lang w:eastAsia="en-AU"/>
        </w:rPr>
        <w:t>nderstanding stakeholders is essential for organi</w:t>
      </w:r>
      <w:r>
        <w:rPr>
          <w:lang w:eastAsia="en-AU"/>
        </w:rPr>
        <w:t>s</w:t>
      </w:r>
      <w:r w:rsidRPr="00602B14">
        <w:rPr>
          <w:lang w:eastAsia="en-AU"/>
        </w:rPr>
        <w:t>ations as it involves identifying and analy</w:t>
      </w:r>
      <w:r>
        <w:rPr>
          <w:lang w:eastAsia="en-AU"/>
        </w:rPr>
        <w:t>s</w:t>
      </w:r>
      <w:r w:rsidRPr="00602B14">
        <w:rPr>
          <w:lang w:eastAsia="en-AU"/>
        </w:rPr>
        <w:t>ing the individuals or groups that have an interest in or are affected by the organi</w:t>
      </w:r>
      <w:r>
        <w:rPr>
          <w:lang w:eastAsia="en-AU"/>
        </w:rPr>
        <w:t>s</w:t>
      </w:r>
      <w:r w:rsidRPr="00602B14">
        <w:rPr>
          <w:lang w:eastAsia="en-AU"/>
        </w:rPr>
        <w:t>ation's activities, enabling effective engagement and communication strategies that can enhance project success and foster long-term relationships.</w:t>
      </w:r>
    </w:p>
    <w:p w14:paraId="39D64BAA" w14:textId="25B3A631" w:rsidR="00753FC9" w:rsidRDefault="00753FC9" w:rsidP="00F10CC7">
      <w:pPr>
        <w:pStyle w:val="Heading4"/>
      </w:pPr>
      <w:r>
        <w:t>Id</w:t>
      </w:r>
      <w:r w:rsidR="00EF42D1">
        <w:t>entify stakeholders</w:t>
      </w:r>
    </w:p>
    <w:p w14:paraId="43101C99" w14:textId="3EC77DB6" w:rsidR="00EF42D1" w:rsidRPr="00EF42D1" w:rsidRDefault="00EF42D1" w:rsidP="00EF42D1">
      <w:pPr>
        <w:rPr>
          <w:lang w:eastAsia="en-AU"/>
        </w:rPr>
      </w:pPr>
      <w:r>
        <w:rPr>
          <w:lang w:eastAsia="en-AU"/>
        </w:rPr>
        <w:t>The first step</w:t>
      </w:r>
      <w:r w:rsidR="00C27331">
        <w:rPr>
          <w:lang w:eastAsia="en-AU"/>
        </w:rPr>
        <w:t xml:space="preserve"> is to recognise who the stakeholders are. These can include individuals, groups or organisations </w:t>
      </w:r>
      <w:r w:rsidR="005A2743">
        <w:rPr>
          <w:lang w:eastAsia="en-AU"/>
        </w:rPr>
        <w:t>vested</w:t>
      </w:r>
      <w:r w:rsidR="00C27331">
        <w:rPr>
          <w:lang w:eastAsia="en-AU"/>
        </w:rPr>
        <w:t xml:space="preserve"> in the planning outcomes</w:t>
      </w:r>
      <w:r w:rsidR="00882328">
        <w:rPr>
          <w:lang w:eastAsia="en-AU"/>
        </w:rPr>
        <w:t>. Stakeholders can be internal (employees, managers) or external (customers, suppliers, community members)</w:t>
      </w:r>
      <w:r w:rsidR="009E0662">
        <w:rPr>
          <w:lang w:eastAsia="en-AU"/>
        </w:rPr>
        <w:t>.</w:t>
      </w:r>
    </w:p>
    <w:p w14:paraId="3D98F551" w14:textId="3B5DBF5A" w:rsidR="00882328" w:rsidRDefault="00882328" w:rsidP="00F10CC7">
      <w:pPr>
        <w:pStyle w:val="Heading4"/>
      </w:pPr>
      <w:r>
        <w:lastRenderedPageBreak/>
        <w:t>Assess interests and objectives</w:t>
      </w:r>
    </w:p>
    <w:p w14:paraId="3007EC95" w14:textId="0A033F00" w:rsidR="00882328" w:rsidRPr="00EF42D1" w:rsidRDefault="00882328" w:rsidP="00882328">
      <w:pPr>
        <w:rPr>
          <w:lang w:eastAsia="en-AU"/>
        </w:rPr>
      </w:pPr>
      <w:r>
        <w:rPr>
          <w:lang w:eastAsia="en-AU"/>
        </w:rPr>
        <w:t xml:space="preserve">Once identified, it is essential to analyse the interests and objectives of these </w:t>
      </w:r>
      <w:r w:rsidR="00785871">
        <w:rPr>
          <w:lang w:eastAsia="en-AU"/>
        </w:rPr>
        <w:t>stakeholders</w:t>
      </w:r>
      <w:r>
        <w:rPr>
          <w:lang w:eastAsia="en-AU"/>
        </w:rPr>
        <w:t>. This involves</w:t>
      </w:r>
      <w:r w:rsidR="00A36EAD">
        <w:rPr>
          <w:lang w:eastAsia="en-AU"/>
        </w:rPr>
        <w:t xml:space="preserve"> understanding what they hope to achieve from planning outcomes and how these align with the organisation</w:t>
      </w:r>
      <w:r w:rsidR="005A2743">
        <w:rPr>
          <w:lang w:eastAsia="en-AU"/>
        </w:rPr>
        <w:t>’</w:t>
      </w:r>
      <w:r w:rsidR="00A36EAD">
        <w:rPr>
          <w:lang w:eastAsia="en-AU"/>
        </w:rPr>
        <w:t>s goals.</w:t>
      </w:r>
    </w:p>
    <w:p w14:paraId="23A64C7D" w14:textId="3CA78248" w:rsidR="00A648B8" w:rsidRDefault="00A648B8" w:rsidP="00F10CC7">
      <w:pPr>
        <w:pStyle w:val="Heading4"/>
      </w:pPr>
      <w:r>
        <w:t>Engagement and communication</w:t>
      </w:r>
    </w:p>
    <w:p w14:paraId="3DD1166D" w14:textId="38193563" w:rsidR="00A648B8" w:rsidRDefault="00A648B8" w:rsidP="00A648B8">
      <w:pPr>
        <w:rPr>
          <w:lang w:eastAsia="en-AU"/>
        </w:rPr>
      </w:pPr>
      <w:r>
        <w:rPr>
          <w:lang w:eastAsia="en-AU"/>
        </w:rPr>
        <w:t xml:space="preserve">Effective communication is crucial for stakeholder engagement. </w:t>
      </w:r>
      <w:r w:rsidR="005A2743">
        <w:rPr>
          <w:lang w:eastAsia="en-AU"/>
        </w:rPr>
        <w:t>T</w:t>
      </w:r>
      <w:r>
        <w:rPr>
          <w:lang w:eastAsia="en-AU"/>
        </w:rPr>
        <w:t>he purpose of involving stakeholders, the benefits of their input</w:t>
      </w:r>
      <w:r w:rsidR="00F930FD">
        <w:rPr>
          <w:lang w:eastAsia="en-AU"/>
        </w:rPr>
        <w:t xml:space="preserve"> </w:t>
      </w:r>
      <w:r w:rsidR="00406323">
        <w:rPr>
          <w:lang w:eastAsia="en-AU"/>
        </w:rPr>
        <w:t>and</w:t>
      </w:r>
      <w:r>
        <w:rPr>
          <w:lang w:eastAsia="en-AU"/>
        </w:rPr>
        <w:t xml:space="preserve"> how</w:t>
      </w:r>
      <w:r w:rsidR="001A342C">
        <w:rPr>
          <w:lang w:eastAsia="en-AU"/>
        </w:rPr>
        <w:t xml:space="preserve"> their feedback will influence decision-making</w:t>
      </w:r>
      <w:r w:rsidR="005A2743">
        <w:rPr>
          <w:lang w:eastAsia="en-AU"/>
        </w:rPr>
        <w:t xml:space="preserve"> must be clearly articulated. Open communication channels</w:t>
      </w:r>
      <w:r w:rsidR="001A342C">
        <w:rPr>
          <w:lang w:eastAsia="en-AU"/>
        </w:rPr>
        <w:t xml:space="preserve"> should be established to facilitate ongoing dialogue.</w:t>
      </w:r>
    </w:p>
    <w:p w14:paraId="43CDC99D" w14:textId="0CF3A79A" w:rsidR="007D67A5" w:rsidRPr="007D67A5" w:rsidRDefault="007D67A5" w:rsidP="007D67A5">
      <w:pPr>
        <w:pStyle w:val="Heading4"/>
      </w:pPr>
      <w:r>
        <w:t>Example use of artificial intelligence</w:t>
      </w:r>
    </w:p>
    <w:p w14:paraId="6878E354" w14:textId="3A21E5DD" w:rsidR="00CA17D8" w:rsidRPr="00AD1CB4" w:rsidRDefault="00CA17D8" w:rsidP="00AD1CB4">
      <w:r w:rsidRPr="00AD1CB4">
        <w:t>For example, suppose you have received feedback from some key stakeholders</w:t>
      </w:r>
      <w:r w:rsidR="006E19C6">
        <w:t xml:space="preserve"> – </w:t>
      </w:r>
    </w:p>
    <w:p w14:paraId="5EEE709D" w14:textId="77777777" w:rsidR="00A61E6C" w:rsidRPr="00AD1CB4" w:rsidRDefault="00A61E6C" w:rsidP="00ED2ECC">
      <w:pPr>
        <w:pStyle w:val="Heading5"/>
        <w:rPr>
          <w:rStyle w:val="Strong"/>
        </w:rPr>
      </w:pPr>
      <w:r w:rsidRPr="00C62181">
        <w:rPr>
          <w:rStyle w:val="Strong"/>
          <w:b/>
        </w:rPr>
        <w:t>Sarah Thompson (Investor)</w:t>
      </w:r>
    </w:p>
    <w:p w14:paraId="50AADCFB" w14:textId="17109EEC" w:rsidR="005A5890" w:rsidRPr="00AD1CB4" w:rsidRDefault="00A61E6C" w:rsidP="00AD1CB4">
      <w:r w:rsidRPr="00AD1CB4">
        <w:t>Comment</w:t>
      </w:r>
      <w:r w:rsidR="006E19C6">
        <w:t xml:space="preserve"> –</w:t>
      </w:r>
      <w:r w:rsidR="00322915">
        <w:t xml:space="preserve"> </w:t>
      </w:r>
      <w:r w:rsidR="00E1642E">
        <w:t>‘</w:t>
      </w:r>
      <w:r w:rsidRPr="00AD1CB4">
        <w:t xml:space="preserve">I appreciate the detailed financial </w:t>
      </w:r>
      <w:proofErr w:type="gramStart"/>
      <w:r w:rsidRPr="00AD1CB4">
        <w:t>projections</w:t>
      </w:r>
      <w:proofErr w:type="gramEnd"/>
      <w:r w:rsidR="00F930FD">
        <w:t xml:space="preserve"> </w:t>
      </w:r>
      <w:r w:rsidR="001E1F9E">
        <w:t>but</w:t>
      </w:r>
      <w:r w:rsidRPr="00AD1CB4">
        <w:t xml:space="preserve"> I would like a clearer breakdown of your revenue streams. What specific strategies will you implement to ensure consistent cash flow?</w:t>
      </w:r>
      <w:r w:rsidR="00E1642E">
        <w:t>’</w:t>
      </w:r>
    </w:p>
    <w:p w14:paraId="2D2D5583" w14:textId="653CF91F" w:rsidR="00F0025F" w:rsidRPr="00AD1CB4" w:rsidRDefault="0034424A" w:rsidP="00ED2ECC">
      <w:pPr>
        <w:pStyle w:val="Heading5"/>
        <w:rPr>
          <w:rStyle w:val="Strong"/>
        </w:rPr>
      </w:pPr>
      <w:r w:rsidRPr="00C62181">
        <w:rPr>
          <w:rStyle w:val="Strong"/>
          <w:b/>
        </w:rPr>
        <w:t>Mohammed</w:t>
      </w:r>
      <w:r w:rsidR="00F0025F" w:rsidRPr="00C62181">
        <w:rPr>
          <w:rStyle w:val="Strong"/>
          <w:b/>
        </w:rPr>
        <w:t xml:space="preserve"> Richards (Operations </w:t>
      </w:r>
      <w:r w:rsidR="005B4347">
        <w:rPr>
          <w:rStyle w:val="Strong"/>
          <w:b/>
        </w:rPr>
        <w:t>m</w:t>
      </w:r>
      <w:r w:rsidR="00F0025F" w:rsidRPr="00C62181">
        <w:rPr>
          <w:rStyle w:val="Strong"/>
          <w:b/>
        </w:rPr>
        <w:t>anager)</w:t>
      </w:r>
    </w:p>
    <w:p w14:paraId="20860E0B" w14:textId="63E80013" w:rsidR="0034424A" w:rsidRPr="00AD1CB4" w:rsidRDefault="00F0025F" w:rsidP="00AD1CB4">
      <w:r w:rsidRPr="00AD1CB4">
        <w:t>Comment</w:t>
      </w:r>
      <w:r w:rsidR="006E19C6">
        <w:t xml:space="preserve"> –</w:t>
      </w:r>
      <w:r w:rsidR="006E19C6" w:rsidDel="00322915">
        <w:t xml:space="preserve"> </w:t>
      </w:r>
      <w:r w:rsidR="00E1642E">
        <w:t>‘</w:t>
      </w:r>
      <w:r w:rsidRPr="00AD1CB4">
        <w:t>The production timeline seems optimistic. It would be beneficial to include a risk assessment section that identifies potential manufacturing challenges.</w:t>
      </w:r>
      <w:r w:rsidR="00E1642E">
        <w:t>’</w:t>
      </w:r>
    </w:p>
    <w:p w14:paraId="03829694" w14:textId="52BAC6F1" w:rsidR="0034424A" w:rsidRPr="00AD1CB4" w:rsidRDefault="0034424A" w:rsidP="00ED2ECC">
      <w:pPr>
        <w:pStyle w:val="Heading5"/>
        <w:rPr>
          <w:rStyle w:val="Strong"/>
        </w:rPr>
      </w:pPr>
      <w:r w:rsidRPr="00C62181">
        <w:rPr>
          <w:rStyle w:val="Strong"/>
          <w:b/>
        </w:rPr>
        <w:t xml:space="preserve">Sam Patel (Marketing </w:t>
      </w:r>
      <w:r w:rsidR="005B4347">
        <w:rPr>
          <w:rStyle w:val="Strong"/>
          <w:b/>
        </w:rPr>
        <w:t>s</w:t>
      </w:r>
      <w:r w:rsidRPr="00C62181">
        <w:rPr>
          <w:rStyle w:val="Strong"/>
          <w:b/>
        </w:rPr>
        <w:t>pecialist)</w:t>
      </w:r>
    </w:p>
    <w:p w14:paraId="36EA1877" w14:textId="02AC786F" w:rsidR="005A5890" w:rsidRPr="00AD1CB4" w:rsidRDefault="0034424A" w:rsidP="00AD1CB4">
      <w:r w:rsidRPr="00AD1CB4">
        <w:t>Comment</w:t>
      </w:r>
      <w:r w:rsidR="006E19C6">
        <w:t xml:space="preserve"> –</w:t>
      </w:r>
      <w:r w:rsidR="006E19C6" w:rsidDel="00322915">
        <w:t xml:space="preserve"> </w:t>
      </w:r>
      <w:r w:rsidR="00E1642E">
        <w:t>‘</w:t>
      </w:r>
      <w:r w:rsidRPr="00AD1CB4">
        <w:t xml:space="preserve">Your marketing strategies are </w:t>
      </w:r>
      <w:proofErr w:type="gramStart"/>
      <w:r w:rsidRPr="00AD1CB4">
        <w:t>innovative</w:t>
      </w:r>
      <w:proofErr w:type="gramEnd"/>
      <w:r w:rsidR="00F930FD">
        <w:t xml:space="preserve"> </w:t>
      </w:r>
      <w:r w:rsidR="001E1F9E">
        <w:t>but</w:t>
      </w:r>
      <w:r w:rsidRPr="00AD1CB4">
        <w:t xml:space="preserve"> we </w:t>
      </w:r>
      <w:r w:rsidR="005A2743">
        <w:t>must</w:t>
      </w:r>
      <w:r w:rsidRPr="00AD1CB4">
        <w:t xml:space="preserve"> focus more on digital channels. Can we integrate social media campaigns into our outreach?</w:t>
      </w:r>
      <w:r w:rsidR="00E1642E">
        <w:t>’</w:t>
      </w:r>
    </w:p>
    <w:p w14:paraId="504F7F2E" w14:textId="247C186B" w:rsidR="0034424A" w:rsidRDefault="0034424A" w:rsidP="0034424A">
      <w:r>
        <w:t xml:space="preserve">By using AI such as </w:t>
      </w:r>
      <w:r w:rsidRPr="005B4347">
        <w:t>Microsoft copilot</w:t>
      </w:r>
      <w:r>
        <w:t xml:space="preserve">, you can </w:t>
      </w:r>
      <w:r w:rsidR="00FD1043">
        <w:t xml:space="preserve">understand how to </w:t>
      </w:r>
      <w:r w:rsidR="005A2743">
        <w:t>address these comments to ensure support from stakeholders exactly</w:t>
      </w:r>
      <w:r w:rsidR="00AA6BE0">
        <w:t>.</w:t>
      </w:r>
      <w:r w:rsidR="009164C3">
        <w:t xml:space="preserve"> This interaction can be seen in the provided </w:t>
      </w:r>
      <w:r w:rsidR="001525B0">
        <w:t>note box</w:t>
      </w:r>
      <w:r w:rsidR="00334255">
        <w:t>.</w:t>
      </w:r>
    </w:p>
    <w:p w14:paraId="6F9934B6" w14:textId="75BAE970" w:rsidR="001525B0" w:rsidRDefault="001525B0" w:rsidP="001525B0">
      <w:pPr>
        <w:pStyle w:val="Notebox"/>
      </w:pPr>
      <w:r>
        <w:t>You can prompt Microsoft co</w:t>
      </w:r>
      <w:r w:rsidR="00722FD9">
        <w:t>pilot with the feedback you have received and how to address it, for example</w:t>
      </w:r>
      <w:r w:rsidR="006E19C6">
        <w:t xml:space="preserve"> – </w:t>
      </w:r>
    </w:p>
    <w:p w14:paraId="651FF498" w14:textId="450C27CD" w:rsidR="007D67A5" w:rsidRDefault="00E1642E" w:rsidP="007D67A5">
      <w:pPr>
        <w:pStyle w:val="Notebox"/>
      </w:pPr>
      <w:r>
        <w:t>‘</w:t>
      </w:r>
      <w:r w:rsidR="007D67A5">
        <w:t xml:space="preserve">Using the feedback from these key stakeholders, outline what I should change in my business plan to gain their support </w:t>
      </w:r>
      <w:r w:rsidR="006E19C6">
        <w:t>–</w:t>
      </w:r>
      <w:r w:rsidR="006E19C6" w:rsidDel="00322915">
        <w:t xml:space="preserve"> </w:t>
      </w:r>
      <w:r w:rsidR="007D67A5">
        <w:t>Sarah Thompson (Investor)</w:t>
      </w:r>
    </w:p>
    <w:p w14:paraId="15F760DC" w14:textId="3C8C399A" w:rsidR="007D67A5" w:rsidRDefault="007D67A5" w:rsidP="007D67A5">
      <w:pPr>
        <w:pStyle w:val="Notebox"/>
      </w:pPr>
      <w:r>
        <w:t>Comment</w:t>
      </w:r>
      <w:r w:rsidR="006E19C6">
        <w:t xml:space="preserve"> –</w:t>
      </w:r>
      <w:r w:rsidR="00322915">
        <w:t xml:space="preserve"> </w:t>
      </w:r>
      <w:r w:rsidR="00E1642E">
        <w:t>‘</w:t>
      </w:r>
      <w:r>
        <w:t xml:space="preserve">I appreciate the detailed financial </w:t>
      </w:r>
      <w:proofErr w:type="gramStart"/>
      <w:r>
        <w:t>projections</w:t>
      </w:r>
      <w:proofErr w:type="gramEnd"/>
      <w:r w:rsidR="00F930FD">
        <w:t xml:space="preserve"> </w:t>
      </w:r>
      <w:r w:rsidR="001E1F9E">
        <w:t>but</w:t>
      </w:r>
      <w:r>
        <w:t xml:space="preserve"> I would like a clearer breakdown of your revenue streams. What specific strategies will you implement to ensure consistent cash flow?</w:t>
      </w:r>
      <w:r w:rsidR="00E1642E">
        <w:t>’</w:t>
      </w:r>
    </w:p>
    <w:p w14:paraId="4E4B9224" w14:textId="77777777" w:rsidR="007D67A5" w:rsidRDefault="007D67A5" w:rsidP="007D67A5">
      <w:pPr>
        <w:pStyle w:val="Notebox"/>
      </w:pPr>
      <w:r>
        <w:lastRenderedPageBreak/>
        <w:t>Mohammed Richards (Operations Manager)</w:t>
      </w:r>
    </w:p>
    <w:p w14:paraId="44324E16" w14:textId="635A4D47" w:rsidR="007D67A5" w:rsidRDefault="007D67A5" w:rsidP="007D67A5">
      <w:pPr>
        <w:pStyle w:val="Notebox"/>
      </w:pPr>
      <w:r>
        <w:t>Comment</w:t>
      </w:r>
      <w:r w:rsidR="006E19C6">
        <w:t xml:space="preserve"> –</w:t>
      </w:r>
      <w:r w:rsidR="006E19C6" w:rsidDel="00322915">
        <w:t xml:space="preserve"> </w:t>
      </w:r>
      <w:r w:rsidR="00E1642E">
        <w:t>‘</w:t>
      </w:r>
      <w:r>
        <w:t>The production timeline seems optimistic. It would be beneficial to include a risk assessment section that identifies potential manufacturing challenges.</w:t>
      </w:r>
      <w:r w:rsidR="00E1642E">
        <w:t>’</w:t>
      </w:r>
    </w:p>
    <w:p w14:paraId="58EA881E" w14:textId="77777777" w:rsidR="007D67A5" w:rsidRDefault="007D67A5" w:rsidP="007D67A5">
      <w:pPr>
        <w:pStyle w:val="Notebox"/>
      </w:pPr>
      <w:r>
        <w:t>Sam Patel (Marketing Specialist)</w:t>
      </w:r>
    </w:p>
    <w:p w14:paraId="1CC3F7CA" w14:textId="7411406A" w:rsidR="00722FD9" w:rsidRPr="001525B0" w:rsidRDefault="007D67A5" w:rsidP="007D67A5">
      <w:pPr>
        <w:pStyle w:val="Notebox"/>
      </w:pPr>
      <w:r>
        <w:t>Comment</w:t>
      </w:r>
      <w:r w:rsidR="006E19C6">
        <w:t xml:space="preserve"> –</w:t>
      </w:r>
      <w:r w:rsidR="006E19C6" w:rsidDel="00322915">
        <w:t xml:space="preserve"> </w:t>
      </w:r>
      <w:r w:rsidR="00E1642E">
        <w:t>‘</w:t>
      </w:r>
      <w:r>
        <w:t xml:space="preserve">Your marketing strategies are </w:t>
      </w:r>
      <w:proofErr w:type="gramStart"/>
      <w:r>
        <w:t>innovative</w:t>
      </w:r>
      <w:proofErr w:type="gramEnd"/>
      <w:r w:rsidR="00102C5E">
        <w:t xml:space="preserve"> </w:t>
      </w:r>
      <w:r w:rsidR="001E1F9E">
        <w:t>but</w:t>
      </w:r>
      <w:r>
        <w:t xml:space="preserve"> we </w:t>
      </w:r>
      <w:r w:rsidR="005A2743">
        <w:t>must</w:t>
      </w:r>
      <w:r>
        <w:t xml:space="preserve"> focus more on digital channels. Can we integrate social media campaigns into our outreach?’</w:t>
      </w:r>
    </w:p>
    <w:p w14:paraId="63C075BD" w14:textId="77777777" w:rsidR="005B4347" w:rsidRDefault="005B4347" w:rsidP="0034424A">
      <w:pPr>
        <w:sectPr w:rsidR="005B4347" w:rsidSect="00762193">
          <w:pgSz w:w="11906" w:h="16838" w:code="9"/>
          <w:pgMar w:top="1134" w:right="1134" w:bottom="1134" w:left="1134" w:header="567" w:footer="397" w:gutter="0"/>
          <w:cols w:space="4253"/>
          <w:docGrid w:linePitch="360"/>
        </w:sectPr>
      </w:pPr>
    </w:p>
    <w:p w14:paraId="053A5AAA" w14:textId="7926C3FB" w:rsidR="00E17C84" w:rsidRDefault="00334255" w:rsidP="001525B0">
      <w:pPr>
        <w:pStyle w:val="Notebox"/>
        <w:rPr>
          <w:rStyle w:val="Strong"/>
        </w:rPr>
      </w:pPr>
      <w:r w:rsidRPr="00AD1CB4">
        <w:rPr>
          <w:rStyle w:val="Strong"/>
        </w:rPr>
        <w:t xml:space="preserve">Microsoft Copilot replied to </w:t>
      </w:r>
      <w:r w:rsidR="001525B0" w:rsidRPr="00AD1CB4">
        <w:rPr>
          <w:rStyle w:val="Strong"/>
        </w:rPr>
        <w:t>the</w:t>
      </w:r>
      <w:r w:rsidR="00F77A46" w:rsidRPr="00AD1CB4">
        <w:rPr>
          <w:rStyle w:val="Strong"/>
        </w:rPr>
        <w:t xml:space="preserve"> </w:t>
      </w:r>
      <w:r w:rsidR="00AD1CB4">
        <w:rPr>
          <w:rStyle w:val="Strong"/>
        </w:rPr>
        <w:t xml:space="preserve">above </w:t>
      </w:r>
      <w:r w:rsidR="00F77A46" w:rsidRPr="00AD1CB4">
        <w:rPr>
          <w:rStyle w:val="Strong"/>
        </w:rPr>
        <w:t>prompt with the following</w:t>
      </w:r>
      <w:r w:rsidR="00E17C84">
        <w:rPr>
          <w:rStyle w:val="Strong"/>
        </w:rPr>
        <w:t>:</w:t>
      </w:r>
    </w:p>
    <w:p w14:paraId="10D9D13A" w14:textId="6C5EA059" w:rsidR="001525B0" w:rsidRDefault="00E1642E" w:rsidP="001525B0">
      <w:pPr>
        <w:pStyle w:val="Notebox"/>
      </w:pPr>
      <w:r>
        <w:t>‘</w:t>
      </w:r>
      <w:r w:rsidR="001525B0">
        <w:t>Here's how you can address their feedback to make your business plan more compelling</w:t>
      </w:r>
      <w:r w:rsidR="006E19C6">
        <w:t xml:space="preserve"> – </w:t>
      </w:r>
    </w:p>
    <w:p w14:paraId="1BAECFE4" w14:textId="3523C23F" w:rsidR="001525B0" w:rsidRDefault="001525B0" w:rsidP="001525B0">
      <w:pPr>
        <w:pStyle w:val="Notebox"/>
      </w:pPr>
      <w:r>
        <w:t>Sarah Thompson (Investor)</w:t>
      </w:r>
    </w:p>
    <w:p w14:paraId="2E7114A0" w14:textId="586E3AC9" w:rsidR="001525B0" w:rsidRDefault="001525B0" w:rsidP="001525B0">
      <w:pPr>
        <w:pStyle w:val="Notebox"/>
      </w:pPr>
      <w:r>
        <w:t xml:space="preserve">Breakdown of Revenue Streams </w:t>
      </w:r>
      <w:r w:rsidR="006E19C6">
        <w:t>–</w:t>
      </w:r>
      <w:r w:rsidR="006E19C6" w:rsidDel="00322915">
        <w:t xml:space="preserve"> </w:t>
      </w:r>
      <w:r>
        <w:t>Include a detailed section that lists your revenue streams (</w:t>
      </w:r>
      <w:r w:rsidR="00317BCF">
        <w:t>for example</w:t>
      </w:r>
      <w:r>
        <w:t>, product sales, service subscriptions, licensing, etc.). Highlight which streams will be primary and secondary.</w:t>
      </w:r>
    </w:p>
    <w:p w14:paraId="4DDE6B7D" w14:textId="7033C8E0" w:rsidR="001525B0" w:rsidRDefault="001525B0" w:rsidP="001525B0">
      <w:pPr>
        <w:pStyle w:val="Notebox"/>
      </w:pPr>
      <w:r>
        <w:t xml:space="preserve">Consistent Cash Flow Strategies </w:t>
      </w:r>
      <w:r w:rsidR="006E19C6">
        <w:t>–</w:t>
      </w:r>
      <w:r w:rsidR="006E19C6" w:rsidDel="00322915">
        <w:t xml:space="preserve"> </w:t>
      </w:r>
      <w:r>
        <w:t>Outline specific strategies such as diversified product lines, strategic partnerships, subscription models</w:t>
      </w:r>
      <w:r w:rsidR="00F930FD">
        <w:t xml:space="preserve"> </w:t>
      </w:r>
      <w:r w:rsidR="00406323">
        <w:t>and</w:t>
      </w:r>
      <w:r>
        <w:t xml:space="preserve"> robust sales strategies. Show how these will ensure consistent revenue throughout different market conditions.</w:t>
      </w:r>
    </w:p>
    <w:p w14:paraId="52C49321" w14:textId="54BBEF7B" w:rsidR="001525B0" w:rsidRDefault="001525B0" w:rsidP="001525B0">
      <w:pPr>
        <w:pStyle w:val="Notebox"/>
      </w:pPr>
      <w:r>
        <w:t xml:space="preserve">Mohammed Richards (Operations </w:t>
      </w:r>
      <w:r w:rsidR="005B4347">
        <w:t>m</w:t>
      </w:r>
      <w:r>
        <w:t>anager)</w:t>
      </w:r>
    </w:p>
    <w:p w14:paraId="5F78771E" w14:textId="6E59E627" w:rsidR="001525B0" w:rsidRDefault="001525B0" w:rsidP="001525B0">
      <w:pPr>
        <w:pStyle w:val="Notebox"/>
      </w:pPr>
      <w:r>
        <w:t xml:space="preserve">Risk Assessment </w:t>
      </w:r>
      <w:r w:rsidR="006E19C6">
        <w:t>–</w:t>
      </w:r>
      <w:r w:rsidR="006E19C6" w:rsidDel="00322915">
        <w:t xml:space="preserve"> </w:t>
      </w:r>
      <w:r>
        <w:t>Add a dedicated section for risk assessment. Identify potential challenges in manufacturing and production (</w:t>
      </w:r>
      <w:r w:rsidR="00317BCF">
        <w:t>for example</w:t>
      </w:r>
      <w:r>
        <w:t>, supply chain disruptions, equipment failures, workforce issues).</w:t>
      </w:r>
    </w:p>
    <w:p w14:paraId="323008BF" w14:textId="58B50FB6" w:rsidR="001525B0" w:rsidRDefault="001525B0" w:rsidP="001525B0">
      <w:pPr>
        <w:pStyle w:val="Notebox"/>
      </w:pPr>
      <w:r>
        <w:t xml:space="preserve">Mitigation Plans </w:t>
      </w:r>
      <w:r w:rsidR="006E19C6">
        <w:t>–</w:t>
      </w:r>
      <w:r w:rsidR="006E19C6" w:rsidDel="00322915">
        <w:t xml:space="preserve"> </w:t>
      </w:r>
      <w:r>
        <w:t xml:space="preserve">Propose mitigation strategies for each identified risk. For instance, </w:t>
      </w:r>
      <w:r w:rsidR="005A2743">
        <w:t>they diversify</w:t>
      </w:r>
      <w:r>
        <w:t xml:space="preserve"> suppliers to avoid supply chain interruptions or hav</w:t>
      </w:r>
      <w:r w:rsidR="005A2743">
        <w:t>e</w:t>
      </w:r>
      <w:r>
        <w:t xml:space="preserve"> a contingency plan for equipment maintenance.</w:t>
      </w:r>
    </w:p>
    <w:p w14:paraId="75CF0A58" w14:textId="6E4FE9FF" w:rsidR="001525B0" w:rsidRDefault="001525B0" w:rsidP="001525B0">
      <w:pPr>
        <w:pStyle w:val="Notebox"/>
      </w:pPr>
      <w:r>
        <w:t>Sam Patel (Marketing Specialist)</w:t>
      </w:r>
    </w:p>
    <w:p w14:paraId="257CC12F" w14:textId="71CE24D6" w:rsidR="001525B0" w:rsidRDefault="001525B0" w:rsidP="001525B0">
      <w:pPr>
        <w:pStyle w:val="Notebox"/>
      </w:pPr>
      <w:r>
        <w:t xml:space="preserve">Focus on Digital Channels </w:t>
      </w:r>
      <w:r w:rsidR="006E19C6">
        <w:t>–</w:t>
      </w:r>
      <w:r w:rsidR="006E19C6" w:rsidDel="00322915">
        <w:t xml:space="preserve"> </w:t>
      </w:r>
      <w:r>
        <w:t>Expand your marketing plan to include a comprehensive digital marketing strategy. This should cover social media campaigns, search engine marketing, content marketing, email marketing</w:t>
      </w:r>
      <w:r w:rsidR="00F930FD">
        <w:t xml:space="preserve"> </w:t>
      </w:r>
      <w:r w:rsidR="00406323">
        <w:t>and</w:t>
      </w:r>
      <w:r>
        <w:t xml:space="preserve"> influencer partnerships.</w:t>
      </w:r>
    </w:p>
    <w:p w14:paraId="1894AABE" w14:textId="0F9C0816" w:rsidR="00F77A46" w:rsidRDefault="001525B0" w:rsidP="001525B0">
      <w:pPr>
        <w:pStyle w:val="Notebox"/>
      </w:pPr>
      <w:r>
        <w:t xml:space="preserve">Integration of Social Media Campaigns </w:t>
      </w:r>
      <w:r w:rsidR="006E19C6">
        <w:t>–</w:t>
      </w:r>
      <w:r w:rsidR="006E19C6" w:rsidDel="00322915">
        <w:t xml:space="preserve"> </w:t>
      </w:r>
      <w:r>
        <w:t>Specify how you will use platforms like Instagram, Facebook, LinkedIn</w:t>
      </w:r>
      <w:r w:rsidR="00F930FD">
        <w:t xml:space="preserve"> </w:t>
      </w:r>
      <w:r w:rsidR="00406323">
        <w:t>and</w:t>
      </w:r>
      <w:r>
        <w:t xml:space="preserve"> Twitter for targeted advertising. Provide examples of campaign ideas, targeted demographics</w:t>
      </w:r>
      <w:r w:rsidR="00F930FD">
        <w:t xml:space="preserve"> </w:t>
      </w:r>
      <w:r w:rsidR="00406323">
        <w:t>and</w:t>
      </w:r>
      <w:r>
        <w:t xml:space="preserve"> engagement metrics.</w:t>
      </w:r>
    </w:p>
    <w:p w14:paraId="59A8574B" w14:textId="77777777" w:rsidR="00AD1CB4" w:rsidRPr="003F0C4F" w:rsidRDefault="00AD1CB4" w:rsidP="00B85DAF">
      <w:pPr>
        <w:pStyle w:val="HeadingDecorative"/>
      </w:pPr>
      <w:r w:rsidRPr="003F0C4F">
        <w:lastRenderedPageBreak/>
        <w:tab/>
      </w:r>
      <w:r>
        <w:rPr>
          <w:noProof/>
        </w:rPr>
        <w:drawing>
          <wp:inline distT="0" distB="0" distL="0" distR="0" wp14:anchorId="3BF10CA7" wp14:editId="297F346B">
            <wp:extent cx="324000" cy="324000"/>
            <wp:effectExtent l="0" t="0" r="0" b="0"/>
            <wp:docPr id="750431066" name="Graphic 7504310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179817" name="Graphic 807695447">
                      <a:extLst>
                        <a:ext uri="{C183D7F6-B498-43B3-948B-1728B52AA6E4}">
                          <adec:decorative xmlns:adec="http://schemas.microsoft.com/office/drawing/2017/decorative" val="1"/>
                        </a:ext>
                      </a:extLst>
                    </pic:cNvPr>
                    <pic:cNvPicPr/>
                  </pic:nvPicPr>
                  <pic:blipFill>
                    <a:blip r:embed="rId40">
                      <a:extLst>
                        <a:ext uri="{96DAC541-7B7A-43D3-8B79-37D633B846F1}">
                          <asvg:svgBlip xmlns:asvg="http://schemas.microsoft.com/office/drawing/2016/SVG/main" r:embed="rId41"/>
                        </a:ext>
                      </a:extLst>
                    </a:blip>
                    <a:stretch>
                      <a:fillRect/>
                    </a:stretch>
                  </pic:blipFill>
                  <pic:spPr>
                    <a:xfrm>
                      <a:off x="0" y="0"/>
                      <a:ext cx="324000" cy="324000"/>
                    </a:xfrm>
                    <a:prstGeom prst="rect">
                      <a:avLst/>
                    </a:prstGeom>
                  </pic:spPr>
                </pic:pic>
              </a:graphicData>
            </a:graphic>
          </wp:inline>
        </w:drawing>
      </w:r>
      <w:r w:rsidRPr="003F0C4F">
        <w:t xml:space="preserve"> </w:t>
      </w:r>
      <w:r w:rsidRPr="003F0C4F">
        <w:tab/>
      </w:r>
      <w:r w:rsidRPr="00B45394">
        <w:rPr>
          <w:position w:val="12"/>
        </w:rPr>
        <w:t>Practice activity</w:t>
      </w:r>
    </w:p>
    <w:p w14:paraId="2A29C74B" w14:textId="080A7598" w:rsidR="00AD1CB4" w:rsidRDefault="00AD1CB4" w:rsidP="00851EF1">
      <w:pPr>
        <w:pStyle w:val="Heading3"/>
      </w:pPr>
      <w:bookmarkStart w:id="73" w:name="_Ref181609337"/>
      <w:r w:rsidRPr="00704DDD">
        <w:t xml:space="preserve">Activity </w:t>
      </w:r>
      <w:r w:rsidR="00A20BF2">
        <w:fldChar w:fldCharType="begin"/>
      </w:r>
      <w:r w:rsidR="00A20BF2">
        <w:instrText xml:space="preserve"> SEQ Activity \* ARABIC </w:instrText>
      </w:r>
      <w:r w:rsidR="00A20BF2">
        <w:fldChar w:fldCharType="separate"/>
      </w:r>
      <w:r w:rsidR="00A20BF2">
        <w:rPr>
          <w:noProof/>
        </w:rPr>
        <w:t>8</w:t>
      </w:r>
      <w:r w:rsidR="00A20BF2">
        <w:rPr>
          <w:noProof/>
        </w:rPr>
        <w:fldChar w:fldCharType="end"/>
      </w:r>
      <w:r w:rsidR="00DE58A9">
        <w:t>:</w:t>
      </w:r>
      <w:r w:rsidR="00322915">
        <w:t xml:space="preserve"> </w:t>
      </w:r>
      <w:r>
        <w:t>Using Microsoft Copilot</w:t>
      </w:r>
      <w:bookmarkEnd w:id="73"/>
    </w:p>
    <w:p w14:paraId="1FCF4311" w14:textId="456C9E84" w:rsidR="00AD1CB4" w:rsidRDefault="00AD1CB4" w:rsidP="00AD1CB4">
      <w:pPr>
        <w:pStyle w:val="Notebox"/>
      </w:pPr>
      <w:r>
        <w:t xml:space="preserve">You have received </w:t>
      </w:r>
      <w:r w:rsidR="005A2743">
        <w:t>feedback from</w:t>
      </w:r>
      <w:r>
        <w:t xml:space="preserve"> </w:t>
      </w:r>
      <w:r w:rsidR="005A2743">
        <w:t>critical</w:t>
      </w:r>
      <w:r>
        <w:t xml:space="preserve"> investors on your business plan and are </w:t>
      </w:r>
      <w:r w:rsidR="005A2743">
        <w:t>unsure</w:t>
      </w:r>
      <w:r>
        <w:t xml:space="preserve"> how to address it</w:t>
      </w:r>
      <w:r w:rsidR="00BD72BC">
        <w:t xml:space="preserve">. </w:t>
      </w:r>
    </w:p>
    <w:p w14:paraId="726FCDA7" w14:textId="77777777" w:rsidR="000D2DAE" w:rsidRDefault="000D4A6E" w:rsidP="00407AC3">
      <w:pPr>
        <w:pStyle w:val="Notebox"/>
      </w:pPr>
      <w:r>
        <w:t>The feedback you have received</w:t>
      </w:r>
      <w:r w:rsidR="000D2DAE">
        <w:t>:</w:t>
      </w:r>
    </w:p>
    <w:p w14:paraId="60E3AB20" w14:textId="56FE3CD0" w:rsidR="00407AC3" w:rsidRPr="00407AC3" w:rsidRDefault="00407AC3" w:rsidP="00407AC3">
      <w:pPr>
        <w:pStyle w:val="Notebox"/>
        <w:rPr>
          <w:rStyle w:val="Strong"/>
        </w:rPr>
      </w:pPr>
      <w:r w:rsidRPr="00407AC3">
        <w:rPr>
          <w:rStyle w:val="Strong"/>
        </w:rPr>
        <w:t xml:space="preserve">Tom Richards (Operations </w:t>
      </w:r>
      <w:r w:rsidR="00D54516">
        <w:rPr>
          <w:rStyle w:val="Strong"/>
        </w:rPr>
        <w:t>m</w:t>
      </w:r>
      <w:r w:rsidRPr="00407AC3">
        <w:rPr>
          <w:rStyle w:val="Strong"/>
        </w:rPr>
        <w:t>anager)</w:t>
      </w:r>
    </w:p>
    <w:p w14:paraId="45C794BD" w14:textId="4FA15560" w:rsidR="000D4A6E" w:rsidRDefault="00407AC3" w:rsidP="00407AC3">
      <w:pPr>
        <w:pStyle w:val="Notebox"/>
      </w:pPr>
      <w:r>
        <w:t>Comment</w:t>
      </w:r>
      <w:r w:rsidR="006E19C6">
        <w:t xml:space="preserve"> –</w:t>
      </w:r>
      <w:r w:rsidR="006E19C6" w:rsidDel="00322915">
        <w:t xml:space="preserve"> </w:t>
      </w:r>
      <w:r w:rsidR="00E1642E">
        <w:t>‘</w:t>
      </w:r>
      <w:r>
        <w:t>The production timeline seems optimistic. It would be beneficial to include a risk assessment section that identifies potential manufacturing challenges.</w:t>
      </w:r>
      <w:r w:rsidR="00E1642E">
        <w:t>’</w:t>
      </w:r>
    </w:p>
    <w:p w14:paraId="4D020798" w14:textId="010C741D" w:rsidR="00567F6C" w:rsidRPr="00567F6C" w:rsidRDefault="00567F6C" w:rsidP="00567F6C">
      <w:pPr>
        <w:pStyle w:val="Notebox"/>
        <w:rPr>
          <w:rStyle w:val="Strong"/>
        </w:rPr>
      </w:pPr>
      <w:r w:rsidRPr="00567F6C">
        <w:rPr>
          <w:rStyle w:val="Strong"/>
        </w:rPr>
        <w:t xml:space="preserve">Sophie Patel (Marketing </w:t>
      </w:r>
      <w:r w:rsidR="00D54516">
        <w:rPr>
          <w:rStyle w:val="Strong"/>
        </w:rPr>
        <w:t>s</w:t>
      </w:r>
      <w:r w:rsidRPr="00567F6C">
        <w:rPr>
          <w:rStyle w:val="Strong"/>
        </w:rPr>
        <w:t>pecialist)</w:t>
      </w:r>
    </w:p>
    <w:p w14:paraId="2620B2D1" w14:textId="0D6CEF9E" w:rsidR="000D4A6E" w:rsidRDefault="00567F6C" w:rsidP="00567F6C">
      <w:pPr>
        <w:pStyle w:val="Notebox"/>
      </w:pPr>
      <w:r>
        <w:t>Comment</w:t>
      </w:r>
      <w:r w:rsidR="006E19C6">
        <w:t xml:space="preserve"> –</w:t>
      </w:r>
      <w:r w:rsidR="006E19C6" w:rsidDel="00322915">
        <w:t xml:space="preserve"> </w:t>
      </w:r>
      <w:r w:rsidR="00E1642E">
        <w:t>‘</w:t>
      </w:r>
      <w:r>
        <w:t xml:space="preserve">Your marketing strategies are </w:t>
      </w:r>
      <w:proofErr w:type="gramStart"/>
      <w:r>
        <w:t>innovative</w:t>
      </w:r>
      <w:proofErr w:type="gramEnd"/>
      <w:r w:rsidR="00F930FD">
        <w:t xml:space="preserve"> </w:t>
      </w:r>
      <w:r w:rsidR="001E1F9E">
        <w:t>but</w:t>
      </w:r>
      <w:r>
        <w:t xml:space="preserve"> we </w:t>
      </w:r>
      <w:r w:rsidR="005A2743">
        <w:t>must</w:t>
      </w:r>
      <w:r>
        <w:t xml:space="preserve"> focus more on digital channels. Can we integrate social media campaigns into our outreach?</w:t>
      </w:r>
      <w:r w:rsidR="00E1642E">
        <w:t>’</w:t>
      </w:r>
    </w:p>
    <w:p w14:paraId="2E091F32" w14:textId="0AC4B9FF" w:rsidR="00E55182" w:rsidRPr="00E55182" w:rsidRDefault="00E55182" w:rsidP="00E55182">
      <w:pPr>
        <w:pStyle w:val="Notebox"/>
        <w:rPr>
          <w:rStyle w:val="Strong"/>
        </w:rPr>
      </w:pPr>
      <w:r w:rsidRPr="00E55182">
        <w:rPr>
          <w:rStyle w:val="Strong"/>
        </w:rPr>
        <w:t xml:space="preserve">Jessica Lee (Angel </w:t>
      </w:r>
      <w:r w:rsidR="00D54516">
        <w:rPr>
          <w:rStyle w:val="Strong"/>
        </w:rPr>
        <w:t>i</w:t>
      </w:r>
      <w:r w:rsidRPr="00E55182">
        <w:rPr>
          <w:rStyle w:val="Strong"/>
        </w:rPr>
        <w:t>nvestor)</w:t>
      </w:r>
    </w:p>
    <w:p w14:paraId="722BF0DE" w14:textId="2823CD14" w:rsidR="000D4A6E" w:rsidRPr="003255F3" w:rsidRDefault="00E55182" w:rsidP="00E55182">
      <w:pPr>
        <w:pStyle w:val="Notebox"/>
      </w:pPr>
      <w:r>
        <w:t>Comment</w:t>
      </w:r>
      <w:r w:rsidR="006E19C6">
        <w:t xml:space="preserve"> –</w:t>
      </w:r>
      <w:r w:rsidR="00322915">
        <w:t xml:space="preserve"> </w:t>
      </w:r>
      <w:r w:rsidR="00E1642E">
        <w:t>‘</w:t>
      </w:r>
      <w:r>
        <w:t xml:space="preserve">The financial projections look </w:t>
      </w:r>
      <w:proofErr w:type="gramStart"/>
      <w:r>
        <w:t>promising</w:t>
      </w:r>
      <w:proofErr w:type="gramEnd"/>
      <w:r w:rsidR="00F930FD">
        <w:t xml:space="preserve"> </w:t>
      </w:r>
      <w:r w:rsidR="001E1F9E">
        <w:t>but</w:t>
      </w:r>
      <w:r>
        <w:t xml:space="preserve"> I’d like a more detailed breakdown of your expected revenue streams. How do you plan to attract repeat customers?</w:t>
      </w:r>
      <w:r w:rsidR="00E1642E">
        <w:t>’</w:t>
      </w:r>
    </w:p>
    <w:p w14:paraId="6D4CAD34" w14:textId="0766384A" w:rsidR="00AD1CB4" w:rsidRPr="003F0C4F" w:rsidRDefault="008840BC" w:rsidP="00037922">
      <w:pPr>
        <w:pStyle w:val="ListNoActivity"/>
        <w:numPr>
          <w:ilvl w:val="0"/>
          <w:numId w:val="34"/>
        </w:numPr>
      </w:pPr>
      <w:r>
        <w:t xml:space="preserve">Using </w:t>
      </w:r>
      <w:hyperlink r:id="rId123" w:history="1">
        <w:r w:rsidRPr="008840BC">
          <w:rPr>
            <w:rStyle w:val="Hyperlink"/>
          </w:rPr>
          <w:t>Microsoft copilot</w:t>
        </w:r>
      </w:hyperlink>
      <w:r>
        <w:t xml:space="preserve">, </w:t>
      </w:r>
      <w:r w:rsidR="000D4A6E">
        <w:t>prompt using the feedback you have received in the scenario and paste in the response from Microsoft copilot.</w:t>
      </w:r>
    </w:p>
    <w:p w14:paraId="319D8F6A" w14:textId="77777777" w:rsidR="00AD1CB4" w:rsidRPr="00B45394" w:rsidRDefault="00AD1CB4" w:rsidP="006D017B">
      <w:pPr>
        <w:pStyle w:val="InputBoxSml"/>
        <w:framePr w:wrap="around"/>
      </w:pPr>
    </w:p>
    <w:p w14:paraId="567CA644" w14:textId="0D39E207" w:rsidR="00C1254A" w:rsidRDefault="00C1254A" w:rsidP="00C1254A">
      <w:pPr>
        <w:pStyle w:val="Heading3"/>
      </w:pPr>
      <w:r>
        <w:t xml:space="preserve">Confirming </w:t>
      </w:r>
      <w:r w:rsidR="00F10CC7">
        <w:t xml:space="preserve">stakeholder </w:t>
      </w:r>
      <w:r>
        <w:t>support</w:t>
      </w:r>
    </w:p>
    <w:p w14:paraId="16D1ED9B" w14:textId="756EF967" w:rsidR="00EB31C2" w:rsidRPr="00D61F8E" w:rsidRDefault="00EB31C2" w:rsidP="00AC71C0">
      <w:r w:rsidRPr="00EB31C2">
        <w:rPr>
          <w:lang w:eastAsia="en-AU"/>
        </w:rPr>
        <w:t>Confirming stakeholder support is a critical step in project management that involves actively engaging stakeholders to ensure their buy-in and commitment, fostering collaboration and trust</w:t>
      </w:r>
      <w:r w:rsidR="00F930FD">
        <w:rPr>
          <w:lang w:eastAsia="en-AU"/>
        </w:rPr>
        <w:t xml:space="preserve"> </w:t>
      </w:r>
      <w:r w:rsidR="00406323">
        <w:rPr>
          <w:lang w:eastAsia="en-AU"/>
        </w:rPr>
        <w:t>and</w:t>
      </w:r>
      <w:r w:rsidRPr="00EB31C2">
        <w:rPr>
          <w:lang w:eastAsia="en-AU"/>
        </w:rPr>
        <w:t xml:space="preserve"> ultimately enhancing the likelihood of project success through clear communication and alignment of interests.</w:t>
      </w:r>
    </w:p>
    <w:p w14:paraId="792D6436" w14:textId="3C5DB933" w:rsidR="00C1254A" w:rsidRDefault="005D4968" w:rsidP="00F10CC7">
      <w:pPr>
        <w:pStyle w:val="Heading4"/>
      </w:pPr>
      <w:r>
        <w:lastRenderedPageBreak/>
        <w:t>Gather feedback</w:t>
      </w:r>
    </w:p>
    <w:p w14:paraId="4515FFA7" w14:textId="3F758C03" w:rsidR="00326F61" w:rsidRDefault="00326F61" w:rsidP="00F10CC7">
      <w:pPr>
        <w:pStyle w:val="Heading4"/>
        <w:rPr>
          <w:rFonts w:asciiTheme="minorHAnsi" w:eastAsiaTheme="minorHAnsi" w:hAnsiTheme="minorHAnsi" w:cstheme="minorBidi"/>
          <w:b w:val="0"/>
          <w:color w:val="auto"/>
          <w:kern w:val="0"/>
          <w:sz w:val="24"/>
          <w:szCs w:val="24"/>
        </w:rPr>
      </w:pPr>
      <w:r w:rsidRPr="00326F61">
        <w:rPr>
          <w:rFonts w:asciiTheme="minorHAnsi" w:eastAsiaTheme="minorHAnsi" w:hAnsiTheme="minorHAnsi" w:cstheme="minorBidi"/>
          <w:b w:val="0"/>
          <w:color w:val="auto"/>
          <w:kern w:val="0"/>
          <w:sz w:val="24"/>
          <w:szCs w:val="24"/>
        </w:rPr>
        <w:t>Engaging stakeholders through surveys, interviews</w:t>
      </w:r>
      <w:r w:rsidR="00F930FD">
        <w:rPr>
          <w:rFonts w:asciiTheme="minorHAnsi" w:eastAsiaTheme="minorHAnsi" w:hAnsiTheme="minorHAnsi" w:cstheme="minorBidi"/>
          <w:b w:val="0"/>
          <w:color w:val="auto"/>
          <w:kern w:val="0"/>
          <w:sz w:val="24"/>
          <w:szCs w:val="24"/>
        </w:rPr>
        <w:t xml:space="preserve"> </w:t>
      </w:r>
      <w:r w:rsidR="001E1F9E">
        <w:rPr>
          <w:rFonts w:asciiTheme="minorHAnsi" w:eastAsiaTheme="minorHAnsi" w:hAnsiTheme="minorHAnsi" w:cstheme="minorBidi"/>
          <w:b w:val="0"/>
          <w:color w:val="auto"/>
          <w:kern w:val="0"/>
          <w:sz w:val="24"/>
          <w:szCs w:val="24"/>
        </w:rPr>
        <w:t>or</w:t>
      </w:r>
      <w:r w:rsidR="00562E24">
        <w:rPr>
          <w:rFonts w:asciiTheme="minorHAnsi" w:eastAsiaTheme="minorHAnsi" w:hAnsiTheme="minorHAnsi" w:cstheme="minorBidi"/>
          <w:b w:val="0"/>
          <w:color w:val="auto"/>
          <w:kern w:val="0"/>
          <w:sz w:val="24"/>
          <w:szCs w:val="24"/>
        </w:rPr>
        <w:t xml:space="preserve"> </w:t>
      </w:r>
      <w:r w:rsidRPr="00326F61">
        <w:rPr>
          <w:rFonts w:asciiTheme="minorHAnsi" w:eastAsiaTheme="minorHAnsi" w:hAnsiTheme="minorHAnsi" w:cstheme="minorBidi"/>
          <w:b w:val="0"/>
          <w:color w:val="auto"/>
          <w:kern w:val="0"/>
          <w:sz w:val="24"/>
          <w:szCs w:val="24"/>
        </w:rPr>
        <w:t>collaborative workshops enables the collection of valuable insights. This feedback can help to improve objectives and make stakeholders feel heard and valued.</w:t>
      </w:r>
    </w:p>
    <w:p w14:paraId="6D3156BC" w14:textId="518A6372" w:rsidR="008D06D9" w:rsidRDefault="008D06D9" w:rsidP="00F10CC7">
      <w:pPr>
        <w:pStyle w:val="Heading4"/>
      </w:pPr>
      <w:r>
        <w:t>Build cons</w:t>
      </w:r>
      <w:r w:rsidR="00EE4765">
        <w:t>ensus</w:t>
      </w:r>
    </w:p>
    <w:p w14:paraId="18D9646F" w14:textId="2B5AE5DC" w:rsidR="008D06D9" w:rsidRDefault="00EE4765" w:rsidP="008D06D9">
      <w:pPr>
        <w:rPr>
          <w:lang w:eastAsia="en-AU"/>
        </w:rPr>
      </w:pPr>
      <w:r>
        <w:rPr>
          <w:lang w:eastAsia="en-AU"/>
        </w:rPr>
        <w:t xml:space="preserve">Facilitating discussions among stakeholders can help reach a consensus on </w:t>
      </w:r>
      <w:r w:rsidR="00D10975">
        <w:rPr>
          <w:lang w:eastAsia="en-AU"/>
        </w:rPr>
        <w:t>critical</w:t>
      </w:r>
      <w:r>
        <w:rPr>
          <w:lang w:eastAsia="en-AU"/>
        </w:rPr>
        <w:t xml:space="preserve"> issues. This process fosters alignment and ownership of the planning </w:t>
      </w:r>
      <w:r w:rsidR="00B91CED">
        <w:rPr>
          <w:lang w:eastAsia="en-AU"/>
        </w:rPr>
        <w:t>outcomes</w:t>
      </w:r>
      <w:r>
        <w:rPr>
          <w:lang w:eastAsia="en-AU"/>
        </w:rPr>
        <w:t xml:space="preserve">, making </w:t>
      </w:r>
      <w:r w:rsidR="00D10975">
        <w:rPr>
          <w:lang w:eastAsia="en-AU"/>
        </w:rPr>
        <w:t>stakeholders more likely to</w:t>
      </w:r>
      <w:r w:rsidR="00B91CED">
        <w:rPr>
          <w:lang w:eastAsia="en-AU"/>
        </w:rPr>
        <w:t xml:space="preserve"> support initiatives.</w:t>
      </w:r>
    </w:p>
    <w:p w14:paraId="1877E25D" w14:textId="14B93609" w:rsidR="00E36871" w:rsidRDefault="00E36871" w:rsidP="008D06D9">
      <w:pPr>
        <w:rPr>
          <w:lang w:eastAsia="en-AU"/>
        </w:rPr>
      </w:pPr>
      <w:r>
        <w:rPr>
          <w:lang w:eastAsia="en-AU"/>
        </w:rPr>
        <w:t>A</w:t>
      </w:r>
      <w:r w:rsidR="00D10975">
        <w:rPr>
          <w:lang w:eastAsia="en-AU"/>
        </w:rPr>
        <w:t>n essential</w:t>
      </w:r>
      <w:r w:rsidR="009E79A4">
        <w:rPr>
          <w:lang w:eastAsia="en-AU"/>
        </w:rPr>
        <w:t xml:space="preserve"> </w:t>
      </w:r>
      <w:r w:rsidR="00537474">
        <w:rPr>
          <w:lang w:eastAsia="en-AU"/>
        </w:rPr>
        <w:t>activity you will need to do to build consensus is cascading your business plan.</w:t>
      </w:r>
    </w:p>
    <w:p w14:paraId="62D4FD2A" w14:textId="64DFBEE8" w:rsidR="00537474" w:rsidRDefault="00537474" w:rsidP="00537474">
      <w:pPr>
        <w:pStyle w:val="Heading5"/>
      </w:pPr>
      <w:r w:rsidRPr="00537474">
        <w:t>Cascading your business plan</w:t>
      </w:r>
    </w:p>
    <w:p w14:paraId="00E85EDC" w14:textId="1B8924D0" w:rsidR="00537474" w:rsidRDefault="00326F61" w:rsidP="00537474">
      <w:pPr>
        <w:rPr>
          <w:lang w:eastAsia="en-AU"/>
        </w:rPr>
      </w:pPr>
      <w:r w:rsidRPr="00326F61">
        <w:rPr>
          <w:lang w:eastAsia="en-AU"/>
        </w:rPr>
        <w:t>Cascading a business plan entails effectively communicating and implementing your company's strategic goals at all levels of the organisation. This process ensures that each department, team</w:t>
      </w:r>
      <w:r w:rsidR="00F930FD">
        <w:rPr>
          <w:lang w:eastAsia="en-AU"/>
        </w:rPr>
        <w:t xml:space="preserve"> </w:t>
      </w:r>
      <w:r w:rsidR="00406323">
        <w:rPr>
          <w:lang w:eastAsia="en-AU"/>
        </w:rPr>
        <w:t>and</w:t>
      </w:r>
      <w:r w:rsidRPr="00326F61">
        <w:rPr>
          <w:lang w:eastAsia="en-AU"/>
        </w:rPr>
        <w:t xml:space="preserve"> individual </w:t>
      </w:r>
      <w:proofErr w:type="gramStart"/>
      <w:r w:rsidRPr="00326F61">
        <w:rPr>
          <w:lang w:eastAsia="en-AU"/>
        </w:rPr>
        <w:t>understands</w:t>
      </w:r>
      <w:proofErr w:type="gramEnd"/>
      <w:r w:rsidRPr="00326F61">
        <w:rPr>
          <w:lang w:eastAsia="en-AU"/>
        </w:rPr>
        <w:t xml:space="preserve"> their role in achieving the overall goals and focuses their efforts accordingly.</w:t>
      </w:r>
    </w:p>
    <w:p w14:paraId="370D6EFC" w14:textId="73425185" w:rsidR="00995ADB" w:rsidRDefault="00995ADB" w:rsidP="00537474">
      <w:pPr>
        <w:rPr>
          <w:lang w:eastAsia="en-AU"/>
        </w:rPr>
      </w:pPr>
      <w:r>
        <w:rPr>
          <w:lang w:eastAsia="en-AU"/>
        </w:rPr>
        <w:t>The steps to cascade your business plan</w:t>
      </w:r>
      <w:r w:rsidR="006E78A0">
        <w:rPr>
          <w:lang w:eastAsia="en-AU"/>
        </w:rPr>
        <w:t>:</w:t>
      </w:r>
    </w:p>
    <w:p w14:paraId="2C2733C4" w14:textId="5CA874B9" w:rsidR="00995ADB" w:rsidRPr="00436736" w:rsidRDefault="00995ADB" w:rsidP="003255F3">
      <w:pPr>
        <w:pStyle w:val="Caption"/>
      </w:pPr>
      <w:r w:rsidRPr="00436736">
        <w:t xml:space="preserve">Table </w:t>
      </w:r>
      <w:r w:rsidR="00A20BF2">
        <w:fldChar w:fldCharType="begin"/>
      </w:r>
      <w:r w:rsidR="00A20BF2">
        <w:instrText xml:space="preserve"> SEQ Table \* ARABIC </w:instrText>
      </w:r>
      <w:r w:rsidR="00A20BF2">
        <w:fldChar w:fldCharType="separate"/>
      </w:r>
      <w:r w:rsidR="00334AD0">
        <w:rPr>
          <w:noProof/>
        </w:rPr>
        <w:t>39</w:t>
      </w:r>
      <w:r w:rsidR="00A20BF2">
        <w:rPr>
          <w:noProof/>
        </w:rPr>
        <w:fldChar w:fldCharType="end"/>
      </w:r>
      <w:r w:rsidR="00102C5E">
        <w:rPr>
          <w:noProof/>
        </w:rPr>
        <w:t>:</w:t>
      </w:r>
      <w:r w:rsidR="00322915">
        <w:rPr>
          <w:noProof/>
        </w:rPr>
        <w:t xml:space="preserve"> </w:t>
      </w:r>
      <w:r>
        <w:t>Steps to cascade business plan</w:t>
      </w:r>
    </w:p>
    <w:tbl>
      <w:tblPr>
        <w:tblStyle w:val="TableGrid"/>
        <w:tblW w:w="5000" w:type="pct"/>
        <w:tblLook w:val="0620" w:firstRow="1" w:lastRow="0" w:firstColumn="0" w:lastColumn="0" w:noHBand="1" w:noVBand="1"/>
      </w:tblPr>
      <w:tblGrid>
        <w:gridCol w:w="2830"/>
        <w:gridCol w:w="3261"/>
        <w:gridCol w:w="3537"/>
      </w:tblGrid>
      <w:tr w:rsidR="00035636" w:rsidRPr="003F0C4F" w14:paraId="7CAE8168" w14:textId="2524AC0F" w:rsidTr="00035636">
        <w:trPr>
          <w:cnfStyle w:val="100000000000" w:firstRow="1" w:lastRow="0" w:firstColumn="0" w:lastColumn="0" w:oddVBand="0" w:evenVBand="0" w:oddHBand="0" w:evenHBand="0" w:firstRowFirstColumn="0" w:firstRowLastColumn="0" w:lastRowFirstColumn="0" w:lastRowLastColumn="0"/>
        </w:trPr>
        <w:tc>
          <w:tcPr>
            <w:tcW w:w="2830" w:type="dxa"/>
          </w:tcPr>
          <w:p w14:paraId="76F9B89F" w14:textId="4E196487" w:rsidR="00035636" w:rsidRPr="003F0C4F" w:rsidRDefault="00035636">
            <w:r>
              <w:t>Step</w:t>
            </w:r>
          </w:p>
        </w:tc>
        <w:tc>
          <w:tcPr>
            <w:tcW w:w="3261" w:type="dxa"/>
          </w:tcPr>
          <w:p w14:paraId="652CA478" w14:textId="2B706090" w:rsidR="00035636" w:rsidRPr="003F0C4F" w:rsidRDefault="00035636">
            <w:r>
              <w:t>Description</w:t>
            </w:r>
          </w:p>
        </w:tc>
        <w:tc>
          <w:tcPr>
            <w:tcW w:w="3537" w:type="dxa"/>
          </w:tcPr>
          <w:p w14:paraId="0AE97380" w14:textId="1CC35BE9" w:rsidR="00035636" w:rsidRPr="003F0C4F" w:rsidRDefault="00035636">
            <w:r>
              <w:t>Example</w:t>
            </w:r>
          </w:p>
        </w:tc>
      </w:tr>
      <w:tr w:rsidR="00035636" w:rsidRPr="003F0C4F" w14:paraId="41D543A7" w14:textId="3DEBAA99" w:rsidTr="00035636">
        <w:tc>
          <w:tcPr>
            <w:tcW w:w="2830" w:type="dxa"/>
          </w:tcPr>
          <w:p w14:paraId="4DA76F9C" w14:textId="0674E3F3" w:rsidR="00035636" w:rsidRPr="003F0C4F" w:rsidRDefault="00035636" w:rsidP="00035636">
            <w:r w:rsidRPr="005B71C9">
              <w:t xml:space="preserve">1. </w:t>
            </w:r>
            <w:r>
              <w:t>C</w:t>
            </w:r>
            <w:r w:rsidRPr="005B71C9">
              <w:t>ommunicate core components</w:t>
            </w:r>
          </w:p>
        </w:tc>
        <w:tc>
          <w:tcPr>
            <w:tcW w:w="3261" w:type="dxa"/>
          </w:tcPr>
          <w:p w14:paraId="2B71A50A" w14:textId="37E671F8" w:rsidR="00035636" w:rsidRPr="003F0C4F" w:rsidRDefault="00035636" w:rsidP="00035636">
            <w:r w:rsidRPr="005B71C9">
              <w:t>Clearly articulate the vision, mission, values, strategic priorities</w:t>
            </w:r>
            <w:r w:rsidR="00F930FD">
              <w:t xml:space="preserve"> </w:t>
            </w:r>
            <w:r w:rsidR="00406323">
              <w:t>and</w:t>
            </w:r>
            <w:r w:rsidRPr="005B71C9">
              <w:t xml:space="preserve"> organi</w:t>
            </w:r>
            <w:r w:rsidR="00011EDC">
              <w:t>s</w:t>
            </w:r>
            <w:r w:rsidRPr="005B71C9">
              <w:t>ational goals.</w:t>
            </w:r>
          </w:p>
        </w:tc>
        <w:tc>
          <w:tcPr>
            <w:tcW w:w="3537" w:type="dxa"/>
          </w:tcPr>
          <w:p w14:paraId="14FC8AB3" w14:textId="60B96E9F" w:rsidR="00035636" w:rsidRPr="003F0C4F" w:rsidRDefault="00035636" w:rsidP="00035636">
            <w:r w:rsidRPr="005B71C9">
              <w:t>Host a company-wide meeting to introduce the business plan and distribute detailed documentation.</w:t>
            </w:r>
          </w:p>
        </w:tc>
      </w:tr>
      <w:tr w:rsidR="00035636" w:rsidRPr="003F0C4F" w14:paraId="2320B584" w14:textId="168D9E29" w:rsidTr="00035636">
        <w:tc>
          <w:tcPr>
            <w:tcW w:w="2830" w:type="dxa"/>
          </w:tcPr>
          <w:p w14:paraId="2D914166" w14:textId="00A3E22D" w:rsidR="00035636" w:rsidRDefault="00035636" w:rsidP="00035636">
            <w:r w:rsidRPr="005B71C9">
              <w:t xml:space="preserve">2. </w:t>
            </w:r>
            <w:r>
              <w:t>A</w:t>
            </w:r>
            <w:r w:rsidRPr="005B71C9">
              <w:t>lign departmental goals</w:t>
            </w:r>
          </w:p>
        </w:tc>
        <w:tc>
          <w:tcPr>
            <w:tcW w:w="3261" w:type="dxa"/>
          </w:tcPr>
          <w:p w14:paraId="3886B6D4" w14:textId="56421677" w:rsidR="00035636" w:rsidRPr="003F0C4F" w:rsidRDefault="00035636" w:rsidP="00035636">
            <w:r w:rsidRPr="005B71C9">
              <w:t>Collaborate with department leaders to set goals that support the overall business strategy.</w:t>
            </w:r>
          </w:p>
        </w:tc>
        <w:tc>
          <w:tcPr>
            <w:tcW w:w="3537" w:type="dxa"/>
          </w:tcPr>
          <w:p w14:paraId="51F94124" w14:textId="4064B889" w:rsidR="00035636" w:rsidRPr="003F0C4F" w:rsidRDefault="00035636" w:rsidP="00035636">
            <w:r w:rsidRPr="005B71C9">
              <w:t>If aiming for a 20% sales increase, marketing sets specific targets for lead generation.</w:t>
            </w:r>
          </w:p>
        </w:tc>
      </w:tr>
      <w:tr w:rsidR="00035636" w:rsidRPr="003F0C4F" w14:paraId="3656436A" w14:textId="7F1A42F4" w:rsidTr="00035636">
        <w:tc>
          <w:tcPr>
            <w:tcW w:w="2830" w:type="dxa"/>
          </w:tcPr>
          <w:p w14:paraId="527D6F4B" w14:textId="7251FAC3" w:rsidR="00035636" w:rsidRDefault="00035636" w:rsidP="00035636">
            <w:r w:rsidRPr="005B71C9">
              <w:t xml:space="preserve">3. </w:t>
            </w:r>
            <w:r>
              <w:t>S</w:t>
            </w:r>
            <w:r w:rsidRPr="005B71C9">
              <w:t>et team goals</w:t>
            </w:r>
          </w:p>
        </w:tc>
        <w:tc>
          <w:tcPr>
            <w:tcW w:w="3261" w:type="dxa"/>
          </w:tcPr>
          <w:p w14:paraId="312367EA" w14:textId="1B2A0348" w:rsidR="00035636" w:rsidRPr="003F0C4F" w:rsidRDefault="00035636" w:rsidP="00035636">
            <w:r w:rsidRPr="005B71C9">
              <w:t>Guide department leaders in establishing specific, measurable team goals aligned with departmental objectives.</w:t>
            </w:r>
          </w:p>
        </w:tc>
        <w:tc>
          <w:tcPr>
            <w:tcW w:w="3537" w:type="dxa"/>
          </w:tcPr>
          <w:p w14:paraId="2D8793E9" w14:textId="35CC9BFA" w:rsidR="00035636" w:rsidRPr="003F0C4F" w:rsidRDefault="00035636" w:rsidP="00035636">
            <w:r w:rsidRPr="005B71C9">
              <w:t>A sales team sets a goal to close 50 new accounts in a quarter as part of the larger sales target.</w:t>
            </w:r>
          </w:p>
        </w:tc>
      </w:tr>
      <w:tr w:rsidR="00035636" w:rsidRPr="003F0C4F" w14:paraId="1B745EF6" w14:textId="3D659A5B" w:rsidTr="00035636">
        <w:tc>
          <w:tcPr>
            <w:tcW w:w="2830" w:type="dxa"/>
          </w:tcPr>
          <w:p w14:paraId="26651752" w14:textId="073CDB27" w:rsidR="00035636" w:rsidRDefault="00035636" w:rsidP="00035636">
            <w:r w:rsidRPr="005B71C9">
              <w:lastRenderedPageBreak/>
              <w:t xml:space="preserve">4. </w:t>
            </w:r>
            <w:r>
              <w:t>F</w:t>
            </w:r>
            <w:r w:rsidRPr="005B71C9">
              <w:t>oster buy-in</w:t>
            </w:r>
          </w:p>
        </w:tc>
        <w:tc>
          <w:tcPr>
            <w:tcW w:w="3261" w:type="dxa"/>
          </w:tcPr>
          <w:p w14:paraId="0F3C6827" w14:textId="6303635A" w:rsidR="00035636" w:rsidRPr="003F0C4F" w:rsidRDefault="00035636" w:rsidP="00035636">
            <w:r w:rsidRPr="005B71C9">
              <w:t>Engage employees by involving them in discussions about their roles in achieving strategic objectives.</w:t>
            </w:r>
          </w:p>
        </w:tc>
        <w:tc>
          <w:tcPr>
            <w:tcW w:w="3537" w:type="dxa"/>
          </w:tcPr>
          <w:p w14:paraId="7DDF5CB0" w14:textId="140766A3" w:rsidR="00035636" w:rsidRPr="003F0C4F" w:rsidRDefault="00035636" w:rsidP="00035636">
            <w:r w:rsidRPr="005B71C9">
              <w:t>Conduct workshops where employees share ideas on achieving departmental goals and feel invested.</w:t>
            </w:r>
          </w:p>
        </w:tc>
      </w:tr>
      <w:tr w:rsidR="00035636" w:rsidRPr="003F0C4F" w14:paraId="5FCE1470" w14:textId="6852D4C3" w:rsidTr="00035636">
        <w:tc>
          <w:tcPr>
            <w:tcW w:w="2830" w:type="dxa"/>
          </w:tcPr>
          <w:p w14:paraId="5A6BBF15" w14:textId="30E7358A" w:rsidR="00035636" w:rsidRDefault="00035636" w:rsidP="00035636">
            <w:r w:rsidRPr="005B71C9">
              <w:t xml:space="preserve">5. </w:t>
            </w:r>
            <w:r>
              <w:t>T</w:t>
            </w:r>
            <w:r w:rsidRPr="005B71C9">
              <w:t>rack performance</w:t>
            </w:r>
          </w:p>
        </w:tc>
        <w:tc>
          <w:tcPr>
            <w:tcW w:w="3261" w:type="dxa"/>
          </w:tcPr>
          <w:p w14:paraId="728E7FE9" w14:textId="482A23D0" w:rsidR="00035636" w:rsidRPr="003F0C4F" w:rsidRDefault="00035636" w:rsidP="00035636">
            <w:r w:rsidRPr="005B71C9">
              <w:t>Establish metrics to monitor progress toward goals at all levels and schedule regular check-ins.</w:t>
            </w:r>
          </w:p>
        </w:tc>
        <w:tc>
          <w:tcPr>
            <w:tcW w:w="3537" w:type="dxa"/>
          </w:tcPr>
          <w:p w14:paraId="4CB93D91" w14:textId="13ACBB35" w:rsidR="00035636" w:rsidRPr="003F0C4F" w:rsidRDefault="00035636" w:rsidP="00035636">
            <w:r w:rsidRPr="005B71C9">
              <w:t>Implement a dashboard for teams to report monthly progress and adjust strategies based on data.</w:t>
            </w:r>
          </w:p>
        </w:tc>
      </w:tr>
      <w:tr w:rsidR="00035636" w:rsidRPr="003F0C4F" w14:paraId="4D8FFA09" w14:textId="78A3363B" w:rsidTr="00035636">
        <w:tc>
          <w:tcPr>
            <w:tcW w:w="2830" w:type="dxa"/>
          </w:tcPr>
          <w:p w14:paraId="56620492" w14:textId="77357210" w:rsidR="00035636" w:rsidRDefault="00035636" w:rsidP="00035636">
            <w:r w:rsidRPr="005B71C9">
              <w:t xml:space="preserve">6. </w:t>
            </w:r>
            <w:r>
              <w:t>R</w:t>
            </w:r>
            <w:r w:rsidRPr="005B71C9">
              <w:t>eprioriti</w:t>
            </w:r>
            <w:r>
              <w:t>s</w:t>
            </w:r>
            <w:r w:rsidRPr="005B71C9">
              <w:t>e operations</w:t>
            </w:r>
          </w:p>
        </w:tc>
        <w:tc>
          <w:tcPr>
            <w:tcW w:w="3261" w:type="dxa"/>
          </w:tcPr>
          <w:p w14:paraId="09564489" w14:textId="77381BD6" w:rsidR="00035636" w:rsidRPr="003F0C4F" w:rsidRDefault="00035636" w:rsidP="00035636">
            <w:r w:rsidRPr="005B71C9">
              <w:t>Assess current operations and realign them with strategic priorities, identifying activities to prioriti</w:t>
            </w:r>
            <w:r w:rsidR="00011EDC">
              <w:t>s</w:t>
            </w:r>
            <w:r w:rsidRPr="005B71C9">
              <w:t>e or deprioriti</w:t>
            </w:r>
            <w:r w:rsidR="00011EDC">
              <w:t>s</w:t>
            </w:r>
            <w:r w:rsidRPr="005B71C9">
              <w:t>e.</w:t>
            </w:r>
          </w:p>
        </w:tc>
        <w:tc>
          <w:tcPr>
            <w:tcW w:w="3537" w:type="dxa"/>
          </w:tcPr>
          <w:p w14:paraId="28647543" w14:textId="13DD5E5F" w:rsidR="00035636" w:rsidRPr="003F0C4F" w:rsidRDefault="00035636" w:rsidP="00035636">
            <w:r w:rsidRPr="005B71C9">
              <w:t>Allocate resources from less critical projects to focus on a new product line identified for growth.</w:t>
            </w:r>
          </w:p>
        </w:tc>
      </w:tr>
      <w:tr w:rsidR="00035636" w:rsidRPr="003F0C4F" w14:paraId="4CC03D07" w14:textId="24E64EC6" w:rsidTr="00035636">
        <w:tc>
          <w:tcPr>
            <w:tcW w:w="2830" w:type="dxa"/>
          </w:tcPr>
          <w:p w14:paraId="277802F0" w14:textId="55C7512A" w:rsidR="00035636" w:rsidRDefault="00035636" w:rsidP="00035636">
            <w:r w:rsidRPr="005B71C9">
              <w:t xml:space="preserve">7. </w:t>
            </w:r>
            <w:r>
              <w:t>C</w:t>
            </w:r>
            <w:r w:rsidRPr="005B71C9">
              <w:t>elebrate successes</w:t>
            </w:r>
          </w:p>
        </w:tc>
        <w:tc>
          <w:tcPr>
            <w:tcW w:w="3261" w:type="dxa"/>
          </w:tcPr>
          <w:p w14:paraId="42157898" w14:textId="566BBD29" w:rsidR="00035636" w:rsidRPr="003F0C4F" w:rsidRDefault="00035636" w:rsidP="00035636">
            <w:r w:rsidRPr="005B71C9">
              <w:t>Recogni</w:t>
            </w:r>
            <w:r w:rsidR="00011EDC">
              <w:t>s</w:t>
            </w:r>
            <w:r w:rsidRPr="005B71C9">
              <w:t>e and celebrate achievements at all levels to maintain motivation and commitment.</w:t>
            </w:r>
          </w:p>
        </w:tc>
        <w:tc>
          <w:tcPr>
            <w:tcW w:w="3537" w:type="dxa"/>
          </w:tcPr>
          <w:p w14:paraId="3268B8EE" w14:textId="0D42FAC0" w:rsidR="00035636" w:rsidRPr="003F0C4F" w:rsidRDefault="00035636" w:rsidP="00035636">
            <w:r w:rsidRPr="005B71C9">
              <w:t>Host quarterly recognition events to acknowledge teams that meet or exceed their goals</w:t>
            </w:r>
            <w:r w:rsidR="00577637">
              <w:t xml:space="preserve"> </w:t>
            </w:r>
            <w:sdt>
              <w:sdtPr>
                <w:id w:val="-1552306033"/>
                <w:citation/>
              </w:sdtPr>
              <w:sdtEndPr/>
              <w:sdtContent>
                <w:r w:rsidR="00577637">
                  <w:fldChar w:fldCharType="begin"/>
                </w:r>
                <w:r w:rsidR="00577637">
                  <w:instrText xml:space="preserve"> CITATION Ant19 \l 3081 </w:instrText>
                </w:r>
                <w:r w:rsidR="00577637">
                  <w:fldChar w:fldCharType="separate"/>
                </w:r>
                <w:r w:rsidR="00A20BF2">
                  <w:rPr>
                    <w:noProof/>
                  </w:rPr>
                  <w:t>(Taylor, 2019)</w:t>
                </w:r>
                <w:r w:rsidR="00577637">
                  <w:fldChar w:fldCharType="end"/>
                </w:r>
              </w:sdtContent>
            </w:sdt>
            <w:r w:rsidRPr="005B71C9">
              <w:t>.</w:t>
            </w:r>
          </w:p>
        </w:tc>
      </w:tr>
    </w:tbl>
    <w:p w14:paraId="25E79F02" w14:textId="4E6B495C" w:rsidR="00537474" w:rsidRDefault="00C06544" w:rsidP="00537474">
      <w:pPr>
        <w:rPr>
          <w:lang w:eastAsia="en-AU"/>
        </w:rPr>
      </w:pPr>
      <w:r w:rsidRPr="00C06544">
        <w:rPr>
          <w:lang w:eastAsia="en-AU"/>
        </w:rPr>
        <w:t>By cascading your business plan, you can ensure that everyone in your organisation is on the same page and working towards the same goals.</w:t>
      </w:r>
    </w:p>
    <w:p w14:paraId="7A38E312" w14:textId="03A12D57" w:rsidR="00FD6055" w:rsidRPr="003F0C4F" w:rsidRDefault="00FD6055" w:rsidP="003255F3">
      <w:pPr>
        <w:pStyle w:val="HeadingDecorative"/>
      </w:pPr>
      <w:r w:rsidRPr="003F0C4F">
        <w:tab/>
      </w:r>
      <w:r>
        <w:rPr>
          <w:noProof/>
        </w:rPr>
        <w:drawing>
          <wp:inline distT="0" distB="0" distL="0" distR="0" wp14:anchorId="1434761C" wp14:editId="3BA3BF9A">
            <wp:extent cx="324000" cy="324000"/>
            <wp:effectExtent l="0" t="0" r="0" b="0"/>
            <wp:docPr id="658756512" name="Graphic 6587565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206249" name="Graphic 171665962">
                      <a:extLst>
                        <a:ext uri="{C183D7F6-B498-43B3-948B-1728B52AA6E4}">
                          <adec:decorative xmlns:adec="http://schemas.microsoft.com/office/drawing/2017/decorative" val="1"/>
                        </a:ext>
                      </a:extLst>
                    </pic:cNvPr>
                    <pic:cNvPicPr/>
                  </pic:nvPicPr>
                  <pic:blipFill>
                    <a:blip r:embed="rId46">
                      <a:extLst>
                        <a:ext uri="{96DAC541-7B7A-43D3-8B79-37D633B846F1}">
                          <asvg:svgBlip xmlns:asvg="http://schemas.microsoft.com/office/drawing/2016/SVG/main" r:embed="rId47"/>
                        </a:ext>
                      </a:extLst>
                    </a:blip>
                    <a:stretch>
                      <a:fillRect/>
                    </a:stretch>
                  </pic:blipFill>
                  <pic:spPr>
                    <a:xfrm>
                      <a:off x="0" y="0"/>
                      <a:ext cx="324000" cy="324000"/>
                    </a:xfrm>
                    <a:prstGeom prst="rect">
                      <a:avLst/>
                    </a:prstGeom>
                  </pic:spPr>
                </pic:pic>
              </a:graphicData>
            </a:graphic>
          </wp:inline>
        </w:drawing>
      </w:r>
      <w:r>
        <w:tab/>
      </w:r>
      <w:r w:rsidRPr="007B777A">
        <w:rPr>
          <w:position w:val="12"/>
        </w:rPr>
        <w:t>Video</w:t>
      </w:r>
      <w:r>
        <w:rPr>
          <w:position w:val="12"/>
        </w:rPr>
        <w:t xml:space="preserve"> </w:t>
      </w:r>
    </w:p>
    <w:p w14:paraId="736C137C" w14:textId="68C098F2" w:rsidR="00FD6055" w:rsidRDefault="00FD6055" w:rsidP="007C205C">
      <w:pPr>
        <w:rPr>
          <w:color w:val="000000" w:themeColor="text1"/>
        </w:rPr>
      </w:pPr>
      <w:r>
        <w:rPr>
          <w:color w:val="000000" w:themeColor="text1"/>
        </w:rPr>
        <w:t xml:space="preserve">To learn more on how to cascade your business plan, review the provided video </w:t>
      </w:r>
      <w:hyperlink r:id="rId124" w:history="1">
        <w:r w:rsidR="00CF31FC" w:rsidRPr="00CF31FC">
          <w:rPr>
            <w:rStyle w:val="Hyperlink"/>
          </w:rPr>
          <w:t>How to Effectively Communicate Your Strategy</w:t>
        </w:r>
      </w:hyperlink>
      <w:r w:rsidR="00CF31FC">
        <w:rPr>
          <w:color w:val="000000" w:themeColor="text1"/>
        </w:rPr>
        <w:t xml:space="preserve"> (YouTube, 3</w:t>
      </w:r>
      <w:r w:rsidR="004F50B1">
        <w:rPr>
          <w:color w:val="000000" w:themeColor="text1"/>
        </w:rPr>
        <w:t>:</w:t>
      </w:r>
      <w:r w:rsidR="00CF31FC">
        <w:rPr>
          <w:color w:val="000000" w:themeColor="text1"/>
        </w:rPr>
        <w:t xml:space="preserve">41 min). </w:t>
      </w:r>
    </w:p>
    <w:p w14:paraId="66BD5335" w14:textId="7B4A67C8" w:rsidR="006C4993" w:rsidRPr="000152CB" w:rsidRDefault="00CF31FC" w:rsidP="00537474">
      <w:pPr>
        <w:rPr>
          <w:rStyle w:val="Strong"/>
        </w:rPr>
      </w:pPr>
      <w:r w:rsidRPr="000152CB">
        <w:rPr>
          <w:rStyle w:val="Strong"/>
        </w:rPr>
        <w:t>Video summary</w:t>
      </w:r>
    </w:p>
    <w:p w14:paraId="707FB01D" w14:textId="2EB95A6D" w:rsidR="00CF31FC" w:rsidRPr="000152CB" w:rsidRDefault="00124EBA" w:rsidP="000152CB">
      <w:pPr>
        <w:pStyle w:val="ListBullet"/>
      </w:pPr>
      <w:r w:rsidRPr="000152CB">
        <w:t>Effective strategy communication requires tailoring content to internal and external stakeholders, ensuring that each audience receives only relevant parts of the strategic plan based on their roles and interests.</w:t>
      </w:r>
    </w:p>
    <w:p w14:paraId="696472AF" w14:textId="1673C0DB" w:rsidR="00CF31FC" w:rsidRPr="000152CB" w:rsidRDefault="000F1D2D" w:rsidP="000152CB">
      <w:pPr>
        <w:pStyle w:val="ListBullet"/>
      </w:pPr>
      <w:r w:rsidRPr="000152CB">
        <w:t xml:space="preserve">Using a communication matrix, clarify </w:t>
      </w:r>
      <w:r w:rsidR="00D10975">
        <w:t>each audience's essential information</w:t>
      </w:r>
      <w:r w:rsidRPr="000152CB">
        <w:t xml:space="preserve"> (</w:t>
      </w:r>
      <w:r w:rsidR="00317BCF">
        <w:t>for example</w:t>
      </w:r>
      <w:r w:rsidRPr="000152CB">
        <w:t>, mission, KPIs</w:t>
      </w:r>
      <w:r w:rsidR="00F930FD">
        <w:t xml:space="preserve"> </w:t>
      </w:r>
      <w:r w:rsidR="001E1F9E">
        <w:t>or</w:t>
      </w:r>
      <w:r w:rsidR="00562E24">
        <w:t xml:space="preserve"> </w:t>
      </w:r>
      <w:r w:rsidRPr="000152CB">
        <w:t>action steps) and determine the best medium (</w:t>
      </w:r>
      <w:r w:rsidR="00317BCF">
        <w:t>for example</w:t>
      </w:r>
      <w:r w:rsidRPr="000152CB">
        <w:t>, meetings, press releases) and frequency for updates.</w:t>
      </w:r>
    </w:p>
    <w:p w14:paraId="1C7BA7BA" w14:textId="71BA46E8" w:rsidR="000F1D2D" w:rsidRPr="000152CB" w:rsidRDefault="000152CB" w:rsidP="000152CB">
      <w:pPr>
        <w:pStyle w:val="ListBullet"/>
      </w:pPr>
      <w:r w:rsidRPr="000152CB">
        <w:t>Make the strategy engaging by adding visuals, using clear language</w:t>
      </w:r>
      <w:r w:rsidR="00F930FD">
        <w:t xml:space="preserve"> </w:t>
      </w:r>
      <w:r w:rsidR="00406323">
        <w:t>and</w:t>
      </w:r>
      <w:r w:rsidRPr="000152CB">
        <w:t xml:space="preserve"> presenting with enthusiasm to maintain interest and alignment across audiences.</w:t>
      </w:r>
    </w:p>
    <w:p w14:paraId="41B8E5A7" w14:textId="3AB53995" w:rsidR="00557703" w:rsidRDefault="00557703" w:rsidP="00F10CC7">
      <w:pPr>
        <w:pStyle w:val="Heading4"/>
      </w:pPr>
      <w:r>
        <w:lastRenderedPageBreak/>
        <w:t>Document support</w:t>
      </w:r>
    </w:p>
    <w:p w14:paraId="6D4F1D58" w14:textId="65049040" w:rsidR="00557703" w:rsidRDefault="00557703" w:rsidP="00557703">
      <w:pPr>
        <w:rPr>
          <w:lang w:eastAsia="en-AU"/>
        </w:rPr>
      </w:pPr>
      <w:r>
        <w:rPr>
          <w:lang w:eastAsia="en-AU"/>
        </w:rPr>
        <w:t>After confirming</w:t>
      </w:r>
      <w:r w:rsidR="003B7856">
        <w:rPr>
          <w:lang w:eastAsia="en-AU"/>
        </w:rPr>
        <w:t xml:space="preserve"> stakeholder</w:t>
      </w:r>
      <w:r w:rsidR="005A1274">
        <w:rPr>
          <w:lang w:eastAsia="en-AU"/>
        </w:rPr>
        <w:t xml:space="preserve"> support, it is vital to document</w:t>
      </w:r>
      <w:r w:rsidR="000D06EA">
        <w:rPr>
          <w:lang w:eastAsia="en-AU"/>
        </w:rPr>
        <w:t xml:space="preserve"> their commitments and any agreed-upon actions or roles they will play in achieving the planning outcomes. This documentation serves as a reference point throughout the implementation phase.</w:t>
      </w:r>
    </w:p>
    <w:p w14:paraId="054C6345" w14:textId="77777777" w:rsidR="00E823C2" w:rsidRPr="003F0C4F" w:rsidRDefault="00E823C2" w:rsidP="008A4A3E">
      <w:pPr>
        <w:pStyle w:val="HeadingDecorative"/>
      </w:pPr>
      <w:r w:rsidRPr="003F0C4F">
        <w:tab/>
      </w:r>
      <w:r>
        <w:rPr>
          <w:noProof/>
        </w:rPr>
        <w:drawing>
          <wp:inline distT="0" distB="0" distL="0" distR="0" wp14:anchorId="36B0BFFD" wp14:editId="35C2270D">
            <wp:extent cx="324000" cy="324000"/>
            <wp:effectExtent l="0" t="0" r="0" b="0"/>
            <wp:docPr id="1569711352" name="Graphic 15697113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983138" name="Graphic 1842983138">
                      <a:extLst>
                        <a:ext uri="{C183D7F6-B498-43B3-948B-1728B52AA6E4}">
                          <adec:decorative xmlns:adec="http://schemas.microsoft.com/office/drawing/2017/decorative" val="1"/>
                        </a:ext>
                      </a:extLst>
                    </pic:cNvPr>
                    <pic:cNvPicPr/>
                  </pic:nvPicPr>
                  <pic:blipFill>
                    <a:blip r:embed="rId48">
                      <a:extLst>
                        <a:ext uri="{96DAC541-7B7A-43D3-8B79-37D633B846F1}">
                          <asvg:svgBlip xmlns:asvg="http://schemas.microsoft.com/office/drawing/2016/SVG/main" r:embed="rId49"/>
                        </a:ext>
                      </a:extLst>
                    </a:blip>
                    <a:stretch>
                      <a:fillRect/>
                    </a:stretch>
                  </pic:blipFill>
                  <pic:spPr>
                    <a:xfrm>
                      <a:off x="0" y="0"/>
                      <a:ext cx="324000" cy="324000"/>
                    </a:xfrm>
                    <a:prstGeom prst="rect">
                      <a:avLst/>
                    </a:prstGeom>
                  </pic:spPr>
                </pic:pic>
              </a:graphicData>
            </a:graphic>
          </wp:inline>
        </w:drawing>
      </w:r>
      <w:r w:rsidRPr="003F0C4F">
        <w:tab/>
      </w:r>
      <w:bookmarkStart w:id="74" w:name="_Hlk153529599"/>
      <w:r w:rsidRPr="008A4A3E">
        <w:rPr>
          <w:position w:val="12"/>
          <w:szCs w:val="40"/>
        </w:rPr>
        <w:t>Self-check</w:t>
      </w:r>
    </w:p>
    <w:p w14:paraId="5E88FDDE" w14:textId="77777777" w:rsidR="00E823C2" w:rsidRPr="00851EF1" w:rsidRDefault="00E823C2" w:rsidP="00851EF1">
      <w:pPr>
        <w:pStyle w:val="Heading3"/>
      </w:pPr>
      <w:r w:rsidRPr="00851EF1">
        <w:t>How did you go?</w:t>
      </w:r>
    </w:p>
    <w:bookmarkEnd w:id="74"/>
    <w:p w14:paraId="48802981" w14:textId="2113BD31" w:rsidR="00E823C2" w:rsidRPr="00E3331C" w:rsidRDefault="00E823C2" w:rsidP="00BA6D8F">
      <w:pPr>
        <w:keepNext/>
        <w:rPr>
          <w:color w:val="000000" w:themeColor="text1"/>
        </w:rPr>
      </w:pPr>
      <w:r w:rsidRPr="00E3331C">
        <w:rPr>
          <w:color w:val="000000" w:themeColor="text1"/>
        </w:rPr>
        <w:t xml:space="preserve">You have completed the </w:t>
      </w:r>
      <w:r>
        <w:rPr>
          <w:color w:val="000000" w:themeColor="text1"/>
        </w:rPr>
        <w:t>lesson</w:t>
      </w:r>
      <w:r w:rsidR="004F50B1">
        <w:rPr>
          <w:color w:val="000000" w:themeColor="text1"/>
        </w:rPr>
        <w:t>:</w:t>
      </w:r>
      <w:r w:rsidR="00322915">
        <w:rPr>
          <w:color w:val="000000" w:themeColor="text1"/>
        </w:rPr>
        <w:t xml:space="preserve"> </w:t>
      </w:r>
      <w:r w:rsidR="0022455C" w:rsidRPr="00ED2ECC">
        <w:rPr>
          <w:rStyle w:val="Strong"/>
        </w:rPr>
        <w:t>Finalise business planning</w:t>
      </w:r>
      <w:r w:rsidRPr="00E3331C">
        <w:rPr>
          <w:color w:val="000000" w:themeColor="text1"/>
        </w:rPr>
        <w:t xml:space="preserve">. Check the boxes for the tasks you feel confident you can complete. </w:t>
      </w:r>
    </w:p>
    <w:p w14:paraId="77C51D5D" w14:textId="6D2CDB08" w:rsidR="00E823C2" w:rsidRPr="00E3331C" w:rsidRDefault="009968A8" w:rsidP="000F0D6C">
      <w:pPr>
        <w:tabs>
          <w:tab w:val="left" w:pos="709"/>
        </w:tabs>
        <w:ind w:left="709" w:hanging="425"/>
        <w:rPr>
          <w:color w:val="000000" w:themeColor="text1"/>
        </w:rPr>
      </w:pPr>
      <w:sdt>
        <w:sdtPr>
          <w:rPr>
            <w:color w:val="000000" w:themeColor="text1"/>
          </w:rPr>
          <w:id w:val="-1574964727"/>
          <w14:checkbox>
            <w14:checked w14:val="0"/>
            <w14:checkedState w14:val="2612" w14:font="MS Gothic"/>
            <w14:uncheckedState w14:val="2610" w14:font="MS Gothic"/>
          </w14:checkbox>
        </w:sdtPr>
        <w:sdtEndPr/>
        <w:sdtContent>
          <w:r w:rsidR="00E823C2" w:rsidRPr="00E3331C">
            <w:rPr>
              <w:rFonts w:ascii="MS Gothic" w:eastAsia="MS Gothic" w:hAnsi="MS Gothic"/>
              <w:color w:val="000000" w:themeColor="text1"/>
            </w:rPr>
            <w:t>☐</w:t>
          </w:r>
        </w:sdtContent>
      </w:sdt>
      <w:r w:rsidR="00E823C2" w:rsidRPr="00E3331C">
        <w:rPr>
          <w:color w:val="000000" w:themeColor="text1"/>
        </w:rPr>
        <w:tab/>
      </w:r>
      <w:r w:rsidR="00F930FD">
        <w:rPr>
          <w:color w:val="000000" w:themeColor="text1"/>
        </w:rPr>
        <w:t>I can d</w:t>
      </w:r>
      <w:r w:rsidR="005E6154" w:rsidRPr="005E6154">
        <w:rPr>
          <w:color w:val="000000" w:themeColor="text1"/>
        </w:rPr>
        <w:t>evelop risk management strategies</w:t>
      </w:r>
      <w:r w:rsidR="004F50B1">
        <w:rPr>
          <w:color w:val="000000" w:themeColor="text1"/>
        </w:rPr>
        <w:t>.</w:t>
      </w:r>
    </w:p>
    <w:p w14:paraId="60048161" w14:textId="6CDBC135" w:rsidR="00E823C2" w:rsidRPr="00E3331C" w:rsidRDefault="009968A8" w:rsidP="000F0D6C">
      <w:pPr>
        <w:tabs>
          <w:tab w:val="left" w:pos="709"/>
        </w:tabs>
        <w:ind w:left="709" w:hanging="425"/>
        <w:rPr>
          <w:color w:val="000000" w:themeColor="text1"/>
        </w:rPr>
      </w:pPr>
      <w:sdt>
        <w:sdtPr>
          <w:rPr>
            <w:color w:val="000000" w:themeColor="text1"/>
          </w:rPr>
          <w:id w:val="-992252729"/>
          <w14:checkbox>
            <w14:checked w14:val="0"/>
            <w14:checkedState w14:val="2612" w14:font="MS Gothic"/>
            <w14:uncheckedState w14:val="2610" w14:font="MS Gothic"/>
          </w14:checkbox>
        </w:sdtPr>
        <w:sdtEndPr/>
        <w:sdtContent>
          <w:r w:rsidR="00E823C2" w:rsidRPr="00E3331C">
            <w:rPr>
              <w:rFonts w:ascii="MS Gothic" w:eastAsia="MS Gothic" w:hAnsi="MS Gothic"/>
              <w:color w:val="000000" w:themeColor="text1"/>
            </w:rPr>
            <w:t>☐</w:t>
          </w:r>
        </w:sdtContent>
      </w:sdt>
      <w:r w:rsidR="00E823C2" w:rsidRPr="00E3331C">
        <w:rPr>
          <w:color w:val="000000" w:themeColor="text1"/>
        </w:rPr>
        <w:tab/>
      </w:r>
      <w:r w:rsidR="00F930FD">
        <w:rPr>
          <w:color w:val="000000" w:themeColor="text1"/>
        </w:rPr>
        <w:t>I can a</w:t>
      </w:r>
      <w:r w:rsidR="000346AB" w:rsidRPr="000346AB">
        <w:rPr>
          <w:color w:val="000000" w:themeColor="text1"/>
        </w:rPr>
        <w:t>ssess likelihood of non-conformance</w:t>
      </w:r>
      <w:r w:rsidR="004F50B1">
        <w:rPr>
          <w:color w:val="000000" w:themeColor="text1"/>
        </w:rPr>
        <w:t>.</w:t>
      </w:r>
    </w:p>
    <w:p w14:paraId="27E4452D" w14:textId="458FFF78" w:rsidR="00E823C2" w:rsidRDefault="009968A8" w:rsidP="000F0D6C">
      <w:pPr>
        <w:tabs>
          <w:tab w:val="left" w:pos="709"/>
        </w:tabs>
        <w:ind w:left="709" w:hanging="425"/>
        <w:rPr>
          <w:color w:val="000000" w:themeColor="text1"/>
        </w:rPr>
      </w:pPr>
      <w:sdt>
        <w:sdtPr>
          <w:rPr>
            <w:color w:val="000000" w:themeColor="text1"/>
          </w:rPr>
          <w:id w:val="-75748697"/>
          <w14:checkbox>
            <w14:checked w14:val="0"/>
            <w14:checkedState w14:val="2612" w14:font="MS Gothic"/>
            <w14:uncheckedState w14:val="2610" w14:font="MS Gothic"/>
          </w14:checkbox>
        </w:sdtPr>
        <w:sdtEndPr/>
        <w:sdtContent>
          <w:r w:rsidR="00E823C2" w:rsidRPr="00E3331C">
            <w:rPr>
              <w:rFonts w:ascii="MS Gothic" w:eastAsia="MS Gothic" w:hAnsi="MS Gothic"/>
              <w:color w:val="000000" w:themeColor="text1"/>
            </w:rPr>
            <w:t>☐</w:t>
          </w:r>
        </w:sdtContent>
      </w:sdt>
      <w:r w:rsidR="00E823C2" w:rsidRPr="00E3331C">
        <w:rPr>
          <w:color w:val="000000" w:themeColor="text1"/>
        </w:rPr>
        <w:tab/>
      </w:r>
      <w:r w:rsidR="00F930FD">
        <w:rPr>
          <w:color w:val="000000" w:themeColor="text1"/>
        </w:rPr>
        <w:t>I can d</w:t>
      </w:r>
      <w:r w:rsidR="00CB6BF8" w:rsidRPr="00CB6BF8">
        <w:rPr>
          <w:color w:val="000000" w:themeColor="text1"/>
        </w:rPr>
        <w:t>evelop a contingency plan</w:t>
      </w:r>
      <w:r w:rsidR="004F50B1">
        <w:rPr>
          <w:color w:val="000000" w:themeColor="text1"/>
        </w:rPr>
        <w:t>.</w:t>
      </w:r>
    </w:p>
    <w:p w14:paraId="3572CD8B" w14:textId="3526E11F" w:rsidR="00CB6BF8" w:rsidRPr="00E3331C" w:rsidRDefault="009968A8" w:rsidP="000F0D6C">
      <w:pPr>
        <w:tabs>
          <w:tab w:val="left" w:pos="709"/>
        </w:tabs>
        <w:ind w:left="709" w:hanging="425"/>
        <w:rPr>
          <w:color w:val="000000" w:themeColor="text1"/>
        </w:rPr>
      </w:pPr>
      <w:sdt>
        <w:sdtPr>
          <w:rPr>
            <w:color w:val="000000" w:themeColor="text1"/>
          </w:rPr>
          <w:id w:val="-544058970"/>
          <w14:checkbox>
            <w14:checked w14:val="0"/>
            <w14:checkedState w14:val="2612" w14:font="MS Gothic"/>
            <w14:uncheckedState w14:val="2610" w14:font="MS Gothic"/>
          </w14:checkbox>
        </w:sdtPr>
        <w:sdtEndPr/>
        <w:sdtContent>
          <w:r w:rsidR="00CB6BF8" w:rsidRPr="00E3331C">
            <w:rPr>
              <w:rFonts w:ascii="MS Gothic" w:eastAsia="MS Gothic" w:hAnsi="MS Gothic"/>
              <w:color w:val="000000" w:themeColor="text1"/>
            </w:rPr>
            <w:t>☐</w:t>
          </w:r>
        </w:sdtContent>
      </w:sdt>
      <w:r w:rsidR="00CB6BF8" w:rsidRPr="00E3331C">
        <w:rPr>
          <w:color w:val="000000" w:themeColor="text1"/>
        </w:rPr>
        <w:tab/>
      </w:r>
      <w:r w:rsidR="00F930FD">
        <w:rPr>
          <w:color w:val="000000" w:themeColor="text1"/>
        </w:rPr>
        <w:t xml:space="preserve">I can </w:t>
      </w:r>
      <w:r w:rsidR="000612BF">
        <w:rPr>
          <w:color w:val="000000" w:themeColor="text1"/>
        </w:rPr>
        <w:t>i</w:t>
      </w:r>
      <w:r w:rsidR="005D2BC6" w:rsidRPr="005D2BC6">
        <w:rPr>
          <w:color w:val="000000" w:themeColor="text1"/>
        </w:rPr>
        <w:t xml:space="preserve">dentify </w:t>
      </w:r>
      <w:r w:rsidR="003D5D7B" w:rsidRPr="003D5D7B">
        <w:rPr>
          <w:color w:val="000000" w:themeColor="text1"/>
        </w:rPr>
        <w:t>key stakeholders’ interests and objectives.</w:t>
      </w:r>
    </w:p>
    <w:p w14:paraId="7B3E8824" w14:textId="1CDD45D0" w:rsidR="00E823C2" w:rsidRPr="003F0C4F" w:rsidRDefault="00E823C2" w:rsidP="007E22C2"/>
    <w:p w14:paraId="55342292" w14:textId="77777777" w:rsidR="00D2142B" w:rsidRDefault="00D2142B">
      <w:pPr>
        <w:sectPr w:rsidR="00D2142B" w:rsidSect="005B4347">
          <w:type w:val="continuous"/>
          <w:pgSz w:w="11906" w:h="16838" w:code="9"/>
          <w:pgMar w:top="1134" w:right="1134" w:bottom="1134" w:left="1134" w:header="567" w:footer="397" w:gutter="0"/>
          <w:cols w:space="4253"/>
          <w:docGrid w:linePitch="360"/>
        </w:sectPr>
      </w:pPr>
    </w:p>
    <w:p w14:paraId="4C1F2450" w14:textId="77777777" w:rsidR="000A5054" w:rsidRPr="00223D0A" w:rsidRDefault="005C372E" w:rsidP="00E92E39">
      <w:pPr>
        <w:pStyle w:val="Heading1"/>
        <w:framePr w:wrap="notBeside"/>
      </w:pPr>
      <w:bookmarkStart w:id="75" w:name="_Toc184137552"/>
      <w:bookmarkStart w:id="76" w:name="_Hlk153544876"/>
      <w:bookmarkEnd w:id="16"/>
      <w:r w:rsidRPr="00223D0A">
        <w:lastRenderedPageBreak/>
        <w:t>Answers and feedback</w:t>
      </w:r>
      <w:bookmarkEnd w:id="75"/>
    </w:p>
    <w:p w14:paraId="61C0F2C4" w14:textId="19C1CC9A" w:rsidR="007A0615" w:rsidRDefault="0067728D" w:rsidP="00B5007F">
      <w:pPr>
        <w:pStyle w:val="Heading2"/>
      </w:pPr>
      <w:bookmarkStart w:id="77" w:name="_Toc184137553"/>
      <w:bookmarkStart w:id="78" w:name="_Hlk159914620"/>
      <w:bookmarkEnd w:id="76"/>
      <w:r>
        <w:t xml:space="preserve">Lesson </w:t>
      </w:r>
      <w:r w:rsidR="00453C85">
        <w:t>1</w:t>
      </w:r>
      <w:bookmarkEnd w:id="77"/>
    </w:p>
    <w:bookmarkEnd w:id="78"/>
    <w:p w14:paraId="03F3F5C5" w14:textId="039CDC87" w:rsidR="00AA47C4" w:rsidRDefault="00453C85" w:rsidP="00FB5B0F">
      <w:pPr>
        <w:pStyle w:val="HeadingAnswersActivity"/>
      </w:pPr>
      <w:r>
        <w:fldChar w:fldCharType="begin"/>
      </w:r>
      <w:r>
        <w:instrText xml:space="preserve"> REF _Ref181607213 \h </w:instrText>
      </w:r>
      <w:r w:rsidR="00FB5B0F">
        <w:instrText xml:space="preserve"> \* MERGEFORMAT </w:instrText>
      </w:r>
      <w:r>
        <w:fldChar w:fldCharType="separate"/>
      </w:r>
      <w:r w:rsidR="00A20BF2" w:rsidRPr="00704DDD">
        <w:t xml:space="preserve">Activity </w:t>
      </w:r>
      <w:r w:rsidR="00A20BF2">
        <w:rPr>
          <w:noProof/>
        </w:rPr>
        <w:t>1</w:t>
      </w:r>
      <w:r w:rsidR="00A20BF2" w:rsidRPr="00704DDD">
        <w:rPr>
          <w:noProof/>
        </w:rPr>
        <w:t>:</w:t>
      </w:r>
      <w:r w:rsidR="00A20BF2" w:rsidRPr="00704DDD">
        <w:t xml:space="preserve"> </w:t>
      </w:r>
      <w:r w:rsidR="00A20BF2">
        <w:t>Vision and mission statement</w:t>
      </w:r>
      <w:r>
        <w:fldChar w:fldCharType="end"/>
      </w:r>
    </w:p>
    <w:p w14:paraId="16BA5BCE" w14:textId="7B044372" w:rsidR="006A1613" w:rsidRPr="003F0C4F" w:rsidRDefault="00B240C8" w:rsidP="00037922">
      <w:pPr>
        <w:pStyle w:val="ListNoActivity"/>
        <w:numPr>
          <w:ilvl w:val="0"/>
          <w:numId w:val="25"/>
        </w:numPr>
      </w:pPr>
      <w:r w:rsidRPr="00B240C8">
        <w:t>Create a mission statement using your business idea or Azure Beach Surf and Skate.</w:t>
      </w:r>
    </w:p>
    <w:p w14:paraId="0660AAFB" w14:textId="737860A3" w:rsidR="006A1613" w:rsidRPr="00ED2ECC" w:rsidRDefault="00ED67A5" w:rsidP="006A1613">
      <w:pPr>
        <w:pStyle w:val="InputBoxSml"/>
        <w:framePr w:wrap="around"/>
        <w:rPr>
          <w:color w:val="000000" w:themeColor="text1"/>
        </w:rPr>
      </w:pPr>
      <w:r w:rsidRPr="00ED2ECC">
        <w:rPr>
          <w:color w:val="000000" w:themeColor="text1"/>
        </w:rPr>
        <w:t>Answers will vary depending on proposed business in relation to</w:t>
      </w:r>
      <w:r w:rsidR="006A1613" w:rsidRPr="00ED2ECC">
        <w:rPr>
          <w:color w:val="000000" w:themeColor="text1"/>
        </w:rPr>
        <w:t xml:space="preserve"> a mission statement that grounds their vision in practical terms; defines clear goals and objectives; describes what you will do, for whom</w:t>
      </w:r>
      <w:r w:rsidR="00F930FD" w:rsidRPr="00ED2ECC">
        <w:rPr>
          <w:color w:val="000000" w:themeColor="text1"/>
        </w:rPr>
        <w:t xml:space="preserve"> </w:t>
      </w:r>
      <w:r w:rsidR="00406323" w:rsidRPr="00ED2ECC">
        <w:rPr>
          <w:color w:val="000000" w:themeColor="text1"/>
        </w:rPr>
        <w:t>and</w:t>
      </w:r>
      <w:r w:rsidR="006A1613" w:rsidRPr="00ED2ECC">
        <w:rPr>
          <w:color w:val="000000" w:themeColor="text1"/>
        </w:rPr>
        <w:t xml:space="preserve"> why.</w:t>
      </w:r>
    </w:p>
    <w:p w14:paraId="458C1B0D" w14:textId="664B7857" w:rsidR="006A1613" w:rsidRPr="003F0C4F" w:rsidRDefault="00B240C8" w:rsidP="00B240C8">
      <w:pPr>
        <w:pStyle w:val="ListNoActivity"/>
        <w:ind w:left="360" w:hanging="360"/>
      </w:pPr>
      <w:r w:rsidRPr="00B240C8">
        <w:t>Create a vision statement using your business idea or Azure Beach Surf and Skate.</w:t>
      </w:r>
    </w:p>
    <w:p w14:paraId="2AF6A095" w14:textId="6C203FA1" w:rsidR="006A1613" w:rsidRPr="00ED2ECC" w:rsidRDefault="00ED67A5" w:rsidP="006A1613">
      <w:pPr>
        <w:pStyle w:val="InputBoxSml"/>
        <w:framePr w:wrap="around"/>
        <w:rPr>
          <w:color w:val="000000" w:themeColor="text1"/>
        </w:rPr>
      </w:pPr>
      <w:r w:rsidRPr="00ED2ECC">
        <w:rPr>
          <w:color w:val="000000" w:themeColor="text1"/>
        </w:rPr>
        <w:t>Answers will vary depending on proposed business in relation to</w:t>
      </w:r>
      <w:r w:rsidR="006A1613" w:rsidRPr="00ED2ECC">
        <w:rPr>
          <w:color w:val="000000" w:themeColor="text1"/>
        </w:rPr>
        <w:t xml:space="preserve"> a vision statement that outlines </w:t>
      </w:r>
      <w:proofErr w:type="gramStart"/>
      <w:r w:rsidR="006A1613" w:rsidRPr="00ED2ECC">
        <w:rPr>
          <w:color w:val="000000" w:themeColor="text1"/>
        </w:rPr>
        <w:t>hopes</w:t>
      </w:r>
      <w:proofErr w:type="gramEnd"/>
      <w:r w:rsidR="006A1613" w:rsidRPr="00ED2ECC">
        <w:rPr>
          <w:color w:val="000000" w:themeColor="text1"/>
        </w:rPr>
        <w:t xml:space="preserve"> for the future; identifies a problem to solve; defines big picture changes; unites people in beliefs and values.</w:t>
      </w:r>
    </w:p>
    <w:p w14:paraId="527B4C52" w14:textId="47CE174E" w:rsidR="006A1613" w:rsidRDefault="000E068A" w:rsidP="006A1613">
      <w:pPr>
        <w:pStyle w:val="HeadingAnswersActivity"/>
        <w:rPr>
          <w:lang w:eastAsia="en-AU"/>
        </w:rPr>
      </w:pPr>
      <w:r>
        <w:rPr>
          <w:lang w:eastAsia="en-AU"/>
        </w:rPr>
        <w:fldChar w:fldCharType="begin"/>
      </w:r>
      <w:r>
        <w:rPr>
          <w:lang w:eastAsia="en-AU"/>
        </w:rPr>
        <w:instrText xml:space="preserve"> REF _Ref181607918 \h </w:instrText>
      </w:r>
      <w:r>
        <w:rPr>
          <w:lang w:eastAsia="en-AU"/>
        </w:rPr>
      </w:r>
      <w:r>
        <w:rPr>
          <w:lang w:eastAsia="en-AU"/>
        </w:rPr>
        <w:fldChar w:fldCharType="separate"/>
      </w:r>
      <w:r w:rsidR="00A20BF2" w:rsidRPr="00704DDD">
        <w:t xml:space="preserve">Activity </w:t>
      </w:r>
      <w:r w:rsidR="00A20BF2">
        <w:rPr>
          <w:noProof/>
        </w:rPr>
        <w:t>2</w:t>
      </w:r>
      <w:r w:rsidR="00A20BF2" w:rsidRPr="00704DDD">
        <w:t xml:space="preserve">: </w:t>
      </w:r>
      <w:r w:rsidR="00A20BF2">
        <w:t>SWOT analysis</w:t>
      </w:r>
      <w:r>
        <w:rPr>
          <w:lang w:eastAsia="en-AU"/>
        </w:rPr>
        <w:fldChar w:fldCharType="end"/>
      </w:r>
    </w:p>
    <w:p w14:paraId="4B458646" w14:textId="1C0861D4" w:rsidR="001343AD" w:rsidRPr="001343AD" w:rsidRDefault="001343AD" w:rsidP="00037922">
      <w:pPr>
        <w:pStyle w:val="ListNoActivity"/>
        <w:numPr>
          <w:ilvl w:val="0"/>
          <w:numId w:val="37"/>
        </w:numPr>
      </w:pPr>
      <w:r w:rsidRPr="001343AD">
        <w:t>Using research for your own business idea or using Azure Beach Surf and Skate, conduct a SWOT analysis in the provided template.</w:t>
      </w:r>
    </w:p>
    <w:p w14:paraId="5226A44E" w14:textId="1E88EF5D" w:rsidR="000E068A" w:rsidRDefault="000E068A" w:rsidP="000E068A">
      <w:pPr>
        <w:pStyle w:val="Caption"/>
      </w:pPr>
      <w:r>
        <w:t xml:space="preserve">Table </w:t>
      </w:r>
      <w:r w:rsidR="00A20BF2">
        <w:fldChar w:fldCharType="begin"/>
      </w:r>
      <w:r w:rsidR="00A20BF2">
        <w:instrText xml:space="preserve"> SEQ Table \* ARABIC </w:instrText>
      </w:r>
      <w:r w:rsidR="00A20BF2">
        <w:fldChar w:fldCharType="separate"/>
      </w:r>
      <w:r w:rsidR="00A20BF2">
        <w:rPr>
          <w:noProof/>
        </w:rPr>
        <w:t>40</w:t>
      </w:r>
      <w:r w:rsidR="00A20BF2">
        <w:rPr>
          <w:noProof/>
        </w:rPr>
        <w:fldChar w:fldCharType="end"/>
      </w:r>
      <w:r w:rsidR="00776CA4">
        <w:rPr>
          <w:noProof/>
        </w:rPr>
        <w:t xml:space="preserve">: </w:t>
      </w:r>
      <w:r>
        <w:t>SWOT analysis activity</w:t>
      </w:r>
    </w:p>
    <w:tbl>
      <w:tblPr>
        <w:tblStyle w:val="TableGrid"/>
        <w:tblW w:w="5000" w:type="pct"/>
        <w:tblLook w:val="0620" w:firstRow="1" w:lastRow="0" w:firstColumn="0" w:lastColumn="0" w:noHBand="1" w:noVBand="1"/>
      </w:tblPr>
      <w:tblGrid>
        <w:gridCol w:w="4814"/>
        <w:gridCol w:w="4814"/>
      </w:tblGrid>
      <w:tr w:rsidR="000E068A" w:rsidRPr="003F0C4F" w14:paraId="38040808" w14:textId="77777777" w:rsidTr="00F84D83">
        <w:trPr>
          <w:cnfStyle w:val="100000000000" w:firstRow="1" w:lastRow="0" w:firstColumn="0" w:lastColumn="0" w:oddVBand="0" w:evenVBand="0" w:oddHBand="0" w:evenHBand="0" w:firstRowFirstColumn="0" w:firstRowLastColumn="0" w:lastRowFirstColumn="0" w:lastRowLastColumn="0"/>
        </w:trPr>
        <w:tc>
          <w:tcPr>
            <w:tcW w:w="4814" w:type="dxa"/>
          </w:tcPr>
          <w:p w14:paraId="2334D9AB" w14:textId="77777777" w:rsidR="000E068A" w:rsidRPr="003F0C4F" w:rsidRDefault="000E068A" w:rsidP="00F84D83">
            <w:r>
              <w:t>SWOT analysis activity</w:t>
            </w:r>
          </w:p>
        </w:tc>
        <w:tc>
          <w:tcPr>
            <w:tcW w:w="4814" w:type="dxa"/>
          </w:tcPr>
          <w:p w14:paraId="3D8F2826" w14:textId="77777777" w:rsidR="000E068A" w:rsidRPr="003F0C4F" w:rsidRDefault="000E068A" w:rsidP="00F84D83"/>
        </w:tc>
      </w:tr>
      <w:tr w:rsidR="000E068A" w:rsidRPr="003F0C4F" w14:paraId="04A45211" w14:textId="77777777" w:rsidTr="00F84D83">
        <w:tc>
          <w:tcPr>
            <w:tcW w:w="4814" w:type="dxa"/>
          </w:tcPr>
          <w:p w14:paraId="0DB4E6AA" w14:textId="11EAFB25" w:rsidR="000E068A" w:rsidRPr="000D3C0C" w:rsidRDefault="000E068A" w:rsidP="00F84D83">
            <w:pPr>
              <w:rPr>
                <w:rStyle w:val="Strong"/>
              </w:rPr>
            </w:pPr>
            <w:r w:rsidRPr="000D3C0C">
              <w:rPr>
                <w:rStyle w:val="Strong"/>
              </w:rPr>
              <w:t>Strengths</w:t>
            </w:r>
            <w:r w:rsidR="006E19C6">
              <w:rPr>
                <w:rStyle w:val="Strong"/>
              </w:rPr>
              <w:t xml:space="preserve"> </w:t>
            </w:r>
          </w:p>
          <w:p w14:paraId="0B64F666" w14:textId="618A76D7" w:rsidR="000E068A" w:rsidRPr="003F0C4F" w:rsidRDefault="00ED67A5" w:rsidP="00F84D83">
            <w:r w:rsidRPr="00ED2ECC">
              <w:rPr>
                <w:color w:val="000000" w:themeColor="text1"/>
              </w:rPr>
              <w:t>Answers will vary depending on proposed business in relation to</w:t>
            </w:r>
            <w:r w:rsidR="000E068A" w:rsidRPr="00ED2ECC">
              <w:rPr>
                <w:color w:val="000000" w:themeColor="text1"/>
              </w:rPr>
              <w:t xml:space="preserve"> key strengths such as customer service and value for money.</w:t>
            </w:r>
          </w:p>
        </w:tc>
        <w:tc>
          <w:tcPr>
            <w:tcW w:w="4814" w:type="dxa"/>
          </w:tcPr>
          <w:p w14:paraId="3B4D5549" w14:textId="7A4545D9" w:rsidR="000E068A" w:rsidRPr="00ED2ECC" w:rsidRDefault="000E068A" w:rsidP="00F84D83">
            <w:pPr>
              <w:rPr>
                <w:rStyle w:val="Strong"/>
                <w:color w:val="000000" w:themeColor="text1"/>
              </w:rPr>
            </w:pPr>
            <w:r w:rsidRPr="00ED2ECC">
              <w:rPr>
                <w:rStyle w:val="Strong"/>
                <w:color w:val="000000" w:themeColor="text1"/>
              </w:rPr>
              <w:t>Weaknesses</w:t>
            </w:r>
          </w:p>
          <w:p w14:paraId="0D9E1550" w14:textId="22165CEF" w:rsidR="000E068A" w:rsidRPr="00ED2ECC" w:rsidRDefault="00ED67A5" w:rsidP="00F84D83">
            <w:pPr>
              <w:rPr>
                <w:color w:val="000000" w:themeColor="text1"/>
              </w:rPr>
            </w:pPr>
            <w:r w:rsidRPr="00ED2ECC">
              <w:rPr>
                <w:color w:val="000000" w:themeColor="text1"/>
              </w:rPr>
              <w:t>Answers will vary depending on proposed business in relation to</w:t>
            </w:r>
            <w:r w:rsidR="000E068A" w:rsidRPr="00ED2ECC">
              <w:rPr>
                <w:color w:val="000000" w:themeColor="text1"/>
              </w:rPr>
              <w:t xml:space="preserve"> key weaknesses such as only having 3 flagship stores.</w:t>
            </w:r>
          </w:p>
        </w:tc>
      </w:tr>
      <w:tr w:rsidR="000E068A" w:rsidRPr="003F0C4F" w14:paraId="5D022E30" w14:textId="77777777" w:rsidTr="00F84D83">
        <w:tc>
          <w:tcPr>
            <w:tcW w:w="4814" w:type="dxa"/>
          </w:tcPr>
          <w:p w14:paraId="2EED0BE7" w14:textId="59314577" w:rsidR="000E068A" w:rsidRPr="000D3C0C" w:rsidRDefault="000E068A" w:rsidP="00F84D83">
            <w:pPr>
              <w:rPr>
                <w:rStyle w:val="Strong"/>
              </w:rPr>
            </w:pPr>
            <w:r w:rsidRPr="000D3C0C">
              <w:rPr>
                <w:rStyle w:val="Strong"/>
              </w:rPr>
              <w:t>Opportunities</w:t>
            </w:r>
          </w:p>
          <w:p w14:paraId="10EAD4B8" w14:textId="707C4A84" w:rsidR="000E068A" w:rsidRDefault="00ED67A5" w:rsidP="00F84D83">
            <w:r w:rsidRPr="00ED2ECC">
              <w:rPr>
                <w:color w:val="000000" w:themeColor="text1"/>
              </w:rPr>
              <w:t>Answers will vary depending on proposed business in relation to</w:t>
            </w:r>
            <w:r w:rsidR="000E068A" w:rsidRPr="00ED2ECC">
              <w:rPr>
                <w:color w:val="000000" w:themeColor="text1"/>
              </w:rPr>
              <w:t xml:space="preserve"> key opportunities such as possible expansion or other competitor insights.</w:t>
            </w:r>
          </w:p>
        </w:tc>
        <w:tc>
          <w:tcPr>
            <w:tcW w:w="4814" w:type="dxa"/>
          </w:tcPr>
          <w:p w14:paraId="1BEF49F3" w14:textId="6A6CAF0E" w:rsidR="000E068A" w:rsidRPr="000D3C0C" w:rsidRDefault="000E068A" w:rsidP="00F84D83">
            <w:pPr>
              <w:rPr>
                <w:rStyle w:val="Strong"/>
              </w:rPr>
            </w:pPr>
            <w:r w:rsidRPr="000D3C0C">
              <w:rPr>
                <w:rStyle w:val="Strong"/>
              </w:rPr>
              <w:t>Threats</w:t>
            </w:r>
          </w:p>
          <w:p w14:paraId="54625FCD" w14:textId="3547915B" w:rsidR="000E068A" w:rsidRPr="003F0C4F" w:rsidRDefault="00ED67A5" w:rsidP="00F84D83">
            <w:r w:rsidRPr="00ED2ECC">
              <w:rPr>
                <w:color w:val="000000" w:themeColor="text1"/>
              </w:rPr>
              <w:t>Answers will vary depending on proposed business in relation to</w:t>
            </w:r>
            <w:r w:rsidR="000E068A" w:rsidRPr="00ED2ECC">
              <w:rPr>
                <w:color w:val="000000" w:themeColor="text1"/>
              </w:rPr>
              <w:t xml:space="preserve"> relevant competitor knowledge and research outlining key threats the business may have</w:t>
            </w:r>
            <w:r w:rsidR="00C753C4">
              <w:rPr>
                <w:color w:val="000000" w:themeColor="text1"/>
              </w:rPr>
              <w:t xml:space="preserve"> such as</w:t>
            </w:r>
            <w:r w:rsidR="00E478DB">
              <w:rPr>
                <w:color w:val="000000" w:themeColor="text1"/>
              </w:rPr>
              <w:t xml:space="preserve"> the number of competitors and their share of the market</w:t>
            </w:r>
            <w:r w:rsidR="000E068A">
              <w:rPr>
                <w:color w:val="000000" w:themeColor="text1"/>
              </w:rPr>
              <w:t>.</w:t>
            </w:r>
          </w:p>
        </w:tc>
      </w:tr>
    </w:tbl>
    <w:p w14:paraId="0B6A820A" w14:textId="4A0C19A5" w:rsidR="00B11C48" w:rsidRDefault="00B11C48" w:rsidP="00B5007F">
      <w:pPr>
        <w:pStyle w:val="Heading2"/>
      </w:pPr>
      <w:bookmarkStart w:id="79" w:name="_Toc184137554"/>
      <w:r>
        <w:lastRenderedPageBreak/>
        <w:t xml:space="preserve">Lesson </w:t>
      </w:r>
      <w:r w:rsidR="00453C85">
        <w:t>2</w:t>
      </w:r>
      <w:bookmarkEnd w:id="79"/>
    </w:p>
    <w:p w14:paraId="232EA848" w14:textId="4266709A" w:rsidR="00B11C48" w:rsidRDefault="00405D0F" w:rsidP="00405D0F">
      <w:pPr>
        <w:pStyle w:val="HeadingAnswersActivity"/>
      </w:pPr>
      <w:r w:rsidRPr="00405D0F">
        <w:fldChar w:fldCharType="begin"/>
      </w:r>
      <w:r w:rsidRPr="00405D0F">
        <w:instrText xml:space="preserve"> REF _Ref181608200 \h </w:instrText>
      </w:r>
      <w:r>
        <w:instrText xml:space="preserve"> \* MERGEFORMAT </w:instrText>
      </w:r>
      <w:r w:rsidRPr="00405D0F">
        <w:fldChar w:fldCharType="separate"/>
      </w:r>
      <w:r w:rsidR="00A20BF2" w:rsidRPr="00704DDD">
        <w:t xml:space="preserve">Activity </w:t>
      </w:r>
      <w:r w:rsidR="00A20BF2">
        <w:t>3</w:t>
      </w:r>
      <w:r w:rsidR="00A20BF2" w:rsidRPr="00704DDD">
        <w:t xml:space="preserve">: </w:t>
      </w:r>
      <w:r w:rsidR="00A20BF2">
        <w:t>Marketing mix</w:t>
      </w:r>
      <w:r w:rsidRPr="00405D0F">
        <w:fldChar w:fldCharType="end"/>
      </w:r>
    </w:p>
    <w:p w14:paraId="4016E0EE" w14:textId="304ED518" w:rsidR="00405D0F" w:rsidRPr="003F0C4F" w:rsidRDefault="00B70602" w:rsidP="00037922">
      <w:pPr>
        <w:pStyle w:val="ListNoActivity"/>
        <w:numPr>
          <w:ilvl w:val="0"/>
          <w:numId w:val="27"/>
        </w:numPr>
      </w:pPr>
      <w:r w:rsidRPr="00B70602">
        <w:t xml:space="preserve">Using your business idea or Azure Beach Surf and Skate, identify your </w:t>
      </w:r>
      <w:r w:rsidRPr="00B70602">
        <w:rPr>
          <w:rStyle w:val="Strong"/>
        </w:rPr>
        <w:t>product</w:t>
      </w:r>
      <w:r w:rsidRPr="00B70602">
        <w:t xml:space="preserve"> strategy.</w:t>
      </w:r>
    </w:p>
    <w:p w14:paraId="48BFD2D7" w14:textId="51E302C0" w:rsidR="00405D0F" w:rsidRPr="00ED2ECC" w:rsidRDefault="00A20E94" w:rsidP="00405D0F">
      <w:pPr>
        <w:pStyle w:val="InputBoxSml"/>
        <w:framePr w:wrap="around"/>
        <w:rPr>
          <w:color w:val="000000" w:themeColor="text1"/>
        </w:rPr>
      </w:pPr>
      <w:r w:rsidRPr="00ED2ECC">
        <w:rPr>
          <w:color w:val="000000" w:themeColor="text1"/>
        </w:rPr>
        <w:t>Answers will vary depending on proposed business in relation to</w:t>
      </w:r>
      <w:r w:rsidR="00405D0F" w:rsidRPr="00ED2ECC">
        <w:rPr>
          <w:color w:val="000000" w:themeColor="text1"/>
        </w:rPr>
        <w:t xml:space="preserve"> product specific strategies related to their business or for </w:t>
      </w:r>
      <w:r w:rsidR="00830FAB">
        <w:rPr>
          <w:color w:val="000000" w:themeColor="text1"/>
        </w:rPr>
        <w:t xml:space="preserve">Azure Beach Surf </w:t>
      </w:r>
      <w:r w:rsidR="00FC215B">
        <w:rPr>
          <w:color w:val="000000" w:themeColor="text1"/>
        </w:rPr>
        <w:t>and</w:t>
      </w:r>
      <w:r w:rsidR="00830FAB">
        <w:rPr>
          <w:color w:val="000000" w:themeColor="text1"/>
        </w:rPr>
        <w:t xml:space="preserve"> Skate</w:t>
      </w:r>
      <w:r w:rsidR="00E43641" w:rsidRPr="00ED2ECC">
        <w:rPr>
          <w:color w:val="000000" w:themeColor="text1"/>
        </w:rPr>
        <w:t>.</w:t>
      </w:r>
      <w:r w:rsidR="00166873">
        <w:rPr>
          <w:color w:val="000000" w:themeColor="text1"/>
        </w:rPr>
        <w:t xml:space="preserve"> Sample answer could include</w:t>
      </w:r>
      <w:r w:rsidR="005B51BB">
        <w:rPr>
          <w:color w:val="000000" w:themeColor="text1"/>
        </w:rPr>
        <w:t xml:space="preserve"> some of the p</w:t>
      </w:r>
      <w:r w:rsidR="00266EAD">
        <w:rPr>
          <w:color w:val="000000" w:themeColor="text1"/>
        </w:rPr>
        <w:t>roduct features</w:t>
      </w:r>
      <w:r w:rsidR="00E43641">
        <w:rPr>
          <w:color w:val="000000" w:themeColor="text1"/>
        </w:rPr>
        <w:t>.</w:t>
      </w:r>
    </w:p>
    <w:p w14:paraId="02086DC8" w14:textId="1FE034E3" w:rsidR="00405D0F" w:rsidRPr="003F0C4F" w:rsidRDefault="00B70602" w:rsidP="00B70602">
      <w:pPr>
        <w:pStyle w:val="ListNoActivity"/>
        <w:ind w:left="360" w:hanging="360"/>
      </w:pPr>
      <w:r w:rsidRPr="00B70602">
        <w:t xml:space="preserve">Using your business idea or Azure Beach Surf and Skate, identify your </w:t>
      </w:r>
      <w:r w:rsidRPr="00B70602">
        <w:rPr>
          <w:rStyle w:val="Strong"/>
        </w:rPr>
        <w:t>price</w:t>
      </w:r>
      <w:r w:rsidRPr="00B70602">
        <w:t xml:space="preserve"> strategy.</w:t>
      </w:r>
    </w:p>
    <w:p w14:paraId="186845CF" w14:textId="5F997587" w:rsidR="00405D0F" w:rsidRPr="00ED2ECC" w:rsidRDefault="00955E88" w:rsidP="00405D0F">
      <w:pPr>
        <w:pStyle w:val="InputBoxSml"/>
        <w:framePr w:wrap="around"/>
        <w:rPr>
          <w:color w:val="000000" w:themeColor="text1"/>
        </w:rPr>
      </w:pPr>
      <w:r w:rsidRPr="00ED2ECC">
        <w:rPr>
          <w:color w:val="000000" w:themeColor="text1"/>
        </w:rPr>
        <w:t>Answers will vary depending on proposed business in relation to</w:t>
      </w:r>
      <w:r w:rsidR="00857D5A" w:rsidRPr="00ED2ECC">
        <w:rPr>
          <w:color w:val="000000" w:themeColor="text1"/>
        </w:rPr>
        <w:t xml:space="preserve"> price specific strategies related to their business or for </w:t>
      </w:r>
      <w:r w:rsidR="00830FAB">
        <w:rPr>
          <w:color w:val="000000" w:themeColor="text1"/>
        </w:rPr>
        <w:t xml:space="preserve">Azure Beach Surf </w:t>
      </w:r>
      <w:r w:rsidR="00FC215B">
        <w:rPr>
          <w:color w:val="000000" w:themeColor="text1"/>
        </w:rPr>
        <w:t xml:space="preserve">and </w:t>
      </w:r>
      <w:r w:rsidR="00830FAB">
        <w:rPr>
          <w:color w:val="000000" w:themeColor="text1"/>
        </w:rPr>
        <w:t>Skate</w:t>
      </w:r>
      <w:r w:rsidR="00857D5A" w:rsidRPr="00ED2ECC">
        <w:rPr>
          <w:color w:val="000000" w:themeColor="text1"/>
        </w:rPr>
        <w:t>.</w:t>
      </w:r>
      <w:r w:rsidR="005729D3">
        <w:rPr>
          <w:color w:val="000000" w:themeColor="text1"/>
        </w:rPr>
        <w:t xml:space="preserve"> Sample answer could include</w:t>
      </w:r>
      <w:r w:rsidR="004204E4">
        <w:rPr>
          <w:color w:val="000000" w:themeColor="text1"/>
        </w:rPr>
        <w:t xml:space="preserve"> price penetration strategy</w:t>
      </w:r>
      <w:r w:rsidR="00857D5A">
        <w:rPr>
          <w:color w:val="000000" w:themeColor="text1"/>
        </w:rPr>
        <w:t>.</w:t>
      </w:r>
    </w:p>
    <w:p w14:paraId="734AD9DC" w14:textId="7A2A9BB5" w:rsidR="00405D0F" w:rsidRPr="003F0C4F" w:rsidRDefault="00B70602" w:rsidP="00B70602">
      <w:pPr>
        <w:pStyle w:val="ListNoActivity"/>
        <w:ind w:left="360" w:hanging="360"/>
      </w:pPr>
      <w:r w:rsidRPr="00B70602">
        <w:t xml:space="preserve">Using your business idea or Azure Beach Surf and Skate, identify your </w:t>
      </w:r>
      <w:r w:rsidRPr="00B70602">
        <w:rPr>
          <w:rStyle w:val="Strong"/>
        </w:rPr>
        <w:t>place</w:t>
      </w:r>
      <w:r w:rsidRPr="00B70602">
        <w:t xml:space="preserve"> strategy.</w:t>
      </w:r>
    </w:p>
    <w:p w14:paraId="1994BE97" w14:textId="4B1D7EB1" w:rsidR="00405D0F" w:rsidRPr="00ED2ECC" w:rsidRDefault="00955E88" w:rsidP="00405D0F">
      <w:pPr>
        <w:pStyle w:val="InputBoxSml"/>
        <w:framePr w:wrap="around"/>
        <w:rPr>
          <w:color w:val="000000" w:themeColor="text1"/>
        </w:rPr>
      </w:pPr>
      <w:r w:rsidRPr="00ED2ECC">
        <w:rPr>
          <w:color w:val="000000" w:themeColor="text1"/>
        </w:rPr>
        <w:t>Answers will vary depending on proposed business in relation to</w:t>
      </w:r>
      <w:r w:rsidR="00857D5A" w:rsidRPr="00ED2ECC">
        <w:rPr>
          <w:color w:val="000000" w:themeColor="text1"/>
        </w:rPr>
        <w:t xml:space="preserve"> place specific strategies related to their business or for </w:t>
      </w:r>
      <w:r w:rsidR="00830FAB">
        <w:rPr>
          <w:color w:val="000000" w:themeColor="text1"/>
        </w:rPr>
        <w:t xml:space="preserve">Azure Beach Surf </w:t>
      </w:r>
      <w:r w:rsidR="00FC215B">
        <w:rPr>
          <w:color w:val="000000" w:themeColor="text1"/>
        </w:rPr>
        <w:t>and</w:t>
      </w:r>
      <w:r w:rsidR="00830FAB">
        <w:rPr>
          <w:color w:val="000000" w:themeColor="text1"/>
        </w:rPr>
        <w:t xml:space="preserve"> Skate</w:t>
      </w:r>
      <w:r w:rsidR="00857D5A" w:rsidRPr="00ED2ECC">
        <w:rPr>
          <w:color w:val="000000" w:themeColor="text1"/>
        </w:rPr>
        <w:t>.</w:t>
      </w:r>
      <w:r w:rsidR="00CD4FC1">
        <w:rPr>
          <w:color w:val="000000" w:themeColor="text1"/>
        </w:rPr>
        <w:t xml:space="preserve"> Sample </w:t>
      </w:r>
      <w:r w:rsidR="00EF51AA">
        <w:rPr>
          <w:color w:val="000000" w:themeColor="text1"/>
        </w:rPr>
        <w:t>answers</w:t>
      </w:r>
      <w:r w:rsidR="00CD4FC1">
        <w:rPr>
          <w:color w:val="000000" w:themeColor="text1"/>
        </w:rPr>
        <w:t xml:space="preserve"> could include the product or </w:t>
      </w:r>
      <w:r w:rsidR="00EF51AA">
        <w:rPr>
          <w:color w:val="000000" w:themeColor="text1"/>
        </w:rPr>
        <w:t>service</w:t>
      </w:r>
      <w:r w:rsidR="00CD4FC1">
        <w:rPr>
          <w:color w:val="000000" w:themeColor="text1"/>
        </w:rPr>
        <w:t xml:space="preserve"> offering location</w:t>
      </w:r>
      <w:r w:rsidR="00857D5A">
        <w:rPr>
          <w:color w:val="000000" w:themeColor="text1"/>
        </w:rPr>
        <w:t>.</w:t>
      </w:r>
    </w:p>
    <w:p w14:paraId="7A606F75" w14:textId="0E78206E" w:rsidR="00405D0F" w:rsidRPr="003F0C4F" w:rsidRDefault="00B70602" w:rsidP="00B70602">
      <w:pPr>
        <w:pStyle w:val="ListNoActivity"/>
        <w:ind w:left="360" w:hanging="360"/>
      </w:pPr>
      <w:r w:rsidRPr="00B70602">
        <w:t xml:space="preserve">Using your business idea or Azure Beach Surf and Skate, identify your </w:t>
      </w:r>
      <w:r w:rsidRPr="00B70602">
        <w:rPr>
          <w:rStyle w:val="Strong"/>
        </w:rPr>
        <w:t>promotion</w:t>
      </w:r>
      <w:r w:rsidRPr="00B70602">
        <w:t xml:space="preserve"> strategy.</w:t>
      </w:r>
    </w:p>
    <w:p w14:paraId="60A0DC14" w14:textId="690A20CA" w:rsidR="00405D0F" w:rsidRPr="00ED2ECC" w:rsidRDefault="00955E88" w:rsidP="00405D0F">
      <w:pPr>
        <w:pStyle w:val="InputBoxSml"/>
        <w:framePr w:wrap="around"/>
        <w:rPr>
          <w:color w:val="000000" w:themeColor="text1"/>
        </w:rPr>
      </w:pPr>
      <w:r w:rsidRPr="00ED2ECC">
        <w:rPr>
          <w:color w:val="000000" w:themeColor="text1"/>
        </w:rPr>
        <w:t>Answers will vary depending on proposed business in relation to</w:t>
      </w:r>
      <w:r w:rsidR="00A722BB" w:rsidRPr="00ED2ECC">
        <w:rPr>
          <w:color w:val="000000" w:themeColor="text1"/>
        </w:rPr>
        <w:t xml:space="preserve"> promotion specific strategies related to their business or for </w:t>
      </w:r>
      <w:r w:rsidR="00830FAB">
        <w:rPr>
          <w:color w:val="000000" w:themeColor="text1"/>
        </w:rPr>
        <w:t xml:space="preserve">Azure Beach Surf </w:t>
      </w:r>
      <w:r w:rsidR="00FC215B">
        <w:rPr>
          <w:color w:val="000000" w:themeColor="text1"/>
        </w:rPr>
        <w:t>and</w:t>
      </w:r>
      <w:r w:rsidR="00830FAB">
        <w:rPr>
          <w:color w:val="000000" w:themeColor="text1"/>
        </w:rPr>
        <w:t xml:space="preserve"> Skate</w:t>
      </w:r>
      <w:r w:rsidR="00A722BB" w:rsidRPr="00ED2ECC">
        <w:rPr>
          <w:color w:val="000000" w:themeColor="text1"/>
        </w:rPr>
        <w:t>.</w:t>
      </w:r>
      <w:r w:rsidR="00585E89">
        <w:rPr>
          <w:color w:val="000000" w:themeColor="text1"/>
        </w:rPr>
        <w:t xml:space="preserve"> Sample answers could include promotional Google reviews</w:t>
      </w:r>
      <w:r w:rsidR="00A722BB">
        <w:rPr>
          <w:color w:val="000000" w:themeColor="text1"/>
        </w:rPr>
        <w:t>.</w:t>
      </w:r>
    </w:p>
    <w:p w14:paraId="1627DFC8" w14:textId="0402B5BC" w:rsidR="00405D0F" w:rsidRPr="003F0C4F" w:rsidRDefault="003267EC" w:rsidP="003267EC">
      <w:pPr>
        <w:pStyle w:val="ListNoActivity"/>
        <w:ind w:left="360" w:hanging="360"/>
      </w:pPr>
      <w:r w:rsidRPr="003267EC">
        <w:t xml:space="preserve">Using your business idea or Azure Beach Surf and Skate, identify your </w:t>
      </w:r>
      <w:r w:rsidRPr="003267EC">
        <w:rPr>
          <w:rStyle w:val="Strong"/>
        </w:rPr>
        <w:t>people</w:t>
      </w:r>
      <w:r w:rsidRPr="003267EC">
        <w:t xml:space="preserve"> strategy.</w:t>
      </w:r>
    </w:p>
    <w:p w14:paraId="12C0C072" w14:textId="2943DA99" w:rsidR="00405D0F" w:rsidRPr="00ED2ECC" w:rsidRDefault="00955E88" w:rsidP="00405D0F">
      <w:pPr>
        <w:pStyle w:val="InputBoxSml"/>
        <w:framePr w:wrap="around"/>
        <w:rPr>
          <w:color w:val="000000" w:themeColor="text1"/>
        </w:rPr>
      </w:pPr>
      <w:r w:rsidRPr="00ED2ECC">
        <w:rPr>
          <w:color w:val="000000" w:themeColor="text1"/>
        </w:rPr>
        <w:t>Answers will vary depending on proposed business in relation to</w:t>
      </w:r>
      <w:r w:rsidR="00A722BB" w:rsidRPr="00ED2ECC">
        <w:rPr>
          <w:color w:val="000000" w:themeColor="text1"/>
        </w:rPr>
        <w:t xml:space="preserve"> people specific strategies related to their business or for </w:t>
      </w:r>
      <w:r w:rsidR="00830FAB">
        <w:rPr>
          <w:color w:val="000000" w:themeColor="text1"/>
        </w:rPr>
        <w:t xml:space="preserve">Azure Beach Surf </w:t>
      </w:r>
      <w:r w:rsidR="00FC215B">
        <w:rPr>
          <w:color w:val="000000" w:themeColor="text1"/>
        </w:rPr>
        <w:t>and</w:t>
      </w:r>
      <w:r w:rsidR="00830FAB">
        <w:rPr>
          <w:color w:val="000000" w:themeColor="text1"/>
        </w:rPr>
        <w:t xml:space="preserve"> Skate</w:t>
      </w:r>
      <w:r w:rsidR="00A722BB" w:rsidRPr="00ED2ECC">
        <w:rPr>
          <w:color w:val="000000" w:themeColor="text1"/>
        </w:rPr>
        <w:t>.</w:t>
      </w:r>
      <w:r w:rsidR="00585E89">
        <w:rPr>
          <w:color w:val="000000" w:themeColor="text1"/>
        </w:rPr>
        <w:t xml:space="preserve"> Sample answer could include the product or service offerings culture</w:t>
      </w:r>
      <w:r w:rsidR="00A722BB">
        <w:rPr>
          <w:color w:val="000000" w:themeColor="text1"/>
        </w:rPr>
        <w:t>.</w:t>
      </w:r>
    </w:p>
    <w:p w14:paraId="07A37F27" w14:textId="023AFF31" w:rsidR="00405D0F" w:rsidRPr="003267EC" w:rsidRDefault="003267EC" w:rsidP="003267EC">
      <w:pPr>
        <w:pStyle w:val="ListNoActivity"/>
        <w:ind w:left="360" w:hanging="360"/>
      </w:pPr>
      <w:r w:rsidRPr="003267EC">
        <w:lastRenderedPageBreak/>
        <w:t xml:space="preserve">Using your business idea or Azure Beach Surf and Skate, identify your </w:t>
      </w:r>
      <w:r w:rsidRPr="00516478">
        <w:rPr>
          <w:rStyle w:val="Strong"/>
        </w:rPr>
        <w:t>process</w:t>
      </w:r>
      <w:r w:rsidRPr="003267EC">
        <w:t xml:space="preserve"> strategy.</w:t>
      </w:r>
    </w:p>
    <w:p w14:paraId="2651B550" w14:textId="0F18E4C2" w:rsidR="00405D0F" w:rsidRPr="00ED2ECC" w:rsidRDefault="00955E88" w:rsidP="00405D0F">
      <w:pPr>
        <w:pStyle w:val="InputBoxSml"/>
        <w:framePr w:wrap="around"/>
        <w:rPr>
          <w:color w:val="000000" w:themeColor="text1"/>
        </w:rPr>
      </w:pPr>
      <w:r w:rsidRPr="00ED2ECC">
        <w:rPr>
          <w:color w:val="000000" w:themeColor="text1"/>
        </w:rPr>
        <w:t>Answers will vary depending on proposed business in relation to</w:t>
      </w:r>
      <w:r w:rsidR="00A722BB" w:rsidRPr="00ED2ECC">
        <w:rPr>
          <w:color w:val="000000" w:themeColor="text1"/>
        </w:rPr>
        <w:t xml:space="preserve"> process specific strategies related to their business or for </w:t>
      </w:r>
      <w:r w:rsidR="00830FAB">
        <w:rPr>
          <w:color w:val="000000" w:themeColor="text1"/>
        </w:rPr>
        <w:t xml:space="preserve">Azure Beach Surf </w:t>
      </w:r>
      <w:r w:rsidR="00FC215B">
        <w:rPr>
          <w:color w:val="000000" w:themeColor="text1"/>
        </w:rPr>
        <w:t>and</w:t>
      </w:r>
      <w:r w:rsidR="00830FAB">
        <w:rPr>
          <w:color w:val="000000" w:themeColor="text1"/>
        </w:rPr>
        <w:t xml:space="preserve"> Skate</w:t>
      </w:r>
      <w:r w:rsidR="00A722BB" w:rsidRPr="00ED2ECC">
        <w:rPr>
          <w:color w:val="000000" w:themeColor="text1"/>
        </w:rPr>
        <w:t>.</w:t>
      </w:r>
      <w:r w:rsidR="007F17EB">
        <w:rPr>
          <w:color w:val="000000" w:themeColor="text1"/>
        </w:rPr>
        <w:t xml:space="preserve"> Sample answer could include the logistics and main distribution channels</w:t>
      </w:r>
      <w:r w:rsidR="00A722BB">
        <w:rPr>
          <w:color w:val="000000" w:themeColor="text1"/>
        </w:rPr>
        <w:t>.</w:t>
      </w:r>
    </w:p>
    <w:p w14:paraId="27A5961B" w14:textId="0C2FEB02" w:rsidR="00405D0F" w:rsidRPr="00516478" w:rsidRDefault="00516478" w:rsidP="00516478">
      <w:pPr>
        <w:pStyle w:val="ListNoActivity"/>
        <w:ind w:left="360" w:hanging="360"/>
      </w:pPr>
      <w:r w:rsidRPr="00516478">
        <w:t xml:space="preserve">Using your business idea or Azure Beach Surf and Skate, </w:t>
      </w:r>
      <w:r>
        <w:t>i</w:t>
      </w:r>
      <w:r w:rsidRPr="00516478">
        <w:t xml:space="preserve">dentify your </w:t>
      </w:r>
      <w:r w:rsidRPr="00516478">
        <w:rPr>
          <w:rStyle w:val="Strong"/>
        </w:rPr>
        <w:t>physical evidence</w:t>
      </w:r>
      <w:r w:rsidRPr="00516478">
        <w:t xml:space="preserve"> strategy.</w:t>
      </w:r>
    </w:p>
    <w:p w14:paraId="167C4DB2" w14:textId="15D4371E" w:rsidR="00405D0F" w:rsidRPr="00ED2ECC" w:rsidRDefault="00955E88" w:rsidP="00405D0F">
      <w:pPr>
        <w:pStyle w:val="InputBoxSml"/>
        <w:framePr w:wrap="around"/>
        <w:rPr>
          <w:color w:val="000000" w:themeColor="text1"/>
        </w:rPr>
      </w:pPr>
      <w:r w:rsidRPr="00ED2ECC">
        <w:rPr>
          <w:color w:val="000000" w:themeColor="text1"/>
        </w:rPr>
        <w:t>Answers will vary depending on proposed business in relation to</w:t>
      </w:r>
      <w:r w:rsidR="00A722BB" w:rsidRPr="00ED2ECC">
        <w:rPr>
          <w:color w:val="000000" w:themeColor="text1"/>
        </w:rPr>
        <w:t xml:space="preserve"> physical evidence specific strategies related to their business or for </w:t>
      </w:r>
      <w:r w:rsidR="00830FAB">
        <w:rPr>
          <w:color w:val="000000" w:themeColor="text1"/>
        </w:rPr>
        <w:t xml:space="preserve">Azure Beach Surf </w:t>
      </w:r>
      <w:r w:rsidR="00FC215B">
        <w:rPr>
          <w:color w:val="000000" w:themeColor="text1"/>
        </w:rPr>
        <w:t>and</w:t>
      </w:r>
      <w:r w:rsidR="00830FAB">
        <w:rPr>
          <w:color w:val="000000" w:themeColor="text1"/>
        </w:rPr>
        <w:t xml:space="preserve"> Skate</w:t>
      </w:r>
      <w:r w:rsidR="00A722BB" w:rsidRPr="00ED2ECC">
        <w:rPr>
          <w:color w:val="000000" w:themeColor="text1"/>
        </w:rPr>
        <w:t>.</w:t>
      </w:r>
      <w:r w:rsidR="001B3360">
        <w:rPr>
          <w:color w:val="000000" w:themeColor="text1"/>
        </w:rPr>
        <w:t xml:space="preserve"> Sample answer could include</w:t>
      </w:r>
      <w:r w:rsidR="00C16365">
        <w:rPr>
          <w:color w:val="000000" w:themeColor="text1"/>
        </w:rPr>
        <w:t xml:space="preserve"> the feel of your business branding</w:t>
      </w:r>
      <w:r w:rsidR="00A722BB">
        <w:rPr>
          <w:color w:val="000000" w:themeColor="text1"/>
        </w:rPr>
        <w:t>.</w:t>
      </w:r>
    </w:p>
    <w:p w14:paraId="589C160D" w14:textId="459D16B0" w:rsidR="008E457D" w:rsidRDefault="00A722BB" w:rsidP="00A722BB">
      <w:pPr>
        <w:pStyle w:val="HeadingAnswersActivity"/>
      </w:pPr>
      <w:r w:rsidRPr="00A722BB">
        <w:fldChar w:fldCharType="begin"/>
      </w:r>
      <w:r w:rsidRPr="00A722BB">
        <w:instrText xml:space="preserve"> REF _Ref181608528 \h </w:instrText>
      </w:r>
      <w:r>
        <w:instrText xml:space="preserve"> \* MERGEFORMAT </w:instrText>
      </w:r>
      <w:r w:rsidRPr="00A722BB">
        <w:fldChar w:fldCharType="separate"/>
      </w:r>
      <w:r w:rsidR="00A20BF2" w:rsidRPr="00704DDD">
        <w:t xml:space="preserve">Activity </w:t>
      </w:r>
      <w:r w:rsidR="00A20BF2">
        <w:t>4</w:t>
      </w:r>
      <w:r w:rsidR="00A20BF2" w:rsidRPr="00704DDD">
        <w:t xml:space="preserve">: </w:t>
      </w:r>
      <w:r w:rsidR="00A20BF2">
        <w:t>Break-even analysis</w:t>
      </w:r>
      <w:r w:rsidRPr="00A722BB">
        <w:fldChar w:fldCharType="end"/>
      </w:r>
    </w:p>
    <w:p w14:paraId="437CC111" w14:textId="77777777" w:rsidR="00A722BB" w:rsidRPr="003F0C4F" w:rsidRDefault="00A722BB" w:rsidP="00037922">
      <w:pPr>
        <w:pStyle w:val="ListNoActivity"/>
        <w:numPr>
          <w:ilvl w:val="0"/>
          <w:numId w:val="28"/>
        </w:numPr>
      </w:pPr>
      <w:r w:rsidRPr="00BF7F9F">
        <w:t>Using the provided scenario, what is the break-even point in units?</w:t>
      </w:r>
    </w:p>
    <w:p w14:paraId="24078A82" w14:textId="77777777" w:rsidR="00A722BB" w:rsidRPr="00ED2ECC" w:rsidRDefault="00A722BB" w:rsidP="00A722BB">
      <w:pPr>
        <w:pStyle w:val="InputBoxSml"/>
        <w:framePr w:wrap="around"/>
        <w:rPr>
          <w:color w:val="000000" w:themeColor="text1"/>
        </w:rPr>
      </w:pPr>
      <w:proofErr w:type="spellStart"/>
      <w:r w:rsidRPr="00ED2ECC">
        <w:rPr>
          <w:color w:val="000000" w:themeColor="text1"/>
        </w:rPr>
        <w:t>EcoGlow</w:t>
      </w:r>
      <w:proofErr w:type="spellEnd"/>
      <w:r w:rsidRPr="00ED2ECC">
        <w:rPr>
          <w:color w:val="000000" w:themeColor="text1"/>
        </w:rPr>
        <w:t xml:space="preserve"> needs to sell approximately 452 products to break even.</w:t>
      </w:r>
    </w:p>
    <w:p w14:paraId="338573C8" w14:textId="7AAFA484" w:rsidR="00A722BB" w:rsidRDefault="00A722BB" w:rsidP="00A722BB">
      <w:pPr>
        <w:pStyle w:val="HeadingAnswersActivity"/>
      </w:pPr>
      <w:r>
        <w:fldChar w:fldCharType="begin"/>
      </w:r>
      <w:r>
        <w:instrText xml:space="preserve"> REF _Ref181608601 \h </w:instrText>
      </w:r>
      <w:r>
        <w:fldChar w:fldCharType="separate"/>
      </w:r>
      <w:r w:rsidR="00A20BF2" w:rsidRPr="00704DDD">
        <w:t xml:space="preserve">Activity </w:t>
      </w:r>
      <w:r w:rsidR="00A20BF2">
        <w:rPr>
          <w:noProof/>
        </w:rPr>
        <w:t>5</w:t>
      </w:r>
      <w:r w:rsidR="00A20BF2" w:rsidRPr="00704DDD">
        <w:t xml:space="preserve">: </w:t>
      </w:r>
      <w:r w:rsidR="00A20BF2">
        <w:t>Drafting your plan</w:t>
      </w:r>
      <w:r>
        <w:fldChar w:fldCharType="end"/>
      </w:r>
    </w:p>
    <w:p w14:paraId="74407DE6" w14:textId="77777777" w:rsidR="00A722BB" w:rsidRPr="003F0C4F" w:rsidRDefault="00A722BB" w:rsidP="00037922">
      <w:pPr>
        <w:pStyle w:val="ListNoActivity"/>
        <w:numPr>
          <w:ilvl w:val="0"/>
          <w:numId w:val="29"/>
        </w:numPr>
      </w:pPr>
      <w:r w:rsidRPr="00D20771">
        <w:t>Define the purpose objective of the business</w:t>
      </w:r>
      <w:r>
        <w:t xml:space="preserve"> (50 to 100 words).</w:t>
      </w:r>
    </w:p>
    <w:p w14:paraId="692AE028" w14:textId="113D209D" w:rsidR="00A722BB" w:rsidRPr="00ED2ECC" w:rsidRDefault="002B4551" w:rsidP="00A722BB">
      <w:pPr>
        <w:pStyle w:val="InputBoxSml"/>
        <w:framePr w:wrap="around"/>
        <w:rPr>
          <w:color w:val="000000" w:themeColor="text1"/>
        </w:rPr>
      </w:pPr>
      <w:r w:rsidRPr="00ED2ECC">
        <w:rPr>
          <w:color w:val="000000" w:themeColor="text1"/>
        </w:rPr>
        <w:t>D</w:t>
      </w:r>
      <w:r w:rsidR="00A722BB" w:rsidRPr="00ED2ECC">
        <w:rPr>
          <w:color w:val="000000" w:themeColor="text1"/>
        </w:rPr>
        <w:t xml:space="preserve">efine the purpose and objective of </w:t>
      </w:r>
      <w:r w:rsidRPr="00ED2ECC">
        <w:rPr>
          <w:color w:val="000000" w:themeColor="text1"/>
        </w:rPr>
        <w:t xml:space="preserve">your </w:t>
      </w:r>
      <w:r w:rsidR="00A722BB" w:rsidRPr="00ED2ECC">
        <w:rPr>
          <w:color w:val="000000" w:themeColor="text1"/>
        </w:rPr>
        <w:t xml:space="preserve">business or for </w:t>
      </w:r>
      <w:r w:rsidR="00830FAB">
        <w:rPr>
          <w:color w:val="000000" w:themeColor="text1"/>
        </w:rPr>
        <w:t xml:space="preserve">Azure Beach Surf </w:t>
      </w:r>
      <w:r w:rsidR="00FC215B">
        <w:rPr>
          <w:color w:val="000000" w:themeColor="text1"/>
        </w:rPr>
        <w:t>and</w:t>
      </w:r>
      <w:r w:rsidR="00830FAB">
        <w:rPr>
          <w:color w:val="000000" w:themeColor="text1"/>
        </w:rPr>
        <w:t xml:space="preserve"> Skate</w:t>
      </w:r>
      <w:r w:rsidR="00A722BB" w:rsidRPr="00ED2ECC">
        <w:rPr>
          <w:color w:val="000000" w:themeColor="text1"/>
        </w:rPr>
        <w:t>.</w:t>
      </w:r>
      <w:r w:rsidR="00C60044">
        <w:rPr>
          <w:color w:val="000000" w:themeColor="text1"/>
        </w:rPr>
        <w:t xml:space="preserve"> </w:t>
      </w:r>
      <w:r w:rsidR="00750476">
        <w:rPr>
          <w:color w:val="000000" w:themeColor="text1"/>
        </w:rPr>
        <w:t>Sample answer could include</w:t>
      </w:r>
      <w:r w:rsidR="00E03603">
        <w:rPr>
          <w:color w:val="000000" w:themeColor="text1"/>
        </w:rPr>
        <w:t xml:space="preserve"> ‘empowering communities through sustainable </w:t>
      </w:r>
      <w:proofErr w:type="gramStart"/>
      <w:r w:rsidR="00E03603">
        <w:rPr>
          <w:color w:val="000000" w:themeColor="text1"/>
        </w:rPr>
        <w:t>solutions’</w:t>
      </w:r>
      <w:proofErr w:type="gramEnd"/>
      <w:r w:rsidR="00041B3C">
        <w:rPr>
          <w:color w:val="000000" w:themeColor="text1"/>
        </w:rPr>
        <w:t>.</w:t>
      </w:r>
    </w:p>
    <w:p w14:paraId="2CE64542" w14:textId="20BE6DB0" w:rsidR="00A722BB" w:rsidRPr="003F0C4F" w:rsidRDefault="00A722BB" w:rsidP="00A722BB">
      <w:pPr>
        <w:pStyle w:val="ListNoActivity"/>
      </w:pPr>
      <w:r>
        <w:t xml:space="preserve">Conduct a SWOT analysis for </w:t>
      </w:r>
      <w:r w:rsidR="006C71CD">
        <w:t>one</w:t>
      </w:r>
      <w:r>
        <w:t xml:space="preserve"> competitor (30 to 75 words).</w:t>
      </w:r>
    </w:p>
    <w:p w14:paraId="18FBCFF1" w14:textId="428EF7B8" w:rsidR="00A722BB" w:rsidRPr="00ED2ECC" w:rsidRDefault="00955E88" w:rsidP="00A722BB">
      <w:pPr>
        <w:pStyle w:val="InputBoxSml"/>
        <w:framePr w:wrap="around"/>
        <w:rPr>
          <w:color w:val="000000" w:themeColor="text1"/>
        </w:rPr>
      </w:pPr>
      <w:r w:rsidRPr="00ED2ECC">
        <w:rPr>
          <w:color w:val="000000" w:themeColor="text1"/>
        </w:rPr>
        <w:t>Answer outline will vary depending on the proposed business for</w:t>
      </w:r>
      <w:r w:rsidR="00A722BB" w:rsidRPr="00ED2ECC">
        <w:rPr>
          <w:color w:val="000000" w:themeColor="text1"/>
        </w:rPr>
        <w:t xml:space="preserve"> a SWOT analysis for</w:t>
      </w:r>
      <w:r w:rsidR="004868EC" w:rsidRPr="00ED2ECC">
        <w:rPr>
          <w:color w:val="000000" w:themeColor="text1"/>
        </w:rPr>
        <w:t xml:space="preserve"> 1 competitor related to</w:t>
      </w:r>
      <w:r w:rsidR="00A722BB" w:rsidRPr="00ED2ECC">
        <w:rPr>
          <w:color w:val="000000" w:themeColor="text1"/>
        </w:rPr>
        <w:t xml:space="preserve"> their business or for </w:t>
      </w:r>
      <w:r w:rsidR="00830FAB">
        <w:rPr>
          <w:color w:val="000000" w:themeColor="text1"/>
        </w:rPr>
        <w:t xml:space="preserve">Azure Beach Surf </w:t>
      </w:r>
      <w:r w:rsidR="000D1E99">
        <w:rPr>
          <w:color w:val="000000" w:themeColor="text1"/>
        </w:rPr>
        <w:t>and</w:t>
      </w:r>
      <w:r w:rsidR="00830FAB">
        <w:rPr>
          <w:color w:val="000000" w:themeColor="text1"/>
        </w:rPr>
        <w:t xml:space="preserve"> Skate</w:t>
      </w:r>
      <w:r w:rsidR="00A722BB" w:rsidRPr="00ED2ECC">
        <w:rPr>
          <w:color w:val="000000" w:themeColor="text1"/>
        </w:rPr>
        <w:t>.</w:t>
      </w:r>
      <w:r w:rsidR="00E03603">
        <w:rPr>
          <w:color w:val="000000" w:themeColor="text1"/>
        </w:rPr>
        <w:t xml:space="preserve"> Sample answer could include the strengths, weaknesses, opportunities, and threats to the specified business</w:t>
      </w:r>
      <w:r w:rsidR="00A722BB">
        <w:rPr>
          <w:color w:val="000000" w:themeColor="text1"/>
        </w:rPr>
        <w:t>.</w:t>
      </w:r>
    </w:p>
    <w:p w14:paraId="0F6517A9" w14:textId="77777777" w:rsidR="00A722BB" w:rsidRPr="003F0C4F" w:rsidRDefault="00A722BB" w:rsidP="00A722BB">
      <w:pPr>
        <w:pStyle w:val="ListNoActivity"/>
      </w:pPr>
      <w:r w:rsidRPr="0025170D">
        <w:t>Identify and list the legal requirements relevant to your business</w:t>
      </w:r>
      <w:r>
        <w:t xml:space="preserve"> (100 to 200 words).</w:t>
      </w:r>
    </w:p>
    <w:p w14:paraId="34497055" w14:textId="6A798F74" w:rsidR="00A722BB" w:rsidRPr="00ED2ECC" w:rsidRDefault="00955E88" w:rsidP="00A722BB">
      <w:pPr>
        <w:pStyle w:val="InputBoxSml"/>
        <w:framePr w:wrap="around"/>
        <w:rPr>
          <w:color w:val="000000" w:themeColor="text1"/>
        </w:rPr>
      </w:pPr>
      <w:r w:rsidRPr="00ED2ECC">
        <w:rPr>
          <w:color w:val="000000" w:themeColor="text1"/>
        </w:rPr>
        <w:t>Answers will vary depending on proposed business in relation to</w:t>
      </w:r>
      <w:r w:rsidR="004868EC" w:rsidRPr="00ED2ECC">
        <w:rPr>
          <w:color w:val="000000" w:themeColor="text1"/>
        </w:rPr>
        <w:t xml:space="preserve"> the relevant legal requirements of their business or for </w:t>
      </w:r>
      <w:r w:rsidR="00830FAB">
        <w:rPr>
          <w:color w:val="000000" w:themeColor="text1"/>
        </w:rPr>
        <w:t xml:space="preserve">Azure Beach Surf </w:t>
      </w:r>
      <w:r w:rsidR="00A067DD">
        <w:rPr>
          <w:color w:val="000000" w:themeColor="text1"/>
        </w:rPr>
        <w:t>and</w:t>
      </w:r>
      <w:r w:rsidR="00830FAB">
        <w:rPr>
          <w:color w:val="000000" w:themeColor="text1"/>
        </w:rPr>
        <w:t xml:space="preserve"> Skate</w:t>
      </w:r>
      <w:r w:rsidR="004868EC" w:rsidRPr="00ED2ECC">
        <w:rPr>
          <w:color w:val="000000" w:themeColor="text1"/>
        </w:rPr>
        <w:t>.</w:t>
      </w:r>
      <w:r w:rsidR="00E03603">
        <w:rPr>
          <w:color w:val="000000" w:themeColor="text1"/>
        </w:rPr>
        <w:t xml:space="preserve"> Sample answer could include legal compliance such as the </w:t>
      </w:r>
      <w:r w:rsidR="00E03603" w:rsidRPr="00963877">
        <w:rPr>
          <w:i/>
          <w:color w:val="000000" w:themeColor="text1"/>
        </w:rPr>
        <w:t>Fair Work Act 2009</w:t>
      </w:r>
      <w:r w:rsidR="00E03603">
        <w:rPr>
          <w:color w:val="000000" w:themeColor="text1"/>
        </w:rPr>
        <w:t xml:space="preserve"> (</w:t>
      </w:r>
      <w:proofErr w:type="spellStart"/>
      <w:r w:rsidR="00E03603">
        <w:rPr>
          <w:color w:val="000000" w:themeColor="text1"/>
        </w:rPr>
        <w:t>Cth</w:t>
      </w:r>
      <w:proofErr w:type="spellEnd"/>
      <w:r w:rsidR="00E03603">
        <w:rPr>
          <w:color w:val="000000" w:themeColor="text1"/>
        </w:rPr>
        <w:t>)</w:t>
      </w:r>
      <w:r w:rsidR="00797382">
        <w:rPr>
          <w:color w:val="000000" w:themeColor="text1"/>
        </w:rPr>
        <w:t>.</w:t>
      </w:r>
    </w:p>
    <w:p w14:paraId="47AC67A8" w14:textId="382BF2B5" w:rsidR="00453C85" w:rsidRDefault="00453C85" w:rsidP="00453C85">
      <w:pPr>
        <w:pStyle w:val="Heading2"/>
      </w:pPr>
      <w:bookmarkStart w:id="80" w:name="_Toc184137555"/>
      <w:r>
        <w:lastRenderedPageBreak/>
        <w:t>Lesson 3</w:t>
      </w:r>
      <w:bookmarkEnd w:id="80"/>
    </w:p>
    <w:p w14:paraId="043ECA34" w14:textId="6F48F298" w:rsidR="00453C85" w:rsidRDefault="001603BA" w:rsidP="001603BA">
      <w:pPr>
        <w:pStyle w:val="HeadingAnswersActivity"/>
      </w:pPr>
      <w:r>
        <w:fldChar w:fldCharType="begin"/>
      </w:r>
      <w:r>
        <w:instrText xml:space="preserve"> REF _Ref181608876 \h  \* MERGEFORMAT </w:instrText>
      </w:r>
      <w:r>
        <w:fldChar w:fldCharType="separate"/>
      </w:r>
      <w:r w:rsidR="00A20BF2" w:rsidRPr="00A24C8E">
        <w:t xml:space="preserve">Activity </w:t>
      </w:r>
      <w:r w:rsidR="00A20BF2">
        <w:rPr>
          <w:noProof/>
        </w:rPr>
        <w:t>6</w:t>
      </w:r>
      <w:r w:rsidR="00A20BF2">
        <w:t xml:space="preserve">: Define the financial strategy of </w:t>
      </w:r>
      <w:proofErr w:type="spellStart"/>
      <w:r w:rsidR="00A20BF2">
        <w:t>EcoGlow</w:t>
      </w:r>
      <w:proofErr w:type="spellEnd"/>
      <w:r>
        <w:fldChar w:fldCharType="end"/>
      </w:r>
    </w:p>
    <w:p w14:paraId="5C58503F" w14:textId="12BB25D8" w:rsidR="00697295" w:rsidRPr="00697295" w:rsidRDefault="00697295" w:rsidP="00037922">
      <w:pPr>
        <w:pStyle w:val="ListNoActivity"/>
        <w:numPr>
          <w:ilvl w:val="0"/>
          <w:numId w:val="38"/>
        </w:numPr>
      </w:pPr>
      <w:r w:rsidRPr="00697295">
        <w:t>Using the provided scenario and research, complete the needed financial strategy using the provided table.</w:t>
      </w:r>
    </w:p>
    <w:p w14:paraId="2683FC0E" w14:textId="2F6E9976" w:rsidR="00061CC6" w:rsidRPr="00436736" w:rsidRDefault="00061CC6" w:rsidP="003255F3">
      <w:pPr>
        <w:pStyle w:val="Caption"/>
      </w:pPr>
      <w:r w:rsidRPr="00436736">
        <w:t xml:space="preserve">Table </w:t>
      </w:r>
      <w:r w:rsidR="00A20BF2">
        <w:fldChar w:fldCharType="begin"/>
      </w:r>
      <w:r w:rsidR="00A20BF2">
        <w:instrText xml:space="preserve"> SEQ Table \* ARABIC </w:instrText>
      </w:r>
      <w:r w:rsidR="00A20BF2">
        <w:fldChar w:fldCharType="separate"/>
      </w:r>
      <w:r w:rsidR="00A20BF2">
        <w:rPr>
          <w:noProof/>
        </w:rPr>
        <w:t>41</w:t>
      </w:r>
      <w:r w:rsidR="00A20BF2">
        <w:rPr>
          <w:noProof/>
        </w:rPr>
        <w:fldChar w:fldCharType="end"/>
      </w:r>
      <w:r>
        <w:rPr>
          <w:noProof/>
        </w:rPr>
        <w:t>:</w:t>
      </w:r>
      <w:r w:rsidRPr="00436736">
        <w:t xml:space="preserve"> </w:t>
      </w:r>
      <w:r w:rsidR="001F3D1B">
        <w:t>Define strategy</w:t>
      </w:r>
    </w:p>
    <w:tbl>
      <w:tblPr>
        <w:tblStyle w:val="TableGrid"/>
        <w:tblW w:w="5000" w:type="pct"/>
        <w:tblLook w:val="0620" w:firstRow="1" w:lastRow="0" w:firstColumn="0" w:lastColumn="0" w:noHBand="1" w:noVBand="1"/>
      </w:tblPr>
      <w:tblGrid>
        <w:gridCol w:w="4814"/>
        <w:gridCol w:w="4814"/>
      </w:tblGrid>
      <w:tr w:rsidR="001F3D1B" w:rsidRPr="003F0C4F" w14:paraId="6DE32003" w14:textId="77777777">
        <w:trPr>
          <w:cnfStyle w:val="100000000000" w:firstRow="1" w:lastRow="0" w:firstColumn="0" w:lastColumn="0" w:oddVBand="0" w:evenVBand="0" w:oddHBand="0" w:evenHBand="0" w:firstRowFirstColumn="0" w:firstRowLastColumn="0" w:lastRowFirstColumn="0" w:lastRowLastColumn="0"/>
        </w:trPr>
        <w:tc>
          <w:tcPr>
            <w:tcW w:w="4814" w:type="dxa"/>
          </w:tcPr>
          <w:p w14:paraId="30697808" w14:textId="5FEB265F" w:rsidR="001F3D1B" w:rsidRPr="003F0C4F" w:rsidRDefault="001F3D1B" w:rsidP="001F3D1B">
            <w:r>
              <w:t>Financial strategy</w:t>
            </w:r>
          </w:p>
        </w:tc>
        <w:tc>
          <w:tcPr>
            <w:tcW w:w="4814" w:type="dxa"/>
          </w:tcPr>
          <w:p w14:paraId="592EA7AB" w14:textId="3D9F2579" w:rsidR="001F3D1B" w:rsidRPr="003F0C4F" w:rsidRDefault="001F3D1B" w:rsidP="001F3D1B">
            <w:r>
              <w:t>Why</w:t>
            </w:r>
          </w:p>
        </w:tc>
      </w:tr>
      <w:tr w:rsidR="001F3D1B" w:rsidRPr="003F0C4F" w14:paraId="15927706" w14:textId="77777777">
        <w:tc>
          <w:tcPr>
            <w:tcW w:w="4814" w:type="dxa"/>
          </w:tcPr>
          <w:p w14:paraId="3D500B93" w14:textId="49B1EEEB" w:rsidR="001F3D1B" w:rsidRPr="003F0C4F" w:rsidRDefault="001F3D1B" w:rsidP="001F3D1B">
            <w:r w:rsidRPr="00ED2ECC">
              <w:rPr>
                <w:color w:val="000000" w:themeColor="text1"/>
              </w:rPr>
              <w:t>Liquidity management</w:t>
            </w:r>
          </w:p>
        </w:tc>
        <w:tc>
          <w:tcPr>
            <w:tcW w:w="4814" w:type="dxa"/>
          </w:tcPr>
          <w:p w14:paraId="42D8E33D" w14:textId="7118ED8A" w:rsidR="001F3D1B" w:rsidRPr="003F0C4F" w:rsidRDefault="001F3D1B" w:rsidP="001F3D1B">
            <w:proofErr w:type="spellStart"/>
            <w:r w:rsidRPr="00ED2ECC">
              <w:rPr>
                <w:color w:val="000000" w:themeColor="text1"/>
              </w:rPr>
              <w:t>EcoGlow</w:t>
            </w:r>
            <w:proofErr w:type="spellEnd"/>
            <w:r w:rsidRPr="00ED2ECC">
              <w:rPr>
                <w:color w:val="000000" w:themeColor="text1"/>
              </w:rPr>
              <w:t xml:space="preserve"> could use this strategy to ensure they have enough liquid assets to meet short-term obligations without disrupting their core business operations</w:t>
            </w:r>
            <w:r w:rsidR="00041B3C">
              <w:rPr>
                <w:color w:val="000000" w:themeColor="text1"/>
              </w:rPr>
              <w:t>.</w:t>
            </w:r>
          </w:p>
        </w:tc>
      </w:tr>
      <w:tr w:rsidR="001F3D1B" w:rsidRPr="003F0C4F" w14:paraId="757DFA12" w14:textId="77777777">
        <w:tc>
          <w:tcPr>
            <w:tcW w:w="4814" w:type="dxa"/>
          </w:tcPr>
          <w:p w14:paraId="2EECEF2E" w14:textId="6AEAE3BC" w:rsidR="001F3D1B" w:rsidRDefault="001F3D1B" w:rsidP="001F3D1B">
            <w:r w:rsidRPr="00ED2ECC">
              <w:rPr>
                <w:color w:val="000000" w:themeColor="text1"/>
              </w:rPr>
              <w:t>Hedging</w:t>
            </w:r>
          </w:p>
        </w:tc>
        <w:tc>
          <w:tcPr>
            <w:tcW w:w="4814" w:type="dxa"/>
          </w:tcPr>
          <w:p w14:paraId="52A094EC" w14:textId="502F8647" w:rsidR="001F3D1B" w:rsidRPr="003F0C4F" w:rsidRDefault="001F3D1B" w:rsidP="001F3D1B">
            <w:proofErr w:type="spellStart"/>
            <w:r w:rsidRPr="00ED2ECC">
              <w:rPr>
                <w:color w:val="000000" w:themeColor="text1"/>
              </w:rPr>
              <w:t>EcoGlow</w:t>
            </w:r>
            <w:proofErr w:type="spellEnd"/>
            <w:r w:rsidRPr="00ED2ECC">
              <w:rPr>
                <w:color w:val="000000" w:themeColor="text1"/>
              </w:rPr>
              <w:t xml:space="preserve"> could use this strategy to offset potential losses from limited sales. This could be through foreign exchange contracts for international operations.</w:t>
            </w:r>
          </w:p>
        </w:tc>
      </w:tr>
    </w:tbl>
    <w:p w14:paraId="4DAFC210" w14:textId="3DFA798E" w:rsidR="009E5E98" w:rsidRPr="006E06EF" w:rsidRDefault="001603BA" w:rsidP="009E5E98">
      <w:pPr>
        <w:pStyle w:val="HeadingAnswersActivity"/>
      </w:pPr>
      <w:r>
        <w:fldChar w:fldCharType="begin"/>
      </w:r>
      <w:r>
        <w:instrText xml:space="preserve"> REF _Ref181608971 \h </w:instrText>
      </w:r>
      <w:r>
        <w:fldChar w:fldCharType="separate"/>
      </w:r>
      <w:r w:rsidR="00A20BF2" w:rsidRPr="00A24C8E">
        <w:t xml:space="preserve">Activity </w:t>
      </w:r>
      <w:r w:rsidR="00A20BF2">
        <w:rPr>
          <w:noProof/>
        </w:rPr>
        <w:t>7</w:t>
      </w:r>
      <w:r w:rsidR="00A20BF2">
        <w:t>: Develop a contingency plan</w:t>
      </w:r>
      <w:r>
        <w:fldChar w:fldCharType="end"/>
      </w:r>
    </w:p>
    <w:p w14:paraId="30B65F30" w14:textId="0F698A18" w:rsidR="009E5E98" w:rsidRDefault="009E5E98" w:rsidP="00037922">
      <w:pPr>
        <w:pStyle w:val="ListNoActivity"/>
        <w:numPr>
          <w:ilvl w:val="0"/>
          <w:numId w:val="30"/>
        </w:numPr>
      </w:pPr>
      <w:r>
        <w:t xml:space="preserve">Using your business idea or </w:t>
      </w:r>
      <w:r w:rsidR="00A067DD" w:rsidRPr="000A5DDD">
        <w:t>Azure Beach Surf and Skate</w:t>
      </w:r>
      <w:r>
        <w:t xml:space="preserve">, </w:t>
      </w:r>
      <w:r w:rsidR="00AF1D94">
        <w:t xml:space="preserve">pick 2 </w:t>
      </w:r>
      <w:r w:rsidR="008122C4">
        <w:t>potential</w:t>
      </w:r>
      <w:r w:rsidR="00AF1D94">
        <w:t xml:space="preserve"> areas of non-conformance and </w:t>
      </w:r>
      <w:r>
        <w:t>complete the contingency plan using the provided table.</w:t>
      </w:r>
    </w:p>
    <w:p w14:paraId="23C92E6C" w14:textId="55DF7DDE" w:rsidR="00AF1483" w:rsidRPr="00436736" w:rsidRDefault="00AF1483" w:rsidP="003255F3">
      <w:pPr>
        <w:pStyle w:val="Caption"/>
      </w:pPr>
      <w:r w:rsidRPr="00436736">
        <w:t xml:space="preserve">Table </w:t>
      </w:r>
      <w:r w:rsidR="00A20BF2">
        <w:fldChar w:fldCharType="begin"/>
      </w:r>
      <w:r w:rsidR="00A20BF2">
        <w:instrText xml:space="preserve"> SEQ Table \* ARABIC </w:instrText>
      </w:r>
      <w:r w:rsidR="00A20BF2">
        <w:fldChar w:fldCharType="separate"/>
      </w:r>
      <w:r w:rsidR="00A20BF2">
        <w:rPr>
          <w:noProof/>
        </w:rPr>
        <w:t>42</w:t>
      </w:r>
      <w:r w:rsidR="00A20BF2">
        <w:rPr>
          <w:noProof/>
        </w:rPr>
        <w:fldChar w:fldCharType="end"/>
      </w:r>
      <w:r>
        <w:rPr>
          <w:noProof/>
        </w:rPr>
        <w:t>:</w:t>
      </w:r>
      <w:r w:rsidRPr="00436736">
        <w:t xml:space="preserve"> </w:t>
      </w:r>
      <w:r>
        <w:t>C</w:t>
      </w:r>
      <w:r w:rsidRPr="00AF1483">
        <w:t>ontingency plan</w:t>
      </w:r>
    </w:p>
    <w:tbl>
      <w:tblPr>
        <w:tblStyle w:val="TableGrid"/>
        <w:tblW w:w="5000" w:type="pct"/>
        <w:tblLook w:val="0620" w:firstRow="1" w:lastRow="0" w:firstColumn="0" w:lastColumn="0" w:noHBand="1" w:noVBand="1"/>
      </w:tblPr>
      <w:tblGrid>
        <w:gridCol w:w="2122"/>
        <w:gridCol w:w="2267"/>
        <w:gridCol w:w="2836"/>
        <w:gridCol w:w="2403"/>
      </w:tblGrid>
      <w:tr w:rsidR="00AF1483" w:rsidRPr="003F0C4F" w14:paraId="7484CF52" w14:textId="2C2D6718" w:rsidTr="00AF1483">
        <w:trPr>
          <w:cnfStyle w:val="100000000000" w:firstRow="1" w:lastRow="0" w:firstColumn="0" w:lastColumn="0" w:oddVBand="0" w:evenVBand="0" w:oddHBand="0" w:evenHBand="0" w:firstRowFirstColumn="0" w:firstRowLastColumn="0" w:lastRowFirstColumn="0" w:lastRowLastColumn="0"/>
        </w:trPr>
        <w:tc>
          <w:tcPr>
            <w:tcW w:w="2122" w:type="dxa"/>
          </w:tcPr>
          <w:p w14:paraId="7806BE05" w14:textId="372BEACC" w:rsidR="00AF1483" w:rsidRPr="003F0C4F" w:rsidRDefault="00AF1483" w:rsidP="00AF1483">
            <w:r>
              <w:t xml:space="preserve">Non-conformance </w:t>
            </w:r>
            <w:r w:rsidR="00D832B2">
              <w:t>a</w:t>
            </w:r>
            <w:r>
              <w:t>rea</w:t>
            </w:r>
          </w:p>
        </w:tc>
        <w:tc>
          <w:tcPr>
            <w:tcW w:w="2267" w:type="dxa"/>
          </w:tcPr>
          <w:p w14:paraId="35B4CF63" w14:textId="330D3545" w:rsidR="00AF1483" w:rsidRPr="003F0C4F" w:rsidRDefault="00AF1483" w:rsidP="00AF1483">
            <w:r>
              <w:t>What could happen?</w:t>
            </w:r>
          </w:p>
        </w:tc>
        <w:tc>
          <w:tcPr>
            <w:tcW w:w="2836" w:type="dxa"/>
          </w:tcPr>
          <w:p w14:paraId="1D947475" w14:textId="1CC15523" w:rsidR="00AF1483" w:rsidRPr="003F0C4F" w:rsidRDefault="00AF1483" w:rsidP="00AF1483">
            <w:r>
              <w:t>What will you do in response if the event occurs?’</w:t>
            </w:r>
          </w:p>
        </w:tc>
        <w:tc>
          <w:tcPr>
            <w:tcW w:w="2403" w:type="dxa"/>
          </w:tcPr>
          <w:p w14:paraId="64D8DF81" w14:textId="3FEBD49D" w:rsidR="00AF1483" w:rsidRPr="003F0C4F" w:rsidRDefault="00AF1483" w:rsidP="00AF1483">
            <w:r>
              <w:t>What can you do to prepare, should the event occur?</w:t>
            </w:r>
          </w:p>
        </w:tc>
      </w:tr>
      <w:tr w:rsidR="00B15D81" w:rsidRPr="003F0C4F" w14:paraId="2C44E4A6" w14:textId="621E6CBD" w:rsidTr="00AF1483">
        <w:tc>
          <w:tcPr>
            <w:tcW w:w="2122" w:type="dxa"/>
          </w:tcPr>
          <w:p w14:paraId="26126C22" w14:textId="0BD3A86D" w:rsidR="008130A0" w:rsidRPr="003F0C4F" w:rsidRDefault="008130A0" w:rsidP="00B15D81">
            <w:r w:rsidRPr="008130A0">
              <w:t xml:space="preserve">Product </w:t>
            </w:r>
            <w:r>
              <w:t>q</w:t>
            </w:r>
            <w:r w:rsidRPr="008130A0">
              <w:t xml:space="preserve">uality </w:t>
            </w:r>
            <w:r>
              <w:t>i</w:t>
            </w:r>
            <w:r w:rsidRPr="008130A0">
              <w:t>ssues</w:t>
            </w:r>
          </w:p>
        </w:tc>
        <w:tc>
          <w:tcPr>
            <w:tcW w:w="2267" w:type="dxa"/>
          </w:tcPr>
          <w:p w14:paraId="2BCB2B32" w14:textId="0AF3C1C4" w:rsidR="00B15D81" w:rsidRPr="003F0C4F" w:rsidRDefault="00535F49" w:rsidP="00B15D81">
            <w:r w:rsidRPr="00535F49">
              <w:rPr>
                <w:color w:val="000000" w:themeColor="text1"/>
              </w:rPr>
              <w:t>Customers receive defective or unsatisfactory products.</w:t>
            </w:r>
          </w:p>
        </w:tc>
        <w:tc>
          <w:tcPr>
            <w:tcW w:w="2836" w:type="dxa"/>
          </w:tcPr>
          <w:p w14:paraId="5B2F87C7" w14:textId="16219BE3" w:rsidR="00B15D81" w:rsidRPr="003F0C4F" w:rsidRDefault="00535F49" w:rsidP="00B15D81">
            <w:r w:rsidRPr="00535F49">
              <w:rPr>
                <w:color w:val="000000" w:themeColor="text1"/>
              </w:rPr>
              <w:t>Implement a return and exchange policy to handle complaints.</w:t>
            </w:r>
          </w:p>
        </w:tc>
        <w:tc>
          <w:tcPr>
            <w:tcW w:w="2403" w:type="dxa"/>
          </w:tcPr>
          <w:p w14:paraId="443E78FC" w14:textId="55947333" w:rsidR="00B15D81" w:rsidRPr="003F0C4F" w:rsidRDefault="00535F49" w:rsidP="00B15D81">
            <w:r w:rsidRPr="00535F49">
              <w:rPr>
                <w:color w:val="000000" w:themeColor="text1"/>
              </w:rPr>
              <w:t>Regularly inspect products and establish quality control measures.</w:t>
            </w:r>
          </w:p>
        </w:tc>
      </w:tr>
      <w:tr w:rsidR="00B15D81" w:rsidRPr="003F0C4F" w14:paraId="0E4914F2" w14:textId="641E32B5" w:rsidTr="00AF1483">
        <w:tc>
          <w:tcPr>
            <w:tcW w:w="2122" w:type="dxa"/>
          </w:tcPr>
          <w:p w14:paraId="6A0472B8" w14:textId="7E6441C8" w:rsidR="00B15D81" w:rsidRDefault="008130A0" w:rsidP="00B15D81">
            <w:r w:rsidRPr="008130A0">
              <w:rPr>
                <w:color w:val="000000" w:themeColor="text1"/>
              </w:rPr>
              <w:t xml:space="preserve">Supply </w:t>
            </w:r>
            <w:r>
              <w:rPr>
                <w:color w:val="000000" w:themeColor="text1"/>
              </w:rPr>
              <w:t>c</w:t>
            </w:r>
            <w:r w:rsidRPr="008130A0">
              <w:rPr>
                <w:color w:val="000000" w:themeColor="text1"/>
              </w:rPr>
              <w:t xml:space="preserve">hain </w:t>
            </w:r>
            <w:r>
              <w:rPr>
                <w:color w:val="000000" w:themeColor="text1"/>
              </w:rPr>
              <w:t>d</w:t>
            </w:r>
            <w:r w:rsidRPr="008130A0">
              <w:rPr>
                <w:color w:val="000000" w:themeColor="text1"/>
              </w:rPr>
              <w:t>isruptions</w:t>
            </w:r>
          </w:p>
        </w:tc>
        <w:tc>
          <w:tcPr>
            <w:tcW w:w="2267" w:type="dxa"/>
          </w:tcPr>
          <w:p w14:paraId="47B1E272" w14:textId="04734B38" w:rsidR="00B15D81" w:rsidRPr="003F0C4F" w:rsidRDefault="00535F49" w:rsidP="00B15D81">
            <w:r w:rsidRPr="00535F49">
              <w:rPr>
                <w:color w:val="000000" w:themeColor="text1"/>
              </w:rPr>
              <w:t>Delays in receiving stock or materials affecting sales.</w:t>
            </w:r>
          </w:p>
        </w:tc>
        <w:tc>
          <w:tcPr>
            <w:tcW w:w="2836" w:type="dxa"/>
          </w:tcPr>
          <w:p w14:paraId="1ACA0E4F" w14:textId="37AD9F8B" w:rsidR="00B15D81" w:rsidRPr="003F0C4F" w:rsidRDefault="00535F49" w:rsidP="00B15D81">
            <w:r w:rsidRPr="00535F49">
              <w:rPr>
                <w:color w:val="000000" w:themeColor="text1"/>
              </w:rPr>
              <w:t>Communicate with customers about delays and offer alternatives</w:t>
            </w:r>
            <w:r w:rsidR="005D7CE6">
              <w:rPr>
                <w:color w:val="000000" w:themeColor="text1"/>
              </w:rPr>
              <w:t>.</w:t>
            </w:r>
          </w:p>
        </w:tc>
        <w:tc>
          <w:tcPr>
            <w:tcW w:w="2403" w:type="dxa"/>
          </w:tcPr>
          <w:p w14:paraId="758C3460" w14:textId="76AA1E31" w:rsidR="00B15D81" w:rsidRPr="003F0C4F" w:rsidRDefault="001B108D" w:rsidP="00B15D81">
            <w:r w:rsidRPr="001B108D">
              <w:rPr>
                <w:color w:val="000000" w:themeColor="text1"/>
              </w:rPr>
              <w:t>Develop relationships with multiple suppliers to ensure backup options.</w:t>
            </w:r>
          </w:p>
        </w:tc>
      </w:tr>
    </w:tbl>
    <w:p w14:paraId="4A29E077" w14:textId="46469BB9" w:rsidR="000B6A60" w:rsidRDefault="000B6A60" w:rsidP="000B6A60">
      <w:pPr>
        <w:pStyle w:val="ListNoActivity"/>
        <w:numPr>
          <w:ilvl w:val="0"/>
          <w:numId w:val="24"/>
        </w:numPr>
      </w:pPr>
      <w:r>
        <w:lastRenderedPageBreak/>
        <w:t xml:space="preserve">Use the </w:t>
      </w:r>
      <w:r w:rsidRPr="00F879B6">
        <w:rPr>
          <w:b/>
          <w:bCs/>
        </w:rPr>
        <w:t>minimising risk template</w:t>
      </w:r>
      <w:r>
        <w:t xml:space="preserve"> and put each identified risk into the table. Decide on the likelihood, consequence and priority of treatment for each risk, then specify the controls you will put in place and the things you could do to minimise the risk from occurring. </w:t>
      </w:r>
    </w:p>
    <w:p w14:paraId="1C69547F" w14:textId="523B6D81" w:rsidR="000B6A60" w:rsidRPr="00436736" w:rsidRDefault="000B6A60" w:rsidP="000B6A60">
      <w:pPr>
        <w:pStyle w:val="Caption"/>
      </w:pPr>
      <w:r w:rsidRPr="00436736">
        <w:t xml:space="preserve">Table </w:t>
      </w:r>
      <w:r w:rsidR="00A20BF2">
        <w:fldChar w:fldCharType="begin"/>
      </w:r>
      <w:r w:rsidR="00A20BF2">
        <w:instrText xml:space="preserve"> SEQ Table \* ARABIC </w:instrText>
      </w:r>
      <w:r w:rsidR="00A20BF2">
        <w:fldChar w:fldCharType="separate"/>
      </w:r>
      <w:r w:rsidR="00A20BF2">
        <w:rPr>
          <w:noProof/>
        </w:rPr>
        <w:t>43</w:t>
      </w:r>
      <w:r w:rsidR="00A20BF2">
        <w:rPr>
          <w:noProof/>
        </w:rPr>
        <w:fldChar w:fldCharType="end"/>
      </w:r>
      <w:r>
        <w:t>: Internal risks</w:t>
      </w:r>
    </w:p>
    <w:tbl>
      <w:tblPr>
        <w:tblStyle w:val="TableGrid"/>
        <w:tblW w:w="5000" w:type="pct"/>
        <w:tblLook w:val="0620" w:firstRow="1" w:lastRow="0" w:firstColumn="0" w:lastColumn="0" w:noHBand="1" w:noVBand="1"/>
      </w:tblPr>
      <w:tblGrid>
        <w:gridCol w:w="2122"/>
        <w:gridCol w:w="1275"/>
        <w:gridCol w:w="1712"/>
        <w:gridCol w:w="2116"/>
        <w:gridCol w:w="2403"/>
      </w:tblGrid>
      <w:tr w:rsidR="000B6A60" w:rsidRPr="003F0C4F" w14:paraId="4FC05F8E" w14:textId="77777777" w:rsidTr="00F16530">
        <w:trPr>
          <w:cnfStyle w:val="100000000000" w:firstRow="1" w:lastRow="0" w:firstColumn="0" w:lastColumn="0" w:oddVBand="0" w:evenVBand="0" w:oddHBand="0" w:evenHBand="0" w:firstRowFirstColumn="0" w:firstRowLastColumn="0" w:lastRowFirstColumn="0" w:lastRowLastColumn="0"/>
        </w:trPr>
        <w:tc>
          <w:tcPr>
            <w:tcW w:w="1102" w:type="pct"/>
          </w:tcPr>
          <w:p w14:paraId="0FDB411D" w14:textId="77777777" w:rsidR="000B6A60" w:rsidRPr="003F0C4F" w:rsidRDefault="000B6A60">
            <w:r>
              <w:t>Risks (Internal)</w:t>
            </w:r>
          </w:p>
        </w:tc>
        <w:tc>
          <w:tcPr>
            <w:tcW w:w="662" w:type="pct"/>
          </w:tcPr>
          <w:p w14:paraId="695DB91E" w14:textId="77777777" w:rsidR="000B6A60" w:rsidRPr="003F0C4F" w:rsidRDefault="000B6A60">
            <w:r>
              <w:t>Likelihood</w:t>
            </w:r>
          </w:p>
        </w:tc>
        <w:tc>
          <w:tcPr>
            <w:tcW w:w="889" w:type="pct"/>
          </w:tcPr>
          <w:p w14:paraId="4B93ADF5" w14:textId="77777777" w:rsidR="000B6A60" w:rsidRPr="003F0C4F" w:rsidRDefault="000B6A60">
            <w:r>
              <w:t>Consequence</w:t>
            </w:r>
          </w:p>
        </w:tc>
        <w:tc>
          <w:tcPr>
            <w:tcW w:w="1099" w:type="pct"/>
          </w:tcPr>
          <w:p w14:paraId="7B8565B8" w14:textId="77777777" w:rsidR="000B6A60" w:rsidRPr="003F0C4F" w:rsidRDefault="000B6A60">
            <w:r>
              <w:t>Priority for treatment</w:t>
            </w:r>
          </w:p>
        </w:tc>
        <w:tc>
          <w:tcPr>
            <w:tcW w:w="1248" w:type="pct"/>
          </w:tcPr>
          <w:p w14:paraId="479C3C41" w14:textId="77777777" w:rsidR="000B6A60" w:rsidRPr="003F0C4F" w:rsidRDefault="000B6A60">
            <w:r>
              <w:t>Management strategies</w:t>
            </w:r>
          </w:p>
        </w:tc>
      </w:tr>
      <w:tr w:rsidR="00A376D2" w:rsidRPr="003F0C4F" w14:paraId="617AD669" w14:textId="77777777" w:rsidTr="00F16530">
        <w:tc>
          <w:tcPr>
            <w:tcW w:w="1102" w:type="pct"/>
          </w:tcPr>
          <w:p w14:paraId="221EB18A" w14:textId="3753A984" w:rsidR="00A376D2" w:rsidRDefault="00F16530" w:rsidP="00A376D2">
            <w:r w:rsidRPr="006116DB">
              <w:t>Product quality issues</w:t>
            </w:r>
          </w:p>
        </w:tc>
        <w:tc>
          <w:tcPr>
            <w:tcW w:w="662" w:type="pct"/>
          </w:tcPr>
          <w:p w14:paraId="0E8DC4A4" w14:textId="1D3634FA" w:rsidR="00A376D2" w:rsidRDefault="00A376D2" w:rsidP="00A376D2">
            <w:r w:rsidRPr="006116DB">
              <w:t>Likely</w:t>
            </w:r>
          </w:p>
        </w:tc>
        <w:tc>
          <w:tcPr>
            <w:tcW w:w="889" w:type="pct"/>
          </w:tcPr>
          <w:p w14:paraId="6FBD8252" w14:textId="3379B1FE" w:rsidR="00A376D2" w:rsidRPr="003F0C4F" w:rsidRDefault="00A376D2" w:rsidP="00A376D2">
            <w:r w:rsidRPr="006116DB">
              <w:t>High</w:t>
            </w:r>
          </w:p>
        </w:tc>
        <w:tc>
          <w:tcPr>
            <w:tcW w:w="1099" w:type="pct"/>
          </w:tcPr>
          <w:p w14:paraId="543D6D36" w14:textId="5912ACE9" w:rsidR="00A376D2" w:rsidRPr="003F0C4F" w:rsidRDefault="00A376D2" w:rsidP="00A376D2">
            <w:r w:rsidRPr="006116DB">
              <w:t>High</w:t>
            </w:r>
          </w:p>
        </w:tc>
        <w:tc>
          <w:tcPr>
            <w:tcW w:w="1248" w:type="pct"/>
          </w:tcPr>
          <w:p w14:paraId="5393A056" w14:textId="5EA3A660" w:rsidR="00A376D2" w:rsidRPr="003F0C4F" w:rsidRDefault="00A376D2" w:rsidP="00A376D2">
            <w:r w:rsidRPr="006116DB">
              <w:t>Implement a return and exchange policy, regularly inspect products and establish robust quality control measures.</w:t>
            </w:r>
          </w:p>
        </w:tc>
      </w:tr>
      <w:tr w:rsidR="00A376D2" w:rsidRPr="003F0C4F" w14:paraId="5225E1A0" w14:textId="77777777" w:rsidTr="00F16530">
        <w:tc>
          <w:tcPr>
            <w:tcW w:w="1102" w:type="pct"/>
          </w:tcPr>
          <w:p w14:paraId="40806BD0" w14:textId="183858BE" w:rsidR="00A376D2" w:rsidRDefault="00F16530" w:rsidP="00A376D2">
            <w:r w:rsidRPr="006116DB">
              <w:t>Supply chain disruptions</w:t>
            </w:r>
          </w:p>
        </w:tc>
        <w:tc>
          <w:tcPr>
            <w:tcW w:w="662" w:type="pct"/>
          </w:tcPr>
          <w:p w14:paraId="19B4D319" w14:textId="75320A92" w:rsidR="00A376D2" w:rsidRDefault="00A376D2" w:rsidP="00A376D2">
            <w:r w:rsidRPr="006116DB">
              <w:t>Likely</w:t>
            </w:r>
          </w:p>
        </w:tc>
        <w:tc>
          <w:tcPr>
            <w:tcW w:w="889" w:type="pct"/>
          </w:tcPr>
          <w:p w14:paraId="491312F7" w14:textId="1BCC8AA9" w:rsidR="00A376D2" w:rsidRDefault="00A376D2" w:rsidP="00A376D2">
            <w:r w:rsidRPr="006116DB">
              <w:t>Medium</w:t>
            </w:r>
          </w:p>
        </w:tc>
        <w:tc>
          <w:tcPr>
            <w:tcW w:w="1099" w:type="pct"/>
          </w:tcPr>
          <w:p w14:paraId="7BCB6000" w14:textId="10F04665" w:rsidR="00A376D2" w:rsidRPr="003F0C4F" w:rsidRDefault="00A376D2" w:rsidP="00A376D2">
            <w:r w:rsidRPr="006116DB">
              <w:t>High</w:t>
            </w:r>
          </w:p>
        </w:tc>
        <w:tc>
          <w:tcPr>
            <w:tcW w:w="1248" w:type="pct"/>
          </w:tcPr>
          <w:p w14:paraId="442ECAC6" w14:textId="625E9852" w:rsidR="00A376D2" w:rsidRPr="003F0C4F" w:rsidRDefault="00A376D2" w:rsidP="00A376D2">
            <w:r w:rsidRPr="006116DB">
              <w:t>Communicate proactively with customers about delays, offer alternatives and develop relationships with multiple suppliers to ensure backup options.</w:t>
            </w:r>
          </w:p>
        </w:tc>
      </w:tr>
    </w:tbl>
    <w:p w14:paraId="06E13A9D" w14:textId="556CBF98" w:rsidR="001603BA" w:rsidRDefault="000C40DC" w:rsidP="000C40DC">
      <w:pPr>
        <w:pStyle w:val="HeadingAnswersActivity"/>
      </w:pPr>
      <w:r>
        <w:lastRenderedPageBreak/>
        <w:fldChar w:fldCharType="begin"/>
      </w:r>
      <w:r>
        <w:instrText xml:space="preserve"> REF _Ref181609337 \h </w:instrText>
      </w:r>
      <w:r>
        <w:fldChar w:fldCharType="separate"/>
      </w:r>
      <w:r w:rsidR="00A20BF2" w:rsidRPr="00704DDD">
        <w:t xml:space="preserve">Activity </w:t>
      </w:r>
      <w:r w:rsidR="00A20BF2">
        <w:rPr>
          <w:noProof/>
        </w:rPr>
        <w:t>8</w:t>
      </w:r>
      <w:r w:rsidR="00A20BF2">
        <w:t>: Using Microsoft Copilot</w:t>
      </w:r>
      <w:r>
        <w:fldChar w:fldCharType="end"/>
      </w:r>
    </w:p>
    <w:p w14:paraId="1B5F1847" w14:textId="0D3F9459" w:rsidR="00DC6088" w:rsidRPr="003F0C4F" w:rsidRDefault="00DC6088" w:rsidP="00037922">
      <w:pPr>
        <w:pStyle w:val="ListNoActivity"/>
        <w:numPr>
          <w:ilvl w:val="0"/>
          <w:numId w:val="35"/>
        </w:numPr>
      </w:pPr>
      <w:r>
        <w:t xml:space="preserve">Using </w:t>
      </w:r>
      <w:r w:rsidR="00B8456B" w:rsidRPr="000A5DDD">
        <w:t>Microsoft copilot</w:t>
      </w:r>
      <w:r>
        <w:t>, prompt using the feedback you have received in the scenario and paste in the response from Microsoft copilot.</w:t>
      </w:r>
    </w:p>
    <w:p w14:paraId="2A3318D3" w14:textId="1358BB03" w:rsidR="00DC6088" w:rsidRPr="00ED2ECC" w:rsidRDefault="00DC6088" w:rsidP="00DC6088">
      <w:pPr>
        <w:pStyle w:val="InputBoxSml"/>
        <w:framePr w:wrap="around"/>
        <w:rPr>
          <w:color w:val="000000" w:themeColor="text1"/>
        </w:rPr>
      </w:pPr>
      <w:r w:rsidRPr="00ED2ECC">
        <w:rPr>
          <w:color w:val="000000" w:themeColor="text1"/>
        </w:rPr>
        <w:t>Sample answers may include</w:t>
      </w:r>
      <w:r w:rsidR="00295B64" w:rsidRPr="00ED2ECC">
        <w:rPr>
          <w:color w:val="000000" w:themeColor="text1"/>
        </w:rPr>
        <w:t>…</w:t>
      </w:r>
    </w:p>
    <w:p w14:paraId="5EC83886" w14:textId="46B62F9D" w:rsidR="00295B64" w:rsidRPr="00ED2ECC" w:rsidRDefault="00295B64" w:rsidP="00295B64">
      <w:pPr>
        <w:pStyle w:val="InputBoxSml"/>
        <w:framePr w:wrap="around"/>
        <w:rPr>
          <w:color w:val="000000" w:themeColor="text1"/>
        </w:rPr>
      </w:pPr>
      <w:r w:rsidRPr="00ED2ECC">
        <w:rPr>
          <w:color w:val="000000" w:themeColor="text1"/>
        </w:rPr>
        <w:t>Tom Richards (Operations Manager)</w:t>
      </w:r>
    </w:p>
    <w:p w14:paraId="422D501C" w14:textId="48B8CFBB" w:rsidR="00295B64" w:rsidRPr="00ED2ECC" w:rsidRDefault="00295B64" w:rsidP="00295B64">
      <w:pPr>
        <w:pStyle w:val="InputBoxSml"/>
        <w:framePr w:wrap="around"/>
        <w:rPr>
          <w:color w:val="000000" w:themeColor="text1"/>
        </w:rPr>
      </w:pPr>
      <w:r w:rsidRPr="00ED2ECC">
        <w:rPr>
          <w:color w:val="000000" w:themeColor="text1"/>
        </w:rPr>
        <w:t>Risk Assessment Section</w:t>
      </w:r>
      <w:r w:rsidR="006E19C6" w:rsidRPr="00ED2ECC">
        <w:rPr>
          <w:color w:val="000000" w:themeColor="text1"/>
        </w:rPr>
        <w:t xml:space="preserve"> –</w:t>
      </w:r>
      <w:r w:rsidR="00322915" w:rsidRPr="00ED2ECC">
        <w:rPr>
          <w:color w:val="000000" w:themeColor="text1"/>
        </w:rPr>
        <w:t xml:space="preserve"> </w:t>
      </w:r>
      <w:r w:rsidRPr="00ED2ECC">
        <w:rPr>
          <w:color w:val="000000" w:themeColor="text1"/>
        </w:rPr>
        <w:t>Add a section to your business plan dedicated to risk assessment. Identify potential manufacturing challenges such as supply chain disruptions, equipment failures</w:t>
      </w:r>
      <w:r w:rsidR="00F930FD" w:rsidRPr="00ED2ECC">
        <w:rPr>
          <w:color w:val="000000" w:themeColor="text1"/>
        </w:rPr>
        <w:t xml:space="preserve"> </w:t>
      </w:r>
      <w:r w:rsidR="00406323" w:rsidRPr="00ED2ECC">
        <w:rPr>
          <w:color w:val="000000" w:themeColor="text1"/>
        </w:rPr>
        <w:t>and</w:t>
      </w:r>
      <w:r w:rsidRPr="00ED2ECC">
        <w:rPr>
          <w:color w:val="000000" w:themeColor="text1"/>
        </w:rPr>
        <w:t xml:space="preserve"> workforce issues. Propose mitigation strategies for each risk to show you’re prepared for potential hiccups.</w:t>
      </w:r>
    </w:p>
    <w:p w14:paraId="01EE9E28" w14:textId="0AF1FBA5" w:rsidR="00295B64" w:rsidRPr="00ED2ECC" w:rsidRDefault="00295B64" w:rsidP="00295B64">
      <w:pPr>
        <w:pStyle w:val="InputBoxSml"/>
        <w:framePr w:wrap="around"/>
        <w:rPr>
          <w:color w:val="000000" w:themeColor="text1"/>
        </w:rPr>
      </w:pPr>
      <w:r w:rsidRPr="00ED2ECC">
        <w:rPr>
          <w:color w:val="000000" w:themeColor="text1"/>
        </w:rPr>
        <w:t>Sophie Patel (Marketing Specialist)</w:t>
      </w:r>
    </w:p>
    <w:p w14:paraId="47975E29" w14:textId="04BA8B3A" w:rsidR="00295B64" w:rsidRPr="00ED2ECC" w:rsidRDefault="00295B64" w:rsidP="00295B64">
      <w:pPr>
        <w:pStyle w:val="InputBoxSml"/>
        <w:framePr w:wrap="around"/>
        <w:rPr>
          <w:color w:val="000000" w:themeColor="text1"/>
        </w:rPr>
      </w:pPr>
      <w:r w:rsidRPr="00ED2ECC">
        <w:rPr>
          <w:color w:val="000000" w:themeColor="text1"/>
        </w:rPr>
        <w:t xml:space="preserve">Focus on Digital Channels </w:t>
      </w:r>
      <w:r w:rsidR="006E19C6" w:rsidRPr="00ED2ECC">
        <w:rPr>
          <w:color w:val="000000" w:themeColor="text1"/>
        </w:rPr>
        <w:t>–</w:t>
      </w:r>
      <w:r w:rsidR="006E19C6" w:rsidRPr="00ED2ECC" w:rsidDel="00322915">
        <w:rPr>
          <w:color w:val="000000" w:themeColor="text1"/>
        </w:rPr>
        <w:t xml:space="preserve"> </w:t>
      </w:r>
      <w:r w:rsidRPr="00ED2ECC">
        <w:rPr>
          <w:color w:val="000000" w:themeColor="text1"/>
        </w:rPr>
        <w:t>Expand your marketing section to include a comprehensive digital marketing strategy. Highlight how you’ll leverage social media campaigns, search engine marketing, email marketing</w:t>
      </w:r>
      <w:r w:rsidR="00F930FD" w:rsidRPr="00ED2ECC">
        <w:rPr>
          <w:color w:val="000000" w:themeColor="text1"/>
        </w:rPr>
        <w:t xml:space="preserve"> </w:t>
      </w:r>
      <w:r w:rsidR="00406323" w:rsidRPr="00ED2ECC">
        <w:rPr>
          <w:color w:val="000000" w:themeColor="text1"/>
        </w:rPr>
        <w:t>and</w:t>
      </w:r>
      <w:r w:rsidRPr="00ED2ECC">
        <w:rPr>
          <w:color w:val="000000" w:themeColor="text1"/>
        </w:rPr>
        <w:t xml:space="preserve"> influencer partnerships to boost your outreach.</w:t>
      </w:r>
    </w:p>
    <w:p w14:paraId="15042603" w14:textId="42CF83CA" w:rsidR="00295B64" w:rsidRPr="00ED2ECC" w:rsidRDefault="00295B64" w:rsidP="00295B64">
      <w:pPr>
        <w:pStyle w:val="InputBoxSml"/>
        <w:framePr w:wrap="around"/>
        <w:rPr>
          <w:color w:val="000000" w:themeColor="text1"/>
        </w:rPr>
      </w:pPr>
      <w:r w:rsidRPr="00ED2ECC">
        <w:rPr>
          <w:color w:val="000000" w:themeColor="text1"/>
        </w:rPr>
        <w:t xml:space="preserve">Social Media Campaigns </w:t>
      </w:r>
      <w:r w:rsidR="006E19C6" w:rsidRPr="00ED2ECC">
        <w:rPr>
          <w:color w:val="000000" w:themeColor="text1"/>
        </w:rPr>
        <w:t>–</w:t>
      </w:r>
      <w:r w:rsidR="006E19C6" w:rsidRPr="00ED2ECC" w:rsidDel="00322915">
        <w:rPr>
          <w:color w:val="000000" w:themeColor="text1"/>
        </w:rPr>
        <w:t xml:space="preserve"> </w:t>
      </w:r>
      <w:r w:rsidRPr="00ED2ECC">
        <w:rPr>
          <w:color w:val="000000" w:themeColor="text1"/>
        </w:rPr>
        <w:t>Detail how you will use platforms like Instagram, Facebook, LinkedIn</w:t>
      </w:r>
      <w:r w:rsidR="00F930FD" w:rsidRPr="00ED2ECC">
        <w:rPr>
          <w:color w:val="000000" w:themeColor="text1"/>
        </w:rPr>
        <w:t xml:space="preserve"> </w:t>
      </w:r>
      <w:r w:rsidR="00406323" w:rsidRPr="00ED2ECC">
        <w:rPr>
          <w:color w:val="000000" w:themeColor="text1"/>
        </w:rPr>
        <w:t>and</w:t>
      </w:r>
      <w:r w:rsidRPr="00ED2ECC">
        <w:rPr>
          <w:color w:val="000000" w:themeColor="text1"/>
        </w:rPr>
        <w:t xml:space="preserve"> Twitter for targeted advertising. Provide examples of potential campaigns, targeted demographics</w:t>
      </w:r>
      <w:r w:rsidR="00F930FD" w:rsidRPr="00ED2ECC">
        <w:rPr>
          <w:color w:val="000000" w:themeColor="text1"/>
        </w:rPr>
        <w:t xml:space="preserve"> </w:t>
      </w:r>
      <w:r w:rsidR="00406323" w:rsidRPr="00ED2ECC">
        <w:rPr>
          <w:color w:val="000000" w:themeColor="text1"/>
        </w:rPr>
        <w:t>and</w:t>
      </w:r>
      <w:r w:rsidRPr="00ED2ECC">
        <w:rPr>
          <w:color w:val="000000" w:themeColor="text1"/>
        </w:rPr>
        <w:t xml:space="preserve"> expected engagement metrics.</w:t>
      </w:r>
    </w:p>
    <w:p w14:paraId="4AFA26B8" w14:textId="5B9237BC" w:rsidR="00295B64" w:rsidRPr="00ED2ECC" w:rsidRDefault="00295B64" w:rsidP="00295B64">
      <w:pPr>
        <w:pStyle w:val="InputBoxSml"/>
        <w:framePr w:wrap="around"/>
        <w:rPr>
          <w:color w:val="000000" w:themeColor="text1"/>
        </w:rPr>
      </w:pPr>
      <w:r w:rsidRPr="00ED2ECC">
        <w:rPr>
          <w:color w:val="000000" w:themeColor="text1"/>
        </w:rPr>
        <w:t>Jessica Lee (Angel Investor)</w:t>
      </w:r>
    </w:p>
    <w:p w14:paraId="5FBE7876" w14:textId="47296CEE" w:rsidR="00295B64" w:rsidRPr="00ED2ECC" w:rsidRDefault="00295B64" w:rsidP="00295B64">
      <w:pPr>
        <w:pStyle w:val="InputBoxSml"/>
        <w:framePr w:wrap="around"/>
        <w:rPr>
          <w:color w:val="000000" w:themeColor="text1"/>
        </w:rPr>
      </w:pPr>
      <w:r w:rsidRPr="00ED2ECC">
        <w:rPr>
          <w:color w:val="000000" w:themeColor="text1"/>
        </w:rPr>
        <w:t xml:space="preserve">Detailed Revenue Breakdown </w:t>
      </w:r>
      <w:r w:rsidR="006E19C6" w:rsidRPr="00ED2ECC">
        <w:rPr>
          <w:color w:val="000000" w:themeColor="text1"/>
        </w:rPr>
        <w:t>–</w:t>
      </w:r>
      <w:r w:rsidR="006E19C6" w:rsidRPr="00ED2ECC" w:rsidDel="00322915">
        <w:rPr>
          <w:color w:val="000000" w:themeColor="text1"/>
        </w:rPr>
        <w:t xml:space="preserve"> </w:t>
      </w:r>
      <w:r w:rsidRPr="00ED2ECC">
        <w:rPr>
          <w:color w:val="000000" w:themeColor="text1"/>
        </w:rPr>
        <w:t>Add a detailed breakdown of your revenue streams. Clarify which streams will be primary and which will be secondary. Include projections for each stream to give a clearer picture of your financial expectations.</w:t>
      </w:r>
    </w:p>
    <w:p w14:paraId="7920F920" w14:textId="3683E7CD" w:rsidR="00295B64" w:rsidRPr="00ED2ECC" w:rsidRDefault="00295B64" w:rsidP="00295B64">
      <w:pPr>
        <w:pStyle w:val="InputBoxSml"/>
        <w:framePr w:wrap="around"/>
        <w:rPr>
          <w:color w:val="000000" w:themeColor="text1"/>
        </w:rPr>
      </w:pPr>
      <w:r w:rsidRPr="00ED2ECC">
        <w:rPr>
          <w:color w:val="000000" w:themeColor="text1"/>
        </w:rPr>
        <w:t xml:space="preserve">Attracting Repeat Customers </w:t>
      </w:r>
      <w:r w:rsidR="006E19C6" w:rsidRPr="00ED2ECC">
        <w:rPr>
          <w:color w:val="000000" w:themeColor="text1"/>
        </w:rPr>
        <w:t>–</w:t>
      </w:r>
      <w:r w:rsidR="006E19C6" w:rsidRPr="00ED2ECC" w:rsidDel="00322915">
        <w:rPr>
          <w:color w:val="000000" w:themeColor="text1"/>
        </w:rPr>
        <w:t xml:space="preserve"> </w:t>
      </w:r>
      <w:r w:rsidRPr="00ED2ECC">
        <w:rPr>
          <w:color w:val="000000" w:themeColor="text1"/>
        </w:rPr>
        <w:t>Outline specific strategies to retain customers, such as loyalty programs, subscription services, exceptional customer service</w:t>
      </w:r>
      <w:r w:rsidR="00F930FD" w:rsidRPr="00ED2ECC">
        <w:rPr>
          <w:color w:val="000000" w:themeColor="text1"/>
        </w:rPr>
        <w:t xml:space="preserve"> </w:t>
      </w:r>
      <w:r w:rsidR="00406323" w:rsidRPr="00ED2ECC">
        <w:rPr>
          <w:color w:val="000000" w:themeColor="text1"/>
        </w:rPr>
        <w:t>and</w:t>
      </w:r>
      <w:r w:rsidRPr="00ED2ECC">
        <w:rPr>
          <w:color w:val="000000" w:themeColor="text1"/>
        </w:rPr>
        <w:t xml:space="preserve"> regular engagement through newsletters or social media.</w:t>
      </w:r>
    </w:p>
    <w:p w14:paraId="2C1B18D4" w14:textId="77777777" w:rsidR="00453C85" w:rsidRPr="000C40DC" w:rsidRDefault="00453C85" w:rsidP="000C40DC"/>
    <w:p w14:paraId="7706C889" w14:textId="77777777" w:rsidR="00494236" w:rsidRDefault="00494236" w:rsidP="005F1412">
      <w:pPr>
        <w:sectPr w:rsidR="00494236" w:rsidSect="00762193">
          <w:headerReference w:type="even" r:id="rId125"/>
          <w:footerReference w:type="even" r:id="rId126"/>
          <w:headerReference w:type="first" r:id="rId127"/>
          <w:footerReference w:type="first" r:id="rId128"/>
          <w:pgSz w:w="11906" w:h="16838" w:code="9"/>
          <w:pgMar w:top="1134" w:right="1134" w:bottom="1134" w:left="1134" w:header="567" w:footer="397" w:gutter="0"/>
          <w:cols w:space="4253"/>
          <w:docGrid w:linePitch="360"/>
        </w:sectPr>
      </w:pPr>
    </w:p>
    <w:p w14:paraId="5A482B7A" w14:textId="77777777" w:rsidR="00B1617B" w:rsidRDefault="00B1617B" w:rsidP="00E92E39">
      <w:pPr>
        <w:pStyle w:val="Heading1"/>
        <w:framePr w:wrap="notBeside"/>
      </w:pPr>
      <w:bookmarkStart w:id="81" w:name="_Toc184137556"/>
      <w:bookmarkStart w:id="82" w:name="_Hlk153541320"/>
      <w:r w:rsidRPr="00B1617B">
        <w:lastRenderedPageBreak/>
        <w:t>References and attributions</w:t>
      </w:r>
      <w:bookmarkEnd w:id="81"/>
    </w:p>
    <w:bookmarkEnd w:id="82" w:displacedByCustomXml="next"/>
    <w:bookmarkStart w:id="83" w:name="_Toc184137557" w:displacedByCustomXml="next"/>
    <w:sdt>
      <w:sdtPr>
        <w:rPr>
          <w:rFonts w:eastAsiaTheme="minorEastAsia" w:cstheme="minorBidi"/>
          <w:b/>
          <w:bCs w:val="0"/>
          <w:color w:val="auto"/>
          <w:kern w:val="0"/>
          <w:sz w:val="24"/>
          <w:szCs w:val="24"/>
          <w:lang w:eastAsia="en-US"/>
        </w:rPr>
        <w:id w:val="-2083359563"/>
        <w:docPartObj>
          <w:docPartGallery w:val="Bibliographies"/>
          <w:docPartUnique/>
        </w:docPartObj>
      </w:sdtPr>
      <w:sdtEndPr>
        <w:rPr>
          <w:b w:val="0"/>
        </w:rPr>
      </w:sdtEndPr>
      <w:sdtContent>
        <w:p w14:paraId="1DB8BCF7" w14:textId="77777777" w:rsidR="00B043F3" w:rsidRPr="00B1617B" w:rsidRDefault="00B043F3" w:rsidP="00B5007F">
          <w:pPr>
            <w:pStyle w:val="Heading2"/>
          </w:pPr>
          <w:r w:rsidRPr="00B1617B">
            <w:t>References</w:t>
          </w:r>
          <w:bookmarkEnd w:id="83"/>
        </w:p>
        <w:sdt>
          <w:sdtPr>
            <w:id w:val="-573587230"/>
            <w:bibliography/>
          </w:sdtPr>
          <w:sdtEndPr/>
          <w:sdtContent>
            <w:p w14:paraId="72FC5DD4" w14:textId="77777777" w:rsidR="00A20BF2" w:rsidRDefault="00B043F3" w:rsidP="00A20BF2">
              <w:pPr>
                <w:pStyle w:val="Bibliography"/>
                <w:rPr>
                  <w:noProof/>
                </w:rPr>
              </w:pPr>
              <w:r w:rsidRPr="003F0C4F">
                <w:fldChar w:fldCharType="begin"/>
              </w:r>
              <w:r w:rsidRPr="003F0C4F">
                <w:instrText xml:space="preserve"> BIBLIOGRAPHY </w:instrText>
              </w:r>
              <w:r w:rsidRPr="003F0C4F">
                <w:fldChar w:fldCharType="separate"/>
              </w:r>
              <w:r w:rsidR="00A20BF2">
                <w:rPr>
                  <w:noProof/>
                </w:rPr>
                <w:t xml:space="preserve">Australian Government. (2024, January 18). </w:t>
              </w:r>
              <w:r w:rsidR="00A20BF2">
                <w:rPr>
                  <w:i/>
                  <w:iCs/>
                  <w:noProof/>
                </w:rPr>
                <w:t>Develop a pricing strategy</w:t>
              </w:r>
              <w:r w:rsidR="00A20BF2">
                <w:rPr>
                  <w:noProof/>
                </w:rPr>
                <w:t>. Retrieved from Business: https://business.gov.au/products-and-services/develop-a-pricing-strategy</w:t>
              </w:r>
            </w:p>
            <w:p w14:paraId="56A87019" w14:textId="77777777" w:rsidR="00A20BF2" w:rsidRDefault="00A20BF2" w:rsidP="00A20BF2">
              <w:pPr>
                <w:pStyle w:val="Bibliography"/>
                <w:rPr>
                  <w:noProof/>
                </w:rPr>
              </w:pPr>
              <w:r>
                <w:rPr>
                  <w:noProof/>
                </w:rPr>
                <w:t xml:space="preserve">Australian Government. (2024, January 18). </w:t>
              </w:r>
              <w:r>
                <w:rPr>
                  <w:i/>
                  <w:iCs/>
                  <w:noProof/>
                </w:rPr>
                <w:t>Develop a pricing strategy</w:t>
              </w:r>
              <w:r>
                <w:rPr>
                  <w:noProof/>
                </w:rPr>
                <w:t>. Retrieved from Business: https://business.gov.au/products-and-services/develop-a-pricing-strategy</w:t>
              </w:r>
            </w:p>
            <w:p w14:paraId="16E14015" w14:textId="77777777" w:rsidR="00A20BF2" w:rsidRDefault="00A20BF2" w:rsidP="00A20BF2">
              <w:pPr>
                <w:pStyle w:val="Bibliography"/>
                <w:rPr>
                  <w:noProof/>
                </w:rPr>
              </w:pPr>
              <w:r>
                <w:rPr>
                  <w:noProof/>
                </w:rPr>
                <w:t xml:space="preserve">Australian Government. (2024, January 18). </w:t>
              </w:r>
              <w:r>
                <w:rPr>
                  <w:i/>
                  <w:iCs/>
                  <w:noProof/>
                </w:rPr>
                <w:t>Pitch for venture capital</w:t>
              </w:r>
              <w:r>
                <w:rPr>
                  <w:noProof/>
                </w:rPr>
                <w:t>. Retrieved from Business: https://business.gov.au/finance/funding/pitch-for-venture-capital</w:t>
              </w:r>
            </w:p>
            <w:p w14:paraId="5A6426AA" w14:textId="77777777" w:rsidR="00A20BF2" w:rsidRDefault="00A20BF2" w:rsidP="00A20BF2">
              <w:pPr>
                <w:pStyle w:val="Bibliography"/>
                <w:rPr>
                  <w:noProof/>
                </w:rPr>
              </w:pPr>
              <w:r>
                <w:rPr>
                  <w:noProof/>
                </w:rPr>
                <w:t xml:space="preserve">Australian Government. (2024, July 11). </w:t>
              </w:r>
              <w:r>
                <w:rPr>
                  <w:i/>
                  <w:iCs/>
                  <w:noProof/>
                </w:rPr>
                <w:t>Set goals for your business</w:t>
              </w:r>
              <w:r>
                <w:rPr>
                  <w:noProof/>
                </w:rPr>
                <w:t>. Retrieved from Business: https://business.gov.au/planning/business-plans/set-goals-for-your-business</w:t>
              </w:r>
            </w:p>
            <w:p w14:paraId="4F2C3B12" w14:textId="77777777" w:rsidR="00A20BF2" w:rsidRDefault="00A20BF2" w:rsidP="00A20BF2">
              <w:pPr>
                <w:pStyle w:val="Bibliography"/>
                <w:rPr>
                  <w:noProof/>
                </w:rPr>
              </w:pPr>
              <w:r>
                <w:rPr>
                  <w:noProof/>
                </w:rPr>
                <w:t xml:space="preserve">b2b International. (n.d.). </w:t>
              </w:r>
              <w:r>
                <w:rPr>
                  <w:i/>
                  <w:iCs/>
                  <w:noProof/>
                </w:rPr>
                <w:t>What is the Value Proposition Canvas?</w:t>
              </w:r>
              <w:r>
                <w:rPr>
                  <w:noProof/>
                </w:rPr>
                <w:t xml:space="preserve"> Retrieved from b2b International: https://www.b2binternational.com/research/methods/faq/what-is-the-value-proposition-canvas/</w:t>
              </w:r>
            </w:p>
            <w:p w14:paraId="6EE31048" w14:textId="77777777" w:rsidR="00A20BF2" w:rsidRDefault="00A20BF2" w:rsidP="00A20BF2">
              <w:pPr>
                <w:pStyle w:val="Bibliography"/>
                <w:rPr>
                  <w:noProof/>
                </w:rPr>
              </w:pPr>
              <w:r>
                <w:rPr>
                  <w:noProof/>
                </w:rPr>
                <w:t xml:space="preserve">Bain &amp; Company. (2023, January 31). </w:t>
              </w:r>
              <w:r>
                <w:rPr>
                  <w:i/>
                  <w:iCs/>
                  <w:noProof/>
                </w:rPr>
                <w:t>Purpose, Mission, and Vision Statements</w:t>
              </w:r>
              <w:r>
                <w:rPr>
                  <w:noProof/>
                </w:rPr>
                <w:t>. Retrieved from Bain &amp; Company: https://www.bain.com/insights/management-tools-mission-and-vision-statements/</w:t>
              </w:r>
            </w:p>
            <w:p w14:paraId="17F485D5" w14:textId="77777777" w:rsidR="00A20BF2" w:rsidRDefault="00A20BF2" w:rsidP="00A20BF2">
              <w:pPr>
                <w:pStyle w:val="Bibliography"/>
                <w:rPr>
                  <w:noProof/>
                </w:rPr>
              </w:pPr>
              <w:r>
                <w:rPr>
                  <w:noProof/>
                </w:rPr>
                <w:t xml:space="preserve">BusinessKitz. (2023, June 1). </w:t>
              </w:r>
              <w:r>
                <w:rPr>
                  <w:i/>
                  <w:iCs/>
                  <w:noProof/>
                </w:rPr>
                <w:t>Building a winning team: a comprehensive guide to staffing your small business</w:t>
              </w:r>
              <w:r>
                <w:rPr>
                  <w:noProof/>
                </w:rPr>
                <w:t>. Retrieved from BusinessKitz: https://businesskitz.com.au/building-a-winning-team-a-guide-to-staffing/</w:t>
              </w:r>
            </w:p>
            <w:p w14:paraId="1ABEF09B" w14:textId="77777777" w:rsidR="00A20BF2" w:rsidRDefault="00A20BF2" w:rsidP="00A20BF2">
              <w:pPr>
                <w:pStyle w:val="Bibliography"/>
                <w:rPr>
                  <w:noProof/>
                </w:rPr>
              </w:pPr>
              <w:r>
                <w:rPr>
                  <w:noProof/>
                </w:rPr>
                <w:t xml:space="preserve">Clyne, C. (2022, April 14). </w:t>
              </w:r>
              <w:r>
                <w:rPr>
                  <w:i/>
                  <w:iCs/>
                  <w:noProof/>
                </w:rPr>
                <w:t>Non-financial &amp; Financial objectives – The impact on your business</w:t>
              </w:r>
              <w:r>
                <w:rPr>
                  <w:noProof/>
                </w:rPr>
                <w:t>. Retrieved from There be giants: https://therebegiants.com/non-financial-objectives/</w:t>
              </w:r>
            </w:p>
            <w:p w14:paraId="2A2134F0" w14:textId="77777777" w:rsidR="00A20BF2" w:rsidRDefault="00A20BF2" w:rsidP="00A20BF2">
              <w:pPr>
                <w:pStyle w:val="Bibliography"/>
                <w:rPr>
                  <w:noProof/>
                </w:rPr>
              </w:pPr>
              <w:r>
                <w:rPr>
                  <w:noProof/>
                </w:rPr>
                <w:t xml:space="preserve">Corporate finance institute. (n.d.). </w:t>
              </w:r>
              <w:r>
                <w:rPr>
                  <w:i/>
                  <w:iCs/>
                  <w:noProof/>
                </w:rPr>
                <w:t>SMART Goals</w:t>
              </w:r>
              <w:r>
                <w:rPr>
                  <w:noProof/>
                </w:rPr>
                <w:t>. Retrieved from Corporate finance institute: https://corporatefinanceinstitute.com/resources/management/smart-goal/</w:t>
              </w:r>
            </w:p>
            <w:p w14:paraId="56F8B1BB" w14:textId="77777777" w:rsidR="00A20BF2" w:rsidRDefault="00A20BF2" w:rsidP="00A20BF2">
              <w:pPr>
                <w:pStyle w:val="Bibliography"/>
                <w:rPr>
                  <w:noProof/>
                </w:rPr>
              </w:pPr>
              <w:r>
                <w:rPr>
                  <w:noProof/>
                </w:rPr>
                <w:t xml:space="preserve">Deborah Macdonald. (n.d.). </w:t>
              </w:r>
              <w:r>
                <w:rPr>
                  <w:i/>
                  <w:iCs/>
                  <w:noProof/>
                </w:rPr>
                <w:t>6 Expensive Consequences of Skipping a Business Plan</w:t>
              </w:r>
              <w:r>
                <w:rPr>
                  <w:noProof/>
                </w:rPr>
                <w:t>. Retrieved from Deborah Macdonald: https://www.deborahmacdonald.com/6-expensive-consequences-of-skipping-a-business-plan/</w:t>
              </w:r>
            </w:p>
            <w:p w14:paraId="1DC724E8" w14:textId="77777777" w:rsidR="00A20BF2" w:rsidRDefault="00A20BF2" w:rsidP="00A20BF2">
              <w:pPr>
                <w:pStyle w:val="Bibliography"/>
                <w:rPr>
                  <w:noProof/>
                </w:rPr>
              </w:pPr>
              <w:r>
                <w:rPr>
                  <w:noProof/>
                </w:rPr>
                <w:t xml:space="preserve">Ferguson, A., &amp; Coyle, J. (2024, March 18). </w:t>
              </w:r>
              <w:r>
                <w:rPr>
                  <w:i/>
                  <w:iCs/>
                  <w:noProof/>
                </w:rPr>
                <w:t>Market Sizing with TAM SAM SOM (with calculator)</w:t>
              </w:r>
              <w:r>
                <w:rPr>
                  <w:noProof/>
                </w:rPr>
                <w:t>. Retrieved from Seer interactive: https://www.seerinteractive.com/insights/marketing-sizing-with-tam-sam-som</w:t>
              </w:r>
            </w:p>
            <w:p w14:paraId="7BDFA72D" w14:textId="77777777" w:rsidR="00A20BF2" w:rsidRDefault="00A20BF2" w:rsidP="00A20BF2">
              <w:pPr>
                <w:pStyle w:val="Bibliography"/>
                <w:rPr>
                  <w:noProof/>
                </w:rPr>
              </w:pPr>
              <w:r>
                <w:rPr>
                  <w:noProof/>
                </w:rPr>
                <w:t xml:space="preserve">George, T. (2023, January 14). </w:t>
              </w:r>
              <w:r>
                <w:rPr>
                  <w:i/>
                  <w:iCs/>
                  <w:noProof/>
                </w:rPr>
                <w:t>Primary Research | Definition, Types, &amp; Examples</w:t>
              </w:r>
              <w:r>
                <w:rPr>
                  <w:noProof/>
                </w:rPr>
                <w:t>. Retrieved from Scribbr: https://www.scribbr.com/methodology/primary-research/</w:t>
              </w:r>
            </w:p>
            <w:p w14:paraId="4E1D73D1" w14:textId="77777777" w:rsidR="00A20BF2" w:rsidRDefault="00A20BF2" w:rsidP="00A20BF2">
              <w:pPr>
                <w:pStyle w:val="Bibliography"/>
                <w:rPr>
                  <w:noProof/>
                </w:rPr>
              </w:pPr>
              <w:r>
                <w:rPr>
                  <w:noProof/>
                </w:rPr>
                <w:lastRenderedPageBreak/>
                <w:t xml:space="preserve">IB Business Management. (n.d.). </w:t>
              </w:r>
              <w:r>
                <w:rPr>
                  <w:i/>
                  <w:iCs/>
                  <w:noProof/>
                </w:rPr>
                <w:t>Operations methods</w:t>
              </w:r>
              <w:r>
                <w:rPr>
                  <w:noProof/>
                </w:rPr>
                <w:t>. Retrieved from IB Business Management: https://www.ibbusinessmanagement.com/ib-business-management-operations-methods.html#:~:text=There%20are%20several%20different%20ways,at%20once%20for%20separate%20items).</w:t>
              </w:r>
            </w:p>
            <w:p w14:paraId="5AF0E62D" w14:textId="77777777" w:rsidR="00A20BF2" w:rsidRDefault="00A20BF2" w:rsidP="00A20BF2">
              <w:pPr>
                <w:pStyle w:val="Bibliography"/>
                <w:rPr>
                  <w:noProof/>
                </w:rPr>
              </w:pPr>
              <w:r>
                <w:rPr>
                  <w:noProof/>
                </w:rPr>
                <w:t xml:space="preserve">Indeed. (2024, April 22). </w:t>
              </w:r>
              <w:r>
                <w:rPr>
                  <w:i/>
                  <w:iCs/>
                  <w:noProof/>
                </w:rPr>
                <w:t>Distribution Strategy Explained: Types and Examples</w:t>
              </w:r>
              <w:r>
                <w:rPr>
                  <w:noProof/>
                </w:rPr>
                <w:t>. Retrieved from Indeed: https://au.indeed.com/career-advice/career-development/distribution-strategy</w:t>
              </w:r>
            </w:p>
            <w:p w14:paraId="66BB309A" w14:textId="77777777" w:rsidR="00A20BF2" w:rsidRDefault="00A20BF2" w:rsidP="00A20BF2">
              <w:pPr>
                <w:pStyle w:val="Bibliography"/>
                <w:rPr>
                  <w:noProof/>
                </w:rPr>
              </w:pPr>
              <w:r>
                <w:rPr>
                  <w:noProof/>
                </w:rPr>
                <w:t xml:space="preserve">M, Y. (2024, October 25). </w:t>
              </w:r>
              <w:r>
                <w:rPr>
                  <w:i/>
                  <w:iCs/>
                  <w:noProof/>
                </w:rPr>
                <w:t>16+ Business Plan Statistics That You Must Know in 2024</w:t>
              </w:r>
              <w:r>
                <w:rPr>
                  <w:noProof/>
                </w:rPr>
                <w:t>. Retrieved from BusinessDasher: https://www.businessdasher.com/business-plan-statistics/#:~:text=Approximately%2070%25%20of%20businesses%20that,likelihood%20of%20experiencing%20high%20growth.</w:t>
              </w:r>
            </w:p>
            <w:p w14:paraId="36445F22" w14:textId="77777777" w:rsidR="00A20BF2" w:rsidRDefault="00A20BF2" w:rsidP="00A20BF2">
              <w:pPr>
                <w:pStyle w:val="Bibliography"/>
                <w:rPr>
                  <w:noProof/>
                </w:rPr>
              </w:pPr>
              <w:r>
                <w:rPr>
                  <w:noProof/>
                </w:rPr>
                <w:t xml:space="preserve">Peak frameworks. (n.d.). </w:t>
              </w:r>
              <w:r>
                <w:rPr>
                  <w:i/>
                  <w:iCs/>
                  <w:noProof/>
                </w:rPr>
                <w:t>What is the Product Mix? Explaining Components and Examples</w:t>
              </w:r>
              <w:r>
                <w:rPr>
                  <w:noProof/>
                </w:rPr>
                <w:t>. Retrieved from Peak frameworks: https://www.peakframeworks.com/post/product-mix</w:t>
              </w:r>
            </w:p>
            <w:p w14:paraId="7802775C" w14:textId="77777777" w:rsidR="00A20BF2" w:rsidRDefault="00A20BF2" w:rsidP="00A20BF2">
              <w:pPr>
                <w:pStyle w:val="Bibliography"/>
                <w:rPr>
                  <w:noProof/>
                </w:rPr>
              </w:pPr>
              <w:r>
                <w:rPr>
                  <w:noProof/>
                </w:rPr>
                <w:t xml:space="preserve">Qualtrics. (n.d.). </w:t>
              </w:r>
              <w:r>
                <w:rPr>
                  <w:i/>
                  <w:iCs/>
                  <w:noProof/>
                </w:rPr>
                <w:t>Your ultimate guide to concept testing</w:t>
              </w:r>
              <w:r>
                <w:rPr>
                  <w:noProof/>
                </w:rPr>
                <w:t>. Retrieved from Qualtrics: https://www.qualtrics.com/en-au/experience-management/product/how-concept-test/</w:t>
              </w:r>
            </w:p>
            <w:p w14:paraId="11AA06BA" w14:textId="77777777" w:rsidR="00A20BF2" w:rsidRDefault="00A20BF2" w:rsidP="00A20BF2">
              <w:pPr>
                <w:pStyle w:val="Bibliography"/>
                <w:rPr>
                  <w:noProof/>
                </w:rPr>
              </w:pPr>
              <w:r>
                <w:rPr>
                  <w:noProof/>
                </w:rPr>
                <w:t xml:space="preserve">Queensland Government. (n.d.). </w:t>
              </w:r>
              <w:r>
                <w:rPr>
                  <w:i/>
                  <w:iCs/>
                  <w:noProof/>
                </w:rPr>
                <w:t>Feasibility analysis for new businesses</w:t>
              </w:r>
              <w:r>
                <w:rPr>
                  <w:noProof/>
                </w:rPr>
                <w:t>. Retrieved from Business Queensland: https://www.business.qld.gov.au/starting-business/starting-buying/planning/feasibility-analysis</w:t>
              </w:r>
            </w:p>
            <w:p w14:paraId="42D0BC40" w14:textId="77777777" w:rsidR="00A20BF2" w:rsidRDefault="00A20BF2" w:rsidP="00A20BF2">
              <w:pPr>
                <w:pStyle w:val="Bibliography"/>
                <w:rPr>
                  <w:noProof/>
                </w:rPr>
              </w:pPr>
              <w:r>
                <w:rPr>
                  <w:noProof/>
                </w:rPr>
                <w:t xml:space="preserve">Taylor, A. (2019, October 17). </w:t>
              </w:r>
              <w:r>
                <w:rPr>
                  <w:i/>
                  <w:iCs/>
                  <w:noProof/>
                </w:rPr>
                <w:t>Strategy Implementation: How To Cascade Your Strategic Plan</w:t>
              </w:r>
              <w:r>
                <w:rPr>
                  <w:noProof/>
                </w:rPr>
                <w:t>. Retrieved from SME strategy: https://www.smestrategy.net/blog/how-to-cascade-your-strategic-plan</w:t>
              </w:r>
            </w:p>
            <w:p w14:paraId="5CD2C34E" w14:textId="77777777" w:rsidR="00A20BF2" w:rsidRDefault="00A20BF2" w:rsidP="00A20BF2">
              <w:pPr>
                <w:pStyle w:val="Bibliography"/>
                <w:rPr>
                  <w:noProof/>
                </w:rPr>
              </w:pPr>
              <w:r>
                <w:rPr>
                  <w:noProof/>
                </w:rPr>
                <w:t xml:space="preserve">Turits, M. (2023, May 23). </w:t>
              </w:r>
              <w:r>
                <w:rPr>
                  <w:i/>
                  <w:iCs/>
                  <w:noProof/>
                </w:rPr>
                <w:t>How to Create a Business Budget for Your Small Business</w:t>
              </w:r>
              <w:r>
                <w:rPr>
                  <w:noProof/>
                </w:rPr>
                <w:t>. Retrieved from Nerdwallet: https://www.nerdwallet.com/article/small-business/how-to-create-a-business-budget</w:t>
              </w:r>
            </w:p>
            <w:p w14:paraId="1C9B824C" w14:textId="77777777" w:rsidR="00A20BF2" w:rsidRDefault="00A20BF2" w:rsidP="00A20BF2">
              <w:pPr>
                <w:pStyle w:val="Bibliography"/>
                <w:rPr>
                  <w:noProof/>
                </w:rPr>
              </w:pPr>
              <w:r>
                <w:rPr>
                  <w:noProof/>
                </w:rPr>
                <w:t xml:space="preserve">Wirth, K. (2024, May 10). </w:t>
              </w:r>
              <w:r>
                <w:rPr>
                  <w:i/>
                  <w:iCs/>
                  <w:noProof/>
                </w:rPr>
                <w:t>5 Consequences of Skipping a Business Plan</w:t>
              </w:r>
              <w:r>
                <w:rPr>
                  <w:noProof/>
                </w:rPr>
                <w:t>. Retrieved from Bplans: https://www.bplans.com/business-planning/basics/consequences-if-skipped/</w:t>
              </w:r>
            </w:p>
            <w:p w14:paraId="14E253DC" w14:textId="77777777" w:rsidR="00A20BF2" w:rsidRDefault="00A20BF2" w:rsidP="00A20BF2">
              <w:pPr>
                <w:pStyle w:val="Bibliography"/>
                <w:rPr>
                  <w:noProof/>
                </w:rPr>
              </w:pPr>
              <w:r>
                <w:rPr>
                  <w:noProof/>
                </w:rPr>
                <w:t xml:space="preserve">XERO. (n.d.). </w:t>
              </w:r>
              <w:r>
                <w:rPr>
                  <w:i/>
                  <w:iCs/>
                  <w:noProof/>
                </w:rPr>
                <w:t>Cash flow projection for small businesses</w:t>
              </w:r>
              <w:r>
                <w:rPr>
                  <w:noProof/>
                </w:rPr>
                <w:t>. Retrieved from XERO: https://www.xero.com/us/guides/cash-flow-projection/</w:t>
              </w:r>
            </w:p>
            <w:p w14:paraId="53361ACF" w14:textId="27DEAAD7" w:rsidR="007E2268" w:rsidRDefault="00B043F3" w:rsidP="00A20BF2">
              <w:r w:rsidRPr="003F0C4F">
                <w:rPr>
                  <w:b/>
                  <w:bCs/>
                </w:rPr>
                <w:fldChar w:fldCharType="end"/>
              </w:r>
            </w:p>
          </w:sdtContent>
        </w:sdt>
      </w:sdtContent>
    </w:sdt>
    <w:bookmarkStart w:id="84" w:name="_Hlk10184735" w:displacedByCustomXml="prev"/>
    <w:p w14:paraId="5DAF5130" w14:textId="77777777" w:rsidR="00AC552B" w:rsidRPr="00596F76" w:rsidRDefault="0011605B" w:rsidP="00B5007F">
      <w:pPr>
        <w:pStyle w:val="Heading2"/>
      </w:pPr>
      <w:bookmarkStart w:id="85" w:name="_Toc184137558"/>
      <w:r w:rsidRPr="00596F76">
        <w:lastRenderedPageBreak/>
        <w:t>Image a</w:t>
      </w:r>
      <w:r w:rsidR="00AC552B" w:rsidRPr="00596F76">
        <w:t>ttribution</w:t>
      </w:r>
      <w:bookmarkEnd w:id="84"/>
      <w:r w:rsidR="00AC552B" w:rsidRPr="00596F76">
        <w:t>s</w:t>
      </w:r>
      <w:bookmarkEnd w:id="85"/>
    </w:p>
    <w:p w14:paraId="29CA7E0C" w14:textId="1028D9EA" w:rsidR="00BF6773" w:rsidRDefault="00BF6773" w:rsidP="00BF6773">
      <w:pPr>
        <w:pStyle w:val="Caption"/>
      </w:pPr>
      <w:r w:rsidRPr="00436736">
        <w:t xml:space="preserve">Table </w:t>
      </w:r>
      <w:r w:rsidR="00A20BF2">
        <w:fldChar w:fldCharType="begin"/>
      </w:r>
      <w:r w:rsidR="00A20BF2">
        <w:instrText xml:space="preserve"> SEQ Table \* ARABIC </w:instrText>
      </w:r>
      <w:r w:rsidR="00A20BF2">
        <w:fldChar w:fldCharType="separate"/>
      </w:r>
      <w:r w:rsidR="00A20BF2">
        <w:rPr>
          <w:noProof/>
        </w:rPr>
        <w:t>44</w:t>
      </w:r>
      <w:r w:rsidR="00A20BF2">
        <w:rPr>
          <w:noProof/>
        </w:rPr>
        <w:fldChar w:fldCharType="end"/>
      </w:r>
      <w:r w:rsidRPr="00436736">
        <w:t xml:space="preserve"> </w:t>
      </w:r>
      <w:r w:rsidR="006E19C6">
        <w:rPr>
          <w:noProof/>
        </w:rPr>
        <w:t>–</w:t>
      </w:r>
      <w:r w:rsidR="006E19C6" w:rsidDel="00322915">
        <w:rPr>
          <w:noProof/>
        </w:rPr>
        <w:t xml:space="preserve"> </w:t>
      </w:r>
      <w:r>
        <w:t>Image attributions</w:t>
      </w:r>
    </w:p>
    <w:tbl>
      <w:tblPr>
        <w:tblStyle w:val="TableGrid"/>
        <w:tblW w:w="5000" w:type="pct"/>
        <w:tblLayout w:type="fixed"/>
        <w:tblLook w:val="0620" w:firstRow="1" w:lastRow="0" w:firstColumn="0" w:lastColumn="0" w:noHBand="1" w:noVBand="1"/>
      </w:tblPr>
      <w:tblGrid>
        <w:gridCol w:w="3106"/>
        <w:gridCol w:w="2109"/>
        <w:gridCol w:w="2663"/>
        <w:gridCol w:w="1750"/>
      </w:tblGrid>
      <w:tr w:rsidR="00E80E2E" w:rsidRPr="003F0C4F" w14:paraId="4C287267" w14:textId="77777777" w:rsidTr="00BB329A">
        <w:trPr>
          <w:cnfStyle w:val="100000000000" w:firstRow="1" w:lastRow="0" w:firstColumn="0" w:lastColumn="0" w:oddVBand="0" w:evenVBand="0" w:oddHBand="0" w:evenHBand="0" w:firstRowFirstColumn="0" w:firstRowLastColumn="0" w:lastRowFirstColumn="0" w:lastRowLastColumn="0"/>
        </w:trPr>
        <w:tc>
          <w:tcPr>
            <w:tcW w:w="3106" w:type="dxa"/>
            <w:hideMark/>
          </w:tcPr>
          <w:p w14:paraId="58526381" w14:textId="77777777" w:rsidR="00E80E2E" w:rsidRPr="003F0C4F" w:rsidRDefault="00E80E2E" w:rsidP="001705A5">
            <w:r w:rsidRPr="003F0C4F">
              <w:t>Title</w:t>
            </w:r>
          </w:p>
        </w:tc>
        <w:tc>
          <w:tcPr>
            <w:tcW w:w="2109" w:type="dxa"/>
            <w:hideMark/>
          </w:tcPr>
          <w:p w14:paraId="6BC04133" w14:textId="77777777" w:rsidR="00E80E2E" w:rsidRPr="003F0C4F" w:rsidRDefault="00E80E2E" w:rsidP="001705A5">
            <w:r w:rsidRPr="003F0C4F">
              <w:t>Creator</w:t>
            </w:r>
          </w:p>
        </w:tc>
        <w:tc>
          <w:tcPr>
            <w:tcW w:w="2663" w:type="dxa"/>
            <w:hideMark/>
          </w:tcPr>
          <w:p w14:paraId="49922C9A" w14:textId="77777777" w:rsidR="00E80E2E" w:rsidRPr="003F0C4F" w:rsidRDefault="00E80E2E" w:rsidP="001705A5">
            <w:r w:rsidRPr="003F0C4F">
              <w:t>Licence</w:t>
            </w:r>
          </w:p>
        </w:tc>
        <w:tc>
          <w:tcPr>
            <w:tcW w:w="1750" w:type="dxa"/>
            <w:hideMark/>
          </w:tcPr>
          <w:p w14:paraId="07C5D927" w14:textId="77777777" w:rsidR="00E80E2E" w:rsidRPr="003F0C4F" w:rsidRDefault="00E80E2E" w:rsidP="001705A5">
            <w:r w:rsidRPr="003F0C4F">
              <w:t>Modified/By</w:t>
            </w:r>
          </w:p>
        </w:tc>
      </w:tr>
      <w:tr w:rsidR="00A67A94" w:rsidRPr="003F0C4F" w14:paraId="21888A96" w14:textId="77777777" w:rsidTr="00BB329A">
        <w:tc>
          <w:tcPr>
            <w:tcW w:w="3106" w:type="dxa"/>
            <w:hideMark/>
          </w:tcPr>
          <w:p w14:paraId="46B9ACF7" w14:textId="45C1F324" w:rsidR="00A67A94" w:rsidRPr="003F0C4F" w:rsidRDefault="00A67A94" w:rsidP="00A67A94">
            <w:pPr>
              <w:rPr>
                <w:rFonts w:cstheme="minorHAnsi"/>
              </w:rPr>
            </w:pPr>
            <w:r w:rsidRPr="001132DC">
              <w:rPr>
                <w:rFonts w:cstheme="minorHAnsi"/>
              </w:rPr>
              <w:t>Cover image –</w:t>
            </w:r>
            <w:r w:rsidR="00F82E68">
              <w:rPr>
                <w:rFonts w:cstheme="minorHAnsi"/>
              </w:rPr>
              <w:t xml:space="preserve"> </w:t>
            </w:r>
            <w:hyperlink r:id="rId129" w:history="1">
              <w:r w:rsidR="00F82E68" w:rsidRPr="00F82E68">
                <w:rPr>
                  <w:rStyle w:val="Hyperlink"/>
                  <w:rFonts w:cstheme="minorHAnsi"/>
                </w:rPr>
                <w:t>Shutterstock image 2149939995</w:t>
              </w:r>
            </w:hyperlink>
          </w:p>
        </w:tc>
        <w:tc>
          <w:tcPr>
            <w:tcW w:w="2109" w:type="dxa"/>
            <w:hideMark/>
          </w:tcPr>
          <w:p w14:paraId="5C2D4783" w14:textId="77777777" w:rsidR="00A67A94" w:rsidRPr="003F0C4F" w:rsidRDefault="00A67A94" w:rsidP="00A67A94">
            <w:r>
              <w:t>Unknown</w:t>
            </w:r>
          </w:p>
        </w:tc>
        <w:tc>
          <w:tcPr>
            <w:tcW w:w="2663" w:type="dxa"/>
            <w:hideMark/>
          </w:tcPr>
          <w:p w14:paraId="501D46E1" w14:textId="18DC9316" w:rsidR="00A67A94" w:rsidRPr="003F0C4F" w:rsidRDefault="00A67A94" w:rsidP="00A67A94">
            <w:r w:rsidRPr="003F0C4F">
              <w:t xml:space="preserve">© </w:t>
            </w:r>
            <w:r w:rsidR="00F82E68">
              <w:t>Shutterstock</w:t>
            </w:r>
            <w:r w:rsidRPr="003F0C4F">
              <w:t xml:space="preserve"> </w:t>
            </w:r>
            <w:r w:rsidR="00F82E68">
              <w:t>copied</w:t>
            </w:r>
            <w:r>
              <w:t xml:space="preserve"> </w:t>
            </w:r>
            <w:r w:rsidRPr="003F0C4F">
              <w:t>under licence</w:t>
            </w:r>
          </w:p>
        </w:tc>
        <w:tc>
          <w:tcPr>
            <w:tcW w:w="1750" w:type="dxa"/>
            <w:hideMark/>
          </w:tcPr>
          <w:p w14:paraId="0E34FADC" w14:textId="0909FBCC" w:rsidR="00A67A94" w:rsidRPr="003F0C4F" w:rsidRDefault="00F82E68" w:rsidP="00A67A94">
            <w:r>
              <w:t>N/A</w:t>
            </w:r>
          </w:p>
        </w:tc>
      </w:tr>
      <w:tr w:rsidR="00646A89" w:rsidRPr="003F0C4F" w14:paraId="0C70F3F9" w14:textId="77777777" w:rsidTr="00BB329A">
        <w:tc>
          <w:tcPr>
            <w:tcW w:w="3106" w:type="dxa"/>
          </w:tcPr>
          <w:p w14:paraId="0E396CF8" w14:textId="5323F3AB" w:rsidR="00646A89" w:rsidRPr="003F0C4F" w:rsidRDefault="00CB6B50" w:rsidP="00646A89">
            <w:pPr>
              <w:rPr>
                <w:rFonts w:cstheme="minorHAnsi"/>
              </w:rPr>
            </w:pPr>
            <w:r>
              <w:rPr>
                <w:rFonts w:cstheme="minorHAnsi"/>
              </w:rPr>
              <w:fldChar w:fldCharType="begin"/>
            </w:r>
            <w:r>
              <w:rPr>
                <w:rFonts w:cstheme="minorHAnsi"/>
              </w:rPr>
              <w:instrText xml:space="preserve"> REF _Ref181611368 \h </w:instrText>
            </w:r>
            <w:r>
              <w:rPr>
                <w:rFonts w:cstheme="minorHAnsi"/>
              </w:rPr>
            </w:r>
            <w:r>
              <w:rPr>
                <w:rFonts w:cstheme="minorHAnsi"/>
              </w:rPr>
              <w:fldChar w:fldCharType="separate"/>
            </w:r>
            <w:r w:rsidR="00A20BF2">
              <w:rPr>
                <w:rFonts w:cstheme="minorHAnsi"/>
                <w:b/>
                <w:bCs/>
                <w:lang w:val="en-US"/>
              </w:rPr>
              <w:t>Error! Reference source not found.</w:t>
            </w:r>
            <w:r>
              <w:rPr>
                <w:rFonts w:cstheme="minorHAnsi"/>
              </w:rPr>
              <w:fldChar w:fldCharType="end"/>
            </w:r>
            <w:r>
              <w:rPr>
                <w:rFonts w:cstheme="minorHAnsi"/>
              </w:rPr>
              <w:t xml:space="preserve"> – </w:t>
            </w:r>
            <w:r w:rsidR="00830FAB">
              <w:rPr>
                <w:rFonts w:cstheme="minorHAnsi"/>
              </w:rPr>
              <w:t xml:space="preserve">Azure Beach Surf </w:t>
            </w:r>
            <w:r w:rsidR="00BF45CA">
              <w:rPr>
                <w:rFonts w:cstheme="minorHAnsi"/>
              </w:rPr>
              <w:t>and</w:t>
            </w:r>
            <w:r w:rsidR="00830FAB">
              <w:rPr>
                <w:rFonts w:cstheme="minorHAnsi"/>
              </w:rPr>
              <w:t xml:space="preserve"> Skate</w:t>
            </w:r>
            <w:r w:rsidR="00334898" w:rsidRPr="00334898">
              <w:rPr>
                <w:rFonts w:cstheme="minorHAnsi"/>
              </w:rPr>
              <w:t xml:space="preserve"> logo</w:t>
            </w:r>
          </w:p>
        </w:tc>
        <w:tc>
          <w:tcPr>
            <w:tcW w:w="2109" w:type="dxa"/>
          </w:tcPr>
          <w:p w14:paraId="4C161CB7" w14:textId="528BDA2F" w:rsidR="00646A89" w:rsidRPr="003F0C4F" w:rsidRDefault="00CB6B50" w:rsidP="00646A89">
            <w:r>
              <w:t>TAFE NSW</w:t>
            </w:r>
          </w:p>
        </w:tc>
        <w:tc>
          <w:tcPr>
            <w:tcW w:w="2663" w:type="dxa"/>
          </w:tcPr>
          <w:p w14:paraId="07588248" w14:textId="174F4BF9" w:rsidR="00646A89" w:rsidRPr="003F0C4F" w:rsidRDefault="00CB6B50" w:rsidP="00646A89">
            <w:pPr>
              <w:rPr>
                <w:rFonts w:cstheme="minorHAnsi"/>
              </w:rPr>
            </w:pPr>
            <w:r w:rsidRPr="003F0C4F">
              <w:t>©</w:t>
            </w:r>
            <w:r>
              <w:t xml:space="preserve"> TAFE NSW 2024</w:t>
            </w:r>
          </w:p>
        </w:tc>
        <w:tc>
          <w:tcPr>
            <w:tcW w:w="1750" w:type="dxa"/>
          </w:tcPr>
          <w:p w14:paraId="698AC9EA" w14:textId="618D62BC" w:rsidR="00646A89" w:rsidRPr="003F0C4F" w:rsidRDefault="00CB6B50" w:rsidP="00646A89">
            <w:r>
              <w:t>N/A</w:t>
            </w:r>
          </w:p>
        </w:tc>
      </w:tr>
      <w:tr w:rsidR="00596B2F" w:rsidRPr="003F0C4F" w14:paraId="7F192749" w14:textId="77777777" w:rsidTr="00BB329A">
        <w:tc>
          <w:tcPr>
            <w:tcW w:w="3106" w:type="dxa"/>
          </w:tcPr>
          <w:p w14:paraId="23B57DF5" w14:textId="520754E2" w:rsidR="00596B2F" w:rsidRDefault="00596B2F" w:rsidP="00596B2F">
            <w:pPr>
              <w:rPr>
                <w:rFonts w:cstheme="minorHAnsi"/>
              </w:rPr>
            </w:pPr>
            <w:r>
              <w:rPr>
                <w:rFonts w:cstheme="minorHAnsi"/>
              </w:rPr>
              <w:fldChar w:fldCharType="begin"/>
            </w:r>
            <w:r>
              <w:rPr>
                <w:rFonts w:cstheme="minorHAnsi"/>
              </w:rPr>
              <w:instrText xml:space="preserve"> REF _Ref181611496 \h </w:instrText>
            </w:r>
            <w:r>
              <w:rPr>
                <w:rFonts w:cstheme="minorHAnsi"/>
              </w:rPr>
            </w:r>
            <w:r>
              <w:rPr>
                <w:rFonts w:cstheme="minorHAnsi"/>
              </w:rPr>
              <w:fldChar w:fldCharType="separate"/>
            </w:r>
            <w:r w:rsidR="00A20BF2">
              <w:t xml:space="preserve">Figure </w:t>
            </w:r>
            <w:r w:rsidR="00A20BF2">
              <w:rPr>
                <w:noProof/>
              </w:rPr>
              <w:t>2</w:t>
            </w:r>
            <w:r>
              <w:rPr>
                <w:rFonts w:cstheme="minorHAnsi"/>
              </w:rPr>
              <w:fldChar w:fldCharType="end"/>
            </w:r>
            <w:r>
              <w:rPr>
                <w:rFonts w:cstheme="minorHAnsi"/>
              </w:rPr>
              <w:t xml:space="preserve"> – </w:t>
            </w:r>
            <w:hyperlink r:id="rId130" w:history="1">
              <w:r w:rsidRPr="00596B2F">
                <w:rPr>
                  <w:rStyle w:val="Hyperlink"/>
                  <w:rFonts w:cstheme="minorHAnsi"/>
                </w:rPr>
                <w:t>Shutterstock image 2453351789</w:t>
              </w:r>
            </w:hyperlink>
          </w:p>
        </w:tc>
        <w:tc>
          <w:tcPr>
            <w:tcW w:w="2109" w:type="dxa"/>
          </w:tcPr>
          <w:p w14:paraId="04ADE611" w14:textId="308CB928" w:rsidR="00596B2F" w:rsidRDefault="00596B2F" w:rsidP="00596B2F">
            <w:r>
              <w:t>Unknown</w:t>
            </w:r>
          </w:p>
        </w:tc>
        <w:tc>
          <w:tcPr>
            <w:tcW w:w="2663" w:type="dxa"/>
          </w:tcPr>
          <w:p w14:paraId="1E5FC749" w14:textId="21A80F9F" w:rsidR="00596B2F" w:rsidRPr="003F0C4F" w:rsidRDefault="00596B2F" w:rsidP="00596B2F">
            <w:r w:rsidRPr="003F0C4F">
              <w:t xml:space="preserve">© </w:t>
            </w:r>
            <w:r>
              <w:t>Shutterstock</w:t>
            </w:r>
            <w:r w:rsidRPr="003F0C4F">
              <w:t xml:space="preserve"> </w:t>
            </w:r>
            <w:r>
              <w:t xml:space="preserve">copied </w:t>
            </w:r>
            <w:r w:rsidRPr="003F0C4F">
              <w:t>under licence</w:t>
            </w:r>
          </w:p>
        </w:tc>
        <w:tc>
          <w:tcPr>
            <w:tcW w:w="1750" w:type="dxa"/>
          </w:tcPr>
          <w:p w14:paraId="5B6CFC55" w14:textId="476C034E" w:rsidR="00596B2F" w:rsidRDefault="00596B2F" w:rsidP="00596B2F">
            <w:r>
              <w:t>N/A</w:t>
            </w:r>
          </w:p>
        </w:tc>
      </w:tr>
      <w:tr w:rsidR="00843297" w:rsidRPr="003F0C4F" w14:paraId="23D1724F" w14:textId="77777777" w:rsidTr="00BB329A">
        <w:tc>
          <w:tcPr>
            <w:tcW w:w="3106" w:type="dxa"/>
          </w:tcPr>
          <w:p w14:paraId="46D06925" w14:textId="507BBD36" w:rsidR="00843297" w:rsidRDefault="00843297" w:rsidP="00843297">
            <w:pPr>
              <w:rPr>
                <w:rFonts w:cstheme="minorHAnsi"/>
              </w:rPr>
            </w:pPr>
            <w:r>
              <w:rPr>
                <w:rFonts w:cstheme="minorHAnsi"/>
              </w:rPr>
              <w:fldChar w:fldCharType="begin"/>
            </w:r>
            <w:r>
              <w:rPr>
                <w:rFonts w:cstheme="minorHAnsi"/>
              </w:rPr>
              <w:instrText xml:space="preserve"> REF _Ref181611648 \h </w:instrText>
            </w:r>
            <w:r>
              <w:rPr>
                <w:rFonts w:cstheme="minorHAnsi"/>
              </w:rPr>
            </w:r>
            <w:r>
              <w:rPr>
                <w:rFonts w:cstheme="minorHAnsi"/>
              </w:rPr>
              <w:fldChar w:fldCharType="separate"/>
            </w:r>
            <w:r w:rsidR="00A20BF2" w:rsidRPr="009C2BE3">
              <w:t xml:space="preserve">Figure </w:t>
            </w:r>
            <w:r w:rsidR="00A20BF2">
              <w:rPr>
                <w:noProof/>
              </w:rPr>
              <w:t>3</w:t>
            </w:r>
            <w:r>
              <w:rPr>
                <w:rFonts w:cstheme="minorHAnsi"/>
              </w:rPr>
              <w:fldChar w:fldCharType="end"/>
            </w:r>
            <w:r>
              <w:rPr>
                <w:rFonts w:cstheme="minorHAnsi"/>
              </w:rPr>
              <w:t xml:space="preserve"> – </w:t>
            </w:r>
            <w:hyperlink r:id="rId131" w:history="1">
              <w:r w:rsidRPr="003035C0">
                <w:rPr>
                  <w:rStyle w:val="Hyperlink"/>
                  <w:rFonts w:cstheme="minorHAnsi"/>
                </w:rPr>
                <w:t>Shutterstock image 2078728072</w:t>
              </w:r>
            </w:hyperlink>
          </w:p>
        </w:tc>
        <w:tc>
          <w:tcPr>
            <w:tcW w:w="2109" w:type="dxa"/>
          </w:tcPr>
          <w:p w14:paraId="445E9D3D" w14:textId="46B58721" w:rsidR="00843297" w:rsidRDefault="00843297" w:rsidP="00843297">
            <w:r>
              <w:t>Unknown</w:t>
            </w:r>
          </w:p>
        </w:tc>
        <w:tc>
          <w:tcPr>
            <w:tcW w:w="2663" w:type="dxa"/>
          </w:tcPr>
          <w:p w14:paraId="7CC2FD1B" w14:textId="3D0DCA8A" w:rsidR="00843297" w:rsidRPr="003F0C4F" w:rsidRDefault="00843297" w:rsidP="00843297">
            <w:r w:rsidRPr="003F0C4F">
              <w:t xml:space="preserve">© </w:t>
            </w:r>
            <w:r>
              <w:t>Shutterstock</w:t>
            </w:r>
            <w:r w:rsidRPr="003F0C4F">
              <w:t xml:space="preserve"> </w:t>
            </w:r>
            <w:r>
              <w:t xml:space="preserve">copied </w:t>
            </w:r>
            <w:r w:rsidRPr="003F0C4F">
              <w:t>under licence</w:t>
            </w:r>
          </w:p>
        </w:tc>
        <w:tc>
          <w:tcPr>
            <w:tcW w:w="1750" w:type="dxa"/>
          </w:tcPr>
          <w:p w14:paraId="5F74EDBE" w14:textId="551FE9E5" w:rsidR="00843297" w:rsidRDefault="00843297" w:rsidP="00843297">
            <w:r>
              <w:t>N/A</w:t>
            </w:r>
          </w:p>
        </w:tc>
      </w:tr>
    </w:tbl>
    <w:p w14:paraId="644C4264" w14:textId="77777777" w:rsidR="0045130F" w:rsidRDefault="0045130F" w:rsidP="00F43D2F"/>
    <w:p w14:paraId="5C9BD33D" w14:textId="77777777" w:rsidR="0045130F" w:rsidRDefault="0045130F" w:rsidP="00F43D2F">
      <w:pPr>
        <w:sectPr w:rsidR="0045130F" w:rsidSect="00762193">
          <w:headerReference w:type="even" r:id="rId132"/>
          <w:footerReference w:type="even" r:id="rId133"/>
          <w:headerReference w:type="first" r:id="rId134"/>
          <w:footerReference w:type="first" r:id="rId135"/>
          <w:pgSz w:w="11906" w:h="16838" w:code="9"/>
          <w:pgMar w:top="1134" w:right="1134" w:bottom="1134" w:left="1134" w:header="567" w:footer="397" w:gutter="0"/>
          <w:cols w:space="4253"/>
          <w:docGrid w:linePitch="360"/>
        </w:sectPr>
      </w:pPr>
    </w:p>
    <w:p w14:paraId="6103ADFD" w14:textId="208B1D90" w:rsidR="00B847C0" w:rsidRDefault="00B847C0" w:rsidP="00E92E39">
      <w:pPr>
        <w:pStyle w:val="Heading1"/>
        <w:framePr w:wrap="notBeside"/>
      </w:pPr>
      <w:bookmarkStart w:id="86" w:name="_Toc184137559"/>
      <w:r>
        <w:lastRenderedPageBreak/>
        <w:t xml:space="preserve">Appendix </w:t>
      </w:r>
      <w:r w:rsidR="006E19C6">
        <w:t>–</w:t>
      </w:r>
      <w:r w:rsidR="006E19C6" w:rsidDel="00322915">
        <w:t xml:space="preserve"> </w:t>
      </w:r>
      <w:r w:rsidR="00BF6773" w:rsidRPr="00596F76">
        <w:t>L</w:t>
      </w:r>
      <w:r w:rsidRPr="00596F76">
        <w:t>inks</w:t>
      </w:r>
      <w:bookmarkEnd w:id="86"/>
    </w:p>
    <w:p w14:paraId="6536B327" w14:textId="77777777" w:rsidR="008D6EBB" w:rsidRDefault="00BF6773" w:rsidP="00B847C0">
      <w:r>
        <w:t xml:space="preserve">Below is a </w:t>
      </w:r>
      <w:r w:rsidR="00B847C0">
        <w:t xml:space="preserve">list of all URLs linked </w:t>
      </w:r>
      <w:r>
        <w:t>i</w:t>
      </w:r>
      <w:r w:rsidR="00B847C0">
        <w:t xml:space="preserve">n this </w:t>
      </w:r>
      <w:r w:rsidR="00B6602F">
        <w:t>workbook</w:t>
      </w:r>
      <w:r w:rsidR="00B847C0">
        <w:t>.</w:t>
      </w:r>
    </w:p>
    <w:p w14:paraId="7E83BCC0" w14:textId="73BC360D" w:rsidR="00B847C0" w:rsidRPr="00436736" w:rsidRDefault="00B847C0" w:rsidP="00B847C0">
      <w:pPr>
        <w:pStyle w:val="Caption"/>
      </w:pPr>
      <w:r w:rsidRPr="00436736">
        <w:t xml:space="preserve">Table </w:t>
      </w:r>
      <w:r w:rsidR="00A20BF2">
        <w:fldChar w:fldCharType="begin"/>
      </w:r>
      <w:r w:rsidR="00A20BF2">
        <w:instrText xml:space="preserve"> SEQ Table \* ARABIC </w:instrText>
      </w:r>
      <w:r w:rsidR="00A20BF2">
        <w:fldChar w:fldCharType="separate"/>
      </w:r>
      <w:r w:rsidR="00A20BF2">
        <w:rPr>
          <w:noProof/>
        </w:rPr>
        <w:t>45</w:t>
      </w:r>
      <w:r w:rsidR="00A20BF2">
        <w:rPr>
          <w:noProof/>
        </w:rPr>
        <w:fldChar w:fldCharType="end"/>
      </w:r>
      <w:r w:rsidR="008A3E78">
        <w:t>:</w:t>
      </w:r>
      <w:r w:rsidR="00322915">
        <w:t xml:space="preserve"> </w:t>
      </w:r>
      <w:r>
        <w:t>URLs</w:t>
      </w:r>
    </w:p>
    <w:tbl>
      <w:tblPr>
        <w:tblStyle w:val="TableGrid"/>
        <w:tblW w:w="5000" w:type="pct"/>
        <w:tblLayout w:type="fixed"/>
        <w:tblLook w:val="0620" w:firstRow="1" w:lastRow="0" w:firstColumn="0" w:lastColumn="0" w:noHBand="1" w:noVBand="1"/>
        <w:tblDescription w:val="Two column table"/>
      </w:tblPr>
      <w:tblGrid>
        <w:gridCol w:w="2335"/>
        <w:gridCol w:w="7293"/>
      </w:tblGrid>
      <w:tr w:rsidR="00B847C0" w:rsidRPr="003F0C4F" w14:paraId="70D712C6" w14:textId="77777777" w:rsidTr="000A5DDD">
        <w:trPr>
          <w:cnfStyle w:val="100000000000" w:firstRow="1" w:lastRow="0" w:firstColumn="0" w:lastColumn="0" w:oddVBand="0" w:evenVBand="0" w:oddHBand="0" w:evenHBand="0" w:firstRowFirstColumn="0" w:firstRowLastColumn="0" w:lastRowFirstColumn="0" w:lastRowLastColumn="0"/>
        </w:trPr>
        <w:tc>
          <w:tcPr>
            <w:tcW w:w="2335" w:type="dxa"/>
          </w:tcPr>
          <w:p w14:paraId="1EED0CEF" w14:textId="77777777" w:rsidR="00B847C0" w:rsidRPr="003F0C4F" w:rsidRDefault="00BF6773" w:rsidP="00BE692D">
            <w:pPr>
              <w:spacing w:after="100"/>
            </w:pPr>
            <w:r>
              <w:t>Link title</w:t>
            </w:r>
          </w:p>
        </w:tc>
        <w:tc>
          <w:tcPr>
            <w:tcW w:w="7293" w:type="dxa"/>
          </w:tcPr>
          <w:p w14:paraId="0715F7FB" w14:textId="77777777" w:rsidR="00B847C0" w:rsidRPr="003F0C4F" w:rsidRDefault="00B847C0" w:rsidP="001705A5">
            <w:r>
              <w:t>URL</w:t>
            </w:r>
          </w:p>
        </w:tc>
      </w:tr>
      <w:tr w:rsidR="00ED0F68" w:rsidRPr="00E51BF3" w14:paraId="586DA1CA" w14:textId="77777777" w:rsidTr="000A5DDD">
        <w:tc>
          <w:tcPr>
            <w:tcW w:w="2335" w:type="dxa"/>
          </w:tcPr>
          <w:p w14:paraId="4B2C289E" w14:textId="01D6853E" w:rsidR="00ED0F68" w:rsidRPr="00E51BF3" w:rsidRDefault="00830FAB" w:rsidP="00ED0F68">
            <w:r>
              <w:t xml:space="preserve">Azure Beach Surf </w:t>
            </w:r>
            <w:r w:rsidR="00A067DD">
              <w:t>and</w:t>
            </w:r>
            <w:r>
              <w:t xml:space="preserve"> Skate</w:t>
            </w:r>
          </w:p>
        </w:tc>
        <w:tc>
          <w:tcPr>
            <w:tcW w:w="7293" w:type="dxa"/>
          </w:tcPr>
          <w:p w14:paraId="781F00C6" w14:textId="47DA3D50" w:rsidR="00ED0F68" w:rsidRPr="00E51BF3" w:rsidRDefault="000A0268" w:rsidP="00ED0F68">
            <w:r>
              <w:t>https://</w:t>
            </w:r>
            <w:r w:rsidR="00AD1554" w:rsidRPr="00AD1554">
              <w:t>share.tafensw.edu.au/share/items/1c89b5bb-2698-4ced-91d8-29a58efbaab2/0/?attachment.uuid=74f8070a-c4c0-4c14-a007-aedc47689889</w:t>
            </w:r>
          </w:p>
        </w:tc>
      </w:tr>
      <w:tr w:rsidR="002F3DE7" w:rsidRPr="00E51BF3" w14:paraId="7D5C3FB0" w14:textId="77777777" w:rsidTr="000A5DDD">
        <w:tc>
          <w:tcPr>
            <w:tcW w:w="2335" w:type="dxa"/>
          </w:tcPr>
          <w:p w14:paraId="1FB5F333" w14:textId="6FFFF237" w:rsidR="002F3DE7" w:rsidRDefault="002F3DE7" w:rsidP="00ED0F68">
            <w:r>
              <w:t>Intranet</w:t>
            </w:r>
          </w:p>
        </w:tc>
        <w:tc>
          <w:tcPr>
            <w:tcW w:w="7293" w:type="dxa"/>
          </w:tcPr>
          <w:p w14:paraId="223F9C4F" w14:textId="34189DF3" w:rsidR="002F3DE7" w:rsidRDefault="002F3DE7" w:rsidP="00ED0F68">
            <w:r w:rsidRPr="002F3DE7">
              <w:t>https://share.tafensw.edu.au/share/items/1c89b5bb-2698-4ced-91d8-29a58efbaab2/0/?attachment.uuid=619dbebb-d353-4953-8e7a-775c44521322</w:t>
            </w:r>
          </w:p>
        </w:tc>
      </w:tr>
      <w:tr w:rsidR="00ED0F68" w:rsidRPr="00E51BF3" w14:paraId="5DF5562C" w14:textId="77777777" w:rsidTr="000A5DDD">
        <w:tc>
          <w:tcPr>
            <w:tcW w:w="2335" w:type="dxa"/>
          </w:tcPr>
          <w:p w14:paraId="00E4B7F3" w14:textId="135080D1" w:rsidR="00ED0F68" w:rsidRPr="00E51BF3" w:rsidRDefault="001B62AA" w:rsidP="00ED0F68">
            <w:r w:rsidRPr="001B62AA">
              <w:t>Researching and Referencing</w:t>
            </w:r>
            <w:r w:rsidR="00120F1F">
              <w:t>:</w:t>
            </w:r>
            <w:r w:rsidR="00322915">
              <w:t xml:space="preserve"> </w:t>
            </w:r>
            <w:r w:rsidRPr="001B62AA">
              <w:t>Generative AI</w:t>
            </w:r>
          </w:p>
        </w:tc>
        <w:tc>
          <w:tcPr>
            <w:tcW w:w="7293" w:type="dxa"/>
          </w:tcPr>
          <w:p w14:paraId="61719887" w14:textId="1C887608" w:rsidR="00ED0F68" w:rsidRPr="00E51BF3" w:rsidRDefault="000A0268" w:rsidP="00ED0F68">
            <w:r>
              <w:t>https://</w:t>
            </w:r>
            <w:r w:rsidR="001B62AA" w:rsidRPr="001B62AA">
              <w:t>tafensw.libguides.com/research/artificial</w:t>
            </w:r>
          </w:p>
        </w:tc>
      </w:tr>
      <w:tr w:rsidR="001B62AA" w:rsidRPr="00E51BF3" w14:paraId="7B2DB2FF" w14:textId="77777777" w:rsidTr="000A5DDD">
        <w:tc>
          <w:tcPr>
            <w:tcW w:w="2335" w:type="dxa"/>
          </w:tcPr>
          <w:p w14:paraId="1C412C9D" w14:textId="63225294" w:rsidR="001B62AA" w:rsidRPr="001B62AA" w:rsidRDefault="001B62AA" w:rsidP="00ED0F68">
            <w:r w:rsidRPr="001B62AA">
              <w:t>What is a business plan? (LinkedIn Learning, 0</w:t>
            </w:r>
            <w:r w:rsidR="00E702B3">
              <w:t>:</w:t>
            </w:r>
            <w:r w:rsidRPr="001B62AA">
              <w:t>59 min)</w:t>
            </w:r>
          </w:p>
        </w:tc>
        <w:tc>
          <w:tcPr>
            <w:tcW w:w="7293" w:type="dxa"/>
          </w:tcPr>
          <w:p w14:paraId="0B59480C" w14:textId="1C60AC8C" w:rsidR="001B62AA" w:rsidRPr="001B62AA" w:rsidRDefault="000A0268" w:rsidP="00ED0F68">
            <w:r>
              <w:t>https://</w:t>
            </w:r>
            <w:r w:rsidR="001B62AA" w:rsidRPr="001B62AA">
              <w:t>www.linkedin.com/learning/creating-a-business-plan-2/what-is-a-business-plan?autoplay=true&amp;resume=false&amp;u=57684225</w:t>
            </w:r>
          </w:p>
        </w:tc>
      </w:tr>
      <w:tr w:rsidR="001B62AA" w:rsidRPr="00E51BF3" w14:paraId="320040DD" w14:textId="77777777" w:rsidTr="000A5DDD">
        <w:tc>
          <w:tcPr>
            <w:tcW w:w="2335" w:type="dxa"/>
          </w:tcPr>
          <w:p w14:paraId="2338DB26" w14:textId="07831508" w:rsidR="001B62AA" w:rsidRPr="001B62AA" w:rsidRDefault="001B62AA" w:rsidP="00ED0F68">
            <w:r w:rsidRPr="001B62AA">
              <w:t>Why you need a business plan? (LinkedIn Learning, 1</w:t>
            </w:r>
            <w:r w:rsidR="006E19C6">
              <w:t xml:space="preserve"> </w:t>
            </w:r>
            <w:r w:rsidR="00E702B3">
              <w:t>:</w:t>
            </w:r>
            <w:r w:rsidRPr="001B62AA">
              <w:t>36 min</w:t>
            </w:r>
            <w:r>
              <w:t>)</w:t>
            </w:r>
          </w:p>
        </w:tc>
        <w:tc>
          <w:tcPr>
            <w:tcW w:w="7293" w:type="dxa"/>
          </w:tcPr>
          <w:p w14:paraId="573BF3AE" w14:textId="7CCD3327" w:rsidR="001B62AA" w:rsidRPr="001B62AA" w:rsidRDefault="000A0268" w:rsidP="00ED0F68">
            <w:r>
              <w:t>https://</w:t>
            </w:r>
            <w:r w:rsidR="001B62AA" w:rsidRPr="001B62AA">
              <w:t>www.linkedin.com/learning/creating-a-business-plan-2/why-you-need-a-business-plan?u=1504</w:t>
            </w:r>
          </w:p>
        </w:tc>
      </w:tr>
      <w:tr w:rsidR="001B62AA" w:rsidRPr="00E51BF3" w14:paraId="2F88FA87" w14:textId="77777777" w:rsidTr="000A5DDD">
        <w:tc>
          <w:tcPr>
            <w:tcW w:w="2335" w:type="dxa"/>
          </w:tcPr>
          <w:p w14:paraId="4EC53247" w14:textId="7E081A46" w:rsidR="001B62AA" w:rsidRPr="001B62AA" w:rsidRDefault="001B62AA" w:rsidP="00ED0F68">
            <w:r w:rsidRPr="001B62AA">
              <w:t>How To Write Vision and Mission Statements</w:t>
            </w:r>
          </w:p>
        </w:tc>
        <w:tc>
          <w:tcPr>
            <w:tcW w:w="7293" w:type="dxa"/>
          </w:tcPr>
          <w:p w14:paraId="7E26BF61" w14:textId="69904BE9" w:rsidR="001B62AA" w:rsidRPr="001B62AA" w:rsidRDefault="000A0268" w:rsidP="00ED0F68">
            <w:r>
              <w:t>https://</w:t>
            </w:r>
            <w:r w:rsidR="001B62AA" w:rsidRPr="001B62AA">
              <w:t>www.indeed.com/career-advice/career-development/how-to-write-vision-and-mission-statement</w:t>
            </w:r>
          </w:p>
        </w:tc>
      </w:tr>
      <w:tr w:rsidR="001B62AA" w:rsidRPr="00E51BF3" w14:paraId="47FF604C" w14:textId="77777777" w:rsidTr="000A5DDD">
        <w:tc>
          <w:tcPr>
            <w:tcW w:w="2335" w:type="dxa"/>
          </w:tcPr>
          <w:p w14:paraId="7700DB9A" w14:textId="562BBA60" w:rsidR="001B62AA" w:rsidRPr="001B62AA" w:rsidRDefault="001B62AA" w:rsidP="00ED0F68">
            <w:r>
              <w:t>Qualtrics</w:t>
            </w:r>
          </w:p>
        </w:tc>
        <w:tc>
          <w:tcPr>
            <w:tcW w:w="7293" w:type="dxa"/>
          </w:tcPr>
          <w:p w14:paraId="76F59FC6" w14:textId="22DD0294" w:rsidR="001B62AA" w:rsidRPr="001B62AA" w:rsidRDefault="000A0268" w:rsidP="00ED0F68">
            <w:r>
              <w:t>https://</w:t>
            </w:r>
            <w:r w:rsidR="001B62AA" w:rsidRPr="001B62AA">
              <w:t>www.qualtrics.com/en-au/lp/market-research/?utm_source=google&amp;utm_medium=ppc&amp;utm_campaign=ANZ-EN|SRC|GEN|SR&amp;utm_content=Employee_Engagement&amp;utm_term=market%20research%20tool&amp;utm_keyword=p&amp;matchtype=p&amp;device=c&amp;creative=706045898853&amp;gad_source=1&amp;gclid=EAIaIQobChMIkpqbkZq3iQMVByqDAx3FYCXPEAAYASAAEgJc2_D_BwE</w:t>
            </w:r>
          </w:p>
        </w:tc>
      </w:tr>
      <w:tr w:rsidR="001B62AA" w:rsidRPr="00E51BF3" w14:paraId="5F435901" w14:textId="77777777" w:rsidTr="000A5DDD">
        <w:tc>
          <w:tcPr>
            <w:tcW w:w="2335" w:type="dxa"/>
          </w:tcPr>
          <w:p w14:paraId="2B1E16B5" w14:textId="12A53662" w:rsidR="001B62AA" w:rsidRPr="001B62AA" w:rsidRDefault="001B62AA" w:rsidP="00ED0F68">
            <w:r>
              <w:t>Askable</w:t>
            </w:r>
          </w:p>
        </w:tc>
        <w:tc>
          <w:tcPr>
            <w:tcW w:w="7293" w:type="dxa"/>
          </w:tcPr>
          <w:p w14:paraId="3C59E217" w14:textId="1EF067CB" w:rsidR="001B62AA" w:rsidRPr="001B62AA" w:rsidRDefault="000A0268" w:rsidP="00ED0F68">
            <w:r>
              <w:t>https://</w:t>
            </w:r>
            <w:r w:rsidR="001B62AA" w:rsidRPr="001B62AA">
              <w:t>www.askable.com/</w:t>
            </w:r>
          </w:p>
        </w:tc>
      </w:tr>
      <w:tr w:rsidR="001B62AA" w:rsidRPr="00E51BF3" w14:paraId="291426E4" w14:textId="77777777" w:rsidTr="000A5DDD">
        <w:tc>
          <w:tcPr>
            <w:tcW w:w="2335" w:type="dxa"/>
          </w:tcPr>
          <w:p w14:paraId="35BA7499" w14:textId="5C9BC6DA" w:rsidR="001B62AA" w:rsidRPr="001B62AA" w:rsidRDefault="001B62AA" w:rsidP="00ED0F68">
            <w:r>
              <w:lastRenderedPageBreak/>
              <w:t>Survey Monkey</w:t>
            </w:r>
          </w:p>
        </w:tc>
        <w:tc>
          <w:tcPr>
            <w:tcW w:w="7293" w:type="dxa"/>
          </w:tcPr>
          <w:p w14:paraId="4D17E760" w14:textId="1605887F" w:rsidR="001B62AA" w:rsidRPr="001B62AA" w:rsidRDefault="001B62AA" w:rsidP="00ED0F68">
            <w:r w:rsidRPr="001B62AA">
              <w:t>http</w:t>
            </w:r>
            <w:r w:rsidR="008D0833">
              <w:t>s</w:t>
            </w:r>
            <w:r w:rsidR="009912D9">
              <w:t>:</w:t>
            </w:r>
            <w:r w:rsidRPr="001B62AA">
              <w:t>//www.surveymonkey.com/welcome/sem/?program=7013A000000ih75QAA&amp;utm_bu=SVMK&amp;utm_campaign=71700000058894454&amp;utm_adgroup=58700005408390471&amp;utm_content=43700079965418603&amp;utm_medium=cpc&amp;utm_source=adwords&amp;utm_term=p79965418603&amp;utm_kxconfid=s4bvpi0ju&amp;gad_source=1&amp;gclid=EAIaIQobChMI9pzaupq3iQMVB6NmAh0e2h1xEAAYASAAEgKjvvD_BwE&amp;gclsrc=aw.ds</w:t>
            </w:r>
          </w:p>
        </w:tc>
      </w:tr>
      <w:tr w:rsidR="001B62AA" w:rsidRPr="00E51BF3" w14:paraId="0E2687F3" w14:textId="77777777" w:rsidTr="000A5DDD">
        <w:tc>
          <w:tcPr>
            <w:tcW w:w="2335" w:type="dxa"/>
          </w:tcPr>
          <w:p w14:paraId="0524CA94" w14:textId="53A46262" w:rsidR="001B62AA" w:rsidRPr="001B62AA" w:rsidRDefault="007B69CE" w:rsidP="00ED0F68">
            <w:r w:rsidRPr="007B69CE">
              <w:t xml:space="preserve">How to </w:t>
            </w:r>
            <w:r w:rsidR="007F0993">
              <w:t xml:space="preserve">identify </w:t>
            </w:r>
            <w:r w:rsidR="00E661A9">
              <w:t xml:space="preserve">target audience for business marketing </w:t>
            </w:r>
            <w:r w:rsidRPr="007B69CE">
              <w:t xml:space="preserve">(YouTube, </w:t>
            </w:r>
            <w:r w:rsidR="007F0993">
              <w:t>9</w:t>
            </w:r>
            <w:r w:rsidR="00E702B3">
              <w:t>:</w:t>
            </w:r>
            <w:r w:rsidR="007F0993">
              <w:t>2</w:t>
            </w:r>
            <w:r w:rsidRPr="007B69CE">
              <w:t>6 min)</w:t>
            </w:r>
          </w:p>
        </w:tc>
        <w:tc>
          <w:tcPr>
            <w:tcW w:w="7293" w:type="dxa"/>
          </w:tcPr>
          <w:p w14:paraId="6F7C49C2" w14:textId="6B80506B" w:rsidR="001B62AA" w:rsidRPr="001B62AA" w:rsidRDefault="007B69CE" w:rsidP="00ED0F68">
            <w:r w:rsidRPr="007B69CE">
              <w:t>https</w:t>
            </w:r>
            <w:r w:rsidR="00E661A9" w:rsidRPr="00E661A9">
              <w:t>://</w:t>
            </w:r>
            <w:r w:rsidRPr="007B69CE">
              <w:t>www.youtube.com/watch?v=</w:t>
            </w:r>
            <w:r w:rsidR="00E661A9" w:rsidRPr="00E661A9">
              <w:t>piTUa1BLQPo</w:t>
            </w:r>
          </w:p>
        </w:tc>
      </w:tr>
      <w:tr w:rsidR="001B62AA" w:rsidRPr="00E51BF3" w14:paraId="2984C14F" w14:textId="77777777" w:rsidTr="000A5DDD">
        <w:tc>
          <w:tcPr>
            <w:tcW w:w="2335" w:type="dxa"/>
          </w:tcPr>
          <w:p w14:paraId="773A1B1D" w14:textId="349A0B70" w:rsidR="001B62AA" w:rsidRPr="001B62AA" w:rsidRDefault="007B69CE" w:rsidP="00ED0F68">
            <w:r w:rsidRPr="007B69CE">
              <w:t>Size the market (LinkedIn Learning, 1</w:t>
            </w:r>
            <w:r w:rsidR="00E702B3">
              <w:t>:</w:t>
            </w:r>
            <w:r w:rsidRPr="007B69CE">
              <w:t>55 min</w:t>
            </w:r>
            <w:r>
              <w:t>)</w:t>
            </w:r>
          </w:p>
        </w:tc>
        <w:tc>
          <w:tcPr>
            <w:tcW w:w="7293" w:type="dxa"/>
          </w:tcPr>
          <w:p w14:paraId="0B2F1D53" w14:textId="56640A81" w:rsidR="001B62AA" w:rsidRPr="001B62AA" w:rsidRDefault="000A0268" w:rsidP="00ED0F68">
            <w:r>
              <w:t>https://</w:t>
            </w:r>
            <w:r w:rsidR="007B69CE" w:rsidRPr="007B69CE">
              <w:t>www.linkedin.com/learning-login/share?account=57684225&amp;forceAccount=false&amp;redirect=https%3A%2F%2Fwww.linkedin.com%2Flearning%2Fcreating-a-business-plan-2%2Fsize-the-market%3Ftrk%3Dshare_video_url%26shareId%3D9akUWLkiRjqUFgAVZQHteg%253D%253D</w:t>
            </w:r>
          </w:p>
        </w:tc>
      </w:tr>
      <w:tr w:rsidR="007B69CE" w:rsidRPr="00E51BF3" w14:paraId="50593238" w14:textId="77777777" w:rsidTr="000A5DDD">
        <w:tc>
          <w:tcPr>
            <w:tcW w:w="2335" w:type="dxa"/>
          </w:tcPr>
          <w:p w14:paraId="45F2B1D7" w14:textId="1575DB91" w:rsidR="007B69CE" w:rsidRPr="001B62AA" w:rsidRDefault="007B69CE" w:rsidP="00ED0F68">
            <w:r w:rsidRPr="007B69CE">
              <w:t>Articulate your value proposition (LinkedIn Learning, 2</w:t>
            </w:r>
            <w:r w:rsidR="00E702B3">
              <w:t>:</w:t>
            </w:r>
            <w:r w:rsidRPr="007B69CE">
              <w:t>54 min)</w:t>
            </w:r>
          </w:p>
        </w:tc>
        <w:tc>
          <w:tcPr>
            <w:tcW w:w="7293" w:type="dxa"/>
          </w:tcPr>
          <w:p w14:paraId="0A9D51D6" w14:textId="7AA9B14A" w:rsidR="007B69CE" w:rsidRPr="001B62AA" w:rsidRDefault="000A0268" w:rsidP="00ED0F68">
            <w:r>
              <w:t>https://</w:t>
            </w:r>
            <w:r w:rsidR="007B69CE" w:rsidRPr="007B69CE">
              <w:t>tafensw.sharepoint.com/sites/365T-ProductandQualityGroup-Multiple-ExternalProductionChann/Shared Documents/BSB/BSB40320 Certificate IV in Entrepreneurship and New Business/02_Build/BSBESB401 Research and develop business plans/02_Additional_Resources/BSBESB401_TL_SW_old.pdf?CT=1729032549255&amp;OR=ItemsView</w:t>
            </w:r>
          </w:p>
        </w:tc>
      </w:tr>
      <w:tr w:rsidR="007B69CE" w:rsidRPr="00E51BF3" w14:paraId="1B4EF6B2" w14:textId="77777777" w:rsidTr="000A5DDD">
        <w:tc>
          <w:tcPr>
            <w:tcW w:w="2335" w:type="dxa"/>
          </w:tcPr>
          <w:p w14:paraId="08E86005" w14:textId="530C9F41" w:rsidR="007B69CE" w:rsidRPr="001B62AA" w:rsidRDefault="00506175" w:rsidP="00ED0F68">
            <w:r>
              <w:t>Register your business name</w:t>
            </w:r>
          </w:p>
        </w:tc>
        <w:tc>
          <w:tcPr>
            <w:tcW w:w="7293" w:type="dxa"/>
          </w:tcPr>
          <w:p w14:paraId="55B852D7" w14:textId="6F4DB929" w:rsidR="007B69CE" w:rsidRPr="001B62AA" w:rsidRDefault="000A0268" w:rsidP="00ED0F68">
            <w:r>
              <w:t>https://</w:t>
            </w:r>
            <w:r w:rsidR="007B69CE" w:rsidRPr="007B69CE">
              <w:t>business.gov.au/Registrations/Register-your-business-name</w:t>
            </w:r>
          </w:p>
        </w:tc>
      </w:tr>
      <w:tr w:rsidR="00785DDE" w:rsidRPr="00E51BF3" w14:paraId="3575F8B7" w14:textId="77777777" w:rsidTr="000A5DDD">
        <w:tc>
          <w:tcPr>
            <w:tcW w:w="2335" w:type="dxa"/>
          </w:tcPr>
          <w:p w14:paraId="6F051804" w14:textId="036E24F0" w:rsidR="00C0448E" w:rsidRDefault="00F60287" w:rsidP="00ED0F68">
            <w:r w:rsidRPr="00F60287">
              <w:t>Partnership Act 1892 (NSW)</w:t>
            </w:r>
          </w:p>
        </w:tc>
        <w:tc>
          <w:tcPr>
            <w:tcW w:w="7293" w:type="dxa"/>
          </w:tcPr>
          <w:p w14:paraId="31773D47" w14:textId="74E8B414" w:rsidR="00C0448E" w:rsidRPr="007B69CE" w:rsidRDefault="00F60287" w:rsidP="00ED0F68">
            <w:r w:rsidRPr="00F60287">
              <w:t>https://legislation.nsw.gov.au/view/html/inforce/current/act-1892-012</w:t>
            </w:r>
          </w:p>
        </w:tc>
      </w:tr>
      <w:tr w:rsidR="007B69CE" w:rsidRPr="00E51BF3" w14:paraId="346E6FB7" w14:textId="77777777" w:rsidTr="000A5DDD">
        <w:tc>
          <w:tcPr>
            <w:tcW w:w="2335" w:type="dxa"/>
          </w:tcPr>
          <w:p w14:paraId="3F5AD66B" w14:textId="26D45CDB" w:rsidR="007B69CE" w:rsidRPr="001B62AA" w:rsidRDefault="007B69CE" w:rsidP="00ED0F68">
            <w:r w:rsidRPr="007B69CE">
              <w:t>Corporations Act 2001 (Cth)</w:t>
            </w:r>
          </w:p>
        </w:tc>
        <w:tc>
          <w:tcPr>
            <w:tcW w:w="7293" w:type="dxa"/>
          </w:tcPr>
          <w:p w14:paraId="1AE092DA" w14:textId="7B938D08" w:rsidR="007B69CE" w:rsidRPr="001B62AA" w:rsidRDefault="008D0833" w:rsidP="00ED0F68">
            <w:r>
              <w:t>https://</w:t>
            </w:r>
            <w:r w:rsidR="007B69CE" w:rsidRPr="007B69CE">
              <w:t>www5.austlii.edu.au/au/legis/cth/consol_act/ca2001172/</w:t>
            </w:r>
          </w:p>
        </w:tc>
      </w:tr>
      <w:tr w:rsidR="007B69CE" w:rsidRPr="00E51BF3" w14:paraId="4A875D3C" w14:textId="77777777" w:rsidTr="000A5DDD">
        <w:tc>
          <w:tcPr>
            <w:tcW w:w="2335" w:type="dxa"/>
          </w:tcPr>
          <w:p w14:paraId="2F70BBC7" w14:textId="7ECCD62F" w:rsidR="007B69CE" w:rsidRPr="001B62AA" w:rsidRDefault="009E376E" w:rsidP="00ED0F68">
            <w:r w:rsidRPr="009E376E">
              <w:t>Business structures - key tax obligations</w:t>
            </w:r>
          </w:p>
        </w:tc>
        <w:tc>
          <w:tcPr>
            <w:tcW w:w="7293" w:type="dxa"/>
          </w:tcPr>
          <w:p w14:paraId="12E08628" w14:textId="136D421A" w:rsidR="007B69CE" w:rsidRPr="001B62AA" w:rsidRDefault="007B69CE" w:rsidP="00ED0F68">
            <w:r w:rsidRPr="007B69CE">
              <w:t>https</w:t>
            </w:r>
            <w:r w:rsidR="00781F53">
              <w:t>:</w:t>
            </w:r>
            <w:r w:rsidR="001C4DA6" w:rsidRPr="001C4DA6">
              <w:t>/</w:t>
            </w:r>
            <w:r w:rsidR="00781F53">
              <w:t xml:space="preserve"> </w:t>
            </w:r>
            <w:r w:rsidR="001C4DA6" w:rsidRPr="001C4DA6">
              <w:t>/</w:t>
            </w:r>
            <w:r w:rsidRPr="007B69CE">
              <w:t>www.ato.gov.au/</w:t>
            </w:r>
            <w:r w:rsidR="001C4DA6" w:rsidRPr="001C4DA6">
              <w:t>businesses-and-organisations/starting-registering-or-closing-a-</w:t>
            </w:r>
            <w:r w:rsidRPr="007B69CE">
              <w:t>business/starting-your-own-business/business-</w:t>
            </w:r>
            <w:r w:rsidR="001C4DA6" w:rsidRPr="001C4DA6">
              <w:t>structures-key-tax-obligations</w:t>
            </w:r>
          </w:p>
        </w:tc>
      </w:tr>
      <w:tr w:rsidR="007B69CE" w:rsidRPr="00E51BF3" w14:paraId="4D721423" w14:textId="77777777" w:rsidTr="000A5DDD">
        <w:tc>
          <w:tcPr>
            <w:tcW w:w="2335" w:type="dxa"/>
          </w:tcPr>
          <w:p w14:paraId="4610A32F" w14:textId="01B8DBFE" w:rsidR="007B69CE" w:rsidRPr="001B62AA" w:rsidRDefault="00941FD2" w:rsidP="00ED0F68">
            <w:r w:rsidRPr="00941FD2">
              <w:t>Work out your business registrations</w:t>
            </w:r>
          </w:p>
        </w:tc>
        <w:tc>
          <w:tcPr>
            <w:tcW w:w="7293" w:type="dxa"/>
          </w:tcPr>
          <w:p w14:paraId="07511A7E" w14:textId="1BDB0B73" w:rsidR="007B69CE" w:rsidRPr="001B62AA" w:rsidRDefault="0005056B" w:rsidP="00ED0F68">
            <w:r w:rsidRPr="0005056B">
              <w:t>https://business.gov.au/registrations/work-out-your-business-registrations</w:t>
            </w:r>
          </w:p>
        </w:tc>
      </w:tr>
      <w:tr w:rsidR="007B69CE" w:rsidRPr="00E51BF3" w14:paraId="201742BA" w14:textId="77777777" w:rsidTr="000A5DDD">
        <w:tc>
          <w:tcPr>
            <w:tcW w:w="2335" w:type="dxa"/>
          </w:tcPr>
          <w:p w14:paraId="2C7B5DAE" w14:textId="750FE827" w:rsidR="007B69CE" w:rsidRPr="001B62AA" w:rsidRDefault="007B69CE" w:rsidP="00ED0F68">
            <w:r w:rsidRPr="007B69CE">
              <w:lastRenderedPageBreak/>
              <w:t>Fair Work Act 2009 (Cth)</w:t>
            </w:r>
          </w:p>
        </w:tc>
        <w:tc>
          <w:tcPr>
            <w:tcW w:w="7293" w:type="dxa"/>
          </w:tcPr>
          <w:p w14:paraId="13C5A352" w14:textId="5E8B9547" w:rsidR="007B69CE" w:rsidRPr="001B62AA" w:rsidRDefault="007D75D9" w:rsidP="00ED0F68">
            <w:r w:rsidRPr="007D75D9">
              <w:t>https://</w:t>
            </w:r>
            <w:r w:rsidR="007B69CE" w:rsidRPr="007B69CE">
              <w:t>www6.austlii.edu.au/cgi-bin/viewdb/au/legis/cth/consol_act/fwa2009114/</w:t>
            </w:r>
          </w:p>
        </w:tc>
      </w:tr>
      <w:tr w:rsidR="007B69CE" w:rsidRPr="00E51BF3" w14:paraId="580AD810" w14:textId="77777777" w:rsidTr="000A5DDD">
        <w:tc>
          <w:tcPr>
            <w:tcW w:w="2335" w:type="dxa"/>
          </w:tcPr>
          <w:p w14:paraId="3767AD6A" w14:textId="533F2248" w:rsidR="007B69CE" w:rsidRPr="001B62AA" w:rsidRDefault="007B69CE" w:rsidP="00ED0F68">
            <w:r w:rsidRPr="007B69CE">
              <w:t>Privacy Act 1988 (Cth)</w:t>
            </w:r>
          </w:p>
        </w:tc>
        <w:tc>
          <w:tcPr>
            <w:tcW w:w="7293" w:type="dxa"/>
          </w:tcPr>
          <w:p w14:paraId="1F749F2A" w14:textId="04925654" w:rsidR="007B69CE" w:rsidRPr="001B62AA" w:rsidRDefault="000A0268" w:rsidP="00ED0F68">
            <w:r>
              <w:t>https://</w:t>
            </w:r>
            <w:r w:rsidR="007B69CE" w:rsidRPr="007B69CE">
              <w:t>www.legislation.gov.au/C2004A03712/latest/text</w:t>
            </w:r>
            <w:r w:rsidR="00FA454E">
              <w:t xml:space="preserve"> </w:t>
            </w:r>
          </w:p>
        </w:tc>
      </w:tr>
      <w:tr w:rsidR="007B69CE" w:rsidRPr="00E51BF3" w14:paraId="262B4FD8" w14:textId="77777777" w:rsidTr="000A5DDD">
        <w:tc>
          <w:tcPr>
            <w:tcW w:w="2335" w:type="dxa"/>
          </w:tcPr>
          <w:p w14:paraId="4D60684F" w14:textId="1D497136" w:rsidR="007B69CE" w:rsidRPr="001B62AA" w:rsidRDefault="007B69CE" w:rsidP="00ED0F68">
            <w:r w:rsidRPr="007B69CE">
              <w:t>Australian Privacy Principles</w:t>
            </w:r>
          </w:p>
        </w:tc>
        <w:tc>
          <w:tcPr>
            <w:tcW w:w="7293" w:type="dxa"/>
          </w:tcPr>
          <w:p w14:paraId="068E8FB2" w14:textId="11439AF3" w:rsidR="007B69CE" w:rsidRPr="001B62AA" w:rsidRDefault="00772168" w:rsidP="00ED0F68">
            <w:r w:rsidRPr="00772168">
              <w:t>https://www.oaic.gov.au/privacy/australian-privacy-principles</w:t>
            </w:r>
          </w:p>
        </w:tc>
      </w:tr>
      <w:tr w:rsidR="007B69CE" w:rsidRPr="00E51BF3" w14:paraId="13883262" w14:textId="77777777" w:rsidTr="000A5DDD">
        <w:tc>
          <w:tcPr>
            <w:tcW w:w="2335" w:type="dxa"/>
          </w:tcPr>
          <w:p w14:paraId="66A2E370" w14:textId="473AB712" w:rsidR="007B69CE" w:rsidRPr="001B62AA" w:rsidRDefault="007B69CE" w:rsidP="00ED0F68">
            <w:r w:rsidRPr="007B69CE">
              <w:t>Copyright Act 1968 (Cth)</w:t>
            </w:r>
          </w:p>
        </w:tc>
        <w:tc>
          <w:tcPr>
            <w:tcW w:w="7293" w:type="dxa"/>
          </w:tcPr>
          <w:p w14:paraId="11FC34F4" w14:textId="7D4B239E" w:rsidR="007B69CE" w:rsidRPr="001B62AA" w:rsidRDefault="000A0268" w:rsidP="00ED0F68">
            <w:r>
              <w:t>https://</w:t>
            </w:r>
            <w:r w:rsidR="007B69CE" w:rsidRPr="007B69CE">
              <w:t>www.legislation.gov.au/C1968A00063/latest/text</w:t>
            </w:r>
          </w:p>
        </w:tc>
      </w:tr>
      <w:tr w:rsidR="007B69CE" w:rsidRPr="00E51BF3" w14:paraId="53BE5FF7" w14:textId="77777777" w:rsidTr="000A5DDD">
        <w:tc>
          <w:tcPr>
            <w:tcW w:w="2335" w:type="dxa"/>
          </w:tcPr>
          <w:p w14:paraId="6B01A6DA" w14:textId="27F2541D" w:rsidR="007B69CE" w:rsidRPr="001B62AA" w:rsidRDefault="00FA454E" w:rsidP="00ED0F68">
            <w:r w:rsidRPr="00FA454E">
              <w:t>Protection of the Environment Operations Act 1997</w:t>
            </w:r>
            <w:r>
              <w:t xml:space="preserve"> (NSW)</w:t>
            </w:r>
          </w:p>
        </w:tc>
        <w:tc>
          <w:tcPr>
            <w:tcW w:w="7293" w:type="dxa"/>
          </w:tcPr>
          <w:p w14:paraId="396ADD73" w14:textId="285E50B8" w:rsidR="007B69CE" w:rsidRPr="001B62AA" w:rsidRDefault="000A0268" w:rsidP="00ED0F68">
            <w:r>
              <w:t>https://</w:t>
            </w:r>
            <w:r w:rsidR="007B69CE" w:rsidRPr="007B69CE">
              <w:t>legislation.nsw.gov.au/view/html/inforce/current/act-1997-156</w:t>
            </w:r>
          </w:p>
        </w:tc>
      </w:tr>
      <w:tr w:rsidR="007B69CE" w:rsidRPr="00E51BF3" w14:paraId="52682856" w14:textId="77777777" w:rsidTr="000A5DDD">
        <w:tc>
          <w:tcPr>
            <w:tcW w:w="2335" w:type="dxa"/>
          </w:tcPr>
          <w:p w14:paraId="497462BE" w14:textId="5201AF4F" w:rsidR="007B69CE" w:rsidRPr="001B62AA" w:rsidRDefault="007B69CE" w:rsidP="00ED0F68">
            <w:r w:rsidRPr="007B69CE">
              <w:t>Industrial Relations Act 1996 (NSW)</w:t>
            </w:r>
          </w:p>
        </w:tc>
        <w:tc>
          <w:tcPr>
            <w:tcW w:w="7293" w:type="dxa"/>
          </w:tcPr>
          <w:p w14:paraId="10FCEEF7" w14:textId="682428F7" w:rsidR="007B69CE" w:rsidRPr="001B62AA" w:rsidRDefault="000A0268" w:rsidP="00ED0F68">
            <w:r>
              <w:t>https://</w:t>
            </w:r>
            <w:r w:rsidR="009D7282" w:rsidRPr="009D7282">
              <w:t>legislation.nsw.gov.au/view/html/inforce/current/act-1996-017</w:t>
            </w:r>
          </w:p>
        </w:tc>
      </w:tr>
      <w:tr w:rsidR="007B69CE" w:rsidRPr="00E51BF3" w14:paraId="7385E087" w14:textId="77777777" w:rsidTr="000A5DDD">
        <w:tc>
          <w:tcPr>
            <w:tcW w:w="2335" w:type="dxa"/>
          </w:tcPr>
          <w:p w14:paraId="12C69305" w14:textId="3B80789A" w:rsidR="007B69CE" w:rsidRPr="001B62AA" w:rsidRDefault="009D7282" w:rsidP="00ED0F68">
            <w:r w:rsidRPr="009D7282">
              <w:t>Work Health and Safety Act 2011 (NSW)</w:t>
            </w:r>
          </w:p>
        </w:tc>
        <w:tc>
          <w:tcPr>
            <w:tcW w:w="7293" w:type="dxa"/>
          </w:tcPr>
          <w:p w14:paraId="6702DA84" w14:textId="0E276B47" w:rsidR="007B69CE" w:rsidRPr="001B62AA" w:rsidRDefault="000A0268" w:rsidP="00ED0F68">
            <w:r>
              <w:t>https://</w:t>
            </w:r>
            <w:r w:rsidR="009D7282" w:rsidRPr="009D7282">
              <w:t>legislation.nsw.gov.au/view/html/inforce/current/act-2011-010</w:t>
            </w:r>
          </w:p>
        </w:tc>
      </w:tr>
      <w:tr w:rsidR="007B69CE" w:rsidRPr="00E51BF3" w14:paraId="6A3F391C" w14:textId="77777777" w:rsidTr="000A5DDD">
        <w:tc>
          <w:tcPr>
            <w:tcW w:w="2335" w:type="dxa"/>
          </w:tcPr>
          <w:p w14:paraId="72038E6E" w14:textId="06E3077A" w:rsidR="007B69CE" w:rsidRPr="001B62AA" w:rsidRDefault="009D7282" w:rsidP="00ED0F68">
            <w:r w:rsidRPr="009D7282">
              <w:t>Work Health and Safety Regulation 2017 (NSW)</w:t>
            </w:r>
          </w:p>
        </w:tc>
        <w:tc>
          <w:tcPr>
            <w:tcW w:w="7293" w:type="dxa"/>
          </w:tcPr>
          <w:p w14:paraId="0D7C07AD" w14:textId="70C24470" w:rsidR="007B69CE" w:rsidRPr="001B62AA" w:rsidRDefault="000A0268" w:rsidP="00ED0F68">
            <w:r>
              <w:t>https://</w:t>
            </w:r>
            <w:r w:rsidR="009D7282" w:rsidRPr="009D7282">
              <w:t>legislation.nsw.gov.au/view/html/inforce/current/sl-2017-0404</w:t>
            </w:r>
          </w:p>
        </w:tc>
      </w:tr>
      <w:tr w:rsidR="007B69CE" w:rsidRPr="00E51BF3" w14:paraId="3B849188" w14:textId="77777777" w:rsidTr="000A5DDD">
        <w:tc>
          <w:tcPr>
            <w:tcW w:w="2335" w:type="dxa"/>
          </w:tcPr>
          <w:p w14:paraId="167EC908" w14:textId="0AC52751" w:rsidR="007B69CE" w:rsidRPr="001B62AA" w:rsidRDefault="00EC2012" w:rsidP="00ED0F68">
            <w:r>
              <w:t>Safe Work Australia</w:t>
            </w:r>
          </w:p>
        </w:tc>
        <w:tc>
          <w:tcPr>
            <w:tcW w:w="7293" w:type="dxa"/>
          </w:tcPr>
          <w:p w14:paraId="18F2F3ED" w14:textId="2ADC7B8C" w:rsidR="007B69CE" w:rsidRPr="001B62AA" w:rsidRDefault="000A0268" w:rsidP="00ED0F68">
            <w:r>
              <w:t>https://</w:t>
            </w:r>
            <w:r w:rsidR="009D7282" w:rsidRPr="009D7282">
              <w:t>www.safeworkaustralia.gov.au/about-us</w:t>
            </w:r>
          </w:p>
        </w:tc>
      </w:tr>
      <w:tr w:rsidR="007B69CE" w:rsidRPr="00E51BF3" w14:paraId="7C3ACFC5" w14:textId="77777777" w:rsidTr="000A5DDD">
        <w:tc>
          <w:tcPr>
            <w:tcW w:w="2335" w:type="dxa"/>
          </w:tcPr>
          <w:p w14:paraId="67CFDE5A" w14:textId="1DDDCA13" w:rsidR="007B69CE" w:rsidRPr="001B62AA" w:rsidRDefault="009D7282" w:rsidP="00ED0F68">
            <w:r w:rsidRPr="009D7282">
              <w:t>Anti-Discrimination Act 1977 (NSW)</w:t>
            </w:r>
          </w:p>
        </w:tc>
        <w:tc>
          <w:tcPr>
            <w:tcW w:w="7293" w:type="dxa"/>
          </w:tcPr>
          <w:p w14:paraId="2C921BA2" w14:textId="290D601E" w:rsidR="007B69CE" w:rsidRPr="001B62AA" w:rsidRDefault="000A0268" w:rsidP="00ED0F68">
            <w:r>
              <w:t>https://</w:t>
            </w:r>
            <w:r w:rsidR="009D7282" w:rsidRPr="009D7282">
              <w:t>legislation.nsw.gov.au/view/html/inforce/current/act-1977-048</w:t>
            </w:r>
          </w:p>
        </w:tc>
      </w:tr>
      <w:tr w:rsidR="007B69CE" w:rsidRPr="00E51BF3" w14:paraId="2C7BBBC1" w14:textId="77777777" w:rsidTr="000A5DDD">
        <w:tc>
          <w:tcPr>
            <w:tcW w:w="2335" w:type="dxa"/>
          </w:tcPr>
          <w:p w14:paraId="7741A210" w14:textId="24A25EFB" w:rsidR="007B69CE" w:rsidRPr="001B62AA" w:rsidRDefault="009D7282" w:rsidP="00ED0F68">
            <w:r w:rsidRPr="009D7282">
              <w:t>Sex Discrimination Act 1984 (Cth)</w:t>
            </w:r>
          </w:p>
        </w:tc>
        <w:tc>
          <w:tcPr>
            <w:tcW w:w="7293" w:type="dxa"/>
          </w:tcPr>
          <w:p w14:paraId="2BF3366D" w14:textId="5A61CF77" w:rsidR="007B69CE" w:rsidRPr="001B62AA" w:rsidRDefault="000A0268" w:rsidP="00ED0F68">
            <w:r>
              <w:t>https://</w:t>
            </w:r>
            <w:r w:rsidR="009D7282" w:rsidRPr="009D7282">
              <w:t>www.legislation.gov.au/C2004A02868/latest/text</w:t>
            </w:r>
          </w:p>
        </w:tc>
      </w:tr>
      <w:tr w:rsidR="007B69CE" w:rsidRPr="00E51BF3" w14:paraId="760DCEEF" w14:textId="77777777" w:rsidTr="000A5DDD">
        <w:tc>
          <w:tcPr>
            <w:tcW w:w="2335" w:type="dxa"/>
          </w:tcPr>
          <w:p w14:paraId="21DEB1E2" w14:textId="265E93A7" w:rsidR="007B69CE" w:rsidRPr="001B62AA" w:rsidRDefault="009D7282" w:rsidP="00ED0F68">
            <w:r w:rsidRPr="009D7282">
              <w:t>Age Discrimination Act 2004 (Cth)</w:t>
            </w:r>
          </w:p>
        </w:tc>
        <w:tc>
          <w:tcPr>
            <w:tcW w:w="7293" w:type="dxa"/>
          </w:tcPr>
          <w:p w14:paraId="775AEB9D" w14:textId="2ECEFE67" w:rsidR="007B69CE" w:rsidRPr="001B62AA" w:rsidRDefault="00BB0877" w:rsidP="00ED0F68">
            <w:r w:rsidRPr="00BB0877">
              <w:t>https://www8.austlii.edu.au/cgi-bin/viewdb/au/legis/cth/consol_act/ada2004174/</w:t>
            </w:r>
          </w:p>
        </w:tc>
      </w:tr>
      <w:tr w:rsidR="009D7282" w:rsidRPr="00E51BF3" w14:paraId="33E6DF67" w14:textId="77777777" w:rsidTr="000A5DDD">
        <w:tc>
          <w:tcPr>
            <w:tcW w:w="2335" w:type="dxa"/>
          </w:tcPr>
          <w:p w14:paraId="0A53F1C8" w14:textId="305B4E9E" w:rsidR="009D7282" w:rsidRPr="001B62AA" w:rsidRDefault="009D7282" w:rsidP="00ED0F68">
            <w:r w:rsidRPr="009D7282">
              <w:lastRenderedPageBreak/>
              <w:t>Human Rights and Equal Opportunity Commission Act 1986 (Cth)</w:t>
            </w:r>
          </w:p>
        </w:tc>
        <w:tc>
          <w:tcPr>
            <w:tcW w:w="7293" w:type="dxa"/>
          </w:tcPr>
          <w:p w14:paraId="516F3F94" w14:textId="11FBCAE7" w:rsidR="009D7282" w:rsidRPr="001B62AA" w:rsidRDefault="006B2A64" w:rsidP="00ED0F68">
            <w:r w:rsidRPr="006B2A64">
              <w:t>https://www8.austlii.edu.au/cgi-bin/viewdb/au/legis/cth/consol_act/ahrca1986373/</w:t>
            </w:r>
          </w:p>
        </w:tc>
      </w:tr>
      <w:tr w:rsidR="009D7282" w:rsidRPr="00E51BF3" w14:paraId="6CCC4742" w14:textId="77777777" w:rsidTr="000A5DDD">
        <w:tc>
          <w:tcPr>
            <w:tcW w:w="2335" w:type="dxa"/>
          </w:tcPr>
          <w:p w14:paraId="3B15515A" w14:textId="050442E5" w:rsidR="009D7282" w:rsidRPr="001B62AA" w:rsidRDefault="009D7282" w:rsidP="00ED0F68">
            <w:r w:rsidRPr="009D7282">
              <w:t>Disability Discrimination Act 1992 (Cth)</w:t>
            </w:r>
          </w:p>
        </w:tc>
        <w:tc>
          <w:tcPr>
            <w:tcW w:w="7293" w:type="dxa"/>
          </w:tcPr>
          <w:p w14:paraId="3BDEC8DB" w14:textId="078AD0AD" w:rsidR="009D7282" w:rsidRPr="001B62AA" w:rsidRDefault="008720CB" w:rsidP="00ED0F68">
            <w:r w:rsidRPr="008720CB">
              <w:t>https://www.legislation.gov.au/C2004A04426/</w:t>
            </w:r>
            <w:r w:rsidR="00272E80" w:rsidRPr="00272E80">
              <w:t>latest/</w:t>
            </w:r>
            <w:r w:rsidRPr="008720CB" w:rsidDel="00272E80">
              <w:t>text</w:t>
            </w:r>
          </w:p>
        </w:tc>
      </w:tr>
      <w:tr w:rsidR="009D7282" w:rsidRPr="00E51BF3" w14:paraId="0BB2C464" w14:textId="77777777" w:rsidTr="000A5DDD">
        <w:tc>
          <w:tcPr>
            <w:tcW w:w="2335" w:type="dxa"/>
          </w:tcPr>
          <w:p w14:paraId="26AD0511" w14:textId="535DE4B5" w:rsidR="009D7282" w:rsidRPr="001B62AA" w:rsidRDefault="009D7282" w:rsidP="00ED0F68">
            <w:r w:rsidRPr="009D7282">
              <w:t>Racial Discrimination Act 1975 (Cth)</w:t>
            </w:r>
          </w:p>
        </w:tc>
        <w:tc>
          <w:tcPr>
            <w:tcW w:w="7293" w:type="dxa"/>
          </w:tcPr>
          <w:p w14:paraId="56A8257B" w14:textId="56BA1833" w:rsidR="009D7282" w:rsidRPr="001B62AA" w:rsidRDefault="00450E19" w:rsidP="00ED0F68">
            <w:r w:rsidRPr="00450E19">
              <w:t>https://www.legislation.gov.au/C2004A00274/</w:t>
            </w:r>
            <w:r w:rsidR="00F70A30" w:rsidRPr="00F70A30">
              <w:t>latest/</w:t>
            </w:r>
            <w:r w:rsidRPr="00450E19" w:rsidDel="00F70A30">
              <w:t>text</w:t>
            </w:r>
          </w:p>
        </w:tc>
      </w:tr>
      <w:tr w:rsidR="009D7282" w:rsidRPr="00E51BF3" w14:paraId="4146F89E" w14:textId="77777777" w:rsidTr="000A5DDD">
        <w:tc>
          <w:tcPr>
            <w:tcW w:w="2335" w:type="dxa"/>
          </w:tcPr>
          <w:p w14:paraId="6424E899" w14:textId="22554A5B" w:rsidR="009D7282" w:rsidRPr="001B62AA" w:rsidRDefault="009D7282" w:rsidP="00ED0F68">
            <w:r w:rsidRPr="009D7282">
              <w:t>Competition and Consumer Act 2010 (Cth)</w:t>
            </w:r>
          </w:p>
        </w:tc>
        <w:tc>
          <w:tcPr>
            <w:tcW w:w="7293" w:type="dxa"/>
          </w:tcPr>
          <w:p w14:paraId="76FC1F3A" w14:textId="51F959A0" w:rsidR="009D7282" w:rsidRPr="001E51AF" w:rsidRDefault="00F149EC" w:rsidP="001E51AF">
            <w:r w:rsidRPr="000A5DDD">
              <w:t>https://www5.austlii.edu.au/au/legis/cth/consol_act/caca2010265/</w:t>
            </w:r>
          </w:p>
        </w:tc>
      </w:tr>
      <w:tr w:rsidR="009D7282" w:rsidRPr="00E51BF3" w14:paraId="56A9469E" w14:textId="77777777" w:rsidTr="000A5DDD">
        <w:tc>
          <w:tcPr>
            <w:tcW w:w="2335" w:type="dxa"/>
          </w:tcPr>
          <w:p w14:paraId="5ABCABAD" w14:textId="7A3DA7F7" w:rsidR="009D7282" w:rsidRPr="001B62AA" w:rsidRDefault="009D7282" w:rsidP="00ED0F68">
            <w:r w:rsidRPr="009D7282">
              <w:t>Private Health Insurance Act 2007 (Cth)</w:t>
            </w:r>
          </w:p>
        </w:tc>
        <w:tc>
          <w:tcPr>
            <w:tcW w:w="7293" w:type="dxa"/>
          </w:tcPr>
          <w:p w14:paraId="1312E35E" w14:textId="5E1CA045" w:rsidR="009D7282" w:rsidRPr="001B62AA" w:rsidRDefault="00DD1A0D" w:rsidP="00ED0F68">
            <w:r w:rsidRPr="00DD1A0D">
              <w:t>https://www.legislation.gov.au/C2007A00031/</w:t>
            </w:r>
            <w:r w:rsidR="005D43CF" w:rsidRPr="005D43CF">
              <w:t>latest/</w:t>
            </w:r>
            <w:r w:rsidRPr="00DD1A0D" w:rsidDel="005D43CF">
              <w:t>text</w:t>
            </w:r>
          </w:p>
        </w:tc>
      </w:tr>
      <w:tr w:rsidR="009D7282" w:rsidRPr="00E51BF3" w14:paraId="3078643A" w14:textId="77777777" w:rsidTr="000A5DDD">
        <w:tc>
          <w:tcPr>
            <w:tcW w:w="2335" w:type="dxa"/>
          </w:tcPr>
          <w:p w14:paraId="6FC5BED7" w14:textId="424A3136" w:rsidR="009D7282" w:rsidRPr="001B62AA" w:rsidRDefault="009D7282" w:rsidP="00ED0F68">
            <w:r w:rsidRPr="009D7282">
              <w:t>Organisational Structure (pdf)</w:t>
            </w:r>
          </w:p>
        </w:tc>
        <w:tc>
          <w:tcPr>
            <w:tcW w:w="7293" w:type="dxa"/>
          </w:tcPr>
          <w:p w14:paraId="103731A6" w14:textId="41EA97E2" w:rsidR="009D7282" w:rsidRPr="001B62AA" w:rsidRDefault="000A0268" w:rsidP="00ED0F68">
            <w:r>
              <w:t>https://</w:t>
            </w:r>
            <w:r w:rsidR="009D7282" w:rsidRPr="009D7282">
              <w:t>share.tafensw.edu.au/share/items/40eb6511-1796-44e2-b377-f9eee5d9a4b8/0/?attachment.uuid=1d3986cb-53cd-40ce-a737-7e31e35e5978</w:t>
            </w:r>
          </w:p>
        </w:tc>
      </w:tr>
      <w:tr w:rsidR="009D7282" w:rsidRPr="00E51BF3" w14:paraId="10B1C8D6" w14:textId="77777777" w:rsidTr="000A5DDD">
        <w:tc>
          <w:tcPr>
            <w:tcW w:w="2335" w:type="dxa"/>
          </w:tcPr>
          <w:p w14:paraId="15A9E462" w14:textId="04705518" w:rsidR="009D7282" w:rsidRPr="001B62AA" w:rsidRDefault="0088730B" w:rsidP="00ED0F68">
            <w:r>
              <w:t>Develop</w:t>
            </w:r>
            <w:r w:rsidRPr="009D7282">
              <w:t xml:space="preserve"> </w:t>
            </w:r>
            <w:r w:rsidR="009D7282" w:rsidRPr="009D7282">
              <w:t>a pricing strategy</w:t>
            </w:r>
          </w:p>
        </w:tc>
        <w:tc>
          <w:tcPr>
            <w:tcW w:w="7293" w:type="dxa"/>
          </w:tcPr>
          <w:p w14:paraId="31AB38E0" w14:textId="65941628" w:rsidR="009D7282" w:rsidRPr="001B62AA" w:rsidRDefault="000A0268" w:rsidP="00ED0F68">
            <w:r>
              <w:t>https://</w:t>
            </w:r>
            <w:r w:rsidR="009D7282" w:rsidRPr="009D7282">
              <w:t>business.gov.au/products-and-services/develop-a-pricing-strategy</w:t>
            </w:r>
          </w:p>
        </w:tc>
      </w:tr>
      <w:tr w:rsidR="009D7282" w:rsidRPr="00E51BF3" w14:paraId="7BD982E1" w14:textId="77777777" w:rsidTr="000A5DDD">
        <w:tc>
          <w:tcPr>
            <w:tcW w:w="2335" w:type="dxa"/>
          </w:tcPr>
          <w:p w14:paraId="0F727CF5" w14:textId="2D1F9BEF" w:rsidR="009D7282" w:rsidRPr="001B62AA" w:rsidRDefault="009D7282" w:rsidP="00ED0F68">
            <w:r w:rsidRPr="009D7282">
              <w:t>Calculate postage</w:t>
            </w:r>
          </w:p>
        </w:tc>
        <w:tc>
          <w:tcPr>
            <w:tcW w:w="7293" w:type="dxa"/>
          </w:tcPr>
          <w:p w14:paraId="363073DC" w14:textId="308C50BA" w:rsidR="009D7282" w:rsidRPr="001B62AA" w:rsidRDefault="009D7282" w:rsidP="00ED0F68">
            <w:r w:rsidRPr="009D7282">
              <w:t>https</w:t>
            </w:r>
            <w:r w:rsidR="006E19C6">
              <w:t xml:space="preserve"> – </w:t>
            </w:r>
            <w:r w:rsidRPr="009D7282">
              <w:t>//auspost.com.au/parcels-mail/calculate-postage-delivery-times/#/</w:t>
            </w:r>
          </w:p>
        </w:tc>
      </w:tr>
      <w:tr w:rsidR="009D7282" w:rsidRPr="00E51BF3" w14:paraId="0A731434" w14:textId="77777777" w:rsidTr="000A5DDD">
        <w:tc>
          <w:tcPr>
            <w:tcW w:w="2335" w:type="dxa"/>
          </w:tcPr>
          <w:p w14:paraId="627EE846" w14:textId="1201B7CE" w:rsidR="009D7282" w:rsidRPr="001B62AA" w:rsidRDefault="00301C24" w:rsidP="00ED0F68">
            <w:r w:rsidRPr="00301C24">
              <w:t>Calculate time and cost</w:t>
            </w:r>
          </w:p>
        </w:tc>
        <w:tc>
          <w:tcPr>
            <w:tcW w:w="7293" w:type="dxa"/>
          </w:tcPr>
          <w:p w14:paraId="39A1ACE8" w14:textId="00EEFAB9" w:rsidR="009D7282" w:rsidRPr="001B62AA" w:rsidRDefault="000A0268" w:rsidP="00ED0F68">
            <w:r>
              <w:t>https://</w:t>
            </w:r>
            <w:r w:rsidR="009D7282" w:rsidRPr="009D7282">
              <w:t>wwwapps.ups.com/ctc/request?loc=en_AU</w:t>
            </w:r>
          </w:p>
        </w:tc>
      </w:tr>
      <w:tr w:rsidR="009D7282" w:rsidRPr="00E51BF3" w14:paraId="6DD5362F" w14:textId="77777777" w:rsidTr="000A5DDD">
        <w:tc>
          <w:tcPr>
            <w:tcW w:w="2335" w:type="dxa"/>
          </w:tcPr>
          <w:p w14:paraId="7BDAD326" w14:textId="1438A173" w:rsidR="009D7282" w:rsidRPr="001B62AA" w:rsidRDefault="009D7282" w:rsidP="00ED0F68">
            <w:r w:rsidRPr="009D7282">
              <w:t>Shipping quote</w:t>
            </w:r>
          </w:p>
        </w:tc>
        <w:tc>
          <w:tcPr>
            <w:tcW w:w="7293" w:type="dxa"/>
          </w:tcPr>
          <w:p w14:paraId="14E344DB" w14:textId="09A4A94E" w:rsidR="009D7282" w:rsidRPr="001B62AA" w:rsidRDefault="000A0268" w:rsidP="00ED0F68">
            <w:r>
              <w:t>https://</w:t>
            </w:r>
            <w:r w:rsidR="009D7282" w:rsidRPr="009D7282">
              <w:t>www.couriersplease.com.au/send/domestic-parcels</w:t>
            </w:r>
          </w:p>
        </w:tc>
      </w:tr>
      <w:tr w:rsidR="009D7282" w:rsidRPr="00E51BF3" w14:paraId="00FD7913" w14:textId="77777777" w:rsidTr="000A5DDD">
        <w:tc>
          <w:tcPr>
            <w:tcW w:w="2335" w:type="dxa"/>
          </w:tcPr>
          <w:p w14:paraId="278CA4DC" w14:textId="7C0D92FF" w:rsidR="009D7282" w:rsidRPr="001B62AA" w:rsidRDefault="00111F9C" w:rsidP="00ED0F68">
            <w:r w:rsidRPr="00111F9C">
              <w:t>Get a free domestic or international business shipping quote online</w:t>
            </w:r>
          </w:p>
        </w:tc>
        <w:tc>
          <w:tcPr>
            <w:tcW w:w="7293" w:type="dxa"/>
          </w:tcPr>
          <w:p w14:paraId="599D4218" w14:textId="63198C49" w:rsidR="009D7282" w:rsidRPr="001B62AA" w:rsidRDefault="000A0268" w:rsidP="00ED0F68">
            <w:r>
              <w:t>https://</w:t>
            </w:r>
            <w:r w:rsidR="009D7282" w:rsidRPr="009D7282">
              <w:t>www.dhl.com/au-en/home/get-a-quote.html</w:t>
            </w:r>
          </w:p>
        </w:tc>
      </w:tr>
      <w:tr w:rsidR="009D7282" w:rsidRPr="00E51BF3" w14:paraId="2C956FC2" w14:textId="77777777" w:rsidTr="000A5DDD">
        <w:tc>
          <w:tcPr>
            <w:tcW w:w="2335" w:type="dxa"/>
          </w:tcPr>
          <w:p w14:paraId="171A8607" w14:textId="0FF91FC3" w:rsidR="009D7282" w:rsidRPr="001B62AA" w:rsidRDefault="001E51AF" w:rsidP="00ED0F68">
            <w:r>
              <w:lastRenderedPageBreak/>
              <w:t>Crowd-sourced funding</w:t>
            </w:r>
          </w:p>
        </w:tc>
        <w:tc>
          <w:tcPr>
            <w:tcW w:w="7293" w:type="dxa"/>
          </w:tcPr>
          <w:p w14:paraId="6F946FE4" w14:textId="5118CF05" w:rsidR="009D7282" w:rsidRPr="001B62AA" w:rsidRDefault="000A0268" w:rsidP="00ED0F68">
            <w:r>
              <w:t>https://</w:t>
            </w:r>
            <w:r w:rsidR="009D7282" w:rsidRPr="009D7282">
              <w:t>asic.gov.au/regulatory-resources/financial-services/crowd-sourced-funding/</w:t>
            </w:r>
          </w:p>
        </w:tc>
      </w:tr>
      <w:tr w:rsidR="009D7282" w:rsidRPr="00E51BF3" w14:paraId="1BD6B827" w14:textId="77777777" w:rsidTr="000A5DDD">
        <w:tc>
          <w:tcPr>
            <w:tcW w:w="2335" w:type="dxa"/>
          </w:tcPr>
          <w:p w14:paraId="00BEFF57" w14:textId="5046C042" w:rsidR="000B736F" w:rsidRPr="001B62AA" w:rsidRDefault="007436A9" w:rsidP="00ED0F68">
            <w:r>
              <w:t>BSBESB401_Comb_Appx_BusPlanExample (pdf)</w:t>
            </w:r>
          </w:p>
        </w:tc>
        <w:tc>
          <w:tcPr>
            <w:tcW w:w="7293" w:type="dxa"/>
          </w:tcPr>
          <w:p w14:paraId="3A564D0D" w14:textId="4F7C3117" w:rsidR="009D7282" w:rsidRPr="001B62AA" w:rsidRDefault="000A0268" w:rsidP="00ED0F68">
            <w:r>
              <w:t>https://</w:t>
            </w:r>
            <w:r w:rsidR="009D7282" w:rsidRPr="009D7282">
              <w:t>share.tafensw.edu.au/share/items/9457f72c-7577-4e45-80a5-a182c7b98023/0/?attachment.uuid=5b2d141e-7e88-4e2b-935a-eb911659e1d0</w:t>
            </w:r>
          </w:p>
        </w:tc>
      </w:tr>
      <w:tr w:rsidR="009D7282" w:rsidRPr="00E51BF3" w14:paraId="5B20CC63" w14:textId="77777777" w:rsidTr="000A5DDD">
        <w:tc>
          <w:tcPr>
            <w:tcW w:w="2335" w:type="dxa"/>
          </w:tcPr>
          <w:p w14:paraId="1763799A" w14:textId="225514F9" w:rsidR="009D7282" w:rsidRPr="001B62AA" w:rsidRDefault="00A27E95" w:rsidP="00ED0F68">
            <w:r>
              <w:t>For tax practitioners</w:t>
            </w:r>
          </w:p>
        </w:tc>
        <w:tc>
          <w:tcPr>
            <w:tcW w:w="7293" w:type="dxa"/>
          </w:tcPr>
          <w:p w14:paraId="5E3CBCB8" w14:textId="2BAF4137" w:rsidR="009D7282" w:rsidRPr="001B62AA" w:rsidRDefault="000A0268" w:rsidP="00ED0F68">
            <w:r>
              <w:t>https://</w:t>
            </w:r>
            <w:r w:rsidR="009D7282" w:rsidRPr="009D7282">
              <w:t>www.tpb.gov.au/tax-agents</w:t>
            </w:r>
          </w:p>
        </w:tc>
      </w:tr>
      <w:tr w:rsidR="009D7282" w:rsidRPr="00E51BF3" w14:paraId="7DBCF458" w14:textId="77777777" w:rsidTr="000A5DDD">
        <w:tc>
          <w:tcPr>
            <w:tcW w:w="2335" w:type="dxa"/>
          </w:tcPr>
          <w:p w14:paraId="144DE13D" w14:textId="1AC2DD76" w:rsidR="009D7282" w:rsidRPr="001B62AA" w:rsidRDefault="003B09C5" w:rsidP="00ED0F68">
            <w:r w:rsidRPr="003B09C5">
              <w:t>Financial advisers register</w:t>
            </w:r>
          </w:p>
        </w:tc>
        <w:tc>
          <w:tcPr>
            <w:tcW w:w="7293" w:type="dxa"/>
          </w:tcPr>
          <w:p w14:paraId="0AC68A86" w14:textId="0382BC64" w:rsidR="009D7282" w:rsidRPr="001B62AA" w:rsidRDefault="000A0268" w:rsidP="00ED0F68">
            <w:r>
              <w:t>https://</w:t>
            </w:r>
            <w:r w:rsidR="009D7282" w:rsidRPr="009D7282">
              <w:t>moneysmart.gov.au/financial-advice/financial-advisers-register</w:t>
            </w:r>
          </w:p>
        </w:tc>
      </w:tr>
      <w:tr w:rsidR="009D7282" w:rsidRPr="00E51BF3" w14:paraId="014FA9F6" w14:textId="77777777" w:rsidTr="000A5DDD">
        <w:tc>
          <w:tcPr>
            <w:tcW w:w="2335" w:type="dxa"/>
          </w:tcPr>
          <w:p w14:paraId="54F6C09D" w14:textId="2D73BA1F" w:rsidR="009D7282" w:rsidRPr="001B62AA" w:rsidRDefault="00D63FFF" w:rsidP="00ED0F68">
            <w:r w:rsidRPr="00D63FFF">
              <w:t>Workplace Health and Safety Policy and Procedure (pdf)</w:t>
            </w:r>
          </w:p>
        </w:tc>
        <w:tc>
          <w:tcPr>
            <w:tcW w:w="7293" w:type="dxa"/>
          </w:tcPr>
          <w:p w14:paraId="19482F6A" w14:textId="75E1D35F" w:rsidR="009D7282" w:rsidRPr="001B62AA" w:rsidRDefault="000A0268" w:rsidP="00ED0F68">
            <w:r>
              <w:t>https://</w:t>
            </w:r>
            <w:r w:rsidR="00D63FFF" w:rsidRPr="00D63FFF">
              <w:t>share.tafensw.edu.au/share/items/a4de0654-80ac-474c-b1b2-588f95e4ff1e/0/?attachment.uuid=70fb2de1-0fa0-461a-b438-2d174e9ea2a7</w:t>
            </w:r>
          </w:p>
        </w:tc>
      </w:tr>
      <w:tr w:rsidR="009D7282" w:rsidRPr="00E51BF3" w14:paraId="5B54869F" w14:textId="77777777" w:rsidTr="000A5DDD">
        <w:tc>
          <w:tcPr>
            <w:tcW w:w="2335" w:type="dxa"/>
          </w:tcPr>
          <w:p w14:paraId="6837FB89" w14:textId="0426124D" w:rsidR="009D7282" w:rsidRPr="001B62AA" w:rsidRDefault="00D63FFF" w:rsidP="00ED0F68">
            <w:r w:rsidRPr="00D63FFF">
              <w:t>Common risk responses (LinkedIn Learning, 3</w:t>
            </w:r>
            <w:r w:rsidR="00E702B3">
              <w:t>:</w:t>
            </w:r>
            <w:r w:rsidRPr="00D63FFF">
              <w:t>13 min)</w:t>
            </w:r>
          </w:p>
        </w:tc>
        <w:tc>
          <w:tcPr>
            <w:tcW w:w="7293" w:type="dxa"/>
          </w:tcPr>
          <w:p w14:paraId="46B9A750" w14:textId="6E84D9C9" w:rsidR="009D7282" w:rsidRPr="001B62AA" w:rsidRDefault="000A0268" w:rsidP="00ED0F68">
            <w:r>
              <w:t>https://</w:t>
            </w:r>
            <w:r w:rsidR="00D63FFF" w:rsidRPr="00D63FFF">
              <w:t>www.linkedin.com/learning/project-management-foundations-risk-3/common-risk-responses?u=57684225</w:t>
            </w:r>
          </w:p>
        </w:tc>
      </w:tr>
      <w:tr w:rsidR="00D63FFF" w:rsidRPr="00E51BF3" w14:paraId="09E4D5F6" w14:textId="77777777" w:rsidTr="000A5DDD">
        <w:tc>
          <w:tcPr>
            <w:tcW w:w="2335" w:type="dxa"/>
          </w:tcPr>
          <w:p w14:paraId="02341DAD" w14:textId="5761D5DD" w:rsidR="00D63FFF" w:rsidRPr="00D63FFF" w:rsidRDefault="00D63FFF" w:rsidP="00ED0F68">
            <w:r w:rsidRPr="00D63FFF">
              <w:t>Mastering contingency planning (LinkedIn Learning, 3</w:t>
            </w:r>
            <w:r w:rsidR="00E702B3">
              <w:t>:</w:t>
            </w:r>
            <w:r w:rsidRPr="00D63FFF">
              <w:t>08 min)</w:t>
            </w:r>
          </w:p>
        </w:tc>
        <w:tc>
          <w:tcPr>
            <w:tcW w:w="7293" w:type="dxa"/>
          </w:tcPr>
          <w:p w14:paraId="2463208F" w14:textId="589BDEEA" w:rsidR="00D63FFF" w:rsidRPr="00D63FFF" w:rsidRDefault="000A0268" w:rsidP="00ED0F68">
            <w:r>
              <w:t>https://</w:t>
            </w:r>
            <w:r w:rsidR="00453AB5" w:rsidRPr="00453AB5">
              <w:t>www.linkedin.com/learning/developing-adaptability-as-a-manager/mastering-contingency-planning?u=57684225</w:t>
            </w:r>
          </w:p>
        </w:tc>
      </w:tr>
      <w:tr w:rsidR="00D63FFF" w:rsidRPr="00E51BF3" w14:paraId="0DB7FEB9" w14:textId="77777777" w:rsidTr="000A5DDD">
        <w:tc>
          <w:tcPr>
            <w:tcW w:w="2335" w:type="dxa"/>
          </w:tcPr>
          <w:p w14:paraId="2AF0F7D7" w14:textId="4F38B48E" w:rsidR="00D63FFF" w:rsidRPr="00D63FFF" w:rsidRDefault="00D77493" w:rsidP="00ED0F68">
            <w:r w:rsidRPr="00D77493">
              <w:t>Microsoft copilot</w:t>
            </w:r>
          </w:p>
        </w:tc>
        <w:tc>
          <w:tcPr>
            <w:tcW w:w="7293" w:type="dxa"/>
          </w:tcPr>
          <w:p w14:paraId="7960B2CB" w14:textId="241378B0" w:rsidR="00D63FFF" w:rsidRPr="00D63FFF" w:rsidRDefault="000A0268" w:rsidP="00ED0F68">
            <w:r>
              <w:t>https://</w:t>
            </w:r>
            <w:r w:rsidR="00D77493" w:rsidRPr="00D77493">
              <w:t>copilot.microsoft.com/</w:t>
            </w:r>
          </w:p>
        </w:tc>
      </w:tr>
      <w:tr w:rsidR="00D63FFF" w:rsidRPr="00E51BF3" w14:paraId="5711CC61" w14:textId="77777777" w:rsidTr="000A5DDD">
        <w:tc>
          <w:tcPr>
            <w:tcW w:w="2335" w:type="dxa"/>
          </w:tcPr>
          <w:p w14:paraId="66B3C51D" w14:textId="0F6C489A" w:rsidR="00D63FFF" w:rsidRPr="00D63FFF" w:rsidRDefault="00D77493" w:rsidP="00ED0F68">
            <w:r w:rsidRPr="00D77493">
              <w:t>How to Effectively Communicate Your Strategy (YouTube, 3</w:t>
            </w:r>
            <w:r w:rsidR="00E702B3">
              <w:t>:</w:t>
            </w:r>
            <w:r w:rsidRPr="00D77493">
              <w:t>41 min)</w:t>
            </w:r>
          </w:p>
        </w:tc>
        <w:tc>
          <w:tcPr>
            <w:tcW w:w="7293" w:type="dxa"/>
          </w:tcPr>
          <w:p w14:paraId="199DD56F" w14:textId="0796C763" w:rsidR="00D63FFF" w:rsidRPr="00D63FFF" w:rsidRDefault="000A0268" w:rsidP="00ED0F68">
            <w:r>
              <w:t>https://</w:t>
            </w:r>
            <w:r w:rsidR="00D77493" w:rsidRPr="00D77493">
              <w:t>www.youtube.com/watch?v=9XXmT5Bms6k&amp;t=1s</w:t>
            </w:r>
          </w:p>
        </w:tc>
      </w:tr>
    </w:tbl>
    <w:p w14:paraId="5055FBE5" w14:textId="3C635674" w:rsidR="00D77493" w:rsidRPr="00D77493" w:rsidRDefault="00D77493" w:rsidP="00D77493">
      <w:pPr>
        <w:tabs>
          <w:tab w:val="left" w:pos="2880"/>
        </w:tabs>
        <w:rPr>
          <w:lang w:bidi="en-US"/>
        </w:rPr>
      </w:pPr>
    </w:p>
    <w:sectPr w:rsidR="00D77493" w:rsidRPr="00D77493" w:rsidSect="00762193">
      <w:headerReference w:type="even" r:id="rId136"/>
      <w:footerReference w:type="even" r:id="rId137"/>
      <w:headerReference w:type="first" r:id="rId138"/>
      <w:footerReference w:type="first" r:id="rId139"/>
      <w:pgSz w:w="11906" w:h="16838" w:code="9"/>
      <w:pgMar w:top="1134" w:right="1134" w:bottom="1134" w:left="1134" w:header="567" w:footer="397"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33F182" w14:textId="77777777" w:rsidR="00C41D1B" w:rsidRDefault="00C41D1B" w:rsidP="005F1412">
      <w:r>
        <w:separator/>
      </w:r>
    </w:p>
    <w:p w14:paraId="6CC4B87A" w14:textId="77777777" w:rsidR="00C41D1B" w:rsidRDefault="00C41D1B"/>
  </w:endnote>
  <w:endnote w:type="continuationSeparator" w:id="0">
    <w:p w14:paraId="045807FB" w14:textId="77777777" w:rsidR="00C41D1B" w:rsidRDefault="00C41D1B" w:rsidP="005F1412">
      <w:r>
        <w:continuationSeparator/>
      </w:r>
    </w:p>
    <w:p w14:paraId="4036ED45" w14:textId="77777777" w:rsidR="00C41D1B" w:rsidRDefault="00C41D1B"/>
  </w:endnote>
  <w:endnote w:type="continuationNotice" w:id="1">
    <w:p w14:paraId="2BCCFDDF" w14:textId="77777777" w:rsidR="00C41D1B" w:rsidRDefault="00C41D1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99AC5E" w14:textId="77777777" w:rsidR="001B514D" w:rsidRPr="004820C4" w:rsidRDefault="001B514D" w:rsidP="005F1412"/>
  <w:p w14:paraId="2A7648EC" w14:textId="77777777" w:rsidR="001B514D" w:rsidRDefault="001B514D" w:rsidP="005F1412">
    <w:r w:rsidRPr="00A1234A">
      <w:t>© 2011 Department of Education and Communities</w:t>
    </w:r>
    <w:r>
      <w:t>, TAFE NSW eLearning Hub</w:t>
    </w:r>
    <w:r w:rsidRPr="00A1234A">
      <w:t xml:space="preserve"> | </w:t>
    </w:r>
    <w:r w:rsidRPr="00A1234A">
      <w:rPr>
        <w:b/>
      </w:rPr>
      <w:t>Version: 0.0</w:t>
    </w:r>
    <w:r w:rsidR="00EA6D5B">
      <w:t xml:space="preserve"> </w:t>
    </w:r>
    <w:r w:rsidRPr="00A1234A">
      <w:t xml:space="preserve">| </w:t>
    </w:r>
    <w:r w:rsidRPr="00A1234A">
      <w:rPr>
        <w:b/>
      </w:rPr>
      <w:t>Created: dd/mm/2011</w:t>
    </w:r>
  </w:p>
  <w:p w14:paraId="16D8571C" w14:textId="77777777" w:rsidR="001B514D" w:rsidRDefault="001B514D" w:rsidP="005F1412"/>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D8A74B" w14:textId="77777777" w:rsidR="00E823C2" w:rsidRPr="008D467A" w:rsidRDefault="00E823C2" w:rsidP="005F1412">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6D96B4E5" w14:textId="77777777" w:rsidR="00E823C2" w:rsidRDefault="00E823C2" w:rsidP="005F1412">
    <w:r w:rsidRPr="008D467A">
      <w:t>Disclaimer:</w:t>
    </w:r>
    <w:r>
      <w:t xml:space="preserve"> </w:t>
    </w:r>
    <w:r w:rsidRPr="008D467A">
      <w:t>Printed copies of this document are regarded as uncontrolled.</w:t>
    </w:r>
    <w:r>
      <w:t xml:space="preserve"> </w:t>
    </w:r>
    <w:r w:rsidRPr="008D467A">
      <w:t xml:space="preserve">Please check </w:t>
    </w:r>
    <w:hyperlink r:id="rId1" w:history="1">
      <w:r w:rsidRPr="008D467A">
        <w:t>http://</w:t>
      </w:r>
    </w:hyperlink>
    <w:r>
      <w:t xml:space="preserve"> </w:t>
    </w:r>
    <w:r w:rsidRPr="008D467A">
      <w:t>to ensure this is the latest version.</w:t>
    </w:r>
    <w:r>
      <w:t xml:space="preserve"> </w:t>
    </w:r>
  </w:p>
  <w:p w14:paraId="49A6AE6D" w14:textId="77777777" w:rsidR="00E823C2" w:rsidRDefault="00E823C2" w:rsidP="005F1412"/>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B50616" w14:textId="77777777" w:rsidR="00E823C2" w:rsidRPr="004820C4" w:rsidRDefault="00E823C2" w:rsidP="005F1412"/>
  <w:p w14:paraId="5EB76729" w14:textId="77777777" w:rsidR="00E823C2" w:rsidRDefault="00E823C2" w:rsidP="005F1412">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3CFD82C3" w14:textId="77777777" w:rsidR="00E823C2" w:rsidRDefault="00E823C2" w:rsidP="005F1412"/>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9CF31" w14:textId="77777777" w:rsidR="00E823C2" w:rsidRPr="008D467A" w:rsidRDefault="00E823C2" w:rsidP="005F1412">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76CE7A37" w14:textId="77777777" w:rsidR="00E823C2" w:rsidRDefault="00E823C2" w:rsidP="005F1412">
    <w:r w:rsidRPr="008D467A">
      <w:t>Disclaimer:</w:t>
    </w:r>
    <w:r>
      <w:t xml:space="preserve"> </w:t>
    </w:r>
    <w:r w:rsidRPr="008D467A">
      <w:t>Printed copies of this document are regarded as uncontrolled.</w:t>
    </w:r>
    <w:r>
      <w:t xml:space="preserve"> </w:t>
    </w:r>
    <w:r w:rsidRPr="008D467A">
      <w:t xml:space="preserve">Please check </w:t>
    </w:r>
    <w:hyperlink r:id="rId1" w:history="1">
      <w:r w:rsidRPr="008D467A">
        <w:t>http://</w:t>
      </w:r>
    </w:hyperlink>
    <w:r>
      <w:t xml:space="preserve"> </w:t>
    </w:r>
    <w:r w:rsidRPr="008D467A">
      <w:t>to ensure this is the latest version.</w:t>
    </w:r>
    <w:r>
      <w:t xml:space="preserve"> </w:t>
    </w:r>
  </w:p>
  <w:p w14:paraId="6A339400" w14:textId="77777777" w:rsidR="00E823C2" w:rsidRDefault="00E823C2" w:rsidP="005F1412"/>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E86596" w14:textId="77777777" w:rsidR="001B514D" w:rsidRPr="004820C4" w:rsidRDefault="001B514D" w:rsidP="005F1412"/>
  <w:p w14:paraId="138E137F" w14:textId="77777777" w:rsidR="001B514D" w:rsidRDefault="001B514D" w:rsidP="005F1412">
    <w:r w:rsidRPr="00A1234A">
      <w:t>© 2011 Department of Education and Communities</w:t>
    </w:r>
    <w:r>
      <w:t>, TAFE NSW eLearning Hub</w:t>
    </w:r>
    <w:r w:rsidRPr="00A1234A">
      <w:t xml:space="preserve"> | </w:t>
    </w:r>
    <w:r w:rsidRPr="00A1234A">
      <w:rPr>
        <w:b/>
      </w:rPr>
      <w:t>Version: 0.0</w:t>
    </w:r>
    <w:r w:rsidR="00EA6D5B">
      <w:t xml:space="preserve"> </w:t>
    </w:r>
    <w:r w:rsidRPr="00A1234A">
      <w:t xml:space="preserve">| </w:t>
    </w:r>
    <w:r w:rsidRPr="00A1234A">
      <w:rPr>
        <w:b/>
      </w:rPr>
      <w:t>Created: dd/mm/2011</w:t>
    </w:r>
  </w:p>
  <w:p w14:paraId="4C8EA71C" w14:textId="77777777" w:rsidR="001B514D" w:rsidRDefault="001B514D" w:rsidP="005F1412"/>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5162CA" w14:textId="77777777" w:rsidR="001B514D" w:rsidRPr="008D467A" w:rsidRDefault="001B514D" w:rsidP="005F1412">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1F47C86F" w14:textId="77777777" w:rsidR="001B514D" w:rsidRDefault="001B514D" w:rsidP="005F1412">
    <w:r w:rsidRPr="008D467A">
      <w:t>Disclaimer:</w:t>
    </w:r>
    <w:r w:rsidR="00EA6D5B">
      <w:t xml:space="preserve"> </w:t>
    </w:r>
    <w:r w:rsidRPr="008D467A">
      <w:t>Printed copies of this document are regarded as uncontrolled.</w:t>
    </w:r>
    <w:r>
      <w:t xml:space="preserve"> </w:t>
    </w:r>
    <w:r w:rsidRPr="008D467A">
      <w:t xml:space="preserve">Please check </w:t>
    </w:r>
    <w:hyperlink r:id="rId1" w:history="1">
      <w:r w:rsidRPr="008D467A">
        <w:t>http://</w:t>
      </w:r>
    </w:hyperlink>
    <w:r w:rsidR="00EA6D5B">
      <w:t xml:space="preserve"> </w:t>
    </w:r>
    <w:r w:rsidRPr="008D467A">
      <w:t>to ensure this is the latest version.</w:t>
    </w:r>
    <w:r>
      <w:t xml:space="preserve"> </w:t>
    </w:r>
  </w:p>
  <w:p w14:paraId="1FE11747" w14:textId="77777777" w:rsidR="001B514D" w:rsidRDefault="001B514D" w:rsidP="005F1412"/>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DF0785" w14:textId="77777777" w:rsidR="0045130F" w:rsidRDefault="0045130F" w:rsidP="005F1412"/>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BF3102" w14:textId="77777777" w:rsidR="0045130F" w:rsidRPr="008D467A" w:rsidRDefault="0045130F" w:rsidP="005F1412">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3AC7E8DA" w14:textId="77777777" w:rsidR="0045130F" w:rsidRDefault="0045130F" w:rsidP="005F1412">
    <w:r w:rsidRPr="008D467A">
      <w:t>Disclaimer:</w:t>
    </w:r>
    <w:r w:rsidR="00EA6D5B">
      <w:t xml:space="preserve"> </w:t>
    </w:r>
    <w:r w:rsidRPr="008D467A">
      <w:t>Printed copies of this document are regarded as uncontrolled.</w:t>
    </w:r>
    <w:r>
      <w:t xml:space="preserve"> </w:t>
    </w:r>
    <w:r w:rsidRPr="008D467A">
      <w:t xml:space="preserve">Please check </w:t>
    </w:r>
    <w:hyperlink r:id="rId1" w:history="1">
      <w:r w:rsidRPr="008D467A">
        <w:t>http://</w:t>
      </w:r>
    </w:hyperlink>
    <w:r w:rsidR="00EA6D5B">
      <w:t xml:space="preserve"> </w:t>
    </w:r>
    <w:r w:rsidRPr="008D467A">
      <w:t>to ensure this is the latest version.</w:t>
    </w:r>
    <w:r>
      <w:t xml:space="preserve"> </w:t>
    </w:r>
  </w:p>
  <w:p w14:paraId="223CC5D8" w14:textId="77777777" w:rsidR="0045130F" w:rsidRDefault="0045130F" w:rsidP="005F1412"/>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3F4F4B" w14:textId="77777777" w:rsidR="006B53C7" w:rsidRDefault="006B53C7" w:rsidP="005F1412"/>
  <w:p w14:paraId="3BD1ED87" w14:textId="77777777" w:rsidR="005B6505" w:rsidRDefault="005B6505"/>
  <w:p w14:paraId="7F92227D" w14:textId="77777777" w:rsidR="008605BE" w:rsidRDefault="008605BE"/>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8FAECC" w14:textId="77777777" w:rsidR="006B53C7" w:rsidRPr="008D467A" w:rsidRDefault="006B53C7" w:rsidP="005F1412">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4A31B521" w14:textId="77777777" w:rsidR="006B53C7" w:rsidRDefault="006B53C7" w:rsidP="005F1412">
    <w:r w:rsidRPr="008D467A">
      <w:t>Disclaimer:</w:t>
    </w:r>
    <w:r>
      <w:t xml:space="preserve"> </w:t>
    </w:r>
    <w:r w:rsidRPr="008D467A">
      <w:t>Printed copies of this document are regarded as uncontrolled.</w:t>
    </w:r>
    <w:r>
      <w:t xml:space="preserve"> </w:t>
    </w:r>
    <w:r w:rsidRPr="008D467A">
      <w:t xml:space="preserve">Please check </w:t>
    </w:r>
    <w:hyperlink r:id="rId1" w:history="1">
      <w:r w:rsidRPr="008D467A">
        <w:t>http://</w:t>
      </w:r>
    </w:hyperlink>
    <w:r>
      <w:t xml:space="preserve"> </w:t>
    </w:r>
    <w:r w:rsidRPr="008D467A">
      <w:t>to ensure this is the latest version.</w:t>
    </w:r>
    <w:r>
      <w:t xml:space="preserve"> </w:t>
    </w:r>
  </w:p>
  <w:p w14:paraId="6FFE97D7" w14:textId="77777777" w:rsidR="006B53C7" w:rsidRDefault="006B53C7" w:rsidP="005F1412"/>
  <w:p w14:paraId="1513FFAE" w14:textId="77777777" w:rsidR="005B6505" w:rsidRDefault="005B6505"/>
  <w:p w14:paraId="3B447154" w14:textId="77777777" w:rsidR="008605BE" w:rsidRDefault="008605B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DF60A7" w14:textId="77777777" w:rsidR="00A70091" w:rsidRPr="00596F76" w:rsidRDefault="00A70091" w:rsidP="00C318B2">
    <w:pPr>
      <w:pStyle w:val="Footer"/>
    </w:pPr>
    <w:r w:rsidRPr="00596F76">
      <w:t xml:space="preserve">Document </w:t>
    </w:r>
    <w:r w:rsidR="00BF50F6" w:rsidRPr="00596F76">
      <w:t>filename</w:t>
    </w:r>
    <w:r w:rsidRPr="00596F76">
      <w:t>:</w:t>
    </w:r>
    <w:r w:rsidR="00BF50F6" w:rsidRPr="00596F76">
      <w:t xml:space="preserve"> </w:t>
    </w:r>
    <w:fldSimple w:instr=" FILENAME   \* MERGEFORMAT ">
      <w:r w:rsidR="00707498">
        <w:t>Document3</w:t>
      </w:r>
    </w:fldSimple>
    <w:r w:rsidRPr="00596F76">
      <w:tab/>
      <w:t xml:space="preserve">Page </w:t>
    </w:r>
    <w:r w:rsidRPr="00596F76">
      <w:fldChar w:fldCharType="begin"/>
    </w:r>
    <w:r w:rsidRPr="00596F76">
      <w:instrText xml:space="preserve"> PAGE  \* Arabic  \* MERGEFORMAT </w:instrText>
    </w:r>
    <w:r w:rsidRPr="00596F76">
      <w:fldChar w:fldCharType="separate"/>
    </w:r>
    <w:r w:rsidRPr="00596F76">
      <w:t>2</w:t>
    </w:r>
    <w:r w:rsidRPr="00596F76">
      <w:fldChar w:fldCharType="end"/>
    </w:r>
    <w:r w:rsidRPr="00596F76">
      <w:t xml:space="preserve"> of </w:t>
    </w:r>
    <w:fldSimple w:instr=" NUMPAGES  \* Arabic  \* MERGEFORMAT ">
      <w:r w:rsidRPr="00596F76">
        <w:t>11</w:t>
      </w:r>
    </w:fldSimple>
  </w:p>
  <w:p w14:paraId="088B8A90" w14:textId="32A5A683" w:rsidR="001B514D" w:rsidRPr="00596F76" w:rsidRDefault="00A70091" w:rsidP="00C318B2">
    <w:pPr>
      <w:pStyle w:val="Footer"/>
    </w:pPr>
    <w:r w:rsidRPr="00596F76">
      <w:t xml:space="preserve">Resource ID: </w:t>
    </w:r>
    <w:sdt>
      <w:sdtPr>
        <w:alias w:val="Resource ID"/>
        <w:id w:val="-102348762"/>
        <w:placeholder>
          <w:docPart w:val="36B7E3833BF942529F37FFFED2AA2EE5"/>
        </w:placeholder>
        <w:dataBinding w:prefixMappings="xmlns:ns0='http://purl.org/dc/elements/1.1/' xmlns:ns1='http://schemas.openxmlformats.org/package/2006/metadata/core-properties' " w:xpath="/ns1:coreProperties[1]/ns1:keywords[1]" w:storeItemID="{6C3C8BC8-F283-45AE-878A-BAB7291924A1}"/>
        <w:text/>
      </w:sdtPr>
      <w:sdtEndPr/>
      <w:sdtContent>
        <w:r w:rsidR="00A0071F">
          <w:t>POP_2024_002_BSBESB401_TL_SW</w:t>
        </w:r>
      </w:sdtContent>
    </w:sdt>
    <w:r w:rsidR="00062A1D">
      <w:t>_</w:t>
    </w:r>
    <w:fldSimple w:instr=" FILENAME   \* MERGEFORMAT ">
      <w:r w:rsidR="00707498">
        <w:t>Document3</w:t>
      </w:r>
    </w:fldSimple>
    <w:r w:rsidRPr="00596F76">
      <w:t xml:space="preserve"> | Version:</w:t>
    </w:r>
    <w:r w:rsidR="00062A1D">
      <w:t xml:space="preserve"> </w:t>
    </w:r>
    <w:sdt>
      <w:sdtPr>
        <w:alias w:val="Version date"/>
        <w:id w:val="950284366"/>
        <w:placeholder>
          <w:docPart w:val="BD57E19C897348DDA0F3573C642133A4"/>
        </w:placeholder>
        <w:dataBinding w:prefixMappings="xmlns:ns0='http://purl.org/dc/elements/1.1/' xmlns:ns1='http://schemas.openxmlformats.org/package/2006/metadata/core-properties' " w:xpath="/ns1:coreProperties[1]/ns1:contentStatus[1]" w:storeItemID="{6C3C8BC8-F283-45AE-878A-BAB7291924A1}"/>
        <w:text/>
      </w:sdtPr>
      <w:sdtEndPr/>
      <w:sdtContent>
        <w:r w:rsidR="00454CE4">
          <w:t>20241016</w:t>
        </w:r>
      </w:sdtContent>
    </w:sdt>
    <w:r w:rsidRPr="00596F76">
      <w:tab/>
      <w:t>© TAFE NSW 202</w:t>
    </w:r>
    <w:r w:rsidR="00B272C4">
      <w:t>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5C55F0" w14:textId="77777777" w:rsidR="001B514D" w:rsidRPr="008D467A" w:rsidRDefault="001B514D" w:rsidP="005F1412">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2B5994CE" w14:textId="77777777" w:rsidR="001B514D" w:rsidRDefault="001B514D" w:rsidP="005F1412">
    <w:r w:rsidRPr="008D467A">
      <w:t>Disclaimer:</w:t>
    </w:r>
    <w:r w:rsidR="00EA6D5B">
      <w:t xml:space="preserve"> </w:t>
    </w:r>
    <w:r w:rsidRPr="008D467A">
      <w:t>Printed copies of this document are regarded as uncontrolled.</w:t>
    </w:r>
    <w:r>
      <w:t xml:space="preserve"> </w:t>
    </w:r>
    <w:r w:rsidRPr="008D467A">
      <w:t xml:space="preserve">Please check </w:t>
    </w:r>
    <w:hyperlink r:id="rId1" w:history="1">
      <w:r w:rsidRPr="008D467A">
        <w:t>http://</w:t>
      </w:r>
    </w:hyperlink>
    <w:r w:rsidR="00EA6D5B">
      <w:t xml:space="preserve"> </w:t>
    </w:r>
    <w:r w:rsidRPr="008D467A">
      <w:t>to ensure this is the latest version.</w:t>
    </w:r>
    <w:r>
      <w:t xml:space="preserve"> </w:t>
    </w:r>
  </w:p>
  <w:p w14:paraId="26AE7AA8" w14:textId="77777777" w:rsidR="001B514D" w:rsidRDefault="001B514D" w:rsidP="005F1412"/>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9F2A39" w14:textId="0C7C53AC" w:rsidR="008E1235" w:rsidRPr="00596F76" w:rsidRDefault="008E1235" w:rsidP="00C318B2">
    <w:pPr>
      <w:pStyle w:val="Footer"/>
    </w:pPr>
    <w:r w:rsidRPr="00596F76">
      <w:t xml:space="preserve">Document filename: </w:t>
    </w:r>
    <w:r w:rsidR="00372B58">
      <w:t>BSBESB401_TL_SW</w:t>
    </w:r>
    <w:r w:rsidRPr="00596F76">
      <w:tab/>
      <w:t xml:space="preserve">Page </w:t>
    </w:r>
    <w:r w:rsidRPr="00596F76">
      <w:fldChar w:fldCharType="begin"/>
    </w:r>
    <w:r w:rsidRPr="00596F76">
      <w:instrText xml:space="preserve"> PAGE  \* Arabic  \* MERGEFORMAT </w:instrText>
    </w:r>
    <w:r w:rsidRPr="00596F76">
      <w:fldChar w:fldCharType="separate"/>
    </w:r>
    <w:r w:rsidRPr="00596F76">
      <w:t>2</w:t>
    </w:r>
    <w:r w:rsidRPr="00596F76">
      <w:fldChar w:fldCharType="end"/>
    </w:r>
    <w:r w:rsidRPr="00596F76">
      <w:t xml:space="preserve"> of </w:t>
    </w:r>
    <w:fldSimple w:instr=" NUMPAGES  \* Arabic  \* MERGEFORMAT ">
      <w:r w:rsidRPr="00596F76">
        <w:t>11</w:t>
      </w:r>
    </w:fldSimple>
  </w:p>
  <w:p w14:paraId="4B23A4F9" w14:textId="6FDE9F10" w:rsidR="008E1235" w:rsidRPr="00596F76" w:rsidRDefault="008E1235" w:rsidP="00C318B2">
    <w:pPr>
      <w:pStyle w:val="Footer"/>
    </w:pPr>
    <w:r w:rsidRPr="00596F76">
      <w:t xml:space="preserve">Resource ID: </w:t>
    </w:r>
    <w:sdt>
      <w:sdtPr>
        <w:alias w:val="Resource ID"/>
        <w:id w:val="1542939125"/>
        <w:placeholder>
          <w:docPart w:val="CF99DD9406614B0387D365B6725272BB"/>
        </w:placeholder>
        <w:dataBinding w:prefixMappings="xmlns:ns0='http://purl.org/dc/elements/1.1/' xmlns:ns1='http://schemas.openxmlformats.org/package/2006/metadata/core-properties' " w:xpath="/ns1:coreProperties[1]/ns1:keywords[1]" w:storeItemID="{6C3C8BC8-F283-45AE-878A-BAB7291924A1}"/>
        <w:text/>
      </w:sdtPr>
      <w:sdtEndPr/>
      <w:sdtContent>
        <w:r w:rsidR="00A0071F">
          <w:t>POP_2024_002_BSBESB401_TL_SW</w:t>
        </w:r>
      </w:sdtContent>
    </w:sdt>
    <w:r w:rsidRPr="00596F76">
      <w:t xml:space="preserve"> | Version:</w:t>
    </w:r>
    <w:r>
      <w:t xml:space="preserve"> </w:t>
    </w:r>
    <w:sdt>
      <w:sdtPr>
        <w:alias w:val="Version date"/>
        <w:id w:val="1377809720"/>
        <w:placeholder>
          <w:docPart w:val="7A5DC3F43A284F5781821BFE0A889442"/>
        </w:placeholder>
        <w:dataBinding w:prefixMappings="xmlns:ns0='http://purl.org/dc/elements/1.1/' xmlns:ns1='http://schemas.openxmlformats.org/package/2006/metadata/core-properties' " w:xpath="/ns1:coreProperties[1]/ns1:contentStatus[1]" w:storeItemID="{6C3C8BC8-F283-45AE-878A-BAB7291924A1}"/>
        <w:text/>
      </w:sdtPr>
      <w:sdtEndPr/>
      <w:sdtContent>
        <w:r w:rsidR="00454CE4">
          <w:t>20241016</w:t>
        </w:r>
      </w:sdtContent>
    </w:sdt>
    <w:r w:rsidRPr="00596F76">
      <w:tab/>
      <w:t>© TAFE NSW 202</w:t>
    </w:r>
    <w:r>
      <w:t>4</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A848BF" w14:textId="77777777" w:rsidR="00C8268A" w:rsidRPr="004820C4" w:rsidRDefault="00C8268A" w:rsidP="005F1412"/>
  <w:p w14:paraId="0DFBBB61" w14:textId="77777777" w:rsidR="00C8268A" w:rsidRDefault="00C8268A" w:rsidP="005F1412">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0D50329C" w14:textId="77777777" w:rsidR="00C8268A" w:rsidRDefault="00C8268A" w:rsidP="005F1412"/>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B40B53" w14:textId="77777777" w:rsidR="00C8268A" w:rsidRPr="008D467A" w:rsidRDefault="00C8268A" w:rsidP="005F1412">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53236158" w14:textId="77777777" w:rsidR="00C8268A" w:rsidRDefault="00C8268A" w:rsidP="005F1412">
    <w:r w:rsidRPr="008D467A">
      <w:t>Disclaimer:</w:t>
    </w:r>
    <w:r>
      <w:t xml:space="preserve"> </w:t>
    </w:r>
    <w:r w:rsidRPr="008D467A">
      <w:t>Printed copies of this document are regarded as uncontrolled.</w:t>
    </w:r>
    <w:r>
      <w:t xml:space="preserve"> </w:t>
    </w:r>
    <w:r w:rsidRPr="008D467A">
      <w:t xml:space="preserve">Please check </w:t>
    </w:r>
    <w:hyperlink r:id="rId1" w:history="1">
      <w:r w:rsidRPr="008D467A">
        <w:t>http://</w:t>
      </w:r>
    </w:hyperlink>
    <w:r>
      <w:t xml:space="preserve"> </w:t>
    </w:r>
    <w:r w:rsidRPr="008D467A">
      <w:t>to ensure this is the latest version.</w:t>
    </w:r>
    <w:r>
      <w:t xml:space="preserve"> </w:t>
    </w:r>
  </w:p>
  <w:p w14:paraId="0F5A3FEB" w14:textId="77777777" w:rsidR="00C8268A" w:rsidRDefault="00C8268A" w:rsidP="005F1412"/>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421441" w14:textId="77777777" w:rsidR="00495134" w:rsidRPr="004820C4" w:rsidRDefault="00495134" w:rsidP="005F1412"/>
  <w:p w14:paraId="0D0FB877" w14:textId="77777777" w:rsidR="00495134" w:rsidRDefault="00495134" w:rsidP="005F1412">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2F245F36" w14:textId="77777777" w:rsidR="00495134" w:rsidRDefault="00495134" w:rsidP="005F1412"/>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D86D5" w14:textId="77777777" w:rsidR="00495134" w:rsidRPr="008D467A" w:rsidRDefault="00495134" w:rsidP="005F1412">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6C0A74CA" w14:textId="77777777" w:rsidR="00495134" w:rsidRDefault="00495134" w:rsidP="005F1412">
    <w:r w:rsidRPr="008D467A">
      <w:t>Disclaimer:</w:t>
    </w:r>
    <w:r>
      <w:t xml:space="preserve"> </w:t>
    </w:r>
    <w:r w:rsidRPr="008D467A">
      <w:t>Printed copies of this document are regarded as uncontrolled.</w:t>
    </w:r>
    <w:r>
      <w:t xml:space="preserve"> </w:t>
    </w:r>
    <w:r w:rsidRPr="008D467A">
      <w:t xml:space="preserve">Please check </w:t>
    </w:r>
    <w:hyperlink r:id="rId1" w:history="1">
      <w:r w:rsidRPr="008D467A">
        <w:t>http://</w:t>
      </w:r>
    </w:hyperlink>
    <w:r>
      <w:t xml:space="preserve"> </w:t>
    </w:r>
    <w:r w:rsidRPr="008D467A">
      <w:t>to ensure this is the latest version.</w:t>
    </w:r>
    <w:r>
      <w:t xml:space="preserve"> </w:t>
    </w:r>
  </w:p>
  <w:p w14:paraId="682F5A4C" w14:textId="77777777" w:rsidR="00495134" w:rsidRDefault="00495134" w:rsidP="005F1412"/>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1621F" w14:textId="77777777" w:rsidR="00E823C2" w:rsidRPr="004820C4" w:rsidRDefault="00E823C2" w:rsidP="005F1412"/>
  <w:p w14:paraId="72FE1A39" w14:textId="77777777" w:rsidR="00E823C2" w:rsidRDefault="00E823C2" w:rsidP="005F1412">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1940EA2E" w14:textId="77777777" w:rsidR="00E823C2" w:rsidRDefault="00E823C2" w:rsidP="005F141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412200" w14:textId="77777777" w:rsidR="00C41D1B" w:rsidRDefault="00C41D1B" w:rsidP="005F1412">
      <w:r>
        <w:separator/>
      </w:r>
    </w:p>
    <w:p w14:paraId="49C2326A" w14:textId="77777777" w:rsidR="00C41D1B" w:rsidRDefault="00C41D1B"/>
  </w:footnote>
  <w:footnote w:type="continuationSeparator" w:id="0">
    <w:p w14:paraId="50C41FC2" w14:textId="77777777" w:rsidR="00C41D1B" w:rsidRDefault="00C41D1B" w:rsidP="005F1412">
      <w:r>
        <w:continuationSeparator/>
      </w:r>
    </w:p>
    <w:p w14:paraId="0F0342F3" w14:textId="77777777" w:rsidR="00C41D1B" w:rsidRDefault="00C41D1B"/>
  </w:footnote>
  <w:footnote w:type="continuationNotice" w:id="1">
    <w:p w14:paraId="37C2DFD3" w14:textId="77777777" w:rsidR="00C41D1B" w:rsidRDefault="00C41D1B">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DBB35A" w14:textId="77777777" w:rsidR="001B514D" w:rsidRDefault="001B514D" w:rsidP="005F1412"/>
  <w:p w14:paraId="5C7C6553" w14:textId="77777777" w:rsidR="001B514D" w:rsidRDefault="001B514D" w:rsidP="005F1412"/>
  <w:p w14:paraId="2B4814FE" w14:textId="77777777" w:rsidR="001B514D" w:rsidRDefault="001B514D" w:rsidP="005F1412"/>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A99C05" w14:textId="77777777" w:rsidR="00E823C2" w:rsidRDefault="00E823C2">
    <w:pPr>
      <w:pStyle w:val="Header"/>
    </w:pPr>
  </w:p>
  <w:p w14:paraId="2FD34B5A" w14:textId="77777777" w:rsidR="00E823C2" w:rsidRDefault="00E823C2" w:rsidP="005F1412"/>
  <w:p w14:paraId="57FE85E0" w14:textId="77777777" w:rsidR="00E823C2" w:rsidRDefault="00E823C2" w:rsidP="005F1412"/>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F3E3D" w14:textId="77777777" w:rsidR="00E823C2" w:rsidRDefault="00E823C2" w:rsidP="005F1412"/>
  <w:p w14:paraId="73F36ECB" w14:textId="77777777" w:rsidR="00E823C2" w:rsidRDefault="00E823C2" w:rsidP="005F1412"/>
  <w:p w14:paraId="5CEE4A45" w14:textId="77777777" w:rsidR="00E823C2" w:rsidRDefault="00E823C2" w:rsidP="005F1412"/>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E84F7" w14:textId="77777777" w:rsidR="00E823C2" w:rsidRDefault="00E823C2">
    <w:pPr>
      <w:pStyle w:val="Header"/>
    </w:pPr>
  </w:p>
  <w:p w14:paraId="453FCFFF" w14:textId="77777777" w:rsidR="00E823C2" w:rsidRDefault="00E823C2" w:rsidP="005F1412"/>
  <w:p w14:paraId="3C1B426D" w14:textId="77777777" w:rsidR="00E823C2" w:rsidRDefault="00E823C2" w:rsidP="005F1412"/>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D2AFD2" w14:textId="77777777" w:rsidR="001B514D" w:rsidRDefault="001B514D" w:rsidP="005F1412"/>
  <w:p w14:paraId="45AFFC35" w14:textId="77777777" w:rsidR="001B514D" w:rsidRDefault="001B514D" w:rsidP="005F1412"/>
  <w:p w14:paraId="0B6B4CE8" w14:textId="77777777" w:rsidR="001B514D" w:rsidRDefault="001B514D" w:rsidP="005F1412"/>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83F494" w14:textId="77777777" w:rsidR="001B514D" w:rsidRDefault="001B514D" w:rsidP="004D0B57">
    <w:pPr>
      <w:pStyle w:val="Header"/>
    </w:pPr>
  </w:p>
  <w:p w14:paraId="6D4ADCD5" w14:textId="77777777" w:rsidR="001B514D" w:rsidRDefault="001B514D" w:rsidP="005F1412"/>
  <w:p w14:paraId="6C06B603" w14:textId="77777777" w:rsidR="001B514D" w:rsidRDefault="001B514D" w:rsidP="005F1412"/>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53CEA8" w14:textId="77777777" w:rsidR="0045130F" w:rsidRPr="00273C86" w:rsidRDefault="0045130F" w:rsidP="004D0B57">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1295C8" w14:textId="77777777" w:rsidR="0045130F" w:rsidRDefault="0045130F" w:rsidP="004D0B57">
    <w:pPr>
      <w:pStyle w:val="Header"/>
    </w:pPr>
  </w:p>
  <w:p w14:paraId="5208EC14" w14:textId="77777777" w:rsidR="0045130F" w:rsidRDefault="0045130F" w:rsidP="005F1412"/>
  <w:p w14:paraId="3B558D9D" w14:textId="77777777" w:rsidR="0045130F" w:rsidRDefault="0045130F" w:rsidP="005F1412"/>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40786F" w14:textId="77777777" w:rsidR="006B53C7" w:rsidRPr="00273C86" w:rsidRDefault="006B53C7" w:rsidP="004D0B57">
    <w:pPr>
      <w:pStyle w:val="Header"/>
    </w:pPr>
  </w:p>
  <w:p w14:paraId="2F593150" w14:textId="77777777" w:rsidR="005B6505" w:rsidRDefault="005B6505"/>
  <w:p w14:paraId="0BC58EA0" w14:textId="77777777" w:rsidR="008605BE" w:rsidRDefault="008605BE"/>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498E17" w14:textId="77777777" w:rsidR="006B53C7" w:rsidRDefault="006B53C7" w:rsidP="004D0B57">
    <w:pPr>
      <w:pStyle w:val="Header"/>
    </w:pPr>
  </w:p>
  <w:p w14:paraId="7BDCD1EF" w14:textId="77777777" w:rsidR="006B53C7" w:rsidRDefault="006B53C7" w:rsidP="005F1412"/>
  <w:p w14:paraId="616EA5E6" w14:textId="77777777" w:rsidR="006B53C7" w:rsidRDefault="006B53C7" w:rsidP="005F1412"/>
  <w:p w14:paraId="6CDF4DEE" w14:textId="77777777" w:rsidR="005B6505" w:rsidRDefault="005B6505"/>
  <w:p w14:paraId="4DBD9A72" w14:textId="77777777" w:rsidR="008605BE" w:rsidRDefault="008605B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E249F" w14:textId="77777777" w:rsidR="00365AFC" w:rsidRDefault="00365A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A2DBAB" w14:textId="77777777" w:rsidR="001B514D" w:rsidRDefault="001B514D" w:rsidP="004D0B57">
    <w:pPr>
      <w:pStyle w:val="Header"/>
    </w:pPr>
  </w:p>
  <w:p w14:paraId="2BD1FC39" w14:textId="77777777" w:rsidR="001B514D" w:rsidRDefault="001B514D" w:rsidP="005F1412"/>
  <w:p w14:paraId="31C5ED07" w14:textId="77777777" w:rsidR="001B514D" w:rsidRDefault="001B514D" w:rsidP="005F1412"/>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876F4" w14:textId="77777777" w:rsidR="008E1235" w:rsidRDefault="008E123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4FD18" w14:textId="77777777" w:rsidR="00C8268A" w:rsidRDefault="00C8268A" w:rsidP="005F1412"/>
  <w:p w14:paraId="381E4814" w14:textId="77777777" w:rsidR="00C8268A" w:rsidRDefault="00C8268A" w:rsidP="005F1412"/>
  <w:p w14:paraId="7CBFF03E" w14:textId="77777777" w:rsidR="00C8268A" w:rsidRDefault="00C8268A" w:rsidP="005F1412"/>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E4087F" w14:textId="77777777" w:rsidR="00C8268A" w:rsidRDefault="00C8268A">
    <w:pPr>
      <w:pStyle w:val="Header"/>
    </w:pPr>
  </w:p>
  <w:p w14:paraId="0626E0D5" w14:textId="77777777" w:rsidR="00C8268A" w:rsidRDefault="00C8268A" w:rsidP="005F1412"/>
  <w:p w14:paraId="1C8C060D" w14:textId="77777777" w:rsidR="00C8268A" w:rsidRDefault="00C8268A" w:rsidP="005F1412"/>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1FEA76" w14:textId="77777777" w:rsidR="00495134" w:rsidRDefault="00495134" w:rsidP="005F1412"/>
  <w:p w14:paraId="0B7282FE" w14:textId="77777777" w:rsidR="00495134" w:rsidRDefault="00495134" w:rsidP="005F1412"/>
  <w:p w14:paraId="431800BF" w14:textId="77777777" w:rsidR="00495134" w:rsidRDefault="00495134" w:rsidP="005F1412"/>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54D62C" w14:textId="77777777" w:rsidR="00495134" w:rsidRDefault="00495134">
    <w:pPr>
      <w:pStyle w:val="Header"/>
    </w:pPr>
  </w:p>
  <w:p w14:paraId="1CA94315" w14:textId="77777777" w:rsidR="00495134" w:rsidRDefault="00495134" w:rsidP="005F1412"/>
  <w:p w14:paraId="247F4217" w14:textId="77777777" w:rsidR="00495134" w:rsidRDefault="00495134" w:rsidP="005F1412"/>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4F2F63" w14:textId="77777777" w:rsidR="00E823C2" w:rsidRDefault="00E823C2" w:rsidP="005F1412"/>
  <w:p w14:paraId="68D9C008" w14:textId="77777777" w:rsidR="00E823C2" w:rsidRDefault="00E823C2" w:rsidP="005F1412"/>
  <w:p w14:paraId="04A8CF4C" w14:textId="77777777" w:rsidR="00E823C2" w:rsidRDefault="00E823C2" w:rsidP="005F141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FAB8159C"/>
    <w:lvl w:ilvl="0">
      <w:start w:val="1"/>
      <w:numFmt w:val="decimal"/>
      <w:lvlText w:val="%1."/>
      <w:lvlJc w:val="left"/>
      <w:pPr>
        <w:tabs>
          <w:tab w:val="num" w:pos="360"/>
        </w:tabs>
        <w:ind w:left="360" w:hanging="360"/>
      </w:pPr>
    </w:lvl>
  </w:abstractNum>
  <w:abstractNum w:abstractNumId="1" w15:restartNumberingAfterBreak="0">
    <w:nsid w:val="125F7601"/>
    <w:multiLevelType w:val="multilevel"/>
    <w:tmpl w:val="B4B03CE4"/>
    <w:lvl w:ilvl="0">
      <w:start w:val="1"/>
      <w:numFmt w:val="decimal"/>
      <w:pStyle w:val="TableListNumber"/>
      <w:lvlText w:val="%1."/>
      <w:lvlJc w:val="left"/>
      <w:pPr>
        <w:ind w:left="357" w:hanging="357"/>
      </w:pPr>
      <w:rPr>
        <w:rFonts w:hint="default"/>
      </w:rPr>
    </w:lvl>
    <w:lvl w:ilvl="1">
      <w:start w:val="1"/>
      <w:numFmt w:val="lowerLetter"/>
      <w:lvlText w:val="%2."/>
      <w:lvlJc w:val="left"/>
      <w:pPr>
        <w:ind w:left="720" w:hanging="363"/>
      </w:pPr>
      <w:rPr>
        <w:rFonts w:hint="default"/>
      </w:rPr>
    </w:lvl>
    <w:lvl w:ilvl="2">
      <w:start w:val="1"/>
      <w:numFmt w:val="lowerRoman"/>
      <w:lvlText w:val="%3."/>
      <w:lvlJc w:val="right"/>
      <w:pPr>
        <w:ind w:left="1435" w:hanging="358"/>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2" w15:restartNumberingAfterBreak="0">
    <w:nsid w:val="18E117C0"/>
    <w:multiLevelType w:val="multilevel"/>
    <w:tmpl w:val="00807F9A"/>
    <w:lvl w:ilvl="0">
      <w:start w:val="1"/>
      <w:numFmt w:val="upperLetter"/>
      <w:pStyle w:val="TableListLetter"/>
      <w:lvlText w:val="%1."/>
      <w:lvlJc w:val="left"/>
      <w:pPr>
        <w:ind w:left="360" w:hanging="360"/>
      </w:pPr>
      <w:rPr>
        <w:rFonts w:hint="default"/>
      </w:rPr>
    </w:lvl>
    <w:lvl w:ilvl="1">
      <w:start w:val="1"/>
      <w:numFmt w:val="lowerLetter"/>
      <w:lvlText w:val="%2."/>
      <w:lvlJc w:val="left"/>
      <w:pPr>
        <w:ind w:left="720" w:hanging="363"/>
      </w:pPr>
      <w:rPr>
        <w:rFonts w:hint="default"/>
      </w:rPr>
    </w:lvl>
    <w:lvl w:ilvl="2">
      <w:start w:val="1"/>
      <w:numFmt w:val="lowerRoman"/>
      <w:lvlText w:val="%3."/>
      <w:lvlJc w:val="right"/>
      <w:pPr>
        <w:ind w:left="1435" w:hanging="358"/>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191A38B3"/>
    <w:multiLevelType w:val="hybridMultilevel"/>
    <w:tmpl w:val="DA3CDDB0"/>
    <w:lvl w:ilvl="0" w:tplc="E9564448">
      <w:start w:val="1"/>
      <w:numFmt w:val="upperLetter"/>
      <w:pStyle w:val="List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C4F27D8"/>
    <w:multiLevelType w:val="multilevel"/>
    <w:tmpl w:val="1554B76C"/>
    <w:lvl w:ilvl="0">
      <w:start w:val="1"/>
      <w:numFmt w:val="decimal"/>
      <w:pStyle w:val="ListNumber"/>
      <w:lvlText w:val="%1."/>
      <w:lvlJc w:val="left"/>
      <w:pPr>
        <w:ind w:left="720" w:hanging="363"/>
      </w:pPr>
      <w:rPr>
        <w:rFonts w:hint="default"/>
      </w:rPr>
    </w:lvl>
    <w:lvl w:ilvl="1">
      <w:start w:val="1"/>
      <w:numFmt w:val="lowerLetter"/>
      <w:lvlText w:val="%2."/>
      <w:lvlJc w:val="left"/>
      <w:pPr>
        <w:tabs>
          <w:tab w:val="num" w:pos="1077"/>
        </w:tabs>
        <w:ind w:left="1440" w:hanging="363"/>
      </w:pPr>
      <w:rPr>
        <w:rFonts w:hint="default"/>
      </w:rPr>
    </w:lvl>
    <w:lvl w:ilvl="2">
      <w:start w:val="1"/>
      <w:numFmt w:val="lowerRoman"/>
      <w:lvlText w:val="%3."/>
      <w:lvlJc w:val="left"/>
      <w:pPr>
        <w:ind w:left="2160" w:hanging="363"/>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80F13A5"/>
    <w:multiLevelType w:val="multilevel"/>
    <w:tmpl w:val="28ACA3EA"/>
    <w:styleLink w:val="ListNumbers"/>
    <w:lvl w:ilvl="0">
      <w:start w:val="1"/>
      <w:numFmt w:val="decimal"/>
      <w:lvlText w:val="%1."/>
      <w:lvlJc w:val="left"/>
      <w:pPr>
        <w:ind w:left="720" w:hanging="363"/>
      </w:pPr>
      <w:rPr>
        <w:rFonts w:hint="default"/>
      </w:rPr>
    </w:lvl>
    <w:lvl w:ilvl="1">
      <w:start w:val="1"/>
      <w:numFmt w:val="lowerLetter"/>
      <w:lvlText w:val="%2."/>
      <w:lvlJc w:val="left"/>
      <w:pPr>
        <w:tabs>
          <w:tab w:val="num" w:pos="737"/>
        </w:tabs>
        <w:ind w:left="1077" w:hanging="357"/>
      </w:pPr>
      <w:rPr>
        <w:rFonts w:hint="default"/>
      </w:rPr>
    </w:lvl>
    <w:lvl w:ilvl="2">
      <w:start w:val="1"/>
      <w:numFmt w:val="lowerRoman"/>
      <w:lvlText w:val="%3."/>
      <w:lvlJc w:val="left"/>
      <w:pPr>
        <w:ind w:left="1435" w:hanging="35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E7D020F"/>
    <w:multiLevelType w:val="multilevel"/>
    <w:tmpl w:val="0F7C7B14"/>
    <w:lvl w:ilvl="0">
      <w:start w:val="1"/>
      <w:numFmt w:val="bullet"/>
      <w:pStyle w:val="ListBulletParagraph"/>
      <w:lvlText w:val=""/>
      <w:lvlJc w:val="left"/>
      <w:pPr>
        <w:ind w:left="720" w:hanging="363"/>
      </w:pPr>
      <w:rPr>
        <w:rFonts w:ascii="Symbol" w:hAnsi="Symbol" w:hint="default"/>
        <w:sz w:val="24"/>
        <w:szCs w:val="24"/>
      </w:rPr>
    </w:lvl>
    <w:lvl w:ilvl="1">
      <w:start w:val="1"/>
      <w:numFmt w:val="bullet"/>
      <w:lvlText w:val="–"/>
      <w:lvlJc w:val="left"/>
      <w:pPr>
        <w:ind w:left="1440" w:hanging="360"/>
      </w:pPr>
      <w:rPr>
        <w:rFonts w:ascii="Calibri" w:hAnsi="Calibri"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9D0754E"/>
    <w:multiLevelType w:val="hybridMultilevel"/>
    <w:tmpl w:val="321E26EC"/>
    <w:lvl w:ilvl="0" w:tplc="7E1EEB48">
      <w:start w:val="1"/>
      <w:numFmt w:val="bullet"/>
      <w:pStyle w:val="ListBullet"/>
      <w:lvlText w:val=""/>
      <w:lvlJc w:val="left"/>
      <w:pPr>
        <w:ind w:left="720" w:hanging="360"/>
      </w:pPr>
      <w:rPr>
        <w:rFonts w:ascii="Symbol" w:hAnsi="Symbol" w:hint="default"/>
      </w:rPr>
    </w:lvl>
    <w:lvl w:ilvl="1" w:tplc="728CD7D8">
      <w:numFmt w:val="bullet"/>
      <w:lvlText w:val="–"/>
      <w:lvlJc w:val="left"/>
      <w:pPr>
        <w:ind w:left="1440" w:hanging="360"/>
      </w:pPr>
      <w:rPr>
        <w:rFonts w:ascii="Calibri" w:eastAsiaTheme="minorEastAsia" w:hAnsi="Calibri"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2481D9B"/>
    <w:multiLevelType w:val="hybridMultilevel"/>
    <w:tmpl w:val="F41463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46A7E82"/>
    <w:multiLevelType w:val="hybridMultilevel"/>
    <w:tmpl w:val="DC2E8BB0"/>
    <w:lvl w:ilvl="0" w:tplc="61E4DE9E">
      <w:start w:val="1"/>
      <w:numFmt w:val="decimal"/>
      <w:pStyle w:val="ListNoActivity"/>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1260260902">
    <w:abstractNumId w:val="9"/>
    <w:lvlOverride w:ilvl="0">
      <w:startOverride w:val="1"/>
    </w:lvlOverride>
  </w:num>
  <w:num w:numId="2" w16cid:durableId="2404838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926704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45735242">
    <w:abstractNumId w:val="6"/>
  </w:num>
  <w:num w:numId="5" w16cid:durableId="1709911640">
    <w:abstractNumId w:val="3"/>
  </w:num>
  <w:num w:numId="6" w16cid:durableId="5483469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52803486">
    <w:abstractNumId w:val="0"/>
    <w:lvlOverride w:ilvl="0">
      <w:startOverride w:val="1"/>
    </w:lvlOverride>
  </w:num>
  <w:num w:numId="8" w16cid:durableId="20564692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608894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973720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2949047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154834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7355715">
    <w:abstractNumId w:val="9"/>
    <w:lvlOverride w:ilvl="0">
      <w:startOverride w:val="1"/>
    </w:lvlOverride>
  </w:num>
  <w:num w:numId="14" w16cid:durableId="9544815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070534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061721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54349459">
    <w:abstractNumId w:val="5"/>
  </w:num>
  <w:num w:numId="18" w16cid:durableId="192109645">
    <w:abstractNumId w:val="7"/>
  </w:num>
  <w:num w:numId="19" w16cid:durableId="11172137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5798443">
    <w:abstractNumId w:val="9"/>
    <w:lvlOverride w:ilvl="0">
      <w:startOverride w:val="1"/>
    </w:lvlOverride>
  </w:num>
  <w:num w:numId="21" w16cid:durableId="10597879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23238989">
    <w:abstractNumId w:val="9"/>
    <w:lvlOverride w:ilvl="0">
      <w:startOverride w:val="1"/>
    </w:lvlOverride>
  </w:num>
  <w:num w:numId="23" w16cid:durableId="5488047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32353868">
    <w:abstractNumId w:val="9"/>
    <w:lvlOverride w:ilvl="0">
      <w:startOverride w:val="1"/>
    </w:lvlOverride>
  </w:num>
  <w:num w:numId="25" w16cid:durableId="1384644889">
    <w:abstractNumId w:val="9"/>
    <w:lvlOverride w:ilvl="0">
      <w:startOverride w:val="1"/>
    </w:lvlOverride>
  </w:num>
  <w:num w:numId="26" w16cid:durableId="1673218981">
    <w:abstractNumId w:val="9"/>
    <w:lvlOverride w:ilvl="0">
      <w:startOverride w:val="1"/>
    </w:lvlOverride>
  </w:num>
  <w:num w:numId="27" w16cid:durableId="576088904">
    <w:abstractNumId w:val="9"/>
    <w:lvlOverride w:ilvl="0">
      <w:startOverride w:val="1"/>
    </w:lvlOverride>
  </w:num>
  <w:num w:numId="28" w16cid:durableId="192042773">
    <w:abstractNumId w:val="9"/>
    <w:lvlOverride w:ilvl="0">
      <w:startOverride w:val="1"/>
    </w:lvlOverride>
  </w:num>
  <w:num w:numId="29" w16cid:durableId="770976412">
    <w:abstractNumId w:val="9"/>
    <w:lvlOverride w:ilvl="0">
      <w:startOverride w:val="1"/>
    </w:lvlOverride>
  </w:num>
  <w:num w:numId="30" w16cid:durableId="2080975497">
    <w:abstractNumId w:val="9"/>
    <w:lvlOverride w:ilvl="0">
      <w:startOverride w:val="1"/>
    </w:lvlOverride>
  </w:num>
  <w:num w:numId="31" w16cid:durableId="154390286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0518530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0122276">
    <w:abstractNumId w:val="9"/>
    <w:lvlOverride w:ilvl="0">
      <w:startOverride w:val="1"/>
    </w:lvlOverride>
  </w:num>
  <w:num w:numId="34" w16cid:durableId="1659337893">
    <w:abstractNumId w:val="9"/>
    <w:lvlOverride w:ilvl="0">
      <w:startOverride w:val="1"/>
    </w:lvlOverride>
  </w:num>
  <w:num w:numId="35" w16cid:durableId="51002645">
    <w:abstractNumId w:val="9"/>
    <w:lvlOverride w:ilvl="0">
      <w:startOverride w:val="1"/>
    </w:lvlOverride>
  </w:num>
  <w:num w:numId="36" w16cid:durableId="439691388">
    <w:abstractNumId w:val="8"/>
  </w:num>
  <w:num w:numId="37" w16cid:durableId="140928648">
    <w:abstractNumId w:val="9"/>
    <w:lvlOverride w:ilvl="0">
      <w:startOverride w:val="1"/>
    </w:lvlOverride>
  </w:num>
  <w:num w:numId="38" w16cid:durableId="65884033">
    <w:abstractNumId w:val="9"/>
    <w:lvlOverride w:ilvl="0">
      <w:startOverride w:val="1"/>
    </w:lvlOverride>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oofState w:spelling="clean" w:grammar="clean"/>
  <w:attachedTemplate r:id="rId1"/>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DEwMzYxMzSyMDRQ0lEKTi0uzszPAymwqAUAmDQ2jCwAAAA="/>
  </w:docVars>
  <w:rsids>
    <w:rsidRoot w:val="00707498"/>
    <w:rsid w:val="000001CE"/>
    <w:rsid w:val="00000302"/>
    <w:rsid w:val="000006B1"/>
    <w:rsid w:val="00000B17"/>
    <w:rsid w:val="00000B22"/>
    <w:rsid w:val="000011CF"/>
    <w:rsid w:val="00001268"/>
    <w:rsid w:val="000014C4"/>
    <w:rsid w:val="00001764"/>
    <w:rsid w:val="00001772"/>
    <w:rsid w:val="00001A4E"/>
    <w:rsid w:val="00001A7F"/>
    <w:rsid w:val="00001B89"/>
    <w:rsid w:val="0000214E"/>
    <w:rsid w:val="00002BBD"/>
    <w:rsid w:val="00002CCF"/>
    <w:rsid w:val="00002DFE"/>
    <w:rsid w:val="00002E00"/>
    <w:rsid w:val="00002E33"/>
    <w:rsid w:val="00002FB6"/>
    <w:rsid w:val="0000330D"/>
    <w:rsid w:val="00003672"/>
    <w:rsid w:val="0000368D"/>
    <w:rsid w:val="0000375D"/>
    <w:rsid w:val="000039EE"/>
    <w:rsid w:val="00003BFD"/>
    <w:rsid w:val="00003D23"/>
    <w:rsid w:val="00003F07"/>
    <w:rsid w:val="00003F69"/>
    <w:rsid w:val="00003F7E"/>
    <w:rsid w:val="0000413B"/>
    <w:rsid w:val="0000440C"/>
    <w:rsid w:val="00004474"/>
    <w:rsid w:val="00004551"/>
    <w:rsid w:val="000046E8"/>
    <w:rsid w:val="00004736"/>
    <w:rsid w:val="000047A9"/>
    <w:rsid w:val="000047C0"/>
    <w:rsid w:val="00004829"/>
    <w:rsid w:val="000049AD"/>
    <w:rsid w:val="00004C42"/>
    <w:rsid w:val="0000513D"/>
    <w:rsid w:val="00005EFD"/>
    <w:rsid w:val="0000612B"/>
    <w:rsid w:val="000065EE"/>
    <w:rsid w:val="0000674C"/>
    <w:rsid w:val="00006775"/>
    <w:rsid w:val="000068F2"/>
    <w:rsid w:val="00006976"/>
    <w:rsid w:val="00006B2C"/>
    <w:rsid w:val="00006C7A"/>
    <w:rsid w:val="00006F1A"/>
    <w:rsid w:val="00007499"/>
    <w:rsid w:val="00007737"/>
    <w:rsid w:val="00007896"/>
    <w:rsid w:val="0000791D"/>
    <w:rsid w:val="00007F04"/>
    <w:rsid w:val="0001072D"/>
    <w:rsid w:val="00010926"/>
    <w:rsid w:val="00010E23"/>
    <w:rsid w:val="00011823"/>
    <w:rsid w:val="00011EDC"/>
    <w:rsid w:val="000128D5"/>
    <w:rsid w:val="00012B70"/>
    <w:rsid w:val="000130A2"/>
    <w:rsid w:val="000137E0"/>
    <w:rsid w:val="00013BE0"/>
    <w:rsid w:val="00013CC8"/>
    <w:rsid w:val="000145B8"/>
    <w:rsid w:val="00014779"/>
    <w:rsid w:val="0001488B"/>
    <w:rsid w:val="00014BAC"/>
    <w:rsid w:val="00014C93"/>
    <w:rsid w:val="000152CB"/>
    <w:rsid w:val="0001635C"/>
    <w:rsid w:val="00016566"/>
    <w:rsid w:val="0001668B"/>
    <w:rsid w:val="00016CB5"/>
    <w:rsid w:val="00016F10"/>
    <w:rsid w:val="0001713F"/>
    <w:rsid w:val="00017631"/>
    <w:rsid w:val="00017AB4"/>
    <w:rsid w:val="00017BA3"/>
    <w:rsid w:val="00017BCB"/>
    <w:rsid w:val="00017CC5"/>
    <w:rsid w:val="00017EAB"/>
    <w:rsid w:val="0002047C"/>
    <w:rsid w:val="0002072C"/>
    <w:rsid w:val="000207E0"/>
    <w:rsid w:val="00020918"/>
    <w:rsid w:val="000209C3"/>
    <w:rsid w:val="00021085"/>
    <w:rsid w:val="000223FD"/>
    <w:rsid w:val="00022A32"/>
    <w:rsid w:val="00022C8D"/>
    <w:rsid w:val="0002323C"/>
    <w:rsid w:val="000233FC"/>
    <w:rsid w:val="000234A6"/>
    <w:rsid w:val="00023CA1"/>
    <w:rsid w:val="00023F7B"/>
    <w:rsid w:val="00024676"/>
    <w:rsid w:val="00024982"/>
    <w:rsid w:val="00024A06"/>
    <w:rsid w:val="00024EBD"/>
    <w:rsid w:val="00025614"/>
    <w:rsid w:val="000258D0"/>
    <w:rsid w:val="00025AE6"/>
    <w:rsid w:val="00025D37"/>
    <w:rsid w:val="0002628E"/>
    <w:rsid w:val="0002694D"/>
    <w:rsid w:val="00026B24"/>
    <w:rsid w:val="00026CC0"/>
    <w:rsid w:val="00026E2F"/>
    <w:rsid w:val="0002748F"/>
    <w:rsid w:val="0002767C"/>
    <w:rsid w:val="0002785E"/>
    <w:rsid w:val="00027A98"/>
    <w:rsid w:val="00030083"/>
    <w:rsid w:val="000300E2"/>
    <w:rsid w:val="0003042E"/>
    <w:rsid w:val="00030A4E"/>
    <w:rsid w:val="00030BEE"/>
    <w:rsid w:val="000311E2"/>
    <w:rsid w:val="0003197C"/>
    <w:rsid w:val="0003197E"/>
    <w:rsid w:val="00032060"/>
    <w:rsid w:val="0003219E"/>
    <w:rsid w:val="00032220"/>
    <w:rsid w:val="00032571"/>
    <w:rsid w:val="0003278B"/>
    <w:rsid w:val="00032B56"/>
    <w:rsid w:val="000330C9"/>
    <w:rsid w:val="00033244"/>
    <w:rsid w:val="00033977"/>
    <w:rsid w:val="0003429E"/>
    <w:rsid w:val="00034525"/>
    <w:rsid w:val="000345D7"/>
    <w:rsid w:val="000346AB"/>
    <w:rsid w:val="00034816"/>
    <w:rsid w:val="00034E2C"/>
    <w:rsid w:val="000352C5"/>
    <w:rsid w:val="0003547D"/>
    <w:rsid w:val="00035636"/>
    <w:rsid w:val="000359E9"/>
    <w:rsid w:val="00035C11"/>
    <w:rsid w:val="00035F1B"/>
    <w:rsid w:val="000360FA"/>
    <w:rsid w:val="000362C7"/>
    <w:rsid w:val="00036340"/>
    <w:rsid w:val="000364A5"/>
    <w:rsid w:val="00036714"/>
    <w:rsid w:val="00036BFF"/>
    <w:rsid w:val="00036D59"/>
    <w:rsid w:val="0003709C"/>
    <w:rsid w:val="000375A4"/>
    <w:rsid w:val="00037672"/>
    <w:rsid w:val="000376D1"/>
    <w:rsid w:val="00037922"/>
    <w:rsid w:val="0003798E"/>
    <w:rsid w:val="00037AB6"/>
    <w:rsid w:val="00040036"/>
    <w:rsid w:val="00040254"/>
    <w:rsid w:val="00040302"/>
    <w:rsid w:val="000406D6"/>
    <w:rsid w:val="00040B41"/>
    <w:rsid w:val="00040BFE"/>
    <w:rsid w:val="00040CDD"/>
    <w:rsid w:val="00040E71"/>
    <w:rsid w:val="000416F6"/>
    <w:rsid w:val="00041838"/>
    <w:rsid w:val="00041B3C"/>
    <w:rsid w:val="00041BA7"/>
    <w:rsid w:val="00041BD3"/>
    <w:rsid w:val="00041C23"/>
    <w:rsid w:val="0004263D"/>
    <w:rsid w:val="00042E3F"/>
    <w:rsid w:val="00042FC7"/>
    <w:rsid w:val="00043682"/>
    <w:rsid w:val="000436C6"/>
    <w:rsid w:val="00043904"/>
    <w:rsid w:val="00043DEA"/>
    <w:rsid w:val="00043EA3"/>
    <w:rsid w:val="000442D8"/>
    <w:rsid w:val="000447DF"/>
    <w:rsid w:val="0004545E"/>
    <w:rsid w:val="0004586F"/>
    <w:rsid w:val="00045961"/>
    <w:rsid w:val="000459E4"/>
    <w:rsid w:val="00045F9F"/>
    <w:rsid w:val="000460FF"/>
    <w:rsid w:val="000463DD"/>
    <w:rsid w:val="00046A71"/>
    <w:rsid w:val="00046C4D"/>
    <w:rsid w:val="00046DDB"/>
    <w:rsid w:val="00046ECA"/>
    <w:rsid w:val="00047085"/>
    <w:rsid w:val="0004734D"/>
    <w:rsid w:val="000476F2"/>
    <w:rsid w:val="00047BC2"/>
    <w:rsid w:val="00047BD5"/>
    <w:rsid w:val="0005009F"/>
    <w:rsid w:val="0005020E"/>
    <w:rsid w:val="00050550"/>
    <w:rsid w:val="0005056B"/>
    <w:rsid w:val="0005064E"/>
    <w:rsid w:val="00050717"/>
    <w:rsid w:val="00050C46"/>
    <w:rsid w:val="00050C6E"/>
    <w:rsid w:val="00051192"/>
    <w:rsid w:val="000511D5"/>
    <w:rsid w:val="000512B5"/>
    <w:rsid w:val="000512EC"/>
    <w:rsid w:val="000519C0"/>
    <w:rsid w:val="00051C63"/>
    <w:rsid w:val="00051C79"/>
    <w:rsid w:val="00052672"/>
    <w:rsid w:val="00052F39"/>
    <w:rsid w:val="000533A7"/>
    <w:rsid w:val="0005369D"/>
    <w:rsid w:val="00053C79"/>
    <w:rsid w:val="000546F8"/>
    <w:rsid w:val="000549CC"/>
    <w:rsid w:val="00054AB5"/>
    <w:rsid w:val="00054D09"/>
    <w:rsid w:val="000551A7"/>
    <w:rsid w:val="000554A6"/>
    <w:rsid w:val="0005587B"/>
    <w:rsid w:val="00055971"/>
    <w:rsid w:val="00055BB6"/>
    <w:rsid w:val="00055F26"/>
    <w:rsid w:val="000564E9"/>
    <w:rsid w:val="00056D69"/>
    <w:rsid w:val="00057244"/>
    <w:rsid w:val="000579EC"/>
    <w:rsid w:val="00057AB6"/>
    <w:rsid w:val="00057CB2"/>
    <w:rsid w:val="00057EBC"/>
    <w:rsid w:val="00057F35"/>
    <w:rsid w:val="00060087"/>
    <w:rsid w:val="000605B8"/>
    <w:rsid w:val="000609D3"/>
    <w:rsid w:val="00060B94"/>
    <w:rsid w:val="00060CC5"/>
    <w:rsid w:val="000612BF"/>
    <w:rsid w:val="000618FA"/>
    <w:rsid w:val="00061B48"/>
    <w:rsid w:val="00061C62"/>
    <w:rsid w:val="00061CC6"/>
    <w:rsid w:val="00062A1D"/>
    <w:rsid w:val="00062E77"/>
    <w:rsid w:val="00062E8C"/>
    <w:rsid w:val="00063680"/>
    <w:rsid w:val="000636D5"/>
    <w:rsid w:val="000638B9"/>
    <w:rsid w:val="00063A76"/>
    <w:rsid w:val="00064029"/>
    <w:rsid w:val="0006434A"/>
    <w:rsid w:val="00064528"/>
    <w:rsid w:val="000648C3"/>
    <w:rsid w:val="00064967"/>
    <w:rsid w:val="00064BF3"/>
    <w:rsid w:val="000650CE"/>
    <w:rsid w:val="00065176"/>
    <w:rsid w:val="00065344"/>
    <w:rsid w:val="000655E9"/>
    <w:rsid w:val="00065764"/>
    <w:rsid w:val="00065A65"/>
    <w:rsid w:val="00065D0A"/>
    <w:rsid w:val="00065D7B"/>
    <w:rsid w:val="00065DDB"/>
    <w:rsid w:val="00066457"/>
    <w:rsid w:val="00066603"/>
    <w:rsid w:val="0006667E"/>
    <w:rsid w:val="00066F50"/>
    <w:rsid w:val="00067298"/>
    <w:rsid w:val="0006785D"/>
    <w:rsid w:val="00067944"/>
    <w:rsid w:val="00067BCF"/>
    <w:rsid w:val="000700A1"/>
    <w:rsid w:val="00070368"/>
    <w:rsid w:val="00070B90"/>
    <w:rsid w:val="00070F2C"/>
    <w:rsid w:val="00071449"/>
    <w:rsid w:val="000717B5"/>
    <w:rsid w:val="00071CFC"/>
    <w:rsid w:val="00071EFF"/>
    <w:rsid w:val="00072296"/>
    <w:rsid w:val="0007266B"/>
    <w:rsid w:val="000731DB"/>
    <w:rsid w:val="000731EE"/>
    <w:rsid w:val="0007332F"/>
    <w:rsid w:val="00073729"/>
    <w:rsid w:val="000739A7"/>
    <w:rsid w:val="00073A36"/>
    <w:rsid w:val="00073E29"/>
    <w:rsid w:val="00073FA2"/>
    <w:rsid w:val="00074425"/>
    <w:rsid w:val="000748E7"/>
    <w:rsid w:val="00074B39"/>
    <w:rsid w:val="00074DD9"/>
    <w:rsid w:val="00074E0B"/>
    <w:rsid w:val="00074F46"/>
    <w:rsid w:val="00075913"/>
    <w:rsid w:val="000759FD"/>
    <w:rsid w:val="00075ABB"/>
    <w:rsid w:val="00075FC5"/>
    <w:rsid w:val="000760D4"/>
    <w:rsid w:val="0007660B"/>
    <w:rsid w:val="0007684B"/>
    <w:rsid w:val="00076F9E"/>
    <w:rsid w:val="00077450"/>
    <w:rsid w:val="00077C6E"/>
    <w:rsid w:val="00077DB0"/>
    <w:rsid w:val="00077DF8"/>
    <w:rsid w:val="000803C5"/>
    <w:rsid w:val="00080465"/>
    <w:rsid w:val="00080D24"/>
    <w:rsid w:val="000817D6"/>
    <w:rsid w:val="00081A83"/>
    <w:rsid w:val="00081B4B"/>
    <w:rsid w:val="00081FAB"/>
    <w:rsid w:val="00082226"/>
    <w:rsid w:val="0008224E"/>
    <w:rsid w:val="00082A9A"/>
    <w:rsid w:val="00082D55"/>
    <w:rsid w:val="00083057"/>
    <w:rsid w:val="00083062"/>
    <w:rsid w:val="00083204"/>
    <w:rsid w:val="000838E9"/>
    <w:rsid w:val="00084567"/>
    <w:rsid w:val="00084924"/>
    <w:rsid w:val="00084B0A"/>
    <w:rsid w:val="00085028"/>
    <w:rsid w:val="00085091"/>
    <w:rsid w:val="00085330"/>
    <w:rsid w:val="00085C24"/>
    <w:rsid w:val="00086035"/>
    <w:rsid w:val="00086132"/>
    <w:rsid w:val="000872C2"/>
    <w:rsid w:val="00087958"/>
    <w:rsid w:val="0009055A"/>
    <w:rsid w:val="00090998"/>
    <w:rsid w:val="00091020"/>
    <w:rsid w:val="00091079"/>
    <w:rsid w:val="00091275"/>
    <w:rsid w:val="0009147D"/>
    <w:rsid w:val="00091875"/>
    <w:rsid w:val="00091969"/>
    <w:rsid w:val="000919BF"/>
    <w:rsid w:val="00091A07"/>
    <w:rsid w:val="00091AAC"/>
    <w:rsid w:val="00092034"/>
    <w:rsid w:val="00092175"/>
    <w:rsid w:val="0009331B"/>
    <w:rsid w:val="000939C2"/>
    <w:rsid w:val="00093CFD"/>
    <w:rsid w:val="000940EC"/>
    <w:rsid w:val="000942BF"/>
    <w:rsid w:val="00094405"/>
    <w:rsid w:val="00094A22"/>
    <w:rsid w:val="00094C47"/>
    <w:rsid w:val="00094CD6"/>
    <w:rsid w:val="0009523F"/>
    <w:rsid w:val="0009535C"/>
    <w:rsid w:val="000953D5"/>
    <w:rsid w:val="000956A5"/>
    <w:rsid w:val="000958D6"/>
    <w:rsid w:val="00095E03"/>
    <w:rsid w:val="00096188"/>
    <w:rsid w:val="000970CA"/>
    <w:rsid w:val="000970D7"/>
    <w:rsid w:val="0009741E"/>
    <w:rsid w:val="000976EE"/>
    <w:rsid w:val="000977F0"/>
    <w:rsid w:val="00097925"/>
    <w:rsid w:val="00097C5D"/>
    <w:rsid w:val="00097CA1"/>
    <w:rsid w:val="00097CCE"/>
    <w:rsid w:val="00097CE4"/>
    <w:rsid w:val="00097E2D"/>
    <w:rsid w:val="000A0268"/>
    <w:rsid w:val="000A0579"/>
    <w:rsid w:val="000A063E"/>
    <w:rsid w:val="000A0909"/>
    <w:rsid w:val="000A0C98"/>
    <w:rsid w:val="000A0F20"/>
    <w:rsid w:val="000A0F75"/>
    <w:rsid w:val="000A101C"/>
    <w:rsid w:val="000A11A3"/>
    <w:rsid w:val="000A13C8"/>
    <w:rsid w:val="000A1928"/>
    <w:rsid w:val="000A1EA7"/>
    <w:rsid w:val="000A21DA"/>
    <w:rsid w:val="000A22C7"/>
    <w:rsid w:val="000A2541"/>
    <w:rsid w:val="000A2595"/>
    <w:rsid w:val="000A27EB"/>
    <w:rsid w:val="000A2CAC"/>
    <w:rsid w:val="000A340D"/>
    <w:rsid w:val="000A3B6F"/>
    <w:rsid w:val="000A3DBD"/>
    <w:rsid w:val="000A3E39"/>
    <w:rsid w:val="000A3ECC"/>
    <w:rsid w:val="000A3F83"/>
    <w:rsid w:val="000A3FC2"/>
    <w:rsid w:val="000A406D"/>
    <w:rsid w:val="000A409C"/>
    <w:rsid w:val="000A4331"/>
    <w:rsid w:val="000A4523"/>
    <w:rsid w:val="000A4AB7"/>
    <w:rsid w:val="000A4AF4"/>
    <w:rsid w:val="000A4E1B"/>
    <w:rsid w:val="000A4F32"/>
    <w:rsid w:val="000A5054"/>
    <w:rsid w:val="000A5C18"/>
    <w:rsid w:val="000A5DDD"/>
    <w:rsid w:val="000A5E74"/>
    <w:rsid w:val="000A5FBA"/>
    <w:rsid w:val="000A612D"/>
    <w:rsid w:val="000A630C"/>
    <w:rsid w:val="000A6390"/>
    <w:rsid w:val="000A663D"/>
    <w:rsid w:val="000A711A"/>
    <w:rsid w:val="000A79B9"/>
    <w:rsid w:val="000A7A7E"/>
    <w:rsid w:val="000A7B80"/>
    <w:rsid w:val="000A7F2A"/>
    <w:rsid w:val="000B0FF3"/>
    <w:rsid w:val="000B14FD"/>
    <w:rsid w:val="000B16BF"/>
    <w:rsid w:val="000B1BD8"/>
    <w:rsid w:val="000B2B71"/>
    <w:rsid w:val="000B3386"/>
    <w:rsid w:val="000B3642"/>
    <w:rsid w:val="000B37DF"/>
    <w:rsid w:val="000B37F4"/>
    <w:rsid w:val="000B3D7A"/>
    <w:rsid w:val="000B3E0D"/>
    <w:rsid w:val="000B4010"/>
    <w:rsid w:val="000B4127"/>
    <w:rsid w:val="000B4A15"/>
    <w:rsid w:val="000B4B83"/>
    <w:rsid w:val="000B4E87"/>
    <w:rsid w:val="000B5274"/>
    <w:rsid w:val="000B551C"/>
    <w:rsid w:val="000B5C57"/>
    <w:rsid w:val="000B6185"/>
    <w:rsid w:val="000B6788"/>
    <w:rsid w:val="000B6A60"/>
    <w:rsid w:val="000B6B87"/>
    <w:rsid w:val="000B6C08"/>
    <w:rsid w:val="000B71F9"/>
    <w:rsid w:val="000B736F"/>
    <w:rsid w:val="000B7E3D"/>
    <w:rsid w:val="000C05C3"/>
    <w:rsid w:val="000C0773"/>
    <w:rsid w:val="000C0DAD"/>
    <w:rsid w:val="000C0FE0"/>
    <w:rsid w:val="000C130E"/>
    <w:rsid w:val="000C2687"/>
    <w:rsid w:val="000C26BA"/>
    <w:rsid w:val="000C274D"/>
    <w:rsid w:val="000C2985"/>
    <w:rsid w:val="000C2F4B"/>
    <w:rsid w:val="000C309F"/>
    <w:rsid w:val="000C3AC3"/>
    <w:rsid w:val="000C3BDE"/>
    <w:rsid w:val="000C3CC6"/>
    <w:rsid w:val="000C3DF1"/>
    <w:rsid w:val="000C40DC"/>
    <w:rsid w:val="000C41B6"/>
    <w:rsid w:val="000C439B"/>
    <w:rsid w:val="000C4B4C"/>
    <w:rsid w:val="000C4FFB"/>
    <w:rsid w:val="000C5311"/>
    <w:rsid w:val="000C564F"/>
    <w:rsid w:val="000C5B08"/>
    <w:rsid w:val="000C5D3F"/>
    <w:rsid w:val="000C65A1"/>
    <w:rsid w:val="000C67BB"/>
    <w:rsid w:val="000C6B36"/>
    <w:rsid w:val="000C725D"/>
    <w:rsid w:val="000C7BCD"/>
    <w:rsid w:val="000D028E"/>
    <w:rsid w:val="000D06EA"/>
    <w:rsid w:val="000D0739"/>
    <w:rsid w:val="000D074B"/>
    <w:rsid w:val="000D0AEA"/>
    <w:rsid w:val="000D0FF0"/>
    <w:rsid w:val="000D100D"/>
    <w:rsid w:val="000D16E3"/>
    <w:rsid w:val="000D1C00"/>
    <w:rsid w:val="000D1D41"/>
    <w:rsid w:val="000D1E99"/>
    <w:rsid w:val="000D206A"/>
    <w:rsid w:val="000D21BD"/>
    <w:rsid w:val="000D2250"/>
    <w:rsid w:val="000D22E3"/>
    <w:rsid w:val="000D2428"/>
    <w:rsid w:val="000D265F"/>
    <w:rsid w:val="000D2852"/>
    <w:rsid w:val="000D2DAE"/>
    <w:rsid w:val="000D2FEF"/>
    <w:rsid w:val="000D3BC2"/>
    <w:rsid w:val="000D3C0C"/>
    <w:rsid w:val="000D4051"/>
    <w:rsid w:val="000D4453"/>
    <w:rsid w:val="000D44EE"/>
    <w:rsid w:val="000D4A6E"/>
    <w:rsid w:val="000D4E3B"/>
    <w:rsid w:val="000D601D"/>
    <w:rsid w:val="000D61B2"/>
    <w:rsid w:val="000D631A"/>
    <w:rsid w:val="000D6388"/>
    <w:rsid w:val="000D63FD"/>
    <w:rsid w:val="000D66BE"/>
    <w:rsid w:val="000D68CE"/>
    <w:rsid w:val="000D6B63"/>
    <w:rsid w:val="000D706C"/>
    <w:rsid w:val="000D74A6"/>
    <w:rsid w:val="000D7526"/>
    <w:rsid w:val="000D7A93"/>
    <w:rsid w:val="000D7CA1"/>
    <w:rsid w:val="000D7CA4"/>
    <w:rsid w:val="000E0275"/>
    <w:rsid w:val="000E068A"/>
    <w:rsid w:val="000E139E"/>
    <w:rsid w:val="000E13A9"/>
    <w:rsid w:val="000E18B4"/>
    <w:rsid w:val="000E1CC2"/>
    <w:rsid w:val="000E1F93"/>
    <w:rsid w:val="000E206A"/>
    <w:rsid w:val="000E2113"/>
    <w:rsid w:val="000E218B"/>
    <w:rsid w:val="000E2198"/>
    <w:rsid w:val="000E21BB"/>
    <w:rsid w:val="000E22FF"/>
    <w:rsid w:val="000E238B"/>
    <w:rsid w:val="000E24B2"/>
    <w:rsid w:val="000E2826"/>
    <w:rsid w:val="000E2865"/>
    <w:rsid w:val="000E2F77"/>
    <w:rsid w:val="000E3143"/>
    <w:rsid w:val="000E33F0"/>
    <w:rsid w:val="000E3459"/>
    <w:rsid w:val="000E34DD"/>
    <w:rsid w:val="000E45B5"/>
    <w:rsid w:val="000E4609"/>
    <w:rsid w:val="000E529E"/>
    <w:rsid w:val="000E5457"/>
    <w:rsid w:val="000E54CA"/>
    <w:rsid w:val="000E607B"/>
    <w:rsid w:val="000E6111"/>
    <w:rsid w:val="000E617B"/>
    <w:rsid w:val="000E65F5"/>
    <w:rsid w:val="000E6985"/>
    <w:rsid w:val="000E6E54"/>
    <w:rsid w:val="000E7105"/>
    <w:rsid w:val="000E7803"/>
    <w:rsid w:val="000E7B02"/>
    <w:rsid w:val="000E7C56"/>
    <w:rsid w:val="000E7D95"/>
    <w:rsid w:val="000E7DEC"/>
    <w:rsid w:val="000F01C8"/>
    <w:rsid w:val="000F01F3"/>
    <w:rsid w:val="000F0D67"/>
    <w:rsid w:val="000F0D6C"/>
    <w:rsid w:val="000F0FCA"/>
    <w:rsid w:val="000F15A1"/>
    <w:rsid w:val="000F174A"/>
    <w:rsid w:val="000F178E"/>
    <w:rsid w:val="000F18E4"/>
    <w:rsid w:val="000F1CBB"/>
    <w:rsid w:val="000F1D2D"/>
    <w:rsid w:val="000F22C9"/>
    <w:rsid w:val="000F234B"/>
    <w:rsid w:val="000F2433"/>
    <w:rsid w:val="000F2541"/>
    <w:rsid w:val="000F25B0"/>
    <w:rsid w:val="000F28ED"/>
    <w:rsid w:val="000F2D5F"/>
    <w:rsid w:val="000F37D8"/>
    <w:rsid w:val="000F3A2C"/>
    <w:rsid w:val="000F3CAB"/>
    <w:rsid w:val="000F3EA7"/>
    <w:rsid w:val="000F3EF5"/>
    <w:rsid w:val="000F4349"/>
    <w:rsid w:val="000F443F"/>
    <w:rsid w:val="000F46A3"/>
    <w:rsid w:val="000F4E85"/>
    <w:rsid w:val="000F4F04"/>
    <w:rsid w:val="000F53E3"/>
    <w:rsid w:val="000F584A"/>
    <w:rsid w:val="000F669B"/>
    <w:rsid w:val="000F69E1"/>
    <w:rsid w:val="000F6ABD"/>
    <w:rsid w:val="000F6DF3"/>
    <w:rsid w:val="000F75B1"/>
    <w:rsid w:val="000F7995"/>
    <w:rsid w:val="000F79FE"/>
    <w:rsid w:val="000F7AF2"/>
    <w:rsid w:val="00100233"/>
    <w:rsid w:val="00100292"/>
    <w:rsid w:val="001006B7"/>
    <w:rsid w:val="00100B80"/>
    <w:rsid w:val="00100CF4"/>
    <w:rsid w:val="00100E8A"/>
    <w:rsid w:val="00100F6D"/>
    <w:rsid w:val="0010105F"/>
    <w:rsid w:val="0010129F"/>
    <w:rsid w:val="001013A0"/>
    <w:rsid w:val="00101465"/>
    <w:rsid w:val="00101953"/>
    <w:rsid w:val="0010199E"/>
    <w:rsid w:val="00101A6F"/>
    <w:rsid w:val="00101E64"/>
    <w:rsid w:val="001021EA"/>
    <w:rsid w:val="001021FA"/>
    <w:rsid w:val="0010268F"/>
    <w:rsid w:val="00102A52"/>
    <w:rsid w:val="00102AA3"/>
    <w:rsid w:val="00102C5E"/>
    <w:rsid w:val="00102F7E"/>
    <w:rsid w:val="00103376"/>
    <w:rsid w:val="0010359E"/>
    <w:rsid w:val="00103691"/>
    <w:rsid w:val="0010397C"/>
    <w:rsid w:val="001039EC"/>
    <w:rsid w:val="00103EE5"/>
    <w:rsid w:val="0010426C"/>
    <w:rsid w:val="00104BC5"/>
    <w:rsid w:val="00104CE5"/>
    <w:rsid w:val="001055D0"/>
    <w:rsid w:val="00105651"/>
    <w:rsid w:val="00105A46"/>
    <w:rsid w:val="001062C5"/>
    <w:rsid w:val="00106481"/>
    <w:rsid w:val="001065D2"/>
    <w:rsid w:val="00106BB5"/>
    <w:rsid w:val="00106F63"/>
    <w:rsid w:val="001071C6"/>
    <w:rsid w:val="00110162"/>
    <w:rsid w:val="001103D9"/>
    <w:rsid w:val="00110C26"/>
    <w:rsid w:val="00110C5C"/>
    <w:rsid w:val="00110D97"/>
    <w:rsid w:val="001117B4"/>
    <w:rsid w:val="00111861"/>
    <w:rsid w:val="00111B58"/>
    <w:rsid w:val="00111F9C"/>
    <w:rsid w:val="001128E9"/>
    <w:rsid w:val="001129BC"/>
    <w:rsid w:val="00112B18"/>
    <w:rsid w:val="001131DF"/>
    <w:rsid w:val="00113687"/>
    <w:rsid w:val="00113B9C"/>
    <w:rsid w:val="00113EF2"/>
    <w:rsid w:val="0011404D"/>
    <w:rsid w:val="0011446E"/>
    <w:rsid w:val="00114574"/>
    <w:rsid w:val="00114583"/>
    <w:rsid w:val="0011492B"/>
    <w:rsid w:val="00114980"/>
    <w:rsid w:val="00114A24"/>
    <w:rsid w:val="00114F39"/>
    <w:rsid w:val="0011513C"/>
    <w:rsid w:val="00115265"/>
    <w:rsid w:val="0011548A"/>
    <w:rsid w:val="00115724"/>
    <w:rsid w:val="00115725"/>
    <w:rsid w:val="001157CD"/>
    <w:rsid w:val="0011580C"/>
    <w:rsid w:val="0011587C"/>
    <w:rsid w:val="00115996"/>
    <w:rsid w:val="0011605B"/>
    <w:rsid w:val="001166C1"/>
    <w:rsid w:val="00116AF2"/>
    <w:rsid w:val="00116C8F"/>
    <w:rsid w:val="00116F49"/>
    <w:rsid w:val="0011700D"/>
    <w:rsid w:val="00117501"/>
    <w:rsid w:val="0011798C"/>
    <w:rsid w:val="00117BFE"/>
    <w:rsid w:val="00117D9B"/>
    <w:rsid w:val="00120038"/>
    <w:rsid w:val="0012025A"/>
    <w:rsid w:val="001202D0"/>
    <w:rsid w:val="0012061B"/>
    <w:rsid w:val="001208D9"/>
    <w:rsid w:val="00120E67"/>
    <w:rsid w:val="00120F1F"/>
    <w:rsid w:val="00120F39"/>
    <w:rsid w:val="00120F76"/>
    <w:rsid w:val="001214FE"/>
    <w:rsid w:val="0012191F"/>
    <w:rsid w:val="00121CE1"/>
    <w:rsid w:val="00121CE8"/>
    <w:rsid w:val="00121F38"/>
    <w:rsid w:val="00122150"/>
    <w:rsid w:val="001226DF"/>
    <w:rsid w:val="00122D7C"/>
    <w:rsid w:val="00122EB0"/>
    <w:rsid w:val="0012314C"/>
    <w:rsid w:val="001235B8"/>
    <w:rsid w:val="00123656"/>
    <w:rsid w:val="00123953"/>
    <w:rsid w:val="00123B66"/>
    <w:rsid w:val="00124160"/>
    <w:rsid w:val="0012447E"/>
    <w:rsid w:val="00124ABE"/>
    <w:rsid w:val="00124BC2"/>
    <w:rsid w:val="00124EBA"/>
    <w:rsid w:val="0012519A"/>
    <w:rsid w:val="001253B0"/>
    <w:rsid w:val="00125664"/>
    <w:rsid w:val="00125ABE"/>
    <w:rsid w:val="00125BE5"/>
    <w:rsid w:val="001264EE"/>
    <w:rsid w:val="00126D2F"/>
    <w:rsid w:val="00126D4F"/>
    <w:rsid w:val="00126D8B"/>
    <w:rsid w:val="00126F31"/>
    <w:rsid w:val="0012725A"/>
    <w:rsid w:val="0012731B"/>
    <w:rsid w:val="00127341"/>
    <w:rsid w:val="001273BD"/>
    <w:rsid w:val="0012773B"/>
    <w:rsid w:val="001278B3"/>
    <w:rsid w:val="00127925"/>
    <w:rsid w:val="001279E4"/>
    <w:rsid w:val="00127E7D"/>
    <w:rsid w:val="00127F75"/>
    <w:rsid w:val="001301DF"/>
    <w:rsid w:val="0013023C"/>
    <w:rsid w:val="001302C1"/>
    <w:rsid w:val="0013114F"/>
    <w:rsid w:val="00131222"/>
    <w:rsid w:val="00131590"/>
    <w:rsid w:val="00131860"/>
    <w:rsid w:val="0013193C"/>
    <w:rsid w:val="00131DB2"/>
    <w:rsid w:val="001327C7"/>
    <w:rsid w:val="001328FC"/>
    <w:rsid w:val="0013398C"/>
    <w:rsid w:val="00133B55"/>
    <w:rsid w:val="00133BBC"/>
    <w:rsid w:val="00133C1E"/>
    <w:rsid w:val="00133D06"/>
    <w:rsid w:val="00133D21"/>
    <w:rsid w:val="00133E58"/>
    <w:rsid w:val="00133E80"/>
    <w:rsid w:val="001343AD"/>
    <w:rsid w:val="00134843"/>
    <w:rsid w:val="0013488F"/>
    <w:rsid w:val="001349AD"/>
    <w:rsid w:val="00134C86"/>
    <w:rsid w:val="00134F96"/>
    <w:rsid w:val="0013517D"/>
    <w:rsid w:val="001356C5"/>
    <w:rsid w:val="0013572C"/>
    <w:rsid w:val="00135C9A"/>
    <w:rsid w:val="00136690"/>
    <w:rsid w:val="00136D3E"/>
    <w:rsid w:val="00137267"/>
    <w:rsid w:val="001377BB"/>
    <w:rsid w:val="001377C6"/>
    <w:rsid w:val="00137A98"/>
    <w:rsid w:val="00137F74"/>
    <w:rsid w:val="00140294"/>
    <w:rsid w:val="00140784"/>
    <w:rsid w:val="00140931"/>
    <w:rsid w:val="00140C0A"/>
    <w:rsid w:val="00140CA4"/>
    <w:rsid w:val="001411B0"/>
    <w:rsid w:val="001416D2"/>
    <w:rsid w:val="001417AD"/>
    <w:rsid w:val="00141C6F"/>
    <w:rsid w:val="00141C9B"/>
    <w:rsid w:val="0014219A"/>
    <w:rsid w:val="001421DE"/>
    <w:rsid w:val="001422FC"/>
    <w:rsid w:val="0014233E"/>
    <w:rsid w:val="00142449"/>
    <w:rsid w:val="00142B31"/>
    <w:rsid w:val="00142D77"/>
    <w:rsid w:val="00143294"/>
    <w:rsid w:val="0014344B"/>
    <w:rsid w:val="00143752"/>
    <w:rsid w:val="00143AD6"/>
    <w:rsid w:val="00143BCD"/>
    <w:rsid w:val="00143C3C"/>
    <w:rsid w:val="00143DEB"/>
    <w:rsid w:val="00144030"/>
    <w:rsid w:val="001442A7"/>
    <w:rsid w:val="001444FA"/>
    <w:rsid w:val="00144CD2"/>
    <w:rsid w:val="00144E46"/>
    <w:rsid w:val="00145047"/>
    <w:rsid w:val="001451EB"/>
    <w:rsid w:val="0014527A"/>
    <w:rsid w:val="00145CEF"/>
    <w:rsid w:val="00145D3B"/>
    <w:rsid w:val="001460AA"/>
    <w:rsid w:val="00146230"/>
    <w:rsid w:val="0014628C"/>
    <w:rsid w:val="0014677F"/>
    <w:rsid w:val="001468B7"/>
    <w:rsid w:val="0014728C"/>
    <w:rsid w:val="0014752A"/>
    <w:rsid w:val="001476C9"/>
    <w:rsid w:val="001476E0"/>
    <w:rsid w:val="00147759"/>
    <w:rsid w:val="00147EE5"/>
    <w:rsid w:val="00147F8B"/>
    <w:rsid w:val="00150D50"/>
    <w:rsid w:val="00150E80"/>
    <w:rsid w:val="00150FA2"/>
    <w:rsid w:val="0015155F"/>
    <w:rsid w:val="00151AD8"/>
    <w:rsid w:val="00151B1B"/>
    <w:rsid w:val="00151D1B"/>
    <w:rsid w:val="00151FCF"/>
    <w:rsid w:val="00152479"/>
    <w:rsid w:val="001525B0"/>
    <w:rsid w:val="001526BD"/>
    <w:rsid w:val="00152F10"/>
    <w:rsid w:val="0015351C"/>
    <w:rsid w:val="00153A25"/>
    <w:rsid w:val="00153A91"/>
    <w:rsid w:val="00153B56"/>
    <w:rsid w:val="00153C4F"/>
    <w:rsid w:val="00153DDB"/>
    <w:rsid w:val="00153E22"/>
    <w:rsid w:val="00154038"/>
    <w:rsid w:val="0015421B"/>
    <w:rsid w:val="0015425C"/>
    <w:rsid w:val="00154348"/>
    <w:rsid w:val="00154664"/>
    <w:rsid w:val="00154959"/>
    <w:rsid w:val="00154A54"/>
    <w:rsid w:val="00154E8C"/>
    <w:rsid w:val="00155261"/>
    <w:rsid w:val="001553F3"/>
    <w:rsid w:val="001558DD"/>
    <w:rsid w:val="00155B75"/>
    <w:rsid w:val="00155C7D"/>
    <w:rsid w:val="001561C7"/>
    <w:rsid w:val="001562B7"/>
    <w:rsid w:val="001562F2"/>
    <w:rsid w:val="00156373"/>
    <w:rsid w:val="0015660C"/>
    <w:rsid w:val="00157101"/>
    <w:rsid w:val="00157169"/>
    <w:rsid w:val="0015747C"/>
    <w:rsid w:val="001574B8"/>
    <w:rsid w:val="0015779E"/>
    <w:rsid w:val="00157854"/>
    <w:rsid w:val="001579C4"/>
    <w:rsid w:val="001579D6"/>
    <w:rsid w:val="00157C20"/>
    <w:rsid w:val="00157E5B"/>
    <w:rsid w:val="001603BA"/>
    <w:rsid w:val="001606D8"/>
    <w:rsid w:val="001607C1"/>
    <w:rsid w:val="00160C2B"/>
    <w:rsid w:val="0016151D"/>
    <w:rsid w:val="00161607"/>
    <w:rsid w:val="00161F72"/>
    <w:rsid w:val="0016208C"/>
    <w:rsid w:val="001627E9"/>
    <w:rsid w:val="001629D9"/>
    <w:rsid w:val="00163324"/>
    <w:rsid w:val="001633E2"/>
    <w:rsid w:val="0016343F"/>
    <w:rsid w:val="001638AF"/>
    <w:rsid w:val="00163962"/>
    <w:rsid w:val="00163A8F"/>
    <w:rsid w:val="00163BD0"/>
    <w:rsid w:val="00163DCC"/>
    <w:rsid w:val="00163F06"/>
    <w:rsid w:val="00163F24"/>
    <w:rsid w:val="0016422F"/>
    <w:rsid w:val="001646BE"/>
    <w:rsid w:val="0016495B"/>
    <w:rsid w:val="00164F5E"/>
    <w:rsid w:val="0016530A"/>
    <w:rsid w:val="0016546D"/>
    <w:rsid w:val="0016561D"/>
    <w:rsid w:val="00165714"/>
    <w:rsid w:val="00165A9B"/>
    <w:rsid w:val="00165ABD"/>
    <w:rsid w:val="00166093"/>
    <w:rsid w:val="0016624B"/>
    <w:rsid w:val="0016673A"/>
    <w:rsid w:val="00166873"/>
    <w:rsid w:val="0016694E"/>
    <w:rsid w:val="00166A71"/>
    <w:rsid w:val="00166C59"/>
    <w:rsid w:val="00166F2D"/>
    <w:rsid w:val="001670F9"/>
    <w:rsid w:val="0016719F"/>
    <w:rsid w:val="00167276"/>
    <w:rsid w:val="0016787B"/>
    <w:rsid w:val="00167A7E"/>
    <w:rsid w:val="001705A5"/>
    <w:rsid w:val="00170607"/>
    <w:rsid w:val="00170C06"/>
    <w:rsid w:val="001712FE"/>
    <w:rsid w:val="00171399"/>
    <w:rsid w:val="00171583"/>
    <w:rsid w:val="001715B7"/>
    <w:rsid w:val="001715F1"/>
    <w:rsid w:val="0017164C"/>
    <w:rsid w:val="0017171E"/>
    <w:rsid w:val="0017172C"/>
    <w:rsid w:val="00171D80"/>
    <w:rsid w:val="00171DE7"/>
    <w:rsid w:val="00172A6E"/>
    <w:rsid w:val="00172AA2"/>
    <w:rsid w:val="00172C7E"/>
    <w:rsid w:val="00172D1F"/>
    <w:rsid w:val="001730BA"/>
    <w:rsid w:val="0017337C"/>
    <w:rsid w:val="00173661"/>
    <w:rsid w:val="0017386B"/>
    <w:rsid w:val="00173912"/>
    <w:rsid w:val="00173B68"/>
    <w:rsid w:val="0017432B"/>
    <w:rsid w:val="00174691"/>
    <w:rsid w:val="001748DF"/>
    <w:rsid w:val="00174A6A"/>
    <w:rsid w:val="00174CCB"/>
    <w:rsid w:val="00174F41"/>
    <w:rsid w:val="00174F97"/>
    <w:rsid w:val="00175116"/>
    <w:rsid w:val="00175138"/>
    <w:rsid w:val="00175446"/>
    <w:rsid w:val="001757B1"/>
    <w:rsid w:val="001759FF"/>
    <w:rsid w:val="00175C7B"/>
    <w:rsid w:val="00175E3A"/>
    <w:rsid w:val="0017617E"/>
    <w:rsid w:val="001763FB"/>
    <w:rsid w:val="00176402"/>
    <w:rsid w:val="00176415"/>
    <w:rsid w:val="001769AD"/>
    <w:rsid w:val="00176B4A"/>
    <w:rsid w:val="00177206"/>
    <w:rsid w:val="001776A4"/>
    <w:rsid w:val="00177716"/>
    <w:rsid w:val="0017788A"/>
    <w:rsid w:val="00177968"/>
    <w:rsid w:val="00177B1C"/>
    <w:rsid w:val="0018008B"/>
    <w:rsid w:val="00180103"/>
    <w:rsid w:val="00180BE8"/>
    <w:rsid w:val="00180C02"/>
    <w:rsid w:val="00181162"/>
    <w:rsid w:val="00181CC9"/>
    <w:rsid w:val="00181EE6"/>
    <w:rsid w:val="001821AB"/>
    <w:rsid w:val="001821E4"/>
    <w:rsid w:val="0018253D"/>
    <w:rsid w:val="00182BB6"/>
    <w:rsid w:val="00182D13"/>
    <w:rsid w:val="001833D6"/>
    <w:rsid w:val="00183825"/>
    <w:rsid w:val="00183FFF"/>
    <w:rsid w:val="001840B6"/>
    <w:rsid w:val="001842E5"/>
    <w:rsid w:val="00184312"/>
    <w:rsid w:val="001843BC"/>
    <w:rsid w:val="0018469A"/>
    <w:rsid w:val="001847A7"/>
    <w:rsid w:val="0018488B"/>
    <w:rsid w:val="001851A5"/>
    <w:rsid w:val="001851A8"/>
    <w:rsid w:val="00186064"/>
    <w:rsid w:val="00186505"/>
    <w:rsid w:val="0018664A"/>
    <w:rsid w:val="001866C9"/>
    <w:rsid w:val="001866F1"/>
    <w:rsid w:val="0018683A"/>
    <w:rsid w:val="00186D03"/>
    <w:rsid w:val="0018743E"/>
    <w:rsid w:val="00190598"/>
    <w:rsid w:val="00190738"/>
    <w:rsid w:val="00190DF1"/>
    <w:rsid w:val="00191CCE"/>
    <w:rsid w:val="00192063"/>
    <w:rsid w:val="001924B7"/>
    <w:rsid w:val="0019299C"/>
    <w:rsid w:val="00192A4D"/>
    <w:rsid w:val="001935A8"/>
    <w:rsid w:val="001947E0"/>
    <w:rsid w:val="00194803"/>
    <w:rsid w:val="00194836"/>
    <w:rsid w:val="0019562D"/>
    <w:rsid w:val="00195758"/>
    <w:rsid w:val="00195B78"/>
    <w:rsid w:val="00195B9E"/>
    <w:rsid w:val="00195C96"/>
    <w:rsid w:val="00195E35"/>
    <w:rsid w:val="00195EE0"/>
    <w:rsid w:val="001964DF"/>
    <w:rsid w:val="00196523"/>
    <w:rsid w:val="00196773"/>
    <w:rsid w:val="00196CC7"/>
    <w:rsid w:val="00196E48"/>
    <w:rsid w:val="001973D9"/>
    <w:rsid w:val="0019797E"/>
    <w:rsid w:val="00197D34"/>
    <w:rsid w:val="00197FB9"/>
    <w:rsid w:val="001A0767"/>
    <w:rsid w:val="001A08FF"/>
    <w:rsid w:val="001A0988"/>
    <w:rsid w:val="001A0A32"/>
    <w:rsid w:val="001A1100"/>
    <w:rsid w:val="001A11FD"/>
    <w:rsid w:val="001A17C1"/>
    <w:rsid w:val="001A194B"/>
    <w:rsid w:val="001A1DE1"/>
    <w:rsid w:val="001A1F4B"/>
    <w:rsid w:val="001A21D9"/>
    <w:rsid w:val="001A21DA"/>
    <w:rsid w:val="001A2422"/>
    <w:rsid w:val="001A2F78"/>
    <w:rsid w:val="001A342C"/>
    <w:rsid w:val="001A3851"/>
    <w:rsid w:val="001A3B0B"/>
    <w:rsid w:val="001A3D7E"/>
    <w:rsid w:val="001A4044"/>
    <w:rsid w:val="001A4191"/>
    <w:rsid w:val="001A4462"/>
    <w:rsid w:val="001A48FC"/>
    <w:rsid w:val="001A4B2D"/>
    <w:rsid w:val="001A4DE4"/>
    <w:rsid w:val="001A4F09"/>
    <w:rsid w:val="001A5226"/>
    <w:rsid w:val="001A52B9"/>
    <w:rsid w:val="001A56A8"/>
    <w:rsid w:val="001A5B16"/>
    <w:rsid w:val="001A63E9"/>
    <w:rsid w:val="001A6D46"/>
    <w:rsid w:val="001A6D8C"/>
    <w:rsid w:val="001A6EEC"/>
    <w:rsid w:val="001A75C5"/>
    <w:rsid w:val="001A78A0"/>
    <w:rsid w:val="001B0078"/>
    <w:rsid w:val="001B0C35"/>
    <w:rsid w:val="001B108D"/>
    <w:rsid w:val="001B10F1"/>
    <w:rsid w:val="001B1B1D"/>
    <w:rsid w:val="001B1F5E"/>
    <w:rsid w:val="001B22DE"/>
    <w:rsid w:val="001B2C36"/>
    <w:rsid w:val="001B2F78"/>
    <w:rsid w:val="001B3241"/>
    <w:rsid w:val="001B3360"/>
    <w:rsid w:val="001B363C"/>
    <w:rsid w:val="001B45F1"/>
    <w:rsid w:val="001B4611"/>
    <w:rsid w:val="001B46CF"/>
    <w:rsid w:val="001B4CEB"/>
    <w:rsid w:val="001B4DA7"/>
    <w:rsid w:val="001B4DD1"/>
    <w:rsid w:val="001B4EB3"/>
    <w:rsid w:val="001B4F21"/>
    <w:rsid w:val="001B514D"/>
    <w:rsid w:val="001B5249"/>
    <w:rsid w:val="001B566D"/>
    <w:rsid w:val="001B5E0A"/>
    <w:rsid w:val="001B5E0D"/>
    <w:rsid w:val="001B6039"/>
    <w:rsid w:val="001B62AA"/>
    <w:rsid w:val="001B62F3"/>
    <w:rsid w:val="001B66F7"/>
    <w:rsid w:val="001B6809"/>
    <w:rsid w:val="001B7189"/>
    <w:rsid w:val="001B72D3"/>
    <w:rsid w:val="001B77EC"/>
    <w:rsid w:val="001B788E"/>
    <w:rsid w:val="001B791E"/>
    <w:rsid w:val="001B7AAA"/>
    <w:rsid w:val="001C0447"/>
    <w:rsid w:val="001C08D5"/>
    <w:rsid w:val="001C0AB2"/>
    <w:rsid w:val="001C14C1"/>
    <w:rsid w:val="001C187B"/>
    <w:rsid w:val="001C1A67"/>
    <w:rsid w:val="001C1AA0"/>
    <w:rsid w:val="001C216B"/>
    <w:rsid w:val="001C2786"/>
    <w:rsid w:val="001C282E"/>
    <w:rsid w:val="001C2887"/>
    <w:rsid w:val="001C29BF"/>
    <w:rsid w:val="001C3307"/>
    <w:rsid w:val="001C3671"/>
    <w:rsid w:val="001C370E"/>
    <w:rsid w:val="001C409C"/>
    <w:rsid w:val="001C40F0"/>
    <w:rsid w:val="001C4156"/>
    <w:rsid w:val="001C449D"/>
    <w:rsid w:val="001C4D96"/>
    <w:rsid w:val="001C4DA6"/>
    <w:rsid w:val="001C4FB1"/>
    <w:rsid w:val="001C560B"/>
    <w:rsid w:val="001C58B5"/>
    <w:rsid w:val="001C5995"/>
    <w:rsid w:val="001C6080"/>
    <w:rsid w:val="001C66A0"/>
    <w:rsid w:val="001C683A"/>
    <w:rsid w:val="001C6AD8"/>
    <w:rsid w:val="001C6F74"/>
    <w:rsid w:val="001C771F"/>
    <w:rsid w:val="001C786C"/>
    <w:rsid w:val="001C7BC3"/>
    <w:rsid w:val="001C7D1B"/>
    <w:rsid w:val="001D0038"/>
    <w:rsid w:val="001D01D7"/>
    <w:rsid w:val="001D03F3"/>
    <w:rsid w:val="001D0F9F"/>
    <w:rsid w:val="001D0FBE"/>
    <w:rsid w:val="001D1624"/>
    <w:rsid w:val="001D1D7E"/>
    <w:rsid w:val="001D1E2F"/>
    <w:rsid w:val="001D2484"/>
    <w:rsid w:val="001D2A66"/>
    <w:rsid w:val="001D323F"/>
    <w:rsid w:val="001D3669"/>
    <w:rsid w:val="001D405E"/>
    <w:rsid w:val="001D450B"/>
    <w:rsid w:val="001D4533"/>
    <w:rsid w:val="001D4E54"/>
    <w:rsid w:val="001D5103"/>
    <w:rsid w:val="001D533E"/>
    <w:rsid w:val="001D537A"/>
    <w:rsid w:val="001D5F88"/>
    <w:rsid w:val="001D653F"/>
    <w:rsid w:val="001D6A8C"/>
    <w:rsid w:val="001D6CB0"/>
    <w:rsid w:val="001D6EB1"/>
    <w:rsid w:val="001D73A1"/>
    <w:rsid w:val="001E0DDF"/>
    <w:rsid w:val="001E0FBD"/>
    <w:rsid w:val="001E1246"/>
    <w:rsid w:val="001E1976"/>
    <w:rsid w:val="001E1F99"/>
    <w:rsid w:val="001E1F9E"/>
    <w:rsid w:val="001E20DF"/>
    <w:rsid w:val="001E21D3"/>
    <w:rsid w:val="001E244F"/>
    <w:rsid w:val="001E2B18"/>
    <w:rsid w:val="001E309A"/>
    <w:rsid w:val="001E30ED"/>
    <w:rsid w:val="001E3150"/>
    <w:rsid w:val="001E31B1"/>
    <w:rsid w:val="001E37E5"/>
    <w:rsid w:val="001E4819"/>
    <w:rsid w:val="001E4D09"/>
    <w:rsid w:val="001E51AF"/>
    <w:rsid w:val="001E540A"/>
    <w:rsid w:val="001E55AA"/>
    <w:rsid w:val="001E5C98"/>
    <w:rsid w:val="001E5D3F"/>
    <w:rsid w:val="001E5D72"/>
    <w:rsid w:val="001E66A6"/>
    <w:rsid w:val="001E6714"/>
    <w:rsid w:val="001E682A"/>
    <w:rsid w:val="001E683A"/>
    <w:rsid w:val="001E68AD"/>
    <w:rsid w:val="001E69C9"/>
    <w:rsid w:val="001E6F84"/>
    <w:rsid w:val="001E712C"/>
    <w:rsid w:val="001E7160"/>
    <w:rsid w:val="001E7B73"/>
    <w:rsid w:val="001F006B"/>
    <w:rsid w:val="001F0096"/>
    <w:rsid w:val="001F0535"/>
    <w:rsid w:val="001F05CC"/>
    <w:rsid w:val="001F064A"/>
    <w:rsid w:val="001F0891"/>
    <w:rsid w:val="001F0C60"/>
    <w:rsid w:val="001F2240"/>
    <w:rsid w:val="001F24FD"/>
    <w:rsid w:val="001F287C"/>
    <w:rsid w:val="001F2970"/>
    <w:rsid w:val="001F29AD"/>
    <w:rsid w:val="001F2A78"/>
    <w:rsid w:val="001F2C0A"/>
    <w:rsid w:val="001F2CA9"/>
    <w:rsid w:val="001F3323"/>
    <w:rsid w:val="001F34D7"/>
    <w:rsid w:val="001F37D7"/>
    <w:rsid w:val="001F391C"/>
    <w:rsid w:val="001F3A5C"/>
    <w:rsid w:val="001F3D1B"/>
    <w:rsid w:val="001F3D85"/>
    <w:rsid w:val="001F40AA"/>
    <w:rsid w:val="001F490B"/>
    <w:rsid w:val="001F4E8B"/>
    <w:rsid w:val="001F5358"/>
    <w:rsid w:val="001F573D"/>
    <w:rsid w:val="001F595F"/>
    <w:rsid w:val="001F5BD6"/>
    <w:rsid w:val="001F619F"/>
    <w:rsid w:val="001F6650"/>
    <w:rsid w:val="001F68F7"/>
    <w:rsid w:val="001F6A2E"/>
    <w:rsid w:val="001F6B54"/>
    <w:rsid w:val="001F6CA6"/>
    <w:rsid w:val="001F6CE6"/>
    <w:rsid w:val="001F720C"/>
    <w:rsid w:val="001F732B"/>
    <w:rsid w:val="00200436"/>
    <w:rsid w:val="0020046F"/>
    <w:rsid w:val="0020071A"/>
    <w:rsid w:val="002008D5"/>
    <w:rsid w:val="00200A92"/>
    <w:rsid w:val="00200B0D"/>
    <w:rsid w:val="00200E96"/>
    <w:rsid w:val="002014C7"/>
    <w:rsid w:val="0020167D"/>
    <w:rsid w:val="002016D5"/>
    <w:rsid w:val="00201F17"/>
    <w:rsid w:val="002021ED"/>
    <w:rsid w:val="00202352"/>
    <w:rsid w:val="00203465"/>
    <w:rsid w:val="00203A90"/>
    <w:rsid w:val="00203D3B"/>
    <w:rsid w:val="002047F9"/>
    <w:rsid w:val="00204857"/>
    <w:rsid w:val="00204B65"/>
    <w:rsid w:val="00204D6F"/>
    <w:rsid w:val="00204E3C"/>
    <w:rsid w:val="00205989"/>
    <w:rsid w:val="00205B73"/>
    <w:rsid w:val="00205F11"/>
    <w:rsid w:val="0020657B"/>
    <w:rsid w:val="00206790"/>
    <w:rsid w:val="002067A7"/>
    <w:rsid w:val="00206AF0"/>
    <w:rsid w:val="00206C0B"/>
    <w:rsid w:val="0020709E"/>
    <w:rsid w:val="002072B7"/>
    <w:rsid w:val="002074AD"/>
    <w:rsid w:val="002074D0"/>
    <w:rsid w:val="00207D09"/>
    <w:rsid w:val="0021036E"/>
    <w:rsid w:val="002103F9"/>
    <w:rsid w:val="00210809"/>
    <w:rsid w:val="00210C83"/>
    <w:rsid w:val="00210E3F"/>
    <w:rsid w:val="00210E49"/>
    <w:rsid w:val="002110D4"/>
    <w:rsid w:val="00211185"/>
    <w:rsid w:val="002111ED"/>
    <w:rsid w:val="002116ED"/>
    <w:rsid w:val="00211D8A"/>
    <w:rsid w:val="00211E07"/>
    <w:rsid w:val="00212199"/>
    <w:rsid w:val="002121CD"/>
    <w:rsid w:val="00212450"/>
    <w:rsid w:val="00212FDF"/>
    <w:rsid w:val="002130CD"/>
    <w:rsid w:val="002130D0"/>
    <w:rsid w:val="00213240"/>
    <w:rsid w:val="00213864"/>
    <w:rsid w:val="00213E60"/>
    <w:rsid w:val="00213F00"/>
    <w:rsid w:val="00214007"/>
    <w:rsid w:val="00214286"/>
    <w:rsid w:val="00214470"/>
    <w:rsid w:val="002145A6"/>
    <w:rsid w:val="00214D44"/>
    <w:rsid w:val="002157C4"/>
    <w:rsid w:val="002159A5"/>
    <w:rsid w:val="00215B70"/>
    <w:rsid w:val="00215CAC"/>
    <w:rsid w:val="00215F63"/>
    <w:rsid w:val="00216050"/>
    <w:rsid w:val="0021649F"/>
    <w:rsid w:val="00216975"/>
    <w:rsid w:val="002169C9"/>
    <w:rsid w:val="00216AC7"/>
    <w:rsid w:val="00216C19"/>
    <w:rsid w:val="00216C3C"/>
    <w:rsid w:val="0021720E"/>
    <w:rsid w:val="002174CE"/>
    <w:rsid w:val="00217B42"/>
    <w:rsid w:val="00217BF1"/>
    <w:rsid w:val="00217E67"/>
    <w:rsid w:val="00217FC3"/>
    <w:rsid w:val="00220096"/>
    <w:rsid w:val="0022028C"/>
    <w:rsid w:val="00220A7E"/>
    <w:rsid w:val="00220B7A"/>
    <w:rsid w:val="00220D30"/>
    <w:rsid w:val="0022140B"/>
    <w:rsid w:val="0022145F"/>
    <w:rsid w:val="00221664"/>
    <w:rsid w:val="002217EA"/>
    <w:rsid w:val="00221DC4"/>
    <w:rsid w:val="00222221"/>
    <w:rsid w:val="00222275"/>
    <w:rsid w:val="002225A8"/>
    <w:rsid w:val="002229E2"/>
    <w:rsid w:val="00222EF7"/>
    <w:rsid w:val="0022304C"/>
    <w:rsid w:val="0022323F"/>
    <w:rsid w:val="00223474"/>
    <w:rsid w:val="00223807"/>
    <w:rsid w:val="00223902"/>
    <w:rsid w:val="00223D0A"/>
    <w:rsid w:val="002243FE"/>
    <w:rsid w:val="0022455C"/>
    <w:rsid w:val="002248D3"/>
    <w:rsid w:val="00224918"/>
    <w:rsid w:val="00224C82"/>
    <w:rsid w:val="00224C87"/>
    <w:rsid w:val="00225286"/>
    <w:rsid w:val="00225312"/>
    <w:rsid w:val="002256C2"/>
    <w:rsid w:val="002257D6"/>
    <w:rsid w:val="002260D3"/>
    <w:rsid w:val="00226376"/>
    <w:rsid w:val="0022688A"/>
    <w:rsid w:val="00226E05"/>
    <w:rsid w:val="00226E0C"/>
    <w:rsid w:val="00226E25"/>
    <w:rsid w:val="002279F7"/>
    <w:rsid w:val="00227A92"/>
    <w:rsid w:val="00227CF7"/>
    <w:rsid w:val="00227F52"/>
    <w:rsid w:val="002301FA"/>
    <w:rsid w:val="00230206"/>
    <w:rsid w:val="0023031D"/>
    <w:rsid w:val="002303B8"/>
    <w:rsid w:val="00230450"/>
    <w:rsid w:val="00230C89"/>
    <w:rsid w:val="00231C89"/>
    <w:rsid w:val="00231FC3"/>
    <w:rsid w:val="002325FB"/>
    <w:rsid w:val="002329B1"/>
    <w:rsid w:val="00232C10"/>
    <w:rsid w:val="00232F1B"/>
    <w:rsid w:val="0023315A"/>
    <w:rsid w:val="00233419"/>
    <w:rsid w:val="002336AD"/>
    <w:rsid w:val="002341B4"/>
    <w:rsid w:val="002346EC"/>
    <w:rsid w:val="002349F8"/>
    <w:rsid w:val="00234A53"/>
    <w:rsid w:val="00234C49"/>
    <w:rsid w:val="00234C95"/>
    <w:rsid w:val="00234E39"/>
    <w:rsid w:val="002356C3"/>
    <w:rsid w:val="002359EB"/>
    <w:rsid w:val="00235B21"/>
    <w:rsid w:val="00235D98"/>
    <w:rsid w:val="00235EDA"/>
    <w:rsid w:val="00236212"/>
    <w:rsid w:val="002363B9"/>
    <w:rsid w:val="002369E8"/>
    <w:rsid w:val="00236AEF"/>
    <w:rsid w:val="00237394"/>
    <w:rsid w:val="00237646"/>
    <w:rsid w:val="00237798"/>
    <w:rsid w:val="00237A70"/>
    <w:rsid w:val="00237C7E"/>
    <w:rsid w:val="002401AA"/>
    <w:rsid w:val="00240691"/>
    <w:rsid w:val="0024075F"/>
    <w:rsid w:val="00240762"/>
    <w:rsid w:val="00240AC1"/>
    <w:rsid w:val="00240D69"/>
    <w:rsid w:val="00240E3C"/>
    <w:rsid w:val="00241389"/>
    <w:rsid w:val="002414C2"/>
    <w:rsid w:val="00241700"/>
    <w:rsid w:val="00241EF8"/>
    <w:rsid w:val="0024210D"/>
    <w:rsid w:val="0024242A"/>
    <w:rsid w:val="0024249D"/>
    <w:rsid w:val="00242773"/>
    <w:rsid w:val="002427F8"/>
    <w:rsid w:val="00242A98"/>
    <w:rsid w:val="00242D35"/>
    <w:rsid w:val="00243461"/>
    <w:rsid w:val="0024349E"/>
    <w:rsid w:val="002436AD"/>
    <w:rsid w:val="0024370C"/>
    <w:rsid w:val="0024380A"/>
    <w:rsid w:val="002438C2"/>
    <w:rsid w:val="00243E8B"/>
    <w:rsid w:val="00243FCB"/>
    <w:rsid w:val="0024403F"/>
    <w:rsid w:val="0024443A"/>
    <w:rsid w:val="00244510"/>
    <w:rsid w:val="0024474D"/>
    <w:rsid w:val="00244B94"/>
    <w:rsid w:val="00244D0C"/>
    <w:rsid w:val="00244F36"/>
    <w:rsid w:val="00245E7D"/>
    <w:rsid w:val="002462B7"/>
    <w:rsid w:val="002464BB"/>
    <w:rsid w:val="002466AB"/>
    <w:rsid w:val="002468FA"/>
    <w:rsid w:val="00246AF9"/>
    <w:rsid w:val="00246F1B"/>
    <w:rsid w:val="00246FB5"/>
    <w:rsid w:val="002470F7"/>
    <w:rsid w:val="0024738B"/>
    <w:rsid w:val="00247409"/>
    <w:rsid w:val="0024762A"/>
    <w:rsid w:val="00247F4B"/>
    <w:rsid w:val="002507E9"/>
    <w:rsid w:val="0025086E"/>
    <w:rsid w:val="00250F4E"/>
    <w:rsid w:val="00251051"/>
    <w:rsid w:val="002513F1"/>
    <w:rsid w:val="0025170D"/>
    <w:rsid w:val="0025186A"/>
    <w:rsid w:val="0025211F"/>
    <w:rsid w:val="0025242C"/>
    <w:rsid w:val="00252997"/>
    <w:rsid w:val="00252C99"/>
    <w:rsid w:val="00252E75"/>
    <w:rsid w:val="002530FB"/>
    <w:rsid w:val="00253A5C"/>
    <w:rsid w:val="002542A2"/>
    <w:rsid w:val="002542BD"/>
    <w:rsid w:val="00254305"/>
    <w:rsid w:val="00254952"/>
    <w:rsid w:val="00254FC7"/>
    <w:rsid w:val="002550D2"/>
    <w:rsid w:val="00255219"/>
    <w:rsid w:val="00255349"/>
    <w:rsid w:val="00255522"/>
    <w:rsid w:val="002555F2"/>
    <w:rsid w:val="00255626"/>
    <w:rsid w:val="0025582B"/>
    <w:rsid w:val="00255A19"/>
    <w:rsid w:val="00255C97"/>
    <w:rsid w:val="00255DB5"/>
    <w:rsid w:val="00256268"/>
    <w:rsid w:val="00256ABF"/>
    <w:rsid w:val="00256B3D"/>
    <w:rsid w:val="00256DE5"/>
    <w:rsid w:val="00256F4E"/>
    <w:rsid w:val="00257E51"/>
    <w:rsid w:val="00257EF2"/>
    <w:rsid w:val="002607D1"/>
    <w:rsid w:val="0026114D"/>
    <w:rsid w:val="002615C6"/>
    <w:rsid w:val="0026228E"/>
    <w:rsid w:val="002622E7"/>
    <w:rsid w:val="00262452"/>
    <w:rsid w:val="00262B91"/>
    <w:rsid w:val="00262BAF"/>
    <w:rsid w:val="00262BD3"/>
    <w:rsid w:val="00262FF3"/>
    <w:rsid w:val="00263105"/>
    <w:rsid w:val="002631AB"/>
    <w:rsid w:val="0026397C"/>
    <w:rsid w:val="00263D59"/>
    <w:rsid w:val="00263EEB"/>
    <w:rsid w:val="00263F16"/>
    <w:rsid w:val="00264327"/>
    <w:rsid w:val="002644DD"/>
    <w:rsid w:val="00264D3F"/>
    <w:rsid w:val="002657B6"/>
    <w:rsid w:val="00265C82"/>
    <w:rsid w:val="00265D3F"/>
    <w:rsid w:val="00265D41"/>
    <w:rsid w:val="00266175"/>
    <w:rsid w:val="00266459"/>
    <w:rsid w:val="00266626"/>
    <w:rsid w:val="002666B1"/>
    <w:rsid w:val="0026687F"/>
    <w:rsid w:val="00266AB5"/>
    <w:rsid w:val="00266CEE"/>
    <w:rsid w:val="00266E96"/>
    <w:rsid w:val="00266EAD"/>
    <w:rsid w:val="0026712D"/>
    <w:rsid w:val="002673F7"/>
    <w:rsid w:val="00267619"/>
    <w:rsid w:val="00267A9E"/>
    <w:rsid w:val="002704EA"/>
    <w:rsid w:val="00270501"/>
    <w:rsid w:val="002705BF"/>
    <w:rsid w:val="002709B5"/>
    <w:rsid w:val="00270B59"/>
    <w:rsid w:val="00270C49"/>
    <w:rsid w:val="00270E73"/>
    <w:rsid w:val="0027113A"/>
    <w:rsid w:val="0027254B"/>
    <w:rsid w:val="00272A71"/>
    <w:rsid w:val="00272E80"/>
    <w:rsid w:val="00272EB3"/>
    <w:rsid w:val="002731AD"/>
    <w:rsid w:val="0027342B"/>
    <w:rsid w:val="0027358D"/>
    <w:rsid w:val="00273C86"/>
    <w:rsid w:val="00273CB6"/>
    <w:rsid w:val="002742D9"/>
    <w:rsid w:val="00274324"/>
    <w:rsid w:val="002749A1"/>
    <w:rsid w:val="00274EFE"/>
    <w:rsid w:val="0027507B"/>
    <w:rsid w:val="002750CA"/>
    <w:rsid w:val="0027515F"/>
    <w:rsid w:val="002754E8"/>
    <w:rsid w:val="0027592C"/>
    <w:rsid w:val="00275E32"/>
    <w:rsid w:val="00275EDA"/>
    <w:rsid w:val="00275EE9"/>
    <w:rsid w:val="00276011"/>
    <w:rsid w:val="002761B4"/>
    <w:rsid w:val="002766E9"/>
    <w:rsid w:val="0027689F"/>
    <w:rsid w:val="002768DE"/>
    <w:rsid w:val="00276AC5"/>
    <w:rsid w:val="002770ED"/>
    <w:rsid w:val="00277CB3"/>
    <w:rsid w:val="00280293"/>
    <w:rsid w:val="002802B0"/>
    <w:rsid w:val="00280336"/>
    <w:rsid w:val="00280466"/>
    <w:rsid w:val="00280A05"/>
    <w:rsid w:val="00280A7F"/>
    <w:rsid w:val="00281751"/>
    <w:rsid w:val="00281946"/>
    <w:rsid w:val="0028199E"/>
    <w:rsid w:val="00281C44"/>
    <w:rsid w:val="00281E62"/>
    <w:rsid w:val="00282701"/>
    <w:rsid w:val="00282881"/>
    <w:rsid w:val="00282A22"/>
    <w:rsid w:val="00283411"/>
    <w:rsid w:val="00283598"/>
    <w:rsid w:val="002837EF"/>
    <w:rsid w:val="00283D00"/>
    <w:rsid w:val="00283F58"/>
    <w:rsid w:val="00283FAC"/>
    <w:rsid w:val="002840C4"/>
    <w:rsid w:val="002843F0"/>
    <w:rsid w:val="00284E59"/>
    <w:rsid w:val="00284EBE"/>
    <w:rsid w:val="0028565D"/>
    <w:rsid w:val="00285BF6"/>
    <w:rsid w:val="00286483"/>
    <w:rsid w:val="00286E3D"/>
    <w:rsid w:val="00287300"/>
    <w:rsid w:val="00287388"/>
    <w:rsid w:val="002873C5"/>
    <w:rsid w:val="00287683"/>
    <w:rsid w:val="0028783C"/>
    <w:rsid w:val="00287BDE"/>
    <w:rsid w:val="00287FBE"/>
    <w:rsid w:val="00290253"/>
    <w:rsid w:val="00290882"/>
    <w:rsid w:val="00290C63"/>
    <w:rsid w:val="00290D9B"/>
    <w:rsid w:val="00290F75"/>
    <w:rsid w:val="002913AF"/>
    <w:rsid w:val="00291502"/>
    <w:rsid w:val="002915CF"/>
    <w:rsid w:val="002916D7"/>
    <w:rsid w:val="0029194B"/>
    <w:rsid w:val="00291A31"/>
    <w:rsid w:val="00291D2F"/>
    <w:rsid w:val="002920A3"/>
    <w:rsid w:val="0029236B"/>
    <w:rsid w:val="00292559"/>
    <w:rsid w:val="00292776"/>
    <w:rsid w:val="00292DBD"/>
    <w:rsid w:val="0029319C"/>
    <w:rsid w:val="002936FA"/>
    <w:rsid w:val="00293856"/>
    <w:rsid w:val="00293BCB"/>
    <w:rsid w:val="00293C52"/>
    <w:rsid w:val="00293D3F"/>
    <w:rsid w:val="00293D4F"/>
    <w:rsid w:val="00293E0A"/>
    <w:rsid w:val="00294024"/>
    <w:rsid w:val="0029422B"/>
    <w:rsid w:val="00294345"/>
    <w:rsid w:val="00294589"/>
    <w:rsid w:val="00294823"/>
    <w:rsid w:val="00294CC2"/>
    <w:rsid w:val="002950F2"/>
    <w:rsid w:val="002954E0"/>
    <w:rsid w:val="0029595B"/>
    <w:rsid w:val="00295A6B"/>
    <w:rsid w:val="00295B64"/>
    <w:rsid w:val="00295DEA"/>
    <w:rsid w:val="00295E58"/>
    <w:rsid w:val="00295F12"/>
    <w:rsid w:val="00295FB0"/>
    <w:rsid w:val="0029601D"/>
    <w:rsid w:val="00296105"/>
    <w:rsid w:val="0029648B"/>
    <w:rsid w:val="00296A2C"/>
    <w:rsid w:val="00296A99"/>
    <w:rsid w:val="00296B89"/>
    <w:rsid w:val="00296D6C"/>
    <w:rsid w:val="00296EE8"/>
    <w:rsid w:val="002970C8"/>
    <w:rsid w:val="002973D6"/>
    <w:rsid w:val="002974F4"/>
    <w:rsid w:val="00297728"/>
    <w:rsid w:val="00297856"/>
    <w:rsid w:val="002979FC"/>
    <w:rsid w:val="00297D9E"/>
    <w:rsid w:val="002A016B"/>
    <w:rsid w:val="002A0311"/>
    <w:rsid w:val="002A0B2A"/>
    <w:rsid w:val="002A0BA6"/>
    <w:rsid w:val="002A0ECF"/>
    <w:rsid w:val="002A0F3C"/>
    <w:rsid w:val="002A186A"/>
    <w:rsid w:val="002A18C9"/>
    <w:rsid w:val="002A2014"/>
    <w:rsid w:val="002A2022"/>
    <w:rsid w:val="002A2408"/>
    <w:rsid w:val="002A253D"/>
    <w:rsid w:val="002A28BC"/>
    <w:rsid w:val="002A2BCD"/>
    <w:rsid w:val="002A3024"/>
    <w:rsid w:val="002A3834"/>
    <w:rsid w:val="002A3AA7"/>
    <w:rsid w:val="002A3E95"/>
    <w:rsid w:val="002A43EF"/>
    <w:rsid w:val="002A485E"/>
    <w:rsid w:val="002A5283"/>
    <w:rsid w:val="002A56E8"/>
    <w:rsid w:val="002A5999"/>
    <w:rsid w:val="002A5D07"/>
    <w:rsid w:val="002A6039"/>
    <w:rsid w:val="002A6286"/>
    <w:rsid w:val="002A65A2"/>
    <w:rsid w:val="002A65D5"/>
    <w:rsid w:val="002A681A"/>
    <w:rsid w:val="002A6839"/>
    <w:rsid w:val="002A6C1B"/>
    <w:rsid w:val="002A7352"/>
    <w:rsid w:val="002A750C"/>
    <w:rsid w:val="002A756C"/>
    <w:rsid w:val="002A7CD7"/>
    <w:rsid w:val="002B020D"/>
    <w:rsid w:val="002B0220"/>
    <w:rsid w:val="002B0457"/>
    <w:rsid w:val="002B06D7"/>
    <w:rsid w:val="002B07F2"/>
    <w:rsid w:val="002B0DEB"/>
    <w:rsid w:val="002B0F34"/>
    <w:rsid w:val="002B1191"/>
    <w:rsid w:val="002B13F5"/>
    <w:rsid w:val="002B14FA"/>
    <w:rsid w:val="002B169F"/>
    <w:rsid w:val="002B1D08"/>
    <w:rsid w:val="002B1E9F"/>
    <w:rsid w:val="002B26CC"/>
    <w:rsid w:val="002B29FF"/>
    <w:rsid w:val="002B336A"/>
    <w:rsid w:val="002B33CF"/>
    <w:rsid w:val="002B33DE"/>
    <w:rsid w:val="002B39AB"/>
    <w:rsid w:val="002B3A85"/>
    <w:rsid w:val="002B3A88"/>
    <w:rsid w:val="002B3DF1"/>
    <w:rsid w:val="002B454D"/>
    <w:rsid w:val="002B4551"/>
    <w:rsid w:val="002B4A5F"/>
    <w:rsid w:val="002B571A"/>
    <w:rsid w:val="002B5DE8"/>
    <w:rsid w:val="002B5F02"/>
    <w:rsid w:val="002B65CC"/>
    <w:rsid w:val="002B6B32"/>
    <w:rsid w:val="002B6BC6"/>
    <w:rsid w:val="002B6C88"/>
    <w:rsid w:val="002B6E29"/>
    <w:rsid w:val="002B6E67"/>
    <w:rsid w:val="002B7512"/>
    <w:rsid w:val="002B7FB3"/>
    <w:rsid w:val="002C060A"/>
    <w:rsid w:val="002C0873"/>
    <w:rsid w:val="002C089C"/>
    <w:rsid w:val="002C0B34"/>
    <w:rsid w:val="002C0C7A"/>
    <w:rsid w:val="002C179F"/>
    <w:rsid w:val="002C1DED"/>
    <w:rsid w:val="002C26C8"/>
    <w:rsid w:val="002C2828"/>
    <w:rsid w:val="002C2B54"/>
    <w:rsid w:val="002C2CE0"/>
    <w:rsid w:val="002C3620"/>
    <w:rsid w:val="002C38D9"/>
    <w:rsid w:val="002C4595"/>
    <w:rsid w:val="002C496D"/>
    <w:rsid w:val="002C49A8"/>
    <w:rsid w:val="002C4E7F"/>
    <w:rsid w:val="002C4F9F"/>
    <w:rsid w:val="002C501C"/>
    <w:rsid w:val="002C55FF"/>
    <w:rsid w:val="002C56C1"/>
    <w:rsid w:val="002C589A"/>
    <w:rsid w:val="002C58F3"/>
    <w:rsid w:val="002C5C41"/>
    <w:rsid w:val="002C601B"/>
    <w:rsid w:val="002C60AA"/>
    <w:rsid w:val="002C646A"/>
    <w:rsid w:val="002C7704"/>
    <w:rsid w:val="002C7B39"/>
    <w:rsid w:val="002C7CD5"/>
    <w:rsid w:val="002C7DE0"/>
    <w:rsid w:val="002C7EF4"/>
    <w:rsid w:val="002C7F33"/>
    <w:rsid w:val="002D0C64"/>
    <w:rsid w:val="002D0EB8"/>
    <w:rsid w:val="002D0FA8"/>
    <w:rsid w:val="002D12DE"/>
    <w:rsid w:val="002D15A1"/>
    <w:rsid w:val="002D18DA"/>
    <w:rsid w:val="002D1B0B"/>
    <w:rsid w:val="002D1CAF"/>
    <w:rsid w:val="002D2547"/>
    <w:rsid w:val="002D2BBD"/>
    <w:rsid w:val="002D2CF8"/>
    <w:rsid w:val="002D2E0C"/>
    <w:rsid w:val="002D312D"/>
    <w:rsid w:val="002D35E5"/>
    <w:rsid w:val="002D377C"/>
    <w:rsid w:val="002D393E"/>
    <w:rsid w:val="002D3A69"/>
    <w:rsid w:val="002D40AA"/>
    <w:rsid w:val="002D4437"/>
    <w:rsid w:val="002D48AA"/>
    <w:rsid w:val="002D4D2C"/>
    <w:rsid w:val="002D5138"/>
    <w:rsid w:val="002D5193"/>
    <w:rsid w:val="002D5D9F"/>
    <w:rsid w:val="002D6582"/>
    <w:rsid w:val="002D6B7A"/>
    <w:rsid w:val="002D6CBD"/>
    <w:rsid w:val="002D6E2E"/>
    <w:rsid w:val="002D7849"/>
    <w:rsid w:val="002D7867"/>
    <w:rsid w:val="002E005E"/>
    <w:rsid w:val="002E0577"/>
    <w:rsid w:val="002E05A3"/>
    <w:rsid w:val="002E086C"/>
    <w:rsid w:val="002E1289"/>
    <w:rsid w:val="002E1398"/>
    <w:rsid w:val="002E182B"/>
    <w:rsid w:val="002E1881"/>
    <w:rsid w:val="002E1ACF"/>
    <w:rsid w:val="002E1D2D"/>
    <w:rsid w:val="002E1D7C"/>
    <w:rsid w:val="002E22D2"/>
    <w:rsid w:val="002E24AF"/>
    <w:rsid w:val="002E2D1D"/>
    <w:rsid w:val="002E3CD8"/>
    <w:rsid w:val="002E4029"/>
    <w:rsid w:val="002E433E"/>
    <w:rsid w:val="002E451B"/>
    <w:rsid w:val="002E49C0"/>
    <w:rsid w:val="002E4DCB"/>
    <w:rsid w:val="002E4E13"/>
    <w:rsid w:val="002E5135"/>
    <w:rsid w:val="002E5199"/>
    <w:rsid w:val="002E5782"/>
    <w:rsid w:val="002E57CC"/>
    <w:rsid w:val="002E6241"/>
    <w:rsid w:val="002E66A4"/>
    <w:rsid w:val="002E6995"/>
    <w:rsid w:val="002E6DC9"/>
    <w:rsid w:val="002E6ED9"/>
    <w:rsid w:val="002E7310"/>
    <w:rsid w:val="002E741B"/>
    <w:rsid w:val="002E74F1"/>
    <w:rsid w:val="002E7660"/>
    <w:rsid w:val="002F022C"/>
    <w:rsid w:val="002F0830"/>
    <w:rsid w:val="002F0C55"/>
    <w:rsid w:val="002F149C"/>
    <w:rsid w:val="002F17F5"/>
    <w:rsid w:val="002F1E56"/>
    <w:rsid w:val="002F2066"/>
    <w:rsid w:val="002F239F"/>
    <w:rsid w:val="002F2598"/>
    <w:rsid w:val="002F2A4B"/>
    <w:rsid w:val="002F3265"/>
    <w:rsid w:val="002F3413"/>
    <w:rsid w:val="002F3589"/>
    <w:rsid w:val="002F3737"/>
    <w:rsid w:val="002F37D1"/>
    <w:rsid w:val="002F398A"/>
    <w:rsid w:val="002F3ACF"/>
    <w:rsid w:val="002F3CC6"/>
    <w:rsid w:val="002F3DE7"/>
    <w:rsid w:val="002F3F48"/>
    <w:rsid w:val="002F4559"/>
    <w:rsid w:val="002F46BC"/>
    <w:rsid w:val="002F48AF"/>
    <w:rsid w:val="002F4A04"/>
    <w:rsid w:val="002F4D82"/>
    <w:rsid w:val="002F4EF4"/>
    <w:rsid w:val="002F506C"/>
    <w:rsid w:val="002F56DB"/>
    <w:rsid w:val="002F598F"/>
    <w:rsid w:val="002F5A1F"/>
    <w:rsid w:val="002F5AD2"/>
    <w:rsid w:val="002F5FD9"/>
    <w:rsid w:val="002F61DB"/>
    <w:rsid w:val="002F63E6"/>
    <w:rsid w:val="002F6548"/>
    <w:rsid w:val="002F6688"/>
    <w:rsid w:val="002F672F"/>
    <w:rsid w:val="002F683A"/>
    <w:rsid w:val="002F6A1C"/>
    <w:rsid w:val="002F6C49"/>
    <w:rsid w:val="002F6CA0"/>
    <w:rsid w:val="002F6E17"/>
    <w:rsid w:val="002F6F41"/>
    <w:rsid w:val="002F71B0"/>
    <w:rsid w:val="002F73E2"/>
    <w:rsid w:val="002F7DF4"/>
    <w:rsid w:val="002F7F93"/>
    <w:rsid w:val="0030017B"/>
    <w:rsid w:val="003003C9"/>
    <w:rsid w:val="00300912"/>
    <w:rsid w:val="003009A8"/>
    <w:rsid w:val="00300C90"/>
    <w:rsid w:val="00300D80"/>
    <w:rsid w:val="00300F37"/>
    <w:rsid w:val="00300F5A"/>
    <w:rsid w:val="00300F9A"/>
    <w:rsid w:val="003010ED"/>
    <w:rsid w:val="00301527"/>
    <w:rsid w:val="00301692"/>
    <w:rsid w:val="00301759"/>
    <w:rsid w:val="00301A42"/>
    <w:rsid w:val="00301AAB"/>
    <w:rsid w:val="00301C24"/>
    <w:rsid w:val="00301CCB"/>
    <w:rsid w:val="0030219E"/>
    <w:rsid w:val="0030233B"/>
    <w:rsid w:val="003024A1"/>
    <w:rsid w:val="0030279D"/>
    <w:rsid w:val="00302B34"/>
    <w:rsid w:val="003030E7"/>
    <w:rsid w:val="003031C4"/>
    <w:rsid w:val="003035C0"/>
    <w:rsid w:val="003039A4"/>
    <w:rsid w:val="003041FF"/>
    <w:rsid w:val="0030432D"/>
    <w:rsid w:val="00304608"/>
    <w:rsid w:val="00304B64"/>
    <w:rsid w:val="00304EC3"/>
    <w:rsid w:val="003055B3"/>
    <w:rsid w:val="003055BA"/>
    <w:rsid w:val="00305904"/>
    <w:rsid w:val="00305E27"/>
    <w:rsid w:val="003062D0"/>
    <w:rsid w:val="00306730"/>
    <w:rsid w:val="00306CA4"/>
    <w:rsid w:val="00306D4D"/>
    <w:rsid w:val="00306E88"/>
    <w:rsid w:val="00306ECC"/>
    <w:rsid w:val="00307610"/>
    <w:rsid w:val="003077C4"/>
    <w:rsid w:val="00307D24"/>
    <w:rsid w:val="00307E92"/>
    <w:rsid w:val="0031041F"/>
    <w:rsid w:val="003105CB"/>
    <w:rsid w:val="00310827"/>
    <w:rsid w:val="0031097C"/>
    <w:rsid w:val="00310A4D"/>
    <w:rsid w:val="00310EAD"/>
    <w:rsid w:val="003113CE"/>
    <w:rsid w:val="00311AC3"/>
    <w:rsid w:val="00311AE5"/>
    <w:rsid w:val="00311F15"/>
    <w:rsid w:val="00312138"/>
    <w:rsid w:val="00312201"/>
    <w:rsid w:val="00312327"/>
    <w:rsid w:val="003127E4"/>
    <w:rsid w:val="00313910"/>
    <w:rsid w:val="00313AE1"/>
    <w:rsid w:val="00313BF7"/>
    <w:rsid w:val="00313DF0"/>
    <w:rsid w:val="0031424F"/>
    <w:rsid w:val="00314413"/>
    <w:rsid w:val="00314476"/>
    <w:rsid w:val="003144A3"/>
    <w:rsid w:val="00314742"/>
    <w:rsid w:val="003147F2"/>
    <w:rsid w:val="003148F2"/>
    <w:rsid w:val="00314F92"/>
    <w:rsid w:val="00315311"/>
    <w:rsid w:val="00315A92"/>
    <w:rsid w:val="00315E54"/>
    <w:rsid w:val="003167EE"/>
    <w:rsid w:val="00316B6D"/>
    <w:rsid w:val="00317088"/>
    <w:rsid w:val="0031708F"/>
    <w:rsid w:val="00317703"/>
    <w:rsid w:val="00317BCF"/>
    <w:rsid w:val="00317CF6"/>
    <w:rsid w:val="003201B0"/>
    <w:rsid w:val="0032029F"/>
    <w:rsid w:val="0032069D"/>
    <w:rsid w:val="003209D6"/>
    <w:rsid w:val="003215E2"/>
    <w:rsid w:val="003217B3"/>
    <w:rsid w:val="00321C2D"/>
    <w:rsid w:val="00321D3E"/>
    <w:rsid w:val="003221C7"/>
    <w:rsid w:val="003222C4"/>
    <w:rsid w:val="0032242B"/>
    <w:rsid w:val="003224A8"/>
    <w:rsid w:val="0032272D"/>
    <w:rsid w:val="00322915"/>
    <w:rsid w:val="00322A94"/>
    <w:rsid w:val="003230A1"/>
    <w:rsid w:val="00323676"/>
    <w:rsid w:val="00323BF7"/>
    <w:rsid w:val="003240F5"/>
    <w:rsid w:val="0032485C"/>
    <w:rsid w:val="00324ED5"/>
    <w:rsid w:val="00324FD8"/>
    <w:rsid w:val="0032501B"/>
    <w:rsid w:val="003255F3"/>
    <w:rsid w:val="00326064"/>
    <w:rsid w:val="003267EC"/>
    <w:rsid w:val="00326A37"/>
    <w:rsid w:val="00326C6B"/>
    <w:rsid w:val="00326D02"/>
    <w:rsid w:val="00326D08"/>
    <w:rsid w:val="00326F61"/>
    <w:rsid w:val="0032707A"/>
    <w:rsid w:val="003273FA"/>
    <w:rsid w:val="0032783D"/>
    <w:rsid w:val="00327D5C"/>
    <w:rsid w:val="003301EF"/>
    <w:rsid w:val="00330A5B"/>
    <w:rsid w:val="00330C0B"/>
    <w:rsid w:val="00330DB9"/>
    <w:rsid w:val="00331181"/>
    <w:rsid w:val="003312C4"/>
    <w:rsid w:val="00331856"/>
    <w:rsid w:val="00332458"/>
    <w:rsid w:val="003327FF"/>
    <w:rsid w:val="00332B60"/>
    <w:rsid w:val="00333116"/>
    <w:rsid w:val="0033332E"/>
    <w:rsid w:val="00333456"/>
    <w:rsid w:val="00333690"/>
    <w:rsid w:val="00333832"/>
    <w:rsid w:val="00333854"/>
    <w:rsid w:val="00333985"/>
    <w:rsid w:val="00333D1B"/>
    <w:rsid w:val="00333DB4"/>
    <w:rsid w:val="00333E4A"/>
    <w:rsid w:val="00333EEE"/>
    <w:rsid w:val="00334255"/>
    <w:rsid w:val="00334799"/>
    <w:rsid w:val="003347F7"/>
    <w:rsid w:val="00334898"/>
    <w:rsid w:val="003348C5"/>
    <w:rsid w:val="00334AD0"/>
    <w:rsid w:val="00334B72"/>
    <w:rsid w:val="00334C6B"/>
    <w:rsid w:val="00334CB7"/>
    <w:rsid w:val="00335527"/>
    <w:rsid w:val="003361D0"/>
    <w:rsid w:val="00336407"/>
    <w:rsid w:val="00336693"/>
    <w:rsid w:val="003368DD"/>
    <w:rsid w:val="00337D57"/>
    <w:rsid w:val="00337E43"/>
    <w:rsid w:val="003400CA"/>
    <w:rsid w:val="003414FE"/>
    <w:rsid w:val="00341528"/>
    <w:rsid w:val="0034160F"/>
    <w:rsid w:val="00341C61"/>
    <w:rsid w:val="00341F60"/>
    <w:rsid w:val="00342116"/>
    <w:rsid w:val="00342126"/>
    <w:rsid w:val="00342A00"/>
    <w:rsid w:val="00342B1C"/>
    <w:rsid w:val="00342BB6"/>
    <w:rsid w:val="00343504"/>
    <w:rsid w:val="0034356F"/>
    <w:rsid w:val="00343820"/>
    <w:rsid w:val="003439BA"/>
    <w:rsid w:val="00343D5B"/>
    <w:rsid w:val="00343E41"/>
    <w:rsid w:val="00344074"/>
    <w:rsid w:val="003441EE"/>
    <w:rsid w:val="0034424A"/>
    <w:rsid w:val="00344916"/>
    <w:rsid w:val="00345BAC"/>
    <w:rsid w:val="003460E2"/>
    <w:rsid w:val="003462E9"/>
    <w:rsid w:val="003463EB"/>
    <w:rsid w:val="00346775"/>
    <w:rsid w:val="0034689E"/>
    <w:rsid w:val="003469E7"/>
    <w:rsid w:val="00346D52"/>
    <w:rsid w:val="00347CB4"/>
    <w:rsid w:val="00347EA9"/>
    <w:rsid w:val="00347FBD"/>
    <w:rsid w:val="00347FCC"/>
    <w:rsid w:val="0035074E"/>
    <w:rsid w:val="00350A6A"/>
    <w:rsid w:val="00350D4E"/>
    <w:rsid w:val="00350F2C"/>
    <w:rsid w:val="00350F58"/>
    <w:rsid w:val="00351436"/>
    <w:rsid w:val="00351F8F"/>
    <w:rsid w:val="00351FAA"/>
    <w:rsid w:val="003520CD"/>
    <w:rsid w:val="003520DC"/>
    <w:rsid w:val="00352438"/>
    <w:rsid w:val="00352607"/>
    <w:rsid w:val="0035295C"/>
    <w:rsid w:val="0035298D"/>
    <w:rsid w:val="00352A34"/>
    <w:rsid w:val="00352A4C"/>
    <w:rsid w:val="0035355E"/>
    <w:rsid w:val="00353695"/>
    <w:rsid w:val="00353787"/>
    <w:rsid w:val="003537C2"/>
    <w:rsid w:val="00353D2D"/>
    <w:rsid w:val="00353FD9"/>
    <w:rsid w:val="003541AE"/>
    <w:rsid w:val="003546AA"/>
    <w:rsid w:val="00354C35"/>
    <w:rsid w:val="00354F98"/>
    <w:rsid w:val="00354FA3"/>
    <w:rsid w:val="003556F2"/>
    <w:rsid w:val="00355770"/>
    <w:rsid w:val="00355D30"/>
    <w:rsid w:val="00355E8C"/>
    <w:rsid w:val="00355FA5"/>
    <w:rsid w:val="003562D2"/>
    <w:rsid w:val="00356D30"/>
    <w:rsid w:val="00356F34"/>
    <w:rsid w:val="00357C38"/>
    <w:rsid w:val="00357FAB"/>
    <w:rsid w:val="003600DB"/>
    <w:rsid w:val="0036012F"/>
    <w:rsid w:val="003601C0"/>
    <w:rsid w:val="00360E5F"/>
    <w:rsid w:val="0036187B"/>
    <w:rsid w:val="00361A93"/>
    <w:rsid w:val="00361D9B"/>
    <w:rsid w:val="00361EF9"/>
    <w:rsid w:val="00362D8C"/>
    <w:rsid w:val="00363310"/>
    <w:rsid w:val="00363BA5"/>
    <w:rsid w:val="0036444B"/>
    <w:rsid w:val="003644CE"/>
    <w:rsid w:val="003644EE"/>
    <w:rsid w:val="00364657"/>
    <w:rsid w:val="00364697"/>
    <w:rsid w:val="00364EA0"/>
    <w:rsid w:val="003651C1"/>
    <w:rsid w:val="00365581"/>
    <w:rsid w:val="00365791"/>
    <w:rsid w:val="003657B1"/>
    <w:rsid w:val="00365A1A"/>
    <w:rsid w:val="00365AFC"/>
    <w:rsid w:val="0036604B"/>
    <w:rsid w:val="00366227"/>
    <w:rsid w:val="0036644F"/>
    <w:rsid w:val="003664C5"/>
    <w:rsid w:val="0036653C"/>
    <w:rsid w:val="00366891"/>
    <w:rsid w:val="00366BEF"/>
    <w:rsid w:val="00367190"/>
    <w:rsid w:val="00367616"/>
    <w:rsid w:val="00367721"/>
    <w:rsid w:val="00370555"/>
    <w:rsid w:val="00370AE5"/>
    <w:rsid w:val="00370D2E"/>
    <w:rsid w:val="00371837"/>
    <w:rsid w:val="00371B2C"/>
    <w:rsid w:val="00371B86"/>
    <w:rsid w:val="00371BCA"/>
    <w:rsid w:val="0037265D"/>
    <w:rsid w:val="00372715"/>
    <w:rsid w:val="00372759"/>
    <w:rsid w:val="00372817"/>
    <w:rsid w:val="003729DC"/>
    <w:rsid w:val="00372B58"/>
    <w:rsid w:val="00372C67"/>
    <w:rsid w:val="003733A5"/>
    <w:rsid w:val="003733DB"/>
    <w:rsid w:val="00373C8F"/>
    <w:rsid w:val="003745B9"/>
    <w:rsid w:val="0037478B"/>
    <w:rsid w:val="00374B8B"/>
    <w:rsid w:val="00375765"/>
    <w:rsid w:val="00375986"/>
    <w:rsid w:val="003759D1"/>
    <w:rsid w:val="00375F40"/>
    <w:rsid w:val="003763CB"/>
    <w:rsid w:val="0037671A"/>
    <w:rsid w:val="003767C8"/>
    <w:rsid w:val="00376A0A"/>
    <w:rsid w:val="00376B42"/>
    <w:rsid w:val="0037742D"/>
    <w:rsid w:val="003776EE"/>
    <w:rsid w:val="0037775E"/>
    <w:rsid w:val="00377E11"/>
    <w:rsid w:val="00380B52"/>
    <w:rsid w:val="00380CFA"/>
    <w:rsid w:val="00380E52"/>
    <w:rsid w:val="00380E7B"/>
    <w:rsid w:val="003811D9"/>
    <w:rsid w:val="00381302"/>
    <w:rsid w:val="00381B9D"/>
    <w:rsid w:val="00381DE5"/>
    <w:rsid w:val="00381E28"/>
    <w:rsid w:val="00382621"/>
    <w:rsid w:val="00382A57"/>
    <w:rsid w:val="00382C04"/>
    <w:rsid w:val="00382C25"/>
    <w:rsid w:val="003833AE"/>
    <w:rsid w:val="00383B74"/>
    <w:rsid w:val="00384C07"/>
    <w:rsid w:val="00384E83"/>
    <w:rsid w:val="0038522B"/>
    <w:rsid w:val="003858DD"/>
    <w:rsid w:val="00385961"/>
    <w:rsid w:val="00385B7F"/>
    <w:rsid w:val="00386FC8"/>
    <w:rsid w:val="0038719F"/>
    <w:rsid w:val="00387DD0"/>
    <w:rsid w:val="00387FA6"/>
    <w:rsid w:val="00390084"/>
    <w:rsid w:val="003901F2"/>
    <w:rsid w:val="003909F3"/>
    <w:rsid w:val="00390BAD"/>
    <w:rsid w:val="00390D42"/>
    <w:rsid w:val="00391108"/>
    <w:rsid w:val="003912C5"/>
    <w:rsid w:val="00391D26"/>
    <w:rsid w:val="00391F5A"/>
    <w:rsid w:val="00392581"/>
    <w:rsid w:val="00392925"/>
    <w:rsid w:val="00392ED5"/>
    <w:rsid w:val="00393287"/>
    <w:rsid w:val="00393482"/>
    <w:rsid w:val="003939C5"/>
    <w:rsid w:val="00393D00"/>
    <w:rsid w:val="00393FE4"/>
    <w:rsid w:val="00394219"/>
    <w:rsid w:val="003944F4"/>
    <w:rsid w:val="00394682"/>
    <w:rsid w:val="00394E75"/>
    <w:rsid w:val="0039524C"/>
    <w:rsid w:val="00395537"/>
    <w:rsid w:val="003957E0"/>
    <w:rsid w:val="00395EFA"/>
    <w:rsid w:val="003960A9"/>
    <w:rsid w:val="003962F4"/>
    <w:rsid w:val="003967A3"/>
    <w:rsid w:val="0039681E"/>
    <w:rsid w:val="003968B5"/>
    <w:rsid w:val="00396BAB"/>
    <w:rsid w:val="003972F5"/>
    <w:rsid w:val="00397578"/>
    <w:rsid w:val="00397870"/>
    <w:rsid w:val="00397AD3"/>
    <w:rsid w:val="00397BE8"/>
    <w:rsid w:val="00397E29"/>
    <w:rsid w:val="003A011E"/>
    <w:rsid w:val="003A07C8"/>
    <w:rsid w:val="003A084D"/>
    <w:rsid w:val="003A0DBC"/>
    <w:rsid w:val="003A1175"/>
    <w:rsid w:val="003A11BA"/>
    <w:rsid w:val="003A1261"/>
    <w:rsid w:val="003A156C"/>
    <w:rsid w:val="003A1B0B"/>
    <w:rsid w:val="003A1ECB"/>
    <w:rsid w:val="003A1F14"/>
    <w:rsid w:val="003A2046"/>
    <w:rsid w:val="003A2104"/>
    <w:rsid w:val="003A21B7"/>
    <w:rsid w:val="003A276E"/>
    <w:rsid w:val="003A2BC5"/>
    <w:rsid w:val="003A2DC8"/>
    <w:rsid w:val="003A308D"/>
    <w:rsid w:val="003A34C7"/>
    <w:rsid w:val="003A3863"/>
    <w:rsid w:val="003A3A11"/>
    <w:rsid w:val="003A3CF1"/>
    <w:rsid w:val="003A3E25"/>
    <w:rsid w:val="003A3E82"/>
    <w:rsid w:val="003A3E8D"/>
    <w:rsid w:val="003A420C"/>
    <w:rsid w:val="003A4246"/>
    <w:rsid w:val="003A4715"/>
    <w:rsid w:val="003A4729"/>
    <w:rsid w:val="003A4AA4"/>
    <w:rsid w:val="003A4C8D"/>
    <w:rsid w:val="003A5600"/>
    <w:rsid w:val="003A5635"/>
    <w:rsid w:val="003A5A30"/>
    <w:rsid w:val="003A5D5D"/>
    <w:rsid w:val="003A5F1D"/>
    <w:rsid w:val="003A6015"/>
    <w:rsid w:val="003A61A3"/>
    <w:rsid w:val="003A6200"/>
    <w:rsid w:val="003A67C4"/>
    <w:rsid w:val="003A681B"/>
    <w:rsid w:val="003A6B9D"/>
    <w:rsid w:val="003A6D5A"/>
    <w:rsid w:val="003A6F8C"/>
    <w:rsid w:val="003A7249"/>
    <w:rsid w:val="003A7359"/>
    <w:rsid w:val="003A7415"/>
    <w:rsid w:val="003A761B"/>
    <w:rsid w:val="003A799F"/>
    <w:rsid w:val="003A7A92"/>
    <w:rsid w:val="003A7E1A"/>
    <w:rsid w:val="003B00E6"/>
    <w:rsid w:val="003B04ED"/>
    <w:rsid w:val="003B09C5"/>
    <w:rsid w:val="003B1386"/>
    <w:rsid w:val="003B14BC"/>
    <w:rsid w:val="003B2138"/>
    <w:rsid w:val="003B2B9B"/>
    <w:rsid w:val="003B3007"/>
    <w:rsid w:val="003B30D2"/>
    <w:rsid w:val="003B385B"/>
    <w:rsid w:val="003B3ECB"/>
    <w:rsid w:val="003B4113"/>
    <w:rsid w:val="003B42E2"/>
    <w:rsid w:val="003B46DD"/>
    <w:rsid w:val="003B46FA"/>
    <w:rsid w:val="003B4E48"/>
    <w:rsid w:val="003B5450"/>
    <w:rsid w:val="003B5BA4"/>
    <w:rsid w:val="003B5C07"/>
    <w:rsid w:val="003B5C56"/>
    <w:rsid w:val="003B5C74"/>
    <w:rsid w:val="003B5E54"/>
    <w:rsid w:val="003B63FF"/>
    <w:rsid w:val="003B64A8"/>
    <w:rsid w:val="003B6766"/>
    <w:rsid w:val="003B684C"/>
    <w:rsid w:val="003B6E7E"/>
    <w:rsid w:val="003B6EA5"/>
    <w:rsid w:val="003B6FC9"/>
    <w:rsid w:val="003B6FD5"/>
    <w:rsid w:val="003B75F3"/>
    <w:rsid w:val="003B7856"/>
    <w:rsid w:val="003B79FA"/>
    <w:rsid w:val="003B7DF2"/>
    <w:rsid w:val="003B7E30"/>
    <w:rsid w:val="003B7E49"/>
    <w:rsid w:val="003C0197"/>
    <w:rsid w:val="003C03E3"/>
    <w:rsid w:val="003C0972"/>
    <w:rsid w:val="003C1174"/>
    <w:rsid w:val="003C167E"/>
    <w:rsid w:val="003C1DB7"/>
    <w:rsid w:val="003C1EBA"/>
    <w:rsid w:val="003C217B"/>
    <w:rsid w:val="003C2277"/>
    <w:rsid w:val="003C2453"/>
    <w:rsid w:val="003C265D"/>
    <w:rsid w:val="003C2DED"/>
    <w:rsid w:val="003C3BBE"/>
    <w:rsid w:val="003C42F3"/>
    <w:rsid w:val="003C4987"/>
    <w:rsid w:val="003C4C7C"/>
    <w:rsid w:val="003C540E"/>
    <w:rsid w:val="003C5FC9"/>
    <w:rsid w:val="003C65A1"/>
    <w:rsid w:val="003C6B37"/>
    <w:rsid w:val="003C6DB2"/>
    <w:rsid w:val="003C6DDA"/>
    <w:rsid w:val="003C6F8D"/>
    <w:rsid w:val="003C6FE3"/>
    <w:rsid w:val="003C71A9"/>
    <w:rsid w:val="003C729E"/>
    <w:rsid w:val="003C76DB"/>
    <w:rsid w:val="003C7843"/>
    <w:rsid w:val="003C7941"/>
    <w:rsid w:val="003C7D31"/>
    <w:rsid w:val="003D023A"/>
    <w:rsid w:val="003D03A9"/>
    <w:rsid w:val="003D09BA"/>
    <w:rsid w:val="003D0A07"/>
    <w:rsid w:val="003D12B7"/>
    <w:rsid w:val="003D1361"/>
    <w:rsid w:val="003D18C7"/>
    <w:rsid w:val="003D2033"/>
    <w:rsid w:val="003D21B2"/>
    <w:rsid w:val="003D235A"/>
    <w:rsid w:val="003D2572"/>
    <w:rsid w:val="003D27A0"/>
    <w:rsid w:val="003D285C"/>
    <w:rsid w:val="003D29E1"/>
    <w:rsid w:val="003D2A14"/>
    <w:rsid w:val="003D2A93"/>
    <w:rsid w:val="003D2B96"/>
    <w:rsid w:val="003D31CA"/>
    <w:rsid w:val="003D36DB"/>
    <w:rsid w:val="003D3CA3"/>
    <w:rsid w:val="003D3D25"/>
    <w:rsid w:val="003D3E6D"/>
    <w:rsid w:val="003D4110"/>
    <w:rsid w:val="003D425E"/>
    <w:rsid w:val="003D4447"/>
    <w:rsid w:val="003D4826"/>
    <w:rsid w:val="003D4BFB"/>
    <w:rsid w:val="003D4C5B"/>
    <w:rsid w:val="003D4CA7"/>
    <w:rsid w:val="003D50ED"/>
    <w:rsid w:val="003D5156"/>
    <w:rsid w:val="003D5264"/>
    <w:rsid w:val="003D5701"/>
    <w:rsid w:val="003D5740"/>
    <w:rsid w:val="003D57D6"/>
    <w:rsid w:val="003D5CF3"/>
    <w:rsid w:val="003D5D7B"/>
    <w:rsid w:val="003D62DF"/>
    <w:rsid w:val="003D6448"/>
    <w:rsid w:val="003D6CF7"/>
    <w:rsid w:val="003D75DA"/>
    <w:rsid w:val="003D76FA"/>
    <w:rsid w:val="003D7AFC"/>
    <w:rsid w:val="003D7D56"/>
    <w:rsid w:val="003E0E30"/>
    <w:rsid w:val="003E0EB4"/>
    <w:rsid w:val="003E1187"/>
    <w:rsid w:val="003E123A"/>
    <w:rsid w:val="003E18A7"/>
    <w:rsid w:val="003E2070"/>
    <w:rsid w:val="003E2307"/>
    <w:rsid w:val="003E2652"/>
    <w:rsid w:val="003E28D4"/>
    <w:rsid w:val="003E2C79"/>
    <w:rsid w:val="003E2FC6"/>
    <w:rsid w:val="003E38BC"/>
    <w:rsid w:val="003E3B43"/>
    <w:rsid w:val="003E3CCC"/>
    <w:rsid w:val="003E42A6"/>
    <w:rsid w:val="003E42B1"/>
    <w:rsid w:val="003E42F8"/>
    <w:rsid w:val="003E443F"/>
    <w:rsid w:val="003E4AF9"/>
    <w:rsid w:val="003E4F97"/>
    <w:rsid w:val="003E525F"/>
    <w:rsid w:val="003E55C2"/>
    <w:rsid w:val="003E5FE0"/>
    <w:rsid w:val="003E62FB"/>
    <w:rsid w:val="003E70D3"/>
    <w:rsid w:val="003E731A"/>
    <w:rsid w:val="003E798C"/>
    <w:rsid w:val="003E7B39"/>
    <w:rsid w:val="003F09B9"/>
    <w:rsid w:val="003F0C4F"/>
    <w:rsid w:val="003F0C7D"/>
    <w:rsid w:val="003F0E55"/>
    <w:rsid w:val="003F0FE7"/>
    <w:rsid w:val="003F1FE2"/>
    <w:rsid w:val="003F2221"/>
    <w:rsid w:val="003F22B7"/>
    <w:rsid w:val="003F256D"/>
    <w:rsid w:val="003F25FF"/>
    <w:rsid w:val="003F275C"/>
    <w:rsid w:val="003F2940"/>
    <w:rsid w:val="003F2B78"/>
    <w:rsid w:val="003F2C54"/>
    <w:rsid w:val="003F300E"/>
    <w:rsid w:val="003F30B5"/>
    <w:rsid w:val="003F3BCD"/>
    <w:rsid w:val="003F3DB4"/>
    <w:rsid w:val="003F3E3B"/>
    <w:rsid w:val="003F3F5D"/>
    <w:rsid w:val="003F3F9A"/>
    <w:rsid w:val="003F43E4"/>
    <w:rsid w:val="003F4EEA"/>
    <w:rsid w:val="003F4F97"/>
    <w:rsid w:val="003F5540"/>
    <w:rsid w:val="003F571E"/>
    <w:rsid w:val="003F5AEC"/>
    <w:rsid w:val="003F5E8E"/>
    <w:rsid w:val="003F5F1B"/>
    <w:rsid w:val="003F600D"/>
    <w:rsid w:val="003F64A3"/>
    <w:rsid w:val="003F68EE"/>
    <w:rsid w:val="003F6C84"/>
    <w:rsid w:val="003F6F97"/>
    <w:rsid w:val="003F736A"/>
    <w:rsid w:val="003F7DCC"/>
    <w:rsid w:val="00400450"/>
    <w:rsid w:val="004006CE"/>
    <w:rsid w:val="00400A98"/>
    <w:rsid w:val="004012F6"/>
    <w:rsid w:val="00401444"/>
    <w:rsid w:val="00401B0D"/>
    <w:rsid w:val="00401B33"/>
    <w:rsid w:val="00401C76"/>
    <w:rsid w:val="00401E84"/>
    <w:rsid w:val="00401F6F"/>
    <w:rsid w:val="0040211B"/>
    <w:rsid w:val="004024BD"/>
    <w:rsid w:val="004029AE"/>
    <w:rsid w:val="00402AA4"/>
    <w:rsid w:val="00402E30"/>
    <w:rsid w:val="004030FA"/>
    <w:rsid w:val="00403298"/>
    <w:rsid w:val="0040362D"/>
    <w:rsid w:val="00403BFF"/>
    <w:rsid w:val="0040409D"/>
    <w:rsid w:val="004056BC"/>
    <w:rsid w:val="00405D0F"/>
    <w:rsid w:val="00405DE2"/>
    <w:rsid w:val="00406100"/>
    <w:rsid w:val="00406323"/>
    <w:rsid w:val="00406AB7"/>
    <w:rsid w:val="00407235"/>
    <w:rsid w:val="00407697"/>
    <w:rsid w:val="004079B8"/>
    <w:rsid w:val="00407AC3"/>
    <w:rsid w:val="00407F93"/>
    <w:rsid w:val="00410C93"/>
    <w:rsid w:val="0041170C"/>
    <w:rsid w:val="004119EA"/>
    <w:rsid w:val="00411DEA"/>
    <w:rsid w:val="00411F01"/>
    <w:rsid w:val="0041213D"/>
    <w:rsid w:val="0041228F"/>
    <w:rsid w:val="0041243D"/>
    <w:rsid w:val="004126F0"/>
    <w:rsid w:val="00412816"/>
    <w:rsid w:val="0041287E"/>
    <w:rsid w:val="00412A69"/>
    <w:rsid w:val="00412A85"/>
    <w:rsid w:val="00412C7E"/>
    <w:rsid w:val="00413710"/>
    <w:rsid w:val="004138DE"/>
    <w:rsid w:val="00413A18"/>
    <w:rsid w:val="00413BA3"/>
    <w:rsid w:val="00413C67"/>
    <w:rsid w:val="00413C95"/>
    <w:rsid w:val="00413F7A"/>
    <w:rsid w:val="00413FF4"/>
    <w:rsid w:val="00414193"/>
    <w:rsid w:val="0041422D"/>
    <w:rsid w:val="004147C3"/>
    <w:rsid w:val="004148B0"/>
    <w:rsid w:val="00414C79"/>
    <w:rsid w:val="00414EB0"/>
    <w:rsid w:val="00415278"/>
    <w:rsid w:val="00415696"/>
    <w:rsid w:val="00416176"/>
    <w:rsid w:val="00416A8C"/>
    <w:rsid w:val="00417205"/>
    <w:rsid w:val="00417CEF"/>
    <w:rsid w:val="004204E4"/>
    <w:rsid w:val="00420543"/>
    <w:rsid w:val="00420698"/>
    <w:rsid w:val="0042080F"/>
    <w:rsid w:val="00420E3A"/>
    <w:rsid w:val="00420E42"/>
    <w:rsid w:val="0042114F"/>
    <w:rsid w:val="00421823"/>
    <w:rsid w:val="00421C08"/>
    <w:rsid w:val="00421C23"/>
    <w:rsid w:val="00421F2E"/>
    <w:rsid w:val="00422235"/>
    <w:rsid w:val="0042248D"/>
    <w:rsid w:val="0042262C"/>
    <w:rsid w:val="0042294A"/>
    <w:rsid w:val="00422AC8"/>
    <w:rsid w:val="0042353B"/>
    <w:rsid w:val="00423699"/>
    <w:rsid w:val="004238CB"/>
    <w:rsid w:val="004238E2"/>
    <w:rsid w:val="00423B2B"/>
    <w:rsid w:val="00423CA1"/>
    <w:rsid w:val="00423D70"/>
    <w:rsid w:val="00424598"/>
    <w:rsid w:val="00424BC8"/>
    <w:rsid w:val="004250EC"/>
    <w:rsid w:val="00425542"/>
    <w:rsid w:val="0042569E"/>
    <w:rsid w:val="004259E6"/>
    <w:rsid w:val="00425A03"/>
    <w:rsid w:val="00425C3E"/>
    <w:rsid w:val="00425D74"/>
    <w:rsid w:val="00426895"/>
    <w:rsid w:val="00426A4A"/>
    <w:rsid w:val="00427155"/>
    <w:rsid w:val="004276F9"/>
    <w:rsid w:val="00427D81"/>
    <w:rsid w:val="00427DBF"/>
    <w:rsid w:val="00427F82"/>
    <w:rsid w:val="004300AD"/>
    <w:rsid w:val="00430FB3"/>
    <w:rsid w:val="004314DD"/>
    <w:rsid w:val="0043159D"/>
    <w:rsid w:val="004316AF"/>
    <w:rsid w:val="0043180E"/>
    <w:rsid w:val="004318E0"/>
    <w:rsid w:val="00431FED"/>
    <w:rsid w:val="004325E3"/>
    <w:rsid w:val="00432A8B"/>
    <w:rsid w:val="00432C21"/>
    <w:rsid w:val="004334C4"/>
    <w:rsid w:val="00433501"/>
    <w:rsid w:val="00433855"/>
    <w:rsid w:val="004339A7"/>
    <w:rsid w:val="00433E78"/>
    <w:rsid w:val="00433EC6"/>
    <w:rsid w:val="00433FC7"/>
    <w:rsid w:val="0043405B"/>
    <w:rsid w:val="004340B5"/>
    <w:rsid w:val="004342CB"/>
    <w:rsid w:val="004346D3"/>
    <w:rsid w:val="00434A89"/>
    <w:rsid w:val="00434B32"/>
    <w:rsid w:val="0043598A"/>
    <w:rsid w:val="004359B7"/>
    <w:rsid w:val="00435EA4"/>
    <w:rsid w:val="00435F1D"/>
    <w:rsid w:val="004360F8"/>
    <w:rsid w:val="004361BF"/>
    <w:rsid w:val="00436378"/>
    <w:rsid w:val="004363DE"/>
    <w:rsid w:val="00436736"/>
    <w:rsid w:val="00437050"/>
    <w:rsid w:val="0043744C"/>
    <w:rsid w:val="0043783A"/>
    <w:rsid w:val="00437AE2"/>
    <w:rsid w:val="00437FB2"/>
    <w:rsid w:val="004400DC"/>
    <w:rsid w:val="0044015B"/>
    <w:rsid w:val="00440CC8"/>
    <w:rsid w:val="0044135D"/>
    <w:rsid w:val="004413DE"/>
    <w:rsid w:val="004423DF"/>
    <w:rsid w:val="00442406"/>
    <w:rsid w:val="00442433"/>
    <w:rsid w:val="00442B5C"/>
    <w:rsid w:val="00442E3E"/>
    <w:rsid w:val="00442E49"/>
    <w:rsid w:val="004437B0"/>
    <w:rsid w:val="004439E3"/>
    <w:rsid w:val="00443A28"/>
    <w:rsid w:val="00443B56"/>
    <w:rsid w:val="00443E56"/>
    <w:rsid w:val="0044477A"/>
    <w:rsid w:val="00444A7B"/>
    <w:rsid w:val="00444B41"/>
    <w:rsid w:val="00444B42"/>
    <w:rsid w:val="00444C0F"/>
    <w:rsid w:val="00444D1E"/>
    <w:rsid w:val="00444E40"/>
    <w:rsid w:val="0044505C"/>
    <w:rsid w:val="00445527"/>
    <w:rsid w:val="004458E1"/>
    <w:rsid w:val="00445A3F"/>
    <w:rsid w:val="00445B18"/>
    <w:rsid w:val="00445C70"/>
    <w:rsid w:val="00446185"/>
    <w:rsid w:val="00446728"/>
    <w:rsid w:val="004468C3"/>
    <w:rsid w:val="00446B2E"/>
    <w:rsid w:val="00446D3E"/>
    <w:rsid w:val="00447158"/>
    <w:rsid w:val="0044770C"/>
    <w:rsid w:val="0044777B"/>
    <w:rsid w:val="004500D0"/>
    <w:rsid w:val="004502DF"/>
    <w:rsid w:val="00450A27"/>
    <w:rsid w:val="00450E19"/>
    <w:rsid w:val="00450F49"/>
    <w:rsid w:val="00451042"/>
    <w:rsid w:val="0045106B"/>
    <w:rsid w:val="004512EC"/>
    <w:rsid w:val="0045130F"/>
    <w:rsid w:val="004515B0"/>
    <w:rsid w:val="00451933"/>
    <w:rsid w:val="00451A60"/>
    <w:rsid w:val="00451B7F"/>
    <w:rsid w:val="00452743"/>
    <w:rsid w:val="00452924"/>
    <w:rsid w:val="00452AAA"/>
    <w:rsid w:val="00452B7D"/>
    <w:rsid w:val="00452C1C"/>
    <w:rsid w:val="00452C97"/>
    <w:rsid w:val="00452DAC"/>
    <w:rsid w:val="00452DFC"/>
    <w:rsid w:val="00452E7D"/>
    <w:rsid w:val="00453AB5"/>
    <w:rsid w:val="00453ABA"/>
    <w:rsid w:val="00453C19"/>
    <w:rsid w:val="00453C85"/>
    <w:rsid w:val="00453DA2"/>
    <w:rsid w:val="00453FA0"/>
    <w:rsid w:val="0045426E"/>
    <w:rsid w:val="004542B0"/>
    <w:rsid w:val="004544D1"/>
    <w:rsid w:val="004545D4"/>
    <w:rsid w:val="004549F0"/>
    <w:rsid w:val="00454CE4"/>
    <w:rsid w:val="00455067"/>
    <w:rsid w:val="004552EC"/>
    <w:rsid w:val="00455483"/>
    <w:rsid w:val="00455FB7"/>
    <w:rsid w:val="004566A3"/>
    <w:rsid w:val="0045712B"/>
    <w:rsid w:val="00457153"/>
    <w:rsid w:val="00457399"/>
    <w:rsid w:val="00457691"/>
    <w:rsid w:val="004576BA"/>
    <w:rsid w:val="004577DE"/>
    <w:rsid w:val="00457A64"/>
    <w:rsid w:val="00457A92"/>
    <w:rsid w:val="00457F00"/>
    <w:rsid w:val="0046093F"/>
    <w:rsid w:val="0046094B"/>
    <w:rsid w:val="00460AA4"/>
    <w:rsid w:val="00460AC9"/>
    <w:rsid w:val="004611C1"/>
    <w:rsid w:val="0046124B"/>
    <w:rsid w:val="0046132E"/>
    <w:rsid w:val="00462050"/>
    <w:rsid w:val="0046207F"/>
    <w:rsid w:val="00462B07"/>
    <w:rsid w:val="00462BB1"/>
    <w:rsid w:val="00463EF4"/>
    <w:rsid w:val="00463FD2"/>
    <w:rsid w:val="00464452"/>
    <w:rsid w:val="004644D3"/>
    <w:rsid w:val="004649A1"/>
    <w:rsid w:val="004649C9"/>
    <w:rsid w:val="00464B90"/>
    <w:rsid w:val="00464D77"/>
    <w:rsid w:val="00465683"/>
    <w:rsid w:val="00465C1F"/>
    <w:rsid w:val="0046629B"/>
    <w:rsid w:val="004666DF"/>
    <w:rsid w:val="00466976"/>
    <w:rsid w:val="00466B41"/>
    <w:rsid w:val="00466EA5"/>
    <w:rsid w:val="00466F8D"/>
    <w:rsid w:val="004670C7"/>
    <w:rsid w:val="00467115"/>
    <w:rsid w:val="004672F7"/>
    <w:rsid w:val="0046787A"/>
    <w:rsid w:val="00467BB8"/>
    <w:rsid w:val="00470148"/>
    <w:rsid w:val="00470364"/>
    <w:rsid w:val="00470708"/>
    <w:rsid w:val="00470817"/>
    <w:rsid w:val="00470942"/>
    <w:rsid w:val="0047125A"/>
    <w:rsid w:val="0047179E"/>
    <w:rsid w:val="00471808"/>
    <w:rsid w:val="00471BC2"/>
    <w:rsid w:val="00471DE5"/>
    <w:rsid w:val="00471F05"/>
    <w:rsid w:val="00471F6C"/>
    <w:rsid w:val="00472B8F"/>
    <w:rsid w:val="00472BAD"/>
    <w:rsid w:val="00472E82"/>
    <w:rsid w:val="004731FF"/>
    <w:rsid w:val="00473D01"/>
    <w:rsid w:val="004740D9"/>
    <w:rsid w:val="0047443D"/>
    <w:rsid w:val="004749D0"/>
    <w:rsid w:val="00474A05"/>
    <w:rsid w:val="00474CED"/>
    <w:rsid w:val="00474E1C"/>
    <w:rsid w:val="00474F52"/>
    <w:rsid w:val="00475068"/>
    <w:rsid w:val="004750EF"/>
    <w:rsid w:val="004751A8"/>
    <w:rsid w:val="0047577C"/>
    <w:rsid w:val="00475FDD"/>
    <w:rsid w:val="004766C4"/>
    <w:rsid w:val="00476766"/>
    <w:rsid w:val="00476EEC"/>
    <w:rsid w:val="004774C8"/>
    <w:rsid w:val="00477518"/>
    <w:rsid w:val="00477CDF"/>
    <w:rsid w:val="00477DA8"/>
    <w:rsid w:val="004800EF"/>
    <w:rsid w:val="00480611"/>
    <w:rsid w:val="004806AC"/>
    <w:rsid w:val="00480705"/>
    <w:rsid w:val="00481E3B"/>
    <w:rsid w:val="00482131"/>
    <w:rsid w:val="004821D6"/>
    <w:rsid w:val="00482292"/>
    <w:rsid w:val="00482627"/>
    <w:rsid w:val="0048284E"/>
    <w:rsid w:val="00482EBF"/>
    <w:rsid w:val="00483287"/>
    <w:rsid w:val="00483467"/>
    <w:rsid w:val="004836FA"/>
    <w:rsid w:val="00483B68"/>
    <w:rsid w:val="00483E50"/>
    <w:rsid w:val="00483FAD"/>
    <w:rsid w:val="00484043"/>
    <w:rsid w:val="0048457F"/>
    <w:rsid w:val="0048511B"/>
    <w:rsid w:val="00485838"/>
    <w:rsid w:val="00485DEA"/>
    <w:rsid w:val="00485FDD"/>
    <w:rsid w:val="00486033"/>
    <w:rsid w:val="00486431"/>
    <w:rsid w:val="004866B8"/>
    <w:rsid w:val="004868EC"/>
    <w:rsid w:val="00486B93"/>
    <w:rsid w:val="00486BE0"/>
    <w:rsid w:val="0048713F"/>
    <w:rsid w:val="00487576"/>
    <w:rsid w:val="00487901"/>
    <w:rsid w:val="00487A8A"/>
    <w:rsid w:val="00487BA6"/>
    <w:rsid w:val="00487D5D"/>
    <w:rsid w:val="004905CB"/>
    <w:rsid w:val="004908A9"/>
    <w:rsid w:val="00490B61"/>
    <w:rsid w:val="0049131D"/>
    <w:rsid w:val="00491632"/>
    <w:rsid w:val="0049166F"/>
    <w:rsid w:val="00491A54"/>
    <w:rsid w:val="00492216"/>
    <w:rsid w:val="004928EB"/>
    <w:rsid w:val="004929F7"/>
    <w:rsid w:val="00492B01"/>
    <w:rsid w:val="00492BAD"/>
    <w:rsid w:val="00492F1A"/>
    <w:rsid w:val="00492FAB"/>
    <w:rsid w:val="00493320"/>
    <w:rsid w:val="0049337E"/>
    <w:rsid w:val="004934EE"/>
    <w:rsid w:val="004938D7"/>
    <w:rsid w:val="00493A64"/>
    <w:rsid w:val="00493E52"/>
    <w:rsid w:val="00493F78"/>
    <w:rsid w:val="00494236"/>
    <w:rsid w:val="00494354"/>
    <w:rsid w:val="004943F0"/>
    <w:rsid w:val="0049441E"/>
    <w:rsid w:val="00494588"/>
    <w:rsid w:val="00494A2B"/>
    <w:rsid w:val="00494B4C"/>
    <w:rsid w:val="00494D52"/>
    <w:rsid w:val="00495134"/>
    <w:rsid w:val="00495CDC"/>
    <w:rsid w:val="0049606D"/>
    <w:rsid w:val="00496A4D"/>
    <w:rsid w:val="00497044"/>
    <w:rsid w:val="00497073"/>
    <w:rsid w:val="004971CC"/>
    <w:rsid w:val="00497275"/>
    <w:rsid w:val="0049767F"/>
    <w:rsid w:val="004976D2"/>
    <w:rsid w:val="00497922"/>
    <w:rsid w:val="004A0054"/>
    <w:rsid w:val="004A06A7"/>
    <w:rsid w:val="004A073D"/>
    <w:rsid w:val="004A077E"/>
    <w:rsid w:val="004A10B1"/>
    <w:rsid w:val="004A122E"/>
    <w:rsid w:val="004A132F"/>
    <w:rsid w:val="004A147D"/>
    <w:rsid w:val="004A156D"/>
    <w:rsid w:val="004A159D"/>
    <w:rsid w:val="004A1778"/>
    <w:rsid w:val="004A1917"/>
    <w:rsid w:val="004A1A1D"/>
    <w:rsid w:val="004A1AF6"/>
    <w:rsid w:val="004A1D16"/>
    <w:rsid w:val="004A1EAC"/>
    <w:rsid w:val="004A23FA"/>
    <w:rsid w:val="004A2599"/>
    <w:rsid w:val="004A2A74"/>
    <w:rsid w:val="004A2AEB"/>
    <w:rsid w:val="004A33CE"/>
    <w:rsid w:val="004A3CE4"/>
    <w:rsid w:val="004A3FC5"/>
    <w:rsid w:val="004A4854"/>
    <w:rsid w:val="004A5357"/>
    <w:rsid w:val="004A6192"/>
    <w:rsid w:val="004A621F"/>
    <w:rsid w:val="004A641D"/>
    <w:rsid w:val="004A6431"/>
    <w:rsid w:val="004A68FD"/>
    <w:rsid w:val="004A7144"/>
    <w:rsid w:val="004A7232"/>
    <w:rsid w:val="004A73F7"/>
    <w:rsid w:val="004A7662"/>
    <w:rsid w:val="004A777E"/>
    <w:rsid w:val="004A797F"/>
    <w:rsid w:val="004A7B6A"/>
    <w:rsid w:val="004A7CBD"/>
    <w:rsid w:val="004A7E65"/>
    <w:rsid w:val="004B067E"/>
    <w:rsid w:val="004B08E2"/>
    <w:rsid w:val="004B0AB0"/>
    <w:rsid w:val="004B0D5B"/>
    <w:rsid w:val="004B0E27"/>
    <w:rsid w:val="004B14F4"/>
    <w:rsid w:val="004B1550"/>
    <w:rsid w:val="004B160F"/>
    <w:rsid w:val="004B1662"/>
    <w:rsid w:val="004B1DFF"/>
    <w:rsid w:val="004B2043"/>
    <w:rsid w:val="004B20BB"/>
    <w:rsid w:val="004B254A"/>
    <w:rsid w:val="004B267A"/>
    <w:rsid w:val="004B2940"/>
    <w:rsid w:val="004B2A70"/>
    <w:rsid w:val="004B30BA"/>
    <w:rsid w:val="004B30C8"/>
    <w:rsid w:val="004B30FD"/>
    <w:rsid w:val="004B3525"/>
    <w:rsid w:val="004B38F0"/>
    <w:rsid w:val="004B39AA"/>
    <w:rsid w:val="004B3B89"/>
    <w:rsid w:val="004B3E04"/>
    <w:rsid w:val="004B4371"/>
    <w:rsid w:val="004B461F"/>
    <w:rsid w:val="004B4A83"/>
    <w:rsid w:val="004B4B01"/>
    <w:rsid w:val="004B4EAD"/>
    <w:rsid w:val="004B5379"/>
    <w:rsid w:val="004B5726"/>
    <w:rsid w:val="004B5B86"/>
    <w:rsid w:val="004B5F96"/>
    <w:rsid w:val="004B6287"/>
    <w:rsid w:val="004B6381"/>
    <w:rsid w:val="004B64B7"/>
    <w:rsid w:val="004B66E1"/>
    <w:rsid w:val="004B7057"/>
    <w:rsid w:val="004B7096"/>
    <w:rsid w:val="004B7432"/>
    <w:rsid w:val="004B7D7C"/>
    <w:rsid w:val="004C0264"/>
    <w:rsid w:val="004C02DC"/>
    <w:rsid w:val="004C04D2"/>
    <w:rsid w:val="004C05F9"/>
    <w:rsid w:val="004C0B24"/>
    <w:rsid w:val="004C0BF4"/>
    <w:rsid w:val="004C0DC5"/>
    <w:rsid w:val="004C0DE3"/>
    <w:rsid w:val="004C0FEE"/>
    <w:rsid w:val="004C1350"/>
    <w:rsid w:val="004C157A"/>
    <w:rsid w:val="004C17A7"/>
    <w:rsid w:val="004C19D2"/>
    <w:rsid w:val="004C1FFA"/>
    <w:rsid w:val="004C2052"/>
    <w:rsid w:val="004C20A2"/>
    <w:rsid w:val="004C27F3"/>
    <w:rsid w:val="004C30D1"/>
    <w:rsid w:val="004C3826"/>
    <w:rsid w:val="004C3831"/>
    <w:rsid w:val="004C3BB6"/>
    <w:rsid w:val="004C4226"/>
    <w:rsid w:val="004C4BBC"/>
    <w:rsid w:val="004C538A"/>
    <w:rsid w:val="004C545F"/>
    <w:rsid w:val="004C58F7"/>
    <w:rsid w:val="004C5DFF"/>
    <w:rsid w:val="004C6535"/>
    <w:rsid w:val="004C6757"/>
    <w:rsid w:val="004C6932"/>
    <w:rsid w:val="004C6A9B"/>
    <w:rsid w:val="004C7105"/>
    <w:rsid w:val="004C7513"/>
    <w:rsid w:val="004C77DC"/>
    <w:rsid w:val="004C797D"/>
    <w:rsid w:val="004C7D47"/>
    <w:rsid w:val="004D0109"/>
    <w:rsid w:val="004D01CB"/>
    <w:rsid w:val="004D01DA"/>
    <w:rsid w:val="004D04E8"/>
    <w:rsid w:val="004D0B57"/>
    <w:rsid w:val="004D0FE8"/>
    <w:rsid w:val="004D1059"/>
    <w:rsid w:val="004D15C5"/>
    <w:rsid w:val="004D15F3"/>
    <w:rsid w:val="004D15F9"/>
    <w:rsid w:val="004D1A01"/>
    <w:rsid w:val="004D1E76"/>
    <w:rsid w:val="004D205D"/>
    <w:rsid w:val="004D2265"/>
    <w:rsid w:val="004D2818"/>
    <w:rsid w:val="004D2AAE"/>
    <w:rsid w:val="004D2B6A"/>
    <w:rsid w:val="004D2CA6"/>
    <w:rsid w:val="004D3297"/>
    <w:rsid w:val="004D32D2"/>
    <w:rsid w:val="004D3A8A"/>
    <w:rsid w:val="004D40AA"/>
    <w:rsid w:val="004D48E3"/>
    <w:rsid w:val="004D4A9C"/>
    <w:rsid w:val="004D4B0E"/>
    <w:rsid w:val="004D4BF9"/>
    <w:rsid w:val="004D4EAE"/>
    <w:rsid w:val="004D57CD"/>
    <w:rsid w:val="004D57FF"/>
    <w:rsid w:val="004D5E17"/>
    <w:rsid w:val="004D5E20"/>
    <w:rsid w:val="004D6122"/>
    <w:rsid w:val="004D6236"/>
    <w:rsid w:val="004D65CF"/>
    <w:rsid w:val="004D6770"/>
    <w:rsid w:val="004D6FEE"/>
    <w:rsid w:val="004D71A5"/>
    <w:rsid w:val="004D763B"/>
    <w:rsid w:val="004D79DD"/>
    <w:rsid w:val="004D7B95"/>
    <w:rsid w:val="004D7BAC"/>
    <w:rsid w:val="004E031C"/>
    <w:rsid w:val="004E0DB1"/>
    <w:rsid w:val="004E11EE"/>
    <w:rsid w:val="004E1236"/>
    <w:rsid w:val="004E14BC"/>
    <w:rsid w:val="004E1618"/>
    <w:rsid w:val="004E1849"/>
    <w:rsid w:val="004E18E2"/>
    <w:rsid w:val="004E20E6"/>
    <w:rsid w:val="004E223A"/>
    <w:rsid w:val="004E24FE"/>
    <w:rsid w:val="004E25BB"/>
    <w:rsid w:val="004E2903"/>
    <w:rsid w:val="004E2A21"/>
    <w:rsid w:val="004E2CAA"/>
    <w:rsid w:val="004E3037"/>
    <w:rsid w:val="004E3069"/>
    <w:rsid w:val="004E30F0"/>
    <w:rsid w:val="004E3663"/>
    <w:rsid w:val="004E3696"/>
    <w:rsid w:val="004E43D0"/>
    <w:rsid w:val="004E49F0"/>
    <w:rsid w:val="004E4A02"/>
    <w:rsid w:val="004E4B98"/>
    <w:rsid w:val="004E5085"/>
    <w:rsid w:val="004E5A37"/>
    <w:rsid w:val="004E609E"/>
    <w:rsid w:val="004E64BF"/>
    <w:rsid w:val="004E64FD"/>
    <w:rsid w:val="004E681B"/>
    <w:rsid w:val="004E6E05"/>
    <w:rsid w:val="004E71FC"/>
    <w:rsid w:val="004E7572"/>
    <w:rsid w:val="004E78A6"/>
    <w:rsid w:val="004E7942"/>
    <w:rsid w:val="004E7DB2"/>
    <w:rsid w:val="004E7EAA"/>
    <w:rsid w:val="004F0644"/>
    <w:rsid w:val="004F0AE0"/>
    <w:rsid w:val="004F0AF1"/>
    <w:rsid w:val="004F0BAC"/>
    <w:rsid w:val="004F0BBB"/>
    <w:rsid w:val="004F1663"/>
    <w:rsid w:val="004F17CC"/>
    <w:rsid w:val="004F1A71"/>
    <w:rsid w:val="004F1C9C"/>
    <w:rsid w:val="004F1DE4"/>
    <w:rsid w:val="004F1EC7"/>
    <w:rsid w:val="004F29A0"/>
    <w:rsid w:val="004F2D65"/>
    <w:rsid w:val="004F3059"/>
    <w:rsid w:val="004F3682"/>
    <w:rsid w:val="004F37A1"/>
    <w:rsid w:val="004F3822"/>
    <w:rsid w:val="004F3A4B"/>
    <w:rsid w:val="004F4050"/>
    <w:rsid w:val="004F4863"/>
    <w:rsid w:val="004F4969"/>
    <w:rsid w:val="004F4B6B"/>
    <w:rsid w:val="004F4E22"/>
    <w:rsid w:val="004F4F05"/>
    <w:rsid w:val="004F506C"/>
    <w:rsid w:val="004F50B1"/>
    <w:rsid w:val="004F53A2"/>
    <w:rsid w:val="004F5742"/>
    <w:rsid w:val="004F576D"/>
    <w:rsid w:val="004F5812"/>
    <w:rsid w:val="004F58AE"/>
    <w:rsid w:val="004F5BB7"/>
    <w:rsid w:val="004F5E11"/>
    <w:rsid w:val="004F6572"/>
    <w:rsid w:val="004F661F"/>
    <w:rsid w:val="004F6959"/>
    <w:rsid w:val="004F6D6E"/>
    <w:rsid w:val="004F7112"/>
    <w:rsid w:val="004F72C5"/>
    <w:rsid w:val="004F7648"/>
    <w:rsid w:val="004F7C72"/>
    <w:rsid w:val="004F7E01"/>
    <w:rsid w:val="004F7E84"/>
    <w:rsid w:val="004F7F71"/>
    <w:rsid w:val="004F7FC5"/>
    <w:rsid w:val="00500289"/>
    <w:rsid w:val="005002C6"/>
    <w:rsid w:val="005002E5"/>
    <w:rsid w:val="005005C5"/>
    <w:rsid w:val="005005FF"/>
    <w:rsid w:val="0050085F"/>
    <w:rsid w:val="005009B7"/>
    <w:rsid w:val="00500E1A"/>
    <w:rsid w:val="00500FAC"/>
    <w:rsid w:val="005012E0"/>
    <w:rsid w:val="005019AD"/>
    <w:rsid w:val="00501C2B"/>
    <w:rsid w:val="00501CEC"/>
    <w:rsid w:val="00501EE7"/>
    <w:rsid w:val="00502067"/>
    <w:rsid w:val="00502647"/>
    <w:rsid w:val="0050296F"/>
    <w:rsid w:val="00502981"/>
    <w:rsid w:val="00502B9F"/>
    <w:rsid w:val="0050342D"/>
    <w:rsid w:val="00503475"/>
    <w:rsid w:val="0050352F"/>
    <w:rsid w:val="00503A17"/>
    <w:rsid w:val="00503C4B"/>
    <w:rsid w:val="00503CA6"/>
    <w:rsid w:val="00503D30"/>
    <w:rsid w:val="00503EC6"/>
    <w:rsid w:val="00504023"/>
    <w:rsid w:val="0050408C"/>
    <w:rsid w:val="00504098"/>
    <w:rsid w:val="00504491"/>
    <w:rsid w:val="0050471E"/>
    <w:rsid w:val="005048AD"/>
    <w:rsid w:val="00504966"/>
    <w:rsid w:val="005050A1"/>
    <w:rsid w:val="00505BB7"/>
    <w:rsid w:val="00506175"/>
    <w:rsid w:val="005062CE"/>
    <w:rsid w:val="00506619"/>
    <w:rsid w:val="00506681"/>
    <w:rsid w:val="005077ED"/>
    <w:rsid w:val="00507A4C"/>
    <w:rsid w:val="00507B3F"/>
    <w:rsid w:val="00507CDE"/>
    <w:rsid w:val="00507E97"/>
    <w:rsid w:val="00510D8C"/>
    <w:rsid w:val="00511124"/>
    <w:rsid w:val="00511E5C"/>
    <w:rsid w:val="00512175"/>
    <w:rsid w:val="005121E1"/>
    <w:rsid w:val="0051262A"/>
    <w:rsid w:val="00512BFA"/>
    <w:rsid w:val="00512D46"/>
    <w:rsid w:val="00512EAF"/>
    <w:rsid w:val="00512EB2"/>
    <w:rsid w:val="00512FBB"/>
    <w:rsid w:val="0051362A"/>
    <w:rsid w:val="00513706"/>
    <w:rsid w:val="00513952"/>
    <w:rsid w:val="00513A3F"/>
    <w:rsid w:val="00513D20"/>
    <w:rsid w:val="0051418E"/>
    <w:rsid w:val="005144B6"/>
    <w:rsid w:val="00514570"/>
    <w:rsid w:val="00514B88"/>
    <w:rsid w:val="00514F62"/>
    <w:rsid w:val="005151C2"/>
    <w:rsid w:val="005153B9"/>
    <w:rsid w:val="0051591C"/>
    <w:rsid w:val="00515BC0"/>
    <w:rsid w:val="00516478"/>
    <w:rsid w:val="00516A6C"/>
    <w:rsid w:val="00516E12"/>
    <w:rsid w:val="00516E52"/>
    <w:rsid w:val="00517079"/>
    <w:rsid w:val="0051759C"/>
    <w:rsid w:val="00517863"/>
    <w:rsid w:val="00517DDD"/>
    <w:rsid w:val="0052015C"/>
    <w:rsid w:val="005203F7"/>
    <w:rsid w:val="0052060D"/>
    <w:rsid w:val="00520835"/>
    <w:rsid w:val="005209B8"/>
    <w:rsid w:val="00521193"/>
    <w:rsid w:val="00521347"/>
    <w:rsid w:val="005214C5"/>
    <w:rsid w:val="00521692"/>
    <w:rsid w:val="00521AEC"/>
    <w:rsid w:val="00521D42"/>
    <w:rsid w:val="005224EC"/>
    <w:rsid w:val="00522853"/>
    <w:rsid w:val="005229FF"/>
    <w:rsid w:val="00522AA7"/>
    <w:rsid w:val="00522CA6"/>
    <w:rsid w:val="00522ECE"/>
    <w:rsid w:val="00523428"/>
    <w:rsid w:val="00523863"/>
    <w:rsid w:val="00523C89"/>
    <w:rsid w:val="00524107"/>
    <w:rsid w:val="00524161"/>
    <w:rsid w:val="005241DC"/>
    <w:rsid w:val="005243CA"/>
    <w:rsid w:val="00524A18"/>
    <w:rsid w:val="00524AC8"/>
    <w:rsid w:val="00524E68"/>
    <w:rsid w:val="0052582F"/>
    <w:rsid w:val="005259FA"/>
    <w:rsid w:val="00525B21"/>
    <w:rsid w:val="00525C6D"/>
    <w:rsid w:val="0052659F"/>
    <w:rsid w:val="00526602"/>
    <w:rsid w:val="00526614"/>
    <w:rsid w:val="00526DA3"/>
    <w:rsid w:val="00527182"/>
    <w:rsid w:val="005271E2"/>
    <w:rsid w:val="005272A9"/>
    <w:rsid w:val="0052738B"/>
    <w:rsid w:val="005275C9"/>
    <w:rsid w:val="00527610"/>
    <w:rsid w:val="0052771D"/>
    <w:rsid w:val="00527B51"/>
    <w:rsid w:val="00530092"/>
    <w:rsid w:val="005308F0"/>
    <w:rsid w:val="00530ACB"/>
    <w:rsid w:val="00530E65"/>
    <w:rsid w:val="005310FE"/>
    <w:rsid w:val="0053116A"/>
    <w:rsid w:val="005318BE"/>
    <w:rsid w:val="00531947"/>
    <w:rsid w:val="005319C2"/>
    <w:rsid w:val="0053203D"/>
    <w:rsid w:val="005325C6"/>
    <w:rsid w:val="00532F62"/>
    <w:rsid w:val="005331D7"/>
    <w:rsid w:val="0053320B"/>
    <w:rsid w:val="0053358D"/>
    <w:rsid w:val="0053392A"/>
    <w:rsid w:val="00533B58"/>
    <w:rsid w:val="00533CA4"/>
    <w:rsid w:val="00534787"/>
    <w:rsid w:val="00534C59"/>
    <w:rsid w:val="00535084"/>
    <w:rsid w:val="0053563A"/>
    <w:rsid w:val="0053575E"/>
    <w:rsid w:val="005359BF"/>
    <w:rsid w:val="00535F49"/>
    <w:rsid w:val="00536067"/>
    <w:rsid w:val="00536465"/>
    <w:rsid w:val="00536679"/>
    <w:rsid w:val="005369BA"/>
    <w:rsid w:val="00536C8E"/>
    <w:rsid w:val="00537058"/>
    <w:rsid w:val="00537474"/>
    <w:rsid w:val="00537BE9"/>
    <w:rsid w:val="00537CD6"/>
    <w:rsid w:val="00537CFC"/>
    <w:rsid w:val="00537E29"/>
    <w:rsid w:val="0054021D"/>
    <w:rsid w:val="00540236"/>
    <w:rsid w:val="005403E4"/>
    <w:rsid w:val="00540AF0"/>
    <w:rsid w:val="00540B4C"/>
    <w:rsid w:val="00540C14"/>
    <w:rsid w:val="00540E99"/>
    <w:rsid w:val="00540F6B"/>
    <w:rsid w:val="005413A0"/>
    <w:rsid w:val="00541967"/>
    <w:rsid w:val="00541BBC"/>
    <w:rsid w:val="005420F8"/>
    <w:rsid w:val="00542834"/>
    <w:rsid w:val="005428F2"/>
    <w:rsid w:val="00542BF3"/>
    <w:rsid w:val="00542C36"/>
    <w:rsid w:val="00542F97"/>
    <w:rsid w:val="00542FD6"/>
    <w:rsid w:val="00543421"/>
    <w:rsid w:val="0054375E"/>
    <w:rsid w:val="00543AFE"/>
    <w:rsid w:val="0054415A"/>
    <w:rsid w:val="0054430C"/>
    <w:rsid w:val="005444B3"/>
    <w:rsid w:val="00544B7A"/>
    <w:rsid w:val="00545091"/>
    <w:rsid w:val="0054523A"/>
    <w:rsid w:val="0054535B"/>
    <w:rsid w:val="005455B6"/>
    <w:rsid w:val="005456EB"/>
    <w:rsid w:val="00545815"/>
    <w:rsid w:val="00546303"/>
    <w:rsid w:val="005463F4"/>
    <w:rsid w:val="005465F5"/>
    <w:rsid w:val="00546736"/>
    <w:rsid w:val="0054688A"/>
    <w:rsid w:val="00546D84"/>
    <w:rsid w:val="00546E63"/>
    <w:rsid w:val="005471CE"/>
    <w:rsid w:val="005472C2"/>
    <w:rsid w:val="00547A02"/>
    <w:rsid w:val="00547F4B"/>
    <w:rsid w:val="00547F56"/>
    <w:rsid w:val="005502E7"/>
    <w:rsid w:val="005503F4"/>
    <w:rsid w:val="00550776"/>
    <w:rsid w:val="005509F0"/>
    <w:rsid w:val="00550AEE"/>
    <w:rsid w:val="00550B0C"/>
    <w:rsid w:val="00550BC7"/>
    <w:rsid w:val="00550C09"/>
    <w:rsid w:val="00550EBF"/>
    <w:rsid w:val="00550F03"/>
    <w:rsid w:val="0055101C"/>
    <w:rsid w:val="00551241"/>
    <w:rsid w:val="00551E90"/>
    <w:rsid w:val="00551FE1"/>
    <w:rsid w:val="005526B8"/>
    <w:rsid w:val="005527E6"/>
    <w:rsid w:val="00552FEC"/>
    <w:rsid w:val="0055358F"/>
    <w:rsid w:val="005535CF"/>
    <w:rsid w:val="00553E92"/>
    <w:rsid w:val="00554483"/>
    <w:rsid w:val="0055463E"/>
    <w:rsid w:val="00554830"/>
    <w:rsid w:val="00554F32"/>
    <w:rsid w:val="00555355"/>
    <w:rsid w:val="00555840"/>
    <w:rsid w:val="00555DF3"/>
    <w:rsid w:val="005563BF"/>
    <w:rsid w:val="00556AE0"/>
    <w:rsid w:val="00556FD3"/>
    <w:rsid w:val="0055702C"/>
    <w:rsid w:val="005572FD"/>
    <w:rsid w:val="005574EB"/>
    <w:rsid w:val="005576CF"/>
    <w:rsid w:val="00557703"/>
    <w:rsid w:val="005577E3"/>
    <w:rsid w:val="0056031F"/>
    <w:rsid w:val="0056078C"/>
    <w:rsid w:val="00560D3C"/>
    <w:rsid w:val="00560F07"/>
    <w:rsid w:val="00560F35"/>
    <w:rsid w:val="005610BA"/>
    <w:rsid w:val="005614CD"/>
    <w:rsid w:val="00561E0E"/>
    <w:rsid w:val="00561E75"/>
    <w:rsid w:val="00562933"/>
    <w:rsid w:val="00562AA9"/>
    <w:rsid w:val="00562D06"/>
    <w:rsid w:val="00562E24"/>
    <w:rsid w:val="00562FCD"/>
    <w:rsid w:val="005630CF"/>
    <w:rsid w:val="005636C5"/>
    <w:rsid w:val="005636D8"/>
    <w:rsid w:val="005638C4"/>
    <w:rsid w:val="00563CA6"/>
    <w:rsid w:val="00563F2B"/>
    <w:rsid w:val="005644FE"/>
    <w:rsid w:val="0056466C"/>
    <w:rsid w:val="00564986"/>
    <w:rsid w:val="00564A8E"/>
    <w:rsid w:val="00564AE0"/>
    <w:rsid w:val="00564B2D"/>
    <w:rsid w:val="00564D48"/>
    <w:rsid w:val="00565227"/>
    <w:rsid w:val="00565471"/>
    <w:rsid w:val="0056547E"/>
    <w:rsid w:val="0056585F"/>
    <w:rsid w:val="00565A11"/>
    <w:rsid w:val="005665F4"/>
    <w:rsid w:val="0056669E"/>
    <w:rsid w:val="0056679B"/>
    <w:rsid w:val="005668D5"/>
    <w:rsid w:val="005669DA"/>
    <w:rsid w:val="00566EAC"/>
    <w:rsid w:val="005677E5"/>
    <w:rsid w:val="00567F6C"/>
    <w:rsid w:val="0057008E"/>
    <w:rsid w:val="00570278"/>
    <w:rsid w:val="005704A8"/>
    <w:rsid w:val="00570523"/>
    <w:rsid w:val="005706A6"/>
    <w:rsid w:val="00570CE8"/>
    <w:rsid w:val="00570D55"/>
    <w:rsid w:val="00570E9A"/>
    <w:rsid w:val="00571745"/>
    <w:rsid w:val="005729D3"/>
    <w:rsid w:val="00572B83"/>
    <w:rsid w:val="00572C46"/>
    <w:rsid w:val="00572E9D"/>
    <w:rsid w:val="00572EA0"/>
    <w:rsid w:val="00572EC0"/>
    <w:rsid w:val="0057307A"/>
    <w:rsid w:val="005735BC"/>
    <w:rsid w:val="00573698"/>
    <w:rsid w:val="00573766"/>
    <w:rsid w:val="0057390C"/>
    <w:rsid w:val="00573C27"/>
    <w:rsid w:val="00573D5D"/>
    <w:rsid w:val="00573D67"/>
    <w:rsid w:val="00574223"/>
    <w:rsid w:val="005746A5"/>
    <w:rsid w:val="00574A5F"/>
    <w:rsid w:val="00574B7C"/>
    <w:rsid w:val="00575178"/>
    <w:rsid w:val="0057536A"/>
    <w:rsid w:val="005753AB"/>
    <w:rsid w:val="005757D9"/>
    <w:rsid w:val="0057595E"/>
    <w:rsid w:val="00575BEC"/>
    <w:rsid w:val="00575C52"/>
    <w:rsid w:val="0057621F"/>
    <w:rsid w:val="00576290"/>
    <w:rsid w:val="0057637E"/>
    <w:rsid w:val="005765B6"/>
    <w:rsid w:val="0057699D"/>
    <w:rsid w:val="00576E91"/>
    <w:rsid w:val="0057721C"/>
    <w:rsid w:val="005772F5"/>
    <w:rsid w:val="00577526"/>
    <w:rsid w:val="00577637"/>
    <w:rsid w:val="00577BB9"/>
    <w:rsid w:val="0058025E"/>
    <w:rsid w:val="00580445"/>
    <w:rsid w:val="00580559"/>
    <w:rsid w:val="005808DA"/>
    <w:rsid w:val="005809ED"/>
    <w:rsid w:val="00581509"/>
    <w:rsid w:val="00581513"/>
    <w:rsid w:val="00581C5B"/>
    <w:rsid w:val="005821AB"/>
    <w:rsid w:val="005823DE"/>
    <w:rsid w:val="00582756"/>
    <w:rsid w:val="00582861"/>
    <w:rsid w:val="005828A5"/>
    <w:rsid w:val="00582A6D"/>
    <w:rsid w:val="00582DBA"/>
    <w:rsid w:val="00583551"/>
    <w:rsid w:val="00584160"/>
    <w:rsid w:val="005843A1"/>
    <w:rsid w:val="00584A0A"/>
    <w:rsid w:val="00585388"/>
    <w:rsid w:val="005855E0"/>
    <w:rsid w:val="005856E7"/>
    <w:rsid w:val="00585803"/>
    <w:rsid w:val="00585E89"/>
    <w:rsid w:val="00585F05"/>
    <w:rsid w:val="00586F5D"/>
    <w:rsid w:val="00587947"/>
    <w:rsid w:val="00587A1B"/>
    <w:rsid w:val="005901D9"/>
    <w:rsid w:val="0059021B"/>
    <w:rsid w:val="00590613"/>
    <w:rsid w:val="005907C9"/>
    <w:rsid w:val="005907F0"/>
    <w:rsid w:val="0059097F"/>
    <w:rsid w:val="005910D2"/>
    <w:rsid w:val="0059121F"/>
    <w:rsid w:val="00591398"/>
    <w:rsid w:val="0059195F"/>
    <w:rsid w:val="00591CBD"/>
    <w:rsid w:val="00591D11"/>
    <w:rsid w:val="005924E8"/>
    <w:rsid w:val="00592986"/>
    <w:rsid w:val="00592CDA"/>
    <w:rsid w:val="00593560"/>
    <w:rsid w:val="00593934"/>
    <w:rsid w:val="00593FA8"/>
    <w:rsid w:val="005942C8"/>
    <w:rsid w:val="005943EA"/>
    <w:rsid w:val="005948A0"/>
    <w:rsid w:val="00594AF6"/>
    <w:rsid w:val="00594F8D"/>
    <w:rsid w:val="00595569"/>
    <w:rsid w:val="005956D6"/>
    <w:rsid w:val="0059575B"/>
    <w:rsid w:val="00595858"/>
    <w:rsid w:val="0059634E"/>
    <w:rsid w:val="0059669B"/>
    <w:rsid w:val="00596877"/>
    <w:rsid w:val="00596B2F"/>
    <w:rsid w:val="00596B71"/>
    <w:rsid w:val="00596BDC"/>
    <w:rsid w:val="00596F76"/>
    <w:rsid w:val="005974E4"/>
    <w:rsid w:val="005975C2"/>
    <w:rsid w:val="005977D7"/>
    <w:rsid w:val="005A012E"/>
    <w:rsid w:val="005A06E2"/>
    <w:rsid w:val="005A081D"/>
    <w:rsid w:val="005A0932"/>
    <w:rsid w:val="005A0C56"/>
    <w:rsid w:val="005A1274"/>
    <w:rsid w:val="005A1777"/>
    <w:rsid w:val="005A1785"/>
    <w:rsid w:val="005A202A"/>
    <w:rsid w:val="005A22AC"/>
    <w:rsid w:val="005A24B5"/>
    <w:rsid w:val="005A2743"/>
    <w:rsid w:val="005A2FFA"/>
    <w:rsid w:val="005A303E"/>
    <w:rsid w:val="005A33C4"/>
    <w:rsid w:val="005A33C7"/>
    <w:rsid w:val="005A3612"/>
    <w:rsid w:val="005A37E5"/>
    <w:rsid w:val="005A3AED"/>
    <w:rsid w:val="005A3E2F"/>
    <w:rsid w:val="005A443B"/>
    <w:rsid w:val="005A474B"/>
    <w:rsid w:val="005A4AC1"/>
    <w:rsid w:val="005A4DB2"/>
    <w:rsid w:val="005A54B2"/>
    <w:rsid w:val="005A5890"/>
    <w:rsid w:val="005A5924"/>
    <w:rsid w:val="005A5B47"/>
    <w:rsid w:val="005A6184"/>
    <w:rsid w:val="005A6233"/>
    <w:rsid w:val="005A643B"/>
    <w:rsid w:val="005A6809"/>
    <w:rsid w:val="005A69F7"/>
    <w:rsid w:val="005A6B02"/>
    <w:rsid w:val="005A6C80"/>
    <w:rsid w:val="005A71A6"/>
    <w:rsid w:val="005B0074"/>
    <w:rsid w:val="005B00E6"/>
    <w:rsid w:val="005B038A"/>
    <w:rsid w:val="005B0996"/>
    <w:rsid w:val="005B1FF3"/>
    <w:rsid w:val="005B205E"/>
    <w:rsid w:val="005B2165"/>
    <w:rsid w:val="005B2167"/>
    <w:rsid w:val="005B2457"/>
    <w:rsid w:val="005B326B"/>
    <w:rsid w:val="005B3444"/>
    <w:rsid w:val="005B3AFA"/>
    <w:rsid w:val="005B3DE9"/>
    <w:rsid w:val="005B3FF8"/>
    <w:rsid w:val="005B40F3"/>
    <w:rsid w:val="005B4246"/>
    <w:rsid w:val="005B4347"/>
    <w:rsid w:val="005B43F5"/>
    <w:rsid w:val="005B45F8"/>
    <w:rsid w:val="005B460E"/>
    <w:rsid w:val="005B4637"/>
    <w:rsid w:val="005B471D"/>
    <w:rsid w:val="005B4A94"/>
    <w:rsid w:val="005B51AF"/>
    <w:rsid w:val="005B51BB"/>
    <w:rsid w:val="005B5247"/>
    <w:rsid w:val="005B5A01"/>
    <w:rsid w:val="005B6216"/>
    <w:rsid w:val="005B6262"/>
    <w:rsid w:val="005B6505"/>
    <w:rsid w:val="005B6820"/>
    <w:rsid w:val="005B6ACC"/>
    <w:rsid w:val="005B7202"/>
    <w:rsid w:val="005B79FB"/>
    <w:rsid w:val="005B7AF8"/>
    <w:rsid w:val="005B7E90"/>
    <w:rsid w:val="005C02D9"/>
    <w:rsid w:val="005C050D"/>
    <w:rsid w:val="005C0522"/>
    <w:rsid w:val="005C0614"/>
    <w:rsid w:val="005C0A76"/>
    <w:rsid w:val="005C1075"/>
    <w:rsid w:val="005C115B"/>
    <w:rsid w:val="005C1236"/>
    <w:rsid w:val="005C1521"/>
    <w:rsid w:val="005C16FE"/>
    <w:rsid w:val="005C19EB"/>
    <w:rsid w:val="005C250E"/>
    <w:rsid w:val="005C25E5"/>
    <w:rsid w:val="005C2951"/>
    <w:rsid w:val="005C2ABA"/>
    <w:rsid w:val="005C2B77"/>
    <w:rsid w:val="005C2F17"/>
    <w:rsid w:val="005C305B"/>
    <w:rsid w:val="005C372E"/>
    <w:rsid w:val="005C3797"/>
    <w:rsid w:val="005C3E2B"/>
    <w:rsid w:val="005C4232"/>
    <w:rsid w:val="005C49C7"/>
    <w:rsid w:val="005C4C4B"/>
    <w:rsid w:val="005C4D56"/>
    <w:rsid w:val="005C5769"/>
    <w:rsid w:val="005C5DA1"/>
    <w:rsid w:val="005C6644"/>
    <w:rsid w:val="005C6C59"/>
    <w:rsid w:val="005C707B"/>
    <w:rsid w:val="005C733F"/>
    <w:rsid w:val="005C76FC"/>
    <w:rsid w:val="005C7A1D"/>
    <w:rsid w:val="005D0271"/>
    <w:rsid w:val="005D04CB"/>
    <w:rsid w:val="005D0525"/>
    <w:rsid w:val="005D0E45"/>
    <w:rsid w:val="005D10B5"/>
    <w:rsid w:val="005D1215"/>
    <w:rsid w:val="005D2550"/>
    <w:rsid w:val="005D268B"/>
    <w:rsid w:val="005D2835"/>
    <w:rsid w:val="005D2BC6"/>
    <w:rsid w:val="005D3BDD"/>
    <w:rsid w:val="005D436E"/>
    <w:rsid w:val="005D43CF"/>
    <w:rsid w:val="005D43E9"/>
    <w:rsid w:val="005D45A9"/>
    <w:rsid w:val="005D4708"/>
    <w:rsid w:val="005D4968"/>
    <w:rsid w:val="005D4A9C"/>
    <w:rsid w:val="005D5227"/>
    <w:rsid w:val="005D543C"/>
    <w:rsid w:val="005D56AD"/>
    <w:rsid w:val="005D5C34"/>
    <w:rsid w:val="005D5DEC"/>
    <w:rsid w:val="005D6250"/>
    <w:rsid w:val="005D6258"/>
    <w:rsid w:val="005D6361"/>
    <w:rsid w:val="005D6A54"/>
    <w:rsid w:val="005D6ACA"/>
    <w:rsid w:val="005D71E5"/>
    <w:rsid w:val="005D7398"/>
    <w:rsid w:val="005D760A"/>
    <w:rsid w:val="005D77E1"/>
    <w:rsid w:val="005D7CE6"/>
    <w:rsid w:val="005E00CC"/>
    <w:rsid w:val="005E07C1"/>
    <w:rsid w:val="005E1154"/>
    <w:rsid w:val="005E11F6"/>
    <w:rsid w:val="005E16CB"/>
    <w:rsid w:val="005E1727"/>
    <w:rsid w:val="005E18AE"/>
    <w:rsid w:val="005E2036"/>
    <w:rsid w:val="005E22ED"/>
    <w:rsid w:val="005E26BB"/>
    <w:rsid w:val="005E2767"/>
    <w:rsid w:val="005E28EB"/>
    <w:rsid w:val="005E3388"/>
    <w:rsid w:val="005E34DA"/>
    <w:rsid w:val="005E3B64"/>
    <w:rsid w:val="005E3D43"/>
    <w:rsid w:val="005E3F44"/>
    <w:rsid w:val="005E42D0"/>
    <w:rsid w:val="005E4A62"/>
    <w:rsid w:val="005E4B3E"/>
    <w:rsid w:val="005E50DB"/>
    <w:rsid w:val="005E52C9"/>
    <w:rsid w:val="005E5332"/>
    <w:rsid w:val="005E54A8"/>
    <w:rsid w:val="005E570F"/>
    <w:rsid w:val="005E5AC5"/>
    <w:rsid w:val="005E5BE6"/>
    <w:rsid w:val="005E5C2F"/>
    <w:rsid w:val="005E6154"/>
    <w:rsid w:val="005E635D"/>
    <w:rsid w:val="005E643D"/>
    <w:rsid w:val="005E6EF6"/>
    <w:rsid w:val="005E744E"/>
    <w:rsid w:val="005E7BAE"/>
    <w:rsid w:val="005F0730"/>
    <w:rsid w:val="005F0BE5"/>
    <w:rsid w:val="005F0C41"/>
    <w:rsid w:val="005F0E98"/>
    <w:rsid w:val="005F0EF4"/>
    <w:rsid w:val="005F1114"/>
    <w:rsid w:val="005F1412"/>
    <w:rsid w:val="005F1D8A"/>
    <w:rsid w:val="005F21B4"/>
    <w:rsid w:val="005F226C"/>
    <w:rsid w:val="005F2589"/>
    <w:rsid w:val="005F2629"/>
    <w:rsid w:val="005F27EE"/>
    <w:rsid w:val="005F282C"/>
    <w:rsid w:val="005F298A"/>
    <w:rsid w:val="005F2B35"/>
    <w:rsid w:val="005F3D5F"/>
    <w:rsid w:val="005F3FA2"/>
    <w:rsid w:val="005F4066"/>
    <w:rsid w:val="005F4AC5"/>
    <w:rsid w:val="005F4BA8"/>
    <w:rsid w:val="005F4EB0"/>
    <w:rsid w:val="005F50C4"/>
    <w:rsid w:val="005F50F9"/>
    <w:rsid w:val="005F5526"/>
    <w:rsid w:val="005F5549"/>
    <w:rsid w:val="005F55F2"/>
    <w:rsid w:val="005F57BB"/>
    <w:rsid w:val="005F5F40"/>
    <w:rsid w:val="005F6232"/>
    <w:rsid w:val="005F62BC"/>
    <w:rsid w:val="005F65EC"/>
    <w:rsid w:val="005F68B7"/>
    <w:rsid w:val="005F6AD9"/>
    <w:rsid w:val="005F6C40"/>
    <w:rsid w:val="005F6FF6"/>
    <w:rsid w:val="005F7825"/>
    <w:rsid w:val="005F7C90"/>
    <w:rsid w:val="005F7D6E"/>
    <w:rsid w:val="005F7FCB"/>
    <w:rsid w:val="006008FC"/>
    <w:rsid w:val="00600D4D"/>
    <w:rsid w:val="00601520"/>
    <w:rsid w:val="00601A1C"/>
    <w:rsid w:val="00601DBD"/>
    <w:rsid w:val="00601E4C"/>
    <w:rsid w:val="00602260"/>
    <w:rsid w:val="0060253E"/>
    <w:rsid w:val="006029BA"/>
    <w:rsid w:val="00602B14"/>
    <w:rsid w:val="00602D23"/>
    <w:rsid w:val="00602FD2"/>
    <w:rsid w:val="0060311E"/>
    <w:rsid w:val="006031B5"/>
    <w:rsid w:val="00603349"/>
    <w:rsid w:val="00604616"/>
    <w:rsid w:val="00604B87"/>
    <w:rsid w:val="00604DF2"/>
    <w:rsid w:val="006050CF"/>
    <w:rsid w:val="00605418"/>
    <w:rsid w:val="0060552E"/>
    <w:rsid w:val="006057FB"/>
    <w:rsid w:val="00606901"/>
    <w:rsid w:val="00606BA6"/>
    <w:rsid w:val="00606BE6"/>
    <w:rsid w:val="00606EC5"/>
    <w:rsid w:val="00606F14"/>
    <w:rsid w:val="00607067"/>
    <w:rsid w:val="00607095"/>
    <w:rsid w:val="0060718F"/>
    <w:rsid w:val="00607258"/>
    <w:rsid w:val="006078BB"/>
    <w:rsid w:val="0061014F"/>
    <w:rsid w:val="00610448"/>
    <w:rsid w:val="00610B3C"/>
    <w:rsid w:val="0061135C"/>
    <w:rsid w:val="006115C2"/>
    <w:rsid w:val="00611F4E"/>
    <w:rsid w:val="00611F7F"/>
    <w:rsid w:val="006123E1"/>
    <w:rsid w:val="00612525"/>
    <w:rsid w:val="006131A4"/>
    <w:rsid w:val="00613225"/>
    <w:rsid w:val="006133F9"/>
    <w:rsid w:val="00613934"/>
    <w:rsid w:val="00613DA6"/>
    <w:rsid w:val="00614530"/>
    <w:rsid w:val="00614848"/>
    <w:rsid w:val="00614A39"/>
    <w:rsid w:val="00614C05"/>
    <w:rsid w:val="00614C7C"/>
    <w:rsid w:val="00615677"/>
    <w:rsid w:val="006156D9"/>
    <w:rsid w:val="0061579B"/>
    <w:rsid w:val="00616048"/>
    <w:rsid w:val="00616754"/>
    <w:rsid w:val="00616818"/>
    <w:rsid w:val="00616964"/>
    <w:rsid w:val="00616C6F"/>
    <w:rsid w:val="00617141"/>
    <w:rsid w:val="006175C5"/>
    <w:rsid w:val="0061777E"/>
    <w:rsid w:val="0061784E"/>
    <w:rsid w:val="00617A41"/>
    <w:rsid w:val="006208EB"/>
    <w:rsid w:val="00620A69"/>
    <w:rsid w:val="00620E57"/>
    <w:rsid w:val="00620EA0"/>
    <w:rsid w:val="0062115B"/>
    <w:rsid w:val="006214D5"/>
    <w:rsid w:val="00621BC4"/>
    <w:rsid w:val="006226FD"/>
    <w:rsid w:val="00622752"/>
    <w:rsid w:val="006229E4"/>
    <w:rsid w:val="00622BE3"/>
    <w:rsid w:val="00622C66"/>
    <w:rsid w:val="00622DB1"/>
    <w:rsid w:val="00622FF7"/>
    <w:rsid w:val="00623781"/>
    <w:rsid w:val="00623873"/>
    <w:rsid w:val="006238CF"/>
    <w:rsid w:val="006248F3"/>
    <w:rsid w:val="006249FD"/>
    <w:rsid w:val="00624DD4"/>
    <w:rsid w:val="00624E94"/>
    <w:rsid w:val="00624E99"/>
    <w:rsid w:val="00625430"/>
    <w:rsid w:val="00625662"/>
    <w:rsid w:val="00625DEC"/>
    <w:rsid w:val="00626323"/>
    <w:rsid w:val="0062640D"/>
    <w:rsid w:val="00626583"/>
    <w:rsid w:val="006267CC"/>
    <w:rsid w:val="00626DDD"/>
    <w:rsid w:val="00626DF0"/>
    <w:rsid w:val="00627141"/>
    <w:rsid w:val="006273C2"/>
    <w:rsid w:val="0062781A"/>
    <w:rsid w:val="00627E66"/>
    <w:rsid w:val="006303A5"/>
    <w:rsid w:val="006307E9"/>
    <w:rsid w:val="00631685"/>
    <w:rsid w:val="00631895"/>
    <w:rsid w:val="00631C83"/>
    <w:rsid w:val="00631E73"/>
    <w:rsid w:val="00632619"/>
    <w:rsid w:val="0063329B"/>
    <w:rsid w:val="006337BA"/>
    <w:rsid w:val="00633EF4"/>
    <w:rsid w:val="00633FC1"/>
    <w:rsid w:val="006341FA"/>
    <w:rsid w:val="0063490D"/>
    <w:rsid w:val="00634EDF"/>
    <w:rsid w:val="006354E5"/>
    <w:rsid w:val="006354EB"/>
    <w:rsid w:val="00635919"/>
    <w:rsid w:val="00635AAB"/>
    <w:rsid w:val="00635E3C"/>
    <w:rsid w:val="00635EBA"/>
    <w:rsid w:val="00635ED3"/>
    <w:rsid w:val="00636293"/>
    <w:rsid w:val="00636324"/>
    <w:rsid w:val="00636486"/>
    <w:rsid w:val="006366AF"/>
    <w:rsid w:val="00636783"/>
    <w:rsid w:val="00636AA2"/>
    <w:rsid w:val="00636B1E"/>
    <w:rsid w:val="00636E2D"/>
    <w:rsid w:val="00637108"/>
    <w:rsid w:val="00637166"/>
    <w:rsid w:val="006376FB"/>
    <w:rsid w:val="006378CF"/>
    <w:rsid w:val="00637D47"/>
    <w:rsid w:val="00637F60"/>
    <w:rsid w:val="00640278"/>
    <w:rsid w:val="00640459"/>
    <w:rsid w:val="006404BC"/>
    <w:rsid w:val="00640AAF"/>
    <w:rsid w:val="00640D0A"/>
    <w:rsid w:val="0064100E"/>
    <w:rsid w:val="0064106F"/>
    <w:rsid w:val="00641491"/>
    <w:rsid w:val="006415B6"/>
    <w:rsid w:val="006416E6"/>
    <w:rsid w:val="00641850"/>
    <w:rsid w:val="006418B3"/>
    <w:rsid w:val="006419CA"/>
    <w:rsid w:val="00641ADC"/>
    <w:rsid w:val="00641B2C"/>
    <w:rsid w:val="00641CA5"/>
    <w:rsid w:val="00641EE4"/>
    <w:rsid w:val="006421D3"/>
    <w:rsid w:val="00642245"/>
    <w:rsid w:val="00642B85"/>
    <w:rsid w:val="00642CC6"/>
    <w:rsid w:val="00642CFF"/>
    <w:rsid w:val="00643067"/>
    <w:rsid w:val="00643125"/>
    <w:rsid w:val="006431BA"/>
    <w:rsid w:val="00644C85"/>
    <w:rsid w:val="00644ECB"/>
    <w:rsid w:val="00644F92"/>
    <w:rsid w:val="00645A8B"/>
    <w:rsid w:val="00645E36"/>
    <w:rsid w:val="00646305"/>
    <w:rsid w:val="00646393"/>
    <w:rsid w:val="006464B7"/>
    <w:rsid w:val="00646634"/>
    <w:rsid w:val="0064665B"/>
    <w:rsid w:val="00646A89"/>
    <w:rsid w:val="00646DDF"/>
    <w:rsid w:val="00647F7C"/>
    <w:rsid w:val="00650292"/>
    <w:rsid w:val="006505BF"/>
    <w:rsid w:val="006505EF"/>
    <w:rsid w:val="00651190"/>
    <w:rsid w:val="006513BE"/>
    <w:rsid w:val="00651417"/>
    <w:rsid w:val="00651A46"/>
    <w:rsid w:val="00651BDF"/>
    <w:rsid w:val="0065209C"/>
    <w:rsid w:val="00652128"/>
    <w:rsid w:val="006523E1"/>
    <w:rsid w:val="00652893"/>
    <w:rsid w:val="00652B82"/>
    <w:rsid w:val="00652B99"/>
    <w:rsid w:val="00652E39"/>
    <w:rsid w:val="00652F69"/>
    <w:rsid w:val="006533CA"/>
    <w:rsid w:val="00653967"/>
    <w:rsid w:val="00653B8F"/>
    <w:rsid w:val="00653BC0"/>
    <w:rsid w:val="00653D7B"/>
    <w:rsid w:val="006540CA"/>
    <w:rsid w:val="00654280"/>
    <w:rsid w:val="00654458"/>
    <w:rsid w:val="006549D5"/>
    <w:rsid w:val="00654AFB"/>
    <w:rsid w:val="00655858"/>
    <w:rsid w:val="006559B5"/>
    <w:rsid w:val="00655BCC"/>
    <w:rsid w:val="0065672E"/>
    <w:rsid w:val="00656A4F"/>
    <w:rsid w:val="00657301"/>
    <w:rsid w:val="00657308"/>
    <w:rsid w:val="006573DF"/>
    <w:rsid w:val="0066005C"/>
    <w:rsid w:val="00660160"/>
    <w:rsid w:val="0066039C"/>
    <w:rsid w:val="00660846"/>
    <w:rsid w:val="00660C0F"/>
    <w:rsid w:val="00660D69"/>
    <w:rsid w:val="00660E8A"/>
    <w:rsid w:val="006614D0"/>
    <w:rsid w:val="00661B3D"/>
    <w:rsid w:val="00662164"/>
    <w:rsid w:val="00662576"/>
    <w:rsid w:val="00662B85"/>
    <w:rsid w:val="00662CF9"/>
    <w:rsid w:val="00662DAF"/>
    <w:rsid w:val="00663270"/>
    <w:rsid w:val="00663578"/>
    <w:rsid w:val="006636D8"/>
    <w:rsid w:val="00663B01"/>
    <w:rsid w:val="00663B48"/>
    <w:rsid w:val="00663BC0"/>
    <w:rsid w:val="00663DE6"/>
    <w:rsid w:val="00663F16"/>
    <w:rsid w:val="00664079"/>
    <w:rsid w:val="00664190"/>
    <w:rsid w:val="0066453C"/>
    <w:rsid w:val="00664858"/>
    <w:rsid w:val="00664A81"/>
    <w:rsid w:val="00664DFC"/>
    <w:rsid w:val="006651D2"/>
    <w:rsid w:val="006655A3"/>
    <w:rsid w:val="00665C48"/>
    <w:rsid w:val="006662BF"/>
    <w:rsid w:val="006663B3"/>
    <w:rsid w:val="006664AE"/>
    <w:rsid w:val="006674E7"/>
    <w:rsid w:val="00667515"/>
    <w:rsid w:val="006679A6"/>
    <w:rsid w:val="00670340"/>
    <w:rsid w:val="00670583"/>
    <w:rsid w:val="00670594"/>
    <w:rsid w:val="00670C94"/>
    <w:rsid w:val="00670DE5"/>
    <w:rsid w:val="00671D84"/>
    <w:rsid w:val="00672982"/>
    <w:rsid w:val="00672A2B"/>
    <w:rsid w:val="00672DD8"/>
    <w:rsid w:val="00672ECD"/>
    <w:rsid w:val="00673612"/>
    <w:rsid w:val="00673B5E"/>
    <w:rsid w:val="00673CD0"/>
    <w:rsid w:val="00673F07"/>
    <w:rsid w:val="00674062"/>
    <w:rsid w:val="006741E9"/>
    <w:rsid w:val="00674C10"/>
    <w:rsid w:val="00674FBA"/>
    <w:rsid w:val="0067527E"/>
    <w:rsid w:val="006755B1"/>
    <w:rsid w:val="00676178"/>
    <w:rsid w:val="0067693E"/>
    <w:rsid w:val="0067698D"/>
    <w:rsid w:val="006769BB"/>
    <w:rsid w:val="00676A97"/>
    <w:rsid w:val="00676E71"/>
    <w:rsid w:val="00676EFB"/>
    <w:rsid w:val="00676F30"/>
    <w:rsid w:val="0067728D"/>
    <w:rsid w:val="0067783E"/>
    <w:rsid w:val="00677CD0"/>
    <w:rsid w:val="0068045B"/>
    <w:rsid w:val="00680BAF"/>
    <w:rsid w:val="00680C07"/>
    <w:rsid w:val="00681603"/>
    <w:rsid w:val="00681C4E"/>
    <w:rsid w:val="006825CB"/>
    <w:rsid w:val="00682803"/>
    <w:rsid w:val="00682921"/>
    <w:rsid w:val="00682A05"/>
    <w:rsid w:val="00682A69"/>
    <w:rsid w:val="00682CF7"/>
    <w:rsid w:val="00682D62"/>
    <w:rsid w:val="00683215"/>
    <w:rsid w:val="00683333"/>
    <w:rsid w:val="0068379C"/>
    <w:rsid w:val="00683811"/>
    <w:rsid w:val="00683AFA"/>
    <w:rsid w:val="00683BCC"/>
    <w:rsid w:val="00683D3B"/>
    <w:rsid w:val="006848DE"/>
    <w:rsid w:val="00684EB8"/>
    <w:rsid w:val="0068511F"/>
    <w:rsid w:val="00685126"/>
    <w:rsid w:val="006854E3"/>
    <w:rsid w:val="006859D6"/>
    <w:rsid w:val="00685EEC"/>
    <w:rsid w:val="00685F45"/>
    <w:rsid w:val="006862CE"/>
    <w:rsid w:val="00686A4D"/>
    <w:rsid w:val="00686CC0"/>
    <w:rsid w:val="00687179"/>
    <w:rsid w:val="006901BF"/>
    <w:rsid w:val="00690B9C"/>
    <w:rsid w:val="00690BE4"/>
    <w:rsid w:val="00690E0B"/>
    <w:rsid w:val="00691308"/>
    <w:rsid w:val="00691380"/>
    <w:rsid w:val="00691643"/>
    <w:rsid w:val="0069188A"/>
    <w:rsid w:val="00691C76"/>
    <w:rsid w:val="00691E4B"/>
    <w:rsid w:val="006923C3"/>
    <w:rsid w:val="00692598"/>
    <w:rsid w:val="006927AA"/>
    <w:rsid w:val="00692C0C"/>
    <w:rsid w:val="00692E53"/>
    <w:rsid w:val="00693689"/>
    <w:rsid w:val="00693863"/>
    <w:rsid w:val="00693FF2"/>
    <w:rsid w:val="0069419A"/>
    <w:rsid w:val="00694ACF"/>
    <w:rsid w:val="00694FEB"/>
    <w:rsid w:val="0069508E"/>
    <w:rsid w:val="006950F2"/>
    <w:rsid w:val="0069560A"/>
    <w:rsid w:val="00695838"/>
    <w:rsid w:val="00695FD7"/>
    <w:rsid w:val="00696847"/>
    <w:rsid w:val="00697007"/>
    <w:rsid w:val="0069700E"/>
    <w:rsid w:val="00697295"/>
    <w:rsid w:val="006977B7"/>
    <w:rsid w:val="00697A83"/>
    <w:rsid w:val="00697DC1"/>
    <w:rsid w:val="006A0034"/>
    <w:rsid w:val="006A0191"/>
    <w:rsid w:val="006A0203"/>
    <w:rsid w:val="006A02C6"/>
    <w:rsid w:val="006A0420"/>
    <w:rsid w:val="006A043C"/>
    <w:rsid w:val="006A054A"/>
    <w:rsid w:val="006A0D92"/>
    <w:rsid w:val="006A0DC9"/>
    <w:rsid w:val="006A0E69"/>
    <w:rsid w:val="006A0FC4"/>
    <w:rsid w:val="006A123D"/>
    <w:rsid w:val="006A1489"/>
    <w:rsid w:val="006A155B"/>
    <w:rsid w:val="006A1613"/>
    <w:rsid w:val="006A19A0"/>
    <w:rsid w:val="006A1A5C"/>
    <w:rsid w:val="006A1E69"/>
    <w:rsid w:val="006A2D3B"/>
    <w:rsid w:val="006A31FB"/>
    <w:rsid w:val="006A342D"/>
    <w:rsid w:val="006A36AA"/>
    <w:rsid w:val="006A36DD"/>
    <w:rsid w:val="006A399B"/>
    <w:rsid w:val="006A3A94"/>
    <w:rsid w:val="006A3AA9"/>
    <w:rsid w:val="006A408B"/>
    <w:rsid w:val="006A42BC"/>
    <w:rsid w:val="006A42DC"/>
    <w:rsid w:val="006A4343"/>
    <w:rsid w:val="006A451A"/>
    <w:rsid w:val="006A4605"/>
    <w:rsid w:val="006A47E8"/>
    <w:rsid w:val="006A4AE4"/>
    <w:rsid w:val="006A4C07"/>
    <w:rsid w:val="006A5308"/>
    <w:rsid w:val="006A5445"/>
    <w:rsid w:val="006A5D68"/>
    <w:rsid w:val="006A6477"/>
    <w:rsid w:val="006A6C82"/>
    <w:rsid w:val="006A6CF4"/>
    <w:rsid w:val="006A7294"/>
    <w:rsid w:val="006A768C"/>
    <w:rsid w:val="006A79CB"/>
    <w:rsid w:val="006A7C6F"/>
    <w:rsid w:val="006A7FAC"/>
    <w:rsid w:val="006B035A"/>
    <w:rsid w:val="006B0468"/>
    <w:rsid w:val="006B0523"/>
    <w:rsid w:val="006B09C9"/>
    <w:rsid w:val="006B0AFE"/>
    <w:rsid w:val="006B0CFB"/>
    <w:rsid w:val="006B0D6E"/>
    <w:rsid w:val="006B11A6"/>
    <w:rsid w:val="006B11DB"/>
    <w:rsid w:val="006B1D5D"/>
    <w:rsid w:val="006B2340"/>
    <w:rsid w:val="006B26EC"/>
    <w:rsid w:val="006B2A64"/>
    <w:rsid w:val="006B2C91"/>
    <w:rsid w:val="006B31B2"/>
    <w:rsid w:val="006B3350"/>
    <w:rsid w:val="006B3586"/>
    <w:rsid w:val="006B36BB"/>
    <w:rsid w:val="006B36F7"/>
    <w:rsid w:val="006B3FCC"/>
    <w:rsid w:val="006B42D4"/>
    <w:rsid w:val="006B43E4"/>
    <w:rsid w:val="006B4553"/>
    <w:rsid w:val="006B53C7"/>
    <w:rsid w:val="006B58FC"/>
    <w:rsid w:val="006B59FB"/>
    <w:rsid w:val="006B5AD8"/>
    <w:rsid w:val="006B5BE6"/>
    <w:rsid w:val="006B6666"/>
    <w:rsid w:val="006B672A"/>
    <w:rsid w:val="006B7345"/>
    <w:rsid w:val="006B73EA"/>
    <w:rsid w:val="006B74AA"/>
    <w:rsid w:val="006B7718"/>
    <w:rsid w:val="006B77B4"/>
    <w:rsid w:val="006B78C0"/>
    <w:rsid w:val="006B7AED"/>
    <w:rsid w:val="006C01C7"/>
    <w:rsid w:val="006C0385"/>
    <w:rsid w:val="006C058E"/>
    <w:rsid w:val="006C0D0F"/>
    <w:rsid w:val="006C1145"/>
    <w:rsid w:val="006C11D4"/>
    <w:rsid w:val="006C15D1"/>
    <w:rsid w:val="006C1D24"/>
    <w:rsid w:val="006C20CF"/>
    <w:rsid w:val="006C25BC"/>
    <w:rsid w:val="006C2D36"/>
    <w:rsid w:val="006C3202"/>
    <w:rsid w:val="006C326B"/>
    <w:rsid w:val="006C3443"/>
    <w:rsid w:val="006C393A"/>
    <w:rsid w:val="006C3A18"/>
    <w:rsid w:val="006C3D95"/>
    <w:rsid w:val="006C4000"/>
    <w:rsid w:val="006C4500"/>
    <w:rsid w:val="006C4993"/>
    <w:rsid w:val="006C49F6"/>
    <w:rsid w:val="006C4A42"/>
    <w:rsid w:val="006C5435"/>
    <w:rsid w:val="006C554B"/>
    <w:rsid w:val="006C55B2"/>
    <w:rsid w:val="006C55E9"/>
    <w:rsid w:val="006C55EA"/>
    <w:rsid w:val="006C5EA5"/>
    <w:rsid w:val="006C61F3"/>
    <w:rsid w:val="006C66FF"/>
    <w:rsid w:val="006C67E7"/>
    <w:rsid w:val="006C71CD"/>
    <w:rsid w:val="006C738B"/>
    <w:rsid w:val="006C7626"/>
    <w:rsid w:val="006C78FD"/>
    <w:rsid w:val="006C7DA2"/>
    <w:rsid w:val="006C7E0D"/>
    <w:rsid w:val="006D017B"/>
    <w:rsid w:val="006D059B"/>
    <w:rsid w:val="006D0A46"/>
    <w:rsid w:val="006D0D78"/>
    <w:rsid w:val="006D11B6"/>
    <w:rsid w:val="006D176B"/>
    <w:rsid w:val="006D23CD"/>
    <w:rsid w:val="006D2F0C"/>
    <w:rsid w:val="006D307D"/>
    <w:rsid w:val="006D35D4"/>
    <w:rsid w:val="006D36F0"/>
    <w:rsid w:val="006D3724"/>
    <w:rsid w:val="006D3BCB"/>
    <w:rsid w:val="006D3BD7"/>
    <w:rsid w:val="006D3EFA"/>
    <w:rsid w:val="006D4DB6"/>
    <w:rsid w:val="006D4EE0"/>
    <w:rsid w:val="006D4FA5"/>
    <w:rsid w:val="006D54A1"/>
    <w:rsid w:val="006D54A8"/>
    <w:rsid w:val="006D58A2"/>
    <w:rsid w:val="006D5FA0"/>
    <w:rsid w:val="006D66B2"/>
    <w:rsid w:val="006D69A9"/>
    <w:rsid w:val="006D6BFF"/>
    <w:rsid w:val="006D6FAD"/>
    <w:rsid w:val="006D7087"/>
    <w:rsid w:val="006D7318"/>
    <w:rsid w:val="006D783B"/>
    <w:rsid w:val="006D7D61"/>
    <w:rsid w:val="006E05AC"/>
    <w:rsid w:val="006E06EF"/>
    <w:rsid w:val="006E076F"/>
    <w:rsid w:val="006E15CC"/>
    <w:rsid w:val="006E19C6"/>
    <w:rsid w:val="006E23D1"/>
    <w:rsid w:val="006E25B8"/>
    <w:rsid w:val="006E2677"/>
    <w:rsid w:val="006E2746"/>
    <w:rsid w:val="006E27E2"/>
    <w:rsid w:val="006E315C"/>
    <w:rsid w:val="006E3376"/>
    <w:rsid w:val="006E3395"/>
    <w:rsid w:val="006E37DA"/>
    <w:rsid w:val="006E3CCB"/>
    <w:rsid w:val="006E4238"/>
    <w:rsid w:val="006E455D"/>
    <w:rsid w:val="006E4887"/>
    <w:rsid w:val="006E49D7"/>
    <w:rsid w:val="006E4C39"/>
    <w:rsid w:val="006E5065"/>
    <w:rsid w:val="006E52EE"/>
    <w:rsid w:val="006E59EA"/>
    <w:rsid w:val="006E5CFB"/>
    <w:rsid w:val="006E61EF"/>
    <w:rsid w:val="006E6428"/>
    <w:rsid w:val="006E65C1"/>
    <w:rsid w:val="006E6711"/>
    <w:rsid w:val="006E6A8A"/>
    <w:rsid w:val="006E6C92"/>
    <w:rsid w:val="006E70F9"/>
    <w:rsid w:val="006E7542"/>
    <w:rsid w:val="006E7722"/>
    <w:rsid w:val="006E78A0"/>
    <w:rsid w:val="006E7D77"/>
    <w:rsid w:val="006F0102"/>
    <w:rsid w:val="006F0250"/>
    <w:rsid w:val="006F02DF"/>
    <w:rsid w:val="006F0506"/>
    <w:rsid w:val="006F0732"/>
    <w:rsid w:val="006F0ED0"/>
    <w:rsid w:val="006F140D"/>
    <w:rsid w:val="006F1498"/>
    <w:rsid w:val="006F15B3"/>
    <w:rsid w:val="006F1980"/>
    <w:rsid w:val="006F1A5D"/>
    <w:rsid w:val="006F1B4E"/>
    <w:rsid w:val="006F1C77"/>
    <w:rsid w:val="006F2B8D"/>
    <w:rsid w:val="006F3ABB"/>
    <w:rsid w:val="006F3E48"/>
    <w:rsid w:val="006F3F88"/>
    <w:rsid w:val="006F4538"/>
    <w:rsid w:val="006F48DA"/>
    <w:rsid w:val="006F4DB5"/>
    <w:rsid w:val="006F5121"/>
    <w:rsid w:val="006F52DF"/>
    <w:rsid w:val="006F54B9"/>
    <w:rsid w:val="006F55A5"/>
    <w:rsid w:val="006F56F4"/>
    <w:rsid w:val="006F5781"/>
    <w:rsid w:val="006F643F"/>
    <w:rsid w:val="006F69DE"/>
    <w:rsid w:val="006F6C1C"/>
    <w:rsid w:val="006F6FAD"/>
    <w:rsid w:val="006F6FD1"/>
    <w:rsid w:val="006F709D"/>
    <w:rsid w:val="006F7379"/>
    <w:rsid w:val="006F747F"/>
    <w:rsid w:val="006F7783"/>
    <w:rsid w:val="006F7804"/>
    <w:rsid w:val="007001D5"/>
    <w:rsid w:val="007006AD"/>
    <w:rsid w:val="007009C8"/>
    <w:rsid w:val="007011D1"/>
    <w:rsid w:val="00701468"/>
    <w:rsid w:val="0070199F"/>
    <w:rsid w:val="00702180"/>
    <w:rsid w:val="007022D8"/>
    <w:rsid w:val="0070238C"/>
    <w:rsid w:val="007025EC"/>
    <w:rsid w:val="00702801"/>
    <w:rsid w:val="007029DC"/>
    <w:rsid w:val="00702BD7"/>
    <w:rsid w:val="00703BCB"/>
    <w:rsid w:val="00703BF8"/>
    <w:rsid w:val="00704070"/>
    <w:rsid w:val="007041DD"/>
    <w:rsid w:val="007042B0"/>
    <w:rsid w:val="00704DDD"/>
    <w:rsid w:val="007057A9"/>
    <w:rsid w:val="00705991"/>
    <w:rsid w:val="00705AA0"/>
    <w:rsid w:val="00705C33"/>
    <w:rsid w:val="007064FA"/>
    <w:rsid w:val="00706A7A"/>
    <w:rsid w:val="00706BA2"/>
    <w:rsid w:val="00706DE1"/>
    <w:rsid w:val="00706F90"/>
    <w:rsid w:val="00707181"/>
    <w:rsid w:val="00707235"/>
    <w:rsid w:val="00707375"/>
    <w:rsid w:val="00707498"/>
    <w:rsid w:val="0070756B"/>
    <w:rsid w:val="0070760D"/>
    <w:rsid w:val="007079FF"/>
    <w:rsid w:val="00707B2E"/>
    <w:rsid w:val="007100B6"/>
    <w:rsid w:val="007100BB"/>
    <w:rsid w:val="007100F1"/>
    <w:rsid w:val="007103F5"/>
    <w:rsid w:val="007105D3"/>
    <w:rsid w:val="0071098A"/>
    <w:rsid w:val="007109A8"/>
    <w:rsid w:val="00710CA0"/>
    <w:rsid w:val="00710E60"/>
    <w:rsid w:val="00711C20"/>
    <w:rsid w:val="00711FB0"/>
    <w:rsid w:val="007123D7"/>
    <w:rsid w:val="007124AB"/>
    <w:rsid w:val="0071277F"/>
    <w:rsid w:val="00712B3B"/>
    <w:rsid w:val="00712BC1"/>
    <w:rsid w:val="0071315B"/>
    <w:rsid w:val="007134A0"/>
    <w:rsid w:val="00713731"/>
    <w:rsid w:val="007139AE"/>
    <w:rsid w:val="00713C9A"/>
    <w:rsid w:val="0071415C"/>
    <w:rsid w:val="0071420E"/>
    <w:rsid w:val="007143A9"/>
    <w:rsid w:val="007148CA"/>
    <w:rsid w:val="00714960"/>
    <w:rsid w:val="00714B3A"/>
    <w:rsid w:val="00715395"/>
    <w:rsid w:val="00715610"/>
    <w:rsid w:val="0071569A"/>
    <w:rsid w:val="00715F55"/>
    <w:rsid w:val="00715FD8"/>
    <w:rsid w:val="0071625E"/>
    <w:rsid w:val="00716550"/>
    <w:rsid w:val="007168D0"/>
    <w:rsid w:val="00716916"/>
    <w:rsid w:val="00716A1A"/>
    <w:rsid w:val="00716BFD"/>
    <w:rsid w:val="00716E33"/>
    <w:rsid w:val="007174A0"/>
    <w:rsid w:val="007174F2"/>
    <w:rsid w:val="00717709"/>
    <w:rsid w:val="00717778"/>
    <w:rsid w:val="007204CC"/>
    <w:rsid w:val="007209B7"/>
    <w:rsid w:val="007209DD"/>
    <w:rsid w:val="007215D7"/>
    <w:rsid w:val="00721997"/>
    <w:rsid w:val="00721F28"/>
    <w:rsid w:val="00722307"/>
    <w:rsid w:val="00722657"/>
    <w:rsid w:val="0072294C"/>
    <w:rsid w:val="00722B32"/>
    <w:rsid w:val="00722BB7"/>
    <w:rsid w:val="00722CC0"/>
    <w:rsid w:val="00722CC9"/>
    <w:rsid w:val="00722F86"/>
    <w:rsid w:val="00722FD9"/>
    <w:rsid w:val="00722FF4"/>
    <w:rsid w:val="0072395B"/>
    <w:rsid w:val="00723B6C"/>
    <w:rsid w:val="00723CF9"/>
    <w:rsid w:val="00723D87"/>
    <w:rsid w:val="007241E4"/>
    <w:rsid w:val="007243DA"/>
    <w:rsid w:val="00724490"/>
    <w:rsid w:val="00724562"/>
    <w:rsid w:val="00724952"/>
    <w:rsid w:val="00724A87"/>
    <w:rsid w:val="00724BAB"/>
    <w:rsid w:val="00724CC4"/>
    <w:rsid w:val="00725554"/>
    <w:rsid w:val="007257C2"/>
    <w:rsid w:val="00725BED"/>
    <w:rsid w:val="00725DA6"/>
    <w:rsid w:val="00725DB7"/>
    <w:rsid w:val="007262D8"/>
    <w:rsid w:val="007271F9"/>
    <w:rsid w:val="007279FD"/>
    <w:rsid w:val="00727E2C"/>
    <w:rsid w:val="00730408"/>
    <w:rsid w:val="00730E93"/>
    <w:rsid w:val="00731340"/>
    <w:rsid w:val="00731625"/>
    <w:rsid w:val="007318CC"/>
    <w:rsid w:val="00731B9C"/>
    <w:rsid w:val="00731E57"/>
    <w:rsid w:val="00732065"/>
    <w:rsid w:val="007323A6"/>
    <w:rsid w:val="00732713"/>
    <w:rsid w:val="0073346F"/>
    <w:rsid w:val="00734174"/>
    <w:rsid w:val="007345E6"/>
    <w:rsid w:val="00734787"/>
    <w:rsid w:val="007348A8"/>
    <w:rsid w:val="007349E1"/>
    <w:rsid w:val="00734C29"/>
    <w:rsid w:val="00734F1B"/>
    <w:rsid w:val="0073512C"/>
    <w:rsid w:val="00735668"/>
    <w:rsid w:val="00735685"/>
    <w:rsid w:val="007356BC"/>
    <w:rsid w:val="007358EC"/>
    <w:rsid w:val="00735A4D"/>
    <w:rsid w:val="007365C3"/>
    <w:rsid w:val="0073660B"/>
    <w:rsid w:val="00736633"/>
    <w:rsid w:val="0073668F"/>
    <w:rsid w:val="00737198"/>
    <w:rsid w:val="0073752B"/>
    <w:rsid w:val="007375DB"/>
    <w:rsid w:val="007378D1"/>
    <w:rsid w:val="00737A85"/>
    <w:rsid w:val="0074032B"/>
    <w:rsid w:val="00740365"/>
    <w:rsid w:val="00740FCE"/>
    <w:rsid w:val="007413F1"/>
    <w:rsid w:val="0074198A"/>
    <w:rsid w:val="00742017"/>
    <w:rsid w:val="007421B7"/>
    <w:rsid w:val="00742264"/>
    <w:rsid w:val="00742534"/>
    <w:rsid w:val="00742673"/>
    <w:rsid w:val="00742793"/>
    <w:rsid w:val="00742D19"/>
    <w:rsid w:val="00742E97"/>
    <w:rsid w:val="007433DA"/>
    <w:rsid w:val="007436A1"/>
    <w:rsid w:val="007436A9"/>
    <w:rsid w:val="00743821"/>
    <w:rsid w:val="00743F08"/>
    <w:rsid w:val="00743FD5"/>
    <w:rsid w:val="007441B3"/>
    <w:rsid w:val="007447D2"/>
    <w:rsid w:val="00744E79"/>
    <w:rsid w:val="00744FFF"/>
    <w:rsid w:val="0074532F"/>
    <w:rsid w:val="00745815"/>
    <w:rsid w:val="00746354"/>
    <w:rsid w:val="007464B1"/>
    <w:rsid w:val="00746589"/>
    <w:rsid w:val="0074673F"/>
    <w:rsid w:val="0074693A"/>
    <w:rsid w:val="00746B92"/>
    <w:rsid w:val="00746C58"/>
    <w:rsid w:val="0074716D"/>
    <w:rsid w:val="00747231"/>
    <w:rsid w:val="00747437"/>
    <w:rsid w:val="0074744F"/>
    <w:rsid w:val="007503E6"/>
    <w:rsid w:val="00750476"/>
    <w:rsid w:val="00750545"/>
    <w:rsid w:val="0075092D"/>
    <w:rsid w:val="00750AC0"/>
    <w:rsid w:val="00750D09"/>
    <w:rsid w:val="00750DF9"/>
    <w:rsid w:val="00750E0A"/>
    <w:rsid w:val="00751135"/>
    <w:rsid w:val="00751374"/>
    <w:rsid w:val="00751671"/>
    <w:rsid w:val="0075191D"/>
    <w:rsid w:val="00751BCB"/>
    <w:rsid w:val="00751D9D"/>
    <w:rsid w:val="00752326"/>
    <w:rsid w:val="00752412"/>
    <w:rsid w:val="00752512"/>
    <w:rsid w:val="00752656"/>
    <w:rsid w:val="00752AE6"/>
    <w:rsid w:val="00752DDC"/>
    <w:rsid w:val="007536A5"/>
    <w:rsid w:val="00753F2A"/>
    <w:rsid w:val="00753FC9"/>
    <w:rsid w:val="007548B9"/>
    <w:rsid w:val="00754A5E"/>
    <w:rsid w:val="00754ACE"/>
    <w:rsid w:val="00754B24"/>
    <w:rsid w:val="00754C81"/>
    <w:rsid w:val="00754D61"/>
    <w:rsid w:val="00754F13"/>
    <w:rsid w:val="00755011"/>
    <w:rsid w:val="00755039"/>
    <w:rsid w:val="007550A9"/>
    <w:rsid w:val="007550B0"/>
    <w:rsid w:val="007550D6"/>
    <w:rsid w:val="00755B66"/>
    <w:rsid w:val="00755EE5"/>
    <w:rsid w:val="007560CF"/>
    <w:rsid w:val="007562DF"/>
    <w:rsid w:val="0075634B"/>
    <w:rsid w:val="007564E6"/>
    <w:rsid w:val="00756A88"/>
    <w:rsid w:val="00756F72"/>
    <w:rsid w:val="00757252"/>
    <w:rsid w:val="0075785D"/>
    <w:rsid w:val="00757AAA"/>
    <w:rsid w:val="00757BB9"/>
    <w:rsid w:val="00760254"/>
    <w:rsid w:val="00760272"/>
    <w:rsid w:val="007605FA"/>
    <w:rsid w:val="007607BE"/>
    <w:rsid w:val="00760B04"/>
    <w:rsid w:val="00761263"/>
    <w:rsid w:val="00761BD8"/>
    <w:rsid w:val="00761DD6"/>
    <w:rsid w:val="00761E4E"/>
    <w:rsid w:val="00762193"/>
    <w:rsid w:val="0076261C"/>
    <w:rsid w:val="00762722"/>
    <w:rsid w:val="00762949"/>
    <w:rsid w:val="00763150"/>
    <w:rsid w:val="0076348E"/>
    <w:rsid w:val="007636B8"/>
    <w:rsid w:val="00763773"/>
    <w:rsid w:val="00763AAF"/>
    <w:rsid w:val="0076412B"/>
    <w:rsid w:val="00764894"/>
    <w:rsid w:val="00764897"/>
    <w:rsid w:val="00764B2F"/>
    <w:rsid w:val="00764F7D"/>
    <w:rsid w:val="0076528C"/>
    <w:rsid w:val="007652E1"/>
    <w:rsid w:val="00765A60"/>
    <w:rsid w:val="00765DDC"/>
    <w:rsid w:val="007661F1"/>
    <w:rsid w:val="0076636F"/>
    <w:rsid w:val="007663FD"/>
    <w:rsid w:val="00766C78"/>
    <w:rsid w:val="00766FAF"/>
    <w:rsid w:val="0076743C"/>
    <w:rsid w:val="0076778C"/>
    <w:rsid w:val="00767B20"/>
    <w:rsid w:val="00767C20"/>
    <w:rsid w:val="00767CE2"/>
    <w:rsid w:val="00767E84"/>
    <w:rsid w:val="007703CE"/>
    <w:rsid w:val="0077085D"/>
    <w:rsid w:val="007708C6"/>
    <w:rsid w:val="00770B80"/>
    <w:rsid w:val="00770F8B"/>
    <w:rsid w:val="00770FC7"/>
    <w:rsid w:val="0077110D"/>
    <w:rsid w:val="00771394"/>
    <w:rsid w:val="007715BE"/>
    <w:rsid w:val="0077185F"/>
    <w:rsid w:val="00771AEF"/>
    <w:rsid w:val="00772168"/>
    <w:rsid w:val="007732ED"/>
    <w:rsid w:val="007733E2"/>
    <w:rsid w:val="0077463B"/>
    <w:rsid w:val="00774B1B"/>
    <w:rsid w:val="00774F9B"/>
    <w:rsid w:val="00775274"/>
    <w:rsid w:val="0077599D"/>
    <w:rsid w:val="00775A8E"/>
    <w:rsid w:val="00775F2C"/>
    <w:rsid w:val="0077614C"/>
    <w:rsid w:val="007763D9"/>
    <w:rsid w:val="00776A5B"/>
    <w:rsid w:val="00776CA4"/>
    <w:rsid w:val="00776E70"/>
    <w:rsid w:val="00776FE7"/>
    <w:rsid w:val="00777593"/>
    <w:rsid w:val="007776C5"/>
    <w:rsid w:val="00777A57"/>
    <w:rsid w:val="00777D86"/>
    <w:rsid w:val="007808FF"/>
    <w:rsid w:val="007809E4"/>
    <w:rsid w:val="00780D10"/>
    <w:rsid w:val="00781597"/>
    <w:rsid w:val="007818E2"/>
    <w:rsid w:val="00781AEE"/>
    <w:rsid w:val="00781F3E"/>
    <w:rsid w:val="00781F53"/>
    <w:rsid w:val="0078217E"/>
    <w:rsid w:val="00782577"/>
    <w:rsid w:val="007826FA"/>
    <w:rsid w:val="00784071"/>
    <w:rsid w:val="007843BA"/>
    <w:rsid w:val="00784D65"/>
    <w:rsid w:val="00784E52"/>
    <w:rsid w:val="00785871"/>
    <w:rsid w:val="00785B20"/>
    <w:rsid w:val="00785B2A"/>
    <w:rsid w:val="00785D85"/>
    <w:rsid w:val="00785DDE"/>
    <w:rsid w:val="00785DF1"/>
    <w:rsid w:val="007865F4"/>
    <w:rsid w:val="0078683B"/>
    <w:rsid w:val="00786D53"/>
    <w:rsid w:val="00787021"/>
    <w:rsid w:val="00787228"/>
    <w:rsid w:val="007875D5"/>
    <w:rsid w:val="0078781F"/>
    <w:rsid w:val="00787CEA"/>
    <w:rsid w:val="00787E1A"/>
    <w:rsid w:val="007902E4"/>
    <w:rsid w:val="0079085A"/>
    <w:rsid w:val="0079099D"/>
    <w:rsid w:val="00790B93"/>
    <w:rsid w:val="00790F49"/>
    <w:rsid w:val="007912FB"/>
    <w:rsid w:val="00791DDE"/>
    <w:rsid w:val="00791E43"/>
    <w:rsid w:val="007922B9"/>
    <w:rsid w:val="00792394"/>
    <w:rsid w:val="007923F7"/>
    <w:rsid w:val="007926B1"/>
    <w:rsid w:val="00792A53"/>
    <w:rsid w:val="00792BB9"/>
    <w:rsid w:val="00792C3B"/>
    <w:rsid w:val="00792C50"/>
    <w:rsid w:val="00793184"/>
    <w:rsid w:val="00793AC8"/>
    <w:rsid w:val="00793F6F"/>
    <w:rsid w:val="00793FF2"/>
    <w:rsid w:val="00794064"/>
    <w:rsid w:val="007943E7"/>
    <w:rsid w:val="0079443F"/>
    <w:rsid w:val="0079447E"/>
    <w:rsid w:val="00794573"/>
    <w:rsid w:val="00794630"/>
    <w:rsid w:val="00794F52"/>
    <w:rsid w:val="007954F1"/>
    <w:rsid w:val="00795586"/>
    <w:rsid w:val="007959E2"/>
    <w:rsid w:val="00796407"/>
    <w:rsid w:val="00796893"/>
    <w:rsid w:val="007968FD"/>
    <w:rsid w:val="00796A2A"/>
    <w:rsid w:val="00796C38"/>
    <w:rsid w:val="00796EEA"/>
    <w:rsid w:val="00797382"/>
    <w:rsid w:val="00797BC0"/>
    <w:rsid w:val="00797BDF"/>
    <w:rsid w:val="00797CAF"/>
    <w:rsid w:val="007A0015"/>
    <w:rsid w:val="007A0041"/>
    <w:rsid w:val="007A0596"/>
    <w:rsid w:val="007A0615"/>
    <w:rsid w:val="007A080D"/>
    <w:rsid w:val="007A0984"/>
    <w:rsid w:val="007A133C"/>
    <w:rsid w:val="007A1519"/>
    <w:rsid w:val="007A1992"/>
    <w:rsid w:val="007A1D96"/>
    <w:rsid w:val="007A2106"/>
    <w:rsid w:val="007A2585"/>
    <w:rsid w:val="007A261B"/>
    <w:rsid w:val="007A2790"/>
    <w:rsid w:val="007A2AA2"/>
    <w:rsid w:val="007A2D2D"/>
    <w:rsid w:val="007A2FF5"/>
    <w:rsid w:val="007A398E"/>
    <w:rsid w:val="007A3EF6"/>
    <w:rsid w:val="007A4051"/>
    <w:rsid w:val="007A43AD"/>
    <w:rsid w:val="007A448F"/>
    <w:rsid w:val="007A4678"/>
    <w:rsid w:val="007A5629"/>
    <w:rsid w:val="007A5F06"/>
    <w:rsid w:val="007A6071"/>
    <w:rsid w:val="007A6488"/>
    <w:rsid w:val="007A6541"/>
    <w:rsid w:val="007A66BD"/>
    <w:rsid w:val="007A6BC0"/>
    <w:rsid w:val="007A6BEA"/>
    <w:rsid w:val="007A6D42"/>
    <w:rsid w:val="007A7615"/>
    <w:rsid w:val="007A761F"/>
    <w:rsid w:val="007A7B38"/>
    <w:rsid w:val="007A7B79"/>
    <w:rsid w:val="007B0468"/>
    <w:rsid w:val="007B0A46"/>
    <w:rsid w:val="007B0AA9"/>
    <w:rsid w:val="007B0C5F"/>
    <w:rsid w:val="007B0CC1"/>
    <w:rsid w:val="007B10F4"/>
    <w:rsid w:val="007B1159"/>
    <w:rsid w:val="007B176C"/>
    <w:rsid w:val="007B1C86"/>
    <w:rsid w:val="007B1F0C"/>
    <w:rsid w:val="007B2073"/>
    <w:rsid w:val="007B212D"/>
    <w:rsid w:val="007B2450"/>
    <w:rsid w:val="007B2596"/>
    <w:rsid w:val="007B282E"/>
    <w:rsid w:val="007B2FFE"/>
    <w:rsid w:val="007B302D"/>
    <w:rsid w:val="007B32FE"/>
    <w:rsid w:val="007B395B"/>
    <w:rsid w:val="007B420B"/>
    <w:rsid w:val="007B4A0A"/>
    <w:rsid w:val="007B501B"/>
    <w:rsid w:val="007B507E"/>
    <w:rsid w:val="007B50B5"/>
    <w:rsid w:val="007B535C"/>
    <w:rsid w:val="007B581D"/>
    <w:rsid w:val="007B58AE"/>
    <w:rsid w:val="007B5BB2"/>
    <w:rsid w:val="007B69CE"/>
    <w:rsid w:val="007B6B30"/>
    <w:rsid w:val="007B6D61"/>
    <w:rsid w:val="007B6DD8"/>
    <w:rsid w:val="007B6E60"/>
    <w:rsid w:val="007B6EB2"/>
    <w:rsid w:val="007B731E"/>
    <w:rsid w:val="007B767E"/>
    <w:rsid w:val="007B76E9"/>
    <w:rsid w:val="007B777A"/>
    <w:rsid w:val="007B78C8"/>
    <w:rsid w:val="007B7C6D"/>
    <w:rsid w:val="007C00BF"/>
    <w:rsid w:val="007C0664"/>
    <w:rsid w:val="007C0ABB"/>
    <w:rsid w:val="007C0C29"/>
    <w:rsid w:val="007C0F80"/>
    <w:rsid w:val="007C1132"/>
    <w:rsid w:val="007C1EC5"/>
    <w:rsid w:val="007C205C"/>
    <w:rsid w:val="007C2328"/>
    <w:rsid w:val="007C2C5C"/>
    <w:rsid w:val="007C2E1E"/>
    <w:rsid w:val="007C2ED2"/>
    <w:rsid w:val="007C32CF"/>
    <w:rsid w:val="007C35C6"/>
    <w:rsid w:val="007C35FF"/>
    <w:rsid w:val="007C4264"/>
    <w:rsid w:val="007C4808"/>
    <w:rsid w:val="007C4952"/>
    <w:rsid w:val="007C4AB4"/>
    <w:rsid w:val="007C4BC3"/>
    <w:rsid w:val="007C4C4B"/>
    <w:rsid w:val="007C5193"/>
    <w:rsid w:val="007C543C"/>
    <w:rsid w:val="007C55F8"/>
    <w:rsid w:val="007C5945"/>
    <w:rsid w:val="007C5E3E"/>
    <w:rsid w:val="007C5ED7"/>
    <w:rsid w:val="007C5F3E"/>
    <w:rsid w:val="007C5F86"/>
    <w:rsid w:val="007C61D9"/>
    <w:rsid w:val="007C6202"/>
    <w:rsid w:val="007C622A"/>
    <w:rsid w:val="007C656A"/>
    <w:rsid w:val="007C6CBE"/>
    <w:rsid w:val="007C702B"/>
    <w:rsid w:val="007C7348"/>
    <w:rsid w:val="007C7714"/>
    <w:rsid w:val="007C7A9D"/>
    <w:rsid w:val="007C7AFE"/>
    <w:rsid w:val="007C7DD6"/>
    <w:rsid w:val="007D0232"/>
    <w:rsid w:val="007D0363"/>
    <w:rsid w:val="007D0A21"/>
    <w:rsid w:val="007D0C47"/>
    <w:rsid w:val="007D1C63"/>
    <w:rsid w:val="007D1E8D"/>
    <w:rsid w:val="007D1FA6"/>
    <w:rsid w:val="007D203A"/>
    <w:rsid w:val="007D2352"/>
    <w:rsid w:val="007D2595"/>
    <w:rsid w:val="007D2B15"/>
    <w:rsid w:val="007D2E33"/>
    <w:rsid w:val="007D2E77"/>
    <w:rsid w:val="007D345E"/>
    <w:rsid w:val="007D35AD"/>
    <w:rsid w:val="007D3FC9"/>
    <w:rsid w:val="007D40AA"/>
    <w:rsid w:val="007D4363"/>
    <w:rsid w:val="007D43FB"/>
    <w:rsid w:val="007D444C"/>
    <w:rsid w:val="007D4ED0"/>
    <w:rsid w:val="007D5620"/>
    <w:rsid w:val="007D582C"/>
    <w:rsid w:val="007D59B3"/>
    <w:rsid w:val="007D5B66"/>
    <w:rsid w:val="007D5DCC"/>
    <w:rsid w:val="007D5E2B"/>
    <w:rsid w:val="007D5F6E"/>
    <w:rsid w:val="007D6301"/>
    <w:rsid w:val="007D67A5"/>
    <w:rsid w:val="007D68CE"/>
    <w:rsid w:val="007D6F32"/>
    <w:rsid w:val="007D70BB"/>
    <w:rsid w:val="007D70DA"/>
    <w:rsid w:val="007D7537"/>
    <w:rsid w:val="007D75D9"/>
    <w:rsid w:val="007D7610"/>
    <w:rsid w:val="007D7623"/>
    <w:rsid w:val="007D780D"/>
    <w:rsid w:val="007D7965"/>
    <w:rsid w:val="007D7BF6"/>
    <w:rsid w:val="007D7DA0"/>
    <w:rsid w:val="007D7FFB"/>
    <w:rsid w:val="007E018E"/>
    <w:rsid w:val="007E0246"/>
    <w:rsid w:val="007E06DE"/>
    <w:rsid w:val="007E0D63"/>
    <w:rsid w:val="007E0E03"/>
    <w:rsid w:val="007E14E5"/>
    <w:rsid w:val="007E17FF"/>
    <w:rsid w:val="007E1B38"/>
    <w:rsid w:val="007E1D90"/>
    <w:rsid w:val="007E20CD"/>
    <w:rsid w:val="007E211A"/>
    <w:rsid w:val="007E2268"/>
    <w:rsid w:val="007E22C2"/>
    <w:rsid w:val="007E253B"/>
    <w:rsid w:val="007E28DB"/>
    <w:rsid w:val="007E2A27"/>
    <w:rsid w:val="007E2ABA"/>
    <w:rsid w:val="007E2BDC"/>
    <w:rsid w:val="007E2FA0"/>
    <w:rsid w:val="007E3B89"/>
    <w:rsid w:val="007E3C15"/>
    <w:rsid w:val="007E3F3F"/>
    <w:rsid w:val="007E3F86"/>
    <w:rsid w:val="007E4916"/>
    <w:rsid w:val="007E4DA7"/>
    <w:rsid w:val="007E5391"/>
    <w:rsid w:val="007E53CD"/>
    <w:rsid w:val="007E5433"/>
    <w:rsid w:val="007E54E3"/>
    <w:rsid w:val="007E58CC"/>
    <w:rsid w:val="007E5BA7"/>
    <w:rsid w:val="007E60BC"/>
    <w:rsid w:val="007E63D3"/>
    <w:rsid w:val="007E64BD"/>
    <w:rsid w:val="007E683A"/>
    <w:rsid w:val="007E6984"/>
    <w:rsid w:val="007E6ABC"/>
    <w:rsid w:val="007E6E8D"/>
    <w:rsid w:val="007E6F51"/>
    <w:rsid w:val="007E6FB3"/>
    <w:rsid w:val="007E733A"/>
    <w:rsid w:val="007E754A"/>
    <w:rsid w:val="007E77B2"/>
    <w:rsid w:val="007E7888"/>
    <w:rsid w:val="007E7A3E"/>
    <w:rsid w:val="007E7EF9"/>
    <w:rsid w:val="007F013E"/>
    <w:rsid w:val="007F0993"/>
    <w:rsid w:val="007F0EF1"/>
    <w:rsid w:val="007F124C"/>
    <w:rsid w:val="007F1713"/>
    <w:rsid w:val="007F17EB"/>
    <w:rsid w:val="007F1CA2"/>
    <w:rsid w:val="007F2713"/>
    <w:rsid w:val="007F2A07"/>
    <w:rsid w:val="007F2B1D"/>
    <w:rsid w:val="007F2B8C"/>
    <w:rsid w:val="007F2BDD"/>
    <w:rsid w:val="007F329B"/>
    <w:rsid w:val="007F34F1"/>
    <w:rsid w:val="007F3789"/>
    <w:rsid w:val="007F3BCA"/>
    <w:rsid w:val="007F3EE9"/>
    <w:rsid w:val="007F502E"/>
    <w:rsid w:val="007F558F"/>
    <w:rsid w:val="007F56C4"/>
    <w:rsid w:val="007F58FB"/>
    <w:rsid w:val="007F5D64"/>
    <w:rsid w:val="007F5E05"/>
    <w:rsid w:val="007F6048"/>
    <w:rsid w:val="007F6325"/>
    <w:rsid w:val="007F6437"/>
    <w:rsid w:val="007F646C"/>
    <w:rsid w:val="007F65BF"/>
    <w:rsid w:val="007F6A76"/>
    <w:rsid w:val="007F6F63"/>
    <w:rsid w:val="007F70CE"/>
    <w:rsid w:val="007F7143"/>
    <w:rsid w:val="007F7801"/>
    <w:rsid w:val="007F79A5"/>
    <w:rsid w:val="007F7C57"/>
    <w:rsid w:val="007F7CBF"/>
    <w:rsid w:val="008001BA"/>
    <w:rsid w:val="00800244"/>
    <w:rsid w:val="008009AB"/>
    <w:rsid w:val="00800B86"/>
    <w:rsid w:val="0080157A"/>
    <w:rsid w:val="0080158F"/>
    <w:rsid w:val="00801BAE"/>
    <w:rsid w:val="008023AA"/>
    <w:rsid w:val="00802626"/>
    <w:rsid w:val="00802863"/>
    <w:rsid w:val="00802A66"/>
    <w:rsid w:val="0080311C"/>
    <w:rsid w:val="0080354C"/>
    <w:rsid w:val="00803BB1"/>
    <w:rsid w:val="00803BC0"/>
    <w:rsid w:val="00803CCB"/>
    <w:rsid w:val="00803E8B"/>
    <w:rsid w:val="00803EB1"/>
    <w:rsid w:val="008045B7"/>
    <w:rsid w:val="00804CF3"/>
    <w:rsid w:val="00804D5B"/>
    <w:rsid w:val="00804DB3"/>
    <w:rsid w:val="00804E0D"/>
    <w:rsid w:val="00805A06"/>
    <w:rsid w:val="00805D1D"/>
    <w:rsid w:val="00805D73"/>
    <w:rsid w:val="00805ECF"/>
    <w:rsid w:val="008060A7"/>
    <w:rsid w:val="00806A24"/>
    <w:rsid w:val="00806ABC"/>
    <w:rsid w:val="00806C26"/>
    <w:rsid w:val="00806E50"/>
    <w:rsid w:val="008073E1"/>
    <w:rsid w:val="0080762F"/>
    <w:rsid w:val="0080780C"/>
    <w:rsid w:val="008079AA"/>
    <w:rsid w:val="00807F78"/>
    <w:rsid w:val="00810010"/>
    <w:rsid w:val="0081098D"/>
    <w:rsid w:val="00810A86"/>
    <w:rsid w:val="00810D68"/>
    <w:rsid w:val="00810D97"/>
    <w:rsid w:val="008110B9"/>
    <w:rsid w:val="00811F25"/>
    <w:rsid w:val="00811F4F"/>
    <w:rsid w:val="00812130"/>
    <w:rsid w:val="008121B0"/>
    <w:rsid w:val="008122C4"/>
    <w:rsid w:val="008126E9"/>
    <w:rsid w:val="00812825"/>
    <w:rsid w:val="00812BA3"/>
    <w:rsid w:val="00812C24"/>
    <w:rsid w:val="008130A0"/>
    <w:rsid w:val="0081318B"/>
    <w:rsid w:val="008131FE"/>
    <w:rsid w:val="008137CA"/>
    <w:rsid w:val="0081387D"/>
    <w:rsid w:val="008143F6"/>
    <w:rsid w:val="0081496E"/>
    <w:rsid w:val="00814C7C"/>
    <w:rsid w:val="00814DEA"/>
    <w:rsid w:val="008151AF"/>
    <w:rsid w:val="0081535F"/>
    <w:rsid w:val="00815A49"/>
    <w:rsid w:val="00815C32"/>
    <w:rsid w:val="00816444"/>
    <w:rsid w:val="00816662"/>
    <w:rsid w:val="008166ED"/>
    <w:rsid w:val="00816B5C"/>
    <w:rsid w:val="00816D71"/>
    <w:rsid w:val="008171FC"/>
    <w:rsid w:val="008174D8"/>
    <w:rsid w:val="00817C28"/>
    <w:rsid w:val="00817EEB"/>
    <w:rsid w:val="00817F7A"/>
    <w:rsid w:val="00817FA6"/>
    <w:rsid w:val="008202BD"/>
    <w:rsid w:val="00820426"/>
    <w:rsid w:val="0082045A"/>
    <w:rsid w:val="00820FAE"/>
    <w:rsid w:val="00821559"/>
    <w:rsid w:val="00821560"/>
    <w:rsid w:val="008218D8"/>
    <w:rsid w:val="0082191B"/>
    <w:rsid w:val="00821DF3"/>
    <w:rsid w:val="00822517"/>
    <w:rsid w:val="00822646"/>
    <w:rsid w:val="00822752"/>
    <w:rsid w:val="008228FA"/>
    <w:rsid w:val="00822929"/>
    <w:rsid w:val="00822BD6"/>
    <w:rsid w:val="00823497"/>
    <w:rsid w:val="00823586"/>
    <w:rsid w:val="008238B4"/>
    <w:rsid w:val="00823921"/>
    <w:rsid w:val="00823937"/>
    <w:rsid w:val="00823B06"/>
    <w:rsid w:val="00823BE9"/>
    <w:rsid w:val="0082418C"/>
    <w:rsid w:val="008242B1"/>
    <w:rsid w:val="00824879"/>
    <w:rsid w:val="008249EF"/>
    <w:rsid w:val="00824A48"/>
    <w:rsid w:val="00824E89"/>
    <w:rsid w:val="00825029"/>
    <w:rsid w:val="008256C5"/>
    <w:rsid w:val="00825B65"/>
    <w:rsid w:val="00825CAA"/>
    <w:rsid w:val="00825F7F"/>
    <w:rsid w:val="00826215"/>
    <w:rsid w:val="00826410"/>
    <w:rsid w:val="00826569"/>
    <w:rsid w:val="00826654"/>
    <w:rsid w:val="00826881"/>
    <w:rsid w:val="008268F7"/>
    <w:rsid w:val="00826BFB"/>
    <w:rsid w:val="00826EE0"/>
    <w:rsid w:val="008272BF"/>
    <w:rsid w:val="00827436"/>
    <w:rsid w:val="0082755C"/>
    <w:rsid w:val="0082790D"/>
    <w:rsid w:val="0082796B"/>
    <w:rsid w:val="00830359"/>
    <w:rsid w:val="00830715"/>
    <w:rsid w:val="00830FAB"/>
    <w:rsid w:val="00830FB7"/>
    <w:rsid w:val="0083126F"/>
    <w:rsid w:val="0083128E"/>
    <w:rsid w:val="00831323"/>
    <w:rsid w:val="008318B4"/>
    <w:rsid w:val="008322FD"/>
    <w:rsid w:val="0083290E"/>
    <w:rsid w:val="008330A3"/>
    <w:rsid w:val="00833641"/>
    <w:rsid w:val="0083371E"/>
    <w:rsid w:val="00833898"/>
    <w:rsid w:val="008339E8"/>
    <w:rsid w:val="00833AA8"/>
    <w:rsid w:val="0083417A"/>
    <w:rsid w:val="008342A8"/>
    <w:rsid w:val="00834507"/>
    <w:rsid w:val="008346D6"/>
    <w:rsid w:val="0083494F"/>
    <w:rsid w:val="008351A8"/>
    <w:rsid w:val="00835245"/>
    <w:rsid w:val="0083546B"/>
    <w:rsid w:val="00835782"/>
    <w:rsid w:val="008360A9"/>
    <w:rsid w:val="0083615B"/>
    <w:rsid w:val="00836193"/>
    <w:rsid w:val="008365F3"/>
    <w:rsid w:val="00836728"/>
    <w:rsid w:val="00836D2C"/>
    <w:rsid w:val="00836E76"/>
    <w:rsid w:val="0083754D"/>
    <w:rsid w:val="0083770F"/>
    <w:rsid w:val="008379AE"/>
    <w:rsid w:val="008379DA"/>
    <w:rsid w:val="00837B19"/>
    <w:rsid w:val="00840379"/>
    <w:rsid w:val="00840418"/>
    <w:rsid w:val="00840830"/>
    <w:rsid w:val="00840846"/>
    <w:rsid w:val="00840B2F"/>
    <w:rsid w:val="0084100A"/>
    <w:rsid w:val="008411A9"/>
    <w:rsid w:val="00841239"/>
    <w:rsid w:val="008417AC"/>
    <w:rsid w:val="008418C8"/>
    <w:rsid w:val="00841924"/>
    <w:rsid w:val="00841F3E"/>
    <w:rsid w:val="0084208F"/>
    <w:rsid w:val="00842A0B"/>
    <w:rsid w:val="00842E08"/>
    <w:rsid w:val="00843297"/>
    <w:rsid w:val="0084384C"/>
    <w:rsid w:val="00843EE0"/>
    <w:rsid w:val="00843F0C"/>
    <w:rsid w:val="00844844"/>
    <w:rsid w:val="00844C71"/>
    <w:rsid w:val="00845551"/>
    <w:rsid w:val="00845ACE"/>
    <w:rsid w:val="00845C2F"/>
    <w:rsid w:val="00846021"/>
    <w:rsid w:val="008461E4"/>
    <w:rsid w:val="0084626A"/>
    <w:rsid w:val="0084637D"/>
    <w:rsid w:val="00846471"/>
    <w:rsid w:val="00846820"/>
    <w:rsid w:val="00846852"/>
    <w:rsid w:val="0084687A"/>
    <w:rsid w:val="00846CB2"/>
    <w:rsid w:val="00847691"/>
    <w:rsid w:val="00847B01"/>
    <w:rsid w:val="00847F84"/>
    <w:rsid w:val="008500E5"/>
    <w:rsid w:val="008503C8"/>
    <w:rsid w:val="0085060D"/>
    <w:rsid w:val="008508ED"/>
    <w:rsid w:val="00850C9B"/>
    <w:rsid w:val="00851401"/>
    <w:rsid w:val="008516A6"/>
    <w:rsid w:val="00851B91"/>
    <w:rsid w:val="00851DEA"/>
    <w:rsid w:val="00851EF1"/>
    <w:rsid w:val="00852227"/>
    <w:rsid w:val="00852379"/>
    <w:rsid w:val="00852656"/>
    <w:rsid w:val="00852761"/>
    <w:rsid w:val="00853223"/>
    <w:rsid w:val="008539F6"/>
    <w:rsid w:val="00853B81"/>
    <w:rsid w:val="00853E51"/>
    <w:rsid w:val="00853F7B"/>
    <w:rsid w:val="00854723"/>
    <w:rsid w:val="00854769"/>
    <w:rsid w:val="00854D5F"/>
    <w:rsid w:val="00854D93"/>
    <w:rsid w:val="00854EFA"/>
    <w:rsid w:val="008550D6"/>
    <w:rsid w:val="00855541"/>
    <w:rsid w:val="00855A0C"/>
    <w:rsid w:val="00855D64"/>
    <w:rsid w:val="008560AF"/>
    <w:rsid w:val="008562BF"/>
    <w:rsid w:val="008565B2"/>
    <w:rsid w:val="0085675C"/>
    <w:rsid w:val="0085685D"/>
    <w:rsid w:val="00856CA9"/>
    <w:rsid w:val="00856FB6"/>
    <w:rsid w:val="0085716E"/>
    <w:rsid w:val="0085720A"/>
    <w:rsid w:val="0085748D"/>
    <w:rsid w:val="0085799F"/>
    <w:rsid w:val="00857B84"/>
    <w:rsid w:val="00857CD5"/>
    <w:rsid w:val="00857D5A"/>
    <w:rsid w:val="00857DB7"/>
    <w:rsid w:val="008605BE"/>
    <w:rsid w:val="008607E0"/>
    <w:rsid w:val="00860C28"/>
    <w:rsid w:val="00860EB7"/>
    <w:rsid w:val="00860ED7"/>
    <w:rsid w:val="00861504"/>
    <w:rsid w:val="0086208D"/>
    <w:rsid w:val="00862324"/>
    <w:rsid w:val="0086270D"/>
    <w:rsid w:val="00862746"/>
    <w:rsid w:val="00862BC1"/>
    <w:rsid w:val="00862F62"/>
    <w:rsid w:val="0086333E"/>
    <w:rsid w:val="00863828"/>
    <w:rsid w:val="00863847"/>
    <w:rsid w:val="00863BF4"/>
    <w:rsid w:val="00863C8B"/>
    <w:rsid w:val="00863CEE"/>
    <w:rsid w:val="00864021"/>
    <w:rsid w:val="0086408C"/>
    <w:rsid w:val="008646F4"/>
    <w:rsid w:val="00864A95"/>
    <w:rsid w:val="00864FE4"/>
    <w:rsid w:val="0086505C"/>
    <w:rsid w:val="008652E5"/>
    <w:rsid w:val="008653E5"/>
    <w:rsid w:val="008658C1"/>
    <w:rsid w:val="00865D46"/>
    <w:rsid w:val="008662D3"/>
    <w:rsid w:val="00866BEC"/>
    <w:rsid w:val="00866F6E"/>
    <w:rsid w:val="008670E2"/>
    <w:rsid w:val="00867350"/>
    <w:rsid w:val="00867434"/>
    <w:rsid w:val="00867768"/>
    <w:rsid w:val="0087027E"/>
    <w:rsid w:val="00870ACB"/>
    <w:rsid w:val="00870E78"/>
    <w:rsid w:val="00871029"/>
    <w:rsid w:val="008712CD"/>
    <w:rsid w:val="00871493"/>
    <w:rsid w:val="00871578"/>
    <w:rsid w:val="00871C56"/>
    <w:rsid w:val="00871DA2"/>
    <w:rsid w:val="00871F76"/>
    <w:rsid w:val="008720CB"/>
    <w:rsid w:val="00872ABF"/>
    <w:rsid w:val="00872AC2"/>
    <w:rsid w:val="00872B0E"/>
    <w:rsid w:val="008739C0"/>
    <w:rsid w:val="00873A63"/>
    <w:rsid w:val="00873F59"/>
    <w:rsid w:val="00873F5E"/>
    <w:rsid w:val="00873F85"/>
    <w:rsid w:val="0087409B"/>
    <w:rsid w:val="00874341"/>
    <w:rsid w:val="00874343"/>
    <w:rsid w:val="00874374"/>
    <w:rsid w:val="00874952"/>
    <w:rsid w:val="00874B8B"/>
    <w:rsid w:val="00874C71"/>
    <w:rsid w:val="00874D4D"/>
    <w:rsid w:val="008750F2"/>
    <w:rsid w:val="00875308"/>
    <w:rsid w:val="008755AA"/>
    <w:rsid w:val="0087591B"/>
    <w:rsid w:val="008759B8"/>
    <w:rsid w:val="00875B8F"/>
    <w:rsid w:val="008761B7"/>
    <w:rsid w:val="008765BF"/>
    <w:rsid w:val="00876674"/>
    <w:rsid w:val="00876A0A"/>
    <w:rsid w:val="00876D5E"/>
    <w:rsid w:val="0087726B"/>
    <w:rsid w:val="00877506"/>
    <w:rsid w:val="00877885"/>
    <w:rsid w:val="00877E3F"/>
    <w:rsid w:val="00880855"/>
    <w:rsid w:val="00881145"/>
    <w:rsid w:val="0088114C"/>
    <w:rsid w:val="00881294"/>
    <w:rsid w:val="008816DD"/>
    <w:rsid w:val="00881A4C"/>
    <w:rsid w:val="00881D75"/>
    <w:rsid w:val="00882328"/>
    <w:rsid w:val="0088237B"/>
    <w:rsid w:val="00882421"/>
    <w:rsid w:val="0088258A"/>
    <w:rsid w:val="00882AF8"/>
    <w:rsid w:val="008836FC"/>
    <w:rsid w:val="00883783"/>
    <w:rsid w:val="008837AA"/>
    <w:rsid w:val="00883A02"/>
    <w:rsid w:val="00883CBE"/>
    <w:rsid w:val="00884062"/>
    <w:rsid w:val="008840BC"/>
    <w:rsid w:val="00884228"/>
    <w:rsid w:val="00884259"/>
    <w:rsid w:val="00884BE7"/>
    <w:rsid w:val="00885A03"/>
    <w:rsid w:val="00885D10"/>
    <w:rsid w:val="008862EA"/>
    <w:rsid w:val="008866CD"/>
    <w:rsid w:val="00886864"/>
    <w:rsid w:val="008869E9"/>
    <w:rsid w:val="00886BA5"/>
    <w:rsid w:val="00886F5E"/>
    <w:rsid w:val="008870F8"/>
    <w:rsid w:val="0088730B"/>
    <w:rsid w:val="00887BB8"/>
    <w:rsid w:val="00887BE8"/>
    <w:rsid w:val="00887D73"/>
    <w:rsid w:val="0089020E"/>
    <w:rsid w:val="008905BA"/>
    <w:rsid w:val="008907F5"/>
    <w:rsid w:val="00890E5D"/>
    <w:rsid w:val="0089114E"/>
    <w:rsid w:val="008911DC"/>
    <w:rsid w:val="008912CE"/>
    <w:rsid w:val="0089157B"/>
    <w:rsid w:val="00891701"/>
    <w:rsid w:val="008917BF"/>
    <w:rsid w:val="00892177"/>
    <w:rsid w:val="00892706"/>
    <w:rsid w:val="008927FA"/>
    <w:rsid w:val="008933CB"/>
    <w:rsid w:val="00893556"/>
    <w:rsid w:val="008936C9"/>
    <w:rsid w:val="0089381D"/>
    <w:rsid w:val="00893AEB"/>
    <w:rsid w:val="00894607"/>
    <w:rsid w:val="008948B1"/>
    <w:rsid w:val="008948F6"/>
    <w:rsid w:val="00894A02"/>
    <w:rsid w:val="00894A9D"/>
    <w:rsid w:val="00894C85"/>
    <w:rsid w:val="00894F1A"/>
    <w:rsid w:val="00895DA9"/>
    <w:rsid w:val="00896184"/>
    <w:rsid w:val="00896268"/>
    <w:rsid w:val="00896387"/>
    <w:rsid w:val="008965C7"/>
    <w:rsid w:val="00896F65"/>
    <w:rsid w:val="00897417"/>
    <w:rsid w:val="00897E23"/>
    <w:rsid w:val="008A01F6"/>
    <w:rsid w:val="008A02CF"/>
    <w:rsid w:val="008A030B"/>
    <w:rsid w:val="008A04D0"/>
    <w:rsid w:val="008A076E"/>
    <w:rsid w:val="008A0BFA"/>
    <w:rsid w:val="008A0C95"/>
    <w:rsid w:val="008A0E12"/>
    <w:rsid w:val="008A1572"/>
    <w:rsid w:val="008A1768"/>
    <w:rsid w:val="008A1BF8"/>
    <w:rsid w:val="008A26D3"/>
    <w:rsid w:val="008A2B12"/>
    <w:rsid w:val="008A2EF0"/>
    <w:rsid w:val="008A3172"/>
    <w:rsid w:val="008A3644"/>
    <w:rsid w:val="008A37C1"/>
    <w:rsid w:val="008A3C6F"/>
    <w:rsid w:val="008A3DDF"/>
    <w:rsid w:val="008A3DE3"/>
    <w:rsid w:val="008A3E1C"/>
    <w:rsid w:val="008A3E78"/>
    <w:rsid w:val="008A3F60"/>
    <w:rsid w:val="008A4500"/>
    <w:rsid w:val="008A4730"/>
    <w:rsid w:val="008A4A3E"/>
    <w:rsid w:val="008A4E8A"/>
    <w:rsid w:val="008A4FAD"/>
    <w:rsid w:val="008A535F"/>
    <w:rsid w:val="008A54DB"/>
    <w:rsid w:val="008A5B08"/>
    <w:rsid w:val="008A5E0C"/>
    <w:rsid w:val="008A5F8E"/>
    <w:rsid w:val="008A61E6"/>
    <w:rsid w:val="008A6557"/>
    <w:rsid w:val="008A679F"/>
    <w:rsid w:val="008A6997"/>
    <w:rsid w:val="008A7424"/>
    <w:rsid w:val="008A74CF"/>
    <w:rsid w:val="008A769F"/>
    <w:rsid w:val="008A7B6F"/>
    <w:rsid w:val="008B03BD"/>
    <w:rsid w:val="008B03EB"/>
    <w:rsid w:val="008B0839"/>
    <w:rsid w:val="008B0856"/>
    <w:rsid w:val="008B0D05"/>
    <w:rsid w:val="008B1CEA"/>
    <w:rsid w:val="008B220D"/>
    <w:rsid w:val="008B25D5"/>
    <w:rsid w:val="008B2A9F"/>
    <w:rsid w:val="008B2D28"/>
    <w:rsid w:val="008B301A"/>
    <w:rsid w:val="008B3613"/>
    <w:rsid w:val="008B3A1D"/>
    <w:rsid w:val="008B3C2B"/>
    <w:rsid w:val="008B3E2B"/>
    <w:rsid w:val="008B4116"/>
    <w:rsid w:val="008B4219"/>
    <w:rsid w:val="008B44D2"/>
    <w:rsid w:val="008B48D5"/>
    <w:rsid w:val="008B4BC6"/>
    <w:rsid w:val="008B4C83"/>
    <w:rsid w:val="008B51D8"/>
    <w:rsid w:val="008B56FB"/>
    <w:rsid w:val="008B58AC"/>
    <w:rsid w:val="008B5967"/>
    <w:rsid w:val="008B5BEC"/>
    <w:rsid w:val="008B5CC3"/>
    <w:rsid w:val="008B5CC5"/>
    <w:rsid w:val="008B664B"/>
    <w:rsid w:val="008B6BB8"/>
    <w:rsid w:val="008B70E5"/>
    <w:rsid w:val="008B712B"/>
    <w:rsid w:val="008B7433"/>
    <w:rsid w:val="008B750C"/>
    <w:rsid w:val="008B790D"/>
    <w:rsid w:val="008B7A68"/>
    <w:rsid w:val="008C034E"/>
    <w:rsid w:val="008C0499"/>
    <w:rsid w:val="008C054E"/>
    <w:rsid w:val="008C077D"/>
    <w:rsid w:val="008C08B6"/>
    <w:rsid w:val="008C0E16"/>
    <w:rsid w:val="008C1262"/>
    <w:rsid w:val="008C13B2"/>
    <w:rsid w:val="008C1662"/>
    <w:rsid w:val="008C1952"/>
    <w:rsid w:val="008C1B18"/>
    <w:rsid w:val="008C1DC3"/>
    <w:rsid w:val="008C1F8F"/>
    <w:rsid w:val="008C20F4"/>
    <w:rsid w:val="008C2200"/>
    <w:rsid w:val="008C22BD"/>
    <w:rsid w:val="008C371B"/>
    <w:rsid w:val="008C37D0"/>
    <w:rsid w:val="008C3905"/>
    <w:rsid w:val="008C418D"/>
    <w:rsid w:val="008C44F7"/>
    <w:rsid w:val="008C4566"/>
    <w:rsid w:val="008C473C"/>
    <w:rsid w:val="008C5E87"/>
    <w:rsid w:val="008C62FE"/>
    <w:rsid w:val="008C63E3"/>
    <w:rsid w:val="008C65E6"/>
    <w:rsid w:val="008C6907"/>
    <w:rsid w:val="008C6B1D"/>
    <w:rsid w:val="008C6DAA"/>
    <w:rsid w:val="008C7174"/>
    <w:rsid w:val="008C724E"/>
    <w:rsid w:val="008C72E3"/>
    <w:rsid w:val="008C7A4B"/>
    <w:rsid w:val="008C7A96"/>
    <w:rsid w:val="008D004B"/>
    <w:rsid w:val="008D0125"/>
    <w:rsid w:val="008D0394"/>
    <w:rsid w:val="008D06D9"/>
    <w:rsid w:val="008D082C"/>
    <w:rsid w:val="008D0833"/>
    <w:rsid w:val="008D0C2C"/>
    <w:rsid w:val="008D0D0B"/>
    <w:rsid w:val="008D1179"/>
    <w:rsid w:val="008D1403"/>
    <w:rsid w:val="008D15F2"/>
    <w:rsid w:val="008D18CD"/>
    <w:rsid w:val="008D18F5"/>
    <w:rsid w:val="008D1A43"/>
    <w:rsid w:val="008D1B9C"/>
    <w:rsid w:val="008D2385"/>
    <w:rsid w:val="008D3030"/>
    <w:rsid w:val="008D30CD"/>
    <w:rsid w:val="008D335D"/>
    <w:rsid w:val="008D39A7"/>
    <w:rsid w:val="008D3A0A"/>
    <w:rsid w:val="008D3F70"/>
    <w:rsid w:val="008D40D7"/>
    <w:rsid w:val="008D417F"/>
    <w:rsid w:val="008D4203"/>
    <w:rsid w:val="008D4BB7"/>
    <w:rsid w:val="008D4CE3"/>
    <w:rsid w:val="008D53AB"/>
    <w:rsid w:val="008D5429"/>
    <w:rsid w:val="008D5BDF"/>
    <w:rsid w:val="008D5CF5"/>
    <w:rsid w:val="008D62D9"/>
    <w:rsid w:val="008D6EBB"/>
    <w:rsid w:val="008D6F6D"/>
    <w:rsid w:val="008D7182"/>
    <w:rsid w:val="008D76B9"/>
    <w:rsid w:val="008D7A7F"/>
    <w:rsid w:val="008E02E9"/>
    <w:rsid w:val="008E04B7"/>
    <w:rsid w:val="008E0777"/>
    <w:rsid w:val="008E0985"/>
    <w:rsid w:val="008E0A31"/>
    <w:rsid w:val="008E1235"/>
    <w:rsid w:val="008E12C6"/>
    <w:rsid w:val="008E161B"/>
    <w:rsid w:val="008E1DA1"/>
    <w:rsid w:val="008E2612"/>
    <w:rsid w:val="008E27C7"/>
    <w:rsid w:val="008E296C"/>
    <w:rsid w:val="008E2A95"/>
    <w:rsid w:val="008E2C1C"/>
    <w:rsid w:val="008E2DBE"/>
    <w:rsid w:val="008E309C"/>
    <w:rsid w:val="008E3C9F"/>
    <w:rsid w:val="008E3EC2"/>
    <w:rsid w:val="008E407E"/>
    <w:rsid w:val="008E4157"/>
    <w:rsid w:val="008E428E"/>
    <w:rsid w:val="008E457D"/>
    <w:rsid w:val="008E4628"/>
    <w:rsid w:val="008E4857"/>
    <w:rsid w:val="008E4B0E"/>
    <w:rsid w:val="008E4EDF"/>
    <w:rsid w:val="008E4FFA"/>
    <w:rsid w:val="008E538C"/>
    <w:rsid w:val="008E5972"/>
    <w:rsid w:val="008E5B4D"/>
    <w:rsid w:val="008E5FCC"/>
    <w:rsid w:val="008E6409"/>
    <w:rsid w:val="008E643F"/>
    <w:rsid w:val="008E6BD5"/>
    <w:rsid w:val="008E71F7"/>
    <w:rsid w:val="008F0254"/>
    <w:rsid w:val="008F025D"/>
    <w:rsid w:val="008F0349"/>
    <w:rsid w:val="008F08F5"/>
    <w:rsid w:val="008F0AEC"/>
    <w:rsid w:val="008F0F0F"/>
    <w:rsid w:val="008F1275"/>
    <w:rsid w:val="008F203F"/>
    <w:rsid w:val="008F273A"/>
    <w:rsid w:val="008F2B66"/>
    <w:rsid w:val="008F330D"/>
    <w:rsid w:val="008F34BB"/>
    <w:rsid w:val="008F39D4"/>
    <w:rsid w:val="008F3DEF"/>
    <w:rsid w:val="008F3E6B"/>
    <w:rsid w:val="008F3ED3"/>
    <w:rsid w:val="008F40AA"/>
    <w:rsid w:val="008F4237"/>
    <w:rsid w:val="008F45C3"/>
    <w:rsid w:val="008F47BE"/>
    <w:rsid w:val="008F4C84"/>
    <w:rsid w:val="008F4FA7"/>
    <w:rsid w:val="008F50A2"/>
    <w:rsid w:val="008F5336"/>
    <w:rsid w:val="008F5685"/>
    <w:rsid w:val="008F5C3E"/>
    <w:rsid w:val="008F6145"/>
    <w:rsid w:val="008F623A"/>
    <w:rsid w:val="008F69A7"/>
    <w:rsid w:val="008F6A1D"/>
    <w:rsid w:val="008F6AEB"/>
    <w:rsid w:val="008F6E17"/>
    <w:rsid w:val="008F6E89"/>
    <w:rsid w:val="008F738D"/>
    <w:rsid w:val="008F7966"/>
    <w:rsid w:val="00900012"/>
    <w:rsid w:val="00900A4D"/>
    <w:rsid w:val="0090129A"/>
    <w:rsid w:val="00901692"/>
    <w:rsid w:val="00901984"/>
    <w:rsid w:val="00902317"/>
    <w:rsid w:val="009023D5"/>
    <w:rsid w:val="00902451"/>
    <w:rsid w:val="00902500"/>
    <w:rsid w:val="009025E5"/>
    <w:rsid w:val="009026C2"/>
    <w:rsid w:val="00902B18"/>
    <w:rsid w:val="00902BEA"/>
    <w:rsid w:val="00902E49"/>
    <w:rsid w:val="0090309F"/>
    <w:rsid w:val="00903223"/>
    <w:rsid w:val="00903298"/>
    <w:rsid w:val="009036C8"/>
    <w:rsid w:val="0090379D"/>
    <w:rsid w:val="00903A5A"/>
    <w:rsid w:val="00903ACE"/>
    <w:rsid w:val="00903E8C"/>
    <w:rsid w:val="009040EE"/>
    <w:rsid w:val="009043F3"/>
    <w:rsid w:val="0090447A"/>
    <w:rsid w:val="00904521"/>
    <w:rsid w:val="00904AB7"/>
    <w:rsid w:val="00904E08"/>
    <w:rsid w:val="00904FD5"/>
    <w:rsid w:val="0090502B"/>
    <w:rsid w:val="0090504B"/>
    <w:rsid w:val="00905460"/>
    <w:rsid w:val="00905473"/>
    <w:rsid w:val="00905CDB"/>
    <w:rsid w:val="00905E12"/>
    <w:rsid w:val="00905EA8"/>
    <w:rsid w:val="009066B8"/>
    <w:rsid w:val="00906B0C"/>
    <w:rsid w:val="0090704D"/>
    <w:rsid w:val="009070FB"/>
    <w:rsid w:val="00907459"/>
    <w:rsid w:val="009074CA"/>
    <w:rsid w:val="009074DD"/>
    <w:rsid w:val="00907709"/>
    <w:rsid w:val="00907C63"/>
    <w:rsid w:val="009106BB"/>
    <w:rsid w:val="00910966"/>
    <w:rsid w:val="00910B6B"/>
    <w:rsid w:val="00910C81"/>
    <w:rsid w:val="009114E2"/>
    <w:rsid w:val="009126D4"/>
    <w:rsid w:val="00912724"/>
    <w:rsid w:val="00913117"/>
    <w:rsid w:val="00913422"/>
    <w:rsid w:val="00913617"/>
    <w:rsid w:val="00913701"/>
    <w:rsid w:val="00913C37"/>
    <w:rsid w:val="009141B8"/>
    <w:rsid w:val="009141DA"/>
    <w:rsid w:val="00914442"/>
    <w:rsid w:val="009145B2"/>
    <w:rsid w:val="00914640"/>
    <w:rsid w:val="00914C64"/>
    <w:rsid w:val="00914E64"/>
    <w:rsid w:val="009159E4"/>
    <w:rsid w:val="00915E4C"/>
    <w:rsid w:val="0091619F"/>
    <w:rsid w:val="009161A4"/>
    <w:rsid w:val="009164C3"/>
    <w:rsid w:val="009166D8"/>
    <w:rsid w:val="00916E52"/>
    <w:rsid w:val="00917364"/>
    <w:rsid w:val="00917381"/>
    <w:rsid w:val="009176BE"/>
    <w:rsid w:val="009177CC"/>
    <w:rsid w:val="009179CB"/>
    <w:rsid w:val="00917C64"/>
    <w:rsid w:val="00917CA3"/>
    <w:rsid w:val="00920658"/>
    <w:rsid w:val="00921438"/>
    <w:rsid w:val="00921D18"/>
    <w:rsid w:val="00921FE1"/>
    <w:rsid w:val="00922137"/>
    <w:rsid w:val="00922450"/>
    <w:rsid w:val="009225A9"/>
    <w:rsid w:val="00922952"/>
    <w:rsid w:val="00922A78"/>
    <w:rsid w:val="00923066"/>
    <w:rsid w:val="009233A3"/>
    <w:rsid w:val="009234A3"/>
    <w:rsid w:val="00923854"/>
    <w:rsid w:val="0092389C"/>
    <w:rsid w:val="009238B3"/>
    <w:rsid w:val="00923B1F"/>
    <w:rsid w:val="00923E7E"/>
    <w:rsid w:val="0092433D"/>
    <w:rsid w:val="0092434B"/>
    <w:rsid w:val="009248DE"/>
    <w:rsid w:val="00924E70"/>
    <w:rsid w:val="00925248"/>
    <w:rsid w:val="00925D9E"/>
    <w:rsid w:val="00925DA3"/>
    <w:rsid w:val="00926168"/>
    <w:rsid w:val="00926553"/>
    <w:rsid w:val="00926C14"/>
    <w:rsid w:val="00926D2D"/>
    <w:rsid w:val="00927086"/>
    <w:rsid w:val="00927310"/>
    <w:rsid w:val="00927882"/>
    <w:rsid w:val="009278D7"/>
    <w:rsid w:val="00927BA7"/>
    <w:rsid w:val="0093060C"/>
    <w:rsid w:val="00930A39"/>
    <w:rsid w:val="00930E2F"/>
    <w:rsid w:val="00931591"/>
    <w:rsid w:val="00931869"/>
    <w:rsid w:val="00931AB1"/>
    <w:rsid w:val="00931B6F"/>
    <w:rsid w:val="0093227C"/>
    <w:rsid w:val="009322FE"/>
    <w:rsid w:val="009323C4"/>
    <w:rsid w:val="009323FA"/>
    <w:rsid w:val="00932AAC"/>
    <w:rsid w:val="00933013"/>
    <w:rsid w:val="00933383"/>
    <w:rsid w:val="009333A6"/>
    <w:rsid w:val="00933570"/>
    <w:rsid w:val="00933CC8"/>
    <w:rsid w:val="00933E46"/>
    <w:rsid w:val="00934084"/>
    <w:rsid w:val="0093429A"/>
    <w:rsid w:val="009344BA"/>
    <w:rsid w:val="00934512"/>
    <w:rsid w:val="0093476B"/>
    <w:rsid w:val="00934AFD"/>
    <w:rsid w:val="009354F8"/>
    <w:rsid w:val="00936018"/>
    <w:rsid w:val="00936135"/>
    <w:rsid w:val="009362C4"/>
    <w:rsid w:val="0093630D"/>
    <w:rsid w:val="0093654B"/>
    <w:rsid w:val="00936575"/>
    <w:rsid w:val="0093657E"/>
    <w:rsid w:val="009371BF"/>
    <w:rsid w:val="00937341"/>
    <w:rsid w:val="0093754A"/>
    <w:rsid w:val="00937B82"/>
    <w:rsid w:val="00940A70"/>
    <w:rsid w:val="009412B5"/>
    <w:rsid w:val="00941EBB"/>
    <w:rsid w:val="00941FD2"/>
    <w:rsid w:val="0094202F"/>
    <w:rsid w:val="009427C5"/>
    <w:rsid w:val="00942876"/>
    <w:rsid w:val="00942E6E"/>
    <w:rsid w:val="00943001"/>
    <w:rsid w:val="00943948"/>
    <w:rsid w:val="00943A90"/>
    <w:rsid w:val="00943E55"/>
    <w:rsid w:val="009442C8"/>
    <w:rsid w:val="0094435F"/>
    <w:rsid w:val="00944910"/>
    <w:rsid w:val="00944EF2"/>
    <w:rsid w:val="0094541A"/>
    <w:rsid w:val="00945D7D"/>
    <w:rsid w:val="00945DA2"/>
    <w:rsid w:val="00945EEC"/>
    <w:rsid w:val="00945F16"/>
    <w:rsid w:val="00945FB5"/>
    <w:rsid w:val="00946347"/>
    <w:rsid w:val="009464C4"/>
    <w:rsid w:val="00946929"/>
    <w:rsid w:val="00946CD4"/>
    <w:rsid w:val="00946CE6"/>
    <w:rsid w:val="00947408"/>
    <w:rsid w:val="0094749B"/>
    <w:rsid w:val="0094783D"/>
    <w:rsid w:val="00947B44"/>
    <w:rsid w:val="00950050"/>
    <w:rsid w:val="0095011A"/>
    <w:rsid w:val="00950A83"/>
    <w:rsid w:val="00950CFB"/>
    <w:rsid w:val="00950FC6"/>
    <w:rsid w:val="009511F9"/>
    <w:rsid w:val="00951ADA"/>
    <w:rsid w:val="00951B40"/>
    <w:rsid w:val="0095293C"/>
    <w:rsid w:val="0095389E"/>
    <w:rsid w:val="00953A3F"/>
    <w:rsid w:val="00953C4B"/>
    <w:rsid w:val="009540E1"/>
    <w:rsid w:val="00954B2F"/>
    <w:rsid w:val="00954C78"/>
    <w:rsid w:val="00954E8D"/>
    <w:rsid w:val="0095575A"/>
    <w:rsid w:val="009559F4"/>
    <w:rsid w:val="00955DBF"/>
    <w:rsid w:val="00955E88"/>
    <w:rsid w:val="00956062"/>
    <w:rsid w:val="0095670D"/>
    <w:rsid w:val="009567E9"/>
    <w:rsid w:val="009569D8"/>
    <w:rsid w:val="00956BAD"/>
    <w:rsid w:val="00957248"/>
    <w:rsid w:val="00957DA0"/>
    <w:rsid w:val="009601E0"/>
    <w:rsid w:val="00960246"/>
    <w:rsid w:val="00960491"/>
    <w:rsid w:val="00960CA4"/>
    <w:rsid w:val="00960F0A"/>
    <w:rsid w:val="009613A9"/>
    <w:rsid w:val="009617A3"/>
    <w:rsid w:val="00961B1C"/>
    <w:rsid w:val="00962611"/>
    <w:rsid w:val="00962613"/>
    <w:rsid w:val="0096275B"/>
    <w:rsid w:val="00962784"/>
    <w:rsid w:val="00962863"/>
    <w:rsid w:val="00962AEC"/>
    <w:rsid w:val="00962D19"/>
    <w:rsid w:val="0096312D"/>
    <w:rsid w:val="009631AE"/>
    <w:rsid w:val="00963407"/>
    <w:rsid w:val="00963411"/>
    <w:rsid w:val="00963877"/>
    <w:rsid w:val="00963ED6"/>
    <w:rsid w:val="00964683"/>
    <w:rsid w:val="00964B07"/>
    <w:rsid w:val="00964D8B"/>
    <w:rsid w:val="0096562A"/>
    <w:rsid w:val="00965688"/>
    <w:rsid w:val="00965BBC"/>
    <w:rsid w:val="00966208"/>
    <w:rsid w:val="009663FA"/>
    <w:rsid w:val="0096656D"/>
    <w:rsid w:val="009666E5"/>
    <w:rsid w:val="00966CA9"/>
    <w:rsid w:val="00967241"/>
    <w:rsid w:val="0096728F"/>
    <w:rsid w:val="009672B9"/>
    <w:rsid w:val="00967621"/>
    <w:rsid w:val="009676C3"/>
    <w:rsid w:val="009676F2"/>
    <w:rsid w:val="00967953"/>
    <w:rsid w:val="00967B87"/>
    <w:rsid w:val="00967F8A"/>
    <w:rsid w:val="00970013"/>
    <w:rsid w:val="00970624"/>
    <w:rsid w:val="00970893"/>
    <w:rsid w:val="00970B7C"/>
    <w:rsid w:val="00971223"/>
    <w:rsid w:val="00971576"/>
    <w:rsid w:val="0097173E"/>
    <w:rsid w:val="0097180A"/>
    <w:rsid w:val="009719DA"/>
    <w:rsid w:val="00971A21"/>
    <w:rsid w:val="00971F31"/>
    <w:rsid w:val="00972237"/>
    <w:rsid w:val="009723BD"/>
    <w:rsid w:val="00972771"/>
    <w:rsid w:val="0097288E"/>
    <w:rsid w:val="009728A0"/>
    <w:rsid w:val="009728CE"/>
    <w:rsid w:val="009728F5"/>
    <w:rsid w:val="00972A94"/>
    <w:rsid w:val="00972B77"/>
    <w:rsid w:val="00972E28"/>
    <w:rsid w:val="0097305A"/>
    <w:rsid w:val="009733C0"/>
    <w:rsid w:val="00973B84"/>
    <w:rsid w:val="00973E13"/>
    <w:rsid w:val="00974255"/>
    <w:rsid w:val="00974460"/>
    <w:rsid w:val="00974E80"/>
    <w:rsid w:val="00974F69"/>
    <w:rsid w:val="00975050"/>
    <w:rsid w:val="009751A2"/>
    <w:rsid w:val="00975254"/>
    <w:rsid w:val="00975685"/>
    <w:rsid w:val="009756EF"/>
    <w:rsid w:val="00975B84"/>
    <w:rsid w:val="009770E5"/>
    <w:rsid w:val="00977926"/>
    <w:rsid w:val="009805C7"/>
    <w:rsid w:val="0098067C"/>
    <w:rsid w:val="00980891"/>
    <w:rsid w:val="00980B79"/>
    <w:rsid w:val="00980E08"/>
    <w:rsid w:val="00980E67"/>
    <w:rsid w:val="009810ED"/>
    <w:rsid w:val="00981266"/>
    <w:rsid w:val="009812FD"/>
    <w:rsid w:val="00981574"/>
    <w:rsid w:val="00981A8F"/>
    <w:rsid w:val="00981C37"/>
    <w:rsid w:val="00981CB3"/>
    <w:rsid w:val="00982447"/>
    <w:rsid w:val="00982C89"/>
    <w:rsid w:val="00983E69"/>
    <w:rsid w:val="009840AB"/>
    <w:rsid w:val="00984203"/>
    <w:rsid w:val="00984B4A"/>
    <w:rsid w:val="00984C92"/>
    <w:rsid w:val="00984DA9"/>
    <w:rsid w:val="0098551B"/>
    <w:rsid w:val="00985BA6"/>
    <w:rsid w:val="00985BB7"/>
    <w:rsid w:val="00986A53"/>
    <w:rsid w:val="00986FFF"/>
    <w:rsid w:val="00987169"/>
    <w:rsid w:val="009875BD"/>
    <w:rsid w:val="00987749"/>
    <w:rsid w:val="00987880"/>
    <w:rsid w:val="00987A95"/>
    <w:rsid w:val="00987ABB"/>
    <w:rsid w:val="00987D2F"/>
    <w:rsid w:val="00987FB0"/>
    <w:rsid w:val="0099025A"/>
    <w:rsid w:val="009909C5"/>
    <w:rsid w:val="00990CF7"/>
    <w:rsid w:val="00990F6D"/>
    <w:rsid w:val="009911AC"/>
    <w:rsid w:val="009912D9"/>
    <w:rsid w:val="009917B0"/>
    <w:rsid w:val="00991BF8"/>
    <w:rsid w:val="00991CF2"/>
    <w:rsid w:val="009925B9"/>
    <w:rsid w:val="00992CE0"/>
    <w:rsid w:val="00992EED"/>
    <w:rsid w:val="0099307B"/>
    <w:rsid w:val="009935C4"/>
    <w:rsid w:val="00993A2B"/>
    <w:rsid w:val="00993AB7"/>
    <w:rsid w:val="00994175"/>
    <w:rsid w:val="009944D0"/>
    <w:rsid w:val="0099465A"/>
    <w:rsid w:val="009946DC"/>
    <w:rsid w:val="00994A77"/>
    <w:rsid w:val="00994FA9"/>
    <w:rsid w:val="00995070"/>
    <w:rsid w:val="00995295"/>
    <w:rsid w:val="00995411"/>
    <w:rsid w:val="00995554"/>
    <w:rsid w:val="009957D2"/>
    <w:rsid w:val="00995A4D"/>
    <w:rsid w:val="00995ADB"/>
    <w:rsid w:val="0099610A"/>
    <w:rsid w:val="00996134"/>
    <w:rsid w:val="0099652B"/>
    <w:rsid w:val="00996C34"/>
    <w:rsid w:val="00997B9B"/>
    <w:rsid w:val="009A01C8"/>
    <w:rsid w:val="009A0434"/>
    <w:rsid w:val="009A0BC5"/>
    <w:rsid w:val="009A0CDE"/>
    <w:rsid w:val="009A0DF0"/>
    <w:rsid w:val="009A147D"/>
    <w:rsid w:val="009A17A5"/>
    <w:rsid w:val="009A1C9B"/>
    <w:rsid w:val="009A1D97"/>
    <w:rsid w:val="009A20A7"/>
    <w:rsid w:val="009A293A"/>
    <w:rsid w:val="009A2961"/>
    <w:rsid w:val="009A2B0E"/>
    <w:rsid w:val="009A34AD"/>
    <w:rsid w:val="009A39B8"/>
    <w:rsid w:val="009A3DAD"/>
    <w:rsid w:val="009A3F03"/>
    <w:rsid w:val="009A462F"/>
    <w:rsid w:val="009A4733"/>
    <w:rsid w:val="009A4A68"/>
    <w:rsid w:val="009A50AE"/>
    <w:rsid w:val="009A553D"/>
    <w:rsid w:val="009A55AA"/>
    <w:rsid w:val="009A5740"/>
    <w:rsid w:val="009A59C5"/>
    <w:rsid w:val="009A5E02"/>
    <w:rsid w:val="009A60A4"/>
    <w:rsid w:val="009A6112"/>
    <w:rsid w:val="009A623F"/>
    <w:rsid w:val="009A641F"/>
    <w:rsid w:val="009A644C"/>
    <w:rsid w:val="009A6C7E"/>
    <w:rsid w:val="009A711D"/>
    <w:rsid w:val="009A71CE"/>
    <w:rsid w:val="009A7983"/>
    <w:rsid w:val="009B049C"/>
    <w:rsid w:val="009B063F"/>
    <w:rsid w:val="009B075D"/>
    <w:rsid w:val="009B0819"/>
    <w:rsid w:val="009B08DB"/>
    <w:rsid w:val="009B0E04"/>
    <w:rsid w:val="009B11B5"/>
    <w:rsid w:val="009B1A89"/>
    <w:rsid w:val="009B1D7F"/>
    <w:rsid w:val="009B1E62"/>
    <w:rsid w:val="009B1E7D"/>
    <w:rsid w:val="009B1FD7"/>
    <w:rsid w:val="009B22C7"/>
    <w:rsid w:val="009B2455"/>
    <w:rsid w:val="009B2635"/>
    <w:rsid w:val="009B265D"/>
    <w:rsid w:val="009B2794"/>
    <w:rsid w:val="009B27C2"/>
    <w:rsid w:val="009B2F2F"/>
    <w:rsid w:val="009B34F8"/>
    <w:rsid w:val="009B3877"/>
    <w:rsid w:val="009B39AC"/>
    <w:rsid w:val="009B3D4C"/>
    <w:rsid w:val="009B4002"/>
    <w:rsid w:val="009B40BB"/>
    <w:rsid w:val="009B45AF"/>
    <w:rsid w:val="009B4A30"/>
    <w:rsid w:val="009B4FD1"/>
    <w:rsid w:val="009B53D0"/>
    <w:rsid w:val="009B53E1"/>
    <w:rsid w:val="009B53E5"/>
    <w:rsid w:val="009B5420"/>
    <w:rsid w:val="009B5720"/>
    <w:rsid w:val="009B5841"/>
    <w:rsid w:val="009B610E"/>
    <w:rsid w:val="009B6214"/>
    <w:rsid w:val="009B6428"/>
    <w:rsid w:val="009B676B"/>
    <w:rsid w:val="009B7245"/>
    <w:rsid w:val="009B72F6"/>
    <w:rsid w:val="009B742E"/>
    <w:rsid w:val="009B763C"/>
    <w:rsid w:val="009B765D"/>
    <w:rsid w:val="009B766F"/>
    <w:rsid w:val="009B7DDD"/>
    <w:rsid w:val="009C016A"/>
    <w:rsid w:val="009C0250"/>
    <w:rsid w:val="009C0397"/>
    <w:rsid w:val="009C0ABF"/>
    <w:rsid w:val="009C0EF4"/>
    <w:rsid w:val="009C1297"/>
    <w:rsid w:val="009C1413"/>
    <w:rsid w:val="009C14EA"/>
    <w:rsid w:val="009C198A"/>
    <w:rsid w:val="009C1B73"/>
    <w:rsid w:val="009C2097"/>
    <w:rsid w:val="009C2299"/>
    <w:rsid w:val="009C2BE3"/>
    <w:rsid w:val="009C2C03"/>
    <w:rsid w:val="009C2D08"/>
    <w:rsid w:val="009C2F1B"/>
    <w:rsid w:val="009C3ACB"/>
    <w:rsid w:val="009C3DED"/>
    <w:rsid w:val="009C3F0C"/>
    <w:rsid w:val="009C3FD8"/>
    <w:rsid w:val="009C4688"/>
    <w:rsid w:val="009C49C0"/>
    <w:rsid w:val="009C4C8C"/>
    <w:rsid w:val="009C527E"/>
    <w:rsid w:val="009C5601"/>
    <w:rsid w:val="009C574A"/>
    <w:rsid w:val="009C5AE3"/>
    <w:rsid w:val="009C6638"/>
    <w:rsid w:val="009C69DA"/>
    <w:rsid w:val="009C79CB"/>
    <w:rsid w:val="009C7DA7"/>
    <w:rsid w:val="009D0320"/>
    <w:rsid w:val="009D04B6"/>
    <w:rsid w:val="009D11E1"/>
    <w:rsid w:val="009D15CB"/>
    <w:rsid w:val="009D16B8"/>
    <w:rsid w:val="009D1858"/>
    <w:rsid w:val="009D2070"/>
    <w:rsid w:val="009D24F8"/>
    <w:rsid w:val="009D265E"/>
    <w:rsid w:val="009D2761"/>
    <w:rsid w:val="009D27FE"/>
    <w:rsid w:val="009D2BA9"/>
    <w:rsid w:val="009D2BB0"/>
    <w:rsid w:val="009D2C79"/>
    <w:rsid w:val="009D30CB"/>
    <w:rsid w:val="009D3D5A"/>
    <w:rsid w:val="009D3D83"/>
    <w:rsid w:val="009D4032"/>
    <w:rsid w:val="009D4681"/>
    <w:rsid w:val="009D4816"/>
    <w:rsid w:val="009D489D"/>
    <w:rsid w:val="009D4F41"/>
    <w:rsid w:val="009D4F82"/>
    <w:rsid w:val="009D52BB"/>
    <w:rsid w:val="009D5373"/>
    <w:rsid w:val="009D5DFB"/>
    <w:rsid w:val="009D5EE6"/>
    <w:rsid w:val="009D7282"/>
    <w:rsid w:val="009D757C"/>
    <w:rsid w:val="009D76A8"/>
    <w:rsid w:val="009D7891"/>
    <w:rsid w:val="009D7A5F"/>
    <w:rsid w:val="009E056F"/>
    <w:rsid w:val="009E0662"/>
    <w:rsid w:val="009E08BB"/>
    <w:rsid w:val="009E0F79"/>
    <w:rsid w:val="009E132F"/>
    <w:rsid w:val="009E1847"/>
    <w:rsid w:val="009E1850"/>
    <w:rsid w:val="009E18AD"/>
    <w:rsid w:val="009E1D42"/>
    <w:rsid w:val="009E1E90"/>
    <w:rsid w:val="009E2037"/>
    <w:rsid w:val="009E234D"/>
    <w:rsid w:val="009E287B"/>
    <w:rsid w:val="009E3340"/>
    <w:rsid w:val="009E353B"/>
    <w:rsid w:val="009E376E"/>
    <w:rsid w:val="009E3C4A"/>
    <w:rsid w:val="009E3CA5"/>
    <w:rsid w:val="009E3F18"/>
    <w:rsid w:val="009E3F9A"/>
    <w:rsid w:val="009E41B9"/>
    <w:rsid w:val="009E4683"/>
    <w:rsid w:val="009E4734"/>
    <w:rsid w:val="009E4ACB"/>
    <w:rsid w:val="009E57F5"/>
    <w:rsid w:val="009E5933"/>
    <w:rsid w:val="009E5B02"/>
    <w:rsid w:val="009E5E98"/>
    <w:rsid w:val="009E61A2"/>
    <w:rsid w:val="009E6250"/>
    <w:rsid w:val="009E649D"/>
    <w:rsid w:val="009E69EC"/>
    <w:rsid w:val="009E6E26"/>
    <w:rsid w:val="009E6E5E"/>
    <w:rsid w:val="009E79A4"/>
    <w:rsid w:val="009E7E7C"/>
    <w:rsid w:val="009E7EAC"/>
    <w:rsid w:val="009F0387"/>
    <w:rsid w:val="009F1143"/>
    <w:rsid w:val="009F1A05"/>
    <w:rsid w:val="009F1CD0"/>
    <w:rsid w:val="009F2891"/>
    <w:rsid w:val="009F28A7"/>
    <w:rsid w:val="009F2FD9"/>
    <w:rsid w:val="009F31FA"/>
    <w:rsid w:val="009F3247"/>
    <w:rsid w:val="009F35E0"/>
    <w:rsid w:val="009F3696"/>
    <w:rsid w:val="009F3740"/>
    <w:rsid w:val="009F3ACA"/>
    <w:rsid w:val="009F3B75"/>
    <w:rsid w:val="009F4024"/>
    <w:rsid w:val="009F41D1"/>
    <w:rsid w:val="009F42F3"/>
    <w:rsid w:val="009F4AFD"/>
    <w:rsid w:val="009F4E7E"/>
    <w:rsid w:val="009F51D7"/>
    <w:rsid w:val="009F5560"/>
    <w:rsid w:val="009F596C"/>
    <w:rsid w:val="009F5B5F"/>
    <w:rsid w:val="009F5C39"/>
    <w:rsid w:val="009F5FCB"/>
    <w:rsid w:val="009F609C"/>
    <w:rsid w:val="009F64AA"/>
    <w:rsid w:val="009F670F"/>
    <w:rsid w:val="009F6AEA"/>
    <w:rsid w:val="009F7062"/>
    <w:rsid w:val="009F76D0"/>
    <w:rsid w:val="009F7983"/>
    <w:rsid w:val="009F7D5D"/>
    <w:rsid w:val="009F7E54"/>
    <w:rsid w:val="00A00233"/>
    <w:rsid w:val="00A00542"/>
    <w:rsid w:val="00A005E3"/>
    <w:rsid w:val="00A005FB"/>
    <w:rsid w:val="00A0060D"/>
    <w:rsid w:val="00A0071F"/>
    <w:rsid w:val="00A007CD"/>
    <w:rsid w:val="00A00AFA"/>
    <w:rsid w:val="00A00B2C"/>
    <w:rsid w:val="00A00C3A"/>
    <w:rsid w:val="00A00D15"/>
    <w:rsid w:val="00A00D43"/>
    <w:rsid w:val="00A01021"/>
    <w:rsid w:val="00A014B8"/>
    <w:rsid w:val="00A01890"/>
    <w:rsid w:val="00A019AD"/>
    <w:rsid w:val="00A01B39"/>
    <w:rsid w:val="00A01F81"/>
    <w:rsid w:val="00A027D2"/>
    <w:rsid w:val="00A02AA8"/>
    <w:rsid w:val="00A02D86"/>
    <w:rsid w:val="00A03117"/>
    <w:rsid w:val="00A03150"/>
    <w:rsid w:val="00A0326F"/>
    <w:rsid w:val="00A03424"/>
    <w:rsid w:val="00A0396C"/>
    <w:rsid w:val="00A03E93"/>
    <w:rsid w:val="00A04575"/>
    <w:rsid w:val="00A04AEE"/>
    <w:rsid w:val="00A04B58"/>
    <w:rsid w:val="00A04B5C"/>
    <w:rsid w:val="00A04F63"/>
    <w:rsid w:val="00A058ED"/>
    <w:rsid w:val="00A05919"/>
    <w:rsid w:val="00A062C8"/>
    <w:rsid w:val="00A063BF"/>
    <w:rsid w:val="00A067DD"/>
    <w:rsid w:val="00A06B6C"/>
    <w:rsid w:val="00A06F2C"/>
    <w:rsid w:val="00A071CE"/>
    <w:rsid w:val="00A07560"/>
    <w:rsid w:val="00A07CF9"/>
    <w:rsid w:val="00A10483"/>
    <w:rsid w:val="00A1069A"/>
    <w:rsid w:val="00A106DF"/>
    <w:rsid w:val="00A10D4E"/>
    <w:rsid w:val="00A10E62"/>
    <w:rsid w:val="00A1105F"/>
    <w:rsid w:val="00A11848"/>
    <w:rsid w:val="00A11D7B"/>
    <w:rsid w:val="00A12276"/>
    <w:rsid w:val="00A124BB"/>
    <w:rsid w:val="00A124EB"/>
    <w:rsid w:val="00A12990"/>
    <w:rsid w:val="00A12C06"/>
    <w:rsid w:val="00A1337E"/>
    <w:rsid w:val="00A134DB"/>
    <w:rsid w:val="00A138AE"/>
    <w:rsid w:val="00A13F14"/>
    <w:rsid w:val="00A140C9"/>
    <w:rsid w:val="00A146B1"/>
    <w:rsid w:val="00A149CF"/>
    <w:rsid w:val="00A14A66"/>
    <w:rsid w:val="00A15144"/>
    <w:rsid w:val="00A15226"/>
    <w:rsid w:val="00A1535D"/>
    <w:rsid w:val="00A158F9"/>
    <w:rsid w:val="00A15E92"/>
    <w:rsid w:val="00A1601A"/>
    <w:rsid w:val="00A162A3"/>
    <w:rsid w:val="00A16C80"/>
    <w:rsid w:val="00A16DCF"/>
    <w:rsid w:val="00A16F96"/>
    <w:rsid w:val="00A17292"/>
    <w:rsid w:val="00A172C3"/>
    <w:rsid w:val="00A1748A"/>
    <w:rsid w:val="00A177C1"/>
    <w:rsid w:val="00A17A58"/>
    <w:rsid w:val="00A17BDB"/>
    <w:rsid w:val="00A20018"/>
    <w:rsid w:val="00A2008D"/>
    <w:rsid w:val="00A200A1"/>
    <w:rsid w:val="00A20402"/>
    <w:rsid w:val="00A205C6"/>
    <w:rsid w:val="00A20BF2"/>
    <w:rsid w:val="00A20E94"/>
    <w:rsid w:val="00A21067"/>
    <w:rsid w:val="00A211AC"/>
    <w:rsid w:val="00A21519"/>
    <w:rsid w:val="00A21EE0"/>
    <w:rsid w:val="00A223A2"/>
    <w:rsid w:val="00A22511"/>
    <w:rsid w:val="00A2260A"/>
    <w:rsid w:val="00A231FA"/>
    <w:rsid w:val="00A23307"/>
    <w:rsid w:val="00A233F3"/>
    <w:rsid w:val="00A23744"/>
    <w:rsid w:val="00A23795"/>
    <w:rsid w:val="00A23E7B"/>
    <w:rsid w:val="00A240C3"/>
    <w:rsid w:val="00A2452F"/>
    <w:rsid w:val="00A2463F"/>
    <w:rsid w:val="00A248CD"/>
    <w:rsid w:val="00A2494E"/>
    <w:rsid w:val="00A24A4B"/>
    <w:rsid w:val="00A24BC3"/>
    <w:rsid w:val="00A24C41"/>
    <w:rsid w:val="00A24C8E"/>
    <w:rsid w:val="00A2525D"/>
    <w:rsid w:val="00A25849"/>
    <w:rsid w:val="00A25A1E"/>
    <w:rsid w:val="00A25BF2"/>
    <w:rsid w:val="00A25C49"/>
    <w:rsid w:val="00A25E59"/>
    <w:rsid w:val="00A260AE"/>
    <w:rsid w:val="00A2612A"/>
    <w:rsid w:val="00A264BB"/>
    <w:rsid w:val="00A268FE"/>
    <w:rsid w:val="00A26A6A"/>
    <w:rsid w:val="00A26BD1"/>
    <w:rsid w:val="00A273C8"/>
    <w:rsid w:val="00A27619"/>
    <w:rsid w:val="00A27778"/>
    <w:rsid w:val="00A27B02"/>
    <w:rsid w:val="00A27E95"/>
    <w:rsid w:val="00A305EB"/>
    <w:rsid w:val="00A307F8"/>
    <w:rsid w:val="00A30AA2"/>
    <w:rsid w:val="00A30C62"/>
    <w:rsid w:val="00A315B1"/>
    <w:rsid w:val="00A31AB5"/>
    <w:rsid w:val="00A31B67"/>
    <w:rsid w:val="00A31B9F"/>
    <w:rsid w:val="00A32B2A"/>
    <w:rsid w:val="00A32B42"/>
    <w:rsid w:val="00A3362C"/>
    <w:rsid w:val="00A33936"/>
    <w:rsid w:val="00A33CB3"/>
    <w:rsid w:val="00A34342"/>
    <w:rsid w:val="00A3454B"/>
    <w:rsid w:val="00A34802"/>
    <w:rsid w:val="00A34C89"/>
    <w:rsid w:val="00A35085"/>
    <w:rsid w:val="00A3522D"/>
    <w:rsid w:val="00A35D4A"/>
    <w:rsid w:val="00A3611B"/>
    <w:rsid w:val="00A3638B"/>
    <w:rsid w:val="00A36669"/>
    <w:rsid w:val="00A36755"/>
    <w:rsid w:val="00A36A8A"/>
    <w:rsid w:val="00A36EAD"/>
    <w:rsid w:val="00A36F7B"/>
    <w:rsid w:val="00A37316"/>
    <w:rsid w:val="00A376D2"/>
    <w:rsid w:val="00A37751"/>
    <w:rsid w:val="00A37865"/>
    <w:rsid w:val="00A379B3"/>
    <w:rsid w:val="00A37F6B"/>
    <w:rsid w:val="00A4020C"/>
    <w:rsid w:val="00A40320"/>
    <w:rsid w:val="00A4045E"/>
    <w:rsid w:val="00A4087C"/>
    <w:rsid w:val="00A409FA"/>
    <w:rsid w:val="00A40C95"/>
    <w:rsid w:val="00A41061"/>
    <w:rsid w:val="00A4117F"/>
    <w:rsid w:val="00A411C2"/>
    <w:rsid w:val="00A41477"/>
    <w:rsid w:val="00A4171D"/>
    <w:rsid w:val="00A41773"/>
    <w:rsid w:val="00A41D0E"/>
    <w:rsid w:val="00A41FDD"/>
    <w:rsid w:val="00A421F5"/>
    <w:rsid w:val="00A424E5"/>
    <w:rsid w:val="00A42A11"/>
    <w:rsid w:val="00A42B43"/>
    <w:rsid w:val="00A42E35"/>
    <w:rsid w:val="00A4303A"/>
    <w:rsid w:val="00A4365D"/>
    <w:rsid w:val="00A43812"/>
    <w:rsid w:val="00A43AD7"/>
    <w:rsid w:val="00A4429B"/>
    <w:rsid w:val="00A442D4"/>
    <w:rsid w:val="00A449BE"/>
    <w:rsid w:val="00A44B10"/>
    <w:rsid w:val="00A44EF0"/>
    <w:rsid w:val="00A4501A"/>
    <w:rsid w:val="00A450EC"/>
    <w:rsid w:val="00A45124"/>
    <w:rsid w:val="00A453E0"/>
    <w:rsid w:val="00A456D4"/>
    <w:rsid w:val="00A45960"/>
    <w:rsid w:val="00A45995"/>
    <w:rsid w:val="00A45A4A"/>
    <w:rsid w:val="00A45C13"/>
    <w:rsid w:val="00A45C24"/>
    <w:rsid w:val="00A463BC"/>
    <w:rsid w:val="00A46A4F"/>
    <w:rsid w:val="00A46DC2"/>
    <w:rsid w:val="00A46DD2"/>
    <w:rsid w:val="00A46EA6"/>
    <w:rsid w:val="00A471DA"/>
    <w:rsid w:val="00A472F4"/>
    <w:rsid w:val="00A4735E"/>
    <w:rsid w:val="00A475B9"/>
    <w:rsid w:val="00A479B6"/>
    <w:rsid w:val="00A47B35"/>
    <w:rsid w:val="00A50545"/>
    <w:rsid w:val="00A508CA"/>
    <w:rsid w:val="00A50CFC"/>
    <w:rsid w:val="00A50F87"/>
    <w:rsid w:val="00A51938"/>
    <w:rsid w:val="00A5195B"/>
    <w:rsid w:val="00A51B1B"/>
    <w:rsid w:val="00A5217B"/>
    <w:rsid w:val="00A52491"/>
    <w:rsid w:val="00A52875"/>
    <w:rsid w:val="00A52A37"/>
    <w:rsid w:val="00A53026"/>
    <w:rsid w:val="00A53525"/>
    <w:rsid w:val="00A535A5"/>
    <w:rsid w:val="00A53DA4"/>
    <w:rsid w:val="00A53EDA"/>
    <w:rsid w:val="00A54C71"/>
    <w:rsid w:val="00A54D15"/>
    <w:rsid w:val="00A55693"/>
    <w:rsid w:val="00A55702"/>
    <w:rsid w:val="00A55965"/>
    <w:rsid w:val="00A55BC0"/>
    <w:rsid w:val="00A55C3C"/>
    <w:rsid w:val="00A55E1F"/>
    <w:rsid w:val="00A55E95"/>
    <w:rsid w:val="00A55ED3"/>
    <w:rsid w:val="00A56019"/>
    <w:rsid w:val="00A56051"/>
    <w:rsid w:val="00A56163"/>
    <w:rsid w:val="00A563B9"/>
    <w:rsid w:val="00A563DA"/>
    <w:rsid w:val="00A56526"/>
    <w:rsid w:val="00A56720"/>
    <w:rsid w:val="00A56A25"/>
    <w:rsid w:val="00A570A1"/>
    <w:rsid w:val="00A570B6"/>
    <w:rsid w:val="00A57138"/>
    <w:rsid w:val="00A577D5"/>
    <w:rsid w:val="00A57963"/>
    <w:rsid w:val="00A579BD"/>
    <w:rsid w:val="00A6076D"/>
    <w:rsid w:val="00A60AFB"/>
    <w:rsid w:val="00A6107B"/>
    <w:rsid w:val="00A61A1C"/>
    <w:rsid w:val="00A61AB1"/>
    <w:rsid w:val="00A61BC3"/>
    <w:rsid w:val="00A61CAF"/>
    <w:rsid w:val="00A61E51"/>
    <w:rsid w:val="00A61E6C"/>
    <w:rsid w:val="00A61F74"/>
    <w:rsid w:val="00A620FE"/>
    <w:rsid w:val="00A62709"/>
    <w:rsid w:val="00A627DD"/>
    <w:rsid w:val="00A62BA1"/>
    <w:rsid w:val="00A62F6F"/>
    <w:rsid w:val="00A630CE"/>
    <w:rsid w:val="00A63106"/>
    <w:rsid w:val="00A6322D"/>
    <w:rsid w:val="00A63782"/>
    <w:rsid w:val="00A63C00"/>
    <w:rsid w:val="00A643DD"/>
    <w:rsid w:val="00A64406"/>
    <w:rsid w:val="00A64412"/>
    <w:rsid w:val="00A64431"/>
    <w:rsid w:val="00A64890"/>
    <w:rsid w:val="00A648B8"/>
    <w:rsid w:val="00A64ABD"/>
    <w:rsid w:val="00A64CFC"/>
    <w:rsid w:val="00A654DC"/>
    <w:rsid w:val="00A666C9"/>
    <w:rsid w:val="00A6672C"/>
    <w:rsid w:val="00A667B3"/>
    <w:rsid w:val="00A66FB5"/>
    <w:rsid w:val="00A6709C"/>
    <w:rsid w:val="00A67113"/>
    <w:rsid w:val="00A672D9"/>
    <w:rsid w:val="00A67478"/>
    <w:rsid w:val="00A6776E"/>
    <w:rsid w:val="00A67861"/>
    <w:rsid w:val="00A67A94"/>
    <w:rsid w:val="00A70091"/>
    <w:rsid w:val="00A70DF5"/>
    <w:rsid w:val="00A70F7B"/>
    <w:rsid w:val="00A71182"/>
    <w:rsid w:val="00A71D19"/>
    <w:rsid w:val="00A71E79"/>
    <w:rsid w:val="00A71F03"/>
    <w:rsid w:val="00A720EB"/>
    <w:rsid w:val="00A7214A"/>
    <w:rsid w:val="00A7227A"/>
    <w:rsid w:val="00A722BB"/>
    <w:rsid w:val="00A72533"/>
    <w:rsid w:val="00A726C8"/>
    <w:rsid w:val="00A72F96"/>
    <w:rsid w:val="00A73204"/>
    <w:rsid w:val="00A73338"/>
    <w:rsid w:val="00A73B73"/>
    <w:rsid w:val="00A73E08"/>
    <w:rsid w:val="00A73FE5"/>
    <w:rsid w:val="00A744A7"/>
    <w:rsid w:val="00A74573"/>
    <w:rsid w:val="00A7462F"/>
    <w:rsid w:val="00A747EC"/>
    <w:rsid w:val="00A7485F"/>
    <w:rsid w:val="00A74CA9"/>
    <w:rsid w:val="00A7505B"/>
    <w:rsid w:val="00A750AA"/>
    <w:rsid w:val="00A750AB"/>
    <w:rsid w:val="00A7538D"/>
    <w:rsid w:val="00A75C79"/>
    <w:rsid w:val="00A75F20"/>
    <w:rsid w:val="00A760C8"/>
    <w:rsid w:val="00A76366"/>
    <w:rsid w:val="00A763F1"/>
    <w:rsid w:val="00A76439"/>
    <w:rsid w:val="00A76AA6"/>
    <w:rsid w:val="00A76BEC"/>
    <w:rsid w:val="00A7700A"/>
    <w:rsid w:val="00A77211"/>
    <w:rsid w:val="00A77370"/>
    <w:rsid w:val="00A77449"/>
    <w:rsid w:val="00A77D42"/>
    <w:rsid w:val="00A77F69"/>
    <w:rsid w:val="00A80633"/>
    <w:rsid w:val="00A806F8"/>
    <w:rsid w:val="00A80B72"/>
    <w:rsid w:val="00A80C49"/>
    <w:rsid w:val="00A811E1"/>
    <w:rsid w:val="00A813EA"/>
    <w:rsid w:val="00A81571"/>
    <w:rsid w:val="00A81629"/>
    <w:rsid w:val="00A81C35"/>
    <w:rsid w:val="00A81EE1"/>
    <w:rsid w:val="00A81F04"/>
    <w:rsid w:val="00A822C0"/>
    <w:rsid w:val="00A823DB"/>
    <w:rsid w:val="00A82774"/>
    <w:rsid w:val="00A8327B"/>
    <w:rsid w:val="00A833A4"/>
    <w:rsid w:val="00A834E0"/>
    <w:rsid w:val="00A839D9"/>
    <w:rsid w:val="00A83A07"/>
    <w:rsid w:val="00A848B5"/>
    <w:rsid w:val="00A848C5"/>
    <w:rsid w:val="00A851F7"/>
    <w:rsid w:val="00A853C6"/>
    <w:rsid w:val="00A85BB6"/>
    <w:rsid w:val="00A86108"/>
    <w:rsid w:val="00A86252"/>
    <w:rsid w:val="00A8665F"/>
    <w:rsid w:val="00A866AE"/>
    <w:rsid w:val="00A867EE"/>
    <w:rsid w:val="00A868E7"/>
    <w:rsid w:val="00A86E1C"/>
    <w:rsid w:val="00A86EF9"/>
    <w:rsid w:val="00A86F85"/>
    <w:rsid w:val="00A875FF"/>
    <w:rsid w:val="00A878BB"/>
    <w:rsid w:val="00A87CED"/>
    <w:rsid w:val="00A90AF1"/>
    <w:rsid w:val="00A90C5C"/>
    <w:rsid w:val="00A90FCB"/>
    <w:rsid w:val="00A9139D"/>
    <w:rsid w:val="00A91440"/>
    <w:rsid w:val="00A91665"/>
    <w:rsid w:val="00A91A43"/>
    <w:rsid w:val="00A91B84"/>
    <w:rsid w:val="00A922DF"/>
    <w:rsid w:val="00A9253C"/>
    <w:rsid w:val="00A92713"/>
    <w:rsid w:val="00A92D6C"/>
    <w:rsid w:val="00A92E9D"/>
    <w:rsid w:val="00A936E6"/>
    <w:rsid w:val="00A939C5"/>
    <w:rsid w:val="00A93F95"/>
    <w:rsid w:val="00A949FF"/>
    <w:rsid w:val="00A94DA8"/>
    <w:rsid w:val="00A958FC"/>
    <w:rsid w:val="00A95DE3"/>
    <w:rsid w:val="00A95F5A"/>
    <w:rsid w:val="00A965BF"/>
    <w:rsid w:val="00A969A2"/>
    <w:rsid w:val="00A96B5C"/>
    <w:rsid w:val="00A96F76"/>
    <w:rsid w:val="00A970FC"/>
    <w:rsid w:val="00A9789C"/>
    <w:rsid w:val="00A97C49"/>
    <w:rsid w:val="00A97D29"/>
    <w:rsid w:val="00A97F0F"/>
    <w:rsid w:val="00AA017F"/>
    <w:rsid w:val="00AA034A"/>
    <w:rsid w:val="00AA0468"/>
    <w:rsid w:val="00AA1228"/>
    <w:rsid w:val="00AA12D4"/>
    <w:rsid w:val="00AA1712"/>
    <w:rsid w:val="00AA1CEA"/>
    <w:rsid w:val="00AA1D35"/>
    <w:rsid w:val="00AA21D3"/>
    <w:rsid w:val="00AA3155"/>
    <w:rsid w:val="00AA3DC0"/>
    <w:rsid w:val="00AA46D3"/>
    <w:rsid w:val="00AA46FD"/>
    <w:rsid w:val="00AA47C4"/>
    <w:rsid w:val="00AA536C"/>
    <w:rsid w:val="00AA59EE"/>
    <w:rsid w:val="00AA5B5E"/>
    <w:rsid w:val="00AA5BAA"/>
    <w:rsid w:val="00AA5C18"/>
    <w:rsid w:val="00AA6004"/>
    <w:rsid w:val="00AA6396"/>
    <w:rsid w:val="00AA66C3"/>
    <w:rsid w:val="00AA6867"/>
    <w:rsid w:val="00AA68D4"/>
    <w:rsid w:val="00AA6BE0"/>
    <w:rsid w:val="00AA716A"/>
    <w:rsid w:val="00AA7CCB"/>
    <w:rsid w:val="00AB00D3"/>
    <w:rsid w:val="00AB010C"/>
    <w:rsid w:val="00AB05CC"/>
    <w:rsid w:val="00AB069E"/>
    <w:rsid w:val="00AB0F2A"/>
    <w:rsid w:val="00AB143D"/>
    <w:rsid w:val="00AB19E9"/>
    <w:rsid w:val="00AB1D0E"/>
    <w:rsid w:val="00AB1ED5"/>
    <w:rsid w:val="00AB2056"/>
    <w:rsid w:val="00AB24E5"/>
    <w:rsid w:val="00AB2F87"/>
    <w:rsid w:val="00AB3D15"/>
    <w:rsid w:val="00AB3E0E"/>
    <w:rsid w:val="00AB411C"/>
    <w:rsid w:val="00AB41EA"/>
    <w:rsid w:val="00AB43D4"/>
    <w:rsid w:val="00AB465E"/>
    <w:rsid w:val="00AB468D"/>
    <w:rsid w:val="00AB4FF5"/>
    <w:rsid w:val="00AB5BF5"/>
    <w:rsid w:val="00AB5E3B"/>
    <w:rsid w:val="00AB5E4B"/>
    <w:rsid w:val="00AB680D"/>
    <w:rsid w:val="00AB6CD3"/>
    <w:rsid w:val="00AB711B"/>
    <w:rsid w:val="00AB711F"/>
    <w:rsid w:val="00AB71E7"/>
    <w:rsid w:val="00AB738A"/>
    <w:rsid w:val="00AB7559"/>
    <w:rsid w:val="00AB7942"/>
    <w:rsid w:val="00AC04E4"/>
    <w:rsid w:val="00AC053B"/>
    <w:rsid w:val="00AC0651"/>
    <w:rsid w:val="00AC082E"/>
    <w:rsid w:val="00AC0AFC"/>
    <w:rsid w:val="00AC0C84"/>
    <w:rsid w:val="00AC1088"/>
    <w:rsid w:val="00AC1652"/>
    <w:rsid w:val="00AC1B3F"/>
    <w:rsid w:val="00AC1B65"/>
    <w:rsid w:val="00AC1D04"/>
    <w:rsid w:val="00AC2303"/>
    <w:rsid w:val="00AC2311"/>
    <w:rsid w:val="00AC2444"/>
    <w:rsid w:val="00AC2D20"/>
    <w:rsid w:val="00AC34E0"/>
    <w:rsid w:val="00AC35C8"/>
    <w:rsid w:val="00AC38F2"/>
    <w:rsid w:val="00AC3C23"/>
    <w:rsid w:val="00AC3E13"/>
    <w:rsid w:val="00AC3ECC"/>
    <w:rsid w:val="00AC3FF5"/>
    <w:rsid w:val="00AC410A"/>
    <w:rsid w:val="00AC41FE"/>
    <w:rsid w:val="00AC4218"/>
    <w:rsid w:val="00AC4AB3"/>
    <w:rsid w:val="00AC4ACE"/>
    <w:rsid w:val="00AC4E19"/>
    <w:rsid w:val="00AC4EBD"/>
    <w:rsid w:val="00AC4FF5"/>
    <w:rsid w:val="00AC50A8"/>
    <w:rsid w:val="00AC5150"/>
    <w:rsid w:val="00AC53D9"/>
    <w:rsid w:val="00AC5419"/>
    <w:rsid w:val="00AC552B"/>
    <w:rsid w:val="00AC5DF1"/>
    <w:rsid w:val="00AC6278"/>
    <w:rsid w:val="00AC638E"/>
    <w:rsid w:val="00AC6868"/>
    <w:rsid w:val="00AC689D"/>
    <w:rsid w:val="00AC6940"/>
    <w:rsid w:val="00AC6A49"/>
    <w:rsid w:val="00AC6C1B"/>
    <w:rsid w:val="00AC706D"/>
    <w:rsid w:val="00AC70D3"/>
    <w:rsid w:val="00AC71C0"/>
    <w:rsid w:val="00AC7274"/>
    <w:rsid w:val="00AC7A21"/>
    <w:rsid w:val="00AC7B52"/>
    <w:rsid w:val="00AD0085"/>
    <w:rsid w:val="00AD061A"/>
    <w:rsid w:val="00AD074C"/>
    <w:rsid w:val="00AD087D"/>
    <w:rsid w:val="00AD0980"/>
    <w:rsid w:val="00AD0B30"/>
    <w:rsid w:val="00AD13CD"/>
    <w:rsid w:val="00AD13EB"/>
    <w:rsid w:val="00AD14A1"/>
    <w:rsid w:val="00AD1554"/>
    <w:rsid w:val="00AD1566"/>
    <w:rsid w:val="00AD1959"/>
    <w:rsid w:val="00AD1CB4"/>
    <w:rsid w:val="00AD1E9E"/>
    <w:rsid w:val="00AD2039"/>
    <w:rsid w:val="00AD20B2"/>
    <w:rsid w:val="00AD2179"/>
    <w:rsid w:val="00AD21F6"/>
    <w:rsid w:val="00AD24B2"/>
    <w:rsid w:val="00AD26B0"/>
    <w:rsid w:val="00AD2809"/>
    <w:rsid w:val="00AD287F"/>
    <w:rsid w:val="00AD2B7F"/>
    <w:rsid w:val="00AD2D1B"/>
    <w:rsid w:val="00AD3019"/>
    <w:rsid w:val="00AD35EB"/>
    <w:rsid w:val="00AD3BD1"/>
    <w:rsid w:val="00AD3EB3"/>
    <w:rsid w:val="00AD3ECA"/>
    <w:rsid w:val="00AD4014"/>
    <w:rsid w:val="00AD40B5"/>
    <w:rsid w:val="00AD45AC"/>
    <w:rsid w:val="00AD490C"/>
    <w:rsid w:val="00AD4A88"/>
    <w:rsid w:val="00AD541B"/>
    <w:rsid w:val="00AD545F"/>
    <w:rsid w:val="00AD5493"/>
    <w:rsid w:val="00AD5646"/>
    <w:rsid w:val="00AD5DA6"/>
    <w:rsid w:val="00AD5F73"/>
    <w:rsid w:val="00AD6011"/>
    <w:rsid w:val="00AD63F3"/>
    <w:rsid w:val="00AD6A32"/>
    <w:rsid w:val="00AD6C67"/>
    <w:rsid w:val="00AD7329"/>
    <w:rsid w:val="00AD74DD"/>
    <w:rsid w:val="00AD7798"/>
    <w:rsid w:val="00AD7D19"/>
    <w:rsid w:val="00AE02B3"/>
    <w:rsid w:val="00AE0944"/>
    <w:rsid w:val="00AE0CA4"/>
    <w:rsid w:val="00AE13AC"/>
    <w:rsid w:val="00AE16FD"/>
    <w:rsid w:val="00AE1A16"/>
    <w:rsid w:val="00AE2060"/>
    <w:rsid w:val="00AE21F2"/>
    <w:rsid w:val="00AE2358"/>
    <w:rsid w:val="00AE2454"/>
    <w:rsid w:val="00AE2813"/>
    <w:rsid w:val="00AE2E40"/>
    <w:rsid w:val="00AE2F74"/>
    <w:rsid w:val="00AE346E"/>
    <w:rsid w:val="00AE3BCF"/>
    <w:rsid w:val="00AE3C15"/>
    <w:rsid w:val="00AE3CBE"/>
    <w:rsid w:val="00AE3CFC"/>
    <w:rsid w:val="00AE3E84"/>
    <w:rsid w:val="00AE42D1"/>
    <w:rsid w:val="00AE43A5"/>
    <w:rsid w:val="00AE45EB"/>
    <w:rsid w:val="00AE465C"/>
    <w:rsid w:val="00AE471C"/>
    <w:rsid w:val="00AE4D1A"/>
    <w:rsid w:val="00AE4F92"/>
    <w:rsid w:val="00AE509E"/>
    <w:rsid w:val="00AE51C3"/>
    <w:rsid w:val="00AE56D2"/>
    <w:rsid w:val="00AE61AA"/>
    <w:rsid w:val="00AE6594"/>
    <w:rsid w:val="00AE6676"/>
    <w:rsid w:val="00AE6815"/>
    <w:rsid w:val="00AE68B5"/>
    <w:rsid w:val="00AE6977"/>
    <w:rsid w:val="00AE6C06"/>
    <w:rsid w:val="00AE6E0B"/>
    <w:rsid w:val="00AE7080"/>
    <w:rsid w:val="00AE72DB"/>
    <w:rsid w:val="00AE7AFF"/>
    <w:rsid w:val="00AF03E2"/>
    <w:rsid w:val="00AF0461"/>
    <w:rsid w:val="00AF0AA2"/>
    <w:rsid w:val="00AF1483"/>
    <w:rsid w:val="00AF1525"/>
    <w:rsid w:val="00AF1695"/>
    <w:rsid w:val="00AF176F"/>
    <w:rsid w:val="00AF1B86"/>
    <w:rsid w:val="00AF1D94"/>
    <w:rsid w:val="00AF2058"/>
    <w:rsid w:val="00AF2120"/>
    <w:rsid w:val="00AF218E"/>
    <w:rsid w:val="00AF22F6"/>
    <w:rsid w:val="00AF2786"/>
    <w:rsid w:val="00AF2AA9"/>
    <w:rsid w:val="00AF2D8B"/>
    <w:rsid w:val="00AF2DCD"/>
    <w:rsid w:val="00AF30D4"/>
    <w:rsid w:val="00AF3228"/>
    <w:rsid w:val="00AF32B1"/>
    <w:rsid w:val="00AF3716"/>
    <w:rsid w:val="00AF3A52"/>
    <w:rsid w:val="00AF3C14"/>
    <w:rsid w:val="00AF3D53"/>
    <w:rsid w:val="00AF3F94"/>
    <w:rsid w:val="00AF46AF"/>
    <w:rsid w:val="00AF576B"/>
    <w:rsid w:val="00AF587E"/>
    <w:rsid w:val="00AF5989"/>
    <w:rsid w:val="00AF61E5"/>
    <w:rsid w:val="00AF62D9"/>
    <w:rsid w:val="00AF6390"/>
    <w:rsid w:val="00AF72DA"/>
    <w:rsid w:val="00AF73C3"/>
    <w:rsid w:val="00AF73EA"/>
    <w:rsid w:val="00AF76EA"/>
    <w:rsid w:val="00AF7954"/>
    <w:rsid w:val="00AF7A38"/>
    <w:rsid w:val="00AF7C0C"/>
    <w:rsid w:val="00AF7F47"/>
    <w:rsid w:val="00AF7F7F"/>
    <w:rsid w:val="00B004BD"/>
    <w:rsid w:val="00B00595"/>
    <w:rsid w:val="00B00952"/>
    <w:rsid w:val="00B00A50"/>
    <w:rsid w:val="00B00BEF"/>
    <w:rsid w:val="00B00D2E"/>
    <w:rsid w:val="00B00E09"/>
    <w:rsid w:val="00B00E29"/>
    <w:rsid w:val="00B01C0C"/>
    <w:rsid w:val="00B020FB"/>
    <w:rsid w:val="00B02DA1"/>
    <w:rsid w:val="00B02EA9"/>
    <w:rsid w:val="00B033CF"/>
    <w:rsid w:val="00B039F6"/>
    <w:rsid w:val="00B043F3"/>
    <w:rsid w:val="00B046D9"/>
    <w:rsid w:val="00B04824"/>
    <w:rsid w:val="00B04C87"/>
    <w:rsid w:val="00B0519D"/>
    <w:rsid w:val="00B05492"/>
    <w:rsid w:val="00B054B6"/>
    <w:rsid w:val="00B0552D"/>
    <w:rsid w:val="00B057BD"/>
    <w:rsid w:val="00B0591D"/>
    <w:rsid w:val="00B05A87"/>
    <w:rsid w:val="00B062BE"/>
    <w:rsid w:val="00B06792"/>
    <w:rsid w:val="00B069B3"/>
    <w:rsid w:val="00B06BBB"/>
    <w:rsid w:val="00B06CD3"/>
    <w:rsid w:val="00B06CEC"/>
    <w:rsid w:val="00B07278"/>
    <w:rsid w:val="00B07C9E"/>
    <w:rsid w:val="00B07CCE"/>
    <w:rsid w:val="00B07D2A"/>
    <w:rsid w:val="00B07F4D"/>
    <w:rsid w:val="00B100A3"/>
    <w:rsid w:val="00B10246"/>
    <w:rsid w:val="00B1089B"/>
    <w:rsid w:val="00B10C91"/>
    <w:rsid w:val="00B11107"/>
    <w:rsid w:val="00B1142F"/>
    <w:rsid w:val="00B11859"/>
    <w:rsid w:val="00B11ABE"/>
    <w:rsid w:val="00B11C48"/>
    <w:rsid w:val="00B11F63"/>
    <w:rsid w:val="00B1236A"/>
    <w:rsid w:val="00B123D7"/>
    <w:rsid w:val="00B12EBD"/>
    <w:rsid w:val="00B132B4"/>
    <w:rsid w:val="00B134AB"/>
    <w:rsid w:val="00B13883"/>
    <w:rsid w:val="00B1396B"/>
    <w:rsid w:val="00B13C1C"/>
    <w:rsid w:val="00B13D01"/>
    <w:rsid w:val="00B1425A"/>
    <w:rsid w:val="00B14638"/>
    <w:rsid w:val="00B14883"/>
    <w:rsid w:val="00B14A1B"/>
    <w:rsid w:val="00B14C9B"/>
    <w:rsid w:val="00B14CE5"/>
    <w:rsid w:val="00B152E0"/>
    <w:rsid w:val="00B15399"/>
    <w:rsid w:val="00B15B1C"/>
    <w:rsid w:val="00B15D81"/>
    <w:rsid w:val="00B15E85"/>
    <w:rsid w:val="00B1617B"/>
    <w:rsid w:val="00B164A2"/>
    <w:rsid w:val="00B166E8"/>
    <w:rsid w:val="00B16789"/>
    <w:rsid w:val="00B16BCC"/>
    <w:rsid w:val="00B16D8D"/>
    <w:rsid w:val="00B1735C"/>
    <w:rsid w:val="00B17636"/>
    <w:rsid w:val="00B176D3"/>
    <w:rsid w:val="00B1779D"/>
    <w:rsid w:val="00B17CE6"/>
    <w:rsid w:val="00B17D31"/>
    <w:rsid w:val="00B20175"/>
    <w:rsid w:val="00B202FE"/>
    <w:rsid w:val="00B20391"/>
    <w:rsid w:val="00B205FA"/>
    <w:rsid w:val="00B206AF"/>
    <w:rsid w:val="00B20903"/>
    <w:rsid w:val="00B209E4"/>
    <w:rsid w:val="00B20FE1"/>
    <w:rsid w:val="00B21481"/>
    <w:rsid w:val="00B216F1"/>
    <w:rsid w:val="00B21BB3"/>
    <w:rsid w:val="00B22343"/>
    <w:rsid w:val="00B2236D"/>
    <w:rsid w:val="00B22971"/>
    <w:rsid w:val="00B22D33"/>
    <w:rsid w:val="00B22D78"/>
    <w:rsid w:val="00B232E3"/>
    <w:rsid w:val="00B23617"/>
    <w:rsid w:val="00B239BA"/>
    <w:rsid w:val="00B23C06"/>
    <w:rsid w:val="00B23C3B"/>
    <w:rsid w:val="00B23FCA"/>
    <w:rsid w:val="00B240C8"/>
    <w:rsid w:val="00B2454E"/>
    <w:rsid w:val="00B24CA7"/>
    <w:rsid w:val="00B24D56"/>
    <w:rsid w:val="00B2527C"/>
    <w:rsid w:val="00B25BAE"/>
    <w:rsid w:val="00B26428"/>
    <w:rsid w:val="00B26A9B"/>
    <w:rsid w:val="00B26B04"/>
    <w:rsid w:val="00B26E5A"/>
    <w:rsid w:val="00B26EF8"/>
    <w:rsid w:val="00B26F4D"/>
    <w:rsid w:val="00B27028"/>
    <w:rsid w:val="00B27072"/>
    <w:rsid w:val="00B27244"/>
    <w:rsid w:val="00B272A7"/>
    <w:rsid w:val="00B272C4"/>
    <w:rsid w:val="00B272EF"/>
    <w:rsid w:val="00B2780C"/>
    <w:rsid w:val="00B27C63"/>
    <w:rsid w:val="00B301F6"/>
    <w:rsid w:val="00B30310"/>
    <w:rsid w:val="00B3031D"/>
    <w:rsid w:val="00B304A2"/>
    <w:rsid w:val="00B306AC"/>
    <w:rsid w:val="00B30A46"/>
    <w:rsid w:val="00B30AC3"/>
    <w:rsid w:val="00B30F67"/>
    <w:rsid w:val="00B31041"/>
    <w:rsid w:val="00B31054"/>
    <w:rsid w:val="00B314A6"/>
    <w:rsid w:val="00B316A7"/>
    <w:rsid w:val="00B31984"/>
    <w:rsid w:val="00B31993"/>
    <w:rsid w:val="00B319C0"/>
    <w:rsid w:val="00B31A99"/>
    <w:rsid w:val="00B31EE5"/>
    <w:rsid w:val="00B31F3E"/>
    <w:rsid w:val="00B32980"/>
    <w:rsid w:val="00B33929"/>
    <w:rsid w:val="00B33EC5"/>
    <w:rsid w:val="00B33FAF"/>
    <w:rsid w:val="00B340DB"/>
    <w:rsid w:val="00B344E8"/>
    <w:rsid w:val="00B34C48"/>
    <w:rsid w:val="00B34D39"/>
    <w:rsid w:val="00B34DF8"/>
    <w:rsid w:val="00B350E5"/>
    <w:rsid w:val="00B3544F"/>
    <w:rsid w:val="00B35E9A"/>
    <w:rsid w:val="00B3652E"/>
    <w:rsid w:val="00B36649"/>
    <w:rsid w:val="00B36C32"/>
    <w:rsid w:val="00B36E7C"/>
    <w:rsid w:val="00B36F47"/>
    <w:rsid w:val="00B37583"/>
    <w:rsid w:val="00B37DBF"/>
    <w:rsid w:val="00B40037"/>
    <w:rsid w:val="00B40C44"/>
    <w:rsid w:val="00B40FB9"/>
    <w:rsid w:val="00B41009"/>
    <w:rsid w:val="00B412F1"/>
    <w:rsid w:val="00B41634"/>
    <w:rsid w:val="00B417B3"/>
    <w:rsid w:val="00B41826"/>
    <w:rsid w:val="00B41F71"/>
    <w:rsid w:val="00B42020"/>
    <w:rsid w:val="00B422F0"/>
    <w:rsid w:val="00B425F6"/>
    <w:rsid w:val="00B42993"/>
    <w:rsid w:val="00B42AA3"/>
    <w:rsid w:val="00B42AEB"/>
    <w:rsid w:val="00B42FBC"/>
    <w:rsid w:val="00B43144"/>
    <w:rsid w:val="00B43512"/>
    <w:rsid w:val="00B43AC3"/>
    <w:rsid w:val="00B43CA6"/>
    <w:rsid w:val="00B43CFA"/>
    <w:rsid w:val="00B43D00"/>
    <w:rsid w:val="00B43D3B"/>
    <w:rsid w:val="00B43F99"/>
    <w:rsid w:val="00B440A4"/>
    <w:rsid w:val="00B44311"/>
    <w:rsid w:val="00B44399"/>
    <w:rsid w:val="00B4471D"/>
    <w:rsid w:val="00B44924"/>
    <w:rsid w:val="00B44A88"/>
    <w:rsid w:val="00B44CAE"/>
    <w:rsid w:val="00B450B8"/>
    <w:rsid w:val="00B45394"/>
    <w:rsid w:val="00B46014"/>
    <w:rsid w:val="00B46435"/>
    <w:rsid w:val="00B473FF"/>
    <w:rsid w:val="00B4763B"/>
    <w:rsid w:val="00B479A5"/>
    <w:rsid w:val="00B47DFC"/>
    <w:rsid w:val="00B5007F"/>
    <w:rsid w:val="00B500EA"/>
    <w:rsid w:val="00B501EF"/>
    <w:rsid w:val="00B505D5"/>
    <w:rsid w:val="00B507CA"/>
    <w:rsid w:val="00B50F4C"/>
    <w:rsid w:val="00B51105"/>
    <w:rsid w:val="00B51514"/>
    <w:rsid w:val="00B51629"/>
    <w:rsid w:val="00B52640"/>
    <w:rsid w:val="00B52667"/>
    <w:rsid w:val="00B52D2B"/>
    <w:rsid w:val="00B53594"/>
    <w:rsid w:val="00B536CD"/>
    <w:rsid w:val="00B538AD"/>
    <w:rsid w:val="00B53CF2"/>
    <w:rsid w:val="00B53D93"/>
    <w:rsid w:val="00B5415E"/>
    <w:rsid w:val="00B541CC"/>
    <w:rsid w:val="00B54638"/>
    <w:rsid w:val="00B5467A"/>
    <w:rsid w:val="00B546BB"/>
    <w:rsid w:val="00B55624"/>
    <w:rsid w:val="00B55CA9"/>
    <w:rsid w:val="00B55FD5"/>
    <w:rsid w:val="00B56158"/>
    <w:rsid w:val="00B561D3"/>
    <w:rsid w:val="00B562DE"/>
    <w:rsid w:val="00B569E6"/>
    <w:rsid w:val="00B569F5"/>
    <w:rsid w:val="00B56BDE"/>
    <w:rsid w:val="00B56BF4"/>
    <w:rsid w:val="00B56C18"/>
    <w:rsid w:val="00B57371"/>
    <w:rsid w:val="00B57F88"/>
    <w:rsid w:val="00B6039E"/>
    <w:rsid w:val="00B60D19"/>
    <w:rsid w:val="00B60D92"/>
    <w:rsid w:val="00B610BE"/>
    <w:rsid w:val="00B61145"/>
    <w:rsid w:val="00B611D3"/>
    <w:rsid w:val="00B61A6F"/>
    <w:rsid w:val="00B620C0"/>
    <w:rsid w:val="00B626FF"/>
    <w:rsid w:val="00B6307E"/>
    <w:rsid w:val="00B630B7"/>
    <w:rsid w:val="00B637B7"/>
    <w:rsid w:val="00B63F07"/>
    <w:rsid w:val="00B643A6"/>
    <w:rsid w:val="00B643F5"/>
    <w:rsid w:val="00B6451F"/>
    <w:rsid w:val="00B646BA"/>
    <w:rsid w:val="00B6488C"/>
    <w:rsid w:val="00B64DC4"/>
    <w:rsid w:val="00B64F28"/>
    <w:rsid w:val="00B65182"/>
    <w:rsid w:val="00B65891"/>
    <w:rsid w:val="00B65B69"/>
    <w:rsid w:val="00B65D0C"/>
    <w:rsid w:val="00B6602F"/>
    <w:rsid w:val="00B660C4"/>
    <w:rsid w:val="00B6643C"/>
    <w:rsid w:val="00B667A9"/>
    <w:rsid w:val="00B6746B"/>
    <w:rsid w:val="00B67541"/>
    <w:rsid w:val="00B6793C"/>
    <w:rsid w:val="00B67989"/>
    <w:rsid w:val="00B67C39"/>
    <w:rsid w:val="00B67E79"/>
    <w:rsid w:val="00B70022"/>
    <w:rsid w:val="00B700D9"/>
    <w:rsid w:val="00B700E7"/>
    <w:rsid w:val="00B701EF"/>
    <w:rsid w:val="00B702EE"/>
    <w:rsid w:val="00B70313"/>
    <w:rsid w:val="00B70602"/>
    <w:rsid w:val="00B70916"/>
    <w:rsid w:val="00B71117"/>
    <w:rsid w:val="00B7127F"/>
    <w:rsid w:val="00B71362"/>
    <w:rsid w:val="00B714BF"/>
    <w:rsid w:val="00B71737"/>
    <w:rsid w:val="00B71860"/>
    <w:rsid w:val="00B71A2C"/>
    <w:rsid w:val="00B71AD5"/>
    <w:rsid w:val="00B71DA5"/>
    <w:rsid w:val="00B7200B"/>
    <w:rsid w:val="00B72013"/>
    <w:rsid w:val="00B72DB1"/>
    <w:rsid w:val="00B73550"/>
    <w:rsid w:val="00B736F2"/>
    <w:rsid w:val="00B73952"/>
    <w:rsid w:val="00B73BE1"/>
    <w:rsid w:val="00B741BC"/>
    <w:rsid w:val="00B7444D"/>
    <w:rsid w:val="00B7448E"/>
    <w:rsid w:val="00B74634"/>
    <w:rsid w:val="00B746AC"/>
    <w:rsid w:val="00B748AD"/>
    <w:rsid w:val="00B75311"/>
    <w:rsid w:val="00B75572"/>
    <w:rsid w:val="00B75BD1"/>
    <w:rsid w:val="00B75BF7"/>
    <w:rsid w:val="00B765F8"/>
    <w:rsid w:val="00B770CF"/>
    <w:rsid w:val="00B77161"/>
    <w:rsid w:val="00B7727F"/>
    <w:rsid w:val="00B774BA"/>
    <w:rsid w:val="00B774E4"/>
    <w:rsid w:val="00B7784F"/>
    <w:rsid w:val="00B77C45"/>
    <w:rsid w:val="00B8026C"/>
    <w:rsid w:val="00B803CF"/>
    <w:rsid w:val="00B806B5"/>
    <w:rsid w:val="00B80806"/>
    <w:rsid w:val="00B80CD2"/>
    <w:rsid w:val="00B812BC"/>
    <w:rsid w:val="00B817D9"/>
    <w:rsid w:val="00B819ED"/>
    <w:rsid w:val="00B81DF1"/>
    <w:rsid w:val="00B81FEF"/>
    <w:rsid w:val="00B82047"/>
    <w:rsid w:val="00B82088"/>
    <w:rsid w:val="00B821DC"/>
    <w:rsid w:val="00B82AB3"/>
    <w:rsid w:val="00B82DA6"/>
    <w:rsid w:val="00B82F4E"/>
    <w:rsid w:val="00B83970"/>
    <w:rsid w:val="00B83B8C"/>
    <w:rsid w:val="00B83BC6"/>
    <w:rsid w:val="00B8407B"/>
    <w:rsid w:val="00B8419B"/>
    <w:rsid w:val="00B841CF"/>
    <w:rsid w:val="00B84209"/>
    <w:rsid w:val="00B844EE"/>
    <w:rsid w:val="00B8456B"/>
    <w:rsid w:val="00B845B5"/>
    <w:rsid w:val="00B847C0"/>
    <w:rsid w:val="00B8483C"/>
    <w:rsid w:val="00B84F5C"/>
    <w:rsid w:val="00B85525"/>
    <w:rsid w:val="00B8583A"/>
    <w:rsid w:val="00B858E7"/>
    <w:rsid w:val="00B85A1D"/>
    <w:rsid w:val="00B85DAF"/>
    <w:rsid w:val="00B86184"/>
    <w:rsid w:val="00B8674A"/>
    <w:rsid w:val="00B868A1"/>
    <w:rsid w:val="00B869CC"/>
    <w:rsid w:val="00B86F0D"/>
    <w:rsid w:val="00B87014"/>
    <w:rsid w:val="00B874DB"/>
    <w:rsid w:val="00B876F4"/>
    <w:rsid w:val="00B87A48"/>
    <w:rsid w:val="00B87F01"/>
    <w:rsid w:val="00B905DD"/>
    <w:rsid w:val="00B90B1C"/>
    <w:rsid w:val="00B90DA2"/>
    <w:rsid w:val="00B90E29"/>
    <w:rsid w:val="00B90E5B"/>
    <w:rsid w:val="00B911B8"/>
    <w:rsid w:val="00B91CED"/>
    <w:rsid w:val="00B92675"/>
    <w:rsid w:val="00B9287A"/>
    <w:rsid w:val="00B9331D"/>
    <w:rsid w:val="00B93C1D"/>
    <w:rsid w:val="00B9442B"/>
    <w:rsid w:val="00B946EE"/>
    <w:rsid w:val="00B94746"/>
    <w:rsid w:val="00B94CFB"/>
    <w:rsid w:val="00B95096"/>
    <w:rsid w:val="00B95613"/>
    <w:rsid w:val="00B956A0"/>
    <w:rsid w:val="00B95BA4"/>
    <w:rsid w:val="00B95CF2"/>
    <w:rsid w:val="00B961FA"/>
    <w:rsid w:val="00B96419"/>
    <w:rsid w:val="00B96BA9"/>
    <w:rsid w:val="00B96DD2"/>
    <w:rsid w:val="00B9707C"/>
    <w:rsid w:val="00B973B7"/>
    <w:rsid w:val="00B97454"/>
    <w:rsid w:val="00B97677"/>
    <w:rsid w:val="00B97E32"/>
    <w:rsid w:val="00B97E54"/>
    <w:rsid w:val="00B97E67"/>
    <w:rsid w:val="00BA018F"/>
    <w:rsid w:val="00BA0282"/>
    <w:rsid w:val="00BA03F2"/>
    <w:rsid w:val="00BA0812"/>
    <w:rsid w:val="00BA1119"/>
    <w:rsid w:val="00BA1CD1"/>
    <w:rsid w:val="00BA1D72"/>
    <w:rsid w:val="00BA1E7E"/>
    <w:rsid w:val="00BA1EE8"/>
    <w:rsid w:val="00BA2A9F"/>
    <w:rsid w:val="00BA2D6D"/>
    <w:rsid w:val="00BA2E06"/>
    <w:rsid w:val="00BA2F85"/>
    <w:rsid w:val="00BA3BFE"/>
    <w:rsid w:val="00BA3D3E"/>
    <w:rsid w:val="00BA3FEB"/>
    <w:rsid w:val="00BA4446"/>
    <w:rsid w:val="00BA4B29"/>
    <w:rsid w:val="00BA4E2F"/>
    <w:rsid w:val="00BA526F"/>
    <w:rsid w:val="00BA57ED"/>
    <w:rsid w:val="00BA5BCB"/>
    <w:rsid w:val="00BA5F31"/>
    <w:rsid w:val="00BA61F7"/>
    <w:rsid w:val="00BA631D"/>
    <w:rsid w:val="00BA64E8"/>
    <w:rsid w:val="00BA689E"/>
    <w:rsid w:val="00BA691C"/>
    <w:rsid w:val="00BA6CCB"/>
    <w:rsid w:val="00BA6D8F"/>
    <w:rsid w:val="00BA705A"/>
    <w:rsid w:val="00BA7170"/>
    <w:rsid w:val="00BA767E"/>
    <w:rsid w:val="00BA79BA"/>
    <w:rsid w:val="00BA7B29"/>
    <w:rsid w:val="00BA7DE4"/>
    <w:rsid w:val="00BA7EEE"/>
    <w:rsid w:val="00BB0310"/>
    <w:rsid w:val="00BB05A3"/>
    <w:rsid w:val="00BB0780"/>
    <w:rsid w:val="00BB0877"/>
    <w:rsid w:val="00BB0B22"/>
    <w:rsid w:val="00BB0B4D"/>
    <w:rsid w:val="00BB0C12"/>
    <w:rsid w:val="00BB0EBA"/>
    <w:rsid w:val="00BB15BC"/>
    <w:rsid w:val="00BB1685"/>
    <w:rsid w:val="00BB18B0"/>
    <w:rsid w:val="00BB1A0C"/>
    <w:rsid w:val="00BB1AD0"/>
    <w:rsid w:val="00BB1BFC"/>
    <w:rsid w:val="00BB2E14"/>
    <w:rsid w:val="00BB2F1A"/>
    <w:rsid w:val="00BB2F73"/>
    <w:rsid w:val="00BB329A"/>
    <w:rsid w:val="00BB340F"/>
    <w:rsid w:val="00BB3615"/>
    <w:rsid w:val="00BB3626"/>
    <w:rsid w:val="00BB3999"/>
    <w:rsid w:val="00BB3BC4"/>
    <w:rsid w:val="00BB42BB"/>
    <w:rsid w:val="00BB43CA"/>
    <w:rsid w:val="00BB452E"/>
    <w:rsid w:val="00BB457B"/>
    <w:rsid w:val="00BB4E97"/>
    <w:rsid w:val="00BB5C81"/>
    <w:rsid w:val="00BB649D"/>
    <w:rsid w:val="00BB66BC"/>
    <w:rsid w:val="00BB6944"/>
    <w:rsid w:val="00BB6A21"/>
    <w:rsid w:val="00BB6D04"/>
    <w:rsid w:val="00BB75E3"/>
    <w:rsid w:val="00BB78F1"/>
    <w:rsid w:val="00BB7A13"/>
    <w:rsid w:val="00BC03E3"/>
    <w:rsid w:val="00BC051E"/>
    <w:rsid w:val="00BC05DA"/>
    <w:rsid w:val="00BC0721"/>
    <w:rsid w:val="00BC0CDA"/>
    <w:rsid w:val="00BC0E04"/>
    <w:rsid w:val="00BC0EF6"/>
    <w:rsid w:val="00BC0FFD"/>
    <w:rsid w:val="00BC1A72"/>
    <w:rsid w:val="00BC1DC3"/>
    <w:rsid w:val="00BC1E2E"/>
    <w:rsid w:val="00BC225B"/>
    <w:rsid w:val="00BC25E1"/>
    <w:rsid w:val="00BC2A04"/>
    <w:rsid w:val="00BC2FEE"/>
    <w:rsid w:val="00BC3103"/>
    <w:rsid w:val="00BC344A"/>
    <w:rsid w:val="00BC3A2D"/>
    <w:rsid w:val="00BC3D50"/>
    <w:rsid w:val="00BC42AA"/>
    <w:rsid w:val="00BC450A"/>
    <w:rsid w:val="00BC45FC"/>
    <w:rsid w:val="00BC4647"/>
    <w:rsid w:val="00BC4E70"/>
    <w:rsid w:val="00BC4FD9"/>
    <w:rsid w:val="00BC5CDD"/>
    <w:rsid w:val="00BC6098"/>
    <w:rsid w:val="00BC689E"/>
    <w:rsid w:val="00BC69AD"/>
    <w:rsid w:val="00BC6EBE"/>
    <w:rsid w:val="00BD074A"/>
    <w:rsid w:val="00BD09BA"/>
    <w:rsid w:val="00BD0ABC"/>
    <w:rsid w:val="00BD0AE1"/>
    <w:rsid w:val="00BD0CF5"/>
    <w:rsid w:val="00BD0E3F"/>
    <w:rsid w:val="00BD1F30"/>
    <w:rsid w:val="00BD2041"/>
    <w:rsid w:val="00BD22A5"/>
    <w:rsid w:val="00BD24C4"/>
    <w:rsid w:val="00BD32F3"/>
    <w:rsid w:val="00BD3D0A"/>
    <w:rsid w:val="00BD4EE2"/>
    <w:rsid w:val="00BD4F52"/>
    <w:rsid w:val="00BD551B"/>
    <w:rsid w:val="00BD55A0"/>
    <w:rsid w:val="00BD55FF"/>
    <w:rsid w:val="00BD5E1E"/>
    <w:rsid w:val="00BD603D"/>
    <w:rsid w:val="00BD616B"/>
    <w:rsid w:val="00BD623C"/>
    <w:rsid w:val="00BD62C1"/>
    <w:rsid w:val="00BD6330"/>
    <w:rsid w:val="00BD6345"/>
    <w:rsid w:val="00BD640A"/>
    <w:rsid w:val="00BD65B8"/>
    <w:rsid w:val="00BD6680"/>
    <w:rsid w:val="00BD66FA"/>
    <w:rsid w:val="00BD6883"/>
    <w:rsid w:val="00BD6B9B"/>
    <w:rsid w:val="00BD6E2E"/>
    <w:rsid w:val="00BD6F4D"/>
    <w:rsid w:val="00BD7129"/>
    <w:rsid w:val="00BD7144"/>
    <w:rsid w:val="00BD72BC"/>
    <w:rsid w:val="00BD7550"/>
    <w:rsid w:val="00BD767E"/>
    <w:rsid w:val="00BD785A"/>
    <w:rsid w:val="00BD7AA7"/>
    <w:rsid w:val="00BD7E25"/>
    <w:rsid w:val="00BE0183"/>
    <w:rsid w:val="00BE0842"/>
    <w:rsid w:val="00BE0A07"/>
    <w:rsid w:val="00BE0BC5"/>
    <w:rsid w:val="00BE1094"/>
    <w:rsid w:val="00BE11D4"/>
    <w:rsid w:val="00BE1594"/>
    <w:rsid w:val="00BE17F7"/>
    <w:rsid w:val="00BE1DCB"/>
    <w:rsid w:val="00BE2510"/>
    <w:rsid w:val="00BE26BE"/>
    <w:rsid w:val="00BE271B"/>
    <w:rsid w:val="00BE271D"/>
    <w:rsid w:val="00BE28E4"/>
    <w:rsid w:val="00BE2B8D"/>
    <w:rsid w:val="00BE3866"/>
    <w:rsid w:val="00BE3D0B"/>
    <w:rsid w:val="00BE3E39"/>
    <w:rsid w:val="00BE4C0D"/>
    <w:rsid w:val="00BE4FA1"/>
    <w:rsid w:val="00BE52D8"/>
    <w:rsid w:val="00BE5531"/>
    <w:rsid w:val="00BE58DE"/>
    <w:rsid w:val="00BE592F"/>
    <w:rsid w:val="00BE5C84"/>
    <w:rsid w:val="00BE6048"/>
    <w:rsid w:val="00BE651E"/>
    <w:rsid w:val="00BE685B"/>
    <w:rsid w:val="00BE692D"/>
    <w:rsid w:val="00BE7027"/>
    <w:rsid w:val="00BE7246"/>
    <w:rsid w:val="00BE743C"/>
    <w:rsid w:val="00BE7954"/>
    <w:rsid w:val="00BE7AE6"/>
    <w:rsid w:val="00BE7FBA"/>
    <w:rsid w:val="00BF0E5A"/>
    <w:rsid w:val="00BF0FFA"/>
    <w:rsid w:val="00BF1698"/>
    <w:rsid w:val="00BF1C37"/>
    <w:rsid w:val="00BF1DAB"/>
    <w:rsid w:val="00BF282D"/>
    <w:rsid w:val="00BF2B27"/>
    <w:rsid w:val="00BF2F12"/>
    <w:rsid w:val="00BF301D"/>
    <w:rsid w:val="00BF3524"/>
    <w:rsid w:val="00BF35C4"/>
    <w:rsid w:val="00BF3960"/>
    <w:rsid w:val="00BF39B6"/>
    <w:rsid w:val="00BF3BFE"/>
    <w:rsid w:val="00BF45CA"/>
    <w:rsid w:val="00BF48EF"/>
    <w:rsid w:val="00BF49B0"/>
    <w:rsid w:val="00BF4C63"/>
    <w:rsid w:val="00BF4D30"/>
    <w:rsid w:val="00BF4D7F"/>
    <w:rsid w:val="00BF4DE3"/>
    <w:rsid w:val="00BF5099"/>
    <w:rsid w:val="00BF50F6"/>
    <w:rsid w:val="00BF5494"/>
    <w:rsid w:val="00BF5572"/>
    <w:rsid w:val="00BF5812"/>
    <w:rsid w:val="00BF5D37"/>
    <w:rsid w:val="00BF5D67"/>
    <w:rsid w:val="00BF60A2"/>
    <w:rsid w:val="00BF61E1"/>
    <w:rsid w:val="00BF62F5"/>
    <w:rsid w:val="00BF65D6"/>
    <w:rsid w:val="00BF6693"/>
    <w:rsid w:val="00BF672A"/>
    <w:rsid w:val="00BF6773"/>
    <w:rsid w:val="00BF6EDE"/>
    <w:rsid w:val="00BF713A"/>
    <w:rsid w:val="00BF71A1"/>
    <w:rsid w:val="00BF7545"/>
    <w:rsid w:val="00BF77BE"/>
    <w:rsid w:val="00BF7BA3"/>
    <w:rsid w:val="00BF7C93"/>
    <w:rsid w:val="00BF7CE2"/>
    <w:rsid w:val="00BF7D14"/>
    <w:rsid w:val="00BF7F9F"/>
    <w:rsid w:val="00C00278"/>
    <w:rsid w:val="00C00B7B"/>
    <w:rsid w:val="00C01290"/>
    <w:rsid w:val="00C014FF"/>
    <w:rsid w:val="00C0158B"/>
    <w:rsid w:val="00C018B8"/>
    <w:rsid w:val="00C020CE"/>
    <w:rsid w:val="00C022D5"/>
    <w:rsid w:val="00C02B93"/>
    <w:rsid w:val="00C02ED7"/>
    <w:rsid w:val="00C031E6"/>
    <w:rsid w:val="00C03F55"/>
    <w:rsid w:val="00C0448E"/>
    <w:rsid w:val="00C045CB"/>
    <w:rsid w:val="00C04871"/>
    <w:rsid w:val="00C04A91"/>
    <w:rsid w:val="00C051D4"/>
    <w:rsid w:val="00C05777"/>
    <w:rsid w:val="00C05C46"/>
    <w:rsid w:val="00C062F4"/>
    <w:rsid w:val="00C06357"/>
    <w:rsid w:val="00C06544"/>
    <w:rsid w:val="00C06583"/>
    <w:rsid w:val="00C0658D"/>
    <w:rsid w:val="00C06611"/>
    <w:rsid w:val="00C067CE"/>
    <w:rsid w:val="00C0682B"/>
    <w:rsid w:val="00C06FDF"/>
    <w:rsid w:val="00C0740F"/>
    <w:rsid w:val="00C0745B"/>
    <w:rsid w:val="00C0768A"/>
    <w:rsid w:val="00C07947"/>
    <w:rsid w:val="00C07B55"/>
    <w:rsid w:val="00C07C54"/>
    <w:rsid w:val="00C07E63"/>
    <w:rsid w:val="00C105BA"/>
    <w:rsid w:val="00C10650"/>
    <w:rsid w:val="00C10670"/>
    <w:rsid w:val="00C1074D"/>
    <w:rsid w:val="00C10A37"/>
    <w:rsid w:val="00C10CA0"/>
    <w:rsid w:val="00C112B6"/>
    <w:rsid w:val="00C112DD"/>
    <w:rsid w:val="00C116CC"/>
    <w:rsid w:val="00C11DBE"/>
    <w:rsid w:val="00C121A0"/>
    <w:rsid w:val="00C1237D"/>
    <w:rsid w:val="00C1254A"/>
    <w:rsid w:val="00C12AFB"/>
    <w:rsid w:val="00C13316"/>
    <w:rsid w:val="00C133B9"/>
    <w:rsid w:val="00C135B0"/>
    <w:rsid w:val="00C13758"/>
    <w:rsid w:val="00C13B18"/>
    <w:rsid w:val="00C13F2A"/>
    <w:rsid w:val="00C150D1"/>
    <w:rsid w:val="00C154DA"/>
    <w:rsid w:val="00C1588D"/>
    <w:rsid w:val="00C162C4"/>
    <w:rsid w:val="00C16365"/>
    <w:rsid w:val="00C16419"/>
    <w:rsid w:val="00C166EF"/>
    <w:rsid w:val="00C1705A"/>
    <w:rsid w:val="00C17438"/>
    <w:rsid w:val="00C17562"/>
    <w:rsid w:val="00C17A34"/>
    <w:rsid w:val="00C20023"/>
    <w:rsid w:val="00C20106"/>
    <w:rsid w:val="00C202B7"/>
    <w:rsid w:val="00C2066C"/>
    <w:rsid w:val="00C20E66"/>
    <w:rsid w:val="00C21206"/>
    <w:rsid w:val="00C2138E"/>
    <w:rsid w:val="00C217D3"/>
    <w:rsid w:val="00C218CB"/>
    <w:rsid w:val="00C2199F"/>
    <w:rsid w:val="00C21CEA"/>
    <w:rsid w:val="00C21DB1"/>
    <w:rsid w:val="00C2210D"/>
    <w:rsid w:val="00C226B7"/>
    <w:rsid w:val="00C22794"/>
    <w:rsid w:val="00C22A26"/>
    <w:rsid w:val="00C231F6"/>
    <w:rsid w:val="00C232EE"/>
    <w:rsid w:val="00C23365"/>
    <w:rsid w:val="00C23B9E"/>
    <w:rsid w:val="00C23BFC"/>
    <w:rsid w:val="00C23F02"/>
    <w:rsid w:val="00C24188"/>
    <w:rsid w:val="00C24625"/>
    <w:rsid w:val="00C246B9"/>
    <w:rsid w:val="00C24860"/>
    <w:rsid w:val="00C24D0D"/>
    <w:rsid w:val="00C2501C"/>
    <w:rsid w:val="00C2550E"/>
    <w:rsid w:val="00C255FE"/>
    <w:rsid w:val="00C2589C"/>
    <w:rsid w:val="00C25D4E"/>
    <w:rsid w:val="00C26265"/>
    <w:rsid w:val="00C26523"/>
    <w:rsid w:val="00C26725"/>
    <w:rsid w:val="00C2684F"/>
    <w:rsid w:val="00C269E4"/>
    <w:rsid w:val="00C26FDA"/>
    <w:rsid w:val="00C270C3"/>
    <w:rsid w:val="00C27155"/>
    <w:rsid w:val="00C27331"/>
    <w:rsid w:val="00C2758C"/>
    <w:rsid w:val="00C279AE"/>
    <w:rsid w:val="00C27EE9"/>
    <w:rsid w:val="00C30335"/>
    <w:rsid w:val="00C30444"/>
    <w:rsid w:val="00C30483"/>
    <w:rsid w:val="00C30F89"/>
    <w:rsid w:val="00C30F99"/>
    <w:rsid w:val="00C31255"/>
    <w:rsid w:val="00C3188B"/>
    <w:rsid w:val="00C318B2"/>
    <w:rsid w:val="00C3194C"/>
    <w:rsid w:val="00C322D2"/>
    <w:rsid w:val="00C323F8"/>
    <w:rsid w:val="00C330FE"/>
    <w:rsid w:val="00C3343F"/>
    <w:rsid w:val="00C336CE"/>
    <w:rsid w:val="00C33961"/>
    <w:rsid w:val="00C33DA4"/>
    <w:rsid w:val="00C340A1"/>
    <w:rsid w:val="00C34619"/>
    <w:rsid w:val="00C34A7E"/>
    <w:rsid w:val="00C34F7E"/>
    <w:rsid w:val="00C3507E"/>
    <w:rsid w:val="00C35168"/>
    <w:rsid w:val="00C353B3"/>
    <w:rsid w:val="00C353C0"/>
    <w:rsid w:val="00C359FC"/>
    <w:rsid w:val="00C35EB7"/>
    <w:rsid w:val="00C361EE"/>
    <w:rsid w:val="00C36599"/>
    <w:rsid w:val="00C36A30"/>
    <w:rsid w:val="00C36B36"/>
    <w:rsid w:val="00C36BDE"/>
    <w:rsid w:val="00C37010"/>
    <w:rsid w:val="00C37305"/>
    <w:rsid w:val="00C377F6"/>
    <w:rsid w:val="00C37CA1"/>
    <w:rsid w:val="00C37D7B"/>
    <w:rsid w:val="00C37E55"/>
    <w:rsid w:val="00C400B8"/>
    <w:rsid w:val="00C4027D"/>
    <w:rsid w:val="00C4047E"/>
    <w:rsid w:val="00C40685"/>
    <w:rsid w:val="00C40C27"/>
    <w:rsid w:val="00C4104B"/>
    <w:rsid w:val="00C4132A"/>
    <w:rsid w:val="00C414C2"/>
    <w:rsid w:val="00C41BEA"/>
    <w:rsid w:val="00C41CE2"/>
    <w:rsid w:val="00C41D1B"/>
    <w:rsid w:val="00C41F65"/>
    <w:rsid w:val="00C42099"/>
    <w:rsid w:val="00C420DF"/>
    <w:rsid w:val="00C42361"/>
    <w:rsid w:val="00C4304D"/>
    <w:rsid w:val="00C434F7"/>
    <w:rsid w:val="00C43702"/>
    <w:rsid w:val="00C43B03"/>
    <w:rsid w:val="00C43C25"/>
    <w:rsid w:val="00C44125"/>
    <w:rsid w:val="00C44137"/>
    <w:rsid w:val="00C449BC"/>
    <w:rsid w:val="00C449D8"/>
    <w:rsid w:val="00C44B2D"/>
    <w:rsid w:val="00C44BA1"/>
    <w:rsid w:val="00C44DD3"/>
    <w:rsid w:val="00C4505C"/>
    <w:rsid w:val="00C45694"/>
    <w:rsid w:val="00C459B3"/>
    <w:rsid w:val="00C45AA1"/>
    <w:rsid w:val="00C45CB6"/>
    <w:rsid w:val="00C45FD8"/>
    <w:rsid w:val="00C4600C"/>
    <w:rsid w:val="00C464E5"/>
    <w:rsid w:val="00C46538"/>
    <w:rsid w:val="00C46632"/>
    <w:rsid w:val="00C46BAA"/>
    <w:rsid w:val="00C46FC7"/>
    <w:rsid w:val="00C47530"/>
    <w:rsid w:val="00C475DA"/>
    <w:rsid w:val="00C479BB"/>
    <w:rsid w:val="00C47C9B"/>
    <w:rsid w:val="00C47E34"/>
    <w:rsid w:val="00C47EDE"/>
    <w:rsid w:val="00C500B8"/>
    <w:rsid w:val="00C5010B"/>
    <w:rsid w:val="00C504EF"/>
    <w:rsid w:val="00C50518"/>
    <w:rsid w:val="00C5057F"/>
    <w:rsid w:val="00C5067D"/>
    <w:rsid w:val="00C50715"/>
    <w:rsid w:val="00C50A2D"/>
    <w:rsid w:val="00C50D82"/>
    <w:rsid w:val="00C50E88"/>
    <w:rsid w:val="00C51056"/>
    <w:rsid w:val="00C511B1"/>
    <w:rsid w:val="00C516A4"/>
    <w:rsid w:val="00C51817"/>
    <w:rsid w:val="00C51B47"/>
    <w:rsid w:val="00C51C04"/>
    <w:rsid w:val="00C5200F"/>
    <w:rsid w:val="00C52272"/>
    <w:rsid w:val="00C52BDA"/>
    <w:rsid w:val="00C52CC3"/>
    <w:rsid w:val="00C53296"/>
    <w:rsid w:val="00C53B90"/>
    <w:rsid w:val="00C53E24"/>
    <w:rsid w:val="00C53FBA"/>
    <w:rsid w:val="00C541DD"/>
    <w:rsid w:val="00C5492B"/>
    <w:rsid w:val="00C54F2A"/>
    <w:rsid w:val="00C55714"/>
    <w:rsid w:val="00C56063"/>
    <w:rsid w:val="00C56064"/>
    <w:rsid w:val="00C565B4"/>
    <w:rsid w:val="00C56645"/>
    <w:rsid w:val="00C56BD8"/>
    <w:rsid w:val="00C57656"/>
    <w:rsid w:val="00C576F9"/>
    <w:rsid w:val="00C5772A"/>
    <w:rsid w:val="00C57835"/>
    <w:rsid w:val="00C57D62"/>
    <w:rsid w:val="00C57FE3"/>
    <w:rsid w:val="00C60044"/>
    <w:rsid w:val="00C60048"/>
    <w:rsid w:val="00C605B0"/>
    <w:rsid w:val="00C60663"/>
    <w:rsid w:val="00C60681"/>
    <w:rsid w:val="00C608C5"/>
    <w:rsid w:val="00C60C21"/>
    <w:rsid w:val="00C60C8D"/>
    <w:rsid w:val="00C61747"/>
    <w:rsid w:val="00C61835"/>
    <w:rsid w:val="00C619AC"/>
    <w:rsid w:val="00C61BFB"/>
    <w:rsid w:val="00C61F13"/>
    <w:rsid w:val="00C62181"/>
    <w:rsid w:val="00C62AB9"/>
    <w:rsid w:val="00C63553"/>
    <w:rsid w:val="00C6364B"/>
    <w:rsid w:val="00C63D6C"/>
    <w:rsid w:val="00C64167"/>
    <w:rsid w:val="00C647B5"/>
    <w:rsid w:val="00C64D6A"/>
    <w:rsid w:val="00C65103"/>
    <w:rsid w:val="00C65552"/>
    <w:rsid w:val="00C65826"/>
    <w:rsid w:val="00C65DF4"/>
    <w:rsid w:val="00C6657E"/>
    <w:rsid w:val="00C66762"/>
    <w:rsid w:val="00C66781"/>
    <w:rsid w:val="00C66CBA"/>
    <w:rsid w:val="00C66DED"/>
    <w:rsid w:val="00C66E62"/>
    <w:rsid w:val="00C67059"/>
    <w:rsid w:val="00C67090"/>
    <w:rsid w:val="00C671D2"/>
    <w:rsid w:val="00C674F3"/>
    <w:rsid w:val="00C67516"/>
    <w:rsid w:val="00C67E4F"/>
    <w:rsid w:val="00C704F0"/>
    <w:rsid w:val="00C70692"/>
    <w:rsid w:val="00C70EB0"/>
    <w:rsid w:val="00C7102E"/>
    <w:rsid w:val="00C71146"/>
    <w:rsid w:val="00C7135B"/>
    <w:rsid w:val="00C71AC0"/>
    <w:rsid w:val="00C71F86"/>
    <w:rsid w:val="00C72878"/>
    <w:rsid w:val="00C72B56"/>
    <w:rsid w:val="00C73BFC"/>
    <w:rsid w:val="00C73CFA"/>
    <w:rsid w:val="00C744F9"/>
    <w:rsid w:val="00C7499D"/>
    <w:rsid w:val="00C74DE5"/>
    <w:rsid w:val="00C75054"/>
    <w:rsid w:val="00C753C4"/>
    <w:rsid w:val="00C7579F"/>
    <w:rsid w:val="00C758CE"/>
    <w:rsid w:val="00C758F7"/>
    <w:rsid w:val="00C76250"/>
    <w:rsid w:val="00C7650E"/>
    <w:rsid w:val="00C76871"/>
    <w:rsid w:val="00C76ABD"/>
    <w:rsid w:val="00C7729D"/>
    <w:rsid w:val="00C77F74"/>
    <w:rsid w:val="00C80029"/>
    <w:rsid w:val="00C800BD"/>
    <w:rsid w:val="00C80546"/>
    <w:rsid w:val="00C80846"/>
    <w:rsid w:val="00C80989"/>
    <w:rsid w:val="00C80BFC"/>
    <w:rsid w:val="00C80EC4"/>
    <w:rsid w:val="00C8173E"/>
    <w:rsid w:val="00C82097"/>
    <w:rsid w:val="00C8268A"/>
    <w:rsid w:val="00C82703"/>
    <w:rsid w:val="00C82978"/>
    <w:rsid w:val="00C82BA5"/>
    <w:rsid w:val="00C82BFE"/>
    <w:rsid w:val="00C8321D"/>
    <w:rsid w:val="00C8325E"/>
    <w:rsid w:val="00C83BF6"/>
    <w:rsid w:val="00C83E53"/>
    <w:rsid w:val="00C842FC"/>
    <w:rsid w:val="00C84431"/>
    <w:rsid w:val="00C849A5"/>
    <w:rsid w:val="00C84F40"/>
    <w:rsid w:val="00C8522D"/>
    <w:rsid w:val="00C855DF"/>
    <w:rsid w:val="00C857E2"/>
    <w:rsid w:val="00C86190"/>
    <w:rsid w:val="00C86372"/>
    <w:rsid w:val="00C865AB"/>
    <w:rsid w:val="00C865BF"/>
    <w:rsid w:val="00C86B06"/>
    <w:rsid w:val="00C86DB8"/>
    <w:rsid w:val="00C86E30"/>
    <w:rsid w:val="00C86E95"/>
    <w:rsid w:val="00C874A7"/>
    <w:rsid w:val="00C878C9"/>
    <w:rsid w:val="00C87F5C"/>
    <w:rsid w:val="00C900CC"/>
    <w:rsid w:val="00C901BA"/>
    <w:rsid w:val="00C905A2"/>
    <w:rsid w:val="00C908F8"/>
    <w:rsid w:val="00C90A90"/>
    <w:rsid w:val="00C90AE2"/>
    <w:rsid w:val="00C90FF4"/>
    <w:rsid w:val="00C911A5"/>
    <w:rsid w:val="00C91CBD"/>
    <w:rsid w:val="00C921F7"/>
    <w:rsid w:val="00C92293"/>
    <w:rsid w:val="00C92665"/>
    <w:rsid w:val="00C92875"/>
    <w:rsid w:val="00C92FF6"/>
    <w:rsid w:val="00C933B3"/>
    <w:rsid w:val="00C93CFB"/>
    <w:rsid w:val="00C93EF0"/>
    <w:rsid w:val="00C94045"/>
    <w:rsid w:val="00C943C9"/>
    <w:rsid w:val="00C94485"/>
    <w:rsid w:val="00C94B25"/>
    <w:rsid w:val="00C94F6F"/>
    <w:rsid w:val="00C952FC"/>
    <w:rsid w:val="00C95BFD"/>
    <w:rsid w:val="00C95C0A"/>
    <w:rsid w:val="00C961AB"/>
    <w:rsid w:val="00C96352"/>
    <w:rsid w:val="00C96422"/>
    <w:rsid w:val="00C964EA"/>
    <w:rsid w:val="00C968AD"/>
    <w:rsid w:val="00C96A4F"/>
    <w:rsid w:val="00C9717E"/>
    <w:rsid w:val="00C97399"/>
    <w:rsid w:val="00C9743D"/>
    <w:rsid w:val="00C9743F"/>
    <w:rsid w:val="00C979A6"/>
    <w:rsid w:val="00C979A9"/>
    <w:rsid w:val="00CA04FA"/>
    <w:rsid w:val="00CA0C53"/>
    <w:rsid w:val="00CA0E25"/>
    <w:rsid w:val="00CA10F0"/>
    <w:rsid w:val="00CA14AF"/>
    <w:rsid w:val="00CA173B"/>
    <w:rsid w:val="00CA17D8"/>
    <w:rsid w:val="00CA1B11"/>
    <w:rsid w:val="00CA1DF8"/>
    <w:rsid w:val="00CA2FAC"/>
    <w:rsid w:val="00CA3002"/>
    <w:rsid w:val="00CA35C8"/>
    <w:rsid w:val="00CA3706"/>
    <w:rsid w:val="00CA3C60"/>
    <w:rsid w:val="00CA4012"/>
    <w:rsid w:val="00CA4112"/>
    <w:rsid w:val="00CA41EB"/>
    <w:rsid w:val="00CA48AE"/>
    <w:rsid w:val="00CA4910"/>
    <w:rsid w:val="00CA50B3"/>
    <w:rsid w:val="00CA58B0"/>
    <w:rsid w:val="00CA5A08"/>
    <w:rsid w:val="00CA5D25"/>
    <w:rsid w:val="00CA5EAD"/>
    <w:rsid w:val="00CA5EE3"/>
    <w:rsid w:val="00CA62A3"/>
    <w:rsid w:val="00CA69B2"/>
    <w:rsid w:val="00CA6F5A"/>
    <w:rsid w:val="00CA7611"/>
    <w:rsid w:val="00CA7870"/>
    <w:rsid w:val="00CA788F"/>
    <w:rsid w:val="00CB09B5"/>
    <w:rsid w:val="00CB15FB"/>
    <w:rsid w:val="00CB2266"/>
    <w:rsid w:val="00CB2CA2"/>
    <w:rsid w:val="00CB2D40"/>
    <w:rsid w:val="00CB3185"/>
    <w:rsid w:val="00CB3530"/>
    <w:rsid w:val="00CB37B6"/>
    <w:rsid w:val="00CB401B"/>
    <w:rsid w:val="00CB4B6A"/>
    <w:rsid w:val="00CB4D6B"/>
    <w:rsid w:val="00CB5462"/>
    <w:rsid w:val="00CB5AAE"/>
    <w:rsid w:val="00CB62EB"/>
    <w:rsid w:val="00CB6309"/>
    <w:rsid w:val="00CB669F"/>
    <w:rsid w:val="00CB69A2"/>
    <w:rsid w:val="00CB6B50"/>
    <w:rsid w:val="00CB6BF8"/>
    <w:rsid w:val="00CB6CE9"/>
    <w:rsid w:val="00CB7041"/>
    <w:rsid w:val="00CB7196"/>
    <w:rsid w:val="00CB7350"/>
    <w:rsid w:val="00CB7685"/>
    <w:rsid w:val="00CB770B"/>
    <w:rsid w:val="00CB786F"/>
    <w:rsid w:val="00CB7CB1"/>
    <w:rsid w:val="00CC01BA"/>
    <w:rsid w:val="00CC0296"/>
    <w:rsid w:val="00CC030C"/>
    <w:rsid w:val="00CC063E"/>
    <w:rsid w:val="00CC064E"/>
    <w:rsid w:val="00CC06DA"/>
    <w:rsid w:val="00CC06FE"/>
    <w:rsid w:val="00CC0D49"/>
    <w:rsid w:val="00CC0E9B"/>
    <w:rsid w:val="00CC13AE"/>
    <w:rsid w:val="00CC16CA"/>
    <w:rsid w:val="00CC2696"/>
    <w:rsid w:val="00CC27F2"/>
    <w:rsid w:val="00CC2E0B"/>
    <w:rsid w:val="00CC3153"/>
    <w:rsid w:val="00CC3A65"/>
    <w:rsid w:val="00CC3E02"/>
    <w:rsid w:val="00CC4027"/>
    <w:rsid w:val="00CC44B2"/>
    <w:rsid w:val="00CC4548"/>
    <w:rsid w:val="00CC4677"/>
    <w:rsid w:val="00CC4C1B"/>
    <w:rsid w:val="00CC4FC4"/>
    <w:rsid w:val="00CC5464"/>
    <w:rsid w:val="00CC553D"/>
    <w:rsid w:val="00CC5867"/>
    <w:rsid w:val="00CC5910"/>
    <w:rsid w:val="00CC5D9D"/>
    <w:rsid w:val="00CC5FA4"/>
    <w:rsid w:val="00CC65E1"/>
    <w:rsid w:val="00CC6961"/>
    <w:rsid w:val="00CC6AEE"/>
    <w:rsid w:val="00CC729D"/>
    <w:rsid w:val="00CC729F"/>
    <w:rsid w:val="00CC7330"/>
    <w:rsid w:val="00CC74B2"/>
    <w:rsid w:val="00CC7AFC"/>
    <w:rsid w:val="00CC7E0D"/>
    <w:rsid w:val="00CD01B6"/>
    <w:rsid w:val="00CD0560"/>
    <w:rsid w:val="00CD090A"/>
    <w:rsid w:val="00CD0990"/>
    <w:rsid w:val="00CD0B89"/>
    <w:rsid w:val="00CD0CF5"/>
    <w:rsid w:val="00CD16A1"/>
    <w:rsid w:val="00CD1C13"/>
    <w:rsid w:val="00CD1CA1"/>
    <w:rsid w:val="00CD1D78"/>
    <w:rsid w:val="00CD2617"/>
    <w:rsid w:val="00CD2841"/>
    <w:rsid w:val="00CD2A56"/>
    <w:rsid w:val="00CD30F1"/>
    <w:rsid w:val="00CD310F"/>
    <w:rsid w:val="00CD3314"/>
    <w:rsid w:val="00CD34A0"/>
    <w:rsid w:val="00CD34BD"/>
    <w:rsid w:val="00CD34C6"/>
    <w:rsid w:val="00CD36EF"/>
    <w:rsid w:val="00CD38F4"/>
    <w:rsid w:val="00CD39A3"/>
    <w:rsid w:val="00CD4316"/>
    <w:rsid w:val="00CD4B95"/>
    <w:rsid w:val="00CD4FC1"/>
    <w:rsid w:val="00CD50B4"/>
    <w:rsid w:val="00CD567D"/>
    <w:rsid w:val="00CD5A1E"/>
    <w:rsid w:val="00CD5B6C"/>
    <w:rsid w:val="00CD5C83"/>
    <w:rsid w:val="00CD5ECD"/>
    <w:rsid w:val="00CD5F0F"/>
    <w:rsid w:val="00CD608C"/>
    <w:rsid w:val="00CD60AA"/>
    <w:rsid w:val="00CD64FA"/>
    <w:rsid w:val="00CD671D"/>
    <w:rsid w:val="00CD676D"/>
    <w:rsid w:val="00CD6905"/>
    <w:rsid w:val="00CD6C05"/>
    <w:rsid w:val="00CD6ED4"/>
    <w:rsid w:val="00CD6FAD"/>
    <w:rsid w:val="00CD76F3"/>
    <w:rsid w:val="00CD7EB6"/>
    <w:rsid w:val="00CD7F31"/>
    <w:rsid w:val="00CE02D5"/>
    <w:rsid w:val="00CE09F7"/>
    <w:rsid w:val="00CE0CA5"/>
    <w:rsid w:val="00CE0D7A"/>
    <w:rsid w:val="00CE0E6D"/>
    <w:rsid w:val="00CE154C"/>
    <w:rsid w:val="00CE1B41"/>
    <w:rsid w:val="00CE2EE7"/>
    <w:rsid w:val="00CE414E"/>
    <w:rsid w:val="00CE4159"/>
    <w:rsid w:val="00CE45CF"/>
    <w:rsid w:val="00CE524B"/>
    <w:rsid w:val="00CE55A2"/>
    <w:rsid w:val="00CE5DFD"/>
    <w:rsid w:val="00CE5FB8"/>
    <w:rsid w:val="00CE6018"/>
    <w:rsid w:val="00CE6119"/>
    <w:rsid w:val="00CE665A"/>
    <w:rsid w:val="00CE6843"/>
    <w:rsid w:val="00CE6B1C"/>
    <w:rsid w:val="00CE72A6"/>
    <w:rsid w:val="00CE7493"/>
    <w:rsid w:val="00CE7670"/>
    <w:rsid w:val="00CE79EC"/>
    <w:rsid w:val="00CE7A26"/>
    <w:rsid w:val="00CE7FAD"/>
    <w:rsid w:val="00CF05E1"/>
    <w:rsid w:val="00CF0AAF"/>
    <w:rsid w:val="00CF0B2B"/>
    <w:rsid w:val="00CF0C2B"/>
    <w:rsid w:val="00CF0E2C"/>
    <w:rsid w:val="00CF1077"/>
    <w:rsid w:val="00CF1B4D"/>
    <w:rsid w:val="00CF1D97"/>
    <w:rsid w:val="00CF20CF"/>
    <w:rsid w:val="00CF29E7"/>
    <w:rsid w:val="00CF2BC7"/>
    <w:rsid w:val="00CF2C7E"/>
    <w:rsid w:val="00CF2C95"/>
    <w:rsid w:val="00CF31FC"/>
    <w:rsid w:val="00CF37D7"/>
    <w:rsid w:val="00CF412A"/>
    <w:rsid w:val="00CF4734"/>
    <w:rsid w:val="00CF4A14"/>
    <w:rsid w:val="00CF4BBC"/>
    <w:rsid w:val="00CF4F95"/>
    <w:rsid w:val="00CF574F"/>
    <w:rsid w:val="00CF5858"/>
    <w:rsid w:val="00CF5BC1"/>
    <w:rsid w:val="00CF60F9"/>
    <w:rsid w:val="00CF619D"/>
    <w:rsid w:val="00CF6410"/>
    <w:rsid w:val="00CF6434"/>
    <w:rsid w:val="00CF6B9D"/>
    <w:rsid w:val="00CF76A4"/>
    <w:rsid w:val="00CF7B72"/>
    <w:rsid w:val="00CF7F90"/>
    <w:rsid w:val="00D000D6"/>
    <w:rsid w:val="00D002E0"/>
    <w:rsid w:val="00D0032D"/>
    <w:rsid w:val="00D003D8"/>
    <w:rsid w:val="00D003E4"/>
    <w:rsid w:val="00D00689"/>
    <w:rsid w:val="00D00D8D"/>
    <w:rsid w:val="00D00DF8"/>
    <w:rsid w:val="00D013A8"/>
    <w:rsid w:val="00D013F9"/>
    <w:rsid w:val="00D01452"/>
    <w:rsid w:val="00D01B2B"/>
    <w:rsid w:val="00D01D59"/>
    <w:rsid w:val="00D0299A"/>
    <w:rsid w:val="00D02A9C"/>
    <w:rsid w:val="00D02B13"/>
    <w:rsid w:val="00D02B8F"/>
    <w:rsid w:val="00D032D5"/>
    <w:rsid w:val="00D03FB4"/>
    <w:rsid w:val="00D040DF"/>
    <w:rsid w:val="00D0450E"/>
    <w:rsid w:val="00D04792"/>
    <w:rsid w:val="00D05269"/>
    <w:rsid w:val="00D05286"/>
    <w:rsid w:val="00D054B5"/>
    <w:rsid w:val="00D05AAD"/>
    <w:rsid w:val="00D05E63"/>
    <w:rsid w:val="00D060CD"/>
    <w:rsid w:val="00D062A7"/>
    <w:rsid w:val="00D0653C"/>
    <w:rsid w:val="00D07746"/>
    <w:rsid w:val="00D10975"/>
    <w:rsid w:val="00D10EFF"/>
    <w:rsid w:val="00D1103A"/>
    <w:rsid w:val="00D111D1"/>
    <w:rsid w:val="00D1203A"/>
    <w:rsid w:val="00D12908"/>
    <w:rsid w:val="00D13B7E"/>
    <w:rsid w:val="00D13FB0"/>
    <w:rsid w:val="00D148F5"/>
    <w:rsid w:val="00D14C3C"/>
    <w:rsid w:val="00D14E73"/>
    <w:rsid w:val="00D150FC"/>
    <w:rsid w:val="00D153E7"/>
    <w:rsid w:val="00D154E2"/>
    <w:rsid w:val="00D156D8"/>
    <w:rsid w:val="00D15997"/>
    <w:rsid w:val="00D15A00"/>
    <w:rsid w:val="00D15A1B"/>
    <w:rsid w:val="00D15D2A"/>
    <w:rsid w:val="00D15F0F"/>
    <w:rsid w:val="00D15FDB"/>
    <w:rsid w:val="00D16017"/>
    <w:rsid w:val="00D16305"/>
    <w:rsid w:val="00D1671D"/>
    <w:rsid w:val="00D16A89"/>
    <w:rsid w:val="00D171A0"/>
    <w:rsid w:val="00D17A64"/>
    <w:rsid w:val="00D17D92"/>
    <w:rsid w:val="00D17E51"/>
    <w:rsid w:val="00D20418"/>
    <w:rsid w:val="00D2064D"/>
    <w:rsid w:val="00D20771"/>
    <w:rsid w:val="00D20A1A"/>
    <w:rsid w:val="00D20A2E"/>
    <w:rsid w:val="00D20D57"/>
    <w:rsid w:val="00D20DBF"/>
    <w:rsid w:val="00D212CB"/>
    <w:rsid w:val="00D21328"/>
    <w:rsid w:val="00D2142B"/>
    <w:rsid w:val="00D216AD"/>
    <w:rsid w:val="00D21D1E"/>
    <w:rsid w:val="00D22090"/>
    <w:rsid w:val="00D22234"/>
    <w:rsid w:val="00D2226A"/>
    <w:rsid w:val="00D22428"/>
    <w:rsid w:val="00D225FC"/>
    <w:rsid w:val="00D22B2A"/>
    <w:rsid w:val="00D22E60"/>
    <w:rsid w:val="00D230E6"/>
    <w:rsid w:val="00D23495"/>
    <w:rsid w:val="00D238A3"/>
    <w:rsid w:val="00D2422B"/>
    <w:rsid w:val="00D24D6F"/>
    <w:rsid w:val="00D2529C"/>
    <w:rsid w:val="00D25CC8"/>
    <w:rsid w:val="00D25DB5"/>
    <w:rsid w:val="00D263B6"/>
    <w:rsid w:val="00D2654B"/>
    <w:rsid w:val="00D26761"/>
    <w:rsid w:val="00D268A9"/>
    <w:rsid w:val="00D26A01"/>
    <w:rsid w:val="00D27067"/>
    <w:rsid w:val="00D27559"/>
    <w:rsid w:val="00D27762"/>
    <w:rsid w:val="00D27849"/>
    <w:rsid w:val="00D27CCE"/>
    <w:rsid w:val="00D27F7D"/>
    <w:rsid w:val="00D30297"/>
    <w:rsid w:val="00D30C33"/>
    <w:rsid w:val="00D30E71"/>
    <w:rsid w:val="00D3107D"/>
    <w:rsid w:val="00D313F6"/>
    <w:rsid w:val="00D314D2"/>
    <w:rsid w:val="00D31ABF"/>
    <w:rsid w:val="00D31D57"/>
    <w:rsid w:val="00D31D7A"/>
    <w:rsid w:val="00D328FA"/>
    <w:rsid w:val="00D329F3"/>
    <w:rsid w:val="00D32B0B"/>
    <w:rsid w:val="00D32E34"/>
    <w:rsid w:val="00D32E40"/>
    <w:rsid w:val="00D33504"/>
    <w:rsid w:val="00D3372E"/>
    <w:rsid w:val="00D33764"/>
    <w:rsid w:val="00D346ED"/>
    <w:rsid w:val="00D34722"/>
    <w:rsid w:val="00D34AEB"/>
    <w:rsid w:val="00D34B3E"/>
    <w:rsid w:val="00D34FDF"/>
    <w:rsid w:val="00D350A2"/>
    <w:rsid w:val="00D352AE"/>
    <w:rsid w:val="00D35331"/>
    <w:rsid w:val="00D35513"/>
    <w:rsid w:val="00D35582"/>
    <w:rsid w:val="00D35DAE"/>
    <w:rsid w:val="00D35EF7"/>
    <w:rsid w:val="00D362EC"/>
    <w:rsid w:val="00D36B34"/>
    <w:rsid w:val="00D36BC3"/>
    <w:rsid w:val="00D37160"/>
    <w:rsid w:val="00D37231"/>
    <w:rsid w:val="00D3729C"/>
    <w:rsid w:val="00D373FD"/>
    <w:rsid w:val="00D37840"/>
    <w:rsid w:val="00D404E8"/>
    <w:rsid w:val="00D40F2A"/>
    <w:rsid w:val="00D4136D"/>
    <w:rsid w:val="00D4196E"/>
    <w:rsid w:val="00D41C7D"/>
    <w:rsid w:val="00D421E7"/>
    <w:rsid w:val="00D422DD"/>
    <w:rsid w:val="00D425D9"/>
    <w:rsid w:val="00D42AC2"/>
    <w:rsid w:val="00D42ADB"/>
    <w:rsid w:val="00D430F7"/>
    <w:rsid w:val="00D43E2E"/>
    <w:rsid w:val="00D4419C"/>
    <w:rsid w:val="00D44E18"/>
    <w:rsid w:val="00D451FF"/>
    <w:rsid w:val="00D4588F"/>
    <w:rsid w:val="00D45B4F"/>
    <w:rsid w:val="00D45E56"/>
    <w:rsid w:val="00D46437"/>
    <w:rsid w:val="00D46858"/>
    <w:rsid w:val="00D46E3F"/>
    <w:rsid w:val="00D4717F"/>
    <w:rsid w:val="00D471B9"/>
    <w:rsid w:val="00D47317"/>
    <w:rsid w:val="00D474BC"/>
    <w:rsid w:val="00D47BBE"/>
    <w:rsid w:val="00D47CE3"/>
    <w:rsid w:val="00D50227"/>
    <w:rsid w:val="00D50E16"/>
    <w:rsid w:val="00D50ED7"/>
    <w:rsid w:val="00D52097"/>
    <w:rsid w:val="00D52A2A"/>
    <w:rsid w:val="00D52B90"/>
    <w:rsid w:val="00D52BEB"/>
    <w:rsid w:val="00D52C06"/>
    <w:rsid w:val="00D52C9D"/>
    <w:rsid w:val="00D52ED3"/>
    <w:rsid w:val="00D52FB3"/>
    <w:rsid w:val="00D53107"/>
    <w:rsid w:val="00D53AA6"/>
    <w:rsid w:val="00D53BFD"/>
    <w:rsid w:val="00D53C5A"/>
    <w:rsid w:val="00D541FF"/>
    <w:rsid w:val="00D54516"/>
    <w:rsid w:val="00D54614"/>
    <w:rsid w:val="00D5465D"/>
    <w:rsid w:val="00D5514E"/>
    <w:rsid w:val="00D554AC"/>
    <w:rsid w:val="00D5585E"/>
    <w:rsid w:val="00D55A1E"/>
    <w:rsid w:val="00D55CCD"/>
    <w:rsid w:val="00D55E22"/>
    <w:rsid w:val="00D56064"/>
    <w:rsid w:val="00D56197"/>
    <w:rsid w:val="00D56449"/>
    <w:rsid w:val="00D568F5"/>
    <w:rsid w:val="00D56C30"/>
    <w:rsid w:val="00D56ED9"/>
    <w:rsid w:val="00D571A7"/>
    <w:rsid w:val="00D5720A"/>
    <w:rsid w:val="00D576EB"/>
    <w:rsid w:val="00D5776A"/>
    <w:rsid w:val="00D60154"/>
    <w:rsid w:val="00D601B3"/>
    <w:rsid w:val="00D6038A"/>
    <w:rsid w:val="00D60786"/>
    <w:rsid w:val="00D60BD6"/>
    <w:rsid w:val="00D612E7"/>
    <w:rsid w:val="00D614AD"/>
    <w:rsid w:val="00D61A81"/>
    <w:rsid w:val="00D61BBE"/>
    <w:rsid w:val="00D61C8F"/>
    <w:rsid w:val="00D61DE3"/>
    <w:rsid w:val="00D61E18"/>
    <w:rsid w:val="00D61EAE"/>
    <w:rsid w:val="00D61F8E"/>
    <w:rsid w:val="00D62282"/>
    <w:rsid w:val="00D62575"/>
    <w:rsid w:val="00D62972"/>
    <w:rsid w:val="00D62C1B"/>
    <w:rsid w:val="00D62CCE"/>
    <w:rsid w:val="00D62D1D"/>
    <w:rsid w:val="00D62E3A"/>
    <w:rsid w:val="00D631C3"/>
    <w:rsid w:val="00D63382"/>
    <w:rsid w:val="00D63596"/>
    <w:rsid w:val="00D63B98"/>
    <w:rsid w:val="00D63D05"/>
    <w:rsid w:val="00D63FFF"/>
    <w:rsid w:val="00D640A8"/>
    <w:rsid w:val="00D643B5"/>
    <w:rsid w:val="00D6448C"/>
    <w:rsid w:val="00D647C4"/>
    <w:rsid w:val="00D649CB"/>
    <w:rsid w:val="00D64C9F"/>
    <w:rsid w:val="00D64E15"/>
    <w:rsid w:val="00D650F2"/>
    <w:rsid w:val="00D65352"/>
    <w:rsid w:val="00D65791"/>
    <w:rsid w:val="00D659AD"/>
    <w:rsid w:val="00D65FA8"/>
    <w:rsid w:val="00D66934"/>
    <w:rsid w:val="00D66B26"/>
    <w:rsid w:val="00D66B79"/>
    <w:rsid w:val="00D670E3"/>
    <w:rsid w:val="00D676CD"/>
    <w:rsid w:val="00D67970"/>
    <w:rsid w:val="00D67B39"/>
    <w:rsid w:val="00D67C4E"/>
    <w:rsid w:val="00D703E2"/>
    <w:rsid w:val="00D70745"/>
    <w:rsid w:val="00D70DED"/>
    <w:rsid w:val="00D70FE9"/>
    <w:rsid w:val="00D713CD"/>
    <w:rsid w:val="00D7143E"/>
    <w:rsid w:val="00D71494"/>
    <w:rsid w:val="00D71633"/>
    <w:rsid w:val="00D716E7"/>
    <w:rsid w:val="00D71820"/>
    <w:rsid w:val="00D71970"/>
    <w:rsid w:val="00D71C85"/>
    <w:rsid w:val="00D71E31"/>
    <w:rsid w:val="00D71F73"/>
    <w:rsid w:val="00D72023"/>
    <w:rsid w:val="00D72117"/>
    <w:rsid w:val="00D72335"/>
    <w:rsid w:val="00D72C32"/>
    <w:rsid w:val="00D7307E"/>
    <w:rsid w:val="00D732A4"/>
    <w:rsid w:val="00D73519"/>
    <w:rsid w:val="00D7367F"/>
    <w:rsid w:val="00D73A33"/>
    <w:rsid w:val="00D73C7D"/>
    <w:rsid w:val="00D73FF2"/>
    <w:rsid w:val="00D743E1"/>
    <w:rsid w:val="00D748D3"/>
    <w:rsid w:val="00D74F3F"/>
    <w:rsid w:val="00D75351"/>
    <w:rsid w:val="00D754E5"/>
    <w:rsid w:val="00D754E6"/>
    <w:rsid w:val="00D7593C"/>
    <w:rsid w:val="00D75B83"/>
    <w:rsid w:val="00D75D00"/>
    <w:rsid w:val="00D75DDC"/>
    <w:rsid w:val="00D75F45"/>
    <w:rsid w:val="00D763A2"/>
    <w:rsid w:val="00D7672A"/>
    <w:rsid w:val="00D767A8"/>
    <w:rsid w:val="00D767B5"/>
    <w:rsid w:val="00D767BD"/>
    <w:rsid w:val="00D7688F"/>
    <w:rsid w:val="00D76C44"/>
    <w:rsid w:val="00D76C5F"/>
    <w:rsid w:val="00D77493"/>
    <w:rsid w:val="00D77798"/>
    <w:rsid w:val="00D778F7"/>
    <w:rsid w:val="00D77C92"/>
    <w:rsid w:val="00D800C6"/>
    <w:rsid w:val="00D80CB0"/>
    <w:rsid w:val="00D81207"/>
    <w:rsid w:val="00D819C7"/>
    <w:rsid w:val="00D819F6"/>
    <w:rsid w:val="00D81DD9"/>
    <w:rsid w:val="00D82185"/>
    <w:rsid w:val="00D8232C"/>
    <w:rsid w:val="00D8275A"/>
    <w:rsid w:val="00D82A0B"/>
    <w:rsid w:val="00D82F58"/>
    <w:rsid w:val="00D8315A"/>
    <w:rsid w:val="00D832B2"/>
    <w:rsid w:val="00D834A4"/>
    <w:rsid w:val="00D83546"/>
    <w:rsid w:val="00D83A29"/>
    <w:rsid w:val="00D83AD2"/>
    <w:rsid w:val="00D8488A"/>
    <w:rsid w:val="00D84907"/>
    <w:rsid w:val="00D84AF1"/>
    <w:rsid w:val="00D84E3E"/>
    <w:rsid w:val="00D85073"/>
    <w:rsid w:val="00D851BE"/>
    <w:rsid w:val="00D855DD"/>
    <w:rsid w:val="00D8627A"/>
    <w:rsid w:val="00D865AB"/>
    <w:rsid w:val="00D86926"/>
    <w:rsid w:val="00D86E90"/>
    <w:rsid w:val="00D87132"/>
    <w:rsid w:val="00D8787F"/>
    <w:rsid w:val="00D87DC1"/>
    <w:rsid w:val="00D87E55"/>
    <w:rsid w:val="00D900EC"/>
    <w:rsid w:val="00D905C1"/>
    <w:rsid w:val="00D9066A"/>
    <w:rsid w:val="00D90743"/>
    <w:rsid w:val="00D90780"/>
    <w:rsid w:val="00D90A8E"/>
    <w:rsid w:val="00D90E2A"/>
    <w:rsid w:val="00D910BC"/>
    <w:rsid w:val="00D91210"/>
    <w:rsid w:val="00D91450"/>
    <w:rsid w:val="00D91FD7"/>
    <w:rsid w:val="00D9210D"/>
    <w:rsid w:val="00D922C6"/>
    <w:rsid w:val="00D926E2"/>
    <w:rsid w:val="00D92D2E"/>
    <w:rsid w:val="00D92E18"/>
    <w:rsid w:val="00D92E53"/>
    <w:rsid w:val="00D92FA7"/>
    <w:rsid w:val="00D930A1"/>
    <w:rsid w:val="00D930EE"/>
    <w:rsid w:val="00D93216"/>
    <w:rsid w:val="00D93ADE"/>
    <w:rsid w:val="00D93BA9"/>
    <w:rsid w:val="00D94597"/>
    <w:rsid w:val="00D9474A"/>
    <w:rsid w:val="00D94EC7"/>
    <w:rsid w:val="00D94F80"/>
    <w:rsid w:val="00D95162"/>
    <w:rsid w:val="00D951F6"/>
    <w:rsid w:val="00D9543A"/>
    <w:rsid w:val="00D9567F"/>
    <w:rsid w:val="00D9578C"/>
    <w:rsid w:val="00D9582D"/>
    <w:rsid w:val="00D958EC"/>
    <w:rsid w:val="00D959F5"/>
    <w:rsid w:val="00D95F7E"/>
    <w:rsid w:val="00D96034"/>
    <w:rsid w:val="00D96149"/>
    <w:rsid w:val="00D962FB"/>
    <w:rsid w:val="00D965A7"/>
    <w:rsid w:val="00D9684F"/>
    <w:rsid w:val="00D96C96"/>
    <w:rsid w:val="00D97431"/>
    <w:rsid w:val="00D97938"/>
    <w:rsid w:val="00D97AC3"/>
    <w:rsid w:val="00D97B1E"/>
    <w:rsid w:val="00D97DB2"/>
    <w:rsid w:val="00DA028E"/>
    <w:rsid w:val="00DA028F"/>
    <w:rsid w:val="00DA02B9"/>
    <w:rsid w:val="00DA0583"/>
    <w:rsid w:val="00DA152A"/>
    <w:rsid w:val="00DA15E9"/>
    <w:rsid w:val="00DA1BF1"/>
    <w:rsid w:val="00DA1F5C"/>
    <w:rsid w:val="00DA213F"/>
    <w:rsid w:val="00DA2261"/>
    <w:rsid w:val="00DA2460"/>
    <w:rsid w:val="00DA2486"/>
    <w:rsid w:val="00DA278A"/>
    <w:rsid w:val="00DA2A6B"/>
    <w:rsid w:val="00DA2CE1"/>
    <w:rsid w:val="00DA2D65"/>
    <w:rsid w:val="00DA2E8C"/>
    <w:rsid w:val="00DA31DB"/>
    <w:rsid w:val="00DA3604"/>
    <w:rsid w:val="00DA3A49"/>
    <w:rsid w:val="00DA3C54"/>
    <w:rsid w:val="00DA4478"/>
    <w:rsid w:val="00DA4999"/>
    <w:rsid w:val="00DA514F"/>
    <w:rsid w:val="00DA5216"/>
    <w:rsid w:val="00DA582C"/>
    <w:rsid w:val="00DA60EE"/>
    <w:rsid w:val="00DA6518"/>
    <w:rsid w:val="00DA65A7"/>
    <w:rsid w:val="00DA7097"/>
    <w:rsid w:val="00DA7CDA"/>
    <w:rsid w:val="00DA7CF1"/>
    <w:rsid w:val="00DA7D61"/>
    <w:rsid w:val="00DA7F5F"/>
    <w:rsid w:val="00DB01BB"/>
    <w:rsid w:val="00DB0249"/>
    <w:rsid w:val="00DB070D"/>
    <w:rsid w:val="00DB0CF0"/>
    <w:rsid w:val="00DB0D29"/>
    <w:rsid w:val="00DB0D91"/>
    <w:rsid w:val="00DB1942"/>
    <w:rsid w:val="00DB1ADD"/>
    <w:rsid w:val="00DB1B4F"/>
    <w:rsid w:val="00DB1B82"/>
    <w:rsid w:val="00DB1C55"/>
    <w:rsid w:val="00DB1C70"/>
    <w:rsid w:val="00DB1CFA"/>
    <w:rsid w:val="00DB1E10"/>
    <w:rsid w:val="00DB1F39"/>
    <w:rsid w:val="00DB203B"/>
    <w:rsid w:val="00DB2338"/>
    <w:rsid w:val="00DB27AA"/>
    <w:rsid w:val="00DB2907"/>
    <w:rsid w:val="00DB2F2A"/>
    <w:rsid w:val="00DB35C8"/>
    <w:rsid w:val="00DB3728"/>
    <w:rsid w:val="00DB3A9E"/>
    <w:rsid w:val="00DB3E81"/>
    <w:rsid w:val="00DB3FF8"/>
    <w:rsid w:val="00DB4089"/>
    <w:rsid w:val="00DB4527"/>
    <w:rsid w:val="00DB4628"/>
    <w:rsid w:val="00DB4794"/>
    <w:rsid w:val="00DB48EF"/>
    <w:rsid w:val="00DB4F72"/>
    <w:rsid w:val="00DB516A"/>
    <w:rsid w:val="00DB564E"/>
    <w:rsid w:val="00DB57FA"/>
    <w:rsid w:val="00DB587E"/>
    <w:rsid w:val="00DB5B96"/>
    <w:rsid w:val="00DB5C23"/>
    <w:rsid w:val="00DB6050"/>
    <w:rsid w:val="00DB63E1"/>
    <w:rsid w:val="00DB67E2"/>
    <w:rsid w:val="00DB67F4"/>
    <w:rsid w:val="00DB6AFF"/>
    <w:rsid w:val="00DB6B23"/>
    <w:rsid w:val="00DB6D3A"/>
    <w:rsid w:val="00DB74EE"/>
    <w:rsid w:val="00DB78EF"/>
    <w:rsid w:val="00DB7C8E"/>
    <w:rsid w:val="00DC041E"/>
    <w:rsid w:val="00DC0AB4"/>
    <w:rsid w:val="00DC0D14"/>
    <w:rsid w:val="00DC0FD4"/>
    <w:rsid w:val="00DC10BA"/>
    <w:rsid w:val="00DC137F"/>
    <w:rsid w:val="00DC13C0"/>
    <w:rsid w:val="00DC1A80"/>
    <w:rsid w:val="00DC1C3B"/>
    <w:rsid w:val="00DC1F68"/>
    <w:rsid w:val="00DC2059"/>
    <w:rsid w:val="00DC23C9"/>
    <w:rsid w:val="00DC245B"/>
    <w:rsid w:val="00DC25B0"/>
    <w:rsid w:val="00DC29AA"/>
    <w:rsid w:val="00DC3554"/>
    <w:rsid w:val="00DC36A8"/>
    <w:rsid w:val="00DC373E"/>
    <w:rsid w:val="00DC395F"/>
    <w:rsid w:val="00DC3ACB"/>
    <w:rsid w:val="00DC3E4E"/>
    <w:rsid w:val="00DC415B"/>
    <w:rsid w:val="00DC438A"/>
    <w:rsid w:val="00DC46E2"/>
    <w:rsid w:val="00DC4854"/>
    <w:rsid w:val="00DC49BF"/>
    <w:rsid w:val="00DC4A06"/>
    <w:rsid w:val="00DC4BA3"/>
    <w:rsid w:val="00DC4BBC"/>
    <w:rsid w:val="00DC4D85"/>
    <w:rsid w:val="00DC5299"/>
    <w:rsid w:val="00DC52B6"/>
    <w:rsid w:val="00DC5600"/>
    <w:rsid w:val="00DC5E86"/>
    <w:rsid w:val="00DC6020"/>
    <w:rsid w:val="00DC6088"/>
    <w:rsid w:val="00DC628B"/>
    <w:rsid w:val="00DC6939"/>
    <w:rsid w:val="00DC6953"/>
    <w:rsid w:val="00DC6E2C"/>
    <w:rsid w:val="00DC6EB9"/>
    <w:rsid w:val="00DC6F22"/>
    <w:rsid w:val="00DC7272"/>
    <w:rsid w:val="00DC727C"/>
    <w:rsid w:val="00DC7BEC"/>
    <w:rsid w:val="00DC7D88"/>
    <w:rsid w:val="00DC7DC4"/>
    <w:rsid w:val="00DC7FDB"/>
    <w:rsid w:val="00DD08E6"/>
    <w:rsid w:val="00DD09A1"/>
    <w:rsid w:val="00DD0BBE"/>
    <w:rsid w:val="00DD0BF8"/>
    <w:rsid w:val="00DD0D6E"/>
    <w:rsid w:val="00DD15F8"/>
    <w:rsid w:val="00DD1A0D"/>
    <w:rsid w:val="00DD1A4B"/>
    <w:rsid w:val="00DD1C0C"/>
    <w:rsid w:val="00DD1F76"/>
    <w:rsid w:val="00DD21E7"/>
    <w:rsid w:val="00DD313A"/>
    <w:rsid w:val="00DD3D61"/>
    <w:rsid w:val="00DD4155"/>
    <w:rsid w:val="00DD4556"/>
    <w:rsid w:val="00DD47BD"/>
    <w:rsid w:val="00DD47CD"/>
    <w:rsid w:val="00DD51CA"/>
    <w:rsid w:val="00DD5962"/>
    <w:rsid w:val="00DD5D6C"/>
    <w:rsid w:val="00DD634B"/>
    <w:rsid w:val="00DD63AA"/>
    <w:rsid w:val="00DD64C1"/>
    <w:rsid w:val="00DD6AC2"/>
    <w:rsid w:val="00DD6B09"/>
    <w:rsid w:val="00DD6EBE"/>
    <w:rsid w:val="00DD6ECC"/>
    <w:rsid w:val="00DD724D"/>
    <w:rsid w:val="00DD7882"/>
    <w:rsid w:val="00DE02A5"/>
    <w:rsid w:val="00DE0A44"/>
    <w:rsid w:val="00DE0D14"/>
    <w:rsid w:val="00DE10E0"/>
    <w:rsid w:val="00DE1334"/>
    <w:rsid w:val="00DE15B8"/>
    <w:rsid w:val="00DE15D5"/>
    <w:rsid w:val="00DE16C6"/>
    <w:rsid w:val="00DE1934"/>
    <w:rsid w:val="00DE19CC"/>
    <w:rsid w:val="00DE1B04"/>
    <w:rsid w:val="00DE1B49"/>
    <w:rsid w:val="00DE1DC0"/>
    <w:rsid w:val="00DE1F0F"/>
    <w:rsid w:val="00DE25B3"/>
    <w:rsid w:val="00DE2A3E"/>
    <w:rsid w:val="00DE2E15"/>
    <w:rsid w:val="00DE3493"/>
    <w:rsid w:val="00DE36FB"/>
    <w:rsid w:val="00DE3813"/>
    <w:rsid w:val="00DE3993"/>
    <w:rsid w:val="00DE3EE9"/>
    <w:rsid w:val="00DE3FD4"/>
    <w:rsid w:val="00DE4369"/>
    <w:rsid w:val="00DE4BA3"/>
    <w:rsid w:val="00DE53B6"/>
    <w:rsid w:val="00DE58A9"/>
    <w:rsid w:val="00DE5E14"/>
    <w:rsid w:val="00DE6A37"/>
    <w:rsid w:val="00DE6D44"/>
    <w:rsid w:val="00DE6E21"/>
    <w:rsid w:val="00DE6ED4"/>
    <w:rsid w:val="00DE6F99"/>
    <w:rsid w:val="00DE7145"/>
    <w:rsid w:val="00DE7256"/>
    <w:rsid w:val="00DE761C"/>
    <w:rsid w:val="00DE7B85"/>
    <w:rsid w:val="00DF01F5"/>
    <w:rsid w:val="00DF0264"/>
    <w:rsid w:val="00DF0396"/>
    <w:rsid w:val="00DF04C4"/>
    <w:rsid w:val="00DF07B4"/>
    <w:rsid w:val="00DF08C5"/>
    <w:rsid w:val="00DF0E8A"/>
    <w:rsid w:val="00DF16D6"/>
    <w:rsid w:val="00DF16F6"/>
    <w:rsid w:val="00DF1F6F"/>
    <w:rsid w:val="00DF250A"/>
    <w:rsid w:val="00DF2AB9"/>
    <w:rsid w:val="00DF2BCF"/>
    <w:rsid w:val="00DF2D2A"/>
    <w:rsid w:val="00DF3B6B"/>
    <w:rsid w:val="00DF40AA"/>
    <w:rsid w:val="00DF4144"/>
    <w:rsid w:val="00DF4340"/>
    <w:rsid w:val="00DF44D0"/>
    <w:rsid w:val="00DF4A69"/>
    <w:rsid w:val="00DF4B7D"/>
    <w:rsid w:val="00DF56F8"/>
    <w:rsid w:val="00DF59FF"/>
    <w:rsid w:val="00DF5C47"/>
    <w:rsid w:val="00DF5FAB"/>
    <w:rsid w:val="00DF65AF"/>
    <w:rsid w:val="00DF6844"/>
    <w:rsid w:val="00DF6879"/>
    <w:rsid w:val="00DF6D4D"/>
    <w:rsid w:val="00DF6EB5"/>
    <w:rsid w:val="00DF749E"/>
    <w:rsid w:val="00DF751F"/>
    <w:rsid w:val="00DF76D0"/>
    <w:rsid w:val="00DF7E29"/>
    <w:rsid w:val="00E002D4"/>
    <w:rsid w:val="00E00716"/>
    <w:rsid w:val="00E0113E"/>
    <w:rsid w:val="00E016B4"/>
    <w:rsid w:val="00E01767"/>
    <w:rsid w:val="00E0177C"/>
    <w:rsid w:val="00E019C4"/>
    <w:rsid w:val="00E019ED"/>
    <w:rsid w:val="00E01C45"/>
    <w:rsid w:val="00E01CA2"/>
    <w:rsid w:val="00E0204E"/>
    <w:rsid w:val="00E020B7"/>
    <w:rsid w:val="00E022C3"/>
    <w:rsid w:val="00E0240C"/>
    <w:rsid w:val="00E025F9"/>
    <w:rsid w:val="00E0267C"/>
    <w:rsid w:val="00E027C1"/>
    <w:rsid w:val="00E0290B"/>
    <w:rsid w:val="00E02B99"/>
    <w:rsid w:val="00E02EDD"/>
    <w:rsid w:val="00E03603"/>
    <w:rsid w:val="00E038F5"/>
    <w:rsid w:val="00E0413B"/>
    <w:rsid w:val="00E0423E"/>
    <w:rsid w:val="00E0424A"/>
    <w:rsid w:val="00E044F1"/>
    <w:rsid w:val="00E04665"/>
    <w:rsid w:val="00E047DF"/>
    <w:rsid w:val="00E04A98"/>
    <w:rsid w:val="00E04F61"/>
    <w:rsid w:val="00E04FBD"/>
    <w:rsid w:val="00E0534D"/>
    <w:rsid w:val="00E0552C"/>
    <w:rsid w:val="00E055B9"/>
    <w:rsid w:val="00E05860"/>
    <w:rsid w:val="00E058B0"/>
    <w:rsid w:val="00E05D04"/>
    <w:rsid w:val="00E06014"/>
    <w:rsid w:val="00E061A2"/>
    <w:rsid w:val="00E0638A"/>
    <w:rsid w:val="00E065D0"/>
    <w:rsid w:val="00E06AC4"/>
    <w:rsid w:val="00E073C8"/>
    <w:rsid w:val="00E07651"/>
    <w:rsid w:val="00E077F1"/>
    <w:rsid w:val="00E1009F"/>
    <w:rsid w:val="00E10160"/>
    <w:rsid w:val="00E101F4"/>
    <w:rsid w:val="00E103FD"/>
    <w:rsid w:val="00E1076F"/>
    <w:rsid w:val="00E10788"/>
    <w:rsid w:val="00E11A89"/>
    <w:rsid w:val="00E11F0E"/>
    <w:rsid w:val="00E121F8"/>
    <w:rsid w:val="00E1272F"/>
    <w:rsid w:val="00E1299F"/>
    <w:rsid w:val="00E12AA6"/>
    <w:rsid w:val="00E136A2"/>
    <w:rsid w:val="00E13F58"/>
    <w:rsid w:val="00E14633"/>
    <w:rsid w:val="00E14B29"/>
    <w:rsid w:val="00E14CBA"/>
    <w:rsid w:val="00E15DB4"/>
    <w:rsid w:val="00E1642E"/>
    <w:rsid w:val="00E16525"/>
    <w:rsid w:val="00E1656C"/>
    <w:rsid w:val="00E165BC"/>
    <w:rsid w:val="00E16755"/>
    <w:rsid w:val="00E16CCA"/>
    <w:rsid w:val="00E1720D"/>
    <w:rsid w:val="00E17234"/>
    <w:rsid w:val="00E173A9"/>
    <w:rsid w:val="00E17527"/>
    <w:rsid w:val="00E17B15"/>
    <w:rsid w:val="00E17C84"/>
    <w:rsid w:val="00E17CDD"/>
    <w:rsid w:val="00E17CFA"/>
    <w:rsid w:val="00E17D6C"/>
    <w:rsid w:val="00E17DCA"/>
    <w:rsid w:val="00E17DF3"/>
    <w:rsid w:val="00E17E96"/>
    <w:rsid w:val="00E200CA"/>
    <w:rsid w:val="00E209A6"/>
    <w:rsid w:val="00E20C14"/>
    <w:rsid w:val="00E20D00"/>
    <w:rsid w:val="00E20EA9"/>
    <w:rsid w:val="00E210F7"/>
    <w:rsid w:val="00E2130E"/>
    <w:rsid w:val="00E21A65"/>
    <w:rsid w:val="00E221A1"/>
    <w:rsid w:val="00E222AC"/>
    <w:rsid w:val="00E22312"/>
    <w:rsid w:val="00E2277D"/>
    <w:rsid w:val="00E2298A"/>
    <w:rsid w:val="00E22DE0"/>
    <w:rsid w:val="00E2353C"/>
    <w:rsid w:val="00E23A6F"/>
    <w:rsid w:val="00E2412E"/>
    <w:rsid w:val="00E24196"/>
    <w:rsid w:val="00E24316"/>
    <w:rsid w:val="00E24A30"/>
    <w:rsid w:val="00E25703"/>
    <w:rsid w:val="00E258A4"/>
    <w:rsid w:val="00E25C58"/>
    <w:rsid w:val="00E25E7B"/>
    <w:rsid w:val="00E2609B"/>
    <w:rsid w:val="00E261D2"/>
    <w:rsid w:val="00E26577"/>
    <w:rsid w:val="00E2688A"/>
    <w:rsid w:val="00E26CB1"/>
    <w:rsid w:val="00E26F17"/>
    <w:rsid w:val="00E27801"/>
    <w:rsid w:val="00E27860"/>
    <w:rsid w:val="00E279E7"/>
    <w:rsid w:val="00E27C52"/>
    <w:rsid w:val="00E27DFD"/>
    <w:rsid w:val="00E27F33"/>
    <w:rsid w:val="00E3037A"/>
    <w:rsid w:val="00E3059E"/>
    <w:rsid w:val="00E30D02"/>
    <w:rsid w:val="00E30E68"/>
    <w:rsid w:val="00E312E9"/>
    <w:rsid w:val="00E313DC"/>
    <w:rsid w:val="00E317E0"/>
    <w:rsid w:val="00E31802"/>
    <w:rsid w:val="00E32125"/>
    <w:rsid w:val="00E325F3"/>
    <w:rsid w:val="00E32B5C"/>
    <w:rsid w:val="00E32BEE"/>
    <w:rsid w:val="00E3331C"/>
    <w:rsid w:val="00E336A5"/>
    <w:rsid w:val="00E3378B"/>
    <w:rsid w:val="00E33C06"/>
    <w:rsid w:val="00E33CFC"/>
    <w:rsid w:val="00E34014"/>
    <w:rsid w:val="00E3402E"/>
    <w:rsid w:val="00E344F1"/>
    <w:rsid w:val="00E346CF"/>
    <w:rsid w:val="00E349A4"/>
    <w:rsid w:val="00E349EF"/>
    <w:rsid w:val="00E34A0C"/>
    <w:rsid w:val="00E34AFE"/>
    <w:rsid w:val="00E34D8C"/>
    <w:rsid w:val="00E3502C"/>
    <w:rsid w:val="00E35716"/>
    <w:rsid w:val="00E35A25"/>
    <w:rsid w:val="00E35C56"/>
    <w:rsid w:val="00E35CA4"/>
    <w:rsid w:val="00E36757"/>
    <w:rsid w:val="00E3677A"/>
    <w:rsid w:val="00E36871"/>
    <w:rsid w:val="00E36C63"/>
    <w:rsid w:val="00E36E48"/>
    <w:rsid w:val="00E36E83"/>
    <w:rsid w:val="00E37259"/>
    <w:rsid w:val="00E37426"/>
    <w:rsid w:val="00E40107"/>
    <w:rsid w:val="00E41498"/>
    <w:rsid w:val="00E415A0"/>
    <w:rsid w:val="00E41702"/>
    <w:rsid w:val="00E41B92"/>
    <w:rsid w:val="00E41F47"/>
    <w:rsid w:val="00E42A10"/>
    <w:rsid w:val="00E42AD4"/>
    <w:rsid w:val="00E42CE1"/>
    <w:rsid w:val="00E43372"/>
    <w:rsid w:val="00E4341C"/>
    <w:rsid w:val="00E43641"/>
    <w:rsid w:val="00E43FD0"/>
    <w:rsid w:val="00E44B8D"/>
    <w:rsid w:val="00E45188"/>
    <w:rsid w:val="00E452B3"/>
    <w:rsid w:val="00E45383"/>
    <w:rsid w:val="00E454F8"/>
    <w:rsid w:val="00E45D79"/>
    <w:rsid w:val="00E46AD2"/>
    <w:rsid w:val="00E46DD2"/>
    <w:rsid w:val="00E4709F"/>
    <w:rsid w:val="00E4724E"/>
    <w:rsid w:val="00E478DB"/>
    <w:rsid w:val="00E5000B"/>
    <w:rsid w:val="00E50600"/>
    <w:rsid w:val="00E50F53"/>
    <w:rsid w:val="00E51638"/>
    <w:rsid w:val="00E5191A"/>
    <w:rsid w:val="00E51B8C"/>
    <w:rsid w:val="00E51FBB"/>
    <w:rsid w:val="00E52A90"/>
    <w:rsid w:val="00E52ADB"/>
    <w:rsid w:val="00E52DE4"/>
    <w:rsid w:val="00E5313E"/>
    <w:rsid w:val="00E53418"/>
    <w:rsid w:val="00E535C1"/>
    <w:rsid w:val="00E53A73"/>
    <w:rsid w:val="00E53C72"/>
    <w:rsid w:val="00E53CBA"/>
    <w:rsid w:val="00E542A7"/>
    <w:rsid w:val="00E54304"/>
    <w:rsid w:val="00E54665"/>
    <w:rsid w:val="00E5489F"/>
    <w:rsid w:val="00E548EC"/>
    <w:rsid w:val="00E5514B"/>
    <w:rsid w:val="00E55182"/>
    <w:rsid w:val="00E551C9"/>
    <w:rsid w:val="00E5570E"/>
    <w:rsid w:val="00E55A05"/>
    <w:rsid w:val="00E55A7C"/>
    <w:rsid w:val="00E55C2E"/>
    <w:rsid w:val="00E55CFB"/>
    <w:rsid w:val="00E55CFF"/>
    <w:rsid w:val="00E56251"/>
    <w:rsid w:val="00E562AF"/>
    <w:rsid w:val="00E56447"/>
    <w:rsid w:val="00E5656E"/>
    <w:rsid w:val="00E566A1"/>
    <w:rsid w:val="00E56BDF"/>
    <w:rsid w:val="00E57154"/>
    <w:rsid w:val="00E572B3"/>
    <w:rsid w:val="00E57441"/>
    <w:rsid w:val="00E5758A"/>
    <w:rsid w:val="00E5774F"/>
    <w:rsid w:val="00E57A88"/>
    <w:rsid w:val="00E57AD8"/>
    <w:rsid w:val="00E57ADC"/>
    <w:rsid w:val="00E57F91"/>
    <w:rsid w:val="00E60BE0"/>
    <w:rsid w:val="00E60CB0"/>
    <w:rsid w:val="00E60E25"/>
    <w:rsid w:val="00E6134E"/>
    <w:rsid w:val="00E61B67"/>
    <w:rsid w:val="00E621C0"/>
    <w:rsid w:val="00E623D1"/>
    <w:rsid w:val="00E62C0A"/>
    <w:rsid w:val="00E62D22"/>
    <w:rsid w:val="00E63133"/>
    <w:rsid w:val="00E6329B"/>
    <w:rsid w:val="00E634AB"/>
    <w:rsid w:val="00E63632"/>
    <w:rsid w:val="00E636BB"/>
    <w:rsid w:val="00E64460"/>
    <w:rsid w:val="00E6458E"/>
    <w:rsid w:val="00E64A2F"/>
    <w:rsid w:val="00E64A79"/>
    <w:rsid w:val="00E650F0"/>
    <w:rsid w:val="00E653AF"/>
    <w:rsid w:val="00E65789"/>
    <w:rsid w:val="00E65A03"/>
    <w:rsid w:val="00E65E7A"/>
    <w:rsid w:val="00E660FC"/>
    <w:rsid w:val="00E6613A"/>
    <w:rsid w:val="00E6615A"/>
    <w:rsid w:val="00E661A9"/>
    <w:rsid w:val="00E66228"/>
    <w:rsid w:val="00E66E91"/>
    <w:rsid w:val="00E66FD0"/>
    <w:rsid w:val="00E6794B"/>
    <w:rsid w:val="00E67A6C"/>
    <w:rsid w:val="00E67AF4"/>
    <w:rsid w:val="00E70241"/>
    <w:rsid w:val="00E702B3"/>
    <w:rsid w:val="00E70E68"/>
    <w:rsid w:val="00E71133"/>
    <w:rsid w:val="00E711BD"/>
    <w:rsid w:val="00E7140A"/>
    <w:rsid w:val="00E715C3"/>
    <w:rsid w:val="00E71C90"/>
    <w:rsid w:val="00E7228A"/>
    <w:rsid w:val="00E72345"/>
    <w:rsid w:val="00E73014"/>
    <w:rsid w:val="00E73737"/>
    <w:rsid w:val="00E73F22"/>
    <w:rsid w:val="00E73F5C"/>
    <w:rsid w:val="00E74CC9"/>
    <w:rsid w:val="00E74E70"/>
    <w:rsid w:val="00E75070"/>
    <w:rsid w:val="00E750A4"/>
    <w:rsid w:val="00E7517F"/>
    <w:rsid w:val="00E757A4"/>
    <w:rsid w:val="00E75E6D"/>
    <w:rsid w:val="00E760BF"/>
    <w:rsid w:val="00E7616D"/>
    <w:rsid w:val="00E76513"/>
    <w:rsid w:val="00E765BB"/>
    <w:rsid w:val="00E765F8"/>
    <w:rsid w:val="00E76BBD"/>
    <w:rsid w:val="00E76CC8"/>
    <w:rsid w:val="00E76FBB"/>
    <w:rsid w:val="00E7705F"/>
    <w:rsid w:val="00E77128"/>
    <w:rsid w:val="00E772DC"/>
    <w:rsid w:val="00E7747F"/>
    <w:rsid w:val="00E774D5"/>
    <w:rsid w:val="00E7757F"/>
    <w:rsid w:val="00E77A90"/>
    <w:rsid w:val="00E77B85"/>
    <w:rsid w:val="00E77DBB"/>
    <w:rsid w:val="00E80913"/>
    <w:rsid w:val="00E80A1B"/>
    <w:rsid w:val="00E80A75"/>
    <w:rsid w:val="00E80E2E"/>
    <w:rsid w:val="00E8131B"/>
    <w:rsid w:val="00E813F2"/>
    <w:rsid w:val="00E81811"/>
    <w:rsid w:val="00E8225E"/>
    <w:rsid w:val="00E823C2"/>
    <w:rsid w:val="00E82605"/>
    <w:rsid w:val="00E826B3"/>
    <w:rsid w:val="00E82B24"/>
    <w:rsid w:val="00E82B30"/>
    <w:rsid w:val="00E82B6C"/>
    <w:rsid w:val="00E82CC2"/>
    <w:rsid w:val="00E82D76"/>
    <w:rsid w:val="00E834C1"/>
    <w:rsid w:val="00E83715"/>
    <w:rsid w:val="00E83AA0"/>
    <w:rsid w:val="00E83BE2"/>
    <w:rsid w:val="00E83BEB"/>
    <w:rsid w:val="00E84179"/>
    <w:rsid w:val="00E849C5"/>
    <w:rsid w:val="00E84F7B"/>
    <w:rsid w:val="00E854F9"/>
    <w:rsid w:val="00E85618"/>
    <w:rsid w:val="00E85811"/>
    <w:rsid w:val="00E85DE0"/>
    <w:rsid w:val="00E85E64"/>
    <w:rsid w:val="00E85F68"/>
    <w:rsid w:val="00E865EB"/>
    <w:rsid w:val="00E86686"/>
    <w:rsid w:val="00E866DE"/>
    <w:rsid w:val="00E86968"/>
    <w:rsid w:val="00E86A67"/>
    <w:rsid w:val="00E86E9B"/>
    <w:rsid w:val="00E8703B"/>
    <w:rsid w:val="00E873B0"/>
    <w:rsid w:val="00E874C9"/>
    <w:rsid w:val="00E8769F"/>
    <w:rsid w:val="00E879DB"/>
    <w:rsid w:val="00E90040"/>
    <w:rsid w:val="00E90A1F"/>
    <w:rsid w:val="00E90D59"/>
    <w:rsid w:val="00E916FC"/>
    <w:rsid w:val="00E91925"/>
    <w:rsid w:val="00E91ED0"/>
    <w:rsid w:val="00E92095"/>
    <w:rsid w:val="00E920AF"/>
    <w:rsid w:val="00E92276"/>
    <w:rsid w:val="00E925ED"/>
    <w:rsid w:val="00E927BA"/>
    <w:rsid w:val="00E92E39"/>
    <w:rsid w:val="00E92EA3"/>
    <w:rsid w:val="00E934C2"/>
    <w:rsid w:val="00E935FB"/>
    <w:rsid w:val="00E93DE3"/>
    <w:rsid w:val="00E945DB"/>
    <w:rsid w:val="00E94A69"/>
    <w:rsid w:val="00E94C2A"/>
    <w:rsid w:val="00E94CEC"/>
    <w:rsid w:val="00E95086"/>
    <w:rsid w:val="00E95859"/>
    <w:rsid w:val="00E95A4D"/>
    <w:rsid w:val="00E95ACE"/>
    <w:rsid w:val="00E95D30"/>
    <w:rsid w:val="00E95F91"/>
    <w:rsid w:val="00E96241"/>
    <w:rsid w:val="00E96355"/>
    <w:rsid w:val="00E967A7"/>
    <w:rsid w:val="00E96A26"/>
    <w:rsid w:val="00E96CC2"/>
    <w:rsid w:val="00E96EDA"/>
    <w:rsid w:val="00E971CF"/>
    <w:rsid w:val="00E97277"/>
    <w:rsid w:val="00E9763A"/>
    <w:rsid w:val="00E9767E"/>
    <w:rsid w:val="00E976A0"/>
    <w:rsid w:val="00E978A2"/>
    <w:rsid w:val="00E979A5"/>
    <w:rsid w:val="00E97BAA"/>
    <w:rsid w:val="00EA0117"/>
    <w:rsid w:val="00EA01D4"/>
    <w:rsid w:val="00EA0252"/>
    <w:rsid w:val="00EA0308"/>
    <w:rsid w:val="00EA0BDD"/>
    <w:rsid w:val="00EA0E00"/>
    <w:rsid w:val="00EA0E3B"/>
    <w:rsid w:val="00EA1013"/>
    <w:rsid w:val="00EA113E"/>
    <w:rsid w:val="00EA1588"/>
    <w:rsid w:val="00EA1AD5"/>
    <w:rsid w:val="00EA1B79"/>
    <w:rsid w:val="00EA1C91"/>
    <w:rsid w:val="00EA235D"/>
    <w:rsid w:val="00EA25DF"/>
    <w:rsid w:val="00EA2A69"/>
    <w:rsid w:val="00EA3304"/>
    <w:rsid w:val="00EA3960"/>
    <w:rsid w:val="00EA3AF5"/>
    <w:rsid w:val="00EA3CEA"/>
    <w:rsid w:val="00EA472C"/>
    <w:rsid w:val="00EA47CB"/>
    <w:rsid w:val="00EA4973"/>
    <w:rsid w:val="00EA4A98"/>
    <w:rsid w:val="00EA5282"/>
    <w:rsid w:val="00EA5726"/>
    <w:rsid w:val="00EA5A84"/>
    <w:rsid w:val="00EA5AF8"/>
    <w:rsid w:val="00EA5C73"/>
    <w:rsid w:val="00EA5D11"/>
    <w:rsid w:val="00EA5F3A"/>
    <w:rsid w:val="00EA690D"/>
    <w:rsid w:val="00EA6999"/>
    <w:rsid w:val="00EA6BA7"/>
    <w:rsid w:val="00EA6D5B"/>
    <w:rsid w:val="00EA6E14"/>
    <w:rsid w:val="00EA6E63"/>
    <w:rsid w:val="00EA7152"/>
    <w:rsid w:val="00EA72E3"/>
    <w:rsid w:val="00EA7A7E"/>
    <w:rsid w:val="00EB02BE"/>
    <w:rsid w:val="00EB05A7"/>
    <w:rsid w:val="00EB0800"/>
    <w:rsid w:val="00EB084B"/>
    <w:rsid w:val="00EB0BF5"/>
    <w:rsid w:val="00EB0C57"/>
    <w:rsid w:val="00EB1227"/>
    <w:rsid w:val="00EB22FC"/>
    <w:rsid w:val="00EB2C58"/>
    <w:rsid w:val="00EB2C77"/>
    <w:rsid w:val="00EB2CEA"/>
    <w:rsid w:val="00EB305F"/>
    <w:rsid w:val="00EB31C2"/>
    <w:rsid w:val="00EB3FA5"/>
    <w:rsid w:val="00EB400F"/>
    <w:rsid w:val="00EB4E64"/>
    <w:rsid w:val="00EB4EA5"/>
    <w:rsid w:val="00EB5672"/>
    <w:rsid w:val="00EB60F9"/>
    <w:rsid w:val="00EB65FB"/>
    <w:rsid w:val="00EB677E"/>
    <w:rsid w:val="00EB6A21"/>
    <w:rsid w:val="00EB6A34"/>
    <w:rsid w:val="00EB6CD6"/>
    <w:rsid w:val="00EB6D5D"/>
    <w:rsid w:val="00EB7160"/>
    <w:rsid w:val="00EB76DF"/>
    <w:rsid w:val="00EB7E45"/>
    <w:rsid w:val="00EC006D"/>
    <w:rsid w:val="00EC033A"/>
    <w:rsid w:val="00EC06F4"/>
    <w:rsid w:val="00EC085F"/>
    <w:rsid w:val="00EC09C0"/>
    <w:rsid w:val="00EC0B5E"/>
    <w:rsid w:val="00EC0B91"/>
    <w:rsid w:val="00EC0F39"/>
    <w:rsid w:val="00EC134F"/>
    <w:rsid w:val="00EC1356"/>
    <w:rsid w:val="00EC1619"/>
    <w:rsid w:val="00EC1AB2"/>
    <w:rsid w:val="00EC1EE4"/>
    <w:rsid w:val="00EC2012"/>
    <w:rsid w:val="00EC26A7"/>
    <w:rsid w:val="00EC29DD"/>
    <w:rsid w:val="00EC2A02"/>
    <w:rsid w:val="00EC2C46"/>
    <w:rsid w:val="00EC3099"/>
    <w:rsid w:val="00EC3367"/>
    <w:rsid w:val="00EC33FF"/>
    <w:rsid w:val="00EC36B8"/>
    <w:rsid w:val="00EC3935"/>
    <w:rsid w:val="00EC3C74"/>
    <w:rsid w:val="00EC3DD4"/>
    <w:rsid w:val="00EC3EEB"/>
    <w:rsid w:val="00EC4174"/>
    <w:rsid w:val="00EC4AE3"/>
    <w:rsid w:val="00EC5433"/>
    <w:rsid w:val="00EC554D"/>
    <w:rsid w:val="00EC57EF"/>
    <w:rsid w:val="00EC59F8"/>
    <w:rsid w:val="00EC624B"/>
    <w:rsid w:val="00EC6704"/>
    <w:rsid w:val="00EC6BF7"/>
    <w:rsid w:val="00EC6D04"/>
    <w:rsid w:val="00EC6ED2"/>
    <w:rsid w:val="00EC6FB5"/>
    <w:rsid w:val="00EC75BC"/>
    <w:rsid w:val="00EC7E7B"/>
    <w:rsid w:val="00ED02A6"/>
    <w:rsid w:val="00ED03D8"/>
    <w:rsid w:val="00ED069F"/>
    <w:rsid w:val="00ED070B"/>
    <w:rsid w:val="00ED0A3D"/>
    <w:rsid w:val="00ED0E88"/>
    <w:rsid w:val="00ED0F68"/>
    <w:rsid w:val="00ED177F"/>
    <w:rsid w:val="00ED1BCF"/>
    <w:rsid w:val="00ED1F68"/>
    <w:rsid w:val="00ED1F75"/>
    <w:rsid w:val="00ED203B"/>
    <w:rsid w:val="00ED2213"/>
    <w:rsid w:val="00ED2BEA"/>
    <w:rsid w:val="00ED2CD7"/>
    <w:rsid w:val="00ED2ECC"/>
    <w:rsid w:val="00ED31E0"/>
    <w:rsid w:val="00ED35DC"/>
    <w:rsid w:val="00ED3BFA"/>
    <w:rsid w:val="00ED3FB7"/>
    <w:rsid w:val="00ED4A19"/>
    <w:rsid w:val="00ED4D5B"/>
    <w:rsid w:val="00ED4D60"/>
    <w:rsid w:val="00ED4DF4"/>
    <w:rsid w:val="00ED51C8"/>
    <w:rsid w:val="00ED55B7"/>
    <w:rsid w:val="00ED596F"/>
    <w:rsid w:val="00ED67A5"/>
    <w:rsid w:val="00ED682F"/>
    <w:rsid w:val="00ED6AC5"/>
    <w:rsid w:val="00ED71B1"/>
    <w:rsid w:val="00ED7279"/>
    <w:rsid w:val="00ED7620"/>
    <w:rsid w:val="00ED7BE9"/>
    <w:rsid w:val="00EE04BC"/>
    <w:rsid w:val="00EE0508"/>
    <w:rsid w:val="00EE13A6"/>
    <w:rsid w:val="00EE14E2"/>
    <w:rsid w:val="00EE1C68"/>
    <w:rsid w:val="00EE1F9E"/>
    <w:rsid w:val="00EE204A"/>
    <w:rsid w:val="00EE2256"/>
    <w:rsid w:val="00EE2C2F"/>
    <w:rsid w:val="00EE2C89"/>
    <w:rsid w:val="00EE30EA"/>
    <w:rsid w:val="00EE3494"/>
    <w:rsid w:val="00EE3A11"/>
    <w:rsid w:val="00EE4093"/>
    <w:rsid w:val="00EE410B"/>
    <w:rsid w:val="00EE4246"/>
    <w:rsid w:val="00EE468C"/>
    <w:rsid w:val="00EE4757"/>
    <w:rsid w:val="00EE4765"/>
    <w:rsid w:val="00EE4A2E"/>
    <w:rsid w:val="00EE4D11"/>
    <w:rsid w:val="00EE4F8F"/>
    <w:rsid w:val="00EE565D"/>
    <w:rsid w:val="00EE5C94"/>
    <w:rsid w:val="00EE63C1"/>
    <w:rsid w:val="00EE684D"/>
    <w:rsid w:val="00EE68ED"/>
    <w:rsid w:val="00EE6944"/>
    <w:rsid w:val="00EE69C2"/>
    <w:rsid w:val="00EE703A"/>
    <w:rsid w:val="00EE77D2"/>
    <w:rsid w:val="00EE792E"/>
    <w:rsid w:val="00EE7989"/>
    <w:rsid w:val="00EE7E9E"/>
    <w:rsid w:val="00EF005B"/>
    <w:rsid w:val="00EF0787"/>
    <w:rsid w:val="00EF0BF8"/>
    <w:rsid w:val="00EF0D56"/>
    <w:rsid w:val="00EF0EE5"/>
    <w:rsid w:val="00EF1222"/>
    <w:rsid w:val="00EF1A2F"/>
    <w:rsid w:val="00EF1F51"/>
    <w:rsid w:val="00EF256B"/>
    <w:rsid w:val="00EF260F"/>
    <w:rsid w:val="00EF27DA"/>
    <w:rsid w:val="00EF2830"/>
    <w:rsid w:val="00EF2AFD"/>
    <w:rsid w:val="00EF2B48"/>
    <w:rsid w:val="00EF3720"/>
    <w:rsid w:val="00EF422D"/>
    <w:rsid w:val="00EF42D1"/>
    <w:rsid w:val="00EF4688"/>
    <w:rsid w:val="00EF47E0"/>
    <w:rsid w:val="00EF4F20"/>
    <w:rsid w:val="00EF51AA"/>
    <w:rsid w:val="00EF59EE"/>
    <w:rsid w:val="00EF5DD8"/>
    <w:rsid w:val="00EF6307"/>
    <w:rsid w:val="00EF640C"/>
    <w:rsid w:val="00EF6470"/>
    <w:rsid w:val="00EF6492"/>
    <w:rsid w:val="00EF688A"/>
    <w:rsid w:val="00EF6896"/>
    <w:rsid w:val="00EF69FE"/>
    <w:rsid w:val="00EF6ABC"/>
    <w:rsid w:val="00EF6C29"/>
    <w:rsid w:val="00EF6CA0"/>
    <w:rsid w:val="00EF6F6A"/>
    <w:rsid w:val="00EF715F"/>
    <w:rsid w:val="00EF72DE"/>
    <w:rsid w:val="00F0011B"/>
    <w:rsid w:val="00F0025F"/>
    <w:rsid w:val="00F004DD"/>
    <w:rsid w:val="00F00A61"/>
    <w:rsid w:val="00F01160"/>
    <w:rsid w:val="00F01425"/>
    <w:rsid w:val="00F01560"/>
    <w:rsid w:val="00F01BE9"/>
    <w:rsid w:val="00F01C27"/>
    <w:rsid w:val="00F029E0"/>
    <w:rsid w:val="00F02F3A"/>
    <w:rsid w:val="00F03AD1"/>
    <w:rsid w:val="00F03BDC"/>
    <w:rsid w:val="00F0407A"/>
    <w:rsid w:val="00F044F5"/>
    <w:rsid w:val="00F0486D"/>
    <w:rsid w:val="00F04A9A"/>
    <w:rsid w:val="00F04B6F"/>
    <w:rsid w:val="00F04BC7"/>
    <w:rsid w:val="00F04D99"/>
    <w:rsid w:val="00F04D9A"/>
    <w:rsid w:val="00F04DA9"/>
    <w:rsid w:val="00F04FD6"/>
    <w:rsid w:val="00F055AD"/>
    <w:rsid w:val="00F05666"/>
    <w:rsid w:val="00F05805"/>
    <w:rsid w:val="00F05927"/>
    <w:rsid w:val="00F05AF8"/>
    <w:rsid w:val="00F05D4F"/>
    <w:rsid w:val="00F05E4C"/>
    <w:rsid w:val="00F05F2D"/>
    <w:rsid w:val="00F05F33"/>
    <w:rsid w:val="00F06556"/>
    <w:rsid w:val="00F06B1D"/>
    <w:rsid w:val="00F0729F"/>
    <w:rsid w:val="00F07639"/>
    <w:rsid w:val="00F07DD4"/>
    <w:rsid w:val="00F07EA1"/>
    <w:rsid w:val="00F07F4F"/>
    <w:rsid w:val="00F07F82"/>
    <w:rsid w:val="00F1001B"/>
    <w:rsid w:val="00F10106"/>
    <w:rsid w:val="00F103B4"/>
    <w:rsid w:val="00F107A4"/>
    <w:rsid w:val="00F10908"/>
    <w:rsid w:val="00F10A3C"/>
    <w:rsid w:val="00F10C60"/>
    <w:rsid w:val="00F10CC7"/>
    <w:rsid w:val="00F12281"/>
    <w:rsid w:val="00F1255F"/>
    <w:rsid w:val="00F12928"/>
    <w:rsid w:val="00F12AFE"/>
    <w:rsid w:val="00F12CB9"/>
    <w:rsid w:val="00F135F3"/>
    <w:rsid w:val="00F138A3"/>
    <w:rsid w:val="00F138B3"/>
    <w:rsid w:val="00F13A2C"/>
    <w:rsid w:val="00F13B76"/>
    <w:rsid w:val="00F13C06"/>
    <w:rsid w:val="00F14157"/>
    <w:rsid w:val="00F142CA"/>
    <w:rsid w:val="00F14653"/>
    <w:rsid w:val="00F149EC"/>
    <w:rsid w:val="00F14ACD"/>
    <w:rsid w:val="00F14C4A"/>
    <w:rsid w:val="00F15336"/>
    <w:rsid w:val="00F154D4"/>
    <w:rsid w:val="00F155A6"/>
    <w:rsid w:val="00F15C48"/>
    <w:rsid w:val="00F15CAD"/>
    <w:rsid w:val="00F15CC0"/>
    <w:rsid w:val="00F15FCA"/>
    <w:rsid w:val="00F16530"/>
    <w:rsid w:val="00F16855"/>
    <w:rsid w:val="00F16ED3"/>
    <w:rsid w:val="00F17734"/>
    <w:rsid w:val="00F179E9"/>
    <w:rsid w:val="00F202B8"/>
    <w:rsid w:val="00F20CB9"/>
    <w:rsid w:val="00F20CD2"/>
    <w:rsid w:val="00F20E7C"/>
    <w:rsid w:val="00F20FAD"/>
    <w:rsid w:val="00F21284"/>
    <w:rsid w:val="00F2128A"/>
    <w:rsid w:val="00F2141A"/>
    <w:rsid w:val="00F21768"/>
    <w:rsid w:val="00F21958"/>
    <w:rsid w:val="00F21D61"/>
    <w:rsid w:val="00F21DC8"/>
    <w:rsid w:val="00F21E92"/>
    <w:rsid w:val="00F220EF"/>
    <w:rsid w:val="00F22425"/>
    <w:rsid w:val="00F22659"/>
    <w:rsid w:val="00F227B7"/>
    <w:rsid w:val="00F22EB8"/>
    <w:rsid w:val="00F22EF3"/>
    <w:rsid w:val="00F2334B"/>
    <w:rsid w:val="00F23450"/>
    <w:rsid w:val="00F2364D"/>
    <w:rsid w:val="00F23657"/>
    <w:rsid w:val="00F236B8"/>
    <w:rsid w:val="00F23C17"/>
    <w:rsid w:val="00F23D2F"/>
    <w:rsid w:val="00F23D34"/>
    <w:rsid w:val="00F23DB3"/>
    <w:rsid w:val="00F245D3"/>
    <w:rsid w:val="00F2502F"/>
    <w:rsid w:val="00F255DC"/>
    <w:rsid w:val="00F25C22"/>
    <w:rsid w:val="00F25C70"/>
    <w:rsid w:val="00F25DB6"/>
    <w:rsid w:val="00F260EA"/>
    <w:rsid w:val="00F2627C"/>
    <w:rsid w:val="00F26336"/>
    <w:rsid w:val="00F26412"/>
    <w:rsid w:val="00F265CF"/>
    <w:rsid w:val="00F26665"/>
    <w:rsid w:val="00F26E97"/>
    <w:rsid w:val="00F27136"/>
    <w:rsid w:val="00F2733F"/>
    <w:rsid w:val="00F2786F"/>
    <w:rsid w:val="00F27D3C"/>
    <w:rsid w:val="00F27D60"/>
    <w:rsid w:val="00F30097"/>
    <w:rsid w:val="00F301EE"/>
    <w:rsid w:val="00F30393"/>
    <w:rsid w:val="00F30481"/>
    <w:rsid w:val="00F3067D"/>
    <w:rsid w:val="00F307D9"/>
    <w:rsid w:val="00F30B78"/>
    <w:rsid w:val="00F31331"/>
    <w:rsid w:val="00F31373"/>
    <w:rsid w:val="00F31569"/>
    <w:rsid w:val="00F31577"/>
    <w:rsid w:val="00F3163E"/>
    <w:rsid w:val="00F319EA"/>
    <w:rsid w:val="00F31BD9"/>
    <w:rsid w:val="00F31DB4"/>
    <w:rsid w:val="00F31F4A"/>
    <w:rsid w:val="00F3203B"/>
    <w:rsid w:val="00F32095"/>
    <w:rsid w:val="00F32E47"/>
    <w:rsid w:val="00F32EC9"/>
    <w:rsid w:val="00F3354E"/>
    <w:rsid w:val="00F339C2"/>
    <w:rsid w:val="00F3470A"/>
    <w:rsid w:val="00F3474B"/>
    <w:rsid w:val="00F35115"/>
    <w:rsid w:val="00F353EF"/>
    <w:rsid w:val="00F35A7E"/>
    <w:rsid w:val="00F35EA4"/>
    <w:rsid w:val="00F3639D"/>
    <w:rsid w:val="00F3644A"/>
    <w:rsid w:val="00F36539"/>
    <w:rsid w:val="00F36F90"/>
    <w:rsid w:val="00F37004"/>
    <w:rsid w:val="00F370CD"/>
    <w:rsid w:val="00F373CA"/>
    <w:rsid w:val="00F37758"/>
    <w:rsid w:val="00F379E9"/>
    <w:rsid w:val="00F37C9E"/>
    <w:rsid w:val="00F37D27"/>
    <w:rsid w:val="00F37FAE"/>
    <w:rsid w:val="00F40D34"/>
    <w:rsid w:val="00F40EDC"/>
    <w:rsid w:val="00F40FF6"/>
    <w:rsid w:val="00F4110B"/>
    <w:rsid w:val="00F41206"/>
    <w:rsid w:val="00F41491"/>
    <w:rsid w:val="00F41709"/>
    <w:rsid w:val="00F41A3E"/>
    <w:rsid w:val="00F41F69"/>
    <w:rsid w:val="00F42613"/>
    <w:rsid w:val="00F42803"/>
    <w:rsid w:val="00F43579"/>
    <w:rsid w:val="00F438ED"/>
    <w:rsid w:val="00F43C3C"/>
    <w:rsid w:val="00F43D2F"/>
    <w:rsid w:val="00F43F5D"/>
    <w:rsid w:val="00F446D5"/>
    <w:rsid w:val="00F44945"/>
    <w:rsid w:val="00F44B40"/>
    <w:rsid w:val="00F44C30"/>
    <w:rsid w:val="00F45011"/>
    <w:rsid w:val="00F45405"/>
    <w:rsid w:val="00F456BC"/>
    <w:rsid w:val="00F459F7"/>
    <w:rsid w:val="00F45ABF"/>
    <w:rsid w:val="00F45B7C"/>
    <w:rsid w:val="00F464A6"/>
    <w:rsid w:val="00F46DCD"/>
    <w:rsid w:val="00F46E10"/>
    <w:rsid w:val="00F4739D"/>
    <w:rsid w:val="00F47EAC"/>
    <w:rsid w:val="00F50710"/>
    <w:rsid w:val="00F508E8"/>
    <w:rsid w:val="00F50ADD"/>
    <w:rsid w:val="00F50B3B"/>
    <w:rsid w:val="00F51167"/>
    <w:rsid w:val="00F51624"/>
    <w:rsid w:val="00F51745"/>
    <w:rsid w:val="00F51857"/>
    <w:rsid w:val="00F51C5F"/>
    <w:rsid w:val="00F52470"/>
    <w:rsid w:val="00F5256E"/>
    <w:rsid w:val="00F52967"/>
    <w:rsid w:val="00F52C7E"/>
    <w:rsid w:val="00F52E34"/>
    <w:rsid w:val="00F531A9"/>
    <w:rsid w:val="00F53653"/>
    <w:rsid w:val="00F537D4"/>
    <w:rsid w:val="00F53B64"/>
    <w:rsid w:val="00F53E9D"/>
    <w:rsid w:val="00F540CA"/>
    <w:rsid w:val="00F5429F"/>
    <w:rsid w:val="00F544B3"/>
    <w:rsid w:val="00F546D6"/>
    <w:rsid w:val="00F547A9"/>
    <w:rsid w:val="00F54AC4"/>
    <w:rsid w:val="00F54E2D"/>
    <w:rsid w:val="00F55148"/>
    <w:rsid w:val="00F55256"/>
    <w:rsid w:val="00F554C9"/>
    <w:rsid w:val="00F55812"/>
    <w:rsid w:val="00F5598B"/>
    <w:rsid w:val="00F55B94"/>
    <w:rsid w:val="00F56B58"/>
    <w:rsid w:val="00F56C1A"/>
    <w:rsid w:val="00F577E0"/>
    <w:rsid w:val="00F57C86"/>
    <w:rsid w:val="00F60107"/>
    <w:rsid w:val="00F60287"/>
    <w:rsid w:val="00F6042A"/>
    <w:rsid w:val="00F60572"/>
    <w:rsid w:val="00F609B8"/>
    <w:rsid w:val="00F60B8E"/>
    <w:rsid w:val="00F60C35"/>
    <w:rsid w:val="00F61D34"/>
    <w:rsid w:val="00F61DF8"/>
    <w:rsid w:val="00F61F8B"/>
    <w:rsid w:val="00F625B1"/>
    <w:rsid w:val="00F62ACE"/>
    <w:rsid w:val="00F62D15"/>
    <w:rsid w:val="00F632F9"/>
    <w:rsid w:val="00F635A4"/>
    <w:rsid w:val="00F63DED"/>
    <w:rsid w:val="00F63F00"/>
    <w:rsid w:val="00F6492C"/>
    <w:rsid w:val="00F64B9B"/>
    <w:rsid w:val="00F64BAA"/>
    <w:rsid w:val="00F64F8E"/>
    <w:rsid w:val="00F64FEF"/>
    <w:rsid w:val="00F65875"/>
    <w:rsid w:val="00F661DD"/>
    <w:rsid w:val="00F66505"/>
    <w:rsid w:val="00F66651"/>
    <w:rsid w:val="00F6684A"/>
    <w:rsid w:val="00F66CD0"/>
    <w:rsid w:val="00F6714B"/>
    <w:rsid w:val="00F6786A"/>
    <w:rsid w:val="00F7010E"/>
    <w:rsid w:val="00F705A2"/>
    <w:rsid w:val="00F7065A"/>
    <w:rsid w:val="00F706F0"/>
    <w:rsid w:val="00F7089E"/>
    <w:rsid w:val="00F70A30"/>
    <w:rsid w:val="00F70C12"/>
    <w:rsid w:val="00F71BEB"/>
    <w:rsid w:val="00F71BF9"/>
    <w:rsid w:val="00F71FB9"/>
    <w:rsid w:val="00F721E1"/>
    <w:rsid w:val="00F725E0"/>
    <w:rsid w:val="00F72973"/>
    <w:rsid w:val="00F72C58"/>
    <w:rsid w:val="00F72D06"/>
    <w:rsid w:val="00F72DF7"/>
    <w:rsid w:val="00F73084"/>
    <w:rsid w:val="00F731D6"/>
    <w:rsid w:val="00F7349F"/>
    <w:rsid w:val="00F7365C"/>
    <w:rsid w:val="00F739FC"/>
    <w:rsid w:val="00F73B18"/>
    <w:rsid w:val="00F73B6F"/>
    <w:rsid w:val="00F73BE1"/>
    <w:rsid w:val="00F74003"/>
    <w:rsid w:val="00F744B0"/>
    <w:rsid w:val="00F74689"/>
    <w:rsid w:val="00F74968"/>
    <w:rsid w:val="00F74C24"/>
    <w:rsid w:val="00F74E43"/>
    <w:rsid w:val="00F75160"/>
    <w:rsid w:val="00F761C1"/>
    <w:rsid w:val="00F764C3"/>
    <w:rsid w:val="00F76D6F"/>
    <w:rsid w:val="00F76DFD"/>
    <w:rsid w:val="00F77163"/>
    <w:rsid w:val="00F775A2"/>
    <w:rsid w:val="00F77871"/>
    <w:rsid w:val="00F77899"/>
    <w:rsid w:val="00F77A46"/>
    <w:rsid w:val="00F77ABC"/>
    <w:rsid w:val="00F803DB"/>
    <w:rsid w:val="00F80425"/>
    <w:rsid w:val="00F80995"/>
    <w:rsid w:val="00F80B24"/>
    <w:rsid w:val="00F80C5C"/>
    <w:rsid w:val="00F80F19"/>
    <w:rsid w:val="00F81365"/>
    <w:rsid w:val="00F814C0"/>
    <w:rsid w:val="00F81527"/>
    <w:rsid w:val="00F81549"/>
    <w:rsid w:val="00F81A3A"/>
    <w:rsid w:val="00F82158"/>
    <w:rsid w:val="00F82216"/>
    <w:rsid w:val="00F82553"/>
    <w:rsid w:val="00F825C0"/>
    <w:rsid w:val="00F82636"/>
    <w:rsid w:val="00F82E68"/>
    <w:rsid w:val="00F82F43"/>
    <w:rsid w:val="00F83170"/>
    <w:rsid w:val="00F834A3"/>
    <w:rsid w:val="00F8352B"/>
    <w:rsid w:val="00F83AE0"/>
    <w:rsid w:val="00F83C1F"/>
    <w:rsid w:val="00F840C7"/>
    <w:rsid w:val="00F84375"/>
    <w:rsid w:val="00F8469A"/>
    <w:rsid w:val="00F8474F"/>
    <w:rsid w:val="00F84D83"/>
    <w:rsid w:val="00F8501D"/>
    <w:rsid w:val="00F857FA"/>
    <w:rsid w:val="00F85D1F"/>
    <w:rsid w:val="00F85E1A"/>
    <w:rsid w:val="00F862FE"/>
    <w:rsid w:val="00F86E93"/>
    <w:rsid w:val="00F86F80"/>
    <w:rsid w:val="00F86FC1"/>
    <w:rsid w:val="00F878FE"/>
    <w:rsid w:val="00F8791E"/>
    <w:rsid w:val="00F879B6"/>
    <w:rsid w:val="00F87A45"/>
    <w:rsid w:val="00F87C2C"/>
    <w:rsid w:val="00F87FCE"/>
    <w:rsid w:val="00F90183"/>
    <w:rsid w:val="00F906CF"/>
    <w:rsid w:val="00F9092D"/>
    <w:rsid w:val="00F91B7F"/>
    <w:rsid w:val="00F91CF5"/>
    <w:rsid w:val="00F9211C"/>
    <w:rsid w:val="00F92448"/>
    <w:rsid w:val="00F92A2A"/>
    <w:rsid w:val="00F92F41"/>
    <w:rsid w:val="00F930FD"/>
    <w:rsid w:val="00F935A4"/>
    <w:rsid w:val="00F93AE0"/>
    <w:rsid w:val="00F93C7D"/>
    <w:rsid w:val="00F93EA1"/>
    <w:rsid w:val="00F93FF8"/>
    <w:rsid w:val="00F94235"/>
    <w:rsid w:val="00F94CBB"/>
    <w:rsid w:val="00F9511A"/>
    <w:rsid w:val="00F9590F"/>
    <w:rsid w:val="00F959C8"/>
    <w:rsid w:val="00F95D07"/>
    <w:rsid w:val="00F962F0"/>
    <w:rsid w:val="00F96492"/>
    <w:rsid w:val="00F967F9"/>
    <w:rsid w:val="00F96A72"/>
    <w:rsid w:val="00F96DF9"/>
    <w:rsid w:val="00F97255"/>
    <w:rsid w:val="00F9729B"/>
    <w:rsid w:val="00F975D3"/>
    <w:rsid w:val="00F9796A"/>
    <w:rsid w:val="00F979E8"/>
    <w:rsid w:val="00FA01FC"/>
    <w:rsid w:val="00FA0392"/>
    <w:rsid w:val="00FA0493"/>
    <w:rsid w:val="00FA088F"/>
    <w:rsid w:val="00FA1135"/>
    <w:rsid w:val="00FA11A1"/>
    <w:rsid w:val="00FA152A"/>
    <w:rsid w:val="00FA18D9"/>
    <w:rsid w:val="00FA21D0"/>
    <w:rsid w:val="00FA26FA"/>
    <w:rsid w:val="00FA2739"/>
    <w:rsid w:val="00FA2831"/>
    <w:rsid w:val="00FA2C1E"/>
    <w:rsid w:val="00FA2DF4"/>
    <w:rsid w:val="00FA2F3E"/>
    <w:rsid w:val="00FA2FB5"/>
    <w:rsid w:val="00FA367F"/>
    <w:rsid w:val="00FA3AFF"/>
    <w:rsid w:val="00FA40AE"/>
    <w:rsid w:val="00FA4133"/>
    <w:rsid w:val="00FA4534"/>
    <w:rsid w:val="00FA454E"/>
    <w:rsid w:val="00FA461A"/>
    <w:rsid w:val="00FA4832"/>
    <w:rsid w:val="00FA5680"/>
    <w:rsid w:val="00FA570F"/>
    <w:rsid w:val="00FA5BE1"/>
    <w:rsid w:val="00FA608A"/>
    <w:rsid w:val="00FA626D"/>
    <w:rsid w:val="00FA6477"/>
    <w:rsid w:val="00FA661C"/>
    <w:rsid w:val="00FA6723"/>
    <w:rsid w:val="00FA67FC"/>
    <w:rsid w:val="00FA6AA3"/>
    <w:rsid w:val="00FA6F0C"/>
    <w:rsid w:val="00FA7056"/>
    <w:rsid w:val="00FA721E"/>
    <w:rsid w:val="00FA7587"/>
    <w:rsid w:val="00FA77AA"/>
    <w:rsid w:val="00FA7D1F"/>
    <w:rsid w:val="00FB02F6"/>
    <w:rsid w:val="00FB09CA"/>
    <w:rsid w:val="00FB0BA8"/>
    <w:rsid w:val="00FB0C8E"/>
    <w:rsid w:val="00FB0D80"/>
    <w:rsid w:val="00FB11F3"/>
    <w:rsid w:val="00FB1406"/>
    <w:rsid w:val="00FB16DA"/>
    <w:rsid w:val="00FB1AA1"/>
    <w:rsid w:val="00FB1AB5"/>
    <w:rsid w:val="00FB1C75"/>
    <w:rsid w:val="00FB2364"/>
    <w:rsid w:val="00FB2BCD"/>
    <w:rsid w:val="00FB2DDC"/>
    <w:rsid w:val="00FB2EC9"/>
    <w:rsid w:val="00FB30E5"/>
    <w:rsid w:val="00FB321C"/>
    <w:rsid w:val="00FB342E"/>
    <w:rsid w:val="00FB34AA"/>
    <w:rsid w:val="00FB3509"/>
    <w:rsid w:val="00FB449C"/>
    <w:rsid w:val="00FB45B8"/>
    <w:rsid w:val="00FB4788"/>
    <w:rsid w:val="00FB4802"/>
    <w:rsid w:val="00FB4848"/>
    <w:rsid w:val="00FB490B"/>
    <w:rsid w:val="00FB4F40"/>
    <w:rsid w:val="00FB514D"/>
    <w:rsid w:val="00FB55F1"/>
    <w:rsid w:val="00FB5B0F"/>
    <w:rsid w:val="00FB5B19"/>
    <w:rsid w:val="00FB5FFA"/>
    <w:rsid w:val="00FB6333"/>
    <w:rsid w:val="00FB6472"/>
    <w:rsid w:val="00FB662A"/>
    <w:rsid w:val="00FB6BD7"/>
    <w:rsid w:val="00FB6D03"/>
    <w:rsid w:val="00FB76BD"/>
    <w:rsid w:val="00FB7842"/>
    <w:rsid w:val="00FB7846"/>
    <w:rsid w:val="00FB78A4"/>
    <w:rsid w:val="00FB78BB"/>
    <w:rsid w:val="00FB7E7E"/>
    <w:rsid w:val="00FB7EBF"/>
    <w:rsid w:val="00FC020B"/>
    <w:rsid w:val="00FC04C2"/>
    <w:rsid w:val="00FC0CD3"/>
    <w:rsid w:val="00FC0DE0"/>
    <w:rsid w:val="00FC0DE8"/>
    <w:rsid w:val="00FC12F5"/>
    <w:rsid w:val="00FC1902"/>
    <w:rsid w:val="00FC1BC4"/>
    <w:rsid w:val="00FC1D7F"/>
    <w:rsid w:val="00FC215B"/>
    <w:rsid w:val="00FC2666"/>
    <w:rsid w:val="00FC27E8"/>
    <w:rsid w:val="00FC2902"/>
    <w:rsid w:val="00FC29E6"/>
    <w:rsid w:val="00FC2AF3"/>
    <w:rsid w:val="00FC2CDF"/>
    <w:rsid w:val="00FC3195"/>
    <w:rsid w:val="00FC35A6"/>
    <w:rsid w:val="00FC383A"/>
    <w:rsid w:val="00FC3BE6"/>
    <w:rsid w:val="00FC3D68"/>
    <w:rsid w:val="00FC44E2"/>
    <w:rsid w:val="00FC4564"/>
    <w:rsid w:val="00FC49DE"/>
    <w:rsid w:val="00FC4B52"/>
    <w:rsid w:val="00FC4C0A"/>
    <w:rsid w:val="00FC4C91"/>
    <w:rsid w:val="00FC4FF7"/>
    <w:rsid w:val="00FC51E3"/>
    <w:rsid w:val="00FC5245"/>
    <w:rsid w:val="00FC55A4"/>
    <w:rsid w:val="00FC5690"/>
    <w:rsid w:val="00FC5695"/>
    <w:rsid w:val="00FC56BD"/>
    <w:rsid w:val="00FC5AF8"/>
    <w:rsid w:val="00FC5CDD"/>
    <w:rsid w:val="00FC5ECA"/>
    <w:rsid w:val="00FC64CE"/>
    <w:rsid w:val="00FC65C0"/>
    <w:rsid w:val="00FC682F"/>
    <w:rsid w:val="00FC689C"/>
    <w:rsid w:val="00FC68FE"/>
    <w:rsid w:val="00FC695C"/>
    <w:rsid w:val="00FC6DA7"/>
    <w:rsid w:val="00FC6DC4"/>
    <w:rsid w:val="00FC6EAF"/>
    <w:rsid w:val="00FC6EDE"/>
    <w:rsid w:val="00FC7022"/>
    <w:rsid w:val="00FC7313"/>
    <w:rsid w:val="00FC7799"/>
    <w:rsid w:val="00FC7861"/>
    <w:rsid w:val="00FC789C"/>
    <w:rsid w:val="00FD0880"/>
    <w:rsid w:val="00FD0A60"/>
    <w:rsid w:val="00FD0E09"/>
    <w:rsid w:val="00FD1043"/>
    <w:rsid w:val="00FD1111"/>
    <w:rsid w:val="00FD1522"/>
    <w:rsid w:val="00FD16AF"/>
    <w:rsid w:val="00FD16BE"/>
    <w:rsid w:val="00FD17BA"/>
    <w:rsid w:val="00FD2059"/>
    <w:rsid w:val="00FD23F9"/>
    <w:rsid w:val="00FD257D"/>
    <w:rsid w:val="00FD2902"/>
    <w:rsid w:val="00FD295F"/>
    <w:rsid w:val="00FD2AA9"/>
    <w:rsid w:val="00FD2D30"/>
    <w:rsid w:val="00FD3259"/>
    <w:rsid w:val="00FD396C"/>
    <w:rsid w:val="00FD40A7"/>
    <w:rsid w:val="00FD44B6"/>
    <w:rsid w:val="00FD45E5"/>
    <w:rsid w:val="00FD4D76"/>
    <w:rsid w:val="00FD4F01"/>
    <w:rsid w:val="00FD5501"/>
    <w:rsid w:val="00FD5C97"/>
    <w:rsid w:val="00FD603D"/>
    <w:rsid w:val="00FD6055"/>
    <w:rsid w:val="00FD6166"/>
    <w:rsid w:val="00FD64CB"/>
    <w:rsid w:val="00FD66D7"/>
    <w:rsid w:val="00FD66EF"/>
    <w:rsid w:val="00FD679B"/>
    <w:rsid w:val="00FD6811"/>
    <w:rsid w:val="00FD684B"/>
    <w:rsid w:val="00FD689F"/>
    <w:rsid w:val="00FD6D0C"/>
    <w:rsid w:val="00FD6DD5"/>
    <w:rsid w:val="00FD73A5"/>
    <w:rsid w:val="00FD7A01"/>
    <w:rsid w:val="00FD7AD8"/>
    <w:rsid w:val="00FE048B"/>
    <w:rsid w:val="00FE05AC"/>
    <w:rsid w:val="00FE0718"/>
    <w:rsid w:val="00FE0886"/>
    <w:rsid w:val="00FE09F3"/>
    <w:rsid w:val="00FE0BD5"/>
    <w:rsid w:val="00FE167E"/>
    <w:rsid w:val="00FE1722"/>
    <w:rsid w:val="00FE172B"/>
    <w:rsid w:val="00FE1B05"/>
    <w:rsid w:val="00FE1DD8"/>
    <w:rsid w:val="00FE1F1E"/>
    <w:rsid w:val="00FE1F96"/>
    <w:rsid w:val="00FE22C9"/>
    <w:rsid w:val="00FE2A16"/>
    <w:rsid w:val="00FE2C15"/>
    <w:rsid w:val="00FE2C30"/>
    <w:rsid w:val="00FE2C40"/>
    <w:rsid w:val="00FE32D5"/>
    <w:rsid w:val="00FE33F1"/>
    <w:rsid w:val="00FE3464"/>
    <w:rsid w:val="00FE350F"/>
    <w:rsid w:val="00FE3667"/>
    <w:rsid w:val="00FE36ED"/>
    <w:rsid w:val="00FE38E7"/>
    <w:rsid w:val="00FE3D01"/>
    <w:rsid w:val="00FE4534"/>
    <w:rsid w:val="00FE4FE9"/>
    <w:rsid w:val="00FE561F"/>
    <w:rsid w:val="00FE5DC2"/>
    <w:rsid w:val="00FE5E68"/>
    <w:rsid w:val="00FE6872"/>
    <w:rsid w:val="00FE6E9B"/>
    <w:rsid w:val="00FE79B5"/>
    <w:rsid w:val="00FF01DC"/>
    <w:rsid w:val="00FF0228"/>
    <w:rsid w:val="00FF023A"/>
    <w:rsid w:val="00FF0478"/>
    <w:rsid w:val="00FF09A5"/>
    <w:rsid w:val="00FF0C4A"/>
    <w:rsid w:val="00FF0C70"/>
    <w:rsid w:val="00FF0D13"/>
    <w:rsid w:val="00FF0D5B"/>
    <w:rsid w:val="00FF0EE5"/>
    <w:rsid w:val="00FF0F96"/>
    <w:rsid w:val="00FF0FAB"/>
    <w:rsid w:val="00FF15CF"/>
    <w:rsid w:val="00FF170D"/>
    <w:rsid w:val="00FF18AD"/>
    <w:rsid w:val="00FF18B2"/>
    <w:rsid w:val="00FF1B97"/>
    <w:rsid w:val="00FF2A03"/>
    <w:rsid w:val="00FF2B06"/>
    <w:rsid w:val="00FF2BF6"/>
    <w:rsid w:val="00FF2C32"/>
    <w:rsid w:val="00FF2E3F"/>
    <w:rsid w:val="00FF3156"/>
    <w:rsid w:val="00FF34C7"/>
    <w:rsid w:val="00FF3CBE"/>
    <w:rsid w:val="00FF4105"/>
    <w:rsid w:val="00FF4554"/>
    <w:rsid w:val="00FF4685"/>
    <w:rsid w:val="00FF50B2"/>
    <w:rsid w:val="00FF5160"/>
    <w:rsid w:val="00FF5701"/>
    <w:rsid w:val="00FF58B6"/>
    <w:rsid w:val="00FF5A15"/>
    <w:rsid w:val="00FF70A6"/>
    <w:rsid w:val="00FF797E"/>
    <w:rsid w:val="0149A6A2"/>
    <w:rsid w:val="03608F0C"/>
    <w:rsid w:val="03FC649C"/>
    <w:rsid w:val="049CD06F"/>
    <w:rsid w:val="04EB27B0"/>
    <w:rsid w:val="04F3764F"/>
    <w:rsid w:val="053ED863"/>
    <w:rsid w:val="05D77FA5"/>
    <w:rsid w:val="06DFF461"/>
    <w:rsid w:val="06F44AB1"/>
    <w:rsid w:val="07B8D866"/>
    <w:rsid w:val="07DF0197"/>
    <w:rsid w:val="0A2550C0"/>
    <w:rsid w:val="0A25BE6F"/>
    <w:rsid w:val="0AE613DF"/>
    <w:rsid w:val="0B13B365"/>
    <w:rsid w:val="0C132471"/>
    <w:rsid w:val="0C9C7411"/>
    <w:rsid w:val="0D34CFEB"/>
    <w:rsid w:val="0D6AAF0F"/>
    <w:rsid w:val="0D872475"/>
    <w:rsid w:val="0E150CFE"/>
    <w:rsid w:val="0E1A8203"/>
    <w:rsid w:val="0E65E1E7"/>
    <w:rsid w:val="0F3B36E1"/>
    <w:rsid w:val="0F8610B6"/>
    <w:rsid w:val="0FDA31D2"/>
    <w:rsid w:val="0FE168AF"/>
    <w:rsid w:val="0FFC48FD"/>
    <w:rsid w:val="105B3D23"/>
    <w:rsid w:val="10A543EF"/>
    <w:rsid w:val="10C4B22A"/>
    <w:rsid w:val="10D690FC"/>
    <w:rsid w:val="10ECED7B"/>
    <w:rsid w:val="1129F6BE"/>
    <w:rsid w:val="1174FEC0"/>
    <w:rsid w:val="11AB020B"/>
    <w:rsid w:val="13830082"/>
    <w:rsid w:val="13A58F59"/>
    <w:rsid w:val="142777A4"/>
    <w:rsid w:val="15FC3311"/>
    <w:rsid w:val="166CD965"/>
    <w:rsid w:val="16D12822"/>
    <w:rsid w:val="16D25492"/>
    <w:rsid w:val="16DBCD66"/>
    <w:rsid w:val="1740A5D8"/>
    <w:rsid w:val="17A9883B"/>
    <w:rsid w:val="18074905"/>
    <w:rsid w:val="185BB3AD"/>
    <w:rsid w:val="1906BBFF"/>
    <w:rsid w:val="19721A07"/>
    <w:rsid w:val="19C99AF0"/>
    <w:rsid w:val="1A68960C"/>
    <w:rsid w:val="1B62A000"/>
    <w:rsid w:val="1B6C458A"/>
    <w:rsid w:val="1BAB710F"/>
    <w:rsid w:val="1C838665"/>
    <w:rsid w:val="1CA6D7F9"/>
    <w:rsid w:val="1DAF5C37"/>
    <w:rsid w:val="1DEA7C7D"/>
    <w:rsid w:val="1EEBBC60"/>
    <w:rsid w:val="1F1E80DA"/>
    <w:rsid w:val="1F6AFEE7"/>
    <w:rsid w:val="1FDD629B"/>
    <w:rsid w:val="21CF974F"/>
    <w:rsid w:val="22AA7394"/>
    <w:rsid w:val="22B2BD28"/>
    <w:rsid w:val="239A1CCF"/>
    <w:rsid w:val="23EC5025"/>
    <w:rsid w:val="24A14BCA"/>
    <w:rsid w:val="2509CA14"/>
    <w:rsid w:val="257330F4"/>
    <w:rsid w:val="2592145F"/>
    <w:rsid w:val="25DA1E8D"/>
    <w:rsid w:val="26329C98"/>
    <w:rsid w:val="2641C41D"/>
    <w:rsid w:val="268B2026"/>
    <w:rsid w:val="277AB7AF"/>
    <w:rsid w:val="29C81407"/>
    <w:rsid w:val="2A147165"/>
    <w:rsid w:val="2A57C581"/>
    <w:rsid w:val="2C21E3F5"/>
    <w:rsid w:val="2D4B174F"/>
    <w:rsid w:val="2D8D5A26"/>
    <w:rsid w:val="2DD3561C"/>
    <w:rsid w:val="2E21D36D"/>
    <w:rsid w:val="2FAA968A"/>
    <w:rsid w:val="2FEA3EB2"/>
    <w:rsid w:val="306E6674"/>
    <w:rsid w:val="30A181C1"/>
    <w:rsid w:val="310DF9CC"/>
    <w:rsid w:val="321C1AF0"/>
    <w:rsid w:val="321EC082"/>
    <w:rsid w:val="322A5A8F"/>
    <w:rsid w:val="32472A5B"/>
    <w:rsid w:val="3303E6C8"/>
    <w:rsid w:val="332B3493"/>
    <w:rsid w:val="33AD3339"/>
    <w:rsid w:val="33E1A3AE"/>
    <w:rsid w:val="35AC5464"/>
    <w:rsid w:val="35CC3840"/>
    <w:rsid w:val="36A62984"/>
    <w:rsid w:val="373DCCE8"/>
    <w:rsid w:val="375B5EA1"/>
    <w:rsid w:val="37949401"/>
    <w:rsid w:val="38050A02"/>
    <w:rsid w:val="389BE0C5"/>
    <w:rsid w:val="3AC9B5B1"/>
    <w:rsid w:val="3B32F5CF"/>
    <w:rsid w:val="3B93EBD7"/>
    <w:rsid w:val="3C55D9DD"/>
    <w:rsid w:val="3C5628A3"/>
    <w:rsid w:val="3C8F9F8E"/>
    <w:rsid w:val="3CD97CBA"/>
    <w:rsid w:val="3D0436D7"/>
    <w:rsid w:val="3D225E05"/>
    <w:rsid w:val="3D2B7CAE"/>
    <w:rsid w:val="3D2CDEBC"/>
    <w:rsid w:val="3DAA651A"/>
    <w:rsid w:val="3DD5BD84"/>
    <w:rsid w:val="3E2D0A0F"/>
    <w:rsid w:val="3E65AC2D"/>
    <w:rsid w:val="3E89FAEE"/>
    <w:rsid w:val="3FE55951"/>
    <w:rsid w:val="40465A3E"/>
    <w:rsid w:val="4097DEBE"/>
    <w:rsid w:val="410B93EC"/>
    <w:rsid w:val="41843D47"/>
    <w:rsid w:val="41CCDDD2"/>
    <w:rsid w:val="42FD7C20"/>
    <w:rsid w:val="433C72A3"/>
    <w:rsid w:val="43CF4BAE"/>
    <w:rsid w:val="46243093"/>
    <w:rsid w:val="464DD9CE"/>
    <w:rsid w:val="46612FE8"/>
    <w:rsid w:val="47818E5E"/>
    <w:rsid w:val="47A4184C"/>
    <w:rsid w:val="47D20AC0"/>
    <w:rsid w:val="47EBC3DB"/>
    <w:rsid w:val="48296E47"/>
    <w:rsid w:val="48440EA5"/>
    <w:rsid w:val="48944136"/>
    <w:rsid w:val="48F8D32C"/>
    <w:rsid w:val="4909FC28"/>
    <w:rsid w:val="4A33822E"/>
    <w:rsid w:val="4A747717"/>
    <w:rsid w:val="4BD41A4D"/>
    <w:rsid w:val="4CC5F0D7"/>
    <w:rsid w:val="4CF7045E"/>
    <w:rsid w:val="4DEF4F92"/>
    <w:rsid w:val="4E071B64"/>
    <w:rsid w:val="4E547CCC"/>
    <w:rsid w:val="4E697E5C"/>
    <w:rsid w:val="4E930157"/>
    <w:rsid w:val="4ECD68B3"/>
    <w:rsid w:val="4FD359AF"/>
    <w:rsid w:val="4FF8165C"/>
    <w:rsid w:val="501376C8"/>
    <w:rsid w:val="50ED78AC"/>
    <w:rsid w:val="515DF449"/>
    <w:rsid w:val="5191C7CC"/>
    <w:rsid w:val="51BEEF08"/>
    <w:rsid w:val="51DE0568"/>
    <w:rsid w:val="520BC43A"/>
    <w:rsid w:val="5251B9EB"/>
    <w:rsid w:val="5261B035"/>
    <w:rsid w:val="52BDB48A"/>
    <w:rsid w:val="53042ADE"/>
    <w:rsid w:val="549B3456"/>
    <w:rsid w:val="54B0E068"/>
    <w:rsid w:val="552F4B5A"/>
    <w:rsid w:val="5574E1A2"/>
    <w:rsid w:val="56023B52"/>
    <w:rsid w:val="561603EE"/>
    <w:rsid w:val="564DD06B"/>
    <w:rsid w:val="57CCD216"/>
    <w:rsid w:val="58ED1E4A"/>
    <w:rsid w:val="5943C6CA"/>
    <w:rsid w:val="59AF3000"/>
    <w:rsid w:val="5A01B120"/>
    <w:rsid w:val="5A0D9A1E"/>
    <w:rsid w:val="5A38E1B4"/>
    <w:rsid w:val="5AB73735"/>
    <w:rsid w:val="5AFDD215"/>
    <w:rsid w:val="5B991CBF"/>
    <w:rsid w:val="5BD085A8"/>
    <w:rsid w:val="5C4D96E7"/>
    <w:rsid w:val="5C9F5574"/>
    <w:rsid w:val="5CC65141"/>
    <w:rsid w:val="5D3DE1DE"/>
    <w:rsid w:val="5D8A7FC6"/>
    <w:rsid w:val="5E0345A2"/>
    <w:rsid w:val="5E32C777"/>
    <w:rsid w:val="5EE442BD"/>
    <w:rsid w:val="5FADFD60"/>
    <w:rsid w:val="6009089B"/>
    <w:rsid w:val="6016DDF7"/>
    <w:rsid w:val="60AAA51C"/>
    <w:rsid w:val="61C253C2"/>
    <w:rsid w:val="61FD1F2B"/>
    <w:rsid w:val="6205F283"/>
    <w:rsid w:val="6229E0BD"/>
    <w:rsid w:val="6241BA66"/>
    <w:rsid w:val="64E0415F"/>
    <w:rsid w:val="658B7F9B"/>
    <w:rsid w:val="666F70FB"/>
    <w:rsid w:val="66F231FA"/>
    <w:rsid w:val="6825C7E2"/>
    <w:rsid w:val="6826E224"/>
    <w:rsid w:val="690A3B60"/>
    <w:rsid w:val="6AD93B58"/>
    <w:rsid w:val="6AE08B4B"/>
    <w:rsid w:val="6B532399"/>
    <w:rsid w:val="6B547F80"/>
    <w:rsid w:val="6BC75C6C"/>
    <w:rsid w:val="6C3A0D89"/>
    <w:rsid w:val="6C8B2381"/>
    <w:rsid w:val="6CD19815"/>
    <w:rsid w:val="6D914403"/>
    <w:rsid w:val="6DE35D24"/>
    <w:rsid w:val="6E4FE3CD"/>
    <w:rsid w:val="6EA1525D"/>
    <w:rsid w:val="6ED015EB"/>
    <w:rsid w:val="6EEA311C"/>
    <w:rsid w:val="6F1A8EEB"/>
    <w:rsid w:val="704BC177"/>
    <w:rsid w:val="709D4CC2"/>
    <w:rsid w:val="70EBA13E"/>
    <w:rsid w:val="7144575E"/>
    <w:rsid w:val="7150D5A3"/>
    <w:rsid w:val="71F50179"/>
    <w:rsid w:val="7222FECD"/>
    <w:rsid w:val="72242840"/>
    <w:rsid w:val="726DB45A"/>
    <w:rsid w:val="72A85677"/>
    <w:rsid w:val="72BAA674"/>
    <w:rsid w:val="72C41CB3"/>
    <w:rsid w:val="72D472C9"/>
    <w:rsid w:val="732675A3"/>
    <w:rsid w:val="732730C0"/>
    <w:rsid w:val="735FA317"/>
    <w:rsid w:val="740A6DC7"/>
    <w:rsid w:val="746E6155"/>
    <w:rsid w:val="74C1D3AD"/>
    <w:rsid w:val="74F64E6D"/>
    <w:rsid w:val="75C8A33B"/>
    <w:rsid w:val="76471860"/>
    <w:rsid w:val="76D708AC"/>
    <w:rsid w:val="76E104F1"/>
    <w:rsid w:val="77B79B8D"/>
    <w:rsid w:val="78028E21"/>
    <w:rsid w:val="78762914"/>
    <w:rsid w:val="7893159E"/>
    <w:rsid w:val="78FA1167"/>
    <w:rsid w:val="794917B1"/>
    <w:rsid w:val="79D059C0"/>
    <w:rsid w:val="79F72746"/>
    <w:rsid w:val="7A5D8786"/>
    <w:rsid w:val="7A6E87D9"/>
    <w:rsid w:val="7B1A5920"/>
    <w:rsid w:val="7BA8D8E9"/>
    <w:rsid w:val="7C4EEA59"/>
    <w:rsid w:val="7D062559"/>
    <w:rsid w:val="7D40B422"/>
    <w:rsid w:val="7D9EB9FF"/>
    <w:rsid w:val="7E4BE0A3"/>
    <w:rsid w:val="7EABF94F"/>
    <w:rsid w:val="7F5F7BE3"/>
    <w:rsid w:val="7F73682B"/>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9CF6694"/>
  <w15:docId w15:val="{E8238835-7E8C-471F-B7BB-A9865BFAF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HAnsi" w:hAnsi="Calibri" w:cstheme="minorBidi"/>
        <w:sz w:val="24"/>
        <w:szCs w:val="24"/>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3DE7"/>
    <w:pPr>
      <w:spacing w:before="200"/>
    </w:pPr>
    <w:rPr>
      <w:rFonts w:asciiTheme="minorHAnsi" w:hAnsiTheme="minorHAnsi"/>
    </w:rPr>
  </w:style>
  <w:style w:type="paragraph" w:styleId="Heading1">
    <w:name w:val="heading 1"/>
    <w:aliases w:val="Page Title"/>
    <w:next w:val="Normal"/>
    <w:link w:val="Heading1Char"/>
    <w:uiPriority w:val="9"/>
    <w:qFormat/>
    <w:rsid w:val="002F3DE7"/>
    <w:pPr>
      <w:framePr w:vSpace="454" w:wrap="notBeside" w:vAnchor="text" w:hAnchor="margin" w:y="1"/>
      <w:pBdr>
        <w:left w:val="single" w:sz="48" w:space="10" w:color="0B3F47" w:themeColor="accent1"/>
      </w:pBdr>
      <w:spacing w:after="0" w:line="560" w:lineRule="exact"/>
      <w:outlineLvl w:val="0"/>
    </w:pPr>
    <w:rPr>
      <w:rFonts w:asciiTheme="minorHAnsi" w:eastAsia="Calibri" w:hAnsiTheme="minorHAnsi" w:cs="Arial"/>
      <w:color w:val="22272B" w:themeColor="text2"/>
      <w:sz w:val="56"/>
      <w:szCs w:val="48"/>
    </w:rPr>
  </w:style>
  <w:style w:type="paragraph" w:styleId="Heading2">
    <w:name w:val="heading 2"/>
    <w:next w:val="Normal"/>
    <w:link w:val="Heading2Char"/>
    <w:uiPriority w:val="9"/>
    <w:unhideWhenUsed/>
    <w:qFormat/>
    <w:rsid w:val="002F3DE7"/>
    <w:pPr>
      <w:keepNext/>
      <w:spacing w:before="360" w:after="240" w:line="240" w:lineRule="auto"/>
      <w:outlineLvl w:val="1"/>
    </w:pPr>
    <w:rPr>
      <w:rFonts w:asciiTheme="minorHAnsi" w:eastAsia="Times New Roman" w:hAnsiTheme="minorHAnsi" w:cs="Arial"/>
      <w:bCs/>
      <w:color w:val="0B3F47" w:themeColor="accent1"/>
      <w:kern w:val="22"/>
      <w:sz w:val="48"/>
      <w:szCs w:val="40"/>
      <w:lang w:eastAsia="en-AU"/>
    </w:rPr>
  </w:style>
  <w:style w:type="paragraph" w:styleId="Heading3">
    <w:name w:val="heading 3"/>
    <w:next w:val="Normal"/>
    <w:link w:val="Heading3Char"/>
    <w:uiPriority w:val="9"/>
    <w:unhideWhenUsed/>
    <w:qFormat/>
    <w:rsid w:val="002F3DE7"/>
    <w:pPr>
      <w:keepNext/>
      <w:spacing w:before="360" w:after="240" w:line="240" w:lineRule="auto"/>
      <w:outlineLvl w:val="2"/>
    </w:pPr>
    <w:rPr>
      <w:rFonts w:asciiTheme="minorHAnsi" w:eastAsia="Times New Roman" w:hAnsiTheme="minorHAnsi" w:cs="Arial"/>
      <w:b/>
      <w:color w:val="495054" w:themeColor="accent2"/>
      <w:kern w:val="22"/>
      <w:sz w:val="36"/>
      <w:szCs w:val="30"/>
      <w:lang w:eastAsia="en-AU"/>
    </w:rPr>
  </w:style>
  <w:style w:type="paragraph" w:styleId="Heading4">
    <w:name w:val="heading 4"/>
    <w:next w:val="Normal"/>
    <w:link w:val="Heading4Char"/>
    <w:uiPriority w:val="9"/>
    <w:unhideWhenUsed/>
    <w:qFormat/>
    <w:rsid w:val="002F3DE7"/>
    <w:pPr>
      <w:keepNext/>
      <w:spacing w:before="360" w:after="240" w:line="240" w:lineRule="auto"/>
      <w:outlineLvl w:val="3"/>
    </w:pPr>
    <w:rPr>
      <w:rFonts w:eastAsia="Times New Roman" w:cs="Arial"/>
      <w:b/>
      <w:color w:val="0B3F47" w:themeColor="accent1"/>
      <w:kern w:val="22"/>
      <w:sz w:val="32"/>
      <w:szCs w:val="26"/>
      <w:lang w:eastAsia="en-AU"/>
    </w:rPr>
  </w:style>
  <w:style w:type="paragraph" w:styleId="Heading5">
    <w:name w:val="heading 5"/>
    <w:next w:val="Normal"/>
    <w:link w:val="Heading5Char"/>
    <w:uiPriority w:val="9"/>
    <w:unhideWhenUsed/>
    <w:qFormat/>
    <w:rsid w:val="002F3DE7"/>
    <w:pPr>
      <w:keepNext/>
      <w:spacing w:before="240" w:after="240"/>
      <w:outlineLvl w:val="4"/>
    </w:pPr>
    <w:rPr>
      <w:rFonts w:cs="Arial"/>
      <w:b/>
      <w:bCs/>
      <w:sz w:val="28"/>
      <w:szCs w:val="22"/>
      <w:lang w:eastAsia="en-AU"/>
    </w:rPr>
  </w:style>
  <w:style w:type="paragraph" w:styleId="Heading6">
    <w:name w:val="heading 6"/>
    <w:link w:val="Heading6Char"/>
    <w:uiPriority w:val="9"/>
    <w:semiHidden/>
    <w:qFormat/>
    <w:rsid w:val="002F3DE7"/>
    <w:pPr>
      <w:keepNext/>
      <w:spacing w:before="240" w:after="240"/>
      <w:outlineLvl w:val="5"/>
    </w:pPr>
    <w:rPr>
      <w:rFonts w:eastAsia="Times New Roman" w:cstheme="minorHAnsi"/>
      <w:b/>
      <w:kern w:val="22"/>
      <w:lang w:eastAsia="en-AU"/>
    </w:rPr>
  </w:style>
  <w:style w:type="paragraph" w:styleId="Heading7">
    <w:name w:val="heading 7"/>
    <w:next w:val="Normal"/>
    <w:link w:val="Heading7Char"/>
    <w:uiPriority w:val="9"/>
    <w:semiHidden/>
    <w:rsid w:val="002F3DE7"/>
    <w:pPr>
      <w:keepNext/>
      <w:keepLines/>
      <w:spacing w:before="200"/>
      <w:outlineLvl w:val="6"/>
    </w:pPr>
    <w:rPr>
      <w:rFonts w:asciiTheme="minorHAnsi" w:eastAsiaTheme="majorEastAsia" w:hAnsiTheme="minorHAnsi" w:cstheme="majorBidi"/>
      <w:i/>
      <w:iCs/>
    </w:rPr>
  </w:style>
  <w:style w:type="character" w:default="1" w:styleId="DefaultParagraphFont">
    <w:name w:val="Default Paragraph Font"/>
    <w:uiPriority w:val="1"/>
    <w:semiHidden/>
    <w:unhideWhenUsed/>
    <w:rsid w:val="002F3DE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F3DE7"/>
  </w:style>
  <w:style w:type="paragraph" w:customStyle="1" w:styleId="Covertitle">
    <w:name w:val="Cover title"/>
    <w:next w:val="Normal"/>
    <w:autoRedefine/>
    <w:rsid w:val="002F3DE7"/>
    <w:pPr>
      <w:spacing w:before="960" w:after="240" w:line="240" w:lineRule="auto"/>
      <w:ind w:left="-284"/>
    </w:pPr>
    <w:rPr>
      <w:rFonts w:asciiTheme="minorHAnsi" w:eastAsia="Times New Roman" w:hAnsiTheme="minorHAnsi" w:cs="Arial"/>
      <w:noProof/>
      <w:color w:val="8CDBE5" w:themeColor="accent4"/>
      <w:spacing w:val="-4"/>
      <w:kern w:val="22"/>
      <w:sz w:val="72"/>
      <w:szCs w:val="80"/>
      <w:u w:color="000004"/>
    </w:rPr>
  </w:style>
  <w:style w:type="character" w:customStyle="1" w:styleId="Heading1Char">
    <w:name w:val="Heading 1 Char"/>
    <w:aliases w:val="Page Title Char"/>
    <w:basedOn w:val="DefaultParagraphFont"/>
    <w:link w:val="Heading1"/>
    <w:uiPriority w:val="9"/>
    <w:rsid w:val="002F3DE7"/>
    <w:rPr>
      <w:rFonts w:asciiTheme="minorHAnsi" w:eastAsia="Calibri" w:hAnsiTheme="minorHAnsi" w:cs="Arial"/>
      <w:color w:val="22272B" w:themeColor="text2"/>
      <w:sz w:val="56"/>
      <w:szCs w:val="48"/>
    </w:rPr>
  </w:style>
  <w:style w:type="character" w:styleId="Hyperlink">
    <w:name w:val="Hyperlink"/>
    <w:uiPriority w:val="99"/>
    <w:unhideWhenUsed/>
    <w:rsid w:val="002F3DE7"/>
    <w:rPr>
      <w:color w:val="0000C0"/>
      <w:u w:val="single"/>
    </w:rPr>
  </w:style>
  <w:style w:type="paragraph" w:customStyle="1" w:styleId="Coverunitinfo">
    <w:name w:val="Cover unit info"/>
    <w:next w:val="Normal"/>
    <w:autoRedefine/>
    <w:rsid w:val="002F3DE7"/>
    <w:pPr>
      <w:spacing w:before="240" w:after="0" w:line="240" w:lineRule="auto"/>
      <w:ind w:left="-283"/>
      <w:contextualSpacing/>
    </w:pPr>
    <w:rPr>
      <w:rFonts w:asciiTheme="minorHAnsi" w:eastAsia="Times New Roman" w:hAnsiTheme="minorHAnsi" w:cstheme="minorHAnsi"/>
      <w:color w:val="FFFFFF" w:themeColor="background1"/>
      <w:kern w:val="22"/>
      <w:sz w:val="44"/>
      <w:lang w:eastAsia="en-AU"/>
    </w:rPr>
  </w:style>
  <w:style w:type="paragraph" w:styleId="TOC3">
    <w:name w:val="toc 3"/>
    <w:basedOn w:val="TOC2"/>
    <w:next w:val="Normal"/>
    <w:uiPriority w:val="39"/>
    <w:rsid w:val="002F3DE7"/>
    <w:pPr>
      <w:keepLines/>
      <w:ind w:left="567"/>
    </w:pPr>
  </w:style>
  <w:style w:type="paragraph" w:styleId="TOC2">
    <w:name w:val="toc 2"/>
    <w:next w:val="Normal"/>
    <w:autoRedefine/>
    <w:uiPriority w:val="39"/>
    <w:unhideWhenUsed/>
    <w:rsid w:val="002F3DE7"/>
    <w:pPr>
      <w:tabs>
        <w:tab w:val="right" w:leader="dot" w:pos="9638"/>
      </w:tabs>
      <w:spacing w:before="60" w:after="0" w:line="240" w:lineRule="auto"/>
      <w:ind w:left="284"/>
    </w:pPr>
    <w:rPr>
      <w:rFonts w:asciiTheme="minorHAnsi" w:eastAsia="Times New Roman" w:hAnsiTheme="minorHAnsi" w:cs="Arial"/>
      <w:noProof/>
      <w:color w:val="495054" w:themeColor="accent2"/>
      <w:kern w:val="22"/>
      <w:szCs w:val="22"/>
      <w:lang w:eastAsia="en-AU"/>
    </w:rPr>
  </w:style>
  <w:style w:type="character" w:customStyle="1" w:styleId="Heading2Char">
    <w:name w:val="Heading 2 Char"/>
    <w:basedOn w:val="DefaultParagraphFont"/>
    <w:link w:val="Heading2"/>
    <w:uiPriority w:val="9"/>
    <w:rsid w:val="002F3DE7"/>
    <w:rPr>
      <w:rFonts w:asciiTheme="minorHAnsi" w:eastAsia="Times New Roman" w:hAnsiTheme="minorHAnsi" w:cs="Arial"/>
      <w:bCs/>
      <w:color w:val="0B3F47" w:themeColor="accent1"/>
      <w:kern w:val="22"/>
      <w:sz w:val="48"/>
      <w:szCs w:val="40"/>
      <w:lang w:eastAsia="en-AU"/>
    </w:rPr>
  </w:style>
  <w:style w:type="paragraph" w:styleId="ListBullet">
    <w:name w:val="List Bullet"/>
    <w:basedOn w:val="Normal"/>
    <w:uiPriority w:val="99"/>
    <w:unhideWhenUsed/>
    <w:qFormat/>
    <w:rsid w:val="002F3DE7"/>
    <w:pPr>
      <w:keepLines/>
      <w:numPr>
        <w:numId w:val="18"/>
      </w:numPr>
      <w:ind w:left="714" w:hanging="357"/>
      <w:contextualSpacing/>
    </w:pPr>
    <w:rPr>
      <w:lang w:eastAsia="en-AU"/>
    </w:rPr>
  </w:style>
  <w:style w:type="character" w:customStyle="1" w:styleId="Heading3Char">
    <w:name w:val="Heading 3 Char"/>
    <w:basedOn w:val="DefaultParagraphFont"/>
    <w:link w:val="Heading3"/>
    <w:uiPriority w:val="9"/>
    <w:rsid w:val="002F3DE7"/>
    <w:rPr>
      <w:rFonts w:asciiTheme="minorHAnsi" w:eastAsia="Times New Roman" w:hAnsiTheme="minorHAnsi" w:cs="Arial"/>
      <w:b/>
      <w:color w:val="495054" w:themeColor="accent2"/>
      <w:kern w:val="22"/>
      <w:sz w:val="36"/>
      <w:szCs w:val="30"/>
      <w:lang w:eastAsia="en-AU"/>
    </w:rPr>
  </w:style>
  <w:style w:type="character" w:customStyle="1" w:styleId="Heading4Char">
    <w:name w:val="Heading 4 Char"/>
    <w:basedOn w:val="DefaultParagraphFont"/>
    <w:link w:val="Heading4"/>
    <w:uiPriority w:val="9"/>
    <w:rsid w:val="002F3DE7"/>
    <w:rPr>
      <w:rFonts w:eastAsia="Times New Roman" w:cs="Arial"/>
      <w:b/>
      <w:color w:val="0B3F47" w:themeColor="accent1"/>
      <w:kern w:val="22"/>
      <w:sz w:val="32"/>
      <w:szCs w:val="26"/>
      <w:lang w:eastAsia="en-AU"/>
    </w:rPr>
  </w:style>
  <w:style w:type="character" w:customStyle="1" w:styleId="Heading5Char">
    <w:name w:val="Heading 5 Char"/>
    <w:basedOn w:val="DefaultParagraphFont"/>
    <w:link w:val="Heading5"/>
    <w:uiPriority w:val="9"/>
    <w:rsid w:val="002F3DE7"/>
    <w:rPr>
      <w:rFonts w:cs="Arial"/>
      <w:b/>
      <w:bCs/>
      <w:sz w:val="28"/>
      <w:szCs w:val="22"/>
      <w:lang w:eastAsia="en-AU"/>
    </w:rPr>
  </w:style>
  <w:style w:type="character" w:customStyle="1" w:styleId="Heading6Char">
    <w:name w:val="Heading 6 Char"/>
    <w:basedOn w:val="DefaultParagraphFont"/>
    <w:link w:val="Heading6"/>
    <w:uiPriority w:val="9"/>
    <w:semiHidden/>
    <w:rsid w:val="002F3DE7"/>
    <w:rPr>
      <w:rFonts w:eastAsia="Times New Roman" w:cstheme="minorHAnsi"/>
      <w:b/>
      <w:kern w:val="22"/>
      <w:lang w:eastAsia="en-AU"/>
    </w:rPr>
  </w:style>
  <w:style w:type="table" w:styleId="PlainTable2">
    <w:name w:val="Plain Table 2"/>
    <w:basedOn w:val="TableNormal"/>
    <w:uiPriority w:val="42"/>
    <w:rsid w:val="002F3DE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aliases w:val="Storyboard,Table Grid Basic,UB Table Grid,Table 1"/>
    <w:basedOn w:val="TableNormal"/>
    <w:rsid w:val="002F3DE7"/>
    <w:pPr>
      <w:spacing w:before="20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blStylePr w:type="firstRow">
      <w:pPr>
        <w:wordWrap/>
        <w:spacing w:beforeLines="0" w:before="200" w:beforeAutospacing="0" w:afterLines="0" w:after="120" w:afterAutospacing="0" w:line="240" w:lineRule="auto"/>
        <w:ind w:leftChars="0" w:left="0" w:rightChars="0" w:right="0"/>
        <w:contextualSpacing w:val="0"/>
        <w:mirrorIndents w:val="0"/>
        <w:jc w:val="left"/>
        <w:outlineLvl w:val="9"/>
      </w:pPr>
      <w:rPr>
        <w:rFonts w:asciiTheme="minorHAnsi" w:hAnsiTheme="minorHAnsi"/>
        <w:b/>
        <w:color w:val="auto"/>
        <w:sz w:val="24"/>
      </w:rPr>
      <w:tblPr/>
      <w:trPr>
        <w:tblHeader/>
      </w:trPr>
      <w:tcPr>
        <w:shd w:val="clear" w:color="auto" w:fill="0B3F47" w:themeFill="accent1"/>
        <w:vAlign w:val="bottom"/>
      </w:tcPr>
    </w:tblStylePr>
    <w:tblStylePr w:type="lastRow">
      <w:rPr>
        <w:rFonts w:asciiTheme="minorHAnsi" w:hAnsiTheme="minorHAnsi"/>
        <w:sz w:val="22"/>
      </w:rPr>
    </w:tblStylePr>
  </w:style>
  <w:style w:type="table" w:customStyle="1" w:styleId="Style1">
    <w:name w:val="Style1"/>
    <w:basedOn w:val="TableNormal"/>
    <w:uiPriority w:val="99"/>
    <w:rsid w:val="002F3DE7"/>
    <w:pPr>
      <w:spacing w:after="0" w:line="240" w:lineRule="auto"/>
    </w:pPr>
    <w:rPr>
      <w:rFonts w:ascii="Arial" w:hAnsi="Arial"/>
      <w:sz w:val="20"/>
    </w:rPr>
    <w:tblPr/>
    <w:tblStylePr w:type="firstCol">
      <w:rPr>
        <w:rFonts w:ascii="Arial" w:hAnsi="Arial"/>
        <w:b/>
        <w:sz w:val="20"/>
      </w:rPr>
      <w:tblPr/>
      <w:tcPr>
        <w:shd w:val="clear" w:color="auto" w:fill="9EA9B2" w:themeFill="text2" w:themeFillTint="66"/>
      </w:tcPr>
    </w:tblStylePr>
  </w:style>
  <w:style w:type="table" w:customStyle="1" w:styleId="Style2">
    <w:name w:val="Style2"/>
    <w:basedOn w:val="TableNormal"/>
    <w:uiPriority w:val="99"/>
    <w:rsid w:val="002F3DE7"/>
    <w:pPr>
      <w:spacing w:before="20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blStylePr w:type="firstRow">
      <w:pPr>
        <w:wordWrap/>
        <w:spacing w:beforeLines="0" w:before="120" w:beforeAutospacing="0" w:afterLines="0" w:after="120" w:afterAutospacing="0" w:line="300" w:lineRule="auto"/>
        <w:ind w:leftChars="0" w:left="0" w:rightChars="0" w:right="0"/>
        <w:contextualSpacing w:val="0"/>
        <w:mirrorIndents w:val="0"/>
        <w:jc w:val="center"/>
        <w:outlineLvl w:val="9"/>
      </w:pPr>
      <w:rPr>
        <w:rFonts w:ascii="Arial" w:hAnsi="Arial"/>
        <w:b w:val="0"/>
        <w:color w:val="FFFFFF" w:themeColor="background1"/>
        <w:sz w:val="20"/>
      </w:rPr>
      <w:tblPr/>
      <w:trPr>
        <w:cantSplit w:val="0"/>
        <w:tblHeader/>
      </w:trPr>
      <w:tcPr>
        <w:shd w:val="clear" w:color="auto" w:fill="9EA9B2" w:themeFill="text2" w:themeFillTint="66"/>
        <w:vAlign w:val="bottom"/>
      </w:tcPr>
    </w:tblStylePr>
    <w:tblStylePr w:type="lastRow">
      <w:rPr>
        <w:rFonts w:asciiTheme="minorHAnsi" w:hAnsiTheme="minorHAnsi"/>
        <w:sz w:val="22"/>
      </w:rPr>
    </w:tblStylePr>
    <w:tblStylePr w:type="firstCol">
      <w:rPr>
        <w:rFonts w:ascii="Arial" w:hAnsi="Arial"/>
        <w:b/>
        <w:sz w:val="20"/>
      </w:rPr>
      <w:tblPr/>
      <w:tcPr>
        <w:shd w:val="clear" w:color="auto" w:fill="9EA9B2" w:themeFill="text2" w:themeFillTint="66"/>
      </w:tcPr>
    </w:tblStylePr>
  </w:style>
  <w:style w:type="table" w:customStyle="1" w:styleId="Style3">
    <w:name w:val="Style3"/>
    <w:basedOn w:val="TableNormal"/>
    <w:uiPriority w:val="99"/>
    <w:rsid w:val="002F3DE7"/>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2F3DE7"/>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next w:val="Normal"/>
    <w:autoRedefine/>
    <w:uiPriority w:val="39"/>
    <w:unhideWhenUsed/>
    <w:rsid w:val="002F3DE7"/>
    <w:pPr>
      <w:tabs>
        <w:tab w:val="right" w:leader="dot" w:pos="9638"/>
      </w:tabs>
      <w:spacing w:before="60" w:after="0" w:line="240" w:lineRule="auto"/>
    </w:pPr>
    <w:rPr>
      <w:rFonts w:asciiTheme="minorHAnsi" w:eastAsia="Times New Roman" w:hAnsiTheme="minorHAnsi" w:cs="Arial"/>
      <w:b/>
      <w:noProof/>
      <w:color w:val="22272B" w:themeColor="text2"/>
      <w:kern w:val="22"/>
      <w:szCs w:val="32"/>
      <w:lang w:eastAsia="en-AU" w:bidi="en-US"/>
    </w:rPr>
  </w:style>
  <w:style w:type="paragraph" w:styleId="BalloonText">
    <w:name w:val="Balloon Text"/>
    <w:basedOn w:val="Normal"/>
    <w:link w:val="BalloonTextChar"/>
    <w:uiPriority w:val="99"/>
    <w:semiHidden/>
    <w:unhideWhenUsed/>
    <w:rsid w:val="002F3DE7"/>
    <w:rPr>
      <w:rFonts w:ascii="Tahoma" w:hAnsi="Tahoma" w:cs="Tahoma"/>
      <w:sz w:val="16"/>
      <w:szCs w:val="16"/>
    </w:rPr>
  </w:style>
  <w:style w:type="character" w:customStyle="1" w:styleId="BalloonTextChar">
    <w:name w:val="Balloon Text Char"/>
    <w:basedOn w:val="DefaultParagraphFont"/>
    <w:link w:val="BalloonText"/>
    <w:uiPriority w:val="99"/>
    <w:semiHidden/>
    <w:rsid w:val="002F3DE7"/>
    <w:rPr>
      <w:rFonts w:ascii="Tahoma" w:hAnsi="Tahoma" w:cs="Tahoma"/>
      <w:sz w:val="16"/>
      <w:szCs w:val="16"/>
    </w:rPr>
  </w:style>
  <w:style w:type="paragraph" w:styleId="TOCHeading">
    <w:name w:val="TOC Heading"/>
    <w:next w:val="Normal"/>
    <w:uiPriority w:val="39"/>
    <w:unhideWhenUsed/>
    <w:rsid w:val="002F3DE7"/>
    <w:pPr>
      <w:keepNext/>
      <w:keepLines/>
      <w:spacing w:after="120"/>
    </w:pPr>
    <w:rPr>
      <w:rFonts w:asciiTheme="minorHAnsi" w:eastAsiaTheme="majorEastAsia" w:hAnsiTheme="minorHAnsi" w:cs="Arial"/>
      <w:bCs/>
      <w:color w:val="0B3F47" w:themeColor="accent1"/>
      <w:sz w:val="48"/>
      <w:szCs w:val="40"/>
      <w:lang w:eastAsia="ja-JP"/>
    </w:rPr>
  </w:style>
  <w:style w:type="character" w:customStyle="1" w:styleId="Heading7Char">
    <w:name w:val="Heading 7 Char"/>
    <w:basedOn w:val="DefaultParagraphFont"/>
    <w:link w:val="Heading7"/>
    <w:uiPriority w:val="9"/>
    <w:semiHidden/>
    <w:rsid w:val="002F3DE7"/>
    <w:rPr>
      <w:rFonts w:asciiTheme="minorHAnsi" w:eastAsiaTheme="majorEastAsia" w:hAnsiTheme="minorHAnsi" w:cstheme="majorBidi"/>
      <w:i/>
      <w:iCs/>
    </w:rPr>
  </w:style>
  <w:style w:type="paragraph" w:styleId="Header">
    <w:name w:val="header"/>
    <w:link w:val="HeaderChar"/>
    <w:unhideWhenUsed/>
    <w:rsid w:val="002F3DE7"/>
    <w:pPr>
      <w:spacing w:before="120" w:after="120"/>
    </w:pPr>
    <w:rPr>
      <w:color w:val="7F7F7F" w:themeColor="text1" w:themeTint="80"/>
      <w:sz w:val="16"/>
      <w:szCs w:val="16"/>
    </w:rPr>
  </w:style>
  <w:style w:type="character" w:customStyle="1" w:styleId="HeaderChar">
    <w:name w:val="Header Char"/>
    <w:basedOn w:val="DefaultParagraphFont"/>
    <w:link w:val="Header"/>
    <w:rsid w:val="002F3DE7"/>
    <w:rPr>
      <w:color w:val="7F7F7F" w:themeColor="text1" w:themeTint="80"/>
      <w:sz w:val="16"/>
      <w:szCs w:val="16"/>
    </w:rPr>
  </w:style>
  <w:style w:type="paragraph" w:styleId="Footer">
    <w:name w:val="footer"/>
    <w:link w:val="FooterChar"/>
    <w:unhideWhenUsed/>
    <w:rsid w:val="002F3DE7"/>
    <w:pPr>
      <w:tabs>
        <w:tab w:val="right" w:pos="9780"/>
        <w:tab w:val="right" w:pos="15848"/>
      </w:tabs>
      <w:spacing w:before="360" w:after="120"/>
      <w:ind w:left="-142" w:right="-142"/>
      <w:contextualSpacing/>
    </w:pPr>
    <w:rPr>
      <w:rFonts w:asciiTheme="minorHAnsi" w:eastAsiaTheme="minorEastAsia" w:hAnsiTheme="minorHAnsi" w:cs="Arial"/>
      <w:noProof/>
      <w:color w:val="22272B" w:themeColor="text2"/>
      <w:kern w:val="22"/>
      <w:sz w:val="16"/>
      <w:szCs w:val="15"/>
      <w:lang w:bidi="en-US"/>
    </w:rPr>
  </w:style>
  <w:style w:type="character" w:customStyle="1" w:styleId="FooterChar">
    <w:name w:val="Footer Char"/>
    <w:basedOn w:val="DefaultParagraphFont"/>
    <w:link w:val="Footer"/>
    <w:rsid w:val="002F3DE7"/>
    <w:rPr>
      <w:rFonts w:asciiTheme="minorHAnsi" w:eastAsiaTheme="minorEastAsia" w:hAnsiTheme="minorHAnsi" w:cs="Arial"/>
      <w:noProof/>
      <w:color w:val="22272B" w:themeColor="text2"/>
      <w:kern w:val="22"/>
      <w:sz w:val="16"/>
      <w:szCs w:val="15"/>
      <w:lang w:bidi="en-US"/>
    </w:rPr>
  </w:style>
  <w:style w:type="paragraph" w:styleId="Caption">
    <w:name w:val="caption"/>
    <w:next w:val="Normal"/>
    <w:link w:val="CaptionChar"/>
    <w:uiPriority w:val="35"/>
    <w:unhideWhenUsed/>
    <w:qFormat/>
    <w:rsid w:val="002F3DE7"/>
    <w:pPr>
      <w:keepNext/>
      <w:spacing w:before="360" w:after="120"/>
      <w:contextualSpacing/>
    </w:pPr>
    <w:rPr>
      <w:rFonts w:asciiTheme="minorHAnsi" w:hAnsiTheme="minorHAnsi"/>
      <w:color w:val="495054" w:themeColor="accent2"/>
      <w:sz w:val="18"/>
      <w:szCs w:val="16"/>
    </w:rPr>
  </w:style>
  <w:style w:type="paragraph" w:styleId="Revision">
    <w:name w:val="Revision"/>
    <w:hidden/>
    <w:uiPriority w:val="99"/>
    <w:semiHidden/>
    <w:rsid w:val="002F3DE7"/>
    <w:pPr>
      <w:spacing w:after="0" w:line="240" w:lineRule="auto"/>
    </w:pPr>
  </w:style>
  <w:style w:type="character" w:styleId="FollowedHyperlink">
    <w:name w:val="FollowedHyperlink"/>
    <w:basedOn w:val="DefaultParagraphFont"/>
    <w:uiPriority w:val="99"/>
    <w:semiHidden/>
    <w:unhideWhenUsed/>
    <w:rsid w:val="002F3DE7"/>
    <w:rPr>
      <w:color w:val="800080" w:themeColor="followedHyperlink"/>
      <w:u w:val="single"/>
    </w:rPr>
  </w:style>
  <w:style w:type="paragraph" w:styleId="ListNumber">
    <w:name w:val="List Number"/>
    <w:basedOn w:val="Normal"/>
    <w:uiPriority w:val="99"/>
    <w:unhideWhenUsed/>
    <w:qFormat/>
    <w:rsid w:val="002F3DE7"/>
    <w:pPr>
      <w:numPr>
        <w:numId w:val="6"/>
      </w:numPr>
      <w:contextualSpacing/>
    </w:pPr>
    <w:rPr>
      <w:lang w:eastAsia="en-AU" w:bidi="en-US"/>
    </w:rPr>
  </w:style>
  <w:style w:type="character" w:customStyle="1" w:styleId="CaptionChar">
    <w:name w:val="Caption Char"/>
    <w:basedOn w:val="DefaultParagraphFont"/>
    <w:link w:val="Caption"/>
    <w:uiPriority w:val="35"/>
    <w:rsid w:val="002F3DE7"/>
    <w:rPr>
      <w:rFonts w:asciiTheme="minorHAnsi" w:hAnsiTheme="minorHAnsi"/>
      <w:color w:val="495054" w:themeColor="accent2"/>
      <w:sz w:val="18"/>
      <w:szCs w:val="16"/>
    </w:rPr>
  </w:style>
  <w:style w:type="paragraph" w:styleId="EndnoteText">
    <w:name w:val="endnote text"/>
    <w:basedOn w:val="Normal"/>
    <w:link w:val="EndnoteTextChar"/>
    <w:uiPriority w:val="99"/>
    <w:semiHidden/>
    <w:unhideWhenUsed/>
    <w:rsid w:val="002F3DE7"/>
    <w:pPr>
      <w:spacing w:before="120" w:after="120" w:line="240" w:lineRule="auto"/>
      <w:contextualSpacing/>
    </w:pPr>
    <w:rPr>
      <w:sz w:val="20"/>
    </w:rPr>
  </w:style>
  <w:style w:type="character" w:customStyle="1" w:styleId="EndnoteTextChar">
    <w:name w:val="Endnote Text Char"/>
    <w:basedOn w:val="DefaultParagraphFont"/>
    <w:link w:val="EndnoteText"/>
    <w:uiPriority w:val="99"/>
    <w:semiHidden/>
    <w:rsid w:val="002F3DE7"/>
    <w:rPr>
      <w:rFonts w:asciiTheme="minorHAnsi" w:hAnsiTheme="minorHAnsi"/>
      <w:sz w:val="20"/>
    </w:rPr>
  </w:style>
  <w:style w:type="character" w:styleId="EndnoteReference">
    <w:name w:val="endnote reference"/>
    <w:basedOn w:val="DefaultParagraphFont"/>
    <w:uiPriority w:val="99"/>
    <w:semiHidden/>
    <w:unhideWhenUsed/>
    <w:rsid w:val="002F3DE7"/>
    <w:rPr>
      <w:vertAlign w:val="superscript"/>
    </w:rPr>
  </w:style>
  <w:style w:type="paragraph" w:styleId="FootnoteText">
    <w:name w:val="footnote text"/>
    <w:link w:val="FootnoteTextChar"/>
    <w:uiPriority w:val="99"/>
    <w:semiHidden/>
    <w:unhideWhenUsed/>
    <w:rsid w:val="002F3DE7"/>
    <w:pPr>
      <w:spacing w:before="120" w:after="120" w:line="240" w:lineRule="auto"/>
      <w:contextualSpacing/>
    </w:pPr>
    <w:rPr>
      <w:sz w:val="20"/>
    </w:rPr>
  </w:style>
  <w:style w:type="character" w:customStyle="1" w:styleId="FootnoteTextChar">
    <w:name w:val="Footnote Text Char"/>
    <w:basedOn w:val="DefaultParagraphFont"/>
    <w:link w:val="FootnoteText"/>
    <w:uiPriority w:val="99"/>
    <w:semiHidden/>
    <w:rsid w:val="002F3DE7"/>
    <w:rPr>
      <w:sz w:val="20"/>
    </w:rPr>
  </w:style>
  <w:style w:type="character" w:styleId="FootnoteReference">
    <w:name w:val="footnote reference"/>
    <w:basedOn w:val="DefaultParagraphFont"/>
    <w:uiPriority w:val="99"/>
    <w:semiHidden/>
    <w:unhideWhenUsed/>
    <w:rsid w:val="002F3DE7"/>
    <w:rPr>
      <w:vertAlign w:val="superscript"/>
    </w:rPr>
  </w:style>
  <w:style w:type="character" w:styleId="CommentReference">
    <w:name w:val="annotation reference"/>
    <w:basedOn w:val="DefaultParagraphFont"/>
    <w:uiPriority w:val="99"/>
    <w:semiHidden/>
    <w:unhideWhenUsed/>
    <w:rsid w:val="002F3DE7"/>
    <w:rPr>
      <w:sz w:val="16"/>
      <w:szCs w:val="16"/>
    </w:rPr>
  </w:style>
  <w:style w:type="paragraph" w:styleId="CommentSubject">
    <w:name w:val="annotation subject"/>
    <w:basedOn w:val="Normal"/>
    <w:next w:val="Normal"/>
    <w:link w:val="CommentSubjectChar"/>
    <w:uiPriority w:val="99"/>
    <w:semiHidden/>
    <w:unhideWhenUsed/>
    <w:rsid w:val="002F3DE7"/>
    <w:pPr>
      <w:spacing w:line="240" w:lineRule="auto"/>
    </w:pPr>
    <w:rPr>
      <w:b/>
      <w:bCs/>
      <w:sz w:val="20"/>
    </w:rPr>
  </w:style>
  <w:style w:type="character" w:customStyle="1" w:styleId="CommentSubjectChar">
    <w:name w:val="Comment Subject Char"/>
    <w:basedOn w:val="DefaultParagraphFont"/>
    <w:link w:val="CommentSubject"/>
    <w:uiPriority w:val="99"/>
    <w:semiHidden/>
    <w:rsid w:val="002F3DE7"/>
    <w:rPr>
      <w:rFonts w:asciiTheme="minorHAnsi" w:hAnsiTheme="minorHAnsi"/>
      <w:b/>
      <w:bCs/>
      <w:sz w:val="20"/>
    </w:rPr>
  </w:style>
  <w:style w:type="table" w:customStyle="1" w:styleId="StyleTD">
    <w:name w:val="StyleTD"/>
    <w:basedOn w:val="TableNormal"/>
    <w:uiPriority w:val="99"/>
    <w:rsid w:val="002F3DE7"/>
    <w:pPr>
      <w:spacing w:before="120" w:after="120" w:line="300" w:lineRule="auto"/>
    </w:pPr>
    <w:tblPr/>
    <w:tcPr>
      <w:vAlign w:val="center"/>
    </w:tcPr>
  </w:style>
  <w:style w:type="table" w:styleId="GridTable1Light">
    <w:name w:val="Grid Table 1 Light"/>
    <w:basedOn w:val="TableNormal"/>
    <w:uiPriority w:val="46"/>
    <w:rsid w:val="002F3DE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2F3DE7"/>
    <w:pPr>
      <w:spacing w:after="0" w:line="240" w:lineRule="auto"/>
    </w:pPr>
    <w:tblPr/>
  </w:style>
  <w:style w:type="table" w:styleId="TableGridLight">
    <w:name w:val="Grid Table Light"/>
    <w:aliases w:val="Table QR code"/>
    <w:basedOn w:val="TableNormal"/>
    <w:uiPriority w:val="40"/>
    <w:rsid w:val="002F3DE7"/>
    <w:pPr>
      <w:spacing w:before="200" w:line="240" w:lineRule="auto"/>
    </w:pPr>
    <w:rPr>
      <w:rFonts w:ascii="Arial" w:hAnsi="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CellMar>
        <w:left w:w="142" w:type="dxa"/>
        <w:right w:w="142" w:type="dxa"/>
      </w:tblCellMar>
    </w:tblPr>
    <w:trPr>
      <w:cantSplit/>
    </w:trPr>
    <w:tcPr>
      <w:vAlign w:val="center"/>
    </w:tcPr>
    <w:tblStylePr w:type="firstRow">
      <w:pPr>
        <w:wordWrap/>
        <w:spacing w:beforeLines="0" w:before="0" w:beforeAutospacing="0" w:afterLines="0" w:after="0" w:afterAutospacing="0" w:line="240" w:lineRule="auto"/>
        <w:contextualSpacing w:val="0"/>
        <w:jc w:val="left"/>
      </w:pPr>
      <w:tblPr/>
      <w:trPr>
        <w:cantSplit w:val="0"/>
        <w:tblHeader/>
      </w:trPr>
      <w:tcPr>
        <w:tcBorders>
          <w:top w:val="nil"/>
          <w:left w:val="nil"/>
          <w:bottom w:val="nil"/>
          <w:right w:val="nil"/>
          <w:insideH w:val="nil"/>
          <w:insideV w:val="nil"/>
          <w:tl2br w:val="nil"/>
          <w:tr2bl w:val="nil"/>
        </w:tcBorders>
        <w:vAlign w:val="bottom"/>
      </w:tcPr>
    </w:tblStylePr>
    <w:tblStylePr w:type="firstCol">
      <w:pPr>
        <w:wordWrap/>
        <w:spacing w:beforeLines="0" w:before="200" w:beforeAutospacing="0" w:afterLines="0" w:after="200" w:afterAutospacing="0" w:line="240" w:lineRule="auto"/>
        <w:contextualSpacing w:val="0"/>
        <w:jc w:val="center"/>
      </w:pPr>
      <w:tblPr/>
      <w:trPr>
        <w:cantSplit w:val="0"/>
      </w:trPr>
      <w:tcPr>
        <w:vAlign w:val="top"/>
      </w:tcPr>
    </w:tblStylePr>
    <w:tblStylePr w:type="lastCol">
      <w:pPr>
        <w:wordWrap/>
        <w:spacing w:beforeLines="0" w:before="200" w:beforeAutospacing="0" w:afterLines="0" w:after="200" w:afterAutospacing="0" w:line="240" w:lineRule="auto"/>
        <w:contextualSpacing w:val="0"/>
        <w:jc w:val="left"/>
      </w:pPr>
      <w:tblPr/>
      <w:trPr>
        <w:cantSplit w:val="0"/>
      </w:trPr>
    </w:tblStylePr>
  </w:style>
  <w:style w:type="table" w:styleId="TableGrid1">
    <w:name w:val="Table Grid 1"/>
    <w:basedOn w:val="TableNormal"/>
    <w:uiPriority w:val="99"/>
    <w:semiHidden/>
    <w:unhideWhenUsed/>
    <w:rsid w:val="002F3DE7"/>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numbering" w:customStyle="1" w:styleId="ListNumbers">
    <w:name w:val="List Numbers"/>
    <w:uiPriority w:val="99"/>
    <w:rsid w:val="002F3DE7"/>
    <w:pPr>
      <w:numPr>
        <w:numId w:val="17"/>
      </w:numPr>
    </w:pPr>
  </w:style>
  <w:style w:type="paragraph" w:styleId="BodyTextIndent">
    <w:name w:val="Body Text Indent"/>
    <w:basedOn w:val="Normal"/>
    <w:link w:val="BodyTextIndentChar"/>
    <w:uiPriority w:val="99"/>
    <w:semiHidden/>
    <w:unhideWhenUsed/>
    <w:rsid w:val="002F3DE7"/>
    <w:pPr>
      <w:spacing w:after="120"/>
      <w:ind w:left="283"/>
    </w:pPr>
  </w:style>
  <w:style w:type="character" w:customStyle="1" w:styleId="BodyTextIndentChar">
    <w:name w:val="Body Text Indent Char"/>
    <w:basedOn w:val="DefaultParagraphFont"/>
    <w:link w:val="BodyTextIndent"/>
    <w:uiPriority w:val="99"/>
    <w:semiHidden/>
    <w:rsid w:val="002F3DE7"/>
    <w:rPr>
      <w:rFonts w:asciiTheme="minorHAnsi" w:hAnsiTheme="minorHAnsi"/>
    </w:rPr>
  </w:style>
  <w:style w:type="character" w:styleId="UnresolvedMention">
    <w:name w:val="Unresolved Mention"/>
    <w:basedOn w:val="DefaultParagraphFont"/>
    <w:uiPriority w:val="99"/>
    <w:semiHidden/>
    <w:unhideWhenUsed/>
    <w:rsid w:val="002F3DE7"/>
    <w:rPr>
      <w:color w:val="605E5C"/>
      <w:shd w:val="clear" w:color="auto" w:fill="E1DFDD"/>
    </w:rPr>
  </w:style>
  <w:style w:type="paragraph" w:customStyle="1" w:styleId="InputBoxSml">
    <w:name w:val="Input Box Sml"/>
    <w:rsid w:val="002F3DE7"/>
    <w:pPr>
      <w:framePr w:w="9356" w:h="1134" w:vSpace="113" w:wrap="around" w:vAnchor="text" w:hAnchor="margin" w:xAlign="center" w:y="1"/>
      <w:pBdr>
        <w:top w:val="single" w:sz="8" w:space="6" w:color="0B3F47" w:themeColor="accent1"/>
        <w:left w:val="single" w:sz="8" w:space="4" w:color="0B3F47" w:themeColor="accent1"/>
        <w:bottom w:val="single" w:sz="8" w:space="6" w:color="0B3F47" w:themeColor="accent1"/>
        <w:right w:val="single" w:sz="8" w:space="4" w:color="0B3F47" w:themeColor="accent1"/>
      </w:pBdr>
      <w:spacing w:after="120"/>
    </w:pPr>
    <w:rPr>
      <w:rFonts w:cstheme="minorHAnsi"/>
    </w:rPr>
  </w:style>
  <w:style w:type="character" w:styleId="PlaceholderText">
    <w:name w:val="Placeholder Text"/>
    <w:basedOn w:val="DefaultParagraphFont"/>
    <w:uiPriority w:val="99"/>
    <w:semiHidden/>
    <w:rsid w:val="002F3DE7"/>
    <w:rPr>
      <w:color w:val="808080"/>
    </w:rPr>
  </w:style>
  <w:style w:type="paragraph" w:customStyle="1" w:styleId="Coverfineprint">
    <w:name w:val="Cover fine print"/>
    <w:link w:val="CoverfineprintChar"/>
    <w:rsid w:val="002F3DE7"/>
    <w:pPr>
      <w:tabs>
        <w:tab w:val="left" w:pos="1985"/>
      </w:tabs>
      <w:spacing w:before="240" w:after="240"/>
      <w:textboxTightWrap w:val="allLines"/>
    </w:pPr>
    <w:rPr>
      <w:rFonts w:asciiTheme="minorHAnsi" w:eastAsiaTheme="minorEastAsia" w:hAnsiTheme="minorHAnsi"/>
      <w:sz w:val="20"/>
      <w:lang w:eastAsia="en-AU" w:bidi="en-US"/>
    </w:rPr>
  </w:style>
  <w:style w:type="character" w:customStyle="1" w:styleId="CoverfineprintChar">
    <w:name w:val="Cover fine print Char"/>
    <w:basedOn w:val="DefaultParagraphFont"/>
    <w:link w:val="Coverfineprint"/>
    <w:rsid w:val="002F3DE7"/>
    <w:rPr>
      <w:rFonts w:asciiTheme="minorHAnsi" w:eastAsiaTheme="minorEastAsia" w:hAnsiTheme="minorHAnsi"/>
      <w:sz w:val="20"/>
      <w:lang w:eastAsia="en-AU" w:bidi="en-US"/>
    </w:rPr>
  </w:style>
  <w:style w:type="character" w:styleId="Strong">
    <w:name w:val="Strong"/>
    <w:uiPriority w:val="22"/>
    <w:qFormat/>
    <w:rsid w:val="002F3DE7"/>
    <w:rPr>
      <w:b/>
      <w:bCs/>
    </w:rPr>
  </w:style>
  <w:style w:type="paragraph" w:styleId="NoSpacing">
    <w:name w:val="No Spacing"/>
    <w:uiPriority w:val="1"/>
    <w:rsid w:val="002F3DE7"/>
    <w:pPr>
      <w:spacing w:after="0" w:line="240" w:lineRule="auto"/>
    </w:pPr>
    <w:rPr>
      <w:rFonts w:asciiTheme="minorHAnsi" w:hAnsiTheme="minorHAnsi"/>
    </w:rPr>
  </w:style>
  <w:style w:type="paragraph" w:customStyle="1" w:styleId="InputBoxLarge">
    <w:name w:val="Input Box Large"/>
    <w:basedOn w:val="InputBoxSml"/>
    <w:rsid w:val="002F3DE7"/>
    <w:pPr>
      <w:framePr w:h="4536" w:wrap="around"/>
    </w:pPr>
  </w:style>
  <w:style w:type="paragraph" w:customStyle="1" w:styleId="HeadingDecorative">
    <w:name w:val="Heading Decorative"/>
    <w:rsid w:val="002F3DE7"/>
    <w:pPr>
      <w:keepNext/>
      <w:keepLines/>
      <w:pBdr>
        <w:top w:val="single" w:sz="8" w:space="8" w:color="0B3F47" w:themeColor="accent1"/>
        <w:left w:val="single" w:sz="8" w:space="4" w:color="0B3F47" w:themeColor="accent1"/>
        <w:bottom w:val="single" w:sz="8" w:space="8" w:color="0B3F47" w:themeColor="accent1"/>
        <w:right w:val="single" w:sz="8" w:space="4" w:color="0B3F47" w:themeColor="accent1"/>
      </w:pBdr>
      <w:tabs>
        <w:tab w:val="left" w:pos="284"/>
        <w:tab w:val="left" w:pos="1049"/>
      </w:tabs>
      <w:spacing w:before="480" w:after="240" w:line="240" w:lineRule="auto"/>
      <w:ind w:left="113" w:right="113"/>
    </w:pPr>
    <w:rPr>
      <w:rFonts w:asciiTheme="minorHAnsi" w:eastAsia="Times New Roman" w:hAnsiTheme="minorHAnsi" w:cstheme="minorHAnsi"/>
      <w:color w:val="0B3F47" w:themeColor="accent1"/>
      <w:kern w:val="22"/>
      <w:sz w:val="40"/>
      <w:szCs w:val="48"/>
      <w:lang w:eastAsia="en-AU"/>
    </w:rPr>
  </w:style>
  <w:style w:type="paragraph" w:customStyle="1" w:styleId="ListNoActivity">
    <w:name w:val="List No. Activity"/>
    <w:rsid w:val="002F3DE7"/>
    <w:pPr>
      <w:keepNext/>
      <w:keepLines/>
      <w:numPr>
        <w:numId w:val="1"/>
      </w:numPr>
      <w:spacing w:before="360" w:after="120"/>
      <w:ind w:left="357" w:hanging="357"/>
    </w:pPr>
    <w:rPr>
      <w:rFonts w:asciiTheme="minorHAnsi" w:hAnsiTheme="minorHAnsi"/>
      <w:lang w:eastAsia="en-AU"/>
    </w:rPr>
  </w:style>
  <w:style w:type="paragraph" w:customStyle="1" w:styleId="InputBoxMed">
    <w:name w:val="Input Box Med"/>
    <w:basedOn w:val="InputBoxSml"/>
    <w:rsid w:val="002F3DE7"/>
    <w:pPr>
      <w:framePr w:h="2268" w:wrap="around"/>
    </w:pPr>
  </w:style>
  <w:style w:type="paragraph" w:customStyle="1" w:styleId="Notebox">
    <w:name w:val="Note box"/>
    <w:qFormat/>
    <w:rsid w:val="002F3DE7"/>
    <w:pPr>
      <w:pBdr>
        <w:top w:val="single" w:sz="8" w:space="8" w:color="E6E9EB" w:themeColor="text2" w:themeTint="1A"/>
        <w:left w:val="single" w:sz="36" w:space="12" w:color="0B3F47" w:themeColor="accent1"/>
        <w:bottom w:val="single" w:sz="8" w:space="8" w:color="E6E9EB" w:themeColor="text2" w:themeTint="1A"/>
        <w:right w:val="single" w:sz="8" w:space="12" w:color="E6E9EB" w:themeColor="text2" w:themeTint="1A"/>
      </w:pBdr>
      <w:shd w:val="clear" w:color="0B3F47" w:fill="E6E9EB" w:themeFill="text2" w:themeFillTint="1A"/>
      <w:spacing w:before="200"/>
      <w:ind w:left="340" w:right="284"/>
    </w:pPr>
    <w:rPr>
      <w:rFonts w:asciiTheme="minorHAnsi" w:eastAsia="Calibri" w:hAnsiTheme="minorHAnsi" w:cs="Arial"/>
      <w:szCs w:val="22"/>
      <w:lang w:eastAsia="en-AU"/>
    </w:rPr>
  </w:style>
  <w:style w:type="paragraph" w:styleId="Bibliography">
    <w:name w:val="Bibliography"/>
    <w:basedOn w:val="Normal"/>
    <w:next w:val="Normal"/>
    <w:uiPriority w:val="37"/>
    <w:unhideWhenUsed/>
    <w:rsid w:val="002F3DE7"/>
    <w:pPr>
      <w:ind w:left="720" w:hanging="720"/>
    </w:pPr>
  </w:style>
  <w:style w:type="table" w:styleId="PlainTable1">
    <w:name w:val="Plain Table 1"/>
    <w:basedOn w:val="TableNormal"/>
    <w:uiPriority w:val="41"/>
    <w:rsid w:val="002F3DE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1">
    <w:name w:val="Table Simple 1"/>
    <w:basedOn w:val="TableNormal"/>
    <w:uiPriority w:val="99"/>
    <w:semiHidden/>
    <w:unhideWhenUsed/>
    <w:rsid w:val="002F3DE7"/>
    <w:pPr>
      <w:keepLines/>
      <w:spacing w:before="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Quotelong">
    <w:name w:val="Quote long"/>
    <w:basedOn w:val="Normal"/>
    <w:qFormat/>
    <w:rsid w:val="002F3DE7"/>
    <w:pPr>
      <w:pBdr>
        <w:top w:val="single" w:sz="8" w:space="4" w:color="F2F2F2" w:themeColor="background1" w:themeShade="F2"/>
        <w:left w:val="single" w:sz="8" w:space="6" w:color="F2F2F2" w:themeColor="background1" w:themeShade="F2"/>
        <w:bottom w:val="single" w:sz="8" w:space="4" w:color="F2F2F2" w:themeColor="background1" w:themeShade="F2"/>
        <w:right w:val="single" w:sz="8" w:space="6" w:color="F2F2F2" w:themeColor="background1" w:themeShade="F2"/>
      </w:pBdr>
      <w:shd w:val="clear" w:color="auto" w:fill="F2F2F2" w:themeFill="background1" w:themeFillShade="F2"/>
      <w:ind w:left="425" w:right="425"/>
    </w:pPr>
    <w:rPr>
      <w:color w:val="000000" w:themeColor="text1"/>
      <w:lang w:eastAsia="en-AU"/>
    </w:rPr>
  </w:style>
  <w:style w:type="paragraph" w:customStyle="1" w:styleId="ListBulletParagraph">
    <w:name w:val="List Bullet Paragraph"/>
    <w:basedOn w:val="Normal"/>
    <w:rsid w:val="002F3DE7"/>
    <w:pPr>
      <w:numPr>
        <w:numId w:val="4"/>
      </w:numPr>
      <w:spacing w:line="240" w:lineRule="auto"/>
    </w:pPr>
  </w:style>
  <w:style w:type="paragraph" w:customStyle="1" w:styleId="TableListNumber">
    <w:name w:val="Table List Number"/>
    <w:qFormat/>
    <w:rsid w:val="002F3DE7"/>
    <w:pPr>
      <w:numPr>
        <w:numId w:val="3"/>
      </w:numPr>
      <w:spacing w:before="200"/>
    </w:pPr>
    <w:rPr>
      <w:rFonts w:asciiTheme="minorHAnsi" w:hAnsiTheme="minorHAnsi"/>
    </w:rPr>
  </w:style>
  <w:style w:type="paragraph" w:customStyle="1" w:styleId="TableListLetter">
    <w:name w:val="Table List Letter"/>
    <w:qFormat/>
    <w:rsid w:val="002F3DE7"/>
    <w:pPr>
      <w:numPr>
        <w:numId w:val="2"/>
      </w:numPr>
      <w:spacing w:before="200"/>
      <w:ind w:left="357" w:hanging="357"/>
    </w:pPr>
    <w:rPr>
      <w:rFonts w:asciiTheme="minorHAnsi" w:hAnsiTheme="minorHAnsi"/>
    </w:rPr>
  </w:style>
  <w:style w:type="character" w:styleId="Emphasis">
    <w:name w:val="Emphasis"/>
    <w:basedOn w:val="DefaultParagraphFont"/>
    <w:uiPriority w:val="20"/>
    <w:qFormat/>
    <w:rsid w:val="002F3DE7"/>
    <w:rPr>
      <w:i/>
      <w:iCs/>
    </w:rPr>
  </w:style>
  <w:style w:type="paragraph" w:customStyle="1" w:styleId="HeadingAnswersActivity">
    <w:name w:val="Heading Answers Activity"/>
    <w:qFormat/>
    <w:rsid w:val="002F3DE7"/>
    <w:pPr>
      <w:keepNext/>
      <w:keepLines/>
      <w:pBdr>
        <w:top w:val="single" w:sz="8" w:space="4" w:color="7F7F7F"/>
      </w:pBdr>
      <w:spacing w:before="360" w:line="240" w:lineRule="auto"/>
    </w:pPr>
    <w:rPr>
      <w:rFonts w:eastAsia="Calibri" w:cs="Arial"/>
      <w:b/>
      <w:color w:val="0B3F47"/>
      <w:sz w:val="28"/>
      <w:szCs w:val="28"/>
    </w:rPr>
  </w:style>
  <w:style w:type="paragraph" w:customStyle="1" w:styleId="Statementtext">
    <w:name w:val="Statement text"/>
    <w:basedOn w:val="Normal"/>
    <w:rsid w:val="002F3DE7"/>
    <w:pPr>
      <w:keepLines/>
      <w:ind w:left="720" w:right="720"/>
      <w:mirrorIndents/>
    </w:pPr>
    <w:rPr>
      <w:iCs/>
    </w:rPr>
  </w:style>
  <w:style w:type="paragraph" w:customStyle="1" w:styleId="Standouttext">
    <w:name w:val="Standout text"/>
    <w:qFormat/>
    <w:rsid w:val="002F3DE7"/>
    <w:pPr>
      <w:keepLines/>
      <w:pBdr>
        <w:top w:val="single" w:sz="4" w:space="12" w:color="0B3F47" w:themeColor="accent1"/>
        <w:left w:val="single" w:sz="4" w:space="12" w:color="FFFFFF" w:themeColor="background1"/>
        <w:bottom w:val="single" w:sz="4" w:space="12" w:color="0B3F47" w:themeColor="accent1"/>
        <w:right w:val="single" w:sz="4" w:space="12" w:color="FFFFFF" w:themeColor="background1"/>
      </w:pBdr>
      <w:spacing w:before="360" w:after="360" w:line="240" w:lineRule="auto"/>
      <w:ind w:left="851" w:right="851"/>
      <w:contextualSpacing/>
      <w:jc w:val="center"/>
    </w:pPr>
    <w:rPr>
      <w:rFonts w:asciiTheme="minorHAnsi" w:eastAsia="Calibri" w:hAnsiTheme="minorHAnsi" w:cs="Calibri"/>
      <w:i/>
      <w:iCs/>
      <w:sz w:val="28"/>
      <w:szCs w:val="28"/>
    </w:rPr>
  </w:style>
  <w:style w:type="paragraph" w:customStyle="1" w:styleId="CaptionFigure">
    <w:name w:val="Caption Figure"/>
    <w:qFormat/>
    <w:rsid w:val="002F3DE7"/>
    <w:pPr>
      <w:spacing w:before="120" w:after="360"/>
      <w:contextualSpacing/>
    </w:pPr>
    <w:rPr>
      <w:rFonts w:asciiTheme="minorHAnsi" w:hAnsiTheme="minorHAnsi"/>
      <w:color w:val="495054" w:themeColor="accent2"/>
      <w:sz w:val="18"/>
      <w:szCs w:val="16"/>
    </w:rPr>
  </w:style>
  <w:style w:type="paragraph" w:customStyle="1" w:styleId="Heading1LessonTitle">
    <w:name w:val="Heading 1 Lesson Title"/>
    <w:basedOn w:val="Heading1"/>
    <w:rsid w:val="002F3DE7"/>
    <w:pPr>
      <w:framePr w:w="9639" w:h="1637" w:hRule="exact" w:vSpace="567" w:wrap="notBeside" w:vAnchor="margin" w:hAnchor="text"/>
      <w:pBdr>
        <w:left w:val="none" w:sz="0" w:space="0" w:color="auto"/>
      </w:pBdr>
      <w:spacing w:after="240" w:line="600" w:lineRule="exact"/>
    </w:pPr>
    <w:rPr>
      <w:rFonts w:ascii="Calibri" w:eastAsiaTheme="minorHAnsi" w:hAnsi="Calibri" w:cstheme="minorBidi"/>
      <w:szCs w:val="56"/>
    </w:rPr>
  </w:style>
  <w:style w:type="paragraph" w:customStyle="1" w:styleId="ListLetter">
    <w:name w:val="List Letter"/>
    <w:basedOn w:val="Normal"/>
    <w:qFormat/>
    <w:rsid w:val="002F3DE7"/>
    <w:pPr>
      <w:numPr>
        <w:numId w:val="5"/>
      </w:numPr>
      <w:ind w:left="714" w:hanging="357"/>
      <w:contextualSpacing/>
    </w:pPr>
  </w:style>
  <w:style w:type="paragraph" w:styleId="CommentText">
    <w:name w:val="annotation text"/>
    <w:basedOn w:val="Normal"/>
    <w:link w:val="CommentTextChar"/>
    <w:uiPriority w:val="99"/>
    <w:unhideWhenUsed/>
    <w:rsid w:val="008E12C6"/>
    <w:pPr>
      <w:spacing w:line="240" w:lineRule="auto"/>
    </w:pPr>
    <w:rPr>
      <w:sz w:val="20"/>
      <w:szCs w:val="20"/>
    </w:rPr>
  </w:style>
  <w:style w:type="character" w:customStyle="1" w:styleId="CommentTextChar">
    <w:name w:val="Comment Text Char"/>
    <w:basedOn w:val="DefaultParagraphFont"/>
    <w:link w:val="CommentText"/>
    <w:uiPriority w:val="99"/>
    <w:rsid w:val="008E12C6"/>
    <w:rPr>
      <w:rFonts w:asciiTheme="minorHAnsi" w:hAnsiTheme="minorHAnsi"/>
      <w:sz w:val="20"/>
      <w:szCs w:val="20"/>
    </w:rPr>
  </w:style>
  <w:style w:type="paragraph" w:styleId="ListParagraph">
    <w:name w:val="List Paragraph"/>
    <w:basedOn w:val="Normal"/>
    <w:link w:val="ListParagraphChar"/>
    <w:uiPriority w:val="34"/>
    <w:rsid w:val="003C2453"/>
    <w:pPr>
      <w:ind w:left="714" w:hanging="357"/>
      <w:contextualSpacing/>
    </w:pPr>
    <w:rPr>
      <w:rFonts w:ascii="Calibri" w:hAnsi="Calibri"/>
    </w:rPr>
  </w:style>
  <w:style w:type="character" w:customStyle="1" w:styleId="ListParagraphChar">
    <w:name w:val="List Paragraph Char"/>
    <w:basedOn w:val="DefaultParagraphFont"/>
    <w:link w:val="ListParagraph"/>
    <w:uiPriority w:val="34"/>
    <w:rsid w:val="003C2453"/>
  </w:style>
  <w:style w:type="character" w:styleId="Mention">
    <w:name w:val="Mention"/>
    <w:basedOn w:val="DefaultParagraphFont"/>
    <w:uiPriority w:val="99"/>
    <w:unhideWhenUsed/>
    <w:rsid w:val="00AC1B3F"/>
    <w:rPr>
      <w:color w:val="2B579A"/>
      <w:shd w:val="clear" w:color="auto" w:fill="E1DFDD"/>
    </w:rPr>
  </w:style>
  <w:style w:type="paragraph" w:customStyle="1" w:styleId="TableText">
    <w:name w:val="Table Text"/>
    <w:qFormat/>
    <w:rsid w:val="00457153"/>
    <w:pPr>
      <w:spacing w:before="120" w:after="120" w:line="264" w:lineRule="auto"/>
    </w:pPr>
    <w:rPr>
      <w:rFonts w:eastAsiaTheme="minorEastAsia"/>
      <w:kern w:val="22"/>
      <w:szCs w:val="1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91429">
      <w:bodyDiv w:val="1"/>
      <w:marLeft w:val="0"/>
      <w:marRight w:val="0"/>
      <w:marTop w:val="0"/>
      <w:marBottom w:val="0"/>
      <w:divBdr>
        <w:top w:val="none" w:sz="0" w:space="0" w:color="auto"/>
        <w:left w:val="none" w:sz="0" w:space="0" w:color="auto"/>
        <w:bottom w:val="none" w:sz="0" w:space="0" w:color="auto"/>
        <w:right w:val="none" w:sz="0" w:space="0" w:color="auto"/>
      </w:divBdr>
    </w:div>
    <w:div w:id="8723126">
      <w:bodyDiv w:val="1"/>
      <w:marLeft w:val="0"/>
      <w:marRight w:val="0"/>
      <w:marTop w:val="0"/>
      <w:marBottom w:val="0"/>
      <w:divBdr>
        <w:top w:val="none" w:sz="0" w:space="0" w:color="auto"/>
        <w:left w:val="none" w:sz="0" w:space="0" w:color="auto"/>
        <w:bottom w:val="none" w:sz="0" w:space="0" w:color="auto"/>
        <w:right w:val="none" w:sz="0" w:space="0" w:color="auto"/>
      </w:divBdr>
    </w:div>
    <w:div w:id="12925399">
      <w:bodyDiv w:val="1"/>
      <w:marLeft w:val="0"/>
      <w:marRight w:val="0"/>
      <w:marTop w:val="0"/>
      <w:marBottom w:val="0"/>
      <w:divBdr>
        <w:top w:val="none" w:sz="0" w:space="0" w:color="auto"/>
        <w:left w:val="none" w:sz="0" w:space="0" w:color="auto"/>
        <w:bottom w:val="none" w:sz="0" w:space="0" w:color="auto"/>
        <w:right w:val="none" w:sz="0" w:space="0" w:color="auto"/>
      </w:divBdr>
    </w:div>
    <w:div w:id="13725734">
      <w:bodyDiv w:val="1"/>
      <w:marLeft w:val="0"/>
      <w:marRight w:val="0"/>
      <w:marTop w:val="0"/>
      <w:marBottom w:val="0"/>
      <w:divBdr>
        <w:top w:val="none" w:sz="0" w:space="0" w:color="auto"/>
        <w:left w:val="none" w:sz="0" w:space="0" w:color="auto"/>
        <w:bottom w:val="none" w:sz="0" w:space="0" w:color="auto"/>
        <w:right w:val="none" w:sz="0" w:space="0" w:color="auto"/>
      </w:divBdr>
    </w:div>
    <w:div w:id="39673979">
      <w:bodyDiv w:val="1"/>
      <w:marLeft w:val="0"/>
      <w:marRight w:val="0"/>
      <w:marTop w:val="0"/>
      <w:marBottom w:val="0"/>
      <w:divBdr>
        <w:top w:val="none" w:sz="0" w:space="0" w:color="auto"/>
        <w:left w:val="none" w:sz="0" w:space="0" w:color="auto"/>
        <w:bottom w:val="none" w:sz="0" w:space="0" w:color="auto"/>
        <w:right w:val="none" w:sz="0" w:space="0" w:color="auto"/>
      </w:divBdr>
    </w:div>
    <w:div w:id="40594265">
      <w:bodyDiv w:val="1"/>
      <w:marLeft w:val="0"/>
      <w:marRight w:val="0"/>
      <w:marTop w:val="0"/>
      <w:marBottom w:val="0"/>
      <w:divBdr>
        <w:top w:val="none" w:sz="0" w:space="0" w:color="auto"/>
        <w:left w:val="none" w:sz="0" w:space="0" w:color="auto"/>
        <w:bottom w:val="none" w:sz="0" w:space="0" w:color="auto"/>
        <w:right w:val="none" w:sz="0" w:space="0" w:color="auto"/>
      </w:divBdr>
    </w:div>
    <w:div w:id="41368858">
      <w:bodyDiv w:val="1"/>
      <w:marLeft w:val="0"/>
      <w:marRight w:val="0"/>
      <w:marTop w:val="0"/>
      <w:marBottom w:val="0"/>
      <w:divBdr>
        <w:top w:val="none" w:sz="0" w:space="0" w:color="auto"/>
        <w:left w:val="none" w:sz="0" w:space="0" w:color="auto"/>
        <w:bottom w:val="none" w:sz="0" w:space="0" w:color="auto"/>
        <w:right w:val="none" w:sz="0" w:space="0" w:color="auto"/>
      </w:divBdr>
    </w:div>
    <w:div w:id="50465390">
      <w:bodyDiv w:val="1"/>
      <w:marLeft w:val="0"/>
      <w:marRight w:val="0"/>
      <w:marTop w:val="0"/>
      <w:marBottom w:val="0"/>
      <w:divBdr>
        <w:top w:val="none" w:sz="0" w:space="0" w:color="auto"/>
        <w:left w:val="none" w:sz="0" w:space="0" w:color="auto"/>
        <w:bottom w:val="none" w:sz="0" w:space="0" w:color="auto"/>
        <w:right w:val="none" w:sz="0" w:space="0" w:color="auto"/>
      </w:divBdr>
    </w:div>
    <w:div w:id="53621853">
      <w:bodyDiv w:val="1"/>
      <w:marLeft w:val="0"/>
      <w:marRight w:val="0"/>
      <w:marTop w:val="0"/>
      <w:marBottom w:val="0"/>
      <w:divBdr>
        <w:top w:val="none" w:sz="0" w:space="0" w:color="auto"/>
        <w:left w:val="none" w:sz="0" w:space="0" w:color="auto"/>
        <w:bottom w:val="none" w:sz="0" w:space="0" w:color="auto"/>
        <w:right w:val="none" w:sz="0" w:space="0" w:color="auto"/>
      </w:divBdr>
    </w:div>
    <w:div w:id="58676154">
      <w:bodyDiv w:val="1"/>
      <w:marLeft w:val="0"/>
      <w:marRight w:val="0"/>
      <w:marTop w:val="0"/>
      <w:marBottom w:val="0"/>
      <w:divBdr>
        <w:top w:val="none" w:sz="0" w:space="0" w:color="auto"/>
        <w:left w:val="none" w:sz="0" w:space="0" w:color="auto"/>
        <w:bottom w:val="none" w:sz="0" w:space="0" w:color="auto"/>
        <w:right w:val="none" w:sz="0" w:space="0" w:color="auto"/>
      </w:divBdr>
    </w:div>
    <w:div w:id="59863906">
      <w:bodyDiv w:val="1"/>
      <w:marLeft w:val="0"/>
      <w:marRight w:val="0"/>
      <w:marTop w:val="0"/>
      <w:marBottom w:val="0"/>
      <w:divBdr>
        <w:top w:val="none" w:sz="0" w:space="0" w:color="auto"/>
        <w:left w:val="none" w:sz="0" w:space="0" w:color="auto"/>
        <w:bottom w:val="none" w:sz="0" w:space="0" w:color="auto"/>
        <w:right w:val="none" w:sz="0" w:space="0" w:color="auto"/>
      </w:divBdr>
    </w:div>
    <w:div w:id="68160126">
      <w:bodyDiv w:val="1"/>
      <w:marLeft w:val="0"/>
      <w:marRight w:val="0"/>
      <w:marTop w:val="0"/>
      <w:marBottom w:val="0"/>
      <w:divBdr>
        <w:top w:val="none" w:sz="0" w:space="0" w:color="auto"/>
        <w:left w:val="none" w:sz="0" w:space="0" w:color="auto"/>
        <w:bottom w:val="none" w:sz="0" w:space="0" w:color="auto"/>
        <w:right w:val="none" w:sz="0" w:space="0" w:color="auto"/>
      </w:divBdr>
    </w:div>
    <w:div w:id="72901534">
      <w:bodyDiv w:val="1"/>
      <w:marLeft w:val="0"/>
      <w:marRight w:val="0"/>
      <w:marTop w:val="0"/>
      <w:marBottom w:val="0"/>
      <w:divBdr>
        <w:top w:val="none" w:sz="0" w:space="0" w:color="auto"/>
        <w:left w:val="none" w:sz="0" w:space="0" w:color="auto"/>
        <w:bottom w:val="none" w:sz="0" w:space="0" w:color="auto"/>
        <w:right w:val="none" w:sz="0" w:space="0" w:color="auto"/>
      </w:divBdr>
    </w:div>
    <w:div w:id="82074842">
      <w:bodyDiv w:val="1"/>
      <w:marLeft w:val="0"/>
      <w:marRight w:val="0"/>
      <w:marTop w:val="0"/>
      <w:marBottom w:val="0"/>
      <w:divBdr>
        <w:top w:val="none" w:sz="0" w:space="0" w:color="auto"/>
        <w:left w:val="none" w:sz="0" w:space="0" w:color="auto"/>
        <w:bottom w:val="none" w:sz="0" w:space="0" w:color="auto"/>
        <w:right w:val="none" w:sz="0" w:space="0" w:color="auto"/>
      </w:divBdr>
    </w:div>
    <w:div w:id="88934418">
      <w:bodyDiv w:val="1"/>
      <w:marLeft w:val="0"/>
      <w:marRight w:val="0"/>
      <w:marTop w:val="0"/>
      <w:marBottom w:val="0"/>
      <w:divBdr>
        <w:top w:val="none" w:sz="0" w:space="0" w:color="auto"/>
        <w:left w:val="none" w:sz="0" w:space="0" w:color="auto"/>
        <w:bottom w:val="none" w:sz="0" w:space="0" w:color="auto"/>
        <w:right w:val="none" w:sz="0" w:space="0" w:color="auto"/>
      </w:divBdr>
    </w:div>
    <w:div w:id="89548783">
      <w:bodyDiv w:val="1"/>
      <w:marLeft w:val="0"/>
      <w:marRight w:val="0"/>
      <w:marTop w:val="0"/>
      <w:marBottom w:val="0"/>
      <w:divBdr>
        <w:top w:val="none" w:sz="0" w:space="0" w:color="auto"/>
        <w:left w:val="none" w:sz="0" w:space="0" w:color="auto"/>
        <w:bottom w:val="none" w:sz="0" w:space="0" w:color="auto"/>
        <w:right w:val="none" w:sz="0" w:space="0" w:color="auto"/>
      </w:divBdr>
    </w:div>
    <w:div w:id="89860831">
      <w:bodyDiv w:val="1"/>
      <w:marLeft w:val="0"/>
      <w:marRight w:val="0"/>
      <w:marTop w:val="0"/>
      <w:marBottom w:val="0"/>
      <w:divBdr>
        <w:top w:val="none" w:sz="0" w:space="0" w:color="auto"/>
        <w:left w:val="none" w:sz="0" w:space="0" w:color="auto"/>
        <w:bottom w:val="none" w:sz="0" w:space="0" w:color="auto"/>
        <w:right w:val="none" w:sz="0" w:space="0" w:color="auto"/>
      </w:divBdr>
    </w:div>
    <w:div w:id="91702148">
      <w:bodyDiv w:val="1"/>
      <w:marLeft w:val="0"/>
      <w:marRight w:val="0"/>
      <w:marTop w:val="0"/>
      <w:marBottom w:val="0"/>
      <w:divBdr>
        <w:top w:val="none" w:sz="0" w:space="0" w:color="auto"/>
        <w:left w:val="none" w:sz="0" w:space="0" w:color="auto"/>
        <w:bottom w:val="none" w:sz="0" w:space="0" w:color="auto"/>
        <w:right w:val="none" w:sz="0" w:space="0" w:color="auto"/>
      </w:divBdr>
    </w:div>
    <w:div w:id="94056577">
      <w:bodyDiv w:val="1"/>
      <w:marLeft w:val="0"/>
      <w:marRight w:val="0"/>
      <w:marTop w:val="0"/>
      <w:marBottom w:val="0"/>
      <w:divBdr>
        <w:top w:val="none" w:sz="0" w:space="0" w:color="auto"/>
        <w:left w:val="none" w:sz="0" w:space="0" w:color="auto"/>
        <w:bottom w:val="none" w:sz="0" w:space="0" w:color="auto"/>
        <w:right w:val="none" w:sz="0" w:space="0" w:color="auto"/>
      </w:divBdr>
    </w:div>
    <w:div w:id="94331899">
      <w:bodyDiv w:val="1"/>
      <w:marLeft w:val="0"/>
      <w:marRight w:val="0"/>
      <w:marTop w:val="0"/>
      <w:marBottom w:val="0"/>
      <w:divBdr>
        <w:top w:val="none" w:sz="0" w:space="0" w:color="auto"/>
        <w:left w:val="none" w:sz="0" w:space="0" w:color="auto"/>
        <w:bottom w:val="none" w:sz="0" w:space="0" w:color="auto"/>
        <w:right w:val="none" w:sz="0" w:space="0" w:color="auto"/>
      </w:divBdr>
    </w:div>
    <w:div w:id="95055490">
      <w:bodyDiv w:val="1"/>
      <w:marLeft w:val="0"/>
      <w:marRight w:val="0"/>
      <w:marTop w:val="0"/>
      <w:marBottom w:val="0"/>
      <w:divBdr>
        <w:top w:val="none" w:sz="0" w:space="0" w:color="auto"/>
        <w:left w:val="none" w:sz="0" w:space="0" w:color="auto"/>
        <w:bottom w:val="none" w:sz="0" w:space="0" w:color="auto"/>
        <w:right w:val="none" w:sz="0" w:space="0" w:color="auto"/>
      </w:divBdr>
    </w:div>
    <w:div w:id="95059810">
      <w:bodyDiv w:val="1"/>
      <w:marLeft w:val="0"/>
      <w:marRight w:val="0"/>
      <w:marTop w:val="0"/>
      <w:marBottom w:val="0"/>
      <w:divBdr>
        <w:top w:val="none" w:sz="0" w:space="0" w:color="auto"/>
        <w:left w:val="none" w:sz="0" w:space="0" w:color="auto"/>
        <w:bottom w:val="none" w:sz="0" w:space="0" w:color="auto"/>
        <w:right w:val="none" w:sz="0" w:space="0" w:color="auto"/>
      </w:divBdr>
    </w:div>
    <w:div w:id="95174424">
      <w:bodyDiv w:val="1"/>
      <w:marLeft w:val="0"/>
      <w:marRight w:val="0"/>
      <w:marTop w:val="0"/>
      <w:marBottom w:val="0"/>
      <w:divBdr>
        <w:top w:val="none" w:sz="0" w:space="0" w:color="auto"/>
        <w:left w:val="none" w:sz="0" w:space="0" w:color="auto"/>
        <w:bottom w:val="none" w:sz="0" w:space="0" w:color="auto"/>
        <w:right w:val="none" w:sz="0" w:space="0" w:color="auto"/>
      </w:divBdr>
    </w:div>
    <w:div w:id="100078757">
      <w:bodyDiv w:val="1"/>
      <w:marLeft w:val="0"/>
      <w:marRight w:val="0"/>
      <w:marTop w:val="0"/>
      <w:marBottom w:val="0"/>
      <w:divBdr>
        <w:top w:val="none" w:sz="0" w:space="0" w:color="auto"/>
        <w:left w:val="none" w:sz="0" w:space="0" w:color="auto"/>
        <w:bottom w:val="none" w:sz="0" w:space="0" w:color="auto"/>
        <w:right w:val="none" w:sz="0" w:space="0" w:color="auto"/>
      </w:divBdr>
    </w:div>
    <w:div w:id="101729604">
      <w:bodyDiv w:val="1"/>
      <w:marLeft w:val="0"/>
      <w:marRight w:val="0"/>
      <w:marTop w:val="0"/>
      <w:marBottom w:val="0"/>
      <w:divBdr>
        <w:top w:val="none" w:sz="0" w:space="0" w:color="auto"/>
        <w:left w:val="none" w:sz="0" w:space="0" w:color="auto"/>
        <w:bottom w:val="none" w:sz="0" w:space="0" w:color="auto"/>
        <w:right w:val="none" w:sz="0" w:space="0" w:color="auto"/>
      </w:divBdr>
    </w:div>
    <w:div w:id="106895411">
      <w:bodyDiv w:val="1"/>
      <w:marLeft w:val="0"/>
      <w:marRight w:val="0"/>
      <w:marTop w:val="0"/>
      <w:marBottom w:val="0"/>
      <w:divBdr>
        <w:top w:val="none" w:sz="0" w:space="0" w:color="auto"/>
        <w:left w:val="none" w:sz="0" w:space="0" w:color="auto"/>
        <w:bottom w:val="none" w:sz="0" w:space="0" w:color="auto"/>
        <w:right w:val="none" w:sz="0" w:space="0" w:color="auto"/>
      </w:divBdr>
    </w:div>
    <w:div w:id="118687542">
      <w:bodyDiv w:val="1"/>
      <w:marLeft w:val="0"/>
      <w:marRight w:val="0"/>
      <w:marTop w:val="0"/>
      <w:marBottom w:val="0"/>
      <w:divBdr>
        <w:top w:val="none" w:sz="0" w:space="0" w:color="auto"/>
        <w:left w:val="none" w:sz="0" w:space="0" w:color="auto"/>
        <w:bottom w:val="none" w:sz="0" w:space="0" w:color="auto"/>
        <w:right w:val="none" w:sz="0" w:space="0" w:color="auto"/>
      </w:divBdr>
    </w:div>
    <w:div w:id="119307716">
      <w:bodyDiv w:val="1"/>
      <w:marLeft w:val="0"/>
      <w:marRight w:val="0"/>
      <w:marTop w:val="0"/>
      <w:marBottom w:val="0"/>
      <w:divBdr>
        <w:top w:val="none" w:sz="0" w:space="0" w:color="auto"/>
        <w:left w:val="none" w:sz="0" w:space="0" w:color="auto"/>
        <w:bottom w:val="none" w:sz="0" w:space="0" w:color="auto"/>
        <w:right w:val="none" w:sz="0" w:space="0" w:color="auto"/>
      </w:divBdr>
    </w:div>
    <w:div w:id="123159234">
      <w:bodyDiv w:val="1"/>
      <w:marLeft w:val="0"/>
      <w:marRight w:val="0"/>
      <w:marTop w:val="0"/>
      <w:marBottom w:val="0"/>
      <w:divBdr>
        <w:top w:val="none" w:sz="0" w:space="0" w:color="auto"/>
        <w:left w:val="none" w:sz="0" w:space="0" w:color="auto"/>
        <w:bottom w:val="none" w:sz="0" w:space="0" w:color="auto"/>
        <w:right w:val="none" w:sz="0" w:space="0" w:color="auto"/>
      </w:divBdr>
    </w:div>
    <w:div w:id="124202906">
      <w:bodyDiv w:val="1"/>
      <w:marLeft w:val="0"/>
      <w:marRight w:val="0"/>
      <w:marTop w:val="0"/>
      <w:marBottom w:val="0"/>
      <w:divBdr>
        <w:top w:val="none" w:sz="0" w:space="0" w:color="auto"/>
        <w:left w:val="none" w:sz="0" w:space="0" w:color="auto"/>
        <w:bottom w:val="none" w:sz="0" w:space="0" w:color="auto"/>
        <w:right w:val="none" w:sz="0" w:space="0" w:color="auto"/>
      </w:divBdr>
    </w:div>
    <w:div w:id="129396860">
      <w:bodyDiv w:val="1"/>
      <w:marLeft w:val="0"/>
      <w:marRight w:val="0"/>
      <w:marTop w:val="0"/>
      <w:marBottom w:val="0"/>
      <w:divBdr>
        <w:top w:val="none" w:sz="0" w:space="0" w:color="auto"/>
        <w:left w:val="none" w:sz="0" w:space="0" w:color="auto"/>
        <w:bottom w:val="none" w:sz="0" w:space="0" w:color="auto"/>
        <w:right w:val="none" w:sz="0" w:space="0" w:color="auto"/>
      </w:divBdr>
    </w:div>
    <w:div w:id="140923008">
      <w:bodyDiv w:val="1"/>
      <w:marLeft w:val="0"/>
      <w:marRight w:val="0"/>
      <w:marTop w:val="0"/>
      <w:marBottom w:val="0"/>
      <w:divBdr>
        <w:top w:val="none" w:sz="0" w:space="0" w:color="auto"/>
        <w:left w:val="none" w:sz="0" w:space="0" w:color="auto"/>
        <w:bottom w:val="none" w:sz="0" w:space="0" w:color="auto"/>
        <w:right w:val="none" w:sz="0" w:space="0" w:color="auto"/>
      </w:divBdr>
    </w:div>
    <w:div w:id="142507407">
      <w:bodyDiv w:val="1"/>
      <w:marLeft w:val="0"/>
      <w:marRight w:val="0"/>
      <w:marTop w:val="0"/>
      <w:marBottom w:val="0"/>
      <w:divBdr>
        <w:top w:val="none" w:sz="0" w:space="0" w:color="auto"/>
        <w:left w:val="none" w:sz="0" w:space="0" w:color="auto"/>
        <w:bottom w:val="none" w:sz="0" w:space="0" w:color="auto"/>
        <w:right w:val="none" w:sz="0" w:space="0" w:color="auto"/>
      </w:divBdr>
    </w:div>
    <w:div w:id="151065922">
      <w:bodyDiv w:val="1"/>
      <w:marLeft w:val="0"/>
      <w:marRight w:val="0"/>
      <w:marTop w:val="0"/>
      <w:marBottom w:val="0"/>
      <w:divBdr>
        <w:top w:val="none" w:sz="0" w:space="0" w:color="auto"/>
        <w:left w:val="none" w:sz="0" w:space="0" w:color="auto"/>
        <w:bottom w:val="none" w:sz="0" w:space="0" w:color="auto"/>
        <w:right w:val="none" w:sz="0" w:space="0" w:color="auto"/>
      </w:divBdr>
    </w:div>
    <w:div w:id="152113042">
      <w:bodyDiv w:val="1"/>
      <w:marLeft w:val="0"/>
      <w:marRight w:val="0"/>
      <w:marTop w:val="0"/>
      <w:marBottom w:val="0"/>
      <w:divBdr>
        <w:top w:val="none" w:sz="0" w:space="0" w:color="auto"/>
        <w:left w:val="none" w:sz="0" w:space="0" w:color="auto"/>
        <w:bottom w:val="none" w:sz="0" w:space="0" w:color="auto"/>
        <w:right w:val="none" w:sz="0" w:space="0" w:color="auto"/>
      </w:divBdr>
    </w:div>
    <w:div w:id="154077339">
      <w:bodyDiv w:val="1"/>
      <w:marLeft w:val="0"/>
      <w:marRight w:val="0"/>
      <w:marTop w:val="0"/>
      <w:marBottom w:val="0"/>
      <w:divBdr>
        <w:top w:val="none" w:sz="0" w:space="0" w:color="auto"/>
        <w:left w:val="none" w:sz="0" w:space="0" w:color="auto"/>
        <w:bottom w:val="none" w:sz="0" w:space="0" w:color="auto"/>
        <w:right w:val="none" w:sz="0" w:space="0" w:color="auto"/>
      </w:divBdr>
    </w:div>
    <w:div w:id="154611412">
      <w:bodyDiv w:val="1"/>
      <w:marLeft w:val="0"/>
      <w:marRight w:val="0"/>
      <w:marTop w:val="0"/>
      <w:marBottom w:val="0"/>
      <w:divBdr>
        <w:top w:val="none" w:sz="0" w:space="0" w:color="auto"/>
        <w:left w:val="none" w:sz="0" w:space="0" w:color="auto"/>
        <w:bottom w:val="none" w:sz="0" w:space="0" w:color="auto"/>
        <w:right w:val="none" w:sz="0" w:space="0" w:color="auto"/>
      </w:divBdr>
    </w:div>
    <w:div w:id="154994944">
      <w:bodyDiv w:val="1"/>
      <w:marLeft w:val="0"/>
      <w:marRight w:val="0"/>
      <w:marTop w:val="0"/>
      <w:marBottom w:val="0"/>
      <w:divBdr>
        <w:top w:val="none" w:sz="0" w:space="0" w:color="auto"/>
        <w:left w:val="none" w:sz="0" w:space="0" w:color="auto"/>
        <w:bottom w:val="none" w:sz="0" w:space="0" w:color="auto"/>
        <w:right w:val="none" w:sz="0" w:space="0" w:color="auto"/>
      </w:divBdr>
    </w:div>
    <w:div w:id="163397306">
      <w:bodyDiv w:val="1"/>
      <w:marLeft w:val="0"/>
      <w:marRight w:val="0"/>
      <w:marTop w:val="0"/>
      <w:marBottom w:val="0"/>
      <w:divBdr>
        <w:top w:val="none" w:sz="0" w:space="0" w:color="auto"/>
        <w:left w:val="none" w:sz="0" w:space="0" w:color="auto"/>
        <w:bottom w:val="none" w:sz="0" w:space="0" w:color="auto"/>
        <w:right w:val="none" w:sz="0" w:space="0" w:color="auto"/>
      </w:divBdr>
    </w:div>
    <w:div w:id="165676659">
      <w:bodyDiv w:val="1"/>
      <w:marLeft w:val="0"/>
      <w:marRight w:val="0"/>
      <w:marTop w:val="0"/>
      <w:marBottom w:val="0"/>
      <w:divBdr>
        <w:top w:val="none" w:sz="0" w:space="0" w:color="auto"/>
        <w:left w:val="none" w:sz="0" w:space="0" w:color="auto"/>
        <w:bottom w:val="none" w:sz="0" w:space="0" w:color="auto"/>
        <w:right w:val="none" w:sz="0" w:space="0" w:color="auto"/>
      </w:divBdr>
    </w:div>
    <w:div w:id="168641351">
      <w:bodyDiv w:val="1"/>
      <w:marLeft w:val="0"/>
      <w:marRight w:val="0"/>
      <w:marTop w:val="0"/>
      <w:marBottom w:val="0"/>
      <w:divBdr>
        <w:top w:val="none" w:sz="0" w:space="0" w:color="auto"/>
        <w:left w:val="none" w:sz="0" w:space="0" w:color="auto"/>
        <w:bottom w:val="none" w:sz="0" w:space="0" w:color="auto"/>
        <w:right w:val="none" w:sz="0" w:space="0" w:color="auto"/>
      </w:divBdr>
    </w:div>
    <w:div w:id="176967555">
      <w:bodyDiv w:val="1"/>
      <w:marLeft w:val="0"/>
      <w:marRight w:val="0"/>
      <w:marTop w:val="0"/>
      <w:marBottom w:val="0"/>
      <w:divBdr>
        <w:top w:val="none" w:sz="0" w:space="0" w:color="auto"/>
        <w:left w:val="none" w:sz="0" w:space="0" w:color="auto"/>
        <w:bottom w:val="none" w:sz="0" w:space="0" w:color="auto"/>
        <w:right w:val="none" w:sz="0" w:space="0" w:color="auto"/>
      </w:divBdr>
    </w:div>
    <w:div w:id="184750858">
      <w:bodyDiv w:val="1"/>
      <w:marLeft w:val="0"/>
      <w:marRight w:val="0"/>
      <w:marTop w:val="0"/>
      <w:marBottom w:val="0"/>
      <w:divBdr>
        <w:top w:val="none" w:sz="0" w:space="0" w:color="auto"/>
        <w:left w:val="none" w:sz="0" w:space="0" w:color="auto"/>
        <w:bottom w:val="none" w:sz="0" w:space="0" w:color="auto"/>
        <w:right w:val="none" w:sz="0" w:space="0" w:color="auto"/>
      </w:divBdr>
    </w:div>
    <w:div w:id="187450633">
      <w:bodyDiv w:val="1"/>
      <w:marLeft w:val="0"/>
      <w:marRight w:val="0"/>
      <w:marTop w:val="0"/>
      <w:marBottom w:val="0"/>
      <w:divBdr>
        <w:top w:val="none" w:sz="0" w:space="0" w:color="auto"/>
        <w:left w:val="none" w:sz="0" w:space="0" w:color="auto"/>
        <w:bottom w:val="none" w:sz="0" w:space="0" w:color="auto"/>
        <w:right w:val="none" w:sz="0" w:space="0" w:color="auto"/>
      </w:divBdr>
    </w:div>
    <w:div w:id="190340554">
      <w:bodyDiv w:val="1"/>
      <w:marLeft w:val="0"/>
      <w:marRight w:val="0"/>
      <w:marTop w:val="0"/>
      <w:marBottom w:val="0"/>
      <w:divBdr>
        <w:top w:val="none" w:sz="0" w:space="0" w:color="auto"/>
        <w:left w:val="none" w:sz="0" w:space="0" w:color="auto"/>
        <w:bottom w:val="none" w:sz="0" w:space="0" w:color="auto"/>
        <w:right w:val="none" w:sz="0" w:space="0" w:color="auto"/>
      </w:divBdr>
    </w:div>
    <w:div w:id="194193804">
      <w:bodyDiv w:val="1"/>
      <w:marLeft w:val="0"/>
      <w:marRight w:val="0"/>
      <w:marTop w:val="0"/>
      <w:marBottom w:val="0"/>
      <w:divBdr>
        <w:top w:val="none" w:sz="0" w:space="0" w:color="auto"/>
        <w:left w:val="none" w:sz="0" w:space="0" w:color="auto"/>
        <w:bottom w:val="none" w:sz="0" w:space="0" w:color="auto"/>
        <w:right w:val="none" w:sz="0" w:space="0" w:color="auto"/>
      </w:divBdr>
    </w:div>
    <w:div w:id="196821245">
      <w:bodyDiv w:val="1"/>
      <w:marLeft w:val="0"/>
      <w:marRight w:val="0"/>
      <w:marTop w:val="0"/>
      <w:marBottom w:val="0"/>
      <w:divBdr>
        <w:top w:val="none" w:sz="0" w:space="0" w:color="auto"/>
        <w:left w:val="none" w:sz="0" w:space="0" w:color="auto"/>
        <w:bottom w:val="none" w:sz="0" w:space="0" w:color="auto"/>
        <w:right w:val="none" w:sz="0" w:space="0" w:color="auto"/>
      </w:divBdr>
    </w:div>
    <w:div w:id="203442172">
      <w:bodyDiv w:val="1"/>
      <w:marLeft w:val="0"/>
      <w:marRight w:val="0"/>
      <w:marTop w:val="0"/>
      <w:marBottom w:val="0"/>
      <w:divBdr>
        <w:top w:val="none" w:sz="0" w:space="0" w:color="auto"/>
        <w:left w:val="none" w:sz="0" w:space="0" w:color="auto"/>
        <w:bottom w:val="none" w:sz="0" w:space="0" w:color="auto"/>
        <w:right w:val="none" w:sz="0" w:space="0" w:color="auto"/>
      </w:divBdr>
    </w:div>
    <w:div w:id="210002047">
      <w:bodyDiv w:val="1"/>
      <w:marLeft w:val="0"/>
      <w:marRight w:val="0"/>
      <w:marTop w:val="0"/>
      <w:marBottom w:val="0"/>
      <w:divBdr>
        <w:top w:val="none" w:sz="0" w:space="0" w:color="auto"/>
        <w:left w:val="none" w:sz="0" w:space="0" w:color="auto"/>
        <w:bottom w:val="none" w:sz="0" w:space="0" w:color="auto"/>
        <w:right w:val="none" w:sz="0" w:space="0" w:color="auto"/>
      </w:divBdr>
    </w:div>
    <w:div w:id="213590468">
      <w:bodyDiv w:val="1"/>
      <w:marLeft w:val="0"/>
      <w:marRight w:val="0"/>
      <w:marTop w:val="0"/>
      <w:marBottom w:val="0"/>
      <w:divBdr>
        <w:top w:val="none" w:sz="0" w:space="0" w:color="auto"/>
        <w:left w:val="none" w:sz="0" w:space="0" w:color="auto"/>
        <w:bottom w:val="none" w:sz="0" w:space="0" w:color="auto"/>
        <w:right w:val="none" w:sz="0" w:space="0" w:color="auto"/>
      </w:divBdr>
    </w:div>
    <w:div w:id="213784237">
      <w:bodyDiv w:val="1"/>
      <w:marLeft w:val="0"/>
      <w:marRight w:val="0"/>
      <w:marTop w:val="0"/>
      <w:marBottom w:val="0"/>
      <w:divBdr>
        <w:top w:val="none" w:sz="0" w:space="0" w:color="auto"/>
        <w:left w:val="none" w:sz="0" w:space="0" w:color="auto"/>
        <w:bottom w:val="none" w:sz="0" w:space="0" w:color="auto"/>
        <w:right w:val="none" w:sz="0" w:space="0" w:color="auto"/>
      </w:divBdr>
    </w:div>
    <w:div w:id="218520915">
      <w:bodyDiv w:val="1"/>
      <w:marLeft w:val="0"/>
      <w:marRight w:val="0"/>
      <w:marTop w:val="0"/>
      <w:marBottom w:val="0"/>
      <w:divBdr>
        <w:top w:val="none" w:sz="0" w:space="0" w:color="auto"/>
        <w:left w:val="none" w:sz="0" w:space="0" w:color="auto"/>
        <w:bottom w:val="none" w:sz="0" w:space="0" w:color="auto"/>
        <w:right w:val="none" w:sz="0" w:space="0" w:color="auto"/>
      </w:divBdr>
    </w:div>
    <w:div w:id="218710977">
      <w:bodyDiv w:val="1"/>
      <w:marLeft w:val="0"/>
      <w:marRight w:val="0"/>
      <w:marTop w:val="0"/>
      <w:marBottom w:val="0"/>
      <w:divBdr>
        <w:top w:val="none" w:sz="0" w:space="0" w:color="auto"/>
        <w:left w:val="none" w:sz="0" w:space="0" w:color="auto"/>
        <w:bottom w:val="none" w:sz="0" w:space="0" w:color="auto"/>
        <w:right w:val="none" w:sz="0" w:space="0" w:color="auto"/>
      </w:divBdr>
    </w:div>
    <w:div w:id="227888315">
      <w:bodyDiv w:val="1"/>
      <w:marLeft w:val="0"/>
      <w:marRight w:val="0"/>
      <w:marTop w:val="0"/>
      <w:marBottom w:val="0"/>
      <w:divBdr>
        <w:top w:val="none" w:sz="0" w:space="0" w:color="auto"/>
        <w:left w:val="none" w:sz="0" w:space="0" w:color="auto"/>
        <w:bottom w:val="none" w:sz="0" w:space="0" w:color="auto"/>
        <w:right w:val="none" w:sz="0" w:space="0" w:color="auto"/>
      </w:divBdr>
    </w:div>
    <w:div w:id="229577195">
      <w:bodyDiv w:val="1"/>
      <w:marLeft w:val="0"/>
      <w:marRight w:val="0"/>
      <w:marTop w:val="0"/>
      <w:marBottom w:val="0"/>
      <w:divBdr>
        <w:top w:val="none" w:sz="0" w:space="0" w:color="auto"/>
        <w:left w:val="none" w:sz="0" w:space="0" w:color="auto"/>
        <w:bottom w:val="none" w:sz="0" w:space="0" w:color="auto"/>
        <w:right w:val="none" w:sz="0" w:space="0" w:color="auto"/>
      </w:divBdr>
    </w:div>
    <w:div w:id="230896305">
      <w:bodyDiv w:val="1"/>
      <w:marLeft w:val="0"/>
      <w:marRight w:val="0"/>
      <w:marTop w:val="0"/>
      <w:marBottom w:val="0"/>
      <w:divBdr>
        <w:top w:val="none" w:sz="0" w:space="0" w:color="auto"/>
        <w:left w:val="none" w:sz="0" w:space="0" w:color="auto"/>
        <w:bottom w:val="none" w:sz="0" w:space="0" w:color="auto"/>
        <w:right w:val="none" w:sz="0" w:space="0" w:color="auto"/>
      </w:divBdr>
    </w:div>
    <w:div w:id="231351240">
      <w:bodyDiv w:val="1"/>
      <w:marLeft w:val="0"/>
      <w:marRight w:val="0"/>
      <w:marTop w:val="0"/>
      <w:marBottom w:val="0"/>
      <w:divBdr>
        <w:top w:val="none" w:sz="0" w:space="0" w:color="auto"/>
        <w:left w:val="none" w:sz="0" w:space="0" w:color="auto"/>
        <w:bottom w:val="none" w:sz="0" w:space="0" w:color="auto"/>
        <w:right w:val="none" w:sz="0" w:space="0" w:color="auto"/>
      </w:divBdr>
    </w:div>
    <w:div w:id="231473555">
      <w:bodyDiv w:val="1"/>
      <w:marLeft w:val="0"/>
      <w:marRight w:val="0"/>
      <w:marTop w:val="0"/>
      <w:marBottom w:val="0"/>
      <w:divBdr>
        <w:top w:val="none" w:sz="0" w:space="0" w:color="auto"/>
        <w:left w:val="none" w:sz="0" w:space="0" w:color="auto"/>
        <w:bottom w:val="none" w:sz="0" w:space="0" w:color="auto"/>
        <w:right w:val="none" w:sz="0" w:space="0" w:color="auto"/>
      </w:divBdr>
    </w:div>
    <w:div w:id="234433665">
      <w:bodyDiv w:val="1"/>
      <w:marLeft w:val="0"/>
      <w:marRight w:val="0"/>
      <w:marTop w:val="0"/>
      <w:marBottom w:val="0"/>
      <w:divBdr>
        <w:top w:val="none" w:sz="0" w:space="0" w:color="auto"/>
        <w:left w:val="none" w:sz="0" w:space="0" w:color="auto"/>
        <w:bottom w:val="none" w:sz="0" w:space="0" w:color="auto"/>
        <w:right w:val="none" w:sz="0" w:space="0" w:color="auto"/>
      </w:divBdr>
    </w:div>
    <w:div w:id="234583437">
      <w:bodyDiv w:val="1"/>
      <w:marLeft w:val="0"/>
      <w:marRight w:val="0"/>
      <w:marTop w:val="0"/>
      <w:marBottom w:val="0"/>
      <w:divBdr>
        <w:top w:val="none" w:sz="0" w:space="0" w:color="auto"/>
        <w:left w:val="none" w:sz="0" w:space="0" w:color="auto"/>
        <w:bottom w:val="none" w:sz="0" w:space="0" w:color="auto"/>
        <w:right w:val="none" w:sz="0" w:space="0" w:color="auto"/>
      </w:divBdr>
    </w:div>
    <w:div w:id="237788758">
      <w:bodyDiv w:val="1"/>
      <w:marLeft w:val="0"/>
      <w:marRight w:val="0"/>
      <w:marTop w:val="0"/>
      <w:marBottom w:val="0"/>
      <w:divBdr>
        <w:top w:val="none" w:sz="0" w:space="0" w:color="auto"/>
        <w:left w:val="none" w:sz="0" w:space="0" w:color="auto"/>
        <w:bottom w:val="none" w:sz="0" w:space="0" w:color="auto"/>
        <w:right w:val="none" w:sz="0" w:space="0" w:color="auto"/>
      </w:divBdr>
    </w:div>
    <w:div w:id="241263520">
      <w:bodyDiv w:val="1"/>
      <w:marLeft w:val="0"/>
      <w:marRight w:val="0"/>
      <w:marTop w:val="0"/>
      <w:marBottom w:val="0"/>
      <w:divBdr>
        <w:top w:val="none" w:sz="0" w:space="0" w:color="auto"/>
        <w:left w:val="none" w:sz="0" w:space="0" w:color="auto"/>
        <w:bottom w:val="none" w:sz="0" w:space="0" w:color="auto"/>
        <w:right w:val="none" w:sz="0" w:space="0" w:color="auto"/>
      </w:divBdr>
    </w:div>
    <w:div w:id="243688631">
      <w:bodyDiv w:val="1"/>
      <w:marLeft w:val="0"/>
      <w:marRight w:val="0"/>
      <w:marTop w:val="0"/>
      <w:marBottom w:val="0"/>
      <w:divBdr>
        <w:top w:val="none" w:sz="0" w:space="0" w:color="auto"/>
        <w:left w:val="none" w:sz="0" w:space="0" w:color="auto"/>
        <w:bottom w:val="none" w:sz="0" w:space="0" w:color="auto"/>
        <w:right w:val="none" w:sz="0" w:space="0" w:color="auto"/>
      </w:divBdr>
    </w:div>
    <w:div w:id="245114704">
      <w:bodyDiv w:val="1"/>
      <w:marLeft w:val="0"/>
      <w:marRight w:val="0"/>
      <w:marTop w:val="0"/>
      <w:marBottom w:val="0"/>
      <w:divBdr>
        <w:top w:val="none" w:sz="0" w:space="0" w:color="auto"/>
        <w:left w:val="none" w:sz="0" w:space="0" w:color="auto"/>
        <w:bottom w:val="none" w:sz="0" w:space="0" w:color="auto"/>
        <w:right w:val="none" w:sz="0" w:space="0" w:color="auto"/>
      </w:divBdr>
    </w:div>
    <w:div w:id="245304989">
      <w:bodyDiv w:val="1"/>
      <w:marLeft w:val="0"/>
      <w:marRight w:val="0"/>
      <w:marTop w:val="0"/>
      <w:marBottom w:val="0"/>
      <w:divBdr>
        <w:top w:val="none" w:sz="0" w:space="0" w:color="auto"/>
        <w:left w:val="none" w:sz="0" w:space="0" w:color="auto"/>
        <w:bottom w:val="none" w:sz="0" w:space="0" w:color="auto"/>
        <w:right w:val="none" w:sz="0" w:space="0" w:color="auto"/>
      </w:divBdr>
    </w:div>
    <w:div w:id="251210194">
      <w:bodyDiv w:val="1"/>
      <w:marLeft w:val="0"/>
      <w:marRight w:val="0"/>
      <w:marTop w:val="0"/>
      <w:marBottom w:val="0"/>
      <w:divBdr>
        <w:top w:val="none" w:sz="0" w:space="0" w:color="auto"/>
        <w:left w:val="none" w:sz="0" w:space="0" w:color="auto"/>
        <w:bottom w:val="none" w:sz="0" w:space="0" w:color="auto"/>
        <w:right w:val="none" w:sz="0" w:space="0" w:color="auto"/>
      </w:divBdr>
    </w:div>
    <w:div w:id="256862908">
      <w:bodyDiv w:val="1"/>
      <w:marLeft w:val="0"/>
      <w:marRight w:val="0"/>
      <w:marTop w:val="0"/>
      <w:marBottom w:val="0"/>
      <w:divBdr>
        <w:top w:val="none" w:sz="0" w:space="0" w:color="auto"/>
        <w:left w:val="none" w:sz="0" w:space="0" w:color="auto"/>
        <w:bottom w:val="none" w:sz="0" w:space="0" w:color="auto"/>
        <w:right w:val="none" w:sz="0" w:space="0" w:color="auto"/>
      </w:divBdr>
    </w:div>
    <w:div w:id="265120587">
      <w:bodyDiv w:val="1"/>
      <w:marLeft w:val="0"/>
      <w:marRight w:val="0"/>
      <w:marTop w:val="0"/>
      <w:marBottom w:val="0"/>
      <w:divBdr>
        <w:top w:val="none" w:sz="0" w:space="0" w:color="auto"/>
        <w:left w:val="none" w:sz="0" w:space="0" w:color="auto"/>
        <w:bottom w:val="none" w:sz="0" w:space="0" w:color="auto"/>
        <w:right w:val="none" w:sz="0" w:space="0" w:color="auto"/>
      </w:divBdr>
    </w:div>
    <w:div w:id="267782291">
      <w:bodyDiv w:val="1"/>
      <w:marLeft w:val="0"/>
      <w:marRight w:val="0"/>
      <w:marTop w:val="0"/>
      <w:marBottom w:val="0"/>
      <w:divBdr>
        <w:top w:val="none" w:sz="0" w:space="0" w:color="auto"/>
        <w:left w:val="none" w:sz="0" w:space="0" w:color="auto"/>
        <w:bottom w:val="none" w:sz="0" w:space="0" w:color="auto"/>
        <w:right w:val="none" w:sz="0" w:space="0" w:color="auto"/>
      </w:divBdr>
    </w:div>
    <w:div w:id="269170885">
      <w:bodyDiv w:val="1"/>
      <w:marLeft w:val="0"/>
      <w:marRight w:val="0"/>
      <w:marTop w:val="0"/>
      <w:marBottom w:val="0"/>
      <w:divBdr>
        <w:top w:val="none" w:sz="0" w:space="0" w:color="auto"/>
        <w:left w:val="none" w:sz="0" w:space="0" w:color="auto"/>
        <w:bottom w:val="none" w:sz="0" w:space="0" w:color="auto"/>
        <w:right w:val="none" w:sz="0" w:space="0" w:color="auto"/>
      </w:divBdr>
    </w:div>
    <w:div w:id="271979589">
      <w:bodyDiv w:val="1"/>
      <w:marLeft w:val="0"/>
      <w:marRight w:val="0"/>
      <w:marTop w:val="0"/>
      <w:marBottom w:val="0"/>
      <w:divBdr>
        <w:top w:val="none" w:sz="0" w:space="0" w:color="auto"/>
        <w:left w:val="none" w:sz="0" w:space="0" w:color="auto"/>
        <w:bottom w:val="none" w:sz="0" w:space="0" w:color="auto"/>
        <w:right w:val="none" w:sz="0" w:space="0" w:color="auto"/>
      </w:divBdr>
    </w:div>
    <w:div w:id="282806422">
      <w:bodyDiv w:val="1"/>
      <w:marLeft w:val="0"/>
      <w:marRight w:val="0"/>
      <w:marTop w:val="0"/>
      <w:marBottom w:val="0"/>
      <w:divBdr>
        <w:top w:val="none" w:sz="0" w:space="0" w:color="auto"/>
        <w:left w:val="none" w:sz="0" w:space="0" w:color="auto"/>
        <w:bottom w:val="none" w:sz="0" w:space="0" w:color="auto"/>
        <w:right w:val="none" w:sz="0" w:space="0" w:color="auto"/>
      </w:divBdr>
    </w:div>
    <w:div w:id="285696730">
      <w:bodyDiv w:val="1"/>
      <w:marLeft w:val="0"/>
      <w:marRight w:val="0"/>
      <w:marTop w:val="0"/>
      <w:marBottom w:val="0"/>
      <w:divBdr>
        <w:top w:val="none" w:sz="0" w:space="0" w:color="auto"/>
        <w:left w:val="none" w:sz="0" w:space="0" w:color="auto"/>
        <w:bottom w:val="none" w:sz="0" w:space="0" w:color="auto"/>
        <w:right w:val="none" w:sz="0" w:space="0" w:color="auto"/>
      </w:divBdr>
    </w:div>
    <w:div w:id="286930910">
      <w:bodyDiv w:val="1"/>
      <w:marLeft w:val="0"/>
      <w:marRight w:val="0"/>
      <w:marTop w:val="0"/>
      <w:marBottom w:val="0"/>
      <w:divBdr>
        <w:top w:val="none" w:sz="0" w:space="0" w:color="auto"/>
        <w:left w:val="none" w:sz="0" w:space="0" w:color="auto"/>
        <w:bottom w:val="none" w:sz="0" w:space="0" w:color="auto"/>
        <w:right w:val="none" w:sz="0" w:space="0" w:color="auto"/>
      </w:divBdr>
    </w:div>
    <w:div w:id="287783354">
      <w:bodyDiv w:val="1"/>
      <w:marLeft w:val="0"/>
      <w:marRight w:val="0"/>
      <w:marTop w:val="0"/>
      <w:marBottom w:val="0"/>
      <w:divBdr>
        <w:top w:val="none" w:sz="0" w:space="0" w:color="auto"/>
        <w:left w:val="none" w:sz="0" w:space="0" w:color="auto"/>
        <w:bottom w:val="none" w:sz="0" w:space="0" w:color="auto"/>
        <w:right w:val="none" w:sz="0" w:space="0" w:color="auto"/>
      </w:divBdr>
    </w:div>
    <w:div w:id="290285822">
      <w:bodyDiv w:val="1"/>
      <w:marLeft w:val="0"/>
      <w:marRight w:val="0"/>
      <w:marTop w:val="0"/>
      <w:marBottom w:val="0"/>
      <w:divBdr>
        <w:top w:val="none" w:sz="0" w:space="0" w:color="auto"/>
        <w:left w:val="none" w:sz="0" w:space="0" w:color="auto"/>
        <w:bottom w:val="none" w:sz="0" w:space="0" w:color="auto"/>
        <w:right w:val="none" w:sz="0" w:space="0" w:color="auto"/>
      </w:divBdr>
    </w:div>
    <w:div w:id="295645921">
      <w:bodyDiv w:val="1"/>
      <w:marLeft w:val="0"/>
      <w:marRight w:val="0"/>
      <w:marTop w:val="0"/>
      <w:marBottom w:val="0"/>
      <w:divBdr>
        <w:top w:val="none" w:sz="0" w:space="0" w:color="auto"/>
        <w:left w:val="none" w:sz="0" w:space="0" w:color="auto"/>
        <w:bottom w:val="none" w:sz="0" w:space="0" w:color="auto"/>
        <w:right w:val="none" w:sz="0" w:space="0" w:color="auto"/>
      </w:divBdr>
    </w:div>
    <w:div w:id="308170597">
      <w:bodyDiv w:val="1"/>
      <w:marLeft w:val="0"/>
      <w:marRight w:val="0"/>
      <w:marTop w:val="0"/>
      <w:marBottom w:val="0"/>
      <w:divBdr>
        <w:top w:val="none" w:sz="0" w:space="0" w:color="auto"/>
        <w:left w:val="none" w:sz="0" w:space="0" w:color="auto"/>
        <w:bottom w:val="none" w:sz="0" w:space="0" w:color="auto"/>
        <w:right w:val="none" w:sz="0" w:space="0" w:color="auto"/>
      </w:divBdr>
    </w:div>
    <w:div w:id="308478635">
      <w:bodyDiv w:val="1"/>
      <w:marLeft w:val="0"/>
      <w:marRight w:val="0"/>
      <w:marTop w:val="0"/>
      <w:marBottom w:val="0"/>
      <w:divBdr>
        <w:top w:val="none" w:sz="0" w:space="0" w:color="auto"/>
        <w:left w:val="none" w:sz="0" w:space="0" w:color="auto"/>
        <w:bottom w:val="none" w:sz="0" w:space="0" w:color="auto"/>
        <w:right w:val="none" w:sz="0" w:space="0" w:color="auto"/>
      </w:divBdr>
    </w:div>
    <w:div w:id="312029380">
      <w:bodyDiv w:val="1"/>
      <w:marLeft w:val="0"/>
      <w:marRight w:val="0"/>
      <w:marTop w:val="0"/>
      <w:marBottom w:val="0"/>
      <w:divBdr>
        <w:top w:val="none" w:sz="0" w:space="0" w:color="auto"/>
        <w:left w:val="none" w:sz="0" w:space="0" w:color="auto"/>
        <w:bottom w:val="none" w:sz="0" w:space="0" w:color="auto"/>
        <w:right w:val="none" w:sz="0" w:space="0" w:color="auto"/>
      </w:divBdr>
    </w:div>
    <w:div w:id="320475381">
      <w:bodyDiv w:val="1"/>
      <w:marLeft w:val="0"/>
      <w:marRight w:val="0"/>
      <w:marTop w:val="0"/>
      <w:marBottom w:val="0"/>
      <w:divBdr>
        <w:top w:val="none" w:sz="0" w:space="0" w:color="auto"/>
        <w:left w:val="none" w:sz="0" w:space="0" w:color="auto"/>
        <w:bottom w:val="none" w:sz="0" w:space="0" w:color="auto"/>
        <w:right w:val="none" w:sz="0" w:space="0" w:color="auto"/>
      </w:divBdr>
    </w:div>
    <w:div w:id="322899158">
      <w:bodyDiv w:val="1"/>
      <w:marLeft w:val="0"/>
      <w:marRight w:val="0"/>
      <w:marTop w:val="0"/>
      <w:marBottom w:val="0"/>
      <w:divBdr>
        <w:top w:val="none" w:sz="0" w:space="0" w:color="auto"/>
        <w:left w:val="none" w:sz="0" w:space="0" w:color="auto"/>
        <w:bottom w:val="none" w:sz="0" w:space="0" w:color="auto"/>
        <w:right w:val="none" w:sz="0" w:space="0" w:color="auto"/>
      </w:divBdr>
    </w:div>
    <w:div w:id="324357501">
      <w:bodyDiv w:val="1"/>
      <w:marLeft w:val="0"/>
      <w:marRight w:val="0"/>
      <w:marTop w:val="0"/>
      <w:marBottom w:val="0"/>
      <w:divBdr>
        <w:top w:val="none" w:sz="0" w:space="0" w:color="auto"/>
        <w:left w:val="none" w:sz="0" w:space="0" w:color="auto"/>
        <w:bottom w:val="none" w:sz="0" w:space="0" w:color="auto"/>
        <w:right w:val="none" w:sz="0" w:space="0" w:color="auto"/>
      </w:divBdr>
    </w:div>
    <w:div w:id="324821382">
      <w:bodyDiv w:val="1"/>
      <w:marLeft w:val="0"/>
      <w:marRight w:val="0"/>
      <w:marTop w:val="0"/>
      <w:marBottom w:val="0"/>
      <w:divBdr>
        <w:top w:val="none" w:sz="0" w:space="0" w:color="auto"/>
        <w:left w:val="none" w:sz="0" w:space="0" w:color="auto"/>
        <w:bottom w:val="none" w:sz="0" w:space="0" w:color="auto"/>
        <w:right w:val="none" w:sz="0" w:space="0" w:color="auto"/>
      </w:divBdr>
    </w:div>
    <w:div w:id="326640469">
      <w:bodyDiv w:val="1"/>
      <w:marLeft w:val="0"/>
      <w:marRight w:val="0"/>
      <w:marTop w:val="0"/>
      <w:marBottom w:val="0"/>
      <w:divBdr>
        <w:top w:val="none" w:sz="0" w:space="0" w:color="auto"/>
        <w:left w:val="none" w:sz="0" w:space="0" w:color="auto"/>
        <w:bottom w:val="none" w:sz="0" w:space="0" w:color="auto"/>
        <w:right w:val="none" w:sz="0" w:space="0" w:color="auto"/>
      </w:divBdr>
    </w:div>
    <w:div w:id="327363514">
      <w:bodyDiv w:val="1"/>
      <w:marLeft w:val="0"/>
      <w:marRight w:val="0"/>
      <w:marTop w:val="0"/>
      <w:marBottom w:val="0"/>
      <w:divBdr>
        <w:top w:val="none" w:sz="0" w:space="0" w:color="auto"/>
        <w:left w:val="none" w:sz="0" w:space="0" w:color="auto"/>
        <w:bottom w:val="none" w:sz="0" w:space="0" w:color="auto"/>
        <w:right w:val="none" w:sz="0" w:space="0" w:color="auto"/>
      </w:divBdr>
    </w:div>
    <w:div w:id="328873068">
      <w:bodyDiv w:val="1"/>
      <w:marLeft w:val="0"/>
      <w:marRight w:val="0"/>
      <w:marTop w:val="0"/>
      <w:marBottom w:val="0"/>
      <w:divBdr>
        <w:top w:val="none" w:sz="0" w:space="0" w:color="auto"/>
        <w:left w:val="none" w:sz="0" w:space="0" w:color="auto"/>
        <w:bottom w:val="none" w:sz="0" w:space="0" w:color="auto"/>
        <w:right w:val="none" w:sz="0" w:space="0" w:color="auto"/>
      </w:divBdr>
    </w:div>
    <w:div w:id="329875238">
      <w:bodyDiv w:val="1"/>
      <w:marLeft w:val="0"/>
      <w:marRight w:val="0"/>
      <w:marTop w:val="0"/>
      <w:marBottom w:val="0"/>
      <w:divBdr>
        <w:top w:val="none" w:sz="0" w:space="0" w:color="auto"/>
        <w:left w:val="none" w:sz="0" w:space="0" w:color="auto"/>
        <w:bottom w:val="none" w:sz="0" w:space="0" w:color="auto"/>
        <w:right w:val="none" w:sz="0" w:space="0" w:color="auto"/>
      </w:divBdr>
    </w:div>
    <w:div w:id="330454502">
      <w:bodyDiv w:val="1"/>
      <w:marLeft w:val="0"/>
      <w:marRight w:val="0"/>
      <w:marTop w:val="0"/>
      <w:marBottom w:val="0"/>
      <w:divBdr>
        <w:top w:val="none" w:sz="0" w:space="0" w:color="auto"/>
        <w:left w:val="none" w:sz="0" w:space="0" w:color="auto"/>
        <w:bottom w:val="none" w:sz="0" w:space="0" w:color="auto"/>
        <w:right w:val="none" w:sz="0" w:space="0" w:color="auto"/>
      </w:divBdr>
    </w:div>
    <w:div w:id="330643017">
      <w:bodyDiv w:val="1"/>
      <w:marLeft w:val="0"/>
      <w:marRight w:val="0"/>
      <w:marTop w:val="0"/>
      <w:marBottom w:val="0"/>
      <w:divBdr>
        <w:top w:val="none" w:sz="0" w:space="0" w:color="auto"/>
        <w:left w:val="none" w:sz="0" w:space="0" w:color="auto"/>
        <w:bottom w:val="none" w:sz="0" w:space="0" w:color="auto"/>
        <w:right w:val="none" w:sz="0" w:space="0" w:color="auto"/>
      </w:divBdr>
    </w:div>
    <w:div w:id="331612906">
      <w:bodyDiv w:val="1"/>
      <w:marLeft w:val="0"/>
      <w:marRight w:val="0"/>
      <w:marTop w:val="0"/>
      <w:marBottom w:val="0"/>
      <w:divBdr>
        <w:top w:val="none" w:sz="0" w:space="0" w:color="auto"/>
        <w:left w:val="none" w:sz="0" w:space="0" w:color="auto"/>
        <w:bottom w:val="none" w:sz="0" w:space="0" w:color="auto"/>
        <w:right w:val="none" w:sz="0" w:space="0" w:color="auto"/>
      </w:divBdr>
    </w:div>
    <w:div w:id="333803089">
      <w:bodyDiv w:val="1"/>
      <w:marLeft w:val="0"/>
      <w:marRight w:val="0"/>
      <w:marTop w:val="0"/>
      <w:marBottom w:val="0"/>
      <w:divBdr>
        <w:top w:val="none" w:sz="0" w:space="0" w:color="auto"/>
        <w:left w:val="none" w:sz="0" w:space="0" w:color="auto"/>
        <w:bottom w:val="none" w:sz="0" w:space="0" w:color="auto"/>
        <w:right w:val="none" w:sz="0" w:space="0" w:color="auto"/>
      </w:divBdr>
    </w:div>
    <w:div w:id="335042683">
      <w:bodyDiv w:val="1"/>
      <w:marLeft w:val="0"/>
      <w:marRight w:val="0"/>
      <w:marTop w:val="0"/>
      <w:marBottom w:val="0"/>
      <w:divBdr>
        <w:top w:val="none" w:sz="0" w:space="0" w:color="auto"/>
        <w:left w:val="none" w:sz="0" w:space="0" w:color="auto"/>
        <w:bottom w:val="none" w:sz="0" w:space="0" w:color="auto"/>
        <w:right w:val="none" w:sz="0" w:space="0" w:color="auto"/>
      </w:divBdr>
    </w:div>
    <w:div w:id="336884466">
      <w:bodyDiv w:val="1"/>
      <w:marLeft w:val="0"/>
      <w:marRight w:val="0"/>
      <w:marTop w:val="0"/>
      <w:marBottom w:val="0"/>
      <w:divBdr>
        <w:top w:val="none" w:sz="0" w:space="0" w:color="auto"/>
        <w:left w:val="none" w:sz="0" w:space="0" w:color="auto"/>
        <w:bottom w:val="none" w:sz="0" w:space="0" w:color="auto"/>
        <w:right w:val="none" w:sz="0" w:space="0" w:color="auto"/>
      </w:divBdr>
    </w:div>
    <w:div w:id="338582474">
      <w:bodyDiv w:val="1"/>
      <w:marLeft w:val="0"/>
      <w:marRight w:val="0"/>
      <w:marTop w:val="0"/>
      <w:marBottom w:val="0"/>
      <w:divBdr>
        <w:top w:val="none" w:sz="0" w:space="0" w:color="auto"/>
        <w:left w:val="none" w:sz="0" w:space="0" w:color="auto"/>
        <w:bottom w:val="none" w:sz="0" w:space="0" w:color="auto"/>
        <w:right w:val="none" w:sz="0" w:space="0" w:color="auto"/>
      </w:divBdr>
    </w:div>
    <w:div w:id="341588128">
      <w:bodyDiv w:val="1"/>
      <w:marLeft w:val="0"/>
      <w:marRight w:val="0"/>
      <w:marTop w:val="0"/>
      <w:marBottom w:val="0"/>
      <w:divBdr>
        <w:top w:val="none" w:sz="0" w:space="0" w:color="auto"/>
        <w:left w:val="none" w:sz="0" w:space="0" w:color="auto"/>
        <w:bottom w:val="none" w:sz="0" w:space="0" w:color="auto"/>
        <w:right w:val="none" w:sz="0" w:space="0" w:color="auto"/>
      </w:divBdr>
    </w:div>
    <w:div w:id="347870621">
      <w:bodyDiv w:val="1"/>
      <w:marLeft w:val="0"/>
      <w:marRight w:val="0"/>
      <w:marTop w:val="0"/>
      <w:marBottom w:val="0"/>
      <w:divBdr>
        <w:top w:val="none" w:sz="0" w:space="0" w:color="auto"/>
        <w:left w:val="none" w:sz="0" w:space="0" w:color="auto"/>
        <w:bottom w:val="none" w:sz="0" w:space="0" w:color="auto"/>
        <w:right w:val="none" w:sz="0" w:space="0" w:color="auto"/>
      </w:divBdr>
    </w:div>
    <w:div w:id="354384532">
      <w:bodyDiv w:val="1"/>
      <w:marLeft w:val="0"/>
      <w:marRight w:val="0"/>
      <w:marTop w:val="0"/>
      <w:marBottom w:val="0"/>
      <w:divBdr>
        <w:top w:val="none" w:sz="0" w:space="0" w:color="auto"/>
        <w:left w:val="none" w:sz="0" w:space="0" w:color="auto"/>
        <w:bottom w:val="none" w:sz="0" w:space="0" w:color="auto"/>
        <w:right w:val="none" w:sz="0" w:space="0" w:color="auto"/>
      </w:divBdr>
    </w:div>
    <w:div w:id="363752948">
      <w:bodyDiv w:val="1"/>
      <w:marLeft w:val="0"/>
      <w:marRight w:val="0"/>
      <w:marTop w:val="0"/>
      <w:marBottom w:val="0"/>
      <w:divBdr>
        <w:top w:val="none" w:sz="0" w:space="0" w:color="auto"/>
        <w:left w:val="none" w:sz="0" w:space="0" w:color="auto"/>
        <w:bottom w:val="none" w:sz="0" w:space="0" w:color="auto"/>
        <w:right w:val="none" w:sz="0" w:space="0" w:color="auto"/>
      </w:divBdr>
    </w:div>
    <w:div w:id="366688015">
      <w:bodyDiv w:val="1"/>
      <w:marLeft w:val="0"/>
      <w:marRight w:val="0"/>
      <w:marTop w:val="0"/>
      <w:marBottom w:val="0"/>
      <w:divBdr>
        <w:top w:val="none" w:sz="0" w:space="0" w:color="auto"/>
        <w:left w:val="none" w:sz="0" w:space="0" w:color="auto"/>
        <w:bottom w:val="none" w:sz="0" w:space="0" w:color="auto"/>
        <w:right w:val="none" w:sz="0" w:space="0" w:color="auto"/>
      </w:divBdr>
      <w:divsChild>
        <w:div w:id="758790469">
          <w:marLeft w:val="0"/>
          <w:marRight w:val="0"/>
          <w:marTop w:val="0"/>
          <w:marBottom w:val="0"/>
          <w:divBdr>
            <w:top w:val="none" w:sz="0" w:space="0" w:color="auto"/>
            <w:left w:val="none" w:sz="0" w:space="0" w:color="auto"/>
            <w:bottom w:val="none" w:sz="0" w:space="0" w:color="auto"/>
            <w:right w:val="none" w:sz="0" w:space="0" w:color="auto"/>
          </w:divBdr>
          <w:divsChild>
            <w:div w:id="255208686">
              <w:marLeft w:val="0"/>
              <w:marRight w:val="0"/>
              <w:marTop w:val="0"/>
              <w:marBottom w:val="0"/>
              <w:divBdr>
                <w:top w:val="none" w:sz="0" w:space="0" w:color="auto"/>
                <w:left w:val="none" w:sz="0" w:space="0" w:color="auto"/>
                <w:bottom w:val="none" w:sz="0" w:space="0" w:color="auto"/>
                <w:right w:val="none" w:sz="0" w:space="0" w:color="auto"/>
              </w:divBdr>
              <w:divsChild>
                <w:div w:id="1289700340">
                  <w:marLeft w:val="0"/>
                  <w:marRight w:val="0"/>
                  <w:marTop w:val="0"/>
                  <w:marBottom w:val="0"/>
                  <w:divBdr>
                    <w:top w:val="none" w:sz="0" w:space="0" w:color="auto"/>
                    <w:left w:val="none" w:sz="0" w:space="0" w:color="auto"/>
                    <w:bottom w:val="none" w:sz="0" w:space="0" w:color="auto"/>
                    <w:right w:val="none" w:sz="0" w:space="0" w:color="auto"/>
                  </w:divBdr>
                  <w:divsChild>
                    <w:div w:id="753864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922551">
          <w:marLeft w:val="0"/>
          <w:marRight w:val="0"/>
          <w:marTop w:val="0"/>
          <w:marBottom w:val="0"/>
          <w:divBdr>
            <w:top w:val="none" w:sz="0" w:space="0" w:color="auto"/>
            <w:left w:val="none" w:sz="0" w:space="0" w:color="auto"/>
            <w:bottom w:val="none" w:sz="0" w:space="0" w:color="auto"/>
            <w:right w:val="none" w:sz="0" w:space="0" w:color="auto"/>
          </w:divBdr>
          <w:divsChild>
            <w:div w:id="29110512">
              <w:marLeft w:val="0"/>
              <w:marRight w:val="0"/>
              <w:marTop w:val="0"/>
              <w:marBottom w:val="0"/>
              <w:divBdr>
                <w:top w:val="none" w:sz="0" w:space="0" w:color="auto"/>
                <w:left w:val="none" w:sz="0" w:space="0" w:color="auto"/>
                <w:bottom w:val="none" w:sz="0" w:space="0" w:color="auto"/>
                <w:right w:val="none" w:sz="0" w:space="0" w:color="auto"/>
              </w:divBdr>
              <w:divsChild>
                <w:div w:id="981619064">
                  <w:marLeft w:val="0"/>
                  <w:marRight w:val="0"/>
                  <w:marTop w:val="0"/>
                  <w:marBottom w:val="0"/>
                  <w:divBdr>
                    <w:top w:val="none" w:sz="0" w:space="0" w:color="auto"/>
                    <w:left w:val="none" w:sz="0" w:space="0" w:color="auto"/>
                    <w:bottom w:val="none" w:sz="0" w:space="0" w:color="auto"/>
                    <w:right w:val="none" w:sz="0" w:space="0" w:color="auto"/>
                  </w:divBdr>
                  <w:divsChild>
                    <w:div w:id="161363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6928936">
      <w:bodyDiv w:val="1"/>
      <w:marLeft w:val="0"/>
      <w:marRight w:val="0"/>
      <w:marTop w:val="0"/>
      <w:marBottom w:val="0"/>
      <w:divBdr>
        <w:top w:val="none" w:sz="0" w:space="0" w:color="auto"/>
        <w:left w:val="none" w:sz="0" w:space="0" w:color="auto"/>
        <w:bottom w:val="none" w:sz="0" w:space="0" w:color="auto"/>
        <w:right w:val="none" w:sz="0" w:space="0" w:color="auto"/>
      </w:divBdr>
    </w:div>
    <w:div w:id="381180037">
      <w:bodyDiv w:val="1"/>
      <w:marLeft w:val="0"/>
      <w:marRight w:val="0"/>
      <w:marTop w:val="0"/>
      <w:marBottom w:val="0"/>
      <w:divBdr>
        <w:top w:val="none" w:sz="0" w:space="0" w:color="auto"/>
        <w:left w:val="none" w:sz="0" w:space="0" w:color="auto"/>
        <w:bottom w:val="none" w:sz="0" w:space="0" w:color="auto"/>
        <w:right w:val="none" w:sz="0" w:space="0" w:color="auto"/>
      </w:divBdr>
    </w:div>
    <w:div w:id="381909361">
      <w:bodyDiv w:val="1"/>
      <w:marLeft w:val="0"/>
      <w:marRight w:val="0"/>
      <w:marTop w:val="0"/>
      <w:marBottom w:val="0"/>
      <w:divBdr>
        <w:top w:val="none" w:sz="0" w:space="0" w:color="auto"/>
        <w:left w:val="none" w:sz="0" w:space="0" w:color="auto"/>
        <w:bottom w:val="none" w:sz="0" w:space="0" w:color="auto"/>
        <w:right w:val="none" w:sz="0" w:space="0" w:color="auto"/>
      </w:divBdr>
    </w:div>
    <w:div w:id="382213430">
      <w:bodyDiv w:val="1"/>
      <w:marLeft w:val="0"/>
      <w:marRight w:val="0"/>
      <w:marTop w:val="0"/>
      <w:marBottom w:val="0"/>
      <w:divBdr>
        <w:top w:val="none" w:sz="0" w:space="0" w:color="auto"/>
        <w:left w:val="none" w:sz="0" w:space="0" w:color="auto"/>
        <w:bottom w:val="none" w:sz="0" w:space="0" w:color="auto"/>
        <w:right w:val="none" w:sz="0" w:space="0" w:color="auto"/>
      </w:divBdr>
    </w:div>
    <w:div w:id="383141254">
      <w:bodyDiv w:val="1"/>
      <w:marLeft w:val="0"/>
      <w:marRight w:val="0"/>
      <w:marTop w:val="0"/>
      <w:marBottom w:val="0"/>
      <w:divBdr>
        <w:top w:val="none" w:sz="0" w:space="0" w:color="auto"/>
        <w:left w:val="none" w:sz="0" w:space="0" w:color="auto"/>
        <w:bottom w:val="none" w:sz="0" w:space="0" w:color="auto"/>
        <w:right w:val="none" w:sz="0" w:space="0" w:color="auto"/>
      </w:divBdr>
    </w:div>
    <w:div w:id="389577490">
      <w:bodyDiv w:val="1"/>
      <w:marLeft w:val="0"/>
      <w:marRight w:val="0"/>
      <w:marTop w:val="0"/>
      <w:marBottom w:val="0"/>
      <w:divBdr>
        <w:top w:val="none" w:sz="0" w:space="0" w:color="auto"/>
        <w:left w:val="none" w:sz="0" w:space="0" w:color="auto"/>
        <w:bottom w:val="none" w:sz="0" w:space="0" w:color="auto"/>
        <w:right w:val="none" w:sz="0" w:space="0" w:color="auto"/>
      </w:divBdr>
    </w:div>
    <w:div w:id="394933183">
      <w:bodyDiv w:val="1"/>
      <w:marLeft w:val="0"/>
      <w:marRight w:val="0"/>
      <w:marTop w:val="0"/>
      <w:marBottom w:val="0"/>
      <w:divBdr>
        <w:top w:val="none" w:sz="0" w:space="0" w:color="auto"/>
        <w:left w:val="none" w:sz="0" w:space="0" w:color="auto"/>
        <w:bottom w:val="none" w:sz="0" w:space="0" w:color="auto"/>
        <w:right w:val="none" w:sz="0" w:space="0" w:color="auto"/>
      </w:divBdr>
    </w:div>
    <w:div w:id="396707199">
      <w:bodyDiv w:val="1"/>
      <w:marLeft w:val="0"/>
      <w:marRight w:val="0"/>
      <w:marTop w:val="0"/>
      <w:marBottom w:val="0"/>
      <w:divBdr>
        <w:top w:val="none" w:sz="0" w:space="0" w:color="auto"/>
        <w:left w:val="none" w:sz="0" w:space="0" w:color="auto"/>
        <w:bottom w:val="none" w:sz="0" w:space="0" w:color="auto"/>
        <w:right w:val="none" w:sz="0" w:space="0" w:color="auto"/>
      </w:divBdr>
    </w:div>
    <w:div w:id="397021612">
      <w:bodyDiv w:val="1"/>
      <w:marLeft w:val="0"/>
      <w:marRight w:val="0"/>
      <w:marTop w:val="0"/>
      <w:marBottom w:val="0"/>
      <w:divBdr>
        <w:top w:val="none" w:sz="0" w:space="0" w:color="auto"/>
        <w:left w:val="none" w:sz="0" w:space="0" w:color="auto"/>
        <w:bottom w:val="none" w:sz="0" w:space="0" w:color="auto"/>
        <w:right w:val="none" w:sz="0" w:space="0" w:color="auto"/>
      </w:divBdr>
    </w:div>
    <w:div w:id="404299870">
      <w:bodyDiv w:val="1"/>
      <w:marLeft w:val="0"/>
      <w:marRight w:val="0"/>
      <w:marTop w:val="0"/>
      <w:marBottom w:val="0"/>
      <w:divBdr>
        <w:top w:val="none" w:sz="0" w:space="0" w:color="auto"/>
        <w:left w:val="none" w:sz="0" w:space="0" w:color="auto"/>
        <w:bottom w:val="none" w:sz="0" w:space="0" w:color="auto"/>
        <w:right w:val="none" w:sz="0" w:space="0" w:color="auto"/>
      </w:divBdr>
    </w:div>
    <w:div w:id="406339647">
      <w:bodyDiv w:val="1"/>
      <w:marLeft w:val="0"/>
      <w:marRight w:val="0"/>
      <w:marTop w:val="0"/>
      <w:marBottom w:val="0"/>
      <w:divBdr>
        <w:top w:val="none" w:sz="0" w:space="0" w:color="auto"/>
        <w:left w:val="none" w:sz="0" w:space="0" w:color="auto"/>
        <w:bottom w:val="none" w:sz="0" w:space="0" w:color="auto"/>
        <w:right w:val="none" w:sz="0" w:space="0" w:color="auto"/>
      </w:divBdr>
    </w:div>
    <w:div w:id="406347445">
      <w:bodyDiv w:val="1"/>
      <w:marLeft w:val="0"/>
      <w:marRight w:val="0"/>
      <w:marTop w:val="0"/>
      <w:marBottom w:val="0"/>
      <w:divBdr>
        <w:top w:val="none" w:sz="0" w:space="0" w:color="auto"/>
        <w:left w:val="none" w:sz="0" w:space="0" w:color="auto"/>
        <w:bottom w:val="none" w:sz="0" w:space="0" w:color="auto"/>
        <w:right w:val="none" w:sz="0" w:space="0" w:color="auto"/>
      </w:divBdr>
    </w:div>
    <w:div w:id="407534831">
      <w:bodyDiv w:val="1"/>
      <w:marLeft w:val="0"/>
      <w:marRight w:val="0"/>
      <w:marTop w:val="0"/>
      <w:marBottom w:val="0"/>
      <w:divBdr>
        <w:top w:val="none" w:sz="0" w:space="0" w:color="auto"/>
        <w:left w:val="none" w:sz="0" w:space="0" w:color="auto"/>
        <w:bottom w:val="none" w:sz="0" w:space="0" w:color="auto"/>
        <w:right w:val="none" w:sz="0" w:space="0" w:color="auto"/>
      </w:divBdr>
    </w:div>
    <w:div w:id="412358547">
      <w:bodyDiv w:val="1"/>
      <w:marLeft w:val="0"/>
      <w:marRight w:val="0"/>
      <w:marTop w:val="0"/>
      <w:marBottom w:val="0"/>
      <w:divBdr>
        <w:top w:val="none" w:sz="0" w:space="0" w:color="auto"/>
        <w:left w:val="none" w:sz="0" w:space="0" w:color="auto"/>
        <w:bottom w:val="none" w:sz="0" w:space="0" w:color="auto"/>
        <w:right w:val="none" w:sz="0" w:space="0" w:color="auto"/>
      </w:divBdr>
    </w:div>
    <w:div w:id="412700050">
      <w:bodyDiv w:val="1"/>
      <w:marLeft w:val="0"/>
      <w:marRight w:val="0"/>
      <w:marTop w:val="0"/>
      <w:marBottom w:val="0"/>
      <w:divBdr>
        <w:top w:val="none" w:sz="0" w:space="0" w:color="auto"/>
        <w:left w:val="none" w:sz="0" w:space="0" w:color="auto"/>
        <w:bottom w:val="none" w:sz="0" w:space="0" w:color="auto"/>
        <w:right w:val="none" w:sz="0" w:space="0" w:color="auto"/>
      </w:divBdr>
    </w:div>
    <w:div w:id="413746523">
      <w:bodyDiv w:val="1"/>
      <w:marLeft w:val="0"/>
      <w:marRight w:val="0"/>
      <w:marTop w:val="0"/>
      <w:marBottom w:val="0"/>
      <w:divBdr>
        <w:top w:val="none" w:sz="0" w:space="0" w:color="auto"/>
        <w:left w:val="none" w:sz="0" w:space="0" w:color="auto"/>
        <w:bottom w:val="none" w:sz="0" w:space="0" w:color="auto"/>
        <w:right w:val="none" w:sz="0" w:space="0" w:color="auto"/>
      </w:divBdr>
    </w:div>
    <w:div w:id="421225696">
      <w:bodyDiv w:val="1"/>
      <w:marLeft w:val="0"/>
      <w:marRight w:val="0"/>
      <w:marTop w:val="0"/>
      <w:marBottom w:val="0"/>
      <w:divBdr>
        <w:top w:val="none" w:sz="0" w:space="0" w:color="auto"/>
        <w:left w:val="none" w:sz="0" w:space="0" w:color="auto"/>
        <w:bottom w:val="none" w:sz="0" w:space="0" w:color="auto"/>
        <w:right w:val="none" w:sz="0" w:space="0" w:color="auto"/>
      </w:divBdr>
    </w:div>
    <w:div w:id="428083032">
      <w:bodyDiv w:val="1"/>
      <w:marLeft w:val="0"/>
      <w:marRight w:val="0"/>
      <w:marTop w:val="0"/>
      <w:marBottom w:val="0"/>
      <w:divBdr>
        <w:top w:val="none" w:sz="0" w:space="0" w:color="auto"/>
        <w:left w:val="none" w:sz="0" w:space="0" w:color="auto"/>
        <w:bottom w:val="none" w:sz="0" w:space="0" w:color="auto"/>
        <w:right w:val="none" w:sz="0" w:space="0" w:color="auto"/>
      </w:divBdr>
    </w:div>
    <w:div w:id="430663513">
      <w:bodyDiv w:val="1"/>
      <w:marLeft w:val="0"/>
      <w:marRight w:val="0"/>
      <w:marTop w:val="0"/>
      <w:marBottom w:val="0"/>
      <w:divBdr>
        <w:top w:val="none" w:sz="0" w:space="0" w:color="auto"/>
        <w:left w:val="none" w:sz="0" w:space="0" w:color="auto"/>
        <w:bottom w:val="none" w:sz="0" w:space="0" w:color="auto"/>
        <w:right w:val="none" w:sz="0" w:space="0" w:color="auto"/>
      </w:divBdr>
    </w:div>
    <w:div w:id="433332249">
      <w:bodyDiv w:val="1"/>
      <w:marLeft w:val="0"/>
      <w:marRight w:val="0"/>
      <w:marTop w:val="0"/>
      <w:marBottom w:val="0"/>
      <w:divBdr>
        <w:top w:val="none" w:sz="0" w:space="0" w:color="auto"/>
        <w:left w:val="none" w:sz="0" w:space="0" w:color="auto"/>
        <w:bottom w:val="none" w:sz="0" w:space="0" w:color="auto"/>
        <w:right w:val="none" w:sz="0" w:space="0" w:color="auto"/>
      </w:divBdr>
    </w:div>
    <w:div w:id="436021614">
      <w:bodyDiv w:val="1"/>
      <w:marLeft w:val="0"/>
      <w:marRight w:val="0"/>
      <w:marTop w:val="0"/>
      <w:marBottom w:val="0"/>
      <w:divBdr>
        <w:top w:val="none" w:sz="0" w:space="0" w:color="auto"/>
        <w:left w:val="none" w:sz="0" w:space="0" w:color="auto"/>
        <w:bottom w:val="none" w:sz="0" w:space="0" w:color="auto"/>
        <w:right w:val="none" w:sz="0" w:space="0" w:color="auto"/>
      </w:divBdr>
    </w:div>
    <w:div w:id="439296061">
      <w:bodyDiv w:val="1"/>
      <w:marLeft w:val="0"/>
      <w:marRight w:val="0"/>
      <w:marTop w:val="0"/>
      <w:marBottom w:val="0"/>
      <w:divBdr>
        <w:top w:val="none" w:sz="0" w:space="0" w:color="auto"/>
        <w:left w:val="none" w:sz="0" w:space="0" w:color="auto"/>
        <w:bottom w:val="none" w:sz="0" w:space="0" w:color="auto"/>
        <w:right w:val="none" w:sz="0" w:space="0" w:color="auto"/>
      </w:divBdr>
    </w:div>
    <w:div w:id="441917805">
      <w:bodyDiv w:val="1"/>
      <w:marLeft w:val="0"/>
      <w:marRight w:val="0"/>
      <w:marTop w:val="0"/>
      <w:marBottom w:val="0"/>
      <w:divBdr>
        <w:top w:val="none" w:sz="0" w:space="0" w:color="auto"/>
        <w:left w:val="none" w:sz="0" w:space="0" w:color="auto"/>
        <w:bottom w:val="none" w:sz="0" w:space="0" w:color="auto"/>
        <w:right w:val="none" w:sz="0" w:space="0" w:color="auto"/>
      </w:divBdr>
    </w:div>
    <w:div w:id="442774623">
      <w:bodyDiv w:val="1"/>
      <w:marLeft w:val="0"/>
      <w:marRight w:val="0"/>
      <w:marTop w:val="0"/>
      <w:marBottom w:val="0"/>
      <w:divBdr>
        <w:top w:val="none" w:sz="0" w:space="0" w:color="auto"/>
        <w:left w:val="none" w:sz="0" w:space="0" w:color="auto"/>
        <w:bottom w:val="none" w:sz="0" w:space="0" w:color="auto"/>
        <w:right w:val="none" w:sz="0" w:space="0" w:color="auto"/>
      </w:divBdr>
    </w:div>
    <w:div w:id="453596105">
      <w:bodyDiv w:val="1"/>
      <w:marLeft w:val="0"/>
      <w:marRight w:val="0"/>
      <w:marTop w:val="0"/>
      <w:marBottom w:val="0"/>
      <w:divBdr>
        <w:top w:val="none" w:sz="0" w:space="0" w:color="auto"/>
        <w:left w:val="none" w:sz="0" w:space="0" w:color="auto"/>
        <w:bottom w:val="none" w:sz="0" w:space="0" w:color="auto"/>
        <w:right w:val="none" w:sz="0" w:space="0" w:color="auto"/>
      </w:divBdr>
    </w:div>
    <w:div w:id="463692350">
      <w:bodyDiv w:val="1"/>
      <w:marLeft w:val="0"/>
      <w:marRight w:val="0"/>
      <w:marTop w:val="0"/>
      <w:marBottom w:val="0"/>
      <w:divBdr>
        <w:top w:val="none" w:sz="0" w:space="0" w:color="auto"/>
        <w:left w:val="none" w:sz="0" w:space="0" w:color="auto"/>
        <w:bottom w:val="none" w:sz="0" w:space="0" w:color="auto"/>
        <w:right w:val="none" w:sz="0" w:space="0" w:color="auto"/>
      </w:divBdr>
    </w:div>
    <w:div w:id="464157977">
      <w:bodyDiv w:val="1"/>
      <w:marLeft w:val="0"/>
      <w:marRight w:val="0"/>
      <w:marTop w:val="0"/>
      <w:marBottom w:val="0"/>
      <w:divBdr>
        <w:top w:val="none" w:sz="0" w:space="0" w:color="auto"/>
        <w:left w:val="none" w:sz="0" w:space="0" w:color="auto"/>
        <w:bottom w:val="none" w:sz="0" w:space="0" w:color="auto"/>
        <w:right w:val="none" w:sz="0" w:space="0" w:color="auto"/>
      </w:divBdr>
    </w:div>
    <w:div w:id="467940402">
      <w:bodyDiv w:val="1"/>
      <w:marLeft w:val="0"/>
      <w:marRight w:val="0"/>
      <w:marTop w:val="0"/>
      <w:marBottom w:val="0"/>
      <w:divBdr>
        <w:top w:val="none" w:sz="0" w:space="0" w:color="auto"/>
        <w:left w:val="none" w:sz="0" w:space="0" w:color="auto"/>
        <w:bottom w:val="none" w:sz="0" w:space="0" w:color="auto"/>
        <w:right w:val="none" w:sz="0" w:space="0" w:color="auto"/>
      </w:divBdr>
      <w:divsChild>
        <w:div w:id="43872271">
          <w:marLeft w:val="0"/>
          <w:marRight w:val="0"/>
          <w:marTop w:val="0"/>
          <w:marBottom w:val="0"/>
          <w:divBdr>
            <w:top w:val="none" w:sz="0" w:space="0" w:color="auto"/>
            <w:left w:val="none" w:sz="0" w:space="0" w:color="auto"/>
            <w:bottom w:val="none" w:sz="0" w:space="0" w:color="auto"/>
            <w:right w:val="none" w:sz="0" w:space="0" w:color="auto"/>
          </w:divBdr>
          <w:divsChild>
            <w:div w:id="1515995517">
              <w:marLeft w:val="0"/>
              <w:marRight w:val="0"/>
              <w:marTop w:val="0"/>
              <w:marBottom w:val="0"/>
              <w:divBdr>
                <w:top w:val="none" w:sz="0" w:space="0" w:color="auto"/>
                <w:left w:val="none" w:sz="0" w:space="0" w:color="auto"/>
                <w:bottom w:val="none" w:sz="0" w:space="0" w:color="auto"/>
                <w:right w:val="none" w:sz="0" w:space="0" w:color="auto"/>
              </w:divBdr>
              <w:divsChild>
                <w:div w:id="1457286354">
                  <w:marLeft w:val="0"/>
                  <w:marRight w:val="0"/>
                  <w:marTop w:val="0"/>
                  <w:marBottom w:val="0"/>
                  <w:divBdr>
                    <w:top w:val="none" w:sz="0" w:space="0" w:color="auto"/>
                    <w:left w:val="none" w:sz="0" w:space="0" w:color="auto"/>
                    <w:bottom w:val="none" w:sz="0" w:space="0" w:color="auto"/>
                    <w:right w:val="none" w:sz="0" w:space="0" w:color="auto"/>
                  </w:divBdr>
                  <w:divsChild>
                    <w:div w:id="181124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989255">
          <w:marLeft w:val="0"/>
          <w:marRight w:val="0"/>
          <w:marTop w:val="0"/>
          <w:marBottom w:val="0"/>
          <w:divBdr>
            <w:top w:val="none" w:sz="0" w:space="0" w:color="auto"/>
            <w:left w:val="none" w:sz="0" w:space="0" w:color="auto"/>
            <w:bottom w:val="none" w:sz="0" w:space="0" w:color="auto"/>
            <w:right w:val="none" w:sz="0" w:space="0" w:color="auto"/>
          </w:divBdr>
          <w:divsChild>
            <w:div w:id="387726804">
              <w:marLeft w:val="0"/>
              <w:marRight w:val="0"/>
              <w:marTop w:val="0"/>
              <w:marBottom w:val="0"/>
              <w:divBdr>
                <w:top w:val="none" w:sz="0" w:space="0" w:color="auto"/>
                <w:left w:val="none" w:sz="0" w:space="0" w:color="auto"/>
                <w:bottom w:val="none" w:sz="0" w:space="0" w:color="auto"/>
                <w:right w:val="none" w:sz="0" w:space="0" w:color="auto"/>
              </w:divBdr>
              <w:divsChild>
                <w:div w:id="1335836146">
                  <w:marLeft w:val="0"/>
                  <w:marRight w:val="0"/>
                  <w:marTop w:val="0"/>
                  <w:marBottom w:val="0"/>
                  <w:divBdr>
                    <w:top w:val="none" w:sz="0" w:space="0" w:color="auto"/>
                    <w:left w:val="none" w:sz="0" w:space="0" w:color="auto"/>
                    <w:bottom w:val="none" w:sz="0" w:space="0" w:color="auto"/>
                    <w:right w:val="none" w:sz="0" w:space="0" w:color="auto"/>
                  </w:divBdr>
                  <w:divsChild>
                    <w:div w:id="661812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2531074">
      <w:bodyDiv w:val="1"/>
      <w:marLeft w:val="0"/>
      <w:marRight w:val="0"/>
      <w:marTop w:val="0"/>
      <w:marBottom w:val="0"/>
      <w:divBdr>
        <w:top w:val="none" w:sz="0" w:space="0" w:color="auto"/>
        <w:left w:val="none" w:sz="0" w:space="0" w:color="auto"/>
        <w:bottom w:val="none" w:sz="0" w:space="0" w:color="auto"/>
        <w:right w:val="none" w:sz="0" w:space="0" w:color="auto"/>
      </w:divBdr>
    </w:div>
    <w:div w:id="475604632">
      <w:bodyDiv w:val="1"/>
      <w:marLeft w:val="0"/>
      <w:marRight w:val="0"/>
      <w:marTop w:val="0"/>
      <w:marBottom w:val="0"/>
      <w:divBdr>
        <w:top w:val="none" w:sz="0" w:space="0" w:color="auto"/>
        <w:left w:val="none" w:sz="0" w:space="0" w:color="auto"/>
        <w:bottom w:val="none" w:sz="0" w:space="0" w:color="auto"/>
        <w:right w:val="none" w:sz="0" w:space="0" w:color="auto"/>
      </w:divBdr>
    </w:div>
    <w:div w:id="479081593">
      <w:bodyDiv w:val="1"/>
      <w:marLeft w:val="0"/>
      <w:marRight w:val="0"/>
      <w:marTop w:val="0"/>
      <w:marBottom w:val="0"/>
      <w:divBdr>
        <w:top w:val="none" w:sz="0" w:space="0" w:color="auto"/>
        <w:left w:val="none" w:sz="0" w:space="0" w:color="auto"/>
        <w:bottom w:val="none" w:sz="0" w:space="0" w:color="auto"/>
        <w:right w:val="none" w:sz="0" w:space="0" w:color="auto"/>
      </w:divBdr>
    </w:div>
    <w:div w:id="483667658">
      <w:bodyDiv w:val="1"/>
      <w:marLeft w:val="0"/>
      <w:marRight w:val="0"/>
      <w:marTop w:val="0"/>
      <w:marBottom w:val="0"/>
      <w:divBdr>
        <w:top w:val="none" w:sz="0" w:space="0" w:color="auto"/>
        <w:left w:val="none" w:sz="0" w:space="0" w:color="auto"/>
        <w:bottom w:val="none" w:sz="0" w:space="0" w:color="auto"/>
        <w:right w:val="none" w:sz="0" w:space="0" w:color="auto"/>
      </w:divBdr>
    </w:div>
    <w:div w:id="486753427">
      <w:bodyDiv w:val="1"/>
      <w:marLeft w:val="0"/>
      <w:marRight w:val="0"/>
      <w:marTop w:val="0"/>
      <w:marBottom w:val="0"/>
      <w:divBdr>
        <w:top w:val="none" w:sz="0" w:space="0" w:color="auto"/>
        <w:left w:val="none" w:sz="0" w:space="0" w:color="auto"/>
        <w:bottom w:val="none" w:sz="0" w:space="0" w:color="auto"/>
        <w:right w:val="none" w:sz="0" w:space="0" w:color="auto"/>
      </w:divBdr>
    </w:div>
    <w:div w:id="492649360">
      <w:bodyDiv w:val="1"/>
      <w:marLeft w:val="0"/>
      <w:marRight w:val="0"/>
      <w:marTop w:val="0"/>
      <w:marBottom w:val="0"/>
      <w:divBdr>
        <w:top w:val="none" w:sz="0" w:space="0" w:color="auto"/>
        <w:left w:val="none" w:sz="0" w:space="0" w:color="auto"/>
        <w:bottom w:val="none" w:sz="0" w:space="0" w:color="auto"/>
        <w:right w:val="none" w:sz="0" w:space="0" w:color="auto"/>
      </w:divBdr>
    </w:div>
    <w:div w:id="494567137">
      <w:bodyDiv w:val="1"/>
      <w:marLeft w:val="0"/>
      <w:marRight w:val="0"/>
      <w:marTop w:val="0"/>
      <w:marBottom w:val="0"/>
      <w:divBdr>
        <w:top w:val="none" w:sz="0" w:space="0" w:color="auto"/>
        <w:left w:val="none" w:sz="0" w:space="0" w:color="auto"/>
        <w:bottom w:val="none" w:sz="0" w:space="0" w:color="auto"/>
        <w:right w:val="none" w:sz="0" w:space="0" w:color="auto"/>
      </w:divBdr>
    </w:div>
    <w:div w:id="494996021">
      <w:bodyDiv w:val="1"/>
      <w:marLeft w:val="0"/>
      <w:marRight w:val="0"/>
      <w:marTop w:val="0"/>
      <w:marBottom w:val="0"/>
      <w:divBdr>
        <w:top w:val="none" w:sz="0" w:space="0" w:color="auto"/>
        <w:left w:val="none" w:sz="0" w:space="0" w:color="auto"/>
        <w:bottom w:val="none" w:sz="0" w:space="0" w:color="auto"/>
        <w:right w:val="none" w:sz="0" w:space="0" w:color="auto"/>
      </w:divBdr>
    </w:div>
    <w:div w:id="497891362">
      <w:bodyDiv w:val="1"/>
      <w:marLeft w:val="0"/>
      <w:marRight w:val="0"/>
      <w:marTop w:val="0"/>
      <w:marBottom w:val="0"/>
      <w:divBdr>
        <w:top w:val="none" w:sz="0" w:space="0" w:color="auto"/>
        <w:left w:val="none" w:sz="0" w:space="0" w:color="auto"/>
        <w:bottom w:val="none" w:sz="0" w:space="0" w:color="auto"/>
        <w:right w:val="none" w:sz="0" w:space="0" w:color="auto"/>
      </w:divBdr>
    </w:div>
    <w:div w:id="501432653">
      <w:bodyDiv w:val="1"/>
      <w:marLeft w:val="0"/>
      <w:marRight w:val="0"/>
      <w:marTop w:val="0"/>
      <w:marBottom w:val="0"/>
      <w:divBdr>
        <w:top w:val="none" w:sz="0" w:space="0" w:color="auto"/>
        <w:left w:val="none" w:sz="0" w:space="0" w:color="auto"/>
        <w:bottom w:val="none" w:sz="0" w:space="0" w:color="auto"/>
        <w:right w:val="none" w:sz="0" w:space="0" w:color="auto"/>
      </w:divBdr>
    </w:div>
    <w:div w:id="504250140">
      <w:bodyDiv w:val="1"/>
      <w:marLeft w:val="0"/>
      <w:marRight w:val="0"/>
      <w:marTop w:val="0"/>
      <w:marBottom w:val="0"/>
      <w:divBdr>
        <w:top w:val="none" w:sz="0" w:space="0" w:color="auto"/>
        <w:left w:val="none" w:sz="0" w:space="0" w:color="auto"/>
        <w:bottom w:val="none" w:sz="0" w:space="0" w:color="auto"/>
        <w:right w:val="none" w:sz="0" w:space="0" w:color="auto"/>
      </w:divBdr>
    </w:div>
    <w:div w:id="506746275">
      <w:bodyDiv w:val="1"/>
      <w:marLeft w:val="0"/>
      <w:marRight w:val="0"/>
      <w:marTop w:val="0"/>
      <w:marBottom w:val="0"/>
      <w:divBdr>
        <w:top w:val="none" w:sz="0" w:space="0" w:color="auto"/>
        <w:left w:val="none" w:sz="0" w:space="0" w:color="auto"/>
        <w:bottom w:val="none" w:sz="0" w:space="0" w:color="auto"/>
        <w:right w:val="none" w:sz="0" w:space="0" w:color="auto"/>
      </w:divBdr>
    </w:div>
    <w:div w:id="511340205">
      <w:bodyDiv w:val="1"/>
      <w:marLeft w:val="0"/>
      <w:marRight w:val="0"/>
      <w:marTop w:val="0"/>
      <w:marBottom w:val="0"/>
      <w:divBdr>
        <w:top w:val="none" w:sz="0" w:space="0" w:color="auto"/>
        <w:left w:val="none" w:sz="0" w:space="0" w:color="auto"/>
        <w:bottom w:val="none" w:sz="0" w:space="0" w:color="auto"/>
        <w:right w:val="none" w:sz="0" w:space="0" w:color="auto"/>
      </w:divBdr>
    </w:div>
    <w:div w:id="512301527">
      <w:bodyDiv w:val="1"/>
      <w:marLeft w:val="0"/>
      <w:marRight w:val="0"/>
      <w:marTop w:val="0"/>
      <w:marBottom w:val="0"/>
      <w:divBdr>
        <w:top w:val="none" w:sz="0" w:space="0" w:color="auto"/>
        <w:left w:val="none" w:sz="0" w:space="0" w:color="auto"/>
        <w:bottom w:val="none" w:sz="0" w:space="0" w:color="auto"/>
        <w:right w:val="none" w:sz="0" w:space="0" w:color="auto"/>
      </w:divBdr>
    </w:div>
    <w:div w:id="516961970">
      <w:bodyDiv w:val="1"/>
      <w:marLeft w:val="0"/>
      <w:marRight w:val="0"/>
      <w:marTop w:val="0"/>
      <w:marBottom w:val="0"/>
      <w:divBdr>
        <w:top w:val="none" w:sz="0" w:space="0" w:color="auto"/>
        <w:left w:val="none" w:sz="0" w:space="0" w:color="auto"/>
        <w:bottom w:val="none" w:sz="0" w:space="0" w:color="auto"/>
        <w:right w:val="none" w:sz="0" w:space="0" w:color="auto"/>
      </w:divBdr>
    </w:div>
    <w:div w:id="520704435">
      <w:bodyDiv w:val="1"/>
      <w:marLeft w:val="0"/>
      <w:marRight w:val="0"/>
      <w:marTop w:val="0"/>
      <w:marBottom w:val="0"/>
      <w:divBdr>
        <w:top w:val="none" w:sz="0" w:space="0" w:color="auto"/>
        <w:left w:val="none" w:sz="0" w:space="0" w:color="auto"/>
        <w:bottom w:val="none" w:sz="0" w:space="0" w:color="auto"/>
        <w:right w:val="none" w:sz="0" w:space="0" w:color="auto"/>
      </w:divBdr>
    </w:div>
    <w:div w:id="525563352">
      <w:bodyDiv w:val="1"/>
      <w:marLeft w:val="0"/>
      <w:marRight w:val="0"/>
      <w:marTop w:val="0"/>
      <w:marBottom w:val="0"/>
      <w:divBdr>
        <w:top w:val="none" w:sz="0" w:space="0" w:color="auto"/>
        <w:left w:val="none" w:sz="0" w:space="0" w:color="auto"/>
        <w:bottom w:val="none" w:sz="0" w:space="0" w:color="auto"/>
        <w:right w:val="none" w:sz="0" w:space="0" w:color="auto"/>
      </w:divBdr>
    </w:div>
    <w:div w:id="525869994">
      <w:bodyDiv w:val="1"/>
      <w:marLeft w:val="0"/>
      <w:marRight w:val="0"/>
      <w:marTop w:val="0"/>
      <w:marBottom w:val="0"/>
      <w:divBdr>
        <w:top w:val="none" w:sz="0" w:space="0" w:color="auto"/>
        <w:left w:val="none" w:sz="0" w:space="0" w:color="auto"/>
        <w:bottom w:val="none" w:sz="0" w:space="0" w:color="auto"/>
        <w:right w:val="none" w:sz="0" w:space="0" w:color="auto"/>
      </w:divBdr>
    </w:div>
    <w:div w:id="529536412">
      <w:bodyDiv w:val="1"/>
      <w:marLeft w:val="0"/>
      <w:marRight w:val="0"/>
      <w:marTop w:val="0"/>
      <w:marBottom w:val="0"/>
      <w:divBdr>
        <w:top w:val="none" w:sz="0" w:space="0" w:color="auto"/>
        <w:left w:val="none" w:sz="0" w:space="0" w:color="auto"/>
        <w:bottom w:val="none" w:sz="0" w:space="0" w:color="auto"/>
        <w:right w:val="none" w:sz="0" w:space="0" w:color="auto"/>
      </w:divBdr>
    </w:div>
    <w:div w:id="529682375">
      <w:bodyDiv w:val="1"/>
      <w:marLeft w:val="0"/>
      <w:marRight w:val="0"/>
      <w:marTop w:val="0"/>
      <w:marBottom w:val="0"/>
      <w:divBdr>
        <w:top w:val="none" w:sz="0" w:space="0" w:color="auto"/>
        <w:left w:val="none" w:sz="0" w:space="0" w:color="auto"/>
        <w:bottom w:val="none" w:sz="0" w:space="0" w:color="auto"/>
        <w:right w:val="none" w:sz="0" w:space="0" w:color="auto"/>
      </w:divBdr>
    </w:div>
    <w:div w:id="530151333">
      <w:bodyDiv w:val="1"/>
      <w:marLeft w:val="0"/>
      <w:marRight w:val="0"/>
      <w:marTop w:val="0"/>
      <w:marBottom w:val="0"/>
      <w:divBdr>
        <w:top w:val="none" w:sz="0" w:space="0" w:color="auto"/>
        <w:left w:val="none" w:sz="0" w:space="0" w:color="auto"/>
        <w:bottom w:val="none" w:sz="0" w:space="0" w:color="auto"/>
        <w:right w:val="none" w:sz="0" w:space="0" w:color="auto"/>
      </w:divBdr>
    </w:div>
    <w:div w:id="530260503">
      <w:bodyDiv w:val="1"/>
      <w:marLeft w:val="0"/>
      <w:marRight w:val="0"/>
      <w:marTop w:val="0"/>
      <w:marBottom w:val="0"/>
      <w:divBdr>
        <w:top w:val="none" w:sz="0" w:space="0" w:color="auto"/>
        <w:left w:val="none" w:sz="0" w:space="0" w:color="auto"/>
        <w:bottom w:val="none" w:sz="0" w:space="0" w:color="auto"/>
        <w:right w:val="none" w:sz="0" w:space="0" w:color="auto"/>
      </w:divBdr>
    </w:div>
    <w:div w:id="531192532">
      <w:bodyDiv w:val="1"/>
      <w:marLeft w:val="0"/>
      <w:marRight w:val="0"/>
      <w:marTop w:val="0"/>
      <w:marBottom w:val="0"/>
      <w:divBdr>
        <w:top w:val="none" w:sz="0" w:space="0" w:color="auto"/>
        <w:left w:val="none" w:sz="0" w:space="0" w:color="auto"/>
        <w:bottom w:val="none" w:sz="0" w:space="0" w:color="auto"/>
        <w:right w:val="none" w:sz="0" w:space="0" w:color="auto"/>
      </w:divBdr>
    </w:div>
    <w:div w:id="534730014">
      <w:bodyDiv w:val="1"/>
      <w:marLeft w:val="0"/>
      <w:marRight w:val="0"/>
      <w:marTop w:val="0"/>
      <w:marBottom w:val="0"/>
      <w:divBdr>
        <w:top w:val="none" w:sz="0" w:space="0" w:color="auto"/>
        <w:left w:val="none" w:sz="0" w:space="0" w:color="auto"/>
        <w:bottom w:val="none" w:sz="0" w:space="0" w:color="auto"/>
        <w:right w:val="none" w:sz="0" w:space="0" w:color="auto"/>
      </w:divBdr>
    </w:div>
    <w:div w:id="537663526">
      <w:bodyDiv w:val="1"/>
      <w:marLeft w:val="0"/>
      <w:marRight w:val="0"/>
      <w:marTop w:val="0"/>
      <w:marBottom w:val="0"/>
      <w:divBdr>
        <w:top w:val="none" w:sz="0" w:space="0" w:color="auto"/>
        <w:left w:val="none" w:sz="0" w:space="0" w:color="auto"/>
        <w:bottom w:val="none" w:sz="0" w:space="0" w:color="auto"/>
        <w:right w:val="none" w:sz="0" w:space="0" w:color="auto"/>
      </w:divBdr>
    </w:div>
    <w:div w:id="537857590">
      <w:bodyDiv w:val="1"/>
      <w:marLeft w:val="0"/>
      <w:marRight w:val="0"/>
      <w:marTop w:val="0"/>
      <w:marBottom w:val="0"/>
      <w:divBdr>
        <w:top w:val="none" w:sz="0" w:space="0" w:color="auto"/>
        <w:left w:val="none" w:sz="0" w:space="0" w:color="auto"/>
        <w:bottom w:val="none" w:sz="0" w:space="0" w:color="auto"/>
        <w:right w:val="none" w:sz="0" w:space="0" w:color="auto"/>
      </w:divBdr>
    </w:div>
    <w:div w:id="542980454">
      <w:bodyDiv w:val="1"/>
      <w:marLeft w:val="0"/>
      <w:marRight w:val="0"/>
      <w:marTop w:val="0"/>
      <w:marBottom w:val="0"/>
      <w:divBdr>
        <w:top w:val="none" w:sz="0" w:space="0" w:color="auto"/>
        <w:left w:val="none" w:sz="0" w:space="0" w:color="auto"/>
        <w:bottom w:val="none" w:sz="0" w:space="0" w:color="auto"/>
        <w:right w:val="none" w:sz="0" w:space="0" w:color="auto"/>
      </w:divBdr>
    </w:div>
    <w:div w:id="546184431">
      <w:bodyDiv w:val="1"/>
      <w:marLeft w:val="0"/>
      <w:marRight w:val="0"/>
      <w:marTop w:val="0"/>
      <w:marBottom w:val="0"/>
      <w:divBdr>
        <w:top w:val="none" w:sz="0" w:space="0" w:color="auto"/>
        <w:left w:val="none" w:sz="0" w:space="0" w:color="auto"/>
        <w:bottom w:val="none" w:sz="0" w:space="0" w:color="auto"/>
        <w:right w:val="none" w:sz="0" w:space="0" w:color="auto"/>
      </w:divBdr>
    </w:div>
    <w:div w:id="547954069">
      <w:bodyDiv w:val="1"/>
      <w:marLeft w:val="0"/>
      <w:marRight w:val="0"/>
      <w:marTop w:val="0"/>
      <w:marBottom w:val="0"/>
      <w:divBdr>
        <w:top w:val="none" w:sz="0" w:space="0" w:color="auto"/>
        <w:left w:val="none" w:sz="0" w:space="0" w:color="auto"/>
        <w:bottom w:val="none" w:sz="0" w:space="0" w:color="auto"/>
        <w:right w:val="none" w:sz="0" w:space="0" w:color="auto"/>
      </w:divBdr>
    </w:div>
    <w:div w:id="551965377">
      <w:bodyDiv w:val="1"/>
      <w:marLeft w:val="0"/>
      <w:marRight w:val="0"/>
      <w:marTop w:val="0"/>
      <w:marBottom w:val="0"/>
      <w:divBdr>
        <w:top w:val="none" w:sz="0" w:space="0" w:color="auto"/>
        <w:left w:val="none" w:sz="0" w:space="0" w:color="auto"/>
        <w:bottom w:val="none" w:sz="0" w:space="0" w:color="auto"/>
        <w:right w:val="none" w:sz="0" w:space="0" w:color="auto"/>
      </w:divBdr>
    </w:div>
    <w:div w:id="552346798">
      <w:bodyDiv w:val="1"/>
      <w:marLeft w:val="0"/>
      <w:marRight w:val="0"/>
      <w:marTop w:val="0"/>
      <w:marBottom w:val="0"/>
      <w:divBdr>
        <w:top w:val="none" w:sz="0" w:space="0" w:color="auto"/>
        <w:left w:val="none" w:sz="0" w:space="0" w:color="auto"/>
        <w:bottom w:val="none" w:sz="0" w:space="0" w:color="auto"/>
        <w:right w:val="none" w:sz="0" w:space="0" w:color="auto"/>
      </w:divBdr>
    </w:div>
    <w:div w:id="567110695">
      <w:bodyDiv w:val="1"/>
      <w:marLeft w:val="0"/>
      <w:marRight w:val="0"/>
      <w:marTop w:val="0"/>
      <w:marBottom w:val="0"/>
      <w:divBdr>
        <w:top w:val="none" w:sz="0" w:space="0" w:color="auto"/>
        <w:left w:val="none" w:sz="0" w:space="0" w:color="auto"/>
        <w:bottom w:val="none" w:sz="0" w:space="0" w:color="auto"/>
        <w:right w:val="none" w:sz="0" w:space="0" w:color="auto"/>
      </w:divBdr>
    </w:div>
    <w:div w:id="569000574">
      <w:bodyDiv w:val="1"/>
      <w:marLeft w:val="0"/>
      <w:marRight w:val="0"/>
      <w:marTop w:val="0"/>
      <w:marBottom w:val="0"/>
      <w:divBdr>
        <w:top w:val="none" w:sz="0" w:space="0" w:color="auto"/>
        <w:left w:val="none" w:sz="0" w:space="0" w:color="auto"/>
        <w:bottom w:val="none" w:sz="0" w:space="0" w:color="auto"/>
        <w:right w:val="none" w:sz="0" w:space="0" w:color="auto"/>
      </w:divBdr>
    </w:div>
    <w:div w:id="576867780">
      <w:bodyDiv w:val="1"/>
      <w:marLeft w:val="0"/>
      <w:marRight w:val="0"/>
      <w:marTop w:val="0"/>
      <w:marBottom w:val="0"/>
      <w:divBdr>
        <w:top w:val="none" w:sz="0" w:space="0" w:color="auto"/>
        <w:left w:val="none" w:sz="0" w:space="0" w:color="auto"/>
        <w:bottom w:val="none" w:sz="0" w:space="0" w:color="auto"/>
        <w:right w:val="none" w:sz="0" w:space="0" w:color="auto"/>
      </w:divBdr>
    </w:div>
    <w:div w:id="578102019">
      <w:bodyDiv w:val="1"/>
      <w:marLeft w:val="0"/>
      <w:marRight w:val="0"/>
      <w:marTop w:val="0"/>
      <w:marBottom w:val="0"/>
      <w:divBdr>
        <w:top w:val="none" w:sz="0" w:space="0" w:color="auto"/>
        <w:left w:val="none" w:sz="0" w:space="0" w:color="auto"/>
        <w:bottom w:val="none" w:sz="0" w:space="0" w:color="auto"/>
        <w:right w:val="none" w:sz="0" w:space="0" w:color="auto"/>
      </w:divBdr>
    </w:div>
    <w:div w:id="581715933">
      <w:bodyDiv w:val="1"/>
      <w:marLeft w:val="0"/>
      <w:marRight w:val="0"/>
      <w:marTop w:val="0"/>
      <w:marBottom w:val="0"/>
      <w:divBdr>
        <w:top w:val="none" w:sz="0" w:space="0" w:color="auto"/>
        <w:left w:val="none" w:sz="0" w:space="0" w:color="auto"/>
        <w:bottom w:val="none" w:sz="0" w:space="0" w:color="auto"/>
        <w:right w:val="none" w:sz="0" w:space="0" w:color="auto"/>
      </w:divBdr>
    </w:div>
    <w:div w:id="585499139">
      <w:bodyDiv w:val="1"/>
      <w:marLeft w:val="0"/>
      <w:marRight w:val="0"/>
      <w:marTop w:val="0"/>
      <w:marBottom w:val="0"/>
      <w:divBdr>
        <w:top w:val="none" w:sz="0" w:space="0" w:color="auto"/>
        <w:left w:val="none" w:sz="0" w:space="0" w:color="auto"/>
        <w:bottom w:val="none" w:sz="0" w:space="0" w:color="auto"/>
        <w:right w:val="none" w:sz="0" w:space="0" w:color="auto"/>
      </w:divBdr>
    </w:div>
    <w:div w:id="587007496">
      <w:bodyDiv w:val="1"/>
      <w:marLeft w:val="0"/>
      <w:marRight w:val="0"/>
      <w:marTop w:val="0"/>
      <w:marBottom w:val="0"/>
      <w:divBdr>
        <w:top w:val="none" w:sz="0" w:space="0" w:color="auto"/>
        <w:left w:val="none" w:sz="0" w:space="0" w:color="auto"/>
        <w:bottom w:val="none" w:sz="0" w:space="0" w:color="auto"/>
        <w:right w:val="none" w:sz="0" w:space="0" w:color="auto"/>
      </w:divBdr>
    </w:div>
    <w:div w:id="589125268">
      <w:bodyDiv w:val="1"/>
      <w:marLeft w:val="0"/>
      <w:marRight w:val="0"/>
      <w:marTop w:val="0"/>
      <w:marBottom w:val="0"/>
      <w:divBdr>
        <w:top w:val="none" w:sz="0" w:space="0" w:color="auto"/>
        <w:left w:val="none" w:sz="0" w:space="0" w:color="auto"/>
        <w:bottom w:val="none" w:sz="0" w:space="0" w:color="auto"/>
        <w:right w:val="none" w:sz="0" w:space="0" w:color="auto"/>
      </w:divBdr>
    </w:div>
    <w:div w:id="597524472">
      <w:bodyDiv w:val="1"/>
      <w:marLeft w:val="0"/>
      <w:marRight w:val="0"/>
      <w:marTop w:val="0"/>
      <w:marBottom w:val="0"/>
      <w:divBdr>
        <w:top w:val="none" w:sz="0" w:space="0" w:color="auto"/>
        <w:left w:val="none" w:sz="0" w:space="0" w:color="auto"/>
        <w:bottom w:val="none" w:sz="0" w:space="0" w:color="auto"/>
        <w:right w:val="none" w:sz="0" w:space="0" w:color="auto"/>
      </w:divBdr>
    </w:div>
    <w:div w:id="603805475">
      <w:bodyDiv w:val="1"/>
      <w:marLeft w:val="0"/>
      <w:marRight w:val="0"/>
      <w:marTop w:val="0"/>
      <w:marBottom w:val="0"/>
      <w:divBdr>
        <w:top w:val="none" w:sz="0" w:space="0" w:color="auto"/>
        <w:left w:val="none" w:sz="0" w:space="0" w:color="auto"/>
        <w:bottom w:val="none" w:sz="0" w:space="0" w:color="auto"/>
        <w:right w:val="none" w:sz="0" w:space="0" w:color="auto"/>
      </w:divBdr>
    </w:div>
    <w:div w:id="605191619">
      <w:bodyDiv w:val="1"/>
      <w:marLeft w:val="0"/>
      <w:marRight w:val="0"/>
      <w:marTop w:val="0"/>
      <w:marBottom w:val="0"/>
      <w:divBdr>
        <w:top w:val="none" w:sz="0" w:space="0" w:color="auto"/>
        <w:left w:val="none" w:sz="0" w:space="0" w:color="auto"/>
        <w:bottom w:val="none" w:sz="0" w:space="0" w:color="auto"/>
        <w:right w:val="none" w:sz="0" w:space="0" w:color="auto"/>
      </w:divBdr>
    </w:div>
    <w:div w:id="605624516">
      <w:bodyDiv w:val="1"/>
      <w:marLeft w:val="0"/>
      <w:marRight w:val="0"/>
      <w:marTop w:val="0"/>
      <w:marBottom w:val="0"/>
      <w:divBdr>
        <w:top w:val="none" w:sz="0" w:space="0" w:color="auto"/>
        <w:left w:val="none" w:sz="0" w:space="0" w:color="auto"/>
        <w:bottom w:val="none" w:sz="0" w:space="0" w:color="auto"/>
        <w:right w:val="none" w:sz="0" w:space="0" w:color="auto"/>
      </w:divBdr>
    </w:div>
    <w:div w:id="608972535">
      <w:bodyDiv w:val="1"/>
      <w:marLeft w:val="0"/>
      <w:marRight w:val="0"/>
      <w:marTop w:val="0"/>
      <w:marBottom w:val="0"/>
      <w:divBdr>
        <w:top w:val="none" w:sz="0" w:space="0" w:color="auto"/>
        <w:left w:val="none" w:sz="0" w:space="0" w:color="auto"/>
        <w:bottom w:val="none" w:sz="0" w:space="0" w:color="auto"/>
        <w:right w:val="none" w:sz="0" w:space="0" w:color="auto"/>
      </w:divBdr>
    </w:div>
    <w:div w:id="613639259">
      <w:bodyDiv w:val="1"/>
      <w:marLeft w:val="0"/>
      <w:marRight w:val="0"/>
      <w:marTop w:val="0"/>
      <w:marBottom w:val="0"/>
      <w:divBdr>
        <w:top w:val="none" w:sz="0" w:space="0" w:color="auto"/>
        <w:left w:val="none" w:sz="0" w:space="0" w:color="auto"/>
        <w:bottom w:val="none" w:sz="0" w:space="0" w:color="auto"/>
        <w:right w:val="none" w:sz="0" w:space="0" w:color="auto"/>
      </w:divBdr>
    </w:div>
    <w:div w:id="614480306">
      <w:bodyDiv w:val="1"/>
      <w:marLeft w:val="0"/>
      <w:marRight w:val="0"/>
      <w:marTop w:val="0"/>
      <w:marBottom w:val="0"/>
      <w:divBdr>
        <w:top w:val="none" w:sz="0" w:space="0" w:color="auto"/>
        <w:left w:val="none" w:sz="0" w:space="0" w:color="auto"/>
        <w:bottom w:val="none" w:sz="0" w:space="0" w:color="auto"/>
        <w:right w:val="none" w:sz="0" w:space="0" w:color="auto"/>
      </w:divBdr>
    </w:div>
    <w:div w:id="619721647">
      <w:bodyDiv w:val="1"/>
      <w:marLeft w:val="0"/>
      <w:marRight w:val="0"/>
      <w:marTop w:val="0"/>
      <w:marBottom w:val="0"/>
      <w:divBdr>
        <w:top w:val="none" w:sz="0" w:space="0" w:color="auto"/>
        <w:left w:val="none" w:sz="0" w:space="0" w:color="auto"/>
        <w:bottom w:val="none" w:sz="0" w:space="0" w:color="auto"/>
        <w:right w:val="none" w:sz="0" w:space="0" w:color="auto"/>
      </w:divBdr>
    </w:div>
    <w:div w:id="622342916">
      <w:bodyDiv w:val="1"/>
      <w:marLeft w:val="0"/>
      <w:marRight w:val="0"/>
      <w:marTop w:val="0"/>
      <w:marBottom w:val="0"/>
      <w:divBdr>
        <w:top w:val="none" w:sz="0" w:space="0" w:color="auto"/>
        <w:left w:val="none" w:sz="0" w:space="0" w:color="auto"/>
        <w:bottom w:val="none" w:sz="0" w:space="0" w:color="auto"/>
        <w:right w:val="none" w:sz="0" w:space="0" w:color="auto"/>
      </w:divBdr>
    </w:div>
    <w:div w:id="623076822">
      <w:bodyDiv w:val="1"/>
      <w:marLeft w:val="0"/>
      <w:marRight w:val="0"/>
      <w:marTop w:val="0"/>
      <w:marBottom w:val="0"/>
      <w:divBdr>
        <w:top w:val="none" w:sz="0" w:space="0" w:color="auto"/>
        <w:left w:val="none" w:sz="0" w:space="0" w:color="auto"/>
        <w:bottom w:val="none" w:sz="0" w:space="0" w:color="auto"/>
        <w:right w:val="none" w:sz="0" w:space="0" w:color="auto"/>
      </w:divBdr>
    </w:div>
    <w:div w:id="623387599">
      <w:bodyDiv w:val="1"/>
      <w:marLeft w:val="0"/>
      <w:marRight w:val="0"/>
      <w:marTop w:val="0"/>
      <w:marBottom w:val="0"/>
      <w:divBdr>
        <w:top w:val="none" w:sz="0" w:space="0" w:color="auto"/>
        <w:left w:val="none" w:sz="0" w:space="0" w:color="auto"/>
        <w:bottom w:val="none" w:sz="0" w:space="0" w:color="auto"/>
        <w:right w:val="none" w:sz="0" w:space="0" w:color="auto"/>
      </w:divBdr>
    </w:div>
    <w:div w:id="624965174">
      <w:bodyDiv w:val="1"/>
      <w:marLeft w:val="0"/>
      <w:marRight w:val="0"/>
      <w:marTop w:val="0"/>
      <w:marBottom w:val="0"/>
      <w:divBdr>
        <w:top w:val="none" w:sz="0" w:space="0" w:color="auto"/>
        <w:left w:val="none" w:sz="0" w:space="0" w:color="auto"/>
        <w:bottom w:val="none" w:sz="0" w:space="0" w:color="auto"/>
        <w:right w:val="none" w:sz="0" w:space="0" w:color="auto"/>
      </w:divBdr>
    </w:div>
    <w:div w:id="626938390">
      <w:bodyDiv w:val="1"/>
      <w:marLeft w:val="0"/>
      <w:marRight w:val="0"/>
      <w:marTop w:val="0"/>
      <w:marBottom w:val="0"/>
      <w:divBdr>
        <w:top w:val="none" w:sz="0" w:space="0" w:color="auto"/>
        <w:left w:val="none" w:sz="0" w:space="0" w:color="auto"/>
        <w:bottom w:val="none" w:sz="0" w:space="0" w:color="auto"/>
        <w:right w:val="none" w:sz="0" w:space="0" w:color="auto"/>
      </w:divBdr>
    </w:div>
    <w:div w:id="637150506">
      <w:bodyDiv w:val="1"/>
      <w:marLeft w:val="0"/>
      <w:marRight w:val="0"/>
      <w:marTop w:val="0"/>
      <w:marBottom w:val="0"/>
      <w:divBdr>
        <w:top w:val="none" w:sz="0" w:space="0" w:color="auto"/>
        <w:left w:val="none" w:sz="0" w:space="0" w:color="auto"/>
        <w:bottom w:val="none" w:sz="0" w:space="0" w:color="auto"/>
        <w:right w:val="none" w:sz="0" w:space="0" w:color="auto"/>
      </w:divBdr>
    </w:div>
    <w:div w:id="639504455">
      <w:bodyDiv w:val="1"/>
      <w:marLeft w:val="0"/>
      <w:marRight w:val="0"/>
      <w:marTop w:val="0"/>
      <w:marBottom w:val="0"/>
      <w:divBdr>
        <w:top w:val="none" w:sz="0" w:space="0" w:color="auto"/>
        <w:left w:val="none" w:sz="0" w:space="0" w:color="auto"/>
        <w:bottom w:val="none" w:sz="0" w:space="0" w:color="auto"/>
        <w:right w:val="none" w:sz="0" w:space="0" w:color="auto"/>
      </w:divBdr>
    </w:div>
    <w:div w:id="639650679">
      <w:bodyDiv w:val="1"/>
      <w:marLeft w:val="0"/>
      <w:marRight w:val="0"/>
      <w:marTop w:val="0"/>
      <w:marBottom w:val="0"/>
      <w:divBdr>
        <w:top w:val="none" w:sz="0" w:space="0" w:color="auto"/>
        <w:left w:val="none" w:sz="0" w:space="0" w:color="auto"/>
        <w:bottom w:val="none" w:sz="0" w:space="0" w:color="auto"/>
        <w:right w:val="none" w:sz="0" w:space="0" w:color="auto"/>
      </w:divBdr>
    </w:div>
    <w:div w:id="643199689">
      <w:bodyDiv w:val="1"/>
      <w:marLeft w:val="0"/>
      <w:marRight w:val="0"/>
      <w:marTop w:val="0"/>
      <w:marBottom w:val="0"/>
      <w:divBdr>
        <w:top w:val="none" w:sz="0" w:space="0" w:color="auto"/>
        <w:left w:val="none" w:sz="0" w:space="0" w:color="auto"/>
        <w:bottom w:val="none" w:sz="0" w:space="0" w:color="auto"/>
        <w:right w:val="none" w:sz="0" w:space="0" w:color="auto"/>
      </w:divBdr>
    </w:div>
    <w:div w:id="645162280">
      <w:bodyDiv w:val="1"/>
      <w:marLeft w:val="0"/>
      <w:marRight w:val="0"/>
      <w:marTop w:val="0"/>
      <w:marBottom w:val="0"/>
      <w:divBdr>
        <w:top w:val="none" w:sz="0" w:space="0" w:color="auto"/>
        <w:left w:val="none" w:sz="0" w:space="0" w:color="auto"/>
        <w:bottom w:val="none" w:sz="0" w:space="0" w:color="auto"/>
        <w:right w:val="none" w:sz="0" w:space="0" w:color="auto"/>
      </w:divBdr>
    </w:div>
    <w:div w:id="646282722">
      <w:bodyDiv w:val="1"/>
      <w:marLeft w:val="0"/>
      <w:marRight w:val="0"/>
      <w:marTop w:val="0"/>
      <w:marBottom w:val="0"/>
      <w:divBdr>
        <w:top w:val="none" w:sz="0" w:space="0" w:color="auto"/>
        <w:left w:val="none" w:sz="0" w:space="0" w:color="auto"/>
        <w:bottom w:val="none" w:sz="0" w:space="0" w:color="auto"/>
        <w:right w:val="none" w:sz="0" w:space="0" w:color="auto"/>
      </w:divBdr>
    </w:div>
    <w:div w:id="646322027">
      <w:bodyDiv w:val="1"/>
      <w:marLeft w:val="0"/>
      <w:marRight w:val="0"/>
      <w:marTop w:val="0"/>
      <w:marBottom w:val="0"/>
      <w:divBdr>
        <w:top w:val="none" w:sz="0" w:space="0" w:color="auto"/>
        <w:left w:val="none" w:sz="0" w:space="0" w:color="auto"/>
        <w:bottom w:val="none" w:sz="0" w:space="0" w:color="auto"/>
        <w:right w:val="none" w:sz="0" w:space="0" w:color="auto"/>
      </w:divBdr>
    </w:div>
    <w:div w:id="664892953">
      <w:bodyDiv w:val="1"/>
      <w:marLeft w:val="0"/>
      <w:marRight w:val="0"/>
      <w:marTop w:val="0"/>
      <w:marBottom w:val="0"/>
      <w:divBdr>
        <w:top w:val="none" w:sz="0" w:space="0" w:color="auto"/>
        <w:left w:val="none" w:sz="0" w:space="0" w:color="auto"/>
        <w:bottom w:val="none" w:sz="0" w:space="0" w:color="auto"/>
        <w:right w:val="none" w:sz="0" w:space="0" w:color="auto"/>
      </w:divBdr>
    </w:div>
    <w:div w:id="668942378">
      <w:bodyDiv w:val="1"/>
      <w:marLeft w:val="0"/>
      <w:marRight w:val="0"/>
      <w:marTop w:val="0"/>
      <w:marBottom w:val="0"/>
      <w:divBdr>
        <w:top w:val="none" w:sz="0" w:space="0" w:color="auto"/>
        <w:left w:val="none" w:sz="0" w:space="0" w:color="auto"/>
        <w:bottom w:val="none" w:sz="0" w:space="0" w:color="auto"/>
        <w:right w:val="none" w:sz="0" w:space="0" w:color="auto"/>
      </w:divBdr>
    </w:div>
    <w:div w:id="671102857">
      <w:bodyDiv w:val="1"/>
      <w:marLeft w:val="0"/>
      <w:marRight w:val="0"/>
      <w:marTop w:val="0"/>
      <w:marBottom w:val="0"/>
      <w:divBdr>
        <w:top w:val="none" w:sz="0" w:space="0" w:color="auto"/>
        <w:left w:val="none" w:sz="0" w:space="0" w:color="auto"/>
        <w:bottom w:val="none" w:sz="0" w:space="0" w:color="auto"/>
        <w:right w:val="none" w:sz="0" w:space="0" w:color="auto"/>
      </w:divBdr>
    </w:div>
    <w:div w:id="671837591">
      <w:bodyDiv w:val="1"/>
      <w:marLeft w:val="0"/>
      <w:marRight w:val="0"/>
      <w:marTop w:val="0"/>
      <w:marBottom w:val="0"/>
      <w:divBdr>
        <w:top w:val="none" w:sz="0" w:space="0" w:color="auto"/>
        <w:left w:val="none" w:sz="0" w:space="0" w:color="auto"/>
        <w:bottom w:val="none" w:sz="0" w:space="0" w:color="auto"/>
        <w:right w:val="none" w:sz="0" w:space="0" w:color="auto"/>
      </w:divBdr>
    </w:div>
    <w:div w:id="674528041">
      <w:bodyDiv w:val="1"/>
      <w:marLeft w:val="0"/>
      <w:marRight w:val="0"/>
      <w:marTop w:val="0"/>
      <w:marBottom w:val="0"/>
      <w:divBdr>
        <w:top w:val="none" w:sz="0" w:space="0" w:color="auto"/>
        <w:left w:val="none" w:sz="0" w:space="0" w:color="auto"/>
        <w:bottom w:val="none" w:sz="0" w:space="0" w:color="auto"/>
        <w:right w:val="none" w:sz="0" w:space="0" w:color="auto"/>
      </w:divBdr>
    </w:div>
    <w:div w:id="678166884">
      <w:bodyDiv w:val="1"/>
      <w:marLeft w:val="0"/>
      <w:marRight w:val="0"/>
      <w:marTop w:val="0"/>
      <w:marBottom w:val="0"/>
      <w:divBdr>
        <w:top w:val="none" w:sz="0" w:space="0" w:color="auto"/>
        <w:left w:val="none" w:sz="0" w:space="0" w:color="auto"/>
        <w:bottom w:val="none" w:sz="0" w:space="0" w:color="auto"/>
        <w:right w:val="none" w:sz="0" w:space="0" w:color="auto"/>
      </w:divBdr>
    </w:div>
    <w:div w:id="678317406">
      <w:bodyDiv w:val="1"/>
      <w:marLeft w:val="0"/>
      <w:marRight w:val="0"/>
      <w:marTop w:val="0"/>
      <w:marBottom w:val="0"/>
      <w:divBdr>
        <w:top w:val="none" w:sz="0" w:space="0" w:color="auto"/>
        <w:left w:val="none" w:sz="0" w:space="0" w:color="auto"/>
        <w:bottom w:val="none" w:sz="0" w:space="0" w:color="auto"/>
        <w:right w:val="none" w:sz="0" w:space="0" w:color="auto"/>
      </w:divBdr>
    </w:div>
    <w:div w:id="690184400">
      <w:bodyDiv w:val="1"/>
      <w:marLeft w:val="0"/>
      <w:marRight w:val="0"/>
      <w:marTop w:val="0"/>
      <w:marBottom w:val="0"/>
      <w:divBdr>
        <w:top w:val="none" w:sz="0" w:space="0" w:color="auto"/>
        <w:left w:val="none" w:sz="0" w:space="0" w:color="auto"/>
        <w:bottom w:val="none" w:sz="0" w:space="0" w:color="auto"/>
        <w:right w:val="none" w:sz="0" w:space="0" w:color="auto"/>
      </w:divBdr>
    </w:div>
    <w:div w:id="701394943">
      <w:bodyDiv w:val="1"/>
      <w:marLeft w:val="0"/>
      <w:marRight w:val="0"/>
      <w:marTop w:val="0"/>
      <w:marBottom w:val="0"/>
      <w:divBdr>
        <w:top w:val="none" w:sz="0" w:space="0" w:color="auto"/>
        <w:left w:val="none" w:sz="0" w:space="0" w:color="auto"/>
        <w:bottom w:val="none" w:sz="0" w:space="0" w:color="auto"/>
        <w:right w:val="none" w:sz="0" w:space="0" w:color="auto"/>
      </w:divBdr>
    </w:div>
    <w:div w:id="702705578">
      <w:bodyDiv w:val="1"/>
      <w:marLeft w:val="0"/>
      <w:marRight w:val="0"/>
      <w:marTop w:val="0"/>
      <w:marBottom w:val="0"/>
      <w:divBdr>
        <w:top w:val="none" w:sz="0" w:space="0" w:color="auto"/>
        <w:left w:val="none" w:sz="0" w:space="0" w:color="auto"/>
        <w:bottom w:val="none" w:sz="0" w:space="0" w:color="auto"/>
        <w:right w:val="none" w:sz="0" w:space="0" w:color="auto"/>
      </w:divBdr>
    </w:div>
    <w:div w:id="707608734">
      <w:bodyDiv w:val="1"/>
      <w:marLeft w:val="0"/>
      <w:marRight w:val="0"/>
      <w:marTop w:val="0"/>
      <w:marBottom w:val="0"/>
      <w:divBdr>
        <w:top w:val="none" w:sz="0" w:space="0" w:color="auto"/>
        <w:left w:val="none" w:sz="0" w:space="0" w:color="auto"/>
        <w:bottom w:val="none" w:sz="0" w:space="0" w:color="auto"/>
        <w:right w:val="none" w:sz="0" w:space="0" w:color="auto"/>
      </w:divBdr>
    </w:div>
    <w:div w:id="713309482">
      <w:bodyDiv w:val="1"/>
      <w:marLeft w:val="0"/>
      <w:marRight w:val="0"/>
      <w:marTop w:val="0"/>
      <w:marBottom w:val="0"/>
      <w:divBdr>
        <w:top w:val="none" w:sz="0" w:space="0" w:color="auto"/>
        <w:left w:val="none" w:sz="0" w:space="0" w:color="auto"/>
        <w:bottom w:val="none" w:sz="0" w:space="0" w:color="auto"/>
        <w:right w:val="none" w:sz="0" w:space="0" w:color="auto"/>
      </w:divBdr>
    </w:div>
    <w:div w:id="717509155">
      <w:bodyDiv w:val="1"/>
      <w:marLeft w:val="0"/>
      <w:marRight w:val="0"/>
      <w:marTop w:val="0"/>
      <w:marBottom w:val="0"/>
      <w:divBdr>
        <w:top w:val="none" w:sz="0" w:space="0" w:color="auto"/>
        <w:left w:val="none" w:sz="0" w:space="0" w:color="auto"/>
        <w:bottom w:val="none" w:sz="0" w:space="0" w:color="auto"/>
        <w:right w:val="none" w:sz="0" w:space="0" w:color="auto"/>
      </w:divBdr>
    </w:div>
    <w:div w:id="717781420">
      <w:bodyDiv w:val="1"/>
      <w:marLeft w:val="0"/>
      <w:marRight w:val="0"/>
      <w:marTop w:val="0"/>
      <w:marBottom w:val="0"/>
      <w:divBdr>
        <w:top w:val="none" w:sz="0" w:space="0" w:color="auto"/>
        <w:left w:val="none" w:sz="0" w:space="0" w:color="auto"/>
        <w:bottom w:val="none" w:sz="0" w:space="0" w:color="auto"/>
        <w:right w:val="none" w:sz="0" w:space="0" w:color="auto"/>
      </w:divBdr>
    </w:div>
    <w:div w:id="720134947">
      <w:bodyDiv w:val="1"/>
      <w:marLeft w:val="0"/>
      <w:marRight w:val="0"/>
      <w:marTop w:val="0"/>
      <w:marBottom w:val="0"/>
      <w:divBdr>
        <w:top w:val="none" w:sz="0" w:space="0" w:color="auto"/>
        <w:left w:val="none" w:sz="0" w:space="0" w:color="auto"/>
        <w:bottom w:val="none" w:sz="0" w:space="0" w:color="auto"/>
        <w:right w:val="none" w:sz="0" w:space="0" w:color="auto"/>
      </w:divBdr>
    </w:div>
    <w:div w:id="720249460">
      <w:bodyDiv w:val="1"/>
      <w:marLeft w:val="0"/>
      <w:marRight w:val="0"/>
      <w:marTop w:val="0"/>
      <w:marBottom w:val="0"/>
      <w:divBdr>
        <w:top w:val="none" w:sz="0" w:space="0" w:color="auto"/>
        <w:left w:val="none" w:sz="0" w:space="0" w:color="auto"/>
        <w:bottom w:val="none" w:sz="0" w:space="0" w:color="auto"/>
        <w:right w:val="none" w:sz="0" w:space="0" w:color="auto"/>
      </w:divBdr>
    </w:div>
    <w:div w:id="722290847">
      <w:bodyDiv w:val="1"/>
      <w:marLeft w:val="0"/>
      <w:marRight w:val="0"/>
      <w:marTop w:val="0"/>
      <w:marBottom w:val="0"/>
      <w:divBdr>
        <w:top w:val="none" w:sz="0" w:space="0" w:color="auto"/>
        <w:left w:val="none" w:sz="0" w:space="0" w:color="auto"/>
        <w:bottom w:val="none" w:sz="0" w:space="0" w:color="auto"/>
        <w:right w:val="none" w:sz="0" w:space="0" w:color="auto"/>
      </w:divBdr>
    </w:div>
    <w:div w:id="724908342">
      <w:bodyDiv w:val="1"/>
      <w:marLeft w:val="0"/>
      <w:marRight w:val="0"/>
      <w:marTop w:val="0"/>
      <w:marBottom w:val="0"/>
      <w:divBdr>
        <w:top w:val="none" w:sz="0" w:space="0" w:color="auto"/>
        <w:left w:val="none" w:sz="0" w:space="0" w:color="auto"/>
        <w:bottom w:val="none" w:sz="0" w:space="0" w:color="auto"/>
        <w:right w:val="none" w:sz="0" w:space="0" w:color="auto"/>
      </w:divBdr>
    </w:div>
    <w:div w:id="729767731">
      <w:bodyDiv w:val="1"/>
      <w:marLeft w:val="0"/>
      <w:marRight w:val="0"/>
      <w:marTop w:val="0"/>
      <w:marBottom w:val="0"/>
      <w:divBdr>
        <w:top w:val="none" w:sz="0" w:space="0" w:color="auto"/>
        <w:left w:val="none" w:sz="0" w:space="0" w:color="auto"/>
        <w:bottom w:val="none" w:sz="0" w:space="0" w:color="auto"/>
        <w:right w:val="none" w:sz="0" w:space="0" w:color="auto"/>
      </w:divBdr>
    </w:div>
    <w:div w:id="732387830">
      <w:bodyDiv w:val="1"/>
      <w:marLeft w:val="0"/>
      <w:marRight w:val="0"/>
      <w:marTop w:val="0"/>
      <w:marBottom w:val="0"/>
      <w:divBdr>
        <w:top w:val="none" w:sz="0" w:space="0" w:color="auto"/>
        <w:left w:val="none" w:sz="0" w:space="0" w:color="auto"/>
        <w:bottom w:val="none" w:sz="0" w:space="0" w:color="auto"/>
        <w:right w:val="none" w:sz="0" w:space="0" w:color="auto"/>
      </w:divBdr>
    </w:div>
    <w:div w:id="732655852">
      <w:bodyDiv w:val="1"/>
      <w:marLeft w:val="0"/>
      <w:marRight w:val="0"/>
      <w:marTop w:val="0"/>
      <w:marBottom w:val="0"/>
      <w:divBdr>
        <w:top w:val="none" w:sz="0" w:space="0" w:color="auto"/>
        <w:left w:val="none" w:sz="0" w:space="0" w:color="auto"/>
        <w:bottom w:val="none" w:sz="0" w:space="0" w:color="auto"/>
        <w:right w:val="none" w:sz="0" w:space="0" w:color="auto"/>
      </w:divBdr>
      <w:divsChild>
        <w:div w:id="529756913">
          <w:marLeft w:val="0"/>
          <w:marRight w:val="0"/>
          <w:marTop w:val="0"/>
          <w:marBottom w:val="0"/>
          <w:divBdr>
            <w:top w:val="none" w:sz="0" w:space="0" w:color="auto"/>
            <w:left w:val="none" w:sz="0" w:space="0" w:color="auto"/>
            <w:bottom w:val="none" w:sz="0" w:space="0" w:color="auto"/>
            <w:right w:val="none" w:sz="0" w:space="0" w:color="auto"/>
          </w:divBdr>
          <w:divsChild>
            <w:div w:id="1590115730">
              <w:marLeft w:val="0"/>
              <w:marRight w:val="0"/>
              <w:marTop w:val="0"/>
              <w:marBottom w:val="0"/>
              <w:divBdr>
                <w:top w:val="none" w:sz="0" w:space="0" w:color="auto"/>
                <w:left w:val="none" w:sz="0" w:space="0" w:color="auto"/>
                <w:bottom w:val="none" w:sz="0" w:space="0" w:color="auto"/>
                <w:right w:val="none" w:sz="0" w:space="0" w:color="auto"/>
              </w:divBdr>
              <w:divsChild>
                <w:div w:id="1548450273">
                  <w:marLeft w:val="0"/>
                  <w:marRight w:val="0"/>
                  <w:marTop w:val="0"/>
                  <w:marBottom w:val="0"/>
                  <w:divBdr>
                    <w:top w:val="none" w:sz="0" w:space="0" w:color="auto"/>
                    <w:left w:val="none" w:sz="0" w:space="0" w:color="auto"/>
                    <w:bottom w:val="none" w:sz="0" w:space="0" w:color="auto"/>
                    <w:right w:val="none" w:sz="0" w:space="0" w:color="auto"/>
                  </w:divBdr>
                  <w:divsChild>
                    <w:div w:id="1785492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4568054">
          <w:marLeft w:val="0"/>
          <w:marRight w:val="0"/>
          <w:marTop w:val="0"/>
          <w:marBottom w:val="0"/>
          <w:divBdr>
            <w:top w:val="none" w:sz="0" w:space="0" w:color="auto"/>
            <w:left w:val="none" w:sz="0" w:space="0" w:color="auto"/>
            <w:bottom w:val="none" w:sz="0" w:space="0" w:color="auto"/>
            <w:right w:val="none" w:sz="0" w:space="0" w:color="auto"/>
          </w:divBdr>
          <w:divsChild>
            <w:div w:id="1715885984">
              <w:marLeft w:val="0"/>
              <w:marRight w:val="0"/>
              <w:marTop w:val="0"/>
              <w:marBottom w:val="0"/>
              <w:divBdr>
                <w:top w:val="none" w:sz="0" w:space="0" w:color="auto"/>
                <w:left w:val="none" w:sz="0" w:space="0" w:color="auto"/>
                <w:bottom w:val="none" w:sz="0" w:space="0" w:color="auto"/>
                <w:right w:val="none" w:sz="0" w:space="0" w:color="auto"/>
              </w:divBdr>
              <w:divsChild>
                <w:div w:id="2122919425">
                  <w:marLeft w:val="0"/>
                  <w:marRight w:val="0"/>
                  <w:marTop w:val="0"/>
                  <w:marBottom w:val="0"/>
                  <w:divBdr>
                    <w:top w:val="none" w:sz="0" w:space="0" w:color="auto"/>
                    <w:left w:val="none" w:sz="0" w:space="0" w:color="auto"/>
                    <w:bottom w:val="none" w:sz="0" w:space="0" w:color="auto"/>
                    <w:right w:val="none" w:sz="0" w:space="0" w:color="auto"/>
                  </w:divBdr>
                  <w:divsChild>
                    <w:div w:id="176537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2777726">
      <w:bodyDiv w:val="1"/>
      <w:marLeft w:val="0"/>
      <w:marRight w:val="0"/>
      <w:marTop w:val="0"/>
      <w:marBottom w:val="0"/>
      <w:divBdr>
        <w:top w:val="none" w:sz="0" w:space="0" w:color="auto"/>
        <w:left w:val="none" w:sz="0" w:space="0" w:color="auto"/>
        <w:bottom w:val="none" w:sz="0" w:space="0" w:color="auto"/>
        <w:right w:val="none" w:sz="0" w:space="0" w:color="auto"/>
      </w:divBdr>
    </w:div>
    <w:div w:id="737367053">
      <w:bodyDiv w:val="1"/>
      <w:marLeft w:val="0"/>
      <w:marRight w:val="0"/>
      <w:marTop w:val="0"/>
      <w:marBottom w:val="0"/>
      <w:divBdr>
        <w:top w:val="none" w:sz="0" w:space="0" w:color="auto"/>
        <w:left w:val="none" w:sz="0" w:space="0" w:color="auto"/>
        <w:bottom w:val="none" w:sz="0" w:space="0" w:color="auto"/>
        <w:right w:val="none" w:sz="0" w:space="0" w:color="auto"/>
      </w:divBdr>
    </w:div>
    <w:div w:id="743338763">
      <w:bodyDiv w:val="1"/>
      <w:marLeft w:val="0"/>
      <w:marRight w:val="0"/>
      <w:marTop w:val="0"/>
      <w:marBottom w:val="0"/>
      <w:divBdr>
        <w:top w:val="none" w:sz="0" w:space="0" w:color="auto"/>
        <w:left w:val="none" w:sz="0" w:space="0" w:color="auto"/>
        <w:bottom w:val="none" w:sz="0" w:space="0" w:color="auto"/>
        <w:right w:val="none" w:sz="0" w:space="0" w:color="auto"/>
      </w:divBdr>
    </w:div>
    <w:div w:id="744303337">
      <w:bodyDiv w:val="1"/>
      <w:marLeft w:val="0"/>
      <w:marRight w:val="0"/>
      <w:marTop w:val="0"/>
      <w:marBottom w:val="0"/>
      <w:divBdr>
        <w:top w:val="none" w:sz="0" w:space="0" w:color="auto"/>
        <w:left w:val="none" w:sz="0" w:space="0" w:color="auto"/>
        <w:bottom w:val="none" w:sz="0" w:space="0" w:color="auto"/>
        <w:right w:val="none" w:sz="0" w:space="0" w:color="auto"/>
      </w:divBdr>
    </w:div>
    <w:div w:id="746533482">
      <w:bodyDiv w:val="1"/>
      <w:marLeft w:val="0"/>
      <w:marRight w:val="0"/>
      <w:marTop w:val="0"/>
      <w:marBottom w:val="0"/>
      <w:divBdr>
        <w:top w:val="none" w:sz="0" w:space="0" w:color="auto"/>
        <w:left w:val="none" w:sz="0" w:space="0" w:color="auto"/>
        <w:bottom w:val="none" w:sz="0" w:space="0" w:color="auto"/>
        <w:right w:val="none" w:sz="0" w:space="0" w:color="auto"/>
      </w:divBdr>
    </w:div>
    <w:div w:id="747579011">
      <w:bodyDiv w:val="1"/>
      <w:marLeft w:val="0"/>
      <w:marRight w:val="0"/>
      <w:marTop w:val="0"/>
      <w:marBottom w:val="0"/>
      <w:divBdr>
        <w:top w:val="none" w:sz="0" w:space="0" w:color="auto"/>
        <w:left w:val="none" w:sz="0" w:space="0" w:color="auto"/>
        <w:bottom w:val="none" w:sz="0" w:space="0" w:color="auto"/>
        <w:right w:val="none" w:sz="0" w:space="0" w:color="auto"/>
      </w:divBdr>
    </w:div>
    <w:div w:id="749347140">
      <w:bodyDiv w:val="1"/>
      <w:marLeft w:val="0"/>
      <w:marRight w:val="0"/>
      <w:marTop w:val="0"/>
      <w:marBottom w:val="0"/>
      <w:divBdr>
        <w:top w:val="none" w:sz="0" w:space="0" w:color="auto"/>
        <w:left w:val="none" w:sz="0" w:space="0" w:color="auto"/>
        <w:bottom w:val="none" w:sz="0" w:space="0" w:color="auto"/>
        <w:right w:val="none" w:sz="0" w:space="0" w:color="auto"/>
      </w:divBdr>
    </w:div>
    <w:div w:id="752430025">
      <w:bodyDiv w:val="1"/>
      <w:marLeft w:val="0"/>
      <w:marRight w:val="0"/>
      <w:marTop w:val="0"/>
      <w:marBottom w:val="0"/>
      <w:divBdr>
        <w:top w:val="none" w:sz="0" w:space="0" w:color="auto"/>
        <w:left w:val="none" w:sz="0" w:space="0" w:color="auto"/>
        <w:bottom w:val="none" w:sz="0" w:space="0" w:color="auto"/>
        <w:right w:val="none" w:sz="0" w:space="0" w:color="auto"/>
      </w:divBdr>
    </w:div>
    <w:div w:id="752968419">
      <w:bodyDiv w:val="1"/>
      <w:marLeft w:val="0"/>
      <w:marRight w:val="0"/>
      <w:marTop w:val="0"/>
      <w:marBottom w:val="0"/>
      <w:divBdr>
        <w:top w:val="none" w:sz="0" w:space="0" w:color="auto"/>
        <w:left w:val="none" w:sz="0" w:space="0" w:color="auto"/>
        <w:bottom w:val="none" w:sz="0" w:space="0" w:color="auto"/>
        <w:right w:val="none" w:sz="0" w:space="0" w:color="auto"/>
      </w:divBdr>
    </w:div>
    <w:div w:id="757407408">
      <w:bodyDiv w:val="1"/>
      <w:marLeft w:val="0"/>
      <w:marRight w:val="0"/>
      <w:marTop w:val="0"/>
      <w:marBottom w:val="0"/>
      <w:divBdr>
        <w:top w:val="none" w:sz="0" w:space="0" w:color="auto"/>
        <w:left w:val="none" w:sz="0" w:space="0" w:color="auto"/>
        <w:bottom w:val="none" w:sz="0" w:space="0" w:color="auto"/>
        <w:right w:val="none" w:sz="0" w:space="0" w:color="auto"/>
      </w:divBdr>
    </w:div>
    <w:div w:id="758521729">
      <w:bodyDiv w:val="1"/>
      <w:marLeft w:val="0"/>
      <w:marRight w:val="0"/>
      <w:marTop w:val="0"/>
      <w:marBottom w:val="0"/>
      <w:divBdr>
        <w:top w:val="none" w:sz="0" w:space="0" w:color="auto"/>
        <w:left w:val="none" w:sz="0" w:space="0" w:color="auto"/>
        <w:bottom w:val="none" w:sz="0" w:space="0" w:color="auto"/>
        <w:right w:val="none" w:sz="0" w:space="0" w:color="auto"/>
      </w:divBdr>
    </w:div>
    <w:div w:id="765463234">
      <w:bodyDiv w:val="1"/>
      <w:marLeft w:val="0"/>
      <w:marRight w:val="0"/>
      <w:marTop w:val="0"/>
      <w:marBottom w:val="0"/>
      <w:divBdr>
        <w:top w:val="none" w:sz="0" w:space="0" w:color="auto"/>
        <w:left w:val="none" w:sz="0" w:space="0" w:color="auto"/>
        <w:bottom w:val="none" w:sz="0" w:space="0" w:color="auto"/>
        <w:right w:val="none" w:sz="0" w:space="0" w:color="auto"/>
      </w:divBdr>
    </w:div>
    <w:div w:id="766579111">
      <w:bodyDiv w:val="1"/>
      <w:marLeft w:val="0"/>
      <w:marRight w:val="0"/>
      <w:marTop w:val="0"/>
      <w:marBottom w:val="0"/>
      <w:divBdr>
        <w:top w:val="none" w:sz="0" w:space="0" w:color="auto"/>
        <w:left w:val="none" w:sz="0" w:space="0" w:color="auto"/>
        <w:bottom w:val="none" w:sz="0" w:space="0" w:color="auto"/>
        <w:right w:val="none" w:sz="0" w:space="0" w:color="auto"/>
      </w:divBdr>
    </w:div>
    <w:div w:id="767702260">
      <w:bodyDiv w:val="1"/>
      <w:marLeft w:val="0"/>
      <w:marRight w:val="0"/>
      <w:marTop w:val="0"/>
      <w:marBottom w:val="0"/>
      <w:divBdr>
        <w:top w:val="none" w:sz="0" w:space="0" w:color="auto"/>
        <w:left w:val="none" w:sz="0" w:space="0" w:color="auto"/>
        <w:bottom w:val="none" w:sz="0" w:space="0" w:color="auto"/>
        <w:right w:val="none" w:sz="0" w:space="0" w:color="auto"/>
      </w:divBdr>
    </w:div>
    <w:div w:id="769542226">
      <w:bodyDiv w:val="1"/>
      <w:marLeft w:val="0"/>
      <w:marRight w:val="0"/>
      <w:marTop w:val="0"/>
      <w:marBottom w:val="0"/>
      <w:divBdr>
        <w:top w:val="none" w:sz="0" w:space="0" w:color="auto"/>
        <w:left w:val="none" w:sz="0" w:space="0" w:color="auto"/>
        <w:bottom w:val="none" w:sz="0" w:space="0" w:color="auto"/>
        <w:right w:val="none" w:sz="0" w:space="0" w:color="auto"/>
      </w:divBdr>
    </w:div>
    <w:div w:id="778337187">
      <w:bodyDiv w:val="1"/>
      <w:marLeft w:val="0"/>
      <w:marRight w:val="0"/>
      <w:marTop w:val="0"/>
      <w:marBottom w:val="0"/>
      <w:divBdr>
        <w:top w:val="none" w:sz="0" w:space="0" w:color="auto"/>
        <w:left w:val="none" w:sz="0" w:space="0" w:color="auto"/>
        <w:bottom w:val="none" w:sz="0" w:space="0" w:color="auto"/>
        <w:right w:val="none" w:sz="0" w:space="0" w:color="auto"/>
      </w:divBdr>
    </w:div>
    <w:div w:id="789783428">
      <w:bodyDiv w:val="1"/>
      <w:marLeft w:val="0"/>
      <w:marRight w:val="0"/>
      <w:marTop w:val="0"/>
      <w:marBottom w:val="0"/>
      <w:divBdr>
        <w:top w:val="none" w:sz="0" w:space="0" w:color="auto"/>
        <w:left w:val="none" w:sz="0" w:space="0" w:color="auto"/>
        <w:bottom w:val="none" w:sz="0" w:space="0" w:color="auto"/>
        <w:right w:val="none" w:sz="0" w:space="0" w:color="auto"/>
      </w:divBdr>
    </w:div>
    <w:div w:id="794106980">
      <w:bodyDiv w:val="1"/>
      <w:marLeft w:val="0"/>
      <w:marRight w:val="0"/>
      <w:marTop w:val="0"/>
      <w:marBottom w:val="0"/>
      <w:divBdr>
        <w:top w:val="none" w:sz="0" w:space="0" w:color="auto"/>
        <w:left w:val="none" w:sz="0" w:space="0" w:color="auto"/>
        <w:bottom w:val="none" w:sz="0" w:space="0" w:color="auto"/>
        <w:right w:val="none" w:sz="0" w:space="0" w:color="auto"/>
      </w:divBdr>
    </w:div>
    <w:div w:id="795297270">
      <w:bodyDiv w:val="1"/>
      <w:marLeft w:val="0"/>
      <w:marRight w:val="0"/>
      <w:marTop w:val="0"/>
      <w:marBottom w:val="0"/>
      <w:divBdr>
        <w:top w:val="none" w:sz="0" w:space="0" w:color="auto"/>
        <w:left w:val="none" w:sz="0" w:space="0" w:color="auto"/>
        <w:bottom w:val="none" w:sz="0" w:space="0" w:color="auto"/>
        <w:right w:val="none" w:sz="0" w:space="0" w:color="auto"/>
      </w:divBdr>
    </w:div>
    <w:div w:id="798298962">
      <w:bodyDiv w:val="1"/>
      <w:marLeft w:val="0"/>
      <w:marRight w:val="0"/>
      <w:marTop w:val="0"/>
      <w:marBottom w:val="0"/>
      <w:divBdr>
        <w:top w:val="none" w:sz="0" w:space="0" w:color="auto"/>
        <w:left w:val="none" w:sz="0" w:space="0" w:color="auto"/>
        <w:bottom w:val="none" w:sz="0" w:space="0" w:color="auto"/>
        <w:right w:val="none" w:sz="0" w:space="0" w:color="auto"/>
      </w:divBdr>
    </w:div>
    <w:div w:id="799110653">
      <w:bodyDiv w:val="1"/>
      <w:marLeft w:val="0"/>
      <w:marRight w:val="0"/>
      <w:marTop w:val="0"/>
      <w:marBottom w:val="0"/>
      <w:divBdr>
        <w:top w:val="none" w:sz="0" w:space="0" w:color="auto"/>
        <w:left w:val="none" w:sz="0" w:space="0" w:color="auto"/>
        <w:bottom w:val="none" w:sz="0" w:space="0" w:color="auto"/>
        <w:right w:val="none" w:sz="0" w:space="0" w:color="auto"/>
      </w:divBdr>
    </w:div>
    <w:div w:id="801775449">
      <w:bodyDiv w:val="1"/>
      <w:marLeft w:val="0"/>
      <w:marRight w:val="0"/>
      <w:marTop w:val="0"/>
      <w:marBottom w:val="0"/>
      <w:divBdr>
        <w:top w:val="none" w:sz="0" w:space="0" w:color="auto"/>
        <w:left w:val="none" w:sz="0" w:space="0" w:color="auto"/>
        <w:bottom w:val="none" w:sz="0" w:space="0" w:color="auto"/>
        <w:right w:val="none" w:sz="0" w:space="0" w:color="auto"/>
      </w:divBdr>
    </w:div>
    <w:div w:id="804742524">
      <w:bodyDiv w:val="1"/>
      <w:marLeft w:val="0"/>
      <w:marRight w:val="0"/>
      <w:marTop w:val="0"/>
      <w:marBottom w:val="0"/>
      <w:divBdr>
        <w:top w:val="none" w:sz="0" w:space="0" w:color="auto"/>
        <w:left w:val="none" w:sz="0" w:space="0" w:color="auto"/>
        <w:bottom w:val="none" w:sz="0" w:space="0" w:color="auto"/>
        <w:right w:val="none" w:sz="0" w:space="0" w:color="auto"/>
      </w:divBdr>
    </w:div>
    <w:div w:id="810833165">
      <w:bodyDiv w:val="1"/>
      <w:marLeft w:val="0"/>
      <w:marRight w:val="0"/>
      <w:marTop w:val="0"/>
      <w:marBottom w:val="0"/>
      <w:divBdr>
        <w:top w:val="none" w:sz="0" w:space="0" w:color="auto"/>
        <w:left w:val="none" w:sz="0" w:space="0" w:color="auto"/>
        <w:bottom w:val="none" w:sz="0" w:space="0" w:color="auto"/>
        <w:right w:val="none" w:sz="0" w:space="0" w:color="auto"/>
      </w:divBdr>
    </w:div>
    <w:div w:id="811097300">
      <w:bodyDiv w:val="1"/>
      <w:marLeft w:val="0"/>
      <w:marRight w:val="0"/>
      <w:marTop w:val="0"/>
      <w:marBottom w:val="0"/>
      <w:divBdr>
        <w:top w:val="none" w:sz="0" w:space="0" w:color="auto"/>
        <w:left w:val="none" w:sz="0" w:space="0" w:color="auto"/>
        <w:bottom w:val="none" w:sz="0" w:space="0" w:color="auto"/>
        <w:right w:val="none" w:sz="0" w:space="0" w:color="auto"/>
      </w:divBdr>
    </w:div>
    <w:div w:id="811556360">
      <w:bodyDiv w:val="1"/>
      <w:marLeft w:val="0"/>
      <w:marRight w:val="0"/>
      <w:marTop w:val="0"/>
      <w:marBottom w:val="0"/>
      <w:divBdr>
        <w:top w:val="none" w:sz="0" w:space="0" w:color="auto"/>
        <w:left w:val="none" w:sz="0" w:space="0" w:color="auto"/>
        <w:bottom w:val="none" w:sz="0" w:space="0" w:color="auto"/>
        <w:right w:val="none" w:sz="0" w:space="0" w:color="auto"/>
      </w:divBdr>
    </w:div>
    <w:div w:id="811945733">
      <w:bodyDiv w:val="1"/>
      <w:marLeft w:val="0"/>
      <w:marRight w:val="0"/>
      <w:marTop w:val="0"/>
      <w:marBottom w:val="0"/>
      <w:divBdr>
        <w:top w:val="none" w:sz="0" w:space="0" w:color="auto"/>
        <w:left w:val="none" w:sz="0" w:space="0" w:color="auto"/>
        <w:bottom w:val="none" w:sz="0" w:space="0" w:color="auto"/>
        <w:right w:val="none" w:sz="0" w:space="0" w:color="auto"/>
      </w:divBdr>
    </w:div>
    <w:div w:id="813372591">
      <w:bodyDiv w:val="1"/>
      <w:marLeft w:val="0"/>
      <w:marRight w:val="0"/>
      <w:marTop w:val="0"/>
      <w:marBottom w:val="0"/>
      <w:divBdr>
        <w:top w:val="none" w:sz="0" w:space="0" w:color="auto"/>
        <w:left w:val="none" w:sz="0" w:space="0" w:color="auto"/>
        <w:bottom w:val="none" w:sz="0" w:space="0" w:color="auto"/>
        <w:right w:val="none" w:sz="0" w:space="0" w:color="auto"/>
      </w:divBdr>
    </w:div>
    <w:div w:id="815952759">
      <w:bodyDiv w:val="1"/>
      <w:marLeft w:val="0"/>
      <w:marRight w:val="0"/>
      <w:marTop w:val="0"/>
      <w:marBottom w:val="0"/>
      <w:divBdr>
        <w:top w:val="none" w:sz="0" w:space="0" w:color="auto"/>
        <w:left w:val="none" w:sz="0" w:space="0" w:color="auto"/>
        <w:bottom w:val="none" w:sz="0" w:space="0" w:color="auto"/>
        <w:right w:val="none" w:sz="0" w:space="0" w:color="auto"/>
      </w:divBdr>
    </w:div>
    <w:div w:id="816217040">
      <w:bodyDiv w:val="1"/>
      <w:marLeft w:val="0"/>
      <w:marRight w:val="0"/>
      <w:marTop w:val="0"/>
      <w:marBottom w:val="0"/>
      <w:divBdr>
        <w:top w:val="none" w:sz="0" w:space="0" w:color="auto"/>
        <w:left w:val="none" w:sz="0" w:space="0" w:color="auto"/>
        <w:bottom w:val="none" w:sz="0" w:space="0" w:color="auto"/>
        <w:right w:val="none" w:sz="0" w:space="0" w:color="auto"/>
      </w:divBdr>
    </w:div>
    <w:div w:id="822046907">
      <w:bodyDiv w:val="1"/>
      <w:marLeft w:val="0"/>
      <w:marRight w:val="0"/>
      <w:marTop w:val="0"/>
      <w:marBottom w:val="0"/>
      <w:divBdr>
        <w:top w:val="none" w:sz="0" w:space="0" w:color="auto"/>
        <w:left w:val="none" w:sz="0" w:space="0" w:color="auto"/>
        <w:bottom w:val="none" w:sz="0" w:space="0" w:color="auto"/>
        <w:right w:val="none" w:sz="0" w:space="0" w:color="auto"/>
      </w:divBdr>
    </w:div>
    <w:div w:id="825362448">
      <w:bodyDiv w:val="1"/>
      <w:marLeft w:val="0"/>
      <w:marRight w:val="0"/>
      <w:marTop w:val="0"/>
      <w:marBottom w:val="0"/>
      <w:divBdr>
        <w:top w:val="none" w:sz="0" w:space="0" w:color="auto"/>
        <w:left w:val="none" w:sz="0" w:space="0" w:color="auto"/>
        <w:bottom w:val="none" w:sz="0" w:space="0" w:color="auto"/>
        <w:right w:val="none" w:sz="0" w:space="0" w:color="auto"/>
      </w:divBdr>
    </w:div>
    <w:div w:id="831604118">
      <w:bodyDiv w:val="1"/>
      <w:marLeft w:val="0"/>
      <w:marRight w:val="0"/>
      <w:marTop w:val="0"/>
      <w:marBottom w:val="0"/>
      <w:divBdr>
        <w:top w:val="none" w:sz="0" w:space="0" w:color="auto"/>
        <w:left w:val="none" w:sz="0" w:space="0" w:color="auto"/>
        <w:bottom w:val="none" w:sz="0" w:space="0" w:color="auto"/>
        <w:right w:val="none" w:sz="0" w:space="0" w:color="auto"/>
      </w:divBdr>
    </w:div>
    <w:div w:id="835147392">
      <w:bodyDiv w:val="1"/>
      <w:marLeft w:val="0"/>
      <w:marRight w:val="0"/>
      <w:marTop w:val="0"/>
      <w:marBottom w:val="0"/>
      <w:divBdr>
        <w:top w:val="none" w:sz="0" w:space="0" w:color="auto"/>
        <w:left w:val="none" w:sz="0" w:space="0" w:color="auto"/>
        <w:bottom w:val="none" w:sz="0" w:space="0" w:color="auto"/>
        <w:right w:val="none" w:sz="0" w:space="0" w:color="auto"/>
      </w:divBdr>
    </w:div>
    <w:div w:id="837772304">
      <w:bodyDiv w:val="1"/>
      <w:marLeft w:val="0"/>
      <w:marRight w:val="0"/>
      <w:marTop w:val="0"/>
      <w:marBottom w:val="0"/>
      <w:divBdr>
        <w:top w:val="none" w:sz="0" w:space="0" w:color="auto"/>
        <w:left w:val="none" w:sz="0" w:space="0" w:color="auto"/>
        <w:bottom w:val="none" w:sz="0" w:space="0" w:color="auto"/>
        <w:right w:val="none" w:sz="0" w:space="0" w:color="auto"/>
      </w:divBdr>
    </w:div>
    <w:div w:id="841315395">
      <w:bodyDiv w:val="1"/>
      <w:marLeft w:val="0"/>
      <w:marRight w:val="0"/>
      <w:marTop w:val="0"/>
      <w:marBottom w:val="0"/>
      <w:divBdr>
        <w:top w:val="none" w:sz="0" w:space="0" w:color="auto"/>
        <w:left w:val="none" w:sz="0" w:space="0" w:color="auto"/>
        <w:bottom w:val="none" w:sz="0" w:space="0" w:color="auto"/>
        <w:right w:val="none" w:sz="0" w:space="0" w:color="auto"/>
      </w:divBdr>
    </w:div>
    <w:div w:id="853764971">
      <w:bodyDiv w:val="1"/>
      <w:marLeft w:val="0"/>
      <w:marRight w:val="0"/>
      <w:marTop w:val="0"/>
      <w:marBottom w:val="0"/>
      <w:divBdr>
        <w:top w:val="none" w:sz="0" w:space="0" w:color="auto"/>
        <w:left w:val="none" w:sz="0" w:space="0" w:color="auto"/>
        <w:bottom w:val="none" w:sz="0" w:space="0" w:color="auto"/>
        <w:right w:val="none" w:sz="0" w:space="0" w:color="auto"/>
      </w:divBdr>
    </w:div>
    <w:div w:id="855924759">
      <w:bodyDiv w:val="1"/>
      <w:marLeft w:val="0"/>
      <w:marRight w:val="0"/>
      <w:marTop w:val="0"/>
      <w:marBottom w:val="0"/>
      <w:divBdr>
        <w:top w:val="none" w:sz="0" w:space="0" w:color="auto"/>
        <w:left w:val="none" w:sz="0" w:space="0" w:color="auto"/>
        <w:bottom w:val="none" w:sz="0" w:space="0" w:color="auto"/>
        <w:right w:val="none" w:sz="0" w:space="0" w:color="auto"/>
      </w:divBdr>
    </w:div>
    <w:div w:id="856045185">
      <w:bodyDiv w:val="1"/>
      <w:marLeft w:val="0"/>
      <w:marRight w:val="0"/>
      <w:marTop w:val="0"/>
      <w:marBottom w:val="0"/>
      <w:divBdr>
        <w:top w:val="none" w:sz="0" w:space="0" w:color="auto"/>
        <w:left w:val="none" w:sz="0" w:space="0" w:color="auto"/>
        <w:bottom w:val="none" w:sz="0" w:space="0" w:color="auto"/>
        <w:right w:val="none" w:sz="0" w:space="0" w:color="auto"/>
      </w:divBdr>
    </w:div>
    <w:div w:id="856653725">
      <w:bodyDiv w:val="1"/>
      <w:marLeft w:val="0"/>
      <w:marRight w:val="0"/>
      <w:marTop w:val="0"/>
      <w:marBottom w:val="0"/>
      <w:divBdr>
        <w:top w:val="none" w:sz="0" w:space="0" w:color="auto"/>
        <w:left w:val="none" w:sz="0" w:space="0" w:color="auto"/>
        <w:bottom w:val="none" w:sz="0" w:space="0" w:color="auto"/>
        <w:right w:val="none" w:sz="0" w:space="0" w:color="auto"/>
      </w:divBdr>
    </w:div>
    <w:div w:id="859009010">
      <w:bodyDiv w:val="1"/>
      <w:marLeft w:val="0"/>
      <w:marRight w:val="0"/>
      <w:marTop w:val="0"/>
      <w:marBottom w:val="0"/>
      <w:divBdr>
        <w:top w:val="none" w:sz="0" w:space="0" w:color="auto"/>
        <w:left w:val="none" w:sz="0" w:space="0" w:color="auto"/>
        <w:bottom w:val="none" w:sz="0" w:space="0" w:color="auto"/>
        <w:right w:val="none" w:sz="0" w:space="0" w:color="auto"/>
      </w:divBdr>
    </w:div>
    <w:div w:id="862475532">
      <w:bodyDiv w:val="1"/>
      <w:marLeft w:val="0"/>
      <w:marRight w:val="0"/>
      <w:marTop w:val="0"/>
      <w:marBottom w:val="0"/>
      <w:divBdr>
        <w:top w:val="none" w:sz="0" w:space="0" w:color="auto"/>
        <w:left w:val="none" w:sz="0" w:space="0" w:color="auto"/>
        <w:bottom w:val="none" w:sz="0" w:space="0" w:color="auto"/>
        <w:right w:val="none" w:sz="0" w:space="0" w:color="auto"/>
      </w:divBdr>
    </w:div>
    <w:div w:id="863595687">
      <w:bodyDiv w:val="1"/>
      <w:marLeft w:val="0"/>
      <w:marRight w:val="0"/>
      <w:marTop w:val="0"/>
      <w:marBottom w:val="0"/>
      <w:divBdr>
        <w:top w:val="none" w:sz="0" w:space="0" w:color="auto"/>
        <w:left w:val="none" w:sz="0" w:space="0" w:color="auto"/>
        <w:bottom w:val="none" w:sz="0" w:space="0" w:color="auto"/>
        <w:right w:val="none" w:sz="0" w:space="0" w:color="auto"/>
      </w:divBdr>
    </w:div>
    <w:div w:id="867720867">
      <w:bodyDiv w:val="1"/>
      <w:marLeft w:val="0"/>
      <w:marRight w:val="0"/>
      <w:marTop w:val="0"/>
      <w:marBottom w:val="0"/>
      <w:divBdr>
        <w:top w:val="none" w:sz="0" w:space="0" w:color="auto"/>
        <w:left w:val="none" w:sz="0" w:space="0" w:color="auto"/>
        <w:bottom w:val="none" w:sz="0" w:space="0" w:color="auto"/>
        <w:right w:val="none" w:sz="0" w:space="0" w:color="auto"/>
      </w:divBdr>
    </w:div>
    <w:div w:id="870654412">
      <w:bodyDiv w:val="1"/>
      <w:marLeft w:val="0"/>
      <w:marRight w:val="0"/>
      <w:marTop w:val="0"/>
      <w:marBottom w:val="0"/>
      <w:divBdr>
        <w:top w:val="none" w:sz="0" w:space="0" w:color="auto"/>
        <w:left w:val="none" w:sz="0" w:space="0" w:color="auto"/>
        <w:bottom w:val="none" w:sz="0" w:space="0" w:color="auto"/>
        <w:right w:val="none" w:sz="0" w:space="0" w:color="auto"/>
      </w:divBdr>
    </w:div>
    <w:div w:id="875435469">
      <w:bodyDiv w:val="1"/>
      <w:marLeft w:val="0"/>
      <w:marRight w:val="0"/>
      <w:marTop w:val="0"/>
      <w:marBottom w:val="0"/>
      <w:divBdr>
        <w:top w:val="none" w:sz="0" w:space="0" w:color="auto"/>
        <w:left w:val="none" w:sz="0" w:space="0" w:color="auto"/>
        <w:bottom w:val="none" w:sz="0" w:space="0" w:color="auto"/>
        <w:right w:val="none" w:sz="0" w:space="0" w:color="auto"/>
      </w:divBdr>
    </w:div>
    <w:div w:id="880021623">
      <w:bodyDiv w:val="1"/>
      <w:marLeft w:val="0"/>
      <w:marRight w:val="0"/>
      <w:marTop w:val="0"/>
      <w:marBottom w:val="0"/>
      <w:divBdr>
        <w:top w:val="none" w:sz="0" w:space="0" w:color="auto"/>
        <w:left w:val="none" w:sz="0" w:space="0" w:color="auto"/>
        <w:bottom w:val="none" w:sz="0" w:space="0" w:color="auto"/>
        <w:right w:val="none" w:sz="0" w:space="0" w:color="auto"/>
      </w:divBdr>
    </w:div>
    <w:div w:id="881290712">
      <w:bodyDiv w:val="1"/>
      <w:marLeft w:val="0"/>
      <w:marRight w:val="0"/>
      <w:marTop w:val="0"/>
      <w:marBottom w:val="0"/>
      <w:divBdr>
        <w:top w:val="none" w:sz="0" w:space="0" w:color="auto"/>
        <w:left w:val="none" w:sz="0" w:space="0" w:color="auto"/>
        <w:bottom w:val="none" w:sz="0" w:space="0" w:color="auto"/>
        <w:right w:val="none" w:sz="0" w:space="0" w:color="auto"/>
      </w:divBdr>
    </w:div>
    <w:div w:id="885260786">
      <w:bodyDiv w:val="1"/>
      <w:marLeft w:val="0"/>
      <w:marRight w:val="0"/>
      <w:marTop w:val="0"/>
      <w:marBottom w:val="0"/>
      <w:divBdr>
        <w:top w:val="none" w:sz="0" w:space="0" w:color="auto"/>
        <w:left w:val="none" w:sz="0" w:space="0" w:color="auto"/>
        <w:bottom w:val="none" w:sz="0" w:space="0" w:color="auto"/>
        <w:right w:val="none" w:sz="0" w:space="0" w:color="auto"/>
      </w:divBdr>
    </w:div>
    <w:div w:id="892079083">
      <w:bodyDiv w:val="1"/>
      <w:marLeft w:val="0"/>
      <w:marRight w:val="0"/>
      <w:marTop w:val="0"/>
      <w:marBottom w:val="0"/>
      <w:divBdr>
        <w:top w:val="none" w:sz="0" w:space="0" w:color="auto"/>
        <w:left w:val="none" w:sz="0" w:space="0" w:color="auto"/>
        <w:bottom w:val="none" w:sz="0" w:space="0" w:color="auto"/>
        <w:right w:val="none" w:sz="0" w:space="0" w:color="auto"/>
      </w:divBdr>
    </w:div>
    <w:div w:id="893466380">
      <w:bodyDiv w:val="1"/>
      <w:marLeft w:val="0"/>
      <w:marRight w:val="0"/>
      <w:marTop w:val="0"/>
      <w:marBottom w:val="0"/>
      <w:divBdr>
        <w:top w:val="none" w:sz="0" w:space="0" w:color="auto"/>
        <w:left w:val="none" w:sz="0" w:space="0" w:color="auto"/>
        <w:bottom w:val="none" w:sz="0" w:space="0" w:color="auto"/>
        <w:right w:val="none" w:sz="0" w:space="0" w:color="auto"/>
      </w:divBdr>
    </w:div>
    <w:div w:id="896815649">
      <w:bodyDiv w:val="1"/>
      <w:marLeft w:val="0"/>
      <w:marRight w:val="0"/>
      <w:marTop w:val="0"/>
      <w:marBottom w:val="0"/>
      <w:divBdr>
        <w:top w:val="none" w:sz="0" w:space="0" w:color="auto"/>
        <w:left w:val="none" w:sz="0" w:space="0" w:color="auto"/>
        <w:bottom w:val="none" w:sz="0" w:space="0" w:color="auto"/>
        <w:right w:val="none" w:sz="0" w:space="0" w:color="auto"/>
      </w:divBdr>
    </w:div>
    <w:div w:id="901601754">
      <w:bodyDiv w:val="1"/>
      <w:marLeft w:val="0"/>
      <w:marRight w:val="0"/>
      <w:marTop w:val="0"/>
      <w:marBottom w:val="0"/>
      <w:divBdr>
        <w:top w:val="none" w:sz="0" w:space="0" w:color="auto"/>
        <w:left w:val="none" w:sz="0" w:space="0" w:color="auto"/>
        <w:bottom w:val="none" w:sz="0" w:space="0" w:color="auto"/>
        <w:right w:val="none" w:sz="0" w:space="0" w:color="auto"/>
      </w:divBdr>
    </w:div>
    <w:div w:id="904530813">
      <w:bodyDiv w:val="1"/>
      <w:marLeft w:val="0"/>
      <w:marRight w:val="0"/>
      <w:marTop w:val="0"/>
      <w:marBottom w:val="0"/>
      <w:divBdr>
        <w:top w:val="none" w:sz="0" w:space="0" w:color="auto"/>
        <w:left w:val="none" w:sz="0" w:space="0" w:color="auto"/>
        <w:bottom w:val="none" w:sz="0" w:space="0" w:color="auto"/>
        <w:right w:val="none" w:sz="0" w:space="0" w:color="auto"/>
      </w:divBdr>
    </w:div>
    <w:div w:id="908466618">
      <w:bodyDiv w:val="1"/>
      <w:marLeft w:val="0"/>
      <w:marRight w:val="0"/>
      <w:marTop w:val="0"/>
      <w:marBottom w:val="0"/>
      <w:divBdr>
        <w:top w:val="none" w:sz="0" w:space="0" w:color="auto"/>
        <w:left w:val="none" w:sz="0" w:space="0" w:color="auto"/>
        <w:bottom w:val="none" w:sz="0" w:space="0" w:color="auto"/>
        <w:right w:val="none" w:sz="0" w:space="0" w:color="auto"/>
      </w:divBdr>
    </w:div>
    <w:div w:id="912549479">
      <w:bodyDiv w:val="1"/>
      <w:marLeft w:val="0"/>
      <w:marRight w:val="0"/>
      <w:marTop w:val="0"/>
      <w:marBottom w:val="0"/>
      <w:divBdr>
        <w:top w:val="none" w:sz="0" w:space="0" w:color="auto"/>
        <w:left w:val="none" w:sz="0" w:space="0" w:color="auto"/>
        <w:bottom w:val="none" w:sz="0" w:space="0" w:color="auto"/>
        <w:right w:val="none" w:sz="0" w:space="0" w:color="auto"/>
      </w:divBdr>
    </w:div>
    <w:div w:id="915747499">
      <w:bodyDiv w:val="1"/>
      <w:marLeft w:val="0"/>
      <w:marRight w:val="0"/>
      <w:marTop w:val="0"/>
      <w:marBottom w:val="0"/>
      <w:divBdr>
        <w:top w:val="none" w:sz="0" w:space="0" w:color="auto"/>
        <w:left w:val="none" w:sz="0" w:space="0" w:color="auto"/>
        <w:bottom w:val="none" w:sz="0" w:space="0" w:color="auto"/>
        <w:right w:val="none" w:sz="0" w:space="0" w:color="auto"/>
      </w:divBdr>
    </w:div>
    <w:div w:id="918441048">
      <w:bodyDiv w:val="1"/>
      <w:marLeft w:val="0"/>
      <w:marRight w:val="0"/>
      <w:marTop w:val="0"/>
      <w:marBottom w:val="0"/>
      <w:divBdr>
        <w:top w:val="none" w:sz="0" w:space="0" w:color="auto"/>
        <w:left w:val="none" w:sz="0" w:space="0" w:color="auto"/>
        <w:bottom w:val="none" w:sz="0" w:space="0" w:color="auto"/>
        <w:right w:val="none" w:sz="0" w:space="0" w:color="auto"/>
      </w:divBdr>
    </w:div>
    <w:div w:id="930621631">
      <w:bodyDiv w:val="1"/>
      <w:marLeft w:val="0"/>
      <w:marRight w:val="0"/>
      <w:marTop w:val="0"/>
      <w:marBottom w:val="0"/>
      <w:divBdr>
        <w:top w:val="none" w:sz="0" w:space="0" w:color="auto"/>
        <w:left w:val="none" w:sz="0" w:space="0" w:color="auto"/>
        <w:bottom w:val="none" w:sz="0" w:space="0" w:color="auto"/>
        <w:right w:val="none" w:sz="0" w:space="0" w:color="auto"/>
      </w:divBdr>
    </w:div>
    <w:div w:id="931937441">
      <w:bodyDiv w:val="1"/>
      <w:marLeft w:val="0"/>
      <w:marRight w:val="0"/>
      <w:marTop w:val="0"/>
      <w:marBottom w:val="0"/>
      <w:divBdr>
        <w:top w:val="none" w:sz="0" w:space="0" w:color="auto"/>
        <w:left w:val="none" w:sz="0" w:space="0" w:color="auto"/>
        <w:bottom w:val="none" w:sz="0" w:space="0" w:color="auto"/>
        <w:right w:val="none" w:sz="0" w:space="0" w:color="auto"/>
      </w:divBdr>
    </w:div>
    <w:div w:id="943921541">
      <w:bodyDiv w:val="1"/>
      <w:marLeft w:val="0"/>
      <w:marRight w:val="0"/>
      <w:marTop w:val="0"/>
      <w:marBottom w:val="0"/>
      <w:divBdr>
        <w:top w:val="none" w:sz="0" w:space="0" w:color="auto"/>
        <w:left w:val="none" w:sz="0" w:space="0" w:color="auto"/>
        <w:bottom w:val="none" w:sz="0" w:space="0" w:color="auto"/>
        <w:right w:val="none" w:sz="0" w:space="0" w:color="auto"/>
      </w:divBdr>
    </w:div>
    <w:div w:id="948004736">
      <w:bodyDiv w:val="1"/>
      <w:marLeft w:val="0"/>
      <w:marRight w:val="0"/>
      <w:marTop w:val="0"/>
      <w:marBottom w:val="0"/>
      <w:divBdr>
        <w:top w:val="none" w:sz="0" w:space="0" w:color="auto"/>
        <w:left w:val="none" w:sz="0" w:space="0" w:color="auto"/>
        <w:bottom w:val="none" w:sz="0" w:space="0" w:color="auto"/>
        <w:right w:val="none" w:sz="0" w:space="0" w:color="auto"/>
      </w:divBdr>
    </w:div>
    <w:div w:id="953098284">
      <w:bodyDiv w:val="1"/>
      <w:marLeft w:val="0"/>
      <w:marRight w:val="0"/>
      <w:marTop w:val="0"/>
      <w:marBottom w:val="0"/>
      <w:divBdr>
        <w:top w:val="none" w:sz="0" w:space="0" w:color="auto"/>
        <w:left w:val="none" w:sz="0" w:space="0" w:color="auto"/>
        <w:bottom w:val="none" w:sz="0" w:space="0" w:color="auto"/>
        <w:right w:val="none" w:sz="0" w:space="0" w:color="auto"/>
      </w:divBdr>
    </w:div>
    <w:div w:id="953899398">
      <w:bodyDiv w:val="1"/>
      <w:marLeft w:val="0"/>
      <w:marRight w:val="0"/>
      <w:marTop w:val="0"/>
      <w:marBottom w:val="0"/>
      <w:divBdr>
        <w:top w:val="none" w:sz="0" w:space="0" w:color="auto"/>
        <w:left w:val="none" w:sz="0" w:space="0" w:color="auto"/>
        <w:bottom w:val="none" w:sz="0" w:space="0" w:color="auto"/>
        <w:right w:val="none" w:sz="0" w:space="0" w:color="auto"/>
      </w:divBdr>
    </w:div>
    <w:div w:id="956452932">
      <w:bodyDiv w:val="1"/>
      <w:marLeft w:val="0"/>
      <w:marRight w:val="0"/>
      <w:marTop w:val="0"/>
      <w:marBottom w:val="0"/>
      <w:divBdr>
        <w:top w:val="none" w:sz="0" w:space="0" w:color="auto"/>
        <w:left w:val="none" w:sz="0" w:space="0" w:color="auto"/>
        <w:bottom w:val="none" w:sz="0" w:space="0" w:color="auto"/>
        <w:right w:val="none" w:sz="0" w:space="0" w:color="auto"/>
      </w:divBdr>
    </w:div>
    <w:div w:id="958343893">
      <w:bodyDiv w:val="1"/>
      <w:marLeft w:val="0"/>
      <w:marRight w:val="0"/>
      <w:marTop w:val="0"/>
      <w:marBottom w:val="0"/>
      <w:divBdr>
        <w:top w:val="none" w:sz="0" w:space="0" w:color="auto"/>
        <w:left w:val="none" w:sz="0" w:space="0" w:color="auto"/>
        <w:bottom w:val="none" w:sz="0" w:space="0" w:color="auto"/>
        <w:right w:val="none" w:sz="0" w:space="0" w:color="auto"/>
      </w:divBdr>
    </w:div>
    <w:div w:id="961307385">
      <w:bodyDiv w:val="1"/>
      <w:marLeft w:val="0"/>
      <w:marRight w:val="0"/>
      <w:marTop w:val="0"/>
      <w:marBottom w:val="0"/>
      <w:divBdr>
        <w:top w:val="none" w:sz="0" w:space="0" w:color="auto"/>
        <w:left w:val="none" w:sz="0" w:space="0" w:color="auto"/>
        <w:bottom w:val="none" w:sz="0" w:space="0" w:color="auto"/>
        <w:right w:val="none" w:sz="0" w:space="0" w:color="auto"/>
      </w:divBdr>
    </w:div>
    <w:div w:id="970013106">
      <w:bodyDiv w:val="1"/>
      <w:marLeft w:val="0"/>
      <w:marRight w:val="0"/>
      <w:marTop w:val="0"/>
      <w:marBottom w:val="0"/>
      <w:divBdr>
        <w:top w:val="none" w:sz="0" w:space="0" w:color="auto"/>
        <w:left w:val="none" w:sz="0" w:space="0" w:color="auto"/>
        <w:bottom w:val="none" w:sz="0" w:space="0" w:color="auto"/>
        <w:right w:val="none" w:sz="0" w:space="0" w:color="auto"/>
      </w:divBdr>
    </w:div>
    <w:div w:id="977224677">
      <w:bodyDiv w:val="1"/>
      <w:marLeft w:val="0"/>
      <w:marRight w:val="0"/>
      <w:marTop w:val="0"/>
      <w:marBottom w:val="0"/>
      <w:divBdr>
        <w:top w:val="none" w:sz="0" w:space="0" w:color="auto"/>
        <w:left w:val="none" w:sz="0" w:space="0" w:color="auto"/>
        <w:bottom w:val="none" w:sz="0" w:space="0" w:color="auto"/>
        <w:right w:val="none" w:sz="0" w:space="0" w:color="auto"/>
      </w:divBdr>
    </w:div>
    <w:div w:id="979774777">
      <w:bodyDiv w:val="1"/>
      <w:marLeft w:val="0"/>
      <w:marRight w:val="0"/>
      <w:marTop w:val="0"/>
      <w:marBottom w:val="0"/>
      <w:divBdr>
        <w:top w:val="none" w:sz="0" w:space="0" w:color="auto"/>
        <w:left w:val="none" w:sz="0" w:space="0" w:color="auto"/>
        <w:bottom w:val="none" w:sz="0" w:space="0" w:color="auto"/>
        <w:right w:val="none" w:sz="0" w:space="0" w:color="auto"/>
      </w:divBdr>
    </w:div>
    <w:div w:id="986782103">
      <w:bodyDiv w:val="1"/>
      <w:marLeft w:val="0"/>
      <w:marRight w:val="0"/>
      <w:marTop w:val="0"/>
      <w:marBottom w:val="0"/>
      <w:divBdr>
        <w:top w:val="none" w:sz="0" w:space="0" w:color="auto"/>
        <w:left w:val="none" w:sz="0" w:space="0" w:color="auto"/>
        <w:bottom w:val="none" w:sz="0" w:space="0" w:color="auto"/>
        <w:right w:val="none" w:sz="0" w:space="0" w:color="auto"/>
      </w:divBdr>
    </w:div>
    <w:div w:id="987710125">
      <w:bodyDiv w:val="1"/>
      <w:marLeft w:val="0"/>
      <w:marRight w:val="0"/>
      <w:marTop w:val="0"/>
      <w:marBottom w:val="0"/>
      <w:divBdr>
        <w:top w:val="none" w:sz="0" w:space="0" w:color="auto"/>
        <w:left w:val="none" w:sz="0" w:space="0" w:color="auto"/>
        <w:bottom w:val="none" w:sz="0" w:space="0" w:color="auto"/>
        <w:right w:val="none" w:sz="0" w:space="0" w:color="auto"/>
      </w:divBdr>
    </w:div>
    <w:div w:id="989333687">
      <w:bodyDiv w:val="1"/>
      <w:marLeft w:val="0"/>
      <w:marRight w:val="0"/>
      <w:marTop w:val="0"/>
      <w:marBottom w:val="0"/>
      <w:divBdr>
        <w:top w:val="none" w:sz="0" w:space="0" w:color="auto"/>
        <w:left w:val="none" w:sz="0" w:space="0" w:color="auto"/>
        <w:bottom w:val="none" w:sz="0" w:space="0" w:color="auto"/>
        <w:right w:val="none" w:sz="0" w:space="0" w:color="auto"/>
      </w:divBdr>
    </w:div>
    <w:div w:id="989793041">
      <w:bodyDiv w:val="1"/>
      <w:marLeft w:val="0"/>
      <w:marRight w:val="0"/>
      <w:marTop w:val="0"/>
      <w:marBottom w:val="0"/>
      <w:divBdr>
        <w:top w:val="none" w:sz="0" w:space="0" w:color="auto"/>
        <w:left w:val="none" w:sz="0" w:space="0" w:color="auto"/>
        <w:bottom w:val="none" w:sz="0" w:space="0" w:color="auto"/>
        <w:right w:val="none" w:sz="0" w:space="0" w:color="auto"/>
      </w:divBdr>
    </w:div>
    <w:div w:id="990448722">
      <w:bodyDiv w:val="1"/>
      <w:marLeft w:val="0"/>
      <w:marRight w:val="0"/>
      <w:marTop w:val="0"/>
      <w:marBottom w:val="0"/>
      <w:divBdr>
        <w:top w:val="none" w:sz="0" w:space="0" w:color="auto"/>
        <w:left w:val="none" w:sz="0" w:space="0" w:color="auto"/>
        <w:bottom w:val="none" w:sz="0" w:space="0" w:color="auto"/>
        <w:right w:val="none" w:sz="0" w:space="0" w:color="auto"/>
      </w:divBdr>
    </w:div>
    <w:div w:id="995111071">
      <w:bodyDiv w:val="1"/>
      <w:marLeft w:val="0"/>
      <w:marRight w:val="0"/>
      <w:marTop w:val="0"/>
      <w:marBottom w:val="0"/>
      <w:divBdr>
        <w:top w:val="none" w:sz="0" w:space="0" w:color="auto"/>
        <w:left w:val="none" w:sz="0" w:space="0" w:color="auto"/>
        <w:bottom w:val="none" w:sz="0" w:space="0" w:color="auto"/>
        <w:right w:val="none" w:sz="0" w:space="0" w:color="auto"/>
      </w:divBdr>
    </w:div>
    <w:div w:id="995257107">
      <w:bodyDiv w:val="1"/>
      <w:marLeft w:val="0"/>
      <w:marRight w:val="0"/>
      <w:marTop w:val="0"/>
      <w:marBottom w:val="0"/>
      <w:divBdr>
        <w:top w:val="none" w:sz="0" w:space="0" w:color="auto"/>
        <w:left w:val="none" w:sz="0" w:space="0" w:color="auto"/>
        <w:bottom w:val="none" w:sz="0" w:space="0" w:color="auto"/>
        <w:right w:val="none" w:sz="0" w:space="0" w:color="auto"/>
      </w:divBdr>
    </w:div>
    <w:div w:id="1001204492">
      <w:bodyDiv w:val="1"/>
      <w:marLeft w:val="0"/>
      <w:marRight w:val="0"/>
      <w:marTop w:val="0"/>
      <w:marBottom w:val="0"/>
      <w:divBdr>
        <w:top w:val="none" w:sz="0" w:space="0" w:color="auto"/>
        <w:left w:val="none" w:sz="0" w:space="0" w:color="auto"/>
        <w:bottom w:val="none" w:sz="0" w:space="0" w:color="auto"/>
        <w:right w:val="none" w:sz="0" w:space="0" w:color="auto"/>
      </w:divBdr>
    </w:div>
    <w:div w:id="1002397129">
      <w:bodyDiv w:val="1"/>
      <w:marLeft w:val="0"/>
      <w:marRight w:val="0"/>
      <w:marTop w:val="0"/>
      <w:marBottom w:val="0"/>
      <w:divBdr>
        <w:top w:val="none" w:sz="0" w:space="0" w:color="auto"/>
        <w:left w:val="none" w:sz="0" w:space="0" w:color="auto"/>
        <w:bottom w:val="none" w:sz="0" w:space="0" w:color="auto"/>
        <w:right w:val="none" w:sz="0" w:space="0" w:color="auto"/>
      </w:divBdr>
    </w:div>
    <w:div w:id="1003780789">
      <w:bodyDiv w:val="1"/>
      <w:marLeft w:val="0"/>
      <w:marRight w:val="0"/>
      <w:marTop w:val="0"/>
      <w:marBottom w:val="0"/>
      <w:divBdr>
        <w:top w:val="none" w:sz="0" w:space="0" w:color="auto"/>
        <w:left w:val="none" w:sz="0" w:space="0" w:color="auto"/>
        <w:bottom w:val="none" w:sz="0" w:space="0" w:color="auto"/>
        <w:right w:val="none" w:sz="0" w:space="0" w:color="auto"/>
      </w:divBdr>
    </w:div>
    <w:div w:id="1010110063">
      <w:bodyDiv w:val="1"/>
      <w:marLeft w:val="0"/>
      <w:marRight w:val="0"/>
      <w:marTop w:val="0"/>
      <w:marBottom w:val="0"/>
      <w:divBdr>
        <w:top w:val="none" w:sz="0" w:space="0" w:color="auto"/>
        <w:left w:val="none" w:sz="0" w:space="0" w:color="auto"/>
        <w:bottom w:val="none" w:sz="0" w:space="0" w:color="auto"/>
        <w:right w:val="none" w:sz="0" w:space="0" w:color="auto"/>
      </w:divBdr>
    </w:div>
    <w:div w:id="1010983331">
      <w:bodyDiv w:val="1"/>
      <w:marLeft w:val="0"/>
      <w:marRight w:val="0"/>
      <w:marTop w:val="0"/>
      <w:marBottom w:val="0"/>
      <w:divBdr>
        <w:top w:val="none" w:sz="0" w:space="0" w:color="auto"/>
        <w:left w:val="none" w:sz="0" w:space="0" w:color="auto"/>
        <w:bottom w:val="none" w:sz="0" w:space="0" w:color="auto"/>
        <w:right w:val="none" w:sz="0" w:space="0" w:color="auto"/>
      </w:divBdr>
    </w:div>
    <w:div w:id="1014957920">
      <w:bodyDiv w:val="1"/>
      <w:marLeft w:val="0"/>
      <w:marRight w:val="0"/>
      <w:marTop w:val="0"/>
      <w:marBottom w:val="0"/>
      <w:divBdr>
        <w:top w:val="none" w:sz="0" w:space="0" w:color="auto"/>
        <w:left w:val="none" w:sz="0" w:space="0" w:color="auto"/>
        <w:bottom w:val="none" w:sz="0" w:space="0" w:color="auto"/>
        <w:right w:val="none" w:sz="0" w:space="0" w:color="auto"/>
      </w:divBdr>
    </w:div>
    <w:div w:id="1015111516">
      <w:bodyDiv w:val="1"/>
      <w:marLeft w:val="0"/>
      <w:marRight w:val="0"/>
      <w:marTop w:val="0"/>
      <w:marBottom w:val="0"/>
      <w:divBdr>
        <w:top w:val="none" w:sz="0" w:space="0" w:color="auto"/>
        <w:left w:val="none" w:sz="0" w:space="0" w:color="auto"/>
        <w:bottom w:val="none" w:sz="0" w:space="0" w:color="auto"/>
        <w:right w:val="none" w:sz="0" w:space="0" w:color="auto"/>
      </w:divBdr>
    </w:div>
    <w:div w:id="1019042425">
      <w:bodyDiv w:val="1"/>
      <w:marLeft w:val="0"/>
      <w:marRight w:val="0"/>
      <w:marTop w:val="0"/>
      <w:marBottom w:val="0"/>
      <w:divBdr>
        <w:top w:val="none" w:sz="0" w:space="0" w:color="auto"/>
        <w:left w:val="none" w:sz="0" w:space="0" w:color="auto"/>
        <w:bottom w:val="none" w:sz="0" w:space="0" w:color="auto"/>
        <w:right w:val="none" w:sz="0" w:space="0" w:color="auto"/>
      </w:divBdr>
    </w:div>
    <w:div w:id="1025398283">
      <w:bodyDiv w:val="1"/>
      <w:marLeft w:val="0"/>
      <w:marRight w:val="0"/>
      <w:marTop w:val="0"/>
      <w:marBottom w:val="0"/>
      <w:divBdr>
        <w:top w:val="none" w:sz="0" w:space="0" w:color="auto"/>
        <w:left w:val="none" w:sz="0" w:space="0" w:color="auto"/>
        <w:bottom w:val="none" w:sz="0" w:space="0" w:color="auto"/>
        <w:right w:val="none" w:sz="0" w:space="0" w:color="auto"/>
      </w:divBdr>
    </w:div>
    <w:div w:id="1028143369">
      <w:bodyDiv w:val="1"/>
      <w:marLeft w:val="0"/>
      <w:marRight w:val="0"/>
      <w:marTop w:val="0"/>
      <w:marBottom w:val="0"/>
      <w:divBdr>
        <w:top w:val="none" w:sz="0" w:space="0" w:color="auto"/>
        <w:left w:val="none" w:sz="0" w:space="0" w:color="auto"/>
        <w:bottom w:val="none" w:sz="0" w:space="0" w:color="auto"/>
        <w:right w:val="none" w:sz="0" w:space="0" w:color="auto"/>
      </w:divBdr>
    </w:div>
    <w:div w:id="1028405901">
      <w:bodyDiv w:val="1"/>
      <w:marLeft w:val="0"/>
      <w:marRight w:val="0"/>
      <w:marTop w:val="0"/>
      <w:marBottom w:val="0"/>
      <w:divBdr>
        <w:top w:val="none" w:sz="0" w:space="0" w:color="auto"/>
        <w:left w:val="none" w:sz="0" w:space="0" w:color="auto"/>
        <w:bottom w:val="none" w:sz="0" w:space="0" w:color="auto"/>
        <w:right w:val="none" w:sz="0" w:space="0" w:color="auto"/>
      </w:divBdr>
    </w:div>
    <w:div w:id="1034891657">
      <w:bodyDiv w:val="1"/>
      <w:marLeft w:val="0"/>
      <w:marRight w:val="0"/>
      <w:marTop w:val="0"/>
      <w:marBottom w:val="0"/>
      <w:divBdr>
        <w:top w:val="none" w:sz="0" w:space="0" w:color="auto"/>
        <w:left w:val="none" w:sz="0" w:space="0" w:color="auto"/>
        <w:bottom w:val="none" w:sz="0" w:space="0" w:color="auto"/>
        <w:right w:val="none" w:sz="0" w:space="0" w:color="auto"/>
      </w:divBdr>
    </w:div>
    <w:div w:id="1037926095">
      <w:bodyDiv w:val="1"/>
      <w:marLeft w:val="0"/>
      <w:marRight w:val="0"/>
      <w:marTop w:val="0"/>
      <w:marBottom w:val="0"/>
      <w:divBdr>
        <w:top w:val="none" w:sz="0" w:space="0" w:color="auto"/>
        <w:left w:val="none" w:sz="0" w:space="0" w:color="auto"/>
        <w:bottom w:val="none" w:sz="0" w:space="0" w:color="auto"/>
        <w:right w:val="none" w:sz="0" w:space="0" w:color="auto"/>
      </w:divBdr>
    </w:div>
    <w:div w:id="1044644161">
      <w:bodyDiv w:val="1"/>
      <w:marLeft w:val="0"/>
      <w:marRight w:val="0"/>
      <w:marTop w:val="0"/>
      <w:marBottom w:val="0"/>
      <w:divBdr>
        <w:top w:val="none" w:sz="0" w:space="0" w:color="auto"/>
        <w:left w:val="none" w:sz="0" w:space="0" w:color="auto"/>
        <w:bottom w:val="none" w:sz="0" w:space="0" w:color="auto"/>
        <w:right w:val="none" w:sz="0" w:space="0" w:color="auto"/>
      </w:divBdr>
    </w:div>
    <w:div w:id="1053887329">
      <w:bodyDiv w:val="1"/>
      <w:marLeft w:val="0"/>
      <w:marRight w:val="0"/>
      <w:marTop w:val="0"/>
      <w:marBottom w:val="0"/>
      <w:divBdr>
        <w:top w:val="none" w:sz="0" w:space="0" w:color="auto"/>
        <w:left w:val="none" w:sz="0" w:space="0" w:color="auto"/>
        <w:bottom w:val="none" w:sz="0" w:space="0" w:color="auto"/>
        <w:right w:val="none" w:sz="0" w:space="0" w:color="auto"/>
      </w:divBdr>
    </w:div>
    <w:div w:id="1057169384">
      <w:bodyDiv w:val="1"/>
      <w:marLeft w:val="0"/>
      <w:marRight w:val="0"/>
      <w:marTop w:val="0"/>
      <w:marBottom w:val="0"/>
      <w:divBdr>
        <w:top w:val="none" w:sz="0" w:space="0" w:color="auto"/>
        <w:left w:val="none" w:sz="0" w:space="0" w:color="auto"/>
        <w:bottom w:val="none" w:sz="0" w:space="0" w:color="auto"/>
        <w:right w:val="none" w:sz="0" w:space="0" w:color="auto"/>
      </w:divBdr>
    </w:div>
    <w:div w:id="1060053063">
      <w:bodyDiv w:val="1"/>
      <w:marLeft w:val="0"/>
      <w:marRight w:val="0"/>
      <w:marTop w:val="0"/>
      <w:marBottom w:val="0"/>
      <w:divBdr>
        <w:top w:val="none" w:sz="0" w:space="0" w:color="auto"/>
        <w:left w:val="none" w:sz="0" w:space="0" w:color="auto"/>
        <w:bottom w:val="none" w:sz="0" w:space="0" w:color="auto"/>
        <w:right w:val="none" w:sz="0" w:space="0" w:color="auto"/>
      </w:divBdr>
    </w:div>
    <w:div w:id="1061054219">
      <w:bodyDiv w:val="1"/>
      <w:marLeft w:val="0"/>
      <w:marRight w:val="0"/>
      <w:marTop w:val="0"/>
      <w:marBottom w:val="0"/>
      <w:divBdr>
        <w:top w:val="none" w:sz="0" w:space="0" w:color="auto"/>
        <w:left w:val="none" w:sz="0" w:space="0" w:color="auto"/>
        <w:bottom w:val="none" w:sz="0" w:space="0" w:color="auto"/>
        <w:right w:val="none" w:sz="0" w:space="0" w:color="auto"/>
      </w:divBdr>
    </w:div>
    <w:div w:id="1061176493">
      <w:bodyDiv w:val="1"/>
      <w:marLeft w:val="0"/>
      <w:marRight w:val="0"/>
      <w:marTop w:val="0"/>
      <w:marBottom w:val="0"/>
      <w:divBdr>
        <w:top w:val="none" w:sz="0" w:space="0" w:color="auto"/>
        <w:left w:val="none" w:sz="0" w:space="0" w:color="auto"/>
        <w:bottom w:val="none" w:sz="0" w:space="0" w:color="auto"/>
        <w:right w:val="none" w:sz="0" w:space="0" w:color="auto"/>
      </w:divBdr>
    </w:div>
    <w:div w:id="1062950524">
      <w:bodyDiv w:val="1"/>
      <w:marLeft w:val="0"/>
      <w:marRight w:val="0"/>
      <w:marTop w:val="0"/>
      <w:marBottom w:val="0"/>
      <w:divBdr>
        <w:top w:val="none" w:sz="0" w:space="0" w:color="auto"/>
        <w:left w:val="none" w:sz="0" w:space="0" w:color="auto"/>
        <w:bottom w:val="none" w:sz="0" w:space="0" w:color="auto"/>
        <w:right w:val="none" w:sz="0" w:space="0" w:color="auto"/>
      </w:divBdr>
    </w:div>
    <w:div w:id="1067917570">
      <w:bodyDiv w:val="1"/>
      <w:marLeft w:val="0"/>
      <w:marRight w:val="0"/>
      <w:marTop w:val="0"/>
      <w:marBottom w:val="0"/>
      <w:divBdr>
        <w:top w:val="none" w:sz="0" w:space="0" w:color="auto"/>
        <w:left w:val="none" w:sz="0" w:space="0" w:color="auto"/>
        <w:bottom w:val="none" w:sz="0" w:space="0" w:color="auto"/>
        <w:right w:val="none" w:sz="0" w:space="0" w:color="auto"/>
      </w:divBdr>
    </w:div>
    <w:div w:id="1073700188">
      <w:bodyDiv w:val="1"/>
      <w:marLeft w:val="0"/>
      <w:marRight w:val="0"/>
      <w:marTop w:val="0"/>
      <w:marBottom w:val="0"/>
      <w:divBdr>
        <w:top w:val="none" w:sz="0" w:space="0" w:color="auto"/>
        <w:left w:val="none" w:sz="0" w:space="0" w:color="auto"/>
        <w:bottom w:val="none" w:sz="0" w:space="0" w:color="auto"/>
        <w:right w:val="none" w:sz="0" w:space="0" w:color="auto"/>
      </w:divBdr>
    </w:div>
    <w:div w:id="1082723319">
      <w:bodyDiv w:val="1"/>
      <w:marLeft w:val="0"/>
      <w:marRight w:val="0"/>
      <w:marTop w:val="0"/>
      <w:marBottom w:val="0"/>
      <w:divBdr>
        <w:top w:val="none" w:sz="0" w:space="0" w:color="auto"/>
        <w:left w:val="none" w:sz="0" w:space="0" w:color="auto"/>
        <w:bottom w:val="none" w:sz="0" w:space="0" w:color="auto"/>
        <w:right w:val="none" w:sz="0" w:space="0" w:color="auto"/>
      </w:divBdr>
    </w:div>
    <w:div w:id="1084836429">
      <w:bodyDiv w:val="1"/>
      <w:marLeft w:val="0"/>
      <w:marRight w:val="0"/>
      <w:marTop w:val="0"/>
      <w:marBottom w:val="0"/>
      <w:divBdr>
        <w:top w:val="none" w:sz="0" w:space="0" w:color="auto"/>
        <w:left w:val="none" w:sz="0" w:space="0" w:color="auto"/>
        <w:bottom w:val="none" w:sz="0" w:space="0" w:color="auto"/>
        <w:right w:val="none" w:sz="0" w:space="0" w:color="auto"/>
      </w:divBdr>
    </w:div>
    <w:div w:id="1090201909">
      <w:bodyDiv w:val="1"/>
      <w:marLeft w:val="0"/>
      <w:marRight w:val="0"/>
      <w:marTop w:val="0"/>
      <w:marBottom w:val="0"/>
      <w:divBdr>
        <w:top w:val="none" w:sz="0" w:space="0" w:color="auto"/>
        <w:left w:val="none" w:sz="0" w:space="0" w:color="auto"/>
        <w:bottom w:val="none" w:sz="0" w:space="0" w:color="auto"/>
        <w:right w:val="none" w:sz="0" w:space="0" w:color="auto"/>
      </w:divBdr>
    </w:div>
    <w:div w:id="1090934498">
      <w:bodyDiv w:val="1"/>
      <w:marLeft w:val="0"/>
      <w:marRight w:val="0"/>
      <w:marTop w:val="0"/>
      <w:marBottom w:val="0"/>
      <w:divBdr>
        <w:top w:val="none" w:sz="0" w:space="0" w:color="auto"/>
        <w:left w:val="none" w:sz="0" w:space="0" w:color="auto"/>
        <w:bottom w:val="none" w:sz="0" w:space="0" w:color="auto"/>
        <w:right w:val="none" w:sz="0" w:space="0" w:color="auto"/>
      </w:divBdr>
    </w:div>
    <w:div w:id="1093013220">
      <w:bodyDiv w:val="1"/>
      <w:marLeft w:val="0"/>
      <w:marRight w:val="0"/>
      <w:marTop w:val="0"/>
      <w:marBottom w:val="0"/>
      <w:divBdr>
        <w:top w:val="none" w:sz="0" w:space="0" w:color="auto"/>
        <w:left w:val="none" w:sz="0" w:space="0" w:color="auto"/>
        <w:bottom w:val="none" w:sz="0" w:space="0" w:color="auto"/>
        <w:right w:val="none" w:sz="0" w:space="0" w:color="auto"/>
      </w:divBdr>
    </w:div>
    <w:div w:id="1093629794">
      <w:bodyDiv w:val="1"/>
      <w:marLeft w:val="0"/>
      <w:marRight w:val="0"/>
      <w:marTop w:val="0"/>
      <w:marBottom w:val="0"/>
      <w:divBdr>
        <w:top w:val="none" w:sz="0" w:space="0" w:color="auto"/>
        <w:left w:val="none" w:sz="0" w:space="0" w:color="auto"/>
        <w:bottom w:val="none" w:sz="0" w:space="0" w:color="auto"/>
        <w:right w:val="none" w:sz="0" w:space="0" w:color="auto"/>
      </w:divBdr>
      <w:divsChild>
        <w:div w:id="1063872985">
          <w:marLeft w:val="0"/>
          <w:marRight w:val="0"/>
          <w:marTop w:val="0"/>
          <w:marBottom w:val="0"/>
          <w:divBdr>
            <w:top w:val="none" w:sz="0" w:space="0" w:color="auto"/>
            <w:left w:val="none" w:sz="0" w:space="0" w:color="auto"/>
            <w:bottom w:val="none" w:sz="0" w:space="0" w:color="auto"/>
            <w:right w:val="none" w:sz="0" w:space="0" w:color="auto"/>
          </w:divBdr>
        </w:div>
      </w:divsChild>
    </w:div>
    <w:div w:id="1094790295">
      <w:bodyDiv w:val="1"/>
      <w:marLeft w:val="0"/>
      <w:marRight w:val="0"/>
      <w:marTop w:val="0"/>
      <w:marBottom w:val="0"/>
      <w:divBdr>
        <w:top w:val="none" w:sz="0" w:space="0" w:color="auto"/>
        <w:left w:val="none" w:sz="0" w:space="0" w:color="auto"/>
        <w:bottom w:val="none" w:sz="0" w:space="0" w:color="auto"/>
        <w:right w:val="none" w:sz="0" w:space="0" w:color="auto"/>
      </w:divBdr>
    </w:div>
    <w:div w:id="1096830095">
      <w:bodyDiv w:val="1"/>
      <w:marLeft w:val="0"/>
      <w:marRight w:val="0"/>
      <w:marTop w:val="0"/>
      <w:marBottom w:val="0"/>
      <w:divBdr>
        <w:top w:val="none" w:sz="0" w:space="0" w:color="auto"/>
        <w:left w:val="none" w:sz="0" w:space="0" w:color="auto"/>
        <w:bottom w:val="none" w:sz="0" w:space="0" w:color="auto"/>
        <w:right w:val="none" w:sz="0" w:space="0" w:color="auto"/>
      </w:divBdr>
    </w:div>
    <w:div w:id="1097561709">
      <w:bodyDiv w:val="1"/>
      <w:marLeft w:val="0"/>
      <w:marRight w:val="0"/>
      <w:marTop w:val="0"/>
      <w:marBottom w:val="0"/>
      <w:divBdr>
        <w:top w:val="none" w:sz="0" w:space="0" w:color="auto"/>
        <w:left w:val="none" w:sz="0" w:space="0" w:color="auto"/>
        <w:bottom w:val="none" w:sz="0" w:space="0" w:color="auto"/>
        <w:right w:val="none" w:sz="0" w:space="0" w:color="auto"/>
      </w:divBdr>
    </w:div>
    <w:div w:id="1099328821">
      <w:bodyDiv w:val="1"/>
      <w:marLeft w:val="0"/>
      <w:marRight w:val="0"/>
      <w:marTop w:val="0"/>
      <w:marBottom w:val="0"/>
      <w:divBdr>
        <w:top w:val="none" w:sz="0" w:space="0" w:color="auto"/>
        <w:left w:val="none" w:sz="0" w:space="0" w:color="auto"/>
        <w:bottom w:val="none" w:sz="0" w:space="0" w:color="auto"/>
        <w:right w:val="none" w:sz="0" w:space="0" w:color="auto"/>
      </w:divBdr>
    </w:div>
    <w:div w:id="1099909968">
      <w:bodyDiv w:val="1"/>
      <w:marLeft w:val="0"/>
      <w:marRight w:val="0"/>
      <w:marTop w:val="0"/>
      <w:marBottom w:val="0"/>
      <w:divBdr>
        <w:top w:val="none" w:sz="0" w:space="0" w:color="auto"/>
        <w:left w:val="none" w:sz="0" w:space="0" w:color="auto"/>
        <w:bottom w:val="none" w:sz="0" w:space="0" w:color="auto"/>
        <w:right w:val="none" w:sz="0" w:space="0" w:color="auto"/>
      </w:divBdr>
    </w:div>
    <w:div w:id="1101487758">
      <w:bodyDiv w:val="1"/>
      <w:marLeft w:val="0"/>
      <w:marRight w:val="0"/>
      <w:marTop w:val="0"/>
      <w:marBottom w:val="0"/>
      <w:divBdr>
        <w:top w:val="none" w:sz="0" w:space="0" w:color="auto"/>
        <w:left w:val="none" w:sz="0" w:space="0" w:color="auto"/>
        <w:bottom w:val="none" w:sz="0" w:space="0" w:color="auto"/>
        <w:right w:val="none" w:sz="0" w:space="0" w:color="auto"/>
      </w:divBdr>
    </w:div>
    <w:div w:id="1102649414">
      <w:bodyDiv w:val="1"/>
      <w:marLeft w:val="0"/>
      <w:marRight w:val="0"/>
      <w:marTop w:val="0"/>
      <w:marBottom w:val="0"/>
      <w:divBdr>
        <w:top w:val="none" w:sz="0" w:space="0" w:color="auto"/>
        <w:left w:val="none" w:sz="0" w:space="0" w:color="auto"/>
        <w:bottom w:val="none" w:sz="0" w:space="0" w:color="auto"/>
        <w:right w:val="none" w:sz="0" w:space="0" w:color="auto"/>
      </w:divBdr>
    </w:div>
    <w:div w:id="1105341989">
      <w:bodyDiv w:val="1"/>
      <w:marLeft w:val="0"/>
      <w:marRight w:val="0"/>
      <w:marTop w:val="0"/>
      <w:marBottom w:val="0"/>
      <w:divBdr>
        <w:top w:val="none" w:sz="0" w:space="0" w:color="auto"/>
        <w:left w:val="none" w:sz="0" w:space="0" w:color="auto"/>
        <w:bottom w:val="none" w:sz="0" w:space="0" w:color="auto"/>
        <w:right w:val="none" w:sz="0" w:space="0" w:color="auto"/>
      </w:divBdr>
    </w:div>
    <w:div w:id="1111784323">
      <w:bodyDiv w:val="1"/>
      <w:marLeft w:val="0"/>
      <w:marRight w:val="0"/>
      <w:marTop w:val="0"/>
      <w:marBottom w:val="0"/>
      <w:divBdr>
        <w:top w:val="none" w:sz="0" w:space="0" w:color="auto"/>
        <w:left w:val="none" w:sz="0" w:space="0" w:color="auto"/>
        <w:bottom w:val="none" w:sz="0" w:space="0" w:color="auto"/>
        <w:right w:val="none" w:sz="0" w:space="0" w:color="auto"/>
      </w:divBdr>
    </w:div>
    <w:div w:id="1114445981">
      <w:bodyDiv w:val="1"/>
      <w:marLeft w:val="0"/>
      <w:marRight w:val="0"/>
      <w:marTop w:val="0"/>
      <w:marBottom w:val="0"/>
      <w:divBdr>
        <w:top w:val="none" w:sz="0" w:space="0" w:color="auto"/>
        <w:left w:val="none" w:sz="0" w:space="0" w:color="auto"/>
        <w:bottom w:val="none" w:sz="0" w:space="0" w:color="auto"/>
        <w:right w:val="none" w:sz="0" w:space="0" w:color="auto"/>
      </w:divBdr>
    </w:div>
    <w:div w:id="1116558317">
      <w:bodyDiv w:val="1"/>
      <w:marLeft w:val="0"/>
      <w:marRight w:val="0"/>
      <w:marTop w:val="0"/>
      <w:marBottom w:val="0"/>
      <w:divBdr>
        <w:top w:val="none" w:sz="0" w:space="0" w:color="auto"/>
        <w:left w:val="none" w:sz="0" w:space="0" w:color="auto"/>
        <w:bottom w:val="none" w:sz="0" w:space="0" w:color="auto"/>
        <w:right w:val="none" w:sz="0" w:space="0" w:color="auto"/>
      </w:divBdr>
    </w:div>
    <w:div w:id="1118527471">
      <w:bodyDiv w:val="1"/>
      <w:marLeft w:val="0"/>
      <w:marRight w:val="0"/>
      <w:marTop w:val="0"/>
      <w:marBottom w:val="0"/>
      <w:divBdr>
        <w:top w:val="none" w:sz="0" w:space="0" w:color="auto"/>
        <w:left w:val="none" w:sz="0" w:space="0" w:color="auto"/>
        <w:bottom w:val="none" w:sz="0" w:space="0" w:color="auto"/>
        <w:right w:val="none" w:sz="0" w:space="0" w:color="auto"/>
      </w:divBdr>
    </w:div>
    <w:div w:id="1127625840">
      <w:bodyDiv w:val="1"/>
      <w:marLeft w:val="0"/>
      <w:marRight w:val="0"/>
      <w:marTop w:val="0"/>
      <w:marBottom w:val="0"/>
      <w:divBdr>
        <w:top w:val="none" w:sz="0" w:space="0" w:color="auto"/>
        <w:left w:val="none" w:sz="0" w:space="0" w:color="auto"/>
        <w:bottom w:val="none" w:sz="0" w:space="0" w:color="auto"/>
        <w:right w:val="none" w:sz="0" w:space="0" w:color="auto"/>
      </w:divBdr>
    </w:div>
    <w:div w:id="1129515800">
      <w:bodyDiv w:val="1"/>
      <w:marLeft w:val="0"/>
      <w:marRight w:val="0"/>
      <w:marTop w:val="0"/>
      <w:marBottom w:val="0"/>
      <w:divBdr>
        <w:top w:val="none" w:sz="0" w:space="0" w:color="auto"/>
        <w:left w:val="none" w:sz="0" w:space="0" w:color="auto"/>
        <w:bottom w:val="none" w:sz="0" w:space="0" w:color="auto"/>
        <w:right w:val="none" w:sz="0" w:space="0" w:color="auto"/>
      </w:divBdr>
    </w:div>
    <w:div w:id="1132166722">
      <w:bodyDiv w:val="1"/>
      <w:marLeft w:val="0"/>
      <w:marRight w:val="0"/>
      <w:marTop w:val="0"/>
      <w:marBottom w:val="0"/>
      <w:divBdr>
        <w:top w:val="none" w:sz="0" w:space="0" w:color="auto"/>
        <w:left w:val="none" w:sz="0" w:space="0" w:color="auto"/>
        <w:bottom w:val="none" w:sz="0" w:space="0" w:color="auto"/>
        <w:right w:val="none" w:sz="0" w:space="0" w:color="auto"/>
      </w:divBdr>
    </w:div>
    <w:div w:id="1136601787">
      <w:bodyDiv w:val="1"/>
      <w:marLeft w:val="0"/>
      <w:marRight w:val="0"/>
      <w:marTop w:val="0"/>
      <w:marBottom w:val="0"/>
      <w:divBdr>
        <w:top w:val="none" w:sz="0" w:space="0" w:color="auto"/>
        <w:left w:val="none" w:sz="0" w:space="0" w:color="auto"/>
        <w:bottom w:val="none" w:sz="0" w:space="0" w:color="auto"/>
        <w:right w:val="none" w:sz="0" w:space="0" w:color="auto"/>
      </w:divBdr>
    </w:div>
    <w:div w:id="1145581773">
      <w:bodyDiv w:val="1"/>
      <w:marLeft w:val="0"/>
      <w:marRight w:val="0"/>
      <w:marTop w:val="0"/>
      <w:marBottom w:val="0"/>
      <w:divBdr>
        <w:top w:val="none" w:sz="0" w:space="0" w:color="auto"/>
        <w:left w:val="none" w:sz="0" w:space="0" w:color="auto"/>
        <w:bottom w:val="none" w:sz="0" w:space="0" w:color="auto"/>
        <w:right w:val="none" w:sz="0" w:space="0" w:color="auto"/>
      </w:divBdr>
    </w:div>
    <w:div w:id="1149244423">
      <w:bodyDiv w:val="1"/>
      <w:marLeft w:val="0"/>
      <w:marRight w:val="0"/>
      <w:marTop w:val="0"/>
      <w:marBottom w:val="0"/>
      <w:divBdr>
        <w:top w:val="none" w:sz="0" w:space="0" w:color="auto"/>
        <w:left w:val="none" w:sz="0" w:space="0" w:color="auto"/>
        <w:bottom w:val="none" w:sz="0" w:space="0" w:color="auto"/>
        <w:right w:val="none" w:sz="0" w:space="0" w:color="auto"/>
      </w:divBdr>
    </w:div>
    <w:div w:id="1151293652">
      <w:bodyDiv w:val="1"/>
      <w:marLeft w:val="0"/>
      <w:marRight w:val="0"/>
      <w:marTop w:val="0"/>
      <w:marBottom w:val="0"/>
      <w:divBdr>
        <w:top w:val="none" w:sz="0" w:space="0" w:color="auto"/>
        <w:left w:val="none" w:sz="0" w:space="0" w:color="auto"/>
        <w:bottom w:val="none" w:sz="0" w:space="0" w:color="auto"/>
        <w:right w:val="none" w:sz="0" w:space="0" w:color="auto"/>
      </w:divBdr>
    </w:div>
    <w:div w:id="1157190786">
      <w:bodyDiv w:val="1"/>
      <w:marLeft w:val="0"/>
      <w:marRight w:val="0"/>
      <w:marTop w:val="0"/>
      <w:marBottom w:val="0"/>
      <w:divBdr>
        <w:top w:val="none" w:sz="0" w:space="0" w:color="auto"/>
        <w:left w:val="none" w:sz="0" w:space="0" w:color="auto"/>
        <w:bottom w:val="none" w:sz="0" w:space="0" w:color="auto"/>
        <w:right w:val="none" w:sz="0" w:space="0" w:color="auto"/>
      </w:divBdr>
    </w:div>
    <w:div w:id="1157958443">
      <w:bodyDiv w:val="1"/>
      <w:marLeft w:val="0"/>
      <w:marRight w:val="0"/>
      <w:marTop w:val="0"/>
      <w:marBottom w:val="0"/>
      <w:divBdr>
        <w:top w:val="none" w:sz="0" w:space="0" w:color="auto"/>
        <w:left w:val="none" w:sz="0" w:space="0" w:color="auto"/>
        <w:bottom w:val="none" w:sz="0" w:space="0" w:color="auto"/>
        <w:right w:val="none" w:sz="0" w:space="0" w:color="auto"/>
      </w:divBdr>
    </w:div>
    <w:div w:id="1163814202">
      <w:bodyDiv w:val="1"/>
      <w:marLeft w:val="0"/>
      <w:marRight w:val="0"/>
      <w:marTop w:val="0"/>
      <w:marBottom w:val="0"/>
      <w:divBdr>
        <w:top w:val="none" w:sz="0" w:space="0" w:color="auto"/>
        <w:left w:val="none" w:sz="0" w:space="0" w:color="auto"/>
        <w:bottom w:val="none" w:sz="0" w:space="0" w:color="auto"/>
        <w:right w:val="none" w:sz="0" w:space="0" w:color="auto"/>
      </w:divBdr>
    </w:div>
    <w:div w:id="1169905117">
      <w:bodyDiv w:val="1"/>
      <w:marLeft w:val="0"/>
      <w:marRight w:val="0"/>
      <w:marTop w:val="0"/>
      <w:marBottom w:val="0"/>
      <w:divBdr>
        <w:top w:val="none" w:sz="0" w:space="0" w:color="auto"/>
        <w:left w:val="none" w:sz="0" w:space="0" w:color="auto"/>
        <w:bottom w:val="none" w:sz="0" w:space="0" w:color="auto"/>
        <w:right w:val="none" w:sz="0" w:space="0" w:color="auto"/>
      </w:divBdr>
    </w:div>
    <w:div w:id="1171793653">
      <w:bodyDiv w:val="1"/>
      <w:marLeft w:val="0"/>
      <w:marRight w:val="0"/>
      <w:marTop w:val="0"/>
      <w:marBottom w:val="0"/>
      <w:divBdr>
        <w:top w:val="none" w:sz="0" w:space="0" w:color="auto"/>
        <w:left w:val="none" w:sz="0" w:space="0" w:color="auto"/>
        <w:bottom w:val="none" w:sz="0" w:space="0" w:color="auto"/>
        <w:right w:val="none" w:sz="0" w:space="0" w:color="auto"/>
      </w:divBdr>
    </w:div>
    <w:div w:id="1172454126">
      <w:bodyDiv w:val="1"/>
      <w:marLeft w:val="0"/>
      <w:marRight w:val="0"/>
      <w:marTop w:val="0"/>
      <w:marBottom w:val="0"/>
      <w:divBdr>
        <w:top w:val="none" w:sz="0" w:space="0" w:color="auto"/>
        <w:left w:val="none" w:sz="0" w:space="0" w:color="auto"/>
        <w:bottom w:val="none" w:sz="0" w:space="0" w:color="auto"/>
        <w:right w:val="none" w:sz="0" w:space="0" w:color="auto"/>
      </w:divBdr>
    </w:div>
    <w:div w:id="1172717032">
      <w:bodyDiv w:val="1"/>
      <w:marLeft w:val="0"/>
      <w:marRight w:val="0"/>
      <w:marTop w:val="0"/>
      <w:marBottom w:val="0"/>
      <w:divBdr>
        <w:top w:val="none" w:sz="0" w:space="0" w:color="auto"/>
        <w:left w:val="none" w:sz="0" w:space="0" w:color="auto"/>
        <w:bottom w:val="none" w:sz="0" w:space="0" w:color="auto"/>
        <w:right w:val="none" w:sz="0" w:space="0" w:color="auto"/>
      </w:divBdr>
    </w:div>
    <w:div w:id="1174225942">
      <w:bodyDiv w:val="1"/>
      <w:marLeft w:val="0"/>
      <w:marRight w:val="0"/>
      <w:marTop w:val="0"/>
      <w:marBottom w:val="0"/>
      <w:divBdr>
        <w:top w:val="none" w:sz="0" w:space="0" w:color="auto"/>
        <w:left w:val="none" w:sz="0" w:space="0" w:color="auto"/>
        <w:bottom w:val="none" w:sz="0" w:space="0" w:color="auto"/>
        <w:right w:val="none" w:sz="0" w:space="0" w:color="auto"/>
      </w:divBdr>
    </w:div>
    <w:div w:id="1176337788">
      <w:bodyDiv w:val="1"/>
      <w:marLeft w:val="0"/>
      <w:marRight w:val="0"/>
      <w:marTop w:val="0"/>
      <w:marBottom w:val="0"/>
      <w:divBdr>
        <w:top w:val="none" w:sz="0" w:space="0" w:color="auto"/>
        <w:left w:val="none" w:sz="0" w:space="0" w:color="auto"/>
        <w:bottom w:val="none" w:sz="0" w:space="0" w:color="auto"/>
        <w:right w:val="none" w:sz="0" w:space="0" w:color="auto"/>
      </w:divBdr>
    </w:div>
    <w:div w:id="1179154480">
      <w:bodyDiv w:val="1"/>
      <w:marLeft w:val="0"/>
      <w:marRight w:val="0"/>
      <w:marTop w:val="0"/>
      <w:marBottom w:val="0"/>
      <w:divBdr>
        <w:top w:val="none" w:sz="0" w:space="0" w:color="auto"/>
        <w:left w:val="none" w:sz="0" w:space="0" w:color="auto"/>
        <w:bottom w:val="none" w:sz="0" w:space="0" w:color="auto"/>
        <w:right w:val="none" w:sz="0" w:space="0" w:color="auto"/>
      </w:divBdr>
    </w:div>
    <w:div w:id="1180702779">
      <w:bodyDiv w:val="1"/>
      <w:marLeft w:val="0"/>
      <w:marRight w:val="0"/>
      <w:marTop w:val="0"/>
      <w:marBottom w:val="0"/>
      <w:divBdr>
        <w:top w:val="none" w:sz="0" w:space="0" w:color="auto"/>
        <w:left w:val="none" w:sz="0" w:space="0" w:color="auto"/>
        <w:bottom w:val="none" w:sz="0" w:space="0" w:color="auto"/>
        <w:right w:val="none" w:sz="0" w:space="0" w:color="auto"/>
      </w:divBdr>
    </w:div>
    <w:div w:id="1188523393">
      <w:bodyDiv w:val="1"/>
      <w:marLeft w:val="0"/>
      <w:marRight w:val="0"/>
      <w:marTop w:val="0"/>
      <w:marBottom w:val="0"/>
      <w:divBdr>
        <w:top w:val="none" w:sz="0" w:space="0" w:color="auto"/>
        <w:left w:val="none" w:sz="0" w:space="0" w:color="auto"/>
        <w:bottom w:val="none" w:sz="0" w:space="0" w:color="auto"/>
        <w:right w:val="none" w:sz="0" w:space="0" w:color="auto"/>
      </w:divBdr>
    </w:div>
    <w:div w:id="1190874281">
      <w:bodyDiv w:val="1"/>
      <w:marLeft w:val="0"/>
      <w:marRight w:val="0"/>
      <w:marTop w:val="0"/>
      <w:marBottom w:val="0"/>
      <w:divBdr>
        <w:top w:val="none" w:sz="0" w:space="0" w:color="auto"/>
        <w:left w:val="none" w:sz="0" w:space="0" w:color="auto"/>
        <w:bottom w:val="none" w:sz="0" w:space="0" w:color="auto"/>
        <w:right w:val="none" w:sz="0" w:space="0" w:color="auto"/>
      </w:divBdr>
    </w:div>
    <w:div w:id="1191449959">
      <w:bodyDiv w:val="1"/>
      <w:marLeft w:val="0"/>
      <w:marRight w:val="0"/>
      <w:marTop w:val="0"/>
      <w:marBottom w:val="0"/>
      <w:divBdr>
        <w:top w:val="none" w:sz="0" w:space="0" w:color="auto"/>
        <w:left w:val="none" w:sz="0" w:space="0" w:color="auto"/>
        <w:bottom w:val="none" w:sz="0" w:space="0" w:color="auto"/>
        <w:right w:val="none" w:sz="0" w:space="0" w:color="auto"/>
      </w:divBdr>
    </w:div>
    <w:div w:id="1196506098">
      <w:bodyDiv w:val="1"/>
      <w:marLeft w:val="0"/>
      <w:marRight w:val="0"/>
      <w:marTop w:val="0"/>
      <w:marBottom w:val="0"/>
      <w:divBdr>
        <w:top w:val="none" w:sz="0" w:space="0" w:color="auto"/>
        <w:left w:val="none" w:sz="0" w:space="0" w:color="auto"/>
        <w:bottom w:val="none" w:sz="0" w:space="0" w:color="auto"/>
        <w:right w:val="none" w:sz="0" w:space="0" w:color="auto"/>
      </w:divBdr>
    </w:div>
    <w:div w:id="1204290546">
      <w:bodyDiv w:val="1"/>
      <w:marLeft w:val="0"/>
      <w:marRight w:val="0"/>
      <w:marTop w:val="0"/>
      <w:marBottom w:val="0"/>
      <w:divBdr>
        <w:top w:val="none" w:sz="0" w:space="0" w:color="auto"/>
        <w:left w:val="none" w:sz="0" w:space="0" w:color="auto"/>
        <w:bottom w:val="none" w:sz="0" w:space="0" w:color="auto"/>
        <w:right w:val="none" w:sz="0" w:space="0" w:color="auto"/>
      </w:divBdr>
    </w:div>
    <w:div w:id="1205142231">
      <w:bodyDiv w:val="1"/>
      <w:marLeft w:val="0"/>
      <w:marRight w:val="0"/>
      <w:marTop w:val="0"/>
      <w:marBottom w:val="0"/>
      <w:divBdr>
        <w:top w:val="none" w:sz="0" w:space="0" w:color="auto"/>
        <w:left w:val="none" w:sz="0" w:space="0" w:color="auto"/>
        <w:bottom w:val="none" w:sz="0" w:space="0" w:color="auto"/>
        <w:right w:val="none" w:sz="0" w:space="0" w:color="auto"/>
      </w:divBdr>
    </w:div>
    <w:div w:id="1207836744">
      <w:bodyDiv w:val="1"/>
      <w:marLeft w:val="0"/>
      <w:marRight w:val="0"/>
      <w:marTop w:val="0"/>
      <w:marBottom w:val="0"/>
      <w:divBdr>
        <w:top w:val="none" w:sz="0" w:space="0" w:color="auto"/>
        <w:left w:val="none" w:sz="0" w:space="0" w:color="auto"/>
        <w:bottom w:val="none" w:sz="0" w:space="0" w:color="auto"/>
        <w:right w:val="none" w:sz="0" w:space="0" w:color="auto"/>
      </w:divBdr>
    </w:div>
    <w:div w:id="1208640164">
      <w:bodyDiv w:val="1"/>
      <w:marLeft w:val="0"/>
      <w:marRight w:val="0"/>
      <w:marTop w:val="0"/>
      <w:marBottom w:val="0"/>
      <w:divBdr>
        <w:top w:val="none" w:sz="0" w:space="0" w:color="auto"/>
        <w:left w:val="none" w:sz="0" w:space="0" w:color="auto"/>
        <w:bottom w:val="none" w:sz="0" w:space="0" w:color="auto"/>
        <w:right w:val="none" w:sz="0" w:space="0" w:color="auto"/>
      </w:divBdr>
    </w:div>
    <w:div w:id="1212423488">
      <w:bodyDiv w:val="1"/>
      <w:marLeft w:val="0"/>
      <w:marRight w:val="0"/>
      <w:marTop w:val="0"/>
      <w:marBottom w:val="0"/>
      <w:divBdr>
        <w:top w:val="none" w:sz="0" w:space="0" w:color="auto"/>
        <w:left w:val="none" w:sz="0" w:space="0" w:color="auto"/>
        <w:bottom w:val="none" w:sz="0" w:space="0" w:color="auto"/>
        <w:right w:val="none" w:sz="0" w:space="0" w:color="auto"/>
      </w:divBdr>
    </w:div>
    <w:div w:id="1212959611">
      <w:bodyDiv w:val="1"/>
      <w:marLeft w:val="0"/>
      <w:marRight w:val="0"/>
      <w:marTop w:val="0"/>
      <w:marBottom w:val="0"/>
      <w:divBdr>
        <w:top w:val="none" w:sz="0" w:space="0" w:color="auto"/>
        <w:left w:val="none" w:sz="0" w:space="0" w:color="auto"/>
        <w:bottom w:val="none" w:sz="0" w:space="0" w:color="auto"/>
        <w:right w:val="none" w:sz="0" w:space="0" w:color="auto"/>
      </w:divBdr>
    </w:div>
    <w:div w:id="1214463457">
      <w:bodyDiv w:val="1"/>
      <w:marLeft w:val="0"/>
      <w:marRight w:val="0"/>
      <w:marTop w:val="0"/>
      <w:marBottom w:val="0"/>
      <w:divBdr>
        <w:top w:val="none" w:sz="0" w:space="0" w:color="auto"/>
        <w:left w:val="none" w:sz="0" w:space="0" w:color="auto"/>
        <w:bottom w:val="none" w:sz="0" w:space="0" w:color="auto"/>
        <w:right w:val="none" w:sz="0" w:space="0" w:color="auto"/>
      </w:divBdr>
    </w:div>
    <w:div w:id="1214537186">
      <w:bodyDiv w:val="1"/>
      <w:marLeft w:val="0"/>
      <w:marRight w:val="0"/>
      <w:marTop w:val="0"/>
      <w:marBottom w:val="0"/>
      <w:divBdr>
        <w:top w:val="none" w:sz="0" w:space="0" w:color="auto"/>
        <w:left w:val="none" w:sz="0" w:space="0" w:color="auto"/>
        <w:bottom w:val="none" w:sz="0" w:space="0" w:color="auto"/>
        <w:right w:val="none" w:sz="0" w:space="0" w:color="auto"/>
      </w:divBdr>
    </w:div>
    <w:div w:id="1214581202">
      <w:bodyDiv w:val="1"/>
      <w:marLeft w:val="0"/>
      <w:marRight w:val="0"/>
      <w:marTop w:val="0"/>
      <w:marBottom w:val="0"/>
      <w:divBdr>
        <w:top w:val="none" w:sz="0" w:space="0" w:color="auto"/>
        <w:left w:val="none" w:sz="0" w:space="0" w:color="auto"/>
        <w:bottom w:val="none" w:sz="0" w:space="0" w:color="auto"/>
        <w:right w:val="none" w:sz="0" w:space="0" w:color="auto"/>
      </w:divBdr>
    </w:div>
    <w:div w:id="1216239128">
      <w:bodyDiv w:val="1"/>
      <w:marLeft w:val="0"/>
      <w:marRight w:val="0"/>
      <w:marTop w:val="0"/>
      <w:marBottom w:val="0"/>
      <w:divBdr>
        <w:top w:val="none" w:sz="0" w:space="0" w:color="auto"/>
        <w:left w:val="none" w:sz="0" w:space="0" w:color="auto"/>
        <w:bottom w:val="none" w:sz="0" w:space="0" w:color="auto"/>
        <w:right w:val="none" w:sz="0" w:space="0" w:color="auto"/>
      </w:divBdr>
    </w:div>
    <w:div w:id="1224177104">
      <w:bodyDiv w:val="1"/>
      <w:marLeft w:val="0"/>
      <w:marRight w:val="0"/>
      <w:marTop w:val="0"/>
      <w:marBottom w:val="0"/>
      <w:divBdr>
        <w:top w:val="none" w:sz="0" w:space="0" w:color="auto"/>
        <w:left w:val="none" w:sz="0" w:space="0" w:color="auto"/>
        <w:bottom w:val="none" w:sz="0" w:space="0" w:color="auto"/>
        <w:right w:val="none" w:sz="0" w:space="0" w:color="auto"/>
      </w:divBdr>
    </w:div>
    <w:div w:id="1229264892">
      <w:bodyDiv w:val="1"/>
      <w:marLeft w:val="0"/>
      <w:marRight w:val="0"/>
      <w:marTop w:val="0"/>
      <w:marBottom w:val="0"/>
      <w:divBdr>
        <w:top w:val="none" w:sz="0" w:space="0" w:color="auto"/>
        <w:left w:val="none" w:sz="0" w:space="0" w:color="auto"/>
        <w:bottom w:val="none" w:sz="0" w:space="0" w:color="auto"/>
        <w:right w:val="none" w:sz="0" w:space="0" w:color="auto"/>
      </w:divBdr>
    </w:div>
    <w:div w:id="1231622258">
      <w:bodyDiv w:val="1"/>
      <w:marLeft w:val="0"/>
      <w:marRight w:val="0"/>
      <w:marTop w:val="0"/>
      <w:marBottom w:val="0"/>
      <w:divBdr>
        <w:top w:val="none" w:sz="0" w:space="0" w:color="auto"/>
        <w:left w:val="none" w:sz="0" w:space="0" w:color="auto"/>
        <w:bottom w:val="none" w:sz="0" w:space="0" w:color="auto"/>
        <w:right w:val="none" w:sz="0" w:space="0" w:color="auto"/>
      </w:divBdr>
    </w:div>
    <w:div w:id="1238397690">
      <w:bodyDiv w:val="1"/>
      <w:marLeft w:val="0"/>
      <w:marRight w:val="0"/>
      <w:marTop w:val="0"/>
      <w:marBottom w:val="0"/>
      <w:divBdr>
        <w:top w:val="none" w:sz="0" w:space="0" w:color="auto"/>
        <w:left w:val="none" w:sz="0" w:space="0" w:color="auto"/>
        <w:bottom w:val="none" w:sz="0" w:space="0" w:color="auto"/>
        <w:right w:val="none" w:sz="0" w:space="0" w:color="auto"/>
      </w:divBdr>
    </w:div>
    <w:div w:id="1240822632">
      <w:bodyDiv w:val="1"/>
      <w:marLeft w:val="0"/>
      <w:marRight w:val="0"/>
      <w:marTop w:val="0"/>
      <w:marBottom w:val="0"/>
      <w:divBdr>
        <w:top w:val="none" w:sz="0" w:space="0" w:color="auto"/>
        <w:left w:val="none" w:sz="0" w:space="0" w:color="auto"/>
        <w:bottom w:val="none" w:sz="0" w:space="0" w:color="auto"/>
        <w:right w:val="none" w:sz="0" w:space="0" w:color="auto"/>
      </w:divBdr>
    </w:div>
    <w:div w:id="1252277788">
      <w:bodyDiv w:val="1"/>
      <w:marLeft w:val="0"/>
      <w:marRight w:val="0"/>
      <w:marTop w:val="0"/>
      <w:marBottom w:val="0"/>
      <w:divBdr>
        <w:top w:val="none" w:sz="0" w:space="0" w:color="auto"/>
        <w:left w:val="none" w:sz="0" w:space="0" w:color="auto"/>
        <w:bottom w:val="none" w:sz="0" w:space="0" w:color="auto"/>
        <w:right w:val="none" w:sz="0" w:space="0" w:color="auto"/>
      </w:divBdr>
    </w:div>
    <w:div w:id="1258364386">
      <w:bodyDiv w:val="1"/>
      <w:marLeft w:val="0"/>
      <w:marRight w:val="0"/>
      <w:marTop w:val="0"/>
      <w:marBottom w:val="0"/>
      <w:divBdr>
        <w:top w:val="none" w:sz="0" w:space="0" w:color="auto"/>
        <w:left w:val="none" w:sz="0" w:space="0" w:color="auto"/>
        <w:bottom w:val="none" w:sz="0" w:space="0" w:color="auto"/>
        <w:right w:val="none" w:sz="0" w:space="0" w:color="auto"/>
      </w:divBdr>
    </w:div>
    <w:div w:id="1260217899">
      <w:bodyDiv w:val="1"/>
      <w:marLeft w:val="0"/>
      <w:marRight w:val="0"/>
      <w:marTop w:val="0"/>
      <w:marBottom w:val="0"/>
      <w:divBdr>
        <w:top w:val="none" w:sz="0" w:space="0" w:color="auto"/>
        <w:left w:val="none" w:sz="0" w:space="0" w:color="auto"/>
        <w:bottom w:val="none" w:sz="0" w:space="0" w:color="auto"/>
        <w:right w:val="none" w:sz="0" w:space="0" w:color="auto"/>
      </w:divBdr>
    </w:div>
    <w:div w:id="1262225772">
      <w:bodyDiv w:val="1"/>
      <w:marLeft w:val="0"/>
      <w:marRight w:val="0"/>
      <w:marTop w:val="0"/>
      <w:marBottom w:val="0"/>
      <w:divBdr>
        <w:top w:val="none" w:sz="0" w:space="0" w:color="auto"/>
        <w:left w:val="none" w:sz="0" w:space="0" w:color="auto"/>
        <w:bottom w:val="none" w:sz="0" w:space="0" w:color="auto"/>
        <w:right w:val="none" w:sz="0" w:space="0" w:color="auto"/>
      </w:divBdr>
    </w:div>
    <w:div w:id="1267229570">
      <w:bodyDiv w:val="1"/>
      <w:marLeft w:val="0"/>
      <w:marRight w:val="0"/>
      <w:marTop w:val="0"/>
      <w:marBottom w:val="0"/>
      <w:divBdr>
        <w:top w:val="none" w:sz="0" w:space="0" w:color="auto"/>
        <w:left w:val="none" w:sz="0" w:space="0" w:color="auto"/>
        <w:bottom w:val="none" w:sz="0" w:space="0" w:color="auto"/>
        <w:right w:val="none" w:sz="0" w:space="0" w:color="auto"/>
      </w:divBdr>
    </w:div>
    <w:div w:id="1271547816">
      <w:bodyDiv w:val="1"/>
      <w:marLeft w:val="0"/>
      <w:marRight w:val="0"/>
      <w:marTop w:val="0"/>
      <w:marBottom w:val="0"/>
      <w:divBdr>
        <w:top w:val="none" w:sz="0" w:space="0" w:color="auto"/>
        <w:left w:val="none" w:sz="0" w:space="0" w:color="auto"/>
        <w:bottom w:val="none" w:sz="0" w:space="0" w:color="auto"/>
        <w:right w:val="none" w:sz="0" w:space="0" w:color="auto"/>
      </w:divBdr>
    </w:div>
    <w:div w:id="1276015194">
      <w:bodyDiv w:val="1"/>
      <w:marLeft w:val="0"/>
      <w:marRight w:val="0"/>
      <w:marTop w:val="0"/>
      <w:marBottom w:val="0"/>
      <w:divBdr>
        <w:top w:val="none" w:sz="0" w:space="0" w:color="auto"/>
        <w:left w:val="none" w:sz="0" w:space="0" w:color="auto"/>
        <w:bottom w:val="none" w:sz="0" w:space="0" w:color="auto"/>
        <w:right w:val="none" w:sz="0" w:space="0" w:color="auto"/>
      </w:divBdr>
    </w:div>
    <w:div w:id="1277710831">
      <w:bodyDiv w:val="1"/>
      <w:marLeft w:val="0"/>
      <w:marRight w:val="0"/>
      <w:marTop w:val="0"/>
      <w:marBottom w:val="0"/>
      <w:divBdr>
        <w:top w:val="none" w:sz="0" w:space="0" w:color="auto"/>
        <w:left w:val="none" w:sz="0" w:space="0" w:color="auto"/>
        <w:bottom w:val="none" w:sz="0" w:space="0" w:color="auto"/>
        <w:right w:val="none" w:sz="0" w:space="0" w:color="auto"/>
      </w:divBdr>
    </w:div>
    <w:div w:id="1282419028">
      <w:bodyDiv w:val="1"/>
      <w:marLeft w:val="0"/>
      <w:marRight w:val="0"/>
      <w:marTop w:val="0"/>
      <w:marBottom w:val="0"/>
      <w:divBdr>
        <w:top w:val="none" w:sz="0" w:space="0" w:color="auto"/>
        <w:left w:val="none" w:sz="0" w:space="0" w:color="auto"/>
        <w:bottom w:val="none" w:sz="0" w:space="0" w:color="auto"/>
        <w:right w:val="none" w:sz="0" w:space="0" w:color="auto"/>
      </w:divBdr>
    </w:div>
    <w:div w:id="1287397450">
      <w:bodyDiv w:val="1"/>
      <w:marLeft w:val="0"/>
      <w:marRight w:val="0"/>
      <w:marTop w:val="0"/>
      <w:marBottom w:val="0"/>
      <w:divBdr>
        <w:top w:val="none" w:sz="0" w:space="0" w:color="auto"/>
        <w:left w:val="none" w:sz="0" w:space="0" w:color="auto"/>
        <w:bottom w:val="none" w:sz="0" w:space="0" w:color="auto"/>
        <w:right w:val="none" w:sz="0" w:space="0" w:color="auto"/>
      </w:divBdr>
    </w:div>
    <w:div w:id="1292328047">
      <w:bodyDiv w:val="1"/>
      <w:marLeft w:val="0"/>
      <w:marRight w:val="0"/>
      <w:marTop w:val="0"/>
      <w:marBottom w:val="0"/>
      <w:divBdr>
        <w:top w:val="none" w:sz="0" w:space="0" w:color="auto"/>
        <w:left w:val="none" w:sz="0" w:space="0" w:color="auto"/>
        <w:bottom w:val="none" w:sz="0" w:space="0" w:color="auto"/>
        <w:right w:val="none" w:sz="0" w:space="0" w:color="auto"/>
      </w:divBdr>
    </w:div>
    <w:div w:id="1296447345">
      <w:bodyDiv w:val="1"/>
      <w:marLeft w:val="0"/>
      <w:marRight w:val="0"/>
      <w:marTop w:val="0"/>
      <w:marBottom w:val="0"/>
      <w:divBdr>
        <w:top w:val="none" w:sz="0" w:space="0" w:color="auto"/>
        <w:left w:val="none" w:sz="0" w:space="0" w:color="auto"/>
        <w:bottom w:val="none" w:sz="0" w:space="0" w:color="auto"/>
        <w:right w:val="none" w:sz="0" w:space="0" w:color="auto"/>
      </w:divBdr>
    </w:div>
    <w:div w:id="1298562942">
      <w:bodyDiv w:val="1"/>
      <w:marLeft w:val="0"/>
      <w:marRight w:val="0"/>
      <w:marTop w:val="0"/>
      <w:marBottom w:val="0"/>
      <w:divBdr>
        <w:top w:val="none" w:sz="0" w:space="0" w:color="auto"/>
        <w:left w:val="none" w:sz="0" w:space="0" w:color="auto"/>
        <w:bottom w:val="none" w:sz="0" w:space="0" w:color="auto"/>
        <w:right w:val="none" w:sz="0" w:space="0" w:color="auto"/>
      </w:divBdr>
    </w:div>
    <w:div w:id="1303315166">
      <w:bodyDiv w:val="1"/>
      <w:marLeft w:val="0"/>
      <w:marRight w:val="0"/>
      <w:marTop w:val="0"/>
      <w:marBottom w:val="0"/>
      <w:divBdr>
        <w:top w:val="none" w:sz="0" w:space="0" w:color="auto"/>
        <w:left w:val="none" w:sz="0" w:space="0" w:color="auto"/>
        <w:bottom w:val="none" w:sz="0" w:space="0" w:color="auto"/>
        <w:right w:val="none" w:sz="0" w:space="0" w:color="auto"/>
      </w:divBdr>
    </w:div>
    <w:div w:id="1305157598">
      <w:bodyDiv w:val="1"/>
      <w:marLeft w:val="0"/>
      <w:marRight w:val="0"/>
      <w:marTop w:val="0"/>
      <w:marBottom w:val="0"/>
      <w:divBdr>
        <w:top w:val="none" w:sz="0" w:space="0" w:color="auto"/>
        <w:left w:val="none" w:sz="0" w:space="0" w:color="auto"/>
        <w:bottom w:val="none" w:sz="0" w:space="0" w:color="auto"/>
        <w:right w:val="none" w:sz="0" w:space="0" w:color="auto"/>
      </w:divBdr>
    </w:div>
    <w:div w:id="1305888237">
      <w:bodyDiv w:val="1"/>
      <w:marLeft w:val="0"/>
      <w:marRight w:val="0"/>
      <w:marTop w:val="0"/>
      <w:marBottom w:val="0"/>
      <w:divBdr>
        <w:top w:val="none" w:sz="0" w:space="0" w:color="auto"/>
        <w:left w:val="none" w:sz="0" w:space="0" w:color="auto"/>
        <w:bottom w:val="none" w:sz="0" w:space="0" w:color="auto"/>
        <w:right w:val="none" w:sz="0" w:space="0" w:color="auto"/>
      </w:divBdr>
    </w:div>
    <w:div w:id="1312370606">
      <w:bodyDiv w:val="1"/>
      <w:marLeft w:val="0"/>
      <w:marRight w:val="0"/>
      <w:marTop w:val="0"/>
      <w:marBottom w:val="0"/>
      <w:divBdr>
        <w:top w:val="none" w:sz="0" w:space="0" w:color="auto"/>
        <w:left w:val="none" w:sz="0" w:space="0" w:color="auto"/>
        <w:bottom w:val="none" w:sz="0" w:space="0" w:color="auto"/>
        <w:right w:val="none" w:sz="0" w:space="0" w:color="auto"/>
      </w:divBdr>
    </w:div>
    <w:div w:id="1315835624">
      <w:bodyDiv w:val="1"/>
      <w:marLeft w:val="0"/>
      <w:marRight w:val="0"/>
      <w:marTop w:val="0"/>
      <w:marBottom w:val="0"/>
      <w:divBdr>
        <w:top w:val="none" w:sz="0" w:space="0" w:color="auto"/>
        <w:left w:val="none" w:sz="0" w:space="0" w:color="auto"/>
        <w:bottom w:val="none" w:sz="0" w:space="0" w:color="auto"/>
        <w:right w:val="none" w:sz="0" w:space="0" w:color="auto"/>
      </w:divBdr>
    </w:div>
    <w:div w:id="1315984525">
      <w:bodyDiv w:val="1"/>
      <w:marLeft w:val="0"/>
      <w:marRight w:val="0"/>
      <w:marTop w:val="0"/>
      <w:marBottom w:val="0"/>
      <w:divBdr>
        <w:top w:val="none" w:sz="0" w:space="0" w:color="auto"/>
        <w:left w:val="none" w:sz="0" w:space="0" w:color="auto"/>
        <w:bottom w:val="none" w:sz="0" w:space="0" w:color="auto"/>
        <w:right w:val="none" w:sz="0" w:space="0" w:color="auto"/>
      </w:divBdr>
    </w:div>
    <w:div w:id="1319191622">
      <w:bodyDiv w:val="1"/>
      <w:marLeft w:val="0"/>
      <w:marRight w:val="0"/>
      <w:marTop w:val="0"/>
      <w:marBottom w:val="0"/>
      <w:divBdr>
        <w:top w:val="none" w:sz="0" w:space="0" w:color="auto"/>
        <w:left w:val="none" w:sz="0" w:space="0" w:color="auto"/>
        <w:bottom w:val="none" w:sz="0" w:space="0" w:color="auto"/>
        <w:right w:val="none" w:sz="0" w:space="0" w:color="auto"/>
      </w:divBdr>
    </w:div>
    <w:div w:id="1320618453">
      <w:bodyDiv w:val="1"/>
      <w:marLeft w:val="0"/>
      <w:marRight w:val="0"/>
      <w:marTop w:val="0"/>
      <w:marBottom w:val="0"/>
      <w:divBdr>
        <w:top w:val="none" w:sz="0" w:space="0" w:color="auto"/>
        <w:left w:val="none" w:sz="0" w:space="0" w:color="auto"/>
        <w:bottom w:val="none" w:sz="0" w:space="0" w:color="auto"/>
        <w:right w:val="none" w:sz="0" w:space="0" w:color="auto"/>
      </w:divBdr>
    </w:div>
    <w:div w:id="1333295714">
      <w:bodyDiv w:val="1"/>
      <w:marLeft w:val="0"/>
      <w:marRight w:val="0"/>
      <w:marTop w:val="0"/>
      <w:marBottom w:val="0"/>
      <w:divBdr>
        <w:top w:val="none" w:sz="0" w:space="0" w:color="auto"/>
        <w:left w:val="none" w:sz="0" w:space="0" w:color="auto"/>
        <w:bottom w:val="none" w:sz="0" w:space="0" w:color="auto"/>
        <w:right w:val="none" w:sz="0" w:space="0" w:color="auto"/>
      </w:divBdr>
    </w:div>
    <w:div w:id="1334185986">
      <w:bodyDiv w:val="1"/>
      <w:marLeft w:val="0"/>
      <w:marRight w:val="0"/>
      <w:marTop w:val="0"/>
      <w:marBottom w:val="0"/>
      <w:divBdr>
        <w:top w:val="none" w:sz="0" w:space="0" w:color="auto"/>
        <w:left w:val="none" w:sz="0" w:space="0" w:color="auto"/>
        <w:bottom w:val="none" w:sz="0" w:space="0" w:color="auto"/>
        <w:right w:val="none" w:sz="0" w:space="0" w:color="auto"/>
      </w:divBdr>
    </w:div>
    <w:div w:id="1334869541">
      <w:bodyDiv w:val="1"/>
      <w:marLeft w:val="0"/>
      <w:marRight w:val="0"/>
      <w:marTop w:val="0"/>
      <w:marBottom w:val="0"/>
      <w:divBdr>
        <w:top w:val="none" w:sz="0" w:space="0" w:color="auto"/>
        <w:left w:val="none" w:sz="0" w:space="0" w:color="auto"/>
        <w:bottom w:val="none" w:sz="0" w:space="0" w:color="auto"/>
        <w:right w:val="none" w:sz="0" w:space="0" w:color="auto"/>
      </w:divBdr>
    </w:div>
    <w:div w:id="1336573776">
      <w:bodyDiv w:val="1"/>
      <w:marLeft w:val="0"/>
      <w:marRight w:val="0"/>
      <w:marTop w:val="0"/>
      <w:marBottom w:val="0"/>
      <w:divBdr>
        <w:top w:val="none" w:sz="0" w:space="0" w:color="auto"/>
        <w:left w:val="none" w:sz="0" w:space="0" w:color="auto"/>
        <w:bottom w:val="none" w:sz="0" w:space="0" w:color="auto"/>
        <w:right w:val="none" w:sz="0" w:space="0" w:color="auto"/>
      </w:divBdr>
    </w:div>
    <w:div w:id="1339456062">
      <w:bodyDiv w:val="1"/>
      <w:marLeft w:val="0"/>
      <w:marRight w:val="0"/>
      <w:marTop w:val="0"/>
      <w:marBottom w:val="0"/>
      <w:divBdr>
        <w:top w:val="none" w:sz="0" w:space="0" w:color="auto"/>
        <w:left w:val="none" w:sz="0" w:space="0" w:color="auto"/>
        <w:bottom w:val="none" w:sz="0" w:space="0" w:color="auto"/>
        <w:right w:val="none" w:sz="0" w:space="0" w:color="auto"/>
      </w:divBdr>
    </w:div>
    <w:div w:id="1352801953">
      <w:bodyDiv w:val="1"/>
      <w:marLeft w:val="0"/>
      <w:marRight w:val="0"/>
      <w:marTop w:val="0"/>
      <w:marBottom w:val="0"/>
      <w:divBdr>
        <w:top w:val="none" w:sz="0" w:space="0" w:color="auto"/>
        <w:left w:val="none" w:sz="0" w:space="0" w:color="auto"/>
        <w:bottom w:val="none" w:sz="0" w:space="0" w:color="auto"/>
        <w:right w:val="none" w:sz="0" w:space="0" w:color="auto"/>
      </w:divBdr>
    </w:div>
    <w:div w:id="1356999545">
      <w:bodyDiv w:val="1"/>
      <w:marLeft w:val="0"/>
      <w:marRight w:val="0"/>
      <w:marTop w:val="0"/>
      <w:marBottom w:val="0"/>
      <w:divBdr>
        <w:top w:val="none" w:sz="0" w:space="0" w:color="auto"/>
        <w:left w:val="none" w:sz="0" w:space="0" w:color="auto"/>
        <w:bottom w:val="none" w:sz="0" w:space="0" w:color="auto"/>
        <w:right w:val="none" w:sz="0" w:space="0" w:color="auto"/>
      </w:divBdr>
    </w:div>
    <w:div w:id="1359116925">
      <w:bodyDiv w:val="1"/>
      <w:marLeft w:val="0"/>
      <w:marRight w:val="0"/>
      <w:marTop w:val="0"/>
      <w:marBottom w:val="0"/>
      <w:divBdr>
        <w:top w:val="none" w:sz="0" w:space="0" w:color="auto"/>
        <w:left w:val="none" w:sz="0" w:space="0" w:color="auto"/>
        <w:bottom w:val="none" w:sz="0" w:space="0" w:color="auto"/>
        <w:right w:val="none" w:sz="0" w:space="0" w:color="auto"/>
      </w:divBdr>
    </w:div>
    <w:div w:id="1360159973">
      <w:bodyDiv w:val="1"/>
      <w:marLeft w:val="0"/>
      <w:marRight w:val="0"/>
      <w:marTop w:val="0"/>
      <w:marBottom w:val="0"/>
      <w:divBdr>
        <w:top w:val="none" w:sz="0" w:space="0" w:color="auto"/>
        <w:left w:val="none" w:sz="0" w:space="0" w:color="auto"/>
        <w:bottom w:val="none" w:sz="0" w:space="0" w:color="auto"/>
        <w:right w:val="none" w:sz="0" w:space="0" w:color="auto"/>
      </w:divBdr>
    </w:div>
    <w:div w:id="1361006540">
      <w:bodyDiv w:val="1"/>
      <w:marLeft w:val="0"/>
      <w:marRight w:val="0"/>
      <w:marTop w:val="0"/>
      <w:marBottom w:val="0"/>
      <w:divBdr>
        <w:top w:val="none" w:sz="0" w:space="0" w:color="auto"/>
        <w:left w:val="none" w:sz="0" w:space="0" w:color="auto"/>
        <w:bottom w:val="none" w:sz="0" w:space="0" w:color="auto"/>
        <w:right w:val="none" w:sz="0" w:space="0" w:color="auto"/>
      </w:divBdr>
    </w:div>
    <w:div w:id="1363166415">
      <w:bodyDiv w:val="1"/>
      <w:marLeft w:val="0"/>
      <w:marRight w:val="0"/>
      <w:marTop w:val="0"/>
      <w:marBottom w:val="0"/>
      <w:divBdr>
        <w:top w:val="none" w:sz="0" w:space="0" w:color="auto"/>
        <w:left w:val="none" w:sz="0" w:space="0" w:color="auto"/>
        <w:bottom w:val="none" w:sz="0" w:space="0" w:color="auto"/>
        <w:right w:val="none" w:sz="0" w:space="0" w:color="auto"/>
      </w:divBdr>
    </w:div>
    <w:div w:id="1364096571">
      <w:bodyDiv w:val="1"/>
      <w:marLeft w:val="0"/>
      <w:marRight w:val="0"/>
      <w:marTop w:val="0"/>
      <w:marBottom w:val="0"/>
      <w:divBdr>
        <w:top w:val="none" w:sz="0" w:space="0" w:color="auto"/>
        <w:left w:val="none" w:sz="0" w:space="0" w:color="auto"/>
        <w:bottom w:val="none" w:sz="0" w:space="0" w:color="auto"/>
        <w:right w:val="none" w:sz="0" w:space="0" w:color="auto"/>
      </w:divBdr>
    </w:div>
    <w:div w:id="1366515827">
      <w:bodyDiv w:val="1"/>
      <w:marLeft w:val="0"/>
      <w:marRight w:val="0"/>
      <w:marTop w:val="0"/>
      <w:marBottom w:val="0"/>
      <w:divBdr>
        <w:top w:val="none" w:sz="0" w:space="0" w:color="auto"/>
        <w:left w:val="none" w:sz="0" w:space="0" w:color="auto"/>
        <w:bottom w:val="none" w:sz="0" w:space="0" w:color="auto"/>
        <w:right w:val="none" w:sz="0" w:space="0" w:color="auto"/>
      </w:divBdr>
    </w:div>
    <w:div w:id="1370758483">
      <w:bodyDiv w:val="1"/>
      <w:marLeft w:val="0"/>
      <w:marRight w:val="0"/>
      <w:marTop w:val="0"/>
      <w:marBottom w:val="0"/>
      <w:divBdr>
        <w:top w:val="none" w:sz="0" w:space="0" w:color="auto"/>
        <w:left w:val="none" w:sz="0" w:space="0" w:color="auto"/>
        <w:bottom w:val="none" w:sz="0" w:space="0" w:color="auto"/>
        <w:right w:val="none" w:sz="0" w:space="0" w:color="auto"/>
      </w:divBdr>
    </w:div>
    <w:div w:id="1374303659">
      <w:bodyDiv w:val="1"/>
      <w:marLeft w:val="0"/>
      <w:marRight w:val="0"/>
      <w:marTop w:val="0"/>
      <w:marBottom w:val="0"/>
      <w:divBdr>
        <w:top w:val="none" w:sz="0" w:space="0" w:color="auto"/>
        <w:left w:val="none" w:sz="0" w:space="0" w:color="auto"/>
        <w:bottom w:val="none" w:sz="0" w:space="0" w:color="auto"/>
        <w:right w:val="none" w:sz="0" w:space="0" w:color="auto"/>
      </w:divBdr>
    </w:div>
    <w:div w:id="1375542977">
      <w:bodyDiv w:val="1"/>
      <w:marLeft w:val="0"/>
      <w:marRight w:val="0"/>
      <w:marTop w:val="0"/>
      <w:marBottom w:val="0"/>
      <w:divBdr>
        <w:top w:val="none" w:sz="0" w:space="0" w:color="auto"/>
        <w:left w:val="none" w:sz="0" w:space="0" w:color="auto"/>
        <w:bottom w:val="none" w:sz="0" w:space="0" w:color="auto"/>
        <w:right w:val="none" w:sz="0" w:space="0" w:color="auto"/>
      </w:divBdr>
    </w:div>
    <w:div w:id="1375734328">
      <w:bodyDiv w:val="1"/>
      <w:marLeft w:val="0"/>
      <w:marRight w:val="0"/>
      <w:marTop w:val="0"/>
      <w:marBottom w:val="0"/>
      <w:divBdr>
        <w:top w:val="none" w:sz="0" w:space="0" w:color="auto"/>
        <w:left w:val="none" w:sz="0" w:space="0" w:color="auto"/>
        <w:bottom w:val="none" w:sz="0" w:space="0" w:color="auto"/>
        <w:right w:val="none" w:sz="0" w:space="0" w:color="auto"/>
      </w:divBdr>
    </w:div>
    <w:div w:id="1383217042">
      <w:bodyDiv w:val="1"/>
      <w:marLeft w:val="0"/>
      <w:marRight w:val="0"/>
      <w:marTop w:val="0"/>
      <w:marBottom w:val="0"/>
      <w:divBdr>
        <w:top w:val="none" w:sz="0" w:space="0" w:color="auto"/>
        <w:left w:val="none" w:sz="0" w:space="0" w:color="auto"/>
        <w:bottom w:val="none" w:sz="0" w:space="0" w:color="auto"/>
        <w:right w:val="none" w:sz="0" w:space="0" w:color="auto"/>
      </w:divBdr>
    </w:div>
    <w:div w:id="1383872054">
      <w:bodyDiv w:val="1"/>
      <w:marLeft w:val="0"/>
      <w:marRight w:val="0"/>
      <w:marTop w:val="0"/>
      <w:marBottom w:val="0"/>
      <w:divBdr>
        <w:top w:val="none" w:sz="0" w:space="0" w:color="auto"/>
        <w:left w:val="none" w:sz="0" w:space="0" w:color="auto"/>
        <w:bottom w:val="none" w:sz="0" w:space="0" w:color="auto"/>
        <w:right w:val="none" w:sz="0" w:space="0" w:color="auto"/>
      </w:divBdr>
    </w:div>
    <w:div w:id="1386223703">
      <w:bodyDiv w:val="1"/>
      <w:marLeft w:val="0"/>
      <w:marRight w:val="0"/>
      <w:marTop w:val="0"/>
      <w:marBottom w:val="0"/>
      <w:divBdr>
        <w:top w:val="none" w:sz="0" w:space="0" w:color="auto"/>
        <w:left w:val="none" w:sz="0" w:space="0" w:color="auto"/>
        <w:bottom w:val="none" w:sz="0" w:space="0" w:color="auto"/>
        <w:right w:val="none" w:sz="0" w:space="0" w:color="auto"/>
      </w:divBdr>
    </w:div>
    <w:div w:id="1389373835">
      <w:bodyDiv w:val="1"/>
      <w:marLeft w:val="0"/>
      <w:marRight w:val="0"/>
      <w:marTop w:val="0"/>
      <w:marBottom w:val="0"/>
      <w:divBdr>
        <w:top w:val="none" w:sz="0" w:space="0" w:color="auto"/>
        <w:left w:val="none" w:sz="0" w:space="0" w:color="auto"/>
        <w:bottom w:val="none" w:sz="0" w:space="0" w:color="auto"/>
        <w:right w:val="none" w:sz="0" w:space="0" w:color="auto"/>
      </w:divBdr>
    </w:div>
    <w:div w:id="1392000050">
      <w:bodyDiv w:val="1"/>
      <w:marLeft w:val="0"/>
      <w:marRight w:val="0"/>
      <w:marTop w:val="0"/>
      <w:marBottom w:val="0"/>
      <w:divBdr>
        <w:top w:val="none" w:sz="0" w:space="0" w:color="auto"/>
        <w:left w:val="none" w:sz="0" w:space="0" w:color="auto"/>
        <w:bottom w:val="none" w:sz="0" w:space="0" w:color="auto"/>
        <w:right w:val="none" w:sz="0" w:space="0" w:color="auto"/>
      </w:divBdr>
    </w:div>
    <w:div w:id="1392390069">
      <w:bodyDiv w:val="1"/>
      <w:marLeft w:val="0"/>
      <w:marRight w:val="0"/>
      <w:marTop w:val="0"/>
      <w:marBottom w:val="0"/>
      <w:divBdr>
        <w:top w:val="none" w:sz="0" w:space="0" w:color="auto"/>
        <w:left w:val="none" w:sz="0" w:space="0" w:color="auto"/>
        <w:bottom w:val="none" w:sz="0" w:space="0" w:color="auto"/>
        <w:right w:val="none" w:sz="0" w:space="0" w:color="auto"/>
      </w:divBdr>
    </w:div>
    <w:div w:id="1393118929">
      <w:bodyDiv w:val="1"/>
      <w:marLeft w:val="0"/>
      <w:marRight w:val="0"/>
      <w:marTop w:val="0"/>
      <w:marBottom w:val="0"/>
      <w:divBdr>
        <w:top w:val="none" w:sz="0" w:space="0" w:color="auto"/>
        <w:left w:val="none" w:sz="0" w:space="0" w:color="auto"/>
        <w:bottom w:val="none" w:sz="0" w:space="0" w:color="auto"/>
        <w:right w:val="none" w:sz="0" w:space="0" w:color="auto"/>
      </w:divBdr>
    </w:div>
    <w:div w:id="1396974142">
      <w:bodyDiv w:val="1"/>
      <w:marLeft w:val="0"/>
      <w:marRight w:val="0"/>
      <w:marTop w:val="0"/>
      <w:marBottom w:val="0"/>
      <w:divBdr>
        <w:top w:val="none" w:sz="0" w:space="0" w:color="auto"/>
        <w:left w:val="none" w:sz="0" w:space="0" w:color="auto"/>
        <w:bottom w:val="none" w:sz="0" w:space="0" w:color="auto"/>
        <w:right w:val="none" w:sz="0" w:space="0" w:color="auto"/>
      </w:divBdr>
    </w:div>
    <w:div w:id="1402017426">
      <w:bodyDiv w:val="1"/>
      <w:marLeft w:val="0"/>
      <w:marRight w:val="0"/>
      <w:marTop w:val="0"/>
      <w:marBottom w:val="0"/>
      <w:divBdr>
        <w:top w:val="none" w:sz="0" w:space="0" w:color="auto"/>
        <w:left w:val="none" w:sz="0" w:space="0" w:color="auto"/>
        <w:bottom w:val="none" w:sz="0" w:space="0" w:color="auto"/>
        <w:right w:val="none" w:sz="0" w:space="0" w:color="auto"/>
      </w:divBdr>
    </w:div>
    <w:div w:id="1406339585">
      <w:bodyDiv w:val="1"/>
      <w:marLeft w:val="0"/>
      <w:marRight w:val="0"/>
      <w:marTop w:val="0"/>
      <w:marBottom w:val="0"/>
      <w:divBdr>
        <w:top w:val="none" w:sz="0" w:space="0" w:color="auto"/>
        <w:left w:val="none" w:sz="0" w:space="0" w:color="auto"/>
        <w:bottom w:val="none" w:sz="0" w:space="0" w:color="auto"/>
        <w:right w:val="none" w:sz="0" w:space="0" w:color="auto"/>
      </w:divBdr>
    </w:div>
    <w:div w:id="1407723752">
      <w:bodyDiv w:val="1"/>
      <w:marLeft w:val="0"/>
      <w:marRight w:val="0"/>
      <w:marTop w:val="0"/>
      <w:marBottom w:val="0"/>
      <w:divBdr>
        <w:top w:val="none" w:sz="0" w:space="0" w:color="auto"/>
        <w:left w:val="none" w:sz="0" w:space="0" w:color="auto"/>
        <w:bottom w:val="none" w:sz="0" w:space="0" w:color="auto"/>
        <w:right w:val="none" w:sz="0" w:space="0" w:color="auto"/>
      </w:divBdr>
    </w:div>
    <w:div w:id="1413314730">
      <w:bodyDiv w:val="1"/>
      <w:marLeft w:val="0"/>
      <w:marRight w:val="0"/>
      <w:marTop w:val="0"/>
      <w:marBottom w:val="0"/>
      <w:divBdr>
        <w:top w:val="none" w:sz="0" w:space="0" w:color="auto"/>
        <w:left w:val="none" w:sz="0" w:space="0" w:color="auto"/>
        <w:bottom w:val="none" w:sz="0" w:space="0" w:color="auto"/>
        <w:right w:val="none" w:sz="0" w:space="0" w:color="auto"/>
      </w:divBdr>
    </w:div>
    <w:div w:id="1413315720">
      <w:bodyDiv w:val="1"/>
      <w:marLeft w:val="0"/>
      <w:marRight w:val="0"/>
      <w:marTop w:val="0"/>
      <w:marBottom w:val="0"/>
      <w:divBdr>
        <w:top w:val="none" w:sz="0" w:space="0" w:color="auto"/>
        <w:left w:val="none" w:sz="0" w:space="0" w:color="auto"/>
        <w:bottom w:val="none" w:sz="0" w:space="0" w:color="auto"/>
        <w:right w:val="none" w:sz="0" w:space="0" w:color="auto"/>
      </w:divBdr>
    </w:div>
    <w:div w:id="1414625738">
      <w:bodyDiv w:val="1"/>
      <w:marLeft w:val="0"/>
      <w:marRight w:val="0"/>
      <w:marTop w:val="0"/>
      <w:marBottom w:val="0"/>
      <w:divBdr>
        <w:top w:val="none" w:sz="0" w:space="0" w:color="auto"/>
        <w:left w:val="none" w:sz="0" w:space="0" w:color="auto"/>
        <w:bottom w:val="none" w:sz="0" w:space="0" w:color="auto"/>
        <w:right w:val="none" w:sz="0" w:space="0" w:color="auto"/>
      </w:divBdr>
    </w:div>
    <w:div w:id="1416708868">
      <w:bodyDiv w:val="1"/>
      <w:marLeft w:val="0"/>
      <w:marRight w:val="0"/>
      <w:marTop w:val="0"/>
      <w:marBottom w:val="0"/>
      <w:divBdr>
        <w:top w:val="none" w:sz="0" w:space="0" w:color="auto"/>
        <w:left w:val="none" w:sz="0" w:space="0" w:color="auto"/>
        <w:bottom w:val="none" w:sz="0" w:space="0" w:color="auto"/>
        <w:right w:val="none" w:sz="0" w:space="0" w:color="auto"/>
      </w:divBdr>
    </w:div>
    <w:div w:id="1419592905">
      <w:bodyDiv w:val="1"/>
      <w:marLeft w:val="0"/>
      <w:marRight w:val="0"/>
      <w:marTop w:val="0"/>
      <w:marBottom w:val="0"/>
      <w:divBdr>
        <w:top w:val="none" w:sz="0" w:space="0" w:color="auto"/>
        <w:left w:val="none" w:sz="0" w:space="0" w:color="auto"/>
        <w:bottom w:val="none" w:sz="0" w:space="0" w:color="auto"/>
        <w:right w:val="none" w:sz="0" w:space="0" w:color="auto"/>
      </w:divBdr>
    </w:div>
    <w:div w:id="1423796444">
      <w:bodyDiv w:val="1"/>
      <w:marLeft w:val="0"/>
      <w:marRight w:val="0"/>
      <w:marTop w:val="0"/>
      <w:marBottom w:val="0"/>
      <w:divBdr>
        <w:top w:val="none" w:sz="0" w:space="0" w:color="auto"/>
        <w:left w:val="none" w:sz="0" w:space="0" w:color="auto"/>
        <w:bottom w:val="none" w:sz="0" w:space="0" w:color="auto"/>
        <w:right w:val="none" w:sz="0" w:space="0" w:color="auto"/>
      </w:divBdr>
    </w:div>
    <w:div w:id="1426993070">
      <w:bodyDiv w:val="1"/>
      <w:marLeft w:val="0"/>
      <w:marRight w:val="0"/>
      <w:marTop w:val="0"/>
      <w:marBottom w:val="0"/>
      <w:divBdr>
        <w:top w:val="none" w:sz="0" w:space="0" w:color="auto"/>
        <w:left w:val="none" w:sz="0" w:space="0" w:color="auto"/>
        <w:bottom w:val="none" w:sz="0" w:space="0" w:color="auto"/>
        <w:right w:val="none" w:sz="0" w:space="0" w:color="auto"/>
      </w:divBdr>
    </w:div>
    <w:div w:id="1429086332">
      <w:bodyDiv w:val="1"/>
      <w:marLeft w:val="0"/>
      <w:marRight w:val="0"/>
      <w:marTop w:val="0"/>
      <w:marBottom w:val="0"/>
      <w:divBdr>
        <w:top w:val="none" w:sz="0" w:space="0" w:color="auto"/>
        <w:left w:val="none" w:sz="0" w:space="0" w:color="auto"/>
        <w:bottom w:val="none" w:sz="0" w:space="0" w:color="auto"/>
        <w:right w:val="none" w:sz="0" w:space="0" w:color="auto"/>
      </w:divBdr>
    </w:div>
    <w:div w:id="1429503780">
      <w:bodyDiv w:val="1"/>
      <w:marLeft w:val="0"/>
      <w:marRight w:val="0"/>
      <w:marTop w:val="0"/>
      <w:marBottom w:val="0"/>
      <w:divBdr>
        <w:top w:val="none" w:sz="0" w:space="0" w:color="auto"/>
        <w:left w:val="none" w:sz="0" w:space="0" w:color="auto"/>
        <w:bottom w:val="none" w:sz="0" w:space="0" w:color="auto"/>
        <w:right w:val="none" w:sz="0" w:space="0" w:color="auto"/>
      </w:divBdr>
    </w:div>
    <w:div w:id="1431076223">
      <w:bodyDiv w:val="1"/>
      <w:marLeft w:val="0"/>
      <w:marRight w:val="0"/>
      <w:marTop w:val="0"/>
      <w:marBottom w:val="0"/>
      <w:divBdr>
        <w:top w:val="none" w:sz="0" w:space="0" w:color="auto"/>
        <w:left w:val="none" w:sz="0" w:space="0" w:color="auto"/>
        <w:bottom w:val="none" w:sz="0" w:space="0" w:color="auto"/>
        <w:right w:val="none" w:sz="0" w:space="0" w:color="auto"/>
      </w:divBdr>
    </w:div>
    <w:div w:id="1436095504">
      <w:bodyDiv w:val="1"/>
      <w:marLeft w:val="0"/>
      <w:marRight w:val="0"/>
      <w:marTop w:val="0"/>
      <w:marBottom w:val="0"/>
      <w:divBdr>
        <w:top w:val="none" w:sz="0" w:space="0" w:color="auto"/>
        <w:left w:val="none" w:sz="0" w:space="0" w:color="auto"/>
        <w:bottom w:val="none" w:sz="0" w:space="0" w:color="auto"/>
        <w:right w:val="none" w:sz="0" w:space="0" w:color="auto"/>
      </w:divBdr>
    </w:div>
    <w:div w:id="1441996777">
      <w:bodyDiv w:val="1"/>
      <w:marLeft w:val="0"/>
      <w:marRight w:val="0"/>
      <w:marTop w:val="0"/>
      <w:marBottom w:val="0"/>
      <w:divBdr>
        <w:top w:val="none" w:sz="0" w:space="0" w:color="auto"/>
        <w:left w:val="none" w:sz="0" w:space="0" w:color="auto"/>
        <w:bottom w:val="none" w:sz="0" w:space="0" w:color="auto"/>
        <w:right w:val="none" w:sz="0" w:space="0" w:color="auto"/>
      </w:divBdr>
    </w:div>
    <w:div w:id="1444807812">
      <w:bodyDiv w:val="1"/>
      <w:marLeft w:val="0"/>
      <w:marRight w:val="0"/>
      <w:marTop w:val="0"/>
      <w:marBottom w:val="0"/>
      <w:divBdr>
        <w:top w:val="none" w:sz="0" w:space="0" w:color="auto"/>
        <w:left w:val="none" w:sz="0" w:space="0" w:color="auto"/>
        <w:bottom w:val="none" w:sz="0" w:space="0" w:color="auto"/>
        <w:right w:val="none" w:sz="0" w:space="0" w:color="auto"/>
      </w:divBdr>
    </w:div>
    <w:div w:id="1450515530">
      <w:bodyDiv w:val="1"/>
      <w:marLeft w:val="0"/>
      <w:marRight w:val="0"/>
      <w:marTop w:val="0"/>
      <w:marBottom w:val="0"/>
      <w:divBdr>
        <w:top w:val="none" w:sz="0" w:space="0" w:color="auto"/>
        <w:left w:val="none" w:sz="0" w:space="0" w:color="auto"/>
        <w:bottom w:val="none" w:sz="0" w:space="0" w:color="auto"/>
        <w:right w:val="none" w:sz="0" w:space="0" w:color="auto"/>
      </w:divBdr>
    </w:div>
    <w:div w:id="1451392110">
      <w:bodyDiv w:val="1"/>
      <w:marLeft w:val="0"/>
      <w:marRight w:val="0"/>
      <w:marTop w:val="0"/>
      <w:marBottom w:val="0"/>
      <w:divBdr>
        <w:top w:val="none" w:sz="0" w:space="0" w:color="auto"/>
        <w:left w:val="none" w:sz="0" w:space="0" w:color="auto"/>
        <w:bottom w:val="none" w:sz="0" w:space="0" w:color="auto"/>
        <w:right w:val="none" w:sz="0" w:space="0" w:color="auto"/>
      </w:divBdr>
    </w:div>
    <w:div w:id="1453597197">
      <w:bodyDiv w:val="1"/>
      <w:marLeft w:val="0"/>
      <w:marRight w:val="0"/>
      <w:marTop w:val="0"/>
      <w:marBottom w:val="0"/>
      <w:divBdr>
        <w:top w:val="none" w:sz="0" w:space="0" w:color="auto"/>
        <w:left w:val="none" w:sz="0" w:space="0" w:color="auto"/>
        <w:bottom w:val="none" w:sz="0" w:space="0" w:color="auto"/>
        <w:right w:val="none" w:sz="0" w:space="0" w:color="auto"/>
      </w:divBdr>
    </w:div>
    <w:div w:id="1460413157">
      <w:bodyDiv w:val="1"/>
      <w:marLeft w:val="0"/>
      <w:marRight w:val="0"/>
      <w:marTop w:val="0"/>
      <w:marBottom w:val="0"/>
      <w:divBdr>
        <w:top w:val="none" w:sz="0" w:space="0" w:color="auto"/>
        <w:left w:val="none" w:sz="0" w:space="0" w:color="auto"/>
        <w:bottom w:val="none" w:sz="0" w:space="0" w:color="auto"/>
        <w:right w:val="none" w:sz="0" w:space="0" w:color="auto"/>
      </w:divBdr>
    </w:div>
    <w:div w:id="1462963031">
      <w:bodyDiv w:val="1"/>
      <w:marLeft w:val="0"/>
      <w:marRight w:val="0"/>
      <w:marTop w:val="0"/>
      <w:marBottom w:val="0"/>
      <w:divBdr>
        <w:top w:val="none" w:sz="0" w:space="0" w:color="auto"/>
        <w:left w:val="none" w:sz="0" w:space="0" w:color="auto"/>
        <w:bottom w:val="none" w:sz="0" w:space="0" w:color="auto"/>
        <w:right w:val="none" w:sz="0" w:space="0" w:color="auto"/>
      </w:divBdr>
    </w:div>
    <w:div w:id="1463189321">
      <w:bodyDiv w:val="1"/>
      <w:marLeft w:val="0"/>
      <w:marRight w:val="0"/>
      <w:marTop w:val="0"/>
      <w:marBottom w:val="0"/>
      <w:divBdr>
        <w:top w:val="none" w:sz="0" w:space="0" w:color="auto"/>
        <w:left w:val="none" w:sz="0" w:space="0" w:color="auto"/>
        <w:bottom w:val="none" w:sz="0" w:space="0" w:color="auto"/>
        <w:right w:val="none" w:sz="0" w:space="0" w:color="auto"/>
      </w:divBdr>
    </w:div>
    <w:div w:id="1463309078">
      <w:bodyDiv w:val="1"/>
      <w:marLeft w:val="0"/>
      <w:marRight w:val="0"/>
      <w:marTop w:val="0"/>
      <w:marBottom w:val="0"/>
      <w:divBdr>
        <w:top w:val="none" w:sz="0" w:space="0" w:color="auto"/>
        <w:left w:val="none" w:sz="0" w:space="0" w:color="auto"/>
        <w:bottom w:val="none" w:sz="0" w:space="0" w:color="auto"/>
        <w:right w:val="none" w:sz="0" w:space="0" w:color="auto"/>
      </w:divBdr>
    </w:div>
    <w:div w:id="1469124227">
      <w:bodyDiv w:val="1"/>
      <w:marLeft w:val="0"/>
      <w:marRight w:val="0"/>
      <w:marTop w:val="0"/>
      <w:marBottom w:val="0"/>
      <w:divBdr>
        <w:top w:val="none" w:sz="0" w:space="0" w:color="auto"/>
        <w:left w:val="none" w:sz="0" w:space="0" w:color="auto"/>
        <w:bottom w:val="none" w:sz="0" w:space="0" w:color="auto"/>
        <w:right w:val="none" w:sz="0" w:space="0" w:color="auto"/>
      </w:divBdr>
    </w:div>
    <w:div w:id="1472793998">
      <w:bodyDiv w:val="1"/>
      <w:marLeft w:val="0"/>
      <w:marRight w:val="0"/>
      <w:marTop w:val="0"/>
      <w:marBottom w:val="0"/>
      <w:divBdr>
        <w:top w:val="none" w:sz="0" w:space="0" w:color="auto"/>
        <w:left w:val="none" w:sz="0" w:space="0" w:color="auto"/>
        <w:bottom w:val="none" w:sz="0" w:space="0" w:color="auto"/>
        <w:right w:val="none" w:sz="0" w:space="0" w:color="auto"/>
      </w:divBdr>
    </w:div>
    <w:div w:id="1474325102">
      <w:bodyDiv w:val="1"/>
      <w:marLeft w:val="0"/>
      <w:marRight w:val="0"/>
      <w:marTop w:val="0"/>
      <w:marBottom w:val="0"/>
      <w:divBdr>
        <w:top w:val="none" w:sz="0" w:space="0" w:color="auto"/>
        <w:left w:val="none" w:sz="0" w:space="0" w:color="auto"/>
        <w:bottom w:val="none" w:sz="0" w:space="0" w:color="auto"/>
        <w:right w:val="none" w:sz="0" w:space="0" w:color="auto"/>
      </w:divBdr>
    </w:div>
    <w:div w:id="1478494070">
      <w:bodyDiv w:val="1"/>
      <w:marLeft w:val="0"/>
      <w:marRight w:val="0"/>
      <w:marTop w:val="0"/>
      <w:marBottom w:val="0"/>
      <w:divBdr>
        <w:top w:val="none" w:sz="0" w:space="0" w:color="auto"/>
        <w:left w:val="none" w:sz="0" w:space="0" w:color="auto"/>
        <w:bottom w:val="none" w:sz="0" w:space="0" w:color="auto"/>
        <w:right w:val="none" w:sz="0" w:space="0" w:color="auto"/>
      </w:divBdr>
    </w:div>
    <w:div w:id="1481001737">
      <w:bodyDiv w:val="1"/>
      <w:marLeft w:val="0"/>
      <w:marRight w:val="0"/>
      <w:marTop w:val="0"/>
      <w:marBottom w:val="0"/>
      <w:divBdr>
        <w:top w:val="none" w:sz="0" w:space="0" w:color="auto"/>
        <w:left w:val="none" w:sz="0" w:space="0" w:color="auto"/>
        <w:bottom w:val="none" w:sz="0" w:space="0" w:color="auto"/>
        <w:right w:val="none" w:sz="0" w:space="0" w:color="auto"/>
      </w:divBdr>
    </w:div>
    <w:div w:id="1482847267">
      <w:bodyDiv w:val="1"/>
      <w:marLeft w:val="0"/>
      <w:marRight w:val="0"/>
      <w:marTop w:val="0"/>
      <w:marBottom w:val="0"/>
      <w:divBdr>
        <w:top w:val="none" w:sz="0" w:space="0" w:color="auto"/>
        <w:left w:val="none" w:sz="0" w:space="0" w:color="auto"/>
        <w:bottom w:val="none" w:sz="0" w:space="0" w:color="auto"/>
        <w:right w:val="none" w:sz="0" w:space="0" w:color="auto"/>
      </w:divBdr>
    </w:div>
    <w:div w:id="1486509037">
      <w:bodyDiv w:val="1"/>
      <w:marLeft w:val="0"/>
      <w:marRight w:val="0"/>
      <w:marTop w:val="0"/>
      <w:marBottom w:val="0"/>
      <w:divBdr>
        <w:top w:val="none" w:sz="0" w:space="0" w:color="auto"/>
        <w:left w:val="none" w:sz="0" w:space="0" w:color="auto"/>
        <w:bottom w:val="none" w:sz="0" w:space="0" w:color="auto"/>
        <w:right w:val="none" w:sz="0" w:space="0" w:color="auto"/>
      </w:divBdr>
    </w:div>
    <w:div w:id="1488740732">
      <w:bodyDiv w:val="1"/>
      <w:marLeft w:val="0"/>
      <w:marRight w:val="0"/>
      <w:marTop w:val="0"/>
      <w:marBottom w:val="0"/>
      <w:divBdr>
        <w:top w:val="none" w:sz="0" w:space="0" w:color="auto"/>
        <w:left w:val="none" w:sz="0" w:space="0" w:color="auto"/>
        <w:bottom w:val="none" w:sz="0" w:space="0" w:color="auto"/>
        <w:right w:val="none" w:sz="0" w:space="0" w:color="auto"/>
      </w:divBdr>
    </w:div>
    <w:div w:id="1491555286">
      <w:bodyDiv w:val="1"/>
      <w:marLeft w:val="0"/>
      <w:marRight w:val="0"/>
      <w:marTop w:val="0"/>
      <w:marBottom w:val="0"/>
      <w:divBdr>
        <w:top w:val="none" w:sz="0" w:space="0" w:color="auto"/>
        <w:left w:val="none" w:sz="0" w:space="0" w:color="auto"/>
        <w:bottom w:val="none" w:sz="0" w:space="0" w:color="auto"/>
        <w:right w:val="none" w:sz="0" w:space="0" w:color="auto"/>
      </w:divBdr>
    </w:div>
    <w:div w:id="1492058509">
      <w:bodyDiv w:val="1"/>
      <w:marLeft w:val="0"/>
      <w:marRight w:val="0"/>
      <w:marTop w:val="0"/>
      <w:marBottom w:val="0"/>
      <w:divBdr>
        <w:top w:val="none" w:sz="0" w:space="0" w:color="auto"/>
        <w:left w:val="none" w:sz="0" w:space="0" w:color="auto"/>
        <w:bottom w:val="none" w:sz="0" w:space="0" w:color="auto"/>
        <w:right w:val="none" w:sz="0" w:space="0" w:color="auto"/>
      </w:divBdr>
    </w:div>
    <w:div w:id="1494754732">
      <w:bodyDiv w:val="1"/>
      <w:marLeft w:val="0"/>
      <w:marRight w:val="0"/>
      <w:marTop w:val="0"/>
      <w:marBottom w:val="0"/>
      <w:divBdr>
        <w:top w:val="none" w:sz="0" w:space="0" w:color="auto"/>
        <w:left w:val="none" w:sz="0" w:space="0" w:color="auto"/>
        <w:bottom w:val="none" w:sz="0" w:space="0" w:color="auto"/>
        <w:right w:val="none" w:sz="0" w:space="0" w:color="auto"/>
      </w:divBdr>
    </w:div>
    <w:div w:id="1499928353">
      <w:bodyDiv w:val="1"/>
      <w:marLeft w:val="0"/>
      <w:marRight w:val="0"/>
      <w:marTop w:val="0"/>
      <w:marBottom w:val="0"/>
      <w:divBdr>
        <w:top w:val="none" w:sz="0" w:space="0" w:color="auto"/>
        <w:left w:val="none" w:sz="0" w:space="0" w:color="auto"/>
        <w:bottom w:val="none" w:sz="0" w:space="0" w:color="auto"/>
        <w:right w:val="none" w:sz="0" w:space="0" w:color="auto"/>
      </w:divBdr>
    </w:div>
    <w:div w:id="1500080586">
      <w:bodyDiv w:val="1"/>
      <w:marLeft w:val="0"/>
      <w:marRight w:val="0"/>
      <w:marTop w:val="0"/>
      <w:marBottom w:val="0"/>
      <w:divBdr>
        <w:top w:val="none" w:sz="0" w:space="0" w:color="auto"/>
        <w:left w:val="none" w:sz="0" w:space="0" w:color="auto"/>
        <w:bottom w:val="none" w:sz="0" w:space="0" w:color="auto"/>
        <w:right w:val="none" w:sz="0" w:space="0" w:color="auto"/>
      </w:divBdr>
    </w:div>
    <w:div w:id="1501119449">
      <w:bodyDiv w:val="1"/>
      <w:marLeft w:val="0"/>
      <w:marRight w:val="0"/>
      <w:marTop w:val="0"/>
      <w:marBottom w:val="0"/>
      <w:divBdr>
        <w:top w:val="none" w:sz="0" w:space="0" w:color="auto"/>
        <w:left w:val="none" w:sz="0" w:space="0" w:color="auto"/>
        <w:bottom w:val="none" w:sz="0" w:space="0" w:color="auto"/>
        <w:right w:val="none" w:sz="0" w:space="0" w:color="auto"/>
      </w:divBdr>
    </w:div>
    <w:div w:id="1502088760">
      <w:bodyDiv w:val="1"/>
      <w:marLeft w:val="0"/>
      <w:marRight w:val="0"/>
      <w:marTop w:val="0"/>
      <w:marBottom w:val="0"/>
      <w:divBdr>
        <w:top w:val="none" w:sz="0" w:space="0" w:color="auto"/>
        <w:left w:val="none" w:sz="0" w:space="0" w:color="auto"/>
        <w:bottom w:val="none" w:sz="0" w:space="0" w:color="auto"/>
        <w:right w:val="none" w:sz="0" w:space="0" w:color="auto"/>
      </w:divBdr>
    </w:div>
    <w:div w:id="1510951317">
      <w:bodyDiv w:val="1"/>
      <w:marLeft w:val="0"/>
      <w:marRight w:val="0"/>
      <w:marTop w:val="0"/>
      <w:marBottom w:val="0"/>
      <w:divBdr>
        <w:top w:val="none" w:sz="0" w:space="0" w:color="auto"/>
        <w:left w:val="none" w:sz="0" w:space="0" w:color="auto"/>
        <w:bottom w:val="none" w:sz="0" w:space="0" w:color="auto"/>
        <w:right w:val="none" w:sz="0" w:space="0" w:color="auto"/>
      </w:divBdr>
    </w:div>
    <w:div w:id="1517191059">
      <w:bodyDiv w:val="1"/>
      <w:marLeft w:val="0"/>
      <w:marRight w:val="0"/>
      <w:marTop w:val="0"/>
      <w:marBottom w:val="0"/>
      <w:divBdr>
        <w:top w:val="none" w:sz="0" w:space="0" w:color="auto"/>
        <w:left w:val="none" w:sz="0" w:space="0" w:color="auto"/>
        <w:bottom w:val="none" w:sz="0" w:space="0" w:color="auto"/>
        <w:right w:val="none" w:sz="0" w:space="0" w:color="auto"/>
      </w:divBdr>
    </w:div>
    <w:div w:id="1520193646">
      <w:bodyDiv w:val="1"/>
      <w:marLeft w:val="0"/>
      <w:marRight w:val="0"/>
      <w:marTop w:val="0"/>
      <w:marBottom w:val="0"/>
      <w:divBdr>
        <w:top w:val="none" w:sz="0" w:space="0" w:color="auto"/>
        <w:left w:val="none" w:sz="0" w:space="0" w:color="auto"/>
        <w:bottom w:val="none" w:sz="0" w:space="0" w:color="auto"/>
        <w:right w:val="none" w:sz="0" w:space="0" w:color="auto"/>
      </w:divBdr>
    </w:div>
    <w:div w:id="1531602524">
      <w:bodyDiv w:val="1"/>
      <w:marLeft w:val="0"/>
      <w:marRight w:val="0"/>
      <w:marTop w:val="0"/>
      <w:marBottom w:val="0"/>
      <w:divBdr>
        <w:top w:val="none" w:sz="0" w:space="0" w:color="auto"/>
        <w:left w:val="none" w:sz="0" w:space="0" w:color="auto"/>
        <w:bottom w:val="none" w:sz="0" w:space="0" w:color="auto"/>
        <w:right w:val="none" w:sz="0" w:space="0" w:color="auto"/>
      </w:divBdr>
    </w:div>
    <w:div w:id="1540778008">
      <w:bodyDiv w:val="1"/>
      <w:marLeft w:val="0"/>
      <w:marRight w:val="0"/>
      <w:marTop w:val="0"/>
      <w:marBottom w:val="0"/>
      <w:divBdr>
        <w:top w:val="none" w:sz="0" w:space="0" w:color="auto"/>
        <w:left w:val="none" w:sz="0" w:space="0" w:color="auto"/>
        <w:bottom w:val="none" w:sz="0" w:space="0" w:color="auto"/>
        <w:right w:val="none" w:sz="0" w:space="0" w:color="auto"/>
      </w:divBdr>
      <w:divsChild>
        <w:div w:id="526718263">
          <w:marLeft w:val="0"/>
          <w:marRight w:val="0"/>
          <w:marTop w:val="0"/>
          <w:marBottom w:val="0"/>
          <w:divBdr>
            <w:top w:val="none" w:sz="0" w:space="0" w:color="auto"/>
            <w:left w:val="none" w:sz="0" w:space="0" w:color="auto"/>
            <w:bottom w:val="none" w:sz="0" w:space="0" w:color="auto"/>
            <w:right w:val="none" w:sz="0" w:space="0" w:color="auto"/>
          </w:divBdr>
          <w:divsChild>
            <w:div w:id="513227691">
              <w:marLeft w:val="0"/>
              <w:marRight w:val="0"/>
              <w:marTop w:val="0"/>
              <w:marBottom w:val="0"/>
              <w:divBdr>
                <w:top w:val="none" w:sz="0" w:space="0" w:color="auto"/>
                <w:left w:val="none" w:sz="0" w:space="0" w:color="auto"/>
                <w:bottom w:val="none" w:sz="0" w:space="0" w:color="auto"/>
                <w:right w:val="none" w:sz="0" w:space="0" w:color="auto"/>
              </w:divBdr>
              <w:divsChild>
                <w:div w:id="98378758">
                  <w:marLeft w:val="0"/>
                  <w:marRight w:val="0"/>
                  <w:marTop w:val="0"/>
                  <w:marBottom w:val="0"/>
                  <w:divBdr>
                    <w:top w:val="none" w:sz="0" w:space="0" w:color="auto"/>
                    <w:left w:val="none" w:sz="0" w:space="0" w:color="auto"/>
                    <w:bottom w:val="none" w:sz="0" w:space="0" w:color="auto"/>
                    <w:right w:val="none" w:sz="0" w:space="0" w:color="auto"/>
                  </w:divBdr>
                  <w:divsChild>
                    <w:div w:id="126222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213561">
          <w:marLeft w:val="0"/>
          <w:marRight w:val="0"/>
          <w:marTop w:val="0"/>
          <w:marBottom w:val="0"/>
          <w:divBdr>
            <w:top w:val="none" w:sz="0" w:space="0" w:color="auto"/>
            <w:left w:val="none" w:sz="0" w:space="0" w:color="auto"/>
            <w:bottom w:val="none" w:sz="0" w:space="0" w:color="auto"/>
            <w:right w:val="none" w:sz="0" w:space="0" w:color="auto"/>
          </w:divBdr>
          <w:divsChild>
            <w:div w:id="1992904755">
              <w:marLeft w:val="0"/>
              <w:marRight w:val="0"/>
              <w:marTop w:val="0"/>
              <w:marBottom w:val="0"/>
              <w:divBdr>
                <w:top w:val="none" w:sz="0" w:space="0" w:color="auto"/>
                <w:left w:val="none" w:sz="0" w:space="0" w:color="auto"/>
                <w:bottom w:val="none" w:sz="0" w:space="0" w:color="auto"/>
                <w:right w:val="none" w:sz="0" w:space="0" w:color="auto"/>
              </w:divBdr>
              <w:divsChild>
                <w:div w:id="258833630">
                  <w:marLeft w:val="0"/>
                  <w:marRight w:val="0"/>
                  <w:marTop w:val="0"/>
                  <w:marBottom w:val="0"/>
                  <w:divBdr>
                    <w:top w:val="none" w:sz="0" w:space="0" w:color="auto"/>
                    <w:left w:val="none" w:sz="0" w:space="0" w:color="auto"/>
                    <w:bottom w:val="none" w:sz="0" w:space="0" w:color="auto"/>
                    <w:right w:val="none" w:sz="0" w:space="0" w:color="auto"/>
                  </w:divBdr>
                  <w:divsChild>
                    <w:div w:id="798765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7136403">
      <w:bodyDiv w:val="1"/>
      <w:marLeft w:val="0"/>
      <w:marRight w:val="0"/>
      <w:marTop w:val="0"/>
      <w:marBottom w:val="0"/>
      <w:divBdr>
        <w:top w:val="none" w:sz="0" w:space="0" w:color="auto"/>
        <w:left w:val="none" w:sz="0" w:space="0" w:color="auto"/>
        <w:bottom w:val="none" w:sz="0" w:space="0" w:color="auto"/>
        <w:right w:val="none" w:sz="0" w:space="0" w:color="auto"/>
      </w:divBdr>
    </w:div>
    <w:div w:id="1553927019">
      <w:bodyDiv w:val="1"/>
      <w:marLeft w:val="0"/>
      <w:marRight w:val="0"/>
      <w:marTop w:val="0"/>
      <w:marBottom w:val="0"/>
      <w:divBdr>
        <w:top w:val="none" w:sz="0" w:space="0" w:color="auto"/>
        <w:left w:val="none" w:sz="0" w:space="0" w:color="auto"/>
        <w:bottom w:val="none" w:sz="0" w:space="0" w:color="auto"/>
        <w:right w:val="none" w:sz="0" w:space="0" w:color="auto"/>
      </w:divBdr>
    </w:div>
    <w:div w:id="1554926203">
      <w:bodyDiv w:val="1"/>
      <w:marLeft w:val="0"/>
      <w:marRight w:val="0"/>
      <w:marTop w:val="0"/>
      <w:marBottom w:val="0"/>
      <w:divBdr>
        <w:top w:val="none" w:sz="0" w:space="0" w:color="auto"/>
        <w:left w:val="none" w:sz="0" w:space="0" w:color="auto"/>
        <w:bottom w:val="none" w:sz="0" w:space="0" w:color="auto"/>
        <w:right w:val="none" w:sz="0" w:space="0" w:color="auto"/>
      </w:divBdr>
    </w:div>
    <w:div w:id="1557743720">
      <w:bodyDiv w:val="1"/>
      <w:marLeft w:val="0"/>
      <w:marRight w:val="0"/>
      <w:marTop w:val="0"/>
      <w:marBottom w:val="0"/>
      <w:divBdr>
        <w:top w:val="none" w:sz="0" w:space="0" w:color="auto"/>
        <w:left w:val="none" w:sz="0" w:space="0" w:color="auto"/>
        <w:bottom w:val="none" w:sz="0" w:space="0" w:color="auto"/>
        <w:right w:val="none" w:sz="0" w:space="0" w:color="auto"/>
      </w:divBdr>
    </w:div>
    <w:div w:id="1565869231">
      <w:bodyDiv w:val="1"/>
      <w:marLeft w:val="0"/>
      <w:marRight w:val="0"/>
      <w:marTop w:val="0"/>
      <w:marBottom w:val="0"/>
      <w:divBdr>
        <w:top w:val="none" w:sz="0" w:space="0" w:color="auto"/>
        <w:left w:val="none" w:sz="0" w:space="0" w:color="auto"/>
        <w:bottom w:val="none" w:sz="0" w:space="0" w:color="auto"/>
        <w:right w:val="none" w:sz="0" w:space="0" w:color="auto"/>
      </w:divBdr>
    </w:div>
    <w:div w:id="1571572888">
      <w:bodyDiv w:val="1"/>
      <w:marLeft w:val="0"/>
      <w:marRight w:val="0"/>
      <w:marTop w:val="0"/>
      <w:marBottom w:val="0"/>
      <w:divBdr>
        <w:top w:val="none" w:sz="0" w:space="0" w:color="auto"/>
        <w:left w:val="none" w:sz="0" w:space="0" w:color="auto"/>
        <w:bottom w:val="none" w:sz="0" w:space="0" w:color="auto"/>
        <w:right w:val="none" w:sz="0" w:space="0" w:color="auto"/>
      </w:divBdr>
    </w:div>
    <w:div w:id="1573738739">
      <w:bodyDiv w:val="1"/>
      <w:marLeft w:val="0"/>
      <w:marRight w:val="0"/>
      <w:marTop w:val="0"/>
      <w:marBottom w:val="0"/>
      <w:divBdr>
        <w:top w:val="none" w:sz="0" w:space="0" w:color="auto"/>
        <w:left w:val="none" w:sz="0" w:space="0" w:color="auto"/>
        <w:bottom w:val="none" w:sz="0" w:space="0" w:color="auto"/>
        <w:right w:val="none" w:sz="0" w:space="0" w:color="auto"/>
      </w:divBdr>
    </w:div>
    <w:div w:id="1574242685">
      <w:bodyDiv w:val="1"/>
      <w:marLeft w:val="0"/>
      <w:marRight w:val="0"/>
      <w:marTop w:val="0"/>
      <w:marBottom w:val="0"/>
      <w:divBdr>
        <w:top w:val="none" w:sz="0" w:space="0" w:color="auto"/>
        <w:left w:val="none" w:sz="0" w:space="0" w:color="auto"/>
        <w:bottom w:val="none" w:sz="0" w:space="0" w:color="auto"/>
        <w:right w:val="none" w:sz="0" w:space="0" w:color="auto"/>
      </w:divBdr>
    </w:div>
    <w:div w:id="1576234057">
      <w:bodyDiv w:val="1"/>
      <w:marLeft w:val="0"/>
      <w:marRight w:val="0"/>
      <w:marTop w:val="0"/>
      <w:marBottom w:val="0"/>
      <w:divBdr>
        <w:top w:val="none" w:sz="0" w:space="0" w:color="auto"/>
        <w:left w:val="none" w:sz="0" w:space="0" w:color="auto"/>
        <w:bottom w:val="none" w:sz="0" w:space="0" w:color="auto"/>
        <w:right w:val="none" w:sz="0" w:space="0" w:color="auto"/>
      </w:divBdr>
    </w:div>
    <w:div w:id="1578435302">
      <w:bodyDiv w:val="1"/>
      <w:marLeft w:val="0"/>
      <w:marRight w:val="0"/>
      <w:marTop w:val="0"/>
      <w:marBottom w:val="0"/>
      <w:divBdr>
        <w:top w:val="none" w:sz="0" w:space="0" w:color="auto"/>
        <w:left w:val="none" w:sz="0" w:space="0" w:color="auto"/>
        <w:bottom w:val="none" w:sz="0" w:space="0" w:color="auto"/>
        <w:right w:val="none" w:sz="0" w:space="0" w:color="auto"/>
      </w:divBdr>
    </w:div>
    <w:div w:id="1580216632">
      <w:bodyDiv w:val="1"/>
      <w:marLeft w:val="0"/>
      <w:marRight w:val="0"/>
      <w:marTop w:val="0"/>
      <w:marBottom w:val="0"/>
      <w:divBdr>
        <w:top w:val="none" w:sz="0" w:space="0" w:color="auto"/>
        <w:left w:val="none" w:sz="0" w:space="0" w:color="auto"/>
        <w:bottom w:val="none" w:sz="0" w:space="0" w:color="auto"/>
        <w:right w:val="none" w:sz="0" w:space="0" w:color="auto"/>
      </w:divBdr>
    </w:div>
    <w:div w:id="1581676070">
      <w:bodyDiv w:val="1"/>
      <w:marLeft w:val="0"/>
      <w:marRight w:val="0"/>
      <w:marTop w:val="0"/>
      <w:marBottom w:val="0"/>
      <w:divBdr>
        <w:top w:val="none" w:sz="0" w:space="0" w:color="auto"/>
        <w:left w:val="none" w:sz="0" w:space="0" w:color="auto"/>
        <w:bottom w:val="none" w:sz="0" w:space="0" w:color="auto"/>
        <w:right w:val="none" w:sz="0" w:space="0" w:color="auto"/>
      </w:divBdr>
    </w:div>
    <w:div w:id="1592736337">
      <w:bodyDiv w:val="1"/>
      <w:marLeft w:val="0"/>
      <w:marRight w:val="0"/>
      <w:marTop w:val="0"/>
      <w:marBottom w:val="0"/>
      <w:divBdr>
        <w:top w:val="none" w:sz="0" w:space="0" w:color="auto"/>
        <w:left w:val="none" w:sz="0" w:space="0" w:color="auto"/>
        <w:bottom w:val="none" w:sz="0" w:space="0" w:color="auto"/>
        <w:right w:val="none" w:sz="0" w:space="0" w:color="auto"/>
      </w:divBdr>
    </w:div>
    <w:div w:id="1593973463">
      <w:bodyDiv w:val="1"/>
      <w:marLeft w:val="0"/>
      <w:marRight w:val="0"/>
      <w:marTop w:val="0"/>
      <w:marBottom w:val="0"/>
      <w:divBdr>
        <w:top w:val="none" w:sz="0" w:space="0" w:color="auto"/>
        <w:left w:val="none" w:sz="0" w:space="0" w:color="auto"/>
        <w:bottom w:val="none" w:sz="0" w:space="0" w:color="auto"/>
        <w:right w:val="none" w:sz="0" w:space="0" w:color="auto"/>
      </w:divBdr>
    </w:div>
    <w:div w:id="1597010327">
      <w:bodyDiv w:val="1"/>
      <w:marLeft w:val="0"/>
      <w:marRight w:val="0"/>
      <w:marTop w:val="0"/>
      <w:marBottom w:val="0"/>
      <w:divBdr>
        <w:top w:val="none" w:sz="0" w:space="0" w:color="auto"/>
        <w:left w:val="none" w:sz="0" w:space="0" w:color="auto"/>
        <w:bottom w:val="none" w:sz="0" w:space="0" w:color="auto"/>
        <w:right w:val="none" w:sz="0" w:space="0" w:color="auto"/>
      </w:divBdr>
    </w:div>
    <w:div w:id="1601334466">
      <w:bodyDiv w:val="1"/>
      <w:marLeft w:val="0"/>
      <w:marRight w:val="0"/>
      <w:marTop w:val="0"/>
      <w:marBottom w:val="0"/>
      <w:divBdr>
        <w:top w:val="none" w:sz="0" w:space="0" w:color="auto"/>
        <w:left w:val="none" w:sz="0" w:space="0" w:color="auto"/>
        <w:bottom w:val="none" w:sz="0" w:space="0" w:color="auto"/>
        <w:right w:val="none" w:sz="0" w:space="0" w:color="auto"/>
      </w:divBdr>
    </w:div>
    <w:div w:id="1602028585">
      <w:bodyDiv w:val="1"/>
      <w:marLeft w:val="0"/>
      <w:marRight w:val="0"/>
      <w:marTop w:val="0"/>
      <w:marBottom w:val="0"/>
      <w:divBdr>
        <w:top w:val="none" w:sz="0" w:space="0" w:color="auto"/>
        <w:left w:val="none" w:sz="0" w:space="0" w:color="auto"/>
        <w:bottom w:val="none" w:sz="0" w:space="0" w:color="auto"/>
        <w:right w:val="none" w:sz="0" w:space="0" w:color="auto"/>
      </w:divBdr>
    </w:div>
    <w:div w:id="1607882196">
      <w:bodyDiv w:val="1"/>
      <w:marLeft w:val="0"/>
      <w:marRight w:val="0"/>
      <w:marTop w:val="0"/>
      <w:marBottom w:val="0"/>
      <w:divBdr>
        <w:top w:val="none" w:sz="0" w:space="0" w:color="auto"/>
        <w:left w:val="none" w:sz="0" w:space="0" w:color="auto"/>
        <w:bottom w:val="none" w:sz="0" w:space="0" w:color="auto"/>
        <w:right w:val="none" w:sz="0" w:space="0" w:color="auto"/>
      </w:divBdr>
    </w:div>
    <w:div w:id="1608582300">
      <w:bodyDiv w:val="1"/>
      <w:marLeft w:val="0"/>
      <w:marRight w:val="0"/>
      <w:marTop w:val="0"/>
      <w:marBottom w:val="0"/>
      <w:divBdr>
        <w:top w:val="none" w:sz="0" w:space="0" w:color="auto"/>
        <w:left w:val="none" w:sz="0" w:space="0" w:color="auto"/>
        <w:bottom w:val="none" w:sz="0" w:space="0" w:color="auto"/>
        <w:right w:val="none" w:sz="0" w:space="0" w:color="auto"/>
      </w:divBdr>
    </w:div>
    <w:div w:id="1613046643">
      <w:bodyDiv w:val="1"/>
      <w:marLeft w:val="0"/>
      <w:marRight w:val="0"/>
      <w:marTop w:val="0"/>
      <w:marBottom w:val="0"/>
      <w:divBdr>
        <w:top w:val="none" w:sz="0" w:space="0" w:color="auto"/>
        <w:left w:val="none" w:sz="0" w:space="0" w:color="auto"/>
        <w:bottom w:val="none" w:sz="0" w:space="0" w:color="auto"/>
        <w:right w:val="none" w:sz="0" w:space="0" w:color="auto"/>
      </w:divBdr>
    </w:div>
    <w:div w:id="1614168918">
      <w:bodyDiv w:val="1"/>
      <w:marLeft w:val="0"/>
      <w:marRight w:val="0"/>
      <w:marTop w:val="0"/>
      <w:marBottom w:val="0"/>
      <w:divBdr>
        <w:top w:val="none" w:sz="0" w:space="0" w:color="auto"/>
        <w:left w:val="none" w:sz="0" w:space="0" w:color="auto"/>
        <w:bottom w:val="none" w:sz="0" w:space="0" w:color="auto"/>
        <w:right w:val="none" w:sz="0" w:space="0" w:color="auto"/>
      </w:divBdr>
    </w:div>
    <w:div w:id="1615214056">
      <w:bodyDiv w:val="1"/>
      <w:marLeft w:val="0"/>
      <w:marRight w:val="0"/>
      <w:marTop w:val="0"/>
      <w:marBottom w:val="0"/>
      <w:divBdr>
        <w:top w:val="none" w:sz="0" w:space="0" w:color="auto"/>
        <w:left w:val="none" w:sz="0" w:space="0" w:color="auto"/>
        <w:bottom w:val="none" w:sz="0" w:space="0" w:color="auto"/>
        <w:right w:val="none" w:sz="0" w:space="0" w:color="auto"/>
      </w:divBdr>
    </w:div>
    <w:div w:id="1621763881">
      <w:bodyDiv w:val="1"/>
      <w:marLeft w:val="0"/>
      <w:marRight w:val="0"/>
      <w:marTop w:val="0"/>
      <w:marBottom w:val="0"/>
      <w:divBdr>
        <w:top w:val="none" w:sz="0" w:space="0" w:color="auto"/>
        <w:left w:val="none" w:sz="0" w:space="0" w:color="auto"/>
        <w:bottom w:val="none" w:sz="0" w:space="0" w:color="auto"/>
        <w:right w:val="none" w:sz="0" w:space="0" w:color="auto"/>
      </w:divBdr>
    </w:div>
    <w:div w:id="1623271851">
      <w:bodyDiv w:val="1"/>
      <w:marLeft w:val="0"/>
      <w:marRight w:val="0"/>
      <w:marTop w:val="0"/>
      <w:marBottom w:val="0"/>
      <w:divBdr>
        <w:top w:val="none" w:sz="0" w:space="0" w:color="auto"/>
        <w:left w:val="none" w:sz="0" w:space="0" w:color="auto"/>
        <w:bottom w:val="none" w:sz="0" w:space="0" w:color="auto"/>
        <w:right w:val="none" w:sz="0" w:space="0" w:color="auto"/>
      </w:divBdr>
    </w:div>
    <w:div w:id="1624385324">
      <w:bodyDiv w:val="1"/>
      <w:marLeft w:val="0"/>
      <w:marRight w:val="0"/>
      <w:marTop w:val="0"/>
      <w:marBottom w:val="0"/>
      <w:divBdr>
        <w:top w:val="none" w:sz="0" w:space="0" w:color="auto"/>
        <w:left w:val="none" w:sz="0" w:space="0" w:color="auto"/>
        <w:bottom w:val="none" w:sz="0" w:space="0" w:color="auto"/>
        <w:right w:val="none" w:sz="0" w:space="0" w:color="auto"/>
      </w:divBdr>
    </w:div>
    <w:div w:id="1625845482">
      <w:bodyDiv w:val="1"/>
      <w:marLeft w:val="0"/>
      <w:marRight w:val="0"/>
      <w:marTop w:val="0"/>
      <w:marBottom w:val="0"/>
      <w:divBdr>
        <w:top w:val="none" w:sz="0" w:space="0" w:color="auto"/>
        <w:left w:val="none" w:sz="0" w:space="0" w:color="auto"/>
        <w:bottom w:val="none" w:sz="0" w:space="0" w:color="auto"/>
        <w:right w:val="none" w:sz="0" w:space="0" w:color="auto"/>
      </w:divBdr>
    </w:div>
    <w:div w:id="1628396078">
      <w:bodyDiv w:val="1"/>
      <w:marLeft w:val="0"/>
      <w:marRight w:val="0"/>
      <w:marTop w:val="0"/>
      <w:marBottom w:val="0"/>
      <w:divBdr>
        <w:top w:val="none" w:sz="0" w:space="0" w:color="auto"/>
        <w:left w:val="none" w:sz="0" w:space="0" w:color="auto"/>
        <w:bottom w:val="none" w:sz="0" w:space="0" w:color="auto"/>
        <w:right w:val="none" w:sz="0" w:space="0" w:color="auto"/>
      </w:divBdr>
    </w:div>
    <w:div w:id="1629362736">
      <w:bodyDiv w:val="1"/>
      <w:marLeft w:val="0"/>
      <w:marRight w:val="0"/>
      <w:marTop w:val="0"/>
      <w:marBottom w:val="0"/>
      <w:divBdr>
        <w:top w:val="none" w:sz="0" w:space="0" w:color="auto"/>
        <w:left w:val="none" w:sz="0" w:space="0" w:color="auto"/>
        <w:bottom w:val="none" w:sz="0" w:space="0" w:color="auto"/>
        <w:right w:val="none" w:sz="0" w:space="0" w:color="auto"/>
      </w:divBdr>
    </w:div>
    <w:div w:id="1631746179">
      <w:bodyDiv w:val="1"/>
      <w:marLeft w:val="0"/>
      <w:marRight w:val="0"/>
      <w:marTop w:val="0"/>
      <w:marBottom w:val="0"/>
      <w:divBdr>
        <w:top w:val="none" w:sz="0" w:space="0" w:color="auto"/>
        <w:left w:val="none" w:sz="0" w:space="0" w:color="auto"/>
        <w:bottom w:val="none" w:sz="0" w:space="0" w:color="auto"/>
        <w:right w:val="none" w:sz="0" w:space="0" w:color="auto"/>
      </w:divBdr>
    </w:div>
    <w:div w:id="1632402953">
      <w:bodyDiv w:val="1"/>
      <w:marLeft w:val="0"/>
      <w:marRight w:val="0"/>
      <w:marTop w:val="0"/>
      <w:marBottom w:val="0"/>
      <w:divBdr>
        <w:top w:val="none" w:sz="0" w:space="0" w:color="auto"/>
        <w:left w:val="none" w:sz="0" w:space="0" w:color="auto"/>
        <w:bottom w:val="none" w:sz="0" w:space="0" w:color="auto"/>
        <w:right w:val="none" w:sz="0" w:space="0" w:color="auto"/>
      </w:divBdr>
    </w:div>
    <w:div w:id="1634557681">
      <w:bodyDiv w:val="1"/>
      <w:marLeft w:val="0"/>
      <w:marRight w:val="0"/>
      <w:marTop w:val="0"/>
      <w:marBottom w:val="0"/>
      <w:divBdr>
        <w:top w:val="none" w:sz="0" w:space="0" w:color="auto"/>
        <w:left w:val="none" w:sz="0" w:space="0" w:color="auto"/>
        <w:bottom w:val="none" w:sz="0" w:space="0" w:color="auto"/>
        <w:right w:val="none" w:sz="0" w:space="0" w:color="auto"/>
      </w:divBdr>
    </w:div>
    <w:div w:id="1643340571">
      <w:bodyDiv w:val="1"/>
      <w:marLeft w:val="0"/>
      <w:marRight w:val="0"/>
      <w:marTop w:val="0"/>
      <w:marBottom w:val="0"/>
      <w:divBdr>
        <w:top w:val="none" w:sz="0" w:space="0" w:color="auto"/>
        <w:left w:val="none" w:sz="0" w:space="0" w:color="auto"/>
        <w:bottom w:val="none" w:sz="0" w:space="0" w:color="auto"/>
        <w:right w:val="none" w:sz="0" w:space="0" w:color="auto"/>
      </w:divBdr>
    </w:div>
    <w:div w:id="1647592121">
      <w:bodyDiv w:val="1"/>
      <w:marLeft w:val="0"/>
      <w:marRight w:val="0"/>
      <w:marTop w:val="0"/>
      <w:marBottom w:val="0"/>
      <w:divBdr>
        <w:top w:val="none" w:sz="0" w:space="0" w:color="auto"/>
        <w:left w:val="none" w:sz="0" w:space="0" w:color="auto"/>
        <w:bottom w:val="none" w:sz="0" w:space="0" w:color="auto"/>
        <w:right w:val="none" w:sz="0" w:space="0" w:color="auto"/>
      </w:divBdr>
    </w:div>
    <w:div w:id="1649630679">
      <w:bodyDiv w:val="1"/>
      <w:marLeft w:val="0"/>
      <w:marRight w:val="0"/>
      <w:marTop w:val="0"/>
      <w:marBottom w:val="0"/>
      <w:divBdr>
        <w:top w:val="none" w:sz="0" w:space="0" w:color="auto"/>
        <w:left w:val="none" w:sz="0" w:space="0" w:color="auto"/>
        <w:bottom w:val="none" w:sz="0" w:space="0" w:color="auto"/>
        <w:right w:val="none" w:sz="0" w:space="0" w:color="auto"/>
      </w:divBdr>
    </w:div>
    <w:div w:id="1654749406">
      <w:bodyDiv w:val="1"/>
      <w:marLeft w:val="0"/>
      <w:marRight w:val="0"/>
      <w:marTop w:val="0"/>
      <w:marBottom w:val="0"/>
      <w:divBdr>
        <w:top w:val="none" w:sz="0" w:space="0" w:color="auto"/>
        <w:left w:val="none" w:sz="0" w:space="0" w:color="auto"/>
        <w:bottom w:val="none" w:sz="0" w:space="0" w:color="auto"/>
        <w:right w:val="none" w:sz="0" w:space="0" w:color="auto"/>
      </w:divBdr>
    </w:div>
    <w:div w:id="1659840788">
      <w:bodyDiv w:val="1"/>
      <w:marLeft w:val="0"/>
      <w:marRight w:val="0"/>
      <w:marTop w:val="0"/>
      <w:marBottom w:val="0"/>
      <w:divBdr>
        <w:top w:val="none" w:sz="0" w:space="0" w:color="auto"/>
        <w:left w:val="none" w:sz="0" w:space="0" w:color="auto"/>
        <w:bottom w:val="none" w:sz="0" w:space="0" w:color="auto"/>
        <w:right w:val="none" w:sz="0" w:space="0" w:color="auto"/>
      </w:divBdr>
    </w:div>
    <w:div w:id="1664383904">
      <w:bodyDiv w:val="1"/>
      <w:marLeft w:val="0"/>
      <w:marRight w:val="0"/>
      <w:marTop w:val="0"/>
      <w:marBottom w:val="0"/>
      <w:divBdr>
        <w:top w:val="none" w:sz="0" w:space="0" w:color="auto"/>
        <w:left w:val="none" w:sz="0" w:space="0" w:color="auto"/>
        <w:bottom w:val="none" w:sz="0" w:space="0" w:color="auto"/>
        <w:right w:val="none" w:sz="0" w:space="0" w:color="auto"/>
      </w:divBdr>
    </w:div>
    <w:div w:id="1671759858">
      <w:bodyDiv w:val="1"/>
      <w:marLeft w:val="0"/>
      <w:marRight w:val="0"/>
      <w:marTop w:val="0"/>
      <w:marBottom w:val="0"/>
      <w:divBdr>
        <w:top w:val="none" w:sz="0" w:space="0" w:color="auto"/>
        <w:left w:val="none" w:sz="0" w:space="0" w:color="auto"/>
        <w:bottom w:val="none" w:sz="0" w:space="0" w:color="auto"/>
        <w:right w:val="none" w:sz="0" w:space="0" w:color="auto"/>
      </w:divBdr>
    </w:div>
    <w:div w:id="1683581646">
      <w:bodyDiv w:val="1"/>
      <w:marLeft w:val="0"/>
      <w:marRight w:val="0"/>
      <w:marTop w:val="0"/>
      <w:marBottom w:val="0"/>
      <w:divBdr>
        <w:top w:val="none" w:sz="0" w:space="0" w:color="auto"/>
        <w:left w:val="none" w:sz="0" w:space="0" w:color="auto"/>
        <w:bottom w:val="none" w:sz="0" w:space="0" w:color="auto"/>
        <w:right w:val="none" w:sz="0" w:space="0" w:color="auto"/>
      </w:divBdr>
    </w:div>
    <w:div w:id="1686665007">
      <w:bodyDiv w:val="1"/>
      <w:marLeft w:val="0"/>
      <w:marRight w:val="0"/>
      <w:marTop w:val="0"/>
      <w:marBottom w:val="0"/>
      <w:divBdr>
        <w:top w:val="none" w:sz="0" w:space="0" w:color="auto"/>
        <w:left w:val="none" w:sz="0" w:space="0" w:color="auto"/>
        <w:bottom w:val="none" w:sz="0" w:space="0" w:color="auto"/>
        <w:right w:val="none" w:sz="0" w:space="0" w:color="auto"/>
      </w:divBdr>
    </w:div>
    <w:div w:id="1688867197">
      <w:bodyDiv w:val="1"/>
      <w:marLeft w:val="0"/>
      <w:marRight w:val="0"/>
      <w:marTop w:val="0"/>
      <w:marBottom w:val="0"/>
      <w:divBdr>
        <w:top w:val="none" w:sz="0" w:space="0" w:color="auto"/>
        <w:left w:val="none" w:sz="0" w:space="0" w:color="auto"/>
        <w:bottom w:val="none" w:sz="0" w:space="0" w:color="auto"/>
        <w:right w:val="none" w:sz="0" w:space="0" w:color="auto"/>
      </w:divBdr>
    </w:div>
    <w:div w:id="1689867642">
      <w:bodyDiv w:val="1"/>
      <w:marLeft w:val="0"/>
      <w:marRight w:val="0"/>
      <w:marTop w:val="0"/>
      <w:marBottom w:val="0"/>
      <w:divBdr>
        <w:top w:val="none" w:sz="0" w:space="0" w:color="auto"/>
        <w:left w:val="none" w:sz="0" w:space="0" w:color="auto"/>
        <w:bottom w:val="none" w:sz="0" w:space="0" w:color="auto"/>
        <w:right w:val="none" w:sz="0" w:space="0" w:color="auto"/>
      </w:divBdr>
    </w:div>
    <w:div w:id="1694110504">
      <w:bodyDiv w:val="1"/>
      <w:marLeft w:val="0"/>
      <w:marRight w:val="0"/>
      <w:marTop w:val="0"/>
      <w:marBottom w:val="0"/>
      <w:divBdr>
        <w:top w:val="none" w:sz="0" w:space="0" w:color="auto"/>
        <w:left w:val="none" w:sz="0" w:space="0" w:color="auto"/>
        <w:bottom w:val="none" w:sz="0" w:space="0" w:color="auto"/>
        <w:right w:val="none" w:sz="0" w:space="0" w:color="auto"/>
      </w:divBdr>
    </w:div>
    <w:div w:id="1696956359">
      <w:bodyDiv w:val="1"/>
      <w:marLeft w:val="0"/>
      <w:marRight w:val="0"/>
      <w:marTop w:val="0"/>
      <w:marBottom w:val="0"/>
      <w:divBdr>
        <w:top w:val="none" w:sz="0" w:space="0" w:color="auto"/>
        <w:left w:val="none" w:sz="0" w:space="0" w:color="auto"/>
        <w:bottom w:val="none" w:sz="0" w:space="0" w:color="auto"/>
        <w:right w:val="none" w:sz="0" w:space="0" w:color="auto"/>
      </w:divBdr>
    </w:div>
    <w:div w:id="1707564253">
      <w:bodyDiv w:val="1"/>
      <w:marLeft w:val="0"/>
      <w:marRight w:val="0"/>
      <w:marTop w:val="0"/>
      <w:marBottom w:val="0"/>
      <w:divBdr>
        <w:top w:val="none" w:sz="0" w:space="0" w:color="auto"/>
        <w:left w:val="none" w:sz="0" w:space="0" w:color="auto"/>
        <w:bottom w:val="none" w:sz="0" w:space="0" w:color="auto"/>
        <w:right w:val="none" w:sz="0" w:space="0" w:color="auto"/>
      </w:divBdr>
    </w:div>
    <w:div w:id="1719357269">
      <w:bodyDiv w:val="1"/>
      <w:marLeft w:val="0"/>
      <w:marRight w:val="0"/>
      <w:marTop w:val="0"/>
      <w:marBottom w:val="0"/>
      <w:divBdr>
        <w:top w:val="none" w:sz="0" w:space="0" w:color="auto"/>
        <w:left w:val="none" w:sz="0" w:space="0" w:color="auto"/>
        <w:bottom w:val="none" w:sz="0" w:space="0" w:color="auto"/>
        <w:right w:val="none" w:sz="0" w:space="0" w:color="auto"/>
      </w:divBdr>
    </w:div>
    <w:div w:id="1722513888">
      <w:bodyDiv w:val="1"/>
      <w:marLeft w:val="0"/>
      <w:marRight w:val="0"/>
      <w:marTop w:val="0"/>
      <w:marBottom w:val="0"/>
      <w:divBdr>
        <w:top w:val="none" w:sz="0" w:space="0" w:color="auto"/>
        <w:left w:val="none" w:sz="0" w:space="0" w:color="auto"/>
        <w:bottom w:val="none" w:sz="0" w:space="0" w:color="auto"/>
        <w:right w:val="none" w:sz="0" w:space="0" w:color="auto"/>
      </w:divBdr>
    </w:div>
    <w:div w:id="1723749476">
      <w:bodyDiv w:val="1"/>
      <w:marLeft w:val="0"/>
      <w:marRight w:val="0"/>
      <w:marTop w:val="0"/>
      <w:marBottom w:val="0"/>
      <w:divBdr>
        <w:top w:val="none" w:sz="0" w:space="0" w:color="auto"/>
        <w:left w:val="none" w:sz="0" w:space="0" w:color="auto"/>
        <w:bottom w:val="none" w:sz="0" w:space="0" w:color="auto"/>
        <w:right w:val="none" w:sz="0" w:space="0" w:color="auto"/>
      </w:divBdr>
    </w:div>
    <w:div w:id="1725368005">
      <w:bodyDiv w:val="1"/>
      <w:marLeft w:val="0"/>
      <w:marRight w:val="0"/>
      <w:marTop w:val="0"/>
      <w:marBottom w:val="0"/>
      <w:divBdr>
        <w:top w:val="none" w:sz="0" w:space="0" w:color="auto"/>
        <w:left w:val="none" w:sz="0" w:space="0" w:color="auto"/>
        <w:bottom w:val="none" w:sz="0" w:space="0" w:color="auto"/>
        <w:right w:val="none" w:sz="0" w:space="0" w:color="auto"/>
      </w:divBdr>
    </w:div>
    <w:div w:id="1726836812">
      <w:bodyDiv w:val="1"/>
      <w:marLeft w:val="0"/>
      <w:marRight w:val="0"/>
      <w:marTop w:val="0"/>
      <w:marBottom w:val="0"/>
      <w:divBdr>
        <w:top w:val="none" w:sz="0" w:space="0" w:color="auto"/>
        <w:left w:val="none" w:sz="0" w:space="0" w:color="auto"/>
        <w:bottom w:val="none" w:sz="0" w:space="0" w:color="auto"/>
        <w:right w:val="none" w:sz="0" w:space="0" w:color="auto"/>
      </w:divBdr>
    </w:div>
    <w:div w:id="1728263239">
      <w:bodyDiv w:val="1"/>
      <w:marLeft w:val="0"/>
      <w:marRight w:val="0"/>
      <w:marTop w:val="0"/>
      <w:marBottom w:val="0"/>
      <w:divBdr>
        <w:top w:val="none" w:sz="0" w:space="0" w:color="auto"/>
        <w:left w:val="none" w:sz="0" w:space="0" w:color="auto"/>
        <w:bottom w:val="none" w:sz="0" w:space="0" w:color="auto"/>
        <w:right w:val="none" w:sz="0" w:space="0" w:color="auto"/>
      </w:divBdr>
    </w:div>
    <w:div w:id="1728533764">
      <w:bodyDiv w:val="1"/>
      <w:marLeft w:val="0"/>
      <w:marRight w:val="0"/>
      <w:marTop w:val="0"/>
      <w:marBottom w:val="0"/>
      <w:divBdr>
        <w:top w:val="none" w:sz="0" w:space="0" w:color="auto"/>
        <w:left w:val="none" w:sz="0" w:space="0" w:color="auto"/>
        <w:bottom w:val="none" w:sz="0" w:space="0" w:color="auto"/>
        <w:right w:val="none" w:sz="0" w:space="0" w:color="auto"/>
      </w:divBdr>
      <w:divsChild>
        <w:div w:id="70858929">
          <w:marLeft w:val="0"/>
          <w:marRight w:val="0"/>
          <w:marTop w:val="0"/>
          <w:marBottom w:val="0"/>
          <w:divBdr>
            <w:top w:val="none" w:sz="0" w:space="0" w:color="auto"/>
            <w:left w:val="none" w:sz="0" w:space="0" w:color="auto"/>
            <w:bottom w:val="none" w:sz="0" w:space="0" w:color="auto"/>
            <w:right w:val="none" w:sz="0" w:space="0" w:color="auto"/>
          </w:divBdr>
          <w:divsChild>
            <w:div w:id="2008752644">
              <w:marLeft w:val="0"/>
              <w:marRight w:val="0"/>
              <w:marTop w:val="0"/>
              <w:marBottom w:val="0"/>
              <w:divBdr>
                <w:top w:val="none" w:sz="0" w:space="0" w:color="auto"/>
                <w:left w:val="none" w:sz="0" w:space="0" w:color="auto"/>
                <w:bottom w:val="none" w:sz="0" w:space="0" w:color="auto"/>
                <w:right w:val="none" w:sz="0" w:space="0" w:color="auto"/>
              </w:divBdr>
            </w:div>
          </w:divsChild>
        </w:div>
        <w:div w:id="1520655229">
          <w:marLeft w:val="0"/>
          <w:marRight w:val="0"/>
          <w:marTop w:val="0"/>
          <w:marBottom w:val="0"/>
          <w:divBdr>
            <w:top w:val="none" w:sz="0" w:space="0" w:color="auto"/>
            <w:left w:val="none" w:sz="0" w:space="0" w:color="auto"/>
            <w:bottom w:val="none" w:sz="0" w:space="0" w:color="auto"/>
            <w:right w:val="none" w:sz="0" w:space="0" w:color="auto"/>
          </w:divBdr>
          <w:divsChild>
            <w:div w:id="148963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611043">
      <w:bodyDiv w:val="1"/>
      <w:marLeft w:val="0"/>
      <w:marRight w:val="0"/>
      <w:marTop w:val="0"/>
      <w:marBottom w:val="0"/>
      <w:divBdr>
        <w:top w:val="none" w:sz="0" w:space="0" w:color="auto"/>
        <w:left w:val="none" w:sz="0" w:space="0" w:color="auto"/>
        <w:bottom w:val="none" w:sz="0" w:space="0" w:color="auto"/>
        <w:right w:val="none" w:sz="0" w:space="0" w:color="auto"/>
      </w:divBdr>
    </w:div>
    <w:div w:id="1732575837">
      <w:bodyDiv w:val="1"/>
      <w:marLeft w:val="0"/>
      <w:marRight w:val="0"/>
      <w:marTop w:val="0"/>
      <w:marBottom w:val="0"/>
      <w:divBdr>
        <w:top w:val="none" w:sz="0" w:space="0" w:color="auto"/>
        <w:left w:val="none" w:sz="0" w:space="0" w:color="auto"/>
        <w:bottom w:val="none" w:sz="0" w:space="0" w:color="auto"/>
        <w:right w:val="none" w:sz="0" w:space="0" w:color="auto"/>
      </w:divBdr>
    </w:div>
    <w:div w:id="1735854436">
      <w:bodyDiv w:val="1"/>
      <w:marLeft w:val="0"/>
      <w:marRight w:val="0"/>
      <w:marTop w:val="0"/>
      <w:marBottom w:val="0"/>
      <w:divBdr>
        <w:top w:val="none" w:sz="0" w:space="0" w:color="auto"/>
        <w:left w:val="none" w:sz="0" w:space="0" w:color="auto"/>
        <w:bottom w:val="none" w:sz="0" w:space="0" w:color="auto"/>
        <w:right w:val="none" w:sz="0" w:space="0" w:color="auto"/>
      </w:divBdr>
    </w:div>
    <w:div w:id="1737556452">
      <w:bodyDiv w:val="1"/>
      <w:marLeft w:val="0"/>
      <w:marRight w:val="0"/>
      <w:marTop w:val="0"/>
      <w:marBottom w:val="0"/>
      <w:divBdr>
        <w:top w:val="none" w:sz="0" w:space="0" w:color="auto"/>
        <w:left w:val="none" w:sz="0" w:space="0" w:color="auto"/>
        <w:bottom w:val="none" w:sz="0" w:space="0" w:color="auto"/>
        <w:right w:val="none" w:sz="0" w:space="0" w:color="auto"/>
      </w:divBdr>
    </w:div>
    <w:div w:id="1744061088">
      <w:bodyDiv w:val="1"/>
      <w:marLeft w:val="0"/>
      <w:marRight w:val="0"/>
      <w:marTop w:val="0"/>
      <w:marBottom w:val="0"/>
      <w:divBdr>
        <w:top w:val="none" w:sz="0" w:space="0" w:color="auto"/>
        <w:left w:val="none" w:sz="0" w:space="0" w:color="auto"/>
        <w:bottom w:val="none" w:sz="0" w:space="0" w:color="auto"/>
        <w:right w:val="none" w:sz="0" w:space="0" w:color="auto"/>
      </w:divBdr>
    </w:div>
    <w:div w:id="1747343129">
      <w:bodyDiv w:val="1"/>
      <w:marLeft w:val="0"/>
      <w:marRight w:val="0"/>
      <w:marTop w:val="0"/>
      <w:marBottom w:val="0"/>
      <w:divBdr>
        <w:top w:val="none" w:sz="0" w:space="0" w:color="auto"/>
        <w:left w:val="none" w:sz="0" w:space="0" w:color="auto"/>
        <w:bottom w:val="none" w:sz="0" w:space="0" w:color="auto"/>
        <w:right w:val="none" w:sz="0" w:space="0" w:color="auto"/>
      </w:divBdr>
    </w:div>
    <w:div w:id="1748188335">
      <w:bodyDiv w:val="1"/>
      <w:marLeft w:val="0"/>
      <w:marRight w:val="0"/>
      <w:marTop w:val="0"/>
      <w:marBottom w:val="0"/>
      <w:divBdr>
        <w:top w:val="none" w:sz="0" w:space="0" w:color="auto"/>
        <w:left w:val="none" w:sz="0" w:space="0" w:color="auto"/>
        <w:bottom w:val="none" w:sz="0" w:space="0" w:color="auto"/>
        <w:right w:val="none" w:sz="0" w:space="0" w:color="auto"/>
      </w:divBdr>
    </w:div>
    <w:div w:id="1758403075">
      <w:bodyDiv w:val="1"/>
      <w:marLeft w:val="0"/>
      <w:marRight w:val="0"/>
      <w:marTop w:val="0"/>
      <w:marBottom w:val="0"/>
      <w:divBdr>
        <w:top w:val="none" w:sz="0" w:space="0" w:color="auto"/>
        <w:left w:val="none" w:sz="0" w:space="0" w:color="auto"/>
        <w:bottom w:val="none" w:sz="0" w:space="0" w:color="auto"/>
        <w:right w:val="none" w:sz="0" w:space="0" w:color="auto"/>
      </w:divBdr>
    </w:div>
    <w:div w:id="1758553495">
      <w:bodyDiv w:val="1"/>
      <w:marLeft w:val="0"/>
      <w:marRight w:val="0"/>
      <w:marTop w:val="0"/>
      <w:marBottom w:val="0"/>
      <w:divBdr>
        <w:top w:val="none" w:sz="0" w:space="0" w:color="auto"/>
        <w:left w:val="none" w:sz="0" w:space="0" w:color="auto"/>
        <w:bottom w:val="none" w:sz="0" w:space="0" w:color="auto"/>
        <w:right w:val="none" w:sz="0" w:space="0" w:color="auto"/>
      </w:divBdr>
    </w:div>
    <w:div w:id="1761291980">
      <w:bodyDiv w:val="1"/>
      <w:marLeft w:val="0"/>
      <w:marRight w:val="0"/>
      <w:marTop w:val="0"/>
      <w:marBottom w:val="0"/>
      <w:divBdr>
        <w:top w:val="none" w:sz="0" w:space="0" w:color="auto"/>
        <w:left w:val="none" w:sz="0" w:space="0" w:color="auto"/>
        <w:bottom w:val="none" w:sz="0" w:space="0" w:color="auto"/>
        <w:right w:val="none" w:sz="0" w:space="0" w:color="auto"/>
      </w:divBdr>
    </w:div>
    <w:div w:id="1763061759">
      <w:bodyDiv w:val="1"/>
      <w:marLeft w:val="0"/>
      <w:marRight w:val="0"/>
      <w:marTop w:val="0"/>
      <w:marBottom w:val="0"/>
      <w:divBdr>
        <w:top w:val="none" w:sz="0" w:space="0" w:color="auto"/>
        <w:left w:val="none" w:sz="0" w:space="0" w:color="auto"/>
        <w:bottom w:val="none" w:sz="0" w:space="0" w:color="auto"/>
        <w:right w:val="none" w:sz="0" w:space="0" w:color="auto"/>
      </w:divBdr>
    </w:div>
    <w:div w:id="1764034013">
      <w:bodyDiv w:val="1"/>
      <w:marLeft w:val="0"/>
      <w:marRight w:val="0"/>
      <w:marTop w:val="0"/>
      <w:marBottom w:val="0"/>
      <w:divBdr>
        <w:top w:val="none" w:sz="0" w:space="0" w:color="auto"/>
        <w:left w:val="none" w:sz="0" w:space="0" w:color="auto"/>
        <w:bottom w:val="none" w:sz="0" w:space="0" w:color="auto"/>
        <w:right w:val="none" w:sz="0" w:space="0" w:color="auto"/>
      </w:divBdr>
    </w:div>
    <w:div w:id="1764451171">
      <w:bodyDiv w:val="1"/>
      <w:marLeft w:val="0"/>
      <w:marRight w:val="0"/>
      <w:marTop w:val="0"/>
      <w:marBottom w:val="0"/>
      <w:divBdr>
        <w:top w:val="none" w:sz="0" w:space="0" w:color="auto"/>
        <w:left w:val="none" w:sz="0" w:space="0" w:color="auto"/>
        <w:bottom w:val="none" w:sz="0" w:space="0" w:color="auto"/>
        <w:right w:val="none" w:sz="0" w:space="0" w:color="auto"/>
      </w:divBdr>
    </w:div>
    <w:div w:id="1772893310">
      <w:bodyDiv w:val="1"/>
      <w:marLeft w:val="0"/>
      <w:marRight w:val="0"/>
      <w:marTop w:val="0"/>
      <w:marBottom w:val="0"/>
      <w:divBdr>
        <w:top w:val="none" w:sz="0" w:space="0" w:color="auto"/>
        <w:left w:val="none" w:sz="0" w:space="0" w:color="auto"/>
        <w:bottom w:val="none" w:sz="0" w:space="0" w:color="auto"/>
        <w:right w:val="none" w:sz="0" w:space="0" w:color="auto"/>
      </w:divBdr>
    </w:div>
    <w:div w:id="1775129763">
      <w:bodyDiv w:val="1"/>
      <w:marLeft w:val="0"/>
      <w:marRight w:val="0"/>
      <w:marTop w:val="0"/>
      <w:marBottom w:val="0"/>
      <w:divBdr>
        <w:top w:val="none" w:sz="0" w:space="0" w:color="auto"/>
        <w:left w:val="none" w:sz="0" w:space="0" w:color="auto"/>
        <w:bottom w:val="none" w:sz="0" w:space="0" w:color="auto"/>
        <w:right w:val="none" w:sz="0" w:space="0" w:color="auto"/>
      </w:divBdr>
    </w:div>
    <w:div w:id="1780098324">
      <w:bodyDiv w:val="1"/>
      <w:marLeft w:val="0"/>
      <w:marRight w:val="0"/>
      <w:marTop w:val="0"/>
      <w:marBottom w:val="0"/>
      <w:divBdr>
        <w:top w:val="none" w:sz="0" w:space="0" w:color="auto"/>
        <w:left w:val="none" w:sz="0" w:space="0" w:color="auto"/>
        <w:bottom w:val="none" w:sz="0" w:space="0" w:color="auto"/>
        <w:right w:val="none" w:sz="0" w:space="0" w:color="auto"/>
      </w:divBdr>
    </w:div>
    <w:div w:id="1781100941">
      <w:bodyDiv w:val="1"/>
      <w:marLeft w:val="0"/>
      <w:marRight w:val="0"/>
      <w:marTop w:val="0"/>
      <w:marBottom w:val="0"/>
      <w:divBdr>
        <w:top w:val="none" w:sz="0" w:space="0" w:color="auto"/>
        <w:left w:val="none" w:sz="0" w:space="0" w:color="auto"/>
        <w:bottom w:val="none" w:sz="0" w:space="0" w:color="auto"/>
        <w:right w:val="none" w:sz="0" w:space="0" w:color="auto"/>
      </w:divBdr>
    </w:div>
    <w:div w:id="1788574985">
      <w:bodyDiv w:val="1"/>
      <w:marLeft w:val="0"/>
      <w:marRight w:val="0"/>
      <w:marTop w:val="0"/>
      <w:marBottom w:val="0"/>
      <w:divBdr>
        <w:top w:val="none" w:sz="0" w:space="0" w:color="auto"/>
        <w:left w:val="none" w:sz="0" w:space="0" w:color="auto"/>
        <w:bottom w:val="none" w:sz="0" w:space="0" w:color="auto"/>
        <w:right w:val="none" w:sz="0" w:space="0" w:color="auto"/>
      </w:divBdr>
    </w:div>
    <w:div w:id="1801798503">
      <w:bodyDiv w:val="1"/>
      <w:marLeft w:val="0"/>
      <w:marRight w:val="0"/>
      <w:marTop w:val="0"/>
      <w:marBottom w:val="0"/>
      <w:divBdr>
        <w:top w:val="none" w:sz="0" w:space="0" w:color="auto"/>
        <w:left w:val="none" w:sz="0" w:space="0" w:color="auto"/>
        <w:bottom w:val="none" w:sz="0" w:space="0" w:color="auto"/>
        <w:right w:val="none" w:sz="0" w:space="0" w:color="auto"/>
      </w:divBdr>
    </w:div>
    <w:div w:id="1809320627">
      <w:bodyDiv w:val="1"/>
      <w:marLeft w:val="0"/>
      <w:marRight w:val="0"/>
      <w:marTop w:val="0"/>
      <w:marBottom w:val="0"/>
      <w:divBdr>
        <w:top w:val="none" w:sz="0" w:space="0" w:color="auto"/>
        <w:left w:val="none" w:sz="0" w:space="0" w:color="auto"/>
        <w:bottom w:val="none" w:sz="0" w:space="0" w:color="auto"/>
        <w:right w:val="none" w:sz="0" w:space="0" w:color="auto"/>
      </w:divBdr>
    </w:div>
    <w:div w:id="1811750257">
      <w:bodyDiv w:val="1"/>
      <w:marLeft w:val="0"/>
      <w:marRight w:val="0"/>
      <w:marTop w:val="0"/>
      <w:marBottom w:val="0"/>
      <w:divBdr>
        <w:top w:val="none" w:sz="0" w:space="0" w:color="auto"/>
        <w:left w:val="none" w:sz="0" w:space="0" w:color="auto"/>
        <w:bottom w:val="none" w:sz="0" w:space="0" w:color="auto"/>
        <w:right w:val="none" w:sz="0" w:space="0" w:color="auto"/>
      </w:divBdr>
    </w:div>
    <w:div w:id="1812212778">
      <w:bodyDiv w:val="1"/>
      <w:marLeft w:val="0"/>
      <w:marRight w:val="0"/>
      <w:marTop w:val="0"/>
      <w:marBottom w:val="0"/>
      <w:divBdr>
        <w:top w:val="none" w:sz="0" w:space="0" w:color="auto"/>
        <w:left w:val="none" w:sz="0" w:space="0" w:color="auto"/>
        <w:bottom w:val="none" w:sz="0" w:space="0" w:color="auto"/>
        <w:right w:val="none" w:sz="0" w:space="0" w:color="auto"/>
      </w:divBdr>
    </w:div>
    <w:div w:id="1814366717">
      <w:bodyDiv w:val="1"/>
      <w:marLeft w:val="0"/>
      <w:marRight w:val="0"/>
      <w:marTop w:val="0"/>
      <w:marBottom w:val="0"/>
      <w:divBdr>
        <w:top w:val="none" w:sz="0" w:space="0" w:color="auto"/>
        <w:left w:val="none" w:sz="0" w:space="0" w:color="auto"/>
        <w:bottom w:val="none" w:sz="0" w:space="0" w:color="auto"/>
        <w:right w:val="none" w:sz="0" w:space="0" w:color="auto"/>
      </w:divBdr>
    </w:div>
    <w:div w:id="1818574392">
      <w:bodyDiv w:val="1"/>
      <w:marLeft w:val="0"/>
      <w:marRight w:val="0"/>
      <w:marTop w:val="0"/>
      <w:marBottom w:val="0"/>
      <w:divBdr>
        <w:top w:val="none" w:sz="0" w:space="0" w:color="auto"/>
        <w:left w:val="none" w:sz="0" w:space="0" w:color="auto"/>
        <w:bottom w:val="none" w:sz="0" w:space="0" w:color="auto"/>
        <w:right w:val="none" w:sz="0" w:space="0" w:color="auto"/>
      </w:divBdr>
    </w:div>
    <w:div w:id="1825047718">
      <w:bodyDiv w:val="1"/>
      <w:marLeft w:val="0"/>
      <w:marRight w:val="0"/>
      <w:marTop w:val="0"/>
      <w:marBottom w:val="0"/>
      <w:divBdr>
        <w:top w:val="none" w:sz="0" w:space="0" w:color="auto"/>
        <w:left w:val="none" w:sz="0" w:space="0" w:color="auto"/>
        <w:bottom w:val="none" w:sz="0" w:space="0" w:color="auto"/>
        <w:right w:val="none" w:sz="0" w:space="0" w:color="auto"/>
      </w:divBdr>
    </w:div>
    <w:div w:id="1826049263">
      <w:bodyDiv w:val="1"/>
      <w:marLeft w:val="0"/>
      <w:marRight w:val="0"/>
      <w:marTop w:val="0"/>
      <w:marBottom w:val="0"/>
      <w:divBdr>
        <w:top w:val="none" w:sz="0" w:space="0" w:color="auto"/>
        <w:left w:val="none" w:sz="0" w:space="0" w:color="auto"/>
        <w:bottom w:val="none" w:sz="0" w:space="0" w:color="auto"/>
        <w:right w:val="none" w:sz="0" w:space="0" w:color="auto"/>
      </w:divBdr>
    </w:div>
    <w:div w:id="1832328963">
      <w:bodyDiv w:val="1"/>
      <w:marLeft w:val="0"/>
      <w:marRight w:val="0"/>
      <w:marTop w:val="0"/>
      <w:marBottom w:val="0"/>
      <w:divBdr>
        <w:top w:val="none" w:sz="0" w:space="0" w:color="auto"/>
        <w:left w:val="none" w:sz="0" w:space="0" w:color="auto"/>
        <w:bottom w:val="none" w:sz="0" w:space="0" w:color="auto"/>
        <w:right w:val="none" w:sz="0" w:space="0" w:color="auto"/>
      </w:divBdr>
    </w:div>
    <w:div w:id="1834448475">
      <w:bodyDiv w:val="1"/>
      <w:marLeft w:val="0"/>
      <w:marRight w:val="0"/>
      <w:marTop w:val="0"/>
      <w:marBottom w:val="0"/>
      <w:divBdr>
        <w:top w:val="none" w:sz="0" w:space="0" w:color="auto"/>
        <w:left w:val="none" w:sz="0" w:space="0" w:color="auto"/>
        <w:bottom w:val="none" w:sz="0" w:space="0" w:color="auto"/>
        <w:right w:val="none" w:sz="0" w:space="0" w:color="auto"/>
      </w:divBdr>
    </w:div>
    <w:div w:id="1835412207">
      <w:bodyDiv w:val="1"/>
      <w:marLeft w:val="0"/>
      <w:marRight w:val="0"/>
      <w:marTop w:val="0"/>
      <w:marBottom w:val="0"/>
      <w:divBdr>
        <w:top w:val="none" w:sz="0" w:space="0" w:color="auto"/>
        <w:left w:val="none" w:sz="0" w:space="0" w:color="auto"/>
        <w:bottom w:val="none" w:sz="0" w:space="0" w:color="auto"/>
        <w:right w:val="none" w:sz="0" w:space="0" w:color="auto"/>
      </w:divBdr>
    </w:div>
    <w:div w:id="1838887021">
      <w:bodyDiv w:val="1"/>
      <w:marLeft w:val="0"/>
      <w:marRight w:val="0"/>
      <w:marTop w:val="0"/>
      <w:marBottom w:val="0"/>
      <w:divBdr>
        <w:top w:val="none" w:sz="0" w:space="0" w:color="auto"/>
        <w:left w:val="none" w:sz="0" w:space="0" w:color="auto"/>
        <w:bottom w:val="none" w:sz="0" w:space="0" w:color="auto"/>
        <w:right w:val="none" w:sz="0" w:space="0" w:color="auto"/>
      </w:divBdr>
    </w:div>
    <w:div w:id="1848592715">
      <w:bodyDiv w:val="1"/>
      <w:marLeft w:val="0"/>
      <w:marRight w:val="0"/>
      <w:marTop w:val="0"/>
      <w:marBottom w:val="0"/>
      <w:divBdr>
        <w:top w:val="none" w:sz="0" w:space="0" w:color="auto"/>
        <w:left w:val="none" w:sz="0" w:space="0" w:color="auto"/>
        <w:bottom w:val="none" w:sz="0" w:space="0" w:color="auto"/>
        <w:right w:val="none" w:sz="0" w:space="0" w:color="auto"/>
      </w:divBdr>
    </w:div>
    <w:div w:id="1856191893">
      <w:bodyDiv w:val="1"/>
      <w:marLeft w:val="0"/>
      <w:marRight w:val="0"/>
      <w:marTop w:val="0"/>
      <w:marBottom w:val="0"/>
      <w:divBdr>
        <w:top w:val="none" w:sz="0" w:space="0" w:color="auto"/>
        <w:left w:val="none" w:sz="0" w:space="0" w:color="auto"/>
        <w:bottom w:val="none" w:sz="0" w:space="0" w:color="auto"/>
        <w:right w:val="none" w:sz="0" w:space="0" w:color="auto"/>
      </w:divBdr>
    </w:div>
    <w:div w:id="1858810637">
      <w:bodyDiv w:val="1"/>
      <w:marLeft w:val="0"/>
      <w:marRight w:val="0"/>
      <w:marTop w:val="0"/>
      <w:marBottom w:val="0"/>
      <w:divBdr>
        <w:top w:val="none" w:sz="0" w:space="0" w:color="auto"/>
        <w:left w:val="none" w:sz="0" w:space="0" w:color="auto"/>
        <w:bottom w:val="none" w:sz="0" w:space="0" w:color="auto"/>
        <w:right w:val="none" w:sz="0" w:space="0" w:color="auto"/>
      </w:divBdr>
    </w:div>
    <w:div w:id="1860314762">
      <w:bodyDiv w:val="1"/>
      <w:marLeft w:val="0"/>
      <w:marRight w:val="0"/>
      <w:marTop w:val="0"/>
      <w:marBottom w:val="0"/>
      <w:divBdr>
        <w:top w:val="none" w:sz="0" w:space="0" w:color="auto"/>
        <w:left w:val="none" w:sz="0" w:space="0" w:color="auto"/>
        <w:bottom w:val="none" w:sz="0" w:space="0" w:color="auto"/>
        <w:right w:val="none" w:sz="0" w:space="0" w:color="auto"/>
      </w:divBdr>
    </w:div>
    <w:div w:id="1862088620">
      <w:bodyDiv w:val="1"/>
      <w:marLeft w:val="0"/>
      <w:marRight w:val="0"/>
      <w:marTop w:val="0"/>
      <w:marBottom w:val="0"/>
      <w:divBdr>
        <w:top w:val="none" w:sz="0" w:space="0" w:color="auto"/>
        <w:left w:val="none" w:sz="0" w:space="0" w:color="auto"/>
        <w:bottom w:val="none" w:sz="0" w:space="0" w:color="auto"/>
        <w:right w:val="none" w:sz="0" w:space="0" w:color="auto"/>
      </w:divBdr>
    </w:div>
    <w:div w:id="1864324390">
      <w:bodyDiv w:val="1"/>
      <w:marLeft w:val="0"/>
      <w:marRight w:val="0"/>
      <w:marTop w:val="0"/>
      <w:marBottom w:val="0"/>
      <w:divBdr>
        <w:top w:val="none" w:sz="0" w:space="0" w:color="auto"/>
        <w:left w:val="none" w:sz="0" w:space="0" w:color="auto"/>
        <w:bottom w:val="none" w:sz="0" w:space="0" w:color="auto"/>
        <w:right w:val="none" w:sz="0" w:space="0" w:color="auto"/>
      </w:divBdr>
    </w:div>
    <w:div w:id="1869643020">
      <w:bodyDiv w:val="1"/>
      <w:marLeft w:val="0"/>
      <w:marRight w:val="0"/>
      <w:marTop w:val="0"/>
      <w:marBottom w:val="0"/>
      <w:divBdr>
        <w:top w:val="none" w:sz="0" w:space="0" w:color="auto"/>
        <w:left w:val="none" w:sz="0" w:space="0" w:color="auto"/>
        <w:bottom w:val="none" w:sz="0" w:space="0" w:color="auto"/>
        <w:right w:val="none" w:sz="0" w:space="0" w:color="auto"/>
      </w:divBdr>
    </w:div>
    <w:div w:id="1872569106">
      <w:bodyDiv w:val="1"/>
      <w:marLeft w:val="0"/>
      <w:marRight w:val="0"/>
      <w:marTop w:val="0"/>
      <w:marBottom w:val="0"/>
      <w:divBdr>
        <w:top w:val="none" w:sz="0" w:space="0" w:color="auto"/>
        <w:left w:val="none" w:sz="0" w:space="0" w:color="auto"/>
        <w:bottom w:val="none" w:sz="0" w:space="0" w:color="auto"/>
        <w:right w:val="none" w:sz="0" w:space="0" w:color="auto"/>
      </w:divBdr>
    </w:div>
    <w:div w:id="1874884917">
      <w:bodyDiv w:val="1"/>
      <w:marLeft w:val="0"/>
      <w:marRight w:val="0"/>
      <w:marTop w:val="0"/>
      <w:marBottom w:val="0"/>
      <w:divBdr>
        <w:top w:val="none" w:sz="0" w:space="0" w:color="auto"/>
        <w:left w:val="none" w:sz="0" w:space="0" w:color="auto"/>
        <w:bottom w:val="none" w:sz="0" w:space="0" w:color="auto"/>
        <w:right w:val="none" w:sz="0" w:space="0" w:color="auto"/>
      </w:divBdr>
    </w:div>
    <w:div w:id="1876237567">
      <w:bodyDiv w:val="1"/>
      <w:marLeft w:val="0"/>
      <w:marRight w:val="0"/>
      <w:marTop w:val="0"/>
      <w:marBottom w:val="0"/>
      <w:divBdr>
        <w:top w:val="none" w:sz="0" w:space="0" w:color="auto"/>
        <w:left w:val="none" w:sz="0" w:space="0" w:color="auto"/>
        <w:bottom w:val="none" w:sz="0" w:space="0" w:color="auto"/>
        <w:right w:val="none" w:sz="0" w:space="0" w:color="auto"/>
      </w:divBdr>
      <w:divsChild>
        <w:div w:id="2047024173">
          <w:marLeft w:val="0"/>
          <w:marRight w:val="0"/>
          <w:marTop w:val="0"/>
          <w:marBottom w:val="0"/>
          <w:divBdr>
            <w:top w:val="none" w:sz="0" w:space="0" w:color="auto"/>
            <w:left w:val="none" w:sz="0" w:space="0" w:color="auto"/>
            <w:bottom w:val="none" w:sz="0" w:space="0" w:color="auto"/>
            <w:right w:val="none" w:sz="0" w:space="0" w:color="auto"/>
          </w:divBdr>
        </w:div>
      </w:divsChild>
    </w:div>
    <w:div w:id="1882589270">
      <w:bodyDiv w:val="1"/>
      <w:marLeft w:val="0"/>
      <w:marRight w:val="0"/>
      <w:marTop w:val="0"/>
      <w:marBottom w:val="0"/>
      <w:divBdr>
        <w:top w:val="none" w:sz="0" w:space="0" w:color="auto"/>
        <w:left w:val="none" w:sz="0" w:space="0" w:color="auto"/>
        <w:bottom w:val="none" w:sz="0" w:space="0" w:color="auto"/>
        <w:right w:val="none" w:sz="0" w:space="0" w:color="auto"/>
      </w:divBdr>
    </w:div>
    <w:div w:id="1887064447">
      <w:bodyDiv w:val="1"/>
      <w:marLeft w:val="0"/>
      <w:marRight w:val="0"/>
      <w:marTop w:val="0"/>
      <w:marBottom w:val="0"/>
      <w:divBdr>
        <w:top w:val="none" w:sz="0" w:space="0" w:color="auto"/>
        <w:left w:val="none" w:sz="0" w:space="0" w:color="auto"/>
        <w:bottom w:val="none" w:sz="0" w:space="0" w:color="auto"/>
        <w:right w:val="none" w:sz="0" w:space="0" w:color="auto"/>
      </w:divBdr>
    </w:div>
    <w:div w:id="1891764096">
      <w:bodyDiv w:val="1"/>
      <w:marLeft w:val="0"/>
      <w:marRight w:val="0"/>
      <w:marTop w:val="0"/>
      <w:marBottom w:val="0"/>
      <w:divBdr>
        <w:top w:val="none" w:sz="0" w:space="0" w:color="auto"/>
        <w:left w:val="none" w:sz="0" w:space="0" w:color="auto"/>
        <w:bottom w:val="none" w:sz="0" w:space="0" w:color="auto"/>
        <w:right w:val="none" w:sz="0" w:space="0" w:color="auto"/>
      </w:divBdr>
    </w:div>
    <w:div w:id="1895464935">
      <w:bodyDiv w:val="1"/>
      <w:marLeft w:val="0"/>
      <w:marRight w:val="0"/>
      <w:marTop w:val="0"/>
      <w:marBottom w:val="0"/>
      <w:divBdr>
        <w:top w:val="none" w:sz="0" w:space="0" w:color="auto"/>
        <w:left w:val="none" w:sz="0" w:space="0" w:color="auto"/>
        <w:bottom w:val="none" w:sz="0" w:space="0" w:color="auto"/>
        <w:right w:val="none" w:sz="0" w:space="0" w:color="auto"/>
      </w:divBdr>
    </w:div>
    <w:div w:id="1896113751">
      <w:bodyDiv w:val="1"/>
      <w:marLeft w:val="0"/>
      <w:marRight w:val="0"/>
      <w:marTop w:val="0"/>
      <w:marBottom w:val="0"/>
      <w:divBdr>
        <w:top w:val="none" w:sz="0" w:space="0" w:color="auto"/>
        <w:left w:val="none" w:sz="0" w:space="0" w:color="auto"/>
        <w:bottom w:val="none" w:sz="0" w:space="0" w:color="auto"/>
        <w:right w:val="none" w:sz="0" w:space="0" w:color="auto"/>
      </w:divBdr>
    </w:div>
    <w:div w:id="1902325615">
      <w:bodyDiv w:val="1"/>
      <w:marLeft w:val="0"/>
      <w:marRight w:val="0"/>
      <w:marTop w:val="0"/>
      <w:marBottom w:val="0"/>
      <w:divBdr>
        <w:top w:val="none" w:sz="0" w:space="0" w:color="auto"/>
        <w:left w:val="none" w:sz="0" w:space="0" w:color="auto"/>
        <w:bottom w:val="none" w:sz="0" w:space="0" w:color="auto"/>
        <w:right w:val="none" w:sz="0" w:space="0" w:color="auto"/>
      </w:divBdr>
    </w:div>
    <w:div w:id="1913268346">
      <w:bodyDiv w:val="1"/>
      <w:marLeft w:val="0"/>
      <w:marRight w:val="0"/>
      <w:marTop w:val="0"/>
      <w:marBottom w:val="0"/>
      <w:divBdr>
        <w:top w:val="none" w:sz="0" w:space="0" w:color="auto"/>
        <w:left w:val="none" w:sz="0" w:space="0" w:color="auto"/>
        <w:bottom w:val="none" w:sz="0" w:space="0" w:color="auto"/>
        <w:right w:val="none" w:sz="0" w:space="0" w:color="auto"/>
      </w:divBdr>
    </w:div>
    <w:div w:id="1914655228">
      <w:bodyDiv w:val="1"/>
      <w:marLeft w:val="0"/>
      <w:marRight w:val="0"/>
      <w:marTop w:val="0"/>
      <w:marBottom w:val="0"/>
      <w:divBdr>
        <w:top w:val="none" w:sz="0" w:space="0" w:color="auto"/>
        <w:left w:val="none" w:sz="0" w:space="0" w:color="auto"/>
        <w:bottom w:val="none" w:sz="0" w:space="0" w:color="auto"/>
        <w:right w:val="none" w:sz="0" w:space="0" w:color="auto"/>
      </w:divBdr>
    </w:div>
    <w:div w:id="1917322510">
      <w:bodyDiv w:val="1"/>
      <w:marLeft w:val="0"/>
      <w:marRight w:val="0"/>
      <w:marTop w:val="0"/>
      <w:marBottom w:val="0"/>
      <w:divBdr>
        <w:top w:val="none" w:sz="0" w:space="0" w:color="auto"/>
        <w:left w:val="none" w:sz="0" w:space="0" w:color="auto"/>
        <w:bottom w:val="none" w:sz="0" w:space="0" w:color="auto"/>
        <w:right w:val="none" w:sz="0" w:space="0" w:color="auto"/>
      </w:divBdr>
    </w:div>
    <w:div w:id="1924100559">
      <w:bodyDiv w:val="1"/>
      <w:marLeft w:val="0"/>
      <w:marRight w:val="0"/>
      <w:marTop w:val="0"/>
      <w:marBottom w:val="0"/>
      <w:divBdr>
        <w:top w:val="none" w:sz="0" w:space="0" w:color="auto"/>
        <w:left w:val="none" w:sz="0" w:space="0" w:color="auto"/>
        <w:bottom w:val="none" w:sz="0" w:space="0" w:color="auto"/>
        <w:right w:val="none" w:sz="0" w:space="0" w:color="auto"/>
      </w:divBdr>
    </w:div>
    <w:div w:id="1924751548">
      <w:bodyDiv w:val="1"/>
      <w:marLeft w:val="0"/>
      <w:marRight w:val="0"/>
      <w:marTop w:val="0"/>
      <w:marBottom w:val="0"/>
      <w:divBdr>
        <w:top w:val="none" w:sz="0" w:space="0" w:color="auto"/>
        <w:left w:val="none" w:sz="0" w:space="0" w:color="auto"/>
        <w:bottom w:val="none" w:sz="0" w:space="0" w:color="auto"/>
        <w:right w:val="none" w:sz="0" w:space="0" w:color="auto"/>
      </w:divBdr>
    </w:div>
    <w:div w:id="1924802299">
      <w:bodyDiv w:val="1"/>
      <w:marLeft w:val="0"/>
      <w:marRight w:val="0"/>
      <w:marTop w:val="0"/>
      <w:marBottom w:val="0"/>
      <w:divBdr>
        <w:top w:val="none" w:sz="0" w:space="0" w:color="auto"/>
        <w:left w:val="none" w:sz="0" w:space="0" w:color="auto"/>
        <w:bottom w:val="none" w:sz="0" w:space="0" w:color="auto"/>
        <w:right w:val="none" w:sz="0" w:space="0" w:color="auto"/>
      </w:divBdr>
    </w:div>
    <w:div w:id="1926184170">
      <w:bodyDiv w:val="1"/>
      <w:marLeft w:val="0"/>
      <w:marRight w:val="0"/>
      <w:marTop w:val="0"/>
      <w:marBottom w:val="0"/>
      <w:divBdr>
        <w:top w:val="none" w:sz="0" w:space="0" w:color="auto"/>
        <w:left w:val="none" w:sz="0" w:space="0" w:color="auto"/>
        <w:bottom w:val="none" w:sz="0" w:space="0" w:color="auto"/>
        <w:right w:val="none" w:sz="0" w:space="0" w:color="auto"/>
      </w:divBdr>
    </w:div>
    <w:div w:id="1926527694">
      <w:bodyDiv w:val="1"/>
      <w:marLeft w:val="0"/>
      <w:marRight w:val="0"/>
      <w:marTop w:val="0"/>
      <w:marBottom w:val="0"/>
      <w:divBdr>
        <w:top w:val="none" w:sz="0" w:space="0" w:color="auto"/>
        <w:left w:val="none" w:sz="0" w:space="0" w:color="auto"/>
        <w:bottom w:val="none" w:sz="0" w:space="0" w:color="auto"/>
        <w:right w:val="none" w:sz="0" w:space="0" w:color="auto"/>
      </w:divBdr>
    </w:div>
    <w:div w:id="1929070317">
      <w:bodyDiv w:val="1"/>
      <w:marLeft w:val="0"/>
      <w:marRight w:val="0"/>
      <w:marTop w:val="0"/>
      <w:marBottom w:val="0"/>
      <w:divBdr>
        <w:top w:val="none" w:sz="0" w:space="0" w:color="auto"/>
        <w:left w:val="none" w:sz="0" w:space="0" w:color="auto"/>
        <w:bottom w:val="none" w:sz="0" w:space="0" w:color="auto"/>
        <w:right w:val="none" w:sz="0" w:space="0" w:color="auto"/>
      </w:divBdr>
    </w:div>
    <w:div w:id="1929264186">
      <w:bodyDiv w:val="1"/>
      <w:marLeft w:val="0"/>
      <w:marRight w:val="0"/>
      <w:marTop w:val="0"/>
      <w:marBottom w:val="0"/>
      <w:divBdr>
        <w:top w:val="none" w:sz="0" w:space="0" w:color="auto"/>
        <w:left w:val="none" w:sz="0" w:space="0" w:color="auto"/>
        <w:bottom w:val="none" w:sz="0" w:space="0" w:color="auto"/>
        <w:right w:val="none" w:sz="0" w:space="0" w:color="auto"/>
      </w:divBdr>
    </w:div>
    <w:div w:id="1935893265">
      <w:bodyDiv w:val="1"/>
      <w:marLeft w:val="0"/>
      <w:marRight w:val="0"/>
      <w:marTop w:val="0"/>
      <w:marBottom w:val="0"/>
      <w:divBdr>
        <w:top w:val="none" w:sz="0" w:space="0" w:color="auto"/>
        <w:left w:val="none" w:sz="0" w:space="0" w:color="auto"/>
        <w:bottom w:val="none" w:sz="0" w:space="0" w:color="auto"/>
        <w:right w:val="none" w:sz="0" w:space="0" w:color="auto"/>
      </w:divBdr>
    </w:div>
    <w:div w:id="1937325644">
      <w:bodyDiv w:val="1"/>
      <w:marLeft w:val="0"/>
      <w:marRight w:val="0"/>
      <w:marTop w:val="0"/>
      <w:marBottom w:val="0"/>
      <w:divBdr>
        <w:top w:val="none" w:sz="0" w:space="0" w:color="auto"/>
        <w:left w:val="none" w:sz="0" w:space="0" w:color="auto"/>
        <w:bottom w:val="none" w:sz="0" w:space="0" w:color="auto"/>
        <w:right w:val="none" w:sz="0" w:space="0" w:color="auto"/>
      </w:divBdr>
    </w:div>
    <w:div w:id="1939945204">
      <w:bodyDiv w:val="1"/>
      <w:marLeft w:val="0"/>
      <w:marRight w:val="0"/>
      <w:marTop w:val="0"/>
      <w:marBottom w:val="0"/>
      <w:divBdr>
        <w:top w:val="none" w:sz="0" w:space="0" w:color="auto"/>
        <w:left w:val="none" w:sz="0" w:space="0" w:color="auto"/>
        <w:bottom w:val="none" w:sz="0" w:space="0" w:color="auto"/>
        <w:right w:val="none" w:sz="0" w:space="0" w:color="auto"/>
      </w:divBdr>
    </w:div>
    <w:div w:id="1941448707">
      <w:bodyDiv w:val="1"/>
      <w:marLeft w:val="0"/>
      <w:marRight w:val="0"/>
      <w:marTop w:val="0"/>
      <w:marBottom w:val="0"/>
      <w:divBdr>
        <w:top w:val="none" w:sz="0" w:space="0" w:color="auto"/>
        <w:left w:val="none" w:sz="0" w:space="0" w:color="auto"/>
        <w:bottom w:val="none" w:sz="0" w:space="0" w:color="auto"/>
        <w:right w:val="none" w:sz="0" w:space="0" w:color="auto"/>
      </w:divBdr>
    </w:div>
    <w:div w:id="1947736680">
      <w:bodyDiv w:val="1"/>
      <w:marLeft w:val="0"/>
      <w:marRight w:val="0"/>
      <w:marTop w:val="0"/>
      <w:marBottom w:val="0"/>
      <w:divBdr>
        <w:top w:val="none" w:sz="0" w:space="0" w:color="auto"/>
        <w:left w:val="none" w:sz="0" w:space="0" w:color="auto"/>
        <w:bottom w:val="none" w:sz="0" w:space="0" w:color="auto"/>
        <w:right w:val="none" w:sz="0" w:space="0" w:color="auto"/>
      </w:divBdr>
    </w:div>
    <w:div w:id="1951007703">
      <w:bodyDiv w:val="1"/>
      <w:marLeft w:val="0"/>
      <w:marRight w:val="0"/>
      <w:marTop w:val="0"/>
      <w:marBottom w:val="0"/>
      <w:divBdr>
        <w:top w:val="none" w:sz="0" w:space="0" w:color="auto"/>
        <w:left w:val="none" w:sz="0" w:space="0" w:color="auto"/>
        <w:bottom w:val="none" w:sz="0" w:space="0" w:color="auto"/>
        <w:right w:val="none" w:sz="0" w:space="0" w:color="auto"/>
      </w:divBdr>
    </w:div>
    <w:div w:id="1951085012">
      <w:bodyDiv w:val="1"/>
      <w:marLeft w:val="0"/>
      <w:marRight w:val="0"/>
      <w:marTop w:val="0"/>
      <w:marBottom w:val="0"/>
      <w:divBdr>
        <w:top w:val="none" w:sz="0" w:space="0" w:color="auto"/>
        <w:left w:val="none" w:sz="0" w:space="0" w:color="auto"/>
        <w:bottom w:val="none" w:sz="0" w:space="0" w:color="auto"/>
        <w:right w:val="none" w:sz="0" w:space="0" w:color="auto"/>
      </w:divBdr>
    </w:div>
    <w:div w:id="1951155926">
      <w:bodyDiv w:val="1"/>
      <w:marLeft w:val="0"/>
      <w:marRight w:val="0"/>
      <w:marTop w:val="0"/>
      <w:marBottom w:val="0"/>
      <w:divBdr>
        <w:top w:val="none" w:sz="0" w:space="0" w:color="auto"/>
        <w:left w:val="none" w:sz="0" w:space="0" w:color="auto"/>
        <w:bottom w:val="none" w:sz="0" w:space="0" w:color="auto"/>
        <w:right w:val="none" w:sz="0" w:space="0" w:color="auto"/>
      </w:divBdr>
    </w:div>
    <w:div w:id="1959794978">
      <w:bodyDiv w:val="1"/>
      <w:marLeft w:val="0"/>
      <w:marRight w:val="0"/>
      <w:marTop w:val="0"/>
      <w:marBottom w:val="0"/>
      <w:divBdr>
        <w:top w:val="none" w:sz="0" w:space="0" w:color="auto"/>
        <w:left w:val="none" w:sz="0" w:space="0" w:color="auto"/>
        <w:bottom w:val="none" w:sz="0" w:space="0" w:color="auto"/>
        <w:right w:val="none" w:sz="0" w:space="0" w:color="auto"/>
      </w:divBdr>
    </w:div>
    <w:div w:id="1971089470">
      <w:bodyDiv w:val="1"/>
      <w:marLeft w:val="0"/>
      <w:marRight w:val="0"/>
      <w:marTop w:val="0"/>
      <w:marBottom w:val="0"/>
      <w:divBdr>
        <w:top w:val="none" w:sz="0" w:space="0" w:color="auto"/>
        <w:left w:val="none" w:sz="0" w:space="0" w:color="auto"/>
        <w:bottom w:val="none" w:sz="0" w:space="0" w:color="auto"/>
        <w:right w:val="none" w:sz="0" w:space="0" w:color="auto"/>
      </w:divBdr>
    </w:div>
    <w:div w:id="1987051932">
      <w:bodyDiv w:val="1"/>
      <w:marLeft w:val="0"/>
      <w:marRight w:val="0"/>
      <w:marTop w:val="0"/>
      <w:marBottom w:val="0"/>
      <w:divBdr>
        <w:top w:val="none" w:sz="0" w:space="0" w:color="auto"/>
        <w:left w:val="none" w:sz="0" w:space="0" w:color="auto"/>
        <w:bottom w:val="none" w:sz="0" w:space="0" w:color="auto"/>
        <w:right w:val="none" w:sz="0" w:space="0" w:color="auto"/>
      </w:divBdr>
    </w:div>
    <w:div w:id="1997680190">
      <w:bodyDiv w:val="1"/>
      <w:marLeft w:val="0"/>
      <w:marRight w:val="0"/>
      <w:marTop w:val="0"/>
      <w:marBottom w:val="0"/>
      <w:divBdr>
        <w:top w:val="none" w:sz="0" w:space="0" w:color="auto"/>
        <w:left w:val="none" w:sz="0" w:space="0" w:color="auto"/>
        <w:bottom w:val="none" w:sz="0" w:space="0" w:color="auto"/>
        <w:right w:val="none" w:sz="0" w:space="0" w:color="auto"/>
      </w:divBdr>
    </w:div>
    <w:div w:id="2000841748">
      <w:bodyDiv w:val="1"/>
      <w:marLeft w:val="0"/>
      <w:marRight w:val="0"/>
      <w:marTop w:val="0"/>
      <w:marBottom w:val="0"/>
      <w:divBdr>
        <w:top w:val="none" w:sz="0" w:space="0" w:color="auto"/>
        <w:left w:val="none" w:sz="0" w:space="0" w:color="auto"/>
        <w:bottom w:val="none" w:sz="0" w:space="0" w:color="auto"/>
        <w:right w:val="none" w:sz="0" w:space="0" w:color="auto"/>
      </w:divBdr>
    </w:div>
    <w:div w:id="2009015826">
      <w:bodyDiv w:val="1"/>
      <w:marLeft w:val="0"/>
      <w:marRight w:val="0"/>
      <w:marTop w:val="0"/>
      <w:marBottom w:val="0"/>
      <w:divBdr>
        <w:top w:val="none" w:sz="0" w:space="0" w:color="auto"/>
        <w:left w:val="none" w:sz="0" w:space="0" w:color="auto"/>
        <w:bottom w:val="none" w:sz="0" w:space="0" w:color="auto"/>
        <w:right w:val="none" w:sz="0" w:space="0" w:color="auto"/>
      </w:divBdr>
    </w:div>
    <w:div w:id="2015526786">
      <w:bodyDiv w:val="1"/>
      <w:marLeft w:val="0"/>
      <w:marRight w:val="0"/>
      <w:marTop w:val="0"/>
      <w:marBottom w:val="0"/>
      <w:divBdr>
        <w:top w:val="none" w:sz="0" w:space="0" w:color="auto"/>
        <w:left w:val="none" w:sz="0" w:space="0" w:color="auto"/>
        <w:bottom w:val="none" w:sz="0" w:space="0" w:color="auto"/>
        <w:right w:val="none" w:sz="0" w:space="0" w:color="auto"/>
      </w:divBdr>
    </w:div>
    <w:div w:id="2016302388">
      <w:bodyDiv w:val="1"/>
      <w:marLeft w:val="0"/>
      <w:marRight w:val="0"/>
      <w:marTop w:val="0"/>
      <w:marBottom w:val="0"/>
      <w:divBdr>
        <w:top w:val="none" w:sz="0" w:space="0" w:color="auto"/>
        <w:left w:val="none" w:sz="0" w:space="0" w:color="auto"/>
        <w:bottom w:val="none" w:sz="0" w:space="0" w:color="auto"/>
        <w:right w:val="none" w:sz="0" w:space="0" w:color="auto"/>
      </w:divBdr>
    </w:div>
    <w:div w:id="2022118711">
      <w:bodyDiv w:val="1"/>
      <w:marLeft w:val="0"/>
      <w:marRight w:val="0"/>
      <w:marTop w:val="0"/>
      <w:marBottom w:val="0"/>
      <w:divBdr>
        <w:top w:val="none" w:sz="0" w:space="0" w:color="auto"/>
        <w:left w:val="none" w:sz="0" w:space="0" w:color="auto"/>
        <w:bottom w:val="none" w:sz="0" w:space="0" w:color="auto"/>
        <w:right w:val="none" w:sz="0" w:space="0" w:color="auto"/>
      </w:divBdr>
    </w:div>
    <w:div w:id="2027052351">
      <w:bodyDiv w:val="1"/>
      <w:marLeft w:val="0"/>
      <w:marRight w:val="0"/>
      <w:marTop w:val="0"/>
      <w:marBottom w:val="0"/>
      <w:divBdr>
        <w:top w:val="none" w:sz="0" w:space="0" w:color="auto"/>
        <w:left w:val="none" w:sz="0" w:space="0" w:color="auto"/>
        <w:bottom w:val="none" w:sz="0" w:space="0" w:color="auto"/>
        <w:right w:val="none" w:sz="0" w:space="0" w:color="auto"/>
      </w:divBdr>
    </w:div>
    <w:div w:id="2028363019">
      <w:bodyDiv w:val="1"/>
      <w:marLeft w:val="0"/>
      <w:marRight w:val="0"/>
      <w:marTop w:val="0"/>
      <w:marBottom w:val="0"/>
      <w:divBdr>
        <w:top w:val="none" w:sz="0" w:space="0" w:color="auto"/>
        <w:left w:val="none" w:sz="0" w:space="0" w:color="auto"/>
        <w:bottom w:val="none" w:sz="0" w:space="0" w:color="auto"/>
        <w:right w:val="none" w:sz="0" w:space="0" w:color="auto"/>
      </w:divBdr>
    </w:div>
    <w:div w:id="2035765491">
      <w:bodyDiv w:val="1"/>
      <w:marLeft w:val="0"/>
      <w:marRight w:val="0"/>
      <w:marTop w:val="0"/>
      <w:marBottom w:val="0"/>
      <w:divBdr>
        <w:top w:val="none" w:sz="0" w:space="0" w:color="auto"/>
        <w:left w:val="none" w:sz="0" w:space="0" w:color="auto"/>
        <w:bottom w:val="none" w:sz="0" w:space="0" w:color="auto"/>
        <w:right w:val="none" w:sz="0" w:space="0" w:color="auto"/>
      </w:divBdr>
    </w:div>
    <w:div w:id="2044867131">
      <w:bodyDiv w:val="1"/>
      <w:marLeft w:val="0"/>
      <w:marRight w:val="0"/>
      <w:marTop w:val="0"/>
      <w:marBottom w:val="0"/>
      <w:divBdr>
        <w:top w:val="none" w:sz="0" w:space="0" w:color="auto"/>
        <w:left w:val="none" w:sz="0" w:space="0" w:color="auto"/>
        <w:bottom w:val="none" w:sz="0" w:space="0" w:color="auto"/>
        <w:right w:val="none" w:sz="0" w:space="0" w:color="auto"/>
      </w:divBdr>
    </w:div>
    <w:div w:id="2046952148">
      <w:bodyDiv w:val="1"/>
      <w:marLeft w:val="0"/>
      <w:marRight w:val="0"/>
      <w:marTop w:val="0"/>
      <w:marBottom w:val="0"/>
      <w:divBdr>
        <w:top w:val="none" w:sz="0" w:space="0" w:color="auto"/>
        <w:left w:val="none" w:sz="0" w:space="0" w:color="auto"/>
        <w:bottom w:val="none" w:sz="0" w:space="0" w:color="auto"/>
        <w:right w:val="none" w:sz="0" w:space="0" w:color="auto"/>
      </w:divBdr>
    </w:div>
    <w:div w:id="2048870821">
      <w:bodyDiv w:val="1"/>
      <w:marLeft w:val="0"/>
      <w:marRight w:val="0"/>
      <w:marTop w:val="0"/>
      <w:marBottom w:val="0"/>
      <w:divBdr>
        <w:top w:val="none" w:sz="0" w:space="0" w:color="auto"/>
        <w:left w:val="none" w:sz="0" w:space="0" w:color="auto"/>
        <w:bottom w:val="none" w:sz="0" w:space="0" w:color="auto"/>
        <w:right w:val="none" w:sz="0" w:space="0" w:color="auto"/>
      </w:divBdr>
    </w:div>
    <w:div w:id="2052728010">
      <w:bodyDiv w:val="1"/>
      <w:marLeft w:val="0"/>
      <w:marRight w:val="0"/>
      <w:marTop w:val="0"/>
      <w:marBottom w:val="0"/>
      <w:divBdr>
        <w:top w:val="none" w:sz="0" w:space="0" w:color="auto"/>
        <w:left w:val="none" w:sz="0" w:space="0" w:color="auto"/>
        <w:bottom w:val="none" w:sz="0" w:space="0" w:color="auto"/>
        <w:right w:val="none" w:sz="0" w:space="0" w:color="auto"/>
      </w:divBdr>
    </w:div>
    <w:div w:id="2058583578">
      <w:bodyDiv w:val="1"/>
      <w:marLeft w:val="0"/>
      <w:marRight w:val="0"/>
      <w:marTop w:val="0"/>
      <w:marBottom w:val="0"/>
      <w:divBdr>
        <w:top w:val="none" w:sz="0" w:space="0" w:color="auto"/>
        <w:left w:val="none" w:sz="0" w:space="0" w:color="auto"/>
        <w:bottom w:val="none" w:sz="0" w:space="0" w:color="auto"/>
        <w:right w:val="none" w:sz="0" w:space="0" w:color="auto"/>
      </w:divBdr>
    </w:div>
    <w:div w:id="2060087333">
      <w:bodyDiv w:val="1"/>
      <w:marLeft w:val="0"/>
      <w:marRight w:val="0"/>
      <w:marTop w:val="0"/>
      <w:marBottom w:val="0"/>
      <w:divBdr>
        <w:top w:val="none" w:sz="0" w:space="0" w:color="auto"/>
        <w:left w:val="none" w:sz="0" w:space="0" w:color="auto"/>
        <w:bottom w:val="none" w:sz="0" w:space="0" w:color="auto"/>
        <w:right w:val="none" w:sz="0" w:space="0" w:color="auto"/>
      </w:divBdr>
    </w:div>
    <w:div w:id="2062485158">
      <w:bodyDiv w:val="1"/>
      <w:marLeft w:val="0"/>
      <w:marRight w:val="0"/>
      <w:marTop w:val="0"/>
      <w:marBottom w:val="0"/>
      <w:divBdr>
        <w:top w:val="none" w:sz="0" w:space="0" w:color="auto"/>
        <w:left w:val="none" w:sz="0" w:space="0" w:color="auto"/>
        <w:bottom w:val="none" w:sz="0" w:space="0" w:color="auto"/>
        <w:right w:val="none" w:sz="0" w:space="0" w:color="auto"/>
      </w:divBdr>
    </w:div>
    <w:div w:id="2069374515">
      <w:bodyDiv w:val="1"/>
      <w:marLeft w:val="0"/>
      <w:marRight w:val="0"/>
      <w:marTop w:val="0"/>
      <w:marBottom w:val="0"/>
      <w:divBdr>
        <w:top w:val="none" w:sz="0" w:space="0" w:color="auto"/>
        <w:left w:val="none" w:sz="0" w:space="0" w:color="auto"/>
        <w:bottom w:val="none" w:sz="0" w:space="0" w:color="auto"/>
        <w:right w:val="none" w:sz="0" w:space="0" w:color="auto"/>
      </w:divBdr>
    </w:div>
    <w:div w:id="2073235747">
      <w:bodyDiv w:val="1"/>
      <w:marLeft w:val="0"/>
      <w:marRight w:val="0"/>
      <w:marTop w:val="0"/>
      <w:marBottom w:val="0"/>
      <w:divBdr>
        <w:top w:val="none" w:sz="0" w:space="0" w:color="auto"/>
        <w:left w:val="none" w:sz="0" w:space="0" w:color="auto"/>
        <w:bottom w:val="none" w:sz="0" w:space="0" w:color="auto"/>
        <w:right w:val="none" w:sz="0" w:space="0" w:color="auto"/>
      </w:divBdr>
    </w:div>
    <w:div w:id="2079860098">
      <w:bodyDiv w:val="1"/>
      <w:marLeft w:val="0"/>
      <w:marRight w:val="0"/>
      <w:marTop w:val="0"/>
      <w:marBottom w:val="0"/>
      <w:divBdr>
        <w:top w:val="none" w:sz="0" w:space="0" w:color="auto"/>
        <w:left w:val="none" w:sz="0" w:space="0" w:color="auto"/>
        <w:bottom w:val="none" w:sz="0" w:space="0" w:color="auto"/>
        <w:right w:val="none" w:sz="0" w:space="0" w:color="auto"/>
      </w:divBdr>
    </w:div>
    <w:div w:id="2082868132">
      <w:bodyDiv w:val="1"/>
      <w:marLeft w:val="0"/>
      <w:marRight w:val="0"/>
      <w:marTop w:val="0"/>
      <w:marBottom w:val="0"/>
      <w:divBdr>
        <w:top w:val="none" w:sz="0" w:space="0" w:color="auto"/>
        <w:left w:val="none" w:sz="0" w:space="0" w:color="auto"/>
        <w:bottom w:val="none" w:sz="0" w:space="0" w:color="auto"/>
        <w:right w:val="none" w:sz="0" w:space="0" w:color="auto"/>
      </w:divBdr>
    </w:div>
    <w:div w:id="2084063323">
      <w:bodyDiv w:val="1"/>
      <w:marLeft w:val="0"/>
      <w:marRight w:val="0"/>
      <w:marTop w:val="0"/>
      <w:marBottom w:val="0"/>
      <w:divBdr>
        <w:top w:val="none" w:sz="0" w:space="0" w:color="auto"/>
        <w:left w:val="none" w:sz="0" w:space="0" w:color="auto"/>
        <w:bottom w:val="none" w:sz="0" w:space="0" w:color="auto"/>
        <w:right w:val="none" w:sz="0" w:space="0" w:color="auto"/>
      </w:divBdr>
    </w:div>
    <w:div w:id="2090499647">
      <w:bodyDiv w:val="1"/>
      <w:marLeft w:val="0"/>
      <w:marRight w:val="0"/>
      <w:marTop w:val="0"/>
      <w:marBottom w:val="0"/>
      <w:divBdr>
        <w:top w:val="none" w:sz="0" w:space="0" w:color="auto"/>
        <w:left w:val="none" w:sz="0" w:space="0" w:color="auto"/>
        <w:bottom w:val="none" w:sz="0" w:space="0" w:color="auto"/>
        <w:right w:val="none" w:sz="0" w:space="0" w:color="auto"/>
      </w:divBdr>
    </w:div>
    <w:div w:id="2100783128">
      <w:bodyDiv w:val="1"/>
      <w:marLeft w:val="0"/>
      <w:marRight w:val="0"/>
      <w:marTop w:val="0"/>
      <w:marBottom w:val="0"/>
      <w:divBdr>
        <w:top w:val="none" w:sz="0" w:space="0" w:color="auto"/>
        <w:left w:val="none" w:sz="0" w:space="0" w:color="auto"/>
        <w:bottom w:val="none" w:sz="0" w:space="0" w:color="auto"/>
        <w:right w:val="none" w:sz="0" w:space="0" w:color="auto"/>
      </w:divBdr>
    </w:div>
    <w:div w:id="2107116786">
      <w:bodyDiv w:val="1"/>
      <w:marLeft w:val="0"/>
      <w:marRight w:val="0"/>
      <w:marTop w:val="0"/>
      <w:marBottom w:val="0"/>
      <w:divBdr>
        <w:top w:val="none" w:sz="0" w:space="0" w:color="auto"/>
        <w:left w:val="none" w:sz="0" w:space="0" w:color="auto"/>
        <w:bottom w:val="none" w:sz="0" w:space="0" w:color="auto"/>
        <w:right w:val="none" w:sz="0" w:space="0" w:color="auto"/>
      </w:divBdr>
    </w:div>
    <w:div w:id="2109080249">
      <w:bodyDiv w:val="1"/>
      <w:marLeft w:val="0"/>
      <w:marRight w:val="0"/>
      <w:marTop w:val="0"/>
      <w:marBottom w:val="0"/>
      <w:divBdr>
        <w:top w:val="none" w:sz="0" w:space="0" w:color="auto"/>
        <w:left w:val="none" w:sz="0" w:space="0" w:color="auto"/>
        <w:bottom w:val="none" w:sz="0" w:space="0" w:color="auto"/>
        <w:right w:val="none" w:sz="0" w:space="0" w:color="auto"/>
      </w:divBdr>
    </w:div>
    <w:div w:id="2113090186">
      <w:bodyDiv w:val="1"/>
      <w:marLeft w:val="0"/>
      <w:marRight w:val="0"/>
      <w:marTop w:val="0"/>
      <w:marBottom w:val="0"/>
      <w:divBdr>
        <w:top w:val="none" w:sz="0" w:space="0" w:color="auto"/>
        <w:left w:val="none" w:sz="0" w:space="0" w:color="auto"/>
        <w:bottom w:val="none" w:sz="0" w:space="0" w:color="auto"/>
        <w:right w:val="none" w:sz="0" w:space="0" w:color="auto"/>
      </w:divBdr>
    </w:div>
    <w:div w:id="2121100559">
      <w:bodyDiv w:val="1"/>
      <w:marLeft w:val="0"/>
      <w:marRight w:val="0"/>
      <w:marTop w:val="0"/>
      <w:marBottom w:val="0"/>
      <w:divBdr>
        <w:top w:val="none" w:sz="0" w:space="0" w:color="auto"/>
        <w:left w:val="none" w:sz="0" w:space="0" w:color="auto"/>
        <w:bottom w:val="none" w:sz="0" w:space="0" w:color="auto"/>
        <w:right w:val="none" w:sz="0" w:space="0" w:color="auto"/>
      </w:divBdr>
    </w:div>
    <w:div w:id="2126344438">
      <w:bodyDiv w:val="1"/>
      <w:marLeft w:val="0"/>
      <w:marRight w:val="0"/>
      <w:marTop w:val="0"/>
      <w:marBottom w:val="0"/>
      <w:divBdr>
        <w:top w:val="none" w:sz="0" w:space="0" w:color="auto"/>
        <w:left w:val="none" w:sz="0" w:space="0" w:color="auto"/>
        <w:bottom w:val="none" w:sz="0" w:space="0" w:color="auto"/>
        <w:right w:val="none" w:sz="0" w:space="0" w:color="auto"/>
      </w:divBdr>
    </w:div>
    <w:div w:id="2126389606">
      <w:bodyDiv w:val="1"/>
      <w:marLeft w:val="0"/>
      <w:marRight w:val="0"/>
      <w:marTop w:val="0"/>
      <w:marBottom w:val="0"/>
      <w:divBdr>
        <w:top w:val="none" w:sz="0" w:space="0" w:color="auto"/>
        <w:left w:val="none" w:sz="0" w:space="0" w:color="auto"/>
        <w:bottom w:val="none" w:sz="0" w:space="0" w:color="auto"/>
        <w:right w:val="none" w:sz="0" w:space="0" w:color="auto"/>
      </w:divBdr>
    </w:div>
    <w:div w:id="2135785196">
      <w:bodyDiv w:val="1"/>
      <w:marLeft w:val="0"/>
      <w:marRight w:val="0"/>
      <w:marTop w:val="0"/>
      <w:marBottom w:val="0"/>
      <w:divBdr>
        <w:top w:val="none" w:sz="0" w:space="0" w:color="auto"/>
        <w:left w:val="none" w:sz="0" w:space="0" w:color="auto"/>
        <w:bottom w:val="none" w:sz="0" w:space="0" w:color="auto"/>
        <w:right w:val="none" w:sz="0" w:space="0" w:color="auto"/>
      </w:divBdr>
    </w:div>
    <w:div w:id="2140995931">
      <w:bodyDiv w:val="1"/>
      <w:marLeft w:val="0"/>
      <w:marRight w:val="0"/>
      <w:marTop w:val="0"/>
      <w:marBottom w:val="0"/>
      <w:divBdr>
        <w:top w:val="none" w:sz="0" w:space="0" w:color="auto"/>
        <w:left w:val="none" w:sz="0" w:space="0" w:color="auto"/>
        <w:bottom w:val="none" w:sz="0" w:space="0" w:color="auto"/>
        <w:right w:val="none" w:sz="0" w:space="0" w:color="auto"/>
      </w:divBdr>
    </w:div>
    <w:div w:id="2141611001">
      <w:bodyDiv w:val="1"/>
      <w:marLeft w:val="0"/>
      <w:marRight w:val="0"/>
      <w:marTop w:val="0"/>
      <w:marBottom w:val="0"/>
      <w:divBdr>
        <w:top w:val="none" w:sz="0" w:space="0" w:color="auto"/>
        <w:left w:val="none" w:sz="0" w:space="0" w:color="auto"/>
        <w:bottom w:val="none" w:sz="0" w:space="0" w:color="auto"/>
        <w:right w:val="none" w:sz="0" w:space="0" w:color="auto"/>
      </w:divBdr>
    </w:div>
    <w:div w:id="2141727649">
      <w:bodyDiv w:val="1"/>
      <w:marLeft w:val="0"/>
      <w:marRight w:val="0"/>
      <w:marTop w:val="0"/>
      <w:marBottom w:val="0"/>
      <w:divBdr>
        <w:top w:val="none" w:sz="0" w:space="0" w:color="auto"/>
        <w:left w:val="none" w:sz="0" w:space="0" w:color="auto"/>
        <w:bottom w:val="none" w:sz="0" w:space="0" w:color="auto"/>
        <w:right w:val="none" w:sz="0" w:space="0" w:color="auto"/>
      </w:divBdr>
    </w:div>
    <w:div w:id="2143037890">
      <w:bodyDiv w:val="1"/>
      <w:marLeft w:val="0"/>
      <w:marRight w:val="0"/>
      <w:marTop w:val="0"/>
      <w:marBottom w:val="0"/>
      <w:divBdr>
        <w:top w:val="none" w:sz="0" w:space="0" w:color="auto"/>
        <w:left w:val="none" w:sz="0" w:space="0" w:color="auto"/>
        <w:bottom w:val="none" w:sz="0" w:space="0" w:color="auto"/>
        <w:right w:val="none" w:sz="0" w:space="0" w:color="auto"/>
      </w:divBdr>
    </w:div>
    <w:div w:id="2145001582">
      <w:bodyDiv w:val="1"/>
      <w:marLeft w:val="0"/>
      <w:marRight w:val="0"/>
      <w:marTop w:val="0"/>
      <w:marBottom w:val="0"/>
      <w:divBdr>
        <w:top w:val="none" w:sz="0" w:space="0" w:color="auto"/>
        <w:left w:val="none" w:sz="0" w:space="0" w:color="auto"/>
        <w:bottom w:val="none" w:sz="0" w:space="0" w:color="auto"/>
        <w:right w:val="none" w:sz="0" w:space="0" w:color="auto"/>
      </w:divBdr>
    </w:div>
    <w:div w:id="2145001982">
      <w:bodyDiv w:val="1"/>
      <w:marLeft w:val="0"/>
      <w:marRight w:val="0"/>
      <w:marTop w:val="0"/>
      <w:marBottom w:val="0"/>
      <w:divBdr>
        <w:top w:val="none" w:sz="0" w:space="0" w:color="auto"/>
        <w:left w:val="none" w:sz="0" w:space="0" w:color="auto"/>
        <w:bottom w:val="none" w:sz="0" w:space="0" w:color="auto"/>
        <w:right w:val="none" w:sz="0" w:space="0" w:color="auto"/>
      </w:divBdr>
    </w:div>
    <w:div w:id="2146773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pb.gov.au/tax-practitioners" TargetMode="External"/><Relationship Id="rId21" Type="http://schemas.openxmlformats.org/officeDocument/2006/relationships/footer" Target="footer3.xml"/><Relationship Id="rId42" Type="http://schemas.openxmlformats.org/officeDocument/2006/relationships/image" Target="media/image10.png"/><Relationship Id="rId63" Type="http://schemas.openxmlformats.org/officeDocument/2006/relationships/hyperlink" Target="https://www.surveymonkey.com/welcome/sem/?program=7013A000000ih75QAA&amp;utm_bu=SVMK&amp;utm_campaign=71700000058894454&amp;utm_adgroup=58700005408390471&amp;utm_content=43700079965418603&amp;utm_medium=cpc&amp;utm_source=adwords&amp;utm_term=p79965418603&amp;utm_kxconfid=s4bvpi0ju&amp;gad_source=1&amp;gclid=EAIaIQobChMI9pzaupq3iQMVB6NmAh0e2h1xEAAYASAAEgKjvvD_BwE&amp;gclsrc=aw.ds" TargetMode="External"/><Relationship Id="rId84" Type="http://schemas.openxmlformats.org/officeDocument/2006/relationships/hyperlink" Target="https://business.gov.au/registrations/work-out-your-business-registrations" TargetMode="External"/><Relationship Id="rId138" Type="http://schemas.openxmlformats.org/officeDocument/2006/relationships/header" Target="header18.xml"/><Relationship Id="rId16" Type="http://schemas.openxmlformats.org/officeDocument/2006/relationships/header" Target="header1.xml"/><Relationship Id="rId107" Type="http://schemas.openxmlformats.org/officeDocument/2006/relationships/hyperlink" Target="https://wwwapps.ups.com/ctc/request?loc=en_AU" TargetMode="External"/><Relationship Id="rId11" Type="http://schemas.openxmlformats.org/officeDocument/2006/relationships/endnotes" Target="endnotes.xml"/><Relationship Id="rId37" Type="http://schemas.openxmlformats.org/officeDocument/2006/relationships/hyperlink" Target="https://share.tafensw.edu.au/share/items/1c89b5bb-2698-4ced-91d8-29a58efbaab2/0/?attachment.uuid=619dbebb-d353-4953-8e7a-775c44521322" TargetMode="External"/><Relationship Id="rId53" Type="http://schemas.openxmlformats.org/officeDocument/2006/relationships/footer" Target="footer8.xml"/><Relationship Id="rId58" Type="http://schemas.openxmlformats.org/officeDocument/2006/relationships/hyperlink" Target="https://www.indeed.com/career-advice/career-development/how-to-write-vision-and-mission-statement" TargetMode="External"/><Relationship Id="rId79" Type="http://schemas.openxmlformats.org/officeDocument/2006/relationships/image" Target="media/image31.png"/><Relationship Id="rId102" Type="http://schemas.openxmlformats.org/officeDocument/2006/relationships/hyperlink" Target="https://www.legislation.gov.au/C2007A00031/latest/text" TargetMode="External"/><Relationship Id="rId123" Type="http://schemas.openxmlformats.org/officeDocument/2006/relationships/hyperlink" Target="https://copilot.microsoft.com/" TargetMode="External"/><Relationship Id="rId128" Type="http://schemas.openxmlformats.org/officeDocument/2006/relationships/footer" Target="footer14.xml"/><Relationship Id="rId5" Type="http://schemas.openxmlformats.org/officeDocument/2006/relationships/customXml" Target="../customXml/item5.xml"/><Relationship Id="rId90" Type="http://schemas.openxmlformats.org/officeDocument/2006/relationships/hyperlink" Target="https://www8.austlii.edu.au/cgi-bin/viewdb/au/legis/cth/consol_act/fwa2009114/" TargetMode="External"/><Relationship Id="rId95" Type="http://schemas.openxmlformats.org/officeDocument/2006/relationships/hyperlink" Target="https://legislation.nsw.gov.au/view/html/inforce/current/act-1977-048" TargetMode="External"/><Relationship Id="rId22" Type="http://schemas.openxmlformats.org/officeDocument/2006/relationships/header" Target="header4.xml"/><Relationship Id="rId27" Type="http://schemas.openxmlformats.org/officeDocument/2006/relationships/footer" Target="footer6.xml"/><Relationship Id="rId43" Type="http://schemas.openxmlformats.org/officeDocument/2006/relationships/image" Target="media/image11.svg"/><Relationship Id="rId48" Type="http://schemas.openxmlformats.org/officeDocument/2006/relationships/image" Target="media/image16.png"/><Relationship Id="rId64" Type="http://schemas.openxmlformats.org/officeDocument/2006/relationships/hyperlink" Target="https://www.youtube.com/watch?v=piTUa1BLQPo" TargetMode="External"/><Relationship Id="rId69" Type="http://schemas.openxmlformats.org/officeDocument/2006/relationships/header" Target="header9.xml"/><Relationship Id="rId113" Type="http://schemas.openxmlformats.org/officeDocument/2006/relationships/footer" Target="footer12.xml"/><Relationship Id="rId118" Type="http://schemas.openxmlformats.org/officeDocument/2006/relationships/hyperlink" Target="https://moneysmart.gov.au/financial-advice/financial-advisers-register" TargetMode="External"/><Relationship Id="rId134" Type="http://schemas.openxmlformats.org/officeDocument/2006/relationships/header" Target="header16.xml"/><Relationship Id="rId139" Type="http://schemas.openxmlformats.org/officeDocument/2006/relationships/footer" Target="footer18.xml"/><Relationship Id="rId80" Type="http://schemas.openxmlformats.org/officeDocument/2006/relationships/hyperlink" Target="https://business.gov.au/Registrations/Register-your-business-name" TargetMode="External"/><Relationship Id="rId85" Type="http://schemas.openxmlformats.org/officeDocument/2006/relationships/hyperlink" Target="https://www6.austlii.edu.au/cgi-bin/viewdb/au/legis/cth/consol_act/fwa2009114/" TargetMode="External"/><Relationship Id="rId12" Type="http://schemas.openxmlformats.org/officeDocument/2006/relationships/image" Target="media/image1.png"/><Relationship Id="rId17" Type="http://schemas.openxmlformats.org/officeDocument/2006/relationships/header" Target="header2.xml"/><Relationship Id="rId33" Type="http://schemas.openxmlformats.org/officeDocument/2006/relationships/image" Target="media/image7.png"/><Relationship Id="rId38" Type="http://schemas.openxmlformats.org/officeDocument/2006/relationships/hyperlink" Target="https://share.tafensw.edu.au/share/items/1c89b5bb-2698-4ced-91d8-29a58efbaab2/0/?attachment.uuid=74f8070a-c4c0-4c14-a007-aedc47689889" TargetMode="External"/><Relationship Id="rId59" Type="http://schemas.openxmlformats.org/officeDocument/2006/relationships/hyperlink" Target="https://share.tafensw.edu.au/share/items/1c89b5bb-2698-4ced-91d8-29a58efbaab2/0/?attachment.uuid=74f8070a-c4c0-4c14-a007-aedc47689889" TargetMode="External"/><Relationship Id="rId103" Type="http://schemas.openxmlformats.org/officeDocument/2006/relationships/hyperlink" Target="https://share.tafensw.edu.au/share/items/40eb6511-1796-44e2-b377-f9eee5d9a4b8/0/?attachment.uuid=1d3986cb-53cd-40ce-a737-7e31e35e5978" TargetMode="External"/><Relationship Id="rId108" Type="http://schemas.openxmlformats.org/officeDocument/2006/relationships/hyperlink" Target="https://www.couriersplease.com.au/send/domestic-parcels" TargetMode="External"/><Relationship Id="rId124" Type="http://schemas.openxmlformats.org/officeDocument/2006/relationships/hyperlink" Target="https://www.youtube.com/watch?v=9XXmT5Bms6k&amp;t=1s" TargetMode="External"/><Relationship Id="rId129" Type="http://schemas.openxmlformats.org/officeDocument/2006/relationships/hyperlink" Target="https://www.shutterstock.com/image-photo/bussiness-teamwork-professionalism-corporate-meetings-2149939995?irclickid=wzR3oC3ubxyPW9cSl0TOYxaZUkCW8HxPtX1eQc0&amp;irgwc=1&amp;pl=77643-108110&amp;utm_campaign=TinEye&amp;utm_content=108110&amp;utm_medium=Affiliate&amp;utm_source=77643&amp;utm_term=" TargetMode="External"/><Relationship Id="rId54" Type="http://schemas.openxmlformats.org/officeDocument/2006/relationships/image" Target="media/image18.png"/><Relationship Id="rId70" Type="http://schemas.openxmlformats.org/officeDocument/2006/relationships/footer" Target="footer9.xml"/><Relationship Id="rId91" Type="http://schemas.openxmlformats.org/officeDocument/2006/relationships/hyperlink" Target="https://legislation.nsw.gov.au/view/html/inforce/current/act-1996-017" TargetMode="External"/><Relationship Id="rId96" Type="http://schemas.openxmlformats.org/officeDocument/2006/relationships/hyperlink" Target="https://www.legislation.gov.au/C2004A02868/latest/text" TargetMode="External"/><Relationship Id="rId14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footer" Target="footer4.xml"/><Relationship Id="rId28" Type="http://schemas.openxmlformats.org/officeDocument/2006/relationships/image" Target="media/image4.png"/><Relationship Id="rId49" Type="http://schemas.openxmlformats.org/officeDocument/2006/relationships/image" Target="media/image17.svg"/><Relationship Id="rId114" Type="http://schemas.openxmlformats.org/officeDocument/2006/relationships/hyperlink" Target="https://asic.gov.au/regulatory-resources/financial-services/crowd-sourced-funding/" TargetMode="External"/><Relationship Id="rId119" Type="http://schemas.openxmlformats.org/officeDocument/2006/relationships/hyperlink" Target="https://share.tafensw.edu.au/share/items/a4de0654-80ac-474c-b1b2-588f95e4ff1e/0/?attachment.uuid=70fb2de1-0fa0-461a-b438-2d174e9ea2a7" TargetMode="External"/><Relationship Id="rId44" Type="http://schemas.openxmlformats.org/officeDocument/2006/relationships/image" Target="media/image12.png"/><Relationship Id="rId60" Type="http://schemas.openxmlformats.org/officeDocument/2006/relationships/image" Target="media/image20.png"/><Relationship Id="rId65" Type="http://schemas.openxmlformats.org/officeDocument/2006/relationships/image" Target="media/image21.jpeg"/><Relationship Id="rId81" Type="http://schemas.openxmlformats.org/officeDocument/2006/relationships/hyperlink" Target="https://legislation.nsw.gov.au/view/html/inforce/current/act-1892-012" TargetMode="External"/><Relationship Id="rId86" Type="http://schemas.openxmlformats.org/officeDocument/2006/relationships/hyperlink" Target="https://www.legislation.gov.au/C2004A03712/latest/text" TargetMode="External"/><Relationship Id="rId130" Type="http://schemas.openxmlformats.org/officeDocument/2006/relationships/hyperlink" Target="https://www.shutterstock.com/image-vector/smart-goal-description-effective-target-achievement-2453351789" TargetMode="External"/><Relationship Id="rId135" Type="http://schemas.openxmlformats.org/officeDocument/2006/relationships/footer" Target="footer16.xml"/><Relationship Id="rId13" Type="http://schemas.openxmlformats.org/officeDocument/2006/relationships/image" Target="media/image2.svg"/><Relationship Id="rId18" Type="http://schemas.openxmlformats.org/officeDocument/2006/relationships/footer" Target="footer1.xml"/><Relationship Id="rId39" Type="http://schemas.openxmlformats.org/officeDocument/2006/relationships/image" Target="media/image6.png"/><Relationship Id="rId109" Type="http://schemas.openxmlformats.org/officeDocument/2006/relationships/hyperlink" Target="https://www.dhl.com/au-en/home/get-a-quote.html" TargetMode="External"/><Relationship Id="rId34" Type="http://schemas.openxmlformats.org/officeDocument/2006/relationships/hyperlink" Target="https://share.tafensw.edu.au/share/items/44493bae-4b5e-4254-b28d-6d714656dfb6/0/?attachment.uuid=e7433cba-0f03-4eac-b72b-0faafa5f1076" TargetMode="External"/><Relationship Id="rId50" Type="http://schemas.openxmlformats.org/officeDocument/2006/relationships/header" Target="header7.xml"/><Relationship Id="rId55" Type="http://schemas.openxmlformats.org/officeDocument/2006/relationships/hyperlink" Target="https://www.linkedin.com/learning/creating-a-business-plan-2/what-is-a-business-plan?autoplay=true&amp;resume=false&amp;u=57684225" TargetMode="External"/><Relationship Id="rId97" Type="http://schemas.openxmlformats.org/officeDocument/2006/relationships/hyperlink" Target="https://www8.austlii.edu.au/cgi-bin/viewdb/au/legis/cth/consol_act/ada2004174/" TargetMode="External"/><Relationship Id="rId104" Type="http://schemas.openxmlformats.org/officeDocument/2006/relationships/hyperlink" Target="https://business.gov.au/products-and-services/develop-a-pricing-strategy" TargetMode="External"/><Relationship Id="rId120" Type="http://schemas.openxmlformats.org/officeDocument/2006/relationships/hyperlink" Target="https://www.linkedin.com/learning/project-management-foundations-risk-3/common-risk-responses?u=57684225" TargetMode="External"/><Relationship Id="rId125" Type="http://schemas.openxmlformats.org/officeDocument/2006/relationships/header" Target="header13.xml"/><Relationship Id="rId141" Type="http://schemas.openxmlformats.org/officeDocument/2006/relationships/glossaryDocument" Target="glossary/document.xml"/><Relationship Id="rId7" Type="http://schemas.openxmlformats.org/officeDocument/2006/relationships/styles" Target="styles.xml"/><Relationship Id="rId71" Type="http://schemas.openxmlformats.org/officeDocument/2006/relationships/header" Target="header10.xml"/><Relationship Id="rId92" Type="http://schemas.openxmlformats.org/officeDocument/2006/relationships/hyperlink" Target="https://legislation.nsw.gov.au/view/html/inforce/current/act-2011-010" TargetMode="External"/><Relationship Id="rId2" Type="http://schemas.openxmlformats.org/officeDocument/2006/relationships/customXml" Target="../customXml/item2.xml"/><Relationship Id="rId29" Type="http://schemas.openxmlformats.org/officeDocument/2006/relationships/image" Target="media/image5.svg"/><Relationship Id="rId24" Type="http://schemas.openxmlformats.org/officeDocument/2006/relationships/header" Target="header5.xml"/><Relationship Id="rId40" Type="http://schemas.openxmlformats.org/officeDocument/2006/relationships/image" Target="media/image8.png"/><Relationship Id="rId45" Type="http://schemas.openxmlformats.org/officeDocument/2006/relationships/image" Target="media/image13.svg"/><Relationship Id="rId66" Type="http://schemas.openxmlformats.org/officeDocument/2006/relationships/hyperlink" Target="https://www.linkedin.com/learning-login/share?account=57684225&amp;forceAccount=false&amp;redirect=https%3A%2F%2Fwww.linkedin.com%2Flearning%2Fcreating-a-business-plan-2%2Fsize-the-market%3Ftrk%3Dshare_video_url%26shareId%3D9akUWLkiRjqUFgAVZQHteg%253D%253D" TargetMode="External"/><Relationship Id="rId87" Type="http://schemas.openxmlformats.org/officeDocument/2006/relationships/hyperlink" Target="https://www.oaic.gov.au/privacy/australian-privacy-principles" TargetMode="External"/><Relationship Id="rId110" Type="http://schemas.openxmlformats.org/officeDocument/2006/relationships/header" Target="header11.xml"/><Relationship Id="rId115" Type="http://schemas.openxmlformats.org/officeDocument/2006/relationships/hyperlink" Target="https://share.tafensw.edu.au/share/items/9457f72c-7577-4e45-80a5-a182c7b98023/0/?attachment.uuid=5b2d141e-7e88-4e2b-935a-eb911659e1d0" TargetMode="External"/><Relationship Id="rId131" Type="http://schemas.openxmlformats.org/officeDocument/2006/relationships/hyperlink" Target="https://www.shutterstock.com/image-illustration/tam-sam-som-analysis-estimation-market-2078728072" TargetMode="External"/><Relationship Id="rId136" Type="http://schemas.openxmlformats.org/officeDocument/2006/relationships/header" Target="header17.xml"/><Relationship Id="rId61" Type="http://schemas.openxmlformats.org/officeDocument/2006/relationships/hyperlink" Target="https://www.qualtrics.com/en-au/lp/market-research/?utm_source=google&amp;utm_medium=ppc&amp;utm_campaign=ANZ-EN|SRC|GEN|SR&amp;utm_content=Employee_Engagement&amp;utm_term=market%20research%20tool&amp;utm_keyword=p&amp;matchtype=p&amp;device=c&amp;creative=706045898853&amp;gad_source=1&amp;gclid=EAIaIQobChMIkpqbkZq3iQMVByqDAx3FYCXPEAAYASAAEgJc2_D_BwE" TargetMode="External"/><Relationship Id="rId82" Type="http://schemas.openxmlformats.org/officeDocument/2006/relationships/hyperlink" Target="https://www5.austlii.edu.au/au/legis/cth/consol_act/ca2001172/" TargetMode="External"/><Relationship Id="rId19" Type="http://schemas.openxmlformats.org/officeDocument/2006/relationships/footer" Target="footer2.xml"/><Relationship Id="rId14" Type="http://schemas.openxmlformats.org/officeDocument/2006/relationships/image" Target="media/image3.jpeg"/><Relationship Id="rId35" Type="http://schemas.openxmlformats.org/officeDocument/2006/relationships/hyperlink" Target="https://tafensw.libguides.com/technology" TargetMode="External"/><Relationship Id="rId56" Type="http://schemas.openxmlformats.org/officeDocument/2006/relationships/hyperlink" Target="https://www.linkedin.com/learning/creating-a-business-plan-2/why-you-need-a-business-plan?u=1504" TargetMode="External"/><Relationship Id="rId100" Type="http://schemas.openxmlformats.org/officeDocument/2006/relationships/hyperlink" Target="https://www.legislation.gov.au/C2004A00274/latest/text" TargetMode="External"/><Relationship Id="rId105" Type="http://schemas.openxmlformats.org/officeDocument/2006/relationships/hyperlink" Target="https://share.tafensw.edu.au/share/items/1c89b5bb-2698-4ced-91d8-29a58efbaab2/0/?attachment.uuid=74f8070a-c4c0-4c14-a007-aedc47689889" TargetMode="External"/><Relationship Id="rId126" Type="http://schemas.openxmlformats.org/officeDocument/2006/relationships/footer" Target="footer13.xml"/><Relationship Id="rId8" Type="http://schemas.openxmlformats.org/officeDocument/2006/relationships/settings" Target="settings.xml"/><Relationship Id="rId51" Type="http://schemas.openxmlformats.org/officeDocument/2006/relationships/footer" Target="footer7.xml"/><Relationship Id="rId72" Type="http://schemas.openxmlformats.org/officeDocument/2006/relationships/footer" Target="footer10.xml"/><Relationship Id="rId93" Type="http://schemas.openxmlformats.org/officeDocument/2006/relationships/hyperlink" Target="https://legislation.nsw.gov.au/view/html/inforce/current/sl-2017-0404" TargetMode="External"/><Relationship Id="rId98" Type="http://schemas.openxmlformats.org/officeDocument/2006/relationships/hyperlink" Target="https://www8.austlii.edu.au/cgi-bin/viewdb/au/legis/cth/consol_act/ahrca1986373/" TargetMode="External"/><Relationship Id="rId121" Type="http://schemas.openxmlformats.org/officeDocument/2006/relationships/hyperlink" Target="https://www.linkedin.com/learning/developing-adaptability-as-a-manager/mastering-contingency-planning?u=57684225" TargetMode="External"/><Relationship Id="rId142"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footer" Target="footer5.xml"/><Relationship Id="rId46" Type="http://schemas.openxmlformats.org/officeDocument/2006/relationships/image" Target="media/image14.png"/><Relationship Id="rId67" Type="http://schemas.openxmlformats.org/officeDocument/2006/relationships/hyperlink" Target="https://share.tafensw.edu.au/share/items/1c89b5bb-2698-4ced-91d8-29a58efbaab2/0/?attachment.uuid=74f8070a-c4c0-4c14-a007-aedc47689889" TargetMode="External"/><Relationship Id="rId116" Type="http://schemas.openxmlformats.org/officeDocument/2006/relationships/hyperlink" Target="https://share.tafensw.edu.au/share/items/1c89b5bb-2698-4ced-91d8-29a58efbaab2/0/?attachment.uuid=74f8070a-c4c0-4c14-a007-aedc47689889" TargetMode="External"/><Relationship Id="rId137" Type="http://schemas.openxmlformats.org/officeDocument/2006/relationships/footer" Target="footer17.xml"/><Relationship Id="rId20" Type="http://schemas.openxmlformats.org/officeDocument/2006/relationships/header" Target="header3.xml"/><Relationship Id="rId41" Type="http://schemas.openxmlformats.org/officeDocument/2006/relationships/image" Target="media/image9.svg"/><Relationship Id="rId62" Type="http://schemas.openxmlformats.org/officeDocument/2006/relationships/hyperlink" Target="https://www.askable.com/" TargetMode="External"/><Relationship Id="rId83" Type="http://schemas.openxmlformats.org/officeDocument/2006/relationships/hyperlink" Target="https://www.ato.gov.au/businesses-and-organisations/starting-registering-or-closing-a-business/starting-your-own-business/business-structures-key-tax-obligations" TargetMode="External"/><Relationship Id="rId88" Type="http://schemas.openxmlformats.org/officeDocument/2006/relationships/hyperlink" Target="https://www.legislation.gov.au/C1968A00063/latest/text" TargetMode="External"/><Relationship Id="rId111" Type="http://schemas.openxmlformats.org/officeDocument/2006/relationships/footer" Target="footer11.xml"/><Relationship Id="rId132" Type="http://schemas.openxmlformats.org/officeDocument/2006/relationships/header" Target="header15.xml"/><Relationship Id="rId15" Type="http://schemas.openxmlformats.org/officeDocument/2006/relationships/image" Target="media/image4.jpeg"/><Relationship Id="rId36" Type="http://schemas.openxmlformats.org/officeDocument/2006/relationships/hyperlink" Target="https://tafensw.libguides.com/research/artificial" TargetMode="External"/><Relationship Id="rId57" Type="http://schemas.openxmlformats.org/officeDocument/2006/relationships/image" Target="media/image19.png"/><Relationship Id="rId106" Type="http://schemas.openxmlformats.org/officeDocument/2006/relationships/hyperlink" Target="https://auspost.com.au/parcels-mail/calculate-postage-delivery-times/" TargetMode="External"/><Relationship Id="rId127" Type="http://schemas.openxmlformats.org/officeDocument/2006/relationships/header" Target="header14.xml"/><Relationship Id="rId10" Type="http://schemas.openxmlformats.org/officeDocument/2006/relationships/footnotes" Target="footnotes.xml"/><Relationship Id="rId52" Type="http://schemas.openxmlformats.org/officeDocument/2006/relationships/header" Target="header8.xml"/><Relationship Id="rId94" Type="http://schemas.openxmlformats.org/officeDocument/2006/relationships/hyperlink" Target="https://www.safeworkaustralia.gov.au/about-us" TargetMode="External"/><Relationship Id="rId99" Type="http://schemas.openxmlformats.org/officeDocument/2006/relationships/hyperlink" Target="https://www.legislation.gov.au/C2004A04426/latest/text" TargetMode="External"/><Relationship Id="rId101" Type="http://schemas.openxmlformats.org/officeDocument/2006/relationships/hyperlink" Target="https://www5.austlii.edu.au/au/legis/cth/consol_act/caca2010265/" TargetMode="External"/><Relationship Id="rId122" Type="http://schemas.openxmlformats.org/officeDocument/2006/relationships/hyperlink" Target="https://share.tafensw.edu.au/share/items/1c89b5bb-2698-4ced-91d8-29a58efbaab2/0/?attachment.uuid=74f8070a-c4c0-4c14-a007-aedc47689889" TargetMode="Externa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header" Target="header6.xml"/><Relationship Id="rId47" Type="http://schemas.openxmlformats.org/officeDocument/2006/relationships/image" Target="media/image15.svg"/><Relationship Id="rId68" Type="http://schemas.openxmlformats.org/officeDocument/2006/relationships/hyperlink" Target="https://www.linkedin.com/learning/creating-a-business-plan-2/articulate-your-value-proposition" TargetMode="External"/><Relationship Id="rId89" Type="http://schemas.openxmlformats.org/officeDocument/2006/relationships/hyperlink" Target="https://legislation.nsw.gov.au/view/html/inforce/current/act-1997-156" TargetMode="External"/><Relationship Id="rId112" Type="http://schemas.openxmlformats.org/officeDocument/2006/relationships/header" Target="header12.xml"/><Relationship Id="rId133" Type="http://schemas.openxmlformats.org/officeDocument/2006/relationships/footer" Target="footer15.xml"/></Relationships>
</file>

<file path=word/_rels/footer10.xml.rels><?xml version="1.0" encoding="UTF-8" standalone="yes"?>
<Relationships xmlns="http://schemas.openxmlformats.org/package/2006/relationships"><Relationship Id="rId1" Type="http://schemas.openxmlformats.org/officeDocument/2006/relationships/hyperlink" Target="http://sitwww.tafensw.edu.au" TargetMode="External"/></Relationships>
</file>

<file path=word/_rels/footer12.xml.rels><?xml version="1.0" encoding="UTF-8" standalone="yes"?>
<Relationships xmlns="http://schemas.openxmlformats.org/package/2006/relationships"><Relationship Id="rId1" Type="http://schemas.openxmlformats.org/officeDocument/2006/relationships/hyperlink" Target="http://sitwww.tafensw.edu.au" TargetMode="External"/></Relationships>
</file>

<file path=word/_rels/footer14.xml.rels><?xml version="1.0" encoding="UTF-8" standalone="yes"?>
<Relationships xmlns="http://schemas.openxmlformats.org/package/2006/relationships"><Relationship Id="rId1" Type="http://schemas.openxmlformats.org/officeDocument/2006/relationships/hyperlink" Target="http://sitwww.tafensw.edu.au" TargetMode="External"/></Relationships>
</file>

<file path=word/_rels/footer16.xml.rels><?xml version="1.0" encoding="UTF-8" standalone="yes"?>
<Relationships xmlns="http://schemas.openxmlformats.org/package/2006/relationships"><Relationship Id="rId1" Type="http://schemas.openxmlformats.org/officeDocument/2006/relationships/hyperlink" Target="http://sitwww.tafensw.edu.au" TargetMode="External"/></Relationships>
</file>

<file path=word/_rels/footer18.xml.rels><?xml version="1.0" encoding="UTF-8" standalone="yes"?>
<Relationships xmlns="http://schemas.openxmlformats.org/package/2006/relationships"><Relationship Id="rId1" Type="http://schemas.openxmlformats.org/officeDocument/2006/relationships/hyperlink" Target="http://sitwww.tafensw.edu.au"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itwww.tafensw.edu.au" TargetMode="External"/></Relationships>
</file>

<file path=word/_rels/footer6.xml.rels><?xml version="1.0" encoding="UTF-8" standalone="yes"?>
<Relationships xmlns="http://schemas.openxmlformats.org/package/2006/relationships"><Relationship Id="rId1" Type="http://schemas.openxmlformats.org/officeDocument/2006/relationships/hyperlink" Target="http://sitwww.tafensw.edu.au" TargetMode="External"/></Relationships>
</file>

<file path=word/_rels/footer8.xml.rels><?xml version="1.0" encoding="UTF-8" standalone="yes"?>
<Relationships xmlns="http://schemas.openxmlformats.org/package/2006/relationships"><Relationship Id="rId1" Type="http://schemas.openxmlformats.org/officeDocument/2006/relationships/hyperlink" Target="http://sitwww.tafensw.edu.a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https://tafensw.sharepoint.com/sites/365T-ProductandQualityGroup-Multiple-ExternalProductionChann/Shared%20Documents/BSB/BSB40320%20Certificate%20IV%20in%20Entrepreneurship%20and%20New%20Business/01_SW_Template/UnitCode_TL_SW_2024_V2.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627E6BB21814763ABDB97196F44F041"/>
        <w:category>
          <w:name w:val="General"/>
          <w:gallery w:val="placeholder"/>
        </w:category>
        <w:types>
          <w:type w:val="bbPlcHdr"/>
        </w:types>
        <w:behaviors>
          <w:behavior w:val="content"/>
        </w:behaviors>
        <w:guid w:val="{3E14D9CE-D9F4-4132-951C-2611789BA980}"/>
      </w:docPartPr>
      <w:docPartBody>
        <w:p w:rsidR="00A4045E" w:rsidRDefault="00A4045E">
          <w:pPr>
            <w:pStyle w:val="5627E6BB21814763ABDB97196F44F041"/>
          </w:pPr>
          <w:r w:rsidRPr="00A10D4E">
            <w:rPr>
              <w:color w:val="A50021"/>
            </w:rPr>
            <w:t>[Insert date YYYYMMDD]</w:t>
          </w:r>
        </w:p>
      </w:docPartBody>
    </w:docPart>
    <w:docPart>
      <w:docPartPr>
        <w:name w:val="CF99DD9406614B0387D365B6725272BB"/>
        <w:category>
          <w:name w:val="General"/>
          <w:gallery w:val="placeholder"/>
        </w:category>
        <w:types>
          <w:type w:val="bbPlcHdr"/>
        </w:types>
        <w:behaviors>
          <w:behavior w:val="content"/>
        </w:behaviors>
        <w:guid w:val="{96C2C58D-B07B-46FE-9D91-636624F6E580}"/>
      </w:docPartPr>
      <w:docPartBody>
        <w:p w:rsidR="00A4045E" w:rsidRDefault="00A4045E">
          <w:pPr>
            <w:pStyle w:val="CF99DD9406614B0387D365B6725272BB"/>
          </w:pPr>
          <w:r w:rsidRPr="00BD6E2E">
            <w:rPr>
              <w:color w:val="000000" w:themeColor="text1"/>
            </w:rPr>
            <w:t>[Plain English description of the element]</w:t>
          </w:r>
        </w:p>
      </w:docPartBody>
    </w:docPart>
    <w:docPart>
      <w:docPartPr>
        <w:name w:val="36B7E3833BF942529F37FFFED2AA2EE5"/>
        <w:category>
          <w:name w:val="General"/>
          <w:gallery w:val="placeholder"/>
        </w:category>
        <w:types>
          <w:type w:val="bbPlcHdr"/>
        </w:types>
        <w:behaviors>
          <w:behavior w:val="content"/>
        </w:behaviors>
        <w:guid w:val="{36E7986D-4F67-4F5E-8663-802725123DA8}"/>
      </w:docPartPr>
      <w:docPartBody>
        <w:p w:rsidR="00A4045E" w:rsidRDefault="00A4045E">
          <w:pPr>
            <w:pStyle w:val="36B7E3833BF942529F37FFFED2AA2EE5"/>
          </w:pPr>
          <w:r w:rsidRPr="00BD6E2E">
            <w:t>[</w:t>
          </w:r>
          <w:r>
            <w:t>L</w:t>
          </w:r>
          <w:r w:rsidRPr="00A70DF5">
            <w:t>esson</w:t>
          </w:r>
          <w:r w:rsidRPr="00BD6E2E">
            <w:t xml:space="preserve"> name]</w:t>
          </w:r>
        </w:p>
      </w:docPartBody>
    </w:docPart>
    <w:docPart>
      <w:docPartPr>
        <w:name w:val="BD57E19C897348DDA0F3573C642133A4"/>
        <w:category>
          <w:name w:val="General"/>
          <w:gallery w:val="placeholder"/>
        </w:category>
        <w:types>
          <w:type w:val="bbPlcHdr"/>
        </w:types>
        <w:behaviors>
          <w:behavior w:val="content"/>
        </w:behaviors>
        <w:guid w:val="{2C9E224D-28D5-4B91-AC28-0127A2D83B33}"/>
      </w:docPartPr>
      <w:docPartBody>
        <w:p w:rsidR="00A4045E" w:rsidRDefault="00A4045E">
          <w:pPr>
            <w:pStyle w:val="BD57E19C897348DDA0F3573C642133A4"/>
          </w:pPr>
          <w:r w:rsidRPr="00E3331C">
            <w:rPr>
              <w:color w:val="000000" w:themeColor="text1"/>
            </w:rPr>
            <w:t>[Insert content]</w:t>
          </w:r>
        </w:p>
      </w:docPartBody>
    </w:docPart>
    <w:docPart>
      <w:docPartPr>
        <w:name w:val="7A5DC3F43A284F5781821BFE0A889442"/>
        <w:category>
          <w:name w:val="General"/>
          <w:gallery w:val="placeholder"/>
        </w:category>
        <w:types>
          <w:type w:val="bbPlcHdr"/>
        </w:types>
        <w:behaviors>
          <w:behavior w:val="content"/>
        </w:behaviors>
        <w:guid w:val="{86A4FB84-3FCA-44B0-BB9A-0635AFE89218}"/>
      </w:docPartPr>
      <w:docPartBody>
        <w:p w:rsidR="00A4045E" w:rsidRDefault="00A4045E">
          <w:pPr>
            <w:pStyle w:val="7A5DC3F43A284F5781821BFE0A889442"/>
          </w:pPr>
          <w:r w:rsidRPr="00704DDD">
            <w:t>[</w:t>
          </w:r>
          <w:r>
            <w:t>Insert u</w:t>
          </w:r>
          <w:r w:rsidRPr="003F0C4F">
            <w:t>nique</w:t>
          </w:r>
          <w:r w:rsidRPr="00704DDD">
            <w:t xml:space="preserve">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045E"/>
    <w:rsid w:val="00074D1F"/>
    <w:rsid w:val="000F089B"/>
    <w:rsid w:val="001505C8"/>
    <w:rsid w:val="001C6F74"/>
    <w:rsid w:val="001D43EB"/>
    <w:rsid w:val="00233419"/>
    <w:rsid w:val="002F6932"/>
    <w:rsid w:val="00332812"/>
    <w:rsid w:val="004F7AE2"/>
    <w:rsid w:val="005C25E5"/>
    <w:rsid w:val="005E3C4F"/>
    <w:rsid w:val="00602BE3"/>
    <w:rsid w:val="00641ADC"/>
    <w:rsid w:val="00657B21"/>
    <w:rsid w:val="00691196"/>
    <w:rsid w:val="006B3FCC"/>
    <w:rsid w:val="006C34B8"/>
    <w:rsid w:val="006D5FA0"/>
    <w:rsid w:val="00742E1E"/>
    <w:rsid w:val="00793F2A"/>
    <w:rsid w:val="00856CA9"/>
    <w:rsid w:val="008B68CA"/>
    <w:rsid w:val="00967474"/>
    <w:rsid w:val="009D3411"/>
    <w:rsid w:val="00A005E3"/>
    <w:rsid w:val="00A4045E"/>
    <w:rsid w:val="00A535A5"/>
    <w:rsid w:val="00A77F69"/>
    <w:rsid w:val="00AE14F9"/>
    <w:rsid w:val="00AE2F74"/>
    <w:rsid w:val="00B31041"/>
    <w:rsid w:val="00B57F88"/>
    <w:rsid w:val="00B87A48"/>
    <w:rsid w:val="00BB3615"/>
    <w:rsid w:val="00BD6345"/>
    <w:rsid w:val="00BE52D8"/>
    <w:rsid w:val="00C26523"/>
    <w:rsid w:val="00C34532"/>
    <w:rsid w:val="00CF6410"/>
    <w:rsid w:val="00D15F0F"/>
    <w:rsid w:val="00D60154"/>
    <w:rsid w:val="00D631C3"/>
    <w:rsid w:val="00D7216D"/>
    <w:rsid w:val="00D90612"/>
    <w:rsid w:val="00E804DF"/>
    <w:rsid w:val="00EA06F9"/>
    <w:rsid w:val="00EC3577"/>
    <w:rsid w:val="00ED35DC"/>
    <w:rsid w:val="00EF1F51"/>
    <w:rsid w:val="00F60107"/>
    <w:rsid w:val="00F670D0"/>
    <w:rsid w:val="00F80834"/>
    <w:rsid w:val="00FA01FC"/>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627E6BB21814763ABDB97196F44F041">
    <w:name w:val="5627E6BB21814763ABDB97196F44F041"/>
  </w:style>
  <w:style w:type="character" w:styleId="PlaceholderText">
    <w:name w:val="Placeholder Text"/>
    <w:basedOn w:val="DefaultParagraphFont"/>
    <w:uiPriority w:val="99"/>
    <w:semiHidden/>
    <w:rsid w:val="00F670D0"/>
    <w:rPr>
      <w:color w:val="808080"/>
    </w:rPr>
  </w:style>
  <w:style w:type="paragraph" w:customStyle="1" w:styleId="CF99DD9406614B0387D365B6725272BB">
    <w:name w:val="CF99DD9406614B0387D365B6725272BB"/>
  </w:style>
  <w:style w:type="paragraph" w:customStyle="1" w:styleId="36B7E3833BF942529F37FFFED2AA2EE5">
    <w:name w:val="36B7E3833BF942529F37FFFED2AA2EE5"/>
  </w:style>
  <w:style w:type="paragraph" w:customStyle="1" w:styleId="BD57E19C897348DDA0F3573C642133A4">
    <w:name w:val="BD57E19C897348DDA0F3573C642133A4"/>
  </w:style>
  <w:style w:type="paragraph" w:customStyle="1" w:styleId="7A5DC3F43A284F5781821BFE0A889442">
    <w:name w:val="7A5DC3F43A284F5781821BFE0A889442"/>
  </w:style>
  <w:style w:type="paragraph" w:styleId="Caption">
    <w:name w:val="caption"/>
    <w:next w:val="Normal"/>
    <w:link w:val="CaptionChar"/>
    <w:uiPriority w:val="35"/>
    <w:unhideWhenUsed/>
    <w:qFormat/>
    <w:rsid w:val="000F089B"/>
    <w:pPr>
      <w:keepNext/>
      <w:spacing w:before="360" w:after="120" w:line="276" w:lineRule="auto"/>
      <w:contextualSpacing/>
    </w:pPr>
    <w:rPr>
      <w:rFonts w:eastAsiaTheme="minorHAnsi"/>
      <w:color w:val="E97132" w:themeColor="accent2"/>
      <w:kern w:val="0"/>
      <w:sz w:val="18"/>
      <w:szCs w:val="16"/>
      <w:lang w:eastAsia="en-US"/>
      <w14:ligatures w14:val="none"/>
    </w:rPr>
  </w:style>
  <w:style w:type="character" w:customStyle="1" w:styleId="CaptionChar">
    <w:name w:val="Caption Char"/>
    <w:basedOn w:val="DefaultParagraphFont"/>
    <w:link w:val="Caption"/>
    <w:uiPriority w:val="35"/>
    <w:rsid w:val="000F089B"/>
    <w:rPr>
      <w:rFonts w:eastAsiaTheme="minorHAnsi"/>
      <w:color w:val="E97132" w:themeColor="accent2"/>
      <w:kern w:val="0"/>
      <w:sz w:val="18"/>
      <w:szCs w:val="16"/>
      <w:lang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macintosh"/>
  <w:optimizeForBrowser/>
  <w:allowPNG/>
</w:webSettings>
</file>

<file path=word/theme/theme1.xml><?xml version="1.0" encoding="utf-8"?>
<a:theme xmlns:a="http://schemas.openxmlformats.org/drawingml/2006/main" name="Office Theme">
  <a:themeElements>
    <a:clrScheme name="TAFE NSW">
      <a:dk1>
        <a:sysClr val="windowText" lastClr="000000"/>
      </a:dk1>
      <a:lt1>
        <a:sysClr val="window" lastClr="FFFFFF"/>
      </a:lt1>
      <a:dk2>
        <a:srgbClr val="22272B"/>
      </a:dk2>
      <a:lt2>
        <a:srgbClr val="EBEBEB"/>
      </a:lt2>
      <a:accent1>
        <a:srgbClr val="0B3F47"/>
      </a:accent1>
      <a:accent2>
        <a:srgbClr val="495054"/>
      </a:accent2>
      <a:accent3>
        <a:srgbClr val="2E808E"/>
      </a:accent3>
      <a:accent4>
        <a:srgbClr val="8CDBE5"/>
      </a:accent4>
      <a:accent5>
        <a:srgbClr val="E7F7F9"/>
      </a:accent5>
      <a:accent6>
        <a:srgbClr val="CDD3D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1.0</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Peand</b:Tag>
    <b:SourceType>InternetSite</b:SourceType>
    <b:Guid>{C5694C96-B51A-924A-9BBD-F167F0DD48BF}</b:Guid>
    <b:Author>
      <b:Author>
        <b:Corporate>Peak frameworks</b:Corporate>
      </b:Author>
    </b:Author>
    <b:Title>What is the Product Mix? Explaining Components and Examples</b:Title>
    <b:InternetSiteTitle>Peak frameworks</b:InternetSiteTitle>
    <b:URL>https://www.peakframeworks.com/post/product-mix</b:URL>
    <b:Year>n.d.</b:Year>
    <b:RefOrder>14</b:RefOrder>
  </b:Source>
  <b:Source>
    <b:Tag>Aus24</b:Tag>
    <b:SourceType>InternetSite</b:SourceType>
    <b:Guid>{E79D4216-A8B9-C848-9E17-67AAB1E738E1}</b:Guid>
    <b:Author>
      <b:Author>
        <b:Corporate>Australian Government</b:Corporate>
      </b:Author>
    </b:Author>
    <b:Title>Develop a pricing strategy</b:Title>
    <b:InternetSiteTitle>Business</b:InternetSiteTitle>
    <b:URL>https://business.gov.au/products-and-services/develop-a-pricing-strategy</b:URL>
    <b:Year>2024</b:Year>
    <b:Month>January</b:Month>
    <b:Day>18</b:Day>
    <b:RefOrder>15</b:RefOrder>
  </b:Source>
  <b:Source>
    <b:Tag>Bus23</b:Tag>
    <b:SourceType>InternetSite</b:SourceType>
    <b:Guid>{805D73D3-E3AB-CF44-A42E-43753D03744C}</b:Guid>
    <b:Author>
      <b:Author>
        <b:Corporate>BusinessKitz</b:Corporate>
      </b:Author>
    </b:Author>
    <b:Title>Building a winning team: a comprehensive guide to staffing your small business</b:Title>
    <b:InternetSiteTitle>BusinessKitz</b:InternetSiteTitle>
    <b:URL>https://businesskitz.com.au/building-a-winning-team-a-guide-to-staffing/</b:URL>
    <b:Year>2023</b:Year>
    <b:Month>June</b:Month>
    <b:Day>1</b:Day>
    <b:RefOrder>18</b:RefOrder>
  </b:Source>
  <b:Source>
    <b:Tag>XERnd</b:Tag>
    <b:SourceType>InternetSite</b:SourceType>
    <b:Guid>{8F3A167D-2435-A24A-AE00-6C3B84489A94}</b:Guid>
    <b:Author>
      <b:Author>
        <b:Corporate>XERO</b:Corporate>
      </b:Author>
    </b:Author>
    <b:Title>Cash flow projection for small businesses</b:Title>
    <b:InternetSiteTitle>XERO</b:InternetSiteTitle>
    <b:URL>https://www.xero.com/us/guides/cash-flow-projection/</b:URL>
    <b:Year>n.d.</b:Year>
    <b:RefOrder>19</b:RefOrder>
  </b:Source>
  <b:Source>
    <b:Tag>Debnd</b:Tag>
    <b:SourceType>InternetSite</b:SourceType>
    <b:Guid>{1E4F3C05-0C1E-D74B-B07B-8EE0491B5E78}</b:Guid>
    <b:Title>6 Expensive Consequences of Skipping a Business Plan</b:Title>
    <b:Year>n.d.</b:Year>
    <b:Author>
      <b:Author>
        <b:Corporate>Deborah Macdonald</b:Corporate>
      </b:Author>
    </b:Author>
    <b:InternetSiteTitle>Deborah Macdonald</b:InternetSiteTitle>
    <b:URL>https://www.deborahmacdonald.com/6-expensive-consequences-of-skipping-a-business-plan/</b:URL>
    <b:RefOrder>1</b:RefOrder>
  </b:Source>
  <b:Source>
    <b:Tag>Kod24</b:Tag>
    <b:SourceType>InternetSite</b:SourceType>
    <b:Guid>{85CED897-6308-9D40-B929-A802B0FD66F6}</b:Guid>
    <b:Author>
      <b:Author>
        <b:NameList>
          <b:Person>
            <b:Last>Wirth</b:Last>
            <b:First>Kody</b:First>
          </b:Person>
        </b:NameList>
      </b:Author>
    </b:Author>
    <b:Title>5 Consequences of Skipping a Business Plan</b:Title>
    <b:InternetSiteTitle>Bplans</b:InternetSiteTitle>
    <b:URL>https://www.bplans.com/business-planning/basics/consequences-if-skipped/</b:URL>
    <b:Year>2024</b:Year>
    <b:Month>May</b:Month>
    <b:Day>10</b:Day>
    <b:RefOrder>2</b:RefOrder>
  </b:Source>
  <b:Source>
    <b:Tag>Yaq24</b:Tag>
    <b:SourceType>InternetSite</b:SourceType>
    <b:Guid>{096B2D7B-A3C5-184E-A4DB-D8BD5DB60E1F}</b:Guid>
    <b:Author>
      <b:Author>
        <b:NameList>
          <b:Person>
            <b:Last>M</b:Last>
            <b:First>Yaqub</b:First>
          </b:Person>
        </b:NameList>
      </b:Author>
    </b:Author>
    <b:Title>16+ Business Plan Statistics That You Must Know in 2024</b:Title>
    <b:InternetSiteTitle>BusinessDasher</b:InternetSiteTitle>
    <b:URL>https://www.businessdasher.com/business-plan-statistics/#:~:text=Approximately%2070%25%20of%20businesses%20that,likelihood%20of%20experiencing%20high%20growth.</b:URL>
    <b:Year>2024</b:Year>
    <b:Month>October</b:Month>
    <b:Day>25</b:Day>
    <b:RefOrder>3</b:RefOrder>
  </b:Source>
  <b:Source>
    <b:Tag>Bai23</b:Tag>
    <b:SourceType>InternetSite</b:SourceType>
    <b:Guid>{27792EF4-3B62-2A43-B7CD-715B5C470185}</b:Guid>
    <b:Author>
      <b:Author>
        <b:Corporate>Bain &amp; Company</b:Corporate>
      </b:Author>
    </b:Author>
    <b:Title>Purpose, Mission, and Vision Statements</b:Title>
    <b:InternetSiteTitle>Bain &amp; Company</b:InternetSiteTitle>
    <b:URL>https://www.bain.com/insights/management-tools-mission-and-vision-statements/</b:URL>
    <b:Year>2023</b:Year>
    <b:Month>January</b:Month>
    <b:Day>31</b:Day>
    <b:RefOrder>5</b:RefOrder>
  </b:Source>
  <b:Source>
    <b:Tag>Quend</b:Tag>
    <b:SourceType>InternetSite</b:SourceType>
    <b:Guid>{70577767-DEE6-7A42-8F66-3E5BC8BCA75F}</b:Guid>
    <b:Author>
      <b:Author>
        <b:Corporate>Queensland Government</b:Corporate>
      </b:Author>
    </b:Author>
    <b:Title>Feasibility analysis for new businesses</b:Title>
    <b:InternetSiteTitle>Business Queensland</b:InternetSiteTitle>
    <b:URL>https://www.business.qld.gov.au/starting-business/starting-buying/planning/feasibility-analysis</b:URL>
    <b:Year>n.d.</b:Year>
    <b:RefOrder>4</b:RefOrder>
  </b:Source>
  <b:Source>
    <b:Tag>Aus241</b:Tag>
    <b:SourceType>InternetSite</b:SourceType>
    <b:Guid>{2E3FAAB8-FA63-BA44-857E-58AACF7D78CB}</b:Guid>
    <b:Author>
      <b:Author>
        <b:Corporate>Australian Government</b:Corporate>
      </b:Author>
    </b:Author>
    <b:Title>Set goals for your business</b:Title>
    <b:InternetSiteTitle>Business</b:InternetSiteTitle>
    <b:URL>https://business.gov.au/planning/business-plans/set-goals-for-your-business</b:URL>
    <b:Year>2024</b:Year>
    <b:Month>July</b:Month>
    <b:Day>11</b:Day>
    <b:RefOrder>7</b:RefOrder>
  </b:Source>
  <b:Source>
    <b:Tag>Cornd1</b:Tag>
    <b:SourceType>InternetSite</b:SourceType>
    <b:Guid>{3AA4CE89-8CD1-BE48-9F10-7236EECC3E6A}</b:Guid>
    <b:Author>
      <b:Author>
        <b:Corporate>Corporate finance institute</b:Corporate>
      </b:Author>
    </b:Author>
    <b:Title>SMART Goals</b:Title>
    <b:InternetSiteTitle>Corporate finance institute</b:InternetSiteTitle>
    <b:URL>https://corporatefinanceinstitute.com/resources/management/smart-goal/</b:URL>
    <b:Year>n.d.</b:Year>
    <b:RefOrder>8</b:RefOrder>
  </b:Source>
  <b:Source>
    <b:Tag>Mer231</b:Tag>
    <b:SourceType>InternetSite</b:SourceType>
    <b:Guid>{BBAC6CAB-3C00-4844-B5D5-69C479AD4FB3}</b:Guid>
    <b:Author>
      <b:Author>
        <b:NameList>
          <b:Person>
            <b:Last>Turits</b:Last>
            <b:First>Meredith</b:First>
          </b:Person>
        </b:NameList>
      </b:Author>
    </b:Author>
    <b:Title>How to Create a Business Budget for Your Small Business</b:Title>
    <b:InternetSiteTitle>Nerdwallet</b:InternetSiteTitle>
    <b:URL>https://www.nerdwallet.com/article/small-business/how-to-create-a-business-budget</b:URL>
    <b:Year>2023</b:Year>
    <b:Month>May</b:Month>
    <b:Day>23</b:Day>
    <b:RefOrder>9</b:RefOrder>
  </b:Source>
  <b:Source>
    <b:Tag>Teg23</b:Tag>
    <b:SourceType>InternetSite</b:SourceType>
    <b:Guid>{177E7ABC-6025-4349-9B51-2D83F0BFB6F8}</b:Guid>
    <b:Author>
      <b:Author>
        <b:NameList>
          <b:Person>
            <b:Last>George</b:Last>
            <b:First>Tegan</b:First>
          </b:Person>
        </b:NameList>
      </b:Author>
    </b:Author>
    <b:Title>Primary Research | Definition, Types, &amp; Examples</b:Title>
    <b:InternetSiteTitle>Scribbr</b:InternetSiteTitle>
    <b:URL>https://www.scribbr.com/methodology/primary-research/</b:URL>
    <b:Year>2023</b:Year>
    <b:Month>January</b:Month>
    <b:Day>14</b:Day>
    <b:RefOrder>10</b:RefOrder>
  </b:Source>
  <b:Source>
    <b:Tag>b2bnd</b:Tag>
    <b:SourceType>InternetSite</b:SourceType>
    <b:Guid>{43FE920A-4197-4745-906B-C98B7A1577BF}</b:Guid>
    <b:Author>
      <b:Author>
        <b:Corporate>b2b International</b:Corporate>
      </b:Author>
    </b:Author>
    <b:Title>What is the Value Proposition Canvas?</b:Title>
    <b:InternetSiteTitle>b2b International</b:InternetSiteTitle>
    <b:URL>https://www.b2binternational.com/research/methods/faq/what-is-the-value-proposition-canvas/</b:URL>
    <b:Year>n.d.</b:Year>
    <b:RefOrder>13</b:RefOrder>
  </b:Source>
  <b:Source>
    <b:Tag>Aus242</b:Tag>
    <b:SourceType>InternetSite</b:SourceType>
    <b:Guid>{7F165B10-45CC-8445-A091-575D57571903}</b:Guid>
    <b:Author>
      <b:Author>
        <b:Corporate>Australian Government</b:Corporate>
      </b:Author>
    </b:Author>
    <b:Title>Develop a pricing strategy</b:Title>
    <b:InternetSiteTitle>Business</b:InternetSiteTitle>
    <b:URL>https://business.gov.au/products-and-services/develop-a-pricing-strategy</b:URL>
    <b:Year>2024</b:Year>
    <b:Month>January</b:Month>
    <b:Day>18</b:Day>
    <b:RefOrder>22</b:RefOrder>
  </b:Source>
  <b:Source>
    <b:Tag>Aus243</b:Tag>
    <b:SourceType>InternetSite</b:SourceType>
    <b:Guid>{D2C2D9CF-F604-5541-AC14-362B0B6B3CAB}</b:Guid>
    <b:Author>
      <b:Author>
        <b:Corporate>Australian Government</b:Corporate>
      </b:Author>
    </b:Author>
    <b:Title>Pitch for venture capital</b:Title>
    <b:InternetSiteTitle>Business</b:InternetSiteTitle>
    <b:URL>https://business.gov.au/finance/funding/pitch-for-venture-capital</b:URL>
    <b:Year>2024</b:Year>
    <b:Month>January</b:Month>
    <b:Day>18</b:Day>
    <b:RefOrder>20</b:RefOrder>
  </b:Source>
  <b:Source>
    <b:Tag>Ind24</b:Tag>
    <b:SourceType>InternetSite</b:SourceType>
    <b:Guid>{B04E0B5C-AF2F-EF4A-81DC-AE32072F21FD}</b:Guid>
    <b:Author>
      <b:Author>
        <b:Corporate>Indeed</b:Corporate>
      </b:Author>
    </b:Author>
    <b:Title>Distribution Strategy Explained: Types and Examples</b:Title>
    <b:InternetSiteTitle>Indeed</b:InternetSiteTitle>
    <b:URL>https://au.indeed.com/career-advice/career-development/distribution-strategy</b:URL>
    <b:Year>2024</b:Year>
    <b:Month>April</b:Month>
    <b:Day>22</b:Day>
    <b:RefOrder>16</b:RefOrder>
  </b:Source>
  <b:Source>
    <b:Tag>Car222</b:Tag>
    <b:SourceType>InternetSite</b:SourceType>
    <b:Guid>{328E2CC8-D85D-0C4C-BB93-ACC55EE6041D}</b:Guid>
    <b:Author>
      <b:Author>
        <b:NameList>
          <b:Person>
            <b:Last>Clyne</b:Last>
            <b:First>Carly</b:First>
          </b:Person>
        </b:NameList>
      </b:Author>
    </b:Author>
    <b:Title>Non-financial &amp; Financial objectives – The impact on your business</b:Title>
    <b:InternetSiteTitle>There be giants</b:InternetSiteTitle>
    <b:URL>https://therebegiants.com/non-financial-objectives/</b:URL>
    <b:Year>2022</b:Year>
    <b:Month>April</b:Month>
    <b:Day>14</b:Day>
    <b:RefOrder>6</b:RefOrder>
  </b:Source>
  <b:Source>
    <b:Tag>Quand</b:Tag>
    <b:SourceType>InternetSite</b:SourceType>
    <b:Guid>{B0732CE1-D693-2D42-A046-554A5DAD4B37}</b:Guid>
    <b:Author>
      <b:Author>
        <b:Corporate>Qualtrics</b:Corporate>
      </b:Author>
    </b:Author>
    <b:Title>Your ultimate guide to concept testing</b:Title>
    <b:InternetSiteTitle>Qualtrics</b:InternetSiteTitle>
    <b:URL>https://www.qualtrics.com/en-au/experience-management/product/how-concept-test/</b:URL>
    <b:Year>n.d.</b:Year>
    <b:RefOrder>11</b:RefOrder>
  </b:Source>
  <b:Source>
    <b:Tag>Ant19</b:Tag>
    <b:SourceType>InternetSite</b:SourceType>
    <b:Guid>{17B76ACE-56E9-0748-9AC1-5F48E8DFD565}</b:Guid>
    <b:Author>
      <b:Author>
        <b:NameList>
          <b:Person>
            <b:Last>Taylor</b:Last>
            <b:First>Anthony</b:First>
          </b:Person>
        </b:NameList>
      </b:Author>
    </b:Author>
    <b:Title>Strategy Implementation: How To Cascade Your Strategic Plan</b:Title>
    <b:InternetSiteTitle>SME strategy</b:InternetSiteTitle>
    <b:URL>https://www.smestrategy.net/blog/how-to-cascade-your-strategic-plan</b:URL>
    <b:Year>2019</b:Year>
    <b:Month>October</b:Month>
    <b:Day>17</b:Day>
    <b:RefOrder>21</b:RefOrder>
  </b:Source>
  <b:Source>
    <b:Tag>IBBnd</b:Tag>
    <b:SourceType>InternetSite</b:SourceType>
    <b:Guid>{6F730A5F-FFEB-43C4-975B-AF762F76014F}</b:Guid>
    <b:Author>
      <b:Author>
        <b:Corporate>IB Business Management</b:Corporate>
      </b:Author>
    </b:Author>
    <b:Title>Operations methods</b:Title>
    <b:InternetSiteTitle>IB Business Management</b:InternetSiteTitle>
    <b:URL>https://www.ibbusinessmanagement.com/ib-business-management-operations-methods.html#:~:text=There%20are%20several%20different%20ways,at%20once%20for%20separate%20items).</b:URL>
    <b:Year>n.d.</b:Year>
    <b:RefOrder>17</b:RefOrder>
  </b:Source>
  <b:Source>
    <b:Tag>Fer24</b:Tag>
    <b:SourceType>InternetSite</b:SourceType>
    <b:Guid>{8C5C9DD7-CC69-6541-8F05-33E9E589235C}</b:Guid>
    <b:Title>Market Sizing with TAM SAM SOM (with calculator)</b:Title>
    <b:Year>2024</b:Year>
    <b:InternetSiteTitle>Seer interactive</b:InternetSiteTitle>
    <b:URL>https://www.seerinteractive.com/insights/marketing-sizing-with-tam-sam-som</b:URL>
    <b:Month>March</b:Month>
    <b:Day>18</b:Day>
    <b:Author>
      <b:Author>
        <b:NameList>
          <b:Person>
            <b:Last>Ferguson</b:Last>
            <b:First>Anna</b:First>
          </b:Person>
          <b:Person>
            <b:Last>Coyle</b:Last>
            <b:First>John</b:First>
          </b:Person>
        </b:NameList>
      </b:Author>
    </b:Author>
    <b:RefOrder>12</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8bc2f7c8-3ec1-4132-b79a-c63fd303e5fc" xsi:nil="true"/>
    <lcf76f155ced4ddcb4097134ff3c332f xmlns="0089b943-1c84-4c9a-ad17-3e37a271a47b">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3D64458EF4B63B4BA919C27211187038" ma:contentTypeVersion="12" ma:contentTypeDescription="Create a new document." ma:contentTypeScope="" ma:versionID="0d784cd5510b5bbc84c6d9cbfce77b1c">
  <xsd:schema xmlns:xsd="http://www.w3.org/2001/XMLSchema" xmlns:xs="http://www.w3.org/2001/XMLSchema" xmlns:p="http://schemas.microsoft.com/office/2006/metadata/properties" xmlns:ns2="0089b943-1c84-4c9a-ad17-3e37a271a47b" xmlns:ns3="8bc2f7c8-3ec1-4132-b79a-c63fd303e5fc" targetNamespace="http://schemas.microsoft.com/office/2006/metadata/properties" ma:root="true" ma:fieldsID="0e187ea8f18c05226733d29c446a6f31" ns2:_="" ns3:_="">
    <xsd:import namespace="0089b943-1c84-4c9a-ad17-3e37a271a47b"/>
    <xsd:import namespace="8bc2f7c8-3ec1-4132-b79a-c63fd303e5f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89b943-1c84-4c9a-ad17-3e37a271a4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bc2f7c8-3ec1-4132-b79a-c63fd303e5f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be38e3af-9880-4117-af83-579d7566f546}" ma:internalName="TaxCatchAll" ma:showField="CatchAllData" ma:web="8bc2f7c8-3ec1-4132-b79a-c63fd303e5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69A6EEE-B90A-42BD-AB99-6855A8992E7D}">
  <ds:schemaRefs>
    <ds:schemaRef ds:uri="http://schemas.openxmlformats.org/officeDocument/2006/bibliography"/>
  </ds:schemaRefs>
</ds:datastoreItem>
</file>

<file path=customXml/itemProps3.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4.xml><?xml version="1.0" encoding="utf-8"?>
<ds:datastoreItem xmlns:ds="http://schemas.openxmlformats.org/officeDocument/2006/customXml" ds:itemID="{CCF58D16-A835-4BDB-A50F-CD88A88BBFEB}">
  <ds:schemaRefs>
    <ds:schemaRef ds:uri="http://purl.org/dc/dcmitype/"/>
    <ds:schemaRef ds:uri="http://schemas.microsoft.com/office/2006/documentManagement/types"/>
    <ds:schemaRef ds:uri="http://www.w3.org/XML/1998/namespace"/>
    <ds:schemaRef ds:uri="http://schemas.microsoft.com/sharepoint/v3"/>
    <ds:schemaRef ds:uri="d168dd51-3b02-472c-b703-c6ac6cfa811b"/>
    <ds:schemaRef ds:uri="http://purl.org/dc/elements/1.1/"/>
    <ds:schemaRef ds:uri="http://schemas.microsoft.com/office/infopath/2007/PartnerControls"/>
    <ds:schemaRef ds:uri="20af19c6-883c-4c65-95e2-02e4820bfba2"/>
    <ds:schemaRef ds:uri="http://schemas.openxmlformats.org/package/2006/metadata/core-properties"/>
    <ds:schemaRef ds:uri="http://schemas.microsoft.com/office/2006/metadata/properties"/>
    <ds:schemaRef ds:uri="http://purl.org/dc/terms/"/>
  </ds:schemaRefs>
</ds:datastoreItem>
</file>

<file path=customXml/itemProps5.xml><?xml version="1.0" encoding="utf-8"?>
<ds:datastoreItem xmlns:ds="http://schemas.openxmlformats.org/officeDocument/2006/customXml" ds:itemID="{1C366912-7FBD-492C-8927-B4F12C1C9F77}"/>
</file>

<file path=docMetadata/LabelInfo.xml><?xml version="1.0" encoding="utf-8"?>
<clbl:labelList xmlns:clbl="http://schemas.microsoft.com/office/2020/mipLabelMetadata">
  <clbl:label id="{4058088d-b0a6-4b25-91ed-de53affe74db}" enabled="1" method="Privileged" siteId="{19537222-55d7-4581-84fb-c2da6e835c74}" contentBits="0" removed="0"/>
</clbl:labelList>
</file>

<file path=docProps/app.xml><?xml version="1.0" encoding="utf-8"?>
<Properties xmlns="http://schemas.openxmlformats.org/officeDocument/2006/extended-properties" xmlns:vt="http://schemas.openxmlformats.org/officeDocument/2006/docPropsVTypes">
  <Template>UnitCode_TL_SW_2024_V2.3.dotx</Template>
  <TotalTime>6102</TotalTime>
  <Pages>142</Pages>
  <Words>33798</Words>
  <Characters>216670</Characters>
  <Application>Microsoft Office Word</Application>
  <DocSecurity>0</DocSecurity>
  <Lines>1805</Lines>
  <Paragraphs>499</Paragraphs>
  <ScaleCrop>false</ScaleCrop>
  <HeadingPairs>
    <vt:vector size="2" baseType="variant">
      <vt:variant>
        <vt:lpstr>Title</vt:lpstr>
      </vt:variant>
      <vt:variant>
        <vt:i4>1</vt:i4>
      </vt:variant>
    </vt:vector>
  </HeadingPairs>
  <TitlesOfParts>
    <vt:vector size="1" baseType="lpstr">
      <vt:lpstr>Student workbook</vt:lpstr>
    </vt:vector>
  </TitlesOfParts>
  <Company/>
  <LinksUpToDate>false</LinksUpToDate>
  <CharactersWithSpaces>249969</CharactersWithSpaces>
  <SharedDoc>false</SharedDoc>
  <HLinks>
    <vt:vector size="720" baseType="variant">
      <vt:variant>
        <vt:i4>6029328</vt:i4>
      </vt:variant>
      <vt:variant>
        <vt:i4>726</vt:i4>
      </vt:variant>
      <vt:variant>
        <vt:i4>0</vt:i4>
      </vt:variant>
      <vt:variant>
        <vt:i4>5</vt:i4>
      </vt:variant>
      <vt:variant>
        <vt:lpwstr>https://www.shutterstock.com/image-illustration/tam-sam-som-analysis-estimation-market-2078728072</vt:lpwstr>
      </vt:variant>
      <vt:variant>
        <vt:lpwstr/>
      </vt:variant>
      <vt:variant>
        <vt:i4>2031634</vt:i4>
      </vt:variant>
      <vt:variant>
        <vt:i4>720</vt:i4>
      </vt:variant>
      <vt:variant>
        <vt:i4>0</vt:i4>
      </vt:variant>
      <vt:variant>
        <vt:i4>5</vt:i4>
      </vt:variant>
      <vt:variant>
        <vt:lpwstr>https://www.shutterstock.com/image-vector/smart-goal-description-effective-target-achievement-2453351789</vt:lpwstr>
      </vt:variant>
      <vt:variant>
        <vt:lpwstr/>
      </vt:variant>
      <vt:variant>
        <vt:i4>1179672</vt:i4>
      </vt:variant>
      <vt:variant>
        <vt:i4>711</vt:i4>
      </vt:variant>
      <vt:variant>
        <vt:i4>0</vt:i4>
      </vt:variant>
      <vt:variant>
        <vt:i4>5</vt:i4>
      </vt:variant>
      <vt:variant>
        <vt:lpwstr>https://www.shutterstock.com/image-photo/bussiness-teamwork-professionalism-corporate-meetings-2149939995?irclickid=wzR3oC3ubxyPW9cSl0TOYxaZUkCW8HxPtX1eQc0&amp;irgwc=1&amp;pl=77643-108110&amp;utm_campaign=TinEye&amp;utm_content=108110&amp;utm_medium=Affiliate&amp;utm_source=77643&amp;utm_term=</vt:lpwstr>
      </vt:variant>
      <vt:variant>
        <vt:lpwstr/>
      </vt:variant>
      <vt:variant>
        <vt:i4>4980805</vt:i4>
      </vt:variant>
      <vt:variant>
        <vt:i4>666</vt:i4>
      </vt:variant>
      <vt:variant>
        <vt:i4>0</vt:i4>
      </vt:variant>
      <vt:variant>
        <vt:i4>5</vt:i4>
      </vt:variant>
      <vt:variant>
        <vt:lpwstr>https://www.youtube.com/watch?v=9XXmT5Bms6k&amp;t=1s</vt:lpwstr>
      </vt:variant>
      <vt:variant>
        <vt:lpwstr/>
      </vt:variant>
      <vt:variant>
        <vt:i4>3539007</vt:i4>
      </vt:variant>
      <vt:variant>
        <vt:i4>657</vt:i4>
      </vt:variant>
      <vt:variant>
        <vt:i4>0</vt:i4>
      </vt:variant>
      <vt:variant>
        <vt:i4>5</vt:i4>
      </vt:variant>
      <vt:variant>
        <vt:lpwstr>https://copilot.microsoft.com/</vt:lpwstr>
      </vt:variant>
      <vt:variant>
        <vt:lpwstr/>
      </vt:variant>
      <vt:variant>
        <vt:i4>65610</vt:i4>
      </vt:variant>
      <vt:variant>
        <vt:i4>645</vt:i4>
      </vt:variant>
      <vt:variant>
        <vt:i4>0</vt:i4>
      </vt:variant>
      <vt:variant>
        <vt:i4>5</vt:i4>
      </vt:variant>
      <vt:variant>
        <vt:lpwstr>https://share.tafensw.edu.au/share/items/1c89b5bb-2698-4ced-91d8-29a58efbaab2/0/?attachment.uuid=74f8070a-c4c0-4c14-a007-aedc47689889</vt:lpwstr>
      </vt:variant>
      <vt:variant>
        <vt:lpwstr/>
      </vt:variant>
      <vt:variant>
        <vt:i4>5242965</vt:i4>
      </vt:variant>
      <vt:variant>
        <vt:i4>636</vt:i4>
      </vt:variant>
      <vt:variant>
        <vt:i4>0</vt:i4>
      </vt:variant>
      <vt:variant>
        <vt:i4>5</vt:i4>
      </vt:variant>
      <vt:variant>
        <vt:lpwstr>https://www.linkedin.com/learning/developing-adaptability-as-a-manager/mastering-contingency-planning?u=57684225</vt:lpwstr>
      </vt:variant>
      <vt:variant>
        <vt:lpwstr/>
      </vt:variant>
      <vt:variant>
        <vt:i4>393302</vt:i4>
      </vt:variant>
      <vt:variant>
        <vt:i4>633</vt:i4>
      </vt:variant>
      <vt:variant>
        <vt:i4>0</vt:i4>
      </vt:variant>
      <vt:variant>
        <vt:i4>5</vt:i4>
      </vt:variant>
      <vt:variant>
        <vt:lpwstr>https://www.linkedin.com/learning/project-management-foundations-risk-3/common-risk-responses?u=57684225</vt:lpwstr>
      </vt:variant>
      <vt:variant>
        <vt:lpwstr/>
      </vt:variant>
      <vt:variant>
        <vt:i4>16</vt:i4>
      </vt:variant>
      <vt:variant>
        <vt:i4>615</vt:i4>
      </vt:variant>
      <vt:variant>
        <vt:i4>0</vt:i4>
      </vt:variant>
      <vt:variant>
        <vt:i4>5</vt:i4>
      </vt:variant>
      <vt:variant>
        <vt:lpwstr>https://share.tafensw.edu.au/share/items/a4de0654-80ac-474c-b1b2-588f95e4ff1e/0/?attachment.uuid=70fb2de1-0fa0-461a-b438-2d174e9ea2a7</vt:lpwstr>
      </vt:variant>
      <vt:variant>
        <vt:lpwstr/>
      </vt:variant>
      <vt:variant>
        <vt:i4>4128824</vt:i4>
      </vt:variant>
      <vt:variant>
        <vt:i4>603</vt:i4>
      </vt:variant>
      <vt:variant>
        <vt:i4>0</vt:i4>
      </vt:variant>
      <vt:variant>
        <vt:i4>5</vt:i4>
      </vt:variant>
      <vt:variant>
        <vt:lpwstr>https://moneysmart.gov.au/financial-advice/financial-advisers-register</vt:lpwstr>
      </vt:variant>
      <vt:variant>
        <vt:lpwstr/>
      </vt:variant>
      <vt:variant>
        <vt:i4>4587592</vt:i4>
      </vt:variant>
      <vt:variant>
        <vt:i4>600</vt:i4>
      </vt:variant>
      <vt:variant>
        <vt:i4>0</vt:i4>
      </vt:variant>
      <vt:variant>
        <vt:i4>5</vt:i4>
      </vt:variant>
      <vt:variant>
        <vt:lpwstr>https://www.tpb.gov.au/tax-practitioners</vt:lpwstr>
      </vt:variant>
      <vt:variant>
        <vt:lpwstr/>
      </vt:variant>
      <vt:variant>
        <vt:i4>65610</vt:i4>
      </vt:variant>
      <vt:variant>
        <vt:i4>597</vt:i4>
      </vt:variant>
      <vt:variant>
        <vt:i4>0</vt:i4>
      </vt:variant>
      <vt:variant>
        <vt:i4>5</vt:i4>
      </vt:variant>
      <vt:variant>
        <vt:lpwstr>https://share.tafensw.edu.au/share/items/1c89b5bb-2698-4ced-91d8-29a58efbaab2/0/?attachment.uuid=74f8070a-c4c0-4c14-a007-aedc47689889</vt:lpwstr>
      </vt:variant>
      <vt:variant>
        <vt:lpwstr/>
      </vt:variant>
      <vt:variant>
        <vt:i4>5963853</vt:i4>
      </vt:variant>
      <vt:variant>
        <vt:i4>591</vt:i4>
      </vt:variant>
      <vt:variant>
        <vt:i4>0</vt:i4>
      </vt:variant>
      <vt:variant>
        <vt:i4>5</vt:i4>
      </vt:variant>
      <vt:variant>
        <vt:lpwstr>https://share.tafensw.edu.au/share/items/9457f72c-7577-4e45-80a5-a182c7b98023/0/?attachment.uuid=5b2d141e-7e88-4e2b-935a-eb911659e1d0</vt:lpwstr>
      </vt:variant>
      <vt:variant>
        <vt:lpwstr/>
      </vt:variant>
      <vt:variant>
        <vt:i4>3211385</vt:i4>
      </vt:variant>
      <vt:variant>
        <vt:i4>588</vt:i4>
      </vt:variant>
      <vt:variant>
        <vt:i4>0</vt:i4>
      </vt:variant>
      <vt:variant>
        <vt:i4>5</vt:i4>
      </vt:variant>
      <vt:variant>
        <vt:lpwstr>https://asic.gov.au/regulatory-resources/financial-services/crowd-sourced-funding/</vt:lpwstr>
      </vt:variant>
      <vt:variant>
        <vt:lpwstr/>
      </vt:variant>
      <vt:variant>
        <vt:i4>7798896</vt:i4>
      </vt:variant>
      <vt:variant>
        <vt:i4>540</vt:i4>
      </vt:variant>
      <vt:variant>
        <vt:i4>0</vt:i4>
      </vt:variant>
      <vt:variant>
        <vt:i4>5</vt:i4>
      </vt:variant>
      <vt:variant>
        <vt:lpwstr>https://www.dhl.com/au-en/home/get-a-quote.html</vt:lpwstr>
      </vt:variant>
      <vt:variant>
        <vt:lpwstr/>
      </vt:variant>
      <vt:variant>
        <vt:i4>3801209</vt:i4>
      </vt:variant>
      <vt:variant>
        <vt:i4>537</vt:i4>
      </vt:variant>
      <vt:variant>
        <vt:i4>0</vt:i4>
      </vt:variant>
      <vt:variant>
        <vt:i4>5</vt:i4>
      </vt:variant>
      <vt:variant>
        <vt:lpwstr>https://www.couriersplease.com.au/send/domestic-parcels</vt:lpwstr>
      </vt:variant>
      <vt:variant>
        <vt:lpwstr/>
      </vt:variant>
      <vt:variant>
        <vt:i4>1900652</vt:i4>
      </vt:variant>
      <vt:variant>
        <vt:i4>534</vt:i4>
      </vt:variant>
      <vt:variant>
        <vt:i4>0</vt:i4>
      </vt:variant>
      <vt:variant>
        <vt:i4>5</vt:i4>
      </vt:variant>
      <vt:variant>
        <vt:lpwstr>https://wwwapps.ups.com/ctc/request?loc=en_AU</vt:lpwstr>
      </vt:variant>
      <vt:variant>
        <vt:lpwstr/>
      </vt:variant>
      <vt:variant>
        <vt:i4>6160444</vt:i4>
      </vt:variant>
      <vt:variant>
        <vt:i4>531</vt:i4>
      </vt:variant>
      <vt:variant>
        <vt:i4>0</vt:i4>
      </vt:variant>
      <vt:variant>
        <vt:i4>5</vt:i4>
      </vt:variant>
      <vt:variant>
        <vt:lpwstr>https://auspost.com.au/parcels-mail/calculate-postage-delivery-times/</vt:lpwstr>
      </vt:variant>
      <vt:variant>
        <vt:lpwstr>/</vt:lpwstr>
      </vt:variant>
      <vt:variant>
        <vt:i4>65610</vt:i4>
      </vt:variant>
      <vt:variant>
        <vt:i4>522</vt:i4>
      </vt:variant>
      <vt:variant>
        <vt:i4>0</vt:i4>
      </vt:variant>
      <vt:variant>
        <vt:i4>5</vt:i4>
      </vt:variant>
      <vt:variant>
        <vt:lpwstr>https://share.tafensw.edu.au/share/items/1c89b5bb-2698-4ced-91d8-29a58efbaab2/0/?attachment.uuid=74f8070a-c4c0-4c14-a007-aedc47689889</vt:lpwstr>
      </vt:variant>
      <vt:variant>
        <vt:lpwstr/>
      </vt:variant>
      <vt:variant>
        <vt:i4>5308495</vt:i4>
      </vt:variant>
      <vt:variant>
        <vt:i4>507</vt:i4>
      </vt:variant>
      <vt:variant>
        <vt:i4>0</vt:i4>
      </vt:variant>
      <vt:variant>
        <vt:i4>5</vt:i4>
      </vt:variant>
      <vt:variant>
        <vt:lpwstr>https://business.gov.au/products-and-services/develop-a-pricing-strategy</vt:lpwstr>
      </vt:variant>
      <vt:variant>
        <vt:lpwstr/>
      </vt:variant>
      <vt:variant>
        <vt:i4>851985</vt:i4>
      </vt:variant>
      <vt:variant>
        <vt:i4>498</vt:i4>
      </vt:variant>
      <vt:variant>
        <vt:i4>0</vt:i4>
      </vt:variant>
      <vt:variant>
        <vt:i4>5</vt:i4>
      </vt:variant>
      <vt:variant>
        <vt:lpwstr>https://share.tafensw.edu.au/share/items/40eb6511-1796-44e2-b377-f9eee5d9a4b8/0/?attachment.uuid=1d3986cb-53cd-40ce-a737-7e31e35e5978</vt:lpwstr>
      </vt:variant>
      <vt:variant>
        <vt:lpwstr/>
      </vt:variant>
      <vt:variant>
        <vt:i4>2687026</vt:i4>
      </vt:variant>
      <vt:variant>
        <vt:i4>495</vt:i4>
      </vt:variant>
      <vt:variant>
        <vt:i4>0</vt:i4>
      </vt:variant>
      <vt:variant>
        <vt:i4>5</vt:i4>
      </vt:variant>
      <vt:variant>
        <vt:lpwstr>https://www.legislation.gov.au/C2007A00031/latest/text</vt:lpwstr>
      </vt:variant>
      <vt:variant>
        <vt:lpwstr/>
      </vt:variant>
      <vt:variant>
        <vt:i4>7602240</vt:i4>
      </vt:variant>
      <vt:variant>
        <vt:i4>492</vt:i4>
      </vt:variant>
      <vt:variant>
        <vt:i4>0</vt:i4>
      </vt:variant>
      <vt:variant>
        <vt:i4>5</vt:i4>
      </vt:variant>
      <vt:variant>
        <vt:lpwstr>https://www5.austlii.edu.au/au/legis/cth/consol_act/caca2010265/</vt:lpwstr>
      </vt:variant>
      <vt:variant>
        <vt:lpwstr/>
      </vt:variant>
      <vt:variant>
        <vt:i4>2949174</vt:i4>
      </vt:variant>
      <vt:variant>
        <vt:i4>489</vt:i4>
      </vt:variant>
      <vt:variant>
        <vt:i4>0</vt:i4>
      </vt:variant>
      <vt:variant>
        <vt:i4>5</vt:i4>
      </vt:variant>
      <vt:variant>
        <vt:lpwstr>https://www.legislation.gov.au/C2004A00274/latest/text</vt:lpwstr>
      </vt:variant>
      <vt:variant>
        <vt:lpwstr/>
      </vt:variant>
      <vt:variant>
        <vt:i4>2687031</vt:i4>
      </vt:variant>
      <vt:variant>
        <vt:i4>486</vt:i4>
      </vt:variant>
      <vt:variant>
        <vt:i4>0</vt:i4>
      </vt:variant>
      <vt:variant>
        <vt:i4>5</vt:i4>
      </vt:variant>
      <vt:variant>
        <vt:lpwstr>https://www.legislation.gov.au/C2004A04426/latest/text</vt:lpwstr>
      </vt:variant>
      <vt:variant>
        <vt:lpwstr/>
      </vt:variant>
      <vt:variant>
        <vt:i4>5308476</vt:i4>
      </vt:variant>
      <vt:variant>
        <vt:i4>483</vt:i4>
      </vt:variant>
      <vt:variant>
        <vt:i4>0</vt:i4>
      </vt:variant>
      <vt:variant>
        <vt:i4>5</vt:i4>
      </vt:variant>
      <vt:variant>
        <vt:lpwstr>https://www8.austlii.edu.au/cgi-bin/viewdb/au/legis/cth/consol_act/ahrca1986373/</vt:lpwstr>
      </vt:variant>
      <vt:variant>
        <vt:lpwstr/>
      </vt:variant>
      <vt:variant>
        <vt:i4>2621533</vt:i4>
      </vt:variant>
      <vt:variant>
        <vt:i4>480</vt:i4>
      </vt:variant>
      <vt:variant>
        <vt:i4>0</vt:i4>
      </vt:variant>
      <vt:variant>
        <vt:i4>5</vt:i4>
      </vt:variant>
      <vt:variant>
        <vt:lpwstr>https://www8.austlii.edu.au/cgi-bin/viewdb/au/legis/cth/consol_act/ada2004174/</vt:lpwstr>
      </vt:variant>
      <vt:variant>
        <vt:lpwstr/>
      </vt:variant>
      <vt:variant>
        <vt:i4>2818101</vt:i4>
      </vt:variant>
      <vt:variant>
        <vt:i4>474</vt:i4>
      </vt:variant>
      <vt:variant>
        <vt:i4>0</vt:i4>
      </vt:variant>
      <vt:variant>
        <vt:i4>5</vt:i4>
      </vt:variant>
      <vt:variant>
        <vt:lpwstr>https://www.legislation.gov.au/C2004A02868/latest/text</vt:lpwstr>
      </vt:variant>
      <vt:variant>
        <vt:lpwstr/>
      </vt:variant>
      <vt:variant>
        <vt:i4>1769559</vt:i4>
      </vt:variant>
      <vt:variant>
        <vt:i4>471</vt:i4>
      </vt:variant>
      <vt:variant>
        <vt:i4>0</vt:i4>
      </vt:variant>
      <vt:variant>
        <vt:i4>5</vt:i4>
      </vt:variant>
      <vt:variant>
        <vt:lpwstr>https://legislation.nsw.gov.au/view/html/inforce/current/act-1977-048</vt:lpwstr>
      </vt:variant>
      <vt:variant>
        <vt:lpwstr/>
      </vt:variant>
      <vt:variant>
        <vt:i4>5505112</vt:i4>
      </vt:variant>
      <vt:variant>
        <vt:i4>459</vt:i4>
      </vt:variant>
      <vt:variant>
        <vt:i4>0</vt:i4>
      </vt:variant>
      <vt:variant>
        <vt:i4>5</vt:i4>
      </vt:variant>
      <vt:variant>
        <vt:lpwstr>https://www.safeworkaustralia.gov.au/about-us</vt:lpwstr>
      </vt:variant>
      <vt:variant>
        <vt:lpwstr/>
      </vt:variant>
      <vt:variant>
        <vt:i4>4718673</vt:i4>
      </vt:variant>
      <vt:variant>
        <vt:i4>456</vt:i4>
      </vt:variant>
      <vt:variant>
        <vt:i4>0</vt:i4>
      </vt:variant>
      <vt:variant>
        <vt:i4>5</vt:i4>
      </vt:variant>
      <vt:variant>
        <vt:lpwstr>https://legislation.nsw.gov.au/view/html/inforce/current/sl-2017-0404</vt:lpwstr>
      </vt:variant>
      <vt:variant>
        <vt:lpwstr/>
      </vt:variant>
      <vt:variant>
        <vt:i4>1769560</vt:i4>
      </vt:variant>
      <vt:variant>
        <vt:i4>453</vt:i4>
      </vt:variant>
      <vt:variant>
        <vt:i4>0</vt:i4>
      </vt:variant>
      <vt:variant>
        <vt:i4>5</vt:i4>
      </vt:variant>
      <vt:variant>
        <vt:lpwstr>https://legislation.nsw.gov.au/view/html/inforce/current/act-2011-010</vt:lpwstr>
      </vt:variant>
      <vt:variant>
        <vt:lpwstr/>
      </vt:variant>
      <vt:variant>
        <vt:i4>1048662</vt:i4>
      </vt:variant>
      <vt:variant>
        <vt:i4>450</vt:i4>
      </vt:variant>
      <vt:variant>
        <vt:i4>0</vt:i4>
      </vt:variant>
      <vt:variant>
        <vt:i4>5</vt:i4>
      </vt:variant>
      <vt:variant>
        <vt:lpwstr>https://legislation.nsw.gov.au/view/html/inforce/current/act-1996-017</vt:lpwstr>
      </vt:variant>
      <vt:variant>
        <vt:lpwstr/>
      </vt:variant>
      <vt:variant>
        <vt:i4>2359374</vt:i4>
      </vt:variant>
      <vt:variant>
        <vt:i4>447</vt:i4>
      </vt:variant>
      <vt:variant>
        <vt:i4>0</vt:i4>
      </vt:variant>
      <vt:variant>
        <vt:i4>5</vt:i4>
      </vt:variant>
      <vt:variant>
        <vt:lpwstr>https://www8.austlii.edu.au/cgi-bin/viewdb/au/legis/cth/consol_act/fwa2009114/</vt:lpwstr>
      </vt:variant>
      <vt:variant>
        <vt:lpwstr/>
      </vt:variant>
      <vt:variant>
        <vt:i4>1310806</vt:i4>
      </vt:variant>
      <vt:variant>
        <vt:i4>444</vt:i4>
      </vt:variant>
      <vt:variant>
        <vt:i4>0</vt:i4>
      </vt:variant>
      <vt:variant>
        <vt:i4>5</vt:i4>
      </vt:variant>
      <vt:variant>
        <vt:lpwstr>https://legislation.nsw.gov.au/view/html/inforce/current/act-1997-156</vt:lpwstr>
      </vt:variant>
      <vt:variant>
        <vt:lpwstr/>
      </vt:variant>
      <vt:variant>
        <vt:i4>2949170</vt:i4>
      </vt:variant>
      <vt:variant>
        <vt:i4>441</vt:i4>
      </vt:variant>
      <vt:variant>
        <vt:i4>0</vt:i4>
      </vt:variant>
      <vt:variant>
        <vt:i4>5</vt:i4>
      </vt:variant>
      <vt:variant>
        <vt:lpwstr>https://www.legislation.gov.au/C1968A00063/latest/text</vt:lpwstr>
      </vt:variant>
      <vt:variant>
        <vt:lpwstr/>
      </vt:variant>
      <vt:variant>
        <vt:i4>5505102</vt:i4>
      </vt:variant>
      <vt:variant>
        <vt:i4>438</vt:i4>
      </vt:variant>
      <vt:variant>
        <vt:i4>0</vt:i4>
      </vt:variant>
      <vt:variant>
        <vt:i4>5</vt:i4>
      </vt:variant>
      <vt:variant>
        <vt:lpwstr>https://www.oaic.gov.au/privacy/australian-privacy-principles</vt:lpwstr>
      </vt:variant>
      <vt:variant>
        <vt:lpwstr/>
      </vt:variant>
      <vt:variant>
        <vt:i4>3014707</vt:i4>
      </vt:variant>
      <vt:variant>
        <vt:i4>435</vt:i4>
      </vt:variant>
      <vt:variant>
        <vt:i4>0</vt:i4>
      </vt:variant>
      <vt:variant>
        <vt:i4>5</vt:i4>
      </vt:variant>
      <vt:variant>
        <vt:lpwstr>https://www.legislation.gov.au/C2004A03712/latest/text</vt:lpwstr>
      </vt:variant>
      <vt:variant>
        <vt:lpwstr/>
      </vt:variant>
      <vt:variant>
        <vt:i4>2752590</vt:i4>
      </vt:variant>
      <vt:variant>
        <vt:i4>432</vt:i4>
      </vt:variant>
      <vt:variant>
        <vt:i4>0</vt:i4>
      </vt:variant>
      <vt:variant>
        <vt:i4>5</vt:i4>
      </vt:variant>
      <vt:variant>
        <vt:lpwstr>https://www6.austlii.edu.au/cgi-bin/viewdb/au/legis/cth/consol_act/fwa2009114/</vt:lpwstr>
      </vt:variant>
      <vt:variant>
        <vt:lpwstr/>
      </vt:variant>
      <vt:variant>
        <vt:i4>3997816</vt:i4>
      </vt:variant>
      <vt:variant>
        <vt:i4>429</vt:i4>
      </vt:variant>
      <vt:variant>
        <vt:i4>0</vt:i4>
      </vt:variant>
      <vt:variant>
        <vt:i4>5</vt:i4>
      </vt:variant>
      <vt:variant>
        <vt:lpwstr>https://business.gov.au/registrations/work-out-your-business-registrations</vt:lpwstr>
      </vt:variant>
      <vt:variant>
        <vt:lpwstr/>
      </vt:variant>
      <vt:variant>
        <vt:i4>524291</vt:i4>
      </vt:variant>
      <vt:variant>
        <vt:i4>426</vt:i4>
      </vt:variant>
      <vt:variant>
        <vt:i4>0</vt:i4>
      </vt:variant>
      <vt:variant>
        <vt:i4>5</vt:i4>
      </vt:variant>
      <vt:variant>
        <vt:lpwstr>https://www.ato.gov.au/businesses-and-organisations/starting-registering-or-closing-a-business/starting-your-own-business/business-structures-key-tax-obligations</vt:lpwstr>
      </vt:variant>
      <vt:variant>
        <vt:lpwstr/>
      </vt:variant>
      <vt:variant>
        <vt:i4>1376294</vt:i4>
      </vt:variant>
      <vt:variant>
        <vt:i4>420</vt:i4>
      </vt:variant>
      <vt:variant>
        <vt:i4>0</vt:i4>
      </vt:variant>
      <vt:variant>
        <vt:i4>5</vt:i4>
      </vt:variant>
      <vt:variant>
        <vt:lpwstr>https://www5.austlii.edu.au/au/legis/cth/consol_act/ca2001172/</vt:lpwstr>
      </vt:variant>
      <vt:variant>
        <vt:lpwstr/>
      </vt:variant>
      <vt:variant>
        <vt:i4>1048659</vt:i4>
      </vt:variant>
      <vt:variant>
        <vt:i4>417</vt:i4>
      </vt:variant>
      <vt:variant>
        <vt:i4>0</vt:i4>
      </vt:variant>
      <vt:variant>
        <vt:i4>5</vt:i4>
      </vt:variant>
      <vt:variant>
        <vt:lpwstr>https://legislation.nsw.gov.au/view/html/inforce/current/act-1892-012</vt:lpwstr>
      </vt:variant>
      <vt:variant>
        <vt:lpwstr/>
      </vt:variant>
      <vt:variant>
        <vt:i4>5701721</vt:i4>
      </vt:variant>
      <vt:variant>
        <vt:i4>414</vt:i4>
      </vt:variant>
      <vt:variant>
        <vt:i4>0</vt:i4>
      </vt:variant>
      <vt:variant>
        <vt:i4>5</vt:i4>
      </vt:variant>
      <vt:variant>
        <vt:lpwstr>https://business.gov.au/Registrations/Register-your-business-name</vt:lpwstr>
      </vt:variant>
      <vt:variant>
        <vt:lpwstr/>
      </vt:variant>
      <vt:variant>
        <vt:i4>4063268</vt:i4>
      </vt:variant>
      <vt:variant>
        <vt:i4>408</vt:i4>
      </vt:variant>
      <vt:variant>
        <vt:i4>0</vt:i4>
      </vt:variant>
      <vt:variant>
        <vt:i4>5</vt:i4>
      </vt:variant>
      <vt:variant>
        <vt:lpwstr>https://www.linkedin.com/learning/creating-a-business-plan-2/articulate-your-value-proposition</vt:lpwstr>
      </vt:variant>
      <vt:variant>
        <vt:lpwstr/>
      </vt:variant>
      <vt:variant>
        <vt:i4>65610</vt:i4>
      </vt:variant>
      <vt:variant>
        <vt:i4>390</vt:i4>
      </vt:variant>
      <vt:variant>
        <vt:i4>0</vt:i4>
      </vt:variant>
      <vt:variant>
        <vt:i4>5</vt:i4>
      </vt:variant>
      <vt:variant>
        <vt:lpwstr>https://share.tafensw.edu.au/share/items/1c89b5bb-2698-4ced-91d8-29a58efbaab2/0/?attachment.uuid=74f8070a-c4c0-4c14-a007-aedc47689889</vt:lpwstr>
      </vt:variant>
      <vt:variant>
        <vt:lpwstr/>
      </vt:variant>
      <vt:variant>
        <vt:i4>720981</vt:i4>
      </vt:variant>
      <vt:variant>
        <vt:i4>378</vt:i4>
      </vt:variant>
      <vt:variant>
        <vt:i4>0</vt:i4>
      </vt:variant>
      <vt:variant>
        <vt:i4>5</vt:i4>
      </vt:variant>
      <vt:variant>
        <vt:lpwstr>https://www.linkedin.com/learning-login/share?account=57684225&amp;forceAccount=false&amp;redirect=https%3A%2F%2Fwww.linkedin.com%2Flearning%2Fcreating-a-business-plan-2%2Fsize-the-market%3Ftrk%3Dshare_video_url%26shareId%3D9akUWLkiRjqUFgAVZQHteg%253D%253D</vt:lpwstr>
      </vt:variant>
      <vt:variant>
        <vt:lpwstr/>
      </vt:variant>
      <vt:variant>
        <vt:i4>7209017</vt:i4>
      </vt:variant>
      <vt:variant>
        <vt:i4>360</vt:i4>
      </vt:variant>
      <vt:variant>
        <vt:i4>0</vt:i4>
      </vt:variant>
      <vt:variant>
        <vt:i4>5</vt:i4>
      </vt:variant>
      <vt:variant>
        <vt:lpwstr>https://www.youtube.com/watch?v=piTUa1BLQPo</vt:lpwstr>
      </vt:variant>
      <vt:variant>
        <vt:lpwstr/>
      </vt:variant>
      <vt:variant>
        <vt:i4>1704005</vt:i4>
      </vt:variant>
      <vt:variant>
        <vt:i4>357</vt:i4>
      </vt:variant>
      <vt:variant>
        <vt:i4>0</vt:i4>
      </vt:variant>
      <vt:variant>
        <vt:i4>5</vt:i4>
      </vt:variant>
      <vt:variant>
        <vt:lpwstr>https://www.surveymonkey.com/welcome/sem/?program=7013A000000ih75QAA&amp;utm_bu=SVMK&amp;utm_campaign=71700000058894454&amp;utm_adgroup=58700005408390471&amp;utm_content=43700079965418603&amp;utm_medium=cpc&amp;utm_source=adwords&amp;utm_term=p79965418603&amp;utm_kxconfid=s4bvpi0ju&amp;gad_source=1&amp;gclid=EAIaIQobChMI9pzaupq3iQMVB6NmAh0e2h1xEAAYASAAEgKjvvD_BwE&amp;gclsrc=aw.ds</vt:lpwstr>
      </vt:variant>
      <vt:variant>
        <vt:lpwstr/>
      </vt:variant>
      <vt:variant>
        <vt:i4>5767235</vt:i4>
      </vt:variant>
      <vt:variant>
        <vt:i4>354</vt:i4>
      </vt:variant>
      <vt:variant>
        <vt:i4>0</vt:i4>
      </vt:variant>
      <vt:variant>
        <vt:i4>5</vt:i4>
      </vt:variant>
      <vt:variant>
        <vt:lpwstr>https://www.askable.com/</vt:lpwstr>
      </vt:variant>
      <vt:variant>
        <vt:lpwstr/>
      </vt:variant>
      <vt:variant>
        <vt:i4>524302</vt:i4>
      </vt:variant>
      <vt:variant>
        <vt:i4>351</vt:i4>
      </vt:variant>
      <vt:variant>
        <vt:i4>0</vt:i4>
      </vt:variant>
      <vt:variant>
        <vt:i4>5</vt:i4>
      </vt:variant>
      <vt:variant>
        <vt:lpwstr>https://www.qualtrics.com/en-au/lp/market-research/?utm_source=google&amp;utm_medium=ppc&amp;utm_campaign=ANZ-EN|SRC|GEN|SR&amp;utm_content=Employee_Engagement&amp;utm_term=market%20research%20tool&amp;utm_keyword=p&amp;matchtype=p&amp;device=c&amp;creative=706045898853&amp;gad_source=1&amp;gclid=EAIaIQobChMIkpqbkZq3iQMVByqDAx3FYCXPEAAYASAAEgJc2_D_BwE</vt:lpwstr>
      </vt:variant>
      <vt:variant>
        <vt:lpwstr/>
      </vt:variant>
      <vt:variant>
        <vt:i4>65610</vt:i4>
      </vt:variant>
      <vt:variant>
        <vt:i4>312</vt:i4>
      </vt:variant>
      <vt:variant>
        <vt:i4>0</vt:i4>
      </vt:variant>
      <vt:variant>
        <vt:i4>5</vt:i4>
      </vt:variant>
      <vt:variant>
        <vt:lpwstr>https://share.tafensw.edu.au/share/items/1c89b5bb-2698-4ced-91d8-29a58efbaab2/0/?attachment.uuid=74f8070a-c4c0-4c14-a007-aedc47689889</vt:lpwstr>
      </vt:variant>
      <vt:variant>
        <vt:lpwstr/>
      </vt:variant>
      <vt:variant>
        <vt:i4>720911</vt:i4>
      </vt:variant>
      <vt:variant>
        <vt:i4>306</vt:i4>
      </vt:variant>
      <vt:variant>
        <vt:i4>0</vt:i4>
      </vt:variant>
      <vt:variant>
        <vt:i4>5</vt:i4>
      </vt:variant>
      <vt:variant>
        <vt:lpwstr>https://www.indeed.com/career-advice/career-development/how-to-write-vision-and-mission-statement</vt:lpwstr>
      </vt:variant>
      <vt:variant>
        <vt:lpwstr/>
      </vt:variant>
      <vt:variant>
        <vt:i4>1048588</vt:i4>
      </vt:variant>
      <vt:variant>
        <vt:i4>285</vt:i4>
      </vt:variant>
      <vt:variant>
        <vt:i4>0</vt:i4>
      </vt:variant>
      <vt:variant>
        <vt:i4>5</vt:i4>
      </vt:variant>
      <vt:variant>
        <vt:lpwstr>https://www.linkedin.com/learning/creating-a-business-plan-2/why-you-need-a-business-plan?u=1504</vt:lpwstr>
      </vt:variant>
      <vt:variant>
        <vt:lpwstr/>
      </vt:variant>
      <vt:variant>
        <vt:i4>7667759</vt:i4>
      </vt:variant>
      <vt:variant>
        <vt:i4>282</vt:i4>
      </vt:variant>
      <vt:variant>
        <vt:i4>0</vt:i4>
      </vt:variant>
      <vt:variant>
        <vt:i4>5</vt:i4>
      </vt:variant>
      <vt:variant>
        <vt:lpwstr>https://www.linkedin.com/learning/creating-a-business-plan-2/what-is-a-business-plan?autoplay=true&amp;resume=false&amp;u=57684225</vt:lpwstr>
      </vt:variant>
      <vt:variant>
        <vt:lpwstr/>
      </vt:variant>
      <vt:variant>
        <vt:i4>1638450</vt:i4>
      </vt:variant>
      <vt:variant>
        <vt:i4>279</vt:i4>
      </vt:variant>
      <vt:variant>
        <vt:i4>0</vt:i4>
      </vt:variant>
      <vt:variant>
        <vt:i4>5</vt:i4>
      </vt:variant>
      <vt:variant>
        <vt:lpwstr/>
      </vt:variant>
      <vt:variant>
        <vt:lpwstr>_Overview</vt:lpwstr>
      </vt:variant>
      <vt:variant>
        <vt:i4>1638450</vt:i4>
      </vt:variant>
      <vt:variant>
        <vt:i4>276</vt:i4>
      </vt:variant>
      <vt:variant>
        <vt:i4>0</vt:i4>
      </vt:variant>
      <vt:variant>
        <vt:i4>5</vt:i4>
      </vt:variant>
      <vt:variant>
        <vt:lpwstr/>
      </vt:variant>
      <vt:variant>
        <vt:lpwstr>_Overview</vt:lpwstr>
      </vt:variant>
      <vt:variant>
        <vt:i4>1638450</vt:i4>
      </vt:variant>
      <vt:variant>
        <vt:i4>273</vt:i4>
      </vt:variant>
      <vt:variant>
        <vt:i4>0</vt:i4>
      </vt:variant>
      <vt:variant>
        <vt:i4>5</vt:i4>
      </vt:variant>
      <vt:variant>
        <vt:lpwstr/>
      </vt:variant>
      <vt:variant>
        <vt:lpwstr>_Overview</vt:lpwstr>
      </vt:variant>
      <vt:variant>
        <vt:i4>1638450</vt:i4>
      </vt:variant>
      <vt:variant>
        <vt:i4>270</vt:i4>
      </vt:variant>
      <vt:variant>
        <vt:i4>0</vt:i4>
      </vt:variant>
      <vt:variant>
        <vt:i4>5</vt:i4>
      </vt:variant>
      <vt:variant>
        <vt:lpwstr/>
      </vt:variant>
      <vt:variant>
        <vt:lpwstr>_Overview</vt:lpwstr>
      </vt:variant>
      <vt:variant>
        <vt:i4>1638450</vt:i4>
      </vt:variant>
      <vt:variant>
        <vt:i4>267</vt:i4>
      </vt:variant>
      <vt:variant>
        <vt:i4>0</vt:i4>
      </vt:variant>
      <vt:variant>
        <vt:i4>5</vt:i4>
      </vt:variant>
      <vt:variant>
        <vt:lpwstr/>
      </vt:variant>
      <vt:variant>
        <vt:lpwstr>_Overview</vt:lpwstr>
      </vt:variant>
      <vt:variant>
        <vt:i4>1638450</vt:i4>
      </vt:variant>
      <vt:variant>
        <vt:i4>264</vt:i4>
      </vt:variant>
      <vt:variant>
        <vt:i4>0</vt:i4>
      </vt:variant>
      <vt:variant>
        <vt:i4>5</vt:i4>
      </vt:variant>
      <vt:variant>
        <vt:lpwstr/>
      </vt:variant>
      <vt:variant>
        <vt:lpwstr>_Overview</vt:lpwstr>
      </vt:variant>
      <vt:variant>
        <vt:i4>1638450</vt:i4>
      </vt:variant>
      <vt:variant>
        <vt:i4>261</vt:i4>
      </vt:variant>
      <vt:variant>
        <vt:i4>0</vt:i4>
      </vt:variant>
      <vt:variant>
        <vt:i4>5</vt:i4>
      </vt:variant>
      <vt:variant>
        <vt:lpwstr/>
      </vt:variant>
      <vt:variant>
        <vt:lpwstr>_Overview</vt:lpwstr>
      </vt:variant>
      <vt:variant>
        <vt:i4>1638450</vt:i4>
      </vt:variant>
      <vt:variant>
        <vt:i4>258</vt:i4>
      </vt:variant>
      <vt:variant>
        <vt:i4>0</vt:i4>
      </vt:variant>
      <vt:variant>
        <vt:i4>5</vt:i4>
      </vt:variant>
      <vt:variant>
        <vt:lpwstr/>
      </vt:variant>
      <vt:variant>
        <vt:lpwstr>_Overview</vt:lpwstr>
      </vt:variant>
      <vt:variant>
        <vt:i4>1638450</vt:i4>
      </vt:variant>
      <vt:variant>
        <vt:i4>255</vt:i4>
      </vt:variant>
      <vt:variant>
        <vt:i4>0</vt:i4>
      </vt:variant>
      <vt:variant>
        <vt:i4>5</vt:i4>
      </vt:variant>
      <vt:variant>
        <vt:lpwstr/>
      </vt:variant>
      <vt:variant>
        <vt:lpwstr>_Overview</vt:lpwstr>
      </vt:variant>
      <vt:variant>
        <vt:i4>1638450</vt:i4>
      </vt:variant>
      <vt:variant>
        <vt:i4>252</vt:i4>
      </vt:variant>
      <vt:variant>
        <vt:i4>0</vt:i4>
      </vt:variant>
      <vt:variant>
        <vt:i4>5</vt:i4>
      </vt:variant>
      <vt:variant>
        <vt:lpwstr/>
      </vt:variant>
      <vt:variant>
        <vt:lpwstr>_Overview</vt:lpwstr>
      </vt:variant>
      <vt:variant>
        <vt:i4>65610</vt:i4>
      </vt:variant>
      <vt:variant>
        <vt:i4>237</vt:i4>
      </vt:variant>
      <vt:variant>
        <vt:i4>0</vt:i4>
      </vt:variant>
      <vt:variant>
        <vt:i4>5</vt:i4>
      </vt:variant>
      <vt:variant>
        <vt:lpwstr>https://share.tafensw.edu.au/share/items/1c89b5bb-2698-4ced-91d8-29a58efbaab2/0/?attachment.uuid=74f8070a-c4c0-4c14-a007-aedc47689889</vt:lpwstr>
      </vt:variant>
      <vt:variant>
        <vt:lpwstr/>
      </vt:variant>
      <vt:variant>
        <vt:i4>6094930</vt:i4>
      </vt:variant>
      <vt:variant>
        <vt:i4>234</vt:i4>
      </vt:variant>
      <vt:variant>
        <vt:i4>0</vt:i4>
      </vt:variant>
      <vt:variant>
        <vt:i4>5</vt:i4>
      </vt:variant>
      <vt:variant>
        <vt:lpwstr>https://share.tafensw.edu.au/share/file/1c89b5bb-2698-4ced-91d8-29a58efbaab2/1/ABSS.zip/intranet.html</vt:lpwstr>
      </vt:variant>
      <vt:variant>
        <vt:lpwstr/>
      </vt:variant>
      <vt:variant>
        <vt:i4>5177374</vt:i4>
      </vt:variant>
      <vt:variant>
        <vt:i4>231</vt:i4>
      </vt:variant>
      <vt:variant>
        <vt:i4>0</vt:i4>
      </vt:variant>
      <vt:variant>
        <vt:i4>5</vt:i4>
      </vt:variant>
      <vt:variant>
        <vt:lpwstr>https://tafensw.libguides.com/research/artificial</vt:lpwstr>
      </vt:variant>
      <vt:variant>
        <vt:lpwstr/>
      </vt:variant>
      <vt:variant>
        <vt:i4>5242971</vt:i4>
      </vt:variant>
      <vt:variant>
        <vt:i4>228</vt:i4>
      </vt:variant>
      <vt:variant>
        <vt:i4>0</vt:i4>
      </vt:variant>
      <vt:variant>
        <vt:i4>5</vt:i4>
      </vt:variant>
      <vt:variant>
        <vt:lpwstr>https://tafensw.libguides.com/technology</vt:lpwstr>
      </vt:variant>
      <vt:variant>
        <vt:lpwstr/>
      </vt:variant>
      <vt:variant>
        <vt:i4>5505041</vt:i4>
      </vt:variant>
      <vt:variant>
        <vt:i4>225</vt:i4>
      </vt:variant>
      <vt:variant>
        <vt:i4>0</vt:i4>
      </vt:variant>
      <vt:variant>
        <vt:i4>5</vt:i4>
      </vt:variant>
      <vt:variant>
        <vt:lpwstr>https://share.tafensw.edu.au/share/items/44493bae-4b5e-4254-b28d-6d714656dfb6/0/?attachment.uuid=e7433cba-0f03-4eac-b72b-0faafa5f1076</vt:lpwstr>
      </vt:variant>
      <vt:variant>
        <vt:lpwstr/>
      </vt:variant>
      <vt:variant>
        <vt:i4>1179697</vt:i4>
      </vt:variant>
      <vt:variant>
        <vt:i4>218</vt:i4>
      </vt:variant>
      <vt:variant>
        <vt:i4>0</vt:i4>
      </vt:variant>
      <vt:variant>
        <vt:i4>5</vt:i4>
      </vt:variant>
      <vt:variant>
        <vt:lpwstr/>
      </vt:variant>
      <vt:variant>
        <vt:lpwstr>_Toc184118546</vt:lpwstr>
      </vt:variant>
      <vt:variant>
        <vt:i4>1179697</vt:i4>
      </vt:variant>
      <vt:variant>
        <vt:i4>212</vt:i4>
      </vt:variant>
      <vt:variant>
        <vt:i4>0</vt:i4>
      </vt:variant>
      <vt:variant>
        <vt:i4>5</vt:i4>
      </vt:variant>
      <vt:variant>
        <vt:lpwstr/>
      </vt:variant>
      <vt:variant>
        <vt:lpwstr>_Toc184118545</vt:lpwstr>
      </vt:variant>
      <vt:variant>
        <vt:i4>1179697</vt:i4>
      </vt:variant>
      <vt:variant>
        <vt:i4>206</vt:i4>
      </vt:variant>
      <vt:variant>
        <vt:i4>0</vt:i4>
      </vt:variant>
      <vt:variant>
        <vt:i4>5</vt:i4>
      </vt:variant>
      <vt:variant>
        <vt:lpwstr/>
      </vt:variant>
      <vt:variant>
        <vt:lpwstr>_Toc184118544</vt:lpwstr>
      </vt:variant>
      <vt:variant>
        <vt:i4>1179697</vt:i4>
      </vt:variant>
      <vt:variant>
        <vt:i4>200</vt:i4>
      </vt:variant>
      <vt:variant>
        <vt:i4>0</vt:i4>
      </vt:variant>
      <vt:variant>
        <vt:i4>5</vt:i4>
      </vt:variant>
      <vt:variant>
        <vt:lpwstr/>
      </vt:variant>
      <vt:variant>
        <vt:lpwstr>_Toc184118543</vt:lpwstr>
      </vt:variant>
      <vt:variant>
        <vt:i4>1179697</vt:i4>
      </vt:variant>
      <vt:variant>
        <vt:i4>194</vt:i4>
      </vt:variant>
      <vt:variant>
        <vt:i4>0</vt:i4>
      </vt:variant>
      <vt:variant>
        <vt:i4>5</vt:i4>
      </vt:variant>
      <vt:variant>
        <vt:lpwstr/>
      </vt:variant>
      <vt:variant>
        <vt:lpwstr>_Toc184118542</vt:lpwstr>
      </vt:variant>
      <vt:variant>
        <vt:i4>1179697</vt:i4>
      </vt:variant>
      <vt:variant>
        <vt:i4>188</vt:i4>
      </vt:variant>
      <vt:variant>
        <vt:i4>0</vt:i4>
      </vt:variant>
      <vt:variant>
        <vt:i4>5</vt:i4>
      </vt:variant>
      <vt:variant>
        <vt:lpwstr/>
      </vt:variant>
      <vt:variant>
        <vt:lpwstr>_Toc184118541</vt:lpwstr>
      </vt:variant>
      <vt:variant>
        <vt:i4>1179697</vt:i4>
      </vt:variant>
      <vt:variant>
        <vt:i4>182</vt:i4>
      </vt:variant>
      <vt:variant>
        <vt:i4>0</vt:i4>
      </vt:variant>
      <vt:variant>
        <vt:i4>5</vt:i4>
      </vt:variant>
      <vt:variant>
        <vt:lpwstr/>
      </vt:variant>
      <vt:variant>
        <vt:lpwstr>_Toc184118540</vt:lpwstr>
      </vt:variant>
      <vt:variant>
        <vt:i4>1376305</vt:i4>
      </vt:variant>
      <vt:variant>
        <vt:i4>176</vt:i4>
      </vt:variant>
      <vt:variant>
        <vt:i4>0</vt:i4>
      </vt:variant>
      <vt:variant>
        <vt:i4>5</vt:i4>
      </vt:variant>
      <vt:variant>
        <vt:lpwstr/>
      </vt:variant>
      <vt:variant>
        <vt:lpwstr>_Toc184118539</vt:lpwstr>
      </vt:variant>
      <vt:variant>
        <vt:i4>1376305</vt:i4>
      </vt:variant>
      <vt:variant>
        <vt:i4>170</vt:i4>
      </vt:variant>
      <vt:variant>
        <vt:i4>0</vt:i4>
      </vt:variant>
      <vt:variant>
        <vt:i4>5</vt:i4>
      </vt:variant>
      <vt:variant>
        <vt:lpwstr/>
      </vt:variant>
      <vt:variant>
        <vt:lpwstr>_Toc184118538</vt:lpwstr>
      </vt:variant>
      <vt:variant>
        <vt:i4>1376305</vt:i4>
      </vt:variant>
      <vt:variant>
        <vt:i4>164</vt:i4>
      </vt:variant>
      <vt:variant>
        <vt:i4>0</vt:i4>
      </vt:variant>
      <vt:variant>
        <vt:i4>5</vt:i4>
      </vt:variant>
      <vt:variant>
        <vt:lpwstr/>
      </vt:variant>
      <vt:variant>
        <vt:lpwstr>_Toc184118537</vt:lpwstr>
      </vt:variant>
      <vt:variant>
        <vt:i4>1376305</vt:i4>
      </vt:variant>
      <vt:variant>
        <vt:i4>158</vt:i4>
      </vt:variant>
      <vt:variant>
        <vt:i4>0</vt:i4>
      </vt:variant>
      <vt:variant>
        <vt:i4>5</vt:i4>
      </vt:variant>
      <vt:variant>
        <vt:lpwstr/>
      </vt:variant>
      <vt:variant>
        <vt:lpwstr>_Toc184118536</vt:lpwstr>
      </vt:variant>
      <vt:variant>
        <vt:i4>1376305</vt:i4>
      </vt:variant>
      <vt:variant>
        <vt:i4>152</vt:i4>
      </vt:variant>
      <vt:variant>
        <vt:i4>0</vt:i4>
      </vt:variant>
      <vt:variant>
        <vt:i4>5</vt:i4>
      </vt:variant>
      <vt:variant>
        <vt:lpwstr/>
      </vt:variant>
      <vt:variant>
        <vt:lpwstr>_Toc184118535</vt:lpwstr>
      </vt:variant>
      <vt:variant>
        <vt:i4>1376305</vt:i4>
      </vt:variant>
      <vt:variant>
        <vt:i4>146</vt:i4>
      </vt:variant>
      <vt:variant>
        <vt:i4>0</vt:i4>
      </vt:variant>
      <vt:variant>
        <vt:i4>5</vt:i4>
      </vt:variant>
      <vt:variant>
        <vt:lpwstr/>
      </vt:variant>
      <vt:variant>
        <vt:lpwstr>_Toc184118534</vt:lpwstr>
      </vt:variant>
      <vt:variant>
        <vt:i4>1376305</vt:i4>
      </vt:variant>
      <vt:variant>
        <vt:i4>140</vt:i4>
      </vt:variant>
      <vt:variant>
        <vt:i4>0</vt:i4>
      </vt:variant>
      <vt:variant>
        <vt:i4>5</vt:i4>
      </vt:variant>
      <vt:variant>
        <vt:lpwstr/>
      </vt:variant>
      <vt:variant>
        <vt:lpwstr>_Toc184118533</vt:lpwstr>
      </vt:variant>
      <vt:variant>
        <vt:i4>1376305</vt:i4>
      </vt:variant>
      <vt:variant>
        <vt:i4>134</vt:i4>
      </vt:variant>
      <vt:variant>
        <vt:i4>0</vt:i4>
      </vt:variant>
      <vt:variant>
        <vt:i4>5</vt:i4>
      </vt:variant>
      <vt:variant>
        <vt:lpwstr/>
      </vt:variant>
      <vt:variant>
        <vt:lpwstr>_Toc184118532</vt:lpwstr>
      </vt:variant>
      <vt:variant>
        <vt:i4>1376305</vt:i4>
      </vt:variant>
      <vt:variant>
        <vt:i4>128</vt:i4>
      </vt:variant>
      <vt:variant>
        <vt:i4>0</vt:i4>
      </vt:variant>
      <vt:variant>
        <vt:i4>5</vt:i4>
      </vt:variant>
      <vt:variant>
        <vt:lpwstr/>
      </vt:variant>
      <vt:variant>
        <vt:lpwstr>_Toc184118531</vt:lpwstr>
      </vt:variant>
      <vt:variant>
        <vt:i4>1376305</vt:i4>
      </vt:variant>
      <vt:variant>
        <vt:i4>122</vt:i4>
      </vt:variant>
      <vt:variant>
        <vt:i4>0</vt:i4>
      </vt:variant>
      <vt:variant>
        <vt:i4>5</vt:i4>
      </vt:variant>
      <vt:variant>
        <vt:lpwstr/>
      </vt:variant>
      <vt:variant>
        <vt:lpwstr>_Toc184118530</vt:lpwstr>
      </vt:variant>
      <vt:variant>
        <vt:i4>1310769</vt:i4>
      </vt:variant>
      <vt:variant>
        <vt:i4>116</vt:i4>
      </vt:variant>
      <vt:variant>
        <vt:i4>0</vt:i4>
      </vt:variant>
      <vt:variant>
        <vt:i4>5</vt:i4>
      </vt:variant>
      <vt:variant>
        <vt:lpwstr/>
      </vt:variant>
      <vt:variant>
        <vt:lpwstr>_Toc184118529</vt:lpwstr>
      </vt:variant>
      <vt:variant>
        <vt:i4>1310769</vt:i4>
      </vt:variant>
      <vt:variant>
        <vt:i4>110</vt:i4>
      </vt:variant>
      <vt:variant>
        <vt:i4>0</vt:i4>
      </vt:variant>
      <vt:variant>
        <vt:i4>5</vt:i4>
      </vt:variant>
      <vt:variant>
        <vt:lpwstr/>
      </vt:variant>
      <vt:variant>
        <vt:lpwstr>_Toc184118528</vt:lpwstr>
      </vt:variant>
      <vt:variant>
        <vt:i4>1310769</vt:i4>
      </vt:variant>
      <vt:variant>
        <vt:i4>104</vt:i4>
      </vt:variant>
      <vt:variant>
        <vt:i4>0</vt:i4>
      </vt:variant>
      <vt:variant>
        <vt:i4>5</vt:i4>
      </vt:variant>
      <vt:variant>
        <vt:lpwstr/>
      </vt:variant>
      <vt:variant>
        <vt:lpwstr>_Toc184118527</vt:lpwstr>
      </vt:variant>
      <vt:variant>
        <vt:i4>1310769</vt:i4>
      </vt:variant>
      <vt:variant>
        <vt:i4>98</vt:i4>
      </vt:variant>
      <vt:variant>
        <vt:i4>0</vt:i4>
      </vt:variant>
      <vt:variant>
        <vt:i4>5</vt:i4>
      </vt:variant>
      <vt:variant>
        <vt:lpwstr/>
      </vt:variant>
      <vt:variant>
        <vt:lpwstr>_Toc184118526</vt:lpwstr>
      </vt:variant>
      <vt:variant>
        <vt:i4>1310769</vt:i4>
      </vt:variant>
      <vt:variant>
        <vt:i4>92</vt:i4>
      </vt:variant>
      <vt:variant>
        <vt:i4>0</vt:i4>
      </vt:variant>
      <vt:variant>
        <vt:i4>5</vt:i4>
      </vt:variant>
      <vt:variant>
        <vt:lpwstr/>
      </vt:variant>
      <vt:variant>
        <vt:lpwstr>_Toc184118525</vt:lpwstr>
      </vt:variant>
      <vt:variant>
        <vt:i4>1310769</vt:i4>
      </vt:variant>
      <vt:variant>
        <vt:i4>86</vt:i4>
      </vt:variant>
      <vt:variant>
        <vt:i4>0</vt:i4>
      </vt:variant>
      <vt:variant>
        <vt:i4>5</vt:i4>
      </vt:variant>
      <vt:variant>
        <vt:lpwstr/>
      </vt:variant>
      <vt:variant>
        <vt:lpwstr>_Toc184118524</vt:lpwstr>
      </vt:variant>
      <vt:variant>
        <vt:i4>1310769</vt:i4>
      </vt:variant>
      <vt:variant>
        <vt:i4>80</vt:i4>
      </vt:variant>
      <vt:variant>
        <vt:i4>0</vt:i4>
      </vt:variant>
      <vt:variant>
        <vt:i4>5</vt:i4>
      </vt:variant>
      <vt:variant>
        <vt:lpwstr/>
      </vt:variant>
      <vt:variant>
        <vt:lpwstr>_Toc184118523</vt:lpwstr>
      </vt:variant>
      <vt:variant>
        <vt:i4>1310769</vt:i4>
      </vt:variant>
      <vt:variant>
        <vt:i4>74</vt:i4>
      </vt:variant>
      <vt:variant>
        <vt:i4>0</vt:i4>
      </vt:variant>
      <vt:variant>
        <vt:i4>5</vt:i4>
      </vt:variant>
      <vt:variant>
        <vt:lpwstr/>
      </vt:variant>
      <vt:variant>
        <vt:lpwstr>_Toc184118522</vt:lpwstr>
      </vt:variant>
      <vt:variant>
        <vt:i4>1310769</vt:i4>
      </vt:variant>
      <vt:variant>
        <vt:i4>68</vt:i4>
      </vt:variant>
      <vt:variant>
        <vt:i4>0</vt:i4>
      </vt:variant>
      <vt:variant>
        <vt:i4>5</vt:i4>
      </vt:variant>
      <vt:variant>
        <vt:lpwstr/>
      </vt:variant>
      <vt:variant>
        <vt:lpwstr>_Toc184118521</vt:lpwstr>
      </vt:variant>
      <vt:variant>
        <vt:i4>1310769</vt:i4>
      </vt:variant>
      <vt:variant>
        <vt:i4>62</vt:i4>
      </vt:variant>
      <vt:variant>
        <vt:i4>0</vt:i4>
      </vt:variant>
      <vt:variant>
        <vt:i4>5</vt:i4>
      </vt:variant>
      <vt:variant>
        <vt:lpwstr/>
      </vt:variant>
      <vt:variant>
        <vt:lpwstr>_Toc184118520</vt:lpwstr>
      </vt:variant>
      <vt:variant>
        <vt:i4>1507377</vt:i4>
      </vt:variant>
      <vt:variant>
        <vt:i4>56</vt:i4>
      </vt:variant>
      <vt:variant>
        <vt:i4>0</vt:i4>
      </vt:variant>
      <vt:variant>
        <vt:i4>5</vt:i4>
      </vt:variant>
      <vt:variant>
        <vt:lpwstr/>
      </vt:variant>
      <vt:variant>
        <vt:lpwstr>_Toc184118519</vt:lpwstr>
      </vt:variant>
      <vt:variant>
        <vt:i4>1507377</vt:i4>
      </vt:variant>
      <vt:variant>
        <vt:i4>50</vt:i4>
      </vt:variant>
      <vt:variant>
        <vt:i4>0</vt:i4>
      </vt:variant>
      <vt:variant>
        <vt:i4>5</vt:i4>
      </vt:variant>
      <vt:variant>
        <vt:lpwstr/>
      </vt:variant>
      <vt:variant>
        <vt:lpwstr>_Toc184118518</vt:lpwstr>
      </vt:variant>
      <vt:variant>
        <vt:i4>1507377</vt:i4>
      </vt:variant>
      <vt:variant>
        <vt:i4>44</vt:i4>
      </vt:variant>
      <vt:variant>
        <vt:i4>0</vt:i4>
      </vt:variant>
      <vt:variant>
        <vt:i4>5</vt:i4>
      </vt:variant>
      <vt:variant>
        <vt:lpwstr/>
      </vt:variant>
      <vt:variant>
        <vt:lpwstr>_Toc184118517</vt:lpwstr>
      </vt:variant>
      <vt:variant>
        <vt:i4>1507377</vt:i4>
      </vt:variant>
      <vt:variant>
        <vt:i4>38</vt:i4>
      </vt:variant>
      <vt:variant>
        <vt:i4>0</vt:i4>
      </vt:variant>
      <vt:variant>
        <vt:i4>5</vt:i4>
      </vt:variant>
      <vt:variant>
        <vt:lpwstr/>
      </vt:variant>
      <vt:variant>
        <vt:lpwstr>_Toc184118516</vt:lpwstr>
      </vt:variant>
      <vt:variant>
        <vt:i4>1507377</vt:i4>
      </vt:variant>
      <vt:variant>
        <vt:i4>32</vt:i4>
      </vt:variant>
      <vt:variant>
        <vt:i4>0</vt:i4>
      </vt:variant>
      <vt:variant>
        <vt:i4>5</vt:i4>
      </vt:variant>
      <vt:variant>
        <vt:lpwstr/>
      </vt:variant>
      <vt:variant>
        <vt:lpwstr>_Toc184118515</vt:lpwstr>
      </vt:variant>
      <vt:variant>
        <vt:i4>1507377</vt:i4>
      </vt:variant>
      <vt:variant>
        <vt:i4>26</vt:i4>
      </vt:variant>
      <vt:variant>
        <vt:i4>0</vt:i4>
      </vt:variant>
      <vt:variant>
        <vt:i4>5</vt:i4>
      </vt:variant>
      <vt:variant>
        <vt:lpwstr/>
      </vt:variant>
      <vt:variant>
        <vt:lpwstr>_Toc184118514</vt:lpwstr>
      </vt:variant>
      <vt:variant>
        <vt:i4>1507377</vt:i4>
      </vt:variant>
      <vt:variant>
        <vt:i4>20</vt:i4>
      </vt:variant>
      <vt:variant>
        <vt:i4>0</vt:i4>
      </vt:variant>
      <vt:variant>
        <vt:i4>5</vt:i4>
      </vt:variant>
      <vt:variant>
        <vt:lpwstr/>
      </vt:variant>
      <vt:variant>
        <vt:lpwstr>_Toc184118513</vt:lpwstr>
      </vt:variant>
      <vt:variant>
        <vt:i4>1507377</vt:i4>
      </vt:variant>
      <vt:variant>
        <vt:i4>14</vt:i4>
      </vt:variant>
      <vt:variant>
        <vt:i4>0</vt:i4>
      </vt:variant>
      <vt:variant>
        <vt:i4>5</vt:i4>
      </vt:variant>
      <vt:variant>
        <vt:lpwstr/>
      </vt:variant>
      <vt:variant>
        <vt:lpwstr>_Toc184118512</vt:lpwstr>
      </vt:variant>
      <vt:variant>
        <vt:i4>1507377</vt:i4>
      </vt:variant>
      <vt:variant>
        <vt:i4>8</vt:i4>
      </vt:variant>
      <vt:variant>
        <vt:i4>0</vt:i4>
      </vt:variant>
      <vt:variant>
        <vt:i4>5</vt:i4>
      </vt:variant>
      <vt:variant>
        <vt:lpwstr/>
      </vt:variant>
      <vt:variant>
        <vt:lpwstr>_Toc184118511</vt:lpwstr>
      </vt:variant>
      <vt:variant>
        <vt:i4>1245210</vt:i4>
      </vt:variant>
      <vt:variant>
        <vt:i4>87</vt:i4>
      </vt:variant>
      <vt:variant>
        <vt:i4>0</vt:i4>
      </vt:variant>
      <vt:variant>
        <vt:i4>5</vt:i4>
      </vt:variant>
      <vt:variant>
        <vt:lpwstr>http://sitwww.tafensw.edu.au/</vt:lpwstr>
      </vt:variant>
      <vt:variant>
        <vt:lpwstr/>
      </vt:variant>
      <vt:variant>
        <vt:i4>1245210</vt:i4>
      </vt:variant>
      <vt:variant>
        <vt:i4>78</vt:i4>
      </vt:variant>
      <vt:variant>
        <vt:i4>0</vt:i4>
      </vt:variant>
      <vt:variant>
        <vt:i4>5</vt:i4>
      </vt:variant>
      <vt:variant>
        <vt:lpwstr>http://sitwww.tafensw.edu.au/</vt:lpwstr>
      </vt:variant>
      <vt:variant>
        <vt:lpwstr/>
      </vt:variant>
      <vt:variant>
        <vt:i4>1245210</vt:i4>
      </vt:variant>
      <vt:variant>
        <vt:i4>69</vt:i4>
      </vt:variant>
      <vt:variant>
        <vt:i4>0</vt:i4>
      </vt:variant>
      <vt:variant>
        <vt:i4>5</vt:i4>
      </vt:variant>
      <vt:variant>
        <vt:lpwstr>http://sitwww.tafensw.edu.au/</vt:lpwstr>
      </vt:variant>
      <vt:variant>
        <vt:lpwstr/>
      </vt:variant>
      <vt:variant>
        <vt:i4>1245210</vt:i4>
      </vt:variant>
      <vt:variant>
        <vt:i4>60</vt:i4>
      </vt:variant>
      <vt:variant>
        <vt:i4>0</vt:i4>
      </vt:variant>
      <vt:variant>
        <vt:i4>5</vt:i4>
      </vt:variant>
      <vt:variant>
        <vt:lpwstr>http://sitwww.tafensw.edu.au/</vt:lpwstr>
      </vt:variant>
      <vt:variant>
        <vt:lpwstr/>
      </vt:variant>
      <vt:variant>
        <vt:i4>1245210</vt:i4>
      </vt:variant>
      <vt:variant>
        <vt:i4>51</vt:i4>
      </vt:variant>
      <vt:variant>
        <vt:i4>0</vt:i4>
      </vt:variant>
      <vt:variant>
        <vt:i4>5</vt:i4>
      </vt:variant>
      <vt:variant>
        <vt:lpwstr>http://sitwww.tafensw.edu.au/</vt:lpwstr>
      </vt:variant>
      <vt:variant>
        <vt:lpwstr/>
      </vt:variant>
      <vt:variant>
        <vt:i4>1245210</vt:i4>
      </vt:variant>
      <vt:variant>
        <vt:i4>42</vt:i4>
      </vt:variant>
      <vt:variant>
        <vt:i4>0</vt:i4>
      </vt:variant>
      <vt:variant>
        <vt:i4>5</vt:i4>
      </vt:variant>
      <vt:variant>
        <vt:lpwstr>http://sitwww.tafensw.edu.au/</vt:lpwstr>
      </vt:variant>
      <vt:variant>
        <vt:lpwstr/>
      </vt:variant>
      <vt:variant>
        <vt:i4>1245210</vt:i4>
      </vt:variant>
      <vt:variant>
        <vt:i4>33</vt:i4>
      </vt:variant>
      <vt:variant>
        <vt:i4>0</vt:i4>
      </vt:variant>
      <vt:variant>
        <vt:i4>5</vt:i4>
      </vt:variant>
      <vt:variant>
        <vt:lpwstr>http://sitwww.tafensw.edu.au/</vt:lpwstr>
      </vt:variant>
      <vt:variant>
        <vt:lpwstr/>
      </vt:variant>
      <vt:variant>
        <vt:i4>1245210</vt:i4>
      </vt:variant>
      <vt:variant>
        <vt:i4>18</vt:i4>
      </vt:variant>
      <vt:variant>
        <vt:i4>0</vt:i4>
      </vt:variant>
      <vt:variant>
        <vt:i4>5</vt:i4>
      </vt:variant>
      <vt:variant>
        <vt:lpwstr>http://sitwww.tafensw.edu.au/</vt:lpwstr>
      </vt:variant>
      <vt:variant>
        <vt:lpwstr/>
      </vt:variant>
      <vt:variant>
        <vt:i4>4522110</vt:i4>
      </vt:variant>
      <vt:variant>
        <vt:i4>15</vt:i4>
      </vt:variant>
      <vt:variant>
        <vt:i4>0</vt:i4>
      </vt:variant>
      <vt:variant>
        <vt:i4>5</vt:i4>
      </vt:variant>
      <vt:variant>
        <vt:lpwstr>mailto:mary.tanael@tafensw.edu.au</vt:lpwstr>
      </vt:variant>
      <vt:variant>
        <vt:lpwstr/>
      </vt:variant>
      <vt:variant>
        <vt:i4>7274570</vt:i4>
      </vt:variant>
      <vt:variant>
        <vt:i4>12</vt:i4>
      </vt:variant>
      <vt:variant>
        <vt:i4>0</vt:i4>
      </vt:variant>
      <vt:variant>
        <vt:i4>5</vt:i4>
      </vt:variant>
      <vt:variant>
        <vt:lpwstr>mailto:sarahsharon.j@tafensw.edu.au</vt:lpwstr>
      </vt:variant>
      <vt:variant>
        <vt:lpwstr/>
      </vt:variant>
      <vt:variant>
        <vt:i4>3342338</vt:i4>
      </vt:variant>
      <vt:variant>
        <vt:i4>9</vt:i4>
      </vt:variant>
      <vt:variant>
        <vt:i4>0</vt:i4>
      </vt:variant>
      <vt:variant>
        <vt:i4>5</vt:i4>
      </vt:variant>
      <vt:variant>
        <vt:lpwstr>mailto:daniella.tramosljanin@tafensw.edu.au</vt:lpwstr>
      </vt:variant>
      <vt:variant>
        <vt:lpwstr/>
      </vt:variant>
      <vt:variant>
        <vt:i4>3342338</vt:i4>
      </vt:variant>
      <vt:variant>
        <vt:i4>6</vt:i4>
      </vt:variant>
      <vt:variant>
        <vt:i4>0</vt:i4>
      </vt:variant>
      <vt:variant>
        <vt:i4>5</vt:i4>
      </vt:variant>
      <vt:variant>
        <vt:lpwstr>mailto:daniella.tramosljanin@tafensw.edu.au</vt:lpwstr>
      </vt:variant>
      <vt:variant>
        <vt:lpwstr/>
      </vt:variant>
      <vt:variant>
        <vt:i4>7274570</vt:i4>
      </vt:variant>
      <vt:variant>
        <vt:i4>3</vt:i4>
      </vt:variant>
      <vt:variant>
        <vt:i4>0</vt:i4>
      </vt:variant>
      <vt:variant>
        <vt:i4>5</vt:i4>
      </vt:variant>
      <vt:variant>
        <vt:lpwstr>mailto:sarahsharon.j@tafensw.edu.au</vt:lpwstr>
      </vt:variant>
      <vt:variant>
        <vt:lpwstr/>
      </vt:variant>
      <vt:variant>
        <vt:i4>3342338</vt:i4>
      </vt:variant>
      <vt:variant>
        <vt:i4>0</vt:i4>
      </vt:variant>
      <vt:variant>
        <vt:i4>0</vt:i4>
      </vt:variant>
      <vt:variant>
        <vt:i4>5</vt:i4>
      </vt:variant>
      <vt:variant>
        <vt:lpwstr>mailto:daniella.tramosljanin@tafensw.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workbook</dc:title>
  <dc:subject/>
  <dc:creator>Kathy Reidy</dc:creator>
  <cp:keywords>POP_2024_002_BSBESB401_TL_SW</cp:keywords>
  <cp:lastModifiedBy>Kathy Reidy</cp:lastModifiedBy>
  <cp:revision>2281</cp:revision>
  <dcterms:created xsi:type="dcterms:W3CDTF">2024-10-12T18:16:00Z</dcterms:created>
  <dcterms:modified xsi:type="dcterms:W3CDTF">2025-01-20T05:21:00Z</dcterms:modified>
  <cp:contentStatus>20241016</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64458EF4B63B4BA919C27211187038</vt:lpwstr>
  </property>
  <property fmtid="{D5CDD505-2E9C-101B-9397-08002B2CF9AE}" pid="3" name="MSIP_Label_1124e982-4ed1-4819-8c70-4a27f3d38393_Enabled">
    <vt:lpwstr>true</vt:lpwstr>
  </property>
  <property fmtid="{D5CDD505-2E9C-101B-9397-08002B2CF9AE}" pid="4" name="MSIP_Label_1124e982-4ed1-4819-8c70-4a27f3d38393_SetDate">
    <vt:lpwstr>2020-06-29T06:10:29Z</vt:lpwstr>
  </property>
  <property fmtid="{D5CDD505-2E9C-101B-9397-08002B2CF9AE}" pid="5" name="MSIP_Label_1124e982-4ed1-4819-8c70-4a27f3d38393_Method">
    <vt:lpwstr>Standard</vt:lpwstr>
  </property>
  <property fmtid="{D5CDD505-2E9C-101B-9397-08002B2CF9AE}" pid="6" name="MSIP_Label_1124e982-4ed1-4819-8c70-4a27f3d38393_Name">
    <vt:lpwstr>No DLM Required</vt:lpwstr>
  </property>
  <property fmtid="{D5CDD505-2E9C-101B-9397-08002B2CF9AE}" pid="7" name="MSIP_Label_1124e982-4ed1-4819-8c70-4a27f3d38393_SiteId">
    <vt:lpwstr>19537222-55d7-4581-84fb-c2da6e835c74</vt:lpwstr>
  </property>
  <property fmtid="{D5CDD505-2E9C-101B-9397-08002B2CF9AE}" pid="8" name="MSIP_Label_1124e982-4ed1-4819-8c70-4a27f3d38393_ActionId">
    <vt:lpwstr>a2397509-38ab-475c-8340-00003a58c21f</vt:lpwstr>
  </property>
  <property fmtid="{D5CDD505-2E9C-101B-9397-08002B2CF9AE}" pid="9" name="MSIP_Label_1124e982-4ed1-4819-8c70-4a27f3d38393_ContentBits">
    <vt:lpwstr>0</vt:lpwstr>
  </property>
  <property fmtid="{D5CDD505-2E9C-101B-9397-08002B2CF9AE}" pid="10" name="Order">
    <vt:r8>5713000</vt:r8>
  </property>
  <property fmtid="{D5CDD505-2E9C-101B-9397-08002B2CF9AE}" pid="11" name="xd_Signature">
    <vt:bool>false</vt:bool>
  </property>
  <property fmtid="{D5CDD505-2E9C-101B-9397-08002B2CF9AE}" pid="12" name="xd_ProgID">
    <vt:lpwstr/>
  </property>
  <property fmtid="{D5CDD505-2E9C-101B-9397-08002B2CF9AE}" pid="13" name="_ExtendedDescription">
    <vt:lpwstr/>
  </property>
  <property fmtid="{D5CDD505-2E9C-101B-9397-08002B2CF9AE}" pid="14" name="ComplianceAssetId">
    <vt:lpwstr/>
  </property>
  <property fmtid="{D5CDD505-2E9C-101B-9397-08002B2CF9AE}" pid="15" name="TemplateUrl">
    <vt:lpwstr/>
  </property>
  <property fmtid="{D5CDD505-2E9C-101B-9397-08002B2CF9AE}" pid="16" name="MediaServiceImageTags">
    <vt:lpwstr/>
  </property>
  <property fmtid="{D5CDD505-2E9C-101B-9397-08002B2CF9AE}" pid="17" name="TriggerFlowInfo">
    <vt:lpwstr/>
  </property>
</Properties>
</file>